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áng</w:t>
      </w:r>
      <w:r>
        <w:t xml:space="preserve"> </w:t>
      </w:r>
      <w:r>
        <w:t xml:space="preserve">Tuyết</w:t>
      </w:r>
      <w:r>
        <w:t xml:space="preserve"> </w:t>
      </w:r>
      <w:r>
        <w:t xml:space="preserve">Huyền</w:t>
      </w:r>
      <w:r>
        <w:t xml:space="preserve"> </w:t>
      </w:r>
      <w:r>
        <w:t xml:space="preserve">Sươ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giáng-tuyết-huyền-sương"/>
      <w:bookmarkEnd w:id="21"/>
      <w:r>
        <w:t xml:space="preserve">Giáng Tuyết Huyền Sươ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4/giang-tuyet-huyen-su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uyện kể về một thanh niên võ công cao cường trong việc phiêu lưu thien hạ để tìm ra 1 bí mật. Bí mật về một ám khí màu Vàng. . . mà anh ta luôn giữ trong người.</w:t>
            </w:r>
            <w:r>
              <w:br w:type="textWrapping"/>
            </w:r>
          </w:p>
        </w:tc>
      </w:tr>
    </w:tbl>
    <w:p>
      <w:pPr>
        <w:pStyle w:val="Compact"/>
      </w:pPr>
      <w:r>
        <w:br w:type="textWrapping"/>
      </w:r>
      <w:r>
        <w:br w:type="textWrapping"/>
      </w:r>
      <w:r>
        <w:rPr>
          <w:i/>
        </w:rPr>
        <w:t xml:space="preserve">Đọc và tải ebook truyện tại: http://truyenclub.com/giang-tuyet-huyen-suo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01: Phương Triệu Nam Sư Môn Gặp Nạn</w:t>
      </w:r>
    </w:p>
    <w:p>
      <w:pPr>
        <w:pStyle w:val="BodyText"/>
      </w:pPr>
      <w:r>
        <w:t xml:space="preserve">Dịch: Cổ Nguyệt</w:t>
      </w:r>
    </w:p>
    <w:p>
      <w:pPr>
        <w:pStyle w:val="BodyText"/>
      </w:pPr>
      <w:r>
        <w:t xml:space="preserve">Nguồn: Văn Tuyển</w:t>
      </w:r>
    </w:p>
    <w:p>
      <w:pPr>
        <w:pStyle w:val="BodyText"/>
      </w:pPr>
      <w:r>
        <w:t xml:space="preserve">Gió bấc thổi mạnh, tuyết rơi đầy trời</w:t>
      </w:r>
    </w:p>
    <w:p>
      <w:pPr>
        <w:pStyle w:val="BodyText"/>
      </w:pPr>
      <w:r>
        <w:t xml:space="preserve">Trên con đường cái quan từ Hà Bắc vào đất Lỗ, một thớt ngựa khỏe đang tung vó, tuyết trắng bay theo vó ngựa.</w:t>
      </w:r>
    </w:p>
    <w:p>
      <w:pPr>
        <w:pStyle w:val="BodyText"/>
      </w:pPr>
      <w:r>
        <w:t xml:space="preserve">Trên lưng ngựa là một chàng thiếu niên tuổi quá hai mươi, người mặc y phục màu xanh bó chặt, bên ngoài là lớp áo choàng lông ngỗng màu vàng. Trên vai trái lộ ra một cái chuôi kiếm có tua màu xanh lục tung bay, trông rất phấn khởi.</w:t>
      </w:r>
    </w:p>
    <w:p>
      <w:pPr>
        <w:pStyle w:val="BodyText"/>
      </w:pPr>
      <w:r>
        <w:t xml:space="preserve">Chàng thiếu niên ấy anh tuấn lạ thường, mày kiếm mắt sáng, lưng hổ eo ong, mặt như quán ngọc, tuy tuyết rơi đầy trời, nhưng chàng không hề có ý sợ lạnh, trong đôi mắt vẫn ngời lên niềm vui, khóe miệng chốc chốc lại nhoẻn cười.</w:t>
      </w:r>
    </w:p>
    <w:p>
      <w:pPr>
        <w:pStyle w:val="BodyText"/>
      </w:pPr>
      <w:r>
        <w:t xml:space="preserve">Chợt một con quạ bay xà xuống kêu quạc một tiếng, rồi vỗ cánh lướt về phía Tây.</w:t>
      </w:r>
    </w:p>
    <w:p>
      <w:pPr>
        <w:pStyle w:val="BodyText"/>
      </w:pPr>
      <w:r>
        <w:t xml:space="preserve">Tiếng quạ kêu ấy đã khiến chàng thiếu niên bừng tỉnh bước ra khỏi hồi ức, chàng hơi nhíu mày, thò tay vào trong lòng lấy ra một món ám khí màu vàng trông giống như hình hoa sen, lớn như quả hạnh đào, chàng vung tay một cái, món ám khí phóng vút ra một tiếng nhẹ nhàng.</w:t>
      </w:r>
    </w:p>
    <w:p>
      <w:pPr>
        <w:pStyle w:val="BodyText"/>
      </w:pPr>
      <w:r>
        <w:t xml:space="preserve">Rồi lại một tiếng quạ kêu nữa, một con quạ đen rơi ngay xuống trước.</w:t>
      </w:r>
    </w:p>
    <w:p>
      <w:pPr>
        <w:pStyle w:val="BodyText"/>
      </w:pPr>
      <w:r>
        <w:t xml:space="preserve">Gió bấc thấu xương vẫn đang thổi mạnh, tuyết trắng vẫn không ngừng rơi, bốn bề vắng lặng vẫn như trước, ngoại trừ chàng, không có người nào biết dưới bãi tuyết mênh mông kia đã chôn vùi xác một con quạ đen.</w:t>
      </w:r>
    </w:p>
    <w:p>
      <w:pPr>
        <w:pStyle w:val="BodyText"/>
      </w:pPr>
      <w:r>
        <w:t xml:space="preserve">Một dự cảm không may chợt dâng lên trong lòng, chàng bất giác rùng mình một cái rồi chợt ra roi phóng thẳng về phía trước.</w:t>
      </w:r>
    </w:p>
    <w:p>
      <w:pPr>
        <w:pStyle w:val="BodyText"/>
      </w:pPr>
      <w:r>
        <w:t xml:space="preserve">Trong gió tuyết lạnh căm, từng giọt mồ hôi màu đỏ của thớt ngựa rơi xuống tuyết, thớt ngựa khỏe chạy đường dài mà chàng đã mua với giá cao cuối cùng không chịu đựng nổi mệt nhọc vì đã phóng nhanh không nghỉ trong thời gian rất dài, sau khi đã cố hết sức mình thì ngã xuống đất.</w:t>
      </w:r>
    </w:p>
    <w:p>
      <w:pPr>
        <w:pStyle w:val="BodyText"/>
      </w:pPr>
      <w:r>
        <w:t xml:space="preserve">Khi thớt ngựa ngã xuống đất, chàng thiếu niên áo xanh ấy chỉ hơi nhún chân, đột nhiên phóng vút lên không, bay xa ra đến tám, chín thước, nhẹ nhàng hạ xuống tuyết, chàng quay đầu nhìn lại thớt ngựa nằm dưới tuyết, nhẹ thở dài, lẩm bẩm:</w:t>
      </w:r>
    </w:p>
    <w:p>
      <w:pPr>
        <w:pStyle w:val="BodyText"/>
      </w:pPr>
      <w:r>
        <w:t xml:space="preserve">“Ngựa ơi, ngựa ơi, sống chết hãy do ngươi! Xin thứ ta không thể nào chăm sóc cho ngươi nữa!”.</w:t>
      </w:r>
    </w:p>
    <w:p>
      <w:pPr>
        <w:pStyle w:val="BodyText"/>
      </w:pPr>
      <w:r>
        <w:t xml:space="preserve">Nói xong rồi quay phắt người đi, cất bước phóng về phía trước nhanh như tên bay, tốc độ không kém gì thớt ngựa lúc nãy.</w:t>
      </w:r>
    </w:p>
    <w:p>
      <w:pPr>
        <w:pStyle w:val="BodyText"/>
      </w:pPr>
      <w:r>
        <w:t xml:space="preserve">Màu trời dần dần mờ hẳn, gió tuyết càng lúc càng lớn, chàng thiếu niên áo lam ấy một mặt không ngừng đưa tay lau mồ hôi trên trán, một mặt vẫn tiến nhanh về phía trước, tấm áo choàng bị gió mạnh thổi kêu lên phành phạch.</w:t>
      </w:r>
    </w:p>
    <w:p>
      <w:pPr>
        <w:pStyle w:val="BodyText"/>
      </w:pPr>
      <w:r>
        <w:t xml:space="preserve">Khoảng một khắc sau, chàng đến bên một hồ nước, bên cạnh hồ nước ấy là một ngôi nhà cao lớn sừng sững nhưng trơ trọi, chẳng thấy ánh đèn, màn đêm đã bao trùm xuống, mọi vật trông rất thê lương.</w:t>
      </w:r>
    </w:p>
    <w:p>
      <w:pPr>
        <w:pStyle w:val="BodyText"/>
      </w:pPr>
      <w:r>
        <w:t xml:space="preserve">Chàng phủi tuyết trên người rồi chậm rãi bước về phía căn nhà ấy.</w:t>
      </w:r>
    </w:p>
    <w:p>
      <w:pPr>
        <w:pStyle w:val="BodyText"/>
      </w:pPr>
      <w:r>
        <w:t xml:space="preserve">Hai cánh cửa màu đen đang đóng chặt, chàng đưa tay gõ vào vòng cửa, một lát sau vẫn không có âm thanh gì trong nhà, chàng vội vàng đẩy mạnh vào cửa. Kẹt một tiếng, hai cánh cửa chợt bật ra. Nhìn vào trong, chỉ thấy trong sân ánh tuyết lấp lánh, các phòng đều tối đen như mực.</w:t>
      </w:r>
    </w:p>
    <w:p>
      <w:pPr>
        <w:pStyle w:val="BodyText"/>
      </w:pPr>
      <w:r>
        <w:t xml:space="preserve">Chàng thiếu niên áo lam ấy hơi trầm ngâm, ưỡn ngực bước vào rồi xoay người lại đóng hai cánh cửa, chậm rãi tiến về phía trước.</w:t>
      </w:r>
    </w:p>
    <w:p>
      <w:pPr>
        <w:pStyle w:val="BodyText"/>
      </w:pPr>
      <w:r>
        <w:t xml:space="preserve">Chàng băng qua sân rồi vào căn đại sảnh rộng rãi, màn đêm càng u ám, giơ bàn tay chẳng thấy được năm ngón, gió rét căm căm từ ngoài cửa thổi vào, bức tranh chữ treo trên tường kêu lên xoèn xoẹt, càng tăng thêm không khí âm u.</w:t>
      </w:r>
    </w:p>
    <w:p>
      <w:pPr>
        <w:pStyle w:val="BodyText"/>
      </w:pPr>
      <w:r>
        <w:t xml:space="preserve">Chàng thiếu niên áo xanh ấy tuy thân đầy võ công nhưng trong lòng không khỏi hơi chột dạ, chàng bất giác đưa tay chạm vào chuôi kiếm.</w:t>
      </w:r>
    </w:p>
    <w:p>
      <w:pPr>
        <w:pStyle w:val="BodyText"/>
      </w:pPr>
      <w:r>
        <w:t xml:space="preserve">Chàng vốn có khả năng nhìn vật trong bóng tối, chàng hơi nhắm hai mắt, vận chân khí lên rồi mở hai mắt ra, chàng lại thấy rõ mọi vật trong phòng.</w:t>
      </w:r>
    </w:p>
    <w:p>
      <w:pPr>
        <w:pStyle w:val="BodyText"/>
      </w:pPr>
      <w:r>
        <w:t xml:space="preserve">Ở sát vách tương có một cái bàn bát tiên, bốn cái ghế thái sư, tất cả đều được sắp xếp rất ngay ngắn. Chàng hơi trầm tư, bước nhanh ra vườn sau, băng qua một lối nhỏ bước tới bên cạnh cửa vườn, hai cánh cửa gỗ đóng chặt, một nỗi lo lắng dâng lên trong lòng, chàng không hề suy nghĩ mà đưa tay đẩy vào hai cánh cửa gỗ ấy.</w:t>
      </w:r>
    </w:p>
    <w:p>
      <w:pPr>
        <w:pStyle w:val="BodyText"/>
      </w:pPr>
      <w:r>
        <w:t xml:space="preserve">Nhưng tay chàng vừa chạm lên cánh cửa gỗ thì đột nhiên rút lại, chàng biết đó là nơi tịnh tu nội công của sư phụ, bất cứ ai cũng không được tự tiện xông vào.</w:t>
      </w:r>
    </w:p>
    <w:p>
      <w:pPr>
        <w:pStyle w:val="BodyText"/>
      </w:pPr>
      <w:r>
        <w:t xml:space="preserve">Chàng ho nhẹ một tiếng, cung kính nói vọng vào bên trong:</w:t>
      </w:r>
    </w:p>
    <w:p>
      <w:pPr>
        <w:pStyle w:val="BodyText"/>
      </w:pPr>
      <w:r>
        <w:t xml:space="preserve">“Đệ tử Phương Triệu Nam, đến thỉnh an sư phụ ...”.</w:t>
      </w:r>
    </w:p>
    <w:p>
      <w:pPr>
        <w:pStyle w:val="BodyText"/>
      </w:pPr>
      <w:r>
        <w:t xml:space="preserve">Chàng nói rất lớn, dư âm vang vọng trong không trung, nhưng bên trong vẫn lạnh như tờ, chẳng có tiếng trả lời.</w:t>
      </w:r>
    </w:p>
    <w:p>
      <w:pPr>
        <w:pStyle w:val="BodyText"/>
      </w:pPr>
      <w:r>
        <w:t xml:space="preserve">Một con gió thổi tới, cứ quật vào mặt chàng, trên mặt chàng lạnh giá, cỏ già cũng rét buốt, chàng không ngăn được mình rùng mình một cái, hai tay đẩy vào cánh cửa nhưng vẫn không hề suy chuyển, chắc là bên trong đã cài then.</w:t>
      </w:r>
    </w:p>
    <w:p>
      <w:pPr>
        <w:pStyle w:val="BodyText"/>
      </w:pPr>
      <w:r>
        <w:t xml:space="preserve">Chàng lui ra sau một bước, ngầm vận chân khí vào chân, định tông cửa xông vào, nhưng nhớ lại gương mặt nghiêm nghị của sư phụ, chàng lập tức thu thế lại, hai tay vung một cái, phóng người vọt lên tường.</w:t>
      </w:r>
    </w:p>
    <w:p>
      <w:pPr>
        <w:pStyle w:val="BodyText"/>
      </w:pPr>
      <w:r>
        <w:t xml:space="preserve">Chàng đưa mắt nhìn vào, hai gốc lạp mai vẫn đứng hiên ngang trong tuyết, hương hoa xộc vào mũi.</w:t>
      </w:r>
    </w:p>
    <w:p>
      <w:pPr>
        <w:pStyle w:val="BodyText"/>
      </w:pPr>
      <w:r>
        <w:t xml:space="preserve">Một bóng hình nhỏ nhắn mảnh mai đột nhiên hiện lên trong đầu, chàng nhớ lại mười mấy năm trước đã từng cùng với một cô gái nhỏ xinh đẹp mỹ miều trồng hai gốc mai này.</w:t>
      </w:r>
    </w:p>
    <w:p>
      <w:pPr>
        <w:pStyle w:val="BodyText"/>
      </w:pPr>
      <w:r>
        <w:t xml:space="preserve">Lúc đó chàng và nàng vẫn là hai đứa trẻ tám, chín tuổi, thanh mau trúc mã, cùng lớn lên bên nhau, cùng tập võ với nhau, cùng chơi đùa với nhau, trong chớp mắt thời gian mười mấy năm đã nhanh chóng trôi qua như dòng nước.</w:t>
      </w:r>
    </w:p>
    <w:p>
      <w:pPr>
        <w:pStyle w:val="BodyText"/>
      </w:pPr>
      <w:r>
        <w:t xml:space="preserve">Khi chàng học xong võ nghệ rời khỏi sư môn, nàng đã là một cô gái đẹp như ngọc, nháy mắt đã là hai năm, lần này chàng từ ngàn dặm xa xôi trở về bên hồ Đông Bình, một là muốn thăm sư phụ, một là muốn thăm vị sư muội của mình.</w:t>
      </w:r>
    </w:p>
    <w:p>
      <w:pPr>
        <w:pStyle w:val="BodyText"/>
      </w:pPr>
      <w:r>
        <w:t xml:space="preserve">Chàng ngắm nhìn hai gốc mai một lát rồi mới phóng người xuống, chậm rãi bước về phía căn tịnh thất mà sư phụ tu luyện nội công.</w:t>
      </w:r>
    </w:p>
    <w:p>
      <w:pPr>
        <w:pStyle w:val="BodyText"/>
      </w:pPr>
      <w:r>
        <w:t xml:space="preserve">Trong lúc nghĩ ngợi, chàng đã đến trước cửa phòng, chàng vận chân khí rồi đưa tay đẩy một cái, hai cánh cửa bật ra.</w:t>
      </w:r>
    </w:p>
    <w:p>
      <w:pPr>
        <w:pStyle w:val="BodyText"/>
      </w:pPr>
      <w:r>
        <w:t xml:space="preserve">Nhưng chỉ thấy cả căn phòng treo đầy khăn tang màu trắng, sau bức màn bằng vải trắng là hai cỗ quan tài nằm cạnh nhau.</w:t>
      </w:r>
    </w:p>
    <w:p>
      <w:pPr>
        <w:pStyle w:val="BodyText"/>
      </w:pPr>
      <w:r>
        <w:t xml:space="preserve">Chàng ngẩn ra một hồi rồi kêu lớn:</w:t>
      </w:r>
    </w:p>
    <w:p>
      <w:pPr>
        <w:pStyle w:val="BodyText"/>
      </w:pPr>
      <w:r>
        <w:t xml:space="preserve">“Sư phụ! ”. Chàng vọt người phóng tới, hai tay vịn vào nắp hai cỗ quan tài, nước mắt tuôn ra như suối.</w:t>
      </w:r>
    </w:p>
    <w:p>
      <w:pPr>
        <w:pStyle w:val="BodyText"/>
      </w:pPr>
      <w:r>
        <w:t xml:space="preserve">Sau một hồi khóc lóc thảm thiết thì tâm trạng dần dần bình tỉnh trở lại. Chàng thầm nghĩ:</w:t>
      </w:r>
    </w:p>
    <w:p>
      <w:pPr>
        <w:pStyle w:val="BodyText"/>
      </w:pPr>
      <w:r>
        <w:t xml:space="preserve">“Sư phụ có võ công tuyệt thế, danh lừng võ công, sư mẫu cũng là bậc anh thư cân quắc, món Kim liên hoa trong tay cũng nổi danh đại giang Nam Bắc, mặc dù bị cao thủ thuộc hàng đệ nhất trên võ lâm vây công cũng có thể rút lui an toàn, chắc trong hai cỗ quan tài này có lẽ không phải là sư phụ, sư mẫu”.</w:t>
      </w:r>
    </w:p>
    <w:p>
      <w:pPr>
        <w:pStyle w:val="BodyText"/>
      </w:pPr>
      <w:r>
        <w:t xml:space="preserve">Nghĩ như thế, cho nên trong lòng mong muốn được biết sự thật thầm vận công lực trong hai tay, định bật nắp quan tài bên trái ra xem cho rõ, chợt nghe giọng nói lanh lảnh vang lên ở sau lưng:</w:t>
      </w:r>
    </w:p>
    <w:p>
      <w:pPr>
        <w:pStyle w:val="BodyText"/>
      </w:pPr>
      <w:r>
        <w:t xml:space="preserve">“Ngừng tay!”.</w:t>
      </w:r>
    </w:p>
    <w:p>
      <w:pPr>
        <w:pStyle w:val="BodyText"/>
      </w:pPr>
      <w:r>
        <w:t xml:space="preserve">Quay đầu nhìn lại, không biết từ lúc nào đã có một cô thiếu nữ mặc đồ trắng, tóc dài phủ vai đứng ở sau lưng.</w:t>
      </w:r>
    </w:p>
    <w:p>
      <w:pPr>
        <w:pStyle w:val="BodyText"/>
      </w:pPr>
      <w:r>
        <w:t xml:space="preserve">Tuy cô gái ấy xinh đẹp mỹ miều, nhưng lúc này xung quanh lạnh lẽo âm u, màn tang buông rũ, lại có hai cỗ quan tài trong phòng, mà nàng đã đến không hề gây tiếng động, Phương Triệu Nam dù cho có lớn gan cũng phải giật mình một cái.</w:t>
      </w:r>
    </w:p>
    <w:p>
      <w:pPr>
        <w:pStyle w:val="BodyText"/>
      </w:pPr>
      <w:r>
        <w:t xml:space="preserve">Chỉ thấy thiếu nữ áo trắng ấy môi hơi mấp máy, lạnh lùng hỏi:</w:t>
      </w:r>
    </w:p>
    <w:p>
      <w:pPr>
        <w:pStyle w:val="BodyText"/>
      </w:pPr>
      <w:r>
        <w:t xml:space="preserve">“Ngươi là ai, canh khuya nửa đêm chạy đến đây khóc than cái gì?”.</w:t>
      </w:r>
    </w:p>
    <w:p>
      <w:pPr>
        <w:pStyle w:val="BodyText"/>
      </w:pPr>
      <w:r>
        <w:t xml:space="preserve">Phương Triệu Nam trầm ngâm nói:</w:t>
      </w:r>
    </w:p>
    <w:p>
      <w:pPr>
        <w:pStyle w:val="BodyText"/>
      </w:pPr>
      <w:r>
        <w:t xml:space="preserve">“Tại hạ là môn hạ của Châu lão anh hùng, tiện tính là Phương, thảo tự là ...”.</w:t>
      </w:r>
    </w:p>
    <w:p>
      <w:pPr>
        <w:pStyle w:val="BodyText"/>
      </w:pPr>
      <w:r>
        <w:t xml:space="preserve">Cô gái áo trắng ấy cắt ngang:</w:t>
      </w:r>
    </w:p>
    <w:p>
      <w:pPr>
        <w:pStyle w:val="BodyText"/>
      </w:pPr>
      <w:r>
        <w:t xml:space="preserve">“Thôi được! Ta không hỏi họ tên ngươi”.</w:t>
      </w:r>
    </w:p>
    <w:p>
      <w:pPr>
        <w:pStyle w:val="BodyText"/>
      </w:pPr>
      <w:r>
        <w:t xml:space="preserve">Phương Triệu Nam nghe xong nhíu mày, nói:</w:t>
      </w:r>
    </w:p>
    <w:p>
      <w:pPr>
        <w:pStyle w:val="BodyText"/>
      </w:pPr>
      <w:r>
        <w:t xml:space="preserve">“Trong hai cỗ quan tài này đặt thi thể của ai, tại hạ có thể mở ra xem thử không?”.</w:t>
      </w:r>
    </w:p>
    <w:p>
      <w:pPr>
        <w:pStyle w:val="BodyText"/>
      </w:pPr>
      <w:r>
        <w:t xml:space="preserve">Thiếu nữ áo trắng ấy lạnh lùng đáp:</w:t>
      </w:r>
    </w:p>
    <w:p>
      <w:pPr>
        <w:pStyle w:val="BodyText"/>
      </w:pPr>
      <w:r>
        <w:t xml:space="preserve">“Đừng xem! Một người là Châu Bội Châu anh hùng, một người là Châu phu nhân”.</w:t>
      </w:r>
    </w:p>
    <w:p>
      <w:pPr>
        <w:pStyle w:val="BodyText"/>
      </w:pPr>
      <w:r>
        <w:t xml:space="preserve">Phương Triệu Nam chỉ cảm thấy máu nóng xông lên ngực, gắng giọng hỏi:</w:t>
      </w:r>
    </w:p>
    <w:p>
      <w:pPr>
        <w:pStyle w:val="BodyText"/>
      </w:pPr>
      <w:r>
        <w:t xml:space="preserve">“Có thật không?”.</w:t>
      </w:r>
    </w:p>
    <w:p>
      <w:pPr>
        <w:pStyle w:val="BodyText"/>
      </w:pPr>
      <w:r>
        <w:t xml:space="preserve">Cô gái áo trắng ấy vẫn thản nhiên trả lời:</w:t>
      </w:r>
    </w:p>
    <w:p>
      <w:pPr>
        <w:pStyle w:val="BodyText"/>
      </w:pPr>
      <w:r>
        <w:t xml:space="preserve">“Không tin thì ngươi hãy mở nắp quan tài ra xem thử!”.</w:t>
      </w:r>
    </w:p>
    <w:p>
      <w:pPr>
        <w:pStyle w:val="BodyText"/>
      </w:pPr>
      <w:r>
        <w:t xml:space="preserve">Phương Triệu Nam vận lực vào hai tay, kẹt một tiếng, đánh bật nắp của cỗ quan tài bên trái, đưa tay vào trong lòng lấy ra một mồi lửa, giữa hai cỗ quan tài là một cái bàn trà rất nhỏ, trên bàn trà có một mẩu đèn cầy. Chàng dùng mồi lửa ấy mồi ngọn đèn cầy, căn phòng có vẻ sáng sủa hơn.</w:t>
      </w:r>
    </w:p>
    <w:p>
      <w:pPr>
        <w:pStyle w:val="BodyText"/>
      </w:pPr>
      <w:r>
        <w:t xml:space="preserve">Trong cỗ quan tài là một thi thể nằm ngửa che vải trắng, chỉ lộ ra một cái đầu người râu tóc bạc phơ, giọng nói mép cười của vị sư phụ đã nuôi dưỡng chàng mười mấy năm, đã trong sâu trong tâm trí của chàng, cho nên vừa nhìn xuống, chàng lập tức nhận ra thi thể nằm ngửa trong cỗ quan tài đó chính là di thể của vị ân sư mà chàng đã xa rời hai năm nay.</w:t>
      </w:r>
    </w:p>
    <w:p>
      <w:pPr>
        <w:pStyle w:val="BodyText"/>
      </w:pPr>
      <w:r>
        <w:t xml:space="preserve">Chàng cảm thấy máu trong ngực nhộn nhạo, không thể kiềm được tâm trạng bi phẫn kích động, chàng quát một tiếng, phun ra một búng máu tươi, quỳ phục xuống bái trước quan tài, buông giọng khóc to.</w:t>
      </w:r>
    </w:p>
    <w:p>
      <w:pPr>
        <w:pStyle w:val="BodyText"/>
      </w:pPr>
      <w:r>
        <w:t xml:space="preserve">Tất cả tình xưa chuyện cũ giờ đây đã hóa thành nỗi bi phẫn thống khổ, tiếng khóc ấy nghe quả thật đớn đau.</w:t>
      </w:r>
    </w:p>
    <w:p>
      <w:pPr>
        <w:pStyle w:val="BodyText"/>
      </w:pPr>
      <w:r>
        <w:t xml:space="preserve">Không biết bao lâu, Phương Triệu Nam đã khóc đến nỗi mắt chảy ra máu, trận khóc ấy coi như đã giải tỏa được nỗi bi phẫn trong lòng chàng, tinh thần dần dần ổn định trở lại.</w:t>
      </w:r>
    </w:p>
    <w:p>
      <w:pPr>
        <w:pStyle w:val="BodyText"/>
      </w:pPr>
      <w:r>
        <w:t xml:space="preserve">Định thần nhìn lại, chỉ thấy ngọn đèn cầy trên cái bàn trà chỉ còn lại một mẩu ngắn, nàng thiếu nữ áo trắng lạnh lùng như sương ấy vẫn lặng lẽ đứng một bên, thần sắc trên mặt không hề thay đổi.</w:t>
      </w:r>
    </w:p>
    <w:p>
      <w:pPr>
        <w:pStyle w:val="BodyText"/>
      </w:pPr>
      <w:r>
        <w:t xml:space="preserve">Phương Triệu Nam đứng dậy, đưa mắt nhìn thẳng về phía thiếu nữ áo trắng, hỏi:</w:t>
      </w:r>
    </w:p>
    <w:p>
      <w:pPr>
        <w:pStyle w:val="BodyText"/>
      </w:pPr>
      <w:r>
        <w:t xml:space="preserve">“Cô nương là ai? Thi thể của sư phụ sư mẫu tôi có phải do cô nương tẩm liệm không?”.</w:t>
      </w:r>
    </w:p>
    <w:p>
      <w:pPr>
        <w:pStyle w:val="BodyText"/>
      </w:pPr>
      <w:r>
        <w:t xml:space="preserve">Thiếu nữ áo trắng ấy không thèm ngó đến Phương Triệu Nam, lạnh lùng trả lời:</w:t>
      </w:r>
    </w:p>
    <w:p>
      <w:pPr>
        <w:pStyle w:val="BodyText"/>
      </w:pPr>
      <w:r>
        <w:t xml:space="preserve">“Cha mẹ tôi đã từng được Châu lão anh hùng giúp đỡ, tôi tẩm liệm thi thể của họ coi như là đã thay cha mẹ báo ơn, ngài đã khóc một canh giờ, nay đã đến lúc nên đi!”.</w:t>
      </w:r>
    </w:p>
    <w:p>
      <w:pPr>
        <w:pStyle w:val="BodyText"/>
      </w:pPr>
      <w:r>
        <w:t xml:space="preserve">Nói xong thì chậm rãi xoay người, bước ra phía sau tấm màn tang.</w:t>
      </w:r>
    </w:p>
    <w:p>
      <w:pPr>
        <w:pStyle w:val="BodyText"/>
      </w:pPr>
      <w:r>
        <w:t xml:space="preserve">Phương Triệu Nam vội vàng nói:</w:t>
      </w:r>
    </w:p>
    <w:p>
      <w:pPr>
        <w:pStyle w:val="BodyText"/>
      </w:pPr>
      <w:r>
        <w:t xml:space="preserve">“Cô nương hãy tạm ngừng bước, tại hạ có mấy câu muốn nói”.</w:t>
      </w:r>
    </w:p>
    <w:p>
      <w:pPr>
        <w:pStyle w:val="BodyText"/>
      </w:pPr>
      <w:r>
        <w:t xml:space="preserve">Thiếu nữ áo trắng ấy đã sắp bước vào bên trong, chợt nghe thế thì ngừng lại, hỏi:</w:t>
      </w:r>
    </w:p>
    <w:p>
      <w:pPr>
        <w:pStyle w:val="BodyText"/>
      </w:pPr>
      <w:r>
        <w:t xml:space="preserve">“Chuyện gì hãy nói mau!”.</w:t>
      </w:r>
    </w:p>
    <w:p>
      <w:pPr>
        <w:pStyle w:val="BodyText"/>
      </w:pPr>
      <w:r>
        <w:t xml:space="preserve">Phương Triệu Nam thấy cô gái đã đứng lại, nhưng không quay đầu, trong lòng không khỏi hơi tức giận, thầm nhủ:</w:t>
      </w:r>
    </w:p>
    <w:p>
      <w:pPr>
        <w:pStyle w:val="BodyText"/>
      </w:pPr>
      <w:r>
        <w:t xml:space="preserve">“Thiếu nữ này thật là kiêu ngạo”.</w:t>
      </w:r>
    </w:p>
    <w:p>
      <w:pPr>
        <w:pStyle w:val="BodyText"/>
      </w:pPr>
      <w:r>
        <w:t xml:space="preserve">Khi chàng đang nghĩ thế thì nàng thiếu nữ tựa như không muốn chờ nữa, người lắc một cái đã lách vào phía trong tấm màn.</w:t>
      </w:r>
    </w:p>
    <w:p>
      <w:pPr>
        <w:pStyle w:val="BodyText"/>
      </w:pPr>
      <w:r>
        <w:t xml:space="preserve">Phương Triệu Nam đã đi theo sư phụ lâu ngày, thường được Châu Bội gọi vào phòng chính dạy dỗ, biết rằng sau tấm màn ấy chẳng có phòng ốc gì cả, thế rồi mới cao giọng hỏi:</w:t>
      </w:r>
    </w:p>
    <w:p>
      <w:pPr>
        <w:pStyle w:val="BodyText"/>
      </w:pPr>
      <w:r>
        <w:t xml:space="preserve">“Cô nương có biết ái nữ của gia sư đang ở đâu không?”.</w:t>
      </w:r>
    </w:p>
    <w:p>
      <w:pPr>
        <w:pStyle w:val="BodyText"/>
      </w:pPr>
      <w:r>
        <w:t xml:space="preserve">Chỉ nghe phía sau truyền lại giọng nói lạnh lùng của nàng ta:</w:t>
      </w:r>
    </w:p>
    <w:p>
      <w:pPr>
        <w:pStyle w:val="BodyText"/>
      </w:pPr>
      <w:r>
        <w:t xml:space="preserve">“Không biết”.</w:t>
      </w:r>
    </w:p>
    <w:p>
      <w:pPr>
        <w:pStyle w:val="BodyText"/>
      </w:pPr>
      <w:r>
        <w:t xml:space="preserve">Phương Triệu Nam nhíu mày, lại hỏi:</w:t>
      </w:r>
    </w:p>
    <w:p>
      <w:pPr>
        <w:pStyle w:val="BodyText"/>
      </w:pPr>
      <w:r>
        <w:t xml:space="preserve">“Cô nương đến đây lúc nào, có biết chuyện gia sư bị hại không?”.</w:t>
      </w:r>
    </w:p>
    <w:p>
      <w:pPr>
        <w:pStyle w:val="BodyText"/>
      </w:pPr>
      <w:r>
        <w:t xml:space="preserve">Nhưng chỉ nghe tiếng trả lời nhát gừng của cô gái:</w:t>
      </w:r>
    </w:p>
    <w:p>
      <w:pPr>
        <w:pStyle w:val="BodyText"/>
      </w:pPr>
      <w:r>
        <w:t xml:space="preserve">“Tôi đến đây, họ bị giết chết đã lâu”.</w:t>
      </w:r>
    </w:p>
    <w:p>
      <w:pPr>
        <w:pStyle w:val="BodyText"/>
      </w:pPr>
      <w:r>
        <w:t xml:space="preserve">Phương Triệu Nam chợt nghi ngờ, hơi trầm ngâm rồi hỏi dấn tới:</w:t>
      </w:r>
    </w:p>
    <w:p>
      <w:pPr>
        <w:pStyle w:val="BodyText"/>
      </w:pPr>
      <w:r>
        <w:t xml:space="preserve">“Cô nương tại sao biết phu phụ gia sư bị hại mà đến đây tẩm liệm thi thể?”.</w:t>
      </w:r>
    </w:p>
    <w:p>
      <w:pPr>
        <w:pStyle w:val="BodyText"/>
      </w:pPr>
      <w:r>
        <w:t xml:space="preserve">Ở phía sau bức màn vang lên tiếng cười lanh lảnh và lạnh lẽo của cô gái:</w:t>
      </w:r>
    </w:p>
    <w:p>
      <w:pPr>
        <w:pStyle w:val="BodyText"/>
      </w:pPr>
      <w:r>
        <w:t xml:space="preserve">“Sao?</w:t>
      </w:r>
    </w:p>
    <w:p>
      <w:pPr>
        <w:pStyle w:val="BodyText"/>
      </w:pPr>
      <w:r>
        <w:t xml:space="preserve">Ngài nghi ngờ tôi là hung thủ giết hại họ?” nói xong thì lại cười lớn.</w:t>
      </w:r>
    </w:p>
    <w:p>
      <w:pPr>
        <w:pStyle w:val="BodyText"/>
      </w:pPr>
      <w:r>
        <w:t xml:space="preserve">Phương Triệu Nam cảm thấy trong giọng cười lanh lảnh kia có chứa sự lạnh lùng, nghe mà xương cốt nhức nhối, rùng mình liền hai cái.</w:t>
      </w:r>
    </w:p>
    <w:p>
      <w:pPr>
        <w:pStyle w:val="BodyText"/>
      </w:pPr>
      <w:r>
        <w:t xml:space="preserve">Chợt ở góc màn có một bàn tay trắng như tuyết cầm một cây đèn cầy màu đỏ, vẫn giọng lạnh lùng kiêu ngạo ấy:</w:t>
      </w:r>
    </w:p>
    <w:p>
      <w:pPr>
        <w:pStyle w:val="BodyText"/>
      </w:pPr>
      <w:r>
        <w:t xml:space="preserve">“Ngài muốn ở đây canh giữ thi thể của sư phụ sư mẫu ngài, cũng được, hãy mau thắp ngọn đèn cầy này lên rồi đóng nắp hòm lại”.</w:t>
      </w:r>
    </w:p>
    <w:p>
      <w:pPr>
        <w:pStyle w:val="BodyText"/>
      </w:pPr>
      <w:r>
        <w:t xml:space="preserve">Phương Triệu Nam cảm thấy lời nói của thiếu nữ này cao thâm khó lường, mà hành động thì kỳ lạ vô cùng, trong một đêm gió tuyết như thế này, trong căn phòng có hai cỗ quan tài lạnh lẽo càng khiến cho người ta có cảm giác khó phân biệt là người hay ma.</w:t>
      </w:r>
    </w:p>
    <w:p>
      <w:pPr>
        <w:pStyle w:val="BodyText"/>
      </w:pPr>
      <w:r>
        <w:t xml:space="preserve">Dù chàng là người có võ công nhưng cũng cảm thấy toát mồ hôi lạnh, chàng đưa tay ra theo bản năng nhận lấy cây đèn cầy.</w:t>
      </w:r>
    </w:p>
    <w:p>
      <w:pPr>
        <w:pStyle w:val="BodyText"/>
      </w:pPr>
      <w:r>
        <w:t xml:space="preserve">Sau tấm màn lại vọng tới giọng nói lạnh lùng của cô thiếu nữ áo trắng:</w:t>
      </w:r>
    </w:p>
    <w:p>
      <w:pPr>
        <w:pStyle w:val="BodyText"/>
      </w:pPr>
      <w:r>
        <w:t xml:space="preserve">“Cây đèn cầy này đủ đốt đến khi trời sáng, nếu ngài không sợ thì hãy ngồi một đêm trong căn phòng này!”.</w:t>
      </w:r>
    </w:p>
    <w:p>
      <w:pPr>
        <w:pStyle w:val="BodyText"/>
      </w:pPr>
      <w:r>
        <w:t xml:space="preserve">Phương Triệu Nam đốt cây đèn cấy mới, đóng nắp hòm lại rồi ngồi dựa vào hòm, mắt nhìn ánh đèn cầy mà trong lòng dâng lên ngàn vạn nỗi cảm khái.</w:t>
      </w:r>
    </w:p>
    <w:p>
      <w:pPr>
        <w:pStyle w:val="BodyText"/>
      </w:pPr>
      <w:r>
        <w:t xml:space="preserve">Chàng nhớ lại những chuyện khi còn học nghệ trong sư môn, tính cách nghiêm khắc của sư phụ khiến cho người ta sợ hãi, nụ cười hiền từ của sư mẫu khiến cho người ta ngưỡng mộ, nét đẹp tuyệt trần của sư muội khiến cho người ta khó quên.</w:t>
      </w:r>
    </w:p>
    <w:p>
      <w:pPr>
        <w:pStyle w:val="BodyText"/>
      </w:pPr>
      <w:r>
        <w:t xml:space="preserve">Những chuyện xưa cứ hiện lên trong đầu như càng tăng thêm sự thê lương trong lòng người.</w:t>
      </w:r>
    </w:p>
    <w:p>
      <w:pPr>
        <w:pStyle w:val="BodyText"/>
      </w:pPr>
      <w:r>
        <w:t xml:space="preserve">Đêm khuya canh vắng, ngọn đèn cầy lập loè, chàng đã đi đường cả ngày người đã mệt nhoài, ngồi dựa vào quan tài nghĩ ngợi một lát thì đã chìm vào giấc ngủ.</w:t>
      </w:r>
    </w:p>
    <w:p>
      <w:pPr>
        <w:pStyle w:val="BodyText"/>
      </w:pPr>
      <w:r>
        <w:t xml:space="preserve">Không biết trải qua bao lâu thì chợt thấy có người đẩy vào vai trái, mở bừng mắt nhìn ra, thì ra đó là một ông già râu dài mặc áo bào màu xanh, mặt đầy vẻ bi phẫn, đứng lặng bên cỗ quan tài.</w:t>
      </w:r>
    </w:p>
    <w:p>
      <w:pPr>
        <w:pStyle w:val="BodyText"/>
      </w:pPr>
      <w:r>
        <w:t xml:space="preserve">Phương Triệu Nam vừa thấy người ấy thì không biết là sợ hay mừng, đứng phắt dậy cuối lạy phía trước người ông ta, nước mắt tuôn ra như suối.</w:t>
      </w:r>
    </w:p>
    <w:p>
      <w:pPr>
        <w:pStyle w:val="BodyText"/>
      </w:pPr>
      <w:r>
        <w:t xml:space="preserve">Té ra ông già ấy là bạn tri kỷ của Châu Bội, là một trong Giang Nam tứ kiếm tên Trương Nhất Bình.</w:t>
      </w:r>
    </w:p>
    <w:p>
      <w:pPr>
        <w:pStyle w:val="BodyText"/>
      </w:pPr>
      <w:r>
        <w:t xml:space="preserve">Ông già ấy thở dài nhẹ một tiếng, nói:</w:t>
      </w:r>
    </w:p>
    <w:p>
      <w:pPr>
        <w:pStyle w:val="BodyText"/>
      </w:pPr>
      <w:r>
        <w:t xml:space="preserve">“Ngươi đứng dậy, hãy từ từ cho ta biết mọi chuyện đã xảy ra”.</w:t>
      </w:r>
    </w:p>
    <w:p>
      <w:pPr>
        <w:pStyle w:val="BodyText"/>
      </w:pPr>
      <w:r>
        <w:t xml:space="preserve">Phương Triệu Nam đưa ống tay áo lau nước mắt trên mặt, nói:</w:t>
      </w:r>
    </w:p>
    <w:p>
      <w:pPr>
        <w:pStyle w:val="BodyText"/>
      </w:pPr>
      <w:r>
        <w:t xml:space="preserve">“Đêm qua vãn bối quay về, sư phụ, sư mẫu đã bị hại từ lâu ...”.</w:t>
      </w:r>
    </w:p>
    <w:p>
      <w:pPr>
        <w:pStyle w:val="BodyText"/>
      </w:pPr>
      <w:r>
        <w:t xml:space="preserve">Ông già ấy hơi giật mình, nói:</w:t>
      </w:r>
    </w:p>
    <w:p>
      <w:pPr>
        <w:pStyle w:val="BodyText"/>
      </w:pPr>
      <w:r>
        <w:t xml:space="preserve">“Cái gì? Chả lẽ thi thể sư phụ, sư mẫu của ngươi không phải do ngươi tẩm liệm?”.</w:t>
      </w:r>
    </w:p>
    <w:p>
      <w:pPr>
        <w:pStyle w:val="BodyText"/>
      </w:pPr>
      <w:r>
        <w:t xml:space="preserve">Phương Triệu Nam chợt nhớ đến thiếu nữ áo trắng, lắc đầu:</w:t>
      </w:r>
    </w:p>
    <w:p>
      <w:pPr>
        <w:pStyle w:val="BodyText"/>
      </w:pPr>
      <w:r>
        <w:t xml:space="preserve">“Không phải”.</w:t>
      </w:r>
    </w:p>
    <w:p>
      <w:pPr>
        <w:pStyle w:val="BodyText"/>
      </w:pPr>
      <w:r>
        <w:t xml:space="preserve">Miệng thì trả lời, còn người thì xoay qua vén tấm màn.</w:t>
      </w:r>
    </w:p>
    <w:p>
      <w:pPr>
        <w:pStyle w:val="BodyText"/>
      </w:pPr>
      <w:r>
        <w:t xml:space="preserve">Nhưng chỉ thấy sau tấm màn là một hàng đầu người xếp ngay ngắn, còn thiếu nữ áo trắng kia thì không biết đã bỏ đi từ lúc nào.</w:t>
      </w:r>
    </w:p>
    <w:p>
      <w:pPr>
        <w:pStyle w:val="BodyText"/>
      </w:pPr>
      <w:r>
        <w:t xml:space="preserve">Ông già ấy mặt biến sắc, bước thẳng ra sau tấm màn, Phương Triệu Nam vội vàng bước theo ông ta.</w:t>
      </w:r>
    </w:p>
    <w:p>
      <w:pPr>
        <w:pStyle w:val="BodyText"/>
      </w:pPr>
      <w:r>
        <w:t xml:space="preserve">Chỉ thấy bức tường sau tấm màn chất mười mấy cái xác không đầu, Phương Triệu Nam thầm đếm thì thấy vừa vặn với hàng đầu người xếp ở phía trước, đứng là mười lăm cái xác.</w:t>
      </w:r>
    </w:p>
    <w:p>
      <w:pPr>
        <w:pStyle w:val="BodyText"/>
      </w:pPr>
      <w:r>
        <w:t xml:space="preserve">Trương Nhất Bình nghiến răng nghiền lợi, cười lặng một hồi:</w:t>
      </w:r>
    </w:p>
    <w:p>
      <w:pPr>
        <w:pStyle w:val="BodyText"/>
      </w:pPr>
      <w:r>
        <w:t xml:space="preserve">“Ra tay thật độc ác, đúng là cả gà chó cũng không tha”.</w:t>
      </w:r>
    </w:p>
    <w:p>
      <w:pPr>
        <w:pStyle w:val="BodyText"/>
      </w:pPr>
      <w:r>
        <w:t xml:space="preserve">Khi Phương Triệu Nam học nghệ trong sư môn, đã từng gặp vị đại hiệp khách danh lừng võ lâm này, biết ông ta là người võ công cao cường, đã đạt tới cảnh giới xuất thần nhập hóa, danh tiếng của ông ta còn hơn cả sư phụ mình.</w:t>
      </w:r>
    </w:p>
    <w:p>
      <w:pPr>
        <w:pStyle w:val="BodyText"/>
      </w:pPr>
      <w:r>
        <w:t xml:space="preserve">Lúc này gặp phải vị kỳ nhân hành tung khó đoán này, trong nỗi bi khổ cực độ, chợt sinh ra tia hy vọng báo thù cho sư phụ.</w:t>
      </w:r>
    </w:p>
    <w:p>
      <w:pPr>
        <w:pStyle w:val="BodyText"/>
      </w:pPr>
      <w:r>
        <w:t xml:space="preserve">Thế rồi chàng cuối người nói:</w:t>
      </w:r>
    </w:p>
    <w:p>
      <w:pPr>
        <w:pStyle w:val="BodyText"/>
      </w:pPr>
      <w:r>
        <w:t xml:space="preserve">“Sư bá hiểu biết rộng rãi, có giao tình sâu sắc với gia sư, sư môn không may gặp phải thảm cảnh này, phải nhờ vào sư bá trợ lực, điều tra họ tên của kẻ thù, rửa sạch mối oan cho sư môn, vãn bối tuy biết võ công kém cỏi nhưng nguyện đem bầu máu nóng, trái tim phục thù giết địch báo oán”.</w:t>
      </w:r>
    </w:p>
    <w:p>
      <w:pPr>
        <w:pStyle w:val="BodyText"/>
      </w:pPr>
      <w:r>
        <w:t xml:space="preserve">Trương Nhất Bình nhẹ thở dài:</w:t>
      </w:r>
    </w:p>
    <w:p>
      <w:pPr>
        <w:pStyle w:val="BodyText"/>
      </w:pPr>
      <w:r>
        <w:t xml:space="preserve">“Ngươi không cần dùng lời nói khích ta, ta và sư phụ của ngươi giao tình sâu sắc, ba mươi năm trước sư phụ, sư mẫu ngươi đã cứu một mạng này của ta, đến nay ta vẫn ghi nhớ trong lòng, lúc nào cũng muốn báo đáp, nay ông ta gặp thảm cảnh này, trong lòng ta đau đớn vô cùng, quyết không thua kém gì ngươi, chỉ cần ta còn một hơi thở thì sẽ dốc hết lòng báo thù!”.</w:t>
      </w:r>
    </w:p>
    <w:p>
      <w:pPr>
        <w:pStyle w:val="BodyText"/>
      </w:pPr>
      <w:r>
        <w:t xml:space="preserve">Nói đến đây thì không kiềm chế được nữa, hai hàng nước mắt rơi xuống.</w:t>
      </w:r>
    </w:p>
    <w:p>
      <w:pPr>
        <w:pStyle w:val="BodyText"/>
      </w:pPr>
      <w:r>
        <w:t xml:space="preserve">Phương Triệu Nam quỳ sụp xuống đất:</w:t>
      </w:r>
    </w:p>
    <w:p>
      <w:pPr>
        <w:pStyle w:val="BodyText"/>
      </w:pPr>
      <w:r>
        <w:t xml:space="preserve">“Vãn bối trước tiên thay cho sư phụ khấu đầu bái tạ tấm ân tình của Trương sư bá”.</w:t>
      </w:r>
    </w:p>
    <w:p>
      <w:pPr>
        <w:pStyle w:val="BodyText"/>
      </w:pPr>
      <w:r>
        <w:t xml:space="preserve">Trương Nhất Bình rốt cuộc vẫn là cao nhân, sau một hồi kích động thì trong lòng đã bình tĩnh trở lại, nhìn Phương Triệu Nam từ đầu đến chân với ánh mắt sắc bén:</w:t>
      </w:r>
    </w:p>
    <w:p>
      <w:pPr>
        <w:pStyle w:val="BodyText"/>
      </w:pPr>
      <w:r>
        <w:t xml:space="preserve">“Đứng dậy, ngươi hãy kể chuyện đêm qua cho ta hay”.</w:t>
      </w:r>
    </w:p>
    <w:p>
      <w:pPr>
        <w:pStyle w:val="BodyText"/>
      </w:pPr>
      <w:r>
        <w:t xml:space="preserve">Phương Triệu Nam y theo lời đứng dậy, thầm để ý đến đống xác bên góc tường, không hề thấy xác của sư muội, trong lòng hơi cảm thấy an ủi, buồn bã thở dài một tiếng rồi kể hết mọi chuyện đêm qua cho Trương Nhất Bình nghe.</w:t>
      </w:r>
    </w:p>
    <w:p>
      <w:pPr>
        <w:pStyle w:val="BodyText"/>
      </w:pPr>
      <w:r>
        <w:t xml:space="preserve">Trương Nhất Bình khi nghe đến hành động kỳ lạ của cô gái áo trắng, trong lòng không khỏi kinh ngạc.</w:t>
      </w:r>
    </w:p>
    <w:p>
      <w:pPr>
        <w:pStyle w:val="BodyText"/>
      </w:pPr>
      <w:r>
        <w:t xml:space="preserve">Ông ta thầm nghĩ:</w:t>
      </w:r>
    </w:p>
    <w:p>
      <w:pPr>
        <w:pStyle w:val="BodyText"/>
      </w:pPr>
      <w:r>
        <w:t xml:space="preserve">“Bọn thiếu nữ vốn là kẻ nhát gan, dù cho là người học võ cũng không thể có đủ gan như thế, trong đêm tuyết lạnh thê lương, ở một nơi hoang vắng không người mà giữ một đống xác như thế này ...”.</w:t>
      </w:r>
    </w:p>
    <w:p>
      <w:pPr>
        <w:pStyle w:val="BodyText"/>
      </w:pPr>
      <w:r>
        <w:t xml:space="preserve">Phương Triệu Nam tựa như đã nhìn thấy vẻ nghi hoặc trên mặt Trương Nhất Bình, thế rối mới nói tiếp:</w:t>
      </w:r>
    </w:p>
    <w:p>
      <w:pPr>
        <w:pStyle w:val="BodyText"/>
      </w:pPr>
      <w:r>
        <w:t xml:space="preserve">“Lời của vãn bối câu nào cũng là sự thật, hành động của thiếu nữ áo trắng ấy thật khiến cho người ta có cảm giác người mà khó đoán”.</w:t>
      </w:r>
    </w:p>
    <w:p>
      <w:pPr>
        <w:pStyle w:val="BodyText"/>
      </w:pPr>
      <w:r>
        <w:t xml:space="preserve">Trương Nhất Bình cười nhạt, nói:</w:t>
      </w:r>
    </w:p>
    <w:p>
      <w:pPr>
        <w:pStyle w:val="BodyText"/>
      </w:pPr>
      <w:r>
        <w:t xml:space="preserve">“Trên đời này chuyện lạ gì cũng có, nếu hiền điệt không vì quá đau khổ mà sinh ra ảo giác, thiếu nữ áo trắng ấy mới là manh mối tốt nhất”.</w:t>
      </w:r>
    </w:p>
    <w:p>
      <w:pPr>
        <w:pStyle w:val="BodyText"/>
      </w:pPr>
      <w:r>
        <w:t xml:space="preserve">Phương Triệu Nam chép miệng:</w:t>
      </w:r>
    </w:p>
    <w:p>
      <w:pPr>
        <w:pStyle w:val="BodyText"/>
      </w:pPr>
      <w:r>
        <w:t xml:space="preserve">“Vãn bối nếu không tận mắt chứng kiến, chỉ e cũng khó tin được, trên thiên hạ lại có chuyện kỳ lạ như thế, chả trách nào sư bá còn nghi ngờ”.</w:t>
      </w:r>
    </w:p>
    <w:p>
      <w:pPr>
        <w:pStyle w:val="BodyText"/>
      </w:pPr>
      <w:r>
        <w:t xml:space="preserve">Nói xong thì chợt thấy một luồng bạch quang xé tấm màn bay tới.</w:t>
      </w:r>
    </w:p>
    <w:p>
      <w:pPr>
        <w:pStyle w:val="BodyText"/>
      </w:pPr>
      <w:r>
        <w:t xml:space="preserve">Phương Triệu Nam từ nhỏ đã được sư mẫu truyền cho tuyệt kỹ phóng ám khí Kim liên hoa, tai mắt rất lanh lẹ, tay phải phất một cái tiếp lấy luồng bạch quang ấy, chỉ cảm thấy trong tay lạnh như băng, khi định thần nhìn lại thì thấy ám khí ấy là một trái cầu tuyết.</w:t>
      </w:r>
    </w:p>
    <w:p>
      <w:pPr>
        <w:pStyle w:val="BodyText"/>
      </w:pPr>
      <w:r>
        <w:t xml:space="preserve">Trái cầu tuyết này tựa như đã bị người ta dùng lực vo thành một viên to như quả hạnh cứng rắn lạ thường, thủ pháp phát cầu tuyết của người này tựa như rất chính xác.</w:t>
      </w:r>
    </w:p>
    <w:p>
      <w:pPr>
        <w:pStyle w:val="BodyText"/>
      </w:pPr>
      <w:r>
        <w:t xml:space="preserve">Nhưng khi Phương Triệu Nam tiếp lấy trái cầu tuyết thì không khỏi cảm thấy kình đạo mãnh liệt, lực phóng không mạnh không nhẹ này nếu không phải là người có võ công thượng thừa, khó mà nắm vững như thế, trong lòng không khỏi kinh hãi.</w:t>
      </w:r>
    </w:p>
    <w:p>
      <w:pPr>
        <w:pStyle w:val="BodyText"/>
      </w:pPr>
      <w:r>
        <w:t xml:space="preserve">Trương Nhất Bình hừ lạnh một tiếng, hai chân hơi nhún một cái, thân người đã phóng ngang ra như tên bắn, thân pháp ấy thật kỳ ảo quả nhiên không hổ là thân thủ của một danh gia.</w:t>
      </w:r>
    </w:p>
    <w:p>
      <w:pPr>
        <w:pStyle w:val="BodyText"/>
      </w:pPr>
      <w:r>
        <w:t xml:space="preserve">Phương Triệu Nam đưa tay vẹt màn, dùng thân pháp Yến tử xuyên vân vọt ra khỏi tịnh thất, ngẩng đầu lên nhìn thì thấy Trương Nhất Bình đứng ở trên xà nhà, đưa mắt nhìn tứ phía.</w:t>
      </w:r>
    </w:p>
    <w:p>
      <w:pPr>
        <w:pStyle w:val="BodyText"/>
      </w:pPr>
      <w:r>
        <w:t xml:space="preserve">Chợt thấy chân trái của ông ta lướt ra sau một cái, người không cất bước, chân không khuỵu gối thế mà thân người đã từ trên trượt thẳng xuống.</w:t>
      </w:r>
    </w:p>
    <w:p>
      <w:pPr>
        <w:pStyle w:val="BodyText"/>
      </w:pPr>
      <w:r>
        <w:t xml:space="preserve">Chân vừa chạm đất thì thở dài một tiếng:</w:t>
      </w:r>
    </w:p>
    <w:p>
      <w:pPr>
        <w:pStyle w:val="BodyText"/>
      </w:pPr>
      <w:r>
        <w:t xml:space="preserve">“Thôi rồi, thôi rồi, Trương Nhất Bình này hôm nay coi như đã gặp phải địch thủ! Này thằng nhỏ, hãy mau mau bóp viên cầu tuyết trên tay của ngươi xem thử”.</w:t>
      </w:r>
    </w:p>
    <w:p>
      <w:pPr>
        <w:pStyle w:val="BodyText"/>
      </w:pPr>
      <w:r>
        <w:t xml:space="preserve">Phương Triệu Nam hơi bóp nhẹ một cái, viên cầu tuyết vỡ ra, quả nhiên bên trong viên cầu tuyết có một mảnh vài màu trắng.</w:t>
      </w:r>
    </w:p>
    <w:p>
      <w:pPr>
        <w:pStyle w:val="BodyText"/>
      </w:pPr>
      <w:r>
        <w:t xml:space="preserve">Chỉ thấy trên mảnh vải viết rằng:</w:t>
      </w:r>
    </w:p>
    <w:p>
      <w:pPr>
        <w:pStyle w:val="BodyText"/>
      </w:pPr>
      <w:r>
        <w:t xml:space="preserve">“Nơi này không phải đất lành, hãy mau rời khỏi để tránh họa sát thân”. Phía bên dưới không hề ghi tên họ, cũng chẳng có ký hiệu gì cả.</w:t>
      </w:r>
    </w:p>
    <w:p>
      <w:pPr>
        <w:pStyle w:val="BodyText"/>
      </w:pPr>
      <w:r>
        <w:t xml:space="preserve">Trương Nhất Bình tuy là người hiểu biết rộng rãi nhưng trong một lúc cũng ngẩn người ra ngạc nhiên, ông ta không ngờ rằng đây là lời cảnh cáo đầy thiện ý.</w:t>
      </w:r>
    </w:p>
    <w:p>
      <w:pPr>
        <w:pStyle w:val="BodyText"/>
      </w:pPr>
      <w:r>
        <w:t xml:space="preserve">Phương Triệu Nam chợt nhướng đôi mày rậm:</w:t>
      </w:r>
    </w:p>
    <w:p>
      <w:pPr>
        <w:pStyle w:val="BodyText"/>
      </w:pPr>
      <w:r>
        <w:t xml:space="preserve">“Trương sư bá, chúng ta hãy ở đây đợi bọn chúng”.</w:t>
      </w:r>
    </w:p>
    <w:p>
      <w:pPr>
        <w:pStyle w:val="BodyText"/>
      </w:pPr>
      <w:r>
        <w:t xml:space="preserve">Trương Nhất Bình thở dài buồn bã:</w:t>
      </w:r>
    </w:p>
    <w:p>
      <w:pPr>
        <w:pStyle w:val="BodyText"/>
      </w:pPr>
      <w:r>
        <w:t xml:space="preserve">“Thằng nhỏ trẻ tuổi mà đã có lòng can đảm như thế, thật là đáng quý, không uổng cho sư phụ ngươi đã dạy ngươi, song dù ngươi có ở đây cũng chẳng ích gì”.</w:t>
      </w:r>
    </w:p>
    <w:p>
      <w:pPr>
        <w:pStyle w:val="BodyText"/>
      </w:pPr>
      <w:r>
        <w:t xml:space="preserve">Phương Triệu Nam chợt rơi hai dòng nước mắt, nói:</w:t>
      </w:r>
    </w:p>
    <w:p>
      <w:pPr>
        <w:pStyle w:val="BodyText"/>
      </w:pPr>
      <w:r>
        <w:t xml:space="preserve">“Vãn bối tự biết võ công khó mong trả thù cho gia sư, nhưng thù hận của sư môn không đội trời chung, nếu kiếp này Phương Triệu Nam không thể giết chết kẻ thù thì cũng như gốc cây này”.</w:t>
      </w:r>
    </w:p>
    <w:p>
      <w:pPr>
        <w:pStyle w:val="BodyText"/>
      </w:pPr>
      <w:r>
        <w:t xml:space="preserve">Nói xong tay phải lật lại rút xoạc thanh trường kiếm ra, ánh hàn quang lấp lánh, chỉ nghe vút một tiếng, gốc lạp mai đã đứt ra thành hai khúc.</w:t>
      </w:r>
    </w:p>
    <w:p>
      <w:pPr>
        <w:pStyle w:val="BodyText"/>
      </w:pPr>
      <w:r>
        <w:t xml:space="preserve">Trương Nhất Bình hấp háy ánh mắt, tựa như đã bị hào khí xông mây của chàng thiếu niên trước mắt gợi lại tình cố hữu.</w:t>
      </w:r>
    </w:p>
    <w:p>
      <w:pPr>
        <w:pStyle w:val="BodyText"/>
      </w:pPr>
      <w:r>
        <w:t xml:space="preserve">Nhưng chỉ trong chớp mắt, ông ta đã trấn tĩnh trở lại, cười nhạt:</w:t>
      </w:r>
    </w:p>
    <w:p>
      <w:pPr>
        <w:pStyle w:val="BodyText"/>
      </w:pPr>
      <w:r>
        <w:t xml:space="preserve">“Chuyện nhỏ không nhịn được tất sẽ hỏng mưu lớn, cứ theo võ công của người phóng quả cầu tuyết mà luận, kẻ địch sắp tới chắc chắn là người có võ công cao cường, đừng nói là ngươi ở lại đây vô ích, dù cho lão phu cũng e rằng không phải là địch thủ của hắn ta. Song, ta đã là cây sống lâu năm, chuyện sống chết đã từ lâu không để trong lòng, bạn cũ tình nặng, máu này ta nào tiếc, dù cho chôn thân ở nơi đây, xuống dưới suối vàng gặp lại bạn cũ cũng là chuyện vui trong đời người, nếu may mắn thoát nạn thì chắc chắn sẽ tìm cách mời võ lâm cao thủ báo thù rửa hận!”.</w:t>
      </w:r>
    </w:p>
    <w:p>
      <w:pPr>
        <w:pStyle w:val="BodyText"/>
      </w:pPr>
      <w:r>
        <w:t xml:space="preserve">Nói đây chợt im bặt, chụp lấy tay phải Phương Triệu Nam phóng ra ngoài.</w:t>
      </w:r>
    </w:p>
    <w:p>
      <w:pPr>
        <w:pStyle w:val="BodyText"/>
      </w:pPr>
      <w:r>
        <w:t xml:space="preserve">Chạy một mạch được năm, sáu dặm đường, Trương Nhất Bình mới buông tay Phương Triệu Nam ra, thở dài hỏi:</w:t>
      </w:r>
    </w:p>
    <w:p>
      <w:pPr>
        <w:pStyle w:val="BodyText"/>
      </w:pPr>
      <w:r>
        <w:t xml:space="preserve">“Ngươi có cho rằng sư phụ, sư mẫu ngươi chết quá bất ngờ không?”.</w:t>
      </w:r>
    </w:p>
    <w:p>
      <w:pPr>
        <w:pStyle w:val="BodyText"/>
      </w:pPr>
      <w:r>
        <w:t xml:space="preserve">Phương Triệu Nam bị Trương Nhất Bình đột nhiên nắm chặt lấy mạch môn, không đủ sức đề kháng nữa, bị kéo đi đến năm, sáu dặm đường, cố nén cái giận trong lòng, đang định lên tiếng trách cứ thì lại bị Trương Nhất Bình hỏi bất ngờ như thế, nỗi hoài nghi trong lòng dâng lên, ngẩn ra rồi nói:</w:t>
      </w:r>
    </w:p>
    <w:p>
      <w:pPr>
        <w:pStyle w:val="BodyText"/>
      </w:pPr>
      <w:r>
        <w:t xml:space="preserve">“Sư bá nói lời này là có nghĩa gì? Chả lẽ sư phụ sư mẫu đã đoán trước mối họa này?”.</w:t>
      </w:r>
    </w:p>
    <w:p>
      <w:pPr>
        <w:pStyle w:val="BodyText"/>
      </w:pPr>
      <w:r>
        <w:t xml:space="preserve">Trương Nhất Bình ngửa mặt nhìn trời, nói:</w:t>
      </w:r>
    </w:p>
    <w:p>
      <w:pPr>
        <w:pStyle w:val="BodyText"/>
      </w:pPr>
      <w:r>
        <w:t xml:space="preserve">“Đúng vậy, sư phụ sư mẫu ngươi không những đã biết trước chuyện này sẽ xảy ra mà còn biết trước không thể nào thoát khỏi cho nên mới không nhờ người giúp đỡ, cũng không bỏ chạy đến nơi khác”.</w:t>
      </w:r>
    </w:p>
    <w:p>
      <w:pPr>
        <w:pStyle w:val="BodyText"/>
      </w:pPr>
      <w:r>
        <w:t xml:space="preserve">Phương Triệu Nam nói:</w:t>
      </w:r>
    </w:p>
    <w:p>
      <w:pPr>
        <w:pStyle w:val="BodyText"/>
      </w:pPr>
      <w:r>
        <w:t xml:space="preserve">“Sư bá nói như thế thật khó làm cho vãn bối tâm phục, đừng nói trong thiên hạ này khắp nơi đều có chốn ẩn thân, chỉ võ công của sư phụ và sư mẫu thôi, dù cho địch không lại người ta cũng có thể rút lui an toàn, không đến nỗi cả hai cùng nằm trong quan tài, nếu chẳng phải bị kẻ địch ám toán, há đã rơi vào kết cuộc thê thảm này?”.</w:t>
      </w:r>
    </w:p>
    <w:p>
      <w:pPr>
        <w:pStyle w:val="BodyText"/>
      </w:pPr>
      <w:r>
        <w:t xml:space="preserve">Trương Nhất Bình hơi trầm ngâm:</w:t>
      </w:r>
    </w:p>
    <w:p>
      <w:pPr>
        <w:pStyle w:val="BodyText"/>
      </w:pPr>
      <w:r>
        <w:t xml:space="preserve">“Đó cũng là chỗ ta khó hiểu, Châu hiền đệ tính tình nghiêm nghị, lúc còn sống lại kết oán không nhiều, từ lâu đã hiểu hết việc đời, ẩn cư nơi hồ Đông Bình này, cách xa chốn giang hồ, ngoại trừ lão phu và một, hai kẻ tri giao, y cũng rất ít khi giao tiếp với người võ lâm. Hai mươi năm nay vẫn sống cuộc sống đạm bạc, lấy chuyện trồng hoa dạy học làm vui, ba năm trước khi gặp lại, ta phát giác nội công của y đã tiến bộ rất nhiều, mà sư mẫu cũng có thành tựu kinh người. Khắp đại Nam giang Bắc, hiện nay kẻ có thể thắng được vợ chồng y trong hai đạo hắc bạch quả thật khó tìm ra được mấy người, nhưng ta đã điều tra kỹ càng, vợ chồng y rõ ràng đã biết trước thảm cảnh này cho nên đã sắp xếp từ lâu”.</w:t>
      </w:r>
    </w:p>
    <w:p>
      <w:pPr>
        <w:pStyle w:val="BodyText"/>
      </w:pPr>
      <w:r>
        <w:t xml:space="preserve">Phương Triệu Nam nói:</w:t>
      </w:r>
    </w:p>
    <w:p>
      <w:pPr>
        <w:pStyle w:val="BodyText"/>
      </w:pPr>
      <w:r>
        <w:t xml:space="preserve">“Xin sư bá hãy thứ cho vãn bối ngu muội, cuối mong sư bá không tiếc lời chỉ dạy để mở mối gút trong lòng”.</w:t>
      </w:r>
    </w:p>
    <w:p>
      <w:pPr>
        <w:pStyle w:val="BodyText"/>
      </w:pPr>
      <w:r>
        <w:t xml:space="preserve">Trương Nhất Bình đưa mắt nhìn xung quanh một hồi rồi nói:</w:t>
      </w:r>
    </w:p>
    <w:p>
      <w:pPr>
        <w:pStyle w:val="BodyText"/>
      </w:pPr>
      <w:r>
        <w:t xml:space="preserve">“Đó là do ta đi nhiều mà biết, nói thẳng ra cũng chẳng có gì, ngươi có thấy di thể của sư muội ngươi hay không?”.</w:t>
      </w:r>
    </w:p>
    <w:p>
      <w:pPr>
        <w:pStyle w:val="BodyText"/>
      </w:pPr>
      <w:r>
        <w:t xml:space="preserve">Phương Triệu Nam nói:</w:t>
      </w:r>
    </w:p>
    <w:p>
      <w:pPr>
        <w:pStyle w:val="BodyText"/>
      </w:pPr>
      <w:r>
        <w:t xml:space="preserve">“Sư muội của vãn bối vốn là người lan chất huệ tâm, trên đời này có mấy người bì được, có lẽ nàng đã bị kẻ thù cướp đi, vãn bối thật không dám vì thế mà ...”.</w:t>
      </w:r>
    </w:p>
    <w:p>
      <w:pPr>
        <w:pStyle w:val="BodyText"/>
      </w:pPr>
      <w:r>
        <w:t xml:space="preserve">Trương Nhất Bình bật cười:</w:t>
      </w:r>
    </w:p>
    <w:p>
      <w:pPr>
        <w:pStyle w:val="BodyText"/>
      </w:pPr>
      <w:r>
        <w:t xml:space="preserve">“Thằng nhỏ giỏi lắm, thế nhưng rất tốt, ngươi không dám đồng ý với lão phu, đúng không?”.</w:t>
      </w:r>
    </w:p>
    <w:p>
      <w:pPr>
        <w:pStyle w:val="BodyText"/>
      </w:pPr>
      <w:r>
        <w:t xml:space="preserve">Phương Triệu Nam nói:</w:t>
      </w:r>
    </w:p>
    <w:p>
      <w:pPr>
        <w:pStyle w:val="BodyText"/>
      </w:pPr>
      <w:r>
        <w:t xml:space="preserve">“Vãn bối không dám”.</w:t>
      </w:r>
    </w:p>
    <w:p>
      <w:pPr>
        <w:pStyle w:val="BodyText"/>
      </w:pPr>
      <w:r>
        <w:t xml:space="preserve">Trương Nhất Bình nói:</w:t>
      </w:r>
    </w:p>
    <w:p>
      <w:pPr>
        <w:pStyle w:val="BodyText"/>
      </w:pPr>
      <w:r>
        <w:t xml:space="preserve">“Không phát hiện ra thi thể của sư muội ngươi, có thể là có hai cách giải thích, bảo ả bị kẻ khác bắt sống đi cũng có thể lắm, bảo ả đã được lệnh sư ngươi đưa đi nơi khác lánh nạn, mấu chốt chính là trong đống thi thể kia”.</w:t>
      </w:r>
    </w:p>
    <w:p>
      <w:pPr>
        <w:pStyle w:val="BodyText"/>
      </w:pPr>
      <w:r>
        <w:t xml:space="preserve">Phương Triệu Nam ngạc nhiên:</w:t>
      </w:r>
    </w:p>
    <w:p>
      <w:pPr>
        <w:pStyle w:val="BodyText"/>
      </w:pPr>
      <w:r>
        <w:t xml:space="preserve">“Xin thứ cho vãn bối ngu muội, không thể hiểu được lời nói của sư bá, mong sư bá nói kỹ hơn”.</w:t>
      </w:r>
    </w:p>
    <w:p>
      <w:pPr>
        <w:pStyle w:val="BodyText"/>
      </w:pPr>
      <w:r>
        <w:t xml:space="preserve">Trương Nhất Bình chép miệng:</w:t>
      </w:r>
    </w:p>
    <w:p>
      <w:pPr>
        <w:pStyle w:val="BodyText"/>
      </w:pPr>
      <w:r>
        <w:t xml:space="preserve">“Nếu ngươi để ý vào đống thi thể phía sau bức màn, ai nấy đều mặc kình trang, dù cho sư phụ ngươi đã biết trước khó tránh được nạn, cũng không muốn bó tay chịu chết, cho nên đã sai tất cả kẻ gia bộc trong nhà chuẩn bị đối phó, liều mạng với kẻ địch. Không ngờ kẻ địch võ công cực cao, chống cự không được cho nên mới xảy ra kết cục diệt môn như thế này, trong đó có điều khiến người ta không hiểu là, đã biết trước có họa rơi xuống, tại sao không chịu lánh nạn trước, kế sách này tuy không thể trốn tránh lâu dài, nhưng có thể tạm thời tránh được tai mắt của kẻ địch, sau đó thì tìm cách đối phó cũng không muộn. Chao ôi! Trời ơi! Tại sao không để ta đến sớm ba ngày, không ngờ ta chỉ đến muộn một bước mà phải hối hận suốt đời”.</w:t>
      </w:r>
    </w:p>
    <w:p>
      <w:pPr>
        <w:pStyle w:val="BodyText"/>
      </w:pPr>
      <w:r>
        <w:t xml:space="preserve">Phương Triệu Nam nhớ lại đống thi thể ở sau tấm màn, quả nhiên ai nấy đều mặc kình phục. Thế rồi mới nói:</w:t>
      </w:r>
    </w:p>
    <w:p>
      <w:pPr>
        <w:pStyle w:val="BodyText"/>
      </w:pPr>
      <w:r>
        <w:t xml:space="preserve">“Sư bá thật tinh mắt, một lời đã chỉ ra bến mê cho vãn bối, sư phụ đã biết trước mối họa này sẽ rơi xuống, sao không nhờ ai giúp đỡ?”.</w:t>
      </w:r>
    </w:p>
    <w:p>
      <w:pPr>
        <w:pStyle w:val="BodyText"/>
      </w:pPr>
      <w:r>
        <w:t xml:space="preserve">Trương Nhất Bình nghĩ ngợi một lúc lâu rồi nói:</w:t>
      </w:r>
    </w:p>
    <w:p>
      <w:pPr>
        <w:pStyle w:val="BodyText"/>
      </w:pPr>
      <w:r>
        <w:t xml:space="preserve">“Sau khi sư phụ ngươi ẩn cư ở hồ Đông Bình, rất ít qua lại với người trong võ lâm, lại nói dù cho có ý nhờ người ta giúp đỡ cũng khó tìm được người thích hợp. Nếu ta suy đoán không sai, ở gần trang viện của sư phụ ngươi chắc chắn đang có người theo dõi, có lẽ đó là thiếu nữ áo trắng mà ngươi đã gặp. Lão phu tự tin thuật khinh công của ta không hề kém cỏi, nhưng khi nhảy vào trong sân, chẳng hề thấy giấu vết gì cả. Chuyện lần này e rằng không phải là chuyện trả thù báo hận trong võ lâm, đối phương ra tay rất độc ác, võ công lại cao cường, không thể bì với bất cứ nhân vật nào trong giang hồ, vả lại sau khi giết người thì không thèm che giấu vết tích, rõ ràng là có ý khác, còn ả thiếu nữ áo trắng canh giữ bên trong e rằng có dụng tâm”.</w:t>
      </w:r>
    </w:p>
    <w:p>
      <w:pPr>
        <w:pStyle w:val="BodyText"/>
      </w:pPr>
      <w:r>
        <w:t xml:space="preserve">Ông ta hơi trầm ngâm rồi lại nói tiếp:</w:t>
      </w:r>
    </w:p>
    <w:p>
      <w:pPr>
        <w:pStyle w:val="BodyText"/>
      </w:pPr>
      <w:r>
        <w:t xml:space="preserve">“Theo lão hũ thấy, lúc này có hai chuyện cần làm, thứ nhất là phải tìm cho ra tung tích sư muội của ngươi, thứ hai là phải điều tra kẻ thù là ai, ít nhất là phải tìm cho ra một số manh mối để truy tìm”.</w:t>
      </w:r>
    </w:p>
    <w:p>
      <w:pPr>
        <w:pStyle w:val="BodyText"/>
      </w:pPr>
      <w:r>
        <w:t xml:space="preserve">Phương Triệu Nam nói:</w:t>
      </w:r>
    </w:p>
    <w:p>
      <w:pPr>
        <w:pStyle w:val="BodyText"/>
      </w:pPr>
      <w:r>
        <w:t xml:space="preserve">“Sư bá nhìn sâu trông rộng, vãn bối phục sát đất, mong sư bá nể tình bằng hữu với sư phụ, tìm cách báo thù, vãn bối cảm kích không nguôi”.</w:t>
      </w:r>
    </w:p>
    <w:p>
      <w:pPr>
        <w:pStyle w:val="BodyText"/>
      </w:pPr>
      <w:r>
        <w:t xml:space="preserve">Nói xong thì quỳ xuống đất tuyết.</w:t>
      </w:r>
    </w:p>
    <w:p>
      <w:pPr>
        <w:pStyle w:val="BodyText"/>
      </w:pPr>
      <w:r>
        <w:t xml:space="preserve">Trương Nhất Bình mỉm cười buồn bã, đưa tay đỡ Phương Triệu Nam:</w:t>
      </w:r>
    </w:p>
    <w:p>
      <w:pPr>
        <w:pStyle w:val="BodyText"/>
      </w:pPr>
      <w:r>
        <w:t xml:space="preserve">“Ngươi hãy đứng dậy, mối giao tình giữa ta với lệnh sư sâu tận xương cốt, nặng hơn sống chết, ngươi không cầu ta, ta cũng liều mạng già này tìm cho ra chân tướng sự việc. Lúc này chúng ta hãy chia nhau hành sự, ngươi hãy đi tìm tung tích của sư muội của ngươi, lão hũ sẽ quay trở lại căn nhà ấy, điều tra kỹ càng một phen, có lẽ anh linh cố hữu phù hộ, khiến cho ta có thể thấy được mặt kẻ thù, những mong tìm ra mưu kế rửa hận”.</w:t>
      </w:r>
    </w:p>
    <w:p>
      <w:pPr>
        <w:pStyle w:val="BodyText"/>
      </w:pPr>
      <w:r>
        <w:t xml:space="preserve">Phương Triệu Nam nói:</w:t>
      </w:r>
    </w:p>
    <w:p>
      <w:pPr>
        <w:pStyle w:val="BodyText"/>
      </w:pPr>
      <w:r>
        <w:t xml:space="preserve">“Vãn bối đã chịu cái ơn mười mấy năm nuôi dưỡng của sư phụ, dù cho thịt nát xương tan cũng mong báo được thù, nay sư phụ, sư mẫu gặp cảnh bi thảm như thế, vãn bối há có thể co đầu rút cổ, né nặng lấy nhẹ ...”.</w:t>
      </w:r>
    </w:p>
    <w:p>
      <w:pPr>
        <w:pStyle w:val="BodyText"/>
      </w:pPr>
      <w:r>
        <w:t xml:space="preserve">Trương Nhất Bình lắc đầu, nói:</w:t>
      </w:r>
    </w:p>
    <w:p>
      <w:pPr>
        <w:pStyle w:val="BodyText"/>
      </w:pPr>
      <w:r>
        <w:t xml:space="preserve">“Ta quay lại căn nhà ấy là để điều tra dấu vết của kẻ địch để lại chứ không phải liều mạng với kẻ khác, hành tung càng bí mật càng tốt, nếu ngươi đi cùng với ta, không những chẳng có ích gì mà lại khiến cho ta phải phân tâm lo lắng cho ngươi, huống chi chuyện tìm tung tích của sư muội ngươi là điểm mấu chốt lớn nhất của chuyện này, còn quan trọng hơn cả việc quay về căn nhà đó nữa”.</w:t>
      </w:r>
    </w:p>
    <w:p>
      <w:pPr>
        <w:pStyle w:val="BodyText"/>
      </w:pPr>
      <w:r>
        <w:t xml:space="preserve">Phương Triệu Nam biết ông ta võ công cao cường, danh lừng đại Nam giang Bắc, các nhân vật trong chốn lục lâm nghe tên thì đã khiếp vía, mà võ công của mình so với người ta thì kém lắm, nếu cứ kiên quyết đòi đi chỉ e làm phiền ông ta mà thôi.</w:t>
      </w:r>
    </w:p>
    <w:p>
      <w:pPr>
        <w:pStyle w:val="BodyText"/>
      </w:pPr>
      <w:r>
        <w:t xml:space="preserve">Chàng hơi trầm ngâm rồi lại chép miệng:</w:t>
      </w:r>
    </w:p>
    <w:p>
      <w:pPr>
        <w:pStyle w:val="BodyText"/>
      </w:pPr>
      <w:r>
        <w:t xml:space="preserve">“Nếu lão tiền bối đã nói như thế, vãn bối không tiện giữ lấy ngu kiến nữa, nhưng trước đất mênh mông, hành tung sư muội của vãn bối ở đâu, vãn bối làm sao đi tìm đây?”.</w:t>
      </w:r>
    </w:p>
    <w:p>
      <w:pPr>
        <w:pStyle w:val="BodyText"/>
      </w:pPr>
      <w:r>
        <w:t xml:space="preserve">Trương Nhất Bình thò tay vào trong lòng, lấy ra một đồng tiền vàng búng mặt sắt như dao nói:</w:t>
      </w:r>
    </w:p>
    <w:p>
      <w:pPr>
        <w:pStyle w:val="BodyText"/>
      </w:pPr>
      <w:r>
        <w:t xml:space="preserve">“Ngươi hãy mang đồng tiền vàng này lập tức đến bãi Triều Dương ở Bão Mục Cương tại miền Nam Lỗ, tìm gặp Tụ Thủ Tiều Ẩn Sử Mưu Độn, nếu hắn ta không chịu gặp, ngươi hãy đưa ra đồng tiền này. Hắn ta nhận lấy đồng tiền vàng này chắc chắn sẽ hỏi ngươi chuyện gì cần giúp, lúc đó ngàn vạn lần đừng bảo hắn ta giúp ngươi tìm sư muội, chỉ bảo rằng chủ cũ của đồng tiền này chưa đến, vãn bối phụng lệnh đến đây trước tiên thông báo cho Sử tiền bối một tiếng. Mặc cho hắn ta mỉa mai ngươi thế nào, ngươi cũng phải ráng nhịn, không được đốp chát trở lại, nếu sau khi hắn ta trả lại đồng tiền cho ngươi thì hãy nhắc đến chuyện tìm sư muội của ngươi.</w:t>
      </w:r>
    </w:p>
    <w:p>
      <w:pPr>
        <w:pStyle w:val="BodyText"/>
      </w:pPr>
      <w:r>
        <w:t xml:space="preserve">Chuyện này quan hệ lớn lao, không phải chuyện đùa, ngươi cần phải kiên nhẫn, ráng chịu đựng những lời mỉa mai của hắn ta, nếu không một khi sai lầm, không những ngươi không thể nào gặp mặt sư muội của ngươi mà còn phá vỡ kế hoạch toàn cuộc của ta”.</w:t>
      </w:r>
    </w:p>
    <w:p>
      <w:pPr>
        <w:pStyle w:val="BodyText"/>
      </w:pPr>
      <w:r>
        <w:t xml:space="preserve">Phương Triệu Nam nghe mà chỉ nhíu mày, mặt ngơ ngác, nhưng thấy Trương Nhất Bình nói năng thận trọng lạ thường, chỉ đành thuận miệng đáp:</w:t>
      </w:r>
    </w:p>
    <w:p>
      <w:pPr>
        <w:pStyle w:val="BodyText"/>
      </w:pPr>
      <w:r>
        <w:t xml:space="preserve">“Nếu quả thật có thể tìm được tiểu sư muội, báo thù giùm cho sư phụ, vãn bối dù có bị y đánh mắng cũng không hề trả đòn”.</w:t>
      </w:r>
    </w:p>
    <w:p>
      <w:pPr>
        <w:pStyle w:val="BodyText"/>
      </w:pPr>
      <w:r>
        <w:t xml:space="preserve">Trương Nhất Bình chép miệng:</w:t>
      </w:r>
    </w:p>
    <w:p>
      <w:pPr>
        <w:pStyle w:val="BodyText"/>
      </w:pPr>
      <w:r>
        <w:t xml:space="preserve">“Tụ Thủ Tiều Ẩn là kẻ kỳ quái, chỉ cần nghe hai chữ Tụ Thủ thì đã biết y là kẻ thế nào, giờ đây thời gian quý như vàng bạc, ta không rảnh giải thích với ngươi nữa, có lẽ một hai ngày nữa ta sẽ đến Bão Mục Cương ...”.</w:t>
      </w:r>
    </w:p>
    <w:p>
      <w:pPr>
        <w:pStyle w:val="BodyText"/>
      </w:pPr>
      <w:r>
        <w:t xml:space="preserve">Ông ta hơi lặng lẽ một lát rồi nói tiếp:</w:t>
      </w:r>
    </w:p>
    <w:p>
      <w:pPr>
        <w:pStyle w:val="BodyText"/>
      </w:pPr>
      <w:r>
        <w:t xml:space="preserve">“Nếu trong vòng ba ngày mà ta vẫn chưa tới, ngươi hãy dùng đồng tiền này yêu cầu Tụ Thủ Tiều Ẩn hãy điều tra họ tên lai lịch của hung thủ đã giết chết vợ chồng sư phụ ngươi trong vòng ba tháng ...”.</w:t>
      </w:r>
    </w:p>
    <w:p>
      <w:pPr>
        <w:pStyle w:val="BodyText"/>
      </w:pPr>
      <w:r>
        <w:t xml:space="preserve">Phương Triệu Nam vốn là người cực kỳ thông minh, đã hiểu được lời của Trương Nhất Bình, ông ta muốn cho chàng biết trong vòng ba ngày nếu không thể đến gặp mình thì chắc chắn đã chết trong tay kẻ khác, chôn thân tại hồ Đông Bình.</w:t>
      </w:r>
    </w:p>
    <w:p>
      <w:pPr>
        <w:pStyle w:val="BodyText"/>
      </w:pPr>
      <w:r>
        <w:t xml:space="preserve">Chàng nói mà nước mắt rơi lả chả:</w:t>
      </w:r>
    </w:p>
    <w:p>
      <w:pPr>
        <w:pStyle w:val="BodyText"/>
      </w:pPr>
      <w:r>
        <w:t xml:space="preserve">“Sư bá, nghĩa xông tận trời, vãn bối cảm phục vô cùng, món nợ máu của sư môn sâu như biển khơi, Phương Triệu Nam này nếu một ngày còn sống chắc chắn sẽ báo cho được thù này, dù áu rơi xương nát cũng không hề nuối tiếc ...”.</w:t>
      </w:r>
    </w:p>
    <w:p>
      <w:pPr>
        <w:pStyle w:val="BodyText"/>
      </w:pPr>
      <w:r>
        <w:t xml:space="preserve">Trương Nhất Bình ngửa mặt nhìn trời, hào khí ngất trời, cười khà khà rồi nói:</w:t>
      </w:r>
    </w:p>
    <w:p>
      <w:pPr>
        <w:pStyle w:val="BodyText"/>
      </w:pPr>
      <w:r>
        <w:t xml:space="preserve">“Dù cho gặp được kẻ địch, hắn ta cũng chưa chắc gì giữ được Trương Nhất Bình này ở hồ Đông Bình, hiền điệt hãy cứ yên tâm mà đi! Sau khi gặp sư muội của ngươi, trước tiên đừng cho ả biết chuyện sư phụ và sư mẫu của ngươi đã gặp nạn. Tụ Thủ Tiều Ẩn tính tình lạnh lùng, chưa bao giờ qua lại với người trong chốn võ lâm, đồng tiền vàng này tuy có thể khiến cho y nghe lời, hiền điệt vốn thông minh, lúc ấy hãy cứ liệu cơm mà gắp mắm, đừng lãng phí đồng tiền vàng này. Lão phu đã hết lời, ngươi hãy mau lên đường!”.</w:t>
      </w:r>
    </w:p>
    <w:p>
      <w:pPr>
        <w:pStyle w:val="BodyText"/>
      </w:pPr>
      <w:r>
        <w:t xml:space="preserve">Phương Triệu Nam hơi trầm ngâm rồi cúi người xuống bái một lạy, nói:</w:t>
      </w:r>
    </w:p>
    <w:p>
      <w:pPr>
        <w:pStyle w:val="BodyText"/>
      </w:pPr>
      <w:r>
        <w:t xml:space="preserve">“Vãn bối kính nhận lời dạy của sư bá”.</w:t>
      </w:r>
    </w:p>
    <w:p>
      <w:pPr>
        <w:pStyle w:val="BodyText"/>
      </w:pPr>
      <w:r>
        <w:t xml:space="preserve">Nói xong rồi đề chân khí xoay người phóng thật nhanh.</w:t>
      </w:r>
    </w:p>
    <w:p>
      <w:pPr>
        <w:pStyle w:val="BodyText"/>
      </w:pPr>
      <w:r>
        <w:t xml:space="preserve">Trương Nhất Bình nhìn theo bóng dáng Phương Triệu Nam dần dần xa khuất rồi mới thở dài, chậm rãi quay về đường cũ.</w:t>
      </w:r>
    </w:p>
    <w:p>
      <w:pPr>
        <w:pStyle w:val="BodyText"/>
      </w:pPr>
      <w:r>
        <w:t xml:space="preserve">Phương Triệu Nam chạy một mạch cho đến chiều thì đến một trấn nhỏ.</w:t>
      </w:r>
    </w:p>
    <w:p>
      <w:pPr>
        <w:pStyle w:val="BodyText"/>
      </w:pPr>
      <w:r>
        <w:t xml:space="preserve">Chàng cảm thấy bụng đói meo, rất khó chịu, té ra chàng gấp lên đường cho nên đã một ngày một đêm không có thứ gì vào bụng. Ngẩng đầu lên nhìn thấy ở gần đó có một quán ăn. Phương Triệu Nam chậm rãi bước vào trong quán, trong quán chỉ có ba cái bàn bát tiên cũ kỹ, đã có hai người khách ngồi đối diện nhau, đây là một căn quán nhỏ cho nên chỉ có một người làm phục vụ kiêm chưởng quỷ.</w:t>
      </w:r>
    </w:p>
    <w:p>
      <w:pPr>
        <w:pStyle w:val="BodyText"/>
      </w:pPr>
      <w:r>
        <w:t xml:space="preserve">Sau khi vào quán, chàng lập tức kêu cơm rượu, chàng nào ngờ kêu cả buổi vẫn không thấy ai ra tiếp đón, trong lòng hơi bực bội, cao giọng quát:</w:t>
      </w:r>
    </w:p>
    <w:p>
      <w:pPr>
        <w:pStyle w:val="BodyText"/>
      </w:pPr>
      <w:r>
        <w:t xml:space="preserve">“Trong quán có người không?”.</w:t>
      </w:r>
    </w:p>
    <w:p>
      <w:pPr>
        <w:pStyle w:val="BodyText"/>
      </w:pPr>
      <w:r>
        <w:t xml:space="preserve">Mảnh rèm che ở cửa lay động, một cô gái tuổi khoảng mười lăm, mươi sáu, ăn mặc rách rưới, đầu thắt hai bím, dịu dàng trả lời:</w:t>
      </w:r>
    </w:p>
    <w:p>
      <w:pPr>
        <w:pStyle w:val="BodyText"/>
      </w:pPr>
      <w:r>
        <w:t xml:space="preserve">“Gia gia của tôi đi chợ vẫn chưa về, hai vị khách đến trước đã gọi hết số cơm rượu còn lại”.</w:t>
      </w:r>
    </w:p>
    <w:p>
      <w:pPr>
        <w:pStyle w:val="BodyText"/>
      </w:pPr>
      <w:r>
        <w:t xml:space="preserve">Phương Triệu Nam nghe cô gái trả lời cơm rượu đều đã không còn, bất giác lửa giận xông lên, đập bàn một cái, nói:</w:t>
      </w:r>
    </w:p>
    <w:p>
      <w:pPr>
        <w:pStyle w:val="BodyText"/>
      </w:pPr>
      <w:r>
        <w:t xml:space="preserve">“Cơm rượu đã bán hết, tại sao không gỡ bảng hiệu xuống ...”.</w:t>
      </w:r>
    </w:p>
    <w:p>
      <w:pPr>
        <w:pStyle w:val="BodyText"/>
      </w:pPr>
      <w:r>
        <w:t xml:space="preserve">Chợt nhớ lại mình là một đấng nam tử thân dài bảy thước mà lại nổi giận vô cớ với một cô gái quê mùa chẳng hiểu việc đời.</w:t>
      </w:r>
    </w:p>
    <w:p>
      <w:pPr>
        <w:pStyle w:val="BodyText"/>
      </w:pPr>
      <w:r>
        <w:t xml:space="preserve">Thế rồi mới đổi mặt nói tiếp:</w:t>
      </w:r>
    </w:p>
    <w:p>
      <w:pPr>
        <w:pStyle w:val="BodyText"/>
      </w:pPr>
      <w:r>
        <w:t xml:space="preserve">“Tại hạ đang gấp lên đường, đã một ngày một đêm chưa có gì vào bụng, nay cơm rượu đã hết, tại hạ cũng không thể cưỡng ép, vậy mong cô nương hãy cứ làm giùm cho tại hạ một vài món cho đỡ đói lòng, tại hạ sẽ trả cho nhiều tiền”.</w:t>
      </w:r>
    </w:p>
    <w:p>
      <w:pPr>
        <w:pStyle w:val="BodyText"/>
      </w:pPr>
      <w:r>
        <w:t xml:space="preserve">Cô gái quê ấy tuy ăn mặt rách rưới nhưng lại rất bình tĩnh, thấy Phương Triệu Nam nổi giận mà vẫn không hề e sợ, chỉ lạnh lùng đứng một bên, mở to đôi mắt tròn xoe nhìn Phương Triệu Nam.</w:t>
      </w:r>
    </w:p>
    <w:p>
      <w:pPr>
        <w:pStyle w:val="BodyText"/>
      </w:pPr>
      <w:r>
        <w:t xml:space="preserve">Vẻ bình tĩnh ung dung trông giống như con nhà quyền quý ấy thật không xứng với cách ăn mặc rách rưới của nàng.</w:t>
      </w:r>
    </w:p>
    <w:p>
      <w:pPr>
        <w:pStyle w:val="BodyText"/>
      </w:pPr>
      <w:r>
        <w:t xml:space="preserve">Từ lúc Phương Triệu Nam nổi giận cho đến đổi mặt làm hòa, nàng vẫn lặng lẽ đứng ở đấy, không nói một lời.</w:t>
      </w:r>
    </w:p>
    <w:p>
      <w:pPr>
        <w:pStyle w:val="BodyText"/>
      </w:pPr>
      <w:r>
        <w:t xml:space="preserve">Cho đến khi Phương Triệu Nam nói xong, nàng mới mỉm cười:</w:t>
      </w:r>
    </w:p>
    <w:p>
      <w:pPr>
        <w:pStyle w:val="BodyText"/>
      </w:pPr>
      <w:r>
        <w:t xml:space="preserve">“Đại gia ăn mặc đẹp đẽ, oai phong lẫm liệt, rõ ràng là con nhà quyền quý, còn chúng tôi mở một quán nhỏ bên đường ở chốn quê mùa hoang vắng này, mỗi ngày tửu khách rất ít, cơm rượu phải chuẩn bị theo lượng, nay đã bán hết thì chẳng còn tí nào cả, còn chuyện thưởng tiền, xin thứ gái quê này không nhận được”.</w:t>
      </w:r>
    </w:p>
    <w:p>
      <w:pPr>
        <w:pStyle w:val="BodyText"/>
      </w:pPr>
      <w:r>
        <w:t xml:space="preserve">Nàng nói mà không chậm không nhanh, nhã nhặn khéo léo, rõ ràng là một cô gái biết sách hiểu lễ, không biết tại sao lại ở chốn quê mùa hoang vắng này.</w:t>
      </w:r>
    </w:p>
    <w:p>
      <w:pPr>
        <w:pStyle w:val="BodyText"/>
      </w:pPr>
      <w:r>
        <w:t xml:space="preserve">Phương Triệu Nam giật mình, chàng bất giác ngẩng đầu lên nhìn kỹ cô gái ấy.</w:t>
      </w:r>
    </w:p>
    <w:p>
      <w:pPr>
        <w:pStyle w:val="BodyText"/>
      </w:pPr>
      <w:r>
        <w:t xml:space="preserve">Chỉ thấy nàng thân người mảnh khảnh, đôi mắt như vẽ, giữa hai môi là hàng răng trắng đều, chiếc mũi ngay ngắn, khuôn mặt xinh đẹp lạ thườn, chỉ có điều da hơi đen một tí, tuy tuổi tác vẫn còn nhỏ mà trông rất cao quý, nết cười hiện hết trên khuôn mặt, khiến cho ai nhìn cũng ưa.</w:t>
      </w:r>
    </w:p>
    <w:p>
      <w:pPr>
        <w:pStyle w:val="BodyText"/>
      </w:pPr>
      <w:r>
        <w:t xml:space="preserve">Thế rồi mới ôm quyền nói:</w:t>
      </w:r>
    </w:p>
    <w:p>
      <w:pPr>
        <w:pStyle w:val="BodyText"/>
      </w:pPr>
      <w:r>
        <w:t xml:space="preserve">“Cô nương ăn nói không tầm thường, chắc là cao nhân ẩn sâu không lộ, xin thứ cho tại hạ lúc nãy có lời mạo phạm”. Nói xong thì bước ra khỏi quán.</w:t>
      </w:r>
    </w:p>
    <w:p>
      <w:pPr>
        <w:pStyle w:val="BodyText"/>
      </w:pPr>
      <w:r>
        <w:t xml:space="preserve">Chợt nghe giọng nói lảnh lót của cô gái ấy vang lên sau lưng:</w:t>
      </w:r>
    </w:p>
    <w:p>
      <w:pPr>
        <w:pStyle w:val="BodyText"/>
      </w:pPr>
      <w:r>
        <w:t xml:space="preserve">“Công tử hãy chậm một bước”.</w:t>
      </w:r>
    </w:p>
    <w:p>
      <w:pPr>
        <w:pStyle w:val="BodyText"/>
      </w:pPr>
      <w:r>
        <w:t xml:space="preserve">Phương Triệu Nam quay đầu nhìn lại, cô gái quê ấy đứng bên cửa quán mỉm cười nói:</w:t>
      </w:r>
    </w:p>
    <w:p>
      <w:pPr>
        <w:pStyle w:val="BodyText"/>
      </w:pPr>
      <w:r>
        <w:t xml:space="preserve">“Tiết trời lạnh lẽo thế này mà công tử phải vội vàng lên đường, lúc này đã sắp tối, khí trời sẽ càng lạnh hơn, cứ đi nữa không xa sẽ là vùng núi. Công tử tuy là người có võ công, nhưng trong lúc tuyết phủ đầy trời, chim chóc hay thú rừng cũng đã trốn hết, muốn săn chúng e rằng khó được”.</w:t>
      </w:r>
    </w:p>
    <w:p>
      <w:pPr>
        <w:pStyle w:val="BodyText"/>
      </w:pPr>
      <w:r>
        <w:t xml:space="preserve">Phương Triệu Nam giật mình, nhủ thầm:</w:t>
      </w:r>
    </w:p>
    <w:p>
      <w:pPr>
        <w:pStyle w:val="BodyText"/>
      </w:pPr>
      <w:r>
        <w:t xml:space="preserve">“Sao cô ta lại có thể biết chuyện mình nghĩ trong lòng, lại có thể biết mình một thân mang đầy võ công”. Chàng không khỏi ngạc nhiên.</w:t>
      </w:r>
    </w:p>
    <w:p>
      <w:pPr>
        <w:pStyle w:val="BodyText"/>
      </w:pPr>
      <w:r>
        <w:t xml:space="preserve">Cô gái quê ăn mặc rách rưới ấy lại mỉm cười, nói:</w:t>
      </w:r>
    </w:p>
    <w:p>
      <w:pPr>
        <w:pStyle w:val="BodyText"/>
      </w:pPr>
      <w:r>
        <w:t xml:space="preserve">“Mời công tử hãy trở lại quán nghỉ ngơi một lát, gái quê sẽ nấu cho ngài ít thức ăn!”.</w:t>
      </w:r>
    </w:p>
    <w:p>
      <w:pPr>
        <w:pStyle w:val="BodyText"/>
      </w:pPr>
      <w:r>
        <w:t xml:space="preserve">Phương Triệu Nam cảm thấy nàng thiếu nữ trước mặt mình không những ăn nói nhã nhặn mà cử chỉ cũng gây bất ngờ cho người ta, trong lòng vừa kính phục vừa cảm thấy sợ hãi, tuy toan từ chối nhưng lại cảm thấy khó nén được cơn đói, chỉ hơi trầm ngâm rồi lại bước trở vào trong quán.</w:t>
      </w:r>
    </w:p>
    <w:p>
      <w:pPr>
        <w:pStyle w:val="BodyText"/>
      </w:pPr>
      <w:r>
        <w:t xml:space="preserve">Chỉ thấy hai kẻ đang ngồi đối diện nhau không hề động đậy, trong lòng chàng dâng lên nỗi nghi ngờ, định thần nhìn lại thì chàng kinh hoảng đến nỗi đứng đờ ra ở đấy.</w:t>
      </w:r>
    </w:p>
    <w:p>
      <w:pPr>
        <w:pStyle w:val="BodyText"/>
      </w:pPr>
      <w:r>
        <w:t xml:space="preserve">Té ra hai kẻ ấy đã bị người ta điểm huyệt, vì lúc này bụng đói cồn cào, vừa vào quán thì đã kêu rượu thịt, không hề để ý đến hai kẻ ấy, cho nên cũng thầm hổ thẹn.</w:t>
      </w:r>
    </w:p>
    <w:p>
      <w:pPr>
        <w:pStyle w:val="BodyText"/>
      </w:pPr>
      <w:r>
        <w:t xml:space="preserve">Cô gái quê ăn mặc rách rưới ấy tựa như đã hiểu vì sao Phương Triệu Nam lại ngạc nhiên, nàng mỉm cười:</w:t>
      </w:r>
    </w:p>
    <w:p>
      <w:pPr>
        <w:pStyle w:val="BodyText"/>
      </w:pPr>
      <w:r>
        <w:t xml:space="preserve">“Nếu công tử không ngại, chi bằng cứ lấy rượu thịt của hai vị khách này ăn trước. May mà họ vẫn chưa động đũa”.</w:t>
      </w:r>
    </w:p>
    <w:p>
      <w:pPr>
        <w:pStyle w:val="BodyText"/>
      </w:pPr>
      <w:r>
        <w:t xml:space="preserve">Nói ra thì nghe rất nhẹ nhàng, vẻ mặt không hề lo lắng, điều đó càng khiến cho Phương Triệu Nam kinh hoảng hơn, chàng nhíu mày nói:</w:t>
      </w:r>
    </w:p>
    <w:p>
      <w:pPr>
        <w:pStyle w:val="BodyText"/>
      </w:pPr>
      <w:r>
        <w:t xml:space="preserve">“Tấm thịnh tình của cô nương tại hạ xin lãnh nhận, rượu thịt là của người ta, tại hạ sao có thể giành được”.</w:t>
      </w:r>
    </w:p>
    <w:p>
      <w:pPr>
        <w:pStyle w:val="BodyText"/>
      </w:pPr>
      <w:r>
        <w:t xml:space="preserve">Cô gái quê ấy mỉm cười, nói:</w:t>
      </w:r>
    </w:p>
    <w:p>
      <w:pPr>
        <w:pStyle w:val="BodyText"/>
      </w:pPr>
      <w:r>
        <w:t xml:space="preserve">“Nếu công tử không dùng thứ của người ta, vậy hãy đợi một lát, gái quê sẽ vào trong nấu ít đồ ăn”.</w:t>
      </w:r>
    </w:p>
    <w:p>
      <w:pPr>
        <w:pStyle w:val="BodyText"/>
      </w:pPr>
      <w:r>
        <w:t xml:space="preserve">Nói xong thì nhẹ nhàng giở rèm bước vào trong.</w:t>
      </w:r>
    </w:p>
    <w:p>
      <w:pPr>
        <w:pStyle w:val="BodyText"/>
      </w:pPr>
      <w:r>
        <w:t xml:space="preserve">Phương Triệu Nam nhân cơ hội quan sát căn tiệm này, căn tiệm rộng không quá ba gian, ở giữa dùng một tấm ván che lại, sát vách có một cửa nhỏ, trên cửa treo rèm màu lam khó nhìn vào trong được.</w:t>
      </w:r>
    </w:p>
    <w:p>
      <w:pPr>
        <w:pStyle w:val="BodyText"/>
      </w:pPr>
      <w:r>
        <w:t xml:space="preserve">Bên ngoài có ba cái bàn và mười mấy cái ghế thì không thấy thứ gì nữa, chẳng hề có chỗ nào đáng nghi.</w:t>
      </w:r>
    </w:p>
    <w:p>
      <w:pPr>
        <w:pStyle w:val="BodyText"/>
      </w:pPr>
      <w:r>
        <w:t xml:space="preserve">Chàng thắc mắc trong lòng, tự nhủ:</w:t>
      </w:r>
    </w:p>
    <w:p>
      <w:pPr>
        <w:pStyle w:val="BodyText"/>
      </w:pPr>
      <w:r>
        <w:t xml:space="preserve">“Ở nơi hoang vắng thế này có bao nhiêu người khách qua đường, nếu bảo trong căn tiệm này là một hắc điếm giết người cướp của, thật sự không giống, còn cô gái quê này thật khiến cho người ta cảm thấy cao thâm khó đoán ...”.</w:t>
      </w:r>
    </w:p>
    <w:p>
      <w:pPr>
        <w:pStyle w:val="BodyText"/>
      </w:pPr>
      <w:r>
        <w:t xml:space="preserve">Đang lúc suy nghĩ thì cô gái ấy lại vén rèm bước ra, trong tay bưng một rổ mười mấy quả trứng gà đã chín, mỉm cười:</w:t>
      </w:r>
    </w:p>
    <w:p>
      <w:pPr>
        <w:pStyle w:val="BodyText"/>
      </w:pPr>
      <w:r>
        <w:t xml:space="preserve">“Quán nhỏ nơi chốn quê mùa không có gì đãi khách, mười quả trứng gà luộc chín này mời công tử hãy dùng cho đỡ đói!”.</w:t>
      </w:r>
    </w:p>
    <w:p>
      <w:pPr>
        <w:pStyle w:val="BodyText"/>
      </w:pPr>
      <w:r>
        <w:t xml:space="preserve">Phương Triệu Nam vốn muốn rời khỏi đây cho nên cũng không chối từ, hai tay nhận lấy rổ trứng gà, thò vào trong lòng lấy ra một đỉnh bạc, đặt ở trên bàn cười rằng:</w:t>
      </w:r>
    </w:p>
    <w:p>
      <w:pPr>
        <w:pStyle w:val="BodyText"/>
      </w:pPr>
      <w:r>
        <w:t xml:space="preserve">“Một chút tâm ý mong cô nương hãy nhận lấy”.</w:t>
      </w:r>
    </w:p>
    <w:p>
      <w:pPr>
        <w:pStyle w:val="BodyText"/>
      </w:pPr>
      <w:r>
        <w:t xml:space="preserve">Cô gái quê ăn mặc rách rưới ấy không thèm nhìn đến đỉnh bạc, đáp rằng:</w:t>
      </w:r>
    </w:p>
    <w:p>
      <w:pPr>
        <w:pStyle w:val="BodyText"/>
      </w:pPr>
      <w:r>
        <w:t xml:space="preserve">“Mười quả trứng gà đâu có bao nhiêu, làm sao có thể nhận lấy món tiền lớn này của công tử”.</w:t>
      </w:r>
    </w:p>
    <w:p>
      <w:pPr>
        <w:pStyle w:val="BodyText"/>
      </w:pPr>
      <w:r>
        <w:t xml:space="preserve">Phương Triệu Nam nói:</w:t>
      </w:r>
    </w:p>
    <w:p>
      <w:pPr>
        <w:pStyle w:val="BodyText"/>
      </w:pPr>
      <w:r>
        <w:t xml:space="preserve">“Người ta đang lúc đói thì một bát cơm cũng không thể tính được, đỉnh bạc nhỏ này chẳng qua chỉ là một chút lòng thành”.</w:t>
      </w:r>
    </w:p>
    <w:p>
      <w:pPr>
        <w:pStyle w:val="BodyText"/>
      </w:pPr>
      <w:r>
        <w:t xml:space="preserve">Vừa nói thì người đã lách ra khỏi quán. Chạy thẳng về phía trước không hề quay đầu lại.</w:t>
      </w:r>
    </w:p>
    <w:p>
      <w:pPr>
        <w:pStyle w:val="BodyText"/>
      </w:pPr>
      <w:r>
        <w:t xml:space="preserve">Chạy một mạch hơn mười dặm đường thì chàng mới bước chậm lại, đưa mắt nhìn cảnh vật xung quanh.</w:t>
      </w:r>
    </w:p>
    <w:p>
      <w:pPr>
        <w:pStyle w:val="BodyText"/>
      </w:pPr>
      <w:r>
        <w:t xml:space="preserve">Đã đến lúc lên đèn, chàng ngẩng đầu lên nhìn, trong bóng tối ẩn hiện núi non lô nhô, chàng đã chạy vào trong vùng rừng núi.</w:t>
      </w:r>
    </w:p>
    <w:p>
      <w:pPr>
        <w:pStyle w:val="BodyText"/>
      </w:pPr>
      <w:r>
        <w:t xml:space="preserve">Phương Triệu Nam ngẩng đầu nhìn trời thở dài một hơi rồi lấy trứng ra dùng.</w:t>
      </w:r>
    </w:p>
    <w:p>
      <w:pPr>
        <w:pStyle w:val="BodyText"/>
      </w:pPr>
      <w:r>
        <w:t xml:space="preserve">Trong khoảng khắc chàng đã ăn hết mười quả trứng gà, ăn xong chàng ngồi xếp bằng dưới tuyết, nhắm mắt điều hòa hơi thở, đợi đến khi cơn mệt nhọc đã qua thì mới đứng dậy, nhìn rõ phương hướng rồi leo lên núi. Đi được khoảng nửa canh giờ, thế núi bắt đầu hiểm trở, ngước mắt lên toàn là đỉnh núi nhấp nhô, nhìn xuống thì vực sâu chắn ngang, tuyết lớn bịt lối, cả một con đường nhỏ lên núi cũng chẳng tìm ra.</w:t>
      </w:r>
    </w:p>
    <w:p>
      <w:pPr>
        <w:pStyle w:val="BodyText"/>
      </w:pPr>
      <w:r>
        <w:t xml:space="preserve">Phương Triệu Nam tuy là người mang đầy võ công, lúc này đã có cảm giác nửa bước khó đi, chàng rút kiếm vạch đường, mạo hiểm trèo lên, tuy đêm lạnh rét căm căm, nhưng chàng đã đổ mồ hôi đầy người, đúng là mỗi bước đều nguy hiểm.</w:t>
      </w:r>
    </w:p>
    <w:p>
      <w:pPr>
        <w:pStyle w:val="BodyText"/>
      </w:pPr>
      <w:r>
        <w:t xml:space="preserve">Đi mãi cho đến canh năm trời hững sáng thì mới đến được dưới chân Bão Mục Cương, ngẩng đầu lên nhìn, núi cao trọc trời, vách dựng thẳng đứng, chàng suốt đêm đi không nghỉ cho nên người đã mệt nhoài, tự biết khó có thể tiếp tục mà leo trèo nữa, chỉ đành tìm một tảng đá chắn gió rồi ngồi xếp bằng vận khí điều tức, định đến khi trời sáng hẳn mới leo núi nữa.</w:t>
      </w:r>
    </w:p>
    <w:p>
      <w:pPr>
        <w:pStyle w:val="BodyText"/>
      </w:pPr>
      <w:r>
        <w:t xml:space="preserve">Nào ngờ mệt mỏi quá độ, cho nên bất giác đã dựa vào tảng đá mà ngủ thiếp đi, đến khi tỉnh dậy thì mặt trời đã lên ba ngọn sào, chỉ cảm thấy toàn thân lạnh buốt, chân tay tê cóng.</w:t>
      </w:r>
    </w:p>
    <w:p>
      <w:pPr>
        <w:pStyle w:val="BodyText"/>
      </w:pPr>
      <w:r>
        <w:t xml:space="preserve">Chàng đề tụ chân khí, vận công, để áu huyết chảy đều, rồi lại tiếp tục cuộc hành trình của mình.</w:t>
      </w:r>
    </w:p>
    <w:p>
      <w:pPr>
        <w:pStyle w:val="BodyText"/>
      </w:pPr>
      <w:r>
        <w:t xml:space="preserve">Chàng đã được Trương Nhất Bình chỉ điểm, cho biết vị trí của bãi Triều Dương, đó là một tảng nham thạch ở giữa lưng chừng núi, không những địa thế hiểm yếu mà đã được người ta đục đẽo thành một cây trụ đá.</w:t>
      </w:r>
    </w:p>
    <w:p>
      <w:pPr>
        <w:pStyle w:val="BodyText"/>
      </w:pPr>
      <w:r>
        <w:t xml:space="preserve">Nếu không được Tụ Thủ Tiều Ẩn cho phép, hiếm có người nào có thể vượt qua nơi này.</w:t>
      </w:r>
    </w:p>
    <w:p>
      <w:pPr>
        <w:pStyle w:val="BodyText"/>
      </w:pPr>
      <w:r>
        <w:t xml:space="preserve">Chàng cứ đi theo hướng Trương Nhất Bình đã chỉ tìm đến bãi Triều Dương.</w:t>
      </w:r>
    </w:p>
    <w:p>
      <w:pPr>
        <w:pStyle w:val="BodyText"/>
      </w:pPr>
      <w:r>
        <w:t xml:space="preserve">Chàng đưa mắt nhìn ra xa, ở giữa vách núi dựng đứng có một tảng đá rộng khoảng sáu, bảy trượng, con đường nhỏ dẫn lên tảng đá ấy đã bị người ta phá hỏng, chỉ có vài cây trụ đá có thể đặt chân bước qua.</w:t>
      </w:r>
    </w:p>
    <w:p>
      <w:pPr>
        <w:pStyle w:val="BodyText"/>
      </w:pPr>
      <w:r>
        <w:t xml:space="preserve">Phương Triệu Nam nhìn những cây trụ đá ấy, chúng cách nhau khoảng bảy thước đến một trượng, bên dưới là vực sâu, chỉ cần sơ ý đặt chân không chính xác, rơi xuống sẽ thịt nát xương tan.</w:t>
      </w:r>
    </w:p>
    <w:p>
      <w:pPr>
        <w:pStyle w:val="BodyText"/>
      </w:pPr>
      <w:r>
        <w:t xml:space="preserve">Chàng đoán khinh công của mình có thể vượt qua được, thế rồi đề chân khí lên đan điền, cao giọng kêu lớn:</w:t>
      </w:r>
    </w:p>
    <w:p>
      <w:pPr>
        <w:pStyle w:val="BodyText"/>
      </w:pPr>
      <w:r>
        <w:t xml:space="preserve">“Vãn bối Phương Triệu Nam có chuyện cầu kiến Sử lão tiền bối, mong tiền bối ban cho duyên gặp mặt”.</w:t>
      </w:r>
    </w:p>
    <w:p>
      <w:pPr>
        <w:pStyle w:val="BodyText"/>
      </w:pPr>
      <w:r>
        <w:t xml:space="preserve">Nói chưa xong thì người đã phóng lên cao đến bảy, tám thước, chàng hạ eo vung tay, lướt xéo xuống, hạ chân ở trên cây trụ đá thứ nhất.</w:t>
      </w:r>
    </w:p>
    <w:p>
      <w:pPr>
        <w:pStyle w:val="BodyText"/>
      </w:pPr>
      <w:r>
        <w:t xml:space="preserve">Cuối đầu nhìn xuống, chàng thấy khe sâu không đáy, bất giác đầu váng mắt hoa, chàng vội vàng nhắm hai mắt đề chân khí dặm mạnh hai chân, người lại phóng lên, rồi hạ xuống trên cây trụ đá thứ hai.</w:t>
      </w:r>
    </w:p>
    <w:p>
      <w:pPr>
        <w:pStyle w:val="BodyText"/>
      </w:pPr>
      <w:r>
        <w:t xml:space="preserve">Lần này đã có kinh nghiệm, chàng không cuối đầu nhìn xuống nữa, chỉ hơi điều hòa hơi thở, lập tức phóng lên cây trụ đá thứ ba, phóng liên tục tám lần như thế, số trụ đá cũng đã hết.</w:t>
      </w:r>
    </w:p>
    <w:p>
      <w:pPr>
        <w:pStyle w:val="BodyText"/>
      </w:pPr>
      <w:r>
        <w:t xml:space="preserve">Nhưng nơi chàng đứng cách tảng đá lớn ấy còn khoảng ba, bốn trượng, chàng đoán rằng khinh công của mình không thể nào vượt qua được ba trượng như thế, trong lòng không khỏi rầu rỉ.</w:t>
      </w:r>
    </w:p>
    <w:p>
      <w:pPr>
        <w:pStyle w:val="BodyText"/>
      </w:pPr>
      <w:r>
        <w:t xml:space="preserve">Đang lúc ấy, chợt nghe một giọng nói lạnh như băng truyền vào trong tai:</w:t>
      </w:r>
    </w:p>
    <w:p>
      <w:pPr>
        <w:pStyle w:val="BodyText"/>
      </w:pPr>
      <w:r>
        <w:t xml:space="preserve">“Sư phụ của ta không muốn gặp ai cả, hai mươi năm nay chưa từng qua lại với đồng đạo võ lâm, ngươi hãy cứ quay về đi thôi!”.</w:t>
      </w:r>
    </w:p>
    <w:p>
      <w:pPr>
        <w:pStyle w:val="BodyText"/>
      </w:pPr>
      <w:r>
        <w:t xml:space="preserve">Phương Triệu Nam định thần nhìn lại, chỉ thấy một đại hán mặt đen tuổi khoảng hai mươi lăm, hai mươi sáu, người mặc bộ y phục vải lam, đứng trên tảng đá đối diện, hai mắt hấp háy, nhìn thẳng vào mình, mặt lạnh lùng kiêu ngạo.</w:t>
      </w:r>
    </w:p>
    <w:p>
      <w:pPr>
        <w:pStyle w:val="BodyText"/>
      </w:pPr>
      <w:r>
        <w:t xml:space="preserve">Lâm vào tình thế này, Phương Triệu Nam đành phải cố nén cơn giận, ôm quyền vái một lễ, cười rằng:</w:t>
      </w:r>
    </w:p>
    <w:p>
      <w:pPr>
        <w:pStyle w:val="BodyText"/>
      </w:pPr>
      <w:r>
        <w:t xml:space="preserve">“Phương Triệu Nam có chuyện hệ trọng cần gặp Sử lão tiền bối, mong huynh đài thông báo giùm, tại hạ cảm kích vô cùng! ' Đại hán ấy ngửa mặt cười lớn nói:</w:t>
      </w:r>
    </w:p>
    <w:p>
      <w:pPr>
        <w:pStyle w:val="BodyText"/>
      </w:pPr>
      <w:r>
        <w:t xml:space="preserve">“Tại hạ bình sinh chưa bao giờ gặp một nam nhân lắm lời như ngươi, có điều dù ngươi có nói ra gia sư cũng không gặp, nếu ngươi không tin thì hãy đứng trên trụ đá ấy chờ tám ngày mười ngày xem thử”. Nói xong thì xoay người chậm rãi bước đi.</w:t>
      </w:r>
    </w:p>
    <w:p>
      <w:pPr>
        <w:pStyle w:val="BodyText"/>
      </w:pPr>
      <w:r>
        <w:t xml:space="preserve">Phương Triệu Nam lo lắng, quát lớn một tiếng:</w:t>
      </w:r>
    </w:p>
    <w:p>
      <w:pPr>
        <w:pStyle w:val="BodyText"/>
      </w:pPr>
      <w:r>
        <w:t xml:space="preserve">“Đứng lại!”.</w:t>
      </w:r>
    </w:p>
    <w:p>
      <w:pPr>
        <w:pStyle w:val="BodyText"/>
      </w:pPr>
      <w:r>
        <w:t xml:space="preserve">Đại hán mặt đen ấy nghe thế thì ngừng lại, xoay người rồi giận dữ nói:</w:t>
      </w:r>
    </w:p>
    <w:p>
      <w:pPr>
        <w:pStyle w:val="BodyText"/>
      </w:pPr>
      <w:r>
        <w:t xml:space="preserve">“Nam tử hán đại trượng phu cứ lắm lời như thế chẳng phải mắt thể diện lắm ư?”.</w:t>
      </w:r>
    </w:p>
    <w:p>
      <w:pPr>
        <w:pStyle w:val="BodyText"/>
      </w:pPr>
      <w:r>
        <w:t xml:space="preserve">Phương Triệu Nam thò tay vào trong lòng, lấy ra đồng tiền mà Trương Nhất Bình đã tra cho, giơ cao trong tay nói:</w:t>
      </w:r>
    </w:p>
    <w:p>
      <w:pPr>
        <w:pStyle w:val="BodyText"/>
      </w:pPr>
      <w:r>
        <w:t xml:space="preserve">“Huynh đài có nhận ra vật trong tay của tại hạ không?”.</w:t>
      </w:r>
    </w:p>
    <w:p>
      <w:pPr>
        <w:pStyle w:val="BodyText"/>
      </w:pPr>
      <w:r>
        <w:t xml:space="preserve">Đại hán ấy nhìn kỹ thì sắc mặt đột nhiên giãn ra, cười rằng:</w:t>
      </w:r>
    </w:p>
    <w:p>
      <w:pPr>
        <w:pStyle w:val="BodyText"/>
      </w:pPr>
      <w:r>
        <w:t xml:space="preserve">“Ngươi đã mang theo đồng tiền đòi ơn của sư phụ ta, tại sao không sớm lấy ra? Đến nỗi tại hạ phải buông lời đắc tội”.</w:t>
      </w:r>
    </w:p>
    <w:p>
      <w:pPr>
        <w:pStyle w:val="BodyText"/>
      </w:pPr>
      <w:r>
        <w:t xml:space="preserve">Đang nói thì tay phải thò vào trong lòng rút ra một sợi dâ buông tay một cái ném thẳng về phía Phương Triệu Nam, thủ pháp rất chính xác, sợi dây đã phóng tới trước người Phương Triệu Nam một thước.</w:t>
      </w:r>
    </w:p>
    <w:p>
      <w:pPr>
        <w:pStyle w:val="BodyText"/>
      </w:pPr>
      <w:r>
        <w:t xml:space="preserve">Phương Triệu Nam đưa tay phải chụp lấy sợi dây thừng, lòng hủ thầm:</w:t>
      </w:r>
    </w:p>
    <w:p>
      <w:pPr>
        <w:pStyle w:val="BodyText"/>
      </w:pPr>
      <w:r>
        <w:t xml:space="preserve">“Không biết y muốn mình vượt qua như thế nào, chả lẽ mình phải chụp đầu sợi dây thừng rồi đu qua hay sao?”.</w:t>
      </w:r>
    </w:p>
    <w:p>
      <w:pPr>
        <w:pStyle w:val="BodyText"/>
      </w:pPr>
      <w:r>
        <w:t xml:space="preserve">Đại hán mặt đen ấy cười nói:</w:t>
      </w:r>
    </w:p>
    <w:p>
      <w:pPr>
        <w:pStyle w:val="BodyText"/>
      </w:pPr>
      <w:r>
        <w:t xml:space="preserve">“Nếu huynh đài tin tưởng tại hạ thì hay chụp sợi dây thừng này rồi phóng người qua, nếu huynh đài không tin tưởng thì hãy cột một đầu dây thừng lên trụ đá rồi tự thi triển công phu Thảo thượng phi hành mà qua đây”.</w:t>
      </w:r>
    </w:p>
    <w:p>
      <w:pPr>
        <w:pStyle w:val="BodyText"/>
      </w:pPr>
      <w:r>
        <w:t xml:space="preserve">Phương Triệu Nam cười lớn:</w:t>
      </w:r>
    </w:p>
    <w:p>
      <w:pPr>
        <w:pStyle w:val="BodyText"/>
      </w:pPr>
      <w:r>
        <w:t xml:space="preserve">“Huynh đệ có thể tin tưởng huynh đài”.</w:t>
      </w:r>
    </w:p>
    <w:p>
      <w:pPr>
        <w:pStyle w:val="BodyText"/>
      </w:pPr>
      <w:r>
        <w:t xml:space="preserve">Rồi chàng ngầm đề chân khí, hai tay nắm chặt sợi dây thừng tung người vọt khỏi trụ đá, treo người lơ lưng lên sợi dây lướt qua, chỉ thấy gió lạnh phả vào mặt, thế lao tới nhanh cùng cực, trong chớp mắt đã đến vách đá đối diện.</w:t>
      </w:r>
    </w:p>
    <w:p>
      <w:pPr>
        <w:pStyle w:val="BodyText"/>
      </w:pPr>
      <w:r>
        <w:t xml:space="preserve">Chàng đã sớm vận khí chuẩn bị, khi người sắp lao vào vách đá, chân trái chàng vươn ra, hít chân khí lên đan điền, mũi chân điểm nhẹ vào vách đá, thân người đang lao tới bỗng ngừng lại ở nơi vách đá.</w:t>
      </w:r>
    </w:p>
    <w:p>
      <w:pPr>
        <w:pStyle w:val="BodyText"/>
      </w:pPr>
      <w:r>
        <w:t xml:space="preserve">Khi Phương Triệu Nam đang đu người lơ lửng ở vách đá thì đột nhiên cảm thấy toàn thân bổng lên, trong chớp mắt đã lên tới tảng đá đối diện.</w:t>
      </w:r>
    </w:p>
    <w:p>
      <w:pPr>
        <w:pStyle w:val="BodyText"/>
      </w:pPr>
      <w:r>
        <w:t xml:space="preserve">Đại hán mặt đen thu sợi dây thừng lại cười nói:</w:t>
      </w:r>
    </w:p>
    <w:p>
      <w:pPr>
        <w:pStyle w:val="BodyText"/>
      </w:pPr>
      <w:r>
        <w:t xml:space="preserve">“Huynh đài đang mang đồng tiền đòi ơn của gia sư, chắc là đã biết quy củ cầu kiến gia sư”. Nói xong rồi đưa tay:</w:t>
      </w:r>
    </w:p>
    <w:p>
      <w:pPr>
        <w:pStyle w:val="BodyText"/>
      </w:pPr>
      <w:r>
        <w:t xml:space="preserve">“Chắp tay lại”.</w:t>
      </w:r>
    </w:p>
    <w:p>
      <w:pPr>
        <w:pStyle w:val="BodyText"/>
      </w:pPr>
      <w:r>
        <w:t xml:space="preserve">Phương Triệu Nam nghe thế thì ngẩn ra, nhưng chàng rốt cuộc cũng là người thông minh dị thường, chỉ hơi trầm ngâm thì lập tức nói:</w:t>
      </w:r>
    </w:p>
    <w:p>
      <w:pPr>
        <w:pStyle w:val="BodyText"/>
      </w:pPr>
      <w:r>
        <w:t xml:space="preserve">“Đồng tiền đòi ơn này của Sử lão tiền bối là vật quý giá vô cùng trong võ lâm, huynh đệ muốn đích thân trao cho Sử lão tiền bối”.</w:t>
      </w:r>
    </w:p>
    <w:p>
      <w:pPr>
        <w:pStyle w:val="BodyText"/>
      </w:pPr>
      <w:r>
        <w:t xml:space="preserve">Đại hán mặt đen ấy nhíu mày nói:</w:t>
      </w:r>
    </w:p>
    <w:p>
      <w:pPr>
        <w:pStyle w:val="BodyText"/>
      </w:pPr>
      <w:r>
        <w:t xml:space="preserve">“Gia sư đang tọa tức, nếu huynh đài muốn gặp người chỉ e phải đợi đến giờ ngọ”.</w:t>
      </w:r>
    </w:p>
    <w:p>
      <w:pPr>
        <w:pStyle w:val="BodyText"/>
      </w:pPr>
      <w:r>
        <w:t xml:space="preserve">Phương Triệu Nam ngẩng đầu nhìn sắc trời, lúc này chỉ mới cuối giờ thìn, còn hai canh giờ nữa mới đến giờ ngọ, trong lòng lo lắng, thở dài:</w:t>
      </w:r>
    </w:p>
    <w:p>
      <w:pPr>
        <w:pStyle w:val="BodyText"/>
      </w:pPr>
      <w:r>
        <w:t xml:space="preserve">“Huynh đệ quả thực có chuyện gấp gáp, cần gặp mặt Sử lão tiền bối, mong huynh đài có thể giúp cho, huynh đệ cảm kích không nguôi”.</w:t>
      </w:r>
    </w:p>
    <w:p>
      <w:pPr>
        <w:pStyle w:val="BodyText"/>
      </w:pPr>
      <w:r>
        <w:t xml:space="preserve">Nói xong thì vái dài một cái.</w:t>
      </w:r>
    </w:p>
    <w:p>
      <w:pPr>
        <w:pStyle w:val="BodyText"/>
      </w:pPr>
      <w:r>
        <w:t xml:space="preserve">Đại hán mặt đen ấy trầm ngâm một hồi rồi nói:</w:t>
      </w:r>
    </w:p>
    <w:p>
      <w:pPr>
        <w:pStyle w:val="BodyText"/>
      </w:pPr>
      <w:r>
        <w:t xml:space="preserve">“Thôi được! Tại hạ sẽ bẩm báo giúp cho huynh đài một tiếng, có thể gặp sớm được hay không là do sự may mắn của huynh đài”.</w:t>
      </w:r>
    </w:p>
    <w:p>
      <w:pPr>
        <w:pStyle w:val="BodyText"/>
      </w:pPr>
      <w:r>
        <w:t xml:space="preserve">Nói xong thì xoay người bước vào căn nhà cỏ ở vách núi. Một lát sau đại hán mặt đen ấy chạy ra cười nói:</w:t>
      </w:r>
    </w:p>
    <w:p>
      <w:pPr>
        <w:pStyle w:val="BodyText"/>
      </w:pPr>
      <w:r>
        <w:t xml:space="preserve">“Huynh đài quả thật may mắn, gia sư đã phá lệ”.</w:t>
      </w:r>
    </w:p>
    <w:p>
      <w:pPr>
        <w:pStyle w:val="BodyText"/>
      </w:pPr>
      <w:r>
        <w:t xml:space="preserve">Phương Triệu Nam ôm quyền vái một lễ:</w:t>
      </w:r>
    </w:p>
    <w:p>
      <w:pPr>
        <w:pStyle w:val="BodyText"/>
      </w:pPr>
      <w:r>
        <w:t xml:space="preserve">“Đa tạ huynh đài đã giúp đỡ, xin hỏi quý tính đại danh?”.</w:t>
      </w:r>
    </w:p>
    <w:p>
      <w:pPr>
        <w:pStyle w:val="BodyText"/>
      </w:pPr>
      <w:r>
        <w:t xml:space="preserve">Đại hán mặt đen ấy cười:</w:t>
      </w:r>
    </w:p>
    <w:p>
      <w:pPr>
        <w:pStyle w:val="BodyText"/>
      </w:pPr>
      <w:r>
        <w:t xml:space="preserve">“Tiện tính của huynh đệ là Thịnh, thảo tự là Kim Ba”.</w:t>
      </w:r>
    </w:p>
    <w:p>
      <w:pPr>
        <w:pStyle w:val="BodyText"/>
      </w:pPr>
      <w:r>
        <w:t xml:space="preserve">Phương Triệu Nam nói:</w:t>
      </w:r>
    </w:p>
    <w:p>
      <w:pPr>
        <w:pStyle w:val="BodyText"/>
      </w:pPr>
      <w:r>
        <w:t xml:space="preserve">“Chắc Thịnh huynh đệ đã được Sử lão tiền bối truyền cho tuyệt học, ngày sau ra chốn giang hồ chắc chắn sẽ là bậc kỳ tài trong võ lâm”.</w:t>
      </w:r>
    </w:p>
    <w:p>
      <w:pPr>
        <w:pStyle w:val="BodyText"/>
      </w:pPr>
      <w:r>
        <w:t xml:space="preserve">Kim Thịnh Ba cười nói:</w:t>
      </w:r>
    </w:p>
    <w:p>
      <w:pPr>
        <w:pStyle w:val="BodyText"/>
      </w:pPr>
      <w:r>
        <w:t xml:space="preserve">“Gia sư tính tình đạm bạc, không muốn tranh bá giang hồ với kẻ khác, ẩn cư tại nơi Bão Mục Cương, đóng cửa không tiếp khách. Huynh đệ tuy không thanh cao khí tiết như gia sư, nhưng cũng không có lòng cầu mong danh lợi, Phương huynh quá khen như thế, huynh đệ không dám nhận”.</w:t>
      </w:r>
    </w:p>
    <w:p>
      <w:pPr>
        <w:pStyle w:val="BodyText"/>
      </w:pPr>
      <w:r>
        <w:t xml:space="preserve">Hai người đang nói chuyện thì đã đến cửa nhà cỏ, Phương Triệu Nam sửa sang quần áo, đi theo Thịnh Kim Ba, bước vào cửa tre đi thẳng đến sảnh đường.</w:t>
      </w:r>
    </w:p>
    <w:p>
      <w:pPr>
        <w:pStyle w:val="BodyText"/>
      </w:pPr>
      <w:r>
        <w:t xml:space="preserve">Ở đó có một ông già gầy gò khô đét, nhưng trông hãy còn quắc thước lắm, ông ta ngồi trên một cái ghế gỗ, người mặc bộ y phục màu xanh, ở eo có sợi đai bằng cỏ, bộ mặt trông có vẻ lạnh lùng kiêu ngạo, không thèm nhìn hai người.</w:t>
      </w:r>
    </w:p>
    <w:p>
      <w:pPr>
        <w:pStyle w:val="BodyText"/>
      </w:pPr>
      <w:r>
        <w:t xml:space="preserve">Phương Triệu Nam sửa sang quần áo rồi vái dài, ôm quyền quá đỉnh đầu nói:</w:t>
      </w:r>
    </w:p>
    <w:p>
      <w:pPr>
        <w:pStyle w:val="BodyText"/>
      </w:pPr>
      <w:r>
        <w:t xml:space="preserve">“Vãn bối Phương Triệu Nam, khấu đầu thỉnh an Sử lão tiền bối”.</w:t>
      </w:r>
    </w:p>
    <w:p>
      <w:pPr>
        <w:pStyle w:val="BodyText"/>
      </w:pPr>
      <w:r>
        <w:t xml:space="preserve">Ông ta chỉ lạnh lùng hừ một tiếng rồi nói:</w:t>
      </w:r>
    </w:p>
    <w:p>
      <w:pPr>
        <w:pStyle w:val="BodyText"/>
      </w:pPr>
      <w:r>
        <w:t xml:space="preserve">“Lão phu bình sinh không nói chuyện với người không có liên quan, trước tiên hãy đưa đồng tiền đòi ơn ra để lão phu xem qua thì ngươi nói tiếp cũng chẳng muộn”.</w:t>
      </w:r>
    </w:p>
    <w:p>
      <w:pPr>
        <w:pStyle w:val="BodyText"/>
      </w:pPr>
      <w:r>
        <w:t xml:space="preserve">Phương Triệu Nam hơi giật mình, nhủ thầm:</w:t>
      </w:r>
    </w:p>
    <w:p>
      <w:pPr>
        <w:pStyle w:val="BodyText"/>
      </w:pPr>
      <w:r>
        <w:t xml:space="preserve">“Kẻ này thật là kiêu ngạo!” rồi thò tay vào trong lòng, lấy ra đồng tiền đặt trên hai tay.</w:t>
      </w:r>
    </w:p>
    <w:p>
      <w:pPr>
        <w:pStyle w:val="BodyText"/>
      </w:pPr>
      <w:r>
        <w:t xml:space="preserve">Sử Mưu Độn chậm rãi đưa tay đặt đồng tiền, nhìn một hồi thì lắc đầu chép miệng:</w:t>
      </w:r>
    </w:p>
    <w:p>
      <w:pPr>
        <w:pStyle w:val="BodyText"/>
      </w:pPr>
      <w:r>
        <w:t xml:space="preserve">“Đây là món nợ ân tình cuối cùng của lão phu, sau khi trả xong, trên đời này chẳng có chuyện lão phu phải lo nữa, ngươi hãy nói đi! Có chuyện gì cần ta giúp đỡ?”.</w:t>
      </w:r>
    </w:p>
    <w:p>
      <w:pPr>
        <w:pStyle w:val="BodyText"/>
      </w:pPr>
      <w:r>
        <w:t xml:space="preserve">Phương Triệu Nam thấy ông ta đã xem xong đồng tiền, không hỏi lai lịch thì nhủ thầm:</w:t>
      </w:r>
    </w:p>
    <w:p>
      <w:pPr>
        <w:pStyle w:val="BodyText"/>
      </w:pPr>
      <w:r>
        <w:t xml:space="preserve">“Cái ngoại hiệu Tụ Thủ Tiều Ẩn này quả là danh bất hư truyền, nhìn bộ dạng ông ta, có lẽ bất cứ chuyện thê thảm gì trên đời cũng không thể nào khiến ông ta động lòng trắc ẩn, hai chữ Tụ Thủ này thật sự không hổ danh”.</w:t>
      </w:r>
    </w:p>
    <w:p>
      <w:pPr>
        <w:pStyle w:val="BodyText"/>
      </w:pPr>
      <w:r>
        <w:t xml:space="preserve">Lòng tuy nghĩ như thế nhưng miệng thì cung kính đáp:</w:t>
      </w:r>
    </w:p>
    <w:p>
      <w:pPr>
        <w:pStyle w:val="BodyText"/>
      </w:pPr>
      <w:r>
        <w:t xml:space="preserve">“Chủ cũ của đồng tiền này vì có chút chuyện nên chưa kịp đến, vãn bối chỉ là phụng lệnh đến trước bẩm báo cho lão tiền bối một tiếng”.</w:t>
      </w:r>
    </w:p>
    <w:p>
      <w:pPr>
        <w:pStyle w:val="BodyText"/>
      </w:pPr>
      <w:r>
        <w:t xml:space="preserve">Tụ Thủ Tiều Ẩn sầm mặt, lạnh lùng nói:</w:t>
      </w:r>
    </w:p>
    <w:p>
      <w:pPr>
        <w:pStyle w:val="BodyText"/>
      </w:pPr>
      <w:r>
        <w:t xml:space="preserve">“Ai sai ngươi đến đây? Nói mau! Lão phu vì mấy đồng tiền đòi ơn này mà đã ở bãi Triều Dương hai mươi mùa ấm lạnh, nếu hôm nay không thể nói ra chuyện cần ta giúp đỡ thì đừng hòng rời khỏi chốn này”.</w:t>
      </w:r>
    </w:p>
    <w:p>
      <w:pPr>
        <w:pStyle w:val="BodyText"/>
      </w:pPr>
      <w:r>
        <w:t xml:space="preserve">Phương Triệu Nam cảm thấy kẻ này ngạo mạn, không hiểu tình lý, nhưng bề ngoài vẫn giữ bình tĩnh, cười rằng:</w:t>
      </w:r>
    </w:p>
    <w:p>
      <w:pPr>
        <w:pStyle w:val="BodyText"/>
      </w:pPr>
      <w:r>
        <w:t xml:space="preserve">“Lão tiền bối danh lừng khắp chốn, trong cõi võ lâm hiện nay ai mà không kính ngưỡng ...”.</w:t>
      </w:r>
    </w:p>
    <w:p>
      <w:pPr>
        <w:pStyle w:val="BodyText"/>
      </w:pPr>
      <w:r>
        <w:t xml:space="preserve">Tụ Thủ Tiều Ẩn giận dữ nói:</w:t>
      </w:r>
    </w:p>
    <w:p>
      <w:pPr>
        <w:pStyle w:val="BodyText"/>
      </w:pPr>
      <w:r>
        <w:t xml:space="preserve">“Đừng nói vớ vẩn, hiện nay trên giang hồ kẻ biết lão phu chỉ đếm trên đầu ngón tay, hừ! Tuổi nhỏ như thế mà đã bẻm mép”.</w:t>
      </w:r>
    </w:p>
    <w:p>
      <w:pPr>
        <w:pStyle w:val="BodyText"/>
      </w:pPr>
      <w:r>
        <w:t xml:space="preserve">Phương Triệu Nam nhớ kỹ lời Trương Nhất Bình dặn dò, tuy bị trách mắng, nhưng không thèm để ý, chỉ mỉm cười nói tiếp:</w:t>
      </w:r>
    </w:p>
    <w:p>
      <w:pPr>
        <w:pStyle w:val="BodyText"/>
      </w:pPr>
      <w:r>
        <w:t xml:space="preserve">“Sử lão tiền bối võ công tuyệt thế, chí hành thanh cao, không chịu qua lại với người trong giang hồ, đương nhiên những kẻ sinh sau đẻ muộn rất ít người biết đến đại danh của tiền bối”.</w:t>
      </w:r>
    </w:p>
    <w:p>
      <w:pPr>
        <w:pStyle w:val="BodyText"/>
      </w:pPr>
      <w:r>
        <w:t xml:space="preserve">Sử Mưu Độn nhướng mày, ánh mắt như điện, nhìn thẳng vào Phương Triệu Nam quát:</w:t>
      </w:r>
    </w:p>
    <w:p>
      <w:pPr>
        <w:pStyle w:val="BodyText"/>
      </w:pPr>
      <w:r>
        <w:t xml:space="preserve">“Lão phu bình sinh không thích người bẻm mép, nếu có chuyện cần ta giúp đỡ thì hãy mau nói ra, còn nếu như cứ chần chừ thì đừng trách lão phu trở mặt vô tình, ra tay giết người”.</w:t>
      </w:r>
    </w:p>
    <w:p>
      <w:pPr>
        <w:pStyle w:val="BodyText"/>
      </w:pPr>
      <w:r>
        <w:t xml:space="preserve">Phương Triệu Nam thấy ông ta ăn nói dữ dằn, cơn giận trong lòng bốc lên, định cự cãi trở lại.</w:t>
      </w:r>
    </w:p>
    <w:p>
      <w:pPr>
        <w:pStyle w:val="BodyText"/>
      </w:pPr>
      <w:r>
        <w:t xml:space="preserve">Chợt nhớ lại tình cảnh sư môn gặp thảm biến, tự trách rằng:</w:t>
      </w:r>
    </w:p>
    <w:p>
      <w:pPr>
        <w:pStyle w:val="BodyText"/>
      </w:pPr>
      <w:r>
        <w:t xml:space="preserve">“Phương Triệu Nam ơi Phương Triệu Nam, nếu ngươi không nhịn nhục được, chịu để cho người ta mỉa mai mắng chửi, nếu cứ tìm cách cự cãi lại, khiến cho lão già này giận dữ thì chuyện sống chết của bản thân tuy nhỏ, nhưng không báo được thù cho sư môn mới là chuyện lớn”.</w:t>
      </w:r>
    </w:p>
    <w:p>
      <w:pPr>
        <w:pStyle w:val="BodyText"/>
      </w:pPr>
      <w:r>
        <w:t xml:space="preserve">Ý nghĩ ấy vừa lướt qua thì mỉm cười:</w:t>
      </w:r>
    </w:p>
    <w:p>
      <w:pPr>
        <w:pStyle w:val="BodyText"/>
      </w:pPr>
      <w:r>
        <w:t xml:space="preserve">“Vãn bối chỉ là phụng lệnh đến đây, không dám tự đưa ra chủ ý, kính mong lão tiền bối xét rõ cho”.</w:t>
      </w:r>
    </w:p>
    <w:p>
      <w:pPr>
        <w:pStyle w:val="BodyText"/>
      </w:pPr>
      <w:r>
        <w:t xml:space="preserve">Tụ Thủ Tiều Ẩn thấy chàng vẫn mềm mỏng như thế thì cũng chẳng làm gì được, chỉ nhíu mày nói:</w:t>
      </w:r>
    </w:p>
    <w:p>
      <w:pPr>
        <w:pStyle w:val="BodyText"/>
      </w:pPr>
      <w:r>
        <w:t xml:space="preserve">“Nếu ngươi đã không thể làm chủ, vậy chạy đến bãi Triều Dương của ta làm gì? Chả lẽ còn muốn ta trả đồng tiền đòi ơn này lại?”.</w:t>
      </w:r>
    </w:p>
    <w:p>
      <w:pPr>
        <w:pStyle w:val="BodyText"/>
      </w:pPr>
      <w:r>
        <w:t xml:space="preserve">Phương Triệu Nam lo lắng nói:</w:t>
      </w:r>
    </w:p>
    <w:p>
      <w:pPr>
        <w:pStyle w:val="BodyText"/>
      </w:pPr>
      <w:r>
        <w:t xml:space="preserve">“Vãn bối xin khấu tạ đại đức trả lại đồng tiền của lão tiền bối”.</w:t>
      </w:r>
    </w:p>
    <w:p>
      <w:pPr>
        <w:pStyle w:val="BodyText"/>
      </w:pPr>
      <w:r>
        <w:t xml:space="preserve">Nói xong thì người đã quỳ xuống.</w:t>
      </w:r>
    </w:p>
    <w:p>
      <w:pPr>
        <w:pStyle w:val="BodyText"/>
      </w:pPr>
      <w:r>
        <w:t xml:space="preserve">Sử Mưu Độn lạnh lùng hừ một tiềng:</w:t>
      </w:r>
    </w:p>
    <w:p>
      <w:pPr>
        <w:pStyle w:val="BodyText"/>
      </w:pPr>
      <w:r>
        <w:t xml:space="preserve">“Lão phu đã sống hơn bảy mươi tuổi, đây là lần đầu tiên gặp hạng người nhiều chuyện như ngươi”.</w:t>
      </w:r>
    </w:p>
    <w:p>
      <w:pPr>
        <w:pStyle w:val="BodyText"/>
      </w:pPr>
      <w:r>
        <w:t xml:space="preserve">Miệng tuy nói lời khó nghe nhưng vẫn trả lại đồng tiền cho Phương Triệu Nam.</w:t>
      </w:r>
    </w:p>
    <w:p>
      <w:pPr>
        <w:pStyle w:val="BodyText"/>
      </w:pPr>
      <w:r>
        <w:t xml:space="preserve">Phương Triệu Nam nhận lấy đồng tiền, cười rằng:</w:t>
      </w:r>
    </w:p>
    <w:p>
      <w:pPr>
        <w:pStyle w:val="BodyText"/>
      </w:pPr>
      <w:r>
        <w:t xml:space="preserve">“Vãn bối muốn lão tiền bối dò hỏi tung tích của một người, không biết lão tiền bối có biết không?”.</w:t>
      </w:r>
    </w:p>
    <w:p>
      <w:pPr>
        <w:pStyle w:val="BodyText"/>
      </w:pPr>
      <w:r>
        <w:t xml:space="preserve">Tụ Thủ Tiều Ẩn cười lạnh một tiếng:</w:t>
      </w:r>
    </w:p>
    <w:p>
      <w:pPr>
        <w:pStyle w:val="BodyText"/>
      </w:pPr>
      <w:r>
        <w:t xml:space="preserve">“Nếu ngươi chịu trả đồng tiền cho lão phu, chỉ cần ngươi có thể nói ra họ tên, trên đời này quả thật có người ấy, lão phu sẽ có thể bắt y đến bãi Triều Dương giao cho ngươi”.</w:t>
      </w:r>
    </w:p>
    <w:p>
      <w:pPr>
        <w:pStyle w:val="BodyText"/>
      </w:pPr>
      <w:r>
        <w:t xml:space="preserve">Phương Triệu Nam nói:</w:t>
      </w:r>
    </w:p>
    <w:p>
      <w:pPr>
        <w:pStyle w:val="BodyText"/>
      </w:pPr>
      <w:r>
        <w:t xml:space="preserve">“Vậy thì không cần, vãn bối chỉ thuận miệng hỏi mà thôi. Nếu lão tiền bối không biết cũng chẳng sao, song vãn bối lại biết lúc này nàng đang ở bãi Triều Dương của lão tiền bối!”.</w:t>
      </w:r>
    </w:p>
    <w:p>
      <w:pPr>
        <w:pStyle w:val="BodyText"/>
      </w:pPr>
      <w:r>
        <w:t xml:space="preserve">Tụ Thủ Tiều Ẩn tức giận nói:</w:t>
      </w:r>
    </w:p>
    <w:p>
      <w:pPr>
        <w:pStyle w:val="BodyText"/>
      </w:pPr>
      <w:r>
        <w:t xml:space="preserve">“Kẻ nào mà chưa được lão phu cho phép dám tự tiện đến bãi Triều Dương, ngươi hãy nói ra ta nghe thử”.</w:t>
      </w:r>
    </w:p>
    <w:p>
      <w:pPr>
        <w:pStyle w:val="BodyText"/>
      </w:pPr>
      <w:r>
        <w:t xml:space="preserve">Phương Triệu Nam cười rằng:</w:t>
      </w:r>
    </w:p>
    <w:p>
      <w:pPr>
        <w:pStyle w:val="BodyText"/>
      </w:pPr>
      <w:r>
        <w:t xml:space="preserve">“Người này họ Châu, phương danh là Huệ Anh, năm nay mười tám tuổi, lão tiền bối hãy nhớ lại xem, vãn bối đoán có đúng không?”.</w:t>
      </w:r>
    </w:p>
    <w:p>
      <w:pPr>
        <w:pStyle w:val="BodyText"/>
      </w:pPr>
      <w:r>
        <w:t xml:space="preserve">Sử Mưu Độn hừ nhẹ một tiếng, phất tay bảo Kim Thịnh Ba lúc này đang đứng sau lưng Phương Triệu Nam:</w:t>
      </w:r>
    </w:p>
    <w:p>
      <w:pPr>
        <w:pStyle w:val="BodyText"/>
      </w:pPr>
      <w:r>
        <w:t xml:space="preserve">“Thằng nhỏ này bẻm mép lắm, ngươi hãy dắt nó đi gặp con bé ấy cho khuất mắt ta”.</w:t>
      </w:r>
    </w:p>
    <w:p>
      <w:pPr>
        <w:pStyle w:val="BodyText"/>
      </w:pPr>
      <w:r>
        <w:t xml:space="preserve">Phương Triệu Nam vái dài một cái, lui ra sảnh đường, lòng thầm hổ thẹn, đi theo sau lưng Kim Thịnh Ba ra khỏi nhà cỏ.</w:t>
      </w:r>
    </w:p>
    <w:p>
      <w:pPr>
        <w:pStyle w:val="BodyText"/>
      </w:pPr>
      <w:r>
        <w:t xml:space="preserve">Kim Thịnh Ba nghiêng mặt nhìn Phương Triệu Nam, cười rằng:</w:t>
      </w:r>
    </w:p>
    <w:p>
      <w:pPr>
        <w:pStyle w:val="BodyText"/>
      </w:pPr>
      <w:r>
        <w:t xml:space="preserve">“Công phu mềm mỏng của Phương huynh thật sự khiến cho huynh đệ khâm phục, từ sau khi huynh đệ vào trong sư môn, chưa bao giờ thấy gia sư nói nhiều lời với kẻ khác như thế”.</w:t>
      </w:r>
    </w:p>
    <w:p>
      <w:pPr>
        <w:pStyle w:val="BodyText"/>
      </w:pPr>
      <w:r>
        <w:t xml:space="preserve">Phương Triệu Nam cười rằng:</w:t>
      </w:r>
    </w:p>
    <w:p>
      <w:pPr>
        <w:pStyle w:val="BodyText"/>
      </w:pPr>
      <w:r>
        <w:t xml:space="preserve">“Trong võ lâm đều có lời đồn rằng Sử lão tiền bối tính tình kỳ dị, nhưng theo huynh đệ thấy chẳng phải như thế, ngài không những trọng lời hứa, mà còn là một người ngoài lạnh trong nóng”.</w:t>
      </w:r>
    </w:p>
    <w:p>
      <w:pPr>
        <w:pStyle w:val="BodyText"/>
      </w:pPr>
      <w:r>
        <w:t xml:space="preserve">Kim Thịnh Ba sầm mặt, lạnh lùng nói:</w:t>
      </w:r>
    </w:p>
    <w:p>
      <w:pPr>
        <w:pStyle w:val="BodyText"/>
      </w:pPr>
      <w:r>
        <w:t xml:space="preserve">“Tốt nhất Phương huynh đừng phê bình tính cách của gia sư để tránh khỏi họa sát thân”.</w:t>
      </w:r>
    </w:p>
    <w:p>
      <w:pPr>
        <w:pStyle w:val="BodyText"/>
      </w:pPr>
      <w:r>
        <w:t xml:space="preserve">Phương Triệu Nam đáp rằng:</w:t>
      </w:r>
    </w:p>
    <w:p>
      <w:pPr>
        <w:pStyle w:val="BodyText"/>
      </w:pPr>
      <w:r>
        <w:t xml:space="preserve">“Đa tạ Thịnh huynh chỉ điểm, từ rày về sau huynh đệ sẽ không dám nói bừa nữa”.</w:t>
      </w:r>
    </w:p>
    <w:p>
      <w:pPr>
        <w:pStyle w:val="BodyText"/>
      </w:pPr>
      <w:r>
        <w:t xml:space="preserve">Trong lòng thì cười rằng:</w:t>
      </w:r>
    </w:p>
    <w:p>
      <w:pPr>
        <w:pStyle w:val="BodyText"/>
      </w:pPr>
      <w:r>
        <w:t xml:space="preserve">“Kẻ này rất giống sư phụ của y, buồn vui thất thường, quái dị khó đoán, thật là thầy thế nào thì dạy ra trò thế ấy, chẳng sai tí nào, không biết thầy trò bọn họ làm sao có thể gặp nhau?”.</w:t>
      </w:r>
    </w:p>
    <w:p>
      <w:pPr>
        <w:pStyle w:val="BodyText"/>
      </w:pPr>
      <w:r>
        <w:t xml:space="preserve">Đang suy nghĩ thì đã đến cuối tảng đá, Kim Thịnh Ba đưa tay chỉ mép đá nhô ra, nói:</w:t>
      </w:r>
    </w:p>
    <w:p>
      <w:pPr>
        <w:pStyle w:val="BodyText"/>
      </w:pPr>
      <w:r>
        <w:t xml:space="preserve">“Huynh đệ bình sinh sợ nhất là nói chuyện với đàn bà, cô gái ấy đang ở trong căn thạch thất nơi ép đá, Phương huynh cứ đi qua mép đá thì sẽ thấy cửa động”.</w:t>
      </w:r>
    </w:p>
    <w:p>
      <w:pPr>
        <w:pStyle w:val="Compact"/>
      </w:pPr>
      <w:r>
        <w:t xml:space="preserve">Nói xong không đợi Phương Triệu Nam trả lời thì xoay người vọt một cái đã ra xa đến một trượng.</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02: Châu Huệ Anh Liều Mạng Tập Võ</w:t>
      </w:r>
    </w:p>
    <w:p>
      <w:pPr>
        <w:pStyle w:val="BodyText"/>
      </w:pPr>
      <w:r>
        <w:t xml:space="preserve">Dịch: Cổ Nguyệt</w:t>
      </w:r>
    </w:p>
    <w:p>
      <w:pPr>
        <w:pStyle w:val="BodyText"/>
      </w:pPr>
      <w:r>
        <w:t xml:space="preserve">Nguồn: Văn Tuyển</w:t>
      </w:r>
    </w:p>
    <w:p>
      <w:pPr>
        <w:pStyle w:val="BodyText"/>
      </w:pPr>
      <w:r>
        <w:t xml:space="preserve">Phương Triệu Nam y theo lời bước tới, nhìn kỹ lại quả nhiên có một động đá đủ chứa hai người chen vai mà vào.</w:t>
      </w:r>
    </w:p>
    <w:p>
      <w:pPr>
        <w:pStyle w:val="BodyText"/>
      </w:pPr>
      <w:r>
        <w:t xml:space="preserve">Chàng hơi chần chừ rồi bước vào trong động.</w:t>
      </w:r>
    </w:p>
    <w:p>
      <w:pPr>
        <w:pStyle w:val="BodyText"/>
      </w:pPr>
      <w:r>
        <w:t xml:space="preserve">Đi vòng vèo một hồi thì đột nhiên phía trước rộng rãi, té ra đó là một động đá lớn khoảng một trượng, trong đó có một cô gái toàn thân mặc đồ màu xanh, đang ngồi tịnh tọa trên thạch đôn.</w:t>
      </w:r>
    </w:p>
    <w:p>
      <w:pPr>
        <w:pStyle w:val="BodyText"/>
      </w:pPr>
      <w:r>
        <w:t xml:space="preserve">Hình như nàng đang có tâm sự rất nặng nề, đôi chân mày hơi nhíu lại, ngó sững lên trầm thạch thất.</w:t>
      </w:r>
    </w:p>
    <w:p>
      <w:pPr>
        <w:pStyle w:val="BodyText"/>
      </w:pPr>
      <w:r>
        <w:t xml:space="preserve">Phương Triệu Nam nheo mắt nhìn tới, lập tức nhận ra rằng cô gái mặc áo xanh ấy chính là nàng tiểu sư muội Châu Huệ Anh mà chàng ngày đêm mong nhớ.</w:t>
      </w:r>
    </w:p>
    <w:p>
      <w:pPr>
        <w:pStyle w:val="BodyText"/>
      </w:pPr>
      <w:r>
        <w:t xml:space="preserve">Tận mắt thấy người ngọc vẫn an toàn, dáng vẻ vẫn như trước, chàng không biết nên mừng hay nên lo, chỉ thấy tim đập mạnh, đứng sững ngay tại chỗ, một lúc lâu sau sóng lòng mới lặng, hạ giọng gọi:</w:t>
      </w:r>
    </w:p>
    <w:p>
      <w:pPr>
        <w:pStyle w:val="BodyText"/>
      </w:pPr>
      <w:r>
        <w:t xml:space="preserve">“Anh sư muội”.</w:t>
      </w:r>
    </w:p>
    <w:p>
      <w:pPr>
        <w:pStyle w:val="BodyText"/>
      </w:pPr>
      <w:r>
        <w:t xml:space="preserve">Cô gái áo xanh ấy đang nghĩ ngợi mông lung, Phương Triệu Nam bước đến gần cửa thạch thất, nàng vẫn không hề nhận ra, cho đến khi chàng gọi một tiếng “Anh sư muội”, Châu Huệ Anh mới giật mình xoay mặt lại.</w:t>
      </w:r>
    </w:p>
    <w:p>
      <w:pPr>
        <w:pStyle w:val="BodyText"/>
      </w:pPr>
      <w:r>
        <w:t xml:space="preserve">Đột nhiên gặp lại người mà mình không ngờ, nàng mở to đôi mắt tròn xoe, cười khúc khích:</w:t>
      </w:r>
    </w:p>
    <w:p>
      <w:pPr>
        <w:pStyle w:val="BodyText"/>
      </w:pPr>
      <w:r>
        <w:t xml:space="preserve">“Ôi! Là Phương sư huynh ư?” rồi đột nhiên nàng đứng dậy, chạy ra khỏi thạch thất.</w:t>
      </w:r>
    </w:p>
    <w:p>
      <w:pPr>
        <w:pStyle w:val="BodyText"/>
      </w:pPr>
      <w:r>
        <w:t xml:space="preserve">Phương Triệu Nam thấy nàng gặp lại mình thì sung sướng như thế, trong lòng nhớ lại thảm cảnh của sư môn, chỉ cảm thấy lòng chua xót, nước mắt tuôn ra.</w:t>
      </w:r>
    </w:p>
    <w:p>
      <w:pPr>
        <w:pStyle w:val="BodyText"/>
      </w:pPr>
      <w:r>
        <w:t xml:space="preserve">Châu Huệ Anh chạy đến bên cạnh Phương Triệu Nam, định hỏi chàng tại sao đến nơi này, chợt thấy Phương Triệu Nam nước mắt lưng tròng, từng giọt tuôn rơi, lòng hơi kinh hãi.</w:t>
      </w:r>
    </w:p>
    <w:p>
      <w:pPr>
        <w:pStyle w:val="BodyText"/>
      </w:pPr>
      <w:r>
        <w:t xml:space="preserve">Nàng hơi ngạc nhiên rồi nói:</w:t>
      </w:r>
    </w:p>
    <w:p>
      <w:pPr>
        <w:pStyle w:val="BodyText"/>
      </w:pPr>
      <w:r>
        <w:t xml:space="preserve">“Phương sư huynh, huynh sao thế?” rồi nàng hỏi dấn đến tiếp:</w:t>
      </w:r>
    </w:p>
    <w:p>
      <w:pPr>
        <w:pStyle w:val="BodyText"/>
      </w:pPr>
      <w:r>
        <w:t xml:space="preserve">“Sư huynh có đến nhà muội chưa? Cha mẹ muội thế nào?”.</w:t>
      </w:r>
    </w:p>
    <w:p>
      <w:pPr>
        <w:pStyle w:val="BodyText"/>
      </w:pPr>
      <w:r>
        <w:t xml:space="preserve">Phương Triệu Nam cảm thấy một luồng máu nóng xông lên, người hơi run, cười rằng:</w:t>
      </w:r>
    </w:p>
    <w:p>
      <w:pPr>
        <w:pStyle w:val="BodyText"/>
      </w:pPr>
      <w:r>
        <w:t xml:space="preserve">“Sư phụ, sư mẫu đều khỏe”.</w:t>
      </w:r>
    </w:p>
    <w:p>
      <w:pPr>
        <w:pStyle w:val="BodyText"/>
      </w:pPr>
      <w:r>
        <w:t xml:space="preserve">Châu Huệ Anh nhíu mày rồi hơi trầm ngâm, nói:</w:t>
      </w:r>
    </w:p>
    <w:p>
      <w:pPr>
        <w:pStyle w:val="BodyText"/>
      </w:pPr>
      <w:r>
        <w:t xml:space="preserve">“Sao huynh lại khóc?”.</w:t>
      </w:r>
    </w:p>
    <w:p>
      <w:pPr>
        <w:pStyle w:val="BodyText"/>
      </w:pPr>
      <w:r>
        <w:t xml:space="preserve">Phương Triệu Nam chỉ cảm thấy mỗi câu nói của nàng đều như búa bổ vào ngực, khiến cho chàng cảm thấy rất khó chịu.</w:t>
      </w:r>
    </w:p>
    <w:p>
      <w:pPr>
        <w:pStyle w:val="BodyText"/>
      </w:pPr>
      <w:r>
        <w:t xml:space="preserve">Chàng vội vàng đưa tay lau nước mắt, che giấu tâm trạng kích động của mình, gượng cười rằng:</w:t>
      </w:r>
    </w:p>
    <w:p>
      <w:pPr>
        <w:pStyle w:val="BodyText"/>
      </w:pPr>
      <w:r>
        <w:t xml:space="preserve">“Sư huynh muội chúng ta hai năm chưa gặp nay lại đột nhiên tương phùng, trong lòng sư huynh quá vui mừng cho nên mới hơi thất thường, sư muội đừng cười”.</w:t>
      </w:r>
    </w:p>
    <w:p>
      <w:pPr>
        <w:pStyle w:val="BodyText"/>
      </w:pPr>
      <w:r>
        <w:t xml:space="preserve">Châu Huệ Anh nghe chàng nói thân thiết như thế, không khỏi hơi e thẹn, nàng bẽn lẽn cười rồi giận dỗi nói:</w:t>
      </w:r>
    </w:p>
    <w:p>
      <w:pPr>
        <w:pStyle w:val="BodyText"/>
      </w:pPr>
      <w:r>
        <w:t xml:space="preserve">“Sư huynh không chịu sửa tật xấu, đã hai năm không gặp mặt! Vừa gặp mặt thì lại tìm cách làm cho người ta vui”.</w:t>
      </w:r>
    </w:p>
    <w:p>
      <w:pPr>
        <w:pStyle w:val="BodyText"/>
      </w:pPr>
      <w:r>
        <w:t xml:space="preserve">Miệng tuy trách chàng nhưng tay thì thò vào trong người lấy ra một tấm khăn, trao cho Phương Triệu Nam, nói:</w:t>
      </w:r>
    </w:p>
    <w:p>
      <w:pPr>
        <w:pStyle w:val="BodyText"/>
      </w:pPr>
      <w:r>
        <w:t xml:space="preserve">“Hừ! Đã hơn hai mươi tuổi mà giống như trẻ con, cứ dùng tay áo lau nước mắt, không sợ người ta cười hay sao”.</w:t>
      </w:r>
    </w:p>
    <w:p>
      <w:pPr>
        <w:pStyle w:val="BodyText"/>
      </w:pPr>
      <w:r>
        <w:t xml:space="preserve">Phương Triệu Nam nhận lấy tấm khăn, lau nước mắt trên mặt rồi nói:</w:t>
      </w:r>
    </w:p>
    <w:p>
      <w:pPr>
        <w:pStyle w:val="BodyText"/>
      </w:pPr>
      <w:r>
        <w:t xml:space="preserve">“Sao sư muội lại chạy đến đây khiến cho huynh tìm muội đến khổ?”.</w:t>
      </w:r>
    </w:p>
    <w:p>
      <w:pPr>
        <w:pStyle w:val="BodyText"/>
      </w:pPr>
      <w:r>
        <w:t xml:space="preserve">Châu Huệ Anh mỉm cười:</w:t>
      </w:r>
    </w:p>
    <w:p>
      <w:pPr>
        <w:pStyle w:val="BodyText"/>
      </w:pPr>
      <w:r>
        <w:t xml:space="preserve">“Nửa tháng trước, cha chợt lấy ra một đồng tiền, bảo muội chạy đến nơi này, tìm cái gì Tụ Thủ Tiều Ẩn Sử Mưu Độn, bảo ông ta truyền thụ một loại võ công uội, nào ngờ ông già ấy vừa lạnh lùng vừa kỳ quái, chẳng chịu nói nhiều lời với muội, vừa gặp mặt thì đã lấy lại đồng tiền. Hình như cả đời ông ta chưa gặp tiền, cứ cầm đồng tiền trong tay xăm soi, rồi cười ha hả, đến khi muội nói ra chuyện học võ công, ông ta đột nhiên sầm mặt, bảo đồ đệ của ông ta đưa muội đến tòa thạch thất này. hôm sau ông ta mới đến truyền thụ võ công bước đầu uội, lại không uội tự tiện rời khỏi tòa thạch thất này, mỗi ngày đều do tên đồ đệ mặt đen của ông ta đến đưa cơm uội, học võ ở đây cứ như ngồi tù vậy. Nay tính lại đã gần đến nửa tháng mà Sử lão đầu ấy vẫn chưa đến, biết sớm như thế thì muội thà để cho cha đánh mắng một trận cũng không thèm đến đây học võ công”.</w:t>
      </w:r>
    </w:p>
    <w:p>
      <w:pPr>
        <w:pStyle w:val="BodyText"/>
      </w:pPr>
      <w:r>
        <w:t xml:space="preserve">Phương Triệu Nam biết từ nhỏ nàng đã được sư phụ và sư mẫu cưng chiều, chưa bao giờ bị ai chọc giận, thế rồi mới mỉm cười:</w:t>
      </w:r>
    </w:p>
    <w:p>
      <w:pPr>
        <w:pStyle w:val="BodyText"/>
      </w:pPr>
      <w:r>
        <w:t xml:space="preserve">“Sư phụ muốn muội học võ công gì?”.</w:t>
      </w:r>
    </w:p>
    <w:p>
      <w:pPr>
        <w:pStyle w:val="BodyText"/>
      </w:pPr>
      <w:r>
        <w:t xml:space="preserve">Miệng thì hỏi như thế nhưng trong lòng thì nhủ thầm:</w:t>
      </w:r>
    </w:p>
    <w:p>
      <w:pPr>
        <w:pStyle w:val="BodyText"/>
      </w:pPr>
      <w:r>
        <w:t xml:space="preserve">“Nói như thế, sư phụ quả thật đã biết có thể kẻ thù đến tìm, nên người đã bảo sư muội đến đây tránh nạn, tại sao bản thân lại không chịu bỏ đi, thế giới rộng lớn như thế này, đến đâu cũng có thể dừng chân, tại sao lại cứ ở trong nhà để đợi thảm họa giáng xuống?”.</w:t>
      </w:r>
    </w:p>
    <w:p>
      <w:pPr>
        <w:pStyle w:val="BodyText"/>
      </w:pPr>
      <w:r>
        <w:t xml:space="preserve">Chàng nghĩ đến đây thì bất giác buồn bã thở dài một tiếng.</w:t>
      </w:r>
    </w:p>
    <w:p>
      <w:pPr>
        <w:pStyle w:val="BodyText"/>
      </w:pPr>
      <w:r>
        <w:t xml:space="preserve">Châu Huệ Anh nhíu mày:</w:t>
      </w:r>
    </w:p>
    <w:p>
      <w:pPr>
        <w:pStyle w:val="BodyText"/>
      </w:pPr>
      <w:r>
        <w:t xml:space="preserve">“Huynh sao thế? Sao có vẻ ngẩn ngơ như thế?”.</w:t>
      </w:r>
    </w:p>
    <w:p>
      <w:pPr>
        <w:pStyle w:val="BodyText"/>
      </w:pPr>
      <w:r>
        <w:t xml:space="preserve">Phương Triệu Nam như bừng tỉnh khỏi cơn mê, chỉ kêu à à hai tiếng rồi cười:</w:t>
      </w:r>
    </w:p>
    <w:p>
      <w:pPr>
        <w:pStyle w:val="BodyText"/>
      </w:pPr>
      <w:r>
        <w:t xml:space="preserve">“Tụ Thủ Tiều Ẩn Sử lão tiền bối tính tính tuy quái dị nhưng võ công cao cường, sư muội nếu có thể được ông ta dạy bảo chắc chắn sẽ có được nhiều thành quả”.</w:t>
      </w:r>
    </w:p>
    <w:p>
      <w:pPr>
        <w:pStyle w:val="BodyText"/>
      </w:pPr>
      <w:r>
        <w:t xml:space="preserve">Châu Huệ Anh bật cười:</w:t>
      </w:r>
    </w:p>
    <w:p>
      <w:pPr>
        <w:pStyle w:val="BodyText"/>
      </w:pPr>
      <w:r>
        <w:t xml:space="preserve">“Huynh đấy! Không biết đã nghĩ đi đâu rồi? Cứ nói những điều vớ vẩn, hừ! Không biết huynh đang nghĩ chuyện gì”.</w:t>
      </w:r>
    </w:p>
    <w:p>
      <w:pPr>
        <w:pStyle w:val="BodyText"/>
      </w:pPr>
      <w:r>
        <w:t xml:space="preserve">Phương Triệu Nam thấy nàng ăn nói vẫn cứ như xưa, cho nên trong lòng cảm thấy tiếc thương ột thiếu nữ ngây thơ, không hề biết cha mẹ đã gặp thảm họa.</w:t>
      </w:r>
    </w:p>
    <w:p>
      <w:pPr>
        <w:pStyle w:val="BodyText"/>
      </w:pPr>
      <w:r>
        <w:t xml:space="preserve">Chàng vội vàng lấy lại tinh thần, cố xua đi những tạp niệm trong lòng, cười rằng:</w:t>
      </w:r>
    </w:p>
    <w:p>
      <w:pPr>
        <w:pStyle w:val="BodyText"/>
      </w:pPr>
      <w:r>
        <w:t xml:space="preserve">“Muội bảo sư phụ muốn muội đến đây học võ công, nhưng muội vẫn chưa biết học võ công gì?”.</w:t>
      </w:r>
    </w:p>
    <w:p>
      <w:pPr>
        <w:pStyle w:val="BodyText"/>
      </w:pPr>
      <w:r>
        <w:t xml:space="preserve">Châu Huệ Anh cười nói:</w:t>
      </w:r>
    </w:p>
    <w:p>
      <w:pPr>
        <w:pStyle w:val="BodyText"/>
      </w:pPr>
      <w:r>
        <w:t xml:space="preserve">“Hình như là thân pháp dùng để né tránh kẻ địch, muội cũng không biết có chỗ gì hay ho, nhưng khi truyền võ công uội, lão họ Sử ấy lại rất trịnh trọng bảo rằng đây là một loại thân pháp thâm sâu, không phải ai cũng có thể học được. Ông ta chỉ dạy tâm pháp uội, còn chuyện có thể học được hay không là do muội, ông ta quyết không giấu giếm, nhưng cũng không truyền hai lần, cứ tuần tự truyền trong ba tháng sẽ xong, muội có thể học được bao nhiêu thì hay bấy nhiêu. Sau ba tháng thì sẽ đưa muội ra khỏi bãi Triều Dương, lúc truyền võ công không truyền hai lần, không cho hỏi làm sao có thể học cho tốt được”.</w:t>
      </w:r>
    </w:p>
    <w:p>
      <w:pPr>
        <w:pStyle w:val="BodyText"/>
      </w:pPr>
      <w:r>
        <w:t xml:space="preserve">Phương Triệu Nam hơi trầm ngâm, nói:</w:t>
      </w:r>
    </w:p>
    <w:p>
      <w:pPr>
        <w:pStyle w:val="BodyText"/>
      </w:pPr>
      <w:r>
        <w:t xml:space="preserve">“Sư muội có biết thân pháp ấy tên là gì không?”.</w:t>
      </w:r>
    </w:p>
    <w:p>
      <w:pPr>
        <w:pStyle w:val="BodyText"/>
      </w:pPr>
      <w:r>
        <w:t xml:space="preserve">Châu Huệ Anh nói:</w:t>
      </w:r>
    </w:p>
    <w:p>
      <w:pPr>
        <w:pStyle w:val="BodyText"/>
      </w:pPr>
      <w:r>
        <w:t xml:space="preserve">“Cha đã bảo với muội cái đó gọi là Thất Tinh Tuần Hành, xem ra cũng hay, chỉ có bảy bộ pháp cơ bản, đi tới đi lui, người không ra khỏi một trượng, nhưng muội không tin, cứ bước lui bước tới trong vòng một trượng làm sao có thể tránh được kẻ thù!”.</w:t>
      </w:r>
    </w:p>
    <w:p>
      <w:pPr>
        <w:pStyle w:val="BodyText"/>
      </w:pPr>
      <w:r>
        <w:t xml:space="preserve">Phương Triệu Nam nhìn kỹ lại, quả nhiên trong tòa thạch thất này có bảy dấu chân đã được người ta đục đẽo theo vị trí của Thiên Can Bắc Đẩu, chàng nhủ thầm:</w:t>
      </w:r>
    </w:p>
    <w:p>
      <w:pPr>
        <w:pStyle w:val="BodyText"/>
      </w:pPr>
      <w:r>
        <w:t xml:space="preserve">“Sư phụ tinh thông võ học, kiếm thuật, nghiên cứu đều đã rất cao sâu, khinh công càng hơn người, sư muội từ nhỏ đã được truyền dạy, khinh công vốn hơn cả mình, tại sao lại còn bảo sư muội đến học loại thân pháp này chứ không truyền những thứ võ công như kiếm thuật, chưởng chỉ cho nàng? Chả lẽ thân pháp Thất Tinh Tuần Hành này có điều kỳ ảo?”.</w:t>
      </w:r>
    </w:p>
    <w:p>
      <w:pPr>
        <w:pStyle w:val="BodyText"/>
      </w:pPr>
      <w:r>
        <w:t xml:space="preserve">Nhìn kỹ lại phương vị của bảy dấu chân ngoại trừ hợp với bảy ngôi sao Thiên Can, thực sự chẳng có điều gì kỳ lạ cả.</w:t>
      </w:r>
    </w:p>
    <w:p>
      <w:pPr>
        <w:pStyle w:val="BodyText"/>
      </w:pPr>
      <w:r>
        <w:t xml:space="preserve">Trong lòng tuy thắc mắc nhưng miệng thì mỉm cười:</w:t>
      </w:r>
    </w:p>
    <w:p>
      <w:pPr>
        <w:pStyle w:val="BodyText"/>
      </w:pPr>
      <w:r>
        <w:t xml:space="preserve">“Sư phụ đã bảo muội học loại công phu này, chắc là không có điều gì sai, Tụ Thủ Tiều Ẩn là bậc kỳ nhân trong võ lâm, sư muội đừng nên bỏ qua cơ hội này!”.</w:t>
      </w:r>
    </w:p>
    <w:p>
      <w:pPr>
        <w:pStyle w:val="BodyText"/>
      </w:pPr>
      <w:r>
        <w:t xml:space="preserve">Châu Huệ Anh cười:</w:t>
      </w:r>
    </w:p>
    <w:p>
      <w:pPr>
        <w:pStyle w:val="BodyText"/>
      </w:pPr>
      <w:r>
        <w:t xml:space="preserve">“Huynh hỏi muội đã lâu mà muội vẫn chưa hỏi huynh! Sao huynh lại biết muội đến bãi Triều Dương?”.</w:t>
      </w:r>
    </w:p>
    <w:p>
      <w:pPr>
        <w:pStyle w:val="BodyText"/>
      </w:pPr>
      <w:r>
        <w:t xml:space="preserve">Phương Triệu Nam nhân lúc nói chuyện với nàng, trong lòng đã suy tính, quyết định tạm thời dấu chuyện sư môn gặp nạn, cho nên cố làm ra vẻ vui mừng, cười rằng:</w:t>
      </w:r>
    </w:p>
    <w:p>
      <w:pPr>
        <w:pStyle w:val="BodyText"/>
      </w:pPr>
      <w:r>
        <w:t xml:space="preserve">“Sư phụ cho huynh biết muội đang ở đây, bảo huynh đến thăm muội”.</w:t>
      </w:r>
    </w:p>
    <w:p>
      <w:pPr>
        <w:pStyle w:val="BodyText"/>
      </w:pPr>
      <w:r>
        <w:t xml:space="preserve">Châu Huệ Anh nói:</w:t>
      </w:r>
    </w:p>
    <w:p>
      <w:pPr>
        <w:pStyle w:val="BodyText"/>
      </w:pPr>
      <w:r>
        <w:t xml:space="preserve">“Hừ! Huynh đừng nói dối trước mặt muội, đúng vậy, cha sẽ bảo với huynh rằng muội ở bãi Triều Dương, nhưng người không hề bảo huynh đến thăm muội”.</w:t>
      </w:r>
    </w:p>
    <w:p>
      <w:pPr>
        <w:pStyle w:val="BodyText"/>
      </w:pPr>
      <w:r>
        <w:t xml:space="preserve">Phương Triệu Nam trong một lúc vẫn không hiểu hàm ý của nàng, thế rồi hơi ngạc nhiên nói:</w:t>
      </w:r>
    </w:p>
    <w:p>
      <w:pPr>
        <w:pStyle w:val="BodyText"/>
      </w:pPr>
      <w:r>
        <w:t xml:space="preserve">“Tại sao?”.</w:t>
      </w:r>
    </w:p>
    <w:p>
      <w:pPr>
        <w:pStyle w:val="BodyText"/>
      </w:pPr>
      <w:r>
        <w:t xml:space="preserve">Châu Huệ Anh cười khanh khách:</w:t>
      </w:r>
    </w:p>
    <w:p>
      <w:pPr>
        <w:pStyle w:val="BodyText"/>
      </w:pPr>
      <w:r>
        <w:t xml:space="preserve">“Chuyện này rất dễ hiểu, khi cha đưa uội đồng tiền đòi ơn, đã từng dặn muội rằng người chỉ có một đồng tiền đòi ơn, bảo muội phải cất giữ cẩn thận, trao tận tay cho Tụ Thủ Tiều Ẩn, đòi ông ta dậy cho Thất Tinh Tuần Hành bộ pháp. Đường vào bãi Triều Dương rất hiểm trở, nếu không có người rước huynh, huynh làm sao có thể vượt qua được? Tuy muội có đồng tiền đòi ơn nhưng vẫn bi tên đồ đệ mặt đen kia làm khó, dù cho cha muốn huynh đến gặp muội, nhưng cũng không có đồng tiền thứ hai cho huynh. Tụ Thủ Tiều Ẩn lại lạnh lùng kỳ quái, chỉ nhận tiền chứ không nhận người, nếu huynh không có đồng tiền đòi ơn, ông ta không thể để cho huynh ở lại trong bãi Triều Dương, cho nên muội biết không phải cha muốn huynh đến đây”.</w:t>
      </w:r>
    </w:p>
    <w:p>
      <w:pPr>
        <w:pStyle w:val="BodyText"/>
      </w:pPr>
      <w:r>
        <w:t xml:space="preserve">Phương Triệu Nam mỉm cười, nói:</w:t>
      </w:r>
    </w:p>
    <w:p>
      <w:pPr>
        <w:pStyle w:val="BodyText"/>
      </w:pPr>
      <w:r>
        <w:t xml:space="preserve">“Hai năm không gặp mà sư muội hiểu biết thêm rất nhiều điều ...”. nói xong rồi thò tay vào trong lòng, lấy ra một đồng tiền đặt trên lòng bàn tay.</w:t>
      </w:r>
    </w:p>
    <w:p>
      <w:pPr>
        <w:pStyle w:val="BodyText"/>
      </w:pPr>
      <w:r>
        <w:t xml:space="preserve">Châu Huệ Anh nhìn đồng tiền đầy ngạc nhiên, nói:</w:t>
      </w:r>
    </w:p>
    <w:p>
      <w:pPr>
        <w:pStyle w:val="BodyText"/>
      </w:pPr>
      <w:r>
        <w:t xml:space="preserve">“Sao huynh lại có đồng tiền này? Chẳng lẽ chạ.”.</w:t>
      </w:r>
    </w:p>
    <w:p>
      <w:pPr>
        <w:pStyle w:val="BodyText"/>
      </w:pPr>
      <w:r>
        <w:t xml:space="preserve">Phương Triệu Nam vội vàng nói:</w:t>
      </w:r>
    </w:p>
    <w:p>
      <w:pPr>
        <w:pStyle w:val="BodyText"/>
      </w:pPr>
      <w:r>
        <w:t xml:space="preserve">“Sư muội không nên nghĩ bừa, đồng tiền này là của Trương sư bá, huynh được Trương sư bá ban cho ...”.</w:t>
      </w:r>
    </w:p>
    <w:p>
      <w:pPr>
        <w:pStyle w:val="BodyText"/>
      </w:pPr>
      <w:r>
        <w:t xml:space="preserve">Nói đến đây, trong đầu hiện lên tình cảnh vợ chồng Châu Bội nằm trong quan tài, chỉ cảm thấy máu nóng xông lên, không thể nào nén được, chàng vội vàng ho mạnh một tiếng, phun đi nơi khác. Châu Huệ Anh thấy chàng hai má đỏ ửng, lời chưa nói hết ý thì đột nhiên ngừng lại, nước mắt tuôn ra, nổi nghi ngờ dâng lên trong lòng, nhìn thẳng vào mặt Phương Triệu Nam, chậm rãi hỏi:</w:t>
      </w:r>
    </w:p>
    <w:p>
      <w:pPr>
        <w:pStyle w:val="BodyText"/>
      </w:pPr>
      <w:r>
        <w:t xml:space="preserve">“Sư huynh hôm nay không giống như trước, chẳng lẽ có điều chi giấu giếm muội?”.</w:t>
      </w:r>
    </w:p>
    <w:p>
      <w:pPr>
        <w:pStyle w:val="BodyText"/>
      </w:pPr>
      <w:r>
        <w:t xml:space="preserve">Phương Triệu Nam vội vàng nói:</w:t>
      </w:r>
    </w:p>
    <w:p>
      <w:pPr>
        <w:pStyle w:val="BodyText"/>
      </w:pPr>
      <w:r>
        <w:t xml:space="preserve">“Huynh có điều chi giấu giếm đâu, sư muội đừng quá đa nghi, chỉ là..”.</w:t>
      </w:r>
    </w:p>
    <w:p>
      <w:pPr>
        <w:pStyle w:val="BodyText"/>
      </w:pPr>
      <w:r>
        <w:t xml:space="preserve">Chàng tuy là người thông minh, nhưng bảo chàng thuận miệng nói dối, lừa gạt nàng tiểu sư muội thanh mai trúc mã cùng lớn lên với mình thì thực khó khăn, chàng ngập ngừng rồi không thể nói ra lời nào nữa.</w:t>
      </w:r>
    </w:p>
    <w:p>
      <w:pPr>
        <w:pStyle w:val="BodyText"/>
      </w:pPr>
      <w:r>
        <w:t xml:space="preserve">Nỗi nghi ngờ trong lòng Châu Huệ Anh dâng lên, nàng đột nhiên sầm mặt, dận dỗi nói:</w:t>
      </w:r>
    </w:p>
    <w:p>
      <w:pPr>
        <w:pStyle w:val="BodyText"/>
      </w:pPr>
      <w:r>
        <w:t xml:space="preserve">“Chỉ vì cái gì? Hừ! Nếu hôm nay huynh không chịu uội biết chuyện bí mật trong lòng, từ rày về sau chúng ta không gặp mặt nữa”.</w:t>
      </w:r>
    </w:p>
    <w:p>
      <w:pPr>
        <w:pStyle w:val="BodyText"/>
      </w:pPr>
      <w:r>
        <w:t xml:space="preserve">Phương Triệu Nam bị nàng trách cứ thì càng lúng túng hơn, trong nhất thời đứng ngây ra tại chỗ chẳng biết làm thế nào cả.</w:t>
      </w:r>
    </w:p>
    <w:p>
      <w:pPr>
        <w:pStyle w:val="BodyText"/>
      </w:pPr>
      <w:r>
        <w:t xml:space="preserve">Chợt nghe ở phía sau vang lên giọng nói lạnh lùng:</w:t>
      </w:r>
    </w:p>
    <w:p>
      <w:pPr>
        <w:pStyle w:val="BodyText"/>
      </w:pPr>
      <w:r>
        <w:t xml:space="preserve">“Nay đã đến lúc truyền thân pháp cho ngươi”.</w:t>
      </w:r>
    </w:p>
    <w:p>
      <w:pPr>
        <w:pStyle w:val="BodyText"/>
      </w:pPr>
      <w:r>
        <w:t xml:space="preserve">Quay đầu nhìn lại, thì ra Tụ Thủ Tiều Ẩn Sử Mưu Độn đang đứng chắp tay ở sau lưng.</w:t>
      </w:r>
    </w:p>
    <w:p>
      <w:pPr>
        <w:pStyle w:val="BodyText"/>
      </w:pPr>
      <w:r>
        <w:t xml:space="preserve">Ông ta đến một cách lặng lẽ, không biết đã vào trong tòa thạch thất từ lúc nào, vẫn ngẩng đầu lên nhìn trần nhà, không thèm nhìn đến hai người, quả thật không biết ông ta đang nói với ai.</w:t>
      </w:r>
    </w:p>
    <w:p>
      <w:pPr>
        <w:pStyle w:val="BodyText"/>
      </w:pPr>
      <w:r>
        <w:t xml:space="preserve">Phương Triệu Nam nhân dịp đó mới cười với Châu Huệ Anh:</w:t>
      </w:r>
    </w:p>
    <w:p>
      <w:pPr>
        <w:pStyle w:val="BodyText"/>
      </w:pPr>
      <w:r>
        <w:t xml:space="preserve">“Sư muội hãy học võ công, lát nữa chúng ta sẽ nói cũng không muộn”.</w:t>
      </w:r>
    </w:p>
    <w:p>
      <w:pPr>
        <w:pStyle w:val="BodyText"/>
      </w:pPr>
      <w:r>
        <w:t xml:space="preserve">Không đợi nàng trả lời chàng đã xoay người cung kính vái dài một cái về phía Tụ Thủ Tiều Ẩn rồi phóng nhanh ra ngoài.</w:t>
      </w:r>
    </w:p>
    <w:p>
      <w:pPr>
        <w:pStyle w:val="BodyText"/>
      </w:pPr>
      <w:r>
        <w:t xml:space="preserve">Tụ Thủ Tiều Ẩn Sử Mưu Độn tựa như không hề nhìn thấy Phương Triệu Nam, đầu cũng chẳng thèm quay lại, vẻ mặt lạnh lùng kiêu ngạo.</w:t>
      </w:r>
    </w:p>
    <w:p>
      <w:pPr>
        <w:pStyle w:val="BodyText"/>
      </w:pPr>
      <w:r>
        <w:t xml:space="preserve">Châu Huệ Anh rất tức giận, hừ một tiếng, nói:</w:t>
      </w:r>
    </w:p>
    <w:p>
      <w:pPr>
        <w:pStyle w:val="BodyText"/>
      </w:pPr>
      <w:r>
        <w:t xml:space="preserve">“Lão tiền bối truyền cho vãn bối Thất Tinh Tuần Hành thân pháp, không biết có thể rút ngắn thêm vài ngày hay không, tiểu nữ bị nhốt ở trong tòa thạch thất này cả ba tháng buồn chết đi được, đừng nói là học võ công!”.</w:t>
      </w:r>
    </w:p>
    <w:p>
      <w:pPr>
        <w:pStyle w:val="BodyText"/>
      </w:pPr>
      <w:r>
        <w:t xml:space="preserve">Sử Mưu Độn vẫn nhìn lên đỉnh thạch thất, lạnh lùng đáp:</w:t>
      </w:r>
    </w:p>
    <w:p>
      <w:pPr>
        <w:pStyle w:val="BodyText"/>
      </w:pPr>
      <w:r>
        <w:t xml:space="preserve">“Ba tháng, một ngày cũng không thể thiếu”.</w:t>
      </w:r>
    </w:p>
    <w:p>
      <w:pPr>
        <w:pStyle w:val="BodyText"/>
      </w:pPr>
      <w:r>
        <w:t xml:space="preserve">Châu Huệ Anh nói:</w:t>
      </w:r>
    </w:p>
    <w:p>
      <w:pPr>
        <w:pStyle w:val="BodyText"/>
      </w:pPr>
      <w:r>
        <w:t xml:space="preserve">“Nếu tiểu nữ không học thì sao?”.</w:t>
      </w:r>
    </w:p>
    <w:p>
      <w:pPr>
        <w:pStyle w:val="BodyText"/>
      </w:pPr>
      <w:r>
        <w:t xml:space="preserve">Sử Mưu Độn mặt biến sắc, giận dữ nói:</w:t>
      </w:r>
    </w:p>
    <w:p>
      <w:pPr>
        <w:pStyle w:val="BodyText"/>
      </w:pPr>
      <w:r>
        <w:t xml:space="preserve">“Ngươi học hay không ta mặc kệ ngươi, nhưng ta phải dạy cho xong, lão phu bình sinh không muốn nợ ai một tí ân huệ nào cả”.</w:t>
      </w:r>
    </w:p>
    <w:p>
      <w:pPr>
        <w:pStyle w:val="BodyText"/>
      </w:pPr>
      <w:r>
        <w:t xml:space="preserve">Châu Huệ Anh nghe lão ta nói câu nào cũng đầy ngang ngược, trong lòng càng giận dữ hơn, lách người phóng ra khỏi thạch thất, miệng thì nói lớn: truyện copy từ</w:t>
      </w:r>
    </w:p>
    <w:p>
      <w:pPr>
        <w:pStyle w:val="BodyText"/>
      </w:pPr>
      <w:r>
        <w:t xml:space="preserve">“Tiểu nữ cứ không học võ công của lão tiền bối thì thế nào!”.</w:t>
      </w:r>
    </w:p>
    <w:p>
      <w:pPr>
        <w:pStyle w:val="BodyText"/>
      </w:pPr>
      <w:r>
        <w:t xml:space="preserve">Tụ Thủ Tiều Ẩn nổi giận, chưởng trái vỗ ra một cái, một luồng kình lực chặn lại lối ra.</w:t>
      </w:r>
    </w:p>
    <w:p>
      <w:pPr>
        <w:pStyle w:val="BodyText"/>
      </w:pPr>
      <w:r>
        <w:t xml:space="preserve">Châu Huệ Anh phóng ra đến cửa thì đột nhiên bị một luồng ám kính vô hình bắn ngược trở lại, không khỏi thất kinh.</w:t>
      </w:r>
    </w:p>
    <w:p>
      <w:pPr>
        <w:pStyle w:val="BodyText"/>
      </w:pPr>
      <w:r>
        <w:t xml:space="preserve">Sử Mưu Độn cười lạnh một tiếng, nói:</w:t>
      </w:r>
    </w:p>
    <w:p>
      <w:pPr>
        <w:pStyle w:val="BodyText"/>
      </w:pPr>
      <w:r>
        <w:t xml:space="preserve">“Hãy chăm chỉ học, bây giờ ta sẽ truyền cho ngươi bảy phương pháp biến hóa chính diện của Thất Tinh Tuần Hành”.</w:t>
      </w:r>
    </w:p>
    <w:p>
      <w:pPr>
        <w:pStyle w:val="BodyText"/>
      </w:pPr>
      <w:r>
        <w:t xml:space="preserve">Nói xong, mặc cho Châu Huệ Anh có nhìn hay không, ông ta lập tức xoay chuyển thân pháp.</w:t>
      </w:r>
    </w:p>
    <w:p>
      <w:pPr>
        <w:pStyle w:val="BodyText"/>
      </w:pPr>
      <w:r>
        <w:t xml:space="preserve">Châu Huệ Anh nhắm mắt lại không thèm nhìn, Tụ Thủ Tiều Ẩn cũng không thèm nhìn đến nàng. Tuy nàng không thèm nhìn, nhưng một lúc sau thì cơn giận đã giảm xuống, trong lòng chợt nhớ đến trước khi đi, cha đã từng dặn dò nhiều lần là mình phải quý trọng đồng tiền đòi ơn ấy, bảo nàng phải dùng đồng tiền này đòi Tụ Thủ Tiều Ẩn phải dạy cho Thất Tinh Tuần Hành. Nay nếu mình vì tức giận ông ta mà không chịu học, đến khi trở về gặp lại cha thì chỉ e sẽ khiến cho cha mẹ đau lòng, nghĩ đến đấy thì đột nhiên mở mắt ra.</w:t>
      </w:r>
    </w:p>
    <w:p>
      <w:pPr>
        <w:pStyle w:val="BodyText"/>
      </w:pPr>
      <w:r>
        <w:t xml:space="preserve">Chỉ thấy Tụ Thủ Tiều Ẩn Sử Mưu Độn không ngừng xoay chuyển thân hình lướt nhanh như điện chớp ở trong phòng khiến cho người ta hoa cả mắt.</w:t>
      </w:r>
    </w:p>
    <w:p>
      <w:pPr>
        <w:pStyle w:val="BodyText"/>
      </w:pPr>
      <w:r>
        <w:t xml:space="preserve">Châu Huệ Anh không khỏi nhíu mày, thầm nhủ rằng:</w:t>
      </w:r>
    </w:p>
    <w:p>
      <w:pPr>
        <w:pStyle w:val="BodyText"/>
      </w:pPr>
      <w:r>
        <w:t xml:space="preserve">“Cứ chạy lung tung loạn xạ trong phòng thế này có gì đáng học, chỉ cần là người khinh công cao cường thì ai mà chẳng biết”.</w:t>
      </w:r>
    </w:p>
    <w:p>
      <w:pPr>
        <w:pStyle w:val="BodyText"/>
      </w:pPr>
      <w:r>
        <w:t xml:space="preserve">Đang lúc suy nghĩ thì chợt thấy Sử Mưu Độn đột nhiên ngừng lại, lạnh lùng nói:</w:t>
      </w:r>
    </w:p>
    <w:p>
      <w:pPr>
        <w:pStyle w:val="BodyText"/>
      </w:pPr>
      <w:r>
        <w:t xml:space="preserve">“Bảy cách biến hóa chính diện của loại bộ pháp này có bốn mươi chín bước biến hóa, mỗi tinh vị có bảy cách biến hóa, đó là bộ pháp cơ bản của Thất Tinh Tuần Hành, lúc nãy ta đã đi xong bốn tinh vị. Bốn lần bảy là hai mươi tám bước, mỗi bước mỗi thay đổi, đã qua hai mươi tám bước, còn ba tinh vị ta vẫn chưa đi, ba lần bảy là hai mươi mốt bước, còn lại hai mươi mốt bước, ngươi nhắm mắt không thèm nhìn, đừng trách ta không truyền. Song, thân pháp Thất Tinh Tuần Hành của ta hợp lại là một thể, phân ra thì mỗi phần đều có chỗ ảo diệu, mỗi sự biến hóa của các tinh vị đều có chỗ hay của nó. Ngươi đã bỏ qua bốn tinh vị, niệm tình ngươi biết hối hận, ta phá lệ nhắc nhở ngươi, những tinh vị đã bỏ qua không thể nào bổ cứu được, ba tinh vị còn lại mong ngươi để ý nhìn, chỉ cần ngươi có thể nhớ được một nửa thì coi như ngươi không uổng chuyến đi này”.</w:t>
      </w:r>
    </w:p>
    <w:p>
      <w:pPr>
        <w:pStyle w:val="BodyText"/>
      </w:pPr>
      <w:r>
        <w:t xml:space="preserve">Châu Huệ Anh nói:</w:t>
      </w:r>
    </w:p>
    <w:p>
      <w:pPr>
        <w:pStyle w:val="BodyText"/>
      </w:pPr>
      <w:r>
        <w:t xml:space="preserve">“Ông di chuyển nhanh như thế khiến cho người ta không thể nào nhìn rõ được, rõ ràng là mượn cớ để giấu tuyệt kỷ, không muốn truyền cho người ta mà thôi”.</w:t>
      </w:r>
    </w:p>
    <w:p>
      <w:pPr>
        <w:pStyle w:val="BodyText"/>
      </w:pPr>
      <w:r>
        <w:t xml:space="preserve">Tụ Thủ Tiều Ẩn cười lạnh mấy tiếng nói:</w:t>
      </w:r>
    </w:p>
    <w:p>
      <w:pPr>
        <w:pStyle w:val="BodyText"/>
      </w:pPr>
      <w:r>
        <w:t xml:space="preserve">“Nếu không có đồng tiền đòi ơn, lão phu đã sớm một chưởng giết chết ngươi, bản thân ngươi xem không hiểu, sao có thể trách lão phu ích kỷ”.</w:t>
      </w:r>
    </w:p>
    <w:p>
      <w:pPr>
        <w:pStyle w:val="BodyText"/>
      </w:pPr>
      <w:r>
        <w:t xml:space="preserve">Châu Huệ Anh tức giận nói:</w:t>
      </w:r>
    </w:p>
    <w:p>
      <w:pPr>
        <w:pStyle w:val="BodyText"/>
      </w:pPr>
      <w:r>
        <w:t xml:space="preserve">“Nếu ta vừa nhìn đã hiểu, cần gì phải chạy đến đây học?”.</w:t>
      </w:r>
    </w:p>
    <w:p>
      <w:pPr>
        <w:pStyle w:val="BodyText"/>
      </w:pPr>
      <w:r>
        <w:t xml:space="preserve">Hai câu này lý lẽ rất cứng rắn, khiến cho Tụ Thủ Tiều Ẩn Sử Mưu Độn sững ra một hồi, vỗ vào trán mình rồi lẩm bẩm:</w:t>
      </w:r>
    </w:p>
    <w:p>
      <w:pPr>
        <w:pStyle w:val="BodyText"/>
      </w:pPr>
      <w:r>
        <w:t xml:space="preserve">“Chả lẽ cách dạy của mình thực sự đã sai?”.</w:t>
      </w:r>
    </w:p>
    <w:p>
      <w:pPr>
        <w:pStyle w:val="BodyText"/>
      </w:pPr>
      <w:r>
        <w:t xml:space="preserve">Châu Huệ Anh nói:</w:t>
      </w:r>
    </w:p>
    <w:p>
      <w:pPr>
        <w:pStyle w:val="BodyText"/>
      </w:pPr>
      <w:r>
        <w:t xml:space="preserve">“Hừ! Đương nhiên là cách dạy của ông đã sai, chả lẽ ta đã học sai?”.</w:t>
      </w:r>
    </w:p>
    <w:p>
      <w:pPr>
        <w:pStyle w:val="BodyText"/>
      </w:pPr>
      <w:r>
        <w:t xml:space="preserve">Tụ Thủ Tiều Ẩn lạnh lùng nói:</w:t>
      </w:r>
    </w:p>
    <w:p>
      <w:pPr>
        <w:pStyle w:val="BodyText"/>
      </w:pPr>
      <w:r>
        <w:t xml:space="preserve">“Dù cách dạy của ta đúng hay sai, nhưng bản thân ngươi không thể vừa nhìn đã biết cũng không thể trách ta, dẫu sao ta cũng không giấu giếm, hai mươi mốt bước sau của ba tinh vị còn lại ta sẽ đi chậm hơn, nếu ngươi không hiểu thì đừng trách ta”. Nói xong thì người lách một cái, đứng lên trên tinh vị.</w:t>
      </w:r>
    </w:p>
    <w:p>
      <w:pPr>
        <w:pStyle w:val="BodyText"/>
      </w:pPr>
      <w:r>
        <w:t xml:space="preserve">Chợt ông ta như hiểu ra điều gì, hỏi lớn:</w:t>
      </w:r>
    </w:p>
    <w:p>
      <w:pPr>
        <w:pStyle w:val="BodyText"/>
      </w:pPr>
      <w:r>
        <w:t xml:space="preserve">“Ngươi thấy được những gì?”.</w:t>
      </w:r>
    </w:p>
    <w:p>
      <w:pPr>
        <w:pStyle w:val="BodyText"/>
      </w:pPr>
      <w:r>
        <w:t xml:space="preserve">Châu Huệ Anh nói:</w:t>
      </w:r>
    </w:p>
    <w:p>
      <w:pPr>
        <w:pStyle w:val="BodyText"/>
      </w:pPr>
      <w:r>
        <w:t xml:space="preserve">“Chỉ thấy thân người của ông xoay chuyển loạn xạ, nhanh như bánh xe gió, khiến cho người ta hoa cả mắt, làm sao có thể thấy được thân pháp của ông”.</w:t>
      </w:r>
    </w:p>
    <w:p>
      <w:pPr>
        <w:pStyle w:val="BodyText"/>
      </w:pPr>
      <w:r>
        <w:t xml:space="preserve">Tụ Thủ Tiều Ẩn nói:</w:t>
      </w:r>
    </w:p>
    <w:p>
      <w:pPr>
        <w:pStyle w:val="BodyText"/>
      </w:pPr>
      <w:r>
        <w:t xml:space="preserve">“Vậy thì chỉ trách ngươi không hiểu, nếu khi gặp kẻ địch, bị người ta thấy ra phương hướng chuyển động để tấn công, đó còn là thân pháp gì nữa?”.</w:t>
      </w:r>
    </w:p>
    <w:p>
      <w:pPr>
        <w:pStyle w:val="BodyText"/>
      </w:pPr>
      <w:r>
        <w:t xml:space="preserve">Châu Huệ Anh bị lão ta hỏi lại thì ngẩn người ra, nhủ thầm:</w:t>
      </w:r>
    </w:p>
    <w:p>
      <w:pPr>
        <w:pStyle w:val="BodyText"/>
      </w:pPr>
      <w:r>
        <w:t xml:space="preserve">“Đúng vậy, nếu người chưa động mà đã bị kẻ địch thấy trước phương hướng, chắc chắn sẽ thua hắn ta, đâu cần học thân pháp này nữa”.</w:t>
      </w:r>
    </w:p>
    <w:p>
      <w:pPr>
        <w:pStyle w:val="BodyText"/>
      </w:pPr>
      <w:r>
        <w:t xml:space="preserve">Thế rồi nàng trầm ngâm hỏi:</w:t>
      </w:r>
    </w:p>
    <w:p>
      <w:pPr>
        <w:pStyle w:val="BodyText"/>
      </w:pPr>
      <w:r>
        <w:t xml:space="preserve">“Vậy phải nhìn ở chỗ nào?”.</w:t>
      </w:r>
    </w:p>
    <w:p>
      <w:pPr>
        <w:pStyle w:val="BodyText"/>
      </w:pPr>
      <w:r>
        <w:t xml:space="preserve">Sử Mưu Độn nói:</w:t>
      </w:r>
    </w:p>
    <w:p>
      <w:pPr>
        <w:pStyle w:val="BodyText"/>
      </w:pPr>
      <w:r>
        <w:t xml:space="preserve">“Lão phu bình sinh chưa bao giờ gặp một kẻ ngu ngốc như ả nha đầu nhà ngươi, ta đã bày ra thiên can thất tinh ở đây, trên mỗi tinh vị đều có khắc lạ giấu chân, điều đó đương nhiên là muốn ngươi nhìn chân ta di chuyển”. Nói xong thì không đợi trả lời, lập tức xoay chuyển bước chân.</w:t>
      </w:r>
    </w:p>
    <w:p>
      <w:pPr>
        <w:pStyle w:val="BodyText"/>
      </w:pPr>
      <w:r>
        <w:t xml:space="preserve">Châu Huệ Anh trong lòng muốn nhìn thân pháp của ông ta, không dám phân tán tinh thần, cho nên đành chịu không cãi lại, nàng nín thở tịnh khí, tập trung tinh thần xem bộ pháp của ông ta.</w:t>
      </w:r>
    </w:p>
    <w:p>
      <w:pPr>
        <w:pStyle w:val="BodyText"/>
      </w:pPr>
      <w:r>
        <w:t xml:space="preserve">Lần này Tụ Thủ Tiều Ẩn quả nhiên chậm rất nhiều, nàng có thể nhìn thấy rõ mỗi bước chân của ông ta.</w:t>
      </w:r>
    </w:p>
    <w:p>
      <w:pPr>
        <w:pStyle w:val="BodyText"/>
      </w:pPr>
      <w:r>
        <w:t xml:space="preserve">Mỗi lần di chuyển bước chân, thân hình của ông lại lắc lư trước hai cái, tư thế giở chân lên không hề giống nhau tí nào. Ông ta di chuyển hai mươi mốt bước trên ba tinh vị còn lại rồi đột nhiên ngừng, nói:</w:t>
      </w:r>
    </w:p>
    <w:p>
      <w:pPr>
        <w:pStyle w:val="BodyText"/>
      </w:pPr>
      <w:r>
        <w:t xml:space="preserve">“Ta đã truyền xong bốn mươi chín bước, ngươi có thể nhớ được bao nhiêu thì học bấy nhiêu, chẳng liên quan gì đến ta, ta cho ngươi ba ngày tự học, sau ba ngày ta sẽ bắt đầu truyền thân pháp biến hóa ngược”.</w:t>
      </w:r>
    </w:p>
    <w:p>
      <w:pPr>
        <w:pStyle w:val="BodyText"/>
      </w:pPr>
      <w:r>
        <w:t xml:space="preserve">Nói xong, Tụ Thủ Tiều Ẩn sải bước ra ngoài thạch thất, mặt vẫn lạnh lùng kiêu ngạo, chẳng thèm nhìn đến Châu Huệ Anh. Châu Huệ Anh từ nhỏ đã được cha mẹ tận tâm truyền thụ, cho nên nền tảng võ công cũng rất vững chắc, tuy nàng ham chơi, chưa thể học được hết võ công của cha mẹ, nhưng vì vợ chồng Châu Bội dạy dỗ đúng cách, cho nên nàng cũng có thể sách ngang bằng với những bậc võ sư trong trong giang hồ, về nội công hay khinh công đều có được thành tựu.</w:t>
      </w:r>
    </w:p>
    <w:p>
      <w:pPr>
        <w:pStyle w:val="BodyText"/>
      </w:pPr>
      <w:r>
        <w:t xml:space="preserve">Lại thêm nàng thông mình, từ lúc để ý Tụ Thủ Tiều Ẩn Sử Mưu Độn thi triển thân pháp, trong lòng đã cảm thấy đây là một loại võ học hiếm có.</w:t>
      </w:r>
    </w:p>
    <w:p>
      <w:pPr>
        <w:pStyle w:val="BodyText"/>
      </w:pPr>
      <w:r>
        <w:t xml:space="preserve">Nàng không khỏi hối hận, tiếc rằng mình đã bỏ qua một cơ hội ngàn năm hiếm gặp. Nhưng nàng là người tính tình kiêu ngạo, trong lòng tuy cảm thấy hối hận, nhưng lại không chịu cầu xin ông ta dạy ột lần nữa.</w:t>
      </w:r>
    </w:p>
    <w:p>
      <w:pPr>
        <w:pStyle w:val="BodyText"/>
      </w:pPr>
      <w:r>
        <w:t xml:space="preserve">Huống chi nàng cũng hiểu, dù cho có mặt dày cầu cạnh, ông ta cũng sẽ mắng ình một trận chứ chẳng ích gì.</w:t>
      </w:r>
    </w:p>
    <w:p>
      <w:pPr>
        <w:pStyle w:val="BodyText"/>
      </w:pPr>
      <w:r>
        <w:t xml:space="preserve">Đứng ngẩn ra một hồi, trong lòng chợt hiểu ra một điều, thầm trách mình:</w:t>
      </w:r>
    </w:p>
    <w:p>
      <w:pPr>
        <w:pStyle w:val="BodyText"/>
      </w:pPr>
      <w:r>
        <w:t xml:space="preserve">“Người ta mắng mình là ả nha đầu ngốc, nghĩ lại cũng không sai, cứ đứng ngẩn ra ở đây chỉ e bộ pháp của ba tinh vị còn lại cũng quên ráo”.</w:t>
      </w:r>
    </w:p>
    <w:p>
      <w:pPr>
        <w:pStyle w:val="BodyText"/>
      </w:pPr>
      <w:r>
        <w:t xml:space="preserve">Rồi nàng tập trung tinh thần, xua đi tất cả những tạp niệm trong lòng, di chuyển theo bộ pháp mà Tụ Thủ Tiều Ẩn đã đi.</w:t>
      </w:r>
    </w:p>
    <w:p>
      <w:pPr>
        <w:pStyle w:val="BodyText"/>
      </w:pPr>
      <w:r>
        <w:t xml:space="preserve">Khi đứng nhìn thì chẳng có gì khác lạ, nhưng đến khi thực hiện thì cảm thấy khó khăn vô cùng, không phải bước không đúng thì tư thế cũng thay đổi. Đi được hai ba mươi lượt, không bước nào giống ông ta cả, lúc này mới hiểu thân pháp Thất Tinh Tuần Hành té ra là một môn võ công không tầm thường, nàng không khỏi vừa lo lắng vừa tức giận.</w:t>
      </w:r>
    </w:p>
    <w:p>
      <w:pPr>
        <w:pStyle w:val="BodyText"/>
      </w:pPr>
      <w:r>
        <w:t xml:space="preserve">Từ nhỏ nàng đã được cha mẹ yêu thương, ỷ mình thông minh, bất luận là võ công gì, vừa học cũng đã biết, cho nên chưa bao giờ phí công sức trong chuyện học võ công.</w:t>
      </w:r>
    </w:p>
    <w:p>
      <w:pPr>
        <w:pStyle w:val="BodyText"/>
      </w:pPr>
      <w:r>
        <w:t xml:space="preserve">Lúc này tuy tập trung tinh thần nhưng cũng không thể nào bắt chước được, nàng chỉ cảm thấy mình chưa bao giờ ngốc như thế này, trong lòng rất nóng nảy, càng đi càng sai, càng sai càng lo, càng lo càng giận, thế rồi nàng mới ngừng lại ngồi xuống nghỉ ngơi.</w:t>
      </w:r>
    </w:p>
    <w:p>
      <w:pPr>
        <w:pStyle w:val="BodyText"/>
      </w:pPr>
      <w:r>
        <w:t xml:space="preserve">Nàng lại cảm thấy sao mình bị oan ức đến thế, càng nghĩ càng buồn, bất giác òa khóc hu hu.</w:t>
      </w:r>
    </w:p>
    <w:p>
      <w:pPr>
        <w:pStyle w:val="BodyText"/>
      </w:pPr>
      <w:r>
        <w:t xml:space="preserve">Khóc một hồi, nỗi tức tối trong lòng đã giảm hết, đầu óc cũng sáng suốt hơn, nàng lập tức ngồi xếp bằng nhắm mắt vận khí điều tức.</w:t>
      </w:r>
    </w:p>
    <w:p>
      <w:pPr>
        <w:pStyle w:val="BodyText"/>
      </w:pPr>
      <w:r>
        <w:t xml:space="preserve">Vận khí một vòng thì lòng lặng trở lại, nàng chậm rãi đứng dậy, bắt đầu thi triển thân pháp. Lần này, nàng đã sáng suốt hơn lúc trước cho nên quả nhiên đã thấy mình đi đúng được hai bước.</w:t>
      </w:r>
    </w:p>
    <w:p>
      <w:pPr>
        <w:pStyle w:val="BodyText"/>
      </w:pPr>
      <w:r>
        <w:t xml:space="preserve">Thế nhưng, sau khi đi đúng hai bước thì thấy rằng những bộ pháp ở phía sau lại rối loạn, nàng ngừng dậy rồi lại điều tức vận khí đợi cho tinh thần rồi mới tập tiếp.</w:t>
      </w:r>
    </w:p>
    <w:p>
      <w:pPr>
        <w:pStyle w:val="BodyText"/>
      </w:pPr>
      <w:r>
        <w:t xml:space="preserve">Thân pháp Thất Tinh Tuần Hành ấy khiến nàng say mê quên hết mọi vật xung quanh, Phương Triệu Nam hai lần vào trong xem thử nhưng nàng không hề nhận ra.</w:t>
      </w:r>
    </w:p>
    <w:p>
      <w:pPr>
        <w:pStyle w:val="BodyText"/>
      </w:pPr>
      <w:r>
        <w:t xml:space="preserve">Phương Triệu Nam không dám quấy rối nàng, chỉ đành lặng lẽ bước vào rồi lại lặng lẽ bước ra.</w:t>
      </w:r>
    </w:p>
    <w:p>
      <w:pPr>
        <w:pStyle w:val="BodyText"/>
      </w:pPr>
      <w:r>
        <w:t xml:space="preserve">Còn Tụ Thủ Tiều Ẩn sau khi truyền võ công cho Châu Huệ Anh xong thì trở về căn nhà cỏ. Kim Thịnh Ba không biết bận rộn chuyện gì, vừa bước ra khỏi nhà cỏ, đi một chập rồi lại trở về, y tuy đã mấy lần gặp Phương Triệu Nam nhưng không hề chào hỏi chàng.</w:t>
      </w:r>
    </w:p>
    <w:p>
      <w:pPr>
        <w:pStyle w:val="BodyText"/>
      </w:pPr>
      <w:r>
        <w:t xml:space="preserve">Phương Triệu Nam cũng không thể làm thân với hắn ta, chỉ đành ngồi một mình.</w:t>
      </w:r>
    </w:p>
    <w:p>
      <w:pPr>
        <w:pStyle w:val="BodyText"/>
      </w:pPr>
      <w:r>
        <w:t xml:space="preserve">Đến khi trời tối, chàng mới thầy Thịnh Kim Ba bước ra khỏi lều cỏ, đi ngang qua chàng, bảo rằng:</w:t>
      </w:r>
    </w:p>
    <w:p>
      <w:pPr>
        <w:pStyle w:val="BodyText"/>
      </w:pPr>
      <w:r>
        <w:t xml:space="preserve">“Huynh đệ đã chuẩn bị chỗ nghỉ ngơi cho Phương huynh, xin mời hãy đi theo huynh đệ!”.</w:t>
      </w:r>
    </w:p>
    <w:p>
      <w:pPr>
        <w:pStyle w:val="BodyText"/>
      </w:pPr>
      <w:r>
        <w:t xml:space="preserve">Phương Triệu Nam cảm thấy hai thầy trò người này lạnh lùng như muốn vất bỏ hết tất cả người trên thế gian này, cho nên chỉ gật đầu mỉm cười:</w:t>
      </w:r>
    </w:p>
    <w:p>
      <w:pPr>
        <w:pStyle w:val="BodyText"/>
      </w:pPr>
      <w:r>
        <w:t xml:space="preserve">“Đã làm phiền Thịnh huynh”. Rồi đi theo sau lưng hắn ta.</w:t>
      </w:r>
    </w:p>
    <w:p>
      <w:pPr>
        <w:pStyle w:val="BodyText"/>
      </w:pPr>
      <w:r>
        <w:t xml:space="preserve">Thịnh Kim Ba dắt chàng bước vào cổng, đưa tay chỉ hai gian phòng bên trái nói:</w:t>
      </w:r>
    </w:p>
    <w:p>
      <w:pPr>
        <w:pStyle w:val="BodyText"/>
      </w:pPr>
      <w:r>
        <w:t xml:space="preserve">“Phương huynh sẽ nghỉ trong căn phòng này, huynh đệ đã chuẩn bị thức ăn cho Phương huynh”. Nói xong thì quay đầu bước đi.</w:t>
      </w:r>
    </w:p>
    <w:p>
      <w:pPr>
        <w:pStyle w:val="BodyText"/>
      </w:pPr>
      <w:r>
        <w:t xml:space="preserve">Phương Triệu Nam chậm rãi bước vào trong phòng, quả nhiên thấy ở góc phòng có một tảng đá rộng khoảng một thước, trên tảng đá có đặt hai bát đồ ăn, một cái bánh bằng lúa mạch to, một bát cháo to.</w:t>
      </w:r>
    </w:p>
    <w:p>
      <w:pPr>
        <w:pStyle w:val="BodyText"/>
      </w:pPr>
      <w:r>
        <w:t xml:space="preserve">Ở nơi góc tường có chiếc giường trải hai tấm da dê, ngoài những thứ đó chẳng còn món gì nữa.</w:t>
      </w:r>
    </w:p>
    <w:p>
      <w:pPr>
        <w:pStyle w:val="BodyText"/>
      </w:pPr>
      <w:r>
        <w:t xml:space="preserve">Chàng đã thấy đói lòng từ lâu, nên ăn vội những thứ trên bàn rồi tháo kiếm và tay nải xuống trên giường. Phương Triệu Nam nằm một lúc lâu mà không ngủ được, chàng lo sư muội từ nhỏ đã được hầu hạ, nay sống một mình trong căn thạch thất không biết nàng có thể chịu đựng nổi hay không. Chàng lại lo không thể mãi giấu chuyện sư môn bị diệt vong, chàng lại nghĩ sau khi biết được chuyện này, sư muội sẽ rất đau khổ ...</w:t>
      </w:r>
    </w:p>
    <w:p>
      <w:pPr>
        <w:pStyle w:val="BodyText"/>
      </w:pPr>
      <w:r>
        <w:t xml:space="preserve">Khi chàng đang nghĩ ngợi thì chợt nghe một tiếng hú dài xé màn đêm vọng tới.</w:t>
      </w:r>
    </w:p>
    <w:p>
      <w:pPr>
        <w:pStyle w:val="BodyText"/>
      </w:pPr>
      <w:r>
        <w:t xml:space="preserve">Phương Triệu Nam nghe tiếng hú thì ngồi phắt dậy, thuận tay chụp lấy thanh trường kiếm, người lắc một cái đã lao ra ngoài cửa, chạy đến nơi con đường dẫn lên tảng đá.</w:t>
      </w:r>
    </w:p>
    <w:p>
      <w:pPr>
        <w:pStyle w:val="BodyText"/>
      </w:pPr>
      <w:r>
        <w:t xml:space="preserve">Chàng ra đến mép tảng đá thì đã thấy một bóng người đang vượt qua cây trụ đá, trong chớp mắt người ấy đã đến cây trụ đá cuối cùng.</w:t>
      </w:r>
    </w:p>
    <w:p>
      <w:pPr>
        <w:pStyle w:val="BodyText"/>
      </w:pPr>
      <w:r>
        <w:t xml:space="preserve">Lúc này, Phương Triệu Nam cách người ấy không quá ba thước, cố nhìn qua thì thấy người ấy mặc bộ trường sam, đó chính là Trương Nhất Bình. Trong lòng chàng mừng rỡ, lập tức cao giọng kêu:</w:t>
      </w:r>
    </w:p>
    <w:p>
      <w:pPr>
        <w:pStyle w:val="BodyText"/>
      </w:pPr>
      <w:r>
        <w:t xml:space="preserve">“Trương sư bá, vãn bối Phương Triệu Nam đến đây đón tiếp”.</w:t>
      </w:r>
    </w:p>
    <w:p>
      <w:pPr>
        <w:pStyle w:val="BodyText"/>
      </w:pPr>
      <w:r>
        <w:t xml:space="preserve">Trương Nhất Bình khẽ hừ nhẹ một tiếng, nói nhỏ một cách lạ thường:</w:t>
      </w:r>
    </w:p>
    <w:p>
      <w:pPr>
        <w:pStyle w:val="BodyText"/>
      </w:pPr>
      <w:r>
        <w:t xml:space="preserve">“Hiền điệt hãy mau giúp ta một tay, đưa ta vượt khỏi vực sâu này”.</w:t>
      </w:r>
    </w:p>
    <w:p>
      <w:pPr>
        <w:pStyle w:val="BodyText"/>
      </w:pPr>
      <w:r>
        <w:t xml:space="preserve">Phương Triệu Nam nghe giọng nói của ông ta có khí mà không có lực, trong lòng kinh hãi lắm, vội vàng cởi áo khoác trên người, chỉ nghe tiếng xoèn xoẹt, chiếc áo khoác đã bị chàng xé ra thành nhiều mảnh, chàng mau chóng kết lại với nhau, vung tay ném sang cho Trương Nhất Bình.</w:t>
      </w:r>
    </w:p>
    <w:p>
      <w:pPr>
        <w:pStyle w:val="BodyText"/>
      </w:pPr>
      <w:r>
        <w:t xml:space="preserve">Cây trụ đá cuối cùng cách mỏm đá khoảng ba trượng, nhưng sợi dây vải chàng kết chẳng qua chỉ có một trượng hơn, trong lúc gấp gáp chưa kịp nghĩ ra, khi chàng ném sợi dây ra thì mới biết còn thiếu hơn một nửa, vội vàng rút về, miệng nói:</w:t>
      </w:r>
    </w:p>
    <w:p>
      <w:pPr>
        <w:pStyle w:val="BodyText"/>
      </w:pPr>
      <w:r>
        <w:t xml:space="preserve">“Trương sư bá hãy đội một lát, vãn bối sẽ lấy một sợi dây thừng dài đến đón sư bá”.</w:t>
      </w:r>
    </w:p>
    <w:p>
      <w:pPr>
        <w:pStyle w:val="BodyText"/>
      </w:pPr>
      <w:r>
        <w:t xml:space="preserve">Trương Nhất Bình thở dài, kêu:</w:t>
      </w:r>
    </w:p>
    <w:p>
      <w:pPr>
        <w:pStyle w:val="BodyText"/>
      </w:pPr>
      <w:r>
        <w:t xml:space="preserve">“Không cần, ta đã không thể nào khống chế được thương thế phát tác, thời cơ sẽ qua mau, ngươi hãy cứ ném qua đây!”.</w:t>
      </w:r>
    </w:p>
    <w:p>
      <w:pPr>
        <w:pStyle w:val="BodyText"/>
      </w:pPr>
      <w:r>
        <w:t xml:space="preserve">Phương Triệu Nam nghe ông ta nói hổn hà hổn hển như thế, trong lòng tuy cảm thấy làm như thế thật quá mạo hiểm, nhưng chỉ e trong thời gian mình đi tìm sợi dây thừng thì thương thế của ông ta đã bất ngờ phát tác, rơi xuống vực sâu. Thế rồi mới quát:</w:t>
      </w:r>
    </w:p>
    <w:p>
      <w:pPr>
        <w:pStyle w:val="BodyText"/>
      </w:pPr>
      <w:r>
        <w:t xml:space="preserve">“Sư bá cẩn thận”. Rồi ném sợi dây vải qua.</w:t>
      </w:r>
    </w:p>
    <w:p>
      <w:pPr>
        <w:pStyle w:val="BodyText"/>
      </w:pPr>
      <w:r>
        <w:t xml:space="preserve">Khi chàng ném sợi dây qua thì Trương Nhất Bình đã đề mạnh một ngụm chân khí, phòng người vượt ngang qua vực sâu.</w:t>
      </w:r>
    </w:p>
    <w:p>
      <w:pPr>
        <w:pStyle w:val="BodyText"/>
      </w:pPr>
      <w:r>
        <w:t xml:space="preserve">Vết thương của ông ta hình như rất nặng, hai tay vừa chụp một đầu của sợi dây vải thì người đã rơi xuống, thật là nguy hiểm vô cùng.</w:t>
      </w:r>
    </w:p>
    <w:p>
      <w:pPr>
        <w:pStyle w:val="BodyText"/>
      </w:pPr>
      <w:r>
        <w:t xml:space="preserve">Phương Triệu Nam biết ông ta bị thương nặng, nếu nửa đường mà chân khí tản mát, chắc chắn sẽ rơi xuống vực sâu, cho nên đã đề khí ở đan điền, giữ vững mã bộ, vừa thấy Trương Nhất Bình chụp lấy sợi dây thì cố hết sức bình sinh rút về.</w:t>
      </w:r>
    </w:p>
    <w:p>
      <w:pPr>
        <w:pStyle w:val="BodyText"/>
      </w:pPr>
      <w:r>
        <w:t xml:space="preserve">Trương Nhất Bình đang rơi xuống thì đột nhiên phóng ngược lên trên trở lại.</w:t>
      </w:r>
    </w:p>
    <w:p>
      <w:pPr>
        <w:pStyle w:val="BodyText"/>
      </w:pPr>
      <w:r>
        <w:t xml:space="preserve">Phương Triệu Nam mở rộng hai tay, ôm lấy thân người ông ta, vội vàng thối lui hai bước, sau khi ghìm lại thì mới chậm rãi thả ông ta xuống, hỏi rằng:</w:t>
      </w:r>
    </w:p>
    <w:p>
      <w:pPr>
        <w:pStyle w:val="BodyText"/>
      </w:pPr>
      <w:r>
        <w:t xml:space="preserve">“Thương thế của sư bá có nặng không?”.</w:t>
      </w:r>
    </w:p>
    <w:p>
      <w:pPr>
        <w:pStyle w:val="BodyText"/>
      </w:pPr>
      <w:r>
        <w:t xml:space="preserve">Trương Nhất Bình thở dốc, hơi cúi đầu nói:</w:t>
      </w:r>
    </w:p>
    <w:p>
      <w:pPr>
        <w:pStyle w:val="BodyText"/>
      </w:pPr>
      <w:r>
        <w:t xml:space="preserve">“Vết thương của ta ... rất nặng”.</w:t>
      </w:r>
    </w:p>
    <w:p>
      <w:pPr>
        <w:pStyle w:val="BodyText"/>
      </w:pPr>
      <w:r>
        <w:t xml:space="preserve">Nói xong thì miệng há to, phun ra một búng máu rồi lại chậm rãi nhắm hai mắt lại.</w:t>
      </w:r>
    </w:p>
    <w:p>
      <w:pPr>
        <w:pStyle w:val="BodyText"/>
      </w:pPr>
      <w:r>
        <w:t xml:space="preserve">Phương Triệu Nam thấy ông ta thương thế nặng nề, bất giác lòng rối bời. Đang lúc định đưa ông ta vào phòng của mình rồi lại tìm Tụ Thủ Tiều Ẩn trị thương cho ông ta, nào ngờ vừa mới quay mặt lại thì thấy Tụ Thủ Tiều Ẩn đang đứng ở sau lưng cách đó bốn, năm thước, hai tay chắp ở phía sau, ngửa mặt lên nhìn sao trời.</w:t>
      </w:r>
    </w:p>
    <w:p>
      <w:pPr>
        <w:pStyle w:val="BodyText"/>
      </w:pPr>
      <w:r>
        <w:t xml:space="preserve">Không biết ông ta đã đến đây từ lúc nào, cũng không biết ông ta có thấy Trương Nhất Bình bị thương hay không, chỉ thấy ông ta đầy vẻ thản nhiên, bất giác nhíu mày, kêu:</w:t>
      </w:r>
    </w:p>
    <w:p>
      <w:pPr>
        <w:pStyle w:val="BodyText"/>
      </w:pPr>
      <w:r>
        <w:t xml:space="preserve">“Sử lão tiền bối, đây là ...”.</w:t>
      </w:r>
    </w:p>
    <w:p>
      <w:pPr>
        <w:pStyle w:val="BodyText"/>
      </w:pPr>
      <w:r>
        <w:t xml:space="preserve">Tụ Thủ Tiều Ẩn cũng không quay đầu lại mà chỉ lạnh lùng nói:</w:t>
      </w:r>
    </w:p>
    <w:p>
      <w:pPr>
        <w:pStyle w:val="BodyText"/>
      </w:pPr>
      <w:r>
        <w:t xml:space="preserve">“Không cần nói, ông ta là Trương Nhất Bình, ba mươi năm trước đã từng quen biết lão phu, không cần ngươi phải giới thiệu!”.</w:t>
      </w:r>
    </w:p>
    <w:p>
      <w:pPr>
        <w:pStyle w:val="BodyText"/>
      </w:pPr>
      <w:r>
        <w:t xml:space="preserve">Phương Triệu Nam nghe nói thì trong lòng thất kinh, nhủ thầm:</w:t>
      </w:r>
    </w:p>
    <w:p>
      <w:pPr>
        <w:pStyle w:val="BodyText"/>
      </w:pPr>
      <w:r>
        <w:t xml:space="preserve">“Hay lắm! Người ông quen biết ba mươi năm trước mà cũng lạnh lùng như thế, xem ra hai chữ Tụ Thủ e rằng vẫn chưa đủ hình dung ra con người của ông”.</w:t>
      </w:r>
    </w:p>
    <w:p>
      <w:pPr>
        <w:pStyle w:val="BodyText"/>
      </w:pPr>
      <w:r>
        <w:t xml:space="preserve">Trong lòng thầm trách ông ta lạnh lùng vô tình, nhưng miệng thì nói:</w:t>
      </w:r>
    </w:p>
    <w:p>
      <w:pPr>
        <w:pStyle w:val="BodyText"/>
      </w:pPr>
      <w:r>
        <w:t xml:space="preserve">“Nếu lão tiền bối đã là bạn cũ của sư bá tại hạ, thật là tốt quá, hiện giờ ông ta đang bị nội thương trầm trọng, mong lão tiền bối nghĩ đến tình cố hữu, có thể trị cho sư bá của tại hạ”.</w:t>
      </w:r>
    </w:p>
    <w:p>
      <w:pPr>
        <w:pStyle w:val="BodyText"/>
      </w:pPr>
      <w:r>
        <w:t xml:space="preserve">Tụ Thủ Tiều Ẩn nói:</w:t>
      </w:r>
    </w:p>
    <w:p>
      <w:pPr>
        <w:pStyle w:val="BodyText"/>
      </w:pPr>
      <w:r>
        <w:t xml:space="preserve">“Nếu ngươi dùng đồng tiền đòi ơn để cầu xin ta, ta đương nhiên sẽ lập tức chữa trị cho ông ta, nếu không muốn đem đồng tiền ấy ra đổi, xin thứ cho lão phu không có hứng thú trị thương cho ông ta”.</w:t>
      </w:r>
    </w:p>
    <w:p>
      <w:pPr>
        <w:pStyle w:val="BodyText"/>
      </w:pPr>
      <w:r>
        <w:t xml:space="preserve">Phương Triệu Nam nói:</w:t>
      </w:r>
    </w:p>
    <w:p>
      <w:pPr>
        <w:pStyle w:val="BodyText"/>
      </w:pPr>
      <w:r>
        <w:t xml:space="preserve">“Cứu một mạng người còn hơn xây bảy bậc phù đồ, huống chi lão tiền bối đã quen biết từ trước với sư bá tôi! Chuyện sống chết của một con người đâu có thể coi là trò đùa?”.</w:t>
      </w:r>
    </w:p>
    <w:p>
      <w:pPr>
        <w:pStyle w:val="BodyText"/>
      </w:pPr>
      <w:r>
        <w:t xml:space="preserve">Tụ Thủ Tiều Ẩn giận dữ nói:</w:t>
      </w:r>
    </w:p>
    <w:p>
      <w:pPr>
        <w:pStyle w:val="BodyText"/>
      </w:pPr>
      <w:r>
        <w:t xml:space="preserve">“Ai nói đùa với ngươi, mỗi câu của ta đều là sự thực cả, lão phu bình sinh chỉ thừa nhận đồng tiền này, ngoài ra chẳng ai có liên hệ với lão phu, sống chết là do ông ta, có liên quan gì đến ta?”.</w:t>
      </w:r>
    </w:p>
    <w:p>
      <w:pPr>
        <w:pStyle w:val="BodyText"/>
      </w:pPr>
      <w:r>
        <w:t xml:space="preserve">Phương Triệu Nam cười lạnh một tiếng:</w:t>
      </w:r>
    </w:p>
    <w:p>
      <w:pPr>
        <w:pStyle w:val="BodyText"/>
      </w:pPr>
      <w:r>
        <w:t xml:space="preserve">“Lão tiền bối quả thực lòng dạ sắt đá, vãn bối đêm nay coi như đã mở rộng tầm mắt, thấy được một bậc kỳ nhân!”.</w:t>
      </w:r>
    </w:p>
    <w:p>
      <w:pPr>
        <w:pStyle w:val="BodyText"/>
      </w:pPr>
      <w:r>
        <w:t xml:space="preserve">Tụ Thủ Tiều Ẩn lạnh lùng nói tiếp:</w:t>
      </w:r>
    </w:p>
    <w:p>
      <w:pPr>
        <w:pStyle w:val="BodyText"/>
      </w:pPr>
      <w:r>
        <w:t xml:space="preserve">“Khi xưa Trương Nhất Bình tuy đã từng giúp đỡ ta, nhưng ta đã tặng cho ông ta đồng tiền đòi ơn, ông ta lại đưa đồng tiền ấy cho người khác, ta làm sao có thể trả ơn hai lần?”.</w:t>
      </w:r>
    </w:p>
    <w:p>
      <w:pPr>
        <w:pStyle w:val="BodyText"/>
      </w:pPr>
      <w:r>
        <w:t xml:space="preserve">Phương Triệu Nam lấy đồng tiền ra, định trao cho Tụ Thủ Tiều Ẩn, chợt thấy Trương Nhất Bình mở mắt, lập tức rút tay lại, lại bỏ đồng tiền vào trong người.</w:t>
      </w:r>
    </w:p>
    <w:p>
      <w:pPr>
        <w:pStyle w:val="BodyText"/>
      </w:pPr>
      <w:r>
        <w:t xml:space="preserve">Trương Nhất Bình chậm rãi nhìn lướt qua mặt Tụ Thủ Tiều Ẩn, sau đó quay sang Phương Triệu Nam, hỏi từng chữ:</w:t>
      </w:r>
    </w:p>
    <w:p>
      <w:pPr>
        <w:pStyle w:val="BodyText"/>
      </w:pPr>
      <w:r>
        <w:t xml:space="preserve">“Huệ Anh có phải ở bãi Triều Dương này không?”.</w:t>
      </w:r>
    </w:p>
    <w:p>
      <w:pPr>
        <w:pStyle w:val="BodyText"/>
      </w:pPr>
      <w:r>
        <w:t xml:space="preserve">Phương Triệu Nam nói:</w:t>
      </w:r>
    </w:p>
    <w:p>
      <w:pPr>
        <w:pStyle w:val="BodyText"/>
      </w:pPr>
      <w:r>
        <w:t xml:space="preserve">“Đúng như sư bá dự liệu, sư muội đã mang đồng tiền đòi ơn của sư phụ đến đây trao đổi thân pháp Thất Tinh Tuần Bộ của Sử lão tiền bối”.</w:t>
      </w:r>
    </w:p>
    <w:p>
      <w:pPr>
        <w:pStyle w:val="BodyText"/>
      </w:pPr>
      <w:r>
        <w:t xml:space="preserve">Tụ Thủ Tiều Ẩn quay đầu lạnh lùng nhìn Phương Triệu Nam, nhưng vẫn không nói gì cả. Trương Nhất Bình đột nhiên bật cười lớn:</w:t>
      </w:r>
    </w:p>
    <w:p>
      <w:pPr>
        <w:pStyle w:val="BodyText"/>
      </w:pPr>
      <w:r>
        <w:t xml:space="preserve">“Tốt lắm, tốt lắm, vậy ngươi hãy đem đồng tiền ra bảo ông ta dạy cho Phụ hổ bát chưởng ...”.</w:t>
      </w:r>
    </w:p>
    <w:p>
      <w:pPr>
        <w:pStyle w:val="BodyText"/>
      </w:pPr>
      <w:r>
        <w:t xml:space="preserve">Ông ta bị thương rất nặng nề, cho nên khi bật cười thì ảnh hưởng đến vết thương trong nội tạng, nói xong thì cảm thấy ngực đau như cắt, hai tay vội vàng ôm ngực.</w:t>
      </w:r>
    </w:p>
    <w:p>
      <w:pPr>
        <w:pStyle w:val="BodyText"/>
      </w:pPr>
      <w:r>
        <w:t xml:space="preserve">Phương Triệu Nam nói:</w:t>
      </w:r>
    </w:p>
    <w:p>
      <w:pPr>
        <w:pStyle w:val="BodyText"/>
      </w:pPr>
      <w:r>
        <w:t xml:space="preserve">“Sư bá đã bị thương nặng, vãn bối định dùng đồng tiền này yêu cầu Sử lão tiền bối trị thương cho sư bá rồi hãy nói”.</w:t>
      </w:r>
    </w:p>
    <w:p>
      <w:pPr>
        <w:pStyle w:val="BodyText"/>
      </w:pPr>
      <w:r>
        <w:t xml:space="preserve">Tụ Thủ Tiều Ẩn nói:</w:t>
      </w:r>
    </w:p>
    <w:p>
      <w:pPr>
        <w:pStyle w:val="BodyText"/>
      </w:pPr>
      <w:r>
        <w:t xml:space="preserve">“Dùng đồng tiền để trị thương mới là chuyện công bằng, không phải lão phu nói khoác, vết thương nhỏ nhoi của ông ta chẳng là gì đối với lão phu cả”.</w:t>
      </w:r>
    </w:p>
    <w:p>
      <w:pPr>
        <w:pStyle w:val="BodyText"/>
      </w:pPr>
      <w:r>
        <w:t xml:space="preserve">Trương Nhất Bình một tay ôm ngực, một tay lay Phương Triệu Nam nói:</w:t>
      </w:r>
    </w:p>
    <w:p>
      <w:pPr>
        <w:pStyle w:val="BodyText"/>
      </w:pPr>
      <w:r>
        <w:t xml:space="preserve">“Không thể, không thể, Thất Tinh Tuần Hành và Phục Hổ Bát Chưởng là võ công tinh túy của ông ta, có một không hai trên võ lâm, nếu sư huynh muội các ngươi học được tuyệt kỷ này của ông ta, mạng này của ta bỏ đi cũng không uổng”.</w:t>
      </w:r>
    </w:p>
    <w:p>
      <w:pPr>
        <w:pStyle w:val="BodyText"/>
      </w:pPr>
      <w:r>
        <w:t xml:space="preserve">Tụ Thủ Tiều Ẩn lạnh lùng hừ, nói:</w:t>
      </w:r>
    </w:p>
    <w:p>
      <w:pPr>
        <w:pStyle w:val="BodyText"/>
      </w:pPr>
      <w:r>
        <w:t xml:space="preserve">“Thân pháp Thất Tinh Tuần Bộ của ta kỳ ảo huyền diệu, Phục Hổ Bát Chưởng uy thế không gì bì được, lẽ nào chỉ trong năm ba tháng mà có thể học được tinh thông, dù cho lão phu tận tâm chỉ dạy chỉ e rằng bọn chúng cũng chưa chắc học được một hai phần, ông lấy chuyện sống chết ra cá cược chẳng phải đáng tiếc ư?”.</w:t>
      </w:r>
    </w:p>
    <w:p>
      <w:pPr>
        <w:pStyle w:val="BodyText"/>
      </w:pPr>
      <w:r>
        <w:t xml:space="preserve">Trương Nhất Bình nói:</w:t>
      </w:r>
    </w:p>
    <w:p>
      <w:pPr>
        <w:pStyle w:val="BodyText"/>
      </w:pPr>
      <w:r>
        <w:t xml:space="preserve">“Đừng nói là tại hạ chưa chắc sẽ chết, dù cho có chết, cũng không dùng đến đồng tiền đòi ơn của ông”.</w:t>
      </w:r>
    </w:p>
    <w:p>
      <w:pPr>
        <w:pStyle w:val="BodyText"/>
      </w:pPr>
      <w:r>
        <w:t xml:space="preserve">Phương Triệu Nam nói:</w:t>
      </w:r>
    </w:p>
    <w:p>
      <w:pPr>
        <w:pStyle w:val="BodyText"/>
      </w:pPr>
      <w:r>
        <w:t xml:space="preserve">“Mối thù ôm hận mà chết của gia sư còn phải nhờ Trương sư bá tìm cách tẩy rửa, sư bá còn chuyện hệ trọng phải làm, làm sao có thể lấy sinh mạng ra đùa giỡn được, hơn nữa Phục Hổ Bát Chưởng cũng chưa chắc là tuyệt học trong chốn võ lâm, vãn bối không cần học”.</w:t>
      </w:r>
    </w:p>
    <w:p>
      <w:pPr>
        <w:pStyle w:val="BodyText"/>
      </w:pPr>
      <w:r>
        <w:t xml:space="preserve">Trương Nhất Bình nghĩ lời của Phương Triệu Nam cũng có lý, một khi bản thân không thể trị được mà chết đi, chỉ còn lại hai đứa trẻ không ai lo lắng, khó tránh được tình trạng trong lòng nôn nóng báo thù, quên đi lợi hại mà đến tìm kẻ thù, lúc đó không ai khuyên nhủ bọn chúng, chỉ e rằng thù lớn chưa trả thì mạng đã mất.</w:t>
      </w:r>
    </w:p>
    <w:p>
      <w:pPr>
        <w:pStyle w:val="BodyText"/>
      </w:pPr>
      <w:r>
        <w:t xml:space="preserve">Y nghĩ ấy lướt qua, thở dài một tiếng không nói gì nữa. Phương Triệu Nam thấy ông ta không nói thì biết ông ta đã đồng ý, thế rồi mới lấy ra đồng tiền đòi ơn đưa cho Tụ Thủ Tiều Ẩn.</w:t>
      </w:r>
    </w:p>
    <w:p>
      <w:pPr>
        <w:pStyle w:val="BodyText"/>
      </w:pPr>
      <w:r>
        <w:t xml:space="preserve">Trên bộ mặt lạnh lùng như băng tuyết của Sử Mưu Độn đột nhiên xuất hiện nụ cười, đang định nhận lấy đồng tiền thì có tiếng tà áo bay trong gió, rồi tiếng kiếm xé màn đêm truyền tới.</w:t>
      </w:r>
    </w:p>
    <w:p>
      <w:pPr>
        <w:pStyle w:val="BodyText"/>
      </w:pPr>
      <w:r>
        <w:t xml:space="preserve">Dưới ánh sao một luồng cầu vồng nhanh như điện chớp chém tới Trương Nhất Bình.</w:t>
      </w:r>
    </w:p>
    <w:p>
      <w:pPr>
        <w:pStyle w:val="BodyText"/>
      </w:pPr>
      <w:r>
        <w:t xml:space="preserve">Tụ Thủ Tiều Ẩn hơi lách người, chợt lui ra phía sau năm bước, tránh qua một bên. Phương Triệu Nam tay trái đỡ Trương Nhất Bình lăn qua một bên, tay phải rút thanh trường kiếm đánh ra một chiêu Thiên Vương Tháp Thác, đỡ của người ấy một đòn.</w:t>
      </w:r>
    </w:p>
    <w:p>
      <w:pPr>
        <w:pStyle w:val="BodyText"/>
      </w:pPr>
      <w:r>
        <w:t xml:space="preserve">Chỉ nghe keng một tiếng, thanh kiếm trong tay Phương Triệu Nam bị người ấy chém trúng bật ngược về trở lại, tuy không đến nỗi vuột khỏi tay nhưng đã cảm thấy hổ khẩu tê rần.</w:t>
      </w:r>
    </w:p>
    <w:p>
      <w:pPr>
        <w:pStyle w:val="BodyText"/>
      </w:pPr>
      <w:r>
        <w:t xml:space="preserve">Chàng trong lúc nguy cấp nhưng vẫn lanh trí, không đợi người ấy ra tay lần thứ hai, chàng vung tay một cái, dùng thanh kiếm làm ám khí, vận hết kình đạo trong toàn thân, phóng thanh kiếm về phía người ấy, còn thân người của chàng thì lại mượn thế vọt lên, hạ xuống bên cạnh Tụ Thủ Tiều Ẩn, nói:</w:t>
      </w:r>
    </w:p>
    <w:p>
      <w:pPr>
        <w:pStyle w:val="BodyText"/>
      </w:pPr>
      <w:r>
        <w:t xml:space="preserve">“Trả đồng tiền lại cho ông”.</w:t>
      </w:r>
    </w:p>
    <w:p>
      <w:pPr>
        <w:pStyle w:val="BodyText"/>
      </w:pPr>
      <w:r>
        <w:t xml:space="preserve">Tụ Thủ Tiều Ẩn đưa tay nhận lấy đồng tiền, bước ngang qua một bên, chặn phía trước mặt Phương Triệu Nam, lạnh lùng quát:</w:t>
      </w:r>
    </w:p>
    <w:p>
      <w:pPr>
        <w:pStyle w:val="BodyText"/>
      </w:pPr>
      <w:r>
        <w:t xml:space="preserve">“Là ai? Nửa đêm canh ba dám đến bãi Triều Dương này gây sự!”.</w:t>
      </w:r>
    </w:p>
    <w:p>
      <w:pPr>
        <w:pStyle w:val="BodyText"/>
      </w:pPr>
      <w:r>
        <w:t xml:space="preserve">Người ấy đánh một đòn không trúng, Phương Triệu Nam đã ném thanh kiếm ra.</w:t>
      </w:r>
    </w:p>
    <w:p>
      <w:pPr>
        <w:pStyle w:val="BodyText"/>
      </w:pPr>
      <w:r>
        <w:t xml:space="preserve">Trên giang hồ rất ít nghe chuyện dùng binh khí làm ám khí, cả hai bên cách nhau lại gần, thanh kiếm bay đến vừa nhanh vừa mạnh, đến khi hắn ta đưa đao đánh bạt thanh kiếm ra, Phương Triệu Nam đã vọt xuống bên cạnh Tụ Thủ Tiều Ẩn.</w:t>
      </w:r>
    </w:p>
    <w:p>
      <w:pPr>
        <w:pStyle w:val="BodyText"/>
      </w:pPr>
      <w:r>
        <w:t xml:space="preserve">Tụ Thủ Tiều Ẩn trong tay cầm đồng tiền, nhướng mắt nhìn sao trên trời, không hề để ý đến người mới đến.</w:t>
      </w:r>
    </w:p>
    <w:p>
      <w:pPr>
        <w:pStyle w:val="BodyText"/>
      </w:pPr>
      <w:r>
        <w:t xml:space="preserve">Ngay trong lúc này ở trên cây trụ đá lại có hai bóng người liên tiếp vọt qua, kẻ có thể vọt qua được vực sâu rộng hơn ba trượng nếu không phải khinh công giỏi thì không làm được điều này.</w:t>
      </w:r>
    </w:p>
    <w:p>
      <w:pPr>
        <w:pStyle w:val="BodyText"/>
      </w:pPr>
      <w:r>
        <w:t xml:space="preserve">Phương Triệu Nam thấy ba người liên tiếp vượt qua cây trụ đá thì trong lòng không khỏi kinh hãi.</w:t>
      </w:r>
    </w:p>
    <w:p>
      <w:pPr>
        <w:pStyle w:val="BodyText"/>
      </w:pPr>
      <w:r>
        <w:t xml:space="preserve">Định thần nhìn lại, chỉ thấy kẻ đến trước tuổi khoảng ngoài bốn mươi, người gầy ốm, thân mặc kình trang, để râu hình chữ bát, mặt trông rất hung hãn, tay cầm một thanh quỷ đầu đao sống mỏng.</w:t>
      </w:r>
    </w:p>
    <w:p>
      <w:pPr>
        <w:pStyle w:val="BodyText"/>
      </w:pPr>
      <w:r>
        <w:t xml:space="preserve">Hai người đến sau tuổi tác như nhau, đều khoảng ba mươi tư ba mươi lăm tuổi, lưng đều cắm đao.</w:t>
      </w:r>
    </w:p>
    <w:p>
      <w:pPr>
        <w:pStyle w:val="BodyText"/>
      </w:pPr>
      <w:r>
        <w:t xml:space="preserve">Ba người này có chỗ giống nhau, đều là cao không quá năm thước, nhưng nhãn thần ai nấy đều như điện, rõ ràng là người có võ công tinh thông.</w:t>
      </w:r>
    </w:p>
    <w:p>
      <w:pPr>
        <w:pStyle w:val="BodyText"/>
      </w:pPr>
      <w:r>
        <w:t xml:space="preserve">Tụ Thủ Tiều Ẩn hơi xoay người lại, đưa mắt nhìn ba người ấy rồi lạnh lùng hỏi:</w:t>
      </w:r>
    </w:p>
    <w:p>
      <w:pPr>
        <w:pStyle w:val="BodyText"/>
      </w:pPr>
      <w:r>
        <w:t xml:space="preserve">“Bọn bây còn mấy tên?”.</w:t>
      </w:r>
    </w:p>
    <w:p>
      <w:pPr>
        <w:pStyle w:val="BodyText"/>
      </w:pPr>
      <w:r>
        <w:t xml:space="preserve">Người gầy ốm và thấp bé phóng lên trước nói:</w:t>
      </w:r>
    </w:p>
    <w:p>
      <w:pPr>
        <w:pStyle w:val="BodyText"/>
      </w:pPr>
      <w:r>
        <w:t xml:space="preserve">“Chỉ là ba huynh đệ chúng tôi?</w:t>
      </w:r>
    </w:p>
    <w:p>
      <w:pPr>
        <w:pStyle w:val="BodyText"/>
      </w:pPr>
      <w:r>
        <w:t xml:space="preserve">Sao? Có phải cảm thấy quá nhiều không?”.</w:t>
      </w:r>
    </w:p>
    <w:p>
      <w:pPr>
        <w:pStyle w:val="BodyText"/>
      </w:pPr>
      <w:r>
        <w:t xml:space="preserve">Tụ Thủ Tiều Ẩn mặt vẫn lạnh lùng, khiến cho người ta không biết ông ta đang mừng hay đang giận, nghe người kia nói xong thì mỉm cười:</w:t>
      </w:r>
    </w:p>
    <w:p>
      <w:pPr>
        <w:pStyle w:val="BodyText"/>
      </w:pPr>
      <w:r>
        <w:t xml:space="preserve">“Không nhiều, không nhiều, không biết các vị đến bãi Triều Dương này để làm gì?”.</w:t>
      </w:r>
    </w:p>
    <w:p>
      <w:pPr>
        <w:pStyle w:val="BodyText"/>
      </w:pPr>
      <w:r>
        <w:t xml:space="preserve">Kẻ vọt lên tảng đá cuối cùng tức giận nói:</w:t>
      </w:r>
    </w:p>
    <w:p>
      <w:pPr>
        <w:pStyle w:val="BodyText"/>
      </w:pPr>
      <w:r>
        <w:t xml:space="preserve">“Lão đại, lão này ăn nói rất quái dị, khiến cho người ta nghe rất chối tai, nếu y đã dám che giấu người chúng ta truy sát, chắc là có mối liên hệ, chi bằng giết quách lão cho xong!”.</w:t>
      </w:r>
    </w:p>
    <w:p>
      <w:pPr>
        <w:pStyle w:val="BodyText"/>
      </w:pPr>
      <w:r>
        <w:t xml:space="preserve">Người kia hừ nhẹ một tiếng:</w:t>
      </w:r>
    </w:p>
    <w:p>
      <w:pPr>
        <w:pStyle w:val="BodyText"/>
      </w:pPr>
      <w:r>
        <w:t xml:space="preserve">“Lão tam đừng nói bừa ...”.</w:t>
      </w:r>
    </w:p>
    <w:p>
      <w:pPr>
        <w:pStyle w:val="BodyText"/>
      </w:pPr>
      <w:r>
        <w:t xml:space="preserve">Rồi cung tay nói với Tụ Thủ Tiều Ẩn:</w:t>
      </w:r>
    </w:p>
    <w:p>
      <w:pPr>
        <w:pStyle w:val="BodyText"/>
      </w:pPr>
      <w:r>
        <w:t xml:space="preserve">“Bọn huynh đệ chúng tôi vì truy sát một kẻ thù cho nên đi nhầm vào nơi này, không phải có ý xâm phạm, chỉ mong người có thể rũ tay áo đừng hỏi, đó không phải là chuyện của ngài, huynh đệ chúng tôi giết xong kẻ thù thì sẽ lập tức bỏ đi”.</w:t>
      </w:r>
    </w:p>
    <w:p>
      <w:pPr>
        <w:pStyle w:val="BodyText"/>
      </w:pPr>
      <w:r>
        <w:t xml:space="preserve">Tụ Thủ Tiều Ẩn nói:</w:t>
      </w:r>
    </w:p>
    <w:p>
      <w:pPr>
        <w:pStyle w:val="BodyText"/>
      </w:pPr>
      <w:r>
        <w:t xml:space="preserve">“Lão phu bình sinh ghét nhất lo chuyện người khác, người không phạm ta, ta không phạm người. Không biết ba vị muốn giết ai?”.</w:t>
      </w:r>
    </w:p>
    <w:p>
      <w:pPr>
        <w:pStyle w:val="BodyText"/>
      </w:pPr>
      <w:r>
        <w:t xml:space="preserve">Tên lùn ấy chỉ về phía Trương Nhất Bình:</w:t>
      </w:r>
    </w:p>
    <w:p>
      <w:pPr>
        <w:pStyle w:val="BodyText"/>
      </w:pPr>
      <w:r>
        <w:t xml:space="preserve">“Chính là kẻ này”.</w:t>
      </w:r>
    </w:p>
    <w:p>
      <w:pPr>
        <w:pStyle w:val="BodyText"/>
      </w:pPr>
      <w:r>
        <w:t xml:space="preserve">Tụ Thủ Tiều Ẩn nhìn đồng tiền trong tay:</w:t>
      </w:r>
    </w:p>
    <w:p>
      <w:pPr>
        <w:pStyle w:val="BodyText"/>
      </w:pPr>
      <w:r>
        <w:t xml:space="preserve">“Các người muốn giết hắn vốn chẳng liên quan gì đến ta, nhưng chờ cho ta trị lành vết thương cho hắn ta, các người mới được ra tay, các người chưa được ta cho phép mà đã tự tiện xông lên nơi này, mỗi người hãy tự chặt một ngón tay để tạ tội. Ba ngày sau, các người có thể đến bên kia chờ đợi ông ta, nhưng các người có giết được ông ta hay không chẳng liên quan gì đến ta cả”.</w:t>
      </w:r>
    </w:p>
    <w:p>
      <w:pPr>
        <w:pStyle w:val="BodyText"/>
      </w:pPr>
      <w:r>
        <w:t xml:space="preserve">Nói rất từ tốn, tâm bình khí hòa, không hề có ý giận dữ giống như người ta chắc chắn sẽ cúi đầu nghe lệnh ông ta. Người có vẻ lớn tuổi hơn cả chợt ngửa mặt cười ha hả một hồi rồi nói:</w:t>
      </w:r>
    </w:p>
    <w:p>
      <w:pPr>
        <w:pStyle w:val="BodyText"/>
      </w:pPr>
      <w:r>
        <w:t xml:space="preserve">“Minh Nhạc Tam Liêu chúng ta từ ngày ra giang hồ đến nay, đây là lần đầu tiên nghe được người ta nói như thế với mình, nghe ra cũng rất mới mẻ thú vị ...”.</w:t>
      </w:r>
    </w:p>
    <w:p>
      <w:pPr>
        <w:pStyle w:val="BodyText"/>
      </w:pPr>
      <w:r>
        <w:t xml:space="preserve">Tụ Thủ Tiều Ẩn sầm mặt, tức giận nói:</w:t>
      </w:r>
    </w:p>
    <w:p>
      <w:pPr>
        <w:pStyle w:val="BodyText"/>
      </w:pPr>
      <w:r>
        <w:t xml:space="preserve">“Cái gì Minh Nhạc Tam Liêu, Tam Liêu Lục Liêu, lão phu không thích nhiều lời với người khác, ba ngươi có nghe hay không?”.</w:t>
      </w:r>
    </w:p>
    <w:p>
      <w:pPr>
        <w:pStyle w:val="BodyText"/>
      </w:pPr>
      <w:r>
        <w:t xml:space="preserve">Kẻ ấy quay đầu lại cười nói với hai người kia:</w:t>
      </w:r>
    </w:p>
    <w:p>
      <w:pPr>
        <w:pStyle w:val="BodyText"/>
      </w:pPr>
      <w:r>
        <w:t xml:space="preserve">“Lão già này thật lớn gan, lão tam hãy dạy cho hắn ta một bài học”.</w:t>
      </w:r>
    </w:p>
    <w:p>
      <w:pPr>
        <w:pStyle w:val="BodyText"/>
      </w:pPr>
      <w:r>
        <w:t xml:space="preserve">Tên lùn đừng phía bên trái vâng một tiếng, thân người phóng về phía Tụ Thủ Tiều Ẩn, đấm vù một quyền về phía ngực ông ta.</w:t>
      </w:r>
    </w:p>
    <w:p>
      <w:pPr>
        <w:pStyle w:val="BodyText"/>
      </w:pPr>
      <w:r>
        <w:t xml:space="preserve">Tụ Thủ Tiều Ẩn hơi giở chân trái lên, đột nhiên lui ra phía sau rất nhẹ nhàng, tránh được cú đấm vừa nhanh vừa mạnh lúc nãy.</w:t>
      </w:r>
    </w:p>
    <w:p>
      <w:pPr>
        <w:pStyle w:val="BodyText"/>
      </w:pPr>
      <w:r>
        <w:t xml:space="preserve">Thế lui của ông ta xem rất tùy tiện, dễ dàng, thật ra trong bộ pháp ẩn chứa huyền cơ, khiến cho người ta không thể đoán được ông ta sẽ lui về hướng nào.</w:t>
      </w:r>
    </w:p>
    <w:p>
      <w:pPr>
        <w:pStyle w:val="BodyText"/>
      </w:pPr>
      <w:r>
        <w:t xml:space="preserve">Phương Triệu Nam còn chưa nhìn thấy chỗ ảo diệu đó, nhưng Minh Nhạc Tam Liêu là kẻ có hiểu biết, trong lòng cảm thấy kinh hãi.</w:t>
      </w:r>
    </w:p>
    <w:p>
      <w:pPr>
        <w:pStyle w:val="BodyText"/>
      </w:pPr>
      <w:r>
        <w:t xml:space="preserve">Tên lùn lúc nãy đấm hụt một cú, tay phải lập tức đẩy ngang ra một chưởng, quyền phải đã thu lại khi chưởng trái phóng ra.</w:t>
      </w:r>
    </w:p>
    <w:p>
      <w:pPr>
        <w:pStyle w:val="BodyText"/>
      </w:pPr>
      <w:r>
        <w:t xml:space="preserve">Tụ Thủ Tiều Ẩn cười lạnh một tiếng, chân trái giở lên, người đột nhiên xoay một vòng như bánh xay gió, lách ra phía sau hắn ta, tay trái vươn ra rút xoạc thanh đơn đao cắm xéo trên lưng hắn ta, rồi thuận tay phất một cái.</w:t>
      </w:r>
    </w:p>
    <w:p>
      <w:pPr>
        <w:pStyle w:val="BodyText"/>
      </w:pPr>
      <w:r>
        <w:t xml:space="preserve">Chỉ nghe tên lùn ấy hự nhẹ một cái, ngón út của tay trái đã rơi xuống.</w:t>
      </w:r>
    </w:p>
    <w:p>
      <w:pPr>
        <w:pStyle w:val="BodyText"/>
      </w:pPr>
      <w:r>
        <w:t xml:space="preserve">Phương Triệu Nam cảm thấy hai người ra tay rất nhanh, mà thân pháp cũng kỳ diệu, đều là tuyệt học hiếm thấy trên đời. Chàng không khỏi nhụt chí, thầm than:</w:t>
      </w:r>
    </w:p>
    <w:p>
      <w:pPr>
        <w:pStyle w:val="BodyText"/>
      </w:pPr>
      <w:r>
        <w:t xml:space="preserve">“Trong chốn gió bụi, quả nhiên không hiếm cao nhân, còn mình thì chỉ mới học được một chút võ công, như hạt cát trong biển khơi”. Khi chàng đang suy nghĩ thì tình thế trong trường đã thay đổi rất lớn.</w:t>
      </w:r>
    </w:p>
    <w:p>
      <w:pPr>
        <w:pStyle w:val="BodyText"/>
      </w:pPr>
      <w:r>
        <w:t xml:space="preserve">Tên lùn đứng ở phía ngoài thấy Tụ Thủ Tiều Ẩn thi triển thân pháp kỳ diệu như thế, mà ra tay lại nhanh nhạy vô cùng, sự cuồng ngạo của y biến mất, y lập tức vung thanh quỷ đầu đao trong tay tung người vọt lên, đánh ra một chiêu Am Vân Kiểm Nguyệt, thanh quỷ đầu đao hóa thành một màn ánh sáng từ trên đầu chụp xuống.</w:t>
      </w:r>
    </w:p>
    <w:p>
      <w:pPr>
        <w:pStyle w:val="BodyText"/>
      </w:pPr>
      <w:r>
        <w:t xml:space="preserve">Tụ Thủ Tiều Ẩn cười lạnh một tiếng, người đột nhiên xoay một vòng, thoát ra khỏi màn đao, quay sang tên lùn còn lại.</w:t>
      </w:r>
    </w:p>
    <w:p>
      <w:pPr>
        <w:pStyle w:val="BodyText"/>
      </w:pPr>
      <w:r>
        <w:t xml:space="preserve">Tên lùn gần ốm chém hụt một đao thì mượn thế vọt người lên, đao quang nhanh như điện, chém về phía Trương Nhất Bình.</w:t>
      </w:r>
    </w:p>
    <w:p>
      <w:pPr>
        <w:pStyle w:val="BodyText"/>
      </w:pPr>
      <w:r>
        <w:t xml:space="preserve">Phương Triệu Nam thất kinh, trong tay chàng lại chẳng có binh khí, không thể nào chặn lại thế lao tới của kẻ địch, lại biết với khinh công của mình thì khó mà né tránh, đang lúc cảm thấy nguy cấp thì chợt thấy một bóng người hiện lên ở phía trước mặt.</w:t>
      </w:r>
    </w:p>
    <w:p>
      <w:pPr>
        <w:pStyle w:val="BodyText"/>
      </w:pPr>
      <w:r>
        <w:t xml:space="preserve">Không biết Tụ Thủ Tiều Ẩn đã dùng thân pháp gì mà khi tên lùn gầy ốm chưa hạ xuống đất đã quay ngược trở về, chặn lại trước mặt hai người, thanh đơn đao trong tay phất một cái, tiếp của tên lùn gầy ốm ấy một đao.</w:t>
      </w:r>
    </w:p>
    <w:p>
      <w:pPr>
        <w:pStyle w:val="BodyText"/>
      </w:pPr>
      <w:r>
        <w:t xml:space="preserve">Kim khí chạm mạnh vào nhau, lửa tóe ra, tên lùn gầy ốm ấy đang rơi xuống thì bật ngược lên trở lại, lộn mèo hai vòng trên không trung nhưng Tụ Thủ Tiều Ẩn cũng bị chấn động đến nỗi thối lui ra sau một bước.</w:t>
      </w:r>
    </w:p>
    <w:p>
      <w:pPr>
        <w:pStyle w:val="BodyText"/>
      </w:pPr>
      <w:r>
        <w:t xml:space="preserve">Minh Nhạc Tam Liêu từ ngày ra giang hồ, chưa bao giờ thê thảm như lúc này, không ngờ đêm nay gặp phải kình địch, chỉ mới ra tay mấy chiêu thì liên tục thua người khác.</w:t>
      </w:r>
    </w:p>
    <w:p>
      <w:pPr>
        <w:pStyle w:val="BodyText"/>
      </w:pPr>
      <w:r>
        <w:t xml:space="preserve">Ngọn lửa hung dữ thường ngày không còn nữa, chỉ biết đứng sánh vai với nhau nhìn Tụ Thủ Tiều Ẩn.</w:t>
      </w:r>
    </w:p>
    <w:p>
      <w:pPr>
        <w:pStyle w:val="BodyText"/>
      </w:pPr>
      <w:r>
        <w:t xml:space="preserve">Tụ Thủ Tiều Ẩn cười lạnh:</w:t>
      </w:r>
    </w:p>
    <w:p>
      <w:pPr>
        <w:pStyle w:val="BodyText"/>
      </w:pPr>
      <w:r>
        <w:t xml:space="preserve">“Lão phu xưa nay nói là phải làm, kẻ thức thời thì hãy mau tự chặt lấy một ngón tay, lui ra khỏi bãi Triều Dương của ta, ba ngày sau hãy đứng bên ngoài mà chờ đợi, nếu còn cố cãi với lão phu, đêm nay đừng hòng sống mà ra về”.</w:t>
      </w:r>
    </w:p>
    <w:p>
      <w:pPr>
        <w:pStyle w:val="BodyText"/>
      </w:pPr>
      <w:r>
        <w:t xml:space="preserve">Tên lùn gần ốm nhìn tên lùn đã bị chặt một ngón tay út, nói:</w:t>
      </w:r>
    </w:p>
    <w:p>
      <w:pPr>
        <w:pStyle w:val="BodyText"/>
      </w:pPr>
      <w:r>
        <w:t xml:space="preserve">“Thương thế của ngươi thế nào?”.</w:t>
      </w:r>
    </w:p>
    <w:p>
      <w:pPr>
        <w:pStyle w:val="BodyText"/>
      </w:pPr>
      <w:r>
        <w:t xml:space="preserve">Kẻ kia cười lớn:</w:t>
      </w:r>
    </w:p>
    <w:p>
      <w:pPr>
        <w:pStyle w:val="BodyText"/>
      </w:pPr>
      <w:r>
        <w:t xml:space="preserve">“Đừng nói là chặt một ngón tay, dù cho chặt một cánh tay cũng chẳng sao!”.</w:t>
      </w:r>
    </w:p>
    <w:p>
      <w:pPr>
        <w:pStyle w:val="BodyText"/>
      </w:pPr>
      <w:r>
        <w:t xml:space="preserve">Tên lùn gầy ốm phất thanh quỷ đầu đao nhìn Tụ Thủ Tiều Ẩn nói:</w:t>
      </w:r>
    </w:p>
    <w:p>
      <w:pPr>
        <w:pStyle w:val="BodyText"/>
      </w:pPr>
      <w:r>
        <w:t xml:space="preserve">“Minh Nhạc Tam Liêu chúng tôi từ ngày xuất đạo đến nay chưa bao giờ gặp được địch thủ, ông có thể trong mấy chiêu mà chặt một ngón tay của huynh đệ chúng tôi, võ công đương nhiên hơn hẳn huynh đệ chúng tôi, song ...”.</w:t>
      </w:r>
    </w:p>
    <w:p>
      <w:pPr>
        <w:pStyle w:val="BodyText"/>
      </w:pPr>
      <w:r>
        <w:t xml:space="preserve">Tụ Thủ Tiều Ẩn giận dữ nói:</w:t>
      </w:r>
    </w:p>
    <w:p>
      <w:pPr>
        <w:pStyle w:val="BodyText"/>
      </w:pPr>
      <w:r>
        <w:t xml:space="preserve">“Nếu các ngươi không phục thì hãy cùng lên thử, lão phu nhường ỗi người các ngươi mười chưởng, trong vòng mười chưởng ta sẽ không trả đòn ...”.</w:t>
      </w:r>
    </w:p>
    <w:p>
      <w:pPr>
        <w:pStyle w:val="BodyText"/>
      </w:pPr>
      <w:r>
        <w:t xml:space="preserve">Kẻ ấy cười lạnh một tiếng, nói chen ngang vào:</w:t>
      </w:r>
    </w:p>
    <w:p>
      <w:pPr>
        <w:pStyle w:val="BodyText"/>
      </w:pPr>
      <w:r>
        <w:t xml:space="preserve">“Nếu trong vòng mười chưởng chúng tôi không làm cho ông bị nội thương, chúng tôi chấp nhận chặt một ngón tay mà rút lui”.</w:t>
      </w:r>
    </w:p>
    <w:p>
      <w:pPr>
        <w:pStyle w:val="BodyText"/>
      </w:pPr>
      <w:r>
        <w:t xml:space="preserve">Tụ Thủ Tiều Ẩn hơi trầm ngâm, nói:</w:t>
      </w:r>
    </w:p>
    <w:p>
      <w:pPr>
        <w:pStyle w:val="BodyText"/>
      </w:pPr>
      <w:r>
        <w:t xml:space="preserve">“Nếu lão phu không gấp rút chuyện trả ơn, rửa tay quy ẩn, các ngươi đâu có được chiếm phần lợi như thế, ta chỉ phá lệ một lần, các ngươi hãy mau ra tay!”.</w:t>
      </w:r>
    </w:p>
    <w:p>
      <w:pPr>
        <w:pStyle w:val="BodyText"/>
      </w:pPr>
      <w:r>
        <w:t xml:space="preserve">Nói xong thì tay trái giơ lên, phóng thanh đao về phía tên lùn đã bị chặt ngón tay, nói:</w:t>
      </w:r>
    </w:p>
    <w:p>
      <w:pPr>
        <w:pStyle w:val="BodyText"/>
      </w:pPr>
      <w:r>
        <w:t xml:space="preserve">“Lão phu cho các ngươi chiếm phần tiện nghi, các ngươi có thể đổi mười chưởng thành mười đao”.</w:t>
      </w:r>
    </w:p>
    <w:p>
      <w:pPr>
        <w:pStyle w:val="BodyText"/>
      </w:pPr>
      <w:r>
        <w:t xml:space="preserve">Khẩu khí cuồng ngạo của ông ta không những khiến cho Minh Nhạc Tam Liêu nghe mà lửa giận bốc lên, ngay cả Phương Triệu Nam và Trương Nhất Bình cũng cảm thấy khẩu khí của ông ta thật là lớn.</w:t>
      </w:r>
    </w:p>
    <w:p>
      <w:pPr>
        <w:pStyle w:val="BodyText"/>
      </w:pPr>
      <w:r>
        <w:t xml:space="preserve">Tên lùn bị chặt ngón tay ấy đưa tay chụp lấy thanh đao, tung mình vọt lên trước, một đao chém ngang ra. Hắn ta vừa ra tay, hai kẻ còn lại cũng phóng lên, đao cuồn cuộn, lưỡi đao chém ngang chặt dọc, kín kẽ như màn ánh sáng.</w:t>
      </w:r>
    </w:p>
    <w:p>
      <w:pPr>
        <w:pStyle w:val="BodyText"/>
      </w:pPr>
      <w:r>
        <w:t xml:space="preserve">Tụ Thủ Tiều Ẩn lắc lư thân hình, xuyên qua lướt lại trong màn đao quang, nhẹ nhàng tựa như gió, mỗi bước chân đưa lên đặt xuống đều chính xác, toàn là lúc thế đao của đối phương đã hết.</w:t>
      </w:r>
    </w:p>
    <w:p>
      <w:pPr>
        <w:pStyle w:val="BodyText"/>
      </w:pPr>
      <w:r>
        <w:t xml:space="preserve">Đao thế của Minh Nhạc Tam Liêu tuy rất mạnh mẽ nhưng đều bị ông ta né hết, trong chớp mắt Minh Nhạc Tam Liêu mỗi người đã chém xong mười đao.</w:t>
      </w:r>
    </w:p>
    <w:p>
      <w:pPr>
        <w:pStyle w:val="BodyText"/>
      </w:pPr>
      <w:r>
        <w:t xml:space="preserve">Chợt nghe kẻ lùn gầy ốm quát lớn một tiếng:</w:t>
      </w:r>
    </w:p>
    <w:p>
      <w:pPr>
        <w:pStyle w:val="BodyText"/>
      </w:pPr>
      <w:r>
        <w:t xml:space="preserve">“Dừng tay!” màn đao quang cuộn tới như sóng biển chợt thu lại, hắn ta trước tiên đưa tay trái, quay mắt lại nhìn kẻ đứng bên trái của mình, ánh đao vừa lóe lên thì ngón tay út đã bay xuống, thanh quỷ đầu đao cũng rơi xuống vực sâu, hắn ta cúi người xuống nhặt ngón tay út, cho vào mồm nuốt chửng.</w:t>
      </w:r>
    </w:p>
    <w:p>
      <w:pPr>
        <w:pStyle w:val="BodyText"/>
      </w:pPr>
      <w:r>
        <w:t xml:space="preserve">Tên lùn phía bên trái thì đã chặt đứt ngón tay út của tay trái, ba người cùng xoay người nối đuôi nhau rời khỏi tảng đá.</w:t>
      </w:r>
    </w:p>
    <w:p>
      <w:pPr>
        <w:pStyle w:val="BodyText"/>
      </w:pPr>
      <w:r>
        <w:t xml:space="preserve">Tụ Thủ Tiều Ẩn nhìn bóng dáng của ba người ấy mất dần trong đêm, hơi nhíu mày rồi lại nhìn về phía Phương Triệu Nam:</w:t>
      </w:r>
    </w:p>
    <w:p>
      <w:pPr>
        <w:pStyle w:val="BodyText"/>
      </w:pPr>
      <w:r>
        <w:t xml:space="preserve">“Ngươi hãy đưa ông ta vào trong nhà cỏ, lão phu sẽ trị thương cho ông ta”. Nói xong thì chậm rãi xoay người đi.</w:t>
      </w:r>
    </w:p>
    <w:p>
      <w:pPr>
        <w:pStyle w:val="BodyText"/>
      </w:pPr>
      <w:r>
        <w:t xml:space="preserve">Phương Triệu Nam định nói mấy lời cảm tạ nhưng thấy ông ta lạnh lùng kiêu ngạo như thế trong lòng có chút bực dọc, không nói một lời mà đưa Trương Nhất Bình vào căn nhà cỏ của mình.</w:t>
      </w:r>
    </w:p>
    <w:p>
      <w:pPr>
        <w:pStyle w:val="BodyText"/>
      </w:pPr>
      <w:r>
        <w:t xml:space="preserve">Một lát sau, Thịnh Kim Ba tay trái giơ cao ngọn đuốc bằng dầu tùng, tay phải bưng thùng thuốc đẩy cửa mà vào.</w:t>
      </w:r>
    </w:p>
    <w:p>
      <w:pPr>
        <w:pStyle w:val="BodyText"/>
      </w:pPr>
      <w:r>
        <w:t xml:space="preserve">Tụ Thủ Tiều Ẩn chậm rãi bước sau lưng, lạnh lùng nhìn Trương Nhất Bình rồi nói:</w:t>
      </w:r>
    </w:p>
    <w:p>
      <w:pPr>
        <w:pStyle w:val="BodyText"/>
      </w:pPr>
      <w:r>
        <w:t xml:space="preserve">“Hãy mau xếp bằng ngồi vận khí điều tức, trước tiên ta sẽ dùng kim châm đả thông những huyệt đạo bị thương của ông, sau đó sẽ dùng chân khí của bản thân giúp ông hành huyết thông huyệt, ta sẽ cho ông uống Cửu chuyển hoạt huyết đơn, trong vòng ba ngày đã có thể khỏe lại”.</w:t>
      </w:r>
    </w:p>
    <w:p>
      <w:pPr>
        <w:pStyle w:val="BodyText"/>
      </w:pPr>
      <w:r>
        <w:t xml:space="preserve">Trương Nhất Bình cười lạnh, nói:</w:t>
      </w:r>
    </w:p>
    <w:p>
      <w:pPr>
        <w:pStyle w:val="BodyText"/>
      </w:pPr>
      <w:r>
        <w:t xml:space="preserve">“Hãy yên tâm, dù có khỏe lại hay không, trong vòng ba ngày Trương Nhất Bình chắc chắn sẽ rời khỏi bãi Triều Dương này của ông”.</w:t>
      </w:r>
    </w:p>
    <w:p>
      <w:pPr>
        <w:pStyle w:val="BodyText"/>
      </w:pPr>
      <w:r>
        <w:t xml:space="preserve">Tụ Thủ Tiều Ẩn nói:</w:t>
      </w:r>
    </w:p>
    <w:p>
      <w:pPr>
        <w:pStyle w:val="BodyText"/>
      </w:pPr>
      <w:r>
        <w:t xml:space="preserve">“Lão phu không muốn nợ ai món ân tình nào cả, một ngày thương thế của ông chưa khỏe, đừng hòng rời khỏi bãi Triều Dương này một bước, nếu thương thế đã khỏe đừng mong ở lại bãi Triều Dương thêm một ngày”.</w:t>
      </w:r>
    </w:p>
    <w:p>
      <w:pPr>
        <w:pStyle w:val="BodyText"/>
      </w:pPr>
      <w:r>
        <w:t xml:space="preserve">Trương Nhất Bình cười nhạt, không nói gì nữa mà ngồi xếp bằng, chậm rãi nhắm hai mắt vận khí hành công. Vết thương trong nội phủ của ông ta rất nặng, vừa vận khí thì đã cảm thấy khó khăn, mồ hôi tuôn ra như mưa.</w:t>
      </w:r>
    </w:p>
    <w:p>
      <w:pPr>
        <w:pStyle w:val="Compact"/>
      </w:pPr>
      <w:r>
        <w:t xml:space="preserve">Tụ Thủ Tiều Ẩn mở thùng thuốc, lấy ra hai cây kim châm dài khoảng ba tấc, chia nhau cầm trong hai tay, mắt nhìn chăm chú vào ngực Trương Nhất Bình, đến khi Trương Nhất Bình vận hành chân khí, ép áu ứ cuộn lên, há mồm phun ra một bụm máu, ông ta mới đột nhiên phóng hai tay ra đâm hai cây kim châm vào trước ngực Trương Nhất Bình. Tuy lúc đó Trương Nhất Bình đang vẫn mặc áo nhưng Tụ Thủ Tiều Ẩn vẫn đâm không hề sai tí nào, khí huyết Trương Nhất Bình đang vốn nhộn nhạo lập tức bình phục trở lạ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03: Gặp Truy Sát Sư Bá Bị Thương</w:t>
      </w:r>
    </w:p>
    <w:p>
      <w:pPr>
        <w:pStyle w:val="BodyText"/>
      </w:pPr>
      <w:r>
        <w:t xml:space="preserve">Dịch: Cổ Nguyệt</w:t>
      </w:r>
    </w:p>
    <w:p>
      <w:pPr>
        <w:pStyle w:val="BodyText"/>
      </w:pPr>
      <w:r>
        <w:t xml:space="preserve">Nguồn: Văn Tuyển</w:t>
      </w:r>
    </w:p>
    <w:p>
      <w:pPr>
        <w:pStyle w:val="BodyText"/>
      </w:pPr>
      <w:r>
        <w:t xml:space="preserve">Khoảng một bữa cơm trôi qua, Tụ Thủ Tiều Ẩn rút cây kim châm ở trước ngực Trương Nhất Bình ra, xếp bằng ngồi sau lưng Trương Nhất Bình, hai tay xoa bóp một hồi, tay phải đặt lên huyệt Mệnh Môn trên đỉnh đầu ông ta, tay trái đặt ở bối tâm.</w:t>
      </w:r>
    </w:p>
    <w:p>
      <w:pPr>
        <w:pStyle w:val="BodyText"/>
      </w:pPr>
      <w:r>
        <w:t xml:space="preserve">Trương Nhất Bình lập tức cảm thấy từ lòng bàn tay ông ta có một dòng khí nóng cuồn cuộn tuôn ra không ngớt, từ bối tâm đánh thẳng vào nội phủ, dần dần lan ra tứ chi, thúc đẩy áu chảy nhanh hơn.</w:t>
      </w:r>
    </w:p>
    <w:p>
      <w:pPr>
        <w:pStyle w:val="BodyText"/>
      </w:pPr>
      <w:r>
        <w:t xml:space="preserve">Ông ta ngầm vận khí, cảm thấy những huyệt đạo vốn bị bế tắc đều đã thông suốt, cơn đau ở ngực cũng biến mất, tuy không nói gì nhưng trong lòng thầm bội phục y thuật của Tụ Thủ Tiều Ẩn.</w:t>
      </w:r>
    </w:p>
    <w:p>
      <w:pPr>
        <w:pStyle w:val="BodyText"/>
      </w:pPr>
      <w:r>
        <w:t xml:space="preserve">Lịa một lúc trôi qua, Tụ Thủ Tiều Ẩn lấy ra một bình thuốc màu đen, nói:</w:t>
      </w:r>
    </w:p>
    <w:p>
      <w:pPr>
        <w:pStyle w:val="BodyText"/>
      </w:pPr>
      <w:r>
        <w:t xml:space="preserve">“Bình Cửu chuyển hoạt huyết đơn này tuy chẳng phải là loại quý giá gì nhưng ta đã mất mấy mươi năm để điều chế ra, cứ mỗi canh giờ thì uống năm viên, nếu trước giờ ngọ ngày mai thương thế của ông không thay đổi, không quá ba ngày nữa thì có thể hoàn toàn hồi phục”. Nói xong thì đặt bình thuốc xuống quay người đi thẳng. Trương Nhất Bình ngồi nhắm mắt, cho nên không biết Tụ Thủ Tiều Ẩn đã bỏ đi từ lúc nào. Phương Triệu Nam cũng không đa lễ như lúc mới tới, nhìn thầy trò Kim Thịnh Ba bỏ đi, không hề nói câu cảm tạ nào, cũng không hề đứng dậy đưa ra, chỉ nhìn theo bóng dáng hai người. Chợt nghe Trương Nhất Bình thở nhẹ một hơi:</w:t>
      </w:r>
    </w:p>
    <w:p>
      <w:pPr>
        <w:pStyle w:val="BodyText"/>
      </w:pPr>
      <w:r>
        <w:t xml:space="preserve">“Tụ Thủ Tiều Ẩn lạnh lùng ký quái như thế, cả ta cũng không ngờ đến, lão ta chỉ cho phép chúng ta ở lại đây ba ngày, chúng ta đừng hòng ở lại thêm một ngày nào nữa, trong vòng hai ngày ngươi hãy tìm cách rời khỏi bãi Triều Dương”.</w:t>
      </w:r>
    </w:p>
    <w:p>
      <w:pPr>
        <w:pStyle w:val="BodyText"/>
      </w:pPr>
      <w:r>
        <w:t xml:space="preserve">Phương Triệu Nam nói:</w:t>
      </w:r>
    </w:p>
    <w:p>
      <w:pPr>
        <w:pStyle w:val="BodyText"/>
      </w:pPr>
      <w:r>
        <w:t xml:space="preserve">“Sư bá thương thế vẫn chưa hết, vãn bối ...”.</w:t>
      </w:r>
    </w:p>
    <w:p>
      <w:pPr>
        <w:pStyle w:val="BodyText"/>
      </w:pPr>
      <w:r>
        <w:t xml:space="preserve">Trương Nhất Bình nói:</w:t>
      </w:r>
    </w:p>
    <w:p>
      <w:pPr>
        <w:pStyle w:val="BodyText"/>
      </w:pPr>
      <w:r>
        <w:t xml:space="preserve">“Điều này ngươi hãy yên tâm, lão đã bảo trong vòng ba ngày có thể giúp ta hồi phục, tất nhiên đã rất nắm chắc, chuyện khó hiện nay là ngươi làm sao vượt qua những cây trụ đa, Minh Nhạc Tam Liêu ai nấy võ công cao cường, ngươi chẳng phải là địch thủ của chúng. Bọn chúng tuy bị Tụ Thủ Tiều Ẩn đánh lui, nhưng ta đoán rằng chúng sẽ không rời khỏi nơi này, tám phần là đang mai phục ở bên ngoài những cây trụ đá kia, với võ công của ngươi mà luận, chắc chắn sẽ không thoát khỏi bọn chúng”.</w:t>
      </w:r>
    </w:p>
    <w:p>
      <w:pPr>
        <w:pStyle w:val="BodyText"/>
      </w:pPr>
      <w:r>
        <w:t xml:space="preserve">Phương Triệu Nam nói:</w:t>
      </w:r>
    </w:p>
    <w:p>
      <w:pPr>
        <w:pStyle w:val="BodyText"/>
      </w:pPr>
      <w:r>
        <w:t xml:space="preserve">“Sư bá đang trong lúc dưỡng thương, đừng quá phân tâm, may mà vẫn còn mấy ngày nữa, có thể sẽ nghĩ ra cách rời khỏi bãi Triều Dương”.</w:t>
      </w:r>
    </w:p>
    <w:p>
      <w:pPr>
        <w:pStyle w:val="BodyText"/>
      </w:pPr>
      <w:r>
        <w:t xml:space="preserve">Trương Nhất Bình ngửa mặt suy nghĩ một hồi rồi nói:</w:t>
      </w:r>
    </w:p>
    <w:p>
      <w:pPr>
        <w:pStyle w:val="BodyText"/>
      </w:pPr>
      <w:r>
        <w:t xml:space="preserve">“Ngoại trừ lại có một đồng tiền đòi ơn nữa, bảo Tụ Thủ Tiều Ẩn bảo vệ ngươi vượt khỏi những cây trụ đá kia nếu không chẳng còn cách nào nữa ...”.</w:t>
      </w:r>
    </w:p>
    <w:p>
      <w:pPr>
        <w:pStyle w:val="BodyText"/>
      </w:pPr>
      <w:r>
        <w:t xml:space="preserve">Phương Triệu Nam nói:</w:t>
      </w:r>
    </w:p>
    <w:p>
      <w:pPr>
        <w:pStyle w:val="BodyText"/>
      </w:pPr>
      <w:r>
        <w:t xml:space="preserve">“Tiểu điệt ra giang hồ tuy chưa lâu nhưng những kẻ ma đầu võ công cao cường như Minh Nhạc Tam Liêu lẽ ra phải có danh tiếng mới phải, tại sao vãn bối vẫn chưa bao giờ nghe ai nói đến, chả lẽ bọn chúng là những nhân vật đầu tiên ra giang hồ?”.</w:t>
      </w:r>
    </w:p>
    <w:p>
      <w:pPr>
        <w:pStyle w:val="BodyText"/>
      </w:pPr>
      <w:r>
        <w:t xml:space="preserve">Trương Nhất Bình thở dài:</w:t>
      </w:r>
    </w:p>
    <w:p>
      <w:pPr>
        <w:pStyle w:val="BodyText"/>
      </w:pPr>
      <w:r>
        <w:t xml:space="preserve">“Ta tuy không dám nói biết hết tất cả những cao nhân trong chốn võ lâm đại Nam giang Bắc. Nhưng trong mấy mươi năm phiêu bạt giang hồ, ta đã gặp qua không ít cao nhân, điều đáng hổ thẹn là Tam Liêu là ai, Minh Nhạc là ở nơi nào? Cũng không thể điều tra kẻ thù giết sư phụ ngươi là ai, ngược lại còn mang trọng thương”.</w:t>
      </w:r>
    </w:p>
    <w:p>
      <w:pPr>
        <w:pStyle w:val="BodyText"/>
      </w:pPr>
      <w:r>
        <w:t xml:space="preserve">Phương Triệu Nam từ sau khi tận mắt chứng kiến Minh Nhạc Tam Liêu và Tụ Thủ Tiều Ẩn động thủ, đã biết những điều mình học là có hạn, cho nên lòng tự phụ trước kia đã không còn nữa, thở dài một tiếng rồi nói:</w:t>
      </w:r>
    </w:p>
    <w:p>
      <w:pPr>
        <w:pStyle w:val="BodyText"/>
      </w:pPr>
      <w:r>
        <w:t xml:space="preserve">“Sư bá đã dốc hết tâm lực, điều tra không được họ tên của kẻ thù, đó cũng là chuyện bất đắc dĩ”.</w:t>
      </w:r>
    </w:p>
    <w:p>
      <w:pPr>
        <w:pStyle w:val="BodyText"/>
      </w:pPr>
      <w:r>
        <w:t xml:space="preserve">Trương Nhất Bình nói:</w:t>
      </w:r>
    </w:p>
    <w:p>
      <w:pPr>
        <w:pStyle w:val="BodyText"/>
      </w:pPr>
      <w:r>
        <w:t xml:space="preserve">“Tuy ta không điều tra hung thủ đã giết chết sư phụ sư mẫu của ngươi, nhưng cũng đã có chút manh mối, chỉ cần có thể tìm ra nơi gọi là Minh Nhạc thì không khó tìm tung tích của kẻ thù, theo ta suy đoán chuyện này không phải là ân oán trên giang hồ bình thường ...”.</w:t>
      </w:r>
    </w:p>
    <w:p>
      <w:pPr>
        <w:pStyle w:val="BodyText"/>
      </w:pPr>
      <w:r>
        <w:t xml:space="preserve">Ông ta hơi trầm ngâm rồi lại nói:</w:t>
      </w:r>
    </w:p>
    <w:p>
      <w:pPr>
        <w:pStyle w:val="BodyText"/>
      </w:pPr>
      <w:r>
        <w:t xml:space="preserve">“Có lẽ ta có thể tìm ra chút manh mối ở sư muội của ngươi”.</w:t>
      </w:r>
    </w:p>
    <w:p>
      <w:pPr>
        <w:pStyle w:val="BodyText"/>
      </w:pPr>
      <w:r>
        <w:t xml:space="preserve">Phương Triệu Nam nói:</w:t>
      </w:r>
    </w:p>
    <w:p>
      <w:pPr>
        <w:pStyle w:val="BodyText"/>
      </w:pPr>
      <w:r>
        <w:t xml:space="preserve">“Vãn bối sẽ thử hỏi nàng rồi ...”.</w:t>
      </w:r>
    </w:p>
    <w:p>
      <w:pPr>
        <w:pStyle w:val="BodyText"/>
      </w:pPr>
      <w:r>
        <w:t xml:space="preserve">Trương Nhất Bình lắc đầu, hạ giọng nói:</w:t>
      </w:r>
    </w:p>
    <w:p>
      <w:pPr>
        <w:pStyle w:val="BodyText"/>
      </w:pPr>
      <w:r>
        <w:t xml:space="preserve">“Sư phụ của ngươi là người rất kín đáo, đã sắp xếp tất cả mọi chuyện, nhưng sư muội của ngươi là đứa bé vô tư, nếu ta đoán không lầm, trên người nó chắc chắn có vật bí mật, mà vật này có quan hệ rất trọng đại, chẳng thể coi thường được, một khi tiết lộ thì họa sát thân sẽ giáng tới ...”.</w:t>
      </w:r>
    </w:p>
    <w:p>
      <w:pPr>
        <w:pStyle w:val="BodyText"/>
      </w:pPr>
      <w:r>
        <w:t xml:space="preserve">Nói đến đây thì đột nhiên ngừng lại, trầm ngâm một hồi rồi nói tiếp:</w:t>
      </w:r>
    </w:p>
    <w:p>
      <w:pPr>
        <w:pStyle w:val="BodyText"/>
      </w:pPr>
      <w:r>
        <w:t xml:space="preserve">“Chuyện trước mắt quan trọng nhất là thứ nhất phải tìm ra vật trên người sư muội ngươi, thứ hai hãy tìm cách né tránh Minh Nhạc Tam Liêu, thoát ra khỏi bãi Triều Dương. Lần này, ta bị thương chạy thoát đến đây là một chuyện đại thất sách, may mà kẻ địch không biết bọn chúng tìm ở bãi Triều Dương, nếu biết chuyện này, chỉ e ...”.</w:t>
      </w:r>
    </w:p>
    <w:p>
      <w:pPr>
        <w:pStyle w:val="BodyText"/>
      </w:pPr>
      <w:r>
        <w:t xml:space="preserve">Phương Triệu Nam nói:</w:t>
      </w:r>
    </w:p>
    <w:p>
      <w:pPr>
        <w:pStyle w:val="BodyText"/>
      </w:pPr>
      <w:r>
        <w:t xml:space="preserve">“Sư bá hãy tạm nghỉ ngơi một lát, vãn bối sẽ đi hỏi nàng”. Nói xong thì đứng dậy rời khỏi căn nhà cỏ, bước thẳng tới căn thạch thất ở vách núi. Trong căn thạch thất đã cò cắm một cây đuốc bằng dầu tùng, Châu Huệ Anh mặt đầy mồ hôi hai mắt sưng húp, không ngừng luyện bộ pháp trong phòng, nàng chăm chú luyện tập nên không hề biết Phương Triệu Nam đã vào. Phương Triệu Nam cũng không muốn quấy rối nàng luyện tập võ công cứ đứng chờ ở cửa đến cả tuần trà.</w:t>
      </w:r>
    </w:p>
    <w:p>
      <w:pPr>
        <w:pStyle w:val="BodyText"/>
      </w:pPr>
      <w:r>
        <w:t xml:space="preserve">Chợt nàng ngừng lại, bưng mặt khóc òa lên, Phương Triệu Nam cảm thấy ngạc nhiên, chẳng nói một lời mà đến cạnh nàng xem thử. Châu Huệ Anh khóc một hồi thì trong lòng dần dần bình tĩnh trở lại, ngồi xếp bằng nhắm mắt vận khí hành công. Phương Triệu Nam đảo mắt, thấy ở góc thạch thất cơm canh vẫn chưa được động tới, bất giác cảm thấy thương xót, tự nhủ rằng:</w:t>
      </w:r>
    </w:p>
    <w:p>
      <w:pPr>
        <w:pStyle w:val="BodyText"/>
      </w:pPr>
      <w:r>
        <w:t xml:space="preserve">“Sư muội từ nhỏ đã được sư phụ, sư mẫu yêu thương, chưa bao giờ dùng loại trà thô cơm nhạt như thế này, dù cho học võ công cũng là nửa chơi nửa học, sư phụ sư mẫu không tiếc công truyền thụ. Nay lại gặp phải lão già Tụ Thủ Tiều Ẩn chỉ chịu dạy một lần, chả trách nào nàng cảm thấy uất ức”. Nghĩ đến đây thì không khỏi thở dài một tiếng.</w:t>
      </w:r>
    </w:p>
    <w:p>
      <w:pPr>
        <w:pStyle w:val="BodyText"/>
      </w:pPr>
      <w:r>
        <w:t xml:space="preserve">Châu Nhược Anh đang ngồi tịnh tọa, trong lòng đã yên tĩnh, chợt nghe một tiếng thở dài thì mở mắt ra.</w:t>
      </w:r>
    </w:p>
    <w:p>
      <w:pPr>
        <w:pStyle w:val="BodyText"/>
      </w:pPr>
      <w:r>
        <w:t xml:space="preserve">Nàng thấy Phương Triệu Nam đang đứng lặng ở cửa, nhìn mình chăm chú, đầy vẻ quan tâm, lập tức nhoẻn cười đứng dậy nói:</w:t>
      </w:r>
    </w:p>
    <w:p>
      <w:pPr>
        <w:pStyle w:val="BodyText"/>
      </w:pPr>
      <w:r>
        <w:t xml:space="preserve">“Sư huynh đến từ lúc nào thế? Sao không gọi người ta một tiếng”.</w:t>
      </w:r>
    </w:p>
    <w:p>
      <w:pPr>
        <w:pStyle w:val="BodyText"/>
      </w:pPr>
      <w:r>
        <w:t xml:space="preserve">Phương Triệu Nam nói:</w:t>
      </w:r>
    </w:p>
    <w:p>
      <w:pPr>
        <w:pStyle w:val="BodyText"/>
      </w:pPr>
      <w:r>
        <w:t xml:space="preserve">“Huynh thấy sư muội đang tập trung tinh thần nên không tiện lên tiếng”.</w:t>
      </w:r>
    </w:p>
    <w:p>
      <w:pPr>
        <w:pStyle w:val="BodyText"/>
      </w:pPr>
      <w:r>
        <w:t xml:space="preserve">Cha giận dỗi nói:</w:t>
      </w:r>
    </w:p>
    <w:p>
      <w:pPr>
        <w:pStyle w:val="BodyText"/>
      </w:pPr>
      <w:r>
        <w:t xml:space="preserve">“Hừ! Nói như thế, huynh đã đến đây rất lâu!”.</w:t>
      </w:r>
    </w:p>
    <w:p>
      <w:pPr>
        <w:pStyle w:val="BodyText"/>
      </w:pPr>
      <w:r>
        <w:t xml:space="preserve">Nàng nghĩ bụng có lẽ sư huynh đã thấy chuyện mình khóc, cho nên mặt ngọc ửng đỏ, buồn bã thở dài rồi nói:</w:t>
      </w:r>
    </w:p>
    <w:p>
      <w:pPr>
        <w:pStyle w:val="BodyText"/>
      </w:pPr>
      <w:r>
        <w:t xml:space="preserve">“Lão tiều phu ấy truyền uội thân pháp Thất Tinh Tuần Hành xem ra rất đơn giản, nào ngờ khi học thì lại khó đến nỗi người ta không ngờ được, muội đã học rất lâu nhưng chỉ mới đi được đúng ba bước ...”. thấy ngọn đuốc ở nơi vách tường, nàng không khỏi ngạc nhiên, hỏi:</w:t>
      </w:r>
    </w:p>
    <w:p>
      <w:pPr>
        <w:pStyle w:val="BodyText"/>
      </w:pPr>
      <w:r>
        <w:t xml:space="preserve">“Trời đã tối rồi ư?” té ra nàng tập trung tinh thần học thân pháp Thất Tinh Tuần Hành cho nên không biết trời đã vào đêm.</w:t>
      </w:r>
    </w:p>
    <w:p>
      <w:pPr>
        <w:pStyle w:val="BodyText"/>
      </w:pPr>
      <w:r>
        <w:t xml:space="preserve">Phương Triệu Nam hơi thở dài:</w:t>
      </w:r>
    </w:p>
    <w:p>
      <w:pPr>
        <w:pStyle w:val="BodyText"/>
      </w:pPr>
      <w:r>
        <w:t xml:space="preserve">“Trời đã quá canh ba, sư muội đã cực nhọc cũng nên nghỉ ngơi một lát”. Cha nói:</w:t>
      </w:r>
    </w:p>
    <w:p>
      <w:pPr>
        <w:pStyle w:val="BodyText"/>
      </w:pPr>
      <w:r>
        <w:t xml:space="preserve">“Chao ôi! Trước đây muội cứ tưởng rằng mình là người rất thông minh, lúc này mới biết mình chỉ là một kẻ ngu ngốc vô dụng”.</w:t>
      </w:r>
    </w:p>
    <w:p>
      <w:pPr>
        <w:pStyle w:val="BodyText"/>
      </w:pPr>
      <w:r>
        <w:t xml:space="preserve">Phương Triệu Nam nghe nàng nói thế thì biết nàng không hề hay chuyện ngoài động lúc nãy, trong lòng nghĩ thầm:</w:t>
      </w:r>
    </w:p>
    <w:p>
      <w:pPr>
        <w:pStyle w:val="BodyText"/>
      </w:pPr>
      <w:r>
        <w:t xml:space="preserve">“Trước kia sư muội được cha mẹ yêu thương, chưa bao giờ chăm chỉ tập võ, nào ngờ sau khi rời cha mẹ thì tựa như trở thành một người khác”. Thế rồi mỉm cười nói:</w:t>
      </w:r>
    </w:p>
    <w:p>
      <w:pPr>
        <w:pStyle w:val="BodyText"/>
      </w:pPr>
      <w:r>
        <w:t xml:space="preserve">“Thân pháp Thất Tinh Tuần Hành ấy là tuyệt học cả đời của Tụ Thủ Tiều Ẩn, cho nên không thể nào dễ học được, sư muội có thể trong nửa ngày mà đi được đúng ba bước, đã là đáng quý lắm, nếu đổi là huynh, e rằng cả một ngày huynh cũng chẳng đi được đúng hai bước”.</w:t>
      </w:r>
    </w:p>
    <w:p>
      <w:pPr>
        <w:pStyle w:val="BodyText"/>
      </w:pPr>
      <w:r>
        <w:t xml:space="preserve">Châu Huệ Anh nghe chàng khen mình như thế trong lòng rất vui, nhưng bề ngoài vẫn làm ra vẻ giận dỗi:</w:t>
      </w:r>
    </w:p>
    <w:p>
      <w:pPr>
        <w:pStyle w:val="BodyText"/>
      </w:pPr>
      <w:r>
        <w:t xml:space="preserve">“Huynh đừng cười muội ngu ngốc, đến khi muội học xong sẽ truyền cho huynh, hừ! Huynh sẽ biết học không dễ tí nào”.</w:t>
      </w:r>
    </w:p>
    <w:p>
      <w:pPr>
        <w:pStyle w:val="BodyText"/>
      </w:pPr>
      <w:r>
        <w:t xml:space="preserve">Phương Triệu Nam cười nói:</w:t>
      </w:r>
    </w:p>
    <w:p>
      <w:pPr>
        <w:pStyle w:val="BodyText"/>
      </w:pPr>
      <w:r>
        <w:t xml:space="preserve">“Huynh nào dám cười sư muội, lúc nãy toàn là lời thực cả, sư muội chỉ chăm chỉ tập võ, cả cơm cũng quên ăn”. Nói xong bưng mâm cơm đưa tới.</w:t>
      </w:r>
    </w:p>
    <w:p>
      <w:pPr>
        <w:pStyle w:val="BodyText"/>
      </w:pPr>
      <w:r>
        <w:t xml:space="preserve">Châu Huệ Anh nghe chàng nói như thế cảm thấy bụng cồn cào, chậm rãi bưng lấy mâm đồ ăn, ăn xong rồi nói:</w:t>
      </w:r>
    </w:p>
    <w:p>
      <w:pPr>
        <w:pStyle w:val="BodyText"/>
      </w:pPr>
      <w:r>
        <w:t xml:space="preserve">“Đồng tiền đòi ơn của sư huynh đâu?”.</w:t>
      </w:r>
    </w:p>
    <w:p>
      <w:pPr>
        <w:pStyle w:val="BodyText"/>
      </w:pPr>
      <w:r>
        <w:t xml:space="preserve">Phương Triệu Nam nói:</w:t>
      </w:r>
    </w:p>
    <w:p>
      <w:pPr>
        <w:pStyle w:val="BodyText"/>
      </w:pPr>
      <w:r>
        <w:t xml:space="preserve">“Đã trả lại cho Tụ Thủ Tiều Ẩn”.</w:t>
      </w:r>
    </w:p>
    <w:p>
      <w:pPr>
        <w:pStyle w:val="BodyText"/>
      </w:pPr>
      <w:r>
        <w:t xml:space="preserve">Châu Huệ Anh nói:</w:t>
      </w:r>
    </w:p>
    <w:p>
      <w:pPr>
        <w:pStyle w:val="BodyText"/>
      </w:pPr>
      <w:r>
        <w:t xml:space="preserve">“Vậy lão ta cũng phải dạy cho huynh một môn võ công!”.</w:t>
      </w:r>
    </w:p>
    <w:p>
      <w:pPr>
        <w:pStyle w:val="BodyText"/>
      </w:pPr>
      <w:r>
        <w:t xml:space="preserve">Phương Triệu Nam mỉm cười, nói lãng sang chuyện khác:</w:t>
      </w:r>
    </w:p>
    <w:p>
      <w:pPr>
        <w:pStyle w:val="BodyText"/>
      </w:pPr>
      <w:r>
        <w:t xml:space="preserve">“Khi sư muội rời nhà, sư phụ, sư mẫu có căn dặn gì không?”.</w:t>
      </w:r>
    </w:p>
    <w:p>
      <w:pPr>
        <w:pStyle w:val="BodyText"/>
      </w:pPr>
      <w:r>
        <w:t xml:space="preserve">Châu Huệ Anh nghĩ một hồi rồi nói:</w:t>
      </w:r>
    </w:p>
    <w:p>
      <w:pPr>
        <w:pStyle w:val="BodyText"/>
      </w:pPr>
      <w:r>
        <w:t xml:space="preserve">“Có! Khi muội rời khỏi nhà, cha đã nói với muội rằng, sau khi học võ xong hãy đến Tây Hà Lĩnh ở Tây Hồ Hàn Châu, tìm Thùy Điếu Dật Ông Lâm Thanh Tiêu, cha và mẹ đang ở đấy đợi muội”.</w:t>
      </w:r>
    </w:p>
    <w:p>
      <w:pPr>
        <w:pStyle w:val="BodyText"/>
      </w:pPr>
      <w:r>
        <w:t xml:space="preserve">Phương Triệu Nam cảm thấy chua xót trong lòng, suýt tí nữa lại rơi nước mắt, chàng vội vàng ho khan hai tiếng để che giấu tình cảm ấy, cười rằng:</w:t>
      </w:r>
    </w:p>
    <w:p>
      <w:pPr>
        <w:pStyle w:val="BodyText"/>
      </w:pPr>
      <w:r>
        <w:t xml:space="preserve">“Tây Hồ là danh lam thắng cảnh ở Giang Nam, nếu sư muội có thể đến đấy chắc chắn sẽ rất vui”.</w:t>
      </w:r>
    </w:p>
    <w:p>
      <w:pPr>
        <w:pStyle w:val="BodyText"/>
      </w:pPr>
      <w:r>
        <w:t xml:space="preserve">Châu Huệ Anh nói:</w:t>
      </w:r>
    </w:p>
    <w:p>
      <w:pPr>
        <w:pStyle w:val="BodyText"/>
      </w:pPr>
      <w:r>
        <w:t xml:space="preserve">“Đã từ lâu muội nghe nói Tây Hồ là thắng cảnh nổi tiếng trong thiên hạ, tốt nhất sư huynh hãy tạm thời ở lại bãi Triều Dương, đợi sau khi muội học võ xong, chúng ta sẽ cùng đến Tây Hồ tìm cha và mẹ”.</w:t>
      </w:r>
    </w:p>
    <w:p>
      <w:pPr>
        <w:pStyle w:val="BodyText"/>
      </w:pPr>
      <w:r>
        <w:t xml:space="preserve">Phương Triệu Nam nói:</w:t>
      </w:r>
    </w:p>
    <w:p>
      <w:pPr>
        <w:pStyle w:val="BodyText"/>
      </w:pPr>
      <w:r>
        <w:t xml:space="preserve">“Tụ Thủ Tiều Ẩn là kẻ kỳ quái vô cùng, làm việc không giống như kẻ bình thường, chỉ e rằng không cho huynh ở lâu trên bãi Triều Dương này”.</w:t>
      </w:r>
    </w:p>
    <w:p>
      <w:pPr>
        <w:pStyle w:val="BodyText"/>
      </w:pPr>
      <w:r>
        <w:t xml:space="preserve">Châu Huệ Anh nói:</w:t>
      </w:r>
    </w:p>
    <w:p>
      <w:pPr>
        <w:pStyle w:val="BodyText"/>
      </w:pPr>
      <w:r>
        <w:t xml:space="preserve">“Hừ! Lão tiều phu ấy thật đáng ghét ...”.</w:t>
      </w:r>
    </w:p>
    <w:p>
      <w:pPr>
        <w:pStyle w:val="BodyText"/>
      </w:pPr>
      <w:r>
        <w:t xml:space="preserve">Phương Triệu Nam nhíu mày nói:</w:t>
      </w:r>
    </w:p>
    <w:p>
      <w:pPr>
        <w:pStyle w:val="BodyText"/>
      </w:pPr>
      <w:r>
        <w:t xml:space="preserve">“Sư muội không nên mắng người ta như thế, nếu bị ông ta nghe thấy, chỉ e ...”.</w:t>
      </w:r>
    </w:p>
    <w:p>
      <w:pPr>
        <w:pStyle w:val="BodyText"/>
      </w:pPr>
      <w:r>
        <w:t xml:space="preserve">Châu Huệ Anh nói:</w:t>
      </w:r>
    </w:p>
    <w:p>
      <w:pPr>
        <w:pStyle w:val="BodyText"/>
      </w:pPr>
      <w:r>
        <w:t xml:space="preserve">“Sợ cái gì? Quá lắm chỉ đuổi muội ra khỏi bãi Triều Dương, nếu ông ta không chịu truyền võ công uội, lúc ấy đứng trách muội, cha mà biết được cũng chẳng có lý do trách mắng muội”.</w:t>
      </w:r>
    </w:p>
    <w:p>
      <w:pPr>
        <w:pStyle w:val="BodyText"/>
      </w:pPr>
      <w:r>
        <w:t xml:space="preserve">Phương Triệu Nam biết nàng tính tình ngang ngạnh, cứ nói nữa thì e rằng sẽ khiến cho nàng nổi giận bỏ đi. Thế rồi mới lập tức lảng sang chuyện khác, cười rằng:</w:t>
      </w:r>
    </w:p>
    <w:p>
      <w:pPr>
        <w:pStyle w:val="BodyText"/>
      </w:pPr>
      <w:r>
        <w:t xml:space="preserve">“Thiên hạ này rộng lớn, kẻ kỳ quái nào mà chẳng có, Sử lão tiền bối tính tình lạnh lùng kiêu ngạo, không thích giao du với người khác, chúng ta cũng không thể trách ông ta, sư muội từ nhỏ đã được sư phụ, sư mẫu yêu thương trăm bề, cả đời chưa bao giờ một mình bước chân ra giang hồ, chắc là khi rời nhà, sư phụ sư mẫu ắt hẳn có tặng uội vật quý giá nào đó, không biết sư huynh đoán có đúng không?”.</w:t>
      </w:r>
    </w:p>
    <w:p>
      <w:pPr>
        <w:pStyle w:val="BodyText"/>
      </w:pPr>
      <w:r>
        <w:t xml:space="preserve">Chàng e rằng khiến cho Châu Huệ Anh hoài nghi, không dám hỏi thẳng, chỉ đành đi đường vòng. Châu Huệ Anh tính tình vô tư, nào ngờ người bạn từ thủa nhỏ của mình đang cố ý tìm bí mật ở nơi mình, chỉ lắc đầu cười:</w:t>
      </w:r>
    </w:p>
    <w:p>
      <w:pPr>
        <w:pStyle w:val="BodyText"/>
      </w:pPr>
      <w:r>
        <w:t xml:space="preserve">“Chỉ tặng uội một túi vải nhỏ màu vàng, song không biết có vật gì hay hay không”.</w:t>
      </w:r>
    </w:p>
    <w:p>
      <w:pPr>
        <w:pStyle w:val="BodyText"/>
      </w:pPr>
      <w:r>
        <w:t xml:space="preserve">Phương Triệu Nam nói:</w:t>
      </w:r>
    </w:p>
    <w:p>
      <w:pPr>
        <w:pStyle w:val="BodyText"/>
      </w:pPr>
      <w:r>
        <w:t xml:space="preserve">“Không biết có thể lấy ra cho huynh xem thử không?”.</w:t>
      </w:r>
    </w:p>
    <w:p>
      <w:pPr>
        <w:pStyle w:val="BodyText"/>
      </w:pPr>
      <w:r>
        <w:t xml:space="preserve">Châu Huệ Anh nói:</w:t>
      </w:r>
    </w:p>
    <w:p>
      <w:pPr>
        <w:pStyle w:val="BodyText"/>
      </w:pPr>
      <w:r>
        <w:t xml:space="preserve">“Không được, khi trao uội, cha đã từng căn dặn rằng không được tùy tiện mở ra xem, phải đợi đến khi gặp Thùy Điếu Dật Ông mới trao cho ông ta, muội không thể tùy tiện mở ra xem, đương nhiên huynh cũng không thể”.</w:t>
      </w:r>
    </w:p>
    <w:p>
      <w:pPr>
        <w:pStyle w:val="BodyText"/>
      </w:pPr>
      <w:r>
        <w:t xml:space="preserve">Phương Triệu Nam nhíu mày:</w:t>
      </w:r>
    </w:p>
    <w:p>
      <w:pPr>
        <w:pStyle w:val="BodyText"/>
      </w:pPr>
      <w:r>
        <w:t xml:space="preserve">“Chúng ta không mở vậy, chả lẽ xem qua cũng không được chăng?”.</w:t>
      </w:r>
    </w:p>
    <w:p>
      <w:pPr>
        <w:pStyle w:val="BodyText"/>
      </w:pPr>
      <w:r>
        <w:t xml:space="preserve">Châu Huệ Anh thấy chàng buồn rầu, trong lòng rất áy náy, thế rồi cho tay vào lòng lấy ra một cái túi nhỏ bằng tơ màu vàng, giận dỗi nói:</w:t>
      </w:r>
    </w:p>
    <w:p>
      <w:pPr>
        <w:pStyle w:val="BodyText"/>
      </w:pPr>
      <w:r>
        <w:t xml:space="preserve">“Đã bảo với huynh chỉ là một cái túi nhỏ màu vàng, huynh lại không tin người ta, cứ xem đi, nhưng không được mở ra, thật là, có cái gì đâu mà nhìn?”.</w:t>
      </w:r>
    </w:p>
    <w:p>
      <w:pPr>
        <w:pStyle w:val="BodyText"/>
      </w:pPr>
      <w:r>
        <w:t xml:space="preserve">Phương Triệu Nam nhận lấy cái túi vải, đặt ở trong lòng bàn tay, chỉ cảm thấy túi vải này nhẹ như chẳng đựng vật gì, chàng bóp thử thì thấy mềm mại vô cùng, thật khó đoán được là vật gì. chàng trầm ngâm một hồi, hạ giọng cười nói:</w:t>
      </w:r>
    </w:p>
    <w:p>
      <w:pPr>
        <w:pStyle w:val="BodyText"/>
      </w:pPr>
      <w:r>
        <w:t xml:space="preserve">“Không biết có gì mà đêm nay sư huynh rất tò mò, chúng ta mở ra xem thử được không?”.</w:t>
      </w:r>
    </w:p>
    <w:p>
      <w:pPr>
        <w:pStyle w:val="BodyText"/>
      </w:pPr>
      <w:r>
        <w:t xml:space="preserve">Châu Huệ Anh lắc đầu:</w:t>
      </w:r>
    </w:p>
    <w:p>
      <w:pPr>
        <w:pStyle w:val="BodyText"/>
      </w:pPr>
      <w:r>
        <w:t xml:space="preserve">“Sao mà được, nếu để cha biết chuyện này, hỏi muội thì muội làm sao trả lời, huống chi đó là vật của người khác, chúng ta xem lén bí mật của người ta thì rất không hay!”.</w:t>
      </w:r>
    </w:p>
    <w:p>
      <w:pPr>
        <w:pStyle w:val="BodyText"/>
      </w:pPr>
      <w:r>
        <w:t xml:space="preserve">Phương Triệu Nam nghe nàng nói nghiêm chỉnh như thế, trong lòng vừa khâm phục, vừa buồn rầu, đã không thể mở được túi nhỏ này, đương nhiên cũng không thể nào biết được bí mật, nếu cứ ép nàng mở ra, chỉ e phải phí rất nhiều lời, thậm chí cũng có thể vì vậy mà khiến cho nàng coi thường mình. Trong nhất thời, chàng cảm thấy rất rầu rỉ, trầm ngâm một hồi lâu mới trả túi nhỏ ấy cho nàng, cười rằng:</w:t>
      </w:r>
    </w:p>
    <w:p>
      <w:pPr>
        <w:pStyle w:val="BodyText"/>
      </w:pPr>
      <w:r>
        <w:t xml:space="preserve">“Sư muội thường ngày cười nói vô tư, tính trẻ nít vẫn còn nhiều, không ngờ một khi gặp đến chuyện lễ nghĩa thì lại nghiêm túc như thế, thật khiến cho sư huynh bội phục”.</w:t>
      </w:r>
    </w:p>
    <w:p>
      <w:pPr>
        <w:pStyle w:val="BodyText"/>
      </w:pPr>
      <w:r>
        <w:t xml:space="preserve">Châu Huệ Anh nhận lấy túi nhỏ ấy, cho vào lòng cười rằng:</w:t>
      </w:r>
    </w:p>
    <w:p>
      <w:pPr>
        <w:pStyle w:val="BodyText"/>
      </w:pPr>
      <w:r>
        <w:t xml:space="preserve">“Huynh đừng mong khích muội mở ra! Hừ! Muội không mắc lừa huynh đâu!”.</w:t>
      </w:r>
    </w:p>
    <w:p>
      <w:pPr>
        <w:pStyle w:val="BodyText"/>
      </w:pPr>
      <w:r>
        <w:t xml:space="preserve">Phương Triệu Nam chậm rãi đứng dậy, cười rằng:</w:t>
      </w:r>
    </w:p>
    <w:p>
      <w:pPr>
        <w:pStyle w:val="BodyText"/>
      </w:pPr>
      <w:r>
        <w:t xml:space="preserve">“Trời đã qua giờ tí, sư muội phải nghỉ ngơi một lát, ngày mai luyện cũng không muộn, huynh cáo từ đây”.</w:t>
      </w:r>
    </w:p>
    <w:p>
      <w:pPr>
        <w:pStyle w:val="BodyText"/>
      </w:pPr>
      <w:r>
        <w:t xml:space="preserve">Châu Huệ Anh nói:</w:t>
      </w:r>
    </w:p>
    <w:p>
      <w:pPr>
        <w:pStyle w:val="BodyText"/>
      </w:pPr>
      <w:r>
        <w:t xml:space="preserve">“Huynh phải nhớ hỏi lão tiều phu ấy có thể cho huynh ở lại đây đợi muội học xong ba tháng rồi mới đi không”.</w:t>
      </w:r>
    </w:p>
    <w:p>
      <w:pPr>
        <w:pStyle w:val="BodyText"/>
      </w:pPr>
      <w:r>
        <w:t xml:space="preserve">Phương Triệu Nam gật đầu cười, xoay người bước ra khỏi thạch thất quay trở lại căn nhà cỏ.</w:t>
      </w:r>
    </w:p>
    <w:p>
      <w:pPr>
        <w:pStyle w:val="BodyText"/>
      </w:pPr>
      <w:r>
        <w:t xml:space="preserve">Trương Nhất Bình sau khi điều tức xong thì có vẻ khỏe hơn trước nhiều, thấy Phương Triệu Nam quay về thì mỉm cười hỏi:</w:t>
      </w:r>
    </w:p>
    <w:p>
      <w:pPr>
        <w:pStyle w:val="BodyText"/>
      </w:pPr>
      <w:r>
        <w:t xml:space="preserve">“Nó có mang theo vật gì không?”.</w:t>
      </w:r>
    </w:p>
    <w:p>
      <w:pPr>
        <w:pStyle w:val="BodyText"/>
      </w:pPr>
      <w:r>
        <w:t xml:space="preserve">Phương Triệu Nam:</w:t>
      </w:r>
    </w:p>
    <w:p>
      <w:pPr>
        <w:pStyle w:val="BodyText"/>
      </w:pPr>
      <w:r>
        <w:t xml:space="preserve">“Quả không ngoài suy đoán của sư bá, sư muội có mang theo một túi nhỏ nhưng không biết là đựng vật gì”.</w:t>
      </w:r>
    </w:p>
    <w:p>
      <w:pPr>
        <w:pStyle w:val="BodyText"/>
      </w:pPr>
      <w:r>
        <w:t xml:space="preserve">Trương Nhất Bình nói:</w:t>
      </w:r>
    </w:p>
    <w:p>
      <w:pPr>
        <w:pStyle w:val="BodyText"/>
      </w:pPr>
      <w:r>
        <w:t xml:space="preserve">“Sao ngươi không mở ra xem thử?”.</w:t>
      </w:r>
    </w:p>
    <w:p>
      <w:pPr>
        <w:pStyle w:val="BodyText"/>
      </w:pPr>
      <w:r>
        <w:t xml:space="preserve">Phương Triệu Nam nói:</w:t>
      </w:r>
    </w:p>
    <w:p>
      <w:pPr>
        <w:pStyle w:val="BodyText"/>
      </w:pPr>
      <w:r>
        <w:t xml:space="preserve">“Sư muội bảo đó là vật của người khác kiên quyết không chịu mở, vãn bối e sẽ khiến cho nàng nghi ngờ cho nên không làm khó nàng được”.</w:t>
      </w:r>
    </w:p>
    <w:p>
      <w:pPr>
        <w:pStyle w:val="BodyText"/>
      </w:pPr>
      <w:r>
        <w:t xml:space="preserve">Trương Nhất Bình nói:</w:t>
      </w:r>
    </w:p>
    <w:p>
      <w:pPr>
        <w:pStyle w:val="BodyText"/>
      </w:pPr>
      <w:r>
        <w:t xml:space="preserve">“Vật của người khác? Ai?”.</w:t>
      </w:r>
    </w:p>
    <w:p>
      <w:pPr>
        <w:pStyle w:val="BodyText"/>
      </w:pPr>
      <w:r>
        <w:t xml:space="preserve">Phương Triệu Nam nói:</w:t>
      </w:r>
    </w:p>
    <w:p>
      <w:pPr>
        <w:pStyle w:val="BodyText"/>
      </w:pPr>
      <w:r>
        <w:t xml:space="preserve">Không biết sư bá có biết ở Tây Hà Lĩnh tại Tây Hồ Hàn Châu, có một người tên là Thùy Điếu Dật Ông Lâm Thanh Tiêu không?”.</w:t>
      </w:r>
    </w:p>
    <w:p>
      <w:pPr>
        <w:pStyle w:val="BodyText"/>
      </w:pPr>
      <w:r>
        <w:t xml:space="preserve">Trương Nhất Bình nói:</w:t>
      </w:r>
    </w:p>
    <w:p>
      <w:pPr>
        <w:pStyle w:val="BodyText"/>
      </w:pPr>
      <w:r>
        <w:t xml:space="preserve">“Biết, là sư thúc của sư phụ ngươi, tính ra ngươi phải gọi ông ta là sư tổ ...”.</w:t>
      </w:r>
    </w:p>
    <w:p>
      <w:pPr>
        <w:pStyle w:val="BodyText"/>
      </w:pPr>
      <w:r>
        <w:t xml:space="preserve">Ngập ngừng một hối rồi lại nói:</w:t>
      </w:r>
    </w:p>
    <w:p>
      <w:pPr>
        <w:pStyle w:val="BodyText"/>
      </w:pPr>
      <w:r>
        <w:t xml:space="preserve">“Vật trong túi nhỏ ấy có lẽ là nguồn gốc của mối họa, chao ôi! Sư phụ ngươi sắp xếp tuy chu đáo, nhưng không ngờ lúc này đã bị ta phá hoại, nghĩ lại thật hổ thẹn với bạn già”.</w:t>
      </w:r>
    </w:p>
    <w:p>
      <w:pPr>
        <w:pStyle w:val="BodyText"/>
      </w:pPr>
      <w:r>
        <w:t xml:space="preserve">Phương Triệu Nam nói:</w:t>
      </w:r>
    </w:p>
    <w:p>
      <w:pPr>
        <w:pStyle w:val="BodyText"/>
      </w:pPr>
      <w:r>
        <w:t xml:space="preserve">“Sư bá nói như thế càng khiến cho vãn bối khó hiểu, sao sư bá lại phá hoại kế hoạch sư phụ?”.</w:t>
      </w:r>
    </w:p>
    <w:p>
      <w:pPr>
        <w:pStyle w:val="BodyText"/>
      </w:pPr>
      <w:r>
        <w:t xml:space="preserve">Trương Nhất Bình nhẹ thở dài, nói:</w:t>
      </w:r>
    </w:p>
    <w:p>
      <w:pPr>
        <w:pStyle w:val="BodyText"/>
      </w:pPr>
      <w:r>
        <w:t xml:space="preserve">“Ta đã suy đoán được đại khái nguyên nhân của cuộc thảm biến này, nay quả nhiên sư muội ngươi có mang theo báu vật trên người, càng chứng minh ta suy đoán không sai”.</w:t>
      </w:r>
    </w:p>
    <w:p>
      <w:pPr>
        <w:pStyle w:val="BodyText"/>
      </w:pPr>
      <w:r>
        <w:t xml:space="preserve">Phương Triệu Nam nói:</w:t>
      </w:r>
    </w:p>
    <w:p>
      <w:pPr>
        <w:pStyle w:val="BodyText"/>
      </w:pPr>
      <w:r>
        <w:t xml:space="preserve">“Sư bá trước nay liệu việc như thần, lời nào cũng đúng cả, không biết có thể cho vãn bối biết tình hình trong đó hay không?”.</w:t>
      </w:r>
    </w:p>
    <w:p>
      <w:pPr>
        <w:pStyle w:val="BodyText"/>
      </w:pPr>
      <w:r>
        <w:t xml:space="preserve">Trương Nhất Bình nói:</w:t>
      </w:r>
    </w:p>
    <w:p>
      <w:pPr>
        <w:pStyle w:val="BodyText"/>
      </w:pPr>
      <w:r>
        <w:t xml:space="preserve">“Hiện nay tuy ta chưa đến căn cứ địa của các môn các phái và sào huyệt của lục lâm thảo khấu trong giang hồ, nhưng cũng đã từng nghe nói đến nhiều, có điều ta chưa từng nghe có người nói có nơi gọi là Minh Nhạc, cũng chưa từng nghe nói có ba kẻ tên là Minh Nhạc Tam Liêu. Cứ theo chữ mà suy nghĩa, ta dễ dàng đoán được rằng, cái gọi là Minh Nhạc chắc chắn là một nơi nào đó, chỉ có điều không ai biết nơi ấy thực sự ở đâu mà thôi. Từ hai chữ Minh Nhạc, chắc chắn nơi ấy là một chỗ âm u đáng sợ, những nhân vật chưa bao giờ nghe ai nói đến lại đến từ một nơi chưa bao giờ nghe ai nói đến đột nhiên xuất hiện trong giang hồ, nếu không phải là chuyện báo thù bình thường thì là chuyện tranh đoạt báu vật. Tuy sư phụ ngươi cất giữ nhiều đồ cỗ, ngọc khí, nhưng hiện nay người giàu có hơn ông ta rất nhiều, cho nên vật mà bọn chúng muốn cướp đấy là vật hiếm có trên đời, cũng có thể trong thiên hạ chỉ có một món ...”.</w:t>
      </w:r>
    </w:p>
    <w:p>
      <w:pPr>
        <w:pStyle w:val="BodyText"/>
      </w:pPr>
      <w:r>
        <w:t xml:space="preserve">Nói đến đây thì đột nhiên im lặng, trầm ngâm một hồi rồi lại thở dài:</w:t>
      </w:r>
    </w:p>
    <w:p>
      <w:pPr>
        <w:pStyle w:val="BodyText"/>
      </w:pPr>
      <w:r>
        <w:t xml:space="preserve">“Chuyện quan trọng hiện nay là chúng ta làm thế nào để rời khỏi bãi Triều Dương ...”.</w:t>
      </w:r>
    </w:p>
    <w:p>
      <w:pPr>
        <w:pStyle w:val="BodyText"/>
      </w:pPr>
      <w:r>
        <w:t xml:space="preserve">Phương Triệu Nam nói:</w:t>
      </w:r>
    </w:p>
    <w:p>
      <w:pPr>
        <w:pStyle w:val="BodyText"/>
      </w:pPr>
      <w:r>
        <w:t xml:space="preserve">“Sao? Sư bá muốn vãn bối và sư muội cùng đi ư?”.</w:t>
      </w:r>
    </w:p>
    <w:p>
      <w:pPr>
        <w:pStyle w:val="BodyText"/>
      </w:pPr>
      <w:r>
        <w:t xml:space="preserve">Trương Nhất Bình nói:</w:t>
      </w:r>
    </w:p>
    <w:p>
      <w:pPr>
        <w:pStyle w:val="BodyText"/>
      </w:pPr>
      <w:r>
        <w:t xml:space="preserve">“Sư tổ của ngươi Thùy Điếu Dật Ông Lâm Thanh Tiêu võ công không thua kém Tụ Thủ Tiều An, sư phụ ngươi bảo sư muội ngươi đến bãi Triều Dương này chẳng qua chỉ là kế ứng biến nhất thời, từ Hồ Đông Bình đến Tây Hà Lĩnh đường xa vạn dặm, sư muội ngươi lại chưa bao giờ ra giang hồ, một thiếu nữ hành tẩu trên giang hồ rất dễ bị chú ý, e rằng sẽ bị kẻ địch đuổi theo ...”. nói đến đây, chợt nghe bên ngoài nhà cỏ chợt vang lên giọng nói của Thịnh Kim Ba:</w:t>
      </w:r>
    </w:p>
    <w:p>
      <w:pPr>
        <w:pStyle w:val="BodyText"/>
      </w:pPr>
      <w:r>
        <w:t xml:space="preserve">“Ai chạy đến bãi Triều Dương, chắc là không muốn sống nửa đây”.</w:t>
      </w:r>
    </w:p>
    <w:p>
      <w:pPr>
        <w:pStyle w:val="BodyText"/>
      </w:pPr>
      <w:r>
        <w:t xml:space="preserve">Chợt nghe giọng nói lạnh lùng trong trẻo của một thiếu nữ quát:</w:t>
      </w:r>
    </w:p>
    <w:p>
      <w:pPr>
        <w:pStyle w:val="BodyText"/>
      </w:pPr>
      <w:r>
        <w:t xml:space="preserve">“Mở miệng mắng người, trước tiên ta sẽ cảnh cáo ngươi hai bạt tai”.</w:t>
      </w:r>
    </w:p>
    <w:p>
      <w:pPr>
        <w:pStyle w:val="BodyText"/>
      </w:pPr>
      <w:r>
        <w:t xml:space="preserve">Nói chưa dứt thì trong tai đã vang lên hai tiếng bốp bốp.</w:t>
      </w:r>
    </w:p>
    <w:p>
      <w:pPr>
        <w:pStyle w:val="BodyText"/>
      </w:pPr>
      <w:r>
        <w:t xml:space="preserve">Phương Triệu Nam đứng phắt dậy, tung mình vọt ra ngoài cửa xem, lập tức trong lòng dâng lên nỗi kinh ngạc. Chỉ thấy dưới ánh sao đêm mờ nhạt có một thiếu nữ toàn thân mặc đồ trắng đứng ở đấy, đó chính là người bảo đã tẩm liệm thi thể của sư phụ và sư mẫu. Phía sau lưng nàng là Minh Nhạc Tam Liêu.</w:t>
      </w:r>
    </w:p>
    <w:p>
      <w:pPr>
        <w:pStyle w:val="BodyText"/>
      </w:pPr>
      <w:r>
        <w:t xml:space="preserve">Thịnh Kim Ba tựa như đứng ngây ra vì tốc độ ra tay của đối phương quá nhanh, y ngẩn người ra rồi đột nhiên quát lớn một tiếng giơ tay đấm một quyền tới, tiếng gió vù vù, thế đấm tới rất uy mạnh.</w:t>
      </w:r>
    </w:p>
    <w:p>
      <w:pPr>
        <w:pStyle w:val="BodyText"/>
      </w:pPr>
      <w:r>
        <w:t xml:space="preserve">Thiếu nữ áo trắng ấy cười lạnh một tiếng, không tránh cũng không lùi, tay trái phất lên, Kim Thịnh Ba hự một tiếng, thối lui ba bước, cánh tay phải xuội xuống, tựa như bị người ta điểm huyệt đạo.</w:t>
      </w:r>
    </w:p>
    <w:p>
      <w:pPr>
        <w:pStyle w:val="BodyText"/>
      </w:pPr>
      <w:r>
        <w:t xml:space="preserve">Thủ pháp võ công hiếm thấy này khiến cho Phương Triệu Nam phải rùng mình một cái. Thiếu nữ áo trắng ấy phất một cái đánh lui được Thịnh Kim Ba nhưng không ra tay nữa, chỉ nhìn về phía Tụ Thủ Tiều Ẩn đang đứng cách đó mấy thước:</w:t>
      </w:r>
    </w:p>
    <w:p>
      <w:pPr>
        <w:pStyle w:val="BodyText"/>
      </w:pPr>
      <w:r>
        <w:t xml:space="preserve">“Ngươi còn chưa ra tay, còn đợi cái gì nữa?”.</w:t>
      </w:r>
    </w:p>
    <w:p>
      <w:pPr>
        <w:pStyle w:val="BodyText"/>
      </w:pPr>
      <w:r>
        <w:t xml:space="preserve">Tụ Thủ Tiều Ẩn gật đầu, mỉm cười:</w:t>
      </w:r>
    </w:p>
    <w:p>
      <w:pPr>
        <w:pStyle w:val="BodyText"/>
      </w:pPr>
      <w:r>
        <w:t xml:space="preserve">“Thủ pháp Phất huyệt trảm mạch của ngươi đã có tám phần hỏa hầu, chả trách nào ngươi vừa ra tay thì đã kiềm chế được tên đệ tử vô dụng của ta”.</w:t>
      </w:r>
    </w:p>
    <w:p>
      <w:pPr>
        <w:pStyle w:val="BodyText"/>
      </w:pPr>
      <w:r>
        <w:t xml:space="preserve">Phương Triệu Nam nghe mà nhíu mày, nhủ thầm:</w:t>
      </w:r>
    </w:p>
    <w:p>
      <w:pPr>
        <w:pStyle w:val="BodyText"/>
      </w:pPr>
      <w:r>
        <w:t xml:space="preserve">“Kẻ này thật là kiêu ngạo, đối với đồ đệ của mình cũng như thế, nếu thiếu nữ áo trắng này nhân cơ hội đánh ra một chưởng nữa, há chẳng phải lấy mạng đồ đệ của lão hay sao?”.</w:t>
      </w:r>
    </w:p>
    <w:p>
      <w:pPr>
        <w:pStyle w:val="BodyText"/>
      </w:pPr>
      <w:r>
        <w:t xml:space="preserve">Thiếu nữ áo trắng quay đầu nhìn Minh Nhạc Tam Liêu, hỏi:</w:t>
      </w:r>
    </w:p>
    <w:p>
      <w:pPr>
        <w:pStyle w:val="BodyText"/>
      </w:pPr>
      <w:r>
        <w:t xml:space="preserve">“Có phải lão già này không?”.</w:t>
      </w:r>
    </w:p>
    <w:p>
      <w:pPr>
        <w:pStyle w:val="BodyText"/>
      </w:pPr>
      <w:r>
        <w:t xml:space="preserve">Minh Nhạc Tam Liêu tựa như rất tôn kính thiếu nữ áo trắng này, nhất tề cuối mình đáp:</w:t>
      </w:r>
    </w:p>
    <w:p>
      <w:pPr>
        <w:pStyle w:val="BodyText"/>
      </w:pPr>
      <w:r>
        <w:t xml:space="preserve">“Chính là kẻ này”.</w:t>
      </w:r>
    </w:p>
    <w:p>
      <w:pPr>
        <w:pStyle w:val="BodyText"/>
      </w:pPr>
      <w:r>
        <w:t xml:space="preserve">Thiếu nữ áo trắng nhìn Tụ Thủ Tiều Ẩn rồi lạnh lùng hỏi:</w:t>
      </w:r>
    </w:p>
    <w:p>
      <w:pPr>
        <w:pStyle w:val="BodyText"/>
      </w:pPr>
      <w:r>
        <w:t xml:space="preserve">“Con gái của Châu Bội, Châu lão anh hùng có phải nấp ở chỗ nhà ngươi không?”.</w:t>
      </w:r>
    </w:p>
    <w:p>
      <w:pPr>
        <w:pStyle w:val="BodyText"/>
      </w:pPr>
      <w:r>
        <w:t xml:space="preserve">Tụ Thủ Tiều Ẩn đáp:</w:t>
      </w:r>
    </w:p>
    <w:p>
      <w:pPr>
        <w:pStyle w:val="BodyText"/>
      </w:pPr>
      <w:r>
        <w:t xml:space="preserve">“Lão phu bình sinh không thích đáp lời người khác”.</w:t>
      </w:r>
    </w:p>
    <w:p>
      <w:pPr>
        <w:pStyle w:val="BodyText"/>
      </w:pPr>
      <w:r>
        <w:t xml:space="preserve">Thiếu nữ áo trắng ấy trợn mắt nhìn lướt về phía Phương Triệu Nam đang đứng ở cửa, rồi lại nhìn sang Tụ Thủ Tiều Ẩn:</w:t>
      </w:r>
    </w:p>
    <w:p>
      <w:pPr>
        <w:pStyle w:val="BodyText"/>
      </w:pPr>
      <w:r>
        <w:t xml:space="preserve">“Ta thấy ngươi hãy bớt nhiều chuyện thì tốt hơn, hãy mau tránh đi chỗ khác!”.</w:t>
      </w:r>
    </w:p>
    <w:p>
      <w:pPr>
        <w:pStyle w:val="BodyText"/>
      </w:pPr>
      <w:r>
        <w:t xml:space="preserve">Phương Triệu Nam giật mình, chưa kịp nghĩ ngợi gì thì Tụ Thủ Tiều Ẩn đã nói:</w:t>
      </w:r>
    </w:p>
    <w:p>
      <w:pPr>
        <w:pStyle w:val="BodyText"/>
      </w:pPr>
      <w:r>
        <w:t xml:space="preserve">“Không sai tí nào, lão phu xưa nay không thích lo chuyện người khác, nhưng cũng chưa từng phải né tránh người khác”.</w:t>
      </w:r>
    </w:p>
    <w:p>
      <w:pPr>
        <w:pStyle w:val="BodyText"/>
      </w:pPr>
      <w:r>
        <w:t xml:space="preserve">Thiếu nữ áo trắng ấy hơi trầm ngâm, xoay người bước về phía Phương Triệu Nam đang đứng ở phía sau.</w:t>
      </w:r>
    </w:p>
    <w:p>
      <w:pPr>
        <w:pStyle w:val="BodyText"/>
      </w:pPr>
      <w:r>
        <w:t xml:space="preserve">Phương Triệu Nam nghĩ bụng Trương Nhất Bình vừa mới khỏe, nếu để cho ả xông vào, đột nhiên ra tay thì khó mà chống trả, thế rồi mới chặn ở cửa, miệng nói:</w:t>
      </w:r>
    </w:p>
    <w:p>
      <w:pPr>
        <w:pStyle w:val="BodyText"/>
      </w:pPr>
      <w:r>
        <w:t xml:space="preserve">“Canh khuya nửa đêm, một cô gái sao lại xông bừa vào phòng ngủ của người ta”.</w:t>
      </w:r>
    </w:p>
    <w:p>
      <w:pPr>
        <w:pStyle w:val="BodyText"/>
      </w:pPr>
      <w:r>
        <w:t xml:space="preserve">Thiếu nữ áo trắng hơi nhướng mày, trên khuôn mặt lạnh lùng tựa sương tuyết, hiện ra một tia sát cơ, nhưng trong khoảnh khắc đã biến mất, nàng nhìn Phương Triệu Nam rồi ngừng bước.</w:t>
      </w:r>
    </w:p>
    <w:p>
      <w:pPr>
        <w:pStyle w:val="BodyText"/>
      </w:pPr>
      <w:r>
        <w:t xml:space="preserve">Phương Triệu Nam cảm thấy ánh mắt của nàng lạnh lẽo sắc bén tựa như nhìn thấu vào trong lục phủ ngũ tạng của người ta, trong lòng không khỏi giật thót.</w:t>
      </w:r>
    </w:p>
    <w:p>
      <w:pPr>
        <w:pStyle w:val="BodyText"/>
      </w:pPr>
      <w:r>
        <w:t xml:space="preserve">Thiếu nữ áo trắng đột nhiên nghiêng người, chân trái lại bước nhanh về phía trước một bước. Phương Triệu Nam e rằng nàng xông vào trong nhà, chưởng trái đánh ngang ra, chặn ở môn hộ, tay phải đẩy ra một chiêu Lãng chàng tiêu nham về phía ngực nàng. Trong lúc nguy cấp, hai chưởng của chàng đều dùng chín thành công lực, chưởng thế xuất ra rất uy mãnh, bụng thì nghĩ rằng nếu không thể ép đối phương thối lui, ít nhất cũng có thể chặn được đường tiến tới của nàng. Nào ngờ sự việc lại không như thế, chỉ thấy thiếu nữ áo trắng ấy xoay một vòng theo chưởng thế của chàng, thân người của nàng đã lướt qua bên cạnh chàng. Phương Triệu Nam dùng lực quá mạnh, một đòn đánh ra không trúng, thân người bất đồ chồm ra phía trước. Chàng cảm thấy trước mắt mình tối sầm, một bóng người đã lướt qua, khi quay đầu nhìn lại, Tụ Thủ Tiều Ẩn đã áp sát sau lưng thiếu nữ áo trắng, tiến vào trong nhà cỏ.</w:t>
      </w:r>
    </w:p>
    <w:p>
      <w:pPr>
        <w:pStyle w:val="BodyText"/>
      </w:pPr>
      <w:r>
        <w:t xml:space="preserve">Thiếu nữ áo trắng ấy sau khi bước qua Phương Triệu Nam thì chậm rãi bước về phía Trương Nhất Bình, Sử Mưu Độn chắp hai tay sau lưng, từng bước đi theo sau nàng ta, khoảng cách của hai người cũng không quá một thước, Tụ Thủ Tiều Ẩn chỉ cần vươn tay thì có thể chạm đến những đại huyệt ở phía sau lưng của nàng.</w:t>
      </w:r>
    </w:p>
    <w:p>
      <w:pPr>
        <w:pStyle w:val="BodyText"/>
      </w:pPr>
      <w:r>
        <w:t xml:space="preserve">Điều kỳ lạ là thiếu nữ áo trắng hình như không sợ Tụ Thủ Tiều Ẩn đột nhiên ra tay, nàng cũng chẳng thèm quay đầu lại, Tụ Thủ Tiều Ẩn cũng tựa như không có lòng ám toán đối phương, chỉ đi theo sát sau lưng nàng mà thôi.</w:t>
      </w:r>
    </w:p>
    <w:p>
      <w:pPr>
        <w:pStyle w:val="BodyText"/>
      </w:pPr>
      <w:r>
        <w:t xml:space="preserve">Phương Triệu Nam hơi định thần lại, bước vội vào trong phòng, vượt qua hai người, chặn ngang phía trước Trương Nhất Bình. Ngọn đèn cầy đã tắt từ lâu, trong căn phòng u ám chỉ thấy một bóng trắng chậm rãi bước tới. Chợt nghe Trương Nhất Bình thở dài, nói:</w:t>
      </w:r>
    </w:p>
    <w:p>
      <w:pPr>
        <w:pStyle w:val="BodyText"/>
      </w:pPr>
      <w:r>
        <w:t xml:space="preserve">“Này con, hãy đốt đèn lên”.</w:t>
      </w:r>
    </w:p>
    <w:p>
      <w:pPr>
        <w:pStyle w:val="BodyText"/>
      </w:pPr>
      <w:r>
        <w:t xml:space="preserve">Phương Triệu Nam hiểu rõ, trong căn phòng này, mình là người võ công kém nhất, nếu thiếu nữ áo trắng muốn ra tay với Trương Nhất Bình, mình cũng khó chống đỡ nổi, chàng hơi nghĩ ngợi rồi đốt cây đèn cầy lên. Trương Nhất Bình mở mắt nhìn thiếu nữ áo trắng và Tụ Thủ Tiều Ẩn, rồi lại chậm rãi nhắm lại, vận khí điều tức, thần sắc bình tĩnh lạ thường, tựa như không biết có người vào trong nhà vậy. Thiếu nữ áo trắng chậm rãi bước tới Phương Triệu Nam, lạnh lùng quát:</w:t>
      </w:r>
    </w:p>
    <w:p>
      <w:pPr>
        <w:pStyle w:val="BodyText"/>
      </w:pPr>
      <w:r>
        <w:t xml:space="preserve">“Đứng qua một bên!” rồi đưa tay phất tới. Thế phất của nàng tuy trông nhẹ nhàng, nhưng ảo diệu vô cùng, Phương Triệu Nam định chống đỡ, nào ngờ cánh tay trái vừa mới giở lên thì đối phương đã quét trúng huyệt Khúc Trì trên khuỷu tay của chàng. Nếu không né ra, chắc chắn sẽ bị đối phương đánh cho huyệt đạo bị thương, chàng chỉ đành bước ngang sang bên phải. Quay mặt nhìn ra, chỉ thấy Minh Nhạc Tam Liêu đứng sánh vai ở cửa, trên mặt ai nấy đều lộ sát cơ, như đang muốn xông vào ăn tươi nuốt sống chàng.</w:t>
      </w:r>
    </w:p>
    <w:p>
      <w:pPr>
        <w:pStyle w:val="BodyText"/>
      </w:pPr>
      <w:r>
        <w:t xml:space="preserve">Thiếu nữ áo trắng quay đầu lại nhìn Tụ Thủ Tiều Ẩn hỏi:</w:t>
      </w:r>
    </w:p>
    <w:p>
      <w:pPr>
        <w:pStyle w:val="BodyText"/>
      </w:pPr>
      <w:r>
        <w:t xml:space="preserve">“Có phải ngươi đã giữ hắn ta ở lại chữa trị vết thương hay không?”.</w:t>
      </w:r>
    </w:p>
    <w:p>
      <w:pPr>
        <w:pStyle w:val="BodyText"/>
      </w:pPr>
      <w:r>
        <w:t xml:space="preserve">Tụ Thủ Tiều Ẩn nói:</w:t>
      </w:r>
    </w:p>
    <w:p>
      <w:pPr>
        <w:pStyle w:val="BodyText"/>
      </w:pPr>
      <w:r>
        <w:t xml:space="preserve">“Đúng vậy”.</w:t>
      </w:r>
    </w:p>
    <w:p>
      <w:pPr>
        <w:pStyle w:val="BodyText"/>
      </w:pPr>
      <w:r>
        <w:t xml:space="preserve">Thiếu nữ áo trắng cười lạnh một tiếng, quay đầu sang nhìn Trương Nhất Bình:</w:t>
      </w:r>
    </w:p>
    <w:p>
      <w:pPr>
        <w:pStyle w:val="BodyText"/>
      </w:pPr>
      <w:r>
        <w:t xml:space="preserve">“Con gái của Châu Bội đang ở đâu?” khẩu khí nghe rất lạnh lùng kiêu ngạo.</w:t>
      </w:r>
    </w:p>
    <w:p>
      <w:pPr>
        <w:pStyle w:val="BodyText"/>
      </w:pPr>
      <w:r>
        <w:t xml:space="preserve">Trương Nhất Bình chậm rãi mở mắt, mỉm cười nói:</w:t>
      </w:r>
    </w:p>
    <w:p>
      <w:pPr>
        <w:pStyle w:val="BodyText"/>
      </w:pPr>
      <w:r>
        <w:t xml:space="preserve">“Ngươi là ai? Tìm con gái của Châu lão anh hùng làm gì?”.</w:t>
      </w:r>
    </w:p>
    <w:p>
      <w:pPr>
        <w:pStyle w:val="BodyText"/>
      </w:pPr>
      <w:r>
        <w:t xml:space="preserve">Thiếu nữ áo trắng nhíu mày:</w:t>
      </w:r>
    </w:p>
    <w:p>
      <w:pPr>
        <w:pStyle w:val="BodyText"/>
      </w:pPr>
      <w:r>
        <w:t xml:space="preserve">“Ngươi có nói hay không?”.</w:t>
      </w:r>
    </w:p>
    <w:p>
      <w:pPr>
        <w:pStyle w:val="BodyText"/>
      </w:pPr>
      <w:r>
        <w:t xml:space="preserve">Trương Nhất Bình chợt nhắm mắt lại, cười rằng:</w:t>
      </w:r>
    </w:p>
    <w:p>
      <w:pPr>
        <w:pStyle w:val="BodyText"/>
      </w:pPr>
      <w:r>
        <w:t xml:space="preserve">“Đại giang Nam Bắc, ngang dọc mười vạn dặm, có nơi nào mà không phải chỗ ẩn thân?”.</w:t>
      </w:r>
    </w:p>
    <w:p>
      <w:pPr>
        <w:pStyle w:val="BodyText"/>
      </w:pPr>
      <w:r>
        <w:t xml:space="preserve">Thiếu nữ áo trắng phất tay phải, Minh Nhạc Tam Liêu cùng xông vào trong nhà dàn hàng ngang. Tụ Thủ Tiều Ẩn nhíu mày nhưng không cản trở.</w:t>
      </w:r>
    </w:p>
    <w:p>
      <w:pPr>
        <w:pStyle w:val="BodyText"/>
      </w:pPr>
      <w:r>
        <w:t xml:space="preserve">Thiếu nữ áo trắng thối lui ra sau hai bước, nhìn Minh Nhạc Tam Liêu nói:</w:t>
      </w:r>
    </w:p>
    <w:p>
      <w:pPr>
        <w:pStyle w:val="BodyText"/>
      </w:pPr>
      <w:r>
        <w:t xml:space="preserve">“Trước tiên hãy bắt kẻ này rồi hãy nói”. Minh Nhạc Tam Liêu đang định ra tay. Chợt nghe Tụ Thủ Tiều Ẩn lạnh lùng quát một tiếng:</w:t>
      </w:r>
    </w:p>
    <w:p>
      <w:pPr>
        <w:pStyle w:val="BodyText"/>
      </w:pPr>
      <w:r>
        <w:t xml:space="preserve">“Dừng tay! Bãi Triều Dương này của ta há có phải là nơi để cho kẻ khác tùy tiện bắt người?”.</w:t>
      </w:r>
    </w:p>
    <w:p>
      <w:pPr>
        <w:pStyle w:val="BodyText"/>
      </w:pPr>
      <w:r>
        <w:t xml:space="preserve">Thiếu nữ áo trắng nói:</w:t>
      </w:r>
    </w:p>
    <w:p>
      <w:pPr>
        <w:pStyle w:val="BodyText"/>
      </w:pPr>
      <w:r>
        <w:t xml:space="preserve">“Bọn ta muốn bắt, ngươi làm thế nào?”.</w:t>
      </w:r>
    </w:p>
    <w:p>
      <w:pPr>
        <w:pStyle w:val="BodyText"/>
      </w:pPr>
      <w:r>
        <w:t xml:space="preserve">Tụ Thủ Tiều Ẩn nói:</w:t>
      </w:r>
    </w:p>
    <w:p>
      <w:pPr>
        <w:pStyle w:val="BodyText"/>
      </w:pPr>
      <w:r>
        <w:t xml:space="preserve">“Ngươi không tin hãy thử xem!”.</w:t>
      </w:r>
    </w:p>
    <w:p>
      <w:pPr>
        <w:pStyle w:val="BodyText"/>
      </w:pPr>
      <w:r>
        <w:t xml:space="preserve">Thiếu nữ áo trắng nói:</w:t>
      </w:r>
    </w:p>
    <w:p>
      <w:pPr>
        <w:pStyle w:val="BodyText"/>
      </w:pPr>
      <w:r>
        <w:t xml:space="preserve">“Được!” tay phải phất lên, gã lớn tuổi nhất trong Minh Nhạc Tam Liêu chụp về phía Trương Nhất Bình.</w:t>
      </w:r>
    </w:p>
    <w:p>
      <w:pPr>
        <w:pStyle w:val="BodyText"/>
      </w:pPr>
      <w:r>
        <w:t xml:space="preserve">Tụ Thủ Tiều Ẩn tựa như không hề chuẩn bị, nhưng kỳ thực đã ngầm vận chân khí, chỉ đợi phát ra mà thôi. Thiếu nữ áo trắng ấy vừa phất tay phải lên, Tụ Thủ Tiều Ẩn cũng đồng thời ra tay, tay trái phất lên, một luồng ám kình phóng ra, tiềm lực mạnh mẽ vô cùng, đánh bật kẻ đã chụp Trương Nhất Bình thối lui đến hai bước.</w:t>
      </w:r>
    </w:p>
    <w:p>
      <w:pPr>
        <w:pStyle w:val="BodyText"/>
      </w:pPr>
      <w:r>
        <w:t xml:space="preserve">Thiếu nữ áo trắng hừ lạnh một tiếng:</w:t>
      </w:r>
    </w:p>
    <w:p>
      <w:pPr>
        <w:pStyle w:val="BodyText"/>
      </w:pPr>
      <w:r>
        <w:t xml:space="preserve">“Sao? Ba người các ngươi đối phó với một kẻ bị thương không nổi ư?”.</w:t>
      </w:r>
    </w:p>
    <w:p>
      <w:pPr>
        <w:pStyle w:val="BodyText"/>
      </w:pPr>
      <w:r>
        <w:t xml:space="preserve">Minh Nhạc Tam Liêu tựa như rất e sợ thiếu nữ áo trắng này, đưa mắt nhìn nhau rồi cúi người:</w:t>
      </w:r>
    </w:p>
    <w:p>
      <w:pPr>
        <w:pStyle w:val="BodyText"/>
      </w:pPr>
      <w:r>
        <w:t xml:space="preserve">“Lão tiều phu này võ công rất cao, nếu lão ra tay bảo vệ ...”.</w:t>
      </w:r>
    </w:p>
    <w:p>
      <w:pPr>
        <w:pStyle w:val="BodyText"/>
      </w:pPr>
      <w:r>
        <w:t xml:space="preserve">Thiếu nữ áo trắng lạnh lùng tiếp lời:</w:t>
      </w:r>
    </w:p>
    <w:p>
      <w:pPr>
        <w:pStyle w:val="BodyText"/>
      </w:pPr>
      <w:r>
        <w:t xml:space="preserve">“Vậy thì các ngươi hãy giết chết lão ta rồi lại bắt kẻ bị thương ấy”.</w:t>
      </w:r>
    </w:p>
    <w:p>
      <w:pPr>
        <w:pStyle w:val="BodyText"/>
      </w:pPr>
      <w:r>
        <w:t xml:space="preserve">Minh Nhạc Tam Liêu nghe mà sững người ra, nói:</w:t>
      </w:r>
    </w:p>
    <w:p>
      <w:pPr>
        <w:pStyle w:val="BodyText"/>
      </w:pPr>
      <w:r>
        <w:t xml:space="preserve">“Nếu chúng tôi có thể đối phó được lão, cũng không dám quấy nhiễu đến ngọc giám của Tam cô nương”.</w:t>
      </w:r>
    </w:p>
    <w:p>
      <w:pPr>
        <w:pStyle w:val="BodyText"/>
      </w:pPr>
      <w:r>
        <w:t xml:space="preserve">Thiếu nữ áo trắng ấy thản nhiên nói:</w:t>
      </w:r>
    </w:p>
    <w:p>
      <w:pPr>
        <w:pStyle w:val="BodyText"/>
      </w:pPr>
      <w:r>
        <w:t xml:space="preserve">“Đừng lo, nếu các ngươi bị lão giết chết, ta sẽ báo thù cho các ngươi”.</w:t>
      </w:r>
    </w:p>
    <w:p>
      <w:pPr>
        <w:pStyle w:val="BodyText"/>
      </w:pPr>
      <w:r>
        <w:t xml:space="preserve">Giọng nói rất trong trẻo dễ nghe, nhưng từ ngữ thì lạnh lùng vô cùng, Phương Triệu Nam nghe mà lạnh mình.</w:t>
      </w:r>
    </w:p>
    <w:p>
      <w:pPr>
        <w:pStyle w:val="BodyText"/>
      </w:pPr>
      <w:r>
        <w:t xml:space="preserve">Minh Nhạc Tam Liêu ai nấy đều mặt biến sắc, nhưng tựa như không dám không nghe lời của thiếu nữ áo trắng. Một người tuổi tương đối lớn nhìn hai người kia nói:</w:t>
      </w:r>
    </w:p>
    <w:p>
      <w:pPr>
        <w:pStyle w:val="BodyText"/>
      </w:pPr>
      <w:r>
        <w:t xml:space="preserve">“Tam cô nương đã sai bảo chúng ta, chết cũng chẳng phải chuyện lớn”.</w:t>
      </w:r>
    </w:p>
    <w:p>
      <w:pPr>
        <w:pStyle w:val="BodyText"/>
      </w:pPr>
      <w:r>
        <w:t xml:space="preserve">Nói xong nhảy vọt về phía Tụ Thủ Tiều Ẩn. Sử Mưu Độn cũng là người tính tình kỳ quái, nghe thiếu nữ áo trắng nói như thế thì đột nhiên nổi giận, cười lạnh một tiếng, quát:</w:t>
      </w:r>
    </w:p>
    <w:p>
      <w:pPr>
        <w:pStyle w:val="BodyText"/>
      </w:pPr>
      <w:r>
        <w:t xml:space="preserve">“Chả lẽ lão phu không dám giết người ư?” người hơi lách một cái tránh được kẻ kia, lật tay lại chém ra một chưởng. Kẻ này võ công cao cường, người lại lạnh lùng, một khi sát cơ đã nổi lên, xuống tay cũng không hề lưu tình, thế né tránh lúc nãy là Thất Tinh Tuần Hành độc bá võ lâm của ông ta, một chưởng đánh ra chính là một trong những chiêu của Phục Hổ Bát Chưởng. Chỉ nghe hự một tiếng, kẻ đứng đầu Minh Nhạc Tam Liêu bị một chưởng đánh trúng sau lưng, lập tức tâm mạch chấn động, thất khiếu đổ máu mà chết.</w:t>
      </w:r>
    </w:p>
    <w:p>
      <w:pPr>
        <w:pStyle w:val="BodyText"/>
      </w:pPr>
      <w:r>
        <w:t xml:space="preserve">Hai người còn lại thấy người có võ công cao cường nhất chỉ mới trúng một đòn của đối phương mà đã chết, trong lòng không khỏi khiếp sợ, không hẹn mà đều quay mặt nhìn về phía cô gái áo trắng, ánh mắt đầy vẻ van nài. Thiếu nữ áo trắng ấy tựa như không hề nhìn thấy thảm cảnh ấy, thản nhiên nói:</w:t>
      </w:r>
    </w:p>
    <w:p>
      <w:pPr>
        <w:pStyle w:val="BodyText"/>
      </w:pPr>
      <w:r>
        <w:t xml:space="preserve">“Ba huynh đệ bọn ngươi trước nay luôn như hình với bóng, nếu có thể chết dưới tay của một người cũng là chuyện hiếm có”.</w:t>
      </w:r>
    </w:p>
    <w:p>
      <w:pPr>
        <w:pStyle w:val="BodyText"/>
      </w:pPr>
      <w:r>
        <w:t xml:space="preserve">Nhị Liêu nhìn nhau cười khổ:</w:t>
      </w:r>
    </w:p>
    <w:p>
      <w:pPr>
        <w:pStyle w:val="BodyText"/>
      </w:pPr>
      <w:r>
        <w:t xml:space="preserve">“Tam cô nương giúp đỡ huynh đệ chúng tôi như thế, ba người chúng tôi dù chết xuống dưới chín suối cũng khó quên đại ơn đại đức”.</w:t>
      </w:r>
    </w:p>
    <w:p>
      <w:pPr>
        <w:pStyle w:val="BodyText"/>
      </w:pPr>
      <w:r>
        <w:t xml:space="preserve">Thiếu nữ áo trắng nói:</w:t>
      </w:r>
    </w:p>
    <w:p>
      <w:pPr>
        <w:pStyle w:val="BodyText"/>
      </w:pPr>
      <w:r>
        <w:t xml:space="preserve">“Các ngươi hãy yên tâm chết đi! Chuyện báo thù ta sẽ không nuốt lời”.</w:t>
      </w:r>
    </w:p>
    <w:p>
      <w:pPr>
        <w:pStyle w:val="BodyText"/>
      </w:pPr>
      <w:r>
        <w:t xml:space="preserve">Nhị Liêu đồng thanh cười lạnh:</w:t>
      </w:r>
    </w:p>
    <w:p>
      <w:pPr>
        <w:pStyle w:val="BodyText"/>
      </w:pPr>
      <w:r>
        <w:t xml:space="preserve">“Tam cô nương dùng thủ đoạn loại bỏ kẻ đối đầu, thật là quá âm độc, hôm nay ba huynh đệ chúng tôi tuy bị ép chôn thân ở bãi Triều Dương, đúng như tâm nguyện của cô nương, nhưng chuyện này tuyệt không thể giấu nổi tuệ nhãn của đại cô nương”.</w:t>
      </w:r>
    </w:p>
    <w:p>
      <w:pPr>
        <w:pStyle w:val="BodyText"/>
      </w:pPr>
      <w:r>
        <w:t xml:space="preserve">Nói xong thì một trái một phải phóng về phía Tụ Thủ Tiều Ẩn, chia nhau tấn công bốn yếu huyệt của Sử Mưu Độn. Tụ Thủ Tiều Ẩn thấy thế lao tới rất hung mãnh, không dám sơ ý, người xoay một cái, lách qua bên phải hai bước, vừa đúng né được đòn tấn công của Nhị Liêu, thế rồi lập tức triển khai thân pháp Thất Tinh Tuần Hành.</w:t>
      </w:r>
    </w:p>
    <w:p>
      <w:pPr>
        <w:pStyle w:val="BodyText"/>
      </w:pPr>
      <w:r>
        <w:t xml:space="preserve">Chỉ trong vòng mấy thước nhưng trong chớp mắt đã di chuyển qua bốn, năm vị trí. Nhị Liêu một đòn đánh không trúng, lập tức trầm khí xuống đan điền, chân dặm mạnh xuống, xoay người múa quyền đấm ra, hai người đã có ý liều mạng, cho nên những đòn đánh ra đều uy mãnh vô cùng.</w:t>
      </w:r>
    </w:p>
    <w:p>
      <w:pPr>
        <w:pStyle w:val="BodyText"/>
      </w:pPr>
      <w:r>
        <w:t xml:space="preserve">Nhưng thân pháp Thất Tinh Tuần Hành của Tụ Thủ Tiều Ẩn, bước nào cũng chứa đầy huyền cơ, kỳ ảo vô cùng, ông ta cứ nhanh chóng thay đổi vị trí, khiến cho cả hai người cũng xoay vòng vòng theo, sau năm, sáu lần chạm mặt nhau thì cả hai người đã cảm thấy chóng mặt, đòn đánh ra cũng không còn chuẩn nữa. Trong Minh Nhạc Tam Liêu, người có võ công cao nhất là lão đại, nhưng lão nhị là người nóng nảy nhất, y đánh ra liên tục cả ba, bốn chúc quyền mà vẫn không chạm được kẻ địch, bất giác lửa giận trong lòng bốc lên, liều mạng đấm thẳng hai quyền tới.</w:t>
      </w:r>
    </w:p>
    <w:p>
      <w:pPr>
        <w:pStyle w:val="BodyText"/>
      </w:pPr>
      <w:r>
        <w:t xml:space="preserve">Tụ Thủ Tiều Ẩn thấy thời cơ đã đến, cố ý xoay chậm hơn, khiến cho hai người có thể nhận rõ địch ta, toàn lực ra tay.</w:t>
      </w:r>
    </w:p>
    <w:p>
      <w:pPr>
        <w:pStyle w:val="BodyText"/>
      </w:pPr>
      <w:r>
        <w:t xml:space="preserve">Lại đầu thêm hai hiệp nữa, Tụ Thủ Tiều Ẩn đột nhiên dừng lại ở giữa hai người.</w:t>
      </w:r>
    </w:p>
    <w:p>
      <w:pPr>
        <w:pStyle w:val="BodyText"/>
      </w:pPr>
      <w:r>
        <w:t xml:space="preserve">Nhị Liêu thấy thân pháp của đối phương kỳ quái, tuy chỉ trong một căn nhà cỏ bé nhỏ nhưng linh hoạt vô cùng, nay đã có cơ hội, làm sao có thể bỏ qua, thế là ai nấy đều xuất toàn lực đấm ra một quyền.</w:t>
      </w:r>
    </w:p>
    <w:p>
      <w:pPr>
        <w:pStyle w:val="BodyText"/>
      </w:pPr>
      <w:r>
        <w:t xml:space="preserve">Tụ Thủ Tiều Ẩn đợi hai người đấm sát tới thì đột nhiên lướt chân lách ra, Nhị Liêu dùng lực quá mạnh, trong nhất thời thâu thế không kịp, cả hai tán vào nhau.</w:t>
      </w:r>
    </w:p>
    <w:p>
      <w:pPr>
        <w:pStyle w:val="BodyText"/>
      </w:pPr>
      <w:r>
        <w:t xml:space="preserve">Tụ Thủ Tiều Ẩn đồng thời vỗ ra hai chưởng vào lưng của hai người. Nhị Liêu đồng thời kêu thảm một tiếng, cả hai gục xuống đất chết ngay tại trận. Thiếu nữ áo trắng nhìn thi thể của ba người ấy, lạnh lùng nhìn Tụ Thủ Tiều Ẩn nói:</w:t>
      </w:r>
    </w:p>
    <w:p>
      <w:pPr>
        <w:pStyle w:val="BodyText"/>
      </w:pPr>
      <w:r>
        <w:t xml:space="preserve">“Ngươi giết một lần ba mạng người, chả lẽ không muốn sống nữa ư?”.</w:t>
      </w:r>
    </w:p>
    <w:p>
      <w:pPr>
        <w:pStyle w:val="BodyText"/>
      </w:pPr>
      <w:r>
        <w:t xml:space="preserve">Tụ Thủ Tiều Ẩn nói:</w:t>
      </w:r>
    </w:p>
    <w:p>
      <w:pPr>
        <w:pStyle w:val="BodyText"/>
      </w:pPr>
      <w:r>
        <w:t xml:space="preserve">“Đã mở sát giới, dù giết thêm mấy người nữa cũng chẳng sao”.</w:t>
      </w:r>
    </w:p>
    <w:p>
      <w:pPr>
        <w:pStyle w:val="BodyText"/>
      </w:pPr>
      <w:r>
        <w:t xml:space="preserve">Thiếu nữ áo trắng chậm rãi bước về phía Trương Nhất Bình, hỏi:</w:t>
      </w:r>
    </w:p>
    <w:p>
      <w:pPr>
        <w:pStyle w:val="BodyText"/>
      </w:pPr>
      <w:r>
        <w:t xml:space="preserve">“Thương thế trên người ngươi có nặng không?”.</w:t>
      </w:r>
    </w:p>
    <w:p>
      <w:pPr>
        <w:pStyle w:val="BodyText"/>
      </w:pPr>
      <w:r>
        <w:t xml:space="preserve">Trương Nhất Bình vẫn ngồi yên nhìn, thấy nàng ép chết Minh Nhạc Tam Liêu, tựa như có ý giúp đỡ mình, nhưng không ngờ nàng làm thế là để trừ khử kẻ đối đầu.</w:t>
      </w:r>
    </w:p>
    <w:p>
      <w:pPr>
        <w:pStyle w:val="BodyText"/>
      </w:pPr>
      <w:r>
        <w:t xml:space="preserve">Cho nên trong nhất thời khó mà quyết định không biết trả lời nàng như thế nào mới phải. Thiếu nữ áo trắng tựa như không còn kiên nhẫn nữa, lập lại câu hỏi:</w:t>
      </w:r>
    </w:p>
    <w:p>
      <w:pPr>
        <w:pStyle w:val="BodyText"/>
      </w:pPr>
      <w:r>
        <w:t xml:space="preserve">“Ta hỏi thương thế của ngươi đã khỏe chưa?”.</w:t>
      </w:r>
    </w:p>
    <w:p>
      <w:pPr>
        <w:pStyle w:val="BodyText"/>
      </w:pPr>
      <w:r>
        <w:t xml:space="preserve">Trương Nhất Bình nói:</w:t>
      </w:r>
    </w:p>
    <w:p>
      <w:pPr>
        <w:pStyle w:val="BodyText"/>
      </w:pPr>
      <w:r>
        <w:t xml:space="preserve">“Khỏe rồi thì thế nào, không khỏe thì thế nào?”.</w:t>
      </w:r>
    </w:p>
    <w:p>
      <w:pPr>
        <w:pStyle w:val="BodyText"/>
      </w:pPr>
      <w:r>
        <w:t xml:space="preserve">Thiếu nữ áo trắng hơi nhíu mày, nói:</w:t>
      </w:r>
    </w:p>
    <w:p>
      <w:pPr>
        <w:pStyle w:val="BodyText"/>
      </w:pPr>
      <w:r>
        <w:t xml:space="preserve">“Nếu đã khỏe thì ngươi hãy tìm cách tự sát để chết au, nếu chưa khỏe thì ta sẽ bồi cho ngươi một chưởng để cho ngươi chết mau hơn”.</w:t>
      </w:r>
    </w:p>
    <w:p>
      <w:pPr>
        <w:pStyle w:val="BodyText"/>
      </w:pPr>
      <w:r>
        <w:t xml:space="preserve">Trương Nhất Bình vừa nghe thì đã hiểu ý, thản nhiên cười:</w:t>
      </w:r>
    </w:p>
    <w:p>
      <w:pPr>
        <w:pStyle w:val="BodyText"/>
      </w:pPr>
      <w:r>
        <w:t xml:space="preserve">“Lão phu sống đã lâu, chết có gì đáng tiếc!” nói xong đứng dậy cất bước định đi. Tụ Thủ Tiều Ẩn đột nhiên lách người, chặn trước mặt Trương Nhất Bình:</w:t>
      </w:r>
    </w:p>
    <w:p>
      <w:pPr>
        <w:pStyle w:val="BodyText"/>
      </w:pPr>
      <w:r>
        <w:t xml:space="preserve">“Thương thế của ngươi vẫn chưa khỏe, sao có thể tùy tiện hành động ...”.</w:t>
      </w:r>
    </w:p>
    <w:p>
      <w:pPr>
        <w:pStyle w:val="BodyText"/>
      </w:pPr>
      <w:r>
        <w:t xml:space="preserve">Thiếu nữ áo trắng lạnh lùng lên tiếng:</w:t>
      </w:r>
    </w:p>
    <w:p>
      <w:pPr>
        <w:pStyle w:val="BodyText"/>
      </w:pPr>
      <w:r>
        <w:t xml:space="preserve">“Vậy ngươi hãy chết thế cho hắn ta!”.</w:t>
      </w:r>
    </w:p>
    <w:p>
      <w:pPr>
        <w:pStyle w:val="BodyText"/>
      </w:pPr>
      <w:r>
        <w:t xml:space="preserve">Sử Mưu Độn quay phắt người lại, chậm rãi nói:</w:t>
      </w:r>
    </w:p>
    <w:p>
      <w:pPr>
        <w:pStyle w:val="BodyText"/>
      </w:pPr>
      <w:r>
        <w:t xml:space="preserve">“Chỉ e không được!”.</w:t>
      </w:r>
    </w:p>
    <w:p>
      <w:pPr>
        <w:pStyle w:val="BodyText"/>
      </w:pPr>
      <w:r>
        <w:t xml:space="preserve">Hai người tuy đang đối đáp sắc bén, nhưng vẫn chưa ai chịu ra tay. Chợt nghe thiếu nữ áo trắng ấy cao giọng nói:</w:t>
      </w:r>
    </w:p>
    <w:p>
      <w:pPr>
        <w:pStyle w:val="BodyText"/>
      </w:pPr>
      <w:r>
        <w:t xml:space="preserve">“Ba mạng người của chúng ta đổi một mạng của ngươi chả lẽ là ít?”.</w:t>
      </w:r>
    </w:p>
    <w:p>
      <w:pPr>
        <w:pStyle w:val="BodyText"/>
      </w:pPr>
      <w:r>
        <w:t xml:space="preserve">Tụ Thủ Tiều Ẩn chưa kịp trả lời thì chợt nghe ở ngoài cửa có giọng khàn khàn vang lên:</w:t>
      </w:r>
    </w:p>
    <w:p>
      <w:pPr>
        <w:pStyle w:val="BodyText"/>
      </w:pPr>
      <w:r>
        <w:t xml:space="preserve">“Tam cô nương, ai mà lớn gan dám giết người trong Minh Nhạc chúng ta?”.</w:t>
      </w:r>
    </w:p>
    <w:p>
      <w:pPr>
        <w:pStyle w:val="BodyText"/>
      </w:pPr>
      <w:r>
        <w:t xml:space="preserve">Phương Triệu Nam quay mặt nhìn ra, chỉ thấy một quái nhân mặc trường sam màu đen, người cao gầy đứng ở cửa, đôi mắt sáng quắc nhìn thẳng vào mặt Tụ Thủ Tiều Ẩn.</w:t>
      </w:r>
    </w:p>
    <w:p>
      <w:pPr>
        <w:pStyle w:val="BodyText"/>
      </w:pPr>
      <w:r>
        <w:t xml:space="preserve">Người này trông khó coi vô cùng, cổ dài miệng rộng, mặt thì vàng bệt, hai mắt rất to, đứng ở cửa cứ giống như một cây tre.</w:t>
      </w:r>
    </w:p>
    <w:p>
      <w:pPr>
        <w:pStyle w:val="BodyText"/>
      </w:pPr>
      <w:r>
        <w:t xml:space="preserve">Tụ Thủ Tiều Ẩn cười lạnh một tiếng:</w:t>
      </w:r>
    </w:p>
    <w:p>
      <w:pPr>
        <w:pStyle w:val="BodyText"/>
      </w:pPr>
      <w:r>
        <w:t xml:space="preserve">“Nếu ngươi không phục thì hãy ra tay xem thử!”.</w:t>
      </w:r>
    </w:p>
    <w:p>
      <w:pPr>
        <w:pStyle w:val="BodyText"/>
      </w:pPr>
      <w:r>
        <w:t xml:space="preserve">Quái nhân gầy ốm đột nhiên bước sải tới một bước, người đã lấn vào trong phòng, tay phải vươn ra chụp thẳng về phía Tụ Thủ Tiều Ẩn. Sử Mưu Độn giở tay trái lên, vỗ ngang ra một chưởng về phía cổ tay của quái nhân cao gầy. Quái nhân ấy trông có vẻ gầy như que củi nhưng khi ra tay thì linh hoạt vô cùng, Tụ Thủ Tiều Ẩn vừa mới phất tay trái ra, tay phải của y đã thu về, y lại lùi ra bên ngoài phòng, nói:</w:t>
      </w:r>
    </w:p>
    <w:p>
      <w:pPr>
        <w:pStyle w:val="BodyText"/>
      </w:pPr>
      <w:r>
        <w:t xml:space="preserve">“Bước ra, chúng ta hãy phân cao thấp xem thử!”.</w:t>
      </w:r>
    </w:p>
    <w:p>
      <w:pPr>
        <w:pStyle w:val="BodyText"/>
      </w:pPr>
      <w:r>
        <w:t xml:space="preserve">Tụ Thủ Tiều Ẩn hơi trầm ngâm, nói:</w:t>
      </w:r>
    </w:p>
    <w:p>
      <w:pPr>
        <w:pStyle w:val="BodyText"/>
      </w:pPr>
      <w:r>
        <w:t xml:space="preserve">“Lão phu chưa bao giờ chịu nghe lời người khác, nếu muốn động thủ với lão phu, ngươi hãy tự vào”. Y sợ mình rời khỏi đây thì thiếu nữ áo trắng ấy sẽ đột nhiên ra tay với Trương Nhất Bình cho nên không chịu bước ra. Quái nhân cao gầy ấy vì thân hình quá cao, nếu động thủ trong nhà thì chắc chắn không thể thi triển được tay chân, vừa nghe Tụ Thủ Tiều Ẩn không chịu ra ngoài thì không khỏi cả giận, gằn giọng quát:</w:t>
      </w:r>
    </w:p>
    <w:p>
      <w:pPr>
        <w:pStyle w:val="BodyText"/>
      </w:pPr>
      <w:r>
        <w:t xml:space="preserve">“Lão tử sẽ hỏa thiêu mấy căn nhà của ngươi, xem thử ngươi có chịu ra hay không?”.</w:t>
      </w:r>
    </w:p>
    <w:p>
      <w:pPr>
        <w:pStyle w:val="BodyText"/>
      </w:pPr>
      <w:r>
        <w:t xml:space="preserve">Giọng nói của người này đã khàn khàn, đến khi quát lớn lên thì nghe như thùng bể, nghe rất chối tai.</w:t>
      </w:r>
    </w:p>
    <w:p>
      <w:pPr>
        <w:pStyle w:val="BodyText"/>
      </w:pPr>
      <w:r>
        <w:t xml:space="preserve">Tụ Thủ Tiều Ẩn cười lạnh nói:</w:t>
      </w:r>
    </w:p>
    <w:p>
      <w:pPr>
        <w:pStyle w:val="BodyText"/>
      </w:pPr>
      <w:r>
        <w:t xml:space="preserve">“Ngươi đốt ta xem thử”.</w:t>
      </w:r>
    </w:p>
    <w:p>
      <w:pPr>
        <w:pStyle w:val="BodyText"/>
      </w:pPr>
      <w:r>
        <w:t xml:space="preserve">Quái nhân gầy ốm ấy nói:</w:t>
      </w:r>
    </w:p>
    <w:p>
      <w:pPr>
        <w:pStyle w:val="BodyText"/>
      </w:pPr>
      <w:r>
        <w:t xml:space="preserve">“Có gì mà không dám?” rồi thò tay vào trong lòng, lấy ra một mồi lửa, trong nhất thời mồi lửa sáng bừng lên, y vung tay một cái ném mồi lửa lên mái nhà. Sử Mưu Độn đã sớm tập trung công lực, thủ thế chuẩn bị, quái nhân cao gầy ấy vừa vung mồi lửa lên thì lập tức vung tay phất chưởng ra. Nội công của y vốn thâm hậu, chưởng này lại thủ thế mà phát ra, uy thế không thể xem thường, một luồng tiềm lực cường mãnh như dời núi lấp biển phóng tới.</w:t>
      </w:r>
    </w:p>
    <w:p>
      <w:pPr>
        <w:pStyle w:val="BodyText"/>
      </w:pPr>
      <w:r>
        <w:t xml:space="preserve">Quái nhân cao gầy ấy tay trái đẩy thẳng từ ngực ra tiếp một chưởng của Tụ Thủ Tiều Ẩn.</w:t>
      </w:r>
    </w:p>
    <w:p>
      <w:pPr>
        <w:pStyle w:val="BodyText"/>
      </w:pPr>
      <w:r>
        <w:t xml:space="preserve">Hai luồng tiềm lực chạm vào nhau trong không trung, lập tức một trận gió nổi lên, Tụ Thủ Tiều Ẩn lắc lư thân người hai cái, còn quái nhân cao gầy thì bị đánh thối lui đến ba bước, mồi lửa trong tay tắt ngấm. Khi hai đấu nội lực với nhau, cả đôi bên đều thầm kinh hoảng.</w:t>
      </w:r>
    </w:p>
    <w:p>
      <w:pPr>
        <w:pStyle w:val="BodyText"/>
      </w:pPr>
      <w:r>
        <w:t xml:space="preserve">Sau khi quái nhân cao gầy ấy ngẩn người ra, đột nhiên y xoay người, phóng thẳng lên trần nhà, vận đủ chân lực, hai tay đẩy lên, giở mái nhà bật ra. Một tràng tiếng rào rào vang lên, khắp cả căn nhà bụi đất tung bay, ai nấy phải nhắm tịt hai mắt.</w:t>
      </w:r>
    </w:p>
    <w:p>
      <w:pPr>
        <w:pStyle w:val="BodyText"/>
      </w:pPr>
      <w:r>
        <w:t xml:space="preserve">Phương Triệu Nam bất giác nhắm tịt mắt, đột nhiên cảm thấy cổ áo như bị ai nắm chặt, đang định kêu lên, thì thân người đã bốc lên, khi mở mắt ra thì chàng thấy mình đang lơ lửng ở phía bên ngoài vách tường, đang trên đà rơi xuống. Chàng vội vàng đề một ngụm chân khí, lộn mèo trên không một vòng, nhẹ nhàng rơi xuống đất.</w:t>
      </w:r>
    </w:p>
    <w:p>
      <w:pPr>
        <w:pStyle w:val="BodyText"/>
      </w:pPr>
      <w:r>
        <w:t xml:space="preserve">Chàng vốn là người thông minh, hơi suy nghĩ thì đã biết đó là hành vi của thiếu nữ áo trắng. Trong lòng không khỏi thầm hổ thẹn, nhủ rằng:</w:t>
      </w:r>
    </w:p>
    <w:p>
      <w:pPr>
        <w:pStyle w:val="BodyText"/>
      </w:pPr>
      <w:r>
        <w:t xml:space="preserve">“Nếu nàng có lòng muốn lấy mạng mình, đêm nay dù cho có mười mạng cũng khó thoát, nàng âm thầm giúp đỡ mình, rõ ràng là muốn mình bỏ chạy, có điều Trương sư bá vẫn chưa khỏe, làm sao có thể bỏ ông ta ... nếu lúc này không đi, chỉ e chẳng còn cơ hội nào nữa ...”. Chàng đang suy nghĩ thì chợt nghe giọng nói trong trẻo của thiếu nữ áo trắng vang lên:</w:t>
      </w:r>
    </w:p>
    <w:p>
      <w:pPr>
        <w:pStyle w:val="BodyText"/>
      </w:pPr>
      <w:r>
        <w:t xml:space="preserve">“Ngươi đã bị thương nặng, muốn giết ngươi thật dễ dàng, song ta không muốn giết một kẻ chẳng có sức chống đỡ, nếu ngươi muốn chạy, đừng trách ta độc ác”.</w:t>
      </w:r>
    </w:p>
    <w:p>
      <w:pPr>
        <w:pStyle w:val="BodyText"/>
      </w:pPr>
      <w:r>
        <w:t xml:space="preserve">Trương Nhất Bình kêu lớn:</w:t>
      </w:r>
    </w:p>
    <w:p>
      <w:pPr>
        <w:pStyle w:val="BodyText"/>
      </w:pPr>
      <w:r>
        <w:t xml:space="preserve">“Ngươi đừng nói khoác, cuộc chiến đêm nay hươu chết về tay ai, chỉ e khó dự liệu”.</w:t>
      </w:r>
    </w:p>
    <w:p>
      <w:pPr>
        <w:pStyle w:val="BodyText"/>
      </w:pPr>
      <w:r>
        <w:t xml:space="preserve">Phương Triệu Nam giật mình, thầm nhủ:</w:t>
      </w:r>
    </w:p>
    <w:p>
      <w:pPr>
        <w:pStyle w:val="BodyText"/>
      </w:pPr>
      <w:r>
        <w:t xml:space="preserve">“Trương sư bá rõ ràng ngầm bảo mình, ông ta đã có Tụ Thủ Tiều Ẩn giúp đỡ, muốn mình sớm rời khỏi nơi này”. thế rồi xoay người chạy về phía căn thạch thất.</w:t>
      </w:r>
    </w:p>
    <w:p>
      <w:pPr>
        <w:pStyle w:val="BodyText"/>
      </w:pPr>
      <w:r>
        <w:t xml:space="preserve">Trong căn thạch thất ngọn đuốc dầu tùng vẫn cháy bừng bừng.</w:t>
      </w:r>
    </w:p>
    <w:p>
      <w:pPr>
        <w:pStyle w:val="BodyText"/>
      </w:pPr>
      <w:r>
        <w:t xml:space="preserve">Châu Huệ Anh dựa vào một góc chìm vào trong giấc ngủ, một là vì căn thạch thất này ở sâu trong lòng núi cho nên âm thanh không dễ truyền vào, hơn nữa nàng đã mệt nhọc luyện thân pháp Thất Tinh Tuần Hành cho nên bên ngoài dù trời long đất lở nàng vẫn không hề biết.</w:t>
      </w:r>
    </w:p>
    <w:p>
      <w:pPr>
        <w:pStyle w:val="BodyText"/>
      </w:pPr>
      <w:r>
        <w:t xml:space="preserve">Chàng hơi suy nghĩ rồi vội vàng bước tới, mặc cho nàng đang ngủ say vẫn đưa tay đẩy nàng hai cai. Châu Huệ Anh mở mắt ra, nhìn Phương Triệu Nam mỉm cười:</w:t>
      </w:r>
    </w:p>
    <w:p>
      <w:pPr>
        <w:pStyle w:val="BodyText"/>
      </w:pPr>
      <w:r>
        <w:t xml:space="preserve">“Trời đã sáng ư?” chợt nhìn ra ngoài thấy trời vẫn còn tối, nàng không khỏi nhíu mày:</w:t>
      </w:r>
    </w:p>
    <w:p>
      <w:pPr>
        <w:pStyle w:val="BodyText"/>
      </w:pPr>
      <w:r>
        <w:t xml:space="preserve">“Nửa đêm canh ba huynh chạy đến đây làm gì?”.</w:t>
      </w:r>
    </w:p>
    <w:p>
      <w:pPr>
        <w:pStyle w:val="BodyText"/>
      </w:pPr>
      <w:r>
        <w:t xml:space="preserve">Phương Triệu Nam nói:</w:t>
      </w:r>
    </w:p>
    <w:p>
      <w:pPr>
        <w:pStyle w:val="BodyText"/>
      </w:pPr>
      <w:r>
        <w:t xml:space="preserve">“Ở bãi Triều Dương có cường địch, bọn chúng đã động thủ với Sử lão tiền bối, đối phương không những người đông thế mạnh mà võ công rất cao cường ...”.</w:t>
      </w:r>
    </w:p>
    <w:p>
      <w:pPr>
        <w:pStyle w:val="BodyText"/>
      </w:pPr>
      <w:r>
        <w:t xml:space="preserve">Châu Huệ Anh mỉm cười:</w:t>
      </w:r>
    </w:p>
    <w:p>
      <w:pPr>
        <w:pStyle w:val="BodyText"/>
      </w:pPr>
      <w:r>
        <w:t xml:space="preserve">“Huynh đến bảo muội ra xem ư? Thật hay quá”. Nói xong thì chạy ra ngoài.</w:t>
      </w:r>
    </w:p>
    <w:p>
      <w:pPr>
        <w:pStyle w:val="BodyText"/>
      </w:pPr>
      <w:r>
        <w:t xml:space="preserve">Phương Triệu Nam trong lòng lo lắng, chạy lên chặn nàng lại:</w:t>
      </w:r>
    </w:p>
    <w:p>
      <w:pPr>
        <w:pStyle w:val="BodyText"/>
      </w:pPr>
      <w:r>
        <w:t xml:space="preserve">“Nếu chuyện không hệ trọng, huynh cũng không dám nửa đêm đến đây đánh thức sư muội, huynh bảo muội chạy au, đâu phải đến kêu muội đi xem?”.</w:t>
      </w:r>
    </w:p>
    <w:p>
      <w:pPr>
        <w:pStyle w:val="BodyText"/>
      </w:pPr>
      <w:r>
        <w:t xml:space="preserve">“Muội thấy huynh ngày càng nhát gan, huynh e sợ còn muội thì không, muội phải đi xem mới được”.</w:t>
      </w:r>
    </w:p>
    <w:p>
      <w:pPr>
        <w:pStyle w:val="BodyText"/>
      </w:pPr>
      <w:r>
        <w:t xml:space="preserve">Phương Triệu Nam nói:</w:t>
      </w:r>
    </w:p>
    <w:p>
      <w:pPr>
        <w:pStyle w:val="BodyText"/>
      </w:pPr>
      <w:r>
        <w:t xml:space="preserve">“Võ công của Tụ Thủ Tiều Ẩn cao cường biết bao nhiêu nhưng xem ra không phải là địch thủ của chúng, chúng ta chạy còn không kịp, muội còn muốn đi xem!”.</w:t>
      </w:r>
    </w:p>
    <w:p>
      <w:pPr>
        <w:pStyle w:val="BodyText"/>
      </w:pPr>
      <w:r>
        <w:t xml:space="preserve">Châu Huệ Anh thấy chàng nói rất thành thật, thế rồi không cười nữa mà nói:</w:t>
      </w:r>
    </w:p>
    <w:p>
      <w:pPr>
        <w:pStyle w:val="BodyText"/>
      </w:pPr>
      <w:r>
        <w:t xml:space="preserve">“Quả thật có chuyện này sao?”.</w:t>
      </w:r>
    </w:p>
    <w:p>
      <w:pPr>
        <w:pStyle w:val="BodyText"/>
      </w:pPr>
      <w:r>
        <w:t xml:space="preserve">Phương Triệu Nam nghiêm mặt nói:</w:t>
      </w:r>
    </w:p>
    <w:p>
      <w:pPr>
        <w:pStyle w:val="BodyText"/>
      </w:pPr>
      <w:r>
        <w:t xml:space="preserve">“Huynh chưa bao giờ lừa muội!” rồi kéo nàng chạy ra ngoài. Chàng là người lanh lẹ lạ thường, đã biết rõ địa thế của bãi Triều Dương, nghĩ bụng ngoài đường chạy đến những cây trụ đá, không có nơi nào có thể trốn nữa.</w:t>
      </w:r>
    </w:p>
    <w:p>
      <w:pPr>
        <w:pStyle w:val="BodyText"/>
      </w:pPr>
      <w:r>
        <w:t xml:space="preserve">Có điều đường đó rất hiểm trở, đừng nói là bản thân không thể vượt qua vực sâu rộng khoảng ba trượng, dù cho có thể vượt qua, chỉ e rằng cũng khó tránh kẻ địch đang mai phục ở bên ngoài. Lòng chợt nảy ra một ý, hại giọng nói với Châu Huệ Anh:</w:t>
      </w:r>
    </w:p>
    <w:p>
      <w:pPr>
        <w:pStyle w:val="BodyText"/>
      </w:pPr>
      <w:r>
        <w:t xml:space="preserve">“Sư muội có biết ngoại trừ những cây trụ đá bên ngoài, còn có nơi nào có thể đi không?”.</w:t>
      </w:r>
    </w:p>
    <w:p>
      <w:pPr>
        <w:pStyle w:val="BodyText"/>
      </w:pPr>
      <w:r>
        <w:t xml:space="preserve">Châu Huệ Anh suy nghĩ một hồi rồi nói:</w:t>
      </w:r>
    </w:p>
    <w:p>
      <w:pPr>
        <w:pStyle w:val="BodyText"/>
      </w:pPr>
      <w:r>
        <w:t xml:space="preserve">“Muội mới vào bãi Triều Dương, đại hán mặt đen ấy đã nhiều lần căn dặn không để muội tự tiện đi sâu vào trong thạch động, nếu muội không nghe lời hắn ta, có chuyện gì nguy hiểm đừng trách hắn ta”.</w:t>
      </w:r>
    </w:p>
    <w:p>
      <w:pPr>
        <w:pStyle w:val="BodyText"/>
      </w:pPr>
      <w:r>
        <w:t xml:space="preserve">Phương Triệu Nam nhủ thầm:</w:t>
      </w:r>
    </w:p>
    <w:p>
      <w:pPr>
        <w:pStyle w:val="BodyText"/>
      </w:pPr>
      <w:r>
        <w:t xml:space="preserve">“Bãi Triều Dương chẳng qua chỉ là mấy chục trượng, bốn mặt đều là vực sâu, ngoại trừ những cây trụ đá kia chẳng có đường nào ra cả, trước mắt chỉ có cách tìm một nơi bí mật có thể ẩn thân, sau đó mới tính tiếp, chờ kẻ địch rút lui rồi mới rời khỏi chỗ này cũng không muộn”. Chàng tự biết nếu giao đấu với thiếu nữ áo trắng hoặc người cao gầy thì không phải là đối thủ của họ, nghĩ ngợi xong chàng bước vào trong. Đi khoảng hơn hai mươi trượng thì con đường chợt dẫn sang bên trái, lối đi cũng chợt hẹp hơn nhiều, chỉ có thể đủ chứa một người lách qua, xem ra lối đi này đã đến tận cùng. Đây là lúc tối trời, trong lối đi ấy càng tối hơn, đưa tay ra không thể thấy được năm ngón, hai người tuy tinh mắt, nhưng chỉ có thể thấy được cảnh vật trong năm, ba thước mà thôi.</w:t>
      </w:r>
    </w:p>
    <w:p>
      <w:pPr>
        <w:pStyle w:val="BodyText"/>
      </w:pPr>
      <w:r>
        <w:t xml:space="preserve">Phương Triệu Nam quay đầu lại nhìn Châu Huệ Anh:</w:t>
      </w:r>
    </w:p>
    <w:p>
      <w:pPr>
        <w:pStyle w:val="BodyText"/>
      </w:pPr>
      <w:r>
        <w:t xml:space="preserve">“Sư muội hãy tạm thời canh ở đây, huynh ra phía trước xem thử” không đợi nàng trả lời, Phương Triệu Nam đã lách người tiến vào lối hẹp ấy. Lối đi này không những hẹp mà còn lúc cao lúc thấp, quanh co khúc khuỷu rất khó đi. Đi khoảng bảy tám ngã rẽ, lối đi bị chặn lại bởi một vách đá, xuất hiện một cái hang to khoảng thùng nước, chàng cuối đầu nhìn xuống, lòng nhủ thầm:</w:t>
      </w:r>
    </w:p>
    <w:p>
      <w:pPr>
        <w:pStyle w:val="BodyText"/>
      </w:pPr>
      <w:r>
        <w:t xml:space="preserve">“Trong hang này có lẽ có rắn rết, nhưng nếu rút lui ra ngoài thì không thể nào tránh được tai mắt kẻ địch”. Đang lúc suy nghĩ thì chợt nghe có tiếng bật cười:</w:t>
      </w:r>
    </w:p>
    <w:p>
      <w:pPr>
        <w:pStyle w:val="BodyText"/>
      </w:pPr>
      <w:r>
        <w:t xml:space="preserve">“Sao huynh lại không đi tiếp! Đứng ở đây làm gì?”.</w:t>
      </w:r>
    </w:p>
    <w:p>
      <w:pPr>
        <w:pStyle w:val="BodyText"/>
      </w:pPr>
      <w:r>
        <w:t xml:space="preserve">Phương Triệu Nam không quay đầu lại cũng biết đó là sư muội đã đuổi tới, chàng nhẹ thở dài:</w:t>
      </w:r>
    </w:p>
    <w:p>
      <w:pPr>
        <w:pStyle w:val="BodyText"/>
      </w:pPr>
      <w:r>
        <w:t xml:space="preserve">“Đã đến ngõ cụt, không còn đường đi nữa”. Chàng cảm thấy có một làn hương thơm xông vào mũi Châu Huệ Anh đã đứng sát bên cạnh:</w:t>
      </w:r>
    </w:p>
    <w:p>
      <w:pPr>
        <w:pStyle w:val="BodyText"/>
      </w:pPr>
      <w:r>
        <w:t xml:space="preserve">“Đã không còn đường đi nữa, chúng ta hãy mau rút ra ngoài!”.</w:t>
      </w:r>
    </w:p>
    <w:p>
      <w:pPr>
        <w:pStyle w:val="BodyText"/>
      </w:pPr>
      <w:r>
        <w:t xml:space="preserve">Phương Triệu Nam nói:</w:t>
      </w:r>
    </w:p>
    <w:p>
      <w:pPr>
        <w:pStyle w:val="BodyText"/>
      </w:pPr>
      <w:r>
        <w:t xml:space="preserve">“Cường địch đang ở bên ngoài, nếu chúng ta rút lui ra, chỉ e khó thoát”.</w:t>
      </w:r>
    </w:p>
    <w:p>
      <w:pPr>
        <w:pStyle w:val="BodyText"/>
      </w:pPr>
      <w:r>
        <w:t xml:space="preserve">Châu Huệ Anh kêu lên:</w:t>
      </w:r>
    </w:p>
    <w:p>
      <w:pPr>
        <w:pStyle w:val="BodyText"/>
      </w:pPr>
      <w:r>
        <w:t xml:space="preserve">“Phía trước không còn lối, phía sau có cường địch, đã không thể tiến, lại không thể lùi, chúng ta phải làm thế nào đây? Hừ! Muội thấy huynh càng lúc càng nhát gan, nếu huynh sợ bọn chúng thì hãy nấp một mình ở đây!</w:t>
      </w:r>
    </w:p>
    <w:p>
      <w:pPr>
        <w:pStyle w:val="BodyText"/>
      </w:pPr>
      <w:r>
        <w:t xml:space="preserve">Muội phải ra xem thử bọn chúng có phải là kẻ ba đầu sáu tay hay không!” nói xong thì lập tức xoay người bước ra.</w:t>
      </w:r>
    </w:p>
    <w:p>
      <w:pPr>
        <w:pStyle w:val="BodyText"/>
      </w:pPr>
      <w:r>
        <w:t xml:space="preserve">Phương Triệu Nam đã tận mắt thấy võ công của kẻ địch, dù cho cả hai cùng ra tay, chỉ e không chịu nổi mười hiệp của người ta, nếu rút lui ra khỏi hang động này thì lành ít dữ nhiều. Chàng suy nghĩ rồi nói:</w:t>
      </w:r>
    </w:p>
    <w:p>
      <w:pPr>
        <w:pStyle w:val="BodyText"/>
      </w:pPr>
      <w:r>
        <w:t xml:space="preserve">“Sư muội, hãy mau trở lại, ở đây có đường, nhưng ...”.</w:t>
      </w:r>
    </w:p>
    <w:p>
      <w:pPr>
        <w:pStyle w:val="BodyText"/>
      </w:pPr>
      <w:r>
        <w:t xml:space="preserve">Châu Huệ Anh quay đầu lại:</w:t>
      </w:r>
    </w:p>
    <w:p>
      <w:pPr>
        <w:pStyle w:val="BodyText"/>
      </w:pPr>
      <w:r>
        <w:t xml:space="preserve">“Nhưng cái gì?” Phương Triệu Nam thầm nhủ:</w:t>
      </w:r>
    </w:p>
    <w:p>
      <w:pPr>
        <w:pStyle w:val="BodyText"/>
      </w:pPr>
      <w:r>
        <w:t xml:space="preserve">“Nếu bảo nàng đi theo phía sau, nàng lại nổi hứng trở ra một mình, trong thạch động nhỏ hẹp này muốn xoay người thật khó khăn, muốn cản trở nàng càng khó thêm, chi bằng cứ để nàng đi trước, chặn đường rút lui của nàng thì khỏi phải lo”. Thế rồi mới nói:</w:t>
      </w:r>
    </w:p>
    <w:p>
      <w:pPr>
        <w:pStyle w:val="BodyText"/>
      </w:pPr>
      <w:r>
        <w:t xml:space="preserve">“Ở đây có một cái hang nhỏ, huynh sợ trong hang có rắn rết cho nên không dám đi sâu vào nữa”.</w:t>
      </w:r>
    </w:p>
    <w:p>
      <w:pPr>
        <w:pStyle w:val="BodyText"/>
      </w:pPr>
      <w:r>
        <w:t xml:space="preserve">Châu Huệ Anh nói:</w:t>
      </w:r>
    </w:p>
    <w:p>
      <w:pPr>
        <w:pStyle w:val="BodyText"/>
      </w:pPr>
      <w:r>
        <w:t xml:space="preserve">“Té ra là thế, huynh không dám đi phía trước, muội sẽ đi phía trước! Có gì đáng sợ?” nàng từ nhỏ đã được yêu thương, tính trẻ con vẫn còn, làm sao có thể hiểu được dụng ý của Phương Triệu Nam, quả nhiên đã quay lại, chen ra phía trước Phương Triệu Nam, cúi đầu nhìn xuống cái hang, trầm ngâm một hồi thì quay đầu cười:</w:t>
      </w:r>
    </w:p>
    <w:p>
      <w:pPr>
        <w:pStyle w:val="BodyText"/>
      </w:pPr>
      <w:r>
        <w:t xml:space="preserve">“Làm sao được? Muội không thể bò xuống được!”.</w:t>
      </w:r>
    </w:p>
    <w:p>
      <w:pPr>
        <w:pStyle w:val="BodyText"/>
      </w:pPr>
      <w:r>
        <w:t xml:space="preserve">Phương Triệu Nam nói:</w:t>
      </w:r>
    </w:p>
    <w:p>
      <w:pPr>
        <w:pStyle w:val="BodyText"/>
      </w:pPr>
      <w:r>
        <w:t xml:space="preserve">“Nếu như thế, sư muội hãy cố một chút”.</w:t>
      </w:r>
    </w:p>
    <w:p>
      <w:pPr>
        <w:pStyle w:val="BodyText"/>
      </w:pPr>
      <w:r>
        <w:t xml:space="preserve">Châu Huệ Anh thở dài:</w:t>
      </w:r>
    </w:p>
    <w:p>
      <w:pPr>
        <w:pStyle w:val="BodyText"/>
      </w:pPr>
      <w:r>
        <w:t xml:space="preserve">“Thôi được!” rồi cúi đầu bò xuống hang. Phương Triệu Nam bò sát theo sau. Cái hang này nằm nghiêng so với mặt đất, độ nghiêng rất lớn, vả lại lòng hang đầy rêu rất trơn.</w:t>
      </w:r>
    </w:p>
    <w:p>
      <w:pPr>
        <w:pStyle w:val="BodyText"/>
      </w:pPr>
      <w:r>
        <w:t xml:space="preserve">Hai người bò về phía trước rất mất sức, lại còn phải ngầm vận chân lực để giữ ình không bị rơi xuống. Bò được khoảng hơn mười trượng, Châu Huệ Anh quay đầu lại kêu:</w:t>
      </w:r>
    </w:p>
    <w:p>
      <w:pPr>
        <w:pStyle w:val="BodyText"/>
      </w:pPr>
      <w:r>
        <w:t xml:space="preserve">“Đừng bò xuống nữa! Hang động ẩm ướt này làm sao có lối ra, nếu bò xuống nữa e rằng chỉ phí sức mà thôi”.</w:t>
      </w:r>
    </w:p>
    <w:p>
      <w:pPr>
        <w:pStyle w:val="BodyText"/>
      </w:pPr>
      <w:r>
        <w:t xml:space="preserve">Phương Triệu Nam vừa bò vừa nhìn địa thế của cái hang này, mong rằng có thể phát hiện ra một chỗ ẩn thân, tạm thời nấp lại, nào ngờ đi được hơn mười trường mà vẫn chẳng gặp, trong lòng rất lo lắng.</w:t>
      </w:r>
    </w:p>
    <w:p>
      <w:pPr>
        <w:pStyle w:val="BodyText"/>
      </w:pPr>
      <w:r>
        <w:t xml:space="preserve">Nhưng chàng vẫn phải giả vờ bình tĩnh mà cười rằng:</w:t>
      </w:r>
    </w:p>
    <w:p>
      <w:pPr>
        <w:pStyle w:val="BodyText"/>
      </w:pPr>
      <w:r>
        <w:t xml:space="preserve">“Sao? Muội đã sợ ư?”.</w:t>
      </w:r>
    </w:p>
    <w:p>
      <w:pPr>
        <w:pStyle w:val="BodyText"/>
      </w:pPr>
      <w:r>
        <w:t xml:space="preserve">Châu Huệ Anh giận dỗi nói:</w:t>
      </w:r>
    </w:p>
    <w:p>
      <w:pPr>
        <w:pStyle w:val="BodyText"/>
      </w:pPr>
      <w:r>
        <w:t xml:space="preserve">“Ai bảo muội sợ?” rồi nàng trượt nhanh xuống.</w:t>
      </w:r>
    </w:p>
    <w:p>
      <w:pPr>
        <w:pStyle w:val="BodyText"/>
      </w:pPr>
      <w:r>
        <w:t xml:space="preserve">Phương Triệu Nam sợ nàng va phải vấp đá, vội vàng cao giọng kêu:</w:t>
      </w:r>
    </w:p>
    <w:p>
      <w:pPr>
        <w:pStyle w:val="BodyText"/>
      </w:pPr>
      <w:r>
        <w:t xml:space="preserve">“Muội hãy chậm lại, coi chừng bị thương ...”. miệng thì kêu lớn, còn người thì trượt nhanh như Châu Huệ Anh xuống bên dưới.</w:t>
      </w:r>
    </w:p>
    <w:p>
      <w:pPr>
        <w:pStyle w:val="BodyText"/>
      </w:pPr>
      <w:r>
        <w:t xml:space="preserve">Độ dốc của cái hang này rất lớn mà rêu lại trơn, hai người buông tay trượt xuống, thế rơi xuống rất nhanh, trong chớp mắt đã trượt được bốn năm mươi trượng. Chợt nghe Châu Huệ Anh kêu ối chao một tiếng, thân người đã ngã xuống. Phương Triệu Nam thất kinh, không màng đến sự an nguy của bản thân nữa, vừa lao xuống vừa kêu:</w:t>
      </w:r>
    </w:p>
    <w:p>
      <w:pPr>
        <w:pStyle w:val="BodyText"/>
      </w:pPr>
      <w:r>
        <w:t xml:space="preserve">“Sư muội cẩn thận ...”. nói chưa xong thì chợt thấy người nhẹ hẫng, chàng vội vàng đề một ngụm chân khí, hai tay vung lên phía trên, đà lao xuống chậm lại, tuy chàng ứng biến nhanh nhẹn nhưng vẫn trễ một bước, binh một tiếng đã rơi xuống phía dưới. Chợt nghe Châu Huệ Anh bật cười:</w:t>
      </w:r>
    </w:p>
    <w:p>
      <w:pPr>
        <w:pStyle w:val="BodyText"/>
      </w:pPr>
      <w:r>
        <w:t xml:space="preserve">“Sư huynh té có đâu không?”.</w:t>
      </w:r>
    </w:p>
    <w:p>
      <w:pPr>
        <w:pStyle w:val="BodyText"/>
      </w:pPr>
      <w:r>
        <w:t xml:space="preserve">Phương Triệu Nam định thần nhìn lại, chỉ thấy Châu Huệ Anh hai tay ôm gối, ngồi dựa vào vách, mặt mỉm cười, không hề đau đớn gì cả mới yên tâm, hỏi:</w:t>
      </w:r>
    </w:p>
    <w:p>
      <w:pPr>
        <w:pStyle w:val="BodyText"/>
      </w:pPr>
      <w:r>
        <w:t xml:space="preserve">“Không sao, sư muội có bị ngã không?” Châu Huệ Anh nói:</w:t>
      </w:r>
    </w:p>
    <w:p>
      <w:pPr>
        <w:pStyle w:val="BodyText"/>
      </w:pPr>
      <w:r>
        <w:t xml:space="preserve">“Sao không ngã được? Nhưng không nặng lắm”.</w:t>
      </w:r>
    </w:p>
    <w:p>
      <w:pPr>
        <w:pStyle w:val="BodyText"/>
      </w:pPr>
      <w:r>
        <w:t xml:space="preserve">Phương Triệu Nam nhìn xung quanh rồi bảo:</w:t>
      </w:r>
    </w:p>
    <w:p>
      <w:pPr>
        <w:pStyle w:val="BodyText"/>
      </w:pPr>
      <w:r>
        <w:t xml:space="preserve">“Nơi này cũng tốt lắm, chỉ đáng tiếc quá ẩm ướt”.</w:t>
      </w:r>
    </w:p>
    <w:p>
      <w:pPr>
        <w:pStyle w:val="BodyText"/>
      </w:pPr>
      <w:r>
        <w:t xml:space="preserve">Châu Huệ Anh chợt nhíu mày:</w:t>
      </w:r>
    </w:p>
    <w:p>
      <w:pPr>
        <w:pStyle w:val="BodyText"/>
      </w:pPr>
      <w:r>
        <w:t xml:space="preserve">“Không biết trong căn thạch thất này có lối ra không? Nếu chỉ có lối lúc nãy, e rằng chúng ta sẽ chết đói ở nơi này!”.</w:t>
      </w:r>
    </w:p>
    <w:p>
      <w:pPr>
        <w:pStyle w:val="BodyText"/>
      </w:pPr>
      <w:r>
        <w:t xml:space="preserve">Phương Triệu Nam đưa mắt nhìn lên, không khỏi nhíu mày. Té ra địa hình của căn thạch thất này cách miệng hang cao hơn hai mươi trượng, vách đá lại rất trơn, không có chỗ đặt chân, nếu nhờ vào khinh công của bản thân thì không thể vượt lên quá hai trượng.</w:t>
      </w:r>
    </w:p>
    <w:p>
      <w:pPr>
        <w:pStyle w:val="BodyText"/>
      </w:pPr>
      <w:r>
        <w:t xml:space="preserve">Trong lòng tuy lo lắng nhưng miệng thì cười rằng:</w:t>
      </w:r>
    </w:p>
    <w:p>
      <w:pPr>
        <w:pStyle w:val="BodyText"/>
      </w:pPr>
      <w:r>
        <w:t xml:space="preserve">“Không sao, chỉ là một căn thạch thất nhỏ bé, làm sao có thể nhốt chúng ta ở đây ...”.</w:t>
      </w:r>
    </w:p>
    <w:p>
      <w:pPr>
        <w:pStyle w:val="BodyText"/>
      </w:pPr>
      <w:r>
        <w:t xml:space="preserve">Chợt nghe ở góc thạch thất vang lên tiếng cười lạnh rất chối tai:</w:t>
      </w:r>
    </w:p>
    <w:p>
      <w:pPr>
        <w:pStyle w:val="BodyText"/>
      </w:pPr>
      <w:r>
        <w:t xml:space="preserve">“Các người đã đến đây, đời này kiếp này đừng hòng thoát ra!” giọng nói nghe rất lạnh lùng, khiến cho cả hai đều dựng tóc gáy.</w:t>
      </w:r>
    </w:p>
    <w:p>
      <w:pPr>
        <w:pStyle w:val="BodyText"/>
      </w:pPr>
      <w:r>
        <w:t xml:space="preserve">Châu Huệ Anh kêu ối chao một tiếng, nép bên cạnh Phương Triệu Nam, hỏi:</w:t>
      </w:r>
    </w:p>
    <w:p>
      <w:pPr>
        <w:pStyle w:val="BodyText"/>
      </w:pPr>
      <w:r>
        <w:t xml:space="preserve">“Đó có phải là tiếng người không?”.</w:t>
      </w:r>
    </w:p>
    <w:p>
      <w:pPr>
        <w:pStyle w:val="BodyText"/>
      </w:pPr>
      <w:r>
        <w:t xml:space="preserve">Phương Triệu Nam cũng toát mồ hôi vì giọng nói bất ngờ, nghe rất chói tai ấy, chàng ho mạnh một tiếng, lấy lại gan rồi hỏi:</w:t>
      </w:r>
    </w:p>
    <w:p>
      <w:pPr>
        <w:pStyle w:val="BodyText"/>
      </w:pPr>
      <w:r>
        <w:t xml:space="preserve">“Ngươi là ai?” miệng thì hỏi còn tay phải thì lấy ra mồi lửa lách một cái, ánh lửa cháy lên.</w:t>
      </w:r>
    </w:p>
    <w:p>
      <w:pPr>
        <w:pStyle w:val="BodyText"/>
      </w:pPr>
      <w:r>
        <w:t xml:space="preserve">Chợt nghe tiếng gió trong không trung, một bay đến chụp vào mồi lửa trên tay của chàng, mồi lửa tắt ngấm, chàng lại cảm thấy một luồng kình lực kéo cả thân người lao về phía trước.</w:t>
      </w:r>
    </w:p>
    <w:p>
      <w:pPr>
        <w:pStyle w:val="BodyText"/>
      </w:pPr>
      <w:r>
        <w:t xml:space="preserve">Châu Huệ Anh thất kinh, lật tay rút xoạc thanh bảo kiếm trên lưng, kêu lên:</w:t>
      </w:r>
    </w:p>
    <w:p>
      <w:pPr>
        <w:pStyle w:val="BodyText"/>
      </w:pPr>
      <w:r>
        <w:t xml:space="preserve">“Hừ! Mặc cho ngươi là người hay ma, ta cũng không sợ, hãy mau buông sư huynh của ta ra, nếu không ...”. rồi nàng múa tít thanh kiếm, trong thạch động tối om, lập tức vẽ lên một luồng ngân hồng. Ở trong góc thạch thất lại vang lên giọng cười chối tai, một vật phóng tới. Châu Huệ Anh múa thanh kiếm trong tay chém ngang qua, nào ngờ vật ấy như có mắt, bỗng nhiên hạ xuống, chụp vào cổ tay cầm kiếm của nàng.</w:t>
      </w:r>
    </w:p>
    <w:p>
      <w:pPr>
        <w:pStyle w:val="BodyText"/>
      </w:pPr>
      <w:r>
        <w:t xml:space="preserve">Thủ pháp ấy trông rất tầm thường nhưng ảo diệu tuyệt luân, một luồng xảo kình đã chụp trúng chỗ. Châu Huệ Anh nhìn lại thì ra đó là một cái vòng được kết bằng dây thừng, cái vòng ấy chụp vào tay của nàng, cho nên nàng không thể nào né được, nàng chỉ cảm thấy cổ tay tê rần, thanh bảo kiếm rơi ra khỏi tay.</w:t>
      </w:r>
    </w:p>
    <w:p>
      <w:pPr>
        <w:pStyle w:val="BodyText"/>
      </w:pPr>
      <w:r>
        <w:t xml:space="preserve">Vòng dây thừng ấy chụp vào mạch môn tay phải của nàng, đối phương kéo một cái, Châu Huệ Anh lướt về phía trước.</w:t>
      </w:r>
    </w:p>
    <w:p>
      <w:pPr>
        <w:pStyle w:val="BodyText"/>
      </w:pPr>
      <w:r>
        <w:t xml:space="preserve">Đây là lần đầu tiên giao thủ với kẻ khác, nàng không ngờ không hề nhìn thấy đối phương mà đã bị người ta lấy dây thừng cột vào tay rồi kéo qua.</w:t>
      </w:r>
    </w:p>
    <w:p>
      <w:pPr>
        <w:pStyle w:val="BodyText"/>
      </w:pPr>
      <w:r>
        <w:t xml:space="preserve">Trong lòng kinh sợ, định mở miệng mắng vài câu cho hả cơn giận, chợt cảm thấy huyệt Kim Tĩnh trên vai tê rần, lại bị người ta điểm trúng huyệt đạo, ngã sóng soài xuống đất.</w:t>
      </w:r>
    </w:p>
    <w:p>
      <w:pPr>
        <w:pStyle w:val="BodyText"/>
      </w:pPr>
      <w:r>
        <w:t xml:space="preserve">Châu Huệ Anh tuy bị điểm huyệt đạo nhưng vẫn còn tỉnh táo, nàng cảm thấy một bàn tay khô đét sờ lên người mình, trong lòng vừa lo vừa thẹn, khổ nỗi huyệt đạo đã bị người ta điểm, cho nên không thể mở miệng mắng chửi, lại không thể né tránh, nàng e thẹn đến nỗi nước mắt tuôn ra.</w:t>
      </w:r>
    </w:p>
    <w:p>
      <w:pPr>
        <w:pStyle w:val="BodyText"/>
      </w:pPr>
      <w:r>
        <w:t xml:space="preserve">Vì nàng ngã ngửa xuống, ngoại trừ có thể thấy bàn tay gầy đét như vuốt chim của đối phương, mặt của đối phương thế nào nàng chẳng thể nhìn rõ được. Chợt bàn tay khô đét ấy sờ đến trước ngực của nàng thì ngừng lại, ngón tay vạch nhẹ một cái, áo của Châu Huệ Anh rách ra thành một đường nửa thước, người ấy dùng lực rất vừa vặn, đã cắt được lớp áo ngoài của nàng nhưng không hề chạm vào da thịt. Châu Huệ Anh lúc này mới hiểu nơi bàn tay dừng lại chính là nơi để túi gấm màu vàng của cha đã trao.</w:t>
      </w:r>
    </w:p>
    <w:p>
      <w:pPr>
        <w:pStyle w:val="BodyText"/>
      </w:pPr>
      <w:r>
        <w:t xml:space="preserve">Khi Châu Bội trao cho nàng vật này, đã từng dặn đi dặn lại là nàng phải giữ kỹ, nay bị người ta đoạt lấy, nàng rất lo lắng trong lòng.</w:t>
      </w:r>
    </w:p>
    <w:p>
      <w:pPr>
        <w:pStyle w:val="BodyText"/>
      </w:pPr>
      <w:r>
        <w:t xml:space="preserve">Rồi nàng cảm thấy bàn tay khô đét ấy chậm rãi lấy túi gấp màu vàng ra, bên tai nàng vang tiếng xé vải, rõ ràng đã bị người ta mở cái túi nhỏ ấy ra.</w:t>
      </w:r>
    </w:p>
    <w:p>
      <w:pPr>
        <w:pStyle w:val="BodyText"/>
      </w:pPr>
      <w:r>
        <w:t xml:space="preserve">Khoảng một tuần trà trôi qua.</w:t>
      </w:r>
    </w:p>
    <w:p>
      <w:pPr>
        <w:pStyle w:val="BodyText"/>
      </w:pPr>
      <w:r>
        <w:t xml:space="preserve">Châu Huệ Anh cảm thấy huyệt đạo của mình bị người ta đẩy một cái, lập tức máu huyết lưu thông. Nàng ngầm vận khí thì cảm thấy huyệt đạo đã được giải, đang định ngồi dậy, chợt nghe giọng nói lạnh lùng, chối tai ấy vang lên:</w:t>
      </w:r>
    </w:p>
    <w:p>
      <w:pPr>
        <w:pStyle w:val="BodyText"/>
      </w:pPr>
      <w:r>
        <w:t xml:space="preserve">“Ả nha đầu, nếu ngươi muốn nhân dịp bỏ trốn, ta sẽ bóp nát xương cốt toàn thân của ngươi, cho ngươi nếm thử hình phạt đau khổ nhất trên đời, khiến ngươi sống không được chết không xong, ở lại nơi này với ta suốt đời”.</w:t>
      </w:r>
    </w:p>
    <w:p>
      <w:pPr>
        <w:pStyle w:val="BodyText"/>
      </w:pPr>
      <w:r>
        <w:t xml:space="preserve">Những câu nói này nghe rất lạnh lẽo âm u, khiến cho Châu Huệ Anh sững người ra, nói:</w:t>
      </w:r>
    </w:p>
    <w:p>
      <w:pPr>
        <w:pStyle w:val="BodyText"/>
      </w:pPr>
      <w:r>
        <w:t xml:space="preserve">“Ngươi không trả đồ lại cho ta, ta không đi!” nói xong thì quay ra sau nhìn.</w:t>
      </w:r>
    </w:p>
    <w:p>
      <w:pPr>
        <w:pStyle w:val="BodyText"/>
      </w:pPr>
      <w:r>
        <w:t xml:space="preserve">Vừa nhìn thì nàng giật thót người, vội vàng nhắm tịt hai mắt, trong lòng cảm thấy một dòng khí lạnh xông lên, trên trán cũng tuôn mồ hôi lạnh.</w:t>
      </w:r>
    </w:p>
    <w:p>
      <w:pPr>
        <w:pStyle w:val="BodyText"/>
      </w:pPr>
      <w:r>
        <w:t xml:space="preserve">Té ra bộ dạng người này trông giống như ma quỷ, không những nàng chưa từng gặp, mà nằm mơ cũng chưa từng thấy.</w:t>
      </w:r>
    </w:p>
    <w:p>
      <w:pPr>
        <w:pStyle w:val="BodyText"/>
      </w:pPr>
      <w:r>
        <w:t xml:space="preserve">Chỉ thấy tóc của y dài mấy thước, toàn thân lõa lồ, nằm ngửa trên một tảng đá, mặt đầy vết sẹo, từ bụng xuống phía dưới, da thịt đều khô đét, chỉ thấy bộ khung xương trắng ởn, cánh tay trái thì xuội xuống, chỉ có một cánh tay phải vẫn còn có thể hoạt động được, đang cầm một tấm bản đồ được thêu bằng gấm màu vàng.</w:t>
      </w:r>
    </w:p>
    <w:p>
      <w:pPr>
        <w:pStyle w:val="BodyText"/>
      </w:pPr>
      <w:r>
        <w:t xml:space="preserve">Quái nhân ấy có lẽ đã nhìn thấy bộ mặt kinh hoảng của Châu Huệ Anh, chợt thở dài một tiếng, dịu dàng nói:</w:t>
      </w:r>
    </w:p>
    <w:p>
      <w:pPr>
        <w:pStyle w:val="BodyText"/>
      </w:pPr>
      <w:r>
        <w:t xml:space="preserve">“Nha đầu đừng sợ, bốn mươi lăm năm trước, ta cũng xinh đẹp như ngươi, có lẽ còn đẹp hơn ngươi nữa, không biết bao nhiêu nam tử tài mạo song toàn quỳ dưới chân tạ.”.</w:t>
      </w:r>
    </w:p>
    <w:p>
      <w:pPr>
        <w:pStyle w:val="BodyText"/>
      </w:pPr>
      <w:r>
        <w:t xml:space="preserve">Châu Huệ Anh mở mắt ra nhìn, rùng mình một cái rồi nói:</w:t>
      </w:r>
    </w:p>
    <w:p>
      <w:pPr>
        <w:pStyle w:val="BodyText"/>
      </w:pPr>
      <w:r>
        <w:t xml:space="preserve">“Có thật không?”.</w:t>
      </w:r>
    </w:p>
    <w:p>
      <w:pPr>
        <w:pStyle w:val="BodyText"/>
      </w:pPr>
      <w:r>
        <w:t xml:space="preserve">Nàng vốn là người vô tư, thấy bộ dạng như ma quái của bà ta, làm sao có thể tin được, vì thế đã buột miệng hỏi một câu.</w:t>
      </w:r>
    </w:p>
    <w:p>
      <w:pPr>
        <w:pStyle w:val="BodyText"/>
      </w:pPr>
      <w:r>
        <w:t xml:space="preserve">Quái nhân tóc dài ấy giận dữ nói:</w:t>
      </w:r>
    </w:p>
    <w:p>
      <w:pPr>
        <w:pStyle w:val="BodyText"/>
      </w:pPr>
      <w:r>
        <w:t xml:space="preserve">“Chả lẽ ta lừa ngươi?” rồi chợt thở dài nói tiếp:</w:t>
      </w:r>
    </w:p>
    <w:p>
      <w:pPr>
        <w:pStyle w:val="BodyText"/>
      </w:pPr>
      <w:r>
        <w:t xml:space="preserve">“Điều đó cũng khó trách ngươi, bộ dạng của ta lúc này, đừng nói là ngươi không chịu tin lời ta, dù là người khác e rằng cũng khó tin, nhưng lời của ta đều là chuyện thật ...”. tựa như bà ta nhớ lại chuyện cũ thê lương, buồn bã thở dài rồi nói tiếp:</w:t>
      </w:r>
    </w:p>
    <w:p>
      <w:pPr>
        <w:pStyle w:val="BodyText"/>
      </w:pPr>
      <w:r>
        <w:t xml:space="preserve">“Thật ra, một người xinh đẹp hay xấu xí có gì khác? Dù cho khi còn sống xinh đẹp như hoa, nhưng khi chết đi thì có thể để lại cho người đời những gì? Phải chăng chỉ là một đống xương tàn?”.</w:t>
      </w:r>
    </w:p>
    <w:p>
      <w:pPr>
        <w:pStyle w:val="BodyText"/>
      </w:pPr>
      <w:r>
        <w:t xml:space="preserve">Châu Huệ Anh nghe lời nói của bà ta càng lúc càng khiêm hòa, bất giác cảm thấy gan dạ hơn nhiều, thế rồi mới hỏi:</w:t>
      </w:r>
    </w:p>
    <w:p>
      <w:pPr>
        <w:pStyle w:val="BodyText"/>
      </w:pPr>
      <w:r>
        <w:t xml:space="preserve">“Lão tiền bối cớ sao bị người ta giam cầm ở thạch thất này? Ôi! Bà phải sống trong nơi ẩm thấp này bao nhiêu năm, thật là tội nghiệp”.</w:t>
      </w:r>
    </w:p>
    <w:p>
      <w:pPr>
        <w:pStyle w:val="BodyText"/>
      </w:pPr>
      <w:r>
        <w:t xml:space="preserve">Quái nhân tóc dài ấy chợt cười lạnh, nói:</w:t>
      </w:r>
    </w:p>
    <w:p>
      <w:pPr>
        <w:pStyle w:val="BodyText"/>
      </w:pPr>
      <w:r>
        <w:t xml:space="preserve">“Ta bị người ta dùng một loại độc dược làm tan thịt tiêu da bôi lên người rồi nhốt trong thạch thất này, chịu đựng nỗi khổ bị tiêu da tan xương đau đớn nhất trên đời. Song hung thủ hại ta đã bị ta giết coi như cũng hả mối giận trong lòng, nếu ta không bị ám toán rơi vào tình cảnh này, hừ! Lúc đó không biết ta còn phải giết bao nhiêu người ...”.</w:t>
      </w:r>
    </w:p>
    <w:p>
      <w:pPr>
        <w:pStyle w:val="BodyText"/>
      </w:pPr>
      <w:r>
        <w:t xml:space="preserve">Châu Huệ Anh chợt nghe khẩu khí của bà ta trở nên lạnh lùng dị thường, trong đêm tới nàng chỉ có thể nhìn thấy ánh mắt ác độc của bà ta, trong lòng không khỏi kinh hãi, thầm nhủ:</w:t>
      </w:r>
    </w:p>
    <w:p>
      <w:pPr>
        <w:pStyle w:val="BodyText"/>
      </w:pPr>
      <w:r>
        <w:t xml:space="preserve">“Người này chợt vui chợt giận, thật khó mà lần, ta phải tìm cách cùng sư huynh sớm rời khỏi nơi này mới xong”. Đang lúc nàng suy nghĩ thì chợt nghe quái nhân tóc dài thở dài một tiếng, hỏi:</w:t>
      </w:r>
    </w:p>
    <w:p>
      <w:pPr>
        <w:pStyle w:val="BodyText"/>
      </w:pPr>
      <w:r>
        <w:t xml:space="preserve">“Sao các ngươi không đến đây sớm vài năm?”.</w:t>
      </w:r>
    </w:p>
    <w:p>
      <w:pPr>
        <w:pStyle w:val="BodyText"/>
      </w:pPr>
      <w:r>
        <w:t xml:space="preserve">Châu Huệ Anh nghe mà ngạc nhiên, nói:</w:t>
      </w:r>
    </w:p>
    <w:p>
      <w:pPr>
        <w:pStyle w:val="BodyText"/>
      </w:pPr>
      <w:r>
        <w:t xml:space="preserve">“Thạch động này nằm sâu trong lòng núi, người bình thường làm sao có thể tới được, hơn nữa, chúng tôi cũng không biết trong thạch thất này có người bị nhốt”.</w:t>
      </w:r>
    </w:p>
    <w:p>
      <w:pPr>
        <w:pStyle w:val="BodyText"/>
      </w:pPr>
      <w:r>
        <w:t xml:space="preserve">xem tại</w:t>
      </w:r>
    </w:p>
    <w:p>
      <w:pPr>
        <w:pStyle w:val="BodyText"/>
      </w:pPr>
      <w:r>
        <w:t xml:space="preserve">Quái nhân ấy chợt dùng tay phải đẩy vào vách đá phía sau. Chỉ nghe kẹt một tiếng, một luồng gió lạnh thổi vào, trong tai nghe có nước chảy róc rách, một luồng ánh sáng chiếu vào, ánh sao trên trời lấp lánh, cảnh vật trong phòng cũng sáng sủa hơn nhiều.</w:t>
      </w:r>
    </w:p>
    <w:p>
      <w:pPr>
        <w:pStyle w:val="BodyText"/>
      </w:pPr>
      <w:r>
        <w:t xml:space="preserve">Châu Huệ Anh nghiêng đầu nhìn, nàng thấy Phương Triệu Nam nằm ngửa ở dưới đất, tay trái đang che trên mặt.</w:t>
      </w:r>
    </w:p>
    <w:p>
      <w:pPr>
        <w:pStyle w:val="BodyText"/>
      </w:pPr>
      <w:r>
        <w:t xml:space="preserve">Nàng thầm nhủ:</w:t>
      </w:r>
    </w:p>
    <w:p>
      <w:pPr>
        <w:pStyle w:val="BodyText"/>
      </w:pPr>
      <w:r>
        <w:t xml:space="preserve">“Quái nhân này chỉ còn lại một cánh tay phải, nhưng thủ pháp điểm huyệt của bà ta rất khéo léo, không hề thua kém người có hai tay, không kể muốn điểm huyệt nào là trúng huyệt đấy, vả lại có thể trong chớp mắt mà điểm được nhiều huyệt đạo của nhiều người, tư thế ngã xuống và chân tay của đối phương tựa như nằm trong sự tính toán của bà ta”.</w:t>
      </w:r>
    </w:p>
    <w:p>
      <w:pPr>
        <w:pStyle w:val="BodyText"/>
      </w:pPr>
      <w:r>
        <w:t xml:space="preserve">Quái nhân ấy ngửa mặt nhìn sao trời, nói:</w:t>
      </w:r>
    </w:p>
    <w:p>
      <w:pPr>
        <w:pStyle w:val="BodyText"/>
      </w:pPr>
      <w:r>
        <w:t xml:space="preserve">“Lúc này đã qua canh năm, một lát nữa trời sẽ sáng, nếu các ngươi đến đây sớm vài năm, da thịt trên chân ta vẫn chưa tiêu tan thì thật là tốt bao nhiêu. Nhưng lúc này đã muộn, dù cho ta có thể gắng gượng sống tiếp e rằng cũng đã không kịp nữa”. Bà ta lẩm bẩm tự nói hết tâm sự trong lòng, Châu Huệ Anh làm sao có thể hiểu được, nàng chỉ ngạc nhiên nghe mà không trả lời.</w:t>
      </w:r>
    </w:p>
    <w:p>
      <w:pPr>
        <w:pStyle w:val="BodyText"/>
      </w:pPr>
      <w:r>
        <w:t xml:space="preserve">Chợt trong đêm truyền lại một tiếng kêu mẹ, giọng nói nghe rất trong trẻo, quái nhân tóc dài ấy thở dài, nói:</w:t>
      </w:r>
    </w:p>
    <w:p>
      <w:pPr>
        <w:pStyle w:val="BodyText"/>
      </w:pPr>
      <w:r>
        <w:t xml:space="preserve">“Con đã về đấy ư?”.</w:t>
      </w:r>
    </w:p>
    <w:p>
      <w:pPr>
        <w:pStyle w:val="BodyText"/>
      </w:pPr>
      <w:r>
        <w:t xml:space="preserve">Châu Huệ Anh ngạc nhiên hỏi:</w:t>
      </w:r>
    </w:p>
    <w:p>
      <w:pPr>
        <w:pStyle w:val="BodyText"/>
      </w:pPr>
      <w:r>
        <w:t xml:space="preserve">“Sao? Lão tiền bối còn có một người con gái ở đây ư?”.</w:t>
      </w:r>
    </w:p>
    <w:p>
      <w:pPr>
        <w:pStyle w:val="BodyText"/>
      </w:pPr>
      <w:r>
        <w:t xml:space="preserve">Quái nhân tóc dài cười:</w:t>
      </w:r>
    </w:p>
    <w:p>
      <w:pPr>
        <w:pStyle w:val="BodyText"/>
      </w:pPr>
      <w:r>
        <w:t xml:space="preserve">“Ừ, đúng thế, ngươi có muốn gặp con gái của ta không?”.</w:t>
      </w:r>
    </w:p>
    <w:p>
      <w:pPr>
        <w:pStyle w:val="BodyText"/>
      </w:pPr>
      <w:r>
        <w:t xml:space="preserve">Châu Huệ Anh tự nhủ:</w:t>
      </w:r>
    </w:p>
    <w:p>
      <w:pPr>
        <w:pStyle w:val="BodyText"/>
      </w:pPr>
      <w:r>
        <w:t xml:space="preserve">“Con gái của bà nếu có thể từ trên thạch động bò xuống, chắc là bên ngoài có thể leo lên được, ta và Phương sư huynh cũng có thể leo ra được”. Trong lòng thì tính toán, miệng thì cười đáp:</w:t>
      </w:r>
    </w:p>
    <w:p>
      <w:pPr>
        <w:pStyle w:val="BodyText"/>
      </w:pPr>
      <w:r>
        <w:t xml:space="preserve">“Nếu tỷ tỷ có ở đây, tốt nhất hãy mời tỷ tỷ ra gặp mặt vãn bối”.</w:t>
      </w:r>
    </w:p>
    <w:p>
      <w:pPr>
        <w:pStyle w:val="BodyText"/>
      </w:pPr>
      <w:r>
        <w:t xml:space="preserve">Quái nhân đưa cánh tay phải ra bên ngoài lấy hai trái tuyết lê vừa trắng vừa lớn, tiếp theo là có tiếng chim vỗ cánh. Một bóng trắng hiện lên trước mặt, đột nhiên có một con chim anh vũ lông trắng to lớn đậu xuống bên tảng đá.</w:t>
      </w:r>
    </w:p>
    <w:p>
      <w:pPr>
        <w:pStyle w:val="Compact"/>
      </w:pPr>
      <w:r>
        <w:t xml:space="preserve">Trong bóng tối, chỉ có đôi mắt to tròn không ngừng chuyển động.</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04: Cứu Sư Muội, Lấy Bản Đồ Đổi Thuốc</w:t>
      </w:r>
    </w:p>
    <w:p>
      <w:pPr>
        <w:pStyle w:val="BodyText"/>
      </w:pPr>
      <w:r>
        <w:t xml:space="preserve">Dịch: Cổ Nguyệt</w:t>
      </w:r>
    </w:p>
    <w:p>
      <w:pPr>
        <w:pStyle w:val="BodyText"/>
      </w:pPr>
      <w:r>
        <w:t xml:space="preserve">Nguồn: Văn Tuyển</w:t>
      </w:r>
    </w:p>
    <w:p>
      <w:pPr>
        <w:pStyle w:val="BodyText"/>
      </w:pPr>
      <w:r>
        <w:t xml:space="preserve">Châu Huệ Anh chưa bao giờ thấy một con chim anh vũ to lớn như thế này, trong lòng thích lắm, bất giác đưa tay vuốt một cái. Quái nhân tóc dài ấy nói:</w:t>
      </w:r>
    </w:p>
    <w:p>
      <w:pPr>
        <w:pStyle w:val="BodyText"/>
      </w:pPr>
      <w:r>
        <w:t xml:space="preserve">“Đây là con gái của ta, ngươi có thấy nó đáng yêu không?”.</w:t>
      </w:r>
    </w:p>
    <w:p>
      <w:pPr>
        <w:pStyle w:val="BodyText"/>
      </w:pPr>
      <w:r>
        <w:t xml:space="preserve">Châu Huệ Anh chép miệng:</w:t>
      </w:r>
    </w:p>
    <w:p>
      <w:pPr>
        <w:pStyle w:val="BodyText"/>
      </w:pPr>
      <w:r>
        <w:t xml:space="preserve">“Con chim này đương nhiên là đẹp, lão tiền bối chắc đã phí nhiều công phu dạy nó?”.</w:t>
      </w:r>
    </w:p>
    <w:p>
      <w:pPr>
        <w:pStyle w:val="BodyText"/>
      </w:pPr>
      <w:r>
        <w:t xml:space="preserve">Quái nhân tóc dài ấy nói:</w:t>
      </w:r>
    </w:p>
    <w:p>
      <w:pPr>
        <w:pStyle w:val="BodyText"/>
      </w:pPr>
      <w:r>
        <w:t xml:space="preserve">“Từ sau khi ta bị kẻ thù nhốt ở thạch động này, chỉ có con chim anh vũ này làm bạn với ta, nếu không có con chim này ta đã chết đói từ lâu ở chốn này”.</w:t>
      </w:r>
    </w:p>
    <w:p>
      <w:pPr>
        <w:pStyle w:val="BodyText"/>
      </w:pPr>
      <w:r>
        <w:t xml:space="preserve">Châu Huệ Anh chợt nhớ đến sư huynh vẫn còn bị điểm huyệt nằm ở đấy, nàng ho nhẹ một tiếng rồi bạo dạn nói:</w:t>
      </w:r>
    </w:p>
    <w:p>
      <w:pPr>
        <w:pStyle w:val="BodyText"/>
      </w:pPr>
      <w:r>
        <w:t xml:space="preserve">“Sư huynh muội chúng tôi bị người ta ép phải rơi vào chốn này, lão tiền bối không thù không oán với chúng tôi, không biết ...”.</w:t>
      </w:r>
    </w:p>
    <w:p>
      <w:pPr>
        <w:pStyle w:val="BodyText"/>
      </w:pPr>
      <w:r>
        <w:t xml:space="preserve">Quái nhân tóc dài ấy cười rằng:</w:t>
      </w:r>
    </w:p>
    <w:p>
      <w:pPr>
        <w:pStyle w:val="BodyText"/>
      </w:pPr>
      <w:r>
        <w:t xml:space="preserve">“Chắc ngươi muốn ta giải huyệt đạo cho hắn, đúng không?”.</w:t>
      </w:r>
    </w:p>
    <w:p>
      <w:pPr>
        <w:pStyle w:val="BodyText"/>
      </w:pPr>
      <w:r>
        <w:t xml:space="preserve">Châu Huệ Anh nói:</w:t>
      </w:r>
    </w:p>
    <w:p>
      <w:pPr>
        <w:pStyle w:val="BodyText"/>
      </w:pPr>
      <w:r>
        <w:t xml:space="preserve">“Lão tiền bối võ công cao cường, dù là giải huyệt đạo cho chúng tôi, chúng tôi cũng không thể thoát”.</w:t>
      </w:r>
    </w:p>
    <w:p>
      <w:pPr>
        <w:pStyle w:val="BodyText"/>
      </w:pPr>
      <w:r>
        <w:t xml:space="preserve">Quái nhân tóc dài cười nói:</w:t>
      </w:r>
    </w:p>
    <w:p>
      <w:pPr>
        <w:pStyle w:val="BodyText"/>
      </w:pPr>
      <w:r>
        <w:t xml:space="preserve">“Trừ phi ta để cho các ngươi rời khỏi nơi này, nếu không các ngươi đừng hòng”. Nói xong thì phất cánh tay phải về phía Phương Triệu Nam. Phương Triệu Nam thở phì ra một hơi, đứng phắt dậy, thấy sư muội vẫn an toàn thì bớt lo hơn, quay mặt sang nhìn thấy một kẻ xấu xí đang nằm trên tảng đá thì giật thót người. Nhưng chàng rốt cuộc vẫn là người hiểu biết chuyện giang hồ, sau khi hơi hoảng sợ thì lập tức trấn tĩnh trở lại.</w:t>
      </w:r>
    </w:p>
    <w:p>
      <w:pPr>
        <w:pStyle w:val="BodyText"/>
      </w:pPr>
      <w:r>
        <w:t xml:space="preserve">Quái nhân tóc dài ấy có đôi mắt lạnh lùng như điện, bà ta chậm rãi nhìn lướt vào mặt hai người rồi mới hỏi:</w:t>
      </w:r>
    </w:p>
    <w:p>
      <w:pPr>
        <w:pStyle w:val="BodyText"/>
      </w:pPr>
      <w:r>
        <w:t xml:space="preserve">“Phải chăng các ngươi muốn rời khỏi tòa thạch thất u tối này?”.</w:t>
      </w:r>
    </w:p>
    <w:p>
      <w:pPr>
        <w:pStyle w:val="BodyText"/>
      </w:pPr>
      <w:r>
        <w:t xml:space="preserve">Kẻ này vui buồn thất thường, khi thì dịu dàng hiền từ, khi thì lạnh lùng như băng tuyết, khiến cho người ta phải sợ hãi. Phương Triệu Nam đưa mắt nhìn sư muội, đáp rằng:</w:t>
      </w:r>
    </w:p>
    <w:p>
      <w:pPr>
        <w:pStyle w:val="BodyText"/>
      </w:pPr>
      <w:r>
        <w:t xml:space="preserve">“Xin thứ cho vãn bối ngu ngốc, không hiểu ý của lão tiền bối”.</w:t>
      </w:r>
    </w:p>
    <w:p>
      <w:pPr>
        <w:pStyle w:val="BodyText"/>
      </w:pPr>
      <w:r>
        <w:t xml:space="preserve">Quái nhân tóc dài cười lên the thé rồi nói:</w:t>
      </w:r>
    </w:p>
    <w:p>
      <w:pPr>
        <w:pStyle w:val="BodyText"/>
      </w:pPr>
      <w:r>
        <w:t xml:space="preserve">“Nếu các ngươi muốn rời khỏi nơi này, hãy giúp ta làm một chuyện, nếu không muốn rời khỏi nơi này thì cứ ở lại đây với ta, đợi khi nguyên khí của ta sắp hết, ta lại sẽ cắt đứt vài kinh mạch quan trọng của hai ngươi, khiến cho hai ngươi cũng không thể cử động như ta, ở đây còn có con chim anh vũ này đi tìm thức ăn cho các ngươi, các ngươi không đến nỗi chết đói trong động này”. Bà ta nói ra chuyện ghê gớm như thế mà cứ như chuyện đùa.</w:t>
      </w:r>
    </w:p>
    <w:p>
      <w:pPr>
        <w:pStyle w:val="BodyText"/>
      </w:pPr>
      <w:r>
        <w:t xml:space="preserve">Phương Triệu Nam cảm thấy một luồng khí lạnh chạy trong sống lưng, chàng rùng mình một cái rồi cố nở nụ cười:</w:t>
      </w:r>
    </w:p>
    <w:p>
      <w:pPr>
        <w:pStyle w:val="BodyText"/>
      </w:pPr>
      <w:r>
        <w:t xml:space="preserve">“Không biết lão tiền bối muốn chúng tôi làm chuyện gì, xin hãy cứ nói ra để chúng tôi suy nghĩ, nếu đủ sức làm thì sẽ hứa ngay”.</w:t>
      </w:r>
    </w:p>
    <w:p>
      <w:pPr>
        <w:pStyle w:val="BodyText"/>
      </w:pPr>
      <w:r>
        <w:t xml:space="preserve">Quái nhân tóc dài đột nhiên trở nên dịu dàng, cười rằng:</w:t>
      </w:r>
    </w:p>
    <w:p>
      <w:pPr>
        <w:pStyle w:val="BodyText"/>
      </w:pPr>
      <w:r>
        <w:t xml:space="preserve">“Nói ra chẳng có điều gì khó khăn, chỉ cần các ngươi cố gắng thì có thể làm được ...”. bà ta giở tấm bản đồ bằng gấm màu vàng trong tay lên rồi lại nói:</w:t>
      </w:r>
    </w:p>
    <w:p>
      <w:pPr>
        <w:pStyle w:val="BodyText"/>
      </w:pPr>
      <w:r>
        <w:t xml:space="preserve">“Hãy dùng bức Huyết Trì đồ này đi đổi lấy chút thuốc cho ta rồi đem về đây”.</w:t>
      </w:r>
    </w:p>
    <w:p>
      <w:pPr>
        <w:pStyle w:val="BodyText"/>
      </w:pPr>
      <w:r>
        <w:t xml:space="preserve">Châu Huệ Anh vội nói:</w:t>
      </w:r>
    </w:p>
    <w:p>
      <w:pPr>
        <w:pStyle w:val="BodyText"/>
      </w:pPr>
      <w:r>
        <w:t xml:space="preserve">“Sao mà được? Đây là vật cha tôi bảo tôi phải tặng cho người khác, sao có thể tùy tiện để tiền bối đổi thuốc?”.</w:t>
      </w:r>
    </w:p>
    <w:p>
      <w:pPr>
        <w:pStyle w:val="BodyText"/>
      </w:pPr>
      <w:r>
        <w:t xml:space="preserve">Quái nhân tóc dài ấy cười khanh khách một hồi rồi nói:</w:t>
      </w:r>
    </w:p>
    <w:p>
      <w:pPr>
        <w:pStyle w:val="BodyText"/>
      </w:pPr>
      <w:r>
        <w:t xml:space="preserve">“Cái gì, bức Huyết Trì đồ này là của cha ngươi?”.</w:t>
      </w:r>
    </w:p>
    <w:p>
      <w:pPr>
        <w:pStyle w:val="BodyText"/>
      </w:pPr>
      <w:r>
        <w:t xml:space="preserve">Châu Huệ Anh nói:</w:t>
      </w:r>
    </w:p>
    <w:p>
      <w:pPr>
        <w:pStyle w:val="BodyText"/>
      </w:pPr>
      <w:r>
        <w:t xml:space="preserve">“Có phải là của cha tôi hay không, tôi không rõ lắm, nhưng bức bản đồ này chính tay cha tôi đã giao tôi đã giao cho tôi, bảo tôi phải tặng cho người ta”.</w:t>
      </w:r>
    </w:p>
    <w:p>
      <w:pPr>
        <w:pStyle w:val="BodyText"/>
      </w:pPr>
      <w:r>
        <w:t xml:space="preserve">Quái nhân tóc dài ấy lạnh lùng nói:</w:t>
      </w:r>
    </w:p>
    <w:p>
      <w:pPr>
        <w:pStyle w:val="BodyText"/>
      </w:pPr>
      <w:r>
        <w:t xml:space="preserve">“Thôi được! Ngươi đã không chịu bỏ bức Huyết Trì đồ này thì cứ ở lại trong thạch động, suốt đời này đừng hòng ra ngoài nữa”.</w:t>
      </w:r>
    </w:p>
    <w:p>
      <w:pPr>
        <w:pStyle w:val="BodyText"/>
      </w:pPr>
      <w:r>
        <w:t xml:space="preserve">Châu Huệ Anh ngẩn người ra, giận dữ nói:</w:t>
      </w:r>
    </w:p>
    <w:p>
      <w:pPr>
        <w:pStyle w:val="BodyText"/>
      </w:pPr>
      <w:r>
        <w:t xml:space="preserve">“Tiền bối cứ ép người ta như vậy, khiến cho người ta khó mà tâm phục được”.</w:t>
      </w:r>
    </w:p>
    <w:p>
      <w:pPr>
        <w:pStyle w:val="BodyText"/>
      </w:pPr>
      <w:r>
        <w:t xml:space="preserve">Quái nhân tóc dài ấy cười rằng:</w:t>
      </w:r>
    </w:p>
    <w:p>
      <w:pPr>
        <w:pStyle w:val="BodyText"/>
      </w:pPr>
      <w:r>
        <w:t xml:space="preserve">“Nếu là trước khi ta bị ám toán, những kẻ nói chuyện như ngươi có mười mạng cũng không đủ, mấy năm nay ta sống trong thạch động, lửa giận đã giảm không ít, ngươi muốn sao mới phục đây?”.</w:t>
      </w:r>
    </w:p>
    <w:p>
      <w:pPr>
        <w:pStyle w:val="BodyText"/>
      </w:pPr>
      <w:r>
        <w:t xml:space="preserve">Phương Triệu Nam đã biết bà ta võ công cao cường, chỉ cần nhấc tay là có thể dồn sư muội và mình đến chỗ chết, chỉ e Châu Huệ Anh lại nói ra những lời khó nghe chọc giận bà ta đến nỗi cả hai chẳng còn cơ hội sống sót. Vì thế chàng vội vàng nói chen ngang vào:</w:t>
      </w:r>
    </w:p>
    <w:p>
      <w:pPr>
        <w:pStyle w:val="BodyText"/>
      </w:pPr>
      <w:r>
        <w:t xml:space="preserve">“Lão tiền bối muốn chúng tôi lấy bản đồ đổi thuốc, nhưng xin hãy nói lai lịch của bản đồ này cho chúng tôi biết để khỏi bị người ta lừa”.</w:t>
      </w:r>
    </w:p>
    <w:p>
      <w:pPr>
        <w:pStyle w:val="BodyText"/>
      </w:pPr>
      <w:r>
        <w:t xml:space="preserve">Quái nhân tóc dài hơi trầm ngâm rồi nói:</w:t>
      </w:r>
    </w:p>
    <w:p>
      <w:pPr>
        <w:pStyle w:val="BodyText"/>
      </w:pPr>
      <w:r>
        <w:t xml:space="preserve">“Hiện nay trong võ lâm kẻ biết bí mật của bản đồ này e rằng chỉ có vài người, các ngươi lại có chút võ công, dù ang theo bản đồ này cũng vô dụng, gặp phải những kẻ không biết bí mật của bản đồ, bản đồ này chẳng đáng một xu, nếu gặp kẻ có hiểu biết sẽ mang họa sát thân”.</w:t>
      </w:r>
    </w:p>
    <w:p>
      <w:pPr>
        <w:pStyle w:val="BodyText"/>
      </w:pPr>
      <w:r>
        <w:t xml:space="preserve">Phương Triệu Nam nghe mà giật mình, nhủ thầm:</w:t>
      </w:r>
    </w:p>
    <w:p>
      <w:pPr>
        <w:pStyle w:val="BodyText"/>
      </w:pPr>
      <w:r>
        <w:t xml:space="preserve">“Xem ra cả nhà sư phụ gặp tai họa chính là bức bản đồ này, không biết bức bản đồ này có gì quý giá mà có thể khiến cho sư phụ liều mạng không chịu trao nó cho người ta”. Thế rồi mới giả vờ thản nhiên cười:</w:t>
      </w:r>
    </w:p>
    <w:p>
      <w:pPr>
        <w:pStyle w:val="BodyText"/>
      </w:pPr>
      <w:r>
        <w:t xml:space="preserve">“Bức họa đồ này đáng giá bao nhiêu? Dù cho là một vật của danh gia cũng không đến nỗi phải mất mạng”.</w:t>
      </w:r>
    </w:p>
    <w:p>
      <w:pPr>
        <w:pStyle w:val="BodyText"/>
      </w:pPr>
      <w:r>
        <w:t xml:space="preserve">Quái nhân tóc dài cười lạnh một tiếng:</w:t>
      </w:r>
    </w:p>
    <w:p>
      <w:pPr>
        <w:pStyle w:val="BodyText"/>
      </w:pPr>
      <w:r>
        <w:t xml:space="preserve">“Trẻ con biết cái gì, bức bản đồ này là do năm xưa thần y La Huyền vẽ ra, gọi là Huyết Trì đồ, chính là nơi giấu thuốc mà ông ta đã bào chế nên. Nghe nói nơi ấy ngoại trừ giấu những phương thuốc bí mật của ông ta, còn có hai cây cỏ lạ, quý giá vô cùng. Thần y La Huyền không những tinh thâm y thuật, biết bào chế các loại thuốc mà võ công đã đạt đến cảnh giới xuất thần nhập hóa, không biết có bao nhiêu người nghe tiếng mà đến cầu khẩn đều không có duyên gặp ông ta. Sáu mươi năm trước, người trong giang hồ đồn rằng ông ta đã qua đời, chỉ để lại cho nhân gian bức Huyết Trì đồ này và một truyền nhân của ông ta, thật ra đó chỉ là lời đồn, bình sinh La Huyền chưa bao giờ chính thức nhận đệ tử, người ấy chẳng qua có duyên gặp mặt La Huyền một lần, đã ở với ông ta ba ngày. Nhưng y đã thu được nhiêu lợi ích, thật ra, y chỉ học được một phần mười khả năng của La Huyền, nhưng hiện nay đã là cao nhân trong chốn võ lâm”.</w:t>
      </w:r>
    </w:p>
    <w:p>
      <w:pPr>
        <w:pStyle w:val="BodyText"/>
      </w:pPr>
      <w:r>
        <w:t xml:space="preserve">Phương Triệu Nam nghe mà trợn tròn hai mắt:</w:t>
      </w:r>
    </w:p>
    <w:p>
      <w:pPr>
        <w:pStyle w:val="BodyText"/>
      </w:pPr>
      <w:r>
        <w:t xml:space="preserve">“Nhân vật đấy là ai?”.</w:t>
      </w:r>
    </w:p>
    <w:p>
      <w:pPr>
        <w:pStyle w:val="BodyText"/>
      </w:pPr>
      <w:r>
        <w:t xml:space="preserve">Quái nhân tóc dài tựa như đã nói hết, thở dài một tiếng, không thèm trả lời câu hỏi lúc nãy mà nói:</w:t>
      </w:r>
    </w:p>
    <w:p>
      <w:pPr>
        <w:pStyle w:val="BodyText"/>
      </w:pPr>
      <w:r>
        <w:t xml:space="preserve">“Chuyện ta muốn các ngươi là ta muốn các ngươi hãy đến tìm kẻ tự xưng là truyền nhân của La Huyền tên gọi Tri Cơ Tử Ngôn Lăng Phủ, dùng Huyết Trì đồ để đổi lấy Cửu Chuyển Tục Mệnh Sinh Cơ tán của hắn ta”.</w:t>
      </w:r>
    </w:p>
    <w:p>
      <w:pPr>
        <w:pStyle w:val="BodyText"/>
      </w:pPr>
      <w:r>
        <w:t xml:space="preserve">Châu Huệ Anh lướt mắt nhìn người ấy, nàng thấy từ dưới bụng bà ta da thịt đã tiêu tan hết, lòng nhủ thầm rằng:</w:t>
      </w:r>
    </w:p>
    <w:p>
      <w:pPr>
        <w:pStyle w:val="BodyText"/>
      </w:pPr>
      <w:r>
        <w:t xml:space="preserve">“Nửa thân dưới của bà không những da thịt đã tiêu tan mà gân huyệt cũng đã khô cạn, dù cho có tiên đơn linh dược cũng không thể làm cho da bà mọc lại”.</w:t>
      </w:r>
    </w:p>
    <w:p>
      <w:pPr>
        <w:pStyle w:val="BodyText"/>
      </w:pPr>
      <w:r>
        <w:t xml:space="preserve">Phương Triệu Nam đưa mắt nhìn quái nhân, trong lòng cũng thầm tính rằng:</w:t>
      </w:r>
    </w:p>
    <w:p>
      <w:pPr>
        <w:pStyle w:val="BodyText"/>
      </w:pPr>
      <w:r>
        <w:t xml:space="preserve">“Võ công của người này hơn sư muội và mình nhiều, nếu đêm nay không chịu hứa với mụ ta e rằng khó rời khỏi thạch động, mà nếu hứa với mụ ta lại không thể bội ước”.</w:t>
      </w:r>
    </w:p>
    <w:p>
      <w:pPr>
        <w:pStyle w:val="BodyText"/>
      </w:pPr>
      <w:r>
        <w:t xml:space="preserve">Chỉ thấy quái nhân tóc dài ấy cười thê thảm, nói:</w:t>
      </w:r>
    </w:p>
    <w:p>
      <w:pPr>
        <w:pStyle w:val="BodyText"/>
      </w:pPr>
      <w:r>
        <w:t xml:space="preserve">“Nếu các ngươi có thể tìm cho ta Cửu Chuyển Tục Mệnh Sinh Cơ tán, giúp ta giữ được tính mạng, ta cũng không quên ơn các ngươi, sẽ truyền cho các ngươi ba loại võ công đắc ý nhất trong đời ta.</w:t>
      </w:r>
    </w:p>
    <w:p>
      <w:pPr>
        <w:pStyle w:val="BodyText"/>
      </w:pPr>
      <w:r>
        <w:t xml:space="preserve">Chỉ cần các ngươi có thể học được bảy phần, tuy ta không dám nói trên thiên hạ này khó gặp địch thủ, nhưng cũng đủ cho các ngươi dùng cả một đời, các nhân vật bình thường trong giang hồ tuyệt đối không phải là đối thủ của các ngươi. Ta bình sinh chưa bao giờ cầu cạnh người khác, đêm nay phá lệ nói với các ngươi nhiều lời như thế, các ngươi có chịu giúp ta hay không, hãy suy nghĩ rồi nói”. Nói xong thì chậm rãi nhắm mắt lại. Những lời nói này rất khéo léo, hoàn toàn khác với lúc trước.</w:t>
      </w:r>
    </w:p>
    <w:p>
      <w:pPr>
        <w:pStyle w:val="BodyText"/>
      </w:pPr>
      <w:r>
        <w:t xml:space="preserve">Phương Triệu Nam nhíu mày, quay mặt nhìn sang sư muội, Châu Huệ Anh cũng đang rầu rỉ, cả hai không thể nào nói chuyện với nhau, chỉ đành đưa mắt nhìn nhau mà thôi.</w:t>
      </w:r>
    </w:p>
    <w:p>
      <w:pPr>
        <w:pStyle w:val="BodyText"/>
      </w:pPr>
      <w:r>
        <w:t xml:space="preserve">Hai người trầm ngâm một lúc lâu, Châu Huệ Anh mới nhẹ thở dài, nói:</w:t>
      </w:r>
    </w:p>
    <w:p>
      <w:pPr>
        <w:pStyle w:val="BodyText"/>
      </w:pPr>
      <w:r>
        <w:t xml:space="preserve">“Làm thế nào đây? Cha đã bảo muội đem vật này đến tay Hà Lĩnh, nếu muội không nghe lời căn dặn của người, thì người sẽ giận, chao ôi! Chuyện này thật là khó”.</w:t>
      </w:r>
    </w:p>
    <w:p>
      <w:pPr>
        <w:pStyle w:val="BodyText"/>
      </w:pPr>
      <w:r>
        <w:t xml:space="preserve">Quái nhân tóc dài ấy chợt mở to hai mắt nhìn trời, nói tiếp:</w:t>
      </w:r>
    </w:p>
    <w:p>
      <w:pPr>
        <w:pStyle w:val="BodyText"/>
      </w:pPr>
      <w:r>
        <w:t xml:space="preserve">“Trời sắp sáng, ta bị bôi chất độc tiêu xương rã da, nếu tiếp xúc với ánh sáng, độc tính sẽ lập tức phát tác, trong chốc lát da thịt toàn thân sẽ tiêu tan mà chết”.</w:t>
      </w:r>
    </w:p>
    <w:p>
      <w:pPr>
        <w:pStyle w:val="BodyText"/>
      </w:pPr>
      <w:r>
        <w:t xml:space="preserve">Phương Triệu Nam đột nhiên nghiêm mặt, nói:</w:t>
      </w:r>
    </w:p>
    <w:p>
      <w:pPr>
        <w:pStyle w:val="BodyText"/>
      </w:pPr>
      <w:r>
        <w:t xml:space="preserve">“Thế này nhé! Lão tiền bối cứ giữ vãn bối ở trong thạch thất này làm con tin, sư muội tôi sẽ đem Huyết Trì đồ đi tìm Tri Cơ Tử Ngôn Lăng Phủ, đổi Cửu Chuyển Tục Mệnh Sinh Cơ tán, khi nàng đem thuốc về, bà sẽ thả chúng tôi rời khỏi nơi này”.</w:t>
      </w:r>
    </w:p>
    <w:p>
      <w:pPr>
        <w:pStyle w:val="BodyText"/>
      </w:pPr>
      <w:r>
        <w:t xml:space="preserve">Chợt nghe có tiếng con chim anh vũ kêu lên:</w:t>
      </w:r>
    </w:p>
    <w:p>
      <w:pPr>
        <w:pStyle w:val="BodyText"/>
      </w:pPr>
      <w:r>
        <w:t xml:space="preserve">“Mẹ, trời đã sáng, trời đã sáng”.</w:t>
      </w:r>
    </w:p>
    <w:p>
      <w:pPr>
        <w:pStyle w:val="BodyText"/>
      </w:pPr>
      <w:r>
        <w:t xml:space="preserve">Rồi vỗ đôi cánh bay vút ra khỏi thạch động.</w:t>
      </w:r>
    </w:p>
    <w:p>
      <w:pPr>
        <w:pStyle w:val="BodyText"/>
      </w:pPr>
      <w:r>
        <w:t xml:space="preserve">Quái nhân tóc dài chợt vươn cánh tay phải, giở Phương Triệu Nam lên, nói:</w:t>
      </w:r>
    </w:p>
    <w:p>
      <w:pPr>
        <w:pStyle w:val="BodyText"/>
      </w:pPr>
      <w:r>
        <w:t xml:space="preserve">“Để ngươi ở đây, chi bằng cứ để sư muội của ngươi, ta nhiều nhất có thể chống chọi ba tháng, chúng ta hãy cứ lấy ba tháng làm kỳ hạn. Nếu trong vòng ba tháng mà ngươi không thể đem thuốc về đây, ta sẽ bóp chết ba trăm sáu mươi khớp xương của sư muội ngươi để cho ả chịu mọi đau đớn, chôn thân cùng với ta trong thạch thất này”.</w:t>
      </w:r>
    </w:p>
    <w:p>
      <w:pPr>
        <w:pStyle w:val="BodyText"/>
      </w:pPr>
      <w:r>
        <w:t xml:space="preserve">Rồi cánh tay vươn dài ra, đẩy Phương Triệu Nam ra khỏi thạch động. Thạch động này vốn là một cánh cửa đá do người ta đục thành, rộng khoảng hai thước, Phương Triệu Nam bị bà ta giở lên, kình lực trong toàn thân mất hết, không còn sức chống trả nữa, mặc cho người ta đẩy ra bên ngoài.</w:t>
      </w:r>
    </w:p>
    <w:p>
      <w:pPr>
        <w:pStyle w:val="BodyText"/>
      </w:pPr>
      <w:r>
        <w:t xml:space="preserve">Chàng chỉ cảm thấy một dòng nước lạnh từ trên đầu tưới xuống. Té ra bên ngoài thạch động ấy là một dòng suối, cách cửa động ba bốn thước có một tảng đá nhô ra rất lớn, tảng đá này bị dòng suối tuôn xuống, tạo thành một cái đầm sâu rộng năm, sáu thước.</w:t>
      </w:r>
    </w:p>
    <w:p>
      <w:pPr>
        <w:pStyle w:val="BodyText"/>
      </w:pPr>
      <w:r>
        <w:t xml:space="preserve">Phương Triệu Nam trên đầu thì bị nước suối đổ xuống, từ dưới gối trở xuống thì ngập vào trong đầu nước, gió núi thổi tới lạnh thấu xương, chàng bất giác rùng mình hai cái. Trong thạch động lại truyền ra giọng nói của quái nhân tóc dài:</w:t>
      </w:r>
    </w:p>
    <w:p>
      <w:pPr>
        <w:pStyle w:val="BodyText"/>
      </w:pPr>
      <w:r>
        <w:t xml:space="preserve">“Tri Cơ Tử Ngôn Lăng Phủ đang ở núi Cửu Cung tại đất Tương, bức Huyết Trì đồ này là vật y muốn tìm, đem đổi lấy Cửu Chuyển Tục Mệnh Sinh Cơ tán của y không phải là chuyện khó. Thế nhưng, không thể tiết lộ là đổi vật này cho ta, nếu không sẽ gặp họa sát thân, kỳ hạn ba tháng sẽ qua rất mau, ngươi có thể trở về theo hẹn hay không, phải xem ngươi có coi trọng chuyện sống chết của sư muội ngươi hay không”. Lời vừa xong, Phương Triệu Nam chợt cảm thấy người hẫng một cái, ùm một tiếng, cả người đều rơi vào trong đầm nước, chàng vội vàng đề khí vọt lên trên mỏn đá, chàng đưa tay sờ sau cổ, thấy bức bản đồ. Té ra khi quái nhân ấy buông tay thì đã nhét tấm bản đồ vào cổ áo của chàng. Ngẩng đầu nhìn qua, tấm cửa đá ấy đã đóng lại. Chàng đứng lặng nhìn tấm cửa đá đóng chặt, trong lòng dâng lên bao nỗi cảm khái, giả sử không thể gặp được Tri Cơ Tử Ngôn Lăng Phủ, không thể về đúng kỳ hẹn, hậu quả càng khó tưởng tượng hơn, thù của sư phụ chưa trả, chuyện sống chết của Trương sư bá chưa biết, sư muội lại bị bà già quái dị giữ trong thạch động, hậu quả sau này vẫn chưa tính được ...</w:t>
      </w:r>
    </w:p>
    <w:p>
      <w:pPr>
        <w:pStyle w:val="BodyText"/>
      </w:pPr>
      <w:r>
        <w:t xml:space="preserve">Không biết đã qua bao lâu, chợt nghe trên đỉnh đầu vọng lại tiếng nói nghe rất trong trẻo:</w:t>
      </w:r>
    </w:p>
    <w:p>
      <w:pPr>
        <w:pStyle w:val="BodyText"/>
      </w:pPr>
      <w:r>
        <w:t xml:space="preserve">“Mặt trời đã lên, mặt trời đã lên”. Ngẩng đầu nhìn lên, chỉ thấy con chim anh vũ màu trắng lúc nãy bay ra khỏi thạch thất cứ lượn vòng trên không, dưới ánh nắng mặt trời, màu lông trắng như tuyết sáng rực, trông đáng yêu vô cùng. Chàng lắc người cho nước rơi xuống, thở dài một hơi, sau khi trấn tĩnh trở lại thì nhìn xuống.</w:t>
      </w:r>
    </w:p>
    <w:p>
      <w:pPr>
        <w:pStyle w:val="BodyText"/>
      </w:pPr>
      <w:r>
        <w:t xml:space="preserve">Mõm đá này cách đáy vực khoảng mười trượng, ở vách đá có nhiều cây tùng lùn có thể đặt chân được. Chàng vùng vẫy tay chân cho khỏi bị tê cóng, đề chân khí lên đan điền, chậm rãi bì xuống. Con chim anh vũ trắng ấy tựa như có ý dẫn đường cho chàng, từ đầu đến cuối vẫn chậm rãi bay phía trước mặt chàng. Phương Triệu Nam được con chim anh vũ trắng dẫn đường, không quá giờ ngọ thì đã ra khỏi sơn cốc. Ra đến cửa cốc, con chim anh vũ ấy chợt bay một vòng, vẫy cành kêu một tràng dài, phóng thẳng lên trên không, trong chớp mắt đã lẩn vào mây. Phương Triệu Nam ngẩng đầu nhìn bóng dáng con chim anh vũ dần khuất, người ngẩn ra, lòng lại nghĩ đến những chuyện lạ mấy ngày nay gặp phải, tuy chỉ trong mấy ngày ngắn ngủi nhưng đầy nguy hiểm và quái dị. Chàng buồn bã thở dài, buồn bã xoay người, nghĩ rằng:</w:t>
      </w:r>
    </w:p>
    <w:p>
      <w:pPr>
        <w:pStyle w:val="BodyText"/>
      </w:pPr>
      <w:r>
        <w:t xml:space="preserve">“Sư phụ, sư mẫu vì Huyết Trì đồ mà không tiếc thân, mình thì lại mang Huyết Trì đồ đem dâng cho người, sư phụ có linh thiêng chắc chắn sẽ rất tiếc nuối. Nhưng nếu không nghe lời bà già quái dị ấy đem bản đồ đổi thuốc, mình cũng chẳng còn cách nào cứu sư muội ra ...”. nghĩ đến đây thì đột nhiên trong lòng dâng lên cảm giác hiếu kỳ, thầm nhủ rằng:</w:t>
      </w:r>
    </w:p>
    <w:p>
      <w:pPr>
        <w:pStyle w:val="BodyText"/>
      </w:pPr>
      <w:r>
        <w:t xml:space="preserve">“Theo lời bà ta, bức Huyết Trì đồ này là vật vô giá, sao mình không mở ra xem thử”. nghĩ như thế rồi mới tìm một nơi yên tĩnh, lấy bức bản đồ ra trải xuống đất.</w:t>
      </w:r>
    </w:p>
    <w:p>
      <w:pPr>
        <w:pStyle w:val="BodyText"/>
      </w:pPr>
      <w:r>
        <w:t xml:space="preserve">Cúi đầu nhìn xuống, chàng thấy một mảng màu đỏ đập vào mắt trông rất nhức mắt, bức bản đồ này khác hẳn mọi bức bản đồ khác, trước tiên trên tấm vải màu vàng có bôi một lớp màu đỏ như máu, mở tấm bản đồ ra khiến cho người ta cảm thấy kinh hãi. Từng đường màu đen ngang dọc đan xen vào nhau tạo thành một tấm bản đồ có dạng lưới nhện, màu đen lúc đậm nhạt, nét bút lúc thô lúc nhỏ, trông rất rối rắm, ở giữa bức bản đồ là một mảng màu trắng, có viết một dòng chữ nhỏ:</w:t>
      </w:r>
    </w:p>
    <w:p>
      <w:pPr>
        <w:pStyle w:val="BodyText"/>
      </w:pPr>
      <w:r>
        <w:t xml:space="preserve">“Tam tuyệt hộ bảo, ngũ độc thủ đơn, âm phong liệt diện, khung cực biến hoán, thiên cổ ảo mật, khởi dung vọng tham, tiện nhập huyết trì, la họa mạt oán”. Phương Triệu Nam nhìn một hồi thì đã thấy một chút manh mối, nhủ thầm:</w:t>
      </w:r>
    </w:p>
    <w:p>
      <w:pPr>
        <w:pStyle w:val="BodyText"/>
      </w:pPr>
      <w:r>
        <w:t xml:space="preserve">“Bức bản đồ như thế này có gì đáng quý, dù nếu đúng như lời bà ta nói, trong huyết trì có giấu y thư linh dược của La Huyền, nhưng không ghi rõ y thư và linh dược đặt ở đâu, lại không nói huyết trì ở đâu, dù cho có được tấm bản đồ này cũng chẳng có ích gì”. Thế rồi chàng gấp tấm bản đồ lại cất vào lòng, tiếp tục lên đường, đưa mắt nhìn ra xa thì bốn bề chẳng có người, chàng lập tức thi triển thuật khinh công phóng về phía trước. Trong lòng chàng lo lắng sự an nguy của sư muội, nên đi đường ngày đêm không nghỉ, đến ngày hôm nay thì đã đến núi Cửu Cung.</w:t>
      </w:r>
    </w:p>
    <w:p>
      <w:pPr>
        <w:pStyle w:val="BodyText"/>
      </w:pPr>
      <w:r>
        <w:t xml:space="preserve">Núi Cửu Cung là ngọn núi chính trong dãy Mạc Khưu, thế núi hiểm trở, cao vút tận trời, xung quanh mấy trăm dặm có rất nhiều ngọn núi. Phương Triệu Nam nhìn thế núi liên miên, không khỏi sững người ra, trong lòng thầm nhủ:</w:t>
      </w:r>
    </w:p>
    <w:p>
      <w:pPr>
        <w:pStyle w:val="BodyText"/>
      </w:pPr>
      <w:r>
        <w:t xml:space="preserve">“Xung quanh núi Cửu Cung mấy trăm dặm, có rất nhiều vực sâu núi lạ, trong ngọn núi lớn như thế này, muốn tìm người đâu có dễ. Chỉ trách là mình quá vội quên hỏi bà già quái dị ấy Tri Cơ Tử Ngôn Lăng Phủ sống ở đâu”. Chàng trầm ngâm một lúc lâu mà vẫn không nghĩ ra cách, cho nên cứ bước thẳng về phía trước. Đang lo lắng thì chợt nghe tiếng gió lướt qua, ngẩng đầu nhìn lên chỉ thấy có một con hạc lông xám rất lớn, chụp một con rắn xanh dài khoảng hai thước bay lướt qua. Lòng chợt nảy ra một ý, chàng đã nghĩ ra được cách tìm người mới mẻ. Thế rồi chàng xuống núi mua rất nhiều giấy, nửa tấm vải trắng và một cuộn dây thừng, chọn một ngọn núi cao nhất, chặt một ít cành tre nhỏ, bện thành một cái diều, rồi dùng than viết lên tấm vải trắng mấy chữ thật lớn “Vào núi Cửu Cung, đi tìm Tri Cơ Tử”. Sau đó chàng treo tấm vải vào cái diều, chọn một cây tùng cao nhất, cột một đầu dây thùng lên cây. Gió núi thổi mạnh, cái diều bay lên không trung, tấm vải trắng bật ra, bởi những chữ chàng viết rất lớn cho nên trong vòng mấy dặm có thể nhìn thấy được. Phương Triệu Nam sắp xếp đâu đó xong xuôi thì chọn một cây tùng cành lá xum suê, leo lên ẩn thân trong đó, mở thức ăn ra chờ đợi. Nào ngờ chờ cả buổi chiều mà chẳng thấy động tĩnh gì cho đến khi mặt trời ngả về Tây mà chẳng thấy có người tìm lên đỉnh núi.</w:t>
      </w:r>
    </w:p>
    <w:p>
      <w:pPr>
        <w:pStyle w:val="BodyText"/>
      </w:pPr>
      <w:r>
        <w:t xml:space="preserve">Màn đêm trùm xuống, xung quanh càng quạnh quẽ hơn, chỉ có gió núi thổi vi vút bên tai. Phương Triệu Nam dần dần cảm thấy không còn kiên nhẫn nữa, cái lạnh của đêm đông như cắt da cắt thịt, nhưng chàng không thể tìm một nơi để tránh gió, bởi vì nếu làm thế khi Tri Cơ Tử Ngôn Lăng Phủ tìm đến, thì sẽ mất cơ hội gặp mặt, mà chuyện này thì liên quan đến sự sống chết của sư muội cho nên chàng không thể coi thường. Chàng là người rất thông minh, chỉ hơi suy nghĩ thì đã tìm ra một cách. Chàng nhặt nhiều cành khô cỏ dại chất thành đống rồi đốt lên, gió núi thổi bùng lên ngọn lửa, trong chốc lát ngọn lửa bốc cao. Dưới ánh lửa bập bùng, tấm vải trắng tung bay càng rõ hơn cả ban ngày. Chàng ngẩng đầu lên nhìn con diều gió đang bay lượn trong không trung, nhẹ thở dài một tiếng rồi chậm rãi xoay người, ánh mắt vừa quét tới phía trước thì chàng đã giật mình. Té ra ở sau lưng chàng ba, bốn thước có một cô gái toàn thân mặc đồ trắng, gió núi thổi tà áo tung bay đó chính là nàng thiếu nữ áo trắng mà chàng đã nhiều lần gặp mặt. Nàng đến âm thầm khiến cho Phương Triệu Nam không thể nào biết nàng đến khi nào. Chàng tuy đã gặp vài lần nhưng vẫn chưa nhìn kỹ nàng, đêm nay hai người đứng rất gần, lại dưới ánh lửa sáng rực, cho nên đã thấy rất rõ ràng. Chỉ thấy nàng tóc bới gọn gàng, nét mặt như vẽ, da trắng tựa tuyết, đôi gò má ửng hồng, xinh đẹp đến vô ngần, chỉ là trên mặt rất lạnh lùng kiêu ngạo khiến cho người ta khó biết nàng đang vui hay buồn, Phương Triệu Nam đứng ngẩn ra nhìn thiếu nữ áo trắng ấy một lúc lâu. Nàng không hề tỏ vẻ e thẹn, vẫn đứng lặng ở đấy không nói lời nào cả, hai mắt như làn thu thủy, cứ nhìn thẳng vào Phương Triệu Nam không hề chớp.</w:t>
      </w:r>
    </w:p>
    <w:p>
      <w:pPr>
        <w:pStyle w:val="BodyText"/>
      </w:pPr>
      <w:r>
        <w:t xml:space="preserve">Phương Triệu Nam bị nàng nhìn mà cảm thấy bất an trong lòng, hơi ôm quyền nói:</w:t>
      </w:r>
    </w:p>
    <w:p>
      <w:pPr>
        <w:pStyle w:val="BodyText"/>
      </w:pPr>
      <w:r>
        <w:t xml:space="preserve">“Nơi bãi Triều Dương đã được cô nương giúp đỡ, tại hạ trong lòng rất cảm kích”.</w:t>
      </w:r>
    </w:p>
    <w:p>
      <w:pPr>
        <w:pStyle w:val="BodyText"/>
      </w:pPr>
      <w:r>
        <w:t xml:space="preserve">Thiếu nữ áo trắng ấy cười lạnh một tiếng nhưng không trả lời.</w:t>
      </w:r>
    </w:p>
    <w:p>
      <w:pPr>
        <w:pStyle w:val="BodyText"/>
      </w:pPr>
      <w:r>
        <w:t xml:space="preserve">Phương Triệu Nam nhướng mày, lại nói:</w:t>
      </w:r>
    </w:p>
    <w:p>
      <w:pPr>
        <w:pStyle w:val="BodyText"/>
      </w:pPr>
      <w:r>
        <w:t xml:space="preserve">“Cô nương theo dõi tại hạ không biết có dụng ý gì?”.</w:t>
      </w:r>
    </w:p>
    <w:p>
      <w:pPr>
        <w:pStyle w:val="BodyText"/>
      </w:pPr>
      <w:r>
        <w:t xml:space="preserve">Thiếu nữ áo trắng chậm rãi đưa mắt nhìn tảng đá cách đó bảy tám thước, lạnh lùng nói:</w:t>
      </w:r>
    </w:p>
    <w:p>
      <w:pPr>
        <w:pStyle w:val="BodyText"/>
      </w:pPr>
      <w:r>
        <w:t xml:space="preserve">“Lửa đang cháy mạnh, hãy mau vượt thi thể ấy vào trong lửa”.</w:t>
      </w:r>
    </w:p>
    <w:p>
      <w:pPr>
        <w:pStyle w:val="BodyText"/>
      </w:pPr>
      <w:r>
        <w:t xml:space="preserve">Phương Triệu Nam nhìn theo tầm mắt của nàng, chỉ thấy ở bên tảng đá có một đại hán mặc kình trang đang dựa vào tảng đá, trong lòng dâng lên cảm giác lạnh lẽo.</w:t>
      </w:r>
    </w:p>
    <w:p>
      <w:pPr>
        <w:pStyle w:val="BodyText"/>
      </w:pPr>
      <w:r>
        <w:t xml:space="preserve">Chàng vội vàng bước tới, định thần nhìn lại, té ra đại hán ấy đã bị người ta điểm huyệt đạo, dứt khí mà chết nhưng hơi ấm vẫn còn rõ ràng là mới chết không lâu. Ôm cái xác ấy ném vào lửa, nói:</w:t>
      </w:r>
    </w:p>
    <w:p>
      <w:pPr>
        <w:pStyle w:val="BodyText"/>
      </w:pPr>
      <w:r>
        <w:t xml:space="preserve">“Cô nương ba lần bốn lượt cứu tại hạ, nhưng lại cứ theo đuổi không buông ra, khiến cho tại hạ không thể phân biệt được là địch hay ta, tại hạ tự biết võ công kém xa cô nương lắm, nếu cô nương có lòng muốn giết tại hạ chỉ cần giở tay là được, nhưng cô nương lại không ra tay hãm hại, rốt cuộc cô nương có ý gì quả thật khiến cho tại hạ chẳng hiểu, mong hãy nó sự thực để giải nỗi thắc mắc”.</w:t>
      </w:r>
    </w:p>
    <w:p>
      <w:pPr>
        <w:pStyle w:val="BodyText"/>
      </w:pPr>
      <w:r>
        <w:t xml:space="preserve">Thiếu nữ áo trắng ấy lạnh lùng đáp:</w:t>
      </w:r>
    </w:p>
    <w:p>
      <w:pPr>
        <w:pStyle w:val="BodyText"/>
      </w:pPr>
      <w:r>
        <w:t xml:space="preserve">“Ta không hề có ý thi ơn đối với ngươi, không cần phải cảm kích, Châu Bội cứu cha mẹ ta một lần, ta phải đáp đền cho con gái và đồ đệ của y, đêm nay là lần cuối cùng ta cứu ngươi, lần sau gặp mặt có lẽ ta sẽ giết ngươi”. Nói xong thì không đợi Phương Triệu Nam trả lời, xoay người bước đi.</w:t>
      </w:r>
    </w:p>
    <w:p>
      <w:pPr>
        <w:pStyle w:val="BodyText"/>
      </w:pPr>
      <w:r>
        <w:t xml:space="preserve">Phương Triệu Nam nhìn theo bóng dáng mỹ miều của nàng, trong lòng thầm nhủ:</w:t>
      </w:r>
    </w:p>
    <w:p>
      <w:pPr>
        <w:pStyle w:val="BodyText"/>
      </w:pPr>
      <w:r>
        <w:t xml:space="preserve">“Cô nương này xem ra tuổi không quá mười tám, mười chín, nhưng lạnh lùng tựa như đã mất hết thất tình lục dục ...”. Đang lúc suy nghĩ thì chợt nghe một tràng cười lớn vang lên, thiếu nữ áo trắng ấy nghe tiếng cười thì đột nhiên phóng người đi mất, trong chốc lát đã mất dạng, đến khi tiếng cười ấy vang lên đến đỉnh núi, thiếu nữ áo trắng ấy đã ẩn thân từ lâu. Phương Triệu Nam định tìm nơi ẩn nấp thì đã muộn một bước, người ấy đã lên đến đỉnh. Quay đầu nhìn lại, chỉ thấy một ông già gầy ốm, người mặc áo màu xanh, tuổi trên dưới lục tuần tay chống gậy trúc, phóng nhanh tới.</w:t>
      </w:r>
    </w:p>
    <w:p>
      <w:pPr>
        <w:pStyle w:val="BodyText"/>
      </w:pPr>
      <w:r>
        <w:t xml:space="preserve">Người này tuổi tác tuy đã cao nhưng bước đi vẫn nhanh nhẹn như bay, trong chớp mắt đã đến bên cạnh Phương Triệu Nam, hai mắt như điện, lướt nhìn Phương Triệu Nam.</w:t>
      </w:r>
    </w:p>
    <w:p>
      <w:pPr>
        <w:pStyle w:val="BodyText"/>
      </w:pPr>
      <w:r>
        <w:t xml:space="preserve">Chợt ông ta chống mạnh cây gậy trúc xuống kêu vù một tiếng, phóng người lên lướt qua đỉnh đầu Phương Triệu Nam, trong khoảnh khắc đã hạ xuống bên cạnh đống lửa.</w:t>
      </w:r>
    </w:p>
    <w:p>
      <w:pPr>
        <w:pStyle w:val="BodyText"/>
      </w:pPr>
      <w:r>
        <w:t xml:space="preserve">Cây gậy trúc trong tay phất một cái, lập tức hất cái xác ở trong lửa ra, lại vung tay một cái, ném cái xác ấy ra xa đến hai trượng, lạnh lùng quát:</w:t>
      </w:r>
    </w:p>
    <w:p>
      <w:pPr>
        <w:pStyle w:val="BodyText"/>
      </w:pPr>
      <w:r>
        <w:t xml:space="preserve">“Người bị thiêu trong lửa là ai?”.</w:t>
      </w:r>
    </w:p>
    <w:p>
      <w:pPr>
        <w:pStyle w:val="BodyText"/>
      </w:pPr>
      <w:r>
        <w:t xml:space="preserve">Phương Triệu Nam nhìn thấy ông ta hất cái xác ra khỏi đống lửa, biết được khinh công, thủ pháp, thân pháp, nội công của người này đều rất thâm sâu, thầm đề cao cảnh giác, cười rằng:</w:t>
      </w:r>
    </w:p>
    <w:p>
      <w:pPr>
        <w:pStyle w:val="BodyText"/>
      </w:pPr>
      <w:r>
        <w:t xml:space="preserve">“Ngài có phải là Tri Cơ Tử Ngôn Lăng Phủ, Ngôn lão tiền bối hay không?”.</w:t>
      </w:r>
    </w:p>
    <w:p>
      <w:pPr>
        <w:pStyle w:val="BodyText"/>
      </w:pPr>
      <w:r>
        <w:t xml:space="preserve">Ông già ấy trả lời:</w:t>
      </w:r>
    </w:p>
    <w:p>
      <w:pPr>
        <w:pStyle w:val="BodyText"/>
      </w:pPr>
      <w:r>
        <w:t xml:space="preserve">“Đúng vậy, ngươi tìm ta có chuyện gì?”.</w:t>
      </w:r>
    </w:p>
    <w:p>
      <w:pPr>
        <w:pStyle w:val="BodyText"/>
      </w:pPr>
      <w:r>
        <w:t xml:space="preserve">Phương Triệu Nam nói:</w:t>
      </w:r>
    </w:p>
    <w:p>
      <w:pPr>
        <w:pStyle w:val="BodyText"/>
      </w:pPr>
      <w:r>
        <w:t xml:space="preserve">“Vãn bối mến mộ lão tiền bối đã lâu, đến núi Cửu Cung muốn gặp lão tiền bối một lần”.</w:t>
      </w:r>
    </w:p>
    <w:p>
      <w:pPr>
        <w:pStyle w:val="BodyText"/>
      </w:pPr>
      <w:r>
        <w:t xml:space="preserve">Tri Cơ Tử Ngôn Lăng Phủ ngẩng đầu lên nhìn tấm vải trắng đang bay phẩn phật, cười lạnh một tiếng:</w:t>
      </w:r>
    </w:p>
    <w:p>
      <w:pPr>
        <w:pStyle w:val="BodyText"/>
      </w:pPr>
      <w:r>
        <w:t xml:space="preserve">“Chắc là ngươi đã nghĩ ra cách tìm người này nhưng không biết có chuyện gì cầu cứu?”.</w:t>
      </w:r>
    </w:p>
    <w:p>
      <w:pPr>
        <w:pStyle w:val="BodyText"/>
      </w:pPr>
      <w:r>
        <w:t xml:space="preserve">Phương Triệu Nam hơi trầm ngâm, nói:</w:t>
      </w:r>
    </w:p>
    <w:p>
      <w:pPr>
        <w:pStyle w:val="BodyText"/>
      </w:pPr>
      <w:r>
        <w:t xml:space="preserve">“Ngôn lão tiền bối hiểu biết huyền cơ, danh lừng giang hồ, chắc chắn là bậc cao nhân, cho nên vãn bối mang trong mình một báu vật đến tìm ...”.</w:t>
      </w:r>
    </w:p>
    <w:p>
      <w:pPr>
        <w:pStyle w:val="BodyText"/>
      </w:pPr>
      <w:r>
        <w:t xml:space="preserve">Ngôn Lăng Phủ lắc đầu, cười lạnh nói:</w:t>
      </w:r>
    </w:p>
    <w:p>
      <w:pPr>
        <w:pStyle w:val="BodyText"/>
      </w:pPr>
      <w:r>
        <w:t xml:space="preserve">“Có phải ngươi muốn tặng báu vật này cho lão phu không?”.</w:t>
      </w:r>
    </w:p>
    <w:p>
      <w:pPr>
        <w:pStyle w:val="BodyText"/>
      </w:pPr>
      <w:r>
        <w:t xml:space="preserve">Phương Triệu Nam nói:</w:t>
      </w:r>
    </w:p>
    <w:p>
      <w:pPr>
        <w:pStyle w:val="BodyText"/>
      </w:pPr>
      <w:r>
        <w:t xml:space="preserve">“Lão tiền bối quả nhiên một lời đã trúng đích ...”.</w:t>
      </w:r>
    </w:p>
    <w:p>
      <w:pPr>
        <w:pStyle w:val="BodyText"/>
      </w:pPr>
      <w:r>
        <w:t xml:space="preserve">Ngôn Lăng Phủ chợt đập mạnh cây gậy trúc trong tay khiến cho cát đá tung bay, giận dữ nói:</w:t>
      </w:r>
    </w:p>
    <w:p>
      <w:pPr>
        <w:pStyle w:val="BodyText"/>
      </w:pPr>
      <w:r>
        <w:t xml:space="preserve">“Lão phu bình sinh chỉ biết tặng đồ cho người khác, chứ không nhận quà tặng của ai bao giờ, tấm thịnh tình ấy lão phu sẽ nhận lãnh, còn tặng vật thì không cần”.</w:t>
      </w:r>
    </w:p>
    <w:p>
      <w:pPr>
        <w:pStyle w:val="BodyText"/>
      </w:pPr>
      <w:r>
        <w:t xml:space="preserve">Phương Triệu Nam cười nói:</w:t>
      </w:r>
    </w:p>
    <w:p>
      <w:pPr>
        <w:pStyle w:val="BodyText"/>
      </w:pPr>
      <w:r>
        <w:t xml:space="preserve">“Vậy cũng chưa chắc, vật vãn bối mang trong người rất đặc biệt, có lẽ đó chính là vật lão tiền bối ngày đêm mong muốn”.</w:t>
      </w:r>
    </w:p>
    <w:p>
      <w:pPr>
        <w:pStyle w:val="BodyText"/>
      </w:pPr>
      <w:r>
        <w:t xml:space="preserve">Ngôn Lăng Phủ giận dữ nói:</w:t>
      </w:r>
    </w:p>
    <w:p>
      <w:pPr>
        <w:pStyle w:val="BodyText"/>
      </w:pPr>
      <w:r>
        <w:t xml:space="preserve">“Lão phu coi những minh châu ngọc thạch tựa như cỏ rác, phú quý danh lợi tựa như phù vân, trong thiên hạ có vật nào có thể khiến cho lão phu động tâm?”.</w:t>
      </w:r>
    </w:p>
    <w:p>
      <w:pPr>
        <w:pStyle w:val="BodyText"/>
      </w:pPr>
      <w:r>
        <w:t xml:space="preserve">Phương Triệu Nam nói:</w:t>
      </w:r>
    </w:p>
    <w:p>
      <w:pPr>
        <w:pStyle w:val="BodyText"/>
      </w:pPr>
      <w:r>
        <w:t xml:space="preserve">“Lão tiền bối đừng quá tự tin, vật này của vãn bối trên đời chỉ có một ...”.</w:t>
      </w:r>
    </w:p>
    <w:p>
      <w:pPr>
        <w:pStyle w:val="BodyText"/>
      </w:pPr>
      <w:r>
        <w:t xml:space="preserve">Ngôn Lăng Phủ lạnh lùng nói:</w:t>
      </w:r>
    </w:p>
    <w:p>
      <w:pPr>
        <w:pStyle w:val="BodyText"/>
      </w:pPr>
      <w:r>
        <w:t xml:space="preserve">“Dù là vật hiếm có trên đời cũng khó lay động lòng lão phu, ngươi đã dám đến núi Cửu Cung tìm lão phu, chắc là đã biết quy tắc của ta, trong phạm vi mười dặm không được đả thương người”.</w:t>
      </w:r>
    </w:p>
    <w:p>
      <w:pPr>
        <w:pStyle w:val="BodyText"/>
      </w:pPr>
      <w:r>
        <w:t xml:space="preserve">Phương Triệu Nam cười nhạt:</w:t>
      </w:r>
    </w:p>
    <w:p>
      <w:pPr>
        <w:pStyle w:val="BodyText"/>
      </w:pPr>
      <w:r>
        <w:t xml:space="preserve">“Xin thứ cho vãn bối hiểu biết kém cỏi, chưa từng nghe quy tắc này của lão tiền bối”.</w:t>
      </w:r>
    </w:p>
    <w:p>
      <w:pPr>
        <w:pStyle w:val="BodyText"/>
      </w:pPr>
      <w:r>
        <w:t xml:space="preserve">Tri Cơ Tử Ngôn Lăng Phủ cười lạnh rằng:</w:t>
      </w:r>
    </w:p>
    <w:p>
      <w:pPr>
        <w:pStyle w:val="BodyText"/>
      </w:pPr>
      <w:r>
        <w:t xml:space="preserve">“Hễ là những người biết ta thì phải biết quy tắc này, ngươi không biết rõ ràng đã coi thường ta, lại dám tùy tiện đả thương người, chắc là trong người có tuyệt kỷ, lão phu sẽ dạy ngươi vài chiêu võ công rồi hãy nói” nói rồi cây trượng trong tay đánh vù xuống đầu chàng.</w:t>
      </w:r>
    </w:p>
    <w:p>
      <w:pPr>
        <w:pStyle w:val="BodyText"/>
      </w:pPr>
      <w:r>
        <w:t xml:space="preserve">Phương Triệu Nam thấy ông ta tùy ý ra tay, trượng phong lại rất mạnh mẽ, trong lòng kinh hãi lách người qua né được thế trượng. Rồi chàng giả vờ bình tĩnh, ngửa mặt cười lớn nói:</w:t>
      </w:r>
    </w:p>
    <w:p>
      <w:pPr>
        <w:pStyle w:val="BodyText"/>
      </w:pPr>
      <w:r>
        <w:t xml:space="preserve">“Võ lâm đồn rằng Tri Cơ Tử tài trí hơn người, nay gặp mặt mới biết không phải như thế, thật sự khiến cho người ta rất thất vọng, nếu biết sớm như thế thì vãn bối không cần lặn lội đường xa đến đây”.</w:t>
      </w:r>
    </w:p>
    <w:p>
      <w:pPr>
        <w:pStyle w:val="BodyText"/>
      </w:pPr>
      <w:r>
        <w:t xml:space="preserve">Ngôn Lăng Phủ cười khà khà nói:</w:t>
      </w:r>
    </w:p>
    <w:p>
      <w:pPr>
        <w:pStyle w:val="BodyText"/>
      </w:pPr>
      <w:r>
        <w:t xml:space="preserve">“Ngươi dám giết người thiêu xác ở gần chỗ của lão phu, sự thật rành rành ở đây còn dám ngụy biện?”.</w:t>
      </w:r>
    </w:p>
    <w:p>
      <w:pPr>
        <w:pStyle w:val="BodyText"/>
      </w:pPr>
      <w:r>
        <w:t xml:space="preserve">Phương Triệu Nam nghĩ bụng:</w:t>
      </w:r>
    </w:p>
    <w:p>
      <w:pPr>
        <w:pStyle w:val="BodyText"/>
      </w:pPr>
      <w:r>
        <w:t xml:space="preserve">“Kẻ này rõ ràng là bị thiếu nữ áo trắng giết chết, nếu mình thừa cơ mượn tay ông già này trừ đi kẻ theo dõi mình thì quả là một chuyện vẹn cả đôi đàng, dù cho không thể giết chết thiếu nữ áo trắng ấy chí ít cũng có thể khiến cho bọn chúng kiêng dè”. Đang đang định nói ra sự thực, chàng lại chợt nhủ rằng:</w:t>
      </w:r>
    </w:p>
    <w:p>
      <w:pPr>
        <w:pStyle w:val="BodyText"/>
      </w:pPr>
      <w:r>
        <w:t xml:space="preserve">“Nàng đã mấy lần có ơn cứu mạng của mình, mình há lại lấy oán trả ơn”. Thế rồi mỉm cười:</w:t>
      </w:r>
    </w:p>
    <w:p>
      <w:pPr>
        <w:pStyle w:val="BodyText"/>
      </w:pPr>
      <w:r>
        <w:t xml:space="preserve">“Vãn bối mang trong người bảo vật đến đây, đương nhiên khiến cho kẻ khác dòm ngó, vì giữ bảo vật mà giết người cũng là một chuyện bất đắc dĩ, nếu lão tiền bối cố chấp không nhận, vãn bối xin từ biệt ở đây”.</w:t>
      </w:r>
    </w:p>
    <w:p>
      <w:pPr>
        <w:pStyle w:val="BodyText"/>
      </w:pPr>
      <w:r>
        <w:t xml:space="preserve">Ngôn Lăng Phủ nói:</w:t>
      </w:r>
    </w:p>
    <w:p>
      <w:pPr>
        <w:pStyle w:val="BodyText"/>
      </w:pPr>
      <w:r>
        <w:t xml:space="preserve">“Đã tìm đích danh ta, lại giết người ở nơi ta ẩn cư, sao có thể dễ dàng mà bỏ đi?” thế rồi hai vai lắc một cái người đã phóng tới nhanh như tên bắn chặn đường của Phương Triệu Nam.</w:t>
      </w:r>
    </w:p>
    <w:p>
      <w:pPr>
        <w:pStyle w:val="BodyText"/>
      </w:pPr>
      <w:r>
        <w:t xml:space="preserve">Phương Triệu Nam đã thấy mình không thể đối phó với đối phương, nếu cứ kéo dài nữa thì chỉ e thật sự chọc giận ông ta, lập tức nghiệm mặt nói:</w:t>
      </w:r>
    </w:p>
    <w:p>
      <w:pPr>
        <w:pStyle w:val="BodyText"/>
      </w:pPr>
      <w:r>
        <w:t xml:space="preserve">“Lão tiền bối có biết bí mật của huyết trì hay không?”.</w:t>
      </w:r>
    </w:p>
    <w:p>
      <w:pPr>
        <w:pStyle w:val="BodyText"/>
      </w:pPr>
      <w:r>
        <w:t xml:space="preserve">truyện copy từ</w:t>
      </w:r>
    </w:p>
    <w:p>
      <w:pPr>
        <w:pStyle w:val="BodyText"/>
      </w:pPr>
      <w:r>
        <w:t xml:space="preserve">Câu nói này quả nhiên có tác dụng rất lớn, Ngôn Lăng Phủ sững người ra, nói:</w:t>
      </w:r>
    </w:p>
    <w:p>
      <w:pPr>
        <w:pStyle w:val="BodyText"/>
      </w:pPr>
      <w:r>
        <w:t xml:space="preserve">“Cái gì? Ngươi đã có Huyết Trì đồ?”.</w:t>
      </w:r>
    </w:p>
    <w:p>
      <w:pPr>
        <w:pStyle w:val="BodyText"/>
      </w:pPr>
      <w:r>
        <w:t xml:space="preserve">Phương Triệu Nam mỉm cười, hạ giọng nói:</w:t>
      </w:r>
    </w:p>
    <w:p>
      <w:pPr>
        <w:pStyle w:val="BodyText"/>
      </w:pPr>
      <w:r>
        <w:t xml:space="preserve">“Vãn bối đem Huyết Trì đồ đến đây đổi một loại thuốc của lão tiền bối”.</w:t>
      </w:r>
    </w:p>
    <w:p>
      <w:pPr>
        <w:pStyle w:val="BodyText"/>
      </w:pPr>
      <w:r>
        <w:t xml:space="preserve">Ngôn Lăng Phủ không biết là mừng hay lo, gật đầu lia lịa, lẩm bẩm:</w:t>
      </w:r>
    </w:p>
    <w:p>
      <w:pPr>
        <w:pStyle w:val="BodyText"/>
      </w:pPr>
      <w:r>
        <w:t xml:space="preserve">“Đúng vậy, trên đời này chỉ có một vật đủ khiến cho lão phu động tâm”.</w:t>
      </w:r>
    </w:p>
    <w:p>
      <w:pPr>
        <w:pStyle w:val="BodyText"/>
      </w:pPr>
      <w:r>
        <w:t xml:space="preserve">Phương Triệu Nam đang suy nghĩ nhưng miệng thì mỉm cười nói:</w:t>
      </w:r>
    </w:p>
    <w:p>
      <w:pPr>
        <w:pStyle w:val="BodyText"/>
      </w:pPr>
      <w:r>
        <w:t xml:space="preserve">“Vãn bối tài kém học mọn, tuy có được Huyết Trì đồ nhưng không thể nào tìm được bí mật của nó, cho nên ngàn dặm đến đây mong đổi một loại linh đơn của lão tiền bối”.</w:t>
      </w:r>
    </w:p>
    <w:p>
      <w:pPr>
        <w:pStyle w:val="BodyText"/>
      </w:pPr>
      <w:r>
        <w:t xml:space="preserve">Sau một hồi kích động, Ngôn Lăng Phủ cũng dần dần bình tĩnh trở lại, mỉm cười nói:</w:t>
      </w:r>
    </w:p>
    <w:p>
      <w:pPr>
        <w:pStyle w:val="BodyText"/>
      </w:pPr>
      <w:r>
        <w:t xml:space="preserve">“Đây không phải là nơi nói chuyện, tiểu huynh đệ hãy đến hàn xá của lão hủ một chuyến”.</w:t>
      </w:r>
    </w:p>
    <w:p>
      <w:pPr>
        <w:pStyle w:val="BodyText"/>
      </w:pPr>
      <w:r>
        <w:t xml:space="preserve">Phương Triệu Nam biết thiếu nữ áo trắng theo dõi đến đây đang ẩn thân trên ngọn núi, nếu lúc này mà cứ nhắc chuyện lấy bản đổ đổi thuốc chỉ e sẽ chuốc nhiều rắc rối.</w:t>
      </w:r>
    </w:p>
    <w:p>
      <w:pPr>
        <w:pStyle w:val="BodyText"/>
      </w:pPr>
      <w:r>
        <w:t xml:space="preserve">Chàng tuy lo lắng cho sự an nguy của sư muội, trong lòng rất muốn quay về, nhưng cũng đành nhẫn nại mà đáp rằng:</w:t>
      </w:r>
    </w:p>
    <w:p>
      <w:pPr>
        <w:pStyle w:val="BodyText"/>
      </w:pPr>
      <w:r>
        <w:t xml:space="preserve">“Lão tiền bối đã không chê, vậy vãn bối sẽ cung kính không bằng tuân mệnh”.</w:t>
      </w:r>
    </w:p>
    <w:p>
      <w:pPr>
        <w:pStyle w:val="BodyText"/>
      </w:pPr>
      <w:r>
        <w:t xml:space="preserve">Ngôn Lăng Phủ phất cây gậy trúc, chém đứt sợi dây thừng, cánh diều trong không trung lập tức rơi xuống rồi xoay người dẫn đường bước về phía trước.</w:t>
      </w:r>
    </w:p>
    <w:p>
      <w:pPr>
        <w:pStyle w:val="BodyText"/>
      </w:pPr>
      <w:r>
        <w:t xml:space="preserve">Phương Triệu Nam theo sát Tri Cơ Tử vượt qua mấy ngọn núi đi vào trong một u cốc.</w:t>
      </w:r>
    </w:p>
    <w:p>
      <w:pPr>
        <w:pStyle w:val="BodyText"/>
      </w:pPr>
      <w:r>
        <w:t xml:space="preserve">Trăng thượng tuần đã bò qua núi tuyết, rải ánh sáng xuống chốn núi rừng mênh mông.</w:t>
      </w:r>
    </w:p>
    <w:p>
      <w:pPr>
        <w:pStyle w:val="BodyText"/>
      </w:pPr>
      <w:r>
        <w:t xml:space="preserve">Ngôn Lăng Phủ chợt bước chậm lại, cười rằng:</w:t>
      </w:r>
    </w:p>
    <w:p>
      <w:pPr>
        <w:pStyle w:val="BodyText"/>
      </w:pPr>
      <w:r>
        <w:t xml:space="preserve">“Lão hủ ở trong sơn cốc này, qua hẻm núi sẽ đến”. Đang nói thì đã vượt qua hai hẻm núi, cảnh vật chợt thay đổi, trước mắt là một màu bạc, bên tai tiếng nước rì rào, té ra đó là một cái đầm lớn. Ngôn Lăng Phủ chỉ hai cái gác đổ trên mặt đầm, cười rằng:</w:t>
      </w:r>
    </w:p>
    <w:p>
      <w:pPr>
        <w:pStyle w:val="BodyText"/>
      </w:pPr>
      <w:r>
        <w:t xml:space="preserve">“Lão hũ sống trên hai cái gác ấy”.</w:t>
      </w:r>
    </w:p>
    <w:p>
      <w:pPr>
        <w:pStyle w:val="BodyText"/>
      </w:pPr>
      <w:r>
        <w:t xml:space="preserve">Phương Triệu Nam đưa mắt nhìn qua, chỉ thấy ba mặt là núi, ở giữa là một cái đầm rộng khoảng hai trăm trượng. Hàng trăm ngàn ngọn thác từ trên những vách núi đổ xuống sáng lấp lánh dưới ánh trăng, ở nơi u cốc có một lối nhỏ khoảng hơn một trượng, ở giữa lại có một lối đi bằng đá rộng khoảng ba thước, nước ở trong đầm chầm chậm chảy ở hai bên lối đi bằng đá ấy tạo thành một dòng suối men theo một bên u cốc chảy ra ngoài. Lối đi bằng đá ấy chỉ khoảng hai trượng, Phương Triệu Nam nhìn cái đầm nước trong xanh, lòng buồn bã, nhủ thầm:</w:t>
      </w:r>
    </w:p>
    <w:p>
      <w:pPr>
        <w:pStyle w:val="BodyText"/>
      </w:pPr>
      <w:r>
        <w:t xml:space="preserve">“Dù khinh công có giỏi hơn nữa cũng khó vượt qua, trong đầm lại không có chỗ đặt chân, ở bên bờ cũng chẳng có thuyền, chả lẽ ông ta dùng khinh công thượng thừa đạp tuyết không để lại dấu mà qua đầm hay sao? Nếu là như thế đêm nay chắc chắn mình phải để lộ cái dở ra ...”. đang suy nghĩ thì chợt Ngôn Lăng Phủ thò tay xuống nước khuấy một cái, căn gác ở trên mặt nước chợt chậm rãi trôi tới. Té ra ở trên con đường bằng đá ấy có giấu một sợi dây thừng, một đầu cột với căn gác nhỏ, chỉ cần kéo mạnh một cái, căn gác sẽ trôi vào bờ. Sợi dây thừng ấy giống màu nước cho nên không để ý thì không nhìn thấy được. Trong khoảnh khắc, căn gác nhỏ đã trôi đến bên bờ. Ngôn Lăng Phủ quay đầu cười rằng:</w:t>
      </w:r>
    </w:p>
    <w:p>
      <w:pPr>
        <w:pStyle w:val="BodyText"/>
      </w:pPr>
      <w:r>
        <w:t xml:space="preserve">“Lão phu phải lo luyện đơn cho nên đã gần hai mươi năm không rời núi Cửu Cung, nước trong đầm này là do nước suối từ trong lòng núi và tuyết tích hàng trăm ngàn năm trên đỉnh núi hợp thành, rất thích hợp cho việc luyện đơn, vì thế lão hủ đã chặt cây đóng thành hai cái gác nổi làm nhà”.</w:t>
      </w:r>
    </w:p>
    <w:p>
      <w:pPr>
        <w:pStyle w:val="BodyText"/>
      </w:pPr>
      <w:r>
        <w:t xml:space="preserve">Phương Triệu Nam nói:</w:t>
      </w:r>
    </w:p>
    <w:p>
      <w:pPr>
        <w:pStyle w:val="BodyText"/>
      </w:pPr>
      <w:r>
        <w:t xml:space="preserve">“Nơi lão tiền bối ẩn cư thật đặc biệt, ở trên gác nổi không những có thể né tránh sự quấy nhiễu của người đời mà những loại dã thú côn trùng cũng không thể xâm nhập”. Chàng đang nói thì cái gác đã đến bên bờ, Ngôn Lăng Phủ bước lên gác, Phương Triệu Nam đi sát theo sau, rồi Ngôn Lăng Phủ phất tay ra bên ngoài cửa sổ một cái, căn gác nổi trôi ra. Phương Triệu Nam thấy căn gác nổi này không những thiết kế rất tinh xảo, mà bên trong cũng sắp xếp rất cao nhã, Ngôn Lăng Phủ vuốt râu cười nói:</w:t>
      </w:r>
    </w:p>
    <w:p>
      <w:pPr>
        <w:pStyle w:val="BodyText"/>
      </w:pPr>
      <w:r>
        <w:t xml:space="preserve">“Căn gác này vì lực đỡ có hạn, cho nên không bài trí nhiều, lò luyện đan và nơi ở của lão hủ ở trong căn gác nổi lớn hơn, ngoại trừ lão hủ và một đồng tử giữ lò, chưa bao giờ có người thứ ba đặt chân lên gác, hôm nay phá lệ mời tiểu huynh đệ đến tham quan một chuyến”.</w:t>
      </w:r>
    </w:p>
    <w:p>
      <w:pPr>
        <w:pStyle w:val="BodyText"/>
      </w:pPr>
      <w:r>
        <w:t xml:space="preserve">Phương Triệu Nam cười rằng:</w:t>
      </w:r>
    </w:p>
    <w:p>
      <w:pPr>
        <w:pStyle w:val="BodyText"/>
      </w:pPr>
      <w:r>
        <w:t xml:space="preserve">“Đó là nơi bí mật, nếu có điều chi khó khăn, vãn bối không cần đến xem”.</w:t>
      </w:r>
    </w:p>
    <w:p>
      <w:pPr>
        <w:pStyle w:val="BodyText"/>
      </w:pPr>
      <w:r>
        <w:t xml:space="preserve">Ngôn Lăng Phủ nói:</w:t>
      </w:r>
    </w:p>
    <w:p>
      <w:pPr>
        <w:pStyle w:val="BodyText"/>
      </w:pPr>
      <w:r>
        <w:t xml:space="preserve">“Hiện nay trên võ lâm tuy có không ít người muốn vào phòng luyện đan của ta, nhưng chưa ai được như ý muốn, nay tiểu huynh đệ khác bọn họ, lão hủ đã có lời mời, nếu tiểu huynh đệ không đến thì thật là không nể mặt”.</w:t>
      </w:r>
    </w:p>
    <w:p>
      <w:pPr>
        <w:pStyle w:val="BodyText"/>
      </w:pPr>
      <w:r>
        <w:t xml:space="preserve">Phương Triệu Nam cười nói:</w:t>
      </w:r>
    </w:p>
    <w:p>
      <w:pPr>
        <w:pStyle w:val="BodyText"/>
      </w:pPr>
      <w:r>
        <w:t xml:space="preserve">“Nếu được tấm lòng hậu ái đó, vãn bối xin được mở rộng tầm mắt”.</w:t>
      </w:r>
    </w:p>
    <w:p>
      <w:pPr>
        <w:pStyle w:val="BodyText"/>
      </w:pPr>
      <w:r>
        <w:t xml:space="preserve">Hai người đang nói chuyện thì căn gác nhỏ đã đến bên căn gác lớn, Ngôn Lăng Phủ đứng dậy dắt Phương Triệu Nam cùng lên căn gác lớn.</w:t>
      </w:r>
    </w:p>
    <w:p>
      <w:pPr>
        <w:pStyle w:val="BodyText"/>
      </w:pPr>
      <w:r>
        <w:t xml:space="preserve">Phương Triệu Nam nhìn kỹ căn gác lớn, đó là một căn gác rộng năm gian, bốn bề đều là màu tím, trong phòng có một vật trông như cái đỉnh, bốc khói màu xanh lam lên đến hai thước. Bên cạnh cái lò luyện đơn ấy có một thiếu niên anh tuấn tuổi khoảng đôi mươi mặc bộ y phục màu vàng hai chân để trần, ngồi ngẩn ra nhìn ngọn lửa màu lam bốc lên, vẻ mặt trông rất căng thẳng. Y tựa như không hề biết hai người bước vào nhà, cũng không thèm nhìn đến hai người.</w:t>
      </w:r>
    </w:p>
    <w:p>
      <w:pPr>
        <w:pStyle w:val="BodyText"/>
      </w:pPr>
      <w:r>
        <w:t xml:space="preserve">Ngôn Lăng Phủ bước đến bên lò, cúi đầu nhìn lò lửa rồi đột nhiên đưa tay phải, nhẹ nhàng đóng cánh cửa gió ở dưới cái lò, ngọn lửa lập tức giảm xuống. Vẻ mặt căng thẳng của thiếu niên anh tuấn ấy tựa như cũng giảm theo thế lửa, y ngẩng đầu lên nhìn Phương Triệu Nam chậm rãi bước sang một góc. Ngôn Lăng Phủ ngồi xuống, cười rằng:</w:t>
      </w:r>
    </w:p>
    <w:p>
      <w:pPr>
        <w:pStyle w:val="BodyText"/>
      </w:pPr>
      <w:r>
        <w:t xml:space="preserve">“Ở chốn quê mùa hoang vắng này trong nhất thời khó kiếm thức ngon đãi khách ...”.</w:t>
      </w:r>
    </w:p>
    <w:p>
      <w:pPr>
        <w:pStyle w:val="BodyText"/>
      </w:pPr>
      <w:r>
        <w:t xml:space="preserve">Phương Triệu Nam cúi người nói:</w:t>
      </w:r>
    </w:p>
    <w:p>
      <w:pPr>
        <w:pStyle w:val="BodyText"/>
      </w:pPr>
      <w:r>
        <w:t xml:space="preserve">“Nào dám, nào dám ...”. rối thiếu niên anh tuấn ấy tay phải bưng một khay trà bằng ngọc trắng, tay trái giơ cao ngọn đèn cầy bước tới. Phương Triệu Nam nhờ ánh đèn mới thấy thiếu niên ấy mặt đẹp như ngọc, mày kiếm mắt sao, anh tuấn vô cùng, chỉ có điều bộ dạng trông như ngốc nghếch. Y đặt ngọn đèn cầy xuống cái bàn, hai tay bưng khay trà bằng ngọc đến trước mặt Phương Triệu Nam, cúi người dâng lên trà thơm. Phương Triệu Nam nhận lấy chén trà, liên miệng nói lời đáp tạ, thiếu niên ấy tựa như không hề nghe lời của Phương Triệu Nam, chỉ hơi mỉm cười mà thối lui, Ngôn Lăng Phủ nhẹ thở dài, chỉ thiếu niên ấy rồi nói:</w:t>
      </w:r>
    </w:p>
    <w:p>
      <w:pPr>
        <w:pStyle w:val="BodyText"/>
      </w:pPr>
      <w:r>
        <w:t xml:space="preserve">“Đứa trẻ này đã theo hầu ta luyện thuốc mười ba năm, cốt cách tư chất đều rất tốt, có điều bẩm sinh tàn phế, tai không thể nghe, miệng không thể nói ...”.</w:t>
      </w:r>
    </w:p>
    <w:p>
      <w:pPr>
        <w:pStyle w:val="BodyText"/>
      </w:pPr>
      <w:r>
        <w:t xml:space="preserve">Phương Triệu Nam ngạc nhiên:</w:t>
      </w:r>
    </w:p>
    <w:p>
      <w:pPr>
        <w:pStyle w:val="BodyText"/>
      </w:pPr>
      <w:r>
        <w:t xml:space="preserve">“Sao? Vị huynh đài này là người câm điếc?”.</w:t>
      </w:r>
    </w:p>
    <w:p>
      <w:pPr>
        <w:pStyle w:val="BodyText"/>
      </w:pPr>
      <w:r>
        <w:t xml:space="preserve">Ngôn Lăng Phủ chậm rãi đưa mắt nhìn thiếu niên câm điếc ấy:</w:t>
      </w:r>
    </w:p>
    <w:p>
      <w:pPr>
        <w:pStyle w:val="BodyText"/>
      </w:pPr>
      <w:r>
        <w:t xml:space="preserve">“Lão hủ ngoài thuật luyện đơn, cũng có hiểu biết chút ít về thuật bói toán, nếu đứa trẻ này được chữa trị, chắc chắn võ công sẽ rất cao cường, thành tựu khó mà đo lường được, chao ôi!</w:t>
      </w:r>
    </w:p>
    <w:p>
      <w:pPr>
        <w:pStyle w:val="BodyText"/>
      </w:pPr>
      <w:r>
        <w:t xml:space="preserve">Đáng tiếc! Đáng tiếc!”.</w:t>
      </w:r>
    </w:p>
    <w:p>
      <w:pPr>
        <w:pStyle w:val="BodyText"/>
      </w:pPr>
      <w:r>
        <w:t xml:space="preserve">Phương Triệu Nam quay mặt nhìn lại, chỉ thấy thiếu niên câm điếc ấy ngồi xếp bằng bên lò luyện đơn đan, hai tay đặt trên đầu gối, ánh mắt không ngừng chuyển động giữ mình với Ngôn Lăng Phủ, môi nhoẻn miệng cười trông rất đẹp đẽ. Phương Triệu Nam đưa mắt nhìn y nghĩ thầm:</w:t>
      </w:r>
    </w:p>
    <w:p>
      <w:pPr>
        <w:pStyle w:val="BodyText"/>
      </w:pPr>
      <w:r>
        <w:t xml:space="preserve">“Nhân tài như thế này thật là hiếm có, không ngờ lại bị câm điếc” rồi chàng không khỏi chép miệng:</w:t>
      </w:r>
    </w:p>
    <w:p>
      <w:pPr>
        <w:pStyle w:val="BodyText"/>
      </w:pPr>
      <w:r>
        <w:t xml:space="preserve">“Y thuật của lão tiền bối tuyệt thế vô song, chả lẽ không có cách nào chữa trị cho y sao?”.</w:t>
      </w:r>
    </w:p>
    <w:p>
      <w:pPr>
        <w:pStyle w:val="BodyText"/>
      </w:pPr>
      <w:r>
        <w:t xml:space="preserve">Ngôn Lăng Phủ cười nói:</w:t>
      </w:r>
    </w:p>
    <w:p>
      <w:pPr>
        <w:pStyle w:val="BodyText"/>
      </w:pPr>
      <w:r>
        <w:t xml:space="preserve">“Bị bệnh bẩm sinh thì không thể nào dùng thuốc cứu chữa, cần phải dùng thuật châm cứu và nội lực thâm hậm đánh thông các huyệt mạch trong người của y, rồi phối hợp chữa trị bằng thuốc, lúc đó mới có hy vọng”.</w:t>
      </w:r>
    </w:p>
    <w:p>
      <w:pPr>
        <w:pStyle w:val="BodyText"/>
      </w:pPr>
      <w:r>
        <w:t xml:space="preserve">Phương Triệu Nam nói:</w:t>
      </w:r>
    </w:p>
    <w:p>
      <w:pPr>
        <w:pStyle w:val="BodyText"/>
      </w:pPr>
      <w:r>
        <w:t xml:space="preserve">“Lão tiền bối đã có cách chữa trị, sao không ra tay cứu chữa?”.</w:t>
      </w:r>
    </w:p>
    <w:p>
      <w:pPr>
        <w:pStyle w:val="BodyText"/>
      </w:pPr>
      <w:r>
        <w:t xml:space="preserve">Ngôn Lăng Phủ hơi trầm ngâm:</w:t>
      </w:r>
    </w:p>
    <w:p>
      <w:pPr>
        <w:pStyle w:val="BodyText"/>
      </w:pPr>
      <w:r>
        <w:t xml:space="preserve">“Tiểu huynh đệ có biết thuật coi tướng hay không?”.</w:t>
      </w:r>
    </w:p>
    <w:p>
      <w:pPr>
        <w:pStyle w:val="BodyText"/>
      </w:pPr>
      <w:r>
        <w:t xml:space="preserve">Phương Triệu Nam lắc đầu:</w:t>
      </w:r>
    </w:p>
    <w:p>
      <w:pPr>
        <w:pStyle w:val="BodyText"/>
      </w:pPr>
      <w:r>
        <w:t xml:space="preserve">“Vãn bối ngu dốt, chưa bao giờ biết thuật này”.</w:t>
      </w:r>
    </w:p>
    <w:p>
      <w:pPr>
        <w:pStyle w:val="BodyText"/>
      </w:pPr>
      <w:r>
        <w:t xml:space="preserve">Ngôn Lăng Phủ nói:</w:t>
      </w:r>
    </w:p>
    <w:p>
      <w:pPr>
        <w:pStyle w:val="BodyText"/>
      </w:pPr>
      <w:r>
        <w:t xml:space="preserve">“Nếu lão hũ cố gắng hết sức thì có thể cứu được y, chỉ là chuyện này không phải trong năm ba ngày mà phải mất đến vài ba tháng hoặc cả năm, lại thêm lão hủ không dám chữa trị cho y, bởi vì sẽ gây nên trận hào kiếp cho thế gian, lão hủ làm sao gánh vác nỗi!”.</w:t>
      </w:r>
    </w:p>
    <w:p>
      <w:pPr>
        <w:pStyle w:val="BodyText"/>
      </w:pPr>
      <w:r>
        <w:t xml:space="preserve">Phương Triệu Nam ngạc nhiên nói:</w:t>
      </w:r>
    </w:p>
    <w:p>
      <w:pPr>
        <w:pStyle w:val="BodyText"/>
      </w:pPr>
      <w:r>
        <w:t xml:space="preserve">“Sao lão tiền bối lại nó như thế?”.</w:t>
      </w:r>
    </w:p>
    <w:p>
      <w:pPr>
        <w:pStyle w:val="BodyText"/>
      </w:pPr>
      <w:r>
        <w:t xml:space="preserve">Ngôn Lăng Phủ nói:</w:t>
      </w:r>
    </w:p>
    <w:p>
      <w:pPr>
        <w:pStyle w:val="BodyText"/>
      </w:pPr>
      <w:r>
        <w:t xml:space="preserve">“Tiểu huynh đệ hãy xem giữa đôi chân mày của y có phải có một vệt dài kéo thẳng lên phía trên hay không, đây chính là điềm cho thấy y là kẻ ác độc nhất, nếu chữa trị khỏi cho y, một khi võ công của y đại thành, võ lâm sẽ gặp đại họa. Mười ba năm na giúp ta căn giữ lò luyện đan, bao giờ cũng làm hết chức phận, chưa bao giờ sai sót, ta đã tận mắt chứng kiến y từ một đứa trẻ bốn, năm tuổi lớn lên. Chúng tôi tuy không có danh phận thầy trò nhưng hơn mười năm nay sớm tối bên nhau, nào có thể chẳng có chút tình cảm. Lão hủ đã từng nhiều lần toan chữa trị cho y, nhưng một là vì vẫn còn thiếu hai loại thuốc, hai là vì không dám nghịch ý trời, gây họa cho giang hồ, cho nên đến nay vẫn chưa dám ra tay chữa trị”.</w:t>
      </w:r>
    </w:p>
    <w:p>
      <w:pPr>
        <w:pStyle w:val="BodyText"/>
      </w:pPr>
      <w:r>
        <w:t xml:space="preserve">Phương Triệu Nam hơi suy nghĩ rồi đổi sang chuyện khác:</w:t>
      </w:r>
    </w:p>
    <w:p>
      <w:pPr>
        <w:pStyle w:val="BodyText"/>
      </w:pPr>
      <w:r>
        <w:t xml:space="preserve">“Vãn bối tuy lần đầu tiên gặp mặt lão tiền bối, nhưng đã từ lâu mến mộ tiếng tăm lão tiền bối, đêm nay được dắt đến phòng luyện đơn, thực sự là điều may mắn trong đời của vãn bối”.</w:t>
      </w:r>
    </w:p>
    <w:p>
      <w:pPr>
        <w:pStyle w:val="BodyText"/>
      </w:pPr>
      <w:r>
        <w:t xml:space="preserve">Ngôn Lăng Phủ nói:</w:t>
      </w:r>
    </w:p>
    <w:p>
      <w:pPr>
        <w:pStyle w:val="BodyText"/>
      </w:pPr>
      <w:r>
        <w:t xml:space="preserve">“Nói hay lắm, nói hay lắm, tiểu huynh đệ từ ngàn dặm đến đây, lão hủ hổ thẹn không có gì đãi khách, trong lòng cảm thấy ...”.</w:t>
      </w:r>
    </w:p>
    <w:p>
      <w:pPr>
        <w:pStyle w:val="BodyText"/>
      </w:pPr>
      <w:r>
        <w:t xml:space="preserve">Phương Triệu Nam vừa nhớ đến sự an nguy của Châu Huệ Anh, trong lòng lo như lửa đốt, tiếc không lập tức lấy bản đồ ra đổi Cửu Chuyển Tục Mệnh Sinh Cơ tán, nách mọc đôi cánh bay về Bão Mục Cương. Thế rồi lấy Huyết Trì đồ ra, nói:</w:t>
      </w:r>
    </w:p>
    <w:p>
      <w:pPr>
        <w:pStyle w:val="BodyText"/>
      </w:pPr>
      <w:r>
        <w:t xml:space="preserve">“Vãn bối đã từng nghe bậc tôn trưởng võ lâm nói đến sự tích thần kỳ của La Huyền lão tiền bối ...”.</w:t>
      </w:r>
    </w:p>
    <w:p>
      <w:pPr>
        <w:pStyle w:val="BodyText"/>
      </w:pPr>
      <w:r>
        <w:t xml:space="preserve">Ngôn Lăng Phủ tỏ vẻ cung kính, chắp tay trước ngực nói:</w:t>
      </w:r>
    </w:p>
    <w:p>
      <w:pPr>
        <w:pStyle w:val="BodyText"/>
      </w:pPr>
      <w:r>
        <w:t xml:space="preserve">“Đó là ân sư của lão hủ, là bậc kỳ tài trong ngàn năm nay ...”.</w:t>
      </w:r>
    </w:p>
    <w:p>
      <w:pPr>
        <w:pStyle w:val="BodyText"/>
      </w:pPr>
      <w:r>
        <w:t xml:space="preserve">Phương Triệu Nam mỉm cười, lòng nhủ thầm:</w:t>
      </w:r>
    </w:p>
    <w:p>
      <w:pPr>
        <w:pStyle w:val="BodyText"/>
      </w:pPr>
      <w:r>
        <w:t xml:space="preserve">“Xem ra lời của bà già quái dị ấy không phải giả dối, ông già này đã tự nhận là đệ tử của La Huyền”. Thế rồi mới nói tiếp:</w:t>
      </w:r>
    </w:p>
    <w:p>
      <w:pPr>
        <w:pStyle w:val="BodyText"/>
      </w:pPr>
      <w:r>
        <w:t xml:space="preserve">“Vãn bối cũng nghe trong giang hồ đồn rằng, lão tiền bối là truyền nhân duy nhất của La Huyền đại hiệp vì thế mới ngàn dặm đến đây muốn dùng Huyết Trì đồ đổi lấy một bình Cửu Chuyển Sinh Cơ Tục Mệnh tán của lão tiền bối”.</w:t>
      </w:r>
    </w:p>
    <w:p>
      <w:pPr>
        <w:pStyle w:val="BodyText"/>
      </w:pPr>
      <w:r>
        <w:t xml:space="preserve">Ngôn Lăng Phủ cười rằng:</w:t>
      </w:r>
    </w:p>
    <w:p>
      <w:pPr>
        <w:pStyle w:val="BodyText"/>
      </w:pPr>
      <w:r>
        <w:t xml:space="preserve">“Huyết Trì đồ là vật duy nhất mà ân sư để lại cho thế gian, rất quan trọng đối với lão hủ, chỉ là một bình Cửu Chuyển Sinh Cơ Tục Mệnh tán nhỏ nhoi làm sao đủ trao đổi, lão hủ sẽ đổi lấy bằng hai lần số ấy, ngoài ra còn tặng thêm mười viên Tịch Độc Trấn Thần Kim Đan”.</w:t>
      </w:r>
    </w:p>
    <w:p>
      <w:pPr>
        <w:pStyle w:val="BodyText"/>
      </w:pPr>
      <w:r>
        <w:t xml:space="preserve">Phương Triệu Nam đứng phắt dậy, hai tay cầm Huyết Trì đồ mà nói rằng:</w:t>
      </w:r>
    </w:p>
    <w:p>
      <w:pPr>
        <w:pStyle w:val="BodyText"/>
      </w:pPr>
      <w:r>
        <w:t xml:space="preserve">“Xin lão tiền bối hãy xem qua, coi thử Huyết Trì đồ này có phải là di vật của La Huyền lão tiền bối hay không?”.</w:t>
      </w:r>
    </w:p>
    <w:p>
      <w:pPr>
        <w:pStyle w:val="BodyText"/>
      </w:pPr>
      <w:r>
        <w:t xml:space="preserve">Ngôn Lăng Phủ cung kính đứng dậy, hai tay nhận lấy Huyết Trì đồ xem kỹ một hồi rồi nói:</w:t>
      </w:r>
    </w:p>
    <w:p>
      <w:pPr>
        <w:pStyle w:val="BodyText"/>
      </w:pPr>
      <w:r>
        <w:t xml:space="preserve">“Đúng vậy, đúng vậy, chính là thủ bút của ân sư lão hủ”.</w:t>
      </w:r>
    </w:p>
    <w:p>
      <w:pPr>
        <w:pStyle w:val="BodyText"/>
      </w:pPr>
      <w:r>
        <w:t xml:space="preserve">Phương Triệu Nam nói:</w:t>
      </w:r>
    </w:p>
    <w:p>
      <w:pPr>
        <w:pStyle w:val="BodyText"/>
      </w:pPr>
      <w:r>
        <w:t xml:space="preserve">“Chuyện lão tiền bối luyện đan rất quan trọng, vãn bối không dám quấy nhiễu nữa, xin cáo biệt ở đây”.</w:t>
      </w:r>
    </w:p>
    <w:p>
      <w:pPr>
        <w:pStyle w:val="BodyText"/>
      </w:pPr>
      <w:r>
        <w:t xml:space="preserve">Ngôn Lăng Phủ gấp Huyết Trì đồ lại đặt trên bàn rồi cười rằng:</w:t>
      </w:r>
    </w:p>
    <w:p>
      <w:pPr>
        <w:pStyle w:val="BodyText"/>
      </w:pPr>
      <w:r>
        <w:t xml:space="preserve">“Lão hủ vốn muốn giữ tiểu huynh đệ lại hàn huyên vài ngày, nhưng thấy tiểu huynh đệ vội vã như vậy, chắc là có chuyện hệ trọng, xin hãy đợi một lát, để lão hủ lấy thuốc”. Nói xong thì xoay người bước vào phòng trong.</w:t>
      </w:r>
    </w:p>
    <w:p>
      <w:pPr>
        <w:pStyle w:val="BodyText"/>
      </w:pPr>
      <w:r>
        <w:t xml:space="preserve">Một lát sau, Ngôn Lăng Phủ lại chậm rãi bước ra, tay trái cầm hai bình bạch ngọc, tay phải bưng một hộp màu vàng, cười rằng:</w:t>
      </w:r>
    </w:p>
    <w:p>
      <w:pPr>
        <w:pStyle w:val="BodyText"/>
      </w:pPr>
      <w:r>
        <w:t xml:space="preserve">“Trong hai bình bạch ngọc này là Cửu Chuyển Tục Mệnh Sinh Cơ tán, trong hộp này có mười viên Tịch độc trấn thần kim đan. Loại thuốc này tuy không thể cải tử hồi sinh, nhưng có tác dụng giải độc cứu thương rất tốt, tiểu huynh đệ hãy mang trên người cũng có thể phòng thân cứu người”.</w:t>
      </w:r>
    </w:p>
    <w:p>
      <w:pPr>
        <w:pStyle w:val="BodyText"/>
      </w:pPr>
      <w:r>
        <w:t xml:space="preserve">Phương Triệu Nam nhận lấy bình bạch ngọc cho vào trong túi, cười rằng:</w:t>
      </w:r>
    </w:p>
    <w:p>
      <w:pPr>
        <w:pStyle w:val="BodyText"/>
      </w:pPr>
      <w:r>
        <w:t xml:space="preserve">“Lẽ ra phải ở lại thêm vài ngày nhưng vì lão tiền bối phải luyện đan, vãn bối lại phải quay về cho kịp cuộc hẹn, chỉ đành cáo biệt từ đây”.</w:t>
      </w:r>
    </w:p>
    <w:p>
      <w:pPr>
        <w:pStyle w:val="BodyText"/>
      </w:pPr>
      <w:r>
        <w:t xml:space="preserve">Ngôn Lăng Phủ nói:</w:t>
      </w:r>
    </w:p>
    <w:p>
      <w:pPr>
        <w:pStyle w:val="BodyText"/>
      </w:pPr>
      <w:r>
        <w:t xml:space="preserve">“Nếu tiểu huynh đệ đã có chuyện gấp, lão hủ cũng không cố giữ nữa”. Nói rồi bước ra cửa, kéo theo Phương Triệu Nam nhảy lên căn gác nhỏ, thò tay xuống nước chụp sợi dây thừng, hơi kéo nhẹ một cái, căn gác nhỏ lướt về phía trước, trong chốc lát đã đến bờ. Phương Triệu Nam nhảy lên bờ, quay đầu ôm quyền cười nói:</w:t>
      </w:r>
    </w:p>
    <w:p>
      <w:pPr>
        <w:pStyle w:val="BodyText"/>
      </w:pPr>
      <w:r>
        <w:t xml:space="preserve">“Mời lão tiền bối hãy quay về, vãn bối lên đường ở đây”.</w:t>
      </w:r>
    </w:p>
    <w:p>
      <w:pPr>
        <w:pStyle w:val="BodyText"/>
      </w:pPr>
      <w:r>
        <w:t xml:space="preserve">Ngôn Lăng Phủ nhún người một cái thì đã phóng lên bên cạnh Phương Triệu Nam, nói rằng:</w:t>
      </w:r>
    </w:p>
    <w:p>
      <w:pPr>
        <w:pStyle w:val="BodyText"/>
      </w:pPr>
      <w:r>
        <w:t xml:space="preserve">“Lão hủ sẽ đưa một đoạn để tỏ lòng cảm kích”.</w:t>
      </w:r>
    </w:p>
    <w:p>
      <w:pPr>
        <w:pStyle w:val="BodyText"/>
      </w:pPr>
      <w:r>
        <w:t xml:space="preserve">Phương Triệu Nam mỉm cười, hai người sánh vai phóng về phát triển. Đi được một đoạn, Phương Triệu Nam xoay người chặn Ngôn Lăng Phủ lại, cười rằng:</w:t>
      </w:r>
    </w:p>
    <w:p>
      <w:pPr>
        <w:pStyle w:val="BodyText"/>
      </w:pPr>
      <w:r>
        <w:t xml:space="preserve">“Lão tiền bối xin hãy dừng bước!”.</w:t>
      </w:r>
    </w:p>
    <w:p>
      <w:pPr>
        <w:pStyle w:val="BodyText"/>
      </w:pPr>
      <w:r>
        <w:t xml:space="preserve">Ngôn Lăng Phủ cười nói:</w:t>
      </w:r>
    </w:p>
    <w:p>
      <w:pPr>
        <w:pStyle w:val="BodyText"/>
      </w:pPr>
      <w:r>
        <w:t xml:space="preserve">“Từ đây đi thẳng về phía Nam khoảng hai mươi dặm, rẽ sang hướng Đông thì sẽ ra khỏi núi rất mau, đi đường hãy cẩn thận, xin thứ lão hủ không thể tiễn nữa”.</w:t>
      </w:r>
    </w:p>
    <w:p>
      <w:pPr>
        <w:pStyle w:val="BodyText"/>
      </w:pPr>
      <w:r>
        <w:t xml:space="preserve">Phương Triệu Nam nói:</w:t>
      </w:r>
    </w:p>
    <w:p>
      <w:pPr>
        <w:pStyle w:val="BodyText"/>
      </w:pPr>
      <w:r>
        <w:t xml:space="preserve">“Nào dám, nào dám, lão tiền bối xin hãy quay về!” rồi xoay người phóng về phía trước. Đi được một đoạn, phía sau chợt vọng lại tiếng gọi của Ngôn Lăng Phủ:</w:t>
      </w:r>
    </w:p>
    <w:p>
      <w:pPr>
        <w:pStyle w:val="BodyText"/>
      </w:pPr>
      <w:r>
        <w:t xml:space="preserve">“Đứng lại!”.</w:t>
      </w:r>
    </w:p>
    <w:p>
      <w:pPr>
        <w:pStyle w:val="BodyText"/>
      </w:pPr>
      <w:r>
        <w:t xml:space="preserve">Phương Triệu Nam ngạc nhiên dừng bước, chàng vừa ngừng lại thì Ngôn Lăng Phủ đã lướt tới bên cạnh. Chỉ thấy ông ta tay cầm gậy trúc, mặt đầy vẻ giận dữ, lạnh lùng nói:</w:t>
      </w:r>
    </w:p>
    <w:p>
      <w:pPr>
        <w:pStyle w:val="BodyText"/>
      </w:pPr>
      <w:r>
        <w:t xml:space="preserve">“Lão phu bình sinh chưa bao giờ bị ai gạt cả, không ngờ hôm nay lại thua trong tay của một đứa trẻ nhà ngươi”.</w:t>
      </w:r>
    </w:p>
    <w:p>
      <w:pPr>
        <w:pStyle w:val="BodyText"/>
      </w:pPr>
      <w:r>
        <w:t xml:space="preserve">Phương Triệu Nam vội vàng hỏi:</w:t>
      </w:r>
    </w:p>
    <w:p>
      <w:pPr>
        <w:pStyle w:val="BodyText"/>
      </w:pPr>
      <w:r>
        <w:t xml:space="preserve">“Sao? Chả lẽ bức Huyết Trì đồ ấy không phải là thủ bút của La lão tiền bối?”.</w:t>
      </w:r>
    </w:p>
    <w:p>
      <w:pPr>
        <w:pStyle w:val="BodyText"/>
      </w:pPr>
      <w:r>
        <w:t xml:space="preserve">Tri Cơ Tử cười lạnh:</w:t>
      </w:r>
    </w:p>
    <w:p>
      <w:pPr>
        <w:pStyle w:val="BodyText"/>
      </w:pPr>
      <w:r>
        <w:t xml:space="preserve">“Lão phu tự tin mắt vẫn chưa hoa, muốn dùng bức bản đồ giả để gạt ta, đâu có phải chuyện dễ?”.</w:t>
      </w:r>
    </w:p>
    <w:p>
      <w:pPr>
        <w:pStyle w:val="BodyText"/>
      </w:pPr>
      <w:r>
        <w:t xml:space="preserve">Phương Triệu Nam là người thông minh, thấy mặt mũi ông ta như thế, trong lòng đã hiểu vài phần, thở dài nhẹ một tiếng nói:</w:t>
      </w:r>
    </w:p>
    <w:p>
      <w:pPr>
        <w:pStyle w:val="BodyText"/>
      </w:pPr>
      <w:r>
        <w:t xml:space="preserve">“Lão tiền bối gấp gáp như vậy, phải chăng Huyết Trì đồ đã bị cướp mất?”.</w:t>
      </w:r>
    </w:p>
    <w:p>
      <w:pPr>
        <w:pStyle w:val="BodyText"/>
      </w:pPr>
      <w:r>
        <w:t xml:space="preserve">Ngôn Lăng Phủ ngửa mặt cười ha ha nói:</w:t>
      </w:r>
    </w:p>
    <w:p>
      <w:pPr>
        <w:pStyle w:val="BodyText"/>
      </w:pPr>
      <w:r>
        <w:t xml:space="preserve">“Không những Huyết Trì đồ đã bị đánh cắp mà mấy bình linh đơn của lão phu cũng mất”.</w:t>
      </w:r>
    </w:p>
    <w:p>
      <w:pPr>
        <w:pStyle w:val="BodyText"/>
      </w:pPr>
      <w:r>
        <w:t xml:space="preserve">Phương Triệu Nam nhủ thầm:</w:t>
      </w:r>
    </w:p>
    <w:p>
      <w:pPr>
        <w:pStyle w:val="BodyText"/>
      </w:pPr>
      <w:r>
        <w:t xml:space="preserve">“Chuyện này tám phần là do thiếu nữ áo trắng làm, nhưng hành động của nàng ta quái dị, thân pháp nhẹ nhàng, lai khứ vô hình, nếu mình nói với ông ta, ngược lại sẽ chuốc thêm nhiều phiền phức, sự sống chết của sư muội toàn là nhờ hai bình Cửu Chuyển Sinh Cơ Tục Mệnh tán này. Nếu ông ta vì mất Huyết Trì đồ mà trút giận vào mình, đòi lại hai bình Cửu Chuyển Sinh Cơ Tục Mệnh tán thì càng hỏng bét”.</w:t>
      </w:r>
    </w:p>
    <w:p>
      <w:pPr>
        <w:pStyle w:val="BodyText"/>
      </w:pPr>
      <w:r>
        <w:t xml:space="preserve">Ngôn Lăng Phủ cầm cây gậy trúc trong tay, nói:</w:t>
      </w:r>
    </w:p>
    <w:p>
      <w:pPr>
        <w:pStyle w:val="BodyText"/>
      </w:pPr>
      <w:r>
        <w:t xml:space="preserve">“Lão phu không dám trút họa bừa bãi cho người khác, nhưng ta đã sống ở đây gần hai mươi năm, chưa bao giờ xảy ra chuyện này ...”.</w:t>
      </w:r>
    </w:p>
    <w:p>
      <w:pPr>
        <w:pStyle w:val="BodyText"/>
      </w:pPr>
      <w:r>
        <w:t xml:space="preserve">Phương Triệu Nam nói:</w:t>
      </w:r>
    </w:p>
    <w:p>
      <w:pPr>
        <w:pStyle w:val="BodyText"/>
      </w:pPr>
      <w:r>
        <w:t xml:space="preserve">“Nói như thế, lão tiền bối hoài nghi vãn bối thông đồng với kẻ khác?”.</w:t>
      </w:r>
    </w:p>
    <w:p>
      <w:pPr>
        <w:pStyle w:val="BodyText"/>
      </w:pPr>
      <w:r>
        <w:t xml:space="preserve">Ngôn Lăng Phủ nói:</w:t>
      </w:r>
    </w:p>
    <w:p>
      <w:pPr>
        <w:pStyle w:val="BodyText"/>
      </w:pPr>
      <w:r>
        <w:t xml:space="preserve">“Dù chuyện này sự thực như thế nào nhưng lão phu không thể không nghi ngờ ngươi”.</w:t>
      </w:r>
    </w:p>
    <w:p>
      <w:pPr>
        <w:pStyle w:val="BodyText"/>
      </w:pPr>
      <w:r>
        <w:t xml:space="preserve">Phương Triệu Nam trong lòng lo lắng lắm, nhưng bề ngoài vẫn giữ vẻ bình tĩnh mà nói rằng:</w:t>
      </w:r>
    </w:p>
    <w:p>
      <w:pPr>
        <w:pStyle w:val="BodyText"/>
      </w:pPr>
      <w:r>
        <w:t xml:space="preserve">“Lão tiền bối đã nghi ngờ vãn bối, thật sự vãn bối có miệng khó cãi, nhưng không biết lão tiền bối sẽ đối xử với vãn bối thế nào đây?”.</w:t>
      </w:r>
    </w:p>
    <w:p>
      <w:pPr>
        <w:pStyle w:val="BodyText"/>
      </w:pPr>
      <w:r>
        <w:t xml:space="preserve">Ngôn Lăng Phủ cười lạnh một tiếng nói:</w:t>
      </w:r>
    </w:p>
    <w:p>
      <w:pPr>
        <w:pStyle w:val="BodyText"/>
      </w:pPr>
      <w:r>
        <w:t xml:space="preserve">“Trước khi ta chưa điều tra ra rõ sự thực, chỉ có cách tạm thời giữ ngươi ở đây”.</w:t>
      </w:r>
    </w:p>
    <w:p>
      <w:pPr>
        <w:pStyle w:val="BodyText"/>
      </w:pPr>
      <w:r>
        <w:t xml:space="preserve">Phương Triệu Nam nhủ thầm:</w:t>
      </w:r>
    </w:p>
    <w:p>
      <w:pPr>
        <w:pStyle w:val="BodyText"/>
      </w:pPr>
      <w:r>
        <w:t xml:space="preserve">“Ông già này võ công cao cường, nếu ông ta trở mặt ra tay, mình không thể là kẻ địch của ông ta, chi bằng cứ tạm thời ở lại đây, rồi lại tìm cách trốn chạy, may mà thời hạn vẫn còn sớm, muộn một vài ngày có lẽ cũng không có trở ngại gì”. Nghĩ như thế thì mỉm cười nói rằng:</w:t>
      </w:r>
    </w:p>
    <w:p>
      <w:pPr>
        <w:pStyle w:val="BodyText"/>
      </w:pPr>
      <w:r>
        <w:t xml:space="preserve">“Lão tiền bối nghi ngờ cho vãn bối, nếu vãn bối cứ đòi đi thì càng tăng thêm sự nghi ngờ cho lão tiền bối, vậy để chứng minh lòng dạ của vãn bối, vãn bối nguyện ở đây mười ngày, đợi lão tiền bối điều tra xong chuyện này, vãn bối đi cũng không muộn”.</w:t>
      </w:r>
    </w:p>
    <w:p>
      <w:pPr>
        <w:pStyle w:val="BodyText"/>
      </w:pPr>
      <w:r>
        <w:t xml:space="preserve">Ngôn Lăng Phủ thấy chàng hứa quay trở lại, sắc mặt giãn đi không ít, nhẹ thở dài nói:</w:t>
      </w:r>
    </w:p>
    <w:p>
      <w:pPr>
        <w:pStyle w:val="BodyText"/>
      </w:pPr>
      <w:r>
        <w:t xml:space="preserve">“Lão phu tự tin những nhân vật nổi tiếng trong võ lâm vùng Giang Nam vẫn còn e ngại lão phu ba phần, kẻ này dám xông lên gác nổi của lão phu, đánh cắp bản đồ và linh đan, chắc không phải là nhân vật võ lâm vùng này, có lẽ y đã theo dõi ngươi đến núi Cửu Cung”.</w:t>
      </w:r>
    </w:p>
    <w:p>
      <w:pPr>
        <w:pStyle w:val="BodyText"/>
      </w:pPr>
      <w:r>
        <w:t xml:space="preserve">Phương Triệu Nam thầm nhủ:</w:t>
      </w:r>
    </w:p>
    <w:p>
      <w:pPr>
        <w:pStyle w:val="BodyText"/>
      </w:pPr>
      <w:r>
        <w:t xml:space="preserve">“Tình thế trước mắt tuyệt không thể để cho ông ta mượn cớ được”. Lập tức mỉm cười nói:</w:t>
      </w:r>
    </w:p>
    <w:p>
      <w:pPr>
        <w:pStyle w:val="BodyText"/>
      </w:pPr>
      <w:r>
        <w:t xml:space="preserve">“Lão tiền bối mắt thần như điện, xin hãy xem võ công của vãn bối có đủ ứng phó với lão tiền bối không?”.</w:t>
      </w:r>
    </w:p>
    <w:p>
      <w:pPr>
        <w:pStyle w:val="BodyText"/>
      </w:pPr>
      <w:r>
        <w:t xml:space="preserve">Ngôn Lăng Phủ trong một lúc vẫn không hiểu chàng muốn nói gì, hơi ngạc nhiên rồi nói:</w:t>
      </w:r>
    </w:p>
    <w:p>
      <w:pPr>
        <w:pStyle w:val="BodyText"/>
      </w:pPr>
      <w:r>
        <w:t xml:space="preserve">“Điều này lão phu khó mà nói được, theo ta thấy, tiểu huynh đệ chỉ có thể chống chọi nổi ba mươi chiêu của lão phu”.</w:t>
      </w:r>
    </w:p>
    <w:p>
      <w:pPr>
        <w:pStyle w:val="BodyText"/>
      </w:pPr>
      <w:r>
        <w:t xml:space="preserve">Phương Triệu Nam nói:</w:t>
      </w:r>
    </w:p>
    <w:p>
      <w:pPr>
        <w:pStyle w:val="BodyText"/>
      </w:pPr>
      <w:r>
        <w:t xml:space="preserve">“Lão tiền bối không cần khiêm nhường, vãn bối tự biết nếu lão tiền bối ra hết sức chỉ e vãn bối khó chịu nổi mười chiêu”.</w:t>
      </w:r>
    </w:p>
    <w:p>
      <w:pPr>
        <w:pStyle w:val="BodyText"/>
      </w:pPr>
      <w:r>
        <w:t xml:space="preserve">Ngôn Lăng Phủ thầm nói:</w:t>
      </w:r>
    </w:p>
    <w:p>
      <w:pPr>
        <w:pStyle w:val="BodyText"/>
      </w:pPr>
      <w:r>
        <w:t xml:space="preserve">“Khẩu khí không nhỏ, nếu ta dốc hết sức chỉ e ba chiêu cũng đủ lấy mạng ngươi”. Nhưng miệng thì cười rằng:</w:t>
      </w:r>
    </w:p>
    <w:p>
      <w:pPr>
        <w:pStyle w:val="BodyText"/>
      </w:pPr>
      <w:r>
        <w:t xml:space="preserve">“Nói hay lắm, nói hay lắm, tiểu huynh đệ đừng quá khách sáo”.</w:t>
      </w:r>
    </w:p>
    <w:p>
      <w:pPr>
        <w:pStyle w:val="BodyText"/>
      </w:pPr>
      <w:r>
        <w:t xml:space="preserve">Phương Triệu Nam thản nhiên cười:</w:t>
      </w:r>
    </w:p>
    <w:p>
      <w:pPr>
        <w:pStyle w:val="BodyText"/>
      </w:pPr>
      <w:r>
        <w:t xml:space="preserve">“Nếu kẻ đánh cắp linh đan và diệu dược theo dõi vãn bối đến đây, tại sao không chịu nửa đường ra tay?”.</w:t>
      </w:r>
    </w:p>
    <w:p>
      <w:pPr>
        <w:pStyle w:val="BodyText"/>
      </w:pPr>
      <w:r>
        <w:t xml:space="preserve">Ngôn Lăng Phủ hơi ngạc nhiên rồi lại buông giọng cười:</w:t>
      </w:r>
    </w:p>
    <w:p>
      <w:pPr>
        <w:pStyle w:val="Compact"/>
      </w:pPr>
      <w:r>
        <w:t xml:space="preserve">“Tiểu huynh đệ cơ trí hơn người, quả thật khiến cho lão phu khâm phục, chỉ cần lão phu điều tra rõ chuyện này, nếu thực sự không liên quan đến huynh đệ, lão phu không những lập tức để cho huynh đệ trở về mà vẫn không đòi hai bình Cửu Chuyển Sinh Cơ Tục Mệnh tán và một hộp Tịch độc trấn thần kim đan”. Nói xong thì người đã phóng về phía trước.</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05: Đêm Trăng Hàn Đàm Cùng Kết Duyên</w:t>
      </w:r>
    </w:p>
    <w:p>
      <w:pPr>
        <w:pStyle w:val="BodyText"/>
      </w:pPr>
      <w:r>
        <w:t xml:space="preserve">Dịch: Cổ Nguyệt</w:t>
      </w:r>
    </w:p>
    <w:p>
      <w:pPr>
        <w:pStyle w:val="BodyText"/>
      </w:pPr>
      <w:r>
        <w:t xml:space="preserve">Nguồn: Văn Tuyển</w:t>
      </w:r>
    </w:p>
    <w:p>
      <w:pPr>
        <w:pStyle w:val="BodyText"/>
      </w:pPr>
      <w:r>
        <w:t xml:space="preserve">Phương Triệu Nam nghe nàng nói rất kiên quyết như thế, trong lòng nhủ thầm:</w:t>
      </w:r>
    </w:p>
    <w:p>
      <w:pPr>
        <w:pStyle w:val="BodyText"/>
      </w:pPr>
      <w:r>
        <w:t xml:space="preserve">“Võ công của nàng hơn mình rất nhiều, chuyện này nàng đã quyết định, không hứa cũng phải chịu, đã khó thoát được cái chết, chi bằng đem khí khái trượng phu ra hứa cho xong”. Thế rồi mỉm cười nói:</w:t>
      </w:r>
    </w:p>
    <w:p>
      <w:pPr>
        <w:pStyle w:val="BodyText"/>
      </w:pPr>
      <w:r>
        <w:t xml:space="preserve">“Lời của cô nương nếu chữ nào cũng xuất phát từ chân tâm, tại hạ lấy thân bảo vệ bản đồ cũng rất đáng, nhưng có hai chuyện, sau khi tại hạ chết đi cô nương phải giúp tại hạ hoàn thành”.</w:t>
      </w:r>
    </w:p>
    <w:p>
      <w:pPr>
        <w:pStyle w:val="BodyText"/>
      </w:pPr>
      <w:r>
        <w:t xml:space="preserve">Trên khuôn mặt hồng hào của thiếu nữ áo trắng hiện ra nụ cười hiếm hoi, nàng dịu dàng nói:</w:t>
      </w:r>
    </w:p>
    <w:p>
      <w:pPr>
        <w:pStyle w:val="BodyText"/>
      </w:pPr>
      <w:r>
        <w:t xml:space="preserve">“Trước tiên đừng nói chuyện sau khi chàng chết, chúng ta hãy cùng thề trước ánh trăng làm phu thê, sau đó chàng dặn cho thiếp cũng không muộn”. Nói xong, nàng chậm rãi đưa tay nắm lấy cổ tay Phương Triệu Nam bước tới phía trước hai bước rồi quỳ xuống phía ngoài cửa gác. Phương Triệu Nam trong lòng biết phản kháng cũng vô dụng cho nên cứ mặc cho nàng sắp xếp.</w:t>
      </w:r>
    </w:p>
    <w:p>
      <w:pPr>
        <w:pStyle w:val="BodyText"/>
      </w:pPr>
      <w:r>
        <w:t xml:space="preserve">Chàng cảm thấy bàn tay của nàng mồ hôi tuôn ra đẫm ướt, rõ ràng trong lòng nàng rất căng thẳng, thế rồi thiếu nữ áo trắng kéo tay một cái, Phương Triệu Nam chỉ đành quỳ xuống bên cạnh nàng.</w:t>
      </w:r>
    </w:p>
    <w:p>
      <w:pPr>
        <w:pStyle w:val="BodyText"/>
      </w:pPr>
      <w:r>
        <w:t xml:space="preserve">Anh trăng dịu dàng chiếu rọi xuống đôi thiếu niên nam nữ quỳ kề bên nhau, nhưng vẻ mặt của hai người thì khác nhau lắm.</w:t>
      </w:r>
    </w:p>
    <w:p>
      <w:pPr>
        <w:pStyle w:val="BodyText"/>
      </w:pPr>
      <w:r>
        <w:t xml:space="preserve">Đôi má vốn đã kiều diễm của nàng thiếu nữ áo trắng càng ửng hồng thêm, vẻ e thẹn hiện rõ trên đôi mắt nàng, nàng ngửa mặt nhìn trăng, miệng cầu khấn rằng:</w:t>
      </w:r>
    </w:p>
    <w:p>
      <w:pPr>
        <w:pStyle w:val="BodyText"/>
      </w:pPr>
      <w:r>
        <w:t xml:space="preserve">“Nguyệt thần ở trên, thiếp là Mai Giáng Tuyết, người ở Tô Châu, năm nay tuổi đã mười tám, nguyện cùng Phương Triệu Nam công tử kết thề chung thân, kết làm vợ chồng, dù biển khô đá mòn tình vẫn không đổi, nếu có hai lòng trời tru đất diệt, nay chân thành bẩm cáo, mong thiên thần cùng chứng giám cho”.</w:t>
      </w:r>
    </w:p>
    <w:p>
      <w:pPr>
        <w:pStyle w:val="BodyText"/>
      </w:pPr>
      <w:r>
        <w:t xml:space="preserve">Phương Triệu Nam thấy nàng thản nhiên thề dưới trăng, không khỏi nhíu mày, nhủ rằng:</w:t>
      </w:r>
    </w:p>
    <w:p>
      <w:pPr>
        <w:pStyle w:val="BodyText"/>
      </w:pPr>
      <w:r>
        <w:t xml:space="preserve">“Nàng chẳng qua lợi dụng ta cất bản đồ mà thôi, cần gì phải thành thật đến thế”.</w:t>
      </w:r>
    </w:p>
    <w:p>
      <w:pPr>
        <w:pStyle w:val="BodyText"/>
      </w:pPr>
      <w:r>
        <w:t xml:space="preserve">Thiếu nữ áo trắng thấy Phương Triệu Nam nhìn mặt trăng mà ngẩn ra, thế rồi mới đẩy nhẹ chàng:</w:t>
      </w:r>
    </w:p>
    <w:p>
      <w:pPr>
        <w:pStyle w:val="BodyText"/>
      </w:pPr>
      <w:r>
        <w:t xml:space="preserve">“Sao chàng không nói?”.</w:t>
      </w:r>
    </w:p>
    <w:p>
      <w:pPr>
        <w:pStyle w:val="BodyText"/>
      </w:pPr>
      <w:r>
        <w:t xml:space="preserve">Phương Triệu Nam nghĩ rằng sau khi thề với mặt trăng thì sẽ nuốt Huyết Trì đồ vào bụng mà chịu chết, trong tình cảnh ấy dù Mai Giáng Tuyết có đẹp như hoa xuân, chàng cũng chẳng màng. Chỉ nghe chàng ho nhẹ một tiếng:</w:t>
      </w:r>
    </w:p>
    <w:p>
      <w:pPr>
        <w:pStyle w:val="BodyText"/>
      </w:pPr>
      <w:r>
        <w:t xml:space="preserve">“Nguyệt thần ở trên, đệ tử Phương Triệu Nam ở dưới, nay thề cùng với cô nương kết thành vợ chồng, đệ tử chẳng có mong muốn gì, chỉ hy vọng sau khi chết muốn nàng làm giúp cho hai chuyện. Thứ nhất, điều tra kẻ thù đã giết chết cả nhà ân sư Châu Bội, giúp đệ tử trả thù. Chuyện thứ hai là hãy mang một bình Cửu Chuyển Sinh Cơ Tục Mệnh tán của Ngôn lão tiền bối trong tháng này chạy đến động sâu trong lòng núi ở Bão Mục Cương, dùng thuốc đổi người, cứu ra sư muội của đệ tử. Đồng thời bảo nàng đến Tây Hà Lĩnh ở Tây Hồ Hàn Châu, tìm Thùy Điếu Dật Ông Lâm Thanh Tiêu, đệ tử tuy chết xuống chín suối nhưng cũng yên lòng”. Nói xong thì xoay mặt sang Mai Giáng Tuyết nói:</w:t>
      </w:r>
    </w:p>
    <w:p>
      <w:pPr>
        <w:pStyle w:val="BodyText"/>
      </w:pPr>
      <w:r>
        <w:t xml:space="preserve">“Hãy đưa đây!”.</w:t>
      </w:r>
    </w:p>
    <w:p>
      <w:pPr>
        <w:pStyle w:val="BodyText"/>
      </w:pPr>
      <w:r>
        <w:t xml:space="preserve">Mai Giáng Tuyết lấy ra bức Huyết Trì đồ, đôi dòng lệ rơi, buồn bã nói rằng:</w:t>
      </w:r>
    </w:p>
    <w:p>
      <w:pPr>
        <w:pStyle w:val="BodyText"/>
      </w:pPr>
      <w:r>
        <w:t xml:space="preserve">“Chàng đã là trượng phu của thiếp! Khi thiếp giết chàng lấy bản đồ, không biết có trở thành hung thủ giết trượng phu không?”.</w:t>
      </w:r>
    </w:p>
    <w:p>
      <w:pPr>
        <w:pStyle w:val="BodyText"/>
      </w:pPr>
      <w:r>
        <w:t xml:space="preserve">Phương Triệu Nam cười rằng:</w:t>
      </w:r>
    </w:p>
    <w:p>
      <w:pPr>
        <w:pStyle w:val="BodyText"/>
      </w:pPr>
      <w:r>
        <w:t xml:space="preserve">“Chúng ta đã bàn nhau trước, đương nhiên không coi là mưu sát trượng phu”. Nói xong thì đưa tay lấy tấm bản đồ. Mai Giáng Tuyết chợt rút tay lại:</w:t>
      </w:r>
    </w:p>
    <w:p>
      <w:pPr>
        <w:pStyle w:val="BodyText"/>
      </w:pPr>
      <w:r>
        <w:t xml:space="preserve">“Chàng khoan hãy nuốt, để muội nghĩ thử xem có còn cách nào không?”.</w:t>
      </w:r>
    </w:p>
    <w:p>
      <w:pPr>
        <w:pStyle w:val="BodyText"/>
      </w:pPr>
      <w:r>
        <w:t xml:space="preserve">Phương Triệu Nam thầm nhủ:</w:t>
      </w:r>
    </w:p>
    <w:p>
      <w:pPr>
        <w:pStyle w:val="BodyText"/>
      </w:pPr>
      <w:r>
        <w:t xml:space="preserve">“Chuyện đã đến nước này, nàng còn giả vờ giả vịt!” nhưng miệng thì cười rằng:</w:t>
      </w:r>
    </w:p>
    <w:p>
      <w:pPr>
        <w:pStyle w:val="BodyText"/>
      </w:pPr>
      <w:r>
        <w:t xml:space="preserve">“Hai vị sư tỷ của nàng ánh mắt sắc bén, nếu không nuốt Huyết Trì đồ vào bụng, làm sao giấu được họ”.</w:t>
      </w:r>
    </w:p>
    <w:p>
      <w:pPr>
        <w:pStyle w:val="BodyText"/>
      </w:pPr>
      <w:r>
        <w:t xml:space="preserve">Mai Giáng Tuyết ngửa mặt nhìn trăng, không đáp lời Phương Triệu Nam. Anh trăng chiếu rọi xuống khuôn mặt xinh đẹp tuyệt luân của nàng, trên mặt của nàng hiện lên vẻ u oán, từng giọt nước mắt cứ rơi xuống. Một thiếu nữ trước nay luôn lạnh lùng như băng tuyết, thế nhưng đột nhiên trở nên sầu muộn.</w:t>
      </w:r>
    </w:p>
    <w:p>
      <w:pPr>
        <w:pStyle w:val="BodyText"/>
      </w:pPr>
      <w:r>
        <w:t xml:space="preserve">Chợt ...</w:t>
      </w:r>
    </w:p>
    <w:p>
      <w:pPr>
        <w:pStyle w:val="BodyText"/>
      </w:pPr>
      <w:r>
        <w:t xml:space="preserve">Trong gió truyền lại giọng nói của Ngôn Lăng Phủ:</w:t>
      </w:r>
    </w:p>
    <w:p>
      <w:pPr>
        <w:pStyle w:val="BodyText"/>
      </w:pPr>
      <w:r>
        <w:t xml:space="preserve">“Huyết Trì đồ, Huyết Trì đồ ...”.</w:t>
      </w:r>
    </w:p>
    <w:p>
      <w:pPr>
        <w:pStyle w:val="BodyText"/>
      </w:pPr>
      <w:r>
        <w:t xml:space="preserve">Phương Triệu Nam thầm thở dài, nghĩ rằng:</w:t>
      </w:r>
    </w:p>
    <w:p>
      <w:pPr>
        <w:pStyle w:val="BodyText"/>
      </w:pPr>
      <w:r>
        <w:t xml:space="preserve">“Ông già đáng thương này vì mất Huyết Trì đồ mà nổi điên, chao ôi! Nếu mình không đến tặng ông ta Huyết Trì đồ, ông ta đâu đến nỗi phát điên”.</w:t>
      </w:r>
    </w:p>
    <w:p>
      <w:pPr>
        <w:pStyle w:val="BodyText"/>
      </w:pPr>
      <w:r>
        <w:t xml:space="preserve">Mai Giáng Tuyết chợt nghiêng người kề má vào vai Phương Triệu Nam, cười rằng:</w:t>
      </w:r>
    </w:p>
    <w:p>
      <w:pPr>
        <w:pStyle w:val="BodyText"/>
      </w:pPr>
      <w:r>
        <w:t xml:space="preserve">“Huynh không cần nuốt nữa! Muội đã có cách khác”.</w:t>
      </w:r>
    </w:p>
    <w:p>
      <w:pPr>
        <w:pStyle w:val="BodyText"/>
      </w:pPr>
      <w:r>
        <w:t xml:space="preserve">Một làn u hương từ Mai Giáng Tuyết xộc vào mũi chàng, khiến chàng trở nên ngây ngất. Phương Triệu Nam vội vàng quay mặt đi, hỏi:</w:t>
      </w:r>
    </w:p>
    <w:p>
      <w:pPr>
        <w:pStyle w:val="BodyText"/>
      </w:pPr>
      <w:r>
        <w:t xml:space="preserve">“Muội có cách gì?”.</w:t>
      </w:r>
    </w:p>
    <w:p>
      <w:pPr>
        <w:pStyle w:val="BodyText"/>
      </w:pPr>
      <w:r>
        <w:t xml:space="preserve">Mai Giáng Tuyết mỉm cười:</w:t>
      </w:r>
    </w:p>
    <w:p>
      <w:pPr>
        <w:pStyle w:val="BodyText"/>
      </w:pPr>
      <w:r>
        <w:t xml:space="preserve">“Bây giờ không thể cho huynh biết, muội đã là thê tử của huynh, đương nhiên không thể tùy tiện giết chết trượng phu của mình”.</w:t>
      </w:r>
    </w:p>
    <w:p>
      <w:pPr>
        <w:pStyle w:val="BodyText"/>
      </w:pPr>
      <w:r>
        <w:t xml:space="preserve">Phương Triệu Nam nghe nàng nói đầy thâm tình như thế, trong lòng cảm thấy kỳ lạ, nhủ rằng:</w:t>
      </w:r>
    </w:p>
    <w:p>
      <w:pPr>
        <w:pStyle w:val="BodyText"/>
      </w:pPr>
      <w:r>
        <w:t xml:space="preserve">“Cô nương này thật biết giả vờ, vẻ hỷ nộ diễn rất thật, khiến cho người ta khó mà phân biệt thật giả”. Thế rồi mỉm cười nói:</w:t>
      </w:r>
    </w:p>
    <w:p>
      <w:pPr>
        <w:pStyle w:val="BodyText"/>
      </w:pPr>
      <w:r>
        <w:t xml:space="preserve">“Huynh đã hứa với muội, tuyệt không hối hận, nuốt muộn một lát hay sớm một lát cũng đều như nhau, nhưng lúc này cứ kéo dài nữa chỉ e bất lợi đối với muội, giả sử hai vị sư tỷ của muội đến đây trước khi huynh nuốt Huyết Trì đồ, muội chẳng phải đã phí tâm cơ hay sao?</w:t>
      </w:r>
    </w:p>
    <w:p>
      <w:pPr>
        <w:pStyle w:val="BodyText"/>
      </w:pPr>
      <w:r>
        <w:t xml:space="preserve">Mai Giáng Tuyết là người thông minh, sao không hiểu Phương Triệu Nam được, nàng mỉm cười buồn bã:</w:t>
      </w:r>
    </w:p>
    <w:p>
      <w:pPr>
        <w:pStyle w:val="BodyText"/>
      </w:pPr>
      <w:r>
        <w:t xml:space="preserve">“Đừng nói nữa, xem ra suốt đời này huynh sẽ không tin lời muội”.</w:t>
      </w:r>
    </w:p>
    <w:p>
      <w:pPr>
        <w:pStyle w:val="BodyText"/>
      </w:pPr>
      <w:r>
        <w:t xml:space="preserve">Phương Triệu Nam nói:</w:t>
      </w:r>
    </w:p>
    <w:p>
      <w:pPr>
        <w:pStyle w:val="BodyText"/>
      </w:pPr>
      <w:r>
        <w:t xml:space="preserve">“Đâu có, đâu có! Chỉ cần muội thực hiện lời hứa, huynh cũng cam tâm tình nguyện mà chết”.</w:t>
      </w:r>
    </w:p>
    <w:p>
      <w:pPr>
        <w:pStyle w:val="BodyText"/>
      </w:pPr>
      <w:r>
        <w:t xml:space="preserve">Mai Giáng Tuyết nghiêm mặt nói:</w:t>
      </w:r>
    </w:p>
    <w:p>
      <w:pPr>
        <w:pStyle w:val="BodyText"/>
      </w:pPr>
      <w:r>
        <w:t xml:space="preserve">“Chúng ta đừng nói đến chuyện này nữa! Dù sao muội cũng đã là thê tử của huynh, trinh tiết của nữ nhân sao có thể dễ dàng làm nhơ được? Như cả đời này muội thuộc về huynh, sống làm người của họ Phương, chết là ma của họ Phương các người. Số là từ nhỏ muội đã sống trong cảnh lạnh lẽo, tai toàn nghe những lời nhơ bẩn, mắt toàn thấy những điều tàn khốc, chuyện luân thường đối với muội lẽ ra chẳng có chút sức trói buộc nào, không biết sao muội lại cảm thấy chuyện giết trượng phu của mình là điều không nên”. Nói đến đây, nàng thở dài rồi lại nói tiếp:</w:t>
      </w:r>
    </w:p>
    <w:p>
      <w:pPr>
        <w:pStyle w:val="BodyText"/>
      </w:pPr>
      <w:r>
        <w:t xml:space="preserve">“Trong đó có đạo lý gì, muội nhất thời không thể nghĩ ra được, có lẽ đó là sự ảnh hưởng của mẫu thân đối với muội, song huynh có chịu coi muội là thê tử hay không, điều đó muội không quan tâm”.</w:t>
      </w:r>
    </w:p>
    <w:p>
      <w:pPr>
        <w:pStyle w:val="BodyText"/>
      </w:pPr>
      <w:r>
        <w:t xml:space="preserve">Phương Triệu Nam nghe song thì mỉm cười, không trả lời, lòng nhủ thầm rằng:</w:t>
      </w:r>
    </w:p>
    <w:p>
      <w:pPr>
        <w:pStyle w:val="BodyText"/>
      </w:pPr>
      <w:r>
        <w:t xml:space="preserve">“Nàng có nói nữa cũng vậy, dẫu sao ta cũng không tin”.</w:t>
      </w:r>
    </w:p>
    <w:p>
      <w:pPr>
        <w:pStyle w:val="BodyText"/>
      </w:pPr>
      <w:r>
        <w:t xml:space="preserve">Chợt nghe tiếng kêu của Ngôn Lăng Phủ càng lúc càng gần.</w:t>
      </w:r>
    </w:p>
    <w:p>
      <w:pPr>
        <w:pStyle w:val="BodyText"/>
      </w:pPr>
      <w:r>
        <w:t xml:space="preserve">Phương Triệu Nam giật mình, thầm nhủ:</w:t>
      </w:r>
    </w:p>
    <w:p>
      <w:pPr>
        <w:pStyle w:val="BodyText"/>
      </w:pPr>
      <w:r>
        <w:t xml:space="preserve">“Kẻ này đã điên loạn, nhưng có lẽ ông ta vẫn chưa quên mình, nếu ông ta cứ bám riết lấy mình thì thật khó thoát, chi bằng trốn ông ta thì hơn”.</w:t>
      </w:r>
    </w:p>
    <w:p>
      <w:pPr>
        <w:pStyle w:val="BodyText"/>
      </w:pPr>
      <w:r>
        <w:t xml:space="preserve">Quay đầu nhìn lại, chàng thấy trên mặt Mai Giáng Tuyết hiện vẻ vui mừng, nàng đang lắng nghe tiếng kêu của Ngôn Lăng Phủ, mắt thì nhìn bốn bề, tựa như rất mong Ngôn Lăng Phủ đến.</w:t>
      </w:r>
    </w:p>
    <w:p>
      <w:pPr>
        <w:pStyle w:val="BodyText"/>
      </w:pPr>
      <w:r>
        <w:t xml:space="preserve">Phương Triệu Nam trong lòng thắc mắc lắm, nhủ thầm:</w:t>
      </w:r>
    </w:p>
    <w:p>
      <w:pPr>
        <w:pStyle w:val="BodyText"/>
      </w:pPr>
      <w:r>
        <w:t xml:space="preserve">“Ả này làm việc thật khó suy đoán, không những tính cách thay đổi thất thường, hỷ nộ cũng khiến người ta khó nắm bắt, chỉ thái độ đối xử với người ta lúc địch lúc bạn của ả cũng khiến cho người ta không thể nào suy đoán được”.</w:t>
      </w:r>
    </w:p>
    <w:p>
      <w:pPr>
        <w:pStyle w:val="BodyText"/>
      </w:pPr>
      <w:r>
        <w:t xml:space="preserve">Chàng đang nghĩ ngợi thì Ngôn Lăng Phủ đã phóng lên trên căn gác. Ông ta phóng lên trên căn gác, ngẩn người nhìn Phương Triệu Nam một hồi. Đột nhiên, đập cây gậy trúc trong tay quát lớn:</w:t>
      </w:r>
    </w:p>
    <w:p>
      <w:pPr>
        <w:pStyle w:val="BodyText"/>
      </w:pPr>
      <w:r>
        <w:t xml:space="preserve">“Ngươi có thấy Huyết Trì đồ của ta không? Hãy mau lấy ra trả ta”. Tay trái vươn ra chụp về phía Phương Triệu Nam.</w:t>
      </w:r>
    </w:p>
    <w:p>
      <w:pPr>
        <w:pStyle w:val="BodyText"/>
      </w:pPr>
      <w:r>
        <w:t xml:space="preserve">Phương Triệu Nam thầm nhủ:</w:t>
      </w:r>
    </w:p>
    <w:p>
      <w:pPr>
        <w:pStyle w:val="BodyText"/>
      </w:pPr>
      <w:r>
        <w:t xml:space="preserve">“Ông ta không tìm Mai cô nương mà lại hỏi mình, xem ra ông ta thật sự đã điên”. Rồi đứng dậy, né qua một bên. Chợt nghe Ngôn Lăng Phủ quát lớn:</w:t>
      </w:r>
    </w:p>
    <w:p>
      <w:pPr>
        <w:pStyle w:val="BodyText"/>
      </w:pPr>
      <w:r>
        <w:t xml:space="preserve">“Ngươi chạy đi đâu, không trả Huyết Trì đồ cho ta, ngươi đừng hòng trốn thoát”. Rồi múa cây gậy trúc trong tay, đánh ra một chiêu Hoành Tảo Thiên Quân công lực của ông ta thậm hậu, uy thế của cú quét này không thể xem thường, tiếng gió rít lên trong không khí.</w:t>
      </w:r>
    </w:p>
    <w:p>
      <w:pPr>
        <w:pStyle w:val="BodyText"/>
      </w:pPr>
      <w:r>
        <w:t xml:space="preserve">Mai Giáng Tuyết chợt đứng dậy, cao giọng nói với Phương Triệu Nam:</w:t>
      </w:r>
    </w:p>
    <w:p>
      <w:pPr>
        <w:pStyle w:val="BodyText"/>
      </w:pPr>
      <w:r>
        <w:t xml:space="preserve">“Mau ra tay với ông ta, phân tán tinh thần ông ta, muội sẽ điểm huyệt đạo”.</w:t>
      </w:r>
    </w:p>
    <w:p>
      <w:pPr>
        <w:pStyle w:val="BodyText"/>
      </w:pPr>
      <w:r>
        <w:t xml:space="preserve">Phương Triệu Nam tung người vọt một cái, tránh được cú quét bằng gậy trúc của Ngôn Lăng Phủ, thở dài, đáp rằng:</w:t>
      </w:r>
    </w:p>
    <w:p>
      <w:pPr>
        <w:pStyle w:val="BodyText"/>
      </w:pPr>
      <w:r>
        <w:t xml:space="preserve">“Ông ta đã là người điên, muội cần gì phải lấy mạng ông ta?”.</w:t>
      </w:r>
    </w:p>
    <w:p>
      <w:pPr>
        <w:pStyle w:val="BodyText"/>
      </w:pPr>
      <w:r>
        <w:t xml:space="preserve">Ngôn Lăng Phủ thấy Phương Triệu Nam tránh được cú quét của mình, quát lớn một tiếng đuổi theo phía sau, cây gậy trúc trong tay lại điểm mạnh về phía Phương Triệu Nam. Ông ta thần trí tuy đã loạn, nhưng võ công vẫn còn, cú điểm này không những nhanh nhẹn mà còn điểm vào một trong ba mươi sáu huyệt quan trọng trên cơ thể con người là đương môn.</w:t>
      </w:r>
    </w:p>
    <w:p>
      <w:pPr>
        <w:pStyle w:val="BodyText"/>
      </w:pPr>
      <w:r>
        <w:t xml:space="preserve">Phương Triệu Nam không khỏi kinh hãi, đề nhanh một ngụm chân khí, người ngửa ra sau, mau chóng lăn người né tránh cú điểm của Ngôn Lăng Phủ.</w:t>
      </w:r>
    </w:p>
    <w:p>
      <w:pPr>
        <w:pStyle w:val="BodyText"/>
      </w:pPr>
      <w:r>
        <w:t xml:space="preserve">Mai Giáng Tuyết lách người lao tới cao giọng nói với Phương Triệu Nam:</w:t>
      </w:r>
    </w:p>
    <w:p>
      <w:pPr>
        <w:pStyle w:val="BodyText"/>
      </w:pPr>
      <w:r>
        <w:t xml:space="preserve">“Kẻ này võ công rất cao, không thua hai chúng ta, cả hai chúng ta hợp lực cũng chưa chắc thắng nổi ông ta. Hãy mau nhắc chuyện Huyết Trì đồ giúp muội một tay, muội chỉ điểm huyệt ông ta, huynh hãy yên tâm! Muội không lấy mạng ông ta, nếu kéo dài nữa, hai vị sư tỷ của muội đến đây thì hối hận cũng không kịp”.</w:t>
      </w:r>
    </w:p>
    <w:p>
      <w:pPr>
        <w:pStyle w:val="BodyText"/>
      </w:pPr>
      <w:r>
        <w:t xml:space="preserve">Phương Triệu Nam nghe nàng nói nghiêm trọng như thế, chợt giật mình nhủ thầm:</w:t>
      </w:r>
    </w:p>
    <w:p>
      <w:pPr>
        <w:pStyle w:val="BodyText"/>
      </w:pPr>
      <w:r>
        <w:t xml:space="preserve">“Thế đánh của ông già này rất lợi hại, để bảo vệ tính mạng mình cũng chỉ đành nói bừa với ông ta vài câu lừa gạt ông ta”.</w:t>
      </w:r>
    </w:p>
    <w:p>
      <w:pPr>
        <w:pStyle w:val="BodyText"/>
      </w:pPr>
      <w:r>
        <w:t xml:space="preserve">Trong lúc chàng đang suy nghĩ thì gậy thứ ba của Ngôn Lăng Phủ đã quét tới.</w:t>
      </w:r>
    </w:p>
    <w:p>
      <w:pPr>
        <w:pStyle w:val="BodyText"/>
      </w:pPr>
      <w:r>
        <w:t xml:space="preserve">Phương Triệu Nam vội vàng nhảy vọt ra một góc, chàng ứng biến tuy nhanh nhưng thế trượng của đối phương càng lúc càng nhanh, chỉ nghe xoạc một tiếng, đầu trượng của ông ta đã quét trúng tà áo của chàng, một mảnh áo đã rách toạc. Sau khi Phương Triệu Nam né xong trượng ấy thì quát lớn:</w:t>
      </w:r>
    </w:p>
    <w:p>
      <w:pPr>
        <w:pStyle w:val="BodyText"/>
      </w:pPr>
      <w:r>
        <w:t xml:space="preserve">“Lão tiền bối hãy ngừng tay, có phải ông muốn tìm Huyết Trì đồ không?”.</w:t>
      </w:r>
    </w:p>
    <w:p>
      <w:pPr>
        <w:pStyle w:val="BodyText"/>
      </w:pPr>
      <w:r>
        <w:t xml:space="preserve">Ngôn Lăng Phủ đang lúc bấn loạn, chỉ nhớ đến Huyết Trì đồ, chợt nghe Phương Triệu Nam quát như thế, quả nhiên đã ngừng tay không đánh nữa mà vui mừng nói:</w:t>
      </w:r>
    </w:p>
    <w:p>
      <w:pPr>
        <w:pStyle w:val="BodyText"/>
      </w:pPr>
      <w:r>
        <w:t xml:space="preserve">“Đúng vậy! Ngươi thấy Huyết Trì đồ của ta ư?”.</w:t>
      </w:r>
    </w:p>
    <w:p>
      <w:pPr>
        <w:pStyle w:val="BodyText"/>
      </w:pPr>
      <w:r>
        <w:t xml:space="preserve">Phương Triệu Nam không ngờ hai câu ấy lại có tác dụng lớn như thế, trong lòng thầm khâm phục Mai Giáng Tuyết, thế rối mới đáp:</w:t>
      </w:r>
    </w:p>
    <w:p>
      <w:pPr>
        <w:pStyle w:val="BodyText"/>
      </w:pPr>
      <w:r>
        <w:t xml:space="preserve">“Bức Huyết Trì đồ của lão tiền bối có phải là một tấm khăn màu vàng có vẽ những đường màu đỏ không?”.</w:t>
      </w:r>
    </w:p>
    <w:p>
      <w:pPr>
        <w:pStyle w:val="BodyText"/>
      </w:pPr>
      <w:r>
        <w:t xml:space="preserve">Ngôn Lăng Phủ vui mừng nói:</w:t>
      </w:r>
    </w:p>
    <w:p>
      <w:pPr>
        <w:pStyle w:val="BodyText"/>
      </w:pPr>
      <w:r>
        <w:t xml:space="preserve">“Không sai tí nào, không sai tí nào, ở đâu? Hãy mau trả cho ta!”.</w:t>
      </w:r>
    </w:p>
    <w:p>
      <w:pPr>
        <w:pStyle w:val="BodyText"/>
      </w:pPr>
      <w:r>
        <w:t xml:space="preserve">Ngay lúc ấy, Mai Giáng Tuyết đã áp sát sau lưng Ngôn Lăng Phủ, nhân lúc ông ta không chú ý, đưa tay điểm nhanh vào huyệt cự khiên ở sau vai ông ta.</w:t>
      </w:r>
    </w:p>
    <w:p>
      <w:pPr>
        <w:pStyle w:val="BodyText"/>
      </w:pPr>
      <w:r>
        <w:t xml:space="preserve">Một là vì thủ pháp điểm huyệt của nàng nhẹ nhàng nhanh chóng, không dễ phát giác, hai là vì Ngôn Lăng Phủ đã mê loạn, tại mắt không còn nhanh nhạy như lúc bình thường nữa, lại bị Phương Triệu Nam gây chú ý, cho nên Mai Giáng Tuyết vừa ra tay thì đã dễ dàng điểm được huyệt đạo của ông ta.</w:t>
      </w:r>
    </w:p>
    <w:p>
      <w:pPr>
        <w:pStyle w:val="BodyText"/>
      </w:pPr>
      <w:r>
        <w:t xml:space="preserve">Nàng mau chóng lấy ra Huyết Trì đồ, vạch áo Ngôn Lăng Phủ rồi cột Huyết Trì đồ vào trong áo lót của ông ta, ngẩng đầu lên nhìn Phương Triệu Nam cười:</w:t>
      </w:r>
    </w:p>
    <w:p>
      <w:pPr>
        <w:pStyle w:val="BodyText"/>
      </w:pPr>
      <w:r>
        <w:t xml:space="preserve">“Muội sẽ nhờ lão già điên này cất giữ Huyết Trì đồ”.</w:t>
      </w:r>
    </w:p>
    <w:p>
      <w:pPr>
        <w:pStyle w:val="BodyText"/>
      </w:pPr>
      <w:r>
        <w:t xml:space="preserve">Phương Triệu Nam thấy nàng quả nhiên không lấy mạng Ngôn Lăng Phủ, trong lòng cảm thấy nàng không phải là kẻ vô nhân tính, bất giác có mấy phần thiện cảm với nàng. Phương Triệu Nam nói:</w:t>
      </w:r>
    </w:p>
    <w:p>
      <w:pPr>
        <w:pStyle w:val="BodyText"/>
      </w:pPr>
      <w:r>
        <w:t xml:space="preserve">“Cách này tuy cũng rất tốt, nhưng quá mạo hiểm, dù cho có thể giấu được hai vị sư tỷ của nàng, nhưng khi Ngôn Lăng Phủ tỉnh táo, nàng chẳng phải sẽ phí công hay sao?”.</w:t>
      </w:r>
    </w:p>
    <w:p>
      <w:pPr>
        <w:pStyle w:val="BodyText"/>
      </w:pPr>
      <w:r>
        <w:t xml:space="preserve">Mai Giáng Tuyết cười nói:</w:t>
      </w:r>
    </w:p>
    <w:p>
      <w:pPr>
        <w:pStyle w:val="BodyText"/>
      </w:pPr>
      <w:r>
        <w:t xml:space="preserve">“Chàng hãy yên tâm, kẻ này võ công uyên bác, định lực thâm sâu, cho nên ngay lúc này trở nên điên cuồng như thế là vì kích động quá mạnh, khiến cho thần trí của ông ta mê loạn, nếu muội tính không làm, bức Huyết Trì đồ là vật mà ngày đêm ông ta mong muốn, một khi được rồi lại mất đương nhiên ông ta bị đả kích rất nặng. Lại thêm muội đã vô tình dập tắt lửa trong lò luyện đan của ông ta, thấy ông ta biết lửa bị dập tắt đầy vẻ kích động, muội đoán rằng lò luyện đơn này chắc chắn rất quan trọng ...”.</w:t>
      </w:r>
    </w:p>
    <w:p>
      <w:pPr>
        <w:pStyle w:val="BodyText"/>
      </w:pPr>
      <w:r>
        <w:t xml:space="preserve">Phương Triệu Nam thấy nàng hãy còn là một thiếu nữ trẻ tuổi mà luận chuyện rất chính xác, trong lòng có cảm giác kính phục, gật đầu khen rằng:</w:t>
      </w:r>
    </w:p>
    <w:p>
      <w:pPr>
        <w:pStyle w:val="BodyText"/>
      </w:pPr>
      <w:r>
        <w:t xml:space="preserve">“Cao kiến của cô nương, tại hạ mười phần khâm phục”.</w:t>
      </w:r>
    </w:p>
    <w:p>
      <w:pPr>
        <w:pStyle w:val="BodyText"/>
      </w:pPr>
      <w:r>
        <w:t xml:space="preserve">Mai Giáng Tuyết e thẹn mỉm cười, nói:</w:t>
      </w:r>
    </w:p>
    <w:p>
      <w:pPr>
        <w:pStyle w:val="BodyText"/>
      </w:pPr>
      <w:r>
        <w:t xml:space="preserve">“Muội đã là thê tử của huynh, sao huynh còn gọi muội như thế?”.</w:t>
      </w:r>
    </w:p>
    <w:p>
      <w:pPr>
        <w:pStyle w:val="BodyText"/>
      </w:pPr>
      <w:r>
        <w:t xml:space="preserve">Phương Triệu Nam giật mình, nhủ thầm:</w:t>
      </w:r>
    </w:p>
    <w:p>
      <w:pPr>
        <w:pStyle w:val="BodyText"/>
      </w:pPr>
      <w:r>
        <w:t xml:space="preserve">“Chuyện này chỉ là hành vi hấp tấp một lúc của nàng, vả lại nàng chỉ muốn mượn mình làm chỗ cất đồ, sao có thể cho là thật?</w:t>
      </w:r>
    </w:p>
    <w:p>
      <w:pPr>
        <w:pStyle w:val="BodyText"/>
      </w:pPr>
      <w:r>
        <w:t xml:space="preserve">Nàng cứ nói đi nói lại điều này tựa như thật, không biết có dụng ý gì?” trong lòng tuy nghĩ như thế nhưng miệng không tiện nói ra, trong nhất thời không biết đối đáp thế nào, chỉ ho khan hai tiếng.</w:t>
      </w:r>
    </w:p>
    <w:p>
      <w:pPr>
        <w:pStyle w:val="BodyText"/>
      </w:pPr>
      <w:r>
        <w:t xml:space="preserve">Mai Giáng Tuyết thở dài, nói:</w:t>
      </w:r>
    </w:p>
    <w:p>
      <w:pPr>
        <w:pStyle w:val="BodyText"/>
      </w:pPr>
      <w:r>
        <w:t xml:space="preserve">“Hai chuyện này đối với ông ta đều rất quan trọng, trong khoảnh khắc thì đã thay đổi, chả trách nào ông ta chịu không nổi, nay đã trở nên điên loạn, có lẽ trong một thời gian ngắn khó mà khôi phục được, chuyện này không cần lo lắng. Đáng tiếc, đại sư tỷ của muội đã nghi ngờ muội, nếu tỷ ấy buộc muội quay về, muội không thể nào lấy được Huyết Trì đồ từ trên người ông ta, huynh không phải là đối thủ của ông ta, dù cho có lòng muốn giúp muội lấy Huyết Trì đồ nhưng cũng chẳng đủ sức, chao ôi! Chuyện đã đến nước này, có gấp cũng vô ích”.</w:t>
      </w:r>
    </w:p>
    <w:p>
      <w:pPr>
        <w:pStyle w:val="BodyText"/>
      </w:pPr>
      <w:r>
        <w:t xml:space="preserve">Nói xong rồi đứng phắt dậy, giơ tay giở một chưởng giải huyệt đạo cho Ngôn Lăng Phủ, rồi phóng người vọt ra khỏi căn gác.</w:t>
      </w:r>
    </w:p>
    <w:p>
      <w:pPr>
        <w:pStyle w:val="BodyText"/>
      </w:pPr>
      <w:r>
        <w:t xml:space="preserve">Chỉ nghe Ngôn Lăng Phủ hít sâu một hơi, đứng dậy, mắt nhìn chằm chằm vào Phương Triệu Nam một hồi rối giận dữ nói:</w:t>
      </w:r>
    </w:p>
    <w:p>
      <w:pPr>
        <w:pStyle w:val="BodyText"/>
      </w:pPr>
      <w:r>
        <w:t xml:space="preserve">“Huyết Trì đồ đang ở đâu, hãy mau trả lại cho ta!”.</w:t>
      </w:r>
    </w:p>
    <w:p>
      <w:pPr>
        <w:pStyle w:val="BodyText"/>
      </w:pPr>
      <w:r>
        <w:t xml:space="preserve">Phương Triệu Nam nhíu mày, nhủ thầm:</w:t>
      </w:r>
    </w:p>
    <w:p>
      <w:pPr>
        <w:pStyle w:val="BodyText"/>
      </w:pPr>
      <w:r>
        <w:t xml:space="preserve">“Người này thực sự đã điên, tính mạng suýt mất mà lại không hề biết, vừa mới thoát nguy hiểm thì lại hỏi đến Huyết Trì đồ”.</w:t>
      </w:r>
    </w:p>
    <w:p>
      <w:pPr>
        <w:pStyle w:val="BodyText"/>
      </w:pPr>
      <w:r>
        <w:t xml:space="preserve">Ngôn Lăng Phủ thấy Phương Triệu Nam trầm ngâm không nói, đột nhiên áp sát tới, đưa tay chụp vào vai Phương Triệu Nam. Phương Triệu Nam hơi lách người, né tránh được chưởng thế ấy, nhảy vọt ra ngoài căn gác. Ngôn Lăng Phủ đuổi sát theo sau, miệng quát lớn:</w:t>
      </w:r>
    </w:p>
    <w:p>
      <w:pPr>
        <w:pStyle w:val="BodyText"/>
      </w:pPr>
      <w:r>
        <w:t xml:space="preserve">“Không trả Huyết Trì đồ cho ta, ngươi có thể chạy ư?” rồi vung cây trượng điểm vào sau lưng Phương Triệu Nam.</w:t>
      </w:r>
    </w:p>
    <w:p>
      <w:pPr>
        <w:pStyle w:val="BodyText"/>
      </w:pPr>
      <w:r>
        <w:t xml:space="preserve">Chợt có một bàn tay trắng trẻo nõn nà chụp vào cây gậy trúc của Ngôn Lăng Phủ, lạnh lùng quát:</w:t>
      </w:r>
    </w:p>
    <w:p>
      <w:pPr>
        <w:pStyle w:val="BodyText"/>
      </w:pPr>
      <w:r>
        <w:t xml:space="preserve">“Ngươi dám ra tay đánh người?”.</w:t>
      </w:r>
    </w:p>
    <w:p>
      <w:pPr>
        <w:pStyle w:val="BodyText"/>
      </w:pPr>
      <w:r>
        <w:t xml:space="preserve">Ngôn Lăng Phủ thần trí đã loạn, trong đầu chỉ toàn là chuyện Huyết Trì đồ, bị Mai Giáng Tuyết đột nhiên chụp cây gậy, không khỏi ngẩn người ra. Chỉ thấy ông ta ngạc nhiên trong chốc lát rồi cười rằng:</w:t>
      </w:r>
    </w:p>
    <w:p>
      <w:pPr>
        <w:pStyle w:val="BodyText"/>
      </w:pPr>
      <w:r>
        <w:t xml:space="preserve">“Y đánh cắp Huyết Trì đồ của ta, ta đương nhiên phải đuổi theo đòi lại”.</w:t>
      </w:r>
    </w:p>
    <w:p>
      <w:pPr>
        <w:pStyle w:val="BodyText"/>
      </w:pPr>
      <w:r>
        <w:t xml:space="preserve">Mai Giáng Tuyết buông tay, cười rằng:</w:t>
      </w:r>
    </w:p>
    <w:p>
      <w:pPr>
        <w:pStyle w:val="BodyText"/>
      </w:pPr>
      <w:r>
        <w:t xml:space="preserve">“Huyết Trì đồ ấy của ông như thế nào, hãy nói ra nghe thử ta sẽ cho ông biết ai đã đánh cắp”.</w:t>
      </w:r>
    </w:p>
    <w:p>
      <w:pPr>
        <w:pStyle w:val="BodyText"/>
      </w:pPr>
      <w:r>
        <w:t xml:space="preserve">Nghe Mai Giáng Tuyết có thể cho ông ta biết kẻ đã đánh cắp Huyết Trì đồ, Ngôn Lăng Phủ trong lòng cả mừng, luôn miệng nói:</w:t>
      </w:r>
    </w:p>
    <w:p>
      <w:pPr>
        <w:pStyle w:val="BodyText"/>
      </w:pPr>
      <w:r>
        <w:t xml:space="preserve">“Tốt, tốt! Ta sẽ cho ngươi biết”.</w:t>
      </w:r>
    </w:p>
    <w:p>
      <w:pPr>
        <w:pStyle w:val="BodyText"/>
      </w:pPr>
      <w:r>
        <w:t xml:space="preserve">Nhưng nói một hồi cũng chỉ có hai câu.</w:t>
      </w:r>
    </w:p>
    <w:p>
      <w:pPr>
        <w:pStyle w:val="BodyText"/>
      </w:pPr>
      <w:r>
        <w:t xml:space="preserve">Mai Giáng Tuyết hơi nhíu mày, mỉm cười:</w:t>
      </w:r>
    </w:p>
    <w:p>
      <w:pPr>
        <w:pStyle w:val="BodyText"/>
      </w:pPr>
      <w:r>
        <w:t xml:space="preserve">“Lúc nãy ta thấy một thiếu nữ toàn thân mặc đồ đỏ, tay cầm một mảnh khăn vàng, có những đường vẽ màu đỏ ...”.</w:t>
      </w:r>
    </w:p>
    <w:p>
      <w:pPr>
        <w:pStyle w:val="BodyText"/>
      </w:pPr>
      <w:r>
        <w:t xml:space="preserve">Ngôn Lăng Phủ nói:</w:t>
      </w:r>
    </w:p>
    <w:p>
      <w:pPr>
        <w:pStyle w:val="BodyText"/>
      </w:pPr>
      <w:r>
        <w:t xml:space="preserve">“Đúng vậy! Chính là bức bản đồ đó, thiếu nữ áo đỏ đó đã đi đâu rồi?”.</w:t>
      </w:r>
    </w:p>
    <w:p>
      <w:pPr>
        <w:pStyle w:val="BodyText"/>
      </w:pPr>
      <w:r>
        <w:t xml:space="preserve">Mai Giáng Tuyết chỉ tay qua bờ đối diện:</w:t>
      </w:r>
    </w:p>
    <w:p>
      <w:pPr>
        <w:pStyle w:val="BodyText"/>
      </w:pPr>
      <w:r>
        <w:t xml:space="preserve">“Tiểu nữ thấy ả đã cầm bức bản đồ chạy qua phía bên kia!”.</w:t>
      </w:r>
    </w:p>
    <w:p>
      <w:pPr>
        <w:pStyle w:val="BodyText"/>
      </w:pPr>
      <w:r>
        <w:t xml:space="preserve">Ngôn Lăng Phủ không đợi Mai Giáng Tuyết nói xong, lập tức nhảy xuống nước, thi triển thân pháp Đăng Bình Ba Thủy phóng nhanh tới.</w:t>
      </w:r>
    </w:p>
    <w:p>
      <w:pPr>
        <w:pStyle w:val="BodyText"/>
      </w:pPr>
      <w:r>
        <w:t xml:space="preserve">Phương Triệu Nam nhìn theo bóng dáng của Ngôn Lăng Phủ, thở dài một tiếng nói:</w:t>
      </w:r>
    </w:p>
    <w:p>
      <w:pPr>
        <w:pStyle w:val="BodyText"/>
      </w:pPr>
      <w:r>
        <w:t xml:space="preserve">“Y thuật của Tri Cơ Tử đều được cả võ lâm đồng đạo tôn sùng, danh tiếng vang lừng, không ngờ vì Huyết Trì đồ mà nổi điên, xem ra con người không nên có lòng tham, một khi ý niệm nổi dậy thì trí khôn cũng ...”.</w:t>
      </w:r>
    </w:p>
    <w:p>
      <w:pPr>
        <w:pStyle w:val="BodyText"/>
      </w:pPr>
      <w:r>
        <w:t xml:space="preserve">Mai Giáng Tuyết mỉm cười:</w:t>
      </w:r>
    </w:p>
    <w:p>
      <w:pPr>
        <w:pStyle w:val="BodyText"/>
      </w:pPr>
      <w:r>
        <w:t xml:space="preserve">“Đừng nghĩ ngợi nhiều nữa! Hãy mau qua đầy ngồi xuống với muội, hai vị sư tỷ của muội e rằng cũng đã sắp đến”.</w:t>
      </w:r>
    </w:p>
    <w:p>
      <w:pPr>
        <w:pStyle w:val="BodyText"/>
      </w:pPr>
      <w:r>
        <w:t xml:space="preserve">Phương Triệu Nam y theo lời bước tới ngồi bên cạnh nàng, ngẩng đầu nhìn ánh trăng sáng, trong lòng thì lại nghĩ đến chuyện sư muội đang bị nhốt ở thạch động.</w:t>
      </w:r>
    </w:p>
    <w:p>
      <w:pPr>
        <w:pStyle w:val="BodyText"/>
      </w:pPr>
      <w:r>
        <w:t xml:space="preserve">Chợt nghe Mai Giáng Tuyết thở dài, nói:</w:t>
      </w:r>
    </w:p>
    <w:p>
      <w:pPr>
        <w:pStyle w:val="BodyText"/>
      </w:pPr>
      <w:r>
        <w:t xml:space="preserve">“Huynh cứ ngẩng đầu nghĩ đến chuyện riêng của mình không nói chuyện với muội, đâu có giống phu thê, làm sao có thể lừa gạt được hai vị sư tỷ?” những lời như thế mà nàng nói ra rất bình thường, không hề có ý e thẹn. Phương Triệu Nam mỉm cười:</w:t>
      </w:r>
    </w:p>
    <w:p>
      <w:pPr>
        <w:pStyle w:val="BodyText"/>
      </w:pPr>
      <w:r>
        <w:t xml:space="preserve">“Chúng ta nói gì đây?”.</w:t>
      </w:r>
    </w:p>
    <w:p>
      <w:pPr>
        <w:pStyle w:val="BodyText"/>
      </w:pPr>
      <w:r>
        <w:t xml:space="preserve">Mai Giáng Tuyết vẫn là khuê nữ hoàng hoa, chỉ vì từ nhỏ đã sống trong hoàn cảnh tàn khốc, khiến cho nàng luôn giữ bộ mặt lạnh lùng, chẳng coi luân thường ra gì.</w:t>
      </w:r>
    </w:p>
    <w:p>
      <w:pPr>
        <w:pStyle w:val="BodyText"/>
      </w:pPr>
      <w:r>
        <w:t xml:space="preserve">đọc truyện mới nhất tại .</w:t>
      </w:r>
    </w:p>
    <w:p>
      <w:pPr>
        <w:pStyle w:val="BodyText"/>
      </w:pPr>
      <w:r>
        <w:t xml:space="preserve">nhưng nàng thực sự chưa bao giờ tiếp xúc với nam nhân, nghe Phương Triệu Nam nói như thế thì chẳng trả lời được, nghĩ ngợi một lát rồi mới nói:</w:t>
      </w:r>
    </w:p>
    <w:p>
      <w:pPr>
        <w:pStyle w:val="BodyText"/>
      </w:pPr>
      <w:r>
        <w:t xml:space="preserve">“Chúng ta cứ tùy tiện nói chuyện trời Nam đất Bắc! Chỉ cần chúng ta ngồi sát với nhau khiến cho họ thấy rất thân mật, nói chuyện gì cũng như nhau cả”. Nói xong thì hơi nép người về phía Phương Triệu Nam. Chàng cảm thấy thân người của nàng mềm mại, một làn hương thơm ngọt ngào xộc vào mũi, chàng nhẹ nhàng đưa tay định đẩy nàng ra.</w:t>
      </w:r>
    </w:p>
    <w:p>
      <w:pPr>
        <w:pStyle w:val="BodyText"/>
      </w:pPr>
      <w:r>
        <w:t xml:space="preserve">Nào ngờ Mai Giáng Tuyết đưa tay của mình vào tay chàng, mỉm cười:</w:t>
      </w:r>
    </w:p>
    <w:p>
      <w:pPr>
        <w:pStyle w:val="BodyText"/>
      </w:pPr>
      <w:r>
        <w:t xml:space="preserve">“Huynh hãy nhìn bàn tay của muội, có đẹp không?”.</w:t>
      </w:r>
    </w:p>
    <w:p>
      <w:pPr>
        <w:pStyle w:val="BodyText"/>
      </w:pPr>
      <w:r>
        <w:t xml:space="preserve">Nàng lần đầu tiên ngồi dựa vào nam nhân, không biết nói gì mới phải, vừa thấy Phương Triệu Nam đưa tay thì đã đưa tay mình vào. Phương Triệu Nam thấy nàng tự đưa tay đến, trong nhất thời ái ngại không dám đẩy nàng ra, chỉ đành nắm lấy tay nàng, nhìn một hồi rồi nói:</w:t>
      </w:r>
    </w:p>
    <w:p>
      <w:pPr>
        <w:pStyle w:val="BodyText"/>
      </w:pPr>
      <w:r>
        <w:t xml:space="preserve">“Mềm mại dịu dàng, trắng trẻo như ngọc”.</w:t>
      </w:r>
    </w:p>
    <w:p>
      <w:pPr>
        <w:pStyle w:val="BodyText"/>
      </w:pPr>
      <w:r>
        <w:t xml:space="preserve">Mai Giáng Tuyết nói:</w:t>
      </w:r>
    </w:p>
    <w:p>
      <w:pPr>
        <w:pStyle w:val="BodyText"/>
      </w:pPr>
      <w:r>
        <w:t xml:space="preserve">“Chúng ta đã thành phu thê! Chàng cảm thấy đẹp thì hãy nhìn nhiều một tí”.</w:t>
      </w:r>
    </w:p>
    <w:p>
      <w:pPr>
        <w:pStyle w:val="BodyText"/>
      </w:pPr>
      <w:r>
        <w:t xml:space="preserve">Phương Triệu Nam chậm rãi buông tay nàng ra:</w:t>
      </w:r>
    </w:p>
    <w:p>
      <w:pPr>
        <w:pStyle w:val="BodyText"/>
      </w:pPr>
      <w:r>
        <w:t xml:space="preserve">“Liếc nhìn là được, nhìn nữa cũng như nhau ...”. nói chưa xong, hai bóng người đã lướt tới nhanh như điện. Mai Giáng Tuyết hạ giọng nói:</w:t>
      </w:r>
    </w:p>
    <w:p>
      <w:pPr>
        <w:pStyle w:val="BodyText"/>
      </w:pPr>
      <w:r>
        <w:t xml:space="preserve">“Hai vị sư tỷ của muội đã đến!” nàng vươn người dậy, dựa hẳn vào lòng Phương Triệu Nam.</w:t>
      </w:r>
    </w:p>
    <w:p>
      <w:pPr>
        <w:pStyle w:val="BodyText"/>
      </w:pPr>
      <w:r>
        <w:t xml:space="preserve">Hai bóng người đến rất nhanh, trong chớp mắt đã vọt lên trên căn gác, dừng lại ở phía bên cạnh hai người. Phương Triệu Nam hơi định thần, chỉ nhìn thấy hai thiếu nữ sắc đẹp hơn người, đứng sánh vai bên nhau. Người bên trái mặc y phục màu lam, tuổi khoảng hai mươi ba hai mươi bốn, tóc dài phủ vai, người bên phải toàn thân mặc đồ đỏ, tay cầm phất trần, đó chính là thiếu nữ áo đỏ vừa mới rời khỏi căn gác. Hai thiếu nữ này đều đẹp vô ngần, khi đứng sánh vai bên nhau thì khó phân biệt ai hơn, xem ra giống như Xuân Lan Thu Cúc, mỗi người mỗi vẻ. Điều khác nhau duy nhất là thiếu nữ áo lam mặt nghiêm nghị, ở giữa mi ẩn hiện sát khí, khiến ai nhìn cũng sợ, thiếu nữ áo đỏ thì miệng mỉm cười, thần thái rất dễ gần.</w:t>
      </w:r>
    </w:p>
    <w:p>
      <w:pPr>
        <w:pStyle w:val="BodyText"/>
      </w:pPr>
      <w:r>
        <w:t xml:space="preserve">Mai Giáng Tuyết chậm rãi mở mắt nhìn hai người rồi ngồi dậy, cúi người chào thiếu nữ áo lam, nói:</w:t>
      </w:r>
    </w:p>
    <w:p>
      <w:pPr>
        <w:pStyle w:val="BodyText"/>
      </w:pPr>
      <w:r>
        <w:t xml:space="preserve">“Đại sư tỷ xin thứ cho tiểu muội thất lễ”.</w:t>
      </w:r>
    </w:p>
    <w:p>
      <w:pPr>
        <w:pStyle w:val="BodyText"/>
      </w:pPr>
      <w:r>
        <w:t xml:space="preserve">Té ra nàng thấy hai vị sư tỷ đến thì cố ý nhắm mắt lại. Thiếu nữ áo lam mỉm cười:</w:t>
      </w:r>
    </w:p>
    <w:p>
      <w:pPr>
        <w:pStyle w:val="BodyText"/>
      </w:pPr>
      <w:r>
        <w:t xml:space="preserve">“Nghe nói tam sư muội đã có ý trung nhân, tỷ chưa tin cho nên đến đây xem thử có chuyện này không, sư tỷ xin chúc mừng muội!”.</w:t>
      </w:r>
    </w:p>
    <w:p>
      <w:pPr>
        <w:pStyle w:val="BodyText"/>
      </w:pPr>
      <w:r>
        <w:t xml:space="preserve">Mai Giáng Tuyết nói:</w:t>
      </w:r>
    </w:p>
    <w:p>
      <w:pPr>
        <w:pStyle w:val="BodyText"/>
      </w:pPr>
      <w:r>
        <w:t xml:space="preserve">“Nào dám, nào dám, đại sư tỷ đã cười muội!”.</w:t>
      </w:r>
    </w:p>
    <w:p>
      <w:pPr>
        <w:pStyle w:val="BodyText"/>
      </w:pPr>
      <w:r>
        <w:t xml:space="preserve">Thiếu nữ áo lam đột nhiên sầm mặt, thu lại nụ cười trên mặt, nói:</w:t>
      </w:r>
    </w:p>
    <w:p>
      <w:pPr>
        <w:pStyle w:val="BodyText"/>
      </w:pPr>
      <w:r>
        <w:t xml:space="preserve">“Tỷ tỷ xưa này rất khâm phục cơ trí của tam sư muội, cho nên mới sai muội xuống núi điều tra tung tích của Huyết Trì đồ, sư muội chắc không khiến cho sư tỷ thất vọng”.</w:t>
      </w:r>
    </w:p>
    <w:p>
      <w:pPr>
        <w:pStyle w:val="BodyText"/>
      </w:pPr>
      <w:r>
        <w:t xml:space="preserve">Mai Giáng Tuyết nói:</w:t>
      </w:r>
    </w:p>
    <w:p>
      <w:pPr>
        <w:pStyle w:val="BodyText"/>
      </w:pPr>
      <w:r>
        <w:t xml:space="preserve">“Tiểu muội từ hồ Đông Bình đuổi đến Bão Mục Cương, lại từ Bão Mục Cương đuổi đến núi Cửu Cung, rốt cuộc vẫn không tìm ra tung tích của Huyết Trì đồ, mong đại sư tỷ thứ cho tội vô dụng của tiểu muội”.</w:t>
      </w:r>
    </w:p>
    <w:p>
      <w:pPr>
        <w:pStyle w:val="BodyText"/>
      </w:pPr>
      <w:r>
        <w:t xml:space="preserve">Thiếu nữ áo lam cười lạnh một tiếng, đưa tay chỉ Phương Triệu Nam:</w:t>
      </w:r>
    </w:p>
    <w:p>
      <w:pPr>
        <w:pStyle w:val="BodyText"/>
      </w:pPr>
      <w:r>
        <w:t xml:space="preserve">“Đây là ai?</w:t>
      </w:r>
    </w:p>
    <w:p>
      <w:pPr>
        <w:pStyle w:val="BodyText"/>
      </w:pPr>
      <w:r>
        <w:t xml:space="preserve">Muội đuổi từ hồ Đông Bình đến Bão Mục Cương, từ Bão Mục Cương lại đuổi đến núi Cửu Cung, có phải là kẻ này không?”.</w:t>
      </w:r>
    </w:p>
    <w:p>
      <w:pPr>
        <w:pStyle w:val="BodyText"/>
      </w:pPr>
      <w:r>
        <w:t xml:space="preserve">Mai Giáng Tuyết nhìn Phương Triệu Nam rồi nói:</w:t>
      </w:r>
    </w:p>
    <w:p>
      <w:pPr>
        <w:pStyle w:val="BodyText"/>
      </w:pPr>
      <w:r>
        <w:t xml:space="preserve">“Tuy là đuổi theo chàng, nhưng bản đồ không phải trên mình chàng”.</w:t>
      </w:r>
    </w:p>
    <w:p>
      <w:pPr>
        <w:pStyle w:val="BodyText"/>
      </w:pPr>
      <w:r>
        <w:t xml:space="preserve">Thiếu nữ áo đỏ cười khanh khách:</w:t>
      </w:r>
    </w:p>
    <w:p>
      <w:pPr>
        <w:pStyle w:val="BodyText"/>
      </w:pPr>
      <w:r>
        <w:t xml:space="preserve">“Nếu hai người cấu kết với nhau đem giấu Huyết Trì đồ, quả thực là kín kẽ như áo trời”.</w:t>
      </w:r>
    </w:p>
    <w:p>
      <w:pPr>
        <w:pStyle w:val="BodyText"/>
      </w:pPr>
      <w:r>
        <w:t xml:space="preserve">Mai Giáng Tuyết lạnh lùng đáp:</w:t>
      </w:r>
    </w:p>
    <w:p>
      <w:pPr>
        <w:pStyle w:val="BodyText"/>
      </w:pPr>
      <w:r>
        <w:t xml:space="preserve">“Nhị sư tỷ cứ bới móc tiểu muội, không biết có dụng ý gì?”.</w:t>
      </w:r>
    </w:p>
    <w:p>
      <w:pPr>
        <w:pStyle w:val="BodyText"/>
      </w:pPr>
      <w:r>
        <w:t xml:space="preserve">Thiếu nữ áo đỏ lại cười khanh khách:</w:t>
      </w:r>
    </w:p>
    <w:p>
      <w:pPr>
        <w:pStyle w:val="BodyText"/>
      </w:pPr>
      <w:r>
        <w:t xml:space="preserve">“Chúng ra là đồng môn, tỷ tỷ tuy nói những lời khó nghe, nhưng dụng ý thì rất tốt lành”.</w:t>
      </w:r>
    </w:p>
    <w:p>
      <w:pPr>
        <w:pStyle w:val="BodyText"/>
      </w:pPr>
      <w:r>
        <w:t xml:space="preserve">Thiếu nữ áo lam hơi nhường mày, nói:</w:t>
      </w:r>
    </w:p>
    <w:p>
      <w:pPr>
        <w:pStyle w:val="BodyText"/>
      </w:pPr>
      <w:r>
        <w:t xml:space="preserve">“Thôi được! Đừng tranh cãi nữa”.</w:t>
      </w:r>
    </w:p>
    <w:p>
      <w:pPr>
        <w:pStyle w:val="BodyText"/>
      </w:pPr>
      <w:r>
        <w:t xml:space="preserve">Mai Giáng Tuyết vốn định mỉa mai thiếu nữ áo đỏ, nhưng nghe thiếu nữ áo lam nói như thế thì không dám, chỉ buồn bã nói:</w:t>
      </w:r>
    </w:p>
    <w:p>
      <w:pPr>
        <w:pStyle w:val="BodyText"/>
      </w:pPr>
      <w:r>
        <w:t xml:space="preserve">“Nhị sư tỷ và tiểu muội lâu này không thuận hòa, thường mượn cớ sinh sự, mong đại sư tỷ làm chủ cho tiểu muội”.</w:t>
      </w:r>
    </w:p>
    <w:p>
      <w:pPr>
        <w:pStyle w:val="BodyText"/>
      </w:pPr>
      <w:r>
        <w:t xml:space="preserve">Thiếu nữ áo đỏ mỉm cười:</w:t>
      </w:r>
    </w:p>
    <w:p>
      <w:pPr>
        <w:pStyle w:val="BodyText"/>
      </w:pPr>
      <w:r>
        <w:t xml:space="preserve">“Miệng lưỡi thật ngọt ngào”.</w:t>
      </w:r>
    </w:p>
    <w:p>
      <w:pPr>
        <w:pStyle w:val="BodyText"/>
      </w:pPr>
      <w:r>
        <w:t xml:space="preserve">Thiếu nữ áo lam mở to đôi mắt, lạnh lùng nói:</w:t>
      </w:r>
    </w:p>
    <w:p>
      <w:pPr>
        <w:pStyle w:val="BodyText"/>
      </w:pPr>
      <w:r>
        <w:t xml:space="preserve">“Các ngươi không được tranh cãi nữa! Có nghe chưa, chả lẽ không coi lời nói của tỷ tỷ ra gì?”.</w:t>
      </w:r>
    </w:p>
    <w:p>
      <w:pPr>
        <w:pStyle w:val="BodyText"/>
      </w:pPr>
      <w:r>
        <w:t xml:space="preserve">Nàng quát như thế, cả hai người đều không dám lên tiếng chỉ buông tay đứng lặng, tựa như chờ đợi thiếu nữ áo lam ra lệnh.</w:t>
      </w:r>
    </w:p>
    <w:p>
      <w:pPr>
        <w:pStyle w:val="BodyText"/>
      </w:pPr>
      <w:r>
        <w:t xml:space="preserve">Phương Triệu Nam thầm kinh hãi, nhủ rằng:</w:t>
      </w:r>
    </w:p>
    <w:p>
      <w:pPr>
        <w:pStyle w:val="BodyText"/>
      </w:pPr>
      <w:r>
        <w:t xml:space="preserve">“Ai cũng kiêng dè thiếu nữ áo lam này, chắc là võ công của nàng hơn hẳn hai vị sư muội”.</w:t>
      </w:r>
    </w:p>
    <w:p>
      <w:pPr>
        <w:pStyle w:val="BodyText"/>
      </w:pPr>
      <w:r>
        <w:t xml:space="preserve">Chỉ thấy thiếu nữ áo lam nhìn thẳng đôi mắt lãnh lẽo lên mặt Mai Giáng Tuyết, một hồi sau thì lạnh lùng hỏi một câu:</w:t>
      </w:r>
    </w:p>
    <w:p>
      <w:pPr>
        <w:pStyle w:val="BodyText"/>
      </w:pPr>
      <w:r>
        <w:t xml:space="preserve">“Tam sư muội có biết giới luật của sư môn chúng ta không?”.</w:t>
      </w:r>
    </w:p>
    <w:p>
      <w:pPr>
        <w:pStyle w:val="BodyText"/>
      </w:pPr>
      <w:r>
        <w:t xml:space="preserve">Mai Giáng Tuyết nói:</w:t>
      </w:r>
    </w:p>
    <w:p>
      <w:pPr>
        <w:pStyle w:val="BodyText"/>
      </w:pPr>
      <w:r>
        <w:t xml:space="preserve">“Giới luật của sư môn, tiểu muội làm sao dám quên?”.</w:t>
      </w:r>
    </w:p>
    <w:p>
      <w:pPr>
        <w:pStyle w:val="BodyText"/>
      </w:pPr>
      <w:r>
        <w:t xml:space="preserve">Thiếu nữ áo lam nói:</w:t>
      </w:r>
    </w:p>
    <w:p>
      <w:pPr>
        <w:pStyle w:val="BodyText"/>
      </w:pPr>
      <w:r>
        <w:t xml:space="preserve">“Muội đã nhớ giới luật của bản môn, có biết giấu giếm bề trên là phạm tội gì không?”.</w:t>
      </w:r>
    </w:p>
    <w:p>
      <w:pPr>
        <w:pStyle w:val="BodyText"/>
      </w:pPr>
      <w:r>
        <w:t xml:space="preserve">Mai Giáng Tuyết nói:</w:t>
      </w:r>
    </w:p>
    <w:p>
      <w:pPr>
        <w:pStyle w:val="BodyText"/>
      </w:pPr>
      <w:r>
        <w:t xml:space="preserve">“Bị hàng ngàn hàng vạn độc xà cắn mà chết!”.</w:t>
      </w:r>
    </w:p>
    <w:p>
      <w:pPr>
        <w:pStyle w:val="BodyText"/>
      </w:pPr>
      <w:r>
        <w:t xml:space="preserve">Thiếu nữ áo lam nghe nàng nói như thế, vẻ mặt cũng giãn bớt đi, hơi trầm ngâm rồi nhìn Phương Triệu Nam nói:</w:t>
      </w:r>
    </w:p>
    <w:p>
      <w:pPr>
        <w:pStyle w:val="BodyText"/>
      </w:pPr>
      <w:r>
        <w:t xml:space="preserve">“Kẻ này đã đến hồ Đông Bình, chắc là nhân vật có liên quan đến nhà họ Châu, y sẽ là mầm họa, sao không giết quách y cho xong!”.</w:t>
      </w:r>
    </w:p>
    <w:p>
      <w:pPr>
        <w:pStyle w:val="BodyText"/>
      </w:pPr>
      <w:r>
        <w:t xml:space="preserve">Phương Triệu Nam tuy đã đoán rằng cả nhà Châu Bội mất mạng trong tay các nhân vật thuộc Minh Nhạc, nhưng rốt cuộc vẫn chẳng có chứng cứ gì, cho đến nay mới nghe thiếu nữ áo lam nói ra một chút manh mối.</w:t>
      </w:r>
    </w:p>
    <w:p>
      <w:pPr>
        <w:pStyle w:val="BodyText"/>
      </w:pPr>
      <w:r>
        <w:t xml:space="preserve">Mai Giáng Tuyết hơi nhíu mày, nói:</w:t>
      </w:r>
    </w:p>
    <w:p>
      <w:pPr>
        <w:pStyle w:val="BodyText"/>
      </w:pPr>
      <w:r>
        <w:t xml:space="preserve">“Người này đã cùng tiểu muội kết thề, mong đại sư tỷ nể mặt tiểu muội đừng làm khó chàng”.</w:t>
      </w:r>
    </w:p>
    <w:p>
      <w:pPr>
        <w:pStyle w:val="BodyText"/>
      </w:pPr>
      <w:r>
        <w:t xml:space="preserve">Thiếu nữ áo lam cười lạnh một tiếng nói:</w:t>
      </w:r>
    </w:p>
    <w:p>
      <w:pPr>
        <w:pStyle w:val="BodyText"/>
      </w:pPr>
      <w:r>
        <w:t xml:space="preserve">“Ta đã điều tra rõ Huyết Trì đồ quả thật trong tay vợ chồng Châu Bội, giờ đây vợ chồng Châu Bội đã chết, nhưng lại không thấy Huyết Trì đồ ở đâu, kẻ này có liên hệ với vợ chồng Châu Bội, có lẽ đã biết tung tích Huyết Trì đồ. Mỹ nam tử trên thiên hạ này có rất nhiều, muốn tìm dễ như trở bàn tay, tại sao lại cứ yêu thương kẻ này, chi bằng ngươi cứ giao cho nhị sư tỷ của ngươi nghiêm hình bức cung, nói không chừng có thể tìm ra tung tích của Huyết Trì đồ. Chuyện này quan hệ trọng đại, dù cho có giết oan một trăm người cũng không thể thả bừa một người, mong sư muội để ý đến chuyện lớn, vứt bỏ tình riêng để khỏi để lại hậu hoạn!”.</w:t>
      </w:r>
    </w:p>
    <w:p>
      <w:pPr>
        <w:pStyle w:val="BodyText"/>
      </w:pPr>
      <w:r>
        <w:t xml:space="preserve">Mai Giáng Tuyết nói:</w:t>
      </w:r>
    </w:p>
    <w:p>
      <w:pPr>
        <w:pStyle w:val="BodyText"/>
      </w:pPr>
      <w:r>
        <w:t xml:space="preserve">“Điều này ...”.</w:t>
      </w:r>
    </w:p>
    <w:p>
      <w:pPr>
        <w:pStyle w:val="BodyText"/>
      </w:pPr>
      <w:r>
        <w:t xml:space="preserve">Thiếu nữ áo đỏ cười một tiếng, nói:</w:t>
      </w:r>
    </w:p>
    <w:p>
      <w:pPr>
        <w:pStyle w:val="BodyText"/>
      </w:pPr>
      <w:r>
        <w:t xml:space="preserve">“Tam sư muội xưa này ghét nam tử, không biết cớ gì lại có tình cảm với kẻ này, đừng nói đại sư tỷ trong lòng hoài nghi, cả ta cũng cảm thấy chuyện này thật khó hiểu”.</w:t>
      </w:r>
    </w:p>
    <w:p>
      <w:pPr>
        <w:pStyle w:val="BodyText"/>
      </w:pPr>
      <w:r>
        <w:t xml:space="preserve">Mai Giáng Tuyết nghiêm mặt nói:</w:t>
      </w:r>
    </w:p>
    <w:p>
      <w:pPr>
        <w:pStyle w:val="BodyText"/>
      </w:pPr>
      <w:r>
        <w:t xml:space="preserve">“Nhị sư tỷ nói không sai, tiểu muội xưa nay không có thiện cảm với nam tử, nhưng muội vừa gặp đã yêu, thề suốt đời không quên, hai vị sư tỷ nếu nhất định phải dồn chàng vào chỗ chết, tiểu muội cũng không muốn sống một mình trên đời này”.</w:t>
      </w:r>
    </w:p>
    <w:p>
      <w:pPr>
        <w:pStyle w:val="BodyText"/>
      </w:pPr>
      <w:r>
        <w:t xml:space="preserve">Phương Triệu Nam nghe nàng bảo sẽ không tiếc thân mà bảo vệ, trong lòng cảm thấy ngạc nhiên lắm, nhủ rằng:</w:t>
      </w:r>
    </w:p>
    <w:p>
      <w:pPr>
        <w:pStyle w:val="BodyText"/>
      </w:pPr>
      <w:r>
        <w:t xml:space="preserve">“Nàng chẳng qua chỉ muốn mượn mình để cất bản đồ, sao lại trông có vẻ chân thật đến thế, chả lẽ nàng thật sự lại có tình cảm với mình?”.</w:t>
      </w:r>
    </w:p>
    <w:p>
      <w:pPr>
        <w:pStyle w:val="BodyText"/>
      </w:pPr>
      <w:r>
        <w:t xml:space="preserve">Thiếu nữ áo lam cười rằng:</w:t>
      </w:r>
    </w:p>
    <w:p>
      <w:pPr>
        <w:pStyle w:val="BodyText"/>
      </w:pPr>
      <w:r>
        <w:t xml:space="preserve">“Nếu tam sư muội đã yêu thương hắn như thế, kẻ làm sư tỷ như bọn chúng tôi cũng không tiện cưỡng ép tình lang của muội, nể mặt muội, tỷ sẽ tha cho hắn một lần”. Nói đến chuyện tình yêu mà cả ba thiếu nữ này cứ tỉnh như không, mặt không đổi sắc, không hề có phần e thẹn, Phương Triệu Nam chỉ thầm bực bội trong lòng.</w:t>
      </w:r>
    </w:p>
    <w:p>
      <w:pPr>
        <w:pStyle w:val="BodyText"/>
      </w:pPr>
      <w:r>
        <w:t xml:space="preserve">Phải biết rằng phụ nữ của thời đại này chịu sự trói buộc của lễ giáo, tình riêng trong lòng không bao giờ dám nói trước mặt người khác, dù cho là người trong chốn võ lâm cũng ít phóng túng như thế. Mai Giáng Tuyết quay mặt nhìn Phương Triệu Nam:</w:t>
      </w:r>
    </w:p>
    <w:p>
      <w:pPr>
        <w:pStyle w:val="BodyText"/>
      </w:pPr>
      <w:r>
        <w:t xml:space="preserve">“Tiểu muội bái tạ ân điển của đại sư tỷ!” rồi nàng dịu dàng quỳ xuống.</w:t>
      </w:r>
    </w:p>
    <w:p>
      <w:pPr>
        <w:pStyle w:val="BodyText"/>
      </w:pPr>
      <w:r>
        <w:t xml:space="preserve">Thiếu nữ áo lam đưa tay đỡ Mai Giáng Tuyết, cười rằng:</w:t>
      </w:r>
    </w:p>
    <w:p>
      <w:pPr>
        <w:pStyle w:val="BodyText"/>
      </w:pPr>
      <w:r>
        <w:t xml:space="preserve">“Chúng ta tình như ruột thịt, sao lại phải nói lời cảm tạ, kỳ hạn bế quan của sư phụ cũng sắp hết, chúng ta cũng nên quay trở về, người yêu nhất là muội, ngày khai quan, sư muội phải đứng hầu một bên, hãy cứ giao chuyện điều tra Huyết Trì đồ cho nhị sư tỷ của muội! Giờ đây muội hãy cùng sư tỷ trở về”.</w:t>
      </w:r>
    </w:p>
    <w:p>
      <w:pPr>
        <w:pStyle w:val="BodyText"/>
      </w:pPr>
      <w:r>
        <w:t xml:space="preserve">Mai Giáng Tuyết là người thông minh, đưa mắt sang nhìn thiếu nữ áo đỏ nói:</w:t>
      </w:r>
    </w:p>
    <w:p>
      <w:pPr>
        <w:pStyle w:val="BodyText"/>
      </w:pPr>
      <w:r>
        <w:t xml:space="preserve">“Nhị sư tỷ xin hãy nhớ đến tình đồng môn của chúng ta, để lại chút tình sư tỷ muội”.</w:t>
      </w:r>
    </w:p>
    <w:p>
      <w:pPr>
        <w:pStyle w:val="BodyText"/>
      </w:pPr>
      <w:r>
        <w:t xml:space="preserve">Thiếu nữ áo lam chụp cổ tay trái Mai Giáng Tuyết nói:</w:t>
      </w:r>
    </w:p>
    <w:p>
      <w:pPr>
        <w:pStyle w:val="BodyText"/>
      </w:pPr>
      <w:r>
        <w:t xml:space="preserve">“Kỳ hạn khai quan của sư phụ sắp tới, chúng ta phải quay về sớm chuẩn bị ...”. nói đến đây thì hơi ngừng lại, đưa mắt nhìn Phương Triệu Nam:</w:t>
      </w:r>
    </w:p>
    <w:p>
      <w:pPr>
        <w:pStyle w:val="BodyText"/>
      </w:pPr>
      <w:r>
        <w:t xml:space="preserve">“Nếu ngươi nhớ đến tam sư muội của ta, sau ba tháng hãy đến Minh Nhạc gặp gỡ, kẻ làm đại sư tỷ này sẽ làm cầu nối cho ngươi, các ngươi hãy tạm thời chia tay, mới có thể gặp lại sau này”. Nói xong thì kéo Mai Giáng Tuyết nhảy xuống mặt nước phóng về phía trước.</w:t>
      </w:r>
    </w:p>
    <w:p>
      <w:pPr>
        <w:pStyle w:val="BodyText"/>
      </w:pPr>
      <w:r>
        <w:t xml:space="preserve">Mai Giáng Tuyết quay đầu nhìn lại:</w:t>
      </w:r>
    </w:p>
    <w:p>
      <w:pPr>
        <w:pStyle w:val="BodyText"/>
      </w:pPr>
      <w:r>
        <w:t xml:space="preserve">“Nhị sư tỷ, xin hãy đưa tiễn đại sư tỷ và tiểu muội một đoạn được không?”.</w:t>
      </w:r>
    </w:p>
    <w:p>
      <w:pPr>
        <w:pStyle w:val="BodyText"/>
      </w:pPr>
      <w:r>
        <w:t xml:space="preserve">Thiếu nữ áo đỏ cười khanh khách rằng:</w:t>
      </w:r>
    </w:p>
    <w:p>
      <w:pPr>
        <w:pStyle w:val="BodyText"/>
      </w:pPr>
      <w:r>
        <w:t xml:space="preserve">“Sao không được, tam sư muội thật quá đa nghi!” tung mình vọt một cái, đạp nước chạy theo sau hai người.</w:t>
      </w:r>
    </w:p>
    <w:p>
      <w:pPr>
        <w:pStyle w:val="BodyText"/>
      </w:pPr>
      <w:r>
        <w:t xml:space="preserve">Khinh công của ba thiếu nữ này đều đã đến cảnh giới lư hỏa thuần thanh, đạp sóng lướt nước cứ như đi trên đất bằng, trong chốc lát đã vượt qua khỏi mặt hồ biến mất sau rặng cây.</w:t>
      </w:r>
    </w:p>
    <w:p>
      <w:pPr>
        <w:pStyle w:val="BodyText"/>
      </w:pPr>
      <w:r>
        <w:t xml:space="preserve">Phương Triệu Nam nhìn thấy bóng dáng của ba thiếu nữ áo quần khác nhau, tính cách cũng khác nhau, trong lòng dâng lên nỗi cảm khái vô hạn, thảm cảnh của sư môn lại hiện lên trong đầu chàng. Món huyết hải thâm thù này không biết ngày nào mới tẩy rửa được, giờ đây đã biết kẻ thù là ai, nhưng võ công của ba thiếu nữ này rất cao, không những bản thân không phải là địch thủ của họ mà ngay cả trong võ lâm hiện nay e rằng chẳng tìm được mấy người đủ sức đối phó với họ ... chàng đứng sững ra một hồi, đột nhiên nhớ đến thiếu niên áo vàng, quay người chạy vào trong căn gác.</w:t>
      </w:r>
    </w:p>
    <w:p>
      <w:pPr>
        <w:pStyle w:val="BodyText"/>
      </w:pPr>
      <w:r>
        <w:t xml:space="preserve">Cúi đầu nhìn xuống, chỉ thấy thiếu niên áo vàng ấy nằm ngửa dưới đất, không biết là còn sống hay đã chết. Phương Triệu Nam buồn bã thở dài, chậm rãi ngồi xuống, đưa tay sờ vào ngực trước của y. Chàng cảm thấy tim y đập hơi nhẹ, khí vẫn chưa hoàn toàn tuyệt, thế rồi mới ngồi xếp bằng, vận khí điều tức một hồi thi triển thủ pháp Thôi Cung Quá Huyệt, xoa bóp trên mình thiếu niên áo vàng ấy. Nào ngờ thủ pháp điểm huyệt của Mai Giáng Tuyết là môn võ công độc môn của Minh Nhạc, khác hẳn với thuật điểm huyệt bình thường. Phương Triệu Nam tốn công cả một hôi lâu đến nỗi mồ hôi chảy ra đầy trán, thiếu niên áo vàng ấy vẫn chẳng hề đỡ hơn tí nào, chàng đưa tay lau mồ hôi trên trán, rồi thở dài. Chàng vái thiếu niên áo vàng một cái rồi nói:</w:t>
      </w:r>
    </w:p>
    <w:p>
      <w:pPr>
        <w:pStyle w:val="Compact"/>
      </w:pPr>
      <w:r>
        <w:t xml:space="preserve">“Huynh đệ đã ra hết sức, chỉ tiếc võ công của mình kém cỏi, không thể nào giải được huyệt đạo cho huynh đài, vả lại huynh đệ còn có chuyện gấp, không thể nào đưa huynh đi cùng tìm người chữa trị, huynh đệ chỉ đành cáo từ ở đây nhưng mong trời cao phù hộ, huynh đài có thể gặp được cao nhân giúp đỡ”. Nói xong thì xoay người bước ra ngoài. Chàng biết không thể nào đạp nước lướt sóng, chỉ đành nhảy xuống căn gác nhỏ, kéo sợi dây ở dưới nước, để cho căn gác chạy vào bờ.</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06: Phi Cáp Truyền Thư Sinh Thị Phi</w:t>
      </w:r>
    </w:p>
    <w:p>
      <w:pPr>
        <w:pStyle w:val="BodyText"/>
      </w:pPr>
      <w:r>
        <w:t xml:space="preserve">Dịch: Cổ Nguyệt</w:t>
      </w:r>
    </w:p>
    <w:p>
      <w:pPr>
        <w:pStyle w:val="BodyText"/>
      </w:pPr>
      <w:r>
        <w:t xml:space="preserve">Nguồn: Văn Tuyển</w:t>
      </w:r>
    </w:p>
    <w:p>
      <w:pPr>
        <w:pStyle w:val="BodyText"/>
      </w:pPr>
      <w:r>
        <w:t xml:space="preserve">Phương Triệu Nam ngẩng đầu nhìn lên, chỉ thấy trăng sáng treo trên không trung đã khuất sau ngọn núi. Chàng nghĩ bụng chuyện đã gặp đêm nay cứ giống như một cơn ác mộng, lúc thật lúc giả, nỗi cảm khái dâng lên trong lòng. Đang lúc suy nghĩ thì chàng đã vào đến bờ, quay đầu nhìn lại căn gác lớn đã ẩn sâu trong màn đêm.</w:t>
      </w:r>
    </w:p>
    <w:p>
      <w:pPr>
        <w:pStyle w:val="BodyText"/>
      </w:pPr>
      <w:r>
        <w:t xml:space="preserve">Chàng nhảy lên bờ hồ, chạy một mạch đến mười mấy dặm đường mới thở một hơi, chậm rãi bước về phía trước. Chàng chạy một hồi thì nghĩ rằng đã rời khỏi nơi thị phi ấy, nào ngờ vừa mới chạy chậm lại thì đột nhiên phía sau vang lên giọng nói thỏ thẻ:</w:t>
      </w:r>
    </w:p>
    <w:p>
      <w:pPr>
        <w:pStyle w:val="BodyText"/>
      </w:pPr>
      <w:r>
        <w:t xml:space="preserve">“Sao, mới chạy đến đây thôi ư?”.</w:t>
      </w:r>
    </w:p>
    <w:p>
      <w:pPr>
        <w:pStyle w:val="BodyText"/>
      </w:pPr>
      <w:r>
        <w:t xml:space="preserve">Phương Triệu Nam giật mình, quay đầu nhìn lại, dưới màn đêm lờ mờ, chỉ thấy thiếu nữ áo đỏ tay cầm phất trần, dưới nách kẹp thiếu niên áo vàng, mỉm cười đứng cách đấy mấy bước. Nàng đặt thiếu niên ấy xuống rồi cười rằng:</w:t>
      </w:r>
    </w:p>
    <w:p>
      <w:pPr>
        <w:pStyle w:val="BodyText"/>
      </w:pPr>
      <w:r>
        <w:t xml:space="preserve">“Ngươi đã kết thề với tam sư muội của ta, từ rày về sau chúng ta coi như là người một nhà, kẻ làm sư tỷ như ta đây hỏi ngươi mấy câu, không biết ngươi có chịu trả lời không?”.</w:t>
      </w:r>
    </w:p>
    <w:p>
      <w:pPr>
        <w:pStyle w:val="BodyText"/>
      </w:pPr>
      <w:r>
        <w:t xml:space="preserve">Phương Triệu Nam nói:</w:t>
      </w:r>
    </w:p>
    <w:p>
      <w:pPr>
        <w:pStyle w:val="BodyText"/>
      </w:pPr>
      <w:r>
        <w:t xml:space="preserve">“Tại hạ biết thì sẽ nói”.</w:t>
      </w:r>
    </w:p>
    <w:p>
      <w:pPr>
        <w:pStyle w:val="BodyText"/>
      </w:pPr>
      <w:r>
        <w:t xml:space="preserve">Thiếu nữ áo đỏ ấy cười khanh khách, người lách một cái, thì đã lướt tới trước mặt Phương Triệu Nam:</w:t>
      </w:r>
    </w:p>
    <w:p>
      <w:pPr>
        <w:pStyle w:val="BodyText"/>
      </w:pPr>
      <w:r>
        <w:t xml:space="preserve">“Bức Huyết Trì đồ ấy rốt cuộc để ở đâu? Chỉ cần ngươi chịu cho ta biết, ta sẽ không làm khó ngươi, vả lại còn tặng vài báu vật hiếm có trên đờị.”.</w:t>
      </w:r>
    </w:p>
    <w:p>
      <w:pPr>
        <w:pStyle w:val="BodyText"/>
      </w:pPr>
      <w:r>
        <w:t xml:space="preserve">nàng chỉ đứng cách Phương Triệu Nam khoảng một thước, một làn hương nồng xộc tới.</w:t>
      </w:r>
    </w:p>
    <w:p>
      <w:pPr>
        <w:pStyle w:val="BodyText"/>
      </w:pPr>
      <w:r>
        <w:t xml:space="preserve">Phương Triệu Nam thối lui ra một tí, cười rằng:</w:t>
      </w:r>
    </w:p>
    <w:p>
      <w:pPr>
        <w:pStyle w:val="BodyText"/>
      </w:pPr>
      <w:r>
        <w:t xml:space="preserve">“Cả Huyết Trì đồ như thế nào tại hạ cũng chưa thấy, cô nương ép tại hạ đưa bản đồ ra, thật là làm khó cho tại hạ”.</w:t>
      </w:r>
    </w:p>
    <w:p>
      <w:pPr>
        <w:pStyle w:val="BodyText"/>
      </w:pPr>
      <w:r>
        <w:t xml:space="preserve">Thiếu nữ áo đỏ ấy mỉm cười, nói:</w:t>
      </w:r>
    </w:p>
    <w:p>
      <w:pPr>
        <w:pStyle w:val="BodyText"/>
      </w:pPr>
      <w:r>
        <w:t xml:space="preserve">“Ngươi đừng rượu mời không muốn uống mà cứ muốn uống rượu phạt, nếu chọc giận ta, ngươi đừng hòng sống sót mà rơi khỏi núi Cửu Cung!”.</w:t>
      </w:r>
    </w:p>
    <w:p>
      <w:pPr>
        <w:pStyle w:val="BodyText"/>
      </w:pPr>
      <w:r>
        <w:t xml:space="preserve">Phương Triệu Nam nói:</w:t>
      </w:r>
    </w:p>
    <w:p>
      <w:pPr>
        <w:pStyle w:val="BodyText"/>
      </w:pPr>
      <w:r>
        <w:t xml:space="preserve">“Tại hạ chữ nào cũng đều là sự thực, nếu cô nương không tin, xin hãy cứ lục soát”.</w:t>
      </w:r>
    </w:p>
    <w:p>
      <w:pPr>
        <w:pStyle w:val="BodyText"/>
      </w:pPr>
      <w:r>
        <w:t xml:space="preserve">Thiếu nữ áo đỏ ấy hơi trầm ngâm, cười rằng:</w:t>
      </w:r>
    </w:p>
    <w:p>
      <w:pPr>
        <w:pStyle w:val="BodyText"/>
      </w:pPr>
      <w:r>
        <w:t xml:space="preserve">“Thôi được! Ngươi hãy cởi áo ngoài ra”.</w:t>
      </w:r>
    </w:p>
    <w:p>
      <w:pPr>
        <w:pStyle w:val="BodyText"/>
      </w:pPr>
      <w:r>
        <w:t xml:space="preserve">Phương Triệu Nam chẳng qua chỉ thuận miệng nói thế thôi, nào ngờ nàng lại coi là thật, bảo chàng cởi áo. Nhưng lời đã nói ra khỏi miệng thì làm sao phủ nhận được, chàng chỉ đánh chậm rãi cởi áo ngoài xuống.</w:t>
      </w:r>
    </w:p>
    <w:p>
      <w:pPr>
        <w:pStyle w:val="BodyText"/>
      </w:pPr>
      <w:r>
        <w:t xml:space="preserve">Thiếu nữ áo đỏ cười rằng:</w:t>
      </w:r>
    </w:p>
    <w:p>
      <w:pPr>
        <w:pStyle w:val="BodyText"/>
      </w:pPr>
      <w:r>
        <w:t xml:space="preserve">“Sao không cởi? Nếu ngươi giấu Huyết Trì đồ trong áo lót mà chỉ cởi áo ngoài, ta làm sao lục soát?”.</w:t>
      </w:r>
    </w:p>
    <w:p>
      <w:pPr>
        <w:pStyle w:val="BodyText"/>
      </w:pPr>
      <w:r>
        <w:t xml:space="preserve">Phương Triệu Nam tức giận nói:</w:t>
      </w:r>
    </w:p>
    <w:p>
      <w:pPr>
        <w:pStyle w:val="BodyText"/>
      </w:pPr>
      <w:r>
        <w:t xml:space="preserve">“Nếu cô nương không tin thì hãy cứ lục soát trên người ta, chả lẽ ta phải cởi hết áo quần toàn thân mới được chăng?”.</w:t>
      </w:r>
    </w:p>
    <w:p>
      <w:pPr>
        <w:pStyle w:val="BodyText"/>
      </w:pPr>
      <w:r>
        <w:t xml:space="preserve">Thiếu nữ áo đỏ ấy cười khanh khách:</w:t>
      </w:r>
    </w:p>
    <w:p>
      <w:pPr>
        <w:pStyle w:val="BodyText"/>
      </w:pPr>
      <w:r>
        <w:t xml:space="preserve">“Không sai tí nào, phải cởi hết, toàn thân trần truồng ta mới có thể tin ngươi không giấu Huyết Trì đồ”.</w:t>
      </w:r>
    </w:p>
    <w:p>
      <w:pPr>
        <w:pStyle w:val="BodyText"/>
      </w:pPr>
      <w:r>
        <w:t xml:space="preserve">Phương Triệu Nam nói:</w:t>
      </w:r>
    </w:p>
    <w:p>
      <w:pPr>
        <w:pStyle w:val="BodyText"/>
      </w:pPr>
      <w:r>
        <w:t xml:space="preserve">“Đại trượng phu có thể bị giết chứ không chịu nhục, ta đường đường là kẻ thân bảy thước sao lại có thể cởi trần truồng trước mặt nữ tử?”.</w:t>
      </w:r>
    </w:p>
    <w:p>
      <w:pPr>
        <w:pStyle w:val="BodyText"/>
      </w:pPr>
      <w:r>
        <w:t xml:space="preserve">Thiếu nữ áo đỏ ấy phất cây phất trần, cười rằng:</w:t>
      </w:r>
    </w:p>
    <w:p>
      <w:pPr>
        <w:pStyle w:val="BodyText"/>
      </w:pPr>
      <w:r>
        <w:t xml:space="preserve">“Nếu ngươi không chịu cởi ra hết để ta lục soát, ta chỉ đành tự ra tay mà thôi”. Nói rồi bước dấn tới hai bước, tay trái chụp vào vai Phương Triệu Nam.</w:t>
      </w:r>
    </w:p>
    <w:p>
      <w:pPr>
        <w:pStyle w:val="BodyText"/>
      </w:pPr>
      <w:r>
        <w:t xml:space="preserve">Phương Triệu Nam tung lách sang một bên, tránh cú chụp ấy, lật cánh tay lại đánh ra chiêu Xảo Đả Kim Linh.</w:t>
      </w:r>
    </w:p>
    <w:p>
      <w:pPr>
        <w:pStyle w:val="BodyText"/>
      </w:pPr>
      <w:r>
        <w:t xml:space="preserve">Thiếu nữ áo đỏ ấy cười rằng:</w:t>
      </w:r>
    </w:p>
    <w:p>
      <w:pPr>
        <w:pStyle w:val="BodyText"/>
      </w:pPr>
      <w:r>
        <w:t xml:space="preserve">“Đáng tiếc tam sư muội của ta đã không còn ở đây, chẳng ai có thể cứu nổi ngươi”. Miệng thì cười nói huyên thuyên, còn thân người thì lướt ngang sang bên phải hai bước, cây phất trần trong tay phải buông xuống, tay trái phóng nhanh như điện, chụp vào cổ tay phải của Phương Triệu Nam. Vì võ công của nàng hơn hẳn Phương Triệu Nam cho nên vừa chụp thì đã trúng mạch môn của chàng.</w:t>
      </w:r>
    </w:p>
    <w:p>
      <w:pPr>
        <w:pStyle w:val="BodyText"/>
      </w:pPr>
      <w:r>
        <w:t xml:space="preserve">Phương Triệu Nam bị chụp trúng mạch môn, máu huyết chạy ngược vào trong nội phủ, chàng cảm thấy cánh tay phải tê rần, kình lực trong toàn thân mất hết. Thiếu nữ áo đỏ nhẹ phất cây phất trần trong tay phải lướt qua trước mặt Phương Triệu Nam, cười rằng:</w:t>
      </w:r>
    </w:p>
    <w:p>
      <w:pPr>
        <w:pStyle w:val="BodyText"/>
      </w:pPr>
      <w:r>
        <w:t xml:space="preserve">“Nếu ngươi còn không chịu đưa ra Huyết Trì đồ, ta sẽ dùng cây phất trần này rạch bộ mặt anh tuấn của ngươi, xem tam sư muội của ta có còn thương yêu ngươi hay không”.</w:t>
      </w:r>
    </w:p>
    <w:p>
      <w:pPr>
        <w:pStyle w:val="BodyText"/>
      </w:pPr>
      <w:r>
        <w:t xml:space="preserve">Phương Triệu Nam cười lạnh một tiếng:</w:t>
      </w:r>
    </w:p>
    <w:p>
      <w:pPr>
        <w:pStyle w:val="BodyText"/>
      </w:pPr>
      <w:r>
        <w:t xml:space="preserve">“Chuyện sống chết chẳng là gì, huống chi là khuôn mặt của ta!”.</w:t>
      </w:r>
    </w:p>
    <w:p>
      <w:pPr>
        <w:pStyle w:val="BodyText"/>
      </w:pPr>
      <w:r>
        <w:t xml:space="preserve">Thiếu nữ áo đỏ nói:</w:t>
      </w:r>
    </w:p>
    <w:p>
      <w:pPr>
        <w:pStyle w:val="BodyText"/>
      </w:pPr>
      <w:r>
        <w:t xml:space="preserve">“Ngươi rất quật cường, song ta không tin ngươi là lòng dạ sắt đá, chúng ta hãy coi thử ai dữ dằn hơn?”.</w:t>
      </w:r>
    </w:p>
    <w:p>
      <w:pPr>
        <w:pStyle w:val="BodyText"/>
      </w:pPr>
      <w:r>
        <w:t xml:space="preserve">Chợt nghe một tiếng hú xé trời, một bóng người lướt tới như mũi tên bắn, trong chớp mắt đã hạ xuống bên cạnh hai người. Thân pháp của người này rất nhanh, Phương Triệu Nam và thiếu nữ áo đỏ đều không khỏi thầm thất kinh. Xoay đầu nhìn lại, thì ra đó là một ông già râu dài đến ngực, tay cầm gậy trúc, đứng lặng lẽ cách hai người mấy thước, đó chính là danh y Tri Cơ Tử Ngôn Lăng Phủ. Ông ta lặng nhìn hai người, đột nhiên quát lớn:</w:t>
      </w:r>
    </w:p>
    <w:p>
      <w:pPr>
        <w:pStyle w:val="BodyText"/>
      </w:pPr>
      <w:r>
        <w:t xml:space="preserve">“Trả Huyết Trì đồ lại cho ta!” rồi cây trượng trong tay quét ra chiêu Thái Sơn áp đỉnh về phía thiếu nữ áo đỏ. Công lực của người này thâm hậu, thế trượng không thể xem thường, cây trượng mang theo tiếng gió, uy thế cực kỳ kinh người.</w:t>
      </w:r>
    </w:p>
    <w:p>
      <w:pPr>
        <w:pStyle w:val="BodyText"/>
      </w:pPr>
      <w:r>
        <w:t xml:space="preserve">Thiếu nữ áo đỏ ấy nhíu mày, tay phải phất cây phất trần cuộn về phía cây gậy trúc, mắng rằng:</w:t>
      </w:r>
    </w:p>
    <w:p>
      <w:pPr>
        <w:pStyle w:val="BodyText"/>
      </w:pPr>
      <w:r>
        <w:t xml:space="preserve">“Lão già khốn kiếp điên cuồng giở trò gì thế này?”.</w:t>
      </w:r>
    </w:p>
    <w:p>
      <w:pPr>
        <w:pStyle w:val="BodyText"/>
      </w:pPr>
      <w:r>
        <w:t xml:space="preserve">Ngôn Lăng Phủ tuy thần trí mê loạn nhưng võ công của ông ta không hề giảm.</w:t>
      </w:r>
    </w:p>
    <w:p>
      <w:pPr>
        <w:pStyle w:val="BodyText"/>
      </w:pPr>
      <w:r>
        <w:t xml:space="preserve">Vừa thấy thiếu nữ áo đỏ quơ phất trần cuộn lấy cây gậy trúc, lập tức xoay người quét ra một chiêu Hoành Tảo Thiên Quân.</w:t>
      </w:r>
    </w:p>
    <w:p>
      <w:pPr>
        <w:pStyle w:val="BodyText"/>
      </w:pPr>
      <w:r>
        <w:t xml:space="preserve">Thiếu nữ áo đỏ thấy hai chiêu tấn công của ông ta rất hiểm hóc, trong lòng thầm kinh, tay trái vận nội lực đẩy về phía trước, đánh lui Phương Triệu Nam ra phía sau đến năm sáu bước, đồng thời nàng cũng lướt người ra phía sau, né tránh trượng ấy.</w:t>
      </w:r>
    </w:p>
    <w:p>
      <w:pPr>
        <w:pStyle w:val="BodyText"/>
      </w:pPr>
      <w:r>
        <w:t xml:space="preserve">Nàng võ công tuy cao, nhưng rất ít khi động thủ với kẻ khác, kinh nghiệm vẫn còn thiếu, thấy thế trượng của đối phương rất uy mãnh, trong lòng hơi lo lắng, bất giác buông lỏng tay của Phương Triệu Nam.</w:t>
      </w:r>
    </w:p>
    <w:p>
      <w:pPr>
        <w:pStyle w:val="BodyText"/>
      </w:pPr>
      <w:r>
        <w:t xml:space="preserve">Ngôn Lăng Phủ một gậy đánh không trúng, quát lớn một tiếng, cây gậy trúc biến thành chiêu Thuận Thủy Thôi Châu điểm về phía trước, chân lực của ông ta thâm hậu, tuy chỉ dùng những chiêu bình thường nhưng uy lực vô cùng, Thiếu nữ áo đỏ sau khi buông Phương Triệu Nam thì không nhường nhịn nữa, nàng hơi lách người đã né được cây trượng, cây phất trần trong tay phải đánh ra chiêu Tật Phong Phất Liễu phản công trở lại.</w:t>
      </w:r>
    </w:p>
    <w:p>
      <w:pPr>
        <w:pStyle w:val="BodyText"/>
      </w:pPr>
      <w:r>
        <w:t xml:space="preserve">Ngôn Lăng Phủ tuy thần trí mê loạn, nhưng trong lòng nhớ kỹ lời nói của Mai Giáng Tuyết, nàng bảo rằng kẻ đánh cắp Huyết Trì đồ của ông ta là thiếu nữ áo đỏ.</w:t>
      </w:r>
    </w:p>
    <w:p>
      <w:pPr>
        <w:pStyle w:val="BodyText"/>
      </w:pPr>
      <w:r>
        <w:t xml:space="preserve">Cho nên sau khi nhìn thấy thiếu nữ áo đỏ, ông ta không thèm hỏi mà giơ trượng đánh tới. Ông ta võ công tuy cao cường, nhưng một chiêu Tật Phong Phất Liễu của thiếu nữ áo đỏ nhanh nhẹn tuyệt luân, thủ pháp lại quái dị khó đoán, Ngôn Lăng Phủ điểm hụt, bị nàng ép đến thối lui ba bước.</w:t>
      </w:r>
    </w:p>
    <w:p>
      <w:pPr>
        <w:pStyle w:val="BodyText"/>
      </w:pPr>
      <w:r>
        <w:t xml:space="preserve">Hai người ra tay, Ngôn Lăng Phủ càng cho rằng chính thiếu nữ áo đỏ này đã đánh cắp Huyết Trì đồ của ông ta cho nên tức giận quát lớn:</w:t>
      </w:r>
    </w:p>
    <w:p>
      <w:pPr>
        <w:pStyle w:val="BodyText"/>
      </w:pPr>
      <w:r>
        <w:t xml:space="preserve">“Trả Huyết Trì đồ lại cho ta!” rồi múa tít cây gậy trúc toàn lực đánh ra, trong chốc lát trượng phong kêu lên vi vút, chụp thẳng tới như dời núi lấp biển.</w:t>
      </w:r>
    </w:p>
    <w:p>
      <w:pPr>
        <w:pStyle w:val="BodyText"/>
      </w:pPr>
      <w:r>
        <w:t xml:space="preserve">Thiếu nữ áo đỏ tuy bị Ngôn Lăng Phủ chọc giận, nhưng nàng vẫn mỉm cười, múa tít cây phất trần trong tay, triển khai thế công về phía Ngôn Lăng Phủ.</w:t>
      </w:r>
    </w:p>
    <w:p>
      <w:pPr>
        <w:pStyle w:val="BodyText"/>
      </w:pPr>
      <w:r>
        <w:t xml:space="preserve">Phương Triệu Nam thấy hai người giao thủ mấy chiêu thì xông vào ác đấu như muốn lấy mạng nhau, đánh nhau rất kịch liệt, lòng nhủ thầm rằng:</w:t>
      </w:r>
    </w:p>
    <w:p>
      <w:pPr>
        <w:pStyle w:val="BodyText"/>
      </w:pPr>
      <w:r>
        <w:t xml:space="preserve">“Lúc nãy nếu mình không đi, đợi hai người bọn họ đánh xong thì không kịp nữa, rồi chàng nhặt y phục, xoay người chạy thật nhanh.</w:t>
      </w:r>
    </w:p>
    <w:p>
      <w:pPr>
        <w:pStyle w:val="BodyText"/>
      </w:pPr>
      <w:r>
        <w:t xml:space="preserve">Thiếu nữ áo đỏ ấy tuy nhìn thấy Phương Triệu Nam đã bỉ chạy, nhưng vì thế công của Ngôn Lăng Phủ quá mãnh liệt, không thể thoát ra được, chỉ đành nhìn theo Phương Triệu Nam bỏ chạy chứ không thể đuổi theo được. Nàng đành trút cơn thịnh nộ về phía Ngôn Lăng Phủ, chiêu số cây phất trần chợt thay đổi, chiêu nào cũng đều là lấy mạng người ta, cây phất trần mềm mại đã được nàng dùng chân lực nội gia dồn vào, khi đánh ra thì cọng nào cũng như chém mạch quét huyệt, thủ pháp độc ác vô cùng.</w:t>
      </w:r>
    </w:p>
    <w:p>
      <w:pPr>
        <w:pStyle w:val="BodyText"/>
      </w:pPr>
      <w:r>
        <w:t xml:space="preserve">Nhưng võ công của Ngôn Lăng Phủ cũng chẳng phải là hạng tầm thường, tuy lộ số võ công của thiếu nữ áo đỏ quái dị, nhưng trong một lúc muốn hạ ông ta cũng không phải là chuyện dễ.</w:t>
      </w:r>
    </w:p>
    <w:p>
      <w:pPr>
        <w:pStyle w:val="BodyText"/>
      </w:pPr>
      <w:r>
        <w:t xml:space="preserve">Phương Triệu Nam chạy một hồi, đột nhiên nảy ra một ý, đứng lại nhìn phương hướng rồi vượt núi mà đi. Chàng đã có được một bài học, biết đối phương đi nhanh hơn mình, không dám dừng lại lâu, tuy đã đổi hướng vượt núi, nhưng cũng phải chạy hết sức lực. Mặt trời đã vượt qua đỉnh núi đầy tuyết, ánh tuyết lấp lánh đẹp đẽ vô cùng. Phương Triệu Nam đã chạy đến mệt rã rời, sau khi tìm được một tảng đá lớn thì ngồi xuống nghỉ ngơi một lát. Chàng vốn định điều tức vận khí một hồi để sau khi thể lực phục hồi thì tiếp tục lên đường, nào ngờ trong một đêm chàng đã rất mệt mỏi, thể lực và tâm trí đã hao phí rất nhiều, vừa ngồi xuống nghỉ ngơi thì đã chìm vào giấc ngủ. Không biết đã trải qua bao lâu, khi tỉnh dậy thì trời đã trưa. Chàng cảm thấy bụng đói cồn cào. Đang định đứng dậy tìm chút thức ăn, chợt nghe có một giọng nói nho nhỏ vang lên:</w:t>
      </w:r>
    </w:p>
    <w:p>
      <w:pPr>
        <w:pStyle w:val="BodyText"/>
      </w:pPr>
      <w:r>
        <w:t xml:space="preserve">“Từ lâu đã nghe danh Ngôn lão tiền bối, huynh đệ chúng ta lần này nếu có thể gặp được ông ta thì chắc chắn cũng được một ít hậu tứ”.</w:t>
      </w:r>
    </w:p>
    <w:p>
      <w:pPr>
        <w:pStyle w:val="BodyText"/>
      </w:pPr>
      <w:r>
        <w:t xml:space="preserve">Phương Triệu Nam giật mình, lập tức bỏ đi ý định tìm thức ăn, nghiêng tai lắng nghe. Chỉ nghe một giọng the thé như trẻ con:</w:t>
      </w:r>
    </w:p>
    <w:p>
      <w:pPr>
        <w:pStyle w:val="BodyText"/>
      </w:pPr>
      <w:r>
        <w:t xml:space="preserve">“Sư phụ đã ba lần bốn lượt dặn dò chúng ta, tính tình của Ngôn lão tiền bối rất kỳ quái, khi gặp mặt ông ta đừng nên cầu xin, để ông ta khỏi coi thường chúng ta, sư huynh hãy bỏ đi ý định nhận được hậu tứ của người ta thì hơn để khỏi lúc đó phải thất vọng”.</w:t>
      </w:r>
    </w:p>
    <w:p>
      <w:pPr>
        <w:pStyle w:val="BodyText"/>
      </w:pPr>
      <w:r>
        <w:t xml:space="preserve">Chỉ nghe người khác cười:</w:t>
      </w:r>
    </w:p>
    <w:p>
      <w:pPr>
        <w:pStyle w:val="BodyText"/>
      </w:pPr>
      <w:r>
        <w:t xml:space="preserve">“Sư đệ chỉ biết một mà không biết hai, sư phụ tuy quen biết Ngôn lão tiền bối, nhưng đã lâu không qua lại, lần này đột nhiên sai chúng ta đến đây trao một bức mật hàm, nghĩ lại trong thư chắc có chuyện hệ trọng, nói không chừng chuyện trong thư có liên quan gì đó đến Ngôn lão tiền bối. Nếu quả thực như thế, chúng ta ngàn dặm đưa thư khổ nhọc đương nhiên sẽ khiến cho Ngôn lão tiền bối vui mừng, tặng cho chúng ta vài viên linh đơn, há chẳng phải là chuyện bình thường hay sao?”.</w:t>
      </w:r>
    </w:p>
    <w:p>
      <w:pPr>
        <w:pStyle w:val="BodyText"/>
      </w:pPr>
      <w:r>
        <w:t xml:space="preserve">Giọng nói trẻ con ấy lại vang lên, cười rằng:</w:t>
      </w:r>
    </w:p>
    <w:p>
      <w:pPr>
        <w:pStyle w:val="BodyText"/>
      </w:pPr>
      <w:r>
        <w:t xml:space="preserve">“Cũng mong sư huynh nói không sai, chúng ta đã nghỉ ngơi rất lâu, đã đến lúc lên đường!”.</w:t>
      </w:r>
    </w:p>
    <w:p>
      <w:pPr>
        <w:pStyle w:val="BodyText"/>
      </w:pPr>
      <w:r>
        <w:t xml:space="preserve">Phương Triệu Nam thò đâu ra nhìn, chỉ thấy hai thiếu niên mình mặc đạo bào màu xanh, lưng cắm trường kiếm đang bước về hướng Tây. Chàng vì không thể nhìn thấy mặt họ cho nên không thể nào đoán được tuổi tác. Hai người đi rất nhanh, Phương Triệu Nam hơi suy nghĩ có nên kêu hai người lại, cho họ biết rằng Ngôn Lăng Phủ đã gặp chuyện, thì hai người ấy đã khuất dạng. Chàng chậm rãi bước ra khỏi tảng đá, ngẩng mặt hít một hơi dài, lòng nhủ thầm:</w:t>
      </w:r>
    </w:p>
    <w:p>
      <w:pPr>
        <w:pStyle w:val="BodyText"/>
      </w:pPr>
      <w:r>
        <w:t xml:space="preserve">“Thêm một chuyên chi bằng bớt một chuyện, hai kẻ này lai lịch không rõ ràng, nếu có lòng tốt cho họ biết, ngược lại sẽ chuốc lấy phiền phức”. Trong mấy ngày hôm nay Phương Triệu Nam gặp nhiều biến cố, lòng đã biết cảnh giác, không muốn sinh thêm nhiều chuyện mà kéo dài thời gian cứu sư muội nữa. Đang định tiếp tục lên đường thì chợt nghe có tiếng áo lướt gió đến sau lưng, chàng không khỏi giật mình quay đầu nhìn lại, chỉ thấy một ông già mặc trường bào màu xám và một hán tử thiếu niên tuổi khoảng tam tuần chạy nhanh tới.</w:t>
      </w:r>
    </w:p>
    <w:p>
      <w:pPr>
        <w:pStyle w:val="BodyText"/>
      </w:pPr>
      <w:r>
        <w:t xml:space="preserve">Thân pháp của hai người này tuy nhanh, nhưng mặt đầy vẻ phong trần, rõ ràng cả hai người đã đi một đoạn đường dài. Hai người cách Phương Triệu Nam năm sáu thước thì đột nhiên ngừng lại, bốn ánh mắt đều nhìn về phía Phương Triệu Nam. Một lát sau, ông già ấy mới ôm quyền, cười rằng:</w:t>
      </w:r>
    </w:p>
    <w:p>
      <w:pPr>
        <w:pStyle w:val="BodyText"/>
      </w:pPr>
      <w:r>
        <w:t xml:space="preserve">“Xin hỏi huynh đài một tiếng, có gặp hai người mặc đồ đạo sĩ đi ngang qua chăng?”.</w:t>
      </w:r>
    </w:p>
    <w:p>
      <w:pPr>
        <w:pStyle w:val="BodyText"/>
      </w:pPr>
      <w:r>
        <w:t xml:space="preserve">Phương Triệu Nam nhủ thầm:</w:t>
      </w:r>
    </w:p>
    <w:p>
      <w:pPr>
        <w:pStyle w:val="BodyText"/>
      </w:pPr>
      <w:r>
        <w:t xml:space="preserve">“Xem ra hai người này đang đuổi theo hai người mặc đạo bào ấy, trong đó chắc có chuyện gì lạ đây”.</w:t>
      </w:r>
    </w:p>
    <w:p>
      <w:pPr>
        <w:pStyle w:val="BodyText"/>
      </w:pPr>
      <w:r>
        <w:t xml:space="preserve">Trong một lúc, chàng không biết có nên cho hai người này biết hay không, chàng trầm ngâm một lúc lâu không lên tiếng.</w:t>
      </w:r>
    </w:p>
    <w:p>
      <w:pPr>
        <w:pStyle w:val="BodyText"/>
      </w:pPr>
      <w:r>
        <w:t xml:space="preserve">Đại hán thiếu niên ấy thấy Phương Triệu Nam im lặng một lúc lâu mà không trả lời, đã không còn nhẫn nại nữa, y lật tay rút đôi phán quan bút ở sau lưng ra chỉa về phía Phương Triệu Nam gằn giọng quát:</w:t>
      </w:r>
    </w:p>
    <w:p>
      <w:pPr>
        <w:pStyle w:val="BodyText"/>
      </w:pPr>
      <w:r>
        <w:t xml:space="preserve">“Ngươi có điếc hay không? Ngươi có nghe ta hỏi hay không?”.</w:t>
      </w:r>
    </w:p>
    <w:p>
      <w:pPr>
        <w:pStyle w:val="BodyText"/>
      </w:pPr>
      <w:r>
        <w:t xml:space="preserve">Phương Triệu Nam nảy ra một ý, nhủ thầm:</w:t>
      </w:r>
    </w:p>
    <w:p>
      <w:pPr>
        <w:pStyle w:val="BodyText"/>
      </w:pPr>
      <w:r>
        <w:t xml:space="preserve">“Hai kẻ này hung hăng dữ tợn, nếu đuổi theo hai người mặc đạo bào, chỉ e sẽ xảy ra một trận quyết đấu, trước mắt tốt xấu khó phân, chi bằng chỉ giả vờ câm điếc ứng phó cho qua”. Thế rồi chàng giả vờ câm điếc, nhìn hai người lắc đầu rồi xoay người chậm bước đi. Chàng đã từng gặp thiếu niên áo vàng câm điếc cho nên bắt chước cũng rất giống. Ông già áo xám ấy tuy đã đi lại lâu trên giang hồ, nhưng thấy Phương Triệu Nam trông giống như kẻ câm điếc, không khỏi nhíu mày:</w:t>
      </w:r>
    </w:p>
    <w:p>
      <w:pPr>
        <w:pStyle w:val="BodyText"/>
      </w:pPr>
      <w:r>
        <w:t xml:space="preserve">“Kẻ này trông rất anh tuấn, chẳng hề giống câm điếc, sao lại là một người câm điếc?”.</w:t>
      </w:r>
    </w:p>
    <w:p>
      <w:pPr>
        <w:pStyle w:val="BodyText"/>
      </w:pPr>
      <w:r>
        <w:t xml:space="preserve">Đại hán thiếu niên quát một tiếng:</w:t>
      </w:r>
    </w:p>
    <w:p>
      <w:pPr>
        <w:pStyle w:val="BodyText"/>
      </w:pPr>
      <w:r>
        <w:t xml:space="preserve">“Tên tiểu tử này đâu có điếc, rõ ràng là giả vờ, để ta bắt y lại, cho y hai bạt tai, y sẽ nói!”.</w:t>
      </w:r>
    </w:p>
    <w:p>
      <w:pPr>
        <w:pStyle w:val="BodyText"/>
      </w:pPr>
      <w:r>
        <w:t xml:space="preserve">Ông già áo xám ấy đưa tay chặn đại hán thiếu niên, miệng nói:</w:t>
      </w:r>
    </w:p>
    <w:p>
      <w:pPr>
        <w:pStyle w:val="BodyText"/>
      </w:pPr>
      <w:r>
        <w:t xml:space="preserve">“Nếu là kẻ giả vờ thì làm sao giấu được đôi mắt ta, lúc này thời gian quý như vàng bạc, sao có thể phí thời gian ột kẻ tàn tật như thế”.</w:t>
      </w:r>
    </w:p>
    <w:p>
      <w:pPr>
        <w:pStyle w:val="BodyText"/>
      </w:pPr>
      <w:r>
        <w:t xml:space="preserve">Đại hán thiếu niên hình như kiêng dè ông già áo xám, thấy ông ta đưa tay chặn lại thì không dám ra tay nữa. Nhưng miệng thì lại nói lớn:</w:t>
      </w:r>
    </w:p>
    <w:p>
      <w:pPr>
        <w:pStyle w:val="BodyText"/>
      </w:pPr>
      <w:r>
        <w:t xml:space="preserve">“Ta không tin hắn ta là kẻ câm điếc thật, đây rõ ràng là người có võ công..”.</w:t>
      </w:r>
    </w:p>
    <w:p>
      <w:pPr>
        <w:pStyle w:val="BodyText"/>
      </w:pPr>
      <w:r>
        <w:t xml:space="preserve">Ông già áo xám ấy cười lạnh, cắt lời đại hán thiếu niên:</w:t>
      </w:r>
    </w:p>
    <w:p>
      <w:pPr>
        <w:pStyle w:val="BodyText"/>
      </w:pPr>
      <w:r>
        <w:t xml:space="preserve">“Đúng vậ không những có võ công mà ngươi chưa chắc là đối thủ của y, nhưng người có võ công chưa chắc không có tật câm điếc, ta đi lại trên giang hồ đã mấy mươi năm, chả lẽ không nhìn ra?”.</w:t>
      </w:r>
    </w:p>
    <w:p>
      <w:pPr>
        <w:pStyle w:val="BodyText"/>
      </w:pPr>
      <w:r>
        <w:t xml:space="preserve">Đương nhiên thiếu niên thấy trên mặt ông già có vẻ giận dữ, không dám nhiều lời, đút hai cây phán quan bút vào lưng.</w:t>
      </w:r>
    </w:p>
    <w:p>
      <w:pPr>
        <w:pStyle w:val="BodyText"/>
      </w:pPr>
      <w:r>
        <w:t xml:space="preserve">Nhưng y vẫn không chịu tin Phương Triệu Nam là người bị câm điếc, đôi mắt vẫn nhìn theo bóng dáng chàng, định tìm ra chút sơ hở nào đó. Chỉ thấy chàng ung dung bước về phía trước cho đến khi mất dạng, không hề quay đầu nhìn hai người.</w:t>
      </w:r>
    </w:p>
    <w:p>
      <w:pPr>
        <w:pStyle w:val="BodyText"/>
      </w:pPr>
      <w:r>
        <w:t xml:space="preserve">Ông già áo xám ấy cười kiêu ngạo:</w:t>
      </w:r>
    </w:p>
    <w:p>
      <w:pPr>
        <w:pStyle w:val="BodyText"/>
      </w:pPr>
      <w:r>
        <w:t xml:space="preserve">“Ngươi đã tin lời lão phu chưa?”.</w:t>
      </w:r>
    </w:p>
    <w:p>
      <w:pPr>
        <w:pStyle w:val="BodyText"/>
      </w:pPr>
      <w:r>
        <w:t xml:space="preserve">Đại hán thiếu niên đưa mắt nhìn theo Phương Triệu Nam, lòng thầm nhủ:</w:t>
      </w:r>
    </w:p>
    <w:p>
      <w:pPr>
        <w:pStyle w:val="BodyText"/>
      </w:pPr>
      <w:r>
        <w:t xml:space="preserve">“Kẻ này nếu không câm điếc, sao bước đi lại nặng nề như thế?” rồi quay đầu lại cười với ông già áo xám:</w:t>
      </w:r>
    </w:p>
    <w:p>
      <w:pPr>
        <w:pStyle w:val="BodyText"/>
      </w:pPr>
      <w:r>
        <w:t xml:space="preserve">“Thành huynh rốt cuộc là người hiểu rộng biết nhiều, vừa nhìn thì đã nhận ra đối phương là kẻ câm điếc, thực sự khiến cho tại hạ khâm phục”.</w:t>
      </w:r>
    </w:p>
    <w:p>
      <w:pPr>
        <w:pStyle w:val="BodyText"/>
      </w:pPr>
      <w:r>
        <w:t xml:space="preserve">Ông già ấy nghe lời khen của đại hán thiếu niên thì trên mặt không hề lộ vẻ vui mừng mà thở dài nhẹ một tiếng:</w:t>
      </w:r>
    </w:p>
    <w:p>
      <w:pPr>
        <w:pStyle w:val="BodyText"/>
      </w:pPr>
      <w:r>
        <w:t xml:space="preserve">“Chúng ta hãy mau lên đường, nếu bị hai tiểu đạo sĩ ấy gặp mặt trước Tri Cơ Tử Ngôn Lăng Phủ, chúng ta coi như đã đi uổng một chuyến”. Nói xong thì bước nhanh về phía trước.</w:t>
      </w:r>
    </w:p>
    <w:p>
      <w:pPr>
        <w:pStyle w:val="BodyText"/>
      </w:pPr>
      <w:r>
        <w:t xml:space="preserve">Té ra ông ta thấy Phương Triệu Nam khi đi thì rất ung dung, trong lòng đột nhiên nghi ngờ, nhưng mấy lời khen của đại hán thiếu niên lại khiến cho ông ta không thể bảo rằng mình đã nhìn nhầm, chỉ đành mượn chuyện gấp gáp lên đường mà lấp liếm cho qua.</w:t>
      </w:r>
    </w:p>
    <w:p>
      <w:pPr>
        <w:pStyle w:val="BodyText"/>
      </w:pPr>
      <w:r>
        <w:t xml:space="preserve">Phương Triệu Nam giả vờ câm điếc chậm rãi bước sau hẻm núi thì đột nhiên gia tăng cước lực, chạy một mạch đến sáu bảy dặm đường mới ngừng lại. Chạy một hồi, chàng cảm thấy đói bụng hơn. Đưa mắt nhìn xung quanh, khắp nơi đều là thế núi liên miên, đừng nói là chuyện tìm thức ăn, ngay cả thú rừng cũng chẳng thấy. Chàng tuy có võ công, nhưng một đêm chưa cho thứ gì vào bụng, lại phải chạy khỏi chốn nguy hiểm, thể lực, tinh thần đều đã không thể chống chọi nổi. Mệt và đói khiến cho chàng không thể nào lên đường nổi, chàng chậm rãi ngồi xuống, nhắm mắt vận khí điều tức.</w:t>
      </w:r>
    </w:p>
    <w:p>
      <w:pPr>
        <w:pStyle w:val="BodyText"/>
      </w:pPr>
      <w:r>
        <w:t xml:space="preserve">Đột nhiên, tiếng chim vỗ cánh lướt bay qua đỉnh đầu. Phương Triệu Nam đứng vọt dậy, tay cầm một hòn đá, ném mạnh về phía con chim ấy. Chàng vốn là người giỏi ném ám khí, viên đá vừa ném ra thì đã có một con chim bồ câu lông trắng như tuyết rơi xuống.</w:t>
      </w:r>
    </w:p>
    <w:p>
      <w:pPr>
        <w:pStyle w:val="BodyText"/>
      </w:pPr>
      <w:r>
        <w:t xml:space="preserve">Chàng nhặt một ít củi khô, lấy mồi lửa ra châm lửa rời nhặt con chim bồ câu lên định cho vào lửa nướng ăn. Chợt giật mình nhủ thầm:</w:t>
      </w:r>
    </w:p>
    <w:p>
      <w:pPr>
        <w:pStyle w:val="BodyText"/>
      </w:pPr>
      <w:r>
        <w:t xml:space="preserve">“Ở nơi hoang vắng thế này, sao lại có một con chim bò câu bay tới? Thường nghe người ta nói, trên giang hồ có chuyện dùng bồ câu truyền thư, chả lẽ hôm nay mình đã gặp?” ý nghĩ ấy lướt qua, chàng vạch lông con chim bồ câu, quả nhiên ở dưới cánh trái của con chim có một ống trúc nhỏ như ngón tay út, dài khoảng một tấc, cột vào cánh con chim bồ câu bằng sợi chỉ trắng rất nhỏ. Ông trúc này rất mỏng manh, vừa bóp một thì đã nứt thành hai mảnh, một cuộn giấy trắng rơi ra. Phương Triệu Nam mở cuộn giấy trắng, thấy có chữ rằng:</w:t>
      </w:r>
    </w:p>
    <w:p>
      <w:pPr>
        <w:pStyle w:val="BodyText"/>
      </w:pPr>
      <w:r>
        <w:t xml:space="preserve">“Thiên Phong đạo huynh, đệ vì có chuyện gấp, không thể lập tức đến gặp mặt, bảy ngày sau sẽ đến, không lỡ kỳ đại hội, nay xin trả lời cho biết rõ”.</w:t>
      </w:r>
    </w:p>
    <w:p>
      <w:pPr>
        <w:pStyle w:val="BodyText"/>
      </w:pPr>
      <w:r>
        <w:t xml:space="preserve">Phía dưới không đề tên, nhưng có vẽ một dấu thái cực đồ. Phương Triệu Nam tuy đi lại trên giang hồ không lâu, nhưng vì danh tiếng của Thiên Phong đạo trưởng quá lớn, các nhân vật võ lâm đại giang Nam Bắc đều biết tên. Phương Triệu Nam chưa bao giờ gặp mặt Thiên Phong đạo trưởng, người đứng đầu trong Giang Nam tứ đại danh kiếm, nhưng thường nghe người ta nói đến tên người này. Ông ta tuy là thân đã ở ngoài đời, là đệ tử của Tam Thanh, nhưng là người nghĩa hiệp, thường ra tay lo những việc bất bình, mặc nhiên là lãnh tụ của phái bạch đạo bảy tỉnh Giang Nam.</w:t>
      </w:r>
    </w:p>
    <w:p>
      <w:pPr>
        <w:pStyle w:val="BodyText"/>
      </w:pPr>
      <w:r>
        <w:t xml:space="preserve">Chàng nhìn mảnh giấy trong tay, lòng chợt sinh cảm giác bất an, thầm nhủ rằng:</w:t>
      </w:r>
    </w:p>
    <w:p>
      <w:pPr>
        <w:pStyle w:val="BodyText"/>
      </w:pPr>
      <w:r>
        <w:t xml:space="preserve">“Thiên Phong đạo trưởng là bậc đại hiệp trong chốn võ lâm, ai ai đều kính ngưỡng ông ta, con chim bồ câu này mang thư đến không phải chuyện chơi. Người viết thư đã sư huynh gọi đệ với ông ta, chắc chắn là cao nhân có tiếng tăm trong võ lâm, trong thư lại nói đến kỳ đại hội, xem ra đó là một cuộc tụ hội rất quan trọng..”. nghĩ đến đây, chàng đột nhiên nhớ đến hai đạo nhân lúc nãy cùng với ông già mặc áo xám và đại hán thiếu niên đi theo, hai kẻ này đuổi sát theo hai đạo nhân kia chắc chắn không phải chuyện đơn giản. Chàng suy đi nghĩ lại, chỉ cảm thấy những chuyện này đều có liên quan với nhau. Chàng vốn là người cực kỳ thông minh, vừa nghĩ tới thì lòng trăm mối tơ vò. Chàng cảm thấy hai đạo nhân mang thư, ông già áo xám và đại hán thiếu niên đã đi sâu vào trong núi Cửu Cung, bốn người này không những có liên quan với nhau, mà có thể cũng dính dáng tới chuyện Huyết Trì đồ. Chuyện này rất phức tạp, dù cho là người thông minh trong nhất thời cũng đoán không ra. Chàng đang suy nghĩ chuyện xảy ra lúc nãy cho nên quên cả việc thả con chim bồ câu vào trong lửa. Đến khi chàng cảm thấy bụng đói thì củi đã tắt hết. Đang định đứng dậy nhặt thêm ít củi, đột nhiên cảm thấy có một bàn tay đè lên bối tâm của mình. Đồng thời phía sau lưng có tiếng nói lạnh lùng:</w:t>
      </w:r>
    </w:p>
    <w:p>
      <w:pPr>
        <w:pStyle w:val="BodyText"/>
      </w:pPr>
      <w:r>
        <w:t xml:space="preserve">“Hãy mau đưa bức thư trong tay cho ta. Nếu muốn chống cự, ta chỉ cần nhả chưởng lực, tâm mạch của ngươi lập tức đứt đoạn”. Nơi đối phương đặt chưởng lên chính là huyệt Mệnh Môn của chàng, Phương Triệu Nam chỉ đành đưa bức thư cho người ở sau lưng. Khi chàng đưa tay lên đột nhiên cảm thấy huyệt Phong Phủ ở phía sau vai tê rần, nhất thời mất hết cảm giác. Không biết đã hôn mê bao lâu, khi tỉnh dậy thì trước mắt tối sầm, trong tai vang lên tiếng xe lộc cộc, tay chân thì không thể động đậy. Té ra chàng đã bị người ta trói hết tay chân, bịt mắt cho vào trong một cỗ xe ngựa, chàng nghe tiếng vó ngựa kêu, cảm thấy người bị giằng xốc thì đã biết chiếc xe ngựa đang phóng nhanh về phía trước. Chàng ngầm vận chân khí, tụ hết lên hai cánh tay, cố gắng vùng đứt sợi dây. Nào ngờ vừa mới vùng một cái thì đột nhiên bên cạnh có giọng nói trầm trầm:</w:t>
      </w:r>
    </w:p>
    <w:p>
      <w:pPr>
        <w:pStyle w:val="BodyText"/>
      </w:pPr>
      <w:r>
        <w:t xml:space="preserve">“Bằng hữu hãy nằm yên, nếu muốn vùng đứt sợi dây, đừng trách ta ra tay độc ác, cắt đứt gân mạch trên tay của ngươi”. Thì ra trong xe có người đang canh giữ chàng. Phương Triệu Nam biết khó chống cự cho nên bỏ đi ý niệm bứt đứt sợi dây, thầm thở dài một tiếng, không động đậy nữa. Hai mắt của chàng bị người ta dùng vải đen bịt mặt, chàng không biết là ngày hay đêm, chỉ nghe tiếng vó ngựa lộc cộc, tiếng bánh xe keng két, rõ ràng chiếc xe chạy rất nhanh.</w:t>
      </w:r>
    </w:p>
    <w:p>
      <w:pPr>
        <w:pStyle w:val="BodyText"/>
      </w:pPr>
      <w:r>
        <w:t xml:space="preserve">Chàng cố gắng kìm nén tâm trạng của mình, nói bằng giọng rất dịu dàng:</w:t>
      </w:r>
    </w:p>
    <w:p>
      <w:pPr>
        <w:pStyle w:val="BodyText"/>
      </w:pPr>
      <w:r>
        <w:t xml:space="preserve">“Bằng hữu, tại hạ rất ít đi lại trên giang hồ, tự tin chẳng có mối ân oán gì với các người, các người đối phó tại hạ như thế, không biết có ý gì?”.</w:t>
      </w:r>
    </w:p>
    <w:p>
      <w:pPr>
        <w:pStyle w:val="BodyText"/>
      </w:pPr>
      <w:r>
        <w:t xml:space="preserve">Chỉ nghe bên cạnh có người cười:</w:t>
      </w:r>
    </w:p>
    <w:p>
      <w:pPr>
        <w:pStyle w:val="BodyText"/>
      </w:pPr>
      <w:r>
        <w:t xml:space="preserve">“Ngươi hãy đợi gặp thủ lãnh của bọn ta thì hỏi! Bây giờ tốt nhất hãy ít lời để tránh tự chuốc lất khổ”.</w:t>
      </w:r>
    </w:p>
    <w:p>
      <w:pPr>
        <w:pStyle w:val="BodyText"/>
      </w:pPr>
      <w:r>
        <w:t xml:space="preserve">Phương Triệu Nam chợt cảm thấy đói bụng, cảm giác ấy vừa trỗi dậy thì lập tức thấy không thể chống chọi nổi, nhủ thầm:</w:t>
      </w:r>
    </w:p>
    <w:p>
      <w:pPr>
        <w:pStyle w:val="BodyText"/>
      </w:pPr>
      <w:r>
        <w:t xml:space="preserve">“Bụng mình đang réo sùng sục, khi có cơ hội bỏ trốn cũng khó thoát khỏi tay người ta, chi bằng cứ xin hắn ta một ít thức ăn cho qua cơn đói rồi mời tình tiếp”. Đang định mở miệng thì đột nhiên có giọng nói khàn khàn truyền vào:</w:t>
      </w:r>
    </w:p>
    <w:p>
      <w:pPr>
        <w:pStyle w:val="BodyText"/>
      </w:pPr>
      <w:r>
        <w:t xml:space="preserve">“Sao? Tên tiểu tử ấy tỉnh dậy chưa?”.</w:t>
      </w:r>
    </w:p>
    <w:p>
      <w:pPr>
        <w:pStyle w:val="BodyText"/>
      </w:pPr>
      <w:r>
        <w:t xml:space="preserve">Trong xe có người đáp:</w:t>
      </w:r>
    </w:p>
    <w:p>
      <w:pPr>
        <w:pStyle w:val="BodyText"/>
      </w:pPr>
      <w:r>
        <w:t xml:space="preserve">“Đã tỉnh dậy một lát!”.</w:t>
      </w:r>
    </w:p>
    <w:p>
      <w:pPr>
        <w:pStyle w:val="BodyText"/>
      </w:pPr>
      <w:r>
        <w:t xml:space="preserve">Người nói giọng khàn khàn ở bên ngoài tiếp tục lên tiếng:</w:t>
      </w:r>
    </w:p>
    <w:p>
      <w:pPr>
        <w:pStyle w:val="BodyText"/>
      </w:pPr>
      <w:r>
        <w:t xml:space="preserve">“Thằng nhãi ấy rất tinh ranh, ngươi phải cẩn thận một chút, đừng để y bứt dây thừng, giờ canh của chúng ta sắp hết, nếu xảy ra chuyện thì phiền phức to”. Chàng chợt thấy tốc độ của xe ngựa tăng lên, Phương Triệu Nam nghe hai người đối đáp, trong lòng biết dù có mở miệng cũng khó xin được thức ăn cho nên chẳng nói lời nào, nằm yên trong xe. Xe ngựa chạy được khoảng một canh giờ nữa thì đột nhiên dừng lại, Phương Triệu Nam cảm thấy mình bị người ta khiêng xuống xe, đi về phía trước khoảng một trăm bước, chợt nghe tiếng sóng vỗ bên tai, tựa như đó là bờ sông. Tuy hai mắt chàng bị người ta bịt chặt lại, nhưng lỗ tai vẫn còn thính lắm, chàng cảm thấy bị người ta khiêng lên thuyền, có lẽ những kẻ này đã được huấn luyện đã lâu cho nên động tác rất thành thục, vả lại chẳng nói lời nào. Gió sông vi vút, tiếng sóng bên tai, chiếc thuyền bị sóng đánh chao đảo, Phương Triệu Nam không quen thủy tính, lại đói khát đã lâu, tinh thần sớm đã mệt mỏi, chàng dần dần cảm thấy đầu váng mắt hoa, cuối cùng thì ngất đi.</w:t>
      </w:r>
    </w:p>
    <w:p>
      <w:pPr>
        <w:pStyle w:val="BodyText"/>
      </w:pPr>
      <w:r>
        <w:t xml:space="preserve">Đến khi chàng tỉnh lại thì cảnh vật đã khác. Chàng thấy mình ngồi trong một căn đại sảnh đèn đuốc sáng trưng, hai hàng ghế đã có người ngồi, cao thấp mập ốm đều có cả, có cả thảy hơn hai mươi người. Ở ghế đầu tiên là một người tuổi khoảng ngũ tuần, mũi ưng mắt diều, thân hình cao lớn, râu dài đến ngực, trông rất nghiêm nghị, mình mặc bộ trường sam màu xanh da trời.</w:t>
      </w:r>
    </w:p>
    <w:p>
      <w:pPr>
        <w:pStyle w:val="BodyText"/>
      </w:pPr>
      <w:r>
        <w:t xml:space="preserve">Tướng mạo của người này tuy khiến cho người ta vừa nhìn đã sợ, nhưng ở nơi khóe miệng lại mang nụ cười, cũng không biết vì bộ dạng của ông ta nghiêm nghị hay là do ông ta cười gượng gạo, cho nên càng khiến cho người ta cảm thấy lạnh lẽo.</w:t>
      </w:r>
    </w:p>
    <w:p>
      <w:pPr>
        <w:pStyle w:val="BodyText"/>
      </w:pPr>
      <w:r>
        <w:t xml:space="preserve">Bên trái ông ta là một người thân hình ngũ đoản, người mặc trường bào bằng lụa màu xanh, để râu hình chữ bát, hai mắt sáng quắc, mặt đầy vẻ hung dữ.</w:t>
      </w:r>
    </w:p>
    <w:p>
      <w:pPr>
        <w:pStyle w:val="BodyText"/>
      </w:pPr>
      <w:r>
        <w:t xml:space="preserve">Người ngồi bên phải lại là một ông già râu tóc bạc phơ, người gầy như que củi, hai mắt lim dim.</w:t>
      </w:r>
    </w:p>
    <w:p>
      <w:pPr>
        <w:pStyle w:val="BodyText"/>
      </w:pPr>
      <w:r>
        <w:t xml:space="preserve">Ông già mũi ưng mắt diều tay đang cầm mảnh giấy trắng mà Phương Triệu Nam lấy được từ con chim bồ câu, vừa thấy Phương Triệu Nam tỉnh dậy thì lập tức cung tay, lớn giọng cười rằng: đọc truyện mới nhất tại .</w:t>
      </w:r>
    </w:p>
    <w:p>
      <w:pPr>
        <w:pStyle w:val="BodyText"/>
      </w:pPr>
      <w:r>
        <w:t xml:space="preserve">“Thuộc hạ ngu dốt đã đắc tội với huynh đài, tại hạ xin thay chúng tạ tội”. Nói xong thì cúi người đứng dậy, ôm quyền làm lễ. Những lời khách sáo ấy phát ra từ miệng ông ta càng khiến cho người ta có cảm giác lạnh lẽo.</w:t>
      </w:r>
    </w:p>
    <w:p>
      <w:pPr>
        <w:pStyle w:val="BodyText"/>
      </w:pPr>
      <w:r>
        <w:t xml:space="preserve">Phương Triệu Nam đã được tháp dây trói, thấy có người ôm quyền vái dài mình, chỉ đành đứng dậy trả lại một lễ.</w:t>
      </w:r>
    </w:p>
    <w:p>
      <w:pPr>
        <w:pStyle w:val="BodyText"/>
      </w:pPr>
      <w:r>
        <w:t xml:space="preserve">Người mũi ưng mắt diều ấy mỉm cười:</w:t>
      </w:r>
    </w:p>
    <w:p>
      <w:pPr>
        <w:pStyle w:val="BodyText"/>
      </w:pPr>
      <w:r>
        <w:t xml:space="preserve">“Ở vùng Giang Nam rất ít gặp huynh đài lộ mặt, chắc là đại giá từ xa đến đây?”.</w:t>
      </w:r>
    </w:p>
    <w:p>
      <w:pPr>
        <w:pStyle w:val="BodyText"/>
      </w:pPr>
      <w:r>
        <w:t xml:space="preserve">Phương Triệu Nam nói:</w:t>
      </w:r>
    </w:p>
    <w:p>
      <w:pPr>
        <w:pStyle w:val="BodyText"/>
      </w:pPr>
      <w:r>
        <w:t xml:space="preserve">“Tại hạ từ Giang Nam đến, dạo chơi trong núi Cửu Cung, không biết đã phạm đến điều cấm kị gì mà bị bắt, có lẽ tại hạ lần đầu tiên đến nơi này, quên không hỏi quy tắc, vô tình đắc tội với quý thuộc cho nên bị họ đưa về đây”. Khi chàng đang nói, người mũi ưng mắt diều ấy vẫn gật đầu mỉm cười.</w:t>
      </w:r>
    </w:p>
    <w:p>
      <w:pPr>
        <w:pStyle w:val="BodyText"/>
      </w:pPr>
      <w:r>
        <w:t xml:space="preserve">Phương Triệu Nam nói xong, ông ta lập tức lên tiếng:</w:t>
      </w:r>
    </w:p>
    <w:p>
      <w:pPr>
        <w:pStyle w:val="BodyText"/>
      </w:pPr>
      <w:r>
        <w:t xml:space="preserve">“Trên giang hồ khó trách chuyện hiểu nhầm, nay huynh đài bị thuộc hạ của huynh đệ mời đến đây cũng là chuyện hiểu lầm một lúc, huynh đệ chỉ mong hỏi các hạ hai chuyện, nếu cho biết mọi chuyện, tại hạ sẽ lập tức cung kính tiễn đại giá rời khỏi đây đồng thời khiển trách thuộc hạ”.</w:t>
      </w:r>
    </w:p>
    <w:p>
      <w:pPr>
        <w:pStyle w:val="BodyText"/>
      </w:pPr>
      <w:r>
        <w:t xml:space="preserve">Phương Triệu Nam nhủ thầm:</w:t>
      </w:r>
    </w:p>
    <w:p>
      <w:pPr>
        <w:pStyle w:val="BodyText"/>
      </w:pPr>
      <w:r>
        <w:t xml:space="preserve">“Xem ra khí phách không nhỏ, rõ ràng kẻ này là đầu lĩnh ở đây, mình bị y bắt sống đến đây, chả lẽ cả họ tên của y cũng không biết?”.</w:t>
      </w:r>
    </w:p>
    <w:p>
      <w:pPr>
        <w:pStyle w:val="BodyText"/>
      </w:pPr>
      <w:r>
        <w:t xml:space="preserve">ý nghĩ ấy lướt qua, hỏi rằng:</w:t>
      </w:r>
    </w:p>
    <w:p>
      <w:pPr>
        <w:pStyle w:val="BodyText"/>
      </w:pPr>
      <w:r>
        <w:t xml:space="preserve">“Tại hạ lần đầu tiên đến Giang Nam, không quen biết những nhân vật nổi tiếng ở nơi này, dám hỏi đại danh của huynh đài, có lẽ tại hạ sẽ biết thêm một vị cao nhân”.</w:t>
      </w:r>
    </w:p>
    <w:p>
      <w:pPr>
        <w:pStyle w:val="BodyText"/>
      </w:pPr>
      <w:r>
        <w:t xml:space="preserve">Người ấy vuốt râu nói:</w:t>
      </w:r>
    </w:p>
    <w:p>
      <w:pPr>
        <w:pStyle w:val="BodyText"/>
      </w:pPr>
      <w:r>
        <w:t xml:space="preserve">“Huynh đệ thẹn không dám nhận hai chữ cao nhân, tiện tính là Viên, thảo tự là Cửu Quỳ”.</w:t>
      </w:r>
    </w:p>
    <w:p>
      <w:pPr>
        <w:pStyle w:val="BodyText"/>
      </w:pPr>
      <w:r>
        <w:t xml:space="preserve">Phương Triệu Nam giật mình, nhủ thầm:</w:t>
      </w:r>
    </w:p>
    <w:p>
      <w:pPr>
        <w:pStyle w:val="BodyText"/>
      </w:pPr>
      <w:r>
        <w:t xml:space="preserve">“Trên giang hồ từ lâu đã đồn rằng Tiếu Diện Nhất Hiêu Viên Cửu Quỳ là đầu lĩnh của hắc đạo bảy tỉnh phía Nam, thống lĩnh lục lâm Giang Nam, đối chọi với Thiên Phong đạo trưởng, một chính một tà, hai bên đều ngang tài ngang sức nhau, không ngờ mình đã lọt vào tay kẻ này”. chàng hơi trầm ngâm rồi nói:</w:t>
      </w:r>
    </w:p>
    <w:p>
      <w:pPr>
        <w:pStyle w:val="BodyText"/>
      </w:pPr>
      <w:r>
        <w:t xml:space="preserve">“Khi tại hạ ở Giang Bắc đã nghe đến đại danh nay may mắn được gặp, tại hạ thật cảm thấy an ủi cho đời này”.</w:t>
      </w:r>
    </w:p>
    <w:p>
      <w:pPr>
        <w:pStyle w:val="BodyText"/>
      </w:pPr>
      <w:r>
        <w:t xml:space="preserve">Viên Cửu Quỳ mỉm cười:</w:t>
      </w:r>
    </w:p>
    <w:p>
      <w:pPr>
        <w:pStyle w:val="BodyText"/>
      </w:pPr>
      <w:r>
        <w:t xml:space="preserve">“Còn chưa thỉnh giáo cao tính đại danh của huynh đài?”.</w:t>
      </w:r>
    </w:p>
    <w:p>
      <w:pPr>
        <w:pStyle w:val="BodyText"/>
      </w:pPr>
      <w:r>
        <w:t xml:space="preserve">Phương Triệu Nam nói:</w:t>
      </w:r>
    </w:p>
    <w:p>
      <w:pPr>
        <w:pStyle w:val="BodyText"/>
      </w:pPr>
      <w:r>
        <w:t xml:space="preserve">“Tại hạ Phương Triệu Nam”.</w:t>
      </w:r>
    </w:p>
    <w:p>
      <w:pPr>
        <w:pStyle w:val="BodyText"/>
      </w:pPr>
      <w:r>
        <w:t xml:space="preserve">Viên Cửu Quỳ cười rằng:</w:t>
      </w:r>
    </w:p>
    <w:p>
      <w:pPr>
        <w:pStyle w:val="BodyText"/>
      </w:pPr>
      <w:r>
        <w:t xml:space="preserve">“Phương huynh có quen biết Thiên Phong đạo trưởng ư?”.</w:t>
      </w:r>
    </w:p>
    <w:p>
      <w:pPr>
        <w:pStyle w:val="BodyText"/>
      </w:pPr>
      <w:r>
        <w:t xml:space="preserve">Phương Triệu Nam hơi trầm ngâm, chậm rãi nói rằng:</w:t>
      </w:r>
    </w:p>
    <w:p>
      <w:pPr>
        <w:pStyle w:val="BodyText"/>
      </w:pPr>
      <w:r>
        <w:t xml:space="preserve">“Thiên Phong đạo trưởng, kẻ không biết tên của ông ta trong võ lâm e rằng không nhiều, tại hạ từ lâu đã nghe đến tên ông ta, chỉ là chưa có duyên gặp mặt người này”. Khi chàng nói thì lại cố ý ngập ngừng.</w:t>
      </w:r>
    </w:p>
    <w:p>
      <w:pPr>
        <w:pStyle w:val="BodyText"/>
      </w:pPr>
      <w:r>
        <w:t xml:space="preserve">Viên Cửu Quỳ đảo ánh mắt sắc như điện của y lên mặt chàng, đột nhiên cười lớn rằng:</w:t>
      </w:r>
    </w:p>
    <w:p>
      <w:pPr>
        <w:pStyle w:val="BodyText"/>
      </w:pPr>
      <w:r>
        <w:t xml:space="preserve">“Té ra huynh đài và Thiên Phong đạo trưởng chưa quen biết nhau, vậỵ.”. y ngập ngừng, vẻ lạnh lẽo trên khuôn mặt đã trở lại, giơ mảnh giấy trắng trong tay lên rồi lạnh lùng nói tiếp:</w:t>
      </w:r>
    </w:p>
    <w:p>
      <w:pPr>
        <w:pStyle w:val="BodyText"/>
      </w:pPr>
      <w:r>
        <w:t xml:space="preserve">“Tờ giấy này huynh đài từ đâu mà có?”.</w:t>
      </w:r>
    </w:p>
    <w:p>
      <w:pPr>
        <w:pStyle w:val="BodyText"/>
      </w:pPr>
      <w:r>
        <w:t xml:space="preserve">Phương Triệu Nam đảo mắt một vòng, chỉ thấy mấy chục cặp mắt trong căn đại sảnh đều nhìn chằm chằm về phía mình, không khỏi thở dài một tiếng, biết mình đã lâm vào chốn hang rồng ổ cọp, nếu ăn nói không cẩn thận sẽ lập tức gây nên họa sát thân. Nghĩ đến đó, liền nói:</w:t>
      </w:r>
    </w:p>
    <w:p>
      <w:pPr>
        <w:pStyle w:val="BodyText"/>
      </w:pPr>
      <w:r>
        <w:t xml:space="preserve">“Tờ giấy này, chỉ là tại hạ vô ý nhặt được..”. nói vừa xong, trong căn đại sảnh vọng lại tiếng cười lạnh. Phương Triệu Nam giật mình, thối lui hai bước, trong tai nghe được tiếng cười như tiếng cú rúc của Viên Cửu Quỳ vang lên không ngớt, không khỏi buộc miệng nói:</w:t>
      </w:r>
    </w:p>
    <w:p>
      <w:pPr>
        <w:pStyle w:val="BodyText"/>
      </w:pPr>
      <w:r>
        <w:t xml:space="preserve">“Tại hạ thậm chí cả người viết bức thư này là ai cũng chẳng biết”.</w:t>
      </w:r>
    </w:p>
    <w:p>
      <w:pPr>
        <w:pStyle w:val="BodyText"/>
      </w:pPr>
      <w:r>
        <w:t xml:space="preserve">Tiếu Diện Nhất Hiêu kêu ồ một tiếng, vẫn mỉm cười chậm rãi nói:</w:t>
      </w:r>
    </w:p>
    <w:p>
      <w:pPr>
        <w:pStyle w:val="BodyText"/>
      </w:pPr>
      <w:r>
        <w:t xml:space="preserve">“Nói như thế, huynh đài không biết cả chuyện Thiên Phong đạo trưởng tụ tập quần hùng?”.</w:t>
      </w:r>
    </w:p>
    <w:p>
      <w:pPr>
        <w:pStyle w:val="BodyText"/>
      </w:pPr>
      <w:r>
        <w:t xml:space="preserve">Phương Triệu Nam gật đầu nói:</w:t>
      </w:r>
    </w:p>
    <w:p>
      <w:pPr>
        <w:pStyle w:val="BodyText"/>
      </w:pPr>
      <w:r>
        <w:t xml:space="preserve">“Đúng vậy”.</w:t>
      </w:r>
    </w:p>
    <w:p>
      <w:pPr>
        <w:pStyle w:val="BodyText"/>
      </w:pPr>
      <w:r>
        <w:t xml:space="preserve">Viên Cửu Quỳ vui mừng nói:</w:t>
      </w:r>
    </w:p>
    <w:p>
      <w:pPr>
        <w:pStyle w:val="BodyText"/>
      </w:pPr>
      <w:r>
        <w:t xml:space="preserve">“Lời của huynh đài tuy khiến cho người ta khó tin, nhưng huynh đài đã nói như thế..”. y lại cười lớn:</w:t>
      </w:r>
    </w:p>
    <w:p>
      <w:pPr>
        <w:pStyle w:val="BodyText"/>
      </w:pPr>
      <w:r>
        <w:t xml:space="preserve">“Tại hạ cũng chỉ đành tin vậy”.</w:t>
      </w:r>
    </w:p>
    <w:p>
      <w:pPr>
        <w:pStyle w:val="BodyText"/>
      </w:pPr>
      <w:r>
        <w:t xml:space="preserve">Trong tiếng cười của y mang đầy vẻ khinh miệt, Phương Triệu Nam nghe thế chỉ cảm thấy trong lòng bực tức, không thể nào giải tỏa được, chàng hơi nhíu mày định đối đáp trở lại. Nhưng chàng chợt nghĩ tuy bản thân không sợ chết, nhưng nếu có chết như thế thì sư muội cũng mãi mãi không thể thoát thân được, vì thế chàng thở dài:</w:t>
      </w:r>
    </w:p>
    <w:p>
      <w:pPr>
        <w:pStyle w:val="BodyText"/>
      </w:pPr>
      <w:r>
        <w:t xml:space="preserve">“Những điều tại hạ nói toàn là sự thực, nếu huynh đài không tin, vậy ... có lẽ tại hạ cũng đành chịu”.</w:t>
      </w:r>
    </w:p>
    <w:p>
      <w:pPr>
        <w:pStyle w:val="BodyText"/>
      </w:pPr>
      <w:r>
        <w:t xml:space="preserve">Viên Cửu Quỳ xếp mảnh giấy trong tay lại, chậm rãi đút vào trong lòng, rồi lại lấy ra một bình ngọc. Phương Triệu Nam nhìn bình ngọc ấy, đầu óc choáng váng chàng chỉ cảm thấy trời đất như đổi màu, đưa tay vào ngực sờ thì quả nhiên đã trống trơn. Đèn đuốc trong sảnh vẫn sáng rực, nhưng Phương Triệu Nam lại cảm thấy trước mắt là màu đen, tựa như trong căn mật thất ẩm ướt, một bàn tay gầy đét đang chậm rãi bóp nát từng khớp xương của Châu Huệ Anh, khuôn mặt đau đớn của nàng như hiện ra trước mặt chàng. Cho đến khi tiếng cười lạnh lẽo của Viên Cửu Quỳ lại vang lên, chàng mới bừng tỉnh từ trong nỗi kinh hãi. Hơi định thần nhìn lại, chàng thấy Viên Cửu Quỳ cứ vân vê bình ngọc ấy, mỉm cười nói:</w:t>
      </w:r>
    </w:p>
    <w:p>
      <w:pPr>
        <w:pStyle w:val="BodyText"/>
      </w:pPr>
      <w:r>
        <w:t xml:space="preserve">“Huynh đài cứ bảo chẳng có liên quan gì đến người trong võ lâm, nhưng hai bình ngọc này là Sinh Sơ Tịch Độc rất hiếm có trong võ lâm, huynh đài lại lấy ở đâu? Điều này thật khiến cho tại hạ hơi ngạc nhiên”.</w:t>
      </w:r>
    </w:p>
    <w:p>
      <w:pPr>
        <w:pStyle w:val="BodyText"/>
      </w:pPr>
      <w:r>
        <w:t xml:space="preserve">Phương Triệu Nam chỉ cảm thấy lửa giận bốc cao, chàng không kìm chế được mình nữa mà cao giọng nói:</w:t>
      </w:r>
    </w:p>
    <w:p>
      <w:pPr>
        <w:pStyle w:val="BodyText"/>
      </w:pPr>
      <w:r>
        <w:t xml:space="preserve">“Hai bình Cửu Chuyển Sinh Cơ Tục Mệnh tán và Tịch Độc Trấn Mệnh đan đều là do Ngôn lão tiền bối ở núi Cửu Cung tặng cho huynh đệ, chả lẽ lại có liên quan đến các hạ?”.</w:t>
      </w:r>
    </w:p>
    <w:p>
      <w:pPr>
        <w:pStyle w:val="BodyText"/>
      </w:pPr>
      <w:r>
        <w:t xml:space="preserve">Viên Cửu Quỳ cười ha ha, nháy mắt với ông già gầy ốm ngồi bên phải, chậm rãi nói:</w:t>
      </w:r>
    </w:p>
    <w:p>
      <w:pPr>
        <w:pStyle w:val="BodyText"/>
      </w:pPr>
      <w:r>
        <w:t xml:space="preserve">“Cửu Chuyển Sinh Cơ Tục Mệnh tán và Tịch Độc Trấn Thần đan đều là thánh dược người trong võ lâm mong muốn, Tri Cơ Tử tặng cho huynh đài, chắc là huynh đài và ông ta là chỗ thâm giao”.</w:t>
      </w:r>
    </w:p>
    <w:p>
      <w:pPr>
        <w:pStyle w:val="BodyText"/>
      </w:pPr>
      <w:r>
        <w:t xml:space="preserve">Phương Triệu Nam hơi ngạc nhiên, thuận miệng đáp:</w:t>
      </w:r>
    </w:p>
    <w:p>
      <w:pPr>
        <w:pStyle w:val="BodyText"/>
      </w:pPr>
      <w:r>
        <w:t xml:space="preserve">“Tại hạ và Ngôn lão tiền bối chính là bạn vong niên”. Chàng biết mình không thể nói thực ra mọi chuyện cho nên chỉ nói bừa một câu, nhưng vừa nói ra thì cảm thấy không ổn, chỉ là lời nói như gió, đã nói ra thì khó thu lại. Nào ngờ chàng vừa nhướng mắt lên nhìn thì thấy Viên Cửu Quỳ, tiếp lời rằng:</w:t>
      </w:r>
    </w:p>
    <w:p>
      <w:pPr>
        <w:pStyle w:val="BodyText"/>
      </w:pPr>
      <w:r>
        <w:t xml:space="preserve">“Nói như thế, huynh đài chắc chắn biết nơi ở của Ngôn Lăng Phủ”.</w:t>
      </w:r>
    </w:p>
    <w:p>
      <w:pPr>
        <w:pStyle w:val="BodyText"/>
      </w:pPr>
      <w:r>
        <w:t xml:space="preserve">Phương Triệu Nam nói:</w:t>
      </w:r>
    </w:p>
    <w:p>
      <w:pPr>
        <w:pStyle w:val="BodyText"/>
      </w:pPr>
      <w:r>
        <w:t xml:space="preserve">“Nơi ở của Ngôn lão tiền bối, tại hạ đương nhiên biết, nhưng..”.</w:t>
      </w:r>
    </w:p>
    <w:p>
      <w:pPr>
        <w:pStyle w:val="BodyText"/>
      </w:pPr>
      <w:r>
        <w:t xml:space="preserve">Viên Cửu Quỳ cười lớn, ngắt lời chàng, đột nhiên đứng dậy nói:</w:t>
      </w:r>
    </w:p>
    <w:p>
      <w:pPr>
        <w:pStyle w:val="BodyText"/>
      </w:pPr>
      <w:r>
        <w:t xml:space="preserve">“Thật là tốt quá, tại hạ đang muốn gặp mặt kẻ này, nhưng lại không biết đường, nào ngờ hôm nay may mắn để cho tại hạ gặp được huynh đàị.”. y chợt ngừng lại, nhìn thẳng vào mặt Phương Triệu Nam nói tiếp:</w:t>
      </w:r>
    </w:p>
    <w:p>
      <w:pPr>
        <w:pStyle w:val="BodyText"/>
      </w:pPr>
      <w:r>
        <w:t xml:space="preserve">“Chắc là huynh cũng không từ chối dắt tại hạ đến bái phỏng Ngôn lão tiền bối ấy?”.</w:t>
      </w:r>
    </w:p>
    <w:p>
      <w:pPr>
        <w:pStyle w:val="BodyText"/>
      </w:pPr>
      <w:r>
        <w:t xml:space="preserve">Phương Triệu Nam lại ngạc nhiên, không nói ra lời.</w:t>
      </w:r>
    </w:p>
    <w:p>
      <w:pPr>
        <w:pStyle w:val="BodyText"/>
      </w:pPr>
      <w:r>
        <w:t xml:space="preserve">Chợt nghe Viên Cửu Quỳ lại cười rằng:</w:t>
      </w:r>
    </w:p>
    <w:p>
      <w:pPr>
        <w:pStyle w:val="BodyText"/>
      </w:pPr>
      <w:r>
        <w:t xml:space="preserve">“Huynh đài nếu khiến cho tại hạ thất vọng, tại hạ cũng sẽ khiến cho huynh đài thất vọng”. Y vừa cười vừa ném bình ngọc trong tay lên cao rồi lại chụp, y biết bình ngọc ấy chắc chắn có liên quan rất lớn đến thiếu niên này.</w:t>
      </w:r>
    </w:p>
    <w:p>
      <w:pPr>
        <w:pStyle w:val="BodyText"/>
      </w:pPr>
      <w:r>
        <w:t xml:space="preserve">Phương Triệu Nam quả nhiên mặt biến sắc, kêu rằng:</w:t>
      </w:r>
    </w:p>
    <w:p>
      <w:pPr>
        <w:pStyle w:val="BodyText"/>
      </w:pPr>
      <w:r>
        <w:t xml:space="preserve">“Không phải tại hạ không chịu dắt huynh đài, nhưng vì Ngôn lão tiền bối đã không còn ở núi Cửu Cung nữa”.</w:t>
      </w:r>
    </w:p>
    <w:p>
      <w:pPr>
        <w:pStyle w:val="BodyText"/>
      </w:pPr>
      <w:r>
        <w:t xml:space="preserve">Viên Cửu Quỳ nở nụ cười khó đoán, kêu ồ một tiếng, bình ngọc trong tay lại bị ném lên cao hơn. Hai bình ngọc gõ vào nhau kêu keng một tiếng, Viên Cửu Quỳ cười rằng:</w:t>
      </w:r>
    </w:p>
    <w:p>
      <w:pPr>
        <w:pStyle w:val="BodyText"/>
      </w:pPr>
      <w:r>
        <w:t xml:space="preserve">“Đã là như thế, huynh đài hãy dắt tại hạ đến xem thử mới tin”.</w:t>
      </w:r>
    </w:p>
    <w:p>
      <w:pPr>
        <w:pStyle w:val="BodyText"/>
      </w:pPr>
      <w:r>
        <w:t xml:space="preserve">Phương Triệu Nam hai mắt như đổ lửa, quát lớn một tiếng, phóng mình về phía Viên Cửu Quỳ, tay trái chém mạnh vào mặt một chưởng, tay phải móc lại chụp lấy bình ngọc. Viên Cửu Quỳ vẫn cười lớn, không hề né tránh, chưởng phải vạch nhẹ một cái, Phương Triệu Nam chỉ cảm thấy một luồng gió phóng vào mặt, người đã không còn đứng vững nữa, thối lui liền ra sau ba bước, lòng thầm than một tiếng, chỉ cảm thấy nhụt chí, chàng xoay người phóng ra ngoài cửa. Nào ngờ lại thấy một người mặt cười lạnh đứng ở cửa, đó chính là ông già gầy ốm râu tóc bạc phơ vẫn ngồi lặng lẽ bên cạnh Viên Cửu Quỳ. Chàng thất kinh đứng lại. Chỉ thấy ông già gầy ốm ấy mặt cười lạnh, chậm rãi bước về phía chàng, tất cả những người còn lại tuy vẫn ngồi yên, nhưng từng ánh mắt sắc lạnh cứ như mũi tên bắn lên người chàng.</w:t>
      </w:r>
    </w:p>
    <w:p>
      <w:pPr>
        <w:pStyle w:val="BodyText"/>
      </w:pPr>
      <w:r>
        <w:t xml:space="preserve">Chàng cảm thấy lòng dạ rối bời, tựa như mọi chuyện đều đang ở trong lòng, nhưng cũng tựa như mọi chuyện đều đã quên hết, hai tay mở ra, định phóng tới phía trước nữa. Nào ngờ chàng cảm thấy đột nhiên mắt hoa lên một cái, một ngón tay gầy đét chỉa vào huyệt Thiên Khu ở nơi cổ của chàng, bộ mặt với nụ cười lạnh lẽo của ông già gầy ốm đã hiện lên trước mắt chàng. Chàng cảm thấy khí huyết như bị chặn lại, sức lực không còn nữa, chàng từ từ đổ xuống, bên tai chỉ nghe tiếng cười của Viên Cửu Quỳ:</w:t>
      </w:r>
    </w:p>
    <w:p>
      <w:pPr>
        <w:pStyle w:val="BodyText"/>
      </w:pPr>
      <w:r>
        <w:t xml:space="preserve">“Tại hạ đã lên tiếng, nhưng huynh đài lại không nghe theo, đừng trách tại hạ mạo phạm huynh đài”.</w:t>
      </w:r>
    </w:p>
    <w:p>
      <w:pPr>
        <w:pStyle w:val="BodyText"/>
      </w:pPr>
      <w:r>
        <w:t xml:space="preserve">Phương Triệu Nam vừa mới ra tay thì biết Viên Cửu Quỳ võ công cao hơn mình đâu chỉ mười lần, mình muốn cướp bình ngọc từ tay hắn ta rõ ràng là chuyện không thể, cho nên chàng muốn thoát ra khỏi nơi này chạy về Bão Mục Cương cùng chết với sư muội.</w:t>
      </w:r>
    </w:p>
    <w:p>
      <w:pPr>
        <w:pStyle w:val="BodyText"/>
      </w:pPr>
      <w:r>
        <w:t xml:space="preserve">Nào ngờ cả chuyện sống chết của mình chàng cũng không thể quyết định được, nỗi lo lắng, giận dữ, hổ thẹn đan xen vào nhau, lại nghe Viên Cửu Quỳ cười rằng:</w:t>
      </w:r>
    </w:p>
    <w:p>
      <w:pPr>
        <w:pStyle w:val="BodyText"/>
      </w:pPr>
      <w:r>
        <w:t xml:space="preserve">“Tại hạ chỉ cần huynh đài dắt đến chỗ ở của Tri Cơ Tử, không những tại hạ sẽ trả lại bình ngọc này cho huynh đài mà còn đưa huynh đài trở về nhà. Ngày sau, huynh đài nếu có chuyện gì cần giúp đỡ, chỉ cần gọi một tiếng, tại hạ sẽ dốc hết sức mình ... hà!</w:t>
      </w:r>
    </w:p>
    <w:p>
      <w:pPr>
        <w:pStyle w:val="BodyText"/>
      </w:pPr>
      <w:r>
        <w:t xml:space="preserve">Huynh đài cũng là người thông minh, nhưng sao lại không nghĩ ra được điều ấy?”.</w:t>
      </w:r>
    </w:p>
    <w:p>
      <w:pPr>
        <w:pStyle w:val="BodyText"/>
      </w:pPr>
      <w:r>
        <w:t xml:space="preserve">Phương Triệu Nam nhướng mắt nhìn, chỉ thấy Viên Cửu Quỳ đang đứng từ xa mỉm cười, đang cúi đầu nhìn mình, chàng tức tối nhắm mắt lại, nhưng trong chốc lát vẻ mặt thê thảm của Châu Huệ Anh lại hiện lên trong mắt chàng. Phương Triệu Nam thầm than một câu, mở mắt ra, cố gắng mấp máy môi, tuy nói không ra lời, nhưng vẻ mặt của chàng đã đủ khiến cho Viên Cửu Quỳ hiểu chàng muốn nói gì. Viên Cửu Quỳ cúi xuống, vỗ ba chưởng lên lưng chàng, miệng cười rằng:</w:t>
      </w:r>
    </w:p>
    <w:p>
      <w:pPr>
        <w:pStyle w:val="BodyText"/>
      </w:pPr>
      <w:r>
        <w:t xml:space="preserve">“Nếu huynh đài sớm ngoan ngoãn như thế, chẳng phải đã tốt hơn hay sao?” đồng thời, quay mặt lại quát rằng:</w:t>
      </w:r>
    </w:p>
    <w:p>
      <w:pPr>
        <w:pStyle w:val="BodyText"/>
      </w:pPr>
      <w:r>
        <w:t xml:space="preserve">“Phương đại hiệp đi đường đã mệt nhọc, các ngươi không mau bày rượu tiệc tẩy trần cho Phương đại hiệp”.</w:t>
      </w:r>
    </w:p>
    <w:p>
      <w:pPr>
        <w:pStyle w:val="BodyText"/>
      </w:pPr>
      <w:r>
        <w:t xml:space="preserve">Phương Triệu Nam chỉ cảm thấy trong ngực trống rỗng, nghĩ bụng chỉ cần đưa Viên Cửu Quỳ này đến nơi, lấy lại hai bình thuốc, thì sẽ chạy về Bão Mục Cương cứu sư muội. Còn những chuyện khác đến lúc này chàng làm sao có thể quản được?</w:t>
      </w:r>
    </w:p>
    <w:p>
      <w:pPr>
        <w:pStyle w:val="BodyText"/>
      </w:pPr>
      <w:r>
        <w:t xml:space="preserve">Viên Cửu Quỳ tươi cười hớn hở, miệng cứ gọi huynh đài, bày tiệc rượu khoản đãi chàng, nhưng chỉ có ông già gầy ốm là vẫn ngồi bên cạnh chàng chuốc rượu.</w:t>
      </w:r>
    </w:p>
    <w:p>
      <w:pPr>
        <w:pStyle w:val="BodyText"/>
      </w:pPr>
      <w:r>
        <w:t xml:space="preserve">Phương Triệu Nam chẳng nói lời nào, cúi đầu ăn uống, mắt cũng chẳng thèm nhìn ông già gầy ốm ấy, còn ông ta thì vẫn thản nhiên không hề để tâm.</w:t>
      </w:r>
    </w:p>
    <w:p>
      <w:pPr>
        <w:pStyle w:val="BodyText"/>
      </w:pPr>
      <w:r>
        <w:t xml:space="preserve">Rượu tuy thơm, thức ăn tuy ngon, nhưng Phương Triệu Nam chẳng thấy ngon lành gì, lúc này chàng đang ăn, nhưng lòng lại bay ra xa ngàn dặm. Một luồng gió từ ngoài sảnh thổi vào khiến cho ngọn đèn trên bàn lập loè muốn tắt. Viên Cửu Quỳ lại cười lớn bước ra, phía sau lưng là sáu hàn tử mặc kình trang, cao thấp mập ốm đều có cả, nhưng bước đi đều rất vững chãi. Chỉ thấy ánh mắt của ai cũng đều sáng quắc, vừa nhìn thì đã biết đều là cao thủ nội gia. Phương Triệu Nam vỗ bụng đứng dậy, lạnh lùng nhìn Viên Cửu Quỳ rồi nói:</w:t>
      </w:r>
    </w:p>
    <w:p>
      <w:pPr>
        <w:pStyle w:val="BodyText"/>
      </w:pPr>
      <w:r>
        <w:t xml:space="preserve">“Đã đến lúc lên đường!”.</w:t>
      </w:r>
    </w:p>
    <w:p>
      <w:pPr>
        <w:pStyle w:val="BodyText"/>
      </w:pPr>
      <w:r>
        <w:t xml:space="preserve">Viên Cửu Quỳ cúi đầu nói:</w:t>
      </w:r>
    </w:p>
    <w:p>
      <w:pPr>
        <w:pStyle w:val="BodyText"/>
      </w:pPr>
      <w:r>
        <w:t xml:space="preserve">“Làm phiền đại giá của huynh đài, tại hạ thực cảm thấy không yên”.</w:t>
      </w:r>
    </w:p>
    <w:p>
      <w:pPr>
        <w:pStyle w:val="BodyText"/>
      </w:pPr>
      <w:r>
        <w:t xml:space="preserve">Phương Triệu Nam lạnh lùng hừ một tiếng, không để ý những lời khách khí của Viên Cửu Quỳ nữa, bước ra ngoài sảnh. Chỉ thấy bên ngoài đã có nhiều đại hán mình mặc kình trang, người mang theo binh khí đứng đấy. Những kẻ này dường như rất kiêng dè Viên Cửu Quỳ, ai nấy đều cúi người ôm quyền, không dám nhìn đến Viên Cửu Quỳ. Phương Triệu Nam đưa mắt nhìn lướt một vòng, tính ra cũng khoảng bốn năm mươi người. Ngẩng đầu nhìn lên, thấy trên mái nhà có nhiều người mang theo binh khí, lòng nhủ thầm:</w:t>
      </w:r>
    </w:p>
    <w:p>
      <w:pPr>
        <w:pStyle w:val="BodyText"/>
      </w:pPr>
      <w:r>
        <w:t xml:space="preserve">“Kẻ này bày binh bố trận, không biết có ý gì, chả lẽ cố ý ình xem?” Tiếu Diện Nhất Hiêu nhìn lướt một vòng, rồi xoay mặt nhìn sang người thấp bé có râu hình chữ bát, hạ giọng căn dặn mấy câu. Người ấy giơ cao tay trái phất một cái, cao giọng nói:</w:t>
      </w:r>
    </w:p>
    <w:p>
      <w:pPr>
        <w:pStyle w:val="BodyText"/>
      </w:pPr>
      <w:r>
        <w:t xml:space="preserve">“Các vị có thể nghỉ ngơi!” vừa nghe tiếng hạ lệnh ấy, tất cả những người trong sân và trên mái nhà đều rời khỏi chỗ, trong chớp mắt chẳng còn thấy ai nữa.</w:t>
      </w:r>
    </w:p>
    <w:p>
      <w:pPr>
        <w:pStyle w:val="BodyText"/>
      </w:pPr>
      <w:r>
        <w:t xml:space="preserve">Viên Cửu Quỳ cười lớn, bước lên sánh vai với Phương Triệu Nam:</w:t>
      </w:r>
    </w:p>
    <w:p>
      <w:pPr>
        <w:pStyle w:val="BodyText"/>
      </w:pPr>
      <w:r>
        <w:t xml:space="preserve">“Huynh đài chắc còn có nhiều chuyện, tại hạ làm việc xưa nay mau mắn, chắc đêm nay chúng ta có thể lên đường, canh một tối mai chúng ta sẽ vào núi Cửu Cung. Nếu huynh đài thuộc đường, không kể thời gian thì trước canh ba tối mai có thể gặp được Tri Cơ Tử Ngôn lão tiền bối, tại hạ chỉ cần gặp Ngôn Lăng Phủ, sẽ lập tức trả thuốc, đưa huynh đài rời khỏi núi”.</w:t>
      </w:r>
    </w:p>
    <w:p>
      <w:pPr>
        <w:pStyle w:val="BodyText"/>
      </w:pPr>
      <w:r>
        <w:t xml:space="preserve">Phương Triệu Nam lạnh lùng nhìn Viên Cửu Quỳ rồi nói:</w:t>
      </w:r>
    </w:p>
    <w:p>
      <w:pPr>
        <w:pStyle w:val="BodyText"/>
      </w:pPr>
      <w:r>
        <w:t xml:space="preserve">“Tại hạ chỉ dắt các vị đến chỗ ở của Ngôn lão tiền bối, còn việc ông ta có ở nhà hay không, có chịu tiếp kiến hay không, không liên quan gì đến tại hạ”.</w:t>
      </w:r>
    </w:p>
    <w:p>
      <w:pPr>
        <w:pStyle w:val="BodyText"/>
      </w:pPr>
      <w:r>
        <w:t xml:space="preserve">Viên Cửu Quỳ cười rằng:</w:t>
      </w:r>
    </w:p>
    <w:p>
      <w:pPr>
        <w:pStyle w:val="BodyText"/>
      </w:pPr>
      <w:r>
        <w:t xml:space="preserve">“Điều đó đương nhiên, huynh đài chỉ cần dắt chúng tôi tìm ra chỗ ẩn cư của Ngôn Lăng Phủ, những chuyện khác thì không dám làm phiền đến”. Hai người đang nói thì đã bước qua khỏi sân. Phương Triệu Nam thầm để ý, dưới bóng tối chỉ thấy lầu các trùng trùng, quy mô rất lớn. Viên Cửu Quỳ nhìn quần hào rồi nói:</w:t>
      </w:r>
    </w:p>
    <w:p>
      <w:pPr>
        <w:pStyle w:val="BodyText"/>
      </w:pPr>
      <w:r>
        <w:t xml:space="preserve">“Lần này chúng ta rất có duyên với nhau, được Phương huynh đưa chúng ta gặp Tri Cơ Tử Ngôn Lăng Phủ, Thiên Phong đạo trưởng dù kế hoạch có chu toàn cũng thua trong tay chúng ta”.</w:t>
      </w:r>
    </w:p>
    <w:p>
      <w:pPr>
        <w:pStyle w:val="Compact"/>
      </w:pPr>
      <w:r>
        <w:t xml:space="preserve">Mấy đại hán đi theo thấy vẻ đắc ý trên mặt Viên Cửu Quỳ cũng mỉm cười. Viên Cửu Quỳ tựa như rất vui mừng, sải bước ra ngoài sân. Bên ngoài đã chuẩn bị mười thớt ngựa khỏe, yên cương cũng đã thắng xong. Viên Cửu Quỳ nhận thớt ngựa đầu tiên, lại trao cho Phương Triệu Nam, sau đó mới nhảy lên thớt ngựa thứ hai, vừa giật cương, mười bốn thớt ngựa đã phóng thẳng về hướng Tây. Chỉ trong một bữa cơm, bên tai đã vang lên tiếng sóng vỗ. Ngẩng đầu nhìn qua, là bờ sông. Ở bờ sông đã chuẩn bị năm con thuyền, trên thuyền đã đứng chờ ở đấy.</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07: Núi Cửu Cung Đêm Khuya Gặp Nạn</w:t>
      </w:r>
    </w:p>
    <w:p>
      <w:pPr>
        <w:pStyle w:val="BodyText"/>
      </w:pPr>
      <w:r>
        <w:t xml:space="preserve">Dịch: Cổ Nguyệt</w:t>
      </w:r>
    </w:p>
    <w:p>
      <w:pPr>
        <w:pStyle w:val="BodyText"/>
      </w:pPr>
      <w:r>
        <w:t xml:space="preserve">Nguồn: Văn Tuyển</w:t>
      </w:r>
    </w:p>
    <w:p>
      <w:pPr>
        <w:pStyle w:val="BodyText"/>
      </w:pPr>
      <w:r>
        <w:t xml:space="preserve">Phương Triệu Nam và Viên Cửu Quỳ ngồi cùng một thuyền, y vẫn nhìn Phương Triệu Nam mỉm cười, nhưng chẳng nói lời nào. Phương Triệu Nam bị nhìn đến bực bội, cúi cùng nén không được, nói:</w:t>
      </w:r>
    </w:p>
    <w:p>
      <w:pPr>
        <w:pStyle w:val="BodyText"/>
      </w:pPr>
      <w:r>
        <w:t xml:space="preserve">“Huynh đài nhìn ta như thế, chả lẽ cũng có dụng ý gì chăng?”.</w:t>
      </w:r>
    </w:p>
    <w:p>
      <w:pPr>
        <w:pStyle w:val="BodyText"/>
      </w:pPr>
      <w:r>
        <w:t xml:space="preserve">Viên Cửu Quỳ mỉm cười:</w:t>
      </w:r>
    </w:p>
    <w:p>
      <w:pPr>
        <w:pStyle w:val="BodyText"/>
      </w:pPr>
      <w:r>
        <w:t xml:space="preserve">“Tại hạ có một chuyện vẫn chưa hiểu, không biết huynh đài có thể cho biết hay không?”.</w:t>
      </w:r>
    </w:p>
    <w:p>
      <w:pPr>
        <w:pStyle w:val="BodyText"/>
      </w:pPr>
      <w:r>
        <w:t xml:space="preserve">Phương Triệu Nam cười lạnh một tiếng:</w:t>
      </w:r>
    </w:p>
    <w:p>
      <w:pPr>
        <w:pStyle w:val="BodyText"/>
      </w:pPr>
      <w:r>
        <w:t xml:space="preserve">“Xin hãy cứ nói ra để tại hạ xem thử”.</w:t>
      </w:r>
    </w:p>
    <w:p>
      <w:pPr>
        <w:pStyle w:val="BodyText"/>
      </w:pPr>
      <w:r>
        <w:t xml:space="preserve">Chàng tuy đã lọt vào chốn hang rồng ổ cọp, chuyện sinh tử bị người ta nắm trong tay nhưng vẫn quật cường lạ thường. Tiếu Diện Nhất Hiêu vẫn giữ nụ cười, không hề có ý bực bội, bảo rằng:</w:t>
      </w:r>
    </w:p>
    <w:p>
      <w:pPr>
        <w:pStyle w:val="BodyText"/>
      </w:pPr>
      <w:r>
        <w:t xml:space="preserve">“Xem bộ dạng, huynh đài tựa như không quen thuộc Giang Nam, nhưng không biết khi đến Giang Nam chỉ tìm Ngôn lão tiền bối, lấy hai loại linh dược là Cửu Chuyển Tục Mệnh Sinh Cơ tán và Tịch Độc Trấn Thần đan?”.</w:t>
      </w:r>
    </w:p>
    <w:p>
      <w:pPr>
        <w:pStyle w:val="BodyText"/>
      </w:pPr>
      <w:r>
        <w:t xml:space="preserve">Phương Triệu Nam không muốn nhiều lời với y, chỉ thuận miệng đáp:</w:t>
      </w:r>
    </w:p>
    <w:p>
      <w:pPr>
        <w:pStyle w:val="BodyText"/>
      </w:pPr>
      <w:r>
        <w:t xml:space="preserve">“Đúng vậy, thế nào?”.</w:t>
      </w:r>
    </w:p>
    <w:p>
      <w:pPr>
        <w:pStyle w:val="BodyText"/>
      </w:pPr>
      <w:r>
        <w:t xml:space="preserve">Viên Cửu Quỳ cười lạnh, cúi đầu ngẫm nghĩ một lúc lâu rồi mới nói:</w:t>
      </w:r>
    </w:p>
    <w:p>
      <w:pPr>
        <w:pStyle w:val="BodyText"/>
      </w:pPr>
      <w:r>
        <w:t xml:space="preserve">“Tại hạ tuy chưa từng thấy hai loại thuốc này, nhưng thường nghe người ta nói đến công năng của chúng, Tịch Độc đơn có thể giải trăm loại độc, Cửu Chuyển Tục Mệnh Sinh Cơ tán có thể trừ khử thịt thối làm mọc da, là loại linh dược trị liệu ngoại thương thuộc hàng đệ nhất trên giang hồ hiện nay. Huynh đài từ ngàn dặm xa xôi đến Giang Nam này, gặp Ngôn lão tiền bối, chả lẽ chỉ lấy hai loại thuốc ấy hay sao?”.</w:t>
      </w:r>
    </w:p>
    <w:p>
      <w:pPr>
        <w:pStyle w:val="BodyText"/>
      </w:pPr>
      <w:r>
        <w:t xml:space="preserve">Phương Triệu Nam giật mình, thầm nhủ:</w:t>
      </w:r>
    </w:p>
    <w:p>
      <w:pPr>
        <w:pStyle w:val="BodyText"/>
      </w:pPr>
      <w:r>
        <w:t xml:space="preserve">“Kẻ này gian trá vô cùng, từ rày về sau phải cẩn thận đối phó với y để tránh y tìm ra sơ hở”. Thế rồi mới lạnh lùng nói:</w:t>
      </w:r>
    </w:p>
    <w:p>
      <w:pPr>
        <w:pStyle w:val="BodyText"/>
      </w:pPr>
      <w:r>
        <w:t xml:space="preserve">“Hai loại thuốc này là thứ đi trên giang hồ cần phải có, chẳng qua tại hạ xin ở chỗ Ngôn lão tiền bối để dành dùng mà thôi”.</w:t>
      </w:r>
    </w:p>
    <w:p>
      <w:pPr>
        <w:pStyle w:val="BodyText"/>
      </w:pPr>
      <w:r>
        <w:t xml:space="preserve">Viên Cửu Quỳ không nói gì nữa, im lặng mỉm cười. Thuyền đã sắp cập bến bên kia. Mười bốn thớt ngựa khỏe tựa như có kinh nghiệm đi thuyền, khi đứng trên thuyền không hề kêu hí, đến khi thuyền cập bến thì mới lần lượt nhảy vọt lên bờ. Viên Cửu Quỳ trước tiên nhảy lên lưng ngựa, ra roi phóng về phía trước, mười bốn thớt ngựa phóng thẳng về phía núi Cửu Cung.</w:t>
      </w:r>
    </w:p>
    <w:p>
      <w:pPr>
        <w:pStyle w:val="BodyText"/>
      </w:pPr>
      <w:r>
        <w:t xml:space="preserve">Bọn họ ngày đêm lên đường cho nên quả nhiên đến chiều thì đã tới chân núi Cửu Cung. Phương Triệu Nam mong trở về Bão Mục Cương, dùng thuốc cứu người, cho nên sau khi lên núi thì lập tức dẫn họ đến nơi ở của Tri Cơ Tử Ngôn Lăng Phủ. Thế núi càng lúc càng gập ghềnh, mười thớt ngựa khỏe do một đại hán đi theo ở lại canh giữ dưới chân núi. Hán tử thấp bé, râu hình chữ bát đi theo sát bên cạnh Viên Cửu Quỳ đột nhiên bước về phía trước hai bước, sánh vai với Phương Triệu Nam. Người này tuy thần thấp bé nhưng bộ mặt trông rất thông minh, ánh mắt như có điện, y nheo mắt nhìn Phương Triệu Nam rồi cười:</w:t>
      </w:r>
    </w:p>
    <w:p>
      <w:pPr>
        <w:pStyle w:val="BodyText"/>
      </w:pPr>
      <w:r>
        <w:t xml:space="preserve">“Không biết nơi Ngôn lão tiền bối ẩn cư cách nơi đây còn bao xa?”.</w:t>
      </w:r>
    </w:p>
    <w:p>
      <w:pPr>
        <w:pStyle w:val="BodyText"/>
      </w:pPr>
      <w:r>
        <w:t xml:space="preserve">Phương Triệu Nam đưa mắt nhìn thế núi rồi nói:</w:t>
      </w:r>
    </w:p>
    <w:p>
      <w:pPr>
        <w:pStyle w:val="BodyText"/>
      </w:pPr>
      <w:r>
        <w:t xml:space="preserve">“Trong đêm tối tăm thế này, khó phân biệt đường đị.”. nói chưa xong, chợt nghe Viên Cửu Quỳ lạnh lùng hừ một tiếng, tung người vọt vào bãi cỏ bên trái. Y vừa ngừng bước, những người đi cùng ai nấy cũng ngừng lại. Ông già râu tóc bạc phơ đột nhiên mở bừng đôi mắt, chậm rãi bước đến bên cạnh Viên Cửu Quỳ. Phương Triệu Nam quay mặt nhìn sang, chỉ thấy trên bãi cỏ có hai người đang nằm ngửa, mắt nhắm tịt, tứ chi giang rộng, cũng không biết là còn sống hay đã chết. Viên Cửu Quỳ nhìn Phương Triệu Nam nói:</w:t>
      </w:r>
    </w:p>
    <w:p>
      <w:pPr>
        <w:pStyle w:val="BodyText"/>
      </w:pPr>
      <w:r>
        <w:t xml:space="preserve">“Ở vùng này ngoài Ngôn Lăng Phủ, có còn ai ở nữa?”.</w:t>
      </w:r>
    </w:p>
    <w:p>
      <w:pPr>
        <w:pStyle w:val="BodyText"/>
      </w:pPr>
      <w:r>
        <w:t xml:space="preserve">Phương Triệu Nam nói:</w:t>
      </w:r>
    </w:p>
    <w:p>
      <w:pPr>
        <w:pStyle w:val="BodyText"/>
      </w:pPr>
      <w:r>
        <w:t xml:space="preserve">“Điều này tại hạ không rõ lắm”.</w:t>
      </w:r>
    </w:p>
    <w:p>
      <w:pPr>
        <w:pStyle w:val="BodyText"/>
      </w:pPr>
      <w:r>
        <w:t xml:space="preserve">Viên Cửu Quỳ cười lạnh, căn dặn những người đi theo phía sau:</w:t>
      </w:r>
    </w:p>
    <w:p>
      <w:pPr>
        <w:pStyle w:val="BodyText"/>
      </w:pPr>
      <w:r>
        <w:t xml:space="preserve">“Các ngươi hãy sờ thử xem có còn cứu được không?”.</w:t>
      </w:r>
    </w:p>
    <w:p>
      <w:pPr>
        <w:pStyle w:val="BodyText"/>
      </w:pPr>
      <w:r>
        <w:t xml:space="preserve">Hai đại hán bên cạnh bước tới sờ thử. Phương Triệu Nam nhìn kỹ lại, không khỏi giật mình, thối lui một bước. Té ra hai người nằm ở trong bãi cỏ chính là ông già mặc áo xám và đại hán thiếu niên mình đã từng gặp. Chỉ thấy hai người kia đưa tay sờ trước ngực họ rồi nói:</w:t>
      </w:r>
    </w:p>
    <w:p>
      <w:pPr>
        <w:pStyle w:val="BodyText"/>
      </w:pPr>
      <w:r>
        <w:t xml:space="preserve">“Đã đứt hơi từ lâu”.</w:t>
      </w:r>
    </w:p>
    <w:p>
      <w:pPr>
        <w:pStyle w:val="BodyText"/>
      </w:pPr>
      <w:r>
        <w:t xml:space="preserve">Viên Cửu Quỳ miệng vẫn mỉm cười, đưa mắt nhìn hai thi thể một lát rồi gật nhẹ đầu, nói:</w:t>
      </w:r>
    </w:p>
    <w:p>
      <w:pPr>
        <w:pStyle w:val="BodyText"/>
      </w:pPr>
      <w:r>
        <w:t xml:space="preserve">“Chôn họ thôi!”.</w:t>
      </w:r>
    </w:p>
    <w:p>
      <w:pPr>
        <w:pStyle w:val="BodyText"/>
      </w:pPr>
      <w:r>
        <w:t xml:space="preserve">Hai đại hán lúc nãy cúi đầu nhận lệnh, ôm hai cái xác ra cách xa bãi cỏ bốn năm thước, rút binh khí ra rồi đào một cái lỗ, chôn hai người xuống. Viên Cửu Quỳ cười lạnh một tiếng, nhìn Phương Triệu Nam nói:</w:t>
      </w:r>
    </w:p>
    <w:p>
      <w:pPr>
        <w:pStyle w:val="BodyText"/>
      </w:pPr>
      <w:r>
        <w:t xml:space="preserve">“Phương huynh có gặp hai thuộc hạ đã chết của huynh đệ không?”.</w:t>
      </w:r>
    </w:p>
    <w:p>
      <w:pPr>
        <w:pStyle w:val="BodyText"/>
      </w:pPr>
      <w:r>
        <w:t xml:space="preserve">Phương Triệu Nam thầm nhủ:</w:t>
      </w:r>
    </w:p>
    <w:p>
      <w:pPr>
        <w:pStyle w:val="BodyText"/>
      </w:pPr>
      <w:r>
        <w:t xml:space="preserve">“Kẻ này tâm cơ thâm trầm, giảo hoạt đa đoan, chắc là đã nhìn thấy thần sắc lúc nãy của mình, nếu mình không nói sự thực, chỉ e sẽ khiến cho y nghi ngờ”. Chàng vốn là người thông minh, hơi nghĩ như thế thì lập tức trả lời:</w:t>
      </w:r>
    </w:p>
    <w:p>
      <w:pPr>
        <w:pStyle w:val="BodyText"/>
      </w:pPr>
      <w:r>
        <w:t xml:space="preserve">“Khi tại hạ ra khỏi núi, đã gặp hai vị thuộc hạ này bên đường, không ngờ mới cách mấy ngày mà hai người ấy đã chết”. Viên Cửu Quỳ nghe lời nói của chàng không hề sơ hở, biết chàng không hề nói dối, thế rồi mới gật đầu cười:</w:t>
      </w:r>
    </w:p>
    <w:p>
      <w:pPr>
        <w:pStyle w:val="BodyText"/>
      </w:pPr>
      <w:r>
        <w:t xml:space="preserve">“Phương huynh võ công cao cường, chắc là đã biết họ chết như thế nào?”.</w:t>
      </w:r>
    </w:p>
    <w:p>
      <w:pPr>
        <w:pStyle w:val="BodyText"/>
      </w:pPr>
      <w:r>
        <w:t xml:space="preserve">Phương Triệu Nam nói:</w:t>
      </w:r>
    </w:p>
    <w:p>
      <w:pPr>
        <w:pStyle w:val="BodyText"/>
      </w:pPr>
      <w:r>
        <w:t xml:space="preserve">“Theo tại hạ thấy, có lẽ họ đã bị người ta điểm huyệt mà chết”.</w:t>
      </w:r>
    </w:p>
    <w:p>
      <w:pPr>
        <w:pStyle w:val="BodyText"/>
      </w:pPr>
      <w:r>
        <w:t xml:space="preserve">Hán tử thấp bé râu hình chữ bát đột nhiên chen vào nói:</w:t>
      </w:r>
    </w:p>
    <w:p>
      <w:pPr>
        <w:pStyle w:val="BodyText"/>
      </w:pPr>
      <w:r>
        <w:t xml:space="preserve">“Theo tại hạ thấy, hai người đứt khí không quá nửa ngày”.</w:t>
      </w:r>
    </w:p>
    <w:p>
      <w:pPr>
        <w:pStyle w:val="BodyText"/>
      </w:pPr>
      <w:r>
        <w:t xml:space="preserve">Tiếu Diện Nhất Hiêu Viên Cửu Quỳ gật đầu:</w:t>
      </w:r>
    </w:p>
    <w:p>
      <w:pPr>
        <w:pStyle w:val="BodyText"/>
      </w:pPr>
      <w:r>
        <w:t xml:space="preserve">“Trước tiên họ bị điểm huyệt, nằm trong đống cỏ này cho đến khi nguyên khí hao tận mà chết, nếu ta suy đoán không lầm, họ đã bị thương hai ngày trước đâỵ.”. y hơi trầm ngâm rồi lại nói:</w:t>
      </w:r>
    </w:p>
    <w:p>
      <w:pPr>
        <w:pStyle w:val="BodyText"/>
      </w:pPr>
      <w:r>
        <w:t xml:space="preserve">“Trên giang hồ hiện nay, kẻ dám đối đầu với Viên mỗ này ngoại trừ đám người bọn lỗ mũi trâu Thiên Phong, quả thực khó tìm ra kẻ nào nữa, nhưng hai người này tựa như không phải bị thương trong tay lão đạo Thiên Phong, không biết ai có khả năng điểm trúng yếu huyệt của Thành Vũ”.</w:t>
      </w:r>
    </w:p>
    <w:p>
      <w:pPr>
        <w:pStyle w:val="BodyText"/>
      </w:pPr>
      <w:r>
        <w:t xml:space="preserve">Hán tử thấp bé râu hình chữ bát nói:</w:t>
      </w:r>
    </w:p>
    <w:p>
      <w:pPr>
        <w:pStyle w:val="BodyText"/>
      </w:pPr>
      <w:r>
        <w:t xml:space="preserve">“Việc đã đến nước này, thủ lãnh không cần phiền nãọ.”. y quay sang nhìn Phương Triệu Nam rồi nói:</w:t>
      </w:r>
    </w:p>
    <w:p>
      <w:pPr>
        <w:pStyle w:val="BodyText"/>
      </w:pPr>
      <w:r>
        <w:t xml:space="preserve">“Có cần tôi đi trước xem thử không?”.</w:t>
      </w:r>
    </w:p>
    <w:p>
      <w:pPr>
        <w:pStyle w:val="BodyText"/>
      </w:pPr>
      <w:r>
        <w:t xml:space="preserve">Viên Cửu Quỳ cười rằng:</w:t>
      </w:r>
    </w:p>
    <w:p>
      <w:pPr>
        <w:pStyle w:val="BodyText"/>
      </w:pPr>
      <w:r>
        <w:t xml:space="preserve">“Không cần! Theo ta thấy Thành Vũ đã bị người ta dùng thủ pháp độc môn điểm trúng yếu huyệt, dù cho chúng ta đến đây trước khi hai người ấy chết, chỉ e rằng cũng chẳng còn cách nào cứu chữa được, trước mắt không nên phân tán thực lực”.</w:t>
      </w:r>
    </w:p>
    <w:p>
      <w:pPr>
        <w:pStyle w:val="BodyText"/>
      </w:pPr>
      <w:r>
        <w:t xml:space="preserve">Phương Triệu Nam chợt giật mình, thầm nhủ:</w:t>
      </w:r>
    </w:p>
    <w:p>
      <w:pPr>
        <w:pStyle w:val="BodyText"/>
      </w:pPr>
      <w:r>
        <w:t xml:space="preserve">“Thủ pháp điểm huyệt trong thiên hạ không khác nhau xa lắm, một kẻ có công lực thâm hậu, danh tiếng trên giang hồ như Tiếu Diện Nhất Hiêu mà lại thừa nhận mình cũng bó tay, chả lẽ thiếu nữ áo đỏ vẫn chưa rời khỏi nơi này?”.</w:t>
      </w:r>
    </w:p>
    <w:p>
      <w:pPr>
        <w:pStyle w:val="BodyText"/>
      </w:pPr>
      <w:r>
        <w:t xml:space="preserve">Viên Cửu Quỳ vẫn đang để ý đến vẻ mặt của Phương Triệu Nam, thấy chàng trầm ngâm không nói, trong lòng chợt nghi ngờ. Nhưng y là người thâm trầm, tuy đã nghi ngờ nhưng lại không thèm hỏi mà giả vờ không hề biết, chậm rãi bước về phía trước. Ông già gầy đét râu tóc bạc phơ đột nhiên lách người, lướt đến bên cạnh Phương Triệu Nam, lạnh lùng hỏi:</w:t>
      </w:r>
    </w:p>
    <w:p>
      <w:pPr>
        <w:pStyle w:val="BodyText"/>
      </w:pPr>
      <w:r>
        <w:t xml:space="preserve">“Ở chỗ Ngôn Lăng Phủ ngoại trừ ông ta còn có ai nữa không?” nói vừa xong đã đưa tay chụp vào cổ tay trái của Phương Triệu Nam.</w:t>
      </w:r>
    </w:p>
    <w:p>
      <w:pPr>
        <w:pStyle w:val="BodyText"/>
      </w:pPr>
      <w:r>
        <w:t xml:space="preserve">Phương Triệu Nam lách người, lướt sang phải ba bước, tránh cú chụp của ông già ấy.</w:t>
      </w:r>
    </w:p>
    <w:p>
      <w:pPr>
        <w:pStyle w:val="BodyText"/>
      </w:pPr>
      <w:r>
        <w:t xml:space="preserve">Ông già ấy không chụp được, đôi mắt lim dim đột nhiên mở ra, đánh tiếp chiêu thứ hai tới, quét vào ngực Phương Triệu Nam. Đòn này nhanh nhẹn vô cùng, Phương Triệu Nam né không kịp nữa, bị buộc phải giơ tay chặn lại, chàng đánh ra một chiêu Nghênh phong đoạn thảo chém ngang chưởng vào khuỷu tay phải của đối phương.</w:t>
      </w:r>
    </w:p>
    <w:p>
      <w:pPr>
        <w:pStyle w:val="BodyText"/>
      </w:pPr>
      <w:r>
        <w:t xml:space="preserve">Chỉ nghe ông già ấy cười lạnh một tiếng, cánh tay phải đột nhiên rút lại, tay trái thừa thế phóng ra chụp lấy cổ tay phải của Phương Triệu Nam. Phương Triệu Nam chỉ cảm thấy năm ngón tay của sư phụ siết chặn lại, mạch môn của chàng đã bị khống chế, máu huyết đánh ngược lại vào nội phủ, kình lực trong toàn thân mất hết. Chợt nghe một tiếng quát lạnh lẽo vang lên:</w:t>
      </w:r>
    </w:p>
    <w:p>
      <w:pPr>
        <w:pStyle w:val="BodyText"/>
      </w:pPr>
      <w:r>
        <w:t xml:space="preserve">“Cẩn Tam Nguyên, mau buông tay ra cho ta!”.</w:t>
      </w:r>
    </w:p>
    <w:p>
      <w:pPr>
        <w:pStyle w:val="BodyText"/>
      </w:pPr>
      <w:r>
        <w:t xml:space="preserve">ngẩng đầu nhìn lại, chỉ thấy Tiếu Diện Nhất Hiêu Viên Cửu Quỳ chắp tay sau lưng đứng đấy hơn một trượng, ông già râu tóc bạc phơ kia đành phải buông tay phải Phương Triệu Nam đứng lùi ra một bên. Tiếu Diện Nhất Hiêu đưa tay, nói:</w:t>
      </w:r>
    </w:p>
    <w:p>
      <w:pPr>
        <w:pStyle w:val="BodyText"/>
      </w:pPr>
      <w:r>
        <w:t xml:space="preserve">“Mời Phương huynh đến đây”.</w:t>
      </w:r>
    </w:p>
    <w:p>
      <w:pPr>
        <w:pStyle w:val="BodyText"/>
      </w:pPr>
      <w:r>
        <w:t xml:space="preserve">Phương Triệu Nam biết tình thế vô cùng nguy hiểm, những kẻ đi cùng với Viên Cửu Quỳ đều nghi ngờ mình, lúc nào cũng có thể giết mình. Viên Cửu Quỳ tuy chưa chắc thực sự có ý bảo vệ, nhưng lúc này y đang cần mình giúp đỡ, cho nên đã không để cho thuộc hạ hại mình, thế rồi chàng mới bước đến bên cạnh Viên Cửu Quỳ. Lúc này Viên Cửu Quỳ như có chuyện lo lắng trong lòng, nụ cười thường hiện trên khóe miệng cũng tạm thời biến mất. Y chậm rãi giở tay phải, vỗ vai Phương Triệu Nam nói:</w:t>
      </w:r>
    </w:p>
    <w:p>
      <w:pPr>
        <w:pStyle w:val="BodyText"/>
      </w:pPr>
      <w:r>
        <w:t xml:space="preserve">“Thành Vũ vốn là huynh đệ kết nghĩa của Cẩn Tam Nguyên, cho nên ông ta trong lúc đau lòng đã mạo phạm Phương huynh, mong huynh đài đừng để trong lòng”.</w:t>
      </w:r>
    </w:p>
    <w:p>
      <w:pPr>
        <w:pStyle w:val="BodyText"/>
      </w:pPr>
      <w:r>
        <w:t xml:space="preserve">Sau khi suy nghĩ, chàng cảm thấy trong tình huống này lúc nào cũng có thể bị giết chết, chỉ có bình tĩnh ứng phó chỉ e chưa đủ giữ mạng, chàng rất thông minh, sau khi suy nghĩ lướt qua thì giả vờ tỏ vẻ bí ẩn. Quả nhiên sự bình tĩnh của chàng khiến cho Viên Cửu Quỳ càng nghi ngờ hơn, nhưng trong nhất thời cũng không tiện hỏi dấn tới, e rằng Phương Triệu Nam cười y nhỏ gan, cho nên chỉ đành giả vờ cho qua, bước đi cùng với Phương Triệu Nam. Vượt qua một ngọn núi, mọi người đến lối vào của một sơn cốc, ở đó có hai cây tùng to lớn mọc ở hai bên. Chợt nghe Viên Cửu Quỳ lạnh lùng hừ một tiếng, ngừng lại rồi đưa mắt nhìn quanh. Phương Triệu Nam nhìn theo ánh mắt của y, chỉ thấy ở trên mỗi cây tùng có treo một người, hai cái xác ấy không ngừng đu đưa trong gió, rõ ràng hai người này đã chết từ lâu. Lúc này, trời đã tối, dưới ánh sao yếu ớt, trời càng thêm lạnh lẽo, Viên Cửu Quỳ tuy giết người không chớp mắt, nhưng lúc này cũng cảm thấy xương sống lạnh lẽo. Nhưng y rốt cuộc vẫn là bá chủ của một phương, trong lòng tuy cảm thấy kinh hãi, nhưng bề ngoài thì vẫn trấn tĩnh, cười lạnh một tiếng nói:</w:t>
      </w:r>
    </w:p>
    <w:p>
      <w:pPr>
        <w:pStyle w:val="BodyText"/>
      </w:pPr>
      <w:r>
        <w:t xml:space="preserve">“Hai kẻ mặc đạo bào này xem ra có vẻ là môn hạ dưới trường Thiên Phong đạo nhân, hà hà! Người trong hai đạo hắc bạch ở Giang Nam lần này coi như đã chết ở núi Cửu Cung”. Y nghĩ rằng môn hạ của Thiên Phong đạo trưởng cũng bị người ta giết chết rồi treo lên cây, ngày sau sẽ đồn trên giang hồ, mình không đến nỗi bị người ta cười chê, trong sự kinh hãi có mấy phần mừng thầm. Cho nên, trong nhất thời bật cười ha ha không ngớt.</w:t>
      </w:r>
    </w:p>
    <w:p>
      <w:pPr>
        <w:pStyle w:val="BodyText"/>
      </w:pPr>
      <w:r>
        <w:t xml:space="preserve">Phương Triệu Nam nhìn kỹ hai cái xác treo lủng lẳng trên cây tùng, quả nhiên người mặc đạo trang, trên thân cây còn có cắm hai thanh trường kiếm, xem ra đó là hai người mình đã thấy khi rời núi. Viên Cửu Quỳ đột nhiên ngừng cười, nghiêng mặt nhìn Phương Triệu Nam:</w:t>
      </w:r>
    </w:p>
    <w:p>
      <w:pPr>
        <w:pStyle w:val="BodyText"/>
      </w:pPr>
      <w:r>
        <w:t xml:space="preserve">“Huynh đệ đã nghe đồn rằng Tri Cơ Tử Ngôn Lăng Phủ tinh thông y thuật, được giang hồ gọi là thần y, không ngờ lại là một kẻ lòng dạ độc ác..”.</w:t>
      </w:r>
    </w:p>
    <w:p>
      <w:pPr>
        <w:pStyle w:val="BodyText"/>
      </w:pPr>
      <w:r>
        <w:t xml:space="preserve">Y ngập ngừng rồi lại nói tiếp:</w:t>
      </w:r>
    </w:p>
    <w:p>
      <w:pPr>
        <w:pStyle w:val="BodyText"/>
      </w:pPr>
      <w:r>
        <w:t xml:space="preserve">“Chúng ta còn cách nơi ở của y bao xa, tại hạ muốn gặp mặt kẻ này để lãnh giáo vài chiêu tuyệt học”. Y của y là xem Phương Triệu Nam là kẻ cùng phe với Ngôn Lăng Phủ.</w:t>
      </w:r>
    </w:p>
    <w:p>
      <w:pPr>
        <w:pStyle w:val="BodyText"/>
      </w:pPr>
      <w:r>
        <w:t xml:space="preserve">Phương Triệu Nam cũng không giải thích, thản nhiên cười:</w:t>
      </w:r>
    </w:p>
    <w:p>
      <w:pPr>
        <w:pStyle w:val="BodyText"/>
      </w:pPr>
      <w:r>
        <w:t xml:space="preserve">“Chỗ ở của Ngôn lão tiền bối cách đây không xa, theo tại hạ tính toán còn khoảng mười dặm đường”.</w:t>
      </w:r>
    </w:p>
    <w:p>
      <w:pPr>
        <w:pStyle w:val="BodyText"/>
      </w:pPr>
      <w:r>
        <w:t xml:space="preserve">Viên Cửu Quỳ lại nở nụ cười lạnh lẽo khó đoán, nói rằng:</w:t>
      </w:r>
    </w:p>
    <w:p>
      <w:pPr>
        <w:pStyle w:val="BodyText"/>
      </w:pPr>
      <w:r>
        <w:t xml:space="preserve">“Tốt lắm, tốt lắm, mời Phương huynh dẫn đường, chúng ta hãy mau lên đường!”.</w:t>
      </w:r>
    </w:p>
    <w:p>
      <w:pPr>
        <w:pStyle w:val="BodyText"/>
      </w:pPr>
      <w:r>
        <w:t xml:space="preserve">Phương Triệu Nam đột nhiên ưỡn ngực nói:</w:t>
      </w:r>
    </w:p>
    <w:p>
      <w:pPr>
        <w:pStyle w:val="BodyText"/>
      </w:pPr>
      <w:r>
        <w:t xml:space="preserve">“Tại hạ có điều cầu xin, không biết Viên huynh có chấp nhận không?”.</w:t>
      </w:r>
    </w:p>
    <w:p>
      <w:pPr>
        <w:pStyle w:val="BodyText"/>
      </w:pPr>
      <w:r>
        <w:t xml:space="preserve">Viên Cửu Quỳ hơi ngạc nhiên, nhưng lập tức trấn tĩnh trở lại, cười rằng:</w:t>
      </w:r>
    </w:p>
    <w:p>
      <w:pPr>
        <w:pStyle w:val="BodyText"/>
      </w:pPr>
      <w:r>
        <w:t xml:space="preserve">“Phương huynh có chuyện gì xin hãy cứ nói ra, nếu tại hạ làm được thì chắc chắn sẽ giúp”.</w:t>
      </w:r>
    </w:p>
    <w:p>
      <w:pPr>
        <w:pStyle w:val="BodyText"/>
      </w:pPr>
      <w:r>
        <w:t xml:space="preserve">Phương Triệu Nam nói:</w:t>
      </w:r>
    </w:p>
    <w:p>
      <w:pPr>
        <w:pStyle w:val="BodyText"/>
      </w:pPr>
      <w:r>
        <w:t xml:space="preserve">“Khi gặp Ngôn lão tiền bối, nếu ông ta hỏi hai bình thuốc mà ông ta tặng ở đâu, tại hạ khó trả lời, Ngôn tiền bối tính tình kỳ quái, ai nấy đều biết, vạn nhất vì chuyện này mà gây ra tranh cãị.”.</w:t>
      </w:r>
    </w:p>
    <w:p>
      <w:pPr>
        <w:pStyle w:val="BodyText"/>
      </w:pPr>
      <w:r>
        <w:t xml:space="preserve">Viên Cửu Quỳ cười lạnh:</w:t>
      </w:r>
    </w:p>
    <w:p>
      <w:pPr>
        <w:pStyle w:val="BodyText"/>
      </w:pPr>
      <w:r>
        <w:t xml:space="preserve">“Tại hạ không phải sợ gây chuyện, nhưng Phương huynh đã có ý muốn đòi lại, tại hạ sẽ trả lại ngay”. Nói xong thì lấy ra hai bình ngọc trao cho Phương Triệu Nam.</w:t>
      </w:r>
    </w:p>
    <w:p>
      <w:pPr>
        <w:pStyle w:val="BodyText"/>
      </w:pPr>
      <w:r>
        <w:t xml:space="preserve">Phương Triệu Nam xem kỹ qua một lượt, thấy bình thuốc vẫn y nguyên thì cho vào trong lòng, cười rằng:</w:t>
      </w:r>
    </w:p>
    <w:p>
      <w:pPr>
        <w:pStyle w:val="BodyText"/>
      </w:pPr>
      <w:r>
        <w:t xml:space="preserve">“Ngôn lão tiền bối tính tình kỳ quái, đối xử với người khác bao giờ cũng lạnh lùng kiêu ngạo, nếu Viên huynh gặp ông ta thì phải kiên nhẫn”.</w:t>
      </w:r>
    </w:p>
    <w:p>
      <w:pPr>
        <w:pStyle w:val="BodyText"/>
      </w:pPr>
      <w:r>
        <w:t xml:space="preserve">Viên Cửu Quỳ cười rằng:</w:t>
      </w:r>
    </w:p>
    <w:p>
      <w:pPr>
        <w:pStyle w:val="BodyText"/>
      </w:pPr>
      <w:r>
        <w:t xml:space="preserve">“Phương huynh hãy yên tâm, trừ phi Ngôn lão tiền bối buộc tại hạ không còn đường đi, tại hạ quyết không ra tay”.</w:t>
      </w:r>
    </w:p>
    <w:p>
      <w:pPr>
        <w:pStyle w:val="BodyText"/>
      </w:pPr>
      <w:r>
        <w:t xml:space="preserve">Phương Triệu Nam nói:</w:t>
      </w:r>
    </w:p>
    <w:p>
      <w:pPr>
        <w:pStyle w:val="BodyText"/>
      </w:pPr>
      <w:r>
        <w:t xml:space="preserve">“Viên huynh rộng rãi như thế, người thường khó bì kịp, chả trách nào có thể lãnh đạo quần hùng Giang Nam”.</w:t>
      </w:r>
    </w:p>
    <w:p>
      <w:pPr>
        <w:pStyle w:val="BodyText"/>
      </w:pPr>
      <w:r>
        <w:t xml:space="preserve">Chàng là người cực kỳ thông minh, đã thấy tình thế nguy hiểm lúc này, nếu cứ nói sự thực ra, không những đối phương không tin mà e rằng còn gây ra họa sát thân, chi bằng cứ giả vờ chẳng có chuyện gì, lừa gạt y một phen.</w:t>
      </w:r>
    </w:p>
    <w:p>
      <w:pPr>
        <w:pStyle w:val="BodyText"/>
      </w:pPr>
      <w:r>
        <w:t xml:space="preserve">Viên Cửu Quỳ nói:</w:t>
      </w:r>
    </w:p>
    <w:p>
      <w:pPr>
        <w:pStyle w:val="BodyText"/>
      </w:pPr>
      <w:r>
        <w:t xml:space="preserve">“Nào dám, nào dám, đồng đạo võ lâm đại giang Nam Bắc có ai không biết Viên Cửu Quỳ này là thủ lãnh trong chốn hắc đạo bảy tỉnh phía Nam, Phương huynh bảo như thế, huynh đệ thật không dám nhận”.</w:t>
      </w:r>
    </w:p>
    <w:p>
      <w:pPr>
        <w:pStyle w:val="BodyText"/>
      </w:pPr>
      <w:r>
        <w:t xml:space="preserve">Phương Triệu Nam mỉm cười, không đáp lời mà dẫn đầu tiến về phát triển.</w:t>
      </w:r>
    </w:p>
    <w:p>
      <w:pPr>
        <w:pStyle w:val="BodyText"/>
      </w:pPr>
      <w:r>
        <w:t xml:space="preserve">Trong lòng chàng thì lại nghĩ rằng:</w:t>
      </w:r>
    </w:p>
    <w:p>
      <w:pPr>
        <w:pStyle w:val="BodyText"/>
      </w:pPr>
      <w:r>
        <w:t xml:space="preserve">“Tri Cơ Tử Ngôn Lăng Phủ đã tức giận mà phát điên, lúc này chẳng biết sống chết ra sao, nếu ông ta bại trong tay thiếu nữ áo đỏ thì cũng khó giữ mạng, nếu thắng được thiếu nữ áo đỏ thì không biết đã chạy đi đâu, chắc chắn chẳng còn trong hồ Hàn Thủy nữa. Nay, mình đã lừa bọn họ, nhưng lập tức có thể bị vạch trần, lúc đó khó có thể trốn thoát được, sao không nghĩ một cách để trốn thoát au”. Trong lòng đã nảy ra chủ ý, nhưng chân vẫn không ngừng lại, bất giác mọi người đã đi mấy dặm đường, chàng nhìn lại thì đã đến lối vào của một sơn cốc bất giác giật mình một cái, dừng bước lại. Té ra trong lúc chàng suy nghĩ cách thoát thân thì đã không ngó cảnh vật xung quanh, chỉ đến khi đến sơn cốc này thì mới nhớ lại đã sắp tới bên bờ đầm Hàn Thủy, chỉ cần đi qua hai lối rẽ nữa thì sẽ đến cái đầm ấy. Ngôn Lăng Phủ đã không còn ở đấy, mình chắc chắn sẽ gặp họa sát thân, cho nên nhìn thấy cửa cốc thì chàng lập tức ngừng lại. Chỉ nghe phía sau lưng vang lên tiếng cười lạnh của Viên Cửu Quỳ:</w:t>
      </w:r>
    </w:p>
    <w:p>
      <w:pPr>
        <w:pStyle w:val="BodyText"/>
      </w:pPr>
      <w:r>
        <w:t xml:space="preserve">“Phương huynh sao không đi tiếp nữa? Không biết nơi này cách chỗ ở của Ngôn lão tiền bối còn bao xa?”.</w:t>
      </w:r>
    </w:p>
    <w:p>
      <w:pPr>
        <w:pStyle w:val="BodyText"/>
      </w:pPr>
      <w:r>
        <w:t xml:space="preserve">Phương Triệu Nam trấn tĩnh, đáp rằng:</w:t>
      </w:r>
    </w:p>
    <w:p>
      <w:pPr>
        <w:pStyle w:val="BodyText"/>
      </w:pPr>
      <w:r>
        <w:t xml:space="preserve">“Qua hai lối rẽ nữa là tớị.”. rồi đưa mắt nhìn một tảng đá lớn ở cửa cốc, nơi ấy có mấy chữ:</w:t>
      </w:r>
    </w:p>
    <w:p>
      <w:pPr>
        <w:pStyle w:val="BodyText"/>
      </w:pPr>
      <w:r>
        <w:t xml:space="preserve">“Tự tiện bước vào, chôn thân nơi hàn đàm”. Viên Cửu Quỳ tựa như cũng đã nhìn thấy mấy chữ màu đỏ ấy, lạnh lùng hừ một tiếng, nói:</w:t>
      </w:r>
    </w:p>
    <w:p>
      <w:pPr>
        <w:pStyle w:val="BodyText"/>
      </w:pPr>
      <w:r>
        <w:t xml:space="preserve">“Khẩu khí thật lớn, chúng ta hãy vào xem thử”.</w:t>
      </w:r>
    </w:p>
    <w:p>
      <w:pPr>
        <w:pStyle w:val="BodyText"/>
      </w:pPr>
      <w:r>
        <w:t xml:space="preserve">Phương Triệu Nam nảy ra một ý, bảo rằng:</w:t>
      </w:r>
    </w:p>
    <w:p>
      <w:pPr>
        <w:pStyle w:val="BodyText"/>
      </w:pPr>
      <w:r>
        <w:t xml:space="preserve">“Ngôn lão tiền bối sống trên một gác nổi trong đầm, mấy ngày trước khi huynh đệ đến đây trên tảng đá này chẳng thấy chữ, không biết những chữ này là do ai để lại, xem ra không giống bút tích của Ngôn lão tiền bối. ”.</w:t>
      </w:r>
    </w:p>
    <w:p>
      <w:pPr>
        <w:pStyle w:val="BodyText"/>
      </w:pPr>
      <w:r>
        <w:t xml:space="preserve">Viên Cửu Quỳ nghe chàng bảo bút tích không phải của Tri Cơ Tử Ngôn Lăng Phủ, trong lòng hơi suy nghĩ. Chỉ thấy y hơi cúi đầu trầm tư một lúc rồi nói:</w:t>
      </w:r>
    </w:p>
    <w:p>
      <w:pPr>
        <w:pStyle w:val="BodyText"/>
      </w:pPr>
      <w:r>
        <w:t xml:space="preserve">“Phương huynh hãy xem kỹ lại, xem thử nét chữ này có phải là của Ngôn Lăng Phủ hay không”.</w:t>
      </w:r>
    </w:p>
    <w:p>
      <w:pPr>
        <w:pStyle w:val="BodyText"/>
      </w:pPr>
      <w:r>
        <w:t xml:space="preserve">Phương Triệu Nam thản nhiên cười:</w:t>
      </w:r>
    </w:p>
    <w:p>
      <w:pPr>
        <w:pStyle w:val="BodyText"/>
      </w:pPr>
      <w:r>
        <w:t xml:space="preserve">“Tại hạ và Ngôn lão tiền bối là bạn vong niên, rất quen thuộc bút tích của ông ta, vừa nhìn đã biết, có lẽ ông ta đã ra ngoài hái thuốc, nhờ người đến canh giữ nơi ở, có lẽ những chữ này là do người ấy viết cũng không chừng”.</w:t>
      </w:r>
    </w:p>
    <w:p>
      <w:pPr>
        <w:pStyle w:val="BodyText"/>
      </w:pPr>
      <w:r>
        <w:t xml:space="preserve">Viên Cửu Quỳ gật đầu đáp:</w:t>
      </w:r>
    </w:p>
    <w:p>
      <w:pPr>
        <w:pStyle w:val="BodyText"/>
      </w:pPr>
      <w:r>
        <w:t xml:space="preserve">“Phương huynh nói cũng có lý..”. y hơi suy nghĩ một lát rồi lại nói:</w:t>
      </w:r>
    </w:p>
    <w:p>
      <w:pPr>
        <w:pStyle w:val="BodyText"/>
      </w:pPr>
      <w:r>
        <w:t xml:space="preserve">“Nơi Ngôn Lăng Phủ ở, ngoài ông ta còn có ai nữa?”.</w:t>
      </w:r>
    </w:p>
    <w:p>
      <w:pPr>
        <w:pStyle w:val="BodyText"/>
      </w:pPr>
      <w:r>
        <w:t xml:space="preserve">Phương Triệu Nam nói:</w:t>
      </w:r>
    </w:p>
    <w:p>
      <w:pPr>
        <w:pStyle w:val="BodyText"/>
      </w:pPr>
      <w:r>
        <w:t xml:space="preserve">“Ngoài một đồng tử canh lò luyện đơn, chẳng còn ai nữa”.</w:t>
      </w:r>
    </w:p>
    <w:p>
      <w:pPr>
        <w:pStyle w:val="BodyText"/>
      </w:pPr>
      <w:r>
        <w:t xml:space="preserve">Viên Cửu Quỳ cười lạnh một tiếng, cao giọng nói:</w:t>
      </w:r>
    </w:p>
    <w:p>
      <w:pPr>
        <w:pStyle w:val="BodyText"/>
      </w:pPr>
      <w:r>
        <w:t xml:space="preserve">“Mao Thông, ông hãy bảo bọn họ canh chừng ở ngoài cửa cốc, ông và Cẩn Tam Nguyên hãy theo ta vào xem thử!”.</w:t>
      </w:r>
    </w:p>
    <w:p>
      <w:pPr>
        <w:pStyle w:val="BodyText"/>
      </w:pPr>
      <w:r>
        <w:t xml:space="preserve">Người thấp bé ấy vâng một tiếng, cùng với ông già gầy ốm râu tóc bạc phơ chạy tới, năm người theo sau cũng đều là cao thủ trong chốn lục lâm Giang Nam. Bọn họ không đợi Viên Cửu Quỳ căn dặn, lập tức tản ra mai phục ở nơi cửa cốc, trong chớp mắt đã giấu mình đi cả.</w:t>
      </w:r>
    </w:p>
    <w:p>
      <w:pPr>
        <w:pStyle w:val="BodyText"/>
      </w:pPr>
      <w:r>
        <w:t xml:space="preserve">Mao Thông nhìn những chữ trên tảng đá, trầm giọng nói:</w:t>
      </w:r>
    </w:p>
    <w:p>
      <w:pPr>
        <w:pStyle w:val="BodyText"/>
      </w:pPr>
      <w:r>
        <w:t xml:space="preserve">“Nếu những chữ này không phải là bút tích của Tri Cơ Tử Ngôn Lăng Phủ, chỉ e đã có người đi trước một bước”.</w:t>
      </w:r>
    </w:p>
    <w:p>
      <w:pPr>
        <w:pStyle w:val="BodyText"/>
      </w:pPr>
      <w:r>
        <w:t xml:space="preserve">Viên Cửu Quỳ hơi gật đầu, nói:</w:t>
      </w:r>
    </w:p>
    <w:p>
      <w:pPr>
        <w:pStyle w:val="BodyText"/>
      </w:pPr>
      <w:r>
        <w:t xml:space="preserve">“Sự việc quả thật có chỗ đáng nghi, nhưng theo ta tính toán, lão đạo Thiên Phong chắc chắn không thể đến trước chúng ta, ngoại trừ tên lỗ mũi trâu ấy, ta không nghĩ được trong võ lâm Giang Nam có ai dám đối chọi với chúng ta”.</w:t>
      </w:r>
    </w:p>
    <w:p>
      <w:pPr>
        <w:pStyle w:val="BodyText"/>
      </w:pPr>
      <w:r>
        <w:t xml:space="preserve">Phương Triệu Nam nói:</w:t>
      </w:r>
    </w:p>
    <w:p>
      <w:pPr>
        <w:pStyle w:val="BodyText"/>
      </w:pPr>
      <w:r>
        <w:t xml:space="preserve">“Trong giang hồ có rất nhiều kỳ nhân, Viên huynh nói có hơi võ đoán!” chàng biết nếu cứ cố ý nói vài câu nữa sẽ càng làm cho y tin tưởng lời của mình là sự thực.</w:t>
      </w:r>
    </w:p>
    <w:p>
      <w:pPr>
        <w:pStyle w:val="BodyText"/>
      </w:pPr>
      <w:r>
        <w:t xml:space="preserve">Viên Cửu Quỳ cười lạnh, nói:</w:t>
      </w:r>
    </w:p>
    <w:p>
      <w:pPr>
        <w:pStyle w:val="BodyText"/>
      </w:pPr>
      <w:r>
        <w:t xml:space="preserve">“Phương huynh nói không sai”. Nói xong thì tung mình nhảy vọt vào trong cốc. Phương Triệu Nam thấy thân pháp của y không những nhanh nhẹn vô cùng mà không hề có chút tiếng động, có thể khinh công của y đã đạt đến cảnh giới thượng thừa lư hỏa thuần thanh. Cẩn Tam Nguyên, Mao Thông thấy Viên Cửu Quỳ đã nhảy vào trong, lập tức cả hai nhảy vọt theo sau. Phương Triệu Nam hơi do dự, cũng đi theo vào. Chỉ thấy Viên Cửu Quỳ phóng như tên bắn, đến khi bọn Phương Triệu Nam nhảy vọt vào trong cốc, y đã đến một ngã rẽ. Mao Thông, Cẩn Tam Nguyên đuổi sát theo sau, tiếng áo bay phần phật trong gió, Phương Triệu Nam nhìn trái ngó phải, thấy vách núi như dựng đứng, ngoại trừ đường phía trước và phía sau, dù cho khinh công giỏi mấy đi chăng nữa cũng không thể trèo lên hai vách núi.</w:t>
      </w:r>
    </w:p>
    <w:p>
      <w:pPr>
        <w:pStyle w:val="BodyText"/>
      </w:pPr>
      <w:r>
        <w:t xml:space="preserve">Chợt nghe ở ngã rẽ vọng lại tiếng quát của Viên Cửu Quỳ, tựa như đã gặp kẻ cường địch đột kích, chàng không khỏi tò mò phóng nhanh về phía trước. Qua một ngã rẽ, chỉ thấy Viên Cửu Quỳ đứng sững trên đường, Mao Thông, Cẩn Tam Nguyên cũng sánh vai đứng sau lưng y. Phương Triệu Nam đưa mắt nhìn lại, chỉ thấy Viên Cửu Quỳ trong tay cầm một cây gậy trúc dài khoảng một thước, trầm tư không nói, chàng cảm thấy kỳ lạ, thế rồi bước nhanh đến bên cạnh Viên Cửu Quỳ. Chỉ thấy trên tay trái của y cầm một mảnh giấy, trên tờ giấy có vẽ mười cái xác, bên cạnh là tám chữ màu đỏ:</w:t>
      </w:r>
    </w:p>
    <w:p>
      <w:pPr>
        <w:pStyle w:val="BodyText"/>
      </w:pPr>
      <w:r>
        <w:t xml:space="preserve">“Đang chờ đại giá, chưa có quan tài”. Chàng vốn là người thông minh, chỉ hơi suy nghĩ thì đã lập tức hiểu đối phương đã dùng cành tre ấy gởi mảnh giấy này cho Viên Cửu Quỳ. Viên Cửu Quỳ đứng sững ngó một hồi, quay đầu lại nói với Mao Thông và Cẩn Tam Nguyên:</w:t>
      </w:r>
    </w:p>
    <w:p>
      <w:pPr>
        <w:pStyle w:val="BodyText"/>
      </w:pPr>
      <w:r>
        <w:t xml:space="preserve">“Hành tung của chúng ta đã bị đối phương phát giác..”.</w:t>
      </w:r>
    </w:p>
    <w:p>
      <w:pPr>
        <w:pStyle w:val="BodyText"/>
      </w:pPr>
      <w:r>
        <w:t xml:space="preserve">y nhướng đôi chân mày, ánh mắt nhìn lên mặt Phương Triệu Nam, lạnh lùng nói:</w:t>
      </w:r>
    </w:p>
    <w:p>
      <w:pPr>
        <w:pStyle w:val="BodyText"/>
      </w:pPr>
      <w:r>
        <w:t xml:space="preserve">“Chuyện gì thế này? Nếu Phương huynh không cho tại hạ biết sự thật, đừng trách Viên mỗ không nể mặt bằng hữu!”.</w:t>
      </w:r>
    </w:p>
    <w:p>
      <w:pPr>
        <w:pStyle w:val="BodyText"/>
      </w:pPr>
      <w:r>
        <w:t xml:space="preserve">Phương Triệu Nam lắc đầu, nói:</w:t>
      </w:r>
    </w:p>
    <w:p>
      <w:pPr>
        <w:pStyle w:val="BodyText"/>
      </w:pPr>
      <w:r>
        <w:t xml:space="preserve">“Tại hạ cũng chẳng biết chuyện gì..”. chàng nhìn mảnh giấy rồi nói:</w:t>
      </w:r>
    </w:p>
    <w:p>
      <w:pPr>
        <w:pStyle w:val="BodyText"/>
      </w:pPr>
      <w:r>
        <w:t xml:space="preserve">“Những chữ này không phải là bút tích của Ngôn lão tiền bối”.</w:t>
      </w:r>
    </w:p>
    <w:p>
      <w:pPr>
        <w:pStyle w:val="BodyText"/>
      </w:pPr>
      <w:r>
        <w:t xml:space="preserve">Viên Cửu Quỳ trừng mắt, cười lạnh, nói:</w:t>
      </w:r>
    </w:p>
    <w:p>
      <w:pPr>
        <w:pStyle w:val="BodyText"/>
      </w:pPr>
      <w:r>
        <w:t xml:space="preserve">“Phương huynh đã biết đường ở đây, xin mời hãy đi trước dẫn đường!”.</w:t>
      </w:r>
    </w:p>
    <w:p>
      <w:pPr>
        <w:pStyle w:val="BodyText"/>
      </w:pPr>
      <w:r>
        <w:t xml:space="preserve">Phương Triệu Nam trong lòng tuy biết phía trước nguy hiểm trùng trùng nhưng nếu không chấp nhận thì cũng khó thoát khỏi bàn tay của Viên Cửu Quỳ. Thế rồi mới ưỡn ngực nói:</w:t>
      </w:r>
    </w:p>
    <w:p>
      <w:pPr>
        <w:pStyle w:val="BodyText"/>
      </w:pPr>
      <w:r>
        <w:t xml:space="preserve">“Viên huynh đã nghi ngờ tại hạ, tại hạ có miệng cũng khó cãi, y thuật của Ngôn lão tiền bối nổi tiếng trên đời, tuy tính tình kỳ quái, nhưng không thể là kẻ độc ác như thế này, có lẽ sau khi tại hạ rời khỏi đầm Hàn Thủy của ông ta, ông ta đã gặp chuyện gì..”. nói đến đây, chợt nhớ lại tình cảnh thê thảm của Ngôn Lăng Phủ, chàng không khỏi đau lòng, thở dài một tiếng mà chẳng nói gì nữa, bước thẳng về phía trước. Viên Cửu Quỳ thấy chàng kích động như thế, rõ ràng không phải nói dối, nỗi nghi ngờ trong lòng tiêu biến mất, bước theo sau Phương Triệu Nam. “Thiên Phong đạo trưởng và mình đều biết chuyện Huyết Trì đồ xuất hiện, kẻ khác không hề hay điều này, lời người này không sai, có lẽ Tri Cơ Tử Ngôn Lăng Phủ đã rơi vào tay người khác” đang suy nghĩ thì lại qua một ngã rẽ khác. Trước mặt là một mặt hồ, sóng nước lăn tăn. Phương Triệu Nam chỉ hai cái gác nổi trong hồ, nói rằng:</w:t>
      </w:r>
    </w:p>
    <w:p>
      <w:pPr>
        <w:pStyle w:val="BodyText"/>
      </w:pPr>
      <w:r>
        <w:t xml:space="preserve">“Đó chính là nơi ở và nơi luyện đan của Ngôn lão tiền bối”.</w:t>
      </w:r>
    </w:p>
    <w:p>
      <w:pPr>
        <w:pStyle w:val="BodyText"/>
      </w:pPr>
      <w:r>
        <w:t xml:space="preserve">Viên Cửu Quỳ nhìn hồ nước, thấy nơi này rộng khoảng hai trăm trượng, ba mặt đều là núi cao dựng đứng, các con suối chảy đan xen vào nhau, từ trên vách núi đổ xuống. Nơi đây đã trở thành một con đường nhỏ hẹp, ở giữa thì có một con đường đá rộng khoảng ba thước, nước trong hồ chảy men qua hai bên con đường đá ra ngoài.</w:t>
      </w:r>
    </w:p>
    <w:p>
      <w:pPr>
        <w:pStyle w:val="BodyText"/>
      </w:pPr>
      <w:r>
        <w:t xml:space="preserve">Trời đêm nặng nề, sao khuya lấp lánh. Ngoại trừ tiếng nước chảy, bốn bên đều vắng lặng như tờ.</w:t>
      </w:r>
    </w:p>
    <w:p>
      <w:pPr>
        <w:pStyle w:val="BodyText"/>
      </w:pPr>
      <w:r>
        <w:t xml:space="preserve">Viên Cửu Quỳ là kẻ mưu tính sâu xa, quay sang nói với Cẩn Tam Nguyên:</w:t>
      </w:r>
    </w:p>
    <w:p>
      <w:pPr>
        <w:pStyle w:val="BodyText"/>
      </w:pPr>
      <w:r>
        <w:t xml:space="preserve">“Cẩn huynh, hãy giữ ở lối vào, Mao huynh đệ hãy theo tiểu huynh lên trên gác nổi xem thử”.</w:t>
      </w:r>
    </w:p>
    <w:p>
      <w:pPr>
        <w:pStyle w:val="BodyText"/>
      </w:pPr>
      <w:r>
        <w:t xml:space="preserve">Y vừa dứt lời, đột nhiên ánh sáng xanh lóe lên, trong căn gác lớn đột nhiên có ánh sáng màu xanh tỏa ra, từ xa vọng lại giọng nói trong trẻo:</w:t>
      </w:r>
    </w:p>
    <w:p>
      <w:pPr>
        <w:pStyle w:val="BodyText"/>
      </w:pPr>
      <w:r>
        <w:t xml:space="preserve">“Các vị mới đến ư? Ta đã đợi từ lâu”. Giọng nói tuy mềm mại dễ nghe, như chim hoàng oanh ca hót, nhưng lúc này nơi này, trong tình cảnh này khiến cho người ta vừa nghe đã dựng tóc gáy, dù cho Viên Cửu Quỳ đi lại trên giang hồ đã lâu, hiểu biết rộng rãi, nhưng cũng không khỏi hoảng sợ. Y ngẩn ra một lúc rồi mới bình tĩnh trở lại, đang định lên tiếng đáp lời thì đột nhiên rèm cửa căn gác lay động, một cái đèn lồng màu xanh chầm chậm xuất hiện ở nơi cửa. Tiếp theo là một quái nhân người gầy ốm như cây sào chậm rãi bước về phía bọn họ. Nhìn kỹ lại thì thấy toàn thân của y như đứng thẳng trong nước, chân không giở lên, gối không co xuống, tay thì cầm ngọn đèn lồng màu xanh lam, người như nổi trên mặt nước, tốc độ tiến tới chậm rãi lạ thường.</w:t>
      </w:r>
    </w:p>
    <w:p>
      <w:pPr>
        <w:pStyle w:val="BodyText"/>
      </w:pPr>
      <w:r>
        <w:t xml:space="preserve">Viên Cửu Quỳ thấy thế thì trong lòng kinh hãi, nhủ thầm:</w:t>
      </w:r>
    </w:p>
    <w:p>
      <w:pPr>
        <w:pStyle w:val="BodyText"/>
      </w:pPr>
      <w:r>
        <w:t xml:space="preserve">“Đây gọi là công phu gì? Chả lẽ đêm nay mình thực sự gặp ma?”.</w:t>
      </w:r>
    </w:p>
    <w:p>
      <w:pPr>
        <w:pStyle w:val="BodyText"/>
      </w:pPr>
      <w:r>
        <w:t xml:space="preserve">Chỉ thấy quái nhân cầm đèn ấy càng lúc càng gần, trong chớp mắt đã dừng lại cách bọn họ một trượng. Dưới ánh đèn màu xanh, bộ mặt kỳ quái xấu xí của y hiện rõ, cổ dài miệng rộng, hai mắt to lớn lạ thường, sắc mặt xanh lè, thật khiến cho người ta không thể phân biệt được là người hay là ma. Viên Cửu Quỳ, Mao Thông đều là những kẻ giết người vô số, nhưng đối diện với kẻ xấu xí quái dị này trong lòng không khỏi lo lắng. Phương Triệu Nam nhìn kỹ lại thì phát giác đây chính là người đã từng động thủ với Tụ Thủ Tiều Ẩn Sử Mưu Độn ở bãi Triều Dương, trong lòng càng lo lắng hơn Viên Cửu Quỳ và Mao Thông. Viên Cửu Quỳ ho nhẹ một tiếng, lấy lại gan dạ, đang định lên tiếng quát hỏi. Chợt thấy quái nhân ấy đứng yên ở dưới nước, lại sững người ra, nhủ thầm:</w:t>
      </w:r>
    </w:p>
    <w:p>
      <w:pPr>
        <w:pStyle w:val="BodyText"/>
      </w:pPr>
      <w:r>
        <w:t xml:space="preserve">“Chân không cử động mà lướt nước đến đã là chuyện hiếm thấy, nhưng dừng lại trong nước không cử động mà không chìm xuống, rõ ràng là chuyện kỳ quái, dù cho y thật là người, võ công cũng cao thâm khó lường, xem ra đêm nay muốn an toàn mà rút lui khỏi chỗ này là chuyện vô cùng khó”. Nghĩ đến đây thì trong lòng không khỏi kinh hãi. Chợt nghe Cẩn Tam Nguyên cười lạnh một tiếng nói:</w:t>
      </w:r>
    </w:p>
    <w:p>
      <w:pPr>
        <w:pStyle w:val="BodyText"/>
      </w:pPr>
      <w:r>
        <w:t xml:space="preserve">“Mượn lực nổi của hai tấm gỗ để làm chuyện hù dọa người đâu có phải là chuyện quang vinh gì, hừ, hừ! Chỉ là một trò vặt vãnh, chả lẽ có thể hù dọa được người ta ư?”.</w:t>
      </w:r>
    </w:p>
    <w:p>
      <w:pPr>
        <w:pStyle w:val="BodyText"/>
      </w:pPr>
      <w:r>
        <w:t xml:space="preserve">Quái nhân ấy nghe thế thì lập tức bật cười ha ha, vung tay một cái, nhảy vọt từ mặt nước lên trên con đường đá, nói rằng:</w:t>
      </w:r>
    </w:p>
    <w:p>
      <w:pPr>
        <w:pStyle w:val="BodyText"/>
      </w:pPr>
      <w:r>
        <w:t xml:space="preserve">“Nếu các vị đều không sợ chết thì xin mời lên gác xem thử!”.</w:t>
      </w:r>
    </w:p>
    <w:p>
      <w:pPr>
        <w:pStyle w:val="BodyText"/>
      </w:pPr>
      <w:r>
        <w:t xml:space="preserve">Giọng nói của người này khàn khàn nghe rất chối tai. Viên Cửu Quỳ cúi đầu nhìn xuống, quả nhiên thấy ở hai chân y có miếng gỗ, không khỏi cười lạnh một tiếng:</w:t>
      </w:r>
    </w:p>
    <w:p>
      <w:pPr>
        <w:pStyle w:val="BodyText"/>
      </w:pPr>
      <w:r>
        <w:t xml:space="preserve">“Xin thứ cho huynh đệ mắt nhìn không rõ, không biết đại giá là ai?”.</w:t>
      </w:r>
    </w:p>
    <w:p>
      <w:pPr>
        <w:pStyle w:val="BodyText"/>
      </w:pPr>
      <w:r>
        <w:t xml:space="preserve">Quái nhân ấy cười lạnh một tiếng:</w:t>
      </w:r>
    </w:p>
    <w:p>
      <w:pPr>
        <w:pStyle w:val="BodyText"/>
      </w:pPr>
      <w:r>
        <w:t xml:space="preserve">“Phàm những kẻ gặp ta đều không thể sống sót trên đời, ta thấy ngươi đừng hỏi thì hơn”.</w:t>
      </w:r>
    </w:p>
    <w:p>
      <w:pPr>
        <w:pStyle w:val="BodyText"/>
      </w:pPr>
      <w:r>
        <w:t xml:space="preserve">Viên Cửu Quỳ biết kẻ này chỉ là đứng trên hai miếng ván thì đã lấy lại gan, thế rồi mới mỉm cười nói rằng:</w:t>
      </w:r>
    </w:p>
    <w:p>
      <w:pPr>
        <w:pStyle w:val="BodyText"/>
      </w:pPr>
      <w:r>
        <w:t xml:space="preserve">“Có chuyện này, tại hạ phải hỏi đại giá”.</w:t>
      </w:r>
    </w:p>
    <w:p>
      <w:pPr>
        <w:pStyle w:val="BodyText"/>
      </w:pPr>
      <w:r>
        <w:t xml:space="preserve">Quái nhân áo đen ấy tức giận nói:</w:t>
      </w:r>
    </w:p>
    <w:p>
      <w:pPr>
        <w:pStyle w:val="BodyText"/>
      </w:pPr>
      <w:r>
        <w:t xml:space="preserve">“Đến khi ngươi sắp chết, ta sẽ báo họ tên cũng không muộn, giờ đây hãy mau lên gác xem thử, đừng bỏ lỡ thời cơ ra đi của các ngươi”. Y chậm rãi đưa mắt nhìn Phương Triệu Nam, lạnh lùng nói tiếp một câu:</w:t>
      </w:r>
    </w:p>
    <w:p>
      <w:pPr>
        <w:pStyle w:val="BodyText"/>
      </w:pPr>
      <w:r>
        <w:t xml:space="preserve">“Tên tiểu tử này lại chạy đến đây, xem ra số ngươi phải chết”. Nói xong thì xoay người nhảy xuống nước đạp sóng mà đi. Cẩn Tam Nguyên nhìn Phương Triệu Nam, mắng rằng:</w:t>
      </w:r>
    </w:p>
    <w:p>
      <w:pPr>
        <w:pStyle w:val="BodyText"/>
      </w:pPr>
      <w:r>
        <w:t xml:space="preserve">“Không ngờ ngươi hiểu biết nhiều như thế”. Viên Cửu Quỳ trừng mắt nhìn Cẩn Tam Nguyên, hạ giọng hỏi Phương Triệu Nam: (.</w:t>
      </w:r>
    </w:p>
    <w:p>
      <w:pPr>
        <w:pStyle w:val="BodyText"/>
      </w:pPr>
      <w:r>
        <w:t xml:space="preserve">“Phương huynh đã biết kẻ này, chắc là biết lai lịch của y”.</w:t>
      </w:r>
    </w:p>
    <w:p>
      <w:pPr>
        <w:pStyle w:val="BodyText"/>
      </w:pPr>
      <w:r>
        <w:t xml:space="preserve">Phương Triệu Nam nói:</w:t>
      </w:r>
    </w:p>
    <w:p>
      <w:pPr>
        <w:pStyle w:val="BodyText"/>
      </w:pPr>
      <w:r>
        <w:t xml:space="preserve">“Kẻ này tuy có duyên gặp mặt với huynh đệ, nhưng chưa từng quen biết, còn lại lịch của y, huynh đệ chỉ biết sơ lược, Viên huynh có nghe nói đến nơi gọi là Minh Nhạc không?” chàng nghĩ Viên Cửu Quỳ là thủ lãnh của lục lâm miền Giang Nam, chắc chắn hiểu biết rất nhiều, một khi nhắc đến Minh Nhạc, y đương nhiên cảm thấy quen tai. Nào ngờ Viên Cửu Quỳ lặp lại:</w:t>
      </w:r>
    </w:p>
    <w:p>
      <w:pPr>
        <w:pStyle w:val="BodyText"/>
      </w:pPr>
      <w:r>
        <w:t xml:space="preserve">“Minh Nhạc..”. chỉ thấy y trầm ngâm một lúc rồi nói:</w:t>
      </w:r>
    </w:p>
    <w:p>
      <w:pPr>
        <w:pStyle w:val="BodyText"/>
      </w:pPr>
      <w:r>
        <w:t xml:space="preserve">“Người có tiếng trên võ lâm, ta tuy không dám nói là ai cũng biết, nhưng ta chưa từng nghe nói đến kẻ này, còn nơi gọi là Minh Nhạc, cũng chưa nghe qua, nếu Phương huynh đã biết thì xin hãy nói rõ cho huynh đệ”.</w:t>
      </w:r>
    </w:p>
    <w:p>
      <w:pPr>
        <w:pStyle w:val="BodyText"/>
      </w:pPr>
      <w:r>
        <w:t xml:space="preserve">Phương Triệu Nam nhìn vẻ mặt y, biết y không phải nói dối, hơi suy nghĩ rồi nói:</w:t>
      </w:r>
    </w:p>
    <w:p>
      <w:pPr>
        <w:pStyle w:val="BodyText"/>
      </w:pPr>
      <w:r>
        <w:t xml:space="preserve">“Huynh đệ tuy không biết Minh Nhạc là nơi nào, nhưng những kẻ này vốn là từ Minh Nhạc đến, còn kẻ đứng đầu thì đang trong thời kỳ bế quan. Hiện nay người chủ trì chuyện này là ba thiếu nữ mặc áo lam, đỏ, trắng, ai nấy dung mạo đều đẹp như hoa, lòng dạ tựa rắn rết, võ công rất quái dị khiến cho người ta khó đoán. Còn quái nhân mặc áo đen này xem ra võ công cũng không tệ, nhưng không phải là người quan trọng, có lẽ y cũng chỉ là một đầu mục..”.</w:t>
      </w:r>
    </w:p>
    <w:p>
      <w:pPr>
        <w:pStyle w:val="BodyText"/>
      </w:pPr>
      <w:r>
        <w:t xml:space="preserve">Chàng vốn là người rất thông minh, tuy chỉ biết sơ lược, nhưng cũng đã đoán ra, khi nói thì rất có đầu có đuôi, khiến cho người ta không thể nào hỏi thêm được, vả lại chàng đã né nặng lấy nhẹ, không tiết lộ ba chữ Huyết Trì đồ. Viên Cửu Quỳ quay đầu nhìn Cẩn Tam Nguyên, Mao Thông, nói:</w:t>
      </w:r>
    </w:p>
    <w:p>
      <w:pPr>
        <w:pStyle w:val="BodyText"/>
      </w:pPr>
      <w:r>
        <w:t xml:space="preserve">“Xem ra Tri Cơ Tử Ngôn Lăng Phủ nếu không phải đã gặp nạn thì chắc chắn đã rời khỏi nơi này, nhưng chúng ta ngàn dặm đến đây chả lẽ rút lui như thế? Dù thế nào đi nữa cũng phải lên gác xem thử. nhưng chuyến này chắc chắn khó tránh một cuộc ác đấu, tạm thời các người hãy xem ta mà hành sự, trừ phi đối phương ra tay trước, nếu không không nên dễ dàng làm càn”. Nói xong thì đề một ngụm chân khí lên đan điền nhảy xuống hồ thi triển công phu Đăng Bình Độ Thủy vọt lên căn gác. Cẩn Tam Nguyên tung mình xuống hồ, đuổi theo Viên Cửu Quỳ. Mao Thông nhìn Phương Triệu Nam nói:</w:t>
      </w:r>
    </w:p>
    <w:p>
      <w:pPr>
        <w:pStyle w:val="BodyText"/>
      </w:pPr>
      <w:r>
        <w:t xml:space="preserve">“Mời Phương huynh”.</w:t>
      </w:r>
    </w:p>
    <w:p>
      <w:pPr>
        <w:pStyle w:val="BodyText"/>
      </w:pPr>
      <w:r>
        <w:t xml:space="preserve">Phương Triệu Nam nói:</w:t>
      </w:r>
    </w:p>
    <w:p>
      <w:pPr>
        <w:pStyle w:val="BodyText"/>
      </w:pPr>
      <w:r>
        <w:t xml:space="preserve">“Thật hổ thẹn, huynh đệ tự biết khinh công còn kém, chỉ e không thể đạp nước mà qua”.</w:t>
      </w:r>
    </w:p>
    <w:p>
      <w:pPr>
        <w:pStyle w:val="BodyText"/>
      </w:pPr>
      <w:r>
        <w:t xml:space="preserve">Mao Thông nói:</w:t>
      </w:r>
    </w:p>
    <w:p>
      <w:pPr>
        <w:pStyle w:val="BodyText"/>
      </w:pPr>
      <w:r>
        <w:t xml:space="preserve">“Nói vậy, Phương huynh phải chăng không muốn đến căn gác ấy?”.</w:t>
      </w:r>
    </w:p>
    <w:p>
      <w:pPr>
        <w:pStyle w:val="BodyText"/>
      </w:pPr>
      <w:r>
        <w:t xml:space="preserve">Phương Triệu Nam nói:</w:t>
      </w:r>
    </w:p>
    <w:p>
      <w:pPr>
        <w:pStyle w:val="BodyText"/>
      </w:pPr>
      <w:r>
        <w:t xml:space="preserve">“Huynh đệ bất tài, không biết huynh đài có cách gì không?”.</w:t>
      </w:r>
    </w:p>
    <w:p>
      <w:pPr>
        <w:pStyle w:val="BodyText"/>
      </w:pPr>
      <w:r>
        <w:t xml:space="preserve">Mao Thông thầm nhủ:</w:t>
      </w:r>
    </w:p>
    <w:p>
      <w:pPr>
        <w:pStyle w:val="BodyText"/>
      </w:pPr>
      <w:r>
        <w:t xml:space="preserve">“Thật khó tìm ra cách”. Đột nhiên, y nhớ đến quái nhân cao gầy kia mượn lực nổi của tấm gỗ, đạp nước mà đi, thế rồi nói rằng:</w:t>
      </w:r>
    </w:p>
    <w:p>
      <w:pPr>
        <w:pStyle w:val="BodyText"/>
      </w:pPr>
      <w:r>
        <w:t xml:space="preserve">“Phương huynh hãy đợi trong chốc lát, để huynh đệ nghĩ ra một cách..”. y bước tới phía trước, rồi lại quay đầu:</w:t>
      </w:r>
    </w:p>
    <w:p>
      <w:pPr>
        <w:pStyle w:val="BodyText"/>
      </w:pPr>
      <w:r>
        <w:t xml:space="preserve">“Ở cửa cốc đã có mai phục, điều này Phương huynh chắc đã tận mắt chứng kiến..”.</w:t>
      </w:r>
    </w:p>
    <w:p>
      <w:pPr>
        <w:pStyle w:val="BodyText"/>
      </w:pPr>
      <w:r>
        <w:t xml:space="preserve">Phương Triệu Nam cười lạnh, nói:</w:t>
      </w:r>
    </w:p>
    <w:p>
      <w:pPr>
        <w:pStyle w:val="BodyText"/>
      </w:pPr>
      <w:r>
        <w:t xml:space="preserve">“Huynh đài hãy yên tâm, tại hạ không hề có ý chạy trốn”.</w:t>
      </w:r>
    </w:p>
    <w:p>
      <w:pPr>
        <w:pStyle w:val="BodyText"/>
      </w:pPr>
      <w:r>
        <w:t xml:space="preserve">Mao Thông cười nói:</w:t>
      </w:r>
    </w:p>
    <w:p>
      <w:pPr>
        <w:pStyle w:val="BodyText"/>
      </w:pPr>
      <w:r>
        <w:t xml:space="preserve">“Rất tốt”. Rồi vọt hai cái, mất vào trong màn đêm. Một lát sau, y quay trở lại với hai cành cây khô to như cánh tay, dài khoảng ba thước. Mao Thông nói:</w:t>
      </w:r>
    </w:p>
    <w:p>
      <w:pPr>
        <w:pStyle w:val="BodyText"/>
      </w:pPr>
      <w:r>
        <w:t xml:space="preserve">“Dù Phương huynh không tập công phu Đăng Bình Độ Thủy, nhưng dùng hai cây khô này cũng có thể đi trên mặt nước như không”.</w:t>
      </w:r>
    </w:p>
    <w:p>
      <w:pPr>
        <w:pStyle w:val="BodyText"/>
      </w:pPr>
      <w:r>
        <w:t xml:space="preserve">Phương Triệu Nam thầm nhủ:</w:t>
      </w:r>
    </w:p>
    <w:p>
      <w:pPr>
        <w:pStyle w:val="BodyText"/>
      </w:pPr>
      <w:r>
        <w:t xml:space="preserve">“Không biết Ngôn Lăng Phủ Ngôn lão tiền bối có phải đã sa vào tay thiếu nữ áo đỏ hay không, chi bằng cùng y lên gác nổi xem thử”, thế rồi lấy hai cành cây khô ấy cột vào chân, nhảy xuống hồ, khinh công của chàng vốn có nền tảng vững chắc, lại thêm lực nổi của hai cành cây khô, chàng có thể lướt trên sóng một cách dễ dàng.</w:t>
      </w:r>
    </w:p>
    <w:p>
      <w:pPr>
        <w:pStyle w:val="BodyText"/>
      </w:pPr>
      <w:r>
        <w:t xml:space="preserve">Mao Thông đề một ngụm chân khí, nhảy vọt xuống, đạp sóng mà lướt về phía trước.</w:t>
      </w:r>
    </w:p>
    <w:p>
      <w:pPr>
        <w:pStyle w:val="BodyText"/>
      </w:pPr>
      <w:r>
        <w:t xml:space="preserve">Khi hai người đến căn gác lớn thì Viên Cửu Quỳ và Cẩn Tam Nguyên đã vào trong gác. Mao Thông vung tay một cái, phóng lên gác rồi xoay người đưa tay lại.</w:t>
      </w:r>
    </w:p>
    <w:p>
      <w:pPr>
        <w:pStyle w:val="BodyText"/>
      </w:pPr>
      <w:r>
        <w:t xml:space="preserve">Phương Triệu Nam cười lạnh, nói:</w:t>
      </w:r>
    </w:p>
    <w:p>
      <w:pPr>
        <w:pStyle w:val="BodyText"/>
      </w:pPr>
      <w:r>
        <w:t xml:space="preserve">“Không cần!” rồi đè một ngụm chân khí, chân trái mượn lực nổi của cành cây, chân phải bước sải tới một bước, lên được phía trên căn gác, chàng tháo hai cành cây ra đẩy cửa bước vào. Chỉ thấy Viên Cửu Quỳ và Cẩn Tam Nguyên đứng ở một bên, còn quái nhân cao gầy kia thì đứng dựa cửa tựa như phòng bị hai người chạy trốn. Căn gác vẫn không hề khác mấy ngày trước. Chỉ thấy ở giữa nhà có treo một đốm lửa màu lam, vật này tựa như đèn mà không phải đèn, lúc phát màu xanh lục, lúc phát màu xanh lam, khiến cho căn phòng càng lạnh lẽo hơn.</w:t>
      </w:r>
    </w:p>
    <w:p>
      <w:pPr>
        <w:pStyle w:val="BodyText"/>
      </w:pPr>
      <w:r>
        <w:t xml:space="preserve">Ngoại trừ quái nhân cao gầy, trong phòng chẳng có ai khác nữa. Viên Cửu Quỳ tựa như đã không còn kiên nhận đợi nữa, quay mặt lại nhìn Phương Triệu Nam, cao giọng nói:</w:t>
      </w:r>
    </w:p>
    <w:p>
      <w:pPr>
        <w:pStyle w:val="BodyText"/>
      </w:pPr>
      <w:r>
        <w:t xml:space="preserve">“Đã mời chúng tôi lên căn gác, tại sao lại giả vờ bí ẩn, không chịu ra mặt..”.</w:t>
      </w:r>
    </w:p>
    <w:p>
      <w:pPr>
        <w:pStyle w:val="BodyText"/>
      </w:pPr>
      <w:r>
        <w:t xml:space="preserve">Y nói chưa xong thì chợt nghe trong tấm vách vọng ra giọng nói trong trẻo:</w:t>
      </w:r>
    </w:p>
    <w:p>
      <w:pPr>
        <w:pStyle w:val="BodyText"/>
      </w:pPr>
      <w:r>
        <w:t xml:space="preserve">“Nay đã đến, hãy đợi thêm một lát nữa, có gì mà vội thế”. Rồi ở giữa tấm vách đột nhiên lay động, một cách cửa rộng khoảng hai thước mở ra, một thiếu nữ xinh đẹp mặc y phục màu đỏ mỉm cười chậm rãi bước ra. Trong tay nàng cầm cây phất trần, chỉa về phía bọn người Viên Cửu Quỳ:</w:t>
      </w:r>
    </w:p>
    <w:p>
      <w:pPr>
        <w:pStyle w:val="BodyText"/>
      </w:pPr>
      <w:r>
        <w:t xml:space="preserve">“Một, hai, ba, bốn, không đúng! Bọn ngươi không phải có mười người sao?”.</w:t>
      </w:r>
    </w:p>
    <w:p>
      <w:pPr>
        <w:pStyle w:val="BodyText"/>
      </w:pPr>
      <w:r>
        <w:t xml:space="preserve">Viên Cửu Quỳ chưa kịp lên tiếng, thiếu nữ áo đỏ ấy lại chỉ Phương Triệu Nam, nhanh nhảu nói:</w:t>
      </w:r>
    </w:p>
    <w:p>
      <w:pPr>
        <w:pStyle w:val="BodyText"/>
      </w:pPr>
      <w:r>
        <w:t xml:space="preserve">“Hay lắm! Chúng ta đã là bà con! Ngươi còn giúp bọn họ đối chọi với ta?”.</w:t>
      </w:r>
    </w:p>
    <w:p>
      <w:pPr>
        <w:pStyle w:val="BodyText"/>
      </w:pPr>
      <w:r>
        <w:t xml:space="preserve">Quái nhân cao gầy ấy hơi ngạc nhiên, nói:</w:t>
      </w:r>
    </w:p>
    <w:p>
      <w:pPr>
        <w:pStyle w:val="BodyText"/>
      </w:pPr>
      <w:r>
        <w:t xml:space="preserve">“Nhị cô nương, tiểu tử này sao có thể là bà con của chúng ta?”.</w:t>
      </w:r>
    </w:p>
    <w:p>
      <w:pPr>
        <w:pStyle w:val="BodyText"/>
      </w:pPr>
      <w:r>
        <w:t xml:space="preserve">Thiếu nữ áo đỏ cười khanh khách một hồi rồi nói:</w:t>
      </w:r>
    </w:p>
    <w:p>
      <w:pPr>
        <w:pStyle w:val="BodyText"/>
      </w:pPr>
      <w:r>
        <w:t xml:space="preserve">“Ngươi còn chưa biết sao? Y đã là ý trung nhân của tam cô nương chúng ta!”.</w:t>
      </w:r>
    </w:p>
    <w:p>
      <w:pPr>
        <w:pStyle w:val="BodyText"/>
      </w:pPr>
      <w:r>
        <w:t xml:space="preserve">Quái nhân cao gầy ấy lắc đầu, nói:</w:t>
      </w:r>
    </w:p>
    <w:p>
      <w:pPr>
        <w:pStyle w:val="BodyText"/>
      </w:pPr>
      <w:r>
        <w:t xml:space="preserve">“Tam cô nương sắc đẹp tuyệt luân, tính tình lạnh lùng như băng tuyết, chưa bao giờ nhìn đến bọn đàn ông, võ công tiểu tử này lại kém cỏi, sao có thể lọt vào mắt xanh của tam cô nương..”.</w:t>
      </w:r>
    </w:p>
    <w:p>
      <w:pPr>
        <w:pStyle w:val="BodyText"/>
      </w:pPr>
      <w:r>
        <w:t xml:space="preserve">Thiếu nữ áo đỏ cười nói:</w:t>
      </w:r>
    </w:p>
    <w:p>
      <w:pPr>
        <w:pStyle w:val="BodyText"/>
      </w:pPr>
      <w:r>
        <w:t xml:space="preserve">“Nhị cô nương mấy khi lừa gạt ngươi? Nếu ngươi không tin thì hãy hỏi tam cô nương!”.</w:t>
      </w:r>
    </w:p>
    <w:p>
      <w:pPr>
        <w:pStyle w:val="BodyText"/>
      </w:pPr>
      <w:r>
        <w:t xml:space="preserve">Quái nhân cao gầy đột nhiên vỗ một chưởng ra, một cột nước trong hồ dựng lên, quát rằng:</w:t>
      </w:r>
    </w:p>
    <w:p>
      <w:pPr>
        <w:pStyle w:val="BodyText"/>
      </w:pPr>
      <w:r>
        <w:t xml:space="preserve">“Nếu thật như thế thì đúng là phượng hoàng sánh với quạ đen, thật thiệt thòi cho tam cô nương chúng ta!”.</w:t>
      </w:r>
    </w:p>
    <w:p>
      <w:pPr>
        <w:pStyle w:val="BodyText"/>
      </w:pPr>
      <w:r>
        <w:t xml:space="preserve">Kẻ này không những mặt mũi khó coi vô cùng mà giọng nói còn khàn khàn, khi quát lên thật khiến người ta khó nghe.</w:t>
      </w:r>
    </w:p>
    <w:p>
      <w:pPr>
        <w:pStyle w:val="BodyText"/>
      </w:pPr>
      <w:r>
        <w:t xml:space="preserve">Viên Cửu Quỳ sau một hồi thì đã bình tĩnh trở lại, đưa mắt nhìn xung quanh, nhủ thầm:</w:t>
      </w:r>
    </w:p>
    <w:p>
      <w:pPr>
        <w:pStyle w:val="BodyText"/>
      </w:pPr>
      <w:r>
        <w:t xml:space="preserve">“Căn gác này chẳng qua chỉ có mấy trượng, trong bức vách đâu có rộng lớn, dù cho có giấu người thì cũng chẳng được bao nhiêu. Thiếu nữ áo đỏ này xem ra chẳng qua chỉ có mười tám mười chín tuổi, dù cho ả vừa mới ra đời đã tập võ, nhưng cũng chưa chắc được bao nhiêu thành tựu”. Nghĩ đến đó thì đột nhiên lấy lại gan, nheo mắt nhìn Phương Triệu Nam, lạnh lùng hỏi:</w:t>
      </w:r>
    </w:p>
    <w:p>
      <w:pPr>
        <w:pStyle w:val="BodyText"/>
      </w:pPr>
      <w:r>
        <w:t xml:space="preserve">“Ba con ả mà huynh đài nói có kẻ này không?”.</w:t>
      </w:r>
    </w:p>
    <w:p>
      <w:pPr>
        <w:pStyle w:val="BodyText"/>
      </w:pPr>
      <w:r>
        <w:t xml:space="preserve">Phương Triệu Nam gật đầu trả lời:</w:t>
      </w:r>
    </w:p>
    <w:p>
      <w:pPr>
        <w:pStyle w:val="BodyText"/>
      </w:pPr>
      <w:r>
        <w:t xml:space="preserve">“Có”.</w:t>
      </w:r>
    </w:p>
    <w:p>
      <w:pPr>
        <w:pStyle w:val="BodyText"/>
      </w:pPr>
      <w:r>
        <w:t xml:space="preserve">Thiếu nữ áo đỏ mỉm cười nói:</w:t>
      </w:r>
    </w:p>
    <w:p>
      <w:pPr>
        <w:pStyle w:val="BodyText"/>
      </w:pPr>
      <w:r>
        <w:t xml:space="preserve">“Hay lắm! Ngươi đã tiết lộ chuyện của chúng tạ.”. nàng hơi ngừng rồi lại nói tiếp:</w:t>
      </w:r>
    </w:p>
    <w:p>
      <w:pPr>
        <w:pStyle w:val="BodyText"/>
      </w:pPr>
      <w:r>
        <w:t xml:space="preserve">“Có tiết lộ cũng chẳng sao, dẫu sao các ngươi cũng chẳng thể sống mà quay về”.</w:t>
      </w:r>
    </w:p>
    <w:p>
      <w:pPr>
        <w:pStyle w:val="BodyText"/>
      </w:pPr>
      <w:r>
        <w:t xml:space="preserve">Viên Cửu Quỳ lạnh lùng cười:</w:t>
      </w:r>
    </w:p>
    <w:p>
      <w:pPr>
        <w:pStyle w:val="BodyText"/>
      </w:pPr>
      <w:r>
        <w:t xml:space="preserve">“Khẩu khí thật lớn..”.</w:t>
      </w:r>
    </w:p>
    <w:p>
      <w:pPr>
        <w:pStyle w:val="BodyText"/>
      </w:pPr>
      <w:r>
        <w:t xml:space="preserve">Thiếu nữ áo đỏ nói:</w:t>
      </w:r>
    </w:p>
    <w:p>
      <w:pPr>
        <w:pStyle w:val="BodyText"/>
      </w:pPr>
      <w:r>
        <w:t xml:space="preserve">“Sao? Ngươi không tin lời ta?”.</w:t>
      </w:r>
    </w:p>
    <w:p>
      <w:pPr>
        <w:pStyle w:val="BodyText"/>
      </w:pPr>
      <w:r>
        <w:t xml:space="preserve">Viên Cửu Quỳ cười ha ha, nói:</w:t>
      </w:r>
    </w:p>
    <w:p>
      <w:pPr>
        <w:pStyle w:val="BodyText"/>
      </w:pPr>
      <w:r>
        <w:t xml:space="preserve">“Điều này tạm thời đừng nói! Tại hạ đang có một chuyện muốn thỉnh giáo cô nương”.</w:t>
      </w:r>
    </w:p>
    <w:p>
      <w:pPr>
        <w:pStyle w:val="BodyText"/>
      </w:pPr>
      <w:r>
        <w:t xml:space="preserve">Trước khi lên tiếng, hai người đều mỉm cười, điều khác là nụ cười của họ đem đến cho người ta hai cảm giác, tiếng cười của thiếu nữ áo đỏ thì trong trẻo, kiều mị vô cùng, tiếng của của Viên Cửu Quỳ thì lạnh tanh nghe đến chối tai.</w:t>
      </w:r>
    </w:p>
    <w:p>
      <w:pPr>
        <w:pStyle w:val="BodyText"/>
      </w:pPr>
      <w:r>
        <w:t xml:space="preserve">Thiếu nữ áo đỏ đột nhiên phất cây phất trần trong tay, ánh lửa trong phòng tắt ngấm, trong căn gác đột nhiên tối sầm, đưa tay ra chẳng thấy được năm ngón. Động tác bất ngờ của nàng khiến cho người trong toàn trường đều giật mình, ai nấy đều ngầm vận công giới bị. Chỉ nghe trong bóng tối vang lên tiếng cười trong trẻo của cô nương ấy:</w:t>
      </w:r>
    </w:p>
    <w:p>
      <w:pPr>
        <w:pStyle w:val="BodyText"/>
      </w:pPr>
      <w:r>
        <w:t xml:space="preserve">“Có lời gì thì hãy mau nói! Nói xong rồi, các ngươi chết cũng nhắm mắt!”.</w:t>
      </w:r>
    </w:p>
    <w:p>
      <w:pPr>
        <w:pStyle w:val="BodyText"/>
      </w:pPr>
      <w:r>
        <w:t xml:space="preserve">Viên Cửu Quỳ cười lớn, tiếng cười nghe rất thê thảm làm chấn động lỗ tai người ta, rồi nói:</w:t>
      </w:r>
    </w:p>
    <w:p>
      <w:pPr>
        <w:pStyle w:val="BodyText"/>
      </w:pPr>
      <w:r>
        <w:t xml:space="preserve">“Chủ nhân của căn gác nổi này, Tri Cơ Tử Ngôn Lăng Phủ đã đi đâu?”.</w:t>
      </w:r>
    </w:p>
    <w:p>
      <w:pPr>
        <w:pStyle w:val="BodyText"/>
      </w:pPr>
      <w:r>
        <w:t xml:space="preserve">Thiếu nữ áo đỏ nói:</w:t>
      </w:r>
    </w:p>
    <w:p>
      <w:pPr>
        <w:pStyle w:val="BodyText"/>
      </w:pPr>
      <w:r>
        <w:t xml:space="preserve">“Ngươi muốn tìm Ngôn Lăng Phủ ư?”.</w:t>
      </w:r>
    </w:p>
    <w:p>
      <w:pPr>
        <w:pStyle w:val="BodyText"/>
      </w:pPr>
      <w:r>
        <w:t xml:space="preserve">Viên Cửu Quỳ nói:</w:t>
      </w:r>
    </w:p>
    <w:p>
      <w:pPr>
        <w:pStyle w:val="BodyText"/>
      </w:pPr>
      <w:r>
        <w:t xml:space="preserve">“Đúng vậy, tại hạ đã từ lâu ngưỡng mộ danh tiếng của Ngôn lão tiền bối, cho nên đến đây bái phỏng”.</w:t>
      </w:r>
    </w:p>
    <w:p>
      <w:pPr>
        <w:pStyle w:val="BodyText"/>
      </w:pPr>
      <w:r>
        <w:t xml:space="preserve">Thiếu nữ áo đỏ đột nhiên tiến về phía trước, quét cây phất trần về phía Viên Cửu Quỳ, miệng thì vẫn cười:</w:t>
      </w:r>
    </w:p>
    <w:p>
      <w:pPr>
        <w:pStyle w:val="BodyText"/>
      </w:pPr>
      <w:r>
        <w:t xml:space="preserve">“Ngươi muốn gặp Ngôn Lăng Phủ, vậy rất tốt..”.</w:t>
      </w:r>
    </w:p>
    <w:p>
      <w:pPr>
        <w:pStyle w:val="BodyText"/>
      </w:pPr>
      <w:r>
        <w:t xml:space="preserve">Viên Cửu Quỳ quát lớn một tiếng, nghiêng người né cây phất trần, giơ tay trả lại một chưởng Lãng Chàng Tiêu Nham, hỏi:</w:t>
      </w:r>
    </w:p>
    <w:p>
      <w:pPr>
        <w:pStyle w:val="BodyText"/>
      </w:pPr>
      <w:r>
        <w:t xml:space="preserve">“Ngôn Lăng Phủ thế nào rồi?”.</w:t>
      </w:r>
    </w:p>
    <w:p>
      <w:pPr>
        <w:pStyle w:val="BodyText"/>
      </w:pPr>
      <w:r>
        <w:t xml:space="preserve">Thiếu nữ áo đỏ lách ngang qua, né được luồng chưởng phong, trả lại một chiêu Đảo Đả Kim Chung, điểm mạnh cây phất trần về phía Cẩn Tam Nguyên, miệng thì vẫn cười đáp:</w:t>
      </w:r>
    </w:p>
    <w:p>
      <w:pPr>
        <w:pStyle w:val="BodyText"/>
      </w:pPr>
      <w:r>
        <w:t xml:space="preserve">“Lão ta ấy à..”.</w:t>
      </w:r>
    </w:p>
    <w:p>
      <w:pPr>
        <w:pStyle w:val="BodyText"/>
      </w:pPr>
      <w:r>
        <w:t xml:space="preserve">Cẩn Tam Nguyên dặm mạnh chân khiến cho căn gác chao đảo, còn y thì thừa thế lách qua bên trái. Thiếu nữ áo đỏ sử dụng cây phất trần rất nhanh, lại vì trong đêm tối cho nên không thấy rõ thế công của đối phương là thật hay giả, cho nên chỉ đành né mà thôi, quên rằng ở cửa còn có quái nhân cao gầy đang đứng đợi, vì thế đã tiến sát đến y. Chân chưa kịp đứng vững thì đột nhiên có một luồng ám kình phóng thẳng tới, trong tai nghe tiếng quát khàn khàn:</w:t>
      </w:r>
    </w:p>
    <w:p>
      <w:pPr>
        <w:pStyle w:val="BodyText"/>
      </w:pPr>
      <w:r>
        <w:t xml:space="preserve">“Cút chỗ khác”. Kẻ này nói giọng Tứ Xuyên, lại thêm tiếng nói khàn khàn cho nên khi quát lên càng tăng thêm vẻ hung dữ. Cẩn Tam Nguyên từ lâu đã theo Viên Cửu Quỳ đi lại trên giang hồ, đã trải qua hàng trăm cuộc chiến lớn nhỏ, khả năng ứng biến cực kỳ nhanh nhạy, người chưa đứng vững, chưởng phải đã vỗ ra sau một chưởng. Hai luồng ám kình chạm vào nhau, Cẩn Tam Nguyên giật mình, nghĩ bụng nếu tiếp lấy chưởng này, chắc chắn sẽ chấn thương nội phủ, vì thế thừa thế nhảy vọt lên, né ngang qua. Thiếu nữ áo đỏ một đòn đánh lui được Cẩn Tam Nguyên, xoay người lại phóng ra một chiêu Tật Phong Phất Liễu về phía Mao Thông. Pth đã chuẩn bị, cảm thấy một luồng cuồng phong đánh tới, lập tức bước ngang sang bên trái, nhưng tiếng cười của nàng vẫn vang lên trong căn gác. Thiếu nữ áo đỏ ấy cứ như một con thoi, chốc thì tấn công Mao Thông, chốc thì quay về phía Cẩn Tam Nguyên, trong chốc lát cả hai người đều lúng túng tay chân.</w:t>
      </w:r>
    </w:p>
    <w:p>
      <w:pPr>
        <w:pStyle w:val="BodyText"/>
      </w:pPr>
      <w:r>
        <w:t xml:space="preserve">Tiếu Diện Nhất Hiêu Viên Cửu Quỳ võ công tuy cao, nhưng một là vì không quen thuộc tình thế, hai là vi lo lắng có mai phục cho nên không linh hoạt như thiếu nữ áo đỏ. Do đó y cũng chỉ sử dụng có bảy phần bản lĩnh của mình, thủ nhiều mà công ít, lại lo lắng đánh nhầm Cẩn Tam Nguyên và Mao Thông, lại không dám toàn lực phát chưởng, bị thiếu nữ áo đỏ ấy xoay tít như bông vụ. Thiếu nữ áo đỏ ấy đánh một hồi thì đột nhiên ngừng lại, bảo rằng:</w:t>
      </w:r>
    </w:p>
    <w:p>
      <w:pPr>
        <w:pStyle w:val="BodyText"/>
      </w:pPr>
      <w:r>
        <w:t xml:space="preserve">“Đây chẳng qua trước tiên cho bọn ngươi xem thử mà thôi, giờ đây có hai con đường sống chết, cho các ngươi tự chọn lấy”.</w:t>
      </w:r>
    </w:p>
    <w:p>
      <w:pPr>
        <w:pStyle w:val="BodyText"/>
      </w:pPr>
      <w:r>
        <w:t xml:space="preserve">Viên Cửu Quỳ lạnh lùng hừ một tiếng:</w:t>
      </w:r>
    </w:p>
    <w:p>
      <w:pPr>
        <w:pStyle w:val="BodyText"/>
      </w:pPr>
      <w:r>
        <w:t xml:space="preserve">“Đường sống thì thế nào? Đường chết thì thế nào?”.</w:t>
      </w:r>
    </w:p>
    <w:p>
      <w:pPr>
        <w:pStyle w:val="BodyText"/>
      </w:pPr>
      <w:r>
        <w:t xml:space="preserve">Thiếu nữ áo đỏ ấy nó:</w:t>
      </w:r>
    </w:p>
    <w:p>
      <w:pPr>
        <w:pStyle w:val="BodyText"/>
      </w:pPr>
      <w:r>
        <w:t xml:space="preserve">“Nếu các ngươi muốn sống thì hãy bó tay chịu trói, đi theo đến nơi tốt nhất để mở rộng tầm mắt, nếu muốn chết thì càng dễ hơn, ta sẽ cho các người mỗi người một phát Tam Âm chưởng, trong vòng mười hai canh giờ thì sẽ được như ý muốn”.</w:t>
      </w:r>
    </w:p>
    <w:p>
      <w:pPr>
        <w:pStyle w:val="BodyText"/>
      </w:pPr>
      <w:r>
        <w:t xml:space="preserve">Viên Cửu Quỳ nhân lúc thiếu nữ áo đỏ ấy nói chuyện thì thầm để ý tình thế trong căn gác, thiếu nữ áo đỏ ấy nói vừa dứt lời thì y quát lớn một tiếng, xoay người phóng ra một chưởng.</w:t>
      </w:r>
    </w:p>
    <w:p>
      <w:pPr>
        <w:pStyle w:val="BodyText"/>
      </w:pPr>
      <w:r>
        <w:t xml:space="preserve">Nội công của y thâm hậu, chưởng lực lại mạnh mẽ dị thường.</w:t>
      </w:r>
    </w:p>
    <w:p>
      <w:pPr>
        <w:pStyle w:val="Compact"/>
      </w:pPr>
      <w:r>
        <w:t xml:space="preserve">Chỉ nghe bình một tiếng, bức tường gỗ của căn gác vỡ ra một mảng to cả mấy thước, căn phòng chợt rõ hơn trước nhiều. Tất cả những người trong căn gác đều là cao thủ nội ngoại kiêm tu, chỉ cần có tí ánh sáng lọt vào thì có thể nhìn thấy rõ mọi vật.</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08: Thất Xảo Thoa Xuất Hiện Ở Võ Lâm</w:t>
      </w:r>
    </w:p>
    <w:p>
      <w:pPr>
        <w:pStyle w:val="BodyText"/>
      </w:pPr>
      <w:r>
        <w:t xml:space="preserve">Dịch: Cổ Nguyệt</w:t>
      </w:r>
    </w:p>
    <w:p>
      <w:pPr>
        <w:pStyle w:val="BodyText"/>
      </w:pPr>
      <w:r>
        <w:t xml:space="preserve">Nguồn: Văn Tuyển</w:t>
      </w:r>
    </w:p>
    <w:p>
      <w:pPr>
        <w:pStyle w:val="BodyText"/>
      </w:pPr>
      <w:r>
        <w:t xml:space="preserve">Thiếu nữ áo đỏ thấy Viên Cửu Quỳ phá căn gác, trong lòng cả giận. Nhưng nàng tính tình âm trầm, trong bụng tuy tức giận, nhưng mặt càng cười đẹp hơn, phất nhẹ cây phất trần trong tay, chậm rãi bước về phía Viên Cửu Quỳ, mỉm cười nói:</w:t>
      </w:r>
    </w:p>
    <w:p>
      <w:pPr>
        <w:pStyle w:val="BodyText"/>
      </w:pPr>
      <w:r>
        <w:t xml:space="preserve">“Chưởng lực thật thâm hậu, có thể đánh vỡ đá nát bia”.</w:t>
      </w:r>
    </w:p>
    <w:p>
      <w:pPr>
        <w:pStyle w:val="BodyText"/>
      </w:pPr>
      <w:r>
        <w:t xml:space="preserve">Viên Cửu Quỳ làm sao có thể để nàng áp sát tới nữa, y ngầm vận công lực, đánh thẳng ra một chiêu Phi Bạt Tràng Chung, cười hềnh hệch, Ngôn Lăng Phủ phải chăng đã lọt vào tay các ngươi?”.</w:t>
      </w:r>
    </w:p>
    <w:p>
      <w:pPr>
        <w:pStyle w:val="BodyText"/>
      </w:pPr>
      <w:r>
        <w:t xml:space="preserve">Thiếu nữ áo đỏ ngầm vận chân khí, dồn nội công lên cây phất trần, phất nhẹ một cái thì đã đánh tan được luồng chưởng lực mạnh mẽ của Viên Cửu Quỳ, mỉm cười nói:</w:t>
      </w:r>
    </w:p>
    <w:p>
      <w:pPr>
        <w:pStyle w:val="BodyText"/>
      </w:pPr>
      <w:r>
        <w:t xml:space="preserve">“Ngươi quan tâm đến y như thế, phải chăng là vì Huyết Trì đồ?” nàng vừa nói vừa nghiêng người tiến tới, cây phất trần đánh thẳng ra, từng sợi phất trần trông như những cây kim châm. Viên Cửu Quỳ lúc này mới thấy đối phương không chỉ có thân pháp khéo léo mà công lực cũng thâm hậu, trong lòng thầm kinh, bước nhanh hai bước, lật tay đánh ra một chiêu Thủ Bạt Ngũ Huyền, thiếu nữ áo đỏ mỉm cười:</w:t>
      </w:r>
    </w:p>
    <w:p>
      <w:pPr>
        <w:pStyle w:val="BodyText"/>
      </w:pPr>
      <w:r>
        <w:t xml:space="preserve">“Có bản lĩnh gì hãy đem ra hết! Trong vòng ba mươi chiêu nếu ta không giết được ngươi thì sẽ đưa các ngươi rời khỏi đầm Hàn Thủy này”, nói vừa xong, cây phất trần lại quét vào cổ tay Viên Cửu Quỳ. Viên Cửu Quỳ vội vàng thu tay lại, người cũng thối lui một bước. Thiếu nữ áo đỏ ấy hơi lắc vai, xoay người một vòng, đột nhiên áp sát tới đánh Mao Thông, cây phất trần quét trái đánh phải liền ra ba chiêu. Ba chiêu này không những như sấm sét mà chiêu số cũng rất quái dị. Mao Thông né được hai chiêu, nhưng không cách nào né được chiêu thứ ba, bị cây phất trần quẹt nhẹ vào vai trái, y cảm thấy vai trái đau nhói, máu tươi chảy xuống từ cánh tay. Hành động của y vừa chậm lại, thiếu nữ áo đỏ ấy đã điểu cây phất trần tới, Mao Thông muốn né nữa nhưng nào kịp, chỉ cảm thấy huyệt Kim Tĩnh trên vai tê rần rồi ngã xuống đất. Khi Cẩn Tam Nguyên thấy thiếu nữ áo đỏ đánh Mao Thông thì vọt người tới giúp đỡ, nhưng bị một luồng quyền phong mạnh mẽ của người cao gầy chặn lại.</w:t>
      </w:r>
    </w:p>
    <w:p>
      <w:pPr>
        <w:pStyle w:val="BodyText"/>
      </w:pPr>
      <w:r>
        <w:t xml:space="preserve">Đó chẳng qua là trong một khoảng sát na, Viên Cửu Quỳ vốn nghĩ rằng thiếu nữ áo đỏ chắc chắn sẽ đánh về phía mình, sau khi thối lui một bước, lập tức vận khí chờ đợi, nào ngờ nàng ta lại xoay người đánh về phía Mao Thông, trong nhất thời không kịp cho nên chỉ đành giương mắt nhìn Mao Thông bị thiếu nữ áo đỏ ấy điểm trúng huyệt ngã xuống. Thiếu nữ áo đỏ điểm trúng huyệt Mao Thông, thì xoay người vọt một cái, phóng về phía Tiếu Diện Nhất Hiêu. Người cao gầy kia hai tay nắm lại thành quyền, liên tục xuất chiêu ngăn chặn Cẩn Tam Nguyên không để cho y tấn công thiếu nữ áo đỏ, nhưng y cũng không lao về phía Cẩn Tam Nguyên. Vì thân người của y quá cao, trong căn gác nhỏ hẹp rất khó ra tay cho nên không thể nào giúp đỡ được. Thiếu nữ áo đỏ lần này ra tay không du đấu nữa mà cây phất trần trong tay nhanh chóng lạ thường, chiêu nào cũng điểm vào yếu huyệt của Viên Cửu Quỳ.</w:t>
      </w:r>
    </w:p>
    <w:p>
      <w:pPr>
        <w:pStyle w:val="BodyText"/>
      </w:pPr>
      <w:r>
        <w:t xml:space="preserve">Tiếu Diện Nhất Hiêu được gọi là thủ lãnh của chốn hắc đạo miền Giang Nam, võ công đương nhiên không kém, hai chưởng đánh mãi không thôi, luồng chưởng kình của y khiến cho tà áo của thiếu nữ áo đỏ tung bay. Nhưng chiêu số của thiếu nữ áo đỏ thì càng đánh càng quái dị, chiêu nào cũng rất lạ kỳ, dù cho Tiếu Diện Nhất Hiêu Viên Cửu Quỳ hiểu biết rộng rãi cũng không nhận ra lộ số võ công của nàng. Thấy nàng đánh cây phất trần tới bên trái, nào ngờ nửa đường cổ tay lại trầm xuống, từ đánh chuyển thành điểm, tấn công xuống hạ bàng, kiểu biến hóa nửa đường này không những quỷ dị khó đoán mà còn khó phòng tránh, chỉ cần áp sát tới thì lúc nào cũng có thể bị nguy hiểm. Viên Cửu Quỳ nhờ vào nội lực thâm hậu, chưởng phong mạnh mẽ mà đã ép thiếu nữ áo đỏ thối lui đến ba bốn bước, y cố gắng giữ khoảng cách đó để đối phó với những chiêu số kỳ bí của nàng. Lối đánh này rất mất sức, dù cho là người có võ công cao cường hơn nữa cũng khó duy trì nổi. Còn chiêu số của thiếu nữ áo đỏ càng lúc càng lạ, thủ pháp cũng rất quái dị. Viên Cửu Quỳ sau một hồi kịch chiến, càng đánh càng sợ, chỉ cảm thấy đối phương ra tay rất nhẹ nhàng, nhưng chiêu nào cũng rất mạnh. Y biết nếu cứ đánh nữa thì sẽ không kiếm được phần hơn, thế rồi hú dài một tiếng, đột nhiên múa chưởng đánh liền ra ba chiêu, y đã dùng toàn lực để đánh ra ba chiêu này, uy thế dũng mãnh, thiếu nữ áo đỏ bị y đánh lùi đến hai bước.</w:t>
      </w:r>
    </w:p>
    <w:p>
      <w:pPr>
        <w:pStyle w:val="BodyText"/>
      </w:pPr>
      <w:r>
        <w:t xml:space="preserve">Tiếng hú này của Viên Cửu Quỳ là ám hiệu bảo Cẩn Tam Nguyên rút lui, cho nên sau khi ép lui được thiếu nữ áo đỏ, y không tiến nữa mà lùi, người vọt ra phía sau, tung ra một cước, đá vào vách của căn gác. Chỉ nghe rắc một tiếng, một tấm ván rơi xuống nước, Viên Cửu Quỳ tung người vọt ra khỏi gác, rơi xuống tấm ván.</w:t>
      </w:r>
    </w:p>
    <w:p>
      <w:pPr>
        <w:pStyle w:val="BodyText"/>
      </w:pPr>
      <w:r>
        <w:t xml:space="preserve">Quái nhân canh cửa gào lên:</w:t>
      </w:r>
    </w:p>
    <w:p>
      <w:pPr>
        <w:pStyle w:val="BodyText"/>
      </w:pPr>
      <w:r>
        <w:t xml:space="preserve">“Con rùa kia, ngươi chạy đi đâu?” nói xong, chưởng trái phóng ra một chiêu, vỡ một miếng vách, y tung người đuổi theo. Phóng tới miếng ván mà Viên Cửu Quỳ đang đứng, đánh vù ra một quyền vào ngực Viên Cửu Quỳ. Viên Cửu Quỳ thấy quyền của đối phương cực kỳ hung mãnh, không dám sơ ý, vội vàng dốc ra toàn lực tiếp lấy quyền ấy. Hai luồng quyền phong chạm với nhau khiến cho huyết khí toàn thân Viên Cửu Quỳ nhộn nhạo, thối lui đến hai bước, miếng ván cũng bị vỡ ra chìm xuống nước.</w:t>
      </w:r>
    </w:p>
    <w:p>
      <w:pPr>
        <w:pStyle w:val="BodyText"/>
      </w:pPr>
      <w:r>
        <w:t xml:space="preserve">Chỉ thấy nước văng tung tóe, mặt hồ dậy sóng. Quái nhân cao gầy ấy vốn rất hung hăng, nhưng thấy tấm ván mình đang đứng đang chao đảo, không dám tung đòn nữa, y chụp vào vai trái Viên Cửu Quỳ. Té ra y không quen thuộc thủy tính, sợ rằng tấm ván lật lại thì mình rơi xuống hồ, cho nên không dám ra đòn.</w:t>
      </w:r>
    </w:p>
    <w:p>
      <w:pPr>
        <w:pStyle w:val="BodyText"/>
      </w:pPr>
      <w:r>
        <w:t xml:space="preserve">Viên Cửu Quỳ tiếp một quyền thì biết nội lực của đối phương thâm hậu, nếu y lại đánh thêm vài quyền nữa thì mình không thể chống trả nỗi. Nào ngờ sau khi đánh ra một quyền thì đối phương không dùng quyền nữa mà chụp mình, lúc này mới chém xéo ra một chưởng, chặt vào cổ tay của đối phương, chân trái cũng đồng thời phóng ra một cước của hạ âm của đối phương. Miếng ván này chỉ rộng hai thước, dài khoảng tám chín thước, vì hai người đứng ở phía trên cho nên đã dần dần chìm xuống, hai người này lại đang đánh nhau, trọng lượng cơ thể lúc nặng lúc nhẹ, miếng ván cũng lúc chìm lúc nổi, nước hồ bắn lên khiến hai người ướt đẫm cả.</w:t>
      </w:r>
    </w:p>
    <w:p>
      <w:pPr>
        <w:pStyle w:val="BodyText"/>
      </w:pPr>
      <w:r>
        <w:t xml:space="preserve">Quái nhân cao gầy vì quá à lại đứng trên tấm ván nhỏ, không thể nào thi triển tay chân được, lại sợ rơi xuống hồ nên không dám tấn công hết sức. Thế nhưng, cũng nhờ hai tay của y rất dài cho nên chiếm được không ít phần lợi, tay phải của y quét ngang một chưởng, chặn lại cú đá của Viên Cửu Quỳ, tay trái rút nhanh về. Viên Cửu Quỳ đánh ra hai chiêu thì thấy những khuyết điểm của quái nhân cao gầy, thế rồi cười lớn một tiếng, ra tay tấn công mạnh mẽ, quyền cước đều dùng cả, thế công rất mãnh liệt.</w:t>
      </w:r>
    </w:p>
    <w:p>
      <w:pPr>
        <w:pStyle w:val="BodyText"/>
      </w:pPr>
      <w:r>
        <w:t xml:space="preserve">Quái nhân cao gầy vừa phải giữ trọng tâm, vừa phải đối phó với thế công của Viên Cửu Quỳ, cho nên chỉ có thể đỡ chứ không thể nào trả đòn. ngay lúc ấy trong gác vọng lại tiếng kêu lớn. Am thanh ấy tuy nghe rất chối tai, nhưng ngắn ngủi, Viên Cửu Quỳ vừa nghe thì lập tức nhận ra đó là giọng của Cẩn Tam Nguyên, không khỏi giật mình. Cao thủ giao đấu với nhau, chiêu nào cũng như điện chớp lửa xẹt, không hề được sơ sót tí nào.</w:t>
      </w:r>
    </w:p>
    <w:p>
      <w:pPr>
        <w:pStyle w:val="BodyText"/>
      </w:pPr>
      <w:r>
        <w:t xml:space="preserve">Viên Cửu Quỳ chỉ hơi phân tán tinh thần, ra tay hơi chậm lại đã bị quái nhân cao gầy chớp lấy cơ hội, tay trái của y chụp được cổ tay phải của Viên Cửu Quỳ, năm ngón tay xiết lại, đã chụp được mạch môn tay phải của Viên Cửu Quỳ.</w:t>
      </w:r>
    </w:p>
    <w:p>
      <w:pPr>
        <w:pStyle w:val="BodyText"/>
      </w:pPr>
      <w:r>
        <w:t xml:space="preserve">Quái nhân ấy đang định ngầm thi triển công lực, buộc áu huyết của y nghịch chuyển, bó tay chịu trói, chợt nghe Viên Cửu Quỳ lạnh lùng hừ một tiếng, y gồng cổ tay phải lên cứng như sắt đá, đồng thời thi triển Thiên Cân Trụy trầm người xuống, miếng ván chợt chìm xuống nước. Quái nhân cao gầy ấy quát lớn một tiếng, buông cổ tay Viên Cửu Quỳ, tung người vọt lên trở lại trong gác.</w:t>
      </w:r>
    </w:p>
    <w:p>
      <w:pPr>
        <w:pStyle w:val="BodyText"/>
      </w:pPr>
      <w:r>
        <w:t xml:space="preserve">Viên Cửu Quỳ vốn rất giỏi công phu dưới nước, sau khi lặn xuống nước thì bơi về phía căn gác, thò tay lên khỏi mặt nước nhìn vào trong, chỉ thấy thiếu nữ áo đỏ đứng đối diện với Phương Triệu Nam, Cẩn Tam Nguyên, Mao Thông thì đã bị điểm trúng huyệt đạo nào ngửa dưới đất. Chợt nghe quái nhân cao gầy ấy mắng rằng:</w:t>
      </w:r>
    </w:p>
    <w:p>
      <w:pPr>
        <w:pStyle w:val="BodyText"/>
      </w:pPr>
      <w:r>
        <w:t xml:space="preserve">“Không biết con rùa kia có tinh thông thủy tính hay không, hay là đã chết chìm ở dưới rồi”.</w:t>
      </w:r>
    </w:p>
    <w:p>
      <w:pPr>
        <w:pStyle w:val="BodyText"/>
      </w:pPr>
      <w:r>
        <w:t xml:space="preserve">Té ra sau khi y phóng ngược lại căn gác, tận mắt thấy Viên Cửu Quỳ chìm xuống nước, nào ngờ một lúc lâu mà chẳng thấy Viên Cửu Quỳ nổi lên, cho nên mới mắng ầm lên như thế. Chợt nghe thiếu nữ áo đỏ cười lớn rồi bảo rằng:</w:t>
      </w:r>
    </w:p>
    <w:p>
      <w:pPr>
        <w:pStyle w:val="BodyText"/>
      </w:pPr>
      <w:r>
        <w:t xml:space="preserve">“Đừng mắng nữa!</w:t>
      </w:r>
    </w:p>
    <w:p>
      <w:pPr>
        <w:pStyle w:val="BodyText"/>
      </w:pPr>
      <w:r>
        <w:t xml:space="preserve">Người ta đã lặn tới căn gác của chúng ta rồi, ngươi còn mắng cái gì nữa?”.</w:t>
      </w:r>
    </w:p>
    <w:p>
      <w:pPr>
        <w:pStyle w:val="BodyText"/>
      </w:pPr>
      <w:r>
        <w:t xml:space="preserve">Viên Cửu Quỳ thất kinh, nhủ thầm:</w:t>
      </w:r>
    </w:p>
    <w:p>
      <w:pPr>
        <w:pStyle w:val="BodyText"/>
      </w:pPr>
      <w:r>
        <w:t xml:space="preserve">“Ả này thật lợi hại” rồi lặn lại xuống nước.</w:t>
      </w:r>
    </w:p>
    <w:p>
      <w:pPr>
        <w:pStyle w:val="BodyText"/>
      </w:pPr>
      <w:r>
        <w:t xml:space="preserve">Hành động ấy đã bị thiếu nữ áo đỏ phát giác, nàng lật tay phóng ra một luồng bạch quang, luồng bạch quang ấy phóng rất nhanh, vừa lóe lên đã tới. Viên Cửu Quỳ vội vàng trầm khí xuống đan điền, người chìm xuống lẩn vào trong nước. Nào ngờ ám khí của đối phương không những nhanh như điện chớp mà tiềm lực cũng rất mạnh, dù cho đã lặn xuống nước, nhưng Viên Cửu Quỳ vẫn cảm thấy tay trái tê rần, biết mình đã trúng ám khí của đối phương, nào dám ngừng lại, lặn xuống nước bơi vào bờ. Y biết đây là loại ám khí có tẩm độc, cho nên vừa bơi vừa ngầm vận khí chặn huyệt đạo ở cánh tay lại để độc khí không xâm nhập vào trong nội tạng. Khi bơi đến bờ hồ, thò đầu lên thấy thiếu nữ áo đỏ và quái nhân cao gầy không đuổi nữa thì lập tức phóng vọt lên bờ chạy về phía trước. Y vốn định chạy đến cửa cốc, gọi những thuộc hạ đang mai phục ra tay cứu viện, nào ngờ chạy được một hồi thì cảm thấy vết thương đã phát tác, người không còn lanh lẹ nữa, không khỏi kinh hãi. Lúc này y mới biết ám khí mình trúng không phải tẩm chất độc bình thường, dù đã vận khí nhưng không thể nào chặn độc khí phát triển, nhưng y không dám dừng lại mà tiếp tục đi thẳng về phía trước. Y chỉ cảm thấy vết thương lan dần, chỉ giở bước lên thôi cũng đã thấy mệt nhọc, thầm thở dài một tiếng, ngửa mặt nói rằng:</w:t>
      </w:r>
    </w:p>
    <w:p>
      <w:pPr>
        <w:pStyle w:val="BodyText"/>
      </w:pPr>
      <w:r>
        <w:t xml:space="preserve">“Không ngờ rằng, Viên Cửu Quỳ hôm nay lại chết âm thầm ở núi Cửu Cung”. Bộ dạng của y rất rầu rỉ, như đã cùng được mạt lộ, mọi hùng tâm tráng trí đều tiêu tan, không thể khống chế được độc khí nữa. Y chợt cảm thấy đầu váng mắt hoa, hai chân mềm nhũn đổ sầm xuống đất.</w:t>
      </w:r>
    </w:p>
    <w:p>
      <w:pPr>
        <w:pStyle w:val="BodyText"/>
      </w:pPr>
      <w:r>
        <w:t xml:space="preserve">Không biết đã trải qua bao lâu.</w:t>
      </w:r>
    </w:p>
    <w:p>
      <w:pPr>
        <w:pStyle w:val="BodyText"/>
      </w:pPr>
      <w:r>
        <w:t xml:space="preserve">Đến khi y tỉnh lại thì thấy có bảy tám người đứng vây quanh, ở trước mặt có một người cao lớn râu dài, mình mặc đạo bào, lưng cắm trường kiếm, đó chính là Thiên Phong đạo trưởng lãnh đạo của chính phái võ lâm Giang Nam.</w:t>
      </w:r>
    </w:p>
    <w:p>
      <w:pPr>
        <w:pStyle w:val="BodyText"/>
      </w:pPr>
      <w:r>
        <w:t xml:space="preserve">Những nhân vật đứng bên cạnh ông ta đều là những kẻ nổi tiếng ở miền Giang Nam, những người này có thể nói là tinh anh của chính phái võ lâm Giang Nam.</w:t>
      </w:r>
    </w:p>
    <w:p>
      <w:pPr>
        <w:pStyle w:val="BodyText"/>
      </w:pPr>
      <w:r>
        <w:t xml:space="preserve">Viên Cửu Quỳ giật thót mình nói:</w:t>
      </w:r>
    </w:p>
    <w:p>
      <w:pPr>
        <w:pStyle w:val="BodyText"/>
      </w:pPr>
      <w:r>
        <w:t xml:space="preserve">“Đạo huynh đến thật đúng lúc, đêm nay nếu giết Viên Cửu Quỳ, ở miền Giang Nam không ai đối chọi với đạo huynh nữa!”.</w:t>
      </w:r>
    </w:p>
    <w:p>
      <w:pPr>
        <w:pStyle w:val="BodyText"/>
      </w:pPr>
      <w:r>
        <w:t xml:space="preserve">Thiên Phong đạo trưởng mỉm cười nói:</w:t>
      </w:r>
    </w:p>
    <w:p>
      <w:pPr>
        <w:pStyle w:val="BodyText"/>
      </w:pPr>
      <w:r>
        <w:t xml:space="preserve">“Viên huynh cứ yên tâm, bần đạo há có phải là người dậu đổ bìm leo?”.</w:t>
      </w:r>
    </w:p>
    <w:p>
      <w:pPr>
        <w:pStyle w:val="BodyText"/>
      </w:pPr>
      <w:r>
        <w:t xml:space="preserve">Viên Cửu Quỳ chép miệng:</w:t>
      </w:r>
    </w:p>
    <w:p>
      <w:pPr>
        <w:pStyle w:val="BodyText"/>
      </w:pPr>
      <w:r>
        <w:t xml:space="preserve">“Ta đã bị thương vì ám khí, đạo huynh không giết ta, ta cũng khó sống nổi đến ngày mai”.</w:t>
      </w:r>
    </w:p>
    <w:p>
      <w:pPr>
        <w:pStyle w:val="BodyText"/>
      </w:pPr>
      <w:r>
        <w:t xml:space="preserve">Thiên Phong đạo trưởng thản nhiên cười:</w:t>
      </w:r>
    </w:p>
    <w:p>
      <w:pPr>
        <w:pStyle w:val="BodyText"/>
      </w:pPr>
      <w:r>
        <w:t xml:space="preserve">“Bần đạo biết chút ít y thuật, nếu Viên huynh tin tưởng, bần đạo sẽ dốc hết sức trị thương cho Viên huynh”.</w:t>
      </w:r>
    </w:p>
    <w:p>
      <w:pPr>
        <w:pStyle w:val="BodyText"/>
      </w:pPr>
      <w:r>
        <w:t xml:space="preserve">Viên Cửu Quỳ nói:</w:t>
      </w:r>
    </w:p>
    <w:p>
      <w:pPr>
        <w:pStyle w:val="BodyText"/>
      </w:pPr>
      <w:r>
        <w:t xml:space="preserve">“Chuyện sống chết, Viên mỗ này không hề để trong lòng, đạo huynh hãy cứ ra tay trị liệu”.</w:t>
      </w:r>
    </w:p>
    <w:p>
      <w:pPr>
        <w:pStyle w:val="BodyText"/>
      </w:pPr>
      <w:r>
        <w:t xml:space="preserve">Thiên Phong đạo trưởng chậm rãi ngồi xuống, định thần nhìn kỹ, thấy trên khuỷu tay trái của Viên Cửu Quỳ bị rách một mảnh áo, nhưng không hề chảy máu, không khỏi nhíu mày nói:</w:t>
      </w:r>
    </w:p>
    <w:p>
      <w:pPr>
        <w:pStyle w:val="BodyText"/>
      </w:pPr>
      <w:r>
        <w:t xml:space="preserve">“Viên huynh xin thứ cho bần đạo phóng túng, bần đạo muốn xé ống tay áo này”.</w:t>
      </w:r>
    </w:p>
    <w:p>
      <w:pPr>
        <w:pStyle w:val="BodyText"/>
      </w:pPr>
      <w:r>
        <w:t xml:space="preserve">Viên Cửu Quỳ nói:</w:t>
      </w:r>
    </w:p>
    <w:p>
      <w:pPr>
        <w:pStyle w:val="BodyText"/>
      </w:pPr>
      <w:r>
        <w:t xml:space="preserve">“Dù cho chặt cả cánh tay, Viên Cửu Quỳ cũng không hề rên rỉ một tiếng, đạo huynh không cần lo lắng”.</w:t>
      </w:r>
    </w:p>
    <w:p>
      <w:pPr>
        <w:pStyle w:val="BodyText"/>
      </w:pPr>
      <w:r>
        <w:t xml:space="preserve">Y là người đi lại đã lâu trên giang hồ, hiểu biết rộng rãi, thấy mình bị trúng ám khí mang kịch độc, nếu không rút ra, chất độc sẽ phát tán càng nhanh, lúc nào cũng có thể mất mạng.</w:t>
      </w:r>
    </w:p>
    <w:p>
      <w:pPr>
        <w:pStyle w:val="BodyText"/>
      </w:pPr>
      <w:r>
        <w:t xml:space="preserve">Nếu Thiên Phong đạo trưởng có thể trị vết thương cho y, đó là chuyện người trong võ lâm phải làm, không cần phải khấu đầu tạ ơn cứu mạng của y.</w:t>
      </w:r>
    </w:p>
    <w:p>
      <w:pPr>
        <w:pStyle w:val="BodyText"/>
      </w:pPr>
      <w:r>
        <w:t xml:space="preserve">Nếu Thiên Phong đạo trưởng không thể cứu chữa, khiến cho y chết vì chất độc, đồng đạo trong võ lâm thiên hạ đều biết chuyện hai người đối chọi với nhau, chắc chắn sẽ cho rằng Thiên Phong đạo trưởng có lòng hại y. Người này tính toán sâu xa, tuy lúc trọng thương sắp chết nhưng vẫn âm thầm muốn giá họa cho người khác.</w:t>
      </w:r>
    </w:p>
    <w:p>
      <w:pPr>
        <w:pStyle w:val="BodyText"/>
      </w:pPr>
      <w:r>
        <w:t xml:space="preserve">Thiên Phong đạo trưởng xé tay áo Viên Cửu Quỳ, nhìn kỹ lại thì thấy một loại ám khí như cây gút, sáng lấp lánh cắm sâu trong da thịt Viên Cửu Quỳ. Thiên Phong đạo trưởng lập tức hạ giọng nói với Viên Cửu Quỳ:</w:t>
      </w:r>
    </w:p>
    <w:p>
      <w:pPr>
        <w:pStyle w:val="BodyText"/>
      </w:pPr>
      <w:r>
        <w:t xml:space="preserve">“Viên huynh hãy cố chịu đau, bần đạo trước tiên sẽ rút ám khí ra mới có thể trị liệu vết thương cho Viên huynh”.</w:t>
      </w:r>
    </w:p>
    <w:p>
      <w:pPr>
        <w:pStyle w:val="BodyText"/>
      </w:pPr>
      <w:r>
        <w:t xml:space="preserve">Viên Cửu Quỳ gật đầu, miệng nở nụ cười thâm hiểm. Thiên Phong đạo trưởng đè nhẹ tay xuống, kẹp lấy cây ám khí rồi rút mạnh lên, một cây ám khí dài khoảng hai tấc bảy phân, trong giống mũi tên mà không phải mũi tên, trông giống đinh mà không phải đinh, toàn thân màu trắng bạc bật ra. Viên Cửu Quỳ chỉ hơi mỉm cười, nhắm mắt quả nhiên không hề nhíu mày. Những người đứng vây quanh Thiên Phong đạo trưởng vừa thấy ám khí được rút ra thì bước tới nhìn. Nào ngờ một lúc lâu không ai có thể nhận ra lai lịch của ám khí, trong nhất thời quần hào đều ngạc nhiên không nói lời nào. Thiên Phong đạo trưởng giơ cao cây ám khí trong tay, mượn ánh sáng sao trời nhìn thử, chỉ thấy trên đầu của cây ám khí có khác ba chữ Thất Xảo Thoa. Thiên Phong đạo trưởng nhìn thấy ba chữ khắc trên cây ám khí thì đột nhiên giật thót mình, một luồng khí lạnh từ tim xông lên. Ông ta ngẩn ra một hồi, lẩm bẩm như tự nói với mình:</w:t>
      </w:r>
    </w:p>
    <w:p>
      <w:pPr>
        <w:pStyle w:val="BodyText"/>
      </w:pPr>
      <w:r>
        <w:t xml:space="preserve">“Người này chả lẽ vẫn còn sống trên đời?” chỉ cảm thấy ngón tay buông ra, cây ám khí rơi xuống.</w:t>
      </w:r>
    </w:p>
    <w:p>
      <w:pPr>
        <w:pStyle w:val="BodyText"/>
      </w:pPr>
      <w:r>
        <w:t xml:space="preserve">Quần hào thấy Thiên Phong đạo trưởng như thế thì không khỏi ngạc nhiên. Ông già râu bạc dài đến tận ngực đứng bên trái, lưng cắm đơn đao, cúi người nhặt cây ám khí, hỏi:</w:t>
      </w:r>
    </w:p>
    <w:p>
      <w:pPr>
        <w:pStyle w:val="BodyText"/>
      </w:pPr>
      <w:r>
        <w:t xml:space="preserve">“Trên võ lâm hiện nay, nếu nói về ám khí, không ai qua khỏi Nhị Độc Song Tuyệt Tứ đại danh gia, nhưng cũng không đến nỗi khiến cho đạo huynh vừa nhìn đã sợ, chả lẽ chỉ một cây ngân thoa nàỵ.”.</w:t>
      </w:r>
    </w:p>
    <w:p>
      <w:pPr>
        <w:pStyle w:val="BodyText"/>
      </w:pPr>
      <w:r>
        <w:t xml:space="preserve">Thiên Phong đạo trưởng vốn là người tu dưỡng thâm hậu, chỉ hơi sững người ra thì đã trấn tỉnh trở lại, thản nhiên cười:</w:t>
      </w:r>
    </w:p>
    <w:p>
      <w:pPr>
        <w:pStyle w:val="BodyText"/>
      </w:pPr>
      <w:r>
        <w:t xml:space="preserve">“Ngũ huynh hiểu biết rộng rãi, chắc biết truyền thuyết về lai lịch của Thất Xảo Thoa”.</w:t>
      </w:r>
    </w:p>
    <w:p>
      <w:pPr>
        <w:pStyle w:val="BodyText"/>
      </w:pPr>
      <w:r>
        <w:t xml:space="preserve">Ông già râu bạc ấy nghe ba chữ Thất Xảo Thoa thì đột nhiên thì đột nhiên biến sắc, sững người ra rồi hỏi:</w:t>
      </w:r>
    </w:p>
    <w:p>
      <w:pPr>
        <w:pStyle w:val="BodyText"/>
      </w:pPr>
      <w:r>
        <w:t xml:space="preserve">“Sao? Đây chính là Thất Xảo Thoa trong lời đồn?”.</w:t>
      </w:r>
    </w:p>
    <w:p>
      <w:pPr>
        <w:pStyle w:val="BodyText"/>
      </w:pPr>
      <w:r>
        <w:t xml:space="preserve">Những người tuổi tác hơi lớn trong quần hào nghe nói đến Thất Xảo Thoa thì đều biến sắc, nhưng hai người tuổi hãy còn trẻ, chưa nghe nói đến truyền thuyết về Thất Xảo Thoa thì không hề có cảm giác gì. Thấy những người trước mặt mình tỏ vẻ sợ hãi thì trong lòng thầm buồn cười. Thiên Phong đạo trưởng lấy cây Thất Xảo Thoa trong tay ông già ấy lại, nói:</w:t>
      </w:r>
    </w:p>
    <w:p>
      <w:pPr>
        <w:pStyle w:val="BodyText"/>
      </w:pPr>
      <w:r>
        <w:t xml:space="preserve">“Chuyện cần kíp trước mắt là phải cứu người trị thương, bần đạo tuy hơi tinh thông y đạo, chỉ e không thể giải chất độc trong Thất Xảo Thoa. Đêm nay nếu tại hạ không thể trị thương cho người này, chỉ e sẽ mang tiếng có ý hại y, Ngũ huynh tinh thông cách trị thương của các loại ám khí, mong giúp tại hạ một tay”.</w:t>
      </w:r>
    </w:p>
    <w:p>
      <w:pPr>
        <w:pStyle w:val="BodyText"/>
      </w:pPr>
      <w:r>
        <w:t xml:space="preserve">Nói xong thì giở cánh tay trái của Viên Cửu Quỳ nhìn kỹ một hồi, chỉ thấy xung quanh sưng đỏ, vết thương đã sâu đến gân cốt. Ông ta tuy là người giỏi trị thương, nhưng chỉ là những vết thương bình thường, còn đối với vết thương do Thất Xảo Thoa gây nên thì không chắc ăn lắm. Nhưng đã nói ra thì phải làm, chỉ có mạo hiểm chịu mang tiếng có ý hại người thế rồi đưa tay rút cây ngọc trâm cắm trên tóc vạch vết thương của Viên Cửu Quỳ ra, hạ giọng nói:</w:t>
      </w:r>
    </w:p>
    <w:p>
      <w:pPr>
        <w:pStyle w:val="BodyText"/>
      </w:pPr>
      <w:r>
        <w:t xml:space="preserve">“Am khí mà Viên huynh trúng là loại Thất Xảo Thoa trấn động võ lâm một thời, loại ám khí tuyệt độc này, bần đạo tự biết không nắm chắc có thể trị được. nhưng bần đạo đã hứa với Viên huynh thì sẽ cố gắng hết sức, giờ đây vết thương đã chuyển thành màu tím, độc khí đã xâm nhập vào trong cơ thể, bần đạo trước tiên muốn bỏ đi phần da thịt bị thối rữa, rồi sau đó dùng Bạt Độc tán bôi lên vết thương..”.</w:t>
      </w:r>
    </w:p>
    <w:p>
      <w:pPr>
        <w:pStyle w:val="BodyText"/>
      </w:pPr>
      <w:r>
        <w:t xml:space="preserve">Viên Cửu Quỳ chậm rãi mở hai mắt nhìn Thiên Phong đạo trưởng mỉm cười, sau đó mau chóng nhắm tịt lại. Thiên Phong đạo trưởng thấy ánh mắt của y đã thất thần, không phải giả vờ thì biết rõ độc khí đã đi hết toàn thân, chỉ e không thể nào cứu được. Ông ta càng cảm thấy không nắm chắc hơn, nào dám cắt bỏ thịt thối rữa, thế rồi mới ngầm vận chân lực, đẩy ra một ít máu màu tím. Sau đó lại lấy ra trong người một bình sứ, đổ một ít bột trắng bôi lên vết thương của Viên Cửu Quỳ.</w:t>
      </w:r>
    </w:p>
    <w:p>
      <w:pPr>
        <w:pStyle w:val="BodyText"/>
      </w:pPr>
      <w:r>
        <w:t xml:space="preserve">Ông già râu bạc chép miệng:</w:t>
      </w:r>
    </w:p>
    <w:p>
      <w:pPr>
        <w:pStyle w:val="BodyText"/>
      </w:pPr>
      <w:r>
        <w:t xml:space="preserve">“Bạt Độc tán này của đạo huynh là thuốc quý trị độc, lúc này bôi nhiều cho y như thế, dù cho không cứu y được cũng có thể ăn nói với anh hùng trong thiên hạ, huynh đệ đã tận mắt chứng kiến, nguyện làm chứng cho đạo huynh”.</w:t>
      </w:r>
    </w:p>
    <w:p>
      <w:pPr>
        <w:pStyle w:val="BodyText"/>
      </w:pPr>
      <w:r>
        <w:t xml:space="preserve">Thiên Phong đạo trưởng thản nhiên cười:</w:t>
      </w:r>
    </w:p>
    <w:p>
      <w:pPr>
        <w:pStyle w:val="BodyText"/>
      </w:pPr>
      <w:r>
        <w:t xml:space="preserve">“Chuyện có miệng khó nói cũng khiến cho người ta khó có thể tin được, bần đạo chỉ cần trong lòng yên ổn, còn người ta nói như thế nào cũng đành chịu ...”, lúc này, chợt nghe có tiếng hú truyền vào trong tai.</w:t>
      </w:r>
    </w:p>
    <w:p>
      <w:pPr>
        <w:pStyle w:val="BodyText"/>
      </w:pPr>
      <w:r>
        <w:t xml:space="preserve">Tiếng hú này tuy cách rất xa, nhưng những người đứng ở đây toàn là cao thủ, tai mắt đều nhanh nhạy, cho nên có thể nghe ra được đó là ba chữ Huyết Trì đồ. Ba chữ này còn có ma lực hơn cả Thất Xảo Thoa, ai nấy đều căng thẳng. Tiếng kêu gào càng lúc càng gần, trong chốc lát đã tới chỗ bọn họ. Viên Cửu Quỳ đột nhiên mở mắt, đứng dậy, trong miệng lặp lại hai lần ba chữ Huyết Trì đồ ... nói xong thì chậm rãi nhắm mắt ngã xuống.</w:t>
      </w:r>
    </w:p>
    <w:p>
      <w:pPr>
        <w:pStyle w:val="BodyText"/>
      </w:pPr>
      <w:r>
        <w:t xml:space="preserve">Sau tiếng kêu gào ấy, đột nhiên mọi vật tĩnh lặng, trong màn đêm một ông già râu tóc bậc phơ chống gậy trúc bước tới. Ông ta đi rất chậm, nhưng tiếng gậy trúc lộc cộc cứ dần dần tiến đến gần chỗ bọn họ. Người này tóc rối bời, kín cả mặt mũi, bộ dạng rất quái dị, trông ta vừa ghê tởm, vừa tội nghiệp. Nhưng khi đi đứng thì rõ ràng có thể thấy ông ta là người có võ công thượng thừa, quần hào bất giác đều tránh ra.</w:t>
      </w:r>
    </w:p>
    <w:p>
      <w:pPr>
        <w:pStyle w:val="BodyText"/>
      </w:pPr>
      <w:r>
        <w:t xml:space="preserve">Thiên Phong đạo trưởng rút cây trường kiếm trên lưng múa tít, trong bóng đêm lóe lên một màn ngân quang, quát rằng:</w:t>
      </w:r>
    </w:p>
    <w:p>
      <w:pPr>
        <w:pStyle w:val="BodyText"/>
      </w:pPr>
      <w:r>
        <w:t xml:space="preserve">“Trong đêm khuya phủ tóc che mặt, định làm ma hù dọa người, há có phải là hành vi của bậc đại trượng phu?”.</w:t>
      </w:r>
    </w:p>
    <w:p>
      <w:pPr>
        <w:pStyle w:val="BodyText"/>
      </w:pPr>
      <w:r>
        <w:t xml:space="preserve">Nào ngờ quái nhân tóc che mặt ấy tựa như không hề hay biết, vẫn chậm rãi bước tới. Thiên Phong đạo trưởng vốn là người hiệp nghĩa, thấy kẻ này điên điên dại dại, tuy biết ông ta là kẻ có võ công, nhưng cũng không muốn ra tay đả thương. Chỉ thấy ông ta thối lui đến ba bước, giơ ngang thanh kiếm quát rằng:</w:t>
      </w:r>
    </w:p>
    <w:p>
      <w:pPr>
        <w:pStyle w:val="BodyText"/>
      </w:pPr>
      <w:r>
        <w:t xml:space="preserve">“Nếu các hạ cứ tiến tới nữa thì đừng trách bần đạo ra tay”.</w:t>
      </w:r>
    </w:p>
    <w:p>
      <w:pPr>
        <w:pStyle w:val="BodyText"/>
      </w:pPr>
      <w:r>
        <w:t xml:space="preserve">Chợt nghe Viên Cửu Quỳ nằm ở dưới đất kêu lên:</w:t>
      </w:r>
    </w:p>
    <w:p>
      <w:pPr>
        <w:pStyle w:val="BodyText"/>
      </w:pPr>
      <w:r>
        <w:t xml:space="preserve">“Huyết Trì đồ ... Thất Xảo Thoa ... hắn ta đã bị kịch độc tấn công nội phủ khiến cho sốt cao, cho nên thần trí mơ hồ, kêu loạn cả lên”. Ông già tóc che mặt ấy đột nhiên cao giọng cười:</w:t>
      </w:r>
    </w:p>
    <w:p>
      <w:pPr>
        <w:pStyle w:val="BodyText"/>
      </w:pPr>
      <w:r>
        <w:t xml:space="preserve">“Ngươi biết kẻ nào đánh cắp Huyết Trì đồ của ta ư?” đột nhiên lách người tiến tới bên cạnh Viên Cửu Quỳ.</w:t>
      </w:r>
    </w:p>
    <w:p>
      <w:pPr>
        <w:pStyle w:val="BodyText"/>
      </w:pPr>
      <w:r>
        <w:t xml:space="preserve">Thiên Phong đạo trưởng quát một tiếng:</w:t>
      </w:r>
    </w:p>
    <w:p>
      <w:pPr>
        <w:pStyle w:val="BodyText"/>
      </w:pPr>
      <w:r>
        <w:t xml:space="preserve">“Đứng lại!” cây trường kiếm chém ngang qua, định chặn quái nhân tóc che mặt lại. Nào ngờ đối phương rất nhanh nhẹn, giơ cây gậy gạt kiếm thế của Thiên Phong đạo trưởng ra, còn người thì đã phóng tới bên cạnh Viên Cửu Quỳ. Quần hào sợ ông ta đả thương, vội vàng rút ra binh khí bao vây ông ta lại ở giữa. Quái nhân tóc che mặt ấy vượt qua Thiên Phong đạo trưởng xong thì đột nhiên buông cây gậy trúc trong tay bế Viên Cửu Quỳ lên, liền miệng kêu:</w:t>
      </w:r>
    </w:p>
    <w:p>
      <w:pPr>
        <w:pStyle w:val="BodyText"/>
      </w:pPr>
      <w:r>
        <w:t xml:space="preserve">“Mau nói, mau nói, kẻ nào đã lấy cắp Huyết Trì đồ của ta?”.</w:t>
      </w:r>
    </w:p>
    <w:p>
      <w:pPr>
        <w:pStyle w:val="BodyText"/>
      </w:pPr>
      <w:r>
        <w:t xml:space="preserve">Quần hào đã định ra tay, nhưng thấy ông ta buông gậy trúc, không hề có ý chống cự, không khỏi đứng ngây ra tại trận. Phải biết rằng những người này đều là những nhân vật hiệp nghĩa ở miền Giang Nam, không ai muốn ra tay với một ông già điên điên dại dại, đã bỏ binh khí. Viên Cửu Quỳ bị quái nhân che mặt ấy bế lên, liền miệng hỏi Huyết Trì đồ, cũng mơ mơ hồ hồ thuận miệng hỏi:</w:t>
      </w:r>
    </w:p>
    <w:p>
      <w:pPr>
        <w:pStyle w:val="BodyText"/>
      </w:pPr>
      <w:r>
        <w:t xml:space="preserve">“Ngươi muốn tìm Huyết Trì đồ ư?”.</w:t>
      </w:r>
    </w:p>
    <w:p>
      <w:pPr>
        <w:pStyle w:val="BodyText"/>
      </w:pPr>
      <w:r>
        <w:t xml:space="preserve">Quái nhân che mặt ấy vui mừng nói:</w:t>
      </w:r>
    </w:p>
    <w:p>
      <w:pPr>
        <w:pStyle w:val="BodyText"/>
      </w:pPr>
      <w:r>
        <w:t xml:space="preserve">“Đúng vậy, đúng vậy ...”, chợt nhìn thấy vết thương trên tay trái, tựa như tỉnh ra, thế rồi bỏ Viên Cửu Quỳ xuống, hai tay sờ soạng trên người một hồi, lấy ra hai cây kim châm, một con dao nhỏ và hai bình ngọc. Thiên Phong đạo trưởng thấy hai bình ngọc, không khỏi ngạc nhiên nhủ thầm:</w:t>
      </w:r>
    </w:p>
    <w:p>
      <w:pPr>
        <w:pStyle w:val="BodyText"/>
      </w:pPr>
      <w:r>
        <w:t xml:space="preserve">“Ông già điên điên dại dại này không biết lấy đâu ra hai bình ngọc..”. đang suy nghĩ, ông già ấy đã đâm một cây kim châm vào người Viên Cửu Quỳ. Ông ta đâm rất nhanh, Thiên Phong đạo trưởng toan giơ tay cản trở nhưng đã muộn. Quần hào thấy ông ta đâm vào huyệt vị quan trọng trên người Viên Cửu Quỳ thì trong lòng thầm kinh:</w:t>
      </w:r>
    </w:p>
    <w:p>
      <w:pPr>
        <w:pStyle w:val="BodyText"/>
      </w:pPr>
      <w:r>
        <w:t xml:space="preserve">“Kẻ này xác định huyệt thật chuẩn, người bình thường khó mà bì kịp, nếu không phải là võ lâm cao thủ giả vờ điên dại, làm sao có bản lĩnh này?” quần hào đều suy nghĩ như nhau cho nên không ai ra tay ngăn cản ông ta. Chỉ thấy ông già tóc che mặt ấy không ngừng múa hai cây kim châm, trong chốc lát đã đâm mười hai đại huyệt trên người Viên Cửu Quỳ. Thiên Phong đạo trưởng đột nhiên nảy ra một ý, thầm nhủ rằng:</w:t>
      </w:r>
    </w:p>
    <w:p>
      <w:pPr>
        <w:pStyle w:val="BodyText"/>
      </w:pPr>
      <w:r>
        <w:t xml:space="preserve">“Cao thủ điểm huyệt trong thiên hạ dù có võ công, thủ pháp như thế này, nhưng e rằng cũng không tinh thông y đạo, Tri Cơ Tử Ngôn Lăng Phủ tính tình kỳ quái, không bao giờ qua lại với người trong võ lâm, người có thể gặp được ông ta trong thiên hạ này rất ít, chả lẽ kẻ này chính là Tri Cơ Tử Ngôn Lăng Phủ?” ông ta càng nghĩ càng thấy đúng, lập tức tra kiếm vào bao, chắp tay trước ngực hỏi:</w:t>
      </w:r>
    </w:p>
    <w:p>
      <w:pPr>
        <w:pStyle w:val="BodyText"/>
      </w:pPr>
      <w:r>
        <w:t xml:space="preserve">“Đại giá có phải là Tri Cơ Tử Ngôn đại hiệp đấy không? Bần đạo là Thiên Phong, lần này tụ hội bằng hữu trong võ lâm Giang Nam đến đây bái phỏng”. Ông ta vừa nói ra, người trong toàn trường tựa như tỉnh ngộ, cả thảy đều cúi người làm lễ. Nào ngờ quái nhân tóc che mặt ấy tựa như không hề nghe mấy câu hỏi này, cả đầu cũng không ngẩng lên, cũng chẳng thèm quay lại nhìn. Ông già râu bạc tuổi tuy lớn nhất nhưng tính tình lại nóng nảy nhất, chỉ nghe ông ta cười lạnh một tiếng, mắng rằng:</w:t>
      </w:r>
    </w:p>
    <w:p>
      <w:pPr>
        <w:pStyle w:val="BodyText"/>
      </w:pPr>
      <w:r>
        <w:t xml:space="preserve">“Các hạ thật là phách lốị.”.</w:t>
      </w:r>
    </w:p>
    <w:p>
      <w:pPr>
        <w:pStyle w:val="BodyText"/>
      </w:pPr>
      <w:r>
        <w:t xml:space="preserve">Thiên Phong đạo trưởng vội vàng kêu lên:</w:t>
      </w:r>
    </w:p>
    <w:p>
      <w:pPr>
        <w:pStyle w:val="BodyText"/>
      </w:pPr>
      <w:r>
        <w:t xml:space="preserve">“La huynh đừng làm càn, Ngôn lão tiền bối là bậc danh y, sao có thể mắng bừa được”. Ông ta nghĩ, nếu đối phương chỉ cần là Tri Cơ Tử Ngôn Lăng Phủ hoặc là người có liên hệ với Ngôn Lăng Phủ thì chắc chắn có phản ứng. Thế nhưng, sự việc xảy ra lại rất bất ngờ.</w:t>
      </w:r>
    </w:p>
    <w:p>
      <w:pPr>
        <w:pStyle w:val="BodyText"/>
      </w:pPr>
      <w:r>
        <w:t xml:space="preserve">Ông già tóc che mặt ấy vẫn tỏ vẻ lạnh lùng, mở bình thuốc, lấy hai viên thuốc màu sắc khác nhau, nhét vào trong miệng Viên Cửu Quỳ. Hai loại linh đơn này của ông ta được chế từ hơn mười loại kỳ dược khác nhau, thời gian rất lâu, là loại thuốc quý báu lạ thường, không thể dễ dàng trị cho người khác. Đêm nay nếu ông ta không phải giở điên giở dại, thần trí không rõ ràng thì Viên Cửu Quỳ dù có cầu xin ông ta, ông ta cũng không ột viên. Quái nhân tóc dài ấy đợi Viên Cửu Quỳ nuốt thuốc xong thì thẩn thờ ngồi bên cạnh Viên Cửu Quỳ.</w:t>
      </w:r>
    </w:p>
    <w:p>
      <w:pPr>
        <w:pStyle w:val="BodyText"/>
      </w:pPr>
      <w:r>
        <w:t xml:space="preserve">Hành động kỳ quái của ông ta khiến cho bọn Thiên Phong đạo trưởng đều cảm thấy ngạc nhiên, ông ta đang giả vờ hay là thật sự điên điên dại dại, trong nhất thời họ cũng không tiện hỏi. Chợt thấy Viên Cửu Quỳ nhúc nhích, thở phì ra một hơi, mở mắt nhìn thấy quái nhân tóc phủ mặt, thế rồi mới ngồi dậy hỏi:</w:t>
      </w:r>
    </w:p>
    <w:p>
      <w:pPr>
        <w:pStyle w:val="BodyText"/>
      </w:pPr>
      <w:r>
        <w:t xml:space="preserve">“Ngươi là ai?”.</w:t>
      </w:r>
    </w:p>
    <w:p>
      <w:pPr>
        <w:pStyle w:val="BodyText"/>
      </w:pPr>
      <w:r>
        <w:t xml:space="preserve">Quái nhân ấy thấy y tỉnh dậy thì vui mừng nói:</w:t>
      </w:r>
    </w:p>
    <w:p>
      <w:pPr>
        <w:pStyle w:val="BodyText"/>
      </w:pPr>
      <w:r>
        <w:t xml:space="preserve">“Ngươi đã thấy Huyết Trì đồ của ta, chúng ta hãy mau đi tìm!”.</w:t>
      </w:r>
    </w:p>
    <w:p>
      <w:pPr>
        <w:pStyle w:val="BodyText"/>
      </w:pPr>
      <w:r>
        <w:t xml:space="preserve">Viên Cửu Quỳ vung tay một cái, nhưng cảm thấy năm ngón tay của đối phương như móc sắt, càng vung thì càng chặt, không dám giật ra nữa, y là kẻ tâm cơ thâm trầm, sau khi không vùng ra được thì ngầm vận chân khí để thử xem thương thế của mình đã bớt chưa. Nào ngờ quái nhân tóc dài ấy hình như không muốn để cho y vận khí thử, đột nhiên xoay người kéo Viên Cửu Quỳ chạy thẳng về phía trước. Hành động bất ngờ ấy khiến cho quần hào trong toàn trường đều cảm thấy kỳ dị, hơi định thần lại thì hai đã chạy ra mấy trượng, khi muốn cản lại thì đã không kịp nữa. Thiên Phong đạo trưởng trầm ngâm một hồi nói:</w:t>
      </w:r>
    </w:p>
    <w:p>
      <w:pPr>
        <w:pStyle w:val="BodyText"/>
      </w:pPr>
      <w:r>
        <w:t xml:space="preserve">“Trong số các vị, có ai đã gặp Tri Cơ Tử Ngôn Lăng Phủ?”.</w:t>
      </w:r>
    </w:p>
    <w:p>
      <w:pPr>
        <w:pStyle w:val="BodyText"/>
      </w:pPr>
      <w:r>
        <w:t xml:space="preserve">Ông già râu bạc ấy cười lạnh:</w:t>
      </w:r>
    </w:p>
    <w:p>
      <w:pPr>
        <w:pStyle w:val="BodyText"/>
      </w:pPr>
      <w:r>
        <w:t xml:space="preserve">“Ngoài Ngôn Lăng Phủ, hiện nay trong võ lâm ai có thể thi triển thuật châm cứu trong đêm tối như thế này, vả lại trong chốc lát có thể chữa trị ột người trúng ám khí sắp chết, thử hỏi ngoài Ngôn Lăng Phủ thì còn có ai?”.</w:t>
      </w:r>
    </w:p>
    <w:p>
      <w:pPr>
        <w:pStyle w:val="BodyText"/>
      </w:pPr>
      <w:r>
        <w:t xml:space="preserve">Người này họ La tên là Côn, ngoại hiệu là Thần Đao, tiếng tăm và địa vị trong võ lâm Giang Nam có thể so bì với Thiên Phong đạo trưởng, tuổi tác thì lớn hơn Thiên Phong đạo trưởng vài tuổi, hiểu biết lại rất rộng rãi. Bình thường thì rất kiêu ngạo, một cây đơn đao tung hoành ngang dọc Giang Nam, hiếm có khi nào gặp địch hủ.</w:t>
      </w:r>
    </w:p>
    <w:p>
      <w:pPr>
        <w:pStyle w:val="BodyText"/>
      </w:pPr>
      <w:r>
        <w:t xml:space="preserve">Thiên Phong đạo trưởng trầm ngâm một hồi:</w:t>
      </w:r>
    </w:p>
    <w:p>
      <w:pPr>
        <w:pStyle w:val="BodyText"/>
      </w:pPr>
      <w:r>
        <w:t xml:space="preserve">“Nếu lấy y thuật của ông ta mà luận, có thể giải được độc trên Thất Xảo Thoa, quả thật đó là Tri Cơ Tử Ngôn Lăng Phủ..”.</w:t>
      </w:r>
    </w:p>
    <w:p>
      <w:pPr>
        <w:pStyle w:val="BodyText"/>
      </w:pPr>
      <w:r>
        <w:t xml:space="preserve">Ông ta ngập ngừng rồi lại nói tiếp:</w:t>
      </w:r>
    </w:p>
    <w:p>
      <w:pPr>
        <w:pStyle w:val="BodyText"/>
      </w:pPr>
      <w:r>
        <w:t xml:space="preserve">“Song Ngôn Lăng Phủ được người ta gọi là thần y, tính tình quái dị lạ thường, làm sao có thể quần áo xốc xếch..”.</w:t>
      </w:r>
    </w:p>
    <w:p>
      <w:pPr>
        <w:pStyle w:val="BodyText"/>
      </w:pPr>
      <w:r>
        <w:t xml:space="preserve">La Côn cười nói tiếp:</w:t>
      </w:r>
    </w:p>
    <w:p>
      <w:pPr>
        <w:pStyle w:val="BodyText"/>
      </w:pPr>
      <w:r>
        <w:t xml:space="preserve">“Ta thấy ông ta giả vờ bộ dạng như thế..”.</w:t>
      </w:r>
    </w:p>
    <w:p>
      <w:pPr>
        <w:pStyle w:val="BodyText"/>
      </w:pPr>
      <w:r>
        <w:t xml:space="preserve">Thiên Phong đạo trưởng nói:</w:t>
      </w:r>
    </w:p>
    <w:p>
      <w:pPr>
        <w:pStyle w:val="BodyText"/>
      </w:pPr>
      <w:r>
        <w:t xml:space="preserve">“Điều khả nghi là ông ta cứ kêu ầm lên ba chữ Huyết Trì đồ, không biết có ý gì? Nếu người này thật sự là Ngôn Lăng Phủ, lần này chúng ta đến núi Cửu Cung coi như đã phí công”.</w:t>
      </w:r>
    </w:p>
    <w:p>
      <w:pPr>
        <w:pStyle w:val="BodyText"/>
      </w:pPr>
      <w:r>
        <w:t xml:space="preserve">La Côn cúi đầu trầm ngâm một hồi rồi nói:</w:t>
      </w:r>
    </w:p>
    <w:p>
      <w:pPr>
        <w:pStyle w:val="BodyText"/>
      </w:pPr>
      <w:r>
        <w:t xml:space="preserve">“Bất luận kẻ điên dại này có phải là Tri Cơ Tử Ngôn Lăng Phủ hay không, nhưng tình thế trước mắt khó mà đoán được, Thất Xảo Thoa đã khiến cho người trong võ lâm kinh tâm động phách vào mấy mươi năm trước nay lại xuất hiện, đây là chuyện không nhỏ” nghe thiếu niên, người mặc kình trang, lưng cắm phán quan bút ở phía sau nói:</w:t>
      </w:r>
    </w:p>
    <w:p>
      <w:pPr>
        <w:pStyle w:val="BodyText"/>
      </w:pPr>
      <w:r>
        <w:t xml:space="preserve">“La lão tiền bối thường ngày hào khí vạn trượng sao lại e sợ một loại ám khí nhỏ bé như Thất Xảo Thoa, Viên Cửu Quỳ bị người ta ném ám khí trúng cũng là chuyện bình thường trong giang hồ, không biết tại saọ.”. có lẽ vì y sợ La Côn mất mặt cho nên nói đến đó thì đột nhiên im lặng.</w:t>
      </w:r>
    </w:p>
    <w:p>
      <w:pPr>
        <w:pStyle w:val="BodyText"/>
      </w:pPr>
      <w:r>
        <w:t xml:space="preserve">La Côn quay đầu nhìn, thấy hai thiếu niên vừa lên tiếng chính là Cát Hoàng và Cát Vĩ, con trai của Cát Thiên Bằng, người mà năm xưa được võ lâm đại giang Nam Bắc gọi là Nhất Bút Phiên Thiên. La Côn vuốt râu cười rằng:</w:t>
      </w:r>
    </w:p>
    <w:p>
      <w:pPr>
        <w:pStyle w:val="BodyText"/>
      </w:pPr>
      <w:r>
        <w:t xml:space="preserve">“Lệnh tôn năm xưa từng ngang dọc trong thiên hạ, bình sinh hiếm gặp địch thủ, võ học gia truyền của hai vĩ đương nhiên bất phàm, song, Thất Xảo Thoa nàỵ.”.</w:t>
      </w:r>
    </w:p>
    <w:p>
      <w:pPr>
        <w:pStyle w:val="BodyText"/>
      </w:pPr>
      <w:r>
        <w:t xml:space="preserve">Cát Hoàng hơi mỉm cười, nói tiếp:</w:t>
      </w:r>
    </w:p>
    <w:p>
      <w:pPr>
        <w:pStyle w:val="BodyText"/>
      </w:pPr>
      <w:r>
        <w:t xml:space="preserve">“Sau khi gia phụ ẩn cư ở núi Vân Đài, đã không nhắc đến chuyện thị phi trên giang hồ nữa, huynh đệ vãn bối từ nhỏ lớn lên ở chốn núi sâu, rất ít đi lại trên giang hồ, không biết đến lễ tiết ở chốn nhân gian, nếu lời nói có chỗ nào đắc tội, mong lão tiền bối lượng thứ..”.</w:t>
      </w:r>
    </w:p>
    <w:p>
      <w:pPr>
        <w:pStyle w:val="BodyText"/>
      </w:pPr>
      <w:r>
        <w:t xml:space="preserve">La Côn cười rằng:</w:t>
      </w:r>
    </w:p>
    <w:p>
      <w:pPr>
        <w:pStyle w:val="BodyText"/>
      </w:pPr>
      <w:r>
        <w:t xml:space="preserve">“Nào dám, nào dám..”. vừa nói vừa chậm rãi đưa mắt nhìn lên mặt Thiên Phong đạo trưởng, chỉ thấy y mặt mũi ngưng trọng, ngửa đầu suy nghĩ mông lung, tựa như đang nghĩ đến một câu chuyện cực kỳ khó khăn nào đó, mà chẳng nghe đến những lời đối đáp của bọn họ.</w:t>
      </w:r>
    </w:p>
    <w:p>
      <w:pPr>
        <w:pStyle w:val="BodyText"/>
      </w:pPr>
      <w:r>
        <w:t xml:space="preserve">Trong tám người, ngoại trừ Thiên Phong đạo trưởng và Thần Đao La Côn thì chỉ có hai người Cát Hoàng và Cát Vĩ được mời đến, bốn người còn lại đều là đệ tử dưới trướng của Thiên Phong đạo trưởng. Thường ngày khi nói chuyện với người khác La Côn rất kiêu ngạo, nhưng ông ta lại rất khách sáo với anh em họ Cát, quay đầu lại cười với hai người rằng:</w:t>
      </w:r>
    </w:p>
    <w:p>
      <w:pPr>
        <w:pStyle w:val="BodyText"/>
      </w:pPr>
      <w:r>
        <w:t xml:space="preserve">“Lệnh tôn không nhắc cho hai vị tiểu huynh đệ biết chuyện Thất Xảo Thoa ư?”.</w:t>
      </w:r>
    </w:p>
    <w:p>
      <w:pPr>
        <w:pStyle w:val="BodyText"/>
      </w:pPr>
      <w:r>
        <w:t xml:space="preserve">Cát Vĩ nghiêng mặt nhìn Cát Hoàng rồi đáp:</w:t>
      </w:r>
    </w:p>
    <w:p>
      <w:pPr>
        <w:pStyle w:val="BodyText"/>
      </w:pPr>
      <w:r>
        <w:t xml:space="preserve">“Từ sau khi gia phụ ẩn cư ở Vân Đài rất ít khi dạy dỗ huynh đệ chúng tôi”.</w:t>
      </w:r>
    </w:p>
    <w:p>
      <w:pPr>
        <w:pStyle w:val="BodyText"/>
      </w:pPr>
      <w:r>
        <w:t xml:space="preserve">Cát Hoàng nói tiếp:</w:t>
      </w:r>
    </w:p>
    <w:p>
      <w:pPr>
        <w:pStyle w:val="BodyText"/>
      </w:pPr>
      <w:r>
        <w:t xml:space="preserve">“Vãn bối chỉ nghe gia phụ nói rằng, hiện này trong võ lâm chỉ có Tứ đại ám khí của Dị Độc Song Tuyệt là nổi tiếng nguy hiểm, chưa từng nghe nói loại nghe nói loại ám khí tên là Thất Xảo Thoa”.</w:t>
      </w:r>
    </w:p>
    <w:p>
      <w:pPr>
        <w:pStyle w:val="BodyText"/>
      </w:pPr>
      <w:r>
        <w:t xml:space="preserve">La Côn cười rằng:</w:t>
      </w:r>
    </w:p>
    <w:p>
      <w:pPr>
        <w:pStyle w:val="BodyText"/>
      </w:pPr>
      <w:r>
        <w:t xml:space="preserve">“Lệnh tôn đã dùng một cây Văn Xương bút ngang dọc giang hồ, được người ta gọi là Nhất Bút Phiên Thiên, đã đi khắp trong thiên hạ, đương nhiên hiểu biết tất cả các loại võ học độc môn, ám khí của các nhà các phái trong giang hồ, ông ta không nhắc chuyện Thất Xảo Thoa, chắc là cho rằng Thất Xảo Thoa đã thất truyền trong giang hồ, người sử dụng loại ám khí này đã chôn thây ở dưới suối vàng..”. ông ta hơi thở dài rồi lại nói tiếp:</w:t>
      </w:r>
    </w:p>
    <w:p>
      <w:pPr>
        <w:pStyle w:val="BodyText"/>
      </w:pPr>
      <w:r>
        <w:t xml:space="preserve">“Nếu đêm nay lão hũ không tận mắt thấy loại ám khí này, dù cho có nghe nói e rằng cũng không dám tin”.</w:t>
      </w:r>
    </w:p>
    <w:p>
      <w:pPr>
        <w:pStyle w:val="BodyText"/>
      </w:pPr>
      <w:r>
        <w:t xml:space="preserve">Cát Hoàng thấy ông ta thành thật như thế, nén không được sự tò mò, hỏi rằng:</w:t>
      </w:r>
    </w:p>
    <w:p>
      <w:pPr>
        <w:pStyle w:val="BodyText"/>
      </w:pPr>
      <w:r>
        <w:t xml:space="preserve">“Nói như thế, loại Thất Xảo Thoa này đã rất nổi tiếng?”.</w:t>
      </w:r>
    </w:p>
    <w:p>
      <w:pPr>
        <w:pStyle w:val="BodyText"/>
      </w:pPr>
      <w:r>
        <w:t xml:space="preserve">La Côn liếc mắt thấy huynh đệ họ Cát ngưng thần đứng yên, mặt lộ vẻ nôn nóng, bốn đệ tử của Thiên Phong đạo trưởng cũng nhìn hết về phía mình, cười ha ha nói rằng:</w:t>
      </w:r>
    </w:p>
    <w:p>
      <w:pPr>
        <w:pStyle w:val="BodyText"/>
      </w:pPr>
      <w:r>
        <w:t xml:space="preserve">“Các vị nếu có hứng thú thì hãy ngồi xuống! Chuyện này không thể nói xong trong ba lời bốn câu”.</w:t>
      </w:r>
    </w:p>
    <w:p>
      <w:pPr>
        <w:pStyle w:val="BodyText"/>
      </w:pPr>
      <w:r>
        <w:t xml:space="preserve">Cát Hoàng, Cát Vĩ nhìn nhau cười, ngồi xuống theo lời ông ta. La Côn ho nhẹ một tiếng nói:</w:t>
      </w:r>
    </w:p>
    <w:p>
      <w:pPr>
        <w:pStyle w:val="BodyText"/>
      </w:pPr>
      <w:r>
        <w:t xml:space="preserve">“Bốn mươi năm trước, trên giang hồ có xuất hiện hai cái thế kỳ nhân, võ công của hai kẻ này hiếm có ai địch lại, hai người này hình bóng không rời, người nam thì tuấn tú khôi ngô, người nữ thì như đóa quốc sắc thiên hương, không biết đã khiến cho bao thiếu niên nam nữ phải hâm mộ, nghe đồn rằng hai người này vốn cùng một môn phái, nhưng vì võ công của hai người quá cao, vả lại làm việc rất ngang ngược, mặc cho hai đạo hắc bạch, chỉ cần họ không vừa ý thì sẽ ra tay đả thương. Vì thế đã khiến cho đồng đạo trên võ lâm tức giận, âm thầm tụ tập bầy mưu tính kế hại hai người này, nhưng hai người này võ công rất cao, nên vẫn thoát được, vẫn ngang dọc trên giang hồ..”.</w:t>
      </w:r>
    </w:p>
    <w:p>
      <w:pPr>
        <w:pStyle w:val="BodyText"/>
      </w:pPr>
      <w:r>
        <w:t xml:space="preserve">Cát Vĩ nghe thế thì cảm thấy không phục, nhường mày nói tiếp:</w:t>
      </w:r>
    </w:p>
    <w:p>
      <w:pPr>
        <w:pStyle w:val="BodyText"/>
      </w:pPr>
      <w:r>
        <w:t xml:space="preserve">“Chả lẽ người trong võ lâm thiên hạ không ai dám khiêu chiến với hai người bọn chúng sao?”.</w:t>
      </w:r>
    </w:p>
    <w:p>
      <w:pPr>
        <w:pStyle w:val="BodyText"/>
      </w:pPr>
      <w:r>
        <w:t xml:space="preserve">La Côn gật đầu cười:</w:t>
      </w:r>
    </w:p>
    <w:p>
      <w:pPr>
        <w:pStyle w:val="BodyText"/>
      </w:pPr>
      <w:r>
        <w:t xml:space="preserve">“Lúc đó ai cũng công nhận rằng võ công của Thiếu Lâm tự ở Tung Sơn là Thái Sơn Bắc Đẩu của võ lâm ... chùa Thiếu Lâm nổi tiếng thiên hạ với La Hán trận, cả ngàn năm nay hiếm có người nào đủ sức vượt khỏi vòng vây của La Hán trận, nhưng hai người đó đã đánh bị thương ba mươi sáu tăng nhân rồi thoát ra khỏi trận, chỉ chuyện này thôi cũng có thể tưởng tượng võ công của hai người này cao cường đến mức nào!”.</w:t>
      </w:r>
    </w:p>
    <w:p>
      <w:pPr>
        <w:pStyle w:val="BodyText"/>
      </w:pPr>
      <w:r>
        <w:t xml:space="preserve">Cát Hoàng nói: truyện copy từ</w:t>
      </w:r>
    </w:p>
    <w:p>
      <w:pPr>
        <w:pStyle w:val="BodyText"/>
      </w:pPr>
      <w:r>
        <w:t xml:space="preserve">“Võ công của hai người đã cao cường như thế, trong thiên hạ ai có thể địch lại, tại sao không tự lập môn phái?”.</w:t>
      </w:r>
    </w:p>
    <w:p>
      <w:pPr>
        <w:pStyle w:val="BodyText"/>
      </w:pPr>
      <w:r>
        <w:t xml:space="preserve">La Côn nói:</w:t>
      </w:r>
    </w:p>
    <w:p>
      <w:pPr>
        <w:pStyle w:val="BodyText"/>
      </w:pPr>
      <w:r>
        <w:t xml:space="preserve">“Trên đời đâu có chuyện dễ dàng như thế, đôi nam nữ trẻ tuổi này được cả vạn người mến mộ, vì ỷ võ công cao cường mà ngang ngược, khiến cho người trong hai đạo hắc bạch trên giang hồ đều căm ghét, võ công của họ tuy cao, tâm cơ tuy nhanh nhẹn, cho nên người trên giang hồ đều không thể thắng được họ, nhưng cuối cùng đã tạo thành thế cuộc tự tàn sát lẫn nhau”.</w:t>
      </w:r>
    </w:p>
    <w:p>
      <w:pPr>
        <w:pStyle w:val="BodyText"/>
      </w:pPr>
      <w:r>
        <w:t xml:space="preserve">Cát Vĩ nghe thế thì ngạc nhiên:</w:t>
      </w:r>
    </w:p>
    <w:p>
      <w:pPr>
        <w:pStyle w:val="BodyText"/>
      </w:pPr>
      <w:r>
        <w:t xml:space="preserve">“Đây là chuyện thật bất ngờ, không biết hai người ấy tại sao lại tự tàn sát lẫn nhau”.</w:t>
      </w:r>
    </w:p>
    <w:p>
      <w:pPr>
        <w:pStyle w:val="BodyText"/>
      </w:pPr>
      <w:r>
        <w:t xml:space="preserve">La Côn vuốt râu chép miệng:</w:t>
      </w:r>
    </w:p>
    <w:p>
      <w:pPr>
        <w:pStyle w:val="BodyText"/>
      </w:pPr>
      <w:r>
        <w:t xml:space="preserve">“Ngay khi danh tiếng của hai người lên cao, bỗng nhiên đôi thanh niên nam nữ ấy đã biến mất, sự việc đến nửa năm sau mới có tin đồn rằng hai người ấy tự tàn sát lẫn nhau. Kẻ duy nhất chứng kiến hai người này tự tàn sát lẫn nhau là Ngọc Cố Yêu Cơ Du Anh Hoa bảo rằng cuộc đấu này rất kịch liệt, là chuyện hiếm có trong võ lâm, hai người đấu với nhau từ sáng đến tối, từ tối đến sáng, giao thủ hàng ngàn chiêu, cuối cùng cả hai người đều đấu đến nỗi sức tàn lực kiệt, rơi vào thế cục lượng bại câu thương”.</w:t>
      </w:r>
    </w:p>
    <w:p>
      <w:pPr>
        <w:pStyle w:val="BodyText"/>
      </w:pPr>
      <w:r>
        <w:t xml:space="preserve">Cát Hoàng ngạc nhiên nói:</w:t>
      </w:r>
    </w:p>
    <w:p>
      <w:pPr>
        <w:pStyle w:val="BodyText"/>
      </w:pPr>
      <w:r>
        <w:t xml:space="preserve">“Ngọc Cốt Yêu Cơ Du Anh Hoa ... hình như gia phụ có nhắc đến cái tên này”.</w:t>
      </w:r>
    </w:p>
    <w:p>
      <w:pPr>
        <w:pStyle w:val="BodyText"/>
      </w:pPr>
      <w:r>
        <w:t xml:space="preserve">La Côn nói:</w:t>
      </w:r>
    </w:p>
    <w:p>
      <w:pPr>
        <w:pStyle w:val="BodyText"/>
      </w:pPr>
      <w:r>
        <w:t xml:space="preserve">“Lão đệ chỉ cần nghe có ngoại hiệu kỳ quái ấy thì có lẽ cũng đã biết con người của bà ta, kẻ này là một yêu cơ của võ lâm bốn mươi năm trước, không những người xinh đẹp tuyệt luân mà toàn thân mềm mại như không xương, chỉ là tính tình dâm đãng, lúc đó, vì đôi thiếu niên nam nữ này võ công quá cao, thủ đoạn độc ác, khắp trong thiên hạ tìm không ra cao thủ đối phó với hai người này, không biết ai đó đã đưa ra ý dùng lễ vật mời Ngọc Cốt Yêu Cơ Du Anh Hoa đối phó với họ, biện pháp lấy độc trị độc này quả nhiên đã có được hiệu quả, không biết Ngọc Cốt Yêu Cơ dùng cách gì đã tiếp cận với người nam, khơi dậy trận quyết đấu ấy, chuyện này có rất nhiều lời đồn khác nhau, nhưng tình tiết lại khác nhaụ.”. y hơi ngừng, tựa như đang tìm lời để tránh mất thân phận.</w:t>
      </w:r>
    </w:p>
    <w:p>
      <w:pPr>
        <w:pStyle w:val="BodyText"/>
      </w:pPr>
      <w:r>
        <w:t xml:space="preserve">Cát Vĩ trẻ tuổi nóng vội, thấy La Côn chợt ngừng lại thì hỏi rằng:</w:t>
      </w:r>
    </w:p>
    <w:p>
      <w:pPr>
        <w:pStyle w:val="BodyText"/>
      </w:pPr>
      <w:r>
        <w:t xml:space="preserve">“Sau này thì sao?”.</w:t>
      </w:r>
    </w:p>
    <w:p>
      <w:pPr>
        <w:pStyle w:val="BodyText"/>
      </w:pPr>
      <w:r>
        <w:t xml:space="preserve">La Côn nói:</w:t>
      </w:r>
    </w:p>
    <w:p>
      <w:pPr>
        <w:pStyle w:val="BodyText"/>
      </w:pPr>
      <w:r>
        <w:t xml:space="preserve">“Trong cuộc ác đấu ấy, cả hai bên đều trọng thương, người nam thì được Ngọc Cốt Yêu Cơ cứu đi, người nữ thì bị bỏ ở chốn đồng hoang, sau đó mới được một võ lâm đồng đạo họ Mai cứu đi, những lời đồn này không ai có thể làm chứng, lão hũ chỉ là nghe tin phong thanh mà thôi, còn tình hình thực tế thì có lẽ chỉ có ba người ấy biết rõ”.</w:t>
      </w:r>
    </w:p>
    <w:p>
      <w:pPr>
        <w:pStyle w:val="BodyText"/>
      </w:pPr>
      <w:r>
        <w:t xml:space="preserve">Cát Hoàng cười:</w:t>
      </w:r>
    </w:p>
    <w:p>
      <w:pPr>
        <w:pStyle w:val="BodyText"/>
      </w:pPr>
      <w:r>
        <w:t xml:space="preserve">“Chuyện tình trường của ba người này không biết có quan hệ gì với Thất Xảo Thoa?”.</w:t>
      </w:r>
    </w:p>
    <w:p>
      <w:pPr>
        <w:pStyle w:val="BodyText"/>
      </w:pPr>
      <w:r>
        <w:t xml:space="preserve">La Côn nói:</w:t>
      </w:r>
    </w:p>
    <w:p>
      <w:pPr>
        <w:pStyle w:val="BodyText"/>
      </w:pPr>
      <w:r>
        <w:t xml:space="preserve">“Một năm sau khi đôi thiếu niên nam nữ này mất tích trên giang hồ, Ngọc Cốt Yêu Cơ lại xuất hiện trên giang hồ, vì bà ta có công khiến cho đôi nam nữ này quyết đấu với nhau, cho nên mọi người đều nhường bà ta mấy phần. Cứ như thế đã khiến cho bà ta ngày càng cuồng ngạo dâm đãng, phóng túng ngang ngược, không biết có bao nhiêu đệ tử trẻ tuổi của các môn các phái đều hỏng trong tay bà ta, dần dần khiến cho người trong các phái đều căm ghét, các cao thủ liên kết với nhau, vây bắt bà ta. Nào ngờ trong một năm mất dạng trên giang hồ, võ công của bà ta tăng lên không ít, bà ta đã ba lần vượt vòng vây mà thoát, vả lại sau đó gan càng ngày càng lớn, công nhiên tự sáng lập môn phái, bắt cóc rất nhiều thiếu nữ ép họ làm đệ tử của mình. Hành vi quá đáng của bà ta đã khiến cho những người hiệp nghĩa ở vùng Giang Nam, Giang Bắc căm phẫn, quyết tâm liên kết trừ khử bà ta, lúc đó lệnh tôn đã nổi tiếng giang hồ, ông ta là người hưởng ứng trước nhất, lão hũ cũng được mời đi cùng, nào ngờ chúng tôi chưa kịp ra tay thì đột nhiên có sự thay đổi kinh người”.</w:t>
      </w:r>
    </w:p>
    <w:p>
      <w:pPr>
        <w:pStyle w:val="BodyText"/>
      </w:pPr>
      <w:r>
        <w:t xml:space="preserve">Cát Hoàng nói:</w:t>
      </w:r>
    </w:p>
    <w:p>
      <w:pPr>
        <w:pStyle w:val="BodyText"/>
      </w:pPr>
      <w:r>
        <w:t xml:space="preserve">“Sao? Ngọc Cốt Yêu Cơ ấy đã nghe tin phong thanh mà bỏ chạy ư?”.</w:t>
      </w:r>
    </w:p>
    <w:p>
      <w:pPr>
        <w:pStyle w:val="BodyText"/>
      </w:pPr>
      <w:r>
        <w:t xml:space="preserve">La Côn lắc đầu:</w:t>
      </w:r>
    </w:p>
    <w:p>
      <w:pPr>
        <w:pStyle w:val="BodyText"/>
      </w:pPr>
      <w:r>
        <w:t xml:space="preserve">“Nếu bà ta nghe tin phong thanh mà bỏ chạy thì đâu có phải là chuyện kinh người?”.</w:t>
      </w:r>
    </w:p>
    <w:p>
      <w:pPr>
        <w:pStyle w:val="BodyText"/>
      </w:pPr>
      <w:r>
        <w:t xml:space="preserve">Cát Vĩ nói:</w:t>
      </w:r>
    </w:p>
    <w:p>
      <w:pPr>
        <w:pStyle w:val="BodyText"/>
      </w:pPr>
      <w:r>
        <w:t xml:space="preserve">“Chả lẽ bà ta đã bị người ta giết?”.</w:t>
      </w:r>
    </w:p>
    <w:p>
      <w:pPr>
        <w:pStyle w:val="BodyText"/>
      </w:pPr>
      <w:r>
        <w:t xml:space="preserve">La Côn cười rằng:</w:t>
      </w:r>
    </w:p>
    <w:p>
      <w:pPr>
        <w:pStyle w:val="BodyText"/>
      </w:pPr>
      <w:r>
        <w:t xml:space="preserve">“Đúng vậy, Ngọc Cốt Yêu Cơ đã bỏ hết công sức khổ cực lập nên cơ nghiệp, trong một đêm đã bị người ta đốt không còn một mảnh ngói, đệ tử dưới trướng của bà ta cũng bị giết sạch sành sanh, nhưng điều kỳ lạ là không tìm ra được xác của Ngọc Cốt Yêu Cơ. Người đàn bà này đã chết một cách bí hiểm, sau đó cũng chẳng thấy bà ta xuất hiện trên giang hồ, có lẽ đã trải qua hơn ba mươi năm..”.</w:t>
      </w:r>
    </w:p>
    <w:p>
      <w:pPr>
        <w:pStyle w:val="BodyText"/>
      </w:pPr>
      <w:r>
        <w:t xml:space="preserve">Huynh đệ họ Cát nghe rất chăm chú, lúc này mới đồng thanh hỏi:</w:t>
      </w:r>
    </w:p>
    <w:p>
      <w:pPr>
        <w:pStyle w:val="BodyText"/>
      </w:pPr>
      <w:r>
        <w:t xml:space="preserve">“Bọn vãn bối nghĩ, xác của Ngọc Cốt Yêu Cơ ấy có lẽ bị đốt thành than”. Hai người suy nghĩ giống nhau cho nên lên tiếng cùng lúc.</w:t>
      </w:r>
    </w:p>
    <w:p>
      <w:pPr>
        <w:pStyle w:val="BodyText"/>
      </w:pPr>
      <w:r>
        <w:t xml:space="preserve">La Côn nói:</w:t>
      </w:r>
    </w:p>
    <w:p>
      <w:pPr>
        <w:pStyle w:val="BodyText"/>
      </w:pPr>
      <w:r>
        <w:t xml:space="preserve">“Xin thứ cho lão hũ không dám đoán bừa, chuyện này cho đến nay vẫn chưa ai có thể chứng thực được..”. Ông ta nghiêng mặt nhìn Thiên Phong đạo trưởng, chỉ thấy y vẫn ngửa mặt đứng yên nhìn sao trời, tựa như không hề nghe câu chuyện của bọn họ, nhưng bốn đệ tử bên người ông ta thì ai nấy đều để ý đến mình.</w:t>
      </w:r>
    </w:p>
    <w:p>
      <w:pPr>
        <w:pStyle w:val="BodyText"/>
      </w:pPr>
      <w:r>
        <w:t xml:space="preserve">Ông ta không khỏi mỉm cười, nói rằng:</w:t>
      </w:r>
    </w:p>
    <w:p>
      <w:pPr>
        <w:pStyle w:val="BodyText"/>
      </w:pPr>
      <w:r>
        <w:t xml:space="preserve">“Ngọc Cốt Yêu Cơ mất tích không quá một năm, trên giang hồ lại xuất hiện một nữ ma đầu, kẻ này bề ngoài trông giống như một nữ nhân, nhưng chưa bao giờ nghe ả lên tiếng, ả thường che mặt bằng một mảnh vải màu đen. Nghe nói, ả chính là môn hạ của La Huyền. Võ công của ả cao hơn Ngọc Cốt Yêu Cơ rất nhiều, mỗi lần giết người xong thì để lại trên mình của người chết một cây Thất Xảo Thoa, từ đó Thất Xảo Thoa trở thành tín vật giết người của ả, chỉ cần nhìn thấy Thất Xảo Thoa của ả thì có người sẽ mất mạng”.</w:t>
      </w:r>
    </w:p>
    <w:p>
      <w:pPr>
        <w:pStyle w:val="BodyText"/>
      </w:pPr>
      <w:r>
        <w:t xml:space="preserve">Cát Vĩ nói:</w:t>
      </w:r>
    </w:p>
    <w:p>
      <w:pPr>
        <w:pStyle w:val="BodyText"/>
      </w:pPr>
      <w:r>
        <w:t xml:space="preserve">“Ả nữ nhân này thật độc ác, còn hơn hẳn Ngọc Cốt Yêu Cơ, không biết ả có đẹp hơn Ngọc Cốt Yêu Cơ hay không?”.</w:t>
      </w:r>
    </w:p>
    <w:p>
      <w:pPr>
        <w:pStyle w:val="BodyText"/>
      </w:pPr>
      <w:r>
        <w:t xml:space="preserve">Cát Hoàng nói:</w:t>
      </w:r>
    </w:p>
    <w:p>
      <w:pPr>
        <w:pStyle w:val="BodyText"/>
      </w:pPr>
      <w:r>
        <w:t xml:space="preserve">“Ả dùng vải đen che mặt, không chịu cho người khác thấy, đương nhiên chắc có khuyết điểm”.</w:t>
      </w:r>
    </w:p>
    <w:p>
      <w:pPr>
        <w:pStyle w:val="BodyText"/>
      </w:pPr>
      <w:r>
        <w:t xml:space="preserve">La Côn nói:</w:t>
      </w:r>
    </w:p>
    <w:p>
      <w:pPr>
        <w:pStyle w:val="BodyText"/>
      </w:pPr>
      <w:r>
        <w:t xml:space="preserve">“Bộ mặt của ả như thế nào có lẽ không ai biết, phàm là những kẻ đã thấy mặt mũi của ả, nghe giọng nói của ả đều chẳng ai sống được”.</w:t>
      </w:r>
    </w:p>
    <w:p>
      <w:pPr>
        <w:pStyle w:val="BodyText"/>
      </w:pPr>
      <w:r>
        <w:t xml:space="preserve">Cát Hoàng hỏi:</w:t>
      </w:r>
    </w:p>
    <w:p>
      <w:pPr>
        <w:pStyle w:val="BodyText"/>
      </w:pPr>
      <w:r>
        <w:t xml:space="preserve">“Chả lẽ những nhân vật hiệp nghĩa trên giang hồ có thể liên thủ đối phó với Ngọc Cốt Yêu Cơ, tại sao không trừ khử ả nữ nhân che mặt này?”.</w:t>
      </w:r>
    </w:p>
    <w:p>
      <w:pPr>
        <w:pStyle w:val="BodyText"/>
      </w:pPr>
      <w:r>
        <w:t xml:space="preserve">La Côn nói:</w:t>
      </w:r>
    </w:p>
    <w:p>
      <w:pPr>
        <w:pStyle w:val="BodyText"/>
      </w:pPr>
      <w:r>
        <w:t xml:space="preserve">“Sao lại không, hơn tám mươi cao thủ đã chia thành bốn đội thiết kị, truy tìm tung tích của ả, có một nhóm đã gặp ả ở Kim Lăng, hơn hai mươi người đều ra tay vây đánh, nhưng đều bị ả cắm một cây Thất Xảo Thoa trên huyệt Huyền Cơ của mỗi người, những người tham gia trận đánh này không ai sống sót, còn một nhóm nữa đã tìm thấy tung tích của ả ở Khai Phong Hà Nam, cũng bị ả cắm mỗi người một cây thoa vào huyệt Mệnh Môn, sau hai sự kiện này, không ai dám tự tìm cái chết nữa, chỉ cần ả không tìm đến mình thì coi như trời đã phù hộ. Vì không ai thấy được mặt thật của ả, cũng không ai biết được họ tên, mọi người chỉ gọi ả là Thất Xảo Thoa, Thất Xảo Thoa đã trở thành ký hiệu của cái chết. May mà ả xuất hiện trên giang hồ không bao lâu thì tự mất tích, nhưng ba chữ Thất Xảo Thoa đã gây chấn động trên giang hồ nhiều năm. Cho đến sau khi ả mất tích năm sáu năm, trên giang hồ mới dần dần quên chuyện này, nay Thất Xảo Thoa lại đột nhiên xuất hiện trở lại, thật khiến cho người ta khó hiểụ.”.</w:t>
      </w:r>
    </w:p>
    <w:p>
      <w:pPr>
        <w:pStyle w:val="BodyText"/>
      </w:pPr>
      <w:r>
        <w:t xml:space="preserve">Chợt nghe Thiên Phong đạo trưởng múa cây trường kiếm trong tay, nói:</w:t>
      </w:r>
    </w:p>
    <w:p>
      <w:pPr>
        <w:pStyle w:val="BodyText"/>
      </w:pPr>
      <w:r>
        <w:t xml:space="preserve">“Không vào hang cọp, làm sao bắt được cọp con, Thất Xảo Thoa tuy xuất hiện trở lại trên giang hồ, chúng ta cũng không thể thối lui, không biết La huynh có chịu đi một chuyến hay không?”.</w:t>
      </w:r>
    </w:p>
    <w:p>
      <w:pPr>
        <w:pStyle w:val="BodyText"/>
      </w:pPr>
      <w:r>
        <w:t xml:space="preserve">La Côn cười rằng:</w:t>
      </w:r>
    </w:p>
    <w:p>
      <w:pPr>
        <w:pStyle w:val="BodyText"/>
      </w:pPr>
      <w:r>
        <w:t xml:space="preserve">“Đạo huynh nghĩ cả buổi cũng chỉ là vì chuyện này ư? Tại hạ nay đến tuổi hoa giáp, đâu còn để ý đến chuyện sống chết, dù cho có chôn thây ở núi Cửu Cung cũng không tiếc”.</w:t>
      </w:r>
    </w:p>
    <w:p>
      <w:pPr>
        <w:pStyle w:val="BodyText"/>
      </w:pPr>
      <w:r>
        <w:t xml:space="preserve">Thiên Phong đạo trưởng chắp một tay trước ngực, nói:</w:t>
      </w:r>
    </w:p>
    <w:p>
      <w:pPr>
        <w:pStyle w:val="BodyText"/>
      </w:pPr>
      <w:r>
        <w:t xml:space="preserve">“Bần đạo cảm kích không nguội”. Nói xong rồi giơ ngang thanh kiếm tiến về phía trước. Cát Hoàng, Cát Vĩ nghe La Côn kể chuyện Thất Xảo Thoa, nên trong lòng rất tò mò, cả hai cùng vận lực, trong chớp mắt đã vượt qua Thiên Phong đạo trưởng.</w:t>
      </w:r>
    </w:p>
    <w:p>
      <w:pPr>
        <w:pStyle w:val="BodyText"/>
      </w:pPr>
      <w:r>
        <w:t xml:space="preserve">Thiên Phong đạo trưởng thấy hai anh em nhà này võ công không kém, nhưng đối phương lai lịch của rõ ràng, nào chịu để cho hai người mạo hiểm, trầm giọng nói:</w:t>
      </w:r>
    </w:p>
    <w:p>
      <w:pPr>
        <w:pStyle w:val="BodyText"/>
      </w:pPr>
      <w:r>
        <w:t xml:space="preserve">“Hai vị tiểu huynh đệ hãy chậm một bước”. Rồi đột nhiên vọt người một cái, vượt qua hai người ấy.</w:t>
      </w:r>
    </w:p>
    <w:p>
      <w:pPr>
        <w:pStyle w:val="BodyText"/>
      </w:pPr>
      <w:r>
        <w:t xml:space="preserve">Vòng qua mấy ngã rẽ, địa thế đột nhiên thay đổi, trước mặt là mênh mang màu nước. Mọi người đều biết Ngôn Lăng Phủ ẩn cư ở núi Cửu Cung, nhưng người thực sự biết nơi ông ta ở thì rất ít. Thiên Phong đạo trưởng quay đầu nhìn La Côn và huynh đệ họ Cát nói:</w:t>
      </w:r>
    </w:p>
    <w:p>
      <w:pPr>
        <w:pStyle w:val="BodyText"/>
      </w:pPr>
      <w:r>
        <w:t xml:space="preserve">“Trong hồ này có hai căn gác nổi, các vị hãy tạm thời ở trên bờ để bần đạo đến xem thử..”.</w:t>
      </w:r>
    </w:p>
    <w:p>
      <w:pPr>
        <w:pStyle w:val="BodyText"/>
      </w:pPr>
      <w:r>
        <w:t xml:space="preserve">Cát Hoàng nói:</w:t>
      </w:r>
    </w:p>
    <w:p>
      <w:pPr>
        <w:pStyle w:val="BodyText"/>
      </w:pPr>
      <w:r>
        <w:t xml:space="preserve">“Lão tiền bối là người chủ trì toàn cuộc, sao có thể mạo hiểm như thế, chi bằng cứ để vãn bối đi một chuyến!” nói xong thì không đợi Thiên Phong đạo trưởng chấp nhận, ngầm đề một ngụm chân khí, phóng về phía căn gác nổi trong hồ. La Côn thấy thân pháp đạp sóng mà đi của y nhanh nhẹn lạ thường, không khỏi khen rằng:</w:t>
      </w:r>
    </w:p>
    <w:p>
      <w:pPr>
        <w:pStyle w:val="BodyText"/>
      </w:pPr>
      <w:r>
        <w:t xml:space="preserve">“Nhất Bút Phiên Thiên Cát đại hiệp nổi tiếng võ lâm mấy mươi năm nhờ Văn Xương bút và khinh công, lão hũ tuy nghe tiếng đã lâu, nhưng chưa bao giờ tận mắt thấy ông ta thi triển, nay thấy vị tiểu huynh đệ dùng thân pháp Đăng Bình Độ Thủy quả nhiên bất phàm, chắc là không khó kế thừa thanh uy của phụ thân”.</w:t>
      </w:r>
    </w:p>
    <w:p>
      <w:pPr>
        <w:pStyle w:val="BodyText"/>
      </w:pPr>
      <w:r>
        <w:t xml:space="preserve">Cát Vĩ cười nói:</w:t>
      </w:r>
    </w:p>
    <w:p>
      <w:pPr>
        <w:pStyle w:val="BodyText"/>
      </w:pPr>
      <w:r>
        <w:t xml:space="preserve">“Huynh đệ chúng tôi tài hèn sức mọn, làm sao bì kịp gia phụ?”.</w:t>
      </w:r>
    </w:p>
    <w:p>
      <w:pPr>
        <w:pStyle w:val="BodyText"/>
      </w:pPr>
      <w:r>
        <w:t xml:space="preserve">mọi người đang nói chuyện thì Cát Hoàng phóng vào trong căn gác nổi. Nhưng vào một lúc lâu thì chẳng thấy tăm hơi gì cả. Thiên Phong đạo trưởng đột nhiên múa cây bảo kiếm trong tay, hạ giọng nói:</w:t>
      </w:r>
    </w:p>
    <w:p>
      <w:pPr>
        <w:pStyle w:val="BodyText"/>
      </w:pPr>
      <w:r>
        <w:t xml:space="preserve">“La huynh hãy ở trên bờ đợi bần đạọ.”.</w:t>
      </w:r>
    </w:p>
    <w:p>
      <w:pPr>
        <w:pStyle w:val="BodyText"/>
      </w:pPr>
      <w:r>
        <w:t xml:space="preserve">Cát Vĩ quan tâm cho anh trai của mình, không nói một lời tung người vọt xuống hồ, phóng thẳng lên căn gác, hành động rất nhanh nhẹn, không thua gì thân pháp của anh trai mình. Thiên Phong đạo trưởng đưa tay chụp nhưng không trúng, Cát Vĩ đã phóng ra xa đến bảy tám thước, không khỏi hơi nhíu mày, phất tay áo một cái, vọt đến hơn một trượng chặn phía trước mặt Cát Vĩ, đạp sóng lướt về phía trước. Nào ngờ khi gần đến căn gác nổi thì Cát Vĩ đột nhiên vọt người phóng thẳng lên trên không, hạ xuống căn gác nổi trước Thiên Phong đạo trưởng một bước. Chân trái vừa đạp lên tấm ván trên căn gác thì đã rút hai cây phán quan bút cầm trong tay, một bút giữ ở trước mặt, một bút dùng để tấn công, lách người một cái len vào trong căn gác.</w:t>
      </w:r>
    </w:p>
    <w:p>
      <w:pPr>
        <w:pStyle w:val="BodyText"/>
      </w:pPr>
      <w:r>
        <w:t xml:space="preserve">Căn gác tối đen như mực, đưa tay ra chẳng thấy năm ngón, y thấy anh trai của mình sau khi vào gác thì không nghe động tĩnh gì nữa, trong lòng đã sớm chuẩn bị, cây phán quan bút trên tay trái vẽ ra một màn bút ảnh hộ thân, sau đó mới bước cả hai chân lên. Chỉ cảm thấy dưới chân mềm nhũn, tựa như đạp phải lên mình của ai đó, trong lòng không khỏi kinh hãi, hai chân chưa đứng vững thì đã đè một ngụm chân khí, người phóng vọt lên không. Y sợ đạp nhầm lên người anh mình, trong lòng lo lắng mà vọt lên, thế là đầu va phải mái gác. Đến khi y rơi xuống thì cảm thấy một luồng kình phong từ một bên đánh tới. Luồng kình phong này đến rất nhanh, theo đó là một làn u hương xộc vào mũi, mạch môn trên tay phải đã bị người ta chụp lấy. Chợt trong tai vang lên tiếng cười trong trẻo:</w:t>
      </w:r>
    </w:p>
    <w:p>
      <w:pPr>
        <w:pStyle w:val="BodyText"/>
      </w:pPr>
      <w:r>
        <w:t xml:space="preserve">“Hãy mau bỏ binh khí xuống, nếu không sẽ tự chuốc lấy khổ”.</w:t>
      </w:r>
    </w:p>
    <w:p>
      <w:pPr>
        <w:pStyle w:val="BodyText"/>
      </w:pPr>
      <w:r>
        <w:t xml:space="preserve">Cát Vĩ lạnh lùng hừ một tiếng, lật tay điểm ra một chiêu Đảo Đả Kim Linh. Nào ngờ cây phán quan bút vừa mới điểm ra thì đột nhiên cảm thấy huyệt Phong Phủ ở sau vai tê rần, kình lực trong toàn thân mất hết, thế là té xoài xuống đất. Bên ngoài vang lên tiếng quát của Thiên Phong đạo trưởng, ánh kiếm máy động, một luồng ngân quang tuôn vào nhanh như điện chớp. Tuy Cát Vĩ đã bị khống chế huyệt đạo, nhưng thần trí vẫn còn tỉnh táo, y đưa mắt nhìn ra, thấy rằng kẻ khống chế mình là một thiếu nữ trẻ tuổi, cây phất trần trong tay nàng phất một cái, quét lên cây trường kiếm của Thiên Phong đạo trưởng.</w:t>
      </w:r>
    </w:p>
    <w:p>
      <w:pPr>
        <w:pStyle w:val="BodyText"/>
      </w:pPr>
      <w:r>
        <w:t xml:space="preserve">Thiên Phong đạo trưởng nổi tiếng giang hồ nhờ môn kiếm thuật, ông ta gập cổ tay thủ trường kiếm lại, chiêu thứ hai chưa đánh ra thì thiếu nữ ấy đã thừa thế chiếm được tiên cơ, cây phất trần trong tay máy động đánh liền ra ba chiêu. Ba chiêu này chớp nhoáng, quái dị, đều là chiêu thức hiếm thấy, dù cho kiếm thuật của Thiên Phong đạo trưởng có cao cường đến mức nào cũng bị buộc thối lui đến hai bước. Chợt thấy trong bóng tối có một bàn tay khô đét, lặng lẽ vỗ vào vai Thiên Phong đạo trưởng. Những chiêu số phất trần hiểm hóc ở phía trước mặt đã khiến cho Thiên Phong đạo trưởng phân thần, không nhận ra rằng mình bị đánh lén phía sau. Cát Vĩ tuy thấy nhưng ngặt nổi huyệt đạo đã bị điểm, không thể nào lên tiếng được, trong lòng lo lắng vô cùng. Chợt nghe hự một tiếng, Thiên Phong đạo trưởng đã bị người ta vỗ trúng huyệt đạo, thanh trường kiếm trong tay rơi xuống, Cát Vĩ giật mình thầm nhủ:</w:t>
      </w:r>
    </w:p>
    <w:p>
      <w:pPr>
        <w:pStyle w:val="BodyText"/>
      </w:pPr>
      <w:r>
        <w:t xml:space="preserve">“Thiên Phong đạo trưởng cũng bị điểm trúng huyệt đạo, lần này thì chết cả lũ!”.</w:t>
      </w:r>
    </w:p>
    <w:p>
      <w:pPr>
        <w:pStyle w:val="Compact"/>
      </w:pPr>
      <w:r>
        <w:t xml:space="preserve">rồi chậm rãi nhắm hai mắt. Y cảm thấy mình bị người ta kéo sang chỗ khác rồi lại bị điểm trúng hôn huyệt, thế là thần trí mất cả.</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09: Triệu Nam Lần Đầu Gặp Gỡ Trần Huyền Sương</w:t>
      </w:r>
    </w:p>
    <w:p>
      <w:pPr>
        <w:pStyle w:val="BodyText"/>
      </w:pPr>
      <w:r>
        <w:t xml:space="preserve">Dịch: Cổ Nguyệt</w:t>
      </w:r>
    </w:p>
    <w:p>
      <w:pPr>
        <w:pStyle w:val="BodyText"/>
      </w:pPr>
      <w:r>
        <w:t xml:space="preserve">Nguồn: Văn Tuyển</w:t>
      </w:r>
    </w:p>
    <w:p>
      <w:pPr>
        <w:pStyle w:val="BodyText"/>
      </w:pPr>
      <w:r>
        <w:t xml:space="preserve">Cát Vĩ tỉnh dậy thì mặt trời đã lên đến ba cây sào. Một thiếu nữ trẻ tuổi toàn thân mặc đồ đỏ đang đứng giữa căn gác, sau lưng nàng là một quái nhân cao gầy người mặc toàn đồ đen. Người nữ thì kiều diễm muôn phần, người nam thì xấu xí vô cùng. Họ đứng bên cạnh nhau thật là không hợp. Đưa mắt nhìn qua chỉ thấy anh trai và một thiếu niên anh tuấn ngồi dựa vào vách, Thiên Phong đạo trưởng thì không biết đã bị nhốt ở đâu. Chỉ thấy thiếu nữ áo đỏ phất cây phất trần một cái đánh lên vai mình, những huyệt đạo đều đã được nàng giải. Cát Vĩ ngầm vận khí, người đứng dậy, định cướp lấy cây phán quan bút ở bên cạnh nàng. Chợt nghe thiếu nữ áo đỏ ấy cười:</w:t>
      </w:r>
    </w:p>
    <w:p>
      <w:pPr>
        <w:pStyle w:val="BodyText"/>
      </w:pPr>
      <w:r>
        <w:t xml:space="preserve">“Ngươi đã bị ta thi triển thủ pháp độc môn, điểm bị thương kinh mạch của hai chân, đã không thể động thủ với người nữa, chi bằng hãy cứ ngoan ngoãn ngồi đó!”.</w:t>
      </w:r>
    </w:p>
    <w:p>
      <w:pPr>
        <w:pStyle w:val="BodyText"/>
      </w:pPr>
      <w:r>
        <w:t xml:space="preserve">Cát Vĩ trầm chân khí xuống, quả nhiên cảm thấy một đường kinh mạch của hai chân có cảm giác tê rần, biết nàng không nói dối, bất giác tiu nghỉu ngồi xuống, nói:</w:t>
      </w:r>
    </w:p>
    <w:p>
      <w:pPr>
        <w:pStyle w:val="BodyText"/>
      </w:pPr>
      <w:r>
        <w:t xml:space="preserve">“Ngươi là ai? Hành vi giết cũng không giết, thả cũng không thả rốt cuộc có ý gì?”.</w:t>
      </w:r>
    </w:p>
    <w:p>
      <w:pPr>
        <w:pStyle w:val="BodyText"/>
      </w:pPr>
      <w:r>
        <w:t xml:space="preserve">Thiếu nữ áo đỏ mỉm cười:</w:t>
      </w:r>
    </w:p>
    <w:p>
      <w:pPr>
        <w:pStyle w:val="BodyText"/>
      </w:pPr>
      <w:r>
        <w:t xml:space="preserve">“Ta còn chưa hỏi ngươi, ngươi lại dám hỏi ra?”.</w:t>
      </w:r>
    </w:p>
    <w:p>
      <w:pPr>
        <w:pStyle w:val="BodyText"/>
      </w:pPr>
      <w:r>
        <w:t xml:space="preserve">Cát Vĩ nói:</w:t>
      </w:r>
    </w:p>
    <w:p>
      <w:pPr>
        <w:pStyle w:val="BodyText"/>
      </w:pPr>
      <w:r>
        <w:t xml:space="preserve">“Có gì mà không dám, chẳng qua chỉ là một mạng!”.</w:t>
      </w:r>
    </w:p>
    <w:p>
      <w:pPr>
        <w:pStyle w:val="BodyText"/>
      </w:pPr>
      <w:r>
        <w:t xml:space="preserve">Thiếu nữ áo đỏ nói:</w:t>
      </w:r>
    </w:p>
    <w:p>
      <w:pPr>
        <w:pStyle w:val="BodyText"/>
      </w:pPr>
      <w:r>
        <w:t xml:space="preserve">“Xem ra ngươi rất muốn chết đây!”.</w:t>
      </w:r>
    </w:p>
    <w:p>
      <w:pPr>
        <w:pStyle w:val="BodyText"/>
      </w:pPr>
      <w:r>
        <w:t xml:space="preserve">Cát Vĩ giận dữ nói:</w:t>
      </w:r>
    </w:p>
    <w:p>
      <w:pPr>
        <w:pStyle w:val="BodyText"/>
      </w:pPr>
      <w:r>
        <w:t xml:space="preserve">“Đại trượng phu có thể bị giết chứ không chịu nhục, ngươi đối xử với ta như thế, đừng trách ta mở miệng mắng người!”.</w:t>
      </w:r>
    </w:p>
    <w:p>
      <w:pPr>
        <w:pStyle w:val="BodyText"/>
      </w:pPr>
      <w:r>
        <w:t xml:space="preserve">Quái nhân cao gầy mặc đồ đen ấy cười lạnh lẽo, mắng rằng:</w:t>
      </w:r>
    </w:p>
    <w:p>
      <w:pPr>
        <w:pStyle w:val="BodyText"/>
      </w:pPr>
      <w:r>
        <w:t xml:space="preserve">“Con rùa kia, các ngươi muốn chết thật không dễ, lão tử sẽ một chưởng đánh vỡ đầu ngươi”. Nói xong bước nhanh về phía trước, giơ cao chưởng vỗ xuống. Người này tay rất dài, tuy cách Cát Vĩ vẫn còn ba bốn bước, nhưng cánh tay vươn tới thì đã có thể chạm tới người Cát Vĩ. Thiếu nữ áo đỏ phất cây phất trần trong tay, chặn chưởng thế của quái nhân ấy lại cười rằng:</w:t>
      </w:r>
    </w:p>
    <w:p>
      <w:pPr>
        <w:pStyle w:val="BodyText"/>
      </w:pPr>
      <w:r>
        <w:t xml:space="preserve">“Đừng đả thương y!”.</w:t>
      </w:r>
    </w:p>
    <w:p>
      <w:pPr>
        <w:pStyle w:val="BodyText"/>
      </w:pPr>
      <w:r>
        <w:t xml:space="preserve">Quái nhân gầy ốm lui lại chỗ cũ, miệng nói:</w:t>
      </w:r>
    </w:p>
    <w:p>
      <w:pPr>
        <w:pStyle w:val="BodyText"/>
      </w:pPr>
      <w:r>
        <w:t xml:space="preserve">“Để nhiều người sống như thế này, chỉ e sẽ gây mầm họa, thuộc hạ thấy hãy đưa bọn chúng về nhà thì hơn”.</w:t>
      </w:r>
    </w:p>
    <w:p>
      <w:pPr>
        <w:pStyle w:val="BodyText"/>
      </w:pPr>
      <w:r>
        <w:t xml:space="preserve">Thiếu nữ áo đỏ nói:</w:t>
      </w:r>
    </w:p>
    <w:p>
      <w:pPr>
        <w:pStyle w:val="BodyText"/>
      </w:pPr>
      <w:r>
        <w:t xml:space="preserve">“Thủ pháp điểm huyệt của Minh Nhạc chúng ta trong thiên hạ không ai có thể giải được, chỉ cần bọn chúng bị khống chế huyệt đạo, dù cho có người cứu đi, bọn chúng cũng đành bó tay chịu chết ...”, nàng chậm rãi đưa mắt nhìn Cát Hoàng và Phương Triệu Nam, rồi lại nói:</w:t>
      </w:r>
    </w:p>
    <w:p>
      <w:pPr>
        <w:pStyle w:val="BodyText"/>
      </w:pPr>
      <w:r>
        <w:t xml:space="preserve">“Trước tiên hãy đưa hai người này đến căn gác nhỏ ở bên ngoài”.</w:t>
      </w:r>
    </w:p>
    <w:p>
      <w:pPr>
        <w:pStyle w:val="BodyText"/>
      </w:pPr>
      <w:r>
        <w:t xml:space="preserve">Quái nhân áo đen bước tới vươn tay giở hai người lên rồi đi ra ngoài. Thiếu nữ áo đỏ chậm rãi giở cây phất trần, quét lên mặt Cát Vĩ rồi cười rằng:</w:t>
      </w:r>
    </w:p>
    <w:p>
      <w:pPr>
        <w:pStyle w:val="BodyText"/>
      </w:pPr>
      <w:r>
        <w:t xml:space="preserve">“Giờ đây trong căn gác nổi này, chỉ còn ta và ngươi”.</w:t>
      </w:r>
    </w:p>
    <w:p>
      <w:pPr>
        <w:pStyle w:val="BodyText"/>
      </w:pPr>
      <w:r>
        <w:t xml:space="preserve">Cát Vĩ cảm thấy những sợi tơ nhỏ của cây phất trần quét nhẹ trên da mặt, toàn thân nổi da gà, vội vàng quay mặt đi:</w:t>
      </w:r>
    </w:p>
    <w:p>
      <w:pPr>
        <w:pStyle w:val="BodyText"/>
      </w:pPr>
      <w:r>
        <w:t xml:space="preserve">“Chỉ còn ta và ngươi thì thế nào?”.</w:t>
      </w:r>
    </w:p>
    <w:p>
      <w:pPr>
        <w:pStyle w:val="BodyText"/>
      </w:pPr>
      <w:r>
        <w:t xml:space="preserve">Thiếu nữ áo đỏ ấy nhoẻn miệng cười:</w:t>
      </w:r>
    </w:p>
    <w:p>
      <w:pPr>
        <w:pStyle w:val="BodyText"/>
      </w:pPr>
      <w:r>
        <w:t xml:space="preserve">“Ngươi có thể trả lời thành thực câu hỏi của ta”.</w:t>
      </w:r>
    </w:p>
    <w:p>
      <w:pPr>
        <w:pStyle w:val="BodyText"/>
      </w:pPr>
      <w:r>
        <w:t xml:space="preserve">Cát Vĩ tuy chỉ có mười lăm mười sáu tuổi, nhưng tính tình lại rất quật cường, cười lạnh một tiếng:</w:t>
      </w:r>
    </w:p>
    <w:p>
      <w:pPr>
        <w:pStyle w:val="BodyText"/>
      </w:pPr>
      <w:r>
        <w:t xml:space="preserve">“Chỉ e không dễ dàng như thế!”.</w:t>
      </w:r>
    </w:p>
    <w:p>
      <w:pPr>
        <w:pStyle w:val="BodyText"/>
      </w:pPr>
      <w:r>
        <w:t xml:space="preserve">Thiếu nữ áo đỏ vì thấy y tuổi còn nhỏ nhất, nghĩ bụng chắc y khó chịu nổi những đòn trừng phạt, cho nên mới giữ lại, muốn từ miệng y dò hỏi tin tức của Huyết Trì đồ.</w:t>
      </w:r>
    </w:p>
    <w:p>
      <w:pPr>
        <w:pStyle w:val="BodyText"/>
      </w:pPr>
      <w:r>
        <w:t xml:space="preserve">Nay nghe Cát Vĩ nói như thế, lửa giận bốc cao, cười khanh khách rồi nói:</w:t>
      </w:r>
    </w:p>
    <w:p>
      <w:pPr>
        <w:pStyle w:val="BodyText"/>
      </w:pPr>
      <w:r>
        <w:t xml:space="preserve">“Không ngờ ngươi là một nhân vật anh hùng, ta không tin ngươi là kẻ mình đồng da sắt”. Nói xong vươn ta chụp lấy tay phải của Cát Vĩ, nói tiếp:</w:t>
      </w:r>
    </w:p>
    <w:p>
      <w:pPr>
        <w:pStyle w:val="BodyText"/>
      </w:pPr>
      <w:r>
        <w:t xml:space="preserve">“Tiểu huynh đệ, ta thấy ngươi chi bằng hãy nói đi thôi! Huyết Trì đồ ấy đang ở đâu?” nàng thầm vận lực, bàn tay mềm mại chợt trở nên cứng rắn như sắt đá, chầm chậm xiết lại, Cát Vĩ cảm thấy không xong, lập tức dề chân khí định vận công chống lại, đột nhiên hai luồng kinh mạch trong người nhộn nhạo, thế là không thể nào đề chân khí ở đan điền lên, y không khỏi kinh hãi trong lòng. Chợt nghe thiếu nữ áo đỏ ấy cười rằng:</w:t>
      </w:r>
    </w:p>
    <w:p>
      <w:pPr>
        <w:pStyle w:val="BodyText"/>
      </w:pPr>
      <w:r>
        <w:t xml:space="preserve">“Ngươi đã bị thủ pháp độc môn của ta làm chấn thương Thiếu dương đảm kinh và Thái âm tỳ kinh, võ công trong toàn thân đều đã mất cả, nếu muốn vận khí chống cự chỉ là tự chuốc lấy khổ”.</w:t>
      </w:r>
    </w:p>
    <w:p>
      <w:pPr>
        <w:pStyle w:val="BodyText"/>
      </w:pPr>
      <w:r>
        <w:t xml:space="preserve">Cát Vĩ chỉ cảm thấy bàn tay của đối phương dần dần xiết chặt, máu trên tay phải đánh ngược trở vào nội phủ, đau khổ vô cùng, nhưng y vẫn nghiến răng chịu đau.</w:t>
      </w:r>
    </w:p>
    <w:p>
      <w:pPr>
        <w:pStyle w:val="BodyText"/>
      </w:pPr>
      <w:r>
        <w:t xml:space="preserve">Thiếu nữ áo đỏ vẫn mỉm cười, tiếp tục nói:</w:t>
      </w:r>
    </w:p>
    <w:p>
      <w:pPr>
        <w:pStyle w:val="BodyText"/>
      </w:pPr>
      <w:r>
        <w:t xml:space="preserve">“Nếu không kịp thời giải cứu, đánh thông hai đường kinh mạch ấy của ngươi, sau ba tháng, hai đường kinh mạch này sẽ tự động sơ cứng, không những võ công mất hết mà ngươi cũng dần dần bị liệt người mà chết, ngươi hãy còn trẻ, nhưng nếu chết như thế thì thật là đáng tiếc!” nàng vừa nói vừa ngầm tăng thêm hai phần nội công. Cát Vĩ cảm thấy máu phản công lại nội phủ càng lúc càng mạnh, xung đột với máu từ buồng tim tuôn ra, tựa như muốn xé lồng ngực để thoát ra ngoài. Thiếu nữ áo đỏ ấy đã thấy Cát Vĩ cố chịu đau, thế rồi cười khanh khách nói tiếp:</w:t>
      </w:r>
    </w:p>
    <w:p>
      <w:pPr>
        <w:pStyle w:val="BodyText"/>
      </w:pPr>
      <w:r>
        <w:t xml:space="preserve">“Ngươi chỉ cần thực lòng trả lời, ta không những trị thương cho ngươi mà còn cứu hết những kẻ đi cùng với ngươi, ngươi hãy suy nghĩ cho kỹ để khỏi hối hận sau này”, nói xong thì đột nhiên buông năm ngón tay. Cát Vĩ chỉ cảm thấy luồng máu phản công vào nội phủ chợt giảm xuống, máu trở về kinh, người cảm thấy dễ chịu, thở phào một tiếng. Y thầm nhủ:</w:t>
      </w:r>
    </w:p>
    <w:p>
      <w:pPr>
        <w:pStyle w:val="BodyText"/>
      </w:pPr>
      <w:r>
        <w:t xml:space="preserve">“Trước mắt Thiên Phong đạo trưởng và đại ca đều trong tay ả này, nếu mình chỉ bày ra cái dũng nhất thời thì không những khó giữ thân mà e rằng những người đã lọt vào tay của ả cũng không còn mạng mà trở về, dù sao mình cũng chẳng biết chuyện gì, chi bằng trước tiên đặt điều kiện với ả rồi hẵng hay ...”, ý nghĩ lướt qua, thế rồi nói:</w:t>
      </w:r>
    </w:p>
    <w:p>
      <w:pPr>
        <w:pStyle w:val="BodyText"/>
      </w:pPr>
      <w:r>
        <w:t xml:space="preserve">“Ngươi muốn ta trả lời những câu hỏi của ngươi không khó, nhưng trước tiên phải hứa với ta ba điều kiện”. Thiếu nữ áo đỏ cười rằng:</w:t>
      </w:r>
    </w:p>
    <w:p>
      <w:pPr>
        <w:pStyle w:val="BodyText"/>
      </w:pPr>
      <w:r>
        <w:t xml:space="preserve">“Ngươi hãy cứ nói, điều kiện như thế nào?”.</w:t>
      </w:r>
    </w:p>
    <w:p>
      <w:pPr>
        <w:pStyle w:val="BodyText"/>
      </w:pPr>
      <w:r>
        <w:t xml:space="preserve">Cát Vĩ nói:</w:t>
      </w:r>
    </w:p>
    <w:p>
      <w:pPr>
        <w:pStyle w:val="BodyText"/>
      </w:pPr>
      <w:r>
        <w:t xml:space="preserve">“Điều kiện thứ nhất, trước tiên hãy thả những người bị các người bắt”.</w:t>
      </w:r>
    </w:p>
    <w:p>
      <w:pPr>
        <w:pStyle w:val="BodyText"/>
      </w:pPr>
      <w:r>
        <w:t xml:space="preserve">Thiếu nữ áo đỏ mỉm cười:</w:t>
      </w:r>
    </w:p>
    <w:p>
      <w:pPr>
        <w:pStyle w:val="BodyText"/>
      </w:pPr>
      <w:r>
        <w:t xml:space="preserve">“Ồ! Ngươi nghĩ thật chu đáo, những kẻ đến đây đêm nay đều là người thân của ngươị.”. nàng đột nhiên ngập ngừng rồi lại nói tiếp:</w:t>
      </w:r>
    </w:p>
    <w:p>
      <w:pPr>
        <w:pStyle w:val="BodyText"/>
      </w:pPr>
      <w:r>
        <w:t xml:space="preserve">“Thôi được! ngươi hãy nói tiếp điều kiện thứ hai!”.</w:t>
      </w:r>
    </w:p>
    <w:p>
      <w:pPr>
        <w:pStyle w:val="BodyText"/>
      </w:pPr>
      <w:r>
        <w:t xml:space="preserve">Cát Vĩ nói:</w:t>
      </w:r>
    </w:p>
    <w:p>
      <w:pPr>
        <w:pStyle w:val="BodyText"/>
      </w:pPr>
      <w:r>
        <w:t xml:space="preserve">“Điều kiện thứ hai quan trọng nhất, ngươi hãy suy nghĩ rồi quyết định”. Thiếu nữ áo đỏ nói:</w:t>
      </w:r>
    </w:p>
    <w:p>
      <w:pPr>
        <w:pStyle w:val="BodyText"/>
      </w:pPr>
      <w:r>
        <w:t xml:space="preserve">“Bổn cô nương làm việc chưa bao giờ nghĩ nhiều, ngươi hãy cứ nói!”.</w:t>
      </w:r>
    </w:p>
    <w:p>
      <w:pPr>
        <w:pStyle w:val="BodyText"/>
      </w:pPr>
      <w:r>
        <w:t xml:space="preserve">Cát Vĩ nói:</w:t>
      </w:r>
    </w:p>
    <w:p>
      <w:pPr>
        <w:pStyle w:val="BodyText"/>
      </w:pPr>
      <w:r>
        <w:t xml:space="preserve">“Hễ những chuyện ta biết thì tuyệt đối không giữ lại một lời, nhưng nếu những chuyện ta không biết, đến lúc đó ngươi không thể ép ta”.</w:t>
      </w:r>
    </w:p>
    <w:p>
      <w:pPr>
        <w:pStyle w:val="BodyText"/>
      </w:pPr>
      <w:r>
        <w:t xml:space="preserve">Thiếu nữ áo đỏ hơi suy nghĩ rồi lại nói:</w:t>
      </w:r>
    </w:p>
    <w:p>
      <w:pPr>
        <w:pStyle w:val="BodyText"/>
      </w:pPr>
      <w:r>
        <w:t xml:space="preserve">“Được! Điều kiện thứ ba?”.</w:t>
      </w:r>
    </w:p>
    <w:p>
      <w:pPr>
        <w:pStyle w:val="BodyText"/>
      </w:pPr>
      <w:r>
        <w:t xml:space="preserve">Cát Vĩ cười:</w:t>
      </w:r>
    </w:p>
    <w:p>
      <w:pPr>
        <w:pStyle w:val="BodyText"/>
      </w:pPr>
      <w:r>
        <w:t xml:space="preserve">“Chúng ta không quen biết nhau, đôi bên đều nói miệng mà không có bằng chứng, nay không có người làm chứng, chúng ta mỗi người hãy lập lời thề, để lúc đó khỏi nuốt lời”.</w:t>
      </w:r>
    </w:p>
    <w:p>
      <w:pPr>
        <w:pStyle w:val="BodyText"/>
      </w:pPr>
      <w:r>
        <w:t xml:space="preserve">Thiếu nữ áo đỏ nở nụ cười thâm hiểm, nói rằng:</w:t>
      </w:r>
    </w:p>
    <w:p>
      <w:pPr>
        <w:pStyle w:val="BodyText"/>
      </w:pPr>
      <w:r>
        <w:t xml:space="preserve">“Thôi được! Ta sẽ giải hai đường kinh mạch Đảm và Tỳ của ngươi rồi sẽ hỏi ngươi”. Nàng đưa tay vỗ liền vào chín huyệt đạo trên người của Cát Vĩ, sau đó mới xoa bóp một hồi trên vết thương của y, cười rằng:</w:t>
      </w:r>
    </w:p>
    <w:p>
      <w:pPr>
        <w:pStyle w:val="BodyText"/>
      </w:pPr>
      <w:r>
        <w:t xml:space="preserve">“Ta đã giải hai đường kinh mạch đảm và tỳ của ngươi, nay đến lúc ta phải hỏi ngươi!”.</w:t>
      </w:r>
    </w:p>
    <w:p>
      <w:pPr>
        <w:pStyle w:val="BodyText"/>
      </w:pPr>
      <w:r>
        <w:t xml:space="preserve">Cát Vĩ ngồi thẳng dậy, nói:</w:t>
      </w:r>
    </w:p>
    <w:p>
      <w:pPr>
        <w:pStyle w:val="BodyText"/>
      </w:pPr>
      <w:r>
        <w:t xml:space="preserve">“Khoan đã! Khoan đã! Ngươi vẫn còn chưa thề”. Y vẫn còn trẻ con, nghĩ bụng chuyện này rất quan trọng, không buộc thiếu nữ áo đỏ này thề là không được. Nàng ta nghe thế thì cười rằng:</w:t>
      </w:r>
    </w:p>
    <w:p>
      <w:pPr>
        <w:pStyle w:val="BodyText"/>
      </w:pPr>
      <w:r>
        <w:t xml:space="preserve">“Một lời hứa nặng như ngàn vàng, đâu có lý gì nuốt lời, ngươi không tin tưởng ta, rõ ràng trông giống trẻ con”.</w:t>
      </w:r>
    </w:p>
    <w:p>
      <w:pPr>
        <w:pStyle w:val="BodyText"/>
      </w:pPr>
      <w:r>
        <w:t xml:space="preserve">Cát Vĩ sợ người ta nói mình là trẻ con nhất, thế rồi mới hừ một tiếng nói:</w:t>
      </w:r>
    </w:p>
    <w:p>
      <w:pPr>
        <w:pStyle w:val="BodyText"/>
      </w:pPr>
      <w:r>
        <w:t xml:space="preserve">“Đã như thế, ngươi hãy cứ hỏi!”.</w:t>
      </w:r>
    </w:p>
    <w:p>
      <w:pPr>
        <w:pStyle w:val="BodyText"/>
      </w:pPr>
      <w:r>
        <w:t xml:space="preserve">Thiếu nữ áo đỏ cười rằng:</w:t>
      </w:r>
    </w:p>
    <w:p>
      <w:pPr>
        <w:pStyle w:val="BodyText"/>
      </w:pPr>
      <w:r>
        <w:t xml:space="preserve">“Các ngươi ngàn dặm xa xôi đến núi Cửu Cung có phải tìm Ngôn Lăng Phủ không?”.</w:t>
      </w:r>
    </w:p>
    <w:p>
      <w:pPr>
        <w:pStyle w:val="BodyText"/>
      </w:pPr>
      <w:r>
        <w:t xml:space="preserve">Cát Vĩ nói:</w:t>
      </w:r>
    </w:p>
    <w:p>
      <w:pPr>
        <w:pStyle w:val="BodyText"/>
      </w:pPr>
      <w:r>
        <w:t xml:space="preserve">“Đúng vậy!”.</w:t>
      </w:r>
    </w:p>
    <w:p>
      <w:pPr>
        <w:pStyle w:val="BodyText"/>
      </w:pPr>
      <w:r>
        <w:t xml:space="preserve">Thiếu nữ áo đỏ nói:</w:t>
      </w:r>
    </w:p>
    <w:p>
      <w:pPr>
        <w:pStyle w:val="BodyText"/>
      </w:pPr>
      <w:r>
        <w:t xml:space="preserve">“Tìm y làm gì?”.</w:t>
      </w:r>
    </w:p>
    <w:p>
      <w:pPr>
        <w:pStyle w:val="BodyText"/>
      </w:pPr>
      <w:r>
        <w:t xml:space="preserve">Cát Vĩ nói:</w:t>
      </w:r>
    </w:p>
    <w:p>
      <w:pPr>
        <w:pStyle w:val="BodyText"/>
      </w:pPr>
      <w:r>
        <w:t xml:space="preserve">“Điều này thì ta không biết rõ, hình như là nhờ ông ta tìm một vật gì đó!”.</w:t>
      </w:r>
    </w:p>
    <w:p>
      <w:pPr>
        <w:pStyle w:val="BodyText"/>
      </w:pPr>
      <w:r>
        <w:t xml:space="preserve">Thiếu nữ áo đỏ nhíu mày:</w:t>
      </w:r>
    </w:p>
    <w:p>
      <w:pPr>
        <w:pStyle w:val="BodyText"/>
      </w:pPr>
      <w:r>
        <w:t xml:space="preserve">“Có phải Huyết Trì đồ không?”.</w:t>
      </w:r>
    </w:p>
    <w:p>
      <w:pPr>
        <w:pStyle w:val="BodyText"/>
      </w:pPr>
      <w:r>
        <w:t xml:space="preserve">Cát Vĩ trầm ngâm rồi nói:</w:t>
      </w:r>
    </w:p>
    <w:p>
      <w:pPr>
        <w:pStyle w:val="BodyText"/>
      </w:pPr>
      <w:r>
        <w:t xml:space="preserve">“Ta không rõ lắm, không thể nói bừa!”.</w:t>
      </w:r>
    </w:p>
    <w:p>
      <w:pPr>
        <w:pStyle w:val="BodyText"/>
      </w:pPr>
      <w:r>
        <w:t xml:space="preserve">Thiếu nữ áo đỏ đột nhiên cười khanh khách:</w:t>
      </w:r>
    </w:p>
    <w:p>
      <w:pPr>
        <w:pStyle w:val="BodyText"/>
      </w:pPr>
      <w:r>
        <w:t xml:space="preserve">“Tiểu huynh đệ, ngươi chỉ biết bấy nhiêu đó thôi ư?”.</w:t>
      </w:r>
    </w:p>
    <w:p>
      <w:pPr>
        <w:pStyle w:val="BodyText"/>
      </w:pPr>
      <w:r>
        <w:t xml:space="preserve">Cát Vĩ cười ha ha:</w:t>
      </w:r>
    </w:p>
    <w:p>
      <w:pPr>
        <w:pStyle w:val="BodyText"/>
      </w:pPr>
      <w:r>
        <w:t xml:space="preserve">“Đúng vậy, đúng vậy nhưng chúng ta đã hứa trước, ta biết thì sẽ nói, nhưng thực ra ta chẳng biết chuyện gì cả! Sao? Ngươi đã hối hận ư?”.</w:t>
      </w:r>
    </w:p>
    <w:p>
      <w:pPr>
        <w:pStyle w:val="BodyText"/>
      </w:pPr>
      <w:r>
        <w:t xml:space="preserve">Thiếu nữ áo đỏ nói:</w:t>
      </w:r>
    </w:p>
    <w:p>
      <w:pPr>
        <w:pStyle w:val="BodyText"/>
      </w:pPr>
      <w:r>
        <w:t xml:space="preserve">“Ngươi rất thông minh, song ta chưa bao giờ hối hận”. Rồi cao giọng nói:</w:t>
      </w:r>
    </w:p>
    <w:p>
      <w:pPr>
        <w:pStyle w:val="BodyText"/>
      </w:pPr>
      <w:r>
        <w:t xml:space="preserve">“Thạch Đại Bưu, ngươi hãy đưa bọn chúng đến đây!”.</w:t>
      </w:r>
    </w:p>
    <w:p>
      <w:pPr>
        <w:pStyle w:val="BodyText"/>
      </w:pPr>
      <w:r>
        <w:t xml:space="preserve">truyện copy từ</w:t>
      </w:r>
    </w:p>
    <w:p>
      <w:pPr>
        <w:pStyle w:val="BodyText"/>
      </w:pPr>
      <w:r>
        <w:t xml:space="preserve">Chợt nghe một giọng khàn khàn trả lời rằng:</w:t>
      </w:r>
    </w:p>
    <w:p>
      <w:pPr>
        <w:pStyle w:val="BodyText"/>
      </w:pPr>
      <w:r>
        <w:t xml:space="preserve">“Nhị cô nương, thời gian không còn sớm nữa! Dắt bọn chúng đi theo thật phiền phức, tốt nhất để thuộc hạ cho bọn chúng mỗi người một chưởng cho xong!”.</w:t>
      </w:r>
    </w:p>
    <w:p>
      <w:pPr>
        <w:pStyle w:val="BodyText"/>
      </w:pPr>
      <w:r>
        <w:t xml:space="preserve">Thiếu nữ áo đỏ nói:</w:t>
      </w:r>
    </w:p>
    <w:p>
      <w:pPr>
        <w:pStyle w:val="BodyText"/>
      </w:pPr>
      <w:r>
        <w:t xml:space="preserve">“Ta bảo ngươi đưa bọn chúng đến đây, ngươi có nghe không?”.</w:t>
      </w:r>
    </w:p>
    <w:p>
      <w:pPr>
        <w:pStyle w:val="BodyText"/>
      </w:pPr>
      <w:r>
        <w:t xml:space="preserve">Thạch Đại Bưu tựa như không dám nhiều lời nữa, kẹp hai người phóng về phía thiếu nữ áo đỏ. Động tác của y rất nhanh nhẹn, trong chốc lát đã đưa tất cả những người bị bắt lên, Cát Vĩ thầm tính thì đúng là mười người. Thiếu nữ áo đỏ nhìn rồi nói:</w:t>
      </w:r>
    </w:p>
    <w:p>
      <w:pPr>
        <w:pStyle w:val="BodyText"/>
      </w:pPr>
      <w:r>
        <w:t xml:space="preserve">“Còn nữa không?” Thạch Đại Bưu lắc đầu:</w:t>
      </w:r>
    </w:p>
    <w:p>
      <w:pPr>
        <w:pStyle w:val="BodyText"/>
      </w:pPr>
      <w:r>
        <w:t xml:space="preserve">“Đều ở đây cả”.</w:t>
      </w:r>
    </w:p>
    <w:p>
      <w:pPr>
        <w:pStyle w:val="BodyText"/>
      </w:pPr>
      <w:r>
        <w:t xml:space="preserve">Thiếu nữ áo đỏ mỉm cười nói:</w:t>
      </w:r>
    </w:p>
    <w:p>
      <w:pPr>
        <w:pStyle w:val="BodyText"/>
      </w:pPr>
      <w:r>
        <w:t xml:space="preserve">“Bảy ngày sau là ngày giáo chủ xuất quan, chúng ta hãy làm một vài chuyện tốt, thả hết bọn chúng đi thôi!”.</w:t>
      </w:r>
    </w:p>
    <w:p>
      <w:pPr>
        <w:pStyle w:val="BodyText"/>
      </w:pPr>
      <w:r>
        <w:t xml:space="preserve">Thạch Đại Bưu ngạc nhiên nhìn thiếu nữ áo đỏ:</w:t>
      </w:r>
    </w:p>
    <w:p>
      <w:pPr>
        <w:pStyle w:val="BodyText"/>
      </w:pPr>
      <w:r>
        <w:t xml:space="preserve">“Cái gì?”.</w:t>
      </w:r>
    </w:p>
    <w:p>
      <w:pPr>
        <w:pStyle w:val="BodyText"/>
      </w:pPr>
      <w:r>
        <w:t xml:space="preserve">Thiếu nữ áo đỏ đưa mắt nhìn Cát Vĩ, cười rằng:</w:t>
      </w:r>
    </w:p>
    <w:p>
      <w:pPr>
        <w:pStyle w:val="BodyText"/>
      </w:pPr>
      <w:r>
        <w:t xml:space="preserve">“Ta và vị tiểu huynh đệ này đã hứa hẹn với nhau, thả hết bọn chúng, ta làm sao có thể nuốt lời được?” nói xong, vỗ một chưởng lên mình Cát Hoàng. Chợt thấy Cát Hoàng thở phù một tiếng, ngồi dậy.</w:t>
      </w:r>
    </w:p>
    <w:p>
      <w:pPr>
        <w:pStyle w:val="BodyText"/>
      </w:pPr>
      <w:r>
        <w:t xml:space="preserve">Động tác của thiếu nữ áo đỏ ấy nhanh nhẹn vô cùng, cứ mỗi chưởng một người, trong chớp mắt mười người đã tỉnh dậy. Thạch Đại Bưu đứng sững ra ở đấy, mặt lạnh như tiền chẳng nói lời nào. Rõ ràng y không bằng lòng chuyện thiếu nữ áo đỏ thả người, tuy không dám ra tay nhưng vẻ khó chịu ấy đã hiện lên trên khuôn mặt. Kẻ này người ốm trơ xương, trông khó coi vô cùng. Lúc này đứng một bên, trông giống như một cây khô không có lá, vẻ mặt đờ đẫn ra, chẳng giống người sống tí nào. Thiếu nữ áo đỏ giải xong huyệt đạo ười người, sau đó mới cười rằng:</w:t>
      </w:r>
    </w:p>
    <w:p>
      <w:pPr>
        <w:pStyle w:val="BodyText"/>
      </w:pPr>
      <w:r>
        <w:t xml:space="preserve">“Các vị ngàn dặm xa xôi đến nơi này, tiểu muội không thể tiếp đãi tốt, trong lòng cảm thấy bất an”. Miệng toàn nói những lời hay ý đẹp, nụ cười thì rạng rỡ, không hề có chút địch ý nào. Trong mười người, ngoại trừ Thiên Phong đạo trưởng và bốn đệ tử, còn có hại trợ thủ của Viên Cửu Quỳ, Thần Đao La Côn và Phương Triệu Nam, Cát Hoàng.</w:t>
      </w:r>
    </w:p>
    <w:p>
      <w:pPr>
        <w:pStyle w:val="BodyText"/>
      </w:pPr>
      <w:r>
        <w:t xml:space="preserve">Té ra La Côn cùng bốn đệ tử của Thiên Phong đạo trưởng thấy Cát Hoàng, Cát Vĩ và Thiên Phong đạo trưởng lần lượt vào trong căn gác nổi mà không trở ra, trong lòng lo lắng lắm, hai người cùng xông vào bên trong.</w:t>
      </w:r>
    </w:p>
    <w:p>
      <w:pPr>
        <w:pStyle w:val="BodyText"/>
      </w:pPr>
      <w:r>
        <w:t xml:space="preserve">Ngoài Thần Đao La Côn công lực thâm hậu có thể thi triển thân pháp Đăng Bình Độ Thủy, đạp sóng mà vào trong căn gác, các đệ tử của Thiên Phong đạo trưởng vẫn chưa đạt đến cảnh giới Đăng Bình Độ Thủy, bốn người tìm một ít cây khô cột lại, mượn lực nổi của cây khô vượt hồ mà vào. Thiếu nữ áo đỏ và Thạch Đại Bưu đứng nấp trong bóng tối điểm huyệt đạo cả năm người. Thiếu nữ áo đỏ giải xong huyệt đạo của quần hào, nói xong mấy câu thì ung dung bước ra ngoài. Đi được mấy bước, nàng đột nhiên quay người cười rằng:</w:t>
      </w:r>
    </w:p>
    <w:p>
      <w:pPr>
        <w:pStyle w:val="BodyText"/>
      </w:pPr>
      <w:r>
        <w:t xml:space="preserve">“Nếu vị nào biết tung tích của Huyết Trì đồ, tốt nhất hãy tự động dâng lên Minh Nhạc, nếu không trong vòng một tháng, võ lâm Giang Nam sẽ dậy cơn sóng cuồng..”.</w:t>
      </w:r>
    </w:p>
    <w:p>
      <w:pPr>
        <w:pStyle w:val="BodyText"/>
      </w:pPr>
      <w:r>
        <w:t xml:space="preserve">Thần Đao La Côn lạnh lùng hừ một tiếng, nói:</w:t>
      </w:r>
    </w:p>
    <w:p>
      <w:pPr>
        <w:pStyle w:val="BodyText"/>
      </w:pPr>
      <w:r>
        <w:t xml:space="preserve">“Ẩn mình trong bóng tối đột nhiên ra tay, dù cho thành công cũng chẳng phải là chuyện quang vinh gì..”.</w:t>
      </w:r>
    </w:p>
    <w:p>
      <w:pPr>
        <w:pStyle w:val="BodyText"/>
      </w:pPr>
      <w:r>
        <w:t xml:space="preserve">Thiếu nữ áo đỏ nói:</w:t>
      </w:r>
    </w:p>
    <w:p>
      <w:pPr>
        <w:pStyle w:val="BodyText"/>
      </w:pPr>
      <w:r>
        <w:t xml:space="preserve">“Xem ra ông không phục?”.</w:t>
      </w:r>
    </w:p>
    <w:p>
      <w:pPr>
        <w:pStyle w:val="BodyText"/>
      </w:pPr>
      <w:r>
        <w:t xml:space="preserve">La Côn vuốt râu:</w:t>
      </w:r>
    </w:p>
    <w:p>
      <w:pPr>
        <w:pStyle w:val="BodyText"/>
      </w:pPr>
      <w:r>
        <w:t xml:space="preserve">“Đâu chỉ không phục, lão phu còn muốn lãnh giáo mấy chiêu tuyệt học của cô nương”. Nói xong thì bước về phía trước. Thạch Đại Bưu phóng tới, đánh vù ra một chiêu Thôi Sơn Điền Hải, miệng mắng rằng:</w:t>
      </w:r>
    </w:p>
    <w:p>
      <w:pPr>
        <w:pStyle w:val="BodyText"/>
      </w:pPr>
      <w:r>
        <w:t xml:space="preserve">“Lão già khoác lác, hãy chịu của ta một quyền!”.</w:t>
      </w:r>
    </w:p>
    <w:p>
      <w:pPr>
        <w:pStyle w:val="BodyText"/>
      </w:pPr>
      <w:r>
        <w:t xml:space="preserve">Thiếu nữ áo đỏ phất cây phất trần gạt ngang qua, chặn đường quyền của Thạch Đại Bưu lại:</w:t>
      </w:r>
    </w:p>
    <w:p>
      <w:pPr>
        <w:pStyle w:val="BodyText"/>
      </w:pPr>
      <w:r>
        <w:t xml:space="preserve">“Bọn chúng đã là người sắp chết, hãy mặc kệ bọn chúng!”.</w:t>
      </w:r>
    </w:p>
    <w:p>
      <w:pPr>
        <w:pStyle w:val="BodyText"/>
      </w:pPr>
      <w:r>
        <w:t xml:space="preserve">Thiên Phong đạo trưởng giật mình, nhẹ kéo áo La Côn:</w:t>
      </w:r>
    </w:p>
    <w:p>
      <w:pPr>
        <w:pStyle w:val="BodyText"/>
      </w:pPr>
      <w:r>
        <w:t xml:space="preserve">“La huynh không nên nóng nảy, hãy mau lui xuống”.</w:t>
      </w:r>
    </w:p>
    <w:p>
      <w:pPr>
        <w:pStyle w:val="BodyText"/>
      </w:pPr>
      <w:r>
        <w:t xml:space="preserve">Thiếu nữ áo đỏ chậm rãi đưa mắt nhìn Phương Triệu Nam, cười rằng:</w:t>
      </w:r>
    </w:p>
    <w:p>
      <w:pPr>
        <w:pStyle w:val="BodyText"/>
      </w:pPr>
      <w:r>
        <w:t xml:space="preserve">“Phương tướng công đừng quên cái hẹn gặp gỡ tại Minh Nhạc với Tam sư muội của ta, ngươi chỉ cần gặp ả, ả sẽ có cách cứu ngươi”. Nói xong thì tung người vọt một cái, đạp sóng mà đi.</w:t>
      </w:r>
    </w:p>
    <w:p>
      <w:pPr>
        <w:pStyle w:val="BodyText"/>
      </w:pPr>
      <w:r>
        <w:t xml:space="preserve">Thạch Đại Bưu nhìn quần hào rồi tung người vọt theo thiếu nữ áo đỏ. Trong số quần hào, phía Thiên Phong đạo trưởng chiếm ưu thế tuyệt đối, cả Cát Hoàng, Cát Vĩ là tám người, Phương Triệu Nam đều không có ân oán gì với hai bên, trong số mười một người chỉ có Cẩn Tam Nguyên và Mao Thông là người của Viên Cửu Quỳ. Cho nên, hai người ấy từ khi thiếu nữ áo đỏ giải huyệt đạo, không hề nói một lời, đứng yên như ve mùa đông. Nhưng bốn đệ tử của Thiên Phong đạo trưởng đã từng chịu thua dưới tay hai người, nay kẻ thù gặp mặt, lòng báo thù chợt trỗi dậy, hai bên như muốn lao vào nhau.</w:t>
      </w:r>
    </w:p>
    <w:p>
      <w:pPr>
        <w:pStyle w:val="BodyText"/>
      </w:pPr>
      <w:r>
        <w:t xml:space="preserve">Mao Thông tính tình thâm trầm, nhìn thấy cục diện như thế thì cười lạnh một tiếng, cao giọng nói với Cẩn Tam Nguyên:</w:t>
      </w:r>
    </w:p>
    <w:p>
      <w:pPr>
        <w:pStyle w:val="BodyText"/>
      </w:pPr>
      <w:r>
        <w:t xml:space="preserve">“Cẩn huynh, đáng tiếc thủ lãnh không có ở đây, chỉ có hai người chúng ta thì khó đối phó với số đông..”. Thiên Phong đạo trưởng thản nhiên cười:</w:t>
      </w:r>
    </w:p>
    <w:p>
      <w:pPr>
        <w:pStyle w:val="BodyText"/>
      </w:pPr>
      <w:r>
        <w:t xml:space="preserve">“Hai vị hãy yên tâm, dù cho bần đạo có ý giết hai vị để trừ hại iền Giang Nam, cũng sẽ không ra tay ở nơi này”.</w:t>
      </w:r>
    </w:p>
    <w:p>
      <w:pPr>
        <w:pStyle w:val="BodyText"/>
      </w:pPr>
      <w:r>
        <w:t xml:space="preserve">Mao Thông biết ông ta là người ngay thẳng, lại là một trong những người lãnh tụ của chính phái Giang Nam, một lời đã nói ra thì nặng như chín đỉnh, thế là trong lòng bớt lo lắng, nhưng miệng thì vẫn cố cười lạnh mà nói:</w:t>
      </w:r>
    </w:p>
    <w:p>
      <w:pPr>
        <w:pStyle w:val="BodyText"/>
      </w:pPr>
      <w:r>
        <w:t xml:space="preserve">“Thật ra tại hạ đã không để ý chuyện sống chết nữa!”.</w:t>
      </w:r>
    </w:p>
    <w:p>
      <w:pPr>
        <w:pStyle w:val="BodyText"/>
      </w:pPr>
      <w:r>
        <w:t xml:space="preserve">Thiên Phong đạo trưởng không màng đến y nữa, quay đầu lại nói với bốn đệ tử:</w:t>
      </w:r>
    </w:p>
    <w:p>
      <w:pPr>
        <w:pStyle w:val="BodyText"/>
      </w:pPr>
      <w:r>
        <w:t xml:space="preserve">“Không được ta sai khiến, các ngươi không được gây chuyện, kẻ nào dám cãi lại, sẽ bị trừng trị theo môn quy”.</w:t>
      </w:r>
    </w:p>
    <w:p>
      <w:pPr>
        <w:pStyle w:val="BodyText"/>
      </w:pPr>
      <w:r>
        <w:t xml:space="preserve">Bốn đệ tử đều cúi người nhận lệnh, thối lui ra một bên. Thiên Phong đạo trưởng đưa mắt nhìn Phương Triệu Nam một hồi rồi nói:</w:t>
      </w:r>
    </w:p>
    <w:p>
      <w:pPr>
        <w:pStyle w:val="BodyText"/>
      </w:pPr>
      <w:r>
        <w:t xml:space="preserve">“Xin thứ cho bần đạo hỏi một câu, các hạ trông rất lạ mặt, không biết là môn hạ của vị cao nhân nào?”.</w:t>
      </w:r>
    </w:p>
    <w:p>
      <w:pPr>
        <w:pStyle w:val="BodyText"/>
      </w:pPr>
      <w:r>
        <w:t xml:space="preserve">Phương Triệu Nam nói:</w:t>
      </w:r>
    </w:p>
    <w:p>
      <w:pPr>
        <w:pStyle w:val="BodyText"/>
      </w:pPr>
      <w:r>
        <w:t xml:space="preserve">“Tại hạ Phương Triệu Nam, rất ít đi lại ở Giang Nam, chả trách nào đạo trưởng không quen biết”.</w:t>
      </w:r>
    </w:p>
    <w:p>
      <w:pPr>
        <w:pStyle w:val="BodyText"/>
      </w:pPr>
      <w:r>
        <w:t xml:space="preserve">La Côn đột nhiên chen miệng vào nói:</w:t>
      </w:r>
    </w:p>
    <w:p>
      <w:pPr>
        <w:pStyle w:val="BodyText"/>
      </w:pPr>
      <w:r>
        <w:t xml:space="preserve">“Phương huynh đã không phải là người Giang Nam, không biết tại sao lại đến núi Cửu Cung? Có thể cho lão hũ biết hay không?” y thấy trước khi thiếu nữ áo đỏ bỏ đi đã từng nói với Phương Triệu Nam rằng:</w:t>
      </w:r>
    </w:p>
    <w:p>
      <w:pPr>
        <w:pStyle w:val="BodyText"/>
      </w:pPr>
      <w:r>
        <w:t xml:space="preserve">“Đừng quên cái hẹn ở Minh Nhạc”, cho nên không khỏi sinh lòng nghi ngờ đối với chàng.</w:t>
      </w:r>
    </w:p>
    <w:p>
      <w:pPr>
        <w:pStyle w:val="BodyText"/>
      </w:pPr>
      <w:r>
        <w:t xml:space="preserve">Phương Triệu Nam thông minh tuyệt đỉnh, vừa nghe La Côn hỏi như thế thì lập tức hiểu ngay đối phương nghi ngờ mình, nhưng sự việc đã như thế, nếu nói kỹ càng thì không những phải mất nhiều lời mà cũng rất khó giải thích. Thế rồi mới giả vờ trấn tĩnh, thản nhiên cười:</w:t>
      </w:r>
    </w:p>
    <w:p>
      <w:pPr>
        <w:pStyle w:val="BodyText"/>
      </w:pPr>
      <w:r>
        <w:t xml:space="preserve">“Tại hạ và Tri Cơ Tử Ngôn Lăng Phủ lão tiền bối là bạn vong niên, đến đây bái phỏng nào ngờ cố nhân chẳng thấy mà lại gặp thiếu nữ áo đỏ..”.</w:t>
      </w:r>
    </w:p>
    <w:p>
      <w:pPr>
        <w:pStyle w:val="BodyText"/>
      </w:pPr>
      <w:r>
        <w:t xml:space="preserve">La Côn vuốt râu cười khà khà một hồi chưa kịp lên tiếng thì Cát Hoàng đã nói:</w:t>
      </w:r>
    </w:p>
    <w:p>
      <w:pPr>
        <w:pStyle w:val="BodyText"/>
      </w:pPr>
      <w:r>
        <w:t xml:space="preserve">“Nói như thế, Phương huynh và thiếu nữ áo đỏ ấy cũng chỉ là gặp gỡ tình cờ?” câu hỏi ấy như đánh trúng vào tim đen, Phương Triệu Nam nhất thời không đáp được.</w:t>
      </w:r>
    </w:p>
    <w:p>
      <w:pPr>
        <w:pStyle w:val="BodyText"/>
      </w:pPr>
      <w:r>
        <w:t xml:space="preserve">La Côn đột nhiên bước sát tới, chụp vào tay Phương Triệu Nam, lạnh lùng quát:</w:t>
      </w:r>
    </w:p>
    <w:p>
      <w:pPr>
        <w:pStyle w:val="BodyText"/>
      </w:pPr>
      <w:r>
        <w:t xml:space="preserve">“Nếu ngươi không chịu nói thực thì đừng trách lão dương gia vô lễ”.</w:t>
      </w:r>
    </w:p>
    <w:p>
      <w:pPr>
        <w:pStyle w:val="BodyText"/>
      </w:pPr>
      <w:r>
        <w:t xml:space="preserve">Phương Triệu Nam vội vàng né qua một bên, tránh cú chụp của La Côn:</w:t>
      </w:r>
    </w:p>
    <w:p>
      <w:pPr>
        <w:pStyle w:val="BodyText"/>
      </w:pPr>
      <w:r>
        <w:t xml:space="preserve">“Hừ!</w:t>
      </w:r>
    </w:p>
    <w:p>
      <w:pPr>
        <w:pStyle w:val="BodyText"/>
      </w:pPr>
      <w:r>
        <w:t xml:space="preserve">Tiền bối bất ngờ ra tay như thế, có phải là anh hùng?” chàng biết La Côn chụp không trúng chắc chắn sẽ tấn công tiếp chiêu thứ hai, nếu mình trả đòn thì sẽ gây ra một trận đánh, cho nên cố ý nói khích để cho ông ta ngừng tay. Quả nhiên La Côn thâu chưởng nhảy vọt ra sau, cười lạnh:</w:t>
      </w:r>
    </w:p>
    <w:p>
      <w:pPr>
        <w:pStyle w:val="BodyText"/>
      </w:pPr>
      <w:r>
        <w:t xml:space="preserve">“Nói như thế, ngươi muốn phân cao thấp với lão tử?”.</w:t>
      </w:r>
    </w:p>
    <w:p>
      <w:pPr>
        <w:pStyle w:val="BodyText"/>
      </w:pPr>
      <w:r>
        <w:t xml:space="preserve">Phương Triệu Nam đang định lên tiếng thì Thiên Phong đạo trưởng bước tới, chặn giữa hai người mà nói rằng:</w:t>
      </w:r>
    </w:p>
    <w:p>
      <w:pPr>
        <w:pStyle w:val="BodyText"/>
      </w:pPr>
      <w:r>
        <w:t xml:space="preserve">“Vị Phương huynh này tuy có quen biết với thiếu nữ áo đỏ, nhưng bần đạo có thể đảm bảo y không phải là người cùng phe với ả, La huynh không nên đa nghị.”. đang nói thì quay đầu về phía bốn đệ tử:</w:t>
      </w:r>
    </w:p>
    <w:p>
      <w:pPr>
        <w:pStyle w:val="BodyText"/>
      </w:pPr>
      <w:r>
        <w:t xml:space="preserve">“Các ngươi hãy tìm cách kéo căn gác đến bên bờ hồ”.</w:t>
      </w:r>
    </w:p>
    <w:p>
      <w:pPr>
        <w:pStyle w:val="BodyText"/>
      </w:pPr>
      <w:r>
        <w:t xml:space="preserve">Bốn đệ tử tuy dạ ran, nhưng mặt lộ vẻ khổ sở, không biết dùng cách nào mới có thể kéo căn gác đến bờ. Phương Triệu Nam bước về phía trước, thò tay xuống nước nắm sợi dây thừng kéo mạnh, trong chốc lát căn gác nổi đã được kéo đến bờ hồ. Mọi người nối đuôi nhau bước về phía trước. Đi được khoảng bảy tám dặm thì đến một ngọn núi, bốn đệ tử của Thiên Phong đạo trưởng trước tiên cảm thấy ở sau lưng đau ê ẩm, người rất khó chịu, khí lực trong toàn thân giảm xuống, chân như đeo chì. Nhưng bốn người thấy quần hào vẫn khỏe mạnh, không dám nói với sư phụ nghe, ráng gắng gượng bước về phía trước, mệt đến nỗi mồ hôi chảy ròng ròng xuống. Thần Đao La Côn thấy bốn người như thế, trong lòng cảm thấy ngạc nhiên, hạ giọng nói với Thiên Phong đạo trưởng:</w:t>
      </w:r>
    </w:p>
    <w:p>
      <w:pPr>
        <w:pStyle w:val="BodyText"/>
      </w:pPr>
      <w:r>
        <w:t xml:space="preserve">“Đạo trưởng hãy xem chúng đã xảy ra chuyện gì?”.</w:t>
      </w:r>
    </w:p>
    <w:p>
      <w:pPr>
        <w:pStyle w:val="BodyText"/>
      </w:pPr>
      <w:r>
        <w:t xml:space="preserve">Thiên Phong đạo trưởng quay đầu lại nhìn bốn đệ tử rồi nói:</w:t>
      </w:r>
    </w:p>
    <w:p>
      <w:pPr>
        <w:pStyle w:val="BodyText"/>
      </w:pPr>
      <w:r>
        <w:t xml:space="preserve">“Chỉ e chúng đã bị thiếu nữ áo đỏ âm thầm hạ độc thủ”. Ông ta vừa nói ra, quần hào đều sững người, không hẹn mà đều đưa mắt nhìn bốn đệ tử của Thiên Phong đạo trưởng, lòng nhủ thầm:</w:t>
      </w:r>
    </w:p>
    <w:p>
      <w:pPr>
        <w:pStyle w:val="BodyText"/>
      </w:pPr>
      <w:r>
        <w:t xml:space="preserve">“Thiếu nữ áo đỏ ấy đã hạ thủ bốn tiểu đạo sĩ này, tất nhiên cũng âm thầm hạ độc thủ mình”.</w:t>
      </w:r>
    </w:p>
    <w:p>
      <w:pPr>
        <w:pStyle w:val="BodyText"/>
      </w:pPr>
      <w:r>
        <w:t xml:space="preserve">Mọi người đều nghĩ rằng mình cũng bị ám toán. Thiên Phong đạo trưởng bước đến bên cạnh một đệ tử, nói:</w:t>
      </w:r>
    </w:p>
    <w:p>
      <w:pPr>
        <w:pStyle w:val="BodyText"/>
      </w:pPr>
      <w:r>
        <w:t xml:space="preserve">“Hãy mau cởi quần áo cho ta xem thử”.</w:t>
      </w:r>
    </w:p>
    <w:p>
      <w:pPr>
        <w:pStyle w:val="BodyText"/>
      </w:pPr>
      <w:r>
        <w:t xml:space="preserve">Tên đệ tử ấy cởi y phục, Thiên Phong đạo trưởng xé lớp áo trong của y, quả nhiên thấy ở trên lưng có giấu bàn tay năm ngón màu đỏ như máu. Nghĩ lại, cả bốn người đều như thế, trên lưng ai cũng có một bàn tay màu đỏ. Quần hào nhìn thấy đều lo lắng. Cát Vĩ bảo với anh trai:</w:t>
      </w:r>
    </w:p>
    <w:p>
      <w:pPr>
        <w:pStyle w:val="BodyText"/>
      </w:pPr>
      <w:r>
        <w:t xml:space="preserve">“Đại ca, đại ca hãy cởi y phục cho đệ xem thử?”.</w:t>
      </w:r>
    </w:p>
    <w:p>
      <w:pPr>
        <w:pStyle w:val="BodyText"/>
      </w:pPr>
      <w:r>
        <w:t xml:space="preserve">Cát Hoàng tuy lớn hơn em trai của mình ba tuổi, người cũng chính chắn hơn nhiều, tuy biết em trai quan tâm mình, nhưng trước mắt mọi người mà bảo y cởi y phục thì thật là ái ngại, chỉ đành im lặng không đáp. Cát Vĩ mỉm cười:</w:t>
      </w:r>
    </w:p>
    <w:p>
      <w:pPr>
        <w:pStyle w:val="BodyText"/>
      </w:pPr>
      <w:r>
        <w:t xml:space="preserve">“Đại ca không muốn cởi y phục, đệ cởi vậy!” kẻ này tuổi trẻ thẳng thắn, bảo cởi là cởi. Y đã cởi, Cát Hoàng đương nhiên không thể không xem. Y vừa nhìn thì giật mình, quả nhiên trên xương sống lưng của Cát Vĩ cũng có một bàn tay đỏ như bốn tiểu đạo sĩ kia, chỉ có điều màu không tươi như bốn người bọn họ. Cát Vĩ thấy anh trai của mình không nói một lời, trong lòng rất lo lắng, lớn giọng hỏi; “Sao đại ca chẳng nói lời nào? Có hay không?”.</w:t>
      </w:r>
    </w:p>
    <w:p>
      <w:pPr>
        <w:pStyle w:val="BodyText"/>
      </w:pPr>
      <w:r>
        <w:t xml:space="preserve">Cát Hoàng gật nhẹ đầu, buồn bã nói:</w:t>
      </w:r>
    </w:p>
    <w:p>
      <w:pPr>
        <w:pStyle w:val="BodyText"/>
      </w:pPr>
      <w:r>
        <w:t xml:space="preserve">“Sao lại không có, chúng ta hãy về nhà mau thôi! Có lẽ cha có cách giải cứu”.</w:t>
      </w:r>
    </w:p>
    <w:p>
      <w:pPr>
        <w:pStyle w:val="BodyText"/>
      </w:pPr>
      <w:r>
        <w:t xml:space="preserve">La Côn cúi đầu chép miệng:</w:t>
      </w:r>
    </w:p>
    <w:p>
      <w:pPr>
        <w:pStyle w:val="BodyText"/>
      </w:pPr>
      <w:r>
        <w:t xml:space="preserve">“Hai vị tiểu ca vốn là sống tự do tự tại ở Đại Bằng cốc núi Vân Đài, lần này vì chúng tôi mời hai vị đến đây mà gặp nạn”.</w:t>
      </w:r>
    </w:p>
    <w:p>
      <w:pPr>
        <w:pStyle w:val="BodyText"/>
      </w:pPr>
      <w:r>
        <w:t xml:space="preserve">Cát Vĩ mặc quần áo trở lại, miệng nói:</w:t>
      </w:r>
    </w:p>
    <w:p>
      <w:pPr>
        <w:pStyle w:val="BodyText"/>
      </w:pPr>
      <w:r>
        <w:t xml:space="preserve">“Làm sao trách được các vị, chỉ e lão tiền bối cũng bị ám toán”.</w:t>
      </w:r>
    </w:p>
    <w:p>
      <w:pPr>
        <w:pStyle w:val="BodyText"/>
      </w:pPr>
      <w:r>
        <w:t xml:space="preserve">La Côn nói:</w:t>
      </w:r>
    </w:p>
    <w:p>
      <w:pPr>
        <w:pStyle w:val="BodyText"/>
      </w:pPr>
      <w:r>
        <w:t xml:space="preserve">“Lão hũ đã già, chuyện sống chết đã không còn để trong lòng từ lâu, hai vị như mặt trời đang lên, tiền đồ sáng lạn thế mà..”.</w:t>
      </w:r>
    </w:p>
    <w:p>
      <w:pPr>
        <w:pStyle w:val="BodyText"/>
      </w:pPr>
      <w:r>
        <w:t xml:space="preserve">Cát Hoàng cười:</w:t>
      </w:r>
    </w:p>
    <w:p>
      <w:pPr>
        <w:pStyle w:val="BodyText"/>
      </w:pPr>
      <w:r>
        <w:t xml:space="preserve">“Lão tiền bối cũng không nên quá áy náy, sống chết có số, sức người làm sao có thể cứu vãn nổi, lại thêm vết thương này cũng chưa chắc lấy được mạng chúng tôi”.</w:t>
      </w:r>
    </w:p>
    <w:p>
      <w:pPr>
        <w:pStyle w:val="BodyText"/>
      </w:pPr>
      <w:r>
        <w:t xml:space="preserve">Mao Thông thấy bọn họ trúng chưởng bị thương, lòng nhủ thầm:</w:t>
      </w:r>
    </w:p>
    <w:p>
      <w:pPr>
        <w:pStyle w:val="BodyText"/>
      </w:pPr>
      <w:r>
        <w:t xml:space="preserve">“Nay mỗi người đều bị thiếu nữ áo đỏ ấy vỗ một chưởng, chỉ e trên lưng ai cũng có giấu một bàn taỵ.”. y quay sang Cẩn Tam Nguyên nói:</w:t>
      </w:r>
    </w:p>
    <w:p>
      <w:pPr>
        <w:pStyle w:val="BodyText"/>
      </w:pPr>
      <w:r>
        <w:t xml:space="preserve">“Cẩn huynh hãy cởi áo cho tại hạ xem thử”.</w:t>
      </w:r>
    </w:p>
    <w:p>
      <w:pPr>
        <w:pStyle w:val="BodyText"/>
      </w:pPr>
      <w:r>
        <w:t xml:space="preserve">Cẩn Tam Nguyên nói:</w:t>
      </w:r>
    </w:p>
    <w:p>
      <w:pPr>
        <w:pStyle w:val="BodyText"/>
      </w:pPr>
      <w:r>
        <w:t xml:space="preserve">“Không cần xem nữa, e rằng ở đây ai cũng bị trúng một chưởng ấy, tốt nhất chúng ta hãy ngồi xuống tịnh tọa một hồi, vận khí điều tức xem thử kinh mạch ở các nơi có bị thương hay không”. Mấy câu nói cuối cùng ý là muốn nói cho Mao Thông nghe, thật sự không hề bảo với tất cả mọi người.</w:t>
      </w:r>
    </w:p>
    <w:p>
      <w:pPr>
        <w:pStyle w:val="BodyText"/>
      </w:pPr>
      <w:r>
        <w:t xml:space="preserve">Thiên Phong đạo trưởng đưa mắt nhìn Cẩn Tam Nguyên rồi ngồi xếp bằng xuống, nhắm mắt vận khí điều tức. Chỉ có một người khi quần hào vận khí hành công thì âm thầm bỏ đi. Thần Đao La Côn đi lại đã lâu trên giang hồ, tuy đang ngồi xếp bên bằng vận khí hành công nhưng lúc nào cũng đế ý đến Phương Triệu Nam. Thấy chàng nhân lúc mọi người không chú ý thì dợm bước bỏ trốn, trong lòng không khỏi cả giận, cao giọng quát:</w:t>
      </w:r>
    </w:p>
    <w:p>
      <w:pPr>
        <w:pStyle w:val="BodyText"/>
      </w:pPr>
      <w:r>
        <w:t xml:space="preserve">“Ta đã biết ngươi không phải người tốt, còn chưa đứng lại cho ta!”.</w:t>
      </w:r>
    </w:p>
    <w:p>
      <w:pPr>
        <w:pStyle w:val="BodyText"/>
      </w:pPr>
      <w:r>
        <w:t xml:space="preserve">Phương Triệu Nam thấy bốn tiểu đạo sĩ và Cát Hoàng đều bị trúng chưởng, lòng biết mình khó tránh khỏi cái chết, sư muội vẫn còn bị nhốt trong thạch động ở bãi Triều Dương, ngày đêm phải sống cùng với bà già quái dị ấy, nay mình dã bị ám toán, lại không biết ngày nào sẽ chết cho nên trước khi chết phải trở về Bão Mục Cương, dùng Sinh Cơ Tục Mệnh tán cứu sư muội thoát hiểm, lúc đó mình chết mới yên lòng.</w:t>
      </w:r>
    </w:p>
    <w:p>
      <w:pPr>
        <w:pStyle w:val="BodyText"/>
      </w:pPr>
      <w:r>
        <w:t xml:space="preserve">Nhưng nay dù có nói ra cũng chẳng ai tin, cho nên chỉ đành nhân lúc quần hào ngồi xuống vận khí điều tức thì lẳng lặng bỏ đi. Nào ngờ Thần Đao La Côn đã để ý chàng từ lâu, thấy chàng vừa dợm bước đi đã kêu ầm lên. Hai anh em Cát Hoàng Cát Vĩ nghe La Côn kêu ầm lên như thế thì đứng bật dậy thi triển thân pháp khinh công Tinh Đình Điểm Thủy nhảy vọt ba cái đuổi theo Phương Triệu Nam. Phương Triệu Nam dừng bước quay đầu lại, đưa mắt nhìn huynh đệ họ Cát, hỏi rằng:</w:t>
      </w:r>
    </w:p>
    <w:p>
      <w:pPr>
        <w:pStyle w:val="BodyText"/>
      </w:pPr>
      <w:r>
        <w:t xml:space="preserve">“Các vị đuổi theo tại hạ là có ý gì?”.</w:t>
      </w:r>
    </w:p>
    <w:p>
      <w:pPr>
        <w:pStyle w:val="BodyText"/>
      </w:pPr>
      <w:r>
        <w:t xml:space="preserve">Cát Vĩ lạnh lùng nói:</w:t>
      </w:r>
    </w:p>
    <w:p>
      <w:pPr>
        <w:pStyle w:val="BodyText"/>
      </w:pPr>
      <w:r>
        <w:t xml:space="preserve">“Ngươi muốn chạy đi đâu?”.</w:t>
      </w:r>
    </w:p>
    <w:p>
      <w:pPr>
        <w:pStyle w:val="BodyText"/>
      </w:pPr>
      <w:r>
        <w:t xml:space="preserve">Phương Triệu Nam nói:</w:t>
      </w:r>
    </w:p>
    <w:p>
      <w:pPr>
        <w:pStyle w:val="BodyText"/>
      </w:pPr>
      <w:r>
        <w:t xml:space="preserve">“Điều này ngươi có thể quản được chăng?”.</w:t>
      </w:r>
    </w:p>
    <w:p>
      <w:pPr>
        <w:pStyle w:val="BodyText"/>
      </w:pPr>
      <w:r>
        <w:t xml:space="preserve">Cát Hoàng nói:</w:t>
      </w:r>
    </w:p>
    <w:p>
      <w:pPr>
        <w:pStyle w:val="BodyText"/>
      </w:pPr>
      <w:r>
        <w:t xml:space="preserve">“Chúng tôi và ngươi không thù không oán, ngươi muốn đi đâu thì mặc kệ, song lúc này ngươi âm thầm bỏ đi làm sao trách người ta nghi ngờ”. Kẻ này tuy chỉ lớn hơn em trai vài tuổi nhưng người rất chín chắn, khi nói chuyện cũng rất có tình có lý. Vừa nghe như thế thì Phương Triệu Nam thầm nghĩ:</w:t>
      </w:r>
    </w:p>
    <w:p>
      <w:pPr>
        <w:pStyle w:val="BodyText"/>
      </w:pPr>
      <w:r>
        <w:t xml:space="preserve">“Ngươi nói không sai, nếu các ngươi nghi ngờ ta và thiếu nữ áo đỏ ấy cùng phe, lần này ta bỏ đi mà không nói cũng khó trách các ngươi nghi ngờ..”.</w:t>
      </w:r>
    </w:p>
    <w:p>
      <w:pPr>
        <w:pStyle w:val="BodyText"/>
      </w:pPr>
      <w:r>
        <w:t xml:space="preserve">Nỗi lo lắng của chàng đối với an nguy của sư muội còn hơn hẳn sự sống chết của mình, thế rồi đánh cố nén giận, cởi áo nói:</w:t>
      </w:r>
    </w:p>
    <w:p>
      <w:pPr>
        <w:pStyle w:val="BodyText"/>
      </w:pPr>
      <w:r>
        <w:t xml:space="preserve">“Hai vị hãy nhìn trên lưng tại hạ, có phải cũng có vết thương hay không..”. chàng chưa nói xong thì chỉ nghe Cát Vĩ cười lạnh nói:</w:t>
      </w:r>
    </w:p>
    <w:p>
      <w:pPr>
        <w:pStyle w:val="BodyText"/>
      </w:pPr>
      <w:r>
        <w:t xml:space="preserve">“Nếu chúng ta lấy lòng quân tử mà đo chỉ e thật sự đã bị ngươi qua mặt!”.</w:t>
      </w:r>
    </w:p>
    <w:p>
      <w:pPr>
        <w:pStyle w:val="BodyText"/>
      </w:pPr>
      <w:r>
        <w:t xml:space="preserve">Phương Triệu Nam nghe thế thì ngạc nhiên hỏi:</w:t>
      </w:r>
    </w:p>
    <w:p>
      <w:pPr>
        <w:pStyle w:val="BodyText"/>
      </w:pPr>
      <w:r>
        <w:t xml:space="preserve">“Sao? Trên lưng ta không có vết thương?”.</w:t>
      </w:r>
    </w:p>
    <w:p>
      <w:pPr>
        <w:pStyle w:val="BodyText"/>
      </w:pPr>
      <w:r>
        <w:t xml:space="preserve">Cát Hoàng thấy chàng ngạc nhiên tựa như không phải giả vờ, bước ngang tới một bước, chặn phía trước mặt em trai, đề phòng Cát Vĩ ra tay, thế rồi mới gật đầu:</w:t>
      </w:r>
    </w:p>
    <w:p>
      <w:pPr>
        <w:pStyle w:val="BodyText"/>
      </w:pPr>
      <w:r>
        <w:t xml:space="preserve">“Đúng vậy trên lưng của huynh đài không có vết thương nào cả”.</w:t>
      </w:r>
    </w:p>
    <w:p>
      <w:pPr>
        <w:pStyle w:val="BodyText"/>
      </w:pPr>
      <w:r>
        <w:t xml:space="preserve">Lúc này Thần Đao La Côn đã đuổi tới, chặn phía trước mặt Phương Triệu Nam, lạnh lùng nói:</w:t>
      </w:r>
    </w:p>
    <w:p>
      <w:pPr>
        <w:pStyle w:val="BodyText"/>
      </w:pPr>
      <w:r>
        <w:t xml:space="preserve">“Chả lẽ lão phu có mắt như mù?”.</w:t>
      </w:r>
    </w:p>
    <w:p>
      <w:pPr>
        <w:pStyle w:val="BodyText"/>
      </w:pPr>
      <w:r>
        <w:t xml:space="preserve">Phương Triệu Nam đưa mắt nhìn lướt qua anh em họ Cát, lòng nhủ thầm:</w:t>
      </w:r>
    </w:p>
    <w:p>
      <w:pPr>
        <w:pStyle w:val="BodyText"/>
      </w:pPr>
      <w:r>
        <w:t xml:space="preserve">“Tình thế này dù cho có trăm miệng cũng khó nói cho rõ..”. trong nhất thời chàng không nghĩ ra được lời nào, chỉ đành giả vờ mặc áo để suy nghĩ tìm lời. Cát Vĩ thấy Phương Triệu Nam không nói lời nào, trong lòng tức giận lắm, nói:</w:t>
      </w:r>
    </w:p>
    <w:p>
      <w:pPr>
        <w:pStyle w:val="BodyText"/>
      </w:pPr>
      <w:r>
        <w:t xml:space="preserve">“Sự thực đã rành rành, ngươi còn lời gì để nói”. Rồi lách nhẹ một cái, từ phía sau Cát Hoàng đi vòng qua, chụp về phía trước cổ tay Phương Triệu Nam. Phương Triệu Nam quát lớn một tiếng:</w:t>
      </w:r>
    </w:p>
    <w:p>
      <w:pPr>
        <w:pStyle w:val="BodyText"/>
      </w:pPr>
      <w:r>
        <w:t xml:space="preserve">“Thật là hiếp người quá đáng, chả lẽ Phương Triệu Nam này sợ các ngươi chăng?” rồi cổ tay trái trầm xuống, né tránh cú chụp của Cát Vĩ, tay phải vỗ thẳng ra một chiêu Phong Bão Lưu Tuyền. Trong lúc giận giữ, chàng đã ra tay rất mạnh, luồng chưởng phong đã buộc Cát Vĩ phải nhảy vọt ngang qua. Cát Hoàng vươn tay, chụp em trai lại nói:</w:t>
      </w:r>
    </w:p>
    <w:p>
      <w:pPr>
        <w:pStyle w:val="BodyText"/>
      </w:pPr>
      <w:r>
        <w:t xml:space="preserve">“Phương huynh hãy khoan ra tay, huynh đệ có mấy câu muốn nói”.</w:t>
      </w:r>
    </w:p>
    <w:p>
      <w:pPr>
        <w:pStyle w:val="BodyText"/>
      </w:pPr>
      <w:r>
        <w:t xml:space="preserve">Thần Đao La Côn quát lớn:</w:t>
      </w:r>
    </w:p>
    <w:p>
      <w:pPr>
        <w:pStyle w:val="BodyText"/>
      </w:pPr>
      <w:r>
        <w:t xml:space="preserve">“Ta đã đi trên giang hồ nửa đời người, chả lẽ đã nhìn sai? Kẻ này rõ ràng là cùng một giuộc với thiếu nữ áo đỏ, chỉ cần bắt sống thì không sợ không có cách trị thương”.</w:t>
      </w:r>
    </w:p>
    <w:p>
      <w:pPr>
        <w:pStyle w:val="BodyText"/>
      </w:pPr>
      <w:r>
        <w:t xml:space="preserve">Phương Triệu Nam vì lo lắng cho an nguy của sư muội, không dám sinh thêm chuyện nữa, lúc này đã bị chọc giận nhiều lần, không thể nén được nữa. Thế rồi mới quát lớn:</w:t>
      </w:r>
    </w:p>
    <w:p>
      <w:pPr>
        <w:pStyle w:val="BodyText"/>
      </w:pPr>
      <w:r>
        <w:t xml:space="preserve">“Các người hãy cùng xông lên!” nói xong đánh binh một quyền về phía La Côn.</w:t>
      </w:r>
    </w:p>
    <w:p>
      <w:pPr>
        <w:pStyle w:val="BodyText"/>
      </w:pPr>
      <w:r>
        <w:t xml:space="preserve">La Côn gạt ngang cánh tay trái, chặn đường quyền của Phương Triệu Nam, miệng quát lớn:</w:t>
      </w:r>
    </w:p>
    <w:p>
      <w:pPr>
        <w:pStyle w:val="BodyText"/>
      </w:pPr>
      <w:r>
        <w:t xml:space="preserve">“Thấy ta già cả sức yếu mà bức hiếp, ngươi hãy tiếp của ta một chiêu xem thử”.</w:t>
      </w:r>
    </w:p>
    <w:p>
      <w:pPr>
        <w:pStyle w:val="BodyText"/>
      </w:pPr>
      <w:r>
        <w:t xml:space="preserve">Phương Triệu Nam vốn đã thu quyền trở lại, nghe La Côn mỉa mai như thế, bất giác lửa giận bốc cao, ngầm vận lực đấm thẳng ra tiếp. Hai cánh tay chạm vào nhau, Phương Triệu Nam bị chấn động đến thối lui hai bước. La Côn cười ha hả, lao tới tấn công, hai chưởng đánh ra liên tục, luồng chưởng phong cuộn tới, khiến cho áo quần Phương Triệu Nam bay phất phới.</w:t>
      </w:r>
    </w:p>
    <w:p>
      <w:pPr>
        <w:pStyle w:val="BodyText"/>
      </w:pPr>
      <w:r>
        <w:t xml:space="preserve">Cát Hoàng, Cát Vĩ thấy La Côn tấn công mãnh liệt, đã chiếm được tiên cơ, còn Phương Triệu Nam thì có thể chống đỡ, hai người không hẹn mà đều tránh qua hai bên, nhưng tâm ý thì lại khác nhau. Cát Vĩ sợ Phương Triệu Nam sau khi thất bại sẽ bỏ chạy, cho nên sẽ ra tay ngăn cản chàng, còn Cát Hoàng thì định sau khi Phương Triệu Nam thất bại thì sẽ giúp chàng một tay, thả cho chàng bỏ chạy ... Lúc này, quyền nào của La Côn cũng như búa bổ vào đá, Phương Triệu Nam tuy cố gắng chống cự nhưng không thể nào vãn hồi thế cuộc, lúc mới đầu nhờ nhuệ khí của sự phẫn nộ mà còn gắng gượng chống trả được đến hai mươi hiệp sau thì nhuệ khí dần dần mất đi, bị thế công mãnh liệt của La Côn làm cho đổ mồ hôi, thở phì phò như trâu. Chỉ cần La Côn đánh thêm vài chiêu nữa, Phương Triệu Nam chắc chắn sẽ thua trong tay La Côn. Cát Hoàng thấy Phương Triệu Nam đã nguy cấp, trong lòng lo lắm, nhưng lại không tiện ra tay giúp đỡ, ngay lúc ấy chợt nghe La Côn kêu lớn một tiếng, thối lui ra sau, giơ quyền nhưng không tung ra. Phương Triệu Nam thừa thế tấn công, áp sát tới vỗ thẳng tới ngực một chưởng. Khi chưởng thế của chàng sắp tới ngực La Côn thì đột nhiên phát giác ông ta nhíu máy, mặt như đau đớn lắm, trên đỉnh đầu mồ hôi tuôn ra, chàng không khỏi hơi ngạc nhiên, thâu chưởng vọt lui ra sau. Chỉ thấy La Côn chậm rãi ngồi xuống, tay trái đè lên lưng, miệng rên lên. Ông ta là một người đã lớn tuổi, khí huyết suy yếu, thứ mà ông ta học lại là loại công phu ngoại môn lấy cương mãnh làm chủ, bình thường khi ra tay với địch thủ thì uy mãnh tuyệt luân, không hề sút kém vì tuổi tác, nhưng một khi bị thương thì sức chịu đựng không giống như người trẻ tuổi ... Cát Vĩ thấy La Côn ngồi xuống, lập tức lách người lướt tới, hai chưởng đánh ra liên tục, trong chớp mắt đã đánh được bốn chiêu, chiêu nào cũng đánh vào yếu huyệt của Phương Triệu Nam. Cát Hoàng nhíu mày:</w:t>
      </w:r>
    </w:p>
    <w:p>
      <w:pPr>
        <w:pStyle w:val="BodyText"/>
      </w:pPr>
      <w:r>
        <w:t xml:space="preserve">“Vĩ đệ ...”.</w:t>
      </w:r>
    </w:p>
    <w:p>
      <w:pPr>
        <w:pStyle w:val="BodyText"/>
      </w:pPr>
      <w:r>
        <w:t xml:space="preserve">Cát Vĩ tay trái đánh ra một chiêu Ngũ đinh khai sơn, tay phải đẩy ra một chiêu Phi Bão Lưu Tuyền, buộc Phương Triệu Nam thối lùi ra sau một bước, miệng cười lớn rằng:</w:t>
      </w:r>
    </w:p>
    <w:p>
      <w:pPr>
        <w:pStyle w:val="BodyText"/>
      </w:pPr>
      <w:r>
        <w:t xml:space="preserve">“Đại ca đừng lo, một mình đệ cũng đủ đối phó với y”.</w:t>
      </w:r>
    </w:p>
    <w:p>
      <w:pPr>
        <w:pStyle w:val="BodyText"/>
      </w:pPr>
      <w:r>
        <w:t xml:space="preserve">Té ra, y tưởng Cát Hoàng định phụ y một tay. Thiên Phong đạo trưởng tung mình vọt một cái đến bên cạnh La Côn, hỏi rằng:</w:t>
      </w:r>
    </w:p>
    <w:p>
      <w:pPr>
        <w:pStyle w:val="BodyText"/>
      </w:pPr>
      <w:r>
        <w:t xml:space="preserve">“La huynh, đã bị thương ư?”.</w:t>
      </w:r>
    </w:p>
    <w:p>
      <w:pPr>
        <w:pStyle w:val="BodyText"/>
      </w:pPr>
      <w:r>
        <w:t xml:space="preserve">Chợt nhớ rằng y đã bị thiếu nữ áo đỏ vỗ sau lưng, chả lẽ y cố gắng vận khí động thủ với người ta khiến cho thương thế đã phát tác trước hay sao? Y nghĩ ấy lướt qua, lập tức xé áo của La Côn. Định thần nhìn lại, quả nhiên thấy trên lưng La Côn có một giấu tay năm ngón màu đỏ, vả lại chỗ ấy cũng đã sưng lên, xung quanh giấu ngón tay là một mảng màu tím xanh, còn giấu ngón tay thì có màu đỏ như máu. Thiên Phong đạo trưởng đưa tay sờ vết thương, cảm thấy chỗ vết thương của ông ta nóng bỏng, không khỏi thất kinh, thầm nhủ:</w:t>
      </w:r>
    </w:p>
    <w:p>
      <w:pPr>
        <w:pStyle w:val="BodyText"/>
      </w:pPr>
      <w:r>
        <w:t xml:space="preserve">“Loại công phu này sao chưa nghe ai nói đến?” quay đầu nhìn lại, chỉ thấy bốn đệ tử ngồi xếp bằng, ai nấy mặt đổ mồ hôi như mưa, lộ vẻ đau đớn vô cùng, trong lòng càng kinh hãi hơn, thế rồi mới cao giọng nói:</w:t>
      </w:r>
    </w:p>
    <w:p>
      <w:pPr>
        <w:pStyle w:val="BodyText"/>
      </w:pPr>
      <w:r>
        <w:t xml:space="preserve">“Hai vị hãy tạm ngừng tay, bần đạo có lời muốn nói”.</w:t>
      </w:r>
    </w:p>
    <w:p>
      <w:pPr>
        <w:pStyle w:val="BodyText"/>
      </w:pPr>
      <w:r>
        <w:t xml:space="preserve">Phương Triệu Nam động thủ với La Côn đã mất rất nhiều chân lực, thế công của Cát Vĩ lại quá lợi hại, buộc chàng rơi vào thế nguy hiểm, nghe Thiên Phong đạo trưởng nói như thế thì lập tức nhảy thối lui ra sau. Nào ngờ Cát Vĩ lại thừa thế xông tiếp tới, tay phải lật lại đánh ra một chiêu Cầm nả, chụp mạch môn tay trái của Phương Triệu Nam. Cát Hoàng thấy em trai mình nhân lúc người ta không phòng bị mà tấn công, chụp được mạch môn Phương Triệu Nam, trong lòng bất an lắm, tung người phóng vọt tới. Phương Triệu Nam thấy Cát Hoàng nhảy tới giúp đỡ, lửa giận bốc cao, quát lớn một tiếng, tay phải đẩy ra một chiêu Thôi Ba Trợ Lan, vỗ về phía Cát Hoàng, rồi vận khí lên tay trái bước xéo lên một bước thúc chỏ vào huyệt Chương Môn trên be sườn của Cát Vĩ. Trong lúc tức giận, chàng đã dốc hết sức lực để chuẩn bị liều mạng. Cát Hoàng không ngờ Phương Triệu Nam lại tấn công mình, y có lòng cứu người, đà lao đến đang rất nhanh, không thể nào né kịp, tình thế bức bách chỉ đành giở tay phải tiếp lấy một chưởng ấy của Phương Triệu Nam. Hai luồng chưởng lực chạm vào nhau, luồng chưởng phong của Cát Hoàng bị cản lại, khi còn cách Phương Triệu Nam ba bốn thước thì rơi xuống. Phương Triệu Nam thì bị chấn động đến nỗi chân khí tản mát, lực thúc vào be sườn của Cát Vĩ đã giảm nhiều. Cát Vĩ cười lạnh một tiếng:</w:t>
      </w:r>
    </w:p>
    <w:p>
      <w:pPr>
        <w:pStyle w:val="BodyText"/>
      </w:pPr>
      <w:r>
        <w:t xml:space="preserve">“Ngươi đã tự chuốc lấy khổ, đừng trách ta ra tay độc ác!” nói rồi năm ngón ngầm gia tăng chân lực. Phương Triệu Nam lập tức cảm thấy máu trên tay trái đánh ngược trở lại nội phủ, kình lực trong toàn thân giảm xuống, cơn giận trong toàn thân bốc cao, quát lớn rằng:</w:t>
      </w:r>
    </w:p>
    <w:p>
      <w:pPr>
        <w:pStyle w:val="BodyText"/>
      </w:pPr>
      <w:r>
        <w:t xml:space="preserve">“Ỷ đông hiếp yếu, đâu có phải là..”.</w:t>
      </w:r>
    </w:p>
    <w:p>
      <w:pPr>
        <w:pStyle w:val="BodyText"/>
      </w:pPr>
      <w:r>
        <w:t xml:space="preserve">Chàng nói chưa xong, chợt nghe một giọng nói truyền đến:</w:t>
      </w:r>
    </w:p>
    <w:p>
      <w:pPr>
        <w:pStyle w:val="BodyText"/>
      </w:pPr>
      <w:r>
        <w:t xml:space="preserve">“Đồ vô liêm sỉ, hai đánh một”. Chưa thấy bóng người đâu thì đã có một luồng chỉ phong đánh tới trước ngực Cát Vĩ, buộc Cát Vĩ phải buông tay trái của Phương Triệu Nam ra, thối lui ra sau đến năm bước. Nhìn kỹ lại, chỉ thấy một thiếu nữ tóc thắt thành hai bím, tuổi khoảng mười lăm mười sáu, áo quần rách rưới mặt đầy vẻ giận dữ đứng phía trước mặt Phương Triệu Nam. Lúc mới đầu Cát Vĩ còn tưởng đó là người có võ công cao cường gì, nay nhìn lại chỉ thấy là một thiếu nữ áo quần rách rưới, không khỏi cả giận quát rằng:</w:t>
      </w:r>
    </w:p>
    <w:p>
      <w:pPr>
        <w:pStyle w:val="BodyText"/>
      </w:pPr>
      <w:r>
        <w:t xml:space="preserve">“Ả nha đầu này ở đâu ra, sao không mau cút cho ta!” rồi bước dấn tới.</w:t>
      </w:r>
    </w:p>
    <w:p>
      <w:pPr>
        <w:pStyle w:val="BodyText"/>
      </w:pPr>
      <w:r>
        <w:t xml:space="preserve">Thiếu nữ áo quần rách rưới ấy liếc mắt, giận dữ nói:</w:t>
      </w:r>
    </w:p>
    <w:p>
      <w:pPr>
        <w:pStyle w:val="BodyText"/>
      </w:pPr>
      <w:r>
        <w:t xml:space="preserve">“Ngươi mắng ai?” rồi hai vai nhún một cái, lướt người tới, trong chớp mắt đã đánh ra ba chưởng. Ba chưởng này không những nhanh chóng tuyệt luân mà còn quỷ dị khó đoán, buộc Cát Vĩ phải thối lui ra sau. Cát Hoàng vốn có lòng cứu Phương Triệu Nam, nào ngờ bỗng dưng lại xuất hiện một thiếu nữ áo quần rách rưới mà ra tay thì rất hiểm hóc, chỉ ba chiêu đã buộc Cát Vĩ lọt xuống thế hạ phong, thấy thế Cát Hoàng đành phải ra tay giúp đỡ, quát lớn một tiếng, đưa tay vỗ một chưởng vào sau người thiếu nữ ấy. Phương Triệu Nam tung người nhảy thẳng tới, đánh xéo ra một chiêu Thủ Bạt Ngũ Huyền về phía Cát Hoàng.</w:t>
      </w:r>
    </w:p>
    <w:p>
      <w:pPr>
        <w:pStyle w:val="BodyText"/>
      </w:pPr>
      <w:r>
        <w:t xml:space="preserve">Thiếu nữ ấy quay mặt nhìn Phương Triệu Nam, dịu dàng nói:</w:t>
      </w:r>
    </w:p>
    <w:p>
      <w:pPr>
        <w:pStyle w:val="BodyText"/>
      </w:pPr>
      <w:r>
        <w:t xml:space="preserve">“Ai cần ngươi giúp đỡ, hãy mau lui xuống”.</w:t>
      </w:r>
    </w:p>
    <w:p>
      <w:pPr>
        <w:pStyle w:val="BodyText"/>
      </w:pPr>
      <w:r>
        <w:t xml:space="preserve">Phương Triệu Nam ngạc nhiên kêu:</w:t>
      </w:r>
    </w:p>
    <w:p>
      <w:pPr>
        <w:pStyle w:val="BodyText"/>
      </w:pPr>
      <w:r>
        <w:t xml:space="preserve">“Cái gì?” chỉ một lúc phân thần ấy đã bị Cát Hoàng vỗ một chưởng vào vai trái. Thiếu nữ ấy cười lạnh một tiếng, phóng tới nhanh như tên bật khỏi cung, ngón tay xỉa thẳng vào huyệt Khúc Trì trên khuỷu tay phải của Cát Hoàng. Cát Hoàng vội vàng thâu tay phải lại, thối lui ra sau, chân hạ xuống đất, trong lòng thầm kinh:</w:t>
      </w:r>
    </w:p>
    <w:p>
      <w:pPr>
        <w:pStyle w:val="BodyText"/>
      </w:pPr>
      <w:r>
        <w:t xml:space="preserve">“Thân pháp của ả này thật nhanh chóng!” vừa mới nghĩ như thế thì đã thấy hàn ảnh khắp trời. Té ra Cát Vĩ bị thiếu nữ ấy tấn công, lửa giận bốc lên, rút ra hai cây bút múa tít đánh tới, vừa ra tay đã giở tuyệt học gia truyền, đó chính là ba mươi sáu chiêu Lưu Tinh Bút, trong lúc múa, bút ảnh điểm ra tạo thành một màn ảnh.</w:t>
      </w:r>
    </w:p>
    <w:p>
      <w:pPr>
        <w:pStyle w:val="BodyText"/>
      </w:pPr>
      <w:r>
        <w:t xml:space="preserve">Bộ Lưu Tinh Bút này là do Cát Thiên Bằng rút tỉa sở trường của các nhà, sau đó khổ luyện mà thành. Tuy chỉ là một bộ bút pháp nhưng biến hóa rất tinh kỳ, có cả những chiêu thức của đao, kiếm, trượng, khi ra tay thì cực kỳ khó đoán.</w:t>
      </w:r>
    </w:p>
    <w:p>
      <w:pPr>
        <w:pStyle w:val="BodyText"/>
      </w:pPr>
      <w:r>
        <w:t xml:space="preserve">Cát Hoàng thấy em mình đã ra tay thì thi triển bộ bút pháp này, trong lòng cảm thấy không vừa ý, đang định quát lên ngăn lại, chợt thấy thiếu nữ áo quần rách rưới ấy lắc người một cái, lướt ra khỏi màn bút ảnh đó, dùng hai tay không để đối phó với đôi bút của Cát Vĩ.</w:t>
      </w:r>
    </w:p>
    <w:p>
      <w:pPr>
        <w:pStyle w:val="BodyText"/>
      </w:pPr>
      <w:r>
        <w:t xml:space="preserve">Hai bên giao thủ nhau năm sáu lần, chợt nghe thiếu nữ ấy quát một tiếng, lật tay chụp được tay phải của Cát Vĩ, chụp được cây phán quan bút trên tay phải của Cát Vĩ.</w:t>
      </w:r>
    </w:p>
    <w:p>
      <w:pPr>
        <w:pStyle w:val="BodyText"/>
      </w:pPr>
      <w:r>
        <w:t xml:space="preserve">Thủ pháp của chiêu này kỳ ảo vô cùng, Cát Hoàng và Phương Triệu Nam không biết thiếu nữ ấy đã dùng thủ pháp gì mà đoạt được cây bút của Cát Vĩ. Sau khi đoạt cây bút song, thiếu nữ áo quần rách rưới ấy mới tiến tới một bước, múa bút chặn lại thế tấn công của Cát Vĩ, rồi một tay nàng giở lên đẩy một chưởng vào ngực của Cát Vĩ.</w:t>
      </w:r>
    </w:p>
    <w:p>
      <w:pPr>
        <w:pStyle w:val="BodyText"/>
      </w:pPr>
      <w:r>
        <w:t xml:space="preserve">Chưởng thế của nàng chưa chạm đến người đối phương thì đột nhiên Cát Vĩ kêu lớn một tiếng, thối lui hai bước, ngồi phịch xuống đất, cây phán quan bút trên tay trái cũng rơi xuống đất.</w:t>
      </w:r>
    </w:p>
    <w:p>
      <w:pPr>
        <w:pStyle w:val="BodyText"/>
      </w:pPr>
      <w:r>
        <w:t xml:space="preserve">Tầm nhìn của Cát Hoàng đã bị thiếu nữ ấy che khuất, chỉ biết rằng Cát Vĩ đã thua trong tay thiếu nữ này, thế là quát lớn một tiếng xông tới. Y tuy không vừa ý người em đã làm càn, nhưng vì trọng tình thủ túc, Cát Vĩ đã bị thương trong tay thiếu nữ này, đương nhiên khó nén được cái giận trong lòng. Trên đà lao tới, y đã rút hai cây bút trên lưng ra, đánh ra một chiêu Phong Lôi Tề Phát vào hai huyệt Não Hộ và Mệnh Môn sau lưng của thiếu nữ ấy. Vì đà lao tới rất nhanh, Phương Triệu Nam muốn ra tay ngăn cản cũng không kịp, không khỏi thất kinh, cao giọng kêu lớn:</w:t>
      </w:r>
    </w:p>
    <w:p>
      <w:pPr>
        <w:pStyle w:val="BodyText"/>
      </w:pPr>
      <w:r>
        <w:t xml:space="preserve">“Cô nương hãy cẩn thận”. Thực ra khi Phương Triệu Nam kêu lên thì đã muộn, hai cây bút của Cát Hoàng đã phóng tới nhanh như điện xẹt. Thiếu nữ ấy tựa như không biết có người đánh lén, cho đến khi hai cây bút của Cát Hoàng sắp đâm trúng thì nàng mới chồm về phía trước một cái, tránh được hai cây bút, chân phải quét ngang ra. Nàng né tránh, trả đòn liền một mạch khiến cho Cát Hoàng bất ngờ, y vội vàng hít một hơi chân khí ở đan điền kìm người lại rồi sau đó thối lui ra sau. Y ứng biến tuy nhanh, nhưng cú quét bằng chân của thiếu nữ ấy càng nhanh hơn, Cát Hoàng chỉ cảm thấy gối trái đau nhói, tuy chưa ngã xuống nhưng sức đã không còn nữa. Thiếu nữ ấy xoay một vòng, bật người dậy rồi nói:</w:t>
      </w:r>
    </w:p>
    <w:p>
      <w:pPr>
        <w:pStyle w:val="BodyText"/>
      </w:pPr>
      <w:r>
        <w:t xml:space="preserve">“Nếu không phải gia gia không cho ta đả thương người khác, hôm nay chân trái của ngươi đã gãy”. Rồi thuận tay nhặt cây phán quan bút ở dưới đất, nheo mắt nhìn Thiên Phong đạo trưởng rồi xoay người bước đi.</w:t>
      </w:r>
    </w:p>
    <w:p>
      <w:pPr>
        <w:pStyle w:val="BodyText"/>
      </w:pPr>
      <w:r>
        <w:t xml:space="preserve">Thiên Phong đạo trưởng hiểu biết rộng rãi, là người rất già dặn, vừa thấy thiếu nữ ấy ra tay thì biết đã gặp kỳ nhân, nếu xông lên cũng chưa chắc thắng được người ta. Vả lại tình thế trước mắt phải có người thu xếp, nếu mình ra tay mà lại bại nữa thì sẽ chẳng ai thu xếp tàn cuộc, cho nên từ đầu đến cuối ông ta vẫn không ra tay. Thiếu nữ ấy chậm rãi bước đi được ba bốn trượng thì đột nhiên quay đầu kêu:</w:t>
      </w:r>
    </w:p>
    <w:p>
      <w:pPr>
        <w:pStyle w:val="BodyText"/>
      </w:pPr>
      <w:r>
        <w:t xml:space="preserve">“Ngươi còn chưa đi đứng đó làm gì? Ta mà đi xa, bọn họ lại bức hiếp ngươi nữa!”.</w:t>
      </w:r>
    </w:p>
    <w:p>
      <w:pPr>
        <w:pStyle w:val="BodyText"/>
      </w:pPr>
      <w:r>
        <w:t xml:space="preserve">Phương Triệu Nam đang đứng ngẩn người ra ở đấy, cảm thấy không nên đi theo cô ta, nhưng nếu không đi theo cô ta thì cũng không xong, trong nhất thời vẫn chưa quyết định được. Cho đến khi cô gái ấy kêu lên thì chàng mới lật đật đuổi theo.</w:t>
      </w:r>
    </w:p>
    <w:p>
      <w:pPr>
        <w:pStyle w:val="BodyText"/>
      </w:pPr>
      <w:r>
        <w:t xml:space="preserve">Cát Hoàng tuy chân trái bị thương, nhưng y vẫn nhớ đến sự an nguy của em trai, ngầm đế một ngụm chân khí vọt tới bên cạnh Cát Vĩ, hỏi:</w:t>
      </w:r>
    </w:p>
    <w:p>
      <w:pPr>
        <w:pStyle w:val="BodyText"/>
      </w:pPr>
      <w:r>
        <w:t xml:space="preserve">“Vết thương của đệ có nặng không?” chợt thấy chân trái tê rần, người lảo đảo muốn ngã xuống, thế là vội vàng ngồi xuống. Cát Vĩ mở mắt, lắc đầu:</w:t>
      </w:r>
    </w:p>
    <w:p>
      <w:pPr>
        <w:pStyle w:val="BodyText"/>
      </w:pPr>
      <w:r>
        <w:t xml:space="preserve">“Đệ không phải bị thương trong tay thiếu nữ đó”.</w:t>
      </w:r>
    </w:p>
    <w:p>
      <w:pPr>
        <w:pStyle w:val="BodyText"/>
      </w:pPr>
      <w:r>
        <w:t xml:space="preserve">Thiên Phong đạo trưởng lật đật chạy tới, nói:</w:t>
      </w:r>
    </w:p>
    <w:p>
      <w:pPr>
        <w:pStyle w:val="BodyText"/>
      </w:pPr>
      <w:r>
        <w:t xml:space="preserve">“Chỉ e độc chưởng của thiếu nữ áo đỏ đã phát tác”. Thế rồi cởi áo Cát Vĩ thấy xung quanh giấu tay đều tái xanh. Cát Hoàng thấy thương thế của em trai trở nên nặng nề, trong lòng rất bất an, buồn bã nói:</w:t>
      </w:r>
    </w:p>
    <w:p>
      <w:pPr>
        <w:pStyle w:val="BodyText"/>
      </w:pPr>
      <w:r>
        <w:t xml:space="preserve">“Tiểu đệ, hãy mau vận khí xem thử, coi có thể chống được cơn đau hay không, huynh sẽ cõng đệ xuống núi, chúng ta hãy về nhà thôi, có lẽ cha có thể chữa được vết thương của đệ”.</w:t>
      </w:r>
    </w:p>
    <w:p>
      <w:pPr>
        <w:pStyle w:val="BodyText"/>
      </w:pPr>
      <w:r>
        <w:t xml:space="preserve">Thiên Phong đạo trưởng nói:</w:t>
      </w:r>
    </w:p>
    <w:p>
      <w:pPr>
        <w:pStyle w:val="BodyText"/>
      </w:pPr>
      <w:r>
        <w:t xml:space="preserve">“Hiện nay tất cả mọi người đều đã trúng độc chưởng của thiếu nữ áo đỏ, vì tu vi công lực của mọi người khác nhau cho nên thời gian phát tác có sớm có muộn, lệnh đệ thiên tư thông tuệ, có nền tảng nội công thâm sâu, chỉ vì động thủ với người ta khiến cho khí huyết chảy mạnh hơn, thương thế đã phát tác trước..”. Ông ta hơi ngập ngừng rồi lại nói tiếp:</w:t>
      </w:r>
    </w:p>
    <w:p>
      <w:pPr>
        <w:pStyle w:val="BodyText"/>
      </w:pPr>
      <w:r>
        <w:t xml:space="preserve">“Không giấu gì Các thế huynh, lúc này bần đạo cũng cảm thấy trên lưng đau nhói, e rằng độc chưởng đã sắp phát tác, dù cho lệnh tôn quả thật có thể chữa trị loại độc chưởng này, nhưng núi Vân Đài cách đây rất xa, một khi thương thế phát tác há chẳng phải càng hỏng bét hay sao?”.</w:t>
      </w:r>
    </w:p>
    <w:p>
      <w:pPr>
        <w:pStyle w:val="BodyText"/>
      </w:pPr>
      <w:r>
        <w:t xml:space="preserve">Cát Hoàng thầm vận khí, quả nhiên thấy trên lưng đau nhói, giật mình nói:</w:t>
      </w:r>
    </w:p>
    <w:p>
      <w:pPr>
        <w:pStyle w:val="BodyText"/>
      </w:pPr>
      <w:r>
        <w:t xml:space="preserve">“Lão tiền bối tuy nói không sai, nhưng chúng ta không thể ngồi chờ chết!” rồi quay đầu nhìn lại, thấy Cát Vĩ mồ hôi tuôn ra như mưa, trong lòng thương cảm lắm. Thiên Phong đạo trưởng có kinh nghiệm già dặn, tuy trong cảnh khốn cùng nhưng vẫn giữ bình tĩnh mỉm cười nói:</w:t>
      </w:r>
    </w:p>
    <w:p>
      <w:pPr>
        <w:pStyle w:val="BodyText"/>
      </w:pPr>
      <w:r>
        <w:t xml:space="preserve">“Các thế huynh không nên quá lo lắng, để bần đạo suy nghĩ rồi tính tiếp”. Ngẩng đầu nhìn lên, chỉ thấy núi cao vây quanh, mặt trời mùa đông chiếu rọi ánh sáng xuống những đỉnh núi tích tuyết, phản xạ lên hàng ngàn đám mây nhỏ. Chợt trong đầu lóe lên một ý, ông ta thò tay vào lấy hai bình ngọc, lòng thầm nhủ:</w:t>
      </w:r>
    </w:p>
    <w:p>
      <w:pPr>
        <w:pStyle w:val="BodyText"/>
      </w:pPr>
      <w:r>
        <w:t xml:space="preserve">“May mà hai bình thuốc này không bị người ta lấy đi”. Ông ta mở nắp bình ngọc, đổ ra hai viên thuốc có màu khác nhau, đưa lên mũi ngửi thử thế rồi mới đưa hai viên thuốc đến trước mặt La Côn nói:</w:t>
      </w:r>
    </w:p>
    <w:p>
      <w:pPr>
        <w:pStyle w:val="BodyText"/>
      </w:pPr>
      <w:r>
        <w:t xml:space="preserve">“Mời La huynh hãy uống hai viên thuốc này xem thử có thể cắt cơn đau được hay không?”.</w:t>
      </w:r>
    </w:p>
    <w:p>
      <w:pPr>
        <w:pStyle w:val="BodyText"/>
      </w:pPr>
      <w:r>
        <w:t xml:space="preserve">Lúc này vết thương của La Côn đã trở nên nặng hơn, tuy nhắm mắt ngồi yên, vận khí điều tức nhưng vẫn đau đến nỗi toàn thân toát mồ hôi, thần trí mơ màng, ông ta đưa tay nhận lấy viên thuốc, không cần nhìn thì đã nuốt vào.</w:t>
      </w:r>
    </w:p>
    <w:p>
      <w:pPr>
        <w:pStyle w:val="Compact"/>
      </w:pPr>
      <w:r>
        <w:t xml:space="preserve">Thiên Phong đạo trưởng lo lắng nhìn phản ứng của La Côn, sau một tuần trà, mồ hôi trên mặt La Côn dần dần giảm bớt, thần sắc cũng bình tĩnh trở lại. Thiên Phong đạo trưởng thấy có hiệu quả, vẻ nặng nề trong khuôn mặt giảm đi, thay vào đó là một nụ cười, ông ta chia thuốc trong bình cho Cát Vĩ và bốn đệ tử, quả nhiên sau một lúc thì mọi người thấy bớt đau.</w:t>
      </w:r>
      <w:r>
        <w:br w:type="textWrapping"/>
      </w:r>
      <w:r>
        <w:br w:type="textWrapping"/>
      </w:r>
    </w:p>
    <w:p>
      <w:pPr>
        <w:pStyle w:val="Heading2"/>
      </w:pPr>
      <w:bookmarkStart w:id="32" w:name="chương-1-0-học-tuyệt-kỹ-phật-pháp-vô-biên"/>
      <w:bookmarkEnd w:id="32"/>
      <w:r>
        <w:t xml:space="preserve">10. Chương 1 0: Học Tuyệt Kỹ Phật Pháp Vô Biên</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10: Học Tuyệt Kỹ Phật Pháp Vô Biên</w:t>
      </w:r>
    </w:p>
    <w:p>
      <w:pPr>
        <w:pStyle w:val="BodyText"/>
      </w:pPr>
      <w:r>
        <w:t xml:space="preserve">Dịch: Cổ Nguyệt</w:t>
      </w:r>
    </w:p>
    <w:p>
      <w:pPr>
        <w:pStyle w:val="BodyText"/>
      </w:pPr>
      <w:r>
        <w:t xml:space="preserve">Nguồn: Văn Tuyển</w:t>
      </w:r>
    </w:p>
    <w:p>
      <w:pPr>
        <w:pStyle w:val="BodyText"/>
      </w:pPr>
      <w:r>
        <w:t xml:space="preserve">Phương Triệu Nam đi theo thiếu nữ ấy được ba bốn dặm, chợt nhớ đến sư muội vẫn còn bị nhốt trong sơn động, nếu mình muộn thêm một ngày thì nàng sẽ chịu khổ thêm một ngày. Thế rồi mới ngừng bước, cao giọng nói:</w:t>
      </w:r>
    </w:p>
    <w:p>
      <w:pPr>
        <w:pStyle w:val="BodyText"/>
      </w:pPr>
      <w:r>
        <w:t xml:space="preserve">“Tại hạ được cô nương ra tay giúp đỡ, trong lòng cảm kích mười phần..”.</w:t>
      </w:r>
    </w:p>
    <w:p>
      <w:pPr>
        <w:pStyle w:val="BodyText"/>
      </w:pPr>
      <w:r>
        <w:t xml:space="preserve">Thiếu nữ ấy chợt quay đầu lại nói:</w:t>
      </w:r>
    </w:p>
    <w:p>
      <w:pPr>
        <w:pStyle w:val="BodyText"/>
      </w:pPr>
      <w:r>
        <w:t xml:space="preserve">“Chả lẽ ngươi vẫn chưa nhận ra ta?”.</w:t>
      </w:r>
    </w:p>
    <w:p>
      <w:pPr>
        <w:pStyle w:val="BodyText"/>
      </w:pPr>
      <w:r>
        <w:t xml:space="preserve">Phương Triệu Nam tuy đã nhận ra thiếu nữ ấy chính là nàng thôn nữ mình gặp trong quán bên đường nhưng vì không biết họ tên của đối phương nên không biết xưng hô thế nào. Nghe nàng hỏi như thế thì ôm quyền cười rằng:</w:t>
      </w:r>
    </w:p>
    <w:p>
      <w:pPr>
        <w:pStyle w:val="BodyText"/>
      </w:pPr>
      <w:r>
        <w:t xml:space="preserve">“Tháng trước đã được cô nương tặng cho thức ăn, làm sao tại hạ có thể quên được, chỉ vì tại hạ không biết..”.</w:t>
      </w:r>
    </w:p>
    <w:p>
      <w:pPr>
        <w:pStyle w:val="BodyText"/>
      </w:pPr>
      <w:r>
        <w:t xml:space="preserve">Thiếu nữ ấy nói:</w:t>
      </w:r>
    </w:p>
    <w:p>
      <w:pPr>
        <w:pStyle w:val="BodyText"/>
      </w:pPr>
      <w:r>
        <w:t xml:space="preserve">“Đúng rồi! Lúc ấy ta chưa cho ngươi biết họ tên, chả trách nào ngươi không biết, ta họ Trần..”. đột nhiên cảm thấy mình là một thiếu nữ, làm sao có thể ột thiếu niên biết khuê danh của mình, thế rồi cảm thấy nóng ran ở má, đột nhiên im lặng. Phương Triệu Nam cúi đầu làm lễ, mỉm cười nói:</w:t>
      </w:r>
    </w:p>
    <w:p>
      <w:pPr>
        <w:pStyle w:val="BodyText"/>
      </w:pPr>
      <w:r>
        <w:t xml:space="preserve">“Té ra là Trần cô nương, tại hạ là Phương Triệu Nam..”.</w:t>
      </w:r>
    </w:p>
    <w:p>
      <w:pPr>
        <w:pStyle w:val="BodyText"/>
      </w:pPr>
      <w:r>
        <w:t xml:space="preserve">Thiếu nữ ấy chép miệng:</w:t>
      </w:r>
    </w:p>
    <w:p>
      <w:pPr>
        <w:pStyle w:val="BodyText"/>
      </w:pPr>
      <w:r>
        <w:t xml:space="preserve">“Ôi! Gia gia đã tới”. Lời này thật bất ngờ, nghe ra rất buồn bã, u oán, vẻ mặt của nàng trông rất rầu rĩ.</w:t>
      </w:r>
    </w:p>
    <w:p>
      <w:pPr>
        <w:pStyle w:val="BodyText"/>
      </w:pPr>
      <w:r>
        <w:t xml:space="preserve">Phương Triệu Nam ngạc nhiên nói:</w:t>
      </w:r>
    </w:p>
    <w:p>
      <w:pPr>
        <w:pStyle w:val="BodyText"/>
      </w:pPr>
      <w:r>
        <w:t xml:space="preserve">“Lệnh tổ chắc là cao nhân, mai danh ẩn tích trong giang hồ, nếu Phương Triệu Nam may mắn có thể gặp mặt là chuyện may mắn trong đời”. Chàng vốn muốn nói lời cáo biệt, nhưng nghe thiếu nữ ấy nói như thế thì đành phải nói khách sáo một phen. Thiếu nữ ấy thở dài, buồn bã nói:</w:t>
      </w:r>
    </w:p>
    <w:p>
      <w:pPr>
        <w:pStyle w:val="BodyText"/>
      </w:pPr>
      <w:r>
        <w:t xml:space="preserve">“Vết thương cũ của gia gia ta lại tái phát, nằm trên giường bệnh không dậy được nổi đã hôn mê ba ngày đêm, chao ôi! Trong chốn hoang vu này, ta là một thiếu nữ cô thân yếu đuối, gặp phải những chuyện như thế nàỵ.”. đang nói thì đột nhiên nước mắt tuôn trào.</w:t>
      </w:r>
    </w:p>
    <w:p>
      <w:pPr>
        <w:pStyle w:val="BodyText"/>
      </w:pPr>
      <w:r>
        <w:t xml:space="preserve">Phương Triệu Nam khuyên rằng:</w:t>
      </w:r>
    </w:p>
    <w:p>
      <w:pPr>
        <w:pStyle w:val="BodyText"/>
      </w:pPr>
      <w:r>
        <w:t xml:space="preserve">“Trần cô nương đừng nên quá đau lòng, các nhân tất có thiên tướng..”.</w:t>
      </w:r>
    </w:p>
    <w:p>
      <w:pPr>
        <w:pStyle w:val="BodyText"/>
      </w:pPr>
      <w:r>
        <w:t xml:space="preserve">Thiếu nữ ấy nói tiếp:</w:t>
      </w:r>
    </w:p>
    <w:p>
      <w:pPr>
        <w:pStyle w:val="BodyText"/>
      </w:pPr>
      <w:r>
        <w:t xml:space="preserve">“Gia gia e rằng không thể sống nổi nữa”.</w:t>
      </w:r>
    </w:p>
    <w:p>
      <w:pPr>
        <w:pStyle w:val="BodyText"/>
      </w:pPr>
      <w:r>
        <w:t xml:space="preserve">Phương Triệu Nam nghe xong thì ngạc nhiên, nhủ thầm:</w:t>
      </w:r>
    </w:p>
    <w:p>
      <w:pPr>
        <w:pStyle w:val="BodyText"/>
      </w:pPr>
      <w:r>
        <w:t xml:space="preserve">“Dù cho gia gia của cô nương bệnh tình nặng nề, cô nương cũng không thể nói như thế!” nhưng chàng vẫn an ủi rằng:</w:t>
      </w:r>
    </w:p>
    <w:p>
      <w:pPr>
        <w:pStyle w:val="BodyText"/>
      </w:pPr>
      <w:r>
        <w:t xml:space="preserve">“Tại hạ đang mang theo Tịch Độc Trấn Thần đơn của Ngôn lão tiền bối chắc chắn có ích cho lệnh tổ”.</w:t>
      </w:r>
    </w:p>
    <w:p>
      <w:pPr>
        <w:pStyle w:val="BodyText"/>
      </w:pPr>
      <w:r>
        <w:t xml:space="preserve">Thiếu nữ ấy lắc đầu:</w:t>
      </w:r>
    </w:p>
    <w:p>
      <w:pPr>
        <w:pStyle w:val="BodyText"/>
      </w:pPr>
      <w:r>
        <w:t xml:space="preserve">“Y thuật của gia gia ta có một không hai trên đời, dù bệnh nặng nề như thế nào cũng đều có thể chữa khỏi, nay người không thể chưa trị vết thương của mình, dù cho Hoa Đà sống dậy cũng chẳng làm gì được!” khi nói thì vẻ mặt rất thê lương, nàng chậm rãi xoay người bước đi. Phương Triệu Nam nhủ thầm:</w:t>
      </w:r>
    </w:p>
    <w:p>
      <w:pPr>
        <w:pStyle w:val="BodyText"/>
      </w:pPr>
      <w:r>
        <w:t xml:space="preserve">“Người ta có ơn cứu mạng của mình, sao mình có thể cáo biệt mà đi trong lúc này!”.</w:t>
      </w:r>
    </w:p>
    <w:p>
      <w:pPr>
        <w:pStyle w:val="BodyText"/>
      </w:pPr>
      <w:r>
        <w:t xml:space="preserve">thế rồi mới chạy theo thiếu nữ ấy. Qua hai ngã rẻ, đến một tảng đá thiếu nữ ấy mới nói rằng:</w:t>
      </w:r>
    </w:p>
    <w:p>
      <w:pPr>
        <w:pStyle w:val="BodyText"/>
      </w:pPr>
      <w:r>
        <w:t xml:space="preserve">“Gia gia ta đang ở trong một thạch động”. Thế rồi mới vung tay phóng người lên, rồi lộn người lên tảng đá. Phương Triệu Nam thấy tảng đá ấy cao hơn hai trượng, chàng tính toán khinh công của mình thì không thể nào vọt lên được, vả lại vách đá dựng đứng không có chỗ đặt chân, chàng không khỏi đứng sững ra. Thiếu nữ ấy tựa như đã thấy chỗ khó của Phương Triệu Nam, thế rồi mới cởi sợi dây đai thả xuống tảng đá, nói:</w:t>
      </w:r>
    </w:p>
    <w:p>
      <w:pPr>
        <w:pStyle w:val="BodyText"/>
      </w:pPr>
      <w:r>
        <w:t xml:space="preserve">“Ngươi hãy nhảy lên nắm sợi dây này, ta kéo ngươi lên!”.</w:t>
      </w:r>
    </w:p>
    <w:p>
      <w:pPr>
        <w:pStyle w:val="BodyText"/>
      </w:pPr>
      <w:r>
        <w:t xml:space="preserve">Phương Triệu Nam thầm than một tiếng:</w:t>
      </w:r>
    </w:p>
    <w:p>
      <w:pPr>
        <w:pStyle w:val="BodyText"/>
      </w:pPr>
      <w:r>
        <w:t xml:space="preserve">“Hổ thẹn!” thế rồi đề một ngụm chân khí lên đan điền, vung tay vọt lên, tay phải với lên chụp được sợi dây ấy. Thiếu nữ ăn mặc rách rưới kéo Phương Triệu Nam lên, chậm rãi cột sợi dây đai vào trong eo, nói:</w:t>
      </w:r>
    </w:p>
    <w:p>
      <w:pPr>
        <w:pStyle w:val="BodyText"/>
      </w:pPr>
      <w:r>
        <w:t xml:space="preserve">“Gia gia của ta trong thạch động này”. Rồi xoay người bước vào trong.</w:t>
      </w:r>
    </w:p>
    <w:p>
      <w:pPr>
        <w:pStyle w:val="BodyText"/>
      </w:pPr>
      <w:r>
        <w:t xml:space="preserve">Phương Triệu Nam nhìn vào, quả nhiên trong thạch động có một đống cỏ khô, trên đống cỏ là một ông già gù râu bạc. Thiếu nữ ấy bước đến gần ông già, quỳ xuống đất rồi kêu:</w:t>
      </w:r>
    </w:p>
    <w:p>
      <w:pPr>
        <w:pStyle w:val="BodyText"/>
      </w:pPr>
      <w:r>
        <w:t xml:space="preserve">“Gia gia, có người đến thăm ông”. Nàng kêu liền mấy tiếng, nhưng ông già ấy vẫn như không nghe, cả người cũng không nhúc nhích. Phương Triệu Nam hạ giọng kêu:</w:t>
      </w:r>
    </w:p>
    <w:p>
      <w:pPr>
        <w:pStyle w:val="BodyText"/>
      </w:pPr>
      <w:r>
        <w:t xml:space="preserve">“Hãy để ông ấy nghỉ một lát, đừng gọi”.</w:t>
      </w:r>
    </w:p>
    <w:p>
      <w:pPr>
        <w:pStyle w:val="BodyText"/>
      </w:pPr>
      <w:r>
        <w:t xml:space="preserve">Thiếu nữ ấy quay đầu lại cười buồn bã rồi ngồi xuống, hai tay ôm gối, nhìn chằm chằm vào ông già đang nằm ngủ say, nước mắt từ từ lăn xuống. Không khí thê lương bao trùm căn thạch thất tĩnh mịt. Phương Triệu Nam tuy muốn nói vài lời an ủi nhưng không thể nói nên lời, thế rồi im lặng ngồi một bên, nhìn thiếu nữ ấy nhủ thầm:</w:t>
      </w:r>
    </w:p>
    <w:p>
      <w:pPr>
        <w:pStyle w:val="BodyText"/>
      </w:pPr>
      <w:r>
        <w:t xml:space="preserve">“Theo võ công của nàng ta mà suy luận, ông già này chắc chắn là một bậc kỳ nhân, không biết tại sao lại ngả bệnh nơi hoang vu nàỵ.”. đang suy nghĩ thì chợt nghe ông già gù ấy thở nhẹ một tiếng, thở nhẹ một tiếng, ngồi dậy nói:</w:t>
      </w:r>
    </w:p>
    <w:p>
      <w:pPr>
        <w:pStyle w:val="BodyText"/>
      </w:pPr>
      <w:r>
        <w:t xml:space="preserve">“Sương nhi, con lại khóc ư?”.</w:t>
      </w:r>
    </w:p>
    <w:p>
      <w:pPr>
        <w:pStyle w:val="BodyText"/>
      </w:pPr>
      <w:r>
        <w:t xml:space="preserve">Thiếu nữ ấy vội vàng đưa tay lau nước mắt, cười rằng:</w:t>
      </w:r>
    </w:p>
    <w:p>
      <w:pPr>
        <w:pStyle w:val="BodyText"/>
      </w:pPr>
      <w:r>
        <w:t xml:space="preserve">“Con không khóc!” nàng vừa lau nước mắt vừa nói dối, nhưng trong tình cảnh này, lời nói dối ấy đã khiến cho không khí thê lương ấy càng nặng nề hơn. Ông già gù hơi lắc đầu, nói:</w:t>
      </w:r>
    </w:p>
    <w:p>
      <w:pPr>
        <w:pStyle w:val="BodyText"/>
      </w:pPr>
      <w:r>
        <w:t xml:space="preserve">“Ta đã nói với con nhiều lần, con sắp tập xong Huyền thiên khí công, nhưng kị nhất là đau buồn. Vết thương cũ của ta tái phát, tuổi thọ cũng sắp hết, dù cho có tiên đan diệu dược cũng khó duy trì được mạng tạ.”. chỉ mấy câu thôi nhưng cũng hình như rất mất sức, ông ta thở dốc hai hơi rồi lại nói tiếp:</w:t>
      </w:r>
    </w:p>
    <w:p>
      <w:pPr>
        <w:pStyle w:val="BodyText"/>
      </w:pPr>
      <w:r>
        <w:t xml:space="preserve">“Nguyên khí của ta đã hao tận, như đèn khô dầu, ta chưa ra đi là vì võ công của con chưa thành, mỗi lần nhớ đến con là mỗi ngày ta phải chịu cái khổ khí huyết nghịch chuyển trong vòng ba canh giờ..”. ông ta chậm rãi đưa mắt nhìn Phương Triệu Nam, hỏi:</w:t>
      </w:r>
    </w:p>
    <w:p>
      <w:pPr>
        <w:pStyle w:val="BodyText"/>
      </w:pPr>
      <w:r>
        <w:t xml:space="preserve">“Sương nhi, đây là ai?”.</w:t>
      </w:r>
    </w:p>
    <w:p>
      <w:pPr>
        <w:pStyle w:val="BodyText"/>
      </w:pPr>
      <w:r>
        <w:t xml:space="preserve">Thiếu nữ ấy nói:</w:t>
      </w:r>
    </w:p>
    <w:p>
      <w:pPr>
        <w:pStyle w:val="BodyText"/>
      </w:pPr>
      <w:r>
        <w:t xml:space="preserve">“Y là người con mới cứu lúc nãy, con thấy y bị vây đánh, nhất thời tức giận nên ra tay giúp đỡ, con kể chuyện gia gia bị bệnh, y liền theo con đến đây thăm người”.</w:t>
      </w:r>
    </w:p>
    <w:p>
      <w:pPr>
        <w:pStyle w:val="BodyText"/>
      </w:pPr>
      <w:r>
        <w:t xml:space="preserve">Phương Triệu Nam nghe mà đỏ ửng mặt, trong lòng rất khó chịu, nhủ thầm:</w:t>
      </w:r>
    </w:p>
    <w:p>
      <w:pPr>
        <w:pStyle w:val="BodyText"/>
      </w:pPr>
      <w:r>
        <w:t xml:space="preserve">“Dù nàng có ơn cứu mạng ta, cũng không nên coi thường ta như thế”. Thế rồi mới đứng dậy vái dài một cái nói:</w:t>
      </w:r>
    </w:p>
    <w:p>
      <w:pPr>
        <w:pStyle w:val="BodyText"/>
      </w:pPr>
      <w:r>
        <w:t xml:space="preserve">“Ơn cứu mạng của Trần cô nương, tại hạ sẽ không dám quên, ngày sau nếu có duyên nhất định sẽ báo đáp, lúc này tại hạ còn có chuyện gấp phải làm nên xin cáo biệt từ đây”. Nói xong thì không đợi đối phương trả lời, xoay người bước ra ngoài động. Chàng vừa mới bước đến cửa, chợt nghe có giọng nói vang lên:</w:t>
      </w:r>
    </w:p>
    <w:p>
      <w:pPr>
        <w:pStyle w:val="BodyText"/>
      </w:pPr>
      <w:r>
        <w:t xml:space="preserve">“Trên thế gian này có mấy người dám phóng túng trước mặt lão phu như thế, ngươi lớn gan lắm, sao chưa mau trở lại cho ta!” giọng nói tuy yếu ớt, nhưng trong ngữ khí đầy sự tôn nghiêm, Phương Triệu Nam nghe xong thì hơi ngạc nhiên ngừng bước.</w:t>
      </w:r>
    </w:p>
    <w:p>
      <w:pPr>
        <w:pStyle w:val="BodyText"/>
      </w:pPr>
      <w:r>
        <w:t xml:space="preserve">Quay đầu nhìn lại, ông già lưng gù râu bạc ấy đang ngồi dựa lên vách, mặt rất nghiêm nghị, tuy sắc mặt màu vàng trông có vẻ bệnh hoạn, nhưng vẫn có khí phách khiến người ta nể phục, chàng bất giác bước trở lại. Thiếu nữ ấy vẫn ngồi im nhìn Phương Triệu Nam, vẻ mặt rất kỳ lạ, cũng không có ý tức giận, cũng không có ý quyến luyến.</w:t>
      </w:r>
    </w:p>
    <w:p>
      <w:pPr>
        <w:pStyle w:val="BodyText"/>
      </w:pPr>
      <w:r>
        <w:t xml:space="preserve">Phương Triệu Nam bước đến gần ông già rồi cúi người làm một lễ, hỏi:</w:t>
      </w:r>
    </w:p>
    <w:p>
      <w:pPr>
        <w:pStyle w:val="BodyText"/>
      </w:pPr>
      <w:r>
        <w:t xml:space="preserve">“Lão tiền bối có gì căn dặn?”.</w:t>
      </w:r>
    </w:p>
    <w:p>
      <w:pPr>
        <w:pStyle w:val="BodyText"/>
      </w:pPr>
      <w:r>
        <w:t xml:space="preserve">Ông già lưng gù ấy hừ nhẹ một tiếng, mở to đôi mắt, ánh mắt sắc bén như điện, tựa như nhìn thẳng vào lục phủ ngũ tạng của người ta. Phương Triệu Nam tiếp xúc với ánh mắt ấy thì không khỏi rùng mình một cái. Ông già râu bạc ấy nhìn lướt Phương Triệu Nam một hồi rồi lạnh lùng nói:</w:t>
      </w:r>
    </w:p>
    <w:p>
      <w:pPr>
        <w:pStyle w:val="BodyText"/>
      </w:pPr>
      <w:r>
        <w:t xml:space="preserve">“Đã gặp lão phu sao còn vô lễ như thế?”.</w:t>
      </w:r>
    </w:p>
    <w:p>
      <w:pPr>
        <w:pStyle w:val="BodyText"/>
      </w:pPr>
      <w:r>
        <w:t xml:space="preserve">Phương Triệu Nam ngạc nhiên nói:</w:t>
      </w:r>
    </w:p>
    <w:p>
      <w:pPr>
        <w:pStyle w:val="BodyText"/>
      </w:pPr>
      <w:r>
        <w:t xml:space="preserve">“Vãn bối nào dám vô lễ với lão tiền bối”.</w:t>
      </w:r>
    </w:p>
    <w:p>
      <w:pPr>
        <w:pStyle w:val="BodyText"/>
      </w:pPr>
      <w:r>
        <w:t xml:space="preserve">Ông già râu bạc ấy nói:</w:t>
      </w:r>
    </w:p>
    <w:p>
      <w:pPr>
        <w:pStyle w:val="BodyText"/>
      </w:pPr>
      <w:r>
        <w:t xml:space="preserve">“Trên đời này kẻ gặp lão phu mà không quỳ xuống lạy chỉ có thể đếm trên đầu ngón tay, tên tiểu tử nhà ngươi sao dám dùng lễ thường để gặp lão phu”. Kẻ này khẩu khí rất lớn, Phương Triệu Nam chưa bao giờ nghe qua, trong lòng không khỏi tức giận, thầm nhủ:</w:t>
      </w:r>
    </w:p>
    <w:p>
      <w:pPr>
        <w:pStyle w:val="BodyText"/>
      </w:pPr>
      <w:r>
        <w:t xml:space="preserve">“Ta cung kính đối với lão như thế, vậy mà vẫn chưa đủ lễ, chả lẽ trước mặt lão phải hành lễ ba quỳ chín lạy hay sao?” rồi đưa mắt nhìn qua, chỉ thấy thiếu nữ ấy mở to đôi mắt như làn thu thủy nhìn mình, vẻ mặt rầu rĩ, chàng không khỏi giật mình thầm nhủ:</w:t>
      </w:r>
    </w:p>
    <w:p>
      <w:pPr>
        <w:pStyle w:val="BodyText"/>
      </w:pPr>
      <w:r>
        <w:t xml:space="preserve">“Nàng ta có ơn cứu mạng với mình, nếu có điều chi thất kính với ông già này chắc chắn sẽ khiến cho nàng đau lòng”. Y nghĩ ấy lướt qua, thế rồi cúi xuống quỳ trước mặt ông già. Ông già ấy lộ vẻ vui mừng, hạ giọng nói:</w:t>
      </w:r>
    </w:p>
    <w:p>
      <w:pPr>
        <w:pStyle w:val="BodyText"/>
      </w:pPr>
      <w:r>
        <w:t xml:space="preserve">“Tiểu tử hãy đứng dậy! Trên đời này không ít kẻ muốn ta nhận một lạy của y, nhưng chỉ có một mình ngươị.”.</w:t>
      </w:r>
    </w:p>
    <w:p>
      <w:pPr>
        <w:pStyle w:val="BodyText"/>
      </w:pPr>
      <w:r>
        <w:t xml:space="preserve">Phương Triệu Nam thấy trên hai bên má của ông ta mỗi bên có một vết đao vừa sâu vừa dài, khiến cho bộ mặt của ông ta trở nên đáng sợ. Ông già ấy thở dài một tiếng, nhìn thiếu nữ áo quần rách rưới, rồi bảo:</w:t>
      </w:r>
    </w:p>
    <w:p>
      <w:pPr>
        <w:pStyle w:val="BodyText"/>
      </w:pPr>
      <w:r>
        <w:t xml:space="preserve">“Sương nhi, ta đã chịu nỗi đau khổ mấy mươi năm qua, lúc này đã không còn sức chống chọi nổi nữa, trừ phi tìm cho ra Huyết Trì đồ..”. ông ta ngập ngừng rồi lại nói tiếp:</w:t>
      </w:r>
    </w:p>
    <w:p>
      <w:pPr>
        <w:pStyle w:val="BodyText"/>
      </w:pPr>
      <w:r>
        <w:t xml:space="preserve">“Lúc này, dù cho có thể tìm được Huyết Trì đồ cũng đã quá muộn..”.</w:t>
      </w:r>
    </w:p>
    <w:p>
      <w:pPr>
        <w:pStyle w:val="BodyText"/>
      </w:pPr>
      <w:r>
        <w:t xml:space="preserve">Thiếu nữ ấy mới nói:</w:t>
      </w:r>
    </w:p>
    <w:p>
      <w:pPr>
        <w:pStyle w:val="BodyText"/>
      </w:pPr>
      <w:r>
        <w:t xml:space="preserve">“Gia gia có thể sống tiếp, nhưng gia gia lại không muốn sống nữa”.</w:t>
      </w:r>
    </w:p>
    <w:p>
      <w:pPr>
        <w:pStyle w:val="BodyText"/>
      </w:pPr>
      <w:r>
        <w:t xml:space="preserve">Phương Triệu Nam nghe thế thì giật mình, thầm nhủ:</w:t>
      </w:r>
    </w:p>
    <w:p>
      <w:pPr>
        <w:pStyle w:val="BodyText"/>
      </w:pPr>
      <w:r>
        <w:t xml:space="preserve">“Sao? Những người này cũng có liên quan đến Huyết Trì đồ?”.</w:t>
      </w:r>
    </w:p>
    <w:p>
      <w:pPr>
        <w:pStyle w:val="BodyText"/>
      </w:pPr>
      <w:r>
        <w:t xml:space="preserve">Ông già gù ấy hơi trầm tư, chậm rãi đưa tay phải vỗ về thiếu nữ áo quần lam lũ ấy rồi nói:</w:t>
      </w:r>
    </w:p>
    <w:p>
      <w:pPr>
        <w:pStyle w:val="BodyText"/>
      </w:pPr>
      <w:r>
        <w:t xml:space="preserve">“Nguyên khí của ta đã hết, dù cho có linh đan cải tử hồi sinh cũng không thể nào kéo dài mạng ta, chao ôi! Con chỉ có một mình..”.</w:t>
      </w:r>
    </w:p>
    <w:p>
      <w:pPr>
        <w:pStyle w:val="BodyText"/>
      </w:pPr>
      <w:r>
        <w:t xml:space="preserve">Thiếu nữ ấy không thể kìm chế được tâm trạng của mình, nàng ngả vào lòng ông già rồi khóc òa lên. Ông già gù chậm rãi nhắm mắt lại, hai dòng lệ tuôn trên đôi má, không khí thê lương bao trùm lên căn thạch động, Phương Triệu Nam cũng cảm động, nghĩ rằng:</w:t>
      </w:r>
    </w:p>
    <w:p>
      <w:pPr>
        <w:pStyle w:val="BodyText"/>
      </w:pPr>
      <w:r>
        <w:t xml:space="preserve">“Thiếu nữ này lưu luyến tổ phụ như thế, nhưng lại không nhắc đến cha mẹ, chắc là cha mẹ đã chết từ lâu”.</w:t>
      </w:r>
    </w:p>
    <w:p>
      <w:pPr>
        <w:pStyle w:val="BodyText"/>
      </w:pPr>
      <w:r>
        <w:t xml:space="preserve">Ông già lưng gù đột nhiên nghiêm mặt, nói:</w:t>
      </w:r>
    </w:p>
    <w:p>
      <w:pPr>
        <w:pStyle w:val="BodyText"/>
      </w:pPr>
      <w:r>
        <w:t xml:space="preserve">“Sương nhi, ta nhiều nhất chỉ có thể sống hai tháng nữa, trong vòng hai tháng này, ta phải truyền thụ tất cả võ công cho con..”. rồi ông ta tiếp tục nói:</w:t>
      </w:r>
    </w:p>
    <w:p>
      <w:pPr>
        <w:pStyle w:val="BodyText"/>
      </w:pPr>
      <w:r>
        <w:t xml:space="preserve">“Ta chưa chết là toàn nhờ một ngụm chân khí giữ mạng, hơn nữa ta đã chuẩn bị từ trước, bào chế rất nhiều loại thuốc cho nên mới kéo dài cho đến hôm naỵ.”.</w:t>
      </w:r>
    </w:p>
    <w:p>
      <w:pPr>
        <w:pStyle w:val="BodyText"/>
      </w:pPr>
      <w:r>
        <w:t xml:space="preserve">Thiếu nữ ấy nói:</w:t>
      </w:r>
    </w:p>
    <w:p>
      <w:pPr>
        <w:pStyle w:val="BodyText"/>
      </w:pPr>
      <w:r>
        <w:t xml:space="preserve">“Chuyện này con không hề biết, tại sao gia gia không cho con biết từ trước?”.</w:t>
      </w:r>
    </w:p>
    <w:p>
      <w:pPr>
        <w:pStyle w:val="BodyText"/>
      </w:pPr>
      <w:r>
        <w:t xml:space="preserve">Ông già ấy nói:</w:t>
      </w:r>
    </w:p>
    <w:p>
      <w:pPr>
        <w:pStyle w:val="BodyText"/>
      </w:pPr>
      <w:r>
        <w:t xml:space="preserve">“Nếu ta tiết lộ chuyện này sẽ ảnh hưởng đến chuyện tập võ công của con cho nên không hề cho con biết..”. ông ta ngửa mặt nhìn lên trên trần động rồi suy nghĩ một hồi rồi sau đó mới nghiêm mặt nói:</w:t>
      </w:r>
    </w:p>
    <w:p>
      <w:pPr>
        <w:pStyle w:val="BodyText"/>
      </w:pPr>
      <w:r>
        <w:t xml:space="preserve">“Sương nhi, con có nghe lời gia gia không?”.</w:t>
      </w:r>
    </w:p>
    <w:p>
      <w:pPr>
        <w:pStyle w:val="BodyText"/>
      </w:pPr>
      <w:r>
        <w:t xml:space="preserve">Thiếu nữ ấy nói:</w:t>
      </w:r>
    </w:p>
    <w:p>
      <w:pPr>
        <w:pStyle w:val="BodyText"/>
      </w:pPr>
      <w:r>
        <w:t xml:space="preserve">“Sương nhi nào dám không nghe, xin gia gia hãy căn dặn!”.</w:t>
      </w:r>
    </w:p>
    <w:p>
      <w:pPr>
        <w:pStyle w:val="BodyText"/>
      </w:pPr>
      <w:r>
        <w:t xml:space="preserve">Ông già thở dài nói:</w:t>
      </w:r>
    </w:p>
    <w:p>
      <w:pPr>
        <w:pStyle w:val="BodyText"/>
      </w:pPr>
      <w:r>
        <w:t xml:space="preserve">“Trước khi ta chưa chết, con phải đả thông sinh tử huyền quang, đẩy võ công đi lên một cảnh giới khác, nếu không thể làm được điều này thì một thân võ công coi như phế bỏ, làm một người bình thường, gả ột tiều phu, nông phu, có thể sẽ sống một cuộc sống an bình..”.</w:t>
      </w:r>
    </w:p>
    <w:p>
      <w:pPr>
        <w:pStyle w:val="BodyText"/>
      </w:pPr>
      <w:r>
        <w:t xml:space="preserve">Phương Triệu Nam nhủ thầm:</w:t>
      </w:r>
    </w:p>
    <w:p>
      <w:pPr>
        <w:pStyle w:val="BodyText"/>
      </w:pPr>
      <w:r>
        <w:t xml:space="preserve">“Lời này không sai, một thiếu nữ không biết võ công mới có thể an phận thủ thường gả cho người ta, trở thành dâu thảo vợ hiền..”. rồi chàng đưa mắt nhìn lén thiếu nữ ấy, chỉ thấy nàng vẫn bình tĩnh, không hề có vẻ kích động, trong lòng không khỏi sinh cảm giác bội phục, thầm nhủ:</w:t>
      </w:r>
    </w:p>
    <w:p>
      <w:pPr>
        <w:pStyle w:val="BodyText"/>
      </w:pPr>
      <w:r>
        <w:t xml:space="preserve">“Nàng ta nghe sẽ cắt đứt kinh mạch mà vẫn bình tĩnh như thế, người thường khó mà bì được”.</w:t>
      </w:r>
    </w:p>
    <w:p>
      <w:pPr>
        <w:pStyle w:val="BodyText"/>
      </w:pPr>
      <w:r>
        <w:t xml:space="preserve">Ông già râu bạc ấy đưa mắt nhìn nàng rồi lại nói tiếp:</w:t>
      </w:r>
    </w:p>
    <w:p>
      <w:pPr>
        <w:pStyle w:val="BodyText"/>
      </w:pPr>
      <w:r>
        <w:t xml:space="preserve">“Võ công của con lúc này chưa thể đối chọi với các nhân vật trong võ lâm, sau khi ta chết đi, một khi đi lại trên giang hồ, khó tránh sẽ động thủ với người, chỉ cần con ra tay thì sẽ bị người ta thấy lai lịch võ công, điều tra thân thế của con, lúc đó..”.</w:t>
      </w:r>
    </w:p>
    <w:p>
      <w:pPr>
        <w:pStyle w:val="BodyText"/>
      </w:pPr>
      <w:r>
        <w:t xml:space="preserve">Thiếu nữ ấy buồn bã mỉm cười:</w:t>
      </w:r>
    </w:p>
    <w:p>
      <w:pPr>
        <w:pStyle w:val="BodyText"/>
      </w:pPr>
      <w:r>
        <w:t xml:space="preserve">“Có phải gia gia lo lắng kẻ thù của người biết được thân thế của Sương nhi thì báo thù hay không?”.</w:t>
      </w:r>
    </w:p>
    <w:p>
      <w:pPr>
        <w:pStyle w:val="BodyText"/>
      </w:pPr>
      <w:r>
        <w:t xml:space="preserve">Ông già râu bạc ấy nói:</w:t>
      </w:r>
    </w:p>
    <w:p>
      <w:pPr>
        <w:pStyle w:val="BodyText"/>
      </w:pPr>
      <w:r>
        <w:t xml:space="preserve">“Nếu thân thế của con bị bại lộ, chúng sẽ mọi cách bắt sống con, một khi bị bắt sống, con sẽ chịu cực hình thảm khốc..”.</w:t>
      </w:r>
    </w:p>
    <w:p>
      <w:pPr>
        <w:pStyle w:val="BodyText"/>
      </w:pPr>
      <w:r>
        <w:t xml:space="preserve">Hai người nói chuyện mà không hề nhìn Phương Triệu Nam, tự nhiên như không có bên cạnh.</w:t>
      </w:r>
    </w:p>
    <w:p>
      <w:pPr>
        <w:pStyle w:val="BodyText"/>
      </w:pPr>
      <w:r>
        <w:t xml:space="preserve">Thiếu nữ áo quần rách rưới ấy vẫn bình tĩnh, không hề lo lắng, tựa như nàng đang suy nghĩ để quyết định một chuyện rất khó. Ông già râu bạc ấy cũng ngạc nhiên trước sự bình tĩnh của đứa cháu gái mình, trầm ngâm một lúc lâu rồi mới nói tiếp:</w:t>
      </w:r>
    </w:p>
    <w:p>
      <w:pPr>
        <w:pStyle w:val="BodyText"/>
      </w:pPr>
      <w:r>
        <w:t xml:space="preserve">“Bọn chúng tuy muốn tìm tung tích của ta nhưng chẳng hề được như ý. Tháng trước chúng ta điểm huyệt được hai người ở trong quán nhỏ, sau khi điều tra, bọn chúng đã khai ràng là người của Minh Nhạc, cho nên ta đã quyết định rời căn quán nhỏ ấy dắt con đến một nơi vắng vẻ. Nào ngờ trên đường lại nghe lời đồn Huyết Trì đồ đã xuất hiện ở núi Cửu Cung, không may trên đường vết thương của ta lại phát tác..”. nói đến đây thì đột nhiên ho lên khùng khục. Thiếu nữ ấy đưa tay vuốt nhẹ lên sau lưng ông già, đợi ông già ho xong rồi mới hỏi:</w:t>
      </w:r>
    </w:p>
    <w:p>
      <w:pPr>
        <w:pStyle w:val="BodyText"/>
      </w:pPr>
      <w:r>
        <w:t xml:space="preserve">“Gia gia y thuật tinh thâm, có thể trị bệnh cho người khác, tại sao không tự trị ình?”.</w:t>
      </w:r>
    </w:p>
    <w:p>
      <w:pPr>
        <w:pStyle w:val="BodyText"/>
      </w:pPr>
      <w:r>
        <w:t xml:space="preserve">Ông già râu bạc ấy nói:</w:t>
      </w:r>
    </w:p>
    <w:p>
      <w:pPr>
        <w:pStyle w:val="BodyText"/>
      </w:pPr>
      <w:r>
        <w:t xml:space="preserve">“Muốn trị thương thế cho ta, trừ phi sư tổ La Huyền của con đột nhiên xuất hiện trong núi Cửu Cung”.</w:t>
      </w:r>
    </w:p>
    <w:p>
      <w:pPr>
        <w:pStyle w:val="BodyText"/>
      </w:pPr>
      <w:r>
        <w:t xml:space="preserve">Thiếu nữ ấy lộ vẻ kiên nghị, nói:</w:t>
      </w:r>
    </w:p>
    <w:p>
      <w:pPr>
        <w:pStyle w:val="BodyText"/>
      </w:pPr>
      <w:r>
        <w:t xml:space="preserve">“Nếu vết thương của gia gia không thể trị được, Sương nhi cũng không muốn sống một mình trên đời này, đến khi chôn gia gia xong, con sẽ tự tận trước mộ gia gia”.</w:t>
      </w:r>
    </w:p>
    <w:p>
      <w:pPr>
        <w:pStyle w:val="BodyText"/>
      </w:pPr>
      <w:r>
        <w:t xml:space="preserve">Ông già râu bạc ấy khựng lại rồi đột nhiên giận dữ nói:</w:t>
      </w:r>
    </w:p>
    <w:p>
      <w:pPr>
        <w:pStyle w:val="BodyText"/>
      </w:pPr>
      <w:r>
        <w:t xml:space="preserve">“Ta khổ nhọc nuôi con lớn lên là vì cái gì? không ngờ đến khi con lớn lên thì lại coi thường mạng sống của mình như thế, biết trước như thế, ta đã không chịu nỗi đau đớn mười mấy năm nay”.</w:t>
      </w:r>
    </w:p>
    <w:p>
      <w:pPr>
        <w:pStyle w:val="BodyText"/>
      </w:pPr>
      <w:r>
        <w:t xml:space="preserve">Thiếu nữ ấy bị mắng thì nước mắt tuôn ra, buồn bã nói:</w:t>
      </w:r>
    </w:p>
    <w:p>
      <w:pPr>
        <w:pStyle w:val="BodyText"/>
      </w:pPr>
      <w:r>
        <w:t xml:space="preserve">“Gia gia không cho Sương cho đi theo xuống suối vàng, chả lẽ người nỡ lòng để cháu phải đem thân vào chốn giang hồ sao?”.</w:t>
      </w:r>
    </w:p>
    <w:p>
      <w:pPr>
        <w:pStyle w:val="BodyText"/>
      </w:pPr>
      <w:r>
        <w:t xml:space="preserve">Ông già râu bạc nhẹ chép miệng:</w:t>
      </w:r>
    </w:p>
    <w:p>
      <w:pPr>
        <w:pStyle w:val="BodyText"/>
      </w:pPr>
      <w:r>
        <w:t xml:space="preserve">“Khi ta trút hơi thở cúi cùng, nếu huyền quang sinh tử của con vẫn chưa đả thông, con phải tự đánh đứt kinh mạch, suốt đời này không học võ công nữa”.</w:t>
      </w:r>
    </w:p>
    <w:p>
      <w:pPr>
        <w:pStyle w:val="BodyText"/>
      </w:pPr>
      <w:r>
        <w:t xml:space="preserve">Thiếu nữ ấy nghe xong thì chợt nghiến răng, nói như chém đinh chặt sắt:</w:t>
      </w:r>
    </w:p>
    <w:p>
      <w:pPr>
        <w:pStyle w:val="BodyText"/>
      </w:pPr>
      <w:r>
        <w:t xml:space="preserve">“Gia gia đã quyết định như thế, Sương nhi nào dám cãi, con chỉ đành cố hết sức thử vậy”.</w:t>
      </w:r>
    </w:p>
    <w:p>
      <w:pPr>
        <w:pStyle w:val="BodyText"/>
      </w:pPr>
      <w:r>
        <w:t xml:space="preserve">Nói xong thì nhắm hai mắt, ngồi xếp bằng ở dưới đất. Ông già râu bạc ấy đưa mắt nhìn Phương Triệu Nam, hỏi:</w:t>
      </w:r>
    </w:p>
    <w:p>
      <w:pPr>
        <w:pStyle w:val="BodyText"/>
      </w:pPr>
      <w:r>
        <w:t xml:space="preserve">“Ngươi là môn hạ của ai?”.</w:t>
      </w:r>
    </w:p>
    <w:p>
      <w:pPr>
        <w:pStyle w:val="BodyText"/>
      </w:pPr>
      <w:r>
        <w:t xml:space="preserve">Phương Triệu Nam nói:</w:t>
      </w:r>
    </w:p>
    <w:p>
      <w:pPr>
        <w:pStyle w:val="BodyText"/>
      </w:pPr>
      <w:r>
        <w:t xml:space="preserve">“Vãn bối là đệ tử của Châu Bội Châu lão anh hùng!”.</w:t>
      </w:r>
    </w:p>
    <w:p>
      <w:pPr>
        <w:pStyle w:val="BodyText"/>
      </w:pPr>
      <w:r>
        <w:t xml:space="preserve">Ông già râu bạc nói:</w:t>
      </w:r>
    </w:p>
    <w:p>
      <w:pPr>
        <w:pStyle w:val="BodyText"/>
      </w:pPr>
      <w:r>
        <w:t xml:space="preserve">“Ngươi và lão phu có thể gặp nhau coi như cũng có duyên phận, lão phu có chuyện muốn nhờ, không biết ngươi có chịu hứa hay không?”.</w:t>
      </w:r>
    </w:p>
    <w:p>
      <w:pPr>
        <w:pStyle w:val="BodyText"/>
      </w:pPr>
      <w:r>
        <w:t xml:space="preserve">Phương Triệu Nam trong lòng lo lắng đến sự an nguy của sư muội do dự một hồi rồi đáp:</w:t>
      </w:r>
    </w:p>
    <w:p>
      <w:pPr>
        <w:pStyle w:val="BodyText"/>
      </w:pPr>
      <w:r>
        <w:t xml:space="preserve">“Lão tiền bối có gì chỉ giáo, xin hãy nói ra, nếu vãn bối có thể làm được thì sẽ không khiến cho lão tiền bối thất vọng!”.</w:t>
      </w:r>
    </w:p>
    <w:p>
      <w:pPr>
        <w:pStyle w:val="BodyText"/>
      </w:pPr>
      <w:r>
        <w:t xml:space="preserve">Ông già râu bạc ấy nhướng mày, lộ vẻ tức giận, nhưng lại bình tĩnh trở lại ngay, chép miệng nói:</w:t>
      </w:r>
    </w:p>
    <w:p>
      <w:pPr>
        <w:pStyle w:val="BodyText"/>
      </w:pPr>
      <w:r>
        <w:t xml:space="preserve">“Trong một ngày lão phu phải vận hết chân khí trong vòng ba canh giờ để chống lại cơn đau vì kinh mạch sơ cứng, lúc đó không đủ sức chống lại ngoại lực tác động vàọ.”.</w:t>
      </w:r>
    </w:p>
    <w:p>
      <w:pPr>
        <w:pStyle w:val="BodyText"/>
      </w:pPr>
      <w:r>
        <w:t xml:space="preserve">Phương Triệu Nam kêu à một tiếng:</w:t>
      </w:r>
    </w:p>
    <w:p>
      <w:pPr>
        <w:pStyle w:val="BodyText"/>
      </w:pPr>
      <w:r>
        <w:t xml:space="preserve">“Lão tiền bối phải chăng muốn vãn bối bảo vệ cho Trần cô nương?”.</w:t>
      </w:r>
    </w:p>
    <w:p>
      <w:pPr>
        <w:pStyle w:val="BodyText"/>
      </w:pPr>
      <w:r>
        <w:t xml:space="preserve">Ông già râu bạc chợt cảm thấy nóng ở mặt, nói:</w:t>
      </w:r>
    </w:p>
    <w:p>
      <w:pPr>
        <w:pStyle w:val="BodyText"/>
      </w:pPr>
      <w:r>
        <w:t xml:space="preserve">“Lão phu bình sinh chưa bao giờ mở miệng cầu xin ai, nếu ngươi chịu hứa, lão phu sẽ không xử tệ với ngươi, khi ta tỉnh táo sẽ truyền các loại võ công cho ngươi đến khi hoàn thành mới thôi, hoặc cho đến khi lão phu trút hơi thở cuối cùng”.</w:t>
      </w:r>
    </w:p>
    <w:p>
      <w:pPr>
        <w:pStyle w:val="BodyText"/>
      </w:pPr>
      <w:r>
        <w:t xml:space="preserve">Phương Triệu Nam nhủ thầm:</w:t>
      </w:r>
    </w:p>
    <w:p>
      <w:pPr>
        <w:pStyle w:val="BodyText"/>
      </w:pPr>
      <w:r>
        <w:t xml:space="preserve">“Truyền ình một hai loại võ công đã đủ, thế nhưng ông già này lại đòi truyền cho tất cả loại võ công, đáng tiếc sư muội vẫn còn bị nhốt, đang mong minh trở về giải cứu, xem ra chỉ đành bỏ qua cơ hội này”, đang định lên tiếng từ chối, đột nhiên nghĩ lại:</w:t>
      </w:r>
    </w:p>
    <w:p>
      <w:pPr>
        <w:pStyle w:val="BodyText"/>
      </w:pPr>
      <w:r>
        <w:t xml:space="preserve">“Ông già này bảo chẳng còn sống bao lâu nữa, chắc không phải là lời nói dối, giờ đây vẫn còn cách thời hạn trở về một khoảng thời gian, chi bằng hứa với ông ta. Mình đã thấy võ công của Trần cô nương, chắc chắn do ông ta truyền thụ, nay có được cơ duyên này, bỏ qua thật đáng tiếc, chi bằng hứa với ông ta thì hơn”. Thế rồi mới nói:</w:t>
      </w:r>
    </w:p>
    <w:p>
      <w:pPr>
        <w:pStyle w:val="BodyText"/>
      </w:pPr>
      <w:r>
        <w:t xml:space="preserve">“Tại hạ được Trần cô nương giúp đỡ giải vây, trong lòng cảm kích không nguôi, nhưng vì vãn bối có hẹn với người ta, không thể ở lại đây lâu, nếu trong vòng mười lăm ngày, Trần cô nương không thể đả thông được sinh tử huyền quang, tại hạ e rằng không thể ở lại nơi này nữa”.</w:t>
      </w:r>
    </w:p>
    <w:p>
      <w:pPr>
        <w:pStyle w:val="BodyText"/>
      </w:pPr>
      <w:r>
        <w:t xml:space="preserve">Ông già râu bạc ấy chép miệng:</w:t>
      </w:r>
    </w:p>
    <w:p>
      <w:pPr>
        <w:pStyle w:val="BodyText"/>
      </w:pPr>
      <w:r>
        <w:t xml:space="preserve">“Lão phu có lẽ cũng chỉ chống chọi không quá mười lăm ngày, trong vòng mười lăm ngày nếu nó vẫn không thể đả thông sinh tử huyền quang, chỉ đành để cho nó tự cắt đứt kinh mạch, phế bỏ võ công..”. ông ta hơi trầm ngâm rồi nói:</w:t>
      </w:r>
    </w:p>
    <w:p>
      <w:pPr>
        <w:pStyle w:val="BodyText"/>
      </w:pPr>
      <w:r>
        <w:t xml:space="preserve">“Ngươi dùng loại binh khí gì?”.</w:t>
      </w:r>
    </w:p>
    <w:p>
      <w:pPr>
        <w:pStyle w:val="BodyText"/>
      </w:pPr>
      <w:r>
        <w:t xml:space="preserve">Phương Triệu Nam nói:</w:t>
      </w:r>
    </w:p>
    <w:p>
      <w:pPr>
        <w:pStyle w:val="BodyText"/>
      </w:pPr>
      <w:r>
        <w:t xml:space="preserve">“Vãn bối dùng kiếm”.</w:t>
      </w:r>
    </w:p>
    <w:p>
      <w:pPr>
        <w:pStyle w:val="BodyText"/>
      </w:pPr>
      <w:r>
        <w:t xml:space="preserve">Ông già râu bạc ấy tiện tay nhặt một cành cây dài khoảng một thước, nói:</w:t>
      </w:r>
    </w:p>
    <w:p>
      <w:pPr>
        <w:pStyle w:val="BodyText"/>
      </w:pPr>
      <w:r>
        <w:t xml:space="preserve">“Vậy ta trước tiên truyền cho ngươi một bộ kiếm pháp, song lão phu là người đã sắp hết nguyên khí, có lẽ cũng khó mà giải thích rõ ràng, ngươi hãy để ý”. Nói xong rồi múa cành cây, bắt đầu đọc kiếm quyết, vừa đọc vừa múa không ngừng. Phương Triệu Nam tập trung tinh thần cố ý lắng nghe, đồng thời tay cũng múa theo. Mới học được vài chiêu thì vẫn chưa thấy có điều gì kỳ diệu, sau đó mới dần dần cảm thấy bộ kiếm thuật này không có chỗ sơ hở, khó có thể phá giải được, trong lòng không khỏi kinh hãi. Ông già râu bạc dạy xong hai mươi thức thì buông cành cây xuống nói:</w:t>
      </w:r>
    </w:p>
    <w:p>
      <w:pPr>
        <w:pStyle w:val="BodyText"/>
      </w:pPr>
      <w:r>
        <w:t xml:space="preserve">“Bộ kiếm pháp này coi như đã truyền thụ xong, ngươi hãy tập lại một lần, nếu có chỗ không hiểu thì hãy cứ hỏi ta”. Nói xong nhắm mắt, hơi thở hơi mệt nhọc, tựa như ông ta truyền xong bộ kiếm pháp này thì rất mất sức.</w:t>
      </w:r>
    </w:p>
    <w:p>
      <w:pPr>
        <w:pStyle w:val="BodyText"/>
      </w:pPr>
      <w:r>
        <w:t xml:space="preserve">Lúc này Phương Triệu Nam đã biết ông già ngồi trước mặt là một kỳ nhân thân mang tuyệt học, lòng kính ngưỡng bắt đầu nảy sinh. Chàng nhìn lén qua, chỉ thấy hai hàng chân mày ông già như nhíu lại, thần sắc trên mặt lộ vẻ đau đớn. Chàng nảy sinh cảm thương cho sự bất hạnh của ông già, không khỏi thầm thở dài. Chàng đứng sững một hồi, chợt nhớ đến những chiêu kiếm kỳ ảo của ông già truyền thụ, lập tức tập trung tinh thần, nhặt cành cây ông già đã bỏ xuống, bắt đầu luyện tập. Chàng nhận ra càng luyện thì càng kỳ ảo, càng có nhiều chỗ không hiểu, chàng mấy lần ngừng tay toan hỏi ông già, nhưng khi nhìn ông ta thì bỏ ngay ý định ấy. Té ra ông già đang đổ mồ hôi như mưa, từng giọt mồ hôi trên mặt lăn dài xuống, râu tóc hơi rung, rõ ràng đang cố gắng nén chịu cơn đau. Chàng cố không dám quấy nhiễu ông ta, bởi vì chàng biết nếu kinh động đến ông ta lúc này, không những ông ta sẽ gặp nguy tẩu hỏa nhập ma mà nội thương sẽ càng nặng nề hơn. Đưa mắt nhìn qua, chỉ thấy thiếu nữ họ Trần cũng nhíu mày, ngồi xếp bằng ở đấy, khí nóng từ mũi và đỉnh đầu bốc lên, trong lòng sinh ra cảm giác kinh hãi, thầm nhủ:</w:t>
      </w:r>
    </w:p>
    <w:p>
      <w:pPr>
        <w:pStyle w:val="BodyText"/>
      </w:pPr>
      <w:r>
        <w:t xml:space="preserve">“Không ngờ một thiếu nữ không quá hai mươi tuổi mà có nội công thâm hậu như thế!” chàng đột nhiên cảm thấy trách nhiệm của mình nặng nề hơn, hai người trong thạch động này đều đang vận khí điều tức, đi vào cảnh giới vong ngã, lúc này chỉ cần chạm nhẹ vào thì lập tức sẽ khiến cho hai người trọng thương. Chàng hít sâu một hơi, đặt cành tùng xuống, chậm rãi bước ra cửa động.</w:t>
      </w:r>
    </w:p>
    <w:p>
      <w:pPr>
        <w:pStyle w:val="BodyText"/>
      </w:pPr>
      <w:r>
        <w:t xml:space="preserve">Thò đầu ra ngoài nhìn, chỉ thấy ngoài trời mây đen kéo tới, gió lạnh gầm rú, sắc trời chợt thay đổi, dưới sắc trời u ám, đỉnh núi tích đầy tuyết trắng phau càng nổi bật hơn.</w:t>
      </w:r>
    </w:p>
    <w:p>
      <w:pPr>
        <w:pStyle w:val="BodyText"/>
      </w:pPr>
      <w:r>
        <w:t xml:space="preserve">Chợt nghe trong gió truyền lại tiếng quát:</w:t>
      </w:r>
    </w:p>
    <w:p>
      <w:pPr>
        <w:pStyle w:val="BodyText"/>
      </w:pPr>
      <w:r>
        <w:t xml:space="preserve">“Sao ngươi không chịu nói?”.</w:t>
      </w:r>
    </w:p>
    <w:p>
      <w:pPr>
        <w:pStyle w:val="BodyText"/>
      </w:pPr>
      <w:r>
        <w:t xml:space="preserve">Phương Triệu Nam nghe thế thì giật mình:</w:t>
      </w:r>
    </w:p>
    <w:p>
      <w:pPr>
        <w:pStyle w:val="BodyText"/>
      </w:pPr>
      <w:r>
        <w:t xml:space="preserve">“Giọng nói này rất quen tai”. Đưa mắt nhìn ra, chỉ thấy ở ngoài cửa cốc có hai người bước vào, người đi phía trước thì hai tay chắp sau lưng, chậm rãi bước đi, người đi phía sau thì tóc phủ quá vai, không ngừng thúc dục người đi phía trước nhanh bước. Phương Triệu Nam nhìn lại, lập tức nhận ra người đi phía sau chính là Tri Cơ Tử Ngôn Lăng Phủ. Ông ta không ngừng gõ cây gậy trúc xuống đất, người đi phía trước đành phải bước nhanh, trong chốc lát đã cách thạch động mấy trượng. Lúc đấy, Phương Triệu Nam đã nhìn thấy người đi phía trước, đó chính là Tiếu Diện Nhất Hiêu Viên Cửu Quỳ, kẻ đã ép mình đến núi Cửu Cung tìm Tri Cơ Tử Ngôn Lăng Phủ. Chỉ thấy Viên Cửu Quỳ hai tay bị trói, Ngôn Lăng Phủ thì trên tay trái cầm một sợi sây thừng dài năm sáu thước, tay phải cầm cây gậy trúc đi ở phía sau. Phương Triệu Nam nhìn thấy thì thầm cười rằng:</w:t>
      </w:r>
    </w:p>
    <w:p>
      <w:pPr>
        <w:pStyle w:val="BodyText"/>
      </w:pPr>
      <w:r>
        <w:t xml:space="preserve">“Y là lãnh tụ chốn lục lâm Giang Nam thế mà giờ đây mặc cho người ta bắt trói, nếu bị thuộc hạ nhìn thấy chỉ e không còn coi y ra gì nữa”. Thế rồi mới nảy ra một ý, nhủ thầm:</w:t>
      </w:r>
    </w:p>
    <w:p>
      <w:pPr>
        <w:pStyle w:val="BodyText"/>
      </w:pPr>
      <w:r>
        <w:t xml:space="preserve">“Ngôn Lăng Phủ y thuật tinh thông, có thể sẽ trị được cho ông già này. Chi bằng gọi ông ta đến đây trị cho ông già một phen”. Đang định mở miệng gọi thì đột nhiên thấy Viên Cửu Quỳ dừng bước, ngẩng mặt nhìn lên. Phương Triệu Nam lách người vào trong, ngưng thần lắng nghe. Ở dưới cốc vọng lên giọng nói của Viên Cửu Quỳ:</w:t>
      </w:r>
    </w:p>
    <w:p>
      <w:pPr>
        <w:pStyle w:val="BodyText"/>
      </w:pPr>
      <w:r>
        <w:t xml:space="preserve">“Tại hạ thực sự không biết tung tích của Huyết Trì đồ, lão tiền bối không tin, tại hạ biết làm sao?”.</w:t>
      </w:r>
    </w:p>
    <w:p>
      <w:pPr>
        <w:pStyle w:val="BodyText"/>
      </w:pPr>
      <w:r>
        <w:t xml:space="preserve">Ngôn Lăng Phủ cả giận quát:</w:t>
      </w:r>
    </w:p>
    <w:p>
      <w:pPr>
        <w:pStyle w:val="BodyText"/>
      </w:pPr>
      <w:r>
        <w:t xml:space="preserve">“Ngôn Lăng Phủ này há là kẻ dễ bị lừa gạt, không nói ra Huyết Trì đồ ở đâu, ngươi đừng hòng sống sót!”.</w:t>
      </w:r>
    </w:p>
    <w:p>
      <w:pPr>
        <w:pStyle w:val="BodyText"/>
      </w:pPr>
      <w:r>
        <w:t xml:space="preserve">Viên Cửu Quỳ nói:</w:t>
      </w:r>
    </w:p>
    <w:p>
      <w:pPr>
        <w:pStyle w:val="BodyText"/>
      </w:pPr>
      <w:r>
        <w:t xml:space="preserve">“Đừng lấy chuyện sống chết uy hiếp ta, muốn giết cứ giết, đừng trách ta buông lời chửi rủa!”.</w:t>
      </w:r>
    </w:p>
    <w:p>
      <w:pPr>
        <w:pStyle w:val="BodyText"/>
      </w:pPr>
      <w:r>
        <w:t xml:space="preserve">Ngôn Lăng Phủ nói:</w:t>
      </w:r>
    </w:p>
    <w:p>
      <w:pPr>
        <w:pStyle w:val="BodyText"/>
      </w:pPr>
      <w:r>
        <w:t xml:space="preserve">“Chỉ cần ngươi dắt ta tìm Huyết Trì đồ ta sẽ thả ngươi ra, mặc cho ngươi đi đâu thì đi, ta không quản nữa”. Hai người nói đi nói lại vẫn là chuyện tìm Huyết Trì đồ.</w:t>
      </w:r>
    </w:p>
    <w:p>
      <w:pPr>
        <w:pStyle w:val="BodyText"/>
      </w:pPr>
      <w:r>
        <w:t xml:space="preserve">Phương Triệu Nam nghe thế thì thầm than:</w:t>
      </w:r>
    </w:p>
    <w:p>
      <w:pPr>
        <w:pStyle w:val="BodyText"/>
      </w:pPr>
      <w:r>
        <w:t xml:space="preserve">“Ông già này y thuật tuyệt thế, tài trí hơn người, khi lần đầu tiên mình gặp ông ta trông rất tiên phong đạo cốt, không ngờ vì một bức Huyết Trì đồ mà trở nên điên loạn như thế nàỵ.”.</w:t>
      </w:r>
    </w:p>
    <w:p>
      <w:pPr>
        <w:pStyle w:val="BodyText"/>
      </w:pPr>
      <w:r>
        <w:t xml:space="preserve">Chàng đang suy nghĩ thì chợt nghe Viên Cửu Quỳ nói:</w:t>
      </w:r>
    </w:p>
    <w:p>
      <w:pPr>
        <w:pStyle w:val="BodyText"/>
      </w:pPr>
      <w:r>
        <w:t xml:space="preserve">“Ông có ơn cứu mạng đối với tôi, nhưng cũng làm nhục tôi, ân oán bù trừ nhau, nếu tôi giết ông, có coi là lấy oán báo ân chăng?”.</w:t>
      </w:r>
    </w:p>
    <w:p>
      <w:pPr>
        <w:pStyle w:val="BodyText"/>
      </w:pPr>
      <w:r>
        <w:t xml:space="preserve">Ngôn Lăng Phủ quát lớn:</w:t>
      </w:r>
    </w:p>
    <w:p>
      <w:pPr>
        <w:pStyle w:val="BodyText"/>
      </w:pPr>
      <w:r>
        <w:t xml:space="preserve">“Nói nhiều vô ích, hãy mau dắt ta đi tìm Huyết Trì đồ”. Chợt nghe Viên Cửu Quỳ cười lạnh một tiếng:</w:t>
      </w:r>
    </w:p>
    <w:p>
      <w:pPr>
        <w:pStyle w:val="BodyText"/>
      </w:pPr>
      <w:r>
        <w:t xml:space="preserve">“Tại hạ tuy biết nơi để Huyết Trì đồ, nhưng chỉ e rằng Ngôn tiền bối không dám lấy”.</w:t>
      </w:r>
    </w:p>
    <w:p>
      <w:pPr>
        <w:pStyle w:val="BodyText"/>
      </w:pPr>
      <w:r>
        <w:t xml:space="preserve">Ngôn Lăng Phủ nói:</w:t>
      </w:r>
    </w:p>
    <w:p>
      <w:pPr>
        <w:pStyle w:val="BodyText"/>
      </w:pPr>
      <w:r>
        <w:t xml:space="preserve">“Ai bảo ta không dám lấy?”.</w:t>
      </w:r>
    </w:p>
    <w:p>
      <w:pPr>
        <w:pStyle w:val="BodyText"/>
      </w:pPr>
      <w:r>
        <w:t xml:space="preserve">Phương Triệu Nam nghe thế thì thầm kinh:</w:t>
      </w:r>
    </w:p>
    <w:p>
      <w:pPr>
        <w:pStyle w:val="BodyText"/>
      </w:pPr>
      <w:r>
        <w:t xml:space="preserve">“Ngôn Lăng Phủ giở điên giở dại, nếu Viên Cửu Quỳ có lòng hại ông ta thì rất dễ dàng, ông già này đối với mình không tệ, sao mình có thể ngồi yên mà nhìn được?” đang định bước ra thì chợt nhớ lại sự an nguy của ông già trong thạch động, thế rồi quay đầu lại, chỉ thấy ông ta mồ hôi tuôn xuống như mưa. Chợt nghe Ngôn Lăng Phủ kêu:</w:t>
      </w:r>
    </w:p>
    <w:p>
      <w:pPr>
        <w:pStyle w:val="BodyText"/>
      </w:pPr>
      <w:r>
        <w:t xml:space="preserve">“Ngươi trèo lên đấy làm gì?”.</w:t>
      </w:r>
    </w:p>
    <w:p>
      <w:pPr>
        <w:pStyle w:val="BodyText"/>
      </w:pPr>
      <w:r>
        <w:t xml:space="preserve">Viên Cửu Quỳ cười lạnh nói:</w:t>
      </w:r>
    </w:p>
    <w:p>
      <w:pPr>
        <w:pStyle w:val="BodyText"/>
      </w:pPr>
      <w:r>
        <w:t xml:space="preserve">“Huyết Trì đồ để một nơi rất xa, trèo lên đỉnh núi mới tiết kiệm được thời gian”.</w:t>
      </w:r>
    </w:p>
    <w:p>
      <w:pPr>
        <w:pStyle w:val="BodyText"/>
      </w:pPr>
      <w:r>
        <w:t xml:space="preserve">Phương Triệu Nam thầm tập trung chuẩn bị, nghĩ bụng:</w:t>
      </w:r>
    </w:p>
    <w:p>
      <w:pPr>
        <w:pStyle w:val="BodyText"/>
      </w:pPr>
      <w:r>
        <w:t xml:space="preserve">“Nếu Ngôn Lăng Phủ tin lời Viên Cửu Quỳ trèo lên đây sẽ phát hiện có một cái thạch động, võ công của hai người bọn họ hơn mình rất nhiều, mình làm sao có thể ngăn cản?”.</w:t>
      </w:r>
    </w:p>
    <w:p>
      <w:pPr>
        <w:pStyle w:val="BodyText"/>
      </w:pPr>
      <w:r>
        <w:t xml:space="preserve">Nào ngờ Ngôn Lăng Phủ không chịu mắc lừa, lớn giọng nói:</w:t>
      </w:r>
    </w:p>
    <w:p>
      <w:pPr>
        <w:pStyle w:val="BodyText"/>
      </w:pPr>
      <w:r>
        <w:t xml:space="preserve">“Vách núi này dựng đứng, muốn trèo lên thì phải tháo hai tay của ngươi ra, chúng ta cứ tiếp tục đi về phía trước tìm một vách nghiêng rồi vượt núi cũng không muộn”. Ông ta tuy giở điên giở dại nhưng vẫn chưa đến nỗi thần trí mê loạn, đôi lúc cũng có thể phán đoán được, rồi Phương Triệu Nam chợt nghe tiếng bước chân dần xa, hai người tựa như đã tiếp tục đi về phía trước. Gió núi càng lúc càng mạnh, từng mảng hoa tuyết rơi xuống, chàng ngồi sững ở ngoài cửa động, ngẩn ngơ nhìn hoa tuyết, nhớ lại những chuyện đã gặp mấy ngày nay, toàn là giống những cơn ác mộng. Không biết đã trải qua bao lâu, chợt sau lưng vang lên tiếng ông già:</w:t>
      </w:r>
    </w:p>
    <w:p>
      <w:pPr>
        <w:pStyle w:val="BodyText"/>
      </w:pPr>
      <w:r>
        <w:t xml:space="preserve">“Ngươi có hiểu những chiêu kiếm ta đã truyền không?”.</w:t>
      </w:r>
    </w:p>
    <w:p>
      <w:pPr>
        <w:pStyle w:val="BodyText"/>
      </w:pPr>
      <w:r>
        <w:t xml:space="preserve">Phương Triệu Nam quay đầu lại đáp:</w:t>
      </w:r>
    </w:p>
    <w:p>
      <w:pPr>
        <w:pStyle w:val="BodyText"/>
      </w:pPr>
      <w:r>
        <w:t xml:space="preserve">“Kiếm thức của lão tiền bối phức tạp vô cùng, vãn bối ngu muội học nhiều lần nhưng càng học càng cảm thấy khó khăn”.</w:t>
      </w:r>
    </w:p>
    <w:p>
      <w:pPr>
        <w:pStyle w:val="BodyText"/>
      </w:pPr>
      <w:r>
        <w:t xml:space="preserve">Ông già ấy nở nụ cười khó nhọc:</w:t>
      </w:r>
    </w:p>
    <w:p>
      <w:pPr>
        <w:pStyle w:val="BodyText"/>
      </w:pPr>
      <w:r>
        <w:t xml:space="preserve">“Điều đó cũng không thể trách ngươi, hai mươi kiếm thức này là tinh túy của kiếm thuật trong thiên hạ, trong thời gian ngắn không thể lãnh hội được, chỉ cần ngươi thuộc hai mươi chiêu kiếm này rồi không ngừng luyện tập, kiếm chiêu sẽ tăng thêm uy lực theo công lực của ngươi, còn sự biến hóa trong đó chờ đến khi ngươi luyện tập thành thục thì tự nhiên sẽ hiểu rạ.”.</w:t>
      </w:r>
    </w:p>
    <w:p>
      <w:pPr>
        <w:pStyle w:val="BodyText"/>
      </w:pPr>
      <w:r>
        <w:t xml:space="preserve">Ông ta chợt ngừng lại, quay đầu sang nhìn cháu gái, trên mặt dần dần lộ vẻ vui mừng. Phương Triệu Nam trong lòng rất ngạc nhiên, không biết tại sao ông ta chợt vui như thế, chàng lắng tai nghe thì thấy có tiếng tu tu rất nhỏ vang lên. Lại nhìn thiếu nữ ấy, chỉ thấy khuôn mặt nàng đỏ ửng, toàn thân không ngừng rung, xem ra hình như đang cố nén cơn đau đớn. Chợt nghe nàng kêu “A” một tiếng, người té ngửa ra sau. Phương Triệu Nam thất kinh, đứng dậy lao tới, chợt nghe ông già râu bạc vội vàng kêu lên:</w:t>
      </w:r>
    </w:p>
    <w:p>
      <w:pPr>
        <w:pStyle w:val="BodyText"/>
      </w:pPr>
      <w:r>
        <w:t xml:space="preserve">“Đừng chạm vào!”.</w:t>
      </w:r>
    </w:p>
    <w:p>
      <w:pPr>
        <w:pStyle w:val="BodyText"/>
      </w:pPr>
      <w:r>
        <w:t xml:space="preserve">Phương Triệu Nam đã đưa tay chụp thiếu nữ ấy, nhưng nghe ông già quát như thế thì ngừng tay lại, thối lui ra hai bước, quay đầu nhìn ông già. Ông già ấy nói:</w:t>
      </w:r>
    </w:p>
    <w:p>
      <w:pPr>
        <w:pStyle w:val="BodyText"/>
      </w:pPr>
      <w:r>
        <w:t xml:space="preserve">“Sương nhi đã ngưng tụ chân khí của toàn thân, sắp đả thông sinh tử huyền quang, nếu ngươi chạm bừa vào thì sẽ khiến cho chân khí của nó tản mát, tẩu hỏa nhập ma”.</w:t>
      </w:r>
    </w:p>
    <w:p>
      <w:pPr>
        <w:pStyle w:val="BodyText"/>
      </w:pPr>
      <w:r>
        <w:t xml:space="preserve">Sau khi thiếu nữ ấy té ngửa người ra sau, nàng vẫn xếp bằng hai chân, khoảng một tuần trà sau, nàng vươn hai chân ra ngồi dậy. Ông già râu bạc nói:</w:t>
      </w:r>
    </w:p>
    <w:p>
      <w:pPr>
        <w:pStyle w:val="BodyText"/>
      </w:pPr>
      <w:r>
        <w:t xml:space="preserve">“Đã sắp xong, có lẽ trong vòng nửa tháng sẽ được”.</w:t>
      </w:r>
    </w:p>
    <w:p>
      <w:pPr>
        <w:pStyle w:val="BodyText"/>
      </w:pPr>
      <w:r>
        <w:t xml:space="preserve">Nàng không biết gia gia và Phương Triệu Nam đã có hứa hẹn với nhau, nghe thế thì lắc đầu, bảo:</w:t>
      </w:r>
    </w:p>
    <w:p>
      <w:pPr>
        <w:pStyle w:val="BodyText"/>
      </w:pPr>
      <w:r>
        <w:t xml:space="preserve">“Gia gia đừng hy vọng Sương nhi quá nhiều, thời gian nửa tháng trôi qua rất nhanh, chỉ e Sương nhi sẽ khiến cho gia gia thất vọng”.</w:t>
      </w:r>
    </w:p>
    <w:p>
      <w:pPr>
        <w:pStyle w:val="BodyText"/>
      </w:pPr>
      <w:r>
        <w:t xml:space="preserve">Nàng nói xong thì đứng dậy đến một góc động chuẩn bị thổi cơm. Một lát sau thì cơm nước đã xong.</w:t>
      </w:r>
    </w:p>
    <w:p>
      <w:pPr>
        <w:pStyle w:val="BodyText"/>
      </w:pPr>
      <w:r>
        <w:t xml:space="preserve">Sau khi dùng cơm xong, thiếu nữ họ Trần lại bắt đầu luyện công, ông già râu bạc thì nhân lúc rảnh rỗi lại truyền cho Phương Triệu Nam một bộ chưởng pháp, ba người cứ sống như thế trong động mười mấy ngày.</w:t>
      </w:r>
    </w:p>
    <w:p>
      <w:pPr>
        <w:pStyle w:val="BodyText"/>
      </w:pPr>
      <w:r>
        <w:t xml:space="preserve">Ông già râu bạc bận rộn truyền võ công cho Phương Triệu Nam, thiếu nữ họ Trần thì ngày nào cũng vận chân khí đả thông sinh tử huyền quang, Phương Triệu Nam thì học kiếm thuật và chưởng pháp từ ông già.</w:t>
      </w:r>
    </w:p>
    <w:p>
      <w:pPr>
        <w:pStyle w:val="BodyText"/>
      </w:pPr>
      <w:r>
        <w:t xml:space="preserve">Chàng cảm thấy những võ công đã học trong mười bốn ngày tựa như đã bao trùm tất cả võ học của các môn cái phái trong võ lâm. Không biết ông già ấy có phải muốn truyền hết các loại võ công mà mình biết trước khi chết để các tuyệt kỹ ấy khỏi thất truyền, hay là vì mạng sống như đèn dầu sắp tắt, cho nên cố gắng để lại truyền nhân trên đời. Không biết mặc cho lý do gì, đó đều là ân sủng của Phương Triệu Nam, nhờ đó mà chàng có thể trong vòng nửa tháng mà học được các loại võ công hiếm có.</w:t>
      </w:r>
    </w:p>
    <w:p>
      <w:pPr>
        <w:pStyle w:val="BodyText"/>
      </w:pPr>
      <w:r>
        <w:t xml:space="preserve">Giờ Tý đêm thứ mười bốn.</w:t>
      </w:r>
    </w:p>
    <w:p>
      <w:pPr>
        <w:pStyle w:val="BodyText"/>
      </w:pPr>
      <w:r>
        <w:t xml:space="preserve">Ông già chợt đứng dậy, tay vịn vách đá, bước lần ra ngoài cửa động, thò đầu ra nhìn bên ngoài. Đêm nay, trời không có mây, bầu trời đầy sao, tuyết trắng phau trải khắp nơi. Ông già ấy vuốt râu, nhẹ thở dài rồi lẩm bẩm:</w:t>
      </w:r>
    </w:p>
    <w:p>
      <w:pPr>
        <w:pStyle w:val="BodyText"/>
      </w:pPr>
      <w:r>
        <w:t xml:space="preserve">“Không ngờ cả ánh trăng cuối cùng mà ta cũng không có duyên gặp được!” trong lời nói đầy vẻ thê lương đau đớn.</w:t>
      </w:r>
    </w:p>
    <w:p>
      <w:pPr>
        <w:pStyle w:val="BodyText"/>
      </w:pPr>
      <w:r>
        <w:t xml:space="preserve">Phương Triệu Nam chợt muốn an ủi ông ta vài câu, nhưng trong một lúc thì không biết nên nói thế nào, thế rồi mới nhẹ giọng kêu:</w:t>
      </w:r>
    </w:p>
    <w:p>
      <w:pPr>
        <w:pStyle w:val="BodyText"/>
      </w:pPr>
      <w:r>
        <w:t xml:space="preserve">“Lão tiền bối!” rồi im lặng.</w:t>
      </w:r>
    </w:p>
    <w:p>
      <w:pPr>
        <w:pStyle w:val="BodyText"/>
      </w:pPr>
      <w:r>
        <w:t xml:space="preserve">Ông già râu bạc quay đầu nhìn lại, hạ giọng nói:</w:t>
      </w:r>
    </w:p>
    <w:p>
      <w:pPr>
        <w:pStyle w:val="BodyText"/>
      </w:pPr>
      <w:r>
        <w:t xml:space="preserve">“Ngươi tới đây!”.</w:t>
      </w:r>
    </w:p>
    <w:p>
      <w:pPr>
        <w:pStyle w:val="BodyText"/>
      </w:pPr>
      <w:r>
        <w:t xml:space="preserve">Phương Triệu Nam vội vàng bước tới bên cạnh ông ta, cúi đầu nói:</w:t>
      </w:r>
    </w:p>
    <w:p>
      <w:pPr>
        <w:pStyle w:val="BodyText"/>
      </w:pPr>
      <w:r>
        <w:t xml:space="preserve">“Lão tiền bối có gì căn dặn?”.</w:t>
      </w:r>
    </w:p>
    <w:p>
      <w:pPr>
        <w:pStyle w:val="BodyText"/>
      </w:pPr>
      <w:r>
        <w:t xml:space="preserve">Ông già ấy thản nhiên mỉm cười:</w:t>
      </w:r>
    </w:p>
    <w:p>
      <w:pPr>
        <w:pStyle w:val="BodyText"/>
      </w:pPr>
      <w:r>
        <w:t xml:space="preserve">“Ta chưa bao giờ thân thiện với bất cứ aị.”.</w:t>
      </w:r>
    </w:p>
    <w:p>
      <w:pPr>
        <w:pStyle w:val="BodyText"/>
      </w:pPr>
      <w:r>
        <w:t xml:space="preserve">ông ta quay đầu sang nhìn nàng thiếu nữ đang ngồi vận công, nói tiếp “chỉ có Sương nhi là ngoại lệ!”.</w:t>
      </w:r>
    </w:p>
    <w:p>
      <w:pPr>
        <w:pStyle w:val="BodyText"/>
      </w:pPr>
      <w:r>
        <w:t xml:space="preserve">Phương Triệu Nam nói:</w:t>
      </w:r>
    </w:p>
    <w:p>
      <w:pPr>
        <w:pStyle w:val="BodyText"/>
      </w:pPr>
      <w:r>
        <w:t xml:space="preserve">“Lão tiền bối đối với vãn bối ân sủng vô cùng, dù cha mẹ hay sư trưởng cũng khó bì kịp..”.</w:t>
      </w:r>
    </w:p>
    <w:p>
      <w:pPr>
        <w:pStyle w:val="BodyText"/>
      </w:pPr>
      <w:r>
        <w:t xml:space="preserve">Ông già râu bạc nói:</w:t>
      </w:r>
    </w:p>
    <w:p>
      <w:pPr>
        <w:pStyle w:val="BodyText"/>
      </w:pPr>
      <w:r>
        <w:t xml:space="preserve">“Đó có lẽ là vì ta sắp rời khỏi thế gian..”. ông ta nhìn cảnh vật bên ngoài đầy vẻ nuối tiếc, nói tiếp:</w:t>
      </w:r>
    </w:p>
    <w:p>
      <w:pPr>
        <w:pStyle w:val="BodyText"/>
      </w:pPr>
      <w:r>
        <w:t xml:space="preserve">“Sau khi ta chết, các ngươi hãy chôn ta trên đỉnh núi kia!”.</w:t>
      </w:r>
    </w:p>
    <w:p>
      <w:pPr>
        <w:pStyle w:val="BodyText"/>
      </w:pPr>
      <w:r>
        <w:t xml:space="preserve">Phương Triệu Nam đưa mắt nhìn ra, chỉ thấy đó là một đỉnh núi cao trọc trời, nổi bật so với những ngọn núi khác. Chàng chợt cảm thấy trong lòng dâng lên nổi xúc động, nước mắt tuôn ra. Ông già ấy chậm rãi quay đầu, lạnh lùng đáp:</w:t>
      </w:r>
    </w:p>
    <w:p>
      <w:pPr>
        <w:pStyle w:val="BodyText"/>
      </w:pPr>
      <w:r>
        <w:t xml:space="preserve">“Đồ vô dụng, khóc cái gì? Lão phu năm xưa bị trọng thương từ đầu đến chân nằm trong tuyết cả một ngày một đêm chưa bao giờ rên một tiếng, nhỏ một giọt nước mắt”.</w:t>
      </w:r>
    </w:p>
    <w:p>
      <w:pPr>
        <w:pStyle w:val="BodyText"/>
      </w:pPr>
      <w:r>
        <w:t xml:space="preserve">Phương Triệu Nam nói:</w:t>
      </w:r>
    </w:p>
    <w:p>
      <w:pPr>
        <w:pStyle w:val="BodyText"/>
      </w:pPr>
      <w:r>
        <w:t xml:space="preserve">“Lão tiền bối là bậc anh hùng trên trời, vãn bối nào dám so bì”.</w:t>
      </w:r>
    </w:p>
    <w:p>
      <w:pPr>
        <w:pStyle w:val="BodyText"/>
      </w:pPr>
      <w:r>
        <w:t xml:space="preserve">Ông già ấy mỉm cười nói:</w:t>
      </w:r>
    </w:p>
    <w:p>
      <w:pPr>
        <w:pStyle w:val="BodyText"/>
      </w:pPr>
      <w:r>
        <w:t xml:space="preserve">“Mắng rất hay, tại sao không nói ta mặt băng lòng giá..”. ông ta chợt kiêm mặt, nói:</w:t>
      </w:r>
    </w:p>
    <w:p>
      <w:pPr>
        <w:pStyle w:val="BodyText"/>
      </w:pPr>
      <w:r>
        <w:t xml:space="preserve">“Giờ Ngọ ngày mai chính là lúc kỳ hạn của chúng ta kết thúc, ta cần phải dùng chút nguyên khí cuối cùng giúp Sương nhi đả thông sinh tử huyền quang..”.</w:t>
      </w:r>
    </w:p>
    <w:p>
      <w:pPr>
        <w:pStyle w:val="BodyText"/>
      </w:pPr>
      <w:r>
        <w:t xml:space="preserve">Phương Triệu Nam nói:</w:t>
      </w:r>
    </w:p>
    <w:p>
      <w:pPr>
        <w:pStyle w:val="BodyText"/>
      </w:pPr>
      <w:r>
        <w:t xml:space="preserve">“Điều này lão tiền bối không cần..”. chàng vốn định nói không cần để trong lòng, muộn thêm vài ngày cũng chẳng sao. Nhưng ông già râu bạc không để cho chàng nói tiếp:</w:t>
      </w:r>
    </w:p>
    <w:p>
      <w:pPr>
        <w:pStyle w:val="BodyText"/>
      </w:pPr>
      <w:r>
        <w:t xml:space="preserve">“Mười mấy ngày nay nó đã tiến bộ rất nhiều, ta giúp nó chẳng qua chỉ là dẫn lực mà thôi, có lẽ ta sẽ hao phí hơi nguyên khí cuối cùng, sẽ lập tức chết đi, ngươi phải giữ bình tĩnh đợi nó tỉnh dậỵ.”. ông ta cho tay vào lòng, lấy ra một cái túi gấm, nói:</w:t>
      </w:r>
    </w:p>
    <w:p>
      <w:pPr>
        <w:pStyle w:val="BodyText"/>
      </w:pPr>
      <w:r>
        <w:t xml:space="preserve">“Túi gấm này tạm thời do ngươi cất giữ, đợi nó tỉnh dậy thì hãy giao cho nó, nếu không thể thông được sinh tử huyền quang, ngươi hãy đốt túi gấm nàỵ.”.</w:t>
      </w:r>
    </w:p>
    <w:p>
      <w:pPr>
        <w:pStyle w:val="BodyText"/>
      </w:pPr>
      <w:r>
        <w:t xml:space="preserve">Phương Triệu Nam bước tới nhận lấy túi gấm, cất vào trong lòng, chàng biết lúc này dù có khuyên ông ta cũng vô dụng, cho nên đành im lặng chẳng nói gì. Ông già râu bạc nhẹ nhàng thở dài một hơi:</w:t>
      </w:r>
    </w:p>
    <w:p>
      <w:pPr>
        <w:pStyle w:val="BodyText"/>
      </w:pPr>
      <w:r>
        <w:t xml:space="preserve">“Có lẽ ta sẽ chết trước khi Sương nhi tỉnh lại, ngươi không được vì kinh hãi mà quấy nhiễu nó vận khí hành công..”.</w:t>
      </w:r>
    </w:p>
    <w:p>
      <w:pPr>
        <w:pStyle w:val="BodyText"/>
      </w:pPr>
      <w:r>
        <w:t xml:space="preserve">Phương Triệu Nam cúi người nói:</w:t>
      </w:r>
    </w:p>
    <w:p>
      <w:pPr>
        <w:pStyle w:val="BodyText"/>
      </w:pPr>
      <w:r>
        <w:t xml:space="preserve">“Lão tiền bối hãy yên tâm, vãn bối sẽ cung kính tuân lệnh”.</w:t>
      </w:r>
    </w:p>
    <w:p>
      <w:pPr>
        <w:pStyle w:val="BodyText"/>
      </w:pPr>
      <w:r>
        <w:t xml:space="preserve">Ông già râu bạc đột nhiên trở nên trầm tư, một lúc lâu sau mới đưa mắt nhìn sang thiếu nữ ấy. Ông ta quay đầu lại nói với Phương Triệu Nam:</w:t>
      </w:r>
    </w:p>
    <w:p>
      <w:pPr>
        <w:pStyle w:val="BodyText"/>
      </w:pPr>
      <w:r>
        <w:t xml:space="preserve">“Lão phu bình sinh chưa bao giờ nhờ ai giúp đỡ, ta sẽ dùng một chiêu kiếm thức, một chiêu chưởng pháp để đổi lấy của ngươi một chuyện”.</w:t>
      </w:r>
    </w:p>
    <w:p>
      <w:pPr>
        <w:pStyle w:val="BodyText"/>
      </w:pPr>
      <w:r>
        <w:t xml:space="preserve">Phương Triệu Nam nói:</w:t>
      </w:r>
    </w:p>
    <w:p>
      <w:pPr>
        <w:pStyle w:val="BodyText"/>
      </w:pPr>
      <w:r>
        <w:t xml:space="preserve">“Lão tiền bối có điều gì cần vãn bối ra sức, xin hãy cứ sai khiến..”.</w:t>
      </w:r>
    </w:p>
    <w:p>
      <w:pPr>
        <w:pStyle w:val="BodyText"/>
      </w:pPr>
      <w:r>
        <w:t xml:space="preserve">Ông già râu bạc cắt lời Phương Triệu Nam, lạnh lùng nói tiếp:</w:t>
      </w:r>
    </w:p>
    <w:p>
      <w:pPr>
        <w:pStyle w:val="BodyText"/>
      </w:pPr>
      <w:r>
        <w:t xml:space="preserve">“Lão phu có thể chết bất cứ lúc nào, không có thời gian nhiều lời với ngươi, ngươi có hứa không hoặc?</w:t>
      </w:r>
    </w:p>
    <w:p>
      <w:pPr>
        <w:pStyle w:val="BodyText"/>
      </w:pPr>
      <w:r>
        <w:t xml:space="preserve">Mau nói!”.</w:t>
      </w:r>
    </w:p>
    <w:p>
      <w:pPr>
        <w:pStyle w:val="BodyText"/>
      </w:pPr>
      <w:r>
        <w:t xml:space="preserve">Phương Triệu Nam nói: truyện cập nhật nhanh nhất tại chấm</w:t>
      </w:r>
    </w:p>
    <w:p>
      <w:pPr>
        <w:pStyle w:val="BodyText"/>
      </w:pPr>
      <w:r>
        <w:t xml:space="preserve">“Lão tiền bối đã nói như thế, vãn bối sẽ cung kính chi bằng tuân lệnh”.</w:t>
      </w:r>
    </w:p>
    <w:p>
      <w:pPr>
        <w:pStyle w:val="BodyText"/>
      </w:pPr>
      <w:r>
        <w:t xml:space="preserve">Ông già ấy tiện tay lấy một cành cây dưới đất, nói:</w:t>
      </w:r>
    </w:p>
    <w:p>
      <w:pPr>
        <w:pStyle w:val="BodyText"/>
      </w:pPr>
      <w:r>
        <w:t xml:space="preserve">“Chiêu kiếm này gọi là Xảo Đoạt Tạo Hóa, là chiêu kiếm kỳ ảo nhất trong kiếm thuật từ xưa đến nay, tuy không phải do lão phu nghĩ ra, nhưng trong võ lâm hiện nay ngoại trừ lão phu, không ai biết đến chiêu kiếm nàỵ.”. ông ta thở dốc một hồi rồi lại nói:</w:t>
      </w:r>
    </w:p>
    <w:p>
      <w:pPr>
        <w:pStyle w:val="BodyText"/>
      </w:pPr>
      <w:r>
        <w:t xml:space="preserve">“Đáng tiếc lão phu hiểu ra kiếm thức này quá muộn, chưa bao giờ dùng đối phó kẻ địch một lần nào, còn chưởng thức ấy tuy không bằng kiếm chiêu này, nhưng có khả năng phụ trợ cho kiếm chiêu để chế địch, trên thiên hạ không ai có thể né tránh được kiếm chiêu và chưởng thức này cùng đánh tới, trừ phi là ân sư La Huyền của lão phu sống lại!”.</w:t>
      </w:r>
    </w:p>
    <w:p>
      <w:pPr>
        <w:pStyle w:val="BodyText"/>
      </w:pPr>
      <w:r>
        <w:t xml:space="preserve">Phương Triệu Nam nghe thế thì cảm thấy ngạc nhiên, nhủ thầm:</w:t>
      </w:r>
    </w:p>
    <w:p>
      <w:pPr>
        <w:pStyle w:val="BodyText"/>
      </w:pPr>
      <w:r>
        <w:t xml:space="preserve">“Dù một kiếm, một chưởng có lợi hại như thế nào, trên thiên hạ đâu có chuyện chỉ một chiêu kiếm, một chưởng thức thì có thể khống chế được kẻ địch, xem ra có lẽ ông ta đã hơi mê loạn thần trí”. Chàng thầm thở dài một tiếng rồi nói:</w:t>
      </w:r>
    </w:p>
    <w:p>
      <w:pPr>
        <w:pStyle w:val="BodyText"/>
      </w:pPr>
      <w:r>
        <w:t xml:space="preserve">“Lão tiền bối hãy cho vãn bối biết trước chuyện phải làm!”.</w:t>
      </w:r>
    </w:p>
    <w:p>
      <w:pPr>
        <w:pStyle w:val="BodyText"/>
      </w:pPr>
      <w:r>
        <w:t xml:space="preserve">Ông già ấy chậm rãi đẩy cành cây trong tay ra ngoài, nói:</w:t>
      </w:r>
    </w:p>
    <w:p>
      <w:pPr>
        <w:pStyle w:val="BodyText"/>
      </w:pPr>
      <w:r>
        <w:t xml:space="preserve">“Xem đây, khi đánh ra kiếm thức này có cả thảy tám lần biến hóa, ngươi nhớ kỹ tám lần biến hóa này, mới có thể phát huy hết uy lực của kiếm thức, giảm một lần biến hóa, uy lực của kiếm thức sẽ giảm xuống một phần”. Thế rồi mới đẩy cành cây từ ngực ra, cổ tay chậm rãi vẽ ra một vòng nhỏ. Phương Triệu Nam thấy ông già cầm cành cây từ từ đẩy ra, quả nhiên có rất nhiều biến hóa, vì ông ta đẩy cành cây rất chậm cho nên rất dễ thấy.</w:t>
      </w:r>
    </w:p>
    <w:p>
      <w:pPr>
        <w:pStyle w:val="BodyText"/>
      </w:pPr>
      <w:r>
        <w:t xml:space="preserve">Điều kỳ lạ là, xem ra thì chẳng có điều gì kỳ ảo, nhưng ông già ấy thì thần sắc ngưng trọng, vẻ mặt nghiêm nghị, Phương Triệu Nam không muốn làm cho ông ta thất vọng cho nên vội vàng ngưng thần múa theo ông ta. Ông già râu bạc ấy vừa truyền dạy, vừa giảng những chỗ quan trọng. Phương Triệu Nam nghe một hồi, đột nhiên nhận ra kiếm thức này quả thật có sự biến hóa kỳ ảo, cho nên vội vàng ghi nhớ khẩu quyết.</w:t>
      </w:r>
    </w:p>
    <w:p>
      <w:pPr>
        <w:pStyle w:val="BodyText"/>
      </w:pPr>
      <w:r>
        <w:t xml:space="preserve">Ông già râu bạc truyền xong kiếm thức Xảo Đoạt Tạo Hóa, đột nhiên ho ra mấy ngụm máu, Phương Triệu Nam kinh hãi, vuốt nhẹ lên lưng ông già mấy cái. Ông già râu bạc ho một hồi thì nói:</w:t>
      </w:r>
    </w:p>
    <w:p>
      <w:pPr>
        <w:pStyle w:val="BodyText"/>
      </w:pPr>
      <w:r>
        <w:t xml:space="preserve">“Ngươi có nhớ chưa?”.</w:t>
      </w:r>
    </w:p>
    <w:p>
      <w:pPr>
        <w:pStyle w:val="BodyText"/>
      </w:pPr>
      <w:r>
        <w:t xml:space="preserve">Phương Triệu Nam thấy ông già có vẻ lo lắng, nhủ rằng:</w:t>
      </w:r>
    </w:p>
    <w:p>
      <w:pPr>
        <w:pStyle w:val="BodyText"/>
      </w:pPr>
      <w:r>
        <w:t xml:space="preserve">“Nếu mình nói không nhớ được biến hóa của kiếm chiêu, ông ta phải mất công truyền lại”. Trong nhất thời không suy nghĩ mà thuận miệng đáp:</w:t>
      </w:r>
    </w:p>
    <w:p>
      <w:pPr>
        <w:pStyle w:val="BodyText"/>
      </w:pPr>
      <w:r>
        <w:t xml:space="preserve">“Đã nhớ!”.</w:t>
      </w:r>
    </w:p>
    <w:p>
      <w:pPr>
        <w:pStyle w:val="BodyText"/>
      </w:pPr>
      <w:r>
        <w:t xml:space="preserve">Ông già lúc này đã thần trí mê loạn, nghe Phương Triệu Nam nói đã nhớ, không hỏi nữa mà nói rằng:</w:t>
      </w:r>
    </w:p>
    <w:p>
      <w:pPr>
        <w:pStyle w:val="BodyText"/>
      </w:pPr>
      <w:r>
        <w:t xml:space="preserve">“Vậy rất tốt, ta sẽ truyền chưởng pháp cho ngươi, chưởng này tên gọi là Phật Pháp Vô Biên”. Thế rồi chậm rãi giơ chưởng vỗ ra, nói:</w:t>
      </w:r>
    </w:p>
    <w:p>
      <w:pPr>
        <w:pStyle w:val="BodyText"/>
      </w:pPr>
      <w:r>
        <w:t xml:space="preserve">“Chưởng này đánh ra có cả thảy ba biến hóa, kết hợp với tam tài là thiên, địa, nhân, còn chiêu kiếm Xảo Đoạt Tạo Hóa phù hợp với biến hóa của bát quái, đại đồng mà tiểu dị với nhau, chẳng qua về mặt uy lực hơi kém hơn, tuy vậy chưa ai có thể né tránh được chưởng này”.</w:t>
      </w:r>
    </w:p>
    <w:p>
      <w:pPr>
        <w:pStyle w:val="BodyText"/>
      </w:pPr>
      <w:r>
        <w:t xml:space="preserve">Phương Triệu Nam lần này tập trung toàn bộ tinh thần, ông già cũng giống như hồi quang phản chiếu, tinh thần trờ nên phấn trấn, không những truyền thụ chưởng này rất tỉ mỉ mà còn cùng Phương Triệu Nam tập luyện. Hai người tập đi tập lại khoảng một bữa cơm. Phương Triệu Nam tuy đã hiểu được đại khái Phật Pháp Vô Biên, nhưng ông già lại mệt đến nỗi nôn ra mấy ngụm máu, thần trí bắt đầu hỗn loạn.</w:t>
      </w:r>
    </w:p>
    <w:p>
      <w:pPr>
        <w:pStyle w:val="BodyText"/>
      </w:pPr>
      <w:r>
        <w:t xml:space="preserve">Ông ta nhắm mắt nghỉ ngôi một hồi rồi gắng gượng đứng dậy:</w:t>
      </w:r>
    </w:p>
    <w:p>
      <w:pPr>
        <w:pStyle w:val="BodyText"/>
      </w:pPr>
      <w:r>
        <w:t xml:space="preserve">“Ta đã truyền một chưởng một kiếm có một không hai trên đời này cho ngươi, giờ đây ngươi phải làm cho ta một chuyện, nhưng ngươi phải lập lời trọng thệ trước”.</w:t>
      </w:r>
    </w:p>
    <w:p>
      <w:pPr>
        <w:pStyle w:val="BodyText"/>
      </w:pPr>
      <w:r>
        <w:t xml:space="preserve">Phương Triệu Nam giật mình, thầm nhủ:</w:t>
      </w:r>
    </w:p>
    <w:p>
      <w:pPr>
        <w:pStyle w:val="BodyText"/>
      </w:pPr>
      <w:r>
        <w:t xml:space="preserve">“Chuyện gì mà buộc mình phải lập lời trọng thệ?” trầm ngâm một lúc rồi hỏi:</w:t>
      </w:r>
    </w:p>
    <w:p>
      <w:pPr>
        <w:pStyle w:val="BodyText"/>
      </w:pPr>
      <w:r>
        <w:t xml:space="preserve">“Vãn bối có thể làm được không?”.</w:t>
      </w:r>
    </w:p>
    <w:p>
      <w:pPr>
        <w:pStyle w:val="BodyText"/>
      </w:pPr>
      <w:r>
        <w:t xml:space="preserve">Ông già râu bạc nói:</w:t>
      </w:r>
    </w:p>
    <w:p>
      <w:pPr>
        <w:pStyle w:val="BodyText"/>
      </w:pPr>
      <w:r>
        <w:t xml:space="preserve">“Ngươi tuyệt đối có thể làm được, chỉ e ngươi không chịu làm mà thôi”.</w:t>
      </w:r>
    </w:p>
    <w:p>
      <w:pPr>
        <w:pStyle w:val="BodyText"/>
      </w:pPr>
      <w:r>
        <w:t xml:space="preserve">Phương Triệu Nam nói:</w:t>
      </w:r>
    </w:p>
    <w:p>
      <w:pPr>
        <w:pStyle w:val="BodyText"/>
      </w:pPr>
      <w:r>
        <w:t xml:space="preserve">“Nếu vãn bối có thể mà không chịu làm, trời tru đất diệt!”.</w:t>
      </w:r>
    </w:p>
    <w:p>
      <w:pPr>
        <w:pStyle w:val="BodyText"/>
      </w:pPr>
      <w:r>
        <w:t xml:space="preserve">Ông già râu bạc nói:</w:t>
      </w:r>
    </w:p>
    <w:p>
      <w:pPr>
        <w:pStyle w:val="BodyText"/>
      </w:pPr>
      <w:r>
        <w:t xml:space="preserve">“Chuyện này rất dễ dàng, lão phu sẽ dùng nguyên khí giúp Sương nhi đánh thông sinh tử huyền quang, sau khi làm chuyện này ta sẽ lập tức ra đi.</w:t>
      </w:r>
    </w:p>
    <w:p>
      <w:pPr>
        <w:pStyle w:val="BodyText"/>
      </w:pPr>
      <w:r>
        <w:t xml:space="preserve">Nhưng có thể giúp nó đánh thông sinh tử huyền quang hay không rất khó nói, ta đoán rằng trước giờ Ngọ ngày mai nó sẽ tỉnh dậy, nếu sinh tử huyền quang của nó chưa thông, người chắc chắn sẽ rất mệt mỏị.”. ông ta chợt trở nên nghiêm nghị, nói tiếp:</w:t>
      </w:r>
    </w:p>
    <w:p>
      <w:pPr>
        <w:pStyle w:val="BodyText"/>
      </w:pPr>
      <w:r>
        <w:t xml:space="preserve">“Nếu nó bảo ngươi rằng sinh tử huyền quang chưa thông, ngươi phải ra tay điểm một tử huyệt của nó, sau đó nhặt củi chất ở trong động rồi phóng hỏạ.”.</w:t>
      </w:r>
    </w:p>
    <w:p>
      <w:pPr>
        <w:pStyle w:val="BodyText"/>
      </w:pPr>
      <w:r>
        <w:t xml:space="preserve">Phương Triệu Nam ngạc nhiên kêu lên:</w:t>
      </w:r>
    </w:p>
    <w:p>
      <w:pPr>
        <w:pStyle w:val="BodyText"/>
      </w:pPr>
      <w:r>
        <w:t xml:space="preserve">“Cái gì?”.</w:t>
      </w:r>
    </w:p>
    <w:p>
      <w:pPr>
        <w:pStyle w:val="BodyText"/>
      </w:pPr>
      <w:r>
        <w:t xml:space="preserve">Ông già râu bạc nói:</w:t>
      </w:r>
    </w:p>
    <w:p>
      <w:pPr>
        <w:pStyle w:val="BodyText"/>
      </w:pPr>
      <w:r>
        <w:t xml:space="preserve">“Ngươi đã lập lời thề, nếu không nghe lời lão phu, trời tru đất diệt..”. ông ta đột nhiên thở dài, nói:</w:t>
      </w:r>
    </w:p>
    <w:p>
      <w:pPr>
        <w:pStyle w:val="BodyText"/>
      </w:pPr>
      <w:r>
        <w:t xml:space="preserve">“Đó là vì ta suy nghĩ cho nó, ngươi chỉ cần làm thế cho ta”. Nói xong thì lảo đảo bước về phía thiếu nữ, ngồi xếp bằng ở sau lưng nàng.</w:t>
      </w:r>
    </w:p>
    <w:p>
      <w:pPr>
        <w:pStyle w:val="BodyText"/>
      </w:pPr>
      <w:r>
        <w:t xml:space="preserve">Phương Triệu Nam ngạc nhiên nhìn ông già râu bạc, chỉ thấy ông ta nhắm hai mắt, chậm rãi giơ tay phải đặt trên sau lưng của thiếu nữ ấy. Một lát sau, trên khuôn mặt vàng vọt của ông già đột nhiên xuất hiện một mảng ánh sáng màu đỏ, khí nóng bốc lên ngùn ngụt. Còn thiếu nữ thì tựa như tĩnh lặng trở lại, mồ hôi không còn chảy nữa. Trong thạch động yên lặng đến nỗi chẳng nghe thấy tăm hơi gì, nhưng Phương Triệu Nam thì không ngừng nhìn về phía hai người đấy, trong lòng dâng lên nỗi cảm thương. Chàng vì luyện tập một chưởng một kiếm nên đã tổn hao rất nhiều tinh thần, sau một hồi tịnh tọa thì đi vào giấc ngủ. Đến khi chàng tỉnh dậy, trời đã sáng, còn thiếu nữ vẫn ngồi yên chưa tỉnh. Chàng hít sâu một hơi đứng dậy bước ra ngoài cửa động. Nghe có tiếng gọi Huyết Trì đồ vang lên, chàng không khỏi thầm kinh, nhủ rằng:</w:t>
      </w:r>
    </w:p>
    <w:p>
      <w:pPr>
        <w:pStyle w:val="BodyText"/>
      </w:pPr>
      <w:r>
        <w:t xml:space="preserve">“Tri Cơ Tử Ngôn Lăng Phủ lại trở về, nếu ông ta xông lên đây thì mình khó chống đỡ nổi, Trần cô nương đang lúc nguy cấp, nếu bị quấy nhiễu chắc chắn sẽ tẩu hỏa nhập ma”. Nghĩ đến đây thì trong lòng lo lắng lắm, chàng đưa tay nhặt một cành cây dài nấp ở sau cửa động, nghĩ rằng:</w:t>
      </w:r>
    </w:p>
    <w:p>
      <w:pPr>
        <w:pStyle w:val="BodyText"/>
      </w:pPr>
      <w:r>
        <w:t xml:space="preserve">“Nếu ông ta thực sự xông lên đây, vì sự an toàn của hai người này, mình đành phải đánh lén ông ta”. Nhưng chàng chợt nghe tiếng gọi Huyết Trì đồ xa dần, Ngôn Lăng Phủ tựa như đã chạy ra khỏi cốc. Khi quay đầu nhìn lại, chỉ thấy thiếu nữ ấy mấp máy môi, hơi thở rất gấp gáp, mồ hôi trên mặt tuôn xuống, trong lòng không khỏi kinh hãi, chàng bước vội tới, chàng vốn định đưa tay thiếu nữ, nhưng chợt nhớ đến lời của ông già râu bạc nên vội vàng rút hai tay về.</w:t>
      </w:r>
    </w:p>
    <w:p>
      <w:pPr>
        <w:pStyle w:val="BodyText"/>
      </w:pPr>
      <w:r>
        <w:t xml:space="preserve">Đột nhiên ở sau lưng có vang lên tiếng cười lạnh:</w:t>
      </w:r>
    </w:p>
    <w:p>
      <w:pPr>
        <w:pStyle w:val="BodyText"/>
      </w:pPr>
      <w:r>
        <w:t xml:space="preserve">“Đừng đụng vào nó”. Phương Triệu Nam vội vàng quay đầu nhìn lại, chỉ thấy ở trong động có một ông già người mặt thanh bào, bộ mặt rất kỳ quái, đầu đội khăn vuông. Chàng không biết ông ta đã vào trong động từ lúc nào. Sau khi ngạc nhiên, Phương Triệu Nam bình tĩnh trở lại, chậm rãi bước về phía trước hai bước, hỏi:</w:t>
      </w:r>
    </w:p>
    <w:p>
      <w:pPr>
        <w:pStyle w:val="BodyText"/>
      </w:pPr>
      <w:r>
        <w:t xml:space="preserve">“Lão tiền bối tìm ai?”.</w:t>
      </w:r>
    </w:p>
    <w:p>
      <w:pPr>
        <w:pStyle w:val="BodyText"/>
      </w:pPr>
      <w:r>
        <w:t xml:space="preserve">Ông già mặc thanh bào ánh mắt như điện, đưa mắt nhìn căn thạch thất rồi lạnh lùng đáp:</w:t>
      </w:r>
    </w:p>
    <w:p>
      <w:pPr>
        <w:pStyle w:val="BodyText"/>
      </w:pPr>
      <w:r>
        <w:t xml:space="preserve">“Ba người các ngươi đều không phải là kẻ lao phu muốn tìm”. Rồi xoay người định bước đi. Phương Triệu Nam thấy ông ta toan đi thì mừng lắm, sợ ông ta mượn cớ ở lại lâu cho nên chẳng nói lời nào. Ông già mặc thanh bào ấy đi được hai bước thì đột nhiên quay đầu lại hỏi:</w:t>
      </w:r>
    </w:p>
    <w:p>
      <w:pPr>
        <w:pStyle w:val="BodyText"/>
      </w:pPr>
      <w:r>
        <w:t xml:space="preserve">“Ngươi có thấy hai thiếu niên lưng cắm phán quan bút không?”.</w:t>
      </w:r>
    </w:p>
    <w:p>
      <w:pPr>
        <w:pStyle w:val="BodyText"/>
      </w:pPr>
      <w:r>
        <w:t xml:space="preserve">Phương Triệu Nam nói:</w:t>
      </w:r>
    </w:p>
    <w:p>
      <w:pPr>
        <w:pStyle w:val="BodyText"/>
      </w:pPr>
      <w:r>
        <w:t xml:space="preserve">“Có phải hai người đó khoảng mười bảy mười tám tuổi chăng?”.</w:t>
      </w:r>
    </w:p>
    <w:p>
      <w:pPr>
        <w:pStyle w:val="BodyText"/>
      </w:pPr>
      <w:r>
        <w:t xml:space="preserve">Ông già mặc thanh bào vui mừng nói:</w:t>
      </w:r>
    </w:p>
    <w:p>
      <w:pPr>
        <w:pStyle w:val="BodyText"/>
      </w:pPr>
      <w:r>
        <w:t xml:space="preserve">“Đúng vậy, đúng vậy, không biết chúng đang ở đâu?”.</w:t>
      </w:r>
    </w:p>
    <w:p>
      <w:pPr>
        <w:pStyle w:val="BodyText"/>
      </w:pPr>
      <w:r>
        <w:t xml:space="preserve">Phương Triệu Nam nói:</w:t>
      </w:r>
    </w:p>
    <w:p>
      <w:pPr>
        <w:pStyle w:val="BodyText"/>
      </w:pPr>
      <w:r>
        <w:t xml:space="preserve">“Nửa tháng trước vãn bối có gặp mặt họ một lần, nhưng bây giờ hai người ấy ở đâu, vãn bối không biết”.</w:t>
      </w:r>
    </w:p>
    <w:p>
      <w:pPr>
        <w:pStyle w:val="BodyText"/>
      </w:pPr>
      <w:r>
        <w:t xml:space="preserve">Ông già mặc thanh bào tựa như không tin lời Phương Triệu Nam lắm, thế rồi mới hỏi dấn tới một câu:</w:t>
      </w:r>
    </w:p>
    <w:p>
      <w:pPr>
        <w:pStyle w:val="BodyText"/>
      </w:pPr>
      <w:r>
        <w:t xml:space="preserve">“Chúng đi với người ta hay đi một mình”.</w:t>
      </w:r>
    </w:p>
    <w:p>
      <w:pPr>
        <w:pStyle w:val="BodyText"/>
      </w:pPr>
      <w:r>
        <w:t xml:space="preserve">Phương Triệu Nam nói:</w:t>
      </w:r>
    </w:p>
    <w:p>
      <w:pPr>
        <w:pStyle w:val="BodyText"/>
      </w:pPr>
      <w:r>
        <w:t xml:space="preserve">“Trong số những người họ đi cùng, có một ông già râu dài lưng cắm đại đaọ.”.</w:t>
      </w:r>
    </w:p>
    <w:p>
      <w:pPr>
        <w:pStyle w:val="BodyText"/>
      </w:pPr>
      <w:r>
        <w:t xml:space="preserve">Ông già mặc thanh bào kêu ồ một tiếng:</w:t>
      </w:r>
    </w:p>
    <w:p>
      <w:pPr>
        <w:pStyle w:val="BodyText"/>
      </w:pPr>
      <w:r>
        <w:t xml:space="preserve">“Đó chắc chắn là Thần Đao La Côn”.</w:t>
      </w:r>
    </w:p>
    <w:p>
      <w:pPr>
        <w:pStyle w:val="BodyText"/>
      </w:pPr>
      <w:r>
        <w:t xml:space="preserve">Phương Triệu Nam nói:</w:t>
      </w:r>
    </w:p>
    <w:p>
      <w:pPr>
        <w:pStyle w:val="BodyText"/>
      </w:pPr>
      <w:r>
        <w:t xml:space="preserve">“Vãn bối không biết họ tên của ông già ấy, nhưng ngoài ông già lưng cắm đại đao ra, còn có mấy vị đạo trưởng đi cùng”.</w:t>
      </w:r>
    </w:p>
    <w:p>
      <w:pPr>
        <w:pStyle w:val="BodyText"/>
      </w:pPr>
      <w:r>
        <w:t xml:space="preserve">Ông già mặc thanh bào nói:</w:t>
      </w:r>
    </w:p>
    <w:p>
      <w:pPr>
        <w:pStyle w:val="BodyText"/>
      </w:pPr>
      <w:r>
        <w:t xml:space="preserve">“Đó chính là Thiên Phong đạo trưởng và đệ tử của ông ta, xem ra ngươi nói thật”.</w:t>
      </w:r>
    </w:p>
    <w:p>
      <w:pPr>
        <w:pStyle w:val="BodyText"/>
      </w:pPr>
      <w:r>
        <w:t xml:space="preserve">Phương Triệu Nam không muốn để ông ta ở lại lâu nữa, thế rồi mới vội vàng nói tiếp một câu:</w:t>
      </w:r>
    </w:p>
    <w:p>
      <w:pPr>
        <w:pStyle w:val="BodyText"/>
      </w:pPr>
      <w:r>
        <w:t xml:space="preserve">“Vãn bối chưa bao giờ biết nói dối”.</w:t>
      </w:r>
    </w:p>
    <w:p>
      <w:pPr>
        <w:pStyle w:val="BodyText"/>
      </w:pPr>
      <w:r>
        <w:t xml:space="preserve">Ông già mặc thanh bào ấy hơi cúi đầu, chậm rãi bước đi ra ngoài cửa động.</w:t>
      </w:r>
    </w:p>
    <w:p>
      <w:pPr>
        <w:pStyle w:val="BodyText"/>
      </w:pPr>
      <w:r>
        <w:t xml:space="preserve">Phương Triệu Nam thầm thở phào một hơi, đang định quay đầu lại xem thử tình hình thiếu nữ như thế nào, chợt ông già mặc thanh bào xoay người nhảy vọt vào trong động. Ông ta đưa mắt nhìn thiếu nữ và ông già râu bạc một hồi rồi nói:</w:t>
      </w:r>
    </w:p>
    <w:p>
      <w:pPr>
        <w:pStyle w:val="BodyText"/>
      </w:pPr>
      <w:r>
        <w:t xml:space="preserve">“Các hạ quý tính đại danh?”.</w:t>
      </w:r>
    </w:p>
    <w:p>
      <w:pPr>
        <w:pStyle w:val="BodyText"/>
      </w:pPr>
      <w:r>
        <w:t xml:space="preserve">Phương Triệu Nam nói:</w:t>
      </w:r>
    </w:p>
    <w:p>
      <w:pPr>
        <w:pStyle w:val="BodyText"/>
      </w:pPr>
      <w:r>
        <w:t xml:space="preserve">“Vãn bối Phương Triệu Nam”.</w:t>
      </w:r>
    </w:p>
    <w:p>
      <w:pPr>
        <w:pStyle w:val="BodyText"/>
      </w:pPr>
      <w:r>
        <w:t xml:space="preserve">Ông già mặc thanh bào lại hỏi:</w:t>
      </w:r>
    </w:p>
    <w:p>
      <w:pPr>
        <w:pStyle w:val="BodyText"/>
      </w:pPr>
      <w:r>
        <w:t xml:space="preserve">“Ông già ấy có phải là lệnh sư chăng?”.</w:t>
      </w:r>
    </w:p>
    <w:p>
      <w:pPr>
        <w:pStyle w:val="BodyText"/>
      </w:pPr>
      <w:r>
        <w:t xml:space="preserve">Phương Triệu Nam thầm nhủ:</w:t>
      </w:r>
    </w:p>
    <w:p>
      <w:pPr>
        <w:pStyle w:val="BodyText"/>
      </w:pPr>
      <w:r>
        <w:t xml:space="preserve">“Ông già ấy đã truyền ình không ít võ công, nói ra cũng tính là sư phụ của mình, nhưng nếu mình nhận ông già này là sư phụ của mình, ông ta lại cứ hỏi ngắn hỏi dài nữa”. Chàng hơi trầm ngâm rồi lại nói:</w:t>
      </w:r>
    </w:p>
    <w:p>
      <w:pPr>
        <w:pStyle w:val="BodyText"/>
      </w:pPr>
      <w:r>
        <w:t xml:space="preserve">“Vãn bối cũng lần đầu tiên gặp họ trong động này”.</w:t>
      </w:r>
    </w:p>
    <w:p>
      <w:pPr>
        <w:pStyle w:val="BodyText"/>
      </w:pPr>
      <w:r>
        <w:t xml:space="preserve">Ông già mặc thanh bào lộ vẻ nghi ngờ:</w:t>
      </w:r>
    </w:p>
    <w:p>
      <w:pPr>
        <w:pStyle w:val="BodyText"/>
      </w:pPr>
      <w:r>
        <w:t xml:space="preserve">“Té ra là thế!” nói rồi nhún vai một cái, lướt thẳng vào phía trong động.</w:t>
      </w:r>
    </w:p>
    <w:p>
      <w:pPr>
        <w:pStyle w:val="BodyText"/>
      </w:pPr>
      <w:r>
        <w:t xml:space="preserve">Phương Triệu Nam giật mình, vội vàng đưa tay cản lại, nói:</w:t>
      </w:r>
    </w:p>
    <w:p>
      <w:pPr>
        <w:pStyle w:val="BodyText"/>
      </w:pPr>
      <w:r>
        <w:t xml:space="preserve">“Lão tiền bối định làm gì? Họ đang hành công, không thể quấy nhiễu”.</w:t>
      </w:r>
    </w:p>
    <w:p>
      <w:pPr>
        <w:pStyle w:val="BodyText"/>
      </w:pPr>
      <w:r>
        <w:t xml:space="preserve">Ông già mặc thanh bào cười lạnh:</w:t>
      </w:r>
    </w:p>
    <w:p>
      <w:pPr>
        <w:pStyle w:val="BodyText"/>
      </w:pPr>
      <w:r>
        <w:t xml:space="preserve">“Tránh ra!” rồi đưa tay đẩy dạt ra.</w:t>
      </w:r>
    </w:p>
    <w:p>
      <w:pPr>
        <w:pStyle w:val="BodyText"/>
      </w:pPr>
      <w:r>
        <w:t xml:space="preserve">Phương Triệu Nam thu tay trái, tay phải phất vào cổ tay ông già râu bạc. Trong lúc gấp gáp, chàng đã vô tình sử dụng thủ pháp phất huyệt của ông già truyền thụ, chỉ một đòn đã khiến ông già mặc thanh bào phải nhảy vọt ra sau. Ông già mặc thanh bào kêu hừ một tiếng trong cổ họng, đưa mắt lướt nhìn lên mặt Phương Triệu Nam, đột nhiên ngửa mặt cười lớn:</w:t>
      </w:r>
    </w:p>
    <w:p>
      <w:pPr>
        <w:pStyle w:val="BodyText"/>
      </w:pPr>
      <w:r>
        <w:t xml:space="preserve">“Cát Thiên Bằng này đã hai mươi năm không bước chân vào giang hồ, không ngờ trong số những nhân vật hậu bối lại có cao thủ như thế này, hôm nay lão phu phải lãnh giáo hai chiêu mới được”.</w:t>
      </w:r>
    </w:p>
    <w:p>
      <w:pPr>
        <w:pStyle w:val="BodyText"/>
      </w:pPr>
      <w:r>
        <w:t xml:space="preserve">Phương Triệu Nam thấy ông ta muốn động thủ, không khỏi lo lắng, thế rồi mới vài dài một cái rồi nói:</w:t>
      </w:r>
    </w:p>
    <w:p>
      <w:pPr>
        <w:pStyle w:val="BodyText"/>
      </w:pPr>
      <w:r>
        <w:t xml:space="preserve">“Vãn bối tuyệt không phải có ý muốn động thủ với lão tiền bốị.”.</w:t>
      </w:r>
    </w:p>
    <w:p>
      <w:pPr>
        <w:pStyle w:val="BodyText"/>
      </w:pPr>
      <w:r>
        <w:t xml:space="preserve">Cát Thiên Bằng đột nhiên cao giọng nói:</w:t>
      </w:r>
    </w:p>
    <w:p>
      <w:pPr>
        <w:pStyle w:val="BodyText"/>
      </w:pPr>
      <w:r>
        <w:t xml:space="preserve">“Hãy nói thật, ông già ấy là ai?”.</w:t>
      </w:r>
    </w:p>
    <w:p>
      <w:pPr>
        <w:pStyle w:val="BodyText"/>
      </w:pPr>
      <w:r>
        <w:t xml:space="preserve">Phương Triệu Nam nói:</w:t>
      </w:r>
    </w:p>
    <w:p>
      <w:pPr>
        <w:pStyle w:val="BodyText"/>
      </w:pPr>
      <w:r>
        <w:t xml:space="preserve">“Vãn bối thực sự không biết thân thế họ tên của ông ta, điều này mong lão tiền bối thứ lỗi!”.</w:t>
      </w:r>
    </w:p>
    <w:p>
      <w:pPr>
        <w:pStyle w:val="BodyText"/>
      </w:pPr>
      <w:r>
        <w:t xml:space="preserve">Cát Thiên Bằng lạnh lùng hừ một tiếng:</w:t>
      </w:r>
    </w:p>
    <w:p>
      <w:pPr>
        <w:pStyle w:val="BodyText"/>
      </w:pPr>
      <w:r>
        <w:t xml:space="preserve">“Lão phu là nhân vật như thế nào mà có thể bị người lừa?” rồi người hơi lách, lướt tới phóng ra một chưởng. Phương Triệu Nam thấy ông ta phóng đến rất nhanh, trong lòng kinh hãi, vả lại chưởng phong rất mạnh mẽ, uy thế cũng rất dữ, chàng đoán rằng công lực của mình khó chống nổi một chưởng này. Thế nhưng nếu né tránh qua chắc chắn ông ta sẽ lướt tới, trong khoảnh khắc chàng đề tụ chân khí trả lại một chưởng. Chợt nghe Cát Thiên Bằng hự một tiếng, đột nhiên thối lui ra sau ba bước, tung người vọt xuống tảng đá.</w:t>
      </w:r>
    </w:p>
    <w:p>
      <w:pPr>
        <w:pStyle w:val="BodyText"/>
      </w:pPr>
      <w:r>
        <w:t xml:space="preserve">Phương Triệu Nam ngạc nhiên, mới cảm thấy rằng chưởng lúc nãy đã đánh trúng đối phương. Chàng vốn không có lòng tấn công ông ta, chưởng ấy chỉ tiện tay mà đánh ra, mắt vẫn chưa nhìn theo chưởng thế, chàng chỉ đề tụ chân khí của toàn thân lên trước ngực, bảo vệ ấy yếu huyệt, định chống lại một đòn của đối phương, cho nên chưởng thế ấy đã đánh trúng nơi nào của ông già mặc thanh bào, chàng cũng không biết. Té ra trong lúc hốt hoảng chàng đã vô tình sử dụng một chiêu Phật Pháp Vô Biên, khi học chiêu này chàng đã rất chú ý cho nên ấn tượng trong đầu chàng rất sâu sắc, giờ đây chàng đã bất giác sử dụng được. Chàng đứng ngẩn ra một hồi rồi mới chậm rãi bước ra cửa động, thò đầu nhìn xuống, chỉ thấy một bóng người lướt nhanh ra cửa cốc như tên bắn, trong chớp mắt đã khuất dạng.</w:t>
      </w:r>
    </w:p>
    <w:p>
      <w:pPr>
        <w:pStyle w:val="BodyText"/>
      </w:pPr>
      <w:r>
        <w:t xml:space="preserve">Lúc này chợt nhớ lại lời nói của ông già khi truyền thụ võ công ình:</w:t>
      </w:r>
    </w:p>
    <w:p>
      <w:pPr>
        <w:pStyle w:val="BodyText"/>
      </w:pPr>
      <w:r>
        <w:t xml:space="preserve">“Đáng tiếc lão phu hiểu chiêu kiếm này quá muộn, chưa bao giờ sử dụng với kẻ địch một lần trong đời, còn chưởng pháp này tuy không kỳ diệu như chiêu kiếm, nhưng có khả năng phụ trợ cho chiêu kiếm khắc địch, trong thiên hạ không ai có thể né được chưởng và kiếm đều tấn công..”. lúc đấy chàng vẫn chưa tin, nhưng bây giờ thì cảm thấy lời ông ta không hề dối trá, thế rồi chàng lập tức luyện tập trở lại chưởng thức lúc nãy. Lần này Phương Triệu Nam tập trung tinh thần không hề có tạp niệm, nhưng càng luyện càng cảm thấy phức tạp vô cùng, chỉ có một chiêu chưởng pháp nhưng chàng đã tập mất cả bữa cơm, mới coi như là hiểu ra. Đến khi chàng bắt đầu luyện kiếm chiêu thì không khỏi thất kinh, té ra chàng đã hoàn toàn quên sự biến hóa của kiếm thức. Chàng phải dốc hết tâm trí mới có thể nhớ lại kiếm thức, thế rồi chàng vội vàng nhặt một cành cây luyện tập kiếm thực này. Chàng tuy nhớ kiếm thức này có cả thảy tám lần biến hóa, nhưng sau khi đánh được ba biến hóa, chàng ngừng lại, nghĩ không ra năm biến hóa tiếp theo ... chàng luyện tập đến cả mấy mươi lần nhưng chỉ có thể đánh ra được ba biến hóa, còn năm biến hóa tiếp theo chàng không thể nào nhớ nổi thế rồi chàng đành ném cành cây trong tay, thở dài đánh sượt. Chợt nhớ đến thiếu nữ quần áo rách rưới đang ngồi ở dưới đất, chàng thầm tự trách rằng:</w:t>
      </w:r>
    </w:p>
    <w:p>
      <w:pPr>
        <w:pStyle w:val="BodyText"/>
      </w:pPr>
      <w:r>
        <w:t xml:space="preserve">“Mình chỉ lo luyện chưởng luyện kiếm, nếu ảnh hưởng đến nàng thì thật là nguỵ.”. quay đầu nhìn qua, chỉ thấy nàng vẫn bình thường thì yên lòng. Lúc này, mồ hôi trên mặt nàng đã giảm bớt, thần thái điềm tĩnh, trên mặt như nở nụ cười. Chàng đột nhiên phát giác nàng thiếu nữ ở trước mặt mình, ngoại trừ nước da hơi đen, bộ mặt thanh tú, đôi chân mày như vẽ, làn môi đỏ hồng, hàm răng đều tăm tắp, chẳng tìm chỗ nào mà chê được, không khỏi nhìn thêm vài lần. Chỉ nghe nàng thở phì ra một hơi, mở mắt ngó trái dòm phải, hỏi:</w:t>
      </w:r>
    </w:p>
    <w:p>
      <w:pPr>
        <w:pStyle w:val="BodyText"/>
      </w:pPr>
      <w:r>
        <w:t xml:space="preserve">“Gia gia của ta đâu?”.</w:t>
      </w:r>
    </w:p>
    <w:p>
      <w:pPr>
        <w:pStyle w:val="BodyText"/>
      </w:pPr>
      <w:r>
        <w:t xml:space="preserve">Phương Triệu Nam chợt nhớ đến lời ông già, tim đập mạnh chứ không thể trả lời được. thiếu nữ ấy thấy chàng cúi đầu không nói tựa như có rất nhiều tâm sự, không khỏi nhíu mày giận dỗi nói:</w:t>
      </w:r>
    </w:p>
    <w:p>
      <w:pPr>
        <w:pStyle w:val="BodyText"/>
      </w:pPr>
      <w:r>
        <w:t xml:space="preserve">“Người ta nói chuyện với ngươi, sao ngươi không nghe?”.</w:t>
      </w:r>
    </w:p>
    <w:p>
      <w:pPr>
        <w:pStyle w:val="BodyText"/>
      </w:pPr>
      <w:r>
        <w:t xml:space="preserve">Phương Triệu Nam giật mình, không đáp mà hỏi rằng:</w:t>
      </w:r>
    </w:p>
    <w:p>
      <w:pPr>
        <w:pStyle w:val="BodyText"/>
      </w:pPr>
      <w:r>
        <w:t xml:space="preserve">“Sinh tử huyền quang của cô nương đã đánh thông chưa?”.</w:t>
      </w:r>
    </w:p>
    <w:p>
      <w:pPr>
        <w:pStyle w:val="BodyText"/>
      </w:pPr>
      <w:r>
        <w:t xml:space="preserve">Thiếu nữ gật đầu nói:</w:t>
      </w:r>
    </w:p>
    <w:p>
      <w:pPr>
        <w:pStyle w:val="BodyText"/>
      </w:pPr>
      <w:r>
        <w:t xml:space="preserve">“Đã đánh thông”.</w:t>
      </w:r>
    </w:p>
    <w:p>
      <w:pPr>
        <w:pStyle w:val="BodyText"/>
      </w:pPr>
      <w:r>
        <w:t xml:space="preserve">Phương Triệu Nam thở phào, tựa như đã bỏ được tảng đá nặng ngàn cân trên ngực, mỉm cười nói:</w:t>
      </w:r>
    </w:p>
    <w:p>
      <w:pPr>
        <w:pStyle w:val="BodyText"/>
      </w:pPr>
      <w:r>
        <w:t xml:space="preserve">“Vậy thì tốt!”.</w:t>
      </w:r>
    </w:p>
    <w:p>
      <w:pPr>
        <w:pStyle w:val="BodyText"/>
      </w:pPr>
      <w:r>
        <w:t xml:space="preserve">Thiếu nữ ấy nghe thế thì ngạc nhiên nói:</w:t>
      </w:r>
    </w:p>
    <w:p>
      <w:pPr>
        <w:pStyle w:val="BodyText"/>
      </w:pPr>
      <w:r>
        <w:t xml:space="preserve">“Ngươi nói gì?”.</w:t>
      </w:r>
    </w:p>
    <w:p>
      <w:pPr>
        <w:pStyle w:val="BodyText"/>
      </w:pPr>
      <w:r>
        <w:t xml:space="preserve">Phương Triệu Nam nói:</w:t>
      </w:r>
    </w:p>
    <w:p>
      <w:pPr>
        <w:pStyle w:val="BodyText"/>
      </w:pPr>
      <w:r>
        <w:t xml:space="preserve">“Lão tiền bối đã giúp cô nương đả thông sinh tử huyền quang, nay quả nhiên đã được như tâm nguyện”. Chàng vốn không muốn nói lại sự thực, chỉ thuận miệng lấp liếm cho qua, nhưng trong nhất thời không tìm cho được lời nào thích hợp, cho nên cứ nói bừa, cả chàng cũng cảm thấy lời nói của mình có quá nhiều sơ hở.</w:t>
      </w:r>
    </w:p>
    <w:p>
      <w:pPr>
        <w:pStyle w:val="BodyText"/>
      </w:pPr>
      <w:r>
        <w:t xml:space="preserve">Nào ngờ thiếu nữ ấy hình như không nhận ra những sơ hở này, nàng thở dài một tiếng nói:</w:t>
      </w:r>
    </w:p>
    <w:p>
      <w:pPr>
        <w:pStyle w:val="BodyText"/>
      </w:pPr>
      <w:r>
        <w:t xml:space="preserve">“Không biết cớ gì, gia gia rất coi trọng chuyện ta đánh thông sinh tử huyền quang, mấy năm nay, ngày nào cũng ép ta, chao ôi! Nếu không có gia gia ngày đêm đốc thúc, mười năm nữa chỉ e ta không thể nào đánh thông sinh tử huyền quang..”.</w:t>
      </w:r>
    </w:p>
    <w:p>
      <w:pPr>
        <w:pStyle w:val="BodyText"/>
      </w:pPr>
      <w:r>
        <w:t xml:space="preserve">nói đến đây, nàng mới nhận ra mình không gặp mặt gia gia, thế rồi mới hỏi dấn tới:</w:t>
      </w:r>
    </w:p>
    <w:p>
      <w:pPr>
        <w:pStyle w:val="BodyText"/>
      </w:pPr>
      <w:r>
        <w:t xml:space="preserve">“Gia gia đâu rồi?”.</w:t>
      </w:r>
    </w:p>
    <w:p>
      <w:pPr>
        <w:pStyle w:val="BodyText"/>
      </w:pPr>
      <w:r>
        <w:t xml:space="preserve">Phương Triệu Nam nói:</w:t>
      </w:r>
    </w:p>
    <w:p>
      <w:pPr>
        <w:pStyle w:val="BodyText"/>
      </w:pPr>
      <w:r>
        <w:t xml:space="preserve">“Lão tiền bối đang ngồi phía sau cô nương”.</w:t>
      </w:r>
    </w:p>
    <w:p>
      <w:pPr>
        <w:pStyle w:val="BodyText"/>
      </w:pPr>
      <w:r>
        <w:t xml:space="preserve">Thiếu nữ ấy mặt biến sắc, chậm rãi quay đầu nhìn lại. Nàng tựa như đã có một dự cảm không may, cho nên nàng quay đầu lại rất chậm, nàng cố gắng xoay lại rất chậm, nhưng cuối cùng thì ánh mắt vẫn nhìn thấy ông già, nàng cảm thấy như nơi ngực bị giáng một cái búa nặng ngàn cân, nước mắt tuôn trào. Sự đau đớn quá độ ấy khiến nàng không thể khóc thành tiếng, nàng chỉ nhìn sững ông già, nước mắt cứ rơi lả chả xuống má. Phương Triệu Nam bước tới, hạ giọng kêu:</w:t>
      </w:r>
    </w:p>
    <w:p>
      <w:pPr>
        <w:pStyle w:val="BodyText"/>
      </w:pPr>
      <w:r>
        <w:t xml:space="preserve">“Trần lão tiền bốị.”.</w:t>
      </w:r>
    </w:p>
    <w:p>
      <w:pPr>
        <w:pStyle w:val="BodyText"/>
      </w:pPr>
      <w:r>
        <w:t xml:space="preserve">Thiếu nữ ấy kêu lớn một tiếng:</w:t>
      </w:r>
    </w:p>
    <w:p>
      <w:pPr>
        <w:pStyle w:val="BodyText"/>
      </w:pPr>
      <w:r>
        <w:t xml:space="preserve">“Gia giạ.”. một dòng máu nóng xông lên ngực, nàng nôn ra một ngụm tươi rồi ngất đi. Từ nhỏ nàng đã xa rời cha mẹ, được tổ phụ nuôi lớn lên, hai người dựa vào nhau mà sống, trong biển người mênh mông nàng chỉ có một mình ông ta là người thân. Nay một khi chính mắt nàng đã thấy người thân duy nhất trên đời này bỏ nàng mà ra đi, từ nay nàng chẳng thể nào gặp mặt ông ta nữa, làm sao không khiến nàng đau đớn như đứt từng đoạn ruột. Phương Triệu Nam chậm rãi đưa tay sờ lên lòng bàn tay ông già, chỉ cảm thấy bàn tay ông ta lạnh tanh như đá, hình như đã chết từ lâu, thế nhưng chàng ở trong động này mà không hề biết ông ta đã chết từ lúc nào. Quay đầu nhìn lại chàng thấy thiếu nữ ấy đã tỉnh dậy, té ra sinh tử huyền quang của nàng đã được đánh thông, chân khí đã đi xuyên suốt trong kinh mạch huyệt đạo toàn thân, cho nên ngất không lâu thì tỉnh lại.</w:t>
      </w:r>
    </w:p>
    <w:p>
      <w:pPr>
        <w:pStyle w:val="BodyText"/>
      </w:pPr>
      <w:r>
        <w:t xml:space="preserve">Phương Triệu Nam buồn bã thở dài một tiếng, khuyên rằng:</w:t>
      </w:r>
    </w:p>
    <w:p>
      <w:pPr>
        <w:pStyle w:val="BodyText"/>
      </w:pPr>
      <w:r>
        <w:t xml:space="preserve">“Người chết không thể sống lại, cô nương không cần quá đau lòng, huống chi khi còn sống Trần lão tiền bối đã chịu nhiều đau đớn, nếu không vì cô nương, chỉ e người đã sớm lìa khỏi thế gian”.</w:t>
      </w:r>
    </w:p>
    <w:p>
      <w:pPr>
        <w:pStyle w:val="BodyText"/>
      </w:pPr>
      <w:r>
        <w:t xml:space="preserve">Thiếu nữ họ Trần đứng dậy, lau nước mắt nói:</w:t>
      </w:r>
    </w:p>
    <w:p>
      <w:pPr>
        <w:pStyle w:val="BodyText"/>
      </w:pPr>
      <w:r>
        <w:t xml:space="preserve">“Gia gia của ta có di ngôn gì không?”.</w:t>
      </w:r>
    </w:p>
    <w:p>
      <w:pPr>
        <w:pStyle w:val="BodyText"/>
      </w:pPr>
      <w:r>
        <w:t xml:space="preserve">Phương Triệu Nam nói:</w:t>
      </w:r>
    </w:p>
    <w:p>
      <w:pPr>
        <w:pStyle w:val="BodyText"/>
      </w:pPr>
      <w:r>
        <w:t xml:space="preserve">“Trần lão tiền bối bảo, sau khi người chết đi thì hãy chôn người ở trên đỉnh núi kiạ.”.</w:t>
      </w:r>
    </w:p>
    <w:p>
      <w:pPr>
        <w:pStyle w:val="BodyText"/>
      </w:pPr>
      <w:r>
        <w:t xml:space="preserve">Thiếu nữ ấy đưa tay ra, ôm thi thể ông già rồi nói:</w:t>
      </w:r>
    </w:p>
    <w:p>
      <w:pPr>
        <w:pStyle w:val="BodyText"/>
      </w:pPr>
      <w:r>
        <w:t xml:space="preserve">“Đó là nơi nào? Hãy mau đi tìm”.</w:t>
      </w:r>
    </w:p>
    <w:p>
      <w:pPr>
        <w:pStyle w:val="BodyText"/>
      </w:pPr>
      <w:r>
        <w:t xml:space="preserve">Phương Triệu Nam chưa nói xong, thiếu nữ ấy tựa như không còn kiên nhẫn nữa, giận dữ quát:</w:t>
      </w:r>
    </w:p>
    <w:p>
      <w:pPr>
        <w:pStyle w:val="BodyText"/>
      </w:pPr>
      <w:r>
        <w:t xml:space="preserve">“Đi mau lên!” nàng tựa như chợt nhớ ra chuyện gì quan trọng, mặt lộ vẻ lo lắng. Phương Triệu Nam im lặng không nói, xoay người bước ra khỏi động, lòng nhủ thầm:</w:t>
      </w:r>
    </w:p>
    <w:p>
      <w:pPr>
        <w:pStyle w:val="BodyText"/>
      </w:pPr>
      <w:r>
        <w:t xml:space="preserve">“Ta tuy nhận được ơn cứu mạng của nàng, nhưng nàng không thể đối đãi với ta như thế, lão tiền bối truyền võ công cho ta, sau này ta thường đến trước mộ cúng tê là được..”. chàng đột nhiên muốn rời khỏi thiếu nữ này. Đang suy nghĩ thì người đã bước ra khỏi cửa động. Chàng tuy biết khinh công của mình không thể xuống khỏi nơi này, nhưng cũng không muốn cho nàng biết mình đã khiếp sợ, thế rồi tung mình vọt một cái xuống đáy cốc. Đến khi sắp xuống tới nơi, chàng đề một ngụm chân khí, nhẹ nhàng rơi xuống, thế nhưng khi quay đầu nhìn lại, thiếu nữ ấy đã đứng sau lưng chàng. Phương Triệu Nam chỉ đỉnh núi cao phía trước:</w:t>
      </w:r>
    </w:p>
    <w:p>
      <w:pPr>
        <w:pStyle w:val="BodyText"/>
      </w:pPr>
      <w:r>
        <w:t xml:space="preserve">“Chính là đỉnh núi ấy”.</w:t>
      </w:r>
    </w:p>
    <w:p>
      <w:pPr>
        <w:pStyle w:val="BodyText"/>
      </w:pPr>
      <w:r>
        <w:t xml:space="preserve">Nàng ta gật đầu, ôm xác của tổ phụ chạy về phía trước. Nàng đã đánh thông sinh tử huyền quang, khinh công đã tiến triển nhiều, trong tay tuy có ôm một cái xác, nhưng vẫn lướt như gió. Phương Triệu Nam dốc hết sức nhưng vẫn bị nàng vượt xa, chàng dần dần không còn nhìn thấy bóng dáng của nàng nữa. Đến khi chàng lên được đỉnh núi thì thấy nàng đã đào được một cái hố lớn. Ông già vẫn ngồi ở tư thế xếp bằng, chòm râu dài rung rung trong gió ...</w:t>
      </w:r>
    </w:p>
    <w:p>
      <w:pPr>
        <w:pStyle w:val="BodyText"/>
      </w:pPr>
      <w:r>
        <w:t xml:space="preserve">Thiếu nữ ấy đưa mắt nhìn Phương Triệu Nam, muốn nói gì đấy nhưng lại thôi, nàng nhẹ nhàng ôm cái xác đặt xuống huyệt. Phương Triệu Nam nén không được hỏi:</w:t>
      </w:r>
    </w:p>
    <w:p>
      <w:pPr>
        <w:pStyle w:val="BodyText"/>
      </w:pPr>
      <w:r>
        <w:t xml:space="preserve">“Cô nương chôn lão tiền bối như thế sao?”.</w:t>
      </w:r>
    </w:p>
    <w:p>
      <w:pPr>
        <w:pStyle w:val="BodyText"/>
      </w:pPr>
      <w:r>
        <w:t xml:space="preserve">Thiếu nữ ấy ngạc nhiên, quay đầu lại hỏi:</w:t>
      </w:r>
    </w:p>
    <w:p>
      <w:pPr>
        <w:pStyle w:val="BodyText"/>
      </w:pPr>
      <w:r>
        <w:t xml:space="preserve">“Vậy phải chôn thế nào?”.</w:t>
      </w:r>
    </w:p>
    <w:p>
      <w:pPr>
        <w:pStyle w:val="BodyText"/>
      </w:pPr>
      <w:r>
        <w:t xml:space="preserve">Phương Triệu Nam đưa mắt nhìn xa chỉ thấy đồi núi nhấp nhô, thế rồi mới thầm giật mình, nhủ rằng:</w:t>
      </w:r>
    </w:p>
    <w:p>
      <w:pPr>
        <w:pStyle w:val="BodyText"/>
      </w:pPr>
      <w:r>
        <w:t xml:space="preserve">“Trần lão tiền bối không chọn nơi có phong cảnh đẹp đẽ, mà lại chọn nơi này chắc có dụng ý khác”. chàng cũng chợt nhớ lại trước khi chết ông ta đã đưa ình một cái túi gấm, dặn mình tạm thời giữ lấy, nếu thiếu nữ họ Trần chưa đả thông được sinh tử huyền quang thì ném túi gấm này, nếu nàng ta đã làm được thì hãy trao túi gấm này cho nàng. Thế rồi mới cho tay vào trong lòng lấy túi gấm ra, nói:</w:t>
      </w:r>
    </w:p>
    <w:p>
      <w:pPr>
        <w:pStyle w:val="BodyText"/>
      </w:pPr>
      <w:r>
        <w:t xml:space="preserve">“Trần lão tiền bối đã giao cho tại hạ túi gấm này, dặn tại hạ tạm thời giữ lấy, khi cô nương tỉnh dậy thì hãy trao cho cô nương, có lẽ túi gấm này sẽ nói ra thân thế của Trần lão tiền bối”.</w:t>
      </w:r>
    </w:p>
    <w:p>
      <w:pPr>
        <w:pStyle w:val="BodyText"/>
      </w:pPr>
      <w:r>
        <w:t xml:space="preserve">Thiếu nữ ấy nhận lấy túi gấm, lập tức mở ra, còn Phương Triệu Nam thì quay đầu bước đi. Chợt nghe một tiếng quát vang lên sau lưng:</w:t>
      </w:r>
    </w:p>
    <w:p>
      <w:pPr>
        <w:pStyle w:val="BodyText"/>
      </w:pPr>
      <w:r>
        <w:t xml:space="preserve">“Quay lại!”.</w:t>
      </w:r>
    </w:p>
    <w:p>
      <w:pPr>
        <w:pStyle w:val="BodyText"/>
      </w:pPr>
      <w:r>
        <w:t xml:space="preserve">Phương Triệu Nam hơi do dự, quay đầu lại hỏi:</w:t>
      </w:r>
    </w:p>
    <w:p>
      <w:pPr>
        <w:pStyle w:val="BodyText"/>
      </w:pPr>
      <w:r>
        <w:t xml:space="preserve">“Cô nương gọi tại hạ?”.</w:t>
      </w:r>
    </w:p>
    <w:p>
      <w:pPr>
        <w:pStyle w:val="BodyText"/>
      </w:pPr>
      <w:r>
        <w:t xml:space="preserve">Thiếu nữ ấy nói:</w:t>
      </w:r>
    </w:p>
    <w:p>
      <w:pPr>
        <w:pStyle w:val="BodyText"/>
      </w:pPr>
      <w:r>
        <w:t xml:space="preserve">“Ở đây chỉ có hai người chúng ta, ta không gọi ngươi chả lẽ gọi hòn đá chăng?”.</w:t>
      </w:r>
    </w:p>
    <w:p>
      <w:pPr>
        <w:pStyle w:val="BodyText"/>
      </w:pPr>
      <w:r>
        <w:t xml:space="preserve">Phương Triệu Nam bước tới, lòng thầm nhủ:</w:t>
      </w:r>
    </w:p>
    <w:p>
      <w:pPr>
        <w:pStyle w:val="BodyText"/>
      </w:pPr>
      <w:r>
        <w:t xml:space="preserve">“Lần đầu tiên gặp nàng ta ở trong quán nhỏ tại Lỗ Nam, nàng ta trông rất dịu dàng, sao lúc này lại trở nên ngang ngạnh như thế..”. chợt nhớ lại rằng, nàng là một thiếu nữ yếu đuối từ nhỏ đã mất cha mẹ, sống cùng với tổ phụ, nay người thân duy nhất ở trên đời cũng không còn nữa, đương nhiên nàng trở nên buôn bực, tâm trạng bất an, nghĩ tới đó thì chàng cũng thông cảm cho hoàn cảnh của thiếu nữ ấy. Nàng trao túi gấm cho Phương Triệu Nam:</w:t>
      </w:r>
    </w:p>
    <w:p>
      <w:pPr>
        <w:pStyle w:val="BodyText"/>
      </w:pPr>
      <w:r>
        <w:t xml:space="preserve">“Ngươi xem đi!”.</w:t>
      </w:r>
    </w:p>
    <w:p>
      <w:pPr>
        <w:pStyle w:val="BodyText"/>
      </w:pPr>
      <w:r>
        <w:t xml:space="preserve">Phương Triệu Nam ngần ngừ một lát rồi nói:</w:t>
      </w:r>
    </w:p>
    <w:p>
      <w:pPr>
        <w:pStyle w:val="BodyText"/>
      </w:pPr>
      <w:r>
        <w:t xml:space="preserve">“Cái nàỵ.”.</w:t>
      </w:r>
    </w:p>
    <w:p>
      <w:pPr>
        <w:pStyle w:val="BodyText"/>
      </w:pPr>
      <w:r>
        <w:t xml:space="preserve">Thiếu nữ ấy giận dỗi nói:</w:t>
      </w:r>
    </w:p>
    <w:p>
      <w:pPr>
        <w:pStyle w:val="BodyText"/>
      </w:pPr>
      <w:r>
        <w:t xml:space="preserve">“Ta bảo ngươi xem thì ngươi hãy cứ yên tâm xem!”.</w:t>
      </w:r>
    </w:p>
    <w:p>
      <w:pPr>
        <w:pStyle w:val="BodyText"/>
      </w:pPr>
      <w:r>
        <w:t xml:space="preserve">Phương Triệu Nam mở túi gấm, chỉ thấy một nửa cây cương thoa nhỏ xíu và một tờ giấy trắng, trên tờ giấy trắng ghi rằng:</w:t>
      </w:r>
    </w:p>
    <w:p>
      <w:pPr>
        <w:pStyle w:val="BodyText"/>
      </w:pPr>
      <w:r>
        <w:t xml:space="preserve">“Trong đêm Trung Thu năm tới, đến hồ Hắc Long ở Tần Sơn, dùng nửa cây Thất Xảo Thoa để lấy lại Long Thiệp kiếm..”. rõ ràng trên tờ giấy này vẫn còn nói điều gì ấy nữa nhưng biết cớ gì lại chấm dứt ở đấy, ngoại trừ mảnh giấy và nửa cây Thất Xảo Thoa, chẳng có thứ gì cả. Phương Triệu Nam cầm nửa cây thoa lên nhìn một hồi thì phát hiện ở trên mũi thoa có khắc ba chữ Thất Xảo Thoa. Nàng thiếu nữ thấy chàng nhìn nửa cây Thất Xảo Thoa thì không khỏi giận dỗi nói:</w:t>
      </w:r>
    </w:p>
    <w:p>
      <w:pPr>
        <w:pStyle w:val="BodyText"/>
      </w:pPr>
      <w:r>
        <w:t xml:space="preserve">“Sao ngươi không nói chuyện?”.</w:t>
      </w:r>
    </w:p>
    <w:p>
      <w:pPr>
        <w:pStyle w:val="BodyText"/>
      </w:pPr>
      <w:r>
        <w:t xml:space="preserve">Phương Triệu Nam bỏ nửa cây Thất Xảo Thoa và mảnh giấy vào trong túi gấm rồi cười rằng:</w:t>
      </w:r>
    </w:p>
    <w:p>
      <w:pPr>
        <w:pStyle w:val="BodyText"/>
      </w:pPr>
      <w:r>
        <w:t xml:space="preserve">“Trần lão tiền bối thật sự cho tại hạ biết, sau khi ông chết sẽ chôn thi thể trên núi này, nếu chúng ta vùi thi thể người vào đất, không có quan tài, vài tháng sau thi thể sẽ tan vào trong đất, sau này chúng ta đến cúng tế e rằng khó tìm rạ.”.</w:t>
      </w:r>
    </w:p>
    <w:p>
      <w:pPr>
        <w:pStyle w:val="BodyText"/>
      </w:pPr>
      <w:r>
        <w:t xml:space="preserve">Thiếu nữ ấy đột nhiên chen vào hỏi:</w:t>
      </w:r>
    </w:p>
    <w:p>
      <w:pPr>
        <w:pStyle w:val="BodyText"/>
      </w:pPr>
      <w:r>
        <w:t xml:space="preserve">“Ngày sau ngươi sẽ cùng ta đến cúng tế gia gia?”.</w:t>
      </w:r>
    </w:p>
    <w:p>
      <w:pPr>
        <w:pStyle w:val="BodyText"/>
      </w:pPr>
      <w:r>
        <w:t xml:space="preserve">Phương Triệu Nam nói:</w:t>
      </w:r>
    </w:p>
    <w:p>
      <w:pPr>
        <w:pStyle w:val="BodyText"/>
      </w:pPr>
      <w:r>
        <w:t xml:space="preserve">“Trần lão tiền bối có ơn truyền võ công cho tại hạ, tại hạ đương nhiên phải coi người là sư trưởng”. Đưa mắt nhìn qua, chỉ thấy thi thể của ông già ấy không hề có sắc máu, lòng chợt nhủ thầm:</w:t>
      </w:r>
    </w:p>
    <w:p>
      <w:pPr>
        <w:pStyle w:val="BodyText"/>
      </w:pPr>
      <w:r>
        <w:t xml:space="preserve">“Ông ta gầy đét như que củi, chắc là tinh huyết đã cạn, trên đỉnh núi suốt năm tích tuyết như thế này, thi thể sẽ không bị hư hại, vấn đề trước mắt là phải tìm cách bảo vệ thi thể của ông ta, không để cho chim hoặc thú phá hại”. Ngẩng đầu nhìn lên, chàng thấy ở cách đó vài trượng có một tảng đá cao bảy tám thước, trong suốt dưới ánh mặt trời, thế rồi chàng thất thanh kêu lên:</w:t>
      </w:r>
    </w:p>
    <w:p>
      <w:pPr>
        <w:pStyle w:val="BodyText"/>
      </w:pPr>
      <w:r>
        <w:t xml:space="preserve">“Có rồi! Có cách này rất hay”.</w:t>
      </w:r>
    </w:p>
    <w:p>
      <w:pPr>
        <w:pStyle w:val="BodyText"/>
      </w:pPr>
      <w:r>
        <w:t xml:space="preserve">Thế rồi nàng ta đứng dậy:</w:t>
      </w:r>
    </w:p>
    <w:p>
      <w:pPr>
        <w:pStyle w:val="BodyText"/>
      </w:pPr>
      <w:r>
        <w:t xml:space="preserve">“Cách gì?”.</w:t>
      </w:r>
    </w:p>
    <w:p>
      <w:pPr>
        <w:pStyle w:val="BodyText"/>
      </w:pPr>
      <w:r>
        <w:t xml:space="preserve">Phương Triệu Nam chỉ tảng đá:</w:t>
      </w:r>
    </w:p>
    <w:p>
      <w:pPr>
        <w:pStyle w:val="BodyText"/>
      </w:pPr>
      <w:r>
        <w:t xml:space="preserve">“Cô nương hãy nhìn ở bên ngoài tảng đá, có phải có vật trong suốt như ngọc không?”.</w:t>
      </w:r>
    </w:p>
    <w:p>
      <w:pPr>
        <w:pStyle w:val="BodyText"/>
      </w:pPr>
      <w:r>
        <w:t xml:space="preserve">Thiếu nữ ấy mới nói:</w:t>
      </w:r>
    </w:p>
    <w:p>
      <w:pPr>
        <w:pStyle w:val="BodyText"/>
      </w:pPr>
      <w:r>
        <w:t xml:space="preserve">“Trên đỉnh núi này, băng tuyết suốt năm không tan, bên ngoài tảng đá có lớp băng có gì đáng ngạc nhiên?”.</w:t>
      </w:r>
    </w:p>
    <w:p>
      <w:pPr>
        <w:pStyle w:val="BodyText"/>
      </w:pPr>
      <w:r>
        <w:t xml:space="preserve">Phương Triệu Nam nói:</w:t>
      </w:r>
    </w:p>
    <w:p>
      <w:pPr>
        <w:pStyle w:val="BodyText"/>
      </w:pPr>
      <w:r>
        <w:t xml:space="preserve">“Nếu chúng ta ướp lạnh xác của lão tiền bối, thi thể sẽ không bị thối rữa”.</w:t>
      </w:r>
    </w:p>
    <w:p>
      <w:pPr>
        <w:pStyle w:val="BodyText"/>
      </w:pPr>
      <w:r>
        <w:t xml:space="preserve">Thiếu nữ ấy mới buồn bã gật đầu:</w:t>
      </w:r>
    </w:p>
    <w:p>
      <w:pPr>
        <w:pStyle w:val="BodyText"/>
      </w:pPr>
      <w:r>
        <w:t xml:space="preserve">“Cách này rất hay!”.</w:t>
      </w:r>
    </w:p>
    <w:p>
      <w:pPr>
        <w:pStyle w:val="BodyText"/>
      </w:pPr>
      <w:r>
        <w:t xml:space="preserve">Phương Triệu Nam tung người vọt lên tảng đá, giơ tay vỗ một chưởng vào. Chỉ nghe rắc một tiếng, từng mảng băng vụn rơi xuống.</w:t>
      </w:r>
    </w:p>
    <w:p>
      <w:pPr>
        <w:pStyle w:val="BodyText"/>
      </w:pPr>
      <w:r>
        <w:t xml:space="preserve">Phải biết rằng loại băng ngàn năm này cứng rắn vô cùng, chưởng này của Phương Triệu Nam đã dùng đủ sáu thành công lực nhưng cũng khó đánh vỡ tan cả lớp băng.</w:t>
      </w:r>
    </w:p>
    <w:p>
      <w:pPr>
        <w:pStyle w:val="BodyText"/>
      </w:pPr>
      <w:r>
        <w:t xml:space="preserve">Thiếu nữ họ Trần ôm xác của ông già tìm một nơi không có ánh mặt trời cùng với Phương Triệu Nam đào một hố tuyết, đặt xác ông ta vào rồi đắp băng lên trên.</w:t>
      </w:r>
    </w:p>
    <w:p>
      <w:pPr>
        <w:pStyle w:val="BodyText"/>
      </w:pPr>
      <w:r>
        <w:t xml:space="preserve">Gió lạnh thổi tới, trên đôi má của nàng thiếu nữ có bốn phiến băng. Té ra khi chôn xác ông già, nước mắt nàng chầm chậm tuôn rơi, gió lạnh thổi tới, nước mắt của nàng đã đóng lại thành băng. Phương Triệu Nam giúp nàng lắp tuyết xong rồi hỏi:</w:t>
      </w:r>
    </w:p>
    <w:p>
      <w:pPr>
        <w:pStyle w:val="BodyText"/>
      </w:pPr>
      <w:r>
        <w:t xml:space="preserve">“Cô nương định đi đâu?”.</w:t>
      </w:r>
    </w:p>
    <w:p>
      <w:pPr>
        <w:pStyle w:val="BodyText"/>
      </w:pPr>
      <w:r>
        <w:t xml:space="preserve">Thiếu nữ ấy đưa tay lau dấu băng trên mặt, thản nhiên mỉm cười:</w:t>
      </w:r>
    </w:p>
    <w:p>
      <w:pPr>
        <w:pStyle w:val="BodyText"/>
      </w:pPr>
      <w:r>
        <w:t xml:space="preserve">“Cuộc đời mênh mông, không có chỗ đặt chân, ta sẽ ở đây canh giữ xác của gia gia!”.</w:t>
      </w:r>
    </w:p>
    <w:p>
      <w:pPr>
        <w:pStyle w:val="BodyText"/>
      </w:pPr>
      <w:r>
        <w:t xml:space="preserve">Phương Triệu Nam nói:</w:t>
      </w:r>
    </w:p>
    <w:p>
      <w:pPr>
        <w:pStyle w:val="BodyText"/>
      </w:pPr>
      <w:r>
        <w:t xml:space="preserve">“Ở đây lạnh lẽo, chẳng có vật gì sống sót nỗi, cô nương dù cho có võ công cao cường cũng khó mà ở đây thường xuyên”.</w:t>
      </w:r>
    </w:p>
    <w:p>
      <w:pPr>
        <w:pStyle w:val="BodyText"/>
      </w:pPr>
      <w:r>
        <w:t xml:space="preserve">Thiếu nữ ấy lấy túi gấm ra, nhìn mảnh giấy một hồi rồi nói:</w:t>
      </w:r>
    </w:p>
    <w:p>
      <w:pPr>
        <w:pStyle w:val="BodyText"/>
      </w:pPr>
      <w:r>
        <w:t xml:space="preserve">“Vậy ta sẽ đến đầm Hắc Long ở Tần Sơn!”.</w:t>
      </w:r>
    </w:p>
    <w:p>
      <w:pPr>
        <w:pStyle w:val="BodyText"/>
      </w:pPr>
      <w:r>
        <w:t xml:space="preserve">Phương Triệu Nam nói:</w:t>
      </w:r>
    </w:p>
    <w:p>
      <w:pPr>
        <w:pStyle w:val="BodyText"/>
      </w:pPr>
      <w:r>
        <w:t xml:space="preserve">“Trên mảnh giấy lại không nói rõ cô nương phải tìm ai đòi kiếm, vả lại không biết đối phương đang ở đâu, dù cho có đến nơi cũng vô dụng!”.</w:t>
      </w:r>
    </w:p>
    <w:p>
      <w:pPr>
        <w:pStyle w:val="BodyText"/>
      </w:pPr>
      <w:r>
        <w:t xml:space="preserve">Thiếu nữ ấy trừng mắt nhìn Phương Triệu Nam:</w:t>
      </w:r>
    </w:p>
    <w:p>
      <w:pPr>
        <w:pStyle w:val="BodyText"/>
      </w:pPr>
      <w:r>
        <w:t xml:space="preserve">“Ở đây thì không được, đến Tần Sơn cũng không được, vậy ngươi muốn ta đi đâu đây?”.</w:t>
      </w:r>
    </w:p>
    <w:p>
      <w:pPr>
        <w:pStyle w:val="BodyText"/>
      </w:pPr>
      <w:r>
        <w:t xml:space="preserve">Phương Triệu Nam nói:</w:t>
      </w:r>
    </w:p>
    <w:p>
      <w:pPr>
        <w:pStyle w:val="BodyText"/>
      </w:pPr>
      <w:r>
        <w:t xml:space="preserve">“Chả lẽ cô nương không còn người thân nào sao?”.</w:t>
      </w:r>
    </w:p>
    <w:p>
      <w:pPr>
        <w:pStyle w:val="BodyText"/>
      </w:pPr>
      <w:r>
        <w:t xml:space="preserve">Thiếu nữ ấy lắc đầu đáp rằng:</w:t>
      </w:r>
    </w:p>
    <w:p>
      <w:pPr>
        <w:pStyle w:val="BodyText"/>
      </w:pPr>
      <w:r>
        <w:t xml:space="preserve">“Ngoại trừ gia gia ra, trên đời này ta chẳng còn người thân nào cả..”.</w:t>
      </w:r>
    </w:p>
    <w:p>
      <w:pPr>
        <w:pStyle w:val="BodyText"/>
      </w:pPr>
      <w:r>
        <w:t xml:space="preserve">Phương Triệu Nam nói:</w:t>
      </w:r>
    </w:p>
    <w:p>
      <w:pPr>
        <w:pStyle w:val="BodyText"/>
      </w:pPr>
      <w:r>
        <w:t xml:space="preserve">“Vậy cha mẹ của cô nương đâu?”.</w:t>
      </w:r>
    </w:p>
    <w:p>
      <w:pPr>
        <w:pStyle w:val="BodyText"/>
      </w:pPr>
      <w:r>
        <w:t xml:space="preserve">Thiếu nữ buồn rầu mỉm cười:</w:t>
      </w:r>
    </w:p>
    <w:p>
      <w:pPr>
        <w:pStyle w:val="BodyText"/>
      </w:pPr>
      <w:r>
        <w:t xml:space="preserve">“Từ nhỏ ta đã ở cùng với gia gia, chưa bao giờ nghe gia gia nhắc đến chuyện của cha mẹ”.</w:t>
      </w:r>
    </w:p>
    <w:p>
      <w:pPr>
        <w:pStyle w:val="BodyText"/>
      </w:pPr>
      <w:r>
        <w:t xml:space="preserve">Phương Triệu Nam thầm nhủ:</w:t>
      </w:r>
    </w:p>
    <w:p>
      <w:pPr>
        <w:pStyle w:val="BodyText"/>
      </w:pPr>
      <w:r>
        <w:t xml:space="preserve">“Đây quả thật là chuyện cực kỳ khó khăn, nàng là một thiếu nữ, chẳng hiểu chuyện đời, dù cho võ công cao cường nhưng cũng khó ứng phó nổi với giang hồ hiểm ác, trước mắt chỉ có cách để nàng đi cùng với mình, trước tiên đến Bão Mục Cương cứu sư muội rồi tính tiếp”. Y nghĩ ấy lướt qua nói:</w:t>
      </w:r>
    </w:p>
    <w:p>
      <w:pPr>
        <w:pStyle w:val="BodyText"/>
      </w:pPr>
      <w:r>
        <w:t xml:space="preserve">“Cô nương nếu không còn nơi đi, chi bằng tạm thời cùng tại hạ đến Lỗ Nam một chuyến..”.</w:t>
      </w:r>
    </w:p>
    <w:p>
      <w:pPr>
        <w:pStyle w:val="BodyText"/>
      </w:pPr>
      <w:r>
        <w:t xml:space="preserve">Thiếu nữ ấy chậm rãi đứng dậy nói:</w:t>
      </w:r>
    </w:p>
    <w:p>
      <w:pPr>
        <w:pStyle w:val="BodyText"/>
      </w:pPr>
      <w:r>
        <w:t xml:space="preserve">“Ngươi muốn ta cùng đi đến Lỗ Nam cũng được, nhưng ngươi phải hứa rằng đến ngày Trung Thu năm tới phải cùng ta đến đầm Hắc Long ở Tần Sơn”.</w:t>
      </w:r>
    </w:p>
    <w:p>
      <w:pPr>
        <w:pStyle w:val="BodyText"/>
      </w:pPr>
      <w:r>
        <w:t xml:space="preserve">Phương Triệu Nam thầm nhủ:</w:t>
      </w:r>
    </w:p>
    <w:p>
      <w:pPr>
        <w:pStyle w:val="BodyText"/>
      </w:pPr>
      <w:r>
        <w:t xml:space="preserve">“Ta chỉ ngại nàng một mình bơ vơ, chứ đâu có phải cần nàng đi theo ta”. Nhưng không tiện nói ra lời, chỉ mỉm cười nói:</w:t>
      </w:r>
    </w:p>
    <w:p>
      <w:pPr>
        <w:pStyle w:val="BodyText"/>
      </w:pPr>
      <w:r>
        <w:t xml:space="preserve">“Thôi được nếu lúc ấy ta rảnh, sẽ cùng cô nương đến Tần Sơn một chuyến!”.</w:t>
      </w:r>
    </w:p>
    <w:p>
      <w:pPr>
        <w:pStyle w:val="BodyText"/>
      </w:pPr>
      <w:r>
        <w:t xml:space="preserve">Thiếu nữ ấy ngửa mặt nhìn trời một hồi rồi đột nhiên nói:</w:t>
      </w:r>
    </w:p>
    <w:p>
      <w:pPr>
        <w:pStyle w:val="BodyText"/>
      </w:pPr>
      <w:r>
        <w:t xml:space="preserve">“Ta là thân nữ nhi, đi cùng với ngươi trên giang hồ bị người ta thấy chắc chắn sẽ cười tạ.”.</w:t>
      </w:r>
    </w:p>
    <w:p>
      <w:pPr>
        <w:pStyle w:val="BodyText"/>
      </w:pPr>
      <w:r>
        <w:t xml:space="preserve">Phương Triệu Nam không ngờ nàng đột nhiên lại nói ra những lời này, hơi ngạc nhiên nhủ thầm:</w:t>
      </w:r>
    </w:p>
    <w:p>
      <w:pPr>
        <w:pStyle w:val="BodyText"/>
      </w:pPr>
      <w:r>
        <w:t xml:space="preserve">“Cũng đúng, phải tìm cách che đậy mới xong”. Đang định trả lời thì thiếu nữ ấy lại nói tiếp:</w:t>
      </w:r>
    </w:p>
    <w:p>
      <w:pPr>
        <w:pStyle w:val="BodyText"/>
      </w:pPr>
      <w:r>
        <w:t xml:space="preserve">“Từ nhỏ ta đã lớn lên bên cạnh gia gia, người đời ít dòm ngó, không biết cớ gì khi nghĩ đến chuyện đi cùng với ngươi, trong lòng lại cảm thấy căng thẳng..”.</w:t>
      </w:r>
    </w:p>
    <w:p>
      <w:pPr>
        <w:pStyle w:val="BodyText"/>
      </w:pPr>
      <w:r>
        <w:t xml:space="preserve">Phương Triệu Nam nói:</w:t>
      </w:r>
    </w:p>
    <w:p>
      <w:pPr>
        <w:pStyle w:val="BodyText"/>
      </w:pPr>
      <w:r>
        <w:t xml:space="preserve">“Điều đó cũng chả trách, mười mấy năm nay, cô nương đi cùng với Trần lão tiền bối, chưa bao giờ tiếp xúc với người lạ ...”.</w:t>
      </w:r>
    </w:p>
    <w:p>
      <w:pPr>
        <w:pStyle w:val="BodyText"/>
      </w:pPr>
      <w:r>
        <w:t xml:space="preserve">Thiếu nữ ấy không đợi Phương Triệu Nam nói xong:</w:t>
      </w:r>
    </w:p>
    <w:p>
      <w:pPr>
        <w:pStyle w:val="Compact"/>
      </w:pPr>
      <w:r>
        <w:t xml:space="preserve">“Nhưng trong lòng ta lại biết ngươi là người tốt..”. thế rồi mới đứng dậy chậm rãi bước xuống núi.</w:t>
      </w:r>
      <w:r>
        <w:br w:type="textWrapping"/>
      </w:r>
      <w:r>
        <w:br w:type="textWrapping"/>
      </w:r>
    </w:p>
    <w:p>
      <w:pPr>
        <w:pStyle w:val="Heading2"/>
      </w:pPr>
      <w:bookmarkStart w:id="33" w:name="chương-11-hiến-thần-đan-cứu-chữa-quần-hào"/>
      <w:bookmarkEnd w:id="33"/>
      <w:r>
        <w:t xml:space="preserve">11. Chương 11 : Hiến Thần Đan Cứu Chữa Quần Hào</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11: Hiến Thần Đan Cứu Chữa Quần Hào</w:t>
      </w:r>
    </w:p>
    <w:p>
      <w:pPr>
        <w:pStyle w:val="BodyText"/>
      </w:pPr>
      <w:r>
        <w:t xml:space="preserve">Dịch: Cổ Nguyệt</w:t>
      </w:r>
    </w:p>
    <w:p>
      <w:pPr>
        <w:pStyle w:val="BodyText"/>
      </w:pPr>
      <w:r>
        <w:t xml:space="preserve">Nguồn: Văn Tuyển</w:t>
      </w:r>
    </w:p>
    <w:p>
      <w:pPr>
        <w:pStyle w:val="BodyText"/>
      </w:pPr>
      <w:r>
        <w:t xml:space="preserve">Đột nhiên nàng chợt quay đầu lại nhìn Phương Triệu Nam hỏi:</w:t>
      </w:r>
    </w:p>
    <w:p>
      <w:pPr>
        <w:pStyle w:val="BodyText"/>
      </w:pPr>
      <w:r>
        <w:t xml:space="preserve">“Khi gặp người khác, ngươi phải gọi ta thế nào?”.</w:t>
      </w:r>
    </w:p>
    <w:p>
      <w:pPr>
        <w:pStyle w:val="BodyText"/>
      </w:pPr>
      <w:r>
        <w:t xml:space="preserve">Phương Triệu Nam nghe thế thì ngạc nhiên, trong nhất thời không đáp được.</w:t>
      </w:r>
    </w:p>
    <w:p>
      <w:pPr>
        <w:pStyle w:val="BodyText"/>
      </w:pPr>
      <w:r>
        <w:t xml:space="preserve">Thiếu nữ ấy mới nhẹ thở dài:</w:t>
      </w:r>
    </w:p>
    <w:p>
      <w:pPr>
        <w:pStyle w:val="BodyText"/>
      </w:pPr>
      <w:r>
        <w:t xml:space="preserve">“Tên ta là Trần Huyền Sương, khi còn sống gia gia thường gọi là Sương nhi, ngươi cũng gọi là Sương nhi thôi!”.</w:t>
      </w:r>
    </w:p>
    <w:p>
      <w:pPr>
        <w:pStyle w:val="BodyText"/>
      </w:pPr>
      <w:r>
        <w:t xml:space="preserve">Phương Triệu Nam nói:</w:t>
      </w:r>
    </w:p>
    <w:p>
      <w:pPr>
        <w:pStyle w:val="BodyText"/>
      </w:pPr>
      <w:r>
        <w:t xml:space="preserve">“Hai chữ Sương nhi tại sao có thể gọi được, tại hạ sẽ gọi là Sương cô nương được chăng?”.</w:t>
      </w:r>
    </w:p>
    <w:p>
      <w:pPr>
        <w:pStyle w:val="BodyText"/>
      </w:pPr>
      <w:r>
        <w:t xml:space="preserve">Trần Huyền Sương lắc đầu:</w:t>
      </w:r>
    </w:p>
    <w:p>
      <w:pPr>
        <w:pStyle w:val="BodyText"/>
      </w:pPr>
      <w:r>
        <w:t xml:space="preserve">“Không được, ngươi gọi ta như thế, người khác mà nghe được thì sẽ biết hai chúng ta là kẻ xa lạ, cô nam quả nữ đi với nhau, há chẳng phải để cho người ta cười chê hay sao?”.</w:t>
      </w:r>
    </w:p>
    <w:p>
      <w:pPr>
        <w:pStyle w:val="BodyText"/>
      </w:pPr>
      <w:r>
        <w:t xml:space="preserve">Phương Triệu Nam nghe nàng nói thế thì cũng đúng, thế rồi mới cố mỉm cười rồi nói:</w:t>
      </w:r>
    </w:p>
    <w:p>
      <w:pPr>
        <w:pStyle w:val="BodyText"/>
      </w:pPr>
      <w:r>
        <w:t xml:space="preserve">“Vậy tại hạ gọi thế nào?”.</w:t>
      </w:r>
    </w:p>
    <w:p>
      <w:pPr>
        <w:pStyle w:val="BodyText"/>
      </w:pPr>
      <w:r>
        <w:t xml:space="preserve">Trần Huyền Sương giận dỗi nói:</w:t>
      </w:r>
    </w:p>
    <w:p>
      <w:pPr>
        <w:pStyle w:val="BodyText"/>
      </w:pPr>
      <w:r>
        <w:t xml:space="preserve">“Thì cứ gọi là Sương nhi, nếu ngươi không chịu thì đừng gọi ta!”.</w:t>
      </w:r>
    </w:p>
    <w:p>
      <w:pPr>
        <w:pStyle w:val="BodyText"/>
      </w:pPr>
      <w:r>
        <w:t xml:space="preserve">Phương Triệu Nam đã có ý nhường nhịn nàng, cho nên cũng không màng đến vẻ bướng bỉnh ấy, chàng chỉ hơi mỉm cười.</w:t>
      </w:r>
    </w:p>
    <w:p>
      <w:pPr>
        <w:pStyle w:val="BodyText"/>
      </w:pPr>
      <w:r>
        <w:t xml:space="preserve">Trần Huyền Sương thấy chàng không hề lo lắng, trong lòng càng bực bội hơn:</w:t>
      </w:r>
    </w:p>
    <w:p>
      <w:pPr>
        <w:pStyle w:val="BodyText"/>
      </w:pPr>
      <w:r>
        <w:t xml:space="preserve">“Ngươi cười cái gì? Người ta đang lo còn ngươi thì lại sung sướng như thế”.</w:t>
      </w:r>
    </w:p>
    <w:p>
      <w:pPr>
        <w:pStyle w:val="BodyText"/>
      </w:pPr>
      <w:r>
        <w:t xml:space="preserve">Phương Triệu Nam nghiêm mặt, đáp rằng:</w:t>
      </w:r>
    </w:p>
    <w:p>
      <w:pPr>
        <w:pStyle w:val="BodyText"/>
      </w:pPr>
      <w:r>
        <w:t xml:space="preserve">“Tại hạ nghĩ ra được một chủ ý, chỉ e thiệt thòi cho cô nương”.</w:t>
      </w:r>
    </w:p>
    <w:p>
      <w:pPr>
        <w:pStyle w:val="BodyText"/>
      </w:pPr>
      <w:r>
        <w:t xml:space="preserve">Trần Huyền Sương nói:</w:t>
      </w:r>
    </w:p>
    <w:p>
      <w:pPr>
        <w:pStyle w:val="BodyText"/>
      </w:pPr>
      <w:r>
        <w:t xml:space="preserve">“Ngươi hãy nói ra nghe thử!”.</w:t>
      </w:r>
    </w:p>
    <w:p>
      <w:pPr>
        <w:pStyle w:val="BodyText"/>
      </w:pPr>
      <w:r>
        <w:t xml:space="preserve">Phương Triệu Nam nói:</w:t>
      </w:r>
    </w:p>
    <w:p>
      <w:pPr>
        <w:pStyle w:val="BodyText"/>
      </w:pPr>
      <w:r>
        <w:t xml:space="preserve">“Trần lão tiền bối truyền thụ võ công cho tại hạ, tại hạ tuy chưa làm lễ bái sư, nhưng thực sự đã là thầy trò, nếu Trần cô nương không chê, chi bằng hãy gọi ta là sư huynh”.</w:t>
      </w:r>
    </w:p>
    <w:p>
      <w:pPr>
        <w:pStyle w:val="BodyText"/>
      </w:pPr>
      <w:r>
        <w:t xml:space="preserve">Trần Huyền Sương mỉm cười:</w:t>
      </w:r>
    </w:p>
    <w:p>
      <w:pPr>
        <w:pStyle w:val="BodyText"/>
      </w:pPr>
      <w:r>
        <w:t xml:space="preserve">“Cách này nghe cũng được”.</w:t>
      </w:r>
    </w:p>
    <w:p>
      <w:pPr>
        <w:pStyle w:val="BodyText"/>
      </w:pPr>
      <w:r>
        <w:t xml:space="preserve">Chợt nghe tiếng quát nạt trong sơn cốc vang lên, lại có tiếng binh khí giao nhau, tựa như có người đang động thủ. Trần Huyền Sương lắng tai nghe:</w:t>
      </w:r>
    </w:p>
    <w:p>
      <w:pPr>
        <w:pStyle w:val="BodyText"/>
      </w:pPr>
      <w:r>
        <w:t xml:space="preserve">“Chúng ta hãy đi về phía trước xem thử”.</w:t>
      </w:r>
    </w:p>
    <w:p>
      <w:pPr>
        <w:pStyle w:val="BodyText"/>
      </w:pPr>
      <w:r>
        <w:t xml:space="preserve">Nay võ công của nàng đã tiến triển thêm, tai mắt cũng nhạy cảm hơn lúc trước, Phương Triệu Nam chỉ có thể nghe thoang thoáng nhưng nàng thì rất rõ ràng. Phương Triệu Nam nói:</w:t>
      </w:r>
    </w:p>
    <w:p>
      <w:pPr>
        <w:pStyle w:val="BodyText"/>
      </w:pPr>
      <w:r>
        <w:t xml:space="preserve">“Chúng ta đi xem cũng được, nhưng đừng ngừng lại quá lâu”.</w:t>
      </w:r>
    </w:p>
    <w:p>
      <w:pPr>
        <w:pStyle w:val="BodyText"/>
      </w:pPr>
      <w:r>
        <w:t xml:space="preserve">Trần Huyền Sương đáp vâng một tiếng, bước nhanh tới phía trước. Phương Triệu Nam cũng thi triển khinh công toàn lực đuổi theo, trong chốc lát đã qua hai ngã rẽ.</w:t>
      </w:r>
    </w:p>
    <w:p>
      <w:pPr>
        <w:pStyle w:val="BodyText"/>
      </w:pPr>
      <w:r>
        <w:t xml:space="preserve">Đưa mắt nhìn tới, chỉ thấy Ngôn Lăng Phủ đang múa cây gậy trúc động thủ với một ông già mặc thanh bào, tay cầm Văn Xương bút.</w:t>
      </w:r>
    </w:p>
    <w:p>
      <w:pPr>
        <w:pStyle w:val="BodyText"/>
      </w:pPr>
      <w:r>
        <w:t xml:space="preserve">Ở dưới đất là bọn Thần Đao La Côn, Cát Hoàng, Cát Vĩ, Thiên Phong đạo trưởng cùng với bọn đệ tử của ông ta nằm la liệt. Phương Triệu Nam thấy thế thì thầm thở dài nhủ rằng:</w:t>
      </w:r>
    </w:p>
    <w:p>
      <w:pPr>
        <w:pStyle w:val="BodyText"/>
      </w:pPr>
      <w:r>
        <w:t xml:space="preserve">“Bọn Thiên Phong đạo trưởng chắc chắn đi ra đến nơi này thì vết thương đã phát tác, không thể đi được nữạ.”.</w:t>
      </w:r>
    </w:p>
    <w:p>
      <w:pPr>
        <w:pStyle w:val="BodyText"/>
      </w:pPr>
      <w:r>
        <w:t xml:space="preserve">Chợt nghe Ngôn Lăng Phủ quát lớn một tiếng, cây gậy trúc trong tay chợt thay đổi, tiếng trượng phong rít lên, thế công trở nên hiểm hóc, trượng ảnh cuồn cuộn, uy thế mười phần kinh người. Người này tuy đã giở điên giở dại nhưng võ công không hề giảm xuống mà còn có vẻ tăng hơn trước nhiều.</w:t>
      </w:r>
    </w:p>
    <w:p>
      <w:pPr>
        <w:pStyle w:val="BodyText"/>
      </w:pPr>
      <w:r>
        <w:t xml:space="preserve">Phương Triệu Nam đã từng dùng một chiêu Phật Pháp Vô Biên để đánh lui ông già mặc áo xanh, cho nên thầm nhớ ông ta là Cát Thiên Bằng. Chỉ thấy bút ảnh của ông ta tung hoành, so với Tri Cơ Tử, khó phân trên dưới, không khỏi thầm kinh hãi:</w:t>
      </w:r>
    </w:p>
    <w:p>
      <w:pPr>
        <w:pStyle w:val="BodyText"/>
      </w:pPr>
      <w:r>
        <w:t xml:space="preserve">“Võ công của người này cao cường như thế, nếu không nhờ một chiêu Phật Pháp Vô Biên, có lẽ mình đã mất mạng trong tay ông ta!” nghĩ đến đây, chàng nhớ lại những biến hóa của chiêu Phật Pháp Vô Biên.</w:t>
      </w:r>
    </w:p>
    <w:p>
      <w:pPr>
        <w:pStyle w:val="BodyText"/>
      </w:pPr>
      <w:r>
        <w:t xml:space="preserve">Trần Huyền Sương thấy Phương Triệu Nam nhìn hai người động thủ thì chợt ngẩng đầu đứng lặng, vẻ mặt ngây ngô, không khỏi giật mình thầm hỏi:</w:t>
      </w:r>
    </w:p>
    <w:p>
      <w:pPr>
        <w:pStyle w:val="BodyText"/>
      </w:pPr>
      <w:r>
        <w:t xml:space="preserve">“Phương sư huynh sao thế?”.</w:t>
      </w:r>
    </w:p>
    <w:p>
      <w:pPr>
        <w:pStyle w:val="BodyText"/>
      </w:pPr>
      <w:r>
        <w:t xml:space="preserve">Phương Triệu Nam kêu à một tiếng như tỉnh giấc mộng, nhìn Trần Huyền Sương rồi hỏi:</w:t>
      </w:r>
    </w:p>
    <w:p>
      <w:pPr>
        <w:pStyle w:val="BodyText"/>
      </w:pPr>
      <w:r>
        <w:t xml:space="preserve">“Sương sư muội gọi ta đấy ư?” té ra chàng đã nhớ lại những biến hóa của Phật Pháp Vô Biên, không hề nghe Trần Huyền Sương nói gì. Trần Huyền Sương nói:</w:t>
      </w:r>
    </w:p>
    <w:p>
      <w:pPr>
        <w:pStyle w:val="BodyText"/>
      </w:pPr>
      <w:r>
        <w:t xml:space="preserve">“Người ta gọi huynh mà huynh không biết!”.</w:t>
      </w:r>
    </w:p>
    <w:p>
      <w:pPr>
        <w:pStyle w:val="BodyText"/>
      </w:pPr>
      <w:r>
        <w:t xml:space="preserve">Phương Triệu Nam mỉm cười:</w:t>
      </w:r>
    </w:p>
    <w:p>
      <w:pPr>
        <w:pStyle w:val="BodyText"/>
      </w:pPr>
      <w:r>
        <w:t xml:space="preserve">“Huynh đang nhớ đến một chuyện, sư muội nói lại một lần thử xem!”.</w:t>
      </w:r>
    </w:p>
    <w:p>
      <w:pPr>
        <w:pStyle w:val="BodyText"/>
      </w:pPr>
      <w:r>
        <w:t xml:space="preserve">Trần Huyền Sương chớp mắt, nghĩ ngợi một hồi rồi nói:</w:t>
      </w:r>
    </w:p>
    <w:p>
      <w:pPr>
        <w:pStyle w:val="BodyText"/>
      </w:pPr>
      <w:r>
        <w:t xml:space="preserve">“Không cần nói nữa!</w:t>
      </w:r>
    </w:p>
    <w:p>
      <w:pPr>
        <w:pStyle w:val="BodyText"/>
      </w:pPr>
      <w:r>
        <w:t xml:space="preserve">Bây giờ có nói cũng không rõ”.</w:t>
      </w:r>
    </w:p>
    <w:p>
      <w:pPr>
        <w:pStyle w:val="BodyText"/>
      </w:pPr>
      <w:r>
        <w:t xml:space="preserve">Phương Triệu Nam ngạc nhiên nói:</w:t>
      </w:r>
    </w:p>
    <w:p>
      <w:pPr>
        <w:pStyle w:val="BodyText"/>
      </w:pPr>
      <w:r>
        <w:t xml:space="preserve">“Tại sao?” chợt như hiểu ra, nói tiếp:</w:t>
      </w:r>
    </w:p>
    <w:p>
      <w:pPr>
        <w:pStyle w:val="BodyText"/>
      </w:pPr>
      <w:r>
        <w:t xml:space="preserve">“Phải!</w:t>
      </w:r>
    </w:p>
    <w:p>
      <w:pPr>
        <w:pStyle w:val="BodyText"/>
      </w:pPr>
      <w:r>
        <w:t xml:space="preserve">Muội chắc chắn hỏi ta đang nghĩ gì!”.</w:t>
      </w:r>
    </w:p>
    <w:p>
      <w:pPr>
        <w:pStyle w:val="BodyText"/>
      </w:pPr>
      <w:r>
        <w:t xml:space="preserve">Trần Huyền Sương e thẹn mỉm cười:</w:t>
      </w:r>
    </w:p>
    <w:p>
      <w:pPr>
        <w:pStyle w:val="BodyText"/>
      </w:pPr>
      <w:r>
        <w:t xml:space="preserve">“Muội mặc kệ huynh!”.</w:t>
      </w:r>
    </w:p>
    <w:p>
      <w:pPr>
        <w:pStyle w:val="BodyText"/>
      </w:pPr>
      <w:r>
        <w:t xml:space="preserve">Chợt nghe Cát Thiên Bằng quát lớn một tiếng, cây Văn Xương bút đột nhiên đánh ra ba chiêu, vẽ thành một màn bút ảnh đẩy Ngôn Lăng Phủ thối lùi đến hai bước. Sau khi đẩy Ngôn Lăng Phủ thối lùi đến ba bước, ông ta mới hỏi:</w:t>
      </w:r>
    </w:p>
    <w:p>
      <w:pPr>
        <w:pStyle w:val="BodyText"/>
      </w:pPr>
      <w:r>
        <w:t xml:space="preserve">“Đại giá có phải là Tri Cơ Tử Ngôn Lăng Phủ hay không? Huynh đệ là Cát Thiên Bằng”. Rồi đưa mắt nhìn Phương Triệu Nam, sau đó lập tức quay đầu đi.</w:t>
      </w:r>
    </w:p>
    <w:p>
      <w:pPr>
        <w:pStyle w:val="BodyText"/>
      </w:pPr>
      <w:r>
        <w:t xml:space="preserve">Ngôn Lăng Phủ trợn mắt nhìn Cát Thiên Bằng, nghe ông ta nói xông thì đột nhiên quát lớn:</w:t>
      </w:r>
    </w:p>
    <w:p>
      <w:pPr>
        <w:pStyle w:val="BodyText"/>
      </w:pPr>
      <w:r>
        <w:t xml:space="preserve">“Trả Huyết Trì đồ lại cho ta”. Rồi cây trượng đánh ra một chiêu Thái Sơn Áp Đỉnh.</w:t>
      </w:r>
    </w:p>
    <w:p>
      <w:pPr>
        <w:pStyle w:val="BodyText"/>
      </w:pPr>
      <w:r>
        <w:t xml:space="preserve">Cát Thiên Bằng nhíu mày, nhảy ngang qua ba thước, tránh khỏi trưởng thế, tức giận nói:</w:t>
      </w:r>
    </w:p>
    <w:p>
      <w:pPr>
        <w:pStyle w:val="BodyText"/>
      </w:pPr>
      <w:r>
        <w:t xml:space="preserve">“Ngươi là aị.”.</w:t>
      </w:r>
    </w:p>
    <w:p>
      <w:pPr>
        <w:pStyle w:val="BodyText"/>
      </w:pPr>
      <w:r>
        <w:t xml:space="preserve">Ngôn Lăng Phủ thần trí đã mê loạn, nào có chịu nghe tiếp, cây trượng đánh vù ra một chiêu Lực Tảo Ngũ Nhạc. Cát Thiên Bằng mặt biến sắc nhảy thối lùi ra sau, lật tay đâm ra một chiêu Họa Long Điểm Tinh. Hai người lại lao vào nhau, thế đánh đều mãnh liệt hơn trước, Cát Thiên Bằng không biết Ngôn Lăng Phủ thần trí mê loạn, chỉ nghĩ rằng ông ta không thèm nói chuyện với mình, bất giác lửa giận bốc lên, cây Văn Xương bút toàn đánh ra những chiêu tuyệt học, thế công lợi hại vô cùng. Ngôn Lăng Phủ tuy giở điên giở dại nhưng cây gậy trong tay đánh nghiêng gạt dọc hiểm hóc vô cùng. Công lực của hai người hơn kém nhau không nhiều, võ công lại ngang bằng nhau, vì thế khi liều mạng với nhau thì càng dữ dội hơn gấp bội. Phương Triệu Nam thấy hai người ác chiến với nhau, lòng chợt nhủ thầm:</w:t>
      </w:r>
    </w:p>
    <w:p>
      <w:pPr>
        <w:pStyle w:val="BodyText"/>
      </w:pPr>
      <w:r>
        <w:t xml:space="preserve">“Ngôn Lăng Phủ hễ gặp người là đánh, chẳng phải chuyện hay, võ công của ông ta tuy cao cường, nhưng lý trí đã mất hết, trong tình thế này, giấu Huyết Trì đồ trên người ông ta không phải là kế lâu dài, cần phải tìm cách lấy lại mới được!”.</w:t>
      </w:r>
    </w:p>
    <w:p>
      <w:pPr>
        <w:pStyle w:val="BodyText"/>
      </w:pPr>
      <w:r>
        <w:t xml:space="preserve">Chàng thấy hai người càng đánh càng kịch liệt, Ngôn Lăng Phủ sau một hồi xuất chiêu, đã không còn vững chãi như trước, thế công tuy mạnh nhưng lực đánh ra không còn mạnh nữa, trượng pháp cũng bắt đầu tán loạn. Ngược lại Cát Thiên Bằng sau một hồi thì tựa như biết đã gặp kình địch, không thể phân thắng bại trong vài ba chiêu cho nên dần dần trấn tĩnh, không ham đánh nữa mà né tránh để giữ sức, định chờ cho đối phương hao phí công lực thì phản công trở lại bằng những đòn sấm sét. Phương Triệu Nam lặng đứng nhìn, thầm tính tình thế giữa hai bên, đoán rằng Ngôn Lăng Phủ khó có thể chống trả đến năm mươi hiệp. Chàng quay đầu lại nói với Trần Huyền Sương:</w:t>
      </w:r>
    </w:p>
    <w:p>
      <w:pPr>
        <w:pStyle w:val="BodyText"/>
      </w:pPr>
      <w:r>
        <w:t xml:space="preserve">“Xin sư muội hãy chờ huynh trong chốc lát, huynh sẽ dụ ông già điên kia ra, để ông ta không bị thương trong tay người dùng bút”. Trần Huyền Sương nói:</w:t>
      </w:r>
    </w:p>
    <w:p>
      <w:pPr>
        <w:pStyle w:val="BodyText"/>
      </w:pPr>
      <w:r>
        <w:t xml:space="preserve">“Sao, sư huynh quen biết ông ta ư?”.</w:t>
      </w:r>
    </w:p>
    <w:p>
      <w:pPr>
        <w:pStyle w:val="BodyText"/>
      </w:pPr>
      <w:r>
        <w:t xml:space="preserve">Phương Triệu Nam nói:</w:t>
      </w:r>
    </w:p>
    <w:p>
      <w:pPr>
        <w:pStyle w:val="BodyText"/>
      </w:pPr>
      <w:r>
        <w:t xml:space="preserve">“Kẻ này và sư huynh có duyên gặp mặt nhiều lần, nay ông ta trở nên điên cuồng nhưng ông ta nội công thâm hậu, lại giỏi y thuật, sư huynh nghĩ vài ngày nữa ông ta sẽ khỏe lạị.”.</w:t>
      </w:r>
    </w:p>
    <w:p>
      <w:pPr>
        <w:pStyle w:val="BodyText"/>
      </w:pPr>
      <w:r>
        <w:t xml:space="preserve">Trần Huyền Sương chép miệng:</w:t>
      </w:r>
    </w:p>
    <w:p>
      <w:pPr>
        <w:pStyle w:val="BodyText"/>
      </w:pPr>
      <w:r>
        <w:t xml:space="preserve">“Đáng tiếc gia gia đã chết, nếu người còn sống, chắc chắn có thể trị chứng điên cuồng cho người này”.</w:t>
      </w:r>
    </w:p>
    <w:p>
      <w:pPr>
        <w:pStyle w:val="BodyText"/>
      </w:pPr>
      <w:r>
        <w:t xml:space="preserve">Phương Triệu Nam tung mình vọt vào giữ hai người. Cát Thiên Bằng đã từng bị Phương Triệu Nam đánh một chiêu thối lui, cho nên có lòng kiêng dè chàng, một mặt lo né tránh Ngôn Lăng Phủ, một mặt thầm để ý Phương Triệu Nam, thấy chàng tung mình vọt tới, bất giác thu bút lại thối lui đến bảy tám thước. Phương Triệu Nam một lòng lấy Huyết Trì đồ, cũng không cần để ý đến Cát Thiên Bằng nữa, đứng chặn ngang trước mặt Ngôn Lăng Phủ, cười rằng:</w:t>
      </w:r>
    </w:p>
    <w:p>
      <w:pPr>
        <w:pStyle w:val="BodyText"/>
      </w:pPr>
      <w:r>
        <w:t xml:space="preserve">“Ngôn lão tiền bối có nhớ vãn bối chăng?”.</w:t>
      </w:r>
    </w:p>
    <w:p>
      <w:pPr>
        <w:pStyle w:val="BodyText"/>
      </w:pPr>
      <w:r>
        <w:t xml:space="preserve">Ngôn Lăng Phủ nhìn sững Phương Triệu Nam rồi đột nhiên quát lớn một tiếng, giơ gậy đánh xuống. Phương Triệu Nam biết ông ta thần trí không tỉnh táo, cho nên đã ngầm vận khí chuẩn bị, vọt ngang ra đến năm thước, cười rằng:</w:t>
      </w:r>
    </w:p>
    <w:p>
      <w:pPr>
        <w:pStyle w:val="BodyText"/>
      </w:pPr>
      <w:r>
        <w:t xml:space="preserve">“Ngôn lão tiền bối nếu muốn tìm lại vật đã mất, hãy đi theo sau vãn bối”. Rồi không đợi Ngôn Lăng Phủ trả lời, chàng quay người chạy thẳng về phía trước. Ngôn Lăng Phủ quả nhiên đuổi theo sau, vừa chạy vừa kêu:</w:t>
      </w:r>
    </w:p>
    <w:p>
      <w:pPr>
        <w:pStyle w:val="BodyText"/>
      </w:pPr>
      <w:r>
        <w:t xml:space="preserve">“Ngươi có chạy đi đằng trời, ta cũng bắt được ngươi!”.</w:t>
      </w:r>
    </w:p>
    <w:p>
      <w:pPr>
        <w:pStyle w:val="BodyText"/>
      </w:pPr>
      <w:r>
        <w:t xml:space="preserve">Phương Triệu Nam không nói một lời cứ co dò chạy thẳng, chàng biết công lực của đối phương thâm hậu hơn mình, cước trình cũng nhanh hơn mình nhiều, nếu bị ông ta đuổi kịp thì chỉ e khó thoát thân, cho nên không dám nói chuyện với ông ta sợ phân tán tinh thần, ảnh hưởng đến tốc độ. Từ sau khi chàng được ông già râu bạc truyền cho võ công, ngày đêm cố gắng khổ luyện, khinh công bất giác đã tiến bộ rất nhiều, tốc độ của cước trình cũng tăng lên, chỉ trong khoảnh khắc mà đã vượt được ba ngọn núi. Phương Triệu Nam đưa mắt nhìn quanh, chỉ thấy bốn bề tĩnh mịch thế rồi lập tức ngừng lại, đang định xoay người ra sau chợt cảm thấy một luồng trượng phong quét tới. Té ra Ngôn Lăng Phủ đuổi theo sau, vừa thấy Phương Triệu Nam ngừng lại thì không hỏi rõ ràng đã quét ra một gậy. Chiêu này rất hiểm hóc khiến cho Phương Triệu Nam không thể né tránh được nữa, thế là chàng vội vàng hạ người xuống, quay đầu lại vỗ ra một chiêu Phật Pháp Vô Biên. Không biết chưởng ấy đã trúng vào chỗ nào trên người của đối phương, chỉ nghe Ngôn Lăng Phủ kêu lớn một tiếng rồi thối lui ra sau. Định thần nhìn lại, chàng mới phát giác rằng chưởng vừa rồi đã vỗ vào cánh tay phải của ông ta, nếu chưởng lúc nãy không đánh trúng vào tay phải của ông ta, chàng đã bị cây trượng quét trúng. Ngôn Lăng Phủ hình như bị thương không nhẹ, sau khi thối lui ra sau thì mở to mắt nhìn Phương Triệu Nam chứ không lao tới nữa. Ông ta và Cát Thiên Bằng sau khi giao thủ nhau mấy trăm chiêu, đã hao tổn rất nhiều chân khí, Phương Triệu Nam tuy không ra tay hết sức, nhưng trong lúc nguy cấp, chàng đã dùng bảy phần kình đạo. Ngôn Lăng Phủ đã sức cùng lực kiệt, làm sao có thể chịu nổi một đòn của Phương Triệu Nam, ông ta chỉ cảm thấy xương cánh tay đau nhói như muốn gãy ra, chỉ đành vận khí điều tức. Phương Triệu Nam vừa mới đánh một đòn thì đã trúng, thoát được cây trượng, lập tức suy nghĩ làm thế nào lấy Huyết Trì đồ trên người ông ta. Chàng tuy thông minh nhưng là người trung hậu, tuy lúc này đánh ngã đối phương không phải chuyện khó, nhưng lại không nỡ ra tay đả thương một người giở điên giờ dại, chàng vẫn nghĩ không ra cách lấy lại Huyết Trì đồ. Ngôn Lăng Phủ cứ đứng lặng ở đấy, nhìn Phương Triệu Nam với ánh mắt ngây ngô. Chợt nghe ông ta hừ nhẹ một tiếng, xoay người bước về phía trước. Phương Triệu Nam thấy ông ta dợm bước chân đi, trong lòng không khỏi lo lắng, vội vàng kêu lên:</w:t>
      </w:r>
    </w:p>
    <w:p>
      <w:pPr>
        <w:pStyle w:val="BodyText"/>
      </w:pPr>
      <w:r>
        <w:t xml:space="preserve">“Lão tiền bối đi đâu?”.</w:t>
      </w:r>
    </w:p>
    <w:p>
      <w:pPr>
        <w:pStyle w:val="BodyText"/>
      </w:pPr>
      <w:r>
        <w:t xml:space="preserve">rồi tung mình vọt thẳng tới.</w:t>
      </w:r>
    </w:p>
    <w:p>
      <w:pPr>
        <w:pStyle w:val="BodyText"/>
      </w:pPr>
      <w:r>
        <w:t xml:space="preserve">Ngôn Lăng Phủ nghe sau lưng có tiếng kêu thì quay đầu lại vỗ ra một chưởng theo bản năng. Phương Triệu Nam đang lao tới rất nhanh không thể lùi lại kịp, chỉ đành đẩy chưởng phải ra chạm với Ngôn Lăng Phủ một chưởng. Chỉ nghe bình một tiếng vang lên, hai chưởng chạm vào nhau, Phương Triệu Nam bị chấn động đến nỗi người tung lên cao rồi rơi xuống, Ngôn Lăng Phủ thì lảo đảo rồi ngã phịch xuống đất.</w:t>
      </w:r>
    </w:p>
    <w:p>
      <w:pPr>
        <w:pStyle w:val="BodyText"/>
      </w:pPr>
      <w:r>
        <w:t xml:space="preserve">Phương Triệu Nam hơi vận khí điều tức, chậm rãi bước tới, chỉ thấy hai mắt ông ta hơi nhắm lại, nằm nghiêng ở dưới đất, đầu tóc rối bời, cây gậy trúc rơi ở một bên, trông rất thê lương. Chàng thở dài nhẹ một tiếng, vạch áo của Ngôn Lăng Phủ, rút ra thật nhanh Huyết Trì đồ rồi bỏ vào trong người mình, sau đó thi triển thủ pháp Thôi Cung Quá Huyệt xoa bóp những huyệt đạo cho Ngôn Lăng Phủ. Ông già đáng thương này tựa như bị thương rất nặng, đến một tuần trà ông ta mới thở phì ra một ngụm khí rồi mở mắt. Phương Triệu Nam thấy ông ta tỉnh dậy, buồn bã thở dài tung người vọt đi.</w:t>
      </w:r>
    </w:p>
    <w:p>
      <w:pPr>
        <w:pStyle w:val="BodyText"/>
      </w:pPr>
      <w:r>
        <w:t xml:space="preserve">Trần Huyền Sương đang đứng ngó quanh ngó quất, thấy chàng trở về thì chạy tới, hạ giọng nói:</w:t>
      </w:r>
    </w:p>
    <w:p>
      <w:pPr>
        <w:pStyle w:val="BodyText"/>
      </w:pPr>
      <w:r>
        <w:t xml:space="preserve">“Những người này ai nấy đều bị thương, sắc mặt tái nhợt, chỉ e khó cứu được..”. nàng hơi ngập ngừng rồi lại nói tiếp:</w:t>
      </w:r>
    </w:p>
    <w:p>
      <w:pPr>
        <w:pStyle w:val="BodyText"/>
      </w:pPr>
      <w:r>
        <w:t xml:space="preserve">“Nếu gia gia vẫn còn sống, dù họ có bị thương nặng cũng không đến nỗi chết, đáng tiếc gia giạ.”. nói rồi hai dòng lệ rơi.</w:t>
      </w:r>
    </w:p>
    <w:p>
      <w:pPr>
        <w:pStyle w:val="BodyText"/>
      </w:pPr>
      <w:r>
        <w:t xml:space="preserve">Phương Triệu Nam khuyên rằng:</w:t>
      </w:r>
    </w:p>
    <w:p>
      <w:pPr>
        <w:pStyle w:val="BodyText"/>
      </w:pPr>
      <w:r>
        <w:t xml:space="preserve">“Sương sư muội đừng quá đau lòng, phải biết trên đời không ai sống mãi, không có buổi tiệc nào không tàn”. Rồi chàng nhìn lại, chỉ thấy Cát Thiên Bằng đều đã dời những người bị thương nằm la liệt sát lại với nhau, vẻ mặt buồn bã, đứng im lặng không nói gì cả, ông ta tự biết không có cả năng cứu những người này.</w:t>
      </w:r>
    </w:p>
    <w:p>
      <w:pPr>
        <w:pStyle w:val="BodyText"/>
      </w:pPr>
      <w:r>
        <w:t xml:space="preserve">Chỉ thấy những người nằm ở dưới đất, có hai người trẻ tuổi mặc đạo trang, cơ thể đã cứng đờ, tám phần đã đi vào cõi chết, những người khác tuy có vẻ vẫn còn sống nhưng mặt mũi ai nấy đều trắng bệch, hốc hác, hố mắt hõm sâu. Chắc là những người này khi đến đây thì thương thế phát tác không thể đi nữa cho nên mới ngồi xuống điều tức trị thương, mà đây lại là nơi gió tuyết, chẳng có thú rừng nào đi qua, cho nên những người này dù có lương khô cũng đã dùng hết, vừa đói vừa lạnh, vết thương dày vò cho nên ra nông nỗi như thế này ... Thế rồi chàng nhủ thầm:</w:t>
      </w:r>
    </w:p>
    <w:p>
      <w:pPr>
        <w:pStyle w:val="BodyText"/>
      </w:pPr>
      <w:r>
        <w:t xml:space="preserve">“Những người này đều bị thiếu nữ áo đỏ đả thương, không biết nàng ta dùng loại võ công gì mà độc địa như thế, nhưng nàng ta ghét ta hơn những người này, tại sao lại không ra tay với ta chả lẽ mình vẫn chưa bị phát tác?” nghĩ đến đây, đột nhiên cảm thấy ở lưng đau nhói, toàn thân đổ mồ hôi lạnh. Chợt nghe Cát Thiên Bằng lẩm bẩm:</w:t>
      </w:r>
    </w:p>
    <w:p>
      <w:pPr>
        <w:pStyle w:val="BodyText"/>
      </w:pPr>
      <w:r>
        <w:t xml:space="preserve">“Hoàng nhi, Vĩ nhi, không ngờ lần đầu tiên các con ra giang hồ mà đã gặp độc thủ, ta đến muộn một bước, cha con chúng ta từ nay vĩnh biệt! “. Rồi cúi người bế Cát Hoàng, Cát Vĩ xoay người đi.</w:t>
      </w:r>
    </w:p>
    <w:p>
      <w:pPr>
        <w:pStyle w:val="BodyText"/>
      </w:pPr>
      <w:r>
        <w:t xml:space="preserve">Ông ta đang chìm đắm trong nỗi đau đớn cực độ, tinh thần bàng hoàng, cho nên cứ bế hai đứa con đi về phía hai người. Phương Triệu Nam vội vàng né qua một bên. Một cơn gió núi thổi đến, áo quần Cát Thiên Bằng phất phơ, nhưng cũng khiến cho ông tỉnh táo trở lại, ông ta đột nhiên ngừng bước, quay đầu lại nhìn bọn Thiên Phong đạo trưởng nằm ở dưới đất, rồi lại chậm rãi trở lại. Ông ta ngồi xuống, đỡ những người nằm ở dưới đất dậy, cứ mỗi người thì đánh hai chưởng vào huyệt mệnh môn ở sau lưng.</w:t>
      </w:r>
    </w:p>
    <w:p>
      <w:pPr>
        <w:pStyle w:val="BodyText"/>
      </w:pPr>
      <w:r>
        <w:t xml:space="preserve">Phương Triệu Nam thầm tính thời gian, mình đã ở trong sơn động đó quá nửa tháng, mà bọn Thiên Phong đạo trưởng vẫn ở trong sơn cốc này, như thế vết thương của họ đã phát tác rất sớm. Nhưng bọn họ vẫn chưa chết, rõ ràng thiếu nữ áo đỏ ấy hạ thủ tuy âm độc, nhưng đây là một loại công phu làm cho người ta chết dần chết mòn.</w:t>
      </w:r>
    </w:p>
    <w:p>
      <w:pPr>
        <w:pStyle w:val="BodyText"/>
      </w:pPr>
      <w:r>
        <w:t xml:space="preserve">Phương Triệu Nam thầm nhủ:</w:t>
      </w:r>
    </w:p>
    <w:p>
      <w:pPr>
        <w:pStyle w:val="BodyText"/>
      </w:pPr>
      <w:r>
        <w:t xml:space="preserve">“Trên người của mình hiện giờ đang có Tịch Độc Trấn Thần đơn, sao không lấy ra thử xem có thể cứu được tính mạng của những người này hay không, nếu được thì coi như cũng là một chuyện tốt”. Chàng cho tay vào trong người, lấy thuốc ra rồi bước tới nói:</w:t>
      </w:r>
    </w:p>
    <w:p>
      <w:pPr>
        <w:pStyle w:val="BodyText"/>
      </w:pPr>
      <w:r>
        <w:t xml:space="preserve">“Tại hạ có mang theo thuốc trị độc thương, không biết có thể cứu chữa cho các vị không..”. chàng ngập ngừng rồi lại nói tiếp:</w:t>
      </w:r>
    </w:p>
    <w:p>
      <w:pPr>
        <w:pStyle w:val="BodyText"/>
      </w:pPr>
      <w:r>
        <w:t xml:space="preserve">“Song hiện giờ bọn họ đều đã hấp hối, dù chưa biết cứu có được hay không, nhưng chi bằng cứ thử một lần, không biết lão tiền bối có đồng ý không?” chàng sợ dùng nhầm thuốc thì sẽ khiến cho họ càng chết sớm hơn, cho nên cứ nói rõ ra trước, Cát Thiên Bằng bị chàng đánh trúng một chưởng, biết chàng võ công cao cường, nghe bảo trong người có mang theo thuốc, cho nên tin rằng chàng có thể cứu được mọi người. Thế rồi mới gật đầu nói:</w:t>
      </w:r>
    </w:p>
    <w:p>
      <w:pPr>
        <w:pStyle w:val="BodyText"/>
      </w:pPr>
      <w:r>
        <w:t xml:space="preserve">“Nếu tiểu huynh đệ ra tay cứu giúp, lão hủ cảm kích vô cùng, giờ đây họ đều đã không còn hy vọng sống, dù cho có dùng nhầm thuốc cũng là do ý trời, không thể trách được huynh đệ”.</w:t>
      </w:r>
    </w:p>
    <w:p>
      <w:pPr>
        <w:pStyle w:val="BodyText"/>
      </w:pPr>
      <w:r>
        <w:t xml:space="preserve">Phương Triệu Nam mở nút bình thuốc, lấy ra mấy viên Tịch Độc Trấn Thần đơn, lần lượt bỏ vào miệng của từng người, rồi đứng lặng nhìn phản ứng của họ.</w:t>
      </w:r>
    </w:p>
    <w:p>
      <w:pPr>
        <w:pStyle w:val="BodyText"/>
      </w:pPr>
      <w:r>
        <w:t xml:space="preserve">May thay, loại Tịch Độc Trấn Thần đơn này chính là khắc tinh của Xích Luyện độc chưởng, sau thời gian một bữa cơm, mọi người đã bắt đầu thở mạnh trở lại, trên mặt đã có sắc máu. Cát Thiên Bằng thấy mọi người sau khi uống thuốc thì đã có chuyển biết tốt, trong lòng cảm kích Phương Triệu Nam vô cùng, thế rồi ôm quyền làm một lễ:</w:t>
      </w:r>
    </w:p>
    <w:p>
      <w:pPr>
        <w:pStyle w:val="BodyText"/>
      </w:pPr>
      <w:r>
        <w:t xml:space="preserve">“Lão hủ đã lâu không đi trên giang hồ, xin thứ ắt mờ không nhận ra cao nhân!”.</w:t>
      </w:r>
    </w:p>
    <w:p>
      <w:pPr>
        <w:pStyle w:val="BodyText"/>
      </w:pPr>
      <w:r>
        <w:t xml:space="preserve">Phương Triệu Nam nói:</w:t>
      </w:r>
    </w:p>
    <w:p>
      <w:pPr>
        <w:pStyle w:val="BodyText"/>
      </w:pPr>
      <w:r>
        <w:t xml:space="preserve">“Vãn bối chẳng qua chỉ dùng thử thuốc, làm sao nhận lễ đáp tạ này, lão tiền bối hãy ở lại chờ họ tỉnh dậy, vãn bối còn có chuyện gấp phải lên đường, xin cáo biệt từ đây!” thế rồi ôm quyền làm một lễ, đứng dậy bước nhanh về phía trước. Chàng sợ những kẻ này tỉnh dậy thì lại lôi kéo, cho nên không muốn ở lâu, chạy một mạch qua mấy ngọn núi rồi mới bước chạm trở lại. Trần Huyền Sương vẫn đi theo chàng, khinh công của nàng vốn cao hơn Phương Triệu Nam rất nhiều, dù cho chàng chạy như thế nào cũng có thể ung dung theo kịp. Hai người đi mấy ngày đường thì đã đến Bão Mục Cương, Phương Triệu Nam phải mất cả nửa ngày mới tìm ra được sơn cốc, nơi bà già quái dị kia ẩn thân. Phương Triệu Nam vừa đi vừa để ý tình thế xung quanh, chỉ e rằng đi nhầm đường. Chợt nghe có tiếng nước chảy ầm ầm từ trên xuống, nước văng tung tóe. Ngày hôm ấy chàng bị bà già nắm lấy người rồi ném ra khỏi sơn động, đã từng rơi xuống dòng suối này, cho nên chàng nhớ rất rõ ràng, vừa thấy dòng suối thì đã lập tức trèo lên tảng đá. Trèo một mạch lên tảng đá, chàng đưa tay vỗ vào vách đá kêu lớn:</w:t>
      </w:r>
    </w:p>
    <w:p>
      <w:pPr>
        <w:pStyle w:val="BodyText"/>
      </w:pPr>
      <w:r>
        <w:t xml:space="preserve">“Lão tiền bối hãy mau mở cửa, vãn bối đem thuốc về đây”. Chàng kêu cả mấy tiếng nhưng không ai trả lời. Ngẩng đâu nhìn lên, chỉ thấy ánh mắt trời chói chang, chàng chợt nhớ lại:</w:t>
      </w:r>
    </w:p>
    <w:p>
      <w:pPr>
        <w:pStyle w:val="BodyText"/>
      </w:pPr>
      <w:r>
        <w:t xml:space="preserve">“Đúng rồi, trên người bà ta có bôi loại thuốc làm tiêu xương tan da, không thể gặp ánh mặt trời, xem ra phải đợi đến tối mới được”. Chợt nghe có tiếng áo quần phật phật, Trần Huyền Sương nhảy vọt lên cùng với chàng, hỏi rằng:</w:t>
      </w:r>
    </w:p>
    <w:p>
      <w:pPr>
        <w:pStyle w:val="BodyText"/>
      </w:pPr>
      <w:r>
        <w:t xml:space="preserve">“Sư huynh phải tìm ai mà lại chạy đến đây?”.</w:t>
      </w:r>
    </w:p>
    <w:p>
      <w:pPr>
        <w:pStyle w:val="BodyText"/>
      </w:pPr>
      <w:r>
        <w:t xml:space="preserve">Phương Triệu Nam chỉ vào vách đá, hạ giọng nói:</w:t>
      </w:r>
    </w:p>
    <w:p>
      <w:pPr>
        <w:pStyle w:val="BodyText"/>
      </w:pPr>
      <w:r>
        <w:t xml:space="preserve">“Người này ở sau vách đá, song lúc này chúng ta không thể gặp được bà ta”.</w:t>
      </w:r>
    </w:p>
    <w:p>
      <w:pPr>
        <w:pStyle w:val="BodyText"/>
      </w:pPr>
      <w:r>
        <w:t xml:space="preserve">Trần Huyền Sương ngạc nhiên hỏi:</w:t>
      </w:r>
    </w:p>
    <w:p>
      <w:pPr>
        <w:pStyle w:val="BodyText"/>
      </w:pPr>
      <w:r>
        <w:t xml:space="preserve">“Tại sao? Chúng ta hãy cùng hợp lực mở vách đá này ra, chẳng phải sẽ gặp được hay sao?”.</w:t>
      </w:r>
    </w:p>
    <w:p>
      <w:pPr>
        <w:pStyle w:val="BodyText"/>
      </w:pPr>
      <w:r>
        <w:t xml:space="preserve">Phương Triệu Nam lắc đầu hạ giọng:</w:t>
      </w:r>
    </w:p>
    <w:p>
      <w:pPr>
        <w:pStyle w:val="BodyText"/>
      </w:pPr>
      <w:r>
        <w:t xml:space="preserve">“Không được, người ta không phải cố ý không muốn gặp mặt chúng ta”.</w:t>
      </w:r>
    </w:p>
    <w:p>
      <w:pPr>
        <w:pStyle w:val="BodyText"/>
      </w:pPr>
      <w:r>
        <w:t xml:space="preserve">Trần Huyền Sương nói:</w:t>
      </w:r>
    </w:p>
    <w:p>
      <w:pPr>
        <w:pStyle w:val="BodyText"/>
      </w:pPr>
      <w:r>
        <w:t xml:space="preserve">“Vậy sư huynh tại sao còn đến gặp người ta, nếu đã không gặp được thì chúng ta đi thôi!”.</w:t>
      </w:r>
    </w:p>
    <w:p>
      <w:pPr>
        <w:pStyle w:val="BodyText"/>
      </w:pPr>
      <w:r>
        <w:t xml:space="preserve">Phương Triệu Nam nói:</w:t>
      </w:r>
    </w:p>
    <w:p>
      <w:pPr>
        <w:pStyle w:val="BodyText"/>
      </w:pPr>
      <w:r>
        <w:t xml:space="preserve">“Đợi đến lúc trời tối thì mới có thể gặp được bà ta!”.</w:t>
      </w:r>
    </w:p>
    <w:p>
      <w:pPr>
        <w:pStyle w:val="BodyText"/>
      </w:pPr>
      <w:r>
        <w:t xml:space="preserve">Trần Huyền Sương nghe thế thì ngạc nhiên:</w:t>
      </w:r>
    </w:p>
    <w:p>
      <w:pPr>
        <w:pStyle w:val="BodyText"/>
      </w:pPr>
      <w:r>
        <w:t xml:space="preserve">“Cái gì? Ban ngày ban mặt không gặp người ta mà phải đợi đến tối, chắc chắn kẻ ấy không phải là con ngườị.”.</w:t>
      </w:r>
    </w:p>
    <w:p>
      <w:pPr>
        <w:pStyle w:val="BodyText"/>
      </w:pPr>
      <w:r>
        <w:t xml:space="preserve">Phương Triệu Nam bèn nói:</w:t>
      </w:r>
    </w:p>
    <w:p>
      <w:pPr>
        <w:pStyle w:val="BodyText"/>
      </w:pPr>
      <w:r>
        <w:t xml:space="preserve">“Đừng nói bừa, nếu để bà ta nghe thấy thì rất nguy!”.</w:t>
      </w:r>
    </w:p>
    <w:p>
      <w:pPr>
        <w:pStyle w:val="BodyText"/>
      </w:pPr>
      <w:r>
        <w:t xml:space="preserve">Trần Huyền Sương nói:</w:t>
      </w:r>
    </w:p>
    <w:p>
      <w:pPr>
        <w:pStyle w:val="BodyText"/>
      </w:pPr>
      <w:r>
        <w:t xml:space="preserve">“Nghe thì nghe, sợ cái gì? Hừ! Sư huynh sợ kẻ ấy, chả lẽ muội cũng thế sao?” nàng nói càng lúc càng lớn, tựa như cố ý để cho người bên trong nghe được. Phương Triệu Nam biết tính tình nàng bướng bỉnh vô cùng, lúc này có khuyên nàng cũng chẳng ích gì, ngược lại sẽ hỏng bét, thế rồi mới đứng dậy, kéo tay nàng nói:</w:t>
      </w:r>
    </w:p>
    <w:p>
      <w:pPr>
        <w:pStyle w:val="BodyText"/>
      </w:pPr>
      <w:r>
        <w:t xml:space="preserve">“Chúng ta đến nơi khác nói chuyện”.</w:t>
      </w:r>
    </w:p>
    <w:p>
      <w:pPr>
        <w:pStyle w:val="BodyText"/>
      </w:pPr>
      <w:r>
        <w:t xml:space="preserve">Trần Huyền Sương chậm rãi đứng dậy, đột nhiên co dò tung một cước vào vách đá. Phương Triệu Nam thất kinh, khi định cản nàng thì đã không kịp nữa, chỉ đứng sững ở đó. Trần Huyền Sương khi sắp đá trúng vách đá thì đột nhiên xoay người một vòng, tung mình nhảy xuống dưới tảng đá, hạ xuống một góc tùng, ngửa mặt vẫy tay cười:</w:t>
      </w:r>
    </w:p>
    <w:p>
      <w:pPr>
        <w:pStyle w:val="BodyText"/>
      </w:pPr>
      <w:r>
        <w:t xml:space="preserve">“Xuống đây!”.</w:t>
      </w:r>
    </w:p>
    <w:p>
      <w:pPr>
        <w:pStyle w:val="BodyText"/>
      </w:pPr>
      <w:r>
        <w:t xml:space="preserve">Phương Triệu Nam tung mình đuổi theo, cười rằng:</w:t>
      </w:r>
    </w:p>
    <w:p>
      <w:pPr>
        <w:pStyle w:val="BodyText"/>
      </w:pPr>
      <w:r>
        <w:t xml:space="preserve">“Mấy ngày hôm nay, huynh nghĩ muội đã ngoan, thế mà muội lại trở nên nghịch ngợm!”.</w:t>
      </w:r>
    </w:p>
    <w:p>
      <w:pPr>
        <w:pStyle w:val="BodyText"/>
      </w:pPr>
      <w:r>
        <w:t xml:space="preserve">Trần Huyền Sương nói:</w:t>
      </w:r>
    </w:p>
    <w:p>
      <w:pPr>
        <w:pStyle w:val="BodyText"/>
      </w:pPr>
      <w:r>
        <w:t xml:space="preserve">“Huynh khen muội lúc nào, sao muội không biết?”.</w:t>
      </w:r>
    </w:p>
    <w:p>
      <w:pPr>
        <w:pStyle w:val="BodyText"/>
      </w:pPr>
      <w:r>
        <w:t xml:space="preserve">Phương Triệu Nam nói:</w:t>
      </w:r>
    </w:p>
    <w:p>
      <w:pPr>
        <w:pStyle w:val="BodyText"/>
      </w:pPr>
      <w:r>
        <w:t xml:space="preserve">“Huynh chưa nói, muội đương nhiên không biết”.</w:t>
      </w:r>
    </w:p>
    <w:p>
      <w:pPr>
        <w:pStyle w:val="BodyText"/>
      </w:pPr>
      <w:r>
        <w:t xml:space="preserve">Trần Huyền Sương mỉm cười, tung người vọt xuống. Nơi hai người ngồi nghỉ là một bãi cỏ bốn mặt là vách núi vây quanh, không bị gió tuyết thổi vào, cỏ xanh mơn mởn. Trần Huyền Sương nằm trên bãi cỏ, ngửa mặt nhìn mây trời, cảm thấy những chuyện trên đời như áng mây trôi, phiêu bạt vô định, nàng chợt nghĩ đến thân phận của mình, hai dòng nước mắt tuôn rơi. Phương Triệu Nam cũng có tâm sự, chàng đã gặp nhiều chuyện ở núi Cửu Cung, thời hạn ước hẹn tuy chưa vượt qua, nhưng chỉ còn cách bốn năm ngày, chắc là Châu Huệ Anh sư muội cũng đang mong nhớ chàng lắm ...</w:t>
      </w:r>
    </w:p>
    <w:p>
      <w:pPr>
        <w:pStyle w:val="BodyText"/>
      </w:pPr>
      <w:r>
        <w:t xml:space="preserve">nếu bà già quái dị ấy không chịu giữ lời, hoặc bà ta đã không còn chống chọi nổi, không biết có trút giận vào sư muội hay không ... Quay đầu nhìn qua, chỉ thấy Trần Huyền Sương đang rơi nước mắt, chàng vội vàng khuyên:</w:t>
      </w:r>
    </w:p>
    <w:p>
      <w:pPr>
        <w:pStyle w:val="BodyText"/>
      </w:pPr>
      <w:r>
        <w:t xml:space="preserve">“Trần lão tiền bối đã qua đời, khóc có ích gì?”.</w:t>
      </w:r>
    </w:p>
    <w:p>
      <w:pPr>
        <w:pStyle w:val="BodyText"/>
      </w:pPr>
      <w:r>
        <w:t xml:space="preserve">Trần Huyền Sương nói:</w:t>
      </w:r>
    </w:p>
    <w:p>
      <w:pPr>
        <w:pStyle w:val="BodyText"/>
      </w:pPr>
      <w:r>
        <w:t xml:space="preserve">“Từ nhỏ, chỉ có gia gia nuôi dưỡng muội, muội chưa bao giờ gặp mặt cha mẹ một lần, nay gia gia lại bỏ muội mà đi, trong cuộc đời mênh mông này chỉ có một mình muội, tình cảnh thê lương ấy, huynh bảo muội phải đi về đâu?”.</w:t>
      </w:r>
    </w:p>
    <w:p>
      <w:pPr>
        <w:pStyle w:val="BodyText"/>
      </w:pPr>
      <w:r>
        <w:t xml:space="preserve">Phương Triệu Nam nói:</w:t>
      </w:r>
    </w:p>
    <w:p>
      <w:pPr>
        <w:pStyle w:val="BodyText"/>
      </w:pPr>
      <w:r>
        <w:t xml:space="preserve">xem tại</w:t>
      </w:r>
    </w:p>
    <w:p>
      <w:pPr>
        <w:pStyle w:val="BodyText"/>
      </w:pPr>
      <w:r>
        <w:t xml:space="preserve">“Chuyện thê lương trên đời có rất nhiều, đâu chỉ có một mình cô nương bơ vơ?”.</w:t>
      </w:r>
    </w:p>
    <w:p>
      <w:pPr>
        <w:pStyle w:val="BodyText"/>
      </w:pPr>
      <w:r>
        <w:t xml:space="preserve">Trần Huyền Sương lau nước mắt, ngồi dậy rồi nói:</w:t>
      </w:r>
    </w:p>
    <w:p>
      <w:pPr>
        <w:pStyle w:val="BodyText"/>
      </w:pPr>
      <w:r>
        <w:t xml:space="preserve">“Sao? Chả lẽ cũng có ngườị.”. nàng vốn định nói thê lương giống như muội, nhưng khi sắp nói ra miệng đột nhiên cảm thấy những câu này không ổn nên im lặng.</w:t>
      </w:r>
    </w:p>
    <w:p>
      <w:pPr>
        <w:pStyle w:val="BodyText"/>
      </w:pPr>
      <w:r>
        <w:t xml:space="preserve">Phương Triệu Nam nói:</w:t>
      </w:r>
    </w:p>
    <w:p>
      <w:pPr>
        <w:pStyle w:val="BodyText"/>
      </w:pPr>
      <w:r>
        <w:t xml:space="preserve">“Huynh tuy được nhờ ơn trời, cha mẹ hãy còn sống, nhưng chính mắt huynh lại thấy một chuyện còn thê lương hơn cả sư muộị.”.</w:t>
      </w:r>
    </w:p>
    <w:p>
      <w:pPr>
        <w:pStyle w:val="BodyText"/>
      </w:pPr>
      <w:r>
        <w:t xml:space="preserve">Trần Huyền Sương nói:</w:t>
      </w:r>
    </w:p>
    <w:p>
      <w:pPr>
        <w:pStyle w:val="BodyText"/>
      </w:pPr>
      <w:r>
        <w:t xml:space="preserve">“Trên đời có rất nhiều chuyện thê thảm, nhưng nếu chưa trải qua thì e rằng khó hiểu được nỗi đau khổ ấy”.</w:t>
      </w:r>
    </w:p>
    <w:p>
      <w:pPr>
        <w:pStyle w:val="BodyText"/>
      </w:pPr>
      <w:r>
        <w:t xml:space="preserve">Phương Triệu Nam nói:</w:t>
      </w:r>
    </w:p>
    <w:p>
      <w:pPr>
        <w:pStyle w:val="BodyText"/>
      </w:pPr>
      <w:r>
        <w:t xml:space="preserve">“Người ấy tuy không phải là cha mẹ ruột của huynh, nhưng ơn đức của người ấy chẳng kém gì cha mẹ! Chuyện của họ còn thê thảm hơn sư muội nhiều, cả nhà già trẻ lớn bé đều bị giết sạch, chỉ còn có một thiếu nữ hơi lớn hơn muộị.”.</w:t>
      </w:r>
    </w:p>
    <w:p>
      <w:pPr>
        <w:pStyle w:val="BodyText"/>
      </w:pPr>
      <w:r>
        <w:t xml:space="preserve">Trần Huyền Sương nói:</w:t>
      </w:r>
    </w:p>
    <w:p>
      <w:pPr>
        <w:pStyle w:val="BodyText"/>
      </w:pPr>
      <w:r>
        <w:t xml:space="preserve">“Đó chắc chắn là sư muội thật của huynh?”.</w:t>
      </w:r>
    </w:p>
    <w:p>
      <w:pPr>
        <w:pStyle w:val="BodyText"/>
      </w:pPr>
      <w:r>
        <w:t xml:space="preserve">Phương Triệu Nam nói:</w:t>
      </w:r>
    </w:p>
    <w:p>
      <w:pPr>
        <w:pStyle w:val="BodyText"/>
      </w:pPr>
      <w:r>
        <w:t xml:space="preserve">“Muội cũng đâu phải giả! Trần lão tiền bối truyền võ công cho huynh tuy chỉ có hơn mười ngày nhưng dù mất vài năm cũng khó học”.</w:t>
      </w:r>
    </w:p>
    <w:p>
      <w:pPr>
        <w:pStyle w:val="BodyText"/>
      </w:pPr>
      <w:r>
        <w:t xml:space="preserve">Trần Huyền Sương mỉm cười:</w:t>
      </w:r>
    </w:p>
    <w:p>
      <w:pPr>
        <w:pStyle w:val="BodyText"/>
      </w:pPr>
      <w:r>
        <w:t xml:space="preserve">“Huynh đến Bão Mục Cương, phải chăng là tìm sư muội của huynh?”.</w:t>
      </w:r>
    </w:p>
    <w:p>
      <w:pPr>
        <w:pStyle w:val="BodyText"/>
      </w:pPr>
      <w:r>
        <w:t xml:space="preserve">Phương Triệu Nam nói:</w:t>
      </w:r>
    </w:p>
    <w:p>
      <w:pPr>
        <w:pStyle w:val="BodyText"/>
      </w:pPr>
      <w:r>
        <w:t xml:space="preserve">“Đúng vậy! Nàng bị một lão quái bà bắt làm con tin, buộc huynh đến núi Cửu Cung tìm Ngôn Lăng Phủ, xin Cửu Chuyển Tục Mệnh Sinh Cơ tán về đổi người”.</w:t>
      </w:r>
    </w:p>
    <w:p>
      <w:pPr>
        <w:pStyle w:val="BodyText"/>
      </w:pPr>
      <w:r>
        <w:t xml:space="preserve">Trần Huyền Sương không hỏi dấn tới nữa mà nhắm hai mắt, chậm rãi nằm xuống bãi cỏ, một làn gió núi thổi qua, quét lên mái tóc của nàng. Phương Triệu Nam trong lòng sinh ra cảm giác hổ thẹn, nhủ rằng:</w:t>
      </w:r>
    </w:p>
    <w:p>
      <w:pPr>
        <w:pStyle w:val="BodyText"/>
      </w:pPr>
      <w:r>
        <w:t xml:space="preserve">“Mình chỉ lo ngày đêm lên đường mà quên cả mua y phục mới cho nàng”. Chàng cảm thấy có lỗi với nàng, đưa tay chậm rãi vuốt mái tóc rối của nàng, hạ giọng nói:</w:t>
      </w:r>
    </w:p>
    <w:p>
      <w:pPr>
        <w:pStyle w:val="BodyText"/>
      </w:pPr>
      <w:r>
        <w:t xml:space="preserve">“Chúng ta chỉ lo lên đường, chẳng chịu mua quần áo mới uội, ta thật không yên!”.</w:t>
      </w:r>
    </w:p>
    <w:p>
      <w:pPr>
        <w:pStyle w:val="BodyText"/>
      </w:pPr>
      <w:r>
        <w:t xml:space="preserve">Trần Huyền Sương nói:</w:t>
      </w:r>
    </w:p>
    <w:p>
      <w:pPr>
        <w:pStyle w:val="BodyText"/>
      </w:pPr>
      <w:r>
        <w:t xml:space="preserve">“Muội từ nhỏ đã mặc y phục rách rưới, nay đã quen, sư huynh đừng nên lo chuyện này”.</w:t>
      </w:r>
    </w:p>
    <w:p>
      <w:pPr>
        <w:pStyle w:val="BodyText"/>
      </w:pPr>
      <w:r>
        <w:t xml:space="preserve">Phương Triệu Nam tuy định nói mấy lời an ủi nhưng trong một lúc không biết nói từ đâu, vả lại nhìn bộ mặt lạnh lùng nghiêm túc của nàng, trong lòng dù có những lời thân mật cũng không dám nói thẳng ra. Chàng chợt cảm thấy tính cách của nàng thiếu nữ này cũng giống như Mai Giáng Tuyết, nhưng không biết là giống ở chỗ nào ...</w:t>
      </w:r>
    </w:p>
    <w:p>
      <w:pPr>
        <w:pStyle w:val="BodyText"/>
      </w:pPr>
      <w:r>
        <w:t xml:space="preserve">Đang suy nghĩ thì chợt nghe có tiếng bước chân ở sau lưng vọng tới. Quay đầu nhìn lại chỉ thấy một đại hán đeo cột đai màu trắng, tay cầm cây búa, trên vai vác củi bước nhanh tới, sau lưng ông ta là một nhà sư trung niên vai vác thiền trượng, chân mang giày, tuổi khoảng tứ tuần. Phương Triệu Nam thấy hai người ấy đến thì nhận ra đó chính là Thịnh Kim Ba, lập tức kêu:</w:t>
      </w:r>
    </w:p>
    <w:p>
      <w:pPr>
        <w:pStyle w:val="BodyText"/>
      </w:pPr>
      <w:r>
        <w:t xml:space="preserve">“Thịnh huynh vẫn khỏe chứ?”.</w:t>
      </w:r>
    </w:p>
    <w:p>
      <w:pPr>
        <w:pStyle w:val="BodyText"/>
      </w:pPr>
      <w:r>
        <w:t xml:space="preserve">Thịnh Kim Ba đưa mắt nhìn Phương Triệu Nam, lạnh lùng nói:</w:t>
      </w:r>
    </w:p>
    <w:p>
      <w:pPr>
        <w:pStyle w:val="BodyText"/>
      </w:pPr>
      <w:r>
        <w:t xml:space="preserve">“Huynh lại đến bãi Triều Dương của ta làm gì? Hừ! Có phải vẫn chưa đủ phiền không?”.</w:t>
      </w:r>
    </w:p>
    <w:p>
      <w:pPr>
        <w:pStyle w:val="BodyText"/>
      </w:pPr>
      <w:r>
        <w:t xml:space="preserve">Phương Triệu Nam định hỏi tung tích của Trương Nhất Bình, nhưng thấy Thịnh Kim Ba nói thế thì nhất thời không thể tìm lời đối đáp được, chỉ đứng ngây ra tại trận.</w:t>
      </w:r>
    </w:p>
    <w:p>
      <w:pPr>
        <w:pStyle w:val="BodyText"/>
      </w:pPr>
      <w:r>
        <w:t xml:space="preserve">Trần Huyền Sương đột nhiên ngồi dậy:</w:t>
      </w:r>
    </w:p>
    <w:p>
      <w:pPr>
        <w:pStyle w:val="BodyText"/>
      </w:pPr>
      <w:r>
        <w:t xml:space="preserve">“Bãi Triều Dương không phải là chỗ riêng của các người, chúng tôi vui thì đến, ngươi có quản nổi không? Hừ, nhiều chuyện!”.</w:t>
      </w:r>
    </w:p>
    <w:p>
      <w:pPr>
        <w:pStyle w:val="BodyText"/>
      </w:pPr>
      <w:r>
        <w:t xml:space="preserve">Thịnh Kim Ba sững ra rồi nói:</w:t>
      </w:r>
    </w:p>
    <w:p>
      <w:pPr>
        <w:pStyle w:val="BodyText"/>
      </w:pPr>
      <w:r>
        <w:t xml:space="preserve">“Ngươi nói chuyện chẳng biết nặng nhẹ, chẳng thành thể thống gì cả, Thịnh Kim Ba ta mình cao bảy thước, không thèm cãi cọ với nhà ngươi!” rồi quay đầu lại nói với hòa thượng:</w:t>
      </w:r>
    </w:p>
    <w:p>
      <w:pPr>
        <w:pStyle w:val="BodyText"/>
      </w:pPr>
      <w:r>
        <w:t xml:space="preserve">“Chúng ta đi thôi!” rồi quay người bước đi.</w:t>
      </w:r>
    </w:p>
    <w:p>
      <w:pPr>
        <w:pStyle w:val="BodyText"/>
      </w:pPr>
      <w:r>
        <w:t xml:space="preserve">Trần Huyền Sương kêu lớn:</w:t>
      </w:r>
    </w:p>
    <w:p>
      <w:pPr>
        <w:pStyle w:val="BodyText"/>
      </w:pPr>
      <w:r>
        <w:t xml:space="preserve">“Đứng lại!”.</w:t>
      </w:r>
    </w:p>
    <w:p>
      <w:pPr>
        <w:pStyle w:val="BodyText"/>
      </w:pPr>
      <w:r>
        <w:t xml:space="preserve">Nàng định đuổi theo, nhưng bị Phương Triệu Nam kéo tay lại nói:</w:t>
      </w:r>
    </w:p>
    <w:p>
      <w:pPr>
        <w:pStyle w:val="BodyText"/>
      </w:pPr>
      <w:r>
        <w:t xml:space="preserve">“Chúng ta còn có việc phải làm, đừng gây chuyện nữa!”.</w:t>
      </w:r>
    </w:p>
    <w:p>
      <w:pPr>
        <w:pStyle w:val="BodyText"/>
      </w:pPr>
      <w:r>
        <w:t xml:space="preserve">Thịnh Kim Ba đã ngừng lại, nhưng nhà sư trung niên ấy đã cầm cây thiền trượng trong tay. Trần Huyền Sương thấy hai người bọn họ tựa như muốn ra tay, lửa giận chợt bốc cao, quát rằng:</w:t>
      </w:r>
    </w:p>
    <w:p>
      <w:pPr>
        <w:pStyle w:val="BodyText"/>
      </w:pPr>
      <w:r>
        <w:t xml:space="preserve">“Buông ra! “. Rồi nàng giật một cái, rút tay ra khỏi tay Phương Triệu Nam, đề một hơi chân khí phóng tới. Nhà sư trung niên ấy đi phía sau Thịnh Kim Ba đã ngừng lại, Trần Huyền Sương phóng tới trước mặt nhà sư, trừng mắt nói:</w:t>
      </w:r>
    </w:p>
    <w:p>
      <w:pPr>
        <w:pStyle w:val="BodyText"/>
      </w:pPr>
      <w:r>
        <w:t xml:space="preserve">“Đứng qua một bên, có phải muốn cản đường ta không!”.</w:t>
      </w:r>
    </w:p>
    <w:p>
      <w:pPr>
        <w:pStyle w:val="BodyText"/>
      </w:pPr>
      <w:r>
        <w:t xml:space="preserve">Nhà sư trung niên ấy chắp tay lại niệm Phật hiệu rồi nói:</w:t>
      </w:r>
    </w:p>
    <w:p>
      <w:pPr>
        <w:pStyle w:val="BodyText"/>
      </w:pPr>
      <w:r>
        <w:t xml:space="preserve">“Nữ thí chủ hãy bớt giận, bần tăng ngàn dặm đến đây có chuyện muốn gặp ân sư của vị Thịnh thí chủ này, chuyện sinh tử của hàng trăm hàng ngàn đồng đạo võ lâm như dầu sôi lửa bỏng, trễ một khắc thì sẽ tăng thêm một phần nguy ngập, chao ôi!”.</w:t>
      </w:r>
    </w:p>
    <w:p>
      <w:pPr>
        <w:pStyle w:val="BodyText"/>
      </w:pPr>
      <w:r>
        <w:t xml:space="preserve">Trần Huyền Sương cười nói:</w:t>
      </w:r>
    </w:p>
    <w:p>
      <w:pPr>
        <w:pStyle w:val="BodyText"/>
      </w:pPr>
      <w:r>
        <w:t xml:space="preserve">“Ông nói cả buổi, tôi chẳng hiểu câu nào, rốt cuộc là chuyện gì đã xảy ra?”.</w:t>
      </w:r>
    </w:p>
    <w:p>
      <w:pPr>
        <w:pStyle w:val="BodyText"/>
      </w:pPr>
      <w:r>
        <w:t xml:space="preserve">Nhà sư ấy tựa như rất lo lắng, vẻ mặt bất an:</w:t>
      </w:r>
    </w:p>
    <w:p>
      <w:pPr>
        <w:pStyle w:val="BodyText"/>
      </w:pPr>
      <w:r>
        <w:t xml:space="preserve">“Thất Xảo Thoa gây chấn động giang hồ ba mươi năm trước lại xuất hiện, chưởng môn nhân của các đại môn phái và các cao thủ đều nhận được thông báo, kỳ hạn rằng trong ngày Tết Đoan Dương năm nay phải tụ tập vào Tuyệt Mệnh cốc ở Minh Nhạc để dự Chiêu Hồn yến của bà ta.</w:t>
      </w:r>
    </w:p>
    <w:p>
      <w:pPr>
        <w:pStyle w:val="BodyText"/>
      </w:pPr>
      <w:r>
        <w:t xml:space="preserve">Nếu đến lúc đấy mà không tới, trong vòng một tháng bạn bè thân hữu và cả nhà của kẻ ấy sẽ bị giết không còn một mống..”. nói đến đây, đột nhiên nghĩ tới đây chẳng qua chỉ là một thiếu nữ, nói những chuyện lớn trên giang hồ với nàng cũng chẳng có ích gì, thế rồi mới ngừng lại. Hòa thượng ấy chắp tay rồi nói tiếp:</w:t>
      </w:r>
    </w:p>
    <w:p>
      <w:pPr>
        <w:pStyle w:val="BodyText"/>
      </w:pPr>
      <w:r>
        <w:t xml:space="preserve">“Chuyện này quan hệ rất lớn, bần tăng phụng lệnh đến đây muốn mời Tụ Thủ Tiều Ẩn Sử đại hiệp phá lệ xuống núi, cùng tìm cách đối phó, nữ thí chủ nếu không nhịn cái giận nhất thời mà động thủ với Thịnh thí chủ, chỉ e rằng chọc giận..”. chợt nghĩ những lời sẽ nói chẳng có ích gì, e rằng sẽ khiến cho đối phương phản cảm, thế rồi mới cao giọng đọc:</w:t>
      </w:r>
    </w:p>
    <w:p>
      <w:pPr>
        <w:pStyle w:val="BodyText"/>
      </w:pPr>
      <w:r>
        <w:t xml:space="preserve">“A di đà Phật!” rồi im lặng không nói gì nữa.</w:t>
      </w:r>
    </w:p>
    <w:p>
      <w:pPr>
        <w:pStyle w:val="BodyText"/>
      </w:pPr>
      <w:r>
        <w:t xml:space="preserve">Trần Huyền Sương thấy nhà sư ấy mặt mày ủ rũ, mỉm cười:</w:t>
      </w:r>
    </w:p>
    <w:p>
      <w:pPr>
        <w:pStyle w:val="BodyText"/>
      </w:pPr>
      <w:r>
        <w:t xml:space="preserve">“Chiêu Hồn yến trong Tuyệt Mệnh cốc nghe ra cũng có chút đáng sợ!”.</w:t>
      </w:r>
    </w:p>
    <w:p>
      <w:pPr>
        <w:pStyle w:val="BodyText"/>
      </w:pPr>
      <w:r>
        <w:t xml:space="preserve">Nhà sư trung niên ấy nghe nàng thuận miệng nói ra rất nhẹ nhàng, trên mặt không hề có vẻ lo lắng, lắc đầu chép miệng:</w:t>
      </w:r>
    </w:p>
    <w:p>
      <w:pPr>
        <w:pStyle w:val="BodyText"/>
      </w:pPr>
      <w:r>
        <w:t xml:space="preserve">“Nữ thí chủ tuổi hãy còn nhỏ, đương nhiên không biết chuyện ba mươi năm trước trên giang hồ”.</w:t>
      </w:r>
    </w:p>
    <w:p>
      <w:pPr>
        <w:pStyle w:val="BodyText"/>
      </w:pPr>
      <w:r>
        <w:t xml:space="preserve">Trần Huyền Sương cho tay vào trong lòng lấy túi gấm ra, đưa nửa cây Thất Xảo Thoa nói:</w:t>
      </w:r>
    </w:p>
    <w:p>
      <w:pPr>
        <w:pStyle w:val="BodyText"/>
      </w:pPr>
      <w:r>
        <w:t xml:space="preserve">“Ông bảo Thất Xảo Thoa có phải là vật này không?”.</w:t>
      </w:r>
    </w:p>
    <w:p>
      <w:pPr>
        <w:pStyle w:val="BodyText"/>
      </w:pPr>
      <w:r>
        <w:t xml:space="preserve">Nhà sư trung niên ấy tuy thấy nàng lấy ra nửa cây thoa, nhưng không tin đó là Thất Xảo Thoa, nào ngờ nhìn kỹ thì sắc mặt thay đổi, toàn thân hơi run, quay đầu lại kéo Thịnh Kim Ba, chạy thật nhanh về phía trước, trong chớp mắt đã mất dạng. Trần Huyền Sương thấy vẻ lo lắng của nhà sư ấy, trong lòng rất buồn cười, ngẫm nghĩ hồi lâu rồi quay đầu lại nói với Phương Triệu Nam:</w:t>
      </w:r>
    </w:p>
    <w:p>
      <w:pPr>
        <w:pStyle w:val="BodyText"/>
      </w:pPr>
      <w:r>
        <w:t xml:space="preserve">“Hòa thượng ấy sao lại sợ nửa cây thoa gãy như thế này? Chúng ta đuổi theo hỏi cho ra!”.</w:t>
      </w:r>
    </w:p>
    <w:p>
      <w:pPr>
        <w:pStyle w:val="BodyText"/>
      </w:pPr>
      <w:r>
        <w:t xml:space="preserve">Phương Triệu Nam đã biết Tụ Thủ Tiều Ẩn võ công cao cường, đuổi theo chỉ e phiền phức, thế rồi mới khuyên rằng:</w:t>
      </w:r>
    </w:p>
    <w:p>
      <w:pPr>
        <w:pStyle w:val="BodyText"/>
      </w:pPr>
      <w:r>
        <w:t xml:space="preserve">“Người ta đã sợ vật này, chúng ta cứ đuổi theo, chỉ e đem thêm nhiều phiền toái cho họ, huynh thấy chi bằng đừng đuổi vậy!”.</w:t>
      </w:r>
    </w:p>
    <w:p>
      <w:pPr>
        <w:pStyle w:val="BodyText"/>
      </w:pPr>
      <w:r>
        <w:t xml:space="preserve">Trần Huyền Sương chẳng qua chỉ ham chơi, nghe Phương Triệu Nam nói như thế thì không đuổi theo nữa, chỉ mỉm cười nói:</w:t>
      </w:r>
    </w:p>
    <w:p>
      <w:pPr>
        <w:pStyle w:val="BodyText"/>
      </w:pPr>
      <w:r>
        <w:t xml:space="preserve">“Thôi được! Lần này cứ nghe theo huynh..”. nàng chợt nghiêm mặt nói:</w:t>
      </w:r>
    </w:p>
    <w:p>
      <w:pPr>
        <w:pStyle w:val="BodyText"/>
      </w:pPr>
      <w:r>
        <w:t xml:space="preserve">“Huynh sợ muội đuổi theo gây ra phiền toái, làm cho huynh không thể cứu được sư muội có phải không?”.</w:t>
      </w:r>
    </w:p>
    <w:p>
      <w:pPr>
        <w:pStyle w:val="BodyText"/>
      </w:pPr>
      <w:r>
        <w:t xml:space="preserve">Phương Triệu Nam nghe thế thì hơi ngạc nhiên, nói:</w:t>
      </w:r>
    </w:p>
    <w:p>
      <w:pPr>
        <w:pStyle w:val="BodyText"/>
      </w:pPr>
      <w:r>
        <w:t xml:space="preserve">“Chuyện cứu sư muội của huynh dù trễ một ngày cũng không sao, huynh chỉ e ngại muội đuổi theo đánh nhau với người ta, nếu làm bị thương người ta thì cả hai bên sẽ rất khó chịu, nếu như chúng ta bị người ta đánh bị thương, điều đó càng không đáng!”.</w:t>
      </w:r>
    </w:p>
    <w:p>
      <w:pPr>
        <w:pStyle w:val="BodyText"/>
      </w:pPr>
      <w:r>
        <w:t xml:space="preserve">Trần Huyền Sương nghe chàng giải thích như thế thì trong lòng cảm thấy an ủi, nhoẻn miệng cười:</w:t>
      </w:r>
    </w:p>
    <w:p>
      <w:pPr>
        <w:pStyle w:val="BodyText"/>
      </w:pPr>
      <w:r>
        <w:t xml:space="preserve">“Muội chỉ nghĩ sau khi gia gia qua đời, trên đời này không còn ai thương yêu muội nữạ.”. chợt cảm thấy câu nói này quá lộ liễu, cho nên im lặng, chậm rãi bước về phía trước. Nàng từ nhỏ đến lớn chưa bao giờ chơi đùa vui vẻ, do đó khiến cho tính cách của nàng tiềm ẩn sự nhiệt tình mãnh liệt, và ý thức phản kháng sắc bén. Hai suy nghĩ sắc bén ấy khiến cho bản thân không thể nào nắm bắt được tính cách của nàng, lúc yêu lúc hận, lúc nóng lúc lạnh.</w:t>
      </w:r>
    </w:p>
    <w:p>
      <w:pPr>
        <w:pStyle w:val="BodyText"/>
      </w:pPr>
      <w:r>
        <w:t xml:space="preserve">Phương Triệu Nam im lặng bước theo sau nàng không nói một lời, mấy ngày nay chàng đã thấy được thiếu nữ này hỷ nộ khó đoán, có lúc thì tươi cười như hoa, rất dịu dàng nhu mì, nhưng có lúc thì cả nửa ngày không nói không rằng, im lặng đến đáng sợ. Hai người đi một hồi, Trần Huyền Sương đột nhiên quay đầu lại hỏi:</w:t>
      </w:r>
    </w:p>
    <w:p>
      <w:pPr>
        <w:pStyle w:val="BodyText"/>
      </w:pPr>
      <w:r>
        <w:t xml:space="preserve">“Phương sư huynh, trong lòng muội có điều không hiểu, không biết huynh có thể giải đáp hay không?”.</w:t>
      </w:r>
    </w:p>
    <w:p>
      <w:pPr>
        <w:pStyle w:val="BodyText"/>
      </w:pPr>
      <w:r>
        <w:t xml:space="preserve">Phương Triệu Nam nói:</w:t>
      </w:r>
    </w:p>
    <w:p>
      <w:pPr>
        <w:pStyle w:val="BodyText"/>
      </w:pPr>
      <w:r>
        <w:t xml:space="preserve">“Muội cứ nói ra, xem thử ta có thể giúp muội không”.</w:t>
      </w:r>
    </w:p>
    <w:p>
      <w:pPr>
        <w:pStyle w:val="BodyText"/>
      </w:pPr>
      <w:r>
        <w:t xml:space="preserve">Trần Huyền Sương mỉm cười:</w:t>
      </w:r>
    </w:p>
    <w:p>
      <w:pPr>
        <w:pStyle w:val="BodyText"/>
      </w:pPr>
      <w:r>
        <w:t xml:space="preserve">“Tại sao hòa thượng ấy sau khi thấy nửa cây thoa gãy thì kinh hoảng bỏ đi?”.</w:t>
      </w:r>
    </w:p>
    <w:p>
      <w:pPr>
        <w:pStyle w:val="BodyText"/>
      </w:pPr>
      <w:r>
        <w:t xml:space="preserve">Phương Triệu Nam hơi suy nghĩ rồi nói:</w:t>
      </w:r>
    </w:p>
    <w:p>
      <w:pPr>
        <w:pStyle w:val="BodyText"/>
      </w:pPr>
      <w:r>
        <w:t xml:space="preserve">“Có thể người ta thấy nửa cây thoa trong tay muội, hiểu lầm muội là người trong Minh Nhạc, cho nên kinh hoàng bỏ đi, đó cũng là chuyện bình thường”.</w:t>
      </w:r>
    </w:p>
    <w:p>
      <w:pPr>
        <w:pStyle w:val="BodyText"/>
      </w:pPr>
      <w:r>
        <w:t xml:space="preserve">Trần Huyền Sương nói:</w:t>
      </w:r>
    </w:p>
    <w:p>
      <w:pPr>
        <w:pStyle w:val="BodyText"/>
      </w:pPr>
      <w:r>
        <w:t xml:space="preserve">“Nhưng gia gia sao lại trao nửa cây thoa ấy uội?</w:t>
      </w:r>
    </w:p>
    <w:p>
      <w:pPr>
        <w:pStyle w:val="BodyText"/>
      </w:pPr>
      <w:r>
        <w:t xml:space="preserve">Chả lẽ muội thật sự là..”.</w:t>
      </w:r>
    </w:p>
    <w:p>
      <w:pPr>
        <w:pStyle w:val="BodyText"/>
      </w:pPr>
      <w:r>
        <w:t xml:space="preserve">Nàng nhìn Phương Triệu Nam, đột nhiên ngừng nói.</w:t>
      </w:r>
    </w:p>
    <w:p>
      <w:pPr>
        <w:pStyle w:val="BodyText"/>
      </w:pPr>
      <w:r>
        <w:t xml:space="preserve">Phương Triệu Nam nghe thế thì giật mình, nhủ thầm:</w:t>
      </w:r>
    </w:p>
    <w:p>
      <w:pPr>
        <w:pStyle w:val="BodyText"/>
      </w:pPr>
      <w:r>
        <w:t xml:space="preserve">“Lời này cũng không sai, tổ phụ của nàng để lại nửa cây thoa không biết có ý gì, xem ra chuyện này chỉ có đến khi đến đầm Hắc Long ở núi Tần Sơn đổi kiếm mới có thể tìm ra manh mốị.”.</w:t>
      </w:r>
    </w:p>
    <w:p>
      <w:pPr>
        <w:pStyle w:val="BodyText"/>
      </w:pPr>
      <w:r>
        <w:t xml:space="preserve">Trần Huyền Sương thấy chàng im lặng không nói, hỏi dấn tới tiếp:</w:t>
      </w:r>
    </w:p>
    <w:p>
      <w:pPr>
        <w:pStyle w:val="BodyText"/>
      </w:pPr>
      <w:r>
        <w:t xml:space="preserve">“Huynh có tâm sự gì, chả lẽ huynh thật sự nghi ngờ muội cũng là người trong Minh Nhạc ư?”.</w:t>
      </w:r>
    </w:p>
    <w:p>
      <w:pPr>
        <w:pStyle w:val="BodyText"/>
      </w:pPr>
      <w:r>
        <w:t xml:space="preserve">Phương Triệu Nam nói:</w:t>
      </w:r>
    </w:p>
    <w:p>
      <w:pPr>
        <w:pStyle w:val="BodyText"/>
      </w:pPr>
      <w:r>
        <w:t xml:space="preserve">“Trần lão tiền bối để lại cây thoa gãy này, dụng ý rất sâu xa, sư muội dù cho không phải là người trong Minh Nhạc, chỉ e cũng có quan hệ với Thất Xảo Thoạ.”.</w:t>
      </w:r>
    </w:p>
    <w:p>
      <w:pPr>
        <w:pStyle w:val="BodyText"/>
      </w:pPr>
      <w:r>
        <w:t xml:space="preserve">Trần Huyền Sương trầm tư suy nghĩ, cố gắng tìm trong ký ức một vài dấu vết, nhưng nàng nghĩ ngợi cả buổi vẫn chẳng được gì, không hề tìm ra được chuyện gì có liên quan đến Thất Xảo Thoa. Nàng không khỏi thở dài buồn bã, nói:</w:t>
      </w:r>
    </w:p>
    <w:p>
      <w:pPr>
        <w:pStyle w:val="BodyText"/>
      </w:pPr>
      <w:r>
        <w:t xml:space="preserve">“Lâu nay muội không hề biết về thân thế của mình, diện mạo cha mẹ cũng chẳng nhớ lại nổi, muội chỉ biết mình xưa nay luôn sống với gia gia”.</w:t>
      </w:r>
    </w:p>
    <w:p>
      <w:pPr>
        <w:pStyle w:val="BodyText"/>
      </w:pPr>
      <w:r>
        <w:t xml:space="preserve">Phương Triệu Nam nói:</w:t>
      </w:r>
    </w:p>
    <w:p>
      <w:pPr>
        <w:pStyle w:val="BodyText"/>
      </w:pPr>
      <w:r>
        <w:t xml:space="preserve">“Có lẽ Trần lão tiền bối đã có sắp xếp trước..”. chàng hơi suy nghĩ, nói tiếp:</w:t>
      </w:r>
    </w:p>
    <w:p>
      <w:pPr>
        <w:pStyle w:val="BodyText"/>
      </w:pPr>
      <w:r>
        <w:t xml:space="preserve">“Trần lão tiền bối là người võ công tuyệt thế, y thuật tinh thông, chắc chắn không phải là kẻ vô danh, sau này sư muội không khó điều tra ra thân thế, cớ gì phải tự chuốc lấy phiền não như thế”.</w:t>
      </w:r>
    </w:p>
    <w:p>
      <w:pPr>
        <w:pStyle w:val="BodyText"/>
      </w:pPr>
      <w:r>
        <w:t xml:space="preserve">Trần Huyền Sương nhoẻn miệng cười:</w:t>
      </w:r>
    </w:p>
    <w:p>
      <w:pPr>
        <w:pStyle w:val="BodyText"/>
      </w:pPr>
      <w:r>
        <w:t xml:space="preserve">“Sư huynh nói cũng phải, người có võ công cao thâm như gia gia có thể tìm được bao nhiêu, nếu không phải người bị thương, chắc chắn sẽ là một bậc tôn sư trong võ lâm”.</w:t>
      </w:r>
    </w:p>
    <w:p>
      <w:pPr>
        <w:pStyle w:val="BodyText"/>
      </w:pPr>
      <w:r>
        <w:t xml:space="preserve">Phương Triệu Nam ngẩng nhìn sắc trời đã đến hoàng hôn, cười rằng:</w:t>
      </w:r>
    </w:p>
    <w:p>
      <w:pPr>
        <w:pStyle w:val="BodyText"/>
      </w:pPr>
      <w:r>
        <w:t xml:space="preserve">“Trời không còn sớm nữa, chúng ta hãy nghỉ ngơi ở đây, đến khi màn đêm buông xuống sẽ đi cứu sư muội của huynh ra, rồi sau đó rời khỏi nơi này, cùng đến Tầy Hồ du lãm một phen”.</w:t>
      </w:r>
    </w:p>
    <w:p>
      <w:pPr>
        <w:pStyle w:val="BodyText"/>
      </w:pPr>
      <w:r>
        <w:t xml:space="preserve">Trần Huyền Sương hỏi:</w:t>
      </w:r>
    </w:p>
    <w:p>
      <w:pPr>
        <w:pStyle w:val="BodyText"/>
      </w:pPr>
      <w:r>
        <w:t xml:space="preserve">“Tây Hồ có vui không?”.</w:t>
      </w:r>
    </w:p>
    <w:p>
      <w:pPr>
        <w:pStyle w:val="BodyText"/>
      </w:pPr>
      <w:r>
        <w:t xml:space="preserve">Phương Triệu Nam đang định trả lời thì Trần Huyền Sương lại nói tiếp:</w:t>
      </w:r>
    </w:p>
    <w:p>
      <w:pPr>
        <w:pStyle w:val="BodyText"/>
      </w:pPr>
      <w:r>
        <w:t xml:space="preserve">“Muội biết Tây Hồ là nơi phong cảnh tươi đẹp, non xanh nước biết, chắc chắn là nơi vui, chúng ta hãy nghỉ ngơi mau thôi!”.</w:t>
      </w:r>
    </w:p>
    <w:p>
      <w:pPr>
        <w:pStyle w:val="BodyText"/>
      </w:pPr>
      <w:r>
        <w:t xml:space="preserve">Hai người xếp bằng ngồi điều tức một hồi, đến khi đã quá canh một thì đứng dậy chạy vào trong sân động.</w:t>
      </w:r>
    </w:p>
    <w:p>
      <w:pPr>
        <w:pStyle w:val="BodyText"/>
      </w:pPr>
      <w:r>
        <w:t xml:space="preserve">Phương Triệu Nam ban ngày đã đi một lần, nay đã nhớ được địa thế, chạy một mạch đến nơi dòng thác ấy. Đến khi Phương Triệu Nam nhảy lên tảng đá thì Trần Huyền Sương đã đứng trước ở trên, co chân tung một cước vào vách đá. Phương Triệu Nam quát lớn:</w:t>
      </w:r>
    </w:p>
    <w:p>
      <w:pPr>
        <w:pStyle w:val="BodyText"/>
      </w:pPr>
      <w:r>
        <w:t xml:space="preserve">“Sương sư muội, đừng làm bừa!” khi chàng lên tiếng ngăn cản thì đã muộn một bước, chỉ nghe bình một tiếng, nàng đã đá trúng vách đá. Chỉ nghe vách đá ấy vọng lại tiếng kêu ong ong, tim chàng đập thình thình, chỉ e cú đá ấy lại gây ra họa lớn. Nào ngờ đến một hồi vẫn không có động tĩnh gì, trong lòng cảm thấy ngạc nhiên lắm, thế rồi chàng mới giơ tay gõ nhẹ lên vách đá, cao giọng kêu:</w:t>
      </w:r>
    </w:p>
    <w:p>
      <w:pPr>
        <w:pStyle w:val="BodyText"/>
      </w:pPr>
      <w:r>
        <w:t xml:space="preserve">“Vãn bối đã lấy Cửu Chuyển Sinh Cơ Tục Mệnh tán, lão tiền bối hãy mau mở cửa”. Chàng gọi nhiều lần nhưng cánh cửa vẫn không lay động, cũng chẳng nghe ai trả lời. Trần Huyền Sương đột nhiên chen vào nói:</w:t>
      </w:r>
    </w:p>
    <w:p>
      <w:pPr>
        <w:pStyle w:val="BodyText"/>
      </w:pPr>
      <w:r>
        <w:t xml:space="preserve">“Có lẽ lão quái bà ấy đã bị thương đến nỗi chết đi!”.</w:t>
      </w:r>
    </w:p>
    <w:p>
      <w:pPr>
        <w:pStyle w:val="BodyText"/>
      </w:pPr>
      <w:r>
        <w:t xml:space="preserve">Phương Triệu Nam giật mình, nói:</w:t>
      </w:r>
    </w:p>
    <w:p>
      <w:pPr>
        <w:pStyle w:val="BodyText"/>
      </w:pPr>
      <w:r>
        <w:t xml:space="preserve">“Lão quái bà ấy đã sống trong thạch động này mấy mươi năm, vẫn chống chọi nổi, tại sao lại chết trong thời hạn ba tháng..”.</w:t>
      </w:r>
    </w:p>
    <w:p>
      <w:pPr>
        <w:pStyle w:val="BodyText"/>
      </w:pPr>
      <w:r>
        <w:t xml:space="preserve">Trần Huyền Sương bật cười:</w:t>
      </w:r>
    </w:p>
    <w:p>
      <w:pPr>
        <w:pStyle w:val="BodyText"/>
      </w:pPr>
      <w:r>
        <w:t xml:space="preserve">“Phương sư huynh, người chết chỉ cần trong một chốc!”.</w:t>
      </w:r>
    </w:p>
    <w:p>
      <w:pPr>
        <w:pStyle w:val="BodyText"/>
      </w:pPr>
      <w:r>
        <w:t xml:space="preserve">Phương Triệu Nam thấy cánh cửa không mở, trong lòng vốn đã hoài nghi, lại nghe Trần Huyền Sương nói như thế, chỉ cảm thấy nơi xương sống dâng lên một luồng khí lạnh, chàng rùng mình một cái rồi lẩm bẩm:</w:t>
      </w:r>
    </w:p>
    <w:p>
      <w:pPr>
        <w:pStyle w:val="BodyText"/>
      </w:pPr>
      <w:r>
        <w:t xml:space="preserve">“Bà già này quái dị vô cùng, nếu thật sự đã chết, chỉ e sư muội của mình khó thoát khỏi độc thủ của bà ta”. Chàng càng nghĩ càng sợ, lửa giận không khỏi bốc lên, chàng tung cước đá lên tấm vách, gằn giọng nói:</w:t>
      </w:r>
    </w:p>
    <w:p>
      <w:pPr>
        <w:pStyle w:val="BodyText"/>
      </w:pPr>
      <w:r>
        <w:t xml:space="preserve">“Vãn bối không trễ kỳ hạn, lão tiền bối sao đóng cửa không chịu gặp mặt!” chỉ nghe vách đá kêu ầm ầm, nhưng bên trong vẫn không hề có phản ứng. Trần Huyền Sương nói:</w:t>
      </w:r>
    </w:p>
    <w:p>
      <w:pPr>
        <w:pStyle w:val="Compact"/>
      </w:pPr>
      <w:r>
        <w:t xml:space="preserve">“Chúng ta hãy mở vách đá này ra xem thử!” nàng nói mở là mở, thế là tung cước song phi đá thẳng vào trong vách đá.</w:t>
      </w:r>
      <w:r>
        <w:br w:type="textWrapping"/>
      </w:r>
      <w:r>
        <w:br w:type="textWrapping"/>
      </w:r>
    </w:p>
    <w:p>
      <w:pPr>
        <w:pStyle w:val="Heading2"/>
      </w:pPr>
      <w:bookmarkStart w:id="34" w:name="chương-12-ngọc-cốt-yêu-cơ-tan-xương-nơi-thạch-động"/>
      <w:bookmarkEnd w:id="34"/>
      <w:r>
        <w:t xml:space="preserve">12. Chương 12 : Ngọc Cốt Yêu Cơ Tan Xương Nơi Thạch Động</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12: Ngọc Cốt Yêu Cơ Tan Xương Nơi Thạch Động</w:t>
      </w:r>
    </w:p>
    <w:p>
      <w:pPr>
        <w:pStyle w:val="BodyText"/>
      </w:pPr>
      <w:r>
        <w:t xml:space="preserve">Dịch: Cổ Nguyệt</w:t>
      </w:r>
    </w:p>
    <w:p>
      <w:pPr>
        <w:pStyle w:val="BodyText"/>
      </w:pPr>
      <w:r>
        <w:t xml:space="preserve">Nguồn: Văn Tuyển</w:t>
      </w:r>
    </w:p>
    <w:p>
      <w:pPr>
        <w:pStyle w:val="BodyText"/>
      </w:pPr>
      <w:r>
        <w:t xml:space="preserve">Vách đá này chẳng qua chỉ dày có mấy tấc, không thể nào chịu nổi mấy cú đá của Trần Huyền Sương. Chỉ trong chốc lát, vách đá đã nứt ra. Phương Triệu Nam đột nhiên kéo Trần Huyền Sương lại nói:</w:t>
      </w:r>
    </w:p>
    <w:p>
      <w:pPr>
        <w:pStyle w:val="BodyText"/>
      </w:pPr>
      <w:r>
        <w:t xml:space="preserve">“Thuật cầm nã của lão quái bà rất lợi hại, sư muội coi chừng bị bà ta ám toán”.</w:t>
      </w:r>
    </w:p>
    <w:p>
      <w:pPr>
        <w:pStyle w:val="BodyText"/>
      </w:pPr>
      <w:r>
        <w:t xml:space="preserve">Trần Huyền Sương mỉm cười, nói:</w:t>
      </w:r>
    </w:p>
    <w:p>
      <w:pPr>
        <w:pStyle w:val="BodyText"/>
      </w:pPr>
      <w:r>
        <w:t xml:space="preserve">“Muội không sợ!” rồi vận đủ chân lực dùng tay đẩy ra. Cánh cửa lập tức vỡ ra từng mảng. Nàng quả nhiên lớn gan vô cùng, Phương Triệu Nam đã kể sự lợi hại của quái bà ấy, nhưng nàng vẫn không để trong lòng, một chưởng vỗ ra, tung người phóng thẳng vào trong thạch động. Phương Triệu Nam e rằng nàng gặp nguy hiểm cho nên nhảy vọt sát theo sau. Chợt nghe Trần Huyền Sương kêu ối chao một tiếng, vội vàng thối lui ra, ngã vào người Phương Triệu Nam. Phương Triệu Nam đưa tay chụp lấy Trần Huyền Sương, hỏi:</w:t>
      </w:r>
    </w:p>
    <w:p>
      <w:pPr>
        <w:pStyle w:val="BodyText"/>
      </w:pPr>
      <w:r>
        <w:t xml:space="preserve">“Chuyện gì?”.</w:t>
      </w:r>
    </w:p>
    <w:p>
      <w:pPr>
        <w:pStyle w:val="BodyText"/>
      </w:pPr>
      <w:r>
        <w:t xml:space="preserve">Trần Huyền Sương chậm rãi ngẩng đầu lên nhìn chàng, nói:</w:t>
      </w:r>
    </w:p>
    <w:p>
      <w:pPr>
        <w:pStyle w:val="BodyText"/>
      </w:pPr>
      <w:r>
        <w:t xml:space="preserve">“Muội sợ ...”. rồi e thẹn mỉm cười chứ không nói gì cả.</w:t>
      </w:r>
    </w:p>
    <w:p>
      <w:pPr>
        <w:pStyle w:val="BodyText"/>
      </w:pPr>
      <w:r>
        <w:t xml:space="preserve">Phương Triệu Nam nói:</w:t>
      </w:r>
    </w:p>
    <w:p>
      <w:pPr>
        <w:pStyle w:val="BodyText"/>
      </w:pPr>
      <w:r>
        <w:t xml:space="preserve">“Sợ cái gì?” định thần nhìn lại chỉ thấy trên tảng đá có một bộ xương khô, ngoại trừ trên đầu vẫn còn tý da và một ít tóc, da thịt trên toàn thân đã bị tiêu tan, chỉ còn lại một bộ xương khô trắng ởn. Phương Triệu Nam không khỏi thất kinh, kêu lên:</w:t>
      </w:r>
    </w:p>
    <w:p>
      <w:pPr>
        <w:pStyle w:val="BodyText"/>
      </w:pPr>
      <w:r>
        <w:t xml:space="preserve">“Anh sư muội!” trong lúc lo lắng, chàng kêu lên rất lớn, tiếng của chàng vang vọng trong sơn động. Trần Huyền Sương chậm rãi rời khỏi Phương Triệu Nam, bước lui về phía sau mấy bước, dựa vào vách đá, chỉ nhìn lên mặt Phương Triệu Nam chẳng nói lời nào. Phương Triệu Nam kêu lớn mấy tiếng thì bình tĩnh trở lại, chậm rãi bước về phía bộ hài cốt, chàng cúi đầu nhìn lập tức kêu lên một tiếng, té xuống đất. Trong căn thạch động tối tăm và lạnh lẽo này, tiếng kêu thê thảm ấy khiến cho người ta râu tóc dựng đứng, Trần Huyền Sương giật mình, chạy đến bên cạnh Phương Triệu Nam, đỡ chàng ngồi dậy. Chỉ thấy chàng hai mắt trợn tròn, mặt đầy vẻ thê lương, nước mắt lăn xuống từng giọt. Trần Huyền Sương đã chấn động trong lòng, chợt nhớ đến Phương Triệu Nam đã đối đãi với mình rất tốt, tấm lòng của một người mẹ tiềm ẩn trong nàng đã trỗi dậy. Trong mười mấy năm, tình cảm bẩm sinh ấy ẩn chứa nơi sâu thẳm đáy lòng, không có cơi hội bộc lộ ra ... Lúc này nàng bị vẻ mặt thê thảm, đau khổ của Phương Triệu Nam khơi dậy tình yêu sâu thẳm ấy, đột nhiên nàng trở nên dịu dàng vô cùng. Nàng chậm rãi lấy tấm khăn lau nước mắt trên má chàng, hỏi với vẻ đầy quan tâm:</w:t>
      </w:r>
    </w:p>
    <w:p>
      <w:pPr>
        <w:pStyle w:val="BodyText"/>
      </w:pPr>
      <w:r>
        <w:t xml:space="preserve">“Phương sư huynh, huynh đau buồn lắm ư?” trong đời nàng, chưa bao giờ ân cần dịu dàng khuyên nhủ người khác, trong lòng tuy có muôn ngàn lời muốn nói, nhưng trong tức thời không biết nói từ đâu. Phương Triệu Nam đột nhiên thở dài, nước mắt tuôn ra như suối, nói:</w:t>
      </w:r>
    </w:p>
    <w:p>
      <w:pPr>
        <w:pStyle w:val="BodyText"/>
      </w:pPr>
      <w:r>
        <w:t xml:space="preserve">“Sư muội của huynh đã chết!” Trần Huyền Sương quay đầu nhìn ra, chỉ thấy ở góc tảng đá có một người mặc y phục phụ nữ đầu tóc rối bời, dựa trên vách đá, toàn thân cứng đờ như đã chết từ lâu. Từ quần áo và thân hình của nàng, có thể đoán được nàng không phải là người trên ba mươi tuổi.</w:t>
      </w:r>
    </w:p>
    <w:p>
      <w:pPr>
        <w:pStyle w:val="BodyText"/>
      </w:pPr>
      <w:r>
        <w:t xml:space="preserve">Phương Triệu Nam ngồi sững một hồi thì đột nhiên đứng thẳng dậy, chạy đến bên cạnh xác của nàng, lật xác nàng lại rồi vạch tóc nàng ra xem. Thì ra chàng chợt nghĩ rằng có thể người chết không phải là Châu Huệ Anh, thế là lập tức chạy tới, nào ngờ mới vạch tóc nàng ra thì hoảng sợ đến nỗi thối lui hai bước. Té ra mặt của người ấy đã bị cào đến máu thịt bê bết, không thể phân biệt được nữa. Phương Triệu Nam sững người ra, đột nhiên xoay người chạy đến bên cái xác khô, mắng rằng:</w:t>
      </w:r>
    </w:p>
    <w:p>
      <w:pPr>
        <w:pStyle w:val="BodyText"/>
      </w:pPr>
      <w:r>
        <w:t xml:space="preserve">“Mụ quái bà tàn nhẫn này, thời hạn ba tháng vẫn chưa qua, thế mà bà không giữ lời, hại chết sư muội của tạ.”. chàng càng mắng càng giận, quét một cước vào tảng đá ấy. Chỉ nghe rắc một tiếng, bộ xương khô trên tảng đá gãy ra, bay lên tứ tán. Một cước của chàng đã đá trúng nửa thân dưới của bộ xương khô, trong lòng tựa như vẫn chưa hết căm hận, chàng đưa tay vỗ một chưởng vào nửa thân trên của bộ xương khô ấy. Nửa thân trên của bộ xương khô bay lên, chạm vào vách đá ở trước mặt kêu lên cong cong, tựa như có tiếng kim khí giao vào nhau. Phương Triệu Nam quay đầu nhìn lại, chỉ thấy một vật sáng lấp lánh đang cắm trên vách đá, chưa rơi xuống. Trần Huyền Sương cúi người nhặt lên, nói:</w:t>
      </w:r>
    </w:p>
    <w:p>
      <w:pPr>
        <w:pStyle w:val="BodyText"/>
      </w:pPr>
      <w:r>
        <w:t xml:space="preserve">“Bộ xương khô này chưa chắc là của sư muội huynh..”.</w:t>
      </w:r>
    </w:p>
    <w:p>
      <w:pPr>
        <w:pStyle w:val="BodyText"/>
      </w:pPr>
      <w:r>
        <w:t xml:space="preserve">Phương Triệu Nam nói:</w:t>
      </w:r>
    </w:p>
    <w:p>
      <w:pPr>
        <w:pStyle w:val="BodyText"/>
      </w:pPr>
      <w:r>
        <w:t xml:space="preserve">“Nơi này rất khó có người khác tìm đến, chắc chắn là lão quái bà khi sắp chết trong lòng đã sinh sát cơ, đột nhiên ra tay bóp nát xương mặt của sư muội huynh..”.</w:t>
      </w:r>
    </w:p>
    <w:p>
      <w:pPr>
        <w:pStyle w:val="BodyText"/>
      </w:pPr>
      <w:r>
        <w:t xml:space="preserve">Trần Huyền Sương nói:</w:t>
      </w:r>
    </w:p>
    <w:p>
      <w:pPr>
        <w:pStyle w:val="BodyText"/>
      </w:pPr>
      <w:r>
        <w:t xml:space="preserve">“Chả lẽ trên đời này không ai biết bí mật của thạch động này chăng?” Phương Triệu Nam chép miệng:</w:t>
      </w:r>
    </w:p>
    <w:p>
      <w:pPr>
        <w:pStyle w:val="BodyText"/>
      </w:pPr>
      <w:r>
        <w:t xml:space="preserve">“Lão quái bà bị người ta bôi loại thuốc tiêu da tan xương lên người, theo bà ta nói, đã trải qua ba mươi mùa nóng lạnh, nếu có người biết bà ta bị nhốt ở đây, người đó chắc chắn đã tuổi trên sáu mươi. Nhưng nhìn cái xác này tựa như là thiếu nữ, ngoài sư muội của huynh còn có ai nữa?”.</w:t>
      </w:r>
    </w:p>
    <w:p>
      <w:pPr>
        <w:pStyle w:val="BodyText"/>
      </w:pPr>
      <w:r>
        <w:t xml:space="preserve">Trần Huyền Sương ngẫm nghĩ một hồi rồi nói:</w:t>
      </w:r>
    </w:p>
    <w:p>
      <w:pPr>
        <w:pStyle w:val="BodyText"/>
      </w:pPr>
      <w:r>
        <w:t xml:space="preserve">“Huynh có nhớ vị Anh sư muội ấy của huynh mặc y phục như thế nào không?”.</w:t>
      </w:r>
    </w:p>
    <w:p>
      <w:pPr>
        <w:pStyle w:val="BodyText"/>
      </w:pPr>
      <w:r>
        <w:t xml:space="preserve">Phương Triệu Nam bị nàng hỏi thì sững người, quay đầu nhìn cái xác, trầm ngâm một lúc lâu rồi trả lời:</w:t>
      </w:r>
    </w:p>
    <w:p>
      <w:pPr>
        <w:pStyle w:val="BodyText"/>
      </w:pPr>
      <w:r>
        <w:t xml:space="preserve">“Huynh nhớ nàng ta mặc y phục màu xanh lục”.</w:t>
      </w:r>
    </w:p>
    <w:p>
      <w:pPr>
        <w:pStyle w:val="BodyText"/>
      </w:pPr>
      <w:r>
        <w:t xml:space="preserve">Trần Huyền Sương nhìn cái xác chết rồi nói:</w:t>
      </w:r>
    </w:p>
    <w:p>
      <w:pPr>
        <w:pStyle w:val="BodyText"/>
      </w:pPr>
      <w:r>
        <w:t xml:space="preserve">“Huynh nhớ kỹ không?”.</w:t>
      </w:r>
    </w:p>
    <w:p>
      <w:pPr>
        <w:pStyle w:val="BodyText"/>
      </w:pPr>
      <w:r>
        <w:t xml:space="preserve">Phương Triệu Nam hơi suy nghĩ rồi nói:</w:t>
      </w:r>
    </w:p>
    <w:p>
      <w:pPr>
        <w:pStyle w:val="BodyText"/>
      </w:pPr>
      <w:r>
        <w:t xml:space="preserve">“Không thể sai được, nàng từ nhỏ đã thích mặc y phục màu xanh lục”. Trong bóng tối thật sự khó phân biệt được màu sắc, nhưng Trần Huyền Sương rất tinh mắt, tuy trong bóng tối nhưng đã thấy y phục của thiếu nữ ấy không phải màu xanh lam mà là màu xanh lục đậm, nàng chợt giật mình không dám nói tiếp. Phương Triệu Nam thấy nàng im lặng không nói, thế rồi quay đầu ôm cái xác ấy ra đến cửa động, chàng lập tức thối lui đến ba bước, chậm rãi đặt cái xác trong tay xuống, lẩm bẩm:</w:t>
      </w:r>
    </w:p>
    <w:p>
      <w:pPr>
        <w:pStyle w:val="BodyText"/>
      </w:pPr>
      <w:r>
        <w:t xml:space="preserve">“Nếu y phục là màu xanh lục, chắc chắn là nàng!”.</w:t>
      </w:r>
    </w:p>
    <w:p>
      <w:pPr>
        <w:pStyle w:val="BodyText"/>
      </w:pPr>
      <w:r>
        <w:t xml:space="preserve">thế rồi nước mắt cứ lăn xuống trên cái xác ấy. Trần Huyền Sương chậm rãi bước tới bên cạnh chàng nói:</w:t>
      </w:r>
    </w:p>
    <w:p>
      <w:pPr>
        <w:pStyle w:val="BodyText"/>
      </w:pPr>
      <w:r>
        <w:t xml:space="preserve">“Sư huynh chẳng phải đã khuyên muội sao? Người chết không thể sống lại, khóc có ích gì..”.</w:t>
      </w:r>
    </w:p>
    <w:p>
      <w:pPr>
        <w:pStyle w:val="BodyText"/>
      </w:pPr>
      <w:r>
        <w:t xml:space="preserve">Phương Triệu Nam nói:</w:t>
      </w:r>
    </w:p>
    <w:p>
      <w:pPr>
        <w:pStyle w:val="BodyText"/>
      </w:pPr>
      <w:r>
        <w:t xml:space="preserve">“Chính là huynh đã hại nàng, nếu huynh quay về sớm, nàng có lẽ không đến nỗi chết trong tay của lão quái bà”.</w:t>
      </w:r>
    </w:p>
    <w:p>
      <w:pPr>
        <w:pStyle w:val="BodyText"/>
      </w:pPr>
      <w:r>
        <w:t xml:space="preserve">Trần Huyền Sương buồn bã chép miệng:</w:t>
      </w:r>
    </w:p>
    <w:p>
      <w:pPr>
        <w:pStyle w:val="BodyText"/>
      </w:pPr>
      <w:r>
        <w:t xml:space="preserve">“Đều là do muội không tốt, hại sư muội của huynh rơi vào độc thủ của lão quái bà, nếu huynh không đợi muội, huynh đã có thể quay về sớm hơn!” Trần Huyền Sương đột nhiên hạ giọng, hỏi:</w:t>
      </w:r>
    </w:p>
    <w:p>
      <w:pPr>
        <w:pStyle w:val="BodyText"/>
      </w:pPr>
      <w:r>
        <w:t xml:space="preserve">“Anh sư muội của huynh đối xử với huynh có tốt không?”.</w:t>
      </w:r>
    </w:p>
    <w:p>
      <w:pPr>
        <w:pStyle w:val="BodyText"/>
      </w:pPr>
      <w:r>
        <w:t xml:space="preserve">Phương Triệu Nam chậm rãi bế cái xác đặt lên tảng đá, chàng chợt phát giác ở trên tảng đá có một vật màu bạc sáng chói, chàng thuận tay nhặt lên, đặt cái xác xuống rồi đáp:</w:t>
      </w:r>
    </w:p>
    <w:p>
      <w:pPr>
        <w:pStyle w:val="BodyText"/>
      </w:pPr>
      <w:r>
        <w:t xml:space="preserve">“Nàng đối xử với huynh rất tốt!” chỉ nghe giọng nói của Trần Huyền Sương hơi run, nàng bảo rằng:</w:t>
      </w:r>
    </w:p>
    <w:p>
      <w:pPr>
        <w:pStyle w:val="BodyText"/>
      </w:pPr>
      <w:r>
        <w:t xml:space="preserve">“Nếu nàng đã chết, thì đó là chuyện đã rồi, muội cũng sẽ đối xử với huynh tốt như nàng..”. nàng đột nhiên trầm giọng, những điều phía sau đó là thế nào, có lẽ chỉ có nàng mới biết được. Phương Triệu Nam buồn bã thở dài, nói:</w:t>
      </w:r>
    </w:p>
    <w:p>
      <w:pPr>
        <w:pStyle w:val="BodyText"/>
      </w:pPr>
      <w:r>
        <w:t xml:space="preserve">“Chúng ta đi thôi!” rồi ôm cái xác ở trên tảng đá chậm rãi bước ra ngoài. Trần Huyền Sương hạ giọng kêu:</w:t>
      </w:r>
    </w:p>
    <w:p>
      <w:pPr>
        <w:pStyle w:val="BodyText"/>
      </w:pPr>
      <w:r>
        <w:t xml:space="preserve">“Phương sư huynh!” Phương Triệu Nam ngừng bước, quay đầu lại hỏi:</w:t>
      </w:r>
    </w:p>
    <w:p>
      <w:pPr>
        <w:pStyle w:val="BodyText"/>
      </w:pPr>
      <w:r>
        <w:t xml:space="preserve">“Sư muội muốn nói gì?”.</w:t>
      </w:r>
    </w:p>
    <w:p>
      <w:pPr>
        <w:pStyle w:val="BodyText"/>
      </w:pPr>
      <w:r>
        <w:t xml:space="preserve">Trần Huyền Sương nói:</w:t>
      </w:r>
    </w:p>
    <w:p>
      <w:pPr>
        <w:pStyle w:val="BodyText"/>
      </w:pPr>
      <w:r>
        <w:t xml:space="preserve">“Huynh đưa thi thể của nàng đi đâu?”.</w:t>
      </w:r>
    </w:p>
    <w:p>
      <w:pPr>
        <w:pStyle w:val="BodyText"/>
      </w:pPr>
      <w:r>
        <w:t xml:space="preserve">Phương Triệu Nam cười buồn bã:</w:t>
      </w:r>
    </w:p>
    <w:p>
      <w:pPr>
        <w:pStyle w:val="BodyText"/>
      </w:pPr>
      <w:r>
        <w:t xml:space="preserve">“Huynh phải đưa nàng đến một nơi non xanh nước biếc, phong cảnh tuyệt đẹp rồi an tán nàng ở đấỵ.”. chàng ngập ngừng rồi nhìn ra ngoài động, nói tiếp:</w:t>
      </w:r>
    </w:p>
    <w:p>
      <w:pPr>
        <w:pStyle w:val="BodyText"/>
      </w:pPr>
      <w:r>
        <w:t xml:space="preserve">“Toàn gia ân sư gặp nạn, nàng là người duy nhất thoát được, không ngờ nay lại mất mạng ở nơi hoang vắng nàỵ.”. những lời ấy tựa như cho Trần Huyền Sương nghe, có lẽ chàng cũng muốn nói cho người mà mình bế trên tay nghe, cũng có thể là nói cho bản thân nghe, vẻ mặt rất buồn bã, nước mắt cứ lăn xuống hai bên má. Trần Huyền Sương chậm rãi bước đến bên chàng:</w:t>
      </w:r>
    </w:p>
    <w:p>
      <w:pPr>
        <w:pStyle w:val="BodyText"/>
      </w:pPr>
      <w:r>
        <w:t xml:space="preserve">“Sư huynh đừng nên quá đau lòng, nàng đã chết, người chết không thể sống lại, chúng ta hãy tìm cách giúp nàng..”. nàng vốn định nói giúp nàng báo thù, chợt nhớ lại người hại sư muội của chàng đã là một đống xương khô, làm sao có thể báo thù được. Nàng vốn là người thông minh, hơi trầm tư rồi lại nói tiếp:</w:t>
      </w:r>
    </w:p>
    <w:p>
      <w:pPr>
        <w:pStyle w:val="BodyText"/>
      </w:pPr>
      <w:r>
        <w:t xml:space="preserve">“Hãy tìm cách an tán nàng, sư huynh đau khổ, buồn bã như thế cũng chẳng có ích gì”. Lời nói đầy sự quan tâm, trong ánh mắt đầy tình ý. Phương Triệu Nam nói:</w:t>
      </w:r>
    </w:p>
    <w:p>
      <w:pPr>
        <w:pStyle w:val="BodyText"/>
      </w:pPr>
      <w:r>
        <w:t xml:space="preserve">“Ở đây không có làng mạc, muốn tìm mua một cái quan tài cũ cũng không có, chao ôị.”.</w:t>
      </w:r>
    </w:p>
    <w:p>
      <w:pPr>
        <w:pStyle w:val="BodyText"/>
      </w:pPr>
      <w:r>
        <w:t xml:space="preserve">Trần Huyền Sương nói:</w:t>
      </w:r>
    </w:p>
    <w:p>
      <w:pPr>
        <w:pStyle w:val="BodyText"/>
      </w:pPr>
      <w:r>
        <w:t xml:space="preserve">“Trong động này tuy tối tăm nhưng thông gió, chi bằng cứ tạm thời để xác nàng ở đây, rồi tìm cách bít cửa động lại, qua vài ngày chúng ta lại đến đây đem xác nàng ra, hợp táng với cha mẹ của nàng”.</w:t>
      </w:r>
    </w:p>
    <w:p>
      <w:pPr>
        <w:pStyle w:val="BodyText"/>
      </w:pPr>
      <w:r>
        <w:t xml:space="preserve">Phương Triệu Nam đưa mắt nhìn xung quanh:</w:t>
      </w:r>
    </w:p>
    <w:p>
      <w:pPr>
        <w:pStyle w:val="BodyText"/>
      </w:pPr>
      <w:r>
        <w:t xml:space="preserve">“Chỉ e côn trùng sẽ làm hại đến thi thể của nàng”.</w:t>
      </w:r>
    </w:p>
    <w:p>
      <w:pPr>
        <w:pStyle w:val="BodyText"/>
      </w:pPr>
      <w:r>
        <w:t xml:space="preserve">Trần Huyền Sương nói:</w:t>
      </w:r>
    </w:p>
    <w:p>
      <w:pPr>
        <w:pStyle w:val="BodyText"/>
      </w:pPr>
      <w:r>
        <w:t xml:space="preserve">“Muội có một cách, nói ra chỉ e sư huynh tức giận”.</w:t>
      </w:r>
    </w:p>
    <w:p>
      <w:pPr>
        <w:pStyle w:val="BodyText"/>
      </w:pPr>
      <w:r>
        <w:t xml:space="preserve">Phương Triệu Nam tuy đang trong lúc đau khổ, nhưng chàng là người thông minh, hơi ngẫm nghĩ thì đã biết ý của Trần Huyền Sương, thế rồi mới nói:</w:t>
      </w:r>
    </w:p>
    <w:p>
      <w:pPr>
        <w:pStyle w:val="BodyText"/>
      </w:pPr>
      <w:r>
        <w:t xml:space="preserve">“Phải chăng sư muội muốn ta hỏa thiêu thi thể của nàng?”.</w:t>
      </w:r>
    </w:p>
    <w:p>
      <w:pPr>
        <w:pStyle w:val="BodyText"/>
      </w:pPr>
      <w:r>
        <w:t xml:space="preserve">Trần Huyền Sương nói:</w:t>
      </w:r>
    </w:p>
    <w:p>
      <w:pPr>
        <w:pStyle w:val="BodyText"/>
      </w:pPr>
      <w:r>
        <w:t xml:space="preserve">“Sau khi hỏa thiêu chúng ta lại tìm một bình sứ bỏ tro cốt của nàng vào, đưa nàng về nhà hợp táng cùng với cha mẹ”. Nàng hơi ngập ngừng rồi lại nói:</w:t>
      </w:r>
    </w:p>
    <w:p>
      <w:pPr>
        <w:pStyle w:val="BodyText"/>
      </w:pPr>
      <w:r>
        <w:t xml:space="preserve">“Nếu không thì hãy tìm một đỉnh núi cao chôn nàng vào băng tuyết, đến khi nhớ đến nàng, huynh có thể đến thăm nàng”.</w:t>
      </w:r>
    </w:p>
    <w:p>
      <w:pPr>
        <w:pStyle w:val="BodyText"/>
      </w:pPr>
      <w:r>
        <w:t xml:space="preserve">Phương Triệu Nam cảm thấy nàng Trần Huyền Sương vốn cố chấp, ngang ngạnh, bướng bỉnh, chợt trở nên thay đổi, lúc này nàng dịu dàng vô cùng. Một ý nghĩ lướt qua, Phương Triệu Nam quay đầu lại nhìn nàng, chỉ thấy trên mặt nàng đầy tình cảm, chàng giật mình nói:</w:t>
      </w:r>
    </w:p>
    <w:p>
      <w:pPr>
        <w:pStyle w:val="BodyText"/>
      </w:pPr>
      <w:r>
        <w:t xml:space="preserve">“Sư muội nói đúng, chúng ta hãy hỏa táng thôi!” nói rồi bước ra ngoài động. Trần Huyền Sương thấy chàng nghe lời mình thì trong lòng vui lắm, cũng bước theo sau ra ngoài động. Phương Triệu Nam đứng trên tảng đá ở ngoài cửa động, hít dài một hơi, tung mình vọt xuống đáy cốc. Khinh công của Trần Huyền Sương vốn hơn chàng rất nhiều, nhưng lúc này nàng vẫn cứ đi theo sau chàng. Hố tình của nàng mới mở, sự nhiệt tình tích trữ ở trong lòng rất dễ tuôn trào ra, lúc này, nàng đã cảm thấy Phương Triệu Nam đã là người thân duy nhất trong biển đời mênh mông này. Hai người chạy đến một ngọn đồi, Phương Triệu Nam đặt cái xác trong tay xuống, dưới ánh sao trời, chàng đã chợt nhận ra cái xác trên tay mình quả thực mặc bộ y phục màu xanh lục! Điều đó đã giúp cho chàng càng khẳng định hơn cái xác trước mặt chính là Châu Huệ Anh, tia hy vọng duy nhất trong lòng cũng đã tắt ngấm. Chàng đứng sững nhìn cái xác, nhớ lại những chuyện ngày xưa, không sao ngăn được hai dòng nước mắt tuôn ra. Trần Huyền Sương thỏ thẻ hỏi:</w:t>
      </w:r>
    </w:p>
    <w:p>
      <w:pPr>
        <w:pStyle w:val="BodyText"/>
      </w:pPr>
      <w:r>
        <w:t xml:space="preserve">“Phương sư huynh, chúng ta có cần chặt cành khô đến đây không?”.</w:t>
      </w:r>
    </w:p>
    <w:p>
      <w:pPr>
        <w:pStyle w:val="BodyText"/>
      </w:pPr>
      <w:r>
        <w:t xml:space="preserve">Phương Triệu Nam chợt cảm thấy sau khi bỏ cái xác xuống, trong tay hình như vẫn còn cầm vật gì đó, khi chàng cúi đầu nhìn xuống thì thấy trong tay mình có một vật dài khoảng năm tấc, sáng chói tựa kiếm mà không phải kiếm, tựa đao mà không phải đao. Khi chàng múa chưởng quét vào bộ xương khô trên tảng đá đã thấy vật này, lúc ấy vì quá đau đớn, thần trí mơ hồ, chàng tiện tay nhặt lấy mà không biết. Nay nhìn kỹ lại, vật này có một vết lõm màu tím, chàng bất giác đưa tay sờ thử, chỉ cảm thấy vật này dày cỡ đồng tiền, tựa kiếm mà không phải kiếm, hình như là một tấm thẻ bài bằng bạc, vả lại cũng rất nhẹ. Chàng nhìn một hồi, vốn định tiện tay ném đi, liếc sang nhìn thấy Trần Huyền Sương cũng cầm một vật giống như vật trong tay của mình, nhưng là màu vàng, ở giữa có ẩn hiện vết lõm màu đen. Lòng nhủ thầm:</w:t>
      </w:r>
    </w:p>
    <w:p>
      <w:pPr>
        <w:pStyle w:val="BodyText"/>
      </w:pPr>
      <w:r>
        <w:t xml:space="preserve">“Có lẽ nàng rất thích vật này, chi bằng cứ tạm thời cất giữ rồi sau này sẽ đưa cho nàng”. Thế rồi cất vào trong người, gật đầu nói:</w:t>
      </w:r>
    </w:p>
    <w:p>
      <w:pPr>
        <w:pStyle w:val="BodyText"/>
      </w:pPr>
      <w:r>
        <w:t xml:space="preserve">“Huynh đi chặt một ít củi khô, muội hãy ở đây canh giữ!” không đợi Trần Huyền Sương trả lời, Phương Triệu Nam chạy xuống sườn đồi.</w:t>
      </w:r>
    </w:p>
    <w:p>
      <w:pPr>
        <w:pStyle w:val="BodyText"/>
      </w:pPr>
      <w:r>
        <w:t xml:space="preserve">Một lát sau chàng ôm một bó củi trở về, Trần Huyền Sương đột nhiên nghĩ rằng, vẫn chưa tìm ra được vật đựng tro xương, thế rồi mới nói:</w:t>
      </w:r>
    </w:p>
    <w:p>
      <w:pPr>
        <w:pStyle w:val="BodyText"/>
      </w:pPr>
      <w:r>
        <w:t xml:space="preserve">“Chúng ta hãy tìm một cái bình!”.</w:t>
      </w:r>
    </w:p>
    <w:p>
      <w:pPr>
        <w:pStyle w:val="BodyText"/>
      </w:pPr>
      <w:r>
        <w:t xml:space="preserve">Phương Triệu Nam nghĩ ngợi rồi nói:</w:t>
      </w:r>
    </w:p>
    <w:p>
      <w:pPr>
        <w:pStyle w:val="BodyText"/>
      </w:pPr>
      <w:r>
        <w:t xml:space="preserve">“Ở nơi hoang vắng như thế này, ngoại trừ nơi ở của Tụ Thủ Tiều Ẩn, có thể đến đâu tìm đây?”.</w:t>
      </w:r>
    </w:p>
    <w:p>
      <w:pPr>
        <w:pStyle w:val="BodyText"/>
      </w:pPr>
      <w:r>
        <w:t xml:space="preserve">Trần Huyền Sương nói:</w:t>
      </w:r>
    </w:p>
    <w:p>
      <w:pPr>
        <w:pStyle w:val="BodyText"/>
      </w:pPr>
      <w:r>
        <w:t xml:space="preserve">“Tụ Thủ Tiều Ẩn là người rất có tiếng, chúng ta mượn ông ta một cái bình, chả lẽ ông ta không ượn?”.</w:t>
      </w:r>
    </w:p>
    <w:p>
      <w:pPr>
        <w:pStyle w:val="BodyText"/>
      </w:pPr>
      <w:r>
        <w:t xml:space="preserve">Phương Triệu Nam nói:</w:t>
      </w:r>
    </w:p>
    <w:p>
      <w:pPr>
        <w:pStyle w:val="BodyText"/>
      </w:pPr>
      <w:r>
        <w:t xml:space="preserve">“Kẻ này tính tình quái dị, đừng nói mượn một cái bình, dù uốn mượn một tách trà, e rằng ông ta cũng không chịu!”.</w:t>
      </w:r>
    </w:p>
    <w:p>
      <w:pPr>
        <w:pStyle w:val="BodyText"/>
      </w:pPr>
      <w:r>
        <w:t xml:space="preserve">Trần Huyền Sương nói:</w:t>
      </w:r>
    </w:p>
    <w:p>
      <w:pPr>
        <w:pStyle w:val="BodyText"/>
      </w:pPr>
      <w:r>
        <w:t xml:space="preserve">“Có một kẻ quái dị như thế ư? Chúng ta càng phải đi xem thử, nếu ông ta ượn thì chẳng có gì, nếu không chịu thì muội sẽ làm cho ra trò xem thử ông ta có cách gì!”.</w:t>
      </w:r>
    </w:p>
    <w:p>
      <w:pPr>
        <w:pStyle w:val="BodyText"/>
      </w:pPr>
      <w:r>
        <w:t xml:space="preserve">Phương Triệu Nam nói:</w:t>
      </w:r>
    </w:p>
    <w:p>
      <w:pPr>
        <w:pStyle w:val="BodyText"/>
      </w:pPr>
      <w:r>
        <w:t xml:space="preserve">“Tụ Thủ Tiều Ẩn võ công rất cao, chỉ e rằng hai người chúng ta cũng không phải là địch thủ của ông ta”.</w:t>
      </w:r>
    </w:p>
    <w:p>
      <w:pPr>
        <w:pStyle w:val="BodyText"/>
      </w:pPr>
      <w:r>
        <w:t xml:space="preserve">Trần Huyền Sương trong lòng càng không phục hơn, cười lạnh, nhủ thầm:</w:t>
      </w:r>
    </w:p>
    <w:p>
      <w:pPr>
        <w:pStyle w:val="BodyText"/>
      </w:pPr>
      <w:r>
        <w:t xml:space="preserve">“Ta cứ đi xem thử lão ta có phải là người ba đầu sáu tay hay không”. Thế rồi miệng đáp:</w:t>
      </w:r>
    </w:p>
    <w:p>
      <w:pPr>
        <w:pStyle w:val="BodyText"/>
      </w:pPr>
      <w:r>
        <w:t xml:space="preserve">“Nhưng chúng ta phải tìm cho ra một cái bình đựng tro cốt!”.</w:t>
      </w:r>
    </w:p>
    <w:p>
      <w:pPr>
        <w:pStyle w:val="BodyText"/>
      </w:pPr>
      <w:r>
        <w:t xml:space="preserve">Phương Triệu Nam nghĩ ngợi hồi lâu, cảm thấy ngoài nơi ở của Tụ Thủ Tiều Ẩn, trong vòng mấy dặm vuông này, chẳng tìm ra nhà nào khác cả. Nghĩ đi nghĩ lại cảm thấy ngoài con đường ấy, chẳng có đường nào nữa, thế rồi mới chép miệng:</w:t>
      </w:r>
    </w:p>
    <w:p>
      <w:pPr>
        <w:pStyle w:val="BodyText"/>
      </w:pPr>
      <w:r>
        <w:t xml:space="preserve">“Chúng ta đi tìm Tụ Thủ Tiều Ẩn cũng được, nhưng sư muội phải nghe lời huynh”.</w:t>
      </w:r>
    </w:p>
    <w:p>
      <w:pPr>
        <w:pStyle w:val="BodyText"/>
      </w:pPr>
      <w:r>
        <w:t xml:space="preserve">Trần Huyền Sương cười nói:</w:t>
      </w:r>
    </w:p>
    <w:p>
      <w:pPr>
        <w:pStyle w:val="BodyText"/>
      </w:pPr>
      <w:r>
        <w:t xml:space="preserve">“Thôi được! Sau khi đến đấy, muội sẽ đi theo sát sau lưng sư huynh, không nói một lời gì cả, mọi chuyện đều do huynh!”.</w:t>
      </w:r>
    </w:p>
    <w:p>
      <w:pPr>
        <w:pStyle w:val="BodyText"/>
      </w:pPr>
      <w:r>
        <w:t xml:space="preserve">Phương Triệu Nam nói:</w:t>
      </w:r>
    </w:p>
    <w:p>
      <w:pPr>
        <w:pStyle w:val="BodyText"/>
      </w:pPr>
      <w:r>
        <w:t xml:space="preserve">“Huynh không có ý trói buộc hành động của sư muội, nhưng vì người ấy võ công quá cao, nếu gây chuyện thì phiền phức vô cùng..”.</w:t>
      </w:r>
    </w:p>
    <w:p>
      <w:pPr>
        <w:pStyle w:val="BodyText"/>
      </w:pPr>
      <w:r>
        <w:t xml:space="preserve">Trần Huyền Sương cười nói:</w:t>
      </w:r>
    </w:p>
    <w:p>
      <w:pPr>
        <w:pStyle w:val="BodyText"/>
      </w:pPr>
      <w:r>
        <w:t xml:space="preserve">“Huynh hãy yên tâm! Huynh không đồng ý muội quyết không tùy tiện ra tay!”.</w:t>
      </w:r>
    </w:p>
    <w:p>
      <w:pPr>
        <w:pStyle w:val="BodyText"/>
      </w:pPr>
      <w:r>
        <w:t xml:space="preserve">Phương Triệu Nam đặt cái xác lên một tảng đá rồi bê mấy hòn đá che cái xác lại, phía trên dùng cành cây lắp lại, cung kính vái dài cái xác một cái. Thế rồi chàng mới quay đầu nói với Trần Huyền Sương:</w:t>
      </w:r>
    </w:p>
    <w:p>
      <w:pPr>
        <w:pStyle w:val="BodyText"/>
      </w:pPr>
      <w:r>
        <w:t xml:space="preserve">“Tụ Thủ Tiều Ẩn xưa nay không bao giờ lo chuyện người khác, sau khi chúng ta gặp ông ta đừng để ý ông ta, cứ tự động lấy vật cần dùng, sau đó quay về có lẽ sẽ không gây phiền phức gì”.</w:t>
      </w:r>
    </w:p>
    <w:p>
      <w:pPr>
        <w:pStyle w:val="BodyText"/>
      </w:pPr>
      <w:r>
        <w:t xml:space="preserve">Trần Huyền Sương nói:</w:t>
      </w:r>
    </w:p>
    <w:p>
      <w:pPr>
        <w:pStyle w:val="BodyText"/>
      </w:pPr>
      <w:r>
        <w:t xml:space="preserve">“Muội đã nhớ, đi mau thôi”.</w:t>
      </w:r>
    </w:p>
    <w:p>
      <w:pPr>
        <w:pStyle w:val="BodyText"/>
      </w:pPr>
      <w:r>
        <w:t xml:space="preserve">Phương Triệu Nam buồn bã thở dài rồi xoay người bước về phía trước. Chàng đã đến bãi Triều Dương một lần, cho nên còn nhớ rất rõ, nơi chàng đứng cách bãi Triều Dương không quá bốn năm dặm đường, hai người chạy một mạch thì đến bãi trụ đá.</w:t>
      </w:r>
    </w:p>
    <w:p>
      <w:pPr>
        <w:pStyle w:val="BodyText"/>
      </w:pPr>
      <w:r>
        <w:t xml:space="preserve">Chàng tuy biết Trần Huyền Sương giỏi thuật khinh công hơn mình, nhưng vẫn quay đầu lại căn dặn:</w:t>
      </w:r>
    </w:p>
    <w:p>
      <w:pPr>
        <w:pStyle w:val="BodyText"/>
      </w:pPr>
      <w:r>
        <w:t xml:space="preserve">“Nơi này hiểm trở lạ thường, sư muội hãy cẩn thận!” nói xong, chàng đề tụ chân khí lên đan điền, nhìn cho rõ vị trí của cây trụ đá thứ nhất, đang định phóng người vọt qua thì bỗng nghe tiếng tà áo phất phới, Trần Huyền Sương đã vọt về phía trước. Nàng phóng đi rất nhanh, mà hạ người xuống thì cũng chính xác, nàng quay đầu lại kêu:</w:t>
      </w:r>
    </w:p>
    <w:p>
      <w:pPr>
        <w:pStyle w:val="BodyText"/>
      </w:pPr>
      <w:r>
        <w:t xml:space="preserve">“Sư huynh hãy mau phóng tới nơi này!”.</w:t>
      </w:r>
    </w:p>
    <w:p>
      <w:pPr>
        <w:pStyle w:val="BodyText"/>
      </w:pPr>
      <w:r>
        <w:t xml:space="preserve">Phương Triệu Nam lo lắng nói:</w:t>
      </w:r>
    </w:p>
    <w:p>
      <w:pPr>
        <w:pStyle w:val="BodyText"/>
      </w:pPr>
      <w:r>
        <w:t xml:space="preserve">“Mau quay trở lại, huynh đã từng đến đây, phải do huynh dẫn đường uội”.</w:t>
      </w:r>
    </w:p>
    <w:p>
      <w:pPr>
        <w:pStyle w:val="BodyText"/>
      </w:pPr>
      <w:r>
        <w:t xml:space="preserve">Trần Huyền Sương nói:</w:t>
      </w:r>
    </w:p>
    <w:p>
      <w:pPr>
        <w:pStyle w:val="BodyText"/>
      </w:pPr>
      <w:r>
        <w:t xml:space="preserve">“Lúc này trời tối lờ mờ, từ nhỏ muội đã theo gia gia luyện tập nội công thượng thừa Dịch Cân Tẩy Tủy, có thể nhìn thấy rõ sự vật trong đêm tối, sư huynh hãy yên tâm, phóng đến nơi này”.</w:t>
      </w:r>
    </w:p>
    <w:p>
      <w:pPr>
        <w:pStyle w:val="BodyText"/>
      </w:pPr>
      <w:r>
        <w:t xml:space="preserve">Phương Triệu Nam biết võ công của nàng cao hơn mình nhiều, nghe nàng nói chắc chắn như thế cũng không hỏi nhiều nữa, chàng tung mình vọt một cái phóng thẳng tới. Trần Huyền Sương thấy chàng phóng tới rất chính xác, lập tức vọt lên cây trụ đá thứ hai. Mỗi lần hạ xuống, nàng đều quay đầu lại gọi Phương Triệu Nam, cho đến khi chàng không cần mình ra tay giúp đỡ mới vọt tiếp về phía trước. Nhưng nàng cảm thấy khoảng cách giữa các cây trụ đá ngày càng xa, cây trụ đá cuối cùng cách nơi nàng đứng khoảng ba trượng. Nàng dừng lại hơi điều tức, quay đầu lại nói:</w:t>
      </w:r>
    </w:p>
    <w:p>
      <w:pPr>
        <w:pStyle w:val="BodyText"/>
      </w:pPr>
      <w:r>
        <w:t xml:space="preserve">“Sư huynh hãy mau đến!” Phương Triệu Nam đề khí vọt một cái phóng thẳng đến cây trụ đá cuối cùng, thấy sắp va phải nàng nhưng nàng không hề né tránh, trong lòng không khỏi thầm kinh, vội vàng trầm chân khí hạ người xuống, hai tay chụp lấy cây trụ đá.</w:t>
      </w:r>
    </w:p>
    <w:p>
      <w:pPr>
        <w:pStyle w:val="BodyText"/>
      </w:pPr>
      <w:r>
        <w:t xml:space="preserve">Chàng sợ Trần Huyền Sương bị mình táng rơi xuống dưới vực sâu ngàn trượng, trong lúc vội vàng không kịp suy nghĩ nữa mà trầm chân khí xuống cho người mình rơi xuống. Đột nhiên có một bóng người xẹt lên trước mặt, một bàn tay dịu dàng chụp lấy tay trái của chàng, giật lên phía trên, thế là cả thân người của chàng cũng được kéo lên. Trong tai vang lên giọng nói dịu dàng của Trần Huyền Sương:</w:t>
      </w:r>
    </w:p>
    <w:p>
      <w:pPr>
        <w:pStyle w:val="BodyText"/>
      </w:pPr>
      <w:r>
        <w:t xml:space="preserve">“Hai người chúng ta có thể đứng trên trụ đá, muội đã để cho huynh một chỗ, hãy mau nhắm mắt điều tức một lát, muội sẽ giúp huynh vượt qua bờ bên kia”. Phương Triệu Nam được nàng kéo lại, chàng vươn chân vạch xuống phía dưới, quả nhiên đã dẫm lên cây trụ đá, bất giác chàng cảm thấy cả thân người của mình được Trần Huyền Sương ôm sát vào.</w:t>
      </w:r>
    </w:p>
    <w:p>
      <w:pPr>
        <w:pStyle w:val="BodyText"/>
      </w:pPr>
      <w:r>
        <w:t xml:space="preserve">Trên những cây trụ đá này chỉ có thể chứa một người, Trần Huyền Sương đã kéo Phương Triệu Nam lên cây trụ đá, nhường cho chàng chỗ đứng chân, còn mình thì lại đứng một chân, lưng áp sát vào vách núi. Ở nơi hiểm trở như thế này, đương nhiên nàng không màng đến chuyện nam nữ, ngực hai người áp sát vào nhau, mặt đối mặt, cả hai bên đều có thể nghe tiếng thở của nhau. Trần Huyền Sương tuy áo quần rách rưới, nhưng người thì xinh đẹp như hoa mùa xuân, một lát sau nàng mới thỏ thẻ vào tai Phương Triệu Nam:</w:t>
      </w:r>
    </w:p>
    <w:p>
      <w:pPr>
        <w:pStyle w:val="BodyText"/>
      </w:pPr>
      <w:r>
        <w:t xml:space="preserve">“Huynh không chịu hạ người xuống cây trụ đá, phải chăng là sợ muội rơi xuống vực?”.</w:t>
      </w:r>
    </w:p>
    <w:p>
      <w:pPr>
        <w:pStyle w:val="BodyText"/>
      </w:pPr>
      <w:r>
        <w:t xml:space="preserve">Phương Triệu Nam nói:</w:t>
      </w:r>
    </w:p>
    <w:p>
      <w:pPr>
        <w:pStyle w:val="BodyText"/>
      </w:pPr>
      <w:r>
        <w:t xml:space="preserve">“Sư muội võ công tuy cao nhưng đối với ta thật bất ngờ, nếu muội không đưa tay kéo lên, chỉ e ta đã rơi xuống vực sâu ngàn trượng!”.</w:t>
      </w:r>
    </w:p>
    <w:p>
      <w:pPr>
        <w:pStyle w:val="BodyText"/>
      </w:pPr>
      <w:r>
        <w:t xml:space="preserve">Trần Huyền Sương nói:</w:t>
      </w:r>
    </w:p>
    <w:p>
      <w:pPr>
        <w:pStyle w:val="BodyText"/>
      </w:pPr>
      <w:r>
        <w:t xml:space="preserve">“Nếu không phải sư huynh lo muội sẽ rơi xuống, cũng không mạo hiểm như thế, hãy mau nhắm mắt vận khí một lát, muội sẽ dùng chưởng lực giúp huynh vượt quạ.”. nàng vốn định nói vượt qua khoảng cách này, nhưng khi mở miệng ra thì đột nhiên nghĩ rằng lời ấy sẽ làm tổn thương lòng tự tôn của chàng, thế rồi im lặng. Phương Triệu Nam mỉm cười, hít một hơi rồi hạ giọng nói:</w:t>
      </w:r>
    </w:p>
    <w:p>
      <w:pPr>
        <w:pStyle w:val="BodyText"/>
      </w:pPr>
      <w:r>
        <w:t xml:space="preserve">“Sư muội hãy buông huynh ra!”.</w:t>
      </w:r>
    </w:p>
    <w:p>
      <w:pPr>
        <w:pStyle w:val="BodyText"/>
      </w:pPr>
      <w:r>
        <w:t xml:space="preserve">Trần Huyền Sương buông nhẹ hai tay, đặt một chưởng lên lưng chàng rồi nói:</w:t>
      </w:r>
    </w:p>
    <w:p>
      <w:pPr>
        <w:pStyle w:val="BodyText"/>
      </w:pPr>
      <w:r>
        <w:t xml:space="preserve">“Muội sẽ dùng chưởng lực giúp huynh!”.</w:t>
      </w:r>
    </w:p>
    <w:p>
      <w:pPr>
        <w:pStyle w:val="BodyText"/>
      </w:pPr>
      <w:r>
        <w:t xml:space="preserve">Phương Triệu Nam không hề nắm chắc có thể vượt qua đoạn đường cuối cùng hay không, nhưng cũng không thể tỏ vẻ yếu đuối trước mặt Trần Huyền Sương, thế rồi đề một ngụm chân khí tung mình vọt đi. Khi chàng vọt lên, Trần Huyền Sương đẩy mạnh chưởng phải về phía trước một cái. Phương Triệu Nam cảm thấy một luồng ám kình rất mạnh đẩy thần người của mình phóng về phía trước, lại thêm bản thân đang lao về phía trước cho nên đã vượt qua bờ đối diện rất nhanh chóng. Chàng vừa đứng vững thì bên tai đã nghe giọng cười của Trần Huyền Sương:</w:t>
      </w:r>
    </w:p>
    <w:p>
      <w:pPr>
        <w:pStyle w:val="BodyText"/>
      </w:pPr>
      <w:r>
        <w:t xml:space="preserve">“Đoạn đường này thật là hiểm trở, chỉ nhìn nơi ở của ông ta thôi thì đủ biết ông ta là kẻ quái dị lạ thường!”.</w:t>
      </w:r>
    </w:p>
    <w:p>
      <w:pPr>
        <w:pStyle w:val="BodyText"/>
      </w:pPr>
      <w:r>
        <w:t xml:space="preserve">Phương Triệu Nam thầm kêu một tiếng xấu hổ, bước nhanh về phía trước. Chàng ngẩng đầu nhìn lên, chỉ thấy đèn đuốc trong căn nhà cỏ sáng trưng, trong lòng không khỏi ngạc nhiên, Tụ Thủ Tiều Ẩn vốn là kẻ khó gần, bình sinh ghét nhất là giao tiếp với người khác, thế nhưng trong canh khuya đêm vắng như thế này, tại sao vẫn còn đèn đuốc sáng trưng? Đang suy nghĩ thì đã đến trước cửa nhà, chàng chỉ thấy hai cánh cửa mở lớn, Tụ Thủ Tiều Ẩn Sử Mưu Độn người mặc y phục tiều phu, chân mang dày cỏ, ngồi trên một cái ghế gỗ mặt quay ra cửa, im lặng chẳng nói gì. còn Kim Thịnh Ba thì đứng lặng bên cạnh ông ta, ngoại trừ hai thầy trò họ, trong sảnh còn có bóng người khác nữa, tựa như có rất nhiều người. Phương Triệu Nam thấy thế thì ngạc nhiên, nhủ rằng:</w:t>
      </w:r>
    </w:p>
    <w:p>
      <w:pPr>
        <w:pStyle w:val="BodyText"/>
      </w:pPr>
      <w:r>
        <w:t xml:space="preserve">“Ông già này xưa nay ưa thích cô độc, tại sao lại để nhiều người đến bãi Triều Dương và lại còn đích thân tiếp đãi họ nữạ.”. đang suy nghĩ như thế chợt nghe Tụ Thủ Tiều Ẩn lạnh lùng quát:</w:t>
      </w:r>
    </w:p>
    <w:p>
      <w:pPr>
        <w:pStyle w:val="BodyText"/>
      </w:pPr>
      <w:r>
        <w:t xml:space="preserve">“Kẻ nào lén la lén lút, dám đến bãi Triều Dương này tại sao không dám bước vào!”.</w:t>
      </w:r>
    </w:p>
    <w:p>
      <w:pPr>
        <w:pStyle w:val="BodyText"/>
      </w:pPr>
      <w:r>
        <w:t xml:space="preserve">Phương Triệu Nam thầm nhủ:</w:t>
      </w:r>
    </w:p>
    <w:p>
      <w:pPr>
        <w:pStyle w:val="BodyText"/>
      </w:pPr>
      <w:r>
        <w:t xml:space="preserve">“Chuyện này thật khác lạ, sao mình không vào xem thử”. Thế rồi ưỡn ngực bước vào trong đại sảnh. Chỉ thấy trong sảnh có một ông già tuổi trên lục tuần, râu tóc bạc phơ và một đạo nhân trên người mang bảo kiếm, một hòa thượng mặc áo bào xám và mang dày cỏ, ngoài ra còn có hai hán tử trung niên thân hình cao lớn, khí phách hiên ngang. Những người này ai nấy đều thần thái bất phàm, tựa như là những kẻ không tầm thường, ánh mắt ai nấy đều sáng quắc, vừa nhìn đã biết đó đều là những người mang trong mình võ công thượng thừa. Ngoại trừ hòa thượng mặc áo bào màu xám ngó đến hai người, tựa như muốn nói điều gì nhưng lại thôi, những người khác chỉ nheo mắt nhìn họ rồi lập tức quay đầu đi, chẳng để ý gì cả. Tụ Thủ Tiều Ẩn lạnh lùng quát:</w:t>
      </w:r>
    </w:p>
    <w:p>
      <w:pPr>
        <w:pStyle w:val="BodyText"/>
      </w:pPr>
      <w:r>
        <w:t xml:space="preserve">“Ngươi lại đến bãi Triều Dương làm gì?”.</w:t>
      </w:r>
    </w:p>
    <w:p>
      <w:pPr>
        <w:pStyle w:val="BodyText"/>
      </w:pPr>
      <w:r>
        <w:t xml:space="preserve">Phương Triệu Nam nói:</w:t>
      </w:r>
    </w:p>
    <w:p>
      <w:pPr>
        <w:pStyle w:val="BodyText"/>
      </w:pPr>
      <w:r>
        <w:t xml:space="preserve">“Tại hạ muốn mượn một vật của lão tiền bối”.</w:t>
      </w:r>
    </w:p>
    <w:p>
      <w:pPr>
        <w:pStyle w:val="BodyText"/>
      </w:pPr>
      <w:r>
        <w:t xml:space="preserve">Tụ Thủ Tiều Ẩn vẫn không lên tiếng, hai đại hán trung niên ấy đứng dậy:</w:t>
      </w:r>
    </w:p>
    <w:p>
      <w:pPr>
        <w:pStyle w:val="BodyText"/>
      </w:pPr>
      <w:r>
        <w:t xml:space="preserve">“Đây là nơi nào mà để các ngươi ngang ngược như thế, nếu không mau lui ra, có phải muốn chết không?”.</w:t>
      </w:r>
    </w:p>
    <w:p>
      <w:pPr>
        <w:pStyle w:val="BodyText"/>
      </w:pPr>
      <w:r>
        <w:t xml:space="preserve">Trần Huyền Sương nhíu mày, mặt lột sát cơ, tựa như muốn ra tay, nhưng vừa nhìn Phương Triệu Nam thì lập tức bình tĩnh trở lại. Chợt nghe ông già râu bạc nói:</w:t>
      </w:r>
    </w:p>
    <w:p>
      <w:pPr>
        <w:pStyle w:val="BodyText"/>
      </w:pPr>
      <w:r>
        <w:t xml:space="preserve">“Sử huynh đã kết oán thù với người trong Minh Nhạc, dù ông không tìm họ, họ cũng tìm ông, huynh đệ biết tính cách của Sử huynh, không thích giao tiếp với người khác, từ sau khi ẩn cư ở bãi Triều Dương, càng không chịu nhúng tay vào chuyện thị phi trong giang hồ. Nhưng nay tình hình lần này đã khác, đã không còn là ân oán của cá nhân, tất cả mọi người trong giang hồ đều có liên quan, cả phương trượng chưởng môn của phái Thiếu Lâm cũng không thể ngồi yên mà nhìn, do đó có thể biết chuyện này rất hệ trọng, Sử huynh nếu cứ cố chấp không chịu nhúng tay vào, chỉ e ả yêu phụ ấy cũng không tha cho huynh!”.</w:t>
      </w:r>
    </w:p>
    <w:p>
      <w:pPr>
        <w:pStyle w:val="BodyText"/>
      </w:pPr>
      <w:r>
        <w:t xml:space="preserve">Hòa thượng mặc áo bào xám đột nhiên chen vào nói:</w:t>
      </w:r>
    </w:p>
    <w:p>
      <w:pPr>
        <w:pStyle w:val="BodyText"/>
      </w:pPr>
      <w:r>
        <w:t xml:space="preserve">“A di đà Phật! Bần tăng đã từng nghe sư phụ khen ngợi Thất Tinh Tuần Hình của Sử thí chủ tinh diệu tuyệt luân, nếu Sử thí chủ chấp nhận tham gia chuyện này, quả thực đó là phúc của đồng đạo võ lâm!” nói xong thì chắp tay cúi đầu.</w:t>
      </w:r>
    </w:p>
    <w:p>
      <w:pPr>
        <w:pStyle w:val="BodyText"/>
      </w:pPr>
      <w:r>
        <w:t xml:space="preserve">Tụ Thủ Tiều Ẩn Sử Mưu Độn tựa như đã giao động trước những lời nói của họ, ông ta trầm tư im lặng không nói. Chợt thấy ông già râu bạc đứng phắt dậy, nói:</w:t>
      </w:r>
    </w:p>
    <w:p>
      <w:pPr>
        <w:pStyle w:val="BodyText"/>
      </w:pPr>
      <w:r>
        <w:t xml:space="preserve">“Sử huynh có thể suy nghĩ, huynh đệ đã được phương trượng chưởng môn phái Thiếu Lâm cho người đưa thư mời, trong thư còn yêu cầu huynh đệ đến bãi Triều Dương của Sử huynh, mời Sử huynh tham gia chuyện nàỵ.”. y hơi ngập ngừng rồi lại nói:</w:t>
      </w:r>
    </w:p>
    <w:p>
      <w:pPr>
        <w:pStyle w:val="BodyText"/>
      </w:pPr>
      <w:r>
        <w:t xml:space="preserve">“Chuyện này có liên quan đến vận mệnh của võ lâm đồng đạo chúng ta, Sử huynh được xếp vào hàng cao thủ trong võ lâm, dù cho không có thù oán với Minh Nhạc, chỉ e đối phương không dễ dàng tha cho huynh, huống chi huynh đã từng giết người của Minh Nhạc, vì người hay vì mình cũng đều phải đứng lên..”.</w:t>
      </w:r>
    </w:p>
    <w:p>
      <w:pPr>
        <w:pStyle w:val="BodyText"/>
      </w:pPr>
      <w:r>
        <w:t xml:space="preserve">Tụ Thủ Tiều Ẩn lạnh lùng nói:</w:t>
      </w:r>
    </w:p>
    <w:p>
      <w:pPr>
        <w:pStyle w:val="BodyText"/>
      </w:pPr>
      <w:r>
        <w:t xml:space="preserve">“Lôi huynh tốt nhất đừng ép huynh đệ, hãy để huynh đệ suy nghĩ vài ngày rồi sẽ quyết định, nếu ta có thể tham gia, lúc đó sẽ y theo hẹn mà đến Tuyệt Mệnh cốc. Nếu huynh đệ không muốn tham dự, dù cho phương trượng chưởng môn của phái Thiếu Lâm có đích thân đến đây, huynh đệ cũng sẽ không đi, hừ! Cái tên Tụ Thủ Tiều Ẩn há để cho người ta gọi bừa hay sao?”.</w:t>
      </w:r>
    </w:p>
    <w:p>
      <w:pPr>
        <w:pStyle w:val="BodyText"/>
      </w:pPr>
      <w:r>
        <w:t xml:space="preserve">Ông già râu bạc họ Lôi ấy tự như không còn kiên nhẫn nữa, cười lạnh một tiếng nói:</w:t>
      </w:r>
    </w:p>
    <w:p>
      <w:pPr>
        <w:pStyle w:val="BodyText"/>
      </w:pPr>
      <w:r>
        <w:t xml:space="preserve">“Sử huynh đối với bằng hữu mấy mươi năm nay e rằng hơi quá..”.</w:t>
      </w:r>
    </w:p>
    <w:p>
      <w:pPr>
        <w:pStyle w:val="BodyText"/>
      </w:pPr>
      <w:r>
        <w:t xml:space="preserve">Tụ Thủ Tiều Ẩn nói:</w:t>
      </w:r>
    </w:p>
    <w:p>
      <w:pPr>
        <w:pStyle w:val="BodyText"/>
      </w:pPr>
      <w:r>
        <w:t xml:space="preserve">“Nếu Lôi huynh cảm thấy huynh đệ đón tiếp không chu đáo, vậy xin mời!”.</w:t>
      </w:r>
    </w:p>
    <w:p>
      <w:pPr>
        <w:pStyle w:val="BodyText"/>
      </w:pPr>
      <w:r>
        <w:t xml:space="preserve">Phương Triệu Nam nghe thế thì ngạc nhiên, thầm nhủ:</w:t>
      </w:r>
    </w:p>
    <w:p>
      <w:pPr>
        <w:pStyle w:val="BodyText"/>
      </w:pPr>
      <w:r>
        <w:t xml:space="preserve">“Lão tiều phu này quả nhiên lạnh lùng kiêu ngạo, chẳng biết đến tình người, đối với bằng hữu mấy mươi năm mà cũng như thế”. Chỉ nghe ông già râu bạc cười lạnh một hồi rồi nói:</w:t>
      </w:r>
    </w:p>
    <w:p>
      <w:pPr>
        <w:pStyle w:val="BodyText"/>
      </w:pPr>
      <w:r>
        <w:t xml:space="preserve">“Sử huynh thật kiêu ngạo, nếu huynh đệ không phải có chuyện gấp, đêm nay chắc chắn sẽ lãnh giáo của Sử huynh vài chiêu tuyệt học!” nói xong thì bước ra ngoài. Sử Mưu Độn đưa mắt nhìn lên trần nhà, không thèm nhìn đến ông già ấy, vẻ lạnh lùng kiêu ngạo trên khuôn mặt chẳng hề có vẻ áy náy hay lưu luyến. Phương Triệu Nam và Trần Huyền Sương đứng sánh vai nhau ở cửa, ông già ấy giận dữ bước ra, lao thẳng về phía hai người. Trần Huyền Sương nhướng mày, người hơi run, chặn đường ông ta lại rồi nói:</w:t>
      </w:r>
    </w:p>
    <w:p>
      <w:pPr>
        <w:pStyle w:val="BodyText"/>
      </w:pPr>
      <w:r>
        <w:t xml:space="preserve">“Ông không thấy có người đang đứng ở đây chăng?”.</w:t>
      </w:r>
    </w:p>
    <w:p>
      <w:pPr>
        <w:pStyle w:val="BodyText"/>
      </w:pPr>
      <w:r>
        <w:t xml:space="preserve">Ông già râu bạc ấy bị Tụ Thủ Tiều Ẩn chọc giận, nhưng vì võ công của ông ta cao cường, nếu động thủ thì không nắm chắc phần thắng, vả lại còn có chuyện quan trọng, nên cố nén cơn giận, phất tay áo mà đi. Nhưng ông ta làm sao có thể nhịn Trần Huyền Sương, thế rồi mới giận dữ nói:</w:t>
      </w:r>
    </w:p>
    <w:p>
      <w:pPr>
        <w:pStyle w:val="BodyText"/>
      </w:pPr>
      <w:r>
        <w:t xml:space="preserve">“Lão phu chưa bao giờ đi đường vòng, tránh ra!” vừa nói vừa đưa tay đẩy hai người ra. Chợt nghe Phương Triệu Nam nói:</w:t>
      </w:r>
    </w:p>
    <w:p>
      <w:pPr>
        <w:pStyle w:val="BodyText"/>
      </w:pPr>
      <w:r>
        <w:t xml:space="preserve">“Sương sư muội không được ra tay!” chàng quát tuy nhanh, nhưng Trần Huyền Sương còn ra tay nhanh hơn chàng, nàng vọt ngang người qua, đánh liền ra hai chưởng, đẩy ông già râu bạc ấy thối lui lại chỗ cũ. Nàng ra tay nhanh nhẹn quái dị khiến cho người trong toàn trường đều kinh hãi, ông già râu bạc cũng không khỏi đứng sững ra. Tụ Thủ Tiều Ẩn lạnh lùng hừ một tiếng:</w:t>
      </w:r>
    </w:p>
    <w:p>
      <w:pPr>
        <w:pStyle w:val="BodyText"/>
      </w:pPr>
      <w:r>
        <w:t xml:space="preserve">“Động thủ trên bãi Triều Dương của lão phu là tự chuốc lấy khổ, nếu chọc giận lão phu, đừng hòng sống mà trở về!” ông ta lẩm bẩm như ta khiến cho người ra không biết là mắng ai, nhưng câu nói ấy đã làm giảm đi địch ý giữa Trần Huyền Sương với ông già râu bạc. Trần Huyền Sương không nén được giận, quay đầu lại nhìn Phương Triệu Nam:</w:t>
      </w:r>
    </w:p>
    <w:p>
      <w:pPr>
        <w:pStyle w:val="BodyText"/>
      </w:pPr>
      <w:r>
        <w:t xml:space="preserve">“Sư huynh, lão tiều phu này ăn nói không quy củ, chúng ta có cần dạy ông ta một bài học không?” Phương Triệu Nam chưa kịp lên tiếng thì Tụ Thủ Tiều Ẩn đã đứng dậy, chậm rãi bước tới. Hòa thượng mặc áo bào màu xám cũng đứng dậy, chạy đến bên cạnh Tụ Thủ Tiều Ẩn, hạ giọng nói:</w:t>
      </w:r>
    </w:p>
    <w:p>
      <w:pPr>
        <w:pStyle w:val="BodyText"/>
      </w:pPr>
      <w:r>
        <w:t xml:space="preserve">“Ả này trên mình có mang theo Thất Xảo Thoa, chỉ e có liên quan đến người của Minh Nhạc..”.</w:t>
      </w:r>
    </w:p>
    <w:p>
      <w:pPr>
        <w:pStyle w:val="BodyText"/>
      </w:pPr>
      <w:r>
        <w:t xml:space="preserve">Tụ Thủ Tiều Ẩn hơi ngạc nhiên, nhìn sang Phương Triệu Nam quát:</w:t>
      </w:r>
    </w:p>
    <w:p>
      <w:pPr>
        <w:pStyle w:val="BodyText"/>
      </w:pPr>
      <w:r>
        <w:t xml:space="preserve">“Ả này là ai? Mau nói!”.</w:t>
      </w:r>
    </w:p>
    <w:p>
      <w:pPr>
        <w:pStyle w:val="BodyText"/>
      </w:pPr>
      <w:r>
        <w:t xml:space="preserve">Phương Triệu Nam nhất thời không hiểu ý ông ta, hơi mỉm cười nói:</w:t>
      </w:r>
    </w:p>
    <w:p>
      <w:pPr>
        <w:pStyle w:val="BodyText"/>
      </w:pPr>
      <w:r>
        <w:t xml:space="preserve">“Là sư muội của vãn bối”.</w:t>
      </w:r>
    </w:p>
    <w:p>
      <w:pPr>
        <w:pStyle w:val="BodyText"/>
      </w:pPr>
      <w:r>
        <w:t xml:space="preserve">Tụ Thủ Tiều Ẩn giận dữ nói:</w:t>
      </w:r>
    </w:p>
    <w:p>
      <w:pPr>
        <w:pStyle w:val="BodyText"/>
      </w:pPr>
      <w:r>
        <w:t xml:space="preserve">“Sao ngươi có lắm sư muội thế, chỉ toàn là nói càn!”.</w:t>
      </w:r>
    </w:p>
    <w:p>
      <w:pPr>
        <w:pStyle w:val="BodyText"/>
      </w:pPr>
      <w:r>
        <w:t xml:space="preserve">Trần Huyền Sương nói:</w:t>
      </w:r>
    </w:p>
    <w:p>
      <w:pPr>
        <w:pStyle w:val="BodyText"/>
      </w:pPr>
      <w:r>
        <w:t xml:space="preserve">“Ông mới nói càn, ta không phải sư muội của y, chả lẽ là ông?” câu nói ấy rất nặng nề, nàng vẫn còn vô tư, nghĩ gì là cứ nói đấy, không biết rằng lời này làm tổn thương Tụ Thủ Tiều Ẩn. Sử Mưu Độn tính tình dù có lạnh lùng hơn cũng không thể nén được cái giận này, thế rồi mới cười lạnh một tiếng:</w:t>
      </w:r>
    </w:p>
    <w:p>
      <w:pPr>
        <w:pStyle w:val="BodyText"/>
      </w:pPr>
      <w:r>
        <w:t xml:space="preserve">“Mắng rất hay!” rồi lướt người phóng lên, thuận tay vỗ ra một bạt tai, miệng nói:</w:t>
      </w:r>
    </w:p>
    <w:p>
      <w:pPr>
        <w:pStyle w:val="BodyText"/>
      </w:pPr>
      <w:r>
        <w:t xml:space="preserve">“Ta sẽ tát cho rơi răng ngươi, xem ngươi sau này còn mắng người ta nữa không!” Trần Huyền Sương bình sinh rất ít động thủ với người ta, thế chưởng này của ông ta chỉ mang chút tiếng gió, nhưng nhanh nhẹn vô cùng, nàng không khỏi giật mình, hơi trầm eo xuống, lui ra sau đến hai bước.</w:t>
      </w:r>
    </w:p>
    <w:p>
      <w:pPr>
        <w:pStyle w:val="BodyText"/>
      </w:pPr>
      <w:r>
        <w:t xml:space="preserve">Tụ Thủ Tiều Ẩn thấy nàng né được một chưởng, trong lòng càng tức tối hơn, người hơi lắc nhẹ, chân bước xéo xoay một vòng, lướt tới bên cạnh Trần Huyền Sương, đưa tay đánh ra một chưởng, đó chính là thân pháp Thất Tinh Tuần Hình độc bá võ lâm của ông ta, trên đời cũng ít có người hiểu được huyền cơ trong đó. Phương Triệu Nam thất kinh, quát lớn:</w:t>
      </w:r>
    </w:p>
    <w:p>
      <w:pPr>
        <w:pStyle w:val="BodyText"/>
      </w:pPr>
      <w:r>
        <w:t xml:space="preserve">“Tụ Thủ Tiều Ẩn danh lừng võ lâm thế mà ra tay với một thiếu nữ, không sợ thiên hạ anh hùng cười chê hay sao?” rồi lướt tới. Chàng nói chưa dứt lời thì Trần Huyền Sương đã phóng vọt lên thối lui ra năm bước. Tụ Thủ Tiều Ẩn thấy thân pháp của Trần Huyền Sương nhanh nhẹn như thế, ra tay lại quỷ dị, đúng là một kình địch hiếm gặp trong đời, đột nhiên lòng háo thắng nổi lên. Chưởng trái ông ta phất ra một chiêu Thủ Bạt Ngũ Huyền chặn thế tấn công của Phương Triệu Nam, tay phải phất ra một luồng Phách Không chưởng lực phóng thẳng tới Trần Huyền Sương, một luồng lực đạo mãnh liệt tuyệt luân mang theo tiếng gió như dời núi lấp biển lao tới, ông ta đã dùng tám thành công lực trong cú phất này.</w:t>
      </w:r>
    </w:p>
    <w:p>
      <w:pPr>
        <w:pStyle w:val="BodyText"/>
      </w:pPr>
      <w:r>
        <w:t xml:space="preserve">Trần Huyền Sương thấy thế đánh của đối phương hiểm hóc, trong lòng kinh hãi lắm, nhưng lưng đã áp sát vào bức tường, không còn chỗ lui nữa, tình thế ép buộc nàng chỉ đành dốc ra toàn lực, thế rồi đè một ngụm chân khí, hai tay giở lên thủ ở trước ngực, tiếp Tụ Thủ Tiều Ẩn một đòn ấy. Mọi người thấy uy thế chưởng lực của Tụ Thủ Tiều Ẩn phát ra, ai nấy đều lo lắng cho Trần Huyền Sương, trong lòng nghĩ chưởng này nhất định sẽ lấy mạng Trần Huyền Sương. Nào ngờ sự việc lại xảy ra ngoài dự liệu, Trần Huyền Sương chạm một chưởng này vẫn đứng đấy không hề giao động, còn Tụ Thủ Tiều Ẩn khi thâu chưởng lại thì thối lui đến hai bước. Té ra ông ta đánh ra một chưởng chỉ cảm thấy như đánh vào bông vải, không hề có chút trở lực nào, lòng cảm thấy kỳ quái lắm, nội công của ông ta tinh thông, chưởng lực có thể thu phát tùy ý. Thế rồi hít một ngụm chân khí, thâu một lực đạo đã đánh ra, nào ngờ vừa thâu chưởng lực lại thì đột nhiên cảm thấy một luồng ám kình đánh ngược trở lại, muốn vận lực chống đỡ đã không kịp nữa, cho nên bị luồng ám kình ấy đánh lui đến hai bước. Trần Huyền Sương nhìn Phương Triệu Nam nhoẻn miệng cười, tung mình nhảy vọt đến bên cạnh Tụ Thủ Tiều Ẩn. Nàng đã lãnh giáo chưởng lực của Tụ Thủ Tiều Ẩn, sợ ông ta dùng Phách Không chưởng lực đánh từ xa tới, cho nên đã ra đòn rất nhanh chóng, trong chớp mắt nàng đã đánh ra ba chưởng bốn chỉ, loạt tấn công này đều nhằm vào những đại huyệt ở trên người, Sử Mưu Độn tuy nội công thâm hậu nhưng cũng không hề dám lơ là, cho nên đành phải nhảy vọt né tránh. Thất Tinh Tuần Hình của ông ta kỳ ảo khó đoán, người ta chỉ thấy thân hình của ông ta lắc lư, xoay mấy vòng, né tránh được tất cả các đòn tấn công của Trần Huyền Sương. Trần Huyền Sương thấy thân pháp của đối phương quái dị, khi di chuyển nhanh nhẹn vô cùng.</w:t>
      </w:r>
    </w:p>
    <w:p>
      <w:pPr>
        <w:pStyle w:val="BodyText"/>
      </w:pPr>
      <w:r>
        <w:t xml:space="preserve">Nàng đã được tổ phụ truyền cho tuyệt học Thiên tinh chỉ và Phi anh chưởng, đây đều là những tuyệt kỷ đánh nhanh thắng nhanh, lần này nàng dùng cả hai món ấy nhưng bị đối phương dễ dàng né tránh. Nàng không khỏi kinh hãi, sau khi đánh ra ba chưởng bốn chỉ thì phóng người lại bên cạnh Phương Triệu Nam. Thực ra Tụ Thủ Tiều Ẩn cũng thầm kinh trước hai món tuyệt kỷ này của nàng, không những nàng ra tay nhanh chóng, mà trong mỗi chỉ đánh ra đều có luồng ám kình. Lẽ ra một thiếu nữ mười mấy tuổi thì không thể nào có nỗi công lực này, điều đó khiến ông ta không thể không kinh hãi. Nhưng ông ta vốn là kẻ tâm cơ thâm trầm, vẻ kinh hãi ấy không lộ ra mặt. Những người ngồi trong căn đại sảnh đều là những cao thủ đi lại đã lâu trên giang hồ, ai nấy đều thầm nhủ:</w:t>
      </w:r>
    </w:p>
    <w:p>
      <w:pPr>
        <w:pStyle w:val="BodyText"/>
      </w:pPr>
      <w:r>
        <w:t xml:space="preserve">“Thiếu nữ này tuổi hãy còn trẻ, mà lại có công lực như thế, nếu không phải là người trong Minh Nhạc, hiện nay trên giang hồ khó có ai nhận được đồ đệ như thế..”.</w:t>
      </w:r>
    </w:p>
    <w:p>
      <w:pPr>
        <w:pStyle w:val="BodyText"/>
      </w:pPr>
      <w:r>
        <w:t xml:space="preserve">Ông già râu bạc định bỏ đi, nhưng thấy Tụ Thủ Tiều Ẩn và Trần Huyền Sương giao thủ thì đột nhiên bỏ ý định. Ông ta nhìn thẳng vào mặt Trần Huyền Sương hỏi:</w:t>
      </w:r>
    </w:p>
    <w:p>
      <w:pPr>
        <w:pStyle w:val="BodyText"/>
      </w:pPr>
      <w:r>
        <w:t xml:space="preserve">“Cô nương có phải là học trò của Minh Nhạc hay không?”.</w:t>
      </w:r>
    </w:p>
    <w:p>
      <w:pPr>
        <w:pStyle w:val="BodyText"/>
      </w:pPr>
      <w:r>
        <w:t xml:space="preserve">Trần Huyền Sương quay mặt lại thì thầm với Phương Triệu Nam:</w:t>
      </w:r>
    </w:p>
    <w:p>
      <w:pPr>
        <w:pStyle w:val="BodyText"/>
      </w:pPr>
      <w:r>
        <w:t xml:space="preserve">“Võ công của lão tiều phu này rất cao, chỉ e muội đánh không lại lão ta, chúng ta chi bằng đừng đánh thì hơn!”.</w:t>
      </w:r>
    </w:p>
    <w:p>
      <w:pPr>
        <w:pStyle w:val="BodyText"/>
      </w:pPr>
      <w:r>
        <w:t xml:space="preserve">Ông già râu bạc ấy thấy Trần Huyền Sương không thèm để ý đến câu hỏi của mình mà lại thì thầm với Phương Triệu Nam, trong lòng rất giận dữ, ông ta đã tận mắt chứng kiến võ công của nàng nên không dám mạo hiểm ra tay. Sau khi giao thủ mấy chiêu với Trần Huyền Sương, Tụ Thủ Tiều Ẩn không những cảm thấy võ công của nàng kinh người mà chiêu số còn quỷ dị khó đoán, bản thân vì có Thất Tinh Tuần Hình nên có thể chiếm chút phần hơn, nhưng nếu so sánh chân tài thực học, ông ta không nắm chắc được phần thắng cho nên cũng không muốn tùy tiện ra tay nữa.</w:t>
      </w:r>
    </w:p>
    <w:p>
      <w:pPr>
        <w:pStyle w:val="BodyText"/>
      </w:pPr>
      <w:r>
        <w:t xml:space="preserve">Trong nhất thời căn đại sảnh lặng như tờ, cả hai bên đều ngầm vận lực chuẩn bị, nhưng không ai muốn ra tay trước. Phương Triệu Nam chợt nhớ rằng căn thạch động mà lão quái bà đã ở, ngoại trừ có cánh cửa ở vách núi, còn có một con đường bí mật thông với bãi Triều Dương, Tụ Thủ Tiều Ẩn sống ở đây đã lâu, chắc chắn biết được bí mật ấy. Đang định hỏi thì chợt thấy đạo nhân lưng đeo bội kiếm đứng dậy, chậm rãi rút thanh kiếm ra cao giọng nói:</w:t>
      </w:r>
    </w:p>
    <w:p>
      <w:pPr>
        <w:pStyle w:val="BodyText"/>
      </w:pPr>
      <w:r>
        <w:t xml:space="preserve">“Trong giang hồ đồn đãi rất nhiều đến sự tích Thất Xảo Thoa, đáng tiếc bần đạo chưa tận mắt chứng kiến. Nay có thể gặp trước người của Minh Nhạc trên bãi Triều Dương của Sử huynh, để chứng minh lời đồn trên giang hồ là thật hay giả, dù cho Sử huynh không chịu xuống núi, chúng tôi cũng không đi uổng chuyến này”. Lời của ông ta lập tức nhắc nhở tất cả những người ở trong sảnh, hai hán tử trung niên thân hình cao lớn đưa mắt nhìn nhau, phóng vọt tới cửa sảnh, chặn ngang lại. Ông già râu bạc ấy thì bước xéo tới, đứng ở cánh trái, nhà sư mặc áo bào màu xám tay cầm thiền trượng bước sải tới đứng ở giữa, Tụ Thủ Tiều Ẩn cũng bất giác rê hai bước, đứng ở bên phải. Trong khoảnh khắc, thế bao vây đã được hình thành.</w:t>
      </w:r>
    </w:p>
    <w:p>
      <w:pPr>
        <w:pStyle w:val="BodyText"/>
      </w:pPr>
      <w:r>
        <w:t xml:space="preserve">Trần Huyền Sương nhíu mày, thì thầm hỏi Phương Triệu Nam:</w:t>
      </w:r>
    </w:p>
    <w:p>
      <w:pPr>
        <w:pStyle w:val="BodyText"/>
      </w:pPr>
      <w:r>
        <w:t xml:space="preserve">“Họ nói gì, Thất Xảo Thoa lại có liên hệ gì với chúng ta?”.</w:t>
      </w:r>
    </w:p>
    <w:p>
      <w:pPr>
        <w:pStyle w:val="BodyText"/>
      </w:pPr>
      <w:r>
        <w:t xml:space="preserve">Phương Triệu Nam lắc đầu nói:</w:t>
      </w:r>
    </w:p>
    <w:p>
      <w:pPr>
        <w:pStyle w:val="BodyText"/>
      </w:pPr>
      <w:r>
        <w:t xml:space="preserve">“Họ tưởng chúng ta là người của Minh Nhạc!”.</w:t>
      </w:r>
    </w:p>
    <w:p>
      <w:pPr>
        <w:pStyle w:val="BodyText"/>
      </w:pPr>
      <w:r>
        <w:t xml:space="preserve">Vị đạo nhân kia giơ kiếm vạch ra một vòng ngân hồng, hộ ở trước thân, áp sát tới Phương Triệu Nam nói:</w:t>
      </w:r>
    </w:p>
    <w:p>
      <w:pPr>
        <w:pStyle w:val="BodyText"/>
      </w:pPr>
      <w:r>
        <w:t xml:space="preserve">“Thất Xảo Thoa đã bị bằng hữu trên giang hồ coi là ký hiệu của tử vong, bần đạo nghe danh đã lâu, nay may mắn được gặp người dùng thoa, dám hỏi hai vị, đang đêm đến bãi Triều Dương không biết có gì dạy bảo?”.</w:t>
      </w:r>
    </w:p>
    <w:p>
      <w:pPr>
        <w:pStyle w:val="BodyText"/>
      </w:pPr>
      <w:r>
        <w:t xml:space="preserve">Phương Triệu Nam nói:</w:t>
      </w:r>
    </w:p>
    <w:p>
      <w:pPr>
        <w:pStyle w:val="BodyText"/>
      </w:pPr>
      <w:r>
        <w:t xml:space="preserve">“Tại hạ Phương Triệu Nam, còn đây là sư muội Trần Huyền Sương..”.</w:t>
      </w:r>
    </w:p>
    <w:p>
      <w:pPr>
        <w:pStyle w:val="BodyText"/>
      </w:pPr>
      <w:r>
        <w:t xml:space="preserve">Tụ Thủ Tiều Ẩn lạnh lùng nói một câu:</w:t>
      </w:r>
    </w:p>
    <w:p>
      <w:pPr>
        <w:pStyle w:val="BodyText"/>
      </w:pPr>
      <w:r>
        <w:t xml:space="preserve">“Sư muội của ngươi thật là nhiều!”.</w:t>
      </w:r>
    </w:p>
    <w:p>
      <w:pPr>
        <w:pStyle w:val="BodyText"/>
      </w:pPr>
      <w:r>
        <w:t xml:space="preserve">Phương Triệu Nam không để ý lời mỉa mai của Sử Mưu Độn, nói tiếp:</w:t>
      </w:r>
    </w:p>
    <w:p>
      <w:pPr>
        <w:pStyle w:val="BodyText"/>
      </w:pPr>
      <w:r>
        <w:t xml:space="preserve">“Chúng tôi ban đêm đến bãi Triều Dương chỉ muốn mượn Sử lão tiền bối một vật, đồng thời có hai chuyện khó hiểu cần thỉnh giáo, các vị bao vây chúng tôi thế này không biết có ý gì?”.</w:t>
      </w:r>
    </w:p>
    <w:p>
      <w:pPr>
        <w:pStyle w:val="BodyText"/>
      </w:pPr>
      <w:r>
        <w:t xml:space="preserve">Nhà sư mặc áo bào màu xám nói:</w:t>
      </w:r>
    </w:p>
    <w:p>
      <w:pPr>
        <w:pStyle w:val="BodyText"/>
      </w:pPr>
      <w:r>
        <w:t xml:space="preserve">“Bần tăng là người xuất gia, chưa bao giờ dám nói bừa, phải chăng vị cô nương này mang trên người Thất Xảo Thoa?”.</w:t>
      </w:r>
    </w:p>
    <w:p>
      <w:pPr>
        <w:pStyle w:val="BodyText"/>
      </w:pPr>
      <w:r>
        <w:t xml:space="preserve">Trần Huyền Sương nói:</w:t>
      </w:r>
    </w:p>
    <w:p>
      <w:pPr>
        <w:pStyle w:val="BodyText"/>
      </w:pPr>
      <w:r>
        <w:t xml:space="preserve">“Đúng vậy! Vậy thì thế nào?”.</w:t>
      </w:r>
    </w:p>
    <w:p>
      <w:pPr>
        <w:pStyle w:val="BodyText"/>
      </w:pPr>
      <w:r>
        <w:t xml:space="preserve">Nhà sư râu bạc không nói lời nào, đột nhiên lạnh lùng tiếp một câu:</w:t>
      </w:r>
    </w:p>
    <w:p>
      <w:pPr>
        <w:pStyle w:val="BodyText"/>
      </w:pPr>
      <w:r>
        <w:t xml:space="preserve">“Hai người ban đêm đến bãi Triều Dương, chắc là lấy thoa làm thiệp mời, mời chúng tôi đến dự tiệc chiêu hồn của các người?”.</w:t>
      </w:r>
    </w:p>
    <w:p>
      <w:pPr>
        <w:pStyle w:val="BodyText"/>
      </w:pPr>
      <w:r>
        <w:t xml:space="preserve">Phương Triệu Nam thấy bọn người này cứ bảo mình và Trần Huyền Sương là người truyền thoa của Minh Nhạc, trong lòng tuy rất bực bội, nhưng Trần Huyền Sương thực sự có mang theo nửa cây Thất Xảo Thoa, trong nhất thời không có lời nào giải thích được. Phương Triệu Nam trầm ngâm một hồi nói:</w:t>
      </w:r>
    </w:p>
    <w:p>
      <w:pPr>
        <w:pStyle w:val="BodyText"/>
      </w:pPr>
      <w:r>
        <w:t xml:space="preserve">“Nói như thế các vị coi sư huynh muội chúng tôi là người truyền thoa trong Minh Nhạc?”.</w:t>
      </w:r>
    </w:p>
    <w:p>
      <w:pPr>
        <w:pStyle w:val="BodyText"/>
      </w:pPr>
      <w:r>
        <w:t xml:space="preserve">Nhà sư kia đáp:</w:t>
      </w:r>
    </w:p>
    <w:p>
      <w:pPr>
        <w:pStyle w:val="BodyText"/>
      </w:pPr>
      <w:r>
        <w:t xml:space="preserve">“Bần tăng chính mắt thấy cô nương lấy ra nửa cây thoa, vừa khéo hợp với chuyện Minh Nhạc dùng nửa cây thoa mời tiệc, điều đó chắc không sai!”.</w:t>
      </w:r>
    </w:p>
    <w:p>
      <w:pPr>
        <w:pStyle w:val="BodyText"/>
      </w:pPr>
      <w:r>
        <w:t xml:space="preserve">Trần Huyền Sương chậm rãi lấy ra nửa cây thoa:</w:t>
      </w:r>
    </w:p>
    <w:p>
      <w:pPr>
        <w:pStyle w:val="BodyText"/>
      </w:pPr>
      <w:r>
        <w:t xml:space="preserve">“Các người bảo vật này đấy ư?”.</w:t>
      </w:r>
    </w:p>
    <w:p>
      <w:pPr>
        <w:pStyle w:val="BodyText"/>
      </w:pPr>
      <w:r>
        <w:t xml:space="preserve">Mọi người trong sảnh tuy nghe nói đến Thất Xảo Thoa, nhưng người thực sự đã gặp không nhiều, ngoài vị hòa thượng này, tất cả đều đưa mắt nhìn qua. Chỉ thấy nửa cây thoa trong lòng bàn tay của nàng sáng chói, lại có ẩn hiện màu xanh lam. Ông già râu dài đột nhiên quát lớn một tiếng, nói:</w:t>
      </w:r>
    </w:p>
    <w:p>
      <w:pPr>
        <w:pStyle w:val="BodyText"/>
      </w:pPr>
      <w:r>
        <w:t xml:space="preserve">“Không sai tý nào, vật này chính là Thất Xảo Thoạ.”.</w:t>
      </w:r>
    </w:p>
    <w:p>
      <w:pPr>
        <w:pStyle w:val="BodyText"/>
      </w:pPr>
      <w:r>
        <w:t xml:space="preserve">Tụ Thủ Tiều Ẩn lạnh lùng nói:</w:t>
      </w:r>
    </w:p>
    <w:p>
      <w:pPr>
        <w:pStyle w:val="BodyText"/>
      </w:pPr>
      <w:r>
        <w:t xml:space="preserve">“Lão phu lần đầu tiên thấy vật này, đưa xem thử!”.</w:t>
      </w:r>
    </w:p>
    <w:p>
      <w:pPr>
        <w:pStyle w:val="BodyText"/>
      </w:pPr>
      <w:r>
        <w:t xml:space="preserve">Trần Huyền Sương rụt tay, cất nửa cây thoa vào trong lòng nói:</w:t>
      </w:r>
    </w:p>
    <w:p>
      <w:pPr>
        <w:pStyle w:val="BodyText"/>
      </w:pPr>
      <w:r>
        <w:t xml:space="preserve">“Có gì mà đáng nhìn, vừa nhìn thì đã đủ..”.</w:t>
      </w:r>
    </w:p>
    <w:p>
      <w:pPr>
        <w:pStyle w:val="BodyText"/>
      </w:pPr>
      <w:r>
        <w:t xml:space="preserve">Tụ Thủ Tiều Ẩn nổi giận:</w:t>
      </w:r>
    </w:p>
    <w:p>
      <w:pPr>
        <w:pStyle w:val="BodyText"/>
      </w:pPr>
      <w:r>
        <w:t xml:space="preserve">“Ngươi dám coi thường lão phu, chỉ là nửa cây thoa gãy, chả lẽ lão phu muốn lấy luôn của ngươi?”.</w:t>
      </w:r>
    </w:p>
    <w:p>
      <w:pPr>
        <w:pStyle w:val="BodyText"/>
      </w:pPr>
      <w:r>
        <w:t xml:space="preserve">Trần Huyền Sương nói:</w:t>
      </w:r>
    </w:p>
    <w:p>
      <w:pPr>
        <w:pStyle w:val="BodyText"/>
      </w:pPr>
      <w:r>
        <w:t xml:space="preserve">“Đó là di vật của gia gia, làm sao có thể đưa cho ông, hừ..”. Tụ Thủ Tiều Ẩn nói:</w:t>
      </w:r>
    </w:p>
    <w:p>
      <w:pPr>
        <w:pStyle w:val="BodyText"/>
      </w:pPr>
      <w:r>
        <w:t xml:space="preserve">“Dù là di vật của ai lão phu cũng phải nhìn kỹ!” rồi lách người lướt tới.</w:t>
      </w:r>
    </w:p>
    <w:p>
      <w:pPr>
        <w:pStyle w:val="BodyText"/>
      </w:pPr>
      <w:r>
        <w:t xml:space="preserve">Phương Triệu Nam vội vàng nói:</w:t>
      </w:r>
    </w:p>
    <w:p>
      <w:pPr>
        <w:pStyle w:val="BodyText"/>
      </w:pPr>
      <w:r>
        <w:t xml:space="preserve">“Lão tiền bối là người rất có thân phận trong võ lâm, sao lại muốn cướp đoạt vật của người khác?” rồi giở tay phất về phía Tụ Thủ Tiều An.</w:t>
      </w:r>
    </w:p>
    <w:p>
      <w:pPr>
        <w:pStyle w:val="BodyText"/>
      </w:pPr>
      <w:r>
        <w:t xml:space="preserve">Tụ Thủ Tiều Ẩn lạnh lùng hừ một tiếng:</w:t>
      </w:r>
    </w:p>
    <w:p>
      <w:pPr>
        <w:pStyle w:val="BodyText"/>
      </w:pPr>
      <w:r>
        <w:t xml:space="preserve">“Ngươi dám động thủ với lão phu!” rồi tay phải phóng ra một chiêu Kim Tọa Truyền Giao, chụp vào cổ tay Phương Triệu Nam. Tuy thấy Trần Huyền Sương võ công cao cường, thân pháp linh hoạt, vả lại nội công cũng thâm hậu, vừa rồi khi động thủ với nàng thì đã thua thiệt, trong lòng đã có ý muốn hạ thủ Phương Triệu Nam, chỉ là trong nhất thời không tìm ra được cớ gì cả.</w:t>
      </w:r>
    </w:p>
    <w:p>
      <w:pPr>
        <w:pStyle w:val="BodyText"/>
      </w:pPr>
      <w:r>
        <w:t xml:space="preserve">Nay thấy Phương Triệu Nam ra tay với mình, thật là hợp ý, ông ta mấy tháng trước đã thấy võ công của Phương Triệu Nam, cho nên nghĩ bụng một chiêu Cầm Nã thủ thì chắc chắn sẽ đắc thủ. Nào ngờ chuyện xảy ra ngoài dự liệu của ông ta, Phương Triệu Nam đột nhiên lật tay, chưởng thế đang phất ra trở thành đòn đánh điểm ra, ngón trỏ và ngón giữa điểm vào Mạch Môn của Tụ Thủ Tiều An. Chiêu này biến hóa không những nhanh như điện xẹt mà thật bất ngờ, Tụ Thủ Tiều Ẩn bị tấn công bằng thế điểm, buộc phải thối lùi một bước, đứng sững ra ngay tại trận. Mấy tháng trước, khi mới gặp Phương Triệu Nam, võ công của chàng rất bình thường, không ngờ ba tháng không gặp, võ công của chàng lại tăng triển gấp bội, cú phất và cú điểm này hàm chứa thủ pháp cực cao trong thuật Phất Huyệt Tiệt Mạch. Phương Triệu Nam thi triển võ công của ông già truyền thụ, đánh lui được Tụ Thủ Tiều Ẩn nhưng không thừa cơ tiến tới nữa. Chàng nhìn quần hào rồi cao giọng nói:</w:t>
      </w:r>
    </w:p>
    <w:p>
      <w:pPr>
        <w:pStyle w:val="BodyText"/>
      </w:pPr>
      <w:r>
        <w:t xml:space="preserve">“Sư muội của tại hạ tuy mang trong người nửa cây thoa, nhưng chúng tôi chẳng có liên hệ gì với người ở trong Minh Nhạc dùng thoa mời tiệc thiên hạ anh hùng, vả lại chúng tôi còn có oán thù với họ nữa! Nếu các vị không tin thì hãy hỏi Sử lão tiền bối, chuyện tại hạ và người trong Minh Nhạc kết thù, ông ta tuy không biết căn kẽ, nhưng đã chính mắt thấy một phần sự việc”.</w:t>
      </w:r>
    </w:p>
    <w:p>
      <w:pPr>
        <w:pStyle w:val="BodyText"/>
      </w:pPr>
      <w:r>
        <w:t xml:space="preserve">Quần hào quay sang nhìn Tụ Thủ Tiều Ẩn, tựa như đợi ông ta trả lời. Sử Mưu Độn lạnh lùng nói tiếp một câu:</w:t>
      </w:r>
    </w:p>
    <w:p>
      <w:pPr>
        <w:pStyle w:val="BodyText"/>
      </w:pPr>
      <w:r>
        <w:t xml:space="preserve">“Chuyện này không sai”.</w:t>
      </w:r>
    </w:p>
    <w:p>
      <w:pPr>
        <w:pStyle w:val="BodyText"/>
      </w:pPr>
      <w:r>
        <w:t xml:space="preserve">Nhà sư tay cầm thiền trượng đột nhiên xen vào nói:</w:t>
      </w:r>
    </w:p>
    <w:p>
      <w:pPr>
        <w:pStyle w:val="BodyText"/>
      </w:pPr>
      <w:r>
        <w:t xml:space="preserve">“Theo bần tăng biết, ngoài nằm trong tay người tự xưng là Nhạc chủ của Minh Nhạc, chưa bao giờ nghe có kẻ khác dùng..”.</w:t>
      </w:r>
    </w:p>
    <w:p>
      <w:pPr>
        <w:pStyle w:val="BodyText"/>
      </w:pPr>
      <w:r>
        <w:t xml:space="preserve">Phương Triệu Nam nói:</w:t>
      </w:r>
    </w:p>
    <w:p>
      <w:pPr>
        <w:pStyle w:val="BodyText"/>
      </w:pPr>
      <w:r>
        <w:t xml:space="preserve">“Nửa cây Thất Xảo Thoa này là di vật của vị trưởng bối chúng tôi để lại, nguồn gốc của nó như thế nào, tại hạ không rõ, song huynh đệ có thể khẳng định rằng..”. chợt thấy ở trên bàn có một cây Thất Xảo Thoa sáng lấp lánh, không khỏi kêu lên:</w:t>
      </w:r>
    </w:p>
    <w:p>
      <w:pPr>
        <w:pStyle w:val="BodyText"/>
      </w:pPr>
      <w:r>
        <w:t xml:space="preserve">“Cây Thất Xảo Thoa này ở đâu ra?”.</w:t>
      </w:r>
    </w:p>
    <w:p>
      <w:pPr>
        <w:pStyle w:val="BodyText"/>
      </w:pPr>
      <w:r>
        <w:t xml:space="preserve">Quần hào đưa mắt nhìn qua quả nhiên thấy một cây Thất Xảo Thoa ở trên bàn, ở dưới cây thoa còn có một tờ giấy trắng. Tụ Thủ Tiều Ẩn lạnh lùng hừ một tiếng, lấy tờ giấy trắng ở dưới cây thoa ra, quần hào đều ngạc nhiên, bước tới. Chỉ thấy trên tờ giấy viết rằng:</w:t>
      </w:r>
    </w:p>
    <w:p>
      <w:pPr>
        <w:pStyle w:val="BodyText"/>
      </w:pPr>
      <w:r>
        <w:t xml:space="preserve">“Nay mời các hạ đến Minh Nhạc vào trước Tết Đoan Ngọ, dự tiệc chiêu hồn, nếu cả gan dám chống lại, sẽ giết chết không tha”. Phía dưới là có mấy chữ thiếp mời của Nhạc chủ Minh Nhạc. Phương Triệu Nam lòng nhủ thầm:</w:t>
      </w:r>
    </w:p>
    <w:p>
      <w:pPr>
        <w:pStyle w:val="BodyText"/>
      </w:pPr>
      <w:r>
        <w:t xml:space="preserve">“Té ra người này tự xưng là Nhạc chủ của Minh Nhạc, nhưng không biết có dụng ý gì?”.</w:t>
      </w:r>
    </w:p>
    <w:p>
      <w:pPr>
        <w:pStyle w:val="BodyText"/>
      </w:pPr>
      <w:r>
        <w:t xml:space="preserve">Tụ Thủ Tiều Ẩn Sử Mưu Độn đưa tờ giấy trắng cho ông già râu bạc:</w:t>
      </w:r>
    </w:p>
    <w:p>
      <w:pPr>
        <w:pStyle w:val="BodyText"/>
      </w:pPr>
      <w:r>
        <w:t xml:space="preserve">“Ngũ huynh hãy coi thử bút tích trong mảnh giấy này, coi thử có giống bút tích trên những thiệp mời khác không?”.</w:t>
      </w:r>
    </w:p>
    <w:p>
      <w:pPr>
        <w:pStyle w:val="BodyText"/>
      </w:pPr>
      <w:r>
        <w:t xml:space="preserve">Ông già râu bạc cầm lấy tờ giấy lướt qua rồi nói:</w:t>
      </w:r>
    </w:p>
    <w:p>
      <w:pPr>
        <w:pStyle w:val="BodyText"/>
      </w:pPr>
      <w:r>
        <w:t xml:space="preserve">“Điều này thì huynh đệ không nhớ rõ, nhưng bề ngoài của tấm thiệp thì không khác gì..”.</w:t>
      </w:r>
    </w:p>
    <w:p>
      <w:pPr>
        <w:pStyle w:val="BodyText"/>
      </w:pPr>
      <w:r>
        <w:t xml:space="preserve">Tụ Thủ Tiều Ẩn lạnh lùng hừ một tiếng, quay đầu nhìn Kim Thịnh Ba nói:</w:t>
      </w:r>
    </w:p>
    <w:p>
      <w:pPr>
        <w:pStyle w:val="BodyText"/>
      </w:pPr>
      <w:r>
        <w:t xml:space="preserve">“Khi ngươi quét dọn vào buổi sáng, có thấy mảnh giấy này không?”.</w:t>
      </w:r>
    </w:p>
    <w:p>
      <w:pPr>
        <w:pStyle w:val="BodyText"/>
      </w:pPr>
      <w:r>
        <w:t xml:space="preserve">Thịnh Kim Ba nói:</w:t>
      </w:r>
    </w:p>
    <w:p>
      <w:pPr>
        <w:pStyle w:val="BodyText"/>
      </w:pPr>
      <w:r>
        <w:t xml:space="preserve">“Không có, trước buổi trưa đệ tử còn quét dọn đại sảnh này”.</w:t>
      </w:r>
    </w:p>
    <w:p>
      <w:pPr>
        <w:pStyle w:val="BodyText"/>
      </w:pPr>
      <w:r>
        <w:t xml:space="preserve">Tụ Thủ Tiều Ẩn không hỏi nữa mà cấy cây Thất Xảo Thoa vào trong lòng. Ông già mặc áo bào đột nhiên chen vào:</w:t>
      </w:r>
    </w:p>
    <w:p>
      <w:pPr>
        <w:pStyle w:val="BodyText"/>
      </w:pPr>
      <w:r>
        <w:t xml:space="preserve">“Sử thí chủ đã nhận được thiệp mời, không biết có đến dự tiệc không?”.</w:t>
      </w:r>
    </w:p>
    <w:p>
      <w:pPr>
        <w:pStyle w:val="BodyText"/>
      </w:pPr>
      <w:r>
        <w:t xml:space="preserve">Tụ Thủ Tiều Ẩn lạnh lùng cười:</w:t>
      </w:r>
    </w:p>
    <w:p>
      <w:pPr>
        <w:pStyle w:val="BodyText"/>
      </w:pPr>
      <w:r>
        <w:t xml:space="preserve">“Lão phu tuy không hỏi chuyện người khác, nhưng cũng không để người ta đem phiền phức đến ình, hừ! Nói không chừng lần này phải phá lệ đi một chuyến, xem thử kẻ tự xưng là Nhạc chủ Minh Nhạc là nhân vật như thế nào!”.</w:t>
      </w:r>
    </w:p>
    <w:p>
      <w:pPr>
        <w:pStyle w:val="BodyText"/>
      </w:pPr>
      <w:r>
        <w:t xml:space="preserve">Ông già râu bạc nghe Sử Mưu Độn chấp nhận xuống núi, thế rồi mới nói:</w:t>
      </w:r>
    </w:p>
    <w:p>
      <w:pPr>
        <w:pStyle w:val="BodyText"/>
      </w:pPr>
      <w:r>
        <w:t xml:space="preserve">“Sử huynh đã xuống núi, huynh đệ coi như không uổng..”. ông ta hơi ngập ngừng rồi nói:</w:t>
      </w:r>
    </w:p>
    <w:p>
      <w:pPr>
        <w:pStyle w:val="BodyText"/>
      </w:pPr>
      <w:r>
        <w:t xml:space="preserve">“Phương trượng chủ trì chùa Thiếu Lâm cũng phải đến Đông Nhạc để chủ trì đại hội anh hùng, tìm cách đối phó với kẻ địch. Kỳ hẹn gặp mặt là ngày ba tháng ba, cách đây gần một tháng, mong Sử huynh kịp thời đến tham dự”.</w:t>
      </w:r>
    </w:p>
    <w:p>
      <w:pPr>
        <w:pStyle w:val="BodyText"/>
      </w:pPr>
      <w:r>
        <w:t xml:space="preserve">Vị hòa thượng nói tiếp:</w:t>
      </w:r>
    </w:p>
    <w:p>
      <w:pPr>
        <w:pStyle w:val="BodyText"/>
      </w:pPr>
      <w:r>
        <w:t xml:space="preserve">“Đại hội Đông Nhạc không những liên quan đến vận mệnh của võ lâm, mà cao thủ trong thiên hạ đều tham gia, có lẽ sẽ quen biết rất nhiều bằng hữụ.”.</w:t>
      </w:r>
    </w:p>
    <w:p>
      <w:pPr>
        <w:pStyle w:val="BodyText"/>
      </w:pPr>
      <w:r>
        <w:t xml:space="preserve">Tụ Thủ Tiều Ẩn lạnh lùng nói:</w:t>
      </w:r>
    </w:p>
    <w:p>
      <w:pPr>
        <w:pStyle w:val="BodyText"/>
      </w:pPr>
      <w:r>
        <w:t xml:space="preserve">“Ta đã hứa đến dự hội, quyết không đến trễ, ở chốn hoang vắng không có gì đãi khách, nếu các vị có việc thì mời tùy tiện!”.</w:t>
      </w:r>
    </w:p>
    <w:p>
      <w:pPr>
        <w:pStyle w:val="BodyText"/>
      </w:pPr>
      <w:r>
        <w:t xml:space="preserve">Mọi người nghe ông ta đã buông lời đuổi khách, ai nấy mặt hơi biến sắc, ông già râu bạc ấy bước ra cửa trước tiên, hai đại hán trung niên và nhà sư mặc áo bào màu xám cũng bỏ đi. Tụ Thủ Tiều Ẩn chỉ đứng nhìn theo bọn họ. Trần Huyền Sương hạ giọng nói với Phương Triệu Nam:</w:t>
      </w:r>
    </w:p>
    <w:p>
      <w:pPr>
        <w:pStyle w:val="BodyText"/>
      </w:pPr>
      <w:r>
        <w:t xml:space="preserve">“Kẻ này không biết đến tình người, chúng ta mặc kệ lão!” từ sau khi ra tay với Tụ Thủ Tiều Ẩn, nàng đã biết lão tiều phu này võ công rất cao cường, nếu cứ đánh nữa thì khó có thể nắm được phần thắng, chi bằng bỏ đi sớm thì hơn. Phương Triệu Nam vẫn chưa đáp, Tụ Thủ Tiều Ẩn đã nói:</w:t>
      </w:r>
    </w:p>
    <w:p>
      <w:pPr>
        <w:pStyle w:val="BodyText"/>
      </w:pPr>
      <w:r>
        <w:t xml:space="preserve">“Nếu đã đến đây, đâu có thể dễ dàng bỏ đị.”. ông ta hơi ngập ngừng, ánh mắt nhìn lên mặt Phương Triệu Nam, lạnh lùng hỏi:</w:t>
      </w:r>
    </w:p>
    <w:p>
      <w:pPr>
        <w:pStyle w:val="BodyText"/>
      </w:pPr>
      <w:r>
        <w:t xml:space="preserve">“Ngươi có chuyện gì thỉnh giáo lão phu, nay hãy nói au! Nói xong lão phu sẽ dạy cho các ngươi một bài học”.</w:t>
      </w:r>
    </w:p>
    <w:p>
      <w:pPr>
        <w:pStyle w:val="BodyText"/>
      </w:pPr>
      <w:r>
        <w:t xml:space="preserve">Phương Triệu Nam thấy tình thế trước mắt khó tránh một trận đại chiến, chi bằng hãy hào phóng một chút, thế rồi mới mỉm cười:</w:t>
      </w:r>
    </w:p>
    <w:p>
      <w:pPr>
        <w:pStyle w:val="BodyText"/>
      </w:pPr>
      <w:r>
        <w:t xml:space="preserve">“Trên bãi Triều Dương này, phải chăng chỉ có hai thầy trò lão tiền bối?”.</w:t>
      </w:r>
    </w:p>
    <w:p>
      <w:pPr>
        <w:pStyle w:val="BodyText"/>
      </w:pPr>
      <w:r>
        <w:t xml:space="preserve">Sử Mưu Độn nhíu mày, giận dữ nói:</w:t>
      </w:r>
    </w:p>
    <w:p>
      <w:pPr>
        <w:pStyle w:val="BodyText"/>
      </w:pPr>
      <w:r>
        <w:t xml:space="preserve">“Không phải hai thầy trò chúng ta, chả lẽ có cả ngươi nữa chăng?”.</w:t>
      </w:r>
    </w:p>
    <w:p>
      <w:pPr>
        <w:pStyle w:val="BodyText"/>
      </w:pPr>
      <w:r>
        <w:t xml:space="preserve">Phương Triệu Nam cười lạnh:</w:t>
      </w:r>
    </w:p>
    <w:p>
      <w:pPr>
        <w:pStyle w:val="BodyText"/>
      </w:pPr>
      <w:r>
        <w:t xml:space="preserve">“Trong lòng núi dưới bãi Triều Dương có một lão quái bà toàn thân bị trọng thương, chả lẽ lão tiền bối không biết?”.</w:t>
      </w:r>
    </w:p>
    <w:p>
      <w:pPr>
        <w:pStyle w:val="BodyText"/>
      </w:pPr>
      <w:r>
        <w:t xml:space="preserve">Tụ Thủ Tiều Ẩn hơi ngạc nhiên, nói:</w:t>
      </w:r>
    </w:p>
    <w:p>
      <w:pPr>
        <w:pStyle w:val="BodyText"/>
      </w:pPr>
      <w:r>
        <w:t xml:space="preserve">“Lão phu đã sống ở đây mấy mươi năm không biết chuyện này, tại sao ngươi nghe người khác nói bừạ.”.</w:t>
      </w:r>
    </w:p>
    <w:p>
      <w:pPr>
        <w:pStyle w:val="BodyText"/>
      </w:pPr>
      <w:r>
        <w:t xml:space="preserve">Phương Triệu Nam nói lớn:</w:t>
      </w:r>
    </w:p>
    <w:p>
      <w:pPr>
        <w:pStyle w:val="BodyText"/>
      </w:pPr>
      <w:r>
        <w:t xml:space="preserve">“Chính mắt vãn bối đã thấy người này, tiền bối không tin thì hãy đi xem cho biết!”.</w:t>
      </w:r>
    </w:p>
    <w:p>
      <w:pPr>
        <w:pStyle w:val="BodyText"/>
      </w:pPr>
      <w:r>
        <w:t xml:space="preserve">Tụ Thủ Tiều Ẩn nói:</w:t>
      </w:r>
    </w:p>
    <w:p>
      <w:pPr>
        <w:pStyle w:val="BodyText"/>
      </w:pPr>
      <w:r>
        <w:t xml:space="preserve">“Thực sự có chuyện này sao?”.</w:t>
      </w:r>
    </w:p>
    <w:p>
      <w:pPr>
        <w:pStyle w:val="BodyText"/>
      </w:pPr>
      <w:r>
        <w:t xml:space="preserve">Phương Triệu Nam nói:</w:t>
      </w:r>
    </w:p>
    <w:p>
      <w:pPr>
        <w:pStyle w:val="BodyText"/>
      </w:pPr>
      <w:r>
        <w:t xml:space="preserve">“Tại hạ chưa bao giờ nói dối”.</w:t>
      </w:r>
    </w:p>
    <w:p>
      <w:pPr>
        <w:pStyle w:val="BodyText"/>
      </w:pPr>
      <w:r>
        <w:t xml:space="preserve">Sử Mưu Độn trầm ngâm một lát rồi nói:</w:t>
      </w:r>
    </w:p>
    <w:p>
      <w:pPr>
        <w:pStyle w:val="BodyText"/>
      </w:pPr>
      <w:r>
        <w:t xml:space="preserve">“Thôi được nếu không có chuyện này, các người đừng hòng thoát khỏi bãi Triều Dương”.</w:t>
      </w:r>
    </w:p>
    <w:p>
      <w:pPr>
        <w:pStyle w:val="BodyText"/>
      </w:pPr>
      <w:r>
        <w:t xml:space="preserve">Phương Triệu Nam thấy ông ta không có vẻ gì giả vờ, thế rồi kéo Trần Huyền Sương xoay người đi ra ngoài. Tụ Thủ Tiều Ẩn đi theo sau hai người, bước ra khỏi nhà cỏ, đi đến một góc núi, rẽ vào trong một căn thạch động. Mấy tháng trước, Phương Triệu Nam đã từng dắt Châu Huệ Anh đi qua động này, cho nên vẫn còn nhớ rõ, sau khi vào trong động thì không hề ngừng bước, cứ tiến thẳng về phía trước. Đi sâu vào mấy trượng thì địa thế bắt đầu nhò hẹp lại, từng người phải lách mình mới qua được, Tụ Thủ Tiều Ẩn đi sát theo sau Phương Triệu Nam, y vẫn không đi sau cũng không sợ Phương Triệu Nam ám toán. Ba người đi một hồi đến chỗ dốc nghiêng, Phương Triệu Nam quay đầu lại nói:</w:t>
      </w:r>
    </w:p>
    <w:p>
      <w:pPr>
        <w:pStyle w:val="BodyText"/>
      </w:pPr>
      <w:r>
        <w:t xml:space="preserve">“Mọi người cẩn thận!” rồi trượt xuống động của lão quái bà. Cả bốn người đều võ công kinh người, vừa thấy Phương Triệu Nam đi trước thì đều lướt xuống. Thịnh Kim Ba đốt mồi lửa trong tay, quả nhiên thấy một cái xác khô nằm ở đấy. Phương Triệu Nam chỉ cái xác khô nói:</w:t>
      </w:r>
    </w:p>
    <w:p>
      <w:pPr>
        <w:pStyle w:val="BodyText"/>
      </w:pPr>
      <w:r>
        <w:t xml:space="preserve">“Lần trước vãn bối và sư muội từ đây đi qua, kẻ này vẫn chưa chết, bà ta giữ sư muội của vãn bối ở lại đây, buộc vãn bối đến núi Cửu Cung tìm Tri Cơ Tử Ngôn Lăng Phủ, đổi Cửu Chuyển Sinh Cơ Tục Mệnh tán về cho bà ta rồi dùng thuốc đổi người, kỳ hạn là ba tháng. Nào ngờ vãn bối quay về, bà ta đã không chờ được nỗi, mà giết chết sư muội của vãn bối, vãn bối trong lúc tức giận đã đá bay xương cốt của bà ta”.</w:t>
      </w:r>
    </w:p>
    <w:p>
      <w:pPr>
        <w:pStyle w:val="BodyText"/>
      </w:pPr>
      <w:r>
        <w:t xml:space="preserve">Tụ Thủ Tiều Ẩn nhìn kỹ một hồi, thò tay nhặt một cây kim thoa trong mớ tóc rối ở dưới đất, ánh sáng lóe lên, ông ta không khỏi biến sắc, lẩm bẩm:</w:t>
      </w:r>
    </w:p>
    <w:p>
      <w:pPr>
        <w:pStyle w:val="BodyText"/>
      </w:pPr>
      <w:r>
        <w:t xml:space="preserve">“Không ngờ Ngọc Cốt Yêu Cơ danh lừng võ lâm đã bị nhốt mấy mươi năm dưới bãi Triều Dương của ta!” Phương Triệu Nam quay đầu sang nhìn, chỉ thấy trên cây kim thoa có khắc ba chữ Du Giao Thoa, nét chữ nghiêng nghiêng, vả lại trông rất không đều, rõ ràng là không phải là do người có tay nghề khắc thành. Chắc là sau khi bị người ta bôi thuốc lên người, bà ta biết chắc chắn sẽ chết cho nên rút cây kim thoa này, dùng móng tay khắc tên họ của mình. Trần Huyền Sương và Phương Triệu Nam đều không biết lai lịch của Ngọc Cốt Yêu Cơ Du Giao Thoa, vừa nghe ông ta bảo như thế thì chẳng hiểu gì cả, Tụ Thủ Tiều Ẩn đút cây kim thoa vào trong người, nói:</w:t>
      </w:r>
    </w:p>
    <w:p>
      <w:pPr>
        <w:pStyle w:val="BodyText"/>
      </w:pPr>
      <w:r>
        <w:t xml:space="preserve">“Người này đến bãi Triều Dương từ lúc nào, ta thực sự không biết..”. ông ta nhìn Phương Triệu Nam rồi nói:</w:t>
      </w:r>
    </w:p>
    <w:p>
      <w:pPr>
        <w:pStyle w:val="BodyText"/>
      </w:pPr>
      <w:r>
        <w:t xml:space="preserve">“Không biết thi thể của lệnh sư muội giờ ở đâu?” ông nhìn cả căn động, không thấy thi thể của Châu Huệ Anh nên hỏi một tiếng.</w:t>
      </w:r>
    </w:p>
    <w:p>
      <w:pPr>
        <w:pStyle w:val="BodyText"/>
      </w:pPr>
      <w:r>
        <w:t xml:space="preserve">Phương Triệu Nam nói:</w:t>
      </w:r>
    </w:p>
    <w:p>
      <w:pPr>
        <w:pStyle w:val="BodyText"/>
      </w:pPr>
      <w:r>
        <w:t xml:space="preserve">“Sư muội của tại hạ đã chết, được tại hạ đưa ra ngoài động, lão tiền bối đã không biết chuyện này, tại hạ cũng không hỏi nhiều nữa, nhưng mong lão tiền bối nói rõ lai lịch của Du Giao Thoa!”.</w:t>
      </w:r>
    </w:p>
    <w:p>
      <w:pPr>
        <w:pStyle w:val="BodyText"/>
      </w:pPr>
      <w:r>
        <w:t xml:space="preserve">Tụ Thủ Tiều Ẩn lạnh lùng hừ một tiếng:</w:t>
      </w:r>
    </w:p>
    <w:p>
      <w:pPr>
        <w:pStyle w:val="BodyText"/>
      </w:pPr>
      <w:r>
        <w:t xml:space="preserve">“Lão phu bình sinh ghét nhất là nói nhiều, nhưng ngươi đã dắt ta tìm ra xương cốt của Ngọc Cốt Yêu Cơ, tuy là vô tình, nhưng lão phu chưa bao giờ nhận ân huệ của người khác, do đó sẽ cho ngươi biết chuyện về Ngọc Cốt Yêu Cơ để đáp tạ”.</w:t>
      </w:r>
    </w:p>
    <w:p>
      <w:pPr>
        <w:pStyle w:val="BodyText"/>
      </w:pPr>
      <w:r>
        <w:t xml:space="preserve">Phương Triệu Nam đột nhiên nghĩ đến di thể của sư muội vẫn còn ở trên đỉnh núi, tuy đã che lại nhưng vẫn không thể yên tâm. Thế rồi mới nói:</w:t>
      </w:r>
    </w:p>
    <w:p>
      <w:pPr>
        <w:pStyle w:val="BodyText"/>
      </w:pPr>
      <w:r>
        <w:t xml:space="preserve">“Lão tiền bối nếu đã chịu cho biết, vãn bối cảm kích không nguôi, song di thể của sư muội vẫn còn để ở bên ngoài, tại hạ trong lòng không yên, dám mong lão tiền bối di giá đến nơi đặt thi thể của sư muội vãn bối, vãn bối chỉ cần nghe được lai lịch của Du Giao Thoa thì sẽ lập tức cáo biệt, quyết không quấy nhiễu sự thanh tu của lão tiền bối nữa”.</w:t>
      </w:r>
    </w:p>
    <w:p>
      <w:pPr>
        <w:pStyle w:val="BodyText"/>
      </w:pPr>
      <w:r>
        <w:t xml:space="preserve">Tụ Thủ Tiều Ẩn hừ một tiếng:</w:t>
      </w:r>
    </w:p>
    <w:p>
      <w:pPr>
        <w:pStyle w:val="BodyText"/>
      </w:pPr>
      <w:r>
        <w:t xml:space="preserve">“Còn trẻ tuổi mà lắm trò!”.</w:t>
      </w:r>
    </w:p>
    <w:p>
      <w:pPr>
        <w:pStyle w:val="BodyText"/>
      </w:pPr>
      <w:r>
        <w:t xml:space="preserve">Phương Triệu Nam đã biết tính tình quái dị của ông ta, cũng không thèm để trong lòng, chỉ mỉm cười rồi nhảy vọt ra khỏi động trước. Trần Huyền Sương, Tụ Thủ Tiều Ẩn, Thịnh Kim Ba đi sát theo, sau, bốn người chạy một mạch đến nơi để thi thể của Châu Huệ Anh. Phương Triệu Nam thấy cành cây và đá tảng xung quanh thi thể vẫn còn đó, thế rồi mới yên tâm nói:</w:t>
      </w:r>
    </w:p>
    <w:p>
      <w:pPr>
        <w:pStyle w:val="BodyText"/>
      </w:pPr>
      <w:r>
        <w:t xml:space="preserve">“Xin lão tiền bối hãy nói chuyện của Ngọc Cốt Yêu Cơ, vãn bối sẽ lập tức cáo biệt!”.</w:t>
      </w:r>
    </w:p>
    <w:p>
      <w:pPr>
        <w:pStyle w:val="BodyText"/>
      </w:pPr>
      <w:r>
        <w:t xml:space="preserve">Tụ Thủ Tiều Ẩn ngửa mặt lên nhìn sao trời, tựa như nhớ lại chuyện xưa! Qua một hồi thì mới lạnh lùng nói:</w:t>
      </w:r>
    </w:p>
    <w:p>
      <w:pPr>
        <w:pStyle w:val="BodyText"/>
      </w:pPr>
      <w:r>
        <w:t xml:space="preserve">“Ngọc Cốt Yêu Cơ Du Giao Thoa là nữ tặc dâm ác nhất trên giang hồ mấy mươi năm trước, lòng dạ độc ác, giết người vô số. Từng bị các cao thủ danh môn chính phái trong võ lâm liên kết truy sát, không ngờ bà ta lại chạy đến nơi ẩn cư của ta!” mấy lời ấy rất đơn giản, chẳng ai hiểu gì cả. Phương Triệu Nam nhíu mày, nhủ thầm:</w:t>
      </w:r>
    </w:p>
    <w:p>
      <w:pPr>
        <w:pStyle w:val="BodyText"/>
      </w:pPr>
      <w:r>
        <w:t xml:space="preserve">“Chuyện đơn giản như thế, ta còn hỏi ông làm gì?” thế rồi bèn hỏi:</w:t>
      </w:r>
    </w:p>
    <w:p>
      <w:pPr>
        <w:pStyle w:val="BodyText"/>
      </w:pPr>
      <w:r>
        <w:t xml:space="preserve">“Không biết võ công của người tên Ngọc Cốt Yêu Cơ này như thế nào?”.</w:t>
      </w:r>
    </w:p>
    <w:p>
      <w:pPr>
        <w:pStyle w:val="BodyText"/>
      </w:pPr>
      <w:r>
        <w:t xml:space="preserve">Tụ Thủ Tiều Ẩn là một người ghét nói chuyện, nếu không hỏi từng câu, ông ta sẽ không chịu nhiều lời. Tụ Thủ Tiều Ẩn trầm ngâm một hồi rồi nói:</w:t>
      </w:r>
    </w:p>
    <w:p>
      <w:pPr>
        <w:pStyle w:val="BodyText"/>
      </w:pPr>
      <w:r>
        <w:t xml:space="preserve">“Nếu võ công tầm thường, làm sao có thể gọi là dâm ác, trong vòng hai mươi năm nay, có thể nói ngươi là người lão phu nói chuyện nhiều nhất..”. đột nhiên xoay người bước đi. Phương Triệu Nam định đuổi theo, chặn ông ta lại, đột nhiên chàng thầm nhủ:</w:t>
      </w:r>
    </w:p>
    <w:p>
      <w:pPr>
        <w:pStyle w:val="BodyText"/>
      </w:pPr>
      <w:r>
        <w:t xml:space="preserve">“Kẻ này không thường đi lại trên giang hồ, tính cách lại rất đơn độc, chỉ e hiểu biết rất ít về chuyện trên giang hồ, dù cho có chặn ông ta cũng khó hỏi cho ra, chi bằng cứ để ông ta đi thôi!”.</w:t>
      </w:r>
    </w:p>
    <w:p>
      <w:pPr>
        <w:pStyle w:val="BodyText"/>
      </w:pPr>
      <w:r>
        <w:t xml:space="preserve">Thịnh Kim Ba vừa thấy sư phụ xoay người bỏ đi, lập tức đi theo sau, hai người đi rất nhanh, trong chốc lát đã mất dạng. Trần Huyền Sương nhìn thấy hai người bỏ đi thì bĩu môi nói:</w:t>
      </w:r>
    </w:p>
    <w:p>
      <w:pPr>
        <w:pStyle w:val="BodyText"/>
      </w:pPr>
      <w:r>
        <w:t xml:space="preserve">“Lão quái vật không thông tình đạt lý!”.</w:t>
      </w:r>
    </w:p>
    <w:p>
      <w:pPr>
        <w:pStyle w:val="BodyText"/>
      </w:pPr>
      <w:r>
        <w:t xml:space="preserve">Phương Triệu Nam ngồi dựa vào tảng đá, lòng nhủ thầm:</w:t>
      </w:r>
    </w:p>
    <w:p>
      <w:pPr>
        <w:pStyle w:val="BodyText"/>
      </w:pPr>
      <w:r>
        <w:t xml:space="preserve">“Nay sư muội đã chết, cũng không cần đến Tây Hà Lĩnh ở Tây Hồ nữa, chỉ còn tâm nguyện thứ hai là báo thù cho sư phụ. Giờ đây thù nhân đã biết, nhưng thực lực của đối phương quá lớn mạnh, sức một mình không thể làm được, thiên hạ anh hùng tụ hội ở Tần Sơn tìm cách đối phó với Nhạc chủ Minh Nhạc, nay có dịp tốt này, ta hãy đến Minh Nhạc một chuyến. Chắc thiên hạ anh hùng hợp sức với nhau, người trong Đông Nhạc không thể đối phó nổi, tuy không thể tận tay giết chết kẻ thù, nhưng có thể tận mắt chứng kiến cũng là điều rất an ủi. Còn chuyện thứ hai là phải tìm nơi nương thân cho Trần Huyền Sương để đáp tạ ơn truyền võ công của lão tiền bốị.”. Ý nghĩ ấy lướt qua, chàng quay đầu lại nói với Trần Huyền Sương:</w:t>
      </w:r>
    </w:p>
    <w:p>
      <w:pPr>
        <w:pStyle w:val="BodyText"/>
      </w:pPr>
      <w:r>
        <w:t xml:space="preserve">“Sư muội có muốn đến Đông Nhạc xem anh hùng thiên hạ tụ hội hay không?”.</w:t>
      </w:r>
    </w:p>
    <w:p>
      <w:pPr>
        <w:pStyle w:val="BodyText"/>
      </w:pPr>
      <w:r>
        <w:t xml:space="preserve">Trần Huyền Sương vui mừng nói:</w:t>
      </w:r>
    </w:p>
    <w:p>
      <w:pPr>
        <w:pStyle w:val="BodyText"/>
      </w:pPr>
      <w:r>
        <w:t xml:space="preserve">“Được đấy! Muội đã định nói với huynh, nhưng sợ huynh vẫn còn nhớ đến cái chết của sư muội, không muốn đến nơi náo nhiệt cho nên không dám mở miệng”.</w:t>
      </w:r>
    </w:p>
    <w:p>
      <w:pPr>
        <w:pStyle w:val="BodyText"/>
      </w:pPr>
      <w:r>
        <w:t xml:space="preserve">Phương Triệu Nam buồn bã thở dài, tung người vọt lên tảng đá, bế xác của sư muội lên rồi nói:</w:t>
      </w:r>
    </w:p>
    <w:p>
      <w:pPr>
        <w:pStyle w:val="BodyText"/>
      </w:pPr>
      <w:r>
        <w:t xml:space="preserve">“Chúng ta tìm một nơi phong cảnh đẹp đẽ mà kín đáo, tạm thời chôn nàng, đợi sau khi đại hội anh hùng ở Tần Sơn kết thúc, chúng ta lại đưa xác nàng trở về hợp táng với sư phụ của huynh”. Nói xong thì vác cái xác lên, nhảy xuống tảng đá.</w:t>
      </w:r>
    </w:p>
    <w:p>
      <w:pPr>
        <w:pStyle w:val="BodyText"/>
      </w:pPr>
      <w:r>
        <w:t xml:space="preserve">Trần Huyền Sương không biết chàng cớ gì lại không chịu hỏa táng, nhưng cũng không tiện hỏi nhiều, hai người lặng lẽ tiến về phía trước. Đêm đen tối mịt, gió núi thồi ào ào, Phương Triệu Nam bước thẳng về phía trước cho đến khi đến một nơi có vách núi chặn ngang, chàng mới ngừng bước. Ngẩng đầu nhìn lên chỉ thấy một trái núi cáo vút cản đường. Chàng ngẩng đầu nhìn lên, chỉ thấy ba mặt đều có núi vây quanh tạo thành một thung lũng. Ở đây gió lạnh không thổi tới, không khí ấm áp hơn những nơi khác, Phương Triệu Nam nhìn tình thế xung quanh rồi thầm nhủ:</w:t>
      </w:r>
    </w:p>
    <w:p>
      <w:pPr>
        <w:pStyle w:val="BodyText"/>
      </w:pPr>
      <w:r>
        <w:t xml:space="preserve">“Nơi này địa thế rất tốt, chi bằng cứ chôn sư muội ở đây”. Y nghĩ ấy lướt qua, chàng đặt cái xác ấy xuống, tìm một nơi đất hơi tơi xốp, chàng đưa tay ra sau lưng chụp thanh kiếm. Thế nhưng thanh kiếm đã rơi từ lúc nào chàng cũng chẳng biết. Chàng quay mặt sang Trần Huyền Sương:</w:t>
      </w:r>
    </w:p>
    <w:p>
      <w:pPr>
        <w:pStyle w:val="BodyText"/>
      </w:pPr>
      <w:r>
        <w:t xml:space="preserve">“Sư muội có vật gì có thể đào đất không?” Trần Huyền Sương đã vô tình nhặt được một tấm ngân bài trông như đoản kiếm trong thạch động, thế rồi mới lấy ra nói:</w:t>
      </w:r>
    </w:p>
    <w:p>
      <w:pPr>
        <w:pStyle w:val="BodyText"/>
      </w:pPr>
      <w:r>
        <w:t xml:space="preserve">“Chúng ra dùng vật này đào đất!” Phương Triệu Nam nhớ lại mình cũng có một tấm kim bài, tuy chỉ là hai tấm bài, nhưng còn tốt hơn là dùng hai tay đào đất, vì thế cũng lấy ra tấm kim bài ngồi xổm xuống đào. Trần Huyền Sương ngồi đối diện với chàng, cũng dùng tấm ngân bài moi đất. Hai người đều có công lực hơn người, trong khoảnh khắc đã đào được một cái hố. Phương Triệu Nam bế sư muội lên đặt vào hố, nhưng không nỡ lấp đất, chàng lặng nhìn một hồi, nước mắt tuôn rơi. Không biết trải qua bao lâu, chợt nghe có giọng nói trong trẻo vang lên:</w:t>
      </w:r>
    </w:p>
    <w:p>
      <w:pPr>
        <w:pStyle w:val="BodyText"/>
      </w:pPr>
      <w:r>
        <w:t xml:space="preserve">“Anh nhi! Anh nhi!”.</w:t>
      </w:r>
    </w:p>
    <w:p>
      <w:pPr>
        <w:pStyle w:val="Compact"/>
      </w:pPr>
      <w:r>
        <w:t xml:space="preserve">Giọng nói tuy trong trẻo nhưng lối nhả chữ thì rất cứng, khiến cho người ta có cảm giác run sợ.</w:t>
      </w:r>
      <w:r>
        <w:br w:type="textWrapping"/>
      </w:r>
      <w:r>
        <w:br w:type="textWrapping"/>
      </w:r>
    </w:p>
    <w:p>
      <w:pPr>
        <w:pStyle w:val="Heading2"/>
      </w:pPr>
      <w:bookmarkStart w:id="35" w:name="chương-13-trên-đường-đi-bị-bao-nghi-vấn"/>
      <w:bookmarkEnd w:id="35"/>
      <w:r>
        <w:t xml:space="preserve">13. Chương 13 : Trên Đường Đi Bị Bao Nghi Vấn</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13: Trên Đường Đi Bị Bao Nghi Vấn</w:t>
      </w:r>
    </w:p>
    <w:p>
      <w:pPr>
        <w:pStyle w:val="BodyText"/>
      </w:pPr>
      <w:r>
        <w:t xml:space="preserve">Dịch: Cổ Nguyệt đọc truyện mới nhất tại .</w:t>
      </w:r>
    </w:p>
    <w:p>
      <w:pPr>
        <w:pStyle w:val="BodyText"/>
      </w:pPr>
      <w:r>
        <w:t xml:space="preserve">Nguồn: Văn Tuyển</w:t>
      </w:r>
    </w:p>
    <w:p>
      <w:pPr>
        <w:pStyle w:val="BodyText"/>
      </w:pPr>
      <w:r>
        <w:t xml:space="preserve">Trần Huyền Sương và Phương Triệu Nam đều ngẩng đầu lên nhìn, chỉ thấy một con chim anh vũ lông trắng đậu trên một cây tùng lùn. Phương Triệu Nam nhận ra con chim ấy, đó chính là con chim anh vũ trắng của Ngọc Cốt Yêu Cơ Du Giao Thoa.</w:t>
      </w:r>
    </w:p>
    <w:p>
      <w:pPr>
        <w:pStyle w:val="BodyText"/>
      </w:pPr>
      <w:r>
        <w:t xml:space="preserve">Thầm nhủ:</w:t>
      </w:r>
    </w:p>
    <w:p>
      <w:pPr>
        <w:pStyle w:val="BodyText"/>
      </w:pPr>
      <w:r>
        <w:t xml:space="preserve">“Con chim này rất thông minh, lại có thể nói tiếng người, có lẽ biết chuyện sư muội của mình bị hại”. Thế rồi mới vẫy tay nói:</w:t>
      </w:r>
    </w:p>
    <w:p>
      <w:pPr>
        <w:pStyle w:val="BodyText"/>
      </w:pPr>
      <w:r>
        <w:t xml:space="preserve">“Chim ơi, chim ơi! Bay xuống đây, ta có lời muốn hỏi ngươi”. Chàng vốn chỉ có ý muốn thử mà thôi, nào ngờ vừa phất tay, con chim anh vũ trắng ấy đã bay xuống bên cạnh chàng. Con chim thông minh hiếm có này, ai gặp cũng thích, Trần Huyền Sương thích đến nỗi nhảy cẫng lên, nói:</w:t>
      </w:r>
    </w:p>
    <w:p>
      <w:pPr>
        <w:pStyle w:val="BodyText"/>
      </w:pPr>
      <w:r>
        <w:t xml:space="preserve">“Sư huynh, con chim anh vũ này thật đẹp..”. chợt ánh mắt nàng nhìn thấy cái xác ở trong hố, lập tức im lặng đứng một bên. Phương Triệu Nam mỉm cười buồn bã, nhìn con chim anh vũ trắng, hỏi:</w:t>
      </w:r>
    </w:p>
    <w:p>
      <w:pPr>
        <w:pStyle w:val="BodyText"/>
      </w:pPr>
      <w:r>
        <w:t xml:space="preserve">“Chim ơi! Chim ơi! Ngươi rất thông minh, vậy hãy cho ta biết sư muội của ta bị hại như thế nào?” con chim ấy quay đầu nhìn cái xác nằm ở trong hố, kêu lên:</w:t>
      </w:r>
    </w:p>
    <w:p>
      <w:pPr>
        <w:pStyle w:val="BodyText"/>
      </w:pPr>
      <w:r>
        <w:t xml:space="preserve">“Không ... không ... Anh nhi, không ... Anh nhi!” con chim này hình như chưa học nói chữ không, cho nên kêu lên nghe không rõ ràng, Phương Triệu Nam lắng nghe, ngoại trừ hai chữ Anh nhi rất rõ ràng, từ đầu đến cúi chàng không thể phân biệt được trước hai chữ Anh nhi, nó nói gì. Phương Triệu Nam không khỏi lo lắng, cao giọng nói:</w:t>
      </w:r>
    </w:p>
    <w:p>
      <w:pPr>
        <w:pStyle w:val="BodyText"/>
      </w:pPr>
      <w:r>
        <w:t xml:space="preserve">“Ngươi nói gì?” nói chưa xong thì con chim anh vũ đột nhiên vỗ cánh bay lên. Phương Triệu Nam vội vàng nhảy vọt lên kêu lớn, nhưng con chim anh vũ không thèm để ý đến chàng mà bay đi mất. Phương Triệu Nam ngẩn ngơ nhìn con chim bay, đột nhiên chàng hiểu ra rồi nhủ thầm:</w:t>
      </w:r>
    </w:p>
    <w:p>
      <w:pPr>
        <w:pStyle w:val="BodyText"/>
      </w:pPr>
      <w:r>
        <w:t xml:space="preserve">“Con chim này chắc chắn đã bị người ta hại, vả lại khi đả thương nó người đó đã nói hai chữ cái gì, cho nên khi nghe đến hai chữ này thì nó lập tức vỗ cánh bay đi mất..”. chàng không khỏi hối hận, thế rồi dặm chân thở dài, lấp xong mộ, để lại ám hiệu mới rời khỏi sơn cốc.</w:t>
      </w:r>
    </w:p>
    <w:p>
      <w:pPr>
        <w:pStyle w:val="BodyText"/>
      </w:pPr>
      <w:r>
        <w:t xml:space="preserve">Trần Huyền Sương đột nhiên trở nên dịu dàng, nói năng nhỏ nhẹ khuyên chàng giữ gìn sức khỏe. Phương Triệu Nam trong lòng cũng biết dù cho có đau buồn cũng chẳng ích gì, thế rồi mới miễn cưỡng lấy lại tinh thần, cùng Trần Huyền Sương rời khỏi Bão Mục Cương trong đêm ấy. Cái chết của Châu Huệ Anh không những khiến cho chàng nhụt chí mà còn cảm thấy hối hận vô cùng. Nếu mình không vì tham học võ công, quay trở về Bão Mục Cương sớm hơn, sư muội đã không bị hại trong tay lão quái bà ấy cho đến nỗi chết thảm trong thạch động. Sự hối hận ấy đã khoét sâu hơn sự hoài niệm ở trong lòng chàng ... Chàng vốn định cùng Châu Huệ Anh đến Tây Hà Lĩnh, nay vì Châu Huệ Anh đã chết, cho nên chàng không còn muốn đi đến Tây Hồ nữa. Chàng thầm tính ngày anh hùng trong thiên hạ tụ hội ở Tần Sơn, chỉ còn cách đây không quá một tháng. Thế rồi chàng nói với Trần Huyền Sương:</w:t>
      </w:r>
    </w:p>
    <w:p>
      <w:pPr>
        <w:pStyle w:val="BodyText"/>
      </w:pPr>
      <w:r>
        <w:t xml:space="preserve">“Sư muội, chuyện huynh hứa đưa muội đến Tây Hồ, chỉ đành đợi sau này, bởi vì kỳ hạn đại hội vẫn còn cách đây hơn nửa tháng. Người chủ trì cuộc đại hội này chắc chắn là phương trượng chùa Thiếu Lâm, những người dự hội đều là những cao nhân trong giang hồ.</w:t>
      </w:r>
    </w:p>
    <w:p>
      <w:pPr>
        <w:pStyle w:val="BodyText"/>
      </w:pPr>
      <w:r>
        <w:t xml:space="preserve">Đây là một kỳ đại hội náo nhiệt hiếm thấy, chúng ta cũng nhân lúc này, tham quan Lỗ Nam một chuyến..”. chợt nhớ đến Trần Huyền Sương lâu nay vẫn theo tổ phụ sống ở Lỗ Nam, chắc chắn hiểu rất rõ danh lam thắng cảnh ở Sơn Đông cho nên những lời thuận miệng nói ra này chỉ e nàng không vui. Nào ngờ Trần Huyền Sương nhoẻn miệng cười:</w:t>
      </w:r>
    </w:p>
    <w:p>
      <w:pPr>
        <w:pStyle w:val="BodyText"/>
      </w:pPr>
      <w:r>
        <w:t xml:space="preserve">“Hay lắm! Tuy muội và gia gia ở Lỗ Nam đã lâu nhưng người lúc nào cũng thúc giục muội học võ, chưa bao giờ chịu dắt muội đi ra ngoàị.”. trong khi nói thì miệng cười rạng rỡ, liếc nhìn Phương Triệu Nam, trong mắt đầy vẻ hân hoan.</w:t>
      </w:r>
    </w:p>
    <w:p>
      <w:pPr>
        <w:pStyle w:val="BodyText"/>
      </w:pPr>
      <w:r>
        <w:t xml:space="preserve">Phương Triệu Nam thấy quần áo trên người nàng rách rưới, nhủ thầm:</w:t>
      </w:r>
    </w:p>
    <w:p>
      <w:pPr>
        <w:pStyle w:val="BodyText"/>
      </w:pPr>
      <w:r>
        <w:t xml:space="preserve">“Nước da nàng hơi đen, nhưng khuôn mặt xinh đẹp vô cùng, nếu thay một bộ đồ mới, chắc chắn là một người ngọc sắc đẹp tuyệt trần..”. còn hơn một tháng nữa mới đến đại hội anh hùng ở Tần Sơn, hai người có rất nhiều thời gian, cho nên họ cứ vừa đi vừa thăm cảnh đẹp trên đường.</w:t>
      </w:r>
    </w:p>
    <w:p>
      <w:pPr>
        <w:pStyle w:val="BodyText"/>
      </w:pPr>
      <w:r>
        <w:t xml:space="preserve">Hôm nay, họ đã vào thành Duyễn Châu, trên đường chỉ thấy xe ngựa như nêm, đa số là anh hùng ở tam sơn ngũ nhạc, cao nhân ở khắp nơi đến núi Tần Sơn dự đại hội anh hùng. Chàng thầm kinh trước uy phong của Nhạc chủ Minh Nhạc, chỉ một cây ngân thoa, một tờ giấy trắng mà cũng khiến cho phương trượng chùa Thiếu Lâm phải đích thân ra mặt ... Đang suy nghĩ, họ đã đến trước một khách sạn rất lớn, nếu là ngày bình thường, đại đa số người của các khách sạn phải ra đường đón khách, hôm nay thì khác hẳn, tựa như trong khách sạn đã đầy khách ở, Phương Triệu Nam bước vào, nói:</w:t>
      </w:r>
    </w:p>
    <w:p>
      <w:pPr>
        <w:pStyle w:val="BodyText"/>
      </w:pPr>
      <w:r>
        <w:t xml:space="preserve">“Tiểu nhị! Có còn phòng không?”.</w:t>
      </w:r>
    </w:p>
    <w:p>
      <w:pPr>
        <w:pStyle w:val="BodyText"/>
      </w:pPr>
      <w:r>
        <w:t xml:space="preserve">Tên tiểu nhị quay đầu nhìn Phương Triệu Nam, thấy quần áo của chàng sang trọng, vội vàng cười cầu tài rồi nói:</w:t>
      </w:r>
    </w:p>
    <w:p>
      <w:pPr>
        <w:pStyle w:val="BodyText"/>
      </w:pPr>
      <w:r>
        <w:t xml:space="preserve">“Mấy ngày hôm nay khách rất đông, lúc này trời tuy chưa tối, nhưng tất cả phòng đều có khách ở, mời quý khách hãy đến khách sạn khác xem thử!” rồi y thấy Trần Huyền Sương ăn mặc rách rưới đứng sát bên cạnh Phương Triệu Nam, không khỏi đưa mắt nhìn hai người. Phương Triệu Nam đi liền mấy khách sạn, tất cả các nơi đều trả lời như thế, thì biết rằng cao thủ trong thiên hạ đều sắp tụ tập đến Tần Sơn. Vì lúc này cách thời gian đại hội hãy còn sớm, người ta không muốn đi gấp, Duyễn Châu lại là một trong những trấn lớn nhất ở Lỗ Nam, đâu đâu cũng có tiệm buôn trà lầu, cho nên họ đã dừng chân ở đây.</w:t>
      </w:r>
    </w:p>
    <w:p>
      <w:pPr>
        <w:pStyle w:val="BodyText"/>
      </w:pPr>
      <w:r>
        <w:t xml:space="preserve">Trần Huyền Sương thấy quần áo trên người mình rách rưới, nói:</w:t>
      </w:r>
    </w:p>
    <w:p>
      <w:pPr>
        <w:pStyle w:val="BodyText"/>
      </w:pPr>
      <w:r>
        <w:t xml:space="preserve">“Họ không cho chúng ta ở, phải chăng y phục của muội rách rưới?” Phương Triệu Nam không ngờ nàng hỏi như thế, không khỏi ngạc nhiên, nói:</w:t>
      </w:r>
    </w:p>
    <w:p>
      <w:pPr>
        <w:pStyle w:val="BodyText"/>
      </w:pPr>
      <w:r>
        <w:t xml:space="preserve">“Chúng ta tìm một khách sạn rồi sẽ mua mấy bộ y phục mới uội”. Trần Huyền Sương mỉm cười:</w:t>
      </w:r>
    </w:p>
    <w:p>
      <w:pPr>
        <w:pStyle w:val="BodyText"/>
      </w:pPr>
      <w:r>
        <w:t xml:space="preserve">“Hai bộ y phục rách rưới này, muội đã mặc mấy năm nay! Khi gia gia còn sống, chưa bao giờ nhắc đến chuyện mua y phục uội, lúc đó cũng chỉ có người và muội, ăn mặc rách rưới một chút cũng không sao! Chao ôi! Nay đi cùng với huynh, nếu muội còn ăn mặc như thế chẳng phải làm huynh mắt mặt sao?”.</w:t>
      </w:r>
    </w:p>
    <w:p>
      <w:pPr>
        <w:pStyle w:val="BodyText"/>
      </w:pPr>
      <w:r>
        <w:t xml:space="preserve">Phương Triệu Nam thấy trên mặt nàng đầy vẻ ái ngại, lòng chợt thương cảm, hạ giọng nói:</w:t>
      </w:r>
    </w:p>
    <w:p>
      <w:pPr>
        <w:pStyle w:val="BodyText"/>
      </w:pPr>
      <w:r>
        <w:t xml:space="preserve">“Đừng nghĩ bừa nữa! Muội có ăn mặc rách rưới thế nào đi nữa, huynh cũng đối xử với muội như nhau cả”. Đang nói thì hai người đã đến trước một căn khách sạn, ngẩng đầu lên nhìn thì thấy phía trên đề ba chữ:</w:t>
      </w:r>
    </w:p>
    <w:p>
      <w:pPr>
        <w:pStyle w:val="BodyText"/>
      </w:pPr>
      <w:r>
        <w:t xml:space="preserve">“Hội Anh lâu” Phương Triệu Nam nhủ thầm:</w:t>
      </w:r>
    </w:p>
    <w:p>
      <w:pPr>
        <w:pStyle w:val="BodyText"/>
      </w:pPr>
      <w:r>
        <w:t xml:space="preserve">“Căn khách sạn này to lớn như thế, chắc là còn phòng trống”. Thế rồi bước vào, hỏi:</w:t>
      </w:r>
    </w:p>
    <w:p>
      <w:pPr>
        <w:pStyle w:val="BodyText"/>
      </w:pPr>
      <w:r>
        <w:t xml:space="preserve">“Tiểu nhị, có còn phòng trống không?” căn khách sạn này có bán cả rượu thịt, cho nên tiểu nhị rất đông, nhưng họ vẫn rất bận rộn, chỉ có một người quay đầu nhìn Phương Triệu Nam, đáp rằng:</w:t>
      </w:r>
    </w:p>
    <w:p>
      <w:pPr>
        <w:pStyle w:val="BodyText"/>
      </w:pPr>
      <w:r>
        <w:t xml:space="preserve">“Quý khách đã đến chậm một bước, đã không còn phòng trống nữa, quý khách hãy đến khách sạn khác xem thử!” Phương Triệu Nam nói:</w:t>
      </w:r>
    </w:p>
    <w:p>
      <w:pPr>
        <w:pStyle w:val="BodyText"/>
      </w:pPr>
      <w:r>
        <w:t xml:space="preserve">“Chúng tôi hỏi rất nhiều nơi, đều đã không còn phòng, nơi này rất to lớn, chắc là vẫn còn một hai căn phòng còn trống?” tên tiểu nhị lắc đầu cười:</w:t>
      </w:r>
    </w:p>
    <w:p>
      <w:pPr>
        <w:pStyle w:val="BodyText"/>
      </w:pPr>
      <w:r>
        <w:t xml:space="preserve">“Quý khách đến ủng hộ chúng tôi đón tiếp còn không kịp, làm sao từ chối được, nhưng thực sự không còn phòng trống, mong quý khách thứ lỗi cho!” người này ăn nói rất nhã nhặn, mà thái độ lại khiêm nhường, khiến cho người ta nghe phải mát lòng mát dạ. Đang lúc rất ái ngại, chợt có một người bước tới, nói:</w:t>
      </w:r>
    </w:p>
    <w:p>
      <w:pPr>
        <w:pStyle w:val="BodyText"/>
      </w:pPr>
      <w:r>
        <w:t xml:space="preserve">“Nếu huynh đài không ngại, tại hạ có thể nhường cho hai căn phòng”. Phương Triệu Nam quay đầu nhìn, nhận ra đó chính là Nhất Bút Phiên Thiên Cát Thiên Bằng, thế rồi mới ôm quyền cười:</w:t>
      </w:r>
    </w:p>
    <w:p>
      <w:pPr>
        <w:pStyle w:val="BodyText"/>
      </w:pPr>
      <w:r>
        <w:t xml:space="preserve">“Không ngờ ở đây còn có thể gặp mặt lão tiền bốị.”.</w:t>
      </w:r>
    </w:p>
    <w:p>
      <w:pPr>
        <w:pStyle w:val="BodyText"/>
      </w:pPr>
      <w:r>
        <w:t xml:space="preserve">Cát Thiên Bằng cười rằng:</w:t>
      </w:r>
    </w:p>
    <w:p>
      <w:pPr>
        <w:pStyle w:val="BodyText"/>
      </w:pPr>
      <w:r>
        <w:t xml:space="preserve">“Đây không phải là nơi nói chuyện, Phương huynh nếu không chê, mời vào phòng ngồi một lát!” Phương Triệu Nam nói:</w:t>
      </w:r>
    </w:p>
    <w:p>
      <w:pPr>
        <w:pStyle w:val="BodyText"/>
      </w:pPr>
      <w:r>
        <w:t xml:space="preserve">“Cung kính không bằng tuân lệnh, vãn bối không khách sáo”. Cát Thiên Bằng nói:</w:t>
      </w:r>
    </w:p>
    <w:p>
      <w:pPr>
        <w:pStyle w:val="BodyText"/>
      </w:pPr>
      <w:r>
        <w:t xml:space="preserve">“Lão hủ đi trước dẫn đường”. Thế rồi ông ta quay người bước vào trong. Phương Triệu Nam, Trần Huyền Sương nối đuôi theo sau, băng qua hai khoảng sân thì đến một dãy phòng độc lập. Trong sảnh đã bày sẵn rượu thịt, có bốn người ngồi đối diện nhau, vừa thấy Cát Thiên Bằng dắt Phương Triệu Nam bước vào đều đứng dậy ôm quyền làm lễ.</w:t>
      </w:r>
    </w:p>
    <w:p>
      <w:pPr>
        <w:pStyle w:val="BodyText"/>
      </w:pPr>
      <w:r>
        <w:t xml:space="preserve">Phương Triệu Nam thấy bốn người ấy chính là Thiên Phong đạo trưởng, Thần Đao La Côn và huynh đệ họ Cát đã gặp ở núi Cửu Cung. La Côn vuốt râu, cười lớn nói:</w:t>
      </w:r>
    </w:p>
    <w:p>
      <w:pPr>
        <w:pStyle w:val="BodyText"/>
      </w:pPr>
      <w:r>
        <w:t xml:space="preserve">“Ở núi Cửu Cung được huynh đài tặng thuốc cứu chữa, nhưng đến khi tỉnh dậy thì huynh đài đã bỏ đi mất, hôm nay không hẹn mà gặp, lão hủ có thể đáp tạ ơn cứu mạng, nào!</w:t>
      </w:r>
    </w:p>
    <w:p>
      <w:pPr>
        <w:pStyle w:val="BodyText"/>
      </w:pPr>
      <w:r>
        <w:t xml:space="preserve">Lão hủ kính huynh đài một chén!” thế rồi bưng chén rượu trên bàn đưa tới bằng hai tay. Phương Triệu Nam khó từ chối tấm thịnh tình ấy, chỉ đành nhận chén rượu uống cạn rồi cười rằng:</w:t>
      </w:r>
    </w:p>
    <w:p>
      <w:pPr>
        <w:pStyle w:val="BodyText"/>
      </w:pPr>
      <w:r>
        <w:t xml:space="preserve">“Lão tiền bối đã quá lời, thuốc hôm ấy chẳng qua vãn bối mượn hoa cúng Phật, Cát Vĩ phước lớn bằng trời, vãn bối thực sự chẳng có công lao gì!” té ra ở núi Cửu Cung, Phương Triệu Nam đã mạo hiểm tặng họ Tịch Độc Trấn Thần đơn của Ngôn Lăng Phủ, thế là vô tình chàng đã cứu được họ. Còn Cát Thiên Bằng đợi họ nghỉ ngơi, đến khi thấy họ khỏe lại mới kể lại những chuyện đã xảy ra. Té ra ông ta nhận được thiệp mời của phương trượng chùa Thiếu Lâm, hẹn ông ta trước ngày ba tháng ba đến Tần Sơn dự đại hội anh hùng, cùng tìm mưu kế đối phó với kẻ địch ...</w:t>
      </w:r>
    </w:p>
    <w:p>
      <w:pPr>
        <w:pStyle w:val="BodyText"/>
      </w:pPr>
      <w:r>
        <w:t xml:space="preserve">Thiên Phong đạo trưởng nghe xong thì lập tức sai đệ tử đi cùng quay về, còn mình thì cùng với La Côn, huynh đệ họ Cát chạy đến Tần Sơn. Cát Thiên Bằng vốn không muốn dắt theo hai đứa con của mình, nhưng Cát Hoàng, Cát Vĩ thì một mực đòi theo, Cát Thiên Bằng chẳng còn cách nào nữa chỉ đành để họ đi chung. Lần gặp lại này, thái độ của họ đối với Phương Triệu Nam đều đã khác hẳn, tất cả đều mời rượu chàng rất cung kính. Cát Hoàng, Cát Vĩ nghe phụ thân kể võ công của Phương Triệu Nam cao cường, trong lòng hai người rất không phục. Vì hai người đã từng ra tay với Phương Triệu Nam, lòng đã biết rõ võ công của chàng, nhưng lại không dám cãi lời cha, chỉ đành thầm ghi nhớ chuyện này trong lòng. Lúc này vừa thấy Phương Triệu Nam thì lập tức có ý muốn tỷ võ, chỉ là Cát Thiên Bằng đang ngồi ở đấy, cả hai người họ không dám nói ra mà thôi!</w:t>
      </w:r>
    </w:p>
    <w:p>
      <w:pPr>
        <w:pStyle w:val="BodyText"/>
      </w:pPr>
      <w:r>
        <w:t xml:space="preserve">Còn La Côn và Thiên Phong đạo trưởng tuy không tin võ công Phương Triệu Nam cao cường, nhưng hai người tuổi đã đến ngũ tuần, cũng chẳng có lòng háo thắng nữa, vả lại Phương Triệu Nam cũng có ơn cứu mạng của mình, cho nên sự cung kính đối với chàng là thật.</w:t>
      </w:r>
    </w:p>
    <w:p>
      <w:pPr>
        <w:pStyle w:val="BodyText"/>
      </w:pPr>
      <w:r>
        <w:t xml:space="preserve">Cơm nước no say xong, Cát Thiên Bằng bảo Cát Hoàng và Cát Vĩ dời vào phòng La Côn, còn mình và La Côn đạo trưởng ở cùng phòng, nhường hai căn phòng cho Phương Triệu Nam và Trần Huyền Sương. Huynh đệ họ Cát thấy cha quý mến Phương Triệu Nam như thế, càng có ý muốn tỷ võ với chàng, hai người đồng lòng một ý, định rằng trước tiên đánh bại Phương Triệu Nam rồi sẽ cho cha biết. Lúc ấy, Cát Thiên Bằng dù có trách thì chuyện cũng đã rồi, quá lắm là chỉ có mắng ột trận mà thôi.</w:t>
      </w:r>
    </w:p>
    <w:p>
      <w:pPr>
        <w:pStyle w:val="BodyText"/>
      </w:pPr>
      <w:r>
        <w:t xml:space="preserve">Phương Triệu Nam về phòng thì lập tức bảo tiểu nhị mời thợ may đến, may ngay cho Trần Huyền Sương một bộ đồ trong đêm. Trời chưa sáng thì đồ đã may xong.</w:t>
      </w:r>
    </w:p>
    <w:p>
      <w:pPr>
        <w:pStyle w:val="BodyText"/>
      </w:pPr>
      <w:r>
        <w:t xml:space="preserve">Trần Huyền Sương vốn xinh đẹp, thay một bộ đồ mới thì nét đẹp càng rạng ngời.</w:t>
      </w:r>
    </w:p>
    <w:p>
      <w:pPr>
        <w:pStyle w:val="BodyText"/>
      </w:pPr>
      <w:r>
        <w:t xml:space="preserve">Nàng vẫn cất giữ bộ đồ cũ, đã nhiều năm nàng mặc bộ đồ này, nay tuy có đồ mới nhưng vẫn không nỡ bỏ đồ cũ.</w:t>
      </w:r>
    </w:p>
    <w:p>
      <w:pPr>
        <w:pStyle w:val="BodyText"/>
      </w:pPr>
      <w:r>
        <w:t xml:space="preserve">Hôm sau trời vừa sáng, Cát Thiên Bằng đã đích thân đến mời Phương Triệu Nam, Trần Huyền Sương ra dùng cơm. Phương Triệu Nam thấy người ta coi trọng mình như thế, trong lòng hơi ái ngại, nhưng mỗi lời nói hành động của Cát Thiên Bằng đều rất thành thật, chàng chỉ đành đi theo. Thần Đao La Côn, Thiên Phong đạo trưởng và huynh đệ họ Cát đã chờ ở trong sảnh, thấy Cát Thiên Bằng dắt hai người đến thì cùng đứng dậy đón chào. Dùng cơm sáng xong Cát Thiên Bằng cười hỏi Phương Triệu Nam:</w:t>
      </w:r>
    </w:p>
    <w:p>
      <w:pPr>
        <w:pStyle w:val="BodyText"/>
      </w:pPr>
      <w:r>
        <w:t xml:space="preserve">“Các vị có phải đến núi Tần Sơn theo lời mời hay không?”.</w:t>
      </w:r>
    </w:p>
    <w:p>
      <w:pPr>
        <w:pStyle w:val="BodyText"/>
      </w:pPr>
      <w:r>
        <w:t xml:space="preserve">Phương Triệu Nam nói:</w:t>
      </w:r>
    </w:p>
    <w:p>
      <w:pPr>
        <w:pStyle w:val="BodyText"/>
      </w:pPr>
      <w:r>
        <w:t xml:space="preserve">“Vãn bối là kẻ vô danh, đâu có vinh dự được mời mọc, nhưng đại hội anh hùng ở Tần Sơn là chuyện lớn nhất trong giang hồ, các cao nhân trong thiên hạ võ lâm đều đến tham gia, vãn bối chỉ muốn mượn dịp này mở rộng tầm mắt!”.</w:t>
      </w:r>
    </w:p>
    <w:p>
      <w:pPr>
        <w:pStyle w:val="BodyText"/>
      </w:pPr>
      <w:r>
        <w:t xml:space="preserve">Cát Thiên Bằng mặt nghiêm chỉnh, nói:</w:t>
      </w:r>
    </w:p>
    <w:p>
      <w:pPr>
        <w:pStyle w:val="BodyText"/>
      </w:pPr>
      <w:r>
        <w:t xml:space="preserve">“Phương huynh là bậc anh hùng trong thiếu niên, tại hạ đã đi lại trên giang hồ mấy mươi năm, gặp rất nhiều cao nhân.</w:t>
      </w:r>
    </w:p>
    <w:p>
      <w:pPr>
        <w:pStyle w:val="BodyText"/>
      </w:pPr>
      <w:r>
        <w:t xml:space="preserve">Nhưng chỉ mới gặp người có tuổi tác như Phương huynh mà võ công cao như thế, nếu Phương huynh chịu đến dự, lão hủ sẽ giới thiệu võ học của Phương huynh trước mặt anh hùng thiên hạ”. Những lời khen ngợi của ông ta rất chân thành, nhưng huynh đệ họ Cát thì lại nghĩ rằng:</w:t>
      </w:r>
    </w:p>
    <w:p>
      <w:pPr>
        <w:pStyle w:val="BodyText"/>
      </w:pPr>
      <w:r>
        <w:t xml:space="preserve">“Cha xưa nay tính tình kiêu ngạo, một cây Văn Xương bút đã đánh khắp mười ba tỉnh đại giang Nam Bắc. Người kính trọng ông cũng nhiều vô số, không biết tại sao lại coi trọng người này như thế, mình phải tìm cách hạ y một phen”. Hai người này đã từng giao thủ với Phương Triệu Nam ở núi Cửu Cung, biết võ công của chàng tầm thường, nếu một trong hai người ra tay đều có thể thắng được chàng. Thiên Phong đạo trưởng và Thần Đao La Côn cũng cảm thấy những lời khen ngợi của Cát Thiên Bằng đối với Phương Triệu Nam là hơi quá đáng, Thiên Phong đạo trưởng tuy nghĩ vậy nhưng cũng không tiện tranh luận, La Côn là kẻ thẳng thắn, đưa mắt nhìn Phương Triệu Nam mỉm cười, hỏi:</w:t>
      </w:r>
    </w:p>
    <w:p>
      <w:pPr>
        <w:pStyle w:val="BodyText"/>
      </w:pPr>
      <w:r>
        <w:t xml:space="preserve">“Phương huynh dấu kỹ tuyệt nghệ khiến cho bọn tại hạ mất cơ hội mở rộng tầm mắt ở núi Cửu Cung, không ngờ lão hủ cả đời đi lại trên giang hồ mà không biết Phương huynh là người một thân mang tuyệt học!” những lời mỉa mai ấy rất lộ liễu, Cát Vĩ, Cát Hoàng nghe thế thì sung sướng trong lòng, không khỏi nhìn nhau cười.</w:t>
      </w:r>
    </w:p>
    <w:p>
      <w:pPr>
        <w:pStyle w:val="BodyText"/>
      </w:pPr>
      <w:r>
        <w:t xml:space="preserve">Phương Triệu Nam chỉ cảm thấy hơi nóng ở mặt, mỉm cười:</w:t>
      </w:r>
    </w:p>
    <w:p>
      <w:pPr>
        <w:pStyle w:val="BodyText"/>
      </w:pPr>
      <w:r>
        <w:t xml:space="preserve">“Vãn bối tự biết võ công thấp kém, nào dám múa rìu qua mắt thợ ...”.</w:t>
      </w:r>
    </w:p>
    <w:p>
      <w:pPr>
        <w:pStyle w:val="BodyText"/>
      </w:pPr>
      <w:r>
        <w:t xml:space="preserve">Cát Thiên Bằng nghiêm mặt nói:</w:t>
      </w:r>
    </w:p>
    <w:p>
      <w:pPr>
        <w:pStyle w:val="BodyText"/>
      </w:pPr>
      <w:r>
        <w:t xml:space="preserve">“La huynh sao lại nói thế, Phương huynh đã từng giao thủ với huynh đệ, chiêu nào cũng thần kỳ khó đoán, không phải huynh đệ tự đề ình, hiện nay cao thủ trên võ lâm có thể thắng được huynh đệ tuy nhiều, nhưng nếu một đòn đã hạ được huynh đệ, chỉ e chẳng tìm được mấy người. Phương huynh đệ chỉ cần ra một đòn đã dễ dàng đánh trúng vào ngực của huynh đệ, nếu y không nương tay, huynh đệ không chết cũng bị trọng thương ở trong núi Cửu Cung!”.</w:t>
      </w:r>
    </w:p>
    <w:p>
      <w:pPr>
        <w:pStyle w:val="BodyText"/>
      </w:pPr>
      <w:r>
        <w:t xml:space="preserve">Thần Đao La Côn hơi ngạc nhiên:</w:t>
      </w:r>
    </w:p>
    <w:p>
      <w:pPr>
        <w:pStyle w:val="BodyText"/>
      </w:pPr>
      <w:r>
        <w:t xml:space="preserve">“Thật sự có chuyện này sao?”.</w:t>
      </w:r>
    </w:p>
    <w:p>
      <w:pPr>
        <w:pStyle w:val="BodyText"/>
      </w:pPr>
      <w:r>
        <w:t xml:space="preserve">Cát Thiên Bằng lạnh lùng đáp:</w:t>
      </w:r>
    </w:p>
    <w:p>
      <w:pPr>
        <w:pStyle w:val="BodyText"/>
      </w:pPr>
      <w:r>
        <w:t xml:space="preserve">“Huynh đệ chưa bao giờ nói dối!”.</w:t>
      </w:r>
    </w:p>
    <w:p>
      <w:pPr>
        <w:pStyle w:val="BodyText"/>
      </w:pPr>
      <w:r>
        <w:t xml:space="preserve">La Côn ngạc nhiên:</w:t>
      </w:r>
    </w:p>
    <w:p>
      <w:pPr>
        <w:pStyle w:val="BodyText"/>
      </w:pPr>
      <w:r>
        <w:t xml:space="preserve">“Điều này thật khiến cho người ta khó hiểu, trong núi Cửu Cung, huynh đệ cũng từng tận mắt thấy hai vị lệnh lang động thủ với Phương huynh, nếu không phải lệnh lang độc tính phát tác, chỉ ẹ.”. ông ta chợt nhớ rằng Phương Triệu Nam có ơn cứu mạng mình, làm sao có thể tổn thương chàng, thế rồi mới nói:</w:t>
      </w:r>
    </w:p>
    <w:p>
      <w:pPr>
        <w:pStyle w:val="BodyText"/>
      </w:pPr>
      <w:r>
        <w:t xml:space="preserve">“Khó biết được ai thắng ai thua!”.</w:t>
      </w:r>
    </w:p>
    <w:p>
      <w:pPr>
        <w:pStyle w:val="BodyText"/>
      </w:pPr>
      <w:r>
        <w:t xml:space="preserve">Cát Thiên Bằng đưa mắt nhìn Cát Hoàng, Cát Vĩ nói:</w:t>
      </w:r>
    </w:p>
    <w:p>
      <w:pPr>
        <w:pStyle w:val="BodyText"/>
      </w:pPr>
      <w:r>
        <w:t xml:space="preserve">“Có chuyện này không?”.</w:t>
      </w:r>
    </w:p>
    <w:p>
      <w:pPr>
        <w:pStyle w:val="BodyText"/>
      </w:pPr>
      <w:r>
        <w:t xml:space="preserve">Huynh đệ họ Cát đồng thanh nói:</w:t>
      </w:r>
    </w:p>
    <w:p>
      <w:pPr>
        <w:pStyle w:val="BodyText"/>
      </w:pPr>
      <w:r>
        <w:t xml:space="preserve">“Con không dám nói dối, thực sự có chuyện này”.</w:t>
      </w:r>
    </w:p>
    <w:p>
      <w:pPr>
        <w:pStyle w:val="BodyText"/>
      </w:pPr>
      <w:r>
        <w:t xml:space="preserve">Nhất Bút Phiên Thiên Cát Thiên Bằng hơi trầm ngâm, nói:</w:t>
      </w:r>
    </w:p>
    <w:p>
      <w:pPr>
        <w:pStyle w:val="BodyText"/>
      </w:pPr>
      <w:r>
        <w:t xml:space="preserve">“Chả lẽ ta gạt các ngườị.”. ông ta không tiện đối chọi với La Côn, cho nên trút giận lên hai đứa con.</w:t>
      </w:r>
    </w:p>
    <w:p>
      <w:pPr>
        <w:pStyle w:val="BodyText"/>
      </w:pPr>
      <w:r>
        <w:t xml:space="preserve">Thiên Phong đạo trưởng nói:</w:t>
      </w:r>
    </w:p>
    <w:p>
      <w:pPr>
        <w:pStyle w:val="BodyText"/>
      </w:pPr>
      <w:r>
        <w:t xml:space="preserve">“Lệnh lang nói không sai, chuyện này bần đạo cũng chính mắt thấy”.</w:t>
      </w:r>
    </w:p>
    <w:p>
      <w:pPr>
        <w:pStyle w:val="BodyText"/>
      </w:pPr>
      <w:r>
        <w:t xml:space="preserve">Cát Thiên Bằng quay sang nhìn Phương Triệu Nam, trong lòng cũng đầy thắc mắc, chép miệng than:</w:t>
      </w:r>
    </w:p>
    <w:p>
      <w:pPr>
        <w:pStyle w:val="BodyText"/>
      </w:pPr>
      <w:r>
        <w:t xml:space="preserve">“Điều này thật là lạ ...”.</w:t>
      </w:r>
    </w:p>
    <w:p>
      <w:pPr>
        <w:pStyle w:val="BodyText"/>
      </w:pPr>
      <w:r>
        <w:t xml:space="preserve">Phương Triệu Nam cười:</w:t>
      </w:r>
    </w:p>
    <w:p>
      <w:pPr>
        <w:pStyle w:val="BodyText"/>
      </w:pPr>
      <w:r>
        <w:t xml:space="preserve">“Lão tiền bối đừng nên quá nhọc lòng, những chuyện như thế này, lão tiền bối cần gì phải làm cho rõ ràng?” chàng vì không muốn kể ra chuyện đã được truyền thụ võ công cho nên lấp liếm cho qua.</w:t>
      </w:r>
    </w:p>
    <w:p>
      <w:pPr>
        <w:pStyle w:val="BodyText"/>
      </w:pPr>
      <w:r>
        <w:t xml:space="preserve">Cát Thiên Bằng cười khà khà nói:</w:t>
      </w:r>
    </w:p>
    <w:p>
      <w:pPr>
        <w:pStyle w:val="BodyText"/>
      </w:pPr>
      <w:r>
        <w:t xml:space="preserve">“Phương huynh lòng dạ rộng rãi, không chấp nê khuyển tử, chắc chắn là có ý nhường bọn chúng..”. ông ta hơi ngập ngừng rồi lại nói tiếp:</w:t>
      </w:r>
    </w:p>
    <w:p>
      <w:pPr>
        <w:pStyle w:val="BodyText"/>
      </w:pPr>
      <w:r>
        <w:t xml:space="preserve">“Chuyện đã qua, không cần nhắc đến nữa, giờ đây trời không còn sớm, chúng ta hãy lên đường thôi”. Nói xong thì đứng dậy trước. Quần hào kéo nhau đi ra khỏi Hội Anh lâu. Trên đường ngựa xe như nước, tất cả đều là những người trong võ lâm đến núi Tần Sơn. Cát Thiên Bằng mỉm cười, nói với Phương Triệu Nam:</w:t>
      </w:r>
    </w:p>
    <w:p>
      <w:pPr>
        <w:pStyle w:val="BodyText"/>
      </w:pPr>
      <w:r>
        <w:t xml:space="preserve">“Hiện nay mọi người đều đến Tần Sơn, huynh đệ vì đã rửa tay ẩn cư rút lui ra khỏi giang hồ nhiều năm, ngoại trừ có mấy người bạn già năm xưa, những người tài giỏi mới nổi lên sau này đa số đều chẳng quen biết..”.</w:t>
      </w:r>
    </w:p>
    <w:p>
      <w:pPr>
        <w:pStyle w:val="BodyText"/>
      </w:pPr>
      <w:r>
        <w:t xml:space="preserve">Ông ta đang nói thì chợt nghe vó ngựa lọc cọc, hai thớt ngựa khỏe lướt qua họ.</w:t>
      </w:r>
    </w:p>
    <w:p>
      <w:pPr>
        <w:pStyle w:val="BodyText"/>
      </w:pPr>
      <w:r>
        <w:t xml:space="preserve">Hai thớt ngựa này tuy chạy nhanh, nhưng người trên ngựa thấy Cát Thiên Bằng, y đột nhiên giật dây cương, thớt ngựa xoay một vòng, hí dài một tiếng quay đầu lại. Người trên ngựa nhảy xuống, cao giọng nói:</w:t>
      </w:r>
    </w:p>
    <w:p>
      <w:pPr>
        <w:pStyle w:val="BodyText"/>
      </w:pPr>
      <w:r>
        <w:t xml:space="preserve">“Đã lâu không gặp Cát huynh, không biết có nhớ bọn tại hạ không?” hai người vừa nói vừa chạy tới.</w:t>
      </w:r>
    </w:p>
    <w:p>
      <w:pPr>
        <w:pStyle w:val="BodyText"/>
      </w:pPr>
      <w:r>
        <w:t xml:space="preserve">Cát Thiên Bằng nói:</w:t>
      </w:r>
    </w:p>
    <w:p>
      <w:pPr>
        <w:pStyle w:val="BodyText"/>
      </w:pPr>
      <w:r>
        <w:t xml:space="preserve">“Các vị nổi danh vùng Giang Triết, trong chốn võ lâm miền Giang Nam, ai mà không biết..”. ông ta đang nói thì hai người ấy đã chạy đến cách đó ba bốn thước, vừa thấy Phương Triệu Nam thì đều dừng bước, Phương Triệu Nam nhìn kỹ lại, thì ra đó là hai đại hán trung niên mà mình đã từng gặp ở bãi Triều Dương. Cát Thiên Bằng thấy họ dừng bước, ông ta đã bước về phía trước mấy bước, ôm quyền cười rằng:</w:t>
      </w:r>
    </w:p>
    <w:p>
      <w:pPr>
        <w:pStyle w:val="BodyText"/>
      </w:pPr>
      <w:r>
        <w:t xml:space="preserve">“Khi hai vị phóng ngựa nhanh mà vẫn có thể nhận ra lão hủ, đủ thấy nội công đã tiến bộ rất nhiều!”.</w:t>
      </w:r>
    </w:p>
    <w:p>
      <w:pPr>
        <w:pStyle w:val="BodyText"/>
      </w:pPr>
      <w:r>
        <w:t xml:space="preserve">Đại hán phía bên trái đưa mắt lướt nhìn Phương Triệu Nam, Trần Huyền Sương, hạ giọng hỏi:</w:t>
      </w:r>
    </w:p>
    <w:p>
      <w:pPr>
        <w:pStyle w:val="BodyText"/>
      </w:pPr>
      <w:r>
        <w:t xml:space="preserve">“Đôi nam nữ ấy có phải là người đi cùng với Cát huynh không?”.</w:t>
      </w:r>
    </w:p>
    <w:p>
      <w:pPr>
        <w:pStyle w:val="BodyText"/>
      </w:pPr>
      <w:r>
        <w:t xml:space="preserve">Cát Thiên Bằng nói:</w:t>
      </w:r>
    </w:p>
    <w:p>
      <w:pPr>
        <w:pStyle w:val="BodyText"/>
      </w:pPr>
      <w:r>
        <w:t xml:space="preserve">“Đúng vậy, hai người cũng quen biết họ chăng?”.</w:t>
      </w:r>
    </w:p>
    <w:p>
      <w:pPr>
        <w:pStyle w:val="BodyText"/>
      </w:pPr>
      <w:r>
        <w:t xml:space="preserve">Đại hán bên phải nói:</w:t>
      </w:r>
    </w:p>
    <w:p>
      <w:pPr>
        <w:pStyle w:val="BodyText"/>
      </w:pPr>
      <w:r>
        <w:t xml:space="preserve">“Cát huynh đi với họ, chắc chắn biết lai lịch của họ?”.</w:t>
      </w:r>
    </w:p>
    <w:p>
      <w:pPr>
        <w:pStyle w:val="BodyText"/>
      </w:pPr>
      <w:r>
        <w:t xml:space="preserve">Cát Thiên Bằng nói:</w:t>
      </w:r>
    </w:p>
    <w:p>
      <w:pPr>
        <w:pStyle w:val="BodyText"/>
      </w:pPr>
      <w:r>
        <w:t xml:space="preserve">“Chỉ là duyên bèo nước gặp nhau, giữa đôi bên trước kia không quen biết, hai vị hỏi cặn kẽ như thế không biết có dụng ý gì?”.</w:t>
      </w:r>
    </w:p>
    <w:p>
      <w:pPr>
        <w:pStyle w:val="BodyText"/>
      </w:pPr>
      <w:r>
        <w:t xml:space="preserve">Đại hán bên trái tuổi hơi lớn hơn bảo:</w:t>
      </w:r>
    </w:p>
    <w:p>
      <w:pPr>
        <w:pStyle w:val="BodyText"/>
      </w:pPr>
      <w:r>
        <w:t xml:space="preserve">“Mấy ngày trước huynh đệ đã đến bãi Triều Dương của Tụ Thủ Tiều Ẩn, đã từng gặp mặt hai người này, không phải huynh đệ bịa đặt, thân phận của hai người này rất đáng nghi ngờ! Võ công của họ không những cao cường mà lại còn mang theo Thất Xảo Thoa, nếu không phải là người trong Minh Nhạc thì cũng liên quan đến người trong Minh Nhạc”. Bọn họ nói chuyện tuy nhỏ, nhưng Phương Triệu Nam đứng rất gần, nghe thấy rõ ràng từng chữ một, chàng quay đầu lại nhìn Trần Huyền Sương đang định lên tiếng. Trần Huyền Sương đã nói:</w:t>
      </w:r>
    </w:p>
    <w:p>
      <w:pPr>
        <w:pStyle w:val="BodyText"/>
      </w:pPr>
      <w:r>
        <w:t xml:space="preserve">“Chắc chắn hai người này đang nói chuyện chúng ta, muội phải đến dạy cho bọn chúng một bài học”. Phương Triệu Nam nói:</w:t>
      </w:r>
    </w:p>
    <w:p>
      <w:pPr>
        <w:pStyle w:val="BodyText"/>
      </w:pPr>
      <w:r>
        <w:t xml:space="preserve">“Huynh định nói với muội, đừng để ý đến họ, để cho họ thích nói gì cứ nói!” chợt nghe Cát Thiên Bằng cười lạnh một tiếng, cao giọng nói:</w:t>
      </w:r>
    </w:p>
    <w:p>
      <w:pPr>
        <w:pStyle w:val="BodyText"/>
      </w:pPr>
      <w:r>
        <w:t xml:space="preserve">“Hai vị không cần gạt lão hủ, chả lẽ lão hủ gạt hai vị?”.</w:t>
      </w:r>
    </w:p>
    <w:p>
      <w:pPr>
        <w:pStyle w:val="BodyText"/>
      </w:pPr>
      <w:r>
        <w:t xml:space="preserve">Phương Triệu Nam ngẩng đầu lên nhìn, chỉ thấy Nhất Bút Phiên Thiên Cát Thiên Bằng mặt lạnh lùng nhìn hai đại hán ấy một cái rồi xoay người bước đi. Té ra ba người bọn họ đã tranh cãi vì lai lịch của Phương Triệu Nam.</w:t>
      </w:r>
    </w:p>
    <w:p>
      <w:pPr>
        <w:pStyle w:val="BodyText"/>
      </w:pPr>
      <w:r>
        <w:t xml:space="preserve">Hai người ấy nhảy lên ngựa, quay đầu lại nói:</w:t>
      </w:r>
    </w:p>
    <w:p>
      <w:pPr>
        <w:pStyle w:val="BodyText"/>
      </w:pPr>
      <w:r>
        <w:t xml:space="preserve">“Nếu Cát huynh không chịu tin lời chúng tôi, chúng tôi cũng đành chịụ.”. nói chưa hết thì đột nhiên giật dây cương, hai thớt ngựa phóng nhanh về phía trước. Cát Thiên Bằng nhìn theo bóng dáng họ lạnh lùng hừ một tiếng. Rồi ông ta quay đầu lại nói với La Côn:</w:t>
      </w:r>
    </w:p>
    <w:p>
      <w:pPr>
        <w:pStyle w:val="BodyText"/>
      </w:pPr>
      <w:r>
        <w:t xml:space="preserve">“Trong võ lâm Thiên Nam Song Nhạn cũng coi như là người rất có tiếng tăm, sao lại nói ra những lời không căn cứ như thế, chắc hẳn chỉ là hạng có danh hão!” La Côn chợt nhớ lại lúc ở đầm Hàn Thủy, tất cả mọi người đều bị thiếu nữ áo đỏ đánh một chưởng, giữa đường thì chất độc phát tác, chỉ có một mình Phương Triệu Nam chẳng có chuyện gì cả, thật đáng nghi ngờ. Thế rồi mới nói:</w:t>
      </w:r>
    </w:p>
    <w:p>
      <w:pPr>
        <w:pStyle w:val="BodyText"/>
      </w:pPr>
      <w:r>
        <w:t xml:space="preserve">“Thiên Nam Song Nhạn là lãnh tụ võ lâm ở miền Giang Triết, có lẽ họ không nói dối, chuyện nàỵ.”. chợt nhận ra Phương Triệu Nam và Trần Huyền Sương đang đứng bên cạnh cho nên im lặng không nói. Y quay đầu nhìn lại, chỉ thấy Phương Triệu Nam đang ngẩng đầu nhìn mây trắng tựa như chẳng nghe gì cả, còn Trần Huyền Sương thì lại nhíu mày, mặt lộ vẻ giận dữ.</w:t>
      </w:r>
    </w:p>
    <w:p>
      <w:pPr>
        <w:pStyle w:val="BodyText"/>
      </w:pPr>
      <w:r>
        <w:t xml:space="preserve">Cát Thiên Bằng nhíu mày:</w:t>
      </w:r>
    </w:p>
    <w:p>
      <w:pPr>
        <w:pStyle w:val="BodyText"/>
      </w:pPr>
      <w:r>
        <w:t xml:space="preserve">“Huynh đệ thật không hiểu lời của La huynh, chả lẽ La huynh cũng nghi ngờ Phương huynh và vị Trần cô nương này là người trong Minh Nhạc sao?” ông ta hơi ngập ngừng rồi lại nói:</w:t>
      </w:r>
    </w:p>
    <w:p>
      <w:pPr>
        <w:pStyle w:val="BodyText"/>
      </w:pPr>
      <w:r>
        <w:t xml:space="preserve">“Dù cho là người trong Minh Nhạc, nhưng người ta cũng có ơn cứu mạng với các người, làm sao có thể có lòng bất kính”.</w:t>
      </w:r>
    </w:p>
    <w:p>
      <w:pPr>
        <w:pStyle w:val="BodyText"/>
      </w:pPr>
      <w:r>
        <w:t xml:space="preserve">Mấy câu này ông ta nói rất to, không những bọn La Côn và Phương Triệu Nam, Trần Huyền Sương đều nghe rõ hết mà Thiên Phong đạo trưởng cùng huynh đệ họ Cát ở phía sau cũng nghe từng chữ một. Cát Hoàng hạ giọng nói với Cát Vĩ:</w:t>
      </w:r>
    </w:p>
    <w:p>
      <w:pPr>
        <w:pStyle w:val="BodyText"/>
      </w:pPr>
      <w:r>
        <w:t xml:space="preserve">“Cha lâu nay tính tình kiêu ngạo, không biết tại sao lại quý mến tên tiểu tử họ Phương này, tuy y có ơn cứu mạng chúng ta, nhưng cũng không đến nỗi khiến cho cha phục y sát đất như thế, chuyện này chắc có nguyên nhân khác!” Cát Vĩ trầm ngâm rồi nói:</w:t>
      </w:r>
    </w:p>
    <w:p>
      <w:pPr>
        <w:pStyle w:val="BodyText"/>
      </w:pPr>
      <w:r>
        <w:t xml:space="preserve">“Đệ đã nghĩ ra một cách, có thể thử được võ công của người họ Phương này”.</w:t>
      </w:r>
    </w:p>
    <w:p>
      <w:pPr>
        <w:pStyle w:val="BodyText"/>
      </w:pPr>
      <w:r>
        <w:t xml:space="preserve">Cát Hoàng nói:</w:t>
      </w:r>
    </w:p>
    <w:p>
      <w:pPr>
        <w:pStyle w:val="BodyText"/>
      </w:pPr>
      <w:r>
        <w:t xml:space="preserve">“Cách gì?”.</w:t>
      </w:r>
    </w:p>
    <w:p>
      <w:pPr>
        <w:pStyle w:val="BodyText"/>
      </w:pPr>
      <w:r>
        <w:t xml:space="preserve">Cát Vĩ nói:</w:t>
      </w:r>
    </w:p>
    <w:p>
      <w:pPr>
        <w:pStyle w:val="BodyText"/>
      </w:pPr>
      <w:r>
        <w:t xml:space="preserve">“Chúng ta hãy giả vờ vô tình va vào người y, nhân dịp đấy mau chóng đẩy y thối lui hoặc thi triển thủ pháp điểm huyệt!”.</w:t>
      </w:r>
    </w:p>
    <w:p>
      <w:pPr>
        <w:pStyle w:val="BodyText"/>
      </w:pPr>
      <w:r>
        <w:t xml:space="preserve">Cát Hoàng nói:</w:t>
      </w:r>
    </w:p>
    <w:p>
      <w:pPr>
        <w:pStyle w:val="BodyText"/>
      </w:pPr>
      <w:r>
        <w:t xml:space="preserve">“Tuy đó không phải là cách hay gì, nhưng cũng có thể thử”.</w:t>
      </w:r>
    </w:p>
    <w:p>
      <w:pPr>
        <w:pStyle w:val="BodyText"/>
      </w:pPr>
      <w:r>
        <w:t xml:space="preserve">Cát Vĩ nói:</w:t>
      </w:r>
    </w:p>
    <w:p>
      <w:pPr>
        <w:pStyle w:val="BodyText"/>
      </w:pPr>
      <w:r>
        <w:t xml:space="preserve">“Đã như thế, chúng ta hãy thử xem sao!” nói xong thì chạy về phía trước.</w:t>
      </w:r>
    </w:p>
    <w:p>
      <w:pPr>
        <w:pStyle w:val="BodyText"/>
      </w:pPr>
      <w:r>
        <w:t xml:space="preserve">Phương Triệu Nam tựa như có ý tránh người khác, cho nên đi cách xa mọi người.</w:t>
      </w:r>
    </w:p>
    <w:p>
      <w:pPr>
        <w:pStyle w:val="BodyText"/>
      </w:pPr>
      <w:r>
        <w:t xml:space="preserve">Khi Cát Vĩ chạy đến bên cạnh Phương Triệu Nam, y đột nhiên tăng tốc, người nghiêng qua lao thẳng vào lưng Phương Triệu Nam. Phương Triệu Nam tuy là người thông minh nhưng trong nhất thời cũng không ngờ rằng Cát Vĩ lại cố ý lao tới, thế là vội vàng lách người né qua hai bước, đưa tay đỡ lấy Cát Vĩ. Cát Vĩ cười lạnh một tiếng, tay phải lật lại, chụp vào cổ tay Phương Triệu Nam. Phương Triệu Nam không ngờ huynh đệ họ Cát lại dám khiêu chiến mình như thế, bất giác nổi giận, chàng gập cổ tay rút tay về lại, chưởng trái vỗ ra một chiêu Phong Lôi Tịnh Phát. Cát Vĩ tức tối Phương Triệu Nam không phải bản thân của y có ác cảm gì, mà cảm thấy bất bình về chuyện Cát Thiên Bằng khen ngợi võ công của chàng. Y mong vừa ra tay thì có thể hạ được Phương Triệu Nam để cho Cát Thiên Bằng thấy rằng Phương Triệu Nam chẳng phải là cao thủ gì ghê gớm. Nào ngờ nay đã khác trước, Phương Triệu Nam vừa trả lại một đòn thì quả nhiên kỳ ảo khó đoán, buộc y phải nhảy ngang qua bên trái mới tránh được đòn đánh của Phương Triệu Nam. Cát Hoàng vốn nghĩ em trai mình đột nhiên tấn công thì sẽ đả thương được Phương Triệu Nam, khiến cho chàng không thể nào không xuống thang trước mặt mọi người. Thế nhưng sự thực lại ngoài dự liệu của hai người họ, Cát Vĩ không những đánh hụt mà còn bị đối phương trả lại một chiêu, buộc phải nhảy ngang sang bên trái để né tránh. Trong tình thế gấp rút này, Cát Hoàng không có nhiều thời gian suy nghĩ nữa, y đề khí ở Đơn Điền rồi vọt thẳng tới, vươn tay ra chụp về phía Phương Triệu Nam.</w:t>
      </w:r>
    </w:p>
    <w:p>
      <w:pPr>
        <w:pStyle w:val="BodyText"/>
      </w:pPr>
      <w:r>
        <w:t xml:space="preserve">Trần Huyền Sương thấy Phương Triệu Nam có thể dễ dàng đối phó với hai người ấy thì bước lui ra sau mấy bước, đứng một bên nhìn. Nhưng nàng vẫn ngầm đề tụ chân khí, chỉ cần thấy Phương Triệu Nam đánh không lại sẽ lập tức ra tay tương cứu.</w:t>
      </w:r>
    </w:p>
    <w:p>
      <w:pPr>
        <w:pStyle w:val="BodyText"/>
      </w:pPr>
      <w:r>
        <w:t xml:space="preserve">Phương Triệu Nam hơi nghiêng người qua, né tránh Cát Hoàng, thuận tay phất ra một chiêu Phất Liễu Trích Hoa, chưởng phải đã khéo léo chụp vào Mệnh Môn của Cát Hoàng. Phương Triệu Nam hạ giọng quát:</w:t>
      </w:r>
    </w:p>
    <w:p>
      <w:pPr>
        <w:pStyle w:val="BodyText"/>
      </w:pPr>
      <w:r>
        <w:t xml:space="preserve">“Hai vị đối phó với huynh đệ, không biết có dụng ý gì?” rồi chàng vừa đẩy vừa kéo khiến cho Cát Hoàng phải xoay mòng mòng, loạng choạng thối lui đến bốn năm bước. Những thủ pháp này đều là do ông già lưng gù truyền thụ cho, chiêu nào cũng đều tinh kỳ. Không những Cát Hoàng, Cát Vĩ đều kinh hãi trong lòng mà ngay cả Thần Đao La Côn và Thiên Phong đạo trưởng cũng trố mắt ra, trong chốc lát chẳng nói nên lời. Họ chỉ cảm thấy võ công của chàng tăng triển rất nhanh trong khoảng thời gian ngắn ngủi, so với lúc ở núi Cửu Cung thì khác một trời một vực.</w:t>
      </w:r>
    </w:p>
    <w:p>
      <w:pPr>
        <w:pStyle w:val="BodyText"/>
      </w:pPr>
      <w:r>
        <w:t xml:space="preserve">Cát Thiên Bằng hiểu biết rộng rãi, vừa thấy Phương Triệu Nam phất hai chiêu, một chiêu tựa như thủ pháp của phái Thiếu Lâm, một chiêu tựa như thủ pháp Nã Huyệt Phất Mạch của phái Võ Đang, trong lòng không khỏi kinh hãi, thầm nhủ rằng:</w:t>
      </w:r>
    </w:p>
    <w:p>
      <w:pPr>
        <w:pStyle w:val="BodyText"/>
      </w:pPr>
      <w:r>
        <w:t xml:space="preserve">“Kẻ này tuổi hãy còn trẻ mà sao học nhiều loại võ công như thế?” nhưng miệng thì cao giọng nói:</w:t>
      </w:r>
    </w:p>
    <w:p>
      <w:pPr>
        <w:pStyle w:val="BodyText"/>
      </w:pPr>
      <w:r>
        <w:t xml:space="preserve">“Nhờ Phương huynh hãy dạy dỗ giùm hai đứa con, không cho chúng nếm mùi khổ, chúng thực sự không biết trời cao đất dày là gì!” Phương Triệu Nam rất bực bội chuyện huynh đệ họ Cát ra tay đột kích, nhưng cả bản thân chàng cũng không ngờ võ công của mình chiêu nào cũng kỳ ảo, chỉ tiện tay dùng mà đã dễ dàng chế phục được kẻ địch. Chàng đang định ra tay trừng phạt hai người ấy, nhưng nghe mấy lời của Cát Thiên Bằng thì cảm thấy ái ngại. Thế rồi mới cười rằng:</w:t>
      </w:r>
    </w:p>
    <w:p>
      <w:pPr>
        <w:pStyle w:val="BodyText"/>
      </w:pPr>
      <w:r>
        <w:t xml:space="preserve">“Vãn bối nào dám vô lễ với hai vị thế huynh” thế rồi buông tay thối lui qua một bên. Cát Hoàng bị xoay đến bốn năm vòng mới đứng vững lại được. Cát Vĩ cũng không thể nào kìm được đà lao của mình, té xuống ruộng lúa, nhưng y vừa chạm xuống ruộng lúa thì lập tức nhảy vọt lên đường. Cả hai người đưa mắt nhìn nhau, ai nấy đều lộ vẻ hoang mang. Cát Thiên Bằng cười lạnh một tiếng, mắng:</w:t>
      </w:r>
    </w:p>
    <w:p>
      <w:pPr>
        <w:pStyle w:val="BodyText"/>
      </w:pPr>
      <w:r>
        <w:t xml:space="preserve">“Hai tên súc sinh không biết trời cao đất dày, sao không mau tạ tội với Phương đại hiệp?” Cát Hoàng và Cát Vĩ không dám cãi lời, chỉ đành bước về phía trước, cúi người nói:</w:t>
      </w:r>
    </w:p>
    <w:p>
      <w:pPr>
        <w:pStyle w:val="BodyText"/>
      </w:pPr>
      <w:r>
        <w:t xml:space="preserve">“Phương đại hiệp hãy thứ tội mạo phạm cho huynh đệ chúng tôi!” Phương Triệu Nam vái dài một cái, nhanh miệng nói:</w:t>
      </w:r>
    </w:p>
    <w:p>
      <w:pPr>
        <w:pStyle w:val="BodyText"/>
      </w:pPr>
      <w:r>
        <w:t xml:space="preserve">“Nào dám, nào dám, tuổi tác chúng ta như nhau, sau này hãy gọi nhau là huynh đệ nghe ra thân mật hơn”. Huynh đệ họ Cát thấy Phương Triệu Nam không hề có vẻ kiêu ngạo, thiện cảm đối với chàng tăng lên không ít, nhủ rằng:</w:t>
      </w:r>
    </w:p>
    <w:p>
      <w:pPr>
        <w:pStyle w:val="BodyText"/>
      </w:pPr>
      <w:r>
        <w:t xml:space="preserve">“Kẻ này thắng mình mà không hề có vẻ kiêu hãnh, thật là hiếm có”. Hai người nhìn nhau bước lui ra sau.</w:t>
      </w:r>
    </w:p>
    <w:p>
      <w:pPr>
        <w:pStyle w:val="BodyText"/>
      </w:pPr>
      <w:r>
        <w:t xml:space="preserve">Huynh đệ họ Cát ngoài trẻ tuổi háo thắng, đều là người rất đơn thuần, không hề nhiễm thói giang hồ. Sau khi biết võ công của đối phương hơn mình rất nhiều, trong lòng rất kính phục đối phương. Bọn họ đứng lại chỉ trong chốc lát nhưng đã gây chú ý cho nhiều người đi đường. Những người đi đường đều là cao thủ võ lâm đến dự đại hội anh hùng ở Thái Sơn, huynh đệ họ Cát và Phương Triệu Nam chỉ giao thủ trong khoảnh khắc như điện chớp lửa xẹt, nhưng đã không ít người nhìn thấy, mười mấy ánh mắt đều nhìn về phía Phương Triệu Nam. Rõ ràng, họ đều kinh hãi trước thủ pháp kỳ ảo của chàng thiếu niên anh tuấn này, ai nấy đều lộ vẻ ngạc nhiên.</w:t>
      </w:r>
    </w:p>
    <w:p>
      <w:pPr>
        <w:pStyle w:val="BodyText"/>
      </w:pPr>
      <w:r>
        <w:t xml:space="preserve">Chợt nghe vó ngựa lọc cọc, ba thớt ngựa khỏe phóng nhanh tới. Phương Triệu Nam vừa thấy người ngồi trong ngựa thì không khỏi thất kinh, nhủ thầm:</w:t>
      </w:r>
    </w:p>
    <w:p>
      <w:pPr>
        <w:pStyle w:val="BodyText"/>
      </w:pPr>
      <w:r>
        <w:t xml:space="preserve">“Chuyện hôm nay e rằng không thể chấm dứt ở đây!” té ra ba người ngồi trên ngựa ngoài Thiên Nam Song Nhạn còn có một ông già mặc trường sam râu trắng, đó chính là ông già mà chàng đã gặp ở bãi Triều Dương. Cát Thiên Bằng thấy Thiên Nam Song Nhạn quay trở lại, lại còn dắt theo một người nữa, mặt hơi giận dữ, lạnh lùng hừ một tiếng lẩm bẩm:</w:t>
      </w:r>
    </w:p>
    <w:p>
      <w:pPr>
        <w:pStyle w:val="BodyText"/>
      </w:pPr>
      <w:r>
        <w:t xml:space="preserve">“Không ngờ Thiên Nam Song Nhạn lại dắt người đến gây sự”. Ông ta chỉ lẩm bẩm nhưng đã vô tình để cho Thiên Phong đạo trưởng và La Côn nghe thấy, La Côn chưa kịp lên tiếng, ba thớt khoái mã ấy đã dừng lại ở bên cạnh họ. Ông già râu trắng giật dây cương, thớt ngựa dừng lại, ôm quyền cười rằng:</w:t>
      </w:r>
    </w:p>
    <w:p>
      <w:pPr>
        <w:pStyle w:val="BodyText"/>
      </w:pPr>
      <w:r>
        <w:t xml:space="preserve">“Mấy mươi năm không gặp Cát huynh, phong thái vẫn như năm xưa, không biết có nhớ huynh đệ chăng?”.</w:t>
      </w:r>
    </w:p>
    <w:p>
      <w:pPr>
        <w:pStyle w:val="BodyText"/>
      </w:pPr>
      <w:r>
        <w:t xml:space="preserve">Cát Thiên Bằng nhìn kỹ lại, thì ra đó là Truy Phong Điêu Ngũ Tông Nghĩa đã nổi danh đại giang Nam Bắc, trong lòng rất tò mò, nhủ thầm:</w:t>
      </w:r>
    </w:p>
    <w:p>
      <w:pPr>
        <w:pStyle w:val="BodyText"/>
      </w:pPr>
      <w:r>
        <w:t xml:space="preserve">“Tại sao Truy Phong Điêu Ngũ Tông Nghĩa lại đi với Thiên Nam Song Nhạn thế này?” ông ta tính tình kiêu hãnh, rất ít khi coi trọng người khác, nhưng vì Ngũ Tông Nghĩa rất có tiếng tăm trên giang hồ, mấy mươi năm trước hai người đã từng gặp mặt nhau. Cát Thiên Bằng ôm quyền nói:</w:t>
      </w:r>
    </w:p>
    <w:p>
      <w:pPr>
        <w:pStyle w:val="BodyText"/>
      </w:pPr>
      <w:r>
        <w:t xml:space="preserve">“Ngũ huynh vẫn khỏe chứ?”.</w:t>
      </w:r>
    </w:p>
    <w:p>
      <w:pPr>
        <w:pStyle w:val="BodyText"/>
      </w:pPr>
      <w:r>
        <w:t xml:space="preserve">Ngũ Tông Nghĩa mỉm cười, đưa mắt nhìn Phương Triệu Nam, bảo rằng:</w:t>
      </w:r>
    </w:p>
    <w:p>
      <w:pPr>
        <w:pStyle w:val="BodyText"/>
      </w:pPr>
      <w:r>
        <w:t xml:space="preserve">“Kẻ này quen biết Cát huynh đã lâu chưa?” câu hỏi trực tiếp ấy khiến cho Cát Thiên Bằng không vui, ông ta lạnh lùng đáp:</w:t>
      </w:r>
    </w:p>
    <w:p>
      <w:pPr>
        <w:pStyle w:val="BodyText"/>
      </w:pPr>
      <w:r>
        <w:t xml:space="preserve">“Phải chăng Ngũ huynh có xích mích gì với vị Phương huynh này?” Ngũ Tông Nghĩa nghe ông ta có ý bảo vệ cho Phương Triệu Nam, không khỏi nhíu mày trầm ngâm một chút rồi mới cười lạnh:</w:t>
      </w:r>
    </w:p>
    <w:p>
      <w:pPr>
        <w:pStyle w:val="BodyText"/>
      </w:pPr>
      <w:r>
        <w:t xml:space="preserve">“Huynh đệ và y chẳng qua có duyên gặp mặt một lần, cho nên không thể nói đến hai chữ ân oán”.</w:t>
      </w:r>
    </w:p>
    <w:p>
      <w:pPr>
        <w:pStyle w:val="BodyText"/>
      </w:pPr>
      <w:r>
        <w:t xml:space="preserve">Cát Thiên Bằng nói:</w:t>
      </w:r>
    </w:p>
    <w:p>
      <w:pPr>
        <w:pStyle w:val="BodyText"/>
      </w:pPr>
      <w:r>
        <w:t xml:space="preserve">“Vậy thì hay lắm, Phương huynh này có ơn cứu mạng với hai đứa khuyển tử, Ngũ huynh dù cho có chuyện bất mãn Phương huynh, cũng nên nể mặt huynh đệ, đừng nên truy cứu nữa”. Ông ta đã tiên phát chế nhân, lên tiếng bịt miệng Ngũ Tông Nghĩa trước để cho y không thể nào nói chuyện muốn nói. Ngũ Tông Nghĩa trầm ngâm một hồi rồi nói:</w:t>
      </w:r>
    </w:p>
    <w:p>
      <w:pPr>
        <w:pStyle w:val="BodyText"/>
      </w:pPr>
      <w:r>
        <w:t xml:space="preserve">“Nể mặt Cát huynh, huynh đệ dù cho có chuyện hiểu nhầm Phương huynh, cũng không muốn truy cứu nhiều nữa”. Thế rồi mới giật cương ngựa phóng thẳng về phía trước. Phương Triệu Nam vừa nhìn thì đã biết Ngũ Tông Nghĩa thực sự không phải bỏ qua mà chỉ là tìm cách lợi hại hơn để đối phó với mình. Nhưng chuyện này cũng khó nói với người khác, chàng chỉ đành đề cao cảnh giác.</w:t>
      </w:r>
    </w:p>
    <w:p>
      <w:pPr>
        <w:pStyle w:val="BodyText"/>
      </w:pPr>
      <w:r>
        <w:t xml:space="preserve">Đến trưa thì mọi người đã đến chân núi Thái Sơn. Cao thủ võ lâm ở các nơi cũng lục tục kéo đến, trong số ấy, có rất nhiều người ẩn cư đã lâu, ngày thường hiếm gặp nay cũng đến dự đại hội anh hùng lần này. Thần Đao La Côn hớn hở vuốt râu, nói với bọn Cát Thiên Bằng:</w:t>
      </w:r>
    </w:p>
    <w:p>
      <w:pPr>
        <w:pStyle w:val="BodyText"/>
      </w:pPr>
      <w:r>
        <w:t xml:space="preserve">“Đại hội lần này tuy không thể nói cao thủ trong thiên hạ đều đến dự, nhưng cũng là chuyện lớn ngàn năm nay trên chốn võ lâm. Hà hà! Không ngờ một kẻ đã đến tuổi hoa giáp như tại hạ mà còn có dịp tận mắt chứng kiến đại hội lần này, dù cho có chôn thân ở Đông Nhạc cũng chẳng có gì tiếc nuối!”.</w:t>
      </w:r>
    </w:p>
    <w:p>
      <w:pPr>
        <w:pStyle w:val="BodyText"/>
      </w:pPr>
      <w:r>
        <w:t xml:space="preserve">Cát Thiên Bằng cũng cảm thấy rất bất ngờ, dù cho uy danh của phương trượng chùa Thiếu Lâm có vang xa đến mấy, cũng khó có đủ sức khiến ọi người tụ tập đến một nơi như thế này, cho nên trong lòng cũng cảm thấy ngạc nhiên ... nhưng ông ta là người cẩn thận, những chuyện không hiểu thì không bao giờ dễ dàng tùy tiện nói ra miệng cho nên chỉ mỉm cười mà thôi. Phương Triệu Nam tuy đã ra giang hồ nhiều ngày, nhưng chàng vẫn chưa hiểu biết nhiều, nghe Thần Đao La Côn nói như thế thì mừng thầm:</w:t>
      </w:r>
    </w:p>
    <w:p>
      <w:pPr>
        <w:pStyle w:val="BodyText"/>
      </w:pPr>
      <w:r>
        <w:t xml:space="preserve">“Lần này không những được mở rộng tầm mắt mà còn mượn sức của anh hùng trong thiên hạ báo thù cho sư môn”. Nghĩ đến đấy thì mỉm cười.</w:t>
      </w:r>
    </w:p>
    <w:p>
      <w:pPr>
        <w:pStyle w:val="BodyText"/>
      </w:pPr>
      <w:r>
        <w:t xml:space="preserve">Cát Thiên Bằng quay mặt lại nói với bọn Thiên Phong đạo trưởng:</w:t>
      </w:r>
    </w:p>
    <w:p>
      <w:pPr>
        <w:pStyle w:val="BodyText"/>
      </w:pPr>
      <w:r>
        <w:t xml:space="preserve">“Tại hạ đã nhiều lần đến đây, rất quen đường ở nơi này, tại hạ sẽ đi trước một bước dẫn đường cho các vị”.</w:t>
      </w:r>
    </w:p>
    <w:p>
      <w:pPr>
        <w:pStyle w:val="BodyText"/>
      </w:pPr>
      <w:r>
        <w:t xml:space="preserve">Người đời gọi Thái Sơn là Đông Nhạc thuộc hệ núi âm sơn của Trung Hoa. Hệ núi này bắt đầu từ phía Tây Nam vịnh Giao Châu của Sơn Đông, kết thúc ở bờ Đông Vận Hà, núi non trùng điệp, trong đó đỉnh Trượng Nhân là cao nhất, phong cảnh tuyệt đẹp, trong đó nổi tiếng nhất là Ba Thiên Môn gồm Đồng, Tây, Nam cùng với ba ngọn suối Đông, Tây, Trung. Trong đó các khe núi và động không tính xuể.</w:t>
      </w:r>
    </w:p>
    <w:p>
      <w:pPr>
        <w:pStyle w:val="BodyText"/>
      </w:pPr>
      <w:r>
        <w:t xml:space="preserve">Phương trượng chủ trì chùa Thiếu Lâm vì muốn giúp võ lâm thoát khỏi trận hào kiếp cho nên đã đến Đông Nhạc, gởi thiệp đến khắp thiên hạ mời cao thủ võ lâm tụ tập ở đỉnh núi Minh Nguyệt cùng tìm cách đối phó với kẻ địch cho nên mới có kỳ đại hội này.</w:t>
      </w:r>
    </w:p>
    <w:p>
      <w:pPr>
        <w:pStyle w:val="BodyText"/>
      </w:pPr>
      <w:r>
        <w:t xml:space="preserve">Phái Thiếu Lâm xưa nay đã là lãnh tụ của võ lâm Trung Nguyên. Chùa Thiếu Lâm nằm ở Tung Sơn, còn gọi là Trung Nhạc, nghe đồn rằng chùa Thiếu Lâm có bảy mươi hai môn tuyệt kỹ, môn nào cũng là thủ pháp kỳ diệu trong võ lâm. Lời đồn này ảnh hưởng đến lòng người trong võ lâm, lại thêm chùa Thiếu Lâm có môn quy nghiêm ngặt, đệ tử trong chùa nếu chưa đạt đến bậc đại thành thì không được phép đi lại trên giang hồ. Cho nên phái Thiếu Lâm xưa nay được võ lâm tôn kính, ngoại trừ trong võ lâm có biến vố lớn lao, chùa Thiếu Lâm hầu như rất ít bị lôi cuốn vào chuyện đời.</w:t>
      </w:r>
    </w:p>
    <w:p>
      <w:pPr>
        <w:pStyle w:val="BodyText"/>
      </w:pPr>
      <w:r>
        <w:t xml:space="preserve">Một là vì người trong hai đạo hắc bạch đều nể nang môn hạ của chùa Thiếu Lâm, hai là vì cơ hội đi ra ngoài của người trong chùa không nhiều, người trong chốn lục lâm vừa nghe nói các nhà sư chùa Thiếu Lâm đi ngang qua thì đều né tránh. Điều đó càng tăng thêm uy vọng cho chùa Thiếu Lâm trong giang hồ.</w:t>
      </w:r>
    </w:p>
    <w:p>
      <w:pPr>
        <w:pStyle w:val="BodyText"/>
      </w:pPr>
      <w:r>
        <w:t xml:space="preserve">Lại nói Cát Thiên Bằng dẫn bọn Thiên Phong đạo trưởng đi thẳng đến đỉnh Minh Nguyệt. Tháng ba mùa xuân, tiết trời ấm áp, cỏ non nhú mầm, khắp nơi đều xanh tươi, gió mát phả vào mặt xua tan cơn mệt mỏi, Cát Thiên Bằng rất quen đường cho nên dắt mọi người vượt núi mà đi. Sau khi vượt qua mấy ngọn núi, thế núi chợt thay đổi, ngẩng đầu nhìn lên chỉ thấy ngọn núi trọc trời, vách dựng đứng như dao, ở trên đỉnh núi, mây mù bao phủ mờ mịt. May mà họ đều là những người võ công cao cường, công phu khinh công đã lên đến cảnh giới đăng đường nhập thất. Cho nên tuy đi trên vùng đồi núi gập ghềnh nhưng cứ như đất bằng. Đi khoảng một canh giờ, Cát Thiên Bằng chợt ngừng bước, chỉ đỉnh núi cao ở đằng xa, nói:</w:t>
      </w:r>
    </w:p>
    <w:p>
      <w:pPr>
        <w:pStyle w:val="BodyText"/>
      </w:pPr>
      <w:r>
        <w:t xml:space="preserve">“Đỉnh núi phía trước mặt chính là đỉnh Minh Nguyệt, trên đỉnh núi có tùng bách xum suê, phong cảnh tuyệt đẹp, năm xưa lão hủ đã cùng từng với một người bạn ngắm trăng trên đỉnh núi này, đêm khuya bàn luận chuyện giang hồ, chao ôi! Không ngờ hơn hai mươi năm sau ta vẫn có thể đến lại nơi này. Nhưng người bạn ấy của ta đã ra đi từ lâu, non xanh vẫn còn đây, việc đời lại khiếm khuyết, nhìn cảnh nhớ lại tình, khiến cho ta cảm thấy đời người như giấc mộng”.</w:t>
      </w:r>
    </w:p>
    <w:p>
      <w:pPr>
        <w:pStyle w:val="BodyText"/>
      </w:pPr>
      <w:r>
        <w:t xml:space="preserve">Thần Đao La Côn vuốt râu cười:</w:t>
      </w:r>
    </w:p>
    <w:p>
      <w:pPr>
        <w:pStyle w:val="BodyText"/>
      </w:pPr>
      <w:r>
        <w:t xml:space="preserve">“Cát huynh nhìn cảnh nhớ người, khiến cho La mỗ cũng nhớ lại một chuyện xưạ.”. y ngẩng đầu lên nhìn trời cao vô tận, hào khí bộc phát, chợt hú dài một tiếng rồi nói:</w:t>
      </w:r>
    </w:p>
    <w:p>
      <w:pPr>
        <w:pStyle w:val="BodyText"/>
      </w:pPr>
      <w:r>
        <w:t xml:space="preserve">“Năm xưa đồng đạo võ lâm Giang Nam vì muốn truy quét sào huyệt của Ngọc Cốt Yêu Cơ Du Giao Thoa, đã tụ tập hơn bốn mươi cao thủ võ lâm. Nhớ lúc ấy Cát huynh chỉ hai mươi tuổi, hào khí ngất trời, khiến cho không ít cao thủ đi cùng phải khâm phục”. Nói xong, vẫn cười lớn không ngớt, rõ ràng ông ta rất cao hứng trong lòng. Phương Triệu Nam nghe ông ta nhắc đến cái tên Ngọc Cốt Yêu Cơ, chợt giật mình hỏi:</w:t>
      </w:r>
    </w:p>
    <w:p>
      <w:pPr>
        <w:pStyle w:val="BodyText"/>
      </w:pPr>
      <w:r>
        <w:t xml:space="preserve">“Vừa rồi lão tiền bối nhắc đến Ngọc Cốt Yêu Cơ, không biết người ấy còn sống trên đời chăng?”.</w:t>
      </w:r>
    </w:p>
    <w:p>
      <w:pPr>
        <w:pStyle w:val="BodyText"/>
      </w:pPr>
      <w:r>
        <w:t xml:space="preserve">La Côn nói:</w:t>
      </w:r>
    </w:p>
    <w:p>
      <w:pPr>
        <w:pStyle w:val="BodyText"/>
      </w:pPr>
      <w:r>
        <w:t xml:space="preserve">“Chuyện này đã xảy ra bốn mươi năm trước, Ngọc Cốt Yêu Cơ có lẽ đã thịt nát xương tan từ lâu”. Chợt nhớ Phương Triệu Nam chẳng qua chỉ mới trên dưới hai mươi tuổi, sao lại có thể biết chuyện này, quay đầu lại hỏi:</w:t>
      </w:r>
    </w:p>
    <w:p>
      <w:pPr>
        <w:pStyle w:val="BodyText"/>
      </w:pPr>
      <w:r>
        <w:t xml:space="preserve">“Chuyện Ngọc Cốt Yêu Cơ ngang dọc giang hồ đã trở thành quá khứ từ lâu, hai mươi năm nay ít người nhắc đến chuyện này, không biết sao huynh đệ lại biết?”.</w:t>
      </w:r>
    </w:p>
    <w:p>
      <w:pPr>
        <w:pStyle w:val="BodyText"/>
      </w:pPr>
      <w:r>
        <w:t xml:space="preserve">Phương Triệu Nam vốn định kể chuyện đã từng gặp Ngọc Cốt Yêu Cơ ở bãi Triều Dương, nhưng chàng nghĩ lại dù cho có nói ra cũng chẳng ai tin. Thế rồi mới lắc đầu cười:</w:t>
      </w:r>
    </w:p>
    <w:p>
      <w:pPr>
        <w:pStyle w:val="BodyText"/>
      </w:pPr>
      <w:r>
        <w:t xml:space="preserve">“Vãn bối đã từng nghe một vị trưởng bối kể chuyện Ngọc Cốt Yêu Cơ, nay lại nghe lão tiền bối nhắc lại, cho nên chỉ thuận miệng hỏi một câu”.</w:t>
      </w:r>
    </w:p>
    <w:p>
      <w:pPr>
        <w:pStyle w:val="BodyText"/>
      </w:pPr>
      <w:r>
        <w:t xml:space="preserve">La Côn cười nói:</w:t>
      </w:r>
    </w:p>
    <w:p>
      <w:pPr>
        <w:pStyle w:val="BodyText"/>
      </w:pPr>
      <w:r>
        <w:t xml:space="preserve">“Thì ra là thế, mấy mươi năm trước Ngọc Cốt Yêu Cơ đã từng khiến iền Giang Nam trời long đất lở, nhưng mụ ta cũng đã làm một chuyện công đức vô lượng cho võ lâm đồng đạo, nay nếu đánh giá thì rất khó đưa ra kết luận”.</w:t>
      </w:r>
    </w:p>
    <w:p>
      <w:pPr>
        <w:pStyle w:val="BodyText"/>
      </w:pPr>
      <w:r>
        <w:t xml:space="preserve">Mọi người vừa đi vừa nói đã đến dưới đỉnh núi Minh Nguyệt. Đang định lên núi chợt nghe ở phía sau tảng đá trước mặt vang lên một tiếng:</w:t>
      </w:r>
    </w:p>
    <w:p>
      <w:pPr>
        <w:pStyle w:val="BodyText"/>
      </w:pPr>
      <w:r>
        <w:t xml:space="preserve">“A di đà Phật” hai nhà sư thân hình cao lớn đồng thời bước ra, chặn đường lại. Nhà sư bên trái tay cầm thiền trượng, nói:</w:t>
      </w:r>
    </w:p>
    <w:p>
      <w:pPr>
        <w:pStyle w:val="BodyText"/>
      </w:pPr>
      <w:r>
        <w:t xml:space="preserve">“Các vị thí chủ, có phải được mời dự đại hội anh hùng không?”.</w:t>
      </w:r>
    </w:p>
    <w:p>
      <w:pPr>
        <w:pStyle w:val="BodyText"/>
      </w:pPr>
      <w:r>
        <w:t xml:space="preserve">Cát Thiên Bằng ôm quyền cười nói:</w:t>
      </w:r>
    </w:p>
    <w:p>
      <w:pPr>
        <w:pStyle w:val="BodyText"/>
      </w:pPr>
      <w:r>
        <w:t xml:space="preserve">“Đúng vậy”.</w:t>
      </w:r>
    </w:p>
    <w:p>
      <w:pPr>
        <w:pStyle w:val="BodyText"/>
      </w:pPr>
      <w:r>
        <w:t xml:space="preserve">Nhà sư bên phải tiếp lời:</w:t>
      </w:r>
    </w:p>
    <w:p>
      <w:pPr>
        <w:pStyle w:val="BodyText"/>
      </w:pPr>
      <w:r>
        <w:t xml:space="preserve">“Ở phía trước có người dẫn đường, không biết các vị thí chủ sao không chịu đi đường lớn mà lại vòng ra hậu sơn thế này?”.</w:t>
      </w:r>
    </w:p>
    <w:p>
      <w:pPr>
        <w:pStyle w:val="BodyText"/>
      </w:pPr>
      <w:r>
        <w:t xml:space="preserve">Cát Thiên Bằng nói:</w:t>
      </w:r>
    </w:p>
    <w:p>
      <w:pPr>
        <w:pStyle w:val="BodyText"/>
      </w:pPr>
      <w:r>
        <w:t xml:space="preserve">“Lão hủ quen thuộc địa thế ở đây cho nên mới đi đường tắt mà đến”.</w:t>
      </w:r>
    </w:p>
    <w:p>
      <w:pPr>
        <w:pStyle w:val="BodyText"/>
      </w:pPr>
      <w:r>
        <w:t xml:space="preserve">Hai nhà sư đưa mắt nhìn lên mặt mọi người, nhìn một hồi thì nghiêm nghị nói:</w:t>
      </w:r>
    </w:p>
    <w:p>
      <w:pPr>
        <w:pStyle w:val="BodyText"/>
      </w:pPr>
      <w:r>
        <w:t xml:space="preserve">“Các vị thí chủ đã biết tông chỉ của đại hội võ lâm lần này, ở nơi đường lớn đã sắp đặt trạm đón tiếp, nếu những người không phù hợp tham gia đại hội thì sẽ được mời xuống núị.”.</w:t>
      </w:r>
    </w:p>
    <w:p>
      <w:pPr>
        <w:pStyle w:val="BodyText"/>
      </w:pPr>
      <w:r>
        <w:t xml:space="preserve">La Côn vuốt râu:</w:t>
      </w:r>
    </w:p>
    <w:p>
      <w:pPr>
        <w:pStyle w:val="BodyText"/>
      </w:pPr>
      <w:r>
        <w:t xml:space="preserve">“Nói như thế, không phải ai cũng có thể tham gia đại hội anh hùng lần này?”.</w:t>
      </w:r>
    </w:p>
    <w:p>
      <w:pPr>
        <w:pStyle w:val="BodyText"/>
      </w:pPr>
      <w:r>
        <w:t xml:space="preserve">Nhà sư bên trái tay phải nân thiền trượng, tay trái chắp ở trước ngực, hạ giọng đọc một tiếng Phật hiệu rồi nói:</w:t>
      </w:r>
    </w:p>
    <w:p>
      <w:pPr>
        <w:pStyle w:val="BodyText"/>
      </w:pPr>
      <w:r>
        <w:t xml:space="preserve">“Phương trượng của tệ tự coi đồng đạo trong võ lâm thiên hạ chúng ta đều như nhau cả, nào có phân biệt đẳng cấp? Chỉ vì đại hội lần này không phải tầm thường, những người đến dự đều đã được phương trượng tệ tự suy nghĩ rồi mới phát thiệp mời, nhưng lời đồn đã lan truyền trên giang hồ, một số người không được mời cũng đến tham dự. Vì thế phương trượng tệ tự đành phải đặt trạm nghênh đón trên đường lên núi, hễ những người chưa được mời thì được khuyên xuống núi, nếu các vị thí chủ đều là người được mời, vậy xin mời đưa ra thiệp mời, bần tăng không dám làm khó!”.</w:t>
      </w:r>
    </w:p>
    <w:p>
      <w:pPr>
        <w:pStyle w:val="BodyText"/>
      </w:pPr>
      <w:r>
        <w:t xml:space="preserve">Trong số những người này, ngoại trừ Nhất Bút Phiên Thiên Cát Thiên Bằng có nhận được thiệp mời của Nhất Bách đại sư phương trượng chùa Thiếu Lâm, những người khác đều không có.</w:t>
      </w:r>
    </w:p>
    <w:p>
      <w:pPr>
        <w:pStyle w:val="BodyText"/>
      </w:pPr>
      <w:r>
        <w:t xml:space="preserve">Mọi người đều đứng sững ra nhìn Cát Thiên Bằng. Cát Thiên Bằng chậm rãi lấy bức thư ra, mỉm cười:</w:t>
      </w:r>
    </w:p>
    <w:p>
      <w:pPr>
        <w:pStyle w:val="BodyText"/>
      </w:pPr>
      <w:r>
        <w:t xml:space="preserve">“Phương trượng của quý tự có duyên gặp mặt vài lần với tại hạ, ông ta đã gởi thư mời, tại hạ cảm thấy vinh hạnh vô cùng..”.</w:t>
      </w:r>
    </w:p>
    <w:p>
      <w:pPr>
        <w:pStyle w:val="BodyText"/>
      </w:pPr>
      <w:r>
        <w:t xml:space="preserve">Hai nhà sư vừa thấy bức thư thì lập tức nhận ra đó là thủ bút của phương trượng, thế rồi mới cúi người nói:</w:t>
      </w:r>
    </w:p>
    <w:p>
      <w:pPr>
        <w:pStyle w:val="BodyText"/>
      </w:pPr>
      <w:r>
        <w:t xml:space="preserve">“Thí chủ đã mang theo thư mời của phương trượng, vậy xin mời lên núi, phương trượng của tệ tự đã đợi chờ từ lâu trên đỉnh Minh Nguyệt!”.</w:t>
      </w:r>
    </w:p>
    <w:p>
      <w:pPr>
        <w:pStyle w:val="BodyText"/>
      </w:pPr>
      <w:r>
        <w:t xml:space="preserve">Cát Thiên Bằng nói:</w:t>
      </w:r>
    </w:p>
    <w:p>
      <w:pPr>
        <w:pStyle w:val="BodyText"/>
      </w:pPr>
      <w:r>
        <w:t xml:space="preserve">“Lão hủ tuy được vinh hạnh này, nhưng tự biết võ công có hạn, e rằng sẽ phụ lòng mong mỏi của phương trượng quý tự, vì thế đã mời thêm bốn người bạn đồng thời dắt theo hai đứa khuyển tử cùng đi. Nếu hai vị không thể làm chủ được, chi bằng hãy lên đỉnh Minh Nguyệt thỉnh thị phương trượng của quý tự, lão hủ sẽ cùng bằng hữu đợi chờ ở đây!” hai nhà sư đưa mắt nhìn nhau, nhà sư bên phải nói:</w:t>
      </w:r>
    </w:p>
    <w:p>
      <w:pPr>
        <w:pStyle w:val="BodyText"/>
      </w:pPr>
      <w:r>
        <w:t xml:space="preserve">“Đại hội anh hùng lần này là tìm cách đối phó với kẻ cường địch đã khuấy động giang hồ mấy mươi năm trước nay xuất hiện trở lạị.”. ông ta tựa như vẫn chưa hết ý, nhưng vẫn không chịu nói tiếp, hơi ngập ngừng rồi lại đổi sang chuyện khác:</w:t>
      </w:r>
    </w:p>
    <w:p>
      <w:pPr>
        <w:pStyle w:val="BodyText"/>
      </w:pPr>
      <w:r>
        <w:t xml:space="preserve">“Chuyện này liên quan đến số kiếp của võ lâm, phương trượng của tệ tự vì thế mà ra lệnh cho người trong chùa không được bước chân ra giang hồ. Để cứu vãn thế cuộc này, tệ tự đã chuẩn bị ba năm, không dám giấu gì các vị, cao thủ trong chùa đều theo phương trượng đến đây, theo bần tăng biết, hàng ngàn năm nay tệ tự chưa bao giờ chuẩn bị nghiêm ngặt như thế nàỵ.”.</w:t>
      </w:r>
    </w:p>
    <w:p>
      <w:pPr>
        <w:pStyle w:val="BodyText"/>
      </w:pPr>
      <w:r>
        <w:t xml:space="preserve">Cát Thiên Bằng nói:</w:t>
      </w:r>
    </w:p>
    <w:p>
      <w:pPr>
        <w:pStyle w:val="BodyText"/>
      </w:pPr>
      <w:r>
        <w:t xml:space="preserve">“Đại sư, tấm lòng ấy chắc chắn sẽ truyền lưu đến ngàn sau, mãi mãi được võ lâm đồng đạo kính ngưỡng..”.</w:t>
      </w:r>
    </w:p>
    <w:p>
      <w:pPr>
        <w:pStyle w:val="BodyText"/>
      </w:pPr>
      <w:r>
        <w:t xml:space="preserve">Nhà sư bên trái mỉm cười nói:</w:t>
      </w:r>
    </w:p>
    <w:p>
      <w:pPr>
        <w:pStyle w:val="BodyText"/>
      </w:pPr>
      <w:r>
        <w:t xml:space="preserve">“Phía trước tệ tự tuy có dắt theo cao thủ trong chùa, nhưng e rằng thực lực khó chống lại kẻ địch, cho nên mới phát thiệp mời võ lâm cao thủ tụ tập đến đỉnh Minh Nguyệt cùng tìm cách đối địch. Vì thế, đại hội anh hùng lần này không giống với đại hội anh hùng bình thường trong giang hồ, tức là không có lòng tranh danh, cũng chẳng có ý tranh lợi, những người tham dự đại hội lần này đều có lòng cứu vớt thế nhân, cùng vượt qua nguy nan..”. ông ta ngẩng đều chậm rãi nhìn bọn Phương Triệu Nam, Cát Hoàng, Cát Vĩ rồi nói tiếp:</w:t>
      </w:r>
    </w:p>
    <w:p>
      <w:pPr>
        <w:pStyle w:val="BodyText"/>
      </w:pPr>
      <w:r>
        <w:t xml:space="preserve">“Do đó, phương trượng tệ tự ra lệnh cho bọn bần tăng, ngăn cản những người không được mời mà đến, thực sự chẳng có ý gì khác, chỉ là muốn giữ lại một chút tinh anh cho võ lâm. Cát đại hiệp một mình đến dự đại hội này, coi như đã là phước cho võ lâm đồng đạo, còn hai vị công tử và các bằng hữu của Cát đại hiệp, xin mời hãy quay về!”.</w:t>
      </w:r>
    </w:p>
    <w:p>
      <w:pPr>
        <w:pStyle w:val="BodyText"/>
      </w:pPr>
      <w:r>
        <w:t xml:space="preserve">Cát Thiên Bằng đưa mắt nhìn Phương Triệu Nam và huynh đệ họ Cát, nhủ rằng:</w:t>
      </w:r>
    </w:p>
    <w:p>
      <w:pPr>
        <w:pStyle w:val="BodyText"/>
      </w:pPr>
      <w:r>
        <w:t xml:space="preserve">“Vị hòa thượng này nói cũng đúng, hai đứa con của mình đều theo mình cả, một khi chuyện không thành, đều gặp kiếp nạn, không những sẽ cắt đứt hương hỏa nhà họ Cát mình, mà sự thực không cần thiết..”. ông ta trầm tư rồi nhìn Cát Hoàng, Cát Vĩ nói:</w:t>
      </w:r>
    </w:p>
    <w:p>
      <w:pPr>
        <w:pStyle w:val="BodyText"/>
      </w:pPr>
      <w:r>
        <w:t xml:space="preserve">“Trước khi ra đi, ta đã nói với mẹ các con, giờ đây chỉ có một đứa trong hai con theo ta, còn một đứa thì trở về nhà ẹ con biết một tiếng..”. trước mặt bọn Thiên Phong đạo trưởng, Thần Đao La Côn, ông ta không tiện phân biệt lợi hại, khuyên nhủ con mình trở về. Vả lại biết con không ai bằng cha, ông ta biết rõ Cát Hoàng, Cát Vĩ tính tình quật cường, cho nên mới cố ý nhắc đến mẹ của họ, mong rằng có thể dùng tình mẹ để khiến họ tự động trở về nhà. Nào ngờ Cát Hoàng, Cát Vĩ đưa mắt nhìn nhau, im lặng không nói. Chợt thấy Phương Triệu Nam bước tới phía trước nói:</w:t>
      </w:r>
    </w:p>
    <w:p>
      <w:pPr>
        <w:pStyle w:val="BodyText"/>
      </w:pPr>
      <w:r>
        <w:t xml:space="preserve">“Phương trượng quý tự có lòng cứu vớt cho chúng sinh, quả thực là đại từ đại bi, khiến cho người ta kính ngưỡng. Song, chỉ cho phép những người được mời mới tham dự đại hội này hình như có chút coi thường anh hùng trong thiên hạ, chả lẽ những người mà phương trượng quý tự không biết thì không đủ tư cách tham gia đại hội lần này sao?”.</w:t>
      </w:r>
    </w:p>
    <w:p>
      <w:pPr>
        <w:pStyle w:val="BodyText"/>
      </w:pPr>
      <w:r>
        <w:t xml:space="preserve">chàng thấy hai hòa thượng ấy lời nói tuy hòa nhã, nhưng vẻ mặt kiên quyết vô cùng, nếu thỉnh cầu hai người thì chỉ e chẳng có ích gì, vì vậy mới nói khinh như thế. Quả nhiên hai hòa thượng nghe mấy lời của Phương Triệu Nam thì lộ vẻ không vui.</w:t>
      </w:r>
    </w:p>
    <w:p>
      <w:pPr>
        <w:pStyle w:val="BodyText"/>
      </w:pPr>
      <w:r>
        <w:t xml:space="preserve">Nhà sư bên trái đọc Phật hiệu rồi nói:</w:t>
      </w:r>
    </w:p>
    <w:p>
      <w:pPr>
        <w:pStyle w:val="BodyText"/>
      </w:pPr>
      <w:r>
        <w:t xml:space="preserve">“Không biết tiểu thí chủ có dụng ý gì, bọn bần tăng canh giữ ở đây là ngăn không cho những người chưa được mời mà lên núi.</w:t>
      </w:r>
    </w:p>
    <w:p>
      <w:pPr>
        <w:pStyle w:val="BodyText"/>
      </w:pPr>
      <w:r>
        <w:t xml:space="preserve">Nếu tiểu thí chủ tự tin có thể lên núi được, bần tăng có thể chỉ ột con đường sáng, đường lớn ở phía trước có năm trạm canh gác, nếu tiểu thí chủ có thể vượt qua, dù cho không được mời cũng sẽ được tham dự”.</w:t>
      </w:r>
    </w:p>
    <w:p>
      <w:pPr>
        <w:pStyle w:val="BodyText"/>
      </w:pPr>
      <w:r>
        <w:t xml:space="preserve">Phương Triệu Nam quay đầu nhìn Cát Thiên Bằng, lòng thầm nhủ:</w:t>
      </w:r>
    </w:p>
    <w:p>
      <w:pPr>
        <w:pStyle w:val="BodyText"/>
      </w:pPr>
      <w:r>
        <w:t xml:space="preserve">“Đường phía trước vẫn còn xa, lại có năm trạm canh gác, ở hậu sơn cũng có người canh giữ, phía trước có thể dùng võ công vượt qua, phía sau thì chưa chắc”. Thế rồi mới hỏi:</w:t>
      </w:r>
    </w:p>
    <w:p>
      <w:pPr>
        <w:pStyle w:val="BodyText"/>
      </w:pPr>
      <w:r>
        <w:t xml:space="preserve">“Đường phía trước còn xa, nếu tại hạ muốn vượt qua ở đây, không biết có được không?”.</w:t>
      </w:r>
    </w:p>
    <w:p>
      <w:pPr>
        <w:pStyle w:val="BodyText"/>
      </w:pPr>
      <w:r>
        <w:t xml:space="preserve">Hai nhà sư đồng thời thối lui hai bước, mặt nghiêm nghị nói:</w:t>
      </w:r>
    </w:p>
    <w:p>
      <w:pPr>
        <w:pStyle w:val="BodyText"/>
      </w:pPr>
      <w:r>
        <w:t xml:space="preserve">“Bọn bần tăng mong tiểu thí chủ hãy suy nghĩ cho kỹ, năm trạm canh gác ở phía trước vốn đặt ra để nghênh đón anh hùng trong thiên hạ, dù cho có người muốn vượt qua cũng không gặp nguy hiểm, còn ở hậu sơn này không phải là đường đi, tiểu thí chủ có thể an toàn vượt qua hay không, bần tăng thật khó đoán”. Y họ muốn cảnh cáo trước Phương Triệu Nam, nếu muốn vượt qua ở đây chỉ e rằng sẽ chuốc họa sát thân. Phương Triệu Nam trong lòng gấp báo thù, dù cho bản thân không thể báo được, cũng có thể tận mắt chứng kiến kẻ thù đổ máu mới yên lòng, do đó chàng mong lên núi tham dự đại hội anh hùng hơn những người khác. thế rồi Phương Triệu Nam mới nói:</w:t>
      </w:r>
    </w:p>
    <w:p>
      <w:pPr>
        <w:pStyle w:val="BodyText"/>
      </w:pPr>
      <w:r>
        <w:t xml:space="preserve">“Nếu có quy tắc vượt trạm lên núi, vậy thì tiền sơn hay hậu sơn cũng đều như nhau cả, nếu hai vị thí chủ có thể hiểu cho vãn bối, xin hãy mở ra một mạch lưới để cho bọn chúng tôi đi qua, vãn bối cảm kích không nguôi, nếu cố chấp không chịu, nói không chừng vãn bối chỉ đành xông quạ.”. hai nhà sư không đợi Phương Triệu Nam nói xong, đột nhiên vọt ra sau, nấp vào trong tảng đá. Chợt nghe ở sau tảng đá vọng lại tiếng quát:</w:t>
      </w:r>
    </w:p>
    <w:p>
      <w:pPr>
        <w:pStyle w:val="BodyText"/>
      </w:pPr>
      <w:r>
        <w:t xml:space="preserve">“Các vị nếu có ý muốn dùng võ vượt núi, tốt nhất hãy đi đường phía trước, đao thương không có mắt, một khi đả thương các vị thì thật là không đáng!”.</w:t>
      </w:r>
    </w:p>
    <w:p>
      <w:pPr>
        <w:pStyle w:val="BodyText"/>
      </w:pPr>
      <w:r>
        <w:t xml:space="preserve">Phương Triệu Nam quay đầu nhìn Cát Thiên Bằng rồi nói:</w:t>
      </w:r>
    </w:p>
    <w:p>
      <w:pPr>
        <w:pStyle w:val="BodyText"/>
      </w:pPr>
      <w:r>
        <w:t xml:space="preserve">“Lão tiền bối có mang theo thiệp mời, chi bằng hãy lên núi trước, vãn bối thử vượt qua trở ngại này xem sao”. Nói đến đây, đột nhiên cảm thấy khẩu khí của mình quá lớn, cho nên im lặng không nói nữa. Cát Thiên Bằng mỉm cười:</w:t>
      </w:r>
    </w:p>
    <w:p>
      <w:pPr>
        <w:pStyle w:val="BodyText"/>
      </w:pPr>
      <w:r>
        <w:t xml:space="preserve">“Lão hủ quen thuộc tình thế ở đây, mong cùng đi với các vị”.</w:t>
      </w:r>
    </w:p>
    <w:p>
      <w:pPr>
        <w:pStyle w:val="BodyText"/>
      </w:pPr>
      <w:r>
        <w:t xml:space="preserve">Cát Hoàng, Cát Vĩ đồng thời cầu xin:</w:t>
      </w:r>
    </w:p>
    <w:p>
      <w:pPr>
        <w:pStyle w:val="BodyText"/>
      </w:pPr>
      <w:r>
        <w:t xml:space="preserve">“Đại hội anh hùng lần này là chuyện lớn hiếm có, khẩn mong cha cho phép bọn chúng con đi cùng để mở rộng tầm mắt”.</w:t>
      </w:r>
    </w:p>
    <w:p>
      <w:pPr>
        <w:pStyle w:val="BodyText"/>
      </w:pPr>
      <w:r>
        <w:t xml:space="preserve">Cát Thiên Bằng không tiện kể khổ trước mặt bọn Thiên Phong đạo trưởng, vì thế trừng mắt nhìn hai người rồi nói:</w:t>
      </w:r>
    </w:p>
    <w:p>
      <w:pPr>
        <w:pStyle w:val="BodyText"/>
      </w:pPr>
      <w:r>
        <w:t xml:space="preserve">“Đại hội lần này tụ tập cao nhân trong thiên hạ, cho các ngươi đi cùng đã là chuyện không nên, trong đại hội đừng nên gây chuyện..”.</w:t>
      </w:r>
    </w:p>
    <w:p>
      <w:pPr>
        <w:pStyle w:val="BodyText"/>
      </w:pPr>
      <w:r>
        <w:t xml:space="preserve">Cát Hoàng, Cát Vĩ đồng thanh nói:</w:t>
      </w:r>
    </w:p>
    <w:p>
      <w:pPr>
        <w:pStyle w:val="BodyText"/>
      </w:pPr>
      <w:r>
        <w:t xml:space="preserve">“Cha hãy yên tâm, bọn chúng con quyết không sinh chuyện”.</w:t>
      </w:r>
    </w:p>
    <w:p>
      <w:pPr>
        <w:pStyle w:val="BodyText"/>
      </w:pPr>
      <w:r>
        <w:t xml:space="preserve">Phương Triệu Nam đưa mắt nhìn Trần Huyền Sương rồi nói:</w:t>
      </w:r>
    </w:p>
    <w:p>
      <w:pPr>
        <w:pStyle w:val="BodyText"/>
      </w:pPr>
      <w:r>
        <w:t xml:space="preserve">“Sư muội cũng không được ra tay đả thương người!” nói rồi tung mình vọt một cái xông thẳng lên.</w:t>
      </w:r>
    </w:p>
    <w:p>
      <w:pPr>
        <w:pStyle w:val="Compact"/>
      </w:pPr>
      <w:r>
        <w:t xml:space="preserve">Trần Huyền Sương đi theo sát sau lưng chàng.</w:t>
      </w:r>
      <w:r>
        <w:br w:type="textWrapping"/>
      </w:r>
      <w:r>
        <w:br w:type="textWrapping"/>
      </w:r>
    </w:p>
    <w:p>
      <w:pPr>
        <w:pStyle w:val="Heading2"/>
      </w:pPr>
      <w:bookmarkStart w:id="36" w:name="chương-14-vượt-ba-trạm-võ-nghệ-kinh-người"/>
      <w:bookmarkEnd w:id="36"/>
      <w:r>
        <w:t xml:space="preserve">14. Chương 14 : Vượt Ba Trạm Võ Nghệ Kinh Người</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14: Vượt Ba Trạm Võ Nghệ Kinh Người</w:t>
      </w:r>
    </w:p>
    <w:p>
      <w:pPr>
        <w:pStyle w:val="BodyText"/>
      </w:pPr>
      <w:r>
        <w:t xml:space="preserve">Dịch: Cổ Nguyệt</w:t>
      </w:r>
    </w:p>
    <w:p>
      <w:pPr>
        <w:pStyle w:val="BodyText"/>
      </w:pPr>
      <w:r>
        <w:t xml:space="preserve">Nguồn: Văn Tuyển</w:t>
      </w:r>
    </w:p>
    <w:p>
      <w:pPr>
        <w:pStyle w:val="BodyText"/>
      </w:pPr>
      <w:r>
        <w:t xml:space="preserve">Phương Triệu Nam từ sau khi động thủ với người khác, đã biết võ công của mình tăng tiến nhiều, không giống như ngày xưa nữa, nếu có Trần Huyền Sương giúp đỡ, có lẽ sẽ vượt qua sự ngăn cản của các nhà sư chùa Thiếu Lâm. Cát Thiên Bằng đã khâm phục võ công của chàng, cho nên rất có lòng tin chàng có thể vượt qua được.</w:t>
      </w:r>
    </w:p>
    <w:p>
      <w:pPr>
        <w:pStyle w:val="BodyText"/>
      </w:pPr>
      <w:r>
        <w:t xml:space="preserve">Vừa thấy Phương Triệu Nam vọt lên trước, lập tức hạ giọng nói với huynh đệ họ Cát:</w:t>
      </w:r>
    </w:p>
    <w:p>
      <w:pPr>
        <w:pStyle w:val="BodyText"/>
      </w:pPr>
      <w:r>
        <w:t xml:space="preserve">“Các ngươi hãy nhìn người ta cũng bằng tuổi mình, nhưng tài nghệ còn cao hơn các ngươi cả mấy lần..”. chợt nhớ rằng mình cũng khó tiếp nổi ba chiêu năm thức của Phương Triệu Nam, cứ trách cứ bọn họ như thế cũng không thích hợp, thế là vội vàng ngừng lại, phóng người vọt lên đuổi theo. Thần Đao La Côn và Thiên Phong đạo trưởng đưa mắt nhìn nhau, cả hai không hẹn mà đều lắc đầu mỉm cười, té ra cả hai đều không tin tưởng võ công của Phương Triệu Nam. Thần Đao La Côn ngẩng đầu lên nhìn, chỉ thấy Phương Triệu Nam, Trần Huyền Sương, Cát Thiên Bằng và huynh đệ họ Cát đã vượt được khoảng một hai trượng. La Côn mới hạ giọng nói:</w:t>
      </w:r>
    </w:p>
    <w:p>
      <w:pPr>
        <w:pStyle w:val="BodyText"/>
      </w:pPr>
      <w:r>
        <w:t xml:space="preserve">“Đạo huynh hãy yên tâm, thằng nhóc họ Phương võ công tuy kém, nhưng võ công của ả nha đầu kia thì hơn hẳn chúng ta, lại thêm có Cát Thiên Bằng sẽ giúp đỡ kịp thời, có lẽ sẽ vượt qua được các nhà sư Thiếu Lâm”. Nói xong thì vội vàng vọt đuổi theo.</w:t>
      </w:r>
    </w:p>
    <w:p>
      <w:pPr>
        <w:pStyle w:val="BodyText"/>
      </w:pPr>
      <w:r>
        <w:t xml:space="preserve">Thiên Phong đạo trưởng cũng vọt theo sát La Côn. Phương Triệu Nam phóng tới trước hai tảng đá hai nhà sư ẩn mình, đột nhiên dừng lại cao giọng nói:</w:t>
      </w:r>
    </w:p>
    <w:p>
      <w:pPr>
        <w:pStyle w:val="BodyText"/>
      </w:pPr>
      <w:r>
        <w:t xml:space="preserve">“Hai vị thiền sư hãy giữ cho kỹ, tại hạ vượt qua đây!” chàng quát như thế là có ý muốn dụ hai nhà sư lộ mặt để dễ phòng bị. Nào ngờ người canh gác ở phía hậu sơn đều là cao tăng trong Đạt Ma viện của chùa Thiếu Lâm, ai nấy đều võ công cao cường, cơ trí thâm trầm, tựa như chẳng thèm nghe tiếng quát hỏi của Phương Triệu Nam. Trần Huyền Sương lướt qua Phương Triệu Nam như cơn gió, hạ giọng cười nói:</w:t>
      </w:r>
    </w:p>
    <w:p>
      <w:pPr>
        <w:pStyle w:val="BodyText"/>
      </w:pPr>
      <w:r>
        <w:t xml:space="preserve">“Muội sẽ mở đường cho sư huynh!” rồi nàng xông tới tảng đá với tốc độ kinh người. Phương Triệu Nam sợ nàng xảy ra chuyện, quát lớn:</w:t>
      </w:r>
    </w:p>
    <w:p>
      <w:pPr>
        <w:pStyle w:val="BodyText"/>
      </w:pPr>
      <w:r>
        <w:t xml:space="preserve">“Sư muội chớ khinh địch!” rồi đuổi sát theo sau nàng. Nhưng phía sau tảng đá vang lên một tiếng Phật hiệu, một luồng ám kình mạnh mẽ tuyệt luân tuôn ra. Các cao tăng trong chùa Thiếu Lâm đa số là người từ bi, chưởng thế tuy mạnh mẽ nhưng không hề có ý trực tiếp đánh người, chỉ là lướt ngang qua chặn đường lại mà thôi. Trần Huyền Sương đã mở Sinh Tử Huyền Quang, võ công đã đến một cảnh giới khác. Kinh nghiệm ứng địch của nàng không đủ, thấy đối phương đánh ra một luồng tiềm lực nào dám tiếp lấy, thế rồi đề chân khí, người bốc lên cao đến hai trượng, lộn một vòng ở trên không vượt qua tảng đá, cách nơi lúc nãy hai trượng hơn. Thân pháp khinh công này hiếm thấy trên đời, khiến cho cha con họ Cát thầm kính phục không nguôi. Trần Huyền Sương vọt lên tránh được hai nhà sư ở sau tảng đá, Phương Triệu Nam đã xông tới, tiếng Phật hiệu sau tảng đá lại vang lên, một cây thiền trượng vươn ra múa thành một vòng trượng ảnh, chặn đường Phương Triệu Nam lại. Phương Triệu Nam đang vọt về phía trước, trong tay đã rút sẵn thanh kiếm. Chàng thấy trượng ảnh trùng trùng chặn đường lại, cây trường kiếm lập tức điểm ra một chiêu Nghênh Vân Phụng Nguyệt, kình lực tập trung vào đầu kiếm điểm một cái, đâm vào giữa vòng trượng ảnh ấy. Kiếm và trượng giao nhau vang lên tiếng kêu leng keng. Màn trượng ảnh đã bị Phương Triệu Nam vận toàn lực điểm một cái, đột nhiên tắt hắn, chỉ thấy một mũi kiếm sáng lấp lánh đè lên cây trượng sắt, lúc này cả hai bên vẫn chưa phân được thắng bại.</w:t>
      </w:r>
    </w:p>
    <w:p>
      <w:pPr>
        <w:pStyle w:val="BodyText"/>
      </w:pPr>
      <w:r>
        <w:t xml:space="preserve">Té ra Phương Triệu Nam thấy trượng ảnh của đối phương dày như núi, tiếng kêu vun vút, uy thế mãnh liệt, nếu không tìm cách phá vòng trượng ảnh này, chắc chắn sẽ khó vượt qua. Vì ở phía trước có một lối nhỏ khoảng hai trượng, một nửa đã bị tảng đá chặn lại, lối thoát duy nhất đã bị các nhà sư Thiếu Lâm trấn giữ, hai bên là vực sâu trăm trượng, ngoại trừ khinh công tuyệt thế vượt qua tảng đá cao hơn hai trượng ấy, chỉ có cách phá màn trượng ảnh mới có thể đi qua. Tình thế ép buộc Phương Triệu Nam đành mạo hiểm xông tới, nhưng lại cảm thấy trượng phong của đối phương mãnh liệt kinh người, chỉ e nhờ vào thực lực nội công của bản thân khó tiếp nổi một trượng của đối phương. Đang lúc khó khăn, chàng chợt nhớ đến ông già gù đã từng truyền ột chiêu Nghênh Vân Phụng Nguyệt, tập trung toàn bộ công lực của bản thân lên mũi kiếm, chuyên hóa giải thế công như dời núi lấp biển của đối phương. Thế là chàng đề tụ chân khí, dồn hết lên mũi kiếm dùng lực điểm ra. Chiêu kiếm kỳ ảo này tuy chuyên dùng để phá giải thế công của đối phương, nhưng nếu hơi sơ suất thì dễ dàng chuốc lấy họa sát thân. Bởi vì toàn lực tập trung lại một điểm, nếu như không điểm trúng binh khí của đối phương sẽ lập tức bị binh khí của đối phương chụp xuống, lúc đó muốn rút lui thì thật không dễ dàng. Phương Triệu Nam một chiêu đã đắc thủ, lướt lên định vượt qua tảng đá, chợt nghe một tiếng quát trầm hùng:</w:t>
      </w:r>
    </w:p>
    <w:p>
      <w:pPr>
        <w:pStyle w:val="BodyText"/>
      </w:pPr>
      <w:r>
        <w:t xml:space="preserve">“Tiểu thí chủ thân thủ bất phàm, trả trách gì lớn gan lên tiếng đòi vượt qua hậu sơn!” nói chưa dứt lời thì người đã hiện thân, một hòa thượng tay cầm thiền trượng đã đứng cách Phương Triệu Nam khoảng năm sáu thước, còn nhà sư giao thủ với Phương Triệu Nam lúc nãy đã thu về thiền trượng, vẫn nấp sau tảng đá không hiện thân nữa. Phương Triệu Nam thầm khen:</w:t>
      </w:r>
    </w:p>
    <w:p>
      <w:pPr>
        <w:pStyle w:val="BodyText"/>
      </w:pPr>
      <w:r>
        <w:t xml:space="preserve">“Cao tăng Thiếu Lâm không thể giống nhân vật trong chốn lục lâm, không chịu lấy hai đánh một”. Lúc này Cát Thiên Bằng đã dẫn Cát Hoàng, Cát Vĩ chạy đến bên tảng đá. Huynh đệ họ Cát nghe nói võ học của Thiếu Lâm là lãnh tụ trong thiên hạ, được gọi là Thái Sơn Bắc Đẩu trong võ lâm, trong lòng rất muốn mở rộng tầm mắt, không hẹn mà đều quay mặt lại hạ giọng kêu:</w:t>
      </w:r>
    </w:p>
    <w:p>
      <w:pPr>
        <w:pStyle w:val="BodyText"/>
      </w:pPr>
      <w:r>
        <w:t xml:space="preserve">“Cha, chúng con muốn thay Phương đại hiệp được không?”.</w:t>
      </w:r>
    </w:p>
    <w:p>
      <w:pPr>
        <w:pStyle w:val="BodyText"/>
      </w:pPr>
      <w:r>
        <w:t xml:space="preserve">Hai người đều biết phụ thân rất kính trọng Phương Triệu Nam, nếu bảo ra thay chàng, chắc chắn ông ta sẽ cho phép, ít nhất là không bị mắng! Cát Thiên Bằng nhìn hai người rồi lạnh lùng nói:</w:t>
      </w:r>
    </w:p>
    <w:p>
      <w:pPr>
        <w:pStyle w:val="BodyText"/>
      </w:pPr>
      <w:r>
        <w:t xml:space="preserve">“Những kẻ canh giữ ở đây đều là cao tăng có danh tiếng trong chùa Thiếu Lâm, ta cũng không có lòng tin thắng người, các ngươi há là địch thủ của họ?” khi họ đang nói chuyện thì Phương Triệu Nam đã động thủ với nhà sư chặn đường ấy. Nhà sư này công lực thâm hậu, nhà sư vừa ra tay đã rất mãnh liệt, trượng phong cứ kêu lên vù vù. Phương Triệu Nam vừa thấy ông ta ra tay đã rất dữ dội, lòng thầm kinh hãi nhủ rằng:</w:t>
      </w:r>
    </w:p>
    <w:p>
      <w:pPr>
        <w:pStyle w:val="BodyText"/>
      </w:pPr>
      <w:r>
        <w:t xml:space="preserve">“Trên giang hồ đồn rằng võ công Thiếu Lâm lãnh tụ quần hùng, hôm nay vừa thấy quả nhiên không sai, nếu là trước khi ông già gù truyền võ công ình, chỉ một trượng thôi cũng đã đủ đánh lui mình”. Thế rồi mới tập trung tinh thần, từng kiếm đâm xéo ra, người lướt ra sau đến ba thước tránh được trượng ấy. Hòa thượng ấy vừa ra đòn đã đánh lui được Phương Triệu Nam, lập tức tấn công trở lên, cây thiếc trượng quét ngang đánh dọc, từng đòn tấn công như dời núi lấp biển dồn tới. Không những huynh đệ họ Cát đều kinh hãi mà ngay cả người đi lại đã lâu trên giang hồ là Thần Đao La Côn và Thiên Phong đạo trưởng cũng phải thầm bội phục. Cát Thiên Bằng thì đã rút cây Văn Xương bút ra tập trung chú ý sự thay đổi trong trường để chuẩn bị ứng cứu kịp thời. Trần Huyền Sương vốn vọt qua khỏi tảng đá cũng chậm rãi bước tới. Té ra hòa thượng ấy không để Phương Triệu Nam có cơ hội trở tay đã dốc toàn lực tấn công liên tiếp, chỉ nghe trong tiếng gió vù vù, màn trượng ảnh dồn tới, buộc Phương Triệu Nam phải từng bước thối lui.</w:t>
      </w:r>
    </w:p>
    <w:p>
      <w:pPr>
        <w:pStyle w:val="BodyText"/>
      </w:pPr>
      <w:r>
        <w:t xml:space="preserve">Đang lúc kịch chiến, chợt sau tảng đá lại xuất hiện một nhà sư nữa, ông ta phóng ra chặn Trần Huyền Sương lại nói:</w:t>
      </w:r>
    </w:p>
    <w:p>
      <w:pPr>
        <w:pStyle w:val="BodyText"/>
      </w:pPr>
      <w:r>
        <w:t xml:space="preserve">“Cô nương đã vượt qua chặng thứ nhất, nếu quay trở lại đừng trách bần tăng không giữ lời hứạ.”. chợt nghe Phương Triệu Nam quát một tiếng, cây trường kiếm trong tay vẽ thành muôn vàn điểm ngân tinh phản công trở lại. Té ra khi bị ép từng bước thối lùi về sau, chàng lo lắm. Tuy cũng đã nhớ đến kiếm chiêu mà ông già lưng gù đã truyền cho, nhưng trong một lúc không biết dùng kiếm pháp gì mới có thể xoay chuyển tình thế, hơn nữa, vị hòa thượng đánh quá gấp làm cho chàng không thể trả đòn.</w:t>
      </w:r>
    </w:p>
    <w:p>
      <w:pPr>
        <w:pStyle w:val="BodyText"/>
      </w:pPr>
      <w:r>
        <w:t xml:space="preserve">Phải biết kiếm chiêu mà ông già lưng gù đã truyền cho Phương Triệu Nam đa số là tinh túy kiếm pháp của các môn phái trong thiên hạ, không có một bộ kiếm pháp hoàn chỉnh nào, trước khi nắm bắt vững vàng, rất khó dùng khắc địch. Chàng càng lo thì càng không thể nghĩ ra, kiếm pháp dần dần tán loạn, đã sắp bại tới nơi. Chợt nhớ một chiêu kiếm tên là Thiên Hà Đả Quải, chiêu kiếm này đánh ra liên tục bảy nhát, có thể công mà cũng có thể thủ, thế rồi quát lớn một tiếng tung mình vọt lên, thanh trường kiếm múa ra một mảng hàn tinh phản công trở lại. Chiêu này chính là tinh túy trong kiếm pháp của phái Võ Đang, bảy kiếm liên miên hợp thành một chiêu, đánh ra rất hiểm hóc, cho nên đòn phản công của chàng mạnh mẽ tuyệt luân, chặn được thế tấn công của nhà sư ấy. Cát Thiên Bằng vốn khâm phục võ công của Phương Triệu Nam, vừa thấy chàng bị nhà sư ấy ép thối lui, mà chẳng đánh ra chiêu nào kỳ diệu để cứu vãn tình thế. Trong lòng ngạc nhiên lắm, không khỏi hoài nghi về chuyện thất bại lần trước. Đang định vọt lên thay cho chàng, chợt thấy Phương Triệu Nam quát lớn một tiếng, nhảy vọt lên phản công, cây trường kiếm đánh ra liên tục, trong khoảnh khắc đã chặn được thế tấn công của nhà sư chùa Thiếu Lâm, rồi thừa thế tấn công ngược trở lại khiến cho đối phương phải thối lui từng bước. Phương Triệu Nam vừa đánh xong một chiêu Thiên Hà Đả Quải đã khiến cho nhà sư chùa Thiếu Lâm phải thối lui đến bốn năm bước. Trần Huyền Sương thấy Phương Triệu Nam đột nhiên chuyển bại thành thắng thì cũng dừng bước lại. Nhà sư vừa nhảy lên chặn Trần Huyền Sương cũng sững sờ trước thế kiếm phản công của Phương Triệu Nam. Ông ta hiểu biết rộng rãi, nhìn kiếm chiêu ấy rất giống một tuyệt học trong phái Võ Đang, không biết chàng tại sao hiểu chiêu kiếm này, chả lẽ chàng là môn hạ của phái Võ Đang ...</w:t>
      </w:r>
    </w:p>
    <w:p>
      <w:pPr>
        <w:pStyle w:val="BodyText"/>
      </w:pPr>
      <w:r>
        <w:t xml:space="preserve">chợt nghe Phương Triệu Nam lại quát lớn một tiếng nữa, cây trường kiếm đột nhiên xỉa xéo ra, đâm vào cổ tay phải của hòa thượng chùa Thiếu Lâm. Đó chính là một chiêu kiếm kỳ ảo tên gọi Chu Ty Miên Uyển của phái Hoa Sơn. Hòa thượng chùa Thiếu Lâm ấy phải liên tục né tránh ba lần nhưng không thể nào tránh khỏi chiêu kiếm của đối phương, buộc phải xoay một vòng, thối lui ra sau ba bốn thước mới coi như tránh khỏi được màn kiếm ấy, Phương Triệu Nam không đợi ông ta trả đòn, đánh tiếp ra chiêu thứ ba, cây trường kiếm vẽ nửa vòng tròn ở trước thân, rồi đột nhiên đâm thẳng tới. Một mảng ngân hồng hóa thành ba đóa kiếm hoa, chia nhau tấn công vào ba đại huyệt ở trước ngực đại sư. Đó chính là chiêu kiếm Thái Vân Phi Hồng của phái Côn Luân, một vòng ngân hồng chói mắt che ba đóa kiếm hoa khiến cho người ta khó phân biệt đâu là thực đâu là hư. Nhà sư Thiếu Lâm ấy giơ trượng chặn lại, Phương Triệu Nam cười lạnh một tiếng, vung mạnh cổ tay một cái, cây trường kiếm đã móc rách mảnh áo trên vai trái của ông ta. Té ra ông ta đã bị chói mắt trước màn ngân hồng, cho nên chống đỡ sai lầm, phía trước mở ra quá lớn khiến cho kiếm thế của Phương Triệu Nam len lỏi vào được. Khi phản công, Phương Triệu Nam đã liên tục đánh ra ba chiêu kiếm của Võ Đang, Hoa Sơn, Côn Luân, không những bọn Cát Thiên Bằng, Thiên Phong đạo trưởng, La Côn đều kinh hãi mà ngay cả nhà sư chùa Thiếu Lâm ấy cũng bội phục, thế là ông ta buông thiền trượng nói:</w:t>
      </w:r>
    </w:p>
    <w:p>
      <w:pPr>
        <w:pStyle w:val="BodyText"/>
      </w:pPr>
      <w:r>
        <w:t xml:space="preserve">“Tiểu thí chủ tuy tuổi còn nhỏ mà đã mang trong mình tuyệt kỹ, lão nạp may mắn được lãnh giáo, bội phục vô cùng”. Thế rồi chắp tay ở trước ngực cúi mình, cúi mình lui qua một bên, nhường ra một lối, Phương Triệu Nam thu thanh trường kiếm, cười nói:</w:t>
      </w:r>
    </w:p>
    <w:p>
      <w:pPr>
        <w:pStyle w:val="BodyText"/>
      </w:pPr>
      <w:r>
        <w:t xml:space="preserve">“Cao tăng chùa Thiếu Lâm phong độ quả nhiên bất phàm”, bọn cha con Cát Thiên Bằng, Thiên Phong đạo trưởng, La Côn nối đuôi nhau bước qua. Hai nhà sư chùa Thiếu Lâm đứng lách qua một bên, cho đến khi bọn họ đi xa đến năm sáu trượng mới lẩn ra sau tảng đá.</w:t>
      </w:r>
    </w:p>
    <w:p>
      <w:pPr>
        <w:pStyle w:val="BodyText"/>
      </w:pPr>
      <w:r>
        <w:t xml:space="preserve">Thần Đao La Côn nhẹ thở dài một tiếng, nói:</w:t>
      </w:r>
    </w:p>
    <w:p>
      <w:pPr>
        <w:pStyle w:val="BodyText"/>
      </w:pPr>
      <w:r>
        <w:t xml:space="preserve">“Tiểu huynh đệ người mang tuyệt thế võ công, nhưng giấu kín không lộ, quả thực khiến cho người ta khâm phục sát đất”.</w:t>
      </w:r>
    </w:p>
    <w:p>
      <w:pPr>
        <w:pStyle w:val="BodyText"/>
      </w:pPr>
      <w:r>
        <w:t xml:space="preserve">Phương Triệu Nam nói:</w:t>
      </w:r>
    </w:p>
    <w:p>
      <w:pPr>
        <w:pStyle w:val="BodyText"/>
      </w:pPr>
      <w:r>
        <w:t xml:space="preserve">“Nào dám, nào dám, vãn bối chỉ là may mắn, đâu dám nhận lời khen của lão tiền bối!”.</w:t>
      </w:r>
    </w:p>
    <w:p>
      <w:pPr>
        <w:pStyle w:val="BodyText"/>
      </w:pPr>
      <w:r>
        <w:t xml:space="preserve">Thiên Phong đạo trưởng nói:</w:t>
      </w:r>
    </w:p>
    <w:p>
      <w:pPr>
        <w:pStyle w:val="BodyText"/>
      </w:pPr>
      <w:r>
        <w:t xml:space="preserve">“Theo bần đạo thấy, nhà sư chùa Thiếu Lâm ấy nếu đánh nữa chỉ e không chống đỡ nổi năm hiệp..”.</w:t>
      </w:r>
    </w:p>
    <w:p>
      <w:pPr>
        <w:pStyle w:val="BodyText"/>
      </w:pPr>
      <w:r>
        <w:t xml:space="preserve">Trần Huyền Sương nghe họ khen Phương Triệu Nam như thế, trong lòng vui mừng lắm, nhướng mày mỉm cười:</w:t>
      </w:r>
    </w:p>
    <w:p>
      <w:pPr>
        <w:pStyle w:val="BodyText"/>
      </w:pPr>
      <w:r>
        <w:t xml:space="preserve">“Đâu cần đến năm hiệp, nếu ông ta không ném trượng nhận thua, lập tức sẽ bị thương dưới kiếm”.</w:t>
      </w:r>
    </w:p>
    <w:p>
      <w:pPr>
        <w:pStyle w:val="BodyText"/>
      </w:pPr>
      <w:r>
        <w:t xml:space="preserve">Cát Thiên Bằng mỉm cười:</w:t>
      </w:r>
    </w:p>
    <w:p>
      <w:pPr>
        <w:pStyle w:val="BodyText"/>
      </w:pPr>
      <w:r>
        <w:t xml:space="preserve">“Lão hủ đã đi trên giang hồ suốt nửa đời người, mới gặp được một người võ công cao cường như Phương huynh. Mấy chiêu kiếm phản công vừa rồi toàn là tuyệt học của ba đại kiếm phái là Võ Đang, Côn Luân, Hoa Sơn..”. Ông ta từ nhỏ đã đi lại trên giang hồ, nhờ vào một cây Văn Xương bút mà được người ta gọi là Nhất Bút Phiên Thiên, gặp không ít cao nhân, cho nên hiểu biết rất rộng rãi, vì thế đã nói ra những chiêu kiếm mà Phương Triệu Nam đã sử dụng.</w:t>
      </w:r>
    </w:p>
    <w:p>
      <w:pPr>
        <w:pStyle w:val="BodyText"/>
      </w:pPr>
      <w:r>
        <w:t xml:space="preserve">Còn Phương Triệu Nam thì không hề biết mình đã sử dụng chiêu kiếm của môn phái nào, chỉ đành thản nhiên cười, đáp lấp liếm cho qua. Trần Huyền Sương đột nhiên quay mặt lại, nhìn Phương Triệu Nam nhoẻn miệng cười:</w:t>
      </w:r>
    </w:p>
    <w:p>
      <w:pPr>
        <w:pStyle w:val="BodyText"/>
      </w:pPr>
      <w:r>
        <w:t xml:space="preserve">“Sư huynh, chúng ta đã vượt qua được một trạm, không biết có còn nhà sư nào chặn đường chăng?” Phương Triệu Nam ngẩng đầu nhìn lên, cách đỉnh núi vẫn còn một khoảng khá xa, thế rồi mới gật đầu cười:</w:t>
      </w:r>
    </w:p>
    <w:p>
      <w:pPr>
        <w:pStyle w:val="BodyText"/>
      </w:pPr>
      <w:r>
        <w:t xml:space="preserve">truyện copy từ</w:t>
      </w:r>
    </w:p>
    <w:p>
      <w:pPr>
        <w:pStyle w:val="BodyText"/>
      </w:pPr>
      <w:r>
        <w:t xml:space="preserve">“Đã có người canh giữ, e rằng không chỉ có trạm vừa rồi!” Trần Huyền Sương chợt hạ giọng nói:</w:t>
      </w:r>
    </w:p>
    <w:p>
      <w:pPr>
        <w:pStyle w:val="BodyText"/>
      </w:pPr>
      <w:r>
        <w:t xml:space="preserve">“Nếu bị chặn đường, hãy để muội thử xem sao!” Phương Triệu Nam biết võ công của nàng cao hơn mình, thế rồi mới mỉm cười nói:</w:t>
      </w:r>
    </w:p>
    <w:p>
      <w:pPr>
        <w:pStyle w:val="BodyText"/>
      </w:pPr>
      <w:r>
        <w:t xml:space="preserve">“Thôi được, nếu có người chặn đường thì muội hãy ra taỵ.”. nói vừa xong, đột nhiên bên tai vang lên hai tiếng niệm Phật hiệu. Tiếp theo có tiếng gió vút lên, đồng thời từ trên một cây tùng nhảy xuống, đứng giang ngang chặn lại. Hai người này thân hình cao lớn lạ thường, lại từ trên nhảy xuống, nếu khinh công không giỏi thì sẽ bị thương. Trần Huyền Sương tựa như sợ người khác cướp phần, cho nên lách một cái lướt tới bên cạnh hai nhà sư ấy. Hai nhà sư một người tay cầm thiền trượng, một người tay cầm giới đao, chưa kịp lên tiếng nói thì Trần Huyền Sương đã lướt tới gần hai người nói:</w:t>
      </w:r>
    </w:p>
    <w:p>
      <w:pPr>
        <w:pStyle w:val="BodyText"/>
      </w:pPr>
      <w:r>
        <w:t xml:space="preserve">“Hai người có phải chặn đường chúng tôi lên núi không?” hai câu hỏi này quả thực rất trực tiếp lại nghe rất buồn cười, hai nhà sư trong nhất thời không nghĩ ra lời nào thích hợp, chỉ đành gật nhẹ đầu. Trần Huyền Sương không để cho hai người lên tiếng, lại nói:</w:t>
      </w:r>
    </w:p>
    <w:p>
      <w:pPr>
        <w:pStyle w:val="BodyText"/>
      </w:pPr>
      <w:r>
        <w:t xml:space="preserve">“Các người đã chặn đường chúng tôi, vậy đành phải động thủ thôi!” nhà sư tay cầm thiền trượng bên phải nói:</w:t>
      </w:r>
    </w:p>
    <w:p>
      <w:pPr>
        <w:pStyle w:val="BodyText"/>
      </w:pPr>
      <w:r>
        <w:t xml:space="preserve">“Bọn bần tăng được..”. Trần Huyền Sương đột nhiên phất tay phải, vỗ ra một chưởng nói:</w:t>
      </w:r>
    </w:p>
    <w:p>
      <w:pPr>
        <w:pStyle w:val="BodyText"/>
      </w:pPr>
      <w:r>
        <w:t xml:space="preserve">“Đừng nói nữa! Đã chắc chắn ra tay, chi bằng đánh sớm cho xong!” nói xong, tay trái đã đánh ra một chiêu Phất Liễu Thủ Hoa về phía nhà sư kia. Hai nhà sư không ngờ nói đánh là đánh, vả lại ra tay rất nhanh nhẹn, tay phải và tay trái đều tung chưởng, lần lượt tấn công hai người, mà mục tiêu là các đại huyệt trên người, buộc hai người phải thối lui ra sau. Trần Huyền Sương vừa đánh ra một đòn thì đã buộc hai nhà sư thối lui, thế là lướt thẳng tới, đôi chưởng múa tít, nhanh như cuồng phong vũ bão tấn công về phía hai người ấy. Cát Thiên Bằng và Thiên Phong đạo trưởng lòng đều cảm thấy ả nha đầu này quá hung hăng, nói chưa xong thì đã ra tay, Cát Thiên Bằng ngầm đề tụ công lực chuẩn bị tương cứu.</w:t>
      </w:r>
    </w:p>
    <w:p>
      <w:pPr>
        <w:pStyle w:val="BodyText"/>
      </w:pPr>
      <w:r>
        <w:t xml:space="preserve">Ông ta thầm nhủ:</w:t>
      </w:r>
    </w:p>
    <w:p>
      <w:pPr>
        <w:pStyle w:val="BodyText"/>
      </w:pPr>
      <w:r>
        <w:t xml:space="preserve">“Thiếu nữ này quyết không phải là đối thủ của hai nhà sư, tuy chiếm được tiên cơ nhưng nếu hai nhà sư phản công thì Trần Huyền Sương khó mà chống trả nổi”. Nào ngờ sự việc xảy ra không giống như ông ta dự liệu, Trần Huyền Sương càng đánh càng nhanh, chiêu số càng đánh càng kỳ ảo, còn hai nhà sư thì mất tiên cơ, cho nên không trả đòn được, trong tay tuy có binh khí nhưng không thể nào sử dụng được.</w:t>
      </w:r>
    </w:p>
    <w:p>
      <w:pPr>
        <w:pStyle w:val="BodyText"/>
      </w:pPr>
      <w:r>
        <w:t xml:space="preserve">Bọn Thiên Phong đạo trưởng, Cát Thiên Bằng xem một hồi mới cảm thấy ngạc nhiên. Chỉ thấy mỗi chưởng mỗi chỉ của nàng đều tinh kỳ khó đoán, khi hai hòa thượng sắp phản công được thì lại bị nàng đánh thối lui. Trong chớp mắt, cả hai bên đã giao thủ nhau hai ba mươi chiêu, hai nhà sư vẫn không thể chiếm lại ưu thế, ngược lại càng luống cuống tay chân. Trần Huyền Sương càng đánh càng mạnh, càng đánh càng lợi hại, hai nhà sư đánh lâu mà chẳng được gì, lập tức nhảy vọt ra sau đến tám chín thước. Hai nhà sư nhảy vọt ra sau tựa như đã có dự mưu, hai người cách nhau khoảng sáu bảy thước, nếu Trần Huyền Sương tấn công một người, người kia sẽ có đủ thời gian chuẩn bị phản công. Té ra hai nhà sư đã nghĩ hết cách, chuẩn bị phản công, đều là vì Trần Huyền Sương chiếm được tiên cơ, buộc hai người không thể trả đòn, vì thế mới nháy mắt với nhau, nhất tề nhảy vọt ra sau. Hai nhà sư ấy là đệ tử trong Đạt Ma viện, cùng nhau luyện tập võ công đã lâu, giữa hai bên tâm ý tương thông, chỉ nhìn nhau thì lập tức hiểu ý của đối phương. Trần Huyền Sương võ công tuy cao nhưng kinh nghiệm không đủ, vừa thấy hai nhà sư chia nhau nhảy vọt ra thì không khỏi hơi ngạc nhiên, trong nhất thời không biết tấn công ai mới đúng.</w:t>
      </w:r>
    </w:p>
    <w:p>
      <w:pPr>
        <w:pStyle w:val="BodyText"/>
      </w:pPr>
      <w:r>
        <w:t xml:space="preserve">Khi cao thủ giao đấu với nhau, kị nhất là để lỡ mất thời cơ. Trần Huyền Sương vừa hơi do dự, hai nhà sư đã chia thành hai bên đánh tới, người bên trái cầm cây thiền trượng múa thành một vòng trượng ảnh từ trên đè xuống, nhà sư bên phải cầm giới đao, múa đao như điện, trong ánh đao mang theo cả tiếng gió, đánh tới như điện xẹt.</w:t>
      </w:r>
    </w:p>
    <w:p>
      <w:pPr>
        <w:pStyle w:val="BodyText"/>
      </w:pPr>
      <w:r>
        <w:t xml:space="preserve">Đòn tấn công này không những nhanh như chớp giật, vả lại cả hai bên đều đánh tới do đó muốn đỡ, né tránh cũng đều không dễ dàng, huống chi Trần Huyền Sương trong tay không tấc sắt, chỉ nhờ vào đôi ngọc chưởng để đối phó với hai món binh khí ấy cho nên rất nguy hiểm. Phương Triệu Nam rút trường kiếm trong tay định nhảy vọt qua, chợt nghe Trần Huyền Sương quát lớn một tiếng phóng người vọt lên, còn nhanh hơn cả mấy phần thế hợp công của hai nhà sư. Hai nhà sư vừa đánh hụt thì cảm thấy không ổn, chưa kịp rút lại binh khí, chợt thấy Trần Huyền Sương xoay người một vòng ở trên không trung rồi bổ nhào xuống, hai chưởng vỗ về phía hai người. Hai nhà sư này đã luyện tập thế hợp công rất lâu, mỗi lần sử dụng uy thế bao trùm cả hơn một trượng, cao thủ có thể né tránh được thế hợp công của hai người ấy. Nhưng Trần Huyền Sương lại tung người nhảy vọt lên, né tránh được họ. Người có võ công kém cỏi vẫn chưa nhìn được điều gì khác lạ, nhưng hai nhà sư và Cát Thiên Bằng đã là cao thủ hàng nhất lưu trong võ lâm, vừa nhìn thì đã thấy thân pháp nhảy vọt lên né tránh binh khí của hai nhà sư khác hẳn với thân pháp bình thường. Chỉ cảm thấy thân pháp ấy nhanh nhẹn tuyệt luân, phóng vút lên trời như mũi tên bật khỏi cung. Hai nhà sư hợp công không được, đã biết không phải là đối thủ của nàng, nhất thời mặt xám ngoét, lướt ngang qua bỏ binh khí trong tay, chắp tay đứng yên.</w:t>
      </w:r>
    </w:p>
    <w:p>
      <w:pPr>
        <w:pStyle w:val="BodyText"/>
      </w:pPr>
      <w:r>
        <w:t xml:space="preserve">Phương Triệu Nam quát lớn:</w:t>
      </w:r>
    </w:p>
    <w:p>
      <w:pPr>
        <w:pStyle w:val="BodyText"/>
      </w:pPr>
      <w:r>
        <w:t xml:space="preserve">“Sư muội không được đả thương!” Trần Huyền Sương nhoẻn miệng cười, lộn một vòng lên không, lướt ra sau một trượng mới hạ xuống đất, thân pháp đẹp đẽ vô cùng, hai nhà sư buông tay đứng lui ra một bước, nhường ột lối. Phương Triệu Nam dẫn đường đi trước, bọn Cát Thiên Bằng, Thiên Phong đạo trưởng, Thần Đao La Côn, Cát Hoàng, Cát Vĩ nối đuôi theo sau.</w:t>
      </w:r>
    </w:p>
    <w:p>
      <w:pPr>
        <w:pStyle w:val="BodyText"/>
      </w:pPr>
      <w:r>
        <w:t xml:space="preserve">Mọi người sau khi tận mắt thấy Trần Huyền Sương đánh bại hai nhà sư thì rất kính phục võ công của Phương Triệu Nam và Trần Huyền Sương, không dám coi thường họ nữa. Trần Huyền Sương từ nhỏ đã đi theo gia gia, nàng tuy không biết võ công của mình thuộc hạng nào trên giang hồ, nhưng không hề tỏ vẻ ngạc nhiên khi đánh bại hai nhà sư. Còn Phương Triệu Nam thì ngạc nhiên lắm, chàng đi lại trên giang hồ đã mấy năm, từ lâu đã nghe danh chùa Thiếu Lâm, thấy võ công của những hòa thượng ngăn chặn mình ai cũng cao cường mà mình lại thắng họ một cách dễ dàng. Lúc này, chàng mới biết võ công và kiếm chiêu ông già gù truyền ình đều là tuyệt học, tuy không phải là một bộ kiếm pháp hoàn chỉnh, nhưng bất cứ một chiêu nào cũng đều có thể chế địch ... đang suy nghĩ chợt nghe Thần Đao La Côn thở dài nhẹ một tiếng:</w:t>
      </w:r>
    </w:p>
    <w:p>
      <w:pPr>
        <w:pStyle w:val="BodyText"/>
      </w:pPr>
      <w:r>
        <w:t xml:space="preserve">“Tuổi còn trẻ mà có thể giấu kín không lộ, quả thực hiếm có, lão hủ đi cả đời trên giang hồ, chưa bao giờ hoa mắt như thế này, Phương huynh mang đầy tuyệt thế võ công mà lão hủ không hề nhận rạ.”. Phương Triệu Nam nhủ thầm:</w:t>
      </w:r>
    </w:p>
    <w:p>
      <w:pPr>
        <w:pStyle w:val="BodyText"/>
      </w:pPr>
      <w:r>
        <w:t xml:space="preserve">“Đừng nói là ông, cả ta lúc này cũng không tin nổi!” nhưng miệng thì mỉm cười:</w:t>
      </w:r>
    </w:p>
    <w:p>
      <w:pPr>
        <w:pStyle w:val="BodyText"/>
      </w:pPr>
      <w:r>
        <w:t xml:space="preserve">“Lão tiền bối đã quá khen vãn bối!” Thần Đao La Côn chợt vỗ đùi, giơ ngón tay cái lên khen rằng:</w:t>
      </w:r>
    </w:p>
    <w:p>
      <w:pPr>
        <w:pStyle w:val="BodyText"/>
      </w:pPr>
      <w:r>
        <w:t xml:space="preserve">“Hay!</w:t>
      </w:r>
    </w:p>
    <w:p>
      <w:pPr>
        <w:pStyle w:val="BodyText"/>
      </w:pPr>
      <w:r>
        <w:t xml:space="preserve">Thắng mà không kiêu, tấm lòng phóng khoáng của Phương huynh thật khiến cho lão hủ khâm phục!” người này tuy tuổi đã quá hoa giáp nhưng vẫn còn ba phần trẻ nít, trong lòng khâm phục võ công của Phương Triệu Nam thì luôn miệng khen chàng.</w:t>
      </w:r>
    </w:p>
    <w:p>
      <w:pPr>
        <w:pStyle w:val="BodyText"/>
      </w:pPr>
      <w:r>
        <w:t xml:space="preserve">Mọi người đang nói chuyện thì đã đến đỉnh núi, chỉ thấy một vùng thơn tùng vây quanh, che kín đỉnh núi. Cát Thiên Bằng nói:</w:t>
      </w:r>
    </w:p>
    <w:p>
      <w:pPr>
        <w:pStyle w:val="BodyText"/>
      </w:pPr>
      <w:r>
        <w:t xml:space="preserve">“Ở phía sau và hai bên trái phải của đỉnh Minh Nguyệt đều có rừng tùng vây quanh, ở phía trước mới có đường đi lên, chúng ta phải băng qua rừng..”. chợt nghe trong rừng có tiếng Phật hiệu vang lên, bốn nhà sư mặc tăng bào màu trắng, khoác thêm áo cà sa màu đỏ, thân người cao lớn chậm rãi bước ra dàn hàng ngang. Cát Thiên Bằng đã từng đến chùa Thiếu Lâm, cho nên nhận biết rất rõ ràng màu sắc y phục của các tăng lữ trong chùa. Vừa thấy bốn nhà sư thì lập tức nhận ra là bốn trưởng lão có thân phận rất cao trong chùa, cho nên ông ta không khỏi thầm rầu rĩ, thế rồi mới ôm quyền nói:</w:t>
      </w:r>
    </w:p>
    <w:p>
      <w:pPr>
        <w:pStyle w:val="BodyText"/>
      </w:pPr>
      <w:r>
        <w:t xml:space="preserve">“Tại hạ Cát Thiên Bằng, được phương trượng đại sư nhớ đến nên gởi thiệp mời tham dự đại hội anh hùng ở Thái Sơn, vì ham ngắm cảnh nên đi nhầm vào hậu sơn, mong bốn vị đại sư nể mặt nhường đường cho qua”.</w:t>
      </w:r>
    </w:p>
    <w:p>
      <w:pPr>
        <w:pStyle w:val="BodyText"/>
      </w:pPr>
      <w:r>
        <w:t xml:space="preserve">Bốn nhà tuổi đều trên dưới ngũ tuần, ai nấy mặt mũi trang nghiêm khiến ai nhìn cũng sinh cảm giác nể sợ. Nhà sư đứng ở rìa bên trái tay cầm một cây thiền trượng bằng sắt to như cái trứng ngỗng, nhà sư ở rìa bên phải tay cầm hai cây giới đao sáng lấp lánh, còn hai nhà sư đứng ở giữa thì mỗi người cầm hai cái bạt bằng đồng đường kính khoảng một thước. Họ nghe Cát Thiên Bằng nói xong thì đưa mắt nhìn nhau, người ở rìa bên trái mới nói rằng:</w:t>
      </w:r>
    </w:p>
    <w:p>
      <w:pPr>
        <w:pStyle w:val="BodyText"/>
      </w:pPr>
      <w:r>
        <w:t xml:space="preserve">“Nếu Cát thí chủ đã có thư mời của phương trượng, đương nhiên là khách quý của chúng tôi, ở phía trước có trạm nghênh đón, xin mời hãy đến đấy. Bần tăng nghe lệnh phương trượng chưởng môn, canh giữ ở nơi này không để bất cứ ai vượt qua, các vị thí chủ, xin hãy đi theo đường trước!”.</w:t>
      </w:r>
    </w:p>
    <w:p>
      <w:pPr>
        <w:pStyle w:val="BodyText"/>
      </w:pPr>
      <w:r>
        <w:t xml:space="preserve">Phương Triệu Nam thấy bốn nhà sư mặt mũi trang nghiêm, trong lòng vốn khiếp sợ, nhưng chợt nhớ rằng chỉ có Cát Thiên Bằng mới có thư mời. Dù cho đi vòng đường trước, e rằng cũng chỉ phí thời gian, mà đường sau thì đã vượt được hai trạm, xem ra đây có lẽ là trạm cuối cùng, sao không xông qua thử! Ý nghĩ ấy lướt qua, hào khí trỗi dậy, thế là chàng cười lớn nói:</w:t>
      </w:r>
    </w:p>
    <w:p>
      <w:pPr>
        <w:pStyle w:val="BodyText"/>
      </w:pPr>
      <w:r>
        <w:t xml:space="preserve">“Bốn vị thiền sư đã phụng lệnh cản đường đương nhiên không thể cho chúng tôi qua, vậy vãn bối muốn xông qua thử, không biết bốn vị thiền sư có chấp nhận không?” bốn nhà sư đưa mắt nhìn Phương Triệu Nam. Nhìn một hồi, nhà sư tay cầm song đao đứng ở bên phải mới hạ giọng đọc Phật hiệu rồi nói:</w:t>
      </w:r>
    </w:p>
    <w:p>
      <w:pPr>
        <w:pStyle w:val="BodyText"/>
      </w:pPr>
      <w:r>
        <w:t xml:space="preserve">“Ở phía sau có cả thảy ba trạm, các vị thí chủ có thể vượt qua hai trạm, chắc chắn là người thân mang tuyệt kỹ. Song bọn bần tăng phụng lệnh canh giữ ở đây, nếu chưa được phương trượng cho phép thì không để ai lên núi bằng đường này, nếu các vị thí chủ tự tin có thể xông qua, bọn bần tăng đương nhiên không tiện khuyên nhủ”. Ý ông ta là muốn khuyên họ để cho họ biết khó mà lui. Thế nhưng Phương Triệu Nam mỉm cười nói:</w:t>
      </w:r>
    </w:p>
    <w:p>
      <w:pPr>
        <w:pStyle w:val="BodyText"/>
      </w:pPr>
      <w:r>
        <w:t xml:space="preserve">“Được đại sư chỉ bảo thiền cơ, vãn bối cảm kích không nguôi, nhưng bọn chúng tôi đã may mắn vượt qua hai trạm, còn trạm cuối cùng này cũng phải thử xem sao, mong các vị thiền sư nương tay cho!” thế rồi lật tay rút thanh bảo kiếm hít một hơi dài bước thẳng tới trước. Trần Huyền Sương hạ giọng nói:</w:t>
      </w:r>
    </w:p>
    <w:p>
      <w:pPr>
        <w:pStyle w:val="BodyText"/>
      </w:pPr>
      <w:r>
        <w:t xml:space="preserve">“Phương sư huynh, muội cùng huynh lên một lượt được không?” Phương Triệu Nam mỉm cười:</w:t>
      </w:r>
    </w:p>
    <w:p>
      <w:pPr>
        <w:pStyle w:val="BodyText"/>
      </w:pPr>
      <w:r>
        <w:t xml:space="preserve">“Trước tiên để một mình huynh lên thử, nếu tiếp không được, sư muội lên cũng không muộn!” Trần Huyền Sương nhoẻn miệng cười, nói với vẻ đầy quan tâm:</w:t>
      </w:r>
    </w:p>
    <w:p>
      <w:pPr>
        <w:pStyle w:val="BodyText"/>
      </w:pPr>
      <w:r>
        <w:t xml:space="preserve">“Muội sẽ giúp sư huynh một tay!” sau khi nàng thay đổi đồ mới, người càng xinh xắn hơn, lúc nói cười trông muôn phần bá mị, Phương Triệu Nam đột nhiên cảm thấy tim đập mạnh một cái, chàng vội vàng quay đầu bước về phía trước. Chỉ thấy bốn hòa thượng đó ai nấy đều nhắm mắt, tựa như không hề chuẩn bị. Phương Triệu Nam giở thanh trường kiếm trong tay, cao giọng nói:</w:t>
      </w:r>
    </w:p>
    <w:p>
      <w:pPr>
        <w:pStyle w:val="BodyText"/>
      </w:pPr>
      <w:r>
        <w:t xml:space="preserve">“Bốn vị thiền sư xin hãy nương tay!” bốn nhà sư mở hé mắt ra, nhìn Phương Triệu Nam rồi nói:</w:t>
      </w:r>
    </w:p>
    <w:p>
      <w:pPr>
        <w:pStyle w:val="BodyText"/>
      </w:pPr>
      <w:r>
        <w:t xml:space="preserve">“Tiểu thí chủ hãy cứ ra tay”. Nói xong rồi nhắm mắt trở lại. Phương Triệu Nam giở thanh trường kiếm trong tay bước sải về phía trước, thanh kiếm giơ ngang trước ngực, chân khí ngưng tụ lên thân kiếm, khi còn cách bốn nhà sư năm bước, chàng chợt ngừng lại. Bốn nhà sư vốn chẳng thèm để ý đến Phương Triệu Nam, nhưng thấy chàng giơ ngang kiếm mà tiến tới, lập tức sắc mặt ngưng trọng. Lúc này, Nhất Bút Phiên Thiên Cát Thiên Bằng, Thiên Phong đạo trưởng, La Côn, Cát Hoàng, Cát Vĩ càng căng thẳng hơn Phương Triệu Nam, sắc mặt ai nấy đều ngưng trọng, hai mắt mở to chú vào trong trường. Chỉ thấy bốn nhà sư đứng vững như núi, trang nghiêm như bốn vị La Hán, khiến người ta vừa nhìn đã sợ. Phương Triệu Nam đột nhiên quát lớn một tiếng, thanh trường kiếm trong tay chầm chậm vẽ ra nửa vòng tròn. Chiêu này xem ra không những chậm rãi lạ thường mà lại không hề có tác dụng gì, nhưng bốn nhà sư ấy vừa nhìn thì hơi biến sắc, không hẹn mà đều đẩy binh khí trong tay ra nửa thước. Té ra chiêu kiếm này của Phương Triệu Nam là một chiêu tên gọi Đông Sinh Lưỡng Nghi trong Thái Cực Tuệ kiếm của phái Võ Đang, nhìn thì thấy chậm rãi, nhưng trong sự chậm rãi ấy hàm chứa sự biến hóa kỳ ảo liên miên không ngớt. Bốn nhà sư ấy có thân phận cao vời trong chùa Thiếu Lâm, được liệt vào hàng trưởng lão, thường trao đổi võ công với cao nhân trong phái Võ Đang cho nên cũng biết chút ít về Thái Cực Tuệ kiếm. Giờ đây thấy chàng sử dụng tuyệt nghệ trong phái Võ Đang, không khỏi kinh hãi, ai nấy đều ngưng thần chuẩn bị, không còn khinh địch nữa. Nào ngờ sự việc lại đi ra ngoài dự liệu của bốn nhà sư, sau khi Phương Triệu Nam vẽ ra nửa vòng thì đứng yên không chịu tấn công. Nhà sư tay cầm thiền trượng ở phía bên trái đọc một tiếng Phật hiệu nói:</w:t>
      </w:r>
    </w:p>
    <w:p>
      <w:pPr>
        <w:pStyle w:val="BodyText"/>
      </w:pPr>
      <w:r>
        <w:t xml:space="preserve">“Tiểu thí chủ có phải là đệ tử của phái Võ Đang chăng?” Phương Triệu Nam ôm kiếm mỉm cười:</w:t>
      </w:r>
    </w:p>
    <w:p>
      <w:pPr>
        <w:pStyle w:val="BodyText"/>
      </w:pPr>
      <w:r>
        <w:t xml:space="preserve">“Ân sư của vãn bối không lập môn phái, mời bốn vị trưởng lão ra tay!”.</w:t>
      </w:r>
    </w:p>
    <w:p>
      <w:pPr>
        <w:pStyle w:val="BodyText"/>
      </w:pPr>
      <w:r>
        <w:t xml:space="preserve">Bốn nhà sư lập tức biến sắc, nói:</w:t>
      </w:r>
    </w:p>
    <w:p>
      <w:pPr>
        <w:pStyle w:val="BodyText"/>
      </w:pPr>
      <w:r>
        <w:t xml:space="preserve">“Kiếm thế của tiểu thí chủ rõ ràng là một chiêu tuyệt học trong Thái Cực Tuệ kiếm của phái Võ Đang, nhưng không chịu nhận là đệ tử của phái Võ Đang, chả lẽ chê bọn bần tăng không biết kiếm thuật sao?” Phương Triệu Nam nghiêm mặt nói:</w:t>
      </w:r>
    </w:p>
    <w:p>
      <w:pPr>
        <w:pStyle w:val="BodyText"/>
      </w:pPr>
      <w:r>
        <w:t xml:space="preserve">“Vãn bối chỉ học được những chiêu kiếm hỗn tạp, vả lại đạo võ công là hay thay đổi nhưng không rời nguồn, dù cho kiếm chiêu có tình cờ giống với kiếm thuật Võ Đang cũng không thể nói vãn bối là môn hạ của phái Võ Đang”. Nhà sư bên trái tay cầm cây thiếc thiền trượng lập tức múa ra một mảng trượng ảnh, nhất thời trượng phong kêu lên vù vù, nói rằng:</w:t>
      </w:r>
    </w:p>
    <w:p>
      <w:pPr>
        <w:pStyle w:val="BodyText"/>
      </w:pPr>
      <w:r>
        <w:t xml:space="preserve">“Nếu tiểu thí chủ tự tin có thể vượt qua, vậy xin mời hãy ra tay!” Phương Triệu Nam thấy uy thế múa trượng của ông ta, trong lòng không khỏi thầm kinh hãi, nhưng lúc nãy đã như cỡi lên lưng cọp, đương nhiên không thể sợ mà rút lui, thế rối mới dựng cây trường kiếm trong tay lên, nói:</w:t>
      </w:r>
    </w:p>
    <w:p>
      <w:pPr>
        <w:pStyle w:val="BodyText"/>
      </w:pPr>
      <w:r>
        <w:t xml:space="preserve">“Cung kính không bằng tuân lệnh!” thanh trường kiếm điểm xéo về nhà sư bên rìa phải, người xoay theo kiếm thế, lướt thẳng về phía trước ba bước. Nhà sư rìa bên phải múa tít cây giới đao giữ kín môn hộ. Phương Triệu Nam gập cổ tay thâu thanh trường kiếm về, đối phương cũng lập tức thâu giới đao đứng yên ngay tại chỗ mà không hề đánh trả. Đó chính là khó khăn của Phương Triệu Nam, nếu bốn nhà sư ai nấy cũng đứng yên ngay tại chỗ, dùng binh khí chi viện cho nhau, ngoại trừ phải hạ độc thủ, đả thương họ muốn vượt qua trạm này, chẳng phải chuyện dễ. Suy nghĩ một hồi, cảm thấy chỉ có đồng thời tấn công bốn nhà sư khiến cho họ phải di chuyển sang nơi khác thì mới có cơ hội vượt qua. Ý nghĩ ấy vừa lướt qua, thanh trường kiếm đột nhiên đánh ra một chiêu Kinh Hồng Ly Vĩ, đâm thẳng về phía nhà sư đứng ở giữa tay cầm đồng bạt, người di chuyển theo kiếm, lướt về phía trước. Chỉ nghe hai nhà sư ở giữa đồng thời cao giọng niệm Phật hiệu, bốn cái đồng bạt đồng thời đẩy ra múa tít.</w:t>
      </w:r>
    </w:p>
    <w:p>
      <w:pPr>
        <w:pStyle w:val="BodyText"/>
      </w:pPr>
      <w:r>
        <w:t xml:space="preserve">Phương Triệu Nam không đợi kiếm thế tiếp xúc với màn bạt ảnh ấy, chợt quát lớn một tiếng, người phóng vọt lên, kiếm thế thay đổi mục tiêu, hàn quang như điện giật, chém thẳng về phía nhà sư tay cầm thiền trượng. Từ sau khi chàng được ông già gù truyền cho kiếm thuật, tuy đã học được không ít tinh hoa kiếm thuật của các đại kiếm phái trong thiên hạ, nhưng sự tiến bộ của nội công và sự nhanh chóng của thân pháp không thể phối hợp được với sự biến hóa linh hoạt của kiếm chiêu, nếu gặp người có võ công hơi cao hơn thì sẽ lập tức bị kiếm chiêu kỳ ảo của chàng đánh cho lung túng tay chân. Bốn nhà sư này đều có công lực tinh thuần trên ba mươi năm, tĩnh thì như núi, động thì như linh xà. Lúc mới ra tay, tuy hơi lúng túng trước kiếm chiêu kỳ ảo của Phương Triệu Nam, nhưng sau khi giao thủ mười hiệp, bốn nhà sư dần dần trấn tĩnh trở lại, trượng ảnh bạt quang kết thành một bức tường ánh sáng. Phương Triệu Nam giở hết tuyệt học nhưng vẫn không thể nào vượt qua bức màn ấy. Đang lúc kịch chiến, chợt nghe nhà sư tay cầm giới đao cao giọng nói:</w:t>
      </w:r>
    </w:p>
    <w:p>
      <w:pPr>
        <w:pStyle w:val="BodyText"/>
      </w:pPr>
      <w:r>
        <w:t xml:space="preserve">“Tiểu thí chủ nói không ngoa, kiếm chiêu quả nhiên hỗn tạp, trong vòng mười hiệp mà đã sử dụng hết kỳ chiêu trong các đại kiếm phái, chỉ tiếc hỏa hầu vẫn không đủ, công lực còn thiếu, không phát huy được uy lực mà thôị.”. ông ta trầm giọng niệm một tiếng A di đà Phật rồi nói tiếp:</w:t>
      </w:r>
    </w:p>
    <w:p>
      <w:pPr>
        <w:pStyle w:val="BodyText"/>
      </w:pPr>
      <w:r>
        <w:t xml:space="preserve">“Tiểu thí chủ hãy cẩn thận, bần tăng phản công đây!” nói chưa dứt lời thì người đã lướt tới, hai thanh giới đao múa thành một màn hàn quang chụp xuống đầu. Phương Triệu Nam đánh lâu mà chẳng được gì, trong lòng lo lắng lắm, chàng biết mình không có hy vọng thủ thắng. Vì chàng đã sắp sử dụng các kiếm chiêu của ông già ấy, đang định thối lui, thì thế tấn công như sấm vang chớp giật của nhà sư cầm giới đao đã bổ xuống. Cát Thiên Bằng hạ giọng nói với Cát Hoàng, Cát Vĩ:</w:t>
      </w:r>
    </w:p>
    <w:p>
      <w:pPr>
        <w:pStyle w:val="BodyText"/>
      </w:pPr>
      <w:r>
        <w:t xml:space="preserve">“Hòa thượng ấy nói không sai, nếu Phương Triệu Nam có tu vi công lực của ta, họ đã bại trong tay của y.</w:t>
      </w:r>
    </w:p>
    <w:p>
      <w:pPr>
        <w:pStyle w:val="BodyText"/>
      </w:pPr>
      <w:r>
        <w:t xml:space="preserve">Chao ôi! Nếu bốn vị trưởng lão này mà bại trong tay của người trẻ tuổi ấy, chắc chắn sẽ là một chuyện trấn động giang hồ, cuộc chiến này cũng đủ giúp cho y nổi danh trên giang hồ..”. ông ta lâu nay có lòng tin với Phương Triệu Nam, cho rằng bốn nhà sư chắc chắn sẽ bại trong kiếm chiêu kỳ ảo của chàng, chỉ là thời gian sớm hay muộn mà thôi. Chợt nghe Thần Đao La Côn nói:</w:t>
      </w:r>
    </w:p>
    <w:p>
      <w:pPr>
        <w:pStyle w:val="BodyText"/>
      </w:pPr>
      <w:r>
        <w:t xml:space="preserve">“Cát huynh, chỉ e Phương huynh khó chống lại thế hợp công của bốn nhà sư, chúng ta có cần lên giúp y một tay không?”.</w:t>
      </w:r>
    </w:p>
    <w:p>
      <w:pPr>
        <w:pStyle w:val="BodyText"/>
      </w:pPr>
      <w:r>
        <w:t xml:space="preserve">Cát Thiên Bằng đưa mắt nhìn thì thấy hòa thượng tay cầm giới đao đã vọt người lên không, đao quang như núi đè xuống Phương Triệu Nam. Phương Triệu Nam thì đang quần nhau với ba nhà sư kia, tựa như không thể nào chống đỡ nổi uy thế từ trên trời giáng xuống ấy. Song trong khoảng sát na ấy, khi Cát Thiên Bằng cảm thấy nguy hiểm, chuẩn bị ra tay tương cứu thì đã trễ một bước, chỉ thấy một mảng ngân hồng rơi xuống. Chợt nghe Phương Triệu Nam quát lớn một tiếng, cây trường kiếm trong tay đánh ra kỳ chiêu, mũi kiếm máy động, vẽ ra kiếm hoa khắp trời, ai nấy đều hoa cả mắt, trông giống như có hàng trăm cây bảo kiếm cùng đâm ra. Té ra khi chàng bị bốn nhà sư vây đánh, đột nhiên nhớ đến chiêu Xảo Đoạt Tạo Hóa của ông già gù, chàng quát lớn một tiếng rồi dùng chiêu ấy. Đây là một kiếm chiêu kỳ ảo tuyệt luân, vừa ra tay đã khiến cho bốn nhà sư phải kinh hãi. Chỉ nghe tiếng Phật hiệu liên miên, trượng ảnh bạt quang đột nhiên giao nhau, thối lui đến năm bước. Mấy tiếng Phật hiệu ấy tựa như là ám hiệu của bốn nhà sư, nhà sư từ trên cao phóng xuống, tay cầm hai cây đao cũng thâu lại rồi thâu ra phía sau. Chỉ thấy kiếm quang của Phương Triệu Nam đột nhiên mở rộng, phản công về phía bốn nhà sư. Bọn Cát Thiên Bằng, Thiên Phong đạo trưởng đều biến sắc. Họ chưa bao giờ thấy kiếm thế kỳ ảo uy mãnh như thế, họ chỉ thấy từng đóa kiếm hoa từ trong màn kiếm quang bung ra chứ không thấy Phương Triệu Nam ra tay như thế nào ... Sau một hồi tiếng binh khí giao nhau, kiếm quang trượng ảnh đột nhiên biến mất, tất cả đều rơi vào im lặng. Những người trong trường không ai nhìn thấy rõ, Phương Triệu Nam đã xuất chiêu kiếm này như thế nào, chỉ thấy bốn nhà sư buông tay đứng yên một bên. Phương Triệu Nam ngạc nhiên nhìn họ, chỉ thấy trên áo cà sa của hai nhà sư tay cầm thiền trượng đã bị rách mấy chỗ, còn nhà sư tay cầm đồng bạt và giới đao thì không những tăng bào bị rách mà trên tay, vai, ngực có mấy chỗ đã chảy máu. Cát Thiên Bằng đưa mắt nhìn La Côn và Thiên Phong đạo trưởng rồi nói:</w:t>
      </w:r>
    </w:p>
    <w:p>
      <w:pPr>
        <w:pStyle w:val="BodyText"/>
      </w:pPr>
      <w:r>
        <w:t xml:space="preserve">“Lão hủ bình sinh chưa bao giờ gặp người có kiếm thuật thực sự xảo đoạt tạo hóạ.”.</w:t>
      </w:r>
    </w:p>
    <w:p>
      <w:pPr>
        <w:pStyle w:val="BodyText"/>
      </w:pPr>
      <w:r>
        <w:t xml:space="preserve">Phương Triệu Nam đứng lặng xuất thần, chợt nghe Cát Thiên Bằng gọi ra chiêu kiếm mình sử dụng lúc nãy, bất giác quay đầu lại hỏi:</w:t>
      </w:r>
    </w:p>
    <w:p>
      <w:pPr>
        <w:pStyle w:val="BodyText"/>
      </w:pPr>
      <w:r>
        <w:t xml:space="preserve">“Lão tiền bối có biết chiêu này của vãn bối không?”.</w:t>
      </w:r>
    </w:p>
    <w:p>
      <w:pPr>
        <w:pStyle w:val="BodyText"/>
      </w:pPr>
      <w:r>
        <w:t xml:space="preserve">Cát Thiên Bằng lắc đầu cười:</w:t>
      </w:r>
    </w:p>
    <w:p>
      <w:pPr>
        <w:pStyle w:val="BodyText"/>
      </w:pPr>
      <w:r>
        <w:t xml:space="preserve">“Kiếm chiêu của Phương huynh kỳ ảo, lần đầu tiên lão hủ thấy được, loại tuyệt học kinh thế hãi tục này, lão hủ làm sao biết được?” trong khi nói thì ông ta đã bước lên. Phương Triệu Nam kêu à một tiếng chứ không nói gì, trong lòng thì nhớ đến sự biến hóa phía sau của Xảo Đoạt Tạo Hóa. Khi ông già gù truyền cho chàng kiếm chiêu này, tuy đã nhẫn nại giải qua vài lần. Nhưng Phương Triệu Nam vẫn không thể hiểu hết tất cả sự biến hóa trong kiếm chiêu kỳ ảo này, lúc nãy tình hình nguy ngập, chàng đã mơ hồ sử dụng chiêu này. Giờ đây nghĩ lại, không những chưa thể sử dụng hết tất cả những biến hóa mà cả xuất thủ như thế nào chàng cũng quên nốt. Thực ra võ công, kiếm thuật thượng thừa vận dụng khắc địch, đa số là trong một ý niệm, có lúc kiếm thế ra trước cả ý. Chỉ nghe tiếng cười trong trẻo của Trần Huyền Sương vang lên trong tai:</w:t>
      </w:r>
    </w:p>
    <w:p>
      <w:pPr>
        <w:pStyle w:val="BodyText"/>
      </w:pPr>
      <w:r>
        <w:t xml:space="preserve">“Lúc nãy sư huynh có phải sử dụng kiếm chiêu Xảo Đoạt Tạo Hóa hay không?”.</w:t>
      </w:r>
    </w:p>
    <w:p>
      <w:pPr>
        <w:pStyle w:val="BodyText"/>
      </w:pPr>
      <w:r>
        <w:t xml:space="preserve">Phương Triệu Nam nói:</w:t>
      </w:r>
    </w:p>
    <w:p>
      <w:pPr>
        <w:pStyle w:val="BodyText"/>
      </w:pPr>
      <w:r>
        <w:t xml:space="preserve">“Đúng vậy, sư muội có học qua chưa?” Trần Huyền Sương cười nói:</w:t>
      </w:r>
    </w:p>
    <w:p>
      <w:pPr>
        <w:pStyle w:val="BodyText"/>
      </w:pPr>
      <w:r>
        <w:t xml:space="preserve">“Gia gia hình như đã truyền thụ uội, cho nên khi sư huynh ra tay, muội hình như đã gặp qua, nhưng nghĩ kỹ lại thì lại có một điểm không nhớ được, chao ôi! Nhớ không được, muội ngốc thật!” Phương Triệu Nam thâu thanh trường kiếm, nhủ thầm:</w:t>
      </w:r>
    </w:p>
    <w:p>
      <w:pPr>
        <w:pStyle w:val="BodyText"/>
      </w:pPr>
      <w:r>
        <w:t xml:space="preserve">“Cả mình cũng không nhớ được, chả trách gì nàng ta!” thế rồi nàng mỉm cười nói:</w:t>
      </w:r>
    </w:p>
    <w:p>
      <w:pPr>
        <w:pStyle w:val="BodyText"/>
      </w:pPr>
      <w:r>
        <w:t xml:space="preserve">“Sau này có thời gian chúng ta hãy nghiên cứu lại, có lẽ đôi bên sẽ bổ sung được cho nhau”. Trần Huyền Sương nhoẻn miệng cười, bước tới trước. Bốn nhà sư này đã ẩn vào trong rừng, không cản trở họ nữa. Khu rừng này trông có vẻ rậm rạp nhưng thật ra chỉ đi bốn năm trượng. Vừa ra khỏi rừng, chợt thấy có hai tiểu hòa thượng mặt thành mày tú tuổi khoảng mười lăm mười sáu, người mặc tăng bào tay cầm phất trần chạy tới, bước chân rất khỏe khoắn và nhanh nhẹn, trong chớp mắt đã đến trước mặt họ. Trần Huyền Sương thấy hai người chạy đến, ngầm đề chân khí rồi cao giọng quát:</w:t>
      </w:r>
    </w:p>
    <w:p>
      <w:pPr>
        <w:pStyle w:val="BodyText"/>
      </w:pPr>
      <w:r>
        <w:t xml:space="preserve">“Đứng lại!” hai nhà sư quả nhiên đứng lại, chắp tay trước ngực nói:</w:t>
      </w:r>
    </w:p>
    <w:p>
      <w:pPr>
        <w:pStyle w:val="BodyText"/>
      </w:pPr>
      <w:r>
        <w:t xml:space="preserve">“Bọn chúng tôi nhận lệnh phương trượng chưởng môn đến nghênh đón các vị, không có ý khác, cô nương đừng hiểu nhầm”. Cát Thiên Bằng bước tới trước, nói:</w:t>
      </w:r>
    </w:p>
    <w:p>
      <w:pPr>
        <w:pStyle w:val="BodyText"/>
      </w:pPr>
      <w:r>
        <w:t xml:space="preserve">“Phương trượng quý tự hiện ở đâu?” hai nhà sư nói:</w:t>
      </w:r>
    </w:p>
    <w:p>
      <w:pPr>
        <w:pStyle w:val="BodyText"/>
      </w:pPr>
      <w:r>
        <w:t xml:space="preserve">“Phương trượng tệ tự đang ở trên núi đợi đại giá của các vị, tiểu tăng sẽ dẫn đường trước”. Nói xong thì vội vàng bước về phía trước. Quần hào đi theo sau hai tiểu hòa thượng, đi được khoảng mười mấy trượng, thì đến trước một ngồi chùa. Ngồi chùa này không lớn, chỉ có khoảng một mẩu, hai cánh cửa sơn màu đen đã mở to. Hai tiểu hung thủ đồng thời ngừng bước, quay đầu lại nói:</w:t>
      </w:r>
    </w:p>
    <w:p>
      <w:pPr>
        <w:pStyle w:val="BodyText"/>
      </w:pPr>
      <w:r>
        <w:t xml:space="preserve">“Các vị hãy đợi ở ngoài cửa một lát, tiểu tăng đi bẩm báo sư phụ ra đón quý khách”.</w:t>
      </w:r>
    </w:p>
    <w:p>
      <w:pPr>
        <w:pStyle w:val="BodyText"/>
      </w:pPr>
      <w:r>
        <w:t xml:space="preserve">Chợt nghe trong chùa vang lên một tiếng Phật hiệu trầm trầm, cắt đứt lời của hai tiểu hòa thượng ấy. Tiếp theo là một giọng nói rõ to vang lên:</w:t>
      </w:r>
    </w:p>
    <w:p>
      <w:pPr>
        <w:pStyle w:val="BodyText"/>
      </w:pPr>
      <w:r>
        <w:t xml:space="preserve">“Lão nạp đã được Giám viện thượng tọa tứ lão chuyển lời, các đại hiệp đích thân dẫn cao nhân đến dự hội, xin thứ cho lão nạp không thể đích thân nghênh đón..”. rồi một nhà sư già mình phủ áo cà sa màu vàng, chân mày bạc trắng chậm rãi bước ra. Cát Thiên Bằng bước tới trước, ôm quyền cười nói:</w:t>
      </w:r>
    </w:p>
    <w:p>
      <w:pPr>
        <w:pStyle w:val="BodyText"/>
      </w:pPr>
      <w:r>
        <w:t xml:space="preserve">“Tại hạ được lão thiền sư để ý đến, gởi thiệp mời dự hội, đâu dám đến trễ!”.</w:t>
      </w:r>
    </w:p>
    <w:p>
      <w:pPr>
        <w:pStyle w:val="BodyText"/>
      </w:pPr>
      <w:r>
        <w:t xml:space="preserve">Nhà sư thở dài nhẹ một tiếng, cười rằng:</w:t>
      </w:r>
    </w:p>
    <w:p>
      <w:pPr>
        <w:pStyle w:val="BodyText"/>
      </w:pPr>
      <w:r>
        <w:t xml:space="preserve">“Lão nạp là kẻ phàm tục, tuy Phật ta từ bi, dẫn vào trong cửa Phật, nhưng trải qua hai mươi năm vẫn chưa thể xóa bỏ lòng trần, đem lại mối phiền toái cho võ lâm đồng đạo!” Cát Thiên Bằng tuy là một đại hiệp nổi danh trên giang hồ, nhưng vẫn không dám tùy tiện trước mặt phương trượng chùa Thiếu Lâm. Ông ta vái dài một cái rồi nói:</w:t>
      </w:r>
    </w:p>
    <w:p>
      <w:pPr>
        <w:pStyle w:val="BodyText"/>
      </w:pPr>
      <w:r>
        <w:t xml:space="preserve">“Lão thiền sư thương xót cho đồng đạo võ lâm mới không quản đường xa vạn dặm đến Đông Nhạc, cử hành đại hội anh hùng, hành động đại nhân đại dũng này chỉ vì ngày sau, chắc chắn sẽ khiến cho người trong võ lâm thiên hạ kính ngưỡng”. Nhà sư ấy mỉm cười:</w:t>
      </w:r>
    </w:p>
    <w:p>
      <w:pPr>
        <w:pStyle w:val="BodyText"/>
      </w:pPr>
      <w:r>
        <w:t xml:space="preserve">“Vô sân, vô niệm, vô ngã, vô tướng mới chính là cảnh giới thượng thừa trong cửa Phật, lão nạp đã bước vào ma đạo, các đại hiệp khen ngợi như thế càng khiến cho lão nạp lo lắng không yên!” ông ta hơi ngập ngừng rồi lại nói tiếp:</w:t>
      </w:r>
    </w:p>
    <w:p>
      <w:pPr>
        <w:pStyle w:val="BodyText"/>
      </w:pPr>
      <w:r>
        <w:t xml:space="preserve">“Vừa rồi nghe Giám viện thượng tọa tứ tăng báo lại, các đại hiệp đã dắt theo một vị kiếm khách trẻ tuổi võ công kinh thế, không biết có thể giới thiệu cho lão nạp biết hay không?” Cát Thiên Bằng cười khà khà rồi quay đầu nhìn Phương Triệu Nam:</w:t>
      </w:r>
    </w:p>
    <w:p>
      <w:pPr>
        <w:pStyle w:val="BodyText"/>
      </w:pPr>
      <w:r>
        <w:t xml:space="preserve">“Phương huynh là rồng trong cõi người, vừa ra tay đã nổi danh thiên hạ, trong võ lâm hiện nay có mấy người được chưởng môn phương trượng khen ngợi như thế..”. Phương Triệu Nam từ lâu đã nghe tiếng Thiếu Lâm tự là Thái Sơn Bắc Đẩu trong võ lâm, có thể được chưởng môn phương trượng khen ngợi như thế đương nhiên không phải là chuyện dễ. Phương Triệu Nam ôm quyền nói:</w:t>
      </w:r>
    </w:p>
    <w:p>
      <w:pPr>
        <w:pStyle w:val="BodyText"/>
      </w:pPr>
      <w:r>
        <w:t xml:space="preserve">“Vãn bối Phương Triệu Nam, từ lâu đã ngưỡng mộ lão thiền sư, nay may mắn được gặp”. Nhà sư ấy chắp tay cười nói:</w:t>
      </w:r>
    </w:p>
    <w:p>
      <w:pPr>
        <w:pStyle w:val="BodyText"/>
      </w:pPr>
      <w:r>
        <w:t xml:space="preserve">“Lão nạp là Đại Phương, tiểu thí chủ tuổi hãy còn trẻ mà có thể đánh bại Giám viện thượng tọa tứ tăng của bổn tự, ngày sau chắc chắn sẽ là bậc anh tài trong chốn võ lâm”. Phương Triệu Nam nói:</w:t>
      </w:r>
    </w:p>
    <w:p>
      <w:pPr>
        <w:pStyle w:val="BodyText"/>
      </w:pPr>
      <w:r>
        <w:t xml:space="preserve">“Vãn bối chẳng qua may mắn mà thôi, nào dám nhận lời khen của lão thiền sư”. Đại Phương thiền sư mỉm cười, cúi người nói:</w:t>
      </w:r>
    </w:p>
    <w:p>
      <w:pPr>
        <w:pStyle w:val="BodyText"/>
      </w:pPr>
      <w:r>
        <w:t xml:space="preserve">“Bên trong đã bày sẵn thức ăn chay, mời các vị vào trong, lão nạp đi trước một bước dẫn đường”. Nói xong xoay người bước về phía trước. Mọi người nối đuôi nhau qua một khoảng sân thì đến một căn điện. Chỉ thấy hơn hai mươi người đã chia nhau ngồi trong điện vừa thấy Đại Phương thiền sư dắt theo vài người bước vào thì đứng dậy đón chào. Cát Hoàng, Cát Vĩ vừa thấy thì trong lòng ngạc nhiên, thầm nhủ:</w:t>
      </w:r>
    </w:p>
    <w:p>
      <w:pPr>
        <w:pStyle w:val="BodyText"/>
      </w:pPr>
      <w:r>
        <w:t xml:space="preserve">“Trên đường đi mình gặp hàng trăm người, sao bây giờ chỉ có vài người thế này?” ánh mắt đưa qua, lướt nhìn toàn điện, chỉ thấy trong điện có bày sẵn năm cái bàn vuông, tựa như chỉ có bốn năm mươi người tham dự đại hội này. Đại Phương thiền sư đưa mắt nhìn toàn trường rồi nói:</w:t>
      </w:r>
    </w:p>
    <w:p>
      <w:pPr>
        <w:pStyle w:val="BodyText"/>
      </w:pPr>
      <w:r>
        <w:t xml:space="preserve">“Chắc Cát Vĩ đã đói, hãy mau ngồi vào chỗ”.</w:t>
      </w:r>
    </w:p>
    <w:p>
      <w:pPr>
        <w:pStyle w:val="BodyText"/>
      </w:pPr>
      <w:r>
        <w:t xml:space="preserve">Tất cả những người trong điện, ngoại trừ bốn người Phương Triệu Nam, Trần Huyền Sương, Cát Hoàng, Cát Vĩ, tất cả mọi người đều tuổi trên ngũ tuần, người mặc trường sam, râu dài tận ngực.</w:t>
      </w:r>
    </w:p>
    <w:p>
      <w:pPr>
        <w:pStyle w:val="BodyText"/>
      </w:pPr>
      <w:r>
        <w:t xml:space="preserve">Nghe Đại Phương thiền sư mời mọi người vào chỗ, ai nấy đều nghe theo. Phương Triệu Nam nhìn kỹ những người trong phòng, huyệt thái dương đều nhô cao, ánh mắt sáng quắc, tựa như đều là những cao nhân nội ngoại kim tu có công lực thâm hậu, nhưng lại không thấy thầy trò Tụ Thủ Tiều Ẩn Sử Mưu Độn và những người đã gặp ở trên bãi Triều Dương. Đang suy nghĩ thì vài tiểu hòa thượng đã bưng thức ăn chay lên bày trên bàn. Đại Phương thiền sư bưng chén rượu, nói:</w:t>
      </w:r>
    </w:p>
    <w:p>
      <w:pPr>
        <w:pStyle w:val="BodyText"/>
      </w:pPr>
      <w:r>
        <w:t xml:space="preserve">“Được các vị nể mặt, không ngại đường xa đến đây, lão nạp cảm kích không nguôi, nay xin mượn chén rượu nhạt kính các vị”. Quần hào đều cúi người đứng dậy, ai nấy đều bưng chén rượu ở trước mặt uống cạn. Chợt nghe bên ngoài có tiếng bước chân, hai tiểu hòa thượng dắt theo bốn người bước vào. Bốn người ấy sau khi bước vào điện thì tám ánh mắt đều nhìn về phía Phương Triệu Nam. Trần Huyền Sương nhẹ kéo tay áo Phương Triệu Nam, nói:</w:t>
      </w:r>
    </w:p>
    <w:p>
      <w:pPr>
        <w:pStyle w:val="BodyText"/>
      </w:pPr>
      <w:r>
        <w:t xml:space="preserve">“Sư huynh có nhận ra những người này không?” Phương Triệu Nam hơi gật đầu, hạ giọng nói:</w:t>
      </w:r>
    </w:p>
    <w:p>
      <w:pPr>
        <w:pStyle w:val="BodyText"/>
      </w:pPr>
      <w:r>
        <w:t xml:space="preserve">“Những kẻ này đã có lòng gây sự, đừng để ý đến chúng..”.</w:t>
      </w:r>
    </w:p>
    <w:p>
      <w:pPr>
        <w:pStyle w:val="BodyText"/>
      </w:pPr>
      <w:r>
        <w:t xml:space="preserve">Đại Phương thiền sư tai mắt nhanh nhạy, tựa như đã nghe lời nói của bọn họ, lướt mắt nhìn Phương Triệu Nam rồi quay mặt sang nhìn những người ấy, chắp tay cười rằng:</w:t>
      </w:r>
    </w:p>
    <w:p>
      <w:pPr>
        <w:pStyle w:val="BodyText"/>
      </w:pPr>
      <w:r>
        <w:t xml:space="preserve">“Mời các vị mau ngồi vào chỗ”. Té ra bốn người ấy chính là Thiên Nam Song Nhạn, Tụ Thủ Tiều Ẩn và ông già râu bạc Nhất Chưởng Trấn Tam Tương Ngũ Tông Nghĩa mà Phương Triệu Nam đã gặp trên bãi Triều Dương. Ngoại trừ Tụ Thủ Tiều Ẩn, ba người còn lại đều ôm quyền trả lễ, chỉ có ông ta là mặt vẫn lạnh lùng, chẳng nói một lời bước tới ngồi vào chỗ. Đại Phương thiền sư cũng không để trong lòng, thản nhiên mỉm cười:</w:t>
      </w:r>
    </w:p>
    <w:p>
      <w:pPr>
        <w:pStyle w:val="BodyText"/>
      </w:pPr>
      <w:r>
        <w:t xml:space="preserve">“Nguyên nhân lão nạp mở đại hội anh hùng lần này chắc các vị đã biết, Thất Xảo Thoa tuyệt tích từ lâu trên giang hồ nay xuất hiện trở lạị.”. ông ta hơi ngập ngừng rồi đưa mắt nhìn quần hùng, nói tiếp:</w:t>
      </w:r>
    </w:p>
    <w:p>
      <w:pPr>
        <w:pStyle w:val="BodyText"/>
      </w:pPr>
      <w:r>
        <w:t xml:space="preserve">“Mấy mươi năm trước, Thất Xảo Thoa đã khiến cho không ít đồng đạo võ lâm bị thương. Do đó, loại ám khí này đã trở thành dấu hiệu của tử vong, không ai có thể sống sót khi gặp cây thoa này, lúc đó lão nạp vẫn chưa trở thành phương trượng của chùa Thiếu Lâm, đã từng được phương trượng chưởng môn lúc đó ra lệnh dắt theo tám cao thủ ở Đạt Ma viện truy tìm tung tích của người dùng thoa. Nào ngờ tung tích của kẻ này lúc ẩn lúc hiện, xảo quyệt vô cùng, không thể nào tìm ra được, lão nạp theo dõi được nửa năm thì đành phải quay trở về chùa. Lúc đó chưởng môn phương trượng cảm thấy kẻ này rất độc ác, nếu không sớm trừ đi thì võ lâm đồng đạo của chúng ta khó mà ăn ngon ngủ yên, vì thế đã liên lạc với các đại môn phái trong võ lâm như Võ Đang, Côn Luân truy tìm, mất gần một năm, cuối cùng đã tìm ra y tại vùng ngoại ô Kim Lăng, một cuộc ác đấu đã diễn rạ.”. ông ta tựa như đang nhớ đến chuyện xưa, ngửa mặt suy nghĩ một hồi rồi nói:</w:t>
      </w:r>
    </w:p>
    <w:p>
      <w:pPr>
        <w:pStyle w:val="BodyText"/>
      </w:pPr>
      <w:r>
        <w:t xml:space="preserve">“Lão nạp không có duyên tham gia cuộc đại chiến này, sau đó nghe hai vị sư huynh đệ kể rằng, cuộc đại chiến rất kịch liệt, tất cả những người tham gia đều cảm thấy đó là cuộc chiến dữ dội nhất trong đời. Mười hai cao thủ của bốn đại môn phái đều ra tay, từ sáng đến chiều, đánh nhau đến bốn canh giờ, bốn người vẫn bị y đả thương, phá vòng vây mà chạy, chuyện này rất ít đồn trên giang hồ, có lẽ các vị ngồi đây vẫn chưa nghẹ.”. chợt một ông già chột mắt ngồi ở rìa bên trái chậm rãi đứng dậy:</w:t>
      </w:r>
    </w:p>
    <w:p>
      <w:pPr>
        <w:pStyle w:val="BodyText"/>
      </w:pPr>
      <w:r>
        <w:t xml:space="preserve">“Lão hủ bất tài nhưng cũng có duyên tham gia cuộc chiến ấy”. Quần hào nghe nói đều giật mình, không hẹn mà đều quay mặt nhìn về phía ông già một mắt ấy. Ông già này tuổi trên bảy mươi, năm chòm râu bạc dài xuống trước ngực, mắt trái được bịt bằng một mảnh vải màu đen, ở giữa chân mày có một vết sẹo, khiến cho người ta vừa nhìn thì đã nhận ra ở nơi mắt trái ông ta đã bị chém bởi đao hoặc kiếm. Chỉ nghe ông ta thở dài, giở mảnh vải đen trên mắt trái xuống nói rằng:</w:t>
      </w:r>
    </w:p>
    <w:p>
      <w:pPr>
        <w:pStyle w:val="BodyText"/>
      </w:pPr>
      <w:r>
        <w:t xml:space="preserve">“Con mắt trái này của lão hủ là bị thương lần đại chiến ấy, ngoại trừ lão hủ, còn có sáu người nữa đã bị đả thương..”. ông ta chậm rãi đưa mắt nhìn Đại Phương thiền sư:</w:t>
      </w:r>
    </w:p>
    <w:p>
      <w:pPr>
        <w:pStyle w:val="BodyText"/>
      </w:pPr>
      <w:r>
        <w:t xml:space="preserve">“Ba người bị thương nặng đã chết sau khi hắn ta thoát khỏi vòng vây, thiền sư bảo bốn người bị thương là rất đúng!” Đại Phương thiền sư chắp tay trước ngực nói:</w:t>
      </w:r>
    </w:p>
    <w:p>
      <w:pPr>
        <w:pStyle w:val="BodyText"/>
      </w:pPr>
      <w:r>
        <w:t xml:space="preserve">“Tiền bối có phải là vị cao nhân tiền bối trong phái Võ Đang Tiêu Dao Tử Tiêu lão tiền bối không?” vừa nói ra, quần hào đều chấn động, cúi người hành lễ với ông già chột mắt ấy. Bởi vì Tiêu Dao Tử là đệ nhất danh kiếm trong phái Võ Đang, mấy mươi năm trước đã nổi danh võ lâm, chấn động giang hồ, những người trên sáu mươi tuổi đều nghe danh ông ta. Năm mươi năm trước, bốn đại kiếm phái trong giang hồ là Võ Đang, Hoa Sơn, Côn Luân, Nga Mi luận kiếm tại núi Nga Mi, Tiêu Dao Tử lúc ấy tuổi còn trẻ mà có thể đánh bại các cao thủ của Hoa Sơn, Côn Luân, Nga Mi. Lúc đó ông ta đã vang danh thiên hạ, được gọi là Nhất Đại Thần Kiếm, người trong võ lâm đều lấy làm vinh hạnh khi gặp mặt ông ta. Đáng tiếc ông ta từ sau khi luận kiếm ở núi Nga Mi, đã mất dạng trên giang hồ. Lúc này, đột nhiên lại xuất hiện, những người biết chuyện này đều chấn động, cung kính đứng dậy làm lễ, cả Tụ Thủ Tiều Ẩn Sử Mưu Độn cũng phải cúi người. Chỉ có bốn người Phương Triệu Nam, Trần Huyền Sương Cát Hoàng, Cát Vĩ tuổi còn trẻ không biết chuyện này nên cứ ngồi yên. Phương Triệu Nam đã đi lại trên giang hồ vài năm, thấy những người trong điện đứng dậy làm lễ thì cũng vội vàng đứng dậy ôm quyền chào. Trần Huyền Sương kéo áo Phương Triệu Nam, thì thầm:</w:t>
      </w:r>
    </w:p>
    <w:p>
      <w:pPr>
        <w:pStyle w:val="BodyText"/>
      </w:pPr>
      <w:r>
        <w:t xml:space="preserve">“Sư huynh quen ông già chột mắt này ư?” Phương Triệu Nam sợ nàng nói tiếp nữa nên vội vàng đưa tay cầm tay của nàng lại lắc nhẹ, chỉ cảm thấy bàn tay mềm mại lạ thường, Trần Huyền Sương vốn là người thông minh, bị Phương Triệu Nam lắc tay thì lập tức hiểu dụng ý của chàng, nàng nhẹ ngàng ghé sát tai Phương Triệu Nam nói:</w:t>
      </w:r>
    </w:p>
    <w:p>
      <w:pPr>
        <w:pStyle w:val="BodyText"/>
      </w:pPr>
      <w:r>
        <w:t xml:space="preserve">“Sư huynh có phải muốn muội đừng nói nhiều không?” Phương Triệu Nam quay đầu mỉm cười, gật nhẹ đầu, chỉ cảm thấy một làn u hương phả vào mặt, vội vàng quay đầu đi. Ông già chột mắt ấy kéo mảnh vải đen che mắt lại, nói:</w:t>
      </w:r>
    </w:p>
    <w:p>
      <w:pPr>
        <w:pStyle w:val="BodyText"/>
      </w:pPr>
      <w:r>
        <w:t xml:space="preserve">“Lão thiền sư có nghe lệnh sư huynh nhắc đến lão hủ không?” ông ta hơi ngập ngừng, đưa mắt nhìn toàn trường một vòng rồi lại nói:</w:t>
      </w:r>
    </w:p>
    <w:p>
      <w:pPr>
        <w:pStyle w:val="BodyText"/>
      </w:pPr>
      <w:r>
        <w:t xml:space="preserve">“Lúc ấy lão hủ đang tuổi tráng niên, vì được sư trưởng yêu thương, thử tu luyện một loại nội công của bổn phái, thời gian bế quan vừa mới xong, đã theo tứ đại môn phái đi giết con yêu phụ ấy”.</w:t>
      </w:r>
    </w:p>
    <w:p>
      <w:pPr>
        <w:pStyle w:val="BodyText"/>
      </w:pPr>
      <w:r>
        <w:t xml:space="preserve">Thần Đao La Côn chợt đứng dậy:</w:t>
      </w:r>
    </w:p>
    <w:p>
      <w:pPr>
        <w:pStyle w:val="BodyText"/>
      </w:pPr>
      <w:r>
        <w:t xml:space="preserve">“Tiêu lão tiền bối có tham gia cuộc đại chiến này là một chuyện lớn trên giang hồ, sao không nghe ai nhắc đến?”.</w:t>
      </w:r>
    </w:p>
    <w:p>
      <w:pPr>
        <w:pStyle w:val="BodyText"/>
      </w:pPr>
      <w:r>
        <w:t xml:space="preserve">Tiêu Dao Tử nói:</w:t>
      </w:r>
    </w:p>
    <w:p>
      <w:pPr>
        <w:pStyle w:val="BodyText"/>
      </w:pPr>
      <w:r>
        <w:t xml:space="preserve">“Lúc ấy chưởng môn của tệ phái cảm thấy võ công của đối phương quá cao cường, không cho lão phu ngang nhiên..”. nói đến đây thì chợt im lặng. Nhưng tất cả mọi người đều hiểu, bởi vì năm xưa ông ta là đệ tử kiệt xuất nhất trong phái Võ Đang, tiếng tăm vang lừng bốn biển, nếu không may bại trận, không những danh tiếng của ông ta sẽ bị tổn hại, mà uy vọng của phái Võ Đang cũng sứt mẻ rất nhiều. Đại Phương thiền sư chắp tay trước ngực:</w:t>
      </w:r>
    </w:p>
    <w:p>
      <w:pPr>
        <w:pStyle w:val="BodyText"/>
      </w:pPr>
      <w:r>
        <w:t xml:space="preserve">“A di đà Phật, tuy Tiêu lão tiền bối đích thân đến đây là vinh hạnh cho chúng tôi, những mong lão tiền bối thương xót cho hàng ngàn sinh linh của võ lâm đồng đạo, làm chủ cho cuộc đại hội lần nàỵ.”.</w:t>
      </w:r>
    </w:p>
    <w:p>
      <w:pPr>
        <w:pStyle w:val="BodyText"/>
      </w:pPr>
      <w:r>
        <w:t xml:space="preserve">Tiêu Dao Tử nói:</w:t>
      </w:r>
    </w:p>
    <w:p>
      <w:pPr>
        <w:pStyle w:val="BodyText"/>
      </w:pPr>
      <w:r>
        <w:t xml:space="preserve">“Phái Thiếu Lâm được coi là Thái Sơn Bắc Đẩu trong võ lâm, đại hội lần này cứ do thiền sư ra mặt chủ trì là tốt nhất..”. ông ta lại nhìn toàn trường một vòng rồi nói:</w:t>
      </w:r>
    </w:p>
    <w:p>
      <w:pPr>
        <w:pStyle w:val="BodyText"/>
      </w:pPr>
      <w:r>
        <w:t xml:space="preserve">“Ngoại trừ phương trượng phái Thiếu Lâm, có ai có thể mời được nhiều cao thủ như thế này?” phương trượng thiền sư nói:</w:t>
      </w:r>
    </w:p>
    <w:p>
      <w:pPr>
        <w:pStyle w:val="BodyText"/>
      </w:pPr>
      <w:r>
        <w:t xml:space="preserve">“Nếu Tiêu lão tiền bối đã không chủ trì chuyện này, bần tăng cũng không dám miễn cưỡng, nhưng vẫn mong được tiền bối chỉ bảo”. Tiêu Dao Tử nhẹ thở dài:</w:t>
      </w:r>
    </w:p>
    <w:p>
      <w:pPr>
        <w:pStyle w:val="BodyText"/>
      </w:pPr>
      <w:r>
        <w:t xml:space="preserve">“Lão hủ không dám đoán sự thành bại của lần này, nhưng trước mắt những cao thủ ngồi ở đây có thể nói là tinh túy trong chốn võ lâm, cho nên chuyện thành hay bại cứ nghe theo ý trời. Năm xưa trong cuộc đại chiến ấy, lão hủ tuy bị thương một mắt, nhưng đã kéo rách được mạng che mặt cho nên biết đó là một nữ nhân..”. đột nhiên một ông già mặc đạo bào lưng cắm song kiếm đứng dậy:</w:t>
      </w:r>
    </w:p>
    <w:p>
      <w:pPr>
        <w:pStyle w:val="BodyText"/>
      </w:pPr>
      <w:r>
        <w:t xml:space="preserve">“Không biết lão tiền bối có thể kể tường tận chuyện năm xưa cho bọn vãn bối được mở rộng tầm mắt, cũng là giúp cho chúng tôi có kinh nghiệm đối địch”. Tiêu Dao Tử gật đầu cười:</w:t>
      </w:r>
    </w:p>
    <w:p>
      <w:pPr>
        <w:pStyle w:val="BodyText"/>
      </w:pPr>
      <w:r>
        <w:t xml:space="preserve">“Hôm ấy sau khi lão hủ bị thương thì không lập tức trở về núi Võ Đang mà tự tìm một nơi bí mật chữa trị vết thương, sau khi vết thương thuyên giảm thì lại bắt đầu luyện vài loại võ công chưa thành. Lúc ấy, lão hủ vẫn chưa về núi Võ Đang, tuy nghe chưởng môn tệ phái đã sai rất nhiều người tìm tung tích của ta, nhưng đều không gặp được..”. tuy ông ta không nói ra nguyên nhân, nhưng những người trong điện đều biết ông ta hổ thẹn không dám về núi, do đó chẳng có người nào hỏi dấn tới nữa. Chỉ nghe Tiêu Dao Tử lại tiếp tục nói:</w:t>
      </w:r>
    </w:p>
    <w:p>
      <w:pPr>
        <w:pStyle w:val="BodyText"/>
      </w:pPr>
      <w:r>
        <w:t xml:space="preserve">“Võ công của kẻ này không những quỷ dị khó đoán mà lại hiểm độc vô cùng, rất nhiều chiêu thuật đều là hiếm nghe hiếm thấy, thân pháp nhẹ nhàng, phiêu giật bất định. Tuy bị cao thủ bốn phái vây đánh nhưng vẫn linh hoạt tự nhiên, điều đáng sợ nhất là sức bền của mụ ta, cao thủ bốn phái lúc ấy có cả thảy mười hai người, người ra tay trước nhất là Đại Trí thiền sư của phái Thiếu Lâm..”. Đại Phương thiền sư tiếp lời:</w:t>
      </w:r>
    </w:p>
    <w:p>
      <w:pPr>
        <w:pStyle w:val="BodyText"/>
      </w:pPr>
      <w:r>
        <w:t xml:space="preserve">“Đại Trí là sư huynh của lão nạp, đáng tiếc đã mất mạng trong cuộc chiến ấy!” Tiêu Dao Tử mỉm cười, nói tiếp:</w:t>
      </w:r>
    </w:p>
    <w:p>
      <w:pPr>
        <w:pStyle w:val="BodyText"/>
      </w:pPr>
      <w:r>
        <w:t xml:space="preserve">“Không đầy mười hiệp, Đại Trí thiền sư đã bị đối phương làm cho không trả đòn nổi, tiếp theo thì những người còn lại mới lần lượt ra tay. Lão hủ là người ra tay cuối cùng, vốn muốn chờ dịp xem lộ số võ công của mụ ta, nào ngờ đứng xem một hồi lâu mà chẳng thấy được gì. Lúc ấy mười một cao thủ đều đã ra tay nhưng vẫn không thể thắng được, ngược lại bị mụ ta đánh cho luống cuống tay chân, rơi vào nguy hiểm.</w:t>
      </w:r>
    </w:p>
    <w:p>
      <w:pPr>
        <w:pStyle w:val="BodyText"/>
      </w:pPr>
      <w:r>
        <w:t xml:space="preserve">Lão phu thấy mọi người ngày càng nguy hiểm, chỉ đành múa kiếm xông vào tham chiến, lúc ấy giao đấu không đầy một canh giờ..”. Đại Phương thiền sư hạ giọng đọc một tiếng Phật hiệu, nói:</w:t>
      </w:r>
    </w:p>
    <w:p>
      <w:pPr>
        <w:pStyle w:val="BodyText"/>
      </w:pPr>
      <w:r>
        <w:t xml:space="preserve">“Võ công ấy thực kinh người!” Tiêu Dao Tử tựa như rất cao hứng, không đợi ai hỏi nữa mà tiếp tục nói:</w:t>
      </w:r>
    </w:p>
    <w:p>
      <w:pPr>
        <w:pStyle w:val="BodyText"/>
      </w:pPr>
      <w:r>
        <w:t xml:space="preserve">“Sau khi lão hủ ra tay thì đã dần dần cứu vãn được tình thế, mọi người đều dùng tuyệt kỹ để cầu thắng. Trong một lúc đao quang kiếm ảnh tuôn ra khiến người ta hoa mắt, trong cuộc chiến ấy lão phu đã tận mắt thấy được sự bát đại tinh thâm của võ công phái Thiếu Lâm. Đại Trí thiền sư tuy đã tử nạn, nhưng sự anh dũng của ông ta khiến cho chúng tôi không thể nào quên..”.</w:t>
      </w:r>
    </w:p>
    <w:p>
      <w:pPr>
        <w:pStyle w:val="BodyText"/>
      </w:pPr>
      <w:r>
        <w:t xml:space="preserve">ông ta buồn bã thở dài một tiếng, nói tiếp:</w:t>
      </w:r>
    </w:p>
    <w:p>
      <w:pPr>
        <w:pStyle w:val="BodyText"/>
      </w:pPr>
      <w:r>
        <w:t xml:space="preserve">“Những người trong trường lúc ấy vẫn chưa phát giác lão hủ là ai, nhưng lão hủ vẫn không thể nào giấu đôi mắt thần của Đại Trí thiền sư, ông ta cố ý đến gần lão hủ, gọi nhỏ tên của lão hủ, nhưng vì lúc ấy những người trong trường đều dốc hết sức nghênh chiến, không nghe được..”. Chuyện này liên quan đến sự sinh tử của Đại Trí thiền sư cho nên các nhà sư trong phái Thiếu Lâm đều ngưng thần lắng nghe. Tiêu Dao Tử nhìn Đại Phương thiền sư rồi tiếp tục nói:</w:t>
      </w:r>
    </w:p>
    <w:p>
      <w:pPr>
        <w:pStyle w:val="BodyText"/>
      </w:pPr>
      <w:r>
        <w:t xml:space="preserve">“Đại Trí thiền sư đã nhận ra lão hủ, lão hủ chỉ đành gật đầu thừa nhận, Đại Trí thiền sư vừa gia tăng thế công vừa thì thầm bàn bạc với lão hủ. Ông ta muốn dốc hết toàn lực để tạo cơ hội cho lão hủ bất ngờ ra tay giật mạng che mặt của mụ ta. Nhưng lão hủ thấy khó mà ra tay được, bởi vì đối phương ra tay rất nhanh, không hề có chỗ sơ hở..”. Đại Phương thiền sư chợt xen vào hỏi:</w:t>
      </w:r>
    </w:p>
    <w:p>
      <w:pPr>
        <w:pStyle w:val="BodyText"/>
      </w:pPr>
      <w:r>
        <w:t xml:space="preserve">“Nói như thế, lão tiền bối không chấp nhận?” Tiêu Dao Tử ngửa mặt cười dài, nói:</w:t>
      </w:r>
    </w:p>
    <w:p>
      <w:pPr>
        <w:pStyle w:val="BodyText"/>
      </w:pPr>
      <w:r>
        <w:t xml:space="preserve">“Vì chuyện này, hai phái Thiếu Lâm và Võ Đang suýt tý nữa đã hiểu nhầm, nhưng cũng không thể trách những người đã nói những lời này, cũng không thể nói là ai đã sai. Lần này đại sư không chịu đưa thiệp mời người của phái Võ Đang chúng tôi, chắc là vẫn chưa quên chuyện xưa?” Đại Phương hạ giọng niệm Phật hiệu rồi nói:</w:t>
      </w:r>
    </w:p>
    <w:p>
      <w:pPr>
        <w:pStyle w:val="BodyText"/>
      </w:pPr>
      <w:r>
        <w:t xml:space="preserve">“Trên giang hồ có lời đồn thổi, lão nạp cũng không thể ngăn cản được, lại thêm sư huynh của lão nạp sau khi trọng thương thì gắng gượng trở về chùa, chỉ bảo đừng tìm Võ Đang trả thù thì đứt hơi mà chết, thế là..”.</w:t>
      </w:r>
    </w:p>
    <w:p>
      <w:pPr>
        <w:pStyle w:val="BodyText"/>
      </w:pPr>
      <w:r>
        <w:t xml:space="preserve">Tiêu Dao Tử nói:</w:t>
      </w:r>
    </w:p>
    <w:p>
      <w:pPr>
        <w:pStyle w:val="BodyText"/>
      </w:pPr>
      <w:r>
        <w:t xml:space="preserve">“Điều đó cũng trả trách, lúc ấy lời bàn bạc giữa lão hủ với Đại Trí thiền sư có thể Thiên An đạo trưởng trong phái Côn Luân cũng nghe được một tý, đáng tiếc Thiên An đạo trưởng đã chết ngay tại trận cho nên không còn ai biết chuyện này nữạ.”. ông ta nhắm con mắt chột lại, mặt lộ vẻ đau thương:</w:t>
      </w:r>
    </w:p>
    <w:p>
      <w:pPr>
        <w:pStyle w:val="BodyText"/>
      </w:pPr>
      <w:r>
        <w:t xml:space="preserve">“Lúc ấy lão hủ vẫn chưa chấp nhận lời đề nghị của Đại Trí thiền sư, chợt thấy cây thiền trượng trong tay ông ta đánh gấp, vạch ra một luồng kình phong, hóa thành trượng ảnh khắp trời, đè bẹp kiếm quang của đối phương, lúc ấy lão hủ không còn sự chọn lựa nào khác, chỉ đành rút kiếm thối lui, Đại Trí thiền sư đại phát thần oai, cây thiền trượng múa ngang đánh dọc như Giao Long xuất hải. Phái Thiếu Lâm được coi là lãnh tụ của võ lâm thực sự không tầm thường!” Đại Phương thiền sư nói:</w:t>
      </w:r>
    </w:p>
    <w:p>
      <w:pPr>
        <w:pStyle w:val="BodyText"/>
      </w:pPr>
      <w:r>
        <w:t xml:space="preserve">“Đâu dám, lão tiền bối là một bậc anh tài, võ công tuyệt thế..”. chợt nhớ ông ta đã mất đi một mắt, cho nên đành không nói tiếp những lời khen ngợi nữa. Tiêu Dao Tử cười khổ sở rồi nói:</w:t>
      </w:r>
    </w:p>
    <w:p>
      <w:pPr>
        <w:pStyle w:val="BodyText"/>
      </w:pPr>
      <w:r>
        <w:t xml:space="preserve">“Sau khi lão hủ lui một bên, thầm vận khí điều tức, sau lượt tấn công của Đại Trí thiền sư, lão hủ đã múa kiếm phóng lên. Kiếm này tuy đã chém rách mạng che mặt của mụ ta, nhưng ngược lại cũng bị một chiêu kiếm quỷ dị khó đoán của mụ ta đâm bị thương một mắt, sau khi bị thương thì lão hủ không thể đánh nữa. Ả yêu phụ ấy mượn dịp phản công, Thiên An đạo trưởng gặp nạn trước tiên, bị một kiếm của mụ ta đâm xuyên ra trước ngực mà chết, Đại Trí thiền sư bị thương tiếp theo, trúng của mụ ta một kiếm và một chỉ. Sau khi lão hủ vận khí điều tức một hồi lao vào đánh tiếp thì nào ngờ cục diện đột nhiên lại thay đổi đến nỗi không thể ra tay nữa, đại thế đã mất, Thiên An vừa chết, Đại Trí bị trọng thương, lão hủ bị mù mắt, những người còn lại đều đã sức cùng lực kiệt. Chợt nghe mấy tiếng kêu thảm vang lên, trong khoảnh khắc mụ ta đã liên tục đả thương bảy người, thoát vòng vây mà bỏ chạy, hai người bị thương nặng nhất đã chết ngay tại trận sau khi mụ ta thoát được vòng vây. Tính Thiên An đạo trưởng vào nữa, có cả thảy ba người chết ngay tại trận, lão hủ và Đại Trí thiền sư bị thương nặng nhất, ngoài ra hai phái Côn Luân và Nga Mi đều có một người bị thương, kẻ cường địch bỏ chạy, đuổi theo lại không đủ sức, ai đều về nhà nấy, sự tình cụ thể là như thế..”. Đại Phương thiền sư chép miệng:</w:t>
      </w:r>
    </w:p>
    <w:p>
      <w:pPr>
        <w:pStyle w:val="BodyText"/>
      </w:pPr>
      <w:r>
        <w:t xml:space="preserve">“Mấy mươi năm nay phái Thiếu Lâm chúng tôi và quý phái đều vẫn không thể hòa thuận nhau, phần lớn là vì chuyện này mà hiểu nhầm, nay sự đã rồi, không nên nhắc lại chuyện cũ, lão nạp sẽ lập tức sai đệ tử mời người của quý phái tham dự đại hội lần nàỵ.”. Tiêu Dao Tử nói:</w:t>
      </w:r>
    </w:p>
    <w:p>
      <w:pPr>
        <w:pStyle w:val="BodyText"/>
      </w:pPr>
      <w:r>
        <w:t xml:space="preserve">“Điều đó thì không cần, người trong tệ phái tuy không được thiền sư mời, nhưng cũng đã nhận được thư mời đến dự tiệc Chiêu Hồn ở Minh Nhạc, lúc đó chưởng môn của tệ phái sẽ dắt cao thủ trong phái đến Tuyệt Mệnh cốc!” chợt nghe có người cao giọng nói:</w:t>
      </w:r>
    </w:p>
    <w:p>
      <w:pPr>
        <w:pStyle w:val="BodyText"/>
      </w:pPr>
      <w:r>
        <w:t xml:space="preserve">“Nhạc chủ của Minh Nhạc mời anh hùng trong thiên hạ đến dự tiệc Chiêu Hồn ở Tuyệt Mệnh cốc chắc chắn có dụng ý khác. Chuyến đi này sẽ rất hiểm nguỵ.”. mọi người quay đầu nhìn lại, chỉ thấy người lên tiếng chính là Ngũ Tông Nghĩa. Ngũ Tông Nghĩa đưa mắt nhìn Phương Triệu Nam, Trần Huyền Sương. Thế rồi mới nói tiếp:</w:t>
      </w:r>
    </w:p>
    <w:p>
      <w:pPr>
        <w:pStyle w:val="Compact"/>
      </w:pPr>
      <w:r>
        <w:t xml:space="preserve">“Còn có một chuyện khó đề phòng được là chúng ta không biết hư thực của đối phương, nhưng đối phương đã sai người trà trộn vào trong đại hội lần này của chúng ta .”.</w:t>
      </w:r>
      <w:r>
        <w:br w:type="textWrapping"/>
      </w:r>
      <w:r>
        <w:br w:type="textWrapping"/>
      </w:r>
    </w:p>
    <w:p>
      <w:pPr>
        <w:pStyle w:val="Heading2"/>
      </w:pPr>
      <w:bookmarkStart w:id="37" w:name="chương-15-kiếm-chiêu-kỳ-ảo-khiến-người-nghi-ngờ"/>
      <w:bookmarkEnd w:id="37"/>
      <w:r>
        <w:t xml:space="preserve">15. Chương 15 : Kiếm Chiêu Kỳ Ảo Khiến Người Nghi Ngờ</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15: Kiếm Chiêu Kỳ Ảo Khiến Người Nghi Ngờ</w:t>
      </w:r>
    </w:p>
    <w:p>
      <w:pPr>
        <w:pStyle w:val="BodyText"/>
      </w:pPr>
      <w:r>
        <w:t xml:space="preserve">Dịch: Cổ Nguyệt</w:t>
      </w:r>
    </w:p>
    <w:p>
      <w:pPr>
        <w:pStyle w:val="BodyText"/>
      </w:pPr>
      <w:r>
        <w:t xml:space="preserve">Nguồn: Văn Tuyển</w:t>
      </w:r>
    </w:p>
    <w:p>
      <w:pPr>
        <w:pStyle w:val="BodyText"/>
      </w:pPr>
      <w:r>
        <w:t xml:space="preserve">Ngũ Tông Nghĩa vừa nói ra toàn trường đều chấn động. Tiêu Dao Tử chợt nhướng con mắt còn lại mau chóng nhìn lướt lên mặt những người trong điện. Đại Phương thiền sư tựa như rất kích động, người hơi run rồi xoay mặt kéo tiểu hòa thượng bên cạnh thì thầm nói:</w:t>
      </w:r>
    </w:p>
    <w:p>
      <w:pPr>
        <w:pStyle w:val="BodyText"/>
      </w:pPr>
      <w:r>
        <w:t xml:space="preserve">“Hãy đi mời bốn vị hộ pháp sư huynh của con cho ta”. Tiểu hòa thượng chắp tay vâng một tiếng thì mau chóng chạy ra ngoài. Đại Phương thiền sư hạ giọng đọc một tiếng Phật hiệu:</w:t>
      </w:r>
    </w:p>
    <w:p>
      <w:pPr>
        <w:pStyle w:val="BodyText"/>
      </w:pPr>
      <w:r>
        <w:t xml:space="preserve">“Nếu Ngũ đại hiệp đã biết kẻ gian tế là ai, sao không chỉ ra tận mặt..”. Ngũ Tông Nghĩa chậm rãi đưa tay chỉ về phía Phương Triệu Nam và Trần Huyền Sương, nói rằng:</w:t>
      </w:r>
    </w:p>
    <w:p>
      <w:pPr>
        <w:pStyle w:val="BodyText"/>
      </w:pPr>
      <w:r>
        <w:t xml:space="preserve">“Mọi người có biết hai kẻ này không?” Nhất Bút Phiên Thiên Cát Thiên Bằng đột nhiên đứng dậy:</w:t>
      </w:r>
    </w:p>
    <w:p>
      <w:pPr>
        <w:pStyle w:val="BodyText"/>
      </w:pPr>
      <w:r>
        <w:t xml:space="preserve">“Ngũ huynh không thể ngậm máu phun người, tại hạ quen biết hai người này!” Tụ Thủ Tiều Ẩn Sử Mưu Độn chậm rãi đưa mắt nhìn Nhất Bút Phiên Thiên, cười lạnh một tiếng chứ không nói gì. Cát Thiên Bằng thấy ánh mắt của mọi người đều nhìn về phía mình, ho lớn một tiếng rồi nói:</w:t>
      </w:r>
    </w:p>
    <w:p>
      <w:pPr>
        <w:pStyle w:val="BodyText"/>
      </w:pPr>
      <w:r>
        <w:t xml:space="preserve">“Huynh đệ và vị Phương huynh đệ này gặp nhau trong núi Cửu Cung, lúc đó sư phụ của y đang nằm bệnh trong một động đá..”. ông ta biết rất ít về Phương Triệu Nam, ngoài những chuyện đã gặp, ông ta không biết nói thế nào nữa. Đại Phương thiền sư nhẹ gật đầu:</w:t>
      </w:r>
    </w:p>
    <w:p>
      <w:pPr>
        <w:pStyle w:val="BodyText"/>
      </w:pPr>
      <w:r>
        <w:t xml:space="preserve">“Mời Cát huynh ngồi xuống, lão nạp có mấy câu muốn nói với hai vị thí chủ này”. Phương Triệu Nam biết dù cho Cát Thiên Bằng có lòng bảo vệ ình, nhưng cũng không đủ sức thế rồi mới chậm rãi đứng dậy, nói:</w:t>
      </w:r>
    </w:p>
    <w:p>
      <w:pPr>
        <w:pStyle w:val="BodyText"/>
      </w:pPr>
      <w:r>
        <w:t xml:space="preserve">“Lão thiền sư có điều gì xin hãy cứ nói, tại hạ đang rửa tai lắng nghe”. Đại Phương thiền sư chắp tay, lạnh lùng hỏi:</w:t>
      </w:r>
    </w:p>
    <w:p>
      <w:pPr>
        <w:pStyle w:val="BodyText"/>
      </w:pPr>
      <w:r>
        <w:t xml:space="preserve">“Thứ cho lão nạp thất lễ, xin hỏi tiểu thí chủ thuộc môn phái nào?”.</w:t>
      </w:r>
    </w:p>
    <w:p>
      <w:pPr>
        <w:pStyle w:val="BodyText"/>
      </w:pPr>
      <w:r>
        <w:t xml:space="preserve">Phương Triệu Nam hơi trầm ngâm, nói:</w:t>
      </w:r>
    </w:p>
    <w:p>
      <w:pPr>
        <w:pStyle w:val="BodyText"/>
      </w:pPr>
      <w:r>
        <w:t xml:space="preserve">“Ân sư của tại hạ họ Châu, tên Bội!” chàng đáp rất ngắn gọn, nói xong thì ngồi xuống. Đại Phương thiền sư nhẹ nhàng lập lại:</w:t>
      </w:r>
    </w:p>
    <w:p>
      <w:pPr>
        <w:pStyle w:val="BodyText"/>
      </w:pPr>
      <w:r>
        <w:t xml:space="preserve">“Châu Bội?” rồi hỏi:</w:t>
      </w:r>
    </w:p>
    <w:p>
      <w:pPr>
        <w:pStyle w:val="BodyText"/>
      </w:pPr>
      <w:r>
        <w:t xml:space="preserve">“Lệnh sư có tham gia đại hội lần này không?” ông ta rõ ràng không biết Châu Bội là ai. Thiên Phong đạo trưởng đột nhiên đứng dậy:</w:t>
      </w:r>
    </w:p>
    <w:p>
      <w:pPr>
        <w:pStyle w:val="BodyText"/>
      </w:pPr>
      <w:r>
        <w:t xml:space="preserve">“Châu Bội là một trong Giang Nam Tứ Đại danh kiếm, tại hạ đã có mấy lần gặp mặt ông ta”. Đại Phương thiền sư lại hỏi:</w:t>
      </w:r>
    </w:p>
    <w:p>
      <w:pPr>
        <w:pStyle w:val="BodyText"/>
      </w:pPr>
      <w:r>
        <w:t xml:space="preserve">“Châu Bội có đến không?” Thiên Phong đạo trưởng tuy biết rõ nhưng vẫn quay mặt nhìn một hồi rồi đáp:</w:t>
      </w:r>
    </w:p>
    <w:p>
      <w:pPr>
        <w:pStyle w:val="BodyText"/>
      </w:pPr>
      <w:r>
        <w:t xml:space="preserve">“Không”. Đại Phương thiền sư nói:</w:t>
      </w:r>
    </w:p>
    <w:p>
      <w:pPr>
        <w:pStyle w:val="BodyText"/>
      </w:pPr>
      <w:r>
        <w:t xml:space="preserve">“Mời đạo huynh ngồi”. Thiên Phong đạo trưởng ngồi xuống. Đại Phương thiền sư lại quay mặt nhìn Phương Triệu Nam:</w:t>
      </w:r>
    </w:p>
    <w:p>
      <w:pPr>
        <w:pStyle w:val="BodyText"/>
      </w:pPr>
      <w:r>
        <w:t xml:space="preserve">“Tiểu thí chủ có thể vượt qua ba chặng ở hậu sơn của bổn tự, kiếm chiêu tuyệt thế ấy có phải học từ lệnh sư hay không?” Phương Triệu Nam lòng nhủ thầm:</w:t>
      </w:r>
    </w:p>
    <w:p>
      <w:pPr>
        <w:pStyle w:val="BodyText"/>
      </w:pPr>
      <w:r>
        <w:t xml:space="preserve">“Ông ta cứ hỏi lòng vòng như thế này, không biết hỏi đến lúc nào, thật là khó chịu”. Thế rồi mới hít sâu một hơi, thản nhiên nói:</w:t>
      </w:r>
    </w:p>
    <w:p>
      <w:pPr>
        <w:pStyle w:val="BodyText"/>
      </w:pPr>
      <w:r>
        <w:t xml:space="preserve">“Những điều tại hạ học được rất hỗn tạp, ngoại trừ kiếm thuật học được từ ân sư, ngoài ra còn có kỳ ngộ khác, nhưng lão thiền sư hãy yên tâm, tại hạ không phải là người được Minh Nhạc phái đến. Ngược lại còn có mối thâm thù với người trong Minh Nhạc, lần này đến đây cũng là muốn tìm dịp báo thù..”. chợt nghe tiếng bước chân vang lên, bốn hòa thượng tay cầm binh khí, người mặc áo cà sa tiến vào trong điện. Phương Triệu Nam chợt cao giọng, đứng dậy nói:</w:t>
      </w:r>
    </w:p>
    <w:p>
      <w:pPr>
        <w:pStyle w:val="BodyText"/>
      </w:pPr>
      <w:r>
        <w:t xml:space="preserve">“Sư môn tại hạ kết thù với Minh Nhạc, Sử lão tiền bối biết một chút nội tình, nếu lão thiền sư không tin thì cứ hỏi ông ta”. Đại Phương thiền sư chậm rãi đưa mắt nhìn Tụ Thủ Tiều Ẩn, hỏi:</w:t>
      </w:r>
    </w:p>
    <w:p>
      <w:pPr>
        <w:pStyle w:val="BodyText"/>
      </w:pPr>
      <w:r>
        <w:t xml:space="preserve">“Sử huynh nếu đã biết nội tình, mong hãy nói rõ, lão nạp đang rửa tai lắng nghe”.</w:t>
      </w:r>
    </w:p>
    <w:p>
      <w:pPr>
        <w:pStyle w:val="BodyText"/>
      </w:pPr>
      <w:r>
        <w:t xml:space="preserve">Tụ Thủ Tiều Ẩn vẫn ngồi yên, đưa mắt nhìn trần nhà, lạnh lùng nói:</w:t>
      </w:r>
    </w:p>
    <w:p>
      <w:pPr>
        <w:pStyle w:val="BodyText"/>
      </w:pPr>
      <w:r>
        <w:t xml:space="preserve">“Tại hạ xưa nay không qua lại với người trong võ lâm, khoảng ba tháng trước, kẻ này mang đồng tiền đòi ơn của tại hạ tìm đến bãi Triều Dương. Trước y còn có một thiếu nữ, nửa đêm quả nhiên có người đuổi theo bãi Triều Dương..”. ông ta tựa như rất mệt nhọc, giọng nói càng lúc càng nhỏ, khi nhắc đến mấy chữ bãi Triều Dương thì rất khó nghe. Đại Phương thiền sư biết đây là kẻ quái dị, không hỏi ông ta nữa, chỉ e lại khiến ông ta nổi giận. Thế rồi nhướng mày nhìn Phương Triệu Nam:</w:t>
      </w:r>
    </w:p>
    <w:p>
      <w:pPr>
        <w:pStyle w:val="BodyText"/>
      </w:pPr>
      <w:r>
        <w:t xml:space="preserve">“Lão nạp nào dám nghi ngờ thí chủ? Song rất ngưỡng mộ kiếm thuật siêu tuyệt của thí chủ, mong tiểu thí chủ có thể cho chúng tôi thấy được tuyệt kỹ”. Phương Triệu Nam nhủ thầm:</w:t>
      </w:r>
    </w:p>
    <w:p>
      <w:pPr>
        <w:pStyle w:val="BodyText"/>
      </w:pPr>
      <w:r>
        <w:t xml:space="preserve">“Lúc này nếu mình tìm cớ từ chối, chỉ e cũng không được, giờ đây đã trở thành thế cưỡi cọp, chi bằng cứ mau mắn hứa”. Y nghĩ ấy lướt qua, chàng lại chậm rãi đứng dậy:</w:t>
      </w:r>
    </w:p>
    <w:p>
      <w:pPr>
        <w:pStyle w:val="BodyText"/>
      </w:pPr>
      <w:r>
        <w:t xml:space="preserve">“Nếu lão thiền sư đã ra lệnh, vãn bối nào dám không tuân, song vãn bối cũng có một yêu cầu, không biết lão thiền sư có chấp nhận không?” Đại Phương thiền sư nói:</w:t>
      </w:r>
    </w:p>
    <w:p>
      <w:pPr>
        <w:pStyle w:val="BodyText"/>
      </w:pPr>
      <w:r>
        <w:t xml:space="preserve">“Chỉ cần hợp tình hợp lý, lão nạp sẽ chấp nhận!” Phương Triệu Nam mỉm cười, đưa tay chỉ Ngũ Tông Nghĩa:</w:t>
      </w:r>
    </w:p>
    <w:p>
      <w:pPr>
        <w:pStyle w:val="BodyText"/>
      </w:pPr>
      <w:r>
        <w:t xml:space="preserve">“Vãn bối muốn mời vị Ngũ lão tiền bối này quá chiêu!” Đại Phương thiền sư hơi ngạc nhiên:</w:t>
      </w:r>
    </w:p>
    <w:p>
      <w:pPr>
        <w:pStyle w:val="BodyText"/>
      </w:pPr>
      <w:r>
        <w:t xml:space="preserve">“Điều này thì phải hỏi Ngũ đại hiệp!” ánh mắt mọi người đa số đều nhìn về phía Ngũ Tông Nghĩa, trong tình thế như thế này, dù cho Ngũ Tông Nghĩa có ý khiếp sợ, cũng không thể nói chữ không. Y chỉ đành đứng dậy, nói:</w:t>
      </w:r>
    </w:p>
    <w:p>
      <w:pPr>
        <w:pStyle w:val="BodyText"/>
      </w:pPr>
      <w:r>
        <w:t xml:space="preserve">“Được ngươi coi trọng lão hủ, lão hủ phải phụng bồi!” rồi chậm rãi bước ra. Đại Phương thiền sư đột nhiên cao giọng nói:</w:t>
      </w:r>
    </w:p>
    <w:p>
      <w:pPr>
        <w:pStyle w:val="BodyText"/>
      </w:pPr>
      <w:r>
        <w:t xml:space="preserve">“Hai bên chỉ là trao đổi võ học, bất cứ bên nào cũng không được ra tay đả thương!” Phương Triệu Nam nhìn Trần Huyền Sương cười nói:</w:t>
      </w:r>
    </w:p>
    <w:p>
      <w:pPr>
        <w:pStyle w:val="BodyText"/>
      </w:pPr>
      <w:r>
        <w:t xml:space="preserve">“Dù huynh thắng hay bại, muội cũng không được ra tay”. Trần Huyền Sương chần chừ một hồi rồi cười:</w:t>
      </w:r>
    </w:p>
    <w:p>
      <w:pPr>
        <w:pStyle w:val="BodyText"/>
      </w:pPr>
      <w:r>
        <w:t xml:space="preserve">“Huynh chắc chắn sẽ thắng y, cần gì muội phải ra tay?” Phương Triệu Nam lách người, bước ra giữa điện. Lúc này, bốn hòa thượng mặc áo cà sa màu đỏ cùng bước về phía trước, canh ở bốn bên, xem ra là đề phòng Phương Triệu Nam mượn dịp bỏ chạy. Nhất Chưởng Trấn Tam Tương Ngũ Tông Nghĩa chậm rãi đứng dậy, bước tới. Y đưa mắt nhìn toàn trường rồi cao giọng nói:</w:t>
      </w:r>
    </w:p>
    <w:p>
      <w:pPr>
        <w:pStyle w:val="BodyText"/>
      </w:pPr>
      <w:r>
        <w:t xml:space="preserve">“Tại hạ có một chuyện muốn ọi người biết. Hiện nay ngoài Minh Nhạc, còn có ai sử dụng ám khí Thất Xảo Thoa?” tất cả mọi người đều không lên tiếng. Ngũ Tông Nghĩa hơi ngập ngừng rồi lại nói tiếp:</w:t>
      </w:r>
    </w:p>
    <w:p>
      <w:pPr>
        <w:pStyle w:val="BodyText"/>
      </w:pPr>
      <w:r>
        <w:t xml:space="preserve">“Nhưng ở đây có một người sử dụng loại ám khí này, lão hủ tuy không dám khẳng định kẻ này chính là gian tế của Minh Nhạc, nhưng trong lòng nghi ngờ lắm. Nếu lão hủ không may bị thương trong tay đối phương, mong các vị phải điều tra cho rõ..”. mấy câu này tựa như là tự nói với mình, nhưng cũng như nói với tất cả mọi người. Phương Triệu Nam thầm nhủ:</w:t>
      </w:r>
    </w:p>
    <w:p>
      <w:pPr>
        <w:pStyle w:val="BodyText"/>
      </w:pPr>
      <w:r>
        <w:t xml:space="preserve">“Y tuy không chỉ rõ mình là gian tế trong Minh Nhạc, nhưng tất cả mọi người đều biết y nói mình, tình thế này dù cho có tài tranh biện như Tô Tần cũng không thể nói rõ được. Giờ đây chỉ còn cách nhờ vào võ công thắng vài người rồi hãy tính tiếp”. Thế rồi mới lật tay rút thanh trường kiếm, cao giọng cười:</w:t>
      </w:r>
    </w:p>
    <w:p>
      <w:pPr>
        <w:pStyle w:val="BodyText"/>
      </w:pPr>
      <w:r>
        <w:t xml:space="preserve">“Trong số lão tiền bối ở đây, có không ít người đã từng động thủ với người trong Minh Nhạc, có thể sẽ từ kiếm chiêu, chưởng pháp của vãn bối thấy được một ít..”. chàng hơi ngập ngừng, đưa mắt nhìn Ngũ Tông Nghĩa rồi nói:</w:t>
      </w:r>
    </w:p>
    <w:p>
      <w:pPr>
        <w:pStyle w:val="BodyText"/>
      </w:pPr>
      <w:r>
        <w:t xml:space="preserve">“Lão tiền bối chỉ nhờ vào một cây thoa gãy mà nói vãn bối là kẻ gian tế của Minh Nhạc, thực là quá võ đoán. Chắc lão tiền bối đã từng giao đấu với môn hạ của Minh Nhạc, ắt hẳn có thể tìm ra sơ hở trong kiếm chiêu và chưởng pháp của vãn bối, xin mời hãy rút binh khí ra!” Ngũ Tông Nghĩa cười lạnh:</w:t>
      </w:r>
    </w:p>
    <w:p>
      <w:pPr>
        <w:pStyle w:val="BodyText"/>
      </w:pPr>
      <w:r>
        <w:t xml:space="preserve">“Lão phu chỉ nhờ vào đôi song chưởng tiếp mấy chiêu của ngươi thử xem!” Phương Triệu Nam rút thanh trường kiếm, xoay người nửa vòng rồi nói:</w:t>
      </w:r>
    </w:p>
    <w:p>
      <w:pPr>
        <w:pStyle w:val="BodyText"/>
      </w:pPr>
      <w:r>
        <w:t xml:space="preserve">“Nếu lão tiền bối không chịu dùng binh khí, vậy xin hãy ra tay trước”.</w:t>
      </w:r>
    </w:p>
    <w:p>
      <w:pPr>
        <w:pStyle w:val="BodyText"/>
      </w:pPr>
      <w:r>
        <w:t xml:space="preserve">Thật ra Ngũ Tông Nghĩa được người ta gọi là Nhất Chưởng Trấn Tam Tương, không những chưởng pháp cao cường mà còn bởi do y luyện Thiết Xa chưởng và Trúc Diệp thủ, một loại là ngạnh chưởng một loại là nhuyễn chưởng, cả hai loại hỗ trợ cho nhau, trong đời ít có khi nào gặp địch thủ. Nhất Bút Phiên Thiên Cát Thiên Bằng nhớ ơn cứu mạng của Phương Triệu Nam, cao giọng nói:</w:t>
      </w:r>
    </w:p>
    <w:p>
      <w:pPr>
        <w:pStyle w:val="BodyText"/>
      </w:pPr>
      <w:r>
        <w:t xml:space="preserve">“Ngũ đại hiệp lừng danh giang hồ nhờ chưởng pháp, hiếm khi nào gặp địch thủ, Phương huynh cứ dùng binh khí..”. Ngũ Tông Nghĩa ngầm đề chân khí, lạnh lùng nói:</w:t>
      </w:r>
    </w:p>
    <w:p>
      <w:pPr>
        <w:pStyle w:val="BodyText"/>
      </w:pPr>
      <w:r>
        <w:t xml:space="preserve">“Lão hủ tuổi đã quá thất tuần, bình sinh chưa bao giờ dùng binh khí, các hạ cứ ra tay trước”. Phương Triệu Nam nói:</w:t>
      </w:r>
    </w:p>
    <w:p>
      <w:pPr>
        <w:pStyle w:val="BodyText"/>
      </w:pPr>
      <w:r>
        <w:t xml:space="preserve">“Cung kính không bằng tuân lệnh!” rồi một chiêu kiếm Thiên Mã Hành Không múa tít như chớp giật đánh ra. Ngũ Tông Nghĩa không ngờ đối phương vừa ra tay thì kiếm thế đã nhanh như vậy, trong lòng hơi kinh hãi, vội vàng thối lui một bước, tay phải chém ra một luồng chưởng lực mạnh mẽ tạt vào kiếm thế, chưởng phải thì trả lại một chiêu.</w:t>
      </w:r>
    </w:p>
    <w:p>
      <w:pPr>
        <w:pStyle w:val="BodyText"/>
      </w:pPr>
      <w:r>
        <w:t xml:space="preserve">Phương Triệu Nam sau khi đánh ra một kiếm thì người lập tức vọt lên theo kiếm, gần đây chàng gặp nhiều kẻ kình địch, cho nên đối địch cũng rất thận trọng, đối phương vừa trả lại một chiêu, tuy nhìn thấy là mềm yếu vô lực, nhưng không dám tiếp lấy.</w:t>
      </w:r>
    </w:p>
    <w:p>
      <w:pPr>
        <w:pStyle w:val="BodyText"/>
      </w:pPr>
      <w:r>
        <w:t xml:space="preserve">Chàng xoay người theo kiếm thế, tránh qua một bên, hai chân vừa bấu xuống đất, lập tức múa kiếm tấn công trở lên. Kiếm thuật mà ông già gù truyền cho chàng là tinh hoa của các kiếm phái, lúc thì dùng một chiêu tuyệt học của Hoa Sơn, lúc thì dùng một chiêu tuyệt kỹ của Côn Luân. Trông có vẻ như không phải là một bộ kiếm thuật hoàn chỉnh nhưng thế công lợi hại lạ thường, trong chốc lát, Ngũ Tông Nghĩa đã bị kiếm thế kỳ ảo hỗn tạp của Phương Triệu Nam khiến cho luống cuống tay chân. Đang lúc kịch chiến, chợt nghe Phương Triệu Nam hú dài một tiếng, thanh trường kiếm múa tít ở trên không tạo thành một màn tinh quang chụp xuống. Đại Phương thiền sư cao giọng niệm một tiếng Phật hiệu rồi nói:</w:t>
      </w:r>
    </w:p>
    <w:p>
      <w:pPr>
        <w:pStyle w:val="BodyText"/>
      </w:pPr>
      <w:r>
        <w:t xml:space="preserve">“Hay ột chiêu Thiên Võng La Tước!” lời chưa dứt, kiếm quang đột nhiên tắt hẳn, Phương Triệu Nam ôm kiếm thối lùi ra năm bước. Nhất Chưởng Trấn Tam Tương Ngũ Tông Nghĩa mặt đầy vẻ hổ thẹn, cung tay nói:</w:t>
      </w:r>
    </w:p>
    <w:p>
      <w:pPr>
        <w:pStyle w:val="BodyText"/>
      </w:pPr>
      <w:r>
        <w:t xml:space="preserve">“Kiếm pháp của các hạ trác tuyệt, lão hủ không phải là địch thủ..”. rồi xoay người chạy nhanh ra khỏi điện. Đại Phương thiền sư đưa tay cản lại, nói:</w:t>
      </w:r>
    </w:p>
    <w:p>
      <w:pPr>
        <w:pStyle w:val="BodyText"/>
      </w:pPr>
      <w:r>
        <w:t xml:space="preserve">“Thắng bại là chuyện thường tình trong giang hồ, Ngũ đại hiệp sao lại thật lòng như thế?”.</w:t>
      </w:r>
    </w:p>
    <w:p>
      <w:pPr>
        <w:pStyle w:val="BodyText"/>
      </w:pPr>
      <w:r>
        <w:t xml:space="preserve">công lực của ông ta thâm hậu, vừa đưa tay cản lại thì Ngũ Tông Nghĩa không thể chạy ra nữa. Chợt thấy Tụ Thủ Tiều Ẩn nhíu mày, trừng mắt nhìn Phương Triệu Nam, mặt đầy vẻ kinh dị, ông ta xưa nay không thích nói chuyện, trong lòng tuy có ngàn vạn lời muốn nói nhưng không lên tiếng. Đại Phương thiền sư chậm rãi đưa mắt nhìn Phương Triệu Nam, nói:</w:t>
      </w:r>
    </w:p>
    <w:p>
      <w:pPr>
        <w:pStyle w:val="BodyText"/>
      </w:pPr>
      <w:r>
        <w:t xml:space="preserve">“Tiểu thí chủ có thể đưa Thất Xảo Thoa cho lão nạp xem thử không?” Phương Triệu Nam quay đầu nhìn Trần Huyền Sương:</w:t>
      </w:r>
    </w:p>
    <w:p>
      <w:pPr>
        <w:pStyle w:val="BodyText"/>
      </w:pPr>
      <w:r>
        <w:t xml:space="preserve">“Lấy nửa cây thoa gãy ấy cho họ xem!” Trần Huyền Sương hơi nhíu mày đứng dậy lấy nửa cây thoa trao cho Phương Triệu Nam. Phương Triệu Nam đặt cây thoa trong lòng bàn tay, nói:</w:t>
      </w:r>
    </w:p>
    <w:p>
      <w:pPr>
        <w:pStyle w:val="BodyText"/>
      </w:pPr>
      <w:r>
        <w:t xml:space="preserve">“Vãn bối cũng không dám khẳng định nửa cây thoa gãy này có phải là Thất Xảo Thoa hay không, mời các vị xem thử..”. ông ta chưa nói xong thì đã có bốn năm tiếng vang lên:</w:t>
      </w:r>
    </w:p>
    <w:p>
      <w:pPr>
        <w:pStyle w:val="BodyText"/>
      </w:pPr>
      <w:r>
        <w:t xml:space="preserve">“Đúng vậy! Đúng vậy!” Phương Triệu Nam chậm rãi cất cây thoa trở lại, đang định trao cho Trần Huyền Sương, chợt nghe Đại Phương thiền sư nói:</w:t>
      </w:r>
    </w:p>
    <w:p>
      <w:pPr>
        <w:pStyle w:val="BodyText"/>
      </w:pPr>
      <w:r>
        <w:t xml:space="preserve">“Tiểu thí chủ hãy đưa cho lão nạp xem”.</w:t>
      </w:r>
    </w:p>
    <w:p>
      <w:pPr>
        <w:pStyle w:val="BodyText"/>
      </w:pPr>
      <w:r>
        <w:t xml:space="preserve">Phương Triệu Nam hơi chần chừ, nhưng rốt cuộc thì vẫn cầm cây thoa gãy bước tới. Chàng chìa cây thoa gãy rồi nói:</w:t>
      </w:r>
    </w:p>
    <w:p>
      <w:pPr>
        <w:pStyle w:val="BodyText"/>
      </w:pPr>
      <w:r>
        <w:t xml:space="preserve">“Cây thoa gãy là di vật của một lão tiền bối, chúng tôi nhờ cây thoa gãy này lấy lại một số đồ, lão tiền bối có thể xem, nhưng xem xong phải trả lại”. Nếu chàng bảo cây thoa này là Nhạc chủ của Minh Nhạc mời chàng đến dự hội, lập tức sẽ xóa bỏ lòng nghi ngờ của tất cả những người ở đây, nhưng chàng nói như thế, khiến cho tất cả mọi người đều đưa mắt nhìn vào cây thoa.</w:t>
      </w:r>
    </w:p>
    <w:p>
      <w:pPr>
        <w:pStyle w:val="BodyText"/>
      </w:pPr>
      <w:r>
        <w:t xml:space="preserve">Đại Phương thiền sư nhíu mày, nhìn cây thoa trong tay Phương Triệu Nam rồi nói:</w:t>
      </w:r>
    </w:p>
    <w:p>
      <w:pPr>
        <w:pStyle w:val="BodyText"/>
      </w:pPr>
      <w:r>
        <w:t xml:space="preserve">“Tiểu thí chủ e ngại lão nạp không trả cây thoa lại, vậy xin hãy cứ giữ lấy!” ông ta hơi ngập ngừng rồi lại nói tiếp:</w:t>
      </w:r>
    </w:p>
    <w:p>
      <w:pPr>
        <w:pStyle w:val="BodyText"/>
      </w:pPr>
      <w:r>
        <w:t xml:space="preserve">“Nhưng mong thí chủ hãy nói tường tận lai lịch của cây thoa gãy này cho anh hùng thiên hạ yên tâm”. Phương Triệu Nam thầm nhủ:</w:t>
      </w:r>
    </w:p>
    <w:p>
      <w:pPr>
        <w:pStyle w:val="BodyText"/>
      </w:pPr>
      <w:r>
        <w:t xml:space="preserve">“Tình hình trước mắt rất nguy hiểm, nếu nói sai một lời chắc chắn sẽ gây ra một trận sóng gió”.</w:t>
      </w:r>
    </w:p>
    <w:p>
      <w:pPr>
        <w:pStyle w:val="BodyText"/>
      </w:pPr>
      <w:r>
        <w:t xml:space="preserve">Chàng là người tính tình cương nghị, càng gặp nguy hiểm càng bình tĩnh, thế là mới cất cây thoa cười nói:</w:t>
      </w:r>
    </w:p>
    <w:p>
      <w:pPr>
        <w:pStyle w:val="BodyText"/>
      </w:pPr>
      <w:r>
        <w:t xml:space="preserve">“Lai lịch của cây thoa này, vãn bối không rõ lắm..”. chàng quay đầu nhìn Trần Huyền Sương rồi nói:</w:t>
      </w:r>
    </w:p>
    <w:p>
      <w:pPr>
        <w:pStyle w:val="BodyText"/>
      </w:pPr>
      <w:r>
        <w:t xml:space="preserve">“Sư muội hãy nói lai lịch của Trần lão tiền bối ra cho anh hùng thiên hạ nghe để mọi người khỏi hiểu nhầm chúng ta!” chàng nghĩ những người ở đầy đều là cao nhân có tiếng trong giang hồ, có lẽ sẽ có người biết bí mật về ông già gù. Chàng đã suy đoán rằng ông già gù này có lẽ có liên quan đến người trong Minh Nhạc. Dù cho có hỏi Trần Huyền Sương, nàng cũng chẳng biết, nay có anh hùng trong thiên hạ ở đây, Trần Huyền Sương chỉ còn nói ra một chút manh mối sẽ có người nhớ lại chuyện xưa. Trần Huyền Sương coi Phương Triệu Nam là người thân duy nhất trên đời, cho nên rất nghe lời chàng, thế rồi bước tới, hỏi:</w:t>
      </w:r>
    </w:p>
    <w:p>
      <w:pPr>
        <w:pStyle w:val="BodyText"/>
      </w:pPr>
      <w:r>
        <w:t xml:space="preserve">“Sư huynh, huynh muốn muội nói gì?” nàng chẳng hay biết gì về thân thế của mình, bảo nàng kể chuyện của ông già gù, nàng thực sự cảm thấy không biết nói từ đâu. Phương Triệu Nam quay đầu lại, chỉ thấy nàng tỏ vẻ dịu dàng, trong lòng không khỏi có cảm giác áy náy, nhủ thầm:</w:t>
      </w:r>
    </w:p>
    <w:p>
      <w:pPr>
        <w:pStyle w:val="BodyText"/>
      </w:pPr>
      <w:r>
        <w:t xml:space="preserve">“Nàng thật tình với mình như thế, mình lại động tâm cơ với nàng”. Phương Triệu Nam thở dài một tiếng, nói:</w:t>
      </w:r>
    </w:p>
    <w:p>
      <w:pPr>
        <w:pStyle w:val="BodyText"/>
      </w:pPr>
      <w:r>
        <w:t xml:space="preserve">“Cứ tùy ý, sư muội biết bao nhiêu thì cứ nói bấy nhiêu, nếu họ không tin cũng chẳng còn cách nào!” Trần Huyền Sương đưa mắt nhìn quần hào, dựa vào Phương Triệu Nam, nói:</w:t>
      </w:r>
    </w:p>
    <w:p>
      <w:pPr>
        <w:pStyle w:val="BodyText"/>
      </w:pPr>
      <w:r>
        <w:t xml:space="preserve">“Cây thoa này là vật của gia gia ta trước khi chết đưa cho, người muốn chúng tôi dùng nửa cây thoa này tìm một người, lấy một thanh bảo kiếm..”. đây là lần đầu tiên nàng trang trọng nói chuyện với nhiều người như thế, nàng chỉ cảm thấy mấy mươi ánh mắt đều nhìn trên mặt nàng, trong lòng rất bất ổn, nói được hai câu thì im bặt. Tuy chỉ đơn giản mấy câu, nhưng trong đó đã chứa đựng bí mật vô cùng, những người toàn trường đều mở to mắt. Đại Phương thiền sư đột nhiên đưa tay ra nói:</w:t>
      </w:r>
    </w:p>
    <w:p>
      <w:pPr>
        <w:pStyle w:val="BodyText"/>
      </w:pPr>
      <w:r>
        <w:t xml:space="preserve">“Tiểu thí chủ có thể lấy cây thoa ra lần nữa cho lão nạp mượn xem hay không”. Phương Triệu Nam lấy ra cây thoa gãy đưa tới.</w:t>
      </w:r>
    </w:p>
    <w:p>
      <w:pPr>
        <w:pStyle w:val="BodyText"/>
      </w:pPr>
      <w:r>
        <w:t xml:space="preserve">Đại Phương thiền sư nhận lấy cây thoa nhìn kỹ một hồi, chỉ thấy vết gãy của cây thoa đã cũ, không phải là mới gãy gần đây. Ông ta vừa trả lại cho Phương Triệu Nam, vừa nói:</w:t>
      </w:r>
    </w:p>
    <w:p>
      <w:pPr>
        <w:pStyle w:val="BodyText"/>
      </w:pPr>
      <w:r>
        <w:t xml:space="preserve">“Theo lão nạp quan sát, vết gãy của cây thoa này e rằng đã nhiều năm”. Lời này tựa như tự nói với mình, tựa như là giải thích với quần hào. Chợt Tiêu Dao Tử đứng dậy, bước về phía trước hai bước, nhìn Trần Huyền Sương hỏi:</w:t>
      </w:r>
    </w:p>
    <w:p>
      <w:pPr>
        <w:pStyle w:val="BodyText"/>
      </w:pPr>
      <w:r>
        <w:t xml:space="preserve">“Dám hỏi cao tính phương danh của cô nương?” Trần Huyền Sương liếc mắt nhìn Phương Triệu Nam rồi đáp:</w:t>
      </w:r>
    </w:p>
    <w:p>
      <w:pPr>
        <w:pStyle w:val="BodyText"/>
      </w:pPr>
      <w:r>
        <w:t xml:space="preserve">“Ta tên Trần Huyền Sương”.</w:t>
      </w:r>
    </w:p>
    <w:p>
      <w:pPr>
        <w:pStyle w:val="BodyText"/>
      </w:pPr>
      <w:r>
        <w:t xml:space="preserve">Tiêu Dao Tử ngẩng đầu lẩm bẩm:</w:t>
      </w:r>
    </w:p>
    <w:p>
      <w:pPr>
        <w:pStyle w:val="BodyText"/>
      </w:pPr>
      <w:r>
        <w:t xml:space="preserve">“Trần Huyền Sương! Trần Huyền Sương!”.</w:t>
      </w:r>
    </w:p>
    <w:p>
      <w:pPr>
        <w:pStyle w:val="BodyText"/>
      </w:pPr>
      <w:r>
        <w:t xml:space="preserve">một hồi rồi mới hỏi:</w:t>
      </w:r>
    </w:p>
    <w:p>
      <w:pPr>
        <w:pStyle w:val="BodyText"/>
      </w:pPr>
      <w:r>
        <w:t xml:space="preserve">“Không biết cô nương có thể cho tôi biết đại danh của lệnh tôn hay không?” Trần Huyền Sương nhíu mày, lắc đầu nói:</w:t>
      </w:r>
    </w:p>
    <w:p>
      <w:pPr>
        <w:pStyle w:val="BodyText"/>
      </w:pPr>
      <w:r>
        <w:t xml:space="preserve">“Cả cha mẹ ta cũng chưa gặp qua, làm sao biết tên của cha?” Tiêu Dao Tử ngạc nhiên, thở dài:</w:t>
      </w:r>
    </w:p>
    <w:p>
      <w:pPr>
        <w:pStyle w:val="BodyText"/>
      </w:pPr>
      <w:r>
        <w:t xml:space="preserve">“Xin thứ cho lão hủ nhiều chuyện, cô nương đã quên chuyện của cha mẹ, vậy không biết người nuôi cô nương lớn lên là..”. Trần Huyền Sương nhắm mắt, hai dòng lệ rơi, buồn bã đáp rằng:</w:t>
      </w:r>
    </w:p>
    <w:p>
      <w:pPr>
        <w:pStyle w:val="BodyText"/>
      </w:pPr>
      <w:r>
        <w:t xml:space="preserve">“Ta lớn lên bên cạnh gia gia”. Tiêu Dao Tử trầm giọng nói:</w:t>
      </w:r>
    </w:p>
    <w:p>
      <w:pPr>
        <w:pStyle w:val="BodyText"/>
      </w:pPr>
      <w:r>
        <w:t xml:space="preserve">“Cô nương đã đi theo gia gia từ nhỏ, vậy chắc chắn phải biết họ tên của gia gia, không biết người ta gọi ông ta là gì?” nào ngờ Trần Huyền Sương vẫn lắc đầu, đáp:</w:t>
      </w:r>
    </w:p>
    <w:p>
      <w:pPr>
        <w:pStyle w:val="BodyText"/>
      </w:pPr>
      <w:r>
        <w:t xml:space="preserve">“Gia gia ngoại trừ dạy ta đọc sách viết chữ, học võ công, cả chuyện của cha mẹ cũng chưa từng nhắc qua, đương nhiên không cho ta biết tên của người!” mấy câu đơn giản ấy khiến cho tất cả người trong toàn trường đều ngạc nhiên, nhẹ thở dài. Tiêu Dao Tử đưa mắt nhìn Phương Triệu Nam:</w:t>
      </w:r>
    </w:p>
    <w:p>
      <w:pPr>
        <w:pStyle w:val="BodyText"/>
      </w:pPr>
      <w:r>
        <w:t xml:space="preserve">“Tiểu huynh đệ gọi là sư huynh muội với vị Trần Huyền Sương này, chắc là biết một ít chuyện xưa của cô ta?”.</w:t>
      </w:r>
    </w:p>
    <w:p>
      <w:pPr>
        <w:pStyle w:val="BodyText"/>
      </w:pPr>
      <w:r>
        <w:t xml:space="preserve">Phương Triệu Nam định trả lời, Trần Huyền Sương đã đáp trước:</w:t>
      </w:r>
    </w:p>
    <w:p>
      <w:pPr>
        <w:pStyle w:val="BodyText"/>
      </w:pPr>
      <w:r>
        <w:t xml:space="preserve">“Cả ta cũng không biết gia thế của mình, sư huynh đương nhiên càng không biết. Các người hỏi hỏi y cũng phí lời!” trong tất cả những người ở đây, Tiêu Dao Tử là người có danh tiếng nhất, địa vị cao nhất, từ khi ông mở miệng, tất cả những người ở đây đều không dám cướp lời. Chỉ nghe ông ta nhẹ họ hai tiếng rồi nói:</w:t>
      </w:r>
    </w:p>
    <w:p>
      <w:pPr>
        <w:pStyle w:val="BodyText"/>
      </w:pPr>
      <w:r>
        <w:t xml:space="preserve">“Cô nương đã không biết thân thế của mình, nhưng chắc nhớ diện mạo của lệnh tổ phụ!” Trần Huyền Sương tựa như không muốn trả lời những câu hỏi lòng vòng của Tiêu Dao Tử nữa, quay đầu nhìn Phương Triệu Nam nói:</w:t>
      </w:r>
    </w:p>
    <w:p>
      <w:pPr>
        <w:pStyle w:val="BodyText"/>
      </w:pPr>
      <w:r>
        <w:t xml:space="preserve">“Người này hỏi đông hỏi tây mãi, có cần cho họ biết không?”.</w:t>
      </w:r>
    </w:p>
    <w:p>
      <w:pPr>
        <w:pStyle w:val="BodyText"/>
      </w:pPr>
      <w:r>
        <w:t xml:space="preserve">Phương Triệu Nam mỉm cười:</w:t>
      </w:r>
    </w:p>
    <w:p>
      <w:pPr>
        <w:pStyle w:val="BodyText"/>
      </w:pPr>
      <w:r>
        <w:t xml:space="preserve">“Tiêu lão tiền bối là bậc danh túc trong phái Võ Đang, nếu sư muội biết thì cứ nói!” thực ra trong lòng chàng cũng biết chuyện này, chẳng qua là không tiện hỏi mà thôi.</w:t>
      </w:r>
    </w:p>
    <w:p>
      <w:pPr>
        <w:pStyle w:val="BodyText"/>
      </w:pPr>
      <w:r>
        <w:t xml:space="preserve">Trần Huyền Sương tựa như nhớ lại chuyện xưa, ngẩng mặt suy nghĩ một hồi rồi mới nói:</w:t>
      </w:r>
    </w:p>
    <w:p>
      <w:pPr>
        <w:pStyle w:val="BodyText"/>
      </w:pPr>
      <w:r>
        <w:t xml:space="preserve">“Khi ta hiểu chuyện đời, tổ phụ đã rất già, người lại bị thương rất nặng, quá nửa thời gian trong ngày là chìm vào giấc ngủ say. Sau khi tỉnh dậy thì dạy ta võ công, đọc sách viết chữ, không có thời gian nói chuyện khác với ta, ta cũng không biết người bị thương như thế nào, nhưng xem ra bị thương rất nặng”. Tiêu Dao Tử tựa như rất chú ý, thấy nàng im lặng thì mới lập tức hỏi:</w:t>
      </w:r>
    </w:p>
    <w:p>
      <w:pPr>
        <w:pStyle w:val="BodyText"/>
      </w:pPr>
      <w:r>
        <w:t xml:space="preserve">“Ta muốn hỏi dung mạo, tuổi tác của lệnh tổ phụ, không biết cô nương có chịu nói không?” Trần Huyền Sương nói:</w:t>
      </w:r>
    </w:p>
    <w:p>
      <w:pPr>
        <w:pStyle w:val="BodyText"/>
      </w:pPr>
      <w:r>
        <w:t xml:space="preserve">“Ta không biết gia gia bao nhiêu tuổi, chắc là trên tám mươi, râu bạc dài quá ngực, người gầy ốm”.</w:t>
      </w:r>
    </w:p>
    <w:p>
      <w:pPr>
        <w:pStyle w:val="BodyText"/>
      </w:pPr>
      <w:r>
        <w:t xml:space="preserve">Tiêu Dao Tử trầm ngâm không nói. Một lát sau mới lạnh lùng hỏi:</w:t>
      </w:r>
    </w:p>
    <w:p>
      <w:pPr>
        <w:pStyle w:val="BodyText"/>
      </w:pPr>
      <w:r>
        <w:t xml:space="preserve">“Lời của cô nương có phải đều là sự thực không?” Trần Huyền Sương nói:</w:t>
      </w:r>
    </w:p>
    <w:p>
      <w:pPr>
        <w:pStyle w:val="BodyText"/>
      </w:pPr>
      <w:r>
        <w:t xml:space="preserve">“Ta đã nói với ông, làm gì phải lừa gạt ông!” con mắt độc nhất của Tiêu Dao Tử nhìn tất cả mọi người, đột nhiên thối lui hai bước, chậm rãi giở tay, nắm lấy thanh kiếm, lạnh lùng hỏi:</w:t>
      </w:r>
    </w:p>
    <w:p>
      <w:pPr>
        <w:pStyle w:val="BodyText"/>
      </w:pPr>
      <w:r>
        <w:t xml:space="preserve">“Trong hai sư huynh muội các người, ai là người võ công cao hơn?” sau khi Tiêu Dao Tử nắm lấy chuôi kiếm, quần hào đều thối lui, chỉ có Đại Phương thiền sư và Tụ Thủ Tiều Ẩn Sử Mưu Độn vẫn đứng nguyên chỗ cũ. Phương Triệu Nam quay đầu nhìn Trần Huyền Sương:</w:t>
      </w:r>
    </w:p>
    <w:p>
      <w:pPr>
        <w:pStyle w:val="BodyText"/>
      </w:pPr>
      <w:r>
        <w:t xml:space="preserve">“Sư muội hãy tạm thời lui xuống nghỉ ngơi, để huynh đi trước lãnh giáo, nếu đánh không lại, muội hãy ra tay”.</w:t>
      </w:r>
    </w:p>
    <w:p>
      <w:pPr>
        <w:pStyle w:val="BodyText"/>
      </w:pPr>
      <w:r>
        <w:t xml:space="preserve">Thế rồi mới rút thanh trường kiếm bước lên. Tiêu Dao Tử giơ kiếm ngang ngực, lạnh lùng nói:</w:t>
      </w:r>
    </w:p>
    <w:p>
      <w:pPr>
        <w:pStyle w:val="BodyText"/>
      </w:pPr>
      <w:r>
        <w:t xml:space="preserve">“Chuyện tỷ võ liên quan đến sinh tử, không được đùa!” Phương Triệu Nam giở thanh trường kiếm, lớn giọng nói:</w:t>
      </w:r>
    </w:p>
    <w:p>
      <w:pPr>
        <w:pStyle w:val="BodyText"/>
      </w:pPr>
      <w:r>
        <w:t xml:space="preserve">“Tiền bối cứ ra tay, vãn bối chết cũng không oán”. Tiêu Dao Tử nói:</w:t>
      </w:r>
    </w:p>
    <w:p>
      <w:pPr>
        <w:pStyle w:val="BodyText"/>
      </w:pPr>
      <w:r>
        <w:t xml:space="preserve">“Thời gian lão hủ đi lại trên giang hồ không dài, ít khi ra tay, tiểu huynh đệ hãy cứ ra tay trước!” Phương Triệu Nam không khách sáo nữa, vẫy nhẹ thanh trường kiếm rồi đâm thẳng ra. Tiêu Dao Tử giở thanh trường kiếm trong tay vung tay một cái. Lập tức một dải ngân hồng lóe lên như điện xẹt, tạt vào thanh trường kiếm của Phương Triệu Nam.</w:t>
      </w:r>
    </w:p>
    <w:p>
      <w:pPr>
        <w:pStyle w:val="BodyText"/>
      </w:pPr>
      <w:r>
        <w:t xml:space="preserve">Phương Triệu Nam chỉ cảm thấy cổ tay tê rần, thanh trường kiếm suýt nữa rơi khỏi tay, chàng vội vàng hít một hơi, thối lui ba bước. Tiêu Dao Tử vẫn thản nhiên, lại giơ kiếm đâm tiếp, chân trái bước tới một bước, kiếm thế đã đẩy tới. Chiêu này xem ra rất bình thường, nhưng sự thực chỗ kỳ diệu nằm ở bước chân tiến về phía trước, kiếm theo thân mà tiến tới, thực sự không dễ đề phòng tý nào. Phương Triệu Nam chỉ cảm thấy trong một chiêu kiếm của Tiêu Dao Tử có chứa một nguồn tiềm lực vô cùng, thế rồi chàng bất giác ngưng tụ tinh thần, quát lớn một tiếng lướt người đánh lên. Thanh trường kiếm trong tay của chàng múa tít, vẽ ra một mảng hàn quang, kiếm quang tuôn ra, chia nhau đâm vào ba đại huyệt Huyền Cơ, Tướng Đại và Kỳ Môn của Tiêu Dao Tử. Tiêu Dao Tử mỉm cười, nói:</w:t>
      </w:r>
    </w:p>
    <w:p>
      <w:pPr>
        <w:pStyle w:val="BodyText"/>
      </w:pPr>
      <w:r>
        <w:t xml:space="preserve">“Hay cho chiêu Hỏa Thụ Ngân Hoa!”.</w:t>
      </w:r>
    </w:p>
    <w:p>
      <w:pPr>
        <w:pStyle w:val="BodyText"/>
      </w:pPr>
      <w:r>
        <w:t xml:space="preserve">thanh trường kiếm trong tay của ông ta chợt đâm vào màn kiếm ảnh ấy, mũi kiếm lay động, vẽ ra một mảng ngân quang đâm vào cổ tay phải cầm kiếm của Phương Triệu Nam. Kiếm thế của ông ta tuy đánh ra sau, nhưng đi nhanh hơn Phương Triệu Nam nhiều, buộc Phương Triệu Nam thâu kiếm nhảy vọt ra sau. Tiêu Dao Tử không thừa thế tấn công mà giở ngang kiếm đứng đấy, mỉm cười:</w:t>
      </w:r>
    </w:p>
    <w:p>
      <w:pPr>
        <w:pStyle w:val="BodyText"/>
      </w:pPr>
      <w:r>
        <w:t xml:space="preserve">“Chiêu kiếm Hỏa Thụ Ngân Hoa của tiểu huynh đệ tuy không tệ nhưng công lực vẫn còn thiếu, khi ra tay cũng không đủ nhanh, lại thêm các chiêu kiếm trước và sau không thể hô ứng với nhau, tuy là một chiêu tuyệt học, nhưng uy lực đã giảm đi rất nhiều”. Phương Triệu Nam nhủ thầm:</w:t>
      </w:r>
    </w:p>
    <w:p>
      <w:pPr>
        <w:pStyle w:val="BodyText"/>
      </w:pPr>
      <w:r>
        <w:t xml:space="preserve">“Đây không phải là một bộ kiếm pháp hoàn chỉnh, đương nhiên không thể nào khiến cho các chiêu kiếm hô ứng với nhau”. Chàng suy nghĩ một hồi, đột nhiên lướt lên tấn công, cây kiếm trong tay đâm trái quét phải, liên tục đánh ra bốn nhát kiếm, bốn nhát kiếm này không những nhanh nhẹn tuyệt luân, mà trước sau hô ứng, liền mạch với nhau. Lần này Tiêu Dao Tử không dễ dàng như khi phá giải chiêu kiếm Hỏa Thụ Ngân Hoa nữa, ông ta ngưng thần đứng yên, cây trường kiếm xoay nhanh vẽ ra một luồng ngân hồng ở trước người, chặn lại hết bốn nhát kiếm Phương Triệu Nam đánh ra. Phương Triệu Nam đánh xong bốn kiếm mà không được gì vội vàng thối lui ra sau năm bước, cây trường kiếm chậm rãi vươn ra, chặn ở trước môn hộ chuẩn bị đối địch. Nào ngờ Tiêu Dao Tử vẫn không tấn công mà giở ngang kiếm đứng yên, gật đầu nói:</w:t>
      </w:r>
    </w:p>
    <w:p>
      <w:pPr>
        <w:pStyle w:val="BodyText"/>
      </w:pPr>
      <w:r>
        <w:t xml:space="preserve">“Bốn chiêu kiếm này là liên hoàn tứ tuyệt trong Lăng Phong Thập Bát kiếm trong phái Nga Mi, trên giang hồ gọi là Đoạt Mệnh Truy Hồn, nếu công lực, hỏa hầu của tiểu huynh đệ đầy đủ, lão hủ khó mà tiếp nổi”. Trong lời nói có ý khen ngợi.</w:t>
      </w:r>
    </w:p>
    <w:p>
      <w:pPr>
        <w:pStyle w:val="BodyText"/>
      </w:pPr>
      <w:r>
        <w:t xml:space="preserve">Không ai ngờ rằng một chàng thiếu niên tuổi khoảng hai mươi mà hiểu hết tất cả kiếm pháp của các đại kiếm phái trên giang hồ, ai nấy đều kinh hãi, mặt biến sắc.</w:t>
      </w:r>
    </w:p>
    <w:p>
      <w:pPr>
        <w:pStyle w:val="BodyText"/>
      </w:pPr>
      <w:r>
        <w:t xml:space="preserve">Phương Triệu Nam ngưng thần suy nghĩ một hồi, đột nhiên lại lướt tới, đâm thẳng ra trước ngực. Chiêu kiếm này xem ra bình thường, nhưng khiến cho Tiêu Dao Tử đột nhiên thối lui hai bước, thanh trường kiếm đánh ngược lại từng đóa kiếm hoa. Phương Triệu Nam thấy kiếm thế của ông ta quá hung mãnh, không dám chống đỡ, phải thâu kiếm thối lui ra sau. Tiêu Dao Tử đánh một kiếm thì đẩy lui Phương Triệu Nam, gật đầu khen:</w:t>
      </w:r>
    </w:p>
    <w:p>
      <w:pPr>
        <w:pStyle w:val="BodyText"/>
      </w:pPr>
      <w:r>
        <w:t xml:space="preserve">“Hay cho chiêu Nhất Trụ Kình Thiên! Đây là bí truyền của phái Hoa Sơn, không biết tiểu huynh đệ học được từ đâu?” lúc này Phương Triệu Nam mới biết võ công của mình thực sự đã tiến triển, trước mặt cao nhân trong thiên hạ mà được khen như thế này trong lòng rất vui sướng. Phương Triệu Nam mỉm cười:</w:t>
      </w:r>
    </w:p>
    <w:p>
      <w:pPr>
        <w:pStyle w:val="BodyText"/>
      </w:pPr>
      <w:r>
        <w:t xml:space="preserve">“Lão tiền bối quá khen, vãn bối nào dám nhận..”. Tiêu Dao Tử nói tiếp:</w:t>
      </w:r>
    </w:p>
    <w:p>
      <w:pPr>
        <w:pStyle w:val="BodyText"/>
      </w:pPr>
      <w:r>
        <w:t xml:space="preserve">“Giờ đây lão hủ tấn công ngươi vài chiêu xem thử!” nói đánh là đánh, lời của ông ta chưa dứt thì người đã lướt lên, thanh trường kiếm múa tít thành một màn kiếm hoa từ trên đầu chụp xuống! Phương Triệu Nam thất kinh, chỉ cảm thấy kiếm thế của đối phương như hàng ngàn thanh kiếm từ bốn phương tám mặt đánh tới, khiến cho chàng không thể ra tay chống đỡ.</w:t>
      </w:r>
    </w:p>
    <w:p>
      <w:pPr>
        <w:pStyle w:val="BodyText"/>
      </w:pPr>
      <w:r>
        <w:t xml:space="preserve">Đang lúc nguy cấp, chàng chợt nhớ đến chiêu Mê Vân Tướng Nhật của ông già truyền cho, thế rồi mới vội vàng giở thanh trường kiếm múa tít ở trên đỉnh đầu, vẽ ra một mảng kiếm quang hộ thân, chân trái bước xeo lên nửa bước, người xoay theo kiếm. Chợt nghe tiếng kim khí chạm vào nhau kêu keng keng, đột nhiên thoát ra khỏi vòng kiếm quang ấy. Chỉ nghe Tiêu Dao Tử kêu hừ một tiếng, tay phải vung lên, lại đánh gấp tới nữa. Lượt tấn công này rất hiểm hóc, không hề có ý nương tay, không những kiếm chiêu mà nội lực trong thanh kiếm cũng hơn hẳn kiếm vừa rồi. Trong màn kiếm khí lạnh lẽo, vang lên tiếng xoèn xoẹt. Trong khoảnh khắc, Phương Triệu Nam lại bị nhốt vào vòng kiếm quang. Trần Huyền Sương thấy chàng dần dần không thể chống đỡ nổi, trong lòng lo lắng, quát lớn một tiếng tung người vọt tới. Đại Phương thiền sư phất tay trái, bốn nhà sư hộ pháp nhất tề niệm một tiếng Phật hiệu, xếp thành hình chữ nhất, chặn Trần Huyền Sương lại. Trần Huyền Sương lo lắng cho sự an nguy của Phương Triệu Nam hận không lập tức ra tay tương trợ, thấy bốn nhà sư chặn đường thì như lửa đổ thêm dầu. Nàng chẳng nói một lời, hai tay cùng tung ra, tấn công hai nhà sư phóng người lên trước, nàng ra tay rất hiểm hóc, mục tiêu đều là những yếu huyệt chí mạng. Hai nhà sư bị nàng tấn công buộc phải thối lùi một bước, mỗi người đều phóng ra một chưởng chứ không đánh trả. Té ra bốn nhà sư ấy là người có địa vị trong chùa Thiếu Lâm, không muốn động thủ với một thiếu nữ, cho nên mới không chịu trả đòn. Trần Huyền Sương sau khi đánh lui hai nhà sư thì lập tức đứng yên tại chỗ, ngưng thần đối địch. Thấy bốn nhà sư không chịu ra tay, nàng lách người một cái lại lao nhanh về phía trước. Trong điện này, nàng không thể nào thi triển khinh công vọt qua đầu bốn nhà sư ấy, nếu muốn xông vào bên trong giúp đỡ cho Phương Triệu Nam, chắc chắn nàng phải vượt qua ải này. Trong lúc tức giận, chiêu nào của nàng cũng dồn người ta vào chỗ chết, chỉ thấy chưởng chỉ giao nhau, tuy là chia nhau đánh bốn người, nhưng thế công rất hiểm hóc, buộc bốn nhà sư phải dốc toàn lực để tự bảo vệ ình. Bốn nhà sư công lực thâm hậu, chưởng lực đánh ra lại toàn là kình dương cương, trong khoảnh khắc chưởng phong vù vù, Trần Huyền Sương lúc mới đánh vài chiêu thì không nhận ra, bốn nhà sư chỉ chống đỡ, sau khi đánh ra mười mấy hiệp, Trần Huyền Sương bắt đầu tấn công mạnh, chưởng lực chỉ phong càng lúc càng ghê gớm hơn. Bốn cao tăng hộ pháp của chùa Thiếu Lâm này bị nàng đánh cho luống cuống, vì muốn giữ lấy thân đành phải ra tay tấn công ngược trở lại.</w:t>
      </w:r>
    </w:p>
    <w:p>
      <w:pPr>
        <w:pStyle w:val="BodyText"/>
      </w:pPr>
      <w:r>
        <w:t xml:space="preserve">Đại Phương thiền sư thầm nhíu mày, nhủ rằng:</w:t>
      </w:r>
    </w:p>
    <w:p>
      <w:pPr>
        <w:pStyle w:val="BodyText"/>
      </w:pPr>
      <w:r>
        <w:t xml:space="preserve">“Không ngờ một thiếu nữ trẻ tuổi mà có võ công như thế, nếu bốn hộ pháp không đánh lại thiếu nữ này, đồn ra giang hồ sẽ là một chuyện rất nhục nhã. Nhưng mình là phương trượng chùa Thiếu Lâm chả lẽ đích thân ra tay đối phó với một thiếu nữ”. Chỉ trong khoảnh khắc, bốn nhà sư đã rơi vào nguy hiểm, không thể trả đòn được. Chợt nghe một tiếng quát lớn, kiếm khí trong căn đại sảnh đột nhiên tan hẳn. Mọi người định thần nhìn lại, chỉ thấy Phương Triệu Nam ướt đẫm mồ hôi, mặt trắng bệch ôm kiếm đứng một bên, Tiêu Dao Tử thì nhảy vọt ra, nhưng thần sắc của ông ta tự nhiên, không hề có vẻ mệt mỏi, thực sự khiến người ta không thể biết được ai thắng ai bại. Sự thay đổi bất ngờ này khiến cho Trần Huyền Sương và bốn nhà sư cũng ngừng lại. Chợt thấy Phương Triệu Nam lảo đảo thối lui mấy bước, phun ra một búng máu tươi. Trần Huyền Sương giật mình, trừng mắt nhìn mọi người, kêu lớn:</w:t>
      </w:r>
    </w:p>
    <w:p>
      <w:pPr>
        <w:pStyle w:val="BodyText"/>
      </w:pPr>
      <w:r>
        <w:t xml:space="preserve">“Nam ca ca!” rồi nàng lao tới, đỡ lấy Phương Triệu Nam, thì thầm hỏi:</w:t>
      </w:r>
    </w:p>
    <w:p>
      <w:pPr>
        <w:pStyle w:val="BodyText"/>
      </w:pPr>
      <w:r>
        <w:t xml:space="preserve">“Sư huynh đã bị thương?” Phương Triệu Nam mỉm cười, nói:</w:t>
      </w:r>
    </w:p>
    <w:p>
      <w:pPr>
        <w:pStyle w:val="BodyText"/>
      </w:pPr>
      <w:r>
        <w:t xml:space="preserve">“Không sao, huynh chỉ là chống đỡ kiếm thế mạnh mẽ của ông ta, bản thân dùng lực quá độ, đợi một lát sẽ khỏe hẳn”. Trần Huyền Sương thấy chàng rất tỉnh táo, cũng hơi yên tâm. Ngẩng đầu nhìn lên, chỉ thấy Tiêu Dao Tử tay cầm thanh kiếm, chậm rãi bước vào trong trường, vẻ mặt rất nặng nề. Mọi người đều đứng yên, đưa mắt nhìn lên mặt Tiêu Dao Tử, nín thở ngưng thần chờ đợi thay đổi. Trần Huyền Sương rút thanh kiếm trong tay Phương Triệu Nam, giơ kiếm chặn ngang trước người Phương Triệu Nam. Tiêu Dao Tử chỉ còn cách Phương Triệu Nam bốn thước thì ngừng lại, nhìn thẳng vào mặt Trần Huyền Sương nói:</w:t>
      </w:r>
    </w:p>
    <w:p>
      <w:pPr>
        <w:pStyle w:val="BodyText"/>
      </w:pPr>
      <w:r>
        <w:t xml:space="preserve">“Nữ anh hùng hãy lui một bước, ta có lời muốn nói với vị tiểu huynh đệ này”. Trần Huyền Sương nói:</w:t>
      </w:r>
    </w:p>
    <w:p>
      <w:pPr>
        <w:pStyle w:val="BodyText"/>
      </w:pPr>
      <w:r>
        <w:t xml:space="preserve">“Nói với ta cũng thế”. Phương Triệu Nam chợt bước ngang sang bên trái hai bước, ôm quyền nói:</w:t>
      </w:r>
    </w:p>
    <w:p>
      <w:pPr>
        <w:pStyle w:val="BodyText"/>
      </w:pPr>
      <w:r>
        <w:t xml:space="preserve">“Lão tiền bối có lời gì dạy bảo, xin hãy cứ nói, vãn bối rửa tai lắng nghe!” Tiêu Dao Tử nói:</w:t>
      </w:r>
    </w:p>
    <w:p>
      <w:pPr>
        <w:pStyle w:val="BodyText"/>
      </w:pPr>
      <w:r>
        <w:t xml:space="preserve">“Những kiếm chiêu lúc này tiểu huynh đệ dùng để buộc lão phu thối lui, không biết là ai dạy cho?” Phương Triệu Nam nghĩ một hồi rồi nói:</w:t>
      </w:r>
    </w:p>
    <w:p>
      <w:pPr>
        <w:pStyle w:val="BodyText"/>
      </w:pPr>
      <w:r>
        <w:t xml:space="preserve">“Vãn bối bị kiếm phong của lão tiền bối đè bẹp, không thể chống trả nổi, vội vàng đánh ra một chiêu kiếm..”. Tiêu Dao Tử nói:</w:t>
      </w:r>
    </w:p>
    <w:p>
      <w:pPr>
        <w:pStyle w:val="BodyText"/>
      </w:pPr>
      <w:r>
        <w:t xml:space="preserve">“Đúng vậy, lão hủ từ kiếm chiêu của tiểu huynh đệ đã nhận ra rất nhiều điều đáng nghi, những chiêu quỷ dị của Nhạc chủ Minh Nhạc mấy mươi năm trước đã xuất hiện trong đại hội anh hùng hôm naỵ.”. lời ấy vừa nói ra, quần hùng đã lao xao bàn tán. Phương Triệu Nam ngạc nhiên hỏi:</w:t>
      </w:r>
    </w:p>
    <w:p>
      <w:pPr>
        <w:pStyle w:val="BodyText"/>
      </w:pPr>
      <w:r>
        <w:t xml:space="preserve">“Sao? Kiếm chiêu của tại hạ giống kiếm chiêu của môn hạ Minh Nhạc?” Tiêu Dao Tử cao giọng nói:</w:t>
      </w:r>
    </w:p>
    <w:p>
      <w:pPr>
        <w:pStyle w:val="BodyText"/>
      </w:pPr>
      <w:r>
        <w:t xml:space="preserve">“Kẻ dùng thoa làm thiệp mời anh hùng thiên hạ đến Tuyệt Mệnh cốc dùng tiệc Chiêu Hồn, có phải là ả yêu phụ năm xưa đã dùng Thất Xảo Thoa hay không lão phu vẫn còn chưa đoán được..”.</w:t>
      </w:r>
    </w:p>
    <w:p>
      <w:pPr>
        <w:pStyle w:val="BodyText"/>
      </w:pPr>
      <w:r>
        <w:t xml:space="preserve">trong điện chợt im lặng, mấy mươi ánh mắt đều nhìn về phía Tiêu Dao Tử và Phương Triệu Nam. Bởi vì quả thực đó là chuyện ai cũng quan tâm. Tiêu Dao Tử đưa mắt nhìn quần hào rồi chậm rãi nói tiếp:</w:t>
      </w:r>
    </w:p>
    <w:p>
      <w:pPr>
        <w:pStyle w:val="BodyText"/>
      </w:pPr>
      <w:r>
        <w:t xml:space="preserve">“Lão hủ thấy trong kiếm chiêu của tiểu huynh đệ có chỗ đáng nghi, lập tức toàn lực tấn công. Tuy kiếm chiêu của tiểu huynh đệ kỳ ảo, nhưng công lực còn kém xa lão phu, trong lúc bị bức bách đã bất ngờ sử dụng kỳ học..”. ông ta đột nhiên im lặng, ánh mắt rất kỳ dị! Cơ mặt hơi máy động, lòng tựa như kích động lắm. Phương Triệu Nam hoang mang hỏi:</w:t>
      </w:r>
    </w:p>
    <w:p>
      <w:pPr>
        <w:pStyle w:val="BodyText"/>
      </w:pPr>
      <w:r>
        <w:t xml:space="preserve">“Kiếm thức ấy có gì không ổn?” Tiêu Dao Tử nói:</w:t>
      </w:r>
    </w:p>
    <w:p>
      <w:pPr>
        <w:pStyle w:val="BodyText"/>
      </w:pPr>
      <w:r>
        <w:t xml:space="preserve">“Con mắt trái này của lão hủ chính là bị thương bởi chiêu ấy, cho nên vốn đã nghĩ ra cách phá giải, nào ngờ sau khi tiểu huynh đệ ra tay, lão phu vẫn không thể nào chống đỡ nổi”. Phương Triệu Nam nhủ thầm:</w:t>
      </w:r>
    </w:p>
    <w:p>
      <w:pPr>
        <w:pStyle w:val="BodyText"/>
      </w:pPr>
      <w:r>
        <w:t xml:space="preserve">“Khi truyền ình chiêu kiếm pháp này, ông già gù đã từng nói chỉ cần mình luyện đến mức thuần thục, trên đời này không ai địch nổi chiêu kiếm ấy. Xem ra điều đó là sự thực, đáng tiếc mình chỉ học được một nửa”. Tiêu Dao Tử thấy chàng trầm ngâm không nói, đột nhiên cao giọng:</w:t>
      </w:r>
    </w:p>
    <w:p>
      <w:pPr>
        <w:pStyle w:val="BodyText"/>
      </w:pPr>
      <w:r>
        <w:t xml:space="preserve">“Lão hủ một mình ẩn cư ở chốn rừng sau mấy mươi năm nay, tốn hao nhiều tâm huyết nhưng vẫn không phá giải nổi chiêu kiếm ấy. Trên thiên hạ không có người thứ hai biết chiêu kiếm này, nếu tiểu huynh đệ không thể nói là ai đã truyền thụ, lão hủ cũng không thể không nghi ngờ”. Phương Triệu Nam đột nhiên nghiêm mặt, hỏi ngược lại:</w:t>
      </w:r>
    </w:p>
    <w:p>
      <w:pPr>
        <w:pStyle w:val="BodyText"/>
      </w:pPr>
      <w:r>
        <w:t xml:space="preserve">“Lão tiền bối có thể xác định người đả thương ông ta một phụ nữ hay không?” câu hỏi ấy rất bất ngờ, khiến ọi người trong toàn trường đều sững ra. Tiêu Dao Tử nghiêm mặt đáp:</w:t>
      </w:r>
    </w:p>
    <w:p>
      <w:pPr>
        <w:pStyle w:val="BodyText"/>
      </w:pPr>
      <w:r>
        <w:t xml:space="preserve">“Lão hủ không thể nhìn sai được!”.</w:t>
      </w:r>
    </w:p>
    <w:p>
      <w:pPr>
        <w:pStyle w:val="BodyText"/>
      </w:pPr>
      <w:r>
        <w:t xml:space="preserve">Phương Triệu Nam trầm ngâm một hồi, đột nhiên ngẩng đầu, đưa mắt nhìn quần hùng, cuối cùng nhìn Trần Huyền Sương rồi nói:</w:t>
      </w:r>
    </w:p>
    <w:p>
      <w:pPr>
        <w:pStyle w:val="BodyText"/>
      </w:pPr>
      <w:r>
        <w:t xml:space="preserve">“Sư muội, chuyện Trần lão tiền bối bị thương, phải chăng muội không nghe người nhắc lời nào?” Trần Huyền Sương lắc đầu, nói:</w:t>
      </w:r>
    </w:p>
    <w:p>
      <w:pPr>
        <w:pStyle w:val="BodyText"/>
      </w:pPr>
      <w:r>
        <w:t xml:space="preserve">“Không có, khi muội lớn lên, gia gia đã như thế, cứ cách vài ngày thì ra ngoài tìm một ít thuốc trở về, ngoài ra người chẳng đi đâu cả”. Phương Triệu Nam thở dài một tiếng rồi nói:</w:t>
      </w:r>
    </w:p>
    <w:p>
      <w:pPr>
        <w:pStyle w:val="BodyText"/>
      </w:pPr>
      <w:r>
        <w:t xml:space="preserve">“Sư muội hãy nghĩ kỹ lại xem, trong mười mấy năm có ai đến thăm người hay không?” Trần Huyền Sương im lặng nghĩ ngợi một lúc lâu rồi nói:</w:t>
      </w:r>
    </w:p>
    <w:p>
      <w:pPr>
        <w:pStyle w:val="BodyText"/>
      </w:pPr>
      <w:r>
        <w:t xml:space="preserve">“Hình như có một người, song lúc ấy muội rất nhỏ, gia gia gặp y trong phòng ngủ, muội còn nhớ mang máng rằng người ấy là một kẻ mù. Trong ký ức của muội, đó là người duy nhất gia gia gặp gỡ, song chỉ có một lần này, sau đó không ai đến nữa”.</w:t>
      </w:r>
    </w:p>
    <w:p>
      <w:pPr>
        <w:pStyle w:val="BodyText"/>
      </w:pPr>
      <w:r>
        <w:t xml:space="preserve">Phương Triệu Nam quay đầu nhìn Tiêu Dao Tử rồi lại quay sang hỏi Trần Huyền Sương:</w:t>
      </w:r>
    </w:p>
    <w:p>
      <w:pPr>
        <w:pStyle w:val="BodyText"/>
      </w:pPr>
      <w:r>
        <w:t xml:space="preserve">“Muội hãy nghĩ kỹ lại xem, họ nói những lời gì, dù nửa câu cũng được?” Trần Huyền Sương chậm rãi quay đầu lại đáp:</w:t>
      </w:r>
    </w:p>
    <w:p>
      <w:pPr>
        <w:pStyle w:val="BodyText"/>
      </w:pPr>
      <w:r>
        <w:t xml:space="preserve">“Lúc ấy, muội chỉ khoảng mười tuổi, nếu người ấy không mù, muội cũng không thể nhớ rằng y ở trong phòng ngủ của gia gia nửa ngày, muội vẫn không vào. Thường ngày gia gia vừa tỉnh ngủ thì đã buộc muội học võ, chỉ có nửa ngày ấy là cho phép muội ở bên ngoài chơi đùa, cho đến khi người ấy rời khỏi phòng ngủ của gia gia, gia gia mới gọi muội trở về”. Phương Triệu Nam trầm tư một lúc rồi hỏi:</w:t>
      </w:r>
    </w:p>
    <w:p>
      <w:pPr>
        <w:pStyle w:val="BodyText"/>
      </w:pPr>
      <w:r>
        <w:t xml:space="preserve">“Ngoài tên mù ấy, có còn ai đến nữa không?”.</w:t>
      </w:r>
    </w:p>
    <w:p>
      <w:pPr>
        <w:pStyle w:val="BodyText"/>
      </w:pPr>
      <w:r>
        <w:t xml:space="preserve">Trần Huyền Sương nói như chém đi chặt sắt:</w:t>
      </w:r>
    </w:p>
    <w:p>
      <w:pPr>
        <w:pStyle w:val="BodyText"/>
      </w:pPr>
      <w:r>
        <w:t xml:space="preserve">“Không có”. Phương Triệu Nam thở dài, hỏi:</w:t>
      </w:r>
    </w:p>
    <w:p>
      <w:pPr>
        <w:pStyle w:val="BodyText"/>
      </w:pPr>
      <w:r>
        <w:t xml:space="preserve">“Sư muội, ngày ấy trong quán ta thấy có hai đại hán bị điểm huyệt đạo, đó là ai?” chàng vốn không muốn cứ hỏi vòng vo Trần Huyền Sương trước mặt anh hùng thiên hạ, nhưng tình thế bức bách trước mắt, chàng đành phải hỏi dấn tới, hơn nữa cũng muốn mượn dịp này để giúp Trần Huyền Sương nhớ lại chuyện xưa. Bởi vì chàng đã phát giác một bí mật to lớn từ trong lời nói của Tiêu Dao Tử, đó chính là võ công của ông già gù truyền thụ ình giống như võ công của kẻ mang Thất Xảo Thoa đã tung hoành giang hồ năm xưa. Trần Huyền Sương đột nhiên mỉm cười nói:</w:t>
      </w:r>
    </w:p>
    <w:p>
      <w:pPr>
        <w:pStyle w:val="BodyText"/>
      </w:pPr>
      <w:r>
        <w:t xml:space="preserve">“Sư huynh vẫn còn nhớ chuyện ấy ư?” Phương Triệu Nam nói:</w:t>
      </w:r>
    </w:p>
    <w:p>
      <w:pPr>
        <w:pStyle w:val="BodyText"/>
      </w:pPr>
      <w:r>
        <w:t xml:space="preserve">“Đúng vậy! Phải chăng hai người ấy đã bị kẻ nào đó điểm trúng huyệt đạo?” Trần Huyền Sương nói:</w:t>
      </w:r>
    </w:p>
    <w:p>
      <w:pPr>
        <w:pStyle w:val="BodyText"/>
      </w:pPr>
      <w:r>
        <w:t xml:space="preserve">“Chính là muội! Nhưng chuyện này không có liên quan đến gia gia, hai kẻ ấy rất không thành thực, chúng đã lừa gạt muội cho nên muội mới điểm huyệt đạo, gia gia không biết chuyện này, trước khi gia gia tỉnh dậy, muội đã thả bọn chúng đị.”. nàng đột nhiên nói với vẻ mất bình tĩnh:</w:t>
      </w:r>
    </w:p>
    <w:p>
      <w:pPr>
        <w:pStyle w:val="BodyText"/>
      </w:pPr>
      <w:r>
        <w:t xml:space="preserve">“Lúc ấy, muội cũng gạt sư huynh! Thực ra gia gia đang có ở nhà, đó chính là lúc thương thế của người phát tác..”. chợt một hòa thượng chạy vội vào, chắp tay cúi người phía trước mặt Đại Phương thiền sư nói điều gì đó, nhưng sau mấy câu thì lập tức lui trở ra. Chuyện này đã phân tán sự chú ý của không ít người, đa số ánh mắt đều nhìn về phía Đại Phương thiền sư, bởi vì họ đoán rằng đã có chuyện gì to lớn xảy ra. Đại Phương thiền sư đưa mắt nhìn toàn trường rồi hỏi:</w:t>
      </w:r>
    </w:p>
    <w:p>
      <w:pPr>
        <w:pStyle w:val="BodyText"/>
      </w:pPr>
      <w:r>
        <w:t xml:space="preserve">“Không biết các vị có ai quen Tri Cơ Tử Ngôn Lăng Phủ hay không?” Thiên Phong đạo trưởng đột nhiên chen vào nói:</w:t>
      </w:r>
    </w:p>
    <w:p>
      <w:pPr>
        <w:pStyle w:val="BodyText"/>
      </w:pPr>
      <w:r>
        <w:t xml:space="preserve">“Tại hạ đã gặp người này, song ông ta đã thần trí mê loạn từ lâu, đã hơi điên cuồng”. Đại Phương thiền sư hạ giọng nói:</w:t>
      </w:r>
    </w:p>
    <w:p>
      <w:pPr>
        <w:pStyle w:val="BodyText"/>
      </w:pPr>
      <w:r>
        <w:t xml:space="preserve">“A di đà Phật, lời của đạo huynh có căn cứ không?” Thiên Phong đạo trưởng nói:</w:t>
      </w:r>
    </w:p>
    <w:p>
      <w:pPr>
        <w:pStyle w:val="BodyText"/>
      </w:pPr>
      <w:r>
        <w:t xml:space="preserve">“Nhiều người trong số chúng tôi đã chính mắt thấy, quyết không sai”. Thần Đao La Côn tiếp lời:</w:t>
      </w:r>
    </w:p>
    <w:p>
      <w:pPr>
        <w:pStyle w:val="BodyText"/>
      </w:pPr>
      <w:r>
        <w:t xml:space="preserve">“Lão hủ cũng tận mắt thấy”. Phương Triệu Nam chợt giật mình, nhủ thầm:</w:t>
      </w:r>
    </w:p>
    <w:p>
      <w:pPr>
        <w:pStyle w:val="BodyText"/>
      </w:pPr>
      <w:r>
        <w:t xml:space="preserve">“Kẻ này không biết phải chăng có còn nhớ mình, nếu ông ta giở điên giở dại, cứ đòi mình đưa ra Huyết Trì đồ trước mặt anh hùng trong thiên hạ sẽ phiền lắm. Nếu bức bản đồ này không có trên người cũng chẳng sao, một khi bị ông ta hô hoán lên, khiến cho anh hùng thiên hạ đều nghi ngờ, chỉ e lại có một trận đấu xảy rạ.”. Đại Phương thiền sư đưa mắt nhìn hai đại sư bên cạnh mình, chậm rãi nói:</w:t>
      </w:r>
    </w:p>
    <w:p>
      <w:pPr>
        <w:pStyle w:val="BodyText"/>
      </w:pPr>
      <w:r>
        <w:t xml:space="preserve">“Hãy mau truyền lệnh, thông báo cho Đạt Ma viện dẫn họ đến đây”. Hai tiểu hòa thượng cúi người nhận lệnh mà đi. Tiêu Dao Tử đột nhiên nhìn Thiên Phong đạo trưởng hỏi:</w:t>
      </w:r>
    </w:p>
    <w:p>
      <w:pPr>
        <w:pStyle w:val="BodyText"/>
      </w:pPr>
      <w:r>
        <w:t xml:space="preserve">“Tri Cơ Tử Ngôn Lăng Phủ phải chăng được gọi là thần y trong giang hồ, tự xưng là đệ tử của La Huyền hay không?” Thiên Phong đạo trưởng định lên tiếng thì Thần Đao La Côn đã nói tiếp:</w:t>
      </w:r>
    </w:p>
    <w:p>
      <w:pPr>
        <w:pStyle w:val="BodyText"/>
      </w:pPr>
      <w:r>
        <w:t xml:space="preserve">“Đúng vậy, đúng vậy, chính là người này”. chợt Tiêu Dao Tử như nhớ lại một chuyện rất quan trọng, nói:</w:t>
      </w:r>
    </w:p>
    <w:p>
      <w:pPr>
        <w:pStyle w:val="BodyText"/>
      </w:pPr>
      <w:r>
        <w:t xml:space="preserve">“Nếu đã biết ông ta, các vị có biết lời đồn ấy có thực không?”.</w:t>
      </w:r>
    </w:p>
    <w:p>
      <w:pPr>
        <w:pStyle w:val="BodyText"/>
      </w:pPr>
      <w:r>
        <w:t xml:space="preserve">Thần Đao La Côn vuốt râu trầm ngâm một lúc rồi nói:</w:t>
      </w:r>
    </w:p>
    <w:p>
      <w:pPr>
        <w:pStyle w:val="BodyText"/>
      </w:pPr>
      <w:r>
        <w:t xml:space="preserve">“Chuyện này rất khó nói, theo lời đồn, Ngôn Lăng Phủ quả thật có gặp La Huyền, nhưng La Huyền như con thần long trong mây, có rất nhiều sự tích xung quanh ông ta. Nếu muốn truy cứu sâu vào, không ai có thể nói được, hình như những chuyện về La Huyền đều do lời đồn, Ngôn Lăng Phủ có lẽ cũng là người duy nhất gặp La Huyền, có lẽ cũng là mượn danh đệ tử của La Huyền để nổi tiếng giang hồ. Quả nhiên, từ ngày ông ta tự tung tin rằng được La Huyền truyền thụ y thuật, lập tức vang danh giang hồ, được gọi là thần y, nhưng ông ta không ngờ danh tiếng hại người, mỗi ngày người đến xin chữa trị nhiều không đếm xuể, lúc đó ông ta đành dời đến núi Cửu Cung để tránh phiền nãọ.”. Người này rất thích kể chuyện, mà thực sự hiểu biết cũng rất nhiều, vừa mời mở miệng thì không cho ai có cơ hội xen vào. Tiêu Dao Tử ho mạnh một tiếng, cắt lời La Côn rồi hỏi:</w:t>
      </w:r>
    </w:p>
    <w:p>
      <w:pPr>
        <w:pStyle w:val="BodyText"/>
      </w:pPr>
      <w:r>
        <w:t xml:space="preserve">“Huynh đài ở Giang Nam đã lâu, không biết có nghe đến truyền thuyết Huyết Trì đồ không?” La Côn vuốt râu cười lớn, nói:</w:t>
      </w:r>
    </w:p>
    <w:p>
      <w:pPr>
        <w:pStyle w:val="BodyText"/>
      </w:pPr>
      <w:r>
        <w:t xml:space="preserve">“Tất cả mọi người ở đây đều đã nghe đến truyền thuyết Huyết Trì đồ, nhưng vật này cũng như La Huyền, truyền thuyết chỉ là truyền thuyết, rất ít người thực sự thấy được Huyết Trì đồ..”. ông ta tựa như biết mình lỡ lời, hơi ngập ngừng rồi lại nói:</w:t>
      </w:r>
    </w:p>
    <w:p>
      <w:pPr>
        <w:pStyle w:val="BodyText"/>
      </w:pPr>
      <w:r>
        <w:t xml:space="preserve">“Không biết có ai biết Huyết Trì đồ không?”.</w:t>
      </w:r>
    </w:p>
    <w:p>
      <w:pPr>
        <w:pStyle w:val="BodyText"/>
      </w:pPr>
      <w:r>
        <w:t xml:space="preserve">Phương Triệu Nam giật mình, quay đầu đi, chàng sợ mình không thể kìm chế được tâm trạng, bị người ta nhìn thấy sơ hở, nên vội vàng quay mặt đi để tránh ánh mắt của La Côn. Câu hỏi ấy quả nhiên khiến cho toàn trường sững ra, không ai trả lời. Lát sau La Côn định nói tiếp thì chợt nghe Tụ Thủ Tiều Ẩn ho nhẹ một tiếng, chậm rãi đứng dậy. Tất cả những người trong điện đều xoay đầu lại, đưa mắt nhìn ông ta. Nhưng ông ta đứng dậy thì vươn vai rồi ngồi xuống trở lại. Người này nổi danh kỳ quái, không ai muốn gây sự với ông ta, ông ta đứng lên rồi lại ngồi xuống, cho nên không ai hỏi đến.</w:t>
      </w:r>
    </w:p>
    <w:p>
      <w:pPr>
        <w:pStyle w:val="BodyText"/>
      </w:pPr>
      <w:r>
        <w:t xml:space="preserve">Tiêu Dao Tử nhíu mày nhìn Đại Phương thiền sư:</w:t>
      </w:r>
    </w:p>
    <w:p>
      <w:pPr>
        <w:pStyle w:val="BodyText"/>
      </w:pPr>
      <w:r>
        <w:t xml:space="preserve">“Lão hủ cũng có vài lời muốn thỉnh giáo đại sư!” Đại Phương thiền sư chắp tay nói:</w:t>
      </w:r>
    </w:p>
    <w:p>
      <w:pPr>
        <w:pStyle w:val="BodyText"/>
      </w:pPr>
      <w:r>
        <w:t xml:space="preserve">“Tiêu lão tiền bối có lời xin hãy cứ nói”. Tiêu Dao Tử nói:</w:t>
      </w:r>
    </w:p>
    <w:p>
      <w:pPr>
        <w:pStyle w:val="BodyText"/>
      </w:pPr>
      <w:r>
        <w:t xml:space="preserve">“Đâu dám, đâu dám, đại sư gọi lão hủ như thế thật khiến cho lão hủ không dám nhận, lão hủ và lệnh sư huynh là chỗ quen biết nhau, chúng ta vốn là người bằng vai phải vế”. Đại Phương thiền sư nói:</w:t>
      </w:r>
    </w:p>
    <w:p>
      <w:pPr>
        <w:pStyle w:val="BodyText"/>
      </w:pPr>
      <w:r>
        <w:t xml:space="preserve">“Cung kính không bằng tuân lệnh, Tiêu huynh nếu có cao kiến gì, bần tăng rửa tai lắng nghe”. Tiêu Dao Tử nói:</w:t>
      </w:r>
    </w:p>
    <w:p>
      <w:pPr>
        <w:pStyle w:val="BodyText"/>
      </w:pPr>
      <w:r>
        <w:t xml:space="preserve">“Đại hội anh hùng lần này là để đối phó người trong Minh Nhạc, chúng ta nên đoàn kết với nhau, nếu ở đây có người biết Huyết Trì đồ, sao không chịu nói rõ ra?” Tụ Thủ Tiều Ẩn nhìn Tiêu Dao Tử, lạnh lùng nói:</w:t>
      </w:r>
    </w:p>
    <w:p>
      <w:pPr>
        <w:pStyle w:val="BodyText"/>
      </w:pPr>
      <w:r>
        <w:t xml:space="preserve">“Tiêu huynh chỉ dâu mắng hòe như thế, phải chăng là nói đến tại hạ?” Tiêu Dao Tử trầm ngâm một hồi rồi nói:</w:t>
      </w:r>
    </w:p>
    <w:p>
      <w:pPr>
        <w:pStyle w:val="BodyText"/>
      </w:pPr>
      <w:r>
        <w:t xml:space="preserve">“Ý lão hủ là muốn chúng ta nói ra những điều bí mật, đôi bên ấn chứng với nhau, có lẽ sẽ tìm ra một chút manh mối về Minh Nhạc Nhạc chủ”. Tụ Thủ Tiều Ẩn lạnh lùng nói:</w:t>
      </w:r>
    </w:p>
    <w:p>
      <w:pPr>
        <w:pStyle w:val="BodyText"/>
      </w:pPr>
      <w:r>
        <w:t xml:space="preserve">“Lão phu bình sinh không thích nói những lời không căn cứ”. Ông ta biết Tiêu Dao Tử tiếng tăm rất lớn, cho nên trong lời nói đã khách khí không ít. Tiêu Dao Tử ho nhẹ một tiếng định lên tiếng, chợt hai hòa thượng cao lớn dắt theo một ông già người mặc trường sam, tay chống gậy trúc, chậm rãi bước vào. Ánh mắt của tất cả mọi người đều nhìn về phía ông già ấy. Nhưng không ai gật đầu chào ông ta. Tất cả những người trong trường, ngoại trừ Phương Triệu Nam, không ai có thể khẳng định rằng đã nhận ra kẻ ấy chính là Tri Cơ Tử Ngôn Lăng Phủ. Sau khi bước vào điện, ông ta đưa mắt chậm rãi nhìn lướt lên mặt quần hào, khi thấy Phương Triệu Nam, ông ta đột nhiên ngừng lại, mặt nghiêm nghị không nói một lời. Phương Triệu Nam giật mình, chỉ nghĩ rằng ông ta đã nhận ra mình, nếu trước mặt anh hùng thiên hạ mà ông ta nhắc đến chuyện Huyết Trì đồ sẽ lập tức gây náo loạn. Khi ánh mắt của Ngôn Lăng Phủ dừng lại trên mặt Phương Triệu Nam, quần hào đã dần dần để ý, sắc mặt của mỗi người đều trở nên căng thẳng. Phương Triệu Nam quay đầu nhìn Trần Huyền Sương, thì thầm kêu một tiếng sư muội. Trần Huyền Sương cũng đã thấy cục diện ấy ngày càng bất lợi đối với hai người, nàng chậm rãi bước về phía Phương Triệu Nam:</w:t>
      </w:r>
    </w:p>
    <w:p>
      <w:pPr>
        <w:pStyle w:val="BodyText"/>
      </w:pPr>
      <w:r>
        <w:t xml:space="preserve">“Nam ca ca, chúng ta đi thôi!” nàng tuy thông minh, nhưng ít có kinh nghiệm giang hồ, lòng nghĩ gì thì cứ nói như thế. Phương Triệu Nam lo lắm, Trần Huyền Sương nói toẹt ra miệng muốn đi, rõ ràng là cho người khác biết hai người đang nóng lòng ra đi, chàng chỉ cảm thấy mồ hôi trong lòng bàn tay tuôn ra, nhưng vẫn phải cố gắng giữ bình tĩnh ở bề ngoài. Chàng quay đầu nhìn Trần Huyền Sương, mỉm cười rồi nói:</w:t>
      </w:r>
    </w:p>
    <w:p>
      <w:pPr>
        <w:pStyle w:val="BodyText"/>
      </w:pPr>
      <w:r>
        <w:t xml:space="preserve">“Muội e ngại ư?” câu hỏi này rất đúng lúc, không những đã né tránh được vấn đề chính mà còn gợi nên lòng háo thắng cho Trần Huyền Sương. Chỉ nghe nàng kiên quyết đáp:</w:t>
      </w:r>
    </w:p>
    <w:p>
      <w:pPr>
        <w:pStyle w:val="BodyText"/>
      </w:pPr>
      <w:r>
        <w:t xml:space="preserve">“Muội không ngại, dù cho họ cùng ra tay, muội cũng không ngại!” Phương Triệu Nam giả vờ đưa tay vuốt nhẹ lên tóc của nàng để trong lòng bớt căng thẳng. Nhưng chàng lại quên rằng, Trần Huyền Sương vẫn là một thiếu nữ hoàng hoa, dưới ánh mắt mọi người, hành động đó khiến cho nàng lúng túng. Bởi vì lễ giáo trong thời đại này rất nghiêm khắc, nam nữ không được gần gũi nhau, người trong võ lâm tuy dễ dàng hơn, hành động ấy khiến ọi người chú ý. Phương Triệu Nam thấy mình quá đà, vội vàng rút tay về. Quay mặt nhìn qua, chỉ thấy Trần Huyền Sương hai má đỏ ửng, thật ra trong lòng nàng cũng đang nghĩ đến chuyện này ... rồi nét e thẹn trên mặt nàng giảm bớt, ở khóe miệng nở nụ cười chúm chím, đôi mắt trong trẻo nhìn về phía Phương Triệu Nam, vẻ mặt trông như hoa nở. Té ra, trong khoảnh khắc nàng đã mau chóng quyết định một chuyện lớn trong đời mình ... Nàng đã coi Phương Triệu Nam là người thân duy nhất trên đời, cho nên có thể chấp nhận hành động lúc nãy của chàng.</w:t>
      </w:r>
    </w:p>
    <w:p>
      <w:pPr>
        <w:pStyle w:val="BodyText"/>
      </w:pPr>
      <w:r>
        <w:t xml:space="preserve">Nàng thầm nhủ:</w:t>
      </w:r>
    </w:p>
    <w:p>
      <w:pPr>
        <w:pStyle w:val="BodyText"/>
      </w:pPr>
      <w:r>
        <w:t xml:space="preserve">“Trước mặt nhiều người, chàng tỏ ra thân mật với mình như thế, đương nhiên đã coi mình là người thân, giữa nam và nữ thân thiết nhất chính là phu phụ, mình thật là ngốc! Từ lâu chàng đã yêu thương mình, sao mình lại không hề nhận ra?” trong lòng nàng vừa thẹn vừa mừng, nhưng nỗi vui mừng đã xua tan nỗi thẹn thùng của một nàng thiếu nữ. Người ta thường quyết định những chuyện lớn khi gặp một tình huống tình cơ nào đó, Trần Huyền Sương cũng như thế. Ánh mắt của nàng đầy yêu thương, nàng hạ giọng nhỏ nhẹ nói:</w:t>
      </w:r>
    </w:p>
    <w:p>
      <w:pPr>
        <w:pStyle w:val="BodyText"/>
      </w:pPr>
      <w:r>
        <w:t xml:space="preserve">“Nam ca ca, hai người chúng ta giao đấu với nhiều cao thủ như thế, dù có thua cũng chẳng mất mặt”. Nàng muốn khích lệ dũng khí của Phương Triệu Nam, nhưng trong một lúc không nghĩ ra lời nào thích hợp. Chợt thấy Ngôn Lăng Phủ lộ vẻ hoang mang, thở dài một tiếng rồi kêu lên:</w:t>
      </w:r>
    </w:p>
    <w:p>
      <w:pPr>
        <w:pStyle w:val="BodyText"/>
      </w:pPr>
      <w:r>
        <w:t xml:space="preserve">“Huyết Trì đồ, Huyết Trì đồ..”. rồi té ngửa xuống đất. Đại Phương thiền sư nhướng mày, hạ giọng kêu:</w:t>
      </w:r>
    </w:p>
    <w:p>
      <w:pPr>
        <w:pStyle w:val="Compact"/>
      </w:pPr>
      <w:r>
        <w:t xml:space="preserve">“A di đà Phật” hai vai lách một cái lướt tới. Tiếng Phật hiệu chưa dứt thì người đã đến sát bên Ngôn Lăng Phủ, tay trái ông ta vươn ra mau chóng chụp lấy Ngôn Lăng Phủ, đỡ ông ta trở dậy.</w:t>
      </w:r>
      <w:r>
        <w:br w:type="textWrapping"/>
      </w:r>
      <w:r>
        <w:br w:type="textWrapping"/>
      </w:r>
    </w:p>
    <w:p>
      <w:pPr>
        <w:pStyle w:val="Heading2"/>
      </w:pPr>
      <w:bookmarkStart w:id="38" w:name="chương-16-kẻ-điên-dại-không-mời-mà-đến"/>
      <w:bookmarkEnd w:id="38"/>
      <w:r>
        <w:t xml:space="preserve">16. Chương 16 : Kẻ Điên Dại Không Mời Mà Đến</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16: Kẻ điên dại không mời mà đến</w:t>
      </w:r>
    </w:p>
    <w:p>
      <w:pPr>
        <w:pStyle w:val="BodyText"/>
      </w:pPr>
      <w:r>
        <w:t xml:space="preserve">Dịch: Cổ Nguyệt</w:t>
      </w:r>
    </w:p>
    <w:p>
      <w:pPr>
        <w:pStyle w:val="BodyText"/>
      </w:pPr>
      <w:r>
        <w:t xml:space="preserve">Nguồn: Văn Tuyển</w:t>
      </w:r>
    </w:p>
    <w:p>
      <w:pPr>
        <w:pStyle w:val="BodyText"/>
      </w:pPr>
      <w:r>
        <w:t xml:space="preserve">Biến cố bất ngờ ấy khiến cho tất cả mọi người đều giật mình, Tiêu Dao Tử chậm rãi bước tới, đưa tay chụp lấy cổ tay trái của Ngôn Lăng Phủ, ngón trỏ và ngón giữa đè nhẹ lên mạch môn của ông ta, một lát sau mới buông ra, thở dài nói:</w:t>
      </w:r>
    </w:p>
    <w:p>
      <w:pPr>
        <w:pStyle w:val="BodyText"/>
      </w:pPr>
      <w:r>
        <w:t xml:space="preserve">“Sao mạch đập của kẻ này lại yếu như thế?” Đại Phương thiền sư vội vàng hỏi:</w:t>
      </w:r>
    </w:p>
    <w:p>
      <w:pPr>
        <w:pStyle w:val="BodyText"/>
      </w:pPr>
      <w:r>
        <w:t xml:space="preserve">“Tiêu huynh tinh thông y lý, xem thử có cứu được ông ta hay không?” Tiêu Dao Tử nói:</w:t>
      </w:r>
    </w:p>
    <w:p>
      <w:pPr>
        <w:pStyle w:val="BodyText"/>
      </w:pPr>
      <w:r>
        <w:t xml:space="preserve">“Hình như ông ta đã hao tâm tổn trí quá độ, lại thêm không kịp thời nghỉ ngơi cho nên sức khỏe yếu đuối, song một người có võ công thượng thừa nếu không phải gặp phải chuyện đau khổ tột cùng, thời gian kéo dài, ắt hẳn không trở nên như thế ...”.</w:t>
      </w:r>
    </w:p>
    <w:p>
      <w:pPr>
        <w:pStyle w:val="BodyText"/>
      </w:pPr>
      <w:r>
        <w:t xml:space="preserve">Thần Đao La Côn đột nhiên chen vào nói:</w:t>
      </w:r>
    </w:p>
    <w:p>
      <w:pPr>
        <w:pStyle w:val="BodyText"/>
      </w:pPr>
      <w:r>
        <w:t xml:space="preserve">“Vài tháng gần đây ở vùng Giang Nam đồn đại, Huyết Trì đồ xuất hiện, Ngôn Lăng Phủ là truyền nhân duy nhất của chủ nhân Huyết Trì đồ là La Huyền. Thủ lĩnh của giới hắc đạo Giang Nam là Tiếu Diện Nhất Hiêu Viên Cửu Quỳ đã cùng thuộc hạ đến núi Cửu Cung, lão hủ và Thiên Phong đạo trưởng cũng lên đường đến đấy vì chuyện này, đã gặp ông ta, lúc đó ông ta đã đầu tóc rối bời, áo quần rách rưới, lời nói hành động đã hơi điên cuồng ...” ông ta tuy muốn cố nói chuyện này rõ ràng hơn, nhưng hiểu biết thì có hạn cho nên nói đến đây thì im lặng.</w:t>
      </w:r>
    </w:p>
    <w:p>
      <w:pPr>
        <w:pStyle w:val="BodyText"/>
      </w:pPr>
      <w:r>
        <w:t xml:space="preserve">Ông ta quay đầu nhìn Phương Triệu Nam nói tiếp:</w:t>
      </w:r>
    </w:p>
    <w:p>
      <w:pPr>
        <w:pStyle w:val="BodyText"/>
      </w:pPr>
      <w:r>
        <w:t xml:space="preserve">“Tiểu huynh đệ chắc là biết nhiều hơn lão hủ, có thể nói ra những chuyện đã thấy hay không?” Phương Triệu Nam nghĩ bụng chuyện này khó mà giấu nữa, nếu không nói thực thì sẽ khiến cho anh hùng trong thiên hạ nghi ngờ, chỉ đành kể những câu chuyện mình đã gặp trong khoảng thời gian ấy ra, nhưng lại giấu kỹ chuyện có liên quan đến Huyết Trì đồ.</w:t>
      </w:r>
    </w:p>
    <w:p>
      <w:pPr>
        <w:pStyle w:val="BodyText"/>
      </w:pPr>
      <w:r>
        <w:t xml:space="preserve">Những lời chàng nói một nửa là giả, một nửa là thật, nhưng nhờ cẩn thận nên không ai thấy sơ hở. Trong lúc chàng kể lại mọi chuyện thì Tiêu Dao Tử đã vận nội lực xoa bóp mấy đại huyệt cho Ngôn Lăng Phủ.</w:t>
      </w:r>
    </w:p>
    <w:p>
      <w:pPr>
        <w:pStyle w:val="BodyText"/>
      </w:pPr>
      <w:r>
        <w:t xml:space="preserve">Nội lực của ông ta thâm hậu, chân khí đầy đủ, Ngôn Lăng Phủ lập tức cảm thấy một luồng khí nóng từ kinh mạch đánh thẳng vào trong nội phủ, thúc đẩy huyết lưu, hé mắt ra thấy Tiêu Dao Tử đã bỏ cổ tay của mình ra, thế rồi tự ngồi xếp bằng nhắm mắt điều tức.</w:t>
      </w:r>
    </w:p>
    <w:p>
      <w:pPr>
        <w:pStyle w:val="BodyText"/>
      </w:pPr>
      <w:r>
        <w:t xml:space="preserve">Trong điện tạm thời đã im ắng, nhưng tâm trạng mọi người thì không thể nào ổn định được, không khí căng thẳng đã bao trùm lên cả căn điện, tựa như đều đang chờ đợi Ngôn Lăng Phủ tỉnh dậy. Chỉ có Phương Triệu Nam thầm cầu khẩn Ngôn Lăng Phủ đừng tỉnh táo, chỉ cần Ngôn Lăng Phủ có thể nhớ lại chuyện xưa, chỉ mấy câu thôi thì sẽ lập tức khiến cho chàng và Trần Huyền Sương trở thành cái bia ọi mũi tên.</w:t>
      </w:r>
    </w:p>
    <w:p>
      <w:pPr>
        <w:pStyle w:val="BodyText"/>
      </w:pPr>
      <w:r>
        <w:t xml:space="preserve">Đại Phương thiền sư nhẹ giọng căn dặn tiểu hòa thượng ở bên cạnh, bưng lên thức ăn chay và rượu, sau đó chắp tay trước ngực nói:</w:t>
      </w:r>
    </w:p>
    <w:p>
      <w:pPr>
        <w:pStyle w:val="BodyText"/>
      </w:pPr>
      <w:r>
        <w:t xml:space="preserve">“Chắc các vị đã đói bụng, mời hãy ngồi xuống, rượu thịt sẽ dọn lên ngay, chỉ là chốn hoang vu không có thức ngon đãi khách, mong các vị bỏ lỗi”. Đại Phương thiền sư mời mọi người ngồi xuống, Tiêu Dao Tử bước tới ngồi đối diện với Phương Triệu Nam. Mọi người vừa ngồi xuống thì thức ăn đã được dọn lên. Đại Phương thiền sư ngồi vào vị trí chính, bưng chén rượu trên bàn nói:</w:t>
      </w:r>
    </w:p>
    <w:p>
      <w:pPr>
        <w:pStyle w:val="BodyText"/>
      </w:pPr>
      <w:r>
        <w:t xml:space="preserve">“Bần tăng từ nhỏ đã thụ giới, bình sinh không uống rượu, nay phá lệ kính các vị một chén, vì võ lâm đồng đạo ngàn năm của chúng ta và vì thiên hạ chúng sinh, mong Phật ta độ trì, bần tăng nguyện bỏ thân này ở chốn Minh Nhạc ...” mấy câu nói ấy đã khiến cho quần hào cảm động, cả kẻ lạnh lùng quái dị như Tụ Thủ Tiều Ẩn cũng bất giác nâng chén rượu trong tay uống cạn.</w:t>
      </w:r>
    </w:p>
    <w:p>
      <w:pPr>
        <w:pStyle w:val="BodyText"/>
      </w:pPr>
      <w:r>
        <w:t xml:space="preserve">Chợt thấy Tri Cơ Tử Ngôn Lăng Phủ đang ngồi điều tức vận khí đột nhiên đứng dậy, chen vào giữa mọi người, chụp đôi đũa rồi ăn uống nhồm nhoàm. Quần hào thấy ông ta như thế đều ngạc nhiên quay đầu lại nhìn. Tiêu Dao Tử đột nhiên lên tiếng:</w:t>
      </w:r>
    </w:p>
    <w:p>
      <w:pPr>
        <w:pStyle w:val="BodyText"/>
      </w:pPr>
      <w:r>
        <w:t xml:space="preserve">“Lão hủ cũng từng nghe những truyền thuyết về La Huyền, đáng tiếc những người ở đây không ai chứng thực cho lời ấy, nếu quả thật có người tên là La Huyền, vậy ả yêu phụ dùng Thất Xảo Thoa có thể có mối liên hệ với La Huyền ...” Phương Triệu Nam nén không được đứng dậy, định kể lại chuyện Châu Bội bị hại và bí mật về Huyết Trì đồ, nhưng chàng chợt kìm lại. Chàng thầm nhủ:</w:t>
      </w:r>
    </w:p>
    <w:p>
      <w:pPr>
        <w:pStyle w:val="BodyText"/>
      </w:pPr>
      <w:r>
        <w:t xml:space="preserve">“Chuyện hệ trọng như thế này, nếu tùy tiện nói ra, nếu nói sai một lời, thì sẽ chuốc rất nhiều phiền phức”. Y nghĩ ấy lướt qua, chàng chưa nói lời gì thì đã chậm rãi ngồi xuống.</w:t>
      </w:r>
    </w:p>
    <w:p>
      <w:pPr>
        <w:pStyle w:val="BodyText"/>
      </w:pPr>
      <w:r>
        <w:t xml:space="preserve">Tiêu Dao Tử tiếp tục nói:</w:t>
      </w:r>
    </w:p>
    <w:p>
      <w:pPr>
        <w:pStyle w:val="BodyText"/>
      </w:pPr>
      <w:r>
        <w:t xml:space="preserve">“Năm xưa lão hủ và cao nhân bốn đại môn phái giao đấu với ả yêu phụ ấy, lão hủ đã từng để ý kiếm thế của mụ ta, lúc thì tuyệt học của Hoa Sơn, lúc thì tuyệt chiêu của Cô Luân. Tựa như trong một bộ kiếm thuật có cả tuyệt học của các đại môn phái, đại đồng mà tiểu dị với kiếm chiêu của vị tiểu huynh đệ này, chỉ là nội lực của ả yêu phụ thâm hậu hơn y, biến hóa quái dị hơn ...” ánh mắt sáng quắc nhìn lên mặt Phương Triệu Nam.</w:t>
      </w:r>
    </w:p>
    <w:p>
      <w:pPr>
        <w:pStyle w:val="BodyText"/>
      </w:pPr>
      <w:r>
        <w:t xml:space="preserve">Tất cả những người trong trường đều nhìn theo ánh mắt của Tiêu Dao Tử.</w:t>
      </w:r>
    </w:p>
    <w:p>
      <w:pPr>
        <w:pStyle w:val="BodyText"/>
      </w:pPr>
      <w:r>
        <w:t xml:space="preserve">Phương Triệu Nam quay đầu lại liếc Trần Huyền Sương, chỉ thấy mặt nàng đầy vẻ hoang mang, ánh mắt trong trẻo cũng nhìn về phía mình. Tiêu Dao Tử ho một tiếng, ho một tiếng, nói:</w:t>
      </w:r>
    </w:p>
    <w:p>
      <w:pPr>
        <w:pStyle w:val="BodyText"/>
      </w:pPr>
      <w:r>
        <w:t xml:space="preserve">“Nhất là chiêu kiếm lúc nãy vị tiểu huynh đệ này dùng ép lui lão hủ hoàn toàn giống với chiêu kiếm ả yêu phụ đâm vào mắt trái của ta, nếu Minh Nhạc Nhạc chủ là ả yêu phụ năm xưa đã dùng tiếp xúc, chắc chắn có liên quan đến vị tiểu huynh đệ này, ít nhất võ học cũng cùng một nguồn”. Trần Huyền Sương kéo tay áo Phương Triệu Nam, thì thầm hỏi:</w:t>
      </w:r>
    </w:p>
    <w:p>
      <w:pPr>
        <w:pStyle w:val="BodyText"/>
      </w:pPr>
      <w:r>
        <w:t xml:space="preserve">“Nam ca ca, kiếm chiêu lúc nãy huynh dùng có phải là do gia gia truyền thụ không?” Phương Triệu Nam mặt mũi nặng nề, gật đầu nói:</w:t>
      </w:r>
    </w:p>
    <w:p>
      <w:pPr>
        <w:pStyle w:val="BodyText"/>
      </w:pPr>
      <w:r>
        <w:t xml:space="preserve">“Đúng vậy, lúc nãy kiếm chiêu huynh sử dụng toàn là do Trần lão tiền bối truyền thụ”. Trần Huyền Sương suy nghĩ một hồi rồi nói:</w:t>
      </w:r>
    </w:p>
    <w:p>
      <w:pPr>
        <w:pStyle w:val="BodyText"/>
      </w:pPr>
      <w:r>
        <w:t xml:space="preserve">“Chả lẽ gia gia có mối liên hệ với ả yêu phụ sử dụng Thất Xảo Thoa?” quần hào nghe nàng cũng mắng yêu phụ, bất giác đều quay đầu nhìn về phía nàng.</w:t>
      </w:r>
    </w:p>
    <w:p>
      <w:pPr>
        <w:pStyle w:val="BodyText"/>
      </w:pPr>
      <w:r>
        <w:t xml:space="preserve">Phương Triệu Nam đứng dậy nói:</w:t>
      </w:r>
    </w:p>
    <w:p>
      <w:pPr>
        <w:pStyle w:val="BodyText"/>
      </w:pPr>
      <w:r>
        <w:t xml:space="preserve">“Cũng khó trách Tiêu lão tiền bối nghi ngờ, vãn bối không dám nói kiếm chiêu lúc nãy có liên quan đến võ công của Minh Nhạc, cũng không dám nói không có liên quan ...” chàng đưa mắt nhìn Trần Huyền Sương rồi nói tiếp:</w:t>
      </w:r>
    </w:p>
    <w:p>
      <w:pPr>
        <w:pStyle w:val="BodyText"/>
      </w:pPr>
      <w:r>
        <w:t xml:space="preserve">“Nhưng kiếm chiêu lúc nãy vãn bối sử dụng đều là do tổ phụ của vị Trần cô nương này truyền thụ, đáng tiếc ông ta tuy mang trong người tuyệt thế võ công nhưng đã bị nội thương rất nặng. Các vị ở đây đều là đại hiệp một thời, hiểu biết rõ ràng, chỉ cần có người biết lai lịch của Trần lão tiền bối, sẽ dễ dàng phá giải bí mật đó”. Đại Phương thiền sư chắp tay nói:</w:t>
      </w:r>
    </w:p>
    <w:p>
      <w:pPr>
        <w:pStyle w:val="BodyText"/>
      </w:pPr>
      <w:r>
        <w:t xml:space="preserve">“Tiểu thí chủ nói không sai”.</w:t>
      </w:r>
    </w:p>
    <w:p>
      <w:pPr>
        <w:pStyle w:val="BodyText"/>
      </w:pPr>
      <w:r>
        <w:t xml:space="preserve">Tiêu Dao Tử nói:</w:t>
      </w:r>
    </w:p>
    <w:p>
      <w:pPr>
        <w:pStyle w:val="BodyText"/>
      </w:pPr>
      <w:r>
        <w:t xml:space="preserve">“Đáng tiếc trong số những người chúng ta không ai có thể xác nhận được kẻ điên rồ trước mặt này có phải là Tri Cơ Tử Ngôn Lăng Phủ hay không, bởi vì trên đời này chỉ có một mình hắn ta thấy La Huyền”. Phương Triệu Nam đưa mắt nhìn Ngôn Lăng Phủ rồi mới chậm rãi nói:</w:t>
      </w:r>
    </w:p>
    <w:p>
      <w:pPr>
        <w:pStyle w:val="BodyText"/>
      </w:pPr>
      <w:r>
        <w:t xml:space="preserve">“Kẻ này đúng là Tri Cơ Tử Ngôn Lăng Phủ, song ...” lập tức mọi người xì xầm bàn tán, cắt đứt lời của Phương Triệu Nam.</w:t>
      </w:r>
    </w:p>
    <w:p>
      <w:pPr>
        <w:pStyle w:val="BodyText"/>
      </w:pPr>
      <w:r>
        <w:t xml:space="preserve">Đại Phương thiền sư trầm giọng hỏi:</w:t>
      </w:r>
    </w:p>
    <w:p>
      <w:pPr>
        <w:pStyle w:val="BodyText"/>
      </w:pPr>
      <w:r>
        <w:t xml:space="preserve">“Tiểu thí chủ hãy nhìn kỹ lại xem, ông ta có phải là Ngôn Lăng Phủ không?” mấy mươi ánh mắt đều nhìn về phía Phương Triệu Nam, tựa như đang trông đợi câu trả lời. Phương Triệu Nam nghiêm mặt nói:</w:t>
      </w:r>
    </w:p>
    <w:p>
      <w:pPr>
        <w:pStyle w:val="BodyText"/>
      </w:pPr>
      <w:r>
        <w:t xml:space="preserve">“Không sai tý nào, chính là Ngôn Lăng Phủ, mấy tháng trước vãn bối đã đàm đạo rất lâu với ông ta trên gác nổi ở đầm Hàn Thủy tại núi Cửu Cung, song ông ta đã là người điên, chỉ e không thể nhớ lại chuyện xưa ...” chợt một ý nghĩ lướt qua, chàng thầm nhủ:</w:t>
      </w:r>
    </w:p>
    <w:p>
      <w:pPr>
        <w:pStyle w:val="BodyText"/>
      </w:pPr>
      <w:r>
        <w:t xml:space="preserve">“Xem ra ông ta vẫn chưa hết điên, không biết ai đã thay đồ mới đưa ông ta đến đây, một kẻ giở điện giở dại không thể tự tìm đến đỉnh Minh Nguyệt được”.</w:t>
      </w:r>
    </w:p>
    <w:p>
      <w:pPr>
        <w:pStyle w:val="BodyText"/>
      </w:pPr>
      <w:r>
        <w:t xml:space="preserve">Lúc này, tất cả những người trong trường đều rúng động trước lới nói của Phương Triệu Nam và võ công của chàng, cho nên không còn coi thường chàng nữa, chỉ thấy chàng thiếu niên này rất kỳ lạ, đầy vẻ bí ẩn. Đại Phương thiền sư thấy chàng nói chưa xong, đột nhiên im lặng, tựa như đang suy nghĩ một điều gì đó, nén không được hỏi:</w:t>
      </w:r>
    </w:p>
    <w:p>
      <w:pPr>
        <w:pStyle w:val="BodyText"/>
      </w:pPr>
      <w:r>
        <w:t xml:space="preserve">“Tiểu thí chủ đã nhận ra được người này, vậy xin hãy kể tường tận”.</w:t>
      </w:r>
    </w:p>
    <w:p>
      <w:pPr>
        <w:pStyle w:val="BodyText"/>
      </w:pPr>
      <w:r>
        <w:t xml:space="preserve">Phương Triệu Nam ôm quyền nói:</w:t>
      </w:r>
    </w:p>
    <w:p>
      <w:pPr>
        <w:pStyle w:val="BodyText"/>
      </w:pPr>
      <w:r>
        <w:t xml:space="preserve">“Vãn bối chợt nhớ lại một chuyện, mong đại sư nhọc lòng điều tra giùm”. Đại Phương thiền sư nói:</w:t>
      </w:r>
    </w:p>
    <w:p>
      <w:pPr>
        <w:pStyle w:val="BodyText"/>
      </w:pPr>
      <w:r>
        <w:t xml:space="preserve">“Tiểu thí chủ cứ nói, lão nạp sẽ cố gắng!” Phương Triệu Nam đưa mắt nhìn Ngôn Lăng Phủ nói:</w:t>
      </w:r>
    </w:p>
    <w:p>
      <w:pPr>
        <w:pStyle w:val="BodyText"/>
      </w:pPr>
      <w:r>
        <w:t xml:space="preserve">“Kẻ này vẫn chưa hết điên dại, mà lại đến đúng lúc tiệc đã mở?” Đại Phương thiền sư hơi ngạc nhiên, đang định căn dặn tiểu hòa thượng bên cạnh đi tìm hiểu chuyện này. Phương Triệu Nam đã nói:</w:t>
      </w:r>
    </w:p>
    <w:p>
      <w:pPr>
        <w:pStyle w:val="BodyText"/>
      </w:pPr>
      <w:r>
        <w:t xml:space="preserve">“Nếu không ai đưa ông ta đến đây, chứng điên dại của ông ta chắc chắn có vấn đề, nếu có người đưa ông ta đến đây, vậy người đó là một manh mối rất tốt”.</w:t>
      </w:r>
    </w:p>
    <w:p>
      <w:pPr>
        <w:pStyle w:val="BodyText"/>
      </w:pPr>
      <w:r>
        <w:t xml:space="preserve">Đại Phương thiền sư nói:</w:t>
      </w:r>
    </w:p>
    <w:p>
      <w:pPr>
        <w:pStyle w:val="BodyText"/>
      </w:pPr>
      <w:r>
        <w:t xml:space="preserve">“Tiểu thí chủ đưa ra cao kiến, lão nạp rất bội phục”.</w:t>
      </w:r>
    </w:p>
    <w:p>
      <w:pPr>
        <w:pStyle w:val="BodyText"/>
      </w:pPr>
      <w:r>
        <w:t xml:space="preserve">Thế rồi thì thầm căn dặn tiểu hòa thượng bên cạnh mấy câu, tiểu hòa thượng ấy lập tức chạy ra ngoài. Phương Triệu Nam ngồi xuống. Quần hào nghe Phương Triệu Nam nói như thế đều cảm thấy có lý, chỉ có cách này mới có thể biết được Ngôn Lăng Phủ là điên thật hay điên giả, do đó đều nóng lòng biết kết quả.</w:t>
      </w:r>
    </w:p>
    <w:p>
      <w:pPr>
        <w:pStyle w:val="BodyText"/>
      </w:pPr>
      <w:r>
        <w:t xml:space="preserve">Một lát sau, tiểu hòa thượng ấy dắt theo một tên tiểu đồng mặc áo quần rách rưới, mặt mũi đầy bùn đất bước vào, sau lưng tiểu đồng ấy là hai hòa thượng cao lớn lưng mang giới đao.</w:t>
      </w:r>
    </w:p>
    <w:p>
      <w:pPr>
        <w:pStyle w:val="BodyText"/>
      </w:pPr>
      <w:r>
        <w:t xml:space="preserve">Tiểu đồng ấy tuy ăn mặc rách rưới nhưng rất lớn gan, dưới hàng chục ánh mắt sắc như điện, vẫn không hề có ý sợ hãi, vẫn ung dung chậm rãi bước vào trong điện.</w:t>
      </w:r>
    </w:p>
    <w:p>
      <w:pPr>
        <w:pStyle w:val="BodyText"/>
      </w:pPr>
      <w:r>
        <w:t xml:space="preserve">Đại Phương thiền sư nhướng mày, hỏi:</w:t>
      </w:r>
    </w:p>
    <w:p>
      <w:pPr>
        <w:pStyle w:val="BodyText"/>
      </w:pPr>
      <w:r>
        <w:t xml:space="preserve">“Tiểu huynh đệ hãy đến đây, lão nạp có mấy câu muốn hỏi”.</w:t>
      </w:r>
    </w:p>
    <w:p>
      <w:pPr>
        <w:pStyle w:val="BodyText"/>
      </w:pPr>
      <w:r>
        <w:t xml:space="preserve">Tiểu đồng ấy xem ra tuổi không quá mười lăm, nhưng thần thái thâm trầm, tựa như người đi trên giang hồ đã lâu, chỉ thấy y hơi cúi đầu, bước thẳng về phía Đại Phương thiền sư. Đại Phương thiền sư thấy vẻ mặt tiểu đồng ấy ung dung, không khỏi nghi ngờ. Ông ta thầm nhủ:</w:t>
      </w:r>
    </w:p>
    <w:p>
      <w:pPr>
        <w:pStyle w:val="BodyText"/>
      </w:pPr>
      <w:r>
        <w:t xml:space="preserve">“Đứa trẻ này mắt như hàn tinh, khí độ phi phàm, sao lại ăn mặc rách rưới như thế này, chả lẽ trong đó có điều gì mờ ám?” thế rồi ngầm vận khí hộ thân.</w:t>
      </w:r>
    </w:p>
    <w:p>
      <w:pPr>
        <w:pStyle w:val="BodyText"/>
      </w:pPr>
      <w:r>
        <w:t xml:space="preserve">Tiểu đồng ấy bước đến phía trước Đại Phương thiền sư khoảng hai ba thước mới dừng lại, đưa mắt nhìn quần hào trong điện, Đại Phương thiền sư để y đứng một lúc rồi mới mỉm cười chỉ Ngôn Lăng Phủ hỏi:</w:t>
      </w:r>
    </w:p>
    <w:p>
      <w:pPr>
        <w:pStyle w:val="BodyText"/>
      </w:pPr>
      <w:r>
        <w:t xml:space="preserve">“Tiểu thí chủ có nhận ra người này không?” Tiểu đồng ấy gật đầu hai ba lượt nhưng không nói lời nào. Đại Phương thiền sư nhíu mày, trầm ngâm một hỏi hỏi:</w:t>
      </w:r>
    </w:p>
    <w:p>
      <w:pPr>
        <w:pStyle w:val="BodyText"/>
      </w:pPr>
      <w:r>
        <w:t xml:space="preserve">“Ngươi đã dắt ông ta đến đây, vậy có biết họ tên ông ta không?” lần này tiểu đồng ấy lắc đầu lia lịa. Đại Phương thiền sư lại cao giọng hỏi:</w:t>
      </w:r>
    </w:p>
    <w:p>
      <w:pPr>
        <w:pStyle w:val="BodyText"/>
      </w:pPr>
      <w:r>
        <w:t xml:space="preserve">“Ngươi sao không nói chuyện, chả lẽ là một người câm?” tiểu đồng ấy đưa tay chỉ vào miệng mình lại lắc đầu. Đại Phương thiền sư thở dài, nói:</w:t>
      </w:r>
    </w:p>
    <w:p>
      <w:pPr>
        <w:pStyle w:val="BodyText"/>
      </w:pPr>
      <w:r>
        <w:t xml:space="preserve">“Lão nạp chẳng qua không muốn đả thương người mà thôi, bộ dạng vờ vịt của ngươi làm sao lừa được lão nạp?” tiểu đồng ấy vẫn không nói một lời, đứng thản nhiên như không, tựa như không hề nghe Đại Phương thiền sư nói gì. Ông ta là chưởng môn của một phái, thân phận rất cao vời, không muốn ra tay với một đứa trẻ mười lăm tuổi, tuy đã thấy rất nhiều sơ hở nhưng cũng chẳng làm được gì cả.</w:t>
      </w:r>
    </w:p>
    <w:p>
      <w:pPr>
        <w:pStyle w:val="BodyText"/>
      </w:pPr>
      <w:r>
        <w:t xml:space="preserve">Cửu Tinh Truy Hồn Hầu Chấn Phương chợt lên tiếng:</w:t>
      </w:r>
    </w:p>
    <w:p>
      <w:pPr>
        <w:pStyle w:val="BodyText"/>
      </w:pPr>
      <w:r>
        <w:t xml:space="preserve">“Đại sư hãy giao cho tại hạ tra hỏi thì tốt hơn”. Đại Phương thiền sư nòi:</w:t>
      </w:r>
    </w:p>
    <w:p>
      <w:pPr>
        <w:pStyle w:val="BodyText"/>
      </w:pPr>
      <w:r>
        <w:t xml:space="preserve">“Vậy còn gì bằng, đứa trẻ này trông rất thông minh, không giống như người câm điếc, Hầu huynh phải cẩn thận”. Hầu Chấn Phương cười nói:</w:t>
      </w:r>
    </w:p>
    <w:p>
      <w:pPr>
        <w:pStyle w:val="BodyText"/>
      </w:pPr>
      <w:r>
        <w:t xml:space="preserve">“Hễ là người câm thì chắc chắn phải điếc, y nghe rất rõ ràng như thế, không giống như kẻ điếc, chắc chắn là giả vờ!” y hơi ngập ngừng rồi vỗ tay lên bàn quát lớn:</w:t>
      </w:r>
    </w:p>
    <w:p>
      <w:pPr>
        <w:pStyle w:val="BodyText"/>
      </w:pPr>
      <w:r>
        <w:t xml:space="preserve">“Đến đây!” tiểu đồng ấy vẫn thản nhiên nhìn y, nhưng vẫn bước tới.</w:t>
      </w:r>
    </w:p>
    <w:p>
      <w:pPr>
        <w:pStyle w:val="BodyText"/>
      </w:pPr>
      <w:r>
        <w:t xml:space="preserve">Hầu Chấn Phương thấy y vẫn ung dung chậm bước, không khỏi ngạc nhiên nhủ thầm:</w:t>
      </w:r>
    </w:p>
    <w:p>
      <w:pPr>
        <w:pStyle w:val="BodyText"/>
      </w:pPr>
      <w:r>
        <w:t xml:space="preserve">“Một đứa trẻ mười lăm tuổi sao lại có thể bình tĩnh như thế, chuyện này e rằng có điều gì mờ ám”. Hầu Chấn Phương ngầm cảnh giác, đến khi y cách mình còn ba bốn thước thì đột nhiên quát lớn:</w:t>
      </w:r>
    </w:p>
    <w:p>
      <w:pPr>
        <w:pStyle w:val="BodyText"/>
      </w:pPr>
      <w:r>
        <w:t xml:space="preserve">“Đứng lại!” chỉ thấy đôi mắt trong vắt của tên tiểu đồng ấy nhìn thẳng vào y, không hề có vẻ sợ hãi. Hầu Chấn Phương cười lạnh một tiếng nói:</w:t>
      </w:r>
    </w:p>
    <w:p>
      <w:pPr>
        <w:pStyle w:val="BodyText"/>
      </w:pPr>
      <w:r>
        <w:t xml:space="preserve">“Đứa nhỏ kia, hãy mở mắt ra nhìn đây, tất cả những người ở đây là những nhân vật nào, làm sao dễ dàng bị ngươi gạt được ...” y ngập ngừng rồi lại nói tiếp:</w:t>
      </w:r>
    </w:p>
    <w:p>
      <w:pPr>
        <w:pStyle w:val="BodyText"/>
      </w:pPr>
      <w:r>
        <w:t xml:space="preserve">“Nếu ngươi không chịu nói thật, hôm nay sẽ tự chuốc lấy khổ!” tên tiểu đồng ấy đưa mắt nhìn Phương Triệu Nam rồi Trần Huyền Sương, tựa như không hề để ý đến tiếng quát của Hầu Chấn Phương. Hầu Chấn Phương rất tức giận, tay phải chụp nhanh vào cổ tay của tên tiểu đồng.</w:t>
      </w:r>
    </w:p>
    <w:p>
      <w:pPr>
        <w:pStyle w:val="BodyText"/>
      </w:pPr>
      <w:r>
        <w:t xml:space="preserve">Khi tên tiểu đồng thấy y sắp chụp đến tay mình thì đột nhiên né qua một bên, nhẹ nhàng tránh được một chiêu cầm nã của y. Hầu Chấn Phương không những ra tay nhanh nhẹn mà trong đó có chứa mấy lần biến hóa, dù là một võ sư giang hồ cũng khó né tránh được. Thế nhưng tên tiểu đồng ấy có thể nhẹ nhàng né qua, ánh mắt vẫn nhìn lên mặt Phương Triệu Nam tựa như chẳng có chuyện gì cả. Phương Triệu Nam chợt nghi ngờ, nhủ rằng:</w:t>
      </w:r>
    </w:p>
    <w:p>
      <w:pPr>
        <w:pStyle w:val="BodyText"/>
      </w:pPr>
      <w:r>
        <w:t xml:space="preserve">“Sao tên tiểu đồng này cứ nhìn mình mãi như thế?” định thần nhìn lại chỉ cảm thấy trong ánh mắt của y đầy tình ý, tựa như đã gặp ở đâu ...</w:t>
      </w:r>
    </w:p>
    <w:p>
      <w:pPr>
        <w:pStyle w:val="BodyText"/>
      </w:pPr>
      <w:r>
        <w:t xml:space="preserve">Tên tiểu đồng ấy nhìn Phương Triệu Nam một hồi, tựa như đang suy nghĩ gì đó chợt nhoẻn miệng cười, để lộ hai hàm răng đều tăm tắp. Phương Triệu Nam cảm thấy nụ cười của y rất quen thuộc, trong lòng sinh cảm giác kỳ lạ. Chàng thầm nhủ:</w:t>
      </w:r>
    </w:p>
    <w:p>
      <w:pPr>
        <w:pStyle w:val="BodyText"/>
      </w:pPr>
      <w:r>
        <w:t xml:space="preserve">“Chẳng lẽ mình thật sự quen biết y?”.</w:t>
      </w:r>
    </w:p>
    <w:p>
      <w:pPr>
        <w:pStyle w:val="BodyText"/>
      </w:pPr>
      <w:r>
        <w:t xml:space="preserve">Chợt thấy Tiêu Dao Tử rời chỗ ngồi, cười rằng:</w:t>
      </w:r>
    </w:p>
    <w:p>
      <w:pPr>
        <w:pStyle w:val="BodyText"/>
      </w:pPr>
      <w:r>
        <w:t xml:space="preserve">“Thân pháp của tiểu huynh đệ thật linh hoạt ...” tiểu đồng ấy đột nhiên lắc hai vai, người lướt ra xa đến bốn năm thước, tránh đòn cầm nã của Tiêu Dao Tử. Tất cả những người trong trường đều nhận ra tên tiểu đồng đó không phải là người bình thường, một kẻ có công lực thâm hậu như Tiêu Dao Tử mà không thể bắt được y, bất giác đều đứng dậy, chuẩn bị ngăn cản.</w:t>
      </w:r>
    </w:p>
    <w:p>
      <w:pPr>
        <w:pStyle w:val="BodyText"/>
      </w:pPr>
      <w:r>
        <w:t xml:space="preserve">Té ra mọi người đều cảm thấy đây là mấu chốt duy nhất, không những có thể hỏi tên tiểu đồng này Ngôn Lăng Phủ là điên thật hay điên giả, nói không chừng còn có thể biết được Minh Nhạc nữa.</w:t>
      </w:r>
    </w:p>
    <w:p>
      <w:pPr>
        <w:pStyle w:val="BodyText"/>
      </w:pPr>
      <w:r>
        <w:t xml:space="preserve">Quần hào không ai nói với nhau một lời nhưng đều có cùng suy nghĩ. Cho nên tất cả những người trong điện đều đứng dậy cả. Chỉ có Tụ Thủ Tiều Ẩn Sử Mưu Độn vẫn ngồi yên chỗ cũ, nhưng đôi mắt ông ta cứ nhìn lên tiêu tiểu đồng ấy. Chỉ thấy bóng người lướt tới, trong khoảnh khắc tên tiểu đồng đã bị bao vây ở giữa. Dù cho cao thủ trong giang hồ gặp phải tình thế này cũng phải thầm kinh hãi, nhưng tên tiểu đồng ấy vẫn thản nhiên đứng giữa vòng vây.</w:t>
      </w:r>
    </w:p>
    <w:p>
      <w:pPr>
        <w:pStyle w:val="BodyText"/>
      </w:pPr>
      <w:r>
        <w:t xml:space="preserve">Cửu Tinh Truy Hồn Hầu Chấn Phương đột nhiên tiến tới phía trước nửa bước, hạ giọng quát:</w:t>
      </w:r>
    </w:p>
    <w:p>
      <w:pPr>
        <w:pStyle w:val="BodyText"/>
      </w:pPr>
      <w:r>
        <w:t xml:space="preserve">“Thằng nhỏ, còn giả vờ câm điếc, đúng là tự chuốc lấy khổ!” đang quát thì tay phải đã vươn ra chụp thật nhanh vào vai phải của tên tiểu đồng, tên tiểu đồng đột nhiên vươn người, nhưng chân không thấy dời bước, gối không thấy khuỵu xuống, thân người lại lướt về phía trước, lao thẳng tới chỗ Phương Triệu Nam. Quần hào tận mắt thấy võ công của chàng, biết chàng bản lĩnh cao cường, nghĩ bụng tên tiểu đồng lao về phía chỗ của chàng, chắc chắn là tìm đường chết. Phương Triệu Nam thấy đối phương lao đến thật nhanh, hạ giọng quát:</w:t>
      </w:r>
    </w:p>
    <w:p>
      <w:pPr>
        <w:pStyle w:val="BodyText"/>
      </w:pPr>
      <w:r>
        <w:t xml:space="preserve">“Quay trở về!” tay phải đẩy ngang ra một chiêu Thôi Ba Trợ Lan. Chỉ thấy tên tiểu đồng ấy mỉm cười, tay trái đột nhiên phất tới, chụp vào cổ tay phải của Phương Triệu Nam.</w:t>
      </w:r>
    </w:p>
    <w:p>
      <w:pPr>
        <w:pStyle w:val="BodyText"/>
      </w:pPr>
      <w:r>
        <w:t xml:space="preserve">Chiêu ấy rất nhanh, Phương Triệu Nam vừa khinh địch, muốn né tránh cũng đã không kịp nữa, chỉ thấy bàn tay giơ bản của đối phương đã phất vào tay phải nhanh như điện xẹt. Trong lòng chàng không khỏi kinh hãi, nhủ thầm:</w:t>
      </w:r>
    </w:p>
    <w:p>
      <w:pPr>
        <w:pStyle w:val="BodyText"/>
      </w:pPr>
      <w:r>
        <w:t xml:space="preserve">“Kẻ này ra tay thật nhanh, nội kình chắc hẳn không kém, chiêu này mà bị phất trúng thì cổ tay phải chắc chắn bị thương”. Trong lòng chàng tuy nghĩ như thế, nhưng không thể nào né tránh đòn đánh quái dị của đối phương, chỉ cảm thấy cổ tay phải nóng ran, ngón tay đã bị người ta bóp nhẹ, đến khi chàng vận lực phản kích lại, đối phương đã mau chóng lướt qua một bên, hạ xuống cách đó bốn thước.</w:t>
      </w:r>
    </w:p>
    <w:p>
      <w:pPr>
        <w:pStyle w:val="BodyText"/>
      </w:pPr>
      <w:r>
        <w:t xml:space="preserve">Tên tiểu đồng ấy bóp nhẹ tay phải của Phương Triệu Nam, hai tay đồng thời lắc mạnh, y ra tay rất nhanh chóng, người khác cứ tưởng rằng y đã bị Phương Triệu Nam vận lực phản công đánh bật ra, nhưng không ngờ rằng y vừa bóp tay phải của Phương Triệu Nam vừa tự phóng lui qua một bên. Trần Huyền Sương đứng sánh vai với Phương Triệu Nam, thấy tương đối rõ hơn mọi người, nhưng nàng cũng không biết nguyên nhân, chỉ tưởng rằng mình hoa mắt, cũng chưa kịp lên tiếng hỏi. Phương Triệu Nam thấy tay mình cũng bị lấm lem giơ bẩn, không khỏi ngạc nhiên nhủ thầm:</w:t>
      </w:r>
    </w:p>
    <w:p>
      <w:pPr>
        <w:pStyle w:val="BodyText"/>
      </w:pPr>
      <w:r>
        <w:t xml:space="preserve">“Rõ ràng y có thể đả thương cổ tay phải của mình, không biết cớ gì lại nương tay như thế”.</w:t>
      </w:r>
    </w:p>
    <w:p>
      <w:pPr>
        <w:pStyle w:val="BodyText"/>
      </w:pPr>
      <w:r>
        <w:t xml:space="preserve">Nhìn kỹ lại, chỉ thấy tên tiểu đồng mặt cười mà như không cười, đang nhìn chàng say đắm, trong mắt đầy tình ý, trong lòng cảm thấy ngạc nhiên, không khỏi nhìn thêm mấy lần. Chàng thấy hình như đã gặp bộ mặt thanh tú ấy ở đâu, thân hình lại nhỏ nhắn, nhưng trong nhất thời không nhớ được.</w:t>
      </w:r>
    </w:p>
    <w:p>
      <w:pPr>
        <w:pStyle w:val="BodyText"/>
      </w:pPr>
      <w:r>
        <w:t xml:space="preserve">Chợt Truy Phong Điêu Ngũ Tông Nghĩa quát lớn một tiếng, chém vù một chưởng về phía tiểu đồng ấy. Chưởng thế đã đánh ra, chợt nghĩ đến thân phận của mình đâu thể nào ám toán một tiểu đồng mười mấy tuổi, thế là vội vàng quát một tiếng, tiếng quát ra khỏi miệng thì chưởng đã đến, một luồng kình khí xé gió lao tới, làm áo quần đối phương tung bay. Trong khoảnh khắc chưởng phong sắp đến, tiểu đồng ấy chợt phóng người lên lui ra phía sau, tư thế rất đẹp đẽ. Y đã lướt theo gió như một nàng tiên.</w:t>
      </w:r>
    </w:p>
    <w:p>
      <w:pPr>
        <w:pStyle w:val="BodyText"/>
      </w:pPr>
      <w:r>
        <w:t xml:space="preserve">Phương Triệu Nam chợt giật mình, thầm nhủ:</w:t>
      </w:r>
    </w:p>
    <w:p>
      <w:pPr>
        <w:pStyle w:val="BodyText"/>
      </w:pPr>
      <w:r>
        <w:t xml:space="preserve">“Chả lẽ nàng đã cải trang thành tên tiểu đồng này?” chỉ thấy đôi má nóng ran, đưa mắt nhìn Trần Huyền Sương. Chợt nghe Thần Đao La Côn quát lớn: xem tại</w:t>
      </w:r>
    </w:p>
    <w:p>
      <w:pPr>
        <w:pStyle w:val="BodyText"/>
      </w:pPr>
      <w:r>
        <w:t xml:space="preserve">“Nếu ngươi không chịu nói thực, đừng trách chúng ta lớn mà hiếp nhỏ”. Giơ tay đấm thẳng tới một quyền. Ông ta biết rõ võ công của đối phương cao cường, có thể thắng được mình, nhưng đó là một đứa trẻ nên cảm thấy có chút ái ngại, vì thế đã lên tiếng nói trước mấy câu rồi mới đánh ra.</w:t>
      </w:r>
    </w:p>
    <w:p>
      <w:pPr>
        <w:pStyle w:val="BodyText"/>
      </w:pPr>
      <w:r>
        <w:t xml:space="preserve">Té ra Thần Đao La Côn ngoại trừ thích nói chuyện, bụng dạ cũng tốt, đầy khí chất hào hiệp, cảm thấy mấy mươi cao thủ võ lâm đối phó với một đứa tiểu đồng thật là không công bằng. Tên tiểu đồng ấy đang lướt ra sau, đột nhiên ngừng lại, rồi lại phóng lên, cho đến khi sắp đụng trần nhà rồi mới chậm rãi đáp xuống. Các cao thủ nhìn thấy khinh công tuyệt thế này đều lặng người ra, một lát sau Đại Phương thiền sư mới chắp tay niệm một tiếng Phật hiệu, nói:</w:t>
      </w:r>
    </w:p>
    <w:p>
      <w:pPr>
        <w:pStyle w:val="BodyText"/>
      </w:pPr>
      <w:r>
        <w:t xml:space="preserve">“Hay ột chiêu Phật Bộ Liên Đài!”.</w:t>
      </w:r>
    </w:p>
    <w:p>
      <w:pPr>
        <w:pStyle w:val="BodyText"/>
      </w:pPr>
      <w:r>
        <w:t xml:space="preserve">Trần Huyền Sương chậm rãi bước đến bên cạnh Phương Triệu Nam, hạ giọng nói:</w:t>
      </w:r>
    </w:p>
    <w:p>
      <w:pPr>
        <w:pStyle w:val="BodyText"/>
      </w:pPr>
      <w:r>
        <w:t xml:space="preserve">“Nam ca ca, khinh công tên tiểu đồng này sử dụng muội cũng biết”. Phương Triệu Nam đang suy nghĩ chuyện của tên tiểu đồng, chợt nghe loáng thoáng hai câu, không hiểu nàng đang nói gì, quay mặt mỉm cười ừ một tiếng. Trần Huyền Sương ra đời chưa lâu, cũng không chú ý đến vẻ mặt của Phương Triệu Nam, thấy chàng quay đầu nhìn mình mỉm cười thì cũng nhoẻn cười trở lại.</w:t>
      </w:r>
    </w:p>
    <w:p>
      <w:pPr>
        <w:pStyle w:val="BodyText"/>
      </w:pPr>
      <w:r>
        <w:t xml:space="preserve">Quay đầu nhìn đi, chỉ thấy tên tiểu đồng ấy vẫn mở to mắt nhìn Phương Triệu Nam, trong lòng cảm thấy ngạc nhiên lắm. Trần Huyền Sương hỏi:</w:t>
      </w:r>
    </w:p>
    <w:p>
      <w:pPr>
        <w:pStyle w:val="BodyText"/>
      </w:pPr>
      <w:r>
        <w:t xml:space="preserve">“Nam ca ca, y quen biết huynh ư? Tại sao y lại cứ trố mắt nhìn huynh thế?” Phương Triệu Nam vẫn chưa đáp lại, Tụ Thủ Tiều Ẩn đã bước đến gần, đưa tay chụp một cái, Phương Triệu Nam không đề phòng bị y chụp trúng. Trần Huyền Sương quát lớn một tiếng, tay trái phất ra, ngón giữa và ngón trỏ xỉa vào hai mắt Tụ Thủ Tiều Ẩn, miệng thì quát lớn:</w:t>
      </w:r>
    </w:p>
    <w:p>
      <w:pPr>
        <w:pStyle w:val="BodyText"/>
      </w:pPr>
      <w:r>
        <w:t xml:space="preserve">“Buông tay!” nàng ra tay rất nhanh, vừa xẹt lên đã tới, hai luồng chỉ phong đã lướt tới.</w:t>
      </w:r>
    </w:p>
    <w:p>
      <w:pPr>
        <w:pStyle w:val="BodyText"/>
      </w:pPr>
      <w:r>
        <w:t xml:space="preserve">Trong lúc lo lắng, nàng đã vận kình rất mạnh, đến nỗi một người có võ công như Tụ Thủ Tiều Ẩn mà cũng không khỏi kinh hãi, vội vàng đề chân khí lướt ra bên cạnh hai bước. Trần Huyền Sương một đòn đánh hụt, lập tức lướt lên, chưởng chỉ đều đánh cả ra, trong chốc lát đã đánh ra bốn chiêu. Bốn chiêu này nhanh chóng, quỷ dị, toàn là đánh vào những đại huyệt trên người Tụ Thủ Tiều Ẩn. Tụ Thủ Tiều Ẩn tuy có tuyệt kỹ Thất Tinh Tuần Hình nhưng vì tay phải chụp vào cổ tay Phương Triệu Nam, xoay chuyển không tiện, không thể nào vận dụng tự nhiên được cho nên né tránh hơi chậm chạp.</w:t>
      </w:r>
    </w:p>
    <w:p>
      <w:pPr>
        <w:pStyle w:val="BodyText"/>
      </w:pPr>
      <w:r>
        <w:t xml:space="preserve">Ông ta bị ngón tay của Trần Huyền Sương quét trúng vào vai phải, chỉ cảm thấy kinh mạch trên cánh tay phải tê rần, năm ngón tay đang chụp cổ tay Phương Triệu Nam đột nhiên lỏng ra, Phương Triệu Nam lập tức vùng ra, lướt ra đến ba thước. Sau khi Phương Triệu Nam lướt ra, Tụ Thủ Tiều Ẩn đã xoay chuyển linh hoạt hơn, bắt đầu thi triển thân pháp Thất Tinh Tuần Hình, cũng đã né tránh được những đòn tấn công của Trần Huyền Sương. Trần Huyền Sương đánh hụt, e rằng đối phương sẽ thừa thế phản công, cho nên ngửa người ra sau, lướt ra sau đến ba thước.</w:t>
      </w:r>
    </w:p>
    <w:p>
      <w:pPr>
        <w:pStyle w:val="BodyText"/>
      </w:pPr>
      <w:r>
        <w:t xml:space="preserve">Phương Triệu Nam vặn người cho thư giãn gân cốt rồi cung tay nói:</w:t>
      </w:r>
    </w:p>
    <w:p>
      <w:pPr>
        <w:pStyle w:val="BodyText"/>
      </w:pPr>
      <w:r>
        <w:t xml:space="preserve">“Sử lão tiền bối là người có địa vị trong võ lâm, không nói một lời mà đã tấn công như thế, không thấy mất thân phận sao?” Tụ Thủ Tiều Ẩn sau khi tránh được đòn tấn công của Trần Huyền Sương, cảm thấy nơi vai phải đau nhói, vội vàng vận khí điều tức, lòng thầm nhủ:</w:t>
      </w:r>
    </w:p>
    <w:p>
      <w:pPr>
        <w:pStyle w:val="BodyText"/>
      </w:pPr>
      <w:r>
        <w:t xml:space="preserve">“Một ả nha đầu sao lại có công lực như thế?” y đang vận khí điều tức nên không tiện lên tiếng, chẳng thể nào đáp được câu hỏi của Phương Triệu Nam, chỉ có thể quay đầu lại, lạnh lùng nhìn Phương Triệu Nam.</w:t>
      </w:r>
    </w:p>
    <w:p>
      <w:pPr>
        <w:pStyle w:val="BodyText"/>
      </w:pPr>
      <w:r>
        <w:t xml:space="preserve">Tất cả những người trong trường đều là những kẻ già dặn, hiểu biết rộng rãi, đều nhận ra tên tiểu đồng ấy hình như có quen biết với Phương Triệu Nam, ai nấy đều hoài nghi. Đại Phương thiền sư hạ giọng căn dặn tiểu hòa thượng bên cạnh mấy câu, tiểu hòa thượng ấy vội vàng chạy ra. Tiêu Dao Tử đột nhiên lướt tới phía trước mấy bước, đến gần tiểu đồng ấy nói:</w:t>
      </w:r>
    </w:p>
    <w:p>
      <w:pPr>
        <w:pStyle w:val="BodyText"/>
      </w:pPr>
      <w:r>
        <w:t xml:space="preserve">“Ngôn Lăng Phủ thật đã đi đâu?” câu hỏi này rất bất ngờ, dù cho tên tiểu đồng ấy lanh trí cũng không khỏi ngẩn người ra, mở miệng định trả lời. Nhưng y rốt cuộc là người thông minh tuyệt đỉnh, vừa mở miệng ra thì đã ngậm lại, không nói lời nào.</w:t>
      </w:r>
    </w:p>
    <w:p>
      <w:pPr>
        <w:pStyle w:val="BodyText"/>
      </w:pPr>
      <w:r>
        <w:t xml:space="preserve">Tiêu Dao Tử đã thấy sơ hở, thế rồi mỉm cười nói:</w:t>
      </w:r>
    </w:p>
    <w:p>
      <w:pPr>
        <w:pStyle w:val="BodyText"/>
      </w:pPr>
      <w:r>
        <w:t xml:space="preserve">“Tiểu huynh đệ không phải câm cũng chẳng phải điếc, người mang tuyệt kỹ như thế, vả lại mặt thanh mày tú như thế, dù cho có bôi bùn sình lên, mặc quần áo rách rưới cũng khó che đậy được mặt thật”. Tiểu đồng ấy đảo mắt nhìn quần hào rồi chậm rãi nhắm mắt lại, không nói lời nào cả.</w:t>
      </w:r>
    </w:p>
    <w:p>
      <w:pPr>
        <w:pStyle w:val="BodyText"/>
      </w:pPr>
      <w:r>
        <w:t xml:space="preserve">Đại Phương thiền sư nhíu mày, bước tới chỗ ông già đang ngồi yên, chắp tay nói:</w:t>
      </w:r>
    </w:p>
    <w:p>
      <w:pPr>
        <w:pStyle w:val="BodyText"/>
      </w:pPr>
      <w:r>
        <w:t xml:space="preserve">“Thí chủ có phải là thần y Ngôn Lăng Phủ không?” ông già ấy xoay đầu lại nhìn Đại Phương thiền sư, mặt lột vẻ hoang mang. Đại Phương thiền sư nhủ thầm:</w:t>
      </w:r>
    </w:p>
    <w:p>
      <w:pPr>
        <w:pStyle w:val="BodyText"/>
      </w:pPr>
      <w:r>
        <w:t xml:space="preserve">“Kẻ này không phải giả vờ, không phải bị người ta điểm huyệt đạo thì bị tổn thương bởi nội công hoặc thuốc, nếu có thể cứu được ông ta, có lẽ sẽ biết được nhiều bí mật, nếu thực sự là Tri Cơ Tử Ngôn Lăng Phủ, đương nhiên mọi việc sẽ phơi bày, dù không phải cũng có thể cứu được một người vô tội bị hại”.</w:t>
      </w:r>
    </w:p>
    <w:p>
      <w:pPr>
        <w:pStyle w:val="BodyText"/>
      </w:pPr>
      <w:r>
        <w:t xml:space="preserve">Thế rồi lập tức ngầm vận công lực, quát lớn một tiếng, vỗ mạnh một chưởng vào Thiên Linh huyệt của ông già này. chưởng này đánh ra rất nhanh, ông già lại đang ngồi yên, không biết né tránh, cho nên đã trúng thẳng vào huyệt Thiên Linh. Đại Phương thiền sư mau chóng chụp lấy ông già đang ngửa ra sau, kéo dậy, tay phải thì mau chóng đè lên huyệt Huyền Cơ ở trước ngực ông ta, rồi lướt người thối lui ra sau.</w:t>
      </w:r>
    </w:p>
    <w:p>
      <w:pPr>
        <w:pStyle w:val="BodyText"/>
      </w:pPr>
      <w:r>
        <w:t xml:space="preserve">Chỉ trong chớp mắt, quần hào định thần nhìn lại, chỉ thấy ông già mặc trường sam tay vẫn cầm cây gậy trúc ngồi ngay ngắn ở trên ghế. Đại Phương thiền sư đứng lặng một bên, trên đỉnh đầu xuất hiện mồ hôi. Té ra chiêu võ công mà Đại Phương thiền sư dùng để cứu Ngôn Lăng Phủ chính là nội tâm pháp trong phái thượng thừa tên gọi La Hán Truyền Đăng. Trong các đời, ngoại trừ phương trượng chưởng môn, cả trụ trì Đạt Ma viện, trưởng lão giám viện, chẳng ai được học môn tâm pháp này.</w:t>
      </w:r>
    </w:p>
    <w:p>
      <w:pPr>
        <w:pStyle w:val="BodyText"/>
      </w:pPr>
      <w:r>
        <w:t xml:space="preserve">Trong điện im lặng như tờ, cả mấy chục ánh mắt đều nhìn về phía ông già mặc trường sam ấy. Tên tiểu đồng ấy nhân lúc quần hào đang phân tán tinh thần, đột nhiên giương tay búng mạnh một cái, một chấm màu trắng bay thẳng về phía Phương Triệu Nam. Kình đạo y búng ra là dùng lực âm nhu, cho nên không hề nghe tiếng gió.</w:t>
      </w:r>
    </w:p>
    <w:p>
      <w:pPr>
        <w:pStyle w:val="BodyText"/>
      </w:pPr>
      <w:r>
        <w:t xml:space="preserve">Phương Triệu Nam chụp lấy, cảm thấy hơi mềm, té ra là một cuộn vải trắng, thế rồi mới xoay lưng đi mở ra nhìn, chỉ thấy trên đó viết:</w:t>
      </w:r>
    </w:p>
    <w:p>
      <w:pPr>
        <w:pStyle w:val="BodyText"/>
      </w:pPr>
      <w:r>
        <w:t xml:space="preserve">“Huyết Trì đồ may trên áo Ngôn Lăng Phủ đã không còn nữa”. Phía dưới ký tên:</w:t>
      </w:r>
    </w:p>
    <w:p>
      <w:pPr>
        <w:pStyle w:val="BodyText"/>
      </w:pPr>
      <w:r>
        <w:t xml:space="preserve">“Thiếp Tuyết”. Hai chữ cuối cùng tràn trề tính ý ấy đập vào trong mắt Phương Triệu Nam khiến cho chàng như cảm thấy sấm nổ ngang tai, Phương Triệu Nam nhất thời kinh hãi. Chàng thầm nhủ:</w:t>
      </w:r>
    </w:p>
    <w:p>
      <w:pPr>
        <w:pStyle w:val="BodyText"/>
      </w:pPr>
      <w:r>
        <w:t xml:space="preserve">“Chuyện kết thề dưới trăng ở đầm Hàn Thủy đã qua từ lâu, nàng ta lại xưng là thiếp như thế này, chả lẽ cho rằng đó là sự thật?” chợt nghe Trần Huyền Sương hỏi:</w:t>
      </w:r>
    </w:p>
    <w:p>
      <w:pPr>
        <w:pStyle w:val="BodyText"/>
      </w:pPr>
      <w:r>
        <w:t xml:space="preserve">“Nam ca ca, uội xem được không?” trên đời này, Phương Triệu Nam là người nàng quan tâm đến nhất, quần hào đều nhìn về phía Ngôn Lăng Phủ, chỉ có nàng vẫn để ý hành động của Phương Triệu Nam, thấy chàng sau khi nhận được miếng vải trắng ấy, người ngẩn ra, trong lòng quan tâm lắm. Nếu mình không đưa cho nàng xem, chắc chắn sẽ khiến cho nàng nghi ngờ”.</w:t>
      </w:r>
    </w:p>
    <w:p>
      <w:pPr>
        <w:pStyle w:val="BodyText"/>
      </w:pPr>
      <w:r>
        <w:t xml:space="preserve">Thế rồi đưa tấm vải ấy cho Trần Huyền Sương. Trần Huyền Sương mỉm cười, đưa tay nhận lấy, ngón tay chưa kịp chạm với tấm vải trắng thì đột nhiên có một bàn tay chụp lấy tấm vải trắng. Phương Triệu Nam kịp thời cảnh giác, rút tay lại ra phía sau, nhưng bàn tay ấy rất nhanh nhẹn, mỗi bên đã kịp xé một nửa tấm vải trắng ấy.</w:t>
      </w:r>
    </w:p>
    <w:p>
      <w:pPr>
        <w:pStyle w:val="BodyText"/>
      </w:pPr>
      <w:r>
        <w:t xml:space="preserve">Phương Triệu Nam lướt mắt nhìn một nửa tấm vải trắng trong tay, chỉ còn lại mấy chữ Huyết Trì đồ và thiếp Tuyết. Trần Huyền Sương giận dữ mắng:</w:t>
      </w:r>
    </w:p>
    <w:p>
      <w:pPr>
        <w:pStyle w:val="BodyText"/>
      </w:pPr>
      <w:r>
        <w:t xml:space="preserve">“Lão tiều phu kia, cướp đồ của người khác thật là vô sỉ!” thế rồi một chưởng chém tới. Tụ Thủ Tiều Ẩn lạnh lùng hừ một tiếng, tay trái đánh ra một chưởng Am Vân Phong Nguyệt, chặn thế công của Trần Huyền Sương lại, tay phải nhét nửa mảnh vải trắng vào trong lòng.</w:t>
      </w:r>
    </w:p>
    <w:p>
      <w:pPr>
        <w:pStyle w:val="BodyText"/>
      </w:pPr>
      <w:r>
        <w:t xml:space="preserve">Trần Huyền Sương bị một chiêm Am Vân Phong Nguyệt đánh thối lui một bước, trong lòng rất bực bội. Nàng thầm nhủ:</w:t>
      </w:r>
    </w:p>
    <w:p>
      <w:pPr>
        <w:pStyle w:val="BodyText"/>
      </w:pPr>
      <w:r>
        <w:t xml:space="preserve">“Nếu mình không đòi xem mảnh vải trắng trong tay Nam ca ca, lão tiều phu này không thể giật mất một nửa, mình không giật lại, Nam ca ca sẽ rất giận mình”.</w:t>
      </w:r>
    </w:p>
    <w:p>
      <w:pPr>
        <w:pStyle w:val="BodyText"/>
      </w:pPr>
      <w:r>
        <w:t xml:space="preserve">Thế rồi nàng quyết định liều mạng, ngầm đề chân khí, phóng thẳng tới Tụ Thủ Tiều Ẩn. Quần hào đều bị kinh động bởi tiếng mắng của Trần Huyền Sương cho nên quay đầu lại nhìn. Tụ Thủ Tiều Ẩn tuy không biết Trần Huyền Sương đã đánh thông Sinh Tử Huyền Quang, huyền thiên chân khí đã đạt đến cảnh giới lư hỏa thuần thanh, nhưng thấy nàng phóng tới nhanh như thế, tựa như là liều mạng. Tụ Thủ Tiều Ẩn thi triển thân pháp Thất Tinh Tuần Hình, người lách hai lần thì đã tránh được Trần Huyền Sương. Trần Huyền Sương thấy Tụ Thủ Tiều Ẩn né được, trong lòng sinh kinh hãi. Nàng vội vàng đề khí ở Đan Điền, rồi đột nhiên dừng lại, thầm vận chân lực của toàn thân tập trung lên chưởng phải định phóng chưởng ra.</w:t>
      </w:r>
    </w:p>
    <w:p>
      <w:pPr>
        <w:pStyle w:val="BodyText"/>
      </w:pPr>
      <w:r>
        <w:t xml:space="preserve">Tụ Thủ Tiều Ẩn né tránh được Trần Huyền Sương, vừa mới dừng lại thì chợt thấy một bóng người xẹt lên phía trước mặt, tên tiểu đồng ấy đã lướt tới rất nhanh.</w:t>
      </w:r>
    </w:p>
    <w:p>
      <w:pPr>
        <w:pStyle w:val="BodyText"/>
      </w:pPr>
      <w:r>
        <w:t xml:space="preserve">Đến khi y đã nhận ra, tên tiểu đồng ấy đã đến bên cạnh, chưởng trái chém vào mặt, lực đạo rất mạnh, trong chưởng mang theo cả tiếng gió. Phương Triệu Nam mau chóng cất nửa mảnh vải vào trong người, tung người vọt đến bên cạnh Trần Huyền Sương, thì thầm nói:</w:t>
      </w:r>
    </w:p>
    <w:p>
      <w:pPr>
        <w:pStyle w:val="BodyText"/>
      </w:pPr>
      <w:r>
        <w:t xml:space="preserve">“Sư muội, kẻ này rất khó đối phó, đừng mạo hiểm ra tay”.</w:t>
      </w:r>
    </w:p>
    <w:p>
      <w:pPr>
        <w:pStyle w:val="BodyText"/>
      </w:pPr>
      <w:r>
        <w:t xml:space="preserve">Trần Huyền Sương tuổi hãy còn nhỏ, rất ít ra tay với người ta, lại thấy thân pháp của Tụ Thủ Tiều Ẩn nhanh chóng kỳ ảo, chỉ nghĩ rằng Phương Triệu Nam lo mình đánh không lại, khuyên mình không ra tay, trong lòng cảm kích lắm. Trần Huyền Sương nhẹ thở dài, quay đầu lại nói:</w:t>
      </w:r>
    </w:p>
    <w:p>
      <w:pPr>
        <w:pStyle w:val="BodyText"/>
      </w:pPr>
      <w:r>
        <w:t xml:space="preserve">“Y đã cướp mảnh vải trong tay của sư huynh, nếu muội không đoạt lại, huynh có giận muội không?” khi đang nói thì mặt lộ vẻ áy náy. Phương Triệu Nam mỉm cười:</w:t>
      </w:r>
    </w:p>
    <w:p>
      <w:pPr>
        <w:pStyle w:val="BodyText"/>
      </w:pPr>
      <w:r>
        <w:t xml:space="preserve">“Đừng nghĩ ngợi nhiều nữa! Sao huynh lại giận muội chứ?” Trần Huyền Sương nhoẻn miệng cười:</w:t>
      </w:r>
    </w:p>
    <w:p>
      <w:pPr>
        <w:pStyle w:val="BodyText"/>
      </w:pPr>
      <w:r>
        <w:t xml:space="preserve">“Vậy thì muội yên tâm!” khi hai người đang nói chuyện, Tụ Thủ Tiều Ẩn và tên tiểu đồng ấy đã ra tay rất kịch liệt.</w:t>
      </w:r>
    </w:p>
    <w:p>
      <w:pPr>
        <w:pStyle w:val="BodyText"/>
      </w:pPr>
      <w:r>
        <w:t xml:space="preserve">Mọi người đều biết ông là cao thủ thuộc hàng số một trên võ lâm, phương trượng chùa Thiếu Lâm cũng phải nể mặt, nhưng đã đánh hai ba mươi chiêu mà vẫn chưa thể phân thắng bại với một tên tiểu đồng. Quần hào đều kinh hãi, thầm nhủ:</w:t>
      </w:r>
    </w:p>
    <w:p>
      <w:pPr>
        <w:pStyle w:val="BodyText"/>
      </w:pPr>
      <w:r>
        <w:t xml:space="preserve">“Ba thanh niên nam nữ hôm nay đều mang võ công tuyệt thế trong người!” chỉ thấy Tụ Thủ Tiều Ẩn sắc mặt càng lúc càng nặng nề, ra tay trở nên chậm chạp, tựa như cứ mỗi chiêu đều phải suy nghĩ. Thế công của tiểu đồng ấy cũng không giống như lúc mới ra tay nữa, đòn nào cũng hiểm hóc, chiêu số càng lúc càng quái dị.</w:t>
      </w:r>
    </w:p>
    <w:p>
      <w:pPr>
        <w:pStyle w:val="BodyText"/>
      </w:pPr>
      <w:r>
        <w:t xml:space="preserve">Chợt nghe Ngôn Lăng Phủ quát lớn:</w:t>
      </w:r>
    </w:p>
    <w:p>
      <w:pPr>
        <w:pStyle w:val="BodyText"/>
      </w:pPr>
      <w:r>
        <w:t xml:space="preserve">“Huyết Trì đồ, Huyết Trì đồ ...” ông ta đứng bật dậy, lao về phía Tụ Thủ Tiều Ẩn và tên tiểu đồng. Cửu Tinh Truy Hồn Hầu Chấn Phương lướt ra, kêu lên:</w:t>
      </w:r>
    </w:p>
    <w:p>
      <w:pPr>
        <w:pStyle w:val="Compact"/>
      </w:pPr>
      <w:r>
        <w:t xml:space="preserve">“Đứng lại!” Ngôn Lăng Phủ đột nhiên đánh cây trượng ra, uy thế kinh người, cây trượng kêu vù một tiếng. Hầu Chấn Phương không ngờ ông ta không nói một lời mà đã ra tay, vội vàng né qua một bên, tránh được thế trượng ấy.</w:t>
      </w:r>
      <w:r>
        <w:br w:type="textWrapping"/>
      </w:r>
      <w:r>
        <w:br w:type="textWrapping"/>
      </w:r>
    </w:p>
    <w:p>
      <w:pPr>
        <w:pStyle w:val="Heading2"/>
      </w:pPr>
      <w:bookmarkStart w:id="39" w:name="chương-17-vô-ảnh-quyền-đại-triển-thần-oai"/>
      <w:bookmarkEnd w:id="39"/>
      <w:r>
        <w:t xml:space="preserve">17. Chương 17 : Vô Ảnh Quyền Đại Triển Thần Oai</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17: Vô ảnh quyền đại triển thần oai</w:t>
      </w:r>
    </w:p>
    <w:p>
      <w:pPr>
        <w:pStyle w:val="BodyText"/>
      </w:pPr>
      <w:r>
        <w:t xml:space="preserve">Dịch: Cổ Nguyệt</w:t>
      </w:r>
    </w:p>
    <w:p>
      <w:pPr>
        <w:pStyle w:val="BodyText"/>
      </w:pPr>
      <w:r>
        <w:t xml:space="preserve">Nguồn: Văn Tuyển</w:t>
      </w:r>
    </w:p>
    <w:p>
      <w:pPr>
        <w:pStyle w:val="BodyText"/>
      </w:pPr>
      <w:r>
        <w:t xml:space="preserve">Ngôn Lăng Phủ tuy đánh không trúng, nhưng đã đánh lui Cửu Tinh Truy Hồn Hầu Chấn Phương sang một bên, xông thẳng vào trong trường, quét cây gậy trúc về phía Tụ Thủ Tiều Ẩn. Tụ Thủ Tiều Ẩn đang lúc đấu rất gấp với tên tiểu đồng ấy, trước mặt cao thủ trong thiên hạ, ông ta không muốn dùng Thất Tinh Tuần Hình để né tránh đòn tấn công của đối phương mà muốn nhờ vào nội lực thâm hậu của mình cùng với quyền thế kỳ ảo để thắng đối phương.</w:t>
      </w:r>
    </w:p>
    <w:p>
      <w:pPr>
        <w:pStyle w:val="BodyText"/>
      </w:pPr>
      <w:r>
        <w:t xml:space="preserve">Nào ngờ sự việc lại ngoài dự liệu của ông ta, không những quyền chưởng chiêu thuật của đối phương kỳ ảo mà công lực cũng rất thâm hậu. Hai bên đã thành thế cưỡi trên lưng cọp, chỉ đành dốc hết toàn lực, không ngừng tung ra quyền chưởng đánh vào những chỗ yếu hại trên người đối phương. Tụ Thủ Tiều Ẩn tuy cảm thấy một luồng kình phong quét tới, nhưng hai chưởng của tiểu đồng kia cũng đang tuôn tới. Chưởng trái thì phát ra kình dương cương, lực đạo xé gió, chưởng phải phát ra lực âm nhu, trông cứ nhẹ nhàng như không có lực. Tụ Thủ Tiều Ẩn trước sau đều bị tấn công, nhưng ông ta biết rõ tên tiểu đồng phía trước mặt võ công cao cường, không thể xem thường được, nếu trúng một chưởng hay một cước chắc chắn sẽ bị trọng thương ngay tại chỗ. Tuy biết rõ phía sau lưng có người đánh lén, nhưng cũng không dám phân tâm, thế là hai chưởng chắp lại làm một, đẩy thẳng ra phía trước ngực, đến khi hai tay vươn thẳng thì đột nhiên hai chưởng tách ra, tâm chưởng hướng ra ngoài, tiếp lấy hai chưởng của tên tiểu đồng, rồi ngầm vận khí vào trong lưng, tiếp lấy trượng thế đánh tới.</w:t>
      </w:r>
    </w:p>
    <w:p>
      <w:pPr>
        <w:pStyle w:val="BodyText"/>
      </w:pPr>
      <w:r>
        <w:t xml:space="preserve">Chợt nghe một người lạnh lùng nói:</w:t>
      </w:r>
    </w:p>
    <w:p>
      <w:pPr>
        <w:pStyle w:val="BodyText"/>
      </w:pPr>
      <w:r>
        <w:t xml:space="preserve">“Ngôn đại hiệp là bậc thần y trong giang hồ, sao lại ám toán như thế!” rồi một cánh tay vươn tới chụp cây trượng đánh vào Tụ Thủ Tiều Ẩn. Người này ra tay rất nhanh, lời vừa mới nói thì đã chụp được cây trượng của Ngôn Lăng Phủ. Quay đầu nhìn lại, thì ra người ra tay chính là Tiêu Dao Tử. Chợt nghe bình một tiếng, chưởng lực hai bên chạm vào nhau, tiểu đồng ấy bị chấn động đến thối lùi liền ba bước, Tụ Thủ Tiều Ẩn cũng bị chấn động đến người lắc lư. Hai người đã dốc hết toàn lực để đánh ra chiêu này, trong nhất thời không ai còn sức tấn công nữa, cả hai đều đứng yên tại chỗ vận khí điều tức.</w:t>
      </w:r>
    </w:p>
    <w:p>
      <w:pPr>
        <w:pStyle w:val="BodyText"/>
      </w:pPr>
      <w:r>
        <w:t xml:space="preserve">Ngôn Lăng Phủ vẫn chưa hết điên, bị người ta chụp cây trượng, đứng sững ngay tại trận, tự nhiên không biết ứng phó thế nào, một hồi mới nghĩ đến việc vận lực giật lại cây trượng. Nhưng Tiêu Dao Tử công lực thâm hậu, chụp chắc cây trượng như kìm sắt, Ngôn Lăng Phủ hai lần giật lại nhưng không được, còn Tiêu Dao Tử thì chẳng hề lay động. Ngôn Lăng Phủ liên tục giật hai lần nữa nhưng vẫn không được, đột nhiên buông hai tay, quát lớn:</w:t>
      </w:r>
    </w:p>
    <w:p>
      <w:pPr>
        <w:pStyle w:val="BodyText"/>
      </w:pPr>
      <w:r>
        <w:t xml:space="preserve">“Huyết Trì đồ ...” rồi lao về phía Tụ Thủ Tiều Ẩn. Hành động này ngoài dự liệu của Tiêu Dao Tử, khi muốn đưa tay cản lại đã không kịp nữa.</w:t>
      </w:r>
    </w:p>
    <w:p>
      <w:pPr>
        <w:pStyle w:val="BodyText"/>
      </w:pPr>
      <w:r>
        <w:t xml:space="preserve">Tụ Thủ Tiều Ẩn và tên tiểu đồng ấy đã hao phí chân lực rất nhiều, đang lúc vận khí điều tức, chợt cảm thấy một luồng kình phong cuộn đến bên cạnh. Ông ta đang vận khí đi toàn thân, bị quấy nhiễu như thế không khỏi nổi giận cười lạnh một tiếng, nói một câu:</w:t>
      </w:r>
    </w:p>
    <w:p>
      <w:pPr>
        <w:pStyle w:val="BodyText"/>
      </w:pPr>
      <w:r>
        <w:t xml:space="preserve">“Tự tìm cái chết, đừng trách lão phu độc ác!” Tụ Thủ Tiều Ẩn thi triển thân pháp Thất Tinh Tuần Hình, tránh xa ra ba thước, lật tay vỗ lên một chưởng.</w:t>
      </w:r>
    </w:p>
    <w:p>
      <w:pPr>
        <w:pStyle w:val="BodyText"/>
      </w:pPr>
      <w:r>
        <w:t xml:space="preserve">Ngôn Lăng Phủ thần trí vẫn chưa bình thường, nhưng võ công vẫn còn, đà lao tới rất nhanh, nào ngờ vừa mới ra tay thì đột nhiên chẳng thấy Tụ Thủ Tiều Ẩn nữa. Ông ta toàn lực lao về phía trước, trong nhất thời không kịp thâu thế, cho nên va thẳng vào Phương Triệu Nam. Tụ Thủ Tiều Ẩn vỗ ra một chưởng, rơi vào lưng ông ta, chưởng này có uy thế rất ghê gớm, nếu bị đánh trúng, Ngôn Lăng Phủ chắc chắn sẽ bị trọng thương ngay tại trận.</w:t>
      </w:r>
    </w:p>
    <w:p>
      <w:pPr>
        <w:pStyle w:val="BodyText"/>
      </w:pPr>
      <w:r>
        <w:t xml:space="preserve">Chợt nghe Phương Triệu Nam quát lớn:</w:t>
      </w:r>
    </w:p>
    <w:p>
      <w:pPr>
        <w:pStyle w:val="BodyText"/>
      </w:pPr>
      <w:r>
        <w:t xml:space="preserve">“Lão tiền bối hãy nương tay!” rồi tung mình vọt một cái lao thẳng tới.</w:t>
      </w:r>
    </w:p>
    <w:p>
      <w:pPr>
        <w:pStyle w:val="BodyText"/>
      </w:pPr>
      <w:r>
        <w:t xml:space="preserve">Tụ Thủ Tiều Ẩn nghe chàng quát như thế, bất giác chưởng thế chậm lại, chưởng thế vừa mới chậm lại thì Phương Triệu Nam đã lao tới, lướt qua Tri Cơ Tử Ngôn Lăng Phủ, chặn Tụ Thủ Tiều Ẩn lại. Nếu theo võ công của Sử Mưu Độn mà luận, dù cho Phương Triệu Nam ra tay tương cứu, Ngôn Lăng Phủ cũng khó thoát được một chưởng này. Nhưng ông ta nhìn kỹ lại thấy đó chính là Tri Cơ Tử Ngôn Lăng Phủ, lòng thầm nhủ:</w:t>
      </w:r>
    </w:p>
    <w:p>
      <w:pPr>
        <w:pStyle w:val="BodyText"/>
      </w:pPr>
      <w:r>
        <w:t xml:space="preserve">“Ngôn Lăng Phủ nổi danh thiên hạ, nếu mình đánh y bị thương, chỉ e sẽ khiến ọi người tức giận”.</w:t>
      </w:r>
    </w:p>
    <w:p>
      <w:pPr>
        <w:pStyle w:val="BodyText"/>
      </w:pPr>
      <w:r>
        <w:t xml:space="preserve">Thế là trong lòng chần chừ, lại nghe Phương Triệu Nam quát lớn một tiếng, chưởng thế không khỏi chậm lại. Phương Triệu Nam ôm quyền nói:</w:t>
      </w:r>
    </w:p>
    <w:p>
      <w:pPr>
        <w:pStyle w:val="BodyText"/>
      </w:pPr>
      <w:r>
        <w:t xml:space="preserve">“Đa tạ lão tiền bối nể mặt”. Tụ Thủ Tiều Ẩn lạnh lùng hừ một tiếng:</w:t>
      </w:r>
    </w:p>
    <w:p>
      <w:pPr>
        <w:pStyle w:val="BodyText"/>
      </w:pPr>
      <w:r>
        <w:t xml:space="preserve">“Phải chăng ngươi muốn ra mặt cho y?” Phương Triệu Nam cười nói:</w:t>
      </w:r>
    </w:p>
    <w:p>
      <w:pPr>
        <w:pStyle w:val="BodyText"/>
      </w:pPr>
      <w:r>
        <w:t xml:space="preserve">“Vãn bối nào dám động thủ với lão tiền bối, song người này thần trí hỗn loạn, tuy công lực vẫn chưa mất hết, nhưng giở điên giở dại, ra tay bừa bãi, nếu giết ông ta, danh dự của lão tiền bối cũng sẽ bị sứt mẻ”. Tụ Thủ Tiều Ẩn nổi giận nói:</w:t>
      </w:r>
    </w:p>
    <w:p>
      <w:pPr>
        <w:pStyle w:val="BodyText"/>
      </w:pPr>
      <w:r>
        <w:t xml:space="preserve">“Y đã ám toán ta, nếu ta né không kịp, bị thương trong tay y, lúc đó ta tìm ai tính sổ?” Phương Triệu Nam cười nói:</w:t>
      </w:r>
    </w:p>
    <w:p>
      <w:pPr>
        <w:pStyle w:val="BodyText"/>
      </w:pPr>
      <w:r>
        <w:t xml:space="preserve">“Sử lão tiền bối võ công cao cường, sao có thể bị thương trong tay người khác được?” hai câu này rất có tác dụng, lửa giận của Tụ Thủ Tiều Ẩn lập tức giảm đi một nửa, nhưng vẫn lạnh lùng nói:</w:t>
      </w:r>
    </w:p>
    <w:p>
      <w:pPr>
        <w:pStyle w:val="BodyText"/>
      </w:pPr>
      <w:r>
        <w:t xml:space="preserve">“Lão phu không thích nói đùa với người khác”.</w:t>
      </w:r>
    </w:p>
    <w:p>
      <w:pPr>
        <w:pStyle w:val="BodyText"/>
      </w:pPr>
      <w:r>
        <w:t xml:space="preserve">Chợt nghe Trần Huyền Sương quát lớn một tiếng, người lách một cái lướt tới, nói:</w:t>
      </w:r>
    </w:p>
    <w:p>
      <w:pPr>
        <w:pStyle w:val="BodyText"/>
      </w:pPr>
      <w:r>
        <w:t xml:space="preserve">“Ai nói đùa với lão, Nam ca ca đừng để ý đến lão nữa!” Phương Triệu Nam đã nhận ra tên tiểu đồng ấy chính là Mai Giáng Tuyết cải trang, nhìn đôi mắt đầy tình cảm của nàng, tựa như nàng coi chuyện kết thề dưới trăng ở đầm Hàn Thủy ngày ấy rất thực lòng. Sự việc thế nào đi chăng nữa, bản thân đã cùng nàng kết thề, coi như cũng đã có tiếng là phu thê, nếu nàng cho là thật thì rất phiền toái. Trong nhất thời hàng trăm ý nghĩ lướt qua đầu, chàng không biết nên nói thế nào.</w:t>
      </w:r>
    </w:p>
    <w:p>
      <w:pPr>
        <w:pStyle w:val="BodyText"/>
      </w:pPr>
      <w:r>
        <w:t xml:space="preserve">Ngôn Lăng Phủ thần trí mê loạn, tránh được một chưởng mà bản thân cũng không biết, cứ lao thẳng ra ngoài điện. Đại Phương thiền sư phất tay trái, lập tức có mấy hòa thượng tung mình vọt ra xếp thành hình chữ nhất chặn lại. Ngôn Lăng Phủ vừa thấy có người chặn lại thì lập tức tung một quyền ra. Những hòa thượng ấy chỉ cản đường, khi Ngôn Lăng Phủ phóng ra ngoài, họ chỉ đẩy ông ta lui vào trong chứ không tấn công tới. Ngôn Lăng Phủ cứ xông ra nhưng không được, đành quay đầu xông về phía hướng của Đại Phương thiền sư.</w:t>
      </w:r>
    </w:p>
    <w:p>
      <w:pPr>
        <w:pStyle w:val="BodyText"/>
      </w:pPr>
      <w:r>
        <w:t xml:space="preserve">Đại Phương thiền sư hạ giọng niệm:</w:t>
      </w:r>
    </w:p>
    <w:p>
      <w:pPr>
        <w:pStyle w:val="BodyText"/>
      </w:pPr>
      <w:r>
        <w:t xml:space="preserve">“A di dà Phật!” rồi hai chưởng chắp lại, đẩy thẳng ngang ra ngực. Một luồng ám kình cương mãnh lao ra, Ngôn Lăng Phủ tiếp lấy một chưởng, lập tức bị chấn động đến thối lui ba bước.</w:t>
      </w:r>
    </w:p>
    <w:p>
      <w:pPr>
        <w:pStyle w:val="BodyText"/>
      </w:pPr>
      <w:r>
        <w:t xml:space="preserve">Tên tiểu đồng ấy sau khi điều tức một hồi, người đã khỏe lại, đột nhiên lắc hai vai lướt tới Tụ Thủ Tiều Ẩn. Tiêu Dao Tử đứng gần Tụ Thủ Tiều Ẩn, nghe tiếng áo quần phất phới, lật tay phất ra một chưởng. Tên tiểu đồng ấy thấy Tiêu Dao Tử đánh ra một chưởng, kình đạo rất cương mãnh, không muốn tiếp lấy chưởng ấy, người né qua một bên.</w:t>
      </w:r>
    </w:p>
    <w:p>
      <w:pPr>
        <w:pStyle w:val="BodyText"/>
      </w:pPr>
      <w:r>
        <w:t xml:space="preserve">Đại Phương thiền sư đột nhiên phất tay, cao giọng nói:</w:t>
      </w:r>
    </w:p>
    <w:p>
      <w:pPr>
        <w:pStyle w:val="BodyText"/>
      </w:pPr>
      <w:r>
        <w:t xml:space="preserve">“Các vị hãy tạm thời ngừng tay, nghe lão nạp nói vài câu”.</w:t>
      </w:r>
    </w:p>
    <w:p>
      <w:pPr>
        <w:pStyle w:val="BodyText"/>
      </w:pPr>
      <w:r>
        <w:t xml:space="preserve">Quần hào đều kính nể phương trượng của chùa Thiếu Lâm, thấy ông ta hơi giận thì quả nhiên đều im lặng. Đại Phương thiền sư đưa mắt nhìn quần hào một hồi, trầm giọng nói:</w:t>
      </w:r>
    </w:p>
    <w:p>
      <w:pPr>
        <w:pStyle w:val="BodyText"/>
      </w:pPr>
      <w:r>
        <w:t xml:space="preserve">“Các vị chịu nể mặt lão nạp đến Thái Sơn, đó là một chuyện đại nhân đại từ, mong các vị bỏ thành kiến cùng tìm cách cứu vớt võ lâm ...” ông ta ngập ngừng rồi lại nói tiếp:</w:t>
      </w:r>
    </w:p>
    <w:p>
      <w:pPr>
        <w:pStyle w:val="BodyText"/>
      </w:pPr>
      <w:r>
        <w:t xml:space="preserve">“Chùa Thiếu Lâm chúng tôi từ ngày Đạt Ma sư tổ sáng lập đến nay, tuy đã trải qua nhiều biến cố nhưng may nhờ trưởng lão của các đời đồng tâm hiệp lực tìm cách vượt qua muôn vàn khó khăn ...” ông ta thở dài nhẹ một tiếng rồi nói:</w:t>
      </w:r>
    </w:p>
    <w:p>
      <w:pPr>
        <w:pStyle w:val="BodyText"/>
      </w:pPr>
      <w:r>
        <w:t xml:space="preserve">“Song, chuyện lần này là một kiếp nạn chưa từng có của võ lâm chúng ta, đó không phải là chuyện sống chết của một người, chuyện hưng suy của một phái, vì thế lão nạp kính mong các vị bỏ thành kiến của sư muôn và những ân ân oán oán của riêng tư cùng nhau tìm cách đối phó với kẻ thù”.</w:t>
      </w:r>
    </w:p>
    <w:p>
      <w:pPr>
        <w:pStyle w:val="BodyText"/>
      </w:pPr>
      <w:r>
        <w:t xml:space="preserve">Những câu ấy rất thành khẩn, người trong toàn trường đều cúi đầu lắng nghe chứ không nói gì. Chợt thấy Đại Phương thiền sư đến sát Tụ Thủ Tiều Ẩn, chắp tay nói:</w:t>
      </w:r>
    </w:p>
    <w:p>
      <w:pPr>
        <w:pStyle w:val="BodyText"/>
      </w:pPr>
      <w:r>
        <w:t xml:space="preserve">“Sử huynh có tiếng tăm vang lừng, lão nạp ngưỡng mộ đã lâu”.</w:t>
      </w:r>
    </w:p>
    <w:p>
      <w:pPr>
        <w:pStyle w:val="BodyText"/>
      </w:pPr>
      <w:r>
        <w:t xml:space="preserve">Tụ Thủ Tiều Ẩn không dám thất dám thất lễ với chưởng môn của phái Thiếu Lâm, hơi cúi đầu nói:</w:t>
      </w:r>
    </w:p>
    <w:p>
      <w:pPr>
        <w:pStyle w:val="BodyText"/>
      </w:pPr>
      <w:r>
        <w:t xml:space="preserve">“Quá khen, quá khen! Lão thiền sư có gì căn dặn, xin hãy cứ nói ra”.</w:t>
      </w:r>
    </w:p>
    <w:p>
      <w:pPr>
        <w:pStyle w:val="BodyText"/>
      </w:pPr>
      <w:r>
        <w:t xml:space="preserve">Đại Phương thiền sư nói:</w:t>
      </w:r>
    </w:p>
    <w:p>
      <w:pPr>
        <w:pStyle w:val="BodyText"/>
      </w:pPr>
      <w:r>
        <w:t xml:space="preserve">“Lão nạp to gan muốn mượn nửa mảnh khăn mà Sử huynh đoạt được lúc nãy xem thử”. Tụ Thủ Tiều Ẩn lạnh lùng nói:</w:t>
      </w:r>
    </w:p>
    <w:p>
      <w:pPr>
        <w:pStyle w:val="BodyText"/>
      </w:pPr>
      <w:r>
        <w:t xml:space="preserve">“Điều này ...”.</w:t>
      </w:r>
    </w:p>
    <w:p>
      <w:pPr>
        <w:pStyle w:val="BodyText"/>
      </w:pPr>
      <w:r>
        <w:t xml:space="preserve">Tiêu Dao Tử biến sắc, nói tiếp:</w:t>
      </w:r>
    </w:p>
    <w:p>
      <w:pPr>
        <w:pStyle w:val="BodyText"/>
      </w:pPr>
      <w:r>
        <w:t xml:space="preserve">“Sử huynh đã chịu đến đây tham gia đại hội anh hùng cũng nên một lòng một ý đối xử chân thành với nhau, tình thế trước mắt không phải là tranh đoạt địa vị hay danh dự cho riêng mình mà là một cuộc đại quyết đấu vì cái chung. Không phải lão hủ tự làm nhụt chí mình, năm xưa mọi người toàn là tinh anh của tứ đại môn phái nhưng cũng không thể tiêu diệt được ả yêu phụ ấy. Nay nếu Nhạc chủ của Minh Nhạc chính là ả yêu phụ sử dụng Thất Xảo Thoa năm xưa, tất cả những cao thủ ở đây có phải là địch thủ của ả hay không vẫn còn khó dự liệu, nếu chúng ta không một lòng hợp tác, chắc chắn sẽ bại dưới tay kẻ địch. Điều đó không những phụ lòng Đại Phương thiền sư, mà lão phu có thể đoán rằng võ lâm ngày sau chắc chắn sẽ dậy lên một trận đại đồ sát, gió tanh mưa máu, không ai có thể sống yên”.</w:t>
      </w:r>
    </w:p>
    <w:p>
      <w:pPr>
        <w:pStyle w:val="BodyText"/>
      </w:pPr>
      <w:r>
        <w:t xml:space="preserve">Quần hào nghe xong ai cũng thấy cảm động, đưa mắt nhìn Tụ Thủ Tiều Ẩn, trên mặt lộ vẻ tức giận. Tụ Thủ Tiều Ẩn ho nhẹ một tiếng, chậm rãi lấy ra nửa tấm khăn, giao cho Đại Phương thiền sư.</w:t>
      </w:r>
    </w:p>
    <w:p>
      <w:pPr>
        <w:pStyle w:val="BodyText"/>
      </w:pPr>
      <w:r>
        <w:t xml:space="preserve">Đại Phương thiền sư mở tấm vải trắng ra nhìn, chỉ thấy viết rằng:</w:t>
      </w:r>
    </w:p>
    <w:p>
      <w:pPr>
        <w:pStyle w:val="BodyText"/>
      </w:pPr>
      <w:r>
        <w:t xml:space="preserve">“ ... muội may trên áo Ngôn Lăng Phủ ...” phía dưới vẫn còn hai chữ, nhưng đã bị xé mất một nửa, trong nhất thời chẳng biết viết cái gì. Ông ta chậm rãi ngẩng đầu lên, nhìn ông già người mặc trường sam, tay cầm gậy trúc rồi lòng thầm nhủ:</w:t>
      </w:r>
    </w:p>
    <w:p>
      <w:pPr>
        <w:pStyle w:val="BodyText"/>
      </w:pPr>
      <w:r>
        <w:t xml:space="preserve">“Xem ra người này thật sự là Ngôn Lăng Phủ! Thế rồi chậm rãi bước đến bên cạnh Phương Triệu Nam, đưa tay ra nói:</w:t>
      </w:r>
    </w:p>
    <w:p>
      <w:pPr>
        <w:pStyle w:val="BodyText"/>
      </w:pPr>
      <w:r>
        <w:t xml:space="preserve">“Hãy cho lão nạp xem nửa tấm khăn còn lại!”.</w:t>
      </w:r>
    </w:p>
    <w:p>
      <w:pPr>
        <w:pStyle w:val="BodyText"/>
      </w:pPr>
      <w:r>
        <w:t xml:space="preserve">Phương Triệu Nam trong lòng rất khó xử, nhủ thầm:</w:t>
      </w:r>
    </w:p>
    <w:p>
      <w:pPr>
        <w:pStyle w:val="BodyText"/>
      </w:pPr>
      <w:r>
        <w:t xml:space="preserve">“Nếu mình không lấy nửa tấm khăn ra chắc chắn sẽ khiến ọi người tức giận, Huyết Trì đồ đang ở trong người mình, đưa tấm vải cho ông ta xem thử cũng chẳng sao, nhưng chỉ e nàng lại không vui. Bất giác ngẩng đầu lên nhìn về phía tên tiểu đồng ấy. Tiêu Dao Tử đột nhiên lướt về phía trước hai bước, lạnh lùng hỏi:</w:t>
      </w:r>
    </w:p>
    <w:p>
      <w:pPr>
        <w:pStyle w:val="BodyText"/>
      </w:pPr>
      <w:r>
        <w:t xml:space="preserve">“Đại giá rốt cuộc là ai? Hãy mau nói ra, nếu giấu giếm, đừng trách chúng tôi vây đánh”.</w:t>
      </w:r>
    </w:p>
    <w:p>
      <w:pPr>
        <w:pStyle w:val="BodyText"/>
      </w:pPr>
      <w:r>
        <w:t xml:space="preserve">Phương Triệu Nam thấy tên tiểu đồng ấy vẫn lạnh lùng, lòng nhủ thầm:</w:t>
      </w:r>
    </w:p>
    <w:p>
      <w:pPr>
        <w:pStyle w:val="BodyText"/>
      </w:pPr>
      <w:r>
        <w:t xml:space="preserve">“Xem ra nàng không có ý cản trở, mình cũng không cần khiến cho quần hào hiểu nhầm”. Thế rồi cho tay vào trong lòng, lấy ra nửa tấm khăn. Chợt nghe Trần Huyền Sương kêu:</w:t>
      </w:r>
    </w:p>
    <w:p>
      <w:pPr>
        <w:pStyle w:val="BodyText"/>
      </w:pPr>
      <w:r>
        <w:t xml:space="preserve">“Nam ca ca, đừng đưa cho họ!” Phương Triệu Nam quay đầu lại nói:</w:t>
      </w:r>
    </w:p>
    <w:p>
      <w:pPr>
        <w:pStyle w:val="BodyText"/>
      </w:pPr>
      <w:r>
        <w:t xml:space="preserve">“Không sao, miếng khăn này cũng chẳng có điều gì bí mật, cứ đưa cho bọn họ xem”. Chàng chợt nhớ trên tấm khăn có hai chữ thiếp Tuyết, bất giác hơi chần chừ, nhưng chàng đã cầm mảnh khăn trong tay, nếu muốn hủy đi hai chữ thiếp Tuyết, chắc chắn sẽ khiến cho quần hào nghi ngờ, Phương Triệu Nam hơi trầm tư, nói:</w:t>
      </w:r>
    </w:p>
    <w:p>
      <w:pPr>
        <w:pStyle w:val="BodyText"/>
      </w:pPr>
      <w:r>
        <w:t xml:space="preserve">“Đại sư là bậc cao tăng hiểu lý lẽ, tại hạ tin tưởng ...” chàng vốn định giải thích rõ ràng hai chữ thiếp Tuyết, nhưng nghĩ lại làm thế chẳng khác gì bịt tai trộm chuông khiến cho người ta nghi ngờ, cho nên nói được một nửa thì im bặt. Đại Phương thiền sư ngạc nhiên, lại không tiện hỏi tới, thế rồi nhận lấy tấm khăn, lấy một nửa tấm khăn từ Tụ Thủ Tiều Ẩn ghép lại với nhau, chỉ thấy phía trên viết rằng:</w:t>
      </w:r>
    </w:p>
    <w:p>
      <w:pPr>
        <w:pStyle w:val="BodyText"/>
      </w:pPr>
      <w:r>
        <w:t xml:space="preserve">“Huyết Trì đồ muội may trên áo Ngôn Lăng Phủ đã mất, thiếp Tuyết”. Có không ít người xung quanh bước tới gần thò đầu nhìn, Đại Phương thiền sư vừa nhìn thấy hai chữ thiếp Tuyết thì lập tức hiểu ý của Phương Triệu Nam, cho nên hạ giọng nói:</w:t>
      </w:r>
    </w:p>
    <w:p>
      <w:pPr>
        <w:pStyle w:val="BodyText"/>
      </w:pPr>
      <w:r>
        <w:t xml:space="preserve">“A di đà Phật!” rồi mau chóng gấp tấm khăn trong tay lại, quay đầu lại nói với Tụ Thủ Tiều Ẩn:</w:t>
      </w:r>
    </w:p>
    <w:p>
      <w:pPr>
        <w:pStyle w:val="BodyText"/>
      </w:pPr>
      <w:r>
        <w:t xml:space="preserve">“Đây là vật Sử huynh đoạt được của người ta, lão nạp sẽ trả lại chủ cũ giùm ông!” rồi đưa cả hai mảnh khăn cho Phương Triệu Nam.</w:t>
      </w:r>
    </w:p>
    <w:p>
      <w:pPr>
        <w:pStyle w:val="BodyText"/>
      </w:pPr>
      <w:r>
        <w:t xml:space="preserve">Phương Triệu Nam nhận lấy tấm khăn cúi người nói:</w:t>
      </w:r>
    </w:p>
    <w:p>
      <w:pPr>
        <w:pStyle w:val="BodyText"/>
      </w:pPr>
      <w:r>
        <w:t xml:space="preserve">“Đại sư quả nhiên có phong độ của một đại tôn sư, tại hạ khâm phục vô cùng”. Đại Phương thiền sư cười lạnh, nói:</w:t>
      </w:r>
    </w:p>
    <w:p>
      <w:pPr>
        <w:pStyle w:val="BodyText"/>
      </w:pPr>
      <w:r>
        <w:t xml:space="preserve">“Lão nạp ít khi đi lại trên giang hồ, hiểu biết không nhiều về chuyện Huyết Trì đồ, mong tiểu thí chủ hãy giải thích bí mật này”. Phương Triệu Nam nhủ thầm:</w:t>
      </w:r>
    </w:p>
    <w:p>
      <w:pPr>
        <w:pStyle w:val="BodyText"/>
      </w:pPr>
      <w:r>
        <w:t xml:space="preserve">“Mình đã đưa tấm khăn cho Đại Phương thiền sư xem, Mai Giáng Tuyết chắc chắn sẽ giận mình, nếu tiết lộ bí mật Huyết Trì đồ của nàng, chỉ e sẽ lập tức đổi mặt thành thù”.</w:t>
      </w:r>
    </w:p>
    <w:p>
      <w:pPr>
        <w:pStyle w:val="BodyText"/>
      </w:pPr>
      <w:r>
        <w:t xml:space="preserve">Thế là chàng không biết trả lời thế nào, đứng ngẩn ra ngay tại chỗ. Đưa mắt nhìn qua, chỉ thấy tên tiểu đồng vẫn đứng yên, mặt không có ý giận dữ, cũng chẳng có vẻ vui mừng, vẫn cứ lạnh lùng như thế, khiến cho người ta khó mà đoán được nàng đang nghĩ gì trong lòng.</w:t>
      </w:r>
    </w:p>
    <w:p>
      <w:pPr>
        <w:pStyle w:val="BodyText"/>
      </w:pPr>
      <w:r>
        <w:t xml:space="preserve">Trong điện nhất thời im ắng, nhưng trên mặt của mỗi người đều như phủ một lớp sương lạnh, những ánh mắt lạnh lẽo đều nhìn về phía Phương Triệu Nam. Huyết Trì đồ là vật mà anh hùng trong thiên hạ đều quan tâm, cho nên khi Đại Phương nhắc tới, ai nấy cũng có những toan tính trong lòng, càng để ý hơn đến lời nói lẫn hành động của Phương Triệu Nam. Phương Triệu Nam cũng cảm thấy tình thế đã đến lúc căng thẳng, nếu lời nói và hành động của mình hơi sai sót thì sẽ ảnh hưởng đến đại cục, lập tức sẽ phân ra địch ta. Hàng trăm ý nghĩ lướt qua trong đầu, chàng không biết xử lý thế nào cục diện này, tình thế rất căng thẳng, chợt nghe Ngũ Tông Nghĩa cao giọng nói:</w:t>
      </w:r>
    </w:p>
    <w:p>
      <w:pPr>
        <w:pStyle w:val="BodyText"/>
      </w:pPr>
      <w:r>
        <w:t xml:space="preserve">“Vậy là đã rõ ràng, tên tiểu tử này nếu không phải là người trong Minh Nhạc, chắc chắn có mối liên hệ với người trong Minh Nhạc. Huynh đệ tuy không biết nguyên nhân ở đâu, nhưng đoán rằng chắc là có liên quan đến lời đồn Huyết Trì đồ, giờ đây Huyết Trì đồ đã xuất hiện, Đại Phương thiền sư càng không nên hai tay dâng cho người ...” khi y nói thì ánh mắt cứ nhìn chằm chằm vào hai mảnh khăn trên tay Phương Triệu Nam, tựa như có ý muốn cướp giật. Té ra y đã hiểu nhầm hai mảnh khăn trong tay Phương Triệu Nam là Huyết Trì đồ.</w:t>
      </w:r>
    </w:p>
    <w:p>
      <w:pPr>
        <w:pStyle w:val="BodyText"/>
      </w:pPr>
      <w:r>
        <w:t xml:space="preserve">Đại Phương thiền sư lắc đầu cười nói:</w:t>
      </w:r>
    </w:p>
    <w:p>
      <w:pPr>
        <w:pStyle w:val="BodyText"/>
      </w:pPr>
      <w:r>
        <w:t xml:space="preserve">“Lão nạp đã xem tấm khăn trong tay tiểu huynh đệ này, đó chẳng phải là Huyết Trì đồ như lời đồn, nếu là Huyết Trì đồ, lão nạp làm sao dám trả lại?”.</w:t>
      </w:r>
    </w:p>
    <w:p>
      <w:pPr>
        <w:pStyle w:val="BodyText"/>
      </w:pPr>
      <w:r>
        <w:t xml:space="preserve">Ngũ Tông Nghĩa nghe thế thì sững ra, im lặng không nói. Phương Triệu Nam đưa mắt lướt nhìn quần hào, nhưng thấy ai nấy đều như chuẩn bị xông tới, tình thế đã đến lúc kiếm rút cung căng, nghĩ bụng nếu không lên tiếng thì chẳng kết thúc được.</w:t>
      </w:r>
    </w:p>
    <w:p>
      <w:pPr>
        <w:pStyle w:val="BodyText"/>
      </w:pPr>
      <w:r>
        <w:t xml:space="preserve">Chàng giả vờ cố trấn tĩnh nở nụ cười, nói với Đại Phương thiền sư:</w:t>
      </w:r>
    </w:p>
    <w:p>
      <w:pPr>
        <w:pStyle w:val="BodyText"/>
      </w:pPr>
      <w:r>
        <w:t xml:space="preserve">“Vãn bối đã nói nhiều lần, không những chẳng có mối quan hệ gì với người trong Minh Nhạc, vả lại còn có mối thù không đội trời chung với họ. Cả nhà gia sư bị đuổi giết, buộc sư muội của tại hạ phải chạy đến bãi Triều Dương nhờ vả Sử lão tiền bối, nếu đại sư không tin thì hãy hỏi Sử lão tiền bối!”. truyện copy từ</w:t>
      </w:r>
    </w:p>
    <w:p>
      <w:pPr>
        <w:pStyle w:val="BodyText"/>
      </w:pPr>
      <w:r>
        <w:t xml:space="preserve">Đại Phương thiền sư đưa mắt nhìn Tụ Thủ Tiều Ẩn hỏi:</w:t>
      </w:r>
    </w:p>
    <w:p>
      <w:pPr>
        <w:pStyle w:val="BodyText"/>
      </w:pPr>
      <w:r>
        <w:t xml:space="preserve">“Sử huynh, chuyện này có thực không?”.</w:t>
      </w:r>
    </w:p>
    <w:p>
      <w:pPr>
        <w:pStyle w:val="BodyText"/>
      </w:pPr>
      <w:r>
        <w:t xml:space="preserve">Tụ Thủ Tiều Ẩn lạnh lùng nói:</w:t>
      </w:r>
    </w:p>
    <w:p>
      <w:pPr>
        <w:pStyle w:val="BodyText"/>
      </w:pPr>
      <w:r>
        <w:t xml:space="preserve">“Trước khi lão hủ quy ẩn đã từng trả hết nợ năm đồng tiền đòi ơn, hễ những người có đồng tiền này, lão hủ sẽ làm cho y một chuyện, còn thân thế lai lịch của người đó thì không bao giờ hỏi, chỉ cần đồng tiền đòi ơn không phải là vật giả tạo là được”. Đại Phương thiền sư chắp tay nói:</w:t>
      </w:r>
    </w:p>
    <w:p>
      <w:pPr>
        <w:pStyle w:val="BodyText"/>
      </w:pPr>
      <w:r>
        <w:t xml:space="preserve">“Thiên hạ có ai không biết danh Sử huynh, nếu có người hâm mộ đại danh của Sử huynh, đến cầu xin một ít lợi ích, chỉ cần làm một đồng tiền đòi ơn thì sẽ được như ý muốn”. Tụ Thủ Tiều Ẩn nói:</w:t>
      </w:r>
    </w:p>
    <w:p>
      <w:pPr>
        <w:pStyle w:val="BodyText"/>
      </w:pPr>
      <w:r>
        <w:t xml:space="preserve">“Lão hủ chỉ nhận đồng tiền đòi ơn chứ không bao giờ hỏi lai lịch của đồng tiền như thế nào!” Đại Phương thiền sư chỉ cảm thấy tính tình của người này ngoan cố, không thông tình đạt lý, bất giác có chút giận giữ, nghiêm mặt nói:</w:t>
      </w:r>
    </w:p>
    <w:p>
      <w:pPr>
        <w:pStyle w:val="BodyText"/>
      </w:pPr>
      <w:r>
        <w:t xml:space="preserve">“Sử huynh nợ ơn của người, tặng tiền cho người để trả ơn, lão nạp rất kính phục. Nhưng nếu vì đồng tiền đòi ơn mà mất mạng, Sử huynh lại không hỏi đến, đó không nên kêu là đồng tiền đòi ơn ...” chợt nghe có người chen vào:</w:t>
      </w:r>
    </w:p>
    <w:p>
      <w:pPr>
        <w:pStyle w:val="BodyText"/>
      </w:pPr>
      <w:r>
        <w:t xml:space="preserve">“Đã là như thế, đồng tiền đòi ơn của Sử huynh sao không đổi lại thành là đồng tiền đòi mạng thì đúng hơn”.</w:t>
      </w:r>
    </w:p>
    <w:p>
      <w:pPr>
        <w:pStyle w:val="BodyText"/>
      </w:pPr>
      <w:r>
        <w:t xml:space="preserve">Xoay đầu nhìn qua, chỉ thấy người lên tiếng là một ông già tuổi khoảng lục tuần, người mặc trường bào màu xanh nhạt, râu trắng đến tận ngực, mặt vuông, mắt tròn trông trung hậu và uy võ. Tụ Thủ Tiều Ẩn giận dữ nói:</w:t>
      </w:r>
    </w:p>
    <w:p>
      <w:pPr>
        <w:pStyle w:val="BodyText"/>
      </w:pPr>
      <w:r>
        <w:t xml:space="preserve">“Cả một đồng tiền đòi ơn nhỏ bé mà không giữ được, dù có bị người giết chết cũng chẳng đáng tiếc”.</w:t>
      </w:r>
    </w:p>
    <w:p>
      <w:pPr>
        <w:pStyle w:val="BodyText"/>
      </w:pPr>
      <w:r>
        <w:t xml:space="preserve">Ông già mới lên tiếng lúc nãy tựa như đã nổi giận trước mấy lời của Tụ Thủ Tiều Ẩn, mặt biến sắc nói:</w:t>
      </w:r>
    </w:p>
    <w:p>
      <w:pPr>
        <w:pStyle w:val="BodyText"/>
      </w:pPr>
      <w:r>
        <w:t xml:space="preserve">“Đã từ lâu huynh đệ nghe tiếng Sử huynh là kẻ không thông tình đạt lý nhất trong chốn võ lâm, nay được gặp quả nhiên không sai”.</w:t>
      </w:r>
    </w:p>
    <w:p>
      <w:pPr>
        <w:pStyle w:val="BodyText"/>
      </w:pPr>
      <w:r>
        <w:t xml:space="preserve">Tụ Thủ Tiều Ẩn cười lạnh một tiếng:</w:t>
      </w:r>
    </w:p>
    <w:p>
      <w:pPr>
        <w:pStyle w:val="BodyText"/>
      </w:pPr>
      <w:r>
        <w:t xml:space="preserve">“Điều đó cần gì ông phải nói? Lão phu xưa nay không thích nhiều lời với người khác, nếu ông không phục thì cứ mang binh khí ra”.</w:t>
      </w:r>
    </w:p>
    <w:p>
      <w:pPr>
        <w:pStyle w:val="BodyText"/>
      </w:pPr>
      <w:r>
        <w:t xml:space="preserve">Ông già kia giận dữ nói:</w:t>
      </w:r>
    </w:p>
    <w:p>
      <w:pPr>
        <w:pStyle w:val="BodyText"/>
      </w:pPr>
      <w:r>
        <w:t xml:space="preserve">“Người khác sợ Tụ Thủ Tiều Ẩn, ta thì không ...” đang nói thì bước ra.</w:t>
      </w:r>
    </w:p>
    <w:p>
      <w:pPr>
        <w:pStyle w:val="BodyText"/>
      </w:pPr>
      <w:r>
        <w:t xml:space="preserve">Đại Phương thiền sư đột nhiên bước về phía trước hai bước, chặn ở giữa hai người nói:</w:t>
      </w:r>
    </w:p>
    <w:p>
      <w:pPr>
        <w:pStyle w:val="BodyText"/>
      </w:pPr>
      <w:r>
        <w:t xml:space="preserve">“Xin hai vị hãy nể mặt lão nạp, mỗi người nhường một bước”.</w:t>
      </w:r>
    </w:p>
    <w:p>
      <w:pPr>
        <w:pStyle w:val="BodyText"/>
      </w:pPr>
      <w:r>
        <w:t xml:space="preserve">Ông già ấy rất tôn trọng Đại Phương thiền sư cho nên dừng bước lại. Đại Phương thiền sư thở dài nhẹ một tiếng, nhìn Tụ Thủ Tiều Ẩn nói:</w:t>
      </w:r>
    </w:p>
    <w:p>
      <w:pPr>
        <w:pStyle w:val="BodyText"/>
      </w:pPr>
      <w:r>
        <w:t xml:space="preserve">“Sử huynh lui ẩn giang hồ đã lâu, vị Trương huynh này cũng rất ít đi lại trên giang hồ, lão nạp sẽ giới thiệu cho hai người ...” ông ta hơi ngừng rồi lại nói:</w:t>
      </w:r>
    </w:p>
    <w:p>
      <w:pPr>
        <w:pStyle w:val="BodyText"/>
      </w:pPr>
      <w:r>
        <w:t xml:space="preserve">“Hai người tuy chưa gặp nhau, nhưng e rằng đã sớm nghe danh của nhau, vị Trương huynh này chính là Trương Phụng Các Trương đại hiệp được người ta gọi là Tam Kiếm Nhất Bút”.</w:t>
      </w:r>
    </w:p>
    <w:p>
      <w:pPr>
        <w:pStyle w:val="BodyText"/>
      </w:pPr>
      <w:r>
        <w:t xml:space="preserve">Lời ấy vừa nói ra, quần hào đều không khỏi quay mặt về phía ông già áo bào màu xanh ấy. Kẻ này mười năm trước đã nổi danh, nhiều người kính ngưỡng ông ta, nhưng rất ít người thấy được mặt thật của ông ta. Bởi vì ông ta tính tình trung hậu, không quen đối mặt với hiểm trá trên giang hồ, hổ thẹn với đồng đạo trên giang hồ cho nên chế ra một cái mặt nạ rồi đeo lên mặt. Hễ khi động thủ với ai thì trước tiên tháo mặt nạ ra sau đó mới ra tay, hành hiệp ở Trung Nguyên, cứu khổ phò nguy, không biết đã đánh bại bao nhiêu cao thủ lục lâm, ông ta làm thế chỉ vì muốn yên lòng chứ không cầu danh. Ông ta võ công cao cường, binh khí rất đặc biệt, người biết ba chữ Trương Phụng Các không nhiều, nhưng cái tên Tam Kiếm Nhất Bút thì đã được đồn đãi trên giang hồ.</w:t>
      </w:r>
    </w:p>
    <w:p>
      <w:pPr>
        <w:pStyle w:val="BodyText"/>
      </w:pPr>
      <w:r>
        <w:t xml:space="preserve">Ông ta tính tình nhân hậu, đối với kẻ ác cũng không ra tay độc ác, cho nên kẻ bại trong tay ông ta tuy nhiều nhưng không ai bị thương bởi kiếm. Những kẻ bại dưới tay ông ta không những không căm thù ông ta mà ngược lại còn kính phục, tìm mọi cách đến thăm ông ta nhưng không hề được gặp.</w:t>
      </w:r>
    </w:p>
    <w:p>
      <w:pPr>
        <w:pStyle w:val="BodyText"/>
      </w:pPr>
      <w:r>
        <w:t xml:space="preserve">Thực ra ông ta vẫn thường đi lại trên giang hồ, chỉ vì không ai nhận ra mà thôi, quần hào ở đây đều nghe đến cái tên Tam Kiếm Nhất Bút, nhưng có ai gặp được người này, cho nên nghe Đại Phương thiền sư nói như thế thì đều xoay mặt lại nhìn.</w:t>
      </w:r>
    </w:p>
    <w:p>
      <w:pPr>
        <w:pStyle w:val="BodyText"/>
      </w:pPr>
      <w:r>
        <w:t xml:space="preserve">Đại Phương thiền sư lo lắng hai người vẫn chưa hết giận, lại tranh cãi với nhau nữa cho nên không đợi hai người lên tiếng thì đã cướp lời:</w:t>
      </w:r>
    </w:p>
    <w:p>
      <w:pPr>
        <w:pStyle w:val="BodyText"/>
      </w:pPr>
      <w:r>
        <w:t xml:space="preserve">“Hai vị đều là người lão nạp muốn mời đến để mượn chút sức xóa tan hào kiếp cho võ lâm, mong hai vị đừng làm khó lão nạp”.</w:t>
      </w:r>
    </w:p>
    <w:p>
      <w:pPr>
        <w:pStyle w:val="BodyText"/>
      </w:pPr>
      <w:r>
        <w:t xml:space="preserve">Tụ Thủ Tiều Ẩn lạnh lùng hừ một tiếng, quay đầu đi. Tam Kiếm Nhất Bút Trương Phụng Các thì mỉm cười, nói:</w:t>
      </w:r>
    </w:p>
    <w:p>
      <w:pPr>
        <w:pStyle w:val="BodyText"/>
      </w:pPr>
      <w:r>
        <w:t xml:space="preserve">“Huynh đệ được mời đến đây chưa làm gì đã khiến cho thiền sư lo lắng, huynh đệ cảm thấy trong lòng không yên”.</w:t>
      </w:r>
    </w:p>
    <w:p>
      <w:pPr>
        <w:pStyle w:val="BodyText"/>
      </w:pPr>
      <w:r>
        <w:t xml:space="preserve">Tiêu Dao Tử chậm rãi bước ra, nói:</w:t>
      </w:r>
    </w:p>
    <w:p>
      <w:pPr>
        <w:pStyle w:val="BodyText"/>
      </w:pPr>
      <w:r>
        <w:t xml:space="preserve">“Chuyện quan trọng trước mắt là phải dẹp bỏ thế cuộc hỗn loạn ...” rồi ông ta lướt mắt nhìn Phương Triệu Nam, Trần Huyền Sương và tên tiểu đồng rồi mới nói tiếp:</w:t>
      </w:r>
    </w:p>
    <w:p>
      <w:pPr>
        <w:pStyle w:val="BodyText"/>
      </w:pPr>
      <w:r>
        <w:t xml:space="preserve">“Lão hủ đã nhiều phen suy nghĩ, cảm thấy kiếm chiêu của vị Phương huynh lúc nãy giống với kiếm pháp của ả yêu phụ sử dụng Thất Xảo Thoa năm xưa. Tên tiểu đồng kia thì càng đáng nghi ngờ hơn, lão hủ tuy không dám nói y là người trong Minh Nhạc, nhưng chúng ta không thể không đoán như thế”.</w:t>
      </w:r>
    </w:p>
    <w:p>
      <w:pPr>
        <w:pStyle w:val="BodyText"/>
      </w:pPr>
      <w:r>
        <w:t xml:space="preserve">Trong tình cảnh này, dù cho Phương Triệu Nam cơ trí tuyệt luân, miệng lưỡi lanh lẹ cũng cảm thấy khó có lời đối đáp, chàng chỉ nhủ thầm:</w:t>
      </w:r>
    </w:p>
    <w:p>
      <w:pPr>
        <w:pStyle w:val="BodyText"/>
      </w:pPr>
      <w:r>
        <w:t xml:space="preserve">“Tình cảnh trước mắt nguy hiểm muôn phần, nếu sử sự không đúng thì sẽ lập tức bị quần hào vây công”. Nghĩ đến đây, chàng quay đầu nhìn Trần Huyền Sương và tên tiểu đồng ấy. Chỉ thấy tên tiểu đồng ấy mặt vẫn bình thản, đứng yên ngay tại chỗ, tựa như không hề nghe quần hào bàn bạc, Trần Huyền Sương thì đang ngưng thần vận khí chuẩn bị ra tay.</w:t>
      </w:r>
    </w:p>
    <w:p>
      <w:pPr>
        <w:pStyle w:val="BodyText"/>
      </w:pPr>
      <w:r>
        <w:t xml:space="preserve">Đại Phương thiền sư quay đầu lại, mặt đầy vẻ trang nghiêm nhìn Phương Triệu Nam, nói rằng:</w:t>
      </w:r>
    </w:p>
    <w:p>
      <w:pPr>
        <w:pStyle w:val="BodyText"/>
      </w:pPr>
      <w:r>
        <w:t xml:space="preserve">“Tiểu thí chủ rõ ràng biết rất nhiều bí mật, không biết tại sao không thể nói thẳng ra?”.</w:t>
      </w:r>
    </w:p>
    <w:p>
      <w:pPr>
        <w:pStyle w:val="BodyText"/>
      </w:pPr>
      <w:r>
        <w:t xml:space="preserve">Phương Triệu Nam đưa mắt nhìn quần hào rồi nói:</w:t>
      </w:r>
    </w:p>
    <w:p>
      <w:pPr>
        <w:pStyle w:val="BodyText"/>
      </w:pPr>
      <w:r>
        <w:t xml:space="preserve">“Đúng vậy, vãn bối có rất nhiều bí mật, nhưng những bí mật này chẳng có liên quan gì đến các vị, tại hạ đã hứa với người khác là không bao giờ tiết lộ”.</w:t>
      </w:r>
    </w:p>
    <w:p>
      <w:pPr>
        <w:pStyle w:val="BodyText"/>
      </w:pPr>
      <w:r>
        <w:t xml:space="preserve">Đại Phương thiền sư nói:</w:t>
      </w:r>
    </w:p>
    <w:p>
      <w:pPr>
        <w:pStyle w:val="BodyText"/>
      </w:pPr>
      <w:r>
        <w:t xml:space="preserve">“Nếu tiểu thí chủ không thể nói ra, lão nạp cũng khó bảo vệ”.</w:t>
      </w:r>
    </w:p>
    <w:p>
      <w:pPr>
        <w:pStyle w:val="BodyText"/>
      </w:pPr>
      <w:r>
        <w:t xml:space="preserve">Trần Huyền Sương chợt chặn phía trước Phương Triệu Nam rồi nói:</w:t>
      </w:r>
    </w:p>
    <w:p>
      <w:pPr>
        <w:pStyle w:val="BodyText"/>
      </w:pPr>
      <w:r>
        <w:t xml:space="preserve">“Ông cứ hỏi cặn kẽ như thế, chúng tôi không nói thì ông làm thế nào? ”Đại Phương thiền sư trầm giọng nói:</w:t>
      </w:r>
    </w:p>
    <w:p>
      <w:pPr>
        <w:pStyle w:val="BodyText"/>
      </w:pPr>
      <w:r>
        <w:t xml:space="preserve">“Chuyện này liên quan đến sự sống chết của hàng ngàn người trong võ lâm, chẳng phải chuyện chơi, lão nạp không hề có ý tranh cãi với hai vị, mong hai vị nghĩ lại cho kỹ”.</w:t>
      </w:r>
    </w:p>
    <w:p>
      <w:pPr>
        <w:pStyle w:val="BodyText"/>
      </w:pPr>
      <w:r>
        <w:t xml:space="preserve">Phương Triệu Nam nhẹ kéo áo Trần Huyền Sương, thì thầm:</w:t>
      </w:r>
    </w:p>
    <w:p>
      <w:pPr>
        <w:pStyle w:val="BodyText"/>
      </w:pPr>
      <w:r>
        <w:t xml:space="preserve">“Lão thiền sư đức cao vọng trọng, sư muội không được vô lễ”. Trần Huyền Sương hơi ngạc nhiên, thế rồi mỉm cười lui ra sau Phương Triệu Nam.</w:t>
      </w:r>
    </w:p>
    <w:p>
      <w:pPr>
        <w:pStyle w:val="BodyText"/>
      </w:pPr>
      <w:r>
        <w:t xml:space="preserve">Đại Phương thiền sư thở dài nói:</w:t>
      </w:r>
    </w:p>
    <w:p>
      <w:pPr>
        <w:pStyle w:val="BodyText"/>
      </w:pPr>
      <w:r>
        <w:t xml:space="preserve">“Lúc nãy tiểu thí chủ đã nghe Tiêu lão tiền bối kể chuyện Thất Xảo Thoa năm xưa, chỉ một cây thoa nhỏ bé thôi cũng đã khuấy động giang hồ. Nay Thất Xảo Thoa xuất hiện trở lại, chỉ e giang hồ lại dậy sóng. Nếu tiểu thí chủ là người trong Minh Nhạc, lão nạp đương nhiên không tiện ép ngươi phản bội sư môn, nếu tiểu thí chủ không phải là người trong Minh Nhạc, mong hãy lo nghĩ cho sinh mạng của võ lâm đồng đạo”. Lời này nghe ra rất khéo léo, nhưng Phương Triệu Nam cũng hiểu được những câu ấy đã nói rõ, nếu không phải là bạn chắc chắn là địch. Nếu mình không kể những bí mật trong lòng ra, đối phương sẽ coi mình là người trong Minh Nhạc đến đây dò thám. Trong nhất thời chàng cảm thấy khó xử lắm.</w:t>
      </w:r>
    </w:p>
    <w:p>
      <w:pPr>
        <w:pStyle w:val="BodyText"/>
      </w:pPr>
      <w:r>
        <w:t xml:space="preserve">Đang lúc suy nghĩ thì ở ngoài điện chợt vang lên tràng tiếng bước chân, một người sải bước vào. Phương Triệu Nam vừa thấy người ấy thì lập tức ôm quyền nói:</w:t>
      </w:r>
    </w:p>
    <w:p>
      <w:pPr>
        <w:pStyle w:val="BodyText"/>
      </w:pPr>
      <w:r>
        <w:t xml:space="preserve">“Trương sư bá đến thật đúng lúc, đệ tử bị người ta nghi rằng là kẻ dò thám trong Minh Nhạc phái đến, sư bá hãy làm chủ cho đệ tử”. Người này tuổi khoảng năm mươi trở lên, trên mặt lộ vẻ rất mệt mỏi, đó chính là một trong Giang Nam Tứ kiếm tên gọi Trương Nhất Bình. Ông ta vừa bước vào điện, đưa mắt nhìn tên tiểu đồng, nghe Phương Triệu Nam nói xong thì mới quay đầu lại nói:</w:t>
      </w:r>
    </w:p>
    <w:p>
      <w:pPr>
        <w:pStyle w:val="BodyText"/>
      </w:pPr>
      <w:r>
        <w:t xml:space="preserve">“Trong võ lâm vùng Giang Nam, có ai không biết ngươi là đệ tử của Châu Bội ...”.</w:t>
      </w:r>
    </w:p>
    <w:p>
      <w:pPr>
        <w:pStyle w:val="BodyText"/>
      </w:pPr>
      <w:r>
        <w:t xml:space="preserve">Phương Triệu Nam tiếp lời:</w:t>
      </w:r>
    </w:p>
    <w:p>
      <w:pPr>
        <w:pStyle w:val="BodyText"/>
      </w:pPr>
      <w:r>
        <w:t xml:space="preserve">“Đệ tử đã ba lần bốn lượt nói với các vị lão tiền bối chuyện này, nhưng rốt cuộc vẫn không ai tin”. Chợt nhớ lại khi mình và Châu Huệ Anh rơi vào trong thạch động, ông ta vẫn còn bị thương, không biết tại sao có thể thoát khỏi tay người của Minh Nhạc? Bụng thì nghĩ thế, miệng lại hỏi thêm một câu:</w:t>
      </w:r>
    </w:p>
    <w:p>
      <w:pPr>
        <w:pStyle w:val="BodyText"/>
      </w:pPr>
      <w:r>
        <w:t xml:space="preserve">“Thương thế của sư bá đã thế nào tồi?”.</w:t>
      </w:r>
    </w:p>
    <w:p>
      <w:pPr>
        <w:pStyle w:val="BodyText"/>
      </w:pPr>
      <w:r>
        <w:t xml:space="preserve">Trương Nhất Bình vừa gật đầu vừa chậm rãi bước đến bên cạnh Phương Triệu Nam, đưa mắt nhìn Trần Huyền Sương hỏi:</w:t>
      </w:r>
    </w:p>
    <w:p>
      <w:pPr>
        <w:pStyle w:val="BodyText"/>
      </w:pPr>
      <w:r>
        <w:t xml:space="preserve">“Ả nha đầu này là ai?” hai người vừa mới thoát khỏi đại nạn, sau khi gặp lại lẽ ra phải thăm hỏi nhau mới đúng, thế nhưng Trương Nhất Bình lại tỏ ra vẻ lạnh lùng. Phương Triệu Nam thầm cảm thấy kỳ quái nhưng vẫn cung kính đáp rằng:</w:t>
      </w:r>
    </w:p>
    <w:p>
      <w:pPr>
        <w:pStyle w:val="BodyText"/>
      </w:pPr>
      <w:r>
        <w:t xml:space="preserve">“Trần cô nương này có ơn cứu mạng đối với đệ tử, chúng tôi đã nhận nhau là huynh muội”. Trương Nhất Bình lạnh lùng cười:</w:t>
      </w:r>
    </w:p>
    <w:p>
      <w:pPr>
        <w:pStyle w:val="BodyText"/>
      </w:pPr>
      <w:r>
        <w:t xml:space="preserve">“Ngươi đã có sư muội xinh đẹp như thế, chả trách nào người đã quên sư muội khác”. Phương Triệu Nam ngạc nhiên:</w:t>
      </w:r>
    </w:p>
    <w:p>
      <w:pPr>
        <w:pStyle w:val="BodyText"/>
      </w:pPr>
      <w:r>
        <w:t xml:space="preserve">“Sư bá nói thế, đệ tử thật sự không hiểu ...” Trương Nhất Bình nói:</w:t>
      </w:r>
    </w:p>
    <w:p>
      <w:pPr>
        <w:pStyle w:val="BodyText"/>
      </w:pPr>
      <w:r>
        <w:t xml:space="preserve">“Có gì mà không hiểu, gặp vị sư muội này thì quên vị sư muội kia, cũng không phải là chuyện lạ gì, chỉ đáng tiếc nghĩa đệ của ta đã tin lầm ngươi là bậc quân tử, không những truyền thụ bản lĩnh cho ngươi, mà trước khi chết còn để lại di thư muốn ta và Thùy Điếu Dật Ông Lâm Thanh Tiêu gả đứa con gái độc nhất của y cho ngươi, chỉ trách y có mặt không tròng, nhìn lầm người ...”.</w:t>
      </w:r>
    </w:p>
    <w:p>
      <w:pPr>
        <w:pStyle w:val="BodyText"/>
      </w:pPr>
      <w:r>
        <w:t xml:space="preserve">Phương Triệu Nam càng nghe càng cảm thấy không ổn, vội vàng nói:</w:t>
      </w:r>
    </w:p>
    <w:p>
      <w:pPr>
        <w:pStyle w:val="BodyText"/>
      </w:pPr>
      <w:r>
        <w:t xml:space="preserve">“Sư bá có lời gì dạy bảo xin hãy cứ nói thẳng, đệ tử sẽ nghe theo, những lời quanh co như thế thật khiến cho đệ tử khó hiểu được”. Trương Nhất Bình tựa như cảm thấy mấy câu nói của mình quá nóng vội khiến cho người ta khó hiểu, sắc mặt mới giãn ra, nói tiếp:</w:t>
      </w:r>
    </w:p>
    <w:p>
      <w:pPr>
        <w:pStyle w:val="BodyText"/>
      </w:pPr>
      <w:r>
        <w:t xml:space="preserve">“Nói như thế ngươi vẫn còn nhớ Châu sư muội của ngươi sao?” Phương Triệu Nam buồn bã nói:</w:t>
      </w:r>
    </w:p>
    <w:p>
      <w:pPr>
        <w:pStyle w:val="BodyText"/>
      </w:pPr>
      <w:r>
        <w:t xml:space="preserve">“Sư môn bất hạnh, sư muội tuy thoát được nhưng rơi vào tay của yêu phụ Du Giao Thoa, đệ tử đã đích thân chôn xác nàng ở trong một sơn cốc dưới bãi Triều Dương.</w:t>
      </w:r>
    </w:p>
    <w:p>
      <w:pPr>
        <w:pStyle w:val="BodyText"/>
      </w:pPr>
      <w:r>
        <w:t xml:space="preserve">Du Giao Thoa là yêu cơ một thời trên giang hồ, những người đứng ở đây đều nghe tiếng, vừa nghe Phương Triệu Nam chợt nhắc đến người này thì không khỏi giật mình, ngừng thần lắng nghe. Chỉ thấy Tiêu Dao Tử bước sát đến Phương Triệu Nam, hỏi:</w:t>
      </w:r>
    </w:p>
    <w:p>
      <w:pPr>
        <w:pStyle w:val="BodyText"/>
      </w:pPr>
      <w:r>
        <w:t xml:space="preserve">“Ả vẫn còn sống trên đời ư? Ngươi đã gặp ả ở đâu ...” chợt thấy vẻ mặt nôn nóng của mình sẽ khiến cho anh hùng trong thiên hạ nghi ngờ, thế là im bặt.</w:t>
      </w:r>
    </w:p>
    <w:p>
      <w:pPr>
        <w:pStyle w:val="BodyText"/>
      </w:pPr>
      <w:r>
        <w:t xml:space="preserve">Phương Triệu Nam hợi trầm ngâm, nói:</w:t>
      </w:r>
    </w:p>
    <w:p>
      <w:pPr>
        <w:pStyle w:val="BodyText"/>
      </w:pPr>
      <w:r>
        <w:t xml:space="preserve">“Lão tiền bối cũng quen biết Ngọc Cốt Yêu Cơ Du Giao Thoa?” Tiêu Dao Tử tuy không muốn trả lời nhưng buột miệng nói:</w:t>
      </w:r>
    </w:p>
    <w:p>
      <w:pPr>
        <w:pStyle w:val="BodyText"/>
      </w:pPr>
      <w:r>
        <w:t xml:space="preserve">“Sao không quen biết? Dù cho ả có hóa thành xương trắng ta cũng nhận ra ...” chỉ cảm thấy trong lòng dâng lên nỗi kích động, cho nên buột miệng nói ra, đến khi phát giác được thì đã nói ra quá nửa.</w:t>
      </w:r>
    </w:p>
    <w:p>
      <w:pPr>
        <w:pStyle w:val="BodyText"/>
      </w:pPr>
      <w:r>
        <w:t xml:space="preserve">Trương Nhất Bình đột nhiên chen vào nói:</w:t>
      </w:r>
    </w:p>
    <w:p>
      <w:pPr>
        <w:pStyle w:val="BodyText"/>
      </w:pPr>
      <w:r>
        <w:t xml:space="preserve">“Du lão tiền bối lúc còn sống có công cũng có tội, người trong võ lâm khó mà phán xét bà ta, một đứa trẻ sao lại có thể tùy tiện mắng người ta như thế”. Lời nói của ông ta lại rất cung kính Ngọc Cốt Yêu Cơ.</w:t>
      </w:r>
    </w:p>
    <w:p>
      <w:pPr>
        <w:pStyle w:val="BodyText"/>
      </w:pPr>
      <w:r>
        <w:t xml:space="preserve">Đại Phương thiền sư hạ giọng niệm một tiếng Phật hiệu, nói:</w:t>
      </w:r>
    </w:p>
    <w:p>
      <w:pPr>
        <w:pStyle w:val="BodyText"/>
      </w:pPr>
      <w:r>
        <w:t xml:space="preserve">“Giờ đây Du Anh Hoa sống chết vẫn chưa biết, cho nên khó mà phán xét bà ta”. Chợt thấy Tiêu Dao Tử hơi run người, nhìn Phương Triệu Nam:</w:t>
      </w:r>
    </w:p>
    <w:p>
      <w:pPr>
        <w:pStyle w:val="BodyText"/>
      </w:pPr>
      <w:r>
        <w:t xml:space="preserve">“Du Anh Hoa còn sống không?” Phương Triệu Nam đáp:</w:t>
      </w:r>
    </w:p>
    <w:p>
      <w:pPr>
        <w:pStyle w:val="BodyText"/>
      </w:pPr>
      <w:r>
        <w:t xml:space="preserve">“Chết rồi ...” Tiêu Dao Tử tựa như giật mình, đứng sững ra rồi lại hỏi:</w:t>
      </w:r>
    </w:p>
    <w:p>
      <w:pPr>
        <w:pStyle w:val="BodyText"/>
      </w:pPr>
      <w:r>
        <w:t xml:space="preserve">“Chết lúc nào, xương cốt bây giờ ở đâu?” Phương Triệu Nam nghe ông ta hỏi như thế thì đầy vẻ quan tâm, lòng thầm nhủ:</w:t>
      </w:r>
    </w:p>
    <w:p>
      <w:pPr>
        <w:pStyle w:val="BodyText"/>
      </w:pPr>
      <w:r>
        <w:t xml:space="preserve">“Mụ quái bà ấy tuy có nhiều điểm giống Ngọc Cốt Yêu Cơ Du Giao Thoa, nhưng bà ta vẫn chưa chính miệng kể lại thân thế, cho nên cũng rất khó nói, trong nhất thời chần chừ không trả lời.</w:t>
      </w:r>
    </w:p>
    <w:p>
      <w:pPr>
        <w:pStyle w:val="BodyText"/>
      </w:pPr>
      <w:r>
        <w:t xml:space="preserve">Tiêu Dao Tử lại lớn giọng nói:</w:t>
      </w:r>
    </w:p>
    <w:p>
      <w:pPr>
        <w:pStyle w:val="BodyText"/>
      </w:pPr>
      <w:r>
        <w:t xml:space="preserve">“Ta hỏi ngươi xương cốt bà ta ở đâu, ngươi có nghe không?” Phương Triệu Nam thấy bộ dạng nôn nóng của ông ta, làm ra vẻ bình tĩnh mà nói:</w:t>
      </w:r>
    </w:p>
    <w:p>
      <w:pPr>
        <w:pStyle w:val="BodyText"/>
      </w:pPr>
      <w:r>
        <w:t xml:space="preserve">“Người ấy rốt cuộc có phải là Ngọc Cốt Yêu Cơ hay không, vãn bối cũng khó khẳng định, chỉ là nghi ngờ mà thôi!” Tiêu Dao Tử rốt cuộc là người có định lực thâm hậu, tuy đang lúc kích động cực độ nhưng vẫn cố giữ bình tĩnh, thế rồi chẳng nói gì nữa, ngầm vận khí điều tức để cho tinh thần dần dần bình tĩnh trở lại. Quần hào đều nghĩ rằng giữa Ngọc Cốt Yêu Cơ và Tiêu Dao Tử có liên quan với nhau, nhưng không ai lên tiếng hỏi.</w:t>
      </w:r>
    </w:p>
    <w:p>
      <w:pPr>
        <w:pStyle w:val="BodyText"/>
      </w:pPr>
      <w:r>
        <w:t xml:space="preserve">Phương Triệu Nam thấy ông ta không hỏi nữa thì vui mừng, quay lại nhìn Trương Nhất Bình nói:</w:t>
      </w:r>
    </w:p>
    <w:p>
      <w:pPr>
        <w:pStyle w:val="BodyText"/>
      </w:pPr>
      <w:r>
        <w:t xml:space="preserve">“Sư bá vẫn khỏe chứ?” Trương Nhất Bình nói:</w:t>
      </w:r>
    </w:p>
    <w:p>
      <w:pPr>
        <w:pStyle w:val="BodyText"/>
      </w:pPr>
      <w:r>
        <w:t xml:space="preserve">“Ngày tháng tuy ngắn, nhưng có nhiều việc xảy ra, lát nữa chúng ta hãy nói tiếp!” cũng không đợi Phương Triệu Nam trả lời, quay đầu lại nhìn Đại Phương thiền sư nói:</w:t>
      </w:r>
    </w:p>
    <w:p>
      <w:pPr>
        <w:pStyle w:val="BodyText"/>
      </w:pPr>
      <w:r>
        <w:t xml:space="preserve">“Người này đích thật là đệ tử dưới trướng Châu Bội, không những chẳng có liên quan gì với người trong Minh Nhạc mà còn có một mối huyết hải thâm thù, điểm này lão hủ có thể làm chứng”.</w:t>
      </w:r>
    </w:p>
    <w:p>
      <w:pPr>
        <w:pStyle w:val="BodyText"/>
      </w:pPr>
      <w:r>
        <w:t xml:space="preserve">Đại Phương thiền sư nói:</w:t>
      </w:r>
    </w:p>
    <w:p>
      <w:pPr>
        <w:pStyle w:val="BodyText"/>
      </w:pPr>
      <w:r>
        <w:t xml:space="preserve">“Lòng người khó đoán, sự đời vô thường, vị tiểu thí chủ này tuy xuất thân từ môn phái của Châu Bội, nhưng cũng đã chia tay nhiều tháng với Trương đại hiệp, không thể chắc chắn rằng trong mấy tháng đó y không thay đổi ...”.</w:t>
      </w:r>
    </w:p>
    <w:p>
      <w:pPr>
        <w:pStyle w:val="BodyText"/>
      </w:pPr>
      <w:r>
        <w:t xml:space="preserve">Ông ta đã nghi ngờ phát triển cho nên chẳng tin lời Trương Nhất Bình.</w:t>
      </w:r>
    </w:p>
    <w:p>
      <w:pPr>
        <w:pStyle w:val="BodyText"/>
      </w:pPr>
      <w:r>
        <w:t xml:space="preserve">Phương Triệu Nam nói:</w:t>
      </w:r>
    </w:p>
    <w:p>
      <w:pPr>
        <w:pStyle w:val="BodyText"/>
      </w:pPr>
      <w:r>
        <w:t xml:space="preserve">“Nếu lão thiền sư không chịu tin thì cũng đành chịu ...”.</w:t>
      </w:r>
    </w:p>
    <w:p>
      <w:pPr>
        <w:pStyle w:val="BodyText"/>
      </w:pPr>
      <w:r>
        <w:t xml:space="preserve">Đại Phương thiền sư chợt cao giọng nói:</w:t>
      </w:r>
    </w:p>
    <w:p>
      <w:pPr>
        <w:pStyle w:val="BodyText"/>
      </w:pPr>
      <w:r>
        <w:t xml:space="preserve">“Ả thiếu nữ cải nam trang kia là ai, dù cho giả câm điếc, nhưng cũng khó lừa gạt hai mắt của lão nạp”. Vừa nói xong thì quần hào đều sững sờ, quay mặt nhìn sang tên tiểu đồng.</w:t>
      </w:r>
    </w:p>
    <w:p>
      <w:pPr>
        <w:pStyle w:val="BodyText"/>
      </w:pPr>
      <w:r>
        <w:t xml:space="preserve">Phương Triệu Nam nhủ thầm:</w:t>
      </w:r>
    </w:p>
    <w:p>
      <w:pPr>
        <w:pStyle w:val="BodyText"/>
      </w:pPr>
      <w:r>
        <w:t xml:space="preserve">“Vị lão hòa thượng này đã nhận ra Mai Giáng Tuyết, chỉ e nàng chắc chắn oán hận mình”. Đó là một cảm giác rất kỳ lạ, chàng tuy biết rõ chuyện kết thề dưới trăng không phải ý mình muốn, nhưng trong vô thức vẫn thừa nhận Mai Giáng Tuyết là thê tử của mình, chàng tuy không nghĩ đến như thế, nhưng có cảm giác như thế, cảm giác này khiến cho chàng do dự lo lắng, không thể tự làm chủ.</w:t>
      </w:r>
    </w:p>
    <w:p>
      <w:pPr>
        <w:pStyle w:val="BodyText"/>
      </w:pPr>
      <w:r>
        <w:t xml:space="preserve">Tên tiểu đồng ấy tựa như đã thấy sự lúng túng của Phương Triệu Nam, đột nhiên nhoẻn miệng cười nhìn Đại Phương thiền sư nói:</w:t>
      </w:r>
    </w:p>
    <w:p>
      <w:pPr>
        <w:pStyle w:val="BodyText"/>
      </w:pPr>
      <w:r>
        <w:t xml:space="preserve">“Hừ! Ông có thể trong chốc lát mà nhận ra ta là nữ giả nam, tại sao không nói ra sớm?”.</w:t>
      </w:r>
    </w:p>
    <w:p>
      <w:pPr>
        <w:pStyle w:val="BodyText"/>
      </w:pPr>
      <w:r>
        <w:t xml:space="preserve">Tụ Thủ Tiều Ẩn lạnh lùng nói:</w:t>
      </w:r>
    </w:p>
    <w:p>
      <w:pPr>
        <w:pStyle w:val="BodyText"/>
      </w:pPr>
      <w:r>
        <w:t xml:space="preserve">“Lão phu từ lúc mời gặp ngươi đã nhận ra ngươi là ả nha đầu mặc đồ trắng của Minh Nhạc ...”.</w:t>
      </w:r>
    </w:p>
    <w:p>
      <w:pPr>
        <w:pStyle w:val="BodyText"/>
      </w:pPr>
      <w:r>
        <w:t xml:space="preserve">Mai Giáng Tuyết giở tay áo xoa lên mặt một cái, lớp bùn giơ trên mặt rơi xuống, lộ ra lộ ra bộ mặt ửng hồng, lạnh lùng nói:</w:t>
      </w:r>
    </w:p>
    <w:p>
      <w:pPr>
        <w:pStyle w:val="BodyText"/>
      </w:pPr>
      <w:r>
        <w:t xml:space="preserve">“Lão tiều phu chỉ thích nói khoác, nếu đã nhận ra tại sao không nói sớm?” Tụ Thủ Tiều Ẩn giận dữ nói:</w:t>
      </w:r>
    </w:p>
    <w:p>
      <w:pPr>
        <w:pStyle w:val="BodyText"/>
      </w:pPr>
      <w:r>
        <w:t xml:space="preserve">“Lão phu chỉ là muốn xem ngươi đã giở trò gì cho nên không lột mặt nạ của ngươi mà thôi!” Đại Phương thiền sư nói:</w:t>
      </w:r>
    </w:p>
    <w:p>
      <w:pPr>
        <w:pStyle w:val="BodyText"/>
      </w:pPr>
      <w:r>
        <w:t xml:space="preserve">“Sử huynh, vị nữ thí chủ này có thực là người trong Minh Nhạc không?”.</w:t>
      </w:r>
    </w:p>
    <w:p>
      <w:pPr>
        <w:pStyle w:val="BodyText"/>
      </w:pPr>
      <w:r>
        <w:t xml:space="preserve">Tụ Thủ Tiều Ẩn nói:</w:t>
      </w:r>
    </w:p>
    <w:p>
      <w:pPr>
        <w:pStyle w:val="BodyText"/>
      </w:pPr>
      <w:r>
        <w:t xml:space="preserve">“Đúng vậy, ả không những là người của Minh Nhạc mà còn tự xưng là đệ tử của Nhạc chủ Minh Nhạc”.</w:t>
      </w:r>
    </w:p>
    <w:p>
      <w:pPr>
        <w:pStyle w:val="BodyText"/>
      </w:pPr>
      <w:r>
        <w:t xml:space="preserve">Mai Giáng Tuyết giật mình, nhủ thầm:</w:t>
      </w:r>
    </w:p>
    <w:p>
      <w:pPr>
        <w:pStyle w:val="BodyText"/>
      </w:pPr>
      <w:r>
        <w:t xml:space="preserve">“Sao lão tiều phu này lại biết?” trong lòng tuy muốn hỏi lắm nhưng chỉ e lại đối chọi với người này, nàng từ nhỏ đã sống trong cảnh bất bình thường, tính tình lạnh lùng như băng tuyết, nhưng tính thiện lương vẫn chưa mất hết, vả lại nàng rốt cuộc vẫn là một thiếu nữ mười tám mươi chín tuổi, do đó vẫn còn có lòng tò mò đối với chuyện đời. Cho nên sau hình nghe Tụ Thủ Tiều Ẩn bảo mình là đệ tử của Nhạc chủ Minh Nhạc, trong lòng rất ngạc nhiên.</w:t>
      </w:r>
    </w:p>
    <w:p>
      <w:pPr>
        <w:pStyle w:val="BodyText"/>
      </w:pPr>
      <w:r>
        <w:t xml:space="preserve">Đại Phương thiền sư nghiêm mặt nói:</w:t>
      </w:r>
    </w:p>
    <w:p>
      <w:pPr>
        <w:pStyle w:val="BodyText"/>
      </w:pPr>
      <w:r>
        <w:t xml:space="preserve">“Chuyện này quan hệ rất lớn, mong Sử huynh đừng coi là trò đùa”. Tụ Thủ Tiều Ẩn tính tình lạnh lùng, cũng không khỏi tức giận, thế rồi mới đáp:</w:t>
      </w:r>
    </w:p>
    <w:p>
      <w:pPr>
        <w:pStyle w:val="BodyText"/>
      </w:pPr>
      <w:r>
        <w:t xml:space="preserve">“Tại hạ nói quyết không sai, lão thiền sư hãy yên tâm”.</w:t>
      </w:r>
    </w:p>
    <w:p>
      <w:pPr>
        <w:pStyle w:val="BodyText"/>
      </w:pPr>
      <w:r>
        <w:t xml:space="preserve">Phương Triệu Nam thấy bộ mặt trang nghiêm của Đại Phương thiền sư, trong lòng cũng hơi lo lắng, tuy muốn nói giúp Mai Giáng Tuyết vài câu, hoặc tỏ ý bảo nàng trốn chạy, nhưng cũng khó nói ra miệng.</w:t>
      </w:r>
    </w:p>
    <w:p>
      <w:pPr>
        <w:pStyle w:val="BodyText"/>
      </w:pPr>
      <w:r>
        <w:t xml:space="preserve">Đại Phương thiền sư chắp tay trước ngực, trợn mắt hỏi:</w:t>
      </w:r>
    </w:p>
    <w:p>
      <w:pPr>
        <w:pStyle w:val="BodyText"/>
      </w:pPr>
      <w:r>
        <w:t xml:space="preserve">“Không biết tại sao Sử huynh lại biết kẻ này chính là đệ tử của Nhạc chủ Minh Nhạc?” Tụ Thủ Tiều Ẩn tựa như bực bội trước mấy câu hỏi của Đại Phương thiền sư, ngẩng đầu nhìn lên trần nhà, lạnh lùng nói:</w:t>
      </w:r>
    </w:p>
    <w:p>
      <w:pPr>
        <w:pStyle w:val="BodyText"/>
      </w:pPr>
      <w:r>
        <w:t xml:space="preserve">“Năm xưa cao thủ bốn phái cùng nhau vây đánh ả yêu phụ sử dụng Thất Xảo Thoa là chuyện chấn động giang hồ. Nhưng Sử mỗ đã một mình đánh nhau một đêm với ả yêu phụ ấy, tuy bị thương trong tay ả, nhưng không hề cần ai giúp đỡ, chỉ nhờ vào sức một mình Sử mỗ này. Khi ả nha đầu động thủ với ta, lộ số võ công hoàn toàn giống với ả yêu phụ năm xưa, ả nha đầu này tuổi chỉ mới hai mươi, mà võ công lại giống với mụ ta, tất nhiên là được mụ ta truyền thụ ...” ông ta rất khâm phục võ công của Mai Giáng Tuyết nhưng không chịu nói ra miệng.</w:t>
      </w:r>
    </w:p>
    <w:p>
      <w:pPr>
        <w:pStyle w:val="BodyText"/>
      </w:pPr>
      <w:r>
        <w:t xml:space="preserve">Đại Phương thiền sư xoay người nhìn Mai Giáng Tuyết:</w:t>
      </w:r>
    </w:p>
    <w:p>
      <w:pPr>
        <w:pStyle w:val="BodyText"/>
      </w:pPr>
      <w:r>
        <w:t xml:space="preserve">“Nữ thí chủ đã dám đến, tất nhiên không nên che giấu thân phận nữa, vị Sử đại hiệp này nói có đúng không?”.</w:t>
      </w:r>
    </w:p>
    <w:p>
      <w:pPr>
        <w:pStyle w:val="BodyText"/>
      </w:pPr>
      <w:r>
        <w:t xml:space="preserve">Mai Giáng Tuyết chậm rãi đưa tay cởi áo khoác ngoài. Tất cả những người trong trường đều là kẻ có thân phận, thấy nàng cởi áo như thế đều ái ngại không muốn nhìn.</w:t>
      </w:r>
    </w:p>
    <w:p>
      <w:pPr>
        <w:pStyle w:val="BodyText"/>
      </w:pPr>
      <w:r>
        <w:t xml:space="preserve">Đại Phương thiền sư hạ giọng niệm một tiếng Phật hiệu:</w:t>
      </w:r>
    </w:p>
    <w:p>
      <w:pPr>
        <w:pStyle w:val="BodyText"/>
      </w:pPr>
      <w:r>
        <w:t xml:space="preserve">“A di đà Phật!” rồi quay đầu đi trước, quần hào cũng quay đầu đi, chỉ có Trần Huyền Sương mở to hai mắt mà nhìn. Mai Giáng Tuyết ra tay rất nhanh, trong chớp mắt đã cởi lớp áo bên ngoài, mở búi tóc ra, lau sạch bộ mặt.</w:t>
      </w:r>
    </w:p>
    <w:p>
      <w:pPr>
        <w:pStyle w:val="BodyText"/>
      </w:pPr>
      <w:r>
        <w:t xml:space="preserve">Chỉ thấy một thiếu nữ áo trắng tóc rũ vai, mặt lạnh lùng đang đứng trong điện, vừa đưa tay vuốt tóc, vừa thản nhiên nói:</w:t>
      </w:r>
    </w:p>
    <w:p>
      <w:pPr>
        <w:pStyle w:val="BodyText"/>
      </w:pPr>
      <w:r>
        <w:t xml:space="preserve">“Đúng thì thế nào, không đúng thì thế nào?”.</w:t>
      </w:r>
    </w:p>
    <w:p>
      <w:pPr>
        <w:pStyle w:val="BodyText"/>
      </w:pPr>
      <w:r>
        <w:t xml:space="preserve">nàng đứng giữa vòng vây của hàng chục cao thủ mà vẫn ung dung thản nhiên, không hề có ý sợ hãi.</w:t>
      </w:r>
    </w:p>
    <w:p>
      <w:pPr>
        <w:pStyle w:val="BodyText"/>
      </w:pPr>
      <w:r>
        <w:t xml:space="preserve">Đại Phương thiền sư mỉm cười:</w:t>
      </w:r>
    </w:p>
    <w:p>
      <w:pPr>
        <w:pStyle w:val="BodyText"/>
      </w:pPr>
      <w:r>
        <w:t xml:space="preserve">“Nữ thí chủ đảm khí hơn người, quả là hiếm có trên đời, lão nạp rất khâm phục, tất cả những người ở đây đều được lệnh sư dùng thoa mời đến dự tiệc Chiêu Hồn ở Tuyệt Mệnh cốc, nhưng lão nạp đã điều tra, rốt cuộc vẫn chưa biết nơi nào là Minh Nhạc, không biết nữ thí chủ có thể chỉ đường hay không?” Mai Giáng Tuyết lạnh lùng nói:</w:t>
      </w:r>
    </w:p>
    <w:p>
      <w:pPr>
        <w:pStyle w:val="BodyText"/>
      </w:pPr>
      <w:r>
        <w:t xml:space="preserve">“Tuyệt Mệnh cốc, tiệc Chiêu Hồn, mây sầu che phủ, có đi không về, ta thấy các người đừng đi thì tốt hơn”. Những câu ấy chẳng có nội dung gì cả, nghe nửa thật nửa giả, mọi người đều ngạc nhiên.</w:t>
      </w:r>
    </w:p>
    <w:p>
      <w:pPr>
        <w:pStyle w:val="BodyText"/>
      </w:pPr>
      <w:r>
        <w:t xml:space="preserve">Tiêu Dao Tử lạnh lùng nói:</w:t>
      </w:r>
    </w:p>
    <w:p>
      <w:pPr>
        <w:pStyle w:val="BodyText"/>
      </w:pPr>
      <w:r>
        <w:t xml:space="preserve">“Lời của cô nương thật khiến cho người ta khó hiểu, nếu không chịu chỉ đường, vậy chúng tôi đành phải giữ nàng ở đây để dẫn đường cho chúng tôi”. Mai Giáng Tuyết vẫn lạnh lẽo, hờ hững nói:</w:t>
      </w:r>
    </w:p>
    <w:p>
      <w:pPr>
        <w:pStyle w:val="BodyText"/>
      </w:pPr>
      <w:r>
        <w:t xml:space="preserve">“Nếu các người nhất định muốn đi chết, vậy hãy cứ yên tâm mà chờ đợi, đến lúc đó sẽ có người đến dắt đi ...”.</w:t>
      </w:r>
    </w:p>
    <w:p>
      <w:pPr>
        <w:pStyle w:val="BodyText"/>
      </w:pPr>
      <w:r>
        <w:t xml:space="preserve">nàng hơi suy nghĩ rồi lại nói:</w:t>
      </w:r>
    </w:p>
    <w:p>
      <w:pPr>
        <w:pStyle w:val="BodyText"/>
      </w:pPr>
      <w:r>
        <w:t xml:space="preserve">“Tuyệt Mệnh không nơi, Chiêu Hồn có hướng, các người vẫn còn sống được hai tháng nữa ...”.</w:t>
      </w:r>
    </w:p>
    <w:p>
      <w:pPr>
        <w:pStyle w:val="BodyText"/>
      </w:pPr>
      <w:r>
        <w:t xml:space="preserve">Chợt nghe ở góc điện có người quát lớn:</w:t>
      </w:r>
    </w:p>
    <w:p>
      <w:pPr>
        <w:pStyle w:val="BodyText"/>
      </w:pPr>
      <w:r>
        <w:t xml:space="preserve">“Ả nha đầu đừng dùng lời dọa dẫm, lão phu không tin trên đời này có chuyện tà quái như thế!” mọi người quay đầu nhìn lại, chỉ thấy người lên tiếng là một ông già mặc trường sam rách rưới, người rất thấp chỉ khoảng ba thước ngồi ở góc điện, nếu ông ta không lên tiếng thì không ai chú ý có người ngồi ở đấy. Mai Giáng Tuyết thấy ông ta tai dài đến vai, hai mắt nửa nhắm nửa mở, muội tẹt, chần mày ngắn, vừa lùn lại vừa mập, trông rất xấu xí, thế rồi nhoẻn miệng cười:</w:t>
      </w:r>
    </w:p>
    <w:p>
      <w:pPr>
        <w:pStyle w:val="BodyText"/>
      </w:pPr>
      <w:r>
        <w:t xml:space="preserve">“Ông cũng muốn đến dự tiệc Chiêu Hồn ư?” người lùn ấy lạnh lùng nói:</w:t>
      </w:r>
    </w:p>
    <w:p>
      <w:pPr>
        <w:pStyle w:val="BodyText"/>
      </w:pPr>
      <w:r>
        <w:t xml:space="preserve">“Lão phu bình sinh ghét nhất là nhìn thấy đàn bà cười, ngươi nói thì cứ nói, nếu mở miệng cười nữa thì đừng trách lão phu độc ác”. Mai Giáng Tuyết nói:</w:t>
      </w:r>
    </w:p>
    <w:p>
      <w:pPr>
        <w:pStyle w:val="BodyText"/>
      </w:pPr>
      <w:r>
        <w:t xml:space="preserve">“Ta phải cười cho ông xem, ông làm thế nào?” nàng đưa tay vuốt tóc, người xoay qua, lại nhoẻn miệng cười. Nàng vốn đã xinh đẹp tuyệt thế, chỉ là bình thường giữ bộ mặt lạnh lùng, nhìn chẳng hơn ai, nhưng lúc này môi lại mỉm cười, vẻ mặt thay đổi rất nhiều trông cứ giống như hoa xuân nợ rộ khiến cho người ta lưu luyến. Chỉ nghe ông già lùn ấy lạnh lùng hừ một tiếng, tay phải hơi phất nhẹ, nụ cười Mai Giáng Tuyết đã tắt, nàng vội vàng lui đến mấy bước.</w:t>
      </w:r>
    </w:p>
    <w:p>
      <w:pPr>
        <w:pStyle w:val="BodyText"/>
      </w:pPr>
      <w:r>
        <w:t xml:space="preserve">Tiêu Dao Tử lớn giọng kêu lên:</w:t>
      </w:r>
    </w:p>
    <w:p>
      <w:pPr>
        <w:pStyle w:val="BodyText"/>
      </w:pPr>
      <w:r>
        <w:t xml:space="preserve">“Vô Ảnh thần quyền?” ông già lùn ấy không thèm để ý đến Tiêu Dao Tử, người hơi lách một cái lướt tới năm thước, tay phải hơi phất ra, Mai Giáng Tuyết lập tức lại lui ra phía sau nữa. Trước khi lui, người nàng chợt run lên một cái, tựa như đã bị trúng đòn của người ta. Ông già lùn ấy mặt đầy sát cơ, chậm rãi bước về phía trước. Lúc này Mai Giáng Tuyết đã đứng không vững nữa, người tựa như lảo đảo, mặt ngọc trắng bệch, ở khóe miệng đã chảy máu. Chỉ cần ông già lùn ấy lại đánh ra một đòn Vô Ảnh thần quyền nữa, Mai Giáng Tuyết sẽ chết ngay tại trận. Nhưng nàng là người tính tình cứng cỏi, tuy đứng giữa ranh giới giữa cái chết và sự sống, nhưng vẫn không hề có ý van nài, lại lui bốn năm bước nữa mới ngừng lại.</w:t>
      </w:r>
    </w:p>
    <w:p>
      <w:pPr>
        <w:pStyle w:val="BodyText"/>
      </w:pPr>
      <w:r>
        <w:t xml:space="preserve">Phương Triệu Nam thấy mặt nàng trắng bệch như thế, ở khóe miệng lại chảy máu, lòng nhủ thầm:</w:t>
      </w:r>
    </w:p>
    <w:p>
      <w:pPr>
        <w:pStyle w:val="BodyText"/>
      </w:pPr>
      <w:r>
        <w:t xml:space="preserve">“Dù là thực hay giả, chúng ta cũng coi như là phu thê, huống chi nàng có ơn cứu mạng với mình, đương nhiên không thể ngồi yên mà nhìn”. Thế rồi ngầm đề chân khí, chuẩn bị ra tay tương cứu.</w:t>
      </w:r>
    </w:p>
    <w:p>
      <w:pPr>
        <w:pStyle w:val="BodyText"/>
      </w:pPr>
      <w:r>
        <w:t xml:space="preserve">Chỉ thấy ông già lùn ấy lại chậm rãi giở tay, đẩy về phía trước. Đòn thế của người này rất kỳ quái, không hề nghe có tiếng quyền phong, cũng không thấy ông ta dùng lực, chỉ hơi phất nhẹ tay tựa như có luồng ám kình đánh ra, nhưng chỉ thấy có người bị trúng quyền.</w:t>
      </w:r>
    </w:p>
    <w:p>
      <w:pPr>
        <w:pStyle w:val="BodyText"/>
      </w:pPr>
      <w:r>
        <w:t xml:space="preserve">Phương Triệu Nam đã dồn sẵn công lực, vừa thấy ông ta giở tay lên thì lập tức quát lớn một tiếng, phóng về phía trước, chưởng phải đẩy ra. Đây chính là chiêu Phật Pháp Vô Biên mà ông già gù đã truyền thụ, trong đó hàm chứa sự biến hóa kỳ ảo.</w:t>
      </w:r>
    </w:p>
    <w:p>
      <w:pPr>
        <w:pStyle w:val="BodyText"/>
      </w:pPr>
      <w:r>
        <w:t xml:space="preserve">Ông già lùn này ỷ võ công tuyệt thế, chẳng thèm để ý đến Phương Triệu Nam, cười lạnh một tiếng giơ tay gạt ra. Nào ngờ chưởng thế của Phương Triệu Nam đột nhiên trầm xuống, cổ tay vặn hai lần, lướt qua tay phải của ông già lùn, tâm chưởng đánh thẳng vào trước ngực. Sự biến hóa khó đoán này khiến cho quần hào đều sững người ra. Phương Triệu Nam tuy đã đặt chưởng vào trước ngực ông già lùn, nhưng vẫn giữ kình lực chứ không nhả ra, thì thầm nói:</w:t>
      </w:r>
    </w:p>
    <w:p>
      <w:pPr>
        <w:pStyle w:val="BodyText"/>
      </w:pPr>
      <w:r>
        <w:t xml:space="preserve">“Lão tiền bối hãy nể mặt vãn bối, nương tay cho vị cô nương này”.</w:t>
      </w:r>
    </w:p>
    <w:p>
      <w:pPr>
        <w:pStyle w:val="BodyText"/>
      </w:pPr>
      <w:r>
        <w:t xml:space="preserve">Ông già lùn ấy sắc mặt thay đổi, mặc cho Phương Triệu Nam đặt tay lên trước ngực, ông ta không thối lui cũng không trả đòn. Ông ta chỉ lạnh lùng nói:</w:t>
      </w:r>
    </w:p>
    <w:p>
      <w:pPr>
        <w:pStyle w:val="BodyText"/>
      </w:pPr>
      <w:r>
        <w:t xml:space="preserve">“Lão phu động thủ với người ta, xưa nay luôn có quy tắc, hễ là những kẻ có thể thắng được lão phu, lão phu sẽ hứa làm cho y một chuyện, một chút công lực của ngươi, dù cho quyền chưởng có tinh kỳ hơn, cũng khó đả thương lão phu. Nhưng ngươi có thể đặt chưởng thế trước ngực của ta, thật là hiếm có, lão phu chịu nhận thua, trong đời của ta, ngươi là người thứ hai thắng được ta”. Phương Triệu Nam thâu chưởng thế, nói:</w:t>
      </w:r>
    </w:p>
    <w:p>
      <w:pPr>
        <w:pStyle w:val="BodyText"/>
      </w:pPr>
      <w:r>
        <w:t xml:space="preserve">“Vãn bối không có điều gì cầu xin cả, chỉ mong tiền bối tha cho vị cô nương áo trắng này”. Ông già lùn nói:</w:t>
      </w:r>
    </w:p>
    <w:p>
      <w:pPr>
        <w:pStyle w:val="BodyText"/>
      </w:pPr>
      <w:r>
        <w:t xml:space="preserve">“Thắng lão phu một lần, lão phu chỉ có thể hứa với ngươi một chuyện, nếu ta hứa thả cho ả đi, chúng ta coi như đã trừ hết nợ, sau này ngươi đừng hối hận!” Phương Triệu Nam nói:</w:t>
      </w:r>
    </w:p>
    <w:p>
      <w:pPr>
        <w:pStyle w:val="BodyText"/>
      </w:pPr>
      <w:r>
        <w:t xml:space="preserve">“Quân tử đã nói ra lời sao lại hối hận?”.</w:t>
      </w:r>
    </w:p>
    <w:p>
      <w:pPr>
        <w:pStyle w:val="BodyText"/>
      </w:pPr>
      <w:r>
        <w:t xml:space="preserve">Ông già lùn ấy cho tay vào trong lòng, lấy ra một bình ngọc, đổ ra một viên thuốc màu trắng, nhìn Mai Giáng Tuyết nói:</w:t>
      </w:r>
    </w:p>
    <w:p>
      <w:pPr>
        <w:pStyle w:val="BodyText"/>
      </w:pPr>
      <w:r>
        <w:t xml:space="preserve">“Ngươi đã trúng của ta hai đòn Vô Ảnh thần quyền, nội phủ đã bị chấn thương, uống viên thuốc này thì sẽ khỏi”. Mai Giáng Tuyết lạnh lùng nói:</w:t>
      </w:r>
    </w:p>
    <w:p>
      <w:pPr>
        <w:pStyle w:val="BodyText"/>
      </w:pPr>
      <w:r>
        <w:t xml:space="preserve">“Ai cần uống thuốc của ngươi?” ông già lùn ấy tức giận nói:</w:t>
      </w:r>
    </w:p>
    <w:p>
      <w:pPr>
        <w:pStyle w:val="BodyText"/>
      </w:pPr>
      <w:r>
        <w:t xml:space="preserve">“Không uống, ngươi đừng sống quá ba tháng”. Mai Giáng Tuyết nói:</w:t>
      </w:r>
    </w:p>
    <w:p>
      <w:pPr>
        <w:pStyle w:val="BodyText"/>
      </w:pPr>
      <w:r>
        <w:t xml:space="preserve">“Chết có gì đáng lo” thế rồi xoay người chạy ra phía ngoài. Ngũ Tông Hán, Hầu Chấn Phương đang đứng ở cửa, thấy Mai Giáng Tuyết chạy ra thì lập tức bước ngang ra hai bước, đứng sánh vai ở cửa, chặn Mai Giáng Tuyết lại.</w:t>
      </w:r>
    </w:p>
    <w:p>
      <w:pPr>
        <w:pStyle w:val="BodyText"/>
      </w:pPr>
      <w:r>
        <w:t xml:space="preserve">Phương Triệu Nam biết nàng bị thương nặng, không thể thoát ra được, thế rồi tung người nhảy vọt lên phía trước. Chợt thấy Nhất Chưởng Trấn Tam Tương Ngũ Tông Hán hự một tiếng, thối lui qua một bên. Bên tai vang lên tiếng cười lạnh của ông già lùn:</w:t>
      </w:r>
    </w:p>
    <w:p>
      <w:pPr>
        <w:pStyle w:val="BodyText"/>
      </w:pPr>
      <w:r>
        <w:t xml:space="preserve">“Ai dám cản đường của ả, hãy thử Vô Ảnh thần quyền của lão phu!”.</w:t>
      </w:r>
    </w:p>
    <w:p>
      <w:pPr>
        <w:pStyle w:val="BodyText"/>
      </w:pPr>
      <w:r>
        <w:t xml:space="preserve">Phương Triệu Nam đã đến bên cạnh Mai Giáng Tuyết, thấy Nhất Chưởng Trấn Tam Tương Ngũ Tông Hán tự dưng lại thối lui ra sau, thì biết ông già lùn ấy đã ra tay giúp đỡ, thì thầm nói với Mai Giáng Tuyết:</w:t>
      </w:r>
    </w:p>
    <w:p>
      <w:pPr>
        <w:pStyle w:val="BodyText"/>
      </w:pPr>
      <w:r>
        <w:t xml:space="preserve">“Cô nương hãy mau rời khỏi nơi thị phi này”.</w:t>
      </w:r>
    </w:p>
    <w:p>
      <w:pPr>
        <w:pStyle w:val="BodyText"/>
      </w:pPr>
      <w:r>
        <w:t xml:space="preserve">Mai Giáng Tuyết thở dài nhẹ một tiếng, mặt đầy vẻ u oán, muốn nói gì đó nhưng lại thôi. Chợt thấy một bóng người lướt tới, đỡ Ngũ Tông Hán đang lảo đảo, lo lắng nói:</w:t>
      </w:r>
    </w:p>
    <w:p>
      <w:pPr>
        <w:pStyle w:val="BodyText"/>
      </w:pPr>
      <w:r>
        <w:t xml:space="preserve">“Ông bị thương có nặng không?”.</w:t>
      </w:r>
    </w:p>
    <w:p>
      <w:pPr>
        <w:pStyle w:val="BodyText"/>
      </w:pPr>
      <w:r>
        <w:t xml:space="preserve">Phương Triệu Nam thấy người này rất giống Ngũ Tông Hán mà tuổi tác lại cũng không hơn kém bao nhiêu, nếu không để ý thì cứ tưởng rằng hai người là một, nhìn kỹ lại thì đó chính là Truy Phong Điêu Ngũ Tông Nghĩa. Ông ta và Ngũ Tông Nghĩa vốn cùng một mẹ sinh ra, bề ngoài lại rất giống nhau, chỉ là Ngũ Tông Hán lớn hơn vài tuổi, trông có vẻ già hơn. Hai anh em người này, một người trấn giữ ở Tam Tương, là thủ lãnh của các nhân vật võ lâm vùng Tam Tương Thất Trạch, còn Ngũ Tông Nghĩa thì đi lại trên giang hồ.</w:t>
      </w:r>
    </w:p>
    <w:p>
      <w:pPr>
        <w:pStyle w:val="BodyText"/>
      </w:pPr>
      <w:r>
        <w:t xml:space="preserve">Đại Phương thiền sư đột nhiên bước tới hai bước, nhìn ông già lùn nói:</w:t>
      </w:r>
    </w:p>
    <w:p>
      <w:pPr>
        <w:pStyle w:val="BodyText"/>
      </w:pPr>
      <w:r>
        <w:t xml:space="preserve">“Lão tiền bối có phải là Vô Ảnh thần quyền nổi tiếng trên giang hồ hay không?” ông già lùn ấy đột nhiên xoay đầu lại, nói:</w:t>
      </w:r>
    </w:p>
    <w:p>
      <w:pPr>
        <w:pStyle w:val="BodyText"/>
      </w:pPr>
      <w:r>
        <w:t xml:space="preserve">“Chuyện này rất kỳ lạ, người ấy không giống có mưu đồ từ trước, cũng không phải đến đây bào thù”. Ông ta cố ý nói chuyện với Phương Triệu Nam, không thèm đáp câu hỏi của Đại Phương thiền sư.</w:t>
      </w:r>
    </w:p>
    <w:p>
      <w:pPr>
        <w:pStyle w:val="BodyText"/>
      </w:pPr>
      <w:r>
        <w:t xml:space="preserve">Đại Phương thiền sư vẫn không nổi giận, chậm rãi đến phía trước mặt ông già lùn ấy, chắp tay trước ngực, chưa kịp lên tiếng thì ông già lùn ấy lại nói:</w:t>
      </w:r>
    </w:p>
    <w:p>
      <w:pPr>
        <w:pStyle w:val="BodyText"/>
      </w:pPr>
      <w:r>
        <w:t xml:space="preserve">“Ngươi lại chặn đường của ả, không coi ta ra gì chăng?” chỉ nghe hự một tiếng, Hầu Chấn Phương đã vội vàng né sang một bên.</w:t>
      </w:r>
    </w:p>
    <w:p>
      <w:pPr>
        <w:pStyle w:val="BodyText"/>
      </w:pPr>
      <w:r>
        <w:t xml:space="preserve">Phương Triệu Nam đỡ lấy nàng, nói:</w:t>
      </w:r>
    </w:p>
    <w:p>
      <w:pPr>
        <w:pStyle w:val="BodyText"/>
      </w:pPr>
      <w:r>
        <w:t xml:space="preserve">“Chạy mau!” rồi đẩy mạnh một cái, Mai Giáng Tuyết lướt ra ngoài cửa điện đến ba bốn thước. Đại Phương thiền sư đột nhiên cao giọng nói:</w:t>
      </w:r>
    </w:p>
    <w:p>
      <w:pPr>
        <w:pStyle w:val="BodyText"/>
      </w:pPr>
      <w:r>
        <w:t xml:space="preserve">“Ả đã bị thương, có lẽ khó thoát khỏi đỉnh Minh Nguyệt”.</w:t>
      </w:r>
    </w:p>
    <w:p>
      <w:pPr>
        <w:pStyle w:val="BodyText"/>
      </w:pPr>
      <w:r>
        <w:t xml:space="preserve">Ý ông ta muốn nói xung quanh đỉnh Minh Nguyệt đều có cao thủ phái Thiếu Lâm mai phục. Ông già lùn ấy cười lạnh một tiếng:</w:t>
      </w:r>
    </w:p>
    <w:p>
      <w:pPr>
        <w:pStyle w:val="BodyText"/>
      </w:pPr>
      <w:r>
        <w:t xml:space="preserve">“Ai muốn ngăn cản ả thì coi như đã chán sống”. Đại Phương thiền sư giận dữ nói:</w:t>
      </w:r>
    </w:p>
    <w:p>
      <w:pPr>
        <w:pStyle w:val="BodyText"/>
      </w:pPr>
      <w:r>
        <w:t xml:space="preserve">“Lão nạp từ lâu đã nghe tiếng Vô Ảnh thần quyền, hôm nay đã có thể mở rộng tầm mắt ...” ông già lùn ấy cười rộ, cắt lời Đại Phương thiền sư:</w:t>
      </w:r>
    </w:p>
    <w:p>
      <w:pPr>
        <w:pStyle w:val="BodyText"/>
      </w:pPr>
      <w:r>
        <w:t xml:space="preserve">“Lão phu từ lâu sống ở Tây Vực, ít khi bước chân vào Trung Nguyên, tuy ở nơi xa xôi nhưng thường nghe người ta bảo rằng võ lâm Trung Nguyên có nhiều bậc kỳ tài. Nghe nói Thiếu Lâm có Đạt Ma Dịch cân kinh và bảy mươi hai môn tuyệt kỹ, là lãnh tụ của võ lâm Trung Nguyên, nếu hôm nay có thể lãnh giáo vài chiêu thì thật tốt còn gì bằng”.</w:t>
      </w:r>
    </w:p>
    <w:p>
      <w:pPr>
        <w:pStyle w:val="BodyText"/>
      </w:pPr>
      <w:r>
        <w:t xml:space="preserve">Đại Phương thiền sư không hổ danh là chưởng môn của một phái, tuy ông già lùn ấy mỉa mai, nhưng không hề nổi giận mà rất bình tĩnh. Ông ta chỉ mỉm cười mà nói rằng:</w:t>
      </w:r>
    </w:p>
    <w:p>
      <w:pPr>
        <w:pStyle w:val="BodyText"/>
      </w:pPr>
      <w:r>
        <w:t xml:space="preserve">“Thí chủ đã quá khen, lão nạp đâu dám nhận, lão nạp tuy là chưởng môn phái Thiếu Lâm, nhưng tự biết đức hèn tài mọn, không đủ gánh vác trách nhiệm ...” ông già lùn cười lạnh một tiếng nói:</w:t>
      </w:r>
    </w:p>
    <w:p>
      <w:pPr>
        <w:pStyle w:val="BodyText"/>
      </w:pPr>
      <w:r>
        <w:t xml:space="preserve">“Ở đây ngoài cao thủ trong phái Thiếu Lâm, tất cả các cao nhân trong võ lâm Trung Nguyên đều tụ tập ở đây, nếu vị nào có hứng tỷ thí vài chiêu với lão phu, lão phu cũng phụng bồi!” người này hình như rất thích đánh nhau, câu nào cũng đầy ý khiêu chiến.</w:t>
      </w:r>
    </w:p>
    <w:p>
      <w:pPr>
        <w:pStyle w:val="BodyText"/>
      </w:pPr>
      <w:r>
        <w:t xml:space="preserve">Tam Kiếm Nhất Bút Trương Phụng Các nghe thế thì tức giận, nhủ thầm:</w:t>
      </w:r>
    </w:p>
    <w:p>
      <w:pPr>
        <w:pStyle w:val="BodyText"/>
      </w:pPr>
      <w:r>
        <w:t xml:space="preserve">“Kẻ này cuồng vọng như thế, dám miệt thị người trong võ lâm Trung Nguyên, nếu không dạy cho y một bài học, chỉ e y sẽ càng ngạo mạn hơn”. Không đợi Đại Phương thiền sư lên tiếng, ông ta đã cướp lời:</w:t>
      </w:r>
    </w:p>
    <w:p>
      <w:pPr>
        <w:pStyle w:val="BodyText"/>
      </w:pPr>
      <w:r>
        <w:t xml:space="preserve">“Tại hạ nghe người ta nói, trong võ học có một môn võ công gọi là Vô Ảnh thần quyền, nghe nói khi quyền xuất ra không hề có tiếng, người ta bị thương mà không hề biết, vả lại không biết quyền kình của đối phương sẽ đánh ở đâu, cho nên rất khó né tránh ...”.</w:t>
      </w:r>
    </w:p>
    <w:p>
      <w:pPr>
        <w:pStyle w:val="BodyText"/>
      </w:pPr>
      <w:r>
        <w:t xml:space="preserve">Ông già lùn ấy lạnh lùng nói:</w:t>
      </w:r>
    </w:p>
    <w:p>
      <w:pPr>
        <w:pStyle w:val="BodyText"/>
      </w:pPr>
      <w:r>
        <w:t xml:space="preserve">“Ngươi là ai, có muốn thử Vô Ảnh thần quyền của lão phu không?” Tam Kiếm Nhất Bút Trương Phụng Các thấy ông ta ra tay đả thương Mai Giáng Tuyết, Ngũ Tông Hán và Hầu Chấn Phương, trong lòng đã sớm có kế hoạch đối địch, thế rồi cho tay vào trong lòng rút ra ba thanh đoản kiếm dài khoảng một thước năm tấc, tay trái rút ra thanh phán quan bút trên lưng, nói:</w:t>
      </w:r>
    </w:p>
    <w:p>
      <w:pPr>
        <w:pStyle w:val="BodyText"/>
      </w:pPr>
      <w:r>
        <w:t xml:space="preserve">“Được các hạ coi trọng, tại hạ rất muốn lãnh giáo cao chiêu, song mấy món binh khí trong tay của tại hạ chỉ là trò trẻ con, nếu không hay mong được thứ lỗi cho”.</w:t>
      </w:r>
    </w:p>
    <w:p>
      <w:pPr>
        <w:pStyle w:val="BodyText"/>
      </w:pPr>
      <w:r>
        <w:t xml:space="preserve">Ông già lùn ấy lạnh lùng nói:</w:t>
      </w:r>
    </w:p>
    <w:p>
      <w:pPr>
        <w:pStyle w:val="BodyText"/>
      </w:pPr>
      <w:r>
        <w:t xml:space="preserve">“Dù ngươi dùng binh khí gì, chỉ cần đả thương được lão phu, lão phu sẽ nhận thua ngay tại chỗ ...” rồi lướt mắt nhìn ra, thấy Mai Giáng Tuyết nhẹ nhàng bước đi, trong lòng sinh cảm giác bất an.</w:t>
      </w:r>
    </w:p>
    <w:p>
      <w:pPr>
        <w:pStyle w:val="BodyText"/>
      </w:pPr>
      <w:r>
        <w:t xml:space="preserve">Tam Kiếm Nhất Bút Trương Phụng Các đã ngầm đề tụ chân khí. Từ ngày lui ẩn giang hồ, ông ta đã luyện được một môn công phu nội gia thượng thừa, trên giang hồ hiếm có ai biết. Đại Phương thiền sư ngoài tinh thông Phật học còn nghiên cứu sâu võ công của các môn phái. Ngoại trừ sư phụ của ông ta, mọi người đều không biết võ công của ông ta như thế nào. Mấy chục năm nay, ông ta chưa từng ra tay, mọi người cũng không biết võ công của ông như thế nào. Ông ta vừa nhìn thấy Tam Kiếm Nhất Bút sắp động thủ với ông già lùn, trong lòng rất kinh hãi, thầm vận công lực chuẩn bị khi cần thiết thì ra tay tương cứu.</w:t>
      </w:r>
    </w:p>
    <w:p>
      <w:pPr>
        <w:pStyle w:val="Compact"/>
      </w:pPr>
      <w:r>
        <w:t xml:space="preserve">Ông già lùn thấy Tam Kiếm Nhất Bút giở binh khí trong tay, chuẩn bị ra đòn mà không lên tiếng, lập tức cười lạnh một tiếng, chưởng phải phất nhẹ ra, không hề nghe tiếng gió, cũng không cảm thấy có luồng ám kính phóng tới, nhưng Trương Phụng Các hình như đã trúng phải một lực ép rất lớn, toàn thân lắc lư.</w:t>
      </w:r>
      <w:r>
        <w:br w:type="textWrapping"/>
      </w:r>
      <w:r>
        <w:br w:type="textWrapping"/>
      </w:r>
    </w:p>
    <w:p>
      <w:pPr>
        <w:pStyle w:val="Heading2"/>
      </w:pPr>
      <w:bookmarkStart w:id="40" w:name="chương-18-mai-giáng-tuyết-dâng-lên-huyết-trì-đồ"/>
      <w:bookmarkEnd w:id="40"/>
      <w:r>
        <w:t xml:space="preserve">18. Chương 18 : Mai Giáng Tuyết Dâng Lên Huyết Trì Đồ</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18: Mai Giáng Tuyết dâng lên Huyết Trì đồ</w:t>
      </w:r>
    </w:p>
    <w:p>
      <w:pPr>
        <w:pStyle w:val="BodyText"/>
      </w:pPr>
      <w:r>
        <w:t xml:space="preserve">Dịch: Cổ Nguyệt</w:t>
      </w:r>
    </w:p>
    <w:p>
      <w:pPr>
        <w:pStyle w:val="BodyText"/>
      </w:pPr>
      <w:r>
        <w:t xml:space="preserve">Nguồn: Văn Tuyển</w:t>
      </w:r>
    </w:p>
    <w:p>
      <w:pPr>
        <w:pStyle w:val="BodyText"/>
      </w:pPr>
      <w:r>
        <w:t xml:space="preserve">Tất cả những người trong trường chưa bao giờ thấy võ công kỳ ảo như thế, ai nấy đều trố mắt nhìn vào trong trường. Sau khi Tam Kiếm Nhất Bút trúng một quyền, ông ta đột nhiên nhả khí, tay phải vẫy một cái, ba thanh đoản kiếm, hai thanh phía trước, một thanh ở phía sau phóng tới ông già lùn nhanh như điện chớp.</w:t>
      </w:r>
    </w:p>
    <w:p>
      <w:pPr>
        <w:pStyle w:val="BodyText"/>
      </w:pPr>
      <w:r>
        <w:t xml:space="preserve">Trong một tay mà cầm ba món binh khí, đã là chuyện hiếm thấy, nhưng phóng ra một lần ba món ám khí là chuyện càng hiếm hơn. Chỉ thấy ba luồng hàn quang phóng nhanh như điện chớp tới phía trước ngực ông già lùn. Ông già lùn ấy tựa như không thèm để ý đến kiếm thế, cho đến khi kiếm đến sát thân thì mới đột nhiên phất tay phải một cái, ba thanh đoản kiếm đột nhiên bay về phía Đại Phương thiền sư. Đại Phương thiền sư cao giọng niệm một tiếng:</w:t>
      </w:r>
    </w:p>
    <w:p>
      <w:pPr>
        <w:pStyle w:val="BodyText"/>
      </w:pPr>
      <w:r>
        <w:t xml:space="preserve">“A di đà Phật!” rồi ống tay áo tung ra, một trận cuồng phong nổi lên, ba thanh đoản kiếm bị nội lực trong ống tay áo ông ta phất ra, bay thẳng lên trần nhà.</w:t>
      </w:r>
    </w:p>
    <w:p>
      <w:pPr>
        <w:pStyle w:val="BodyText"/>
      </w:pPr>
      <w:r>
        <w:t xml:space="preserve">Té ra nội kình của hai người đều ngang bằng nhau, không ai có thể đánh ngược ba thanh đoản kiếm ấy trở lại, hai luồng nội kình chạm vào nhau, khiến cho ba thanh đoản kiếm phóng thẳng lên không. Tam Kiếm Nhất Bút Trương Phụng Các đột nhiên quát lớn một tiếng, cổ tay phải gập lại, ba thanh đoản kiếm đang bay lên thì bị ông ta thu trở về. Đó chẳng qua chỉ là chuyện trong chớp mắt. Ông già lùn, Đại Phương thiền sư, Tam Kiếm Nhất Bút đều để lộ võ công của mình khiến cho cao thủ trong toàn trường đều đứng lặng mà nhìn.</w:t>
      </w:r>
    </w:p>
    <w:p>
      <w:pPr>
        <w:pStyle w:val="BodyText"/>
      </w:pPr>
      <w:r>
        <w:t xml:space="preserve">Phương Triệu Nam nhân lúc mọi người đang để ý đến cuộc chiến, chàng lướt người đến bên cạnh Mai Giáng Tuyết, thì thầm rằng:</w:t>
      </w:r>
    </w:p>
    <w:p>
      <w:pPr>
        <w:pStyle w:val="BodyText"/>
      </w:pPr>
      <w:r>
        <w:t xml:space="preserve">“Nàng không nhân dịp này bỏ trốn, còn đợi gì nữa?” Mai Giáng Tuyết ngửa mặt nhìn áng mây trắng trên trời, thản nhiên đáp:</w:t>
      </w:r>
    </w:p>
    <w:p>
      <w:pPr>
        <w:pStyle w:val="BodyText"/>
      </w:pPr>
      <w:r>
        <w:t xml:space="preserve">“Người phải chạy trốn không phải là muội ...” Phương Triệu Nam hừ nhẹ một tiếng:</w:t>
      </w:r>
    </w:p>
    <w:p>
      <w:pPr>
        <w:pStyle w:val="BodyText"/>
      </w:pPr>
      <w:r>
        <w:t xml:space="preserve">“Không phải là muội, chẳng lẽ là ta?” Mai Giáng Tuyết đưa tay lau vệt máu trên khóe miệng, mỉm cười:</w:t>
      </w:r>
    </w:p>
    <w:p>
      <w:pPr>
        <w:pStyle w:val="BodyText"/>
      </w:pPr>
      <w:r>
        <w:t xml:space="preserve">“Huynh, còn vị sư muội của huynh nữa, nhân lúc này vẫn còn sớm, các người hãy chạy au! Muội đã là thê tử của huynh! Đương nhiên không nói gạt huynh”.</w:t>
      </w:r>
    </w:p>
    <w:p>
      <w:pPr>
        <w:pStyle w:val="BodyText"/>
      </w:pPr>
      <w:r>
        <w:t xml:space="preserve">Mấy câu ấy nghe rất bình tĩnh, không hề có ý ghen tuông, lời nói lại rất chân thành, nhưng bộ mặt của nàng vẫn lạnh lẽo, chẳng hề có vẻ yêu thương gì cả. Phương Triệu Nam nghe thế thì ngạc nhiên, nhủ thầm:</w:t>
      </w:r>
    </w:p>
    <w:p>
      <w:pPr>
        <w:pStyle w:val="BodyText"/>
      </w:pPr>
      <w:r>
        <w:t xml:space="preserve">“Không ngờ trong tình cảnh này mà nàng vẫn không hề lo sợ. Trước đây nàng có ơn cứu mạng đối với mình, sao có thể không báo được, mình phải khuyên nàng rời khỏi chỗ này mới được ...” Phương Triệu Nam đang suy nghĩ thì Mai Giáng Tuyết lại nói:</w:t>
      </w:r>
    </w:p>
    <w:p>
      <w:pPr>
        <w:pStyle w:val="BodyText"/>
      </w:pPr>
      <w:r>
        <w:t xml:space="preserve">“Sau khi rời khỏi chốn này, nếu muốn sống bình yên thì phải tìm nơi thâm sơn cùng cốc, không có người đến mai danh ẩn tích, từ nay về sau không xuất hiện trên giang hồ. Nếu hùng tâm vẫn chưa chết, muốn để tiếng lại cho ngàn đời, chàng phải tìm tung tích Huyết Trì đồ. Chỉ có tìm di vật của La Huyền mới có cơ hội thắng được sư phụ của muội, muội tuy là thê tử của huynh, nhưng không thể đi cùng huynh, bởi vì nếu muội mất tích, sư phụ và các vị sư tỷ muội sẽ lật tung võ lâm Trung Nguyên lên, dấy lên một cuộc đồ sát. Tuy kiếp này không thể đi bên cạnh huynh, nhưng muội vẫn giữ tấm thân trong sạch, đến kiếp sau lại sẽ cùng nhau làm phu thê, tình này lòng này, trời đất chứng giám”. Những lời ấy nghe tràn trề tình ý, nhưng khuôn mặt nàng vẫn lạnh lẽo như thường.</w:t>
      </w:r>
    </w:p>
    <w:p>
      <w:pPr>
        <w:pStyle w:val="BodyText"/>
      </w:pPr>
      <w:r>
        <w:t xml:space="preserve">Những câu nói thề non hẹn biển như thế hình như chẳng hợp với nàng tý nào.</w:t>
      </w:r>
    </w:p>
    <w:p>
      <w:pPr>
        <w:pStyle w:val="BodyText"/>
      </w:pPr>
      <w:r>
        <w:t xml:space="preserve">Phương Triệu Nam nghe thế thì cảm động vô cùng, nhưng nhìn vẻ mặt lạnh lẽo như băng tuyết của nàng, lòng chợt lạnh xuống, nhủ thầm:</w:t>
      </w:r>
    </w:p>
    <w:p>
      <w:pPr>
        <w:pStyle w:val="BodyText"/>
      </w:pPr>
      <w:r>
        <w:t xml:space="preserve">“Nàng nói cứ như đọc sách, không hề có chút tình ý, sao mình có thể tin lời nàng!” đến đó thì lửa giận bốc lên, cười lạnh một tiếng nói:</w:t>
      </w:r>
    </w:p>
    <w:p>
      <w:pPr>
        <w:pStyle w:val="BodyText"/>
      </w:pPr>
      <w:r>
        <w:t xml:space="preserve">“Dù cô nương có nói thế nào đi chăng nữa, Phương Triệu Nam này cũng coi đó là lời giả dối. Tại hạ cảm kích ơn cứu mạng của cô nương, cho nên không ngại bị quần hùng thiên hạ nghi ngờ, giúp cô nương chạy ra nơi này, cô nương nếu không muốn chạy nữa, tại hạ cũng không ép”. Nói xong xoay đầu bước vào.</w:t>
      </w:r>
    </w:p>
    <w:p>
      <w:pPr>
        <w:pStyle w:val="BodyText"/>
      </w:pPr>
      <w:r>
        <w:t xml:space="preserve">Chợt nghe Mai Giáng Tuyết lẩm bẩm:</w:t>
      </w:r>
    </w:p>
    <w:p>
      <w:pPr>
        <w:pStyle w:val="BodyText"/>
      </w:pPr>
      <w:r>
        <w:t xml:space="preserve">“Làm thê tử của người ta, trước tiên phải hiếu thuận với cha mẹ, phục tùng trượng phu, dù huynh có mắng muội, đánh muội muội vẫn không nói nửa lời”. Phương Triệu Nam nén không được dừng bước, quay đầu lại chỉ thấy nàng đứng lặng ở nơi ấy, chàng cảm thấy ngạc nhiên. Phương Triệu Nam hơi chần chừ, thế rồi đề chân khí, nhảy vọt vào trong điện. Chỉ trong khoảnh khắc thế mà tình thế trong điện đã trở thành kiếm rút cung căng.</w:t>
      </w:r>
    </w:p>
    <w:p>
      <w:pPr>
        <w:pStyle w:val="BodyText"/>
      </w:pPr>
      <w:r>
        <w:t xml:space="preserve">Chỉ nghe ông già lùn ấy cười lạnh một hồi, đưa mắt nhìn Tam Kiếm Nhất Bút Trương Phụng Các nói:</w:t>
      </w:r>
    </w:p>
    <w:p>
      <w:pPr>
        <w:pStyle w:val="BodyText"/>
      </w:pPr>
      <w:r>
        <w:t xml:space="preserve">“Một tý võ công của ngươi đâu phải là địch thủ của lão phu, chi bằng cứ đứng ở đấy mà nhìn vậy!” rồi quay đầu lại nhìn Đại Phương thiền sư nói:</w:t>
      </w:r>
    </w:p>
    <w:p>
      <w:pPr>
        <w:pStyle w:val="BodyText"/>
      </w:pPr>
      <w:r>
        <w:t xml:space="preserve">“Võ công của hòa thượng Thiếu Lâm không phải danh hão, lần này kẻ kình địch như ngươi, ta không uổng chuyến đi này”.</w:t>
      </w:r>
    </w:p>
    <w:p>
      <w:pPr>
        <w:pStyle w:val="BodyText"/>
      </w:pPr>
      <w:r>
        <w:t xml:space="preserve">Đại Phương thiền sư nhủ thầm:</w:t>
      </w:r>
    </w:p>
    <w:p>
      <w:pPr>
        <w:pStyle w:val="BodyText"/>
      </w:pPr>
      <w:r>
        <w:t xml:space="preserve">“Kẻ này không biết đã xông vào trong điện từ lúc nào mà đệ tử căn giữ ở ngoài không biết, nếu được y giúp đỡ thì còn gì tốt bằng, không thể đối địch với y được”. Ý nghĩ ấy lướt qua, thế rồi chắp tay nói:</w:t>
      </w:r>
    </w:p>
    <w:p>
      <w:pPr>
        <w:pStyle w:val="BodyText"/>
      </w:pPr>
      <w:r>
        <w:t xml:space="preserve">“Thí chủ võ công cao cường, lão nạp đương nhiên không phải là địch thủ!” ông già lùn ấy tức giận nói:</w:t>
      </w:r>
    </w:p>
    <w:p>
      <w:pPr>
        <w:pStyle w:val="BodyText"/>
      </w:pPr>
      <w:r>
        <w:t xml:space="preserve">“Chúng ta vẫn chưa ra tay, sao ngươi biết không đánh lại ta?” thế rồi tay phải hơi giở lên, đánh ra Vô Ảnh thần quyền. Đã có mấy người bị thương bởi ông ta, cho nên ai nấy đều lo lắng cho Đại Phương thiền sư. Nhưng Đại Phương thiền sư chắp hai tay, cúi người nói:</w:t>
      </w:r>
    </w:p>
    <w:p>
      <w:pPr>
        <w:pStyle w:val="BodyText"/>
      </w:pPr>
      <w:r>
        <w:t xml:space="preserve">“Vô Ảnh thần quyền của thí chủ thật là hiếm có trên đời, lão nạp làm sao chống trả nổi?” thật ra ông ta đã sớm vận công giới bị, khi cúi người xuống thì đã vận thiền công bảo vệ lấy thân. Mọi người chỉ thấy bộ tăng bào rõ ràng của Đại Phương thiền sư không có gió mà căng lên, toàn thân như có sóng dập dờn, nhưng trong khoảnh khắc thì đã trở lại bình thường.</w:t>
      </w:r>
    </w:p>
    <w:p>
      <w:pPr>
        <w:pStyle w:val="BodyText"/>
      </w:pPr>
      <w:r>
        <w:t xml:space="preserve">Chợt nghe ông già lùn ấy cười rộ một trận rồi nói:</w:t>
      </w:r>
    </w:p>
    <w:p>
      <w:pPr>
        <w:pStyle w:val="BodyText"/>
      </w:pPr>
      <w:r>
        <w:t xml:space="preserve">“Võ học của Thiếu Lâm tự không phải là hư danh, lão phu may mắn có thể giao đấu với phương trượng chưởng môn ...” nói chưa xong thì hai tay đã giở lên, đánh ra hai chiêu Vô Ảnh thần quyền.</w:t>
      </w:r>
    </w:p>
    <w:p>
      <w:pPr>
        <w:pStyle w:val="BodyText"/>
      </w:pPr>
      <w:r>
        <w:t xml:space="preserve">Loại võ công này toàn là nhờ chân khí tiên thiên phất ra lực âm nhu, cho đến khi lực ám kình ấy đánh vào người của đối thủ mới sinh ra lực chấn động mạnh mẽ vô cùng, làm bị thương nội tạng của người ta. vì trước khi luồng ám kình đánh ra không hề có hiện tượng gì, dù cho người có võ công tuyệt thế cũng không thể đoán được, cho nên loại võ công này nếu dùng đánh lén thì lợi hại vô cùng.</w:t>
      </w:r>
    </w:p>
    <w:p>
      <w:pPr>
        <w:pStyle w:val="BodyText"/>
      </w:pPr>
      <w:r>
        <w:t xml:space="preserve">Đại Phương thiền sư cao giọng nói:</w:t>
      </w:r>
    </w:p>
    <w:p>
      <w:pPr>
        <w:pStyle w:val="BodyText"/>
      </w:pPr>
      <w:r>
        <w:t xml:space="preserve">“Thí chủ hãy khoan ra tay, lão nạp có lời muốn nói”. Rồi ngầm vận Ban Nhược thiền công hộ thân, hai chân bấu xuống đất, ngực ưỡn về phía trước chịu hai đòn Vô Ảnh thần quyền của ông già lùn ấy. Ông ta tuy lớn giọng kêu ông già lùn ngừng tay, nhưng trong lòng đã biết kẻ này cuồng ngạo vô cùng, nếu không để ông ta chiếm một chút phần hơn, hoặc để lộ một ít công phu cho ông ta thấy, ông ta sẽ không chịu ngừng tay. Cho nên, Đại Phương thiền sư đã vận công lực của toàn thân, muốn mượn lực phản chấn cho ông ta biết tay!</w:t>
      </w:r>
    </w:p>
    <w:p>
      <w:pPr>
        <w:pStyle w:val="BodyText"/>
      </w:pPr>
      <w:r>
        <w:t xml:space="preserve">Chợt nghe ông già lùn hự nhẹ một tiếng, vai lách hai cái rồi thối lui ra sau hai bước. Đại Phương thiền sư đột nhiên người như bị lùn đi ba tấc, miệng cao giọng đọc Phật hiệu:</w:t>
      </w:r>
    </w:p>
    <w:p>
      <w:pPr>
        <w:pStyle w:val="BodyText"/>
      </w:pPr>
      <w:r>
        <w:t xml:space="preserve">“Lão nạp đã lãnh giáo Vô Ảnh thần quyền của thí chủ, quả là võ công hiếm có trên đời, lão nạp tự biết không phải là địch thủ, xin hãy mau dừng tay để cho lão nạp nói vài câu, lúc đó thí chủ nếu muốn đánh nữa thì cũng không muộn!” quần hào nhìn kỹ lại, thấy Đại Phương thiền sư hai chân đã lún sâu xuống đất ba tấc, chả trách nào ông ta lùn đi ba tấc. Ông già lùn ấy vốn tự phụ cường ngạo, nhưng sau khi đánh ra hai quyền thì tự nhủ rằng:</w:t>
      </w:r>
    </w:p>
    <w:p>
      <w:pPr>
        <w:pStyle w:val="BodyText"/>
      </w:pPr>
      <w:r>
        <w:t xml:space="preserve">“Người ta đồn rằng võ lâm Trung Nguyên có lắm người tài, xem ra lời đồn không ngoa, Vô Ảnh thần quyền của mình đã đến cảnh giới trong vòng hai trượng có thể đấm nát đá gãy cây, không những chẳng làm ông ta bị thương mà ngược lại còn bị lực phản chấn đẩy lui mấy bước”.</w:t>
      </w:r>
    </w:p>
    <w:p>
      <w:pPr>
        <w:pStyle w:val="BodyText"/>
      </w:pPr>
      <w:r>
        <w:t xml:space="preserve">Tiêu Dao Tử cũng sinh lòng thán phục, nhủ rằng:</w:t>
      </w:r>
    </w:p>
    <w:p>
      <w:pPr>
        <w:pStyle w:val="BodyText"/>
      </w:pPr>
      <w:r>
        <w:t xml:space="preserve">“Xem ra phái Thiếu Lâm tài giỏi hơn phái Võ Đang mình không ít, so sánh về tuổi tác, Đại Phương thiền sư này chỉ e trẻ hơn mình mười tuổi, nhưng nội công, võ học của ông ta e rằng hơn hẳn mình”.</w:t>
      </w:r>
    </w:p>
    <w:p>
      <w:pPr>
        <w:pStyle w:val="BodyText"/>
      </w:pPr>
      <w:r>
        <w:t xml:space="preserve">Lòng tin thắng người ta của ông già lùn đã giao động, đã không còn cuồng ngạo như trước, quả nhiên ngừng tay lại nói:</w:t>
      </w:r>
    </w:p>
    <w:p>
      <w:pPr>
        <w:pStyle w:val="BodyText"/>
      </w:pPr>
      <w:r>
        <w:t xml:space="preserve">“Có lời gì hãy mau nói?” Đại Phương thiền sư rút hai chân lên, bước về phía trước mấy bước rồi nói:</w:t>
      </w:r>
    </w:p>
    <w:p>
      <w:pPr>
        <w:pStyle w:val="BodyText"/>
      </w:pPr>
      <w:r>
        <w:t xml:space="preserve">“Thí chủ từ Tây Vực ngàn dặm xa xôi đến Trung Nguyên, có phải muốn tranh danh với đồng đạo võ lâm Trung Nguyên hay không?” ông già lùn ấy hơi trầm ngâm rồi nói:</w:t>
      </w:r>
    </w:p>
    <w:p>
      <w:pPr>
        <w:pStyle w:val="BodyText"/>
      </w:pPr>
      <w:r>
        <w:t xml:space="preserve">“Tuy không phải vì tranh danh mà đến, nhưng muốn gặp gỡ cao thủ võ lâm Trung Nguyên cũng là một trong những tâm nguyện của lão phu”. Đại Phương thiền sư nói:</w:t>
      </w:r>
    </w:p>
    <w:p>
      <w:pPr>
        <w:pStyle w:val="BodyText"/>
      </w:pPr>
      <w:r>
        <w:t xml:space="preserve">“Xin thứ cho lão nạp to gan hỏi:</w:t>
      </w:r>
    </w:p>
    <w:p>
      <w:pPr>
        <w:pStyle w:val="BodyText"/>
      </w:pPr>
      <w:r>
        <w:t xml:space="preserve">“Ngoài chuyện tranh danh, không biết thí chủ còn có tâm nguyện gì khác?”.</w:t>
      </w:r>
    </w:p>
    <w:p>
      <w:pPr>
        <w:pStyle w:val="BodyText"/>
      </w:pPr>
      <w:r>
        <w:t xml:space="preserve">ông già lùn ấy nói:</w:t>
      </w:r>
    </w:p>
    <w:p>
      <w:pPr>
        <w:pStyle w:val="BodyText"/>
      </w:pPr>
      <w:r>
        <w:t xml:space="preserve">“Điều này không thể nói được”.</w:t>
      </w:r>
    </w:p>
    <w:p>
      <w:pPr>
        <w:pStyle w:val="BodyText"/>
      </w:pPr>
      <w:r>
        <w:t xml:space="preserve">Đại Phương thiền sư tuy chưa thể đạt tới cảnh giới vô sân vô niệm, nhưng lòng tranh danh đã không còn nữa, thế rồi mới mỉm cười:</w:t>
      </w:r>
    </w:p>
    <w:p>
      <w:pPr>
        <w:pStyle w:val="BodyText"/>
      </w:pPr>
      <w:r>
        <w:t xml:space="preserve">“Khi lão nạp còn nhỏ, đã từng nghe gia sư nhắc đến võ công của các môn phái trong thiên hạ, có một môn võ công kỳ ảo nhất, đả thương người mà người ta không biết, gọi là Vô Ảnh thần quyền, lão nạp khi mới nghe gia ư nói, trong lòng đã thầm sinh ngưỡng mộ, mơ rằng có một ngày được tận mắt thấy tuyệt kỹ Vô Ảnh thần quyền ...” ông già lùn ấy lạnh lùng hừ một tiếng, nói:</w:t>
      </w:r>
    </w:p>
    <w:p>
      <w:pPr>
        <w:pStyle w:val="BodyText"/>
      </w:pPr>
      <w:r>
        <w:t xml:space="preserve">“Lão phu đang ở đây, chi bằng ông cứ giở hết tuyệt kỹ của phái Thiếu Lâm ra để cho ta xem thử”.</w:t>
      </w:r>
    </w:p>
    <w:p>
      <w:pPr>
        <w:pStyle w:val="BodyText"/>
      </w:pPr>
      <w:r>
        <w:t xml:space="preserve">Đại Phương thiền sư tuy bị mỉa mai, nhưng không hề có ý tức giận, vẫn mỉm cười nói:</w:t>
      </w:r>
    </w:p>
    <w:p>
      <w:pPr>
        <w:pStyle w:val="BodyText"/>
      </w:pPr>
      <w:r>
        <w:t xml:space="preserve">“Lúc ấy tuổi hãy còn trẻ, hiểu biết thô thiển, trong lòng quả thực có ý muốn lãnh giáo Vô Ảnh thần quyền, nhưng nay tuổi đã già, hùng tâm ấy đã bị năm tháng mài mòn, hóa thành mây trôi”. Ông già lùn ấy lạnh lùng nói:</w:t>
      </w:r>
    </w:p>
    <w:p>
      <w:pPr>
        <w:pStyle w:val="BodyText"/>
      </w:pPr>
      <w:r>
        <w:t xml:space="preserve">“Nhưng lão phu vẫn chưa hết lòng tranh danh, hôm nay chi bằng chúng ta hãy phân cao thấp!” các nhà sư Thiếu Lâm trong điện nghe ông già lùn cứ nhiều lần đối chọi với phương trượng chưởng môn, ai nấy đều lộ vẻ tức giận muốn xông ra.</w:t>
      </w:r>
    </w:p>
    <w:p>
      <w:pPr>
        <w:pStyle w:val="BodyText"/>
      </w:pPr>
      <w:r>
        <w:t xml:space="preserve">Đại Phương thiền sư không hề có ý trách cứ, cười ha ha mà rằng:</w:t>
      </w:r>
    </w:p>
    <w:p>
      <w:pPr>
        <w:pStyle w:val="BodyText"/>
      </w:pPr>
      <w:r>
        <w:t xml:space="preserve">“Thí chủ đã mang theo tuyệt kỹ đến đây, chuẩn bị tranh bá trong giang hồ, dù dụng tâm thế nào cũng là chuyện hiếm có. Nếu là một ngày bình thường lão nạp sẽ toàn lực giúp đỡ cho chuyện này, mời hết anh hùng trong thiên hạ đến, có thể tạo ra một chuyện khuấy động giang hồ, đáng tiếc thí chủ đến không đúng lúc, đành phụ một tấm hùng tâm!”.</w:t>
      </w:r>
    </w:p>
    <w:p>
      <w:pPr>
        <w:pStyle w:val="BodyText"/>
      </w:pPr>
      <w:r>
        <w:t xml:space="preserve">ông già lùn túc giận nói:</w:t>
      </w:r>
    </w:p>
    <w:p>
      <w:pPr>
        <w:pStyle w:val="BodyText"/>
      </w:pPr>
      <w:r>
        <w:t xml:space="preserve">“Có gì mà không đúng lúc, người võ lâm Trung Nguyên đều tụ tập ở Thái Sơn, cao thủ trong thiên hạ đều ở đây cả, đây quả là một cơ hội ngàn năm hiếm có ...” Đại Phương thiền sư nói tiếp:</w:t>
      </w:r>
    </w:p>
    <w:p>
      <w:pPr>
        <w:pStyle w:val="BodyText"/>
      </w:pPr>
      <w:r>
        <w:t xml:space="preserve">“Đúng vậy, tuy ở đây chưa chắc có đủ cao thủ võ lâm Trung Nguyên, nhưng tất cả những người ở đây đều là người có danh tiếng. Song đại hội lần này không phải lấy võ kết bạn, cũng không phải bình luận chuyện thị phi trong giang hồ, chúng tôi chỉ bàn cách tự cứu, giúp nhau toát khỏi một trận hào kiếp, trước mắt chúng tôi tự cứu vẫn còn chưa kịp, đâu có còn lòng nào tranh danh tỷ võ với thí chủ nữa!” ông già lùn hơi trầm ngâm nói:</w:t>
      </w:r>
    </w:p>
    <w:p>
      <w:pPr>
        <w:pStyle w:val="BodyText"/>
      </w:pPr>
      <w:r>
        <w:t xml:space="preserve">“Chuyện võ lâm Trung Nguyên tàn sát lẫn nhau đâu có liên quan gì đến ta?”.</w:t>
      </w:r>
    </w:p>
    <w:p>
      <w:pPr>
        <w:pStyle w:val="BodyText"/>
      </w:pPr>
      <w:r>
        <w:t xml:space="preserve">Phương Triệu Nam đột nhiên chen vào nói:</w:t>
      </w:r>
    </w:p>
    <w:p>
      <w:pPr>
        <w:pStyle w:val="BodyText"/>
      </w:pPr>
      <w:r>
        <w:t xml:space="preserve">“Lão tiền bối lần này đến Trung Nguyên có phải là muốn tỷ thí với những người xuất sắc ở đây hay không?” ông già lùn ấy bị chàng hỏi một câu, trong nhất thời không nghĩ ra lời đối đáp, sững người ra đột nhiên tức giận nói:</w:t>
      </w:r>
    </w:p>
    <w:p>
      <w:pPr>
        <w:pStyle w:val="BodyText"/>
      </w:pPr>
      <w:r>
        <w:t xml:space="preserve">“Lúc nãy lão phu chẳng qua trong một lúc không để ý mà bị ngươi cướp mất tiên cơ, vả lại ta đã hứa với ngươi một chuyện, nay ân oán đã không còn, nếu ngươi không phục thì chúng ta lại đấu thêm một trận xem thử!” kẻ này tuổi tuy đã lớn, nhưng hỏa khí thì không nhỏ, không những không chịu nhận thua mà rất ham thích đánh nhau.</w:t>
      </w:r>
    </w:p>
    <w:p>
      <w:pPr>
        <w:pStyle w:val="BodyText"/>
      </w:pPr>
      <w:r>
        <w:t xml:space="preserve">Phương Triệu Nam mỉm cười:</w:t>
      </w:r>
    </w:p>
    <w:p>
      <w:pPr>
        <w:pStyle w:val="BodyText"/>
      </w:pPr>
      <w:r>
        <w:t xml:space="preserve">“Lão tiền bối đã quá lời, vãn bối lúc nãy chẳng qua một lúc may mắn, thực ra công lực của vãn bối làm sao có thể chống nổi một đòn của lão tiền bối!” ông già lùn ấy tuy ngang ngược, nhưng vì từ lâu đã sống ở Tây Vực, những người tiếp xúc thường ngày đều là hai tộc Hồi và Mông hung hãn, thuần phát, suy nghĩ không nhanh nhạy như người Hán tộc, bị Phương Triệu Nam vừa khen vừa khích, thế là cứng họng, chẳng nói được gì chỉ hừ một tiếng. Phương Triệu Nam không để ông ta nghĩ ngợi nhiều, tiếp tục nói:</w:t>
      </w:r>
    </w:p>
    <w:p>
      <w:pPr>
        <w:pStyle w:val="BodyText"/>
      </w:pPr>
      <w:r>
        <w:t xml:space="preserve">“Những người ở đây tuy là cao thủ nổi danh một thời ở võ lâm Trung Nguyên, nhưng đều không phải là nhân vật xuất sắc”.</w:t>
      </w:r>
    </w:p>
    <w:p>
      <w:pPr>
        <w:pStyle w:val="BodyText"/>
      </w:pPr>
      <w:r>
        <w:t xml:space="preserve">Lời ấy vừa nói ra, quần hào đều biến sắc, đưa mắt nhìn Phương Triệu Nam.</w:t>
      </w:r>
    </w:p>
    <w:p>
      <w:pPr>
        <w:pStyle w:val="BodyText"/>
      </w:pPr>
      <w:r>
        <w:t xml:space="preserve">Phương Triệu Nam điềm nhiên mỉm cười, lại nói:</w:t>
      </w:r>
    </w:p>
    <w:p>
      <w:pPr>
        <w:pStyle w:val="BodyText"/>
      </w:pPr>
      <w:r>
        <w:t xml:space="preserve">“Người thực sự có võ công cao nhất không tham gia đại hội Thái Sơn lần này. Nếu lão tiền bối muốn để lại danh tiếng ở võ lâm Trung Nguyên, chỉ cần thắng một mình y thì có thể thắng tất cả những người chúng tôi ở đây!” ông già lùn bị Phương Triệu Nam nói khích cho hào khí đại phát, hừ một tiếng nói:</w:t>
      </w:r>
    </w:p>
    <w:p>
      <w:pPr>
        <w:pStyle w:val="BodyText"/>
      </w:pPr>
      <w:r>
        <w:t xml:space="preserve">“Người đó đang ở đâu? Ta phải đấu với y một trận!” Phương Triệu Nam nói:</w:t>
      </w:r>
    </w:p>
    <w:p>
      <w:pPr>
        <w:pStyle w:val="BodyText"/>
      </w:pPr>
      <w:r>
        <w:t xml:space="preserve">“Người ấy võ công cao cường, được võ lâm Trung Nguyên chúng tôi gọi là đệ nhất cao thủ, làm sao dễ dàng gặp được y? Hiện nay những người tham gia đại hội anh hùng ở Thái Sơn đều nhận được thư mời của y, giờ đây vẫn còn hai tháng nữa mới tới kỳ hạn, nếu lão tiền bối sợ hãi thì hãy mau trở về Tây Vực, đừng ở lại Trung Nguyên làm gì, nếu có lòng tranh danh thì hãy chờ đợi hai tháng, đến lúc đó chỉ cần thắng được y thì coi như đã dành được một nửa các vinh dự võ công đệ nhất”.</w:t>
      </w:r>
    </w:p>
    <w:p>
      <w:pPr>
        <w:pStyle w:val="BodyText"/>
      </w:pPr>
      <w:r>
        <w:t xml:space="preserve">Lúc này mọi người đều đã hiểu dụng tâm của Phương Triệu Nam, đó là muốn mượn sức ông già lùn này để chống lại Nhạc chủ Minh Nhạc, nếu bình thường tất cả những người ở đây sẽ chẳng ai đồng ý lời nói của Phương Triệu Nam. Thế là những nhân vật kiêu ngạo như Tiêu Dao Tử, Tụ Thủ Tiều Ẩn cũng không lên tiếng phản bác. Ông già lùn trầm ngâm một lúc rồi nói:</w:t>
      </w:r>
    </w:p>
    <w:p>
      <w:pPr>
        <w:pStyle w:val="BodyText"/>
      </w:pPr>
      <w:r>
        <w:t xml:space="preserve">“Thời gian hai tháng quá dài, lão phu làm sao có thể đợi được?”.</w:t>
      </w:r>
    </w:p>
    <w:p>
      <w:pPr>
        <w:pStyle w:val="BodyText"/>
      </w:pPr>
      <w:r>
        <w:t xml:space="preserve">Chợt nghe một giọng nói trong trẻo, nhưng lạnh lùng như băng tuyết vang lên:</w:t>
      </w:r>
    </w:p>
    <w:p>
      <w:pPr>
        <w:pStyle w:val="BodyText"/>
      </w:pPr>
      <w:r>
        <w:t xml:space="preserve">“Nếu ngươi muốn chết sớm một tý, điều đó cũng đâu có khó gì, trong Tuyệt Mệnh cốc đã chuẩn bị sẵn tiệc Chiêu Hồn, nếu ai có hứng thì hãy đến sớm dự hội!” Phương Triệu Nam không quay đầu lại cũng biết người đó là ai, không khỏi nhíu mày nói:</w:t>
      </w:r>
    </w:p>
    <w:p>
      <w:pPr>
        <w:pStyle w:val="BodyText"/>
      </w:pPr>
      <w:r>
        <w:t xml:space="preserve">“Sao nàng vẫn chưa đi?”.</w:t>
      </w:r>
    </w:p>
    <w:p>
      <w:pPr>
        <w:pStyle w:val="BodyText"/>
      </w:pPr>
      <w:r>
        <w:t xml:space="preserve">Quần hào nhất tề quay mặt nhìn lại, nàng thiếu nữ áo trắng mặt lạnh như băng tuyết chậm rãi bước vào. Nàng ta điềm nhiên trả lời:</w:t>
      </w:r>
    </w:p>
    <w:p>
      <w:pPr>
        <w:pStyle w:val="BodyText"/>
      </w:pPr>
      <w:r>
        <w:t xml:space="preserve">“Tại sao muội phải đi? Các người ai nấy cũng đều đòi chết, chẳng qua muội chỉ làm một chút chuyện tốt, sớm đưa các người đến Tuyệt Mệnh cốc, cũng là một chuyện công đức vô lượng”. Lời nói lạnh lẽo ấy phất ra từ miệng của một thiếu nữ xinh đẹp tuyệt luân, tuy mắt thấy tai nghe nhưng người ta khó mà tin được.</w:t>
      </w:r>
    </w:p>
    <w:p>
      <w:pPr>
        <w:pStyle w:val="BodyText"/>
      </w:pPr>
      <w:r>
        <w:t xml:space="preserve">Đại Phương thiền sư chắp tay nói:</w:t>
      </w:r>
    </w:p>
    <w:p>
      <w:pPr>
        <w:pStyle w:val="BodyText"/>
      </w:pPr>
      <w:r>
        <w:t xml:space="preserve">“A di đà Phật! Nếu nữ thí chủ đã tự nhận là người trong Minh Nhạc, không biết có thể cho biết Minh Nhạc Nhạc chủ có phải là người sử dụng Thất Xảo Thoa năm xưa hay không ...” ông ta vốn định nói ả yêu phụ, nhưng khi nói ra miệng thì đột nhiên cảm thấy không ổn cho nên, cho nên im bặt.</w:t>
      </w:r>
    </w:p>
    <w:p>
      <w:pPr>
        <w:pStyle w:val="BodyText"/>
      </w:pPr>
      <w:r>
        <w:t xml:space="preserve">Thiếu nữ áo trắng ấy lạnh lùng đáp:</w:t>
      </w:r>
    </w:p>
    <w:p>
      <w:pPr>
        <w:pStyle w:val="BodyText"/>
      </w:pPr>
      <w:r>
        <w:t xml:space="preserve">“Phải và không phải có điều gì khác nhau, chuyện trước mắt của các người là phải tìm cho ra một con đường sống ...” nàng hơi ngập ngừng rồi lại nói:</w:t>
      </w:r>
    </w:p>
    <w:p>
      <w:pPr>
        <w:pStyle w:val="BodyText"/>
      </w:pPr>
      <w:r>
        <w:t xml:space="preserve">“Trước ngày Tết Đoan Dương mùng năm tháng năm, các người đến dự hội, sẽ có lợi hại gì, ta đã nghĩ giùm cho các người! Các người đã không thể thoát khỏi trận kiếp nạn này, chỉ có cách cố gắng truyền võ công ôn hạ đệ tử hoặc ghi chép để truyền cho hậu nhân, để khỏi sau khi các người chết ráo cả khiến cho hàng trăm môn võ công thất truyền cùng một lúc ...”.</w:t>
      </w:r>
    </w:p>
    <w:p>
      <w:pPr>
        <w:pStyle w:val="BodyText"/>
      </w:pPr>
      <w:r>
        <w:t xml:space="preserve">Đại Phương thiền sư mỉm cười, nói:</w:t>
      </w:r>
    </w:p>
    <w:p>
      <w:pPr>
        <w:pStyle w:val="BodyText"/>
      </w:pPr>
      <w:r>
        <w:t xml:space="preserve">“Nếu quả thật chúng tôi phải mất mạng trong tiệc Chiêu Hồn, cách này của nữ thí chủ thật là inh”. Thiếu nữ áo trắng lạnh lùng nói:</w:t>
      </w:r>
    </w:p>
    <w:p>
      <w:pPr>
        <w:pStyle w:val="BodyText"/>
      </w:pPr>
      <w:r>
        <w:t xml:space="preserve">“Các người không chịu tin, ta cũng đành chịu”. Tiêu Dao Tử chợt chen vào nói:</w:t>
      </w:r>
    </w:p>
    <w:p>
      <w:pPr>
        <w:pStyle w:val="BodyText"/>
      </w:pPr>
      <w:r>
        <w:t xml:space="preserve">“Vậy ả yêu phụ Nhạc chủ Minh Nhạc có phải là sư phụ của cô nương không?” lần này thì Mai Giáng Tuyết gật đầu khiến cho ai nấy cũng bất ngờ:</w:t>
      </w:r>
    </w:p>
    <w:p>
      <w:pPr>
        <w:pStyle w:val="BodyText"/>
      </w:pPr>
      <w:r>
        <w:t xml:space="preserve">“Đúng vậy ...” Tiêu Dao Tử nói:</w:t>
      </w:r>
    </w:p>
    <w:p>
      <w:pPr>
        <w:pStyle w:val="BodyText"/>
      </w:pPr>
      <w:r>
        <w:t xml:space="preserve">“Lệnh sư không có thù không có oán với chúng tôi, tại sao phải đặt tiệc Chiêu Hồn để làm khó thiên hạ anh hùng?” Mai Giáng Tuyết nói:</w:t>
      </w:r>
    </w:p>
    <w:p>
      <w:pPr>
        <w:pStyle w:val="BodyText"/>
      </w:pPr>
      <w:r>
        <w:t xml:space="preserve">“Hừ!</w:t>
      </w:r>
    </w:p>
    <w:p>
      <w:pPr>
        <w:pStyle w:val="BodyText"/>
      </w:pPr>
      <w:r>
        <w:t xml:space="preserve">Có gì là lạ! Giết hết bọn các người, trên đời này không còn ai dám đối địch với người nữa, võ lâm thiên hạ sẽ do Minh Nhạc chúng tôi thống lĩnh, người có muốn làm hoàng đế cũng không ai ngăn cản”.</w:t>
      </w:r>
    </w:p>
    <w:p>
      <w:pPr>
        <w:pStyle w:val="BodyText"/>
      </w:pPr>
      <w:r>
        <w:t xml:space="preserve">Tụ Thủ Tiều Ẩn vẫn đứng lặng yên, chợt chen vào một câu:</w:t>
      </w:r>
    </w:p>
    <w:p>
      <w:pPr>
        <w:pStyle w:val="BodyText"/>
      </w:pPr>
      <w:r>
        <w:t xml:space="preserve">“Đạo võ học vô bờ bến, sư phụ của ngươi dù cho võ công có cao hơn nữa, cũng không thể biết hết tất cả các loại võ công trong thiên hạ, muốn một mẻ lưới quét sách thiên hạ anh hùng, đó đâu phải là chuyện nằm mơ”. Mai Giáng Tuyết không thèm để ý đến lời nói của Tụ Thủ Tiều Ẩn, ngửa mặt nhìn mái nhà, suy nghĩ một hồi rồi chậm rãi nói:</w:t>
      </w:r>
    </w:p>
    <w:p>
      <w:pPr>
        <w:pStyle w:val="BodyText"/>
      </w:pPr>
      <w:r>
        <w:t xml:space="preserve">“Có lẽ các ngươi nên truyền hết tuyệt kỹ của mỗi người ột người, có lẽ có thể còn chống lại được sư phụ của ta, song tỷ số thắng thua vẫn còn cách một khoảng rất xa, theo ta thấy cơ hội chiến thắng của các người không lớn ...” nàng chợt mỉm cười thê lương, nói:</w:t>
      </w:r>
    </w:p>
    <w:p>
      <w:pPr>
        <w:pStyle w:val="BodyText"/>
      </w:pPr>
      <w:r>
        <w:t xml:space="preserve">“Nhưng nếu các người không chịu đến Tuyệt Mệnh cốc, đương nhiên càng khó thoát kiếp nạn hơn, ta đã nói cho các người nghe quá nhiều, hỡi ơi! Nhưng ta biết, những lời này chẳng giúp ích gì cho các người”.</w:t>
      </w:r>
    </w:p>
    <w:p>
      <w:pPr>
        <w:pStyle w:val="BodyText"/>
      </w:pPr>
      <w:r>
        <w:t xml:space="preserve">Đại Phương thiền sư chắp tay trước ngực, cúi người nói:</w:t>
      </w:r>
    </w:p>
    <w:p>
      <w:pPr>
        <w:pStyle w:val="BodyText"/>
      </w:pPr>
      <w:r>
        <w:t xml:space="preserve">“Đa tạ nữ thí chủ chỉ điểm huyền cơ, nếu bọn lão nạp có thể thoát khỏi kiếp nạn trong Tuyệt Mệnh cốc, công đức của nữ thí chủ rất lớn ...” từ là kẻ địch của quần hào, nay nàng đột nhiên trở thành người được kính trọng, những người trong trường đều nhìn nàng với con mắt khác. Chỉ thấy nàng bước đến bên cạnh Đại Phương thiền sư, chậm rãi lấy ra một tấm khăn, nói:</w:t>
      </w:r>
    </w:p>
    <w:p>
      <w:pPr>
        <w:pStyle w:val="BodyText"/>
      </w:pPr>
      <w:r>
        <w:t xml:space="preserve">“Ta đã vẽ rất rõ ràng tình thế ở trong cốc, các người cứ theo tấm bản đồ này mà đến Tuyệt Mệnh cốc trước tết Đoan Ngọ hãy tranh thủ thời gian, đến càng sớm càng tốt”.</w:t>
      </w:r>
    </w:p>
    <w:p>
      <w:pPr>
        <w:pStyle w:val="BodyText"/>
      </w:pPr>
      <w:r>
        <w:t xml:space="preserve">Đại Phương thiền sư nhận lấy tấm khăn rồi cho vào trong lòng, định nói mấy câu cảm tạ nhưng không biết nói như thế nào. Mai Giáng Tuyết vẫn lạnh lùng, đưa mắt chậm rãi lướt nhìn quần hào rồi đi thẳng về phía Phương Triệu Nam. Trần Huyền Sương đột nhiên bước ngang ra, chặn phía trước người Phương Triệu Nam, nắm lấy tay Phương Triệu Nam, đôi mắt mở to nhìn lên mặt Mai Giáng Tuyết, tỏ vẻ lo lắng và kinh ngạc, tựa như sợ Mai Giáng Tuyết sẽ cướp mắt Phương Triệu Nam.</w:t>
      </w:r>
    </w:p>
    <w:p>
      <w:pPr>
        <w:pStyle w:val="BodyText"/>
      </w:pPr>
      <w:r>
        <w:t xml:space="preserve">Mai Giáng Tuyết thấy bộ mặt căng thẳng của Trần Huyền Sương như thế thì đột nhiên nhoẻn miệng cười:</w:t>
      </w:r>
    </w:p>
    <w:p>
      <w:pPr>
        <w:pStyle w:val="BodyText"/>
      </w:pPr>
      <w:r>
        <w:t xml:space="preserve">“Ngươi phải giữ chàng cho kỹ, đừng để chàng bị người ta cướp mất!” giữa chốn đông người mà nàng lại có thể nói ra lời trêu đùa như thế.</w:t>
      </w:r>
    </w:p>
    <w:p>
      <w:pPr>
        <w:pStyle w:val="BodyText"/>
      </w:pPr>
      <w:r>
        <w:t xml:space="preserve">Phương Triệu Nam nhíu mày:</w:t>
      </w:r>
    </w:p>
    <w:p>
      <w:pPr>
        <w:pStyle w:val="BodyText"/>
      </w:pPr>
      <w:r>
        <w:t xml:space="preserve">“Cô nương đừng nói đùa”. Mai Giáng Tuyết nghe thế thì hơi ngạc nhiên, cười rằng:</w:t>
      </w:r>
    </w:p>
    <w:p>
      <w:pPr>
        <w:pStyle w:val="BodyText"/>
      </w:pPr>
      <w:r>
        <w:t xml:space="preserve">“Chàng e ngại ư?” Phương Triệu Nam định cãi lại, chợt thấy Mai Giáng Tuyết giở tay phải, rút bảo kiếm trên lưng của chàng, rồi lật tại đâm vào vai trái của mình, một dòng máu tươi phun ra đến bốn năm thước. Trong chớp mắt, bộ y phục màu trắng đã đẫm máu.</w:t>
      </w:r>
    </w:p>
    <w:p>
      <w:pPr>
        <w:pStyle w:val="BodyText"/>
      </w:pPr>
      <w:r>
        <w:t xml:space="preserve">Hành động này khiến cho quần hào đều bất ngờ, xung quanh đều là cao thủ nhưng không ai kịp thời giật được thanh kiếm trong tay của nàng. Mai Giáng Tuyết sau khi đâm bị thương vai trái, chậm rãi trả kiếm lại. Phương Triệu Nam nhận lấy thanh kiếm, thấy nàng chảy máu, trong lòng cảm thấy bất nhẫn, thế là kéo vạt áo xé toạc một cái, bước tới nói:</w:t>
      </w:r>
    </w:p>
    <w:p>
      <w:pPr>
        <w:pStyle w:val="BodyText"/>
      </w:pPr>
      <w:r>
        <w:t xml:space="preserve">“Sao nàng lại chịu khổ như thế?” thế rồi băng bó vết thương cho nàng.</w:t>
      </w:r>
    </w:p>
    <w:p>
      <w:pPr>
        <w:pStyle w:val="BodyText"/>
      </w:pPr>
      <w:r>
        <w:t xml:space="preserve">Mai Giáng Tuyết ngầm vận khí, phong huyệt đạo vai trái lại, máu lập tức ngừng chảy, nàng xoay người tránh ra rồi nói:</w:t>
      </w:r>
    </w:p>
    <w:p>
      <w:pPr>
        <w:pStyle w:val="BodyText"/>
      </w:pPr>
      <w:r>
        <w:t xml:space="preserve">“Huynh làm gì?” Phương Triệu Nam vốn có lòng tốt bị nàng hỏi ngược lại như thế, không khỏi ngạc nhiên đứng ngây tại chỗ nói:</w:t>
      </w:r>
    </w:p>
    <w:p>
      <w:pPr>
        <w:pStyle w:val="BodyText"/>
      </w:pPr>
      <w:r>
        <w:t xml:space="preserve">“Chả lẽ nàng không biết ta muốn băng bó vết thương cho nàng?” Mai Giáng Tuyết kéo y phục của mình, xé một mảnh nói:</w:t>
      </w:r>
    </w:p>
    <w:p>
      <w:pPr>
        <w:pStyle w:val="BodyText"/>
      </w:pPr>
      <w:r>
        <w:t xml:space="preserve">“Hãy dùng cái này băng uội!” khi nàng nói, bộ mặt vẫn cứ lạnh lẽo, dưới ánh mắt mọi người, Phương Triệu Nam có cảm giác ái ngại, chàng hơi do dự một lát rồi nhận lấy mảnh áo trong tay nàng, băng vết thương cho nàng.</w:t>
      </w:r>
    </w:p>
    <w:p>
      <w:pPr>
        <w:pStyle w:val="BodyText"/>
      </w:pPr>
      <w:r>
        <w:t xml:space="preserve">Trần Huyền Sương lúc đầu thì còn lặng im đứng nhìn, sau một lúc thì đã giúp đỡ cho Phương Triệu Nam, băng bó vết thương cho Mai Giáng Tuyết. Mai Giáng Tuyết cũng không nói lời cảm tạ, chỉ hơi gật đầu với hai người rồi xoay mình chậm bước ra ngoài. Đại Phương thiền sư chắp hai tay trước ngực:</w:t>
      </w:r>
    </w:p>
    <w:p>
      <w:pPr>
        <w:pStyle w:val="BodyText"/>
      </w:pPr>
      <w:r>
        <w:t xml:space="preserve">“Nếu Phật ta có linh thiêng thì hãy phù hộ cho thương thế của nữ thí chủ sớm khỏi”. Chậm rãi bước theo sau lưng nàng, cho đến khi đưa ra khỏi điện thì mới hạ giọng hỏi:</w:t>
      </w:r>
    </w:p>
    <w:p>
      <w:pPr>
        <w:pStyle w:val="BodyText"/>
      </w:pPr>
      <w:r>
        <w:t xml:space="preserve">“Khổ nhục kế của nữ thí chủ có giấu được lệnh sư không?” Mai Giáng Tuyết nói:</w:t>
      </w:r>
    </w:p>
    <w:p>
      <w:pPr>
        <w:pStyle w:val="BodyText"/>
      </w:pPr>
      <w:r>
        <w:t xml:space="preserve">“Đừng nói là sư phụ, dù cho hai vị tỷ muội cũng e rằng khó giấu được!” Đại Phương thiền sư nói:</w:t>
      </w:r>
    </w:p>
    <w:p>
      <w:pPr>
        <w:pStyle w:val="BodyText"/>
      </w:pPr>
      <w:r>
        <w:t xml:space="preserve">“Đã như thế, cô nương cần gì phải dùng hạ sách này để chịu khổ?” Mai Giáng Tuyết đột nhiên cười:</w:t>
      </w:r>
    </w:p>
    <w:p>
      <w:pPr>
        <w:pStyle w:val="BodyText"/>
      </w:pPr>
      <w:r>
        <w:t xml:space="preserve">“Nếu ông chịu ra tay tương cứu, không những có thể giấu được hai vị sư tỷ muội mà còn muốn giấu sư phụ của ta cũng không khó!” Đại Phương thiền sư nói:</w:t>
      </w:r>
    </w:p>
    <w:p>
      <w:pPr>
        <w:pStyle w:val="BodyText"/>
      </w:pPr>
      <w:r>
        <w:t xml:space="preserve">“Nếu lão nạp có thể làm được, chắc chắn sẽ dốc hết toàn lực, cô nương hãy cứ căn dặn”.</w:t>
      </w:r>
    </w:p>
    <w:p>
      <w:pPr>
        <w:pStyle w:val="BodyText"/>
      </w:pPr>
      <w:r>
        <w:t xml:space="preserve">Mai Giáng Tuyết nói:</w:t>
      </w:r>
    </w:p>
    <w:p>
      <w:pPr>
        <w:pStyle w:val="BodyText"/>
      </w:pPr>
      <w:r>
        <w:t xml:space="preserve">“Đã từ lâu ta nghe nói rằng trong phái Thiếu Lâm có một môn là Đại Lực Kim Cương chưởng đúng không?” Đại Phương thiền sư nói:</w:t>
      </w:r>
    </w:p>
    <w:p>
      <w:pPr>
        <w:pStyle w:val="BodyText"/>
      </w:pPr>
      <w:r>
        <w:t xml:space="preserve">“Đúng vậy, thủ pháp này là một trong bảy mươi hai tuyệt kỹ của phái Thiếu Lâm, nếu cô nương muốn học, lão nạp sẽ nguyện dốc hết lòng”.</w:t>
      </w:r>
    </w:p>
    <w:p>
      <w:pPr>
        <w:pStyle w:val="BodyText"/>
      </w:pPr>
      <w:r>
        <w:t xml:space="preserve">Mai Giáng Tuyết nói:</w:t>
      </w:r>
    </w:p>
    <w:p>
      <w:pPr>
        <w:pStyle w:val="BodyText"/>
      </w:pPr>
      <w:r>
        <w:t xml:space="preserve">“Vậy thì ông hãy thi triển Đại Lực Kim Cương chưởng pháp đánh ta một chưởng, tốt nhất là hãy đánh gãy hai xương sườn của ta”. Đại Phương thiền sư hơi trầm ngâm, đã hiểu tâm ý của nàng, thế rồi chép miệng thở dài:</w:t>
      </w:r>
    </w:p>
    <w:p>
      <w:pPr>
        <w:pStyle w:val="BodyText"/>
      </w:pPr>
      <w:r>
        <w:t xml:space="preserve">“Cô nương bỏ thân vì người, đại nhân đại nghĩa, để lại tiếng thơm cho trăm năm sau trong chốn võ lâm, lão nạp cung kinh chi bằng tuân lệnh”. Thế rồi giở tay phải, đánh một chưởng vào sườn phải của Mai Giáng Tuyết.</w:t>
      </w:r>
    </w:p>
    <w:p>
      <w:pPr>
        <w:pStyle w:val="BodyText"/>
      </w:pPr>
      <w:r>
        <w:t xml:space="preserve">Chỉ thấy thân người Mai Giáng Tuyết bay lên, té xuống cách đó đến sáu bảy thước. Té ra nàng đã muốn bị thương, cho nên không vận khí chống đỡ. Đại Phương thiền sư thầm niệm một tiếng:</w:t>
      </w:r>
    </w:p>
    <w:p>
      <w:pPr>
        <w:pStyle w:val="BodyText"/>
      </w:pPr>
      <w:r>
        <w:t xml:space="preserve">“A di đà Phật!” rồi phóng người đến chỗ Mai Giáng Tuyết, đỡ nàng dậy hạ giọng hỏi:</w:t>
      </w:r>
    </w:p>
    <w:p>
      <w:pPr>
        <w:pStyle w:val="BodyText"/>
      </w:pPr>
      <w:r>
        <w:t xml:space="preserve">“Thương thế có nặng không?” lúc đó Mai Giáng Tuyết sắc mặt đã tái nhợt, điềm nhiên mỉm cười, bảo rằng:</w:t>
      </w:r>
    </w:p>
    <w:p>
      <w:pPr>
        <w:pStyle w:val="BodyText"/>
      </w:pPr>
      <w:r>
        <w:t xml:space="preserve">“Nếu Ngôn Lăng Phủ tỉnh táo trở lại, hãy hỏi tung tích Huyết Trì đồ, chỉ có bảo tàng trong Huyết Trì đồ mới có thể khắc chế võ công của sư phụ ta”.</w:t>
      </w:r>
    </w:p>
    <w:p>
      <w:pPr>
        <w:pStyle w:val="BodyText"/>
      </w:pPr>
      <w:r>
        <w:t xml:space="preserve">Đại Phương thiền sư nói:</w:t>
      </w:r>
    </w:p>
    <w:p>
      <w:pPr>
        <w:pStyle w:val="BodyText"/>
      </w:pPr>
      <w:r>
        <w:t xml:space="preserve">“Đa tạ đã chỉ điểm huyền cơ, lão nạp sẽ cố gắng, trước mắt võ lâm cao thủ đông đúc, dù cho lệnh sư có mang tuyệt thế võ công trong người cũng chưa chắc quét sạch được hết chúng tôi, cô nương đã bị thương không nhẹ, có cần lão nạp sai người hộ tống một đoạn không?..”. Mai Giáng Tuyết lắc đầu:</w:t>
      </w:r>
    </w:p>
    <w:p>
      <w:pPr>
        <w:pStyle w:val="BodyText"/>
      </w:pPr>
      <w:r>
        <w:t xml:space="preserve">“Không cần! Ở dưới núi đã có người đón ta ...” nàng thở dài rồi lại nói:</w:t>
      </w:r>
    </w:p>
    <w:p>
      <w:pPr>
        <w:pStyle w:val="BodyText"/>
      </w:pPr>
      <w:r>
        <w:t xml:space="preserve">“Trong tấm bản đồ của ta, có chứa một mảnh giấy, lão thiền sư sau khi đọc thì có thể biết rất nhiều điều bí mật, chuyện tàn khốc trong Minh Nhạc, ta đi đây”. Nói xong thì đột nhiên vọt người một cái phóng đi. Đại Phương thiền sư sau khi nhìn theo bóng dáng nhỏ nhắn của nàng thì mới buồn bã chép miệng một tiếng, xoay người bước vào trong điện.</w:t>
      </w:r>
    </w:p>
    <w:p>
      <w:pPr>
        <w:pStyle w:val="BodyText"/>
      </w:pPr>
      <w:r>
        <w:t xml:space="preserve">Trải qua nhiều thay đổi, tâm trạng của tất cả những người trong điện đều như nặng nề, sắc mặt ai nấy đều trang nghiêm, đưa mắt nhìn Đại Phương thiền sư. Tiêu Dao Tử hạ giọng hỏi:</w:t>
      </w:r>
    </w:p>
    <w:p>
      <w:pPr>
        <w:pStyle w:val="BodyText"/>
      </w:pPr>
      <w:r>
        <w:t xml:space="preserve">“Cô nương ấy đã đi chưa?” Đại Phương thiền sư nói:</w:t>
      </w:r>
    </w:p>
    <w:p>
      <w:pPr>
        <w:pStyle w:val="BodyText"/>
      </w:pPr>
      <w:r>
        <w:t xml:space="preserve">“Đi rồi!”.</w:t>
      </w:r>
    </w:p>
    <w:p>
      <w:pPr>
        <w:pStyle w:val="BodyText"/>
      </w:pPr>
      <w:r>
        <w:t xml:space="preserve">ông già lùn ấy đột nhiên chen vào nói:</w:t>
      </w:r>
    </w:p>
    <w:p>
      <w:pPr>
        <w:pStyle w:val="BodyText"/>
      </w:pPr>
      <w:r>
        <w:t xml:space="preserve">“Ả đã nói với ông những gì?” ông già lùn ấy tựa như đã không còn đối chọi với quần hào nữa, Đại Phương thiền sư nói:</w:t>
      </w:r>
    </w:p>
    <w:p>
      <w:pPr>
        <w:pStyle w:val="BodyText"/>
      </w:pPr>
      <w:r>
        <w:t xml:space="preserve">“Thiếu nữ ấy bảo chúng ta hãy sớm đến Minh Nhạc, trước khi ả yêu phụ ấy sắp xếp mọi chuyện, ra tay trước khiến cho ả trở tay không kịp”.</w:t>
      </w:r>
    </w:p>
    <w:p>
      <w:pPr>
        <w:pStyle w:val="BodyText"/>
      </w:pPr>
      <w:r>
        <w:t xml:space="preserve">Tụ Thủ Tiều Ẩn lúc này chợt như thay đổi, tiếp lời:</w:t>
      </w:r>
    </w:p>
    <w:p>
      <w:pPr>
        <w:pStyle w:val="BodyText"/>
      </w:pPr>
      <w:r>
        <w:t xml:space="preserve">“Nếu Minh Nhạc Nhạc chủ đó chính là ả yêu phụ năm xưa sử dụng Thất Xảo Thoa, theo ta thấy không có gì đáng sợ!” Đại Phương thiền sư nói:</w:t>
      </w:r>
    </w:p>
    <w:p>
      <w:pPr>
        <w:pStyle w:val="BodyText"/>
      </w:pPr>
      <w:r>
        <w:t xml:space="preserve">“Mong được nghe cao kiến”. Tụ Thủ Tiều Ẩn nhìn quần hào rồi lại nói:</w:t>
      </w:r>
    </w:p>
    <w:p>
      <w:pPr>
        <w:pStyle w:val="BodyText"/>
      </w:pPr>
      <w:r>
        <w:t xml:space="preserve">“Kẻ này rốt cuộc vẫn là thân máu thịt, dù võ công của mụ ta cao cường đến mức nào, nội công tinh thâm đến mức nào cũng không thể tinh thông hết tuyệt học của các môn các phái. Tuy nhiên, nếu đánh riêng lẻ, chúng ta ở đây đều chẳng phải là địch thủ của mụ ta. Nhưng nếu có thể chọn ra một vài người biết mỗi môn võ công khác nhau, liên thủ đối phó với mụ ta, chắc không đến nỗi đánh không lại mụ ta”.</w:t>
      </w:r>
    </w:p>
    <w:p>
      <w:pPr>
        <w:pStyle w:val="BodyText"/>
      </w:pPr>
      <w:r>
        <w:t xml:space="preserve">Ông ta suy nghĩ hồi lâu rồi đột nhiên quay sang Đại Phương thiền sư nói:</w:t>
      </w:r>
    </w:p>
    <w:p>
      <w:pPr>
        <w:pStyle w:val="BodyText"/>
      </w:pPr>
      <w:r>
        <w:t xml:space="preserve">“Giang hồ đều công nhận phái Thiếu Lâm của các người là lãnh tụ võ lâm, không biết võ lâm đồng đạo đã phê bình gì đối với Sử mỗ này?” Đại Phương sư nói:</w:t>
      </w:r>
    </w:p>
    <w:p>
      <w:pPr>
        <w:pStyle w:val="BodyText"/>
      </w:pPr>
      <w:r>
        <w:t xml:space="preserve">“Nếu Sử huynh hỏi thật lòng, lão nạp sẽ nói thẳng những điều được nghe!” Tụ Thủ Tiều Ẩn nói:</w:t>
      </w:r>
    </w:p>
    <w:p>
      <w:pPr>
        <w:pStyle w:val="BodyText"/>
      </w:pPr>
      <w:r>
        <w:t xml:space="preserve">“Tốt nhất đừng nể mặt ta, dù cho đó là lời không hay cũng hãy cứ nói thực!” Đại Phương thiền sư nói:</w:t>
      </w:r>
    </w:p>
    <w:p>
      <w:pPr>
        <w:pStyle w:val="BodyText"/>
      </w:pPr>
      <w:r>
        <w:t xml:space="preserve">“Lão nạp có thể dùng mười sáu chữ”. Ông ta trầm ngâm một lúc rồi nói:</w:t>
      </w:r>
    </w:p>
    <w:p>
      <w:pPr>
        <w:pStyle w:val="BodyText"/>
      </w:pPr>
      <w:r>
        <w:t xml:space="preserve">“Một đời quái kiệt, đạm bạc tự cam, trảm tình diệt tình, đoạn nghĩa tuyệt thân”.</w:t>
      </w:r>
    </w:p>
    <w:p>
      <w:pPr>
        <w:pStyle w:val="BodyText"/>
      </w:pPr>
      <w:r>
        <w:t xml:space="preserve">Tụ Thủ Tiều Ẩn buông giọng cười rộ:</w:t>
      </w:r>
    </w:p>
    <w:p>
      <w:pPr>
        <w:pStyle w:val="BodyText"/>
      </w:pPr>
      <w:r>
        <w:t xml:space="preserve">“Tám chữ trước là lão thiền sư có ý ca ngợ ta, tám chữ sau quả không sai tý nào, trảm tình diệt tình, đoạn nghĩa tuyệt thân, lão tiều phu này từ nhỏ chưa tận hiếu cha mẹ, lớn lên không có vợ sinh con để nối tiếp hương hỏa nhà họ Sử. Chỉ có lòng háo ác, không có tâm thị phi, độc lai độc vãn, vô thân vô hữu, chưa bao giờ làm chuyện gì cho người đời nhớ”. Ông ta lại chép miệng:</w:t>
      </w:r>
    </w:p>
    <w:p>
      <w:pPr>
        <w:pStyle w:val="BodyText"/>
      </w:pPr>
      <w:r>
        <w:t xml:space="preserve">“Lão phu xưa nay ngoan cố, lúc nãy ả thiếu nữ ấy tự đâm mình bị thương chợt khiến cho trái tim nhân từ thức tỉnh. Chao ôi! Ả thiếu nữ ấy mặt lạnh lùng như băng tuyết rất giống với lão phu, nhưng tấm lòng thiện lương của ả khác hẳn với hành động của lão phu, thực khiến cho lão phu hổ thẹn!”.</w:t>
      </w:r>
    </w:p>
    <w:p>
      <w:pPr>
        <w:pStyle w:val="BodyText"/>
      </w:pPr>
      <w:r>
        <w:t xml:space="preserve">Đại Phương thiền sư quay đầu căn dặn tiểu hòa thượng bên cạnh thu dọn bàn ghế gãy, sắp xếp lại chén bát, rồi mời quần hào ngồi vào ghế. Ông ta bưng chén rượu, đưa mắt nhìn Tụ Thủ Tiều Ẩn nói:</w:t>
      </w:r>
    </w:p>
    <w:p>
      <w:pPr>
        <w:pStyle w:val="BodyText"/>
      </w:pPr>
      <w:r>
        <w:t xml:space="preserve">“Sử huynh đã thay đổi, nguyện hiến thân cứu vớt cho võ lâm, lão nạp cảm kích vô cùng, xin mượn chén rượu này để tỏ tấm lòng thành”.</w:t>
      </w:r>
    </w:p>
    <w:p>
      <w:pPr>
        <w:pStyle w:val="BodyText"/>
      </w:pPr>
      <w:r>
        <w:t xml:space="preserve">Rồi bữa tiệc cũng qua mau, mọi người lại quay sang bàn chuyện Nhạc chủ của Minh Nhạc.</w:t>
      </w:r>
    </w:p>
    <w:p>
      <w:pPr>
        <w:pStyle w:val="BodyText"/>
      </w:pPr>
      <w:r>
        <w:t xml:space="preserve">Tiêu Dao Tử nói với Đại Phương thiền sư:</w:t>
      </w:r>
    </w:p>
    <w:p>
      <w:pPr>
        <w:pStyle w:val="BodyText"/>
      </w:pPr>
      <w:r>
        <w:t xml:space="preserve">“Lúc nãy lão hủ suy nghĩ đã rất lâu, cảm thấy hành động của ả thiếu nữ áo trắng ấy quá bất ngờ, chúng ta tuy không coi ả là kẻ địch, nhưng không thể không đề phòng”. Đại Phương thiền sư nói:</w:t>
      </w:r>
    </w:p>
    <w:p>
      <w:pPr>
        <w:pStyle w:val="BodyText"/>
      </w:pPr>
      <w:r>
        <w:t xml:space="preserve">“Tiêu lão tiền bối nói cũng phải, lòng hại người không thể có, lòng phòng người không thể không ...”.</w:t>
      </w:r>
    </w:p>
    <w:p>
      <w:pPr>
        <w:pStyle w:val="BodyText"/>
      </w:pPr>
      <w:r>
        <w:t xml:space="preserve">Chợt ông già lùn lúc nãy đứng dậy:</w:t>
      </w:r>
    </w:p>
    <w:p>
      <w:pPr>
        <w:pStyle w:val="BodyText"/>
      </w:pPr>
      <w:r>
        <w:t xml:space="preserve">“Ta không thể ở nơi này, khi nào các người đến Minh Nhạc, lão phu là người trước tiên lãnh giáo mấy chiêu tuyệt học của Nhạc chủ Minh Nhạc. Song nếu trong vòng mười ngày mà mọi người vẫn chưa đi, xin thứ tại hạ không thể phụng bồi”.</w:t>
      </w:r>
    </w:p>
    <w:p>
      <w:pPr>
        <w:pStyle w:val="BodyText"/>
      </w:pPr>
      <w:r>
        <w:t xml:space="preserve">Đại Phương thiền sư thầm nhủ:</w:t>
      </w:r>
    </w:p>
    <w:p>
      <w:pPr>
        <w:pStyle w:val="BodyText"/>
      </w:pPr>
      <w:r>
        <w:t xml:space="preserve">“Kẻ này võ công cao cường, dù thế nào đi nữa cũng phải tìm cách giữ y lại”. Y nghĩ ấy lướt qua, thế rồi ông ta mỉm cười:</w:t>
      </w:r>
    </w:p>
    <w:p>
      <w:pPr>
        <w:pStyle w:val="BodyText"/>
      </w:pPr>
      <w:r>
        <w:t xml:space="preserve">“Thí chủ hãy yên tâm, không cần đến mười ngày, chúng tôi sẽ mời thì chủ cùng đến Tuyệt Mệnh cốc”. Ông già lùn ấy cười rộ:</w:t>
      </w:r>
    </w:p>
    <w:p>
      <w:pPr>
        <w:pStyle w:val="BodyText"/>
      </w:pPr>
      <w:r>
        <w:t xml:space="preserve">“Trong Tuyệt Mệnh cốc chắc chắn có nhiều chuyện lạ, chỉ điểm này thôi cũng khiến cho lão phu có hứng đến đấy”. Đại Phương thiền sư nghe ông ta thực sự muốn ở lại trong lòng rất vui mừng, Tụ Thủ Tiều Ẩn đột nhiên thay đổi khiến cho tình thế cũng thay đổi rất nhiều. Hiềm khích giữa mọi người tựa như đã tiêu biến, điều đó đã khiến cho ý chí chiến đấu của quần hào tăng lên. Đại Phương đại sư quay mặt sang nhìn Tụ Thủ Tiều Ẩn nói:</w:t>
      </w:r>
    </w:p>
    <w:p>
      <w:pPr>
        <w:pStyle w:val="BodyText"/>
      </w:pPr>
      <w:r>
        <w:t xml:space="preserve">“Lúc nãy Sử huynh nhắc đến chuyện liên thủ đối phó với ả yêu phụ, không biết có thể giải thích một lượt không”.</w:t>
      </w:r>
    </w:p>
    <w:p>
      <w:pPr>
        <w:pStyle w:val="BodyText"/>
      </w:pPr>
      <w:r>
        <w:t xml:space="preserve">Tụ Thủ Tiều Ẩn mỉm cười:</w:t>
      </w:r>
    </w:p>
    <w:p>
      <w:pPr>
        <w:pStyle w:val="BodyText"/>
      </w:pPr>
      <w:r>
        <w:t xml:space="preserve">“Nói ra chẳng phải bản lĩnh thật sự gì, ý của lão phu là hãy chọn ra sáu người trong số các cao nhân cùng với lão phu công lại là bảy người.</w:t>
      </w:r>
    </w:p>
    <w:p>
      <w:pPr>
        <w:pStyle w:val="BodyText"/>
      </w:pPr>
      <w:r>
        <w:t xml:space="preserve">Trước tiên tại hạ sẽ truyền thụ thân pháp Thất Tinh Độn Hình cho sáu vị, sau đó dùng sự biến hóa của Thất Tinh Độn Hình động thủ với Nhạc chủ Minh Nhạc ...” Đại Phương thiền sư nói:</w:t>
      </w:r>
    </w:p>
    <w:p>
      <w:pPr>
        <w:pStyle w:val="BodyText"/>
      </w:pPr>
      <w:r>
        <w:t xml:space="preserve">“Lão nạp từ lâu đã nghe đến thân pháp Thất Tinh Độn Hình là môn tuyệt học trên võ lâm, nếu Sử huynh chịu phá lệ truyền thụ thật là hiếm có”. Tụ Thủ Tiều Ẩn nhẹ vuốt râu, cười rằng:</w:t>
      </w:r>
    </w:p>
    <w:p>
      <w:pPr>
        <w:pStyle w:val="BodyText"/>
      </w:pPr>
      <w:r>
        <w:t xml:space="preserve">“Hiện nay võ lâm tuy biết thân pháp Thất Tinh Độn Hình của lão phu dùng để né tránh kẻ địch, nhưng lại không biết vẫn còn có thể dùng để tấn công. Chỉ cần thông thạo sự biến hóa của thân pháp, bốn người luân phiên tấn công, trước sau và hai bên ứng cứu lẫn nhau, người tấn công không sợ kẻ địch trả đòn. Trong sáu người được chọn, tốt nhất là phải có võ công cao cường, bảy người hợp làm một, mỗi người đều có sở trường, dù cho kẻ địch có ghê gớm hơn nữa cũng chẳng sợ! ...”, ông ta hơi ngập ngừng rồi lại nói:</w:t>
      </w:r>
    </w:p>
    <w:p>
      <w:pPr>
        <w:pStyle w:val="BodyText"/>
      </w:pPr>
      <w:r>
        <w:t xml:space="preserve">“Nhưng về mặt nhân thủ, mong lão thiền sư hãy quyết định”.</w:t>
      </w:r>
    </w:p>
    <w:p>
      <w:pPr>
        <w:pStyle w:val="BodyText"/>
      </w:pPr>
      <w:r>
        <w:t xml:space="preserve">Đại Phương thiền sư ngạc nhiên, trầm ngâm một lúc lâu rồi không lên tiếng. Bởi vì tất cả mọi người có thể nói chẳng ai là tay kém cỏi, muốn chọn ra sáu người thực khó, cho nên trong nhất thời khó mà trả lời. Tiêu Dao Tử hình như đã biết chỗ khó của Đại Phương thiền sư, đứng dậy nói:</w:t>
      </w:r>
    </w:p>
    <w:p>
      <w:pPr>
        <w:pStyle w:val="BodyText"/>
      </w:pPr>
      <w:r>
        <w:t xml:space="preserve">“Chúng ta nay đã ngồi chung một con thuyền, nhưng việc chọn lực rất khó, lão hủ đề nghị chuyện này do Sử huynh và Đại Phương thiền sư bàn bạc tuyển lựa, không biết ý các vị thế nào?” quần hào đều im lặng, không ai hưởng ứng cũng không ai phản đối. Đại Phương thiền sư thầm nhủ:</w:t>
      </w:r>
    </w:p>
    <w:p>
      <w:pPr>
        <w:pStyle w:val="BodyText"/>
      </w:pPr>
      <w:r>
        <w:t xml:space="preserve">“Cứ kéo dài như thế này cũng không phải là cách, chi bằng cứ trực tiếp nói ra thì hơn”. Thế rồi đứng dậy nói:</w:t>
      </w:r>
    </w:p>
    <w:p>
      <w:pPr>
        <w:pStyle w:val="BodyText"/>
      </w:pPr>
      <w:r>
        <w:t xml:space="preserve">“Đã như thế, lão nạp đành tự đưa ra ý kiến, nếu có chỗ nào không ổn, xin hãy cứ bàn bạc!” quần hào đưa mắt nhìn nhau, không ai nói gì cả.</w:t>
      </w:r>
    </w:p>
    <w:p>
      <w:pPr>
        <w:pStyle w:val="BodyText"/>
      </w:pPr>
      <w:r>
        <w:t xml:space="preserve">Đại Phương thiền sư lại niệm một tiếng Phật hiệu:</w:t>
      </w:r>
    </w:p>
    <w:p>
      <w:pPr>
        <w:pStyle w:val="BodyText"/>
      </w:pPr>
      <w:r>
        <w:t xml:space="preserve">“A di đà Phật!” rồi lớn giọng nói:</w:t>
      </w:r>
    </w:p>
    <w:p>
      <w:pPr>
        <w:pStyle w:val="BodyText"/>
      </w:pPr>
      <w:r>
        <w:t xml:space="preserve">“Lão huynh lớn gan xin mời Cát thí chủ, Ngũ Thị Côn Trọng và Trương huynh, Hầu huynh, Thiên Phong đạo hữu cùng với Sử huynh nghiên cứu Thất Tinh Độn Hình, không biết các vị có cao kiến gì?”.</w:t>
      </w:r>
    </w:p>
    <w:p>
      <w:pPr>
        <w:pStyle w:val="BodyText"/>
      </w:pPr>
      <w:r>
        <w:t xml:space="preserve">Nhất Bút Phiên Thiên Cát Thiên Bằng có duyên gặp mặt vài lần với Đại Phương thiền sư, lòng nhủ thầm:</w:t>
      </w:r>
    </w:p>
    <w:p>
      <w:pPr>
        <w:pStyle w:val="BodyText"/>
      </w:pPr>
      <w:r>
        <w:t xml:space="preserve">“Nếu mình không chịu đứng ra giải vây cho lão hòa thượng, chỉ e lại rơi vào bế tắc”. Cát Thiên Bằng đứng dậy trước nói:</w:t>
      </w:r>
    </w:p>
    <w:p>
      <w:pPr>
        <w:pStyle w:val="BodyText"/>
      </w:pPr>
      <w:r>
        <w:t xml:space="preserve">“Lão thiền sư bôn ba vì hàng trăm ngàn sinh linh trong chốn võ lâm, tại hạ cung kính chi bằng tuân lệnh”.</w:t>
      </w:r>
    </w:p>
    <w:p>
      <w:pPr>
        <w:pStyle w:val="BodyText"/>
      </w:pPr>
      <w:r>
        <w:t xml:space="preserve">Cửu Tinh Truy Hồn Hầu Chấn Phương lại nói:</w:t>
      </w:r>
    </w:p>
    <w:p>
      <w:pPr>
        <w:pStyle w:val="BodyText"/>
      </w:pPr>
      <w:r>
        <w:t xml:space="preserve">“Cát huynh nói đúng lắm, huynh đệ cũng nguyện ra hết sức vì võ lâm”.</w:t>
      </w:r>
    </w:p>
    <w:p>
      <w:pPr>
        <w:pStyle w:val="BodyText"/>
      </w:pPr>
      <w:r>
        <w:t xml:space="preserve">Đại Phương thiền sư nhìn anh em họ Ngũ, mặt tỏ vẻ lo lắng. Nhất Chưởng Trấn Tam Tương Ngũ Tông Hán, Truy Phong Điêu Ngũ Tông Nghĩa đưa mắt nhìn nhau, cả hai đứng dậy nói:</w:t>
      </w:r>
    </w:p>
    <w:p>
      <w:pPr>
        <w:pStyle w:val="BodyText"/>
      </w:pPr>
      <w:r>
        <w:t xml:space="preserve">“Huynh đệ chúng tôi cung kính nhận lệnh của đại sư”. Thiên Phong đạo trưởng và Tam Kiếm Nhất Bút Trương Phụng Các cũng đứng dậy:</w:t>
      </w:r>
    </w:p>
    <w:p>
      <w:pPr>
        <w:pStyle w:val="BodyText"/>
      </w:pPr>
      <w:r>
        <w:t xml:space="preserve">“Thân pháp Thất Tinh Tuần Hình của Sử huynh từ lâu đã vang danh thiên hạ, bọn chúng tôi được học môn tuyệt kỹ này, cảm thấy rất vinh hạnh”.</w:t>
      </w:r>
    </w:p>
    <w:p>
      <w:pPr>
        <w:pStyle w:val="BodyText"/>
      </w:pPr>
      <w:r>
        <w:t xml:space="preserve">Đại Phương thiền sư thầm thở pháp, quay đầu lại nhìn Tụ Thủ Tiều Ẩn:</w:t>
      </w:r>
    </w:p>
    <w:p>
      <w:pPr>
        <w:pStyle w:val="BodyText"/>
      </w:pPr>
      <w:r>
        <w:t xml:space="preserve">“Không biết trận thế Thất Tinh Độn Hình của Sử huynh mất bao lâu thì nhuần nhuyễn?” Tụ Thủ Tiều Ẩn hơi mỉm cười:</w:t>
      </w:r>
    </w:p>
    <w:p>
      <w:pPr>
        <w:pStyle w:val="BodyText"/>
      </w:pPr>
      <w:r>
        <w:t xml:space="preserve">“Điều này rất khó nói, nếu muốn biến hóa vô cùng thì phải mất mười năm, nếu muốn phối hợp khắc địch thì bảy ngày đã coi như đủ”. Đại Phương thiền sư đột nhiên đứng dậy, nói:</w:t>
      </w:r>
    </w:p>
    <w:p>
      <w:pPr>
        <w:pStyle w:val="BodyText"/>
      </w:pPr>
      <w:r>
        <w:t xml:space="preserve">“Trong chùa đã chuẩn bị nơi nghỉ ngơi cho các vị, các vị từ xa đến đây chắc là đã mệt mỏi, trước tiên hãy nghỉ ngơi một đêm, sáng mai lại mời các vị cùng bàn chuyện lớn”. Nói xong thì phất tay ra ngoài cửa, bảy tám tiểu hòa thượng bước vào chia nhau dẫn đường, đưa quần hào đến nơi ở. Phương Triệu Nam và Trần Huyền Sương được một tiểu hòa thượng đưa đến một gian nhà im ắng, tiểu hòa thượng ấy chắp tay nói:</w:t>
      </w:r>
    </w:p>
    <w:p>
      <w:pPr>
        <w:pStyle w:val="BodyText"/>
      </w:pPr>
      <w:r>
        <w:t xml:space="preserve">“Nơi này có hai căn phòng Đông Tây, xin mời hai vị mỗi người chọn một phòng”.</w:t>
      </w:r>
    </w:p>
    <w:p>
      <w:pPr>
        <w:pStyle w:val="BodyText"/>
      </w:pPr>
      <w:r>
        <w:t xml:space="preserve">Té ra quy định của chùa Thiếu Lâm rất nghiêm ngặt, phụ nữ không được vào trong chùa, đây là phân viện của chùa Thiếu Lâm tại Đông Nhạc, tuy không nghiêm khắc như ở chùa Thiếu Lâm, nhưng cũng không cho nam nữ cùng ở chung.</w:t>
      </w:r>
    </w:p>
    <w:p>
      <w:pPr>
        <w:pStyle w:val="BodyText"/>
      </w:pPr>
      <w:r>
        <w:t xml:space="preserve">Trái tim của Trần Huyền Sương từ lâu đã thuộc về tình lang, cho nên có điều không hiểu chuyện giữa nam nữ, lại thêm từ nhỏ sống trong cảnh vắng vẻ, không biết lễ giáo ở chốn phàm tục như thiếu nữ bình thường. Nàng nghe xong tiểu hòa thượng nói thì ngạc nhiên, thế rồi nhoẻn miệng cười, nhìn Phương Triệu Nam nói:</w:t>
      </w:r>
    </w:p>
    <w:p>
      <w:pPr>
        <w:pStyle w:val="BodyText"/>
      </w:pPr>
      <w:r>
        <w:t xml:space="preserve">“Tiểu hòa thượng thật lắm chuyện!” Phương Triệu Nam đỏ ửng mặt vì mấy câu nói của tiểu hòa thượng ấy, Trần Huyền Sương thấy mặt chàng đỏ ửng, người ngẩn ra, cũng không biết trong lòng chàng giận hay vui, thế rồi nắm tay chàng nói:</w:t>
      </w:r>
    </w:p>
    <w:p>
      <w:pPr>
        <w:pStyle w:val="BodyText"/>
      </w:pPr>
      <w:r>
        <w:t xml:space="preserve">“Nam ca ca, huynh đang nghĩ gì?” Phương Triệu Nam đang rầu rĩ, nghe nàng hỏi như thế thì thở dài một tiếng nói:</w:t>
      </w:r>
    </w:p>
    <w:p>
      <w:pPr>
        <w:pStyle w:val="BodyText"/>
      </w:pPr>
      <w:r>
        <w:t xml:space="preserve">“Chúng ta cứ gần gũi như thế này mãi, thật sự không phải là cách ...” Trần Huyền Sương nói:</w:t>
      </w:r>
    </w:p>
    <w:p>
      <w:pPr>
        <w:pStyle w:val="BodyText"/>
      </w:pPr>
      <w:r>
        <w:t xml:space="preserve">“Đúng thế! Sau khi làm xong mọi chuyện, chúng ta hãy tìm một nơi có cảnh sắc đẹp đẽ mà sinh sống, mấy ngày hôm nay muội cũng nghĩ đến chuyện này ...”.</w:t>
      </w:r>
    </w:p>
    <w:p>
      <w:pPr>
        <w:pStyle w:val="BodyText"/>
      </w:pPr>
      <w:r>
        <w:t xml:space="preserve">một làn gió thổi qua, thổi bay mái tóc lòa xòa trước trán nàng, khuôn mặt của nàng lộ vẻ e thẹn chưa bao giờ có, nàng chậm rãi cúi đầu nhìn xuống.</w:t>
      </w:r>
    </w:p>
    <w:p>
      <w:pPr>
        <w:pStyle w:val="BodyText"/>
      </w:pPr>
      <w:r>
        <w:t xml:space="preserve">Phương Triệu Nam giật mình, nói:</w:t>
      </w:r>
    </w:p>
    <w:p>
      <w:pPr>
        <w:pStyle w:val="BodyText"/>
      </w:pPr>
      <w:r>
        <w:t xml:space="preserve">“Mấy ngày nay muội đang nghĩ gì?” Trần Huyền Sương nhắm hai mắt, chậm rãi ngẩng đầu lên nói:</w:t>
      </w:r>
    </w:p>
    <w:p>
      <w:pPr>
        <w:pStyle w:val="BodyText"/>
      </w:pPr>
      <w:r>
        <w:t xml:space="preserve">“Huynh thật sự không biết sao?” lúc này nàng vừa thẹn vừa mừng, lời nói thì cứ ấp úng. Phương Triệu Nam chỉ liếc chứ không dám nhìn lâu, vội vàng quay đi, nói:</w:t>
      </w:r>
    </w:p>
    <w:p>
      <w:pPr>
        <w:pStyle w:val="BodyText"/>
      </w:pPr>
      <w:r>
        <w:t xml:space="preserve">“Huynh làm sao biết tâm sự của muội?”.</w:t>
      </w:r>
    </w:p>
    <w:p>
      <w:pPr>
        <w:pStyle w:val="BodyText"/>
      </w:pPr>
      <w:r>
        <w:t xml:space="preserve">Trần Huyền Sương nhỏn miệng cười:</w:t>
      </w:r>
    </w:p>
    <w:p>
      <w:pPr>
        <w:pStyle w:val="BodyText"/>
      </w:pPr>
      <w:r>
        <w:t xml:space="preserve">“Huynh đấy! Huynh có lúc thông minh hơn người, nhưng có lúc thật là ngốc, muội đang nhớ đến lời của gia gia!” Phương Triệu Nam thầm nhủ: xem tại</w:t>
      </w:r>
    </w:p>
    <w:p>
      <w:pPr>
        <w:pStyle w:val="BodyText"/>
      </w:pPr>
      <w:r>
        <w:t xml:space="preserve">“Tình nghĩa ông già ấy đối với mình nặng như núi, trong vòng nửa tháng mà đã giúp mình trở thành một cao thủ trong võ lâm, chỉ điểm này, mình cũng không thể đối xử tệ với người thân duy nhất trên đời của ông ta” thế rồi nàng nói:</w:t>
      </w:r>
    </w:p>
    <w:p>
      <w:pPr>
        <w:pStyle w:val="BodyText"/>
      </w:pPr>
      <w:r>
        <w:t xml:space="preserve">“Muội đang nhớ lời nào của Trần lão tiền bối?” Trần Huyền Sương nói:</w:t>
      </w:r>
    </w:p>
    <w:p>
      <w:pPr>
        <w:pStyle w:val="BodyText"/>
      </w:pPr>
      <w:r>
        <w:t xml:space="preserve">“Gia gia bảo muội là một thiếu nữ, thế nhưng đem thân vào chốn giang hồ là điều bất tiện, lúc ấy muội không nghe, giờ đây nhớ lại thực sự chẳng sai tý nào”. Phương Triệu Nam kêu ồ một tiếng:</w:t>
      </w:r>
    </w:p>
    <w:p>
      <w:pPr>
        <w:pStyle w:val="BodyText"/>
      </w:pPr>
      <w:r>
        <w:t xml:space="preserve">“Giang hồ hiểm trá vô cùng, đúng là thân nữ nhi không nên bôn ba”. Trần Huyền Sương nói:</w:t>
      </w:r>
    </w:p>
    <w:p>
      <w:pPr>
        <w:pStyle w:val="BodyText"/>
      </w:pPr>
      <w:r>
        <w:t xml:space="preserve">“Chao ôi! Giờ đây muội mới hối hận tại sao đã học võ công, nếu muội không biết võ công thì cũng như các thiếu nữ khác, có thể yên tâm ở trong nhà, chăm chồng dạy con, dặt áo nấu cơm”.</w:t>
      </w:r>
    </w:p>
    <w:p>
      <w:pPr>
        <w:pStyle w:val="BodyText"/>
      </w:pPr>
      <w:r>
        <w:t xml:space="preserve">Phương Triệu Nam nghe thế thì hơi giật mình, cười rằng:</w:t>
      </w:r>
    </w:p>
    <w:p>
      <w:pPr>
        <w:pStyle w:val="BodyText"/>
      </w:pPr>
      <w:r>
        <w:t xml:space="preserve">“Mỗi người mỗi cảnh ngộ, sư muội không phải là người bình thường, cuộc sống đương nhiên không thể bì với người bình thường”. Trần Huyền Sương cười nói:</w:t>
      </w:r>
    </w:p>
    <w:p>
      <w:pPr>
        <w:pStyle w:val="BodyText"/>
      </w:pPr>
      <w:r>
        <w:t xml:space="preserve">“Muội làm sao, khác gì với thiếu nữ nhà khác?” nàng nhẹ nhàng ngả lên người Phương Triệu Nam, mặt lộ vẻ e thẹn, tựa như vui mà không phải vui.</w:t>
      </w:r>
    </w:p>
    <w:p>
      <w:pPr>
        <w:pStyle w:val="BodyText"/>
      </w:pPr>
      <w:r>
        <w:t xml:space="preserve">Phương Triệu Nam vốn muốn đẩy nàng ra, nhưng thấy nàng từ từ nhắm mắt lại, tựa như biết chắc rằng Phương Triệu Nam không đẩy nàng ra. Phương Triệu Nam giật mình, nhủ thầm:</w:t>
      </w:r>
    </w:p>
    <w:p>
      <w:pPr>
        <w:pStyle w:val="BodyText"/>
      </w:pPr>
      <w:r>
        <w:t xml:space="preserve">“Giờ đây nàng bơ vơ trơ trọi, chẳng nơi nương tựa, đã coi mình là người thân duy nhất, lúc này nếu mình đẩy nàng ra chỉ e làm nàng đau lòng”. Y nghĩ ấy lướt qua, thế rồi nói nhỏ:</w:t>
      </w:r>
    </w:p>
    <w:p>
      <w:pPr>
        <w:pStyle w:val="BodyText"/>
      </w:pPr>
      <w:r>
        <w:t xml:space="preserve">“Mấy ngày hôm nay, chúng ta vẫn chưa được nghỉ ngơi, lúc nãy lại động thủ với người ta, chắc sư muội đã mệt mỏi”. Thế rồi đưa tay đỡ nàng dựa lên vai phải của mình.</w:t>
      </w:r>
    </w:p>
    <w:p>
      <w:pPr>
        <w:pStyle w:val="BodyText"/>
      </w:pPr>
      <w:r>
        <w:t xml:space="preserve">Trần Huyền Sương đột nhiên mở mắt nói:</w:t>
      </w:r>
    </w:p>
    <w:p>
      <w:pPr>
        <w:pStyle w:val="BodyText"/>
      </w:pPr>
      <w:r>
        <w:t xml:space="preserve">“Nam ca ca, thiếu nữ áo trắng lúc nãy là người thế nào với huynh? Hình như huynh quen biết với rất nhiều thiếu nữ?”.</w:t>
      </w:r>
    </w:p>
    <w:p>
      <w:pPr>
        <w:pStyle w:val="BodyText"/>
      </w:pPr>
      <w:r>
        <w:t xml:space="preserve">Phương Triệu Nam không ngờ nàng chợt hỏi một câu như thế, nhất thời sững ra, cười rằng:</w:t>
      </w:r>
    </w:p>
    <w:p>
      <w:pPr>
        <w:pStyle w:val="BodyText"/>
      </w:pPr>
      <w:r>
        <w:t xml:space="preserve">“Khi còn ở núi Cửu Cung, huynh đã có duyên gặp mặt vài lần với nàng cho nên đôi bên đều quen biết”. Trần Huyền Sương nói:</w:t>
      </w:r>
    </w:p>
    <w:p>
      <w:pPr>
        <w:pStyle w:val="BodyText"/>
      </w:pPr>
      <w:r>
        <w:t xml:space="preserve">“Nàng đối xử với huynh có tốt không?” Phương Triệu Nam nói:</w:t>
      </w:r>
    </w:p>
    <w:p>
      <w:pPr>
        <w:pStyle w:val="BodyText"/>
      </w:pPr>
      <w:r>
        <w:t xml:space="preserve">“Nàng có ơn cứu mạng với ta!” Trần Huyền Sương chợt quay mặt lại, chớp mắt hỏi:</w:t>
      </w:r>
    </w:p>
    <w:p>
      <w:pPr>
        <w:pStyle w:val="BodyText"/>
      </w:pPr>
      <w:r>
        <w:t xml:space="preserve">“Tại sao nàng lại cứu huynh?” Phương Triệu Nam bị nàng hỏi đến nỗi chẳng tìm lời nào đáp được, thế là đứng ngây người ra.</w:t>
      </w:r>
    </w:p>
    <w:p>
      <w:pPr>
        <w:pStyle w:val="BodyText"/>
      </w:pPr>
      <w:r>
        <w:t xml:space="preserve">Trần Huyền Sương chợt nhoẻn miệng cười:</w:t>
      </w:r>
    </w:p>
    <w:p>
      <w:pPr>
        <w:pStyle w:val="BodyText"/>
      </w:pPr>
      <w:r>
        <w:t xml:space="preserve">“Muội phải cảm tạ nàng với đúng, nếu chẳng phải nàng cứu huynh chỉ e chúng ta đã không gặp nhau”. Phương Triệu Nam nghe nàng nói thế thì trong lòng cảm động lắm nhưng lại e ngại, thầm nghĩ rằng:</w:t>
      </w:r>
    </w:p>
    <w:p>
      <w:pPr>
        <w:pStyle w:val="BodyText"/>
      </w:pPr>
      <w:r>
        <w:t xml:space="preserve">“Nàng là người yêu ghét rõ ràng, hình như không phải là kẻ dễ dãi ...” Trần Huyền Sương thấy chàng vẫn cúi đầu trầm tư, im lặng chẳng nói gì, trong lòng sinh ra cảm giác bất an, thì thầm hỏi:</w:t>
      </w:r>
    </w:p>
    <w:p>
      <w:pPr>
        <w:pStyle w:val="BodyText"/>
      </w:pPr>
      <w:r>
        <w:t xml:space="preserve">“Nam ca ca, phải chăng muội đã nói sai điều gì?” Phương Triệu Nam nói:</w:t>
      </w:r>
    </w:p>
    <w:p>
      <w:pPr>
        <w:pStyle w:val="BodyText"/>
      </w:pPr>
      <w:r>
        <w:t xml:space="preserve">“Không có!” Trần Huyền Sương nói:</w:t>
      </w:r>
    </w:p>
    <w:p>
      <w:pPr>
        <w:pStyle w:val="BodyText"/>
      </w:pPr>
      <w:r>
        <w:t xml:space="preserve">“Vậy tai sao huynh không lên tiếng?” Phương Triệu Nam nói:</w:t>
      </w:r>
    </w:p>
    <w:p>
      <w:pPr>
        <w:pStyle w:val="BodyText"/>
      </w:pPr>
      <w:r>
        <w:t xml:space="preserve">“Huynh đang nghĩ phải nói thế nào đây!” Trần Huyền Sương định tiếp lời, chợt nghe một tiếng ho rất lớn. Quay đầu nhìn lại chỉ thấy hai tiểu hòa thượng mặt mày thanh tú, mỗi người trong tay bưng một khay trà đi vào trong hai căn phòng rồi lui ra.</w:t>
      </w:r>
    </w:p>
    <w:p>
      <w:pPr>
        <w:pStyle w:val="BodyText"/>
      </w:pPr>
      <w:r>
        <w:t xml:space="preserve">Trần Huyền Sương nhìn bóng hai người ấy khuất dần mới cười nói:</w:t>
      </w:r>
    </w:p>
    <w:p>
      <w:pPr>
        <w:pStyle w:val="BodyText"/>
      </w:pPr>
      <w:r>
        <w:t xml:space="preserve">“Hòa thượng trong chùa sao mà nhiều quy củ thế”. Phương Triệu Nam nói:</w:t>
      </w:r>
    </w:p>
    <w:p>
      <w:pPr>
        <w:pStyle w:val="BodyText"/>
      </w:pPr>
      <w:r>
        <w:t xml:space="preserve">“Giới quy trong chốn cửa Phật rất nghiêm khắc, chúng ta làm khách ở đây đương nhiên phải tuân theo gia quy của người ta, mau chóng hãy chọn một phòng, chúng ta hãy nên nghỉ ngơi, có chuyện sau này hãy tính tiếp!” Trần Huyền Sương gật nhẹ đầu:</w:t>
      </w:r>
    </w:p>
    <w:p>
      <w:pPr>
        <w:pStyle w:val="BodyText"/>
      </w:pPr>
      <w:r>
        <w:t xml:space="preserve">“Khi tỷ thí kiếm thuật với lão già chột mắt, sư huynh đã tốn rất nhiều công lực, cũng nên nghỉ ngơi sớm!”.</w:t>
      </w:r>
    </w:p>
    <w:p>
      <w:pPr>
        <w:pStyle w:val="BodyText"/>
      </w:pPr>
      <w:r>
        <w:t xml:space="preserve">nói rồi chậm rãi bước vào căn phòng bên trái.</w:t>
      </w:r>
    </w:p>
    <w:p>
      <w:pPr>
        <w:pStyle w:val="BodyText"/>
      </w:pPr>
      <w:r>
        <w:t xml:space="preserve">Phương Triệu Nam nhìn nàng bước vào trong phòng rồi mới xoay người bước vào căn tịnh thất bên phải, căn phòng bày biện rất đơn giản nhưng sạch sẽ, trên cái giường gỗ thông sát vách đã chuẩn bị sẵn mền gối, trên cái bàn bằng tre đặt ở cửa sổ đã có bình trà và một ly trà. Phương Triệu Nam bất giác cười, thầm nhủ:</w:t>
      </w:r>
    </w:p>
    <w:p>
      <w:pPr>
        <w:pStyle w:val="BodyText"/>
      </w:pPr>
      <w:r>
        <w:t xml:space="preserve">“Những hòa thượng này đã quá cẩn thận, không cho nam nữ ở cùng thì cứ nói một tiếng, cả chén trà cũng chỉ đem đến một cái. Nếu có người đến thăm, cả chén trà đãi khách cũng chẳng có”.</w:t>
      </w:r>
    </w:p>
    <w:p>
      <w:pPr>
        <w:pStyle w:val="Compact"/>
      </w:pPr>
      <w:r>
        <w:t xml:space="preserve">Đang suy nghĩ thì đã bước đến phía trước cái bàn tre, thuận tay bưng bình trà, rót một ly trà rồi uống, sau đó chậm rãi ngồi xuống giường vận khí điều tức. Khí huyết đi một vòng trong toàn thân thì tinh thần đã tốt hơn nhiều. Rồi chàng thay áo nằm xuống, nhớ lại nhiều chuyện xảy ra trong mấy tháng nay. Chỉ cảm thấy tất cả như một cơn mơ, trông rất kỳ dị thần bí, lại vừa rất căng thẳng.</w:t>
      </w:r>
      <w:r>
        <w:br w:type="textWrapping"/>
      </w:r>
      <w:r>
        <w:br w:type="textWrapping"/>
      </w:r>
    </w:p>
    <w:p>
      <w:pPr>
        <w:pStyle w:val="Heading2"/>
      </w:pPr>
      <w:bookmarkStart w:id="41" w:name="chương-19-trần-huyền-sương-đêm-mưa-nhớ-tình"/>
      <w:bookmarkEnd w:id="41"/>
      <w:r>
        <w:t xml:space="preserve">19. Chương 19 : Trần Huyền Sương Đêm Mưa Nhớ Tình</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19: Trần Huyền Sương đêm mưa nhớ tình</w:t>
      </w:r>
    </w:p>
    <w:p>
      <w:pPr>
        <w:pStyle w:val="BodyText"/>
      </w:pPr>
      <w:r>
        <w:t xml:space="preserve">Dịch: Cổ Nguyệt</w:t>
      </w:r>
    </w:p>
    <w:p>
      <w:pPr>
        <w:pStyle w:val="BodyText"/>
      </w:pPr>
      <w:r>
        <w:t xml:space="preserve">Nguồn: Văn Tuyển</w:t>
      </w:r>
    </w:p>
    <w:p>
      <w:pPr>
        <w:pStyle w:val="BodyText"/>
      </w:pPr>
      <w:r>
        <w:t xml:space="preserve">Phương Triệu Nam nhớ đến ông già gù đã chết, tại sao ông ta có võ công tuyệt thế mà lại không tự trị vết thương ình đến nỗi phải chịu nổi đau khổ dày vò trong mấy mươi năm? Tại sao trong người mang bệnh mà còn đến núi Cửu Cung tìm tung tích Huyết Trì đồ? Ông ta tựa như mang trong người mối huyết hải thâm thù, lại sợ có người phát hiện nơi ẩn thân, tại sao không chịu cho người thân duy nhất của ông biết gia thế, lại sắp xếp cho nàng rất nhiều chuyện kỳ dị. Đó là bảo nàng dùng một cây thoa gãy đến đầm Hắc Long để đòi lại cây long thiệp kiếm.</w:t>
      </w:r>
    </w:p>
    <w:p>
      <w:pPr>
        <w:pStyle w:val="BodyText"/>
      </w:pPr>
      <w:r>
        <w:t xml:space="preserve">Cha mẹ Trần Huyền Sương ở đâu? Dù đã chết cũng phải cho nàng biết nơi chôn thân? ... Còn chiêu kiếm Xảo Đoạt Tạo Hóa mà chàng dùng đã bị Tiêu Dao Tử cho rằng là môn tuyệt học của ả yêu phụ năm xưa. Chiêu kiếm uy lực kinh người này tựa như đã khiến cho tính cách của Tiêu Dao Tử thay đổi, nếu ông ta nói không sai, chắc chắn ông già này có nỗi khổ không thể cho người ta biết. Chàng lại nhớ đến nàng Mai Giáng Tuyết xinh đẹp tuyệt trần nhưng mặt lạnh như băng, chàng cũng nhớ đến Tụ Thủ Tiều Ẩn vì hành động của Mai Giáng Tuyết mà đã hối hận về những lỗi lầm của mình. Còn thần y Ngôn Lăng Phủ đáng thương thì vẫn chìm trong cơn điên dại ... Tất cả những chuyện chàng gặp trong mấy tháng qua đều hiện rõ ràng lên trong đầu.</w:t>
      </w:r>
    </w:p>
    <w:p>
      <w:pPr>
        <w:pStyle w:val="BodyText"/>
      </w:pPr>
      <w:r>
        <w:t xml:space="preserve">Trong lúc xuất thần, chợt nghe một tiếng A di đà Phật vang lên ở trước giường.</w:t>
      </w:r>
    </w:p>
    <w:p>
      <w:pPr>
        <w:pStyle w:val="BodyText"/>
      </w:pPr>
      <w:r>
        <w:t xml:space="preserve">Định thần nhìn lại, chàng thấy một tiểu hòa thượng đang đứng chắp tay đứng đó hai thước. Chàng chỉ lo nhớ lại những chuyện vừa xảy ra, không hề biết tiểu hòa thượng ấy đã đến bên cạnh từ lúc nào, thế rồi ngồi dậy nói:</w:t>
      </w:r>
    </w:p>
    <w:p>
      <w:pPr>
        <w:pStyle w:val="BodyText"/>
      </w:pPr>
      <w:r>
        <w:t xml:space="preserve">“Tiểu sư phụ có chuyện gì?”.</w:t>
      </w:r>
    </w:p>
    <w:p>
      <w:pPr>
        <w:pStyle w:val="BodyText"/>
      </w:pPr>
      <w:r>
        <w:t xml:space="preserve">Tiểu hòa thượng ấy cúi người đáp:</w:t>
      </w:r>
    </w:p>
    <w:p>
      <w:pPr>
        <w:pStyle w:val="BodyText"/>
      </w:pPr>
      <w:r>
        <w:t xml:space="preserve">“Gia sư mời tiểu thí chủ đến phòng phương trượng gặp gỡ, có chuyện cần thỉnh giáo!” Phương Triệu Nam nói:</w:t>
      </w:r>
    </w:p>
    <w:p>
      <w:pPr>
        <w:pStyle w:val="BodyText"/>
      </w:pPr>
      <w:r>
        <w:t xml:space="preserve">“Làm phiền tiểu sư phụ gọi Trần cô nương một tiếng ...” tiểu hòa thượng hạ giọng nói:</w:t>
      </w:r>
    </w:p>
    <w:p>
      <w:pPr>
        <w:pStyle w:val="BodyText"/>
      </w:pPr>
      <w:r>
        <w:t xml:space="preserve">“Gia sư chỉ mời một mình tiểu thí chủ”.</w:t>
      </w:r>
    </w:p>
    <w:p>
      <w:pPr>
        <w:pStyle w:val="BodyText"/>
      </w:pPr>
      <w:r>
        <w:t xml:space="preserve">Phương Triệu Nam ngạc nhiên:</w:t>
      </w:r>
    </w:p>
    <w:p>
      <w:pPr>
        <w:pStyle w:val="BodyText"/>
      </w:pPr>
      <w:r>
        <w:t xml:space="preserve">“Chỉ một mình tại hạ ư?” tiểu hòa thượng cung kính đáp:</w:t>
      </w:r>
    </w:p>
    <w:p>
      <w:pPr>
        <w:pStyle w:val="BodyText"/>
      </w:pPr>
      <w:r>
        <w:t xml:space="preserve">“Thí chủ yên tâm, tiểu tăng theo sư phụ đã lâu, chưa bao giờ nghe sai một câu”. Phương Triệu Nam cảm thấy nghi ngờ, nhủ rằng:</w:t>
      </w:r>
    </w:p>
    <w:p>
      <w:pPr>
        <w:pStyle w:val="BodyText"/>
      </w:pPr>
      <w:r>
        <w:t xml:space="preserve">“Chả lẽ họ nghi ngờ mình, muốn tách mình và sư muội ra để giảm thực lực rồi chia nhau động thủ?” trong lòng tuy nghi ngờ, nhưng bề ngoài vẫn bình tĩnh, mỉm cười rằng:</w:t>
      </w:r>
    </w:p>
    <w:p>
      <w:pPr>
        <w:pStyle w:val="BodyText"/>
      </w:pPr>
      <w:r>
        <w:t xml:space="preserve">“Tiểu sư phụ năm nay bao nhiêu tuổi?” tiểu hòa thượng ấy rất lanh lẹ, tựa như đã thấy Phương Triệu Nam nghi ngờ, thế rồi mỉm cười nói:</w:t>
      </w:r>
    </w:p>
    <w:p>
      <w:pPr>
        <w:pStyle w:val="BodyText"/>
      </w:pPr>
      <w:r>
        <w:t xml:space="preserve">“Tiểu tăng năm nay đã mười lăm tuổi, thí chủ hãy yên tâm, gia sư là người nhân từ, làm việc quang minh chính đại, tiểu thí chủ cứ việc đi, quyết chẳng có hành động gì bất lợi đối với tiểu thí chủ”. Phương Triệu Nam bị y nói trúng tim đen, thế là cảm thấy ái ngại, nhủ rằng:</w:t>
      </w:r>
    </w:p>
    <w:p>
      <w:pPr>
        <w:pStyle w:val="BodyText"/>
      </w:pPr>
      <w:r>
        <w:t xml:space="preserve">“Phái Thiếu Lâm nổi danh trên giang hồ, ông ta là phương trượng chùa Thiếu Lâm chắc không đến nỗi dùng thủ đoạn hạ lưu đối phó với chúng ta, dù biết rõ có mai phục, mình cũng không nên tỏ ra yếu hèn”. Thế rồi cất bước ra ngoài.</w:t>
      </w:r>
    </w:p>
    <w:p>
      <w:pPr>
        <w:pStyle w:val="BodyText"/>
      </w:pPr>
      <w:r>
        <w:t xml:space="preserve">Tiểu hòa thượng ấy vượt lên phía trước dắt đường cho Phương Triệu Nam, đi qua khoảnh sân, men theo con đường bằng đá trắng, đi thẳng về phía trước. Đi hai góc phòng thì đến một tòa lầu kinh. Tiểu hòa thượng ấy chắp tay, lui qua một bên nói:</w:t>
      </w:r>
    </w:p>
    <w:p>
      <w:pPr>
        <w:pStyle w:val="BodyText"/>
      </w:pPr>
      <w:r>
        <w:t xml:space="preserve">“Gia sư đang chờ ở phía trong, tiểu tăng không được tự tiện vào bên trong, xin mời thí chủ!”.</w:t>
      </w:r>
    </w:p>
    <w:p>
      <w:pPr>
        <w:pStyle w:val="BodyText"/>
      </w:pPr>
      <w:r>
        <w:t xml:space="preserve">Phương Triệu Nam thấy hai cánh cửa màu đen nửa đóng nửa mở, không thể nhìn được vào bên trong, hơi chần chừ, quay mặt sang nói với tiểu hòa thượng:</w:t>
      </w:r>
    </w:p>
    <w:p>
      <w:pPr>
        <w:pStyle w:val="BodyText"/>
      </w:pPr>
      <w:r>
        <w:t xml:space="preserve">“Tại hạ tuy không phải là đệ tử của cửa Phật, nhưng không đến nỗi không thể biết thanh quy của chốn tự viện, nhưng không hiểu sao phòng phương trượng lại ở trong Tàng Kinh lâu như thế này?” tiểu hòa thượng ấy đỏ mặt nói:</w:t>
      </w:r>
    </w:p>
    <w:p>
      <w:pPr>
        <w:pStyle w:val="BodyText"/>
      </w:pPr>
      <w:r>
        <w:t xml:space="preserve">“Tiểu tăng đã lỡ lời, thí chủ đừng để trong lòng, nơi này là phân viện của chùa Thiếu Lâm tại Đông Nhạc, không phải là bổn viện tại Tung Sơn, gia sư đang ở trong Tàng Kinh lâu”. Phương Triệu Nam thầm nhủ:</w:t>
      </w:r>
    </w:p>
    <w:p>
      <w:pPr>
        <w:pStyle w:val="BodyText"/>
      </w:pPr>
      <w:r>
        <w:t xml:space="preserve">“Cũng đúng, nghe đồn rằng Tàng Kinh lâu là nơi cực kỳ quan trọng trong chốn chùa chiền, phương trượng của chùa Thiếu Lâm ở trong Tàng Kinh lâu cũng chẳng phải là chuyện lạ gì ...”.</w:t>
      </w:r>
    </w:p>
    <w:p>
      <w:pPr>
        <w:pStyle w:val="BodyText"/>
      </w:pPr>
      <w:r>
        <w:t xml:space="preserve">Chàng đang suy nghĩ thì hai cánh cửa sơn màu đen đột nhiên mở to ra, hai nhà sư tuổi khoảng tam tuần, lưng cắm giới đao sánh vai bước ra, cùng chắp tay nói:</w:t>
      </w:r>
    </w:p>
    <w:p>
      <w:pPr>
        <w:pStyle w:val="BodyText"/>
      </w:pPr>
      <w:r>
        <w:t xml:space="preserve">“Tệ phương trượng đợi ngài đã lâu”. Nói xong thì mỗi người thối lui một bước, cúi mình nhường khách. Phương Triệu Nam hơi gật đầu, bước thẳng vào trong phòng.</w:t>
      </w:r>
    </w:p>
    <w:p>
      <w:pPr>
        <w:pStyle w:val="BodyText"/>
      </w:pPr>
      <w:r>
        <w:t xml:space="preserve">Đi được năm sáu bước, đến nơi chân cầu thang, chàng bất nhất chần chừ nhủ thầm:</w:t>
      </w:r>
    </w:p>
    <w:p>
      <w:pPr>
        <w:pStyle w:val="BodyText"/>
      </w:pPr>
      <w:r>
        <w:t xml:space="preserve">“Tàng Kinh lâu là nơi quan trọng trong chùa, nếu mình tự tiện xông lên, đi nhầm thì chỉ e chẳng hay ho gì”. Trong lòng hơi do dự, chân thì ngừng bước.</w:t>
      </w:r>
    </w:p>
    <w:p>
      <w:pPr>
        <w:pStyle w:val="BodyText"/>
      </w:pPr>
      <w:r>
        <w:t xml:space="preserve">Chợt nghe một tiếng Phật hiệu, bên tai vang lên tiếng cười của Đại Phương thiền sư:</w:t>
      </w:r>
    </w:p>
    <w:p>
      <w:pPr>
        <w:pStyle w:val="BodyText"/>
      </w:pPr>
      <w:r>
        <w:t xml:space="preserve">“Tiểu thí chủ trẻ tuổi mà già dặn, thực khiến cho lão nạp kính phục”. Tiếng vừa dứt, cánh cửa bên cạnh cầu thang đã mở ra, phương trượng thiền sư chắp tay mỉm cười đứng ở đấy. Phương Triệu Nam thấy bên trong cánh cửa tối đen, lòng nhủ thầm:</w:t>
      </w:r>
    </w:p>
    <w:p>
      <w:pPr>
        <w:pStyle w:val="BodyText"/>
      </w:pPr>
      <w:r>
        <w:t xml:space="preserve">“Chùa chiền là nơi trang nghiêm, không biết sao lại có một căn mật thất thế này?”.</w:t>
      </w:r>
    </w:p>
    <w:p>
      <w:pPr>
        <w:pStyle w:val="BodyText"/>
      </w:pPr>
      <w:r>
        <w:t xml:space="preserve">thế rồi nghiêm mặt nói:</w:t>
      </w:r>
    </w:p>
    <w:p>
      <w:pPr>
        <w:pStyle w:val="BodyText"/>
      </w:pPr>
      <w:r>
        <w:t xml:space="preserve">“Lão thiền sư cho gọi tại hạ, không biết có gì căn dặn?” Đại Phương thiền sư đã sớm hiểu Phương Triệu Nam nghi ngờ điều gì, vì thế ông ta mỉm cười nói:</w:t>
      </w:r>
    </w:p>
    <w:p>
      <w:pPr>
        <w:pStyle w:val="BodyText"/>
      </w:pPr>
      <w:r>
        <w:t xml:space="preserve">“Tiểu thí chủ nhìn thấy Tàng Kinh lâu này của chúng tôi có nhiều cửa, chắc là trong lòng đã nghi ngờ, lát nửa lão phu sẽ từ từ nói rõ nguyên nhân, mời vào trong ngồi xuống, lão nạp còn có chuyện thỉnh giáo”. Nói xong lách người nhường ra một lối.</w:t>
      </w:r>
    </w:p>
    <w:p>
      <w:pPr>
        <w:pStyle w:val="BodyText"/>
      </w:pPr>
      <w:r>
        <w:t xml:space="preserve">Phương Triệu Nam ưỡn ngực bước sải về phía trước, chàng tuy tinh mắt nhưng chẳng thấy gì cả, đi được sáu bảy ngã rẽ thì trước mắt sáng bừng lên. Chỉ thấy trong căn đại sảnh, Tiêu Dao Tử đang ngồi ở đấy, bên cạnh ông ta là Ngôn Lăng Phủ tay cầm gậy trúc. Bộ dạng giở điên giở dại của ông ta vẫn chưa hết, ông ta ngồi ngay ngắn trên ghế, bộ mặt ngẩn ngơ, Phương Triệu Nam bước vào trong sảnh, ông ta chẳng thèm quay đầu lại.</w:t>
      </w:r>
    </w:p>
    <w:p>
      <w:pPr>
        <w:pStyle w:val="BodyText"/>
      </w:pPr>
      <w:r>
        <w:t xml:space="preserve">Ở một góc sảnh có một cái kim đỉnh, khói thơm từ trong kim đỉnh bốc ra, mùi u hương tràn ngập trong phòng. Đại Phương thiền sư bước tới trước rồi nói:</w:t>
      </w:r>
    </w:p>
    <w:p>
      <w:pPr>
        <w:pStyle w:val="BodyText"/>
      </w:pPr>
      <w:r>
        <w:t xml:space="preserve">“Tiểu thí chủ ngày đêm đi đường đã mệt nhọc, lão nạp vốn không nên quấy nhiễu nữa nhưng có một vài chuyện thắc mắc, cho nên đành phải mời thí chủ đến đây”. Vừa nói thì vừa ngồi xuống chỗ.</w:t>
      </w:r>
    </w:p>
    <w:p>
      <w:pPr>
        <w:pStyle w:val="BodyText"/>
      </w:pPr>
      <w:r>
        <w:t xml:space="preserve">Phương Triệu Nam trả lễ, ngồi xuống rồi nói:</w:t>
      </w:r>
    </w:p>
    <w:p>
      <w:pPr>
        <w:pStyle w:val="BodyText"/>
      </w:pPr>
      <w:r>
        <w:t xml:space="preserve">“Không biết đại sư có gì dạy bảo, nếu tại hạ có thể nói được thì quyết không giấu giếm”. Đại Phương thiền sư nói:</w:t>
      </w:r>
    </w:p>
    <w:p>
      <w:pPr>
        <w:pStyle w:val="BodyText"/>
      </w:pPr>
      <w:r>
        <w:t xml:space="preserve">“Lời của lão nạp có lẽ có vài chỗ thất thố, song đây không phải là chuyện một hai người chết mà là hào kiếp của võ lâm, mong tiểu thí chủ có thể nghĩ đến đại cuộc mà trả lời”. Phương Triệu Nam nói:</w:t>
      </w:r>
    </w:p>
    <w:p>
      <w:pPr>
        <w:pStyle w:val="BodyText"/>
      </w:pPr>
      <w:r>
        <w:t xml:space="preserve">“Mời lão thiền sư cứ hỏi!” Đại Phương thiền sư thấy chàng rốt cuộc vẫn không chịu hứa trả lời những điều đã biết, chỉ thở dài nhẹ một tiếng rồi nói:</w:t>
      </w:r>
    </w:p>
    <w:p>
      <w:pPr>
        <w:pStyle w:val="BodyText"/>
      </w:pPr>
      <w:r>
        <w:t xml:space="preserve">“Ông già tay cầm gậy trúc này có phải là Ngôn Lăng Phủ không?”.</w:t>
      </w:r>
    </w:p>
    <w:p>
      <w:pPr>
        <w:pStyle w:val="BodyText"/>
      </w:pPr>
      <w:r>
        <w:t xml:space="preserve">Phương Triệu Nam nói:</w:t>
      </w:r>
    </w:p>
    <w:p>
      <w:pPr>
        <w:pStyle w:val="BodyText"/>
      </w:pPr>
      <w:r>
        <w:t xml:space="preserve">“Đúng vậy, vãn bối đã từng đàm đạo với ông ta rất lâu, cho nên không thể nhìn lầm được”. Đại Phương thiền sư nói:</w:t>
      </w:r>
    </w:p>
    <w:p>
      <w:pPr>
        <w:pStyle w:val="BodyText"/>
      </w:pPr>
      <w:r>
        <w:t xml:space="preserve">“Tiểu thí chủ có thể kể lại tình huống đã gặp Ngôn Lăng Phủ không?” Phương Triệu Nam hơi trầm tư rồi nói:</w:t>
      </w:r>
    </w:p>
    <w:p>
      <w:pPr>
        <w:pStyle w:val="BodyText"/>
      </w:pPr>
      <w:r>
        <w:t xml:space="preserve">“Được thôi!” thế rồi kể hết những chuyện có liên quan đến Ngôn Lăng Phủ.</w:t>
      </w:r>
    </w:p>
    <w:p>
      <w:pPr>
        <w:pStyle w:val="BodyText"/>
      </w:pPr>
      <w:r>
        <w:t xml:space="preserve">Đại Phương thiền sư mỉm cười:</w:t>
      </w:r>
    </w:p>
    <w:p>
      <w:pPr>
        <w:pStyle w:val="BodyText"/>
      </w:pPr>
      <w:r>
        <w:t xml:space="preserve">“Thí chủ trả lời rất mau mắn, lão nạp rất cảm kích”. Phương Triệu Nam nói:</w:t>
      </w:r>
    </w:p>
    <w:p>
      <w:pPr>
        <w:pStyle w:val="BodyText"/>
      </w:pPr>
      <w:r>
        <w:t xml:space="preserve">“Đâu dám, đâu dám, không biết đại sư có gì hỏi nữa chăng?” Tiêu Dao Tử đột nhiên chen vào nói:</w:t>
      </w:r>
    </w:p>
    <w:p>
      <w:pPr>
        <w:pStyle w:val="BodyText"/>
      </w:pPr>
      <w:r>
        <w:t xml:space="preserve">“Ả thiếu nữ áo trắng có thực sự là người trong Minh Nhạc không?” Phương Triệu Nam nói:</w:t>
      </w:r>
    </w:p>
    <w:p>
      <w:pPr>
        <w:pStyle w:val="BodyText"/>
      </w:pPr>
      <w:r>
        <w:t xml:space="preserve">“Theo vãn bối biết nàng quả thực là đệ tử của Nhạc chủ Minh Nhạc!” Đại Phương thiền sư hạ giọng niệm một tiếng A di đà Phật, nói:</w:t>
      </w:r>
    </w:p>
    <w:p>
      <w:pPr>
        <w:pStyle w:val="BodyText"/>
      </w:pPr>
      <w:r>
        <w:t xml:space="preserve">“Lão nạp vốn không nên đem lòng tiểu nhân mà nghi ngờ người khác, nhưng vì sự việc quá lớn lao, đành phải hỏi mấy câu. Thiếu nữ áo trắng ấy không biết có quan hệ gì với tiểu thí chủ?”.</w:t>
      </w:r>
    </w:p>
    <w:p>
      <w:pPr>
        <w:pStyle w:val="BodyText"/>
      </w:pPr>
      <w:r>
        <w:t xml:space="preserve">Phương Triệu Nam nhủ thầm:</w:t>
      </w:r>
    </w:p>
    <w:p>
      <w:pPr>
        <w:pStyle w:val="BodyText"/>
      </w:pPr>
      <w:r>
        <w:t xml:space="preserve">“Hai chữ thiếp Tuyết nàng viết trên mảnh vải trắng, Đại Phương thiền sư đã thấy, nếu mình còn giấu giếm thì sẽ khiến cho họ càng nghi ngờ, chi bằng cứ nói thẳng ra cho xong”. Y nghĩ ấy lướt qua, thế rồi nói:</w:t>
      </w:r>
    </w:p>
    <w:p>
      <w:pPr>
        <w:pStyle w:val="BodyText"/>
      </w:pPr>
      <w:r>
        <w:t xml:space="preserve">“Chắc là sau khi nhìn thấy tên của nàng, đại sư đã nghi ngờ, thật ra chuyện này rất buồn cười, khiến cho vãn bối khó mà kể lại được”. Đại Phương thiền sư nói:</w:t>
      </w:r>
    </w:p>
    <w:p>
      <w:pPr>
        <w:pStyle w:val="BodyText"/>
      </w:pPr>
      <w:r>
        <w:t xml:space="preserve">“Lão nạp không có ý xen vào chuyện riêng của người ta, trong lòng cũng cảm thấy bất an ...”.</w:t>
      </w:r>
    </w:p>
    <w:p>
      <w:pPr>
        <w:pStyle w:val="BodyText"/>
      </w:pPr>
      <w:r>
        <w:t xml:space="preserve">Phương Triệu Nam mỉm cười, nói tiếp:</w:t>
      </w:r>
    </w:p>
    <w:p>
      <w:pPr>
        <w:pStyle w:val="BodyText"/>
      </w:pPr>
      <w:r>
        <w:t xml:space="preserve">“Điều đó cũng không cần, nàng chẳng qua chỉ là một lúc bốc đồng, tự quyết định chuyện hôn nhân, thật ra người trong Minh Nhạc đã quen thói dâm loạn, vãn bối sao có thể cùng một giuộc với nàng?” Đại Phương thiền sư nhắm hai mắt, nghiêm mặt nói:</w:t>
      </w:r>
    </w:p>
    <w:p>
      <w:pPr>
        <w:pStyle w:val="BodyText"/>
      </w:pPr>
      <w:r>
        <w:t xml:space="preserve">“Hai chữ trinh tiết đức hạnh đối với nữ nhi còn quan trọng hơn cả tính mệnh, sao có thể dễ dàng khinh miệt? Theo lão nạp thấy, thiếu nữ áo trắng ấy dung mạo đoan chính, người vẫn chưa lấm bùn nhơ thí chủ đừng nên nói thế!” Phương Triệu Nam mỉm cười:</w:t>
      </w:r>
    </w:p>
    <w:p>
      <w:pPr>
        <w:pStyle w:val="BodyText"/>
      </w:pPr>
      <w:r>
        <w:t xml:space="preserve">“Chẳng có tam mai lục trưng, chỉ mấy câu nói bằng miệng thì làm sao có thể cho là thật?”.</w:t>
      </w:r>
    </w:p>
    <w:p>
      <w:pPr>
        <w:pStyle w:val="BodyText"/>
      </w:pPr>
      <w:r>
        <w:t xml:space="preserve">Chàng thấy Tiêu Dao Tử nói với vẻ rất thành thực:</w:t>
      </w:r>
    </w:p>
    <w:p>
      <w:pPr>
        <w:pStyle w:val="BodyText"/>
      </w:pPr>
      <w:r>
        <w:t xml:space="preserve">“Lệnh cha mẹ, lời mai mối chỉ là chuyện thế tục, võ lâm chúng ta một lời hứa nặng như ngàn vàng, mãi mãi không thay đổi, đương nhiên là khác!”.</w:t>
      </w:r>
    </w:p>
    <w:p>
      <w:pPr>
        <w:pStyle w:val="BodyText"/>
      </w:pPr>
      <w:r>
        <w:t xml:space="preserve">Phương Triệu Nam hơi ngạc nhiên, nhủ thầm:</w:t>
      </w:r>
    </w:p>
    <w:p>
      <w:pPr>
        <w:pStyle w:val="BodyText"/>
      </w:pPr>
      <w:r>
        <w:t xml:space="preserve">“Kỳ lạ thật? Sao hai vị cao nhân đức cao vọng trọng, danh lừng võ lâm lại nói đến chuyện nam nữ, mà lời nói thì rất nghiêm túc, chân thành ...”.</w:t>
      </w:r>
    </w:p>
    <w:p>
      <w:pPr>
        <w:pStyle w:val="BodyText"/>
      </w:pPr>
      <w:r>
        <w:t xml:space="preserve">Đại Phương thiền sư chợt chắp tay mỉm cười:</w:t>
      </w:r>
    </w:p>
    <w:p>
      <w:pPr>
        <w:pStyle w:val="BodyText"/>
      </w:pPr>
      <w:r>
        <w:t xml:space="preserve">“Lão nạp từ năm tuổi đã vào chùa, chín tuổi đã thí phát, mười một tuổi đã may mắn được chọn làm đệ tử của chưởng môn đời trước, chẳng hề biết chuyện yêu đương của nam nữ, vốn không nên nhiều lời, nhưng vì chuyện này liên quan đến võ lâm chúng ta, vì thế lão nạp đành phải hỏi thêm một câu, bởi vì tình nàng thật hay giả có liên hệ rất lớn đối với võ lâm chúng ta”. Phương Triệu Nam nhíu mày:</w:t>
      </w:r>
    </w:p>
    <w:p>
      <w:pPr>
        <w:pStyle w:val="BodyText"/>
      </w:pPr>
      <w:r>
        <w:t xml:space="preserve">“Xin thứ cho vãn bối ngu muội, không hiểu hàm ý của lão thiền sư”.</w:t>
      </w:r>
    </w:p>
    <w:p>
      <w:pPr>
        <w:pStyle w:val="BodyText"/>
      </w:pPr>
      <w:r>
        <w:t xml:space="preserve">Đại Phương thiền sư lấy ra tấm khăn, trải ở trên bàn nói:</w:t>
      </w:r>
    </w:p>
    <w:p>
      <w:pPr>
        <w:pStyle w:val="BodyText"/>
      </w:pPr>
      <w:r>
        <w:t xml:space="preserve">“Tấm khăn này là bản đồ của vị cô nương đó để lại, bên trong tấm khăn có mảnh giấy kể lại những chuyện tàn khốc trong Minh Nhạc, thí chủ hãy đọc qua rồi tính tiếp”.</w:t>
      </w:r>
    </w:p>
    <w:p>
      <w:pPr>
        <w:pStyle w:val="BodyText"/>
      </w:pPr>
      <w:r>
        <w:t xml:space="preserve">Phương Triệu Nam cúi đầu, chỉ thấy trong một sơn cốc có trồng đầy cây cối, nhưng hình dạng của đóa hoa thì chưa bao giờ thấy, ở giữa có một bãi cỏ đề tám chữ nhỏ:</w:t>
      </w:r>
    </w:p>
    <w:p>
      <w:pPr>
        <w:pStyle w:val="BodyText"/>
      </w:pPr>
      <w:r>
        <w:t xml:space="preserve">“Trong cốc Tuyệt mệnh, có tiệc Chiêu Hồn, hễ đến dự hội, có đi không về”.</w:t>
      </w:r>
    </w:p>
    <w:p>
      <w:pPr>
        <w:pStyle w:val="BodyText"/>
      </w:pPr>
      <w:r>
        <w:t xml:space="preserve">Xung quanh là vách núi nhô cao chứ chẳng có gì cả. Phương Triệu Nam nhìn một hồi lâu, chẳng thấy điều gì nguy hiểm, nén không được hỏi:</w:t>
      </w:r>
    </w:p>
    <w:p>
      <w:pPr>
        <w:pStyle w:val="BodyText"/>
      </w:pPr>
      <w:r>
        <w:t xml:space="preserve">“Lão thiền sư học rộng hiểu nhiều, không biết đã nhìn ra chỗ nào đáng nghi trong tấm bản đồ này?” Đại Phương thiền sư lắc đầu chép miệng:</w:t>
      </w:r>
    </w:p>
    <w:p>
      <w:pPr>
        <w:pStyle w:val="BodyText"/>
      </w:pPr>
      <w:r>
        <w:t xml:space="preserve">“Lúc ban đầu lão nạp còn tưởng có điều gì kỳ lạ cho nên mời Tiêu lão tiền bối đến cùng nghiên cứu. Nào ngờ một lúc lâu vẫn không tìm ra điểm đáng nghi, nhưng hình dạng của đóa hoa khiến cho lão nạp nghi ngờ, lão nạp từ nhỏ đã sống trong chùa Thiếu Lâm, gia sư lại rất thích trồng hoa và cây cỏ, trong chùa Thiếu Lâm tuy không dám nói có đầy các loại kỳ hoa dị thảo trong thiên hạ, nhưng lão nạp đều đã nhìn thấy các loại hoa, dù không nhìn thấy cũng đã nghe người ta nói đến. Nhưng hình dạng của hoa ở đây không giống như thường tình, chắc trên đóa hoa có điều gì khác lạ, nếu là các loại ám khí như độc thủy, độc tiễn thì chẳng có điều gì đáng lo! ”.</w:t>
      </w:r>
    </w:p>
    <w:p>
      <w:pPr>
        <w:pStyle w:val="BodyText"/>
      </w:pPr>
      <w:r>
        <w:t xml:space="preserve">Tiêu Dao Tử nói:</w:t>
      </w:r>
    </w:p>
    <w:p>
      <w:pPr>
        <w:pStyle w:val="BodyText"/>
      </w:pPr>
      <w:r>
        <w:t xml:space="preserve">“Lão hủ ẩn cư trong chốn thâm sơn, biết rất nhiều các loại kỳ hoa dị thảo, nhưng chưa bao giờ thấy loại hoa này, nay đã xác định Nhạc chủ của Minh Nhạc chính là mụ yêu phụ đã sử dụng Thất Xảo Thoa năm xưa, nếu quả thật là mụ ta, chắc chắn trên những cành hoa hoặc cây cối ở đây chẳng có vấn đề gì ...” ông ta hơi trầm ngâm rồi nói:</w:t>
      </w:r>
    </w:p>
    <w:p>
      <w:pPr>
        <w:pStyle w:val="BodyText"/>
      </w:pPr>
      <w:r>
        <w:t xml:space="preserve">“Song trong Tuyệt Mệnh cốc ngoại trừ trồng hoa và cây cối, chẳng thấy có sắp đặt gì khác, điều này khiến cho người ta rất thắc mắc”.</w:t>
      </w:r>
    </w:p>
    <w:p>
      <w:pPr>
        <w:pStyle w:val="BodyText"/>
      </w:pPr>
      <w:r>
        <w:t xml:space="preserve">Đại Phương thiền sư nhẹ nhàng tách tấm vải ra, rút ra một phong thư đã được đóng kín, đưa cho Phương Triệu Nam rồi nói:</w:t>
      </w:r>
    </w:p>
    <w:p>
      <w:pPr>
        <w:pStyle w:val="BodyText"/>
      </w:pPr>
      <w:r>
        <w:t xml:space="preserve">“Trên phong thư này có đề mấy chữ phải đưa cho thí chủ tận tay mở, lão nạp không dám tự tiện”. Phương Triệu Nam nhận lấy bức thư, trên bức thư có đề:</w:t>
      </w:r>
    </w:p>
    <w:p>
      <w:pPr>
        <w:pStyle w:val="BodyText"/>
      </w:pPr>
      <w:r>
        <w:t xml:space="preserve">“Phương lang đích thân mở ra”. Thế rồi chàng giật mình, ngẩn ra một hồi rồi mới tiếp tục nhìn xuống, phía dưới có đề rằng:</w:t>
      </w:r>
    </w:p>
    <w:p>
      <w:pPr>
        <w:pStyle w:val="BodyText"/>
      </w:pPr>
      <w:r>
        <w:t xml:space="preserve">“Vọng môn hàn thiếp Mai Giáng Tuyết kính gửi”. Kiểu xưng hô cung kính này, từng chữ như đao đâm vào trong tim Phương Triệu Nam, chàng thầm nhủ:</w:t>
      </w:r>
    </w:p>
    <w:p>
      <w:pPr>
        <w:pStyle w:val="BodyText"/>
      </w:pPr>
      <w:r>
        <w:t xml:space="preserve">“Xem ra nàng đã coi chuyện kết thề dưới trăng ở đầm Hàn Thủy là thật”. Thế rồi chàng mở bức thư, bên trong có một tờ giấy màu trắng, trên giấy đề rằng:</w:t>
      </w:r>
    </w:p>
    <w:p>
      <w:pPr>
        <w:pStyle w:val="BodyText"/>
      </w:pPr>
      <w:r>
        <w:t xml:space="preserve">“Thiếp từ nhỏ tuy sống ở chốn lang sói, tai nghe mắt thấy toàn những điều tàn khốc, nhưng một chút thiên lương vẫn chưa hết, lời mẹ dặn vẫn còn đậm trong tim thiếp, chuyện trinh tiết tam tòng của nữ nhi vẫn còn vang bên tai, từ đêm kết thề dưới trăng ở đầm Hàn Thủy, cuộc đời này thiếp đã là người của họ Phương, tiếc vì thân thiếp vẫn còn nhiều chuyện, e rằng không thể hầu hạ bên chàng, nhưng vô hậu là một trong ba điều bất hiếu, thiếp đã vì chàng nghĩ đến chuyện nạp thiếp, đàn ông trên thế gian này đâu thiếu người tam thê tứ thiếp, chàng không nên vì thiếp mà chần chừ ...” Phương Triệu Nam nhìn song thì lắc đầu thở dài:</w:t>
      </w:r>
    </w:p>
    <w:p>
      <w:pPr>
        <w:pStyle w:val="BodyText"/>
      </w:pPr>
      <w:r>
        <w:t xml:space="preserve">“Toàn là những lời hoang đường, tựa như phải nhưng lại sai, khiến cho người ta khó hiểu ...” Tiêu Dao Tử nhíu mày, nói tiếp:</w:t>
      </w:r>
    </w:p>
    <w:p>
      <w:pPr>
        <w:pStyle w:val="BodyText"/>
      </w:pPr>
      <w:r>
        <w:t xml:space="preserve">“Bức thư nói gì?”.</w:t>
      </w:r>
    </w:p>
    <w:p>
      <w:pPr>
        <w:pStyle w:val="BodyText"/>
      </w:pPr>
      <w:r>
        <w:t xml:space="preserve">Phương Triệu Nam trong nhất thời không đáp được, chỉ đành lắc đầu thở dài.</w:t>
      </w:r>
    </w:p>
    <w:p>
      <w:pPr>
        <w:pStyle w:val="BodyText"/>
      </w:pPr>
      <w:r>
        <w:t xml:space="preserve">Đại Phương thiền sư nói:</w:t>
      </w:r>
    </w:p>
    <w:p>
      <w:pPr>
        <w:pStyle w:val="BodyText"/>
      </w:pPr>
      <w:r>
        <w:t xml:space="preserve">“Thí chủ xem xong, nếu có gì đáng nghi, chúng ta sẽ bàn bạc với nhau”.</w:t>
      </w:r>
    </w:p>
    <w:p>
      <w:pPr>
        <w:pStyle w:val="BodyText"/>
      </w:pPr>
      <w:r>
        <w:t xml:space="preserve">Phương Triệu Nam tiếp tục xem:</w:t>
      </w:r>
    </w:p>
    <w:p>
      <w:pPr>
        <w:pStyle w:val="BodyText"/>
      </w:pPr>
      <w:r>
        <w:t xml:space="preserve">“Cạm bẫy trong Tuyệt Mệnh cốc, không ai có thể tưởng tượng nổi, cả thiếp cũng không biết, đường xa mệt nhọc, đã biết không thể làm gì được, cớ gì phải lấy trứng chọi đá, nếu đi cùng với người thì cơ hội sống còn sẽ rất ít, nay vì tình riêng thiếp mong chàng đừng đi theo người, lòng này thiếp nguyện chúc phúc cho chàng ...” Phương Triệu Nam nhủ thầm:</w:t>
      </w:r>
    </w:p>
    <w:p>
      <w:pPr>
        <w:pStyle w:val="BodyText"/>
      </w:pPr>
      <w:r>
        <w:t xml:space="preserve">“Nàng đối với mình tình thâm ý trọng như thế, mình lại không hề biết gì”. Tiếp tục xem, lời lẽ trong bức thư chợt thay đổi:</w:t>
      </w:r>
    </w:p>
    <w:p>
      <w:pPr>
        <w:pStyle w:val="BodyText"/>
      </w:pPr>
      <w:r>
        <w:t xml:space="preserve">“Chứng điên cuồng của Ngôn Lăng Phủ tuy khó trị, nhưng cũng không đến nỗi không còn hy vọng, nếu có thể chữa trị cho ông ta, tìm ra tung tích của Huyết Trì đồ, cứ theo bản đồ mà tìm di vật của La Huyền, thì có thể cứu được võ lâm. Nhưng thời gian ngắn ngủi, tết Đoan Ngọ đã sắp đến, thiếp đã nghĩ giùm cho chàng, chi bằng hãy chia nhau lẩn trốn, tìm cách trị hết chứng điên cuồng cho Ngôn Lăng Phủ rồi đi tim di vật của La Huyền. Nhưng chuyện này phải bí mật, một khi để lộ ra thì chẳng còn sinh cơ, nếu chứng điên cuồng của Ngôn Lăng Phủ không hết, vậy hãy sớm trừ khử người này để gia sư khỏi tìm được manh mối của Huyết Trì đồ. Theo thiếp biết, trước khi gia sư tìm được Huyết Trì đồ vẫn còn mấy phần e ngại, một khi đã giành được thì bà ta chẳng sợ gì trên thế gian này, người trong võ lâm chắc chắn sẽ rơi vào tay bà ta”. Đến đây lời chợt hết, không biết cớ gì nàng không tiếp tục viết nữa.</w:t>
      </w:r>
    </w:p>
    <w:p>
      <w:pPr>
        <w:pStyle w:val="BodyText"/>
      </w:pPr>
      <w:r>
        <w:t xml:space="preserve">Phương Triệu Nam suy nghĩ hồi lâu, đưa bức thư cho Đại Phương thiền sư:</w:t>
      </w:r>
    </w:p>
    <w:p>
      <w:pPr>
        <w:pStyle w:val="BodyText"/>
      </w:pPr>
      <w:r>
        <w:t xml:space="preserve">“Không ngờ Mai cô nương lại thành thật như thế. Song giang hồ hiểm ác, lòng người khó lường, là thật hay giả cũng rất khó đoán, đại sư hiểu biết rõ ràng, nên xử lý thế nào thì cứ toàn quyền quyết định, vãn bối ngu si thật khó phân biệt thật giả”.</w:t>
      </w:r>
    </w:p>
    <w:p>
      <w:pPr>
        <w:pStyle w:val="BodyText"/>
      </w:pPr>
      <w:r>
        <w:t xml:space="preserve">Đại Phương thiền sư nhận lấy bức thư, xem kỹ một hồi, nhíu mày rồi nói:</w:t>
      </w:r>
    </w:p>
    <w:p>
      <w:pPr>
        <w:pStyle w:val="BodyText"/>
      </w:pPr>
      <w:r>
        <w:t xml:space="preserve">“Theo thư này tựa như là thật, nhưng chuyện này quan hệ trọng đại, trong một lúc lão nạp cũng khó phân biệt. Tiêu lão tiền bối võ công và trí mưu đều hơn lão nạp, có lẽ sẽ nhận ra được thật giả”.</w:t>
      </w:r>
    </w:p>
    <w:p>
      <w:pPr>
        <w:pStyle w:val="BodyText"/>
      </w:pPr>
      <w:r>
        <w:t xml:space="preserve">Phương Triệu Nam thông minh hơn người, làm sao không hiểu ý Đại Phương thiền sư, thế rồi mới mỉm cười nói:</w:t>
      </w:r>
    </w:p>
    <w:p>
      <w:pPr>
        <w:pStyle w:val="BodyText"/>
      </w:pPr>
      <w:r>
        <w:t xml:space="preserve">“Tất cả đều do đại sư làm chủ”.</w:t>
      </w:r>
    </w:p>
    <w:p>
      <w:pPr>
        <w:pStyle w:val="BodyText"/>
      </w:pPr>
      <w:r>
        <w:t xml:space="preserve">Đại Phương thiền sư trao bức thư cho Tiêu Dao Tử, nói:</w:t>
      </w:r>
    </w:p>
    <w:p>
      <w:pPr>
        <w:pStyle w:val="BodyText"/>
      </w:pPr>
      <w:r>
        <w:t xml:space="preserve">“Tiêu huynh hãy xem qua, lão nạp chờ đợi ý kiến”. Tiêu Dao Tử xem rất kỹ càng, một hồi lầu rồi mới trao cho bức thư lại cho Đại Phương thiền sư nói:</w:t>
      </w:r>
    </w:p>
    <w:p>
      <w:pPr>
        <w:pStyle w:val="BodyText"/>
      </w:pPr>
      <w:r>
        <w:t xml:space="preserve">“Trước mắt vẫn còn hai tháng nữa mới đến tết Đoan Ngọ, nếu trong vòng một tháng có thể tìm ra Huyết Trì đồ, chúng ta hãy chia nhau tìm di vật của La Huyền. Nhưng tia hy vọng này rất mong manh, chuyện quan trọng trước mắt là phải trị bệnh cho Ngôn Lăng Phủ”. Ông ta quay đầu nhìn sang, chỉ thấy Ngôn Lăng Phủ ngồi yên ở đấy, tựa như chẳng nghe họ nói gì cả.</w:t>
      </w:r>
    </w:p>
    <w:p>
      <w:pPr>
        <w:pStyle w:val="BodyText"/>
      </w:pPr>
      <w:r>
        <w:t xml:space="preserve">Đại Phương thiền sư trao bức thư cho Phương Triệu Nam nói:</w:t>
      </w:r>
    </w:p>
    <w:p>
      <w:pPr>
        <w:pStyle w:val="BodyText"/>
      </w:pPr>
      <w:r>
        <w:t xml:space="preserve">“Ngôn Lăng Phủ vì mất bản đồ mà điên, chỉ e chẳng có thuốc nào trị được”. Tiêu Dao Tử nói:</w:t>
      </w:r>
    </w:p>
    <w:p>
      <w:pPr>
        <w:pStyle w:val="BodyText"/>
      </w:pPr>
      <w:r>
        <w:t xml:space="preserve">“Đại sư nói không sai, trước tiên chúng ta hãy đả thông kinh mạch và huyệt đạo quan trọng trên người ông ta xem thừ rồi mới quyết định sau”. Đại Phương thiền sư trầm ngâm một lúc rồi nói:</w:t>
      </w:r>
    </w:p>
    <w:p>
      <w:pPr>
        <w:pStyle w:val="BodyText"/>
      </w:pPr>
      <w:r>
        <w:t xml:space="preserve">“Trước khi bỏ đi thiếu nữ áo trắng đã từng dặn lão nạp, nếu không nắm chắc phần thắng thì tốt nhất phải đến trước kỳ hẹn”. Tiêu Dao Tử nói:</w:t>
      </w:r>
    </w:p>
    <w:p>
      <w:pPr>
        <w:pStyle w:val="BodyText"/>
      </w:pPr>
      <w:r>
        <w:t xml:space="preserve">“Chuyện đến Minh Nhạc rất khó quyết định, lão hủ sẽ đả thông kinh mạch huyệt đạo của Ngôn Lăng Phủ”. Đại Phương thiền sư chắp tay nói với Phương Triệu Nam:</w:t>
      </w:r>
    </w:p>
    <w:p>
      <w:pPr>
        <w:pStyle w:val="BodyText"/>
      </w:pPr>
      <w:r>
        <w:t xml:space="preserve">“Làm phiền thí chủ lão nạp cũng rất ái ngại, chuyện cứu chữa Ngôn Lăng Phủ không dám phiền nữa, mời thí chủ hãy quay về nghỉ ngơi! Nếu có gì cần, lão nạp sẽ sai người đến mời”.</w:t>
      </w:r>
    </w:p>
    <w:p>
      <w:pPr>
        <w:pStyle w:val="BodyText"/>
      </w:pPr>
      <w:r>
        <w:t xml:space="preserve">Phương Triệu Nam đứng dậy nói:</w:t>
      </w:r>
    </w:p>
    <w:p>
      <w:pPr>
        <w:pStyle w:val="BodyText"/>
      </w:pPr>
      <w:r>
        <w:t xml:space="preserve">“Làm phiên hai lão tiền bối”. Rồi xoay người bước ra ngoài.</w:t>
      </w:r>
    </w:p>
    <w:p>
      <w:pPr>
        <w:pStyle w:val="BodyText"/>
      </w:pPr>
      <w:r>
        <w:t xml:space="preserve">Đại Phương thiền sư đứng dậy, sánh vai bước ra cùng với Phương Triệu Nam:</w:t>
      </w:r>
    </w:p>
    <w:p>
      <w:pPr>
        <w:pStyle w:val="BodyText"/>
      </w:pPr>
      <w:r>
        <w:t xml:space="preserve">“Nơi giữ kinh của bất cứ chùa chiền nào cũng đều phải xây dựng kiên cố và bí mật, phòng này lúc mới đầu ở nơi hoang vắng, vì muốn đề phòng người và mãnh thú cho nên mới làm nhiều lớp cửa như thế này”. Phương Triệu Nam nói:</w:t>
      </w:r>
    </w:p>
    <w:p>
      <w:pPr>
        <w:pStyle w:val="BodyText"/>
      </w:pPr>
      <w:r>
        <w:t xml:space="preserve">“Đại sư đã quá tỷ mỉ, phái Thiếu Lâm danh dự thanh cao, vãn bối nào dám đa nghi”. Chàng đang nói thì hai người đã bước ra khỏi tàng kinh lầu, Đại Phương thiền sư dừng bước, chắp tay nói:</w:t>
      </w:r>
    </w:p>
    <w:p>
      <w:pPr>
        <w:pStyle w:val="BodyText"/>
      </w:pPr>
      <w:r>
        <w:t xml:space="preserve">“Ngoài Tàng Kinh lâu sẽ có người dẫn đường cho thí chủ, lão nạp không tiễn nữa!”.</w:t>
      </w:r>
    </w:p>
    <w:p>
      <w:pPr>
        <w:pStyle w:val="BodyText"/>
      </w:pPr>
      <w:r>
        <w:t xml:space="preserve">Phương Triệu Nam vái dài tạm biệt, lui ra khỏi cửa, lập tức có một tiểu hòa thượng bước tới dẫn đường, đưa chàng về phòng rồi mới chắp tay cáo lui. Chàng nhìn qua chỉ thấy một thiếu nữ toàn thân mặc đồ đen đứng dựa vào gốc tùng, gió đêm thổi tà áo của nàng bay phất phơ. Nàng đang suy nghĩ chuyện gì đấy. Tiểu hòa thượng dắt Phương Triệu Nam bước vào mà nàng không hề bước. Phương Triệu Nam vừa nhìn thấy bóng dáng quen thuộc ấy thì đã biết là ai, chậm rãi bước tới thì thầm:</w:t>
      </w:r>
    </w:p>
    <w:p>
      <w:pPr>
        <w:pStyle w:val="BodyText"/>
      </w:pPr>
      <w:r>
        <w:t xml:space="preserve">“Sương muội muội, muội đang nghĩ gì?” thiếu nữ áo đen ấy chính là Trần Huyền Sương, nàng chậm rãi quay mặt ra, buồn bã nói:</w:t>
      </w:r>
    </w:p>
    <w:p>
      <w:pPr>
        <w:pStyle w:val="BodyText"/>
      </w:pPr>
      <w:r>
        <w:t xml:space="preserve">“Sư huynh đi đâu đấy, muội phải tìm huynh đến khổ”. Phương Triệu Nam cười ái ngại:</w:t>
      </w:r>
    </w:p>
    <w:p>
      <w:pPr>
        <w:pStyle w:val="BodyText"/>
      </w:pPr>
      <w:r>
        <w:t xml:space="preserve">“Đại Phương thiền sư sai người tìm huynh, bàn bạc một chuyện quan trọng khiến cho sư muội phải chờ lâu, sao muội không nghỉ ngơi?” Trần Huyền Sương nói:</w:t>
      </w:r>
    </w:p>
    <w:p>
      <w:pPr>
        <w:pStyle w:val="BodyText"/>
      </w:pPr>
      <w:r>
        <w:t xml:space="preserve">“Muội vốn sắp ngủ nhưng chợt nhớ lại một chuyện vì thế chạy đến hỏi huynh, nhưng lại không gặp”. Phương Triệu Nam nói:</w:t>
      </w:r>
    </w:p>
    <w:p>
      <w:pPr>
        <w:pStyle w:val="BodyText"/>
      </w:pPr>
      <w:r>
        <w:t xml:space="preserve">“Chuyện gì quan trọng?” Trần Huyền Sương nói:</w:t>
      </w:r>
    </w:p>
    <w:p>
      <w:pPr>
        <w:pStyle w:val="BodyText"/>
      </w:pPr>
      <w:r>
        <w:t xml:space="preserve">“Muội chợt nhớ đến chuyện Huyết Trì đồ!”.</w:t>
      </w:r>
    </w:p>
    <w:p>
      <w:pPr>
        <w:pStyle w:val="BodyText"/>
      </w:pPr>
      <w:r>
        <w:t xml:space="preserve">Phương Triệu Nam thất kinh nói:</w:t>
      </w:r>
    </w:p>
    <w:p>
      <w:pPr>
        <w:pStyle w:val="BodyText"/>
      </w:pPr>
      <w:r>
        <w:t xml:space="preserve">“Huyết Trì đồ thế nào?” chàng chỉ nghĩ chuyện mình giấu Huyết Trì đồ trong người đã bị Trần Huyền Sương biết cho nên trong lòng không yên. Trần Huyền Sương thấy chàng không đáp thế rồi lại nói:</w:t>
      </w:r>
    </w:p>
    <w:p>
      <w:pPr>
        <w:pStyle w:val="BodyText"/>
      </w:pPr>
      <w:r>
        <w:t xml:space="preserve">“Huynh đã thấy Huyết Trì đồ chưa?”.</w:t>
      </w:r>
    </w:p>
    <w:p>
      <w:pPr>
        <w:pStyle w:val="BodyText"/>
      </w:pPr>
      <w:r>
        <w:t xml:space="preserve">Phương Triệu Nam nhủ thầm:</w:t>
      </w:r>
    </w:p>
    <w:p>
      <w:pPr>
        <w:pStyle w:val="BodyText"/>
      </w:pPr>
      <w:r>
        <w:t xml:space="preserve">“Bức Huyết Trì đồ hiện nay đang ở trên người mình, nếu nói thực với nàng, chỉ e nàng sẽ vô tình để lộ ra, nhưng không thể giấu nàng được”. Suy nghĩ rất lâu, tựa như không biết đáp thế nào. Trần Huyền Sương đột nhiên giơ tay lên đưa trước mặt Phương Triệu Nam, nói:</w:t>
      </w:r>
    </w:p>
    <w:p>
      <w:pPr>
        <w:pStyle w:val="BodyText"/>
      </w:pPr>
      <w:r>
        <w:t xml:space="preserve">“Nam ca ca, huynh có thấy ngón tay của muội không?”.</w:t>
      </w:r>
    </w:p>
    <w:p>
      <w:pPr>
        <w:pStyle w:val="BodyText"/>
      </w:pPr>
      <w:r>
        <w:t xml:space="preserve">Phương Triệu Nam mỉm cười nói:</w:t>
      </w:r>
    </w:p>
    <w:p>
      <w:pPr>
        <w:pStyle w:val="BodyText"/>
      </w:pPr>
      <w:r>
        <w:t xml:space="preserve">“Sư muội đừng lo lắng cho huynh, hãy mau nghỉ ngơi thôi!” Trần Huyền Sương mỉm cười:</w:t>
      </w:r>
    </w:p>
    <w:p>
      <w:pPr>
        <w:pStyle w:val="BodyText"/>
      </w:pPr>
      <w:r>
        <w:t xml:space="preserve">“Muội còn tưởng huynh không nói chuyện nữa, muội chẳng mệt tý nào cả, lại thêm có tâm sự nên khó ngủ”. Phương Triệu Nam nói:</w:t>
      </w:r>
    </w:p>
    <w:p>
      <w:pPr>
        <w:pStyle w:val="BodyText"/>
      </w:pPr>
      <w:r>
        <w:t xml:space="preserve">“Chuyện này đã làm muội khó ngủ?” Trần Huyền Sương giơ tay, vuốt lại mái tóc rối:</w:t>
      </w:r>
    </w:p>
    <w:p>
      <w:pPr>
        <w:pStyle w:val="BodyText"/>
      </w:pPr>
      <w:r>
        <w:t xml:space="preserve">“Lúc nãy trong điện nghe người ta nhắc đến Huyết Trì đồ, muội chợt nhớ khi còn nhỏ, đã từng nghe gia gia kể lại chuyện này. Người vốn không chịu uội biết những chuyện này, nhưng không biết cớ gì lại kể ra, đáng tiếc muội không còn nhớ kỹ nữa!” Phương Triệu Nam vốn muốn về phòng sớm để suy nghĩ xem nên xử lý Huyết Trì đồ thế nào, huống chi bản đồ này đã thuộc về Mai Giáng Tuyết, nếu không trả lại cho nàng thì cũng thấy ái ngại, nhưng chuyện này quan hệ rất lớn, không phải là trò đùa, cho nên thà bội ước chứ không thể dễ dàng trả lại cho nàng. Lúc này nghe Trần Huyền Sương nhắc, nén không được mới hỏi:</w:t>
      </w:r>
    </w:p>
    <w:p>
      <w:pPr>
        <w:pStyle w:val="BodyText"/>
      </w:pPr>
      <w:r>
        <w:t xml:space="preserve">“Trần lão tiền bối nói gì, sư muội có thể cho huynh biết không?”.</w:t>
      </w:r>
    </w:p>
    <w:p>
      <w:pPr>
        <w:pStyle w:val="BodyText"/>
      </w:pPr>
      <w:r>
        <w:t xml:space="preserve">Trần Huyền Sương cười nói:</w:t>
      </w:r>
    </w:p>
    <w:p>
      <w:pPr>
        <w:pStyle w:val="BodyText"/>
      </w:pPr>
      <w:r>
        <w:t xml:space="preserve">“Sao huynh hỏi ngốc thế? Muội không nói cho huynh biết thì tìm huynh làm gì?” Phương Triệu Nam đưa mắt nhìn xung quanh, nhủ thầm:</w:t>
      </w:r>
    </w:p>
    <w:p>
      <w:pPr>
        <w:pStyle w:val="BodyText"/>
      </w:pPr>
      <w:r>
        <w:t xml:space="preserve">“Đây không phải là nơi nói chuyện, nhưng quy tắc trong chùa rất nghiêm, không thể kêu nàng vào phòng được, chỉ đành ngồi xuống đây”. Phương Triệu Nam cười nói:</w:t>
      </w:r>
    </w:p>
    <w:p>
      <w:pPr>
        <w:pStyle w:val="BodyText"/>
      </w:pPr>
      <w:r>
        <w:t xml:space="preserve">“Vậy chúng ta hãy nói ở đây!” Trần Huyền Sương mỉm cười, ngồi dựa xuống gốc tùng rồi nói:</w:t>
      </w:r>
    </w:p>
    <w:p>
      <w:pPr>
        <w:pStyle w:val="BodyText"/>
      </w:pPr>
      <w:r>
        <w:t xml:space="preserve">“Nam ca ca, chúng ta có cần theo họ đến Tuyệt Mệnh cốc không?” Phương Triệu Nam nói:</w:t>
      </w:r>
    </w:p>
    <w:p>
      <w:pPr>
        <w:pStyle w:val="BodyText"/>
      </w:pPr>
      <w:r>
        <w:t xml:space="preserve">“Chuyện này vẫn chưa quyết định được, cứ tùy cơ mà ứng biến”. Trần Huyền Sương chậm rãi dựa người lên vai Phương Triệu Nam:</w:t>
      </w:r>
    </w:p>
    <w:p>
      <w:pPr>
        <w:pStyle w:val="BodyText"/>
      </w:pPr>
      <w:r>
        <w:t xml:space="preserve">“Khi gia gia kể chuyện Huyết Trì đồ, muội chỉ mới mười hai tuổi, lúc đó nội thương của người đã rất nghiêm trọng, người bảo rằng không còn sống được bao lâu nữa, ngoại trừ tìm Huyết Trì đồ, lúc ấy muội rất ngạc nhiên, tưởng rằng Huyết Trì đồ là một loại thuốc nào đó, thế là cứ hỏi cho ra lẽ ...” Phương Triệu Nam nói:</w:t>
      </w:r>
    </w:p>
    <w:p>
      <w:pPr>
        <w:pStyle w:val="BodyText"/>
      </w:pPr>
      <w:r>
        <w:t xml:space="preserve">“Không biết Trần lão tiền bối nói gì?” Trần Huyền Sương nói:</w:t>
      </w:r>
    </w:p>
    <w:p>
      <w:pPr>
        <w:pStyle w:val="BodyText"/>
      </w:pPr>
      <w:r>
        <w:t xml:space="preserve">“Gia gia nghe muội hỏi thì hình như không muốn uội biết, người trầm tư một lúc lâu mới kể lại chuyện Huyết Trì đồ”. Nàng quay mặt sang nhìn Phương Triệu Nam rồi nói:</w:t>
      </w:r>
    </w:p>
    <w:p>
      <w:pPr>
        <w:pStyle w:val="BodyText"/>
      </w:pPr>
      <w:r>
        <w:t xml:space="preserve">“Gia gia nói người vẽ nên bức Huyết Trì đồ này là một vị cao nhân tiền bối, đáng tiếc muội không nhớ tên ông ta”. Phương Triệu Nam nói:</w:t>
      </w:r>
    </w:p>
    <w:p>
      <w:pPr>
        <w:pStyle w:val="BodyText"/>
      </w:pPr>
      <w:r>
        <w:t xml:space="preserve">“Trần lão tiền bối có gặp vị kỳ nhân này chưa?”.</w:t>
      </w:r>
    </w:p>
    <w:p>
      <w:pPr>
        <w:pStyle w:val="BodyText"/>
      </w:pPr>
      <w:r>
        <w:t xml:space="preserve">Trần Huyền Sương gật đầu:</w:t>
      </w:r>
    </w:p>
    <w:p>
      <w:pPr>
        <w:pStyle w:val="BodyText"/>
      </w:pPr>
      <w:r>
        <w:t xml:space="preserve">“Đã gặp, gia gia tuy không bảo với muội đã từng gặp người này, nhưng mỗi lần nhắc đến vẻ mặt của gia gia rất trang trọng, cùng kính, nếu chưa gặp qua thì làm sao tôn kính ông ta như thế”. Phương Triệu Nam mỉm cười:</w:t>
      </w:r>
    </w:p>
    <w:p>
      <w:pPr>
        <w:pStyle w:val="BodyText"/>
      </w:pPr>
      <w:r>
        <w:t xml:space="preserve">“Mấy tháng nay, muội đã hiểu biết nhiều hơn ...” Trần Huyền Sương nghe chàng khen ngợi, ở trong lòng rất vui sướng, nhẹ lắc đầu nói:</w:t>
      </w:r>
    </w:p>
    <w:p>
      <w:pPr>
        <w:pStyle w:val="BodyText"/>
      </w:pPr>
      <w:r>
        <w:t xml:space="preserve">“Chuyện muội không biết rất nhiều! Nhưng muội sẽ để ý học ...” rồi đôi má nàng đỏ ửng, nhìn Phương Triệu Nam với đôi mắt đầy tình cảm. Phương Triệu Nam nhủ thầm:</w:t>
      </w:r>
    </w:p>
    <w:p>
      <w:pPr>
        <w:pStyle w:val="BodyText"/>
      </w:pPr>
      <w:r>
        <w:t xml:space="preserve">“Nàng đã xem mình là người thân duy nhất trên đời, nếu mình không đối xử tốt với nàng, chỉ e sẽ khiến nàng đau lòng ...” Nghĩ đến đây, chàng bất giác đưa tay lên ôm nhẹ vai nàng, cúi đầu nói:</w:t>
      </w:r>
    </w:p>
    <w:p>
      <w:pPr>
        <w:pStyle w:val="BodyText"/>
      </w:pPr>
      <w:r>
        <w:t xml:space="preserve">“Muội là người thông minh, chỉ cần học thì sẽ được”.</w:t>
      </w:r>
    </w:p>
    <w:p>
      <w:pPr>
        <w:pStyle w:val="BodyText"/>
      </w:pPr>
      <w:r>
        <w:t xml:space="preserve">Trần Huyền Sương nợ nụ cười vui sướng, nói:</w:t>
      </w:r>
    </w:p>
    <w:p>
      <w:pPr>
        <w:pStyle w:val="BodyText"/>
      </w:pPr>
      <w:r>
        <w:t xml:space="preserve">“Gia gia bảo vị ky nhân kia không những võ công tuyệt thế, mà y thuật cũng rất inh. Ông ta có nhiều loại thuốc quý để trị bệnh cho người khác, chưa bao giờ được trị bệnh thì không biết đã chịu ơn ông ta, ông ta chỉ ầm thầm tặng thuốc cho người ta, sau này ông ta đã đột nhiên quy ẩn”. Phương Triệu Nam nói:</w:t>
      </w:r>
    </w:p>
    <w:p>
      <w:pPr>
        <w:pStyle w:val="BodyText"/>
      </w:pPr>
      <w:r>
        <w:t xml:space="preserve">“Vậy vị kỳ nhân ấy có còn sống trên đời không?” Trần Huyền Sương lắc đầu:</w:t>
      </w:r>
    </w:p>
    <w:p>
      <w:pPr>
        <w:pStyle w:val="BodyText"/>
      </w:pPr>
      <w:r>
        <w:t xml:space="preserve">“Điều đó muội không biết, vị tiền bối này không vì cớ gì mà đã tuyệt tích, người đời đều không biết ông ta đi đâu. Sau đó trên giang hồ có lời đồn về Huyết Trì đồ, lúc đó gia gia không hề tin, sau này người đã tận mắt thấy Huyết Trì đồ cho nên mới biết lời đồn không ngoa ...” nàng nhẹ thở dài một tiếng rồi nói:</w:t>
      </w:r>
    </w:p>
    <w:p>
      <w:pPr>
        <w:pStyle w:val="BodyText"/>
      </w:pPr>
      <w:r>
        <w:t xml:space="preserve">“Đây đều là chuyện mấy mươi năm trước, lúc đó trên đời này vẫn chưa có muội!” Phương Triệu Nam nghe nàng nói thẳng thắn như thế, không hề có ý kiêng dè, thế rồi thì thầm hỏi:</w:t>
      </w:r>
    </w:p>
    <w:p>
      <w:pPr>
        <w:pStyle w:val="BodyText"/>
      </w:pPr>
      <w:r>
        <w:t xml:space="preserve">“Gia gia có lấy Huyết Trì đồ không?” Trần Huyền Sương nói:</w:t>
      </w:r>
    </w:p>
    <w:p>
      <w:pPr>
        <w:pStyle w:val="BodyText"/>
      </w:pPr>
      <w:r>
        <w:t xml:space="preserve">“Không nhớ!</w:t>
      </w:r>
    </w:p>
    <w:p>
      <w:pPr>
        <w:pStyle w:val="BodyText"/>
      </w:pPr>
      <w:r>
        <w:t xml:space="preserve">Nhưng muội nghĩ người không lấy được, nếu đã lấy được tại sao không trị thương ình?”.</w:t>
      </w:r>
    </w:p>
    <w:p>
      <w:pPr>
        <w:pStyle w:val="BodyText"/>
      </w:pPr>
      <w:r>
        <w:t xml:space="preserve">Phương Triệu Nam nhủ thầm:</w:t>
      </w:r>
    </w:p>
    <w:p>
      <w:pPr>
        <w:pStyle w:val="BodyText"/>
      </w:pPr>
      <w:r>
        <w:t xml:space="preserve">“Nói thế cũng đúng, nhưng chắc là ông ta đã thực sự nhìn thấy Huyết Trì đồ, nhưng đã không giành được Huyết Trì đồ ình, xem ra bức bản đồ này đã trải qua rất nhiều kiếp nạn ...” đột nhiên chàng nhớ lại cả nhà sư phụ của mình, nếu ông ta không lấy được bức bản đồ cũng không đến nỗi rơi vào tình cảnh thê thảm như thế này ... chỉ nghe Trần Huyền Sương thở dài nhẹ một tiếng rồi nói:</w:t>
      </w:r>
    </w:p>
    <w:p>
      <w:pPr>
        <w:pStyle w:val="BodyText"/>
      </w:pPr>
      <w:r>
        <w:t xml:space="preserve">“Nam ca ca, muội không nhớ được, chúng ta đừng nói chuyện này nữa!” Phương Triệu Nam chậm rãi đứng dậy:</w:t>
      </w:r>
    </w:p>
    <w:p>
      <w:pPr>
        <w:pStyle w:val="BodyText"/>
      </w:pPr>
      <w:r>
        <w:t xml:space="preserve">“Muội hãy từ từ nhớ, nhớ lại rồi kể cho huynh biết”.</w:t>
      </w:r>
    </w:p>
    <w:p>
      <w:pPr>
        <w:pStyle w:val="BodyText"/>
      </w:pPr>
      <w:r>
        <w:t xml:space="preserve">Trần Huyền Sương đứng dậy theo chàng, nói:</w:t>
      </w:r>
    </w:p>
    <w:p>
      <w:pPr>
        <w:pStyle w:val="BodyText"/>
      </w:pPr>
      <w:r>
        <w:t xml:space="preserve">“Muội đã có một chuyện không hiểu, không biết có thể nói cho huynh nghe không?” Phương Triệu Nam nghe thế thì giật mình, nói:</w:t>
      </w:r>
    </w:p>
    <w:p>
      <w:pPr>
        <w:pStyle w:val="BodyText"/>
      </w:pPr>
      <w:r>
        <w:t xml:space="preserve">“Chuyện gì cứ nói! Nói sai cũng không sao”. Trần Huyền Sương từ từ cúi đầu, buồn bã nói:</w:t>
      </w:r>
    </w:p>
    <w:p>
      <w:pPr>
        <w:pStyle w:val="BodyText"/>
      </w:pPr>
      <w:r>
        <w:t xml:space="preserve">“Không biết cớ gì khi muội gặp huynh và thiếu nữ áo trắng ấy đứng với nhau, trong lòng cảm thấy không yên”.</w:t>
      </w:r>
    </w:p>
    <w:p>
      <w:pPr>
        <w:pStyle w:val="BodyText"/>
      </w:pPr>
      <w:r>
        <w:t xml:space="preserve">Phương Triệu Nam ngạc nhiên, nói:</w:t>
      </w:r>
    </w:p>
    <w:p>
      <w:pPr>
        <w:pStyle w:val="BodyText"/>
      </w:pPr>
      <w:r>
        <w:t xml:space="preserve">“Chúng ta đi lại trên giang hồ, phải ứng phó với rất nhiều người, sau này muội sẽ từ từ hiểu!” Trần Huyền Sương chép miệng:</w:t>
      </w:r>
    </w:p>
    <w:p>
      <w:pPr>
        <w:pStyle w:val="BodyText"/>
      </w:pPr>
      <w:r>
        <w:t xml:space="preserve">“Chao ơi! Muội cũng biết điều đó là không nên nhưng khi thấy huynh đi cùng với thiếu nữ áo trắng, trong lòng lại thấy rất khó chịu, cứ muốn giết phăng nàng cho xong!” Phương Triệu Nam ngạc nhiên nói:</w:t>
      </w:r>
    </w:p>
    <w:p>
      <w:pPr>
        <w:pStyle w:val="BodyText"/>
      </w:pPr>
      <w:r>
        <w:t xml:space="preserve">“Cái gì?” Trần Huyền Sương chợt chớp mắt, hai dòng nước mắt rơi xuống, buồn bã nói:</w:t>
      </w:r>
    </w:p>
    <w:p>
      <w:pPr>
        <w:pStyle w:val="BodyText"/>
      </w:pPr>
      <w:r>
        <w:t xml:space="preserve">“Nam ca ca, nếu muội giết nàng ta, huynh có hận muội không?” Phương Triệu Nam thở dài:</w:t>
      </w:r>
    </w:p>
    <w:p>
      <w:pPr>
        <w:pStyle w:val="BodyText"/>
      </w:pPr>
      <w:r>
        <w:t xml:space="preserve">“Nàng ta là người tốt, muội giết nàng ta là người không nên”.</w:t>
      </w:r>
    </w:p>
    <w:p>
      <w:pPr>
        <w:pStyle w:val="BodyText"/>
      </w:pPr>
      <w:r>
        <w:t xml:space="preserve">Trần Huyền Sương cười buồn bã:</w:t>
      </w:r>
    </w:p>
    <w:p>
      <w:pPr>
        <w:pStyle w:val="BodyText"/>
      </w:pPr>
      <w:r>
        <w:t xml:space="preserve">“Nếu người khác giết muội, huynh có buồn không?” Phương Triệu Nam trầm ngâm một hồi:</w:t>
      </w:r>
    </w:p>
    <w:p>
      <w:pPr>
        <w:pStyle w:val="BodyText"/>
      </w:pPr>
      <w:r>
        <w:t xml:space="preserve">“Đương nhiên rất buồn”. Trần Huyền Sương chợt nhướng mày, nghiêm mặt nói:</w:t>
      </w:r>
    </w:p>
    <w:p>
      <w:pPr>
        <w:pStyle w:val="BodyText"/>
      </w:pPr>
      <w:r>
        <w:t xml:space="preserve">“Nếu có người giết huynh, huynh đoán thử muội có buồn không?” Phương Triệu Nam cười nói:</w:t>
      </w:r>
    </w:p>
    <w:p>
      <w:pPr>
        <w:pStyle w:val="BodyText"/>
      </w:pPr>
      <w:r>
        <w:t xml:space="preserve">“Huynh đoán không ra!” Trần Huyền Sương nói như chém đinh chặt sắt:</w:t>
      </w:r>
    </w:p>
    <w:p>
      <w:pPr>
        <w:pStyle w:val="BodyText"/>
      </w:pPr>
      <w:r>
        <w:t xml:space="preserve">“Muội không buồn, muội phải bắt kẻ đã giết huynh, từ từ giết chết y, sau đó đem xác của huynh đến một sơn động không có người, muội sẽ canh giữ xác huynh ...” rồi trên mặt nàng đầy vẻ chân tình, nói từng chữ:</w:t>
      </w:r>
    </w:p>
    <w:p>
      <w:pPr>
        <w:pStyle w:val="BodyText"/>
      </w:pPr>
      <w:r>
        <w:t xml:space="preserve">“Chết cùng với huynh” câu nói ấy cứ như búa tạ giáng vào ngực Phương Triệu Nam, Phương Triệu Nam chưa biết trả lời Trần Huyền Sương thế nào, nàng đã quay người chậm rãi bước về phía trước.</w:t>
      </w:r>
    </w:p>
    <w:p>
      <w:pPr>
        <w:pStyle w:val="BodyText"/>
      </w:pPr>
      <w:r>
        <w:t xml:space="preserve">Lòng yêu ghét của thiếu nữ này mạnh mẽ vô cùng, lời nói rất kiên quyết, tuy là chuyện nghĩ trong lòng nhưng khiến cho người ta tin rằng nàng chắc chắn sẽ làm thế.</w:t>
      </w:r>
    </w:p>
    <w:p>
      <w:pPr>
        <w:pStyle w:val="BodyText"/>
      </w:pPr>
      <w:r>
        <w:t xml:space="preserve">Phương Triệu Nam nhìn theo bóng dáng của nàng, nghĩ bụng muốn trêu nàng nhưng lời ra đến miệng thì đột nhiên nén lại. Chàng thầm nhủ:</w:t>
      </w:r>
    </w:p>
    <w:p>
      <w:pPr>
        <w:pStyle w:val="BodyText"/>
      </w:pPr>
      <w:r>
        <w:t xml:space="preserve">“Nếu mình gọi nàng quay lại nói vài câu an ủi, chỉ e sẽ khiến cho nàng hiểu nhầm, chi bằng sau này hãy tìm cách khuyên giải thì tốt hơn”.</w:t>
      </w:r>
    </w:p>
    <w:p>
      <w:pPr>
        <w:pStyle w:val="BodyText"/>
      </w:pPr>
      <w:r>
        <w:t xml:space="preserve">Chỉ thấy bóng dáng yểu điệu của Trần Huyền Sương dần khuất xa, Phương Triệu Nam nhẹ thở dài, trở về phòng của mình. Chàng nằm lặng trên giường, nhớ lại cảnh ngộ của mấy tháng qua cứ như cơn mơ, chỉ trong một khoảng thời gian ngắn mà chàng đã gặp rất nhiều cao nhân trong võ lâm. Còn bản thân chàng từ một kẻ vô danh đã trở thành một võ lâm cao thủ. Tình cảnh ấy, nếu bản thân không trải qua thì cũng khó tưởng tượng nổi ...</w:t>
      </w:r>
    </w:p>
    <w:p>
      <w:pPr>
        <w:pStyle w:val="BodyText"/>
      </w:pPr>
      <w:r>
        <w:t xml:space="preserve">Chợt chàng nhớ đến Trương Nhất Bình, ông ta đã mang trọng thương, không biết tại sao có thể đến đỉnh Minh Nguyệt để dự đại hội anh hùng. Nhớ lại cách đối xử của ông ta đối với mình trong đại diện, hình như ông ta đã trở thành một người khác, trong đó chắc chắn có điều gì bí mật ... càng nghĩ càng cảm thấy đáng ngờ, chàng hận không lập tức tìm Trương Nhất Bình hỏi cho rõ ràng, thế là ngồi phắt dậy chạy ra ngoài! Chỉ thấy một vệt nắng chiếu ngược trở lại, trời đã sắp đến hoàng hôn.</w:t>
      </w:r>
    </w:p>
    <w:p>
      <w:pPr>
        <w:pStyle w:val="BodyText"/>
      </w:pPr>
      <w:r>
        <w:t xml:space="preserve">Chàng chợt nghĩ lại, nhủ rằng:</w:t>
      </w:r>
    </w:p>
    <w:p>
      <w:pPr>
        <w:pStyle w:val="BodyText"/>
      </w:pPr>
      <w:r>
        <w:t xml:space="preserve">“Ngoài hòa thượng trong chùa, chỉ e không biết ông ta đang ở đâu, giờ đây trời đã tối, nếu mình cứ chạy bừa chỉ e khiến cho người ta nghi ngờ”. Ý nghĩ ấy lướt qua, chàng chậm rãi lui vào trong phòng, để nguyên quần áo mà nằm xuống, bất giác đã chìm vào giấc ngủ.</w:t>
      </w:r>
    </w:p>
    <w:p>
      <w:pPr>
        <w:pStyle w:val="BodyText"/>
      </w:pPr>
      <w:r>
        <w:t xml:space="preserve">Chàng ngủ rất say, đến khi tỉnh dậy thì đã nửa đêm, căn phòng tối om, đưa tay ra cũng khó thấy năm ngón. Bên tai có tiếng gió vi vút, lại có tiếng mưa tí tách, không biết trời đã đổ mưa từ lúc nào. Phương Triệu Nam ngồi dậy, lấy tay dụi mắt rồi lần mò đi ra phía trước. Chàng nhớ bên cạnh vách tường có cái bàn trà, đến khi tỉnh dậy thì miệng khát khô, thế là chàng đi về phía trước. Chàng vốn rất tinh mắt, chỉ hơi ngừng lại nghĩ thì đã nhận ra mọi vật trong phòng, chàng đưa tay bưng lấy bình trà rót một bát rồi uống cạn.</w:t>
      </w:r>
    </w:p>
    <w:p>
      <w:pPr>
        <w:pStyle w:val="BodyText"/>
      </w:pPr>
      <w:r>
        <w:t xml:space="preserve">Vừa uống xong ngụm trà cơn buồn ngủ đã tan biến, đầu óc tỉnh táo hẳn. Chỉ nghe gió giật mưa rơi, bên ngoài hình như gió rất lớn. Chàng đứng yên một hồi, định trở lại giường ngồi tịnh tọa vận công, chợt thấy có một luồng ánh sáng lóe lên, chàng bất giác quay đầu ra ngoài nhìn. Tiếp theo là sấm sét ầm ầm, chàng cảm thấy hình như bên ngoài cửa sổ có thấp thoáng bóng người. Thế là lòng nghi ngờ nổi lên, chàng chậm rãi bước tới, đẩy nhẹ cửa sổ, chợt cảm thấy một luồng gió lạnh phả vào mặt, mang theo từng giọt mưa.</w:t>
      </w:r>
    </w:p>
    <w:p>
      <w:pPr>
        <w:pStyle w:val="BodyText"/>
      </w:pPr>
      <w:r>
        <w:t xml:space="preserve">Lại một ánh chớp nổi lên, quả nhiên chàng thấy ở dưới cơn mưa có một thiếu nữ tóc phủ vai đang đứng. Trong mưa gió thế này, các nhà sư Thiếu Lâm canh giữ rất nghiêm ngặt, dù cho có người ngoài đến cũng không thể thoát khỏi tầm mắt của họ, cho nên người ấy tám phần là Trần Huyền Sương. Một ý nghĩ lướt qua, chàng mặc cho gió mưa áo ào, vẫn tung người vọt một cái ra cửa sổ, mưa như trút nước xuống người, trong khoảnh khắc chàng đã ướt đẫm người.</w:t>
      </w:r>
    </w:p>
    <w:p>
      <w:pPr>
        <w:pStyle w:val="BodyText"/>
      </w:pPr>
      <w:r>
        <w:t xml:space="preserve">Chàng tuy đoán thiếu nữ ở dưới mưa ấy tám phần là là Trần Huyền Sương, nhưng cũng không dám lơi lỏng, chàng ngầm vận khí rồi chậm rãi bước tới. Thiếu nữ tóc phủ vai ấy hình như đã nhận ra có người bước về phía mình cho nên chậm rãi quay lại.</w:t>
      </w:r>
    </w:p>
    <w:p>
      <w:pPr>
        <w:pStyle w:val="BodyText"/>
      </w:pPr>
      <w:r>
        <w:t xml:space="preserve">Mưa trút nước, cho nên hai người tuy đứng không quá bốn năm thước, nhưng Phương Triệu Nam vẫn không nhìn rõ mặt của đối phương. Chỉ nghe một giọng nói nhỏ nhẹ vang lên:</w:t>
      </w:r>
    </w:p>
    <w:p>
      <w:pPr>
        <w:pStyle w:val="BodyText"/>
      </w:pPr>
      <w:r>
        <w:t xml:space="preserve">“Nam ca ca, huynh thức rồi sao?” giọng nói ấy truyền vào trong tai, Phương Triệu Nam lập tức nhận ra đó là ai, chàng vội vàng bước tới:</w:t>
      </w:r>
    </w:p>
    <w:p>
      <w:pPr>
        <w:pStyle w:val="BodyText"/>
      </w:pPr>
      <w:r>
        <w:t xml:space="preserve">“Sương sư muội ư? Trong đêm mưa gió thế này mà muội không nghỉ ngơi chạy ra đây là gì?”.</w:t>
      </w:r>
    </w:p>
    <w:p>
      <w:pPr>
        <w:pStyle w:val="BodyText"/>
      </w:pPr>
      <w:r>
        <w:t xml:space="preserve">muội không ngủ được, đứng rất lâu ở trước cửa sổ của huynh! Thấy huynh ngủ ngon, không nỡ kêu huynh”. Mấy câu ấy tình ý sâu sắc, còn hơn cả hàng ngàn hàng vạn lời thề.</w:t>
      </w:r>
    </w:p>
    <w:p>
      <w:pPr>
        <w:pStyle w:val="BodyText"/>
      </w:pPr>
      <w:r>
        <w:t xml:space="preserve">Phương Triệu Nam mới cảm động, nắm lấy tay áo của nàng nói:</w:t>
      </w:r>
    </w:p>
    <w:p>
      <w:pPr>
        <w:pStyle w:val="BodyText"/>
      </w:pPr>
      <w:r>
        <w:t xml:space="preserve">“Đêm mưa lạnh lẽo, đứng ở đây sẽ sinh bệnh, hãy mau vào trong phòng!” rồi chàng nắm tay chàng bước vào trong phòng.</w:t>
      </w:r>
    </w:p>
    <w:p>
      <w:pPr>
        <w:pStyle w:val="BodyText"/>
      </w:pPr>
      <w:r>
        <w:t xml:space="preserve">Phương Triệu Nam đã nhảy vọt ra từ cửa sổ, cửa phòng vẫn còn đóng, cho nên vừa đẩy một cái thì cửa không mở mới nhớ lại cửa phòng vẫn còn bị khóa, chàng mỉm cười nói:</w:t>
      </w:r>
    </w:p>
    <w:p>
      <w:pPr>
        <w:pStyle w:val="BodyText"/>
      </w:pPr>
      <w:r>
        <w:t xml:space="preserve">“Huynh cũng thật lẩm cẩm! Quên mở cửa phòng, chúng ta hãy trèo cửa sổ vào!” hai người vào đến phòng thì Phương Triệu Nam đóng cửa sổ lại, lấy đá lửa châm đèn lên, trong phòng sáng bừng. Phương Triệu Nam đã ướt đẫm người.</w:t>
      </w:r>
    </w:p>
    <w:p>
      <w:pPr>
        <w:pStyle w:val="BodyText"/>
      </w:pPr>
      <w:r>
        <w:t xml:space="preserve">Trần Huyền Sương chợt trang trọng nói:</w:t>
      </w:r>
    </w:p>
    <w:p>
      <w:pPr>
        <w:pStyle w:val="BodyText"/>
      </w:pPr>
      <w:r>
        <w:t xml:space="preserve">“Nam ca ca, huynh hãy mau ngồi xuống ghế”. Phương Triệu Nam tuy không biết nàng có dụng ý gì, nhưng thấy nàng nói trịnh trọng như thế cũng ngồi xuống. Trần Huyền Sương hạ giọng:</w:t>
      </w:r>
    </w:p>
    <w:p>
      <w:pPr>
        <w:pStyle w:val="BodyText"/>
      </w:pPr>
      <w:r>
        <w:t xml:space="preserve">“Dù muội làm gì, huynh cũng phải ngồi yên!” Phương Triệu Nam hơi trầm ngâm, cười rằng:</w:t>
      </w:r>
    </w:p>
    <w:p>
      <w:pPr>
        <w:pStyle w:val="BodyText"/>
      </w:pPr>
      <w:r>
        <w:t xml:space="preserve">“Thôi được!”.</w:t>
      </w:r>
    </w:p>
    <w:p>
      <w:pPr>
        <w:pStyle w:val="BodyText"/>
      </w:pPr>
      <w:r>
        <w:t xml:space="preserve">Trần Huyền Sương tựa như rất vui mừng, nhoẻn miệng cười:</w:t>
      </w:r>
    </w:p>
    <w:p>
      <w:pPr>
        <w:pStyle w:val="BodyText"/>
      </w:pPr>
      <w:r>
        <w:t xml:space="preserve">“Nếu huynh nhúc nhích muội sẽ giận đấy!” Trần Huyền Sương quay người đi, bước đến bên giường lấy y phục của Phương Triệu Nam ra bước tới bên cạnh chàng ngồi xuống rồi ngẩng đầu lên nói với vẻ không yên tâm:</w:t>
      </w:r>
    </w:p>
    <w:p>
      <w:pPr>
        <w:pStyle w:val="BodyText"/>
      </w:pPr>
      <w:r>
        <w:t xml:space="preserve">“Đừng gạt muội”. Rồi giở một chân của Phương Triệu Nam lên, thay chiếc giày ướt cho chàng.</w:t>
      </w:r>
    </w:p>
    <w:p>
      <w:pPr>
        <w:pStyle w:val="BodyText"/>
      </w:pPr>
      <w:r>
        <w:t xml:space="preserve">Phương Triệu Nam cảm thấy ái ngại, mặt nóng bừng, nói:</w:t>
      </w:r>
    </w:p>
    <w:p>
      <w:pPr>
        <w:pStyle w:val="BodyText"/>
      </w:pPr>
      <w:r>
        <w:t xml:space="preserve">“Chuyện này làm sao dám phiền đến sư muội, hãy để huynh tự làm!” Trần Huyền Sương vừa lau nước trên chân chàng vừa nói:</w:t>
      </w:r>
    </w:p>
    <w:p>
      <w:pPr>
        <w:pStyle w:val="BodyText"/>
      </w:pPr>
      <w:r>
        <w:t xml:space="preserve">“Chàng đã hứa ngồi yên”. Phương Triệu Nam nghiêm mặt nói:</w:t>
      </w:r>
    </w:p>
    <w:p>
      <w:pPr>
        <w:pStyle w:val="BodyText"/>
      </w:pPr>
      <w:r>
        <w:t xml:space="preserve">“Sương muội đã là một thiếu nữ, ta cũng đã lớn, chúng ta không phải là trẻ con, nắm tay cười đùa cũng đã không nên, làm sao có thể vượt qua lễ giáo nam nữ?” rồi đứng phắt dậy.</w:t>
      </w:r>
    </w:p>
    <w:p>
      <w:pPr>
        <w:pStyle w:val="BodyText"/>
      </w:pPr>
      <w:r>
        <w:t xml:space="preserve">Trần Huyền Sương chậm rãi ngẩng đầu:</w:t>
      </w:r>
    </w:p>
    <w:p>
      <w:pPr>
        <w:pStyle w:val="BodyText"/>
      </w:pPr>
      <w:r>
        <w:t xml:space="preserve">“Chả lẽ sau này huynh không muốn lấy muội sao?” những lời như thế mà nàng có thể nói ra được, mà bộ mặt thì rất trạng trọng, tựa như nàng đã coi Phương Triệu Nam là trượng phu trong tương lai. Phương Triệu Nam nghe thế thì ngạc nhiên:</w:t>
      </w:r>
    </w:p>
    <w:p>
      <w:pPr>
        <w:pStyle w:val="BodyText"/>
      </w:pPr>
      <w:r>
        <w:t xml:space="preserve">“Chuyện lớn cả đời đâu phải là chuyện đùa, không có lệnh của cha mẹ, không có mai mối làm sao quyết định sơ sài được?” Trần Huyền Sương ngẩng mặt suy nghĩ một hồi rồi nói:</w:t>
      </w:r>
    </w:p>
    <w:p>
      <w:pPr>
        <w:pStyle w:val="BodyText"/>
      </w:pPr>
      <w:r>
        <w:t xml:space="preserve">“Chao ôi! Từ nhỏ muội không được dạy dỗ, có rất nhiều chuyện không biết, muội nghĩ sau này sẽ là thê tử của huynh, đương nhiên phải hầu hạ cho huynh. Nhưng muội chưa bao giờ làm những chuyện này, sau này sợ làm không tốt, lúc này thấy huynh ướt đẫm, chợt muốn thay y phục cho huynh, chả lẽ muội làm không đúng sao?” những câu này của nàng đầy tình ý và rất chân thành, nghe cũng rất tự nhiên, không hề có ý giả vờ.</w:t>
      </w:r>
    </w:p>
    <w:p>
      <w:pPr>
        <w:pStyle w:val="BodyText"/>
      </w:pPr>
      <w:r>
        <w:t xml:space="preserve">Phương Triệu Nam nhủ thầm:</w:t>
      </w:r>
    </w:p>
    <w:p>
      <w:pPr>
        <w:pStyle w:val="BodyText"/>
      </w:pPr>
      <w:r>
        <w:t xml:space="preserve">“Mình đã trở thành người nàng tin cậy nhất trên đời. Làm sao có thể trách nàng không hiểu lễ tục, huống chi trong mấy tháng qua, lời nói hành động của mình đối với nàng đã vượt qua lễ giáo, điều đó chả trách nàng nghĩ ngợi lung tung ...” ý nghĩ ấy lướt qua, lòng cảm thấy tội nghiệp, chàng nhẹ vuốt mái tóc đầy nước mưa của nàng rồi nói:</w:t>
      </w:r>
    </w:p>
    <w:p>
      <w:pPr>
        <w:pStyle w:val="BodyText"/>
      </w:pPr>
      <w:r>
        <w:t xml:space="preserve">“Trên đời này có rất nhiều lễ tục, nếu không hiểu sẽ đắc tội với người, sau này muội sẽ dần dần biết. Chúng ta tuy là người trong võ lâm, nhưng cũng không nên quá phóng túng. Muội hãy mau về phòng thay quần áo ướt rồi nghỉ ngơi cho sớm nếu không sẽ sinh bệnh, có chuyện gì ngày mai chúng ta hãy nói”. Trần Huyền Sương nghĩ ngợi một hồi rồi nói:</w:t>
      </w:r>
    </w:p>
    <w:p>
      <w:pPr>
        <w:pStyle w:val="BodyText"/>
      </w:pPr>
      <w:r>
        <w:t xml:space="preserve">“Ôi! Có lẽ vài năm nữa muội sẽ không ngốc như thế”. Đột nhiên hai tay bưng mặt chạy ra ngoài.</w:t>
      </w:r>
    </w:p>
    <w:p>
      <w:pPr>
        <w:pStyle w:val="BodyText"/>
      </w:pPr>
      <w:r>
        <w:t xml:space="preserve">Phương Triệu Nam vội đuổi theo, nhưng nàng đã chạy vào phòng của mình.</w:t>
      </w:r>
    </w:p>
    <w:p>
      <w:pPr>
        <w:pStyle w:val="BodyText"/>
      </w:pPr>
      <w:r>
        <w:t xml:space="preserve">Chàng đứng tựa vào cửa, nhìn theo bóng dáng của nàng, trong lòng rối bời, suýt tý nữa đã đuổi theo. Chàng biết những lời vừa rồi đã khiến cho nàng đau lòng, nhưng cuối cùng chàng đã kìm nén xuống được, chàng biết nếu lúc này không thể kìm được lòng mình, chỉ e sau này khó ăn nói với nàng ... chàng không còn lòng dạ nào ngồi vận công điều tức nữa, thế là thay quần áo ướt nằm trên giường, trong đầu rối bời.</w:t>
      </w:r>
    </w:p>
    <w:p>
      <w:pPr>
        <w:pStyle w:val="BodyText"/>
      </w:pPr>
      <w:r>
        <w:t xml:space="preserve">Trong lòng chàng dâng lên một ý nghĩ rất kỳ lạ, chàng đối với Mai Giáng Tuyết có thể nói là chẳng có tình ý gì cả, nhưng trong lòng thì cảm thấy chuyện kết thề dưới trăng ở đầm Hàn Thủy đêm ấy đã trở thành xiềng xích khiến chàng không thể nào thoát được. Đó là một cảm giác rất vi diệu, chỉ vì lời thề bất đắc dĩ mà chàng như cảm thấy có một gánh nặng đè lên vai, mỗi khi bên cạnh Trần Huyền Sương, chàng lại thấy gánh nặng ấy như tăng lên, khiến cho chàng bất an ...</w:t>
      </w:r>
    </w:p>
    <w:p>
      <w:pPr>
        <w:pStyle w:val="BodyText"/>
      </w:pPr>
      <w:r>
        <w:t xml:space="preserve">Một đêm trôi qua, khi trời vừa sáng thì có tiểu hòa thượng đem thức ăn đến.</w:t>
      </w:r>
    </w:p>
    <w:p>
      <w:pPr>
        <w:pStyle w:val="BodyText"/>
      </w:pPr>
      <w:r>
        <w:t xml:space="preserve">Chàng đang có tâm sự trong lòng, quay đầu nhìn tiểu hòa thượng ấy cũng không để ý đến y, ngẩng mặt nhìn lên trần nhà. Tiểu hòa thượng thấy quần áo ướt của Phương Triệu Nam thay ra, thế là tiện tay cầm lấy, nói:</w:t>
      </w:r>
    </w:p>
    <w:p>
      <w:pPr>
        <w:pStyle w:val="BodyText"/>
      </w:pPr>
      <w:r>
        <w:t xml:space="preserve">“Để tiểu tăng giặt giũ quần áo cho tiểu thí chủ”. Phương Triệu Nam chỉ ừ một tiếng, cũng không thèm nhìn đến.</w:t>
      </w:r>
    </w:p>
    <w:p>
      <w:pPr>
        <w:pStyle w:val="BodyText"/>
      </w:pPr>
      <w:r>
        <w:t xml:space="preserve">Cho đến nửa canh giờ sau chàng chợt nhớ bức Huyết Trì đồ trên người, đến khi tìm bộ quần áo ướt thì đã không thấy nữa, trong lòng lo lắng lắm. lúc này trời đã sáng, Phương Triệu Nam vội vàng chạy ra ngoài đi tìm. Chàng vốn muốn tìm tiểu hòa thượng để đòi lại quần áo ướt, nhưng chàng lại không nhớ bộ dạng của y ra sao, chàng cũng đành đi hỏi dò nhưng cũng chẳng được, đang lúc rối bời, chàng chợt nhủ rằng:</w:t>
      </w:r>
    </w:p>
    <w:p>
      <w:pPr>
        <w:pStyle w:val="BodyText"/>
      </w:pPr>
      <w:r>
        <w:t xml:space="preserve">“Sao mình ngốc thế, cứ đến nhà bếp hỏi tiểu hòa thượng nào đã đem thức ăn đến là được”. Ý nghĩ ấy lướt qua, chàng chạy vội xuống nhà bếp.</w:t>
      </w:r>
    </w:p>
    <w:p>
      <w:pPr>
        <w:pStyle w:val="BodyText"/>
      </w:pPr>
      <w:r>
        <w:t xml:space="preserve">Khi xuống tới nhà bếp, Phương Triệu Nam chỉ thấy một nhà sư tuổi hơn năm mươi đang rửa bát đũa, ngoài nhà sư ấy trong nhà bếp chẳng có ai nữa, chắc làm bữa sáng xong, nhà sư nấu bếp đã nghỉ ngơi. Phương Triệu Nam chạy đến, ôm quyền làm một lễ hỏi:</w:t>
      </w:r>
    </w:p>
    <w:p>
      <w:pPr>
        <w:pStyle w:val="BodyText"/>
      </w:pPr>
      <w:r>
        <w:t xml:space="preserve">“Xin hỏi đại sư phụ!” nhà sư ấy lau tay vào tạp dề rồi chắp tay trước ngực:</w:t>
      </w:r>
    </w:p>
    <w:p>
      <w:pPr>
        <w:pStyle w:val="BodyText"/>
      </w:pPr>
      <w:r>
        <w:t xml:space="preserve">“Thí chủ có gì cần hỏi?” Phương Triệu Nam nói:</w:t>
      </w:r>
    </w:p>
    <w:p>
      <w:pPr>
        <w:pStyle w:val="BodyText"/>
      </w:pPr>
      <w:r>
        <w:t xml:space="preserve">“Các vị tiểu sư phụ đem thức ăn sáng hôm nay không biết đang ở đâu?” nhà sư ấy cười nói:</w:t>
      </w:r>
    </w:p>
    <w:p>
      <w:pPr>
        <w:pStyle w:val="BodyText"/>
      </w:pPr>
      <w:r>
        <w:t xml:space="preserve">“Có mười hai tiểu hòa thượng đưa cơm, không biết thí chủ hỏi ai?” Phương Triệu Nam sững người, nói:</w:t>
      </w:r>
    </w:p>
    <w:p>
      <w:pPr>
        <w:pStyle w:val="BodyText"/>
      </w:pPr>
      <w:r>
        <w:t xml:space="preserve">“Là vị tiểu sư phụ đưa cơm ở dãy nhà phía Đông”. Nhà sư già ấy lắc đầu, cười rằng:</w:t>
      </w:r>
    </w:p>
    <w:p>
      <w:pPr>
        <w:pStyle w:val="BodyText"/>
      </w:pPr>
      <w:r>
        <w:t xml:space="preserve">“Ở phía Đông có ba dãy nhà, không biết là nơi nào, vả lại họ tự chia nhau đưa cơm, cho nên không ai biết được, thí chủ có chuyện gì?” Phương Triệu Nam lo lắng nói:</w:t>
      </w:r>
    </w:p>
    <w:p>
      <w:pPr>
        <w:pStyle w:val="BodyText"/>
      </w:pPr>
      <w:r>
        <w:t xml:space="preserve">“Tôi có một vật đã mất”.</w:t>
      </w:r>
    </w:p>
    <w:p>
      <w:pPr>
        <w:pStyle w:val="BodyText"/>
      </w:pPr>
      <w:r>
        <w:t xml:space="preserve">Vị hòa thượng ấy ngạc nhiên, nói:</w:t>
      </w:r>
    </w:p>
    <w:p>
      <w:pPr>
        <w:pStyle w:val="BodyText"/>
      </w:pPr>
      <w:r>
        <w:t xml:space="preserve">“Trong chùa canh phòng rất nghiêm cẩn, làm sao có thể mất đồ, mười hai tiểu hòa thượng ấy đều là do phương trượng chủ trì của tệ tự dắt từ chùa tàng kinh lâu Tung Sơn đến đây, chắc chắn không lấy cắp đồ của thí chủ” Phương Triệu Nam nói:</w:t>
      </w:r>
    </w:p>
    <w:p>
      <w:pPr>
        <w:pStyle w:val="BodyText"/>
      </w:pPr>
      <w:r>
        <w:t xml:space="preserve">“Không phải đánh cắp, họ đã lấy quần áo của tôi thay ra”. Nhà sư ấy cúi người nói:</w:t>
      </w:r>
    </w:p>
    <w:p>
      <w:pPr>
        <w:pStyle w:val="BodyText"/>
      </w:pPr>
      <w:r>
        <w:t xml:space="preserve">“Đã không phải ăn cắp thì đừng lo, nếu họ đã lấy đi thì sẽ đưa đến, chắc là họ đã đưa đi dặt!” Phương Triệu Nam nói:</w:t>
      </w:r>
    </w:p>
    <w:p>
      <w:pPr>
        <w:pStyle w:val="BodyText"/>
      </w:pPr>
      <w:r>
        <w:t xml:space="preserve">“Trong quần áo của vãn bối có một vật, nếu y không biết mà cho vào nước thì hỏng bét”. Nhà sư ấy hơi trầm tư, lắc đầu nói:</w:t>
      </w:r>
    </w:p>
    <w:p>
      <w:pPr>
        <w:pStyle w:val="BodyText"/>
      </w:pPr>
      <w:r>
        <w:t xml:space="preserve">“Chỉ e đã muộn! Nơi giặt đồ là ở hậu viện của nhà bếp, ở đó có một lối dẫn đến con suối, thí chủ cứ ra hậu viện xem thử có kịp đuổi theo hay không”.</w:t>
      </w:r>
    </w:p>
    <w:p>
      <w:pPr>
        <w:pStyle w:val="BodyText"/>
      </w:pPr>
      <w:r>
        <w:t xml:space="preserve">Phương Triệu Nam không nói với nhà sư ấy nữa, thế là rời khỏi nhà bếp, chạy thẳng xuống hậu viện. Chạy qua một lớp cửa tròn, quả nhiên thấy một cái sân sau rộng khoảng ba mẫu, trong sân trồng nhiều hoa cỏ, một con suối từ bên ngoài chảy ngang qua, nước suối chảy róc rách nghe như tiếng hoàn bội. Ở trên cây ven suối có hơn ba chục bộ đồ đang phơi, Phương Triệu Nam vừa nhìn thì đã nhận ra bộ đồ của mình, vội vàng chạy tới.</w:t>
      </w:r>
    </w:p>
    <w:p>
      <w:pPr>
        <w:pStyle w:val="BodyText"/>
      </w:pPr>
      <w:r>
        <w:t xml:space="preserve">Từ trong bụi cây có hai tiểu hòa thượng chạy ra chặn đường:</w:t>
      </w:r>
    </w:p>
    <w:p>
      <w:pPr>
        <w:pStyle w:val="BodyText"/>
      </w:pPr>
      <w:r>
        <w:t xml:space="preserve">“Thí chủ muốn lấy lại quần áo ư?” hai người này rất thông minh, vừa nhìn thì đã đoán Phương Triệu Nam đến lấy quần áo. Phương Triệu Nam đáp:</w:t>
      </w:r>
    </w:p>
    <w:p>
      <w:pPr>
        <w:pStyle w:val="BodyText"/>
      </w:pPr>
      <w:r>
        <w:t xml:space="preserve">“Đúng vậy, trong túi áo của tại hạ có chứa một vật ...” kẻ hòa thượng bên trái không đợi Phương Triệu Nam nói xong thì đã cướp lời:</w:t>
      </w:r>
    </w:p>
    <w:p>
      <w:pPr>
        <w:pStyle w:val="BodyText"/>
      </w:pPr>
      <w:r>
        <w:t xml:space="preserve">“Thí chủ hãy yên tâm, hễ có vật để quên ở trong túi áo, chúng tôi đều lấy ra cả, đến khi quần áo giặt xong thì sẽ bỏ lại trong túi, nếu lúc này thí chủ đến lấy thì sẽ khiến cho đồ đạc lộn xộn”. Phương Triệu Nam vội vàng nói:</w:t>
      </w:r>
    </w:p>
    <w:p>
      <w:pPr>
        <w:pStyle w:val="BodyText"/>
      </w:pPr>
      <w:r>
        <w:t xml:space="preserve">“Tại hạ chỉ xem mà thôi”. Nói rồi chàng đến chỗ phơi quần áo.</w:t>
      </w:r>
    </w:p>
    <w:p>
      <w:pPr>
        <w:pStyle w:val="BodyText"/>
      </w:pPr>
      <w:r>
        <w:t xml:space="preserve">Hai tiểu hòa thượng ấy không cản chàng nữa, chỉ đành đi theo phía sau. Phương Triệu Nam chạy đến chỗ phơi y phục của mình, tìm kiếm một hồi, quả nhiên đã không thấy Huyết Trì đồ nữa, thế là sắc mặt thay đổi. Nhưng chàng là người thông minh, biết rằng dù lo lắng cũng chẳng ích gì, ngược lại sẽ khiến người ta nghi ngờ hơn.</w:t>
      </w:r>
    </w:p>
    <w:p>
      <w:pPr>
        <w:pStyle w:val="BodyText"/>
      </w:pPr>
      <w:r>
        <w:t xml:space="preserve">Đưa mắt nhìn qua, chỉ thấy hai nhà sư đang nhìn nhau, trong lòng tựa như đã nghi ngờ. Phương Triệu Nam cố gắng nói bằng giọng bình tĩnh:</w:t>
      </w:r>
    </w:p>
    <w:p>
      <w:pPr>
        <w:pStyle w:val="BodyText"/>
      </w:pPr>
      <w:r>
        <w:t xml:space="preserve">“Tại hạ sợ vật trong túi bị ướt cho nên vội vàng chạy đến đây, không ngờ các vị tiểu sư phụ đã cất giùm, không biết vật đó đang ở đâu?” chàng nói dối rất hợp tình hợp lý khiến cho hai nhà sư ấy không nghi ngờ nữa. Một tiểu hòa thượng chỉ vào căn nhà ở trong lùm cây, cười rằng:</w:t>
      </w:r>
    </w:p>
    <w:p>
      <w:pPr>
        <w:pStyle w:val="BodyText"/>
      </w:pPr>
      <w:r>
        <w:t xml:space="preserve">“Chúng tôi đã cất vào trong căn nhà đá ở đó, còn chia người canh giữ, nếu thí chủ muốn lấy vật đã để quên, xin mời hãy vào trong nhà đá xem thử!” Phương Triệu Nam ôm quyền nói:</w:t>
      </w:r>
    </w:p>
    <w:p>
      <w:pPr>
        <w:pStyle w:val="BodyText"/>
      </w:pPr>
      <w:r>
        <w:t xml:space="preserve">“Đã làm phiền” rồi chàng quay đầu chạy về phía đấy.</w:t>
      </w:r>
    </w:p>
    <w:p>
      <w:pPr>
        <w:pStyle w:val="BodyText"/>
      </w:pPr>
      <w:r>
        <w:t xml:space="preserve">Căn nhà đá đó rộng khoảng ba gian, khi Phương Triệu Nam chạy đến nơi thì trong căn nhà đã có người, chàng nhìn kỹ lại không khỏi giật mình! Té ra người đứng trong căn nhà đá chính là Trương Nhất Bình và Tụ Thủ Tiều Ẩn, bên cạnh hai người có một vị tiểu hòa thượng dang đứng ngây ra, tựa như đã bị điểm huyệt đạo. Phương Triệu Nam định thần lại, ôm quyền vái dài Trương Nhất Bình và Tụ Thủ Tiều Ẩn, chưa kịp lên tiếng thì Trương Nhất Bình đã cướp lời:</w:t>
      </w:r>
    </w:p>
    <w:p>
      <w:pPr>
        <w:pStyle w:val="BodyText"/>
      </w:pPr>
      <w:r>
        <w:t xml:space="preserve">“Ngươi đến đây làm gì?” vẻ mặt rất lạnh lùng, tựa như đã trở thành một người khác. Phương Triệu Nam ngạc nhiên, đáp:</w:t>
      </w:r>
    </w:p>
    <w:p>
      <w:pPr>
        <w:pStyle w:val="BodyText"/>
      </w:pPr>
      <w:r>
        <w:t xml:space="preserve">“Đệ tử đến tìm một vật, Trương sư bá ...” Trương Nhất Bình cười lạnh, nói tiếp:</w:t>
      </w:r>
    </w:p>
    <w:p>
      <w:pPr>
        <w:pStyle w:val="BodyText"/>
      </w:pPr>
      <w:r>
        <w:t xml:space="preserve">“Tìm cái gì?” Phương Triệu Nam cảm thấy lời nói của ông ta đầy địch ý, lại không khỏi sững người ra.</w:t>
      </w:r>
    </w:p>
    <w:p>
      <w:pPr>
        <w:pStyle w:val="BodyText"/>
      </w:pPr>
      <w:r>
        <w:t xml:space="preserve">Tụ Thủ Tiều Ẩn đưa tay vỗ lên lưng tiểu hòa thượng một cái, liếc nhìn Phương Triệu Nam rồi thối lui ra sau mấy bước đứng chặn ở cửa. Chợt tiểu hòa thượng ấy thở phì một cái, mở mắt ra hoang mang nhìn bọn họ rồi quay đầu nhìn đống đồ ở trên cái bàn gỗ. Tụ Thủ Tiều Ẩn lạnh lùng nói:</w:t>
      </w:r>
    </w:p>
    <w:p>
      <w:pPr>
        <w:pStyle w:val="BodyText"/>
      </w:pPr>
      <w:r>
        <w:t xml:space="preserve">“Ai đã điểm huyệt đạo của ngươi, vật trong căn phòng này có mất thứ gì không?”.</w:t>
      </w:r>
    </w:p>
    <w:p>
      <w:pPr>
        <w:pStyle w:val="BodyText"/>
      </w:pPr>
      <w:r>
        <w:t xml:space="preserve">Phương Triệu Nam vốn nghĩ tiểu hòa thượng đã bị một trong hai người điểm huyệt đạo, nhưng nghe Tụ Thủ Tiều Ẩn hỏi như thế mới biết Trương Nhất Bình và ông ta không phải người cùng đường. Tiểu hòa thượng nhìn ba người một hồi lắc đầu:</w:t>
      </w:r>
    </w:p>
    <w:p>
      <w:pPr>
        <w:pStyle w:val="BodyText"/>
      </w:pPr>
      <w:r>
        <w:t xml:space="preserve">“Tiểu tăng không thấy mặt mũi của người ấy, đồ đạc trên bàn ...” y nhìn kỹ đống đồ trên bàn rồi nói:</w:t>
      </w:r>
    </w:p>
    <w:p>
      <w:pPr>
        <w:pStyle w:val="BodyText"/>
      </w:pPr>
      <w:r>
        <w:t xml:space="preserve">“Hình như mất một tấm bản đồ ...”.</w:t>
      </w:r>
    </w:p>
    <w:p>
      <w:pPr>
        <w:pStyle w:val="BodyText"/>
      </w:pPr>
      <w:r>
        <w:t xml:space="preserve">Phương Triệu Nam chợt trở nên căng thẳng, hỏi dấn tới:</w:t>
      </w:r>
    </w:p>
    <w:p>
      <w:pPr>
        <w:pStyle w:val="BodyText"/>
      </w:pPr>
      <w:r>
        <w:t xml:space="preserve">“Tiểu hòa thượng có nhớ hình dáng của người ấy không?” tiểu hòa thượng lắc đầu:</w:t>
      </w:r>
    </w:p>
    <w:p>
      <w:pPr>
        <w:pStyle w:val="BodyText"/>
      </w:pPr>
      <w:r>
        <w:t xml:space="preserve">“Người ấy đến nhanh như gió, đến khi tiểu tăng phát giác thì huyệt đạo đã bị điểm”.</w:t>
      </w:r>
    </w:p>
    <w:p>
      <w:pPr>
        <w:pStyle w:val="BodyText"/>
      </w:pPr>
      <w:r>
        <w:t xml:space="preserve">Tụ Thủ Tiều Ẩn lạnh lùng nói:</w:t>
      </w:r>
    </w:p>
    <w:p>
      <w:pPr>
        <w:pStyle w:val="BodyText"/>
      </w:pPr>
      <w:r>
        <w:t xml:space="preserve">“Hãy mau bẩm cáo sư phụ, bảo ông ta mau đến đây”.</w:t>
      </w:r>
    </w:p>
    <w:p>
      <w:pPr>
        <w:pStyle w:val="BodyText"/>
      </w:pPr>
      <w:r>
        <w:t xml:space="preserve">Trương Nhất Bình liếc mắt nhìn Phương Triệu Nam:</w:t>
      </w:r>
    </w:p>
    <w:p>
      <w:pPr>
        <w:pStyle w:val="BodyText"/>
      </w:pPr>
      <w:r>
        <w:t xml:space="preserve">“Vật sư muội trao cho ngươi, có còn không?”.</w:t>
      </w:r>
    </w:p>
    <w:p>
      <w:pPr>
        <w:pStyle w:val="BodyText"/>
      </w:pPr>
      <w:r>
        <w:t xml:space="preserve">Phương Triệu Nam thầm nhủ:</w:t>
      </w:r>
    </w:p>
    <w:p>
      <w:pPr>
        <w:pStyle w:val="BodyText"/>
      </w:pPr>
      <w:r>
        <w:t xml:space="preserve">“Chỉ có mấy tháng ngắn ngủi không gặp, Trương sư bá hình như đã thay đổi, Tụ Thủ Tiều Ẩn cũng có ở đây, làm sao có thể cho ông ta biết chuyện Huyết Trì đồ đã bị đánh cắp?” chàng đang có thể khó xử, chợt nghe tiếng bước chân truyền vào trong tai. Ngẩng đầu nhìn lên, chỉ thấy Đại Phương thiền sư cùng với Tiêu Dao Tử sánh vai đi đến, sau lưng hai người là bốn vị hộ pháp mặc cà sa màu vàng. Té ra khi Phương Triệu Nam chạy đến hỏi nhà sư già rửa chén, đã có hòa thượng ngầm thông báo cho Đại Phương thiền sư. Cho nên khi Tụ Thủ Tiều Ẩn sai tiểu hòa thượng đi bẩm cáo với Đại Phương thiền sư, tiểu hòa thượng ấy vẫn chưa cất bước thì Đại Phương thiền sư và Tiêu Dao Tử cùng bốn hộ pháp đã chạy đến.</w:t>
      </w:r>
    </w:p>
    <w:p>
      <w:pPr>
        <w:pStyle w:val="BodyText"/>
      </w:pPr>
      <w:r>
        <w:t xml:space="preserve">Đại Phương thiền sư nhìn tình hình trong căn phòng rồi nói:</w:t>
      </w:r>
    </w:p>
    <w:p>
      <w:pPr>
        <w:pStyle w:val="BodyText"/>
      </w:pPr>
      <w:r>
        <w:t xml:space="preserve">“Các vị không nghỉ ngơi mà đến đây làm gì?” Phương Triệu Nam nói:</w:t>
      </w:r>
    </w:p>
    <w:p>
      <w:pPr>
        <w:pStyle w:val="BodyText"/>
      </w:pPr>
      <w:r>
        <w:t xml:space="preserve">“Vãn bối tìm một món đồ để quên trong túi áo”. Đại Phương thiền sư trầm giọng hỏi:</w:t>
      </w:r>
    </w:p>
    <w:p>
      <w:pPr>
        <w:pStyle w:val="BodyText"/>
      </w:pPr>
      <w:r>
        <w:t xml:space="preserve">“Có tìm ra chưa?” Phương Triệu Nam chỉ đáp ngắn gọn:</w:t>
      </w:r>
    </w:p>
    <w:p>
      <w:pPr>
        <w:pStyle w:val="BodyText"/>
      </w:pPr>
      <w:r>
        <w:t xml:space="preserve">“Chưa”. Đại Phương thiền sư nhướng mày, nói:</w:t>
      </w:r>
    </w:p>
    <w:p>
      <w:pPr>
        <w:pStyle w:val="BodyText"/>
      </w:pPr>
      <w:r>
        <w:t xml:space="preserve">“Không biết thí thủ mất cái gì?” Phương Triệu Nam trầm ngâm một hồi rồi nói:</w:t>
      </w:r>
    </w:p>
    <w:p>
      <w:pPr>
        <w:pStyle w:val="BodyText"/>
      </w:pPr>
      <w:r>
        <w:t xml:space="preserve">“Hãy để vãn bối nhớ lại rồi nói cho lão tiền bối!”.</w:t>
      </w:r>
    </w:p>
    <w:p>
      <w:pPr>
        <w:pStyle w:val="BodyText"/>
      </w:pPr>
      <w:r>
        <w:t xml:space="preserve">Đại Phương thiền sư quả nhiên rộng lượng, quay mặt sang Trương Nhất Bình nó:</w:t>
      </w:r>
    </w:p>
    <w:p>
      <w:pPr>
        <w:pStyle w:val="BodyText"/>
      </w:pPr>
      <w:r>
        <w:t xml:space="preserve">“Thí chủ tuy chưa được thư mời của lão nạp nhưng đã xông qua mười ba trạm ngăn cản ở tiền sơn, cũng là khách quý trong chùa chúng tôi”. Trương Nhất Bình cười lạnh, chẳng đáp lời nào. Đại Phương thiền sư hơi ngập ngừng rồi nói:</w:t>
      </w:r>
    </w:p>
    <w:p>
      <w:pPr>
        <w:pStyle w:val="BodyText"/>
      </w:pPr>
      <w:r>
        <w:t xml:space="preserve">“Thí chủ cũng tìm vật để quên trong túi ư?” Trương Nhất Bình nói:</w:t>
      </w:r>
    </w:p>
    <w:p>
      <w:pPr>
        <w:pStyle w:val="BodyText"/>
      </w:pPr>
      <w:r>
        <w:t xml:space="preserve">“Không phải tại hạ đang tìm di vật của một người bạn đã mất”. Đại Phương thiền sư trầm giọng niệm một tiếng Phật hiệu:</w:t>
      </w:r>
    </w:p>
    <w:p>
      <w:pPr>
        <w:pStyle w:val="BodyText"/>
      </w:pPr>
      <w:r>
        <w:t xml:space="preserve">“Không biết vật đó tại sao ở đây?” Trương Nhất Bình lạnh lùng nhìn Phương Triệu Nam rồi nói:</w:t>
      </w:r>
    </w:p>
    <w:p>
      <w:pPr>
        <w:pStyle w:val="BodyText"/>
      </w:pPr>
      <w:r>
        <w:t xml:space="preserve">“Vật đó tên đệ tử vong ân bội nghĩa của ông ta nuốt trọn, tại hạ đã từ núi Cửu Cung đuổi đến nơi này”. Ông ta tuy không chỉ rõ họ tên của Phương Triệu Nam, nhưng mọi người đều biết ông ta nói đến chàng, không khỏi nhìn Phương Triệu Nam.</w:t>
      </w:r>
    </w:p>
    <w:p>
      <w:pPr>
        <w:pStyle w:val="BodyText"/>
      </w:pPr>
      <w:r>
        <w:t xml:space="preserve">Phương Triệu Nam chợt nổi giận, đang định cãi lại thì đột nhiên nhủ rằng:</w:t>
      </w:r>
    </w:p>
    <w:p>
      <w:pPr>
        <w:pStyle w:val="BodyText"/>
      </w:pPr>
      <w:r>
        <w:t xml:space="preserve">“Trương sư bá xưa nay đối xử với mình rất tốt, nhưng lần này lại coi mình như kẻ địch, chắc là có nguyên nhân gì đó, ông ta là bậc trưởng bối, có mắng vài câu cũng chẳng sao “. Thế rồi cố nhìn đi. Đại Phương quay sang nhìn Tụ Thủ Tiều Ẩn rồi nói:</w:t>
      </w:r>
    </w:p>
    <w:p>
      <w:pPr>
        <w:pStyle w:val="BodyText"/>
      </w:pPr>
      <w:r>
        <w:t xml:space="preserve">“Sao Sử huynh lại đến đây?” Tụ Thủ Tiều Ẩn chỉ Trương Nhất Bình nói:</w:t>
      </w:r>
    </w:p>
    <w:p>
      <w:pPr>
        <w:pStyle w:val="BodyText"/>
      </w:pPr>
      <w:r>
        <w:t xml:space="preserve">“Lão phu đuổi theo kẻ này, nhưng vẫn trễ một bước đến nỗi vị tiểu sư phụ đã bị người ta điểm huyệt đạo”.</w:t>
      </w:r>
    </w:p>
    <w:p>
      <w:pPr>
        <w:pStyle w:val="BodyText"/>
      </w:pPr>
      <w:r>
        <w:t xml:space="preserve">Hôm qua ông ta đã được Đại Phương thuyết phục, lập chí làm một chút chuyện tốt cho hậu bối võ lâm, quả nhiên tính cách lạnh lùng kiêu ngạo đã thay đổi không ít.</w:t>
      </w:r>
    </w:p>
    <w:p>
      <w:pPr>
        <w:pStyle w:val="BodyText"/>
      </w:pPr>
      <w:r>
        <w:t xml:space="preserve">Đại Phương thiền sư quay đầu lại nhìn bốn hòa thượng hộ pháp mặc cà sa vàng:</w:t>
      </w:r>
    </w:p>
    <w:p>
      <w:pPr>
        <w:pStyle w:val="BodyText"/>
      </w:pPr>
      <w:r>
        <w:t xml:space="preserve">“Truyền lệnh xuống, điều tra các trạm canh gác đêm qua có phát hiện người đáng nghi vào núi hay không!” bốn hộ pháp nhận lệnh chắp tay trước ngực rồi nói:</w:t>
      </w:r>
    </w:p>
    <w:p>
      <w:pPr>
        <w:pStyle w:val="BodyText"/>
      </w:pPr>
      <w:r>
        <w:t xml:space="preserve">“Kính nhận pháp dụ”. Rồi xoay người bước đi. Đại Phương thiền sư cao giọng nói:</w:t>
      </w:r>
    </w:p>
    <w:p>
      <w:pPr>
        <w:pStyle w:val="BodyText"/>
      </w:pPr>
      <w:r>
        <w:t xml:space="preserve">“Cần phải điều tra rõ ràng, dù cho có chút đáng nghi ngờ cũng phải báo lại”. Bốn nhà sư cao giọng nói:</w:t>
      </w:r>
    </w:p>
    <w:p>
      <w:pPr>
        <w:pStyle w:val="BodyText"/>
      </w:pPr>
      <w:r>
        <w:t xml:space="preserve">“Đệ tử tuân lệnh!”.</w:t>
      </w:r>
    </w:p>
    <w:p>
      <w:pPr>
        <w:pStyle w:val="BodyText"/>
      </w:pPr>
      <w:r>
        <w:t xml:space="preserve">Thế rồi Đại Phương thiền sư quay sang Phương Triệu Nam:</w:t>
      </w:r>
    </w:p>
    <w:p>
      <w:pPr>
        <w:pStyle w:val="BodyText"/>
      </w:pPr>
      <w:r>
        <w:t xml:space="preserve">“Nếu đêm qua không có người vào núi, di vật của thí chủ vẫn còn trong chùa, nhưng xin hãy nói vật đó là gì? Lão nạp điều tra sẽ dễ dàng hơn”. Khi ông ta nói, không những mặt mũi trang nghiêm mà ánh mắt sáng quắc, rõ ràng chuyện này đã khiến cho ông ta phải nổi giận.</w:t>
      </w:r>
    </w:p>
    <w:p>
      <w:pPr>
        <w:pStyle w:val="BodyText"/>
      </w:pPr>
      <w:r>
        <w:t xml:space="preserve">Phương Triệu Nam thầm nhủ:</w:t>
      </w:r>
    </w:p>
    <w:p>
      <w:pPr>
        <w:pStyle w:val="BodyText"/>
      </w:pPr>
      <w:r>
        <w:t xml:space="preserve">“Tình thế này không nói cũng không được, nhưng nói ra thì lại phải dấy lên một trận phong ba”. Trong nhất thời, chàng không biết thế nào mới phải, cho nên chần chừ không quyết định được. Đại Phương thiền sư nhìn Phương Triệu Nam nghiêm túc nói:</w:t>
      </w:r>
    </w:p>
    <w:p>
      <w:pPr>
        <w:pStyle w:val="BodyText"/>
      </w:pPr>
      <w:r>
        <w:t xml:space="preserve">“Tiểu thí chủ tuổi tuy còn nhỏ nhưng có lắm trò, nếu vật đã mất là của riêng thí chủ, lão nạp truy tìm ra thì sẽ trả lại cho chủ cũ.</w:t>
      </w:r>
    </w:p>
    <w:p>
      <w:pPr>
        <w:pStyle w:val="BodyText"/>
      </w:pPr>
      <w:r>
        <w:t xml:space="preserve">Nhưng nếu vật ấy liên quan đến an nguy của võ lâm đồng đạo, lão nạp sẽ tạm thời giữ lại, lão nạp nói trước như thế để khỏi đến khi đó trách lão nạp không biết đến tình người!” Phương Triệu Nam trầm ngâm một hồi:</w:t>
      </w:r>
    </w:p>
    <w:p>
      <w:pPr>
        <w:pStyle w:val="BodyText"/>
      </w:pPr>
      <w:r>
        <w:t xml:space="preserve">“Lão thiền sư đức cao vọng trọng, vãn bối tuy không muốn nhưng cũng không tiện mất lòng lão thiền sư”.</w:t>
      </w:r>
    </w:p>
    <w:p>
      <w:pPr>
        <w:pStyle w:val="BodyText"/>
      </w:pPr>
      <w:r>
        <w:t xml:space="preserve">Đại Phương thiền sư tức giận hừ một tiếng, quay sang nhìn Trương Nhất Bình:</w:t>
      </w:r>
    </w:p>
    <w:p>
      <w:pPr>
        <w:pStyle w:val="BodyText"/>
      </w:pPr>
      <w:r>
        <w:t xml:space="preserve">“Thí chủ đi lung tung khắp nơi, không biết có ý gì?” Trương Nhất Bình nhíu mày:</w:t>
      </w:r>
    </w:p>
    <w:p>
      <w:pPr>
        <w:pStyle w:val="BodyText"/>
      </w:pPr>
      <w:r>
        <w:t xml:space="preserve">“Cửa Phật là nơi thanh tịnh, chả lẽ có chuyện không thể cho người khác biết?” Đại Phương thiền sư nghiêm mặt, trong mắt lộ vẻ giận dữ, nhưng ông ta vẫn có thể nén lại, nghiêm nghị nói:</w:t>
      </w:r>
    </w:p>
    <w:p>
      <w:pPr>
        <w:pStyle w:val="BodyText"/>
      </w:pPr>
      <w:r>
        <w:t xml:space="preserve">“Chùa Thiếu Lâm chúng tôi thanh quy nghiêm ngặt, thiên hạ đều biết, nhưng cũng không để cho người khác tự tiện làm loạn ...” ông ta hơi ngừng rồi lại nói tiếp:</w:t>
      </w:r>
    </w:p>
    <w:p>
      <w:pPr>
        <w:pStyle w:val="BodyText"/>
      </w:pPr>
      <w:r>
        <w:t xml:space="preserve">“Nếu lão nạp xử lý thí chủ chắc thí chủ sẽ không phục, cho nên lão nạp sẽ đưa ra ọi người quyết định!” Tiêu Dao Tử đột nhiên chen vào:</w:t>
      </w:r>
    </w:p>
    <w:p>
      <w:pPr>
        <w:pStyle w:val="BodyText"/>
      </w:pPr>
      <w:r>
        <w:t xml:space="preserve">“Chuyện trước mắt là phải tìm lại vật đã mất, theo ý lão hủ, đại sư trước tiên hãy hỏi vật đã mất là gì?”.</w:t>
      </w:r>
    </w:p>
    <w:p>
      <w:pPr>
        <w:pStyle w:val="BodyText"/>
      </w:pPr>
      <w:r>
        <w:t xml:space="preserve">Phương Triệu Nam thở dài nhẹ một tiếng, nói:</w:t>
      </w:r>
    </w:p>
    <w:p>
      <w:pPr>
        <w:pStyle w:val="BodyText"/>
      </w:pPr>
      <w:r>
        <w:t xml:space="preserve">“Lão tiền bối nhất định phải hỏi ư?” Tiêu Dao Tử nói:</w:t>
      </w:r>
    </w:p>
    <w:p>
      <w:pPr>
        <w:pStyle w:val="BodyText"/>
      </w:pPr>
      <w:r>
        <w:t xml:space="preserve">“Nếu không hỏi ra vật đó là gì, làm sao điều tra được?” Phương Triệu Nam ngẩng đầu, chần chừ một lúc rồi chậm rãi nói:</w:t>
      </w:r>
    </w:p>
    <w:p>
      <w:pPr>
        <w:pStyle w:val="BodyText"/>
      </w:pPr>
      <w:r>
        <w:t xml:space="preserve">“Nếu các vị tiền bối đã hỏi như thế, vãn bối chỉ đành nói ra, vật đó chính là ...” trong lòng chợt do dự rồi chàng im bặt.</w:t>
      </w:r>
    </w:p>
    <w:p>
      <w:pPr>
        <w:pStyle w:val="BodyText"/>
      </w:pPr>
      <w:r>
        <w:t xml:space="preserve">Tụ Thủ Tiều Ẩn nổi giận:</w:t>
      </w:r>
    </w:p>
    <w:p>
      <w:pPr>
        <w:pStyle w:val="BodyText"/>
      </w:pPr>
      <w:r>
        <w:t xml:space="preserve">“Rốt cuộc là vật gì, ngươi cứ ấp a ấp úng như thế đâu phải là hành vi võ công đại trượng phu?”.</w:t>
      </w:r>
    </w:p>
    <w:p>
      <w:pPr>
        <w:pStyle w:val="BodyText"/>
      </w:pPr>
      <w:r>
        <w:t xml:space="preserve">Phương Triệu Nam nhìn Tụ Thủ Tiều Ẩn rồi lạnh lùng đáp:</w:t>
      </w:r>
    </w:p>
    <w:p>
      <w:pPr>
        <w:pStyle w:val="BodyText"/>
      </w:pPr>
      <w:r>
        <w:t xml:space="preserve">“Huyết Trì đồ!”.</w:t>
      </w:r>
    </w:p>
    <w:p>
      <w:pPr>
        <w:pStyle w:val="BodyText"/>
      </w:pPr>
      <w:r>
        <w:t xml:space="preserve">Trừ Trương Nhất Bình, tất cả mọi người đều ngạc nhiên, Tiêu Dao Tử vuốt râu, nói:</w:t>
      </w:r>
    </w:p>
    <w:p>
      <w:pPr>
        <w:pStyle w:val="BodyText"/>
      </w:pPr>
      <w:r>
        <w:t xml:space="preserve">“Có thực không?” Phương Triệu Nam nói:</w:t>
      </w:r>
    </w:p>
    <w:p>
      <w:pPr>
        <w:pStyle w:val="BodyText"/>
      </w:pPr>
      <w:r>
        <w:t xml:space="preserve">“Không giả tý nào”. Đại Phương thiền sư nói:</w:t>
      </w:r>
    </w:p>
    <w:p>
      <w:pPr>
        <w:pStyle w:val="BodyText"/>
      </w:pPr>
      <w:r>
        <w:t xml:space="preserve">“Bức Huyết Trì đồ ấy trên người của thí chủ, tại sao không nói sớm?” Phương Triệu Nam nói:</w:t>
      </w:r>
    </w:p>
    <w:p>
      <w:pPr>
        <w:pStyle w:val="BodyText"/>
      </w:pPr>
      <w:r>
        <w:t xml:space="preserve">“Tuy vật này trên người vãn bối, nhưng không phải của riêng vãn bối”. Trương Nhất Bình đột nhiên chen vào:</w:t>
      </w:r>
    </w:p>
    <w:p>
      <w:pPr>
        <w:pStyle w:val="BodyText"/>
      </w:pPr>
      <w:r>
        <w:t xml:space="preserve">“Lời này vẫn còn có chút tình người, bản đồ là của sư phụ ngươi, nay sư phụ ngươi đã chết, đương nhiên thuộc về con gái của ông ta”. Phương Triệu Nam nói:</w:t>
      </w:r>
    </w:p>
    <w:p>
      <w:pPr>
        <w:pStyle w:val="BodyText"/>
      </w:pPr>
      <w:r>
        <w:t xml:space="preserve">“Đáng tiếc sư muội không còn trên đời nữa”. Thế rồi mặt mày buồn bã, nước mắt tuôn ra. Trương Nhất Bình mấp máy tựa như muốn nói lời gì đó.</w:t>
      </w:r>
    </w:p>
    <w:p>
      <w:pPr>
        <w:pStyle w:val="BodyText"/>
      </w:pPr>
      <w:r>
        <w:t xml:space="preserve">Phương Triệu Nam lại chép miệng:</w:t>
      </w:r>
    </w:p>
    <w:p>
      <w:pPr>
        <w:pStyle w:val="BodyText"/>
      </w:pPr>
      <w:r>
        <w:t xml:space="preserve">“Dù cho sư phụ của tại hạ không còn trên đời nữa, bức Huyết Trì đồ này cũng không tính là của nàng”. Trương Nhất Bình giận dữ nói:</w:t>
      </w:r>
    </w:p>
    <w:p>
      <w:pPr>
        <w:pStyle w:val="BodyText"/>
      </w:pPr>
      <w:r>
        <w:t xml:space="preserve">“Chẳng lẽ là của ngươi?” Phương Triệu Nam nói:</w:t>
      </w:r>
    </w:p>
    <w:p>
      <w:pPr>
        <w:pStyle w:val="BodyText"/>
      </w:pPr>
      <w:r>
        <w:t xml:space="preserve">“Nói thực ra, bức Huyết Trì đồ này phải thuộc về Tri Cơ Tử Ngôn Lăng Phủ”. Đại Phương thiền sư nói:</w:t>
      </w:r>
    </w:p>
    <w:p>
      <w:pPr>
        <w:pStyle w:val="BodyText"/>
      </w:pPr>
      <w:r>
        <w:t xml:space="preserve">“Bức Huyết Trì đồ đã là của Ngôn Lăng Phủ, tại sao không biết trên người của thí chủ” ông ta chợt nhớ lại bức thư thiếu nữ áo trắng ấy đưa cho Phương Triệu Nam, đã từng nhắc rằng Huyết Trì đồ đang ở trên mình Ngôn Lăng Phủ, nhưng không hiểu sao Phương Triệu Nam lại cất giữ.</w:t>
      </w:r>
    </w:p>
    <w:p>
      <w:pPr>
        <w:pStyle w:val="BodyText"/>
      </w:pPr>
      <w:r>
        <w:t xml:space="preserve">Phương Triệu Nam nói:</w:t>
      </w:r>
    </w:p>
    <w:p>
      <w:pPr>
        <w:pStyle w:val="BodyText"/>
      </w:pPr>
      <w:r>
        <w:t xml:space="preserve">“Đại sư hỏi đúng lắm, bản đồ không phải của vãn bối, nhưng do vãn bối cất giữ”. Chàng thở dài một tiếng nói:</w:t>
      </w:r>
    </w:p>
    <w:p>
      <w:pPr>
        <w:pStyle w:val="BodyText"/>
      </w:pPr>
      <w:r>
        <w:t xml:space="preserve">“Bức Huyết Trì đồ này vốn là của ai, vãn bối không biết, nhưng sư phụ của vãn bối đã gặp nạn vì nó. Gia sư đã chuẩn bị trước, trao bức Huyết Trì đồ cho sư muội, bảo sư muội lẩn trốn tại bãi Triều Dương của Sử tiền bối, vốn là muốn nhờ sức của Sử tiền bối bảo vệ cho, nào ngờ người trong Minh Nhạc đã âm thầm đuổi theo ...” chàng nhìn Tụ Thủ Tiều Ẩn rồi nói:</w:t>
      </w:r>
    </w:p>
    <w:p>
      <w:pPr>
        <w:pStyle w:val="BodyText"/>
      </w:pPr>
      <w:r>
        <w:t xml:space="preserve">“Sử tiền bối không chịu ra tay, khiến cho hậu viện của kẻ địch kéo đến, một trận huyết chiến xảy ra, Sử lão tiền bối tuy đã giết chết ba người của Minh Nhạc, nhưng đáng tiếc ra tay quá muộn, hậu viện của kẻ địch cực kỳ hung hăng, lúc ấy vãn bối võ công có hạn không thể giúp đỡ, cho nên cùng sư muội chạy ra hậu sơn của bãi Triều Dương, nào ngờ lọt vào trong một mật thất, lại gặp một quái nhân tiền bối!”.</w:t>
      </w:r>
    </w:p>
    <w:p>
      <w:pPr>
        <w:pStyle w:val="BodyText"/>
      </w:pPr>
      <w:r>
        <w:t xml:space="preserve">Đại Phương thiền sư đưa mắt nhìn Tụ Thủ Tiều Ẩn, nói:</w:t>
      </w:r>
    </w:p>
    <w:p>
      <w:pPr>
        <w:pStyle w:val="BodyText"/>
      </w:pPr>
      <w:r>
        <w:t xml:space="preserve">“Sử huynh, những lời Phương thí chủ nói có đúng không?”.</w:t>
      </w:r>
    </w:p>
    <w:p>
      <w:pPr>
        <w:pStyle w:val="BodyText"/>
      </w:pPr>
      <w:r>
        <w:t xml:space="preserve">Sử Mưu Độn gật đầu:</w:t>
      </w:r>
    </w:p>
    <w:p>
      <w:pPr>
        <w:pStyle w:val="BodyText"/>
      </w:pPr>
      <w:r>
        <w:t xml:space="preserve">“Đúng vậy”.</w:t>
      </w:r>
    </w:p>
    <w:p>
      <w:pPr>
        <w:pStyle w:val="BodyText"/>
      </w:pPr>
      <w:r>
        <w:t xml:space="preserve">Phương Triệu Nam mỉm cười, nói tiếp:</w:t>
      </w:r>
    </w:p>
    <w:p>
      <w:pPr>
        <w:pStyle w:val="Compact"/>
      </w:pPr>
      <w:r>
        <w:t xml:space="preserve">“Vị tiền bối ấy đã bị người ta bôi thuốc tiêu da tan xương, không thể xuất hiện dưới ánh mặt trời, nửa thân dưới đã bị tiêu hết da thịt, chỉ còn lại hai cái xương chân khô đét.</w:t>
      </w:r>
      <w:r>
        <w:br w:type="textWrapping"/>
      </w:r>
      <w:r>
        <w:br w:type="textWrapping"/>
      </w:r>
    </w:p>
    <w:p>
      <w:pPr>
        <w:pStyle w:val="Heading2"/>
      </w:pPr>
      <w:bookmarkStart w:id="42" w:name="chương-2-0-đến-minh-nhạc-chính-tà-quyết-chiến"/>
      <w:bookmarkEnd w:id="42"/>
      <w:r>
        <w:t xml:space="preserve">20. Chương 2 0: Đến Minh Nhạc Chính Tà Quyết Chiến</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20: Đến Minh Nhạc chính tà quyết chiến</w:t>
      </w:r>
    </w:p>
    <w:p>
      <w:pPr>
        <w:pStyle w:val="BodyText"/>
      </w:pPr>
      <w:r>
        <w:t xml:space="preserve">Dịch: Cổ Nguyệt</w:t>
      </w:r>
    </w:p>
    <w:p>
      <w:pPr>
        <w:pStyle w:val="BodyText"/>
      </w:pPr>
      <w:r>
        <w:t xml:space="preserve">Nguồn: Văn Tuyển</w:t>
      </w:r>
    </w:p>
    <w:p>
      <w:pPr>
        <w:pStyle w:val="BodyText"/>
      </w:pPr>
      <w:r>
        <w:t xml:space="preserve">Nhưng bà ta vẫn chưa chết, võ công vẫn còn, bà ta đã điểm huyệt đạo hai chúng tôi, tìm được Huyết Trì đồ từ trên người sư muội, giữ sư muội ở lại làm con tin, buộc tại hạ đem bản đồ đến núi Cửu Cung tìm Tri Cơ Tử Ngôn Lăng Phủ để đổi lấy thuốc liền da. Vãn bối chỉ đành đến núi Cửu Cung tìm Ngôn Lăng Phủ, dùng bản đồ đổi thuốc cho nên bản đồ lẽ ra thuộc về Ngôn Lăng Phủ!”.</w:t>
      </w:r>
    </w:p>
    <w:p>
      <w:pPr>
        <w:pStyle w:val="BodyText"/>
      </w:pPr>
      <w:r>
        <w:t xml:space="preserve">Đại Phương thiền sư lạnh lùng hỏi:</w:t>
      </w:r>
    </w:p>
    <w:p>
      <w:pPr>
        <w:pStyle w:val="BodyText"/>
      </w:pPr>
      <w:r>
        <w:t xml:space="preserve">“Thí chủ đã dùng bản đồ đổi thuốc, tại sao bản đồ vẫn còn trên người thí chủ?”.</w:t>
      </w:r>
    </w:p>
    <w:p>
      <w:pPr>
        <w:pStyle w:val="BodyText"/>
      </w:pPr>
      <w:r>
        <w:t xml:space="preserve">Phương Triệu Nam nói:</w:t>
      </w:r>
    </w:p>
    <w:p>
      <w:pPr>
        <w:pStyle w:val="BodyText"/>
      </w:pPr>
      <w:r>
        <w:t xml:space="preserve">“Sau khi Ngôn Lăng Phủ được bản đồ, khi đưa vãn bối ra khỏi đầm Hàn Tuyền, đã bị vị Mai cô nương ấy đột nhập vào trong gác nổi, đánh cắp ...”.</w:t>
      </w:r>
    </w:p>
    <w:p>
      <w:pPr>
        <w:pStyle w:val="BodyText"/>
      </w:pPr>
      <w:r>
        <w:t xml:space="preserve">Đại Phương thiền sư nói:</w:t>
      </w:r>
    </w:p>
    <w:p>
      <w:pPr>
        <w:pStyle w:val="BodyText"/>
      </w:pPr>
      <w:r>
        <w:t xml:space="preserve">“Mai cô nương là ai?”.</w:t>
      </w:r>
    </w:p>
    <w:p>
      <w:pPr>
        <w:pStyle w:val="BodyText"/>
      </w:pPr>
      <w:r>
        <w:t xml:space="preserve">Phương Triệu Nam nói:</w:t>
      </w:r>
    </w:p>
    <w:p>
      <w:pPr>
        <w:pStyle w:val="BodyText"/>
      </w:pPr>
      <w:r>
        <w:t xml:space="preserve">“Đó chính là thiếu nữ áo trắng đêm qua”.</w:t>
      </w:r>
    </w:p>
    <w:p>
      <w:pPr>
        <w:pStyle w:val="BodyText"/>
      </w:pPr>
      <w:r>
        <w:t xml:space="preserve">Đại Phương thiền sư chắp tay trước ngực, hạ giọng nói:</w:t>
      </w:r>
    </w:p>
    <w:p>
      <w:pPr>
        <w:pStyle w:val="BodyText"/>
      </w:pPr>
      <w:r>
        <w:t xml:space="preserve">“A di đà Phật! Vị cô nương ấy thực là một người đáng kính đáng trọng!”.</w:t>
      </w:r>
    </w:p>
    <w:p>
      <w:pPr>
        <w:pStyle w:val="BodyText"/>
      </w:pPr>
      <w:r>
        <w:t xml:space="preserve">Phương Triệu Nam nói:</w:t>
      </w:r>
    </w:p>
    <w:p>
      <w:pPr>
        <w:pStyle w:val="BodyText"/>
      </w:pPr>
      <w:r>
        <w:t xml:space="preserve">“Ngôn Lăng Phủ trở về trong gác nổi, thấy Huyết Trì đồ đột nhiên biến mất, lại buộc tại hạ trở về, nhưng khi về đến đầm Hàn Tuyền thì lò luyện thuốc đã bị phá hủy, trong lúc lo lắng đã nổi điên ...” thế rồi chàng kể hết mọi chuyện ra, nhưng giấu chuyện đã kết thề với Mai Giáng Tuyết.</w:t>
      </w:r>
    </w:p>
    <w:p>
      <w:pPr>
        <w:pStyle w:val="BodyText"/>
      </w:pPr>
      <w:r>
        <w:t xml:space="preserve">Tiêu Dao Tử nghe xong thì chen miệng vào hỏi:</w:t>
      </w:r>
    </w:p>
    <w:p>
      <w:pPr>
        <w:pStyle w:val="BodyText"/>
      </w:pPr>
      <w:r>
        <w:t xml:space="preserve">“Ngươi nói cả buổi, nhưng vẫn chưa nói họ tên của quái nhân trong thạch động”.</w:t>
      </w:r>
    </w:p>
    <w:p>
      <w:pPr>
        <w:pStyle w:val="BodyText"/>
      </w:pPr>
      <w:r>
        <w:t xml:space="preserve">Phương Triệu Nam nói:</w:t>
      </w:r>
    </w:p>
    <w:p>
      <w:pPr>
        <w:pStyle w:val="BodyText"/>
      </w:pPr>
      <w:r>
        <w:t xml:space="preserve">“Lúc đó vãn bối không biết tên của bà ta, sau này từ trong di vật của bà ta để lại, mới phát giác bà ta chính là nữ ma đầu Du Anh Hoa đã nổi danh giang hồ vào hai mươi năm trước”.</w:t>
      </w:r>
    </w:p>
    <w:p>
      <w:pPr>
        <w:pStyle w:val="BodyText"/>
      </w:pPr>
      <w:r>
        <w:t xml:space="preserve">Tiêu Dao Tử đột nhiên rùng mình một cái, nói:</w:t>
      </w:r>
    </w:p>
    <w:p>
      <w:pPr>
        <w:pStyle w:val="BodyText"/>
      </w:pPr>
      <w:r>
        <w:t xml:space="preserve">“Bà ta thực sự đã chết?”.</w:t>
      </w:r>
    </w:p>
    <w:p>
      <w:pPr>
        <w:pStyle w:val="BodyText"/>
      </w:pPr>
      <w:r>
        <w:t xml:space="preserve">Phương Triệu Nam buồn bã nói:</w:t>
      </w:r>
    </w:p>
    <w:p>
      <w:pPr>
        <w:pStyle w:val="BodyText"/>
      </w:pPr>
      <w:r>
        <w:t xml:space="preserve">“Khi vãn bối quay về thì bà ta đã chết, cả sư muội của vãn bối cũng bị bà ta hại chết trong động, chắc là trước khi vết thương trở nặng, bà ta đã ra tay hãm hại sư muội của vãn bối. Nữ ma đầu này đã làm không biết bao nhiêu chuyện ác ôn trong đời, trước khi chết còn ra tay hại người, thực là đến chết vẫn không biết hối cãi, bà ta bị nỗi đau khổ dày vò suốt mấy mươi năm cũng coi như là báo ứng”.</w:t>
      </w:r>
    </w:p>
    <w:p>
      <w:pPr>
        <w:pStyle w:val="BodyText"/>
      </w:pPr>
      <w:r>
        <w:t xml:space="preserve">Tiêu Dao Tử ho nhẹ một tiếng, nhìn Tụ Thủ Tiều Ẩn:</w:t>
      </w:r>
    </w:p>
    <w:p>
      <w:pPr>
        <w:pStyle w:val="BodyText"/>
      </w:pPr>
      <w:r>
        <w:t xml:space="preserve">“Sử huynh ẩn cư ở bãi Triều Dương mấy mươi năm, chắc là biết chuyện này ...”.</w:t>
      </w:r>
    </w:p>
    <w:p>
      <w:pPr>
        <w:pStyle w:val="BodyText"/>
      </w:pPr>
      <w:r>
        <w:t xml:space="preserve">Tụ Thủ Tiều Ẩn lắc đầu đáp:</w:t>
      </w:r>
    </w:p>
    <w:p>
      <w:pPr>
        <w:pStyle w:val="BodyText"/>
      </w:pPr>
      <w:r>
        <w:t xml:space="preserve">“Nói ra thật hổ thẹn, tại hạ đã sống ở bãi Triều Dương mấy mươi năm, thế mà không biết đỉnh đỉnh đại danh Ngọc Cốt Yêu Cơ là hàng xóm của mình”.</w:t>
      </w:r>
    </w:p>
    <w:p>
      <w:pPr>
        <w:pStyle w:val="BodyText"/>
      </w:pPr>
      <w:r>
        <w:t xml:space="preserve">Đại Phương thiền sư thở dài nhẹ một tiếng, nhìn Phương Triệu Nam:</w:t>
      </w:r>
    </w:p>
    <w:p>
      <w:pPr>
        <w:pStyle w:val="BodyText"/>
      </w:pPr>
      <w:r>
        <w:t xml:space="preserve">“Hỡi ơi!</w:t>
      </w:r>
    </w:p>
    <w:p>
      <w:pPr>
        <w:pStyle w:val="BodyText"/>
      </w:pPr>
      <w:r>
        <w:t xml:space="preserve">Sao trong lòng thí chủ có nhiều bí mật như thế mà không chịu nói sớm? Nay bản đồ đã mất, tìm lại cũng khó khăn vô cùng!” Phương Triệu Nam cúi đầu, im lặng không nói. Đại Phương thiền sư đứng ở trước cửa căn thạch thất, nhắm mắt chắp tay. Căn thạch thất chợt trở nên tĩnh lặng, một lúc lâu sau vẫn không ai lên tiếng.</w:t>
      </w:r>
    </w:p>
    <w:p>
      <w:pPr>
        <w:pStyle w:val="BodyText"/>
      </w:pPr>
      <w:r>
        <w:t xml:space="preserve">Trương Nhất Bình đứng một bên, đột nhiên phóng ra ngoài, miệng quát lớn:</w:t>
      </w:r>
    </w:p>
    <w:p>
      <w:pPr>
        <w:pStyle w:val="BodyText"/>
      </w:pPr>
      <w:r>
        <w:t xml:space="preserve">“Đại sư hãy nhường đường”. Đại Phương thiền sư hạ giọng nói:</w:t>
      </w:r>
    </w:p>
    <w:p>
      <w:pPr>
        <w:pStyle w:val="BodyText"/>
      </w:pPr>
      <w:r>
        <w:t xml:space="preserve">“Tạm thời làm phiền đại giá, đợi một lát nữa đi cũng không muộn”.</w:t>
      </w:r>
    </w:p>
    <w:p>
      <w:pPr>
        <w:pStyle w:val="BodyText"/>
      </w:pPr>
      <w:r>
        <w:t xml:space="preserve">Trương Nhất Bình cười lạnh một tiếng, hỏi:</w:t>
      </w:r>
    </w:p>
    <w:p>
      <w:pPr>
        <w:pStyle w:val="BodyText"/>
      </w:pPr>
      <w:r>
        <w:t xml:space="preserve">“Tại sao?” rồi giơ tay đẩy về phía Đại Phương thiền sư. Lực đạo phát ra rất mạnh, đẩy thẳng vào huyệt Kim Tĩnh trên vai trái của Đại Phương thiền sư. Đại Phương thiền sư đột nhiên mở mắt, lướt nhìn Trương Nhất Bình với ánh mắt sáng quắc:</w:t>
      </w:r>
    </w:p>
    <w:p>
      <w:pPr>
        <w:pStyle w:val="BodyText"/>
      </w:pPr>
      <w:r>
        <w:t xml:space="preserve">“A di đà Phật! Thí chủ muốn ra tay với lão nạp ư?” rồi lách vai một cái, tiếp của Trương Nhất Bình một chưởng. Phương Triệu Nam thì nhìn Tụ Thủ Tiều Ẩn, tựa như muốn nói gì đó nhưng lại thôi.</w:t>
      </w:r>
    </w:p>
    <w:p>
      <w:pPr>
        <w:pStyle w:val="BodyText"/>
      </w:pPr>
      <w:r>
        <w:t xml:space="preserve">Tiêu Dao Tử lạnh lùng hừ một tiếng:</w:t>
      </w:r>
    </w:p>
    <w:p>
      <w:pPr>
        <w:pStyle w:val="BodyText"/>
      </w:pPr>
      <w:r>
        <w:t xml:space="preserve">“Nếu tự tin là trong sạch, vậy hãy đợi một lát rồi đi cũng không muộn, nếu tự tiện ra tay, chắc chắn sẽ tự chuốc lấy khổ!”.</w:t>
      </w:r>
    </w:p>
    <w:p>
      <w:pPr>
        <w:pStyle w:val="BodyText"/>
      </w:pPr>
      <w:r>
        <w:t xml:space="preserve">Trương Nhất Bình đánh một chưởng vào vai Đại Phương thiền sư cứ như đánh vào sắt đá, không những chẳng làm bị thương đối phương mà còn cảm thấy một lực phản chấn bật ngược trở lại rất mạnh mẽ, không khỏi đứng sững ra.</w:t>
      </w:r>
    </w:p>
    <w:p>
      <w:pPr>
        <w:pStyle w:val="BodyText"/>
      </w:pPr>
      <w:r>
        <w:t xml:space="preserve">Đại Phương thiền sư chợt nhìn Tụ Thủ Tiều Ẩn nói:</w:t>
      </w:r>
    </w:p>
    <w:p>
      <w:pPr>
        <w:pStyle w:val="BodyText"/>
      </w:pPr>
      <w:r>
        <w:t xml:space="preserve">“Sử huynh, sau khi vị Trương thí chủ này dưỡng thương trên bãi Triều Dương của ông, phải chăng đã tự bỏ đi?” đó chính là lời Phương Triệu Nam muốn hỏi, cho nên chàng lắng tai nghe. Tụ Thủ Tiều Ẩn suy nghĩ một hồi rồi nói:</w:t>
      </w:r>
    </w:p>
    <w:p>
      <w:pPr>
        <w:pStyle w:val="BodyText"/>
      </w:pPr>
      <w:r>
        <w:t xml:space="preserve">“Lúc đó tại hạ giao đấu với hậu viện của bọn Minh Nhạc rất kịch liệt, người này ngồi một bên vừa trị thương vừa quan sát, sau một hồi kịch chiến thì kẻ địch đột nhiên tự động rút đi. Người này lại ở trên bãi Triều Dương của tại hạ khoảng mười ngày, khi thương tích chuyển biến tốt thì tự bỏ đi, song lúc đó tại hạ không hỏi hành tung của ông ta”.</w:t>
      </w:r>
    </w:p>
    <w:p>
      <w:pPr>
        <w:pStyle w:val="BodyText"/>
      </w:pPr>
      <w:r>
        <w:t xml:space="preserve">Đại Phương thiền sư im lặng không nói, nheo mắt trầm tư. Lại một lát sau, bốn hòa thượng người khoác cà sa màu vàng vội vàng chạy vào. Khi cách Đại Phương thiền sư khoảng năm bước thì đều ngừng lại, chắp tay cúi người nói:</w:t>
      </w:r>
    </w:p>
    <w:p>
      <w:pPr>
        <w:pStyle w:val="BodyText"/>
      </w:pPr>
      <w:r>
        <w:t xml:space="preserve">“Bọn đệ tử đã chia nhau tra hỏi, đêm qua không phát hiện có ai lên núi”.</w:t>
      </w:r>
    </w:p>
    <w:p>
      <w:pPr>
        <w:pStyle w:val="BodyText"/>
      </w:pPr>
      <w:r>
        <w:t xml:space="preserve">Đại Phương thiền sư sắc mặt nặng nề, cười lạnh một tiếng nhìn Trương Nhất Bình:</w:t>
      </w:r>
    </w:p>
    <w:p>
      <w:pPr>
        <w:pStyle w:val="BodyText"/>
      </w:pPr>
      <w:r>
        <w:t xml:space="preserve">“Trong số những người chúng ta, thí chủ là kẻ đáng nghi ngờ nhất, nhưng lão nạp chưa bao giờ ép người quá đáng, mong thí chủ hãy suy nghĩ cho kỹ rồi trả lời câu hỏi của lão nạp”.</w:t>
      </w:r>
    </w:p>
    <w:p>
      <w:pPr>
        <w:pStyle w:val="BodyText"/>
      </w:pPr>
      <w:r>
        <w:t xml:space="preserve">Trương Nhất Bình lạnh lùng nói:</w:t>
      </w:r>
    </w:p>
    <w:p>
      <w:pPr>
        <w:pStyle w:val="BodyText"/>
      </w:pPr>
      <w:r>
        <w:t xml:space="preserve">“Đại sư nói như thế không biết có ý gì?”.</w:t>
      </w:r>
    </w:p>
    <w:p>
      <w:pPr>
        <w:pStyle w:val="BodyText"/>
      </w:pPr>
      <w:r>
        <w:t xml:space="preserve">Đại Phương thiền sư nhắm mắt, không trả lời câu hỏi của Trương Nhất Bình, trong miệng thầm đọc đại bi kinh. Đoạn kinh này ca tụng sự đại từ đại bi của Phật ta, nghe ra rất trang nghiêm, giống như chuông sớm trống chiều, khiến cho người ta tỉnh giấc. Đọc xong đoạn kinh, sắc mặt Đại Phương thiền sư cũng trở nên ôn hòa, ông ta chậm rãi đưa tay ra, mỉm cười nói:</w:t>
      </w:r>
    </w:p>
    <w:p>
      <w:pPr>
        <w:pStyle w:val="BodyText"/>
      </w:pPr>
      <w:r>
        <w:t xml:space="preserve">“Chuyện sống chết của võ lâm đồng đạo không thể coi thường, sao thí chủ không đem thiện niệm ra?”.</w:t>
      </w:r>
    </w:p>
    <w:p>
      <w:pPr>
        <w:pStyle w:val="BodyText"/>
      </w:pPr>
      <w:r>
        <w:t xml:space="preserve">Trương Nhất Bình thối lui một bước, nói:</w:t>
      </w:r>
    </w:p>
    <w:p>
      <w:pPr>
        <w:pStyle w:val="BodyText"/>
      </w:pPr>
      <w:r>
        <w:t xml:space="preserve">“Đem cái gì?”.</w:t>
      </w:r>
    </w:p>
    <w:p>
      <w:pPr>
        <w:pStyle w:val="BodyText"/>
      </w:pPr>
      <w:r>
        <w:t xml:space="preserve">Đại Phương thiền sư nói:</w:t>
      </w:r>
    </w:p>
    <w:p>
      <w:pPr>
        <w:pStyle w:val="BodyText"/>
      </w:pPr>
      <w:r>
        <w:t xml:space="preserve">“Huyết Trì đồ!”.</w:t>
      </w:r>
    </w:p>
    <w:p>
      <w:pPr>
        <w:pStyle w:val="BodyText"/>
      </w:pPr>
      <w:r>
        <w:t xml:space="preserve">Trương Nhất Bình lắc đầu cười lạnh:</w:t>
      </w:r>
    </w:p>
    <w:p>
      <w:pPr>
        <w:pStyle w:val="BodyText"/>
      </w:pPr>
      <w:r>
        <w:t xml:space="preserve">“Đại sư đừng ngậm máu phun người!”.</w:t>
      </w:r>
    </w:p>
    <w:p>
      <w:pPr>
        <w:pStyle w:val="BodyText"/>
      </w:pPr>
      <w:r>
        <w:t xml:space="preserve">Đại Phương thiền sư hơi nhíu mày, nói với vẻ trang nghiêm:</w:t>
      </w:r>
    </w:p>
    <w:p>
      <w:pPr>
        <w:pStyle w:val="BodyText"/>
      </w:pPr>
      <w:r>
        <w:t xml:space="preserve">“Nếu thí chủ không chịu lấy bản đồ ra, đừng trách lão nạp thất lễ”.</w:t>
      </w:r>
    </w:p>
    <w:p>
      <w:pPr>
        <w:pStyle w:val="BodyText"/>
      </w:pPr>
      <w:r>
        <w:t xml:space="preserve">Trương Nhất Bình nói:</w:t>
      </w:r>
    </w:p>
    <w:p>
      <w:pPr>
        <w:pStyle w:val="BodyText"/>
      </w:pPr>
      <w:r>
        <w:t xml:space="preserve">“Ông định làm gì?”.</w:t>
      </w:r>
    </w:p>
    <w:p>
      <w:pPr>
        <w:pStyle w:val="BodyText"/>
      </w:pPr>
      <w:r>
        <w:t xml:space="preserve">Đại Phương thiền sư hơi có sắc giận, nói:</w:t>
      </w:r>
    </w:p>
    <w:p>
      <w:pPr>
        <w:pStyle w:val="BodyText"/>
      </w:pPr>
      <w:r>
        <w:t xml:space="preserve">“Chẳng lẽ lão nạp không thể lục soát người ông?”.</w:t>
      </w:r>
    </w:p>
    <w:p>
      <w:pPr>
        <w:pStyle w:val="BodyText"/>
      </w:pPr>
      <w:r>
        <w:t xml:space="preserve">Trương Nhất Bình đưa hai tay, nói:</w:t>
      </w:r>
    </w:p>
    <w:p>
      <w:pPr>
        <w:pStyle w:val="BodyText"/>
      </w:pPr>
      <w:r>
        <w:t xml:space="preserve">“Nếu đại sư có lòng nghi ngờ, vậy xin mời hãy lục soát”.</w:t>
      </w:r>
    </w:p>
    <w:p>
      <w:pPr>
        <w:pStyle w:val="BodyText"/>
      </w:pPr>
      <w:r>
        <w:t xml:space="preserve">Đại Phương thiền sư hơi chần chừ, quay đầu nhìn bốn hòa thượng mặc cà sa màu vàng:</w:t>
      </w:r>
    </w:p>
    <w:p>
      <w:pPr>
        <w:pStyle w:val="BodyText"/>
      </w:pPr>
      <w:r>
        <w:t xml:space="preserve">“Các người hãy lục soát kỹ càng trên người vị thí chủ này, nhưng không được thô lỗ”.</w:t>
      </w:r>
    </w:p>
    <w:p>
      <w:pPr>
        <w:pStyle w:val="BodyText"/>
      </w:pPr>
      <w:r>
        <w:t xml:space="preserve">Bốn nhà sư ấy cúi người nhận lệnh, cùng bước tới bên cạnh Trương Nhất Bình.</w:t>
      </w:r>
    </w:p>
    <w:p>
      <w:pPr>
        <w:pStyle w:val="BodyText"/>
      </w:pPr>
      <w:r>
        <w:t xml:space="preserve">Trương Nhất Bình chẳng thèm để ý, vén áo lên nói; “Mời bốn vị đại sư cứ lục soát cho kỹ”.</w:t>
      </w:r>
    </w:p>
    <w:p>
      <w:pPr>
        <w:pStyle w:val="BodyText"/>
      </w:pPr>
      <w:r>
        <w:t xml:space="preserve">Bốn nhà sư cùng ra tay, nhưng cũng chẳng thấy gì. Trương Nhất Bình đợi bốn nhà sư lục soát xong thì mới cười lạnh một tiếng:</w:t>
      </w:r>
    </w:p>
    <w:p>
      <w:pPr>
        <w:pStyle w:val="BodyText"/>
      </w:pPr>
      <w:r>
        <w:t xml:space="preserve">“Bốn vị sư phụ có cần lục soát dưới vớ của tại hạ không?”.</w:t>
      </w:r>
    </w:p>
    <w:p>
      <w:pPr>
        <w:pStyle w:val="BodyText"/>
      </w:pPr>
      <w:r>
        <w:t xml:space="preserve">Đại Phương thiền sư là bậc chưởng môn của một phái, bao giờ cũng là người quang minh chính đại, nghe lời mỉa mai của Trương Nhất Bình thì không khỏi hơi nóng mặt, lòng thầm nhủ:</w:t>
      </w:r>
    </w:p>
    <w:p>
      <w:pPr>
        <w:pStyle w:val="BodyText"/>
      </w:pPr>
      <w:r>
        <w:t xml:space="preserve">“Huyết Trì đồ liên quan đến sự tồn vong giữa chính và tà trong võ lâm, không thể coi thường. Dù cho ngày sau có bị võ lâm đồng đạo chê trách, cũng phải làm cho rõ ràng”. Thế rồi mới nghiến răng, nói:</w:t>
      </w:r>
    </w:p>
    <w:p>
      <w:pPr>
        <w:pStyle w:val="BodyText"/>
      </w:pPr>
      <w:r>
        <w:t xml:space="preserve">“Nếu thí chủ đã nói như thế, lão nạp cung kính không bằng tuân lệnh”.</w:t>
      </w:r>
    </w:p>
    <w:p>
      <w:pPr>
        <w:pStyle w:val="BodyText"/>
      </w:pPr>
      <w:r>
        <w:t xml:space="preserve">Lời nói khiến ọi người trong trường đều bất ngờ, bốn nhà sư mình khoác cà sa vàng càng ngạc nhiên hơn, chỉ cảm thấy lời nói của chưởng môn lúc này rất khác với ngày thường. Phương Triệu Nam chợt sinh cảm giác bất an, nhủ thầm:</w:t>
      </w:r>
    </w:p>
    <w:p>
      <w:pPr>
        <w:pStyle w:val="BodyText"/>
      </w:pPr>
      <w:r>
        <w:t xml:space="preserve">“Dù Trương Nhất Bình có lấy Huyết Trì đồ hay không, nhưng ông ta là người có danh tiếng trong võ lâm Giang Nam, nỗi nhục cởi giày này làm sao có thể nuốt trôi được?”.</w:t>
      </w:r>
    </w:p>
    <w:p>
      <w:pPr>
        <w:pStyle w:val="BodyText"/>
      </w:pPr>
      <w:r>
        <w:t xml:space="preserve">đang định lên tiếng ngăn cản, chợt nghe Đại Phương thiền sư nói với bốn hòa thượng mặc cà sa vàng:</w:t>
      </w:r>
    </w:p>
    <w:p>
      <w:pPr>
        <w:pStyle w:val="BodyText"/>
      </w:pPr>
      <w:r>
        <w:t xml:space="preserve">“Sao các người vẫn đứng yên đấy, chả lẽ không nghe lệnh của ta?”.</w:t>
      </w:r>
    </w:p>
    <w:p>
      <w:pPr>
        <w:pStyle w:val="BodyText"/>
      </w:pPr>
      <w:r>
        <w:t xml:space="preserve">Trương Nhất Bình vốn chỉ nghĩ mỉa mai Đại Phương thiền sư, nhưng nào ngờ khéo quá hóa vụng, bị một bậc cao tăng được võ lâm đồng đạo kính ngưỡng như Thái Sơn Bắc Đẩu ra lệnh lục soát giày của ông ta, trong lòng cảm thấy rất khó chịu.</w:t>
      </w:r>
    </w:p>
    <w:p>
      <w:pPr>
        <w:pStyle w:val="BodyText"/>
      </w:pPr>
      <w:r>
        <w:t xml:space="preserve">Nhưng lúc nãy bản thân ông ta vừa mới nói ra lời ấy, cho nên chỉ đành cởi giày ra.</w:t>
      </w:r>
    </w:p>
    <w:p>
      <w:pPr>
        <w:pStyle w:val="BodyText"/>
      </w:pPr>
      <w:r>
        <w:t xml:space="preserve">Trương Nhất Bình cởi giày ra, giơ cao trong tay, lạnh lùng nói:</w:t>
      </w:r>
    </w:p>
    <w:p>
      <w:pPr>
        <w:pStyle w:val="BodyText"/>
      </w:pPr>
      <w:r>
        <w:t xml:space="preserve">“Các vị hãy xem kỹ đây, có chỗ nào cần lục soát nữa không?”.</w:t>
      </w:r>
    </w:p>
    <w:p>
      <w:pPr>
        <w:pStyle w:val="BodyText"/>
      </w:pPr>
      <w:r>
        <w:t xml:space="preserve">Đại Phương thiền sư quay mặt sang một tiểu hòa thượng, lạnh lùng nói:</w:t>
      </w:r>
    </w:p>
    <w:p>
      <w:pPr>
        <w:pStyle w:val="BodyText"/>
      </w:pPr>
      <w:r>
        <w:t xml:space="preserve">“Làm mất đồ đạc của khách, không thể bù tội được, tạm ghi hình phạt ba năm diện bích, mau trở về núi Tung Sơn, lập tức giao cho giới trì viện xử lý”.</w:t>
      </w:r>
    </w:p>
    <w:p>
      <w:pPr>
        <w:pStyle w:val="BodyText"/>
      </w:pPr>
      <w:r>
        <w:t xml:space="preserve">Tiểu hòa thượng ấy chắp tay cúi người:</w:t>
      </w:r>
    </w:p>
    <w:p>
      <w:pPr>
        <w:pStyle w:val="BodyText"/>
      </w:pPr>
      <w:r>
        <w:t xml:space="preserve">“Đệ tử tạ sư tôn từ bi”.</w:t>
      </w:r>
    </w:p>
    <w:p>
      <w:pPr>
        <w:pStyle w:val="BodyText"/>
      </w:pPr>
      <w:r>
        <w:t xml:space="preserve">Đại Phương thiền sư đưa mắt nhìn Tụ Thủ Tiều Ẩn, nói:</w:t>
      </w:r>
    </w:p>
    <w:p>
      <w:pPr>
        <w:pStyle w:val="BodyText"/>
      </w:pPr>
      <w:r>
        <w:t xml:space="preserve">“Sao Sử huynh đến đây?”.</w:t>
      </w:r>
    </w:p>
    <w:p>
      <w:pPr>
        <w:pStyle w:val="BodyText"/>
      </w:pPr>
      <w:r>
        <w:t xml:space="preserve">Tụ Thủ Tiều Ẩn nghe thế thì mặt lộ vẻ giận dữ, nhíu mày đang định tổ cái giận ra, chợt thở dài một tiếng:</w:t>
      </w:r>
    </w:p>
    <w:p>
      <w:pPr>
        <w:pStyle w:val="BodyText"/>
      </w:pPr>
      <w:r>
        <w:t xml:space="preserve">“Đại sư có còn nhớ lão tiều tử đã nói chăng, tại hạ đã đuổi theo kẻ này”, rồi ông ta đưa tay chỉ về phía Trương Nhất Bình. Đại Phương thiền sư lại quay sang nhìn tiểu hòa thượng ấy nói:</w:t>
      </w:r>
    </w:p>
    <w:p>
      <w:pPr>
        <w:pStyle w:val="BodyText"/>
      </w:pPr>
      <w:r>
        <w:t xml:space="preserve">“Ngươi đã đi đâu?”.</w:t>
      </w:r>
    </w:p>
    <w:p>
      <w:pPr>
        <w:pStyle w:val="BodyText"/>
      </w:pPr>
      <w:r>
        <w:t xml:space="preserve">Tiểu hòa thượng ấy nói:</w:t>
      </w:r>
    </w:p>
    <w:p>
      <w:pPr>
        <w:pStyle w:val="BodyText"/>
      </w:pPr>
      <w:r>
        <w:t xml:space="preserve">“Đệ tử không rời nơi này một tấc”.</w:t>
      </w:r>
    </w:p>
    <w:p>
      <w:pPr>
        <w:pStyle w:val="BodyText"/>
      </w:pPr>
      <w:r>
        <w:t xml:space="preserve">Đại Phương thiền sư cười lạnh nói:</w:t>
      </w:r>
    </w:p>
    <w:p>
      <w:pPr>
        <w:pStyle w:val="BodyText"/>
      </w:pPr>
      <w:r>
        <w:t xml:space="preserve">“Đã một tấc không rời, tại sao không biết đồ đạc bị mất?”.</w:t>
      </w:r>
    </w:p>
    <w:p>
      <w:pPr>
        <w:pStyle w:val="BodyText"/>
      </w:pPr>
      <w:r>
        <w:t xml:space="preserve">Tiểu hòa thượng ấy đáp:</w:t>
      </w:r>
    </w:p>
    <w:p>
      <w:pPr>
        <w:pStyle w:val="BodyText"/>
      </w:pPr>
      <w:r>
        <w:t xml:space="preserve">“Đệ tử bị người ta điểu huyệt đạo”.</w:t>
      </w:r>
    </w:p>
    <w:p>
      <w:pPr>
        <w:pStyle w:val="BodyText"/>
      </w:pPr>
      <w:r>
        <w:t xml:space="preserve">Đại Phương thiền sư cao giọng hỏi:</w:t>
      </w:r>
    </w:p>
    <w:p>
      <w:pPr>
        <w:pStyle w:val="BodyText"/>
      </w:pPr>
      <w:r>
        <w:t xml:space="preserve">“Ai đã điểm huyệt đạo ngươi, chả lẽ ngươi không nhớ gì cả sao?”.</w:t>
      </w:r>
    </w:p>
    <w:p>
      <w:pPr>
        <w:pStyle w:val="BodyText"/>
      </w:pPr>
      <w:r>
        <w:t xml:space="preserve">Tiểu hòa thượng ấy cúi đầu đáp:</w:t>
      </w:r>
    </w:p>
    <w:p>
      <w:pPr>
        <w:pStyle w:val="BodyText"/>
      </w:pPr>
      <w:r>
        <w:t xml:space="preserve">“Người ấy ra tay rất nhanh, đệ tử chỉ nghe được tiếng gió, chưa kịp quay đầu lại thì huyệt đạo đã bị điểm”.</w:t>
      </w:r>
    </w:p>
    <w:p>
      <w:pPr>
        <w:pStyle w:val="BodyText"/>
      </w:pPr>
      <w:r>
        <w:t xml:space="preserve">Đại Phương thiền sư lộ vẻ buồn bã trên mặt, im lặng chẳng nói gì cả.</w:t>
      </w:r>
    </w:p>
    <w:p>
      <w:pPr>
        <w:pStyle w:val="BodyText"/>
      </w:pPr>
      <w:r>
        <w:t xml:space="preserve">Tất cả những người ở đây đều là bậc cao nhân trong võ lâm, bất cứ ai cũng không thể nén nỗi cái nhục bị kẻ gian đánh cắp đồ đạc như trước mũi. Đã không tìm được manh mối từ tiểu hòa thượng ấy, nhưng lại không thể lục soát hết tất cả mọi người, chỉ e rằng nếu xử lý có sai sót, chắc chắn sẽ dẫn đến thế cuộc tàn sát lẫn nhau.</w:t>
      </w:r>
    </w:p>
    <w:p>
      <w:pPr>
        <w:pStyle w:val="BodyText"/>
      </w:pPr>
      <w:r>
        <w:t xml:space="preserve">Tiêu Dao Tử, Tụ Thủ Tiều Ẩn tựa như đã thấy chỗ khó của Đại Phương thiền sư, đồng thanh nói:</w:t>
      </w:r>
    </w:p>
    <w:p>
      <w:pPr>
        <w:pStyle w:val="BodyText"/>
      </w:pPr>
      <w:r>
        <w:t xml:space="preserve">“Đại Phương thiền sư không cần ưu phiền chuyện này, việc gấp rút trước mắt là phải ứng phó với bọn Minh Nhạc, dù tung tích Huyết Trì đồ ở đâu, chúng ta hãy đợi sau đại hội Minh Nhạc rồi tìm cũng không muộn”.</w:t>
      </w:r>
    </w:p>
    <w:p>
      <w:pPr>
        <w:pStyle w:val="BodyText"/>
      </w:pPr>
      <w:r>
        <w:t xml:space="preserve">Đại Phương thiền sư chợt mỉm cười:</w:t>
      </w:r>
    </w:p>
    <w:p>
      <w:pPr>
        <w:pStyle w:val="BodyText"/>
      </w:pPr>
      <w:r>
        <w:t xml:space="preserve">“Hai vị nói rất phải ...”.</w:t>
      </w:r>
    </w:p>
    <w:p>
      <w:pPr>
        <w:pStyle w:val="BodyText"/>
      </w:pPr>
      <w:r>
        <w:t xml:space="preserve">Trương Nhất Bình chợt cười lớn:</w:t>
      </w:r>
    </w:p>
    <w:p>
      <w:pPr>
        <w:pStyle w:val="BodyText"/>
      </w:pPr>
      <w:r>
        <w:t xml:space="preserve">“Tại hạ có thể rời khỏi nơi đây rồi chứ!” nói xong thì phóng ra ngoài. Đại Phương thiền sư giơ ngang tay phải ra định cản đường, nhưng không biết cớ gì lại rụt tay trở về. Tụ Thủ Tiều Ẩn cười lạnh một tiếng, điểm vào lưng Trương Nhất Bình một cái, một luồng chỉ phong phóng ra. Chợt thấy Trương Nhất Bình hơi rung người, đột nhiên dừng lại, quay đầu nhìn bọn họ rồi bước nhanh ra. Phương Triệu Nam nghĩ đến tình xưa, vội vàng chạy đuổi theo.</w:t>
      </w:r>
    </w:p>
    <w:p>
      <w:pPr>
        <w:pStyle w:val="BodyText"/>
      </w:pPr>
      <w:r>
        <w:t xml:space="preserve">Chỉ thấy bóng người lướt một cái, Tụ Thủ Tiều Ẩn chợt rê ngang qua nhanh như cơn gió, chặn lại nói:</w:t>
      </w:r>
    </w:p>
    <w:p>
      <w:pPr>
        <w:pStyle w:val="BodyText"/>
      </w:pPr>
      <w:r>
        <w:t xml:space="preserve">“Y đã bi ta dùng Hỗn Nguyên khí công phóng ra một luồng chỉ phong, từ xa đánh vào huyệt Trung Ủy trên Thái Âm Phế Kinh, sau mười hai canh giờ thương thế sẽ phát tác. Dù cho được cứu chữa đúng cách, cũng phải mất ba tháng trở lên mới có thể đả thông kinh mạch, lúc đó chúng ta đã đến dự đại hội ở Minh Nhạc, sống chết thắng thua đã phân, lại tìm đến y cũng không muộn, giờ đây cứ thả cho y đi thôi!”.</w:t>
      </w:r>
    </w:p>
    <w:p>
      <w:pPr>
        <w:pStyle w:val="BodyText"/>
      </w:pPr>
      <w:r>
        <w:t xml:space="preserve">Phương Triệu Nam thở dài, buồn bã nói:</w:t>
      </w:r>
    </w:p>
    <w:p>
      <w:pPr>
        <w:pStyle w:val="BodyText"/>
      </w:pPr>
      <w:r>
        <w:t xml:space="preserve">“Tại hạ không phải đuổi theo ông ta”.</w:t>
      </w:r>
    </w:p>
    <w:p>
      <w:pPr>
        <w:pStyle w:val="BodyText"/>
      </w:pPr>
      <w:r>
        <w:t xml:space="preserve">Đại Phương thiền sư nhìn thẳng vào Phương Triệu Nam, nghiêm mặt nói:</w:t>
      </w:r>
    </w:p>
    <w:p>
      <w:pPr>
        <w:pStyle w:val="BodyText"/>
      </w:pPr>
      <w:r>
        <w:t xml:space="preserve">“Lão nạp có một chuyện muốn thương lượng với thí chủ”.</w:t>
      </w:r>
    </w:p>
    <w:p>
      <w:pPr>
        <w:pStyle w:val="BodyText"/>
      </w:pPr>
      <w:r>
        <w:t xml:space="preserve">Phương Triệu Nam nói:</w:t>
      </w:r>
    </w:p>
    <w:p>
      <w:pPr>
        <w:pStyle w:val="BodyText"/>
      </w:pPr>
      <w:r>
        <w:t xml:space="preserve">“Lão thiền sư hãy chỉ giáo, chỉ cần tại hạ làm được, quyết không từ chối”.</w:t>
      </w:r>
    </w:p>
    <w:p>
      <w:pPr>
        <w:pStyle w:val="BodyText"/>
      </w:pPr>
      <w:r>
        <w:t xml:space="preserve">Đại Phương thiền sư nói:</w:t>
      </w:r>
    </w:p>
    <w:p>
      <w:pPr>
        <w:pStyle w:val="BodyText"/>
      </w:pPr>
      <w:r>
        <w:t xml:space="preserve">“Thí chủ hãy tạm thời giữ bí mật chuyện Huyết Trì đồ bị mất, lão nạp vẫn âm thầm tìm cho thí chủ, nếu có manh mối sẽ thông báo ngay cho thí chủ. Nếu chuyện này để lộ ra chỉ e sẽ dấy lên một cuộc hỗn loạn, lão nạp cũng biết chuyện này có lẽ đã không hợp tình hợp lý, nhưng mong thí chủ hãy vì đại cuộc mà chấp nhận yêu cầu của lão nạp.</w:t>
      </w:r>
    </w:p>
    <w:p>
      <w:pPr>
        <w:pStyle w:val="BodyText"/>
      </w:pPr>
      <w:r>
        <w:t xml:space="preserve">Phương Triệu Nam thầm nhủ:</w:t>
      </w:r>
    </w:p>
    <w:p>
      <w:pPr>
        <w:pStyle w:val="BodyText"/>
      </w:pPr>
      <w:r>
        <w:t xml:space="preserve">“Huyết Trì đồ ấy đã mất, hy vọng tìm được rất mong manh, nếu để lộ ra cũng chẳng ích gì, chi bằng cứ chấp nhận cho xong”. Thế rồi mới ôm quyền nói:</w:t>
      </w:r>
    </w:p>
    <w:p>
      <w:pPr>
        <w:pStyle w:val="BodyText"/>
      </w:pPr>
      <w:r>
        <w:t xml:space="preserve">“Lão thiền sư đã căn dặn như thế, vãn bối nào dám không nghe”.</w:t>
      </w:r>
    </w:p>
    <w:p>
      <w:pPr>
        <w:pStyle w:val="BodyText"/>
      </w:pPr>
      <w:r>
        <w:t xml:space="preserve">Đại Phương thiền sư chắp tay cười rằng:</w:t>
      </w:r>
    </w:p>
    <w:p>
      <w:pPr>
        <w:pStyle w:val="BodyText"/>
      </w:pPr>
      <w:r>
        <w:t xml:space="preserve">“Thí chủ biết đến đại cuộc như thế, lão nạp cảm kích không nguôi, nay sắp đến đại hội Minh Nhạc, thời gian quý báu, có nhiều chuyện cần phải giải quyết, chỉ e khó tìm ra tung tích Huyết Trì đồ trước khi đến dự đại hội Minh Nhạc ...” ông ta hơi thở dài, nói:</w:t>
      </w:r>
    </w:p>
    <w:p>
      <w:pPr>
        <w:pStyle w:val="BodyText"/>
      </w:pPr>
      <w:r>
        <w:t xml:space="preserve">“Nếu chúng ta có thể thuận lợi vượt qua đại hội Minh Nhạc, lão nạp sẽ ra lệnh cho đệ tử toàn phái Thiếu Lâm dốc hết sức mình truy tìm bản đồ này, một khi tìm được chắc chắn sẽ trả lại cho thí chủ”.</w:t>
      </w:r>
    </w:p>
    <w:p>
      <w:pPr>
        <w:pStyle w:val="BodyText"/>
      </w:pPr>
      <w:r>
        <w:t xml:space="preserve">Phương Triệu Nam chợt cảm thấy trong mấy đêm ngắn ngủi này, địa vị và thân phận của mình trong võ lâm đã tăng lên rất nhiều. Người trong võ lâm thiên hạ có thể được chưởng môn phương trượng của chùa Thiếu Lâm tôn trọng như thế có thể trên đầu ngón tay, cho nên chàng mới ôm quyền nói:</w:t>
      </w:r>
    </w:p>
    <w:p>
      <w:pPr>
        <w:pStyle w:val="BodyText"/>
      </w:pPr>
      <w:r>
        <w:t xml:space="preserve">“Lão thiền sư một lời nặng như chín đỉnh, vãn bối xin bái tạ trước”.</w:t>
      </w:r>
    </w:p>
    <w:p>
      <w:pPr>
        <w:pStyle w:val="BodyText"/>
      </w:pPr>
      <w:r>
        <w:t xml:space="preserve">Đại Phương thiền sư quay đầu lại nhìn Tụ Thủ Tiều Ẩn cười:</w:t>
      </w:r>
    </w:p>
    <w:p>
      <w:pPr>
        <w:pStyle w:val="BodyText"/>
      </w:pPr>
      <w:r>
        <w:t xml:space="preserve">“Thất Tinh trận thế của Sử huynh không biết phải mất bao lâu mới tập được, đại hội Minh Nhạc lần này phải mượn rất nhiều sức, hy vọng rằng ...”.</w:t>
      </w:r>
    </w:p>
    <w:p>
      <w:pPr>
        <w:pStyle w:val="BodyText"/>
      </w:pPr>
      <w:r>
        <w:t xml:space="preserve">Tụ Thủ Tiều Ẩn nghiêm trang nói:</w:t>
      </w:r>
    </w:p>
    <w:p>
      <w:pPr>
        <w:pStyle w:val="BodyText"/>
      </w:pPr>
      <w:r>
        <w:t xml:space="preserve">“Trong đời lão Tiều tử này chưa bao giờ để lại chuyện khiến cho người ta nhớ trong lòng, đầy là lần đầu tiên lão Tiều tử làm chuyện vì người khác. Đại sư hãy yên tâm, chỉ cần thời gian năm ngày, trận thế này sẽ được hoàn thành”.</w:t>
      </w:r>
    </w:p>
    <w:p>
      <w:pPr>
        <w:pStyle w:val="BodyText"/>
      </w:pPr>
      <w:r>
        <w:t xml:space="preserve">Đại Phương thiền sư chắp tay cười:</w:t>
      </w:r>
    </w:p>
    <w:p>
      <w:pPr>
        <w:pStyle w:val="BodyText"/>
      </w:pPr>
      <w:r>
        <w:t xml:space="preserve">“Thời gian của Sử huynh rất quý báu, lão nạp không dám làm phiền nữa”. Thế rồi mới chắp tay làm lễ, cùng Tiêu Dao Tử sánh vai bước ra.</w:t>
      </w:r>
    </w:p>
    <w:p>
      <w:pPr>
        <w:pStyle w:val="BodyText"/>
      </w:pPr>
      <w:r>
        <w:t xml:space="preserve">Khi Phương Triệu Nam trở về trong phòng, Trần Huyền Sương đã đứng đợi, chỉ thấy nàng ngẩng đầu nhìn trần nhà, mặt mỉm cười, tựa như trong lòng đang có chuyện rất vui sướng. Phương Triệu Nam không khỏi nhíu mày, hỏi:</w:t>
      </w:r>
    </w:p>
    <w:p>
      <w:pPr>
        <w:pStyle w:val="BodyText"/>
      </w:pPr>
      <w:r>
        <w:t xml:space="preserve">“Sương sư muội, muội đang có chuyện gì vui thế?”.</w:t>
      </w:r>
    </w:p>
    <w:p>
      <w:pPr>
        <w:pStyle w:val="BodyText"/>
      </w:pPr>
      <w:r>
        <w:t xml:space="preserve">Trần Huyền Sương mỉm cười, chậm rãi đứng dậy, không đáp câu hỏi ấy mà nói rằng:</w:t>
      </w:r>
    </w:p>
    <w:p>
      <w:pPr>
        <w:pStyle w:val="BodyText"/>
      </w:pPr>
      <w:r>
        <w:t xml:space="preserve">“Khi sư muội của huynh còn sống, hai người chắc là thân thiết nhau lắm đúng không?”.</w:t>
      </w:r>
    </w:p>
    <w:p>
      <w:pPr>
        <w:pStyle w:val="BodyText"/>
      </w:pPr>
      <w:r>
        <w:t xml:space="preserve">Câu hỏi ấy rất bất ngờ, dù cho Phương Triệu Nam là người lanh lẹ cũng phải đứng ngây ra một lúc rồi mới đáp:</w:t>
      </w:r>
    </w:p>
    <w:p>
      <w:pPr>
        <w:pStyle w:val="BodyText"/>
      </w:pPr>
      <w:r>
        <w:t xml:space="preserve">“Đúng vậy, sao sư muội chợt nói đến chuyện này?”.</w:t>
      </w:r>
    </w:p>
    <w:p>
      <w:pPr>
        <w:pStyle w:val="BodyText"/>
      </w:pPr>
      <w:r>
        <w:t xml:space="preserve">Trần Huyền Sương thản nhiên cười:</w:t>
      </w:r>
    </w:p>
    <w:p>
      <w:pPr>
        <w:pStyle w:val="BodyText"/>
      </w:pPr>
      <w:r>
        <w:t xml:space="preserve">“Đáng tiếc là nàng ta đã chết!”.</w:t>
      </w:r>
    </w:p>
    <w:p>
      <w:pPr>
        <w:pStyle w:val="BodyText"/>
      </w:pPr>
      <w:r>
        <w:t xml:space="preserve">Phương Triệu Nam lại ngạc nhiên, nói:</w:t>
      </w:r>
    </w:p>
    <w:p>
      <w:pPr>
        <w:pStyle w:val="BodyText"/>
      </w:pPr>
      <w:r>
        <w:t xml:space="preserve">“Chúng ta đã chôn xác nàng ở Bão Mục Cương, chả lẽ sư muội đã quên?”.</w:t>
      </w:r>
    </w:p>
    <w:p>
      <w:pPr>
        <w:pStyle w:val="BodyText"/>
      </w:pPr>
      <w:r>
        <w:t xml:space="preserve">Trần Huyền Sương chợt nghiêm mặt, hỏi rõ ràng từng chữ:</w:t>
      </w:r>
    </w:p>
    <w:p>
      <w:pPr>
        <w:pStyle w:val="BodyText"/>
      </w:pPr>
      <w:r>
        <w:t xml:space="preserve">“Nếu ở núi Cửu Cung, muội không ra tay cứu huynh, huynh có còn sống đến ngày nay không?”.</w:t>
      </w:r>
    </w:p>
    <w:p>
      <w:pPr>
        <w:pStyle w:val="BodyText"/>
      </w:pPr>
      <w:r>
        <w:t xml:space="preserve">Phương Triệu Nam chỉ cảm thấy sát cơ của nàng đột nhiên nặng nề, trong lòng không khỏi kinh hãi, thầm nhủ:</w:t>
      </w:r>
    </w:p>
    <w:p>
      <w:pPr>
        <w:pStyle w:val="BodyText"/>
      </w:pPr>
      <w:r>
        <w:t xml:space="preserve">“Nàng vốn là một thiếu nữ trong sáng ngây thơ không hiểu đến chuyện hiểm ác của giang hồ, tuy lòng yêu hận mạnh hơn người thường, hướng cũng không đến nỗi chợt vui chợt giận như thế này, không biết có phải vì bị gió lạnh đêm qua mà đã sinh bệnh hay không?” nhưng miệng thì nói rằng:</w:t>
      </w:r>
    </w:p>
    <w:p>
      <w:pPr>
        <w:pStyle w:val="BodyText"/>
      </w:pPr>
      <w:r>
        <w:t xml:space="preserve">“Đúng vậy, nếu không phải Sương sư muội ra tay tương cứu, huynh đã sớm chôn xác ở núi Cửu Cung”.</w:t>
      </w:r>
    </w:p>
    <w:p>
      <w:pPr>
        <w:pStyle w:val="BodyText"/>
      </w:pPr>
      <w:r>
        <w:t xml:space="preserve">Trần Huyền Sương lạnh lùng nói:</w:t>
      </w:r>
    </w:p>
    <w:p>
      <w:pPr>
        <w:pStyle w:val="BodyText"/>
      </w:pPr>
      <w:r>
        <w:t xml:space="preserve">“Gia gia của muội đã truyền võ công cho huynh, giúp huynh chỉ trong mấy ngày ngắn ngủi mà trở thành một cao thủ thuộc hàng nhất lưu trên võ lâm, ơn đó đối với sư huynh có lớn không?”.</w:t>
      </w:r>
    </w:p>
    <w:p>
      <w:pPr>
        <w:pStyle w:val="BodyText"/>
      </w:pPr>
      <w:r>
        <w:t xml:space="preserve">Phương Triệu Nam nói:</w:t>
      </w:r>
    </w:p>
    <w:p>
      <w:pPr>
        <w:pStyle w:val="BodyText"/>
      </w:pPr>
      <w:r>
        <w:t xml:space="preserve">“Ơn truyền võ nghệ của Trần lão tiền bối nặng như núi, suốt đời huynh cũng khó quên!”.</w:t>
      </w:r>
    </w:p>
    <w:p>
      <w:pPr>
        <w:pStyle w:val="BodyText"/>
      </w:pPr>
      <w:r>
        <w:t xml:space="preserve">Trần Huyền Sương nhìn thẳng vào mặt Phương Triệu Nam một hồi rồi chợt tuôn hai dòng nước mắt, buồn bã nói:</w:t>
      </w:r>
    </w:p>
    <w:p>
      <w:pPr>
        <w:pStyle w:val="BodyText"/>
      </w:pPr>
      <w:r>
        <w:t xml:space="preserve">“Đó đều là chuyện quá khứ, nhắc lại cũng vô dụng”.</w:t>
      </w:r>
    </w:p>
    <w:p>
      <w:pPr>
        <w:pStyle w:val="BodyText"/>
      </w:pPr>
      <w:r>
        <w:t xml:space="preserve">Phương Triệu Nam vẫn chưa hết lo lắng vì thấy Ngôn Lăng Phủ vì mất bản đồ, lò luyện đơn bị phá hủy, bực tức đến nỗi phát điên, nay thấy Trần Huyền Sương chợt vui chợt giận như thế, trong lòng lo lắng lắm. thế rồi mới nắm đôi bàn tay mềm mại của nàng, hạ giọng nói:</w:t>
      </w:r>
    </w:p>
    <w:p>
      <w:pPr>
        <w:pStyle w:val="BodyText"/>
      </w:pPr>
      <w:r>
        <w:t xml:space="preserve">“Sương sư muội, huynh có chỗ nào không đúng?”.</w:t>
      </w:r>
    </w:p>
    <w:p>
      <w:pPr>
        <w:pStyle w:val="BodyText"/>
      </w:pPr>
      <w:r>
        <w:t xml:space="preserve">Trần Huyền Sương ngẩn người ra, ấp úng chứ không nói được một lời nào, một lát sau mới buồn bã nói:</w:t>
      </w:r>
    </w:p>
    <w:p>
      <w:pPr>
        <w:pStyle w:val="BodyText"/>
      </w:pPr>
      <w:r>
        <w:t xml:space="preserve">“Muội đã nghĩ suốt đêm mới ra được ...”.</w:t>
      </w:r>
    </w:p>
    <w:p>
      <w:pPr>
        <w:pStyle w:val="BodyText"/>
      </w:pPr>
      <w:r>
        <w:t xml:space="preserve">Phương Triệu Nam ngạc nhiên:</w:t>
      </w:r>
    </w:p>
    <w:p>
      <w:pPr>
        <w:pStyle w:val="BodyText"/>
      </w:pPr>
      <w:r>
        <w:t xml:space="preserve">“Muội đã nghĩ ra điều gì?”.</w:t>
      </w:r>
    </w:p>
    <w:p>
      <w:pPr>
        <w:pStyle w:val="BodyText"/>
      </w:pPr>
      <w:r>
        <w:t xml:space="preserve">Trần Huyền Sương nói:</w:t>
      </w:r>
    </w:p>
    <w:p>
      <w:pPr>
        <w:pStyle w:val="BodyText"/>
      </w:pPr>
      <w:r>
        <w:t xml:space="preserve">“Muội nghĩ thiếu nữ áo trắng đêm qua trong đại điện trông rất xinh đẹp”.</w:t>
      </w:r>
    </w:p>
    <w:p>
      <w:pPr>
        <w:pStyle w:val="BodyText"/>
      </w:pPr>
      <w:r>
        <w:t xml:space="preserve">Phương Triệu Nam hiểu ngay ý nàng, tim đập thình một cái, định lên tiếng, Trần Huyền Sương đã cướp lời:</w:t>
      </w:r>
    </w:p>
    <w:p>
      <w:pPr>
        <w:pStyle w:val="BodyText"/>
      </w:pPr>
      <w:r>
        <w:t xml:space="preserve">“Có phải nàng ta đối với huynh rất tốt không?”.</w:t>
      </w:r>
    </w:p>
    <w:p>
      <w:pPr>
        <w:pStyle w:val="BodyText"/>
      </w:pPr>
      <w:r>
        <w:t xml:space="preserve">Phương Triệu Nam thầm nhủ:</w:t>
      </w:r>
    </w:p>
    <w:p>
      <w:pPr>
        <w:pStyle w:val="BodyText"/>
      </w:pPr>
      <w:r>
        <w:t xml:space="preserve">“Lúc này nàng đang kích động, ngàn vạn lần không thể làm tổn thương trái tim nàng”. Thế rồi mới cười:</w:t>
      </w:r>
    </w:p>
    <w:p>
      <w:pPr>
        <w:pStyle w:val="BodyText"/>
      </w:pPr>
      <w:r>
        <w:t xml:space="preserve">“Chúng tôi tuy có duyên gặp mặt vài lần ...”.</w:t>
      </w:r>
    </w:p>
    <w:p>
      <w:pPr>
        <w:pStyle w:val="BodyText"/>
      </w:pPr>
      <w:r>
        <w:t xml:space="preserve">Trần Huyền Sương nói:</w:t>
      </w:r>
    </w:p>
    <w:p>
      <w:pPr>
        <w:pStyle w:val="BodyText"/>
      </w:pPr>
      <w:r>
        <w:t xml:space="preserve">“Cho nên huynh không cần muội nữa, nếu biết sớm như thế muội đã không cứu huynh trong núi Cửu Cung, trước tiên để người khác giết huynh, sau đó muội lại giết chúng báo thù cho huynh”.</w:t>
      </w:r>
    </w:p>
    <w:p>
      <w:pPr>
        <w:pStyle w:val="BodyText"/>
      </w:pPr>
      <w:r>
        <w:t xml:space="preserve">Phương Triệu Nam giật mình, nhủ thầm:</w:t>
      </w:r>
    </w:p>
    <w:p>
      <w:pPr>
        <w:pStyle w:val="BodyText"/>
      </w:pPr>
      <w:r>
        <w:t xml:space="preserve">“Nàng tính tình bốc đồng như thế sau này sống với nhau chắc chắn sẽ khó ứng phó ...”.</w:t>
      </w:r>
    </w:p>
    <w:p>
      <w:pPr>
        <w:pStyle w:val="BodyText"/>
      </w:pPr>
      <w:r>
        <w:t xml:space="preserve">Chợt Trần Huyền Sương thở dài một tiếng:</w:t>
      </w:r>
    </w:p>
    <w:p>
      <w:pPr>
        <w:pStyle w:val="BodyText"/>
      </w:pPr>
      <w:r>
        <w:t xml:space="preserve">“Sau này khi gặp lại thiếu nữ áo trắng ấy, muội sẽ vạch vài đường trên khuôn mặt ả, xem ả có còn đẹp hay không!”.</w:t>
      </w:r>
    </w:p>
    <w:p>
      <w:pPr>
        <w:pStyle w:val="BodyText"/>
      </w:pPr>
      <w:r>
        <w:t xml:space="preserve">Phương Triệu Nam vốn định cãi lại mấy câu, nhưng chợt nhớ lại đêm qua mình thực sự lạnh nhạt với nàng, cũng khó trách nàng đau lòng, trong lòng không khỏi áy náy. Trong trong nhất thời chàng không nghĩ ra được lời nào an ủi, trầm ngâm một hồi rồi mới nói:</w:t>
      </w:r>
    </w:p>
    <w:p>
      <w:pPr>
        <w:pStyle w:val="BodyText"/>
      </w:pPr>
      <w:r>
        <w:t xml:space="preserve">“Trước mắt trong võ lâm đầy sát cơ, thiên hạ cao thủ đều vượt bỏ ân oán cá nhân vì đại hội Minh Nhạc. Nay chúng ta đã dự đại hội Thái Sơn, chắc chắn sẽ đi cùng quần hào đến Minh Nhạc, chuyến đi này sống chết chưa biết được, đâu thể nghĩ đến chuyên nhi nữ tư tình, huynh dù uốn suốt đời sống cùng sư muội, chỉ e cũng khó được như ý muốn”.</w:t>
      </w:r>
    </w:p>
    <w:p>
      <w:pPr>
        <w:pStyle w:val="BodyText"/>
      </w:pPr>
      <w:r>
        <w:t xml:space="preserve">Trần Huyền Sương chưa hiểu việc đời, đâu biết được đó là những lời lấp liếm của chàng, chỉ hơi trầm ngâm, nở nụ cười nói:</w:t>
      </w:r>
    </w:p>
    <w:p>
      <w:pPr>
        <w:pStyle w:val="BodyText"/>
      </w:pPr>
      <w:r>
        <w:t xml:space="preserve">“Gia gia của muội có một bộ kiếm pháp uy lực rất lớn. Nhưng hai người cùng dùng mới được, chúng ta hãy mau chóng luyện tập bộ kiếm pháp này, khi đến Minh Nhạc có thể cùng dùng để khắc địch”.</w:t>
      </w:r>
    </w:p>
    <w:p>
      <w:pPr>
        <w:pStyle w:val="BodyText"/>
      </w:pPr>
      <w:r>
        <w:t xml:space="preserve">Phương Triệu Nam cười:</w:t>
      </w:r>
    </w:p>
    <w:p>
      <w:pPr>
        <w:pStyle w:val="BodyText"/>
      </w:pPr>
      <w:r>
        <w:t xml:space="preserve">“Muội đã học được bộ kiếm pháp này từ lúc nào, sao huynh không biết?”.</w:t>
      </w:r>
    </w:p>
    <w:p>
      <w:pPr>
        <w:pStyle w:val="BodyText"/>
      </w:pPr>
      <w:r>
        <w:t xml:space="preserve">Chàng chỉ muốn tạm thời làm cho nàng vui cho nên lời nói rất dịu dàng, Trần Huyền Sương rốt cuộc vẫn chưa hết tính trẻ con, thấy chàng như thế thì chợt cảm thấy vui sướng, nghiêng người nép vào lòng Phương Triệu Nam cười rằng:</w:t>
      </w:r>
    </w:p>
    <w:p>
      <w:pPr>
        <w:pStyle w:val="BodyText"/>
      </w:pPr>
      <w:r>
        <w:t xml:space="preserve">“Nam ca ca, huynh có thực sự thích muội không?”.</w:t>
      </w:r>
    </w:p>
    <w:p>
      <w:pPr>
        <w:pStyle w:val="BodyText"/>
      </w:pPr>
      <w:r>
        <w:t xml:space="preserve">Phương Triệu Nam nói:</w:t>
      </w:r>
    </w:p>
    <w:p>
      <w:pPr>
        <w:pStyle w:val="BodyText"/>
      </w:pPr>
      <w:r>
        <w:t xml:space="preserve">“Đương nhiên thật sự thích muội”.</w:t>
      </w:r>
    </w:p>
    <w:p>
      <w:pPr>
        <w:pStyle w:val="BodyText"/>
      </w:pPr>
      <w:r>
        <w:t xml:space="preserve">Trần Huyền Sương nói:</w:t>
      </w:r>
    </w:p>
    <w:p>
      <w:pPr>
        <w:pStyle w:val="BodyText"/>
      </w:pPr>
      <w:r>
        <w:t xml:space="preserve">“Đêm qua huynh đối với muội lạnh nhạt, muội càng nghĩ càng giận, chợt nhớ lúc trước huynh đối với muội rất tốt, tại sao lúc này lại hư như thế? Chắc chắn là vì thiếu nữ áo trắng, ả xinh xắn như thế, dù ai thấy cũng thích, muội suốt đêm qua không ngủ, định tìm huynh gây một trận ...”.</w:t>
      </w:r>
    </w:p>
    <w:p>
      <w:pPr>
        <w:pStyle w:val="BodyText"/>
      </w:pPr>
      <w:r>
        <w:t xml:space="preserve">Phương Triệu Nam mỉm cười, nói:</w:t>
      </w:r>
    </w:p>
    <w:p>
      <w:pPr>
        <w:pStyle w:val="BodyText"/>
      </w:pPr>
      <w:r>
        <w:t xml:space="preserve">“Lúc này muội còn giận không?”.</w:t>
      </w:r>
    </w:p>
    <w:p>
      <w:pPr>
        <w:pStyle w:val="BodyText"/>
      </w:pPr>
      <w:r>
        <w:t xml:space="preserve">Trần Huyền Sương lắc đầu, nói:</w:t>
      </w:r>
    </w:p>
    <w:p>
      <w:pPr>
        <w:pStyle w:val="BodyText"/>
      </w:pPr>
      <w:r>
        <w:t xml:space="preserve">“Muội biết huynh quan tâm muội như thế, đương nhiên không giận nữa”. Nàng hơi ngập ngừng rồi lại nói:</w:t>
      </w:r>
    </w:p>
    <w:p>
      <w:pPr>
        <w:pStyle w:val="BodyText"/>
      </w:pPr>
      <w:r>
        <w:t xml:space="preserve">“Khi đến tìm huynh, muội đã tính sẵn trước! Muội sẽ cố ý gây với huynh một trận, nếu huynh thật sự không thích muội, muội sẽ rời khỏi nơi này ...”.</w:t>
      </w:r>
    </w:p>
    <w:p>
      <w:pPr>
        <w:pStyle w:val="BodyText"/>
      </w:pPr>
      <w:r>
        <w:t xml:space="preserve">Phương Triệu Nam cười rằng:</w:t>
      </w:r>
    </w:p>
    <w:p>
      <w:pPr>
        <w:pStyle w:val="BodyText"/>
      </w:pPr>
      <w:r>
        <w:t xml:space="preserve">“Thế gian rộng lớn, một mình muội sẽ đi đâu?”.</w:t>
      </w:r>
    </w:p>
    <w:p>
      <w:pPr>
        <w:pStyle w:val="BodyText"/>
      </w:pPr>
      <w:r>
        <w:t xml:space="preserve">Trần Huyền Sương chớp mắt, cười rằng:</w:t>
      </w:r>
    </w:p>
    <w:p>
      <w:pPr>
        <w:pStyle w:val="BodyText"/>
      </w:pPr>
      <w:r>
        <w:t xml:space="preserve">“Đương nhiên là có nơi đi, muội sẽ tìm một nơi không có người đến, luyện võ công cho thật tốt rồi ra giang hồ, trước tiên tìm ả thiếu nữ áo trắng ấy giết chết ả đi, sau đó tìm đến huynh ...”.</w:t>
      </w:r>
    </w:p>
    <w:p>
      <w:pPr>
        <w:pStyle w:val="BodyText"/>
      </w:pPr>
      <w:r>
        <w:t xml:space="preserve">Phương Triệu Nam nói:</w:t>
      </w:r>
    </w:p>
    <w:p>
      <w:pPr>
        <w:pStyle w:val="BodyText"/>
      </w:pPr>
      <w:r>
        <w:t xml:space="preserve">“Muội tìm thiếu nữ áo trắng, vậy có cần giết huynh không?”.</w:t>
      </w:r>
    </w:p>
    <w:p>
      <w:pPr>
        <w:pStyle w:val="BodyText"/>
      </w:pPr>
      <w:r>
        <w:t xml:space="preserve">Trần Huyền Sương nói:</w:t>
      </w:r>
    </w:p>
    <w:p>
      <w:pPr>
        <w:pStyle w:val="BodyText"/>
      </w:pPr>
      <w:r>
        <w:t xml:space="preserve">“Điều đó muội không biết, trong lòng muội chắc chắn sẽ hận huynh, hỡi ơi! Nhưng không biết có giết được huynh không ...” nàng chợt bật cười, nói:</w:t>
      </w:r>
    </w:p>
    <w:p>
      <w:pPr>
        <w:pStyle w:val="BodyText"/>
      </w:pPr>
      <w:r>
        <w:t xml:space="preserve">“Dù cho không giết huynh, muội cũng sẽ tìm một nơi thâm sơn cùng cốc, nhốt huynh ở đấy, không cho huynh ra giang hồ nữa”.</w:t>
      </w:r>
    </w:p>
    <w:p>
      <w:pPr>
        <w:pStyle w:val="BodyText"/>
      </w:pPr>
      <w:r>
        <w:t xml:space="preserve">Phương Triệu Nam nghe thế thì trong lòng chợt run sợ, nhủ thầm:</w:t>
      </w:r>
    </w:p>
    <w:p>
      <w:pPr>
        <w:pStyle w:val="BodyText"/>
      </w:pPr>
      <w:r>
        <w:t xml:space="preserve">“Lòng yêu hận của thiếu nữ này thật mạnh mẽ, nếu không phải bạn thì tức là địch, tình yêu càng sâu, lòng ghen tuông càng nặng ...”.</w:t>
      </w:r>
    </w:p>
    <w:p>
      <w:pPr>
        <w:pStyle w:val="BodyText"/>
      </w:pPr>
      <w:r>
        <w:t xml:space="preserve">Trần Huyền Sương thấy chàng trầm ngâm không nói, dịu dàng hỏi:</w:t>
      </w:r>
    </w:p>
    <w:p>
      <w:pPr>
        <w:pStyle w:val="BodyText"/>
      </w:pPr>
      <w:r>
        <w:t xml:space="preserve">“Nam ca ca, huynh có sợ không?”.</w:t>
      </w:r>
    </w:p>
    <w:p>
      <w:pPr>
        <w:pStyle w:val="BodyText"/>
      </w:pPr>
      <w:r>
        <w:t xml:space="preserve">Phương Triệu Nam mỉm cười:</w:t>
      </w:r>
    </w:p>
    <w:p>
      <w:pPr>
        <w:pStyle w:val="BodyText"/>
      </w:pPr>
      <w:r>
        <w:t xml:space="preserve">“Muội nhốt huynh ở chốn thâm sơn cùng cốc, có để huynh chết đói không?”.</w:t>
      </w:r>
    </w:p>
    <w:p>
      <w:pPr>
        <w:pStyle w:val="BodyText"/>
      </w:pPr>
      <w:r>
        <w:t xml:space="preserve">Trần Huyền Sương lắc đầu:</w:t>
      </w:r>
    </w:p>
    <w:p>
      <w:pPr>
        <w:pStyle w:val="BodyText"/>
      </w:pPr>
      <w:r>
        <w:t xml:space="preserve">“Muội sẽ ở cùng với huynh, mỗi ngày sẽ làm cơm ngon nhất cho huynh ăn, chúng ta suốt đời sẽ không ra khỏi sơn cốc”.</w:t>
      </w:r>
    </w:p>
    <w:p>
      <w:pPr>
        <w:pStyle w:val="BodyText"/>
      </w:pPr>
      <w:r>
        <w:t xml:space="preserve">Phương Triệu Nam nói:</w:t>
      </w:r>
    </w:p>
    <w:p>
      <w:pPr>
        <w:pStyle w:val="BodyText"/>
      </w:pPr>
      <w:r>
        <w:t xml:space="preserve">“Chả lẽ muội bắt huynh phải ở suốt đời trong sơn cốc sao?”.</w:t>
      </w:r>
    </w:p>
    <w:p>
      <w:pPr>
        <w:pStyle w:val="BodyText"/>
      </w:pPr>
      <w:r>
        <w:t xml:space="preserve">Trần Huyền Sương nói:</w:t>
      </w:r>
    </w:p>
    <w:p>
      <w:pPr>
        <w:pStyle w:val="BodyText"/>
      </w:pPr>
      <w:r>
        <w:t xml:space="preserve">“Chúng ta sẽ bạc đầu bên nhau, đồng sinh cộng tử, nếu huynh chết trước, muội sẽ tự sát bên cạnh huynh”.</w:t>
      </w:r>
    </w:p>
    <w:p>
      <w:pPr>
        <w:pStyle w:val="BodyText"/>
      </w:pPr>
      <w:r>
        <w:t xml:space="preserve">Phương Triệu Nam nhíu mày:</w:t>
      </w:r>
    </w:p>
    <w:p>
      <w:pPr>
        <w:pStyle w:val="BodyText"/>
      </w:pPr>
      <w:r>
        <w:t xml:space="preserve">“Vậy nếu muội chết trước thì sao?”.</w:t>
      </w:r>
    </w:p>
    <w:p>
      <w:pPr>
        <w:pStyle w:val="BodyText"/>
      </w:pPr>
      <w:r>
        <w:t xml:space="preserve">Trần Huyền Sương nói:</w:t>
      </w:r>
    </w:p>
    <w:p>
      <w:pPr>
        <w:pStyle w:val="BodyText"/>
      </w:pPr>
      <w:r>
        <w:t xml:space="preserve">“Trước tiên muội sẽ giết chết huynh, sau đó mới chết!”.</w:t>
      </w:r>
    </w:p>
    <w:p>
      <w:pPr>
        <w:pStyle w:val="BodyText"/>
      </w:pPr>
      <w:r>
        <w:t xml:space="preserve">Phương Triệu Nam trong lòng cảm động lắm, nhưng lại kinh sợ, nhủ rằng:</w:t>
      </w:r>
    </w:p>
    <w:p>
      <w:pPr>
        <w:pStyle w:val="BodyText"/>
      </w:pPr>
      <w:r>
        <w:t xml:space="preserve">“Người như nàng trên dời thật hiếm có, chỉ là thủ đoạn có chút tàn khốc. Nếu nàng cứ nghĩ mãi như thế, cũng khó đảm bảo nàng sẽ không làm điều này, sau này phải tìm cách sửa đổi tính tình bốc đồng này của nàng mới được”. Một ý nghĩ lướt qua, thế rồi mới mỉm cười nói:</w:t>
      </w:r>
    </w:p>
    <w:p>
      <w:pPr>
        <w:pStyle w:val="BodyText"/>
      </w:pPr>
      <w:r>
        <w:t xml:space="preserve">“Đại hội Minh Nhạc lần này không những có liên quan đến đại cuộc võ lâm về sau, cũng liên quan đến sự sống chết của chúng ta, những người tham gia đại hội lần này đều là bậc cao thủ. Trần lão tiền bối chỉ truyền võ công cho huynh có nửa tháng nhưng đã khiến huynh từ một kẻ vô danh tiểu tốt trở thành bậc cao thủ, sư muội từ nhỏ đi theo ông ta, chắc chắn đã học được rất nhiều võ công kỳ ảo, mong rằng trong kỳ đại hội này có thể đại triển thần oai, nhất cử thành danh”.</w:t>
      </w:r>
    </w:p>
    <w:p>
      <w:pPr>
        <w:pStyle w:val="BodyText"/>
      </w:pPr>
      <w:r>
        <w:t xml:space="preserve">Trần Huyền Sương nhướng mày, nhoẻn miệng cười:</w:t>
      </w:r>
    </w:p>
    <w:p>
      <w:pPr>
        <w:pStyle w:val="BodyText"/>
      </w:pPr>
      <w:r>
        <w:t xml:space="preserve">“Bộ kiếm thuật song kiếm hợp bích ấy uy lực rất lớn, chúng ta hãy mau luyện tập cho thành thục, đến lúc ấy sẽ liên thủ ra tay”.</w:t>
      </w:r>
    </w:p>
    <w:p>
      <w:pPr>
        <w:pStyle w:val="BodyText"/>
      </w:pPr>
      <w:r>
        <w:t xml:space="preserve">Nói xong kéo Phương Triệu Nam chạy ra, vừa đọc kiếm quyết, vừa múa kiếm thế từng chiêu chậm rãi đánh ra.</w:t>
      </w:r>
    </w:p>
    <w:p>
      <w:pPr>
        <w:pStyle w:val="BodyText"/>
      </w:pPr>
      <w:r>
        <w:t xml:space="preserve">Thời gian qua rất mau, chỉ trong chớp mắt mà đã mười ngày.</w:t>
      </w:r>
    </w:p>
    <w:p>
      <w:pPr>
        <w:pStyle w:val="BodyText"/>
      </w:pPr>
      <w:r>
        <w:t xml:space="preserve">Trong mười ngày ấy, Phương Triệu Nam và Trần Huyền Sương sớm tối khổ luyện kiếm thuật, chẳng rời một bước khỏi nơi mình ở, thức ăn và đồ dùng đều do tiểu hòa thượng ấy đem tới. Thật ra trong vòng mười ngày, quần hào đa số đều luyện lại tuyệt kỹ, trên đỉnh Minh Nguyệt, kiếm khí ngất trời.</w:t>
      </w:r>
    </w:p>
    <w:p>
      <w:pPr>
        <w:pStyle w:val="BodyText"/>
      </w:pPr>
      <w:r>
        <w:t xml:space="preserve">Hôm nay trời đã về chiều, Trần Huyền Sương và Phương Triệu Nam đang luyện kiếm pháp thì chợt một tiểu hòa thượng vội vàng chạy tới, chắp tay nói với hai người:</w:t>
      </w:r>
    </w:p>
    <w:p>
      <w:pPr>
        <w:pStyle w:val="BodyText"/>
      </w:pPr>
      <w:r>
        <w:t xml:space="preserve">“Tệ phương trượng bày yến ở trong điện, mời hai vị đến dự”.</w:t>
      </w:r>
    </w:p>
    <w:p>
      <w:pPr>
        <w:pStyle w:val="BodyText"/>
      </w:pPr>
      <w:r>
        <w:t xml:space="preserve">Phương Triệu Nam cúi đầu nói:</w:t>
      </w:r>
    </w:p>
    <w:p>
      <w:pPr>
        <w:pStyle w:val="BodyText"/>
      </w:pPr>
      <w:r>
        <w:t xml:space="preserve">“Chúng tôi sẽ lập tức đến”.</w:t>
      </w:r>
    </w:p>
    <w:p>
      <w:pPr>
        <w:pStyle w:val="BodyText"/>
      </w:pPr>
      <w:r>
        <w:t xml:space="preserve">Tiểu hòa thượng ấy lại chắp tay, thối lui ra, nhưng vẫn chưa đi, xem bộ là muốn đợi hai người cùng đi.</w:t>
      </w:r>
    </w:p>
    <w:p>
      <w:pPr>
        <w:pStyle w:val="BodyText"/>
      </w:pPr>
      <w:r>
        <w:t xml:space="preserve">Phương Triệu Nam nhìn tiểu hòa thượng ấy, lòng thầm nhủ:</w:t>
      </w:r>
    </w:p>
    <w:p>
      <w:pPr>
        <w:pStyle w:val="BodyText"/>
      </w:pPr>
      <w:r>
        <w:t xml:space="preserve">“Nhìn bộ dạng của hắn ta, chắc là có chuyện gì gấp gáp”. Thế rồi mới kéo Trần Huyền Sương nói:</w:t>
      </w:r>
    </w:p>
    <w:p>
      <w:pPr>
        <w:pStyle w:val="BodyText"/>
      </w:pPr>
      <w:r>
        <w:t xml:space="preserve">“Đi thôi!” tiểu hòa thượng ấy xoay người dẫn đường chạy vội ra, hai người đuổi sát theo sau đến điện chính.</w:t>
      </w:r>
    </w:p>
    <w:p>
      <w:pPr>
        <w:pStyle w:val="BodyText"/>
      </w:pPr>
      <w:r>
        <w:t xml:space="preserve">Trong điện đèn đuốc sáng trưng, yến tiệc đã bày sẵn, ở ngoài điện toàn là tăng lữ Thiếu Lâm, mỗi người tay đều cầm binh đao, canh giữ rất nghiêm ngặt như đang chờ đại địch đến.</w:t>
      </w:r>
    </w:p>
    <w:p>
      <w:pPr>
        <w:pStyle w:val="BodyText"/>
      </w:pPr>
      <w:r>
        <w:t xml:space="preserve">Quần hào đã ngồi vào chỗ, Đại Phương thiền sư mặt trang nghiêm, chắp tay chào hai người.</w:t>
      </w:r>
    </w:p>
    <w:p>
      <w:pPr>
        <w:pStyle w:val="BodyText"/>
      </w:pPr>
      <w:r>
        <w:t xml:space="preserve">Phương Triệu Nam kéo tay áo Trần Huyền Sương, hai người đến chỗ trống trong điện ngồi xuống.</w:t>
      </w:r>
    </w:p>
    <w:p>
      <w:pPr>
        <w:pStyle w:val="BodyText"/>
      </w:pPr>
      <w:r>
        <w:t xml:space="preserve">Đại Phương thiền sư bưng chén rượu trước mặt, trầm giọng nói:</w:t>
      </w:r>
    </w:p>
    <w:p>
      <w:pPr>
        <w:pStyle w:val="BodyText"/>
      </w:pPr>
      <w:r>
        <w:t xml:space="preserve">“Trong những ngày này, lão nạp đã sai đệ tử đi khắp nơi thám thính tung tích Minh Nhạc, hôm nay có tin về, đã tìm được hai nơi đáng nghi ngờ, tuy bốn đệ tử đã mất mạng, nhưng coi như cũng tìm ra được một chút manh mối”.</w:t>
      </w:r>
    </w:p>
    <w:p>
      <w:pPr>
        <w:pStyle w:val="BodyText"/>
      </w:pPr>
      <w:r>
        <w:t xml:space="preserve">Quần hào ai nấy đều phấn chấn, ngưng thần lắng nghe. Bởi vì những người này đều là những kẻ đi nhiều hiểu nhiều, nhưng chẳng ai biết gì về Minh Nhạc.</w:t>
      </w:r>
    </w:p>
    <w:p>
      <w:pPr>
        <w:pStyle w:val="BodyText"/>
      </w:pPr>
      <w:r>
        <w:t xml:space="preserve">Đại Phương thiền sư đưa mắt nhìn quần hào một vòng rồi trang nghiêm nói:</w:t>
      </w:r>
    </w:p>
    <w:p>
      <w:pPr>
        <w:pStyle w:val="BodyText"/>
      </w:pPr>
      <w:r>
        <w:t xml:space="preserve">“Giờ đây vẫn còn cách tết Đoan Ngọ hơn bốn mươi ngày, nhưng trận Thất Tinh Độn Hình của Sử huynh đã luyện tập thành thục, các vị đều là bá chủ một phương, chuyện trong nhà chắc bận rộn lắm. Theo ý lão nạp nghĩ, chúng ta nên đến Minh Nhạc trước kỳ hẹn, một là có thể cắt đứt được cuộc thị phi này, phân ra thắng bại, các vị cũng sẽ sớm trở về nhà, hai là đến sớm sẽ khiến cho kẻ địch trở tay không kịp”.</w:t>
      </w:r>
    </w:p>
    <w:p>
      <w:pPr>
        <w:pStyle w:val="BodyText"/>
      </w:pPr>
      <w:r>
        <w:t xml:space="preserve">Tụ Thủ Tiều Ẩn chợt đứng dậy:</w:t>
      </w:r>
    </w:p>
    <w:p>
      <w:pPr>
        <w:pStyle w:val="BodyText"/>
      </w:pPr>
      <w:r>
        <w:t xml:space="preserve">“Không biết đệ tử của quý phái tìm ra được hai nơi đáng nghi nào, cách đây bao xa?”.</w:t>
      </w:r>
    </w:p>
    <w:p>
      <w:pPr>
        <w:pStyle w:val="BodyText"/>
      </w:pPr>
      <w:r>
        <w:t xml:space="preserve">Đại Phương thiền sư thở dài:</w:t>
      </w:r>
    </w:p>
    <w:p>
      <w:pPr>
        <w:pStyle w:val="BodyText"/>
      </w:pPr>
      <w:r>
        <w:t xml:space="preserve">“Nếu không phải nhờ tấm bản đồ thiếu nữ áo trắng để lại, chỉ e chúng ta cũng khò tìm được Minh Nhạc. Nói ra các vị cũng sẽ cảm thấy bất ngờ, Minh Nhạc ấy chính là một u cốc cách đây không xa, cho nên lão nạp muốn sau buổi tiệc này, chúng ta hãy đến đấy ngay”.</w:t>
      </w:r>
    </w:p>
    <w:p>
      <w:pPr>
        <w:pStyle w:val="BodyText"/>
      </w:pPr>
      <w:r>
        <w:t xml:space="preserve">Chợt một ông già mập lùn đứng dậy nói:</w:t>
      </w:r>
    </w:p>
    <w:p>
      <w:pPr>
        <w:pStyle w:val="BodyText"/>
      </w:pPr>
      <w:r>
        <w:t xml:space="preserve">“Lão phu đã chờ đợi ở đây cả mười ngày, nếu các người không sớm ngày tìm ra Minh Nhạc, xin thứ lão phu không thể đợi nữa. Hai năm sau, tại hạ sẽ dắt cao thủ Tây Vực trước tiên tìm đến chùa Thiếu Lâm Tung Sơn, nếu có thể thắng được phái Thiếu Lâm các người, rồi sẽ đại chiến quần hào Trung Nguyên các người, nếu lão phu không thể thắng được đảm bảo trong vòng một trăm năm người Tây Vực không bước vào Trung Nguyên một bước”.</w:t>
      </w:r>
    </w:p>
    <w:p>
      <w:pPr>
        <w:pStyle w:val="BodyText"/>
      </w:pPr>
      <w:r>
        <w:t xml:space="preserve">Quần hào quay đầu nhìn lại, thấy người đang lên tiếng chính là kẻ đã thi triển Vô Ảnh thần quyền, quần hào biết tính tình lão ta rất nóng nảy, nếu một lời không hợp tai thì sẽ lập tức ra tay. Tuy cảm thấy khẩu khí của lão ta cuồng vọng, nhưng cũng chẳng ai lên tiếng.</w:t>
      </w:r>
    </w:p>
    <w:p>
      <w:pPr>
        <w:pStyle w:val="BodyText"/>
      </w:pPr>
      <w:r>
        <w:t xml:space="preserve">Đại Phương thiền sư uống cạn chén rượu trong tay rồi nói:</w:t>
      </w:r>
    </w:p>
    <w:p>
      <w:pPr>
        <w:pStyle w:val="BodyText"/>
      </w:pPr>
      <w:r>
        <w:t xml:space="preserve">“Nếu đêm nay lão nạp không thể tìm ra Minh Nhạc, xin mời thí chủ cứ tùy tiện, chùa Thiếu Lâm sẽ đợi cái hẹn hai năm ấy”.</w:t>
      </w:r>
    </w:p>
    <w:p>
      <w:pPr>
        <w:pStyle w:val="BodyText"/>
      </w:pPr>
      <w:r>
        <w:t xml:space="preserve">Quần hào đều bưng rượu trước mặt uống cạn.</w:t>
      </w:r>
    </w:p>
    <w:p>
      <w:pPr>
        <w:pStyle w:val="BodyText"/>
      </w:pPr>
      <w:r>
        <w:t xml:space="preserve">Phương Triệu Nam đưa mắt nhìn quanh, quần hào đều tề tựu đầy đủ nhưng lại không thấy Tri Cơ Tử Ngôn Lăng Phủ, nén không được hỏi:</w:t>
      </w:r>
    </w:p>
    <w:p>
      <w:pPr>
        <w:pStyle w:val="BodyText"/>
      </w:pPr>
      <w:r>
        <w:t xml:space="preserve">“Không biết Tri Cơ Tử Ngôn Lăng Phủ đi đâu rồi?”.</w:t>
      </w:r>
    </w:p>
    <w:p>
      <w:pPr>
        <w:pStyle w:val="BodyText"/>
      </w:pPr>
      <w:r>
        <w:t xml:space="preserve">Đại Phương thiền sư nói:</w:t>
      </w:r>
    </w:p>
    <w:p>
      <w:pPr>
        <w:pStyle w:val="BodyText"/>
      </w:pPr>
      <w:r>
        <w:t xml:space="preserve">“Chứng điên loạn của Ngôn Lăng Phủ không thể trị khỏi trong khoảng thời gian ngắn, ở lại đây cũng vô dụng, đã được lão nạp sai người đưa về chùa Thiếu Lâm ở Tung Sơn ...” ông ta hơi ngừng rồi nói:</w:t>
      </w:r>
    </w:p>
    <w:p>
      <w:pPr>
        <w:pStyle w:val="BodyText"/>
      </w:pPr>
      <w:r>
        <w:t xml:space="preserve">“Các vị hãy ăn cho no, lão nạp định đến canh một sẽ đến Tuyệt Mệnh cốc”.</w:t>
      </w:r>
    </w:p>
    <w:p>
      <w:pPr>
        <w:pStyle w:val="BodyText"/>
      </w:pPr>
      <w:r>
        <w:t xml:space="preserve">Quần hào đều nâng đũa, bữa ăn ấy trôi qua lặng lẽ, đến khi ăn xong thì trời vẫn chưa đến canh một. Đại Phương thiền sư suy nghĩ chu đáo, đã sớm sai người chuẩn bị bình nước, lương khô, mỗi người một phần đủ dùng trong vòng ba ngày.</w:t>
      </w:r>
    </w:p>
    <w:p>
      <w:pPr>
        <w:pStyle w:val="BodyText"/>
      </w:pPr>
      <w:r>
        <w:t xml:space="preserve">Phương Triệu Nam lấy hai phần, hạ giọng nói với Trần Huyền Sương:</w:t>
      </w:r>
    </w:p>
    <w:p>
      <w:pPr>
        <w:pStyle w:val="BodyText"/>
      </w:pPr>
      <w:r>
        <w:t xml:space="preserve">“Sư muội, còn có thứ gì cần dùng hãy mau lấy đến, chúng ta sắp lên đường”.</w:t>
      </w:r>
    </w:p>
    <w:p>
      <w:pPr>
        <w:pStyle w:val="BodyText"/>
      </w:pPr>
      <w:r>
        <w:t xml:space="preserve">Trần Huyền Sương lắc đầu cười:</w:t>
      </w:r>
    </w:p>
    <w:p>
      <w:pPr>
        <w:pStyle w:val="BodyText"/>
      </w:pPr>
      <w:r>
        <w:t xml:space="preserve">“Muội đã chuẩn bị xong xuôi cả!”.</w:t>
      </w:r>
    </w:p>
    <w:p>
      <w:pPr>
        <w:pStyle w:val="BodyText"/>
      </w:pPr>
      <w:r>
        <w:t xml:space="preserve">Đại Phương thiền sư chậm rãi đứng dậy, cũng lấy một phần lương khô, miệng nói rằng:</w:t>
      </w:r>
    </w:p>
    <w:p>
      <w:pPr>
        <w:pStyle w:val="BodyText"/>
      </w:pPr>
      <w:r>
        <w:t xml:space="preserve">“Lão nạp e rằng thức ăn trong Minh Nhạc có độc, cho nên đã chuẩn bị ba ngày lương khô, mỗi người lấy một phần ...” ông ta thở dài nhẹ một tiếng rồi nói:</w:t>
      </w:r>
    </w:p>
    <w:p>
      <w:pPr>
        <w:pStyle w:val="BodyText"/>
      </w:pPr>
      <w:r>
        <w:t xml:space="preserve">“Thời gian ba ngày đã đủ phân thắng bại tồn vong, lão nạp sẽ đi trước dẫn đường ọi người”. Quần hào đầu đứng dậy, bước theo sau Đại Phương thiền sư.</w:t>
      </w:r>
    </w:p>
    <w:p>
      <w:pPr>
        <w:pStyle w:val="BodyText"/>
      </w:pPr>
      <w:r>
        <w:t xml:space="preserve">Phương Triệu Nam, Trần Huyền Sương đi cùng với Cát Hoàng, Cát Vĩ, mười tám nhà sư khoác cà sa màu vàng, tay cầm thiền trượng và mười tám nhà sư khoác cà sa màu đỏ lưng cắm giới đao đi sau cùng.</w:t>
      </w:r>
    </w:p>
    <w:p>
      <w:pPr>
        <w:pStyle w:val="BodyText"/>
      </w:pPr>
      <w:r>
        <w:t xml:space="preserve">Đi qua hai rặng núi, Đại Phương thiền sư chợt nhanh bước, quần hào đi cùng ai nấy cũng thi triển khinh công vọt qua những nơi gập ghềnh.</w:t>
      </w:r>
    </w:p>
    <w:p>
      <w:pPr>
        <w:pStyle w:val="BodyText"/>
      </w:pPr>
      <w:r>
        <w:t xml:space="preserve">Mọi người tuy đông nhưng đều là cao thủ thuộc hàng nhất lưu trong võ lâm, cho nên tốc độ tuy nhanh nhưng không hề phát ra tiếng động. Chỉ cảm thấy thế núi càng lúc càng hiểm trở, một con đường như sợi dây cứ vắt lòng vòng giữa vách núi cheo leo, gió núi thổi mạnh như sóng vỗ vào trong tai, tiếng bước chân chốc chốc lại đánh động bọn rắn rết từ trong phóng ra, lướt qua người. Lại đi khoảng một bữa cơm, quần hào đi đến một cửa cốc địa thế hiểm trở.</w:t>
      </w:r>
    </w:p>
    <w:p>
      <w:pPr>
        <w:pStyle w:val="BodyText"/>
      </w:pPr>
      <w:r>
        <w:t xml:space="preserve">Đại Phương thiền sư dừng bước, quần hào bước lên vây quanh. Lúc này đêm đã càng khuya, một vầng trăng cong bị mây che khuất, trước mặt là một khoảng không hoang vắng, gió núi thối qua áo quần bay phất phới.</w:t>
      </w:r>
    </w:p>
    <w:p>
      <w:pPr>
        <w:pStyle w:val="BodyText"/>
      </w:pPr>
      <w:r>
        <w:t xml:space="preserve">Đại Phương thiền sư chậm rãi lấy mảnh khăn màu trắng, nhìn kỹ ở dưới ánh trăng một hồi rồi xé vụn tấm bản đồ ấy, ném vào trong bụi cỏ, nói:</w:t>
      </w:r>
    </w:p>
    <w:p>
      <w:pPr>
        <w:pStyle w:val="BodyText"/>
      </w:pPr>
      <w:r>
        <w:t xml:space="preserve">“Chính là sơn cốc này ...” rồi cất bước đi trước.</w:t>
      </w:r>
    </w:p>
    <w:p>
      <w:pPr>
        <w:pStyle w:val="BodyText"/>
      </w:pPr>
      <w:r>
        <w:t xml:space="preserve">Quần hào nối đuôi theo sau, đi vào trong cốc.</w:t>
      </w:r>
    </w:p>
    <w:p>
      <w:pPr>
        <w:pStyle w:val="BodyText"/>
      </w:pPr>
      <w:r>
        <w:t xml:space="preserve">Đột nhiên bốn nhà sư từ ở phía sau phóng nhanh tới, bảo vệ hai bên Đại Phương thiền sư.</w:t>
      </w:r>
    </w:p>
    <w:p>
      <w:pPr>
        <w:pStyle w:val="BodyText"/>
      </w:pPr>
      <w:r>
        <w:t xml:space="preserve">Sơn cốc này hoang vắng lạ thường, đi được hai mươi trượng, lập tức cảm thấy gió rét căm căm. Lúc này, tâm trạng quần hào cũng rất phức tạp, nhưng không ai lên tiếng, trong sự im lặng ấy ẩn chứa nỗi lo lắng khôn cùng. Đi được mấy ngã núi, địa thế chợt thay đổi, những dãy núi nhô cao đã che khuất vầng trăng cong, sơn cốc chợt trở nên tối tăm. Ở nơi sâu thẳm của sơn cốc, ngọn gió lạnh đêm khuya thổi tới làm cỏ cây hai bên đường kêu lào xào. Chợt nghe Tiêu Dao Tử kêu à một tiếng, đưa tay chỉ ngọn núi ở phía trước nói:</w:t>
      </w:r>
    </w:p>
    <w:p>
      <w:pPr>
        <w:pStyle w:val="BodyText"/>
      </w:pPr>
      <w:r>
        <w:t xml:space="preserve">“Đó là gì?”.</w:t>
      </w:r>
    </w:p>
    <w:p>
      <w:pPr>
        <w:pStyle w:val="BodyText"/>
      </w:pPr>
      <w:r>
        <w:t xml:space="preserve">Quần hào đều nheo mắt nhìn tới, chỉ thấy trên vách núi có ẩn hiện mấy chữ:</w:t>
      </w:r>
    </w:p>
    <w:p>
      <w:pPr>
        <w:pStyle w:val="BodyText"/>
      </w:pPr>
      <w:r>
        <w:t xml:space="preserve">“Tử Vong chi cốc!” trong đêm tối, dòng chữ ấy phát ra ánh sáng lấp lánh càng tăng thêm không khí kinh dị. Đại Phương thiền sư chắp tay trước ngực, hạ giọng niệm một tiếng Phật hiệu, rồi nói:</w:t>
      </w:r>
    </w:p>
    <w:p>
      <w:pPr>
        <w:pStyle w:val="BodyText"/>
      </w:pPr>
      <w:r>
        <w:t xml:space="preserve">“Chắc là không sai!” rồi đột nhiên bước nhanh tới phía trước. Quần hào theo sát ở phía sau.</w:t>
      </w:r>
    </w:p>
    <w:p>
      <w:pPr>
        <w:pStyle w:val="BodyText"/>
      </w:pPr>
      <w:r>
        <w:t xml:space="preserve">Sau một hồi thì mọi người đến dưới chân dãy núi, một vách núi nhỏ chắn ngang đường. Ngẩng đầu nhìn lên, vẫn là bốn chữ “Tử Vong chi cốc” đang phát ra ánh sáng lấp lánh, chỉ là dòng chữ ấy được treo cao đến hàng trăm trượng cho nên không biết là vật gì tạo thành. Đại Phương thiền sư ngửa mặt thở dài một hơi, trầm ngâm không nói.</w:t>
      </w:r>
    </w:p>
    <w:p>
      <w:pPr>
        <w:pStyle w:val="BodyText"/>
      </w:pPr>
      <w:r>
        <w:t xml:space="preserve">Tiêu Dao Tử chợt hạ giọng nói:</w:t>
      </w:r>
    </w:p>
    <w:p>
      <w:pPr>
        <w:pStyle w:val="BodyText"/>
      </w:pPr>
      <w:r>
        <w:t xml:space="preserve">“Bây giờ là lúc nào?” Tụ Thủ Tiều Ẩn đứng một bên ngẩng đầu nhìn sắc trời, nói rằng:</w:t>
      </w:r>
    </w:p>
    <w:p>
      <w:pPr>
        <w:pStyle w:val="BodyText"/>
      </w:pPr>
      <w:r>
        <w:t xml:space="preserve">“Đã đến canh ba”.</w:t>
      </w:r>
    </w:p>
    <w:p>
      <w:pPr>
        <w:pStyle w:val="BodyText"/>
      </w:pPr>
      <w:r>
        <w:t xml:space="preserve">Tiêu Dao Tử nói:</w:t>
      </w:r>
    </w:p>
    <w:p>
      <w:pPr>
        <w:pStyle w:val="BodyText"/>
      </w:pPr>
      <w:r>
        <w:t xml:space="preserve">“Bốn chữ 'Tử Vong chi cốc' rõ ràng do người tạo thành, nếu ta nghĩ không lầm, nơi này tám phần chính là Minh Nhạc mà chúng ta muốn tìm!”.</w:t>
      </w:r>
    </w:p>
    <w:p>
      <w:pPr>
        <w:pStyle w:val="BodyText"/>
      </w:pPr>
      <w:r>
        <w:t xml:space="preserve">Đại Phương thiền sư nói tiếp:</w:t>
      </w:r>
    </w:p>
    <w:p>
      <w:pPr>
        <w:pStyle w:val="BodyText"/>
      </w:pPr>
      <w:r>
        <w:t xml:space="preserve">“Không biết tại sao lại đến ngõ cụt, không còn đường vào núi nữa”.</w:t>
      </w:r>
    </w:p>
    <w:p>
      <w:pPr>
        <w:pStyle w:val="BodyText"/>
      </w:pPr>
      <w:r>
        <w:t xml:space="preserve">Tiêu Dao Tử nói:</w:t>
      </w:r>
    </w:p>
    <w:p>
      <w:pPr>
        <w:pStyle w:val="BodyText"/>
      </w:pPr>
      <w:r>
        <w:t xml:space="preserve">“Lúc này trời đã khuya, địch tối ta sáng, dù cho có tìm ra đường vào núi cũng không nên đi vào nữa, chi bằng hãy nghỉ ngơi ở đây đợi lúc trời sáng thì sẽ tìm đường vào cốc cũng không muộn”.</w:t>
      </w:r>
    </w:p>
    <w:p>
      <w:pPr>
        <w:pStyle w:val="BodyText"/>
      </w:pPr>
      <w:r>
        <w:t xml:space="preserve">Đại Phương thiền sư hơi trầm ngâm rồi nói:</w:t>
      </w:r>
    </w:p>
    <w:p>
      <w:pPr>
        <w:pStyle w:val="BodyText"/>
      </w:pPr>
      <w:r>
        <w:t xml:space="preserve">“Tiêu huynh nói không sai, chúng ta hãy nghỉ ngơi ở đây!” thế rồi ngồi xuống xếp bằng trước, vận khí điều tức. Quần hào đều ngồi xuống ngay tại chỗ, ai nấy đều nhắm mắt dưỡng thần.</w:t>
      </w:r>
    </w:p>
    <w:p>
      <w:pPr>
        <w:pStyle w:val="BodyText"/>
      </w:pPr>
      <w:r>
        <w:t xml:space="preserve">Phương Triệu Nam và Trần Huyền Sương ngồi sánh vai bên nhau, nhắm mắt điều tức một hồi Trần Huyền Sương chợt ghé vào tai Phương Triệu Nam, thì thầm rằng:</w:t>
      </w:r>
    </w:p>
    <w:p>
      <w:pPr>
        <w:pStyle w:val="BodyText"/>
      </w:pPr>
      <w:r>
        <w:t xml:space="preserve">“Nam ca ca, trong lòng muội có một chuyện, không cho ca ca biết, cứ cảm thấy không an”.</w:t>
      </w:r>
    </w:p>
    <w:p>
      <w:pPr>
        <w:pStyle w:val="BodyText"/>
      </w:pPr>
      <w:r>
        <w:t xml:space="preserve">Phương Triệu Nam ngạc nhiên:</w:t>
      </w:r>
    </w:p>
    <w:p>
      <w:pPr>
        <w:pStyle w:val="BodyText"/>
      </w:pPr>
      <w:r>
        <w:t xml:space="preserve">“Chuyện gì?”.</w:t>
      </w:r>
    </w:p>
    <w:p>
      <w:pPr>
        <w:pStyle w:val="BodyText"/>
      </w:pPr>
      <w:r>
        <w:t xml:space="preserve">Trần Huyền Sương thì thầm cười:</w:t>
      </w:r>
    </w:p>
    <w:p>
      <w:pPr>
        <w:pStyle w:val="BodyText"/>
      </w:pPr>
      <w:r>
        <w:t xml:space="preserve">“Chính muội đã lấy Huyết Trì đồ!”.</w:t>
      </w:r>
    </w:p>
    <w:p>
      <w:pPr>
        <w:pStyle w:val="BodyText"/>
      </w:pPr>
      <w:r>
        <w:t xml:space="preserve">Phương Triệu Nam giật mình, nói:</w:t>
      </w:r>
    </w:p>
    <w:p>
      <w:pPr>
        <w:pStyle w:val="BodyText"/>
      </w:pPr>
      <w:r>
        <w:t xml:space="preserve">“Cái gì?”.</w:t>
      </w:r>
    </w:p>
    <w:p>
      <w:pPr>
        <w:pStyle w:val="BodyText"/>
      </w:pPr>
      <w:r>
        <w:t xml:space="preserve">Trần Huyền Sương mỉm cười, ghé vào tai chàng nói:</w:t>
      </w:r>
    </w:p>
    <w:p>
      <w:pPr>
        <w:pStyle w:val="BodyText"/>
      </w:pPr>
      <w:r>
        <w:t xml:space="preserve">“Huynh đừng lo, không phải muội đánh cắp của huynh, mà muội đã đánh cắp từ tay người khác!”.</w:t>
      </w:r>
    </w:p>
    <w:p>
      <w:pPr>
        <w:pStyle w:val="BodyText"/>
      </w:pPr>
      <w:r>
        <w:t xml:space="preserve">Phương Triệu Nam nói:</w:t>
      </w:r>
    </w:p>
    <w:p>
      <w:pPr>
        <w:pStyle w:val="BodyText"/>
      </w:pPr>
      <w:r>
        <w:t xml:space="preserve">“Ai?”.</w:t>
      </w:r>
    </w:p>
    <w:p>
      <w:pPr>
        <w:pStyle w:val="BodyText"/>
      </w:pPr>
      <w:r>
        <w:t xml:space="preserve">Trần Huyền Sương nói:</w:t>
      </w:r>
    </w:p>
    <w:p>
      <w:pPr>
        <w:pStyle w:val="BodyText"/>
      </w:pPr>
      <w:r>
        <w:t xml:space="preserve">“Chính là vị Trương sư bá của huynh!”.</w:t>
      </w:r>
    </w:p>
    <w:p>
      <w:pPr>
        <w:pStyle w:val="BodyText"/>
      </w:pPr>
      <w:r>
        <w:t xml:space="preserve">Hai người nói chuyên tuy nhỏ, nhưng những người trong trường đều là những kẻ mắt sáng tai thính, không ít người quay đầu nhìn về phía bọn họ. Trần Huyền Sương nói:</w:t>
      </w:r>
    </w:p>
    <w:p>
      <w:pPr>
        <w:pStyle w:val="BodyText"/>
      </w:pPr>
      <w:r>
        <w:t xml:space="preserve">“Đừng nói nữa! Người ta đang nhìn!”.</w:t>
      </w:r>
    </w:p>
    <w:p>
      <w:pPr>
        <w:pStyle w:val="BodyText"/>
      </w:pPr>
      <w:r>
        <w:t xml:space="preserve">Phương Triệu Nam cũng cảm thấy đây là chuyện rất lớn, nếu tiết lộ ra lúc này thì sẽ dẫn tới một trận phong ba, chàng hơi gật đầu rồi không hỏi tiếp nữa.</w:t>
      </w:r>
    </w:p>
    <w:p>
      <w:pPr>
        <w:pStyle w:val="BodyText"/>
      </w:pPr>
      <w:r>
        <w:t xml:space="preserve">Trong sơn cốc tuy có năm, sáu mươi người, nhưng chẳng nghe một tiếng hơi thở nào cả. Các nhà sư mình khoác cà sa màu vàng, tay cầm thiền trượng chia nhau tản ra canh giữ bốn bên quần hào. Mọi người đều chuẩn bị tâm lý ột cuộc quyết đấu sinh tử tồn vong, thời gian nửa đêm này về mặt cảm giác rất quan trọng. Cho nên ai nấy đều ngưng thần vận khí, điều tức tinh thần.</w:t>
      </w:r>
    </w:p>
    <w:p>
      <w:pPr>
        <w:pStyle w:val="BodyText"/>
      </w:pPr>
      <w:r>
        <w:t xml:space="preserve">Chỉ có Đại Phương thiền sư bề ngoài vẫn nhắm mắt vận khí dưỡng hơi thở, nhưng thực tế ông ta đang suy nghĩ tấm bản đồ mà Mai Giáng Tuyết đã trao cho. Ông ta tuy đã xé vụn tấm bản đồ ấy, nhưng đã ghi nhớ mỗi chi tiết nhỏ trên tấm bản đồ, ngồi ngẫm nghĩ một hồi, quả nhiên ông ta đã nhớ được một chút manh mối. Mở mắt nhìn ra, thấy quần hào đều đang nhắm mắt dưỡng hơi thở, ông ta nhủ thầm:</w:t>
      </w:r>
    </w:p>
    <w:p>
      <w:pPr>
        <w:pStyle w:val="BodyText"/>
      </w:pPr>
      <w:r>
        <w:t xml:space="preserve">“Ở đây đều là những nhân vật nổi danh trên giang hồ, dù cho Nhạc chủ Minh Nhạc là kẻ ba đầu sáu tay, chỉ e cũng khó chống nổi sự liên thủ của nhiều cao nhân như thế này”.</w:t>
      </w:r>
    </w:p>
    <w:p>
      <w:pPr>
        <w:pStyle w:val="BodyText"/>
      </w:pPr>
      <w:r>
        <w:t xml:space="preserve">Nghĩ đến đây, trong lòng cảm thấy an ủi lắm, ông ta chậm rãi nhắm mắt lại, vận khí hành công.</w:t>
      </w:r>
    </w:p>
    <w:p>
      <w:pPr>
        <w:pStyle w:val="BodyText"/>
      </w:pPr>
      <w:r>
        <w:t xml:space="preserve">Ông ta công lực thâm hậu, chỉ trong chốc lát thì đã cảm thấy tinh thần phấn chấn.</w:t>
      </w:r>
    </w:p>
    <w:p>
      <w:pPr>
        <w:pStyle w:val="BodyText"/>
      </w:pPr>
      <w:r>
        <w:t xml:space="preserve">Mở mắt nhìn ra, trời đã ửng sáng, ở đằng Đông một mảng màu bạc xuất hiện, quần hào đều đã vận công xong một vòng, ai nấy tinh thần xung mãn, mặt mày rạng rỡ.</w:t>
      </w:r>
    </w:p>
    <w:p>
      <w:pPr>
        <w:pStyle w:val="BodyText"/>
      </w:pPr>
      <w:r>
        <w:t xml:space="preserve">Đại Phương thiền sư đứng dậy, ngẩng đầu nhìn thế núi trước mặt, quả nhiên thấy ở trong mảnh rừng hoang xuất hiện có một hàng thương tùng đều tăm tắp, tựa như có người trồng.</w:t>
      </w:r>
    </w:p>
    <w:p>
      <w:pPr>
        <w:pStyle w:val="BodyText"/>
      </w:pPr>
      <w:r>
        <w:t xml:space="preserve">Hàng thương tùng ấy chẳng khác gì với đám cây mọc trên sườn đồi, nếu không phải Mai Giáng Tuyết đã chỉ trước trong bản đồ, dù người thông minh cũng khó nhận ra. Quần hào đứng dậy, ai nấy mặt lộ vẻ trang nghiêm, không hề nghe một tiếng gì.</w:t>
      </w:r>
    </w:p>
    <w:p>
      <w:pPr>
        <w:pStyle w:val="BodyText"/>
      </w:pPr>
      <w:r>
        <w:t xml:space="preserve">Tiêu Dao Tử chậm rãi bước đến bên cạnh Đại Phương thiền sư, hạ giọng nói:</w:t>
      </w:r>
    </w:p>
    <w:p>
      <w:pPr>
        <w:pStyle w:val="BodyText"/>
      </w:pPr>
      <w:r>
        <w:t xml:space="preserve">“Đại sư đã nghĩ ra đường vào núi chưa?”.</w:t>
      </w:r>
    </w:p>
    <w:p>
      <w:pPr>
        <w:pStyle w:val="BodyText"/>
      </w:pPr>
      <w:r>
        <w:t xml:space="preserve">Đại Phương thiền sư mỉm cười:</w:t>
      </w:r>
    </w:p>
    <w:p>
      <w:pPr>
        <w:pStyle w:val="BodyText"/>
      </w:pPr>
      <w:r>
        <w:t xml:space="preserve">“Chính là hàng thương tùng dẫn thẳng lên núi kia!” Tiêu Dao Tử nheo mắt nhìn một hồi rồi nói:</w:t>
      </w:r>
    </w:p>
    <w:p>
      <w:pPr>
        <w:pStyle w:val="BodyText"/>
      </w:pPr>
      <w:r>
        <w:t xml:space="preserve">“Đúng vậy, hàng thương tùng ấy cứ kéo dài liên tiếp, tựa như có người trồng”.</w:t>
      </w:r>
    </w:p>
    <w:p>
      <w:pPr>
        <w:pStyle w:val="BodyText"/>
      </w:pPr>
      <w:r>
        <w:t xml:space="preserve">Đại Phương thiền sư quay đầu lại nhìn quần hào một vòng rồi cai giọng nói:</w:t>
      </w:r>
    </w:p>
    <w:p>
      <w:pPr>
        <w:pStyle w:val="BodyText"/>
      </w:pPr>
      <w:r>
        <w:t xml:space="preserve">“Lão nạp đi trước một bước, dẫn đường cho các vị”. Nói xong thì bước thẳng về phía trước.</w:t>
      </w:r>
    </w:p>
    <w:p>
      <w:pPr>
        <w:pStyle w:val="BodyText"/>
      </w:pPr>
      <w:r>
        <w:t xml:space="preserve">Trong số quần hào, ngoại trừ Tiêu Dao Tử, Đại Phương thiền sư, tất cả đều không biết đường vào núi, chỉ đành nối đuôi theo sau Đại Phương thiền sư.</w:t>
      </w:r>
    </w:p>
    <w:p>
      <w:pPr>
        <w:pStyle w:val="BodyText"/>
      </w:pPr>
      <w:r>
        <w:t xml:space="preserve">Đoạn đường ấy hoang vắng vô cùng, dưới đất toàn là cỏ dại cao đến đầu gối và các loại cây tạp cao từ một trượng trở lên, cả một con đường nhỏ cũng chẳng thấy. Đại Phương thiền sư âm thầm để ý, vừa đếm số cây tùng, vừa chậm rãi bước về phía trước, quả nhiên đã phát giác được một bí mật. Té ra những cây tùng cách nhau một khoảng nhất định, tuy có chút sai biệt, nhưng mức độ không lớn.</w:t>
      </w:r>
    </w:p>
    <w:p>
      <w:pPr>
        <w:pStyle w:val="BodyText"/>
      </w:pPr>
      <w:r>
        <w:t xml:space="preserve">Vượt qua một ngọn núi, địa thế chợt thay đổi, chỉ thấy hai bên là vách núi dựng đứng cao ngàn trượng, ở giữa là một sơn cốc rộng không qua ba thước. Trên vách núi toàn là rêu xanh, ngoại trừ ven theo vách núi mà đi chẳng ai có thể thi triển được khinh công.</w:t>
      </w:r>
    </w:p>
    <w:p>
      <w:pPr>
        <w:pStyle w:val="BodyText"/>
      </w:pPr>
      <w:r>
        <w:t xml:space="preserve">Đại Phương thiền sư thầm nhủ:</w:t>
      </w:r>
    </w:p>
    <w:p>
      <w:pPr>
        <w:pStyle w:val="BodyText"/>
      </w:pPr>
      <w:r>
        <w:t xml:space="preserve">“Nếu ở hai bên tuyệt cốc này mà có người mai phục, đến khi chúng ta đi qua được một nửa thì đột nhiên ra tay, dù cho chúng ta võ công có cao cường hơn nữa cũng khó né tránh”. Y nghĩ ấy lướt qua, ông ta quay đầu lại nói với quần hào:</w:t>
      </w:r>
    </w:p>
    <w:p>
      <w:pPr>
        <w:pStyle w:val="BodyText"/>
      </w:pPr>
      <w:r>
        <w:t xml:space="preserve">“Các vị hãy đợi ở đây chốc lát, sau khi lão nạp vượt qua sẽ quay lại đón các vị ...” rồi cất bước đi thẳng về phía trước.</w:t>
      </w:r>
    </w:p>
    <w:p>
      <w:pPr>
        <w:pStyle w:val="BodyText"/>
      </w:pPr>
      <w:r>
        <w:t xml:space="preserve">Nào ngờ sự việc lại ngoài dự liệu, Đại Phương thiền sư chậm rãi vượt qua sơn cốc hiểm trở ấy mà vẫn bình an, không hề gặp nguy hiểm gì. Quần hào ai nấy đều đề khí giới bị, nối đuôi nhau kéo qua sơn cốc nhỏ hẹp ấy. Sơn cốc nhỏ hẹp mà hiểm trở này dài khoảng một trăm trượng, nếu có người đứng hai vách núi mà lăn đá xuống hoặc đánh bằng hỏa công, quần hào tuy đều là những người võ công kinh người, cũng phải bị thương quá nửa.</w:t>
      </w:r>
    </w:p>
    <w:p>
      <w:pPr>
        <w:pStyle w:val="BodyText"/>
      </w:pPr>
      <w:r>
        <w:t xml:space="preserve">Ra khỏi sơn cốc, địa thế lại thay đổi, chỉ thấy mấy tượng đá mặt mày hung tợn đứng cản ngang đường. Tượng đá cao nhất trong số đó tay cầm một mảnh thạch bài, trên có ghi rằng:</w:t>
      </w:r>
    </w:p>
    <w:p>
      <w:pPr>
        <w:pStyle w:val="BodyText"/>
      </w:pPr>
      <w:r>
        <w:t xml:space="preserve">“Mảnh bài chiêu hồn, mời người đến sớm!” tám chữ này đều viết bằng loại mực đỏ như máu.</w:t>
      </w:r>
    </w:p>
    <w:p>
      <w:pPr>
        <w:pStyle w:val="BodyText"/>
      </w:pPr>
      <w:r>
        <w:t xml:space="preserve">Sau lưng tượng đá ấy có một thạch đài cao khoảng một trượng, trên thạch đài là một quái nhân toàn thân mặc đồ đen, tay cầm một cây phướn, tấm phướn tung bay trong gió. Chỉ thấy trên tấm phướn có viết mấy chữ lớn:</w:t>
      </w:r>
    </w:p>
    <w:p>
      <w:pPr>
        <w:pStyle w:val="BodyText"/>
      </w:pPr>
      <w:r>
        <w:t xml:space="preserve">“Lúc đến có đường, lúc về không lối!” tuy giữa thanh thiên bạch nhật, nhưng tình cảnh ấy cũng khiến cho người ta kinh khiếp, có cảm giác như vào trong cõi địa ngục.</w:t>
      </w:r>
    </w:p>
    <w:p>
      <w:pPr>
        <w:pStyle w:val="BodyText"/>
      </w:pPr>
      <w:r>
        <w:t xml:space="preserve">Trần Huyền Sương ngẩng đầu nhìn bốn bức tượng mặt mày hung dữ ấy, không khỏi nhíu mày nói:</w:t>
      </w:r>
    </w:p>
    <w:p>
      <w:pPr>
        <w:pStyle w:val="BodyText"/>
      </w:pPr>
      <w:r>
        <w:t xml:space="preserve">“Nam ca ca, nơi đây thật ghê rợn”. Nói xong thì cúi đầu không dám nhìn nữa.</w:t>
      </w:r>
    </w:p>
    <w:p>
      <w:pPr>
        <w:pStyle w:val="BodyText"/>
      </w:pPr>
      <w:r>
        <w:t xml:space="preserve">Phương Triệu Nam nói:</w:t>
      </w:r>
    </w:p>
    <w:p>
      <w:pPr>
        <w:pStyle w:val="BodyText"/>
      </w:pPr>
      <w:r>
        <w:t xml:space="preserve">“Nơi đây gọi là Minh Nhạc, đương nhiên là ghê rợn âm u, muội đã sợ ư?”.</w:t>
      </w:r>
    </w:p>
    <w:p>
      <w:pPr>
        <w:pStyle w:val="BodyText"/>
      </w:pPr>
      <w:r>
        <w:t xml:space="preserve">Trần Huyền Sương hơi gật đầu, nép vào người chàng.</w:t>
      </w:r>
    </w:p>
    <w:p>
      <w:pPr>
        <w:pStyle w:val="BodyText"/>
      </w:pPr>
      <w:r>
        <w:t xml:space="preserve">Đại Phương thiền sư lách người bước qua mấy tượng đá ấy, nhưng ông ta vẫn để ý bức tượng toàn thân mặc đồ đen, tay cầm cây phướn dài màu trắng. Ông ta hạ giọng nói với Tiêu Dao Tử:</w:t>
      </w:r>
    </w:p>
    <w:p>
      <w:pPr>
        <w:pStyle w:val="BodyText"/>
      </w:pPr>
      <w:r>
        <w:t xml:space="preserve">“Tiêu huynh, huynh hãy nhìn người cầm cây phướn kia có phải là tượng đá không?” Tiêu Dao Tử ngẩng đầu lên nhìn, lắc đầu:</w:t>
      </w:r>
    </w:p>
    <w:p>
      <w:pPr>
        <w:pStyle w:val="BodyText"/>
      </w:pPr>
      <w:r>
        <w:t xml:space="preserve">“Xem ra có chút không giống”.</w:t>
      </w:r>
    </w:p>
    <w:p>
      <w:pPr>
        <w:pStyle w:val="BodyText"/>
      </w:pPr>
      <w:r>
        <w:t xml:space="preserve">Chợt nghe Cửu Tinh Truy Hồn Hầu Chấn Phương quát lớn một tiếng, tay phải đánh ra một chiêu, một cái vòng vàng phóng ra, bay thẳng đến hình nhân mặc đồ đen tay cầm phướn ấy, thế bay cực kỳ nhanh, trong giống như điện chớp, khi bay có cả tiếng gió nữa. Người mặc đồ đen ngồi trên thạch đài chợt hú dài một tiếng, vung cây phướn ở trong tay, đánh ra một luồng kình phong cuộn cái vòng vàng đang bay tới vào trong cây phướn mà không hề phát ra âm thanh gì. Hầu Chấn Phương thầm thất kinh, đang định phải tay nữa thì Đại Phương thiền sư đã cao giọng nói:</w:t>
      </w:r>
    </w:p>
    <w:p>
      <w:pPr>
        <w:pStyle w:val="BodyText"/>
      </w:pPr>
      <w:r>
        <w:t xml:space="preserve">“Tại hạ là Đại Phương ở chùa Thiếu Lâm, nhận được cây thoa của Nhạc chủ quý nhạc, tập hợp anh hùng khắp nơi đến đây phó ước, xin hãy thông báo giùm ột tiếng”.</w:t>
      </w:r>
    </w:p>
    <w:p>
      <w:pPr>
        <w:pStyle w:val="BodyText"/>
      </w:pPr>
      <w:r>
        <w:t xml:space="preserve">Người mặc đồ đen tay cầm cây phướn lạnh lùng đáp:</w:t>
      </w:r>
    </w:p>
    <w:p>
      <w:pPr>
        <w:pStyle w:val="BodyText"/>
      </w:pPr>
      <w:r>
        <w:t xml:space="preserve">“Giờ này vẫn chưa đến tết Đoan Ngọ, chả lẽ các người đều đã chán sống đến đây chịu chết trước thời hạn ư?”.</w:t>
      </w:r>
    </w:p>
    <w:p>
      <w:pPr>
        <w:pStyle w:val="BodyText"/>
      </w:pPr>
      <w:r>
        <w:t xml:space="preserve">Đại Phương thiền sư nghiêm nghị nói:</w:t>
      </w:r>
    </w:p>
    <w:p>
      <w:pPr>
        <w:pStyle w:val="BodyText"/>
      </w:pPr>
      <w:r>
        <w:t xml:space="preserve">“Kỳ hạn tết Đoạn Ngọ là nhưng Nhạc chủ của quý nhạc định ra, bọn lão nạp vẫn chưa chấp nhận, cho nên không cần phải tuân thủ”.</w:t>
      </w:r>
    </w:p>
    <w:p>
      <w:pPr>
        <w:pStyle w:val="BodyText"/>
      </w:pPr>
      <w:r>
        <w:t xml:space="preserve">Người mặc áo đen ấy phất cây phướn dài trong tay, phát ra một trận cuồng phong, lạnh lùng nói:</w:t>
      </w:r>
    </w:p>
    <w:p>
      <w:pPr>
        <w:pStyle w:val="BodyText"/>
      </w:pPr>
      <w:r>
        <w:t xml:space="preserve">“Trước khi được giáo chủ bổn nhạc truyền lệnh, bất cứ ai cũng không được tự tiện bước vào một bước, hay là các người hãy tạm thời lui về, sống thêm vài ngày nữa, đợi đến kỳ hạn thì đến chịu chết cũng chưa muộn”.</w:t>
      </w:r>
    </w:p>
    <w:p>
      <w:pPr>
        <w:pStyle w:val="BodyText"/>
      </w:pPr>
      <w:r>
        <w:t xml:space="preserve">Đại Phương thiền sư định đáp lời, Nhất Chưởng Trấn Tam Tương Ngũ Tông Hán đã nén không được, cao giọng quát:</w:t>
      </w:r>
    </w:p>
    <w:p>
      <w:pPr>
        <w:pStyle w:val="Compact"/>
      </w:pPr>
      <w:r>
        <w:t xml:space="preserve">“Đại sư cần gì phải nhiều lời với hạng người này, chúng ta đã đến đúng hẹn, chả lẽ còn sợ bọn chúng”. Y vừa nói vừa phóng tới, giơ tay bổ ra một chưởng từ xa.</w:t>
      </w:r>
      <w:r>
        <w:br w:type="textWrapping"/>
      </w:r>
      <w:r>
        <w:br w:type="textWrapping"/>
      </w:r>
    </w:p>
    <w:p>
      <w:pPr>
        <w:pStyle w:val="Heading2"/>
      </w:pPr>
      <w:bookmarkStart w:id="43" w:name="chương-21-tử-vong-cốc-thiền-sư-lập-trận"/>
      <w:bookmarkEnd w:id="43"/>
      <w:r>
        <w:t xml:space="preserve">21. Chương 21 : Tử Vong Cốc Thiền Sư Lập Trận</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21: Tử Vong cốc thiền sư lập trận</w:t>
      </w:r>
    </w:p>
    <w:p>
      <w:pPr>
        <w:pStyle w:val="BodyText"/>
      </w:pPr>
      <w:r>
        <w:t xml:space="preserve">Dịch: Cổ Nguyệt</w:t>
      </w:r>
    </w:p>
    <w:p>
      <w:pPr>
        <w:pStyle w:val="BodyText"/>
      </w:pPr>
      <w:r>
        <w:t xml:space="preserve">Nguồn: Văn Tuyển</w:t>
      </w:r>
    </w:p>
    <w:p>
      <w:pPr>
        <w:pStyle w:val="BodyText"/>
      </w:pPr>
      <w:r>
        <w:t xml:space="preserve">Kình phong từ bàn tay Ngũ Tông Hán giáng thẳng tới người mặc áo đen ngồi trên thạch đài. Khi lên tiếng, y đã ngầm vận khí, đòn phách không chưởng không ấy đã dùng hết công lực của toàn thân, luồng kình đạo cực kỳ uy mãnh, luồng chưởng phong phóng đến xa cả trượng mà lực đạo vẫn không giảm.</w:t>
      </w:r>
    </w:p>
    <w:p>
      <w:pPr>
        <w:pStyle w:val="BodyText"/>
      </w:pPr>
      <w:r>
        <w:t xml:space="preserve">Người mặc áo đen trên thạch đài chợt bật cười quái dị, cây phướn dài trong tay quét ra một luồng cuồng phong đánh ngược trở lại rất uy mãnh. Cây phướn trong tay của y dài khoảng một trượng ba thước, khi y đưa tay quét tới thì vừa đúng tới ngay chỗ Ngũ Tông Hán đang đứng. Luồng chưởng lực phách không của Ngũ Tông Hán đánh ra bị luồng kình lực của quái nhân mặc áo đem cản lại, bị hóa giải trong vô hình, luồng kình phong của cây phướn dài đã tiến sát tới người y.</w:t>
      </w:r>
    </w:p>
    <w:p>
      <w:pPr>
        <w:pStyle w:val="BodyText"/>
      </w:pPr>
      <w:r>
        <w:t xml:space="preserve">Ngũ Tông Hán thất kinh, vội vàng thối lui ba bước mới tránh được đòn ấy. Luồng lực đạo kinh người của người mặc áo đen kia không những khiến cho Ngũ Tông Hán thất kinh mà thối lui, cả Đại Phương thiền sư và Tiêu Dao Tử cũng giật mình.</w:t>
      </w:r>
    </w:p>
    <w:p>
      <w:pPr>
        <w:pStyle w:val="BodyText"/>
      </w:pPr>
      <w:r>
        <w:t xml:space="preserve">Đại Phương thiền sư đưa tay lấy cây thiền trượng trong tay của một đệ tử, ngầm vận công lực của toàn thân, mặt mũi trang nghiêm mà bước tới, hạ giọng nói với Ngũ Tông Hán:</w:t>
      </w:r>
    </w:p>
    <w:p>
      <w:pPr>
        <w:pStyle w:val="BodyText"/>
      </w:pPr>
      <w:r>
        <w:t xml:space="preserve">“Ngũ huynh, để lão nạp tiếp của y một chiêu xem thử”. Người mặc áo đen ấy vẫn ngồi yên, ngoại trừ hai cánh tay hoạt động, nửa thân dưới không hề nhúc nhích, cây phướn dài một trượng ba thước trong tay của y cứ múa may nhẹ nhàng cứ như chẳng có vật gì cả. Đại Phương thiền sư tiến tới phía trước bốn nắm bước, ngừng lại rồi cầm ngang cây thiền trượng, lạnh lùng nói:</w:t>
      </w:r>
    </w:p>
    <w:p>
      <w:pPr>
        <w:pStyle w:val="BodyText"/>
      </w:pPr>
      <w:r>
        <w:t xml:space="preserve">“Lão nạp muốn lãnh giáo thí chủ ...”.</w:t>
      </w:r>
    </w:p>
    <w:p>
      <w:pPr>
        <w:pStyle w:val="BodyText"/>
      </w:pPr>
      <w:r>
        <w:t xml:space="preserve">Người mặc áo đen ấy không đợi Đại Phương thiền sư nói hết. Quát lớn một tiếng gió cây phướn quét tới một luồng kình phong cuộn lên, thanh thế cực kỳ khiếp đảm.</w:t>
      </w:r>
    </w:p>
    <w:p>
      <w:pPr>
        <w:pStyle w:val="BodyText"/>
      </w:pPr>
      <w:r>
        <w:t xml:space="preserve">Đại Phương thiền sư hai tay cầm trượng vụt ngang ra, tiếp lấy một đòn ấy. Chỉ nghe một tiếng chấn động kinh thiên động địa vang lên, người ngồi trên đài chợt lắc lư thân mình, còn Đại Phương thiền sư thì cũng hơi lảo đảo. Chợt nghe Đại Phương thiền sư cao giọng niệm một tiếng Phật hiệu:</w:t>
      </w:r>
    </w:p>
    <w:p>
      <w:pPr>
        <w:pStyle w:val="BodyText"/>
      </w:pPr>
      <w:r>
        <w:t xml:space="preserve">“A di đà Phật! ”, rồi cây thiền trượng quét ra một chiêu Lực Tảo Ngũ Nhạc về phía cây phướn trong tay của người mặc áo đen. Trong chốc lát tiếng kim khí vang lên không ngớt trong tai, cây thiết trượng và cây phướn dài đã chạm nhau năm chiêu.</w:t>
      </w:r>
    </w:p>
    <w:p>
      <w:pPr>
        <w:pStyle w:val="BodyText"/>
      </w:pPr>
      <w:r>
        <w:t xml:space="preserve">Năm chiêu này đều như dời núi lấp biển, quần hào tuy là người lão luyện, đã thấy không ít những trận chiến kinh tâm động phách, nhưng cũng chỉ lần đầu tiên thấy kiểu đánh này, ai nấy đều trố mắt ra nhìn. Lá phướn bằng vải trắng đã bị rách bươm, bay đi trong gió, cây phướn dài trong tay người mặc áo đen chỉ còn là một cây sắt.</w:t>
      </w:r>
    </w:p>
    <w:p>
      <w:pPr>
        <w:pStyle w:val="BodyText"/>
      </w:pPr>
      <w:r>
        <w:t xml:space="preserve">Thiền sư Đại Phương vốn là người đức cao vọng trọng, sau khi tiếp mấy chiêu tựa như đã thực sự nổi giận, ông ta hơi ngừng lại một chút thì giơ tay đánh tiếp ra một trượng.</w:t>
      </w:r>
    </w:p>
    <w:p>
      <w:pPr>
        <w:pStyle w:val="BodyText"/>
      </w:pPr>
      <w:r>
        <w:t xml:space="preserve">Người mặc áo đen trên thạch đài lại tiếp lấy một đòn ấy, đột nhiên há mồm phun ra một búng máu tươi. Đại Phương thiền sư nhướng mắt nhìn qua, chỉ thấy người áo đen ấy hơi ngửa người ra sau, dựa vào vách đá ở sau lưng, rõ ràng sau khi tiếp mấy trượng ấy thì đã sức cùng lực kiệt.</w:t>
      </w:r>
    </w:p>
    <w:p>
      <w:pPr>
        <w:pStyle w:val="BodyText"/>
      </w:pPr>
      <w:r>
        <w:t xml:space="preserve">Đại Phương thiền sư thầm thở dài một tiếng, chậm rãi bước về phía thạch đài.</w:t>
      </w:r>
    </w:p>
    <w:p>
      <w:pPr>
        <w:pStyle w:val="BodyText"/>
      </w:pPr>
      <w:r>
        <w:t xml:space="preserve">Chợt thấy người mặc áo đen ấy mở hai mắt, mặt lộ vẻ đau đớn, kêu rú lên một tiếng, rồi giơ cây gậy sắt bổ từ trên xuống. Đại Phương thiền sư tựa như đã đoán được điều này, ông ta vẫn còn sức đánh tiếp, thấy đối phương đột nhiên ra tay vừa dữ vừa nhanh, trong lòng không khỏi cả giận. Ông ta nhủ thầm:</w:t>
      </w:r>
    </w:p>
    <w:p>
      <w:pPr>
        <w:pStyle w:val="BodyText"/>
      </w:pPr>
      <w:r>
        <w:t xml:space="preserve">“Lực tay kẻ nảy cương mãnh như thế, để lại sẽ là mầm họa”. Trong khi nghĩ như thế, cây thiền trượng đã giở ngang lên đỉnh đầu, tiếp lấy một gậy của người mặc áo đen, sau đó lật tay đánh ngược lại một trượng.</w:t>
      </w:r>
    </w:p>
    <w:p>
      <w:pPr>
        <w:pStyle w:val="BodyText"/>
      </w:pPr>
      <w:r>
        <w:t xml:space="preserve">Ông ta đã dùng hết lực toàn thân để đánh ra trượng này, cho nên uy thế không thể xem thường, chỉ thấy người mặc áo đen ấy phun ra mấy ngụm máu tươi, cây gậy sắt trong tay cũng rơi xuống. Y gắng gượng lảo đảo một hồi, thân người chợt đổ về phía trước, treo bên mép thạch đài. Đại Phương thiền sư nhìn lại, thầm ngạc nhiên:</w:t>
      </w:r>
    </w:p>
    <w:p>
      <w:pPr>
        <w:pStyle w:val="BodyText"/>
      </w:pPr>
      <w:r>
        <w:t xml:space="preserve">“Kẻ này rõ ràng đã bị lực phản chấn nội gia của mình đánh chết, tại sao lại không rơi xuống thách đài?” đến khi nhìn kỹ lại, chỉ thấy nửa thân trên của người mặc áo đen ấy tuy treo ngược bên mép thạch đài, nhưng tư thế ngồi của nửa thân dưới vẫn không thay đổi.</w:t>
      </w:r>
    </w:p>
    <w:p>
      <w:pPr>
        <w:pStyle w:val="BodyText"/>
      </w:pPr>
      <w:r>
        <w:t xml:space="preserve">Cảnh ấy khiến cho người ta khó hiểu, Đại Phương thiền sư muốn tung mình vọt lên thạch đài xem cho rõ, nhưng Tiêu Dao Tử đã phóng lên trước, hạ xuống thạch đài.</w:t>
      </w:r>
    </w:p>
    <w:p>
      <w:pPr>
        <w:pStyle w:val="BodyText"/>
      </w:pPr>
      <w:r>
        <w:t xml:space="preserve">Ông ta nhìn kỹ lại, trong lóng không khỏi giật mình. Té ra hai chân của người mặc áo đen đã bị một sợi dây màu đen cột trên thạch đài, hai xương đùi bị một sợi dây xích sắt xuyên qua, cột lại trên thạch đài, cho nên y tuy có thần lực ngàn cân nhưng cũng khó di chuyển thân thể. Ông ta chậm rãi giở áo của người áo đen lên, để cho quần hào ở dưới đài thấy hết rồi mới lộn ngược người xuống dưới thạch đài. Đại Phương thiền sư thở dài nhẹ một tiếng, nói:</w:t>
      </w:r>
    </w:p>
    <w:p>
      <w:pPr>
        <w:pStyle w:val="BodyText"/>
      </w:pPr>
      <w:r>
        <w:t xml:space="preserve">“Xem ra Nhạc chủ Minh Nhạc tám phần là yêu phụ năm xưa sử dụng Thất Xảo Thoa, ngoại trừ mụ ta, e rằng chẳng thể tìm được người nào độc ác như thế”.</w:t>
      </w:r>
    </w:p>
    <w:p>
      <w:pPr>
        <w:pStyle w:val="BodyText"/>
      </w:pPr>
      <w:r>
        <w:t xml:space="preserve">Trần Huyền Sương nhìn người áo đen bị khóa ở trên thạch đài, đột nhiên thở dài rồi nói:</w:t>
      </w:r>
    </w:p>
    <w:p>
      <w:pPr>
        <w:pStyle w:val="BodyText"/>
      </w:pPr>
      <w:r>
        <w:t xml:space="preserve">“Người này không biết đã bị khóa trên thạch đài này bao lâu, hừ! Chả lẽ ngày nào y cũng ngồi với đám tượng đá này, mà không sợ tý nào sao?”.</w:t>
      </w:r>
    </w:p>
    <w:p>
      <w:pPr>
        <w:pStyle w:val="BodyText"/>
      </w:pPr>
      <w:r>
        <w:t xml:space="preserve">Phương Triệu Nam nói:</w:t>
      </w:r>
    </w:p>
    <w:p>
      <w:pPr>
        <w:pStyle w:val="BodyText"/>
      </w:pPr>
      <w:r>
        <w:t xml:space="preserve">“Y sợ cũng vô ích!”.</w:t>
      </w:r>
    </w:p>
    <w:p>
      <w:pPr>
        <w:pStyle w:val="BodyText"/>
      </w:pPr>
      <w:r>
        <w:t xml:space="preserve">Trần Huyền Sương chợt nhớ lại mình đã nói rằng sẽ nhốt Phương Triệu Nam ở một nơi u cốc không có người đến, nàng nhoẻn miệng cười hỏi:</w:t>
      </w:r>
    </w:p>
    <w:p>
      <w:pPr>
        <w:pStyle w:val="BodyText"/>
      </w:pPr>
      <w:r>
        <w:t xml:space="preserve">“Nam ca ca, nếu huynh bị người ta khóa như thế, huynh có sợ không?”.</w:t>
      </w:r>
    </w:p>
    <w:p>
      <w:pPr>
        <w:pStyle w:val="BodyText"/>
      </w:pPr>
      <w:r>
        <w:t xml:space="preserve">Phương Triệu Nam lắc đầu:</w:t>
      </w:r>
    </w:p>
    <w:p>
      <w:pPr>
        <w:pStyle w:val="BodyText"/>
      </w:pPr>
      <w:r>
        <w:t xml:space="preserve">“Nếu thực sự có một ngày như thế, sợ cũng vô ích!”.</w:t>
      </w:r>
    </w:p>
    <w:p>
      <w:pPr>
        <w:pStyle w:val="BodyText"/>
      </w:pPr>
      <w:r>
        <w:t xml:space="preserve">Trần Huyền Sương vẫn dịu dàng nói:</w:t>
      </w:r>
    </w:p>
    <w:p>
      <w:pPr>
        <w:pStyle w:val="BodyText"/>
      </w:pPr>
      <w:r>
        <w:t xml:space="preserve">“Dù huynh đến nơi đâu, muội cũng sẽ đi cùng huynh, hai chúng ta bên nhau, huynh đương nhiên không cần sợ nữa!”.</w:t>
      </w:r>
    </w:p>
    <w:p>
      <w:pPr>
        <w:pStyle w:val="BodyText"/>
      </w:pPr>
      <w:r>
        <w:t xml:space="preserve">Lúc này Phương Triệu Nam nhìn lại, quần hào đã bước về phía trước vì thế nhẹ kéo tay áo Trần Huyền Sương nói:</w:t>
      </w:r>
    </w:p>
    <w:p>
      <w:pPr>
        <w:pStyle w:val="BodyText"/>
      </w:pPr>
      <w:r>
        <w:t xml:space="preserve">“Lên đường!”.</w:t>
      </w:r>
    </w:p>
    <w:p>
      <w:pPr>
        <w:pStyle w:val="BodyText"/>
      </w:pPr>
      <w:r>
        <w:t xml:space="preserve">Bốn nhà sư Thiếu Lâm hộ tống Đại Phương thiền sư đi ở hàng đầu, cứ đi khoảng hai ba trượng thì có một bức tượng bằng đá. Những người đá trông rất kỳ quái, trên mặt được bôi nhiều màu sắc khác nhau, trên tay thì cầm những loại binh khí kỳ lạ, nhìn từ xa thì trông rất sống động, khiến người ta không phân biệt được đâu là thật đâu là giả. Tuy giữa thanh thiên bạch nhật, nhưng ánh nắng ở đây tựa như đã yếu đi rất nhiều. Quần hào đều là người lão luyện nhưng chưa ai từng thấy cảnh kinh dị này ngoại trừ người mặc áo đen tay cầm phướn dài lúc nãy, đi vào ba bốn dặm mà mọi người vẫn không thấy người sống nào.</w:t>
      </w:r>
    </w:p>
    <w:p>
      <w:pPr>
        <w:pStyle w:val="BodyText"/>
      </w:pPr>
      <w:r>
        <w:t xml:space="preserve">Ngoài tiếng bước chân xào xạc, người ta chẳng nghe được tiếng gì cả, dù là một tiếng ho cũng chẳng thấy. Đại Phương thiền sư dần dần nhanh chân, trong chốc lát lại đi được ba bốn dặm nữa. Một cơn gió núi thổi đến, hương hoa xộc vào mũi khiến cho người ta cảm thấy như ngây như ngất. Tiêu Dao Tử chợt dừng bước, lớn giọng nói:</w:t>
      </w:r>
    </w:p>
    <w:p>
      <w:pPr>
        <w:pStyle w:val="BodyText"/>
      </w:pPr>
      <w:r>
        <w:t xml:space="preserve">“Đây là hương hoa gì, lão phu sao chưa từng ngửi qua?”.</w:t>
      </w:r>
    </w:p>
    <w:p>
      <w:pPr>
        <w:pStyle w:val="BodyText"/>
      </w:pPr>
      <w:r>
        <w:t xml:space="preserve">Nghe ông ta nói như thế, quần hào đều cảm thấy loại hương hoa này rất kỳ dị, mùi hương rất nồng, trong đời họ chưa bao giờ ngửi qua. Nhướng mắt nhìn qua, chỉ thấy trước mặt có một rừng tùng um tùm cản lối, mùi hương hoa nồng nặc ấy phát ra từ trong rừng tùng. Đại Phương thiền sư đảo mắt nhìn rừng tùng ất một hồi, chỉ thấy thân cây thẳng băng, lá reo theo gió, rừng tùng ấy tuy ùm tùm nhưng chẳng thấy gì kỳ dị. Ông ta vẫn quay đầu lại hỏi với vẻ không yên tâm:</w:t>
      </w:r>
    </w:p>
    <w:p>
      <w:pPr>
        <w:pStyle w:val="BodyText"/>
      </w:pPr>
      <w:r>
        <w:t xml:space="preserve">“Tiêu huynh hãy xem rừng tùng ấy có mai phục gì chăng?”.</w:t>
      </w:r>
    </w:p>
    <w:p>
      <w:pPr>
        <w:pStyle w:val="BodyText"/>
      </w:pPr>
      <w:r>
        <w:t xml:space="preserve">Tiêu Dao Tử nói:</w:t>
      </w:r>
    </w:p>
    <w:p>
      <w:pPr>
        <w:pStyle w:val="BodyText"/>
      </w:pPr>
      <w:r>
        <w:t xml:space="preserve">“Trong rừng tùng dù cho có ngầm đặt cung nỏ hay độc khí, bên ngoài cũng khó nhìn ra”.</w:t>
      </w:r>
    </w:p>
    <w:p>
      <w:pPr>
        <w:pStyle w:val="BodyText"/>
      </w:pPr>
      <w:r>
        <w:t xml:space="preserve">Đại Phương thiền sư nói:</w:t>
      </w:r>
    </w:p>
    <w:p>
      <w:pPr>
        <w:pStyle w:val="BodyText"/>
      </w:pPr>
      <w:r>
        <w:t xml:space="preserve">“Ý lão nạp muốn hỏi trong rừng tùng kia phải chăng có sắp đặt những trận thế như bát quái, cửu cung hay không?”.</w:t>
      </w:r>
    </w:p>
    <w:p>
      <w:pPr>
        <w:pStyle w:val="BodyText"/>
      </w:pPr>
      <w:r>
        <w:t xml:space="preserve">Tiêu Dao Tử nói:</w:t>
      </w:r>
    </w:p>
    <w:p>
      <w:pPr>
        <w:pStyle w:val="BodyText"/>
      </w:pPr>
      <w:r>
        <w:t xml:space="preserve">“Chỉ nhìn từ bề ngoài thì rừng tùng này có lẽ đã sống hàng trăm năm, vả lại mọc tự nhiên chứ không phải có người trồng, ả yêu phụ ấy chẳng qua lợi dụng rừng tùng tự nhiên này để sắp đặt xung quanh mà thôi”. Ông ta đã sống nhiều năm ở trong rùng sâu cho nên vừa nhìn thì đã biết cây cối đã sống được bao nhiêu năm. Đại Phương thiền sư múa cây thiền trượng trong tay, nói:</w:t>
      </w:r>
    </w:p>
    <w:p>
      <w:pPr>
        <w:pStyle w:val="BodyText"/>
      </w:pPr>
      <w:r>
        <w:t xml:space="preserve">“Nếu rừng tùng không có trận thế kỳ môn độn giáp, chúng ta hãy bước vào xem thử!”.</w:t>
      </w:r>
    </w:p>
    <w:p>
      <w:pPr>
        <w:pStyle w:val="BodyText"/>
      </w:pPr>
      <w:r>
        <w:t xml:space="preserve">Quần hào đều cất bước đi theo sau Đại Phương thiền sư.</w:t>
      </w:r>
    </w:p>
    <w:p>
      <w:pPr>
        <w:pStyle w:val="BodyText"/>
      </w:pPr>
      <w:r>
        <w:t xml:space="preserve">Rừng tùng ấy xem ra rậm rạp, hướng không sâu lắm, chỉ trong chốc lát thì mọi người đã ra khỏi rừng tùng. Trước mắt toàn là hoa màu đỏ, mùi hương nồng nặc phát ra từ loại hoa này, mọi người đến gần thì mùi hương càng nồng hơn. Điều kỳ lạ là hoa ở đây toàn là màu đỏ, rõ ràng có người trồng. Mảnh đất trồng hoa này rộng đến khoảng năm mươi mẫu, hai bên là vách núi, ở dưới là hoa, ở giữa ruộng hoa ấy có một lối đi bằng đá trắng, lối đi này rất nhỏ, chỉ có thể chứa đủ một người bước qua. Ở một nơi âm u như địa ngục đột nhiên có một vườn hoa xinh đẹp như thế này. Trần Huyền Sương trên đường đến đây đã thấy những tượng đá quái dị, lúc này chợt thấy một vườn hoa màu đỏ, nàng tò mò đưa mắt nhìn quanh rồi thì thầm hỏi Phương Triệu Nam:</w:t>
      </w:r>
    </w:p>
    <w:p>
      <w:pPr>
        <w:pStyle w:val="BodyText"/>
      </w:pPr>
      <w:r>
        <w:t xml:space="preserve">“Nam ca ca, đây là hoa gì, sao muội chưa từng gặp?”.</w:t>
      </w:r>
    </w:p>
    <w:p>
      <w:pPr>
        <w:pStyle w:val="BodyText"/>
      </w:pPr>
      <w:r>
        <w:t xml:space="preserve">Phương Triệu Nam lắc đầu:</w:t>
      </w:r>
    </w:p>
    <w:p>
      <w:pPr>
        <w:pStyle w:val="BodyText"/>
      </w:pPr>
      <w:r>
        <w:t xml:space="preserve">“Loại hoa này trông rất quái lạ, huynh cũng chưa thấy bao giờ”.</w:t>
      </w:r>
    </w:p>
    <w:p>
      <w:pPr>
        <w:pStyle w:val="BodyText"/>
      </w:pPr>
      <w:r>
        <w:t xml:space="preserve">Đại Phương thiền sư đột nhiên tung mình vọt một cái lên đến con đường nhỏ bằng đá, sải bước tiến về phía trước. Quần hào nối đuôi theo sau, băng qua con đường nhỏ vượt qua vườn hoa. Cả đoạn đường không hề có trở ngại gì, đi qua mấy ngã núi, hoa cũng không còn nữa, trước mắt là một mảnh đất trống rộng rãi.</w:t>
      </w:r>
    </w:p>
    <w:p>
      <w:pPr>
        <w:pStyle w:val="BodyText"/>
      </w:pPr>
      <w:r>
        <w:t xml:space="preserve">Cỏ xanh mơn mởn, tùng trúc đùa trong gió, lại là một cảnh đẹp mắt nữa. Ở phía xa là một ngọn núi cao chót vót, đứng sừng sững giữa bãi cỏ xanh, một lớp mây trắng mờ mịt bao phủ lấy ngọn núi ấy. Đại Phương thiền sư tuy tinh mắt nhưng cũng không thể nhìn thấy được rõ ràng cảnh vật ở trên đỉnh núi. Tiêu Dao Tử chỉ tay về phía đỉnh núi rồi nói:</w:t>
      </w:r>
    </w:p>
    <w:p>
      <w:pPr>
        <w:pStyle w:val="BodyText"/>
      </w:pPr>
      <w:r>
        <w:t xml:space="preserve">“Ngọn núi trong mây ấy chắc đã là Minh Nhạc?”.</w:t>
      </w:r>
    </w:p>
    <w:p>
      <w:pPr>
        <w:pStyle w:val="BodyText"/>
      </w:pPr>
      <w:r>
        <w:t xml:space="preserve">Đại Phương thiền sư ngẩng đầu, suy nghĩ một hồi rồi nói:</w:t>
      </w:r>
    </w:p>
    <w:p>
      <w:pPr>
        <w:pStyle w:val="BodyText"/>
      </w:pPr>
      <w:r>
        <w:t xml:space="preserve">“Đúng vậy, giữa lúc trời trong xanh, ánh nắng chói chang mà mây mù bao phủ, âm khí năng nề, chỉ nhìn bề ngoài thôi cũng đã thấy không sai”.</w:t>
      </w:r>
    </w:p>
    <w:p>
      <w:pPr>
        <w:pStyle w:val="BodyText"/>
      </w:pPr>
      <w:r>
        <w:t xml:space="preserve">Tiêu Dao Tử ngẩng mặt hú dài rồi nói:</w:t>
      </w:r>
    </w:p>
    <w:p>
      <w:pPr>
        <w:pStyle w:val="BodyText"/>
      </w:pPr>
      <w:r>
        <w:t xml:space="preserve">“Chúng ta hãy tới chân núi xem thử”. Rồi cất bước tiến về phía trước. Quần hào đều thi triển thuật khinh công lướt nhanh như sao xẹt đi theo sau Tiêu Dao Tử phóng tới chân ngọn núi mây mù bao phủ ấy. Chỉ trong chốc lát, đi được ba bốn dặm đường thì tới chân núi. Nhướng mắt nhìn lên, chỉ thấy sương trắng bao phủ ngọn núi, quần hào tuy cách ngọn núi có ba bốn trượng nhưng vẫn không nhìn thấy cảnh vật ở trên. Đại Phương thiền sư nhíu mày, nói:</w:t>
      </w:r>
    </w:p>
    <w:p>
      <w:pPr>
        <w:pStyle w:val="BodyText"/>
      </w:pPr>
      <w:r>
        <w:t xml:space="preserve">“Mây ở đâu mà bao phủ cả ngọn núi ...”.</w:t>
      </w:r>
    </w:p>
    <w:p>
      <w:pPr>
        <w:pStyle w:val="BodyText"/>
      </w:pPr>
      <w:r>
        <w:t xml:space="preserve">Tụ Thủ Tiều Ẩn Sử Mưu Độn chợt chen vào hỏi:</w:t>
      </w:r>
    </w:p>
    <w:p>
      <w:pPr>
        <w:pStyle w:val="BodyText"/>
      </w:pPr>
      <w:r>
        <w:t xml:space="preserve">“Đại sư có cảm thấy thời tiết ở nơi này có điều chi không ổn không?” ông ta vừa nhắc thì quần hào lập tức cảnh giác chỉ cảm thấy sau khi đến ngọn núi này thì khí hậu đột nhiên nóng nực hơn rất nhiều.</w:t>
      </w:r>
    </w:p>
    <w:p>
      <w:pPr>
        <w:pStyle w:val="BodyText"/>
      </w:pPr>
      <w:r>
        <w:t xml:space="preserve">Chỉ nghe một tiếng cười lạnh nói:</w:t>
      </w:r>
    </w:p>
    <w:p>
      <w:pPr>
        <w:pStyle w:val="BodyText"/>
      </w:pPr>
      <w:r>
        <w:t xml:space="preserve">“Lão phu bình sinh không bao giờ tin yêu ma, cho nên lão phu cũng không tin người ở Trung Nguyên biết sử dụng yêu pháp”. Mọi người quay đầu nhìn lại, chỉ thấy người lên tiếng ấy chính là ông già lùn đã sử dụng Vô Ảnh thần quyền, ông ta đang tiến về phía trước. Tụ Thủ Tiều Ẩn lạnh lùng nói:</w:t>
      </w:r>
    </w:p>
    <w:p>
      <w:pPr>
        <w:pStyle w:val="BodyText"/>
      </w:pPr>
      <w:r>
        <w:t xml:space="preserve">“Đại mạc Tây Vực là nơi băng thiên tuyết địa, đương nhiên hiếm thấy núi lửa ...”.</w:t>
      </w:r>
    </w:p>
    <w:p>
      <w:pPr>
        <w:pStyle w:val="BodyText"/>
      </w:pPr>
      <w:r>
        <w:t xml:space="preserve">Ông già ấy chợt quay đầu nhìn lại hỏi:</w:t>
      </w:r>
    </w:p>
    <w:p>
      <w:pPr>
        <w:pStyle w:val="BodyText"/>
      </w:pPr>
      <w:r>
        <w:t xml:space="preserve">“Cái gì?”.</w:t>
      </w:r>
    </w:p>
    <w:p>
      <w:pPr>
        <w:pStyle w:val="BodyText"/>
      </w:pPr>
      <w:r>
        <w:t xml:space="preserve">Đại Phương thiền sư sợ hai người lại tranh cãi với nhau dẫn đến xung đột, vội vàng chen vào nói:</w:t>
      </w:r>
    </w:p>
    <w:p>
      <w:pPr>
        <w:pStyle w:val="BodyText"/>
      </w:pPr>
      <w:r>
        <w:t xml:space="preserve">“Ở vùng Đông Nam thường có chuyện nổ núi lửa, không biết huynh đài có nghe nói đến chưa?”.</w:t>
      </w:r>
    </w:p>
    <w:p>
      <w:pPr>
        <w:pStyle w:val="BodyText"/>
      </w:pPr>
      <w:r>
        <w:t xml:space="preserve">Tiêu Dao Tử tiếp lời:</w:t>
      </w:r>
    </w:p>
    <w:p>
      <w:pPr>
        <w:pStyle w:val="BodyText"/>
      </w:pPr>
      <w:r>
        <w:t xml:space="preserve">“Sử huynh vừa nhắc thì đã giúp cho lão hủ hiểu ra, ở nơi núi non trùng điệp thế này sao lại có một mảnh đất phì nhiêu, chắc là hàng trăm năm trước có một ngọn núi lửa sau khi nổ thì chỉ còn lại một đỉnh núi, còn xung quanh là đất bằng, đỉnh núi này e rằng có lẽ cũng là một ngọn núi lửa, cho nên mới có mây mù bốc lên ...”.</w:t>
      </w:r>
    </w:p>
    <w:p>
      <w:pPr>
        <w:pStyle w:val="BodyText"/>
      </w:pPr>
      <w:r>
        <w:t xml:space="preserve">Chợt nghe Đại Phương thiền sư trầm giọng hỏi:</w:t>
      </w:r>
    </w:p>
    <w:p>
      <w:pPr>
        <w:pStyle w:val="BodyText"/>
      </w:pPr>
      <w:r>
        <w:t xml:space="preserve">“Đó là gì?”.</w:t>
      </w:r>
    </w:p>
    <w:p>
      <w:pPr>
        <w:pStyle w:val="BodyText"/>
      </w:pPr>
      <w:r>
        <w:t xml:space="preserve">Quần hào định thần nhìn tới, chỉ thấy trong mây mù dày đặc có một tấm biển chậm rãi thò ra, trên đó có mấy chữ viết bằng máu:</w:t>
      </w:r>
    </w:p>
    <w:p>
      <w:pPr>
        <w:pStyle w:val="BodyText"/>
      </w:pPr>
      <w:r>
        <w:t xml:space="preserve">“Trong mây mù có độc chướng, nếu không được mời thì đừng lên núi!” ông già lùn ấy vừa nhìn thấy tấm biển thì chậm rãi lùi ra sau hai bước. Y định hỏi Đại Phương thiền sư, bỗng sau tấm biển ấy có ba người chậm rãi bước ra. Ba người này dàn hàng ngang bước tới. Quần hào vừa nhìn thì ai nấy đều đã động lòng. Té ra ba người sánh vai nhau bước tới là ba người đẹp tuyệt thế. Người ở giữa tương đối lớn hơn, tóc bới thành búi, trên lưng cắm thanh bảo kiếm, trong tay thì đang cầm một vật kỳ lạ trông giống như sừng nai mà đỏ như lửa, mặc y phục màu xanh lam, nhưng khuôn mặt thì lạnh lẽo. Người đi bên phải mặc đồ đỏ, tóc dài phủ vai, trong tay cầm cây phất trần, trên người cũng cắm thanh bảo kiếm.</w:t>
      </w:r>
    </w:p>
    <w:p>
      <w:pPr>
        <w:pStyle w:val="BodyText"/>
      </w:pPr>
      <w:r>
        <w:t xml:space="preserve">Người đi bên trái toàn thân mặc y phục màu trắng như tuyết, tóc dài phủ vai, trong tay cầm một cây ngọc xích. Đại Phương thiền sư vừa nhìn thì đã nhận ra thiếu nữ áo trắng ấy chính là nàng Mai Giáng Tuyết đã gặp trên đỉnh Minh Nguyệt. Lúc này khuôn mặt xinh xắn của nàng vẫn lạnh lùng như băng tuyết, không hề thấy nét cười. Ba người sánh vai bước tới, áo quần bay phất phới trong gió, khi cách quần hào còn khoảng sáu thước, họ đều dừng bước. Tấm biển lúc nãy là do hai đại hán toàn thân mặc đồ đen cầm, bọn họ đang đứng ở chân núi. Chỉ thấy thiếu nữ mặc đồ màu lam đứng ở giữa hơi cúi người, môi mấp máy, phát ra giọng nói dịu dàng mà trong trẻo:</w:t>
      </w:r>
    </w:p>
    <w:p>
      <w:pPr>
        <w:pStyle w:val="BodyText"/>
      </w:pPr>
      <w:r>
        <w:t xml:space="preserve">“Các người có phải đến dự tiệc Chiêu Hồn chăng?” giọng nói của nàng tuy dịu dàng dễ nghe, nhưng lời thì rất lạnh lùng. Đại Phương thiền sư chắp tay niệm một tiếng Phật hiệu rồi nói:</w:t>
      </w:r>
    </w:p>
    <w:p>
      <w:pPr>
        <w:pStyle w:val="BodyText"/>
      </w:pPr>
      <w:r>
        <w:t xml:space="preserve">“Đúng vậy, bọn tại hạ đến đây dự hội”.</w:t>
      </w:r>
    </w:p>
    <w:p>
      <w:pPr>
        <w:pStyle w:val="BodyText"/>
      </w:pPr>
      <w:r>
        <w:t xml:space="preserve">Thiếu nữ áo trắng ngẩng mặt nhìn bầu trời vô tận, nói:</w:t>
      </w:r>
    </w:p>
    <w:p>
      <w:pPr>
        <w:pStyle w:val="BodyText"/>
      </w:pPr>
      <w:r>
        <w:t xml:space="preserve">“Hình như gia sư mời các vị đến mùng năm tháng năm mới vào Tuyệt Mệnh cốc, nay vẫn còn cách một tháng nữa, sao các vị lại đến sớm thế?”.</w:t>
      </w:r>
    </w:p>
    <w:p>
      <w:pPr>
        <w:pStyle w:val="BodyText"/>
      </w:pPr>
      <w:r>
        <w:t xml:space="preserve">Đại Phương thiền sư nghiêm nghị nói:</w:t>
      </w:r>
    </w:p>
    <w:p>
      <w:pPr>
        <w:pStyle w:val="BodyText"/>
      </w:pPr>
      <w:r>
        <w:t xml:space="preserve">“Không biết lệnh sư đã hẹn với ai vào ngày năm tháng năm?”.</w:t>
      </w:r>
    </w:p>
    <w:p>
      <w:pPr>
        <w:pStyle w:val="BodyText"/>
      </w:pPr>
      <w:r>
        <w:t xml:space="preserve">Thiếu nữ áo lam nói:</w:t>
      </w:r>
    </w:p>
    <w:p>
      <w:pPr>
        <w:pStyle w:val="BodyText"/>
      </w:pPr>
      <w:r>
        <w:t xml:space="preserve">“Gia sư đã nhắc đến chuyện này trong bức thư kèm theo Thất Xảo Thoa, lão thiền sư không nhớ chăng?”.</w:t>
      </w:r>
    </w:p>
    <w:p>
      <w:pPr>
        <w:pStyle w:val="BodyText"/>
      </w:pPr>
      <w:r>
        <w:t xml:space="preserve">Đại Phương thiền sư cười lạnh rồi nói:</w:t>
      </w:r>
    </w:p>
    <w:p>
      <w:pPr>
        <w:pStyle w:val="BodyText"/>
      </w:pPr>
      <w:r>
        <w:t xml:space="preserve">“Đó là do lệnh sư tự bảo thế, bọn lão nạp chả lẽ nhất định phải tuân theo?”.</w:t>
      </w:r>
    </w:p>
    <w:p>
      <w:pPr>
        <w:pStyle w:val="BodyText"/>
      </w:pPr>
      <w:r>
        <w:t xml:space="preserve">Thiếu nữ áo lam ấy chợt mỉm cười:</w:t>
      </w:r>
    </w:p>
    <w:p>
      <w:pPr>
        <w:pStyle w:val="BodyText"/>
      </w:pPr>
      <w:r>
        <w:t xml:space="preserve">“Nói như thế, các vị nhất định phải đến trước?”.</w:t>
      </w:r>
    </w:p>
    <w:p>
      <w:pPr>
        <w:pStyle w:val="BodyText"/>
      </w:pPr>
      <w:r>
        <w:t xml:space="preserve">Đại Phương thiền sư nói:</w:t>
      </w:r>
    </w:p>
    <w:p>
      <w:pPr>
        <w:pStyle w:val="BodyText"/>
      </w:pPr>
      <w:r>
        <w:t xml:space="preserve">“Đã đến nơi này, chả lẽ phải quay về?”.</w:t>
      </w:r>
    </w:p>
    <w:p>
      <w:pPr>
        <w:pStyle w:val="BodyText"/>
      </w:pPr>
      <w:r>
        <w:t xml:space="preserve">Thiếu nữ áo lam hơi suy nghĩ rồi nói:</w:t>
      </w:r>
    </w:p>
    <w:p>
      <w:pPr>
        <w:pStyle w:val="BodyText"/>
      </w:pPr>
      <w:r>
        <w:t xml:space="preserve">“Thôi được! Nếu các vị đã kiên quyết như thế, vậy hãy đi theo ta!” rồi chậm rãi xoay người dẫn đường tiến về phía trước. Đi một lát mọi người đã đến dưới chân núi. Lúc này thiếu nữ áo lam chợt xoay người, bước sang bên trái. Đại Phương thiền sư hơi nhíu mày, chỉ đành đi theo sau, lòng thầm nhủ:</w:t>
      </w:r>
    </w:p>
    <w:p>
      <w:pPr>
        <w:pStyle w:val="BodyText"/>
      </w:pPr>
      <w:r>
        <w:t xml:space="preserve">“Ta đi cách các ngươi không xa, dù cho có mưu kế ám toán các ngươi cũng không thể thi triển”. Đang suy nghĩ, thì chợt nghe tiếng áo bay trong gió, Tụ Thủ Tiều Ẩn Sử Mưu Độn và Tiêu Dao Tử sánh vai đuổi lên, vượt qua khỏi Đại Phương thiền sư, đi phía sau ba thiếu nữ ấy, vẫn cách nhau không quá năm sáu thước.</w:t>
      </w:r>
    </w:p>
    <w:p>
      <w:pPr>
        <w:pStyle w:val="BodyText"/>
      </w:pPr>
      <w:r>
        <w:t xml:space="preserve">Thiếu nữ áo lam quay đầu nhìn hai người ấy cười rằng:</w:t>
      </w:r>
    </w:p>
    <w:p>
      <w:pPr>
        <w:pStyle w:val="BodyText"/>
      </w:pPr>
      <w:r>
        <w:t xml:space="preserve">“Nếu các vị không yên tâm, chúng ta hãy đi cùng được chăng?” lời lẽ của hai câu nói ấy rất sắc bén, Tiêu Dao Tử và Tụ Thủ Tiều Ẩn đưa mắt nhìn nhau hơi mỉm cười, sải bước đuổi theo. Té ra hai người này suy nghĩ sâu xa, chỉ nhìn nhau thì đã hiểu ý, đều cảm thấy đây không phải là lúc tranh cãi, nàng đã buông lời mỉa mai như thế thì chi bằng cứ tương kế tựu kế đi cùng với họ. Cử chỉ của thiếu nữ áo lam bạo dạn vô cùng, trước mắt mọi người mà vẫn sánh vai cùng với Tiêu Dao Tử, vả lại còn cười nói huyên thuyên, không hề có ý ái ngại. Một mùi u hương nhạt nhạt từ người nàng phát ra khiến cho người ta ngây ngất. Nàng đưa mắt nhìn Tụ Thủ Tiều Ẩn rồi lại quay đầu sang nhìn Tiêu Dao Tử, cười rằng:</w:t>
      </w:r>
    </w:p>
    <w:p>
      <w:pPr>
        <w:pStyle w:val="BodyText"/>
      </w:pPr>
      <w:r>
        <w:t xml:space="preserve">“Có phải ông đã mù một mắt từ nhỏ không?”.</w:t>
      </w:r>
    </w:p>
    <w:p>
      <w:pPr>
        <w:pStyle w:val="BodyText"/>
      </w:pPr>
      <w:r>
        <w:t xml:space="preserve">Con mắt độc nhất của Tiêu Dao Tử quắc lên rồi nói:</w:t>
      </w:r>
    </w:p>
    <w:p>
      <w:pPr>
        <w:pStyle w:val="BodyText"/>
      </w:pPr>
      <w:r>
        <w:t xml:space="preserve">“Lão hủ đã lớn tuổi, có mù một mắt cũng chẳng hề gì”.</w:t>
      </w:r>
    </w:p>
    <w:p>
      <w:pPr>
        <w:pStyle w:val="BodyText"/>
      </w:pPr>
      <w:r>
        <w:t xml:space="preserve">Thiếu nữ áo lam ấy nhoẻn miệng cười rồi nói:</w:t>
      </w:r>
    </w:p>
    <w:p>
      <w:pPr>
        <w:pStyle w:val="BodyText"/>
      </w:pPr>
      <w:r>
        <w:t xml:space="preserve">“Trời có lúc sáng lúc tối, trăng có lúc tròn lúc khuyết, trên đời cũng chẳng có ai thập toàn thập mỹ, ông tuy chột một mắt nhưng võ công chắc hẳn không kém”.</w:t>
      </w:r>
    </w:p>
    <w:p>
      <w:pPr>
        <w:pStyle w:val="BodyText"/>
      </w:pPr>
      <w:r>
        <w:t xml:space="preserve">Tiêu Dao Tử lạnh lùng đáp:</w:t>
      </w:r>
    </w:p>
    <w:p>
      <w:pPr>
        <w:pStyle w:val="BodyText"/>
      </w:pPr>
      <w:r>
        <w:t xml:space="preserve">“Mấy lời khen ngợi này của cô nương, phải chăng đã quá đường đột?”.</w:t>
      </w:r>
    </w:p>
    <w:p>
      <w:pPr>
        <w:pStyle w:val="BodyText"/>
      </w:pPr>
      <w:r>
        <w:t xml:space="preserve">Thiếu nữ áo lam cười rằng:</w:t>
      </w:r>
    </w:p>
    <w:p>
      <w:pPr>
        <w:pStyle w:val="BodyText"/>
      </w:pPr>
      <w:r>
        <w:t xml:space="preserve">“Tiểu nữ xưa nay nói chuyện bao giờ cũng có căn cứ, quyết không phải đoán mò”.</w:t>
      </w:r>
    </w:p>
    <w:p>
      <w:pPr>
        <w:pStyle w:val="BodyText"/>
      </w:pPr>
      <w:r>
        <w:t xml:space="preserve">Tiêu Dao Tử nói:</w:t>
      </w:r>
    </w:p>
    <w:p>
      <w:pPr>
        <w:pStyle w:val="BodyText"/>
      </w:pPr>
      <w:r>
        <w:t xml:space="preserve">“Xin được nghe kỹ”.</w:t>
      </w:r>
    </w:p>
    <w:p>
      <w:pPr>
        <w:pStyle w:val="BodyText"/>
      </w:pPr>
      <w:r>
        <w:t xml:space="preserve">Thiếu nữ áo lam liếc mắt rồi yểu điệu nói:</w:t>
      </w:r>
    </w:p>
    <w:p>
      <w:pPr>
        <w:pStyle w:val="BodyText"/>
      </w:pPr>
      <w:r>
        <w:t xml:space="preserve">“Nếu tiểu nữ nói ra, chỉ e ông nghe xong thì không vui!” nàng cố ý cao giọng nói hai câu này khiến cho quần hào ở sau đều nghe thấy.</w:t>
      </w:r>
    </w:p>
    <w:p>
      <w:pPr>
        <w:pStyle w:val="BodyText"/>
      </w:pPr>
      <w:r>
        <w:t xml:space="preserve">Tiêu Dao Tử thầm mắng:</w:t>
      </w:r>
    </w:p>
    <w:p>
      <w:pPr>
        <w:pStyle w:val="BodyText"/>
      </w:pPr>
      <w:r>
        <w:t xml:space="preserve">“Ả nha đầu thật điêu ngoa!” nhưng miệng thì vẫn cố ý cười mà nói rằng:</w:t>
      </w:r>
    </w:p>
    <w:p>
      <w:pPr>
        <w:pStyle w:val="BodyText"/>
      </w:pPr>
      <w:r>
        <w:t xml:space="preserve">“Lão hủ đã lớn tuổi, lòng tựa như nước lạnh, dù lời khó nghe nào cũng có thể chấp nhận, cô nương hãy yên tâm!”.</w:t>
      </w:r>
    </w:p>
    <w:p>
      <w:pPr>
        <w:pStyle w:val="BodyText"/>
      </w:pPr>
      <w:r>
        <w:t xml:space="preserve">Thiếu nữ áo lam nói:</w:t>
      </w:r>
    </w:p>
    <w:p>
      <w:pPr>
        <w:pStyle w:val="BodyText"/>
      </w:pPr>
      <w:r>
        <w:t xml:space="preserve">“Một người có khiếm khuyết trong thân thể, đa số đều có cảm giác tự ti, cũng giống như ông vừa nói, lòng như nước lạnh, không dễ bị quấy nhiễu, điều đó hợp với yếu quyết của người luyện võ, tâm ý dễ tập trung. Ông đã chột một con mắt, trong lòng đương nhiên có cảm giác tự ti rất sâu, chắc chắn là người luôn tránh xa cửa ải khó phá nhất là nhan sắc, đến khi tập võ thì một lòng một ý, không hề có tạp niệm, võ công đương nhiên tiến triển nhanh hơn người thường, nếu tiểu nữ đoán không sai, có lẽ ông vẫn là người độc thân!” nàng là một thiếu nữ trẻ tuổi mà nói ra những lời ấy, mặt không hề đổi sắc.</w:t>
      </w:r>
    </w:p>
    <w:p>
      <w:pPr>
        <w:pStyle w:val="BodyText"/>
      </w:pPr>
      <w:r>
        <w:t xml:space="preserve">Tiêu Dao Tử buông giọng cười lớn:</w:t>
      </w:r>
    </w:p>
    <w:p>
      <w:pPr>
        <w:pStyle w:val="BodyText"/>
      </w:pPr>
      <w:r>
        <w:t xml:space="preserve">“Lão hủ khâm phục cao luận của cô nương, nhưng lão hủ không phải là người không biết đến phong tình”.</w:t>
      </w:r>
    </w:p>
    <w:p>
      <w:pPr>
        <w:pStyle w:val="BodyText"/>
      </w:pPr>
      <w:r>
        <w:t xml:space="preserve">Thiếu nữ áo lam ấy mỉm cười đáp:</w:t>
      </w:r>
    </w:p>
    <w:p>
      <w:pPr>
        <w:pStyle w:val="BodyText"/>
      </w:pPr>
      <w:r>
        <w:t xml:space="preserve">“Nếu ông biết đến phong tình, đâu có cô độc như thế này”.</w:t>
      </w:r>
    </w:p>
    <w:p>
      <w:pPr>
        <w:pStyle w:val="BodyText"/>
      </w:pPr>
      <w:r>
        <w:t xml:space="preserve">Hai người càng nói càng lớn tiếng, quần hào ở phía sau đều nghe thấy, những lời mỉa mai của cặp tóc trắng má hồng ấy khiến cho quần hào ai nấy đều cười thầm.</w:t>
      </w:r>
    </w:p>
    <w:p>
      <w:pPr>
        <w:pStyle w:val="BodyText"/>
      </w:pPr>
      <w:r>
        <w:t xml:space="preserve">Thiếu nữ áo lam và Tiêu Dao Tử mỉa mai nhau một hồi, chợt quay mặt nhìn Tụ Thủ Tiều Ẩn Sử Mưu Độn rồi hỏi:</w:t>
      </w:r>
    </w:p>
    <w:p>
      <w:pPr>
        <w:pStyle w:val="BodyText"/>
      </w:pPr>
      <w:r>
        <w:t xml:space="preserve">“Ông họ gì?”.</w:t>
      </w:r>
    </w:p>
    <w:p>
      <w:pPr>
        <w:pStyle w:val="BodyText"/>
      </w:pPr>
      <w:r>
        <w:t xml:space="preserve">Tụ Thủ Tiều Ẩn lạnh lùng đáp:</w:t>
      </w:r>
    </w:p>
    <w:p>
      <w:pPr>
        <w:pStyle w:val="BodyText"/>
      </w:pPr>
      <w:r>
        <w:t xml:space="preserve">“Lão phu xưa nay không thích đấu khẩu với người khác”.</w:t>
      </w:r>
    </w:p>
    <w:p>
      <w:pPr>
        <w:pStyle w:val="BodyText"/>
      </w:pPr>
      <w:r>
        <w:t xml:space="preserve">Thiếu nữ áo lam cười rằng:</w:t>
      </w:r>
    </w:p>
    <w:p>
      <w:pPr>
        <w:pStyle w:val="BodyText"/>
      </w:pPr>
      <w:r>
        <w:t xml:space="preserve">“Chả trách nào ông mặt mày lạnh lẽo như băng tuyết, vừa nhìn thì đã biết là một kẻ ngờ nghệch, bộ quần áo trên người của ông thật hợp, rất đẹp đôi với người bạn chột mắt của ông”.</w:t>
      </w:r>
    </w:p>
    <w:p>
      <w:pPr>
        <w:pStyle w:val="BodyText"/>
      </w:pPr>
      <w:r>
        <w:t xml:space="preserve">Tụ Thủ Tiều Ẩn tức giận nói:</w:t>
      </w:r>
    </w:p>
    <w:p>
      <w:pPr>
        <w:pStyle w:val="BodyText"/>
      </w:pPr>
      <w:r>
        <w:t xml:space="preserve">“Lão phu là người thế nào mà đôi co với ả nha đầu nhà ngươi!”.</w:t>
      </w:r>
    </w:p>
    <w:p>
      <w:pPr>
        <w:pStyle w:val="BodyText"/>
      </w:pPr>
      <w:r>
        <w:t xml:space="preserve">Thiếu nữ áo lam mỉm cười:</w:t>
      </w:r>
    </w:p>
    <w:p>
      <w:pPr>
        <w:pStyle w:val="BodyText"/>
      </w:pPr>
      <w:r>
        <w:t xml:space="preserve">“Thiếu nữ xưa nay thích cười đùa, ông không thích nghe, vậy thì ta cứ nói cho ông nghe!”.</w:t>
      </w:r>
    </w:p>
    <w:p>
      <w:pPr>
        <w:pStyle w:val="BodyText"/>
      </w:pPr>
      <w:r>
        <w:t xml:space="preserve">Tụ Thủ Tiều Ẩn cười lạnh một tiếng:</w:t>
      </w:r>
    </w:p>
    <w:p>
      <w:pPr>
        <w:pStyle w:val="BodyText"/>
      </w:pPr>
      <w:r>
        <w:t xml:space="preserve">“Lão phu xưa nay không hề thương hoa tiếc ngọc, nếu ngươi cứ muốn thử thủ đoạn của lão phu, vậy chi bằng hãy cứ nói vài câu vớ vẩn!”.</w:t>
      </w:r>
    </w:p>
    <w:p>
      <w:pPr>
        <w:pStyle w:val="BodyText"/>
      </w:pPr>
      <w:r>
        <w:t xml:space="preserve">Thiếu nữ áo đỏ vẫn lặng lẽ đi bên cạnh, lúc này chợt chen vào cười rằng:</w:t>
      </w:r>
    </w:p>
    <w:p>
      <w:pPr>
        <w:pStyle w:val="BodyText"/>
      </w:pPr>
      <w:r>
        <w:t xml:space="preserve">“Đại sư tỷ cười nói với hạng người như tượng gỗ này, không cảm thấy buồn chán ư? Phía sau chúng ta đang có tình lang của tam sư muội, đại sư tỷ muốn vui, sao không gọi y tới?”.</w:t>
      </w:r>
    </w:p>
    <w:p>
      <w:pPr>
        <w:pStyle w:val="BodyText"/>
      </w:pPr>
      <w:r>
        <w:t xml:space="preserve">Thiếu nữ áo trắng nhíu mày, lạnh lùng nói:</w:t>
      </w:r>
    </w:p>
    <w:p>
      <w:pPr>
        <w:pStyle w:val="BodyText"/>
      </w:pPr>
      <w:r>
        <w:t xml:space="preserve">“Nhị sư tỷ lại làm khó tiểu muội rồi”.</w:t>
      </w:r>
    </w:p>
    <w:p>
      <w:pPr>
        <w:pStyle w:val="BodyText"/>
      </w:pPr>
      <w:r>
        <w:t xml:space="preserve">Thiếu nữ áo lam chợt thu lại nụ cười, lạnh lùng nói:</w:t>
      </w:r>
    </w:p>
    <w:p>
      <w:pPr>
        <w:pStyle w:val="BodyText"/>
      </w:pPr>
      <w:r>
        <w:t xml:space="preserve">“Ai cho các ngươi chen vào, có phải không coi đại sư tỷ này ra gì hay không?”.</w:t>
      </w:r>
    </w:p>
    <w:p>
      <w:pPr>
        <w:pStyle w:val="BodyText"/>
      </w:pPr>
      <w:r>
        <w:t xml:space="preserve">Thiếu nữ áo đỏ vội vàng nói:</w:t>
      </w:r>
    </w:p>
    <w:p>
      <w:pPr>
        <w:pStyle w:val="BodyText"/>
      </w:pPr>
      <w:r>
        <w:t xml:space="preserve">“Tiểu muội không dám”.</w:t>
      </w:r>
    </w:p>
    <w:p>
      <w:pPr>
        <w:pStyle w:val="BodyText"/>
      </w:pPr>
      <w:r>
        <w:t xml:space="preserve">Thiếu nữ áo trắng thì lặng lẽ cúi đầu, không nói một lời.</w:t>
      </w:r>
    </w:p>
    <w:p>
      <w:pPr>
        <w:pStyle w:val="BodyText"/>
      </w:pPr>
      <w:r>
        <w:t xml:space="preserve">Thiếu nữ áo lam đưa mắt nhìn một vòng, lập tức nở nụ cười như hoa, quay đầu sang nhìn Tụ Thủ Tiều Ẩn:</w:t>
      </w:r>
    </w:p>
    <w:p>
      <w:pPr>
        <w:pStyle w:val="BodyText"/>
      </w:pPr>
      <w:r>
        <w:t xml:space="preserve">“Ông không biết thương hoa tiếc ngọc, chắc là một lão già tuyệt tử tuyệt tôn?”.</w:t>
      </w:r>
    </w:p>
    <w:p>
      <w:pPr>
        <w:pStyle w:val="BodyText"/>
      </w:pPr>
      <w:r>
        <w:t xml:space="preserve">Tụ Thủ Tiều Ẩn sắc mặt thay đổi, tay phải giở lên phất tới, miệng giận dữ quát:</w:t>
      </w:r>
    </w:p>
    <w:p>
      <w:pPr>
        <w:pStyle w:val="BodyText"/>
      </w:pPr>
      <w:r>
        <w:t xml:space="preserve">“Ả nha đầu miệng còn hôi sữa, dám cười cợt lão phu?” luồng kình phong bén như dao, lướt thẳng tới như điện xẹt. Thiếu nữ áo đỏ hơi lách người, ống tay áo phất lên, vỗ vào cổ tay phải của Tụ Thủ Tiều Ẩn, miệng vẫn mỉm cười:</w:t>
      </w:r>
    </w:p>
    <w:p>
      <w:pPr>
        <w:pStyle w:val="BodyText"/>
      </w:pPr>
      <w:r>
        <w:t xml:space="preserve">“Quả nhiên là một người thô lỗ”.</w:t>
      </w:r>
    </w:p>
    <w:p>
      <w:pPr>
        <w:pStyle w:val="BodyText"/>
      </w:pPr>
      <w:r>
        <w:t xml:space="preserve">Tụ Thủ Tiều Ẩn hơi giật mình, nhủ thầm:</w:t>
      </w:r>
    </w:p>
    <w:p>
      <w:pPr>
        <w:pStyle w:val="BodyText"/>
      </w:pPr>
      <w:r>
        <w:t xml:space="preserve">“Ả này tuổi chẳng qua trên dưới hai mươi thế mà có thể dồn nội gia chân lực vào ống tay áo rồi đánh ra, quả thật không thể coi thường người trong Minh Nhạc”.</w:t>
      </w:r>
    </w:p>
    <w:p>
      <w:pPr>
        <w:pStyle w:val="BodyText"/>
      </w:pPr>
      <w:r>
        <w:t xml:space="preserve">Ý nghĩ ấy lướt qua, tay phải đã vội vàng hạ xuống thâu về, ngón trỏ và ngón giữa của tay trái khép lại, điểm vào huyệt khúc trì của thiếu nữ áo lam. Thiếu nữ áo lam kêu lên:</w:t>
      </w:r>
    </w:p>
    <w:p>
      <w:pPr>
        <w:pStyle w:val="BodyText"/>
      </w:pPr>
      <w:r>
        <w:t xml:space="preserve">“Ôi chao! Quả thật lòng dạ như sắt đá, ra tay vô tình”. Nàng vừa noi vừa thối lui nhanh ra sau một bước, tránh đòn đánh ấy của Tụ Thủ Tiều Ẩn, ống tay áo phất lên, giáng thẳng lên đầu. Tụ Thủ Tiều Ẩn thấy cú phất tay áo ấy có một luồng ám kình cùng với một làn u hương nhàn nhạt, nghĩ bụng cú đánh này chắc chắn chứa đựng một lực âm nhu rất mạnh, tay trái vội gạt ngang ra.</w:t>
      </w:r>
    </w:p>
    <w:p>
      <w:pPr>
        <w:pStyle w:val="BodyText"/>
      </w:pPr>
      <w:r>
        <w:t xml:space="preserve">Thiếu nữ áo lam sau khi cuộn tay áo đánh trúng Tụ Thủ Tiều Ẩn, lập tức cảm thấy một luồng ám kình bắn ngược lại, lòng hơi giật mình, thầm nhủ:</w:t>
      </w:r>
    </w:p>
    <w:p>
      <w:pPr>
        <w:pStyle w:val="BodyText"/>
      </w:pPr>
      <w:r>
        <w:t xml:space="preserve">“Lực kình của lão tiều phu này thật ghê gớm”. Thế rồi tăng thêm mấy phần chân lực, ống tay áo của nàng cuộn vào cánh tay của Tụ Thủ Tiều Ẩn mà không chịu buông ra. Tụ Thủ Tiều Ẩn tuy tiếp được đòn đánh này, nhưng cảm thấy cánh tay trái tê rần, hầu như không thể chịu đựng được nữa, trong lòng thầm kinh phục. Hai người thầm đấu nội lực, nhưng bề ngoài trông rất phong tình. Thiếu nữ áo lam ấy cuộn ống tay áo ấy vào cẳng tay trái của Sử Mưu Độn, tựa như nắm tay của ông ta cùng đi, lại cố ý bước đi uyển chuyển, lả lướt.</w:t>
      </w:r>
    </w:p>
    <w:p>
      <w:pPr>
        <w:pStyle w:val="BodyText"/>
      </w:pPr>
      <w:r>
        <w:t xml:space="preserve">Nhưng quần hào ở phía sau đều có thể thấy rằng, hai người xem ra là sánh vai đi cùng, nhưng thực sự cả hai bên đều đang dồn ra chân lực để ép đối phương. Ống tay áo của thiếu nữ áo lam cuộn lên tay Tụ Thủ Tiều Ẩn đã dồn nội lực lên cánh tay. Hai người đi được khoảng bảy tám trượng, thiếu nữ áo lam chợt rút ống tay áo về, thỏ thẻ cười rằng:</w:t>
      </w:r>
    </w:p>
    <w:p>
      <w:pPr>
        <w:pStyle w:val="BodyText"/>
      </w:pPr>
      <w:r>
        <w:t xml:space="preserve">“Ông đã lớn tuổi như thế này, sao chưa chết đi?”.</w:t>
      </w:r>
    </w:p>
    <w:p>
      <w:pPr>
        <w:pStyle w:val="BodyText"/>
      </w:pPr>
      <w:r>
        <w:t xml:space="preserve">Tụ Thủ Tiều Ẩn sau một hồi đấu nội lực, đã thấy không thể xem thường kẻ cường địch này, gân cốt trên cánh tay trái tê rần, cảm thấy hơi đau, nếu thiếu nữ áo lam không chịu thâu tay áo về, trong vòng một trăm bước, ông ta không thể đấu tiếp như thế nữa. Sử Mưu Độn vừa ngầm vận khí để khí huyết lưu thông, vừa lạnh lùng đáp:</w:t>
      </w:r>
    </w:p>
    <w:p>
      <w:pPr>
        <w:pStyle w:val="BodyText"/>
      </w:pPr>
      <w:r>
        <w:t xml:space="preserve">“Lão phu không con không cái, có chết đi cũng chẳng ai quét mộ, cần gì phải vội?” khi ông ta đang nói thì đã đến một ngã rẽ. Thiếu nữ áo lam chợt ngừng lại, quay đầu nhìn lại Đại Phương thiền sư nói:</w:t>
      </w:r>
    </w:p>
    <w:p>
      <w:pPr>
        <w:pStyle w:val="BodyText"/>
      </w:pPr>
      <w:r>
        <w:t xml:space="preserve">“Nhà sư già kia, đã đến Tuyệt Mệnh cốc!”.</w:t>
      </w:r>
    </w:p>
    <w:p>
      <w:pPr>
        <w:pStyle w:val="BodyText"/>
      </w:pPr>
      <w:r>
        <w:t xml:space="preserve">Đại Phương thiền sư nghiêm nghị bước tới nói:</w:t>
      </w:r>
    </w:p>
    <w:p>
      <w:pPr>
        <w:pStyle w:val="BodyText"/>
      </w:pPr>
      <w:r>
        <w:t xml:space="preserve">“Mời cô nương dẫn đường vào cốc”. Ông ta khí độ uy nghiêm, không bao giờ cười đùa, thiếu nữ áo lam ấy cũng không dám cười cợt với ông ta, nàng lách người bước vào một lối nhỏ chỉ chứa đủ hai người. Tiêu Dao Tử lướt ngang người chặn thiếu nữ áo đỏ lại, đi sánh vai cùng với thiếu nữ áo lam. Thiếu nữ áo đỏ đi phía sau Tiêu Dao Tử, Tụ Thủ Tiều Ẩn thì đi phía sau thiếu nữ áo đỏ, Mai Giáng Tuyết đi sát theo sau Tụ Thủ Tiều Ẩn, Đại Phương thiền sư dắt quần hào nối đuôi nhau bước theo. Đi hết con đường hẹp ấy, cảnh sắc đột nhiên thay đổi.</w:t>
      </w:r>
    </w:p>
    <w:p>
      <w:pPr>
        <w:pStyle w:val="BodyText"/>
      </w:pPr>
      <w:r>
        <w:t xml:space="preserve">Chỉ thấy trước mặt là một sơn cốc rộng vô tận, trồng đầy cây cối và hoa cỏ, trên cây có các loại hoa đua nở, nhưng hình dạng của các loại hoa thì chưa bao giờ thấy qua, địa thế ở đây giống như trong tấm bản đồ của Mai Giáng Tuyết.</w:t>
      </w:r>
    </w:p>
    <w:p>
      <w:pPr>
        <w:pStyle w:val="BodyText"/>
      </w:pPr>
      <w:r>
        <w:t xml:space="preserve">Giữa ruộng hoa là một lối đi nhỏ bằng cát vàng rộng bốn thước, thiếu nữ áo lam quay đầu cười:</w:t>
      </w:r>
    </w:p>
    <w:p>
      <w:pPr>
        <w:pStyle w:val="BodyText"/>
      </w:pPr>
      <w:r>
        <w:t xml:space="preserve">“Các vị tốt nhất phải đi chậm hơn”.</w:t>
      </w:r>
    </w:p>
    <w:p>
      <w:pPr>
        <w:pStyle w:val="BodyText"/>
      </w:pPr>
      <w:r>
        <w:t xml:space="preserve">Tiêu Dao Tử lớn giọng cười:</w:t>
      </w:r>
    </w:p>
    <w:p>
      <w:pPr>
        <w:pStyle w:val="BodyText"/>
      </w:pPr>
      <w:r>
        <w:t xml:space="preserve">“Chôn thân giữa ruộng hoa, chết cũng không hối tiếc”.</w:t>
      </w:r>
    </w:p>
    <w:p>
      <w:pPr>
        <w:pStyle w:val="BodyText"/>
      </w:pPr>
      <w:r>
        <w:t xml:space="preserve">Thiếu nữ áo lam mỉm cười:</w:t>
      </w:r>
    </w:p>
    <w:p>
      <w:pPr>
        <w:pStyle w:val="BodyText"/>
      </w:pPr>
      <w:r>
        <w:t xml:space="preserve">“Con ma chột mắt kia, ông có biết loại hoa này tên gì không?”.</w:t>
      </w:r>
    </w:p>
    <w:p>
      <w:pPr>
        <w:pStyle w:val="BodyText"/>
      </w:pPr>
      <w:r>
        <w:t xml:space="preserve">Tiêu Dao Tử cười lạnh đáp:</w:t>
      </w:r>
    </w:p>
    <w:p>
      <w:pPr>
        <w:pStyle w:val="BodyText"/>
      </w:pPr>
      <w:r>
        <w:t xml:space="preserve">“Hoa dại trong tử cốc, tên gọi chắc cũng chẳng hay ho gì?”.</w:t>
      </w:r>
    </w:p>
    <w:p>
      <w:pPr>
        <w:pStyle w:val="BodyText"/>
      </w:pPr>
      <w:r>
        <w:t xml:space="preserve">Thiếu nữ áo lam đáp:</w:t>
      </w:r>
    </w:p>
    <w:p>
      <w:pPr>
        <w:pStyle w:val="BodyText"/>
      </w:pPr>
      <w:r>
        <w:t xml:space="preserve">“Ta cũng đoán ông không biết, loại hoa này tên gọi là Tiêu Hồn lan, phàm những kẻ thấy loại hoa này đều phải chết, vả lại chết rất thê thảm”.</w:t>
      </w:r>
    </w:p>
    <w:p>
      <w:pPr>
        <w:pStyle w:val="BodyText"/>
      </w:pPr>
      <w:r>
        <w:t xml:space="preserve">Tiêu Dao Tử cười lớn nói:</w:t>
      </w:r>
    </w:p>
    <w:p>
      <w:pPr>
        <w:pStyle w:val="BodyText"/>
      </w:pPr>
      <w:r>
        <w:t xml:space="preserve">“Cô nương nói như thế khiến cho lão hủ nhớ lại một câu nói, chính là nguyện chết dưới hoa để làm hoa phong lưu! Lão hủ nay tuổi đã lớn, có thể chết giữa ruộng hoa thế này, không biết là phước tu được mấy kiếp, nhưng cô nương tuổi mới vừa đôi mươi, xinh đẹp tuyệt luân, chết giữa ruộng hoa thì thật là đáng tiếc!”.</w:t>
      </w:r>
    </w:p>
    <w:p>
      <w:pPr>
        <w:pStyle w:val="BodyText"/>
      </w:pPr>
      <w:r>
        <w:t xml:space="preserve">Thiếu nữ áo lam cười rằng:</w:t>
      </w:r>
    </w:p>
    <w:p>
      <w:pPr>
        <w:pStyle w:val="BodyText"/>
      </w:pPr>
      <w:r>
        <w:t xml:space="preserve">“Ông nay tuổi đã lớn mới biết đến phong tình, may mà cây cỏ vô tri, chẳng biết xấu đẹp, không đến nỗi từ chối ý đẹp được chết cùng hoa của ông”. Lời nói của nàng chua chát sâu cay, khiến cho người nghe thấy đau đến tận xương. Tiêu Dao Tử vốn muốn mỉa mai trở lại, nhưng chợt nghĩ:</w:t>
      </w:r>
    </w:p>
    <w:p>
      <w:pPr>
        <w:pStyle w:val="BodyText"/>
      </w:pPr>
      <w:r>
        <w:t xml:space="preserve">“Mình là người có thân phận, mà lại đấu khẩu với ả, bị ả mắng những lời khó nghe, đó quả thực là chuyện không đáng”. Đi hết con đường nhỏ bằng cát vàng, mọi người đến một bãi cỏ bằng, bãi cỏ xanh mơn mởn này rộng khoảng bốn năm mẫu, xung quanh là các loại hoa, cảnh sắc cực đẹp. Thiếu nữ áo lam chợt ngừng lại, cao giọng nói:</w:t>
      </w:r>
    </w:p>
    <w:p>
      <w:pPr>
        <w:pStyle w:val="BodyText"/>
      </w:pPr>
      <w:r>
        <w:t xml:space="preserve">“Phiền các vị hãy ngồi xuống dưỡng thần trong chốc lát, đến khi ở tiệc Chiêu Hồn, chúng tôi sẽ đến tiếp đãi”. Nàng nói xuống thì phất tay, quay sang hai sư muội:</w:t>
      </w:r>
    </w:p>
    <w:p>
      <w:pPr>
        <w:pStyle w:val="BodyText"/>
      </w:pPr>
      <w:r>
        <w:t xml:space="preserve">“Chúng ta đi thôi!” rồi cất bước toan bỏ đi.</w:t>
      </w:r>
    </w:p>
    <w:p>
      <w:pPr>
        <w:pStyle w:val="BodyText"/>
      </w:pPr>
      <w:r>
        <w:t xml:space="preserve">Đại Phương thiền sư trầm giọng nói:</w:t>
      </w:r>
    </w:p>
    <w:p>
      <w:pPr>
        <w:pStyle w:val="BodyText"/>
      </w:pPr>
      <w:r>
        <w:t xml:space="preserve">“Cô nương hãy chậm bước, lão nạp có chuyện muốn hỏi”.</w:t>
      </w:r>
    </w:p>
    <w:p>
      <w:pPr>
        <w:pStyle w:val="BodyText"/>
      </w:pPr>
      <w:r>
        <w:t xml:space="preserve">Thiếu nữ áo lam ấy nheo mắt nhìn Đại Phương thiền sư rồi nói:</w:t>
      </w:r>
    </w:p>
    <w:p>
      <w:pPr>
        <w:pStyle w:val="BodyText"/>
      </w:pPr>
      <w:r>
        <w:t xml:space="preserve">“Có chuyện gì?”.</w:t>
      </w:r>
    </w:p>
    <w:p>
      <w:pPr>
        <w:pStyle w:val="BodyText"/>
      </w:pPr>
      <w:r>
        <w:t xml:space="preserve">Đại Phương thiền sư vẫn giữ vẻ mặt trang nghiêm, nói:</w:t>
      </w:r>
    </w:p>
    <w:p>
      <w:pPr>
        <w:pStyle w:val="BodyText"/>
      </w:pPr>
      <w:r>
        <w:t xml:space="preserve">“Lão nạp tuy đến đây theo lời mời, nhưng chưa từng hứa sẽ đến vào đúng ngày năm tháng năm, tất cả những người ở đây đều có chút tiếng tăm trong võ lâm, ai nấy đều bận rộn, cho nên khó đợi lâu được, vậy phiền cô nương hãy sớm bẩm báo cho lệnh sư, bảo bà ta mau xuất hiện tương kiến, nếu đã có lòng thành mời chúng tôi, vậy chi bằng cứ sớm phân thắng thua cho xong”.</w:t>
      </w:r>
    </w:p>
    <w:p>
      <w:pPr>
        <w:pStyle w:val="BodyText"/>
      </w:pPr>
      <w:r>
        <w:t xml:space="preserve">Thiếu nữ áo lam ấy nhìn sắc trời cười nói:</w:t>
      </w:r>
    </w:p>
    <w:p>
      <w:pPr>
        <w:pStyle w:val="BodyText"/>
      </w:pPr>
      <w:r>
        <w:t xml:space="preserve">“Lúc này đã đến giờ ngọ, gia sư đãi khách không qua quá giờ tý đêm nay, các vị từ xa đến đây cũng nên nghỉ ngơi một lát để khỏi chết mà không nhắm mắt”.</w:t>
      </w:r>
    </w:p>
    <w:p>
      <w:pPr>
        <w:pStyle w:val="BodyText"/>
      </w:pPr>
      <w:r>
        <w:t xml:space="preserve">Chợt nghe một giọng nói lạnh lùng thô lỗ vang lên:</w:t>
      </w:r>
    </w:p>
    <w:p>
      <w:pPr>
        <w:pStyle w:val="BodyText"/>
      </w:pPr>
      <w:r>
        <w:t xml:space="preserve">“Đãi khách cái quái gì, lão phu đâu phải đói đến nỗi chạy đến đây ngắm hoa uống rượu của các ngươi, hãy mau bảo sư phụ của ngươi lập tức xuất hiện, đừng để ta nổi giận nổi lửa đốt sạch đám cây cỏ này của các ngươi”.</w:t>
      </w:r>
    </w:p>
    <w:p>
      <w:pPr>
        <w:pStyle w:val="BodyText"/>
      </w:pPr>
      <w:r>
        <w:t xml:space="preserve">Thiếu nữ áo lam nheo mắt nhìn tới, chỉ thấy một ông già vừa mập vừa lùn bước ra khỏi đám đông quần hào, nàng không khỏi nhíu mày:</w:t>
      </w:r>
    </w:p>
    <w:p>
      <w:pPr>
        <w:pStyle w:val="BodyText"/>
      </w:pPr>
      <w:r>
        <w:t xml:space="preserve">“Ngươi là ai? Sao lại ăn nói tùy tiện thế?”.</w:t>
      </w:r>
    </w:p>
    <w:p>
      <w:pPr>
        <w:pStyle w:val="BodyText"/>
      </w:pPr>
      <w:r>
        <w:t xml:space="preserve">Ông già ấy buông giọng cười lớn rồi nói:</w:t>
      </w:r>
    </w:p>
    <w:p>
      <w:pPr>
        <w:pStyle w:val="BodyText"/>
      </w:pPr>
      <w:r>
        <w:t xml:space="preserve">“Lão phu rất ít đến Trung Nguyên, dù có nói ra danh hiệu thì tên nha đầu miệng còn hơi sữa nhà ngươi cũng chẳng biết”.</w:t>
      </w:r>
    </w:p>
    <w:p>
      <w:pPr>
        <w:pStyle w:val="BodyText"/>
      </w:pPr>
      <w:r>
        <w:t xml:space="preserve">Thiếu nữ áo lam ấy chợt thay đổi sắc mặt, nụ cười thường xuất hiện trên khóe miệng cũng biến mất, lạnh lùng đáp:</w:t>
      </w:r>
    </w:p>
    <w:p>
      <w:pPr>
        <w:pStyle w:val="BodyText"/>
      </w:pPr>
      <w:r>
        <w:t xml:space="preserve">“Nếu bảo ít khi đến Trung Nguyên, chắc là nhân vật của Tây Vực đây?”.</w:t>
      </w:r>
    </w:p>
    <w:p>
      <w:pPr>
        <w:pStyle w:val="BodyText"/>
      </w:pPr>
      <w:r>
        <w:t xml:space="preserve">Ông già ấy nghe thế thì hơi ngạc nhiên, thầm nhủ:</w:t>
      </w:r>
    </w:p>
    <w:p>
      <w:pPr>
        <w:pStyle w:val="BodyText"/>
      </w:pPr>
      <w:r>
        <w:t xml:space="preserve">“Ả nha đầu này thật thông minh, có thể đoán được mình đến từ Tây Vực”. Thế rồi hơi suy nghĩ, đáp rằng:</w:t>
      </w:r>
    </w:p>
    <w:p>
      <w:pPr>
        <w:pStyle w:val="BodyText"/>
      </w:pPr>
      <w:r>
        <w:t xml:space="preserve">“Đúng vậy, lão phu từ Tây Vực đến đây, Thiên Sơn Thần Quyền Bạch Trác Nghĩa chính là lão phu!”.</w:t>
      </w:r>
    </w:p>
    <w:p>
      <w:pPr>
        <w:pStyle w:val="BodyText"/>
      </w:pPr>
      <w:r>
        <w:t xml:space="preserve">Thiếu nữ áo lam cười lạnh:</w:t>
      </w:r>
    </w:p>
    <w:p>
      <w:pPr>
        <w:pStyle w:val="BodyText"/>
      </w:pPr>
      <w:r>
        <w:t xml:space="preserve">“Ngươi đường xa vạn dặm từ Tây Vực đến đây chịu chết, quả thực là kiếp nạn khó tránh, tự mình chôn thân”.</w:t>
      </w:r>
    </w:p>
    <w:p>
      <w:pPr>
        <w:pStyle w:val="BodyText"/>
      </w:pPr>
      <w:r>
        <w:t xml:space="preserve">Bạch Trác Nghĩa nổi giận:</w:t>
      </w:r>
    </w:p>
    <w:p>
      <w:pPr>
        <w:pStyle w:val="BodyText"/>
      </w:pPr>
      <w:r>
        <w:t xml:space="preserve">“Ngươi nói vớ vẩn điều gì? Nếu mở miệng làm tổn thương người nữa đứng trách lão phu ra tay động thủ dạy dỗ ngươi!”.</w:t>
      </w:r>
    </w:p>
    <w:p>
      <w:pPr>
        <w:pStyle w:val="BodyText"/>
      </w:pPr>
      <w:r>
        <w:t xml:space="preserve">Thiếu nữ áo lam ấy vẫn lạnh lùng như sương, điềm nhiên nói:</w:t>
      </w:r>
    </w:p>
    <w:p>
      <w:pPr>
        <w:pStyle w:val="BodyText"/>
      </w:pPr>
      <w:r>
        <w:t xml:space="preserve">“Kẻ ở nơi xa xôi hoang vắng, có gì đáng sợ?”.</w:t>
      </w:r>
    </w:p>
    <w:p>
      <w:pPr>
        <w:pStyle w:val="BodyText"/>
      </w:pPr>
      <w:r>
        <w:t xml:space="preserve">Bạch Trác Nghĩa cao giọng quát:</w:t>
      </w:r>
    </w:p>
    <w:p>
      <w:pPr>
        <w:pStyle w:val="BodyText"/>
      </w:pPr>
      <w:r>
        <w:t xml:space="preserve">“Một ả nha đầu mà cũng giám coi thường lão phu, không dạy cho ngươi một bài học, ngươi sẽ còn phách lối nữa!” rồi tay phải giở lên từ xa đánh tới. Thiếu nữ áo lam thấy y đưa tay từ xa đánh tới, trong lòng đã biết đối phương chắc chắn sẽ đánh ra một luồng chưởng phong phách không, thế rồi vội vàng ngầm đề tụ chân khí giới bị. Nào ngờ đối phương đã thu quyền lại, chẳng hề có chút động tĩnh gì, trong lòng cảm thấy ngạc nhiên lắm, nhủ thầm:</w:t>
      </w:r>
    </w:p>
    <w:p>
      <w:pPr>
        <w:pStyle w:val="BodyText"/>
      </w:pPr>
      <w:r>
        <w:t xml:space="preserve">“Lão già này chẳng qua chỉ phô trương thanh thế, tự tìm đường xuống thang mà thôi!” nghĩ đến đây, chợt cảm thấy một luồng ám kình im hơi lặng tiếng giáng tới, mà lực đạo rất lớn, nàng chỉ cảm thấy giật mình, bất đồ thối lùi đến ba bước, nếu không sớm ngầm vận khí giới bị, nàng chắc chắn sẽ bị thương dưới đòn này.</w:t>
      </w:r>
    </w:p>
    <w:p>
      <w:pPr>
        <w:pStyle w:val="BodyText"/>
      </w:pPr>
      <w:r>
        <w:t xml:space="preserve">Phải biết rằng Vô Ảnh thần quyền là tuyệt kỹ của phái Thiên Sơn, ở võ lâm Trung Nguyên không ai biết loại võ công này, thiếu nữ áo lam tuy thân mang tuyệt kỹ, nhưng cũng không biết Bạch Trác Nghĩa tại sao có thể chỉ phất tay một cái mà phát ra một luồng ám kình.</w:t>
      </w:r>
    </w:p>
    <w:p>
      <w:pPr>
        <w:pStyle w:val="BodyText"/>
      </w:pPr>
      <w:r>
        <w:t xml:space="preserve">Sau khi đánh ra một đòn Vô Ảnh thần quyền, Bạch Trác Nghĩa cười rằng:</w:t>
      </w:r>
    </w:p>
    <w:p>
      <w:pPr>
        <w:pStyle w:val="BodyText"/>
      </w:pPr>
      <w:r>
        <w:t xml:space="preserve">“Đó chẳng qua là một đòn trừng phạt nhỏ, nếu nói ra những lời phách lối nữa, đừng trách lão phu ra tay đánh người!”.</w:t>
      </w:r>
    </w:p>
    <w:p>
      <w:pPr>
        <w:pStyle w:val="BodyText"/>
      </w:pPr>
      <w:r>
        <w:t xml:space="preserve">Thiếu nữ áo lam ấy sắc mặt trắng bệch, im lặng không nói, đứng trong chốc lát thì đột nhiên lách hai vai lướt tới như điện chớp, tay phải phất ra một cái, loại binh khí quái dị trông giống như sừng nai, đỏ như máu điểm về phía Bạch Trác Nghĩa. Té ra nàng đã bị một đòn Vô Ảnh thần quyền của Bạch Trác Nghĩa đánh chấn thương nội phủ, đang vận khí điều tức cho nên không thể nào lên tiếng được, nhưng nàng công lực thâm hậu, sau một hồi điều tức thì lập tức chân khí trở về, thế là bất ngờ lướt lên.</w:t>
      </w:r>
    </w:p>
    <w:p>
      <w:pPr>
        <w:pStyle w:val="BodyText"/>
      </w:pPr>
      <w:r>
        <w:t xml:space="preserve">Bạch Trác Nghĩa phất ống tay trái quét vào món binh khí trông giống như sừng hưu ấy. Thiếu nữ áo lam đánh ra binh khí rất nhanh, nhưng thế thu về càng nhanh hơn, Bạch Trác Nghĩa chưa phất trúng thì đột nhiên đã tự bay về, tay của nàng múa ra một màn hồng quang. Bạch Trác Nghĩa chỉ cảm thấy mắt hoa lên, bốn phương tám hướng đều là hồng quang chói mắt đánh tới, trong lòng hơi run sợ, vội vàng thối lui nhanh ra sau, nhưng không ngờ thiếu nữ áo lam đã điểm tay trái tới. Cú điểm này rất bất ngờ, quỷ dị vô cùng, Bạch Trác Nghĩa nhất thời né không kịp, chỉ đành phất tay tiếp lấy cú điểm ấy, chỉ cảm thấy nơi bị nàng điểm trúng đau nhói lên, vội vàng rút tay về. Thiếu nữ áo lam điểm trúng Bạch Trác Nghĩa xong, tung mình vọt ra sau đến hơn một trượng, cười rằng:</w:t>
      </w:r>
    </w:p>
    <w:p>
      <w:pPr>
        <w:pStyle w:val="BodyText"/>
      </w:pPr>
      <w:r>
        <w:t xml:space="preserve">“Đây gọi là Thiên Phu Nhất chỉ, cho ngươi xem thử sự lợi hại của ta, nếu trong lòng không phục thì đợi lát nữa hai chúng ta sẽ lại đánh thêm trận nữa”.</w:t>
      </w:r>
    </w:p>
    <w:p>
      <w:pPr>
        <w:pStyle w:val="BodyText"/>
      </w:pPr>
      <w:r>
        <w:t xml:space="preserve">Quần hào thấy thủ pháp của thiếu nữ áo lam quỷ dị, ai nấy đều giật mình nhủ rằng:</w:t>
      </w:r>
    </w:p>
    <w:p>
      <w:pPr>
        <w:pStyle w:val="BodyText"/>
      </w:pPr>
      <w:r>
        <w:t xml:space="preserve">“Lộ số võ công của ả này thay đổi khó lường, thật sự không thể coi thường”.</w:t>
      </w:r>
    </w:p>
    <w:p>
      <w:pPr>
        <w:pStyle w:val="BodyText"/>
      </w:pPr>
      <w:r>
        <w:t xml:space="preserve">Bạch Trác Nghĩa coi kỹ lại cánh tay bị thương, trên tay có một mảng lớn như đồng tiền đã đổi màu xanh, nếu chỉ này điểm vào trúng yếu huyệt thì chắc chắn sẽ bị trọng thương ngay tại chỗ, thế rồi thầm than:</w:t>
      </w:r>
    </w:p>
    <w:p>
      <w:pPr>
        <w:pStyle w:val="BodyText"/>
      </w:pPr>
      <w:r>
        <w:t xml:space="preserve">“Nhân vật võ lâm Trung Nguyên quả thực cao thủ như mây, không thể coi thường”.</w:t>
      </w:r>
    </w:p>
    <w:p>
      <w:pPr>
        <w:pStyle w:val="BodyText"/>
      </w:pPr>
      <w:r>
        <w:t xml:space="preserve">Đại Phương thiền sư phát chưởng trái, bốn nhà sư khoác cà sa màu đỏ mau chóng rê tới, chặn thiếu nữ áo lam lại. Thiếu nữ áo lam nhướng mày, cười lạnh nói:</w:t>
      </w:r>
    </w:p>
    <w:p>
      <w:pPr>
        <w:pStyle w:val="BodyText"/>
      </w:pPr>
      <w:r>
        <w:t xml:space="preserve">“Các ngươi chắc muốn chết đây?” bốn nhà sư chỉ ưỡn ngực giơ đao chặn đường lại, tựa như không hề nghe câu hỏi của thiếu nữ áo lam. Đại Phương thiền sư cao giọng niệm một tiếng Phật hiệu rồi nói:</w:t>
      </w:r>
    </w:p>
    <w:p>
      <w:pPr>
        <w:pStyle w:val="BodyText"/>
      </w:pPr>
      <w:r>
        <w:t xml:space="preserve">“Cô nương hãy tạm dừng bước, lão nạp vẫn chưa nói hết lời, giờ đây cao thủ như mây, bọn ba người cô nương tự tin có thể vượt qua chăng?”.</w:t>
      </w:r>
    </w:p>
    <w:p>
      <w:pPr>
        <w:pStyle w:val="BodyText"/>
      </w:pPr>
      <w:r>
        <w:t xml:space="preserve">Thiếu nữ áo lam đưa mắt nhìn quần hào rồi thầm nhủ:</w:t>
      </w:r>
    </w:p>
    <w:p>
      <w:pPr>
        <w:pStyle w:val="BodyText"/>
      </w:pPr>
      <w:r>
        <w:t xml:space="preserve">“Nhà sư già này nói cũng không sai, ba người chúng ta muốn vượt sự cản trở của họ chỉ e không dễ, chúng ta bố trí vẫn chưa chặt chẽ, sư phụ nhất thời cũng khó đến cứu viện, nếu thực sự động thủ chỉ e rằng sẽ thua thiệt”. Lúc nãy nàng vừa mới bị một đòn Vô Ảnh thần quyền của Bạch Trác Nghĩa, thì biết tất cả những người ở đây đều mang tuyệt kỹ trong người, cho nên ý nghĩ khinh địch cũng giảm đi rất nhiều.</w:t>
      </w:r>
    </w:p>
    <w:p>
      <w:pPr>
        <w:pStyle w:val="BodyText"/>
      </w:pPr>
      <w:r>
        <w:t xml:space="preserve">Thế rồi nàng mới giả vờ trấn tĩnh mà cười rằng:</w:t>
      </w:r>
    </w:p>
    <w:p>
      <w:pPr>
        <w:pStyle w:val="BodyText"/>
      </w:pPr>
      <w:r>
        <w:t xml:space="preserve">“Sao? Chả lẽ muốn giữ ba tỷ muội chúng tôi ở đây cùng các người chăng?”.</w:t>
      </w:r>
    </w:p>
    <w:p>
      <w:pPr>
        <w:pStyle w:val="BodyText"/>
      </w:pPr>
      <w:r>
        <w:t xml:space="preserve">Đại Phương thiền sư là bậc tôn sư của một phái, là người rất nghiêm nghị, nghe những lời nói phóng đãng ấy của nàng thì trong nhất thời không thể nghĩ ra lời nào để đối đáp. Trầm ngâm một lát, Đại Phương thiền sư mới nghiêm nghị nói:</w:t>
      </w:r>
    </w:p>
    <w:p>
      <w:pPr>
        <w:pStyle w:val="BodyText"/>
      </w:pPr>
      <w:r>
        <w:t xml:space="preserve">“Lão phu là người trong cửa Phật, bình sinh không ưa cười nói”.</w:t>
      </w:r>
    </w:p>
    <w:p>
      <w:pPr>
        <w:pStyle w:val="BodyText"/>
      </w:pPr>
      <w:r>
        <w:t xml:space="preserve">Thiếu nữ áo lam hơi trầm ngâm:</w:t>
      </w:r>
    </w:p>
    <w:p>
      <w:pPr>
        <w:pStyle w:val="BodyText"/>
      </w:pPr>
      <w:r>
        <w:t xml:space="preserve">“Xem ra hình như ông là nhân vật đầu não lần này?”.</w:t>
      </w:r>
    </w:p>
    <w:p>
      <w:pPr>
        <w:pStyle w:val="BodyText"/>
      </w:pPr>
      <w:r>
        <w:t xml:space="preserve">Đại Phương thiền sư nói:</w:t>
      </w:r>
    </w:p>
    <w:p>
      <w:pPr>
        <w:pStyle w:val="BodyText"/>
      </w:pPr>
      <w:r>
        <w:t xml:space="preserve">“Được họ đề cử lão nạp, tạm cho lão nạp ra mặt bàn bạc với lệnh sư”.</w:t>
      </w:r>
    </w:p>
    <w:p>
      <w:pPr>
        <w:pStyle w:val="BodyText"/>
      </w:pPr>
      <w:r>
        <w:t xml:space="preserve">Thiếu nữ áo lam nói:</w:t>
      </w:r>
    </w:p>
    <w:p>
      <w:pPr>
        <w:pStyle w:val="BodyText"/>
      </w:pPr>
      <w:r>
        <w:t xml:space="preserve">“Đại hội chưa bắt đầu, gia sư e rằng không thể hiện thân”.</w:t>
      </w:r>
    </w:p>
    <w:p>
      <w:pPr>
        <w:pStyle w:val="BodyText"/>
      </w:pPr>
      <w:r>
        <w:t xml:space="preserve">Đại Phương thiền sư nói:</w:t>
      </w:r>
    </w:p>
    <w:p>
      <w:pPr>
        <w:pStyle w:val="BodyText"/>
      </w:pPr>
      <w:r>
        <w:t xml:space="preserve">“Lệnh sư đừng nên bày trò nữa, anh hùng trong thiên hạ được bà ta mời đều đã đến đây, sao bà ta còn chưa ra mặt gặp gỡ?”.</w:t>
      </w:r>
    </w:p>
    <w:p>
      <w:pPr>
        <w:pStyle w:val="BodyText"/>
      </w:pPr>
      <w:r>
        <w:t xml:space="preserve">Thiếu nữ áo lam lạnh lùng nói:</w:t>
      </w:r>
    </w:p>
    <w:p>
      <w:pPr>
        <w:pStyle w:val="BodyText"/>
      </w:pPr>
      <w:r>
        <w:t xml:space="preserve">“Các người không đến theo kỳ hẹn, còn trách được ai?”.</w:t>
      </w:r>
    </w:p>
    <w:p>
      <w:pPr>
        <w:pStyle w:val="BodyText"/>
      </w:pPr>
      <w:r>
        <w:t xml:space="preserve">Đại Phương thiền sư nói:</w:t>
      </w:r>
    </w:p>
    <w:p>
      <w:pPr>
        <w:pStyle w:val="BodyText"/>
      </w:pPr>
      <w:r>
        <w:t xml:space="preserve">“Tất cả những người ở đây đều đã chuẩn bị lương khô, không cần lệnh sư tiếp đãi nữa”.</w:t>
      </w:r>
    </w:p>
    <w:p>
      <w:pPr>
        <w:pStyle w:val="BodyText"/>
      </w:pPr>
      <w:r>
        <w:t xml:space="preserve">Thiếu nữ áo lam nhủ thầm:</w:t>
      </w:r>
    </w:p>
    <w:p>
      <w:pPr>
        <w:pStyle w:val="BodyText"/>
      </w:pPr>
      <w:r>
        <w:t xml:space="preserve">“Xem ra lão hòa thượng này chỉ muốn giữ chúng ta ở lại làm con tin, lúc này sư phụ vẫn chưa sắp xếp chu đáo, nếu mình xung đột với họ, không những không có người cứu viện mà còn sẽ làm hỏng toàn cuộc, cân nhắc nặng nhẹ, chỉ đành tạm thời kéo dài thời gian”. Ý nghĩ ấy lướt qua, thế rồi mới nhoẻn miệng cười:</w:t>
      </w:r>
    </w:p>
    <w:p>
      <w:pPr>
        <w:pStyle w:val="BodyText"/>
      </w:pPr>
      <w:r>
        <w:t xml:space="preserve">“Gia sư nghỉ ngơi vẫn chưa thức, thật khó lập tức xuất hiện ...”.</w:t>
      </w:r>
    </w:p>
    <w:p>
      <w:pPr>
        <w:pStyle w:val="BodyText"/>
      </w:pPr>
      <w:r>
        <w:t xml:space="preserve">Đại Phương thiền sư tiếp lời:</w:t>
      </w:r>
    </w:p>
    <w:p>
      <w:pPr>
        <w:pStyle w:val="BodyText"/>
      </w:pPr>
      <w:r>
        <w:t xml:space="preserve">“Vậy làm phiền các vị hãy tạm thời ở đây, đợi lệnh sư xuất hiện rồi đi cũng không muộn”.</w:t>
      </w:r>
    </w:p>
    <w:p>
      <w:pPr>
        <w:pStyle w:val="BodyText"/>
      </w:pPr>
      <w:r>
        <w:t xml:space="preserve">Thiếu nữ áo lam quay đầu nhìn thiếu nữ áo đỏ và Mai Giáng Tuyết, cười rằng:</w:t>
      </w:r>
    </w:p>
    <w:p>
      <w:pPr>
        <w:pStyle w:val="BodyText"/>
      </w:pPr>
      <w:r>
        <w:t xml:space="preserve">“Nói như vậy, ông muốn giữ ba chỉ em chúng tôi ở đây làm con tin?”.</w:t>
      </w:r>
    </w:p>
    <w:p>
      <w:pPr>
        <w:pStyle w:val="BodyText"/>
      </w:pPr>
      <w:r>
        <w:t xml:space="preserve">Tụ Thủ Tiều Ẩn cười lạnh một tiếng, chen vào nói:</w:t>
      </w:r>
    </w:p>
    <w:p>
      <w:pPr>
        <w:pStyle w:val="BodyText"/>
      </w:pPr>
      <w:r>
        <w:t xml:space="preserve">“Đâu chỉ làm con tin, nếu thời gian kéo dài mà không chịu xuất hiện, trước tiên sẽ giết ba người các ngươi, sau đó sẽ nổi lửa đốt sạch nơi này của các ngươi”.</w:t>
      </w:r>
    </w:p>
    <w:p>
      <w:pPr>
        <w:pStyle w:val="BodyText"/>
      </w:pPr>
      <w:r>
        <w:t xml:space="preserve">Thiếu nữ áo lam nói:</w:t>
      </w:r>
    </w:p>
    <w:p>
      <w:pPr>
        <w:pStyle w:val="BodyText"/>
      </w:pPr>
      <w:r>
        <w:t xml:space="preserve">“Khẩu khí của ngươi thật lớn, ngươi tự tin có thể đốt được chăng? Hừ ...”.</w:t>
      </w:r>
    </w:p>
    <w:p>
      <w:pPr>
        <w:pStyle w:val="BodyText"/>
      </w:pPr>
      <w:r>
        <w:t xml:space="preserve">Đại Phương thiền sư nói:</w:t>
      </w:r>
    </w:p>
    <w:p>
      <w:pPr>
        <w:pStyle w:val="BodyText"/>
      </w:pPr>
      <w:r>
        <w:t xml:space="preserve">“Điều đó cũng rất khó nói, trên giang hồ tuy có giới luật, nhưng lệnh sư làm việc thật quá đáng, nếu quần hào nổi giận, thì khó tránh sẽ vượt qua giới luật, lúc đó lão nạp cũng không thể ngăn cản được”.</w:t>
      </w:r>
    </w:p>
    <w:p>
      <w:pPr>
        <w:pStyle w:val="BodyText"/>
      </w:pPr>
      <w:r>
        <w:t xml:space="preserve">Thiếu nữ áo lam thầm lo:</w:t>
      </w:r>
    </w:p>
    <w:p>
      <w:pPr>
        <w:pStyle w:val="BodyText"/>
      </w:pPr>
      <w:r>
        <w:t xml:space="preserve">“Sư phụ vẫn chưa biết thế địch như thế nào, đợi mình quay về bẩm báo, nếu như lão hòa thượng này cứ giữ mình lại, đây quả thực là chuyện phiền toái”.</w:t>
      </w:r>
    </w:p>
    <w:p>
      <w:pPr>
        <w:pStyle w:val="BodyText"/>
      </w:pPr>
      <w:r>
        <w:t xml:space="preserve">Té ra Đại Phương thiền sư lo lắng Minh Nhạc Nhạc chủ đặt mai phục trong rừng cây cho nên cố ý giữ ba thiếu nữ này không cho họ bỏ đi. Thiếu nữ áo lam trầm ngâm một hồi rồi cười:</w:t>
      </w:r>
    </w:p>
    <w:p>
      <w:pPr>
        <w:pStyle w:val="BodyText"/>
      </w:pPr>
      <w:r>
        <w:t xml:space="preserve">“Nếu các người muốn gặp gia sư, ta sẽ đi mời người đến đây”. Đại Phương thiền sư hơi trầm tư rồi nói:</w:t>
      </w:r>
    </w:p>
    <w:p>
      <w:pPr>
        <w:pStyle w:val="BodyText"/>
      </w:pPr>
      <w:r>
        <w:t xml:space="preserve">“Trong số ba người các vị, chả lẽ cô nương nhất định phải đi?”.</w:t>
      </w:r>
    </w:p>
    <w:p>
      <w:pPr>
        <w:pStyle w:val="BodyText"/>
      </w:pPr>
      <w:r>
        <w:t xml:space="preserve">Thiếu nữ áo lam cười rằng:</w:t>
      </w:r>
    </w:p>
    <w:p>
      <w:pPr>
        <w:pStyle w:val="BodyText"/>
      </w:pPr>
      <w:r>
        <w:t xml:space="preserve">“Vậy các ông cứ tùy tiện chỉ định một người!” rồi lòng thầm nhủ:</w:t>
      </w:r>
    </w:p>
    <w:p>
      <w:pPr>
        <w:pStyle w:val="BodyText"/>
      </w:pPr>
      <w:r>
        <w:t xml:space="preserve">“Bọn chúng không chịu buông tha ình, té ra là coi mình là nhân vật đầu não”.</w:t>
      </w:r>
    </w:p>
    <w:p>
      <w:pPr>
        <w:pStyle w:val="BodyText"/>
      </w:pPr>
      <w:r>
        <w:t xml:space="preserve">Đại Phương thiền sư chậm rãi lướt nhìn thiếu nữ áo đỏ, rồi đưa mắt nhìn Mai Giáng Tuyết, đang định mở miệng chỉ định Mai Giáng Tuyết, chợt lòng nảy ra một ý, nhủ rằng:</w:t>
      </w:r>
    </w:p>
    <w:p>
      <w:pPr>
        <w:pStyle w:val="BodyText"/>
      </w:pPr>
      <w:r>
        <w:t xml:space="preserve">“Nếu mình bảo nàng đi, vạn nhất khiến cho sư phụ của nàng nghi ngờ, há chẳng phải khéo hóa vụng, hại nàng hay sao?” ý nghĩ ấy lướt qua, rồi đưa tay chỉ vào thiếu nữ áo đỏ nói:</w:t>
      </w:r>
    </w:p>
    <w:p>
      <w:pPr>
        <w:pStyle w:val="BodyText"/>
      </w:pPr>
      <w:r>
        <w:t xml:space="preserve">“Vậy xin mời vị cô nương áo đỏ này!”.</w:t>
      </w:r>
    </w:p>
    <w:p>
      <w:pPr>
        <w:pStyle w:val="BodyText"/>
      </w:pPr>
      <w:r>
        <w:t xml:space="preserve">Thiếu nữ áo lam nhìn thiếu nữ áo đỏ rồi cười:</w:t>
      </w:r>
    </w:p>
    <w:p>
      <w:pPr>
        <w:pStyle w:val="BodyText"/>
      </w:pPr>
      <w:r>
        <w:t xml:space="preserve">“Nhị sư muội, lão hòa thượng đã thích muội rồi đó”.</w:t>
      </w:r>
    </w:p>
    <w:p>
      <w:pPr>
        <w:pStyle w:val="BodyText"/>
      </w:pPr>
      <w:r>
        <w:t xml:space="preserve">Thiếu nữ áo đỏ nghe thiếu nữ áo lam nói như thế, mới chậm rãi bước tới, cười rằng:</w:t>
      </w:r>
    </w:p>
    <w:p>
      <w:pPr>
        <w:pStyle w:val="BodyText"/>
      </w:pPr>
      <w:r>
        <w:t xml:space="preserve">“Nhưng muội phải mời sư phụ ư?”.</w:t>
      </w:r>
    </w:p>
    <w:p>
      <w:pPr>
        <w:pStyle w:val="BodyText"/>
      </w:pPr>
      <w:r>
        <w:t xml:space="preserve">Đại Phương thiền sư cười lạnh rồi nói:</w:t>
      </w:r>
    </w:p>
    <w:p>
      <w:pPr>
        <w:pStyle w:val="BodyText"/>
      </w:pPr>
      <w:r>
        <w:t xml:space="preserve">“Trước giờ tý, nếu lệnh sư vẫn không chịu xuất hiện, đừng trách chúng tôi ra tay độc ác ...” ánh mắt nhìn lướt về phía thiếu nữ áo lam và Mai Giáng Tuyết nói tiếp:</w:t>
      </w:r>
    </w:p>
    <w:p>
      <w:pPr>
        <w:pStyle w:val="BodyText"/>
      </w:pPr>
      <w:r>
        <w:t xml:space="preserve">“Hai vị cô nương đừng hòng rời khỏi chốn này”.</w:t>
      </w:r>
    </w:p>
    <w:p>
      <w:pPr>
        <w:pStyle w:val="BodyText"/>
      </w:pPr>
      <w:r>
        <w:t xml:space="preserve">Cửu Tinh Truy Hồn Hầu Chấn Phương nói tiếp một câu:</w:t>
      </w:r>
    </w:p>
    <w:p>
      <w:pPr>
        <w:pStyle w:val="BodyText"/>
      </w:pPr>
      <w:r>
        <w:t xml:space="preserve">“Còn vườn hoa này nữa, cũng sẽ hóa thành than”.</w:t>
      </w:r>
    </w:p>
    <w:p>
      <w:pPr>
        <w:pStyle w:val="BodyText"/>
      </w:pPr>
      <w:r>
        <w:t xml:space="preserve">Thiếu nữ áo đỏ đưa tay vuốt mái tóc rối, nhoẻn miệng cười:</w:t>
      </w:r>
    </w:p>
    <w:p>
      <w:pPr>
        <w:pStyle w:val="BodyText"/>
      </w:pPr>
      <w:r>
        <w:t xml:space="preserve">“Đừng quá khoác lác, nếu chúng tôi vẫn chưa bố trí, cũng không thể mời các vị đến đây!” nói xong thì ưỡn ẹo tiến về phía trước. Đại Phương thiền sư phất tay, các hòa thượng đang chặn đường lập tức lách qua một bên, chừa ra một lối. Thiếu nữ áo đỏ ung dung bước qua mấy hòa thượng ấy, chợt nàng ngừng bước, quay đầu lại cười:</w:t>
      </w:r>
    </w:p>
    <w:p>
      <w:pPr>
        <w:pStyle w:val="BodyText"/>
      </w:pPr>
      <w:r>
        <w:t xml:space="preserve">“Ở bên ngoài mảnh rừng này có một loại độc chướng bao phủ suốt ngày đêm, không màu không vị, các vị tốt nhất hãy dừng ở đây đừng đi bừa, nếu xông ra khỏi mảnh rừng một bước, lúc đó trúng độc thì đừng trách chúng tôi”. Rồi nàng cũng không đợi bọn Đại Phương thiền sư trả lời, tung mình vọt một cái ra đến hai trượng. Chỉ thấy bóng dáng mảnh khảnh của nàng ẩn hiện trong rừng hoa rồi biến mất. Đại Phương thiền sư giơ tay phải vẽ trong không trung một vòng tròn, ba mươi sáu đệ tử đi cùng đột nhiên mau chóng di chuyển xen vào nhau, trong khoảnh khắc đã xếp thành một trận thế.</w:t>
      </w:r>
    </w:p>
    <w:p>
      <w:pPr>
        <w:pStyle w:val="BodyText"/>
      </w:pPr>
      <w:r>
        <w:t xml:space="preserve">Tiêu Dao Tử mỉm cười, hỏi:</w:t>
      </w:r>
    </w:p>
    <w:p>
      <w:pPr>
        <w:pStyle w:val="BodyText"/>
      </w:pPr>
      <w:r>
        <w:t xml:space="preserve">“Đây có phải La Hán trận vang danh thiên hạ của quý phái không?”.</w:t>
      </w:r>
    </w:p>
    <w:p>
      <w:pPr>
        <w:pStyle w:val="BodyText"/>
      </w:pPr>
      <w:r>
        <w:t xml:space="preserve">Đại Phương thiền sư cười rằng:</w:t>
      </w:r>
    </w:p>
    <w:p>
      <w:pPr>
        <w:pStyle w:val="BodyText"/>
      </w:pPr>
      <w:r>
        <w:t xml:space="preserve">“Đúng vậy, xưa nay bổn tự ít khi dùng đến La Hán trận này, La Hán trận chia thành hai loại, đó là đại trận và tiểu trận, đại trận do một trăm lẻ tám đệ tử xếp thành, tiểu trận có ba mươi sáu người, đáng tiếc đệ tử của quý phái vẫn chưa kịp đến, nếu không lão nạp có thể tận mắt thấy Ngũ Hành kiếm trận vang danh thiên hạ của quý phái”.</w:t>
      </w:r>
    </w:p>
    <w:p>
      <w:pPr>
        <w:pStyle w:val="BodyText"/>
      </w:pPr>
      <w:r>
        <w:t xml:space="preserve">Tiêu Dao Tử nói:</w:t>
      </w:r>
    </w:p>
    <w:p>
      <w:pPr>
        <w:pStyle w:val="BodyText"/>
      </w:pPr>
      <w:r>
        <w:t xml:space="preserve">“Đại sư hãy yên tâm, khi tại hạ vào núi đã ngầm để lại ám hiệu bổn phái, từ đỉnh Minh Nguyệt đến đây ...”.</w:t>
      </w:r>
    </w:p>
    <w:p>
      <w:pPr>
        <w:pStyle w:val="BodyText"/>
      </w:pPr>
      <w:r>
        <w:t xml:space="preserve">Tụ Thủ Tiều Ẩn Sử Mưu Độn chen vào nói:</w:t>
      </w:r>
    </w:p>
    <w:p>
      <w:pPr>
        <w:pStyle w:val="BodyText"/>
      </w:pPr>
      <w:r>
        <w:t xml:space="preserve">“Chúng ta đến dự tiệc trước, chỉ e người trong quý phái không biết chuyện này, cho nên khó đuổi theo kịp ...”.</w:t>
      </w:r>
    </w:p>
    <w:p>
      <w:pPr>
        <w:pStyle w:val="BodyText"/>
      </w:pPr>
      <w:r>
        <w:t xml:space="preserve">Thiếu nữ áo lam đột nhiên mỉm cười nói tiếp:</w:t>
      </w:r>
    </w:p>
    <w:p>
      <w:pPr>
        <w:pStyle w:val="BodyText"/>
      </w:pPr>
      <w:r>
        <w:t xml:space="preserve">“Tốt nhất là bọn chúng có thể đến kịp vào Tuyệt Mệnh cốc trước giờ tý, để chúng tôi khỏi phí công sức”.</w:t>
      </w:r>
    </w:p>
    <w:p>
      <w:pPr>
        <w:pStyle w:val="BodyText"/>
      </w:pPr>
      <w:r>
        <w:t xml:space="preserve">Tiêu Dao Tử không thèm để ý đến thiếu nữ áo lam nữa, cười lớn một hồi rồi nói:</w:t>
      </w:r>
    </w:p>
    <w:p>
      <w:pPr>
        <w:pStyle w:val="BodyText"/>
      </w:pPr>
      <w:r>
        <w:t xml:space="preserve">“Ngày chúng ta quyết định đến dự tiệc sớm, lão hủ đã phái đệ tử canh giữ ở dưới đỉnh Minh Nguyệt về núi Võ Đang, bảo bọn họ tranh thủ đến, tính thời gian có lẽ trong vòng hai ngày sẽ tới, hôm nay không tới thì ngày mai nhất định sẽ tìm đến nơi này”.</w:t>
      </w:r>
    </w:p>
    <w:p>
      <w:pPr>
        <w:pStyle w:val="BodyText"/>
      </w:pPr>
      <w:r>
        <w:t xml:space="preserve">Đại Phương thiền sư ngửa mặt nhìn sắc trời:</w:t>
      </w:r>
    </w:p>
    <w:p>
      <w:pPr>
        <w:pStyle w:val="BodyText"/>
      </w:pPr>
      <w:r>
        <w:t xml:space="preserve">“Lão nạp mong được gặp chưởng môn quý phái là Thần Chung đạo trưởng có thể đích thân dắt đệ tử đến đây, hai phái chúng ta năm xưa có chút hiểu nhầm, cũng có thể nhân cơ hội này mà hóa giải”.</w:t>
      </w:r>
    </w:p>
    <w:p>
      <w:pPr>
        <w:pStyle w:val="BodyText"/>
      </w:pPr>
      <w:r>
        <w:t xml:space="preserve">Tiêu Dao Tử nói:</w:t>
      </w:r>
    </w:p>
    <w:p>
      <w:pPr>
        <w:pStyle w:val="BodyText"/>
      </w:pPr>
      <w:r>
        <w:t xml:space="preserve">“Đại sư hãy yên tâm, chưởng môn sư điệt của lão hủ đã không còn nghĩ đến hiểu lầm của hai phái chúng ta nữa, lão hủ đã nói rõ ràng mọi sự với Thần Chung sư điệt”.</w:t>
      </w:r>
    </w:p>
    <w:p>
      <w:pPr>
        <w:pStyle w:val="BodyText"/>
      </w:pPr>
      <w:r>
        <w:t xml:space="preserve">Đại Phương thiền sư hơi mỉm cười, nói:</w:t>
      </w:r>
    </w:p>
    <w:p>
      <w:pPr>
        <w:pStyle w:val="BodyText"/>
      </w:pPr>
      <w:r>
        <w:t xml:space="preserve">“Lúc này vẫn còn cách giờ tý quá sớm, chúng ta hãy nghỉ ngơi”. Nói xong thì ngồi xuống xếp bằng, nhắm mắt dưỡng thần.</w:t>
      </w:r>
    </w:p>
    <w:p>
      <w:pPr>
        <w:pStyle w:val="Compact"/>
      </w:pPr>
      <w:r>
        <w:t xml:space="preserve">Quần hào đều ngồi xuống, vây xung quanh thiếu nữ áo lam và Mai Giáng Tuyết. Mai Giáng Tuyết đưa mắt nhìn quanh quần hào, cũng ngồi xuống, đặt cây ngọc xích trên tay trước người. Từ khi bước ra, nàng chưa nói lời nào, bộ mặt vẫn cứ lạnh lùng như băng tuyết, tựa như mọi chuyện trên đời này chẳng đủ khiến cho nàng mỉm cười.</w:t>
      </w:r>
      <w:r>
        <w:br w:type="textWrapping"/>
      </w:r>
      <w:r>
        <w:br w:type="textWrapping"/>
      </w:r>
    </w:p>
    <w:p>
      <w:pPr>
        <w:pStyle w:val="Heading2"/>
      </w:pPr>
      <w:bookmarkStart w:id="44" w:name="chương-22-rượu-chiêu-hồn-trong-bữa-tiệc-chiêu-hồn"/>
      <w:bookmarkEnd w:id="44"/>
      <w:r>
        <w:t xml:space="preserve">22. Chương 22 : Rượu Chiêu Hồn Trong Bữa Tiệc Chiêu Hồn</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22: Rượu chiêu hồn trong bữa tiệc Chiêu Hồn</w:t>
      </w:r>
    </w:p>
    <w:p>
      <w:pPr>
        <w:pStyle w:val="BodyText"/>
      </w:pPr>
      <w:r>
        <w:t xml:space="preserve">Dịch: Cổ Nguyệt</w:t>
      </w:r>
    </w:p>
    <w:p>
      <w:pPr>
        <w:pStyle w:val="BodyText"/>
      </w:pPr>
      <w:r>
        <w:t xml:space="preserve">Nguồn: Văn Tuyển</w:t>
      </w:r>
    </w:p>
    <w:p>
      <w:pPr>
        <w:pStyle w:val="BodyText"/>
      </w:pPr>
      <w:r>
        <w:t xml:space="preserve">Trong ba thiếu nữ này, tuy ai nấy xinh đẹp tuyệt trần, nhưng so ra Mai Giáng Tuyết là người hơn hẳn. Điều khác nhau là thiếu nữ áo lam và thiếu nữ áo đỏ chốc chốc lại nở nụ cười, còn Mai Giáng Tuyết thì vẫn giữ mãi bộ dạng lạnh lùng, giống như một mỹ nhận được gọt đẽo bằng tuyết. Thiếu nữ áo lam ngắt một đóa hoa đỏ, cười nói:</w:t>
      </w:r>
    </w:p>
    <w:p>
      <w:pPr>
        <w:pStyle w:val="BodyText"/>
      </w:pPr>
      <w:r>
        <w:t xml:space="preserve">“Tam muội đứng dậy”.</w:t>
      </w:r>
    </w:p>
    <w:p>
      <w:pPr>
        <w:pStyle w:val="BodyText"/>
      </w:pPr>
      <w:r>
        <w:t xml:space="preserve">Mai Giáng Tuyết chậm rãi ngẩng mặt lên hỏi:</w:t>
      </w:r>
    </w:p>
    <w:p>
      <w:pPr>
        <w:pStyle w:val="BodyText"/>
      </w:pPr>
      <w:r>
        <w:t xml:space="preserve">“Chuyện gì?”.</w:t>
      </w:r>
    </w:p>
    <w:p>
      <w:pPr>
        <w:pStyle w:val="BodyText"/>
      </w:pPr>
      <w:r>
        <w:t xml:space="preserve">Thiếu nữ áo lam cười rằng:</w:t>
      </w:r>
    </w:p>
    <w:p>
      <w:pPr>
        <w:pStyle w:val="BodyText"/>
      </w:pPr>
      <w:r>
        <w:t xml:space="preserve">“Hai người ấy ngồi sánh vai bên nhau, lời tình thỏ thẻ tựa như rất sung sướng”.</w:t>
      </w:r>
    </w:p>
    <w:p>
      <w:pPr>
        <w:pStyle w:val="BodyText"/>
      </w:pPr>
      <w:r>
        <w:t xml:space="preserve">Chỉ nghe nàng điềm nhiên nói:</w:t>
      </w:r>
    </w:p>
    <w:p>
      <w:pPr>
        <w:pStyle w:val="BodyText"/>
      </w:pPr>
      <w:r>
        <w:t xml:space="preserve">“Có gì hay mà nhìn, đừng nhìn nữa! Đại sư tỷ hãy ngồi điều tức một lát, trận đại chiến này nếu xảy ra sẽ rất kịch liệt”.</w:t>
      </w:r>
    </w:p>
    <w:p>
      <w:pPr>
        <w:pStyle w:val="BodyText"/>
      </w:pPr>
      <w:r>
        <w:t xml:space="preserve">Thiếu nữ áo lam mỉm cười:</w:t>
      </w:r>
    </w:p>
    <w:p>
      <w:pPr>
        <w:pStyle w:val="BodyText"/>
      </w:pPr>
      <w:r>
        <w:t xml:space="preserve">“Sư muội đừng lo lắng, sư phụ đã sắp xếp hết tất cả, chả lẽ chúng ta thực sự phải đấu với bọn chúng ư?”.</w:t>
      </w:r>
    </w:p>
    <w:p>
      <w:pPr>
        <w:pStyle w:val="BodyText"/>
      </w:pPr>
      <w:r>
        <w:t xml:space="preserve">Hai người này nói chuyện tuy lớn, nhưng quần hào đều đang tịnh tọa diều tức, xung quanh lặng như tờ, cho nên quần hào đều nghe lời đối đáp của họ rõ mồn một.</w:t>
      </w:r>
    </w:p>
    <w:p>
      <w:pPr>
        <w:pStyle w:val="BodyText"/>
      </w:pPr>
      <w:r>
        <w:t xml:space="preserve">Đại Phương thiền sư hơi hé mắt lướt nhìn hai thiếu nữ ấy rồi chậm rãi nhắm lại. Thiếu nữ áo lam thấy sư muội không chịu đứng dậy, cũng chậm rãi ngồi xuống, nói:</w:t>
      </w:r>
    </w:p>
    <w:p>
      <w:pPr>
        <w:pStyle w:val="BodyText"/>
      </w:pPr>
      <w:r>
        <w:t xml:space="preserve">“Đến khi mở tiệc Chiêu Hồn, những người này đều gặp kiếp nạn, vị tình lang ca ca của muội cũng khó thoát khỏi cái chết, chả lẽ muội thật sự chắp tay đứng nhìn ư?”.</w:t>
      </w:r>
    </w:p>
    <w:p>
      <w:pPr>
        <w:pStyle w:val="BodyText"/>
      </w:pPr>
      <w:r>
        <w:t xml:space="preserve">Mai Giáng Tuyết chợt quay đầu nhìn sư tỷ rồi nói:</w:t>
      </w:r>
    </w:p>
    <w:p>
      <w:pPr>
        <w:pStyle w:val="BodyText"/>
      </w:pPr>
      <w:r>
        <w:t xml:space="preserve">“Đàn ông trong thiên hạ đâu mà chẳng có, y chết đi có gì đáng lo”.</w:t>
      </w:r>
    </w:p>
    <w:p>
      <w:pPr>
        <w:pStyle w:val="BodyText"/>
      </w:pPr>
      <w:r>
        <w:t xml:space="preserve">Thiếu nữ áo lam mỉm cười:</w:t>
      </w:r>
    </w:p>
    <w:p>
      <w:pPr>
        <w:pStyle w:val="BodyText"/>
      </w:pPr>
      <w:r>
        <w:t xml:space="preserve">“Chả trách nào sư phụ thường khen ngợi muội, bảo rằng thất tình lục dục của muội đã nhạt phai, sau này y bát của sư phụ chắc chắn sẽ thuộc về muội”.</w:t>
      </w:r>
    </w:p>
    <w:p>
      <w:pPr>
        <w:pStyle w:val="BodyText"/>
      </w:pPr>
      <w:r>
        <w:t xml:space="preserve">Mai Giáng Tuyết nói:</w:t>
      </w:r>
    </w:p>
    <w:p>
      <w:pPr>
        <w:pStyle w:val="BodyText"/>
      </w:pPr>
      <w:r>
        <w:t xml:space="preserve">“Lớn nhỏ đều có thứ tự, đại sư tỷ võ công, cơ trí, thủ đoạn đều hơn hẳn tiểu muội, muội làm sao dám mơ tưởng?”.</w:t>
      </w:r>
    </w:p>
    <w:p>
      <w:pPr>
        <w:pStyle w:val="BodyText"/>
      </w:pPr>
      <w:r>
        <w:t xml:space="preserve">Thiếu nữ áo lam chợt nghiêm nghị, nói:</w:t>
      </w:r>
    </w:p>
    <w:p>
      <w:pPr>
        <w:pStyle w:val="BodyText"/>
      </w:pPr>
      <w:r>
        <w:t xml:space="preserve">“Nếu sư phụ chọn sư muội thì sao?”.</w:t>
      </w:r>
    </w:p>
    <w:p>
      <w:pPr>
        <w:pStyle w:val="BodyText"/>
      </w:pPr>
      <w:r>
        <w:t xml:space="preserve">Mai Giáng Tuyết nói:</w:t>
      </w:r>
    </w:p>
    <w:p>
      <w:pPr>
        <w:pStyle w:val="BodyText"/>
      </w:pPr>
      <w:r>
        <w:t xml:space="preserve">“Đừng nói là sư phụ không chọn muội, dù cho có chọn muội, muội cũng sẽ nhường cho sư tỷ”.</w:t>
      </w:r>
    </w:p>
    <w:p>
      <w:pPr>
        <w:pStyle w:val="BodyText"/>
      </w:pPr>
      <w:r>
        <w:t xml:space="preserve">Thiếu nữ áo lam im lặng không nói, ngẩng mặt nhìn áng mây trắng lơ lửng trên bầu trời, một lúc lâu mới mỉm cười nói:</w:t>
      </w:r>
    </w:p>
    <w:p>
      <w:pPr>
        <w:pStyle w:val="BodyText"/>
      </w:pPr>
      <w:r>
        <w:t xml:space="preserve">“Mong sư muội giữ lấy lời này, sư tỷ chắc chắn sẽ báo đáp”. Mấy câu ấy rất nhỏ, ngoại trừ những người ngồi gần nhất, đa số đều không nghe được.</w:t>
      </w:r>
    </w:p>
    <w:p>
      <w:pPr>
        <w:pStyle w:val="BodyText"/>
      </w:pPr>
      <w:r>
        <w:t xml:space="preserve">Gió núi thổi tới một làn u hương, đột nhiên từ xa vọng lai một tiếng hú dài, xé vỡ không trung tĩnh lặng. Tiêu Dao Tử chợt đứng dậy nói:</w:t>
      </w:r>
    </w:p>
    <w:p>
      <w:pPr>
        <w:pStyle w:val="BodyText"/>
      </w:pPr>
      <w:r>
        <w:t xml:space="preserve">“Đến rồi”.</w:t>
      </w:r>
    </w:p>
    <w:p>
      <w:pPr>
        <w:pStyle w:val="BodyText"/>
      </w:pPr>
      <w:r>
        <w:t xml:space="preserve">Đại Phương thiền sư nói:</w:t>
      </w:r>
    </w:p>
    <w:p>
      <w:pPr>
        <w:pStyle w:val="BodyText"/>
      </w:pPr>
      <w:r>
        <w:t xml:space="preserve">“Có phải Thần Chung đạo nhân?”.</w:t>
      </w:r>
    </w:p>
    <w:p>
      <w:pPr>
        <w:pStyle w:val="BodyText"/>
      </w:pPr>
      <w:r>
        <w:t xml:space="preserve">Tiêu Dao Tử nói:</w:t>
      </w:r>
    </w:p>
    <w:p>
      <w:pPr>
        <w:pStyle w:val="BodyText"/>
      </w:pPr>
      <w:r>
        <w:t xml:space="preserve">“Đúng vậy, tiếng hú ấy tuy không phải của y, nhưng y chắc chắn đã đích thân dẫn đệ tử trong phái đến đây”.</w:t>
      </w:r>
    </w:p>
    <w:p>
      <w:pPr>
        <w:pStyle w:val="BodyText"/>
      </w:pPr>
      <w:r>
        <w:t xml:space="preserve">Đại Phương thiền sư đứng dậy nói:</w:t>
      </w:r>
    </w:p>
    <w:p>
      <w:pPr>
        <w:pStyle w:val="BodyText"/>
      </w:pPr>
      <w:r>
        <w:t xml:space="preserve">“Lão nạp phải đích thân dẫn đệ tử của bổn môn ra nghênh đón Thần Chung đạo huynh”. Tiêu Dao Tử nói:</w:t>
      </w:r>
    </w:p>
    <w:p>
      <w:pPr>
        <w:pStyle w:val="BodyText"/>
      </w:pPr>
      <w:r>
        <w:t xml:space="preserve">“Đại sư không cần nhiều lễ, bọn họ sắp tới”. Người đang nói thì trong rừng hoa có mấy bóng người lướt tới như sao xẹt. Quần hào đều đứng dậy quay đầu nhìn tới, chỉ thấy bóng người ấy trong chớp mắt đã đến trước mặt bọn họ. Người đi đầu là một ông già râu bạc trắng dài đến tận ngực, mình mặc đạo bào màu xanh, mày tằm mắt phượng, mặt vuông tai lớn, tướng mạo trông rất uy võ, đó chính là Thần Chung đạo nhận chưởng môn phái Võ Đang.</w:t>
      </w:r>
    </w:p>
    <w:p>
      <w:pPr>
        <w:pStyle w:val="BodyText"/>
      </w:pPr>
      <w:r>
        <w:t xml:space="preserve">Đại Phương thiền sư lật đật chạy tới mấy bước, chắp tay trước ngực rồi cười rằng:</w:t>
      </w:r>
    </w:p>
    <w:p>
      <w:pPr>
        <w:pStyle w:val="BodyText"/>
      </w:pPr>
      <w:r>
        <w:t xml:space="preserve">“Không biết đạo huynh giá đáo, lão nạp không thể dắt đệ tử bổn môn nghênh đón từ xa, thất kính thất kính!”.</w:t>
      </w:r>
    </w:p>
    <w:p>
      <w:pPr>
        <w:pStyle w:val="BodyText"/>
      </w:pPr>
      <w:r>
        <w:t xml:space="preserve">Thần Chung đạo trưởng chắp tay trước ngực cười rằng:</w:t>
      </w:r>
    </w:p>
    <w:p>
      <w:pPr>
        <w:pStyle w:val="BodyText"/>
      </w:pPr>
      <w:r>
        <w:t xml:space="preserve">“Nào dám, nào dám, bần đạo vì đốc thúc đệ tử bổn môn tập luyện Ngũ Hành kiếm trận không thể đến sớm, làm phiền đại sư và các vị chờ đợi lâu”. Ông ta hơi ngập ngừng rồi lại nói tiếp:</w:t>
      </w:r>
    </w:p>
    <w:p>
      <w:pPr>
        <w:pStyle w:val="BodyText"/>
      </w:pPr>
      <w:r>
        <w:t xml:space="preserve">“Bần đạo tuy đến trễ một bước nhưng cũng đã mời được bốn cao thủ của hai phái Côn Luân, Thanh Thành đến đây, có lẽ cũng có thể bù tội đến trễ của bần đạo”.</w:t>
      </w:r>
    </w:p>
    <w:p>
      <w:pPr>
        <w:pStyle w:val="BodyText"/>
      </w:pPr>
      <w:r>
        <w:t xml:space="preserve">Đại Phương thiền sư nheo mắt nhìn qua, thấy phía sau lưng Thần Chung đạo trưởng có bốn người đang đứng, ai nấy đều mặc đạo bào, lưng dắt trường kiếm, tuổi đều trên năm mươi, tinh thần xung mãn, ánh mắt sáng quắc, vừa nhìn thì đã biết đó là cao thủ nội gia.</w:t>
      </w:r>
    </w:p>
    <w:p>
      <w:pPr>
        <w:pStyle w:val="BodyText"/>
      </w:pPr>
      <w:r>
        <w:t xml:space="preserve">Thần Chung đạo nhân lách người lui ra sau một bước, chỉ hai người ở bên trái cười rằng:</w:t>
      </w:r>
    </w:p>
    <w:p>
      <w:pPr>
        <w:pStyle w:val="BodyText"/>
      </w:pPr>
      <w:r>
        <w:t xml:space="preserve">“Đây là hai vị đạo huynh Tùng Phong, Tùng Nguyệt của phái Thanh Thành”.</w:t>
      </w:r>
    </w:p>
    <w:p>
      <w:pPr>
        <w:pStyle w:val="BodyText"/>
      </w:pPr>
      <w:r>
        <w:t xml:space="preserve">Thần Chung đạo trưởng nói đến đây, xoay người nhìn hai đạo nhân phía bên phải, nói rằng:</w:t>
      </w:r>
    </w:p>
    <w:p>
      <w:pPr>
        <w:pStyle w:val="BodyText"/>
      </w:pPr>
      <w:r>
        <w:t xml:space="preserve">“Đây là hai vị đạo huynh Thiên Hành, Thiên Tượng của phái Côn Luân”.</w:t>
      </w:r>
    </w:p>
    <w:p>
      <w:pPr>
        <w:pStyle w:val="BodyText"/>
      </w:pPr>
      <w:r>
        <w:t xml:space="preserve">Đại Phương thiền sư chưa kịp lên tiếng, Thiên Hành đạo trưởng đã cướp lời:</w:t>
      </w:r>
    </w:p>
    <w:p>
      <w:pPr>
        <w:pStyle w:val="BodyText"/>
      </w:pPr>
      <w:r>
        <w:t xml:space="preserve">“Chưởng môn tệ phái được lời mời của một vị đạo hữu ở Thiên Sơn đi tìm thuốc vẫn chưa về, huynh đệ chúng tôi nhận được thư mời của Thần Chung đạo trưởng đã lập tức lên đường đến đây dự hội”.</w:t>
      </w:r>
    </w:p>
    <w:p>
      <w:pPr>
        <w:pStyle w:val="BodyText"/>
      </w:pPr>
      <w:r>
        <w:t xml:space="preserve">Thần Chung đạo trưởng tiếp lời:</w:t>
      </w:r>
    </w:p>
    <w:p>
      <w:pPr>
        <w:pStyle w:val="BodyText"/>
      </w:pPr>
      <w:r>
        <w:t xml:space="preserve">“Đại sư không cần hành lễ nữa, nay quần hào tụ tập ở đây chắc chắn phải có người phát ra hiệu lệnh, chủ trì đại cuộc, người đó đương nhiên chính là lão thiền sư. Còn bần đạo và các vị đạo huynh Tùng Phong, Tùng Nguyệt, Thiên Hành, Thiên Tượng đều là bằng hữu lâu năm, có thể thay mặt cho họ, cung thỉnh đại sư chủ trì đại cuộc, chúng tôi sẽ nghe sai khiến”.</w:t>
      </w:r>
    </w:p>
    <w:p>
      <w:pPr>
        <w:pStyle w:val="BodyText"/>
      </w:pPr>
      <w:r>
        <w:t xml:space="preserve">Đại Phương thiền sư thầm nhủ:</w:t>
      </w:r>
    </w:p>
    <w:p>
      <w:pPr>
        <w:pStyle w:val="BodyText"/>
      </w:pPr>
      <w:r>
        <w:t xml:space="preserve">“Tình thế trước mắt rất nguy hiểm, không nên khách sáo nhiều nữa”. Thế rồi mới nói:</w:t>
      </w:r>
    </w:p>
    <w:p>
      <w:pPr>
        <w:pStyle w:val="BodyText"/>
      </w:pPr>
      <w:r>
        <w:t xml:space="preserve">“Được các vị hậu ái như thế, lão nạp cung kính không bằng tuân lệnh”.</w:t>
      </w:r>
    </w:p>
    <w:p>
      <w:pPr>
        <w:pStyle w:val="BodyText"/>
      </w:pPr>
      <w:r>
        <w:t xml:space="preserve">Lúc này Thần Chung đạo nhận phẩy tay ra phía sau, bảy đạo sĩ mang theo bội kiếm đang đứng ở cách một trượng vội vàng chạy tới, tất cả đều cúi người làm lễ.</w:t>
      </w:r>
    </w:p>
    <w:p>
      <w:pPr>
        <w:pStyle w:val="BodyText"/>
      </w:pPr>
      <w:r>
        <w:t xml:space="preserve">Đại Phương thiền sư thấy tuổi của bảy người này đều trên tam tuần, dưới tứ tuần, trên người ai nấy đều cắm hai thanh trường kiếm.</w:t>
      </w:r>
    </w:p>
    <w:p>
      <w:pPr>
        <w:pStyle w:val="BodyText"/>
      </w:pPr>
      <w:r>
        <w:t xml:space="preserve">Thần Chung đạo nhân chỉ bảy người ấy cười rằng:</w:t>
      </w:r>
    </w:p>
    <w:p>
      <w:pPr>
        <w:pStyle w:val="BodyText"/>
      </w:pPr>
      <w:r>
        <w:t xml:space="preserve">“Bảy người này là đệ tử có võ công cao nhất trong bổn môn, thành thục Ngũ Hành kiếm trận của bổn môn, năm người là chính, hai người là phụ, nếu đại sư cần dùng đến họ xin cứ sai khiến”.</w:t>
      </w:r>
    </w:p>
    <w:p>
      <w:pPr>
        <w:pStyle w:val="BodyText"/>
      </w:pPr>
      <w:r>
        <w:t xml:space="preserve">Đại Phương thiền sư nói:</w:t>
      </w:r>
    </w:p>
    <w:p>
      <w:pPr>
        <w:pStyle w:val="BodyText"/>
      </w:pPr>
      <w:r>
        <w:t xml:space="preserve">“Đạo huynh sắp xếp thật chu đáo, lão nạp cảm kích không nguôi”.</w:t>
      </w:r>
    </w:p>
    <w:p>
      <w:pPr>
        <w:pStyle w:val="BodyText"/>
      </w:pPr>
      <w:r>
        <w:t xml:space="preserve">Thần Chung đạo trưởng mỉm cười:</w:t>
      </w:r>
    </w:p>
    <w:p>
      <w:pPr>
        <w:pStyle w:val="BodyText"/>
      </w:pPr>
      <w:r>
        <w:t xml:space="preserve">“Cả hai chúng ta đều cùng kẻ thù, đâu còn phân biệt gì nữa”. Nói xong, ông ta xoay người quay sang cung kính hành lễ với Tiêu Dao Tử rồi nói:</w:t>
      </w:r>
    </w:p>
    <w:p>
      <w:pPr>
        <w:pStyle w:val="BodyText"/>
      </w:pPr>
      <w:r>
        <w:t xml:space="preserve">“Đệ tử bất tài tuy đã là chưởng môn, lại còn làm phiền sư thúc phải giúp đỡ, đệ tử thật cảm thấy không yên”.</w:t>
      </w:r>
    </w:p>
    <w:p>
      <w:pPr>
        <w:pStyle w:val="BodyText"/>
      </w:pPr>
      <w:r>
        <w:t xml:space="preserve">Tiêu Dao Tử nói:</w:t>
      </w:r>
    </w:p>
    <w:p>
      <w:pPr>
        <w:pStyle w:val="BodyText"/>
      </w:pPr>
      <w:r>
        <w:t xml:space="preserve">“Đại chiến lần này có thể là kiếp nạn lớn nhất trong hàng trăm năm nay của võ lâm, nếu có thể vượt qua mối nguy này ta cũng nên lui ẩn ở chốn núi rừng, suốt đời này không bước vào giang hồ nữa”.</w:t>
      </w:r>
    </w:p>
    <w:p>
      <w:pPr>
        <w:pStyle w:val="BodyText"/>
      </w:pPr>
      <w:r>
        <w:t xml:space="preserve">Thần Chung đạo nhân nói:</w:t>
      </w:r>
    </w:p>
    <w:p>
      <w:pPr>
        <w:pStyle w:val="BodyText"/>
      </w:pPr>
      <w:r>
        <w:t xml:space="preserve">“Ở hậu sơn của núi Võ Đang có mấy nơi phong cảnh tuyệt đẹp, chi bằng sư thúc hãy chọn một nơi xây một mái nhà tranh để tịnh tu, một là có thể chỉ điểm võ công cho các đệ tử, hai là bọn đệ tử có thể tỏ chút lòng hiếu kính với sư thúc”.</w:t>
      </w:r>
    </w:p>
    <w:p>
      <w:pPr>
        <w:pStyle w:val="BodyText"/>
      </w:pPr>
      <w:r>
        <w:t xml:space="preserve">Tiêu Dao Tử cười nói:</w:t>
      </w:r>
    </w:p>
    <w:p>
      <w:pPr>
        <w:pStyle w:val="BodyText"/>
      </w:pPr>
      <w:r>
        <w:t xml:space="preserve">“Chuyện này sau này hãy tính, trước mắt hãy tìm cách đối phó cường địch”.</w:t>
      </w:r>
    </w:p>
    <w:p>
      <w:pPr>
        <w:pStyle w:val="BodyText"/>
      </w:pPr>
      <w:r>
        <w:t xml:space="preserve">Thần Chung đạo nhân đưa mắt nhìn Mai Giáng Tuyết và thiếu nữ áo lam ngồi ở dưới đất, hạ giọng hỏi Đại Phương thiền sư:</w:t>
      </w:r>
    </w:p>
    <w:p>
      <w:pPr>
        <w:pStyle w:val="BodyText"/>
      </w:pPr>
      <w:r>
        <w:t xml:space="preserve">“Đại sư, hai vị cô nương này là ai?”.</w:t>
      </w:r>
    </w:p>
    <w:p>
      <w:pPr>
        <w:pStyle w:val="BodyText"/>
      </w:pPr>
      <w:r>
        <w:t xml:space="preserve">Đại Phương thiền sư nói:</w:t>
      </w:r>
    </w:p>
    <w:p>
      <w:pPr>
        <w:pStyle w:val="BodyText"/>
      </w:pPr>
      <w:r>
        <w:t xml:space="preserve">“Hai vị cô nương này đều là đệ tử đích truyền của Nhạc chủ Minh Nhạc”.</w:t>
      </w:r>
    </w:p>
    <w:p>
      <w:pPr>
        <w:pStyle w:val="BodyText"/>
      </w:pPr>
      <w:r>
        <w:t xml:space="preserve">Thần Chung đạo nhân cười rằng:</w:t>
      </w:r>
    </w:p>
    <w:p>
      <w:pPr>
        <w:pStyle w:val="BodyText"/>
      </w:pPr>
      <w:r>
        <w:t xml:space="preserve">“Đại sư vẫn chưa gặp mặt Nhạc chủ Minh Nhạc ư?”.</w:t>
      </w:r>
    </w:p>
    <w:p>
      <w:pPr>
        <w:pStyle w:val="BodyText"/>
      </w:pPr>
      <w:r>
        <w:t xml:space="preserve">Đại Phương thiền sư cười rằng:</w:t>
      </w:r>
    </w:p>
    <w:p>
      <w:pPr>
        <w:pStyle w:val="BodyText"/>
      </w:pPr>
      <w:r>
        <w:t xml:space="preserve">“Chưa, kẻ này cứ giả vờ bí ẩn, bảo rằng sau khi trời tối mới chịu xuất hiện”.</w:t>
      </w:r>
    </w:p>
    <w:p>
      <w:pPr>
        <w:pStyle w:val="BodyText"/>
      </w:pPr>
      <w:r>
        <w:t xml:space="preserve">Thần Chung đạo nhân hơi suy nghĩ rồi cười:</w:t>
      </w:r>
    </w:p>
    <w:p>
      <w:pPr>
        <w:pStyle w:val="BodyText"/>
      </w:pPr>
      <w:r>
        <w:t xml:space="preserve">“Giờ đây hai ả này tuy bị chúng ta bao vây, nhưng một khi cường địch xuất hiện, chúng ta trước sau đều gặp địch, theo ý của bần đạo, chi bằng hãy bắt sống hai kẻ này làm con tin, không biết ý đại sư thế nào?”.</w:t>
      </w:r>
    </w:p>
    <w:p>
      <w:pPr>
        <w:pStyle w:val="BodyText"/>
      </w:pPr>
      <w:r>
        <w:t xml:space="preserve">Đại Phương thiền sư hơi trầm ngâm, không trả lời được.</w:t>
      </w:r>
    </w:p>
    <w:p>
      <w:pPr>
        <w:pStyle w:val="BodyText"/>
      </w:pPr>
      <w:r>
        <w:t xml:space="preserve">Tụ Thủ Tiều Ẩn chợt chen vào nói:</w:t>
      </w:r>
    </w:p>
    <w:p>
      <w:pPr>
        <w:pStyle w:val="BodyText"/>
      </w:pPr>
      <w:r>
        <w:t xml:space="preserve">“Lão hủ tán thành cao kiến của Thần Chung đạo huynh, hai ả nha đầu này võ công không kém, trước tiên bắt sống bọn họ để làm giảm thực lực của kẻ địch”.</w:t>
      </w:r>
    </w:p>
    <w:p>
      <w:pPr>
        <w:pStyle w:val="BodyText"/>
      </w:pPr>
      <w:r>
        <w:t xml:space="preserve">Cửu Tinh Truy Hồn Hầu Chấn Phương nói:</w:t>
      </w:r>
    </w:p>
    <w:p>
      <w:pPr>
        <w:pStyle w:val="BodyText"/>
      </w:pPr>
      <w:r>
        <w:t xml:space="preserve">“Hai bên đã là kẻ địch của nhau, đâu cần nói đến đạo nghĩa nữa, huynh đệ cũng cảm thấy trước tiên nên bắt hai ả này làm con tin”.</w:t>
      </w:r>
    </w:p>
    <w:p>
      <w:pPr>
        <w:pStyle w:val="BodyText"/>
      </w:pPr>
      <w:r>
        <w:t xml:space="preserve">Quần hào đều lên tiếng phụ họa, đều là ý muốn bắt sống hai thiếu nữ để trừ cái họa nội ứng đồng thời giảm thực lực của kẻ địch.</w:t>
      </w:r>
    </w:p>
    <w:p>
      <w:pPr>
        <w:pStyle w:val="BodyText"/>
      </w:pPr>
      <w:r>
        <w:t xml:space="preserve">Hai thiếu nữ ấy ngồi rất gần, đã nghe rõ ràng những lời bàn bạc của quần hào.</w:t>
      </w:r>
    </w:p>
    <w:p>
      <w:pPr>
        <w:pStyle w:val="BodyText"/>
      </w:pPr>
      <w:r>
        <w:t xml:space="preserve">Thiếu nữ áo lam chợt mở to hai mắt, hạ giọng nói với Mai Giáng Tuyết:</w:t>
      </w:r>
    </w:p>
    <w:p>
      <w:pPr>
        <w:pStyle w:val="BodyText"/>
      </w:pPr>
      <w:r>
        <w:t xml:space="preserve">“Tình thế trước mắt không thể kéo dài được, xem ra bọn chúng sắp đối phó với chúng ta, sư phụ không biết đã khai quang hay chưa ...” nói chưa xong, từ xa đã nghe tiếng trống vọng tới. Thiếu nữ áo lam chợt phấn chấn tinh thần, nói:</w:t>
      </w:r>
    </w:p>
    <w:p>
      <w:pPr>
        <w:pStyle w:val="BodyText"/>
      </w:pPr>
      <w:r>
        <w:t xml:space="preserve">“Đó chẳng phải là tiếng chuông khai quan của sư phụ sao?”.</w:t>
      </w:r>
    </w:p>
    <w:p>
      <w:pPr>
        <w:pStyle w:val="BodyText"/>
      </w:pPr>
      <w:r>
        <w:t xml:space="preserve">Mai Giáng Tuyết ngẩng đầu nhìn sắc trời, nói:</w:t>
      </w:r>
    </w:p>
    <w:p>
      <w:pPr>
        <w:pStyle w:val="BodyText"/>
      </w:pPr>
      <w:r>
        <w:t xml:space="preserve">“Đúng vậy, nhưng chúng ta phải chờ mấy canh giờ nữa trời mới tối”.</w:t>
      </w:r>
    </w:p>
    <w:p>
      <w:pPr>
        <w:pStyle w:val="BodyText"/>
      </w:pPr>
      <w:r>
        <w:t xml:space="preserve">Thiếu nữ áo lam cười:</w:t>
      </w:r>
    </w:p>
    <w:p>
      <w:pPr>
        <w:pStyle w:val="BodyText"/>
      </w:pPr>
      <w:r>
        <w:t xml:space="preserve">“Sau khi nhị sư muội gặp sư phụ, chắc chắn sẽ cho sư phụ biết chuyện chúng ta bị bắt giữ làm con tin, dù cho người không đích thân đến cũng sẽ phái trợ thủ đến giúp đỡ chúng ta”.</w:t>
      </w:r>
    </w:p>
    <w:p>
      <w:pPr>
        <w:pStyle w:val="BodyText"/>
      </w:pPr>
      <w:r>
        <w:t xml:space="preserve">Mai Giáng Tuyết nói:</w:t>
      </w:r>
    </w:p>
    <w:p>
      <w:pPr>
        <w:pStyle w:val="BodyText"/>
      </w:pPr>
      <w:r>
        <w:t xml:space="preserve">“Kẻ địch trước mắt đều là cao thủ thuộc hàng nhất lưu trong võ lâm, nếu sư phụ không thể đích thân đến mà chỉ sai người tương trợ thì cũng chẳng ích gì”.</w:t>
      </w:r>
    </w:p>
    <w:p>
      <w:pPr>
        <w:pStyle w:val="BodyText"/>
      </w:pPr>
      <w:r>
        <w:t xml:space="preserve">Thiếu nữ áo lam đưa mắt nhìn quanh, nói:</w:t>
      </w:r>
    </w:p>
    <w:p>
      <w:pPr>
        <w:pStyle w:val="BodyText"/>
      </w:pPr>
      <w:r>
        <w:t xml:space="preserve">“Sư muội hãy chuẩn bị đi thôi, xem ra bọn chúng đã sắp ra tay”.</w:t>
      </w:r>
    </w:p>
    <w:p>
      <w:pPr>
        <w:pStyle w:val="BodyText"/>
      </w:pPr>
      <w:r>
        <w:t xml:space="preserve">Té ra Đại Phương thiền sư không tiện chần chừ khi quần hào đã lên tiếng nữa, chỉ đành ngẩng đầu nói:</w:t>
      </w:r>
    </w:p>
    <w:p>
      <w:pPr>
        <w:pStyle w:val="BodyText"/>
      </w:pPr>
      <w:r>
        <w:t xml:space="preserve">“Nếu các vị đã chủ trương bắt sống hai thiếu nữ trước, lão nạp cũng không tiện giữ mãi ý kiến của mình”.</w:t>
      </w:r>
    </w:p>
    <w:p>
      <w:pPr>
        <w:pStyle w:val="BodyText"/>
      </w:pPr>
      <w:r>
        <w:t xml:space="preserve">Quần hào đều thấy Mai Giáng Tuyết bị thương trước Vô Ảnh thần quyền ở đỉnh Minh Nguyệt, lại thấy thiếu nữ áo lam tỷ thí nội công với Tụ Thủ Tiều Ẩn, trong lòng không nắm chắc sẽ thắng, không muốn tùy tiện ra tay, cho nên trong một lúc chẳng ai dám đứng ra.</w:t>
      </w:r>
    </w:p>
    <w:p>
      <w:pPr>
        <w:pStyle w:val="BodyText"/>
      </w:pPr>
      <w:r>
        <w:t xml:space="preserve">Hai người Thiên Hành và Thiên Tượng của phái Côn Luân thấy quần hào bàn cãi với nhau, đều quyết trước tiên bắt sống hai thiếu nữ ấy, nào ngờ Đại Phương thiền sư chấp nhận rồi mà chẳng ai ra tay, trong lòng ngạc nhiên lắm, đưa mắt nhìn nhau rồi chậm rãi bước ra.</w:t>
      </w:r>
    </w:p>
    <w:p>
      <w:pPr>
        <w:pStyle w:val="BodyText"/>
      </w:pPr>
      <w:r>
        <w:t xml:space="preserve">Thiên Hành đạo trưởng dựng chưởng trái trước ngực, cười rằng:</w:t>
      </w:r>
    </w:p>
    <w:p>
      <w:pPr>
        <w:pStyle w:val="BodyText"/>
      </w:pPr>
      <w:r>
        <w:t xml:space="preserve">“Tệ sư huynh đệ muốn ra tay trước, lãnh giáo võ công của người trong Minh Nhạc”.</w:t>
      </w:r>
    </w:p>
    <w:p>
      <w:pPr>
        <w:pStyle w:val="BodyText"/>
      </w:pPr>
      <w:r>
        <w:t xml:space="preserve">Đại Phương thiền sư thấy huyệt thái dương của hai người này nhô cao, bước đi thì vững chãi, biết kiếm thuật của hai người này tinh thông, vả lại ba phái Côn Luân, Võ Đang, Thanh Thành đều là những đại kiếm phái xưa nay trong võ lâm. Thế rồi ông ta mới cười rằng:</w:t>
      </w:r>
    </w:p>
    <w:p>
      <w:pPr>
        <w:pStyle w:val="BodyText"/>
      </w:pPr>
      <w:r>
        <w:t xml:space="preserve">“Hai vị đạo huynh từ xa đến đây chưa nghỉ ngơi mà đã ra tay, chi bằng cứ để lão nạp chọn đệ tử trong phái ra tay trước!”.</w:t>
      </w:r>
    </w:p>
    <w:p>
      <w:pPr>
        <w:pStyle w:val="BodyText"/>
      </w:pPr>
      <w:r>
        <w:t xml:space="preserve">Thiên Hành đạo trưởng cười rằng:</w:t>
      </w:r>
    </w:p>
    <w:p>
      <w:pPr>
        <w:pStyle w:val="BodyText"/>
      </w:pPr>
      <w:r>
        <w:t xml:space="preserve">“Bọn bần đạo ngàn dặm xa xôi đến đây, chưa lập được công gì, lần này xin hãy nhường cho bọn bần đạo!”.</w:t>
      </w:r>
    </w:p>
    <w:p>
      <w:pPr>
        <w:pStyle w:val="BodyText"/>
      </w:pPr>
      <w:r>
        <w:t xml:space="preserve">Đại Phương thiền sư hạ giọng niệm một tiếng Phật hiệu rồi nói:</w:t>
      </w:r>
    </w:p>
    <w:p>
      <w:pPr>
        <w:pStyle w:val="BodyText"/>
      </w:pPr>
      <w:r>
        <w:t xml:space="preserve">“Võ công của Minh Nhạc phức tạp quái dị, các đại môn phái của Trung Nguyên không thể sánh bằng, hai vị đạo huynh đừng coi thường”. Tâm địa của ông ta sâu xa, không tiếc chê võ công Thiếu Lâm, đã đặt sẵn một cái thang cho hai đạo nhân này. Thiên Hành đạo trưởng đưa tay rút thanh kiếm ở sau lưng, nói:</w:t>
      </w:r>
    </w:p>
    <w:p>
      <w:pPr>
        <w:pStyle w:val="BodyText"/>
      </w:pPr>
      <w:r>
        <w:t xml:space="preserve">“Đa tạ đại sư chỉ điểm” rồi bước thẳng về phía hai thiếu nữ.</w:t>
      </w:r>
    </w:p>
    <w:p>
      <w:pPr>
        <w:pStyle w:val="BodyText"/>
      </w:pPr>
      <w:r>
        <w:t xml:space="preserve">Thiên Tượng thấy sư huynh của mình đã rút kiếm tiến lên, cũng vọt người lên, tay phải lật một cái rút thanh trường kiếm ra khỏi bao đuổi theo sư huynh, đi song song với ông ta. Thiếu nữ áo lam ấy nhìn dò xét Thiên Hành và Thiên Tượng, rồi chậm rãi nhắm mắt lại, bề ngoài vẫn tỏ vẻ bình tĩnh, tựa như chẳng thấy gì cả.</w:t>
      </w:r>
    </w:p>
    <w:p>
      <w:pPr>
        <w:pStyle w:val="BodyText"/>
      </w:pPr>
      <w:r>
        <w:t xml:space="preserve">Thiên Hành đạo trưởng liếc mắt thấy thiếu nữ áo lam đang cầm một loại binh khí kỳ quái, lòng hơi ngạc nhiên, thầm nhủ:</w:t>
      </w:r>
    </w:p>
    <w:p>
      <w:pPr>
        <w:pStyle w:val="BodyText"/>
      </w:pPr>
      <w:r>
        <w:t xml:space="preserve">“Loại binh khí gì quái dị thế này, mặc kệ ả, nhưng sao lại sáng lấp lánh, tựa như sắt mà không phải là sắt, không biết là do vật gì tạo thành?” rồi ánh mắt liếc qua, lại nhìn về phía cây ngọc xích trong tay Mai Giáng Tuyết, ngạc nhiên nhủ thầm:</w:t>
      </w:r>
    </w:p>
    <w:p>
      <w:pPr>
        <w:pStyle w:val="BodyText"/>
      </w:pPr>
      <w:r>
        <w:t xml:space="preserve">“Sao binh khí của hai ả này đều giống như ngọc thạch san hô?” trong lòng nghi ngờ trùng trùng, miệng thì nói:</w:t>
      </w:r>
    </w:p>
    <w:p>
      <w:pPr>
        <w:pStyle w:val="BodyText"/>
      </w:pPr>
      <w:r>
        <w:t xml:space="preserve">“Thiên Hành, Thiên Tượng của phái Côn Luân lãnh giáo võ công của hai vị cô nương”.</w:t>
      </w:r>
    </w:p>
    <w:p>
      <w:pPr>
        <w:pStyle w:val="BodyText"/>
      </w:pPr>
      <w:r>
        <w:t xml:space="preserve">Thiếu nữ áo lam hé mắt, chậm rãi đứng dậy nhìn, gia tăng nói:</w:t>
      </w:r>
    </w:p>
    <w:p>
      <w:pPr>
        <w:pStyle w:val="BodyText"/>
      </w:pPr>
      <w:r>
        <w:t xml:space="preserve">“Sư muội, mau đứng dậy!”.</w:t>
      </w:r>
    </w:p>
    <w:p>
      <w:pPr>
        <w:pStyle w:val="BodyText"/>
      </w:pPr>
      <w:r>
        <w:t xml:space="preserve">Mai Giáng Tuyết tuy đứng dậy nhưng bộ mặt vẫn lạnh lùng, hỏi:</w:t>
      </w:r>
    </w:p>
    <w:p>
      <w:pPr>
        <w:pStyle w:val="BodyText"/>
      </w:pPr>
      <w:r>
        <w:t xml:space="preserve">“Sư tỷ có gì căn dặn?”.</w:t>
      </w:r>
    </w:p>
    <w:p>
      <w:pPr>
        <w:pStyle w:val="BodyText"/>
      </w:pPr>
      <w:r>
        <w:t xml:space="preserve">Thiếu nữ áo lam nói:</w:t>
      </w:r>
    </w:p>
    <w:p>
      <w:pPr>
        <w:pStyle w:val="BodyText"/>
      </w:pPr>
      <w:r>
        <w:t xml:space="preserve">“Kiếm pháp của phái Côn Luân xưa nay nổi danh trong võ lâm, muội hãy đấu thử với họ vài chiêu cho ta xem thử”.</w:t>
      </w:r>
    </w:p>
    <w:p>
      <w:pPr>
        <w:pStyle w:val="BodyText"/>
      </w:pPr>
      <w:r>
        <w:t xml:space="preserve">Mai Giáng Tuyết chẳng nói lời nào, chậm rãi bước về phía hai đạo nhân, giơ cây ngọc xích trong tay ra rồi nói:</w:t>
      </w:r>
    </w:p>
    <w:p>
      <w:pPr>
        <w:pStyle w:val="BodyText"/>
      </w:pPr>
      <w:r>
        <w:t xml:space="preserve">“Hai người hãy cùng tiến lên!”.</w:t>
      </w:r>
    </w:p>
    <w:p>
      <w:pPr>
        <w:pStyle w:val="BodyText"/>
      </w:pPr>
      <w:r>
        <w:t xml:space="preserve">Thiên Hành đạo trưởng mặt biến sắc, giận dữ nói:</w:t>
      </w:r>
    </w:p>
    <w:p>
      <w:pPr>
        <w:pStyle w:val="BodyText"/>
      </w:pPr>
      <w:r>
        <w:t xml:space="preserve">“Khẩu khí của cô nương thật lớn, một mình bần đạo sẽ lãnh giáo trước vài chiêu”. Rồi múa cây trường kiếm trong tay định đánh ra.</w:t>
      </w:r>
    </w:p>
    <w:p>
      <w:pPr>
        <w:pStyle w:val="BodyText"/>
      </w:pPr>
      <w:r>
        <w:t xml:space="preserve">Thiên Tượng đạo nhân đã rút kiếm phóng ra, nói:</w:t>
      </w:r>
    </w:p>
    <w:p>
      <w:pPr>
        <w:pStyle w:val="BodyText"/>
      </w:pPr>
      <w:r>
        <w:t xml:space="preserve">“Sư huynh, xin hãy nhường cho đệ”. Rồi cây trường kiếm vẽ ra một luồng ngân hồng chặn Thiên Hành đạo nhân lại.</w:t>
      </w:r>
    </w:p>
    <w:p>
      <w:pPr>
        <w:pStyle w:val="BodyText"/>
      </w:pPr>
      <w:r>
        <w:t xml:space="preserve">Mai Giáng Tuyết lạnh lùng liếc Thiên Tượng rồi nói:</w:t>
      </w:r>
    </w:p>
    <w:p>
      <w:pPr>
        <w:pStyle w:val="BodyText"/>
      </w:pPr>
      <w:r>
        <w:t xml:space="preserve">“Ai ra tay cũng thế, song tốt nhất là hai người cùng lên”.</w:t>
      </w:r>
    </w:p>
    <w:p>
      <w:pPr>
        <w:pStyle w:val="BodyText"/>
      </w:pPr>
      <w:r>
        <w:t xml:space="preserve">Thiên Tượng lạnh lùng hừ một tiếng, cây trường kiếm múa ra một chiêu Thiên Nữ Tán Hoa, một mảng kiếm hoa phóng ra, chặn cây ngọc xích của Mai Giáng Tuyết lại. Y giận dữ quát lên:</w:t>
      </w:r>
    </w:p>
    <w:p>
      <w:pPr>
        <w:pStyle w:val="BodyText"/>
      </w:pPr>
      <w:r>
        <w:t xml:space="preserve">“Cô nương đừng khoác lác, nếu có thể thắng bần đạo, động thủ với sư huynh của ta cũng không muộn”. Đang nói thì kiếm thế đã thay đổi, y đánh ra một mạch sáu nhát kiếm.</w:t>
      </w:r>
    </w:p>
    <w:p>
      <w:pPr>
        <w:pStyle w:val="BodyText"/>
      </w:pPr>
      <w:r>
        <w:t xml:space="preserve">Phương Triệu Nam hạ giọng khen rằng:</w:t>
      </w:r>
    </w:p>
    <w:p>
      <w:pPr>
        <w:pStyle w:val="BodyText"/>
      </w:pPr>
      <w:r>
        <w:t xml:space="preserve">“Kiếm pháp của phái Côn Luân quả nhiên lời đồn không ngoa, thật là tĩnh như núi non, động như nước chảy, nếu ta chưa được Trần lão tiền bối truyền cho võ công, chỉ vài kiềm này thôi cũng đã bị thương”.</w:t>
      </w:r>
    </w:p>
    <w:p>
      <w:pPr>
        <w:pStyle w:val="BodyText"/>
      </w:pPr>
      <w:r>
        <w:t xml:space="preserve">Trần Huyền Sương và chàng đứng sánh vai với nhau, nghe chàng khen ngợi kiếm pháp của phái Côn Luân, nàng chợt nhoẻn miệng cười:</w:t>
      </w:r>
    </w:p>
    <w:p>
      <w:pPr>
        <w:pStyle w:val="BodyText"/>
      </w:pPr>
      <w:r>
        <w:t xml:space="preserve">“Tốt nhất lão đạo sĩ cứ giết phăng ả đi”.</w:t>
      </w:r>
    </w:p>
    <w:p>
      <w:pPr>
        <w:pStyle w:val="BodyText"/>
      </w:pPr>
      <w:r>
        <w:t xml:space="preserve">Phương Triệu Nam nghe thế thì hơi ngạc nhiên, thế rồi chợt hiểu ra ngay, ho nhẹ một tiếng, im lặng chẳng nói gì.</w:t>
      </w:r>
    </w:p>
    <w:p>
      <w:pPr>
        <w:pStyle w:val="BodyText"/>
      </w:pPr>
      <w:r>
        <w:t xml:space="preserve">Chỉ thấy cây ngọc xích trong tay Mai Giáng Tuyết múa tít, tiếng loong coong vang lên không ngớt, đỡ hết tất cả mảng kiếm hoa của Thiên Tượng đạo nhân đánh ra.</w:t>
      </w:r>
    </w:p>
    <w:p>
      <w:pPr>
        <w:pStyle w:val="BodyText"/>
      </w:pPr>
      <w:r>
        <w:t xml:space="preserve">Thiên Tượng đạo nhân chợt quát lớn một tiếng, không đợi Mai Giáng Tuyết trả đòn, thanh trường kiếm trong tay lại mau chóng chiếm được tiên cơ, đánh trái múa phải, trong chớp mắt đã liên tục đánh ra đến bốn nhát kiếm. Bốn nhát kiếm này vừa nhanh vừa dữ, lợi hại vô cùng, nhưng Mai Giáng Tuyết vẫn gạt đỡ được hết cả. Thiên Hành đạo nhân tuổi lớn hơn, thường đi lại trên giang hồ cho nên hiểu biết phong phú, vừa thấy thiếu nữ áo trắng bình tĩnh như thế, trong lòng biết đã gặp kình địch, vội vàng ho một tiếng, hạ giọng nói:</w:t>
      </w:r>
    </w:p>
    <w:p>
      <w:pPr>
        <w:pStyle w:val="BodyText"/>
      </w:pPr>
      <w:r>
        <w:t xml:space="preserve">“Sư đệ đừng nóng vội”.</w:t>
      </w:r>
    </w:p>
    <w:p>
      <w:pPr>
        <w:pStyle w:val="BodyText"/>
      </w:pPr>
      <w:r>
        <w:t xml:space="preserve">Thiên Tượng đạo nhân tựa như cũng nhận ra Mai Giáng Tuyết ra đòn rất tự nhiên, trong mỗi chiêu đều hàm chứa một nguồn lực nhu cực kỳ mạnh mẽ, cứ mỗi khi ngọc xích và trường kiếm chạm nhau, cây trường kiếm của y đều bị bắn ngược ra.</w:t>
      </w:r>
    </w:p>
    <w:p>
      <w:pPr>
        <w:pStyle w:val="BodyText"/>
      </w:pPr>
      <w:r>
        <w:t xml:space="preserve">Lúc này vừa nghe tiếng sư huynh cảnh báo, lập tức không hăng say tấn công như trước nữa, cây trường kiếm chợt chậm lại, sắc mặt cũng trở nên nghiêm trang, chuyển từ lối đánh tấn công mạnh mẽ sang lối thủ chắc chắn, thi triển tâm pháp chính tông Thiên Toàn Tứ Thập Bát kiếm của phái Côn Luân.</w:t>
      </w:r>
    </w:p>
    <w:p>
      <w:pPr>
        <w:pStyle w:val="BodyText"/>
      </w:pPr>
      <w:r>
        <w:t xml:space="preserve">Mai Giáng Tuyết từ đầu đến cuối vẫn thủ, trong tay múa tít đôi ngọc xích hộ lấy thân, đi theo kiếm chiêu của Thiên Tượng đạo nhân lúc nhanh lúc chậm, hai người đánh nhau hơn ba mươi chiêu nhưng vẫn không thấy nàng trả đòn.</w:t>
      </w:r>
    </w:p>
    <w:p>
      <w:pPr>
        <w:pStyle w:val="BodyText"/>
      </w:pPr>
      <w:r>
        <w:t xml:space="preserve">Đại Phương thiền sư hơi nhíu mày, thầm nhủ:</w:t>
      </w:r>
    </w:p>
    <w:p>
      <w:pPr>
        <w:pStyle w:val="BodyText"/>
      </w:pPr>
      <w:r>
        <w:t xml:space="preserve">“Ả này đã sớm có lòng bỏ tối theo sáng, giờ đây kẻ địch thật sự chỉ có thiếu nữ áo lam, nếu cứ để Thiên Tượng đạo nhân giao thủ tiếp với nàng, xem ra đánh hơn ba trăm chiêu nữa cũng khó phân thắng bại, đã ra tay khiêu chiến, chi bằng đánh nhanh thắng nhanh thì hơn ...” Đại Phương thiền sư đang nghĩ, định chọn cao thủ phái Thiếu Lâm xuất chiến, chợt nghe Thiên Tượng đạo nhân hú dài một tiếng, kiếm pháp chợt thay đổi.</w:t>
      </w:r>
    </w:p>
    <w:p>
      <w:pPr>
        <w:pStyle w:val="BodyText"/>
      </w:pPr>
      <w:r>
        <w:t xml:space="preserve">Té ra sau khi giao đấu mấy mươi chiêu với Mai Giáng Tuyết, y vẫn chưa thấy được thắng bại, trong lòng không khỏi lo lắng, nhủ thầm:</w:t>
      </w:r>
    </w:p>
    <w:p>
      <w:pPr>
        <w:pStyle w:val="BodyText"/>
      </w:pPr>
      <w:r>
        <w:t xml:space="preserve">“Phái Côn Luân được thiên hạ đồng đạo coi là một trong ba đại kiếm phái, mà mình đã đánh mấy mươi chiêu với thiếu nữ này vẫn chưa thắng nổi, há chẳng phải làm tổn thương đến uy danh của sư môn hay sao”. Ý nghĩ ấy lướt qua, hào khí chợt giấy lên, trong tiếng hú dài kiếm pháp chợt thay đổi, trong khoảnh khắc khắp trời đều là kiếm quang như sấm bay chợp giật, trong chốc lát đã cuộn Mai Giáng Tuyết vào trong màn kiếm quang.</w:t>
      </w:r>
    </w:p>
    <w:p>
      <w:pPr>
        <w:pStyle w:val="BodyText"/>
      </w:pPr>
      <w:r>
        <w:t xml:space="preserve">Quần hào ở đây tuy biết kiếm pháp của phái Côn Luân không kém gì Võ Đang, Thanh Thành, nhưng người thực sự đã gặp kiếm pháp của phái Côn Luân không nhiều.</w:t>
      </w:r>
    </w:p>
    <w:p>
      <w:pPr>
        <w:pStyle w:val="BodyText"/>
      </w:pPr>
      <w:r>
        <w:t xml:space="preserve">Thiên Hành đạo trưởng thấy Thiên Tượng đột nhiên thi triển Phục Ma Tam kiếm, chiêu kiếm lợi hại nhất trong Thiên Toàn Tứ Thập Bát kiếm, lòng thầm thất kinh, khi định ra tay ngăn cản thì đã muộn một bước. Thiên Tượng đạo nhân vừa mới đánh xong Thiên Võng La Ma, tạo ra một màn kiếm quang từ trên chụp xuống.</w:t>
      </w:r>
    </w:p>
    <w:p>
      <w:pPr>
        <w:pStyle w:val="BodyText"/>
      </w:pPr>
      <w:r>
        <w:t xml:space="preserve">Mai Giáng Tuyết chợt cười lạnh một tiếng, cây ngọc xích trong tay giở lên, bảo vệ lấy đỉnh đầu, cây ngọc xích múa tít, luồng bích quang mở rộng, đã chặn lại chiêu Thiên Võng La Ma của Thiên Tượng. Chợt nghe trong tiếng binh khí vang lên giọng nói của Mai Giáng Tuyết:</w:t>
      </w:r>
    </w:p>
    <w:p>
      <w:pPr>
        <w:pStyle w:val="BodyText"/>
      </w:pPr>
      <w:r>
        <w:t xml:space="preserve">“Kiếm thuật của phái Côn Luân chẳng qua chỉ có thế thôi, còn có gì hay thì hãy mau giở ra, thời hạn không nhiều, ta đã sắp ra tay phản đòn”.</w:t>
      </w:r>
    </w:p>
    <w:p>
      <w:pPr>
        <w:pStyle w:val="BodyText"/>
      </w:pPr>
      <w:r>
        <w:t xml:space="preserve">Thiên Tượng đạo nhân nghe nàng nói khích như thế, lửa giận trong lòng càng bốc cao, thế là quát lớn một tiếng, đánh ra chiêu thứ hai tên Kim Chữ Kích Ma, cổ tay gập một cái, kiếm ảnh đầy trời lập tức hợp lại làm một, điểm thẳng vào Mai Giáng Tuyết.</w:t>
      </w:r>
    </w:p>
    <w:p>
      <w:pPr>
        <w:pStyle w:val="BodyText"/>
      </w:pPr>
      <w:r>
        <w:t xml:space="preserve">Đòn này đã tụ hết công lực toàn thân của Thiên Tượng, uy thế không thể chống đỡ nổi, cây trường kiếm phát ra tiếng kiếm phong xào xạo.</w:t>
      </w:r>
    </w:p>
    <w:p>
      <w:pPr>
        <w:pStyle w:val="BodyText"/>
      </w:pPr>
      <w:r>
        <w:t xml:space="preserve">Té ra y thấy Mai Giáng Tuyết thường đỡ lấy kiếm chiêu của y, cho nên nghĩ bụng Mai Giáng Tuyết không thể nào chống đỡ nổi chiêu tấn công mạnh mẽ này.</w:t>
      </w:r>
    </w:p>
    <w:p>
      <w:pPr>
        <w:pStyle w:val="BodyText"/>
      </w:pPr>
      <w:r>
        <w:t xml:space="preserve">Nào ngờ sự việc lại xảy ra ngoài dự liệu của y, Mai Giáng Tuyết đột nhiên lách người một cái, lướt ra sau đến năm bước, không thèm tiếp chiêu Kim Chữ Kích Ma của y nữa.</w:t>
      </w:r>
    </w:p>
    <w:p>
      <w:pPr>
        <w:pStyle w:val="BodyText"/>
      </w:pPr>
      <w:r>
        <w:t xml:space="preserve">Thiên Tượng đạo nhân đánh một đòn ấy đột nhiên phóng vọt người lên, vẫn giữ nguyên thế cũ, đuổi sát theo Mai Giáng Tuyết.</w:t>
      </w:r>
    </w:p>
    <w:p>
      <w:pPr>
        <w:pStyle w:val="BodyText"/>
      </w:pPr>
      <w:r>
        <w:t xml:space="preserve">Đó chính là chỗ tinh ảo của Thiên Toàn Tứ Thập Bát kiếm của phái Côn Luân, nếu đối phương không thể phá giải thế tấn công lợi hại ấy, nhát kiếm này sẽ lấy hư thành thực, toàn lực tấn công kẻ địch. Nếu đối phương chống đỡ, thế kiếm tấn công ấy sẽ từ thực chuyển thành hư, biến thế để hạ địch.</w:t>
      </w:r>
    </w:p>
    <w:p>
      <w:pPr>
        <w:pStyle w:val="BodyText"/>
      </w:pPr>
      <w:r>
        <w:t xml:space="preserve">Mai Giáng Tuyết thấy kiếm thế đánh tới của đối phương mãnh liệt lạ thường, Thiên Tượng đạo nhân lao cả người lẫn kiếm tới, lòng nhủ thầm:</w:t>
      </w:r>
    </w:p>
    <w:p>
      <w:pPr>
        <w:pStyle w:val="BodyText"/>
      </w:pPr>
      <w:r>
        <w:t xml:space="preserve">“Nếu mình không đả thương kẻ này chắc chắn sẽ khiến cho sư tỷ nghi ngờ, nhưng nếu đả thương y, quần hào lại sẽ càng hiểu nhầm mình hơn”.</w:t>
      </w:r>
    </w:p>
    <w:p>
      <w:pPr>
        <w:pStyle w:val="BodyText"/>
      </w:pPr>
      <w:r>
        <w:t xml:space="preserve">Trong một lúc, nàng chẳng biết đối phó thế nào. Mai Giáng Tuyết chỉ đành múa tít cây ngọc xích trong tay, đánh xéo ra ra một chiêu Như Phong Tự Bế. Thiên Tượng cười lạnh mạnh một tiếng:</w:t>
      </w:r>
    </w:p>
    <w:p>
      <w:pPr>
        <w:pStyle w:val="BodyText"/>
      </w:pPr>
      <w:r>
        <w:t xml:space="preserve">“Rơi!” đang nói thì cây trường kiếm trong tay phóng nhanh lên phía trên, mũi kiếm đánh bạt ra ba thước xỉa vào mạch môn cổ tay phải của Mai Giáng Tuyết.</w:t>
      </w:r>
    </w:p>
    <w:p>
      <w:pPr>
        <w:pStyle w:val="BodyText"/>
      </w:pPr>
      <w:r>
        <w:t xml:space="preserve">Mai Giáng Tuyết thất kinh, nhưng đã muộn một bước, chỉ đành buông tay phải, cây ngọc xích rơi xuống, Thiên Tượng đạo nhân một kiếm đã đắc thủ, thế là kiếm thế tuôn ra liên miên, trong chốc lát đã đánh ra năm nhát kiếm. Năm nhát kiếm này nhanh nhẹn tuyệt luân, khiến cho Mai Giáng Tuyết phải luống cuống tay chân.</w:t>
      </w:r>
    </w:p>
    <w:p>
      <w:pPr>
        <w:pStyle w:val="BodyText"/>
      </w:pPr>
      <w:r>
        <w:t xml:space="preserve">Thiếu nữ áo lam thấy Mai Giáng Tuyết thối lui như thế, trong lòng tựa như rất ngạc nhiên, múa món binh khí lạ trong tay rồi nói:</w:t>
      </w:r>
    </w:p>
    <w:p>
      <w:pPr>
        <w:pStyle w:val="BodyText"/>
      </w:pPr>
      <w:r>
        <w:t xml:space="preserve">“Nếu sư muội không đánh lại, hãy tránh qua một bên ...” nàng nói chưa xong Mai Giáng Tuyết đã bắt đầu phản công, cây ngọc xích trong tay trái múa trái đánh phải, đợt tấn công này của nàng đã chặn đứng thế công mãnh liệt của Thiên Tượng đạo nhân, nàng đột nhiên lách người rồi lướt vào trong màn kiếm ảnh của Thiên Tượng đạo nhân.</w:t>
      </w:r>
    </w:p>
    <w:p>
      <w:pPr>
        <w:pStyle w:val="BodyText"/>
      </w:pPr>
      <w:r>
        <w:t xml:space="preserve">Động tác của nàng nhanh như điện chớp, chỉ thấy hai bóng người hợp lại rồi phân ra, cả hai nhảy vọt ra sau. Mai Giáng Tuyết cúi người, nhặt thanh ngọc xích trong tay rồi bước ra phía sau hai bước đứng yên ở đấy. Thiên Tượng đạo nhân thì chỉ đứng ngây tại chỗ, chẳng hề nhúc nhích. Tiêu Dao Tử thấy tình thế không hay, hạ giọng nói với Đại Phương thiền sư:</w:t>
      </w:r>
    </w:p>
    <w:p>
      <w:pPr>
        <w:pStyle w:val="BodyText"/>
      </w:pPr>
      <w:r>
        <w:t xml:space="preserve">“Chỉ e Thiên Tượng đạo huynh đã bị nội thương”.</w:t>
      </w:r>
    </w:p>
    <w:p>
      <w:pPr>
        <w:pStyle w:val="BodyText"/>
      </w:pPr>
      <w:r>
        <w:t xml:space="preserve">Tiếng nói ấy chưa dứt, chợt thấy thân người Thiên Tượng đạo nhân ngửa ra sau, ngã xuống đất. Thiên Hành đạo nhân chợt tung người vọt lên, đưa tay đỡ lấy người Thiên Tượng đạo nhân đang ngã xuống rồi nhảy vọt thối lui tám thước. Nhìn kỹ lại, chỉ thấy Thiên Tượng đạo nhân trợn tròn hai mắt, sắc mặt trắng bệch, chẳng nói nổi lời nào. Thiên Hành đạo nhân nhíu mày, hạ giọng hỏi:</w:t>
      </w:r>
    </w:p>
    <w:p>
      <w:pPr>
        <w:pStyle w:val="BodyText"/>
      </w:pPr>
      <w:r>
        <w:t xml:space="preserve">“Sư đệ đã bị nội thương? Mau dùng tâm pháp bổn môn vận khí điều tức”.</w:t>
      </w:r>
    </w:p>
    <w:p>
      <w:pPr>
        <w:pStyle w:val="BodyText"/>
      </w:pPr>
      <w:r>
        <w:t xml:space="preserve">Y nói cả mấy lượt mà Thiên Tượng đạo nhân tựa như chẳng hề nghe, cả mắt cũng chẳng hề chớp. Thiên Hành đạo nhân cảm thấy sự việc đã nghiêm trọng, vội vàng đẩy một chưởng vào trước ngực Thiên Tượng đạo nhân, nghiêm mặt nói:</w:t>
      </w:r>
    </w:p>
    <w:p>
      <w:pPr>
        <w:pStyle w:val="BodyText"/>
      </w:pPr>
      <w:r>
        <w:t xml:space="preserve">“Sư đệ, hãy mau dùng tâm pháp bổn môn vận khí điều tức, đệ có nghe không?” y đẩy ra một chưởng trông rất nhẹ nhàng nhưng thực sự đã ngầm vận chân lực của toàn thân xoa vào huyệt kỳ môn của Thiên Tượng đạo nhân.</w:t>
      </w:r>
    </w:p>
    <w:p>
      <w:pPr>
        <w:pStyle w:val="BodyText"/>
      </w:pPr>
      <w:r>
        <w:t xml:space="preserve">Chợt thấy Thiên Tượng đạo nhân đột nhiên chớp hai mắt. Tiêu Dao Tử bước tới, nói:</w:t>
      </w:r>
    </w:p>
    <w:p>
      <w:pPr>
        <w:pStyle w:val="BodyText"/>
      </w:pPr>
      <w:r>
        <w:t xml:space="preserve">“Lệnh sư đệ bị thương có nặng không?” Thiên Hành đạo nhân nhẹ thở dài một tiếng, buồn bã nói:</w:t>
      </w:r>
    </w:p>
    <w:p>
      <w:pPr>
        <w:pStyle w:val="BodyText"/>
      </w:pPr>
      <w:r>
        <w:t xml:space="preserve">“Chỉ e không nhẹ!” Tiêu Dao Tử hơi giật mình, nhủ thầm:</w:t>
      </w:r>
    </w:p>
    <w:p>
      <w:pPr>
        <w:pStyle w:val="BodyText"/>
      </w:pPr>
      <w:r>
        <w:t xml:space="preserve">“Nàng dùng võ công gì mà lợi hại đến thế?” nhưng miệng thì vẫn nói với vẻ bình tĩnh:</w:t>
      </w:r>
    </w:p>
    <w:p>
      <w:pPr>
        <w:pStyle w:val="BodyText"/>
      </w:pPr>
      <w:r>
        <w:t xml:space="preserve">“Lệnh sư đệ công lực thâm hậu, dù cho có bị thương một chút cũng chẳng hề chi, lão hủ biết chút ít y đạo, có thể để cho lão hủ xem thử chăng?”.</w:t>
      </w:r>
    </w:p>
    <w:p>
      <w:pPr>
        <w:pStyle w:val="BodyText"/>
      </w:pPr>
      <w:r>
        <w:t xml:space="preserve">Thiên Hành đạo trưởng nhủ thầm:</w:t>
      </w:r>
    </w:p>
    <w:p>
      <w:pPr>
        <w:pStyle w:val="BodyText"/>
      </w:pPr>
      <w:r>
        <w:t xml:space="preserve">“Chuyện sư đệ bại trong tay của ả nha đầu này, quần hào đa số đều biết, việc đã đến nước này có che giấu cũng vô dụng”. Thế rồi đặt Thiên Tượng đạo nhân xuống đất, đứng dậy nói:</w:t>
      </w:r>
    </w:p>
    <w:p>
      <w:pPr>
        <w:pStyle w:val="BodyText"/>
      </w:pPr>
      <w:r>
        <w:t xml:space="preserve">“Tiêu Dao Tử huynh đã tinh thông y đạo, mong ông ra tay cứu giúp cho lần này”. Trên mặt y hiện vẻ đau buồn, nhưng lời nói thì rất bình tĩnh, nói xong thì rút thanh kiếm bước ra phía trước.</w:t>
      </w:r>
    </w:p>
    <w:p>
      <w:pPr>
        <w:pStyle w:val="BodyText"/>
      </w:pPr>
      <w:r>
        <w:t xml:space="preserve">Đại Phương thiền sư thấy người của phái Côn Luân đã bị thương, cho nên không muốn để cho Thiên Hành đạo trưởng ra tay nữa. Nhưng võ công của đối phương cao cường, nếu không ai tự nguyên ra tay, bản thân mình cũng không tiện sai khiến người ta, chỉ đành bước ra nói:</w:t>
      </w:r>
    </w:p>
    <w:p>
      <w:pPr>
        <w:pStyle w:val="BodyText"/>
      </w:pPr>
      <w:r>
        <w:t xml:space="preserve">“Đạo huynh hãy chăm sóc thương thế của lệnh sư đệ, lão nạp muốn tiếp mấy chiêu của nữ thí chủ kia”.</w:t>
      </w:r>
    </w:p>
    <w:p>
      <w:pPr>
        <w:pStyle w:val="BodyText"/>
      </w:pPr>
      <w:r>
        <w:t xml:space="preserve">Thiên Hành đạo trưởng quay đầu nói:</w:t>
      </w:r>
    </w:p>
    <w:p>
      <w:pPr>
        <w:pStyle w:val="BodyText"/>
      </w:pPr>
      <w:r>
        <w:t xml:space="preserve">“Đại sư là người nắm giữ toàn cuộc, đâu thể dễ dàng ra tay, cứ để bần đạo thử ả một phen!”.</w:t>
      </w:r>
    </w:p>
    <w:p>
      <w:pPr>
        <w:pStyle w:val="BodyText"/>
      </w:pPr>
      <w:r>
        <w:t xml:space="preserve">Đại Phương thiền sư lắc đầu:</w:t>
      </w:r>
    </w:p>
    <w:p>
      <w:pPr>
        <w:pStyle w:val="BodyText"/>
      </w:pPr>
      <w:r>
        <w:t xml:space="preserve">“Đạo huynh từ xa đến đây, người vẫn còn mệt nhọc, chi bằng cứ nghỉ ngơi trước rồi sau đó ra tay cũng không muộn”.</w:t>
      </w:r>
    </w:p>
    <w:p>
      <w:pPr>
        <w:pStyle w:val="BodyText"/>
      </w:pPr>
      <w:r>
        <w:t xml:space="preserve">Thiên Hành đạo trưởng nói:</w:t>
      </w:r>
    </w:p>
    <w:p>
      <w:pPr>
        <w:pStyle w:val="BodyText"/>
      </w:pPr>
      <w:r>
        <w:t xml:space="preserve">“Không cần, bần đạo phải đòi lại món nợ máu này cho sư đệ”.</w:t>
      </w:r>
    </w:p>
    <w:p>
      <w:pPr>
        <w:pStyle w:val="BodyText"/>
      </w:pPr>
      <w:r>
        <w:t xml:space="preserve">Té ra y đã thấy Thiên Tượng đạo trưởng bị thương rất nặng, dù cho có thể giữ được mạng cũng e rằng sẽ tàn phế suốt đời còn lại. Sư huynh đệ bọn họ từ nhỏ đã ở bên nhau, tình cảm rất tốt, nay thấy sư đệ bị trọng thương, trong lòng rất đau buồn, nhưng y là người điềm tĩnh, trong lòng tuy đau buồn muôn phần nhưng mặt vẫn trấn tĩnh.</w:t>
      </w:r>
    </w:p>
    <w:p>
      <w:pPr>
        <w:pStyle w:val="BodyText"/>
      </w:pPr>
      <w:r>
        <w:t xml:space="preserve">Chợt nghe một giọng nói trong trẻo vang lên:</w:t>
      </w:r>
    </w:p>
    <w:p>
      <w:pPr>
        <w:pStyle w:val="BodyText"/>
      </w:pPr>
      <w:r>
        <w:t xml:space="preserve">“Các người đừng dành nữa!” rồi chỉ thấy một thân hình mảnh khảnh lướt ra như con chim hải yến. Đại Phương thiền sư định thần nhìn lại, thì ra người ấy chính là Trần Huyền Sương.</w:t>
      </w:r>
    </w:p>
    <w:p>
      <w:pPr>
        <w:pStyle w:val="BodyText"/>
      </w:pPr>
      <w:r>
        <w:t xml:space="preserve">Té ra nàng thấy thiếu nữ áo trắng đả thương Thiên Tượng đạo nhân, chợt giật mình, nhủ rằng:</w:t>
      </w:r>
    </w:p>
    <w:p>
      <w:pPr>
        <w:pStyle w:val="BodyText"/>
      </w:pPr>
      <w:r>
        <w:t xml:space="preserve">“Ả nha đầu nay mười phần xinh đẹp, lại thân thiết với Nam ca ca, chi bằng cứ mượn dịp này giết chết ả để Nam ca ca khỏi nhớ đến ả nữa”.</w:t>
      </w:r>
    </w:p>
    <w:p>
      <w:pPr>
        <w:pStyle w:val="BodyText"/>
      </w:pPr>
      <w:r>
        <w:t xml:space="preserve">Kinh nghiệm giang hồ của nàng chưa có nhiều, lòng yêu ghét lại cực kỳ mãnh liệt, vừa nghĩ đến chuyện ấy thì không cần suy xét nhiều, đột nhiên tung mình nhảy vọt ra. Thiên Hành đạo trưởng liếc mắt nhìn Trần Huyền Sương, đang định lên tiếng ngăn cản, lúc này Trần Huyền Sương đã rút thanh trường kiếm lướt tới phía trước mặt Thiên Hành đạo trưởng, chẳng nói một lời giơ kiếm đánh ra một chiêu Khởi Phụng Đằng Văn, đâm thẳng vào huyệt Huyền Cơ ở trước ngực Mai Giáng Tuyết.</w:t>
      </w:r>
    </w:p>
    <w:p>
      <w:pPr>
        <w:pStyle w:val="BodyText"/>
      </w:pPr>
      <w:r>
        <w:t xml:space="preserve">Thiên Hành đạo trưởng thấy nàng cướp phần của mình, cũng chẳng tranh giành với nàng nữa, lạnh lùng hừ rồi thối lui ra sau, liếc mắt nhìn Đại Phương thiền sư:</w:t>
      </w:r>
    </w:p>
    <w:p>
      <w:pPr>
        <w:pStyle w:val="BodyText"/>
      </w:pPr>
      <w:r>
        <w:t xml:space="preserve">“Nữ anh hùng này là người của phái nào mà chẳng biết tý quy củ nào cả?”.</w:t>
      </w:r>
    </w:p>
    <w:p>
      <w:pPr>
        <w:pStyle w:val="BodyText"/>
      </w:pPr>
      <w:r>
        <w:t xml:space="preserve">Đại Phương thiền sư nói:</w:t>
      </w:r>
    </w:p>
    <w:p>
      <w:pPr>
        <w:pStyle w:val="BodyText"/>
      </w:pPr>
      <w:r>
        <w:t xml:space="preserve">“Đạo huynh cần gì phải câu nệ tiểu tiết, cứ để cho nàng đánh trước trận này!” ông ta không hề biết lai lịch của Trần Huyền Sương, chỉ đành nói lấp liếm cho qua.</w:t>
      </w:r>
    </w:p>
    <w:p>
      <w:pPr>
        <w:pStyle w:val="BodyText"/>
      </w:pPr>
      <w:r>
        <w:t xml:space="preserve">Mai Giáng Tuyết múa cây ngọc xích trong tay trái ra, nhẹ nhàng gạt nhát kiếm đâm tới của Trần Huyền Sương. Trần Huyền Sương mượn kiếm thế bị bạt ra, đột nhiên xoay người một vòng, thanh kiếm trong tay vẽ ra một vòng tròn đi theo chiều xoay của thân người, lại quét về phía Mai Giáng Tuyết, sau khi nàng vẽ ra vòng kiếm ấy, tựa như kình lực đã tăng hơn nhiều.</w:t>
      </w:r>
    </w:p>
    <w:p>
      <w:pPr>
        <w:pStyle w:val="BodyText"/>
      </w:pPr>
      <w:r>
        <w:t xml:space="preserve">Đây là một kiếm chiêu quái dị, trên đời hiếm thấy, chỉ có Tiêu Dao Tử mới có thể nhìn thấy động tác bình thường vô cùng này sự thực là một loại kiếm thuật thượng thừa. Trần Huyền Sương đã mượn kình của kẻ địch, làm mạnh lực của bản thân, lại thêm thế xoay người, cho nên lực đạo tăng lên không ít.</w:t>
      </w:r>
    </w:p>
    <w:p>
      <w:pPr>
        <w:pStyle w:val="BodyText"/>
      </w:pPr>
      <w:r>
        <w:t xml:space="preserve">Mai Giáng Tuyết kêu ồ một tiếng, cây ngọc xích trong tay phải đẩy xéo ra, đánh bật kiếm thế của Trần Huyền Sương. Chỉ nghe tiếng binh khí giao nhau nhức tai, Trần Huyền Sương chợt xoay người sang bên trái, lúc này không những uy lực trên kiếm lại tăng lên hơn nhiều mà thế xoay người cũng tăng lên.</w:t>
      </w:r>
    </w:p>
    <w:p>
      <w:pPr>
        <w:pStyle w:val="BodyText"/>
      </w:pPr>
      <w:r>
        <w:t xml:space="preserve">Chiêu kiếm đơn giản này xem ra chẳng có điều gì kỳ lạ, nhưng cao nhân trong toàn trường trong nhất thời đều nghĩ không ra cách phá giải, cánh tay ngoài việc cố chống đỡ, chỉ có một cách là thối lui ra sau. Mai Giáng Tuyết cũng nghĩ không ra cách phá giải, chỉ đành múa cây ngọc xích trong tay, chặn lại thế kiếm ấy.</w:t>
      </w:r>
    </w:p>
    <w:p>
      <w:pPr>
        <w:pStyle w:val="BodyText"/>
      </w:pPr>
      <w:r>
        <w:t xml:space="preserve">Đột nhiên, Trần Huyền Sương liên tục múa ra bốn nhát kiếm, mà nhát kiếm trước mạnh mẽ hơn nhát kiếm sau. Khi Mai Giáng Tuyết chặn bốn nhát kiếm ấy, hình như nàng đã không chống chọi nổi, bị kiếm thế chấn động lùi đến một bước, nàng cảm thấy kình đạo trong kiếm thế của đối phương hình như tăng lên rất nhiều.</w:t>
      </w:r>
    </w:p>
    <w:p>
      <w:pPr>
        <w:pStyle w:val="BodyText"/>
      </w:pPr>
      <w:r>
        <w:t xml:space="preserve">Ngày lúc này, chợt vọng tới một tiếng hú dài. Âm thanh này nghe rất chối tai, Trần Huyền Sương thâu lại kiếm thế, quay đầu nhìn tới. Quần hào tựa như cũng bị tiếng hí kinh tâm động phách ấy gây chú ý, ai nấy nhìn lơ láo xung quanh.</w:t>
      </w:r>
    </w:p>
    <w:p>
      <w:pPr>
        <w:pStyle w:val="BodyText"/>
      </w:pPr>
      <w:r>
        <w:t xml:space="preserve">Khi tiếng hú vẫn chưa dứt, tiếp theo lại vang lên một hồi tiếng nhạc bi thảm vô cùng. Người ta cũng không biết tiếng nhạc ấy được tấu lên bởi loại nhạc cụ gì, nhưng nghe như tiếng nhạc đám ma, hình như có rất nhiều người đang bị đánh bằng roi, phát ra tiếng kêu gào thảm thiết. Âm thanh ấy tựa như là một bản nhạc có quy luật, nhưng nghe bi thảm và thê lương.</w:t>
      </w:r>
    </w:p>
    <w:p>
      <w:pPr>
        <w:pStyle w:val="BodyText"/>
      </w:pPr>
      <w:r>
        <w:t xml:space="preserve">Tiêu Dao Tử chợt ngửa mặt hú một tiếng dài, tiếng hú ấy vang lên, tản vào trong không gian.</w:t>
      </w:r>
    </w:p>
    <w:p>
      <w:pPr>
        <w:pStyle w:val="BodyText"/>
      </w:pPr>
      <w:r>
        <w:t xml:space="preserve">Đại Phương thiền sư nhìn Tiêu Dao Tử rồi nói:</w:t>
      </w:r>
    </w:p>
    <w:p>
      <w:pPr>
        <w:pStyle w:val="BodyText"/>
      </w:pPr>
      <w:r>
        <w:t xml:space="preserve">“Bản nhạc này thê lương như thế, chắc là Nhạc chủ của Minh Nhạc đã đến?”.</w:t>
      </w:r>
    </w:p>
    <w:p>
      <w:pPr>
        <w:pStyle w:val="BodyText"/>
      </w:pPr>
      <w:r>
        <w:t xml:space="preserve">Tiêu Dao Tử nói:</w:t>
      </w:r>
    </w:p>
    <w:p>
      <w:pPr>
        <w:pStyle w:val="BodyText"/>
      </w:pPr>
      <w:r>
        <w:t xml:space="preserve">“Tại hạ đã dùng tiếng nhạc trả lời, nếu là Nhạc chủ Minh Nhạc, chắc sẽ có câu trả lời”.</w:t>
      </w:r>
    </w:p>
    <w:p>
      <w:pPr>
        <w:pStyle w:val="BodyText"/>
      </w:pPr>
      <w:r>
        <w:t xml:space="preserve">Tiếng nhạc vang vọng một hồi rồi chợt dừng lại. Tiếng nhạc vừa dừng thì tiếp theo lại vang lên ba tiếng trống. Thiếu nữ áo lam chợt mỉm cười, cao giọng nói:</w:t>
      </w:r>
    </w:p>
    <w:p>
      <w:pPr>
        <w:pStyle w:val="BodyText"/>
      </w:pPr>
      <w:r>
        <w:t xml:space="preserve">“Các vị hãy đợi trong chốc lát, trống Chiêu Hồn đã nổi, gia sư sắp tới ...” nàng hơi ngập ngừng rồi lại nói:</w:t>
      </w:r>
    </w:p>
    <w:p>
      <w:pPr>
        <w:pStyle w:val="BodyText"/>
      </w:pPr>
      <w:r>
        <w:t xml:space="preserve">“Tam sư muội hãy mau lui về!”.</w:t>
      </w:r>
    </w:p>
    <w:p>
      <w:pPr>
        <w:pStyle w:val="BodyText"/>
      </w:pPr>
      <w:r>
        <w:t xml:space="preserve">Mai Giáng Tuyết quả nhiên bước lui về phía sau.</w:t>
      </w:r>
    </w:p>
    <w:p>
      <w:pPr>
        <w:pStyle w:val="BodyText"/>
      </w:pPr>
      <w:r>
        <w:t xml:space="preserve">Trần Huyền Sương nghe thiếu nữ áo lam kêu như thế, mới biết mình chưa phân thắng bại với Mai Giáng Tuyết, thế là múa cây kiếm xông tới:</w:t>
      </w:r>
    </w:p>
    <w:p>
      <w:pPr>
        <w:pStyle w:val="BodyText"/>
      </w:pPr>
      <w:r>
        <w:t xml:space="preserve">“Chúng ta vẫn chưa phân thắng bại, tại sao ngươi đã lui về?”.</w:t>
      </w:r>
    </w:p>
    <w:p>
      <w:pPr>
        <w:pStyle w:val="BodyText"/>
      </w:pPr>
      <w:r>
        <w:t xml:space="preserve">Mai Giáng Tuyết vẫn lạnh lùng, ngửa mặt nhìn trời tựa như chẳng hề nghe thấy.</w:t>
      </w:r>
    </w:p>
    <w:p>
      <w:pPr>
        <w:pStyle w:val="BodyText"/>
      </w:pPr>
      <w:r>
        <w:t xml:space="preserve">Trần Huyền Sương đang định xông tới trước, chợt nghe Đại Phương thiền sư kêu rằng:</w:t>
      </w:r>
    </w:p>
    <w:p>
      <w:pPr>
        <w:pStyle w:val="BodyText"/>
      </w:pPr>
      <w:r>
        <w:t xml:space="preserve">“Nữ thí chủ hãy tạm thời lui về, chúng ta đợi trong khoảnh khắc rồi ra tay cũng không muộn”.</w:t>
      </w:r>
    </w:p>
    <w:p>
      <w:pPr>
        <w:pStyle w:val="BodyText"/>
      </w:pPr>
      <w:r>
        <w:t xml:space="preserve">Trần Huyền Sương lui lại, chậm rãi bước về phía Phương Triệu Nam, cười rằng:</w:t>
      </w:r>
    </w:p>
    <w:p>
      <w:pPr>
        <w:pStyle w:val="BodyText"/>
      </w:pPr>
      <w:r>
        <w:t xml:space="preserve">“Nam ca ca, huynh có biết sử dụng chiêu thức lúc nãy không?”.</w:t>
      </w:r>
    </w:p>
    <w:p>
      <w:pPr>
        <w:pStyle w:val="BodyText"/>
      </w:pPr>
      <w:r>
        <w:t xml:space="preserve">Phương Triệu Nam nói:</w:t>
      </w:r>
    </w:p>
    <w:p>
      <w:pPr>
        <w:pStyle w:val="BodyText"/>
      </w:pPr>
      <w:r>
        <w:t xml:space="preserve">“Không!” Trần Huyền Sương cười nói:</w:t>
      </w:r>
    </w:p>
    <w:p>
      <w:pPr>
        <w:pStyle w:val="BodyText"/>
      </w:pPr>
      <w:r>
        <w:t xml:space="preserve">“Dù huynh có học cũng khó phát huy uy lực, nếu không muội đã truyền chiêu này cho huynh ...”.</w:t>
      </w:r>
    </w:p>
    <w:p>
      <w:pPr>
        <w:pStyle w:val="BodyText"/>
      </w:pPr>
      <w:r>
        <w:t xml:space="preserve">Phương Triệu Nam đang định trả lời chợt nghe tiếng nhạc chối tai lại vang lên.</w:t>
      </w:r>
    </w:p>
    <w:p>
      <w:pPr>
        <w:pStyle w:val="BodyText"/>
      </w:pPr>
      <w:r>
        <w:t xml:space="preserve">Quay đầu nhìn lại, chỉ thấy từ ở phía đông có một đám quái nhân ăn mặc kỳ lạ bước ra. Hai người đi đầu trông rất cao lớn, người mặc đồ trắng, ở eo có cột túi vải, trong tay mỗi người giơ ột cái gậy khóc tang, khi đi thì người cứ lắc la lắc lư. Phía sau hai người cao lớn ấy là một đám người ăn mặc quái dị, trong tay cầm các loại nhạc khí kỳ lạ, hoặc thổi hoặc đánh đi về phía trước. Trần Huyền Sương nhíu mày, nói:</w:t>
      </w:r>
    </w:p>
    <w:p>
      <w:pPr>
        <w:pStyle w:val="BodyText"/>
      </w:pPr>
      <w:r>
        <w:t xml:space="preserve">“Nam ca ca, những kẻ này trông rất khó coi, cứ giống như ma quỷ, không biết cố ý cải trang thành hay là bẩm sinh như thế?”.</w:t>
      </w:r>
    </w:p>
    <w:p>
      <w:pPr>
        <w:pStyle w:val="BodyText"/>
      </w:pPr>
      <w:r>
        <w:t xml:space="preserve">Phương Triệu Nam nói:</w:t>
      </w:r>
    </w:p>
    <w:p>
      <w:pPr>
        <w:pStyle w:val="BodyText"/>
      </w:pPr>
      <w:r>
        <w:t xml:space="preserve">“Giữa thanh thiên bạch nhật đâu có ma quỷ, chắc là người cải trang đấy”.</w:t>
      </w:r>
    </w:p>
    <w:p>
      <w:pPr>
        <w:pStyle w:val="BodyText"/>
      </w:pPr>
      <w:r>
        <w:t xml:space="preserve">Trần Huyền Sương lo lắng, nghe Phương Triệu Nam nói đó là người cải trang, cho nên cũng bạo dạn hơn nhiều. Đám quái nhân ấy càng đến gần thì bộ dạng càng rõ ràng hơn. Sau hai tên đầu trâu mặt ngựa cao lớn là tám phụ nữ tóc xõa dài, người mặc gấm màu trắng đi chân không, khiêng một cái kiệu nhỏ màu xanh, đi phía sau đám người trông như ma quái ấy. Tám thiếu nữ mặc y phục màu trắng khiêng kiệu thì ai nấy xinh đẹp. Cái kiệu phủ màn màu xanh, tấm màn không ngừng lay động trong gió, đôi dày thêu hoa ẩn hiện sau tấm màn. Tiếng nhạc khó nghe chợt ngừng lại, đám quái nhân trông như ma quỷ mau chóng tản ra, tám thiếu nữ áo trắng đi chân không xõa tóc khiêng kiệu tiếp tục bước tới.</w:t>
      </w:r>
    </w:p>
    <w:p>
      <w:pPr>
        <w:pStyle w:val="BodyText"/>
      </w:pPr>
      <w:r>
        <w:t xml:space="preserve">Tụ Thủ Tiều Ẩn hừ lạnh một tiếng rồi nói:</w:t>
      </w:r>
    </w:p>
    <w:p>
      <w:pPr>
        <w:pStyle w:val="BodyText"/>
      </w:pPr>
      <w:r>
        <w:t xml:space="preserve">“Giở trò chẳng phải người chẳng phải ma, không biết có ý gì, chả lẽ định dùng trò này để nhát chúng ta sao?”.</w:t>
      </w:r>
    </w:p>
    <w:p>
      <w:pPr>
        <w:pStyle w:val="BodyText"/>
      </w:pPr>
      <w:r>
        <w:t xml:space="preserve">Tám thiếu nữ khiêng kiệu chậm rãi bước đến gần quần hào còn bảy tám thước, đặt cái kiệu xuống rồi thối lui ra sau mấy bước, đứng xếp hàng ngang sau cái kiệu, cách đám quái nhân kia khoảng hai thước.</w:t>
      </w:r>
    </w:p>
    <w:p>
      <w:pPr>
        <w:pStyle w:val="BodyText"/>
      </w:pPr>
      <w:r>
        <w:t xml:space="preserve">Đại Phương thiền sư cao giọng niệm một tiếng Phật hiệu:</w:t>
      </w:r>
    </w:p>
    <w:p>
      <w:pPr>
        <w:pStyle w:val="BodyText"/>
      </w:pPr>
      <w:r>
        <w:t xml:space="preserve">“Người trong kiệu có phải Minh Nhạc Nhạc chủ chăng? Bọn lão nạp đã đến đây theo lời mời, Nhạc chủ không nên cố ý bày trò ...” ông ta hỏi cả mấy tiếng mà chẳng ai trả lời.</w:t>
      </w:r>
    </w:p>
    <w:p>
      <w:pPr>
        <w:pStyle w:val="BodyText"/>
      </w:pPr>
      <w:r>
        <w:t xml:space="preserve">Không những người trong kiệu chẳng trả lời mà cả tám thiếu nữ áo trắng khiêng kiệu và đám quái nhân cũng tựa như chẳng hề nghe, ai nấy đứng sững ra ở đấy như tượng đá, cả thân người cũng chẳng hề nhúc nhích.</w:t>
      </w:r>
    </w:p>
    <w:p>
      <w:pPr>
        <w:pStyle w:val="BodyText"/>
      </w:pPr>
      <w:r>
        <w:t xml:space="preserve">Đại Phương thiền sư tuy là người điềm tĩnh, nhưng thấy thế cũng khó chịu nỗi, ông ta giơ tay phẩy một cái, mười tám nhà sư mình khoác cà sa màu vàng lập tức cầm thiền trượng chạy đến cái kiệu màu xanh.</w:t>
      </w:r>
    </w:p>
    <w:p>
      <w:pPr>
        <w:pStyle w:val="BodyText"/>
      </w:pPr>
      <w:r>
        <w:t xml:space="preserve">Tám thiếu nữ áo trắng đều thò tay vào áo tuốt thanh miến đao sáng quắc ra khỏi vỏ.</w:t>
      </w:r>
    </w:p>
    <w:p>
      <w:pPr>
        <w:pStyle w:val="BodyText"/>
      </w:pPr>
      <w:r>
        <w:t xml:space="preserve">Tiêu Dao Tử hơi nhíu mày, hạ giọng nói với Đại Phương thiền sư:</w:t>
      </w:r>
    </w:p>
    <w:p>
      <w:pPr>
        <w:pStyle w:val="BodyText"/>
      </w:pPr>
      <w:r>
        <w:t xml:space="preserve">“Thanh miến đao trong tay tám thiếu nữ ấy sắc bén vô cùng, tốt nhất đừng chạm vào binh khí của bọn họ”.</w:t>
      </w:r>
    </w:p>
    <w:p>
      <w:pPr>
        <w:pStyle w:val="BodyText"/>
      </w:pPr>
      <w:r>
        <w:t xml:space="preserve">Đại Phương thiền sư cao giọng nói:</w:t>
      </w:r>
    </w:p>
    <w:p>
      <w:pPr>
        <w:pStyle w:val="BodyText"/>
      </w:pPr>
      <w:r>
        <w:t xml:space="preserve">“Nhạc chủ đã mời chúng tôi đến đây, sao không chịu xuất hiện gặp gỡ? Nếu cứ giả thần giả ma nữa, đừng trách bọn lão nạp không nói đến quy củ võ lâm ...” nói chưa xong, chợt nghe trong kiệu vang lên tiếng cười trong trẻo:</w:t>
      </w:r>
    </w:p>
    <w:p>
      <w:pPr>
        <w:pStyle w:val="BodyText"/>
      </w:pPr>
      <w:r>
        <w:t xml:space="preserve">“Không ngờ các vị đến trước, nhất thời trở tay không kịp, khiến cho các vị phải đợi lâu”. Lời nói rất dịu dàng, dễ nghe vô cùng.</w:t>
      </w:r>
    </w:p>
    <w:p>
      <w:pPr>
        <w:pStyle w:val="BodyText"/>
      </w:pPr>
      <w:r>
        <w:t xml:space="preserve">Âm thanh vừa dứt, tấm màn được vén lên, một phụ nữ toàn thân mặc đồ đen chậm rãi bước ra. Hàng trăm ánh mắt của quần hào đều nhìn về phía người phụ nữ ấy.</w:t>
      </w:r>
    </w:p>
    <w:p>
      <w:pPr>
        <w:pStyle w:val="BodyText"/>
      </w:pPr>
      <w:r>
        <w:t xml:space="preserve">Chỉ thấy mụ ta mặt vàng nhạt, mày rậm, miệng rộng, diện mạo khó coi vô cùng, nhưng thân hình thì nhỏ nhắn, bàn tay trắng như ngọc, ngoại trừ diện mạo, thân hình của mụ ta ai nhìn cũng thích.</w:t>
      </w:r>
    </w:p>
    <w:p>
      <w:pPr>
        <w:pStyle w:val="BodyText"/>
      </w:pPr>
      <w:r>
        <w:t xml:space="preserve">Đại Phương thiền sư quay đầu nhìn Tiêu Dao Tử, thì thầm hỏi:</w:t>
      </w:r>
    </w:p>
    <w:p>
      <w:pPr>
        <w:pStyle w:val="BodyText"/>
      </w:pPr>
      <w:r>
        <w:t xml:space="preserve">“Tiêu huynh có biết người này không?”.</w:t>
      </w:r>
    </w:p>
    <w:p>
      <w:pPr>
        <w:pStyle w:val="BodyText"/>
      </w:pPr>
      <w:r>
        <w:t xml:space="preserve">Tiêu Dao Tử nói:</w:t>
      </w:r>
    </w:p>
    <w:p>
      <w:pPr>
        <w:pStyle w:val="BodyText"/>
      </w:pPr>
      <w:r>
        <w:t xml:space="preserve">“Năm xưa khi động thủ với mụ ta, mụ ta đã che mặt, tại hạ tuy không thấy rõ bộ mặt, nhưng khi bị thương đã lột được mạng che mặt của mụ ta, cho nên nhớ rằng không phải là dáng người ấy”.</w:t>
      </w:r>
    </w:p>
    <w:p>
      <w:pPr>
        <w:pStyle w:val="BodyText"/>
      </w:pPr>
      <w:r>
        <w:t xml:space="preserve">Chợt nghe Tụ Thủ Tiều Ẩn Sử Mưu Độn lạnh lùng hừ một tiếng, nói:</w:t>
      </w:r>
    </w:p>
    <w:p>
      <w:pPr>
        <w:pStyle w:val="BodyText"/>
      </w:pPr>
      <w:r>
        <w:t xml:space="preserve">“Dù cho ngươi có mang mặt nạ da người cũng không thoát được đôi mắt thần của lão phu”.</w:t>
      </w:r>
    </w:p>
    <w:p>
      <w:pPr>
        <w:pStyle w:val="BodyText"/>
      </w:pPr>
      <w:r>
        <w:t xml:space="preserve">Người phụ nữ mặc đồ đen ấy chợt xoa tay lên mặt, cười rằng:</w:t>
      </w:r>
    </w:p>
    <w:p>
      <w:pPr>
        <w:pStyle w:val="BodyText"/>
      </w:pPr>
      <w:r>
        <w:t xml:space="preserve">“Đúng vậy, ta đang mang mặt nạ da người, đến khi các ngươi thấy mặt thật của ta, chỉ e còn cách cái chết không xa mấy”.</w:t>
      </w:r>
    </w:p>
    <w:p>
      <w:pPr>
        <w:pStyle w:val="BodyText"/>
      </w:pPr>
      <w:r>
        <w:t xml:space="preserve">Quần hào định thần nhìn lại, thấy khuôn mặt vàng ệch của mụ ta chợt trở thành màu đỏ tươi. Đại Phương thiền sư nhủ thầm:</w:t>
      </w:r>
    </w:p>
    <w:p>
      <w:pPr>
        <w:pStyle w:val="BodyText"/>
      </w:pPr>
      <w:r>
        <w:t xml:space="preserve">“Chả lẽ mụ ta đã mang mặt nạ da người nhiều lớp, sao chỉ cần vuốt một cái thì sắc mặt đã trở thành màu đỏ?”.</w:t>
      </w:r>
    </w:p>
    <w:p>
      <w:pPr>
        <w:pStyle w:val="BodyText"/>
      </w:pPr>
      <w:r>
        <w:t xml:space="preserve">Chợt nghe phụ nữ mặt đỏ ấy cười rằng:</w:t>
      </w:r>
    </w:p>
    <w:p>
      <w:pPr>
        <w:pStyle w:val="BodyText"/>
      </w:pPr>
      <w:r>
        <w:t xml:space="preserve">“Các vị từ xa đến đây là khách, dù cho là đến chịu chết, ta trước tiên cũng phải tận hết tình chủ, sau đó ra tay cũng chẳng muộn”. Nói xong thì giơ tay vẽ vào không trung một vòng tròn, tiếng nhạc khó nghe ấy lại vang lên. Tiếp theo từ trong bụi hoa có một đám người trên mặt bôi năm màu sáu sắc, quần áo kỳ quái chạy ra, trong tay mỗi người không phải hai cái ghế thì một cái bàn. Trong khoảnh khắc, ở bãi đất trống đã có mười mấy cái bàn, tiếp theo là dòng người không ngớt bưng thức ăn ra, chỉ trong một tuần trà, trên bàn đều đã bày sẵn thức ăn. Người phụ nữ mặt đỏ ấy cung tay cười rằng:</w:t>
      </w:r>
    </w:p>
    <w:p>
      <w:pPr>
        <w:pStyle w:val="BodyText"/>
      </w:pPr>
      <w:r>
        <w:t xml:space="preserve">“Mời các vị hãy uống một chén rượu Chiêu Hồn, để khỏi mang bụng đói đến suối vàng”.</w:t>
      </w:r>
    </w:p>
    <w:p>
      <w:pPr>
        <w:pStyle w:val="BodyText"/>
      </w:pPr>
      <w:r>
        <w:t xml:space="preserve">Đại Phương thiền sư đưa mắt nhìn quần hào, nhủ thầm:</w:t>
      </w:r>
    </w:p>
    <w:p>
      <w:pPr>
        <w:pStyle w:val="BodyText"/>
      </w:pPr>
      <w:r>
        <w:t xml:space="preserve">“Nhiều người nấp ở đây mà mình chẳng thấy, nhưng sao lại có nhiều đồ vật thế này ...” đưa mắt nhìn ra, chỉ thấy đám quái nhân ấy đã lẩn mất trong vườn hoa. Bên tai lại vang lên tiếng cười trong trẻo:</w:t>
      </w:r>
    </w:p>
    <w:p>
      <w:pPr>
        <w:pStyle w:val="BodyText"/>
      </w:pPr>
      <w:r>
        <w:t xml:space="preserve">“Mời các vị cứ chọn chỗ ngồi!” thế rồi cất bước tới chiếc ghế ở giữa ngồi xuống.</w:t>
      </w:r>
    </w:p>
    <w:p>
      <w:pPr>
        <w:pStyle w:val="BodyText"/>
      </w:pPr>
      <w:r>
        <w:t xml:space="preserve">Tiêu Dao Tử thì thầm nói với đối phương thiền sư:</w:t>
      </w:r>
    </w:p>
    <w:p>
      <w:pPr>
        <w:pStyle w:val="BodyText"/>
      </w:pPr>
      <w:r>
        <w:t xml:space="preserve">“Trước tiên chúng ta hãy ngồi vào ghế, hãy hỏi dụng ý mụ ta mời chúng ta đến đây rồi ra tay cũng không muộn, chỉ cần đừng đụng vào rượu thịt”.</w:t>
      </w:r>
    </w:p>
    <w:p>
      <w:pPr>
        <w:pStyle w:val="BodyText"/>
      </w:pPr>
      <w:r>
        <w:t xml:space="preserve">Đại Phương thiền sư thầm nhủ:</w:t>
      </w:r>
    </w:p>
    <w:p>
      <w:pPr>
        <w:pStyle w:val="BodyText"/>
      </w:pPr>
      <w:r>
        <w:t xml:space="preserve">“Kẻ này có phải là Nhạc chủ Minh Nhạc không, hiện nay vẫn chưa biết được, chi bằng cứ nghe mụ ta nói xong rồi ra tay cũng chẳng muộn, dù sao chúng ta cũng có mang theo lương khô, không đến nỗi bị bỏ đói, cứ ra tay muộn hơn cũng chẳng hề gì”. Ý nghĩ ấy lướt qua, gật đầu cười rằng:</w:t>
      </w:r>
    </w:p>
    <w:p>
      <w:pPr>
        <w:pStyle w:val="BodyText"/>
      </w:pPr>
      <w:r>
        <w:t xml:space="preserve">“Tiêu huynh nói phải”. Thế rồi phất tay, cao giọng nói:</w:t>
      </w:r>
    </w:p>
    <w:p>
      <w:pPr>
        <w:pStyle w:val="BodyText"/>
      </w:pPr>
      <w:r>
        <w:t xml:space="preserve">“Các vị hãy ngồi vào chỗ nhưng không nên dùng rượu thịt trên bàn”.</w:t>
      </w:r>
    </w:p>
    <w:p>
      <w:pPr>
        <w:pStyle w:val="BodyText"/>
      </w:pPr>
      <w:r>
        <w:t xml:space="preserve">Nói xong thì sải bước tới, ngồi xuống đối diện với người đàn bà mặt đỏ ấy. Tiêu Dao Tử đi sát theo sau Đại Phương thiền sư, cũng ngồi cùng một bàn với người đàn bà mặt đỏ ấy. Tụ Thủ Tiều Ẩn lướt mắt nhìn Tam Kiếm Nhất Bút Trương Phụng Các, Truy Phong Điêu Ngũ Tông Nghĩa, Cát Thiên Bằng, Nhất Chưởng Trấn Tam Tương Ngũ Tông Hán, Cửu Tinh Truy Hồn Hầu Chấn Phương, Thiên Phong đạo trưởng ... hạ giọng nói:</w:t>
      </w:r>
    </w:p>
    <w:p>
      <w:pPr>
        <w:pStyle w:val="BodyText"/>
      </w:pPr>
      <w:r>
        <w:t xml:space="preserve">“Chúng ta hãy ngồi vào bàn ở giữa!”.</w:t>
      </w:r>
    </w:p>
    <w:p>
      <w:pPr>
        <w:pStyle w:val="BodyText"/>
      </w:pPr>
      <w:r>
        <w:t xml:space="preserve">Sáu người ấy đã hiểu ý Tụ Thủ Tiều Ẩn, bởi vì khi ra tay họ sẽ cùng dùng Thất Tinh Độn Hình trận pháp để vây đánh nhạc chủ Minh Nhạc, cho nên bước tới ngồi ở bàn ở giữa.</w:t>
      </w:r>
    </w:p>
    <w:p>
      <w:pPr>
        <w:pStyle w:val="BodyText"/>
      </w:pPr>
      <w:r>
        <w:t xml:space="preserve">Quần hào đều đã ngồi vào chỗ.</w:t>
      </w:r>
    </w:p>
    <w:p>
      <w:pPr>
        <w:pStyle w:val="BodyText"/>
      </w:pPr>
      <w:r>
        <w:t xml:space="preserve">Bàn ở giữa có tất cả mười người ngoại trừ người đàn bà mặt đỏ, chín người còn lại đều không phải là người trong Minh Nhạc. Thực ra chỗ ngồi ở đây trống quá nửa, ngoại trừ bọn quần hào Đại Phương thiền sư, người trong Minh Nhạc chỉ có người đàn bà mặt đỏ ngồi vào trong chỗ.</w:t>
      </w:r>
    </w:p>
    <w:p>
      <w:pPr>
        <w:pStyle w:val="BodyText"/>
      </w:pPr>
      <w:r>
        <w:t xml:space="preserve">Tám thiếu nữ mặc đồ trắng đi chân không, tay cầm miến đao xếp thành hình chữ nhất đứng phía sau lưng người phụ nữ mặt đỏ. Còn đám quái nhân kỳ dị kia thì đứng yên ngay tại chỗ, chẳng hề nhúc nhích. Buổi tiệc rất kỳ lạ, khách thì có đến mấy chục người, còn chủ chỉ có một. Người đàn bà ấy nâng chén rượu, đứng dậy nói:</w:t>
      </w:r>
    </w:p>
    <w:p>
      <w:pPr>
        <w:pStyle w:val="BodyText"/>
      </w:pPr>
      <w:r>
        <w:t xml:space="preserve">“Các vị từ xa đến Tuyệt Mệnh cốc, dự tiệc Chiêu Hồn của ta, tấm lòng chịu chết ấy thật sự đáng khâm phục, trước tiên xin mời cạn chén này”. Nói xong thì nâng chén uống cạn. Quần hào vẫn ngồi yên, chẳng ai nâng chén.</w:t>
      </w:r>
    </w:p>
    <w:p>
      <w:pPr>
        <w:pStyle w:val="BodyText"/>
      </w:pPr>
      <w:r>
        <w:t xml:space="preserve">Đại Phương thiền sư chắp tay niệm một tiếng Phật hiệu rồi nói:</w:t>
      </w:r>
    </w:p>
    <w:p>
      <w:pPr>
        <w:pStyle w:val="BodyText"/>
      </w:pPr>
      <w:r>
        <w:t xml:space="preserve">“Nhạc chủ mời chúng tôi đến đây, rốt cuộc có dụng ý gì? xin hãy nói rõ ...”.</w:t>
      </w:r>
    </w:p>
    <w:p>
      <w:pPr>
        <w:pStyle w:val="BodyText"/>
      </w:pPr>
      <w:r>
        <w:t xml:space="preserve">Người đàn bà ấy cười:</w:t>
      </w:r>
    </w:p>
    <w:p>
      <w:pPr>
        <w:pStyle w:val="BodyText"/>
      </w:pPr>
      <w:r>
        <w:t xml:space="preserve">“Ta chẳng phải đã nói với các người rồi chăng, chén rượu này là đáp tạ tấm thịnh tình đến chịu chết của các vị ...”.</w:t>
      </w:r>
    </w:p>
    <w:p>
      <w:pPr>
        <w:pStyle w:val="BodyText"/>
      </w:pPr>
      <w:r>
        <w:t xml:space="preserve">Tụ Thủ Tiều Ẩn nhẹ nhàng đè chén rượu trên bàn, cả chén rượu lõm xuống mặt bàn, lạnh lùng nói:</w:t>
      </w:r>
    </w:p>
    <w:p>
      <w:pPr>
        <w:pStyle w:val="BodyText"/>
      </w:pPr>
      <w:r>
        <w:t xml:space="preserve">“Điều đó thì chưa chắc, nếu không tin thì chi bằng mời Nhạc chủ ra tay xem thử!”.</w:t>
      </w:r>
    </w:p>
    <w:p>
      <w:pPr>
        <w:pStyle w:val="BodyText"/>
      </w:pPr>
      <w:r>
        <w:t xml:space="preserve">Người đàn bà ấy cười khanh khách rồi nói:</w:t>
      </w:r>
    </w:p>
    <w:p>
      <w:pPr>
        <w:pStyle w:val="BodyText"/>
      </w:pPr>
      <w:r>
        <w:t xml:space="preserve">“Các vị đã trúng kịch độc, không cần ra tay e rằng cũng khó sống nỗi đến mười hai canh giờ”.</w:t>
      </w:r>
    </w:p>
    <w:p>
      <w:pPr>
        <w:pStyle w:val="BodyText"/>
      </w:pPr>
      <w:r>
        <w:t xml:space="preserve">Bà ta vừa nói ra, quần hào đều giật mình, ai nấy đều vận khí xem thử mình có thực sự trúng độc không.</w:t>
      </w:r>
    </w:p>
    <w:p>
      <w:pPr>
        <w:pStyle w:val="BodyText"/>
      </w:pPr>
      <w:r>
        <w:t xml:space="preserve">Người đàn bà mặt đỏ thấy vẻ hoảng hốt của quần hào, nén không được nụ cười mỉm, lại đưa tay vuốt lên mặt nữa, bộ mặt đỏ như máu lập tức biến thành màu đen. Bà ta mỉm cười, lộ hàm răng trắng đều, nói tiếp:</w:t>
      </w:r>
    </w:p>
    <w:p>
      <w:pPr>
        <w:pStyle w:val="BodyText"/>
      </w:pPr>
      <w:r>
        <w:t xml:space="preserve">“Loại độc các vị đã trúng tuy không màu không vị, nhưng nếu không có thuốc giải của ta chế ra, trong thiên hạ không ai có thể cứu nổi ...”.</w:t>
      </w:r>
    </w:p>
    <w:p>
      <w:pPr>
        <w:pStyle w:val="BodyText"/>
      </w:pPr>
      <w:r>
        <w:t xml:space="preserve">Hầu Chấn Phương ngầm vận khí, cảm thấy hình chẳng hề trúng độc, thế rồi không khỏi nổi giận vỗ bàn đứng dậy quát:</w:t>
      </w:r>
    </w:p>
    <w:p>
      <w:pPr>
        <w:pStyle w:val="BodyText"/>
      </w:pPr>
      <w:r>
        <w:t xml:space="preserve">“Ngươi dám nói càng cái gì?”.</w:t>
      </w:r>
    </w:p>
    <w:p>
      <w:pPr>
        <w:pStyle w:val="BodyText"/>
      </w:pPr>
      <w:r>
        <w:t xml:space="preserve">Y đứng dậy, Ngũ Tông Hán, Ngũ Tông Nghĩa, Cát Thiên Bằng, Trương Phụng Các, Thiên Phong đạo trưởng đều đứng dậy theo, tựa như muốn ra tay.</w:t>
      </w:r>
    </w:p>
    <w:p>
      <w:pPr>
        <w:pStyle w:val="BodyText"/>
      </w:pPr>
      <w:r>
        <w:t xml:space="preserve">Người đàn bà mặt đen tựa như chẳng thèm để ý đến tình thế kiếm rút cung căng ấy. Bà ta điềm nhiên cười rồi nói:</w:t>
      </w:r>
    </w:p>
    <w:p>
      <w:pPr>
        <w:pStyle w:val="BodyText"/>
      </w:pPr>
      <w:r>
        <w:t xml:space="preserve">“Nếu các vị không tin đã trúng độc, chi bằng cứ hít dài một hơi thử xem trong nội phủ có điều chi khác lạ không”.</w:t>
      </w:r>
    </w:p>
    <w:p>
      <w:pPr>
        <w:pStyle w:val="BodyText"/>
      </w:pPr>
      <w:r>
        <w:t xml:space="preserve">Cửu Tinh Truy Hồn Hầu Chấn Phương quả nhiên làm theo, hít dài một hơi. Chỉ thấy hương hoa thơm ngát chứ chẳng có điều gì khác lạ, trong lòng càng tức giận hơn, giơ tay vỗ thẳng tới một chưởng, miệng còn mắng rằng:</w:t>
      </w:r>
    </w:p>
    <w:p>
      <w:pPr>
        <w:pStyle w:val="BodyText"/>
      </w:pPr>
      <w:r>
        <w:t xml:space="preserve">“Lời bịa đặt làm sao có thể lừa được ta!” người đàn bà mặt đen ấy tựa như chẳng hề để ý đến chưởng thế, cũng không lách người né tránh, cũng chẳng giở tay chống đỡ, chỉ đứng yên ở một chỗ, chịu đựng chưởng ấy.</w:t>
      </w:r>
    </w:p>
    <w:p>
      <w:pPr>
        <w:pStyle w:val="BodyText"/>
      </w:pPr>
      <w:r>
        <w:t xml:space="preserve">Hầu Chấn Phương cách bà ta rất gần, chỉ cần giở tay lên đã chạm tới. Nhưng y cảm thấy sau khi vỗ trúng vào người bà ta, chưởng thế của y cứ trượt qua một bên như chạm vào rêu, may mà y đã sớm giữ kình đạo lại một nửa, nếu không chưởng ấy trượt ra thì y đã đứng không vững nữa.</w:t>
      </w:r>
    </w:p>
    <w:p>
      <w:pPr>
        <w:pStyle w:val="BodyText"/>
      </w:pPr>
      <w:r>
        <w:t xml:space="preserve">Truy Phong Điêu Ngũ Tông Nghĩa thấy chưởng thế của Hầu Chấn Phương trượt qua một bên, còn người đàn bà ấy vẫn đứng ngay tại chỗ, chân vẫn không hề nhúc nhích, thế là quát lớn một tiếng, đấm ngang ra một quyền.</w:t>
      </w:r>
    </w:p>
    <w:p>
      <w:pPr>
        <w:pStyle w:val="BodyText"/>
      </w:pPr>
      <w:r>
        <w:t xml:space="preserve">Y ngồi bên cạnh người đàn bà ấy, chỉ cần vươn tay ra thì có thể chạm đến các yếu huyệt trên người bà ta, quyền ấy của y đánh thẳng vào huyệt Phong Phủ trên vai phải của bà ta. người đàn bà này tựa như không hề biết điều ấy, chỉ nhìn Đại Phương thiền sư cười rằng:</w:t>
      </w:r>
    </w:p>
    <w:p>
      <w:pPr>
        <w:pStyle w:val="BodyText"/>
      </w:pPr>
      <w:r>
        <w:t xml:space="preserve">“Các người chỉ có hai con đường, một là chết, hai là sống ...” chợt nghe Ngũ Tông Nghĩa kêu hự một tiếng ngã lăn qua một bên. Tụ Thủ Tiều Ẩn vươn tay phải, một luồn tiềm lực phóng ra chặn Ngũ Tông Nghĩa lại. Lúc này Tiêu Dao Tử cũng chụp Ngũ Tông Nghĩa, nhẹ nhàng đẩy lên lưng y một chưởng, hạ giọng nói:</w:t>
      </w:r>
    </w:p>
    <w:p>
      <w:pPr>
        <w:pStyle w:val="BodyText"/>
      </w:pPr>
      <w:r>
        <w:t xml:space="preserve">“Ngũ huynh hãy mau ngồi xuống, vận khí điều tức”.</w:t>
      </w:r>
    </w:p>
    <w:p>
      <w:pPr>
        <w:pStyle w:val="BodyText"/>
      </w:pPr>
      <w:r>
        <w:t xml:space="preserve">Đại Phương thiền sư phất tay trái, ngăn lại thế kiếm rút cung căng lúc này, tiếp tục lạnh lùng hỏi:</w:t>
      </w:r>
    </w:p>
    <w:p>
      <w:pPr>
        <w:pStyle w:val="BodyText"/>
      </w:pPr>
      <w:r>
        <w:t xml:space="preserve">“Đường sống thì thế nào, đường chết thì thế nào?”.</w:t>
      </w:r>
    </w:p>
    <w:p>
      <w:pPr>
        <w:pStyle w:val="BodyText"/>
      </w:pPr>
      <w:r>
        <w:t xml:space="preserve">Người đàn bà mặt đen ấy mỉm cười, lộ hàm răng trắng đều, cười rằng:</w:t>
      </w:r>
    </w:p>
    <w:p>
      <w:pPr>
        <w:pStyle w:val="BodyText"/>
      </w:pPr>
      <w:r>
        <w:t xml:space="preserve">“Nếu muốn sống thì phải lập tức thề độc, ta sẽ ban cho các ngươi vài viên thuốc giải, nhưng từ rày về sau phải nghe lệnh của ta, không được cãi lại. Nếu muốn chết thì càng dễ hơn, ta chỉ cần tấu lên khúc nhạc đám ma lúc nãy, khiến chất kịch độc trong toàn thân các ngươi phát tác, các người sẽ chẳng còn ai sống đến trưa ngày mai”.</w:t>
      </w:r>
    </w:p>
    <w:p>
      <w:pPr>
        <w:pStyle w:val="BodyText"/>
      </w:pPr>
      <w:r>
        <w:t xml:space="preserve">Đại Phương thiền sư nghe bà ta nói rất thành thực, lòng nhủ rằng:</w:t>
      </w:r>
    </w:p>
    <w:p>
      <w:pPr>
        <w:pStyle w:val="BodyText"/>
      </w:pPr>
      <w:r>
        <w:t xml:space="preserve">“Mụ ta nói thành thực như thế, hình như chúng ta quả thực đã trúng độc, nhưng từ sau khi vào Tuyệt Mệnh cốc, cả một giọt nước mọi người cũng chẳng uống, làm sao có thể trúng được kịch độc, chi bằng cứ khích mụ ta xem sao”. Ý nghĩ ấy lướt qua thế rồi mỉm cười:</w:t>
      </w:r>
    </w:p>
    <w:p>
      <w:pPr>
        <w:pStyle w:val="BodyText"/>
      </w:pPr>
      <w:r>
        <w:t xml:space="preserve">“Lời Nhạc chủ khiến cho lão nạp thắc mắc, bọn chúng tôi từ sau khi vào cốc chẳng uống một giọt nước, sao lại có thể trúng kịch độc?”.</w:t>
      </w:r>
    </w:p>
    <w:p>
      <w:pPr>
        <w:pStyle w:val="BodyText"/>
      </w:pPr>
      <w:r>
        <w:t xml:space="preserve">Tụ Thủ Tiều Ẩn hơi nhíu mày:</w:t>
      </w:r>
    </w:p>
    <w:p>
      <w:pPr>
        <w:pStyle w:val="BodyText"/>
      </w:pPr>
      <w:r>
        <w:t xml:space="preserve">“Chúng ta vào Tuyệt Mệnh cốc thì đã không còn nghĩ đến chuyện sống chết nữa, có trúng độc hay không cũng chẳng quan trọng ...”.</w:t>
      </w:r>
    </w:p>
    <w:p>
      <w:pPr>
        <w:pStyle w:val="BodyText"/>
      </w:pPr>
      <w:r>
        <w:t xml:space="preserve">Chợt Thần Chung đạo nhân ngồi bên cạnh đứng dậy, tiếp lời:</w:t>
      </w:r>
    </w:p>
    <w:p>
      <w:pPr>
        <w:pStyle w:val="BodyText"/>
      </w:pPr>
      <w:r>
        <w:t xml:space="preserve">“Theo ý bần đạo chi bằng sớm động thủ để phân thắng bại”.</w:t>
      </w:r>
    </w:p>
    <w:p>
      <w:pPr>
        <w:pStyle w:val="BodyText"/>
      </w:pPr>
      <w:r>
        <w:t xml:space="preserve">Quần hào đều đứng dậy lên tiếng phụ họa, tình thế lại căng thẳng.</w:t>
      </w:r>
    </w:p>
    <w:p>
      <w:pPr>
        <w:pStyle w:val="BodyText"/>
      </w:pPr>
      <w:r>
        <w:t xml:space="preserve">Người đàn bà mặt đen ấy chợt đưa tay vuốt lên mặt một cái, bộ mặt đen như than chợt biến thành màu xanh nhạt. Chỉ nghe bà ta cười lạnh lẽo:</w:t>
      </w:r>
    </w:p>
    <w:p>
      <w:pPr>
        <w:pStyle w:val="BodyText"/>
      </w:pPr>
      <w:r>
        <w:t xml:space="preserve">“Các ngươi đều muốn ra tay sớm, thì hãy cứ ra tay, nhưng không biết các ngươi cùng tiến lên hay là từng người đơn đả độc đấu?” tiếng cười lạnh của bà ta tuy không lớn, nhưng cứ như đâm vào trong tai người ta.</w:t>
      </w:r>
    </w:p>
    <w:p>
      <w:pPr>
        <w:pStyle w:val="BodyText"/>
      </w:pPr>
      <w:r>
        <w:t xml:space="preserve">Ngoại trừ bọn Đại Phương thiền sư công lực thâm hậu, định lực cao cường, đa số người nghe tiếng cười lạnh ấy thì lòng đều chấn động, lại thêm sắc mặt thường hay biến đổi của bà ta khiến ọi người đều có cảm giác ma quái khó lường. Nếu không phải họ đều là những người lớn gan, có lẽ đã không chịu nổi cảnh tượng kinh dị này.</w:t>
      </w:r>
    </w:p>
    <w:p>
      <w:pPr>
        <w:pStyle w:val="BodyText"/>
      </w:pPr>
      <w:r>
        <w:t xml:space="preserve">Khoảng một tuần trà trôi qua, Tụ Thủ Tiều Ẩn mới lạnh lùng nói:</w:t>
      </w:r>
    </w:p>
    <w:p>
      <w:pPr>
        <w:pStyle w:val="BodyText"/>
      </w:pPr>
      <w:r>
        <w:t xml:space="preserve">“Ngươi đã khiêu chiến anh hùng thiên hạ, đương nhiên chẳng để bọn ta trong lòng, lão phu ...”.</w:t>
      </w:r>
    </w:p>
    <w:p>
      <w:pPr>
        <w:pStyle w:val="BodyText"/>
      </w:pPr>
      <w:r>
        <w:t xml:space="preserve">Ông ta nói chưa xong, chợt một người lớn giọng quát:</w:t>
      </w:r>
    </w:p>
    <w:p>
      <w:pPr>
        <w:pStyle w:val="BodyText"/>
      </w:pPr>
      <w:r>
        <w:t xml:space="preserve">“Lão phu muốn thử trước võ công của người tự xưng là đệ nhất cao thủ ở Trung Nguyên”. Quần hào quay đầu nhìn qua chỉ thấy một ông già lùn và mập chậm rãi bước ra, đó chính là Vô Ảnh thần quyền Bạch Trác Nghĩa.</w:t>
      </w:r>
    </w:p>
    <w:p>
      <w:pPr>
        <w:pStyle w:val="BodyText"/>
      </w:pPr>
      <w:r>
        <w:t xml:space="preserve">Người đàn bà ấy cười rằng:</w:t>
      </w:r>
    </w:p>
    <w:p>
      <w:pPr>
        <w:pStyle w:val="BodyText"/>
      </w:pPr>
      <w:r>
        <w:t xml:space="preserve">“Nghe khẩu khí của ngươi, hình như ngươi không phải được mời đến đây ...”.</w:t>
      </w:r>
    </w:p>
    <w:p>
      <w:pPr>
        <w:pStyle w:val="BodyText"/>
      </w:pPr>
      <w:r>
        <w:t xml:space="preserve">Bạch Trác Nghĩa nói:</w:t>
      </w:r>
    </w:p>
    <w:p>
      <w:pPr>
        <w:pStyle w:val="BodyText"/>
      </w:pPr>
      <w:r>
        <w:t xml:space="preserve">“Đúng vậy, lão phu từ Tây Vực đến đây, tuy chưa nhận được thiệp mời nhưng cũng mến tiếng mà đến”.</w:t>
      </w:r>
    </w:p>
    <w:p>
      <w:pPr>
        <w:pStyle w:val="BodyText"/>
      </w:pPr>
      <w:r>
        <w:t xml:space="preserve">Người đàn bà mặt xanh đột nhiên cười khanh khách rồi nói:</w:t>
      </w:r>
    </w:p>
    <w:p>
      <w:pPr>
        <w:pStyle w:val="BodyText"/>
      </w:pPr>
      <w:r>
        <w:t xml:space="preserve">“Hay lắm! Ngươi đã tự tìm đến đây, để ta khỏi muôn dặm bôn ba đến tìm các ngươi ...”.</w:t>
      </w:r>
    </w:p>
    <w:p>
      <w:pPr>
        <w:pStyle w:val="BodyText"/>
      </w:pPr>
      <w:r>
        <w:t xml:space="preserve">Bạch Trác Nghĩa cười lạnh rồi giở tay phải đấm tới, miệng quát lớn:</w:t>
      </w:r>
    </w:p>
    <w:p>
      <w:pPr>
        <w:pStyle w:val="BodyText"/>
      </w:pPr>
      <w:r>
        <w:t xml:space="preserve">“Trước tiên hãy thử Vô Ảnh thần quyền của lão phu như thế nào đã!” một luồng ám kình im hơi lặng tiếng giáng tới, người đàn bà mặt xanh tựa như không ngờ quyền phong của đối phương không hề có âm thanh gì. Bà ta chỉ cảm thấy một luồng ám kình giáng vào ngực, lập tức đứng không vững, hai vai lắc lư mấy lần rồi mới gượng lại được. Bạch Trác Nghĩa vừa một đòn đã đắc thủ, không đợi đối phương phản công, hai quyền đã đấm ra liên tục. Người đàn bà ấy đột nhiên phất hai tay, những quái nhân đứng sau lưng bà ta đột nhiên giở những nhạc khí trong tay, bắt đầu tấu lên khúc nhạc khó nghe.</w:t>
      </w:r>
    </w:p>
    <w:p>
      <w:pPr>
        <w:pStyle w:val="BodyText"/>
      </w:pPr>
      <w:r>
        <w:t xml:space="preserve">Chỉ thấy ống tay áo của bà ta phất nhẹ, luồng ám kình của Bạch Trác Nghĩa đánh ra bị ống tay áo của bà ta gạt qua một bên. Khi ống tay áo múa lên, tựa như có một luồng chân lực mạnh mẽ vô cùng, không những đánh bật quyền phong của Bạch Trác Nghĩa ra mà còn có một nguồn lực phản chấn bật ngược trở lại.</w:t>
      </w:r>
    </w:p>
    <w:p>
      <w:pPr>
        <w:pStyle w:val="BodyText"/>
      </w:pPr>
      <w:r>
        <w:t xml:space="preserve">Lúc mới đấm mấy quyền ban đầu, Bạch Trác Nghĩa không hề có cảm giác gì, nhưng dần dần đã cảm thấy lực phản chấn của đối phương càng lúc càng mạnh, khi quyền phong chạm tới ống tay áo của đối phương, y lập tức cảm thấy có một luồng ám kính bắn ngược trở lại.</w:t>
      </w:r>
    </w:p>
    <w:p>
      <w:pPr>
        <w:pStyle w:val="BodyText"/>
      </w:pPr>
      <w:r>
        <w:t xml:space="preserve">Tụ Thủ Tiều Ẩn thầm quan sát, cảm thấy Bạch Trác Nghĩa dần dần không chống chọi nổi, thế rồi lập tức chậm rãi bước ra, đứng vào vị trí chủ chốt của trận pháp Thất Tinh Độn Hình.</w:t>
      </w:r>
    </w:p>
    <w:p>
      <w:pPr>
        <w:pStyle w:val="BodyText"/>
      </w:pPr>
      <w:r>
        <w:t xml:space="preserve">Ông ta vừa rời chỗ ngồi, Tam Kiếm Nhất Bút Trương Phụng Các, Nhất Chưởng Trấn Tam Tương Ngũ Tông Hán, Cát Thiên Bằng, Cửu Tinh Truy Hồn Hầu Chấn Phương, Thiên Phong và Truy Phong Điêu Ngũ Tông Nghĩa đều đứng dậy, bước vào trận thế Thất Tinh.</w:t>
      </w:r>
    </w:p>
    <w:p>
      <w:pPr>
        <w:pStyle w:val="BodyText"/>
      </w:pPr>
      <w:r>
        <w:t xml:space="preserve">Hành động của những người này nhanh chóng vô cùng, trong chớp mắt đã hình thành trận pháp Thất Tinh Độn Hình, bao vây người đàn bà mặt xanh ở giữa.</w:t>
      </w:r>
    </w:p>
    <w:p>
      <w:pPr>
        <w:pStyle w:val="BodyText"/>
      </w:pPr>
      <w:r>
        <w:t xml:space="preserve">Người đàn bà mặt xanh đột nhiên lướt người lên, hai tay áo phất vào nhau, đánh lui Bạch Trác Nghĩa rồi sau đó vọt ngược ra sau, chạy vào trong rừng hoa. Tám thiếu nữ mặc áo trắng cùng với đám quái nhân cũng chạy theo người đàn bà ấy.</w:t>
      </w:r>
    </w:p>
    <w:p>
      <w:pPr>
        <w:pStyle w:val="BodyText"/>
      </w:pPr>
      <w:r>
        <w:t xml:space="preserve">Tụ Thủ Tiều Ẩn quay lại nhìn Đại Phương thiền sư rồi nói:</w:t>
      </w:r>
    </w:p>
    <w:p>
      <w:pPr>
        <w:pStyle w:val="BodyText"/>
      </w:pPr>
      <w:r>
        <w:t xml:space="preserve">“Lão thiền sư, chúng ta đuổi theo!” nói xong thì tung người vọt trước, đuổi ra phía trước. Đại Phương thiền sư rốt cuộc vẫn là chưởng môn của một phái, hơi lưỡng lự rồi mới nói:</w:t>
      </w:r>
    </w:p>
    <w:p>
      <w:pPr>
        <w:pStyle w:val="BodyText"/>
      </w:pPr>
      <w:r>
        <w:t xml:space="preserve">“Đuổi!” đến khi ông ta quyết định đuổi, thiếu phụ áo đen và bọn Tụ Thủ Tiều Ẩn đã lẩn vào trong rừng hoa chẳng thấy tăm hơi đâu nữa. Quay đầu nhìn lại, thiếu nữ áo lam và Mai Giáng Tuyết đứng bên cạnh cũng đã không biết đi từ lúc nào. Tiêu Dao Tử chợt rút thanh kiếm:</w:t>
      </w:r>
    </w:p>
    <w:p>
      <w:pPr>
        <w:pStyle w:val="BodyText"/>
      </w:pPr>
      <w:r>
        <w:t xml:space="preserve">“Sử huynh chỉ e đã trúng quỷ kế của mụ yêu phụ, chúng ta hãy mau đuổi theo tiếp ứng. Nói xong thì cầm kiếm chạy trước. Quần hào đều đứng dậy phóng ra phía trước. Những người này đa số là kẻ nóng tính, cứ vừa chạy vừa múa tít binh khí trong tay đánh vào cây cỏ hai bên. Chỉ thấy lá cây rơi lả tả, tiếng tách tách vang lên không ngớt trong tai. Rừng hoa này rất rộng, kéo dài theo một sơn cốc, mọi người cảm thấy địa thế dần dần thấp xuống, tựa như đó là một con dốc.</w:t>
      </w:r>
    </w:p>
    <w:p>
      <w:pPr>
        <w:pStyle w:val="BodyText"/>
      </w:pPr>
      <w:r>
        <w:t xml:space="preserve">Tiêu Dao Tử vừa chạy về phía trước vừa dò xét tình thế xung quanh, chỉ thấy một bên là vách núi dựng đứng cao đến hàng trăm trượng, tuy khinh công giỏi cũng khó leo trèo, còn một bên là đỉnh núi mây mù vây phủ, đám người đàn bà ấy chạy vào trong đỉnh núi ấy, Tụ Thủ Tiều Ẩn không thể nào đuổi theo được. Con đường duy nhất có thể đi chính là chạy men theo rừng hoa ...</w:t>
      </w:r>
    </w:p>
    <w:p>
      <w:pPr>
        <w:pStyle w:val="BodyText"/>
      </w:pPr>
      <w:r>
        <w:t xml:space="preserve">Đang suy nghĩ thì mọi người đã chạy đến cuối rừng hoa, cảnh vật đột nhiên thay đổi. Chỉ thấy một vách núi cao hơn mười trượng giăng ngang cản lối, đi vòng qua vách núi ấy là một thạch cốc vừa hẹp vừa dài. Thạch cốc này dài không quá năm trượng, rộng chỉ chứa đủ hai người sánh vai bước qua, vách núi hai bên trơn tuột, dù khinh công tuyệt thế cũng khó trèo lên.</w:t>
      </w:r>
    </w:p>
    <w:p>
      <w:pPr>
        <w:pStyle w:val="BodyText"/>
      </w:pPr>
      <w:r>
        <w:t xml:space="preserve">Tiêu Dao Tử ngừng bước, quay đầu lại nói:</w:t>
      </w:r>
    </w:p>
    <w:p>
      <w:pPr>
        <w:pStyle w:val="BodyText"/>
      </w:pPr>
      <w:r>
        <w:t xml:space="preserve">“Ả yêu phụ ấy không những thủ đoạn độc ác mà cũng rất giàu tâm cơ, Sử huynh e rằng đã bị mụ ta dụ vào trong cốc ...”.</w:t>
      </w:r>
    </w:p>
    <w:p>
      <w:pPr>
        <w:pStyle w:val="BodyText"/>
      </w:pPr>
      <w:r>
        <w:t xml:space="preserve">Đại Phương thiền sư nói:</w:t>
      </w:r>
    </w:p>
    <w:p>
      <w:pPr>
        <w:pStyle w:val="BodyText"/>
      </w:pPr>
      <w:r>
        <w:t xml:space="preserve">“Ở đây chỉ có một con đường, chúng ta hãy vào xem thử!”.</w:t>
      </w:r>
    </w:p>
    <w:p>
      <w:pPr>
        <w:pStyle w:val="BodyText"/>
      </w:pPr>
      <w:r>
        <w:t xml:space="preserve">Khi hai người đang nói thì đột nhiên ở đầu bên kia có hai người cao lớn mặc áo trắng, eo thắt dây gai, mỗi người cầm một cây gậy khóc tang to như trái hạch đào, lảo đảo bước tới.</w:t>
      </w:r>
    </w:p>
    <w:p>
      <w:pPr>
        <w:pStyle w:val="BodyText"/>
      </w:pPr>
      <w:r>
        <w:t xml:space="preserve">Tiêu Dao Tử hạ giọng nói:</w:t>
      </w:r>
    </w:p>
    <w:p>
      <w:pPr>
        <w:pStyle w:val="BodyText"/>
      </w:pPr>
      <w:r>
        <w:t xml:space="preserve">“Hai tên này chính là kẻ dẫn đường khi ả yêu phụ xuất hiện, xem ra ả chắc chắn ở trong cốc này, Sử huynh tám phần đã bị dụ vào trong cốc, chúng ta hãy xông tới tiếp ứng ông ta”.</w:t>
      </w:r>
    </w:p>
    <w:p>
      <w:pPr>
        <w:pStyle w:val="BodyText"/>
      </w:pPr>
      <w:r>
        <w:t xml:space="preserve">Đại Phương thiền sư nhủ thầm:</w:t>
      </w:r>
    </w:p>
    <w:p>
      <w:pPr>
        <w:pStyle w:val="BodyText"/>
      </w:pPr>
      <w:r>
        <w:t xml:space="preserve">“Cốc này nhỏ hẹp, người đông thì càng khó xoay trở tay chân, chi bằng cứ chọn vài người võ công cao cường vào trong cốc xem thử rồi tính tiếp”. Ý nghĩ ấy lướt qua, ông ta quay đầu lại nói với quần hào:</w:t>
      </w:r>
    </w:p>
    <w:p>
      <w:pPr>
        <w:pStyle w:val="BodyText"/>
      </w:pPr>
      <w:r>
        <w:t xml:space="preserve">“Trong cốc này có lẽ có cường địch mai phục, các vị hãy tạm thời chờ ở ngoài cốc, lão nạp và Tiêu huynh vào xem thử trước”.</w:t>
      </w:r>
    </w:p>
    <w:p>
      <w:pPr>
        <w:pStyle w:val="BodyText"/>
      </w:pPr>
      <w:r>
        <w:t xml:space="preserve">Tiêu Dao Tử rút cây trường kiếm trong tay, phóng vào trong cốc trước. Hai kẻ thân hình cao lớn kia vừa thấy Tiêu Dao Tử phóng vào trong cốc thì đột nhiên bước thật nhanh tới.</w:t>
      </w:r>
    </w:p>
    <w:p>
      <w:pPr>
        <w:pStyle w:val="BodyText"/>
      </w:pPr>
      <w:r>
        <w:t xml:space="preserve">Đại Phương thiền sư tay cầm thiền trượng, đi sát sau lưng Tiêu Dao Tử, thấy cây gậy khóc tang trong tay hai người cao lớn ấy rất nặng nề, lập tức hạ giọng nói:</w:t>
      </w:r>
    </w:p>
    <w:p>
      <w:pPr>
        <w:pStyle w:val="Compact"/>
      </w:pPr>
      <w:r>
        <w:t xml:space="preserve">“Tiêu huynh hãy lui một bước, binh khí trong tay hai người này hình như rất nặng, động thủ trong cốc hẹp né tránh không dễ, chi bằng cứ để lão nạp đối phó với bọn chúng!”</w:t>
      </w:r>
      <w:r>
        <w:br w:type="textWrapping"/>
      </w:r>
      <w:r>
        <w:br w:type="textWrapping"/>
      </w:r>
    </w:p>
    <w:p>
      <w:pPr>
        <w:pStyle w:val="Heading2"/>
      </w:pPr>
      <w:bookmarkStart w:id="45" w:name="chương-23-cửa-sinh-tử-trong-tử-vong-cốc"/>
      <w:bookmarkEnd w:id="45"/>
      <w:r>
        <w:t xml:space="preserve">23. Chương 23 : Cửa Sinh Tử Trong Tử Vong Cốc</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23: Cửa Sinh Tử Trong Tử Vong cốc</w:t>
      </w:r>
    </w:p>
    <w:p>
      <w:pPr>
        <w:pStyle w:val="BodyText"/>
      </w:pPr>
      <w:r>
        <w:t xml:space="preserve">Dịch: Cổ Nguyệt</w:t>
      </w:r>
    </w:p>
    <w:p>
      <w:pPr>
        <w:pStyle w:val="BodyText"/>
      </w:pPr>
      <w:r>
        <w:t xml:space="preserve">Nguồn: Văn Tuyển</w:t>
      </w:r>
    </w:p>
    <w:p>
      <w:pPr>
        <w:pStyle w:val="BodyText"/>
      </w:pPr>
      <w:r>
        <w:t xml:space="preserve">Khi mới vào trong Minh Nhạc, Tiêu Dao Tử đã thấy ông ta giao đấu với người áo đen tay cầm cây phướn dài, biết ông ta thần lực kinh người, cây thiền trượng là loại binh khí nặng, không kém binh khí trong tay kẻ địch, cho nên lách qua một bên, chừa ra một lối. Đại Phương thiền sư bước vội tới, vừa vượt qua Tiêu Dao Tử, hai đại hán cao lớn ấy đã áp sát tới. Chợt nghe người bên trái lạnh lùng hự một tiếng, cây gậy khóc tang trong tay đánh ra một chiêu Thái Sơn Áp Đỉnh giáng từ trên đầu xuống.</w:t>
      </w:r>
    </w:p>
    <w:p>
      <w:pPr>
        <w:pStyle w:val="BodyText"/>
      </w:pPr>
      <w:r>
        <w:t xml:space="preserve">Cây thiền trượng trong tay Đại Phương thiền sư dài hơn tám thước, trong cốc hẹp như thế này thật khó thi triển, chỉ đành nắm ở giữa cây thiền trượng làm thành một cây côn ngắn, múa trái phất phải chống lại hai người ấy.</w:t>
      </w:r>
    </w:p>
    <w:p>
      <w:pPr>
        <w:pStyle w:val="BodyText"/>
      </w:pPr>
      <w:r>
        <w:t xml:space="preserve">Hai đại hán cao lớn lực tay hơn người, lực đạo đánh xuống rất mạnh mẽ, ba cây gậy bằng sắt chạm vào nhau phát ra tiếng động nhức tai.</w:t>
      </w:r>
    </w:p>
    <w:p>
      <w:pPr>
        <w:pStyle w:val="BodyText"/>
      </w:pPr>
      <w:r>
        <w:t xml:space="preserve">Đại Phương thiền sư cảm thấy rất ngạc nhiên, nhủ thầm:</w:t>
      </w:r>
    </w:p>
    <w:p>
      <w:pPr>
        <w:pStyle w:val="BodyText"/>
      </w:pPr>
      <w:r>
        <w:t xml:space="preserve">“Không biết ả yêu phụ đã tìm đâu ra người sức lực vô cùng thế này”.</w:t>
      </w:r>
    </w:p>
    <w:p>
      <w:pPr>
        <w:pStyle w:val="BodyText"/>
      </w:pPr>
      <w:r>
        <w:t xml:space="preserve">Chợt nghe sau lưng hai đại hán giọng nói trong trẻo:</w:t>
      </w:r>
    </w:p>
    <w:p>
      <w:pPr>
        <w:pStyle w:val="BodyText"/>
      </w:pPr>
      <w:r>
        <w:t xml:space="preserve">“Đừng đánh nữa, mau dừng tay!”.</w:t>
      </w:r>
    </w:p>
    <w:p>
      <w:pPr>
        <w:pStyle w:val="BodyText"/>
      </w:pPr>
      <w:r>
        <w:t xml:space="preserve">Chợt thấy thiếu nữ mặc áo lam xuất hiện ở trước mặt hai đại hán, mặt cười rạng rỡ mà nói rằng:</w:t>
      </w:r>
    </w:p>
    <w:p>
      <w:pPr>
        <w:pStyle w:val="BodyText"/>
      </w:pPr>
      <w:r>
        <w:t xml:space="preserve">“Lão hòa thượng, ma chột mắt, hãy nghe ta nói hết mấy câu đã ...”.</w:t>
      </w:r>
    </w:p>
    <w:p>
      <w:pPr>
        <w:pStyle w:val="BodyText"/>
      </w:pPr>
      <w:r>
        <w:t xml:space="preserve">Tiêu Dao Tử nói:</w:t>
      </w:r>
    </w:p>
    <w:p>
      <w:pPr>
        <w:pStyle w:val="BodyText"/>
      </w:pPr>
      <w:r>
        <w:t xml:space="preserve">“Không biết có gì chỉ giáo?”.</w:t>
      </w:r>
    </w:p>
    <w:p>
      <w:pPr>
        <w:pStyle w:val="BodyText"/>
      </w:pPr>
      <w:r>
        <w:t xml:space="preserve">Thiếu nữ áo lam nói:</w:t>
      </w:r>
    </w:p>
    <w:p>
      <w:pPr>
        <w:pStyle w:val="BodyText"/>
      </w:pPr>
      <w:r>
        <w:t xml:space="preserve">“Nơi này nhỏ hẹp, động thủ cực kỳ bất tiện, nếu không quen đường này, dù có mười phần võ công cũng khó thi triển ...”.</w:t>
      </w:r>
    </w:p>
    <w:p>
      <w:pPr>
        <w:pStyle w:val="BodyText"/>
      </w:pPr>
      <w:r>
        <w:t xml:space="preserve">Tiêu Dao Tử nhủ thầm:</w:t>
      </w:r>
    </w:p>
    <w:p>
      <w:pPr>
        <w:pStyle w:val="BodyText"/>
      </w:pPr>
      <w:r>
        <w:t xml:space="preserve">“Nghe cũng đúng”. Nhưng miệng thì lạnh lùng đáp:</w:t>
      </w:r>
    </w:p>
    <w:p>
      <w:pPr>
        <w:pStyle w:val="BodyText"/>
      </w:pPr>
      <w:r>
        <w:t xml:space="preserve">“Không biết cô nương muốn sao?”.</w:t>
      </w:r>
    </w:p>
    <w:p>
      <w:pPr>
        <w:pStyle w:val="BodyText"/>
      </w:pPr>
      <w:r>
        <w:t xml:space="preserve">Thiếu nữ áo lam nói:</w:t>
      </w:r>
    </w:p>
    <w:p>
      <w:pPr>
        <w:pStyle w:val="BodyText"/>
      </w:pPr>
      <w:r>
        <w:t xml:space="preserve">“Võ công của hai vị tuy cao, nhưng muốn vượt qua đoạn đường này có lẽ không phải chuyện dễ”.</w:t>
      </w:r>
    </w:p>
    <w:p>
      <w:pPr>
        <w:pStyle w:val="BodyText"/>
      </w:pPr>
      <w:r>
        <w:t xml:space="preserve">Tiêu Dao Tử lạnh lùng nói:</w:t>
      </w:r>
    </w:p>
    <w:p>
      <w:pPr>
        <w:pStyle w:val="BodyText"/>
      </w:pPr>
      <w:r>
        <w:t xml:space="preserve">“Cô nương đừng nói lòng vòng nữa, rốt cuộc có chuyện gì hãy mau nói!”.</w:t>
      </w:r>
    </w:p>
    <w:p>
      <w:pPr>
        <w:pStyle w:val="BodyText"/>
      </w:pPr>
      <w:r>
        <w:t xml:space="preserve">Thiếu nữ áo lam cười rằng:</w:t>
      </w:r>
    </w:p>
    <w:p>
      <w:pPr>
        <w:pStyle w:val="BodyText"/>
      </w:pPr>
      <w:r>
        <w:t xml:space="preserve">“Hai vị nếu muốn qua nơi này, xin trước tiên hãy lui về chỗ cũ, đợi ba người chúng tôi đi trước dọn đường cho các vị ...”.</w:t>
      </w:r>
    </w:p>
    <w:p>
      <w:pPr>
        <w:pStyle w:val="BodyText"/>
      </w:pPr>
      <w:r>
        <w:t xml:space="preserve">Nàng nói lòng vòng một hồi, té ra là muốn Tiêu Dao Tử và Đại Phương thiền sư hãy lui về ...</w:t>
      </w:r>
    </w:p>
    <w:p>
      <w:pPr>
        <w:pStyle w:val="BodyText"/>
      </w:pPr>
      <w:r>
        <w:t xml:space="preserve">Tiêu Dao Tử cười lạnh:</w:t>
      </w:r>
    </w:p>
    <w:p>
      <w:pPr>
        <w:pStyle w:val="BodyText"/>
      </w:pPr>
      <w:r>
        <w:t xml:space="preserve">“Tốt nhất cô nương hãy lui về, để chúng tôi đi trước!”.</w:t>
      </w:r>
    </w:p>
    <w:p>
      <w:pPr>
        <w:pStyle w:val="BodyText"/>
      </w:pPr>
      <w:r>
        <w:t xml:space="preserve">Đại Phương thiền sư chợt cao giọng nói:</w:t>
      </w:r>
    </w:p>
    <w:p>
      <w:pPr>
        <w:pStyle w:val="BodyText"/>
      </w:pPr>
      <w:r>
        <w:t xml:space="preserve">“A di đà Phật! Phật tổ xin thứ cho đệ tử mở rộng sát giới”. Thế rồi ngầm vận chân lực bước về phía trước, cây thiền trượng trong tay đánh ra một chiêu Trực Đảo Hoàng Long điểm tới đại hán ở bên vách núi bên trái. Đại hán ấy đang đứng dựa sát lưng vào vách núi, thấy Đại Phương thiền sư điểm tới, lập tức múa cây gậy khóc tang trong tay gõ vào cây thiền trượng.</w:t>
      </w:r>
    </w:p>
    <w:p>
      <w:pPr>
        <w:pStyle w:val="BodyText"/>
      </w:pPr>
      <w:r>
        <w:t xml:space="preserve">Đại Phương thiền sư là một bậc cao tăng, võ công và nội lực đều đã đến mức thâm hậu. Người bình thường không thể bì kịp, lúc này lại đang lo lắng cho sự an nguy của Sử Mưu Độn, cho nên cú đánh lúc nãy đã tập trung tám thành công lực. Đại hán ấy gõ cây gậy khóc tang xuống mà vẫn không thể đánh bật ra cú điểm của Đại Phương thiền sư. Cây thiền trượng đánh bật cây gậy khóc tang ra, điểm vào be sườn của đại hán ấy. Chỉ thấy đại hán ấy há mồm phun ra một bụm máu, còn thân người thì bị chấn động bay lên, rơi xuống ở phía sau thiếu nữ áo lam đến tám chín thước.</w:t>
      </w:r>
    </w:p>
    <w:p>
      <w:pPr>
        <w:pStyle w:val="BodyText"/>
      </w:pPr>
      <w:r>
        <w:t xml:space="preserve">Đại Phương thiền sư trong đời ít khi hạ độc thủ với người như thế, thấy người ấy mất mạng dưới trượng của mình, không khỏi đọc một tiếng Phật hiệu rồi nói:</w:t>
      </w:r>
    </w:p>
    <w:p>
      <w:pPr>
        <w:pStyle w:val="BodyText"/>
      </w:pPr>
      <w:r>
        <w:t xml:space="preserve">“Hai vị nếu không nhường đường, đừng trách lão nạp ra tay độc ác!” nói xong giơ cây thiền trượng giở về phía đại hán phía bên phải.</w:t>
      </w:r>
    </w:p>
    <w:p>
      <w:pPr>
        <w:pStyle w:val="BodyText"/>
      </w:pPr>
      <w:r>
        <w:t xml:space="preserve">Ông ta lòng dạ từ bi, cho nên chỉ dùng có năm thành chân lực trong trượng này, đại hán ấy thấy đồng bọn mất mạng dưới trượng của Đại Phương thiền sư, trong lòng tựa như rất kinh hãi, nhưng lại không dám không đưa gậy lên đỡ trượng thế của Đại Phương thiền sư. Vì thế y đẩy ngang cây gậy trong tay vào cây trượng của Đại Phương thiền sư, còn người thì vọt thối lui hai bước. Đại Phương thiền sư tựa như không nỡ ra tay đả thương, cây thiền trượng trong tay lại giơ lên cao, có tiếng kim khí giao vào nhau, cây gậy khóc tang trong tay đại hán ấy lập tức rơi xuống.</w:t>
      </w:r>
    </w:p>
    <w:p>
      <w:pPr>
        <w:pStyle w:val="BodyText"/>
      </w:pPr>
      <w:r>
        <w:t xml:space="preserve">Lúc này, cây trượng của Đại Phương thiền sư đã điềm vào hông trái của đại hán ấy. Đại hán ấy kêu ối chao một tiếng, ngã xuống đất. Thiếu nữ áo lam thấy hai đại hán ấy không chống nổi một đòn của Đại Phương thiền sư, sắc mặt hơi thay đổi, nhưng miệng thì vẫn cười tươi:</w:t>
      </w:r>
    </w:p>
    <w:p>
      <w:pPr>
        <w:pStyle w:val="BodyText"/>
      </w:pPr>
      <w:r>
        <w:t xml:space="preserve">“Hòa thượng chùa Thiếu Lâm quả nhiên danh đồn không ngoa”.</w:t>
      </w:r>
    </w:p>
    <w:p>
      <w:pPr>
        <w:pStyle w:val="BodyText"/>
      </w:pPr>
      <w:r>
        <w:t xml:space="preserve">Đại Phương thiền sư nhíu mày lạnh lùng nói:</w:t>
      </w:r>
    </w:p>
    <w:p>
      <w:pPr>
        <w:pStyle w:val="BodyText"/>
      </w:pPr>
      <w:r>
        <w:t xml:space="preserve">“Nếu cô nương không chịu tránh đường, đừng trách lão nạp không chịu ra tay nữa!” chợt nghe có tiếng áo quần bay trong gió, Tiêu Dao Tử đã vọt lên, quát lớn:</w:t>
      </w:r>
    </w:p>
    <w:p>
      <w:pPr>
        <w:pStyle w:val="BodyText"/>
      </w:pPr>
      <w:r>
        <w:t xml:space="preserve">“Lão thiền sư hãy ngừng tay chốc lát, giao ả nha đầu này cho lão hủ!” lời vừa nói ra thì người đã phóng vọt lên trên không, màn kiếm quang trong tay sáng lấp lánh chụp xuống đầu thiếu nữ áo lam. Ông ta được người đời gọi là Kiếm Thánh, lúc này ra tay quả nhiên uy thế phi phàm. Thiếu nữ áo lam ấy vung món binh khí trông giống như sừng hươu trong tay, lập tức một bước màn màu đỏ bao phủ lấy thân. Chợt nghe tiếng binh khí giao nhau, sắc đỏ ánh trắng đồng thời thâu lại.</w:t>
      </w:r>
    </w:p>
    <w:p>
      <w:pPr>
        <w:pStyle w:val="BodyText"/>
      </w:pPr>
      <w:r>
        <w:t xml:space="preserve">Thiếu nữ áo lam thối lui ba bước, còn Tiêu Dao Tử thì đứng ở chỗ nàng đã đứng, rõ ràng Tiêu Dao Tử đã chiếm được ưu thế. Sau khi thiếu nữ áo lam thối lui ba bước, cổ tay phải chợt lật lại, rút thanh bảo kiếm ở sau lưng, tay trái giở ngang món binh khí quái lạ, tay phải cầm kiếm thủ thế đợi Tiêu Dao Tử.</w:t>
      </w:r>
    </w:p>
    <w:p>
      <w:pPr>
        <w:pStyle w:val="BodyText"/>
      </w:pPr>
      <w:r>
        <w:t xml:space="preserve">Tiêu Dao Tử hít sâu một hơi, vung cổ tay, thanh trường kiếm vẽ ra ba đóa kiếm hoa đâm thẳng vào ba đại huyệt của thiếu nữ áo lam. Thiếu nữ áo lam dùng món binh khí quái lạ chặn kiếm thế của Tiêu Dao Tử, còn thanh kiếm trên tay phải thì đánh ra một chiêu Thiên Nữ Huy Qua, chiêu kiếm này vừa như chém vừa như điểm. Đoạn u cốc mà họ đang đứng rất hẹp, người bình thường khi ra tay tuy khó thi triển, nhưng hai người này đã giao đấu với nhau bằng kiếm thuật thượng thừa, tình thế lại khác hẳn.</w:t>
      </w:r>
    </w:p>
    <w:p>
      <w:pPr>
        <w:pStyle w:val="BodyText"/>
      </w:pPr>
      <w:r>
        <w:t xml:space="preserve">Hai người đứng ngay tại chỗ, múa tít thanh kiếm đánh địch, nhưng chân thì không rời nửa tấc. Trong khoảnh khắc, hai người đã đổi nhau tám chiêu, sau khi thiếu nữ áo lam rút thanh kiếm ở sau lưng ra, tựa như uy thế đã tăng lên không ít, nàng không hề thối lui ra sau, Tiêu Dao Tử đánh liền mấy kiếm mà không ép thiếu nữ áo lam lui ra phía sau được, tựa như đã nổi lửa giận, ông ta hú dài một tiếng, kiếm thế đột nhiên tăng tốc, chỉ thấy ánh máu trắng lấp lánh, trong khoảnh khắc đã liền ra bảy nhát kiếm. Bảy nhát kiếm này không những nhanh chóng mà thay đổi cũng rất khó lường, nội lực của nhát kiếm mạnh mẽ vô cùng, thiếu nữ áo lam ấy tuy tiếp được bảy kiềm này nhưng đã bị thối lùi đến bốn bước. Chợt nghe giọng nói trong trẻo truyền đến:</w:t>
      </w:r>
    </w:p>
    <w:p>
      <w:pPr>
        <w:pStyle w:val="BodyText"/>
      </w:pPr>
      <w:r>
        <w:t xml:space="preserve">“Đại sư tỷ hãy mau ngừng tay để bọn họ vào thôi!”.</w:t>
      </w:r>
    </w:p>
    <w:p>
      <w:pPr>
        <w:pStyle w:val="BodyText"/>
      </w:pPr>
      <w:r>
        <w:t xml:space="preserve">Thiếu nữ áo lam và Đại Phương thiền sư, Tiêu Dao Tử nghe tiếng gọi dịu dàng ấy thì lập tức thâu thanh bảo kiếm lại. Thiếu nữ áo lam cười rằng:</w:t>
      </w:r>
    </w:p>
    <w:p>
      <w:pPr>
        <w:pStyle w:val="BodyText"/>
      </w:pPr>
      <w:r>
        <w:t xml:space="preserve">“Ma chột mắt, lão hòa thượng, nếu các ngươi đã muốn vào, tiểu muội cũng không cản nữa!” đang nói thì đã chậm rãi lui ra sau, chẳng thèm nhìn đến hai đại hán đang nằm ở dưới đất.</w:t>
      </w:r>
    </w:p>
    <w:p>
      <w:pPr>
        <w:pStyle w:val="BodyText"/>
      </w:pPr>
      <w:r>
        <w:t xml:space="preserve">U cốc này chỉ dài có mấy trượng, trong chốc lát đã đến đoạn cuối. Đi qua một ngã rẽ, trước mắt lại xuất hiện một cánh cửa đá đang mở rộng, thiếu nữ áo lam ấy bước vào trước, cười rằng:</w:t>
      </w:r>
    </w:p>
    <w:p>
      <w:pPr>
        <w:pStyle w:val="BodyText"/>
      </w:pPr>
      <w:r>
        <w:t xml:space="preserve">“Xin mời vào!”.</w:t>
      </w:r>
    </w:p>
    <w:p>
      <w:pPr>
        <w:pStyle w:val="BodyText"/>
      </w:pPr>
      <w:r>
        <w:t xml:space="preserve">Tiêu Dao Tử cầm kiếm bước vào trong cánh cửa đá. Đại Phương thiền sư tay cầm ngang thanh thiền trượng bước vào sau. Thiếu nữ áo lam không cản hai người nữa, đợi hai người vào trong cánh cửa thì cao giọng kêu:</w:t>
      </w:r>
    </w:p>
    <w:p>
      <w:pPr>
        <w:pStyle w:val="BodyText"/>
      </w:pPr>
      <w:r>
        <w:t xml:space="preserve">“Hai vị cứ tự nhiên, tiểu muội không đưa nữa”. Giọng nói dịu dàng vô cùng, khiến cho ai nghe cũng phải dộng lòng.</w:t>
      </w:r>
    </w:p>
    <w:p>
      <w:pPr>
        <w:pStyle w:val="BodyText"/>
      </w:pPr>
      <w:r>
        <w:t xml:space="preserve">Sau cánh cửa đá là một bãi cỏ rộng khoảng một mẫu, cỏ xanh mơn mởn như nhung, nhưng chẳng thấy cây cối gì cả, Tiêu Dao Tử hơi nhíu mày, nhủ thầm:</w:t>
      </w:r>
    </w:p>
    <w:p>
      <w:pPr>
        <w:pStyle w:val="BodyText"/>
      </w:pPr>
      <w:r>
        <w:t xml:space="preserve">“Bãi cỏ này hình như không có điều gì khác lạ, cũng chẳng thấy bóng dáng kẻ địch, ả dẫn chúng ta đến đây, không biết có ý gì ...” đang nghi hoặc thì thiếu nữ áo lam chợt nói:</w:t>
      </w:r>
    </w:p>
    <w:p>
      <w:pPr>
        <w:pStyle w:val="BodyText"/>
      </w:pPr>
      <w:r>
        <w:t xml:space="preserve">“Ở cuối bãi cỏ này có lối vào, nếu hai vị không sợ thì xin mời cứ tiếp tục đi về phía trước!”.</w:t>
      </w:r>
    </w:p>
    <w:p>
      <w:pPr>
        <w:pStyle w:val="BodyText"/>
      </w:pPr>
      <w:r>
        <w:t xml:space="preserve">Đại Phương thiền sư hỏi:</w:t>
      </w:r>
    </w:p>
    <w:p>
      <w:pPr>
        <w:pStyle w:val="BodyText"/>
      </w:pPr>
      <w:r>
        <w:t xml:space="preserve">“Lão nạp có lời muốn hỏi cô nương!”.</w:t>
      </w:r>
    </w:p>
    <w:p>
      <w:pPr>
        <w:pStyle w:val="BodyText"/>
      </w:pPr>
      <w:r>
        <w:t xml:space="preserve">Thiếu nữ áo lam điềm nhiên cười:</w:t>
      </w:r>
    </w:p>
    <w:p>
      <w:pPr>
        <w:pStyle w:val="BodyText"/>
      </w:pPr>
      <w:r>
        <w:t xml:space="preserve">“Được thôi, ông cứ hỏi!”.</w:t>
      </w:r>
    </w:p>
    <w:p>
      <w:pPr>
        <w:pStyle w:val="BodyText"/>
      </w:pPr>
      <w:r>
        <w:t xml:space="preserve">Đại Phương thiền sư nói:</w:t>
      </w:r>
    </w:p>
    <w:p>
      <w:pPr>
        <w:pStyle w:val="BodyText"/>
      </w:pPr>
      <w:r>
        <w:t xml:space="preserve">“Sử đại hiệp đuổi theo lệnh sư không biết có ở đây không?”.</w:t>
      </w:r>
    </w:p>
    <w:p>
      <w:pPr>
        <w:pStyle w:val="BodyText"/>
      </w:pPr>
      <w:r>
        <w:t xml:space="preserve">Thiếu nữ áo lam nói:</w:t>
      </w:r>
    </w:p>
    <w:p>
      <w:pPr>
        <w:pStyle w:val="BodyText"/>
      </w:pPr>
      <w:r>
        <w:t xml:space="preserve">“Có phải ông bảo lão tiều phu đoạn tử tuyệt tôn ấy hay chăng? Hai vị cứ bước vào cửa Sinh Tử, tự nhiên sẽ gặp được ông ta”.</w:t>
      </w:r>
    </w:p>
    <w:p>
      <w:pPr>
        <w:pStyle w:val="BodyText"/>
      </w:pPr>
      <w:r>
        <w:t xml:space="preserve">Đại Phương thiền sư quay mặt lại, hạ giọng nói với Tiêu Dao Tử:</w:t>
      </w:r>
    </w:p>
    <w:p>
      <w:pPr>
        <w:pStyle w:val="BodyText"/>
      </w:pPr>
      <w:r>
        <w:t xml:space="preserve">“Sử huynh một mình vào đấy, e rằng khó chống lại nỗi ả yêu phụ, Tiêu huynh hãy ở đây tiếp ứng quần hào, lão nạp đi trước vào một bước tiếp ứng cho Sử huynh”.</w:t>
      </w:r>
    </w:p>
    <w:p>
      <w:pPr>
        <w:pStyle w:val="BodyText"/>
      </w:pPr>
      <w:r>
        <w:t xml:space="preserve">Tiêu Dao Tử nói:</w:t>
      </w:r>
    </w:p>
    <w:p>
      <w:pPr>
        <w:pStyle w:val="BodyText"/>
      </w:pPr>
      <w:r>
        <w:t xml:space="preserve">“U cốc tuy nhỏ, nhưng không có mai phục, chắc là họ không thấy chúng ta quay về thì sẽ đuổi theo, nay chỉ có hai người chúng ta, không nên phân tán thực lực, theo ý của lão hủ chi bằng cứ cùng đi vào xem thử cho biết”.</w:t>
      </w:r>
    </w:p>
    <w:p>
      <w:pPr>
        <w:pStyle w:val="BodyText"/>
      </w:pPr>
      <w:r>
        <w:t xml:space="preserve">Đại Phương thiền sư nhủ thầm:</w:t>
      </w:r>
    </w:p>
    <w:p>
      <w:pPr>
        <w:pStyle w:val="BodyText"/>
      </w:pPr>
      <w:r>
        <w:t xml:space="preserve">“Cũng không sai”. Đang suy nghĩ thì cất bước tiến về phía trước.</w:t>
      </w:r>
    </w:p>
    <w:p>
      <w:pPr>
        <w:pStyle w:val="BodyText"/>
      </w:pPr>
      <w:r>
        <w:t xml:space="preserve">Ở cuối bãi cỏ quả nhiên có một cánh cửa đá, phía trên có đề ba chữ Sinh Tử môn. Ở đó có nàng Mai Giáng Tuyết toàn thân mặc đồ trắng, tay cầm ngọc xích, mặt mũi lạnh lùng như băng tuyết đang đứng ở đấy. Cánh cửa đá này ẩn ở sau một vách núi cho nên không đến gần thì vẫn chưa thấy. Tiêu Dao Tử vốn muốn tìm chút manh mối từ vẻ mặt của Mai Giáng Tuyết, nhưng nào ngờ nàng vẫn giữ bộ mặt lạnh lùng, cho nên ông ta chẳng biết được điều gì cả. Đại Phương thiền sư nheo mắt nhìn vào trong, chỉ thấy bên trong lầu gác trùng trùng, tựa như là một vùng trời đất khác, thế rồi mới nhủ thầm:</w:t>
      </w:r>
    </w:p>
    <w:p>
      <w:pPr>
        <w:pStyle w:val="BodyText"/>
      </w:pPr>
      <w:r>
        <w:t xml:space="preserve">“Nơi này e rằng có lẽ có kẻ mai phục, Mai Giáng Tuyết đương nhiên không tiện để lộ lòng bỏ tối đến sáng của nàng”. Ông ta vốn là người từ bi, luôn nghĩ cho kẻ khác, thế rồi mới cầm ngang cây thiền trượng trong tay, giả vờ không biết Mai Giáng Tuyết, cao giọng quát:</w:t>
      </w:r>
    </w:p>
    <w:p>
      <w:pPr>
        <w:pStyle w:val="BodyText"/>
      </w:pPr>
      <w:r>
        <w:t xml:space="preserve">đọc truyện mới nhất tại .</w:t>
      </w:r>
    </w:p>
    <w:p>
      <w:pPr>
        <w:pStyle w:val="BodyText"/>
      </w:pPr>
      <w:r>
        <w:t xml:space="preserve">“Cô nương hãy tránh ra!” nói xong giở cây gậy đánh ra một chiêu Ngũ Đỉnh Phách Sơn, giáng xuống đầu Mai Giáng Tuyết. Mai Giáng Tuyết rê ngang qua, đột nhiên bước về bên trái ba bước, lạnh lùng nói:</w:t>
      </w:r>
    </w:p>
    <w:p>
      <w:pPr>
        <w:pStyle w:val="BodyText"/>
      </w:pPr>
      <w:r>
        <w:t xml:space="preserve">“Xin mời hai vị!” không ngờ Mai Giáng Tuyết không hề cản trở.</w:t>
      </w:r>
    </w:p>
    <w:p>
      <w:pPr>
        <w:pStyle w:val="BodyText"/>
      </w:pPr>
      <w:r>
        <w:t xml:space="preserve">Đại Phương thiền sư cao giọng nói:</w:t>
      </w:r>
    </w:p>
    <w:p>
      <w:pPr>
        <w:pStyle w:val="BodyText"/>
      </w:pPr>
      <w:r>
        <w:t xml:space="preserve">“A di đà Phật!” rồi cầm cây thiền trượng hộ thân, sải bước vào trong. Bước vào cửa Sinh Tử, lại một cảnh sắc khác hiện ra.</w:t>
      </w:r>
    </w:p>
    <w:p>
      <w:pPr>
        <w:pStyle w:val="BodyText"/>
      </w:pPr>
      <w:r>
        <w:t xml:space="preserve">Chỉ thấy hai bên có rất nhiều quái nhân mặt bôi màu lòe loẹt, có người trong tay cầm dụng cụ tra tấn, có người trong tay cầm binh khí. Đám quái nhân ấy thấy hai người bước vào tựa như chẳng hề hay biết, cũng chẳng hề nhìn đến hai người. Tiêu Dao Tử đưa mắt nhìn quanh, thấy đám quái nhân này có khoảng ba bốn mươi người, lòng thầm kinh hãi nhủ rằng:</w:t>
      </w:r>
    </w:p>
    <w:p>
      <w:pPr>
        <w:pStyle w:val="BodyText"/>
      </w:pPr>
      <w:r>
        <w:t xml:space="preserve">“Nếu đám người này đều là cao thủ, hai người chúng ta chắc chắn sẽ rất nhọc sức”. Tuy là nghĩ thế, nhưng cũng bất giác từ phía sau Đại Phương thiền sư tiến ra phía trước. Đại Phương thiền sư thì vẫn nghiêm trang, tựa như không hề thấy đám quái nhân này, vẫn cầm cây thiền trượng bước về phía trước. Một căn đại điện trên nền đá màu xanh đã chặn đường của hai người, ở cửa hông của đại điện có tám thiếu nữ đi chân không mặc đồ trắng, mỗi người trong tay đều cầm trong tay một thanh nhuyễn đao sắc bén. Hai cánh cửa màu đen của căn đại điện khép chặt, trên cánh cửa có viết tám chữ lớn:</w:t>
      </w:r>
    </w:p>
    <w:p>
      <w:pPr>
        <w:pStyle w:val="BodyText"/>
      </w:pPr>
      <w:r>
        <w:t xml:space="preserve">“Vào đây một bước, luân hồi vạn kiếp”. Đại Phương thiền sư đưa mắt nhìn tám thiếu nữ ấy rồi hỏi:</w:t>
      </w:r>
    </w:p>
    <w:p>
      <w:pPr>
        <w:pStyle w:val="BodyText"/>
      </w:pPr>
      <w:r>
        <w:t xml:space="preserve">“Nhạc chủ của quý Nhạc có trong điện không?”.</w:t>
      </w:r>
    </w:p>
    <w:p>
      <w:pPr>
        <w:pStyle w:val="BodyText"/>
      </w:pPr>
      <w:r>
        <w:t xml:space="preserve">Tám thiếu nữ áo trắng đồng thời mỉm cười, thối lui ra sau ba bước, chừa ra sau một lối. Hai cánh cửa màu đen đột nhiên kéo sang hai bên, nhưng chỉ mở ra rộng khoảng hai thước, rồi ngừng lại, khoảng cách ấy chỉ đủ một người chen vào. Đại Phương thiền sư nheo mắt nhìn vào trong chỉ thấy tối mịt, lòng nhủ rằng:</w:t>
      </w:r>
    </w:p>
    <w:p>
      <w:pPr>
        <w:pStyle w:val="BodyText"/>
      </w:pPr>
      <w:r>
        <w:t xml:space="preserve">“Ả yêu phụ ấy nấp trong bóng tối, không biết đã bày trò ma quỷ gì ...” đang suy nghĩ, chợt nghe trong đại điện vọng ra giọng nói dịu dàng vô cùng:</w:t>
      </w:r>
    </w:p>
    <w:p>
      <w:pPr>
        <w:pStyle w:val="BodyText"/>
      </w:pPr>
      <w:r>
        <w:t xml:space="preserve">“Lão hòa thượng, ông lưỡng lự không tiến tới nữa, phải chăng đã sợ?”.</w:t>
      </w:r>
    </w:p>
    <w:p>
      <w:pPr>
        <w:pStyle w:val="BodyText"/>
      </w:pPr>
      <w:r>
        <w:t xml:space="preserve">Đại Phương thiền sư nhủ thầm:</w:t>
      </w:r>
    </w:p>
    <w:p>
      <w:pPr>
        <w:pStyle w:val="BodyText"/>
      </w:pPr>
      <w:r>
        <w:t xml:space="preserve">“Phái Thiếu Lâm được người ta kính trọng, nếu mình không tiến vào trong điện, chỉ e làm trò cười cho kẻ khác”. Đang định bước vào, đột nhiên có luồng kình phong lướt qua người, Tiêu Dao Tử đã chen lên lao về phía trước. Tám thiếu nữ áo trắng thấy có người xông vào trong đại điện, đột nhiên nhìn nhau cười. Đại Phương thiền sư ấy thấy tám thiếu nữ mỉm cười, trong lòng tức giận, nhủ rằng:</w:t>
      </w:r>
    </w:p>
    <w:p>
      <w:pPr>
        <w:pStyle w:val="BodyText"/>
      </w:pPr>
      <w:r>
        <w:t xml:space="preserve">“Những ả nha đầu này chắc chắn cười mình không dám tiến vào trong điện nữa”. Đang suy nghĩ thì cao giọng nói:</w:t>
      </w:r>
    </w:p>
    <w:p>
      <w:pPr>
        <w:pStyle w:val="BodyText"/>
      </w:pPr>
      <w:r>
        <w:t xml:space="preserve">“Tiêu huynh, đừng nên một mình bước vào chốn nguy hiểm, đợi lão nạp một lát ...” rồi ngầm vận chân lực, giơ cây trượng đánh lên cánh cửa màu đen. Công lực của ông ta thâm hậu, kình đạo của trượng này rất mạnh, nghĩ bụng cánh cửa đen dù cho được đóng bằng gỗ tốt cũng sẽ vỡ tan. Nào ngờ sự việc không như thế, chỉ nghe ầm một tiếng, cánh cửa ấy vẫn không hề suy suyển, té ra cánh cửa đen này được chế bằng sắt. Trong điện vọng ra tiếng gọi của Tiêu Dao Tử:</w:t>
      </w:r>
    </w:p>
    <w:p>
      <w:pPr>
        <w:pStyle w:val="BodyText"/>
      </w:pPr>
      <w:r>
        <w:t xml:space="preserve">“Đại sư hãy mau đi tiếp ứng quần hào ở phía sau, thực lực chúng ta rất mỏng, chỉ e khó ứng phó đại chiến”.</w:t>
      </w:r>
    </w:p>
    <w:p>
      <w:pPr>
        <w:pStyle w:val="BodyText"/>
      </w:pPr>
      <w:r>
        <w:t xml:space="preserve">Đại Phương thiền sư nhủ rằng:</w:t>
      </w:r>
    </w:p>
    <w:p>
      <w:pPr>
        <w:pStyle w:val="BodyText"/>
      </w:pPr>
      <w:r>
        <w:t xml:space="preserve">“Lời này cũng đúng, cánh cửa sắt có thể tự động mở, chắc cũng tự động đóng lại, đừng nói bên trong không có mai phục, dù cho có, chỉ hai cánh cửa sắt này cũng đủ nhốt chúng ta vào trong điện, chi bằng hãy tìm cách đón quần hào đến đây, rồi phá hai cánh cửa sắt hẵng tính tiếp!” ý nghĩ ấy lướt qua, ông ta cao giọng nói:</w:t>
      </w:r>
    </w:p>
    <w:p>
      <w:pPr>
        <w:pStyle w:val="BodyText"/>
      </w:pPr>
      <w:r>
        <w:t xml:space="preserve">“Tiêu huynh hãy lui ra, đây không phải là lúc tranh danh ...” nhưng trong điện vọng ra tiếng cười lanh lảnh, chẳng nghe thấy tiếng trả lời của Tiêu Dao Tử nữa. Tiếng cười này nghe rất êm tai, nhưng trong tình cảnh ấy cứ giống như ma kêu quỷ khóc, kinh dị vô cùng. Sau một tràng cười thì căn đại điện yên tĩnh trở lại.</w:t>
      </w:r>
    </w:p>
    <w:p>
      <w:pPr>
        <w:pStyle w:val="BodyText"/>
      </w:pPr>
      <w:r>
        <w:t xml:space="preserve">Tám thiếu nữ áo trắng, mười sáu con mắt trong veo như nước không biết từ lúc nào đều nhìn lên người Đại Phương thiền sư, không ngừng mỉm cười. Đại Phương thiền sư thấy nụ cười của tám thiếu nữ ấy xinh xắn lạ thường, trong lòng kinh hãi, nhủ rằng:</w:t>
      </w:r>
    </w:p>
    <w:p>
      <w:pPr>
        <w:pStyle w:val="BodyText"/>
      </w:pPr>
      <w:r>
        <w:t xml:space="preserve">“Tám ả thiếu nữ có nụ cười xinh xắn như thế thật hiếm có”. Đang nghĩ thì thầm đọc hai tiếng Phật hiệu, lạnh lùng nói:</w:t>
      </w:r>
    </w:p>
    <w:p>
      <w:pPr>
        <w:pStyle w:val="BodyText"/>
      </w:pPr>
      <w:r>
        <w:t xml:space="preserve">“Lão nạp không muốn đả thương kẻ vô tội, nhưng nếu các người toan dùng quỷ kế, đừng trách lão nạp ra tay độc ác”.</w:t>
      </w:r>
    </w:p>
    <w:p>
      <w:pPr>
        <w:pStyle w:val="BodyText"/>
      </w:pPr>
      <w:r>
        <w:t xml:space="preserve">Tám thiếu nữ áo trắng nghe Đại Phương thiền sư nói như thế, chợt múa tít thanh nhuyễn đao trong tay, bước chân đi uyển chuyển, chỉ nghe tiếng áo quần phất phới, đao quang lấp lánh, động tác của các nàng dần dần tăng nhanh, chân ngọc tay phấn kẹp trong đao quang, trông rất đẹp mắt.</w:t>
      </w:r>
    </w:p>
    <w:p>
      <w:pPr>
        <w:pStyle w:val="BodyText"/>
      </w:pPr>
      <w:r>
        <w:t xml:space="preserve">Đại Phương thiền sư từ nhỏ đã xuất gia, rất ít khi tiếp xúc với phụ nữ, trong đời chưa bao giờ thấy cảnh như thế này, nhìn một hồi thì cảm thấy mắt hoa lên. Nhưng ông ta rốt cuộc vẫn là một vị cao tăng, lòng phượng vừa mới động, ý mã vừa mới dâng thì đã bừng tỉnh.</w:t>
      </w:r>
    </w:p>
    <w:p>
      <w:pPr>
        <w:pStyle w:val="BodyText"/>
      </w:pPr>
      <w:r>
        <w:t xml:space="preserve">Thế rồi ông ta quát lớn một tiếng, múa cây thiền trượng đánh ra một chiêu Lực Tảo Ngũ Nhạc, quét thẳng về phía tám thiếu nữ ấy, tiếng gió của cây thiền trượng kêu vút lên, uy thế rất cương mãnh. Tám thiếu nữ áo trắng đồng thời kêu ối một tiếng, thối lui ra sau, tránh được cây trượng của Đại Phương thiền sư, nhưng vừa thối lui đã tiến lên, vung đao đánh tới tiếp. Đại Phương thiền sư hừ lạnh một tiếng, cây thiền trượng đánh trái múa phải, trong chớp mắt đã liên tục tung ra hai mươi trượng, mà trượng nào cũng cương mãnh như nhau, tám thiếu nữ áo trắng bị trượng thế đánh lui hơn cả trượng, không thể nào vọt lên nữa.</w:t>
      </w:r>
    </w:p>
    <w:p>
      <w:pPr>
        <w:pStyle w:val="BodyText"/>
      </w:pPr>
      <w:r>
        <w:t xml:space="preserve">Chợt nghe một người cười lên khanh khách, tay trái phất lên, lớp áo trắng trên người lập tức tuột xuống, để lộ ra chiếc áo con màu hồng phấn nhỏ nhắn, làn da trắng ngần cũng lộ ra. Bảy thiếu nữ còn lại cũng đều làm như thế, trong chớp mắt tám người đều đã cởi hết áo, tất cả đều ở trạng thái một nửa lõa lồ, thanh nhuyễn đao trong tay lại từ bốn phương tám hướng đánh tới.</w:t>
      </w:r>
    </w:p>
    <w:p>
      <w:pPr>
        <w:pStyle w:val="BodyText"/>
      </w:pPr>
      <w:r>
        <w:t xml:space="preserve">Đại Phương thiền sư chưa bao giờ thấy cảnh này, không khỏi ngẩn người ra, thầm nhủ:</w:t>
      </w:r>
    </w:p>
    <w:p>
      <w:pPr>
        <w:pStyle w:val="BodyText"/>
      </w:pPr>
      <w:r>
        <w:t xml:space="preserve">“Tám ả này thoát y như thế, thật sự không biết đến hai chữ xấu hổ của nhân gian”. Tâm vừa phân, trượng thế trong tay chậm lại lập tức bốn thiếu nữ áo trắng áp sát tới. Bốn thanh nhuyễn đao chia nhau đánh vào bốn nơi yếu huyệt của Đại Phương thiền sư. Đại Phương thiền sư thầm thất kinh, vội vàng lấy lại tinh thần, quét ra vù vù hai trượng, đánh lùi bốn thiếu nữ ấy ra. Nhưng tám thiếu nữ vừa rồi lại thay phiên nhau tiến lên, đao quang và chân ngọc cùng lướt tới, thanh nhuyễn đao trong tay ra đòn liên tục.</w:t>
      </w:r>
    </w:p>
    <w:p>
      <w:pPr>
        <w:pStyle w:val="BodyText"/>
      </w:pPr>
      <w:r>
        <w:t xml:space="preserve">Lúc mới ra tay, Đại Phương thiền sư vẫn chưa nhận ra điều gì cả, sau khi đánh đến hơn mười hiệp, ông ta mới cảm thấy có điều gì không hay. Đao pháp của tám thiếu nữ này không những biến hóa quái dị, mà mỗi lần ra tay đều phối hợp với một điệu múa tuyệt đẹp, khiến cho Đại Phương thiền sư dần dần cảm thấy mắt hoa thần loạn, trượng thế càng lúc càng chậm lại.</w:t>
      </w:r>
    </w:p>
    <w:p>
      <w:pPr>
        <w:pStyle w:val="BodyText"/>
      </w:pPr>
      <w:r>
        <w:t xml:space="preserve">Tám thiếu nữ đánh một hồi thì đao pháp và điệu múa càng thanh thục hơn, lại thêm nụ cười với tiếng thở trong nhất thời khiến cho Đại Phương thiền sư đức cao vọng trọng hơi giao động tinh thần, ông ta vội vàng cao giọng niệm một tiếng Phật hiệu, nhắm hai mắt lại thi triển mười tám chiêu La Hán trượng pháp.</w:t>
      </w:r>
    </w:p>
    <w:p>
      <w:pPr>
        <w:pStyle w:val="BodyText"/>
      </w:pPr>
      <w:r>
        <w:t xml:space="preserve">Bộ La Hán trượng pháp này là tuyệt học trong phái Thiếu Lâm, khi thi triển thì uy thế như dời núi lấp biển, không ai có thể đỡ được. Ông ta nhắm hai mắt, trong lòng thầm đọc kinh Kim Cương, tinh thần lập tức ổn định, trượng thế bắt đầu dữ dội vô cùng. Tám thiếu nữ lõa lồ ấy thấy Đại Phương thiền sư nhắm mắt mà giao đấu, không khỏi nhìn nhau cười, lòng thầm nhủ trong vòng mười chiêu chắc chắn sẽ thắng được ông ta.</w:t>
      </w:r>
    </w:p>
    <w:p>
      <w:pPr>
        <w:pStyle w:val="BodyText"/>
      </w:pPr>
      <w:r>
        <w:t xml:space="preserve">Nào ngờ sự thực lại không giống như suy nghĩ của họ. Chỉ thấy đối phương không những giữ môn hộ thật chặt, không thể nào đánh vào được, mà trượng thế càng lúc càng mạnh, mỗi trượng đều ẩn chứa một luồng tiềm lực như bão táp, khiến cho các nàng chỉ có thể đứng cách xa ông ta một trượng chứ không thể nào tiến tới nữa.</w:t>
      </w:r>
    </w:p>
    <w:p>
      <w:pPr>
        <w:pStyle w:val="BodyText"/>
      </w:pPr>
      <w:r>
        <w:t xml:space="preserve">Lại đánh thêm hơn hai mươi hiệp nữa, Đại Phương thiền sư đã cảm thấy tinh thần của mình đã bình tĩnh, đột nhiên mở hai mắt ra quát lớn một tiếng, đánh ra một chiêu Thần Long Điêu Thủ, gạt bay thanh nhuyễn đao trong tay của thiếu nữ ở phía Đông. Thanh nhuyễn đao ấy tuy sắc bén đến nỗi có thể chặt sắt nhưng vì binh khí trong tay Đại Phương thiền sư nặng nề, lại là sắt đã luyện qua một trăm lần, cứng rắn lạ thường cho nên thanh nhuyễn đao chẳng hề làm gì được.</w:t>
      </w:r>
    </w:p>
    <w:p>
      <w:pPr>
        <w:pStyle w:val="BodyText"/>
      </w:pPr>
      <w:r>
        <w:t xml:space="preserve">Đại Phương đánh một chiêu đắc thủ, tinh thần phấn chấn, lật tay lại, đánh ra một trượng Đảo Chuyển Âm Dương, đánh bật thanh nhuyễn đao trong tay thiếu nữ ở phía Tây Nam, ông ta thừa thế đánh tiếp ra ba trượng nữa, lập tức làm rối loạn thế bao vây của tám thiếu nữ. Chỉ cần ông ta đánh thêm vài chiêu, tám thiếu nữ ấy sẽ bị thương dưới trượng ông ta. Ngay lúc này, trong đại điện âm u vọng ra tiếng nói trong trẻo:</w:t>
      </w:r>
    </w:p>
    <w:p>
      <w:pPr>
        <w:pStyle w:val="BodyText"/>
      </w:pPr>
      <w:r>
        <w:t xml:space="preserve">“Các ngươi không phải là đối thủ của lão hòa thượng ấy, hãy mau lui ra!”.</w:t>
      </w:r>
    </w:p>
    <w:p>
      <w:pPr>
        <w:pStyle w:val="BodyText"/>
      </w:pPr>
      <w:r>
        <w:t xml:space="preserve">Tám thiếu nữ nghe tiếng gọi thì đều thối lui ra một bên.</w:t>
      </w:r>
    </w:p>
    <w:p>
      <w:pPr>
        <w:pStyle w:val="BodyText"/>
      </w:pPr>
      <w:r>
        <w:t xml:space="preserve">Tiếng nói lúc nãy lại vọng ra:</w:t>
      </w:r>
    </w:p>
    <w:p>
      <w:pPr>
        <w:pStyle w:val="BodyText"/>
      </w:pPr>
      <w:r>
        <w:t xml:space="preserve">“Có thắng tám tên tỳ nữ của ta cũng chẳng hay ho gì, nếu ngươi không sợ thì hãy vào Luân Hồi điện của ta xem thử!”.</w:t>
      </w:r>
    </w:p>
    <w:p>
      <w:pPr>
        <w:pStyle w:val="BodyText"/>
      </w:pPr>
      <w:r>
        <w:t xml:space="preserve">Đại Phương thiền sư quay đầu nhìn lại, chỉ thấy Mai Giáng Tuyết trong tay cầm ngọc xích đứng ở cửa, còn quần hào ở ngoài cốc thì không hề có động tĩnh gì, trong lòng lo lắng lắm. Ông ta thầm nhủ:</w:t>
      </w:r>
    </w:p>
    <w:p>
      <w:pPr>
        <w:pStyle w:val="BodyText"/>
      </w:pPr>
      <w:r>
        <w:t xml:space="preserve">“U cốc ấy rất hẹp, nếu người trong Minh Nhạc phái cao thủ giữ ở bên ngoài, quần hào muốn xông vào cũng không phải chuyện dễ.</w:t>
      </w:r>
    </w:p>
    <w:p>
      <w:pPr>
        <w:pStyle w:val="BodyText"/>
      </w:pPr>
      <w:r>
        <w:t xml:space="preserve">Còn Tiêu Dao Tử sao không thấy tăm hơi gì cả ...” đang suy nghĩ, trong điện lại vọng ra tiếng cười khanh khách:</w:t>
      </w:r>
    </w:p>
    <w:p>
      <w:pPr>
        <w:pStyle w:val="BodyText"/>
      </w:pPr>
      <w:r>
        <w:t xml:space="preserve">“Lão hòa thượng, ngươi đã sợ ư?”.</w:t>
      </w:r>
    </w:p>
    <w:p>
      <w:pPr>
        <w:pStyle w:val="BodyText"/>
      </w:pPr>
      <w:r>
        <w:t xml:space="preserve">Đại Phương thiền sư cảm thấy khó xử trước lời nói khích của đối phương, nếu không vào trong điện, không những bị người ta chê cười mà uy danh của Thiếu Lâm cũng sẽ bị tổn thương, nếu vào trong điện là sợ trúng quỷ kế của đối phương.</w:t>
      </w:r>
    </w:p>
    <w:p>
      <w:pPr>
        <w:pStyle w:val="BodyText"/>
      </w:pPr>
      <w:r>
        <w:t xml:space="preserve">Lúc này ông ta đang lương lự, không biết quyết định thế nào ... Trong điện lại vang lên tiếng cười:</w:t>
      </w:r>
    </w:p>
    <w:p>
      <w:pPr>
        <w:pStyle w:val="BodyText"/>
      </w:pPr>
      <w:r>
        <w:t xml:space="preserve">“Lão hòa thượng, nếu cảm thấy sợ thì đừng vào nữa, hãy ở ngoài điện quỳ lạy ta ba lạy ...”.</w:t>
      </w:r>
    </w:p>
    <w:p>
      <w:pPr>
        <w:pStyle w:val="BodyText"/>
      </w:pPr>
      <w:r>
        <w:t xml:space="preserve">Đại Phương thiền sư nổi giận nói:</w:t>
      </w:r>
    </w:p>
    <w:p>
      <w:pPr>
        <w:pStyle w:val="BodyText"/>
      </w:pPr>
      <w:r>
        <w:t xml:space="preserve">“Lão nạp là người thế nào mà đấu khẩu với người, Luân Hồi điện dù là núi đao rừng kiếm, lão nạp cũng chẳng sợ”. Đại Phương thiền sư nói xong, tay cầm thiền trượng phóng thẳng vào trong điện. Vừa mới vào trong cửa, chợt nghe sau lưng kêu ầm một tiếng, hai cánh cửa sắt đã đóng chặt lại.</w:t>
      </w:r>
    </w:p>
    <w:p>
      <w:pPr>
        <w:pStyle w:val="BodyText"/>
      </w:pPr>
      <w:r>
        <w:t xml:space="preserve">Trong điện tối om, giơ tay chẳng thấy năm ngón, Đại Phương thiền sư một mặt vận công hộ thân, một mặt chăm chú nhìn xung quanh. Chỉ trong chốc lát đã thấy được mọi vật ở trong điện. Ở vách sau của căn đại điện có một cái giường ngọc bích, trên giường là một phụ nữ mặt che vải đen, người mặc tơ màu đen, nhưng Tiêu Dao Tử và Tụ Thủ Tiều Ẩn thì chẳng thấy đâu cả. Ở bốn góc điện, mỗi nơi có một châu hoa tỏa ra mùi u hương nhàn nhạt. Ngoài ra chẳng có thứ gì cả. Đại Phương thiền sư nhìn thấy tình thế trong điện xong, trong lòng càng kinh hãi hơn. Ông ta nhủ thầm:</w:t>
      </w:r>
    </w:p>
    <w:p>
      <w:pPr>
        <w:pStyle w:val="BodyText"/>
      </w:pPr>
      <w:r>
        <w:t xml:space="preserve">“Trong điện chẳng có ai cả, người đàn bà đang ngồi kia tựa như không phải đã động thủ với người ta, không biết bọn Tụ Thủ Tiều Ẩn đã bị đưa đến đâu?” trong lòng nghĩ thế, ông ta xoay mặt nhìn người phụ nữ ngồi trên giường ngọc hỏi:</w:t>
      </w:r>
    </w:p>
    <w:p>
      <w:pPr>
        <w:pStyle w:val="BodyText"/>
      </w:pPr>
      <w:r>
        <w:t xml:space="preserve">“Cô nương có phải là chủ của nơi này chăng?”.</w:t>
      </w:r>
    </w:p>
    <w:p>
      <w:pPr>
        <w:pStyle w:val="BodyText"/>
      </w:pPr>
      <w:r>
        <w:t xml:space="preserve">Người phụ nữ ấy chậm rãi kéo mảnh vải đen trên mặt xuống, căn đại điện tồi om lập tức sáng bừng. Một khuôn mặt xinh đẹp tuyệt luân hiện ra dưới ánh sáng. Té ra thiếu phụ này đội trên đầu một cái mũ bằng minh châu kết thành, hàng chục viên minh châu lấp lánh, tỏa sáng cả một vùng.</w:t>
      </w:r>
    </w:p>
    <w:p>
      <w:pPr>
        <w:pStyle w:val="BodyText"/>
      </w:pPr>
      <w:r>
        <w:t xml:space="preserve">Viên minh châu ở hai tay mặt to như hạt long nhãn, ánh sáng cũng mạnh hơn, chiếu sáng khuôn mặt đẹp như hoa mùa xuân của người phụ nữ ấy, chỉ thấy môi nàng mấp máy, một giọng nói trong trẻo vang lên:</w:t>
      </w:r>
    </w:p>
    <w:p>
      <w:pPr>
        <w:pStyle w:val="BodyText"/>
      </w:pPr>
      <w:r>
        <w:t xml:space="preserve">“Đúng vậy”. Tuy chỉ có hai chữ, nhưng tiếng nói dịu dàng vô cùng, nghe rất êm tai. Đại Phương thiền sư tuy có định lực thâm hậu, nhưng cũng không khỏi giật thót mình, vội vàng hít dài một hơi, cố gắng đè nén lòng hươu ý vượn của mình rồi hỏi:</w:t>
      </w:r>
    </w:p>
    <w:p>
      <w:pPr>
        <w:pStyle w:val="BodyText"/>
      </w:pPr>
      <w:r>
        <w:t xml:space="preserve">“Người lúc nãy vào điện đã đi đâu rồi?”.</w:t>
      </w:r>
    </w:p>
    <w:p>
      <w:pPr>
        <w:pStyle w:val="BodyText"/>
      </w:pPr>
      <w:r>
        <w:t xml:space="preserve">Thiếu phụ ấy nói:</w:t>
      </w:r>
    </w:p>
    <w:p>
      <w:pPr>
        <w:pStyle w:val="BodyText"/>
      </w:pPr>
      <w:r>
        <w:t xml:space="preserve">“Luân Hồi điện muôn kiếp luân hồi, đã vào trong điện này làm sao có thể an toàn bước ra, hai vị bằng hữu của ông đã sớm chìm vào biển khổ, trải qua muôn ngàn kiếp, cho đến khi họ tỉnh ngộ ra, đầu hàng Minh Nhạc chúng tôi thì mới có thể bước ra khỏi biển khổ ...”.</w:t>
      </w:r>
    </w:p>
    <w:p>
      <w:pPr>
        <w:pStyle w:val="BodyText"/>
      </w:pPr>
      <w:r>
        <w:t xml:space="preserve">Đại Phương thiền sư tức giận nói:</w:t>
      </w:r>
    </w:p>
    <w:p>
      <w:pPr>
        <w:pStyle w:val="BodyText"/>
      </w:pPr>
      <w:r>
        <w:t xml:space="preserve">“Thuyết nhân quả luân hồi là Phật ta thương xót người đời, khuyên người đi theo đại pháp hướng thiện, ngươi làm sao ...”.</w:t>
      </w:r>
    </w:p>
    <w:p>
      <w:pPr>
        <w:pStyle w:val="BodyText"/>
      </w:pPr>
      <w:r>
        <w:t xml:space="preserve">Thiếu phụ ấy không những không giận mà còn mỉm cười:</w:t>
      </w:r>
    </w:p>
    <w:p>
      <w:pPr>
        <w:pStyle w:val="BodyText"/>
      </w:pPr>
      <w:r>
        <w:t xml:space="preserve">“Điện này tuy lớn, nhưng chẳng có gì cả, nếu ông không tin thì hãy xem đồng bọn của ông hiện giờ đang ở đâu?”.</w:t>
      </w:r>
    </w:p>
    <w:p>
      <w:pPr>
        <w:pStyle w:val="BodyText"/>
      </w:pPr>
      <w:r>
        <w:t xml:space="preserve">Ông ta nhủ thầm:</w:t>
      </w:r>
    </w:p>
    <w:p>
      <w:pPr>
        <w:pStyle w:val="BodyText"/>
      </w:pPr>
      <w:r>
        <w:t xml:space="preserve">“Tụ Thủ Tiều Ẩn có ở trong điện này hay không, mặc kệ ông ta, nhưng mình chính mắt thấy Tiêu Dao Tử phóng vào trong, sao lại chẳng thấy tăm hơi gì cả?..”. Ông ta là một bậc cao tăng, tài trí hơn người, chỉ hơi suy nghĩ thì chợt hiểu ra, thế rồi cười lạnh một tiếng:</w:t>
      </w:r>
    </w:p>
    <w:p>
      <w:pPr>
        <w:pStyle w:val="BodyText"/>
      </w:pPr>
      <w:r>
        <w:t xml:space="preserve">“Nếu Nhạc chủ bày cơ quan cạm bẫy ở trong đại điện, nhân lúc người ta không đề phòng, bất ngờ ra tay ...”.</w:t>
      </w:r>
    </w:p>
    <w:p>
      <w:pPr>
        <w:pStyle w:val="BodyText"/>
      </w:pPr>
      <w:r>
        <w:t xml:space="preserve">Chợt thấy thiếu phụ ấy bất cười, cánh tay vung lên, miếng lụa đen quấn trên người đột nhiên rơi xuống, một cơ thể lõa lồ xinh đẹp hiện ra trước mắt.</w:t>
      </w:r>
    </w:p>
    <w:p>
      <w:pPr>
        <w:pStyle w:val="BodyText"/>
      </w:pPr>
      <w:r>
        <w:t xml:space="preserve">Đại Phương thiền sư từ nhỏ đã vào chùa, bình sinh chưa bao giờ gần nữ giới, đã mấy lần thấy cảnh tượng này, thế rồi cao giọng niệm Phật hiệu:</w:t>
      </w:r>
    </w:p>
    <w:p>
      <w:pPr>
        <w:pStyle w:val="BodyText"/>
      </w:pPr>
      <w:r>
        <w:t xml:space="preserve">“A di đà Phật!” rồi quay đầu đi, cao giọng nói:</w:t>
      </w:r>
    </w:p>
    <w:p>
      <w:pPr>
        <w:pStyle w:val="BodyText"/>
      </w:pPr>
      <w:r>
        <w:t xml:space="preserve">“Nhạc chủ mời quần hào đến đây, dù thế nào cũng là bậc tông sư của một phái, nay lõa lồ như thế chẳng phải mất thân phận hay sao?”.</w:t>
      </w:r>
    </w:p>
    <w:p>
      <w:pPr>
        <w:pStyle w:val="BodyText"/>
      </w:pPr>
      <w:r>
        <w:t xml:space="preserve">Chỉ cảm thấy một luồng gió thơm phả vào mặt, bên tai vang lên giọng nói êm dịu:</w:t>
      </w:r>
    </w:p>
    <w:p>
      <w:pPr>
        <w:pStyle w:val="BodyText"/>
      </w:pPr>
      <w:r>
        <w:t xml:space="preserve">“Đại hòa thượng, người sống trên đời chẳng quá trăm năm ...” lời nói rất êm đềm, nhu mì, khiến cho tinh thần của Đại Phương thiền sư dao động, ông ta thầm thất kinh không dám nghe tiếp nữa quát lớn một tiếng, quét ngang cây thiền trượng ra. Một luồng kình phong phát ra từ cây trượng. Chỉ nghe tiếng cười khanh khách vang lên không ngớt trong tai, nhưng tiếng cười ấy đang dần xa. Đại Phương thiền sư không khỏi quay đầu lại, trong chớp mắt người đàn bà lõa lồ ấy đã không biết ẩn thân ở nơi nào. Căn đại điện lại tối om. Đại Phương thiền sư định thần, thầm nhủ rằng:</w:t>
      </w:r>
    </w:p>
    <w:p>
      <w:pPr>
        <w:pStyle w:val="BodyText"/>
      </w:pPr>
      <w:r>
        <w:t xml:space="preserve">“Căn đại điện này không biết có bao nhiêu cơ quan, bản lĩnh của mình dù có lớn hơn cũng không thể đề phòng nổi, chi bằng trước tiên mở cánh tay sắt ra rồi đón quần hào đến hẵng tính tiếp”. Ý nghĩ ấy lướt qua, tung mình vọt một cái đã ra đến cửa, ông ta giơ cây trượng trong tay bổ vào cánh cửa sắt. Chỉ nghe ầm một tiếng vang lên trong tai, cánh cửa sắt vẫn không hề nhúc nhích, Đại Phương thiền sư cảm thấy hai tay chấn động, nhủ thầm:</w:t>
      </w:r>
    </w:p>
    <w:p>
      <w:pPr>
        <w:pStyle w:val="BodyText"/>
      </w:pPr>
      <w:r>
        <w:t xml:space="preserve">“Cánh cửa sắt này kiên cố như thế, muốn ra khỏi điện cũng không phải chuyện dễ”.</w:t>
      </w:r>
    </w:p>
    <w:p>
      <w:pPr>
        <w:pStyle w:val="BodyText"/>
      </w:pPr>
      <w:r>
        <w:t xml:space="preserve">Chợt nghe tiếng cười lại vang lên ở góc đại điện:</w:t>
      </w:r>
    </w:p>
    <w:p>
      <w:pPr>
        <w:pStyle w:val="BodyText"/>
      </w:pPr>
      <w:r>
        <w:t xml:space="preserve">“Lão hòa thượng, sao ngươi còn chưa bó tay chịu trói trải qua kiếp nạn với hai đồng bọn của ngươi ...”.</w:t>
      </w:r>
    </w:p>
    <w:p>
      <w:pPr>
        <w:pStyle w:val="BodyText"/>
      </w:pPr>
      <w:r>
        <w:t xml:space="preserve">Đại Phương thiền sư đã nổi lửa giận, ông ta thò tay vào áo lấy ra một cái kim bạt nhỏ, chú ý lắng nghe âm thanh phát từ nơi nào.</w:t>
      </w:r>
    </w:p>
    <w:p>
      <w:pPr>
        <w:pStyle w:val="BodyText"/>
      </w:pPr>
      <w:r>
        <w:t xml:space="preserve">Ông ta vốn là bậc tôn sư của một phái, lúc bình thường không bao giờ dùng ám khí hay mang ám khí theo người. Nhưng chuyến đi này thì khác hẳn.</w:t>
      </w:r>
    </w:p>
    <w:p>
      <w:pPr>
        <w:pStyle w:val="BodyText"/>
      </w:pPr>
      <w:r>
        <w:t xml:space="preserve">Đại Phương thiền sư định rằng nếu người phụ nữ lõa lồ ấy xuất hiện lần nữa thì sẽ lập tức phóng ra mảnh kim bạt. Chợt nghe tiếng cười vọng lại từ trong điện:</w:t>
      </w:r>
    </w:p>
    <w:p>
      <w:pPr>
        <w:pStyle w:val="BodyText"/>
      </w:pPr>
      <w:r>
        <w:t xml:space="preserve">“Lão hòa thượng, ngươi định dùng ám khí?..”.</w:t>
      </w:r>
    </w:p>
    <w:p>
      <w:pPr>
        <w:pStyle w:val="BodyText"/>
      </w:pPr>
      <w:r>
        <w:t xml:space="preserve">Đại Phương thiền sư đã sớm ngầm vận công lực, tay cầm mảnh kim bạt, vừa nghe tiếng nói vang lên thì lập tức phóng ra. Trong đại điện tối om vang lên tiếng xé gió. Mảnh kim bạt rít lên, bay tới góc điện cắm phập vào vách tường. Cây kim bạt nhỏ của Đại Phương thiền sư vốn được làm bằng sắt, bốn mặt đều sắc bén, những môn ngoại công như Kim Chung Trảo, Thiết Bố Sam không sợ đao kiếm, cũng khó chịu nổi mảnh kim bạt này. Sau khi phóng ra mảnh kim bạt, Đại Phương thiền sư lại mau chóng thò tay vào áo, lấy ra hai mảnh kim bạt nữa. Ở một góc đại điện truyền lại giọng nói lạnh lùng của người phụ nữ ấy:</w:t>
      </w:r>
    </w:p>
    <w:p>
      <w:pPr>
        <w:pStyle w:val="BodyText"/>
      </w:pPr>
      <w:r>
        <w:t xml:space="preserve">“Ngươi đã chấp mê bất ngộ, ta cũng không cần nhiều lời với ngươi nữa”.</w:t>
      </w:r>
    </w:p>
    <w:p>
      <w:pPr>
        <w:pStyle w:val="BodyText"/>
      </w:pPr>
      <w:r>
        <w:t xml:space="preserve">Đại Phương thiền sư nheo mắt nhìn qua chẳng thấy gì, âm thanh ấy tựa như phát ra từ trong bức tường. Lần này ông ta không phóng ra hai mảnh kim bạt nữa mà đứng yên ngay tại chỗ, mắt cứ nhìn chăm chăm vào nơi vách tường có phát ra tiếng, chỉ cần người phụ nữ lúc nãy xuất hiện lần nữa thì sẽ lập tức phóng ra. Chợt nghe có tiếng cọt kẹt vang lên, cái giường ngọc ở gần bức tường đột nhiên chậm rãi xoay chuyển. Lúc cái giường xoay chuyển, một cái kim đỉnh từ trong cái giường nhô lên. Khi cái giường ngọc dừng lại, một cái kim đỉnh khoảng hai thước đã nằm trên cái giường, một làn khói màu trắng bốc lên từ cái đỉnh ấy.</w:t>
      </w:r>
    </w:p>
    <w:p>
      <w:pPr>
        <w:pStyle w:val="BodyText"/>
      </w:pPr>
      <w:r>
        <w:t xml:space="preserve">Đại Phương thiền sư thấy thế thì lo lắng, nhủ thầm:</w:t>
      </w:r>
    </w:p>
    <w:p>
      <w:pPr>
        <w:pStyle w:val="BodyText"/>
      </w:pPr>
      <w:r>
        <w:t xml:space="preserve">“Trong đại điện cơ quan trùng trùng, sắp xếp rất tinh xảo, nếu không tìm cách phá những cơ quan này, chỉ e không dễ ra khỏi đại điện”. Ý nghĩ ấy lướt qua, ông ta ngầm vận công lực, chậm rãi bước về phía cái giường. Ông ta sợ dưới đất có cơ quan cho nên cất bước rất cẩn thận, đi rất chậm rãi,. Chợt nghe một mùi hương nồng nặc phả vào mặt. Lúc này, Đại Phương thiền sư lập tức cảm thấy choáng váng, lòng thất kinh nhủ rằng:</w:t>
      </w:r>
    </w:p>
    <w:p>
      <w:pPr>
        <w:pStyle w:val="BodyText"/>
      </w:pPr>
      <w:r>
        <w:t xml:space="preserve">“Chả lẽ trong làn khói trắng có chất kịch độc?” ý nghĩ ấy lướt qua, ông ta vội vàng vận khí nín thở.</w:t>
      </w:r>
    </w:p>
    <w:p>
      <w:pPr>
        <w:pStyle w:val="BodyText"/>
      </w:pPr>
      <w:r>
        <w:t xml:space="preserve">Ông ta tuy nhanh nhạy nhưng cũng chậm một bước. Đại Phương thiền sư chỉ cảm thấy đầu váng mắt hoa, thân hình lảo đảo như muốn ngã xuống. Lúc này bên tai lại vang lên tiếng cười:</w:t>
      </w:r>
    </w:p>
    <w:p>
      <w:pPr>
        <w:pStyle w:val="BodyText"/>
      </w:pPr>
      <w:r>
        <w:t xml:space="preserve">“Hãy mau bỏ binh khí xuống, vẫn còn có một con đường sống, ngươi đã trúng Thất Độc hương ...”.</w:t>
      </w:r>
    </w:p>
    <w:p>
      <w:pPr>
        <w:pStyle w:val="BodyText"/>
      </w:pPr>
      <w:r>
        <w:t xml:space="preserve">Đại Phương thiền sư định lên tiếng, chợt nhủ rằng:</w:t>
      </w:r>
    </w:p>
    <w:p>
      <w:pPr>
        <w:pStyle w:val="BodyText"/>
      </w:pPr>
      <w:r>
        <w:t xml:space="preserve">“Nếu mình mở miệng lên tiếng, chất độc sẽ thừa cơ xâm nhập vào nội phủ”. Thế là giả vờ không nghe, cũng chẳng nói lời nào, vừa nín thở vừa ngầm vận khí toan đẩy chất độc trong người ra.</w:t>
      </w:r>
    </w:p>
    <w:p>
      <w:pPr>
        <w:pStyle w:val="BodyText"/>
      </w:pPr>
      <w:r>
        <w:t xml:space="preserve">Lại nói quần hào ở ngoài cốc thấy Đại Phương thiền sư và Tiêu Dao Tử xông vào trong cốc, lập tức cất bước tiến lên, Thần Chung đạo nhân múa kiếm dẫn đầu.</w:t>
      </w:r>
    </w:p>
    <w:p>
      <w:pPr>
        <w:pStyle w:val="BodyText"/>
      </w:pPr>
      <w:r>
        <w:t xml:space="preserve">Bọn họ đi được khoảng hai trượng, đột nhiên một tiếng cạch vang lên, ở hai vách đá có hai tấm sắt vươn ra hợp lại với nhau, chặn đường tiến tới của mọi người. Thần Chung đạo nhân ngẩng đầu lên nhìn, chỉ thấy tấm sắt ấy cao khoảng bảy, tám trượng, tính rằng khinh công của mình có thể vọt lên được.</w:t>
      </w:r>
    </w:p>
    <w:p>
      <w:pPr>
        <w:pStyle w:val="BodyText"/>
      </w:pPr>
      <w:r>
        <w:t xml:space="preserve">Thế rồi ông ta đề chân khí lên Đan Điền, vung cây kiếm trong tay một vòng, người đột nhiên phóng vọt lên, hạ xuống ở trên hai tấm sắt ấy. Ông ta nheo mắt nhìn, thấy trước mặt chẳng có ai cản trở, thế rồi mới giơ cây trường kiếm trong tay nói:</w:t>
      </w:r>
    </w:p>
    <w:p>
      <w:pPr>
        <w:pStyle w:val="BodyText"/>
      </w:pPr>
      <w:r>
        <w:t xml:space="preserve">“Phía trước không có người cản trở, các vị hãy nhảy qua tấm sắt”. Nói xong thì phóng người xuống, sải bước tiến về phía trước.</w:t>
      </w:r>
    </w:p>
    <w:p>
      <w:pPr>
        <w:pStyle w:val="BodyText"/>
      </w:pPr>
      <w:r>
        <w:t xml:space="preserve">Hai tấm sắt này không đến nỗi quá cao, nhưng vì trơn tuột, không có chỗ đặt chân mượn lực, cho nên không thể dựa vào tu vi nội lực mà chỉ nhờ vào một ngụm khí ở Đan Điền. Không phải khinh công của ai cũng đều đạt đến cảnh giới lư hỏa thuần thanh, có rất nhiều người không thể vượt qua tấm vách sắt ấy. Chỉ thấy bóng người tung bay như én lượn, trong khoảnh khắc đã có hơn quá nửa người phóng qua tấm sắt, nhưng vẫn còn hai mươi người bị tấm sắt cản lại. Những người này đa số có sở trường công phu ngoại môn, binh khí trong tay đa phần là nặng nề.</w:t>
      </w:r>
    </w:p>
    <w:p>
      <w:pPr>
        <w:pStyle w:val="BodyText"/>
      </w:pPr>
      <w:r>
        <w:t xml:space="preserve">Thế rồi những người này múa tít binh khí trong tay, phóng tới chém vào bức tường sắt, tiếng kim khí giao nhau đinh tai nhức óc.</w:t>
      </w:r>
    </w:p>
    <w:p>
      <w:pPr>
        <w:pStyle w:val="BodyText"/>
      </w:pPr>
      <w:r>
        <w:t xml:space="preserve">Thần Chung đạo trưởng nhảy vọt xuống đất, lập tức co giò phóng vọt về phía trước. Khi sắp ra đến cửa đột nhiên có một tiếng quát, một thiếu nữ toàn thân mặc áo đỏ, lưng cắm bảo kiếm, tay cầm phất trần bất ngờ hiện ra. Nàng chẳng nói lời nào, đứng chắn ngang ở cửa cốc, thanh kiếm trong tay múa tít, vẽ ra ba đóa kiếm hoa đánh thẳng vào ba đại huyệt trên người Thần Chung đạo trưởng.</w:t>
      </w:r>
    </w:p>
    <w:p>
      <w:pPr>
        <w:pStyle w:val="BodyText"/>
      </w:pPr>
      <w:r>
        <w:t xml:space="preserve">Thần Chung đạo trưởng đang phóng về phía trước rất nhanh, thiếu nữ áo đỏ xuất hiện bất ngờ như thế, hai bên chưa kịp nhìn thấy rõ nhau, thiếu nữ áo đỏ đã đâm kiếm tới. Lúc này Thần Chung đạo trưởng vội vàng múa tít thân kiếm vẽ ra một mảng kiếm quang đánh bạt kiếm thế của thiếu nữ áo đỏ ra, rồi thuận tay trả lại hai kiếm. Thiếu nữ áo đỏ nhoẻn miệng cười:</w:t>
      </w:r>
    </w:p>
    <w:p>
      <w:pPr>
        <w:pStyle w:val="BodyText"/>
      </w:pPr>
      <w:r>
        <w:t xml:space="preserve">“Kiếm pháp của lão đạo sĩ cũng khá lắm!”.</w:t>
      </w:r>
    </w:p>
    <w:p>
      <w:pPr>
        <w:pStyle w:val="BodyText"/>
      </w:pPr>
      <w:r>
        <w:t xml:space="preserve">Thần Chung đạo trưởng là bậc tôn sư của một phái, đương nhiên kiếm thuật có chỗ độc đáo. Kiếm thế tấn công của thiếu nữ áo đỏ tuy lợi hại, nhưng không thể nào buộc ông ta thối lui, cho nên chỉ đành chống đỡ. Hai người giao nhau mấy kiếm, quần hào đều đã đuổi tới, nhưng vì trong cốc nhỏ hẹp, kiếm quang của hai người loang loáng, chặn cửa cốc lại, quần hào không thể nào xen vào được. Thiếu nữ áo đỏ ấy vừa giao đấu với Thần Chung đạo trưởng vừa nhìn quần hào cười rằng:</w:t>
      </w:r>
    </w:p>
    <w:p>
      <w:pPr>
        <w:pStyle w:val="BodyText"/>
      </w:pPr>
      <w:r>
        <w:t xml:space="preserve">“Các vị hãy nhẫn nại đợi một lát, chết sớm hay chết muộn cũng như nhau cả, lúc này đang đợi chết, có thể nhớ lại những chuyện phong lưu năm xưa để khỏi khi chết ...”.</w:t>
      </w:r>
    </w:p>
    <w:p>
      <w:pPr>
        <w:pStyle w:val="BodyText"/>
      </w:pPr>
      <w:r>
        <w:t xml:space="preserve">Thần Chung đạo trưởng đột nhiên quát lớn một tiếng:</w:t>
      </w:r>
    </w:p>
    <w:p>
      <w:pPr>
        <w:pStyle w:val="BodyText"/>
      </w:pPr>
      <w:r>
        <w:t xml:space="preserve">“Yêu nữ vô sỉ, toàn nói những lời vớ vẩn!” vừa nói thì kiếm thế đột nhiên tăng nhanh, thế công càng mãnh liệt hơn. Chỉ thấy một luồng kiếm ảnh màu trắng mang theo cả tiếng gió rít tỏa ra, quần hào ở phía sau đều cảm thấy một nguồn tiềm lực trong làn kiếm phong ép tới.</w:t>
      </w:r>
    </w:p>
    <w:p>
      <w:pPr>
        <w:pStyle w:val="BodyText"/>
      </w:pPr>
      <w:r>
        <w:t xml:space="preserve">Thiếu nữ áo đỏ lập tức bị màn kiếm quang của Thần Chung đạo nhân chụp xuống, nàng cảm thấy áp lực trên kiếm tăng lên, mà mỗi nhát kiếm của đối phương đều chứa đựng thần lực ngàn cân, trong lòng kinh hãi, nhủ rằng:</w:t>
      </w:r>
    </w:p>
    <w:p>
      <w:pPr>
        <w:pStyle w:val="BodyText"/>
      </w:pPr>
      <w:r>
        <w:t xml:space="preserve">“Lão lỗ mũi trâu này không những kiếm thuật tinh thâm mà nội lực cũng hơn người, xem ra hy vọng thắng của mình không lớn”. Nàng vừa đề tụ chân khí, múa kiếm chống đỡ, giữ ở phía trước nghiêm ngặt, nhưng miệng thì vẫn cười nói không ngớt:</w:t>
      </w:r>
    </w:p>
    <w:p>
      <w:pPr>
        <w:pStyle w:val="BodyText"/>
      </w:pPr>
      <w:r>
        <w:t xml:space="preserve">“Lão đạo sĩ, ngươi muốn liều mạng với ta ư?”.</w:t>
      </w:r>
    </w:p>
    <w:p>
      <w:pPr>
        <w:pStyle w:val="BodyText"/>
      </w:pPr>
      <w:r>
        <w:t xml:space="preserve">Thần Chung đạo nhân không thèm để ý đến nàng, chỉ chăm chú dồn tinh thần lên kiếm. Thiếu nữ áo đỏ lại cố gắng chống đỡ được bảy, tám nhát kiếm nữa, dần dần đã cảm thấy rã rời, vòng kiếm quang đột nhiên thu nhỏ. Đang lúc kịch đấu, chợt nghe Thần Chung đạo nhân quát lên một tiếng:</w:t>
      </w:r>
    </w:p>
    <w:p>
      <w:pPr>
        <w:pStyle w:val="BodyText"/>
      </w:pPr>
      <w:r>
        <w:t xml:space="preserve">“Rơi!” thanh trường kiếm của ông ta vung lên rồi bổ xuống đầu đối phương. Thế công của nhát kiếm ấy rất ác liệt, kiếm thế cứ như thái sơn đè xuống đầu. Thiếu nữ áo đỏ nếu không tiếp lấy kiếm ấy chỉ đành thối lui, bởi vì hai bên đều là vách núi cho nên không thể né trái hay tránh phải được. Chỉ nghe tiếng kim khí giao nhau, hai thanh kiếm đột nhiên dính sát vào nhau. Thiếu nữ áo đỏ hạ eo thối lui ra sau hai bước, bàn tay phất lên trên hai lần nhưng không thể nào đánh bật kiếm thế của Thần Chung đạo trưởng. Thần Chung đạo trưởng tựa như đã nổi sát cơ, cười lạnh rồi đột nhiên hạ thanh kiếm xuống ba tấc. Nét mặt tươi như hoa mùa xuân của nàng thiếu nữ ấy đột nhiên trắng bệch, mấy giọt mồ hôi từ hai bên má rơi xuống.</w:t>
      </w:r>
    </w:p>
    <w:p>
      <w:pPr>
        <w:pStyle w:val="BodyText"/>
      </w:pPr>
      <w:r>
        <w:t xml:space="preserve">Lúc này những người có khinh công kém trong quần hào đều được người khác giúp đỡ, dùng dây cột lên trên rồi trèo qua bức tường bằng sắt ấy.</w:t>
      </w:r>
    </w:p>
    <w:p>
      <w:pPr>
        <w:pStyle w:val="BodyText"/>
      </w:pPr>
      <w:r>
        <w:t xml:space="preserve">Thanh kiếm trong tay thiếu nữ áo đỏ chậm rãi hạ xuống, khi còn cách đỉnh đầu khoảng một thước, mồ hôi trên đầu nàng tuôn ra như mưa, thấm ướt cả áo. Còn Thần Chung đạo trưởng thì mặt mũi trang nghiêm, trên đỉnh đầu cũng xuất hiện mồ hôi.</w:t>
      </w:r>
    </w:p>
    <w:p>
      <w:pPr>
        <w:pStyle w:val="BodyText"/>
      </w:pPr>
      <w:r>
        <w:t xml:space="preserve">Phương Triệu Nam và Trần Huyền Sương đứng sánh vai bên nhau, thấy thiếu nữ áo đỏ sắp mất mạng dưới kiếm của Thần Chung đạo trưởng, đột nhiên sau lưng thiếu nữ áo đỏ có một bóng người hiện ra, một người phóng vút tới như chim én. Trần Huyền Sương hạ giọng nói:</w:t>
      </w:r>
    </w:p>
    <w:p>
      <w:pPr>
        <w:pStyle w:val="BodyText"/>
      </w:pPr>
      <w:r>
        <w:t xml:space="preserve">“Ả đã có người giúp đỡ ...” nói xong thì vung tay phóng lên. Té ra lối đi này rất nhỏ hẹp, chỉ có thể đủ cho hai người sánh vai bước qua, Phương Triệu Nam và Trần Huyền Sương đi sát sau lưng Thần Chung đạo nhân, đứng ở hàng đầu cho nên thấy rất rõ.</w:t>
      </w:r>
    </w:p>
    <w:p>
      <w:pPr>
        <w:pStyle w:val="BodyText"/>
      </w:pPr>
      <w:r>
        <w:t xml:space="preserve">Trần Huyền Sương phóng vút lên, quần hào mới nhận ra, ngẩng đầu lên nhìn, chỉ thấy một bóng người lộn nhào trên không trung, trong khoảnh khắc đã ở trên đầu thiếu nữ áo đỏ và Thần Chung đạo nhân.</w:t>
      </w:r>
    </w:p>
    <w:p>
      <w:pPr>
        <w:pStyle w:val="BodyText"/>
      </w:pPr>
      <w:r>
        <w:t xml:space="preserve">Trần Huyền Sương phóng đi rất nhanh, vừa đúng đi tới đỉnh đầu của hai người, chạm phải bóng người đang bay tới. Chợt nghe hai tiếng quát lanh lảnh đồng thời vang lên, rồi hai người ấy lộn ngược trở lại hạ xuống đất. Đến khi hai người hạ xuống đất, quần hào mới nhìn thấy rõ kẻ vừa mới chạm một chiêu với Trần Huyền Sương chính là thiếu nữ người mặc áo lam. Phương Triệu Nam vội vàng bước tới phía trước mấy bước đến gần Trần Huyền Sương hỏi:</w:t>
      </w:r>
    </w:p>
    <w:p>
      <w:pPr>
        <w:pStyle w:val="BodyText"/>
      </w:pPr>
      <w:r>
        <w:t xml:space="preserve">“Sư muội có bị thương không?”.</w:t>
      </w:r>
    </w:p>
    <w:p>
      <w:pPr>
        <w:pStyle w:val="BodyText"/>
      </w:pPr>
      <w:r>
        <w:t xml:space="preserve">Trần Huyền Sương xoay đầu liếc Phương Triệu Nam, mỉm cười:</w:t>
      </w:r>
    </w:p>
    <w:p>
      <w:pPr>
        <w:pStyle w:val="BodyText"/>
      </w:pPr>
      <w:r>
        <w:t xml:space="preserve">“Không có!”.</w:t>
      </w:r>
    </w:p>
    <w:p>
      <w:pPr>
        <w:pStyle w:val="BodyText"/>
      </w:pPr>
      <w:r>
        <w:t xml:space="preserve">Thiếu nữ áo lam hạ xuống đất thì hơi điều tức nói:</w:t>
      </w:r>
    </w:p>
    <w:p>
      <w:pPr>
        <w:pStyle w:val="BodyText"/>
      </w:pPr>
      <w:r>
        <w:t xml:space="preserve">“Sư muội hãy tạm lui một lát, để tỷ tỷ chặn bọn chúng”.</w:t>
      </w:r>
    </w:p>
    <w:p>
      <w:pPr>
        <w:pStyle w:val="BodyText"/>
      </w:pPr>
      <w:r>
        <w:t xml:space="preserve">Lúc này thiếu nữ áo đỏ đã bị kiếm thế của Thần Chung đạo nhân dồn vào chỗ nguy hiểm. Thanh trường kiếm của Thần Chung đạo nhân cứ dần dần hạ xuống, sự sinh tử tồn vong chỉ còn cách đỉnh đầu của nàng thiếu nữ áo đỏ nửa thước. Thiếu nữ áo lam thấy sư muội gặp nguy hiểm, nàng đột nhiên lách người, vung món binh khí quái dị màu đỏ trong tay giúp thiếu nữ áo đỏ chặn kiếm thế của Thần Chung đạo nhân. Kiếm thế đang dần hạ xuống của Thần Chung đạo nhân lập tức bị cản lại.</w:t>
      </w:r>
    </w:p>
    <w:p>
      <w:pPr>
        <w:pStyle w:val="BodyText"/>
      </w:pPr>
      <w:r>
        <w:t xml:space="preserve">Thiếu nữ áo đỏ ấy thở phù một hơi:</w:t>
      </w:r>
    </w:p>
    <w:p>
      <w:pPr>
        <w:pStyle w:val="BodyText"/>
      </w:pPr>
      <w:r>
        <w:t xml:space="preserve">“Đại sư tỷ, có đủ thời gian không?”.</w:t>
      </w:r>
    </w:p>
    <w:p>
      <w:pPr>
        <w:pStyle w:val="BodyText"/>
      </w:pPr>
      <w:r>
        <w:t xml:space="preserve">Thiếu nữ áo lam cười rằng:</w:t>
      </w:r>
    </w:p>
    <w:p>
      <w:pPr>
        <w:pStyle w:val="BodyText"/>
      </w:pPr>
      <w:r>
        <w:t xml:space="preserve">“Không còn bao lâu nữa, chúng ta từ từ thối lui!”.</w:t>
      </w:r>
    </w:p>
    <w:p>
      <w:pPr>
        <w:pStyle w:val="BodyText"/>
      </w:pPr>
      <w:r>
        <w:t xml:space="preserve">Quần hào tuy nghe rất rõ ràng lời đối đáp của hai người, nhưng không hiểu họ đang nói gì.</w:t>
      </w:r>
    </w:p>
    <w:p>
      <w:pPr>
        <w:pStyle w:val="BodyText"/>
      </w:pPr>
      <w:r>
        <w:t xml:space="preserve">Thần Chung đạo nhân thấy kiếm thế của mình bị hai người ấy đẩy lên, mà nội lực của đối phương dần dần gia tăng. Ông ta thầm nhủ:</w:t>
      </w:r>
    </w:p>
    <w:p>
      <w:pPr>
        <w:pStyle w:val="BodyText"/>
      </w:pPr>
      <w:r>
        <w:t xml:space="preserve">“Nội lực của hai ả này rất mạnh, nếu cứ giằng co mãi thì mình cũng rất khó thắng, vả lại cũng không thể kéo dài được bao lâu. Ý nghĩ ấy lướt qua, ông ta lập tức vận lực vặn cổ tay, ba món binh khí đang chạm vào nhau lập tức bật ra. Thiếu nữ áo đỏ mượn thế lướt ra sau lưng thiếu nữ áo lam. Lúc này mọi người chỉ còn cách cửa cốc bảy tám thước, quần hào đều xong tới. Thần Chung đạo nhân vặn cổ tay vung ra một luồng kiếm quang hộ thân, quay đầu nhìn quần hào, lòng nhủ:</w:t>
      </w:r>
    </w:p>
    <w:p>
      <w:pPr>
        <w:pStyle w:val="Compact"/>
      </w:pPr>
      <w:r>
        <w:t xml:space="preserve">“Hiện nay Đại Phương thiền sư đã vào trong cốc, mình đã trở thành người lãnh đạo tạm thời của quần hào ...” khi nghĩ đến đây, tinh thần ông ta phấn chấn, thanh trường kiếm trong tay thi triển ra ba chiêu liên hoàn trong Thái Cực Tuệ kiếm, tuyệt học của phái Võ Đang, kiếm thế như sấm bay chớp giật.</w:t>
      </w:r>
      <w:r>
        <w:br w:type="textWrapping"/>
      </w:r>
      <w:r>
        <w:br w:type="textWrapping"/>
      </w:r>
    </w:p>
    <w:p>
      <w:pPr>
        <w:pStyle w:val="Heading2"/>
      </w:pPr>
      <w:bookmarkStart w:id="46" w:name="chương-24-ngũ-quỷ-trận-pháp-xuất-ngũ-quỷ"/>
      <w:bookmarkEnd w:id="46"/>
      <w:r>
        <w:t xml:space="preserve">24. Chương 24 : Ngũ Quỷ Trận Pháp Xuất Ngũ Quỷ</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24: Ngũ Quỷ trận pháp xuất ngũ quỷ</w:t>
      </w:r>
    </w:p>
    <w:p>
      <w:pPr>
        <w:pStyle w:val="BodyText"/>
      </w:pPr>
      <w:r>
        <w:t xml:space="preserve">Dịch: Cổ Nguyệt</w:t>
      </w:r>
    </w:p>
    <w:p>
      <w:pPr>
        <w:pStyle w:val="BodyText"/>
      </w:pPr>
      <w:r>
        <w:t xml:space="preserve">Nguồn: Văn Tuyển</w:t>
      </w:r>
    </w:p>
    <w:p>
      <w:pPr>
        <w:pStyle w:val="BodyText"/>
      </w:pPr>
      <w:r>
        <w:t xml:space="preserve">Bài Thái Cực Tuệ kiếm này đứng đầu trong kiếm thuật Võ Đang, không những biến hóa tinh kỳ mà chú trọng mượn lực của đối phương làm kình lực của mình, vốn là một tuyệt học chuyên dùng để đối phó với kẻ cường địch. Người sử dụng phải dùng lực âm nhu để vận kiếm, được xếp vào loại kiếm thuật trấn sơn trong phái Võ Đang, mỗi đời chỉ truyền cho hai người, ngoài chưởng môn, đệ tử nào thông minh nhất hoặc người lập công lớn trong phái mới được truyền thụ. Sau khi Thần Chung đạo trưởng thi triển ra ba chiêu liên hoàn trong Thái Cực Tuệ kiếm, thiếu nữ áo lam ấy lập tức luống cuống tay chân. Nàng vốn chỉ dùng món binh khí quái dị trong tay để chống lại kẻ địch, lúc này nàng buộc phải rút thanh kiếm ở sau lưng, hai món binh khí cùng sử dụng mới ổn định được thế cuộc, nhưng vẫn bị ép thối lui.</w:t>
      </w:r>
    </w:p>
    <w:p>
      <w:pPr>
        <w:pStyle w:val="BodyText"/>
      </w:pPr>
      <w:r>
        <w:t xml:space="preserve">Chỉ thấy thanh trường kiếm trong tay của đối phương không chậm không nhanh, nhưng lại cứ giống như nước chảy mây trôi, tìm không ra một kẽ hở nào cả, thế là nàng thầm kinh hãi, nhưng miệng vẫn cười lớn:</w:t>
      </w:r>
    </w:p>
    <w:p>
      <w:pPr>
        <w:pStyle w:val="BodyText"/>
      </w:pPr>
      <w:r>
        <w:t xml:space="preserve">“Ôi chao, không ngờ tên lỗ mũi trâu nhà ngươi lại có bản lĩnh như thế, đáng tiếc ngươi đã là người xuất gia, suốt đời này không thể kiếm vợ được”. Nàng tuy nói những lời nhảm nhí, nhưng binh khí trong tay thì càng đánh càng gắt để giành lại thế thượng phong.</w:t>
      </w:r>
    </w:p>
    <w:p>
      <w:pPr>
        <w:pStyle w:val="BodyText"/>
      </w:pPr>
      <w:r>
        <w:t xml:space="preserve">Thần Chung đạo nhân giận dữ mắng rằng:</w:t>
      </w:r>
    </w:p>
    <w:p>
      <w:pPr>
        <w:pStyle w:val="BodyText"/>
      </w:pPr>
      <w:r>
        <w:t xml:space="preserve">“Bần đạo là người thế nào mà để cho tên yêu nữ nhà ngươi cười cợt!” thế rồi kiếm thế nhanh hơn, thế công càng giữ hơn.</w:t>
      </w:r>
    </w:p>
    <w:p>
      <w:pPr>
        <w:pStyle w:val="BodyText"/>
      </w:pPr>
      <w:r>
        <w:t xml:space="preserve">Thiếu nữ áo lam chỉ cảm thấy món binh khí trong tay càng lúc càng khó thi triển, dù dùng những chiêu số quỷ dị đến mức nào cũng đều bị kiếm thế của đối phương chặn lại không thể nào phát huy được, trong lòng kinh hãi lắm. nàng nhủ thầm:</w:t>
      </w:r>
    </w:p>
    <w:p>
      <w:pPr>
        <w:pStyle w:val="BodyText"/>
      </w:pPr>
      <w:r>
        <w:t xml:space="preserve">“Không biết lão đạo sĩ này dùng loại kiếm thuật gì mà cứ liên miên bất tận, nếu cứ đánh nữa thì mình sẽ chẳng đỡ nổi trăm chiêu ...” đang lúc suy nghĩ, chợt nghe giọng nói trong trẻo của thiếu nữ áo đỏ ở phía sau lưng vang lên:</w:t>
      </w:r>
    </w:p>
    <w:p>
      <w:pPr>
        <w:pStyle w:val="BodyText"/>
      </w:pPr>
      <w:r>
        <w:t xml:space="preserve">“Đại sư tỷ, trận thế đã bày xong, để cho bon chúng tiến vào!”.</w:t>
      </w:r>
    </w:p>
    <w:p>
      <w:pPr>
        <w:pStyle w:val="BodyText"/>
      </w:pPr>
      <w:r>
        <w:t xml:space="preserve">Thiếu nữ áo lam kêu vâng một tiếng rồi nhanh chóng thối lui ra sau.</w:t>
      </w:r>
    </w:p>
    <w:p>
      <w:pPr>
        <w:pStyle w:val="BodyText"/>
      </w:pPr>
      <w:r>
        <w:t xml:space="preserve">Thanh trường kiếm của Thần Chung đạo nhân thuận thế xỉa mũi kiếm vào huyệt Huyền Cơ trước ngực thiếu nữ áo lam. Thiếu nữ áo lam chợt lách người thối lui ra sau, vọt ra ngoài cốc. Khi Thần Chung đạo nhân đến cửa cốc, ông ta không đuổi theo mà đứng lại xem xét tình hình bên ngoài. Chỉ thấy một đám người mặt bôi màu lòe loẹt, trên người mặc các bộ quần áo trông rất kỳ quái bày thành một trận thế. Thiếu nữ áo lam và thiếu nữ áo đỏ cũng đã lui vào trong trận. Đám người ấy không những ăn mặc quái dị mà trên đầu còn đội các loại mũ khác nhau, binh khí trong tay cũng rất kỳ lạ.</w:t>
      </w:r>
    </w:p>
    <w:p>
      <w:pPr>
        <w:pStyle w:val="BodyText"/>
      </w:pPr>
      <w:r>
        <w:t xml:space="preserve">Nào là xoa, nào là đao, nào là kiếm, nào là thương, còn có những loại binh khí chưa thấy bao giờ.</w:t>
      </w:r>
    </w:p>
    <w:p>
      <w:pPr>
        <w:pStyle w:val="BodyText"/>
      </w:pPr>
      <w:r>
        <w:t xml:space="preserve">Thần Chung đạo nhân sau khi động thủ với thiếu nữ áo lam, đã không còn dám coi tường người trong Minh Nhạc nữa, thấy phía đối phương đột nhiên lại xuất hiện thêm nhiều người như thế thì đứng lại, nheo mắt nhìn tới, định rằng trước tiên xem kỹ trận thế của đối phương rồi điều động người đánh vào trong trận.</w:t>
      </w:r>
    </w:p>
    <w:p>
      <w:pPr>
        <w:pStyle w:val="BodyText"/>
      </w:pPr>
      <w:r>
        <w:t xml:space="preserve">Ông ta bình sinh hay nghiên cứu bát quái cửu cung, ngũ hành kỳ thuật, tự tin rằng biết rất nhiều trận thế, cho nên muốn thấy sự biến hóa của trận thế rồi mới nghĩ cách phá trận. Nào ngờ cứ nhìn mãi mà chẳng hiểu gì, chỉ cảm thấy mắt hoa lên, cũng chẳng theo vị trí của bát quái cửu cung, cũng chẳng theo trật tự của ngũ hành sinh khắc, dù cho Thần Chung đạo nhân hiểu rõ kỳ thuật cũng không thể nhìn ra trận đồ.</w:t>
      </w:r>
    </w:p>
    <w:p>
      <w:pPr>
        <w:pStyle w:val="BodyText"/>
      </w:pPr>
      <w:r>
        <w:t xml:space="preserve">Lúc này quần hào đã ra khỏi cửa cốc, ai nấy đều nắm chắc binh khí trong tay muốn xông vào bên trong. Thiếu nữ áo lam nhân lúc Thần Chung đạo nhân xem trận thế, thầm vận khí điều tức. Công lực của nàng thâm hậu, chỉ đưa chân khí đi một vòng thì mệt mỏi đã tan. Lúc này, nàng vung món binh khí quái dị trong tay rồi cao giọng nói:</w:t>
      </w:r>
    </w:p>
    <w:p>
      <w:pPr>
        <w:pStyle w:val="BodyText"/>
      </w:pPr>
      <w:r>
        <w:t xml:space="preserve">“Lão đạo sĩ lỗ mũi trâu, dù ngươi có nhìn thêm ba ngày ba đêm nữa cũng chẳng thể biết sự biến hóa của Ngũ Quỷ trận pháp này”.</w:t>
      </w:r>
    </w:p>
    <w:p>
      <w:pPr>
        <w:pStyle w:val="BodyText"/>
      </w:pPr>
      <w:r>
        <w:t xml:space="preserve">Thần Chung đạo trưởng nghe nàng nói như thế thì đã tìm ra được chút ánh sáng.</w:t>
      </w:r>
    </w:p>
    <w:p>
      <w:pPr>
        <w:pStyle w:val="BodyText"/>
      </w:pPr>
      <w:r>
        <w:t xml:space="preserve">Té ra quần áo trên người của những quái nhân kia chia thành năm màu, đỏ, vàng, lam, trắng, đen, nhưng màu sắc lẫn lộn với nhau, rất khó nhận ra.</w:t>
      </w:r>
    </w:p>
    <w:p>
      <w:pPr>
        <w:pStyle w:val="BodyText"/>
      </w:pPr>
      <w:r>
        <w:t xml:space="preserve">Tam Kiếm Nhất Bút Trương Phụng Các bước thẳng tới, hạ giọng nói với Thần Chung đạo nhân:</w:t>
      </w:r>
    </w:p>
    <w:p>
      <w:pPr>
        <w:pStyle w:val="BodyText"/>
      </w:pPr>
      <w:r>
        <w:t xml:space="preserve">“Đạo trưởng có thấy trận thế biến hóa thế nào không?”.</w:t>
      </w:r>
    </w:p>
    <w:p>
      <w:pPr>
        <w:pStyle w:val="BodyText"/>
      </w:pPr>
      <w:r>
        <w:t xml:space="preserve">Thần Chung đạo nhân chỉ cảm thấy mặt nóng ran, lắc đầu:</w:t>
      </w:r>
    </w:p>
    <w:p>
      <w:pPr>
        <w:pStyle w:val="BodyText"/>
      </w:pPr>
      <w:r>
        <w:t xml:space="preserve">“Không nhận ra”.</w:t>
      </w:r>
    </w:p>
    <w:p>
      <w:pPr>
        <w:pStyle w:val="BodyText"/>
      </w:pPr>
      <w:r>
        <w:t xml:space="preserve">Trương Phụng Các nói:</w:t>
      </w:r>
    </w:p>
    <w:p>
      <w:pPr>
        <w:pStyle w:val="BodyText"/>
      </w:pPr>
      <w:r>
        <w:t xml:space="preserve">“Nếu cứ kéo dài thế này mãi, chúng ta rất bất lợi, trước mắt nhân số của chúng ta tương đương với bọn chúng, dù có bị bọn chúng vây trong trận cũng chẳng có gì đáng lo. Nay chỉ cần chúng ta chia nhau một người kèm một người bọn chúng, đánh vào trận từ ba hướng, dù cho Ngũ Quỷ trận pháp của chúng có biến hóa kỳ dị, nhưng chúng ta vẫn đủ người chống trả, lấy một chọi một thì chúng làm sao biến hóa trận pháp”.</w:t>
      </w:r>
    </w:p>
    <w:p>
      <w:pPr>
        <w:pStyle w:val="BodyText"/>
      </w:pPr>
      <w:r>
        <w:t xml:space="preserve">Thần Chung đạo trưởng nhủ thầm:</w:t>
      </w:r>
    </w:p>
    <w:p>
      <w:pPr>
        <w:pStyle w:val="BodyText"/>
      </w:pPr>
      <w:r>
        <w:t xml:space="preserve">“Nay quần hào đều hăng hái, ai nấy đều muốn ra tay, mình cũng không thể ngăn cản được”. Ý nghĩ ấy lướt qua, ông ta vung thanh trường kiếm trong tay nói:</w:t>
      </w:r>
    </w:p>
    <w:p>
      <w:pPr>
        <w:pStyle w:val="BodyText"/>
      </w:pPr>
      <w:r>
        <w:t xml:space="preserve">“Nếu các vị đã muốn xông vào trong trận, bần đạo đương nhiên không tiện ngăn cản, song trận pháp của đối phương biến hóa thế nào, bần đạo vẫn chưa biết, sau khi vào trận, các vị tốt nhất chia thành năm nhóm, trước sau tiếp ứng với nhau để khỏi bị kẻ địch tách ra bao vây”. Nói xong thì vung thanh kiếm trong tay rồi cao giọng:</w:t>
      </w:r>
    </w:p>
    <w:p>
      <w:pPr>
        <w:pStyle w:val="BodyText"/>
      </w:pPr>
      <w:r>
        <w:t xml:space="preserve">“Vào trận thôi!” ông ta tuy quát lớn nhưng người thì đứng yên.</w:t>
      </w:r>
    </w:p>
    <w:p>
      <w:pPr>
        <w:pStyle w:val="BodyText"/>
      </w:pPr>
      <w:r>
        <w:t xml:space="preserve">Người trong phái Thiếu Lâm tuy không ai lên tiếng nhưng trong lòng lo lắng nhất, chưởng môn của họ đã vào sâu bên trong, nay chẳng thấy tăm hơi gì cả, chẳng biết được sống chết, vừa nghe Thần Chung đạo nhân hạ lệnh vào trận thì lập tức phóng lên trước. Chỉ thấy một hàng nhà sư khoác cà sa màu đỏ tay cầm giới đao sáng lấp lánh từ phía sau Thần Chung đạo nhân chạy tới, một nhóm nhà sư khoác cà sa màu vàng tay cầm thiền trượng từ hai bên Thần Chung đạo nhân phóng ra.</w:t>
      </w:r>
    </w:p>
    <w:p>
      <w:pPr>
        <w:pStyle w:val="BodyText"/>
      </w:pPr>
      <w:r>
        <w:t xml:space="preserve">Mỗi hàng mười tám người, ai nấy sắc mặt đều lo lắng, chia làm hai đường xông vào trong trận.</w:t>
      </w:r>
    </w:p>
    <w:p>
      <w:pPr>
        <w:pStyle w:val="BodyText"/>
      </w:pPr>
      <w:r>
        <w:t xml:space="preserve">Tam Kiếm Nhất Bút Trương Phụng Các tay trái cầm bút, tay phải cầm kiếm bước sải ra xông vào trong.</w:t>
      </w:r>
    </w:p>
    <w:p>
      <w:pPr>
        <w:pStyle w:val="BodyText"/>
      </w:pPr>
      <w:r>
        <w:t xml:space="preserve">Nhất Chưởng Trấn Tam Tương Ngũ Tông Hán, Truy Phong Điêu Ngũ Tông Nghĩa, Cửu Tinh Truy Hồn Hầu Chấn Phương, Nhất Bút Phiên Thiên Cát Thiên Bằng cùng Thiên Phong đạo trưởng chạy sát theo sau Trương Phụng Các xông vào trong trận.</w:t>
      </w:r>
    </w:p>
    <w:p>
      <w:pPr>
        <w:pStyle w:val="BodyText"/>
      </w:pPr>
      <w:r>
        <w:t xml:space="preserve">Hai vị đạo trưởng Tùng Phong và Tùng Nguyệt của phái Thanh Thành cũng rút kiếm ra cùng với Thiên Hành đạo trưởng của phái Côn Luân dắt theo mười lăm cao thủ cũng xông vào trong trận.</w:t>
      </w:r>
    </w:p>
    <w:p>
      <w:pPr>
        <w:pStyle w:val="BodyText"/>
      </w:pPr>
      <w:r>
        <w:t xml:space="preserve">Chỉ có Thần Chung đạo nhân cùng với đệ tử phái Võ Đang của ông ta, Thần Quyền Bạch Trác Nghĩa vẫn đứng yên không hề nhúc nhích.</w:t>
      </w:r>
    </w:p>
    <w:p>
      <w:pPr>
        <w:pStyle w:val="BodyText"/>
      </w:pPr>
      <w:r>
        <w:t xml:space="preserve">Các nhà sư chùa Thiếu Lâm xông vào trước, lập tức mở ra một cuộc ác đấu mãnh liệt, chỉ thấy giới đao loang loáng, thiền trượng chập chờn.</w:t>
      </w:r>
    </w:p>
    <w:p>
      <w:pPr>
        <w:pStyle w:val="BodyText"/>
      </w:pPr>
      <w:r>
        <w:t xml:space="preserve">Trương Phụng Các vừa đến gần kẻ địch, thanh trường kiếm trong tay phải đã đánh ra một chiêu Bạt Thảo Tầm Xà đâm thẳng vào quái nhân mặc đồ đen ở phía trước, tay trái cầm bút giơ ngang trước ngực. Quái nhân mặc đồ đen ấy không hề thối lui, lập tức giơ cây cương xoa, chỉ nghe keng một tiếng, kiếm thế của Tam Kiếm Nhất Bút Trương Phụng Các bị đánh bật ra. Trương Phụng Các lập tức thi triển cả kiếm lẫn bút, chặn cây cương xoa của quái nhân mặc đồ đen, ông ta đột nhiên thối lui hai bước, tay phải trao kiếm cho tay trái, tay trái thò vào áo lấy ra hai thanh đoản kiếm. Trương Phụng Các quát lớn một tiếng tung người vọt lên không bổ về phía trước. Ông ta liếc nhìn thấy quái nhân mặc đồ vàng đang nhìn thẳng lên mình mình, hai tay cầm một cây Bạch Liệp thương dài khoảng một trượng hai thước, thừa cơ ra tay.</w:t>
      </w:r>
    </w:p>
    <w:p>
      <w:pPr>
        <w:pStyle w:val="BodyText"/>
      </w:pPr>
      <w:r>
        <w:t xml:space="preserve">Thế rồi ông ta đề khí Đan Điền, hạ người xuống đột nhiên phóng lướt xéo lên cao đến bảy tám thước, tay phải vẫy ra, hai thanh đoản kiếm bay ra khỏi tay. Quái nhân áo vàng bị Trương Phụng Các che mất tầm nhìn, xung quanh cuộc đấu đang lúc ác liệt, một màn đao quang kiếm ảnh cùng với tiếng binh khí chạm nhau loảng xoảng nên không thể nào nhìn thấy kẻ địch nhờ tai và mắt. Trong khoảnh khắc ấ chỉ cảm thấy ở lưng lạnh ngắt, hai thanh đoản kiếm của Trương Phụng Các phóng ra đã cắm vào sau lưng y.</w:t>
      </w:r>
    </w:p>
    <w:p>
      <w:pPr>
        <w:pStyle w:val="BodyText"/>
      </w:pPr>
      <w:r>
        <w:t xml:space="preserve">Trương Phụng Các hạ người xuống đất, ông ta gập cổ tay, thâu hai thanh đoản kiếm về, hai dòng máu tươi phun ra. Quái nhân áo vàng rùng mình một cái rồi ngã xuống đất. Điều kỳ lạ là quái nhân áo vàng tuy trúng hai nhát kiếm nhưng không hề lên tiếng, cũng chẳng rên một lời nào. Trương Phụng Các vừa mới đứng vững, một quái nhân áo đỏ đã giơ đao xốc tới, một chiêu Thái Sơn Áp Đỉnh bổ xuống đầu. Lúc này bên tai vang lên tiếng rú thê thảm, Ngũ Quỷ trận đồ tựa như đã thay đổi, chỉ thấy bóng người lắc lư, một mảng màu sắc hiện lên trước mặt. Té ra những kẻ ăn mặc lòe loẹt ấy bắt đầu di chuyển đan xen vào nhau.</w:t>
      </w:r>
    </w:p>
    <w:p>
      <w:pPr>
        <w:pStyle w:val="BodyText"/>
      </w:pPr>
      <w:r>
        <w:t xml:space="preserve">Trương Phụng Các giơ cây bút trên tay gạt đao của quái nhân áo đỏ ra, chợt cảm thấy cánh tay chấn động, không khỏi kinh hãi:</w:t>
      </w:r>
    </w:p>
    <w:p>
      <w:pPr>
        <w:pStyle w:val="BodyText"/>
      </w:pPr>
      <w:r>
        <w:t xml:space="preserve">“Kẻ này lực tay thật dữ”.</w:t>
      </w:r>
    </w:p>
    <w:p>
      <w:pPr>
        <w:pStyle w:val="BodyText"/>
      </w:pPr>
      <w:r>
        <w:t xml:space="preserve">Người ấy chém xong đao thứ nhất, chưa kịp chém đến đao thứ hai, Ngũ Quỷ trận đồ đã bắt đầu thay đổi, y lập tức phóng về phía trước.</w:t>
      </w:r>
    </w:p>
    <w:p>
      <w:pPr>
        <w:pStyle w:val="BodyText"/>
      </w:pPr>
      <w:r>
        <w:t xml:space="preserve">Lúc này một quái nhân mặc áo lam khác đã xông lên, vung cây cương xoa trong tay, đâm thẳng vào ngực Trương Phụng Các. Trương Phụng Các múa ra một chiêu Như Phong Tự Bế gạt cây cương thoa ra, tay trái đánh ra một bút Tiếu Chỉ Thiên Nam để trả đòn. Quái nhân áo lam sau khi đánh ra một chiêu, lập tức lách qua một bên, một bút Trương Phụng Các vừa mới đánh ra đã bị quái nhân mặc áo đen ở sau lưng y xông lên tiếp lấy.</w:t>
      </w:r>
    </w:p>
    <w:p>
      <w:pPr>
        <w:pStyle w:val="BodyText"/>
      </w:pPr>
      <w:r>
        <w:t xml:space="preserve">Chỉ thấy các quái nhân mặc áo quần với những màu sắc khác nhau chạy đan xen vào nhau, càng lúc càng nhanh, mỗi người đánh ra một chiêu, không phải lao ra phía trước thì lách ra một bên. Vì phối hợp chặt chẽ, di chuyển nhanh chóng, người này nối tiếp người nọ liên miên không ngớt, trong chớp mắt chỉ thấy một khối màu sắc chuyển động, tiếng binh khí chạm vào nhau vang lên không ngớt trong tai. Trương Phụng Các xông vào trận sâu nhất cho nên cảm thấy áp lực càng lúc càng tăng. Ông ta chợt phát hiện, những quái nhân ở phía trước mặt không những thân pháp ai nấy đều nhanh nhẹn, khi đổi chỗ và ra đòn đều phối hợp rất kín kẽ, mà võ công ai nấy đều cao cường, khi ra tay rất nặng nề. Cảm giác ấy khiến cho ông ta càng kinh hãi.</w:t>
      </w:r>
    </w:p>
    <w:p>
      <w:pPr>
        <w:pStyle w:val="BodyText"/>
      </w:pPr>
      <w:r>
        <w:t xml:space="preserve">Trương Phụng Các nhủ thầm:</w:t>
      </w:r>
    </w:p>
    <w:p>
      <w:pPr>
        <w:pStyle w:val="BodyText"/>
      </w:pPr>
      <w:r>
        <w:t xml:space="preserve">“Quần hào võ lâm có thể nói đều là cao thủ thuộc hàng nhất lưu, nhưng võ công của những quái nhân này không hề thua kém”. Trương Phụng Các cảm thấy mình bị vây ngay tại chỗ, thế công liên miên của kẻ địch chặt chẽ vô cùng khiến cho ông ta không thể nào di chuyển.</w:t>
      </w:r>
    </w:p>
    <w:p>
      <w:pPr>
        <w:pStyle w:val="BodyText"/>
      </w:pPr>
      <w:r>
        <w:t xml:space="preserve">Hai bên giằng co mãi đến một bữa cơm, quần hào đã bị đám quái nhân ấy nhốt ở một chỗ.</w:t>
      </w:r>
    </w:p>
    <w:p>
      <w:pPr>
        <w:pStyle w:val="BodyText"/>
      </w:pPr>
      <w:r>
        <w:t xml:space="preserve">Thời gian càng trôi qua, quần hào càng phát giác có nhiều chuyện kỳ quái.</w:t>
      </w:r>
    </w:p>
    <w:p>
      <w:pPr>
        <w:pStyle w:val="BodyText"/>
      </w:pPr>
      <w:r>
        <w:t xml:space="preserve">Chỉ thấy trong số những quái nhân này, ngoại trừ kẻ mặc y phục màu đỏ, chốc chốc trong miệng lại phát ra những tiếng hú quái dị, những kẻ mặc màu sắc khác đều như bị câm, cả tiếng la hét cũng không hề phát ra.</w:t>
      </w:r>
    </w:p>
    <w:p>
      <w:pPr>
        <w:pStyle w:val="BodyText"/>
      </w:pPr>
      <w:r>
        <w:t xml:space="preserve">Thần Chung đạo nhân đứng ở ngoài trận xem xét, thấy thế công của quần hào bị cản lại, không thể tiến lên nữa, trong lòng rất kinh ngạc nhủ rằng:</w:t>
      </w:r>
    </w:p>
    <w:p>
      <w:pPr>
        <w:pStyle w:val="BodyText"/>
      </w:pPr>
      <w:r>
        <w:t xml:space="preserve">“Xem ra võ công của những kẻ quái dị kia không kém”.</w:t>
      </w:r>
    </w:p>
    <w:p>
      <w:pPr>
        <w:pStyle w:val="BodyText"/>
      </w:pPr>
      <w:r>
        <w:t xml:space="preserve">Thiếu nữ áo lam và thiếu nữ áo đỏ đã lui vào giữa trận, chỉ cầm binh khí đứng xem chứ không ra tay cùng với đám quái nhân. Hai nàng thiếu nữ nhan sắc diễm lệ dứng trơ trọi giữa đám quái nhân khiến các nàng càng nổi bật hơn.</w:t>
      </w:r>
    </w:p>
    <w:p>
      <w:pPr>
        <w:pStyle w:val="BodyText"/>
      </w:pPr>
      <w:r>
        <w:t xml:space="preserve">Thần Chung đạo nhân đứng nhìn một hồi thì cảm thấy đám quái nhân này tựa như không phải là những nhân vật võ lâm bình thường, hình như mỗi người đều mang trên mình võ công thượng thừa.</w:t>
      </w:r>
    </w:p>
    <w:p>
      <w:pPr>
        <w:pStyle w:val="BodyText"/>
      </w:pPr>
      <w:r>
        <w:t xml:space="preserve">Bọn họ có thể phối hợp chặt chẽ, vừa cũng có thể đơn đả độc đấu, ông ta nhủ thầm:</w:t>
      </w:r>
    </w:p>
    <w:p>
      <w:pPr>
        <w:pStyle w:val="BodyText"/>
      </w:pPr>
      <w:r>
        <w:t xml:space="preserve">“Chẳng lẽ những kẻ này đều là đệ tử của Minh Nhạc?” Đang suy nghĩ, chợt nhìn thấy ở sau trận có một thiếu nữ toàn thân mặc đồ trắng, tay cầm ngọc xích chạy tới. Nàng xông vào trong trận đến bên thiếu nữ áo lam, thì thầm nói một hồi thì lui qua một bên. Thiếu nữ áo lam hơi gật đầu, vung cao binh khí trong tay. Đám quái nhân đang giao đấu với quần hào đột nhiên tản ra hai bên, trong chớp mắt xếp thành hai hàng ngay ngắn, chừa ra một lối.</w:t>
      </w:r>
    </w:p>
    <w:p>
      <w:pPr>
        <w:pStyle w:val="BodyText"/>
      </w:pPr>
      <w:r>
        <w:t xml:space="preserve">Thiếu nữ áo lam chậm rãi bước tới, thiếu nữ áo đỏ và thiếu nữ áo trắng tay cầm ngọc xích đi ở hai bên.</w:t>
      </w:r>
    </w:p>
    <w:p>
      <w:pPr>
        <w:pStyle w:val="BodyText"/>
      </w:pPr>
      <w:r>
        <w:t xml:space="preserve">Quần hào thấy đám quái nhân ấy chợt lui qua hai bên, trong nhất thời cũng không biết cớ gì, vì thế đều ngừng tay lại.</w:t>
      </w:r>
    </w:p>
    <w:p>
      <w:pPr>
        <w:pStyle w:val="BodyText"/>
      </w:pPr>
      <w:r>
        <w:t xml:space="preserve">Thiếu nữ áo lam dừng lại ở chỗ cách quần hào bảy tám thước, vuốt tóc nói:</w:t>
      </w:r>
    </w:p>
    <w:p>
      <w:pPr>
        <w:pStyle w:val="BodyText"/>
      </w:pPr>
      <w:r>
        <w:t xml:space="preserve">“Lão hòa thượng chùa Thiếu Lâm ấy đã vào Luân Hồi điện, không biết trong số các người ai là kẻ lãnh tụ?”.</w:t>
      </w:r>
    </w:p>
    <w:p>
      <w:pPr>
        <w:pStyle w:val="BodyText"/>
      </w:pPr>
      <w:r>
        <w:t xml:space="preserve">Quần hào đều quay đầu nhìn về phía Thần Chung đạo nhân.</w:t>
      </w:r>
    </w:p>
    <w:p>
      <w:pPr>
        <w:pStyle w:val="BodyText"/>
      </w:pPr>
      <w:r>
        <w:t xml:space="preserve">Thần Chung đạo nhân thầm nhủ:</w:t>
      </w:r>
    </w:p>
    <w:p>
      <w:pPr>
        <w:pStyle w:val="BodyText"/>
      </w:pPr>
      <w:r>
        <w:t xml:space="preserve">“Quần hào chưa đề cử mình chủ trì đại cuộc, nay ả hỏi như thế thật sự khiến ọi người khó xử, không biết mình có nên ra mặt không?”.</w:t>
      </w:r>
    </w:p>
    <w:p>
      <w:pPr>
        <w:pStyle w:val="BodyText"/>
      </w:pPr>
      <w:r>
        <w:t xml:space="preserve">Thiếu nữ áo lam ấy lướt mắt nhìn Thần Chung đạo nhân rồi cười:</w:t>
      </w:r>
    </w:p>
    <w:p>
      <w:pPr>
        <w:pStyle w:val="BodyText"/>
      </w:pPr>
      <w:r>
        <w:t xml:space="preserve">“Đừng suy nghĩ nữa, cứ coi như là lão đạo sĩ nhà ngươi vậy!”.</w:t>
      </w:r>
    </w:p>
    <w:p>
      <w:pPr>
        <w:pStyle w:val="BodyText"/>
      </w:pPr>
      <w:r>
        <w:t xml:space="preserve">Thần Chung đạo nhân sải bước ra phía trước:</w:t>
      </w:r>
    </w:p>
    <w:p>
      <w:pPr>
        <w:pStyle w:val="BodyText"/>
      </w:pPr>
      <w:r>
        <w:t xml:space="preserve">“Bần đạo xưa nay không thích người ta cười cợt, cô nương tốt nhất hãy tử tế một chút, đừng để người ta coi thường!”.</w:t>
      </w:r>
    </w:p>
    <w:p>
      <w:pPr>
        <w:pStyle w:val="BodyText"/>
      </w:pPr>
      <w:r>
        <w:t xml:space="preserve">Thiếu nữ áo lam bật cười khanh khách:</w:t>
      </w:r>
    </w:p>
    <w:p>
      <w:pPr>
        <w:pStyle w:val="BodyText"/>
      </w:pPr>
      <w:r>
        <w:t xml:space="preserve">“Ta vốn chẳng phải thiên kim tiểu thư gì cả, mấy câu ngươi vừa nói, bổn cô nương không để trong lòng”.</w:t>
      </w:r>
    </w:p>
    <w:p>
      <w:pPr>
        <w:pStyle w:val="BodyText"/>
      </w:pPr>
      <w:r>
        <w:t xml:space="preserve">Thần Chung đạo nhân hơi nhíu mày:</w:t>
      </w:r>
    </w:p>
    <w:p>
      <w:pPr>
        <w:pStyle w:val="BodyText"/>
      </w:pPr>
      <w:r>
        <w:t xml:space="preserve">“Cô nương có chuyện gì cứ mau nói!”.</w:t>
      </w:r>
    </w:p>
    <w:p>
      <w:pPr>
        <w:pStyle w:val="BodyText"/>
      </w:pPr>
      <w:r>
        <w:t xml:space="preserve">Thiếu nữ áo lam nhìn quần hào rồi nói:</w:t>
      </w:r>
    </w:p>
    <w:p>
      <w:pPr>
        <w:pStyle w:val="BodyText"/>
      </w:pPr>
      <w:r>
        <w:t xml:space="preserve">“Lão tiều phu, lão già chột mắt và lão hòa thượng đã vào Luân Hồi điện, đang chịu cái khổ ngàn kiếp luân hồi ...”.</w:t>
      </w:r>
    </w:p>
    <w:p>
      <w:pPr>
        <w:pStyle w:val="BodyText"/>
      </w:pPr>
      <w:r>
        <w:t xml:space="preserve">Chợt nghe một tiếng Phật hiệu vang lên cắt lời thiếu nữ áo lam, các nhà sư chùa Thiếu Lâm đều chắp tay trước ngực, cao giọng đọc kinh đại bi. Thiếu nữ áo lam tuy hung ác thành tính nhưng nghe các nhà sư đọc đoạn kinh văn cũng không khỏi giật mình, chỉ cảm thấy từng lời kinh như chuông buổi sáng khiến cho người ta tỉnh ngộ.</w:t>
      </w:r>
    </w:p>
    <w:p>
      <w:pPr>
        <w:pStyle w:val="BodyText"/>
      </w:pPr>
      <w:r>
        <w:t xml:space="preserve">Tiếng đọc kinh kéo dài đến cả tuần trà mới dần dần ngừng lại.</w:t>
      </w:r>
    </w:p>
    <w:p>
      <w:pPr>
        <w:pStyle w:val="BodyText"/>
      </w:pPr>
      <w:r>
        <w:t xml:space="preserve">Phương Triệu Nam và Trần Huyền Sương vẫn đứng phía sau lưng Thần Chung đạo nhân, lúc nãy quần hào xông vào trong Ngũ Quỷ trận, hai người bọn họ không hề ra tay, bởi vì Phương Triệu Nam chợt nhớ lại Trần Huyền Sương đã mang theo trên người Huyết Trì đồ, cuộc chiến với Minh Nhạc vẫn chưa biết thắng thua, nếu bất hạnh chôn thân ở Minh Nhạc thì bản đồ có lẽ sẽ rơi vào tay người của Minh Nhạc. Trong nhất thời, chàng không biết có nên tiết lộ chuyện Huyết Trì đồ trên mình Trần Huyền Sương cho Thần Chung đạo nhân biết hay không, trong lòng rất lo lắng, quên cả chuyện ra tay. Đến khi các nhà sư Thiếu Lâm đọc kinh đại bi, Phương Triệu Nam mới trấn tĩnh được.</w:t>
      </w:r>
    </w:p>
    <w:p>
      <w:pPr>
        <w:pStyle w:val="BodyText"/>
      </w:pPr>
      <w:r>
        <w:t xml:space="preserve">Chàng tuy không hiểu đoạn kinh văn ấy, nhưng những âm thanh êm dịu của tiếng đọc kinh đã khơi dậy hùng tâm tráng trí xả thân cứu thế trong chàng. Chàng đưa mắt nhìn qua, đám quái nhân xếp thành hai hàng ấy sau khi nghe tiếng kinh văn thì đột nhiên giao động. Thiếu nữ áo lam tựa như đã nhận ra, sắc mặt thay đổi, may mà đoạn kinh văn đã mau chóng ngừng lại, những quái nhân cũng đứng yên.</w:t>
      </w:r>
    </w:p>
    <w:p>
      <w:pPr>
        <w:pStyle w:val="BodyText"/>
      </w:pPr>
      <w:r>
        <w:t xml:space="preserve">Thần Chung đạo nhân đột nhiên vung thanh kiếm hú lên một tiếng:</w:t>
      </w:r>
    </w:p>
    <w:p>
      <w:pPr>
        <w:pStyle w:val="BodyText"/>
      </w:pPr>
      <w:r>
        <w:t xml:space="preserve">“Đại Phương thiền sư là bậc cao tăng, sao có thể bị các ngươi vậy bắt, nếu cô nương không có lời gì nữa, bần đạo sẽ phá trận đây”.</w:t>
      </w:r>
    </w:p>
    <w:p>
      <w:pPr>
        <w:pStyle w:val="BodyText"/>
      </w:pPr>
      <w:r>
        <w:t xml:space="preserve">Thiếu nữ áo lam cười rằng:</w:t>
      </w:r>
    </w:p>
    <w:p>
      <w:pPr>
        <w:pStyle w:val="BodyText"/>
      </w:pPr>
      <w:r>
        <w:t xml:space="preserve">“Trận Ngũ Hành biến hóa thế nào, ngươi đã chính mắt thấy, dựa vào một chút bản lĩnh của ngươi mà muốn phá trận đâu phải chuyện dễ, song ...”.</w:t>
      </w:r>
    </w:p>
    <w:p>
      <w:pPr>
        <w:pStyle w:val="BodyText"/>
      </w:pPr>
      <w:r>
        <w:t xml:space="preserve">Thần Chung đạo nhân lạnh lùng hỏi tiếp:</w:t>
      </w:r>
    </w:p>
    <w:p>
      <w:pPr>
        <w:pStyle w:val="BodyText"/>
      </w:pPr>
      <w:r>
        <w:t xml:space="preserve">“Song cái gì?”.</w:t>
      </w:r>
    </w:p>
    <w:p>
      <w:pPr>
        <w:pStyle w:val="BodyText"/>
      </w:pPr>
      <w:r>
        <w:t xml:space="preserve">Thiếu nữ áo lam nói:</w:t>
      </w:r>
    </w:p>
    <w:p>
      <w:pPr>
        <w:pStyle w:val="BodyText"/>
      </w:pPr>
      <w:r>
        <w:t xml:space="preserve">“Song lúc này không cần các ngươi đánh nữa”.</w:t>
      </w:r>
    </w:p>
    <w:p>
      <w:pPr>
        <w:pStyle w:val="BodyText"/>
      </w:pPr>
      <w:r>
        <w:t xml:space="preserve">Thần Chung đạo nhân nói:</w:t>
      </w:r>
    </w:p>
    <w:p>
      <w:pPr>
        <w:pStyle w:val="BodyText"/>
      </w:pPr>
      <w:r>
        <w:t xml:space="preserve">“Bần đạo không tin thật sự không vượt qua trận Ngũ Quỷ của các ngươi”. Nhưng trong lòng thì nhủ thầm:</w:t>
      </w:r>
    </w:p>
    <w:p>
      <w:pPr>
        <w:pStyle w:val="BodyText"/>
      </w:pPr>
      <w:r>
        <w:t xml:space="preserve">“Mình đứng yên nhìn đã lâu, tuy đã nghĩ ra mấy cách phá trận nhưng không biết có hiệu quả hay không ...”.</w:t>
      </w:r>
    </w:p>
    <w:p>
      <w:pPr>
        <w:pStyle w:val="BodyText"/>
      </w:pPr>
      <w:r>
        <w:t xml:space="preserve">Chỉ nghe thiếu nữ áo lam ấy cười rồi nói:</w:t>
      </w:r>
    </w:p>
    <w:p>
      <w:pPr>
        <w:pStyle w:val="BodyText"/>
      </w:pPr>
      <w:r>
        <w:t xml:space="preserve">đọc truyện mới nhất tại .</w:t>
      </w:r>
    </w:p>
    <w:p>
      <w:pPr>
        <w:pStyle w:val="BodyText"/>
      </w:pPr>
      <w:r>
        <w:t xml:space="preserve">“Gia sư đã truyền thánh dụ, bảo chúng ta dắt các người đến Luân Hồi điện gặp mặt”.</w:t>
      </w:r>
    </w:p>
    <w:p>
      <w:pPr>
        <w:pStyle w:val="BodyText"/>
      </w:pPr>
      <w:r>
        <w:t xml:space="preserve">Thần Chung đạo nhân nhủ thầm:</w:t>
      </w:r>
    </w:p>
    <w:p>
      <w:pPr>
        <w:pStyle w:val="BodyText"/>
      </w:pPr>
      <w:r>
        <w:t xml:space="preserve">“Nghe ngữ khí của ả nhẹ nhàng như thế, chả lẽ Đại Phương, Tụ Thủ Tiều Ẩn, Tiêu sư thúc đã bị bọn chúng bắt?” ý nghĩ lướt qua như điện xẹt, miệng thì lớn giọng đáp:</w:t>
      </w:r>
    </w:p>
    <w:p>
      <w:pPr>
        <w:pStyle w:val="BodyText"/>
      </w:pPr>
      <w:r>
        <w:t xml:space="preserve">“Đừng nói là một Luân Hồi điện nhỏ bé, dù cho núi đao rừng kiếm, bọn ta cũng chẳng sợ, ba vị cô nương hãy dẫn đường trước!”.</w:t>
      </w:r>
    </w:p>
    <w:p>
      <w:pPr>
        <w:pStyle w:val="BodyText"/>
      </w:pPr>
      <w:r>
        <w:t xml:space="preserve">Ba thiếu nữ chậm rãi xoay người bước về phía trước.</w:t>
      </w:r>
    </w:p>
    <w:p>
      <w:pPr>
        <w:pStyle w:val="BodyText"/>
      </w:pPr>
      <w:r>
        <w:t xml:space="preserve">Thần Chung đạo nhân dắt quần hào đi sau lưng ba thiếu nữ. Chỉ thấy một căn đại điện trên nền đá chặn lối, hai bên đại điện là tám thiếu nữ áo trắng đi chân không, mỗi người trong tay đều cầm một thanh nhuyễn đao. Tám thiếu nữ áo trắng ấy đột nhiên thối lui ra sau. Thiếu nữ áo lam bước vào điện trước, biến mất trong làn khói mênh mông. Thiếu nữ áo đỏ bước sau thiếu nữ áo lam, khi bước vào giữa điện đột nhiên quay đầu lại đứng yên, múa cây phất trần trong tay quét ra một luồng khói màu trắng, nụ cười ẩn hiện dưới ánh đuốc. Nhìn từ xa cứ giống như một nàng tiên trong mây.</w:t>
      </w:r>
    </w:p>
    <w:p>
      <w:pPr>
        <w:pStyle w:val="BodyText"/>
      </w:pPr>
      <w:r>
        <w:t xml:space="preserve">Thiếu nữ áo trắng tay cầm ngọc xích thì bước tới cửa điện, ngừng lại quay đầu nhìn quần hào rồi lạnh lùng nói:</w:t>
      </w:r>
    </w:p>
    <w:p>
      <w:pPr>
        <w:pStyle w:val="BodyText"/>
      </w:pPr>
      <w:r>
        <w:t xml:space="preserve">“Đã đến cửa Sinh Tử, xin mời vào Luân Hồi điện!”.</w:t>
      </w:r>
    </w:p>
    <w:p>
      <w:pPr>
        <w:pStyle w:val="BodyText"/>
      </w:pPr>
      <w:r>
        <w:t xml:space="preserve">Thần Chung đạo nhân vừa chậm rãi bước về phía trước vừa nheo mắt nhìn vào trong điện, nhưng chỉ thấy khói sương mờ mịt, cảnh vật trong điện như ẩn như hiện, không thể nào nhìn thấy được mọi vật.</w:t>
      </w:r>
    </w:p>
    <w:p>
      <w:pPr>
        <w:pStyle w:val="BodyText"/>
      </w:pPr>
      <w:r>
        <w:t xml:space="preserve">Phương Triệu Nam, Trần Huyền Sương đi sát theo sau Thần Chung đạo nhân, khi bước ngang qua Mai Giáng Tuyết, đột nhiên Mai Giáng Tuyết xoay người lướt tới trước. Phương Triệu Nam chợt cảm thấy một bàn tay mềm mại chạm nhẹ vào bàn tay phải của mình. Chàng là người thông minh, lập tức hiểu ra, thế là chàng nắm tay lại, quả nhiên thấy trong tay có hai vật tròn tròn mà nhỏ như hạt đậu. Nhìn lại thì Mai Giáng Tuyết đã lướt qua một bên, làn áo trắng ẩn hiện trong màn sương, trong chớp mắt đã biến mất.</w:t>
      </w:r>
    </w:p>
    <w:p>
      <w:pPr>
        <w:pStyle w:val="BodyText"/>
      </w:pPr>
      <w:r>
        <w:t xml:space="preserve">Thiếu nữ áo đỏ đang đứng giữa điện cũng đột nhiên biến mất.</w:t>
      </w:r>
    </w:p>
    <w:p>
      <w:pPr>
        <w:pStyle w:val="BodyText"/>
      </w:pPr>
      <w:r>
        <w:t xml:space="preserve">Thần Chung đạo nhân rút thanh trường kiếm trên lưng vung mấy cái, làn kiếm quang ẩn hiện trong làn khói, ánh đuốc lập lòe, quần hào đi cùng cũng rút binh khí ra giới bị. Chợt một tiếng động lớn vang lên, hai cánh cửa sắt của Luân Hồi điện đã tự đóng lại. Lúc này, không ít người vẫn còn đang ngoài điện, thế là quần hào bị chia làm hai nửa.</w:t>
      </w:r>
    </w:p>
    <w:p>
      <w:pPr>
        <w:pStyle w:val="BodyText"/>
      </w:pPr>
      <w:r>
        <w:t xml:space="preserve">Thần Chung đạo nhân vung cây trường kiếm trong tay, liên tục vẽ lên trong không trung mấy vòng tròn. Đó chính là hiệu lệnh của đệ tử phái Võ Đang, những đệ tử phái Võ Đang đi cùng ông ta lập tức mau chóng xếp thành Ngũ Hành kiếm trận.</w:t>
      </w:r>
    </w:p>
    <w:p>
      <w:pPr>
        <w:pStyle w:val="BodyText"/>
      </w:pPr>
      <w:r>
        <w:t xml:space="preserve">Màn sương khói trong điện càng lúc càng dày, quần áo trên người quần hào bắt đầu ướt đẫm. Chợt ở một góc điện truyền ra tiếng cười trong trẻo:</w:t>
      </w:r>
    </w:p>
    <w:p>
      <w:pPr>
        <w:pStyle w:val="BodyText"/>
      </w:pPr>
      <w:r>
        <w:t xml:space="preserve">“Hãy mau buông binh khí, ngồi xếp bằng chờ nghe phát lạc, nếu không nghe lời cảnh cáo đừng trách ta độc ác”. Giọng nói ấy dịu dàng nghe vui tai như tiếng chim hoàng oanh. Sương mù trong điện quá dày, Thần Chung đạo nhân chẳng thể nào thấy được ngoài một trượng, cho nên chỉ có thể nghe được tiếng chứ không thấy được người.</w:t>
      </w:r>
    </w:p>
    <w:p>
      <w:pPr>
        <w:pStyle w:val="BodyText"/>
      </w:pPr>
      <w:r>
        <w:t xml:space="preserve">Đại điện chợt tối om, ngọn đuốc ở trên cao đột nhiên tắt ngấm.</w:t>
      </w:r>
    </w:p>
    <w:p>
      <w:pPr>
        <w:pStyle w:val="BodyText"/>
      </w:pPr>
      <w:r>
        <w:t xml:space="preserve">Phương Triệu Nam chợt nhớ đến vật trong tay, thế là mở tay ra nhìn, chỉ thấy đó là hai viên thuốc nhỏ như hạt đậu. Một bàn tay mềm mại nắm chắc cổ tay chàng, trong tai vang lên tiếng thì thầm của Trần Huyền Sương:</w:t>
      </w:r>
    </w:p>
    <w:p>
      <w:pPr>
        <w:pStyle w:val="BodyText"/>
      </w:pPr>
      <w:r>
        <w:t xml:space="preserve">“Nam ca ca, huynh sợ không?”.</w:t>
      </w:r>
    </w:p>
    <w:p>
      <w:pPr>
        <w:pStyle w:val="BodyText"/>
      </w:pPr>
      <w:r>
        <w:t xml:space="preserve">Phương Triệu Nam nói:</w:t>
      </w:r>
    </w:p>
    <w:p>
      <w:pPr>
        <w:pStyle w:val="BodyText"/>
      </w:pPr>
      <w:r>
        <w:t xml:space="preserve">“Không sợ”.</w:t>
      </w:r>
    </w:p>
    <w:p>
      <w:pPr>
        <w:pStyle w:val="BodyText"/>
      </w:pPr>
      <w:r>
        <w:t xml:space="preserve">Trần Huyền Sương nhích người đến sát chàng:</w:t>
      </w:r>
    </w:p>
    <w:p>
      <w:pPr>
        <w:pStyle w:val="BodyText"/>
      </w:pPr>
      <w:r>
        <w:t xml:space="preserve">“Ở bên cạnh huynh, muội cũng không sợ”.</w:t>
      </w:r>
    </w:p>
    <w:p>
      <w:pPr>
        <w:pStyle w:val="BodyText"/>
      </w:pPr>
      <w:r>
        <w:t xml:space="preserve">Phương Triệu Nam kêu ừ một tiếng, định đáp lời, chợt cảm thấy sau lưng có một luồng lực đạo giáng tới. Thế là chàng lách qua một bên, trở tay quét ra một kiếm. Chỉ nghe một tiếng kêu thảm vang lên, cũng không biết đó là ai, kẻ này đã bị chàng quét một kiếm bị thương. Khi chàng quét kiếm ra đã nhớ lại rằng trong căn đại điện này toàn là người cùng phe, nhưng kiếm thế đã phóng ra, muốn thâu lại cũng không được nữa ... Nhưng chàng không ngờ kiếm ấy đã khiến cho người ta bị thương. Chỉ cần nghe tiếng kêu thảm thôi cũng biết người ấy đã bị trúng vào chỗ yếu hại, cho nên chàng không khỏi kêu lên hai tiếng xấu hổ. Trong lúc ấy, chàng chợt nghe thấy tiếng binh khí vang lên leng keng, tiếng bước chân gấp gáp, tựa như hai bên đã mở ra một cuộc ác đấu.</w:t>
      </w:r>
    </w:p>
    <w:p>
      <w:pPr>
        <w:pStyle w:val="BodyText"/>
      </w:pPr>
      <w:r>
        <w:t xml:space="preserve">Phương Triệu Nam đề chân khí, nheo mắt nhìn cho kỹ. Nhưng sương mù trong đại điện quá dày, không thể thấy được vật gì ngoài ba thước, chàng chỉ thấy thấp thoáng binh khí xẹt lên ... Lại có hai tiếng kêu thảm nữa, không biết ai đã bị trọng thương. Phương Triệu Nam thầm nhủ:</w:t>
      </w:r>
    </w:p>
    <w:p>
      <w:pPr>
        <w:pStyle w:val="BodyText"/>
      </w:pPr>
      <w:r>
        <w:t xml:space="preserve">“Địch tối ta sáng, mà bọn chúng lại quen thuộc căn đại điện này, bị đành lén thì làm sao chống trả nổi”.</w:t>
      </w:r>
    </w:p>
    <w:p>
      <w:pPr>
        <w:pStyle w:val="BodyText"/>
      </w:pPr>
      <w:r>
        <w:t xml:space="preserve">Ở nơi góc điện có giọng nói dịu dàng truyền ra:</w:t>
      </w:r>
    </w:p>
    <w:p>
      <w:pPr>
        <w:pStyle w:val="BodyText"/>
      </w:pPr>
      <w:r>
        <w:t xml:space="preserve">“Ta cho các ngươi suy nghĩ trong thời gian một tuần trà, nếu không chịu buông binh khí xuống bó tay chịu trói, lập tức sẽ giết hết tất cả, lúc đó dù có muốn bó tay chịu trói cũng không được nữa”.</w:t>
      </w:r>
    </w:p>
    <w:p>
      <w:pPr>
        <w:pStyle w:val="BodyText"/>
      </w:pPr>
      <w:r>
        <w:t xml:space="preserve">Chợt một tiếng hú lanh lảnh vang lên trong tai mọi người, tiếp theo một giọng nói ồm ồm vang lên:</w:t>
      </w:r>
    </w:p>
    <w:p>
      <w:pPr>
        <w:pStyle w:val="BodyText"/>
      </w:pPr>
      <w:r>
        <w:t xml:space="preserve">“Sương mù trong điện rất dày, các vị hãy mau ngừng tay”.</w:t>
      </w:r>
    </w:p>
    <w:p>
      <w:pPr>
        <w:pStyle w:val="BodyText"/>
      </w:pPr>
      <w:r>
        <w:t xml:space="preserve">Phương Triệu Nam vừa nghe thì đã nhận ra đó chính là giọng nói của Thần Chung đạo nhân, hạ giọng nói với Trần Huyền Sương:</w:t>
      </w:r>
    </w:p>
    <w:p>
      <w:pPr>
        <w:pStyle w:val="BodyText"/>
      </w:pPr>
      <w:r>
        <w:t xml:space="preserve">“Trong đại điện tối om, nếu mụ yêu phụ sai vài tên thủ hạ đánh lén, chắc chắn sẽ khiến cho chúng ta tàn sát lẫn nhau ...”.</w:t>
      </w:r>
    </w:p>
    <w:p>
      <w:pPr>
        <w:pStyle w:val="BodyText"/>
      </w:pPr>
      <w:r>
        <w:t xml:space="preserve">Trần Huyền Sương cười rằng:</w:t>
      </w:r>
    </w:p>
    <w:p>
      <w:pPr>
        <w:pStyle w:val="BodyText"/>
      </w:pPr>
      <w:r>
        <w:t xml:space="preserve">“Dù cho có tối hơn nữa, muội không cần nhìn cũng biết huynh”.</w:t>
      </w:r>
    </w:p>
    <w:p>
      <w:pPr>
        <w:pStyle w:val="BodyText"/>
      </w:pPr>
      <w:r>
        <w:t xml:space="preserve">Trong lúc sinh tử khó đoán như thế này, con người rất dễ sinh tình cảm, Phương Triệu Nam bất giác xiết chặt thân người Trần Huyền Sương, ôm nàng vào lòng.</w:t>
      </w:r>
    </w:p>
    <w:p>
      <w:pPr>
        <w:pStyle w:val="BodyText"/>
      </w:pPr>
      <w:r>
        <w:t xml:space="preserve">Trong màn sương mù dày đặc, không thể nào biết Trần Huyền Sương đang vui hay là e thẹn, chỉ nghe nàng kêu nhẹ một tiếng, áp mặt vào ngực của chàng rồi thì thầm:</w:t>
      </w:r>
    </w:p>
    <w:p>
      <w:pPr>
        <w:pStyle w:val="BodyText"/>
      </w:pPr>
      <w:r>
        <w:t xml:space="preserve">“Nam ca ca, e rằng chúng ta không ra được, trong sương mù có chứa độc”.</w:t>
      </w:r>
    </w:p>
    <w:p>
      <w:pPr>
        <w:pStyle w:val="BodyText"/>
      </w:pPr>
      <w:r>
        <w:t xml:space="preserve">Phương Triệu Nam thất kinh:</w:t>
      </w:r>
    </w:p>
    <w:p>
      <w:pPr>
        <w:pStyle w:val="BodyText"/>
      </w:pPr>
      <w:r>
        <w:t xml:space="preserve">“Sao muội biết?”.</w:t>
      </w:r>
    </w:p>
    <w:p>
      <w:pPr>
        <w:pStyle w:val="BodyText"/>
      </w:pPr>
      <w:r>
        <w:t xml:space="preserve">Trần Huyền Sương nói:</w:t>
      </w:r>
    </w:p>
    <w:p>
      <w:pPr>
        <w:pStyle w:val="BodyText"/>
      </w:pPr>
      <w:r>
        <w:t xml:space="preserve">“Muội nghe thấy trong sương mù dày đặc có mùi u hương thoang thoảng, vì mùi hương này quá nhạt người khác không dễ nhận ra ...”.</w:t>
      </w:r>
    </w:p>
    <w:p>
      <w:pPr>
        <w:pStyle w:val="BodyText"/>
      </w:pPr>
      <w:r>
        <w:t xml:space="preserve">Phương Triệu Nam nói:</w:t>
      </w:r>
    </w:p>
    <w:p>
      <w:pPr>
        <w:pStyle w:val="BodyText"/>
      </w:pPr>
      <w:r>
        <w:t xml:space="preserve">“Sao muội có thể ngửi được?”.</w:t>
      </w:r>
    </w:p>
    <w:p>
      <w:pPr>
        <w:pStyle w:val="BodyText"/>
      </w:pPr>
      <w:r>
        <w:t xml:space="preserve">Trần Huyền Sương nói:</w:t>
      </w:r>
    </w:p>
    <w:p>
      <w:pPr>
        <w:pStyle w:val="BodyText"/>
      </w:pPr>
      <w:r>
        <w:t xml:space="preserve">“Lúc trước khi ở cùng với gia gia, muội đã ngửi được mùi hương này, ngày hôm đó gia gia ra ngoài, muội chạy vào phòng ngủ của người, mở hộp sắt của người ra, trong hộp có đặt mấy đóa hoa khô, mùi hương nhàn nhạt ấy phát ra từ mấy đóa hoa này. Song mùi hương đó nồng hơn còn mùi hương ở đây thì hơi nhạt, cho nên lúc mới vào trong điện muội chưa ngửi được ...”.</w:t>
      </w:r>
    </w:p>
    <w:p>
      <w:pPr>
        <w:pStyle w:val="BodyText"/>
      </w:pPr>
      <w:r>
        <w:t xml:space="preserve">Nàng nhẹ thở dài rồi nói:</w:t>
      </w:r>
    </w:p>
    <w:p>
      <w:pPr>
        <w:pStyle w:val="BodyText"/>
      </w:pPr>
      <w:r>
        <w:t xml:space="preserve">“Lúc này ở bên cạnh huynh, muội đã bình tĩnh hơn nhiều, biết rõ dù cho có chết, nhưng có một điểm muội chưa biết được ...”.</w:t>
      </w:r>
    </w:p>
    <w:p>
      <w:pPr>
        <w:pStyle w:val="BodyText"/>
      </w:pPr>
      <w:r>
        <w:t xml:space="preserve">Phương Triệu Nam lo lắng nói:</w:t>
      </w:r>
    </w:p>
    <w:p>
      <w:pPr>
        <w:pStyle w:val="BodyText"/>
      </w:pPr>
      <w:r>
        <w:t xml:space="preserve">“Sư muội, muội hãy nghĩ thử lại xem có đúng không?”.</w:t>
      </w:r>
    </w:p>
    <w:p>
      <w:pPr>
        <w:pStyle w:val="BodyText"/>
      </w:pPr>
      <w:r>
        <w:t xml:space="preserve">Trần Huyền Sương chậm rãi ngẩng đầu, vuốt nhẹ mái tóc rồi nói:</w:t>
      </w:r>
    </w:p>
    <w:p>
      <w:pPr>
        <w:pStyle w:val="BodyText"/>
      </w:pPr>
      <w:r>
        <w:t xml:space="preserve">“Không sai”.</w:t>
      </w:r>
    </w:p>
    <w:p>
      <w:pPr>
        <w:pStyle w:val="BodyText"/>
      </w:pPr>
      <w:r>
        <w:t xml:space="preserve">Phương Triệu Nam hít sâu một hơi, quả nhiên cảm thấy trong sương mù có mùi u hương rất nhạt.</w:t>
      </w:r>
    </w:p>
    <w:p>
      <w:pPr>
        <w:pStyle w:val="BodyText"/>
      </w:pPr>
      <w:r>
        <w:t xml:space="preserve">Nếu mùi hương trong sương mù có độc, tất cả những người đáng thương trong căn điện này đều không biết mình đã hít phải chất độc. Phương Triệu Nam thấy một luồng máu nóng xông lên, định kêu lên ọi người biết, nhưng một ý nghĩ lướt qua, chàng thầm nhủ:</w:t>
      </w:r>
    </w:p>
    <w:p>
      <w:pPr>
        <w:pStyle w:val="BodyText"/>
      </w:pPr>
      <w:r>
        <w:t xml:space="preserve">“Mai Giáng Tuyết đã ình hai viên thuốc, không biết có phải dùng để giải thuốc độc trong sương mù không, nếu mình kêu lên chỉ e sẽ liên lụy đến nàng ...” chàng chẳng có tình ý gì với Mai Giáng Tuyết nhưng không biết cớ sao trong lòng vẫn nghĩ ngợi đến chuyện kết thề dưới trăng ở đầm Hàn Thủy ngày trước, chàng thường cảm thấy Mai Giáng Tuyết đã là thê tử của mình ...” đang suy nghĩ, chợt một giọng nói lạnh lẽo vang lên:</w:t>
      </w:r>
    </w:p>
    <w:p>
      <w:pPr>
        <w:pStyle w:val="BodyText"/>
      </w:pPr>
      <w:r>
        <w:t xml:space="preserve">“Khi các người vào Tuyệt Mệnh cốc, đã trúng chất độc của ta trên cây cối, song chất độc ấy phát tác rất chậm, sau mười hai canh giờ mới thấy, nhưng giờ đây các người lại trúng chất độc trong sương mù, sau khi hai loại chất độc này trộn vào nhau, không những không thể cứu chữa mà độc tính sẽ phát tác sớm.</w:t>
      </w:r>
    </w:p>
    <w:p>
      <w:pPr>
        <w:pStyle w:val="BodyText"/>
      </w:pPr>
      <w:r>
        <w:t xml:space="preserve">Nếu không tin, các người cứ thầm vận khí thử xem, hoặc ngửi cho kỹ lại xem trong sương mù có phải có mùi hương nhạt không!”.</w:t>
      </w:r>
    </w:p>
    <w:p>
      <w:pPr>
        <w:pStyle w:val="BodyText"/>
      </w:pPr>
      <w:r>
        <w:t xml:space="preserve">Lúc này quần hào đều đã ngừng lại, trong đại sảnh ngoài sương mù dày đặc, chẳng thấy gì cả, Trần Huyền Sương chậm rãi ngẩng đầu lên, cai giọng nói:</w:t>
      </w:r>
    </w:p>
    <w:p>
      <w:pPr>
        <w:pStyle w:val="BodyText"/>
      </w:pPr>
      <w:r>
        <w:t xml:space="preserve">“Trong sương mù quả thực có độc, người ấy không gạt chúng ta”.</w:t>
      </w:r>
    </w:p>
    <w:p>
      <w:pPr>
        <w:pStyle w:val="BodyText"/>
      </w:pPr>
      <w:r>
        <w:t xml:space="preserve">Trần Huyền Sương nói thế thì quần hào tựa như đã tin nhiều hơn, mọi người đều đánh hơi kỹ, quả nhiên phát hiện trong sương mù có mùi hương nhạt. Thần Chung đạo nhân thử vận khí, ở ngực quả nhiên có điều khác lạ, nghĩ bụng lời của yêu phụ ấy trái phải chỉ dọa suông. Nhưng lúc này nếu thừa nhận trong sương mù có độc, chỉ e rằng ý chí chiến đấu của quần hào sẽ tan vỡ. Thế rồi Thần Chung đạo nhân cao giọng nói:</w:t>
      </w:r>
    </w:p>
    <w:p>
      <w:pPr>
        <w:pStyle w:val="BodyText"/>
      </w:pPr>
      <w:r>
        <w:t xml:space="preserve">“Chúng ta bị nhốt ở chốn tuyệt địa, nếu không mau tìm cách phá hủy căn đại điện này thì chỉ e không ai sống sót trở về, theo ý của bần đạo, các vị cứ trổ hết khả năng, hợp lực phá hủy căn đại điện này”.</w:t>
      </w:r>
    </w:p>
    <w:p>
      <w:pPr>
        <w:pStyle w:val="BodyText"/>
      </w:pPr>
      <w:r>
        <w:t xml:space="preserve">Đệ tử phái Võ Đang hưởng ứng trước tiên, một mặt kết thành Ngũ Hành kiếm trận, chuẩn bị đối địch, một mặt rút ra những mồi lửa trong người, quần hào đều bắt chước theo, ai nấy đều rút mồi lửa theo, trong khoảnh khắc, mấy mươi đốm lửa được đốt lên trong đại điện.</w:t>
      </w:r>
    </w:p>
    <w:p>
      <w:pPr>
        <w:pStyle w:val="BodyText"/>
      </w:pPr>
      <w:r>
        <w:t xml:space="preserve">Phương Triệu Nam chợt cảm thấy đầu váng mắt hoa, vội vàng nuốt viên thuốc trong tay. Té ra lúc nãy chàng đánh hơi thử có chất độc trong sương mù hay không, đã hít sâu mấy hơi, cho nên trúng độc tương đối nặng hơn người khác, thời gian phát tác cũng nhanh hơn. Sau khi uống viên thuốc, chàng cảm thấy một luồng nhiệt khí từ Đan Điền bốc lên đi đến toàn thân, lập tức thì thầm với Trần Huyền Sương:</w:t>
      </w:r>
    </w:p>
    <w:p>
      <w:pPr>
        <w:pStyle w:val="BodyText"/>
      </w:pPr>
      <w:r>
        <w:t xml:space="preserve">“Sương sư muội, nàng biết cách giải chất độc trong sương mù không?”.</w:t>
      </w:r>
    </w:p>
    <w:p>
      <w:pPr>
        <w:pStyle w:val="BodyText"/>
      </w:pPr>
      <w:r>
        <w:t xml:space="preserve">Trần Huyền Sương lắc đầu:</w:t>
      </w:r>
    </w:p>
    <w:p>
      <w:pPr>
        <w:pStyle w:val="BodyText"/>
      </w:pPr>
      <w:r>
        <w:t xml:space="preserve">“Muội không biết, ngày đó sau khi mở hộp sắt của gia gia ra, muội cũng trúng độc, khi phát tác gia gia chợt trở về nhà mới cứu được mạng của muội. Muội chỉ nhớ lần ấy bệnh rất lâu, sau đó gia gia lại bảo từ rày không được tự tiện lục đồ trong phòng của người, còn người đã cứu muội thế nào, muội không nhớ nữa”.</w:t>
      </w:r>
    </w:p>
    <w:p>
      <w:pPr>
        <w:pStyle w:val="BodyText"/>
      </w:pPr>
      <w:r>
        <w:t xml:space="preserve">Phương Triệu Nam vốn muốn bảo nàng nói ra cách giải cứu để báo cho quần hào, nào ngờ Trần Huyền Sương chẳng nhớ gì cả, thế rồi mới thầm thở dài rồi nói:</w:t>
      </w:r>
    </w:p>
    <w:p>
      <w:pPr>
        <w:pStyle w:val="BodyText"/>
      </w:pPr>
      <w:r>
        <w:t xml:space="preserve">“Sương sư muội, mở miệng ra”.</w:t>
      </w:r>
    </w:p>
    <w:p>
      <w:pPr>
        <w:pStyle w:val="BodyText"/>
      </w:pPr>
      <w:r>
        <w:t xml:space="preserve">Trần Huyền Sương ngạc nhiên:</w:t>
      </w:r>
    </w:p>
    <w:p>
      <w:pPr>
        <w:pStyle w:val="BodyText"/>
      </w:pPr>
      <w:r>
        <w:t xml:space="preserve">“Huynh định làm gì?”.</w:t>
      </w:r>
    </w:p>
    <w:p>
      <w:pPr>
        <w:pStyle w:val="BodyText"/>
      </w:pPr>
      <w:r>
        <w:t xml:space="preserve">Phương Triệu Nam hạ giọng nói:</w:t>
      </w:r>
    </w:p>
    <w:p>
      <w:pPr>
        <w:pStyle w:val="BodyText"/>
      </w:pPr>
      <w:r>
        <w:t xml:space="preserve">“Huynh sẽ uội uống một viên thuốc”.</w:t>
      </w:r>
    </w:p>
    <w:p>
      <w:pPr>
        <w:pStyle w:val="BodyText"/>
      </w:pPr>
      <w:r>
        <w:t xml:space="preserve">Trần Huyền Sương chớp mắt, cũng không hỏi kỹ mở miện ra. Phương Triệu Nam mau chóng bỏ viên thuốc trong tay vào miệng Trần Huyền Sương.</w:t>
      </w:r>
    </w:p>
    <w:p>
      <w:pPr>
        <w:pStyle w:val="BodyText"/>
      </w:pPr>
      <w:r>
        <w:t xml:space="preserve">Lúc này nhờ có ánh sáng, quần hào đã xếp thành một trận vuông có trật tự. Té ra lúc nãy khi còn tối, vì mọi người đứng hỗn loạn, không phân biệt đâu là địch đâu là ta, không thể nào biết hướng kẻ địch xông ra, đối phương chỉ cần phái ra một hai cao thủ thì đã dấy lên một trận tàn sát lẫn nhau. Trong hoàn cảnh ác liệt ấy, đệ tử của hai phái Thiếu Lâm và Võ Đang là có trật tự nhất.</w:t>
      </w:r>
    </w:p>
    <w:p>
      <w:pPr>
        <w:pStyle w:val="BodyText"/>
      </w:pPr>
      <w:r>
        <w:t xml:space="preserve">Phái Thiếu Lâm có cả thảy ba mươi sáu người, một nửa cầm giới đao, một nửa cầm thiền trượng, họ đã xông qua Ngũ Quỷ trận và đã trải qua cuộc kịch chiến lúc nãy, ngoài trừ hai người bị thương, chẳng có ai tử vong cả.</w:t>
      </w:r>
    </w:p>
    <w:p>
      <w:pPr>
        <w:pStyle w:val="BodyText"/>
      </w:pPr>
      <w:r>
        <w:t xml:space="preserve">Đệ tử phái Võ Đang cũng chỉ có hai người bị thương nhẹ.</w:t>
      </w:r>
    </w:p>
    <w:p>
      <w:pPr>
        <w:pStyle w:val="BodyText"/>
      </w:pPr>
      <w:r>
        <w:t xml:space="preserve">Lúc này ba mươi sáu nhà sư Thiếu Lâm đã tự động kết thành La Hán trận bảo vệ mặt bên phải của quần hào. Đệ tử phái Võ Đang cũng kết thành Ngũ Hành kiếm trận thủ ở bên trái. Thần Chung đạo nhân múa kiếm, cao giọng nói; “Đã dám mời chúng tôi, sao còn giấu đầu giấu đuôi như thế, nếu cứ còn giở trò nữa đừng trách bần đạo phá hủy căn Luân Hồi điện này của ngươi ...”.</w:t>
      </w:r>
    </w:p>
    <w:p>
      <w:pPr>
        <w:pStyle w:val="BodyText"/>
      </w:pPr>
      <w:r>
        <w:t xml:space="preserve">Chợt nghe ở một góc vọng lại giọng nói trong trẻo:</w:t>
      </w:r>
    </w:p>
    <w:p>
      <w:pPr>
        <w:pStyle w:val="BodyText"/>
      </w:pPr>
      <w:r>
        <w:t xml:space="preserve">“Luân Hồi điện này vững như sắt thép, nếu có thể phá, các ngươi cứ ra tay thử xem sao ...”.</w:t>
      </w:r>
    </w:p>
    <w:p>
      <w:pPr>
        <w:pStyle w:val="BodyText"/>
      </w:pPr>
      <w:r>
        <w:t xml:space="preserve">Thần Chung đạo nhân mắt tinh tai thính, vừa nghe giọng nói ấy thì đã nhận ra giọng này lạnh lùng hơn lúc nãy, rõ ràng là giọng nói của hai người.</w:t>
      </w:r>
    </w:p>
    <w:p>
      <w:pPr>
        <w:pStyle w:val="BodyText"/>
      </w:pPr>
      <w:r>
        <w:t xml:space="preserve">Tam Kiếm Nhất Bút Trương Phụng Các thì thầm nói với Thần Chung đạo nhân:</w:t>
      </w:r>
    </w:p>
    <w:p>
      <w:pPr>
        <w:pStyle w:val="BodyText"/>
      </w:pPr>
      <w:r>
        <w:t xml:space="preserve">“Chúng ta hãy tìm cách rút lui ra khỏi điện trước ...”.</w:t>
      </w:r>
    </w:p>
    <w:p>
      <w:pPr>
        <w:pStyle w:val="BodyText"/>
      </w:pPr>
      <w:r>
        <w:t xml:space="preserve">Thần Chung đạo nhân nói:</w:t>
      </w:r>
    </w:p>
    <w:p>
      <w:pPr>
        <w:pStyle w:val="BodyText"/>
      </w:pPr>
      <w:r>
        <w:t xml:space="preserve">“Đúng thế, nhưng ngoại trừ cách phá vách, trong nhất thời bần đạo cũng chưa nghĩ ra cách nào thích hợp, không biết các hạ có cao kiến gì?”.</w:t>
      </w:r>
    </w:p>
    <w:p>
      <w:pPr>
        <w:pStyle w:val="BodyText"/>
      </w:pPr>
      <w:r>
        <w:t xml:space="preserve">Trương Phụng Các hơi khựng người lại, nói:</w:t>
      </w:r>
    </w:p>
    <w:p>
      <w:pPr>
        <w:pStyle w:val="BodyText"/>
      </w:pPr>
      <w:r>
        <w:t xml:space="preserve">“Tại hạ cũng chưa nghĩ ra cách nào, nhưng đạo trưởng hãy thử bảo quần hào trước tiên rút lui ra khỏi điện hẵng tính tiếp”.</w:t>
      </w:r>
    </w:p>
    <w:p>
      <w:pPr>
        <w:pStyle w:val="BodyText"/>
      </w:pPr>
      <w:r>
        <w:t xml:space="preserve">Thần Chung đạo nhân nói:</w:t>
      </w:r>
    </w:p>
    <w:p>
      <w:pPr>
        <w:pStyle w:val="BodyText"/>
      </w:pPr>
      <w:r>
        <w:t xml:space="preserve">“Nếu trong sương mù có chất kịch độc, chúng ta đều đã sớm trúng độc, rút lui ra khỏi điện cũng khó mà chữa trị, vậy chi bằng cứ xông lên liều mạng với ả yêu phụ một trận, hãy coi thử ai thắng ai bại”.</w:t>
      </w:r>
    </w:p>
    <w:p>
      <w:pPr>
        <w:pStyle w:val="BodyText"/>
      </w:pPr>
      <w:r>
        <w:t xml:space="preserve">Nhất Chưởng Trấn Tam Tương Ngũ Tông Hán nói:</w:t>
      </w:r>
    </w:p>
    <w:p>
      <w:pPr>
        <w:pStyle w:val="BodyText"/>
      </w:pPr>
      <w:r>
        <w:t xml:space="preserve">“Đạo trưởng nói không sai, nếu chúng ta đã trúng độc, lui ra khỏi điện cũng không bảo toàn tính mạng, vậy chi bằng cứ liều đánh một trận”.</w:t>
      </w:r>
    </w:p>
    <w:p>
      <w:pPr>
        <w:pStyle w:val="BodyText"/>
      </w:pPr>
      <w:r>
        <w:t xml:space="preserve">Thần Chung đạo trưởng hơi trầm ngâm, cao giọng nói:</w:t>
      </w:r>
    </w:p>
    <w:p>
      <w:pPr>
        <w:pStyle w:val="BodyText"/>
      </w:pPr>
      <w:r>
        <w:t xml:space="preserve">“Hiện nay chúng ta đều đã bị vây khốn, có lẽ trong sương mù có chứa chất độc, nay chỉ còn hai con đường, một là phá điện xông ra, hai là cùng nhau đối kháng với cường địch”. Nói xong cây trường kiếm trong tay vẽ ra một luồng ngân hồng, xông về phía góc điện phát ra tiếng nói lúc nãy.</w:t>
      </w:r>
    </w:p>
    <w:p>
      <w:pPr>
        <w:pStyle w:val="BodyText"/>
      </w:pPr>
      <w:r>
        <w:t xml:space="preserve">Lúc này mồi lửa trong tay của quần hào đa số đã tắt hết vì ẩm ướt, chỉ còn lại bốn năm ngọn đang tiếp tục cháy. Lúc này đệ tử trong phái Võ Đang vừa thấy chưởng môn xông ra, lập tức di chuyển kiếm trận chạy theo bảo vệ.</w:t>
      </w:r>
    </w:p>
    <w:p>
      <w:pPr>
        <w:pStyle w:val="BodyText"/>
      </w:pPr>
      <w:r>
        <w:t xml:space="preserve">Quần hào ai nấy đều vận khí thử xem, quả nhiên thấy rằng nội phủ có điều khác lạ, biết đối phương không phải chỉ dọa suông, thế rồi ý liều mạng nổi lên, đều phóng về phía trước theo Thần Chung đạo nhân. Thần Chung đạo nhân vốn là người cẩn thận, nhưng nay ở chốn hiểm nguy, cũng đã hơi mất bình tĩnh, chỉ muốn tìm người trong Minh Nhạc liều mạng một trận. Nào ngờ ông ta xông đến góc điện, chẳng thấy ai cả. Ba thiếu nữ đi cùng với quần hào vào trong điện lúc này cũng không biết đã mất dạng ở nơi đâu! Nay thấy vách tường của căn điện mà không thấy người, trong lòng vừa kinh hãi vừa phẫn nộ, thế là giơ tay đâm một nhát kiếm vào vách tường đá.</w:t>
      </w:r>
    </w:p>
    <w:p>
      <w:pPr>
        <w:pStyle w:val="BodyText"/>
      </w:pPr>
      <w:r>
        <w:t xml:space="preserve">Chỉ nghe keng một tiếng vang lên, bức tường tóe lửa nhưng chẳng hề hấn gì cả, còn thanh kiếm thì bị mẻ mất một miếng. Lúc này, quần hào đã đến gần bức tường đá, mười tám nhà sư mình khoác cà sa vàng quát lên một tiếng, múa cây thiền trượng giáng lên vách tường đá. Chỉ nghe một tiếng động dinh tai nhức óc vang lên, bức tường đá lại tóe lửa. Những nhà sư bị lực phản chấn dội ngược trở lại, thối lùi đến một bước. Bức tường đá không hề hấn gì. Trong sương mù dày đặc chợt vang lên tiếng cười dày đặc, một giọng nói trong trẻo ở một góc điện vọng ra:</w:t>
      </w:r>
    </w:p>
    <w:p>
      <w:pPr>
        <w:pStyle w:val="BodyText"/>
      </w:pPr>
      <w:r>
        <w:t xml:space="preserve">“Nếu ta không xuất hiện đấu với các ngươi một phen, chắc các ngươi chết cũng khó nhắm mắt ...”.</w:t>
      </w:r>
    </w:p>
    <w:p>
      <w:pPr>
        <w:pStyle w:val="BodyText"/>
      </w:pPr>
      <w:r>
        <w:t xml:space="preserve">Thần Chung đạo nhân lờn giọng nói:</w:t>
      </w:r>
    </w:p>
    <w:p>
      <w:pPr>
        <w:pStyle w:val="BodyText"/>
      </w:pPr>
      <w:r>
        <w:t xml:space="preserve">“Đúng vậy, nếu ngươi có thể thắng chúng ta nhờ võ công, chúng ta bại cũng tâm phục phục khẩu phục, nếu chỉ nhờ vào quỷ kế, cơ quan kiên cố, chất độc trong sương mù, dù cho có đánh bại chúng ta, cũng chẳng phải là hành vi của đại trượng phu”.</w:t>
      </w:r>
    </w:p>
    <w:p>
      <w:pPr>
        <w:pStyle w:val="BodyText"/>
      </w:pPr>
      <w:r>
        <w:t xml:space="preserve">Giọng nói lạnh lùng ấy lại vang lên:</w:t>
      </w:r>
    </w:p>
    <w:p>
      <w:pPr>
        <w:pStyle w:val="BodyText"/>
      </w:pPr>
      <w:r>
        <w:t xml:space="preserve">“Các ngươi nhất định muốn gặp ta cũng được, song những kẻ nhìn thấy mặt thật của ta chỉ có hai con đường lựa chọn, một là chết, một là đầu hàng Minh Nhạc, mãi mãi làm kẻ tôi tớ ...”.</w:t>
      </w:r>
    </w:p>
    <w:p>
      <w:pPr>
        <w:pStyle w:val="BodyText"/>
      </w:pPr>
      <w:r>
        <w:t xml:space="preserve">Thần Chung đạo nhân quát rằng:</w:t>
      </w:r>
    </w:p>
    <w:p>
      <w:pPr>
        <w:pStyle w:val="BodyText"/>
      </w:pPr>
      <w:r>
        <w:t xml:space="preserve">“Ngươi còn quên có một con đường nữa, đó chính là dùng võ công xem thử chúng ta ai chết trước”.</w:t>
      </w:r>
    </w:p>
    <w:p>
      <w:pPr>
        <w:pStyle w:val="BodyText"/>
      </w:pPr>
      <w:r>
        <w:t xml:space="preserve">Đột nhiên sương mù trong điện biến mất, cảnh vật trong điện hiện ra rõ ràng.</w:t>
      </w:r>
    </w:p>
    <w:p>
      <w:pPr>
        <w:pStyle w:val="BodyText"/>
      </w:pPr>
      <w:r>
        <w:t xml:space="preserve">Thần Chung đạo nhân đưa mắt nhìn quần hào, chậm rãi nói:</w:t>
      </w:r>
    </w:p>
    <w:p>
      <w:pPr>
        <w:pStyle w:val="BodyText"/>
      </w:pPr>
      <w:r>
        <w:t xml:space="preserve">“Dù lần này thắng hay bại, chúng ta đều ít có khả năng ra khỏi Minh Nhạc, nếu chôn thân ở đây, giang hồ sẽ đổi khác, đáng tiếc tiếc tuyệt kỹ trên mình các vị đều thất truyền”. Thần Chung đạo nhân liếc mắt nhìn Trần Huyền Sương và Phương Triệu Nam, chỉ thấy hai người đứng vịn vào nhau, sắc mặt đỏ ửng, hai mắt khép chặt, tựa như say rượu, không khỏi nhíu mày. Ông ta thở dài nhẹ một tiếng, trong mắt đầy vẻ thất vọng. Rồi quay đầu nhìn, chợt thấy Cát Hoàng, Cát Vĩ đứng ở sau lưng Cát Thiên Bằng thì tinh thần phấn chấn, mặt lộ vẻ vui mừng, chậm rãi bước tới, hạ giọng nói:</w:t>
      </w:r>
    </w:p>
    <w:p>
      <w:pPr>
        <w:pStyle w:val="BodyText"/>
      </w:pPr>
      <w:r>
        <w:t xml:space="preserve">“Hai vị tiểu huynh đệ có phải là lệnh lang không?”.</w:t>
      </w:r>
    </w:p>
    <w:p>
      <w:pPr>
        <w:pStyle w:val="BodyText"/>
      </w:pPr>
      <w:r>
        <w:t xml:space="preserve">Cát Thiên Bằng buồn bã mỉm cười nói:</w:t>
      </w:r>
    </w:p>
    <w:p>
      <w:pPr>
        <w:pStyle w:val="BodyText"/>
      </w:pPr>
      <w:r>
        <w:t xml:space="preserve">“Chính là khuyển tử”.</w:t>
      </w:r>
    </w:p>
    <w:p>
      <w:pPr>
        <w:pStyle w:val="BodyText"/>
      </w:pPr>
      <w:r>
        <w:t xml:space="preserve">Thần Chung đạo nhân ho nhẹ một tiếng rồi nói:</w:t>
      </w:r>
    </w:p>
    <w:p>
      <w:pPr>
        <w:pStyle w:val="BodyText"/>
      </w:pPr>
      <w:r>
        <w:t xml:space="preserve">“Cát huynh có mấy vị lệnh lang?”.</w:t>
      </w:r>
    </w:p>
    <w:p>
      <w:pPr>
        <w:pStyle w:val="BodyText"/>
      </w:pPr>
      <w:r>
        <w:t xml:space="preserve">Câu hỏi ấy cứ như đao kiếm đâm vào trong tim Cát Thiên Bằng, ông ta chỉ cảm thấy một nỗi niềm bi thương dâng lên trong lòng, nhẹ thở dài rồi nói:</w:t>
      </w:r>
    </w:p>
    <w:p>
      <w:pPr>
        <w:pStyle w:val="BodyText"/>
      </w:pPr>
      <w:r>
        <w:t xml:space="preserve">“Huynh đệ chỉ có hai đứa khuyển tử này”.</w:t>
      </w:r>
    </w:p>
    <w:p>
      <w:pPr>
        <w:pStyle w:val="BodyText"/>
      </w:pPr>
      <w:r>
        <w:t xml:space="preserve">Phụ tử thâm tình ai mà không rơi lệ cho được, Cát Thiên Bằng đau đớn đưa tay lau đôi dòng nước mắt đang lăn xuống má.</w:t>
      </w:r>
    </w:p>
    <w:p>
      <w:pPr>
        <w:pStyle w:val="BodyText"/>
      </w:pPr>
      <w:r>
        <w:t xml:space="preserve">Bất cứ là ai khi biết phải chết, trong lòng sẽ rất kích động, nỗi đau khổ của Cát Thiên Bằng khiến cho quần hào đều chấn động, ai nấy đều thầm thở dài.</w:t>
      </w:r>
    </w:p>
    <w:p>
      <w:pPr>
        <w:pStyle w:val="BodyText"/>
      </w:pPr>
      <w:r>
        <w:t xml:space="preserve">Cát Hoàng, Cát Vĩ đồng thanh nói:</w:t>
      </w:r>
    </w:p>
    <w:p>
      <w:pPr>
        <w:pStyle w:val="BodyText"/>
      </w:pPr>
      <w:r>
        <w:t xml:space="preserve">“Cha đừng đau buồn, bọn chúng con không sợ chết ...” hai kẻ này đang tuổi trẻ khí huyết mạnh mẽ, cho nên đều có hào khí coi cái chết như không.</w:t>
      </w:r>
    </w:p>
    <w:p>
      <w:pPr>
        <w:pStyle w:val="BodyText"/>
      </w:pPr>
      <w:r>
        <w:t xml:space="preserve">Cát Thiên Bằng cười ha hả nói:</w:t>
      </w:r>
    </w:p>
    <w:p>
      <w:pPr>
        <w:pStyle w:val="BodyText"/>
      </w:pPr>
      <w:r>
        <w:t xml:space="preserve">“Con ngoan, các con không hổ là hậu duệ của nhà họ Cát, ba cha con chúng ta có thể chết cùng một nơi, không có gì đáng tiếc nữa”.</w:t>
      </w:r>
    </w:p>
    <w:p>
      <w:pPr>
        <w:pStyle w:val="BodyText"/>
      </w:pPr>
      <w:r>
        <w:t xml:space="preserve">Thần Chung đạo nhân chợt phóng tay phải, điểm huyệt hai người. Cát Thiên Bằng ngạc nhiên nhìn ông ta, kêu lên:</w:t>
      </w:r>
    </w:p>
    <w:p>
      <w:pPr>
        <w:pStyle w:val="BodyText"/>
      </w:pPr>
      <w:r>
        <w:t xml:space="preserve">“Đạo trưởng làm thế có ý gì?”.</w:t>
      </w:r>
    </w:p>
    <w:p>
      <w:pPr>
        <w:pStyle w:val="BodyText"/>
      </w:pPr>
      <w:r>
        <w:t xml:space="preserve">Thần Chung đạo nhân mặt mũi nghiêm nghị, nhìn quanh quần hào rồi nói:</w:t>
      </w:r>
    </w:p>
    <w:p>
      <w:pPr>
        <w:pStyle w:val="BodyText"/>
      </w:pPr>
      <w:r>
        <w:t xml:space="preserve">“Nay chúng ta đều đã trúng độc, tuy không biết có phát tác trong vài canh giờ như mụ yêu phụ nói hay không, nhưng chuyện trúng độc đã là sự thật, dù cho hôm nay chúng ta muốn rời khỏi Minh Nhạc e rằng cũng không phải chuyện dễ nữa!”.</w:t>
      </w:r>
    </w:p>
    <w:p>
      <w:pPr>
        <w:pStyle w:val="BodyText"/>
      </w:pPr>
      <w:r>
        <w:t xml:space="preserve">Quần hào không biết ý ông ta, ai nấy đều im lặng lắng nghe.</w:t>
      </w:r>
    </w:p>
    <w:p>
      <w:pPr>
        <w:pStyle w:val="BodyText"/>
      </w:pPr>
      <w:r>
        <w:t xml:space="preserve">Thần Chung đạo nhân thở dài nhẹ một tiếng, nói tiếp:</w:t>
      </w:r>
    </w:p>
    <w:p>
      <w:pPr>
        <w:pStyle w:val="BodyText"/>
      </w:pPr>
      <w:r>
        <w:t xml:space="preserve">“Trong người bần đạo có hai viên kim đơn, hai viên kim đơn này là do chưởng môn đời trước của phái Võ Đang truyền lại, không biết là do thuốc gì chế thành, nhưng có thể cải tử hồi sinh, có thể giải trăm thứ độc, đáng tiếc chúng ta đã bị thương quá nhiều, mà bần đạo thì chỉ có hai viên, cho nên cần phải tìm hai người trẻ tuổi, thiên tư thông tuệ tặng hai viên thuốc này cho họ ...”.</w:t>
      </w:r>
    </w:p>
    <w:p>
      <w:pPr>
        <w:pStyle w:val="BodyText"/>
      </w:pPr>
      <w:r>
        <w:t xml:space="preserve">Cát Thiên Bằng vội vàng kêu:</w:t>
      </w:r>
    </w:p>
    <w:p>
      <w:pPr>
        <w:pStyle w:val="BodyText"/>
      </w:pPr>
      <w:r>
        <w:t xml:space="preserve">“Làm thế nào được, chi bằng đạo trưởng hãy giữ lấy mà dùng!”.</w:t>
      </w:r>
    </w:p>
    <w:p>
      <w:pPr>
        <w:pStyle w:val="BodyText"/>
      </w:pPr>
      <w:r>
        <w:t xml:space="preserve">Thần Chung đạo trưởng không thèm để ý đến lời Cát Thiên Bằng, đưa mắt nhìn tất cả rồi nói:</w:t>
      </w:r>
    </w:p>
    <w:p>
      <w:pPr>
        <w:pStyle w:val="BodyText"/>
      </w:pPr>
      <w:r>
        <w:t xml:space="preserve">“Trong số chúng ta, hai vị lệnh lang của vị Cát huynh này tuổi trẻ nhất, bần đạo muốn tặng hai viên thuốc cho họ, rồi sau đó dùng công lực của bản thân giúp họ đánh thông kỳ kinh bát mạch, song còn mong các vị hứa ột chuyện để tuyệt kỹ của các vị khỏi thất truyền”.</w:t>
      </w:r>
    </w:p>
    <w:p>
      <w:pPr>
        <w:pStyle w:val="BodyText"/>
      </w:pPr>
      <w:r>
        <w:t xml:space="preserve">Quần hào đều hiểu ý của Thần Chung đạo nhân, nhưng không ai đáp lời. Thần Chung đạo nhân chậm rãi lấy ra một bình ngọc, đổ ra hai viên thuốc, chỉ hơi bóp nhẹ, bình ngọc đã vỡ tan, ông ta ngồi xuống đặt hai viên thuốc vào miệng Cát Hoàng, Cát Vĩ.</w:t>
      </w:r>
    </w:p>
    <w:p>
      <w:pPr>
        <w:pStyle w:val="BodyText"/>
      </w:pPr>
      <w:r>
        <w:t xml:space="preserve">Cát Thiên Bằng đứng một bên thấy thế thì vô cùng cảm động, hai dòng nước mắt tuôn rơi.</w:t>
      </w:r>
    </w:p>
    <w:p>
      <w:pPr>
        <w:pStyle w:val="BodyText"/>
      </w:pPr>
      <w:r>
        <w:t xml:space="preserve">Thần Chung đạo nhân nói:</w:t>
      </w:r>
    </w:p>
    <w:p>
      <w:pPr>
        <w:pStyle w:val="BodyText"/>
      </w:pPr>
      <w:r>
        <w:t xml:space="preserve">“Bần đạo trước tiên ghi lại cách luyện tập của tuyệt kỹ, quyền chưởng, kiếm chiêu và Miên chưởng của phái Võ Đang”. Thế rồi xé mảnh áo trên người, rút cây trâm cài đầu, bắt đầu viết khẩu quyết trên tà áo. Quần hào đều bắt chước theo Thần Chung đạo nhân ghi lại tuyệt học của mình. Có người thì xé tà áo, dùng binh khí ghi lên, có người thì cắn ngón tay, dùng máu viết lên mảnh khăn, cũng có người dùng thiết bút khắc lên chuôi kiếm. Trong khoảnh khắc, phía trước người Cát Hoàng, Cát Vĩ đã chất đầy một đống tà áo, chuôi kiếm, khăn tay.</w:t>
      </w:r>
    </w:p>
    <w:p>
      <w:pPr>
        <w:pStyle w:val="BodyText"/>
      </w:pPr>
      <w:r>
        <w:t xml:space="preserve">Thần Chung đạo nhân hơi nhíu mày, ngầm vận nội công đỡ Cát Vĩ dậy đặt tay lên huyệt Mệnh Môn sau lưng y đẩy ra một luồng nhiệt khí đánh thẳng vào trong người Cát Vĩ.</w:t>
      </w:r>
    </w:p>
    <w:p>
      <w:pPr>
        <w:pStyle w:val="BodyText"/>
      </w:pPr>
      <w:r>
        <w:t xml:space="preserve">Vô Ảnh thần quyền Bạch Trác Nghĩa đột nhiên bước tới:</w:t>
      </w:r>
    </w:p>
    <w:p>
      <w:pPr>
        <w:pStyle w:val="BodyText"/>
      </w:pPr>
      <w:r>
        <w:t xml:space="preserve">“Đạo huynh, tại hạ giúp ông một tay”. Không đợi Thần Chung đạo nhân trả lời, ông ta đỡ Cát Hoàng dậy, đưa tay đặt lên bối tâm của y.</w:t>
      </w:r>
    </w:p>
    <w:p>
      <w:pPr>
        <w:pStyle w:val="BodyText"/>
      </w:pPr>
      <w:r>
        <w:t xml:space="preserve">Công lực của hai người này đều thâm hậu, vừa vận chân khí thì lập tức có một luồng khí nóng cuồn cuộn đánh vào người Cát Hoàng, Cát Vĩ. Chỉ trong chốc lát, huyệt đạo của anh em họ Cát lập tức bị luồng chân khí của hai người kia đánh vào phá giải, hai người hầu như đều tỉnh dậy cùng một lúc.</w:t>
      </w:r>
    </w:p>
    <w:p>
      <w:pPr>
        <w:pStyle w:val="BodyText"/>
      </w:pPr>
      <w:r>
        <w:t xml:space="preserve">Thần Chung đạo nhân thấy hai người tỉnh dậy, lập tức hạ giọng:</w:t>
      </w:r>
    </w:p>
    <w:p>
      <w:pPr>
        <w:pStyle w:val="BodyText"/>
      </w:pPr>
      <w:r>
        <w:t xml:space="preserve">“Hai vị không cần nói, hãy mau vận khí, điều hòa nhiệt khí của chúng tôi đánh vào trong người, đả thông kỳ kinh bát mạch”.</w:t>
      </w:r>
    </w:p>
    <w:p>
      <w:pPr>
        <w:pStyle w:val="BodyText"/>
      </w:pPr>
      <w:r>
        <w:t xml:space="preserve">Hai người ngạc nhiên nhìn phụ thân, chỉ thấy Cát Thiên Bằng mặt mũi nghiêm nghị, ho nhẹ một tiếng nói:</w:t>
      </w:r>
    </w:p>
    <w:p>
      <w:pPr>
        <w:pStyle w:val="BodyText"/>
      </w:pPr>
      <w:r>
        <w:t xml:space="preserve">“Hãy mau làm theo lời đạo trưởng căn dặn”.</w:t>
      </w:r>
    </w:p>
    <w:p>
      <w:pPr>
        <w:pStyle w:val="BodyText"/>
      </w:pPr>
      <w:r>
        <w:t xml:space="preserve">Cát Hoàng, Cát Vĩ nghe cha nói như thế thì không cần nghĩ nhiều, lập tức ngầm vận khí, tiếp nhận nguồn nhiệt khí ở trong người. Chỉ nghe sầm một tiếng, Phương Triệu Nam và Trần Huyền Sương đang đứng dựa vào nhau đều đổ nhào xuống đất.</w:t>
      </w:r>
    </w:p>
    <w:p>
      <w:pPr>
        <w:pStyle w:val="BodyText"/>
      </w:pPr>
      <w:r>
        <w:t xml:space="preserve">Thần Đao La Côn quay lại nhìn hai người, sải bước đến gần, đưa tay sờ lên trán Phương Triệu Nam, cảm thấy hơi nóng tay, đang định đỡ chàng dậy chợt nghe tiếng cười lạnh vang lên khắp đại điện. Ngẩng đầu nhìn lên, chỉ thấy ở góc Đông Bắc có bốn thiếu nữ mặc y phục màu sắc khác nhau đang đứng sánh vai. Quần hào đang phân tâm vì chuyện Cát Hoàng, Cát Vĩ tỉnh dậy và Phương Triệu Nam cùng với Trần Huyền Sương đột nhiên ngã xuống, không ai biết bốn người ấy xuất hiện từ lúc nào.</w:t>
      </w:r>
    </w:p>
    <w:p>
      <w:pPr>
        <w:pStyle w:val="BodyText"/>
      </w:pPr>
      <w:r>
        <w:t xml:space="preserve">Thần Chung đạo nhân giúp Cát Vĩ đánh thông kỳ kinh bát mạch, đang đến lúc căng thẳng, không hề dám phân tâm, nhưng quần hào đều đã mặc nhiên thừa nhận ông ta thay thế Đại Phương thiền sư, ông ta không lên tiếng, trong nhất thời quần hào cũng im lặng.</w:t>
      </w:r>
    </w:p>
    <w:p>
      <w:pPr>
        <w:pStyle w:val="BodyText"/>
      </w:pPr>
      <w:r>
        <w:t xml:space="preserve">Bốn phụ nữ ấy chậm rãi bước về phía quần hào. Bốn người này chính là thiếu nữ áo lam tay cầm binh khí quái lạ, thiếu nữ áo đỏ tay cầm phất trần, lưng cắm bảo kiếm, thiếu nữ áo trắng Mai Giáng Tuyết tay cầm đôi ngọc xích và một người toàn thân mặc đồ đen, mặt cũng che mạng màu đen.</w:t>
      </w:r>
    </w:p>
    <w:p>
      <w:pPr>
        <w:pStyle w:val="BodyText"/>
      </w:pPr>
      <w:r>
        <w:t xml:space="preserve">Người phụ nữ mặc đồ đen ấy đang cười, hình như thân phận của nàng cao hơn ba người còn lại, bốn người sánh vai nhau bước tới, ba người kia tựa như đang bảo vệ cho người phụ nữ mặc đồ đen.</w:t>
      </w:r>
    </w:p>
    <w:p>
      <w:pPr>
        <w:pStyle w:val="BodyText"/>
      </w:pPr>
      <w:r>
        <w:t xml:space="preserve">Cát Thiên Bằng thấy bốn phụ nữ ấy dần dần tiến đến, đột nhiên tung mình vọt một cái phóng thẳng tới. Khi ông ta phóng thẳng lên, tay đã rút cây thiết bút ở trên lưng, thiếu nữ áo đỏ cười lạnh một tiếng, tung mình vọt lên, miệng quát một tiếng, cây phất trần quét vào cây bút của Cát Thiên Bằng, đồng thời thanh kiếm trên vai cũng tuốt ra khỏi vỏ, kiếm quang lóe lên, đâm thẳng vào ngực Cát Thiên Bằng. Phất trần và bảo kiếm lần lượt đánh tới, tốc độ nhanh vô cùng. Cát Thiên Bằng cảm kích Thần Chung đạo nhân, quát lớn một tiếng, cây thiết bút bổ vào cây phất trần của thiếu nữ áo đỏ. Chỉ nghe nàng cười lạnh một tiếng, cây phất trần quét lên phía trên, cuốn lấy cây thiết bút, còn thanh kiếm trong tay phải thì đột nhiên điểm xéo ra một chiêu Kinh Hồng Ly Vĩ, ánh hàn quang lóe lên. Chiêu ấy nhanh như điện xẹt. Cây bút trong tay Cát Thiên Bằng bị cây phất trần của thiếu nữ áo đỏ cuộn lấy, trong nhất thời muốn rút ra cũng không dễ, nếu muốn tránh kiếm thế của nàng ta, chỉ đành buông cây bút trong tay. Tình thế ấy buộc ông ta không thể suy nghĩ nhiều, thế là tay buông cây bút theo bản năng, nhảy vọt ra sau ba thước. Thiếu nữ áo đỏ vẫy cổ tay, đánh cây thiết bút bay xéo ra, miệng thì cười nói:</w:t>
      </w:r>
    </w:p>
    <w:p>
      <w:pPr>
        <w:pStyle w:val="BodyText"/>
      </w:pPr>
      <w:r>
        <w:t xml:space="preserve">“Ngươi muốn chạy?” chân trái đạp ở trung cung, tiến một bước, thanh kiếm trong tay phải phóng thẳng tới một chiêu Xuyên Vân Thủ Nguyệt nhanh như sao xẹt. Cát Thiên Bằng chưa đứng vững, kiếm thế của thiếu nữ áo đỏ đã đến trước ngực, ông ta không khỏi kinh hãi, chưởng trái vội vàng chém ra một chiêu Đẩu Bính Phạm Nguyệt.</w:t>
      </w:r>
    </w:p>
    <w:p>
      <w:pPr>
        <w:pStyle w:val="BodyText"/>
      </w:pPr>
      <w:r>
        <w:t xml:space="preserve">Thiếu nữ áo đỏ cười rằng:</w:t>
      </w:r>
    </w:p>
    <w:p>
      <w:pPr>
        <w:pStyle w:val="BodyText"/>
      </w:pPr>
      <w:r>
        <w:t xml:space="preserve">“Còn muốn chống trả?” nói xong thì kiếm thế trong tay phải đột nhiên đổi thành Lan Hà Tiệp Đấu, phạt ngang qua. Một tiếng hự vang lên, ánh hàn quang lấp lánh, máu tươi phun ra, cánh tay trái của Cát Thiên Bằng đã bị nhát kiếm của Cát Thiên Bằng chặt đứt. Cát Thiên Bằng tuy bị chặt đứt cánh tay nhưng vẫn cố chịu đau, chẳng kêu lên tiếng nào, quyền phải đánh thẳng ra một chiêu Trực Đảo Hoàng Long. Cách đánh dữ dội này khiến cho nàng thiếu nữ áo trắng giết người không chớp mắt ấy cũng không khỏi khựng lại. Khi nàng khựng lại, quyền phong của Cát Thiên Bằng đã đánh tới trước ngực, thiếu nữ áo đỏ cảm thấy ngực trước bị chấn động, lập tức thối lui hai bước. Cát Thiên Bằng quát lớn một tiếng, quyền vừa mới đánh ra chưa kịp thâu lại, người đã xốc tới phía trước hai bước, quyền thế giáng thẳng vào người thiếu nữ áo đỏ. Thiếu nữ áo đỏ hơi nhướng mày, người lách xéo qua, thanh bảo kiếm đánh vòng lại chém lên phía trên. Một luồng kiếm khí lạnh lẽo đã tiện đứt cánh tay phải của Cát Thiên Bằng. Không biết có một luồng sức mạnh nào giúp ông ta chống chọi, tuy bị nàng ta chém đứt cả hai cánh tay nhưng không hề rên lên một tiếng, chân phải tung ra một chiêu Đẩu Tinh Thích Đấu, đá vào bụng dưới của thiếu nữ áo đỏ.</w:t>
      </w:r>
    </w:p>
    <w:p>
      <w:pPr>
        <w:pStyle w:val="BodyText"/>
      </w:pPr>
      <w:r>
        <w:t xml:space="preserve">Thiếu nữ áo đỏ hơi nhíu mày, cười rằng:</w:t>
      </w:r>
    </w:p>
    <w:p>
      <w:pPr>
        <w:pStyle w:val="BodyText"/>
      </w:pPr>
      <w:r>
        <w:t xml:space="preserve">“Coi như là anh hùng hảo hán”. Cây phất trần trong tay phải từ trên quét ngang xuống xoạc một tiếng, đánh bật chân phải của Cát Thiên Bằng, chân phải của Cát Thiên Bằng, thanh bảo kiếm trong tay phải đâm ra thẳng trước ngực. Kiếm thế ấy đã xuyên từ trước ra sau ngực. Cát Thiên Bằng nghiến răng, nhưng vẫn không rên lên một tiếng, chỉ thối lùi ra sau một bước ngã xuống đất.</w:t>
      </w:r>
    </w:p>
    <w:p>
      <w:pPr>
        <w:pStyle w:val="BodyText"/>
      </w:pPr>
      <w:r>
        <w:t xml:space="preserve">Thần Chung đạo nhân thấy chỉ trong mấy chiêu mà Cát Thiên Bằng đã mất mạng trong tay thiếu nữ áo đỏ, không khỏi thầm than, ông ta đưa tay điểm huyệt đạo của Cát Hoàng, Cát Vĩ. Ông ta e ngại hai người này thấy phụ thân chết thảm thì đau lòng, làm cho chân khí tản mát, tẩu hỏa nhập ma.</w:t>
      </w:r>
    </w:p>
    <w:p>
      <w:pPr>
        <w:pStyle w:val="BodyText"/>
      </w:pPr>
      <w:r>
        <w:t xml:space="preserve">Quần hào đều thấy Cát Thiên Bằng chết dưới kiếm của thiếu nữ áo đỏ, nhưng không ai kịp thời ra tay tương trợ, đến khi Cát Thiên Bằng ngã xuống đất, Tam Kiếm Nhất Bút Trương Phụng Các mới đột nhiên quát lớn lên một tiếng, múa kiếm khua bút phóng lên. Té ra chất độc trong người quần hào đã bắt đầu phát tác, phản ứng của mọi người đã chậm hơn bình thường rất nhiều. Thiếu nữ áo đỏ mỉm cười, nghiêng mặt nói:</w:t>
      </w:r>
    </w:p>
    <w:p>
      <w:pPr>
        <w:pStyle w:val="BodyText"/>
      </w:pPr>
      <w:r>
        <w:t xml:space="preserve">“Tam sư muội, tên này giao uội!”.</w:t>
      </w:r>
    </w:p>
    <w:p>
      <w:pPr>
        <w:pStyle w:val="Compact"/>
      </w:pPr>
      <w:r>
        <w:t xml:space="preserve">Mai Giáng Tuyết cũng không trả lời, đột nhiên lách người một cái phóng ra phía trước mấy bước, chặn Trương Phụng Các lại, hai cây ngọc xích xỉa ra phía trước, cây thiết bút và đoản kiếm của Trương Phụng Các lập tức bị đánh bật ra, người cũng thối lùi mấy bước. Lúc này quần hào đã xông tới sau lưng Tam Kiếm Nhất Bút Trương Phụng Các. Thiếu nữ áo đỏ và thiếu nữ áo lam đầu đồng thời quát một tiếng, cả hai đều múa binh khí xông lên. Còn người phụ nữ toàn thân mặc đồ đen, mang mạng che mặt thì ngừng lại, chẳng hề nhúc nhích.</w:t>
      </w:r>
      <w:r>
        <w:br w:type="textWrapping"/>
      </w:r>
      <w:r>
        <w:br w:type="textWrapping"/>
      </w:r>
    </w:p>
    <w:p>
      <w:pPr>
        <w:pStyle w:val="Heading2"/>
      </w:pPr>
      <w:bookmarkStart w:id="47" w:name="chương-25-kiếp-luân-hồi-trong-điện-luân-hồi"/>
      <w:bookmarkEnd w:id="47"/>
      <w:r>
        <w:t xml:space="preserve">25. Chương 25 : Kiếp Luân Hồi Trong Điện Luân Hồi</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25: Kiếp luân hồi trong điện luân hồi</w:t>
      </w:r>
    </w:p>
    <w:p>
      <w:pPr>
        <w:pStyle w:val="BodyText"/>
      </w:pPr>
      <w:r>
        <w:t xml:space="preserve">Dịch: Cổ Nguyệt</w:t>
      </w:r>
    </w:p>
    <w:p>
      <w:pPr>
        <w:pStyle w:val="BodyText"/>
      </w:pPr>
      <w:r>
        <w:t xml:space="preserve">Nguồn: Văn Tuyển</w:t>
      </w:r>
    </w:p>
    <w:p>
      <w:pPr>
        <w:pStyle w:val="BodyText"/>
      </w:pPr>
      <w:r>
        <w:t xml:space="preserve">Ba thiếu nữ này võ công cao cường cùng sánh vai tiến lên đã chặn được quần hào, một cuộc ác chiến kịch liệt mở ra.</w:t>
      </w:r>
    </w:p>
    <w:p>
      <w:pPr>
        <w:pStyle w:val="BodyText"/>
      </w:pPr>
      <w:r>
        <w:t xml:space="preserve">Chỉ thấy ngọc xích bay bổng, phất trần đánh qua phất lại, món binh khí quái dị trong tay thiếu nữ áo lam càng lợi hại hơn, múa trái đánh phải, quần hào không thể nào chống đỡ nổi.</w:t>
      </w:r>
    </w:p>
    <w:p>
      <w:pPr>
        <w:pStyle w:val="BodyText"/>
      </w:pPr>
      <w:r>
        <w:t xml:space="preserve">Kiếm quang, đao ảnh và trượng phong mãnh liệt như dệt thành một bản nhạc kinh tâm động phách. Đang lúc kịch chiến chợt nghe một tiếng hự vang lên, một nhà sư Thiếu Lâm trúng đòn trước, bị thanh bảo kiếm trong tay thiếu nữ áo lam chặt đứt thành hai đoạn.</w:t>
      </w:r>
    </w:p>
    <w:p>
      <w:pPr>
        <w:pStyle w:val="BodyText"/>
      </w:pPr>
      <w:r>
        <w:t xml:space="preserve">Thần Chung đạo nhân lặng nhìn, thấy quần hào tấn công tuy mạnh nhưng ai nấy đều đã chậm chạp, tựa như đã tẩu hỏa nhập ma, đã biết chất độc trong mình quần hào bắt đầu phát tác, lòng không khỏi lo lắng. Ông ta ngửa mặt thở dài, múa tít thành kiếm trong tay vẽ ra một vòng ngân hồng, hạ giọng nói với hai cao thủ phái Thanh Thành đang đứng bên cạnh là Tùng Phong và Tùng Nguyệt đạo trưởng rằng:</w:t>
      </w:r>
    </w:p>
    <w:p>
      <w:pPr>
        <w:pStyle w:val="BodyText"/>
      </w:pPr>
      <w:r>
        <w:t xml:space="preserve">“Hai vị đạo huynh có cảm giác gì không?”.</w:t>
      </w:r>
    </w:p>
    <w:p>
      <w:pPr>
        <w:pStyle w:val="BodyText"/>
      </w:pPr>
      <w:r>
        <w:t xml:space="preserve">Tùng Phong đạo trưởng nói:</w:t>
      </w:r>
    </w:p>
    <w:p>
      <w:pPr>
        <w:pStyle w:val="BodyText"/>
      </w:pPr>
      <w:r>
        <w:t xml:space="preserve">“Hơi cảm thấy đầu váng, tim đập mạnh ...”.</w:t>
      </w:r>
    </w:p>
    <w:p>
      <w:pPr>
        <w:pStyle w:val="BodyText"/>
      </w:pPr>
      <w:r>
        <w:t xml:space="preserve">Thần Chung đạo nhân chép miệng:</w:t>
      </w:r>
    </w:p>
    <w:p>
      <w:pPr>
        <w:pStyle w:val="BodyText"/>
      </w:pPr>
      <w:r>
        <w:t xml:space="preserve">“Hai vị hãy mau vận khí điều tức đợi chân khí bình thường trở lại thì gọi bần đạo một tiếng, chúng ta cùng ra tay ...” nói chưa xong, bên tai lại vang lên hai tiếng kêu thảm, trong số quần hào lại có thêm hai người ngã gục.</w:t>
      </w:r>
    </w:p>
    <w:p>
      <w:pPr>
        <w:pStyle w:val="BodyText"/>
      </w:pPr>
      <w:r>
        <w:t xml:space="preserve">Chợt nghe một tiếng:</w:t>
      </w:r>
    </w:p>
    <w:p>
      <w:pPr>
        <w:pStyle w:val="BodyText"/>
      </w:pPr>
      <w:r>
        <w:t xml:space="preserve">“A di đà Phật!”.</w:t>
      </w:r>
    </w:p>
    <w:p>
      <w:pPr>
        <w:pStyle w:val="BodyText"/>
      </w:pPr>
      <w:r>
        <w:t xml:space="preserve">Tiếng Phật hiệu ấy vang lừng cả căn đại điện. Tiếp theo tiếng đọc kinh văn vang lên trong điện. Các nhà sư Thiếu Lâm ai nấy đều phấn chấn tinh thần, thiền trượng, giới đao triển khai những chiêu phản công mãnh liệt, những người khác bị trận thế của các nhà sư Thiếu Lâm dồn sang một bên.</w:t>
      </w:r>
    </w:p>
    <w:p>
      <w:pPr>
        <w:pStyle w:val="BodyText"/>
      </w:pPr>
      <w:r>
        <w:t xml:space="preserve">Ba thiếu nữ ấy võ công tuy cao cường nhưng đã dần dần không chống chọi nổi thế phản công của các nhà sư Thiếu Lâm.</w:t>
      </w:r>
    </w:p>
    <w:p>
      <w:pPr>
        <w:pStyle w:val="BodyText"/>
      </w:pPr>
      <w:r>
        <w:t xml:space="preserve">Bài kinh Đại Bi đã khiến cho các nhà sư Thiếu Lâm dấy lên lòng hy sinh cao thượng, từ ý nghĩ xả thân, coi cái chết như trở về, tinh thần chiến đấu đã dâng lên, La Hán trận thế được mở rộng. Chỉ nghe tiếng trượng phong vù vù trong ánh đao quang lấp lánh, ba thiếu nữ phía đối phương đã bị nhốt vào trong màn trượng ảnh đao quang.</w:t>
      </w:r>
    </w:p>
    <w:p>
      <w:pPr>
        <w:pStyle w:val="BodyText"/>
      </w:pPr>
      <w:r>
        <w:t xml:space="preserve">Thần Chung đạo nhân phải dùng công lực đè nén chất độc thấy các nhà sư Thiếu Lâm đại triển thần oai, bày ra trận thế La Hán, đột nhiên chợt nảy ra một ý, thế rồi múa tít thanh kiếm, cao giọng kêu đệ tử trong phái Võ Đang:</w:t>
      </w:r>
    </w:p>
    <w:p>
      <w:pPr>
        <w:pStyle w:val="BodyText"/>
      </w:pPr>
      <w:r>
        <w:t xml:space="preserve">“Phái Thiếu Lâm đang bày trận La Hán, nhưng độc tính sẽ phát tác trước thời hạn ...” ông ta thở dài nhẹ một tiếng rồi đột nhiên hạ giọng căn dặn các đệ tử trong phái một hồi rồi quay đầu thì thầm mấy câu với Tùng Phong, Tùng Nguyệt và Vô Ảnh thần quyền Bạch Trác Nghĩa. Lời nói của ông ta rất nhỏ, người khác không thể nào nghe được.</w:t>
      </w:r>
    </w:p>
    <w:p>
      <w:pPr>
        <w:pStyle w:val="BodyText"/>
      </w:pPr>
      <w:r>
        <w:t xml:space="preserve">Nhưng đệ tử của phái Võ Đang, Tùng Phong, Tùng Nguyệt và Vô Ảnh thần quyền đều ngồi xuống xếp bằng, vận khí điều tức.</w:t>
      </w:r>
    </w:p>
    <w:p>
      <w:pPr>
        <w:pStyle w:val="BodyText"/>
      </w:pPr>
      <w:r>
        <w:t xml:space="preserve">Thần Chung đạo nhân bỏ tất cả những tinh hoa tuyệt học mà quần hào đã ghi chép lại vào trong hai cái bọc rồi sau đó cũng ngồi xuống xếp bằng, vận khí điều tức.</w:t>
      </w:r>
    </w:p>
    <w:p>
      <w:pPr>
        <w:pStyle w:val="BodyText"/>
      </w:pPr>
      <w:r>
        <w:t xml:space="preserve">Sau một hồi, Thần Chung đạo nhân nằm ngửa xuống.</w:t>
      </w:r>
    </w:p>
    <w:p>
      <w:pPr>
        <w:pStyle w:val="BodyText"/>
      </w:pPr>
      <w:r>
        <w:t xml:space="preserve">Đệ tử phái Võ Đang, Vô Ảnh thần quyền Bạch Trác Nghĩa, Tùng Phong, Tùng Nguyệt cũng nằm xuống theo Thần Chung đạo nhân.</w:t>
      </w:r>
    </w:p>
    <w:p>
      <w:pPr>
        <w:pStyle w:val="BodyText"/>
      </w:pPr>
      <w:r>
        <w:t xml:space="preserve">Cửu Tinh Truy Hồn Hầu Chấn Phương thấy đệ tử phái Võ Đang nằm rạp xuống, lòng ngạc nhiên:</w:t>
      </w:r>
    </w:p>
    <w:p>
      <w:pPr>
        <w:pStyle w:val="BodyText"/>
      </w:pPr>
      <w:r>
        <w:t xml:space="preserve">“Sao lại thế, chả lẽ những kẻ này đều không chống nổi chất kịch độc trong người, đã chết cả rồi ...” một ý nghĩ lướt qua, chợt mắt hoa lên, bản thân cũng chịu không nổi, quát lớn một tiếng, hai tay phất tên, chín chiếc nhẫn xé gió bay ra, phóng thẳng tới người phụ nữ mặc áo đen vẫn đứng lặng yên nãy giờ.</w:t>
      </w:r>
    </w:p>
    <w:p>
      <w:pPr>
        <w:pStyle w:val="BodyText"/>
      </w:pPr>
      <w:r>
        <w:t xml:space="preserve">Bà ta tuy che mặt, nhưng tầm nhìn vẫn còn rất rõ, chỉ giương tay một cái, một luồng tiềm lực đẩy ra. Chín chiếc nhẫn đang xé gió bay về phía bà ta, bị nguồn tiềm lực ấy chặn lại, lập tức bắn ngược trở về. Sau khi vỗ ra một chưởng, đánh bay chín chiếc nhẫn, bà ta quát lớn một tiếng, tung mình vọt lên. Trong lớp lựa đen, ẩn hiện đôi chân trắng như tuyết. Bà ta vọt qua trận thế La Hán của các nhà sư Thiếu Lâm, hạ xuống ở giữa quần hào. Khi chân vừa chạm đất, tay đã giở lên vỗ thẳng chưởng về phía Cửu Tinh Truy Hồn Hầu Chấn Phương. Một luồng tiềm lực từ trong chưởng phóng ra, Hầu Chấn Phương quát lớn một tiếng, phun ra cả hai ngụm máu tươi rồi ngã xuống đất. Quần hào đang ngồi vũ khí điều tức đè nén độc tính, kéo dài thời gian phát tác, nghe tiếng quát của Hầu Chấn Phương thì lập tức rút binh khí, bao vây người phụ nữ mặc đồ màu đen ấy.</w:t>
      </w:r>
    </w:p>
    <w:p>
      <w:pPr>
        <w:pStyle w:val="BodyText"/>
      </w:pPr>
      <w:r>
        <w:t xml:space="preserve">Chợt bà ta giở tay lên, kéo tấm mạng che mặt màu đen, rít lên:</w:t>
      </w:r>
    </w:p>
    <w:p>
      <w:pPr>
        <w:pStyle w:val="BodyText"/>
      </w:pPr>
      <w:r>
        <w:t xml:space="preserve">“Các ngươi đã trúng kịch độc, nếu muốn sống thì hãy mau buông binh khí, bó tay chịu trói, ta sẽ ban ỗi người các ngươi một viên thuốc giải, nếu còn muốn dùng nội lực đè nén độc tính thì chẳng thể nào cứu chữa nổị.”.</w:t>
      </w:r>
    </w:p>
    <w:p>
      <w:pPr>
        <w:pStyle w:val="BodyText"/>
      </w:pPr>
      <w:r>
        <w:t xml:space="preserve">Khi bà ta kéo tấm mạng che mặt màu đen xuống, quần hào đều sững sờ. Chỉ thấy trong nét đẹp của bà ta có phần lẳng lơ, khiến ai vừa nhìn cũng phải dao động tinh thần, lại thêm giọng nói trong trẻo nghe rất êm tai. Tuy những điều bà ta nói chẳng phải là lời tình tự, tiếng nói êm ái ấy khiến ai nghe cũng phải động lòng. Rồi bà ta chậm rãi kéo tấm vải quấn quanh mình, lộ ra đôi chân ngọc ngà thon dài và làn da trắng muốt. Bộ mặt lạnh lùng như băng tuyết cũng biến mất, thay vào đó là nụ cười chúm chím. Một làn thu ba, một hàm răng trắng như tuyết, mười ngón tay thon dài nhẹ vuốt mái tóc xõa ngang vai.</w:t>
      </w:r>
    </w:p>
    <w:p>
      <w:pPr>
        <w:pStyle w:val="BodyText"/>
      </w:pPr>
      <w:r>
        <w:t xml:space="preserve">Nét đẹp khiêu gợi của nàng khiến áu huyết trong người quần hào chảy mau hơn, cũng khiến cho độc tính phát tác trước thời hạn. Đột nhiên một tiếng kêu thảm vang lên, một nhà sư Thiếu Lâm bị món binh khí quái dị của thiếu nữ áo lam quét trúng ngang ngực, ngã xuống đất chết ngay tại chỗ. Mấy tiếng kêu thảm nữa lại vang lên, lại có bốn nhà sư Thiếu Lâm bị thương dưới kiếm của thiếu nữ áo đỏ và thiếu nữ áo lam. Hòa lẫn trong những tiếng kêu rú thảm thiết ấy là tiếng cười của thiếu nữ áo đỏ và thiếu nữ áo lam.</w:t>
      </w:r>
    </w:p>
    <w:p>
      <w:pPr>
        <w:pStyle w:val="BodyText"/>
      </w:pPr>
      <w:r>
        <w:t xml:space="preserve">Nàng Mai Giáng Tuyết toàn thân mặc đồ trắng vẫn giữ bộ mặt lạnh lùng như băng tuyết, chẳng nghe nàng lên tiếng, cũng chẳng nghe nàng nở nụ cười. Đôi ngọc xích trong tay của nàng múa ra hai luồng thanh quang, bay lượn ở giữa các nhà sư Thiếu Lâm, nhưng vừa điểm tới thì thu ngay chứ không đả thương ai cả. La Hán trận kỳ ảo của các nhà sư Thiếu Lâm dần dần tán loạn, tan vỡ. Các nhà sư Thiếu Lâm bị thương vong rất nặng, đã có mười hai người ngã xuống.</w:t>
      </w:r>
    </w:p>
    <w:p>
      <w:pPr>
        <w:pStyle w:val="BodyText"/>
      </w:pPr>
      <w:r>
        <w:t xml:space="preserve">Sau một kích chiến, chất độc trong người họ đã bắt đầu phát tác, họ lại cảm thấy đầu váng mắt hoa, tứ chi bủn rủn, không có sức cầm đao múa trượng nữa. Tình hình đó đã đem đến cơ hội chém giết cho thiếu nữ áo đỏ và thiếu nữ áo lam.</w:t>
      </w:r>
    </w:p>
    <w:p>
      <w:pPr>
        <w:pStyle w:val="BodyText"/>
      </w:pPr>
      <w:r>
        <w:t xml:space="preserve">Chỉ thấy kiếm quang của hai người ấy lấp loáng, máu tươi tung tóe, trong chốc lát ba mươi sáu nhà sư Thiếu Lâm đã chết cả dưới bảo kiếm, phất trần và món binh khí quái dị của họ.</w:t>
      </w:r>
    </w:p>
    <w:p>
      <w:pPr>
        <w:pStyle w:val="BodyText"/>
      </w:pPr>
      <w:r>
        <w:t xml:space="preserve">Mai Giáng Tuyết toàn thân nhuốm máu, nhưng nàng không hề đả thương một người nào cả.</w:t>
      </w:r>
    </w:p>
    <w:p>
      <w:pPr>
        <w:pStyle w:val="BodyText"/>
      </w:pPr>
      <w:r>
        <w:t xml:space="preserve">Đây là một trận chém giết tàn khốc vô cùng, Thần Chung đạo nhân đang nằm dưới đất giả vờ bất tỉnh cảm thấy đau đớn muôn phần, lòng dạ rầu rĩ, suýt chút nữa nén không được đứng dậy rút kiếm ứng chiến. Nhưng ông ta vẫn cố nén đau thương mà nằm xuống.</w:t>
      </w:r>
    </w:p>
    <w:p>
      <w:pPr>
        <w:pStyle w:val="BodyText"/>
      </w:pPr>
      <w:r>
        <w:t xml:space="preserve">Ba người ấy giết xong ba mươi sáu nhà sư Thiếu Lâm thì lập tức múa binh khí đánh về phía quần hào đang đứng sững ra.</w:t>
      </w:r>
    </w:p>
    <w:p>
      <w:pPr>
        <w:pStyle w:val="BodyText"/>
      </w:pPr>
      <w:r>
        <w:t xml:space="preserve">Kiếm quang lấp loáng, máu thịt tung bay, chỉ nghe tiếng kêu thảm vang lên liên tục, trong chốc lát quần hào đã thương vong đến bảy tám người.</w:t>
      </w:r>
    </w:p>
    <w:p>
      <w:pPr>
        <w:pStyle w:val="BodyText"/>
      </w:pPr>
      <w:r>
        <w:t xml:space="preserve">Người đàn bà toàn thân mặc áo đen đột nhiên bật cười, nét khiêu gợi biến mất, chỉ hơi lách eo một cái đã lao thẳng tới quần hào, chỉ quét chưởng vỗ, nhanh chóng tuyệt luân. Tiếng kêu thảm vang lên không ngớt trong tai, quần hào cứ lần lượt ngã xuống. Lúc này độc trong người bọn họ đã bắt đầu phát tác, không thể nào chống trả nổi, chỉ múa binh khí trả đòn nhưng kình đạo thì không có. Tùng Phong và Tùng Nguyệt đạo trưởng nằm bên cạnh Thần Chung đạo nhân thấy cảnh kinh tâm động phách ấy trong lòng cảm thấy bất nhẫn, bất giác toan đứng dậy. Thần Chung đạo nhân tuy nhắm mắt giả vờ bất tỉnh, nhưng vẫn để ý đến hành động của quần hào xung quanh, vừa thấy Tùng Phong, Tùng Nguyệt định đứng dậy thì đã vội vàng kéo nhẹ áo Tùng Phong đạo trưởng. Tùng Phong đạo trưởng chợt bừng tỉnh, lòng nhủ thầm:</w:t>
      </w:r>
    </w:p>
    <w:p>
      <w:pPr>
        <w:pStyle w:val="BodyText"/>
      </w:pPr>
      <w:r>
        <w:t xml:space="preserve">“Nguy hiểm thật! Nguy hiểm thật! Nếu mình nén không được cứ đứng dậy, chỉ e đã phá vỡ kế hoạch của Thần Chung đạo nhân”.</w:t>
      </w:r>
    </w:p>
    <w:p>
      <w:pPr>
        <w:pStyle w:val="BodyText"/>
      </w:pPr>
      <w:r>
        <w:t xml:space="preserve">Chỉ nghe giọng nói của Thần Chung đạo nhân vang lên bên tai:</w:t>
      </w:r>
    </w:p>
    <w:p>
      <w:pPr>
        <w:pStyle w:val="BodyText"/>
      </w:pPr>
      <w:r>
        <w:t xml:space="preserve">“Đợi lát nữa cửa lớn mở ra, bần đạo và Bạch huynh sẽ cướp cửa, hai vị đạo hữu hãy đưa Cát Hoàng, Cát Vĩ phóng ra ngoài, đệ tử bổn môn sẽ lập thành Ngũ Hành kiếm trận, toàn lực ngăn cản kẻ địch”. Ông ta vận nội công, thi triển công phu Truyền Âm nhập mật, ngoại trừ Bạch Trác Nghĩa, Tùng Phong, Tùng Nguyệt và các đệ tử phái Võ Đang, những người khác tuy thính tai nhưng cũng không nghe được.</w:t>
      </w:r>
    </w:p>
    <w:p>
      <w:pPr>
        <w:pStyle w:val="BodyText"/>
      </w:pPr>
      <w:r>
        <w:t xml:space="preserve">Lúc này Luân Hồi điện đã dần dần yên tĩnh. Quần hào đa số đều đổ máu dưới kiếm của thiếu nữ áo lam và thiếu nữ áo đỏ hoặc bị thương bởi người phụ nữ mặc đồ màu đen, những người không bị thương thì cũng đã chống chọi không nổi vì dược tính phát tác. Người phụ nữ áo đen ấy thấy không ai còn sức chống cự nữa, chợt lớn giọng quát:</w:t>
      </w:r>
    </w:p>
    <w:p>
      <w:pPr>
        <w:pStyle w:val="BodyText"/>
      </w:pPr>
      <w:r>
        <w:t xml:space="preserve">“Ngừng tay!”.</w:t>
      </w:r>
    </w:p>
    <w:p>
      <w:pPr>
        <w:pStyle w:val="BodyText"/>
      </w:pPr>
      <w:r>
        <w:t xml:space="preserve">Thiếu nữ áo lam và thiếu nữ áo đỏ nghe thế thì dừng lại. Người phụ nữ mặc đồ đen buông giọng cười khanh khách:</w:t>
      </w:r>
    </w:p>
    <w:p>
      <w:pPr>
        <w:pStyle w:val="BodyText"/>
      </w:pPr>
      <w:r>
        <w:t xml:space="preserve">“Hãy mở cửa điện, bảo bọn chúng đưa hết thi thể ra ngoài, những kẻ đã bất tỉnh vì dược tính phát tác thì đem vào thạch lao giam giữ, chờ nghe phát lạc”.</w:t>
      </w:r>
    </w:p>
    <w:p>
      <w:pPr>
        <w:pStyle w:val="BodyText"/>
      </w:pPr>
      <w:r>
        <w:t xml:space="preserve">Thiếu nữ áo lam nói:</w:t>
      </w:r>
    </w:p>
    <w:p>
      <w:pPr>
        <w:pStyle w:val="BodyText"/>
      </w:pPr>
      <w:r>
        <w:t xml:space="preserve">“Chỉ e trong số những kẻ này có hạng xảo quyệt, cố ý giả chết, theo ý của đệ tử chi bằng giết hết cho xong”.</w:t>
      </w:r>
    </w:p>
    <w:p>
      <w:pPr>
        <w:pStyle w:val="BodyText"/>
      </w:pPr>
      <w:r>
        <w:t xml:space="preserve">Người phụ nữ chỉ hơi suy nghĩ rồi nói:</w:t>
      </w:r>
    </w:p>
    <w:p>
      <w:pPr>
        <w:pStyle w:val="BodyText"/>
      </w:pPr>
      <w:r>
        <w:t xml:space="preserve">“Đúng vậy, trong số bọn người này chắc chắn có kẻ giả chết, đợi sau khi cửa lớn mở ra thì tìm đường tháo chạy ...”.</w:t>
      </w:r>
    </w:p>
    <w:p>
      <w:pPr>
        <w:pStyle w:val="BodyText"/>
      </w:pPr>
      <w:r>
        <w:t xml:space="preserve">Bà ta nhìn quanh đại điện, cười lạnh một hồi:</w:t>
      </w:r>
    </w:p>
    <w:p>
      <w:pPr>
        <w:pStyle w:val="BodyText"/>
      </w:pPr>
      <w:r>
        <w:t xml:space="preserve">“Dù cho bọn chúng có thể chạy ra khỏi đại điện cũng không thể nào thoát khỏi vòng vây, những kẻ này đều là những người có thân phận trên giang hồ, giữ lại một người sống thì càng có ích hơn một phần”.</w:t>
      </w:r>
    </w:p>
    <w:p>
      <w:pPr>
        <w:pStyle w:val="BodyText"/>
      </w:pPr>
      <w:r>
        <w:t xml:space="preserve">Thiếu nữ áo lam cười rằng:</w:t>
      </w:r>
    </w:p>
    <w:p>
      <w:pPr>
        <w:pStyle w:val="BodyText"/>
      </w:pPr>
      <w:r>
        <w:t xml:space="preserve">“Đã như thế, mời sư phụ hãy quay về nghỉ ngơi, nơi này cứ để con và hai sư muội ứng phó”.</w:t>
      </w:r>
    </w:p>
    <w:p>
      <w:pPr>
        <w:pStyle w:val="BodyText"/>
      </w:pPr>
      <w:r>
        <w:t xml:space="preserve">Thiếu phụ mặc đồ đen hơi gật đầu, bước tới góc điện.</w:t>
      </w:r>
    </w:p>
    <w:p>
      <w:pPr>
        <w:pStyle w:val="BodyText"/>
      </w:pPr>
      <w:r>
        <w:t xml:space="preserve">Mai Giáng Tuyết nhân lúc đưa tiễn thiếu phụ áo đen, khi lướt qua người Phương Triệu Nam và Trần Huyền Sương, nàng đá nhẹ hai người một cước. Nàng đã sớm nhìn kỹ huyệt đạo của hai người rồi nhớ trong lòng, tuy không cúi đầu xuống nhìn nhưng đã đá trúng chính xác huyệt Địa Cơ trên Thái Âm Tỳ Kinh của hai người.</w:t>
      </w:r>
    </w:p>
    <w:p>
      <w:pPr>
        <w:pStyle w:val="BodyText"/>
      </w:pPr>
      <w:r>
        <w:t xml:space="preserve">Trần Huyền Sương đã đánh thông Sinh Tử Huyền Quang, phản ứng nhanh nhạy nhất, Mai Giáng Tuyết mới đi về phía trước ba bốn bước thì nàng đã tỉnh dậy, chợt mở mắt ra. Nàng thiếu nữ lần đầu tiên ra giang hồ, tận mắt thấy không khí thê thảm, hiểm ác trên giang hồ, đã trở nên cẩn thận hơn nhiều, ánh mắt nàng nhìn thấy trong điện đầy thi thể, lập tức nhắm lại. Thiếu nữ áo đỏ và thiếu nữ áo lam đang để ý đến Thần Chung đạo nhân của phái Võ Đang và Vô Ảnh thần quyền Bạch Trác Nghĩa, cho nên không hề phát hiện nàng đã mở mắt ra. Trần Huyền Sương tuy một thân võ công nhưng rốt cuộc vẫn là một thiếu nữ chưa hết tính trẻ con, trong đời chưa bao giờ gặp cảnh xác người nằm la liệt, dưới đất đầy máu tươi thế này, chỉ cảm thấy tim đập thình thình, máu huyết trong toàn thân chảy mạnh. Trong chớp mắt, kinh mạch của nàng đã thông suốt. Nàng chậm rãi mở mắt, liếc nhìn Phương Triệu Nam. Chỉ thấy mi mắt của chàng hơi động đậy, tựa như muốn mở ra, thế rồi âm thầm đưa tay ra, nắm lấy mạch môn tay trái của chàng, chỉ hơi vận lực một chút, luồng chân khí của bản thân đã truyền vào người Phương Triệu Nam. Phương Triệu Nam được luồng chân khí của Trần Huyền Sương truyền vào, lập tức tỉnh dậy, mở mắt đang định đứng lên. Lúc này, bên tai vang lên giọng nói rất nhỏ của Trần Huyền Sương:</w:t>
      </w:r>
    </w:p>
    <w:p>
      <w:pPr>
        <w:pStyle w:val="BodyText"/>
      </w:pPr>
      <w:r>
        <w:t xml:space="preserve">“Nam ca ca, đừng vội đứng dậy, hãy mau vận khí điều tức, có lẽ lát nữa phải đánh một trận!”.</w:t>
      </w:r>
    </w:p>
    <w:p>
      <w:pPr>
        <w:pStyle w:val="BodyText"/>
      </w:pPr>
      <w:r>
        <w:t xml:space="preserve">Phương Triệu Nam bóp nhẹ tay Trần Huyền Sương, tỏ ý cảm tạ. Trần Huyền Sương đột nhiên cảm thấy lòng bồi hồi, e thẹn hỏi:</w:t>
      </w:r>
    </w:p>
    <w:p>
      <w:pPr>
        <w:pStyle w:val="BodyText"/>
      </w:pPr>
      <w:r>
        <w:t xml:space="preserve">“Nam ca ca, huynh có thích muội không?”.</w:t>
      </w:r>
    </w:p>
    <w:p>
      <w:pPr>
        <w:pStyle w:val="BodyText"/>
      </w:pPr>
      <w:r>
        <w:t xml:space="preserve">Phương Triệu Nam giật mỉnh, trong nhất thời không biết đáp thế nào. Đang lúc khó xử, chợt nghe tiếng lẹt kẹt vang lên, cửa điện đột nhiên mở lớn. Ánh mặt trời chiếu vào trong điện. Thần Chung đạo nhân đột nhiên quát lớn một tiếng, phóng vọt ra múa tít thanh trường kiếm, lúc này ông ta đã đến cửa đại điện. Vô Ảnh thần quyền Bạch Trác Nghĩa đứng dậy theo sau, hai quyền đánh ra, hai luồng quyền phong chia nhau giáng thẳng về phía thiếu nữ áo đỏ và thiếu nữ áo lam. Hai người này không hề hay biết, đến khi phát giác ra được thì luồng tiềm lực ấy đã đến gần. Chỉ cảm thấy một ngồn lực mạnh mẽ vô cùng giáng vào ngực, cả hai bất đồ thối lui ra sau hai bước.</w:t>
      </w:r>
    </w:p>
    <w:p>
      <w:pPr>
        <w:pStyle w:val="BodyText"/>
      </w:pPr>
      <w:r>
        <w:t xml:space="preserve">Bạch Trác Nghĩa đánh ra hai quyền, người lập tức phóng vọt lên không trung, đến cánh cửa thì hạ xuống. Hai chân chưa đứng vững thì lại đánh ra một đòn Vô Ảnh thần quyền tới tám thiếu nữ đang đứng giữ ở ngoài cửa lớn.</w:t>
      </w:r>
    </w:p>
    <w:p>
      <w:pPr>
        <w:pStyle w:val="BodyText"/>
      </w:pPr>
      <w:r>
        <w:t xml:space="preserve">Tùng Phong và Tùng Nguyệt đứng vọt dậy, một người ôm Cát Hoàng, một người ôm Cát Vĩ, thuận tay nhấc lấy tay nải bên cạnh hai người phóng ra ngoài điện.</w:t>
      </w:r>
    </w:p>
    <w:p>
      <w:pPr>
        <w:pStyle w:val="BodyText"/>
      </w:pPr>
      <w:r>
        <w:t xml:space="preserve">Đệ tử phái Võ Đang đều rùng rùng đứng dậy, ai nấy đều rút trường kiếm kết thành Ngũ Hành trận thế, di chuyển ra ngoài cửa điện. Trần Huyền Sương thấy bọn Thần Chung đạo nhân đã phóng ra ngoài điện, như muốn cướp đường chạy trốn, thế là ngồi vọt dậy. Nàng đang nắm mạch môn tay trái của Phương Triệu Nam, đến khi vọt dậy thì bất giác đã tăng thêm mấy phần kình lực, Phương Triệu Nam lập tức cảm thấy nửa người tê rần, không vùng tay ra được, bị nàng lôi đến tám chín thước mới thở phì phò mấy tiếng. Trần Huyền Sương nghe tiếng thở phì phò của Phương Triệu Nam, vội vàng buông tay chàng ra.</w:t>
      </w:r>
    </w:p>
    <w:p>
      <w:pPr>
        <w:pStyle w:val="BodyText"/>
      </w:pPr>
      <w:r>
        <w:t xml:space="preserve">Thiếu phụ mặc áo đen vừa đi đến góc đại điện, chưa kịp đi vào cánh cửa ngầm thì trong điện đã xảy ra biến cố, bà ta lập tức xoay người lại cười lạnh một tiếng, phất tay trái, tỏ ý bảo Mai Giáng Tuyết đến giúp hai vị sư tỷ, còn mình thì đè cánh tay lên vách đá, lập tức một cánh cửa nhỏ mở ra. Bà ta tựa như không hề lo lắng chuyện bọn Thần Chung đạo nhân phóng ra ngoài. Thiếu nữ áo lam và thiếu nữ áo đỏ đã bắt đầu động thủ với Ngũ Hành kiếm trận của phái Võ Đang.</w:t>
      </w:r>
    </w:p>
    <w:p>
      <w:pPr>
        <w:pStyle w:val="BodyText"/>
      </w:pPr>
      <w:r>
        <w:t xml:space="preserve">Ngũ Hành kiếm trận của phái Võ Đang và La Hán trận của phái Thiếu Lâm đều là kỳ trận trong thiên hạ, hai thiếu nữ đánh tuy mãnh liệt, nhưng trong một lúc muốn phá Ngũ Hành kiếm trận cũng không phải chuyện dễ. Huống chi đệ tử của phái Võ Đang vừa đánh vừa lui, không có lòng cầu thắng, cho nên phòng thủ rất nghiêm ngặt.</w:t>
      </w:r>
    </w:p>
    <w:p>
      <w:pPr>
        <w:pStyle w:val="BodyText"/>
      </w:pPr>
      <w:r>
        <w:t xml:space="preserve">Lúc này, Thần Chung đạo nhân đã động thủ với tám thiếu nữ áo trắng đứng canh ở ngoài cửa, Vô Ảnh thần quyền Bạch Trác Nghĩa đi sát theo sau lưng của Tùng Phong và Tùng Nguyệt, chỉ nhắm mắt điều tức chứ chưa ra tay.</w:t>
      </w:r>
    </w:p>
    <w:p>
      <w:pPr>
        <w:pStyle w:val="BodyText"/>
      </w:pPr>
      <w:r>
        <w:t xml:space="preserve">Trần Huyền Sương và Phương Triệu Nam chạy sát theo Bạch Trác Nghĩa.</w:t>
      </w:r>
    </w:p>
    <w:p>
      <w:pPr>
        <w:pStyle w:val="BodyText"/>
      </w:pPr>
      <w:r>
        <w:t xml:space="preserve">Thần Chung đạo nhân thấy Ngũ Hành kiếm trận của đệ tử đã dần tiến sát đến cửa điện, đột nhiên hú nhẹ một tiếng, kiếm thế trong tay chợt thay đổi, trong khoảnh khắc kiếm khí tỏa ra dày đặc. Công lực của Thần Chung đạo nhân rất thâm hậu, ông ta đã dồn hết toàn lực để đánh ra kiếm này cho nên uy lực của kiếm thế đại thịnh, tám thiếu nữ áo trắng lập tức trở nên luống cuống chân tay. Bạch Trác Nghĩa đang nhắm mắt dưỡng thần, lúc này đột nhiên mở bừng mắt, từ xa đấm ra hai quyền. Chỉ nghe hai tiếng hự nhẹ vang lên, hai thiếu nữ áo trắng đã trúng quyền, một người lập tức phun máu ngã xuống đất, một người lảo đảo, thanh nhuyễn đao trong tay rơi xuống đất.</w:t>
      </w:r>
    </w:p>
    <w:p>
      <w:pPr>
        <w:pStyle w:val="BodyText"/>
      </w:pPr>
      <w:r>
        <w:t xml:space="preserve">Thần Chung đạo nhân quét ngang tới một kiếm, lập tức máu tươi tung tóe, thiếu nữ áo trắng vừa mới mất đao bị chém làm đôi ngang hông. Bạch Trác Nghĩa quát lớn một tiếng, lại đấm ra thêm hai quyền nữa. Những người còn lại nào dám đánh nữa, bất đồ lui ra hai bên. Tùng Phong, Tùng Nguyệt vác Cát Hoàng và Cát Vĩ trên lưng nhảy vọt một cái, theo sát sau lưng Thần Chung đạo nhân.</w:t>
      </w:r>
    </w:p>
    <w:p>
      <w:pPr>
        <w:pStyle w:val="BodyText"/>
      </w:pPr>
      <w:r>
        <w:t xml:space="preserve">Bạch Trác Nghĩa đại triển thần oai, hai cánh tay tung ra sáu quyền, đánh về phía sáu thiếu nữ áo trắng. Sáu thiếu nữ này đều là những người ít kinh nghiệm giang hồ, không thể phân tâm cho nhiều đối thủ, chỉ tìm cách đối phó với kiếm thế của Thần Chung đạo nhân, lại quên quyền phong không hơi không tiếng của Bạch Trác Nghĩa, cho nên đều đã bi đánh trúng. Đã có hai người bị thương té phịch xuống đất.</w:t>
      </w:r>
    </w:p>
    <w:p>
      <w:pPr>
        <w:pStyle w:val="BodyText"/>
      </w:pPr>
      <w:r>
        <w:t xml:space="preserve">Mai Giáng Tuyết thấy bọn Thần Chung đạo nhân đã phóng ra, xông đến cửa Sinh Tử, nhưng hai sư tỷ thì vẫn bị Ngũ Hành kiếm trận ngăn cản, thế công của hai người ấy tuy lợi hại, nhưng Ngũ Hành kiếm trận rất chặt chẽ, biến hóa kỳ ảo, cho nên từ đầu đến cuối vẫn không hề có sơ hở. Lúc này nàng sợ hai vị sư tỷ hoài nghi, thế là mới tung người múa thanh ngọc xích đánh lên. Nàng vừa xông vào, uy thế của họ đã tăng lên, đệ tử của phái Võ Đang lập tức cảm thấy áp lực gia tăng, trận thế khó biến hóa, dần dần không chống chọi nổi.</w:t>
      </w:r>
    </w:p>
    <w:p>
      <w:pPr>
        <w:pStyle w:val="BodyText"/>
      </w:pPr>
      <w:r>
        <w:t xml:space="preserve">Phương Triệu Nam thấy tình thế ấy, cúi đầu nói với Trần Huyền Sương:</w:t>
      </w:r>
    </w:p>
    <w:p>
      <w:pPr>
        <w:pStyle w:val="BodyText"/>
      </w:pPr>
      <w:r>
        <w:t xml:space="preserve">“Sư muội hãy giúp Thần Chung đạo nhân mở đường, huynh sẽ giúp đệ tử của phái Võ Đang chặn ở phía sau”.</w:t>
      </w:r>
    </w:p>
    <w:p>
      <w:pPr>
        <w:pStyle w:val="BodyText"/>
      </w:pPr>
      <w:r>
        <w:t xml:space="preserve">Trần Huyền Sương vâng một tiếng, rút kiếm nhảy vọt lên, lướt qua đầu Tùng Phong, Tùng Nguyệt, hạ xuống ở phía sau Thần Chung đạo nhân, nói:</w:t>
      </w:r>
    </w:p>
    <w:p>
      <w:pPr>
        <w:pStyle w:val="BodyText"/>
      </w:pPr>
      <w:r>
        <w:t xml:space="preserve">“Đạo trưởng hãy nghỉ ngơi chốc lát để tiểu nữ đánh một trận”.</w:t>
      </w:r>
    </w:p>
    <w:p>
      <w:pPr>
        <w:pStyle w:val="BodyText"/>
      </w:pPr>
      <w:r>
        <w:t xml:space="preserve">Lúc này, Thần Chung đạo nhân đã xông ra đến cửa Sinh Tử, mười hai tên quái nhân đã xếp thành trận thế chặn ở cửa, Thần Chung đạo trưởng xông ra ba lần nhưng đều bị mười hai quái nhân ấy chặn lại. Sau một hồi kịch chiến, ông ta đã cảm thấy chất độc trong toàn thân sắp phát tác, nếu không kịp thời vận khí điều tức thì chỉ e khó chống chọi nổi, thế rồi đánh gấp ra hai kiếm, rút lui lại ở phía sau.</w:t>
      </w:r>
    </w:p>
    <w:p>
      <w:pPr>
        <w:pStyle w:val="BodyText"/>
      </w:pPr>
      <w:r>
        <w:t xml:space="preserve">Trần Huyền Sương thấy mười hai quái nhân mặt mày bôi màu sắc lòe loẹt, trong lòng tuy biết bọn chúng đều là con người, nhưng vẫn không hết sợ. Nàng quay đầu đi không dám nhìn, cây trường kiếm trong tay vung lên vẽ ra hai đóa kiếm hoa đâm về phía hai quái nhân đứng ở đầu. Nàng tuy quay đầu không nhìn nhưng kiếm thế đâm ra chính xác lạ thường, hai nhát kiếm đều đâm thẳng vào hai đại huyệt của những người ấy. Hai tên quái nhân nắm giữ trận thế bị kiếm thế của nàng buộc thối lùi đến một bước.</w:t>
      </w:r>
    </w:p>
    <w:p>
      <w:pPr>
        <w:pStyle w:val="BodyText"/>
      </w:pPr>
      <w:r>
        <w:t xml:space="preserve">Trần Huyền Sương vừa đánh đã buộc kẻ địch thối lui khiến cho nỗi lo lắng của nàng giảm xuống, nàng lách cổ tay bắt đầu triển khai kiếm chiêu lợi hại, trong chớp mắt đã liên tục đánh ra tám nhát kiếm. Tám nhát kiếm này đã dành hết tiên cơ khiến ười hai quái nhân phải luống cuống tay chân, trận thế đã bắt đầu rối loạn.</w:t>
      </w:r>
    </w:p>
    <w:p>
      <w:pPr>
        <w:pStyle w:val="BodyText"/>
      </w:pPr>
      <w:r>
        <w:t xml:space="preserve">Thần Chung đạo nhân vừa vận khí điều tức vừa để ý tình hình của Trần Huyền Sương, thấy nàng đánh ra kiếm chiêu rất quái dị, lợi hại, cho nên trong lòng trấn động. Chỉ nghe trong tai vang lên một tiếng hự nhẹ, trước mắt một luồng máu tươi phun ra. Định thần nhìn lại, Trần Huyền Sương toàn thân đầy máu múa kiếm xông vào giữa trận địch. Kiếm chiêu của nàng càng lúc càng kỳ lạ, uy lực của kiếm thế càng lúc càng lớn, mười hai quái nhân đã bị nàng chém chết bốn tên. Lúc này, Vô Ảnh thần quyền Bạch Trác Nghĩa cùng với Tùng Phong, Tùng Nguyệt đều bị cuốn hút bởi kiếm chiêu kỳ lạ của Trần Huyền Sương, quên cả nguy hiểm trùng trùng bên cạnh. Chợt nghe Trần Huyền Sương quát lớn một tiếng, kiếm quang nở rộ, từng đóa ngân hoa bung ra, lại có hai tên quái nhân đã chết ở dưới kiếm.</w:t>
      </w:r>
    </w:p>
    <w:p>
      <w:pPr>
        <w:pStyle w:val="BodyText"/>
      </w:pPr>
      <w:r>
        <w:t xml:space="preserve">Bên này Trần Huyền Sương thi triển tuyệt học, phía bên kia Phương Triệu Nam cũng phát huy uy lực, ngăn cản thế tấn công của ba thiếu nữ.</w:t>
      </w:r>
    </w:p>
    <w:p>
      <w:pPr>
        <w:pStyle w:val="BodyText"/>
      </w:pPr>
      <w:r>
        <w:t xml:space="preserve">Sau khi Mai Giáng Tuyết ra tay, Ngũ Hành kiếm trận của phái Võ Đang đã bắt đầu rối loạn, Phương Triệu Nam rút kiếm nhảy vọt vào, liên tục đánh ra ba nhát kiếm, giữ vững được Ngũ Hành kiếm trận. Thiếu nữ áo đỏ cười khanh khách:</w:t>
      </w:r>
    </w:p>
    <w:p>
      <w:pPr>
        <w:pStyle w:val="BodyText"/>
      </w:pPr>
      <w:r>
        <w:t xml:space="preserve">“Hay lắm!</w:t>
      </w:r>
    </w:p>
    <w:p>
      <w:pPr>
        <w:pStyle w:val="BodyText"/>
      </w:pPr>
      <w:r>
        <w:t xml:space="preserve">Ngươi cũng biết giả chết!” nói rồi chém ra xoẹt xoẹt hai kiếm. Phương Triệu Nam xỉa xéo thanh kiếm đánh ra một chiêu Đẩu Chuyển Tinh Di, hóa giải hai nhát kiếm ấy, lật tay lại phóng ra một chiêu Tỳ Bà Biệt Bão, ánh hàn quang lấp lánh, hàng chục điểm ngân tinh tỏa ra, chia nhau đâm vào ba đại huyệt của thiếu nữ áo lam.</w:t>
      </w:r>
    </w:p>
    <w:p>
      <w:pPr>
        <w:pStyle w:val="BodyText"/>
      </w:pPr>
      <w:r>
        <w:t xml:space="preserve">Thiếu nữ áo lam vung món binh khí quái dị trong tay đánh ra một chiêu Thiết Thụ Ngân Hoa, vẽ ra một màn hồng ảnh. Chỉ nghe tiếng loong coong vang lên như tiếng kim loại va vào đá, kiếm thế của Phương Triệu Nam điểm ra đã bị chặn lại. Mai Giáng Tuyết thấy võ công của chàng tăng tiến, trong lòng rất mừng, nhưng bề ngoài thì vẫn giữ vẻ lạnh lùng, cây ngọc xích trong tay trái đánh ra một chiêu Họa Long Điểm Tinh, quét tới từ bên trái. Phương Triệu Nam nhủ thầm:</w:t>
      </w:r>
    </w:p>
    <w:p>
      <w:pPr>
        <w:pStyle w:val="BodyText"/>
      </w:pPr>
      <w:r>
        <w:t xml:space="preserve">“Nếu mình không đọ với nàng vài chiêu thực sự, chỉ e sẽ khiến cho hai vị sư tỷ nghi ngờ”. Thế rồi mới đánh ra một chiêu kiếm Triền Bím Nam Hải, chiêu kiếm này có thủ lẫn công, chặn lại cây ngọc xích trong tay của Mai Giáng Tuyết, thanh trường kiếm thừa thế đẩy thẳng tới phía trước đâm vào ngực nàng. Mai Giáng Tuyết định dùng cây ngọc xích trong tay phải gạt ra, nhưng một nhát kiếm đã đâm xéo tới, chặn lại kiếm thế của Phương Triệu Nam. Bên tai vang lên tiếng cười của thiếu nữ áo đỏ:</w:t>
      </w:r>
    </w:p>
    <w:p>
      <w:pPr>
        <w:pStyle w:val="BodyText"/>
      </w:pPr>
      <w:r>
        <w:t xml:space="preserve">“Thật là một kẻ phụ tình, cả tam sư muội của ta mà ngươi cũng hạ độc thủ như thường ...”.</w:t>
      </w:r>
    </w:p>
    <w:p>
      <w:pPr>
        <w:pStyle w:val="BodyText"/>
      </w:pPr>
      <w:r>
        <w:t xml:space="preserve">Kiếm thế trong tay Phương Triệu Nam tăng tốc, liên tục ba kiếm xoẹt xoẹt xoẹt vang lên, ba nhát kiếm lúc nãy đã đẩy lùi thiếu nữ áo đỏ một bước. Thế công của thiếu nữ áo lam và Mai Giáng Tuyết bị Ngũ Hành kiếm trận chặn lại. Sự biến hóa kỳ ảo của Ngũ Hành kiếm trận đã bảo vệ mặt bên cho Phương Triệu Nam, giúp chàng không lo lắng gì. Trong lúc kịch đấu, chợt nghe một tiếng cười lạnh vang lên, một đạo sĩ phái Võ Đang bị cây ngọc xích của Mai Giáng Tuyết đánh rơi trường kiếm, từ mặt bên thiếu nữ áo lam quét ra một kiếm, chém đứt đôi người ấy.</w:t>
      </w:r>
    </w:p>
    <w:p>
      <w:pPr>
        <w:pStyle w:val="BodyText"/>
      </w:pPr>
      <w:r>
        <w:t xml:space="preserve">Một người đã chết, Ngũ Hành kiếm trận của năm người họ bắt đầu rối loạn.</w:t>
      </w:r>
    </w:p>
    <w:p>
      <w:pPr>
        <w:pStyle w:val="BodyText"/>
      </w:pPr>
      <w:r>
        <w:t xml:space="preserve">Thiếu nữ áo lam thừa cơ xông tới trước hai bước, món binh khí quái dị trong tay đột nhiên triển khai những chiêu số lợi hại, đánh vào thẳng trong trận. Ngũ Hành kiếm trận vốn đã tán loạn, lập tức lúc này trở nên rời rạc. Phương Triệu Nam thầm để ý, thấy các đạo nhân ai nấy đều toát mồ hôi, tay múa kiếm nhưng trông rất gượng gạo, xem ra chỉ cần đánh một lát nữa thôi, đối phương không thi triển độc thủ, bốn người ấy cũng chẳng chống chọi được bao lâu.</w:t>
      </w:r>
    </w:p>
    <w:p>
      <w:pPr>
        <w:pStyle w:val="BodyText"/>
      </w:pPr>
      <w:r>
        <w:t xml:space="preserve">Té ra bốn đạo nhân sau một hồi kịch đấu, máu huyết trong toàn thân tăng tốc, độc tính đã phát tác sớm. Phương Triệu Nam thầm thở dài, nghĩ rằng:</w:t>
      </w:r>
    </w:p>
    <w:p>
      <w:pPr>
        <w:pStyle w:val="BodyText"/>
      </w:pPr>
      <w:r>
        <w:t xml:space="preserve">“Những người ở đây đều trúng độc, mà mình chẳng hề hấn gì, không biết ngày sau làm sao báo đáp Mai Giáng Tuyết ...” đang suy nghĩ, chợt nghe Trần Huyền Sương kêu lớn:</w:t>
      </w:r>
    </w:p>
    <w:p>
      <w:pPr>
        <w:pStyle w:val="BodyText"/>
      </w:pPr>
      <w:r>
        <w:t xml:space="preserve">“Nam ca ca, mau rút lui!”.</w:t>
      </w:r>
    </w:p>
    <w:p>
      <w:pPr>
        <w:pStyle w:val="BodyText"/>
      </w:pPr>
      <w:r>
        <w:t xml:space="preserve">Đột nhiên cây phất trần trong tay của thiếu nữ áo đỏ đánh gấp, thế công mãnh liệt vô cùng, miệng thì cười rằng:</w:t>
      </w:r>
    </w:p>
    <w:p>
      <w:pPr>
        <w:pStyle w:val="BodyText"/>
      </w:pPr>
      <w:r>
        <w:t xml:space="preserve">“Tam sư muội, lang quân bạc tình, để y lại cũng thêm phiền, nhị sư tỷ sẽ giúp ngươi giết y, giải mối hận trong lòng ...”.</w:t>
      </w:r>
    </w:p>
    <w:p>
      <w:pPr>
        <w:pStyle w:val="BodyText"/>
      </w:pPr>
      <w:r>
        <w:t xml:space="preserve">Phương Triệu Nam quát lớn một tiếng, kiếm thế trong tay chợt thay đổi, đánh ra nửa chiêu Xảo Đoạt Tạo Hóa, trong khoảnh khắc, kiếm quang điểm điểm, chia nhau đâm về phía ba thiếu nữ. Chiêu kiếm kỳ ảo, khoáng tuyệt thiên cổ ấy có uy lực rất lớn, Phương Triệu Nam tuy chỉ biết một phần ba chiêu kiếm ấy, nhưng kiếm thế đã khiến cho ba thiếu nữ kinh hãi mà thối lui.</w:t>
      </w:r>
    </w:p>
    <w:p>
      <w:pPr>
        <w:pStyle w:val="BodyText"/>
      </w:pPr>
      <w:r>
        <w:t xml:space="preserve">Phương Triệu Nam hạ giọng quát:</w:t>
      </w:r>
    </w:p>
    <w:p>
      <w:pPr>
        <w:pStyle w:val="BodyText"/>
      </w:pPr>
      <w:r>
        <w:t xml:space="preserve">“Bốn vị đạo huynh hãy mau rút!” chàng thâu kiếm nhảy vọt một cái thì ra đến cửa Sinh Tử. Chỉ thấy kiếm quang trong tay thiếu nữ áo đỏ và thiếu nữ áo lam lấp lánh, bốn đạo nhân đều đã bị chặt đứt thành hai khúc.</w:t>
      </w:r>
    </w:p>
    <w:p>
      <w:pPr>
        <w:pStyle w:val="BodyText"/>
      </w:pPr>
      <w:r>
        <w:t xml:space="preserve">Đang lúc kịch chiến, Phương Triệu Nam quát lớn một tiếng, lại đánh ra chiêu Xảo Đoạt Tạo Hóa ấy, chỉ thấy hàn quang bay lượn, kiếm thế phóng về phía ba thiếu nữ. Mai Giáng Tuyết và thiếu nữ áo lam thấy uy lực của kiếm thế quá lớn, tựa như đã biết lợi hại, lập tức nhảy vọt thối lui. Thiếu nữ áo đỏ thấy chàng thường đánh ra chiêu này ép mình lui, trong lòng chợt sinh ra cảm giác bất phục, thế là nàng không thèm thối lui mà cùng lúc thi triển cây phất trần trong tay trái và thanh kiếm trong tay phải.</w:t>
      </w:r>
    </w:p>
    <w:p>
      <w:pPr>
        <w:pStyle w:val="BodyText"/>
      </w:pPr>
      <w:r>
        <w:t xml:space="preserve">Phất trần thì tấn công, trường kiếm thì hất xéo kiếm thế của Phương Triệu Nam ra. Chỉ cảm thấy trong màn quang ảnh di chuyển khắp trời, như có hàng trăm ngàn mũi kiếm cùng lúc đâm tới. Đồng thời, nàng cũng cảm thấy kiếm thế của mình hoàn toàn lọt vào trong màn kiếm quang của Phương Triệu Nam, trong lòng không khỏi kinh hãi, vội vàng thâu kiếm thối lui. Nàng tuy nhanh nhưng cũng đã muộn một bước.</w:t>
      </w:r>
    </w:p>
    <w:p>
      <w:pPr>
        <w:pStyle w:val="BodyText"/>
      </w:pPr>
      <w:r>
        <w:t xml:space="preserve">Một mảng ngân hồng lấp loáng lướt qua trước mặt, một lọn tóc rơi xuống. Trong chiêu kiếm này vốn có nhiều biến hóa tinh kỳ, nếu Phương Triệu Nam nhớ đầy đủ kiếm chiêu ấy chỉ e ba thiếu nữ này đã sớm mất mạng dưới kiếm của chàng. Phương Triệu Nam đánh ra một kiếm đắc thủ, lập tức lớn giọng quát:</w:t>
      </w:r>
    </w:p>
    <w:p>
      <w:pPr>
        <w:pStyle w:val="BodyText"/>
      </w:pPr>
      <w:r>
        <w:t xml:space="preserve">“Sương muội mau lui!” rồi nắm lấy tay Trần Huyền Sương, xoay người chạy gấp ra phía trước.</w:t>
      </w:r>
    </w:p>
    <w:p>
      <w:pPr>
        <w:pStyle w:val="BodyText"/>
      </w:pPr>
      <w:r>
        <w:t xml:space="preserve">Thiếu nữ áo đỏ bị chém đứt một lọn tóc, trong lòng kinh khiếp đến nỗi hồn rời khỏi xác, đứng ngây ra ở cửa, chắn ngang người thiếu nữ áo lam, Mai Giáng Tuyết thì càng có ý trù trừ, cố ý không đuổi theo. Thiếu nữ áo lam nhìn mặt thiếu nữ áo đỏ một hồi, thấy nàng vẫn chưa bị thương, lập tức mắng rằng:</w:t>
      </w:r>
    </w:p>
    <w:p>
      <w:pPr>
        <w:pStyle w:val="BodyText"/>
      </w:pPr>
      <w:r>
        <w:t xml:space="preserve">“Nha đầu chết tiệt, còn không mau đuổi theo, đứng ngây ở đó làm gì?”.</w:t>
      </w:r>
    </w:p>
    <w:p>
      <w:pPr>
        <w:pStyle w:val="BodyText"/>
      </w:pPr>
      <w:r>
        <w:t xml:space="preserve">Thiếu nữ áo đỏ bị sư tỷ mắng hai câu, bừng tỉnh lại miệng kêu à một tiếng rồi co giò phóng ra phía trước. Thần Chung đạo nhân thấy Phương Triệu Nam và Trần Huyền Sương sau một hồi ác đấu mà vẫn không hề mệt mỏi, trong lòng cảm thấy rất ngạc nhiên. Ông ta giơ ngang kiếm chặn ở cửa cốc, đến khi Phương Triệu Nam và Trần Huyền Sương chạy tới thì lập tức thì thầm hỏi:</w:t>
      </w:r>
    </w:p>
    <w:p>
      <w:pPr>
        <w:pStyle w:val="BodyText"/>
      </w:pPr>
      <w:r>
        <w:t xml:space="preserve">“Hai người có cảm thấy trong nội phủ có điều chi khác lạ không?”.</w:t>
      </w:r>
    </w:p>
    <w:p>
      <w:pPr>
        <w:pStyle w:val="BodyText"/>
      </w:pPr>
      <w:r>
        <w:t xml:space="preserve">Phương Triệu Nam lắc đầu:</w:t>
      </w:r>
    </w:p>
    <w:p>
      <w:pPr>
        <w:pStyle w:val="BodyText"/>
      </w:pPr>
      <w:r>
        <w:t xml:space="preserve">“Không có!”.</w:t>
      </w:r>
    </w:p>
    <w:p>
      <w:pPr>
        <w:pStyle w:val="BodyText"/>
      </w:pPr>
      <w:r>
        <w:t xml:space="preserve">Thần Chung hơi suy nghĩ, rồi nói:</w:t>
      </w:r>
    </w:p>
    <w:p>
      <w:pPr>
        <w:pStyle w:val="BodyText"/>
      </w:pPr>
      <w:r>
        <w:t xml:space="preserve">“Ta sẽ chặn ở phía sau, hai người hãy bảo vệ hai vị đạo huynh của phái Thanh Thành rời khỏi nơi này”. Rồi cũng không đợi Phương Triệu Nam trả lời, ông ta giơ kiếm xông về phía ba thiếu nữ ấy.</w:t>
      </w:r>
    </w:p>
    <w:p>
      <w:pPr>
        <w:pStyle w:val="BodyText"/>
      </w:pPr>
      <w:r>
        <w:t xml:space="preserve">Bạch Trác Nghĩa liên tục đánh ra Vô Ảnh thần quyền, chân lực đã hao phí rất nhiều, cũng biết chất độc đã phát tác, khó chống chọi nổi, thế rồi mới cung tay nói với Tùng Phong, Tùng Nguyệt:</w:t>
      </w:r>
    </w:p>
    <w:p>
      <w:pPr>
        <w:pStyle w:val="BodyText"/>
      </w:pPr>
      <w:r>
        <w:t xml:space="preserve">“Hai vị xin hãy cố tương trợ huynh đệ họ Cát, thoát ra khỏi chốn hiểm nguy, huynh đệ sẽ đến giúp Thần Chung đạo huynh một tay ...” nói xong thì tung mình vọt một cái phóng thẳng tới, người chưa hạ xuống đất thì hai quyền đã đấm ra hai đòn Vô Ảnh thần quyền về phía ba thiếu nữ.</w:t>
      </w:r>
    </w:p>
    <w:p>
      <w:pPr>
        <w:pStyle w:val="BodyText"/>
      </w:pPr>
      <w:r>
        <w:t xml:space="preserve">Tùng Phong và Tùng Nguyệt vì chưa động thủ với kẻ địch cho nên chất độc phát tác tương đối chậm, biết rằng thời gian quý như vàng, cho nên chỉ thì thầm nói với Trần Huyền Sương và Phương Triệu Nam:</w:t>
      </w:r>
    </w:p>
    <w:p>
      <w:pPr>
        <w:pStyle w:val="BodyText"/>
      </w:pPr>
      <w:r>
        <w:t xml:space="preserve">“Chúng ta đi thôi!” nói xong thì co giò phóng về phía trước.</w:t>
      </w:r>
    </w:p>
    <w:p>
      <w:pPr>
        <w:pStyle w:val="BodyText"/>
      </w:pPr>
      <w:r>
        <w:t xml:space="preserve">Phương Triệu Nam tuy lo lắng lắm nhưng thấy Tùng Phong và Tùng Nguyệt phóng như tên bay cũng không hỏi nhiều, chỉ vội vàng đuổi theo. Chợt nghe phía sau tiếng kim khí giao nhau vang lên không ngớt trong tai, tựa như đấu rất kịch liệt. Tùng Phong và Tùng Nguyệt vừa chạy vừa ngẩng đầu nhìn thế núi, tựa như tìm lối ra khỏi núi. Trong khoảnh khắc, họ đã đi được mấy dặm đường, trước mắt là một ruộng hoa, hương hoa xộc vào mũi. Đang đi chợt thấy có bóng người xẹt tới, hai thiếu nữ áo xanh lục từ trong bụi hoa xông ra, tay cầm ngang thanh kiếm chặn đường lại.</w:t>
      </w:r>
    </w:p>
    <w:p>
      <w:pPr>
        <w:pStyle w:val="BodyText"/>
      </w:pPr>
      <w:r>
        <w:t xml:space="preserve">Tùng Phong đạo trưởng tay trái giữ chắc Cát Vĩ ở trên lưng, tay phải rút thanh bảo kiếm đâm xoạc về phía thiếu nữ đứng ờ bên trái. Thiếu nữ ở bên trái không cần giở kiếm, chỉ thối lui bước, né tránh kiếm thế, còn thiếu nữ bên phải thì chém xéo ra chặn kiếm thế của Tùng Nguyệt lại. Phương Triệu Nam trầm giọng nói:</w:t>
      </w:r>
    </w:p>
    <w:p>
      <w:pPr>
        <w:pStyle w:val="BodyText"/>
      </w:pPr>
      <w:r>
        <w:t xml:space="preserve">“Hai vị đạo trưởng hãy để tại hạ đối phó ...” chàng chưa nói xong, Trần Huyền Sương đã xông lên, thanh kiếm trong tay vung lên vẽ ra hai đóa kiếm hoa chia nhau đánh về phía hai thiếu nữ. Người bên phải đánh ra một chiêu Hồi Phong Vũ Điểu xoay ngược thanh kiếm trở lại chặn nhát kiếm của Trần Huyền Sương. Trần Huyền Sương xoay xéo người, lật tay chém xéo ra một chiêu Thiên Ngoại Lai Vân. Kiếm chiêu của nàng vừa thay đổi, chợt một tiếng kêu thảm ngắn ngủi vang lên. Đưa mắt nhìn lại, chỉ thấy thanh kiếm trong tay của thiếu nữ bên trái từ phía sau đâm xuyên ra trước ngực thiếu nữ bên phải. Té ra nàng thừa thế lách ra sau lưng, đâm ra một kiếm, thiếu nữ bên phải không ngờ đồng bọn lại ám toán mình cho nên không hề phòng bị, bị thanh kiếm đâm xuyên từ sau ra trước, kêu thảm được nửa tiếng thì đã chết ngay tại chỗ. Biến cố ấy khiến cho bọn Trần Huyền Sương, Phương Triệu Nam đều bất ngờ, đứng ngây ra nhìn thiếu nữ áo xanh, chỉ thấy nàng chậm rãi rút thanh trường kiếm ra khỏi người thiếu nữ vừa mới chết, lao vết máu rồi hỏi:</w:t>
      </w:r>
    </w:p>
    <w:p>
      <w:pPr>
        <w:pStyle w:val="BodyText"/>
      </w:pPr>
      <w:r>
        <w:t xml:space="preserve">“Ai là họ Phương?”.</w:t>
      </w:r>
    </w:p>
    <w:p>
      <w:pPr>
        <w:pStyle w:val="BodyText"/>
      </w:pPr>
      <w:r>
        <w:t xml:space="preserve">Phương Triệu Nam ngạc nhiên:</w:t>
      </w:r>
    </w:p>
    <w:p>
      <w:pPr>
        <w:pStyle w:val="BodyText"/>
      </w:pPr>
      <w:r>
        <w:t xml:space="preserve">“Tại hạ họ Phương”.</w:t>
      </w:r>
    </w:p>
    <w:p>
      <w:pPr>
        <w:pStyle w:val="BodyText"/>
      </w:pPr>
      <w:r>
        <w:t xml:space="preserve">Thiếu nữ áo xanh nhìn Phương Triệu Nam dò xét rồi nói:</w:t>
      </w:r>
    </w:p>
    <w:p>
      <w:pPr>
        <w:pStyle w:val="BodyText"/>
      </w:pPr>
      <w:r>
        <w:t xml:space="preserve">“Ngài có phải tên Phương Triệu Nam?”.</w:t>
      </w:r>
    </w:p>
    <w:p>
      <w:pPr>
        <w:pStyle w:val="BodyText"/>
      </w:pPr>
      <w:r>
        <w:t xml:space="preserve">Phương Triệu Nam nói:</w:t>
      </w:r>
    </w:p>
    <w:p>
      <w:pPr>
        <w:pStyle w:val="BodyText"/>
      </w:pPr>
      <w:r>
        <w:t xml:space="preserve">“Đúng vậy, sao cô nương biết?”.</w:t>
      </w:r>
    </w:p>
    <w:p>
      <w:pPr>
        <w:pStyle w:val="BodyText"/>
      </w:pPr>
      <w:r>
        <w:t xml:space="preserve">Thiếu nữ áo xanh nói:</w:t>
      </w:r>
    </w:p>
    <w:p>
      <w:pPr>
        <w:pStyle w:val="BodyText"/>
      </w:pPr>
      <w:r>
        <w:t xml:space="preserve">“Phía trước trạm gác trùng trùng, trong cốc này có một lối ra khỏi núi, nếu các vị muốn thoát khỏi nơi này thì phải từ mật đạo ấy đi ra”.</w:t>
      </w:r>
    </w:p>
    <w:p>
      <w:pPr>
        <w:pStyle w:val="BodyText"/>
      </w:pPr>
      <w:r>
        <w:t xml:space="preserve">Phương Triệu Nam nói:</w:t>
      </w:r>
    </w:p>
    <w:p>
      <w:pPr>
        <w:pStyle w:val="BodyText"/>
      </w:pPr>
      <w:r>
        <w:t xml:space="preserve">“Cô nương là ai?”.</w:t>
      </w:r>
    </w:p>
    <w:p>
      <w:pPr>
        <w:pStyle w:val="BodyText"/>
      </w:pPr>
      <w:r>
        <w:t xml:space="preserve">Thiếu nữ áo xanh hạ giọng đáp:</w:t>
      </w:r>
    </w:p>
    <w:p>
      <w:pPr>
        <w:pStyle w:val="BodyText"/>
      </w:pPr>
      <w:r>
        <w:t xml:space="preserve">“Tiểu nữ được lệnh Mai cô nương đến đây, nay thời gian không nhiều, các vị hãy theo tiểu nữ!” rồi co giò tung ra một cước, đá cái xác của đồng bọn vào trong bụi hoa, xoay mình chạy ra phía trước.</w:t>
      </w:r>
    </w:p>
    <w:p>
      <w:pPr>
        <w:pStyle w:val="BodyText"/>
      </w:pPr>
      <w:r>
        <w:t xml:space="preserve">Phương Triệu Nam nhìn Tùng Phong, Tùng Nguyệt rồi nói:</w:t>
      </w:r>
    </w:p>
    <w:p>
      <w:pPr>
        <w:pStyle w:val="BodyText"/>
      </w:pPr>
      <w:r>
        <w:t xml:space="preserve">“Chạy theo!”.</w:t>
      </w:r>
    </w:p>
    <w:p>
      <w:pPr>
        <w:pStyle w:val="BodyText"/>
      </w:pPr>
      <w:r>
        <w:t xml:space="preserve">Mọi người nối đuôi chạy theo sau thiếu nữ áo xanh. Thiếu nữ áo xanh tựa như rất quen thuộc đường lối ở đây, dẫn bọn họ chạy qua ruộng hoa. Lúc này chất độc trong người Tùng Phong và Tùng Nguyệt bắt đầu phát tác. Thiếu nữ áo xanh tựa như rất căng thẳng, tuy đã thấy Tùng Phong và Tùng Nguyệt sắp khó chống chọi nổi, nhưng tốc độ của nàng vẫn không hề giảm.</w:t>
      </w:r>
    </w:p>
    <w:p>
      <w:pPr>
        <w:pStyle w:val="BodyText"/>
      </w:pPr>
      <w:r>
        <w:t xml:space="preserve">Phương Triệu Nam trải qua nhiều biến cố, kinh nghiệm cũng tăng lên rất nhiều, chàng ta chạy sát theo sau thiếu nữ áo xanh, thầm vận công chuẩn bị, chỉ cần thấy nàng có điều gì khác lạ sẽ lập tức dùng đòn sấm sét để trừ khử. Chạy được khoảng một bữa cơm, ra khỏi ruộng hoa, thiếu nữ áo xanh quay đầu lại nhìn Tùng Phong và Tùng Nguyệt:</w:t>
      </w:r>
    </w:p>
    <w:p>
      <w:pPr>
        <w:pStyle w:val="BodyText"/>
      </w:pPr>
      <w:r>
        <w:t xml:space="preserve">“Hai vị đạo trưởng hãy ráng đợi trong chốc lát, chúng ta đã sắp thoát khỏi chốn nguy hiểm”. Nói xong thì xoay mình chạy vào trong cốc.</w:t>
      </w:r>
    </w:p>
    <w:p>
      <w:pPr>
        <w:pStyle w:val="BodyText"/>
      </w:pPr>
      <w:r>
        <w:t xml:space="preserve">Trong tình hình như thế, Phương Triệu Nam tuy hoài nghi nhưng chỉ đành bước theo thiếu nữ áo xanh ấy.</w:t>
      </w:r>
    </w:p>
    <w:p>
      <w:pPr>
        <w:pStyle w:val="BodyText"/>
      </w:pPr>
      <w:r>
        <w:t xml:space="preserve">Đây là một sơn cốc đầy cỏ dại, thiếu nữ áo xanh rút kiếm bạt cỏ tiến về phía trước, đi được khoảng hai dặm đường, nàng ngừng lại quay đầu lại nói với Phương Triệu Nam:</w:t>
      </w:r>
    </w:p>
    <w:p>
      <w:pPr>
        <w:pStyle w:val="BodyText"/>
      </w:pPr>
      <w:r>
        <w:t xml:space="preserve">“Nếu không bị những người mai phục trong ruộng hoa thấy được, chúng ta coi như đã rất an toàn!”.</w:t>
      </w:r>
    </w:p>
    <w:p>
      <w:pPr>
        <w:pStyle w:val="BodyText"/>
      </w:pPr>
      <w:r>
        <w:t xml:space="preserve">Phương Triệu Nam nói:</w:t>
      </w:r>
    </w:p>
    <w:p>
      <w:pPr>
        <w:pStyle w:val="BodyText"/>
      </w:pPr>
      <w:r>
        <w:t xml:space="preserve">“Cô nương biết đường này, chả lẽ người khác trong Minh Nhạc không biết ư?”.</w:t>
      </w:r>
    </w:p>
    <w:p>
      <w:pPr>
        <w:pStyle w:val="BodyText"/>
      </w:pPr>
      <w:r>
        <w:t xml:space="preserve">Thiếu nữ áo xanh nói:</w:t>
      </w:r>
    </w:p>
    <w:p>
      <w:pPr>
        <w:pStyle w:val="BodyText"/>
      </w:pPr>
      <w:r>
        <w:t xml:space="preserve">“Sơn cốc hoang vắng này vốn là một tử cốc ...”.</w:t>
      </w:r>
    </w:p>
    <w:p>
      <w:pPr>
        <w:pStyle w:val="BodyText"/>
      </w:pPr>
      <w:r>
        <w:t xml:space="preserve">Phương Triệu Nam nói:</w:t>
      </w:r>
    </w:p>
    <w:p>
      <w:pPr>
        <w:pStyle w:val="BodyText"/>
      </w:pPr>
      <w:r>
        <w:t xml:space="preserve">“Đã là tử cốc, cô nương đưa chúng tôi vào chốn tuyệt địa, không biết có ý gì ...”.</w:t>
      </w:r>
    </w:p>
    <w:p>
      <w:pPr>
        <w:pStyle w:val="BodyText"/>
      </w:pPr>
      <w:r>
        <w:t xml:space="preserve">Thiếu nữ áo xanh nói:</w:t>
      </w:r>
    </w:p>
    <w:p>
      <w:pPr>
        <w:pStyle w:val="BodyText"/>
      </w:pPr>
      <w:r>
        <w:t xml:space="preserve">“Ngài đừng lo, trong sơn cốc này có một miệng núi lửa, nhưng mấy năm gần đây không còn phun lửa nữa!”.</w:t>
      </w:r>
    </w:p>
    <w:p>
      <w:pPr>
        <w:pStyle w:val="BodyText"/>
      </w:pPr>
      <w:r>
        <w:t xml:space="preserve">Phương Triệu Nam nói:</w:t>
      </w:r>
    </w:p>
    <w:p>
      <w:pPr>
        <w:pStyle w:val="BodyText"/>
      </w:pPr>
      <w:r>
        <w:t xml:space="preserve">“Hay lắm! Ngươi đưa chúng ta vào miệng núi lửa sẽ đỡ tốn sức”.</w:t>
      </w:r>
    </w:p>
    <w:p>
      <w:pPr>
        <w:pStyle w:val="BodyText"/>
      </w:pPr>
      <w:r>
        <w:t xml:space="preserve">Thiếu nữ áo xanh rất ít đi lại trên giang hồ, không hề biết Phương Triệu Nam đang nghi ngờ, vẫn tiếp tục nói:</w:t>
      </w:r>
    </w:p>
    <w:p>
      <w:pPr>
        <w:pStyle w:val="BodyText"/>
      </w:pPr>
      <w:r>
        <w:t xml:space="preserve">“Mai cô nương bảo dắt các người đến miệng núi lửa, các người sẽ vào núi lửa, đó là cơ hội sống duy nhất ...”.</w:t>
      </w:r>
    </w:p>
    <w:p>
      <w:pPr>
        <w:pStyle w:val="BodyText"/>
      </w:pPr>
      <w:r>
        <w:t xml:space="preserve">Phương Triệu Nam nói:</w:t>
      </w:r>
    </w:p>
    <w:p>
      <w:pPr>
        <w:pStyle w:val="BodyText"/>
      </w:pPr>
      <w:r>
        <w:t xml:space="preserve">“Núi lửa tuy không còn phun nữa, nhưng nhiệt độ bên trong rất cao, chúng tôi vào e rằng khó sống sót mà bước ra ...”.</w:t>
      </w:r>
    </w:p>
    <w:p>
      <w:pPr>
        <w:pStyle w:val="BodyText"/>
      </w:pPr>
      <w:r>
        <w:t xml:space="preserve">Thiếu nữ áo xanh lắc đầu:</w:t>
      </w:r>
    </w:p>
    <w:p>
      <w:pPr>
        <w:pStyle w:val="BodyText"/>
      </w:pPr>
      <w:r>
        <w:t xml:space="preserve">“Điều đó thì tiểu nữ không biết, Mai cô nương chỉ bảo tiểu nữ dắt các người đến miệng núi lửa”. Rồi không đợi Phương Triệu Nam trả lời có chịu đi hay không, lập tức xoay người bước về phía trước. Phương Triệu Nam nhìn Tùng Phong, Tùng Nguyệt, hai người bọn họ đang đứng nhắm hờ mắt, mồ hôi thì tuôn xuống như mưa, thần trí đã nửa tỉnh nửa mơ, chẳng còn biết trời trăng gì cả, thầm nhủ rằng:</w:t>
      </w:r>
    </w:p>
    <w:p>
      <w:pPr>
        <w:pStyle w:val="BodyText"/>
      </w:pPr>
      <w:r>
        <w:t xml:space="preserve">“Tình thế lúc này là chín chết một sống, chi bằng cứ đến miệng núi lửa xem thử rồi tính tiếp”. Thế rồi mới đi theo sau lưng thiếu nữ áo xanh.</w:t>
      </w:r>
    </w:p>
    <w:p>
      <w:pPr>
        <w:pStyle w:val="BodyText"/>
      </w:pPr>
      <w:r>
        <w:t xml:space="preserve">Thiếu nữ áo xanh đi rất chậm rãi, tựa như đang tìm kiếm đường vào miệng núi.</w:t>
      </w:r>
    </w:p>
    <w:p>
      <w:pPr>
        <w:pStyle w:val="BodyText"/>
      </w:pPr>
      <w:r>
        <w:t xml:space="preserve">Đi khoảng một dặm nữa, mọi người đã đến một vách núi, chỉ thấy trên vách núi có một sơn động cao khoảng ba thước, rộng khoảng hai thước. Thiếu nữ áo xanh chỉ cửa động nói rằng:</w:t>
      </w:r>
    </w:p>
    <w:p>
      <w:pPr>
        <w:pStyle w:val="BodyText"/>
      </w:pPr>
      <w:r>
        <w:t xml:space="preserve">“Chính là đây”.</w:t>
      </w:r>
    </w:p>
    <w:p>
      <w:pPr>
        <w:pStyle w:val="BodyText"/>
      </w:pPr>
      <w:r>
        <w:t xml:space="preserve">Phương Triệu Nam thò đầu nhìn tới, chỉ thấy tối đen chứ không biết sâu bao nhiêu, nhưng không hề có cảm giác nóng bỏng. Thiếu nữ áo xanh nói:</w:t>
      </w:r>
    </w:p>
    <w:p>
      <w:pPr>
        <w:pStyle w:val="BodyText"/>
      </w:pPr>
      <w:r>
        <w:t xml:space="preserve">“Các vị hãy bước vào, tiểu nữ phải đi thôi”.</w:t>
      </w:r>
    </w:p>
    <w:p>
      <w:pPr>
        <w:pStyle w:val="BodyText"/>
      </w:pPr>
      <w:r>
        <w:t xml:space="preserve">Phương Triệu Nam thầm nhủ:</w:t>
      </w:r>
    </w:p>
    <w:p>
      <w:pPr>
        <w:pStyle w:val="BodyText"/>
      </w:pPr>
      <w:r>
        <w:t xml:space="preserve">“Nếu nàng ta cố ý dụ mình vào trong sơn động, chắc chắn không cần phải giết chết đồng bọn, có lẽ nàng ta đã thực sự phụng lệnh của Mai Giáng Tuyết mà đến đây”. Chỉ thấy bóng dáng của thiếu nữ áo xanh thấp thoáng rồi biến mất.</w:t>
      </w:r>
    </w:p>
    <w:p>
      <w:pPr>
        <w:pStyle w:val="BodyText"/>
      </w:pPr>
      <w:r>
        <w:t xml:space="preserve">Phương Triệu Nam chậm rãi đưa mắt nhìn Trần Huyền Sương, Tùng Phong, Tùng Nguyệt, nhủ rằng:</w:t>
      </w:r>
    </w:p>
    <w:p>
      <w:pPr>
        <w:pStyle w:val="BodyText"/>
      </w:pPr>
      <w:r>
        <w:t xml:space="preserve">“Trần Huyền Sương không hề có kinh nghiệm giang hồ, hai vị đạo trưởng Tùng Phong và Tùng Nguyệt xem ra thần trí đã mê loạn, giờ đây chẳng thể bàn bạc được với ai, mình phải quyết định chuyện này ...” chàng đột nhiên cảm thấy trách nhiệm của mình rất lớn lao, sự sống chết của mọi người đều nằm trong tay chàng. Chàng suy nghĩ rất lâu rồi mới quyết định mạo hiểm một lần, chàng quay đầu lại nói với Trần Huyền Sương:</w:t>
      </w:r>
    </w:p>
    <w:p>
      <w:pPr>
        <w:pStyle w:val="BodyText"/>
      </w:pPr>
      <w:r>
        <w:t xml:space="preserve">“Huynh đi phía trước dẫn đường, sư muội hãy đi ở sau cuối, hai vị Tùng Phong, Tùng Nguyệt đạo trưởng chỉ e thần trí đã mê loạn khó chống chọi nổi nữa, sư muội hãy chuẩn bị cứu họ”.</w:t>
      </w:r>
    </w:p>
    <w:p>
      <w:pPr>
        <w:pStyle w:val="BodyText"/>
      </w:pPr>
      <w:r>
        <w:t xml:space="preserve">Trần Huyền Sương gật đầu:</w:t>
      </w:r>
    </w:p>
    <w:p>
      <w:pPr>
        <w:pStyle w:val="BodyText"/>
      </w:pPr>
      <w:r>
        <w:t xml:space="preserve">“Muội biết rồi, huynh hãy yên tâm!”.</w:t>
      </w:r>
    </w:p>
    <w:p>
      <w:pPr>
        <w:pStyle w:val="BodyText"/>
      </w:pPr>
      <w:r>
        <w:t xml:space="preserve">Phương Triệu Nam rút kiếm nghiêng người lách vào trong động.</w:t>
      </w:r>
    </w:p>
    <w:p>
      <w:pPr>
        <w:pStyle w:val="BodyText"/>
      </w:pPr>
      <w:r>
        <w:t xml:space="preserve">Lúc này hai người Tùng Phong và Tùng Nguyệt chỉ biết bước theo Phương Triệu Nam, trong động tối om, giơ tay ra chẳng thấy năm ngón, Phương Triệu Nam thầm nâng cao cảnh giác, bước đi rất chậm rãi. Chàng cảm thấy ở phía trước có một con dốc đi xuống, chàng đi sâu được khoảng ba mươi trượng nữa, không gian chợt mở rộng, một tràng tiếng ầm ầm vọng vào trong tai. Chàng cảm thấy tiếng vọng ấy lúc ở phía Đông, lúc ở phía Tây, tựa như đang chuyển động, tuy không lớn nhưng chàng có thể nhận ra tiếng động ấy như tiếng sóng vỗ vào bờ. Phương Triệu Nam thầm nhủ:</w:t>
      </w:r>
    </w:p>
    <w:p>
      <w:pPr>
        <w:pStyle w:val="BodyText"/>
      </w:pPr>
      <w:r>
        <w:t xml:space="preserve">“Không biết đó là âm thanh gì mà cứ như sóng vỗ, lúc này vẫn còn xa, chỉ có thể suy đoán, khi đến gần không biết đó là cảnh gì ...” chàng chợt nghe Tùng Phong đạo trưởng rên nhẹ một tiếng rồi ngã xuống đất. Phương Triệu Nam rất tinh mắt, sau khi đi một đoạn trong sơn động tối om ấy, chàng có thể nhìn thấy được trong vòng một trượng. Chàng quay đầu lại, chỉ thấy nơi khóe miệng của Tùng Phong đạo trưởng có máu rịn ra, gục đầu trên vách đá. Phương Triệu Nam đưa tay sờ vào mũi ông ta, ông ta đã đứt hơi mà chết. Còn Tùng Nguyệt đạo trưởng ở phía sau lưng ông ta chợt té xoài về phía trước. Trần Huyền Sương đi phía sau, vội vàng đưa tay nắm lấy đạo bào ông ta, Phương Triệu Nam chụp lấy Cát Hoàng. Tùng Nguyệt đạo trưởng hít sâu một hơi rồi nói:</w:t>
      </w:r>
    </w:p>
    <w:p>
      <w:pPr>
        <w:pStyle w:val="BodyText"/>
      </w:pPr>
      <w:r>
        <w:t xml:space="preserve">“Huynh đệ bọn họ đều đã bị điểm huyệt đạo, sau khi giải huyệt thì có thể tự bước đi ...” một dòng máu từ miệng trào ra, cắt đứt lời ông ta. Phương Triệu Nam đặt Cát Hoàng xuống, ngầm vận công lực, đặt nhẹ chưởng vào huyệt Thiên Linh của ông ta, thì thầm hỏi:</w:t>
      </w:r>
    </w:p>
    <w:p>
      <w:pPr>
        <w:pStyle w:val="BodyText"/>
      </w:pPr>
      <w:r>
        <w:t xml:space="preserve">“Đạo trưởng còn lời gì muốn nói?”.</w:t>
      </w:r>
    </w:p>
    <w:p>
      <w:pPr>
        <w:pStyle w:val="BodyText"/>
      </w:pPr>
      <w:r>
        <w:t xml:space="preserve">Tùng Nguyệt đạo trưởng được Phương Triệu Nam đẩy chân khí vào người, đôi mắt đã nhắm tịt đột nhiên mở ra:</w:t>
      </w:r>
    </w:p>
    <w:p>
      <w:pPr>
        <w:pStyle w:val="BodyText"/>
      </w:pPr>
      <w:r>
        <w:t xml:space="preserve">“Hai người bọn họ đều đã uống hai viên hộ mệnh kim đơn của phái Võ Đang, chỉ cần giải huyệt đạo, điều tức một lát thì có thể đẩy được độc trong nội phủ ra, trong tay nải đều là tuyệt kỹ của tất cả những người tham gia đại hội Minh Nhạc lần này, đều là truyền cho họ, cần phải cất giữ kỹ càng rồi giao cho họ ...” ông ta thò tay vào áo lấy ra một mảnh thẻ bài bằng đồng rồi nói tiếp:</w:t>
      </w:r>
    </w:p>
    <w:p>
      <w:pPr>
        <w:pStyle w:val="BodyText"/>
      </w:pPr>
      <w:r>
        <w:t xml:space="preserve">“Đây là ... tín vật của phái Thanh Thành ... mang vật này sẽ được chưởng môn bổn phái tiếp ...” ông ta nói chưa hết lời thì đã không chống chọi được nữa, lại phun ra hai ngụm máu tươi, hét lớn một tiếng rồi đứt hơi. Phương Triệu Nam thở dài, nói:</w:t>
      </w:r>
    </w:p>
    <w:p>
      <w:pPr>
        <w:pStyle w:val="BodyText"/>
      </w:pPr>
      <w:r>
        <w:t xml:space="preserve">“Sương sư muội, cứ buông ông ta ra, ông ta đã chết”.</w:t>
      </w:r>
    </w:p>
    <w:p>
      <w:pPr>
        <w:pStyle w:val="BodyText"/>
      </w:pPr>
      <w:r>
        <w:t xml:space="preserve">Trần Huyền Sương nói:</w:t>
      </w:r>
    </w:p>
    <w:p>
      <w:pPr>
        <w:pStyle w:val="BodyText"/>
      </w:pPr>
      <w:r>
        <w:t xml:space="preserve">“Tại sao họ chết? ”.</w:t>
      </w:r>
    </w:p>
    <w:p>
      <w:pPr>
        <w:pStyle w:val="BodyText"/>
      </w:pPr>
      <w:r>
        <w:t xml:space="preserve">Phương Triệu Nam nói:</w:t>
      </w:r>
    </w:p>
    <w:p>
      <w:pPr>
        <w:pStyle w:val="BodyText"/>
      </w:pPr>
      <w:r>
        <w:t xml:space="preserve">“Trúng độc mà chết”.</w:t>
      </w:r>
    </w:p>
    <w:p>
      <w:pPr>
        <w:pStyle w:val="BodyText"/>
      </w:pPr>
      <w:r>
        <w:t xml:space="preserve">Trần Huyền Sương nói:</w:t>
      </w:r>
    </w:p>
    <w:p>
      <w:pPr>
        <w:pStyle w:val="BodyText"/>
      </w:pPr>
      <w:r>
        <w:t xml:space="preserve">“Chúng ta chẳng phải cũng trúng độc hay sao, sao vẫn còn sống thế này?”.</w:t>
      </w:r>
    </w:p>
    <w:p>
      <w:pPr>
        <w:pStyle w:val="BodyText"/>
      </w:pPr>
      <w:r>
        <w:t xml:space="preserve">Phương Triệu Nam nói:</w:t>
      </w:r>
    </w:p>
    <w:p>
      <w:pPr>
        <w:pStyle w:val="BodyText"/>
      </w:pPr>
      <w:r>
        <w:t xml:space="preserve">“Chúng ta đã uống thuốc giải độc, nếu không chỉ e còn chết sớm hơn họ!”.</w:t>
      </w:r>
    </w:p>
    <w:p>
      <w:pPr>
        <w:pStyle w:val="BodyText"/>
      </w:pPr>
      <w:r>
        <w:t xml:space="preserve">Trần Huyền Sương ngạc nhiên:</w:t>
      </w:r>
    </w:p>
    <w:p>
      <w:pPr>
        <w:pStyle w:val="BodyText"/>
      </w:pPr>
      <w:r>
        <w:t xml:space="preserve">“Có phải viên thuốc huynh đã uội hay không?”.</w:t>
      </w:r>
    </w:p>
    <w:p>
      <w:pPr>
        <w:pStyle w:val="BodyText"/>
      </w:pPr>
      <w:r>
        <w:t xml:space="preserve">Phương Triệu Nam nói:</w:t>
      </w:r>
    </w:p>
    <w:p>
      <w:pPr>
        <w:pStyle w:val="BodyText"/>
      </w:pPr>
      <w:r>
        <w:t xml:space="preserve">“Đúng thế ...”.</w:t>
      </w:r>
    </w:p>
    <w:p>
      <w:pPr>
        <w:pStyle w:val="BodyText"/>
      </w:pPr>
      <w:r>
        <w:t xml:space="preserve">Trần Huyền Sương nói:</w:t>
      </w:r>
    </w:p>
    <w:p>
      <w:pPr>
        <w:pStyle w:val="BodyText"/>
      </w:pPr>
      <w:r>
        <w:t xml:space="preserve">“Ở đâu huynh có thuốc giải?”.</w:t>
      </w:r>
    </w:p>
    <w:p>
      <w:pPr>
        <w:pStyle w:val="BodyText"/>
      </w:pPr>
      <w:r>
        <w:t xml:space="preserve">Phương Triệu Nam thầm nhủ:</w:t>
      </w:r>
    </w:p>
    <w:p>
      <w:pPr>
        <w:pStyle w:val="BodyText"/>
      </w:pPr>
      <w:r>
        <w:t xml:space="preserve">“Nàng vẫn mãi ghen tuông với Mai Giáng Tuyết, chi bằng đừng cho nàng biết chuyện Mai Giáng Tuyết tặng thuốc”.</w:t>
      </w:r>
    </w:p>
    <w:p>
      <w:pPr>
        <w:pStyle w:val="BodyText"/>
      </w:pPr>
      <w:r>
        <w:t xml:space="preserve">Một ý nghĩ lướt qua, thế rồi chàng nói:</w:t>
      </w:r>
    </w:p>
    <w:p>
      <w:pPr>
        <w:pStyle w:val="BodyText"/>
      </w:pPr>
      <w:r>
        <w:t xml:space="preserve">“Chính là thiếu nữ áo trắng đã tặng thuốc giải ...” Trần Huyền Sương buông cái xác trong tay, im lặng không nói. Phương Triệu Nam thở dài, nhặt tấm thẻ bài bằng đồng trong tay Tùng Nguyệt đạo trưởng rồi nói:</w:t>
      </w:r>
    </w:p>
    <w:p>
      <w:pPr>
        <w:pStyle w:val="BodyText"/>
      </w:pPr>
      <w:r>
        <w:t xml:space="preserve">“Nếu không phải nhờ nàng ta tặng thuốc, e rằng chúng ta đã trở thành hai cái xác lạnh lẽo”.</w:t>
      </w:r>
    </w:p>
    <w:p>
      <w:pPr>
        <w:pStyle w:val="BodyText"/>
      </w:pPr>
      <w:r>
        <w:t xml:space="preserve">Trần Huyền Sương vốn im lặng không nói, nghe Phương Triệu Nam bảo thế thì đột nhiên lửa giận bốc lên, cười lạnh nói:</w:t>
      </w:r>
    </w:p>
    <w:p>
      <w:pPr>
        <w:pStyle w:val="BodyText"/>
      </w:pPr>
      <w:r>
        <w:t xml:space="preserve">“Nếu biết là thuốc giải của ả, muội thà chết cũng không thèm uống!”.</w:t>
      </w:r>
    </w:p>
    <w:p>
      <w:pPr>
        <w:pStyle w:val="BodyText"/>
      </w:pPr>
      <w:r>
        <w:t xml:space="preserve">Phương Triệu Nam thấy thế thì vội vàng lảng sang chuyện khác:</w:t>
      </w:r>
    </w:p>
    <w:p>
      <w:pPr>
        <w:pStyle w:val="BodyText"/>
      </w:pPr>
      <w:r>
        <w:t xml:space="preserve">“Hai vị đạo trưởng đã chết, chúng ta hãy dời xác của họ sang một bên rồi giải huyệt đạo cho huynh đệ họ Cát, chao ôi! Không biết hộ mệnh kim đơn của phái Võ Đang có công hiệu hay không ...”.</w:t>
      </w:r>
    </w:p>
    <w:p>
      <w:pPr>
        <w:pStyle w:val="BodyText"/>
      </w:pPr>
      <w:r>
        <w:t xml:space="preserve">Trần Huyền Sương nói:</w:t>
      </w:r>
    </w:p>
    <w:p>
      <w:pPr>
        <w:pStyle w:val="BodyText"/>
      </w:pPr>
      <w:r>
        <w:t xml:space="preserve">“Hừm! Thuốc giải của người ta không có công hiệu, chẳng lẽ linh đơn của nàng muội muội áo trắng của huynh có công hiệu!” lòng ghen tuông của thiếu nữ này rất ghê gớm, tuy trong cảnh nguy hiểm nhưng vẫn nhớ đến thiếu nữ áo trắng ấy, chẳng chịu buông tha cho Phương Triệu Nam. Phương Triệu Nam nghĩ bụng nếu cứ tranh cãi mãi với nàng chắc chắn sẽ rất căng thẳng, thế rồi chỉ mỉm cười chứ không nói, đỡ vai Cát Vĩ cho y nằm xuống đất. Chàng đặt lòng bàn tay vào huyệt Mệnh Môn của y, rồi dùng chân khí của bản thân thúc đẩy máu huyết cho Cát Vĩ, sau đó mới giải huyệt đạo cho y. Cát Vĩ hít sâu một hơi rồi tỉnh dậy. Trần Huyền Sương thấy Phương Triệu Nam đã giải huyệt đạo cho Cát Vĩ, lập tức cũng giải huyệt đạo cho Cát Hoàng, cười lạnh một tiếng rồi nói:</w:t>
      </w:r>
    </w:p>
    <w:p>
      <w:pPr>
        <w:pStyle w:val="BodyText"/>
      </w:pPr>
      <w:r>
        <w:t xml:space="preserve">“Nam ca ca, ai bảo kim đơn hộ mệnh của phái Võ Đang vô ích?”.</w:t>
      </w:r>
    </w:p>
    <w:p>
      <w:pPr>
        <w:pStyle w:val="BodyText"/>
      </w:pPr>
      <w:r>
        <w:t xml:space="preserve">Phương Triệu Nam biết nàng vẫn chưa hết giận, vội vàng nói:</w:t>
      </w:r>
    </w:p>
    <w:p>
      <w:pPr>
        <w:pStyle w:val="BodyText"/>
      </w:pPr>
      <w:r>
        <w:t xml:space="preserve">“Thần Chung đạo trưởng chịu tặng hai viên tiên đơn hộ mệnh cho hai vị Cát huynh, còn mình thì chịu bị trúng độc, quả thực khí độ hơn người”.</w:t>
      </w:r>
    </w:p>
    <w:p>
      <w:pPr>
        <w:pStyle w:val="BodyText"/>
      </w:pPr>
      <w:r>
        <w:t xml:space="preserve">Cát Hoàng, Cát Vĩ sau khi tỉnh dậy mới nhìn xung quanh, hỏi:</w:t>
      </w:r>
    </w:p>
    <w:p>
      <w:pPr>
        <w:pStyle w:val="BodyText"/>
      </w:pPr>
      <w:r>
        <w:t xml:space="preserve">“Đây là đâu?” rồi đột nhiên đứng phắt dậy. Hai người vừa tỉnh, thần trí vẫn chưa hoàn toàn khôi phục, trong động này lại tối như ban đêm, không thấy được cảnh vật trong động cho nên không khỏi kinh hãi. Phương Triệu Nam thì thầm:</w:t>
      </w:r>
    </w:p>
    <w:p>
      <w:pPr>
        <w:pStyle w:val="BodyText"/>
      </w:pPr>
      <w:r>
        <w:t xml:space="preserve">“Hai vị Cát huynh vừa mới giải huyệt đạo, trong nội phủ vẫn còn chất kịch độc, không nên cử động bừa bãi, hãy mau ngồi xuống vận khí điều tức, đẩy chất kịch độc ra khỏi nội phủ”.</w:t>
      </w:r>
    </w:p>
    <w:p>
      <w:pPr>
        <w:pStyle w:val="BodyText"/>
      </w:pPr>
      <w:r>
        <w:t xml:space="preserve">Cát Hoàng chợt hỏi:</w:t>
      </w:r>
    </w:p>
    <w:p>
      <w:pPr>
        <w:pStyle w:val="BodyText"/>
      </w:pPr>
      <w:r>
        <w:t xml:space="preserve">“Cha ta ở đâu?”.</w:t>
      </w:r>
    </w:p>
    <w:p>
      <w:pPr>
        <w:pStyle w:val="BodyText"/>
      </w:pPr>
      <w:r>
        <w:t xml:space="preserve">Khi Cát Thiên Bằng bị giết, tuy Thần Chung đạo nhân đã kịp thời điểm huyệt đạo của y, nhưng thảm cảnh ấy đã để lại ấn tượng trong đầu vừa mới tỉnh dậy thì lập tức nhớ đến cái chết của người cha, vì thế mới hỏi câu này.</w:t>
      </w:r>
    </w:p>
    <w:p>
      <w:pPr>
        <w:pStyle w:val="BodyText"/>
      </w:pPr>
      <w:r>
        <w:t xml:space="preserve">Phương Triệu Nam thầm lo, nói:</w:t>
      </w:r>
    </w:p>
    <w:p>
      <w:pPr>
        <w:pStyle w:val="BodyText"/>
      </w:pPr>
      <w:r>
        <w:t xml:space="preserve">“Hai vị Cát huynh hãy mau vận khí điều tức đẩy chất độc ra khỏi nội phủ, huynh đệ sẽ cho biết tường tận ...” chàng hơi ngập ngừng rồi lại nói tiếp:</w:t>
      </w:r>
    </w:p>
    <w:p>
      <w:pPr>
        <w:pStyle w:val="BodyText"/>
      </w:pPr>
      <w:r>
        <w:t xml:space="preserve">“Chúng ta vẫn chưa hoàn toàn thoát khỏi nguy hiểm, đợi lát nữa hai vị đẩy chất kịch độc ra, chúng ta sẽ lập tức lên đường”.</w:t>
      </w:r>
    </w:p>
    <w:p>
      <w:pPr>
        <w:pStyle w:val="BodyText"/>
      </w:pPr>
      <w:r>
        <w:t xml:space="preserve">Huynh đệ họ Cát quả nhiên ngồi xuống, vận khí điều tức.</w:t>
      </w:r>
    </w:p>
    <w:p>
      <w:pPr>
        <w:pStyle w:val="BodyText"/>
      </w:pPr>
      <w:r>
        <w:t xml:space="preserve">Công hiệu của hai viên kim đơn hộ mệnh rất lớn, Cát Hoàng, Cát Vĩ vận khí thúc đẩy dược lực, lập tức cảm thấy ở nơi Đơn Điền có một luồng khí nóng xông lên, cả hai há mồm nôn ra một hồi, tất cả những thứ trong bụng đều đã ra ngoài.</w:t>
      </w:r>
    </w:p>
    <w:p>
      <w:pPr>
        <w:pStyle w:val="BodyText"/>
      </w:pPr>
      <w:r>
        <w:t xml:space="preserve">Phương Triệu Nam không biết hai người nôn là do hiệu lực của viên kim đơn, lúc đầu còn lo lắng, sau thấy hai người dần dần khỏe lại, nhắm mắt ngồi yên mới yên tâm, hạ giọng nói với Trần Huyền Sương:</w:t>
      </w:r>
    </w:p>
    <w:p>
      <w:pPr>
        <w:pStyle w:val="BodyText"/>
      </w:pPr>
      <w:r>
        <w:t xml:space="preserve">“Sương muội có đem theo đồ ăn không?”.</w:t>
      </w:r>
    </w:p>
    <w:p>
      <w:pPr>
        <w:pStyle w:val="BodyText"/>
      </w:pPr>
      <w:r>
        <w:t xml:space="preserve">Trần Huyền Sương cười nói:</w:t>
      </w:r>
    </w:p>
    <w:p>
      <w:pPr>
        <w:pStyle w:val="BodyText"/>
      </w:pPr>
      <w:r>
        <w:t xml:space="preserve">“Huynh đã đói ư?”.</w:t>
      </w:r>
    </w:p>
    <w:p>
      <w:pPr>
        <w:pStyle w:val="BodyText"/>
      </w:pPr>
      <w:r>
        <w:t xml:space="preserve">Phương Triệu Nam lắc đầu:</w:t>
      </w:r>
    </w:p>
    <w:p>
      <w:pPr>
        <w:pStyle w:val="BodyText"/>
      </w:pPr>
      <w:r>
        <w:t xml:space="preserve">“Không phải, sau khi họ nôn mửa, bụng sẽ cảm thấy đói, e rằng khi tỉnh dậy sẽ phải ăn, nhưng thức ăn đã nhiễm độc, chi bằng hãy ném đi”.</w:t>
      </w:r>
    </w:p>
    <w:p>
      <w:pPr>
        <w:pStyle w:val="BodyText"/>
      </w:pPr>
      <w:r>
        <w:t xml:space="preserve">Trần Huyền Sương lần này không cãi lại, thế là lấy đồ ăn trên người ném đi.</w:t>
      </w:r>
    </w:p>
    <w:p>
      <w:pPr>
        <w:pStyle w:val="BodyText"/>
      </w:pPr>
      <w:r>
        <w:t xml:space="preserve">Phương Triệu Nam mỉm cười:</w:t>
      </w:r>
    </w:p>
    <w:p>
      <w:pPr>
        <w:pStyle w:val="BodyText"/>
      </w:pPr>
      <w:r>
        <w:t xml:space="preserve">“Lần này muội thật ngoan!”.</w:t>
      </w:r>
    </w:p>
    <w:p>
      <w:pPr>
        <w:pStyle w:val="BodyText"/>
      </w:pPr>
      <w:r>
        <w:t xml:space="preserve">Trần Huyền Sương chậm rãi đứng lên, bước tới ngồi xuống bên cạnh chàng, dịu dàng nói:</w:t>
      </w:r>
    </w:p>
    <w:p>
      <w:pPr>
        <w:pStyle w:val="BodyText"/>
      </w:pPr>
      <w:r>
        <w:t xml:space="preserve">“Nam ca ca ...”.</w:t>
      </w:r>
    </w:p>
    <w:p>
      <w:pPr>
        <w:pStyle w:val="BodyText"/>
      </w:pPr>
      <w:r>
        <w:t xml:space="preserve">Vừa nói được ba chữ, chợt nghe một tiếng ầm vang lên, một luồng khói dày đặc từ phía sau xông tới, họ cảm thấy giống như trong lò hấp, toàn thân nóng nực, mồ hôi tuôn đầm đìa. Luồng gió nóng ấy thổi đến rất nhanh, nhanh đến nỗi họ không kịp vận khí chống cự. Phương Triệu Nam vội vàng hít một hơi, định vận khí chống lại luồng gió nóng ấy, sau đó đưa huynh đệ họ Cát chạy thoát khỏi nơi này. Nào ngờ luồng gió nóng có cả khí lưu hoàn xông thẳng vào nội phủ, chàng vội vàng thổi hơi vừa mới hít ra. May mà luồng gió nóng đến nhanh, đi cũng nhanh, trong chốc lát đã biến mất.</w:t>
      </w:r>
    </w:p>
    <w:p>
      <w:pPr>
        <w:pStyle w:val="BodyText"/>
      </w:pPr>
      <w:r>
        <w:t xml:space="preserve">Phương Triệu Nam đưa tay lau mồ hôi trán, hạ giọng hỏi:</w:t>
      </w:r>
    </w:p>
    <w:p>
      <w:pPr>
        <w:pStyle w:val="BodyText"/>
      </w:pPr>
      <w:r>
        <w:t xml:space="preserve">“Hai vị có sao không?”.</w:t>
      </w:r>
    </w:p>
    <w:p>
      <w:pPr>
        <w:pStyle w:val="BodyText"/>
      </w:pPr>
      <w:r>
        <w:t xml:space="preserve">Huynh đệ họ Cát mở mắt ra, đáp rằng:</w:t>
      </w:r>
    </w:p>
    <w:p>
      <w:pPr>
        <w:pStyle w:val="BodyText"/>
      </w:pPr>
      <w:r>
        <w:t xml:space="preserve">“Không sao cả”.</w:t>
      </w:r>
    </w:p>
    <w:p>
      <w:pPr>
        <w:pStyle w:val="BodyText"/>
      </w:pPr>
      <w:r>
        <w:t xml:space="preserve">Sau một hồi nôn mửa, chất độc trong người họ đã bị đẩy ra quá nửa, lại sau một hồi tịnh tọa điều tức, nguyên khí đã hồi phục rất nhiều, khi mở mắt ra thì đã thấy cảnh vận xung quanh.</w:t>
      </w:r>
    </w:p>
    <w:p>
      <w:pPr>
        <w:pStyle w:val="BodyText"/>
      </w:pPr>
      <w:r>
        <w:t xml:space="preserve">Trần Huyền Sương mỉm cười:</w:t>
      </w:r>
    </w:p>
    <w:p>
      <w:pPr>
        <w:pStyle w:val="BodyText"/>
      </w:pPr>
      <w:r>
        <w:t xml:space="preserve">“Nam ca ca, muội đã nghĩ ra ...”.</w:t>
      </w:r>
    </w:p>
    <w:p>
      <w:pPr>
        <w:pStyle w:val="BodyText"/>
      </w:pPr>
      <w:r>
        <w:t xml:space="preserve">Phương Triệu Nam trong một lúc cũng chẳng hiểu nàng muốn nói gì, cho nên ngạc nhiên hỏi:</w:t>
      </w:r>
    </w:p>
    <w:p>
      <w:pPr>
        <w:pStyle w:val="BodyText"/>
      </w:pPr>
      <w:r>
        <w:t xml:space="preserve">“Muội nghĩ ra điều gì?”.</w:t>
      </w:r>
    </w:p>
    <w:p>
      <w:pPr>
        <w:pStyle w:val="BodyText"/>
      </w:pPr>
      <w:r>
        <w:t xml:space="preserve">Trần Huyền Sương nói:</w:t>
      </w:r>
    </w:p>
    <w:p>
      <w:pPr>
        <w:pStyle w:val="BodyText"/>
      </w:pPr>
      <w:r>
        <w:t xml:space="preserve">“Thiếu nữ áo trắng ấy chẳng thích huynh tý nào cả, cho nên mới bảo người dắt huynh vào núi lửa để chúng ta bị thiêu chết!”.</w:t>
      </w:r>
    </w:p>
    <w:p>
      <w:pPr>
        <w:pStyle w:val="BodyText"/>
      </w:pPr>
      <w:r>
        <w:t xml:space="preserve">Phương Triệu Nam im lặng không nói, lòng thầm nhủ:</w:t>
      </w:r>
    </w:p>
    <w:p>
      <w:pPr>
        <w:pStyle w:val="BodyText"/>
      </w:pPr>
      <w:r>
        <w:t xml:space="preserve">“Nghe cũng có lý ...” chợt giật mình, một ý nghĩ khác hiện lên trong đầu:</w:t>
      </w:r>
    </w:p>
    <w:p>
      <w:pPr>
        <w:pStyle w:val="BodyText"/>
      </w:pPr>
      <w:r>
        <w:t xml:space="preserve">“Nếu nàng muốn hại chúng ta, đâu cần phí nhiều công sức như thế, lúc nãy mình và Sương muội đều đã trúng độc, nàng cần gì phải đưa thuốc giải?..”.</w:t>
      </w:r>
    </w:p>
    <w:p>
      <w:pPr>
        <w:pStyle w:val="BodyText"/>
      </w:pPr>
      <w:r>
        <w:t xml:space="preserve">Chỉ nghe Trần Huyền Sương tiếp tục nói:</w:t>
      </w:r>
    </w:p>
    <w:p>
      <w:pPr>
        <w:pStyle w:val="BodyText"/>
      </w:pPr>
      <w:r>
        <w:t xml:space="preserve">“Nàng ta đối đãi với huynh như thế, muội có thể yên tâm”. Nói xong thì mỉm cười, chậm rãi dựa vào lòng Phương Triệu Nam.</w:t>
      </w:r>
    </w:p>
    <w:p>
      <w:pPr>
        <w:pStyle w:val="BodyText"/>
      </w:pPr>
      <w:r>
        <w:t xml:space="preserve">Cát Vĩ chợt thở dài một tiếng:</w:t>
      </w:r>
    </w:p>
    <w:p>
      <w:pPr>
        <w:pStyle w:val="BodyText"/>
      </w:pPr>
      <w:r>
        <w:t xml:space="preserve">“Đại ca, đệ vẫn còn kịp nhớ, hình như cha đã bị thương trong Luân Hồi điện dưới kiếm của thiếu nữ áo đỏ”.</w:t>
      </w:r>
    </w:p>
    <w:p>
      <w:pPr>
        <w:pStyle w:val="BodyText"/>
      </w:pPr>
      <w:r>
        <w:t xml:space="preserve">Cát Hoàng nói:</w:t>
      </w:r>
    </w:p>
    <w:p>
      <w:pPr>
        <w:pStyle w:val="BodyText"/>
      </w:pPr>
      <w:r>
        <w:t xml:space="preserve">“Hình như huynh cũng thấy cha bị thương trong tay ba ả yêu nữ ấy, nhưng chưa thấy rõ thì đã bị người ta điểm huyệt đạo ...”.</w:t>
      </w:r>
    </w:p>
    <w:p>
      <w:pPr>
        <w:pStyle w:val="BodyText"/>
      </w:pPr>
      <w:r>
        <w:t xml:space="preserve">Y thở dài, quay đầu nhìn Phương Triệu Nam:</w:t>
      </w:r>
    </w:p>
    <w:p>
      <w:pPr>
        <w:pStyle w:val="BodyText"/>
      </w:pPr>
      <w:r>
        <w:t xml:space="preserve">“Dẫu cho đã xảy ra chuyện gì, nếu Phương huynh biết được xin hãy nói thẳng, việc đã đến nước này, chúng tôi cũng chẳng hề trách chi”.</w:t>
      </w:r>
    </w:p>
    <w:p>
      <w:pPr>
        <w:pStyle w:val="BodyText"/>
      </w:pPr>
      <w:r>
        <w:t xml:space="preserve">Phương Triệu Nam thầm suy nghĩ, sau đó mới nghiêm mặt nói:</w:t>
      </w:r>
    </w:p>
    <w:p>
      <w:pPr>
        <w:pStyle w:val="BodyText"/>
      </w:pPr>
      <w:r>
        <w:t xml:space="preserve">“Thần Chung đạo nhân đã tặng hai viên kim đơn của phái Võ Đang cho hai vị dùng, giữ lại tính mạng của hai vị, lòng dạ ấy thật bao la. Sau khi tặng thuốc xong, ông ta lại bảo cao thủ trong toàn trường viết lại tuyệt kỹ, truyền cho hai vị, nếu hai vị phụ tấm lòng ấy, chỉ e Thần Chung đạo nhân chết xuống dưới chín suối cũng khó nhắm mắt”.</w:t>
      </w:r>
    </w:p>
    <w:p>
      <w:pPr>
        <w:pStyle w:val="BodyText"/>
      </w:pPr>
      <w:r>
        <w:t xml:space="preserve">Cát Hoàng, Cát Vĩ đồng thanh nói:</w:t>
      </w:r>
    </w:p>
    <w:p>
      <w:pPr>
        <w:pStyle w:val="BodyText"/>
      </w:pPr>
      <w:r>
        <w:t xml:space="preserve">“Phương huynh hãy yên tâm, huynh đệ chúng tôi sẽ không phụ ơn cứu mạng của Thần Chung đạo nhân”.</w:t>
      </w:r>
    </w:p>
    <w:p>
      <w:pPr>
        <w:pStyle w:val="BodyText"/>
      </w:pPr>
      <w:r>
        <w:t xml:space="preserve">Phương Triệu Nam nói:</w:t>
      </w:r>
    </w:p>
    <w:p>
      <w:pPr>
        <w:pStyle w:val="BodyText"/>
      </w:pPr>
      <w:r>
        <w:t xml:space="preserve">“Hai vị thật sự có khí độ như thế, không những tấm lòng tặng thuốc của Thần Chung đạo nhân không uổng phí, mà tuyệt kỹ trong võ lâm cũng được bảo tồn, không đến nỗi thất truyền ...” chàng hơi ngập ngừng rồi lại nói tiếp:</w:t>
      </w:r>
    </w:p>
    <w:p>
      <w:pPr>
        <w:pStyle w:val="BodyText"/>
      </w:pPr>
      <w:r>
        <w:t xml:space="preserve">“Hai vị thấy không sai, lệnh tôn quả thực đã chết ...”.</w:t>
      </w:r>
    </w:p>
    <w:p>
      <w:pPr>
        <w:pStyle w:val="BodyText"/>
      </w:pPr>
      <w:r>
        <w:t xml:space="preserve">Cát Hoàng, Cát Vĩ đều cảm thấy đau lòng, nước mắt tuôn ra, nhưng hai người vẫn cố nén nỗi đau ấy, đưa tay lau nước mắt trên mặt, chẳng nói chẳng rằng gì cả.</w:t>
      </w:r>
    </w:p>
    <w:p>
      <w:pPr>
        <w:pStyle w:val="BodyText"/>
      </w:pPr>
      <w:r>
        <w:t xml:space="preserve">Phương Triệu Nam thở dài một tiếng rồi nói tiếp:</w:t>
      </w:r>
    </w:p>
    <w:p>
      <w:pPr>
        <w:pStyle w:val="BodyText"/>
      </w:pPr>
      <w:r>
        <w:t xml:space="preserve">“Không những lệnh tôn gặp nạn, ngoài bốn người chúng ta, chỉ e tất cả những võ lâm cao thủ dự đại hội Minh Nhạc lần này chẳng ai sống sót mà quay về ...” rồi chàng kể lại một lượt cuộc ác đấu kịch liệt trong Luân Hồi điện. Chàng chép miệng nói:</w:t>
      </w:r>
    </w:p>
    <w:p>
      <w:pPr>
        <w:pStyle w:val="BodyText"/>
      </w:pPr>
      <w:r>
        <w:t xml:space="preserve">“Thần Chung đạo nhân đã chọn hai vị, tặng cho linh đơn, kêu gọi tất cả những người ở Luân Hồi điện trước khi chết ghi lại tuyệt kỹ của mình rồi truyền cho hai vị. Vì thế các vị lão tiền bối không ai giấu giếm cả, nay hai vị được mọi người mong mỏi, mong đừng phụ tấm lòng yêu mến nhân tài của anh hùng trong thiên hạ”.</w:t>
      </w:r>
    </w:p>
    <w:p>
      <w:pPr>
        <w:pStyle w:val="BodyText"/>
      </w:pPr>
      <w:r>
        <w:t xml:space="preserve">Cát Hoàng chậm rãi đứng dậy, hạ giọng nói với Cát Vĩ:</w:t>
      </w:r>
    </w:p>
    <w:p>
      <w:pPr>
        <w:pStyle w:val="BodyText"/>
      </w:pPr>
      <w:r>
        <w:t xml:space="preserve">“Tiểu đệ, chúng ta hãy đến bái di thể của Tùng Phong, Tùng Nguyệt đạo trưởng để tỏ chút lòng kính trọng”.</w:t>
      </w:r>
    </w:p>
    <w:p>
      <w:pPr>
        <w:pStyle w:val="BodyText"/>
      </w:pPr>
      <w:r>
        <w:t xml:space="preserve">Thế rồi hai người sánh vai quỳ xuống trước thi thể của Tùng Phong, Tùng Nguyệt, rồi lạy ba lạy.</w:t>
      </w:r>
    </w:p>
    <w:p>
      <w:pPr>
        <w:pStyle w:val="BodyText"/>
      </w:pPr>
      <w:r>
        <w:t xml:space="preserve">Phương Triệu Nam chỉ tay nải bên cạnh nói:</w:t>
      </w:r>
    </w:p>
    <w:p>
      <w:pPr>
        <w:pStyle w:val="BodyText"/>
      </w:pPr>
      <w:r>
        <w:t xml:space="preserve">“Trong tay nải này toàn là tuyệt kỹ võ công của các vị tiền bối ghi lại, hai vị hãy giữ cho kỹ, mỗi mảnh áo mỗi khúc gỗ ở đây nếu mất đi thì công phu của họ sẽ bị thất truyền”.</w:t>
      </w:r>
    </w:p>
    <w:p>
      <w:pPr>
        <w:pStyle w:val="BodyText"/>
      </w:pPr>
      <w:r>
        <w:t xml:space="preserve">Cát Hoàng mở tay nải, chia chuôi kiếm và mảnh vải áo thành hai phần, đưa cho em trai mình một nửa, còn một nửa thì buộc chặt lên người:</w:t>
      </w:r>
    </w:p>
    <w:p>
      <w:pPr>
        <w:pStyle w:val="BodyText"/>
      </w:pPr>
      <w:r>
        <w:t xml:space="preserve">“Nếu huynh đệ chúng tôi gặp bất trắc, Phương huynh hãy lấy những thứ này ra cất giữ, đừng để lọt vào tay kẻ địch”. Nói xong thì đứng dậy, sải bước chạy ra ngoài. Phương Triệu Nam ngạc nhiên kêu:</w:t>
      </w:r>
    </w:p>
    <w:p>
      <w:pPr>
        <w:pStyle w:val="BodyText"/>
      </w:pPr>
      <w:r>
        <w:t xml:space="preserve">“Cát huynh dừng bước, huynh định đi đâu?”.</w:t>
      </w:r>
    </w:p>
    <w:p>
      <w:pPr>
        <w:pStyle w:val="BodyText"/>
      </w:pPr>
      <w:r>
        <w:t xml:space="preserve">Cát Hoàng quay đầu nói:</w:t>
      </w:r>
    </w:p>
    <w:p>
      <w:pPr>
        <w:pStyle w:val="BodyText"/>
      </w:pPr>
      <w:r>
        <w:t xml:space="preserve">“Nhân lúc này chúng ta vẫn còn sức, hãy tìm cách xông ra khỏi Minh Nhạc, nếu ở lâu trong này, đến khi đói đến rã rời, há chẳng phải đánh bó tay chịu trói hay sao?”.</w:t>
      </w:r>
    </w:p>
    <w:p>
      <w:pPr>
        <w:pStyle w:val="BodyText"/>
      </w:pPr>
      <w:r>
        <w:t xml:space="preserve">Phương Triệu Nam nói:</w:t>
      </w:r>
    </w:p>
    <w:p>
      <w:pPr>
        <w:pStyle w:val="BodyText"/>
      </w:pPr>
      <w:r>
        <w:t xml:space="preserve">“Ra khỏi hang này cũng chẳng có hy vọng thoát khỏi Minh Nhạc, nay chúng ta hãy tìm sự sống trong cái chết, chỉ mạo hiểm tiến sâu vào, có lẽ sẽ tìm ra được lối khác”.</w:t>
      </w:r>
    </w:p>
    <w:p>
      <w:pPr>
        <w:pStyle w:val="BodyText"/>
      </w:pPr>
      <w:r>
        <w:t xml:space="preserve">Cát Vĩ chậm rãi bước tới, nói:</w:t>
      </w:r>
    </w:p>
    <w:p>
      <w:pPr>
        <w:pStyle w:val="BodyText"/>
      </w:pPr>
      <w:r>
        <w:t xml:space="preserve">“Luồng khói vừa rồi rất nóng, người bình thường không thể chịu nổi ...” y hơi ngập ngừng rồi nói:</w:t>
      </w:r>
    </w:p>
    <w:p>
      <w:pPr>
        <w:pStyle w:val="BodyText"/>
      </w:pPr>
      <w:r>
        <w:t xml:space="preserve">“Có lẽ nội công của Phương huynh tinh thâm đã đạt đến cảnh giới hàn nhiệt khó xâm, nhưng huynh đệ thì không chịu nổi, huống chi đi sâu vào chưa chắc có lối ra. Chi bằng cứ xông ra khỏi hang này ...”.</w:t>
      </w:r>
    </w:p>
    <w:p>
      <w:pPr>
        <w:pStyle w:val="BodyText"/>
      </w:pPr>
      <w:r>
        <w:t xml:space="preserve">Phương Triệu Nam không kể lại chuyện Mai Giáng Tuyết đã sai người dắt vào trong động, chỉ e lại khiến cho Trần Huyền Sương nổi lòng ghen tuông, nhưng chàng tin rằng Mai Giáng Tuyết không cố ý đưa mình vào chốn tuyệt địa. Đó là một cảm giác không thể nói ra được, chàng tựa như đã rất tin tưởng Mai Giáng Tuyết. Chàng cảm thấy nàng thiếu nữ tuyệt sắc ít bao giờ nở nụ cười này có một một tình yêu sâu sắc với mình, chỉ là nàng đã giấu trong lòng, còn Trần Huyền Sương thì thể hiện rất mãnh liệt, yêu ghét rõ ràng, chàng có thể cảm nhận được tình yêu chân thành từ sự lạnh nhạt của nàng. Cảm nhận ấy khiến cho Phương Triệu Nam nảy sinh lòng tin vô bờ bến, chàng tin rằng có thể tìm ra được lối thoát hiểm. Chàng suy nghĩ một lúc lâu mới chậm rãi ngẩng đầu lên:</w:t>
      </w:r>
    </w:p>
    <w:p>
      <w:pPr>
        <w:pStyle w:val="BodyText"/>
      </w:pPr>
      <w:r>
        <w:t xml:space="preserve">“Trước mắt chỉ có hai còn đường, dù đường nào cũng khó khăn lạ thường, hy vọng sống mong manh, ra khỏi động này chắc chắn sẽ bị cao thủ Minh Nhạc bao vây, dù cho chúng ta may mắn thoát khỏi vòng vây, kẻ cường địch cũng sẽ đuổi theo không rời ...”.</w:t>
      </w:r>
    </w:p>
    <w:p>
      <w:pPr>
        <w:pStyle w:val="BodyText"/>
      </w:pPr>
      <w:r>
        <w:t xml:space="preserve">Cát Vĩ nói:</w:t>
      </w:r>
    </w:p>
    <w:p>
      <w:pPr>
        <w:pStyle w:val="BodyText"/>
      </w:pPr>
      <w:r>
        <w:t xml:space="preserve">“Ý của Phương huynh là ...”.</w:t>
      </w:r>
    </w:p>
    <w:p>
      <w:pPr>
        <w:pStyle w:val="BodyText"/>
      </w:pPr>
      <w:r>
        <w:t xml:space="preserve">Phương Triệu Nam nói:</w:t>
      </w:r>
    </w:p>
    <w:p>
      <w:pPr>
        <w:pStyle w:val="BodyText"/>
      </w:pPr>
      <w:r>
        <w:t xml:space="preserve">“Theo ý của huynh đệ, xông ra khỏi vòng vây, chi bằng đi sâu vào trong núi thử xem, có lẽ có hy vọng sống”.</w:t>
      </w:r>
    </w:p>
    <w:p>
      <w:pPr>
        <w:pStyle w:val="BodyText"/>
      </w:pPr>
      <w:r>
        <w:t xml:space="preserve">Cát Vĩ hơi trầm ngâm:</w:t>
      </w:r>
    </w:p>
    <w:p>
      <w:pPr>
        <w:pStyle w:val="BodyText"/>
      </w:pPr>
      <w:r>
        <w:t xml:space="preserve">“Nếu núi lửa phát nổ, chúng ta làm sao chống cự nổi ...”.</w:t>
      </w:r>
    </w:p>
    <w:p>
      <w:pPr>
        <w:pStyle w:val="BodyText"/>
      </w:pPr>
      <w:r>
        <w:t xml:space="preserve">Phương Triệu Nam nói:</w:t>
      </w:r>
    </w:p>
    <w:p>
      <w:pPr>
        <w:pStyle w:val="BodyText"/>
      </w:pPr>
      <w:r>
        <w:t xml:space="preserve">“Núi lửa này đã lâu không còn phun lửa, nếu đi sâu vào đương nhiên sẽ rất nguy hiểm, nhưng theo huynh đệ thấy, cũng chính vì nguy hiểm muôn phần mới có hy vọng, vạn nhất núi phát nổ, chúng ta cũng sẽ chôn thân ở đây nhưng người trong Minh Nhạc cũng chẳng tránh được số phận này, nếu quả thật như thế, chết có gì đáng tiếc?”.</w:t>
      </w:r>
    </w:p>
    <w:p>
      <w:pPr>
        <w:pStyle w:val="BodyText"/>
      </w:pPr>
      <w:r>
        <w:t xml:space="preserve">Cát Vĩ trầm ngâm một hồi rồi nói:</w:t>
      </w:r>
    </w:p>
    <w:p>
      <w:pPr>
        <w:pStyle w:val="BodyText"/>
      </w:pPr>
      <w:r>
        <w:t xml:space="preserve">“Phương huynh nói không sai, nếu đây đã là tia hy vọng duy nhất, chúng ta cũng đành mạo hiểm một phen”.</w:t>
      </w:r>
    </w:p>
    <w:p>
      <w:pPr>
        <w:pStyle w:val="BodyText"/>
      </w:pPr>
      <w:r>
        <w:t xml:space="preserve">Phương Triệu Nam đứng phắt dậy:</w:t>
      </w:r>
    </w:p>
    <w:p>
      <w:pPr>
        <w:pStyle w:val="BodyText"/>
      </w:pPr>
      <w:r>
        <w:t xml:space="preserve">“Không thể chậm trễ nữa, chúng ta hãy lập tức hành động”.</w:t>
      </w:r>
    </w:p>
    <w:p>
      <w:pPr>
        <w:pStyle w:val="BodyText"/>
      </w:pPr>
      <w:r>
        <w:t xml:space="preserve">Cát Hoàng chợt chen vào nói:</w:t>
      </w:r>
    </w:p>
    <w:p>
      <w:pPr>
        <w:pStyle w:val="BodyText"/>
      </w:pPr>
      <w:r>
        <w:t xml:space="preserve">“Chúng ta đã không còn thức ăn, chỉ e không đủ sức kéo dài”.</w:t>
      </w:r>
    </w:p>
    <w:p>
      <w:pPr>
        <w:pStyle w:val="BodyText"/>
      </w:pPr>
      <w:r>
        <w:t xml:space="preserve">Phương Triệu Nam nói:</w:t>
      </w:r>
    </w:p>
    <w:p>
      <w:pPr>
        <w:pStyle w:val="BodyText"/>
      </w:pPr>
      <w:r>
        <w:t xml:space="preserve">“Theo huynh đệ tính, nếu chúng ta nhịn đói ba ngày ba đêm, thể lực không đến nỗi hoàn toàn mất hết, nếu trong vòng ba ngày ba đêm mà chúng ta vẫn chưa thoát khỏi nơi này, đói không chết thì cũng bị nóng chết!”.</w:t>
      </w:r>
    </w:p>
    <w:p>
      <w:pPr>
        <w:pStyle w:val="BodyText"/>
      </w:pPr>
      <w:r>
        <w:t xml:space="preserve">Trần Huyền Sương chậm rãi đứng dậy:</w:t>
      </w:r>
    </w:p>
    <w:p>
      <w:pPr>
        <w:pStyle w:val="BodyText"/>
      </w:pPr>
      <w:r>
        <w:t xml:space="preserve">“Nếu hai người sợ chết như thế, vậy đừng đi! ”Cát Vĩ bị Trần Huyền Sương nói khích, bất giác hào khí tăng lên:</w:t>
      </w:r>
    </w:p>
    <w:p>
      <w:pPr>
        <w:pStyle w:val="BodyText"/>
      </w:pPr>
      <w:r>
        <w:t xml:space="preserve">“Cô nương đã không sợ, bọn chúng tôi đường đường là thân bảy thước có gì mà phải sợ, đi thôi!” rồi co giò bước tới phía trước.</w:t>
      </w:r>
    </w:p>
    <w:p>
      <w:pPr>
        <w:pStyle w:val="BodyText"/>
      </w:pPr>
      <w:r>
        <w:t xml:space="preserve">xem tại</w:t>
      </w:r>
    </w:p>
    <w:p>
      <w:pPr>
        <w:pStyle w:val="BodyText"/>
      </w:pPr>
      <w:r>
        <w:t xml:space="preserve">Phương Triệu Nam chụp tay Cát Vĩ:</w:t>
      </w:r>
    </w:p>
    <w:p>
      <w:pPr>
        <w:pStyle w:val="BodyText"/>
      </w:pPr>
      <w:r>
        <w:t xml:space="preserve">“Cát huynh không nên mạo hiểm, cứ để huynh đệ dẫn đường trước”.</w:t>
      </w:r>
    </w:p>
    <w:p>
      <w:pPr>
        <w:pStyle w:val="BodyText"/>
      </w:pPr>
      <w:r>
        <w:t xml:space="preserve">Cát Vĩ biết võ công và hiểu biết của Phương Triệu Nam hơn hẳn mình, cũng không giành nữa, thế rồi đi sau Phương Triệu Nam. Bọn họ sau một hồi tĩnh tọa điều tức, đã có thể nhìn được cảnh vật trong vòng một trượng, chỉ thấy ở phía trước toàn là đá đã bị cháy sém, tuy không có cảm giác nóng bỏng, nhưng không loài thực vật nào sống được. đi được khoảng hơn mười trượng, đường đi chật hẹp lại, tiếng ầm ầm lại vang lên. Phương Triệu Nam ngừng bước cố lắng nghe, sau một hồi lại tiếp tục bước về phía trước. Bốn người bọn họ im lặng bước về phía trước lòng dạ nặng nề như có tảng đá ngàn cân, bước chân chậm lại, ai cũng nghĩ rằng mình đã từng bước đến gần cái chết. Chợt nghe Trần Huyền Sương thở dài nhẹ một tiếng:</w:t>
      </w:r>
    </w:p>
    <w:p>
      <w:pPr>
        <w:pStyle w:val="BodyText"/>
      </w:pPr>
      <w:r>
        <w:t xml:space="preserve">“Nam ca ca, dù cho chúng ta có thể tìm được lối ra, sau khi rời khỏi nơi này chỉ e sẽ gặp rất nhiều phiền phức”.</w:t>
      </w:r>
    </w:p>
    <w:p>
      <w:pPr>
        <w:pStyle w:val="BodyText"/>
      </w:pPr>
      <w:r>
        <w:t xml:space="preserve">Phương Triệu Nam ngạc nhiên:</w:t>
      </w:r>
    </w:p>
    <w:p>
      <w:pPr>
        <w:pStyle w:val="BodyText"/>
      </w:pPr>
      <w:r>
        <w:t xml:space="preserve">“Phiền phức gì?”.</w:t>
      </w:r>
    </w:p>
    <w:p>
      <w:pPr>
        <w:pStyle w:val="BodyText"/>
      </w:pPr>
      <w:r>
        <w:t xml:space="preserve">Trần Huyền Sương nói:</w:t>
      </w:r>
    </w:p>
    <w:p>
      <w:pPr>
        <w:pStyle w:val="BodyText"/>
      </w:pPr>
      <w:r>
        <w:t xml:space="preserve">“Tất cả võ lâm cao thủ đều chết ở Minh Nhạc, chỉ có bốn người chúng ta thoát được, người nhà của họ chắc chắn sẽ đến hỏi chuyện trong Minh Nhạc, chẳng phải sẽ gặp phiền phức hay sao?”.</w:t>
      </w:r>
    </w:p>
    <w:p>
      <w:pPr>
        <w:pStyle w:val="BodyText"/>
      </w:pPr>
      <w:r>
        <w:t xml:space="preserve">Phương Triệu Nam thầm nhủ:</w:t>
      </w:r>
    </w:p>
    <w:p>
      <w:pPr>
        <w:pStyle w:val="BodyText"/>
      </w:pPr>
      <w:r>
        <w:t xml:space="preserve">“Muội suy nghĩ sâu xa cũng tốt, dù sao tình thế trước mắt đã lành ít dữ nhiều, thôi thì cứ nói chuyện trên trời dưới biển cũng tạm quên tình cảnh hiểm nghèo này”. Thế rồi mới cười rằng:</w:t>
      </w:r>
    </w:p>
    <w:p>
      <w:pPr>
        <w:pStyle w:val="BodyText"/>
      </w:pPr>
      <w:r>
        <w:t xml:space="preserve">“Lúc đó chúng ta sẽ rất bận rộn, chỉ tiếp khách thôi cũng đã mệt mỏi ...”.</w:t>
      </w:r>
    </w:p>
    <w:p>
      <w:pPr>
        <w:pStyle w:val="BodyText"/>
      </w:pPr>
      <w:r>
        <w:t xml:space="preserve">Cát Vĩ ngắt lời Phương Triệu Nam, nói tiếp:</w:t>
      </w:r>
    </w:p>
    <w:p>
      <w:pPr>
        <w:pStyle w:val="BodyText"/>
      </w:pPr>
      <w:r>
        <w:t xml:space="preserve">“Hai người vẫn còn lòng dạ nói những chuyện ấy, chao ôi! Ta thấy đừng nói thì hơn!”.</w:t>
      </w:r>
    </w:p>
    <w:p>
      <w:pPr>
        <w:pStyle w:val="BodyText"/>
      </w:pPr>
      <w:r>
        <w:t xml:space="preserve">Trần Huyền Sương nói:</w:t>
      </w:r>
    </w:p>
    <w:p>
      <w:pPr>
        <w:pStyle w:val="BodyText"/>
      </w:pPr>
      <w:r>
        <w:t xml:space="preserve">“Sao? Cát huynh đã sợ?”.</w:t>
      </w:r>
    </w:p>
    <w:p>
      <w:pPr>
        <w:pStyle w:val="BodyText"/>
      </w:pPr>
      <w:r>
        <w:t xml:space="preserve">Cát Vĩ nói:</w:t>
      </w:r>
    </w:p>
    <w:p>
      <w:pPr>
        <w:pStyle w:val="BodyText"/>
      </w:pPr>
      <w:r>
        <w:t xml:space="preserve">“Chả lẽ cô nương chẳng sợ tý nào sao?”.</w:t>
      </w:r>
    </w:p>
    <w:p>
      <w:pPr>
        <w:pStyle w:val="BodyText"/>
      </w:pPr>
      <w:r>
        <w:t xml:space="preserve">Trần Huyền Sương nói:</w:t>
      </w:r>
    </w:p>
    <w:p>
      <w:pPr>
        <w:pStyle w:val="BodyText"/>
      </w:pPr>
      <w:r>
        <w:t xml:space="preserve">“Có sợ cũng vô ích, trong hoàn cảnh thế này, làm sao có thể xoay chuyển tình thế, chết thì chết vậy!”.</w:t>
      </w:r>
    </w:p>
    <w:p>
      <w:pPr>
        <w:pStyle w:val="BodyText"/>
      </w:pPr>
      <w:r>
        <w:t xml:space="preserve">Phương Triệu Nam e rằng bọn họ cứ nói tiếp thì sẽ nổi giận, thế rồi vội vàng chen vào:</w:t>
      </w:r>
    </w:p>
    <w:p>
      <w:pPr>
        <w:pStyle w:val="BodyText"/>
      </w:pPr>
      <w:r>
        <w:t xml:space="preserve">“Bao nhiêu võ lâm cao thủ mà không chống cự nổi người trong Minh Nhạc, bốn người chúng ta làm sao thoát khỏi bàn tay của bọn chúng. Giờ đây tuy hy vọng tìm được lối ra rất ít nhưng có còn hơn không, hai vị Cát huynh hãy thử nghĩ xem, chúng ta chọn cách nào?”.</w:t>
      </w:r>
    </w:p>
    <w:p>
      <w:pPr>
        <w:pStyle w:val="Compact"/>
      </w:pPr>
      <w:r>
        <w:t xml:space="preserve">Thật ra những lời chàng mới nói rất khiêng cưỡng, chàng nghĩ rằng ở đây có lối ra là vì hoàn toàn tin tưởng Mai Giáng Tuyết không hại mình. Nàng đã sai người dắt mình vào trong núi lửa chắc chắn sẽ có lối ra. Sự tin tưởng ấy bắt nguồn từ một mối quan hệ rất tế nhị, nhưng lòng tin của chàng rất vững bền.</w:t>
      </w:r>
      <w:r>
        <w:br w:type="textWrapping"/>
      </w:r>
      <w:r>
        <w:br w:type="textWrapping"/>
      </w:r>
    </w:p>
    <w:p>
      <w:pPr>
        <w:pStyle w:val="Heading2"/>
      </w:pPr>
      <w:bookmarkStart w:id="48" w:name="chương-26-tìm-được-lối-ra-ở-thủy-hỏa-động"/>
      <w:bookmarkEnd w:id="48"/>
      <w:r>
        <w:t xml:space="preserve">26. Chương 26 : Tìm Được Lối Ra Ở Thủy Hỏa Động</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26: Tìm Được Lối Ra Ở Thủy Hỏa Động</w:t>
      </w:r>
    </w:p>
    <w:p>
      <w:pPr>
        <w:pStyle w:val="BodyText"/>
      </w:pPr>
      <w:r>
        <w:t xml:space="preserve">Dịch: Cổ Nguyệt</w:t>
      </w:r>
    </w:p>
    <w:p>
      <w:pPr>
        <w:pStyle w:val="BodyText"/>
      </w:pPr>
      <w:r>
        <w:t xml:space="preserve">Nguồn: Văn Tuyển</w:t>
      </w:r>
    </w:p>
    <w:p>
      <w:pPr>
        <w:pStyle w:val="BodyText"/>
      </w:pPr>
      <w:r>
        <w:t xml:space="preserve">Trong lòng Phương Triệu Nam, Mai Giáng Tuyết rất xa lạ, hai người chưa bao giờ có niềm vui bên nhau, cũng chưa có nỗi buồn vì xa nhau, ngoại trừ ở đầm Hàn Tuyền, lúc đó tình thế bắt buộc đành phải kết thề ở dưới trăng, cả hai người chưa có chuyện gì đáng nhớ hết ... nhưng Phương Triệu Nam thì tin tưởng Mai Giáng Tuyết không hại mình, sự tin tưởng ấy khiến cho chàng đoán chắc rằng trong ngọn núi lửa này sẽ có lối ra.</w:t>
      </w:r>
    </w:p>
    <w:p>
      <w:pPr>
        <w:pStyle w:val="BodyText"/>
      </w:pPr>
      <w:r>
        <w:t xml:space="preserve">Chợt mọi người đều nghe tiếng ầm ầm dần đến gần. Một luồng khí có mùi lưu huỳnh từ trong động tuôn ra. Phương Triệu Nam vừa ngửi thấy khí lưu huỳnh thì không khỏi giật mình, vội vàng kêu lên:</w:t>
      </w:r>
    </w:p>
    <w:p>
      <w:pPr>
        <w:pStyle w:val="BodyText"/>
      </w:pPr>
      <w:r>
        <w:t xml:space="preserve">“Hai vị Cát huynh hãy mau vận khí hộ thân, nín thở nằm xuống đất”. Rồi kéo Trần Huyền Sương nằm sấp xuống. Cát Hoàng, Cát Vĩ cũng nằm phục xuống đất. Luồng khí lưu huỳnh dừng lại rất lâu, phải một tuần trà sau mới dần dần tản mát. Vì bọn họ đã chuẩn bị trước, vận chân khí hộ thân, lại nín thở cho nên không cảm thấy khó chịu.</w:t>
      </w:r>
    </w:p>
    <w:p>
      <w:pPr>
        <w:pStyle w:val="BodyText"/>
      </w:pPr>
      <w:r>
        <w:t xml:space="preserve">Xung quanh im ắng lạ thường. Cát Vĩ đứng dậy càng chạy càng mau, mọi người vội vàng đuổi theo. Một lúc lâu sau, mọi người đã đi được bảy tám dặm đường. Ngẩng đầu nhìn lên, phía trước vẫn là một mảng tối đen, chẳng ai biết hang động này sâu bao nhiêu, dẫn đến đâu ...</w:t>
      </w:r>
    </w:p>
    <w:p>
      <w:pPr>
        <w:pStyle w:val="BodyText"/>
      </w:pPr>
      <w:r>
        <w:t xml:space="preserve">Sự im lặng khiến ọi người cảm nhận được không khí đầy kinh dị. Chạy qua hai ngã rẽ, Cát Vĩ chợt ngừng lại. Té ra đến đây thì hang động chia thành ba lối. Cát Vĩ quay đầu lại hỏi:</w:t>
      </w:r>
    </w:p>
    <w:p>
      <w:pPr>
        <w:pStyle w:val="BodyText"/>
      </w:pPr>
      <w:r>
        <w:t xml:space="preserve">“Phương huynh, chúng ta đi lối nào?”.</w:t>
      </w:r>
    </w:p>
    <w:p>
      <w:pPr>
        <w:pStyle w:val="BodyText"/>
      </w:pPr>
      <w:r>
        <w:t xml:space="preserve">Phương Triệu Nam thấy độ rộng của ba lối này tương đương với nhau, trong một lúc thật khó quyết định nên đi đường nào mới đúng, thế là chàng đứng ngẩn người ra.</w:t>
      </w:r>
    </w:p>
    <w:p>
      <w:pPr>
        <w:pStyle w:val="BodyText"/>
      </w:pPr>
      <w:r>
        <w:t xml:space="preserve">Cát Hoàng thở dài, nói:</w:t>
      </w:r>
    </w:p>
    <w:p>
      <w:pPr>
        <w:pStyle w:val="BodyText"/>
      </w:pPr>
      <w:r>
        <w:t xml:space="preserve">“Phương huynh, đừng ái ngại, dẫu đi đường nào cũng chỉ sống chết do trời, dù cho gặp rủi ro cũng là chuyện bất đắc dĩ ...”.</w:t>
      </w:r>
    </w:p>
    <w:p>
      <w:pPr>
        <w:pStyle w:val="BodyText"/>
      </w:pPr>
      <w:r>
        <w:t xml:space="preserve">Phương Triệu Nam trầm ngâm một hồi rồi nói:</w:t>
      </w:r>
    </w:p>
    <w:p>
      <w:pPr>
        <w:pStyle w:val="BodyText"/>
      </w:pPr>
      <w:r>
        <w:t xml:space="preserve">“Ba ngã rẽ này hoàn toàn không giống nhau, luồng gió nóng lúc nãy chắc chắn thổi ra từ một trong ba ngã rẽ này. Sao tiếng động lúc nãy lại không vang lên nữa, nếu có tiếng động, chúng ta có thể phân biệt được ...”.</w:t>
      </w:r>
    </w:p>
    <w:p>
      <w:pPr>
        <w:pStyle w:val="BodyText"/>
      </w:pPr>
      <w:r>
        <w:t xml:space="preserve">Chợt mọi người cảm thấy một luồng gió lạnh từ trong ngã rẽ ở giữa thổi ra. Trong lòng núi, nhiệt độ rất cao, mọi người đều đang vận khí chống lại nhiệt độ. Lúc này, đột nhiên một luồng gió lạnh thổi tới, bốn người đều rùng mình.</w:t>
      </w:r>
    </w:p>
    <w:p>
      <w:pPr>
        <w:pStyle w:val="BodyText"/>
      </w:pPr>
      <w:r>
        <w:t xml:space="preserve">Cát Hoàng vui mừng nói:</w:t>
      </w:r>
    </w:p>
    <w:p>
      <w:pPr>
        <w:pStyle w:val="BodyText"/>
      </w:pPr>
      <w:r>
        <w:t xml:space="preserve">“Phương huynh, ngã rẽ ở giữa có gió lạnh thổi tới, chúng ta hãy vào lối này!”.</w:t>
      </w:r>
    </w:p>
    <w:p>
      <w:pPr>
        <w:pStyle w:val="BodyText"/>
      </w:pPr>
      <w:r>
        <w:t xml:space="preserve">Phương Triệu Nam chợt nghĩ ra điều gì đấy, chàng ngồi xếp bằng xuống rồi nói:</w:t>
      </w:r>
    </w:p>
    <w:p>
      <w:pPr>
        <w:pStyle w:val="BodyText"/>
      </w:pPr>
      <w:r>
        <w:t xml:space="preserve">“Trận gió lúc nãy rất lạnh lẽo, chúng ta cứ mãi đi ở nơi nhiệt độ cao, e rằng cơ thể không chịu nổi trận lạnh này, theo ý huynh đệ, trước tiên hãy ngồi xuống vận khí điều tức một lát, sau đó lên đường cũng không muộn, nếu bị bệnh ở đây thì rất phiền phức”.</w:t>
      </w:r>
    </w:p>
    <w:p>
      <w:pPr>
        <w:pStyle w:val="BodyText"/>
      </w:pPr>
      <w:r>
        <w:t xml:space="preserve">Trần Huyền Sương mỉm cười:</w:t>
      </w:r>
    </w:p>
    <w:p>
      <w:pPr>
        <w:pStyle w:val="BodyText"/>
      </w:pPr>
      <w:r>
        <w:t xml:space="preserve">“Đúng thế, chợt nóng chợt lạnh rất dễ sinh bệnh, Nam ca ca nói rất đúng, hai vị hãy mau ngồi xuống!” rồi nàng ngồi sát bên cạnh Phương Triệu Nam.</w:t>
      </w:r>
    </w:p>
    <w:p>
      <w:pPr>
        <w:pStyle w:val="BodyText"/>
      </w:pPr>
      <w:r>
        <w:t xml:space="preserve">Cát Hoàng, Cát Vĩ đều cảm thấy lo lắng, thế là ngồi xếp bằng xuống nhắm mắt vận khí điều tức.</w:t>
      </w:r>
    </w:p>
    <w:p>
      <w:pPr>
        <w:pStyle w:val="BodyText"/>
      </w:pPr>
      <w:r>
        <w:t xml:space="preserve">Phương Triệu Nam nhân dịp ngồi tịnh tọa, thầm nhủ:</w:t>
      </w:r>
    </w:p>
    <w:p>
      <w:pPr>
        <w:pStyle w:val="BodyText"/>
      </w:pPr>
      <w:r>
        <w:t xml:space="preserve">“Trong bụng ngọn núi lửa này sao lại có gió lạnh, đây rõ ràng là một nơi rất kỳ lạ ...” đang suy nghĩ, chàng lại cảm thấy người nóng bỏng, một luồng khí nóng từ ngã rẽ bên trái thổi ra. Bọn họ tuy có võ công cao cường, nhưng cơ thể cũng phản ứng rất mạnh mẽ, chỉ cảm thấy toàn thân nóng ran, mồ hôi tuôn ra như suối. Chàng đưa mắt nhìn qua, chỉ thấy ở ngả rẽ bên trái có ánh đỏ loang loáng, tựa như có tia lửa phát ra. Bất đồ giật nảy mình, thầm nhủ:</w:t>
      </w:r>
    </w:p>
    <w:p>
      <w:pPr>
        <w:pStyle w:val="BodyText"/>
      </w:pPr>
      <w:r>
        <w:t xml:space="preserve">“Thôi rồi! Chẳng lẽ ngọn núi đã phát nổ?”.</w:t>
      </w:r>
    </w:p>
    <w:p>
      <w:pPr>
        <w:pStyle w:val="BodyText"/>
      </w:pPr>
      <w:r>
        <w:t xml:space="preserve">Cát Hoàng, Cát Vĩ vẫn đang nhắm mắt điều tức, vì cánh tay có một luồng khí nóng phả tới, hai người đang vận khí kháng cự cho nên không hề thấy có ngọn lửa đang ăn lan tới ở sau ở lưng. Biến cố ấy đã khiến Phương Triệu Nam không còn suy nghĩ gì nữa, chàng đứng vọt lại kêu lên:</w:t>
      </w:r>
    </w:p>
    <w:p>
      <w:pPr>
        <w:pStyle w:val="BodyText"/>
      </w:pPr>
      <w:r>
        <w:t xml:space="preserve">“Lửa! Mau né tránh, núi lửa đã sắp nổ ...” chỉ mới nói được hai câu, ngọn lửa nóng bỏng đã cháy tới. Cát Vĩ vội váng nắm tay anh trai của mình tung người vọt lên, phóng thẳng tới ngả rẽ ở giữa ...</w:t>
      </w:r>
    </w:p>
    <w:p>
      <w:pPr>
        <w:pStyle w:val="BodyText"/>
      </w:pPr>
      <w:r>
        <w:t xml:space="preserve">Phương Triệu Nam vì lo lắng cho sự an nguy của anh em họ Cát cho nên vận hết công lực trong toàn thân vỗ ra hai chưởng về phía ngọn lửa. Ngọn lửa đang lao tới thật nhanh, bị chưởng lực của Phương Triệu Nam giáng tới, quả nhiên chậm lại một chút.</w:t>
      </w:r>
    </w:p>
    <w:p>
      <w:pPr>
        <w:pStyle w:val="BodyText"/>
      </w:pPr>
      <w:r>
        <w:t xml:space="preserve">Nhưng ngọn lửa chỉ khựng lại, rồi lập tức lao tới nhanh hơn, Phương Triệu Nam chưa kịp phát ra chưởng thứ hai thì ngọn lửa đã cuộn tới, chặn lối vào của ngã rẽ ở giữa.</w:t>
      </w:r>
    </w:p>
    <w:p>
      <w:pPr>
        <w:pStyle w:val="BodyText"/>
      </w:pPr>
      <w:r>
        <w:t xml:space="preserve">Phương Triệu Nam vốn muốn phóng vào ngã rẽ ở giữa, nhưng tình thế buộc chàng đành phải thối lui ra sau, lẩn vào ngã rẽ bên phải.</w:t>
      </w:r>
    </w:p>
    <w:p>
      <w:pPr>
        <w:pStyle w:val="BodyText"/>
      </w:pPr>
      <w:r>
        <w:t xml:space="preserve">Đây là một con đường hầm khác với lối đi lúc nãy, đường hầm này quanh co rộng không quá hai trượng. Ngọn lửa nóng bỏng ở phía sau buộc Trần Huyền Sương và Phương Triệu Nam đành phải mạo hiểm thi triển khinh công tung mình vọt về phía trước. Nhưng vì đường hầm này quá ngắn, vừa mới phóng vọt lên thì đã va vào vách đá khiến cho hai đầu váng mắt hoa ... Một thứ bản năng cầu sinh mạnh mẽ khiến cho họ tạm thời quên đi cơn đau, tung mình được mấy lần thì đã cảm thấy phía sau lưng không còn nóng nữa mới ngừng lại. Phương Triệu Nam thở phào, thì thầm hỏi:</w:t>
      </w:r>
    </w:p>
    <w:p>
      <w:pPr>
        <w:pStyle w:val="BodyText"/>
      </w:pPr>
      <w:r>
        <w:t xml:space="preserve">“Sương sư muội, muội có bị thương không?”.</w:t>
      </w:r>
    </w:p>
    <w:p>
      <w:pPr>
        <w:pStyle w:val="BodyText"/>
      </w:pPr>
      <w:r>
        <w:t xml:space="preserve">Trần Huyền Sương rút ra một mảnh khăn tay, dịu dàng nói:</w:t>
      </w:r>
    </w:p>
    <w:p>
      <w:pPr>
        <w:pStyle w:val="BodyText"/>
      </w:pPr>
      <w:r>
        <w:t xml:space="preserve">“Đừng hỏi người ta nữa, huynh đã bị thương rồi”. Rồi nàng cầm khăn tay lau vết máu trên trán của chàng, Phương Triệu Nam nắm lấy vai Trần Huyền Sương, nhìn kỹ nàng một hồi rồi mới nói:</w:t>
      </w:r>
    </w:p>
    <w:p>
      <w:pPr>
        <w:pStyle w:val="BodyText"/>
      </w:pPr>
      <w:r>
        <w:t xml:space="preserve">“Sư muội, muội không hề bị thương sao?”.</w:t>
      </w:r>
    </w:p>
    <w:p>
      <w:pPr>
        <w:pStyle w:val="BodyText"/>
      </w:pPr>
      <w:r>
        <w:t xml:space="preserve">Trần Huyền Sương gật đầu:</w:t>
      </w:r>
    </w:p>
    <w:p>
      <w:pPr>
        <w:pStyle w:val="BodyText"/>
      </w:pPr>
      <w:r>
        <w:t xml:space="preserve">“Đúng thế, muội chỉ bị va vào vách đá một lần, sau đó đã cẩn thận hơn!”.</w:t>
      </w:r>
    </w:p>
    <w:p>
      <w:pPr>
        <w:pStyle w:val="BodyText"/>
      </w:pPr>
      <w:r>
        <w:t xml:space="preserve">Phương Triệu Nam kêu á một tiếng, cười rằng:</w:t>
      </w:r>
    </w:p>
    <w:p>
      <w:pPr>
        <w:pStyle w:val="BodyText"/>
      </w:pPr>
      <w:r>
        <w:t xml:space="preserve">“Tốt lắm, sư muội không bị thương, huynh đã rất yên tâm ...”.</w:t>
      </w:r>
    </w:p>
    <w:p>
      <w:pPr>
        <w:pStyle w:val="BodyText"/>
      </w:pPr>
      <w:r>
        <w:t xml:space="preserve">Trần Huyền Sương hỏi đầy vẻ quan tâm:</w:t>
      </w:r>
    </w:p>
    <w:p>
      <w:pPr>
        <w:pStyle w:val="BodyText"/>
      </w:pPr>
      <w:r>
        <w:t xml:space="preserve">“Huynh có mệt không?”.</w:t>
      </w:r>
    </w:p>
    <w:p>
      <w:pPr>
        <w:pStyle w:val="BodyText"/>
      </w:pPr>
      <w:r>
        <w:t xml:space="preserve">Phương Triệu Nam nói:</w:t>
      </w:r>
    </w:p>
    <w:p>
      <w:pPr>
        <w:pStyle w:val="BodyText"/>
      </w:pPr>
      <w:r>
        <w:t xml:space="preserve">“Huynh rất đau, nếu huynh không dắt muội đến Minh Nhạc, muội đã không chịu cực khổ như thế này”.</w:t>
      </w:r>
    </w:p>
    <w:p>
      <w:pPr>
        <w:pStyle w:val="BodyText"/>
      </w:pPr>
      <w:r>
        <w:t xml:space="preserve">Trần Huyền Sương nhoẻn miệng cười:</w:t>
      </w:r>
    </w:p>
    <w:p>
      <w:pPr>
        <w:pStyle w:val="BodyText"/>
      </w:pPr>
      <w:r>
        <w:t xml:space="preserve">“Được ở bên cạnh huynh, dù cho có mệt nhọc hơn, muội cũng rất vui sướng ...” nàng hơi ngập ngừng rồi lại nói:</w:t>
      </w:r>
    </w:p>
    <w:p>
      <w:pPr>
        <w:pStyle w:val="BodyText"/>
      </w:pPr>
      <w:r>
        <w:t xml:space="preserve">“Huynh đau ở đâu, muội xoa bóp cho huynh nhé?” rồi không đợi Phương Triệu Nam trả lời, nàng đưa tay nhẹ xoa bóp lên hai khớp gối của Phương Triệu Nam. Phương Triệu Nam chỉ cảm thấy một đôi bàn tay ngà ngọc mềm mại chậm rãi lướt trên khớp gối của mình, một luồng khí nóng từ lòng bàn tay nàng truyền ra, cơn đau lập tức giảm, nhưng bất giác chàng ngủ thiếp đi. Chàng cũng không biết mình đã ngủ bao lâu mới tỉnh dậy.</w:t>
      </w:r>
    </w:p>
    <w:p>
      <w:pPr>
        <w:pStyle w:val="BodyText"/>
      </w:pPr>
      <w:r>
        <w:t xml:space="preserve">Khi mở mắt ra, chàng thấy Trần Huyền Sương khép hờ đôi mắt ngồi xếp bằng bên cạnh đang vận khí điều tức. Chàng cảm thấy hổ thẹn, thầm nhủ rằng:</w:t>
      </w:r>
    </w:p>
    <w:p>
      <w:pPr>
        <w:pStyle w:val="BodyText"/>
      </w:pPr>
      <w:r>
        <w:t xml:space="preserve">“Nàng chẳng qua chỉ là một thiếu nữ mười sáu mười bảy, trong cuộc đời mênh mông này, nàng coi mình là người thân duy nhất, mình không những chẳng chăm sóc gì cho nàng, đem lại cho nàng cuộc sống sung sướng mà còn bắt nàng chịu khổ với mình.</w:t>
      </w:r>
    </w:p>
    <w:p>
      <w:pPr>
        <w:pStyle w:val="BodyText"/>
      </w:pPr>
      <w:r>
        <w:t xml:space="preserve">Nay lại dắt nàng vào chốn tuyệt địa sinh cơ mờ mịt, nhưng nàng không hề oán giận, tình ý ấy thật chân thành, thật cảm động ...” nghĩ đến chỗ đau lòng, chàng không khỏi thở dài. Tiếng thở dài ấy tuy nhỏ nhưng khiến cho Trần Huyền Sương bừng tỉnh, nàng mở mắt, mỉm cười nói:</w:t>
      </w:r>
    </w:p>
    <w:p>
      <w:pPr>
        <w:pStyle w:val="BodyText"/>
      </w:pPr>
      <w:r>
        <w:t xml:space="preserve">“Nam ca ca, huynh đã thức dậy rồi ư?”.</w:t>
      </w:r>
    </w:p>
    <w:p>
      <w:pPr>
        <w:pStyle w:val="BodyText"/>
      </w:pPr>
      <w:r>
        <w:t xml:space="preserve">Phương Triệu Nam nói:</w:t>
      </w:r>
    </w:p>
    <w:p>
      <w:pPr>
        <w:pStyle w:val="BodyText"/>
      </w:pPr>
      <w:r>
        <w:t xml:space="preserve">“Không biết huynh đã ngủ bao lâu?”.</w:t>
      </w:r>
    </w:p>
    <w:p>
      <w:pPr>
        <w:pStyle w:val="BodyText"/>
      </w:pPr>
      <w:r>
        <w:t xml:space="preserve">Trần Huyền Sương nghiêng đầu nghĩ ngợi rồi nói:</w:t>
      </w:r>
    </w:p>
    <w:p>
      <w:pPr>
        <w:pStyle w:val="BodyText"/>
      </w:pPr>
      <w:r>
        <w:t xml:space="preserve">“Có lẽ hơn một canh giờ ...”.</w:t>
      </w:r>
    </w:p>
    <w:p>
      <w:pPr>
        <w:pStyle w:val="BodyText"/>
      </w:pPr>
      <w:r>
        <w:t xml:space="preserve">nàng hơi trầm ngâm, hỏi với đầy tình ý:</w:t>
      </w:r>
    </w:p>
    <w:p>
      <w:pPr>
        <w:pStyle w:val="BodyText"/>
      </w:pPr>
      <w:r>
        <w:t xml:space="preserve">“Nam ca ca, lúc nãy tại sao huynh thở dài?”.</w:t>
      </w:r>
    </w:p>
    <w:p>
      <w:pPr>
        <w:pStyle w:val="BodyText"/>
      </w:pPr>
      <w:r>
        <w:t xml:space="preserve">Phương Triệu Nam vốn muốn nói ra tâm sự trong lòng mình, nhưng lời vừa đến miệng thì lập tức một ý nghĩ lướt qua, chàng nhủ thầm:</w:t>
      </w:r>
    </w:p>
    <w:p>
      <w:pPr>
        <w:pStyle w:val="BodyText"/>
      </w:pPr>
      <w:r>
        <w:t xml:space="preserve">“Tình ý của nàng đối với mình đã rất sâu, nếu nói ra những lời ấy chỉ e sẽ khiến cho nàng hiểu nhầm”. Thế rồi mới thuận miệng đáp:</w:t>
      </w:r>
    </w:p>
    <w:p>
      <w:pPr>
        <w:pStyle w:val="BodyText"/>
      </w:pPr>
      <w:r>
        <w:t xml:space="preserve">“Huynh đang nghĩ đến huynh đệ họ Cát, không biết họ như thế nào rồi ...”.</w:t>
      </w:r>
    </w:p>
    <w:p>
      <w:pPr>
        <w:pStyle w:val="BodyText"/>
      </w:pPr>
      <w:r>
        <w:t xml:space="preserve">Trần Huyền Sương nói:</w:t>
      </w:r>
    </w:p>
    <w:p>
      <w:pPr>
        <w:pStyle w:val="BodyText"/>
      </w:pPr>
      <w:r>
        <w:t xml:space="preserve">“Ngã rẽ ở giữa rất lạnh lẽo, hơi nóng không thể xâm nhập vào được”.</w:t>
      </w:r>
    </w:p>
    <w:p>
      <w:pPr>
        <w:pStyle w:val="BodyText"/>
      </w:pPr>
      <w:r>
        <w:t xml:space="preserve">Phương Triệu Nam nói:</w:t>
      </w:r>
    </w:p>
    <w:p>
      <w:pPr>
        <w:pStyle w:val="BodyText"/>
      </w:pPr>
      <w:r>
        <w:t xml:space="preserve">“Trong ngã rẽ ấy rất lạnh, chỉ e họ không chịu nổi!”.</w:t>
      </w:r>
    </w:p>
    <w:p>
      <w:pPr>
        <w:pStyle w:val="BodyText"/>
      </w:pPr>
      <w:r>
        <w:t xml:space="preserve">Trần Huyền Sương nói:</w:t>
      </w:r>
    </w:p>
    <w:p>
      <w:pPr>
        <w:pStyle w:val="BodyText"/>
      </w:pPr>
      <w:r>
        <w:t xml:space="preserve">“Nơi này của chúng ta thật là tốt! Chẳng có hơi lạnh, cũng chẳng có khí nóng”. Phương Triệu Nam chậm rãi đứng dậy nói:</w:t>
      </w:r>
    </w:p>
    <w:p>
      <w:pPr>
        <w:pStyle w:val="BodyText"/>
      </w:pPr>
      <w:r>
        <w:t xml:space="preserve">“Đi thôi! Không biết sẽ gặp được nguy hiểm gì ở phía trước, cũng không biết khi nào mới ra khỏi đường hầm này, nơi đây chẳng có thứ gì ăn được, nếu cứ ngồi nữa e rằng sẽ chết đói mất thôi!” rồi chàng sải bước tiến về phía trước.</w:t>
      </w:r>
    </w:p>
    <w:p>
      <w:pPr>
        <w:pStyle w:val="BodyText"/>
      </w:pPr>
      <w:r>
        <w:t xml:space="preserve">Trần Huyền Sương đi sát theo sau chàng, nói:</w:t>
      </w:r>
    </w:p>
    <w:p>
      <w:pPr>
        <w:pStyle w:val="BodyText"/>
      </w:pPr>
      <w:r>
        <w:t xml:space="preserve">“Nam ca ca, dù phía trước có nguy hiểm gì, chúng ta cũng đừng lạc nhau, nếu một mình muội đi trong đường hầm tối mịt như thế này, chắc chắn sẽ rất sợ hãi!”.</w:t>
      </w:r>
    </w:p>
    <w:p>
      <w:pPr>
        <w:pStyle w:val="BodyText"/>
      </w:pPr>
      <w:r>
        <w:t xml:space="preserve">Phương Triệu Nam cười:</w:t>
      </w:r>
    </w:p>
    <w:p>
      <w:pPr>
        <w:pStyle w:val="BodyText"/>
      </w:pPr>
      <w:r>
        <w:t xml:space="preserve">“Sợ cái gì? Ở nơi này chẳng thể có rắn rết”.</w:t>
      </w:r>
    </w:p>
    <w:p>
      <w:pPr>
        <w:pStyle w:val="BodyText"/>
      </w:pPr>
      <w:r>
        <w:t xml:space="preserve">Hai người cười cười nói nói, đi rất nhanh, trong khoảnh khắc đã đi được một đoạn khá xa. Sau khi vòng qua hai ngã rẽ rất gấp, bên tai vang lên âm thanh như tiếng gào thét của sóng biển. Trần Huyền Sương ngạc nhiên nói:</w:t>
      </w:r>
    </w:p>
    <w:p>
      <w:pPr>
        <w:pStyle w:val="BodyText"/>
      </w:pPr>
      <w:r>
        <w:t xml:space="preserve">“Nam ca ca, huynh có biết bơi không?”.</w:t>
      </w:r>
    </w:p>
    <w:p>
      <w:pPr>
        <w:pStyle w:val="BodyText"/>
      </w:pPr>
      <w:r>
        <w:t xml:space="preserve">Phương Triệu Nam lắc đầu:</w:t>
      </w:r>
    </w:p>
    <w:p>
      <w:pPr>
        <w:pStyle w:val="BodyText"/>
      </w:pPr>
      <w:r>
        <w:t xml:space="preserve">“Không phải! Âm thanh này không phải tiếng sóng vỗ”.</w:t>
      </w:r>
    </w:p>
    <w:p>
      <w:pPr>
        <w:pStyle w:val="BodyText"/>
      </w:pPr>
      <w:r>
        <w:t xml:space="preserve">Trần Huyền Sương nói:</w:t>
      </w:r>
    </w:p>
    <w:p>
      <w:pPr>
        <w:pStyle w:val="BodyText"/>
      </w:pPr>
      <w:r>
        <w:t xml:space="preserve">“Không phải tiếng nước, vậy là gì?”.</w:t>
      </w:r>
    </w:p>
    <w:p>
      <w:pPr>
        <w:pStyle w:val="BodyText"/>
      </w:pPr>
      <w:r>
        <w:t xml:space="preserve">Phương Triệu Nam nói:</w:t>
      </w:r>
    </w:p>
    <w:p>
      <w:pPr>
        <w:pStyle w:val="BodyText"/>
      </w:pPr>
      <w:r>
        <w:t xml:space="preserve">“Giống tiếng gió”.</w:t>
      </w:r>
    </w:p>
    <w:p>
      <w:pPr>
        <w:pStyle w:val="BodyText"/>
      </w:pPr>
      <w:r>
        <w:t xml:space="preserve">Trần Huyền Sương ngạc nhiên:</w:t>
      </w:r>
    </w:p>
    <w:p>
      <w:pPr>
        <w:pStyle w:val="BodyText"/>
      </w:pPr>
      <w:r>
        <w:t xml:space="preserve">“Trong lòng núi thì làm sao có tiếng gió lớn như thế?”.</w:t>
      </w:r>
    </w:p>
    <w:p>
      <w:pPr>
        <w:pStyle w:val="BodyText"/>
      </w:pPr>
      <w:r>
        <w:t xml:space="preserve">Phương Triệu Nam nói:</w:t>
      </w:r>
    </w:p>
    <w:p>
      <w:pPr>
        <w:pStyle w:val="BodyText"/>
      </w:pPr>
      <w:r>
        <w:t xml:space="preserve">“Âm thanh này rất giống tiếng gió thổi, nhưng gió ở đâu thì huynh không biết!”.</w:t>
      </w:r>
    </w:p>
    <w:p>
      <w:pPr>
        <w:pStyle w:val="BodyText"/>
      </w:pPr>
      <w:r>
        <w:t xml:space="preserve">Trần Huyền Sương nghĩ ngợi một hồi thì đột nhiên vui mừng nói:</w:t>
      </w:r>
    </w:p>
    <w:p>
      <w:pPr>
        <w:pStyle w:val="BodyText"/>
      </w:pPr>
      <w:r>
        <w:t xml:space="preserve">“Đúng rồi, chúng ta sắp ra khỏi đường hầm”.</w:t>
      </w:r>
    </w:p>
    <w:p>
      <w:pPr>
        <w:pStyle w:val="BodyText"/>
      </w:pPr>
      <w:r>
        <w:t xml:space="preserve">Phương Triệu Nam nói:</w:t>
      </w:r>
    </w:p>
    <w:p>
      <w:pPr>
        <w:pStyle w:val="BodyText"/>
      </w:pPr>
      <w:r>
        <w:t xml:space="preserve">“Tại sao?”.</w:t>
      </w:r>
    </w:p>
    <w:p>
      <w:pPr>
        <w:pStyle w:val="BodyText"/>
      </w:pPr>
      <w:r>
        <w:t xml:space="preserve">Trần Huyền Sương nói:</w:t>
      </w:r>
    </w:p>
    <w:p>
      <w:pPr>
        <w:pStyle w:val="BodyText"/>
      </w:pPr>
      <w:r>
        <w:t xml:space="preserve">“Nếu đã nghe được tiếng gió, chắc chắn chúng ta cách miệng đường hầm không quá xa!”.</w:t>
      </w:r>
    </w:p>
    <w:p>
      <w:pPr>
        <w:pStyle w:val="BodyText"/>
      </w:pPr>
      <w:r>
        <w:t xml:space="preserve">Phương Triệu Nam chép miệng:</w:t>
      </w:r>
    </w:p>
    <w:p>
      <w:pPr>
        <w:pStyle w:val="BodyText"/>
      </w:pPr>
      <w:r>
        <w:t xml:space="preserve">“Điều lạ là chúng ta có thể nghe được tiếng gió mạnh như thế, sao lại chẳng có tí cảm giác gì?”.</w:t>
      </w:r>
    </w:p>
    <w:p>
      <w:pPr>
        <w:pStyle w:val="BodyText"/>
      </w:pPr>
      <w:r>
        <w:t xml:space="preserve">Trần Huyền Sương kéo tay chàng cười rằng:</w:t>
      </w:r>
    </w:p>
    <w:p>
      <w:pPr>
        <w:pStyle w:val="BodyText"/>
      </w:pPr>
      <w:r>
        <w:t xml:space="preserve">“Đừng nghĩ ngợi nữa, chúng ta hãy tới phía trước xem thử!” rồi kéo chàng chạy ra phía trước.</w:t>
      </w:r>
    </w:p>
    <w:p>
      <w:pPr>
        <w:pStyle w:val="BodyText"/>
      </w:pPr>
      <w:r>
        <w:t xml:space="preserve">Đi được một đoạn, âm thanh lúc nãy càng rõ hơn, nghe cứ như có từng con sóng điên cuồng đánh vào bờ, chỉ uy thế ấy cũng đã khiến cho người ta kinh hãi. Trần Huyền Sương hoảng sợ, bước chân của nàng chậm lại. Lại qua một ngã rẽ nữa, đoạn đường phía trước bị chặn lại, một bức vách đá đen kịt ở ngay trước mặt. Đường hầm này rộng chỉ ba bốn thước, vừa nhìn thì đã thấy rõ phía trước là một vách núi.</w:t>
      </w:r>
    </w:p>
    <w:p>
      <w:pPr>
        <w:pStyle w:val="BodyText"/>
      </w:pPr>
      <w:r>
        <w:t xml:space="preserve">Đến đây, Phương Triệu Nam mới hiểu ra, chàng thầm nhủ:</w:t>
      </w:r>
    </w:p>
    <w:p>
      <w:pPr>
        <w:pStyle w:val="BodyText"/>
      </w:pPr>
      <w:r>
        <w:t xml:space="preserve">“Té ra đường hầm này đến đây thì chấm dứt, ở phía trước có vách đá chặn lại, cơn gió mạnh bên ngoài không thể thổi vào, cho nên chỉ nghe được tiếng”.</w:t>
      </w:r>
    </w:p>
    <w:p>
      <w:pPr>
        <w:pStyle w:val="BodyText"/>
      </w:pPr>
      <w:r>
        <w:t xml:space="preserve">Trần Huyền Sương thở dài:</w:t>
      </w:r>
    </w:p>
    <w:p>
      <w:pPr>
        <w:pStyle w:val="BodyText"/>
      </w:pPr>
      <w:r>
        <w:t xml:space="preserve">“Nam ca ca, chúng ta quay đầu lại thôi, phía trước không còn đường đi nữa”.</w:t>
      </w:r>
    </w:p>
    <w:p>
      <w:pPr>
        <w:pStyle w:val="BodyText"/>
      </w:pPr>
      <w:r>
        <w:t xml:space="preserve">Phương Triệu Nam chợt vui mừng nói:</w:t>
      </w:r>
    </w:p>
    <w:p>
      <w:pPr>
        <w:pStyle w:val="BodyText"/>
      </w:pPr>
      <w:r>
        <w:t xml:space="preserve">“Có lẽ chúng ta đã thoát hiểm!”.</w:t>
      </w:r>
    </w:p>
    <w:p>
      <w:pPr>
        <w:pStyle w:val="BodyText"/>
      </w:pPr>
      <w:r>
        <w:t xml:space="preserve">Trần Huyền Sương ngạc nhiên hỏi:</w:t>
      </w:r>
    </w:p>
    <w:p>
      <w:pPr>
        <w:pStyle w:val="BodyText"/>
      </w:pPr>
      <w:r>
        <w:t xml:space="preserve">“Phía trước là tuyệt địa, không còn đường đi nữa, thoát hiểm thế nào được?”.</w:t>
      </w:r>
    </w:p>
    <w:p>
      <w:pPr>
        <w:pStyle w:val="BodyText"/>
      </w:pPr>
      <w:r>
        <w:t xml:space="preserve">Phương Triệu Nam cười đáp:</w:t>
      </w:r>
    </w:p>
    <w:p>
      <w:pPr>
        <w:pStyle w:val="BodyText"/>
      </w:pPr>
      <w:r>
        <w:t xml:space="preserve">“Chúng ta hãy ngồi xuống nghỉ ngơi một lát, đánh thông bức vách đá này thì có thể thoát hiểm!”.</w:t>
      </w:r>
    </w:p>
    <w:p>
      <w:pPr>
        <w:pStyle w:val="BodyText"/>
      </w:pPr>
      <w:r>
        <w:t xml:space="preserve">Trần Huyền Sương mỉm cười, ngồi xuống ở bên cạnh chàng rồi dụ chàng nói tiếp. Phương Triệu Nam trả lời:</w:t>
      </w:r>
    </w:p>
    <w:p>
      <w:pPr>
        <w:pStyle w:val="BodyText"/>
      </w:pPr>
      <w:r>
        <w:t xml:space="preserve">“Nếu đường hầm của ngọn núi này ăn sâu xuống đất, làm sao có tiếng gió được, nhưng lúc này chúng ta có thể nghe được tiếng gió đang gào thét ...”.</w:t>
      </w:r>
    </w:p>
    <w:p>
      <w:pPr>
        <w:pStyle w:val="BodyText"/>
      </w:pPr>
      <w:r>
        <w:t xml:space="preserve">Trần Huyền Sương vốn là người thông minh, nghe thế thì kêu ồ một tiếng:</w:t>
      </w:r>
    </w:p>
    <w:p>
      <w:pPr>
        <w:pStyle w:val="BodyText"/>
      </w:pPr>
      <w:r>
        <w:t xml:space="preserve">“Ý huynh muốn nói, bên ngoài vách đá là một tuyệt cốc lộ thiên ...”.</w:t>
      </w:r>
    </w:p>
    <w:p>
      <w:pPr>
        <w:pStyle w:val="BodyText"/>
      </w:pPr>
      <w:r>
        <w:t xml:space="preserve">Phương Triệu Nam nói:</w:t>
      </w:r>
    </w:p>
    <w:p>
      <w:pPr>
        <w:pStyle w:val="BodyText"/>
      </w:pPr>
      <w:r>
        <w:t xml:space="preserve">“Đúng vậy, vả lại vách đá này không dày lắm!”.</w:t>
      </w:r>
    </w:p>
    <w:p>
      <w:pPr>
        <w:pStyle w:val="BodyText"/>
      </w:pPr>
      <w:r>
        <w:t xml:space="preserve">Trần Huyền Sương cười:</w:t>
      </w:r>
    </w:p>
    <w:p>
      <w:pPr>
        <w:pStyle w:val="BodyText"/>
      </w:pPr>
      <w:r>
        <w:t xml:space="preserve">“Nếu dày, chúng ta làm sao nghe được tiếng gió!”.</w:t>
      </w:r>
    </w:p>
    <w:p>
      <w:pPr>
        <w:pStyle w:val="BodyText"/>
      </w:pPr>
      <w:r>
        <w:t xml:space="preserve">Phương Triệu Nam gật đầu cười:</w:t>
      </w:r>
    </w:p>
    <w:p>
      <w:pPr>
        <w:pStyle w:val="BodyText"/>
      </w:pPr>
      <w:r>
        <w:t xml:space="preserve">“Đúng vậy, chúng ta nghỉ ngơi một lát rồi tìm cách đánh thông vách đá, lúc đó sẽ có thể thoát hiểm”.</w:t>
      </w:r>
    </w:p>
    <w:p>
      <w:pPr>
        <w:pStyle w:val="BodyText"/>
      </w:pPr>
      <w:r>
        <w:t xml:space="preserve">Trần Huyền Sương nhẹ thở dài một tiếng:</w:t>
      </w:r>
    </w:p>
    <w:p>
      <w:pPr>
        <w:pStyle w:val="BodyText"/>
      </w:pPr>
      <w:r>
        <w:t xml:space="preserve">“Nam ca ca, sau khi chúng ta thoát hiểm, sẽ đi đâu?”.</w:t>
      </w:r>
    </w:p>
    <w:p>
      <w:pPr>
        <w:pStyle w:val="BodyText"/>
      </w:pPr>
      <w:r>
        <w:t xml:space="preserve">Phương Triệu Nam khựng lại, cười rằng:</w:t>
      </w:r>
    </w:p>
    <w:p>
      <w:pPr>
        <w:pStyle w:val="BodyText"/>
      </w:pPr>
      <w:r>
        <w:t xml:space="preserve">“Đây là một trận hào kiếp ngàn năm có một, dẫu thế nào đi nữa chúng ta cũng phải nghĩ cách loan truyền hung tin này cho các môn các phái để cho họ kịp thời đối phó”.</w:t>
      </w:r>
    </w:p>
    <w:p>
      <w:pPr>
        <w:pStyle w:val="BodyText"/>
      </w:pPr>
      <w:r>
        <w:t xml:space="preserve">Trần Huyền Sương chợt đứng dậy:</w:t>
      </w:r>
    </w:p>
    <w:p>
      <w:pPr>
        <w:pStyle w:val="BodyText"/>
      </w:pPr>
      <w:r>
        <w:t xml:space="preserve">“Tuy huynh nghĩ ngược với muội, nhưng muội vẫn làm theo ý của huynh”. Rồi nàng đưa tay vỗ một chưởng lên vách đá, chỉ nghe một tràng tiếng ong ong dần vang xa rồi tản mất, luồng chưởng lực của Trần Huyền Sương đã bị chặn lại.</w:t>
      </w:r>
    </w:p>
    <w:p>
      <w:pPr>
        <w:pStyle w:val="BodyText"/>
      </w:pPr>
      <w:r>
        <w:t xml:space="preserve">Phương Triệu Nam đứng phắt dậy:</w:t>
      </w:r>
    </w:p>
    <w:p>
      <w:pPr>
        <w:pStyle w:val="BodyText"/>
      </w:pPr>
      <w:r>
        <w:t xml:space="preserve">“Đó là tiếng gì?” rồi chàng rút thanh trường kiếm điểm nhanh về phía vách đá, một tiếng keng vang lên cứ như kim khí giao nhau, lại một tràng tiếng ong ong vang lên nữa. Trần Huyền Sương tựa như đã nhận ra đó là âm thanh gì, thế là nàng thử búng lên vách đá, quả nhiên tiếng ong ong đã nhỏ hơn lúc nãy. Nàng thì thầm:</w:t>
      </w:r>
    </w:p>
    <w:p>
      <w:pPr>
        <w:pStyle w:val="BodyText"/>
      </w:pPr>
      <w:r>
        <w:t xml:space="preserve">“Nam ca ca, vách núi này không phải bằng đá!”.</w:t>
      </w:r>
    </w:p>
    <w:p>
      <w:pPr>
        <w:pStyle w:val="BodyText"/>
      </w:pPr>
      <w:r>
        <w:t xml:space="preserve">Phương Triệu Nam trầm ngâm một hồi rồi nói:</w:t>
      </w:r>
    </w:p>
    <w:p>
      <w:pPr>
        <w:pStyle w:val="BodyText"/>
      </w:pPr>
      <w:r>
        <w:t xml:space="preserve">“Hình như bức vách này bằng kim loại nhưng trong lòng núi lửa sao lại có bức vách bằng kim loại, thực khó hiểu!”.</w:t>
      </w:r>
    </w:p>
    <w:p>
      <w:pPr>
        <w:pStyle w:val="BodyText"/>
      </w:pPr>
      <w:r>
        <w:t xml:space="preserve">Trần Huyền Sương trầm ngâm không nói, nhủ thầm:</w:t>
      </w:r>
    </w:p>
    <w:p>
      <w:pPr>
        <w:pStyle w:val="BodyText"/>
      </w:pPr>
      <w:r>
        <w:t xml:space="preserve">“Đúng rồi! Nơi này không thể có người đến, bức tường này cũng không phải do người ta dựng lên ...”.</w:t>
      </w:r>
    </w:p>
    <w:p>
      <w:pPr>
        <w:pStyle w:val="BodyText"/>
      </w:pPr>
      <w:r>
        <w:t xml:space="preserve">Phương Triệu Nam suy nghĩ hồi lâu, chưa tìm ra được cách nào thoát thân, trong lòng lo lắng, chàng giở tay vỗ lên vách núi một chưởng. Trong lúc lo lắng, chàng đánh ra lực rất lớn, chưởng ấy vừa vỗ lên vách núi, ngoại trừ có tiếng ong ong, chàng cảm thấy có rất nhiều bụi từ trên vách núi rơi xuống. Một ý nghĩ lướt qua, chàng thầm nhủ:</w:t>
      </w:r>
    </w:p>
    <w:p>
      <w:pPr>
        <w:pStyle w:val="BodyText"/>
      </w:pPr>
      <w:r>
        <w:t xml:space="preserve">“Nếu vách núi này quả thực bằng kim loại, sao lại có cát bụi rơi xuống”. Thế là chàng vội vàng nhặt lên vài hạt, vận lực bóp một cái, chỉ cảm thấy những hạt sa thạch ấy cứng rắn lạ thường, mà lại nặng hơn sa thạch bình thường. Nhìn kỹ lại, té ra những hạt sa thạch rơi xuống lúc nãy chính là mạt sắt. Trần Huyền Sương vội vàng hỏi:</w:t>
      </w:r>
    </w:p>
    <w:p>
      <w:pPr>
        <w:pStyle w:val="BodyText"/>
      </w:pPr>
      <w:r>
        <w:t xml:space="preserve">“Nam ca ca, huynh đang nhìn gì thế?”.</w:t>
      </w:r>
    </w:p>
    <w:p>
      <w:pPr>
        <w:pStyle w:val="BodyText"/>
      </w:pPr>
      <w:r>
        <w:t xml:space="preserve">Phương Triệu Nam cười nói:</w:t>
      </w:r>
    </w:p>
    <w:p>
      <w:pPr>
        <w:pStyle w:val="BodyText"/>
      </w:pPr>
      <w:r>
        <w:t xml:space="preserve">“Chúng ta đã có đường sống!”.</w:t>
      </w:r>
    </w:p>
    <w:p>
      <w:pPr>
        <w:pStyle w:val="BodyText"/>
      </w:pPr>
      <w:r>
        <w:t xml:space="preserve">Trần Huyền Sương nói:</w:t>
      </w:r>
    </w:p>
    <w:p>
      <w:pPr>
        <w:pStyle w:val="BodyText"/>
      </w:pPr>
      <w:r>
        <w:t xml:space="preserve">“Tại sao?”.</w:t>
      </w:r>
    </w:p>
    <w:p>
      <w:pPr>
        <w:pStyle w:val="BodyText"/>
      </w:pPr>
      <w:r>
        <w:t xml:space="preserve">Phương Triệu Nam nói:</w:t>
      </w:r>
    </w:p>
    <w:p>
      <w:pPr>
        <w:pStyle w:val="BodyText"/>
      </w:pPr>
      <w:r>
        <w:t xml:space="preserve">“Bức vách này không phải làm bằng sắt sống, đó là do thiết sa trong tự nhiên kết thành, loại thiết sa này tuy cứng rắn nhưng nó được kết cấu bởi nhiều hạt rời rạc, không kiên cố như sắt sống, chúng ta có thể từ từ dùng kiếm móc ra”.</w:t>
      </w:r>
    </w:p>
    <w:p>
      <w:pPr>
        <w:pStyle w:val="BodyText"/>
      </w:pPr>
      <w:r>
        <w:t xml:space="preserve">Trần Huyền Sương nói:</w:t>
      </w:r>
    </w:p>
    <w:p>
      <w:pPr>
        <w:pStyle w:val="BodyText"/>
      </w:pPr>
      <w:r>
        <w:t xml:space="preserve">“Không biết vách núi này dày bao nhiêu ...”.</w:t>
      </w:r>
    </w:p>
    <w:p>
      <w:pPr>
        <w:pStyle w:val="BodyText"/>
      </w:pPr>
      <w:r>
        <w:t xml:space="preserve">Phương Triệu Nam nói:</w:t>
      </w:r>
    </w:p>
    <w:p>
      <w:pPr>
        <w:pStyle w:val="BodyText"/>
      </w:pPr>
      <w:r>
        <w:t xml:space="preserve">“Theo huynh đoán, vách núi này không dày lắm, vừa rồi chúng ta có thể nghe được tiếng gió, nếu vách núi này dày thì làm sao nghe được ...”.</w:t>
      </w:r>
    </w:p>
    <w:p>
      <w:pPr>
        <w:pStyle w:val="BodyText"/>
      </w:pPr>
      <w:r>
        <w:t xml:space="preserve">chàng chép miệng một tiếng rồi nói:</w:t>
      </w:r>
    </w:p>
    <w:p>
      <w:pPr>
        <w:pStyle w:val="BodyText"/>
      </w:pPr>
      <w:r>
        <w:t xml:space="preserve">“Sư muội, có lẽ chúng ta chưa đào được thì đã đói đến nỗi không còn sức, nhưng chúng ta chỉ có một con đường sống này”.</w:t>
      </w:r>
    </w:p>
    <w:p>
      <w:pPr>
        <w:pStyle w:val="BodyText"/>
      </w:pPr>
      <w:r>
        <w:t xml:space="preserve">Trần Huyền Sương nhoẻn miệng cười:</w:t>
      </w:r>
    </w:p>
    <w:p>
      <w:pPr>
        <w:pStyle w:val="BodyText"/>
      </w:pPr>
      <w:r>
        <w:t xml:space="preserve">“Dù thế nào đi nữa, muội cũng sẽ nghe lời huynh”. Nàng rút thanh kiếm trên lưng, ngầm vận công lực đâm vào vách núi.</w:t>
      </w:r>
    </w:p>
    <w:p>
      <w:pPr>
        <w:pStyle w:val="BodyText"/>
      </w:pPr>
      <w:r>
        <w:t xml:space="preserve">Nàng đã vận bảy thành công lực trong nhát kiếm này, khi kiếm vừa đâm vào vách núi, lại một tràng tiếng ong ong vang lên, một mảng thiết sa rơi xuống.</w:t>
      </w:r>
    </w:p>
    <w:p>
      <w:pPr>
        <w:pStyle w:val="BodyText"/>
      </w:pPr>
      <w:r>
        <w:t xml:space="preserve">Phương Triệu Nam chợt cảm thấy nàng thiếu nữ ngang ngạnh, mạnh mẽ ở trước mặt đã có chút thay đổi, nàng trở nên dịu dàng, đáng thương vô hạn.</w:t>
      </w:r>
    </w:p>
    <w:p>
      <w:pPr>
        <w:pStyle w:val="BodyText"/>
      </w:pPr>
      <w:r>
        <w:t xml:space="preserve">Trần Huyền Sương đâm ra một nhát kiếm, thiết sa rơi xuống rất nhiều. Nàng nghiêng mặt nhìn Phương Triệu Nam mỉm cười, lại đâm ra một kiếm nữa.</w:t>
      </w:r>
    </w:p>
    <w:p>
      <w:pPr>
        <w:pStyle w:val="BodyText"/>
      </w:pPr>
      <w:r>
        <w:t xml:space="preserve">Phương Triệu Nam cũng rút kiếm đâm vào vách núi. Công lực của hai người đã rất thâm hậu, hai kiếm cứ đâm liên tục, thiết sa cứ rơi xuống lả tả, trong khoảnh khắc trên bức vách đã xuất hiện một cái lỗ to ba tấc, rộng hai thước, Trần Huyền Sương ngừng tay nhìn thanh kiếm, ở mũi kiếm có nhiều vết mẻ, nàng không khỏi bật cười:</w:t>
      </w:r>
    </w:p>
    <w:p>
      <w:pPr>
        <w:pStyle w:val="BodyText"/>
      </w:pPr>
      <w:r>
        <w:t xml:space="preserve">“Nam ca ca, khi chúng ta đào xong vách núi, chỉ e hai thanh kiếm sẽ hỏng mất!”.</w:t>
      </w:r>
    </w:p>
    <w:p>
      <w:pPr>
        <w:pStyle w:val="BodyText"/>
      </w:pPr>
      <w:r>
        <w:t xml:space="preserve">Phương Triệu Nam nói:</w:t>
      </w:r>
    </w:p>
    <w:p>
      <w:pPr>
        <w:pStyle w:val="BodyText"/>
      </w:pPr>
      <w:r>
        <w:t xml:space="preserve">“Chỉ cần đào xuyên qua vách núi, dù cho không có binh khí, cũng chẳng lo”.</w:t>
      </w:r>
    </w:p>
    <w:p>
      <w:pPr>
        <w:pStyle w:val="BodyText"/>
      </w:pPr>
      <w:r>
        <w:t xml:space="preserve">Lúc này họ đang ở trong lòng núi, chẳng biết được ngày đêm, cho nên cũng chẳng phân biệt được thời gian. Cả hai người không biết đã trải qua bao lâu, đã đào sâu được đến hai thước, hai thanh trường kiếm bằng thép cũng đã biến dạng, thiết sa chất đống ở dưới đất. Lúc này, hai người đã cảm thấy đói, nhưng không ai nhắc đến.</w:t>
      </w:r>
    </w:p>
    <w:p>
      <w:pPr>
        <w:pStyle w:val="BodyText"/>
      </w:pPr>
      <w:r>
        <w:t xml:space="preserve">Phương Triệu Nam vốn đoán rằng vách đá này dày không quá hai thước, nào ngờ đào sâu tới hai thước mà vẫn chẳng thấy gì khác lạ. Miệng tuy không nói nhưng lòng thì rất lo lắng. Nếu cứ như thế, họ chắc chắn sẽ chết đói trong lòng núi.</w:t>
      </w:r>
    </w:p>
    <w:p>
      <w:pPr>
        <w:pStyle w:val="BodyText"/>
      </w:pPr>
      <w:r>
        <w:t xml:space="preserve">Trần Huyền Sương tựa như đã thấy nỗi lo của chàng, cho nên chốc chốc lại lên tiếng an ủi, thì thầm to nhỏ chứ không hề lo lắng. Phương Triệu Nam cảm thấy hổ thẹn đối với nàng, tình yêu của nàng càng sâu đậm, nỗi áy náy trong lòng chàng càng tăng lên. Lúc này, hai người đều vừa mới vận khí điều tức xong, lại bắt đầu chuẩn bị đục vách núi. Phương Triệu Nam nhẹ vuốt mái tóc Trần Huyền Sương, nói:</w:t>
      </w:r>
    </w:p>
    <w:p>
      <w:pPr>
        <w:pStyle w:val="BodyText"/>
      </w:pPr>
      <w:r>
        <w:t xml:space="preserve">“Chúng ta đào thêm một thước nữa, nếu không thủng được vách núi này, chúng ta không cần đào nữa. Ôi! Huynh dắt muội đến chỗ nguy hiểm, bắt muội phải chịu đói khổ, nghĩ lại trong lòng rất ân hận, làm sao ăn nói với vong linh của Trần lão tiền bối ...”.</w:t>
      </w:r>
    </w:p>
    <w:p>
      <w:pPr>
        <w:pStyle w:val="BodyText"/>
      </w:pPr>
      <w:r>
        <w:t xml:space="preserve">Trần Huyền Sương nhoẻn miệng cười, dịu dàng nói:</w:t>
      </w:r>
    </w:p>
    <w:p>
      <w:pPr>
        <w:pStyle w:val="BodyText"/>
      </w:pPr>
      <w:r>
        <w:t xml:space="preserve">“Bây giờ muội rất vui, gia gia đã trao muội cho huynh, suốt đời này muội sẽ không rời huynh, sống chết cùng mạng, họa phúc cùng hưởng”. Nàng giơ tay đâm thẳng vào vách núi. Nhát kiếm này tập trung kình lực trong toàn thân của nàng, nàng chợt cảm thấy trở lực giảm nhiều, toàn thân bất đồ chúi về phía trước cho đến khi chuôi kiếm mất hẳn, nàng khựng người lại rồi vui mừng kêu lên:</w:t>
      </w:r>
    </w:p>
    <w:p>
      <w:pPr>
        <w:pStyle w:val="BodyText"/>
      </w:pPr>
      <w:r>
        <w:t xml:space="preserve">“Nam ca ca, chúng ta đã đào xuyên qua vách núi”.</w:t>
      </w:r>
    </w:p>
    <w:p>
      <w:pPr>
        <w:pStyle w:val="BodyText"/>
      </w:pPr>
      <w:r>
        <w:t xml:space="preserve">Phương Triệu Nam vui mừng nói:</w:t>
      </w:r>
    </w:p>
    <w:p>
      <w:pPr>
        <w:pStyle w:val="BodyText"/>
      </w:pPr>
      <w:r>
        <w:t xml:space="preserve">“Thật không?”.</w:t>
      </w:r>
    </w:p>
    <w:p>
      <w:pPr>
        <w:pStyle w:val="BodyText"/>
      </w:pPr>
      <w:r>
        <w:t xml:space="preserve">Họ lại tiếp tục vận lực đâm kiếm vào vách núi, quả nhiên trở lực đã giảm nhiều, chỉ một kiếm đã xuyên qua vách núi. Trần Huyền Sương rút thanh kiếm ra, nheo mắt nhìn ra ngoài, chỉ thấy bên ngoài tối om, chẳng có tí ánh sáng nào, lòng nhủ thầm:</w:t>
      </w:r>
    </w:p>
    <w:p>
      <w:pPr>
        <w:pStyle w:val="BodyText"/>
      </w:pPr>
      <w:r>
        <w:t xml:space="preserve">“Không biết bên ngoài vách núi này là nơi nào, không thấy ánh mắt mặt trời, chỉ e vẫn chưa thoát ra khỏi đường hầm”.</w:t>
      </w:r>
    </w:p>
    <w:p>
      <w:pPr>
        <w:pStyle w:val="BodyText"/>
      </w:pPr>
      <w:r>
        <w:t xml:space="preserve">Phương Triệu Nam không thấy ánh nắng chiếu vào, lòng chợt chùng xuống.</w:t>
      </w:r>
    </w:p>
    <w:p>
      <w:pPr>
        <w:pStyle w:val="BodyText"/>
      </w:pPr>
      <w:r>
        <w:t xml:space="preserve">Nhưng chàng vẫn còn trông mong vào sự may mắn, nhủ rằng:</w:t>
      </w:r>
    </w:p>
    <w:p>
      <w:pPr>
        <w:pStyle w:val="BodyText"/>
      </w:pPr>
      <w:r>
        <w:t xml:space="preserve">“Có lẽ lúc này là đêm khuya cho nên không có ánh nắng”.</w:t>
      </w:r>
    </w:p>
    <w:p>
      <w:pPr>
        <w:pStyle w:val="BodyText"/>
      </w:pPr>
      <w:r>
        <w:t xml:space="preserve">Họ lại rút kiếm ra, chém ngang ra một nhát, một mảng vách đổ ầm xuống, để lộ ra một lỗ tròn to khoảng một thước, gân cốt của người luyện võ công mềm mại hơn người bình thường, miệng hang này tuy không lớn, nhưng đủ cho hai người chui qua, Phương Triệu Nam thò đầu ra, bò ra khỏi đường hầm, chỉ cảm thấy người hẫng một cái, té xoài xuống bên dưới, bên ngoài là một mảng tối om, chẳng thấy được cảnh vật, không biết sơn cốc ở bên ngoài động sâu bao nhiêu, chàng sợ Trần Huyền Sương cũng ngã xuống như mình, vừa đề khí vừa quơ quào chân tay loạn xạ, miệng kêu lớn:</w:t>
      </w:r>
    </w:p>
    <w:p>
      <w:pPr>
        <w:pStyle w:val="BodyText"/>
      </w:pPr>
      <w:r>
        <w:t xml:space="preserve">“Sương sư muội hãy cẩn thận, bên ngoài động là vực sâu ...” chợt nghe bịch một tiếng, chàng va vào một chỗ rất cứng, may mà chàng đã sớm vận khí hộ thân, ngầm giới bị cho nên cú té này tuy không nhẹ nhưng không khiến cho chàng bị thương. Chợt nghe giọng nói lanh lảnh đầy lo lắng của Trần Huyền Sương vang lên:</w:t>
      </w:r>
    </w:p>
    <w:p>
      <w:pPr>
        <w:pStyle w:val="BodyText"/>
      </w:pPr>
      <w:r>
        <w:t xml:space="preserve">“Nam ca ca, huynh ở đâu?”.</w:t>
      </w:r>
    </w:p>
    <w:p>
      <w:pPr>
        <w:pStyle w:val="BodyText"/>
      </w:pPr>
      <w:r>
        <w:t xml:space="preserve">Phương Triệu Nam đứng dậy, hít sâu một hơi rồi nói:</w:t>
      </w:r>
    </w:p>
    <w:p>
      <w:pPr>
        <w:pStyle w:val="BodyText"/>
      </w:pPr>
      <w:r>
        <w:t xml:space="preserve">“Huynh ở đây ...”.</w:t>
      </w:r>
    </w:p>
    <w:p>
      <w:pPr>
        <w:pStyle w:val="BodyText"/>
      </w:pPr>
      <w:r>
        <w:t xml:space="preserve">Chàng chợt cảm thấy một làn gió phả tới, chưa kịp kêu lên thì Trần Huyền Sương đã rơi xuống bên cạnh chàng, cười rằng:</w:t>
      </w:r>
    </w:p>
    <w:p>
      <w:pPr>
        <w:pStyle w:val="BodyText"/>
      </w:pPr>
      <w:r>
        <w:t xml:space="preserve">“Nam ca ca, huynh ngã có đau không?”.</w:t>
      </w:r>
    </w:p>
    <w:p>
      <w:pPr>
        <w:pStyle w:val="BodyText"/>
      </w:pPr>
      <w:r>
        <w:t xml:space="preserve">Phương Triệu Nam nói:</w:t>
      </w:r>
    </w:p>
    <w:p>
      <w:pPr>
        <w:pStyle w:val="BodyText"/>
      </w:pPr>
      <w:r>
        <w:t xml:space="preserve">“Không sao, không biết đây là nơi nào, lúc nãy chúng ta nghe được tiếng gió, nhưng lúc này chẳng thấy gì cả”.</w:t>
      </w:r>
    </w:p>
    <w:p>
      <w:pPr>
        <w:pStyle w:val="BodyText"/>
      </w:pPr>
      <w:r>
        <w:t xml:space="preserve">Trần Huyền Sương nheo mắt nhìn, nàng thấy hai bên đều là vách núi, ở giữa là một lối đi rộng khoảng một trượng, tựa như là một sơn cốc sâu hoắm, nhưng bên trên không thấy ánh mắt trời.</w:t>
      </w:r>
    </w:p>
    <w:p>
      <w:pPr>
        <w:pStyle w:val="BodyText"/>
      </w:pPr>
      <w:r>
        <w:t xml:space="preserve">Bỗng nhiên cuồng phong nổi lên, hai bên vách đá đều vang lên tiếng ong ong, như có hàng ngàn hàng vạn quân mã từ xa chạy tới, thanh thế rất dữ dội. Lúc chưa nghe tiếng cuồng phong, Phương Triệu Nam rất lo lắng, nhưng nay nghe được thì không khỏi có chút hơi kinh khiếp, chàng chậm rãi bước lui ra phía sau định dựa vào vách núi. Chàng chưa chạm vào vách núi thì cơn gió dữ dội ấy đã thổi tới, Phương Triệu Nam cảm thấy toàn thân như bị một luồng kình lực dời núi lấp biển thổi vào, chàng không khỏi kinh hãi trong lòng. Nguồn lực đạo ấy đủ nhổ cây nâng địch, bên tai chàng còn nghe tiếng thét của Trần Huyền Sương, nhưng tiếng thét ấy đã bị cơn cuồng phong át hẳn. Phương Triệu Nam vừa kêu lên được một tiếng:</w:t>
      </w:r>
    </w:p>
    <w:p>
      <w:pPr>
        <w:pStyle w:val="BodyText"/>
      </w:pPr>
      <w:r>
        <w:t xml:space="preserve">“Sương sư muội ...” chàng cảm thấy mình bị dội lên vách núi, thế là đầu váng mắt hoa, tri giác không còn nữa. Té ra đường hầm này không phải đi thẳng, Phương Triệu Nam bị cơn cuồng phong thổi lên, va vào bức vách rắn chắc ở khúc cua, dù võ công của chàng có cao hơn nữa cũng không thể chống cự lại cơn gió này.</w:t>
      </w:r>
    </w:p>
    <w:p>
      <w:pPr>
        <w:pStyle w:val="BodyText"/>
      </w:pPr>
      <w:r>
        <w:t xml:space="preserve">Chàng không biết mình đã hôn mê bao lâu, đến khi thần trí hồi phục thì hoang mang mở mắt ra, bên tai nghe một tiếng thở dài nặng nề:</w:t>
      </w:r>
    </w:p>
    <w:p>
      <w:pPr>
        <w:pStyle w:val="BodyText"/>
      </w:pPr>
      <w:r>
        <w:t xml:space="preserve">“Đứa trẻ đáng thương, ngươi đã tỉnh dậy rồi ư?”.</w:t>
      </w:r>
    </w:p>
    <w:p>
      <w:pPr>
        <w:pStyle w:val="BodyText"/>
      </w:pPr>
      <w:r>
        <w:t xml:space="preserve">Phương Triệu Nam đưa mắt nhìn quanh, chỉ thấy có một bà già mặc áo vải ngồi trên ghế tre, còn mình thì nằm ngửa trên giường. Khuôn mặt của bà ta rất hiền hậu, đôi mắt long lanh ánh lệ. Trên đời này đa số là người hiền lành thiện lương, những kẻ lạnh lùng tàn nhẫn thì không nhiều.</w:t>
      </w:r>
    </w:p>
    <w:p>
      <w:pPr>
        <w:pStyle w:val="BodyText"/>
      </w:pPr>
      <w:r>
        <w:t xml:space="preserve">Đây là một căn nhà cỏ, trong nhà rất sạch sẽ, ánh nắng len qua rèm trúc trên cửa sổ chiếu vào. chàng ngạc nhiên kêu ồ một tiếng, nói:</w:t>
      </w:r>
    </w:p>
    <w:p>
      <w:pPr>
        <w:pStyle w:val="BodyText"/>
      </w:pPr>
      <w:r>
        <w:t xml:space="preserve">“Lão bá mẫu, đây là nơi nào, cháu vẫn còn sống trên đời ư?”.</w:t>
      </w:r>
    </w:p>
    <w:p>
      <w:pPr>
        <w:pStyle w:val="BodyText"/>
      </w:pPr>
      <w:r>
        <w:t xml:space="preserve">Bà già ấy nở nụ cười hiền từ:</w:t>
      </w:r>
    </w:p>
    <w:p>
      <w:pPr>
        <w:pStyle w:val="BodyText"/>
      </w:pPr>
      <w:r>
        <w:t xml:space="preserve">“Ngươi bị thương rất nặng, đã ngủ một ngày một đêm, may mà ngươi trẻ tuổi cường tráng, nếu bà già này bị thương như thế chỉ e đã không xong”.</w:t>
      </w:r>
    </w:p>
    <w:p>
      <w:pPr>
        <w:pStyle w:val="BodyText"/>
      </w:pPr>
      <w:r>
        <w:t xml:space="preserve">Phương Triệu Nam muốn gắng gượng ngồi dậy, nhưng bà già ấy vươn tay cản lại, nói:</w:t>
      </w:r>
    </w:p>
    <w:p>
      <w:pPr>
        <w:pStyle w:val="BodyText"/>
      </w:pPr>
      <w:r>
        <w:t xml:space="preserve">“Ngươi vừa mới tỉnh dậy, cứ nằm nghỉ ngơi, ta sẽ đem thức ăn đến cho ngươi!”.</w:t>
      </w:r>
    </w:p>
    <w:p>
      <w:pPr>
        <w:pStyle w:val="BodyText"/>
      </w:pPr>
      <w:r>
        <w:t xml:space="preserve">Nói xong thì chống cây gậy trúc bên giường, chậm rãi bước đi. Chàng đưa tay sờ lên đầu mình, trên đầu băng một lớp vải dày, lưng thì đau ê ẩm ...</w:t>
      </w:r>
    </w:p>
    <w:p>
      <w:pPr>
        <w:pStyle w:val="BodyText"/>
      </w:pPr>
      <w:r>
        <w:t xml:space="preserve">Chàng thở dài một tiếng, trong tai còn vọng lại tiếng kêu thét kinh hãi của Trần Huyền Sương, cũng không biết nàng đã bị cơn gió thổi đi đâu? Một luồng máu nóng dâng trào, chàng cố nén đau rồi gắng gượng ngồi dậy, chậm chạp bước ra ngoài.</w:t>
      </w:r>
    </w:p>
    <w:p>
      <w:pPr>
        <w:pStyle w:val="BodyText"/>
      </w:pPr>
      <w:r>
        <w:t xml:space="preserve">Bên ngoài là một mảnh sân trồng đầy hoa cỏ, trúc xanh làm hàng rào gió núi mát mẻ phả vào mặt chàng, một căn nhà cỏ ở giữa chốn núi rừng khiến cho người ta có cảm giác như đã xa lánh khỏi cuộc đời bụi bặm. Bà già ấy đã vào bếp nấu mì, trong sân chẳng có ai, Phương Triệu Nam chỉ nghĩ đến sự an nguy của Trần Huyền Sương nên chậm rãi bước ra ngoài cổng. Chàng ngẩng đầu lên, sắc núi xanh um, bên tai văng vẳng tiếng suối chảy, đây có vẻ là nơi ở của một bậc cao nhân, cho nên cảnh vật trông rất đẹp mắt.</w:t>
      </w:r>
    </w:p>
    <w:p>
      <w:pPr>
        <w:pStyle w:val="BodyText"/>
      </w:pPr>
      <w:r>
        <w:t xml:space="preserve">Phương Triệu Nam gắng gượng đi về phía trước một đoạn, lòng chợt nhủ thầm:</w:t>
      </w:r>
    </w:p>
    <w:p>
      <w:pPr>
        <w:pStyle w:val="BodyText"/>
      </w:pPr>
      <w:r>
        <w:t xml:space="preserve">“Đường núi gập ghềnh, mà mình lại mang trọng thương, đi đứng không tiện, nơi đây rộng lớn thế này, biết tìm ở đâu, phải về hỏi bà cụ ấy rồi tính tiếp”.</w:t>
      </w:r>
    </w:p>
    <w:p>
      <w:pPr>
        <w:pStyle w:val="BodyText"/>
      </w:pPr>
      <w:r>
        <w:t xml:space="preserve">Đang định quay trở lại, chợt nghe tiếng bước chân vọng tới. Chàng nhìn về hướng ấy, chỉ thấy một tiều phu tuổi khoảng ngũ tuần, người mặc áo xanh, chòm râu bạc phơ vội vàng chạy tới nói:</w:t>
      </w:r>
    </w:p>
    <w:p>
      <w:pPr>
        <w:pStyle w:val="BodyText"/>
      </w:pPr>
      <w:r>
        <w:t xml:space="preserve">“Công tử vẫn chưa khỏe hẳn lại, sao có thể tùy tiện chạy bừa, bà nhà tôi thật quá sơ ý”.</w:t>
      </w:r>
    </w:p>
    <w:p>
      <w:pPr>
        <w:pStyle w:val="BodyText"/>
      </w:pPr>
      <w:r>
        <w:t xml:space="preserve">Phương Triệu Nam lắc đầu:</w:t>
      </w:r>
    </w:p>
    <w:p>
      <w:pPr>
        <w:pStyle w:val="BodyText"/>
      </w:pPr>
      <w:r>
        <w:t xml:space="preserve">“Vãn bối nhân lúc lão bá mẫu nấu thức ăn trong bếp, lén ra đây, lão bá bá đừng trách người”. Chàng cứ luôn miệng kêu bá mẫu bá bá khiến cho lão tiều phu vui mừng, cười khà khà liền mấy tiếng rồi nói:</w:t>
      </w:r>
    </w:p>
    <w:p>
      <w:pPr>
        <w:pStyle w:val="BodyText"/>
      </w:pPr>
      <w:r>
        <w:t xml:space="preserve">“Ngươi tuổi còn trẻ, sức hãy còn cường tráng, hôm qua khi ta cứu ngươi, ngươi đã bị thương khắp nơi, toàn thân đầy máu, lúc ấy cứ tưởng không còn cứu được nữa, không ngờ hôm nay ngươi có thể đi đứng được”.</w:t>
      </w:r>
    </w:p>
    <w:p>
      <w:pPr>
        <w:pStyle w:val="BodyText"/>
      </w:pPr>
      <w:r>
        <w:t xml:space="preserve">Phương Triệu Nam lo lắng hỏi:</w:t>
      </w:r>
    </w:p>
    <w:p>
      <w:pPr>
        <w:pStyle w:val="BodyText"/>
      </w:pPr>
      <w:r>
        <w:t xml:space="preserve">“Lão bá bá có thể dắt vãn bối đến nơi ấy xem thử không?”.</w:t>
      </w:r>
    </w:p>
    <w:p>
      <w:pPr>
        <w:pStyle w:val="BodyText"/>
      </w:pPr>
      <w:r>
        <w:t xml:space="preserve">Ông lão tiều phu trầm ngâm rồi nói:</w:t>
      </w:r>
    </w:p>
    <w:p>
      <w:pPr>
        <w:pStyle w:val="BodyText"/>
      </w:pPr>
      <w:r>
        <w:t xml:space="preserve">“Nơi ấy cách đây rất xa, vả lại đường núi gập ghềnh, ngươi đã bị thương toàn thân, làm sao có thể đi được?”.</w:t>
      </w:r>
    </w:p>
    <w:p>
      <w:pPr>
        <w:pStyle w:val="BodyText"/>
      </w:pPr>
      <w:r>
        <w:t xml:space="preserve">Phương Triệu Nam nói:</w:t>
      </w:r>
    </w:p>
    <w:p>
      <w:pPr>
        <w:pStyle w:val="BodyText"/>
      </w:pPr>
      <w:r>
        <w:t xml:space="preserve">“Đừng lo, vãn bối có học võ công, chỉ cơn đau ngoài da, còn có thể chịu đựng nổi”.</w:t>
      </w:r>
    </w:p>
    <w:p>
      <w:pPr>
        <w:pStyle w:val="BodyText"/>
      </w:pPr>
      <w:r>
        <w:t xml:space="preserve">Ông lão tiều phu trầm ngâm không nói nhưng cuối cùng vẫn gật đầu:</w:t>
      </w:r>
    </w:p>
    <w:p>
      <w:pPr>
        <w:pStyle w:val="BodyText"/>
      </w:pPr>
      <w:r>
        <w:t xml:space="preserve">“Ngươi hãy đợi ta chốc lát, ta quay về bảo với bà già một tiếng rồi chúng ta sẽ đi”. Nói xong thì gánh gánh củi lên vai bước về phía căn nhà. Một lát sau, ông ta cầm một cây gậy trúc bước ra, cười nói:</w:t>
      </w:r>
    </w:p>
    <w:p>
      <w:pPr>
        <w:pStyle w:val="BodyText"/>
      </w:pPr>
      <w:r>
        <w:t xml:space="preserve">“Vết thương của ngươi vẫn chưa lành, tuy có tập võ công nhưng đi lại rất không tiện, hãy chống cây gậy trúc này!”.</w:t>
      </w:r>
    </w:p>
    <w:p>
      <w:pPr>
        <w:pStyle w:val="BodyText"/>
      </w:pPr>
      <w:r>
        <w:t xml:space="preserve">Phương Triệu Nam đáp tạ một tiếng, cầm cây gậy trúc ngầm vận khí, bước theo sau lưng ông lão tiều phu. Nội công của chàng đã có nền tảng vững chắc, lúc này khí huyết đã thông suốt, cơn đau ngoài da giảm xuống nhiều, bước đi cũng dần dần nhanh nhẹn hơn, vượt qua hai ngọn núi, cả hai người đã đến một nơi rất hiểm trở. Ông già ấy chỉ một dãy sơn cốc rồi nói:</w:t>
      </w:r>
    </w:p>
    <w:p>
      <w:pPr>
        <w:pStyle w:val="BodyText"/>
      </w:pPr>
      <w:r>
        <w:t xml:space="preserve">“Đó chính là Âm Phong cốc, thường có luồng âm phong mạnh mẽ vô cùng từ trong cốc thổi ra, sức gió rất mạnh đủ khiến cho đá bay cây đổ, công tử chỉ cần nhìn vào cũng đủ thấy”.</w:t>
      </w:r>
    </w:p>
    <w:p>
      <w:pPr>
        <w:pStyle w:val="BodyText"/>
      </w:pPr>
      <w:r>
        <w:t xml:space="preserve">Phương Triệu Nam nhìn xuống, chỉ thấy trong sơn cốc sâu trăm trượng, quả nhiên chẳng có ngọn cỏ nào sống nổi, thậm chí cả đá núi cũng chẳng có, hai bên vách núi trơn bóng như gọt. Ông lão tiều phu ấy thở dài một tiếng nói:</w:t>
      </w:r>
    </w:p>
    <w:p>
      <w:pPr>
        <w:pStyle w:val="BodyText"/>
      </w:pPr>
      <w:r>
        <w:t xml:space="preserve">“Âm Phong cốc thực sự là một nơi kỳ quái bí hiểm, trong vòng hai ba mươi dặm, vách núi hai bên và đáy cốc đều bằng phẳng như gọt, nhưng nơi ấy chỉ rộng có mười trượng”. Ông lão tiều phu tiếp tục nói:</w:t>
      </w:r>
    </w:p>
    <w:p>
      <w:pPr>
        <w:pStyle w:val="BodyText"/>
      </w:pPr>
      <w:r>
        <w:t xml:space="preserve">“Gió ở trong cốc rất mạnh, cũng không giống như những nơi khác, gió ở đây lạnh thấu xương như luồng hàn phong thổi ra từ trong địa ngục, chim chóc hay thú rừng đều không chịu nổi, đừng nói là sức gió mạnh mẽ, chỉ luồng khí lãnh lẽo cũng khiến cho người ta không thể chống chọi được. Luồng gió thổi vòng quanh theo thế của sơn cốc, bị vách núi nằm ngang ấy cản lại, uy thế đã giảm đi rất nhiều, khi ra đến khỏi sơn cốc thì thế gió không còn bao nhiêu, nhưng dù như thế, sức gió cũng đã rất mạnh ...” trên mặt ông ta hiện lên vẻ tự đắc, vuốt râu cười rồi lại nói tiếp:</w:t>
      </w:r>
    </w:p>
    <w:p>
      <w:pPr>
        <w:pStyle w:val="BodyText"/>
      </w:pPr>
      <w:r>
        <w:t xml:space="preserve">“Khí lạnh cũng giảm theo sức gió, sau khi ra khỏi cốc thì luồng khí lạnh ấy đã giảm đi rất nhiều!”.</w:t>
      </w:r>
    </w:p>
    <w:p>
      <w:pPr>
        <w:pStyle w:val="BodyText"/>
      </w:pPr>
      <w:r>
        <w:t xml:space="preserve">Phương Triệu Nam ho nhẹ một tiếng hỏi:</w:t>
      </w:r>
    </w:p>
    <w:p>
      <w:pPr>
        <w:pStyle w:val="BodyText"/>
      </w:pPr>
      <w:r>
        <w:t xml:space="preserve">“Không biết gió từ đâu thổi vào cốc?”.</w:t>
      </w:r>
    </w:p>
    <w:p>
      <w:pPr>
        <w:pStyle w:val="BodyText"/>
      </w:pPr>
      <w:r>
        <w:t xml:space="preserve">Ông lão tiều phu cười khà khà:</w:t>
      </w:r>
    </w:p>
    <w:p>
      <w:pPr>
        <w:pStyle w:val="BodyText"/>
      </w:pPr>
      <w:r>
        <w:t xml:space="preserve">“Câu hỏi này của công tử e rằng rất ít người trả lời được, nghe nói gió lạnh thổi ra từ một cái hang ở dưới đất song đó chỉ là truyền thuyết, người thực sự biết được điều này rất ít”.</w:t>
      </w:r>
    </w:p>
    <w:p>
      <w:pPr>
        <w:pStyle w:val="BodyText"/>
      </w:pPr>
      <w:r>
        <w:t xml:space="preserve">Phương Triệu Nam hỏi:</w:t>
      </w:r>
    </w:p>
    <w:p>
      <w:pPr>
        <w:pStyle w:val="BodyText"/>
      </w:pPr>
      <w:r>
        <w:t xml:space="preserve">“Có phải lão bá bá đã cứu vãn bối ở nơi này không?”.</w:t>
      </w:r>
    </w:p>
    <w:p>
      <w:pPr>
        <w:pStyle w:val="BodyText"/>
      </w:pPr>
      <w:r>
        <w:t xml:space="preserve">Ông lão đưa tay chỉ ngọn núi thấp ở phía xa, nói:</w:t>
      </w:r>
    </w:p>
    <w:p>
      <w:pPr>
        <w:pStyle w:val="BodyText"/>
      </w:pPr>
      <w:r>
        <w:t xml:space="preserve">“Công tử đã bị ngất trên đỉnh núi ấy”.</w:t>
      </w:r>
    </w:p>
    <w:p>
      <w:pPr>
        <w:pStyle w:val="BodyText"/>
      </w:pPr>
      <w:r>
        <w:t xml:space="preserve">Phương Triệu Nam nhẹ thở dài:</w:t>
      </w:r>
    </w:p>
    <w:p>
      <w:pPr>
        <w:pStyle w:val="BodyText"/>
      </w:pPr>
      <w:r>
        <w:t xml:space="preserve">“Đa tạ lão bá đã tương cứu, không biết ngoài vãn bối còn có ai bị thương nữa không?”.</w:t>
      </w:r>
    </w:p>
    <w:p>
      <w:pPr>
        <w:pStyle w:val="BodyText"/>
      </w:pPr>
      <w:r>
        <w:t xml:space="preserve">Ông lão tiều phu nói:</w:t>
      </w:r>
    </w:p>
    <w:p>
      <w:pPr>
        <w:pStyle w:val="BodyText"/>
      </w:pPr>
      <w:r>
        <w:t xml:space="preserve">“Sao? Công tử còn có bằng hữu nữa?”.</w:t>
      </w:r>
    </w:p>
    <w:p>
      <w:pPr>
        <w:pStyle w:val="BodyText"/>
      </w:pPr>
      <w:r>
        <w:t xml:space="preserve">Phương Triệu Nam nói:</w:t>
      </w:r>
    </w:p>
    <w:p>
      <w:pPr>
        <w:pStyle w:val="BodyText"/>
      </w:pPr>
      <w:r>
        <w:t xml:space="preserve">“Đúng thế, vãn bối còn có một vị tiểu muội ...”.</w:t>
      </w:r>
    </w:p>
    <w:p>
      <w:pPr>
        <w:pStyle w:val="BodyText"/>
      </w:pPr>
      <w:r>
        <w:t xml:space="preserve">Ông già lắc đầu, nói:</w:t>
      </w:r>
    </w:p>
    <w:p>
      <w:pPr>
        <w:pStyle w:val="BodyText"/>
      </w:pPr>
      <w:r>
        <w:t xml:space="preserve">“Công tử đừng nhọc lòng tìm nàng ta nữa, công tử có thể sống được đã là chuyện hiếm có, vị tiểu muội của công tử e rằng đã bị gió thổi đến tan xương nát thịt!”.</w:t>
      </w:r>
    </w:p>
    <w:p>
      <w:pPr>
        <w:pStyle w:val="BodyText"/>
      </w:pPr>
      <w:r>
        <w:t xml:space="preserve">Phương Triệu Nam căng mắt nhìn một hồi, chợt rơi hai dòng nước mắt, buồn bã thở dài rồi nói:</w:t>
      </w:r>
    </w:p>
    <w:p>
      <w:pPr>
        <w:pStyle w:val="BodyText"/>
      </w:pPr>
      <w:r>
        <w:t xml:space="preserve">“Mong trời cao phù hộ cho nàng tai qua nạn khỏi ...” chàng tuy đau đớn trong lòng nhưng chợt nhớ võ công của Trần Huyền Sương cao cường hơn mình nhiều, mình có thể giữ được mạng, chắc nàng không đến nỗi không còn đường sống.</w:t>
      </w:r>
    </w:p>
    <w:p>
      <w:pPr>
        <w:pStyle w:val="BodyText"/>
      </w:pPr>
      <w:r>
        <w:t xml:space="preserve">Chợt nghe giọng nói hiền từ của ông lão tiều phu vang lên bên tai:</w:t>
      </w:r>
    </w:p>
    <w:p>
      <w:pPr>
        <w:pStyle w:val="BodyText"/>
      </w:pPr>
      <w:r>
        <w:t xml:space="preserve">“Lão hán có điều không hiểu, tại sao công tử lại đi vào Âm Phong cốc ấy?”.</w:t>
      </w:r>
    </w:p>
    <w:p>
      <w:pPr>
        <w:pStyle w:val="BodyText"/>
      </w:pPr>
      <w:r>
        <w:t xml:space="preserve">Phương Triệu Nam thuận miệng đáp:</w:t>
      </w:r>
    </w:p>
    <w:p>
      <w:pPr>
        <w:pStyle w:val="BodyText"/>
      </w:pPr>
      <w:r>
        <w:t xml:space="preserve">“Vãn bối từ nhỏ thích du sơn ngoạn thủy, lại học mấy năm võ công, ỷ mình là người sức khỏe tráng kiệt, thường đến thăm thú những nơi sông dài núi cao, không ngờ đi đến đây thì lọt vào Âm Phong cốc!”.</w:t>
      </w:r>
    </w:p>
    <w:p>
      <w:pPr>
        <w:pStyle w:val="BodyText"/>
      </w:pPr>
      <w:r>
        <w:t xml:space="preserve">Ông lão tiều phu nói:</w:t>
      </w:r>
    </w:p>
    <w:p>
      <w:pPr>
        <w:pStyle w:val="BodyText"/>
      </w:pPr>
      <w:r>
        <w:t xml:space="preserve">“Nhưng chả lẽ lệnh muội cũng thích du sơn ngoạn thủy?”.</w:t>
      </w:r>
    </w:p>
    <w:p>
      <w:pPr>
        <w:pStyle w:val="BodyText"/>
      </w:pPr>
      <w:r>
        <w:t xml:space="preserve">Phương Triệu Nam nói:</w:t>
      </w:r>
    </w:p>
    <w:p>
      <w:pPr>
        <w:pStyle w:val="BodyText"/>
      </w:pPr>
      <w:r>
        <w:t xml:space="preserve">“Xá muội tuy là nữ nhi, nhưng thường tập võ với vãn bối, cho nên có phong độ hào hiệp của nam tử hán ...”.</w:t>
      </w:r>
    </w:p>
    <w:p>
      <w:pPr>
        <w:pStyle w:val="BodyText"/>
      </w:pPr>
      <w:r>
        <w:t xml:space="preserve">Ông lão tiều phu tựa như nhớ lại một chuyện rất quan trọng nói:</w:t>
      </w:r>
    </w:p>
    <w:p>
      <w:pPr>
        <w:pStyle w:val="BodyText"/>
      </w:pPr>
      <w:r>
        <w:t xml:space="preserve">“À này, lão hán còn có một chuyện quên cho công tử biết”.</w:t>
      </w:r>
    </w:p>
    <w:p>
      <w:pPr>
        <w:pStyle w:val="BodyText"/>
      </w:pPr>
      <w:r>
        <w:t xml:space="preserve">Phương Triệu Nam nói:</w:t>
      </w:r>
    </w:p>
    <w:p>
      <w:pPr>
        <w:pStyle w:val="BodyText"/>
      </w:pPr>
      <w:r>
        <w:t xml:space="preserve">“Chuyện gì?”.</w:t>
      </w:r>
    </w:p>
    <w:p>
      <w:pPr>
        <w:pStyle w:val="BodyText"/>
      </w:pPr>
      <w:r>
        <w:t xml:space="preserve">Ông lão tiều phu nói:</w:t>
      </w:r>
    </w:p>
    <w:p>
      <w:pPr>
        <w:pStyle w:val="BodyText"/>
      </w:pPr>
      <w:r>
        <w:t xml:space="preserve">“Trong Âm Phong cốc có lúc cũng có luồng gió nóng thổi ra, nhưng không nhiều, nghe nói luồng gió nóng còn đáng sợ hơn cả luồng gió lạnh nữa”.</w:t>
      </w:r>
    </w:p>
    <w:p>
      <w:pPr>
        <w:pStyle w:val="BodyText"/>
      </w:pPr>
      <w:r>
        <w:t xml:space="preserve">Phương Triệu Nam nghe ông già nói thế thì thầm nhủ:</w:t>
      </w:r>
    </w:p>
    <w:p>
      <w:pPr>
        <w:pStyle w:val="BodyText"/>
      </w:pPr>
      <w:r>
        <w:t xml:space="preserve">“Muốn tìm tung tích của Sương sư muội, xem ra phải mạo hiểm vào cốc một chuyến, nhưng lúc này công lực vẫn chưa hồi phục, chỉ đành quay về dưỡng thương vài ngày đợi lành lạnh hẳn rồi đến xem tiếp cũng không muộn”. Ý nghĩ ấy lướt qua, chàng hạ giọng nói:</w:t>
      </w:r>
    </w:p>
    <w:p>
      <w:pPr>
        <w:pStyle w:val="BodyText"/>
      </w:pPr>
      <w:r>
        <w:t xml:space="preserve">“Lão tiền bối, chúng ta về thôi!”.</w:t>
      </w:r>
    </w:p>
    <w:p>
      <w:pPr>
        <w:pStyle w:val="BodyText"/>
      </w:pPr>
      <w:r>
        <w:t xml:space="preserve">Ông lão tiều phu gật đầu, quay người bước đi, chép miệng nói:</w:t>
      </w:r>
    </w:p>
    <w:p>
      <w:pPr>
        <w:pStyle w:val="BodyText"/>
      </w:pPr>
      <w:r>
        <w:t xml:space="preserve">“Âm Phong cốc có thể nói là nơi kỳ quái nhất trên đời, tuy chỉ dài hai ba mươi dặm, nhưng ẩn chứa biết bao nhiêu thay đổi quái dị, chỉ nhìn thôi cũng đã đủ hoa mắt ...”.</w:t>
      </w:r>
    </w:p>
    <w:p>
      <w:pPr>
        <w:pStyle w:val="BodyText"/>
      </w:pPr>
      <w:r>
        <w:t xml:space="preserve">Phương Triệu Nam nói:</w:t>
      </w:r>
    </w:p>
    <w:p>
      <w:pPr>
        <w:pStyle w:val="BodyText"/>
      </w:pPr>
      <w:r>
        <w:t xml:space="preserve">“Lão bá có thể nói rõ hơn cho vãn bối mở rộng tầm nhìn không”.</w:t>
      </w:r>
    </w:p>
    <w:p>
      <w:pPr>
        <w:pStyle w:val="BodyText"/>
      </w:pPr>
      <w:r>
        <w:t xml:space="preserve">Ông lão ngẩng mặt lên suy nghĩ một hồi rồi nói:</w:t>
      </w:r>
    </w:p>
    <w:p>
      <w:pPr>
        <w:pStyle w:val="BodyText"/>
      </w:pPr>
      <w:r>
        <w:t xml:space="preserve">“Khoảng ba năm trước, trong Âm Phong cốc chợt vọng ra tiếng kêu thét như ma quỷ kêu gào, âm thanh ấy không những chối tai khó nghe mà còn bi thương vô cùng. Lúc ấy trời vẫn còn trong đêm tối, bọn chúng tôi đã mang theo binh khí chạy vào Âm Phong cốc, ẩn thân trên những tán cây um tùm, ló đầu ra nhìn vào trong cốc, lão phu tuy là người đọc sách, nhưng cũng hoảng sợ đến nỗi ngất đi”.</w:t>
      </w:r>
    </w:p>
    <w:p>
      <w:pPr>
        <w:pStyle w:val="BodyText"/>
      </w:pPr>
      <w:r>
        <w:t xml:space="preserve">Phương Triệu Nam nói:</w:t>
      </w:r>
    </w:p>
    <w:p>
      <w:pPr>
        <w:pStyle w:val="BodyText"/>
      </w:pPr>
      <w:r>
        <w:t xml:space="preserve">“Lão bá đã phát hiện ra điều gì quái lạ?”.</w:t>
      </w:r>
    </w:p>
    <w:p>
      <w:pPr>
        <w:pStyle w:val="BodyText"/>
      </w:pPr>
      <w:r>
        <w:t xml:space="preserve">Ông lão tiều phu nói:</w:t>
      </w:r>
    </w:p>
    <w:p>
      <w:pPr>
        <w:pStyle w:val="BodyText"/>
      </w:pPr>
      <w:r>
        <w:t xml:space="preserve">“Một con ngô công to lớn dị thường người phát ra ánh sáng màu lam ...”.</w:t>
      </w:r>
    </w:p>
    <w:p>
      <w:pPr>
        <w:pStyle w:val="BodyText"/>
      </w:pPr>
      <w:r>
        <w:t xml:space="preserve">Phương Triệu Nam cười nói:</w:t>
      </w:r>
    </w:p>
    <w:p>
      <w:pPr>
        <w:pStyle w:val="BodyText"/>
      </w:pPr>
      <w:r>
        <w:t xml:space="preserve">“Ngô công có đáng sợ như thế không?”.</w:t>
      </w:r>
    </w:p>
    <w:p>
      <w:pPr>
        <w:pStyle w:val="BodyText"/>
      </w:pPr>
      <w:r>
        <w:t xml:space="preserve">Ông lão tiều phu nói:</w:t>
      </w:r>
    </w:p>
    <w:p>
      <w:pPr>
        <w:pStyle w:val="BodyText"/>
      </w:pPr>
      <w:r>
        <w:t xml:space="preserve">“Quái vật ấy chỉ giống như con ngô công mà thôi, mình dài hơn một trượng, toàn thân phát ánh sáng màu xanh lam, khi di chuyển ánh sáng trên toàn thân càng mạnh hơn, lão phu đã tra hết sách vở nhưng vẫn không biết vật ấy là gì!”.</w:t>
      </w:r>
    </w:p>
    <w:p>
      <w:pPr>
        <w:pStyle w:val="BodyText"/>
      </w:pPr>
      <w:r>
        <w:t xml:space="preserve">Phương Triệu Nam nhủ thầm:</w:t>
      </w:r>
    </w:p>
    <w:p>
      <w:pPr>
        <w:pStyle w:val="BodyText"/>
      </w:pPr>
      <w:r>
        <w:t xml:space="preserve">“Chẳng qua chỉ là một con ngô công to lớn mà thôi, Sương muội có thể đối phó được với nó”. Nhưng miệng thì nói:</w:t>
      </w:r>
    </w:p>
    <w:p>
      <w:pPr>
        <w:pStyle w:val="BodyText"/>
      </w:pPr>
      <w:r>
        <w:t xml:space="preserve">“Chỉ có một con ngô công ấy thôi sao?”.</w:t>
      </w:r>
    </w:p>
    <w:p>
      <w:pPr>
        <w:pStyle w:val="BodyText"/>
      </w:pPr>
      <w:r>
        <w:t xml:space="preserve">Ông lão tiều phu nói:</w:t>
      </w:r>
    </w:p>
    <w:p>
      <w:pPr>
        <w:pStyle w:val="BodyText"/>
      </w:pPr>
      <w:r>
        <w:t xml:space="preserve">“Còn có một con quái vật tựa rắn mà không phải rắn, tựa rồng mà không phải rồng, toàn thân có vảy màu đỏ như lửa ...”.</w:t>
      </w:r>
    </w:p>
    <w:p>
      <w:pPr>
        <w:pStyle w:val="BodyText"/>
      </w:pPr>
      <w:r>
        <w:t xml:space="preserve">Phương Triệu Nam ngạc nhiên, hỏi:</w:t>
      </w:r>
    </w:p>
    <w:p>
      <w:pPr>
        <w:pStyle w:val="BodyText"/>
      </w:pPr>
      <w:r>
        <w:t xml:space="preserve">“Rốt cuộc là rắn hay rồng?”.</w:t>
      </w:r>
    </w:p>
    <w:p>
      <w:pPr>
        <w:pStyle w:val="BodyText"/>
      </w:pPr>
      <w:r>
        <w:t xml:space="preserve">Ông lão tiều phu nói:</w:t>
      </w:r>
    </w:p>
    <w:p>
      <w:pPr>
        <w:pStyle w:val="BodyText"/>
      </w:pPr>
      <w:r>
        <w:t xml:space="preserve">“Khi chúng tôi đến nơi, quái vật ấy đã bò vào trong một sơn động ở dưới đáy cốc, chỉ có đuôi của nó ló ra ngoài, lúc đó trăng rất sáng cho nên chúng tôi có thể thấy rõ. Nhưng hình như nó có đến hai cái đuôi, nếu bảo nó là một con rắn lớn, trên đời này làm gì có loại rắn hai đuôi?”.</w:t>
      </w:r>
    </w:p>
    <w:p>
      <w:pPr>
        <w:pStyle w:val="BodyText"/>
      </w:pPr>
      <w:r>
        <w:t xml:space="preserve">Phương Triệu Nam thầm nhủ:</w:t>
      </w:r>
    </w:p>
    <w:p>
      <w:pPr>
        <w:pStyle w:val="BodyText"/>
      </w:pPr>
      <w:r>
        <w:t xml:space="preserve">“Chắc là họ đã hoa mắt, ngô công và rắn đều là những vật thường thấy ở vùng rừng núi, có gì đáng sợ”. Thế rồi chàng mới cười nói:</w:t>
      </w:r>
    </w:p>
    <w:p>
      <w:pPr>
        <w:pStyle w:val="BodyText"/>
      </w:pPr>
      <w:r>
        <w:t xml:space="preserve">“Có lẽ là hai con rắn!”.</w:t>
      </w:r>
    </w:p>
    <w:p>
      <w:pPr>
        <w:pStyle w:val="BodyText"/>
      </w:pPr>
      <w:r>
        <w:t xml:space="preserve">Ông lão tiều phu chợt thở dài:</w:t>
      </w:r>
    </w:p>
    <w:p>
      <w:pPr>
        <w:pStyle w:val="BodyText"/>
      </w:pPr>
      <w:r>
        <w:t xml:space="preserve">“Quái vật hai đuôi có vảy màu đỏ sáng lấp lánh chắc chắn không phải là rắn, nếu là rắn thì sẽ không phát ra tiếng kêu khó nghe như ma hờn quỷ khóc ...” ông già thấy Phương Triệu Nam đã dần dần bị mình thuyết phục, mặt lộ vẻ vui mừng nói:</w:t>
      </w:r>
    </w:p>
    <w:p>
      <w:pPr>
        <w:pStyle w:val="BodyText"/>
      </w:pPr>
      <w:r>
        <w:t xml:space="preserve">“May mà con quái vật hai đuôi ấy chui vào trong hang không lâu, còn quái vật toàn thân phát ánh sáng màu xanh lam cũng chui vào trong hang, sau đó không thấy xuất hiện nữa”.</w:t>
      </w:r>
    </w:p>
    <w:p>
      <w:pPr>
        <w:pStyle w:val="BodyText"/>
      </w:pPr>
      <w:r>
        <w:t xml:space="preserve">Hai người vừa đi vừa nói, bất giác đã về đến gần nhà. Ông già ấy thấy Phương Triệu Nam không hề tỏ ra đau đớn, bước đi càng nhanh nhẹn hơn. Bà cụ chống tay vào liếp tre tựa như đang đợi họ quay về, vừa thấy Phương Triệu Nam thì lập tức trách rằng:</w:t>
      </w:r>
    </w:p>
    <w:p>
      <w:pPr>
        <w:pStyle w:val="BodyText"/>
      </w:pPr>
      <w:r>
        <w:t xml:space="preserve">“Ngươi bị trọng thương khắp người mà còn chạy ra ngoài, hãy vào nhà dùng bữa đi thôi”.</w:t>
      </w:r>
    </w:p>
    <w:p>
      <w:pPr>
        <w:pStyle w:val="BodyText"/>
      </w:pPr>
      <w:r>
        <w:t xml:space="preserve">Phương Triệu Nam mỉm cười, vái dài một cái rồi nói:</w:t>
      </w:r>
    </w:p>
    <w:p>
      <w:pPr>
        <w:pStyle w:val="BodyText"/>
      </w:pPr>
      <w:r>
        <w:t xml:space="preserve">“Được lão bá mẫu thương yêu, ngày sau vãn bối sẽ báo đáp đại ơn này!”.</w:t>
      </w:r>
    </w:p>
    <w:p>
      <w:pPr>
        <w:pStyle w:val="BodyText"/>
      </w:pPr>
      <w:r>
        <w:t xml:space="preserve">Bà già mỉm cười buồn bã:</w:t>
      </w:r>
    </w:p>
    <w:p>
      <w:pPr>
        <w:pStyle w:val="BodyText"/>
      </w:pPr>
      <w:r>
        <w:t xml:space="preserve">“Đáng tiếc đứa con gái của ta đến năm ba tuổi thì bị ma núi bắt đi, nếu nó còn sống trên đời có lẽ cũng lớn như ngươi ...”.</w:t>
      </w:r>
    </w:p>
    <w:p>
      <w:pPr>
        <w:pStyle w:val="BodyText"/>
      </w:pPr>
      <w:r>
        <w:t xml:space="preserve">Ông lão tiều phu lắc đầu:</w:t>
      </w:r>
    </w:p>
    <w:p>
      <w:pPr>
        <w:pStyle w:val="BodyText"/>
      </w:pPr>
      <w:r>
        <w:t xml:space="preserve">“Chỉ là lời của đàn bà, giữa chốn thanh thiên bạch nhật làm gì có ma núi xuất hiện, có lẽ nó đã bị thú rừng ăn thịt mất”.</w:t>
      </w:r>
    </w:p>
    <w:p>
      <w:pPr>
        <w:pStyle w:val="BodyText"/>
      </w:pPr>
      <w:r>
        <w:t xml:space="preserve">Bà giá tức giận:</w:t>
      </w:r>
    </w:p>
    <w:p>
      <w:pPr>
        <w:pStyle w:val="BodyText"/>
      </w:pPr>
      <w:r>
        <w:t xml:space="preserve">“Tại sao thú rừng không ăn thịt con cái nhà khác mà chỉ ăn thịt con của chúng ta ...”.</w:t>
      </w:r>
    </w:p>
    <w:p>
      <w:pPr>
        <w:pStyle w:val="BodyText"/>
      </w:pPr>
      <w:r>
        <w:t xml:space="preserve">Ông già nhìn Phương Triệu Nam, cười khổ sở:</w:t>
      </w:r>
    </w:p>
    <w:p>
      <w:pPr>
        <w:pStyle w:val="BodyText"/>
      </w:pPr>
      <w:r>
        <w:t xml:space="preserve">“Bà nhà tôi có lúc giở điên giở dại, chuyện con gái của chúng tôi mất tích đã cách đây mười tám năm, bà ta vẫn cứ tin rằng nó chưa chết, rồi sẽ đột nhiên trở về. Ôi! Đó chẳng phải là nằm mơ giữa ban ngày hay sao?”.</w:t>
      </w:r>
    </w:p>
    <w:p>
      <w:pPr>
        <w:pStyle w:val="BodyText"/>
      </w:pPr>
      <w:r>
        <w:t xml:space="preserve">Phương Triệu Nam thấy mặt bà già đầy đau khổ, vội vàng nói:</w:t>
      </w:r>
    </w:p>
    <w:p>
      <w:pPr>
        <w:pStyle w:val="BodyText"/>
      </w:pPr>
      <w:r>
        <w:t xml:space="preserve">“Chuyện trên đời thường rất bất ngờ, có lẽ lệnh ái vẫn còn sống trên đời”.</w:t>
      </w:r>
    </w:p>
    <w:p>
      <w:pPr>
        <w:pStyle w:val="BodyText"/>
      </w:pPr>
      <w:r>
        <w:t xml:space="preserve">Bà già mừng rỡ nói:</w:t>
      </w:r>
    </w:p>
    <w:p>
      <w:pPr>
        <w:pStyle w:val="BodyText"/>
      </w:pPr>
      <w:r>
        <w:t xml:space="preserve">“Công tử nói không sai, con gái của ta vẫn chưa chết, có lẽ bị ma núi dắt đi, hoặc bị người qua đường bế đi ...”.</w:t>
      </w:r>
    </w:p>
    <w:p>
      <w:pPr>
        <w:pStyle w:val="BodyText"/>
      </w:pPr>
      <w:r>
        <w:t xml:space="preserve">Bà ta chợt thở dài, nét cười trên khuôn mặt không còn nữa, nói tiếp với vẻ thê lương:</w:t>
      </w:r>
    </w:p>
    <w:p>
      <w:pPr>
        <w:pStyle w:val="BodyText"/>
      </w:pPr>
      <w:r>
        <w:t xml:space="preserve">“Hỡi ơi! Con gái của ta, nếu còn sống bên cạnh ta thì chắc chắn đẹp như hoa như ngọc ...”.</w:t>
      </w:r>
    </w:p>
    <w:p>
      <w:pPr>
        <w:pStyle w:val="BodyText"/>
      </w:pPr>
      <w:r>
        <w:t xml:space="preserve">Ông lão tiều phu cười khà khà rồi nói:</w:t>
      </w:r>
    </w:p>
    <w:p>
      <w:pPr>
        <w:pStyle w:val="BodyText"/>
      </w:pPr>
      <w:r>
        <w:t xml:space="preserve">“Tôi thấy bà đừng nhớ đến con gái nữa thì hơn, nếu nó còn sống trên đời, đã qua hai mươi năm làm sao nhận ra bà nữa!”.</w:t>
      </w:r>
    </w:p>
    <w:p>
      <w:pPr>
        <w:pStyle w:val="BodyText"/>
      </w:pPr>
      <w:r>
        <w:t xml:space="preserve">Đang nói thì đã bước vào đại sảnh.</w:t>
      </w:r>
    </w:p>
    <w:p>
      <w:pPr>
        <w:pStyle w:val="BodyText"/>
      </w:pPr>
      <w:r>
        <w:t xml:space="preserve">Bà già đã chuẩn bị xong thức ăn, lập tức bưng ra cho Phương Triệu Nam, ăn cơm xong, bà ta lại nói về con gái của mình. Bà ta còn bảo trên cổ tay trái của con gái mình có một cái bớt màu tím lớn như cúc áo, muốn Phương Triệu Nam sau này nếu gặp được nàng thì bảo nàng về nhà. Phương Triệu Nam thì chăm chú nghe từng chữ, ghi nhớ lấy trong lòng, định ngày sau khi gặp được nàng thì sẽ báo lại.</w:t>
      </w:r>
    </w:p>
    <w:p>
      <w:pPr>
        <w:pStyle w:val="BodyText"/>
      </w:pPr>
      <w:r>
        <w:t xml:space="preserve">Ông lão tiều phu thấy Phương Triệu Nam nói chuyện với bà già rất cao hứng, cũng không màng đến nữa, hai người ngồi nói rất lâu Phương Triệu Nam mới trở về phòng nghỉ.</w:t>
      </w:r>
    </w:p>
    <w:p>
      <w:pPr>
        <w:pStyle w:val="BodyText"/>
      </w:pPr>
      <w:r>
        <w:t xml:space="preserve">Chàng bắt đầu suy nghĩ tình thế hiện tại, không biết là nên tìm Trần Huyền Sương hay là nên rời khỏi nơi này sớm ... Chàng suy nghĩ một lúc lâu nhưng vẫn không quyết định được.</w:t>
      </w:r>
    </w:p>
    <w:p>
      <w:pPr>
        <w:pStyle w:val="BodyText"/>
      </w:pPr>
      <w:r>
        <w:t xml:space="preserve">Chợt trong đầu hiện lên một ý nghĩ mới:</w:t>
      </w:r>
    </w:p>
    <w:p>
      <w:pPr>
        <w:pStyle w:val="BodyText"/>
      </w:pPr>
      <w:r>
        <w:t xml:space="preserve">“Lần này anh hùng tham gia đại hội Minh Nhạc có thể nói đã không thoát được, người trong Minh Nhạc e rằng sẽ thừa cơ hành động, mà nay các danh môn đại phái trong giang hồ không hề biết chuyện này để phòng bị. E rằng võ lâm sẽ không thoát khỏi kiếp nạn ...” chàng càng nghĩ càng lo, thế là lập tức ngồi dậy thầm vận khí thử xem sao, chàng cảm thấy xương cốt không bị thương, cũng không cần nghỉ ngơi nữa, thế là vội vàng rời khỏi phòng bước ra ngoài sảnh. Lúc này vợ chồng ông lão tiều phu đang ngồi nói chuyện, thấy Phương Triệu Nam vội vàng bước ra thì đều ngạc nhiên. Phương Triệu Nam lòng lo như lửa đốt, ôm quyền vái dài hai người rồi nói:</w:t>
      </w:r>
    </w:p>
    <w:p>
      <w:pPr>
        <w:pStyle w:val="BodyText"/>
      </w:pPr>
      <w:r>
        <w:t xml:space="preserve">“Vãn bối chợt nhớ đến một chuyện quan trọng cho nên muốn cáo biệt hai vị!”.</w:t>
      </w:r>
    </w:p>
    <w:p>
      <w:pPr>
        <w:pStyle w:val="BodyText"/>
      </w:pPr>
      <w:r>
        <w:t xml:space="preserve">Bà già ngạc nhiên hỏi:</w:t>
      </w:r>
    </w:p>
    <w:p>
      <w:pPr>
        <w:pStyle w:val="BodyText"/>
      </w:pPr>
      <w:r>
        <w:t xml:space="preserve">“Công tử vẫn chưa lành hẳn, làm sao có thể lên đường, nghỉ ngơi vài hôm rồi đi cũng không muộn”.</w:t>
      </w:r>
    </w:p>
    <w:p>
      <w:pPr>
        <w:pStyle w:val="BodyText"/>
      </w:pPr>
      <w:r>
        <w:t xml:space="preserve">Phương Triệu Nam nói:</w:t>
      </w:r>
    </w:p>
    <w:p>
      <w:pPr>
        <w:pStyle w:val="BodyText"/>
      </w:pPr>
      <w:r>
        <w:t xml:space="preserve">“Chuyện này rất gấp, nếu vãn bối nghỉ thêm một ngày thì sẽ thêm một phần nguy ngập, ơn tương cứu của hai vị, vãn bối ngày sau sẽ đáp tạ”. Rồi không đợi hai người trả lời, chàng chạy ra ngoài. Bà già lật đật đứng dậy, nói: đọc truyện mới nhất tại .</w:t>
      </w:r>
    </w:p>
    <w:p>
      <w:pPr>
        <w:pStyle w:val="BodyText"/>
      </w:pPr>
      <w:r>
        <w:t xml:space="preserve">“Công tử hãy chậm một bước, lão bà có hai câu muốn nói”.</w:t>
      </w:r>
    </w:p>
    <w:p>
      <w:pPr>
        <w:pStyle w:val="BodyText"/>
      </w:pPr>
      <w:r>
        <w:t xml:space="preserve">Phương Triệu Nam nói:</w:t>
      </w:r>
    </w:p>
    <w:p>
      <w:pPr>
        <w:pStyle w:val="BodyText"/>
      </w:pPr>
      <w:r>
        <w:t xml:space="preserve">“Lão bá mẫu có gì dậy bảo?”.</w:t>
      </w:r>
    </w:p>
    <w:p>
      <w:pPr>
        <w:pStyle w:val="BodyText"/>
      </w:pPr>
      <w:r>
        <w:t xml:space="preserve">Bà già nói:</w:t>
      </w:r>
    </w:p>
    <w:p>
      <w:pPr>
        <w:pStyle w:val="BodyText"/>
      </w:pPr>
      <w:r>
        <w:t xml:space="preserve">“Nhũ danh của tiểu nữ là Mộng Liên, khi công tử gặp nó, nói lại rằng cha mẹ của nó đang tựa cửa mong ngóng, bảo nó trở về nhà một chuyến”.</w:t>
      </w:r>
    </w:p>
    <w:p>
      <w:pPr>
        <w:pStyle w:val="BodyText"/>
      </w:pPr>
      <w:r>
        <w:t xml:space="preserve">Phương Triệu Nam nói:</w:t>
      </w:r>
    </w:p>
    <w:p>
      <w:pPr>
        <w:pStyle w:val="BodyText"/>
      </w:pPr>
      <w:r>
        <w:t xml:space="preserve">“Vãn bối đã nhớ ...” rồi xoay người bước đi, chợt nhớ lại rằng mình vẫn chưa biết họ tên của vợ chồng ông lão tiều phu, thế là vội vàng quay người lại hỏi:</w:t>
      </w:r>
    </w:p>
    <w:p>
      <w:pPr>
        <w:pStyle w:val="BodyText"/>
      </w:pPr>
      <w:r>
        <w:t xml:space="preserve">“Vãn bối đáng chết, vẫn chưa biết họ tên của lão bá bá”.</w:t>
      </w:r>
    </w:p>
    <w:p>
      <w:pPr>
        <w:pStyle w:val="BodyText"/>
      </w:pPr>
      <w:r>
        <w:t xml:space="preserve">Ông lão tiều phu vuốt râu:</w:t>
      </w:r>
    </w:p>
    <w:p>
      <w:pPr>
        <w:pStyle w:val="BodyText"/>
      </w:pPr>
      <w:r>
        <w:t xml:space="preserve">“Không dám, không dám, lão phu họ Vân, thảo tự là Kim Thành”.</w:t>
      </w:r>
    </w:p>
    <w:p>
      <w:pPr>
        <w:pStyle w:val="BodyText"/>
      </w:pPr>
      <w:r>
        <w:t xml:space="preserve">Phương Triệu Nam ôm quyền vái một cái rồi nói:</w:t>
      </w:r>
    </w:p>
    <w:p>
      <w:pPr>
        <w:pStyle w:val="BodyText"/>
      </w:pPr>
      <w:r>
        <w:t xml:space="preserve">“Vãn bối sẽ ghi nhớ trong lòng, nay xin cáo biệt từ đây”. Thế rồi sải bước ra cửa. Chàng tuy muốn chạy mau đến tổng đàn của các danh môn đại phái, kể lại cho họ nghe thảm biến của Minh Nhạc để họ chuẩn bị trước. Nhưng một là vì không quen thuộc đường, hai là vì vẫn còn nhớ đến sự an nguy của Trần Huyền Sương, cho nên bất giác đã bước lại vào Âm Phong cốc. Lúc này đang buổi chính ngọ, chàng có thể thấy rõ mọi vật trong cốc, nhưng chỉ thấy trong cốc quái thạch lô nhô, cỏ cây chẳng sống nổi.</w:t>
      </w:r>
    </w:p>
    <w:p>
      <w:pPr>
        <w:pStyle w:val="BodyText"/>
      </w:pPr>
      <w:r>
        <w:t xml:space="preserve">Còn có một điều kỳ lạ nữa.</w:t>
      </w:r>
    </w:p>
    <w:p>
      <w:pPr>
        <w:pStyle w:val="Compact"/>
      </w:pPr>
      <w:r>
        <w:t xml:space="preserve">Đá trong cốc đều có màu tím đậm, từ trên nhìn xuống cứ giống như một tấm thảm màu tím đậm, nỗi lo lắng cho Trần Huyền Sương đã khiến chàng bất giác bước vào trong cốc. Chàng mong có thể phát hiện một chút tung tích của Trần Huyền Sương.</w:t>
      </w:r>
      <w:r>
        <w:br w:type="textWrapping"/>
      </w:r>
      <w:r>
        <w:br w:type="textWrapping"/>
      </w:r>
    </w:p>
    <w:p>
      <w:pPr>
        <w:pStyle w:val="Heading2"/>
      </w:pPr>
      <w:bookmarkStart w:id="49" w:name="chương-27-thiếu-lâm-tự-gióng-trống-gõ-chuông"/>
      <w:bookmarkEnd w:id="49"/>
      <w:r>
        <w:t xml:space="preserve">27. Chương 27 : Thiếu Lâm Tự Gióng Trống Gõ Chuông</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27: Thiếu Lâm Tự Gióng Trống Gõ Chuông</w:t>
      </w:r>
    </w:p>
    <w:p>
      <w:pPr>
        <w:pStyle w:val="BodyText"/>
      </w:pPr>
      <w:r>
        <w:t xml:space="preserve">Dịch: Cổ Nguyệt</w:t>
      </w:r>
    </w:p>
    <w:p>
      <w:pPr>
        <w:pStyle w:val="BodyText"/>
      </w:pPr>
      <w:r>
        <w:t xml:space="preserve">Nguồn: Văn Tuyển</w:t>
      </w:r>
    </w:p>
    <w:p>
      <w:pPr>
        <w:pStyle w:val="BodyText"/>
      </w:pPr>
      <w:r>
        <w:t xml:space="preserve">Đi được khoảng mười dặm đường, sơn cốc đột nhiên bẻ sang hướng Nam. Một vách núi nằm ngang chặn lại lối đi. Vách núi này cao khoảng mười bảy mười tám trượng, từ bên dưới nhìn lên trông rất hùng vĩ. Chàng nhắm mắt vận một luồng chân khí rồi tung người vọt lên, chụp lên trên vách núi ấy rồi bò lên. Vách núi này tuy gập ghềnh, nhưng Phương Triệu Nam đã dễ dàng leo đến tận đỉnh.</w:t>
      </w:r>
    </w:p>
    <w:p>
      <w:pPr>
        <w:pStyle w:val="BodyText"/>
      </w:pPr>
      <w:r>
        <w:t xml:space="preserve">Một cơn gió lạnh thổi tới, vết thương nhói đau, tuy chỉ là vết thương ngoài da nhưng sau một hồi leo trèo, vết thương vốn đã sắp lành lại toét ra, máu tươi ướt đẫm.</w:t>
      </w:r>
    </w:p>
    <w:p>
      <w:pPr>
        <w:pStyle w:val="BodyText"/>
      </w:pPr>
      <w:r>
        <w:t xml:space="preserve">Chàng hít nhẹ một hơi, đưa mắt nhìn xung quanh, chỉ thấy thế núi liên miên, chẳng thấy chân trời đâu cả, trong bốn năm dặm vuông, ngọn núi này là cao nhất. Âm Phong cốc sau khi rẽ sang hướng Nam thì đi thành đường thẳng, từ trên cao nhìn xuống, đá màu tím dưới đáy cốc lấp lánh dưới ánh mặt trời. Chàng nhìn một hồi thì thầm nhủ:</w:t>
      </w:r>
    </w:p>
    <w:p>
      <w:pPr>
        <w:pStyle w:val="BodyText"/>
      </w:pPr>
      <w:r>
        <w:t xml:space="preserve">“Nếu Sương sư muội và mình cùng bị gió thổi ra khỏi núi, nàng chắc chắn sẽ không bị thương nặng như mình, mình thì được ông lão tiều phu cứu ra, còn nàng thì không biết ở hướng nào?” khi nghĩ đến đấy thì cảm thấy hy vọng mong manh, nhớ lại tình nghĩa bên cạnh nhau mấy tháng, chàng không khỏi đau lòng, thế là hai dòng nước mắt tuôn rơi.</w:t>
      </w:r>
    </w:p>
    <w:p>
      <w:pPr>
        <w:pStyle w:val="BodyText"/>
      </w:pPr>
      <w:r>
        <w:t xml:space="preserve">Gió núi thổi tà áo chàng bay phất phơ, cảnh vật trước mắt đã trở nên mờ mịt, Châu Huệ Anh chôn thân ở Bão Mục Cương đã khiến cho lòng dạ chàng đau như cắt, chưa được mấy lúc thảm cảnh ấy đã lập lại. Tuy vẫn chưa biết rõ Trần Huyền Sương còn sống hay chết, nhưng suy đi tính lại thì hy vọng sống của nàng rất nhỏ, bởi vì nếu nàng còn sống thì chắc chắn sẽ đi tìm mình. Sau một hồi suy nghĩ, chàng đau lòng đến nỗi muốn nhảy xuống vực sâu chết cùng Trần Huyền Sương. Chợt nghe có tiếng chim vỗ cánh lướt qua trên đầu, chàng ngẩng đầu nhìn lên thì thấy một con ó đang đuổi theo một con sẻ vàng, con sẻ vàng đột nhiên đập cánh phóng lên, rồi chợt khép cánh lại lượn xuống dưới, lúc sang trái, lúc vòng sang phải, né tránh được con chim ó. Nhìn cảnh ấy, chàng chợt sáng tỏ mọi điều. Chàng thầm nhủ:</w:t>
      </w:r>
    </w:p>
    <w:p>
      <w:pPr>
        <w:pStyle w:val="BodyText"/>
      </w:pPr>
      <w:r>
        <w:t xml:space="preserve">“Trong cuộc chiến ở Minh Nhạc, chỉ còn một mình mình thoát được, trách nhiệm truyền hung tin này nặng nề biết dường nào, nếu muộn thêm một ngày, võ lâm sẽ nguy hiểm thêm một phần ...”.</w:t>
      </w:r>
    </w:p>
    <w:p>
      <w:pPr>
        <w:pStyle w:val="BodyText"/>
      </w:pPr>
      <w:r>
        <w:t xml:space="preserve">chàng ngửa mặt hít một hơi dài, thầm cầu khấn:</w:t>
      </w:r>
    </w:p>
    <w:p>
      <w:pPr>
        <w:pStyle w:val="BodyText"/>
      </w:pPr>
      <w:r>
        <w:t xml:space="preserve">“Sương sư muội nếu có linh thiêng, hãy thứ cho huynh không thể ở đây lâu, sau khi truyền tin sẽ trở vào núi lửa tìm tung tích của Sương sư muội”.</w:t>
      </w:r>
    </w:p>
    <w:p>
      <w:pPr>
        <w:pStyle w:val="BodyText"/>
      </w:pPr>
      <w:r>
        <w:t xml:space="preserve">Chàng xoay người nhảy xuống đỉnh núi, ra sức chạy nhanh, cho đến khi trời về chiều thì đã ra đến đường cái quan, chàng bước chậm lại, ngẩng mặt nhìn ánh hoàng hôn ở phía Tây, lòng thầm nhủ:</w:t>
      </w:r>
    </w:p>
    <w:p>
      <w:pPr>
        <w:pStyle w:val="BodyText"/>
      </w:pPr>
      <w:r>
        <w:t xml:space="preserve">“Trước tiên đi đâu đây? Trong võ lâm khắp nơi đều có sát cơ trùng trùng, Minh Nhạc có lẽ đã sớm phái cao thủ thay chia nhau đi tấn công các môn phái ...” chàng trầm tư một lúc lâu mới quyết định trước tiên đi đến chùa Thiếu Lâm ở núi Tung Sơn.</w:t>
      </w:r>
    </w:p>
    <w:p>
      <w:pPr>
        <w:pStyle w:val="BodyText"/>
      </w:pPr>
      <w:r>
        <w:t xml:space="preserve">Một là vì chùa Thiếu Lâm là Thái Sơn Bắc Đẩu trong võ lâm, hai là vì chàng cũng muốn biết Tri Cơ Tử Ngôn Lăng Phủ khi được Đại Phương thiền sư cho người đưa về chùa Thiếu Lâm đã khỏe hẳn chưa?</w:t>
      </w:r>
    </w:p>
    <w:p>
      <w:pPr>
        <w:pStyle w:val="BodyText"/>
      </w:pPr>
      <w:r>
        <w:t xml:space="preserve">Cuộc chiến lần này khiến cho chàng cảm nhận được sự quan trọng của Huyết Trì đồ, nhưng bức Huyết Trì đồ đã mất tích cùng với Trần Huyền Sương. Sau khi quyết định nơi đến, chàng lập tức lên đường, trên cả đoạn đường chàng không hề ngừng lại ngoài việc ăn cơm, chàng không sợ cực nhọc, chỉ mong đem tin dữ đến chùa Thiếu Lâm.</w:t>
      </w:r>
    </w:p>
    <w:p>
      <w:pPr>
        <w:pStyle w:val="BodyText"/>
      </w:pPr>
      <w:r>
        <w:t xml:space="preserve">Trưa hôm nay chàng đã đến dưới chân núi Tung Sơn, ăn xong một ít lương khô thì chàng lập tức lên núi. Chùa Thiếu Lâm là một ngôi chùa cổ nổi tiếng, kiến trúc hùng vĩ, diện tích của chùa kéo dài đến mười mẫu, sư sãi trong chùa rất nhiều, luật trong chùa cũng rất nghiêm khắc, cây rừng bên ngoài chùa xum suê, cảnh vật rất đẹp đẽ. Phương Triệu Nam lòng lo như lửa đốt, không có thời gian nhìn ngắm cảnh đẹp, chàng vội vàng lên núi, chạy thẳng tới cổng chùa.</w:t>
      </w:r>
    </w:p>
    <w:p>
      <w:pPr>
        <w:pStyle w:val="BodyText"/>
      </w:pPr>
      <w:r>
        <w:t xml:space="preserve">Phương Triệu Nam chạy đến trước cổng, trong cổng vang lên một tiếng Phật hiệu, một nhà sư đứng tuổi mặc áo màu sám chắp tay trước ngực bước ra chặn đường hỏi:</w:t>
      </w:r>
    </w:p>
    <w:p>
      <w:pPr>
        <w:pStyle w:val="BodyText"/>
      </w:pPr>
      <w:r>
        <w:t xml:space="preserve">“Thí chủ có phải là khách lên dâng hương không?”.</w:t>
      </w:r>
    </w:p>
    <w:p>
      <w:pPr>
        <w:pStyle w:val="BodyText"/>
      </w:pPr>
      <w:r>
        <w:t xml:space="preserve">Phương Triệu Nam lắc đầu:</w:t>
      </w:r>
    </w:p>
    <w:p>
      <w:pPr>
        <w:pStyle w:val="BodyText"/>
      </w:pPr>
      <w:r>
        <w:t xml:space="preserve">“Không phải, tại hạ có chuyện gấp ngàn dặm đến đây, cần gặp trụ trì của quý tự, phiền đại sư hãy thông báo ột tiếng.</w:t>
      </w:r>
    </w:p>
    <w:p>
      <w:pPr>
        <w:pStyle w:val="BodyText"/>
      </w:pPr>
      <w:r>
        <w:t xml:space="preserve">Nhà sư mặc áo bào màu xám ấy nhìn Phương Triệu Nam rồi nhíu mày nói:</w:t>
      </w:r>
    </w:p>
    <w:p>
      <w:pPr>
        <w:pStyle w:val="BodyText"/>
      </w:pPr>
      <w:r>
        <w:t xml:space="preserve">“Thí chủ có chuyện lớn gì, có lẽ buộc phải gặp chủ trì của tệ tự?”.</w:t>
      </w:r>
    </w:p>
    <w:p>
      <w:pPr>
        <w:pStyle w:val="BodyText"/>
      </w:pPr>
      <w:r>
        <w:t xml:space="preserve">Phương Triệu Nam nói:</w:t>
      </w:r>
    </w:p>
    <w:p>
      <w:pPr>
        <w:pStyle w:val="BodyText"/>
      </w:pPr>
      <w:r>
        <w:t xml:space="preserve">“Tại hạ Phương Triệu Nam từ Minh Nhạc đến đây ...”.</w:t>
      </w:r>
    </w:p>
    <w:p>
      <w:pPr>
        <w:pStyle w:val="BodyText"/>
      </w:pPr>
      <w:r>
        <w:t xml:space="preserve">Nhà sư ấy mặt hơi biến sắc, cắt ngang lời chàng:</w:t>
      </w:r>
    </w:p>
    <w:p>
      <w:pPr>
        <w:pStyle w:val="BodyText"/>
      </w:pPr>
      <w:r>
        <w:t xml:space="preserve">“Mời Phương thí chủ vào trong ngồi đợi một chốc lát, bần tăng sẽ lập tức thông báo cho thí chủ”. Nói rồi lách người, cúi người nhường đường cho khách.</w:t>
      </w:r>
    </w:p>
    <w:p>
      <w:pPr>
        <w:pStyle w:val="BodyText"/>
      </w:pPr>
      <w:r>
        <w:t xml:space="preserve">Phương Triệu Nam cũng không khách sáo, bước sải vào trong chùa. Trong chùa quả nhiên đã chuẩn bị, tám nhà sư mặc áo bào màu xám chưa nhau đứng hai bên cửa, trong tay mỗi người đều cầm một cây thiền trượng. Nhà sư đứng tuổi lúc nãy bước dấn tới trước mặt Phương Triệu Nam nói:</w:t>
      </w:r>
    </w:p>
    <w:p>
      <w:pPr>
        <w:pStyle w:val="BodyText"/>
      </w:pPr>
      <w:r>
        <w:t xml:space="preserve">“Bần tăng sẽ dẫn đường cho thí chủ”. Đột nhiên ông ta xoay người bước vào một con đường nhỏ. Nhà sư này đi rất nhanh, trong chốc lát đã băng qua mấy mảnh sân.</w:t>
      </w:r>
    </w:p>
    <w:p>
      <w:pPr>
        <w:pStyle w:val="BodyText"/>
      </w:pPr>
      <w:r>
        <w:t xml:space="preserve">Một căn nhà nhỏ có bức tường bằng ngói đỏ hiện ra trước mắt. Nhà sư đứng tuổi chậm bước, hạ giọng nói với Phương Triệu Nam:</w:t>
      </w:r>
    </w:p>
    <w:p>
      <w:pPr>
        <w:pStyle w:val="BodyText"/>
      </w:pPr>
      <w:r>
        <w:t xml:space="preserve">“Căn nhà đó là nơi tiếp khách của chùa chúng tôi, Phương thí chủ từ xa đến đây, xin hãy mời vào trong nghỉ ngơi chốc lát, đợi bần tăng thông báo cho chủ trì sẽ lập tức đến mời”. Nói xong, ông ta đột nhiên thối lui hai bước, chắp tay trước ngực rồi nói tiếp:</w:t>
      </w:r>
    </w:p>
    <w:p>
      <w:pPr>
        <w:pStyle w:val="BodyText"/>
      </w:pPr>
      <w:r>
        <w:t xml:space="preserve">“Xin mời thí chủ bước vào”.</w:t>
      </w:r>
    </w:p>
    <w:p>
      <w:pPr>
        <w:pStyle w:val="BodyText"/>
      </w:pPr>
      <w:r>
        <w:t xml:space="preserve">Phương Triệu Nam hơi lưỡng lự, nhưng cũng bước vào bên trong. Nhà sư ấy không đi cùng với chàng mà đứng ở bên ngoài cổng nói vào:</w:t>
      </w:r>
    </w:p>
    <w:p>
      <w:pPr>
        <w:pStyle w:val="BodyText"/>
      </w:pPr>
      <w:r>
        <w:t xml:space="preserve">“Trong nhà đã chuẩn bị trà và thức ăn, thí chủ cứ việc dùng”. Nói xong thì vội vàng lui ra.</w:t>
      </w:r>
    </w:p>
    <w:p>
      <w:pPr>
        <w:pStyle w:val="BodyText"/>
      </w:pPr>
      <w:r>
        <w:t xml:space="preserve">Phương Triệu Nam thầm nhủ:</w:t>
      </w:r>
    </w:p>
    <w:p>
      <w:pPr>
        <w:pStyle w:val="BodyText"/>
      </w:pPr>
      <w:r>
        <w:t xml:space="preserve">“Trên giang hồ đồn rằng chùa Thiếu Lâm là Thái Sơn Bắc Đẩu trong võ lâm, các nhà sư trong chùa ai nấy võ công cao cường, thanh quy nghiêm khác, chỉ nhìn cách tiếp khách thôi cũng đã biết”. Đang suy nghĩ thì người đã bước vào trong nhà.</w:t>
      </w:r>
    </w:p>
    <w:p>
      <w:pPr>
        <w:pStyle w:val="BodyText"/>
      </w:pPr>
      <w:r>
        <w:t xml:space="preserve">Chàng ngẩng đầu nhìn lên, thấy bên trên hai cánh cửa màu đen có viết bốn chữ vàng, cánh cửa bên trái viết hai chữ “Nghênh Tân”, cánh cửa bên phải viết hai chữ “Tiểu Hiên”, chàng đưa tay đẩy, cánh cửa bật ra, một luồng hương thơm phả vào mặt, chàng không khỏi khựng người lại. Khói hương nghi ngút bốc ra từ một cái đỉnh, bên cạnh cái đỉnh là bình sứ và mười chén ngọc xếp ngay ngắn, hai hàng ghế tre, một cái giường bằng gỗ đặc, nhưng chẳng có ai cả. Chàng chợt cảm thấy hơi mệt mỏi, chàng chậm rãi bước đến cái giường ngồi xuống, bất giác ngủ thiếp đi đến khi tỉnh dậy thì cảnh vật đã thay đổi, một nhà sư thân hình cao lớn ngồi đối diện, trong phòng có ngọn đuốc đang cháy phừng phừng, trời đã vào tối. Chàng hít một hơi, hơi nhíu mày rồi lẩm bẩm:</w:t>
      </w:r>
    </w:p>
    <w:p>
      <w:pPr>
        <w:pStyle w:val="BodyText"/>
      </w:pPr>
      <w:r>
        <w:t xml:space="preserve">“Chuyện gì thế này?”.</w:t>
      </w:r>
    </w:p>
    <w:p>
      <w:pPr>
        <w:pStyle w:val="BodyText"/>
      </w:pPr>
      <w:r>
        <w:t xml:space="preserve">Nhà sư ngồi ở phía đối diện đọc một tiếng Phật hiệu rồi nói:</w:t>
      </w:r>
    </w:p>
    <w:p>
      <w:pPr>
        <w:pStyle w:val="BodyText"/>
      </w:pPr>
      <w:r>
        <w:t xml:space="preserve">“Lão nạp là Đại Bi, chủ trì viện Đạt Ma của bổn tự ...”.</w:t>
      </w:r>
    </w:p>
    <w:p>
      <w:pPr>
        <w:pStyle w:val="BodyText"/>
      </w:pPr>
      <w:r>
        <w:t xml:space="preserve">Phương Triệu Nam chợt ngồi bật dậy:</w:t>
      </w:r>
    </w:p>
    <w:p>
      <w:pPr>
        <w:pStyle w:val="BodyText"/>
      </w:pPr>
      <w:r>
        <w:t xml:space="preserve">“Mùi hương trong 'Nghênh Tân Tiểu Hiên' của các người có thuốc mê”.</w:t>
      </w:r>
    </w:p>
    <w:p>
      <w:pPr>
        <w:pStyle w:val="BodyText"/>
      </w:pPr>
      <w:r>
        <w:t xml:space="preserve">Đại Bi thiền sư lắc đầu cười:</w:t>
      </w:r>
    </w:p>
    <w:p>
      <w:pPr>
        <w:pStyle w:val="BodyText"/>
      </w:pPr>
      <w:r>
        <w:t xml:space="preserve">“Thí chủ hãy yên tâm, trong chùa Thiếu Lâm không hề có thuốc mê như trong chốn lục lâm”.</w:t>
      </w:r>
    </w:p>
    <w:p>
      <w:pPr>
        <w:pStyle w:val="BodyText"/>
      </w:pPr>
      <w:r>
        <w:t xml:space="preserve">Phương Triệu Nam nói:</w:t>
      </w:r>
    </w:p>
    <w:p>
      <w:pPr>
        <w:pStyle w:val="BodyText"/>
      </w:pPr>
      <w:r>
        <w:t xml:space="preserve">“Vậy tại sao tại hạ ngửi thấy mùi hương thì lập tức ngất đi?”.</w:t>
      </w:r>
    </w:p>
    <w:p>
      <w:pPr>
        <w:pStyle w:val="BodyText"/>
      </w:pPr>
      <w:r>
        <w:t xml:space="preserve">Đại Bi thiền sư thở dài nhẹ một tiếng:</w:t>
      </w:r>
    </w:p>
    <w:p>
      <w:pPr>
        <w:pStyle w:val="BodyText"/>
      </w:pPr>
      <w:r>
        <w:t xml:space="preserve">“Tiểu thí chủ đi đường xa mệt nhọc, hương gỗ đàn trong 'Nghênh Tân Tiểu Hiên” đã được chế theo bí quyết của chùa Thiếu Lâm chúng tôi, tuy có tác dụng giúp người ta ngủ ngon nhưng không hề có chất độc”.</w:t>
      </w:r>
    </w:p>
    <w:p>
      <w:pPr>
        <w:pStyle w:val="BodyText"/>
      </w:pPr>
      <w:r>
        <w:t xml:space="preserve">Phương Triệu Nam thầm vận khí xem thử, không hề có cảm giác gì kỳ lạ, nhưng vẫn còn hơi bực bội, nói tiếp:</w:t>
      </w:r>
    </w:p>
    <w:p>
      <w:pPr>
        <w:pStyle w:val="BodyText"/>
      </w:pPr>
      <w:r>
        <w:t xml:space="preserve">“Thiếu Lâm là phái lớn trong võ lâm, tiếp đãi khách như thế này thật thiếu khí độ”.</w:t>
      </w:r>
    </w:p>
    <w:p>
      <w:pPr>
        <w:pStyle w:val="BodyText"/>
      </w:pPr>
      <w:r>
        <w:t xml:space="preserve">Đại Bi thiền sư mặt hơi biến sắc:</w:t>
      </w:r>
    </w:p>
    <w:p>
      <w:pPr>
        <w:pStyle w:val="BodyText"/>
      </w:pPr>
      <w:r>
        <w:t xml:space="preserve">“Nếu thí chủ không phải từ Minh Nhạc đến đây, tệ tự đã không dám dùng cách này tiếp đãi quý khách, quả thực trong đó có điều ...” ông ta nói đến đây thì chợt im lặng, thở dài một tiếng rồi chẳng nói gì cả.</w:t>
      </w:r>
    </w:p>
    <w:p>
      <w:pPr>
        <w:pStyle w:val="BodyText"/>
      </w:pPr>
      <w:r>
        <w:t xml:space="preserve">Phương Triệu Nam ngạc nhiên nói:</w:t>
      </w:r>
    </w:p>
    <w:p>
      <w:pPr>
        <w:pStyle w:val="BodyText"/>
      </w:pPr>
      <w:r>
        <w:t xml:space="preserve">“Sao? Chả lẽ đã có người trong Minh Nhạc đến đây?”.</w:t>
      </w:r>
    </w:p>
    <w:p>
      <w:pPr>
        <w:pStyle w:val="BodyText"/>
      </w:pPr>
      <w:r>
        <w:t xml:space="preserve">Đại Bi thiền sư gật đầu:</w:t>
      </w:r>
    </w:p>
    <w:p>
      <w:pPr>
        <w:pStyle w:val="BodyText"/>
      </w:pPr>
      <w:r>
        <w:t xml:space="preserve">“Đây chính là khó khăn lớn nhất trong hàng trăm năm nay của chùa Thiếu Lâm chúng tôi, chúng tôi dùng lễ thượng tân để đãi khách từ xa đến, nhưng bị y dùng mê dược làm ười tám đệ tử hộ pháp hôn mê, lấy đi ...” nói đến đây, ông ta chợt ho nhẹ một tiếng nói:</w:t>
      </w:r>
    </w:p>
    <w:p>
      <w:pPr>
        <w:pStyle w:val="BodyText"/>
      </w:pPr>
      <w:r>
        <w:t xml:space="preserve">“Lại để y ung dung đào thoát”.</w:t>
      </w:r>
    </w:p>
    <w:p>
      <w:pPr>
        <w:pStyle w:val="BodyText"/>
      </w:pPr>
      <w:r>
        <w:t xml:space="preserve">Phương Triệu Nam thầm nhủ:</w:t>
      </w:r>
    </w:p>
    <w:p>
      <w:pPr>
        <w:pStyle w:val="BodyText"/>
      </w:pPr>
      <w:r>
        <w:t xml:space="preserve">“Ông ta nói như thế tựa như đã bị người ta lấy đi vật rất quan trọng, người ta đã không chịu nói, mình cũng đừng nên hỏi dấn tới làm gì”. Thế rồi mới thở dài một tiếng:</w:t>
      </w:r>
    </w:p>
    <w:p>
      <w:pPr>
        <w:pStyle w:val="BodyText"/>
      </w:pPr>
      <w:r>
        <w:t xml:space="preserve">“Hỡi ơi, thật khó trách, tại hạ ngày đêm lên đường, không ngờ vẫn chậm một bước”.</w:t>
      </w:r>
    </w:p>
    <w:p>
      <w:pPr>
        <w:pStyle w:val="BodyText"/>
      </w:pPr>
      <w:r>
        <w:t xml:space="preserve">Đại Bi thiền sư chợt trở nên rất nghiêm trang:</w:t>
      </w:r>
    </w:p>
    <w:p>
      <w:pPr>
        <w:pStyle w:val="BodyText"/>
      </w:pPr>
      <w:r>
        <w:t xml:space="preserve">“Lão nạp có mấy lời khó nghe, không biết có nên hỏi hay không?”.</w:t>
      </w:r>
    </w:p>
    <w:p>
      <w:pPr>
        <w:pStyle w:val="BodyText"/>
      </w:pPr>
      <w:r>
        <w:t xml:space="preserve">Phương Triệu Nam nói:</w:t>
      </w:r>
    </w:p>
    <w:p>
      <w:pPr>
        <w:pStyle w:val="BodyText"/>
      </w:pPr>
      <w:r>
        <w:t xml:space="preserve">“Đại sư có lời gì hãy nói, tại hạ biết thì sẽ trả lời”.</w:t>
      </w:r>
    </w:p>
    <w:p>
      <w:pPr>
        <w:pStyle w:val="BodyText"/>
      </w:pPr>
      <w:r>
        <w:t xml:space="preserve">Đại Bi thiền sư nói:</w:t>
      </w:r>
    </w:p>
    <w:p>
      <w:pPr>
        <w:pStyle w:val="BodyText"/>
      </w:pPr>
      <w:r>
        <w:t xml:space="preserve">“Phương thí chủ và Ngọc Cốt Yêu Cơ Du Anh Hoa có mối liên quan gì, chẳng hay có thể cho lão nạp biết hay không?”.</w:t>
      </w:r>
    </w:p>
    <w:p>
      <w:pPr>
        <w:pStyle w:val="BodyText"/>
      </w:pPr>
      <w:r>
        <w:t xml:space="preserve">Phương Triệu Nam lắc đầu:</w:t>
      </w:r>
    </w:p>
    <w:p>
      <w:pPr>
        <w:pStyle w:val="BodyText"/>
      </w:pPr>
      <w:r>
        <w:t xml:space="preserve">“Không có!”.</w:t>
      </w:r>
    </w:p>
    <w:p>
      <w:pPr>
        <w:pStyle w:val="BodyText"/>
      </w:pPr>
      <w:r>
        <w:t xml:space="preserve">Đại Bi thiền sư lấy ra một mảnh kim bài nhỏ như thanh đoản kiếm, nói:</w:t>
      </w:r>
    </w:p>
    <w:p>
      <w:pPr>
        <w:pStyle w:val="BodyText"/>
      </w:pPr>
      <w:r>
        <w:t xml:space="preserve">“Phương thí chủ không có liên quan đến Ngọc Cốt Yêu Cơ, vậy mảnh kim bài này không biết từ đâu mà có?”.</w:t>
      </w:r>
    </w:p>
    <w:p>
      <w:pPr>
        <w:pStyle w:val="BodyText"/>
      </w:pPr>
      <w:r>
        <w:t xml:space="preserve">Phương Triệu Nam thấy mảnh kim bài thì không khỏi nhớ đến nàng sư muội thanh mai trúc mã Châu Nhược Anh, chàng buồn bã thở dài rồi nói:</w:t>
      </w:r>
    </w:p>
    <w:p>
      <w:pPr>
        <w:pStyle w:val="BodyText"/>
      </w:pPr>
      <w:r>
        <w:t xml:space="preserve">“Tại hạ đã vô tình nhặt được mảnh kim bài này, sau đó cất giữ ở trong người rất lâu, chưa bao giờ cho ai hay, dù cho Đại Phương thiền sư chưởng môn quý phái, vãn bối cũng không nói”.</w:t>
      </w:r>
    </w:p>
    <w:p>
      <w:pPr>
        <w:pStyle w:val="BodyText"/>
      </w:pPr>
      <w:r>
        <w:t xml:space="preserve">Đại Bi thiền sư trầm giọng nói:</w:t>
      </w:r>
    </w:p>
    <w:p>
      <w:pPr>
        <w:pStyle w:val="BodyText"/>
      </w:pPr>
      <w:r>
        <w:t xml:space="preserve">“Chưởng môn sư huynh của chúng tôi có khỏe không?”.</w:t>
      </w:r>
    </w:p>
    <w:p>
      <w:pPr>
        <w:pStyle w:val="BodyText"/>
      </w:pPr>
      <w:r>
        <w:t xml:space="preserve">Phương Triệu Nam hơi ngạc nhiên:</w:t>
      </w:r>
    </w:p>
    <w:p>
      <w:pPr>
        <w:pStyle w:val="BodyText"/>
      </w:pPr>
      <w:r>
        <w:t xml:space="preserve">“Sao? Người của Minh Nhạc không cho lão thiền sư biết hay sao?”.</w:t>
      </w:r>
    </w:p>
    <w:p>
      <w:pPr>
        <w:pStyle w:val="BodyText"/>
      </w:pPr>
      <w:r>
        <w:t xml:space="preserve">Đại Bi thiền sư nói:</w:t>
      </w:r>
    </w:p>
    <w:p>
      <w:pPr>
        <w:pStyle w:val="BodyText"/>
      </w:pPr>
      <w:r>
        <w:t xml:space="preserve">“Không có, người ấy đến rất vội vàng, lão nạp chưa kịp nói chuyện với y”.</w:t>
      </w:r>
    </w:p>
    <w:p>
      <w:pPr>
        <w:pStyle w:val="BodyText"/>
      </w:pPr>
      <w:r>
        <w:t xml:space="preserve">Phương Triệu Nam chợt sinh nghi, hỏi:</w:t>
      </w:r>
    </w:p>
    <w:p>
      <w:pPr>
        <w:pStyle w:val="BodyText"/>
      </w:pPr>
      <w:r>
        <w:t xml:space="preserve">“Người ấy thế nào?”.</w:t>
      </w:r>
    </w:p>
    <w:p>
      <w:pPr>
        <w:pStyle w:val="BodyText"/>
      </w:pPr>
      <w:r>
        <w:t xml:space="preserve">Đại Bi thiền sư nói:</w:t>
      </w:r>
    </w:p>
    <w:p>
      <w:pPr>
        <w:pStyle w:val="BodyText"/>
      </w:pPr>
      <w:r>
        <w:t xml:space="preserve">“Mặc trường sam mang theo bội kiếm, tuổi khoảng ngũ tuần”.</w:t>
      </w:r>
    </w:p>
    <w:p>
      <w:pPr>
        <w:pStyle w:val="BodyText"/>
      </w:pPr>
      <w:r>
        <w:t xml:space="preserve">Phương Triệu Nam vội vàng hỏi:</w:t>
      </w:r>
    </w:p>
    <w:p>
      <w:pPr>
        <w:pStyle w:val="BodyText"/>
      </w:pPr>
      <w:r>
        <w:t xml:space="preserve">“Trên mặt y có điều gì đặc biệt không?”.</w:t>
      </w:r>
    </w:p>
    <w:p>
      <w:pPr>
        <w:pStyle w:val="BodyText"/>
      </w:pPr>
      <w:r>
        <w:t xml:space="preserve">Đại Bi thiền sư nói:</w:t>
      </w:r>
    </w:p>
    <w:p>
      <w:pPr>
        <w:pStyle w:val="BodyText"/>
      </w:pPr>
      <w:r>
        <w:t xml:space="preserve">“Điều này lão nạp không để ý, song lão nạp đã phái ba vị thượng tọa trong Đạt Ma viện dắt theo mười đệ tử chia nhau truy tìm, chỉ cần y chưa rời khỏi Trung Nguyên, trong vòng vài ngày thì sẽ có tin tức”.</w:t>
      </w:r>
    </w:p>
    <w:p>
      <w:pPr>
        <w:pStyle w:val="BodyText"/>
      </w:pPr>
      <w:r>
        <w:t xml:space="preserve">Phương Triệu Nam không hỏi tới nữa, chỉ thở dài:</w:t>
      </w:r>
    </w:p>
    <w:p>
      <w:pPr>
        <w:pStyle w:val="BodyText"/>
      </w:pPr>
      <w:r>
        <w:t xml:space="preserve">“Tại hạ trước tiên báo cho lão thiền sư một tin dữ”.</w:t>
      </w:r>
    </w:p>
    <w:p>
      <w:pPr>
        <w:pStyle w:val="BodyText"/>
      </w:pPr>
      <w:r>
        <w:t xml:space="preserve">Đại Bi thiền sư hơi run run nói:</w:t>
      </w:r>
    </w:p>
    <w:p>
      <w:pPr>
        <w:pStyle w:val="BodyText"/>
      </w:pPr>
      <w:r>
        <w:t xml:space="preserve">“Nhưng chưởng môn sư huynh của chúng tôi thế nào? ...”.</w:t>
      </w:r>
    </w:p>
    <w:p>
      <w:pPr>
        <w:pStyle w:val="BodyText"/>
      </w:pPr>
      <w:r>
        <w:t xml:space="preserve">Phương Triệu Nam chép miệng:</w:t>
      </w:r>
    </w:p>
    <w:p>
      <w:pPr>
        <w:pStyle w:val="BodyText"/>
      </w:pPr>
      <w:r>
        <w:t xml:space="preserve">“Chưởng môn của quý phái mất tích trong điện Luân Hồi ở Minh Nhạc, còn ba mươi sáu đệ tử hộ pháp đi theo cũng đều quy hóa ...”.</w:t>
      </w:r>
    </w:p>
    <w:p>
      <w:pPr>
        <w:pStyle w:val="BodyText"/>
      </w:pPr>
      <w:r>
        <w:t xml:space="preserve">Trên mặt Đại Bi thiền sư lộ vẻ đau đớn, ông ta ngạc nhiên hỏi tiếp:</w:t>
      </w:r>
    </w:p>
    <w:p>
      <w:pPr>
        <w:pStyle w:val="BodyText"/>
      </w:pPr>
      <w:r>
        <w:t xml:space="preserve">“Sao? Không ai còn sống?”.</w:t>
      </w:r>
    </w:p>
    <w:p>
      <w:pPr>
        <w:pStyle w:val="BodyText"/>
      </w:pPr>
      <w:r>
        <w:t xml:space="preserve">Phương Triệu Nam nói:</w:t>
      </w:r>
    </w:p>
    <w:p>
      <w:pPr>
        <w:pStyle w:val="BodyText"/>
      </w:pPr>
      <w:r>
        <w:t xml:space="preserve">“Cao thủ võ lâm tử thương vô số, có thể nói đều đã chết hết cả, chỉ có bốn người thoát khỏi Minh Nhạc, nhưng chỉ có một mình tại hạ còn sống, còn ba người kia thì vẫn chưa biết sống chết ra sao”.</w:t>
      </w:r>
    </w:p>
    <w:p>
      <w:pPr>
        <w:pStyle w:val="BodyText"/>
      </w:pPr>
      <w:r>
        <w:t xml:space="preserve">Đại Bi thiền sư chắp tay nhắm mắt, miệng lẩm nhẩm, không biết ông ta đọc kinh văn hay đang cầu khấn các đồng môn đã chết, trên mặt rất trang trọng. Một lát sau, Đại Bi thiền sư mở mắt nói:</w:t>
      </w:r>
    </w:p>
    <w:p>
      <w:pPr>
        <w:pStyle w:val="BodyText"/>
      </w:pPr>
      <w:r>
        <w:t xml:space="preserve">“Nếu thực sự như thế, đây là biến cố lớn nhất của chùa Thiếu Lâm chúng tôi”.</w:t>
      </w:r>
    </w:p>
    <w:p>
      <w:pPr>
        <w:pStyle w:val="BodyText"/>
      </w:pPr>
      <w:r>
        <w:t xml:space="preserve">Phương Triệu Nam nói:</w:t>
      </w:r>
    </w:p>
    <w:p>
      <w:pPr>
        <w:pStyle w:val="BodyText"/>
      </w:pPr>
      <w:r>
        <w:t xml:space="preserve">“Ba mươi sáu vị cao tăng tuẫn nạn, tại hạ đã chính mắt nhìn thấy, quyết không sai, nhưng Đại Phương thiền sư còn sống hay đã chết, tại hạ không biết, cho nên không dám suy đoán bừa”.</w:t>
      </w:r>
    </w:p>
    <w:p>
      <w:pPr>
        <w:pStyle w:val="BodyText"/>
      </w:pPr>
      <w:r>
        <w:t xml:space="preserve">Đại Bi thiền sư chậm rãi đứng dậy:</w:t>
      </w:r>
    </w:p>
    <w:p>
      <w:pPr>
        <w:pStyle w:val="BodyText"/>
      </w:pPr>
      <w:r>
        <w:t xml:space="preserve">“Lão nạp tuy tạm thời giữ chức chưởng môn, nhưng những chuyện lớn như thế này cũng không dám tự quyết định, nếu Phương thí chủ đã bảo tin ấy xác thực, lão nạp sẽ lập tức gióng chuông gõ trống triệu tập các trưởng lão trong chùa cùng bàn chuyện lớn”.</w:t>
      </w:r>
    </w:p>
    <w:p>
      <w:pPr>
        <w:pStyle w:val="BodyText"/>
      </w:pPr>
      <w:r>
        <w:t xml:space="preserve">Phương Triệu Nam nói:</w:t>
      </w:r>
    </w:p>
    <w:p>
      <w:pPr>
        <w:pStyle w:val="BodyText"/>
      </w:pPr>
      <w:r>
        <w:t xml:space="preserve">“Chuyện này hoàn toàn là sự thực, không sai tí nào”.</w:t>
      </w:r>
    </w:p>
    <w:p>
      <w:pPr>
        <w:pStyle w:val="BodyText"/>
      </w:pPr>
      <w:r>
        <w:t xml:space="preserve">Đại Bi thiền sư cầm cây búa gỗ trong bàn đột nhiên ngừng tay lại ông ta nói:</w:t>
      </w:r>
    </w:p>
    <w:p>
      <w:pPr>
        <w:pStyle w:val="BodyText"/>
      </w:pPr>
      <w:r>
        <w:t xml:space="preserve">“Theo lão nạp biết, ba mươi năm qua chùa Thiếu Lâm chưa từng gióng chuông gõ trống, nếu chuyện thí chủ nói không phải là sự thật, lão nạp cũng gánh vác không nổi”.</w:t>
      </w:r>
    </w:p>
    <w:p>
      <w:pPr>
        <w:pStyle w:val="BodyText"/>
      </w:pPr>
      <w:r>
        <w:t xml:space="preserve">Phương Triệu Nam nói:</w:t>
      </w:r>
    </w:p>
    <w:p>
      <w:pPr>
        <w:pStyle w:val="BodyText"/>
      </w:pPr>
      <w:r>
        <w:t xml:space="preserve">“Đại sư hãy yên tâm ...”.</w:t>
      </w:r>
    </w:p>
    <w:p>
      <w:pPr>
        <w:pStyle w:val="BodyText"/>
      </w:pPr>
      <w:r>
        <w:t xml:space="preserve">Đại Bi thiền sư chậm rãi đặt cây búa trong tay:</w:t>
      </w:r>
    </w:p>
    <w:p>
      <w:pPr>
        <w:pStyle w:val="BodyText"/>
      </w:pPr>
      <w:r>
        <w:t xml:space="preserve">“Lão nạp không biết Phương thí chủ là môn hạ của ai, cao thủ trong thiên hạ đều chôn thân ở Minh Nhạc, tại sao Phương thí chủ lại một mình thoát được?”.</w:t>
      </w:r>
    </w:p>
    <w:p>
      <w:pPr>
        <w:pStyle w:val="BodyText"/>
      </w:pPr>
      <w:r>
        <w:t xml:space="preserve">Phương Triệu Nam nhẹ nhàng thở dài:</w:t>
      </w:r>
    </w:p>
    <w:p>
      <w:pPr>
        <w:pStyle w:val="BodyText"/>
      </w:pPr>
      <w:r>
        <w:t xml:space="preserve">“Chuyện này cũng khó trách đại sư nghi ngờ ...” thế rồi nói sơ qua xuất thân của mình, những chuyện Đại Phương thiền sư triệu tập quần hào ở đỉnh Minh Nguyệt đối phó với người trong Minh Nhạc thì nói rất tường tận. Đại Bi thiền sư tuy vẫn còn nghi ngờ xuất thân của Phương Triệu Nam, nhưng nghe chàng kể lại cuộc kịch chiến ở Minh Nhạc, cho nên không tiện hỏi xuất thân của chàng nữa, thuận tay cầm cây búa gõ lên cái bát bằng đồng trên bàn. Tiếng vang chưa hết, có hai tiểu hòa thượng chạy vào, chắp tay trước ngực nói:</w:t>
      </w:r>
    </w:p>
    <w:p>
      <w:pPr>
        <w:pStyle w:val="BodyText"/>
      </w:pPr>
      <w:r>
        <w:t xml:space="preserve">“Sư phụ có gì căn dặn?”.</w:t>
      </w:r>
    </w:p>
    <w:p>
      <w:pPr>
        <w:pStyle w:val="BodyText"/>
      </w:pPr>
      <w:r>
        <w:t xml:space="preserve">Đại Bi thiền sư nói:</w:t>
      </w:r>
    </w:p>
    <w:p>
      <w:pPr>
        <w:pStyle w:val="BodyText"/>
      </w:pPr>
      <w:r>
        <w:t xml:space="preserve">“Hãy gióng chuông gõ trống”.</w:t>
      </w:r>
    </w:p>
    <w:p>
      <w:pPr>
        <w:pStyle w:val="BodyText"/>
      </w:pPr>
      <w:r>
        <w:t xml:space="preserve">Hai tiểu hòa thượng ngạc nhiên rồi mới cao giọng lặp lại:</w:t>
      </w:r>
    </w:p>
    <w:p>
      <w:pPr>
        <w:pStyle w:val="BodyText"/>
      </w:pPr>
      <w:r>
        <w:t xml:space="preserve">“Gióng chuông gõ trống”. Bên ngoài phòng vọng lên giọng nói ồm ồm:</w:t>
      </w:r>
    </w:p>
    <w:p>
      <w:pPr>
        <w:pStyle w:val="BodyText"/>
      </w:pPr>
      <w:r>
        <w:t xml:space="preserve">“Truyền gióng chuông gõ trống”.</w:t>
      </w:r>
    </w:p>
    <w:p>
      <w:pPr>
        <w:pStyle w:val="BodyText"/>
      </w:pPr>
      <w:r>
        <w:t xml:space="preserve">Âm thanh cứ nối tiếp nhau truyền ra xa, dần dần không còn nghe được nữa. Đại Bi thiền sư chậm rãi đứng dậy, mặt lộ vẻ lo lắng, không ngừng đi qua đi lại trong phòng.</w:t>
      </w:r>
    </w:p>
    <w:p>
      <w:pPr>
        <w:pStyle w:val="BodyText"/>
      </w:pPr>
      <w:r>
        <w:t xml:space="preserve">Vị cao tăng ấy rõ ràng rất lo lắng, ông ta đột nhiên ngừng bước quay đầu lại nói:</w:t>
      </w:r>
    </w:p>
    <w:p>
      <w:pPr>
        <w:pStyle w:val="BodyText"/>
      </w:pPr>
      <w:r>
        <w:t xml:space="preserve">“Theo Phương thí chủ nói, chưởng môn sư huynh của lão nạp là lành ít dữ nhiều?”.</w:t>
      </w:r>
    </w:p>
    <w:p>
      <w:pPr>
        <w:pStyle w:val="BodyText"/>
      </w:pPr>
      <w:r>
        <w:t xml:space="preserve">Phương Triệu Nam nói:</w:t>
      </w:r>
    </w:p>
    <w:p>
      <w:pPr>
        <w:pStyle w:val="BodyText"/>
      </w:pPr>
      <w:r>
        <w:t xml:space="preserve">“Sau khi chúng tôi xông vào trong Luân Hồi điện, vẫn không hề thấy Đại Phương thiền sư, vãn bối không dám suy đoán bừa bãi”.</w:t>
      </w:r>
    </w:p>
    <w:p>
      <w:pPr>
        <w:pStyle w:val="BodyText"/>
      </w:pPr>
      <w:r>
        <w:t xml:space="preserve">Đại Bi thiền sư thở dài, nhìn bức vẽ tổ sư Đạt Ma ở trên vách, buồn bã nói:</w:t>
      </w:r>
    </w:p>
    <w:p>
      <w:pPr>
        <w:pStyle w:val="BodyText"/>
      </w:pPr>
      <w:r>
        <w:t xml:space="preserve">“Từ sau khi Đạt Ma tổ sư của chúng tôi sáng lập phái Thiếu Lâm, đã truyền qua hai mươi tám đời chưởng môn, tuy trải qua không ít sóng gió, nhưng chưa bao giờ xảy ra chuyện chưởng môn nhân mất tích, xem ra dù có triệu tập trưởng lão trong chùa cũng khó tìm ra cách hay”.</w:t>
      </w:r>
    </w:p>
    <w:p>
      <w:pPr>
        <w:pStyle w:val="BodyText"/>
      </w:pPr>
      <w:r>
        <w:t xml:space="preserve">Phương Triệu Nam chợt nhớ đến Tri Cơ Tử Ngôn Lăng Phủ, thế rồi hỏi:</w:t>
      </w:r>
    </w:p>
    <w:p>
      <w:pPr>
        <w:pStyle w:val="BodyText"/>
      </w:pPr>
      <w:r>
        <w:t xml:space="preserve">“Phương trượng quý tự đã từng cho người đưa Tri Cơ Tử Ngôn Lăng Phủ về đây, không biết người ấy đang ở đâu?”.</w:t>
      </w:r>
    </w:p>
    <w:p>
      <w:pPr>
        <w:pStyle w:val="BodyText"/>
      </w:pPr>
      <w:r>
        <w:t xml:space="preserve">Đại Bi thiền sư nói:</w:t>
      </w:r>
    </w:p>
    <w:p>
      <w:pPr>
        <w:pStyle w:val="BodyText"/>
      </w:pPr>
      <w:r>
        <w:t xml:space="preserve">“Người ấy hiện vẫn ở trong phòng dưỡng tâm của Giới Trì viện, chứng điên cuồng của ông ta vẫn chưa thuyên giảm, lão nạp đành cho người canh giữ ông ta”.</w:t>
      </w:r>
    </w:p>
    <w:p>
      <w:pPr>
        <w:pStyle w:val="BodyText"/>
      </w:pPr>
      <w:r>
        <w:t xml:space="preserve">Phương Triệu Nam nói:</w:t>
      </w:r>
    </w:p>
    <w:p>
      <w:pPr>
        <w:pStyle w:val="BodyText"/>
      </w:pPr>
      <w:r>
        <w:t xml:space="preserve">“Vãn bối muốn thăm ông ta, không biết có được không?”.</w:t>
      </w:r>
    </w:p>
    <w:p>
      <w:pPr>
        <w:pStyle w:val="BodyText"/>
      </w:pPr>
      <w:r>
        <w:t xml:space="preserve">Đại Bi thiền sư nói:</w:t>
      </w:r>
    </w:p>
    <w:p>
      <w:pPr>
        <w:pStyle w:val="BodyText"/>
      </w:pPr>
      <w:r>
        <w:t xml:space="preserve">“Đêm đã khuya e rằng không tiện, huống chi lão nạp đã truyền gióng trống gõ chuông, đây là lệnh triệu tập khẩn cấp nhất trong chùa chúng tôi, ai nghe thấy cũng phải lập tức đến viện nghị sự ...” ông ta nói đến dây, từ xa đã vang lên tiếng chân rầm rập, Đại Bi thiền sư nói tiếp:</w:t>
      </w:r>
    </w:p>
    <w:p>
      <w:pPr>
        <w:pStyle w:val="BodyText"/>
      </w:pPr>
      <w:r>
        <w:t xml:space="preserve">“Chuông trống đã gióng lên, chúng ta hãy đến viện nghị sự”.</w:t>
      </w:r>
    </w:p>
    <w:p>
      <w:pPr>
        <w:pStyle w:val="BodyText"/>
      </w:pPr>
      <w:r>
        <w:t xml:space="preserve">Phương Triệu Nam đứng dậy:</w:t>
      </w:r>
    </w:p>
    <w:p>
      <w:pPr>
        <w:pStyle w:val="BodyText"/>
      </w:pPr>
      <w:r>
        <w:t xml:space="preserve">“Quý tự bàn chuyện quan trọng, vãn bối làm sao có thể tham gia?”.</w:t>
      </w:r>
    </w:p>
    <w:p>
      <w:pPr>
        <w:pStyle w:val="BodyText"/>
      </w:pPr>
      <w:r>
        <w:t xml:space="preserve">Đại Bi thiền sư nói:</w:t>
      </w:r>
    </w:p>
    <w:p>
      <w:pPr>
        <w:pStyle w:val="BodyText"/>
      </w:pPr>
      <w:r>
        <w:t xml:space="preserve">“Nếu không phải gặp chuyện hệ trọng, chúng tôi không thể tự tiện gióng chuông gõ trống ...”.</w:t>
      </w:r>
    </w:p>
    <w:p>
      <w:pPr>
        <w:pStyle w:val="BodyText"/>
      </w:pPr>
      <w:r>
        <w:t xml:space="preserve">Chợt nghe tiếng chuông vọng lên mười hai hồi, tiếp sau đó là mười hai hồi trống.</w:t>
      </w:r>
    </w:p>
    <w:p>
      <w:pPr>
        <w:pStyle w:val="BodyText"/>
      </w:pPr>
      <w:r>
        <w:t xml:space="preserve">Đại Bi thiền sư chắp tay trước ngực, nghiêm nghị nói:</w:t>
      </w:r>
    </w:p>
    <w:p>
      <w:pPr>
        <w:pStyle w:val="BodyText"/>
      </w:pPr>
      <w:r>
        <w:t xml:space="preserve">“Xin mời Phương thí chủ đến điện nghị sự, kể hết mọi chuyện đã thấy ở Minh Nhạc, lão nạp xin dẫn đường đi trước”. Rồi bước sải ra ngoài. Không biết đi qua bao nhiêu lớp đình viện, cả hai đã đến trước một đại điện sừng sững. Lúc này, đuốc trong đại điện đang cháy phừng phừng, đã có không ít nhà sư tụ tập ở trong điện.</w:t>
      </w:r>
    </w:p>
    <w:p>
      <w:pPr>
        <w:pStyle w:val="BodyText"/>
      </w:pPr>
      <w:r>
        <w:t xml:space="preserve">Đại Bi thiền sư bước tới một cái bàn gỗ ở giữa, ngồi xuống ghế ở sau bàn. Hai bên cái bàn gỗ có mười hai chỗ ngồi còn trống. Phương Triệu Nam nhìn đông ngó tây một hồi chợt cảm thấy căn đại điện này rất trang nghiêm, vẻ mặt của mỗi nhà sư đều nặng nề vô cùng. Đại Bi thiền sư tuy nghiêm nghị, nhưng lời nói cử chỉ vẫn hiền hòa, ông ta đứng lên chắp tay trước ngực:</w:t>
      </w:r>
    </w:p>
    <w:p>
      <w:pPr>
        <w:pStyle w:val="BodyText"/>
      </w:pPr>
      <w:r>
        <w:t xml:space="preserve">“Mời Phương thí chủ đến đây ngồi!”.</w:t>
      </w:r>
    </w:p>
    <w:p>
      <w:pPr>
        <w:pStyle w:val="BodyText"/>
      </w:pPr>
      <w:r>
        <w:t xml:space="preserve">Phương Triệu Nam hơi cảm thấy kinh ngạc, chàng chậm rãi bước tới. Khi đi ngang qua trước mặt các nhà sư, ai nấy đều chắp tay làm lễ với chàng.</w:t>
      </w:r>
    </w:p>
    <w:p>
      <w:pPr>
        <w:pStyle w:val="BodyText"/>
      </w:pPr>
      <w:r>
        <w:t xml:space="preserve">Đại Bi thiền sư chỉ cái ghế ở bên trái, nói:</w:t>
      </w:r>
    </w:p>
    <w:p>
      <w:pPr>
        <w:pStyle w:val="BodyText"/>
      </w:pPr>
      <w:r>
        <w:t xml:space="preserve">“Thí chủ không ngại ngàn dặm đường xa, đội gió đạp sương đến truyền tin dữ, có ơn nghĩa sâu nặng với Thiếu Lâm tự chúng tôi, cho nên không cần khiêm nhường, hãy mau ngồi xuống”.</w:t>
      </w:r>
    </w:p>
    <w:p>
      <w:pPr>
        <w:pStyle w:val="BodyText"/>
      </w:pPr>
      <w:r>
        <w:t xml:space="preserve">Ông ta nói như thế, Phương Triệu Nam không thể từ chối nữa, chỉ đành ngồi xuống ở chiếc ghế đầu bên trái. Trong chốc lát, hai bên đều đã có người ngồi. Phương Triệu Nam nhủ thầm:</w:t>
      </w:r>
    </w:p>
    <w:p>
      <w:pPr>
        <w:pStyle w:val="BodyText"/>
      </w:pPr>
      <w:r>
        <w:t xml:space="preserve">“Những hòa thượng này thật nhanh chân”.</w:t>
      </w:r>
    </w:p>
    <w:p>
      <w:pPr>
        <w:pStyle w:val="BodyText"/>
      </w:pPr>
      <w:r>
        <w:t xml:space="preserve">Chàng âm thầm để ý xung quanh, chỉ thấy các nhà sư đã đứng kín cả căn điện, mỗi người tựa như đều có một vị trí, xếp hàng rất chỉnh tề, tạo thành một tấm bản đồ rất đẹp mắt. Chợt nghe giọng nói của Đại Bi thiền sư vang lên trong tai:</w:t>
      </w:r>
    </w:p>
    <w:p>
      <w:pPr>
        <w:pStyle w:val="BodyText"/>
      </w:pPr>
      <w:r>
        <w:t xml:space="preserve">“Vị Phương thí chủ này truyền tin dữ đến, chưởng môn đời thứ hai mươi tám của chùa Thiếu Lâm chúng ta đã mất tích ở Minh Nhạc, ba mươi sáu đệ tử hộ pháp tất cả đều quy hóa theo Phật tổ ...” lời ấy vừa nói ra, các nhà sư trong điện đều biến sắc. Ai nấy đều chắp tay trước ngực, nhắm mắt cúi đầu, miệng mấp máy tựa như đang cầu khẩn, nhưng không hề nghe bất cứ âm thanh gì, Phương Triệu Nam cũng không biết họ nói gì.</w:t>
      </w:r>
    </w:p>
    <w:p>
      <w:pPr>
        <w:pStyle w:val="BodyText"/>
      </w:pPr>
      <w:r>
        <w:t xml:space="preserve">Im lặng một lúc lâu sau, nhà sư mặc cà sa màu trắng ngồi ở ghế đầu bên phải chợt đứng dậy, cúi người nói:</w:t>
      </w:r>
    </w:p>
    <w:p>
      <w:pPr>
        <w:pStyle w:val="BodyText"/>
      </w:pPr>
      <w:r>
        <w:t xml:space="preserve">“Chưởng môn nhân võ công cao cường, làm sao có thể gặp nạn được? Sư đệ tuyên bố tin dữ này, chắc là đã biết tường tận, không biết có thể nói ra cho chúng tôi nghe hay không?”.</w:t>
      </w:r>
    </w:p>
    <w:p>
      <w:pPr>
        <w:pStyle w:val="BodyText"/>
      </w:pPr>
      <w:r>
        <w:t xml:space="preserve">Đại Bi thiền sư tựa như rất tôn kính nhà sư già ấy, thế rồi ông ta cúi người nói:</w:t>
      </w:r>
    </w:p>
    <w:p>
      <w:pPr>
        <w:pStyle w:val="BodyText"/>
      </w:pPr>
      <w:r>
        <w:t xml:space="preserve">“Vị Phương thí chủ này ngàn dặm đường xa ngày đêm đến đây, chắc là không sai”.</w:t>
      </w:r>
    </w:p>
    <w:p>
      <w:pPr>
        <w:pStyle w:val="BodyText"/>
      </w:pPr>
      <w:r>
        <w:t xml:space="preserve">Phương Triệu Nam đứng dậy, ôm quyền vái dài rồi nói:</w:t>
      </w:r>
    </w:p>
    <w:p>
      <w:pPr>
        <w:pStyle w:val="BodyText"/>
      </w:pPr>
      <w:r>
        <w:t xml:space="preserve">“Tại hạ đến từ Minh Nhạc ...” chợt một giọng nói già nua ở bên trái vang lên:</w:t>
      </w:r>
    </w:p>
    <w:p>
      <w:pPr>
        <w:pStyle w:val="BodyText"/>
      </w:pPr>
      <w:r>
        <w:t xml:space="preserve">“Lão nạp khổ tu hành cước, đã đi khắp các giang sơn trong thiên hạ, nhưng không biết Minh Nhạc là nơi nào?”. nguồn</w:t>
      </w:r>
    </w:p>
    <w:p>
      <w:pPr>
        <w:pStyle w:val="BodyText"/>
      </w:pPr>
      <w:r>
        <w:t xml:space="preserve">Phương Triệu Nam nói:</w:t>
      </w:r>
    </w:p>
    <w:p>
      <w:pPr>
        <w:pStyle w:val="BodyText"/>
      </w:pPr>
      <w:r>
        <w:t xml:space="preserve">“Minh Nhạc nằm trong dãy Thái Sơn cách đỉnh Minh Nguyệt không quá trăm dặm đường, nhưng vì ở nơi hẻo lánh cho nên không ai biết được”.</w:t>
      </w:r>
    </w:p>
    <w:p>
      <w:pPr>
        <w:pStyle w:val="BodyText"/>
      </w:pPr>
      <w:r>
        <w:t xml:space="preserve">Đại Bi thiền sư nói:</w:t>
      </w:r>
    </w:p>
    <w:p>
      <w:pPr>
        <w:pStyle w:val="BodyText"/>
      </w:pPr>
      <w:r>
        <w:t xml:space="preserve">“Làm phiền Phương thí chủ hãy kể lại những chuyện đã thấy”.</w:t>
      </w:r>
    </w:p>
    <w:p>
      <w:pPr>
        <w:pStyle w:val="BodyText"/>
      </w:pPr>
      <w:r>
        <w:t xml:space="preserve">Phương Triệu Nam gật đầu, kể lại chuyện quần hào đến Minh Nhạc, Đại Phương thiền sư, Tụ Thủ Tiều Ẩn, Tiêu Dao Tử đuổi theo kẻ địch, Thần Chung đạo nhân dắt quần hào đến giải cứu, quần hào bị trúng độc trong điện Luân Hồi, ba mươi sáu nhà sư chùa Thiếu Lâm chết thảm, Thần Chung đạo nhân giả vờ bị trúng độc, anh hùng trong thiên hạ đều ghi lại tuyệt kỹ truyền cho anh em họ Cát ... nhưng trong đó chàng lại giấu chuyện Mai Giáng Tuyết tặng cho linh đơn, Trần Huyền Sương giữ Huyết Trì đồ.</w:t>
      </w:r>
    </w:p>
    <w:p>
      <w:pPr>
        <w:pStyle w:val="BodyText"/>
      </w:pPr>
      <w:r>
        <w:t xml:space="preserve">Nào ngờ các nhà sư Thiếu Lâm nghe rất kỹ càng, Phương Triệu Nam vừa nói xong lập tức có một nhà sư hỏi:</w:t>
      </w:r>
    </w:p>
    <w:p>
      <w:pPr>
        <w:pStyle w:val="BodyText"/>
      </w:pPr>
      <w:r>
        <w:t xml:space="preserve">“Tại sao Phương thí chủ và vị Trần cô nương ấy không bị trúng độc?”.</w:t>
      </w:r>
    </w:p>
    <w:p>
      <w:pPr>
        <w:pStyle w:val="BodyText"/>
      </w:pPr>
      <w:r>
        <w:t xml:space="preserve">Phương Triệu Nam tuy đã đoán thế nào cũng có người hỏi, nhưng vì chưa tìm được lời hợp lý, bất giác cũng hơi khựng lại, chàng trầm ngâm rồi nói:</w:t>
      </w:r>
    </w:p>
    <w:p>
      <w:pPr>
        <w:pStyle w:val="BodyText"/>
      </w:pPr>
      <w:r>
        <w:t xml:space="preserve">“Tại hạ có một vị cao thủ trong Minh Nhạc tương cứu, âm thầm tặng cho linh đơn cho nên giữ được mạng!”.</w:t>
      </w:r>
    </w:p>
    <w:p>
      <w:pPr>
        <w:pStyle w:val="BodyText"/>
      </w:pPr>
      <w:r>
        <w:t xml:space="preserve">Chỉ nghe một tiếng A di đà Phật vang lên:</w:t>
      </w:r>
    </w:p>
    <w:p>
      <w:pPr>
        <w:pStyle w:val="BodyText"/>
      </w:pPr>
      <w:r>
        <w:t xml:space="preserve">“Người ấy tại sao cứu hai vị, âm thầm tặng thuốc giải độc?”.</w:t>
      </w:r>
    </w:p>
    <w:p>
      <w:pPr>
        <w:pStyle w:val="BodyText"/>
      </w:pPr>
      <w:r>
        <w:t xml:space="preserve">Phương Triệu Nam nói:</w:t>
      </w:r>
    </w:p>
    <w:p>
      <w:pPr>
        <w:pStyle w:val="BodyText"/>
      </w:pPr>
      <w:r>
        <w:t xml:space="preserve">“Y bất mãn hành vi tàn ác của Nhạc chủ Minh Nhạc, có ý bỏ tối theo sáng cho nên âm thầm tặng cho linh đơn”.</w:t>
      </w:r>
    </w:p>
    <w:p>
      <w:pPr>
        <w:pStyle w:val="BodyText"/>
      </w:pPr>
      <w:r>
        <w:t xml:space="preserve">Nhà sư lên tiếng hỏi ấy ngồi ở gần Phương Triệu Nam, mặt mũi hồng hào, người khoác cà sa màu vàng nhạt, tuổi trên dưới ngũ tuần, nhưng theo thứ tự chỗ ngồi của ông ta, chắc chắn thân phận của ông ta không thấp. Chỉ thấy ông ta lạnh lùng hạ giọng hỏi:</w:t>
      </w:r>
    </w:p>
    <w:p>
      <w:pPr>
        <w:pStyle w:val="BodyText"/>
      </w:pPr>
      <w:r>
        <w:t xml:space="preserve">“Người ấy đã có lòng bỏ tối theo sáng, tại sao không cứu quần hào thiên hạ mà chỉ cứu hai vị?” câu hỏi vừa rồi chợt khiến cho các nhà sư đều nghi ngờ, hàng trăm ánh mắt đều nhìn lên mình Phương Triệu Nam.</w:t>
      </w:r>
    </w:p>
    <w:p>
      <w:pPr>
        <w:pStyle w:val="BodyText"/>
      </w:pPr>
      <w:r>
        <w:t xml:space="preserve">Phương Triệu Nam cảm thấy hơi lúng túng trước hàng trăm ánh mắt ấy, đành phải nói liều:</w:t>
      </w:r>
    </w:p>
    <w:p>
      <w:pPr>
        <w:pStyle w:val="BodyText"/>
      </w:pPr>
      <w:r>
        <w:t xml:space="preserve">“Người ấy là một cô nương!”.</w:t>
      </w:r>
    </w:p>
    <w:p>
      <w:pPr>
        <w:pStyle w:val="BodyText"/>
      </w:pPr>
      <w:r>
        <w:t xml:space="preserve">Nhà sư mặc cà sa màu vàng hơi nhíu mày, muốn nói gì đó nhưng lại thôi. Ông ta là cao tăng ở chốn Phật môn, không tiện hỏi chuyện của phụ nữ, nhưng lại cảm thấy câu trả lời của Phương Triệu Nam khó làm cho người ta thỏa mãn. Ông ta trầm ngâm một hồi rồi lại hỏi:</w:t>
      </w:r>
    </w:p>
    <w:p>
      <w:pPr>
        <w:pStyle w:val="BodyText"/>
      </w:pPr>
      <w:r>
        <w:t xml:space="preserve">“Không biết vị cô nương ấy là nhân vật như thế nào?”.</w:t>
      </w:r>
    </w:p>
    <w:p>
      <w:pPr>
        <w:pStyle w:val="BodyText"/>
      </w:pPr>
      <w:r>
        <w:t xml:space="preserve">Phương Triệu Nam tuy lòng dạ rộng rãi, nhưng lễ giáo lúc ấy nghiêm ngặt, chuyện nam nữ yêu nhau bị coi là không thuận với đạo lý, cho nên cũng không thể nói ra trước mặt nhiều người. Ông ta trầm ngâm một lúc lâu rồi nói:</w:t>
      </w:r>
    </w:p>
    <w:p>
      <w:pPr>
        <w:pStyle w:val="BodyText"/>
      </w:pPr>
      <w:r>
        <w:t xml:space="preserve">“Nàng ... là đệ tử nhập thất của Nhạc chủ Minh Nhạc”.</w:t>
      </w:r>
    </w:p>
    <w:p>
      <w:pPr>
        <w:pStyle w:val="BodyText"/>
      </w:pPr>
      <w:r>
        <w:t xml:space="preserve">Các nhà sư trong điện đều xì xầm, nhưng trong khoảnh khắc đã lập tức im lặng.</w:t>
      </w:r>
    </w:p>
    <w:p>
      <w:pPr>
        <w:pStyle w:val="BodyText"/>
      </w:pPr>
      <w:r>
        <w:t xml:space="preserve">Nhà sư mình khoác cà sa màu lam ở bên phải đứng dậy nói:</w:t>
      </w:r>
    </w:p>
    <w:p>
      <w:pPr>
        <w:pStyle w:val="BodyText"/>
      </w:pPr>
      <w:r>
        <w:t xml:space="preserve">“Không biết Phương thí chủ và nữ đệ tử trong Minh Nhạc đã quen biết từ bao giờ?”.</w:t>
      </w:r>
    </w:p>
    <w:p>
      <w:pPr>
        <w:pStyle w:val="BodyText"/>
      </w:pPr>
      <w:r>
        <w:t xml:space="preserve">Phương Triệu Nam thấy các nhà sư rõ ràng đang nghi ngờ mình, bất giác lửa giận bốc lên. Phương Triệu Nam đứng dậy lạnh lùng nói:</w:t>
      </w:r>
    </w:p>
    <w:p>
      <w:pPr>
        <w:pStyle w:val="BodyText"/>
      </w:pPr>
      <w:r>
        <w:t xml:space="preserve">“Tại hạ lần này đến đây chẳng qua là báo tin dữ chứ không hề có ý nhờ vả các vị đại sư giúp đỡ, tin hay không là do các vị, tại hạ xin cáo biệt ở đây”. Chàng ôm quyền vái một cái rồi bước ra ngoài. Các nhà sư ngồi hai bên đều là người có địa vị trong chùa, tuy không hài lòng với hành động của Phương Triệu Nam nhưng không ngăn cản. Nhưng các nhà sư đang xếp hàng đứng bên dưới thì không chịu nhường bước, chỉ nghe tiếng bước chân rầm rập, một bức tường người đã chặn Phương Triệu Nam lại, ai nấy đều chắp tay trước ngực.</w:t>
      </w:r>
    </w:p>
    <w:p>
      <w:pPr>
        <w:pStyle w:val="BodyText"/>
      </w:pPr>
      <w:r>
        <w:t xml:space="preserve">Phương Triệu Nam ngừng bước, đưa mắt nhìn các nhà sư, trừ phi xông bừa vào, chỉ còn cách tung người vọt qua đỉnh đầu các nhà sư. Chàng không khỏi nhíu mày ... chợt nghe Đại Bi hòa thượng đọc một tiếng Phật hiệu rồi nói:</w:t>
      </w:r>
    </w:p>
    <w:p>
      <w:pPr>
        <w:pStyle w:val="BodyText"/>
      </w:pPr>
      <w:r>
        <w:t xml:space="preserve">“Phương thí chủ hãy dừng lại trong chốc lát, lão nạp có mấy câu muốn nói”.</w:t>
      </w:r>
    </w:p>
    <w:p>
      <w:pPr>
        <w:pStyle w:val="BodyText"/>
      </w:pPr>
      <w:r>
        <w:t xml:space="preserve">Phương Triệu Nam tuy bị các nhà sư chọc giận, nhưng không hề có ý động thủ với họ, nghe giọng nói khiêm nhường của Đại Bi thiền sư, chàng mới quay đầu lại hỏi:</w:t>
      </w:r>
    </w:p>
    <w:p>
      <w:pPr>
        <w:pStyle w:val="BodyText"/>
      </w:pPr>
      <w:r>
        <w:t xml:space="preserve">“Không biết đại sư có lời gì dạy bảo?”.</w:t>
      </w:r>
    </w:p>
    <w:p>
      <w:pPr>
        <w:pStyle w:val="BodyText"/>
      </w:pPr>
      <w:r>
        <w:t xml:space="preserve">Đại Bi thiền sư hơi mỉm cười:</w:t>
      </w:r>
    </w:p>
    <w:p>
      <w:pPr>
        <w:pStyle w:val="BodyText"/>
      </w:pPr>
      <w:r>
        <w:t xml:space="preserve">“Xin mời Phương thí chủ hãy về chỗ ngồi trước đã!”.</w:t>
      </w:r>
    </w:p>
    <w:p>
      <w:pPr>
        <w:pStyle w:val="BodyText"/>
      </w:pPr>
      <w:r>
        <w:t xml:space="preserve">Phương Triệu Nam hơi suy nghĩ rồi bước về chỗ ngồi.</w:t>
      </w:r>
    </w:p>
    <w:p>
      <w:pPr>
        <w:pStyle w:val="BodyText"/>
      </w:pPr>
      <w:r>
        <w:t xml:space="preserve">Đại Bi thiền sư nói:</w:t>
      </w:r>
    </w:p>
    <w:p>
      <w:pPr>
        <w:pStyle w:val="BodyText"/>
      </w:pPr>
      <w:r>
        <w:t xml:space="preserve">“Từ xưa đến nay, phái Thiếu Lâm chưa bao giờ có tình huống chưởng môn phương trượng mất tích, tin dữ của Phương thí chủ là biến cố chưa từng có trong hàng trăm năm nay của chùa Thiếu Lâm chúng tôi. Nghe được tin này, ai cũng kích động, lời nói có điều thất thố, mong Phương thí chủ đừng để trong lòng.</w:t>
      </w:r>
    </w:p>
    <w:p>
      <w:pPr>
        <w:pStyle w:val="BodyText"/>
      </w:pPr>
      <w:r>
        <w:t xml:space="preserve">Chuyện này liên quan đến cả võ lâm, mong thì chủ biết điều gì cứ nói ra hết cho bọn lão nạp tìm cách ứng phó”.</w:t>
      </w:r>
    </w:p>
    <w:p>
      <w:pPr>
        <w:pStyle w:val="BodyText"/>
      </w:pPr>
      <w:r>
        <w:t xml:space="preserve">Phương Triệu Nam nói:</w:t>
      </w:r>
    </w:p>
    <w:p>
      <w:pPr>
        <w:pStyle w:val="BodyText"/>
      </w:pPr>
      <w:r>
        <w:t xml:space="preserve">“Những lời vãn bối nói lúc nãy đều là sự thật, trong đó tuy có chỗ giấu giếm nhưng đó là chuyện riêng của vãn bối, không liên quan đến đại cuộc”.</w:t>
      </w:r>
    </w:p>
    <w:p>
      <w:pPr>
        <w:pStyle w:val="BodyText"/>
      </w:pPr>
      <w:r>
        <w:t xml:space="preserve">Đại Bi thiền sư nhìn nhà sư ngồi ở ghế đầu bên phải, hạ giọng hỏi:</w:t>
      </w:r>
    </w:p>
    <w:p>
      <w:pPr>
        <w:pStyle w:val="BodyText"/>
      </w:pPr>
      <w:r>
        <w:t xml:space="preserve">“Không biết sư huynh có cao kiến gì?”.</w:t>
      </w:r>
    </w:p>
    <w:p>
      <w:pPr>
        <w:pStyle w:val="BodyText"/>
      </w:pPr>
      <w:r>
        <w:t xml:space="preserve">Nhà sư ấy nhắm mắt trầm ngâm rồi nói:</w:t>
      </w:r>
    </w:p>
    <w:p>
      <w:pPr>
        <w:pStyle w:val="BodyText"/>
      </w:pPr>
      <w:r>
        <w:t xml:space="preserve">“Theo tình thế trước mắt, bọn chúng ta đã chẳng đủ sức, xem ra phải tìm cách mời hai vị sư thúc xuất sơn!”.</w:t>
      </w:r>
    </w:p>
    <w:p>
      <w:pPr>
        <w:pStyle w:val="BodyText"/>
      </w:pPr>
      <w:r>
        <w:t xml:space="preserve">Chợt nghe Đại Bi hòa thượng thở dài một tiếng:</w:t>
      </w:r>
    </w:p>
    <w:p>
      <w:pPr>
        <w:pStyle w:val="BodyText"/>
      </w:pPr>
      <w:r>
        <w:t xml:space="preserve">“Kỳ hạn bế quan ba mươi năm của hai vị sư thúc vẫn chưa hết, chả lẽ chúng ta phải kinh động hai vị ấy?”.</w:t>
      </w:r>
    </w:p>
    <w:p>
      <w:pPr>
        <w:pStyle w:val="BodyText"/>
      </w:pPr>
      <w:r>
        <w:t xml:space="preserve">Nhà sư mặc áo cà sa màu vang ngồi bên cạnh Phương Triệu Nam chợt đứng dậy nói:</w:t>
      </w:r>
    </w:p>
    <w:p>
      <w:pPr>
        <w:pStyle w:val="BodyText"/>
      </w:pPr>
      <w:r>
        <w:t xml:space="preserve">“Theo ý tiểu đệ, không nên quấy nhiễu hai vị sư thúc. Đạo hạnh của hai vị sư thúc tuy cao cường, nhưng nếu phá thiền quang không phải chuyện nhỏ, nếu hại họ tẩu hỏa nhập ma thì tội đáng muôn chết!”.</w:t>
      </w:r>
    </w:p>
    <w:p>
      <w:pPr>
        <w:pStyle w:val="BodyText"/>
      </w:pPr>
      <w:r>
        <w:t xml:space="preserve">Đại Bi thiền sư nói:</w:t>
      </w:r>
    </w:p>
    <w:p>
      <w:pPr>
        <w:pStyle w:val="BodyText"/>
      </w:pPr>
      <w:r>
        <w:t xml:space="preserve">“Nếu không quấy nhiễu hai vị sư thúc, không biết sư đệ có cách gì hay?”.</w:t>
      </w:r>
    </w:p>
    <w:p>
      <w:pPr>
        <w:pStyle w:val="BodyText"/>
      </w:pPr>
      <w:r>
        <w:t xml:space="preserve">Nhà sư mặc cà sa màu vàng trầm ngâm rồi nói:</w:t>
      </w:r>
    </w:p>
    <w:p>
      <w:pPr>
        <w:pStyle w:val="BodyText"/>
      </w:pPr>
      <w:r>
        <w:t xml:space="preserve">“Theo ý tiểu đệ chi bằng các cao thủ trong chùa Thiếu Lâm chúng ta đến Minh Nhạc xem thử một chuyến, trước tiên điều tra tung tích của Đại Phương sư huynh, sau đó dùng La Hán trận dụ Nhạc chủ Minh Nhạc vào trận, tìm cách bắt sống ...”.</w:t>
      </w:r>
    </w:p>
    <w:p>
      <w:pPr>
        <w:pStyle w:val="BodyText"/>
      </w:pPr>
      <w:r>
        <w:t xml:space="preserve">Nhà sư mặc cà sa màu trắng lắc đầu:</w:t>
      </w:r>
    </w:p>
    <w:p>
      <w:pPr>
        <w:pStyle w:val="BodyText"/>
      </w:pPr>
      <w:r>
        <w:t xml:space="preserve">“Sư đệ có bằng được Đại Phương sư huynh không?”.</w:t>
      </w:r>
    </w:p>
    <w:p>
      <w:pPr>
        <w:pStyle w:val="BodyText"/>
      </w:pPr>
      <w:r>
        <w:t xml:space="preserve">Nhà sư mặc cà sa màu vàng nói:</w:t>
      </w:r>
    </w:p>
    <w:p>
      <w:pPr>
        <w:pStyle w:val="BodyText"/>
      </w:pPr>
      <w:r>
        <w:t xml:space="preserve">“Tiểu đệ không thể bì được!”.</w:t>
      </w:r>
    </w:p>
    <w:p>
      <w:pPr>
        <w:pStyle w:val="BodyText"/>
      </w:pPr>
      <w:r>
        <w:t xml:space="preserve">Nhà sư ấy nói:</w:t>
      </w:r>
    </w:p>
    <w:p>
      <w:pPr>
        <w:pStyle w:val="BodyText"/>
      </w:pPr>
      <w:r>
        <w:t xml:space="preserve">“Đại Phương sư đệ võ công cao nhất trong số chúng ta, ba mươi sáu đệ tử hộ pháp đều là tinh tuyển trong Đạt Ma viện ... nhưng tất cả đều không trở về, thử hỏi trong hàng đệ tử đời thứ ba, có mấy người bằng được họ ...”.</w:t>
      </w:r>
    </w:p>
    <w:p>
      <w:pPr>
        <w:pStyle w:val="BodyText"/>
      </w:pPr>
      <w:r>
        <w:t xml:space="preserve">Đại Bi thiền sư chậm rãi gật đầu:</w:t>
      </w:r>
    </w:p>
    <w:p>
      <w:pPr>
        <w:pStyle w:val="BodyText"/>
      </w:pPr>
      <w:r>
        <w:t xml:space="preserve">“Sư huynh nói không sai”.</w:t>
      </w:r>
    </w:p>
    <w:p>
      <w:pPr>
        <w:pStyle w:val="BodyText"/>
      </w:pPr>
      <w:r>
        <w:t xml:space="preserve">Nhà sư ấy thở dài:</w:t>
      </w:r>
    </w:p>
    <w:p>
      <w:pPr>
        <w:pStyle w:val="BodyText"/>
      </w:pPr>
      <w:r>
        <w:t xml:space="preserve">“Đại Phương sư đệ tựa như đã biết chuyến đi này lành ít dữ nhiều, vì thế đã đến Giới Trì viện nói chuyện với tiểu huynh, khiến cho tiểu huynh biết được thành tựu của Đại Phương sư đệ vượt xa tưởng tượng của chúng ta ...” ông ta quét mắt nhìn đại điện một vòng, thấy các nhà sư đều im lặng lắng nghe rồi mới nói tiếp:</w:t>
      </w:r>
    </w:p>
    <w:p>
      <w:pPr>
        <w:pStyle w:val="BodyText"/>
      </w:pPr>
      <w:r>
        <w:t xml:space="preserve">“Tiểu huynh đòi thay Đại Phương sư đệ đến Minh Nhạc, nhưng Đại Phương sư đệ không chấp nhận mà còn đề nghị tỷ võ, nếu ai thua thì phải ở lại chùa. Nào ngờ sau mười chiêu, Đại Phương sư đệ đã dùng Lôi Âm thần chưởng phá Kim Cương chỉ, Quan Âm cước, La Hán thất thức mà ta đã khổ luyện bốn mươi năm ...” rồi ông ta rầu rỉ thở dài:</w:t>
      </w:r>
    </w:p>
    <w:p>
      <w:pPr>
        <w:pStyle w:val="BodyText"/>
      </w:pPr>
      <w:r>
        <w:t xml:space="preserve">“Sau khi thắng được ta, Đại Phương sư đệ đã nói về chuyện hai vị sư thúc ngồi tọa thiền, nếu ta nhớ không lầm, hai mươi năm trước, hai vị sư thúc đã bế quan.</w:t>
      </w:r>
    </w:p>
    <w:p>
      <w:pPr>
        <w:pStyle w:val="BodyText"/>
      </w:pPr>
      <w:r>
        <w:t xml:space="preserve">Đại Phương sư đệ đã truyền lại lời dặn dò của họ cho ta biết”.</w:t>
      </w:r>
    </w:p>
    <w:p>
      <w:pPr>
        <w:pStyle w:val="BodyText"/>
      </w:pPr>
      <w:r>
        <w:t xml:space="preserve">Phương Triệu Nam giật mình:</w:t>
      </w:r>
    </w:p>
    <w:p>
      <w:pPr>
        <w:pStyle w:val="BodyText"/>
      </w:pPr>
      <w:r>
        <w:t xml:space="preserve">“Trong cửa Phật bế quan tọa thiền cũng giống như người trong đạo gia nhập định hay người trong võ lâm vận khí điều tức, trong vòng ba tháng đã có thành tựu tương đối, một năm ba năm càng không dễ dàng, nhưng ngồi tọa thiền mấy mươi năm quả là chuyện hiếm có”.</w:t>
      </w:r>
    </w:p>
    <w:p>
      <w:pPr>
        <w:pStyle w:val="BodyText"/>
      </w:pPr>
      <w:r>
        <w:t xml:space="preserve">Chợt nghe Đại Bi thiền sư nói:</w:t>
      </w:r>
    </w:p>
    <w:p>
      <w:pPr>
        <w:pStyle w:val="BodyText"/>
      </w:pPr>
      <w:r>
        <w:t xml:space="preserve">“Chả lẽ đó là di ngôn của Đại Phương sư huynh trước khi đi?”.</w:t>
      </w:r>
    </w:p>
    <w:p>
      <w:pPr>
        <w:pStyle w:val="BodyText"/>
      </w:pPr>
      <w:r>
        <w:t xml:space="preserve">Đại Ngu thiền sư gật đầu:</w:t>
      </w:r>
    </w:p>
    <w:p>
      <w:pPr>
        <w:pStyle w:val="BodyText"/>
      </w:pPr>
      <w:r>
        <w:t xml:space="preserve">“Đại Phương sư đệ đã bảo, ta hãy khuyên các vị sư đệ đừng nên đi báo thù”.</w:t>
      </w:r>
    </w:p>
    <w:p>
      <w:pPr>
        <w:pStyle w:val="BodyText"/>
      </w:pPr>
      <w:r>
        <w:t xml:space="preserve">Chợt nghe nhà sư tuổi trẻ nhất, mình khoác cà sa màu vàng cao giọng nói:</w:t>
      </w:r>
    </w:p>
    <w:p>
      <w:pPr>
        <w:pStyle w:val="BodyText"/>
      </w:pPr>
      <w:r>
        <w:t xml:space="preserve">“Ý của sư huynh là chúng ta không nên điều tra tung tích của Đại Phương sư huynh, đúng không?”.</w:t>
      </w:r>
    </w:p>
    <w:p>
      <w:pPr>
        <w:pStyle w:val="BodyText"/>
      </w:pPr>
      <w:r>
        <w:t xml:space="preserve">Đại Ngu thiền sư nói:</w:t>
      </w:r>
    </w:p>
    <w:p>
      <w:pPr>
        <w:pStyle w:val="BodyText"/>
      </w:pPr>
      <w:r>
        <w:t xml:space="preserve">“Đại Phương sư đệ bảo rằng, phải đợi đến tháng ba sang năm, sau khi kỳ hạn bế quan của hai vị sư thúc đã hết, chúng ta sẽ mời hai vị sư thúc định đoạt”.</w:t>
      </w:r>
    </w:p>
    <w:p>
      <w:pPr>
        <w:pStyle w:val="BodyText"/>
      </w:pPr>
      <w:r>
        <w:t xml:space="preserve">Phương Triệu Nam chen vào nói:</w:t>
      </w:r>
    </w:p>
    <w:p>
      <w:pPr>
        <w:pStyle w:val="BodyText"/>
      </w:pPr>
      <w:r>
        <w:t xml:space="preserve">“Bọn người Minh Nhạc có lẽ không đợi đến sang năm thì đã kéo đến quý tự”.</w:t>
      </w:r>
    </w:p>
    <w:p>
      <w:pPr>
        <w:pStyle w:val="BodyText"/>
      </w:pPr>
      <w:r>
        <w:t xml:space="preserve">Đại Ngu thiền sư chợt đứng dậy, nói với nhà sư mặc cà sa màu vàng:</w:t>
      </w:r>
    </w:p>
    <w:p>
      <w:pPr>
        <w:pStyle w:val="BodyText"/>
      </w:pPr>
      <w:r>
        <w:t xml:space="preserve">“Đại Đạo sư đệ, hãy đưa vị thí chủ này đến Đạt Ma viện nghỉ ngơi”.</w:t>
      </w:r>
    </w:p>
    <w:p>
      <w:pPr>
        <w:pStyle w:val="BodyText"/>
      </w:pPr>
      <w:r>
        <w:t xml:space="preserve">Phương Triệu Nam biết họ cần bàn bạc, không muốn mình nghe được cho nên ôm quyền vái dài một cái rồi sải bước ra ngoài.</w:t>
      </w:r>
    </w:p>
    <w:p>
      <w:pPr>
        <w:pStyle w:val="Compact"/>
      </w:pPr>
      <w:r>
        <w:t xml:space="preserve">Đại Đạo thiền sư rời khỏi chỗ ngồi, bước ra ngoài theo Phương Triệu Nam.</w:t>
      </w:r>
      <w:r>
        <w:br w:type="textWrapping"/>
      </w:r>
      <w:r>
        <w:br w:type="textWrapping"/>
      </w:r>
    </w:p>
    <w:p>
      <w:pPr>
        <w:pStyle w:val="Heading2"/>
      </w:pPr>
      <w:bookmarkStart w:id="50" w:name="chương-28-phá-cửa-thiền-gióng-trống-truyền-âm"/>
      <w:bookmarkEnd w:id="50"/>
      <w:r>
        <w:t xml:space="preserve">28. Chương 28 : Phá Cửa Thiền Gióng Trống Truyền Âm</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28: Phá Cửa Thiền Gióng Trống Truyền Âm</w:t>
      </w:r>
    </w:p>
    <w:p>
      <w:pPr>
        <w:pStyle w:val="BodyText"/>
      </w:pPr>
      <w:r>
        <w:t xml:space="preserve">Dịch: Cổ Nguyệt</w:t>
      </w:r>
    </w:p>
    <w:p>
      <w:pPr>
        <w:pStyle w:val="BodyText"/>
      </w:pPr>
      <w:r>
        <w:t xml:space="preserve">Nguồn: Văn Tuyển</w:t>
      </w:r>
    </w:p>
    <w:p>
      <w:pPr>
        <w:pStyle w:val="BodyText"/>
      </w:pPr>
      <w:r>
        <w:t xml:space="preserve">Đạt Ma viện là nơi luyện tập võ nghệ cho nên được canh phòng cẩn mật. Đêm hôm ấy lòng chàng trăm mối tơ vò.</w:t>
      </w:r>
    </w:p>
    <w:p>
      <w:pPr>
        <w:pStyle w:val="BodyText"/>
      </w:pPr>
      <w:r>
        <w:t xml:space="preserve">Cho đến khi trời hửng sáng, chàng mới tĩnh tâm trở lại, ngồi vận khí đến trăm mạch, cảm thấy nhẹ nhõm, dần dần đi vào cảnh giới vong ngã. Đến khi chàng vận khí được một vòng thì mặt trời đã lên quá ba cây sào. Đại Đạo thiền sư đang lo lắng đi đi lại lại trong phòng, thấy chàng tỉnh dậy thì mừng rỡ nói:</w:t>
      </w:r>
    </w:p>
    <w:p>
      <w:pPr>
        <w:pStyle w:val="BodyText"/>
      </w:pPr>
      <w:r>
        <w:t xml:space="preserve">“Đại Bi sư huynh mời Phương thí chủ đến Giới Trì viện thăm một người bạn”.</w:t>
      </w:r>
    </w:p>
    <w:p>
      <w:pPr>
        <w:pStyle w:val="BodyText"/>
      </w:pPr>
      <w:r>
        <w:t xml:space="preserve">Phương Triệu Nam bước xuống giường nói:</w:t>
      </w:r>
    </w:p>
    <w:p>
      <w:pPr>
        <w:pStyle w:val="BodyText"/>
      </w:pPr>
      <w:r>
        <w:t xml:space="preserve">“Người ấy có phải giở điên giở dại không?”.</w:t>
      </w:r>
    </w:p>
    <w:p>
      <w:pPr>
        <w:pStyle w:val="BodyText"/>
      </w:pPr>
      <w:r>
        <w:t xml:space="preserve">Đại Đạo chắp tay trước ngực cười rằng:</w:t>
      </w:r>
    </w:p>
    <w:p>
      <w:pPr>
        <w:pStyle w:val="BodyText"/>
      </w:pPr>
      <w:r>
        <w:t xml:space="preserve">“Người ấy có điên hay không bần tăng vẫn chưa gặp được, nhưng Giới Trì viện là nơi chấp pháp trong Thiếu Lâm tự chúng tôi, Đại Bi sư huynh hẹn gặp thí chủ trong Giới Trì viện thì không phải chuyện bình thường, chắc chắn có chuyện quan trọng cần hỏi”.</w:t>
      </w:r>
    </w:p>
    <w:p>
      <w:pPr>
        <w:pStyle w:val="BodyText"/>
      </w:pPr>
      <w:r>
        <w:t xml:space="preserve">Hai người rời khỏi Đạt Ma viện đến Giới Trì viện.</w:t>
      </w:r>
    </w:p>
    <w:p>
      <w:pPr>
        <w:pStyle w:val="BodyText"/>
      </w:pPr>
      <w:r>
        <w:t xml:space="preserve">Mỗi một viện đường trong Thiếu Lâm tự đều nằm độc lập với nhau, hai viện Đạt Ma và Giới Trì xung quanh đều có tường bao bọc, canh giữ rất nghiêm ngặt.</w:t>
      </w:r>
    </w:p>
    <w:p>
      <w:pPr>
        <w:pStyle w:val="BodyText"/>
      </w:pPr>
      <w:r>
        <w:t xml:space="preserve">Trong Giới Trì viện trồng toàn các loại tùng bách sống hàng trăm năm, trông rất trang nghiêm thâm trầm, từng căn ẩn hiện trong những tán cây xum suê, đều đóng cửa kín mít. Băng qua lối đi trồng toàn cây cối, cả hai đến trước một căn Phật đường rộng lớn. Căn Phật đường được sơn toàn bằng màu vàng, cả bức tường mái ngói cũng đều là màu vàng. Trong điện nghị sự, Đại Đạo thiền sư nói năng thẳng thắn, lời lẽ thao thao bất tuyệt, nhưng lúc này trở nên lãnh đạm, ông ta phủi bụi trên tăng bào rồi chắp tay trước ngực cao giọng nói:</w:t>
      </w:r>
    </w:p>
    <w:p>
      <w:pPr>
        <w:pStyle w:val="BodyText"/>
      </w:pPr>
      <w:r>
        <w:t xml:space="preserve">“Phương thí chủ đến”.</w:t>
      </w:r>
    </w:p>
    <w:p>
      <w:pPr>
        <w:pStyle w:val="BodyText"/>
      </w:pPr>
      <w:r>
        <w:t xml:space="preserve">Từ trong Phật đường vọng ra tiếng nói trầm trầm của Đại Bi thiền sư:</w:t>
      </w:r>
    </w:p>
    <w:p>
      <w:pPr>
        <w:pStyle w:val="BodyText"/>
      </w:pPr>
      <w:r>
        <w:t xml:space="preserve">“Sư đệ hãy trở về!”.</w:t>
      </w:r>
    </w:p>
    <w:p>
      <w:pPr>
        <w:pStyle w:val="BodyText"/>
      </w:pPr>
      <w:r>
        <w:t xml:space="preserve">Đại Đạo thiền sư cúi mau chóng đáp:</w:t>
      </w:r>
    </w:p>
    <w:p>
      <w:pPr>
        <w:pStyle w:val="BodyText"/>
      </w:pPr>
      <w:r>
        <w:t xml:space="preserve">“Kính nhận pháp dụ”. Rồi xoay người bước đi.</w:t>
      </w:r>
    </w:p>
    <w:p>
      <w:pPr>
        <w:pStyle w:val="BodyText"/>
      </w:pPr>
      <w:r>
        <w:t xml:space="preserve">Trong Phật đường lại truyền ra giọng nói của Đại Bi thiền sư:</w:t>
      </w:r>
    </w:p>
    <w:p>
      <w:pPr>
        <w:pStyle w:val="BodyText"/>
      </w:pPr>
      <w:r>
        <w:t xml:space="preserve">“Mời Phương thí chủ bước vào, xin thứ cho lão nạp không thể nghênh đón”.</w:t>
      </w:r>
    </w:p>
    <w:p>
      <w:pPr>
        <w:pStyle w:val="BodyText"/>
      </w:pPr>
      <w:r>
        <w:t xml:space="preserve">Phương Triệu Nam nói:</w:t>
      </w:r>
    </w:p>
    <w:p>
      <w:pPr>
        <w:pStyle w:val="BodyText"/>
      </w:pPr>
      <w:r>
        <w:t xml:space="preserve">“Không dám” rồi vào Phật đường. Đại Bi thiền sư mình khoác cà sa màu vàng ngồi đối diện với Đại Ngu thiền sư, sắc mặt trang nghiêm của hai người có chút lo lắng, rõ ràng họ đang có chuyện quan trọng.</w:t>
      </w:r>
    </w:p>
    <w:p>
      <w:pPr>
        <w:pStyle w:val="BodyText"/>
      </w:pPr>
      <w:r>
        <w:t xml:space="preserve">Đây là một sảnh rộng khoảng năm gian, ngoại trừ màn che màu vàng xung quanh, trong sảnh chẳng có gì cả, hai người ngồi trên hai cái bồ đoàn, có một cái còn trống bên cạnh, tựa như chừa cho Phương Triệu Nam.</w:t>
      </w:r>
    </w:p>
    <w:p>
      <w:pPr>
        <w:pStyle w:val="BodyText"/>
      </w:pPr>
      <w:r>
        <w:t xml:space="preserve">Phương Triệu Nam tựa như đã cảm nhận được không khí trang nghiêm ấy chàng bất giác ho nhẹ một tiếng rồi bước sải tới nói:</w:t>
      </w:r>
    </w:p>
    <w:p>
      <w:pPr>
        <w:pStyle w:val="BodyText"/>
      </w:pPr>
      <w:r>
        <w:t xml:space="preserve">“Hai vị đại sư cho gọi, không biết có gì dạy bảo?”.</w:t>
      </w:r>
    </w:p>
    <w:p>
      <w:pPr>
        <w:pStyle w:val="BodyText"/>
      </w:pPr>
      <w:r>
        <w:t xml:space="preserve">Đại Bi thiền sư vốn đang khép hờ hai mắt, chợt mở ra:</w:t>
      </w:r>
    </w:p>
    <w:p>
      <w:pPr>
        <w:pStyle w:val="BodyText"/>
      </w:pPr>
      <w:r>
        <w:t xml:space="preserve">“Mời Phương thí chủ ngồi!”.</w:t>
      </w:r>
    </w:p>
    <w:p>
      <w:pPr>
        <w:pStyle w:val="BodyText"/>
      </w:pPr>
      <w:r>
        <w:t xml:space="preserve">Phương Triệu Nam ngồi xuống, Đại Bi đột đưa tay vỗ vào nhau. Bức màn màu vàng chậm rãi kéo lên, hai nhà sư đứng tuổi có thân hình cao lớn sánh vai bước ra, ở giữa kẹp một ông già râu tóc bạc phơ, áo quần rách rưới bước ra.</w:t>
      </w:r>
    </w:p>
    <w:p>
      <w:pPr>
        <w:pStyle w:val="BodyText"/>
      </w:pPr>
      <w:r>
        <w:t xml:space="preserve">Đại Bi thiền sư nói:</w:t>
      </w:r>
    </w:p>
    <w:p>
      <w:pPr>
        <w:pStyle w:val="BodyText"/>
      </w:pPr>
      <w:r>
        <w:t xml:space="preserve">“Phương thí chủ có quen người này không?”.</w:t>
      </w:r>
    </w:p>
    <w:p>
      <w:pPr>
        <w:pStyle w:val="BodyText"/>
      </w:pPr>
      <w:r>
        <w:t xml:space="preserve">Phương Triệu Nam nhìn một lúc rồi lắc đầu:</w:t>
      </w:r>
    </w:p>
    <w:p>
      <w:pPr>
        <w:pStyle w:val="BodyText"/>
      </w:pPr>
      <w:r>
        <w:t xml:space="preserve">“Không đúng”.</w:t>
      </w:r>
    </w:p>
    <w:p>
      <w:pPr>
        <w:pStyle w:val="BodyText"/>
      </w:pPr>
      <w:r>
        <w:t xml:space="preserve">Đại Bi thiền sư nói:</w:t>
      </w:r>
    </w:p>
    <w:p>
      <w:pPr>
        <w:pStyle w:val="BodyText"/>
      </w:pPr>
      <w:r>
        <w:t xml:space="preserve">“Phương thí chủ hãy nhìn kỹ lại xem, ông ta bị cầm tù đã lâu, có lẽ bề ngoài đã thay đổi”.</w:t>
      </w:r>
    </w:p>
    <w:p>
      <w:pPr>
        <w:pStyle w:val="BodyText"/>
      </w:pPr>
      <w:r>
        <w:t xml:space="preserve">Phương Triệu Nam lại nhìn kỹ một hồi rồi nói:</w:t>
      </w:r>
    </w:p>
    <w:p>
      <w:pPr>
        <w:pStyle w:val="BodyText"/>
      </w:pPr>
      <w:r>
        <w:t xml:space="preserve">“Tại hạ quả thực không quen biết”.</w:t>
      </w:r>
    </w:p>
    <w:p>
      <w:pPr>
        <w:pStyle w:val="BodyText"/>
      </w:pPr>
      <w:r>
        <w:t xml:space="preserve">Đại Ngu thiền sư ngồi ở đối diện chợt mở to đôi mắt, ánh mắt lạnh như điện nhìn thẳng vào mặt Phương Triệu Nam:</w:t>
      </w:r>
    </w:p>
    <w:p>
      <w:pPr>
        <w:pStyle w:val="BodyText"/>
      </w:pPr>
      <w:r>
        <w:t xml:space="preserve">“Người này không phải là Ngôn Lăng Phủ sao?”.</w:t>
      </w:r>
    </w:p>
    <w:p>
      <w:pPr>
        <w:pStyle w:val="BodyText"/>
      </w:pPr>
      <w:r>
        <w:t xml:space="preserve">Phương Triệu Nam nói:</w:t>
      </w:r>
    </w:p>
    <w:p>
      <w:pPr>
        <w:pStyle w:val="BodyText"/>
      </w:pPr>
      <w:r>
        <w:t xml:space="preserve">“Tại hạ đã gặp mặt Tri Cơ Tử vài lần, chắc chắn vừa nhìn thì đã nhận ra, kẻ này bề ngoài giống nhưng không phải là ông ta”.</w:t>
      </w:r>
    </w:p>
    <w:p>
      <w:pPr>
        <w:pStyle w:val="BodyText"/>
      </w:pPr>
      <w:r>
        <w:t xml:space="preserve">Đại Bi thiền sư chợt đứng dậy, phẩy tay một cái, hai nhà sư cao lớn ấy kẹp người lúc nãy bước lui vào trong, nhìn Đại Ngu nói:</w:t>
      </w:r>
    </w:p>
    <w:p>
      <w:pPr>
        <w:pStyle w:val="BodyText"/>
      </w:pPr>
      <w:r>
        <w:t xml:space="preserve">“Sư huynh, chúng ta đi thôi”.</w:t>
      </w:r>
    </w:p>
    <w:p>
      <w:pPr>
        <w:pStyle w:val="BodyText"/>
      </w:pPr>
      <w:r>
        <w:t xml:space="preserve">Đại Ngu thiền sư đứng dậy, chắp tay nói với Phương Triệu Nam:</w:t>
      </w:r>
    </w:p>
    <w:p>
      <w:pPr>
        <w:pStyle w:val="BodyText"/>
      </w:pPr>
      <w:r>
        <w:t xml:space="preserve">“Xin mời Phương thí chủ”.</w:t>
      </w:r>
    </w:p>
    <w:p>
      <w:pPr>
        <w:pStyle w:val="BodyText"/>
      </w:pPr>
      <w:r>
        <w:t xml:space="preserve">Phương Triệu Nam cũng không biết hai người ấy đang giở trò gì, chỉ ngạc nhiên nhìn họ rồi đi theo sau Đại Bi thiền sư ra ngoài.</w:t>
      </w:r>
    </w:p>
    <w:p>
      <w:pPr>
        <w:pStyle w:val="BodyText"/>
      </w:pPr>
      <w:r>
        <w:t xml:space="preserve">Ba người tựa như đều có nỗi lo lắng trong lòng, trên cả đoạn đường chẳng ai chịu lên tiếng nữa, tựa như mỗi lời nói sẽ phá vỡ không khí trang nghiêm này. Đi một hồi thì bước vào trong một vườn hoa, một tòa thạch thất kiên cố nằm ở giữa hai cây cổ bách cao lớn.</w:t>
      </w:r>
    </w:p>
    <w:p>
      <w:pPr>
        <w:pStyle w:val="BodyText"/>
      </w:pPr>
      <w:r>
        <w:t xml:space="preserve">Đại Ngu thiền sư bước tới gần căn thạch thất, lấy ra một chiếc chìa khóa rồi mở cửa, ông ta đẩy mạnh một cái, hai cánh cửa gỗ bật ra. Căn phòng được quét dọn rất sạch sẽ, một ông già râu tóc bạc phơ đang ngồi xếp bằng ở một góc. Phương Triệu Nam kêu ồ một tiếng, nói:</w:t>
      </w:r>
    </w:p>
    <w:p>
      <w:pPr>
        <w:pStyle w:val="BodyText"/>
      </w:pPr>
      <w:r>
        <w:t xml:space="preserve">“Ngôn Lăng Phủ” rồi chạy tới ôm quyền vái dài. Từ sâu thảm trong lòng, chàng cảm thấy có lỗi với ông ta, nếu không phải tại chàng đem bản đồ đến đổi thuốc, ông ta chắc chắn đã không gặp thảm biến như thế, từ một vị thần y khoảng thời gian ngắn ngủi, Ngôn Lăng Phủ tựa như đã già đi rất nhiều, nhưng chứng điên cuồng của ông ta cũng đã đỡ hơn, ông ta ngồi lặng lẽ ở một góc, thấy ba người bước vào thì mỉm cười nhưng không hề nhúc nhích, vẫn im lặng không nói, chẳng thèm để ý đến Phương Triệu Nam. Đại Ngu thiền sư hạ giọng nói:</w:t>
      </w:r>
    </w:p>
    <w:p>
      <w:pPr>
        <w:pStyle w:val="BodyText"/>
      </w:pPr>
      <w:r>
        <w:t xml:space="preserve">“Phương thí chủ xin hãy thứ lỗi cho lão nạp, lão nạp làm thế cũng là vì bất đắc dĩ”.</w:t>
      </w:r>
    </w:p>
    <w:p>
      <w:pPr>
        <w:pStyle w:val="BodyText"/>
      </w:pPr>
      <w:r>
        <w:t xml:space="preserve">Phương Triệu Nam rất thông minh, đã hiểu được ông ta làm thế là để thử thách mình, thế nhưng giả vờ không hiểu, cố ý lảng sang chuyện khác:</w:t>
      </w:r>
    </w:p>
    <w:p>
      <w:pPr>
        <w:pStyle w:val="BodyText"/>
      </w:pPr>
      <w:r>
        <w:t xml:space="preserve">“Chứng điên cuồng của Ngôn lão tiền bối có đỡ hơn chút nào không?”.</w:t>
      </w:r>
    </w:p>
    <w:p>
      <w:pPr>
        <w:pStyle w:val="BodyText"/>
      </w:pPr>
      <w:r>
        <w:t xml:space="preserve">Đại Bi thiền sư chép miệng:</w:t>
      </w:r>
    </w:p>
    <w:p>
      <w:pPr>
        <w:pStyle w:val="BodyText"/>
      </w:pPr>
      <w:r>
        <w:t xml:space="preserve">“Bọn lão nạp đã cố gắng hết sức, tuy có khỏe hơn nhiều nhưng thần trí vẫn chưa hoàn toàn hồi phục”.</w:t>
      </w:r>
    </w:p>
    <w:p>
      <w:pPr>
        <w:pStyle w:val="BodyText"/>
      </w:pPr>
      <w:r>
        <w:t xml:space="preserve">Phương Triệu Nam mỉm cười buồn bã:</w:t>
      </w:r>
    </w:p>
    <w:p>
      <w:pPr>
        <w:pStyle w:val="BodyText"/>
      </w:pPr>
      <w:r>
        <w:t xml:space="preserve">“Hiện nay người có thể biết được lai lịch của Minh Nhạc, có lẽ chỉ có ông ta, nếu chứng điên cuồng của ông ta hết hẳn, có ích cho đại cuộc rất nhiều”.</w:t>
      </w:r>
    </w:p>
    <w:p>
      <w:pPr>
        <w:pStyle w:val="BodyText"/>
      </w:pPr>
      <w:r>
        <w:t xml:space="preserve">Đại Bi thiền sư nói:</w:t>
      </w:r>
    </w:p>
    <w:p>
      <w:pPr>
        <w:pStyle w:val="BodyText"/>
      </w:pPr>
      <w:r>
        <w:t xml:space="preserve">“Tin dữ Phương thí chủ đưa đến là nỗi nhục nhã nhất của phái Thiếu Lâm chúng tôi từ trước đến nay, đêm qua lão nạp đã bàn bạc cùng với các vị sư huynh đệ, cảm thấy chuyện này rất nghiêm trọng, không thể coi thường ...” ông ta thở dài một tiếng rồi nói tiếp:</w:t>
      </w:r>
    </w:p>
    <w:p>
      <w:pPr>
        <w:pStyle w:val="BodyText"/>
      </w:pPr>
      <w:r>
        <w:t xml:space="preserve">“Không giấu Phương thí chủ, Đại Phương sư huynh là người có thành tựu xuất sắc nhất trong lớp đệ tử hàng chữ Đại, ba mươi sáu hộ pháp đi cùng ông ta cao thủ tinh tuyển trong đời thứ ba. Hiện nay chùa Thiếu Lâm tuy người đông, cao thủ nhiều, nhưng kéo đến Minh Nhạc lần nữa thì chỉ là cái dũng của kẻ thất phu, lão nạp và các vị sư huynh đệ đã bàn bạc, quyết định dùng cách Kích Tiết Truyền Âm để báo cho tin dữ này cho hai vị trưởng bối, chờ họ chỉ dạy ...”.</w:t>
      </w:r>
    </w:p>
    <w:p>
      <w:pPr>
        <w:pStyle w:val="BodyText"/>
      </w:pPr>
      <w:r>
        <w:t xml:space="preserve">Phương Triệu Nam nói:</w:t>
      </w:r>
    </w:p>
    <w:p>
      <w:pPr>
        <w:pStyle w:val="BodyText"/>
      </w:pPr>
      <w:r>
        <w:t xml:space="preserve">“Hai vị trưởng bối trong quý tự chẳng phải đang bế quan hay sao?”.</w:t>
      </w:r>
    </w:p>
    <w:p>
      <w:pPr>
        <w:pStyle w:val="BodyText"/>
      </w:pPr>
      <w:r>
        <w:t xml:space="preserve">Đại Bi thiền sư trầm ngâm một lát rồi chép miệng:</w:t>
      </w:r>
    </w:p>
    <w:p>
      <w:pPr>
        <w:pStyle w:val="BodyText"/>
      </w:pPr>
      <w:r>
        <w:t xml:space="preserve">“Chúng tôi biết làm phiền đến hai vị lão tiền bối, nhưng sự đã đến nước này thì chẳng còn cách nào nữa”.</w:t>
      </w:r>
    </w:p>
    <w:p>
      <w:pPr>
        <w:pStyle w:val="BodyText"/>
      </w:pPr>
      <w:r>
        <w:t xml:space="preserve">Phương Triệu Nam nói:</w:t>
      </w:r>
    </w:p>
    <w:p>
      <w:pPr>
        <w:pStyle w:val="BodyText"/>
      </w:pPr>
      <w:r>
        <w:t xml:space="preserve">“Tại hạ đã đưa tin đến nơi, chắc cũng nên cáo biệt với hai vị”.</w:t>
      </w:r>
    </w:p>
    <w:p>
      <w:pPr>
        <w:pStyle w:val="BodyText"/>
      </w:pPr>
      <w:r>
        <w:t xml:space="preserve">Đại Ngu thiền sư nói:</w:t>
      </w:r>
    </w:p>
    <w:p>
      <w:pPr>
        <w:pStyle w:val="BodyText"/>
      </w:pPr>
      <w:r>
        <w:t xml:space="preserve">“Dùng Kích Tiết Truyền Âm có thể nhận được hồi ứng của hai vị trưởng bối hay không cũng rất khó nói, Phương thí chủ hãy ở lại thêm vài ngày để xem sự việc tiến triển đến đâu!”.</w:t>
      </w:r>
    </w:p>
    <w:p>
      <w:pPr>
        <w:pStyle w:val="BodyText"/>
      </w:pPr>
      <w:r>
        <w:t xml:space="preserve">Phương Triệu Nam thầm nhủ:</w:t>
      </w:r>
    </w:p>
    <w:p>
      <w:pPr>
        <w:pStyle w:val="BodyText"/>
      </w:pPr>
      <w:r>
        <w:t xml:space="preserve">“Chùa Thiếu Lâm có nhiều môn võ công rất kỳ lạ, không biết Kích Tiết Truyền Âm là thế nào, mình hãy cứ ở lại đây mở rộng tầm mắt cũng coi như không đi uổng chuyến này”. Ý nghĩ ấy lướt qua, thế rồi nói:</w:t>
      </w:r>
    </w:p>
    <w:p>
      <w:pPr>
        <w:pStyle w:val="BodyText"/>
      </w:pPr>
      <w:r>
        <w:t xml:space="preserve">“Chỉ cần ở lại nửa ngày, tại hạ cung kính không bằng tuân mệnh”.</w:t>
      </w:r>
    </w:p>
    <w:p>
      <w:pPr>
        <w:pStyle w:val="BodyText"/>
      </w:pPr>
      <w:r>
        <w:t xml:space="preserve">Đại Ngu thiền sư nói:</w:t>
      </w:r>
    </w:p>
    <w:p>
      <w:pPr>
        <w:pStyle w:val="BodyText"/>
      </w:pPr>
      <w:r>
        <w:t xml:space="preserve">“Chứng điên cuồng của Ngôn Lăng Phủ vẫn chưa hết, chúng ta ở lại đây cũng vô ích, chi bằng cứ đi xem cứ đi xem họ đã chuẩn bị hay chưa”. Ba người rời khỏi căn tịnh thất, Đại Ngu khóa cửa lại rồi cả ba cùng kéo nhau đến Giới Trì viện. Phương Triệu Nam đi theo phía sau, bước vào một con đường nhỏ đi thẳng về phía Tây Bắc. Con đường này rất hoang vắng, cỏ hoang mọc đến quá gối, trong cỏ có lẫn hoa dại. Chùa Thiếu Lâm tuy rộng lớn nhưng nơi nào cũng được quét dọn sạch sẽ, chỉ có nơi này cỏ dại mọc đầy, tựa như không ai coi sóc. Phương Triệu Nam tuy ngạc nhiên nhưng thấy Đại Ngu, Đại Bi thiền sư tỏ vẻ cung kính bước về phía trước, sắc mặt càng trang nghiêm hơn, mấy lần định lên tiếng hỏi nhưng thấy hai người bọn họ nghiêm nghị như thế nên đành thôi.</w:t>
      </w:r>
    </w:p>
    <w:p>
      <w:pPr>
        <w:pStyle w:val="BodyText"/>
      </w:pPr>
      <w:r>
        <w:t xml:space="preserve">Trong chốc lát cả ba đã đến một khu rừng trúc. Trúc trong khu rừng mọc rất kỳ lạ, mỗi cây trúc tựa như cách nhau một khoảng nhất định, tạo thành một bàn cờ. Đại Bi thiền sư chắp tay, cúi đầu miệng lẩm nhẩm cầu khấn một hồi rồi mới cất bước đi vào trong rừng. Đại Ngu thiền sư quay đầu lại nói:</w:t>
      </w:r>
    </w:p>
    <w:p>
      <w:pPr>
        <w:pStyle w:val="BodyText"/>
      </w:pPr>
      <w:r>
        <w:t xml:space="preserve">“Phương thí chủ hãy theo sát sau lưng lão nạp để khỏi bị lạc”.</w:t>
      </w:r>
    </w:p>
    <w:p>
      <w:pPr>
        <w:pStyle w:val="BodyText"/>
      </w:pPr>
      <w:r>
        <w:t xml:space="preserve">Phương Triệu Nam nói:</w:t>
      </w:r>
    </w:p>
    <w:p>
      <w:pPr>
        <w:pStyle w:val="BodyText"/>
      </w:pPr>
      <w:r>
        <w:t xml:space="preserve">“Ông ta dặn mình như thế, rừng trúc này chắc chắn không phải là chỗ bình thường, có lẽ là một kỳ trận, hoặc có đặt cơ quan”.</w:t>
      </w:r>
    </w:p>
    <w:p>
      <w:pPr>
        <w:pStyle w:val="BodyText"/>
      </w:pPr>
      <w:r>
        <w:t xml:space="preserve">Đại Ngu thiền sư tựa như hiểu ý chàng, chốc chốc lại quay đầu lại nhìn, Phương Triệu Nam càng cảm thấy ái ngại.</w:t>
      </w:r>
    </w:p>
    <w:p>
      <w:pPr>
        <w:pStyle w:val="BodyText"/>
      </w:pPr>
      <w:r>
        <w:t xml:space="preserve">Đi qua khu rừng trúc xanh tốt, phía trước là một vách tường gạch nham nhở. Hai cánh cửa màu đen loang lổ đang đóng chặt, Đại Bi thiền sư bước tới, gõ nhẹ vào cửa, chắp tay đứng trước cửa, đợi một lúc lâu không thấy động tĩnh gì thì đột nhiên quay đầu lại, hạ giọng nói với Đại Ngu thiền sư:</w:t>
      </w:r>
    </w:p>
    <w:p>
      <w:pPr>
        <w:pStyle w:val="BodyText"/>
      </w:pPr>
      <w:r>
        <w:t xml:space="preserve">“Chúng ta đã bao nhiêu năm không đến đây?”.</w:t>
      </w:r>
    </w:p>
    <w:p>
      <w:pPr>
        <w:pStyle w:val="BodyText"/>
      </w:pPr>
      <w:r>
        <w:t xml:space="preserve">Đại Ngu thiền sư trầm ngâm trong khoảnh khắc rồi nói:</w:t>
      </w:r>
    </w:p>
    <w:p>
      <w:pPr>
        <w:pStyle w:val="BodyText"/>
      </w:pPr>
      <w:r>
        <w:t xml:space="preserve">“Khoảng ba năm trước, chúng ta đã đến đây cùng với Đại Phương sư đệ”.</w:t>
      </w:r>
    </w:p>
    <w:p>
      <w:pPr>
        <w:pStyle w:val="BodyText"/>
      </w:pPr>
      <w:r>
        <w:t xml:space="preserve">Đại Bi thiền sư nói:</w:t>
      </w:r>
    </w:p>
    <w:p>
      <w:pPr>
        <w:pStyle w:val="BodyText"/>
      </w:pPr>
      <w:r>
        <w:t xml:space="preserve">“Đã ba năm trôi qua, sự đời có nhiều thay đổi, không biết con vượn già tặng cỏ cây ấy có còn sống hay không”.</w:t>
      </w:r>
    </w:p>
    <w:p>
      <w:pPr>
        <w:pStyle w:val="BodyText"/>
      </w:pPr>
      <w:r>
        <w:t xml:space="preserve">Đại Ngu thiền sư nói:</w:t>
      </w:r>
    </w:p>
    <w:p>
      <w:pPr>
        <w:pStyle w:val="BodyText"/>
      </w:pPr>
      <w:r>
        <w:t xml:space="preserve">“Sư đệ hãy gõ thêm một lần nữa xem sao! Nếu vẫn không thấy động tĩnh, chúng ta bước vào cũng không muộn”.</w:t>
      </w:r>
    </w:p>
    <w:p>
      <w:pPr>
        <w:pStyle w:val="BodyText"/>
      </w:pPr>
      <w:r>
        <w:t xml:space="preserve">Đại Bi thiền sư gõ tay lên cửa. Hai cánh cửa gõ vẫn đóng chặt.</w:t>
      </w:r>
    </w:p>
    <w:p>
      <w:pPr>
        <w:pStyle w:val="BodyText"/>
      </w:pPr>
      <w:r>
        <w:t xml:space="preserve">Phương Triệu Nam nhủ thầm:</w:t>
      </w:r>
    </w:p>
    <w:p>
      <w:pPr>
        <w:pStyle w:val="BodyText"/>
      </w:pPr>
      <w:r>
        <w:t xml:space="preserve">“Ở nơi này là chỗ thiền tọa của hai vị cao tăng, Đại Bi và Đại Ngu là đệ tử Thiếu Lâm, đương nhiên tuân theo quy tắc, mình chẳng phải là người của Thiếu Lâm, cứ giả vờ không biết là xong”. Ý nghĩ ấy lướt qua, đột nhiên chàng vung tay, phóng người lên bức tường đổ nát. Từ trên nhìn xuống, chỉ thấy ba căn nhà lá xếp theo hình chữ nhất, mỗi căn rộng khoảng ba gian. Chàng nheo mắt nhìn thì đã thấy rõ trước cánh cửa sổ của căn nhà tranh, mạng nhện giăng đầy, sân rộng trước căn nhà hoang vắng ấy trải đầy đá cứng màu trắng, cỏ dại mọc len lỏi ở kẽ đá. Chợt nhận ra một con vượn lông trắng đang ngồi xếp bằng như con người, dựa vào cây tùng ở trước nhà.</w:t>
      </w:r>
    </w:p>
    <w:p>
      <w:pPr>
        <w:pStyle w:val="BodyText"/>
      </w:pPr>
      <w:r>
        <w:t xml:space="preserve">Đại Bi, Đại Ngu không hề ngăn cản hành động của Phương Triệu Nam, nhưng vẫn chắp tay đứng trước cửa, cúi đầu nhắm mắt, tựa như không thèm để ý đến hành động của Phương Triệu Nam.</w:t>
      </w:r>
    </w:p>
    <w:p>
      <w:pPr>
        <w:pStyle w:val="BodyText"/>
      </w:pPr>
      <w:r>
        <w:t xml:space="preserve">Phương Triệu Nam ho lớn một tiếng, nhảy xuống bức tường rồi mở cổng ra.</w:t>
      </w:r>
    </w:p>
    <w:p>
      <w:pPr>
        <w:pStyle w:val="BodyText"/>
      </w:pPr>
      <w:r>
        <w:t xml:space="preserve">Đại Bi thiền sư chợt quắc mắt nhìn Phương Triệu Nam, ánh mắt hơi có chút giận dữ, tựa như không hài lòng hành động nhảy lên bức tường của chàng, nhưng lại không trách cứ, chỉ thì thầm niệm một tiếng:</w:t>
      </w:r>
    </w:p>
    <w:p>
      <w:pPr>
        <w:pStyle w:val="BodyText"/>
      </w:pPr>
      <w:r>
        <w:t xml:space="preserve">“A di đà Phật” rồi chậm rãi bước vào, Đại Ngu thiền sư thì cũng chẳng nói một lời, đi sát theo sau Đại Bi. Hai người bước vào trong cánh cổng, lập tức phát giác ra con vượn trắng đang ngồi đả tọa, họ hơi ngạc nhiên rồi chậm rãi bước tới. Phương Triệu Nam đã thấy vẻ không vui của Đại Bi thiền sư, thầm nhủ:</w:t>
      </w:r>
    </w:p>
    <w:p>
      <w:pPr>
        <w:pStyle w:val="BodyText"/>
      </w:pPr>
      <w:r>
        <w:t xml:space="preserve">“Giới quy trong chùa quá nhiều, đừng nên phạm vào điều cấm kị của người ta nữa”. Thế rồi chàng cất bước đi theo sau Đại Bi.</w:t>
      </w:r>
    </w:p>
    <w:p>
      <w:pPr>
        <w:pStyle w:val="BodyText"/>
      </w:pPr>
      <w:r>
        <w:t xml:space="preserve">Đại Bi thiền sư tới gốc tùng, ngẩng đầu lên nhìn con vượn trắng đang ngồi xếp bằng trên cây tùng thì hơi nhíu mày, muốn nói gì đó nhưng lại thôi.</w:t>
      </w:r>
    </w:p>
    <w:p>
      <w:pPr>
        <w:pStyle w:val="BodyText"/>
      </w:pPr>
      <w:r>
        <w:t xml:space="preserve">Phương Triệu Nam nhìn kỹ lại, nào ngờ con vượn trắng ấy đã khô đét, không biết đã chết từ bao lâu nếu không để ý thì chẳng nhận ra. Chợt Đại Bi, Đại Ngu đều im lặng, chắp tay đứng trước mặt con vượn trắng, miệng thì lẩm nhẩm, tựa như đang đọc kinh siêu độ cho vong hồn của nó. Phương Triệu Nam nhủ thầm:</w:t>
      </w:r>
    </w:p>
    <w:p>
      <w:pPr>
        <w:pStyle w:val="BodyText"/>
      </w:pPr>
      <w:r>
        <w:t xml:space="preserve">“Thân phận của hai người này cao vời mà lại tôn trọng con vượn đã chết như thế, mình làm sao có thể thất lễ được”. Thế rồi vội vàng ôm quyền vái dài một cái.</w:t>
      </w:r>
    </w:p>
    <w:p>
      <w:pPr>
        <w:pStyle w:val="BodyText"/>
      </w:pPr>
      <w:r>
        <w:t xml:space="preserve">Một làn gió núi thổ qua, cây tùng lắc lư, nhưng con vượn trắng đang ngồi ở trên chạc ba vẫn không hề lung lay. Phương Triệu Nam giật mình, thầm nhủ:</w:t>
      </w:r>
    </w:p>
    <w:p>
      <w:pPr>
        <w:pStyle w:val="BodyText"/>
      </w:pPr>
      <w:r>
        <w:t xml:space="preserve">“Chả lẽ con vượn này đã biết trước ngày chết của nó nên mới chọn một nơi vững chãi mà ngồi xếp bằng” chàng để ý nhìn, quả nhiên phát hiện ở nơi chạc ba con vượn trắng đang ngồi, xung quanh đều có những cành tùng to như chén uống rượu chống vào người của nó, trên đỉnh đầu thì lá tùng um tùm có thể che nắng che mưa cho nó. Những cành tùng thì đan xen vào nhau, tựa như đã được người ta bện thành.</w:t>
      </w:r>
    </w:p>
    <w:p>
      <w:pPr>
        <w:pStyle w:val="BodyText"/>
      </w:pPr>
      <w:r>
        <w:t xml:space="preserve">Đại Bi thiền sư nhẹ thở dài, chậm rãi bước vào căn nhà cỏ ở giữa.</w:t>
      </w:r>
    </w:p>
    <w:p>
      <w:pPr>
        <w:pStyle w:val="BodyText"/>
      </w:pPr>
      <w:r>
        <w:t xml:space="preserve">Cả ba căn nhà cỏ đều đóng chặt cửa sổ, Đại Bi thiền sư bước tới căn nhà ở giữa thì đột nhiên ngừng lại quỳ xuống đất, ông ta thì thầm khấn rằng:</w:t>
      </w:r>
    </w:p>
    <w:p>
      <w:pPr>
        <w:pStyle w:val="BodyText"/>
      </w:pPr>
      <w:r>
        <w:t xml:space="preserve">“Đệ tử là Đại Bi, liều chết đến quấy nhiễu hai vị tôn trưởng, trong lòng rất bất an, nhưng vì chùa Thiếu Lâm gặp phải kiếp nạn chưa từng có, bọn đệ tử không thể giải quyết được, chưởng môn của bổn tự là Đại Phương sư huynh đã mất tích ở Minh Nhạc, võ lâm sắp gặp phải một trận hào kiếp, đệ tử được Đại Phương sư huynh trao cho chức phương trượng thay thế, nhưng vì bất tài không thể gánh vác được trách nhiệm lớn, vì chính nghĩa của võ lâm, vì sự tồn tại của Thiếu Lâm chúng ta, dù đệ tử có chết ngàn lần cũng đành phải quấy nhiễu hai vị tôn trưởng”. Nói xong thì lạy ba lạy, sau đó mở cánh cửa lớn đã đóng chặt.</w:t>
      </w:r>
    </w:p>
    <w:p>
      <w:pPr>
        <w:pStyle w:val="BodyText"/>
      </w:pPr>
      <w:r>
        <w:t xml:space="preserve">Bụi từ trên rơi xuống người Đại Bi thiền sư.</w:t>
      </w:r>
    </w:p>
    <w:p>
      <w:pPr>
        <w:pStyle w:val="BodyText"/>
      </w:pPr>
      <w:r>
        <w:t xml:space="preserve">Đại Ngu thiền sư chợt hạ giọng nói với Phương Triệu Nam:</w:t>
      </w:r>
    </w:p>
    <w:p>
      <w:pPr>
        <w:pStyle w:val="BodyText"/>
      </w:pPr>
      <w:r>
        <w:t xml:space="preserve">“Nơi đây là chỗ thiền tọa của hai vị trưởng bối, thì chủ hãy nên để ý hành động của mình”.</w:t>
      </w:r>
    </w:p>
    <w:p>
      <w:pPr>
        <w:pStyle w:val="BodyText"/>
      </w:pPr>
      <w:r>
        <w:t xml:space="preserve">Đột nhiên lách người tiến vào căn nhà.</w:t>
      </w:r>
    </w:p>
    <w:p>
      <w:pPr>
        <w:pStyle w:val="BodyText"/>
      </w:pPr>
      <w:r>
        <w:t xml:space="preserve">Phương Triệu Nam biết ông ta còn giận mình đã nhảy lên bức tường, nhưng cũng chẳng còn cách nào nữa, chàng chỉ mỉm cười rồi cất bước theo sau.</w:t>
      </w:r>
    </w:p>
    <w:p>
      <w:pPr>
        <w:pStyle w:val="BodyText"/>
      </w:pPr>
      <w:r>
        <w:t xml:space="preserve">Căn nhà này rộng khoảng ba gian, nhưng đồ đạc trong nhà chẳng nhiều, ngoại trừ ở vách bên trái có một cái giường, xung quanh chỉ toàn là tơ nhện, ở dưới đất bụi đóng một lớp dày.</w:t>
      </w:r>
    </w:p>
    <w:p>
      <w:pPr>
        <w:pStyle w:val="BodyText"/>
      </w:pPr>
      <w:r>
        <w:t xml:space="preserve">Phương Triệu Nam ngạc nhiên nhủ thầm:</w:t>
      </w:r>
    </w:p>
    <w:p>
      <w:pPr>
        <w:pStyle w:val="BodyText"/>
      </w:pPr>
      <w:r>
        <w:t xml:space="preserve">“Trong căn nhà này chẳng có phòng kín, cửa ngầm, không biết hai vị lão tăng đã đi đâu?” nhưng lại không thể hỏi hai nhà sư, chỉ đành giữ ở trong lòng.</w:t>
      </w:r>
    </w:p>
    <w:p>
      <w:pPr>
        <w:pStyle w:val="BodyText"/>
      </w:pPr>
      <w:r>
        <w:t xml:space="preserve">Còn hai nhà sư thì tựa như đang nín thở, mắt không ngừng dò xét trong phòng, tựa như muốn tìm ra những chuyện xưa trong lớp mạng nhện giăng đầy.</w:t>
      </w:r>
    </w:p>
    <w:p>
      <w:pPr>
        <w:pStyle w:val="BodyText"/>
      </w:pPr>
      <w:r>
        <w:t xml:space="preserve">Đợi một lát lâu sau, tám nhà sư mình khoác cà sa cũng nối đuôi nhau theo vào.</w:t>
      </w:r>
    </w:p>
    <w:p>
      <w:pPr>
        <w:pStyle w:val="BodyText"/>
      </w:pPr>
      <w:r>
        <w:t xml:space="preserve">Phương Triệu Nam để ý nhìn thì thấy tựa như tất cả những nhà sư ngồi trong điện nghị sự đều có mặt ở đây, mỗi người đều ôm theo một bó tre.</w:t>
      </w:r>
    </w:p>
    <w:p>
      <w:pPr>
        <w:pStyle w:val="BodyText"/>
      </w:pPr>
      <w:r>
        <w:t xml:space="preserve">Phương Triệu Nam thầm nhủ:</w:t>
      </w:r>
    </w:p>
    <w:p>
      <w:pPr>
        <w:pStyle w:val="BodyText"/>
      </w:pPr>
      <w:r>
        <w:t xml:space="preserve">“Chả lẽ họ dùng tre này để Kích Tiết Truyền Âm?”.</w:t>
      </w:r>
    </w:p>
    <w:p>
      <w:pPr>
        <w:pStyle w:val="BodyText"/>
      </w:pPr>
      <w:r>
        <w:t xml:space="preserve">Đại Bi thiền sư đưa mắt nhìn lướt các nhà sư đến sau rồi sải bước đến một góc tường căn nhà, ông ta đưa tay phủi bụi rồi đẩy nhẹ, trong bức tường chợt hiện ra một cánh cửa tròn.</w:t>
      </w:r>
    </w:p>
    <w:p>
      <w:pPr>
        <w:pStyle w:val="BodyText"/>
      </w:pPr>
      <w:r>
        <w:t xml:space="preserve">Các nhà sư bước tới, nối những đốt lại với nhau, chĩa thẳng vào trong cánh cửa tròn.</w:t>
      </w:r>
    </w:p>
    <w:p>
      <w:pPr>
        <w:pStyle w:val="BodyText"/>
      </w:pPr>
      <w:r>
        <w:t xml:space="preserve">Những đốt tre này được chọn lựa rất cẩn thận, các đốt tre đều bằng nhau, ở đầu mỗi đốt tre đều được khắc hình răng cưa cho nên khi nối lại rất nhanh chóng, trong chốc lát các nhà sư đã nối xong các đốt tre.</w:t>
      </w:r>
    </w:p>
    <w:p>
      <w:pPr>
        <w:pStyle w:val="BodyText"/>
      </w:pPr>
      <w:r>
        <w:t xml:space="preserve">Phương Triệu Nam thầm tính, cây tre này dài khoảng hai mươi trượng. Chợt thấy Đại Bi thiền sư đứng trước cây tre, miệng mấp máy nói một hồi, sau đó, nói với các nhà sư:</w:t>
      </w:r>
    </w:p>
    <w:p>
      <w:pPr>
        <w:pStyle w:val="BodyText"/>
      </w:pPr>
      <w:r>
        <w:t xml:space="preserve">“Các vị sư đệ hãy quay về, để tiểu huynh và Đại Ngu sư huynh canh giữ ở đây”.</w:t>
      </w:r>
    </w:p>
    <w:p>
      <w:pPr>
        <w:pStyle w:val="BodyText"/>
      </w:pPr>
      <w:r>
        <w:t xml:space="preserve">Các nhà sư đều chắp tay làm lễ trước cánh cửa rồi kéo nhau ra, trong chốc lát trong căn nhà cỏ chỉ còn lại Đại Ngu, Đại Bi và Phương Triệu Nam.</w:t>
      </w:r>
    </w:p>
    <w:p>
      <w:pPr>
        <w:pStyle w:val="BodyText"/>
      </w:pPr>
      <w:r>
        <w:t xml:space="preserve">Đại Bi thiền sư lấy ra một viên ngọc, bỏ vào đầu cây tre, sau đó ngồi xếp bằng dưới đất, nhắm mắt dưỡng thần.</w:t>
      </w:r>
    </w:p>
    <w:p>
      <w:pPr>
        <w:pStyle w:val="BodyText"/>
      </w:pPr>
      <w:r>
        <w:t xml:space="preserve">Lúc ban đầu, Phương Triệu Nam rất tò mò, sau khi nhìn một hồi thì cười thầm:</w:t>
      </w:r>
    </w:p>
    <w:p>
      <w:pPr>
        <w:pStyle w:val="BodyText"/>
      </w:pPr>
      <w:r>
        <w:t xml:space="preserve">“Té ra đây là phương pháp Kích Tiết Truyền Âm”.</w:t>
      </w:r>
    </w:p>
    <w:p>
      <w:pPr>
        <w:pStyle w:val="BodyText"/>
      </w:pPr>
      <w:r>
        <w:t xml:space="preserve">Cứ cách khoảng thời gian một bữa cơm, Đại Bi lại lấy ra một viên ngọc cho vào trong ống tre, sau đó ngồi xếp bằng nhắm mắt chờ đợi, không hề có vẻ nôn nóng.</w:t>
      </w:r>
    </w:p>
    <w:p>
      <w:pPr>
        <w:pStyle w:val="BodyText"/>
      </w:pPr>
      <w:r>
        <w:t xml:space="preserve">Phương Triệu Nam thấy Đại Bi thiền sư bỏ năm viên ngọc, lúc này thời gian đã trôi qua khoảng hai canh giờ mà vẫn không hề có phản ứng gì, trong lòng thầm lo lắng, nhủ rằng:</w:t>
      </w:r>
    </w:p>
    <w:p>
      <w:pPr>
        <w:pStyle w:val="BodyText"/>
      </w:pPr>
      <w:r>
        <w:t xml:space="preserve">“Xem ra hôm nay mình phải chờ đợi, chi bằng nhân cơ hội này vận khí điều tức một lát để dưỡng tinh thần”. Thế rồi chàng vận chân khí, đẩy máu đến kinh mạch, khí đi đến trăm huyệt, từ tỉnh táo đi đến hỗn độn dần dần rơi vào cảnh giới vong ngã.</w:t>
      </w:r>
    </w:p>
    <w:p>
      <w:pPr>
        <w:pStyle w:val="BodyText"/>
      </w:pPr>
      <w:r>
        <w:t xml:space="preserve">Khi chàng tỉnh dậy thì mặt trời đã ngã về Tây, hai nhà sư vẫn ngồi xếp bằng nhắm mắt, khí định thần nhàn tựa như chẳng có chuyện gì xảy ra, chàng thầm khen hai nhà sư già này thật có lòng nhẫn nại”. Thế rồi chàng đề chân khí, định điều tức một lát.</w:t>
      </w:r>
    </w:p>
    <w:p>
      <w:pPr>
        <w:pStyle w:val="BodyText"/>
      </w:pPr>
      <w:r>
        <w:t xml:space="preserve">Nào ngờ vừa mới đề chân khí thì lập tức cảm thấy luồng khí nóng ở Đan Điền bốc lên đến tận ngực, chàng không khỏi kinh hãi, vội vàng để chân khí tản mát mà không ngưng tụ nữa, chàng đứng dậy hít sâu một hơi rồi đi quanh quẩn trong phòng mấy vòng.</w:t>
      </w:r>
    </w:p>
    <w:p>
      <w:pPr>
        <w:pStyle w:val="BodyText"/>
      </w:pPr>
      <w:r>
        <w:t xml:space="preserve">Căn nhà này đã lâu không có người quét dọn, bụi ở dưới đất đóng một lớp dày, chàng vừa mới đi mấy vòng lập tức bụi tung bay, trên áo cà sa của hai nhà sư trong khoảnh khắc đã phủ đầy bụi.</w:t>
      </w:r>
    </w:p>
    <w:p>
      <w:pPr>
        <w:pStyle w:val="BodyText"/>
      </w:pPr>
      <w:r>
        <w:t xml:space="preserve">Phương Triệu Nam tựa như đã hiểu ra điều gì, chàng nhắm chặt hai mắt, ngưng thần suy nghĩ, dần dần quên rằng mình đang ở nơi đâu, hai chân không ngừng di chuyển, bụi trong phòng càng dày đặc.</w:t>
      </w:r>
    </w:p>
    <w:p>
      <w:pPr>
        <w:pStyle w:val="BodyText"/>
      </w:pPr>
      <w:r>
        <w:t xml:space="preserve">Đại Ngu thiền sư không nén được nữa, cuối cùng hạ giọng nói:</w:t>
      </w:r>
    </w:p>
    <w:p>
      <w:pPr>
        <w:pStyle w:val="BodyText"/>
      </w:pPr>
      <w:r>
        <w:t xml:space="preserve">“Phương thí chủ hãy nhẹ bước!”.</w:t>
      </w:r>
    </w:p>
    <w:p>
      <w:pPr>
        <w:pStyle w:val="BodyText"/>
      </w:pPr>
      <w:r>
        <w:t xml:space="preserve">Nào ngờ Phương Triệu Nam không hề để ý, vẫn cứ di chuyển hai chân.</w:t>
      </w:r>
    </w:p>
    <w:p>
      <w:pPr>
        <w:pStyle w:val="BodyText"/>
      </w:pPr>
      <w:r>
        <w:t xml:space="preserve">Đại Bi thiền sư hạ giọng nói:</w:t>
      </w:r>
    </w:p>
    <w:p>
      <w:pPr>
        <w:pStyle w:val="BodyText"/>
      </w:pPr>
      <w:r>
        <w:t xml:space="preserve">“Y đang nôn nóng cho nên cố ý dẫm bụi cho chúng ta ra ngoài, đừng để ý đến y”.</w:t>
      </w:r>
    </w:p>
    <w:p>
      <w:pPr>
        <w:pStyle w:val="BodyText"/>
      </w:pPr>
      <w:r>
        <w:t xml:space="preserve">Đại Ngu lắc đầu:</w:t>
      </w:r>
    </w:p>
    <w:p>
      <w:pPr>
        <w:pStyle w:val="BodyText"/>
      </w:pPr>
      <w:r>
        <w:t xml:space="preserve">“Chả lẽ y đang nhắm mắt?” rồi ông ta cố hé mắt ra nhìn, thấy Phương Triệu Nam quả nhiên nhắm chặt hai mắt, đầu không ngừng lắc lư, trong tay thì chỉ chỉ vạch vạch, không biết đang giở trò gì.</w:t>
      </w:r>
    </w:p>
    <w:p>
      <w:pPr>
        <w:pStyle w:val="BodyText"/>
      </w:pPr>
      <w:r>
        <w:t xml:space="preserve">Té ra chàng nhiều ngày bôn tẩu, không hề được nghỉ ngơi, dù cho ngồi đả tọa vận khí trong lòng vẫn có điều lo lắng, vừa rồi vì phải ngồi chờ đợi cho nên chàng nhắm mắt tịnh tọa vận khí điều tức trong nhất thời mọi tạp niệm đều bị xua đuổi, đầu óc trở nên sáng láng.</w:t>
      </w:r>
    </w:p>
    <w:p>
      <w:pPr>
        <w:pStyle w:val="BodyText"/>
      </w:pPr>
      <w:r>
        <w:t xml:space="preserve">Khi chàng từ hỗn độn bước ra tỉnh táo, luồng chân khí ở Đan Điền vẫn chưa tản hết, thấy Đại Bi, Đại Ngu vẫn ngồi khô tọa, chàng không muốn nhìn nữa, luồng chân khí chua kịp tản mát lập tức xông lên Đan Điền.</w:t>
      </w:r>
    </w:p>
    <w:p>
      <w:pPr>
        <w:pStyle w:val="BodyText"/>
      </w:pPr>
      <w:r>
        <w:t xml:space="preserve">Phương Triệu Nam chưa bao giờ gặp tình cảnh này, trong lòng không khỏi lo lắng, chàng đứng dậy bước hai bước, chợt cảm thấy thư thái lạ thường, đầu óc sáng tỏ, đột nhiên nhớ lại mấy biến hóa trong chiêu Xảo Đoạt Tạo Hóa mà ông già họ Trần đã truyền cho.</w:t>
      </w:r>
    </w:p>
    <w:p>
      <w:pPr>
        <w:pStyle w:val="BodyText"/>
      </w:pPr>
      <w:r>
        <w:t xml:space="preserve">Phương Triệu Nam chợt nhớ lại những biến hóa của kiếm thức mà trước kia chàng đã quên, trong lòng vui mừng như điên, thế là lập tức bắt đầu luyện tập, trong chốc lát đã quên mất mình đang ở nơi nào, bụi bay mù mịt trong phòng nhưng chàng vẫn không hề hay biết.</w:t>
      </w:r>
    </w:p>
    <w:p>
      <w:pPr>
        <w:pStyle w:val="BodyText"/>
      </w:pPr>
      <w:r>
        <w:t xml:space="preserve">Đại Ngu thiền sư thấy chàng đi qua đi lại nhiều vòng mà vẫn không hề ngừng lại, hạ giọng nói với Đại Bi thiền sư:</w:t>
      </w:r>
    </w:p>
    <w:p>
      <w:pPr>
        <w:pStyle w:val="BodyText"/>
      </w:pPr>
      <w:r>
        <w:t xml:space="preserve">“Ta thấy kẻ này đã hơi điên loạn, y cứ bước tới bước lui như thế, bụi trong phòng bay lên mù mịt ...”. nguồn</w:t>
      </w:r>
    </w:p>
    <w:p>
      <w:pPr>
        <w:pStyle w:val="BodyText"/>
      </w:pPr>
      <w:r>
        <w:t xml:space="preserve">Đại Bi thiền sư nhíu mày, nói tiếp:</w:t>
      </w:r>
    </w:p>
    <w:p>
      <w:pPr>
        <w:pStyle w:val="BodyText"/>
      </w:pPr>
      <w:r>
        <w:t xml:space="preserve">“Đệ thấy hình như y đang luyện tập võ công gì đó”.</w:t>
      </w:r>
    </w:p>
    <w:p>
      <w:pPr>
        <w:pStyle w:val="BodyText"/>
      </w:pPr>
      <w:r>
        <w:t xml:space="preserve">Đại Ngu thiền sư nhìn kỹ lại, chỉ thấy vị trí di chuyển của bước chân Phương Triệu Nam đều có khoảng cách nhất định, chứ không phải lộn xộn, bàn tay thì múa may trông rất kỳ ảo.</w:t>
      </w:r>
    </w:p>
    <w:p>
      <w:pPr>
        <w:pStyle w:val="BodyText"/>
      </w:pPr>
      <w:r>
        <w:t xml:space="preserve">Võ công của hai người đã là cao thủ hàng số một trên giang hồ, tuy không biết Phương Triệu Nam đang múa loại võ công gì nhưng cũng đã nhìn thấy đó là những chiêu số rất kỳ ảo, song đó không phải là những chiêu số của quyền chưởng, hai người càng nhìn càng cảm thấy những chiêu số này kỳ ảo tuyệt luân, trong đời chưa bao giờ gặp cho nên không khỏi sững người ra.</w:t>
      </w:r>
    </w:p>
    <w:p>
      <w:pPr>
        <w:pStyle w:val="BodyText"/>
      </w:pPr>
      <w:r>
        <w:t xml:space="preserve">Đang lúc hai nhà sư chăm chú nhìn Phương Triệu Nam thì chợt trong ống trúc vọng ra giọng nói nghe rất nhỏ nhưng lại rõ ràng:</w:t>
      </w:r>
    </w:p>
    <w:p>
      <w:pPr>
        <w:pStyle w:val="BodyText"/>
      </w:pPr>
      <w:r>
        <w:t xml:space="preserve">“Đại Phương sư điệt ấy ư? Phải chăng trong chùa có biến cố gì lớn?”.</w:t>
      </w:r>
    </w:p>
    <w:p>
      <w:pPr>
        <w:pStyle w:val="BodyText"/>
      </w:pPr>
      <w:r>
        <w:t xml:space="preserve">Đại Ngu thiền sư nhận ra trước tiên, ông ta kéo tay áo Đại Bi thiền sư rồi cùng đứng dậy lao về phía Phương Triệu Nam.</w:t>
      </w:r>
    </w:p>
    <w:p>
      <w:pPr>
        <w:pStyle w:val="BodyText"/>
      </w:pPr>
      <w:r>
        <w:t xml:space="preserve">Đại Bi thiền sư bừng tĩnh, hạ giọng nói vào ống tre:</w:t>
      </w:r>
    </w:p>
    <w:p>
      <w:pPr>
        <w:pStyle w:val="BodyText"/>
      </w:pPr>
      <w:r>
        <w:t xml:space="preserve">“Đệ tử là Đại Bi, quấy nhiễu hai vị tôn trưởng, tội đáng muôn chết”.</w:t>
      </w:r>
    </w:p>
    <w:p>
      <w:pPr>
        <w:pStyle w:val="BodyText"/>
      </w:pPr>
      <w:r>
        <w:t xml:space="preserve">Khi Đại Ngu thiền sư xông đến gần Phương Triệu Nam thì chợt cảm thấy một luồng ám kình đánh tới, ông ta không khỏi giật mình. Ông ta vốn muốn ngăn không để Phương Triệu Nam di chuyển nữa để khỏi ảnh hưởng đến việc truyền âm trong ống tre, nào ngờ Phương Triệu Nam đang lúc tập trung tinh thần luyện võ công, khi di chuyển, trên người tỏa ra một luồng chân lực nội gia.</w:t>
      </w:r>
    </w:p>
    <w:p>
      <w:pPr>
        <w:pStyle w:val="BodyText"/>
      </w:pPr>
      <w:r>
        <w:t xml:space="preserve">Nguồn chân lực này vốn rất yếu nhưng khi gặp trở lực thì lực đạo sẽ tăng lên nhiều.</w:t>
      </w:r>
    </w:p>
    <w:p>
      <w:pPr>
        <w:pStyle w:val="BodyText"/>
      </w:pPr>
      <w:r>
        <w:t xml:space="preserve">Đại Ngu thiền sư bị chặn lại, chỉ đành phất ra một chưởng cản luồng chân lực ấy.</w:t>
      </w:r>
    </w:p>
    <w:p>
      <w:pPr>
        <w:pStyle w:val="BodyText"/>
      </w:pPr>
      <w:r>
        <w:t xml:space="preserve">Phương Triệu Nam như tỉnh cơn mơ, chàng vội vàng ngừng lại, chỉ thấy bụi tung mù mịt trong phòng, lòng rất ái ngại, ôm quyền vái dài rồi nói:</w:t>
      </w:r>
    </w:p>
    <w:p>
      <w:pPr>
        <w:pStyle w:val="BodyText"/>
      </w:pPr>
      <w:r>
        <w:t xml:space="preserve">“Vãn bối ...”.</w:t>
      </w:r>
    </w:p>
    <w:p>
      <w:pPr>
        <w:pStyle w:val="BodyText"/>
      </w:pPr>
      <w:r>
        <w:t xml:space="preserve">Đại Ngu thiền sư vội vàng xua tay ngăn không cho Phương Triệu Nam nói tiếp, chỉ tay về phía Đại Bi thiền sư.</w:t>
      </w:r>
    </w:p>
    <w:p>
      <w:pPr>
        <w:pStyle w:val="BodyText"/>
      </w:pPr>
      <w:r>
        <w:t xml:space="preserve">Phương Triệu Nam nheo mắt nhìn, chỉ thấy Đại Bi thiền sư mặt mày nghiêm nghị, nói vào trong ống tre:</w:t>
      </w:r>
    </w:p>
    <w:p>
      <w:pPr>
        <w:pStyle w:val="BodyText"/>
      </w:pPr>
      <w:r>
        <w:t xml:space="preserve">“Đại Phương sư huynh dẫn ba mươi sáu đệ tử của bổn môn đến Minh Nhạc, ba mươi sáu đệ tử đều đã chết thảm, Đại Phương sư huynh thì mất tích, đệ tử bất đắc dĩ chỉ đành triệu tập trưởng lão trong chùa ...” nói đến đây thì ông ta chợt im lặng, chắc là trong ống tre lại có tiếng nói truyền ra. Đại Ngu thiền sư, Phương Triệu Nam đều nghiêng tai lắng nghe.</w:t>
      </w:r>
    </w:p>
    <w:p>
      <w:pPr>
        <w:pStyle w:val="BodyText"/>
      </w:pPr>
      <w:r>
        <w:t xml:space="preserve">Chỉ nghe giọng nói ấy lại vang lên:</w:t>
      </w:r>
    </w:p>
    <w:p>
      <w:pPr>
        <w:pStyle w:val="BodyText"/>
      </w:pPr>
      <w:r>
        <w:t xml:space="preserve">“Ta đã biết, giờ tí đêm nay, ta và sư thúc của ngươi sẽ tạm thời ra ngoài gặp mặt, song thời gian không quá hai canh giờ, các ngươi hãy ghi chép lại tất cả những điều khó khăn để khỏi bỏ sót”. Nói đến đây thì đột nhiên ngừng lại.</w:t>
      </w:r>
    </w:p>
    <w:p>
      <w:pPr>
        <w:pStyle w:val="BodyText"/>
      </w:pPr>
      <w:r>
        <w:t xml:space="preserve">Đại Bi thiền sư chắp tay trả lời:</w:t>
      </w:r>
    </w:p>
    <w:p>
      <w:pPr>
        <w:pStyle w:val="BodyText"/>
      </w:pPr>
      <w:r>
        <w:t xml:space="preserve">“Đệ tử tuân lệnh”. Thế rồi cung kính lạy một lạy rồi đứng dậy.</w:t>
      </w:r>
    </w:p>
    <w:p>
      <w:pPr>
        <w:pStyle w:val="BodyText"/>
      </w:pPr>
      <w:r>
        <w:t xml:space="preserve">Phương Triệu Nam nghe thế thì đứng ngây người ra một lúc lâu rồi mới hỏi:</w:t>
      </w:r>
    </w:p>
    <w:p>
      <w:pPr>
        <w:pStyle w:val="BodyText"/>
      </w:pPr>
      <w:r>
        <w:t xml:space="preserve">“Người lúc nãy có phải là hai vị trưởng lão đã ngồi tọa thiền ba mươi năm của quý tự không?”.</w:t>
      </w:r>
    </w:p>
    <w:p>
      <w:pPr>
        <w:pStyle w:val="BodyText"/>
      </w:pPr>
      <w:r>
        <w:t xml:space="preserve">Đại Bi thiền sư gật đầu:</w:t>
      </w:r>
    </w:p>
    <w:p>
      <w:pPr>
        <w:pStyle w:val="BodyText"/>
      </w:pPr>
      <w:r>
        <w:t xml:space="preserve">“Đúng vậy, người trả lời chính là một vị sư bá của lão nạp”. Rồi ông ta phất tay:</w:t>
      </w:r>
    </w:p>
    <w:p>
      <w:pPr>
        <w:pStyle w:val="BodyText"/>
      </w:pPr>
      <w:r>
        <w:t xml:space="preserve">“Chúng ta hãy lui ra! Nói chuyện ở đây e rằng sẽ quấy nhiễu hai vị sư trưởng”. Thế rồi mọi người cùng bước ra ngoài.</w:t>
      </w:r>
    </w:p>
    <w:p>
      <w:pPr>
        <w:pStyle w:val="BodyText"/>
      </w:pPr>
      <w:r>
        <w:t xml:space="preserve">Đại Ngu thiền sư, Phương Triệu Nam đi theo sau Đại Bi thiền sư.</w:t>
      </w:r>
    </w:p>
    <w:p>
      <w:pPr>
        <w:pStyle w:val="BodyText"/>
      </w:pPr>
      <w:r>
        <w:t xml:space="preserve">Từ lúc ấy, chùa Thiếu Lâm được canh phòng cẩn mật hơn lúc bình thường để đề phòng bất trắc. Phương Triệu Nam được một tiểu hòa thượng dắt đến nhà người nông phu ở dưới chân núi Thiếu Thất tắm rửa thay đồ.</w:t>
      </w:r>
    </w:p>
    <w:p>
      <w:pPr>
        <w:pStyle w:val="BodyText"/>
      </w:pPr>
      <w:r>
        <w:t xml:space="preserve">Thời gian đã sắp đến giờ tí, các nhà sư thuộc hàng chữ Đại trong chùa Thiếu Lâm đều tập trung trước ba gian nhà đổ nát ở sau núi chờ đợi. Ai nấy đều tỏ vẻ thành khẩn, nghiêm cẩn, miệng thì mấp máy tựa như đang đọc kinh văn. Không khí trang nghiêm ấy khiến cho sự tò mò của Phương Triệu Nam đã lắng dịu trở lại.</w:t>
      </w:r>
    </w:p>
    <w:p>
      <w:pPr>
        <w:pStyle w:val="BodyText"/>
      </w:pPr>
      <w:r>
        <w:t xml:space="preserve">Đột nhiên, từ trong nhà vọng ra một giọng nói già nua:</w:t>
      </w:r>
    </w:p>
    <w:p>
      <w:pPr>
        <w:pStyle w:val="BodyText"/>
      </w:pPr>
      <w:r>
        <w:t xml:space="preserve">“Đại Bi sư điệt!”.</w:t>
      </w:r>
    </w:p>
    <w:p>
      <w:pPr>
        <w:pStyle w:val="BodyText"/>
      </w:pPr>
      <w:r>
        <w:t xml:space="preserve">Đại Bi thiền sư đứng dậy, chắp tay cúi người nói; “Đệ tử là Đại Bi, dẫn các chủ trì, trưởng lão của các viện trong chùa đến bái kiến sư bá, sư thúc”. Rồi cúi đầu chậm rãi bước về phía căn nhà.</w:t>
      </w:r>
    </w:p>
    <w:p>
      <w:pPr>
        <w:pStyle w:val="BodyText"/>
      </w:pPr>
      <w:r>
        <w:t xml:space="preserve">Các nhà sư đều đứng dậy đi theo sau Đại Bi thiền sư, Phương Triệu Nam đi sau cùng. Đến trước cửa, Đại Bi thiền sư ngừng bước, hạ giọng nói:</w:t>
      </w:r>
    </w:p>
    <w:p>
      <w:pPr>
        <w:pStyle w:val="BodyText"/>
      </w:pPr>
      <w:r>
        <w:t xml:space="preserve">“Đệ tử xin vào”.</w:t>
      </w:r>
    </w:p>
    <w:p>
      <w:pPr>
        <w:pStyle w:val="BodyText"/>
      </w:pPr>
      <w:r>
        <w:t xml:space="preserve">Bên trong lại truyền ra giọng nói già nua nặng nề:</w:t>
      </w:r>
    </w:p>
    <w:p>
      <w:pPr>
        <w:pStyle w:val="BodyText"/>
      </w:pPr>
      <w:r>
        <w:t xml:space="preserve">“Các người đều vào cả đi!”.</w:t>
      </w:r>
    </w:p>
    <w:p>
      <w:pPr>
        <w:pStyle w:val="BodyText"/>
      </w:pPr>
      <w:r>
        <w:t xml:space="preserve">Đại Bi thiền sư đẩy hai cánh cửa, chậm rãi bước vào, các nhà sư đều bước theo, ai nấy đều rất cẩn thận không hề bước ra tiếng.</w:t>
      </w:r>
    </w:p>
    <w:p>
      <w:pPr>
        <w:pStyle w:val="BodyText"/>
      </w:pPr>
      <w:r>
        <w:t xml:space="preserve">Trong nhà tối om, giơ tay ra chẳng thấy năm ngón.</w:t>
      </w:r>
    </w:p>
    <w:p>
      <w:pPr>
        <w:pStyle w:val="BodyText"/>
      </w:pPr>
      <w:r>
        <w:t xml:space="preserve">Phương Triệu Nam cố gắng nheo mắt nhìn, chỉ thấy có hai ông già ngồi xếp bằng ở bức vách phía sau, một người thì râu tóc trắng như tuyết, dài đến mấy thước, một người thì đầu nhẵn bóng, không có tóc, chỉ có chòm râu đen ở dưới cằm.</w:t>
      </w:r>
    </w:p>
    <w:p>
      <w:pPr>
        <w:pStyle w:val="BodyText"/>
      </w:pPr>
      <w:r>
        <w:t xml:space="preserve">Đáng tiếc trong phòng quá tối, không thể nào thấy được mặt mũi của hai người.</w:t>
      </w:r>
    </w:p>
    <w:p>
      <w:pPr>
        <w:pStyle w:val="BodyText"/>
      </w:pPr>
      <w:r>
        <w:t xml:space="preserve">Ông già râu tóc bạc phơ ở bên trái lên tiếng trước:</w:t>
      </w:r>
    </w:p>
    <w:p>
      <w:pPr>
        <w:pStyle w:val="BodyText"/>
      </w:pPr>
      <w:r>
        <w:t xml:space="preserve">“Các người hãy ngồi xuống!”.</w:t>
      </w:r>
    </w:p>
    <w:p>
      <w:pPr>
        <w:pStyle w:val="BodyText"/>
      </w:pPr>
      <w:r>
        <w:t xml:space="preserve">Các nhà sư đều chắp tay cúi người ngồi xuống dưới đất.</w:t>
      </w:r>
    </w:p>
    <w:p>
      <w:pPr>
        <w:pStyle w:val="BodyText"/>
      </w:pPr>
      <w:r>
        <w:t xml:space="preserve">Ông già râu đen đầu trọc ở bên phải nói:</w:t>
      </w:r>
    </w:p>
    <w:p>
      <w:pPr>
        <w:pStyle w:val="BodyText"/>
      </w:pPr>
      <w:r>
        <w:t xml:space="preserve">“Đã tìm ra tung tích của Đại Phương sư điệt chưa?”.</w:t>
      </w:r>
    </w:p>
    <w:p>
      <w:pPr>
        <w:pStyle w:val="BodyText"/>
      </w:pPr>
      <w:r>
        <w:t xml:space="preserve">Đại Bi nói:</w:t>
      </w:r>
    </w:p>
    <w:p>
      <w:pPr>
        <w:pStyle w:val="BodyText"/>
      </w:pPr>
      <w:r>
        <w:t xml:space="preserve">“Đến lúc này vẫn chưa có tin tức gì”.</w:t>
      </w:r>
    </w:p>
    <w:p>
      <w:pPr>
        <w:pStyle w:val="BodyText"/>
      </w:pPr>
      <w:r>
        <w:t xml:space="preserve">Ông già râu tóc bạc phơ chép miệng một tiếng rồi nói:</w:t>
      </w:r>
    </w:p>
    <w:p>
      <w:pPr>
        <w:pStyle w:val="BodyText"/>
      </w:pPr>
      <w:r>
        <w:t xml:space="preserve">“Trước khi lão nạp bế quan, Đại Phương sư điệt đã từng hỏi đến tình thế võ lâm trong mấy mươi năm, lúc đó trong võ lâm đã lan truyền sự tích La Huyền. Lão nạp rất không yên về điều này, La Huyền chân nhân đương nhiên là một bậc kỳ tài trong võ lâm, nhưng theo lời đồn, ông ta hình như là một kẻ tự ỷ vào tài của mình”. Ông ta ngập ngừng rồi lại nói tiếp:</w:t>
      </w:r>
    </w:p>
    <w:p>
      <w:pPr>
        <w:pStyle w:val="BodyText"/>
      </w:pPr>
      <w:r>
        <w:t xml:space="preserve">“Không phải lão nạp bàn luận xằng bậy về người đi trước, nhưng ông ta dựa vào những thành tựu chưa bao giờ có của mình, chủ trương rằng người chắc chắn sẽ thắng trời, vì thế lão nạp đã mất ba năm tìm kiếm ông ta, mong có thể gặp mặt ông ta một lần, nhưng người ấy hành tung phiêu dật, lão nạp đã tìm ba năm nhưng vẫn không cách nào gặp được ông ta ...” nhà sư già tựa như đã dâng lên trong lòng nỗi niềm cảm khái vô hạn, ông ta buồn bã chép miệng rồi nói tiếp:</w:t>
      </w:r>
    </w:p>
    <w:p>
      <w:pPr>
        <w:pStyle w:val="BodyText"/>
      </w:pPr>
      <w:r>
        <w:t xml:space="preserve">“Nếu ông ta không biết chuyện này cũng đành chịu, nhưng ông ta rõ ràng biết ta khó nhọc tìm ông ta nhưng cố ý không chịu gặp mặt ta”. Nói đến đây thì đột nhiên im lặng. Ông ta là người đức cao vọng trọng, các nhà sư Thiếu Lâm ai nấy đều cung kính, tuy rất muốn nghe tiếp nhưng không ai dám mở miệng hỏi, thế mà Phương Triệu Nam lại nén không được, hỏi rằng:</w:t>
      </w:r>
    </w:p>
    <w:p>
      <w:pPr>
        <w:pStyle w:val="BodyText"/>
      </w:pPr>
      <w:r>
        <w:t xml:space="preserve">“Cớ gì lão tiền bối lại biết La Huyền cố ý không chịu ra gặp mặt?”.</w:t>
      </w:r>
    </w:p>
    <w:p>
      <w:pPr>
        <w:pStyle w:val="BodyText"/>
      </w:pPr>
      <w:r>
        <w:t xml:space="preserve">Nhà sư già ấy tựa như đang chìm đắm vào suy tư, chẳng hề để ý đến câu hỏi của Phương Triệu Nam.</w:t>
      </w:r>
    </w:p>
    <w:p>
      <w:pPr>
        <w:pStyle w:val="BodyText"/>
      </w:pPr>
      <w:r>
        <w:t xml:space="preserve">Một lát sau ông ta mới tiếp tục nói:</w:t>
      </w:r>
    </w:p>
    <w:p>
      <w:pPr>
        <w:pStyle w:val="BodyText"/>
      </w:pPr>
      <w:r>
        <w:t xml:space="preserve">“Hình như trong núi Cửu Hoa! Ông ta đã để lại lời nhắn trên một vách núi bảo ta mau trở về chùa, ông ta bảo dù cho có đi rách hết đế giày, đạp hết các danh sơn trong thiên hạ cũng không thể tìm được ông ta”.</w:t>
      </w:r>
    </w:p>
    <w:p>
      <w:pPr>
        <w:pStyle w:val="BodyText"/>
      </w:pPr>
      <w:r>
        <w:t xml:space="preserve">Phương Triệu Nam chợt chen vào hỏi:</w:t>
      </w:r>
    </w:p>
    <w:p>
      <w:pPr>
        <w:pStyle w:val="BodyText"/>
      </w:pPr>
      <w:r>
        <w:t xml:space="preserve">“Vãn bối hình như đã nghe người ta nói rằng, La Huyền thành đạo đã là chuyện năm sáu mươi năm trước, khi lão tiền bối tìm ông ta, chẳng qua chỉ có ba mươi năm trước đây, lúc đó La Huyền vẫn còn sống trên đời hay sao?”.</w:t>
      </w:r>
    </w:p>
    <w:p>
      <w:pPr>
        <w:pStyle w:val="BodyText"/>
      </w:pPr>
      <w:r>
        <w:t xml:space="preserve">Trong nhà đều thất kinh. Chỉ nghe ông ta tiếp tục nói:</w:t>
      </w:r>
    </w:p>
    <w:p>
      <w:pPr>
        <w:pStyle w:val="Compact"/>
      </w:pPr>
      <w:r>
        <w:t xml:space="preserve">“Điều này ta cũng vừa nghĩ ra”.</w:t>
      </w:r>
      <w:r>
        <w:br w:type="textWrapping"/>
      </w:r>
      <w:r>
        <w:br w:type="textWrapping"/>
      </w:r>
    </w:p>
    <w:p>
      <w:pPr>
        <w:pStyle w:val="Heading2"/>
      </w:pPr>
      <w:bookmarkStart w:id="51" w:name="chương-29-nửa-đêm-đánh-lén-cao-tăng-bị-hành-thích"/>
      <w:bookmarkEnd w:id="51"/>
      <w:r>
        <w:t xml:space="preserve">29. Chương 29 : Nửa Đêm Đánh Lén, Cao Tăng Bị Hành Thích</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29: Nửa Đêm Đánh Lén, Cao Tăng Bị Hành Thích</w:t>
      </w:r>
    </w:p>
    <w:p>
      <w:pPr>
        <w:pStyle w:val="BodyText"/>
      </w:pPr>
      <w:r>
        <w:t xml:space="preserve">Dịch: Cổ Nguyệt</w:t>
      </w:r>
    </w:p>
    <w:p>
      <w:pPr>
        <w:pStyle w:val="BodyText"/>
      </w:pPr>
      <w:r>
        <w:t xml:space="preserve">Nguồn: Văn Tuyển</w:t>
      </w:r>
    </w:p>
    <w:p>
      <w:pPr>
        <w:pStyle w:val="BodyText"/>
      </w:pPr>
      <w:r>
        <w:t xml:space="preserve">Đến bây giờ ông ta mới vừa đưa ra kết luận cho câu chuyện đã xảy ra cách đây hơn ba mươi năm, những người trong nhà ai nấy cũng đều rúng động, mặc dù ai cũng thắc mắc nhưng không dám mở miệng hỏi.</w:t>
      </w:r>
    </w:p>
    <w:p>
      <w:pPr>
        <w:pStyle w:val="BodyText"/>
      </w:pPr>
      <w:r>
        <w:t xml:space="preserve">Phương Triệu Nam đưa mắt nhìn quanh một vòng, lòng thầm nhủ:</w:t>
      </w:r>
    </w:p>
    <w:p>
      <w:pPr>
        <w:pStyle w:val="BodyText"/>
      </w:pPr>
      <w:r>
        <w:t xml:space="preserve">“Nhà sư này có lẽ là người có thân phận cao nhất trong của Thiếu Lâm, ở đây toàn là hậu bối của ông ta, trong lòng dù cho có điều thắc mắc cũng không dám hỏi, xem ra hôm nay chỉ có mình mới có thể nhiều lời được, ông ta là người đức cao vọng trọng, mình hỏi dù có sai, ông ta cũng không nổi giận”. Thế rồi mới ho nhẹ một tiếng nói:</w:t>
      </w:r>
    </w:p>
    <w:p>
      <w:pPr>
        <w:pStyle w:val="BodyText"/>
      </w:pPr>
      <w:r>
        <w:t xml:space="preserve">“Lão tiền bối hãy thứ cho vãn bối phóng túng, chả lẽ lão tiền bối vừa mới nghĩ thông được chuyện ba mươi năm trước?”.</w:t>
      </w:r>
    </w:p>
    <w:p>
      <w:pPr>
        <w:pStyle w:val="BodyText"/>
      </w:pPr>
      <w:r>
        <w:t xml:space="preserve">Nhà sư già ấy nói:</w:t>
      </w:r>
    </w:p>
    <w:p>
      <w:pPr>
        <w:pStyle w:val="BodyText"/>
      </w:pPr>
      <w:r>
        <w:t xml:space="preserve">“Đúng vậy, lão tăng mới vừa nghĩ ra, ba mươi năm nay ta đã trách lầm La Huyền”.</w:t>
      </w:r>
    </w:p>
    <w:p>
      <w:pPr>
        <w:pStyle w:val="BodyText"/>
      </w:pPr>
      <w:r>
        <w:t xml:space="preserve">Phương Triệu Nam nói:</w:t>
      </w:r>
    </w:p>
    <w:p>
      <w:pPr>
        <w:pStyle w:val="BodyText"/>
      </w:pPr>
      <w:r>
        <w:t xml:space="preserve">“Lời của lão tiền bối ẩn chứa huyền cơ, câu nào chữ nào cũng khiến cho người ta cảm thấy cao thâm khó lường”.</w:t>
      </w:r>
    </w:p>
    <w:p>
      <w:pPr>
        <w:pStyle w:val="BodyText"/>
      </w:pPr>
      <w:r>
        <w:t xml:space="preserve">Nhà sư già ấy đột nhiên quắc mắt, ánh mắt sáng lấp lánh nhìn thẳng vào mặt Phương Triệu Nam nói:</w:t>
      </w:r>
    </w:p>
    <w:p>
      <w:pPr>
        <w:pStyle w:val="BodyText"/>
      </w:pPr>
      <w:r>
        <w:t xml:space="preserve">“Thời hạn xuất quan của lão rất ngắn, vốn không nên nhiều lời, nói những chuyện chẳng có liên quan, nhưng thí chủ hỏi như thế khiến cho lão tăng nhớ lại chuyện xưa ...”.</w:t>
      </w:r>
    </w:p>
    <w:p>
      <w:pPr>
        <w:pStyle w:val="BodyText"/>
      </w:pPr>
      <w:r>
        <w:t xml:space="preserve">Phương Triệu Nam nói:</w:t>
      </w:r>
    </w:p>
    <w:p>
      <w:pPr>
        <w:pStyle w:val="BodyText"/>
      </w:pPr>
      <w:r>
        <w:t xml:space="preserve">“La Huyền còn sống hay đã chết có liên quan đến đại cuộc của võ lâm hôm nay ...”.</w:t>
      </w:r>
    </w:p>
    <w:p>
      <w:pPr>
        <w:pStyle w:val="BodyText"/>
      </w:pPr>
      <w:r>
        <w:t xml:space="preserve">Nhà sư ấy lại thở dài, cắt lời Phương Triệu Nam, ông ta nói tiếp:</w:t>
      </w:r>
    </w:p>
    <w:p>
      <w:pPr>
        <w:pStyle w:val="BodyText"/>
      </w:pPr>
      <w:r>
        <w:t xml:space="preserve">“Lúc ấy lão tăng cảm thấy tức giận khi nhìn những chữ để lại trên vách núi, lão tăng rất tức giận cho nên không tìm kiếm ông ta nữa, quay về chùa không lâu thì cùng với sư đệ lập một lời hoằng nguyện bế quan ba mươi năm, lão tăng không hề nắm chắc sự thành bại của chuyện này. Trưởng lão các đời trong chùa tuy có chuyện bế quan, nhưng thời hạn dài nhất cũng không vượt quá mười năm, lão tăng lập lời hoằng nguyện này một nửa là vì bị La Huyền khinh miệt, lão tăng nghiên cứu bảy mươi hai loại tuyệt kỹ của bổn tự trong vòng ba mươi năm, khi khai quan sẽ khiêu chiến La Huyền. Nay nghĩ lại La Huyền lúc ấy không chịu gặp ta, thực sự có nỗi khổ, ba mươi năm bế quan tịnh tọa, lòng tranh giành đã hết, nhưng cái giận tức thời ấy đã khiến cho lão nạp hiểu hơn một tầng nữa võ học của bổn phái ...”.</w:t>
      </w:r>
    </w:p>
    <w:p>
      <w:pPr>
        <w:pStyle w:val="BodyText"/>
      </w:pPr>
      <w:r>
        <w:t xml:space="preserve">Phương Triệu Nam thầm nhủ:</w:t>
      </w:r>
    </w:p>
    <w:p>
      <w:pPr>
        <w:pStyle w:val="BodyText"/>
      </w:pPr>
      <w:r>
        <w:t xml:space="preserve">“Té ra nhà sư này tọa thiền ba mươi năm là vì La Huyền ...” chỉ nghe nhà sư tiếp tục nói:</w:t>
      </w:r>
    </w:p>
    <w:p>
      <w:pPr>
        <w:pStyle w:val="BodyText"/>
      </w:pPr>
      <w:r>
        <w:t xml:space="preserve">“Lão tăng về chùa thì bắt đầu bế quan, hoàn toàn không biết những thay đổi trong võ lâm, nhưng người có thể khiến cho ba mươi sáu đệ tử hộ pháp không ai trở về, còn Đại Phương sư điệt thì lại mất tích, trên đời này chỉ có võ công của La Huyền, dù không phải bản thân ông ta thì chắc chắn cũng là đệ tử đích thân ông ta truyền thụ ...”.</w:t>
      </w:r>
    </w:p>
    <w:p>
      <w:pPr>
        <w:pStyle w:val="BodyText"/>
      </w:pPr>
      <w:r>
        <w:t xml:space="preserve">Phương Triệu Nam khen rằng:</w:t>
      </w:r>
    </w:p>
    <w:p>
      <w:pPr>
        <w:pStyle w:val="BodyText"/>
      </w:pPr>
      <w:r>
        <w:t xml:space="preserve">“Lão thiền sư phán đoán như thần, Nhạc chủ Minh Nhạc quả thật là đệ tử đích truyền của La Huyền”.</w:t>
      </w:r>
    </w:p>
    <w:p>
      <w:pPr>
        <w:pStyle w:val="BodyText"/>
      </w:pPr>
      <w:r>
        <w:t xml:space="preserve">Đại Bi thiền sư ngẩng đầu nhìn sắc trời, thời gian đã không còn sớm nữa, ông ta lên tiếng:</w:t>
      </w:r>
    </w:p>
    <w:p>
      <w:pPr>
        <w:pStyle w:val="BodyText"/>
      </w:pPr>
      <w:r>
        <w:t xml:space="preserve">“Đại Phương sư huynh đã mất tích ở Minh Nhạc, đệ tử lo lắng không yên về chuyện này, không biết phải xử lý thế nào, mong sư bá hãy chỉ ột con đường sáng”.</w:t>
      </w:r>
    </w:p>
    <w:p>
      <w:pPr>
        <w:pStyle w:val="BodyText"/>
      </w:pPr>
      <w:r>
        <w:t xml:space="preserve">Nhà sư già ầy trầm ngâm một lúc rồi nói:</w:t>
      </w:r>
    </w:p>
    <w:p>
      <w:pPr>
        <w:pStyle w:val="BodyText"/>
      </w:pPr>
      <w:r>
        <w:t xml:space="preserve">“Nếu Nhạc chủ Minh Nhạc quả thực là đệ tử đích truyền của La Huyền, chuyện này phải thận trọng, La Huyền là một bậc nhân tài nhưng cũng là một kẻ kiêu ngạo. Lão nạp xưa nay luôn mong muốn gặp được người này ...” ông ta dường như biết rằng mình đã ra ngoài đề, ngập ngừng một lát rồi nói:</w:t>
      </w:r>
    </w:p>
    <w:p>
      <w:pPr>
        <w:pStyle w:val="BodyText"/>
      </w:pPr>
      <w:r>
        <w:t xml:space="preserve">“Đại Phương là một bậc nhân tài kiệt xuất của phái Thiếu Lâm ta, dù chuyện riêng chuyện công, ta và sư thúc các người vẫn tọa thiền chưa xong, không thể đích thân điều tra, các ngươi lại e rằng không đủ sức”.</w:t>
      </w:r>
    </w:p>
    <w:p>
      <w:pPr>
        <w:pStyle w:val="BodyText"/>
      </w:pPr>
      <w:r>
        <w:t xml:space="preserve">Đại Ngu thiền sư nói:</w:t>
      </w:r>
    </w:p>
    <w:p>
      <w:pPr>
        <w:pStyle w:val="BodyText"/>
      </w:pPr>
      <w:r>
        <w:t xml:space="preserve">“Đại Phương sư đệ là người có thành tựu cao nhất trong số các đệ tử ...”.</w:t>
      </w:r>
    </w:p>
    <w:p>
      <w:pPr>
        <w:pStyle w:val="BodyText"/>
      </w:pPr>
      <w:r>
        <w:t xml:space="preserve">Nhà sư râu dài đầu nhẵn bóng chợt chen vào nói:</w:t>
      </w:r>
    </w:p>
    <w:p>
      <w:pPr>
        <w:pStyle w:val="BodyText"/>
      </w:pPr>
      <w:r>
        <w:t xml:space="preserve">“Tình thế trước mắt không phải là tìm tung tích của Đại Phương sư điệt, mà e rằng người trong Minh Nhạc sẽ tự động kéo đến chùa Thiếu Lâm chúng ta ...”.</w:t>
      </w:r>
    </w:p>
    <w:p>
      <w:pPr>
        <w:pStyle w:val="BodyText"/>
      </w:pPr>
      <w:r>
        <w:t xml:space="preserve">Đại Bi thiền sư nói:</w:t>
      </w:r>
    </w:p>
    <w:p>
      <w:pPr>
        <w:pStyle w:val="BodyText"/>
      </w:pPr>
      <w:r>
        <w:t xml:space="preserve">“Sư thúc nói rất phải, đệ tử cũng lo lắng chuyện này, Đại Phương sư huynh đã mất tích ở Minh Nhạc, bọn đệ tử không bằng Đại Phương sư huynh, tự biết không đủ sức gánh vác mọi chuyện trong chùa khi xảy ra chuyện”.</w:t>
      </w:r>
    </w:p>
    <w:p>
      <w:pPr>
        <w:pStyle w:val="BodyText"/>
      </w:pPr>
      <w:r>
        <w:t xml:space="preserve">Nhà sư đầu nhẵn bóng chậm rãi quay mặt lại, hạ giọng nói với nhà sư râu tóc bạc phơ như tuyết:</w:t>
      </w:r>
    </w:p>
    <w:p>
      <w:pPr>
        <w:pStyle w:val="BodyText"/>
      </w:pPr>
      <w:r>
        <w:t xml:space="preserve">“Chuyện sống chết của Đại Phương sư điệt có thể chờ cho ngày chúng ta xuất quan rồi điều tra, nhưng sự an nguy của chùa Thiếu Lâm thì không thể không giới bị ...” giọng nói chợt trở nên rất nhỏ, rất khó nghe.</w:t>
      </w:r>
    </w:p>
    <w:p>
      <w:pPr>
        <w:pStyle w:val="BodyText"/>
      </w:pPr>
      <w:r>
        <w:t xml:space="preserve">Nhà sư râu tóc bạc phơ nói:</w:t>
      </w:r>
    </w:p>
    <w:p>
      <w:pPr>
        <w:pStyle w:val="BodyText"/>
      </w:pPr>
      <w:r>
        <w:t xml:space="preserve">“Đừng mạo hiểm, La Huyền vẫn chưa đổi nết, há chẳng phải khéo quá hóa vụng hay sao?”.</w:t>
      </w:r>
    </w:p>
    <w:p>
      <w:pPr>
        <w:pStyle w:val="BodyText"/>
      </w:pPr>
      <w:r>
        <w:t xml:space="preserve">Nhà sư đầu nhẵn bóng nói:</w:t>
      </w:r>
    </w:p>
    <w:p>
      <w:pPr>
        <w:pStyle w:val="BodyText"/>
      </w:pPr>
      <w:r>
        <w:t xml:space="preserve">“Bốn mươi năm đã trôi qua, có lẽ y đã đổi nết”.</w:t>
      </w:r>
    </w:p>
    <w:p>
      <w:pPr>
        <w:pStyle w:val="BodyText"/>
      </w:pPr>
      <w:r>
        <w:t xml:space="preserve">Nhà sư đầu bạc vẫn lắc đầu:</w:t>
      </w:r>
    </w:p>
    <w:p>
      <w:pPr>
        <w:pStyle w:val="BodyText"/>
      </w:pPr>
      <w:r>
        <w:t xml:space="preserve">“Tiểu huynh xưa này luôn cho rằng giang sơn dễ đổi, bản tính khó dời”.</w:t>
      </w:r>
    </w:p>
    <w:p>
      <w:pPr>
        <w:pStyle w:val="BodyText"/>
      </w:pPr>
      <w:r>
        <w:t xml:space="preserve">Nhà sư đầu trọc nói:</w:t>
      </w:r>
    </w:p>
    <w:p>
      <w:pPr>
        <w:pStyle w:val="BodyText"/>
      </w:pPr>
      <w:r>
        <w:t xml:space="preserve">“Ngoài điều đó ra, không biết sư huynh còn có cách gì hay, giữ được cơ nghiệp ngàn năm của Thiếu Lâm chúng ta?”.</w:t>
      </w:r>
    </w:p>
    <w:p>
      <w:pPr>
        <w:pStyle w:val="BodyText"/>
      </w:pPr>
      <w:r>
        <w:t xml:space="preserve">Nhà sư tóc bạc chớp mắt, ánh thần quang lấp lánh:</w:t>
      </w:r>
    </w:p>
    <w:p>
      <w:pPr>
        <w:pStyle w:val="BodyText"/>
      </w:pPr>
      <w:r>
        <w:t xml:space="preserve">“Sư đệ, đệ hãy tiếp tục ngồi thiền quang, kế thừa đại chí, tiểu huynh sẽ ở lại trong chùa, chống lại kẻ cường địch ...”.</w:t>
      </w:r>
    </w:p>
    <w:p>
      <w:pPr>
        <w:pStyle w:val="BodyText"/>
      </w:pPr>
      <w:r>
        <w:t xml:space="preserve">Nhà sư đầu nhẵn bóng nói:</w:t>
      </w:r>
    </w:p>
    <w:p>
      <w:pPr>
        <w:pStyle w:val="BodyText"/>
      </w:pPr>
      <w:r>
        <w:t xml:space="preserve">“Làm sao được, sư huynh đã ngồi thiền quang sắp xong, võ học của Thiếu Lâm sẽ nhờ sư huynh phát dương quang đại, nếu sư huynh ở lại trong chùa, bao nhiêu công sức lúc trước sẽ trôi theo dòng nước mà lại còn có thể tẩu hỏa nhập ma. Nếu sư huynh gặp điều bất hạnh, không những đó là tổn thất của Thiếu Lâm chúng ta mà cả võ lâm e rằng cũng gặp hiểm nguy, nếu sư huynh cứ kiên trì ý kiến của mình, vậy thì tiểu đệ sẽ ở bên ngoài chờ kẻ cường địch ...”.</w:t>
      </w:r>
    </w:p>
    <w:p>
      <w:pPr>
        <w:pStyle w:val="BodyText"/>
      </w:pPr>
      <w:r>
        <w:t xml:space="preserve">Nhà sư tóc bạc trầm ngâm một hồi:</w:t>
      </w:r>
    </w:p>
    <w:p>
      <w:pPr>
        <w:pStyle w:val="BodyText"/>
      </w:pPr>
      <w:r>
        <w:t xml:space="preserve">“Năm xưa đại sư huynh đã tốn rất nhiều công sức để dụ Nam Bắc Nhị Quái vào chỗ mai phục, nhốt ở sau núi, đại sư huynh cũng bị trọng thương mà qua đời, nay chúng ta tự tiện thả Nhị Quái, há chẳng phải nghịch ý với đại sư huynh hay sao. Huống chi Nhị Quái tuy bị cầm tù nhưng võ công vẫn chưa hết, một khi thoát ra thì ai có thể hàng phục được bọn chúng, cái nguy hại lúc đó e rằng không thua Minh Nhạc”.</w:t>
      </w:r>
    </w:p>
    <w:p>
      <w:pPr>
        <w:pStyle w:val="BodyText"/>
      </w:pPr>
      <w:r>
        <w:t xml:space="preserve">Hai người nói đến chuyện mấy mươi năm trước, Đại Ngu, Đại Bi đều chẳng hiểu gì cả.</w:t>
      </w:r>
    </w:p>
    <w:p>
      <w:pPr>
        <w:pStyle w:val="BodyText"/>
      </w:pPr>
      <w:r>
        <w:t xml:space="preserve">Nhà sư đầu nhẵn bóng thở dài:</w:t>
      </w:r>
    </w:p>
    <w:p>
      <w:pPr>
        <w:pStyle w:val="BodyText"/>
      </w:pPr>
      <w:r>
        <w:t xml:space="preserve">“Nếu Nhị Quái còn giữ tính hung tàn như ngày trước, bọn chúng chẳng thể nào chịu đựng nổi sự dày vò mấy mươi năm, canh ba đêm mai tiểu đệ sẽ đích thân đến nơi giam giữ Nhị Quái xem cho rõ ràng. Nếu bọn chúng có lòng hối cải, đệ sẽ thả ra, một khi cả hai người vẫn giữ tính hung tàn năm xưa thì cứ để bọn chúng sống suốt đời trong chốn tù ngục”.</w:t>
      </w:r>
    </w:p>
    <w:p>
      <w:pPr>
        <w:pStyle w:val="BodyText"/>
      </w:pPr>
      <w:r>
        <w:t xml:space="preserve">Nhà sư râu tóc bạc phơ tựa như không muốn tranh cãi với sư đệ của mình, thì thầm nói:</w:t>
      </w:r>
    </w:p>
    <w:p>
      <w:pPr>
        <w:pStyle w:val="BodyText"/>
      </w:pPr>
      <w:r>
        <w:t xml:space="preserve">“Thôi được! Nhưng đệ đang luyện tập đến chỗ quan trọng, không nên tự tiện hành động, nếu đi hãy bảo Đại Ngu sư điệt đi cùng!”.</w:t>
      </w:r>
    </w:p>
    <w:p>
      <w:pPr>
        <w:pStyle w:val="BodyText"/>
      </w:pPr>
      <w:r>
        <w:t xml:space="preserve">Đại Ngu thiền sư chắp tay trả lời:</w:t>
      </w:r>
    </w:p>
    <w:p>
      <w:pPr>
        <w:pStyle w:val="BodyText"/>
      </w:pPr>
      <w:r>
        <w:t xml:space="preserve">“Đệ tử kính tuân pháp dụ, nhưng không biết Nam Bắc Nhị Quái bị cầm tù ở đâu?”.</w:t>
      </w:r>
    </w:p>
    <w:p>
      <w:pPr>
        <w:pStyle w:val="BodyText"/>
      </w:pPr>
      <w:r>
        <w:t xml:space="preserve">Nhà sư râu tóc bạc phơ đột nhiên cho tay vào áo rút ra một mảnh khăn, nói:</w:t>
      </w:r>
    </w:p>
    <w:p>
      <w:pPr>
        <w:pStyle w:val="BodyText"/>
      </w:pPr>
      <w:r>
        <w:t xml:space="preserve">“Mảnh khăn này chính là bản đồ nơi cầm tù Nhị Quái”.</w:t>
      </w:r>
    </w:p>
    <w:p>
      <w:pPr>
        <w:pStyle w:val="BodyText"/>
      </w:pPr>
      <w:r>
        <w:t xml:space="preserve">Đại Ngu thiền sư cung kính nhận lấy rồi cho vào trong áo.</w:t>
      </w:r>
    </w:p>
    <w:p>
      <w:pPr>
        <w:pStyle w:val="BodyText"/>
      </w:pPr>
      <w:r>
        <w:t xml:space="preserve">Nhà sư đầu trọc nhẵn bóng nói:</w:t>
      </w:r>
    </w:p>
    <w:p>
      <w:pPr>
        <w:pStyle w:val="BodyText"/>
      </w:pPr>
      <w:r>
        <w:t xml:space="preserve">“Nam Bắc Nhị Quái võ công rất cao, đã bị cầm tù mấy mươi năm nay, có lẽ bọn chúng cũng đã biết hối cải, nhưng cũng có thể sẽ khiến cho hai người trở nên hung ác hơn, lúc đó phải cẩn thận”.</w:t>
      </w:r>
    </w:p>
    <w:p>
      <w:pPr>
        <w:pStyle w:val="BodyText"/>
      </w:pPr>
      <w:r>
        <w:t xml:space="preserve">Nhà sư râu tóc bạc phơ nói tiếp:</w:t>
      </w:r>
    </w:p>
    <w:p>
      <w:pPr>
        <w:pStyle w:val="BodyText"/>
      </w:pPr>
      <w:r>
        <w:t xml:space="preserve">“Trong mảnh khăn có một chiếc chìa khóa vàng dùng để mở ổ khóa bằng đồng ở đó, nếu hai kẻ này đã đổi tính thì hãy sắp xếp cho họ ở trên Tàng Kinh lâu, khi có kẻ cường địch đến thì họ sẽ ứng phó. Còn ở trong điện thì xếp thành một trận La Hán, sau đó chọn đệ tử đời ba có võ công tương đối cao chia thành mười nhóm, mỗi nhóm do một đệ tử đời thứ hai xuất lãnh. Nhưng khi thấy không chống cự nổi thì hãy lui vào trận La Hán, một mặt sai người đến nơi này dùng phương pháp Kích Tiết Truyền Âm báo tin ...” ông ta hơi ngập ngừng rồi lại nói tiếp:</w:t>
      </w:r>
    </w:p>
    <w:p>
      <w:pPr>
        <w:pStyle w:val="BodyText"/>
      </w:pPr>
      <w:r>
        <w:t xml:space="preserve">“Đại Bi sư điệt có thể chủ trì sự biến hóa của trận La Hán, kẻ địch mạnh như thế nào cũng không dễ phá trận, tuy không thể khắc địch chế thắng, nhưng cũng có thể tự bảo vệ, còn tung tích của Đại Phương sư điệt đợi ta và Giác Phi sư thúc của các ngươi tọa thiền xong thì sẽ điều tra tiếp”.</w:t>
      </w:r>
    </w:p>
    <w:p>
      <w:pPr>
        <w:pStyle w:val="BodyText"/>
      </w:pPr>
      <w:r>
        <w:t xml:space="preserve">Đại Bi thiền sư nói:</w:t>
      </w:r>
    </w:p>
    <w:p>
      <w:pPr>
        <w:pStyle w:val="BodyText"/>
      </w:pPr>
      <w:r>
        <w:t xml:space="preserve">“Đệ tử xin ghi nhớ lời sư bá”.</w:t>
      </w:r>
    </w:p>
    <w:p>
      <w:pPr>
        <w:pStyle w:val="BodyText"/>
      </w:pPr>
      <w:r>
        <w:t xml:space="preserve">Nhà sư ấy chợt phất ống tay áo nói:</w:t>
      </w:r>
    </w:p>
    <w:p>
      <w:pPr>
        <w:pStyle w:val="BodyText"/>
      </w:pPr>
      <w:r>
        <w:t xml:space="preserve">“Thời gian đã hết, ta không thể ở lại đây nữa, các ngươi hãy lui về”.</w:t>
      </w:r>
    </w:p>
    <w:p>
      <w:pPr>
        <w:pStyle w:val="BodyText"/>
      </w:pPr>
      <w:r>
        <w:t xml:space="preserve">Các nhà sư đều quỳ phục xuống đất, hạ giọng đọc Phật hiệu.</w:t>
      </w:r>
    </w:p>
    <w:p>
      <w:pPr>
        <w:pStyle w:val="BodyText"/>
      </w:pPr>
      <w:r>
        <w:t xml:space="preserve">Phương Triệu Nam nén không được lòng hiếu kỳ, chàng hé mắt nhìn. Chỉ thấy hai nhà sư chậm rãi đứng dậy, bước về phía trước, bước đi lảo đảo như không có sức, khi đến chỗ cánh cửa tròn thì đột nhiên biến mất. Hai nhà sư đi đã rất lâu, mọi người mới ngừng đọc Phật hiệu. Đại Bi thiền sư đứng dậy trước, nói:</w:t>
      </w:r>
    </w:p>
    <w:p>
      <w:pPr>
        <w:pStyle w:val="BodyText"/>
      </w:pPr>
      <w:r>
        <w:t xml:space="preserve">“Các vị sư huynh sư đệ, hai vị sư trưởng đã trở về Thiền quang, chúng ta cũng nên rời khỏi chốn này cho sớm để khỏi quấy nhiễu đến hai vị sư trưởng”.</w:t>
      </w:r>
    </w:p>
    <w:p>
      <w:pPr>
        <w:pStyle w:val="BodyText"/>
      </w:pPr>
      <w:r>
        <w:t xml:space="preserve">Các nhà sư đều đứng dậy nhẹ bước lui ra khỏi căn nhà lá, Phương Triệu Nam đi ở sau cùng.</w:t>
      </w:r>
    </w:p>
    <w:p>
      <w:pPr>
        <w:pStyle w:val="BodyText"/>
      </w:pPr>
      <w:r>
        <w:t xml:space="preserve">Khi sắp ra khỏi cổng, chàng đột nhiên nghĩ rằng phải cài cổng lại, quay lại, dưới ánh sao, tự nhiên thấy một bóng người lẩn vào một căn nhà ở bên phải. Phát hiện bất ngờ ấy khiến cho Phương Triệu Nam giật mình, hầu như lạc giọng kêu lên.</w:t>
      </w:r>
    </w:p>
    <w:p>
      <w:pPr>
        <w:pStyle w:val="BodyText"/>
      </w:pPr>
      <w:r>
        <w:t xml:space="preserve">Đại Đạo thiền sư thấy Phương Triệu Nam ngừng lại, đứng ở cánh cổng tre, lòng sinh nghi bước lại hỏi:</w:t>
      </w:r>
    </w:p>
    <w:p>
      <w:pPr>
        <w:pStyle w:val="BodyText"/>
      </w:pPr>
      <w:r>
        <w:t xml:space="preserve">“Sao Phương thí chủ không đi?”.</w:t>
      </w:r>
    </w:p>
    <w:p>
      <w:pPr>
        <w:pStyle w:val="BodyText"/>
      </w:pPr>
      <w:r>
        <w:t xml:space="preserve">Phương Triệu Nam tỉnh táo trở lại, cười rằng:</w:t>
      </w:r>
    </w:p>
    <w:p>
      <w:pPr>
        <w:pStyle w:val="BodyText"/>
      </w:pPr>
      <w:r>
        <w:t xml:space="preserve">“Căn nhà lá này có người hộ quan cho hai vị lão tiền bối không?”.</w:t>
      </w:r>
    </w:p>
    <w:p>
      <w:pPr>
        <w:pStyle w:val="BodyText"/>
      </w:pPr>
      <w:r>
        <w:t xml:space="preserve">Đại Đạo thiền sư lắc đầu:</w:t>
      </w:r>
    </w:p>
    <w:p>
      <w:pPr>
        <w:pStyle w:val="BodyText"/>
      </w:pPr>
      <w:r>
        <w:t xml:space="preserve">“Theo bần tăng biết, nơi này không có người hộ quan, sao? Phương thí chủ đã phát hiện được điều gì đáng nghi?”.</w:t>
      </w:r>
    </w:p>
    <w:p>
      <w:pPr>
        <w:pStyle w:val="BodyText"/>
      </w:pPr>
      <w:r>
        <w:t xml:space="preserve">Phương Triệu Nam trầm ngâm một hồi rồi nói:</w:t>
      </w:r>
    </w:p>
    <w:p>
      <w:pPr>
        <w:pStyle w:val="BodyText"/>
      </w:pPr>
      <w:r>
        <w:t xml:space="preserve">“Chúng ta đi thôi!”.</w:t>
      </w:r>
    </w:p>
    <w:p>
      <w:pPr>
        <w:pStyle w:val="BodyText"/>
      </w:pPr>
      <w:r>
        <w:t xml:space="preserve">Đại Đạo thiền sư biết chàng mình mang tuyệt kỹ, trong lòng không dám coi thường chàng, tuy sinh nghi nhưng cũng không tiện hỏi. Té ra Phương Triệu Nam e rằng mình hoa mắt, khi nói ra thì các nhà sư Thiếu Lâm sẽ đi tra xét, nếu tìm không ra điều gì cả thì càng khiến cho người ta chê cười, nhưng lại không yên tâm, đi được mấy bước thì quay mặt lại hỏi:</w:t>
      </w:r>
    </w:p>
    <w:p>
      <w:pPr>
        <w:pStyle w:val="BodyText"/>
      </w:pPr>
      <w:r>
        <w:t xml:space="preserve">“Đây là nơi quan trọng, sao không sai người canh giữ, thật quá sơ ý”.</w:t>
      </w:r>
    </w:p>
    <w:p>
      <w:pPr>
        <w:pStyle w:val="BodyText"/>
      </w:pPr>
      <w:r>
        <w:t xml:space="preserve">Đại Đạo thiền sư nghe chàng toàn hỏi đến chuyện này, nghi ngờ càng nhiều hơn, nhưng bề ngoài thì tỏ vẻ chẳng mảy may để ý, chỉ mỉm cười trả lời:</w:t>
      </w:r>
    </w:p>
    <w:p>
      <w:pPr>
        <w:pStyle w:val="BodyText"/>
      </w:pPr>
      <w:r>
        <w:t xml:space="preserve">“Nơi đây tuy không có người canh giữ, nhưng chẳng ai dám đến, mấy mươi năm nay chưa bao giờ có chuyện gì xảy ra”.</w:t>
      </w:r>
    </w:p>
    <w:p>
      <w:pPr>
        <w:pStyle w:val="BodyText"/>
      </w:pPr>
      <w:r>
        <w:t xml:space="preserve">Phương Triệu Nam nói:</w:t>
      </w:r>
    </w:p>
    <w:p>
      <w:pPr>
        <w:pStyle w:val="BodyText"/>
      </w:pPr>
      <w:r>
        <w:t xml:space="preserve">“Nhưng lúc này tình thế đã khác, cần phải cẩn thận hơn mới phải”.</w:t>
      </w:r>
    </w:p>
    <w:p>
      <w:pPr>
        <w:pStyle w:val="BodyText"/>
      </w:pPr>
      <w:r>
        <w:t xml:space="preserve">Đại Đạo thiền sư điềm nhiên cười:</w:t>
      </w:r>
    </w:p>
    <w:p>
      <w:pPr>
        <w:pStyle w:val="BodyText"/>
      </w:pPr>
      <w:r>
        <w:t xml:space="preserve">“Phương thí chủ đừng quá lo lắng, trong vòng một trăm trượng đã là nơi cấm địa của bổn tự, các con đường dẫn đến đây đều đã được khóa chặt, dù cho có cánh cũng khó bay qua”.</w:t>
      </w:r>
    </w:p>
    <w:p>
      <w:pPr>
        <w:pStyle w:val="BodyText"/>
      </w:pPr>
      <w:r>
        <w:t xml:space="preserve">Phương Triệu Nam kêu ồ một tiếng, không hỏi nhiều nữa lòng thầm nhủ:</w:t>
      </w:r>
    </w:p>
    <w:p>
      <w:pPr>
        <w:pStyle w:val="BodyText"/>
      </w:pPr>
      <w:r>
        <w:t xml:space="preserve">“Chả lẽ mình thực sự hoa mắt?”.</w:t>
      </w:r>
    </w:p>
    <w:p>
      <w:pPr>
        <w:pStyle w:val="BodyText"/>
      </w:pPr>
      <w:r>
        <w:t xml:space="preserve">Lúc này sắc trời đã đến canh bốn, sao trời lẩn dưới áng mây khuya, sắc trời càng ảm đạm hơn.</w:t>
      </w:r>
    </w:p>
    <w:p>
      <w:pPr>
        <w:pStyle w:val="BodyText"/>
      </w:pPr>
      <w:r>
        <w:t xml:space="preserve">Phương Triệu Nam đã được coi là khách quý của chùa Thiếu Lâm, Đại Bi thiền sư đích thân dắt một tiểu hòa thượng đưa chàng về đến phòng rồi nói:</w:t>
      </w:r>
    </w:p>
    <w:p>
      <w:pPr>
        <w:pStyle w:val="BodyText"/>
      </w:pPr>
      <w:r>
        <w:t xml:space="preserve">“Phương đại hiệp ngàn dặm đến báo tin, lão nạp cảm kích không nguôi, đã mấy ngày đêm vất vả không được nghỉ ngơi, lão nạp không quấy nhiễu nữa”. Rồi ông ta chắp tay lui ra.</w:t>
      </w:r>
    </w:p>
    <w:p>
      <w:pPr>
        <w:pStyle w:val="BodyText"/>
      </w:pPr>
      <w:r>
        <w:t xml:space="preserve">Tiểu hòa thượng châm đèn rồi cũng im lặng lui ra, xoay người nhẹ nhàng đóng hai cánh cửa.</w:t>
      </w:r>
    </w:p>
    <w:p>
      <w:pPr>
        <w:pStyle w:val="BodyText"/>
      </w:pPr>
      <w:r>
        <w:t xml:space="preserve">Phương Triệu Nam cảm thấy mệt mỏi, liền tắt ngọn đèn trên bàn rồi nằm xuống giường, nhưng lăn qua trở lại chàng cũng khó ngủ, trong lòng cứ nhớ đến bóng người ở trong căn nhà lá. Cáng nghĩ càng cảm thấy không ổn, lòng thầm nhủ:</w:t>
      </w:r>
    </w:p>
    <w:p>
      <w:pPr>
        <w:pStyle w:val="BodyText"/>
      </w:pPr>
      <w:r>
        <w:t xml:space="preserve">“Nếu mình hoa mắt thì không sao, vạn nhất nếu quả thực có người lẩn vào trong nhà lá, hai vị lão tăng chắc chắn sẽ bị người ta ám toán, không thể coi thường chuyện này, dù cho có bị người ta chê cười cũng không thể đứng yên mà nhìn”. Thế là chàng bước xuống giường chạy thẳng về phía nơi ở của Đại Bi thiền sư.</w:t>
      </w:r>
    </w:p>
    <w:p>
      <w:pPr>
        <w:pStyle w:val="BodyText"/>
      </w:pPr>
      <w:r>
        <w:t xml:space="preserve">Đêm đã khuya, mọi người đều đã ngủ, tòa thiền viện Thiếu Lâm nổi danh thiên hạ nằm yên trong đêm tối. Băng qua hai lớp đình viện, đến trước phòng phương trượng, nhưng chàng thấy trong phòng tối om, Đại Bi thiền sư tựa như cũng đã ngủ sớm. Phương Triệu Nam do dự một hồi, chàng đưa tay gõ nhẹ vào cửa hai cái. Trong phòng vẫn im lặng, chẳng có tiếng trả lời. Phương Triệu Nam tằng hắng một tiếng rồi nói:</w:t>
      </w:r>
    </w:p>
    <w:p>
      <w:pPr>
        <w:pStyle w:val="BodyText"/>
      </w:pPr>
      <w:r>
        <w:t xml:space="preserve">“Lão thiền sư đã ngủ chưa?”.</w:t>
      </w:r>
    </w:p>
    <w:p>
      <w:pPr>
        <w:pStyle w:val="BodyText"/>
      </w:pPr>
      <w:r>
        <w:t xml:space="preserve">Trong phòng vẫn không có tiếng trả lời, rõ ràng Đại Bi thiền sư không có ở trong phòng phương trượng, với võ công của ông ta, nếu có ở trong phòng thì không đến nỗi ngủ say như thế.</w:t>
      </w:r>
    </w:p>
    <w:p>
      <w:pPr>
        <w:pStyle w:val="BodyText"/>
      </w:pPr>
      <w:r>
        <w:t xml:space="preserve">Chuyện này tuy nhỏ nhưng khiến cho Phương Triệu Nam cảm thấy rất thắc mắc.</w:t>
      </w:r>
    </w:p>
    <w:p>
      <w:pPr>
        <w:pStyle w:val="BodyText"/>
      </w:pPr>
      <w:r>
        <w:t xml:space="preserve">Chàng hối hận lúc nãy tại sao không kể cho Đại Bi thiền sư biết mọi chuyện, dù ình có hoa mắt thực sự thì cũng chẳng qua chỉ bị chê cười mấy câu, nay chàng cảm thấy rất lúng túng. Bởi vì, ngoại trừ Đại Bi thiền sư, chàng chẳng biết nơi ở của những người khác, nửa đêm canh khuya, chàng không thể chạy bừa khắp nơi được.</w:t>
      </w:r>
    </w:p>
    <w:p>
      <w:pPr>
        <w:pStyle w:val="BodyText"/>
      </w:pPr>
      <w:r>
        <w:t xml:space="preserve">Chàng im lặng suy nghĩ hồi lâu, càng nghĩ càng cảm thấy chuyện này rất nghiêm trọng, trước mắt thời gian rất quý báu, nếu cứ chần chừ, nói không chừng sẽ gây ra họa, ý nghĩ ấy lướt qua, chàng phóng thẳng tới căn nhà lá. Trong lòng chàng rất lo lắng, trong chốc lát đã đến mảnh rừng trúc vây quanh căn nhà, trên đường chẳng gặp ai ngăn cản. Chàng không đủ thời gian suy nghĩ nữa, tung mình vọt lên cánh cổng tre.</w:t>
      </w:r>
    </w:p>
    <w:p>
      <w:pPr>
        <w:pStyle w:val="BodyText"/>
      </w:pPr>
      <w:r>
        <w:t xml:space="preserve">Hàng rào tre ở bên ngoài căn nhà lá không biết đã được làm từ bao lâu, đa số đều đã mục nát, Phương Triệu Nam bước chân quá mạnh, cây tre đã gẫy ngang, Phương Triệu Nam chúi người xuống, chàng vội vàng đề chân khí lộn người lên không một vòng rồi hạ xuống đất.</w:t>
      </w:r>
    </w:p>
    <w:p>
      <w:pPr>
        <w:pStyle w:val="BodyText"/>
      </w:pPr>
      <w:r>
        <w:t xml:space="preserve">Chàng đưa mắt nhìn vào, ba căn nhà lá vẫn đóng kín, không hề có điều gì khác lạ, lòng thầm nhủ:</w:t>
      </w:r>
    </w:p>
    <w:p>
      <w:pPr>
        <w:pStyle w:val="BodyText"/>
      </w:pPr>
      <w:r>
        <w:t xml:space="preserve">“Tám phần là mình đã hoa mắt, may mà chưa kinh động đến người trong chùa ...” chợt chàng nhớ lại lời của Đại Đạo thiền sư, trong vòng một trăm trượng đều là nơi cấm địa trong chùa Thiếu Lâm, xung quanh đều có người canh gác, tại sao mình chạy đến đây mà lại không có ai ngăn cản? Sự thuận lợi bất ngờ ấy rõ ràng không bình thường? Phải chăng các nhà sư trong chùa Thiếu Lâm đã âm thầm giới bị, cố ý để ình vào trong cấm địa rồi quan sát hành động của mình? Nếu không thì các nhà sư canh giữ xung quanh đều đã bị ám toán ... suy nghĩ một hồi, chàng cảm thấy không nên ở lại đây lâu, chàng xoay người bước đi, được mấy bước thì lại cảm thấy không xong, lòng thầm nhủ:</w:t>
      </w:r>
    </w:p>
    <w:p>
      <w:pPr>
        <w:pStyle w:val="BodyText"/>
      </w:pPr>
      <w:r>
        <w:t xml:space="preserve">“Mình đã đến đây, sao có thể im lặng rút lui, chi bằng vào xem thử căn nhà bên phải để giải nỗi thắc mắc trong lòng”. Thề rồi chàng quay đầu bước về phía căn nhà bên phải.</w:t>
      </w:r>
    </w:p>
    <w:p>
      <w:pPr>
        <w:pStyle w:val="BodyText"/>
      </w:pPr>
      <w:r>
        <w:t xml:space="preserve">Căn nhà này cũng giống y như hai căn nhà bên cạnh, chỉ có điều trên cửa có ổ khóa. Phương Triệu Nam nhíu mày, thầm nhủ:</w:t>
      </w:r>
    </w:p>
    <w:p>
      <w:pPr>
        <w:pStyle w:val="BodyText"/>
      </w:pPr>
      <w:r>
        <w:t xml:space="preserve">“Nếu muốn vào bên trong chắc chắn phải phá khóa trước ...” chàng đưa tay chạm vào ổ khóa, nhưng lại rút tay về, bước đến bên cánh cửa sổ, đưa tay đẩy nhẹ lập tức cánh cửa bật ra, một mảng bụi bay ra.</w:t>
      </w:r>
    </w:p>
    <w:p>
      <w:pPr>
        <w:pStyle w:val="BodyText"/>
      </w:pPr>
      <w:r>
        <w:t xml:space="preserve">Chàng thò đầu vào nhìn, chỉ thấy tối om, trong lòng thầm nhủ:</w:t>
      </w:r>
    </w:p>
    <w:p>
      <w:pPr>
        <w:pStyle w:val="BodyText"/>
      </w:pPr>
      <w:r>
        <w:t xml:space="preserve">“Không biết nơi đây ẩn chứa bí mật gì của chùa Thiếu Lâm, nếu mình tự tiện xông vào, không biết có hậu quả gì ...” chàng tuy biết nơi đây là cấm địa không nên xông vào, nhưng bóng người ấy cứ lẩn quẩn trong đầu, chàng do dự một hồi rồi cuối cùng đề khí tung mình vọt vào trong cánh cửa sổ. Chàng còn nhớ bụi phủ đầy căn nhà lá ở giữa, chỉ cần bước hơi mạnh một chút thì lập tức bụi sẽ tung bay mù mịt, lần này chàng đã cẩn thận hơn. Vừa vọt vào trong nhà, chàng lập tức đề khí giữ vững thân người, chậm rãi hạ xuống đất, hai chân chưa kịp chạm xuống mặt đất thì đột nhiên cảm thấy một luồng kình lực lao vào mặt. Trong lúc gấp gáp, Phương Triệu Nam múa chưởng tiếp lấy luồng kình lực ấy. Luồng chưởng lực này rất mạnh mẽ, Phương Triệu Nam bị đánh thối lui đến hai ba thước. Đối phương một đòn đã đắc thủ, chưởng thứ hai tiếp tục đánh tới, tiếng kính phong vù vù vang lên trong tai. Phương Triệu Nam vừa múa chưởng chống lại, vừa quát lớn:</w:t>
      </w:r>
    </w:p>
    <w:p>
      <w:pPr>
        <w:pStyle w:val="BodyText"/>
      </w:pPr>
      <w:r>
        <w:t xml:space="preserve">“Ai dám đột nhập vào cấm địa của chùa Thiếu Lâm?” tiếng quát ấy khiến cho tình thế thay đổi, đối phương lập tức ngừng lại không đánh nữa.</w:t>
      </w:r>
    </w:p>
    <w:p>
      <w:pPr>
        <w:pStyle w:val="BodyText"/>
      </w:pPr>
      <w:r>
        <w:t xml:space="preserve">Trong phòng tối mịt không thể nào thấy rõ được, chỉ thấy một bóng đen phóng ra ngoài, chàng chỉ thấy người ấy đã che kín mặt mũi. Phương Triệu Nam sợ trúng ám toán, vọt người thối lui ra ngoài, chờ đợi kẻ địch. Nhưng khi bóng người ấy ra đến cửa thì đột nhiên giở tay kéo mạng che mặt, thì ra đó là Đại Ngu thiền sư. Phương Triệu Nam ngạc nhiên, thế rồi ôm quyền làm lễ nói:</w:t>
      </w:r>
    </w:p>
    <w:p>
      <w:pPr>
        <w:pStyle w:val="BodyText"/>
      </w:pPr>
      <w:r>
        <w:t xml:space="preserve">“Té ra là lão thiền sư, chả trách nào chưởng lực hùng mạnh, vãn bối suýt tí nữa không chống đỡ nổi”.</w:t>
      </w:r>
    </w:p>
    <w:p>
      <w:pPr>
        <w:pStyle w:val="BodyText"/>
      </w:pPr>
      <w:r>
        <w:t xml:space="preserve">Đại Ngu thiền sư quắc mắt nhìn Phương Triệu Nam rồi nói:</w:t>
      </w:r>
    </w:p>
    <w:p>
      <w:pPr>
        <w:pStyle w:val="BodyText"/>
      </w:pPr>
      <w:r>
        <w:t xml:space="preserve">“Phương thí chủ nửa đêm canh khuya đến nơi hoang vắng này, không biết có gì dạy bảo?”.</w:t>
      </w:r>
    </w:p>
    <w:p>
      <w:pPr>
        <w:pStyle w:val="BodyText"/>
      </w:pPr>
      <w:r>
        <w:t xml:space="preserve">Phương Triệu Nam xua tay cười:</w:t>
      </w:r>
    </w:p>
    <w:p>
      <w:pPr>
        <w:pStyle w:val="BodyText"/>
      </w:pPr>
      <w:r>
        <w:t xml:space="preserve">“Lão thiền sư đã hiểu nhầm”.</w:t>
      </w:r>
    </w:p>
    <w:p>
      <w:pPr>
        <w:pStyle w:val="BodyText"/>
      </w:pPr>
      <w:r>
        <w:t xml:space="preserve">Đại Ngu thiền sư nói:</w:t>
      </w:r>
    </w:p>
    <w:p>
      <w:pPr>
        <w:pStyle w:val="BodyText"/>
      </w:pPr>
      <w:r>
        <w:t xml:space="preserve">“Nếu lão nạp vẫn còn hiểu nhầm thì đã không ngừng tay”.</w:t>
      </w:r>
    </w:p>
    <w:p>
      <w:pPr>
        <w:pStyle w:val="BodyText"/>
      </w:pPr>
      <w:r>
        <w:t xml:space="preserve">Phương Triệu Nam nói:</w:t>
      </w:r>
    </w:p>
    <w:p>
      <w:pPr>
        <w:pStyle w:val="BodyText"/>
      </w:pPr>
      <w:r>
        <w:t xml:space="preserve">“Lão thiền sư phải chăng đã nghe Đại Đạo thiền sư bảo rằng tại hạ đêm nay sẽ đến dò thám?”.</w:t>
      </w:r>
    </w:p>
    <w:p>
      <w:pPr>
        <w:pStyle w:val="BodyText"/>
      </w:pPr>
      <w:r>
        <w:t xml:space="preserve">Đại Ngu nói:</w:t>
      </w:r>
    </w:p>
    <w:p>
      <w:pPr>
        <w:pStyle w:val="BodyText"/>
      </w:pPr>
      <w:r>
        <w:t xml:space="preserve">“Dù Phương thí chủ có giỏi biện bạch như thế nào, đêm nay nếu không nói rõ ra cũng khó giải mối nghi ngờ trong lòng lão nạp”. Ông ta ngập ngừng rồi lại nói:</w:t>
      </w:r>
    </w:p>
    <w:p>
      <w:pPr>
        <w:pStyle w:val="BodyText"/>
      </w:pPr>
      <w:r>
        <w:t xml:space="preserve">“Không giấu gì thí chủ, ba căn nhà lá này đều có người canh giữ, Đại Bi sư đệ đang ở trong căn nhà ở chính giữa ...”.</w:t>
      </w:r>
    </w:p>
    <w:p>
      <w:pPr>
        <w:pStyle w:val="BodyText"/>
      </w:pPr>
      <w:r>
        <w:t xml:space="preserve">Phương Triệu Nam cười nói:</w:t>
      </w:r>
    </w:p>
    <w:p>
      <w:pPr>
        <w:pStyle w:val="BodyText"/>
      </w:pPr>
      <w:r>
        <w:t xml:space="preserve">“Sớm biết các vị phòng thủ nơi này nghiêm ngặt, tại hạ đã không đến nơi vi phạm cấm kỵ của quý tự mạo hiểm đến chốn này”.</w:t>
      </w:r>
    </w:p>
    <w:p>
      <w:pPr>
        <w:pStyle w:val="BodyText"/>
      </w:pPr>
      <w:r>
        <w:t xml:space="preserve">Đại Ngu thiền sư lạnh lùng nói:</w:t>
      </w:r>
    </w:p>
    <w:p>
      <w:pPr>
        <w:pStyle w:val="BodyText"/>
      </w:pPr>
      <w:r>
        <w:t xml:space="preserve">“May mà thí chủ vào căn nhà bên phải trước, nếu vào căn nhà chính giữa, chỉ e đã sớm đầu lìa khỏi cổ”.</w:t>
      </w:r>
    </w:p>
    <w:p>
      <w:pPr>
        <w:pStyle w:val="BodyText"/>
      </w:pPr>
      <w:r>
        <w:t xml:space="preserve">Phương Triệu Nam thấy vẻ mặt của ông ta thì biết ông ta đã hiểu nhầm mình, thế rồi mới cười rằng:</w:t>
      </w:r>
    </w:p>
    <w:p>
      <w:pPr>
        <w:pStyle w:val="BodyText"/>
      </w:pPr>
      <w:r>
        <w:t xml:space="preserve">“Lão thiền sư lại hiểu nhầm, ý của vãn bối nói nếu sớm biết quý tự đã canh phòng nghiêm ngặt, vãn bối không cần lo lắng nữa ...” thế rồi chàng mới kể lại mọi chuyện đã thấy.</w:t>
      </w:r>
    </w:p>
    <w:p>
      <w:pPr>
        <w:pStyle w:val="BodyText"/>
      </w:pPr>
      <w:r>
        <w:t xml:space="preserve">Đại Ngu thiền sư nhíu mày:</w:t>
      </w:r>
    </w:p>
    <w:p>
      <w:pPr>
        <w:pStyle w:val="BodyText"/>
      </w:pPr>
      <w:r>
        <w:t xml:space="preserve">“Nếu Phương thí chủ chịu cho Đại Bi sư đệ biết chuyện lúc đó, e rằng đã không như thế này”.</w:t>
      </w:r>
    </w:p>
    <w:p>
      <w:pPr>
        <w:pStyle w:val="BodyText"/>
      </w:pPr>
      <w:r>
        <w:t xml:space="preserve">Phương Triệu Nam nghe khẩu khí của ông ta thì biết ông ta vẫn chưa tin lời mình, thế rồi mới thở dài:</w:t>
      </w:r>
    </w:p>
    <w:p>
      <w:pPr>
        <w:pStyle w:val="BodyText"/>
      </w:pPr>
      <w:r>
        <w:t xml:space="preserve">“Trong đêm tối chỉ thoáng nhìn qua, trong lòng thực sự không nắm chắc lắm, lại khiến ọi người trong quý tự đi điều tra, không những quấy nhiễu đến sự thanh tu của hai vị lão tiền bối mà còn trở thành trò cười ọi người. Huống chi Đại Đạo thiền sư đã bảo xung quanh đây đều có người canh giữ, lỡ có kẻ cường địch đột nhập vào cũng khó thoát”.</w:t>
      </w:r>
    </w:p>
    <w:p>
      <w:pPr>
        <w:pStyle w:val="BodyText"/>
      </w:pPr>
      <w:r>
        <w:t xml:space="preserve">Đại Ngu thiền sư nói:</w:t>
      </w:r>
    </w:p>
    <w:p>
      <w:pPr>
        <w:pStyle w:val="BodyText"/>
      </w:pPr>
      <w:r>
        <w:t xml:space="preserve">“Đã như thế, Phương thí chủ tại sao lại một mình đến đây?”.</w:t>
      </w:r>
    </w:p>
    <w:p>
      <w:pPr>
        <w:pStyle w:val="BodyText"/>
      </w:pPr>
      <w:r>
        <w:t xml:space="preserve">Phương Triệu Nam nói:</w:t>
      </w:r>
    </w:p>
    <w:p>
      <w:pPr>
        <w:pStyle w:val="BodyText"/>
      </w:pPr>
      <w:r>
        <w:t xml:space="preserve">“Sau khi suy nghĩ kỹ, vãn bối càng cảm thấy không xong, dù cho vãn bối mắt hoa bị người ta chê cười cũng không thể vì điều đó mà hại đến hai vị cao tăng tiền bối, cho nên mới đến đây điều tra cho rõ ràng”.</w:t>
      </w:r>
    </w:p>
    <w:p>
      <w:pPr>
        <w:pStyle w:val="BodyText"/>
      </w:pPr>
      <w:r>
        <w:t xml:space="preserve">Đại Ngu thiền sư nói:</w:t>
      </w:r>
    </w:p>
    <w:p>
      <w:pPr>
        <w:pStyle w:val="BodyText"/>
      </w:pPr>
      <w:r>
        <w:t xml:space="preserve">“Phương thí chủ dù cho có nói câu nào cũng từ gan ruột, lão nạp cũng khó tin hết”.</w:t>
      </w:r>
    </w:p>
    <w:p>
      <w:pPr>
        <w:pStyle w:val="BodyText"/>
      </w:pPr>
      <w:r>
        <w:t xml:space="preserve">Phương Triệu Nam thấy giải thích lòng vòng một hồi mà vẫn chẳng được gì, trong lòng cũng có ý giận, cung tay nói:</w:t>
      </w:r>
    </w:p>
    <w:p>
      <w:pPr>
        <w:pStyle w:val="BodyText"/>
      </w:pPr>
      <w:r>
        <w:t xml:space="preserve">“Nếu lão thiền sư đã không tin, vậy vãn bối cũng chẳng còn cách nào nữa”. Thế rồi quay đầu bước đi, đi được mấy bước thì xoay lại nói:</w:t>
      </w:r>
    </w:p>
    <w:p>
      <w:pPr>
        <w:pStyle w:val="BodyText"/>
      </w:pPr>
      <w:r>
        <w:t xml:space="preserve">“Lão thiền sư đã tra xét ba căn nhà lá chưa?”.</w:t>
      </w:r>
    </w:p>
    <w:p>
      <w:pPr>
        <w:pStyle w:val="BodyText"/>
      </w:pPr>
      <w:r>
        <w:t xml:space="preserve">Đại Ngu thiền sư lạnh lùng đáp:</w:t>
      </w:r>
    </w:p>
    <w:p>
      <w:pPr>
        <w:pStyle w:val="BodyText"/>
      </w:pPr>
      <w:r>
        <w:t xml:space="preserve">“Không phiền Phương thí chủ lo lắng, bọn chúng tôi đã sớm tra xét kỹ càng nhưng vẫn không hề thấy dấu vết của kẻ địch”.</w:t>
      </w:r>
    </w:p>
    <w:p>
      <w:pPr>
        <w:pStyle w:val="BodyText"/>
      </w:pPr>
      <w:r>
        <w:t xml:space="preserve">Phương Triệu Nam ngửa mặt nhìn trời, suy nghĩ một hồi rồi lẩm bẩm:</w:t>
      </w:r>
    </w:p>
    <w:p>
      <w:pPr>
        <w:pStyle w:val="BodyText"/>
      </w:pPr>
      <w:r>
        <w:t xml:space="preserve">“Mình thực sự đã hoa mắt ...”.</w:t>
      </w:r>
    </w:p>
    <w:p>
      <w:pPr>
        <w:pStyle w:val="BodyText"/>
      </w:pPr>
      <w:r>
        <w:t xml:space="preserve">Đại Ngu thiền sư tiếp lời:</w:t>
      </w:r>
    </w:p>
    <w:p>
      <w:pPr>
        <w:pStyle w:val="BodyText"/>
      </w:pPr>
      <w:r>
        <w:t xml:space="preserve">“Nếu không phải Phương thí chủ hoa mắt, vậy thì lão nạp đa nghi”.</w:t>
      </w:r>
    </w:p>
    <w:p>
      <w:pPr>
        <w:pStyle w:val="BodyText"/>
      </w:pPr>
      <w:r>
        <w:t xml:space="preserve">Phương Triệu Nam chợt nghiêm mặt kiên quyết nói:</w:t>
      </w:r>
    </w:p>
    <w:p>
      <w:pPr>
        <w:pStyle w:val="BodyText"/>
      </w:pPr>
      <w:r>
        <w:t xml:space="preserve">“Giờ đây nhớ lại, mọi chuyện đã xảy ra rành rành, tại hạ không thể nhìn lầm được”.</w:t>
      </w:r>
    </w:p>
    <w:p>
      <w:pPr>
        <w:pStyle w:val="BodyText"/>
      </w:pPr>
      <w:r>
        <w:t xml:space="preserve">Đại Ngu thiền sư nói:</w:t>
      </w:r>
    </w:p>
    <w:p>
      <w:pPr>
        <w:pStyle w:val="BodyText"/>
      </w:pPr>
      <w:r>
        <w:t xml:space="preserve">“Trời không còn sớm nữa, Phương thí chủ hãy quay về nghỉ ngơi! Ngày mai hãy nói tiếp cũng không muộn”.</w:t>
      </w:r>
    </w:p>
    <w:p>
      <w:pPr>
        <w:pStyle w:val="BodyText"/>
      </w:pPr>
      <w:r>
        <w:t xml:space="preserve">Mấy câu ấy chính là lời đuổi khách, Phương Triệu Nam cũng không thể nào đứng lại ở đó nữa, thế là chàng xoay người chạy ra ngoài.</w:t>
      </w:r>
    </w:p>
    <w:p>
      <w:pPr>
        <w:pStyle w:val="BodyText"/>
      </w:pPr>
      <w:r>
        <w:t xml:space="preserve">Khi đi ngang qua cây tùng có con vượn trắng ngồi, chàng chợt nghe có tiếng cười rất nhỏ truyền vào trong tai. Tiếng cười rất kỳ quái, tựa như có người nén không được thì bật cười, nhưng lại không dám cười, dùng tay che miệng, chàng không khỏi giật mình, ngừng bước lại, ngẩng đầu nhìn lên, chỉ thấy có con vượn trắng vẫn ngồi trên chạc ba của cây tùng, phía bên trên thì cành lá xum suê, trong đêm tối chẳng thể nào thấy gì được.</w:t>
      </w:r>
    </w:p>
    <w:p>
      <w:pPr>
        <w:pStyle w:val="BodyText"/>
      </w:pPr>
      <w:r>
        <w:t xml:space="preserve">Đại Ngu thiền sư thấy Phương Triệu Nam chạy đến chỗ gốc tùng thì đột nhiên ngừng lại, trong lòng rất tức giận, cao giọng nói:</w:t>
      </w:r>
    </w:p>
    <w:p>
      <w:pPr>
        <w:pStyle w:val="BodyText"/>
      </w:pPr>
      <w:r>
        <w:t xml:space="preserve">“Trên cây tùng là nơi vượn tiên của tệ tự nuôi dưỡng tọa hóa, Phương thí chủ ...” ông ta vừa nói vừa chạy tới. Phương Triệu Nam bị Đại Ngu thiền sư mỉa mai mấy lần trong lòng cảm thấy bực bội lắm, thế là chàng trả lời lại ngay:</w:t>
      </w:r>
    </w:p>
    <w:p>
      <w:pPr>
        <w:pStyle w:val="BodyText"/>
      </w:pPr>
      <w:r>
        <w:t xml:space="preserve">“Hiện giờ có kẻ cường dịch đang ở trên cây tùng, hừ! Chỉ một nơi nhỏ bé mà tất cả các cao thủ trong chùa Thiếu Lâm không điều tra được nơi ẩn thân của kẻ cường địch ...”.</w:t>
      </w:r>
    </w:p>
    <w:p>
      <w:pPr>
        <w:pStyle w:val="BodyText"/>
      </w:pPr>
      <w:r>
        <w:t xml:space="preserve">Lúc này, Đại Ngu thiền sư đã chạy đến gốc tùng, ông ta nghe thế thì ngạc nhiên nói:</w:t>
      </w:r>
    </w:p>
    <w:p>
      <w:pPr>
        <w:pStyle w:val="BodyText"/>
      </w:pPr>
      <w:r>
        <w:t xml:space="preserve">“Cái gì? trên cây có kẻ cường địch?”.</w:t>
      </w:r>
    </w:p>
    <w:p>
      <w:pPr>
        <w:pStyle w:val="BodyText"/>
      </w:pPr>
      <w:r>
        <w:t xml:space="preserve">Phương Triệu Nam đã nói ra, trong lòng tuy không nắm chắc lắm, cũng chỉ đành đánh liều nói tiếp:</w:t>
      </w:r>
    </w:p>
    <w:p>
      <w:pPr>
        <w:pStyle w:val="BodyText"/>
      </w:pPr>
      <w:r>
        <w:t xml:space="preserve">“Đúng vậy, trên cánh cây um tùm kia quả thực có cường địch đang ẩn thân!”.</w:t>
      </w:r>
    </w:p>
    <w:p>
      <w:pPr>
        <w:pStyle w:val="BodyText"/>
      </w:pPr>
      <w:r>
        <w:t xml:space="preserve">Đại Ngu thiền sư nói:</w:t>
      </w:r>
    </w:p>
    <w:p>
      <w:pPr>
        <w:pStyle w:val="BodyText"/>
      </w:pPr>
      <w:r>
        <w:t xml:space="preserve">“Lão nạp không tin!” đột nhiên ông ta đề chân khí, phóng vọt lên cây tùng.</w:t>
      </w:r>
    </w:p>
    <w:p>
      <w:pPr>
        <w:pStyle w:val="BodyText"/>
      </w:pPr>
      <w:r>
        <w:t xml:space="preserve">Phương Triệu Nam nhìn Đại Ngu thiền sư phóng vọt lên cây, trong lòng cảm thấy không yên. Chàng nhủ thầm:</w:t>
      </w:r>
    </w:p>
    <w:p>
      <w:pPr>
        <w:pStyle w:val="BodyText"/>
      </w:pPr>
      <w:r>
        <w:t xml:space="preserve">“Nếu lúc nãy âm thanh đó không phải là tiếng cười, trên cây không có kẻ địch, bọn họ càng hiểu nhầm mình hơn ...” khi ý nghĩ ấy lướt qua, đột nhiên nghe một tiếng hự vang lên, Đại Ngu thiền sư đang phóng vọt người lên đột nhiên như gặp một luồng áp lực rất lớn, thân người rơi xuống. Đà rơi rất nhanh, ngỡ rằng ông ta không thể khống chế được mình.</w:t>
      </w:r>
    </w:p>
    <w:p>
      <w:pPr>
        <w:pStyle w:val="BodyText"/>
      </w:pPr>
      <w:r>
        <w:t xml:space="preserve">Phương Triệu Nam nhích gót chân, xoay người thật nhanh, trong khoảnh khắc đã đỡ lấy thân người Đại Ngu thiền sư, hạ giong hỏi:</w:t>
      </w:r>
    </w:p>
    <w:p>
      <w:pPr>
        <w:pStyle w:val="BodyText"/>
      </w:pPr>
      <w:r>
        <w:t xml:space="preserve">“Lão thiền sư đã trúng ám toán?”.</w:t>
      </w:r>
    </w:p>
    <w:p>
      <w:pPr>
        <w:pStyle w:val="BodyText"/>
      </w:pPr>
      <w:r>
        <w:t xml:space="preserve">Chỉ thấy Đại Ngu thiền sư hít một hơi, đứng dậy mặt lộ vẻ áy náy, nói:</w:t>
      </w:r>
    </w:p>
    <w:p>
      <w:pPr>
        <w:pStyle w:val="BodyText"/>
      </w:pPr>
      <w:r>
        <w:t xml:space="preserve">“Bọn lão nạp suýt tí nữa đã hiểu nhầm Phương thí chủ, trên cây tùng quả thực có cường địch, lão nạp không đề phòng đã bị người ta đẩy ra một luồng ám kình trúng vào ngực, trong nhất thời không giữ được khí ở Đan Điền cho nên người rơi xuống ...” trong lúc nói thì ông ta không ngừng nhíu mày, rõ ràng đã bị nội thương.</w:t>
      </w:r>
    </w:p>
    <w:p>
      <w:pPr>
        <w:pStyle w:val="BodyText"/>
      </w:pPr>
      <w:r>
        <w:t xml:space="preserve">Phương Triệu Nam hạ giọng nói:</w:t>
      </w:r>
    </w:p>
    <w:p>
      <w:pPr>
        <w:pStyle w:val="BodyText"/>
      </w:pPr>
      <w:r>
        <w:t xml:space="preserve">“Lão thiền sư hãy nghỉ ngơi một lát, tại hạ lên xem thử ...”.</w:t>
      </w:r>
    </w:p>
    <w:p>
      <w:pPr>
        <w:pStyle w:val="BodyText"/>
      </w:pPr>
      <w:r>
        <w:t xml:space="preserve">Đại Ngu thiền sư nói:</w:t>
      </w:r>
    </w:p>
    <w:p>
      <w:pPr>
        <w:pStyle w:val="BodyText"/>
      </w:pPr>
      <w:r>
        <w:t xml:space="preserve">“Phương thí chủ tốt nhất đừng động thủ với người trên cây tùng, nếu không sẽ làm hư hỏng di thể của vượn trắng”.</w:t>
      </w:r>
    </w:p>
    <w:p>
      <w:pPr>
        <w:pStyle w:val="BodyText"/>
      </w:pPr>
      <w:r>
        <w:t xml:space="preserve">Phương Triệu Nam hạ giọng vâng một tiếng, ngầm đề chân khí một chưởng hộ thân, một chưởng chờ địch, chàng tung người vọt lên trên cây tùng. Vừa mới chạm vào lá tùng chợt chàng cảm thấy một luồng tiềm lực mạnh mẽ tuyệt luân từ trong tán cây phóng ra. Phương Triệu Nam đã chuẩn bị trước, chàng múa chưởng vỗ ra tiếp lấy chưởng ấy. Nhưng chàng đang ở trên lưng chừng, không thể nào ra hết toàn lực, nguồn lực đạo của đối phương đánh ra lại rất mạnh mẽ, vừa tiếp lấy chưởng ấy, chàng lập tức cảm thấy nhói tim, luồng kình khí phách không từ trên giáng xuống, đẩy chàng bay đến bảy tám thước.</w:t>
      </w:r>
    </w:p>
    <w:p>
      <w:pPr>
        <w:pStyle w:val="BodyText"/>
      </w:pPr>
      <w:r>
        <w:t xml:space="preserve">Đại Ngu thiền sư vừa vận khí điều tức vừa nhìn lên cây tùng, thấy Phương Triệu Nam đến gần tán cây tùng thì bị đánh rơi xuống, ông ta vội vàng chạy tới hỏi:</w:t>
      </w:r>
    </w:p>
    <w:p>
      <w:pPr>
        <w:pStyle w:val="BodyText"/>
      </w:pPr>
      <w:r>
        <w:t xml:space="preserve">“Phương thí chủ có bị thương không?”.</w:t>
      </w:r>
    </w:p>
    <w:p>
      <w:pPr>
        <w:pStyle w:val="BodyText"/>
      </w:pPr>
      <w:r>
        <w:t xml:space="preserve">Phương Triệu Nam nói:</w:t>
      </w:r>
    </w:p>
    <w:p>
      <w:pPr>
        <w:pStyle w:val="BodyText"/>
      </w:pPr>
      <w:r>
        <w:t xml:space="preserve">“Không sao, vãn bối đã sớm chuẩn bị, nhưng võ công của người ấy cao hơn vãn bối”. Chàng vừa nói với Đại Ngu thiền sư, mắt vừa nhìn chăm chú lên tán cây tùng, đề phòng người ấy bỏ chạy. Đại Ngu thiền sư nghe chàng nói thẳng ra thằng công lực của mình không bằng đối phương, không hề có ý giấu giếm, trong bụng có thiện cảm với chàng. Ông ta hạ giọng nói:</w:t>
      </w:r>
    </w:p>
    <w:p>
      <w:pPr>
        <w:pStyle w:val="BodyText"/>
      </w:pPr>
      <w:r>
        <w:t xml:space="preserve">“Y núp trên cây tùng, khi động thủ chúng ta sẽ thua thiệt, nhưng nếu người này có thể vượt qua các trạm canh gác vào nơi cấm địa, ngoài võ công cao cường, chắc chắn rất có cơ trí, dù thế nào cũng không thể để y chạy thoát”.</w:t>
      </w:r>
    </w:p>
    <w:p>
      <w:pPr>
        <w:pStyle w:val="BodyText"/>
      </w:pPr>
      <w:r>
        <w:t xml:space="preserve">Phương Triệu Nam nói:</w:t>
      </w:r>
    </w:p>
    <w:p>
      <w:pPr>
        <w:pStyle w:val="BodyText"/>
      </w:pPr>
      <w:r>
        <w:t xml:space="preserve">“Ý của đại sư là ...”.</w:t>
      </w:r>
    </w:p>
    <w:p>
      <w:pPr>
        <w:pStyle w:val="BodyText"/>
      </w:pPr>
      <w:r>
        <w:t xml:space="preserve">Đại Ngu thiền sư đột nhiên vỗ hai tay vào nhau ba lần. Tiếng vỗ tay vang lên trong đêm tối, ở nơi hàng rào, trong bụi cỏ đột nhiên có mười bảy mười tám nhà sư đứng dậy. Toàn thân họ đều mặc đồ đen, có người tay cầm thiền trượng, có người lưng cắm giới đao, họ mặc đồ như thế cho nên lúc vào Phương Triệu Nam không nhận ra được. Chàng nhủ thầm:</w:t>
      </w:r>
    </w:p>
    <w:p>
      <w:pPr>
        <w:pStyle w:val="BodyText"/>
      </w:pPr>
      <w:r>
        <w:t xml:space="preserve">“Té ra ở đây đã có nhiều cao thủ mai phục, chả trách nào khi phát hiện ra kẻ cường địch, ông ta không hề lo lắng”.</w:t>
      </w:r>
    </w:p>
    <w:p>
      <w:pPr>
        <w:pStyle w:val="BodyText"/>
      </w:pPr>
      <w:r>
        <w:t xml:space="preserve">Chỉ nghe Đại Ngu thiền sư hạ giọng nói với các nhà sư Thiếu Lâm:</w:t>
      </w:r>
    </w:p>
    <w:p>
      <w:pPr>
        <w:pStyle w:val="BodyText"/>
      </w:pPr>
      <w:r>
        <w:t xml:space="preserve">“Trên cây tùng có kẻ cường địch, các người hãy canh giữ xung quanh cây tùng, nếu y không rời khỏi cây tùng, các người cứ mặc kệ y, chỉ cần đề phòng đừng để y thoát khỏi là được”.</w:t>
      </w:r>
    </w:p>
    <w:p>
      <w:pPr>
        <w:pStyle w:val="BodyText"/>
      </w:pPr>
      <w:r>
        <w:t xml:space="preserve">Các nhà sư tuy ngạc nhiên nhưng không ai hỏi kỹ rút ra binh khí, hai người một nhóm đứng bao vậy cây tùng lại.</w:t>
      </w:r>
    </w:p>
    <w:p>
      <w:pPr>
        <w:pStyle w:val="BodyText"/>
      </w:pPr>
      <w:r>
        <w:t xml:space="preserve">Té ra Đại Ngu thiền sư suy tính sâu xa, thấy trời đã sắp sáng, đối phương lại là kẻ cường địch hiếm thấy trong đời, nếu để y bỏ chạy trong đêm tối thì là một chuyện rất đáng tiếc. Ông ta vừa ra lệnh cho các nhà sư bao vây cây tùng, vừa âm thầm vận khí điều tức chờ đợi cao thủ trong chùa ra.</w:t>
      </w:r>
    </w:p>
    <w:p>
      <w:pPr>
        <w:pStyle w:val="BodyText"/>
      </w:pPr>
      <w:r>
        <w:t xml:space="preserve">Lúc đầu Phương Triệu Nam còn thắc mắc, nhưng sau một hồi suy nghĩ thì lập tức hiểu ý của Đại Ngu thiền sư, chàng nhủ thầm:</w:t>
      </w:r>
    </w:p>
    <w:p>
      <w:pPr>
        <w:pStyle w:val="BodyText"/>
      </w:pPr>
      <w:r>
        <w:t xml:space="preserve">“Đúng là gừng càng già càng cay, nhà sư già này không cho đệ tử biết chuyện mình đã bị thương khiến cho họ phải kinh sợ, cũng không ra lệnh cho các nhà sư ra tay bao vây gốc tùng lại để kẻ cường địch không nổi lòng chốn chạy. Nay kẻ cường địch đã bị bao vây trùng trùng, nếu thời gian cứ kéo dài ra thì tình thế của y sẽ càng bất lợi, kẻ này võ công dù có cao cường hơn nữa cũng không thể một mình chống lại các cao thủ trong chùa Thiếu Lâm, đến khi trời sáng, muốn thoát khỏi vòng vây thì càng khó khăn hơn ...” chàng đang suy nghĩ thì có ba bóng người lướt tới.</w:t>
      </w:r>
    </w:p>
    <w:p>
      <w:pPr>
        <w:pStyle w:val="BodyText"/>
      </w:pPr>
      <w:r>
        <w:t xml:space="preserve">Phương Triệu Nam nhìn kỹ lại, thấy đó đều là các cao tăng thuộc hàng chữ Đại trong chùa Thiếu Lâm, ngoại trừ Đại Đạo hòa thượng, còn có hai người trong giám viện là Đại Nguyên và Đại Chứng hòa thượng.</w:t>
      </w:r>
    </w:p>
    <w:p>
      <w:pPr>
        <w:pStyle w:val="BodyText"/>
      </w:pPr>
      <w:r>
        <w:t xml:space="preserve">Lúc này người trên gốc tùng vẫn giả vờ không biết, chỉ có gió thổi vào lá tùng, đêm tối vẫn tĩnh lặng như thường.</w:t>
      </w:r>
    </w:p>
    <w:p>
      <w:pPr>
        <w:pStyle w:val="BodyText"/>
      </w:pPr>
      <w:r>
        <w:t xml:space="preserve">Đại Đạo hòa thượng đột nhiên tiến về phía trước, hạ giọng nói với Đại Ngu thiền sư:</w:t>
      </w:r>
    </w:p>
    <w:p>
      <w:pPr>
        <w:pStyle w:val="BodyText"/>
      </w:pPr>
      <w:r>
        <w:t xml:space="preserve">“Người của chúng ta đã đông, kẻ này dù có võ công cao cường cũng không thể thoát khỏi vòng vây, chi bằng trước tiên buộc y xuống rồi hãy nói”.</w:t>
      </w:r>
    </w:p>
    <w:p>
      <w:pPr>
        <w:pStyle w:val="BodyText"/>
      </w:pPr>
      <w:r>
        <w:t xml:space="preserve">Đại Ngu thiền sư chợt phất tay phải, hai hạt niệm châu bằng gỗ đàn bay ra như điện, cắm thẳng vào cây tùng, chỉ nghe lá tùng rung rinh, hai hạt niệm châu như cát chìm xuống đáy biển.</w:t>
      </w:r>
    </w:p>
    <w:p>
      <w:pPr>
        <w:pStyle w:val="BodyText"/>
      </w:pPr>
      <w:r>
        <w:t xml:space="preserve">Đại Ngu thiền sư thấy kẻ cường địch nhẹ nhàng tránh được hai hạt niệm châu, cười lạnh một tiếng nói:</w:t>
      </w:r>
    </w:p>
    <w:p>
      <w:pPr>
        <w:pStyle w:val="BodyText"/>
      </w:pPr>
      <w:r>
        <w:t xml:space="preserve">“Kẻ này nếu không phải ngụy trang trà trộn vào, chắc chắn đã biết con đường bí mật dẫn đến đây, cho nên né tránh được chúng ta!” ông ta trầm tư một lúc rồi nói:</w:t>
      </w:r>
    </w:p>
    <w:p>
      <w:pPr>
        <w:pStyle w:val="BodyText"/>
      </w:pPr>
      <w:r>
        <w:t xml:space="preserve">“Nếu tiểu huynh suy đoán không lầm, y đã chọn cây tùng làm nơi ẩn thân, người lại mặc y phục cùng màu với lá tùng, cho nên chúng ta không thể nhận ra ...” ông ta nói rất lớn, tựa như có ý để cho người trên cây tùng nghe. Ông ta ngập ngừng một hồi rồi hạ giọng nói:</w:t>
      </w:r>
    </w:p>
    <w:p>
      <w:pPr>
        <w:pStyle w:val="BodyText"/>
      </w:pPr>
      <w:r>
        <w:t xml:space="preserve">“Ba vị sư đệ hãy chuẩn bị, kẻ địch vừa xuất hiện thì lập tức đuổi theo không rời, đừng để cho y chạy thoát”.</w:t>
      </w:r>
    </w:p>
    <w:p>
      <w:pPr>
        <w:pStyle w:val="BodyText"/>
      </w:pPr>
      <w:r>
        <w:t xml:space="preserve">Đại Đạo thiền sư biết Đại Ngu sắp thi triển thủ pháp ném niệm châu, buộc kẻ cường địch xuất hiện, vội vàng nói:</w:t>
      </w:r>
    </w:p>
    <w:p>
      <w:pPr>
        <w:pStyle w:val="BodyText"/>
      </w:pPr>
      <w:r>
        <w:t xml:space="preserve">“Sư huynh ...”.</w:t>
      </w:r>
    </w:p>
    <w:p>
      <w:pPr>
        <w:pStyle w:val="BodyText"/>
      </w:pPr>
      <w:r>
        <w:t xml:space="preserve">Đại Ngu gật đầu mỉm cười, nói:</w:t>
      </w:r>
    </w:p>
    <w:p>
      <w:pPr>
        <w:pStyle w:val="BodyText"/>
      </w:pPr>
      <w:r>
        <w:t xml:space="preserve">“Ta biết ...” rồi phất tay phải, một viên niệm châu phóng ra, một tiếng gió rít lên, xuyên thẳng về phía cây tùng, vài chiếc lá chậm rãi rơi xuống. Đại Ngu thiền sư sau khi đánh ra viên niệm châu ấy thì ngừng lại một lúc lâu rồi mới phóng ra một viên nữa. Lúc này, đêm tối đã lui dần, trời còn tờ mờ sáng, chỉ một lát nữa thôi, sắc trời sẽ sáng bừng, người trên cây tựa như không hề lo lắng.</w:t>
      </w:r>
    </w:p>
    <w:p>
      <w:pPr>
        <w:pStyle w:val="BodyText"/>
      </w:pPr>
      <w:r>
        <w:t xml:space="preserve">Nửa khiến cho Phương Triệu Nam có chút nghi ngờ ... đang lúc suy nghĩ, chàng chợt nghe một tiếng quát thật lớn vọng ra từ căn nhà ở giữa, một bóng người phóng vút ra như tên bắn. Căn nhà ở giữa chính là nơi hai vị cao tăng ngồi tọa thiền, Đại Ngu, Đại Nguyên, Đại Chứng thấy thế đều không khỏi giật mình ... ngay lúc ba nhà sư đang bàng hoàng, một bóng người từ trên tán cây um tùm đã phóng vút ra, bay lướt qua đầu ba nhà sư, hạ xuống cách đó hơn một trượng.</w:t>
      </w:r>
    </w:p>
    <w:p>
      <w:pPr>
        <w:pStyle w:val="BodyText"/>
      </w:pPr>
      <w:r>
        <w:t xml:space="preserve">Phương Triệu Nam quát lớn, phóng vọt người lên thi triển thân pháp Bát Bộ Đăng Không đuổi theo. Chàng đang lúc gấp gáp, quên rằng công lực của mình không đủ thi triển loại khinh công này, sau khi phóng vọt người lên mới cảm thấy không đủ lực, thế là đè một ngụm chân khí lên Đan Điền, toàn lực đuổi theo. Chỉ nghe tiếng áo quần phần phật, các nhà sư đều vượt qua chàng, phóng xa đến hơn ba trượng, hạ xuống trước mặt của bóng người ấy.</w:t>
      </w:r>
    </w:p>
    <w:p>
      <w:pPr>
        <w:pStyle w:val="BodyText"/>
      </w:pPr>
      <w:r>
        <w:t xml:space="preserve">Không ai có thể suy nghĩ nhiều trong tình thế này, chàng giở tay vỗ ra một chưởng. Người ấy mặc một bộ trường sam che kín từ đầu đến chân, chỉ chừa ra đôi mắt, nhưng bộ dạng trông rất mảnh khảnh. Vừa thấy chưởng thế của Phương Triệu Nam dữ dội như thế, người ấy né qua bên trái, thối lui đến ba bước, thân pháp ấy trông rất quỷ dị, nhẹ nhàng, tựa như đã từng thấy ở đâu đó.</w:t>
      </w:r>
    </w:p>
    <w:p>
      <w:pPr>
        <w:pStyle w:val="BodyText"/>
      </w:pPr>
      <w:r>
        <w:t xml:space="preserve">Người ấy sau khi né được một chưởng thì tay trái giở lên, một luồng chỉ phong phóng tới bên chàng. Phương Triệu Nam thầm vận chân lực, lại vỗ ra một chưởng nữa, một luồng tiềm lực giáng thẳng tới ngọn chỉ phong. Hai luồng tiềm lực chạm vào nhau, lập tức một tiếng ầm thật lớn vang lên. Phương Triệu Nam cảm thấy luồng chỉ lực của đối phương rất mạnh mẽ, chưởng vừa rồi của chàng không thể nào chặn được luồng lực đạo của đối phương, chàng đành phải thối lui hai bước, hóa giải luồng ám kình của đối phương ... Trong khoảnh khắc này, bọn Đại Ngu, Đại Nguyên, Đại Chứng, Đại Đạo cũng đã đuổi tới, bao vây người ấy. Ngoài trừ Đại Ngu thiền sư, tất cả đều rút ra binh khí. Bóng đen phóng ra từ căn nhà ở chính giữa thấy đồng bọn bị chặn lại, thế là dừng lại, bước sải tới. Đại Ngu thiền sư đánh ra hai chưởng, miệng nói:</w:t>
      </w:r>
    </w:p>
    <w:p>
      <w:pPr>
        <w:pStyle w:val="BodyText"/>
      </w:pPr>
      <w:r>
        <w:t xml:space="preserve">“Thí chủ đã dám đến chùa Thiếu Lâm, xâm nhập vào cấm địa của chúng tôi, tại sao không dám cho người ta thấy mặt?”.</w:t>
      </w:r>
    </w:p>
    <w:p>
      <w:pPr>
        <w:pStyle w:val="BodyText"/>
      </w:pPr>
      <w:r>
        <w:t xml:space="preserve">Người áo xanh ấy vẫn chưa kịp trả lời, chợt nghe Đại Chứng thiền sư hừ lạnh một tiếng, đột nhiên lách qua một bên. Té ra người áo đen ấy âm thầm bước tới điểm một chỉ về phía Đại Chứng thiền sư. Đại Chứng quay đầu lại đã điểm một chưởng, nào ngờ đối phương đã phòng bị, tay trái điểm ra tiếp. Đại Chứng thiền sư không kịp đề phòng, bị luồng chỉ phong của đối phương đánh trúng vào cánh tay phải, lập tức thối lui đến hai bước.</w:t>
      </w:r>
    </w:p>
    <w:p>
      <w:pPr>
        <w:pStyle w:val="BodyText"/>
      </w:pPr>
      <w:r>
        <w:t xml:space="preserve">Người mặc áo xanh đột nhiên lách người, bước ra ngay chỗ trống mà Đại Chứng thiền sư vừa tránh ra, phóng thẳng tới chỗ người áo đen rồi cả hai cùng vọt người, nhảy ra xa đến hai ba trượng.</w:t>
      </w:r>
    </w:p>
    <w:p>
      <w:pPr>
        <w:pStyle w:val="BodyText"/>
      </w:pPr>
      <w:r>
        <w:t xml:space="preserve">Đại Ngu thiền sư thấy kẻ cường địch sắp bỏ chạy, trong lòng lo lắng, phất ống tay áo một cái, người phóng vút lên không, rồi quay lại đẩy ra một chưởng về phía Đại Nguyên thiền sư.</w:t>
      </w:r>
    </w:p>
    <w:p>
      <w:pPr>
        <w:pStyle w:val="BodyText"/>
      </w:pPr>
      <w:r>
        <w:t xml:space="preserve">Phương Triệu Nam thấy thế thì thất kinh, vội vàng kêu lên:</w:t>
      </w:r>
    </w:p>
    <w:p>
      <w:pPr>
        <w:pStyle w:val="BodyText"/>
      </w:pPr>
      <w:r>
        <w:t xml:space="preserve">“Lão thiền sư sao ...”.</w:t>
      </w:r>
    </w:p>
    <w:p>
      <w:pPr>
        <w:pStyle w:val="BodyText"/>
      </w:pPr>
      <w:r>
        <w:t xml:space="preserve">chàng vốn định nói sao cả người của phe mình mà cũng không nhận ra, nhưng nói được một nửa thì Đại Nguyên thiền sư cũng đẩy chưởng phải ra ở trước ngực. Chợt thấy thân người của Đại Ngu thiền sư đang ở trên không đột nhiên gia tăng tốc độ, trong chớp mắt đã phóng ra đến bốn năm trượng, hạ xuống sau lưng ở hai người ấy.</w:t>
      </w:r>
    </w:p>
    <w:p>
      <w:pPr>
        <w:pStyle w:val="BodyText"/>
      </w:pPr>
      <w:r>
        <w:t xml:space="preserve">Phương Triệu Nam lúc này mới hiểu ra rằng, Đại Ngu thiền sư đẩy chưởng về phía Đại Nguyên thiền sư là có ý muốn mượn lực của ông ta để gia tăng tốc độ của mình.</w:t>
      </w:r>
    </w:p>
    <w:p>
      <w:pPr>
        <w:pStyle w:val="BodyText"/>
      </w:pPr>
      <w:r>
        <w:t xml:space="preserve">Đại Ngu thiền sư tựa như đã mất đi tốc độ vốn có của mình, hai chân vừa hạ xuống đất thì lập tức quát lớn một tiếng, chém ra một chưởng. Người áo đen và người áo xanh không hề quay đầu chỉ đột nhiên nhảy vọt qua hai bên. Đại Ngu thiền sư tựa như đã sớm đoán được rằng chưởng này đả thương đối phương, khi chưởng phải chém ra, tay trái đã nắm sẵn mấy viên niệm châu, trong khi hai người ấy vọt ra hai bên, bốn viên niệm châu trong tay trái bay vút về phía hai người ấy.</w:t>
      </w:r>
    </w:p>
    <w:p>
      <w:pPr>
        <w:pStyle w:val="BodyText"/>
      </w:pPr>
      <w:r>
        <w:t xml:space="preserve">Người mặc áo đen đột nhiên quay đầu phất tay, một luồng ánh sáng bạc lóe lên, chỉ nghe hai tiếng bốp bốp hai viên niệm châu bị cây trủy thủ trong tay đánh rơi.</w:t>
      </w:r>
    </w:p>
    <w:p>
      <w:pPr>
        <w:pStyle w:val="BodyText"/>
      </w:pPr>
      <w:r>
        <w:t xml:space="preserve">Người mặc áo xanh thì đột nhiên vung hai tay, vọt người lên, hai viên niệm châu bay lướt nhưng cũng trong lúc này, Phương Triệu Nam đã cùng Đại Chứng, Đại Nguyên bước tới, Phương Triệu Nam ra tay trước tiên, chàng vươn tay phải chụp về phía cổ tay trái của người áo đen. Người áo đen giả vờ không biết, đợi đến khi tay phải của Phương Triệu Nam sắp chạm vào cổ tay của y thì đột nhiên xoay người, chụp lại vào cổ tay của Phương Triệu Nam. Đòn đánh ra của hai người rất đơn giản, nhưng kỳ ảo lạ thường, Phương Triệu Nam lách tay hơi chậm lại, mu bàn tay đã bị luồng chỉ phong của người áo đen đánh trúng, đau đến nỗi nhíu mày, thối lui hai bước. Đại Chứng thiền sư tay cầm binh khí đứng một bên nhìn, thấy Phương Triệu Nam thối lui, quát lớn một tiếng rồi nói:</w:t>
      </w:r>
    </w:p>
    <w:p>
      <w:pPr>
        <w:pStyle w:val="BodyText"/>
      </w:pPr>
      <w:r>
        <w:t xml:space="preserve">“Phương thí chủ hãy mau lui để cho lão nạp ...” cây phương triệt sản trong tay ông ta đánh ra một chiêu Hoành Tảo Thiên Quân quét về phía eo của người ấy.</w:t>
      </w:r>
    </w:p>
    <w:p>
      <w:pPr>
        <w:pStyle w:val="BodyText"/>
      </w:pPr>
      <w:r>
        <w:t xml:space="preserve">Lực tay của họ vốn đã hơn người, cú đánh này càng dữ dội hơn, chỉ nghe tiếng xoạc xoạc, một cuộn ngân hồng hình vòng cung lóe lên. Người áo đen hừ một tiếng, đột nhiên cúi người về phía trước, lướt tới bụng Đại Chứng thiền sư, cây trủy thủ trong tay sáng lấp lánh.</w:t>
      </w:r>
    </w:p>
    <w:p>
      <w:pPr>
        <w:pStyle w:val="BodyText"/>
      </w:pPr>
      <w:r>
        <w:t xml:space="preserve">Đại Chứng thiền sư nếu không thâu lại binh khí thì có thể đả thương được đối phương, nhưng cây trủy thủ của đối phương cũng sẽ cắm vào lòng ngực ông ta.</w:t>
      </w:r>
    </w:p>
    <w:p>
      <w:pPr>
        <w:pStyle w:val="BodyText"/>
      </w:pPr>
      <w:r>
        <w:t xml:space="preserve">Tình thế buộc Đại Chứng thiền sư đành phải thâu lại binh khí, nhảy vọt ra phía sau. Người mặc áo đen thừa thế phóng vọt lên cao đến hai trượng, người đang ở trên không trung, đột nhiên xoay một vòng đẩy xéo xuống, khi trồi lên hụp xuống mấy lần thì người đã búng ra đến ba trượng. Người mặc áo xanh cũng đã thoát khỏi vòng vây của bọn Đại Đạo thiền sư, chạy tới bên cạnh người áo đen, lại cùng chuẩn bị ra tay.</w:t>
      </w:r>
    </w:p>
    <w:p>
      <w:pPr>
        <w:pStyle w:val="BodyText"/>
      </w:pPr>
      <w:r>
        <w:t xml:space="preserve">Đại Ngu thiền sư thấy hai người ấy sử dụng toàn khinh công thượng thừa, đệ tử dưới trướng của mình không theo kịp, người càng đông thì càng cản trở tay chân. Ông ta lập tức cao giọng nói:</w:t>
      </w:r>
    </w:p>
    <w:p>
      <w:pPr>
        <w:pStyle w:val="BodyText"/>
      </w:pPr>
      <w:r>
        <w:t xml:space="preserve">“Đại Nguyên sư đệ hãy kiểm tra nơi này, điều động người cố thủ, Đại Chứng, Đại Đạo theo ta truy bắt kẻ địch”.</w:t>
      </w:r>
    </w:p>
    <w:p>
      <w:pPr>
        <w:pStyle w:val="BodyText"/>
      </w:pPr>
      <w:r>
        <w:t xml:space="preserve">Nhà sư đức cao vọng trọng này rõ ràng đã nổi giận, ông ta giật lấy một cây thiền trượng trong tay đệ tử đứng bên cạnh rồi phóng vọt lên, đuổi theo hai người ấy.</w:t>
      </w:r>
    </w:p>
    <w:p>
      <w:pPr>
        <w:pStyle w:val="BodyText"/>
      </w:pPr>
      <w:r>
        <w:t xml:space="preserve">Đại Chứng, Đại Đạo một người cầm trong tay phương tiện sản, một người thì cầm hai cây giới đao, chạy sát theo sau Đại Ngu thiền sư.</w:t>
      </w:r>
    </w:p>
    <w:p>
      <w:pPr>
        <w:pStyle w:val="BodyText"/>
      </w:pPr>
      <w:r>
        <w:t xml:space="preserve">Phương Triệu Nam hơi do dự, hạ giọng nói với một nhà sư bên cạnh:</w:t>
      </w:r>
    </w:p>
    <w:p>
      <w:pPr>
        <w:pStyle w:val="BodyText"/>
      </w:pPr>
      <w:r>
        <w:t xml:space="preserve">“Đại sư phụ, cho tại hạ mượn binh khí”.</w:t>
      </w:r>
    </w:p>
    <w:p>
      <w:pPr>
        <w:pStyle w:val="BodyText"/>
      </w:pPr>
      <w:r>
        <w:t xml:space="preserve">Chàng tuy nói khách sáo, nhưng kỳ thực đã đưa tay ra, vừa nói xong thì đã giật cây giới đao trong tay của hòa thượng ấy. Hòa thượng ấy trong lòng vẫn còn đang nghĩ có nên cho chàng mượn binh khí hay không. Chợt cảm thấy cổ tay tê rần, cây đao đã rơi khỏi tay, quay đầu lại nhìn thì Phương Triệu Nam đã phóng vút lên trên không, đuổi sát theo sau Đại Ngu thiền sư.</w:t>
      </w:r>
    </w:p>
    <w:p>
      <w:pPr>
        <w:pStyle w:val="BodyText"/>
      </w:pPr>
      <w:r>
        <w:t xml:space="preserve">Người áo xanh và người áo đen tựa như không muốn ra tay với các nhà sư nữa, đồng thời cũng hiểu rõ địa thế ở xung quanh, hai người cứ chạy về hướng Tây Bắc.</w:t>
      </w:r>
    </w:p>
    <w:p>
      <w:pPr>
        <w:pStyle w:val="BodyText"/>
      </w:pPr>
      <w:r>
        <w:t xml:space="preserve">Ba nhà sư Đại Ngu, Đại Chứng, Đại Đạo tuy dốc hết sức đuổi sát theo sau nhưng không thể nào đến gần hai người một bước, cả đôi bên vẫn cách nhau đến hai ba trượng.</w:t>
      </w:r>
    </w:p>
    <w:p>
      <w:pPr>
        <w:pStyle w:val="BodyText"/>
      </w:pPr>
      <w:r>
        <w:t xml:space="preserve">Còn Phương Triệu Nam thì cách bọn Đại Ngu thiền sư đến một trượng.</w:t>
      </w:r>
    </w:p>
    <w:p>
      <w:pPr>
        <w:pStyle w:val="BodyText"/>
      </w:pPr>
      <w:r>
        <w:t xml:space="preserve">Đại Ngu thiền sư thấy hai người chạy về hướng có ít đệ tử trong chùa canh giữ, nhưng đó lại là một tuyệt lộ.</w:t>
      </w:r>
    </w:p>
    <w:p>
      <w:pPr>
        <w:pStyle w:val="BodyText"/>
      </w:pPr>
      <w:r>
        <w:t xml:space="preserve">Sáu bóng người đuổi sát theo sau cứ như sao băng lướt qua bầu trời, tiếng quần áo bay phần phật trong gió, Đang chạy, Đại Chứng thiền sư đột nhiên cao giọng niệm một tiếng Phật hiệu, âm thanh ấy vang vọng khắp nơi. Tiếng Phật hiệu chưa dứt thì đột nhiên ở bên đường có bóng người xẹt tới, bốn nhà sư trung niên mình khoác cà sa, tay cầm thiền trượng đứng dang ngang ra chặn đường lại.</w:t>
      </w:r>
    </w:p>
    <w:p>
      <w:pPr>
        <w:pStyle w:val="BodyText"/>
      </w:pPr>
      <w:r>
        <w:t xml:space="preserve">Hai kẻ bịt mặt khinh công trác tuyệt, đang chạy rất nhanh, thấy bốn nhà sư vừa mới xuất hiện thì hai người ấy đã đến sát. Chợt thấy hai người đồng thời giở tay phải lên, ba nhà sư đã lập tức té ngửa xuống, người cuối cùng đứng tương đối xa, tựa như vẫn chưa bị đánh trúng, cây thiền trượng trong tay quét ra một chiêu Lực Tảo Ngũ Nhạc.</w:t>
      </w:r>
    </w:p>
    <w:p>
      <w:pPr>
        <w:pStyle w:val="BodyText"/>
      </w:pPr>
      <w:r>
        <w:t xml:space="preserve">Nhưng tốc độ của hai người ấy rất nhanh, ông ta vừa mới quét thiền trượng lướt qua, cho nên trượng ấy không thể chặn được hai người, nhưng tốc độ của họ cũng bị giảm xuống, Đại Ngu thiền sư đột nhiên chống mạnh cây thiền trượng xuống đất, mượn lực phóng vọt lên.</w:t>
      </w:r>
    </w:p>
    <w:p>
      <w:pPr>
        <w:pStyle w:val="BodyText"/>
      </w:pPr>
      <w:r>
        <w:t xml:space="preserve">Nhà sư mình khoác cà sa ấy không thấy ba đồng môn của mình đã ngã xuống đất như thế nào, cũng không thể ngăn cản được kẻ địch, trong lòng rất áy náy, cao giọng nói:</w:t>
      </w:r>
    </w:p>
    <w:p>
      <w:pPr>
        <w:pStyle w:val="BodyText"/>
      </w:pPr>
      <w:r>
        <w:t xml:space="preserve">“Đệ tử ...” y vừa nói ra hai chữ, Đại Chứng, Đại Đạo đã lướt qua người y. Phương Triệu Nam đi ở sau cuối, hạ giọng nói:</w:t>
      </w:r>
    </w:p>
    <w:p>
      <w:pPr>
        <w:pStyle w:val="BodyText"/>
      </w:pPr>
      <w:r>
        <w:t xml:space="preserve">“Mau đưa những người bị thương vào chùa chữa trị”. Khi chữ cuối cùng vừa nói ra, người đã cách nhà sư ấy hơn hai trượng.</w:t>
      </w:r>
    </w:p>
    <w:p>
      <w:pPr>
        <w:pStyle w:val="BodyText"/>
      </w:pPr>
      <w:r>
        <w:t xml:space="preserve">Lại nói Đại Ngu thiền sư thi triển tuyệt học của Thiếu Lâm là thân pháp Lăng Phong Phi Độ, đề khí lên Đan Điền, mượn lực phóng vút lên cao đến hai ba trượng.</w:t>
      </w:r>
    </w:p>
    <w:p>
      <w:pPr>
        <w:pStyle w:val="BodyText"/>
      </w:pPr>
      <w:r>
        <w:t xml:space="preserve">Ông ta lập tức bổ cây thiền trượng trong tay, mượn sức gió, chân chưa kịp điểm xuống đất thì đã phóng ra xa đến tám chín trượng nữa. Khi hạ xuống đất thì chỉ còn cách kẻ địch một trượng. Lúc này, mọi người đã rời khỏi chùa Thiếu Lâm, chạy đến con đường núi gập ghềnh. Đại Chứng, Đại Đạo khinh công kém hơn sư huynh, tuy đã dốc hết kinh lực trong toàn thân nhưng cũng không thể nào rút ngăn thêm một bước. Lướt qua hai đỉnh núi, thế núi bắt đầu thay đổi, một ngọn núi cao vút chắn ngang đường.</w:t>
      </w:r>
    </w:p>
    <w:p>
      <w:pPr>
        <w:pStyle w:val="BodyText"/>
      </w:pPr>
      <w:r>
        <w:t xml:space="preserve">Đại Ngu thiền sư cao giọng nói:</w:t>
      </w:r>
    </w:p>
    <w:p>
      <w:pPr>
        <w:pStyle w:val="BodyText"/>
      </w:pPr>
      <w:r>
        <w:t xml:space="preserve">“Các ngươi đã đến đường cùng, nếu không chịu dừng lại, đừng trách lão nạp phóng ám khí”.</w:t>
      </w:r>
    </w:p>
    <w:p>
      <w:pPr>
        <w:pStyle w:val="BodyText"/>
      </w:pPr>
      <w:r>
        <w:t xml:space="preserve">Cả hai người ấy nào chịu nghe, chạy vào bên trái của ngọn núi. Đại Ngu thiền sư thầm giảm tốc độ, chờ đợi Đại Chứng, Đại Đạo đuổi lên. Ông ta hạ giọng nói:</w:t>
      </w:r>
    </w:p>
    <w:p>
      <w:pPr>
        <w:pStyle w:val="BodyText"/>
      </w:pPr>
      <w:r>
        <w:t xml:space="preserve">“Ở bên phải là đỉnh núi cao, không dễ leo trèo, nhưng vẫn còn có đường, còn ở bên trái cách đây năm dặm có một vực sâu trăm trượng, rộng đến bốn năm mươi trượng, khinh công của hai người ấy dù có giỏi cũng khó vượt qua. Các đệ hãy đi chậm lại điều tức một lát để dưỡng khí chốc nữa lại động thủ, tiểu huynh đi trước một bước ngăn chặn không cho bọn chúng bắc dây treo”.</w:t>
      </w:r>
    </w:p>
    <w:p>
      <w:pPr>
        <w:pStyle w:val="BodyText"/>
      </w:pPr>
      <w:r>
        <w:t xml:space="preserve">Khi ba người đang đối đáp, Phương Triệu Nam đã đuổi tới nơi, nghe hết những lời của Đại Ngu thiền sư, chàng cao giọng nói:</w:t>
      </w:r>
    </w:p>
    <w:p>
      <w:pPr>
        <w:pStyle w:val="BodyText"/>
      </w:pPr>
      <w:r>
        <w:t xml:space="preserve">“Đại sư phải cẩn thận, võ công của hai kẻ này tựa như là người trong Minh Nhạc”.</w:t>
      </w:r>
    </w:p>
    <w:p>
      <w:pPr>
        <w:pStyle w:val="BodyText"/>
      </w:pPr>
      <w:r>
        <w:t xml:space="preserve">Đại Ngu thiền sư lắc đầu:</w:t>
      </w:r>
    </w:p>
    <w:p>
      <w:pPr>
        <w:pStyle w:val="BodyText"/>
      </w:pPr>
      <w:r>
        <w:t xml:space="preserve">“Thí chủ yên tâm, lão nạp tự tin có thể ...” lúc này, ánh sáng bắt đầu tràn khắp nơi, cảnh vật càng lúc càng rõ. Phương Triệu Nam ngẩng đầu nhìn sắc trời, ở phía trước chỉ có một sơn cốc, hai bên là vách núi thẳng đứng. Ở cuối sơn cốc có vài bóng người. Thế rồi mới nói với hai nhà sư:</w:t>
      </w:r>
    </w:p>
    <w:p>
      <w:pPr>
        <w:pStyle w:val="BodyText"/>
      </w:pPr>
      <w:r>
        <w:t xml:space="preserve">“Lệnh sư huynh đã động thủ với cường địch, chúng ta hãy mau đuổi theo”.</w:t>
      </w:r>
    </w:p>
    <w:p>
      <w:pPr>
        <w:pStyle w:val="BodyText"/>
      </w:pPr>
      <w:r>
        <w:t xml:space="preserve">Thế rồi chàng gia tăng cước lực phóng nhanh về phía trước. Đây là nơi hiểm trở vô cùng, thế núi hai bên đột nhiên đến đây thì đứt hẳn, tựa như bị một chiếc rìu bén ngót chặt ra, vực sâu trăm trượng thì cản đường ở phía trước. Hai bên núi chỉ rộng có hai ba trượng, ở dưới đất thì có rất nhiều loại quái thạch, ngoại trừ chạy ngược trở lại, muốn sống thì chỉ đành liều mạng.</w:t>
      </w:r>
    </w:p>
    <w:p>
      <w:pPr>
        <w:pStyle w:val="BodyText"/>
      </w:pPr>
      <w:r>
        <w:t xml:space="preserve">Mặt trời đã bò lên, hàng vạn tia sáng xua tan đi màn đêm, dần dần lan ra khắp sơn cốc.</w:t>
      </w:r>
    </w:p>
    <w:p>
      <w:pPr>
        <w:pStyle w:val="BodyText"/>
      </w:pPr>
      <w:r>
        <w:t xml:space="preserve">Đại Ngu thiền sư cầm cây thiền trượng múa ra hàng ngàn trượng ảnh, trong trượng có kèm theo tiếng gió, tấn công người mặc áo đen.</w:t>
      </w:r>
    </w:p>
    <w:p>
      <w:pPr>
        <w:pStyle w:val="BodyText"/>
      </w:pPr>
      <w:r>
        <w:t xml:space="preserve">Người mặc áo đen cũng múa tít thanh kiếm, dùng những chiêu số nhẹ nhàng quỷ dị để chống lại màn trượng ảnh trùng trùng của Đại Ngu thiền sư, dù thế công của Đại Ngu thiền sư có lợi hại đến mức nào, y vẫn có thể hóa giải được.</w:t>
      </w:r>
    </w:p>
    <w:p>
      <w:pPr>
        <w:pStyle w:val="BodyText"/>
      </w:pPr>
      <w:r>
        <w:t xml:space="preserve">Người mặc áo xanh thì đứng đối diện với vực sâu, hai tay chắp sau lưng, tựa như đang nghĩ ngợi để tìm một lối ra từ tuyệt địa, không hề để ý đến cuộc ác đấu ở sau lưng. Vừa nhìn thì cứ tưởng Đại Ngu thiền sư đang quét dọc, nhưng không phải như thế.</w:t>
      </w:r>
    </w:p>
    <w:p>
      <w:pPr>
        <w:pStyle w:val="BodyText"/>
      </w:pPr>
      <w:r>
        <w:t xml:space="preserve">Người mặc áo đen tuy bị cuốn vào trong màn trượng, nhưng không hề thấy bại trận, y vẫn cứ múa kiếm tỉnh như không, rõ ràng đối phương vẫn chưa hết toàn lực.</w:t>
      </w:r>
    </w:p>
    <w:p>
      <w:pPr>
        <w:pStyle w:val="BodyText"/>
      </w:pPr>
      <w:r>
        <w:t xml:space="preserve">xem tại</w:t>
      </w:r>
    </w:p>
    <w:p>
      <w:pPr>
        <w:pStyle w:val="BodyText"/>
      </w:pPr>
      <w:r>
        <w:t xml:space="preserve">Đại Chứng thiền sư hạ giọng nói với Đại Đạo thiền sư:</w:t>
      </w:r>
    </w:p>
    <w:p>
      <w:pPr>
        <w:pStyle w:val="BodyText"/>
      </w:pPr>
      <w:r>
        <w:t xml:space="preserve">“Sư đệ hãy giúp tiểu huynh một tay”. Ông ta nói một tiếng, múa cây phương tiện sản xông lên. Người mặc áo đen ấy chỉ để lộ đôi mắt, thấy Đại Chứng thiền sư múa sản xông lên, tay trái lấy ra một thanh trủy thủ, thanh kiếm trong tay đánh ra một chiêu Thừa Long Dẫn Phục gạt được thanh thiền trượng của Đại Ngu thiền sư, y lật tay chém xéo về phía Đại Chứng thiền sư, một luồng hàn quang xẹt lên, đâm vào huyệt Phong Chấn, Đại Chứng thiền sư vội vàng thối lui hai bước đỡ kiếm thế, múa sản phản công trở lại, liên tục đâm ra ba sản, một màn tinh quang xẹt tới. Té ra món binh khí của ông ta quá dài, nếu bị người áo đen áp sát tới thì không thể nào thi triển được. Đại Ngu thiền sư sắp bị y áp sát tới. Quả nhiên người áo đen bị Đại Chứng thiền sư ột sản, buộc phải thối lùi đến ba bước. Người áo đen vừa thối lui, Đại Ngu thiền sư đã phát huy uy lực của cây thiền trượng trong tay, một chiêu Quân Lâm Đại Địa từ trên bổ xuống uy mãnh như dời núi lấp biển.</w:t>
      </w:r>
    </w:p>
    <w:p>
      <w:pPr>
        <w:pStyle w:val="BodyText"/>
      </w:pPr>
      <w:r>
        <w:t xml:space="preserve">Đại Chứng thiền sư múa sản trợ chiến, buộc người áo đen thối lui ba bước, cũng trong khoảnh khắc này, Đại Ngu thiền sư đã lấy lại thế thượng phong. Người áo đen bị một chiêu Quân Lâm Đại Địa của Đại Ngu thiền sư uy hiếp, không dám dùng binh khí chống đỡ nữa, lại nhảy vọt ra sau. Đại Ngu thiền sư tay cầm ngang thiền trượng chậm rãi tiến về phía trước, mặt mũi trang nghiêm. Phương Triệu Nam để ý thấy chiêu số của người mặc áo đen tựa như đã nhìn thấy ở đâu đó nhưng trong nhất thời chàng lại nhớ không ra.</w:t>
      </w:r>
    </w:p>
    <w:p>
      <w:pPr>
        <w:pStyle w:val="BodyText"/>
      </w:pPr>
      <w:r>
        <w:t xml:space="preserve">Vì ba bốn trượng ở phía sau lưng người mặc áo đen là vực sâu trăm trượng, y chậm rãi bước lùi về phía sau, rõ ràng là để vận khí điều tức, không hề có ý bó tay chịu trói, thế phản công càng dữ dội hơn. Còn người áo xanh đứng quay lưng về bọn họ, mặt hướng xuống vực sâu đột nhiên xoay người lại, đôi mắt sáng quắc, nhìn thẳng vào bọn ba người Đại Ngu thiền sư, chậm rãi bước tới. Người mặc áo đen thì ngừng lại, hai người đứng sánh vai với nhau tựa như có ý cùng kháng địch.</w:t>
      </w:r>
    </w:p>
    <w:p>
      <w:pPr>
        <w:pStyle w:val="BodyText"/>
      </w:pPr>
      <w:r>
        <w:t xml:space="preserve">Đại Chứng, Đại Đạo thiền sư chạy tới đứng hai bên Đại Ngu. Cả hai bên cách nhau sáu bảy thước đang thủ thế chờ địch thủ. Người mặc áo đen và người mặc áo xanh vì che mặt cho nên không thể thấy được thần sắc, nhưng ánh mắt của hai người ấy tựa như đang rất chú ý, cả hai bên đều biết đã gặp phải cường địch, không ai dám có lòng coi thường. Đại Ngu thiền sư trầm giọng nói:</w:t>
      </w:r>
    </w:p>
    <w:p>
      <w:pPr>
        <w:pStyle w:val="BodyText"/>
      </w:pPr>
      <w:r>
        <w:t xml:space="preserve">“Hai vị võ công không kém chắc không phải là hạng vô danh”.</w:t>
      </w:r>
    </w:p>
    <w:p>
      <w:pPr>
        <w:pStyle w:val="BodyText"/>
      </w:pPr>
      <w:r>
        <w:t xml:space="preserve">Người mặc áo đen và người mặc áo xanh đều không thèm để ý đến lời nói của Đại Ngu thiền sư. Đại Ngu thiền sư nói:</w:t>
      </w:r>
    </w:p>
    <w:p>
      <w:pPr>
        <w:pStyle w:val="BodyText"/>
      </w:pPr>
      <w:r>
        <w:t xml:space="preserve">“Hai ngươi có điếc không?”.</w:t>
      </w:r>
    </w:p>
    <w:p>
      <w:pPr>
        <w:pStyle w:val="BodyText"/>
      </w:pPr>
      <w:r>
        <w:t xml:space="preserve">Người mặc áo đen và người mặc áo xanh vẫn không hề để ý đến lời mắng của đối phương, bốn ánh mắt cứ nhìn thẳng vào người ba nhà sư. Đột nhiên người mặc áo đen giở thanh kiếm tiến lên phía trước, ánh hàn quang lấp lánh, từng đóa kiếm hoa lấp lánh, từng đóa kiếm hoa vẽ ra đâm về phía ba nhà sư. Tất cả đều phải múa tít thanh kiếm trong tay chống đỡ. Trượng ảnh, sản quang hòa vào với hai thanh giới đao sáng lấp lánh trong tay Đại Đạo thiền sư.</w:t>
      </w:r>
    </w:p>
    <w:p>
      <w:pPr>
        <w:pStyle w:val="BodyText"/>
      </w:pPr>
      <w:r>
        <w:t xml:space="preserve">Ánh sáng rộng hơn cả trượng, biết chặn đường rút lui.</w:t>
      </w:r>
    </w:p>
    <w:p>
      <w:pPr>
        <w:pStyle w:val="BodyText"/>
      </w:pPr>
      <w:r>
        <w:t xml:space="preserve">Các nhà sư Thiếu Lâm cùng một môn phái hiệp thông với nhau, chiêu này không những có thể chống cự lại kiếm thế của đối phương mà còn ngăn không cho đối phương phá vòng vây. Cũng trong chiêu này, ba nhà sư Thiếu Lâm đã dùng đến tám thành công lực. Kiếm hoa của người áo đen tán loạn, một tràng tiếng binh khí giao nhau kêu lên loảng xoảng, đột nhiên vọt ra sau, hạ xuống chỗ cũ đứng sánh vai với người áo xanh, tư thế chẳng hề thay đổi tí nào.</w:t>
      </w:r>
    </w:p>
    <w:p>
      <w:pPr>
        <w:pStyle w:val="BodyText"/>
      </w:pPr>
      <w:r>
        <w:t xml:space="preserve">Đại Ngu thiền sư rúng động trong lòng, thầm kinh:</w:t>
      </w:r>
    </w:p>
    <w:p>
      <w:pPr>
        <w:pStyle w:val="BodyText"/>
      </w:pPr>
      <w:r>
        <w:t xml:space="preserve">“Võ công bình sinh hiếm thấy, hai vị sư trưởng không biết có bị hại hay không, Đại Bi sư đệ sao chẳng thấy động tĩnh gì khi kẻ cường địch xông ra khỏi căn nhà, xem ra lành ít dữ nhiều ...” nghĩ đến đây, một cảm giác căm giận dâng lên trong lòng.</w:t>
      </w:r>
    </w:p>
    <w:p>
      <w:pPr>
        <w:pStyle w:val="BodyText"/>
      </w:pPr>
      <w:r>
        <w:t xml:space="preserve">Ngọn lửa phục thù mãnh liệt cùng với cảm giác trách nhiệm đối với việc duy trì chuyện của sư môn khiến ông ta mau chóng quyết định, thế là ông ta lấy chiếc chìa khóa cùng với tấm bản đồ của nhà sư râu tóc bạc phơ giao cho Đại Đạo thiền sư. Ông ta nói:</w:t>
      </w:r>
    </w:p>
    <w:p>
      <w:pPr>
        <w:pStyle w:val="BodyText"/>
      </w:pPr>
      <w:r>
        <w:t xml:space="preserve">“Sư đệ hãy trao chìa khóa, bản đồ cho Đại Bi sư đệ”.</w:t>
      </w:r>
    </w:p>
    <w:p>
      <w:pPr>
        <w:pStyle w:val="BodyText"/>
      </w:pPr>
      <w:r>
        <w:t xml:space="preserve">Đại Đạo thiền sư trong nhất thời không hiểu tâm ý của sư huynh, vẫn nhận lấy hai món ấy rồi hỏi:</w:t>
      </w:r>
    </w:p>
    <w:p>
      <w:pPr>
        <w:pStyle w:val="BodyText"/>
      </w:pPr>
      <w:r>
        <w:t xml:space="preserve">“Đi ngay bây giờ?”.</w:t>
      </w:r>
    </w:p>
    <w:p>
      <w:pPr>
        <w:pStyle w:val="BodyText"/>
      </w:pPr>
      <w:r>
        <w:t xml:space="preserve">Đại Ngu nói:</w:t>
      </w:r>
    </w:p>
    <w:p>
      <w:pPr>
        <w:pStyle w:val="BodyText"/>
      </w:pPr>
      <w:r>
        <w:t xml:space="preserve">“Đi ngay bây giờ, nếu không gặp Đại Bi sư đệ thì hãy trao hai món này cho giám viện thủ tọa Đại An sư đệ”.</w:t>
      </w:r>
    </w:p>
    <w:p>
      <w:pPr>
        <w:pStyle w:val="BodyText"/>
      </w:pPr>
      <w:r>
        <w:t xml:space="preserve">Đại Đạo tựa như đã hiểu ra dụng ý của Đại Ngu, trong lòng chợt nhói lên, ông ta buồn bã nói:</w:t>
      </w:r>
    </w:p>
    <w:p>
      <w:pPr>
        <w:pStyle w:val="BodyText"/>
      </w:pPr>
      <w:r>
        <w:t xml:space="preserve">“Sư huynh cớ gì phải ...”.</w:t>
      </w:r>
    </w:p>
    <w:p>
      <w:pPr>
        <w:pStyle w:val="BodyText"/>
      </w:pPr>
      <w:r>
        <w:t xml:space="preserve">Đại Ngu thiền sư nhíu mày, gằn giọng nói:</w:t>
      </w:r>
    </w:p>
    <w:p>
      <w:pPr>
        <w:pStyle w:val="BodyText"/>
      </w:pPr>
      <w:r>
        <w:t xml:space="preserve">“Không được nói nhiều, đi mau!”.</w:t>
      </w:r>
    </w:p>
    <w:p>
      <w:pPr>
        <w:pStyle w:val="BodyText"/>
      </w:pPr>
      <w:r>
        <w:t xml:space="preserve">Đại Đạo thấy sư huynh lộ vẻ giận dữ, không dám nói nhiều nữa, chỉ đành chắp tay nói:</w:t>
      </w:r>
    </w:p>
    <w:p>
      <w:pPr>
        <w:pStyle w:val="BodyText"/>
      </w:pPr>
      <w:r>
        <w:t xml:space="preserve">“Tiểu đệ kính nhận pháp dụ của sư huynh”. Rồi đột nhiên xoay người chạy đi mất.</w:t>
      </w:r>
    </w:p>
    <w:p>
      <w:pPr>
        <w:pStyle w:val="BodyText"/>
      </w:pPr>
      <w:r>
        <w:t xml:space="preserve">Đại Ngu thiền sư đưa mắt nhìn theo bóng dáng của Đại Đạo, ông ta hơi mỉm cười, vẻ mặt căng thẳng đột nhiên biến mất. Tựa như trong chốc lát, ông ta đã hoàn thành tâm nguyện cả đời mình, trên đời chẳng có nỗi khổ sinh ly tử biệt của đời người cũng không thể làm cho ông ta lo lắng tí nào. Ông ta múa cây thiền trượng trong tay, hạ giọng nói với Đại Chứng:</w:t>
      </w:r>
    </w:p>
    <w:p>
      <w:pPr>
        <w:pStyle w:val="BodyText"/>
      </w:pPr>
      <w:r>
        <w:t xml:space="preserve">“Sư đệ hãy lui ra, ta phải coi thử võ học của Thiếu Lâm chúng ta có xứng với danh xưng Thái Sơn Bắc Đẩu trong võ lâm hay không ...”.</w:t>
      </w:r>
    </w:p>
    <w:p>
      <w:pPr>
        <w:pStyle w:val="BodyText"/>
      </w:pPr>
      <w:r>
        <w:t xml:space="preserve">Ông ta cười lớn một hồi rồi nói tiếp:</w:t>
      </w:r>
    </w:p>
    <w:p>
      <w:pPr>
        <w:pStyle w:val="BodyText"/>
      </w:pPr>
      <w:r>
        <w:t xml:space="preserve">“Trong hàng chữ Đại của chúng ta, võ công của Đại Trí sư huynh là cao nhất, nhưng huynh ấy đã mất mạng khi truy sát ả yêu phụ che mặt. Đại Phương sư đệ hơi kém Đại Trí sư huynh nay mất tích trong Minh Nhạc, lão nạp trên không bằng thành tựu của sư huynh, dưới kém sư đệ một bậc, nhưng ta phải xem mấy mươi năm siêng năng luyện tập võ học Thiếu Lâm rốt cuộc đã có được bao nhiêu thành tựu, sư đệ hãy để ta đối phó với bọn chúng, không được ra tay giúp đỡ”.</w:t>
      </w:r>
    </w:p>
    <w:p>
      <w:pPr>
        <w:pStyle w:val="BodyText"/>
      </w:pPr>
      <w:r>
        <w:t xml:space="preserve">Lời nói của ông ta nghe rất ôn hòa, nhưng ý rất kiên quyết, từng chữ từng câu đều như chém đinh chặt sắt. Ông ta là người rất ôn hòa, tuy đã có lòng liều mạng, nhưng không hề mắng chửi đối phương.</w:t>
      </w:r>
    </w:p>
    <w:p>
      <w:pPr>
        <w:pStyle w:val="BodyText"/>
      </w:pPr>
      <w:r>
        <w:t xml:space="preserve">Đại Chứng hạ giọng nói:</w:t>
      </w:r>
    </w:p>
    <w:p>
      <w:pPr>
        <w:pStyle w:val="BodyText"/>
      </w:pPr>
      <w:r>
        <w:t xml:space="preserve">“Tiểu đệ kính nhận từ mệnh của sư huynh”.</w:t>
      </w:r>
    </w:p>
    <w:p>
      <w:pPr>
        <w:pStyle w:val="BodyText"/>
      </w:pPr>
      <w:r>
        <w:t xml:space="preserve">Đại Ngu cao giọng ngâm rằng:</w:t>
      </w:r>
    </w:p>
    <w:p>
      <w:pPr>
        <w:pStyle w:val="BodyText"/>
      </w:pPr>
      <w:r>
        <w:t xml:space="preserve">“Linh dược chỉ trị bệnh không chết, cửa Phật không độ người vô duyên”. Rồi tay cầm ngang thanh thiền trượng, bước sải tới.</w:t>
      </w:r>
    </w:p>
    <w:p>
      <w:pPr>
        <w:pStyle w:val="BodyText"/>
      </w:pPr>
      <w:r>
        <w:t xml:space="preserve">Đại sư ấy đã coi cái chết như trở về, một lòng quyết cứu nhân độ thế, phong độ quang minh lỗi lạc của ông ta đã khiến người áo đen tựa như hoảng sợ, đôi mắt của y lấp lánh, nhìn thẳng lên người Đại Ngu thiền sư.</w:t>
      </w:r>
    </w:p>
    <w:p>
      <w:pPr>
        <w:pStyle w:val="BodyText"/>
      </w:pPr>
      <w:r>
        <w:t xml:space="preserve">Tay phải cầm thanh kiếm đẩy lên trước ngực, tay trái cầm thanh trủy thủ gác lên thanh kiếm, y chậm rãi bước tới, mỗi bước thì người hơi rung rung.</w:t>
      </w:r>
    </w:p>
    <w:p>
      <w:pPr>
        <w:pStyle w:val="BodyText"/>
      </w:pPr>
      <w:r>
        <w:t xml:space="preserve">Khi hai bên cách nhau khoảng bảy tám thước thì đều ngừng lại.</w:t>
      </w:r>
    </w:p>
    <w:p>
      <w:pPr>
        <w:pStyle w:val="BodyText"/>
      </w:pPr>
      <w:r>
        <w:t xml:space="preserve">Phương Triệu Nam thấy hai người đều đã tập trung công lực của toàn thân, khi lao vào nhau sẽ lập tức biết được sự tồn vong, đó là lối đánh hiếm thấy trên võ lâm, cho nên trong lòng chàng rất kinh hãi. Chàng thầm nhủ:</w:t>
      </w:r>
    </w:p>
    <w:p>
      <w:pPr>
        <w:pStyle w:val="BodyText"/>
      </w:pPr>
      <w:r>
        <w:t xml:space="preserve">“Đại Ngu thiền sư là một bậc cao tăng trong chùa Thiếu Lâm, mình phải ngăn cản lối đánh liều mạng này ...” thế rồi lập tức quát lớn một tiếng tung người vọt lên. Một chiêu Phong Lôi Giao Kích như điện xẹt đánh tới người mặc áo đen.</w:t>
      </w:r>
    </w:p>
    <w:p>
      <w:pPr>
        <w:pStyle w:val="BodyText"/>
      </w:pPr>
      <w:r>
        <w:t xml:space="preserve">Thanh kiếm đang trong tay người mặc áo đen chợt giở lên, ánh hàn quang lóe lên, lập tức hàng vạn điểm hàn tinh tản ra, một tràng tiếng kim khí giao nhau loảng xoảng, thanh kiếm trong tay Phương Triệu Nam bị màn kiếm quang vây chặt, cả người cũng bị chụp dưới kiếm ảnh.</w:t>
      </w:r>
    </w:p>
    <w:p>
      <w:pPr>
        <w:pStyle w:val="BodyText"/>
      </w:pPr>
      <w:r>
        <w:t xml:space="preserve">Đại Ngu thiền sư không thể nào ra tay ứng cứu kịp vì kiếm ấy quá nhanh.</w:t>
      </w:r>
    </w:p>
    <w:p>
      <w:pPr>
        <w:pStyle w:val="BodyText"/>
      </w:pPr>
      <w:r>
        <w:t xml:space="preserve">Khi Phương Triệu Nam sắp bị thương bởi màn kiếm quang, chợt nghe người mặc áo đen lạnh lùng hừ một tiếng rồi thối lui mấy thước. Phương Triệu Nam cầm chắc thanh kiếm đứng ở đấy cười lạnh rằng:</w:t>
      </w:r>
    </w:p>
    <w:p>
      <w:pPr>
        <w:pStyle w:val="BodyText"/>
      </w:pPr>
      <w:r>
        <w:t xml:space="preserve">“Đừng nói ngươi đã cải nam trang, dù cho hóa thành tro bụi, cũng không thể gạt được ta!”.</w:t>
      </w:r>
    </w:p>
    <w:p>
      <w:pPr>
        <w:pStyle w:val="Compact"/>
      </w:pPr>
      <w:r>
        <w:t xml:space="preserve">Chàng đột nhiên đánh lui được kẻ cường địch, cả một bậc cao thủ như Đại Ngu thiền sư cũng không biết chàng đã dùng võ công gì.</w:t>
      </w:r>
      <w:r>
        <w:br w:type="textWrapping"/>
      </w:r>
      <w:r>
        <w:br w:type="textWrapping"/>
      </w:r>
    </w:p>
    <w:p>
      <w:pPr>
        <w:pStyle w:val="Heading2"/>
      </w:pPr>
      <w:bookmarkStart w:id="52" w:name="chương-3-0-bị-yêu-pháp-tự-phá-sư-môn"/>
      <w:bookmarkEnd w:id="52"/>
      <w:r>
        <w:t xml:space="preserve">30. Chương 3 0: Bị Yêu Pháp Tự Phá Sư Môn</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30: Bị Yêu Pháp Tự Phá Sư Môn</w:t>
      </w:r>
    </w:p>
    <w:p>
      <w:pPr>
        <w:pStyle w:val="BodyText"/>
      </w:pPr>
      <w:r>
        <w:t xml:space="preserve">Dịch: Cổ Nguyệt</w:t>
      </w:r>
    </w:p>
    <w:p>
      <w:pPr>
        <w:pStyle w:val="BodyText"/>
      </w:pPr>
      <w:r>
        <w:t xml:space="preserve">Nguồn: Văn Tuyển</w:t>
      </w:r>
    </w:p>
    <w:p>
      <w:pPr>
        <w:pStyle w:val="BodyText"/>
      </w:pPr>
      <w:r>
        <w:t xml:space="preserve">Khi Phương Triệu Nam bị vây trong màn kiếm, chàng cảm thấy áp lực rất lớn, không thể nào triển khai được kiếm thế trong tay. Trong lúc nguy ngập, chàng chợt nhớ đến chiêu Phật Pháp Vô Biên, tay trái vội vàng đẩy ra. Người mặc áo đen thấy chưởng thế đánh tới dù có né cũng không kịp nữa, bị một chưởng của Phương Triệu Nam vỗ lên ngực, chỉ thấy người chấn động, đành phải thối lui mấy bước. Phương Triệu Nam trong một lúc gấp gáp chỉ dùng bốn thành chân lực.</w:t>
      </w:r>
    </w:p>
    <w:p>
      <w:pPr>
        <w:pStyle w:val="BodyText"/>
      </w:pPr>
      <w:r>
        <w:t xml:space="preserve">Người ấy điều tức một hồi thì cảm thấy không bị thương, đột nhiên lột mạng che mặt, lộ ra bộ mặt xinh xắn thanh tú, cười rằng:</w:t>
      </w:r>
    </w:p>
    <w:p>
      <w:pPr>
        <w:pStyle w:val="BodyText"/>
      </w:pPr>
      <w:r>
        <w:t xml:space="preserve">“Trí nhớ của ngươi cũng không tồi!”.</w:t>
      </w:r>
    </w:p>
    <w:p>
      <w:pPr>
        <w:pStyle w:val="BodyText"/>
      </w:pPr>
      <w:r>
        <w:t xml:space="preserve">Nàng xé bộ y phục màu đen trên người, lộ ra bộ võ phục màu xanh lam bó sát người, tháo cả tấm khăn quấn tóc, mái tóc dài đổ xuống.</w:t>
      </w:r>
    </w:p>
    <w:p>
      <w:pPr>
        <w:pStyle w:val="BodyText"/>
      </w:pPr>
      <w:r>
        <w:t xml:space="preserve">Ngay khi người áo đen xé bộ đồ đen trên người, người mặc áo xanh cũng mau chóng xé bộ đồ xanh trên người, trong khoảnh khắc cả hai người che mặt lập tức trở thành hai thiếu nữ xinh đẹp tuyệt trần.</w:t>
      </w:r>
    </w:p>
    <w:p>
      <w:pPr>
        <w:pStyle w:val="BodyText"/>
      </w:pPr>
      <w:r>
        <w:t xml:space="preserve">Phương Triệu Nam cười lạnh nói:</w:t>
      </w:r>
    </w:p>
    <w:p>
      <w:pPr>
        <w:pStyle w:val="BodyText"/>
      </w:pPr>
      <w:r>
        <w:t xml:space="preserve">“Hai người cũng lớn gan thật!” rồi chàng quay đầu lại nói với Đại Ngu thiền sư:</w:t>
      </w:r>
    </w:p>
    <w:p>
      <w:pPr>
        <w:pStyle w:val="BodyText"/>
      </w:pPr>
      <w:r>
        <w:t xml:space="preserve">“Hai người này là đệ tử đích truyền của Nhạc chủ Minh Nhạc ...”.</w:t>
      </w:r>
    </w:p>
    <w:p>
      <w:pPr>
        <w:pStyle w:val="BodyText"/>
      </w:pPr>
      <w:r>
        <w:t xml:space="preserve">Đại Ngu thiền sư hai mắt sáng quắc, nhìn hai người ấy rồi nói:</w:t>
      </w:r>
    </w:p>
    <w:p>
      <w:pPr>
        <w:pStyle w:val="BodyText"/>
      </w:pPr>
      <w:r>
        <w:t xml:space="preserve">“Té ra là hai vị nữ thí chủ”. Rồi chắp tay trước ngực.</w:t>
      </w:r>
    </w:p>
    <w:p>
      <w:pPr>
        <w:pStyle w:val="BodyText"/>
      </w:pPr>
      <w:r>
        <w:t xml:space="preserve">Thiếu nữ mặc đồ đỏ bên trái nhoẻn miệng cười rằng:</w:t>
      </w:r>
    </w:p>
    <w:p>
      <w:pPr>
        <w:pStyle w:val="BodyText"/>
      </w:pPr>
      <w:r>
        <w:t xml:space="preserve">“Nhà sư già đừng giả từ bi nữa, có lời gì thì hãy mau nói thẳng ra!”.</w:t>
      </w:r>
    </w:p>
    <w:p>
      <w:pPr>
        <w:pStyle w:val="BodyText"/>
      </w:pPr>
      <w:r>
        <w:t xml:space="preserve">Đại Ngu thiền sư nói:</w:t>
      </w:r>
    </w:p>
    <w:p>
      <w:pPr>
        <w:pStyle w:val="BodyText"/>
      </w:pPr>
      <w:r>
        <w:t xml:space="preserve">“Lão nạp là người xuất gia, chưa bao giờ nói lời cuồng vọng, hai vị trưởng lão đang tạo thiền đã thế nào rồi?”.</w:t>
      </w:r>
    </w:p>
    <w:p>
      <w:pPr>
        <w:pStyle w:val="BodyText"/>
      </w:pPr>
      <w:r>
        <w:t xml:space="preserve">Thiếu nữ mặc đồ màu lam ở bên phải mỉm cười:</w:t>
      </w:r>
    </w:p>
    <w:p>
      <w:pPr>
        <w:pStyle w:val="BodyText"/>
      </w:pPr>
      <w:r>
        <w:t xml:space="preserve">“Có phải ngươi muốn hỏi lã già râu tóc bạc phơ và lão già đầu trọc râu dài hay không?”.</w:t>
      </w:r>
    </w:p>
    <w:p>
      <w:pPr>
        <w:pStyle w:val="BodyText"/>
      </w:pPr>
      <w:r>
        <w:t xml:space="preserve">Đại Ngu nghe nàng tả bên ngoài của hai vị sư trưởng, trong lòng không khỏi giật mình, ông ta là một người trầm tĩnh nhưng cũng không thể khống chế được vẻ kích động, sắc mặt đã thay đổi.</w:t>
      </w:r>
    </w:p>
    <w:p>
      <w:pPr>
        <w:pStyle w:val="BodyText"/>
      </w:pPr>
      <w:r>
        <w:t xml:space="preserve">Ông ta trầm giọng nói:</w:t>
      </w:r>
    </w:p>
    <w:p>
      <w:pPr>
        <w:pStyle w:val="BodyText"/>
      </w:pPr>
      <w:r>
        <w:t xml:space="preserve">“Đúng vậy, hai ngài ấy đã thế nào rồi?”.</w:t>
      </w:r>
    </w:p>
    <w:p>
      <w:pPr>
        <w:pStyle w:val="BodyText"/>
      </w:pPr>
      <w:r>
        <w:t xml:space="preserve">Thiếu nữ áo lam cười khanh khách:</w:t>
      </w:r>
    </w:p>
    <w:p>
      <w:pPr>
        <w:pStyle w:val="BodyText"/>
      </w:pPr>
      <w:r>
        <w:t xml:space="preserve">“Hai lão già, mỗi người bị ta đâm ba kiếm, nay còn sống hay đã cết ta cũng chẳng biết!”.</w:t>
      </w:r>
    </w:p>
    <w:p>
      <w:pPr>
        <w:pStyle w:val="BodyText"/>
      </w:pPr>
      <w:r>
        <w:t xml:space="preserve">Mấy câu ấy từng chữ như đao như kiếm đâm vào trong tim Đại Ngu thiền sư, sắc mặt của ông ta sa sầm, ông ta buồn rầu nói:</w:t>
      </w:r>
    </w:p>
    <w:p>
      <w:pPr>
        <w:pStyle w:val="BodyText"/>
      </w:pPr>
      <w:r>
        <w:t xml:space="preserve">“Nói như thế, hai vị sư trưởng của lão nạp đều đã chết dưới kiếm của nữ thí chủ”.</w:t>
      </w:r>
    </w:p>
    <w:p>
      <w:pPr>
        <w:pStyle w:val="BodyText"/>
      </w:pPr>
      <w:r>
        <w:t xml:space="preserve">Thiếu nữ áo lam cười rằng:</w:t>
      </w:r>
    </w:p>
    <w:p>
      <w:pPr>
        <w:pStyle w:val="BodyText"/>
      </w:pPr>
      <w:r>
        <w:t xml:space="preserve">“Nếu bọn họ không chết, ta cũng chẳng còn cách nào nữa!”.</w:t>
      </w:r>
    </w:p>
    <w:p>
      <w:pPr>
        <w:pStyle w:val="BodyText"/>
      </w:pPr>
      <w:r>
        <w:t xml:space="preserve">Đại Chứng càng không thể kìm chế được nỗi căm phẫn, sắc mặt của ông ta tái xanh, nước mắt rơi lã chã.</w:t>
      </w:r>
    </w:p>
    <w:p>
      <w:pPr>
        <w:pStyle w:val="BodyText"/>
      </w:pPr>
      <w:r>
        <w:t xml:space="preserve">Thiếu nữ áo đỏ đột nhiên chỉ tay về phía Phương Triệu Nam, cười rằng:</w:t>
      </w:r>
    </w:p>
    <w:p>
      <w:pPr>
        <w:pStyle w:val="BodyText"/>
      </w:pPr>
      <w:r>
        <w:t xml:space="preserve">“Kẻ bạc tình kia, chắc ngươi sung sướng lắm đây?”.</w:t>
      </w:r>
    </w:p>
    <w:p>
      <w:pPr>
        <w:pStyle w:val="BodyText"/>
      </w:pPr>
      <w:r>
        <w:t xml:space="preserve">Phương Triệu Nam đã rúng động trước tin dữ hai nhà sư bế quan đã chết, nghe thiếu nữ áo đỏ hỏi như thế thì thất kinh. Chàng thầm nhủ:</w:t>
      </w:r>
    </w:p>
    <w:p>
      <w:pPr>
        <w:pStyle w:val="BodyText"/>
      </w:pPr>
      <w:r>
        <w:t xml:space="preserve">“Chả lẽ Sương sư muội đã bị bọn chúng bắt sống?” chàng cố che giấu nỗi lo lắng trong lòng, lạnh lùng nói:</w:t>
      </w:r>
    </w:p>
    <w:p>
      <w:pPr>
        <w:pStyle w:val="BodyText"/>
      </w:pPr>
      <w:r>
        <w:t xml:space="preserve">“Ta có gì không ổn?”.</w:t>
      </w:r>
    </w:p>
    <w:p>
      <w:pPr>
        <w:pStyle w:val="BodyText"/>
      </w:pPr>
      <w:r>
        <w:t xml:space="preserve">Thiếu nữ áo đỏ cười khanh khách nói:</w:t>
      </w:r>
    </w:p>
    <w:p>
      <w:pPr>
        <w:pStyle w:val="BodyText"/>
      </w:pPr>
      <w:r>
        <w:t xml:space="preserve">“Sư muội Mai Giáng Tuyết của ta, đa tình quá hóa ngu xuẩn, đã thả kẻ cường địch, bị gia sư ép nhảy vào trong miệng núi lửa, đã sớm trở thành tro bụi trong lửa đỏ ...”.</w:t>
      </w:r>
    </w:p>
    <w:p>
      <w:pPr>
        <w:pStyle w:val="BodyText"/>
      </w:pPr>
      <w:r>
        <w:t xml:space="preserve">Tin ấy như nhát búa nặng ngàn cân giáng vào ngực, Phương Triệu Nam nhói tim, vội vàng nói:</w:t>
      </w:r>
    </w:p>
    <w:p>
      <w:pPr>
        <w:pStyle w:val="BodyText"/>
      </w:pPr>
      <w:r>
        <w:t xml:space="preserve">“Thật không?”.</w:t>
      </w:r>
    </w:p>
    <w:p>
      <w:pPr>
        <w:pStyle w:val="BodyText"/>
      </w:pPr>
      <w:r>
        <w:t xml:space="preserve">Thiếu nữ áo đỏ đưa mắt nhìn Phương Triệu Nam một hồi rồi cười:</w:t>
      </w:r>
    </w:p>
    <w:p>
      <w:pPr>
        <w:pStyle w:val="BodyText"/>
      </w:pPr>
      <w:r>
        <w:t xml:space="preserve">“Chữ nào cũng là thật”.</w:t>
      </w:r>
    </w:p>
    <w:p>
      <w:pPr>
        <w:pStyle w:val="BodyText"/>
      </w:pPr>
      <w:r>
        <w:t xml:space="preserve">Phương Triệu Nam chỉ cảm thấy một nỗi căm phẫn dâng lên trong lòng, chàng đột nhiên múa cây đao trong tay rồi lớn giọng nói:</w:t>
      </w:r>
    </w:p>
    <w:p>
      <w:pPr>
        <w:pStyle w:val="BodyText"/>
      </w:pPr>
      <w:r>
        <w:t xml:space="preserve">“Nếu là thật, hôm nay hai người đừng hòng sống sót rời khỏi nơi này!”.</w:t>
      </w:r>
    </w:p>
    <w:p>
      <w:pPr>
        <w:pStyle w:val="BodyText"/>
      </w:pPr>
      <w:r>
        <w:t xml:space="preserve">Thiếu nữ áo đỏ chợt cười khanh khách:</w:t>
      </w:r>
    </w:p>
    <w:p>
      <w:pPr>
        <w:pStyle w:val="BodyText"/>
      </w:pPr>
      <w:r>
        <w:t xml:space="preserve">“Ngươi có nói khoác quá không? Một chút võ công của ngươi mà dám nói những lời phóng túng như thế”.</w:t>
      </w:r>
    </w:p>
    <w:p>
      <w:pPr>
        <w:pStyle w:val="BodyText"/>
      </w:pPr>
      <w:r>
        <w:t xml:space="preserve">Đại Ngu thiền sư gõ cây thiền trượng trong tay xuống đất rồi trầm giọng nói:</w:t>
      </w:r>
    </w:p>
    <w:p>
      <w:pPr>
        <w:pStyle w:val="BodyText"/>
      </w:pPr>
      <w:r>
        <w:t xml:space="preserve">“Hai người muốn sống mà rời khỏi chốn này không khó, nhưng trước tiên phải giết chết bọn lão nạp đã”. Rồi ông ta vọt lên giáng cây trượng xuống thiếu nữ áo lam.</w:t>
      </w:r>
    </w:p>
    <w:p>
      <w:pPr>
        <w:pStyle w:val="BodyText"/>
      </w:pPr>
      <w:r>
        <w:t xml:space="preserve">Ông ta từ nhỏ đã xuất gia, xưa nay chỉ ở trong chùa lo việc kinh kệ và tập võ, trong đời chưa bao giờ gặp chuyện đau đớn như thế này. Tin dữ lúc nãy có thể nói là chuyện đau lòng nhất của ông ta, cho nên bao nỗi căm giận đều dồn vào nhát trượng lúc nãy. Thiếu nữ áo lam thấy uy thế của nhát trượng thì không khỏi hoảng sợ, nàng nào dám tiếp lấy trượng thế, chỉ đành xoay người thối lui năm bước mới tránh được cú đánh của Đại Ngu thiền sư. Ngọn lửa căm giận, nỗi đau đớn đến tận tim gan đã khơi dậy sát cơ của Đại Ngu thiền sư, chỉ nghe ông ta quát lớn một tiếng, không đợi thiếu nữ áo lam trả đòn, cây thiền trượng đánh ra một chiêu Cuồng Phong Nộ Tiêu quét ngang ra.</w:t>
      </w:r>
    </w:p>
    <w:p>
      <w:pPr>
        <w:pStyle w:val="BodyText"/>
      </w:pPr>
      <w:r>
        <w:t xml:space="preserve">Thiếu nữ áo lam lách hai vai, lại thối lui đến tám thước, người đã lùi đến mép vực sâu.</w:t>
      </w:r>
    </w:p>
    <w:p>
      <w:pPr>
        <w:pStyle w:val="BodyText"/>
      </w:pPr>
      <w:r>
        <w:t xml:space="preserve">Ánh thần quang ở ánh mắt của Đại Ngu thiền sư sáng quắc, hai chân ông ta hơi điểm xuống đất, chiếc tăng bào kêu lên phần phật, cây thiền trượng lại đánh ra một chiêu Bát Phương Phong Vũ, vẽ ra một màn trượng ảnh từ trên đầu chụp xuống.</w:t>
      </w:r>
    </w:p>
    <w:p>
      <w:pPr>
        <w:pStyle w:val="BodyText"/>
      </w:pPr>
      <w:r>
        <w:t xml:space="preserve">Nếu thiếu nữ áo lam không chịu tiếp chiêu này thì chắc chắn sẽ rơi xuống vực mà tan xương nát thịt. Nàng hoảng sợ trước uy thế của Đại Ngu thiền sư, cho nên không dám tiếp lấy trượng thế của ông ta, vừa thối lui một chiêu thí đã mất hết tiên cơ, bị ép lùi đến mấy bước.</w:t>
      </w:r>
    </w:p>
    <w:p>
      <w:pPr>
        <w:pStyle w:val="BodyText"/>
      </w:pPr>
      <w:r>
        <w:t xml:space="preserve">Lúc này nàng đã bị đánh lùi đến mép vực sâu, lòng liều mạng nổi lên, cây trường kiếm chém xéo ra một chiêu Dã Hỏa Thiêu Chuyển, vẽ ra trùng trùng kiếm ảnh đánh vào trượng thế của Đại Ngu thiền sư.</w:t>
      </w:r>
    </w:p>
    <w:p>
      <w:pPr>
        <w:pStyle w:val="BodyText"/>
      </w:pPr>
      <w:r>
        <w:t xml:space="preserve">Cây trủy thủ trên tay trái đâm về phía trước theo đà lao của thân người.</w:t>
      </w:r>
    </w:p>
    <w:p>
      <w:pPr>
        <w:pStyle w:val="BodyText"/>
      </w:pPr>
      <w:r>
        <w:t xml:space="preserve">Trong lúc phẫn nộ, trượng thế của Đại Ngu thiền sư mạnh mẽ vô cùng, thanh kiếm của thiếu nữ áo lam đã chạm với cây thiền trượng, nàng lập tức cảm thấy khó chống đỡ nổi uy thế tan đá nát vàng này.</w:t>
      </w:r>
    </w:p>
    <w:p>
      <w:pPr>
        <w:pStyle w:val="BodyText"/>
      </w:pPr>
      <w:r>
        <w:t xml:space="preserve">Tuy trong khoảnh khắc sinh tử nhưng nàng vẫn có thể tập trung tinh thần, thế rồi vận công lực của toàn thân bạt ngang cây trủy thủ, ném luôn cây kiếm trong tay. Đại Ngu thiền sư không ngờ rằng nàng lại ném binh khí, bị xảo lực ném kiếm của nàng bạt qua một bên, cho nên trượng ấy đánh vào khoảng không. nhưng thiếu nữ áo lam ra hết sức vận kiếm, cho nên cây trủy thủ trên tay trái cũng chợt chậm lại. Lối đánh ấy rất hiếm thấy, trong khoảnh khắc hai người đã vượt qua được cửa ải sinh tử.</w:t>
      </w:r>
    </w:p>
    <w:p>
      <w:pPr>
        <w:pStyle w:val="BodyText"/>
      </w:pPr>
      <w:r>
        <w:t xml:space="preserve">Đẩy trượng thế ra, lập tức chuyển khách thành chủ, phản công trở lại, cây trủy thủ xoay một vòng chém vào tay phải của Đại Ngu thiền sư, ánh hàn quang lóe lên, mũi trủy thủ đã chạm vào ống tay áo của Đại Ngu thiền sư.</w:t>
      </w:r>
    </w:p>
    <w:p>
      <w:pPr>
        <w:pStyle w:val="BodyText"/>
      </w:pPr>
      <w:r>
        <w:t xml:space="preserve">Đòn đánh ấy nhanh như diện xẹt không thể nào né tránh hay chống đỡ, Đại Ngu thiền sư đành phải buông cây thiền trượng trong tay, tay trái đưa qua chụp mạnh vào cổ tay trái của thiếu nữ áo lam.</w:t>
      </w:r>
    </w:p>
    <w:p>
      <w:pPr>
        <w:pStyle w:val="BodyText"/>
      </w:pPr>
      <w:r>
        <w:t xml:space="preserve">Nếu nàng không chịu kịp thời rút cây trủy thủ lại, cánh tay phải của Đại Ngu thiền sư chắc chắn đã bị nàng chặt đứt, nhưng mạch môn tay trái của nàng cũng bị ông ta chụp chắc lại.</w:t>
      </w:r>
    </w:p>
    <w:p>
      <w:pPr>
        <w:pStyle w:val="BodyText"/>
      </w:pPr>
      <w:r>
        <w:t xml:space="preserve">Nàng ta tựa như không muốn liều lĩnh như thế để rồi lưỡng bãi câu thương cho nên vội vàng hạ tay trái xuống, tránh năm ngón tay của Đại Ngu thiền sư. Nhưng vì né như thế, cây trủy thủ sắc nhọn trong tay của nàng cũng đâm hụt, thân người của nàng chồm sang một bên. Cả hai bên tạo thành cục diện mặt đối mặt. Ở sau lưng của cả hai người là bảo kiếm và thiền trượng, nhưng không ai dám cúi người xuống nhặt, cứ đứng giằng co khoảng một tuần trà, Đại Ngu thiền sư chợt quát lớn:</w:t>
      </w:r>
    </w:p>
    <w:p>
      <w:pPr>
        <w:pStyle w:val="BodyText"/>
      </w:pPr>
      <w:r>
        <w:t xml:space="preserve">“Nữ thí chủ cẩn thận”. Ông ta giở chưởng rồi từ xa đánh tới. Một luồng kình đạo mạnh mẽ tuyệt luân lao tới thiếu nữ áo lam.</w:t>
      </w:r>
    </w:p>
    <w:p>
      <w:pPr>
        <w:pStyle w:val="BodyText"/>
      </w:pPr>
      <w:r>
        <w:t xml:space="preserve">Thiếu nữ áo lam đã ngầm chuẩn bị từ trước, nàng vung tay phải lên, một luồng lực đạo âm nhu từ trong lòng bàn tay đánh ra, tiếp lấy luồng chưởng phong của Đại Ngu thiền sư, nàng quát lớn một tiếng, tay phải đột nhiên đẩy ra ngoài. Đại Ngu thiền sư cảm thấy kháng lực giảm xuống, thân người ông ta bất đồ chồm về phía trước, lòng hơi chấn động, vội vàng thu lại luồng nội kình đã đánh ra, nhưng trước mắt bóng người xẹt tới, ánh bạch quang lóe lên như điện chớp, từng đóa ngân hoa phóng thẳng vào trước ngực. Té ra nàng ta đã dùng nội lực của bản thân để dẫn chưởng lực của Đại Ngu thiền sư ra rồi lập tức vung cây trủy thủ trong tay lướt sát tới. Đại Ngu thiền sư vừa thất thần, các đại huyệt trong toàn thân đã bị từng đóa ngân hoa của cây trủy thủ bao trùm. Đại Ngu thiền sư lâm vào cảnh nguy hiểm liền lập tức giở ra tuyệt học, ông ta quát lớn một tiếng tung ra một cước. Đó chính là môn võ công có tên gọi Quan Âm Túc, một trong bảy mươi hai tuyệt nghệ của chùa Thiếu Lâm.</w:t>
      </w:r>
    </w:p>
    <w:p>
      <w:pPr>
        <w:pStyle w:val="BodyText"/>
      </w:pPr>
      <w:r>
        <w:t xml:space="preserve">Ông ta tung ra một cước mạnh mẽ tuyệt luân, thiếu nữ áo lam ấy cười lạnh một tiếng, thân người đang lướt sát tới đột nhiên lướt ngang sang bên trái hai thước, cây trủy thủ trong tay vẫn giữ nguyên thế cũ, đâm thẳng tới phía trước ngực. Nào ngờ Đại Ngu thiền sư tung ra một cước thì đã đoán được nàng sẽ tránh về hướng nào, sau khi hạ chân xuống đất thì đột nhiên xoay chân một vòng quét ngang ra như hình với bóng.</w:t>
      </w:r>
    </w:p>
    <w:p>
      <w:pPr>
        <w:pStyle w:val="BodyText"/>
      </w:pPr>
      <w:r>
        <w:t xml:space="preserve">Trong khoảng sát na ấy, chợt nghe một tiếng hự vang lên, máu tươi văng tung tóe, vai trái của Đại Ngu thiền sư đã bị cây trủy trong tay thiếu nữ áo lam chém một đường dài đến bốn năm tấc, sâu đến tận xương. Tiếp theo là một tiếng kêu thảm vang lên, thiếu nữ áo lam đột nhiên phóng lên cao rồi va vào vách núi ở bên phải. Nàng đã chém trúng Đại Ngu thiền sư một đao, nhưng cũng bị Đại Ngu thiền sư đá trúng một cước. Vì né tránh một cước ấy của Đại Ngu thiền sư cho nên trủy thủ của nàng đã chém trật qua một bên, nếu không thì đao ấy đã hạ được Đại Ngu thiền sư ... Vết thương nặng nề của Đại Ngu thiền sư khiến cho cú đá của ông ta đã giảm uy lực. Chỉ trong chốc lát cả hai người đều bị trọng thương. Thiếu nữ áo lam tuy bị văng vào vách núi đến chưa nỗi suýt ngất xỉu, nhưng vẫn không buông cây trủy thủ trong tay. Nàng chậm rãi gượng người dậy, tay phải vịn vào vách núi trơn tuột, miệng thì nói:</w:t>
      </w:r>
    </w:p>
    <w:p>
      <w:pPr>
        <w:pStyle w:val="BodyText"/>
      </w:pPr>
      <w:r>
        <w:t xml:space="preserve">“Nhà sư già kia, võ công của ngươi cũng khá lắm! Cú đá này đúng là kỳ ảo khó đoán”.</w:t>
      </w:r>
    </w:p>
    <w:p>
      <w:pPr>
        <w:pStyle w:val="BodyText"/>
      </w:pPr>
      <w:r>
        <w:t xml:space="preserve">Đại Ngu hòa thượng cúi đầu nhìn vết thương trên vai, máu tươi đã ướt đẫm cánh tay áo ông ta.</w:t>
      </w:r>
    </w:p>
    <w:p>
      <w:pPr>
        <w:pStyle w:val="BodyText"/>
      </w:pPr>
      <w:r>
        <w:t xml:space="preserve">Ông ta sầm mặt nói:</w:t>
      </w:r>
    </w:p>
    <w:p>
      <w:pPr>
        <w:pStyle w:val="BodyText"/>
      </w:pPr>
      <w:r>
        <w:t xml:space="preserve">“Võ công của Minh Nhạc quả nhiên bất phàm, lão nạp hôm nay đã lãnh giáo, chả trách Đại Phương sư đệ cùng ba mươi sáu hộ pháp đều mất mạng trong Minh Nhạc”.</w:t>
      </w:r>
    </w:p>
    <w:p>
      <w:pPr>
        <w:pStyle w:val="BodyText"/>
      </w:pPr>
      <w:r>
        <w:t xml:space="preserve">Chợt nghe Đại Chứng thiền sư cao giọng niệm một tiếng Phật hiệu, tay cầm ngang cây phương tiện sản bước sải tới, trầm giọng nói với Đại Ngu rằng:</w:t>
      </w:r>
    </w:p>
    <w:p>
      <w:pPr>
        <w:pStyle w:val="BodyText"/>
      </w:pPr>
      <w:r>
        <w:t xml:space="preserve">“Sư huynh hãy nghỉ ngơi một lát, tiểu đệ muốn lãnh giáo võ công của Minh Nhạc”.</w:t>
      </w:r>
    </w:p>
    <w:p>
      <w:pPr>
        <w:pStyle w:val="BodyText"/>
      </w:pPr>
      <w:r>
        <w:t xml:space="preserve">Thiếu nữ áo lam cười lạnh nói:</w:t>
      </w:r>
    </w:p>
    <w:p>
      <w:pPr>
        <w:pStyle w:val="BodyText"/>
      </w:pPr>
      <w:r>
        <w:t xml:space="preserve">“Được, cứ lên đi!” rồi nàng khép hờ mắt, tay vịn vào vách núi, trên bộ mặt trắng bệch tựa như không hề có vẻ gì hoảng sợ. Đại Chứng chậm rãi bước tới, hai vị sư trưởng của ông ta đã bị hại cho nên ông ta cũng đã động sát cơ, ngọn lửa căm thù đang bốc cháy trong lòng ông ta. Khi Đại Chứng thiền sư đến gần thiếu nữ áo lam, nàng vẫn nhắm mắt mà đứng ở đấy.</w:t>
      </w:r>
    </w:p>
    <w:p>
      <w:pPr>
        <w:pStyle w:val="BodyText"/>
      </w:pPr>
      <w:r>
        <w:t xml:space="preserve">Đại Chứng thiền sư giơ cao cây phương tiện sản trong tay định bổ xuống, lòng chợt nghĩ:</w:t>
      </w:r>
    </w:p>
    <w:p>
      <w:pPr>
        <w:pStyle w:val="BodyText"/>
      </w:pPr>
      <w:r>
        <w:t xml:space="preserve">“Ả đã bị trọng thương, chả lẽ mình nhân lúc người ta nguy khốn mà giết chết người ta? Nếu chuyện này mà đồn ra giang hồ, không những lão tăng bị người ta cười chê mà uy danh của chùa Thiếu Lâm cũng sẽ bị tổn thất ... nhưng ả đã giết chết hai vị sư trưởng, thủ đoạn thật đê tiện, đối phó với hạng người này đâu cần phải nói đến hai chữ tín nghĩa ...” hai ý nghĩ mâu thuẫn nhau ấy cứ giằng xé trong lòng ông ta, trong nhất thời ông ta không biết xử lý thế nào cứ đứng ngây ra tại chỗ. Chợt nàng ta mở mắt, mỉm cười nói:</w:t>
      </w:r>
    </w:p>
    <w:p>
      <w:pPr>
        <w:pStyle w:val="BodyText"/>
      </w:pPr>
      <w:r>
        <w:t xml:space="preserve">“Sao ngươi còn chưa ra tay?”.</w:t>
      </w:r>
    </w:p>
    <w:p>
      <w:pPr>
        <w:pStyle w:val="BodyText"/>
      </w:pPr>
      <w:r>
        <w:t xml:space="preserve">Đại Chứng thiền sư chưa kịp trả lời, thiếu nữ áo lam ấy chợt cười khanh khách:</w:t>
      </w:r>
    </w:p>
    <w:p>
      <w:pPr>
        <w:pStyle w:val="BodyText"/>
      </w:pPr>
      <w:r>
        <w:t xml:space="preserve">“Nếu ngươi đã không ra tay, ta không khách sáo nữa”. Thế rồi nàng chợt vung hai tay lướt thẳng tới, cây trủy thủ trong tay lóe lên đâm thẳng ra trước ngực. Đại Chứng thiền sư không ngờ rằng nàng nói đánh là đánh, mà ra tay thì độc ác vô cùng. Cây phương tiện sản ông ta là loại binh khí dài, bị thiếu nữ áo lam đột nhiên lướt sát tới, thế nên không thể thi triển được, ông ta dành phải ngửa người ra sau, thối lui đến năm thước. Bên tai vang lên tiếng cười của thiếu nữ áo lam:</w:t>
      </w:r>
    </w:p>
    <w:p>
      <w:pPr>
        <w:pStyle w:val="BodyText"/>
      </w:pPr>
      <w:r>
        <w:t xml:space="preserve">“Ngươi còn muốn chạy?” rồi nàng lướt sát theo như hình với bóng, cây trủy thủ trong tay múa tít, đâm trái điểm phải, trong khoảnh khắc đã liên tục đánh ra đến bảy chiêu. Bảy chiêu này đều nhằm vào các yếu huyệt trước ngực Đại Chứng thiền sư. Đại Chứng thiền sư luống cuống tay chân, cây phương tiện sản trong tay không những không thể phát huy được uy lực mà lúc này đã trở thành một thứ của nợ trong tay ông ta. hai người đánh nhau được mười mấy hiệp, Đại Chứng thiền sư đã lâm vào cảnh nguy hiểm.</w:t>
      </w:r>
    </w:p>
    <w:p>
      <w:pPr>
        <w:pStyle w:val="BodyText"/>
      </w:pPr>
      <w:r>
        <w:t xml:space="preserve">Đại Ngu thiền sư đã ngồi nhắm mắt vận khí điều tức, sau khi tự điểm huyệt cầm máu, vết thương đã bớt đau, ông ta mở mắt nhìn ra, thấy sư đệ đang lâm vào cảnh nguy hiểm. Lúc này, Phương Triệu Nam cũng đang ác chiến với thiếu nữ áo đỏ, đao quang như tuyết, kiếm ảnh trùng trùng, mỗi bên đều giở ra tuyệt học của mình, bóng người cứ đan xen vào nhau khiến người ta hoa cả mắt. Đại Đạo thiền sư đưa tin chưa về, chỉ còn lại mình Đại Ngu thiền sư có thể giải cứu được cho sư đệ của ông ta.</w:t>
      </w:r>
    </w:p>
    <w:p>
      <w:pPr>
        <w:pStyle w:val="BodyText"/>
      </w:pPr>
      <w:r>
        <w:t xml:space="preserve">Nhưng đối phương lại là một thiếu nữ trẻ tuổi, nếu mình ra tay giúp đỡ thì quả thật đã làm nhơ danh chùa Thiếu Lâm. Nhưng tình thế trước mắt hết sức nguy ngập, Đại Chứng thiền sư đã mất hết tiên cơ, thân pháp của thiếu nữ áo lam rất quỷ dị, nàng cứ bám theo Đại Chứng thiền sư như hình vơi bóng, dù Đại Chứng thiền sư né tránh như thế nào nhưng vẫn không thể thoát được cây trủy thủ của nàng. Chợt nghe thiếu nữ áo lam quát lớn một tiếng, cây trủy thủ trong tay chém trái múa phải vẽ ra một mảng hàn quang, Đại Chứng thiền sư né tránh không kịp, trước ngực đã bị đâm trúng, máu tươi rịn ra, trong khoảnh khắc đã ướt nửa tấm tăng bào.</w:t>
      </w:r>
    </w:p>
    <w:p>
      <w:pPr>
        <w:pStyle w:val="BodyText"/>
      </w:pPr>
      <w:r>
        <w:t xml:space="preserve">Đại Ngu thiền sư thấy cảnh nguy hiểm ấy, biết mình nếu mình không chịu ra tay giúp đỡ nữa thì trong vòng vài hiệp Đại Chứng thiền sư chắc chắn sẽ chết trong tay của thiếu nữ áo lam. Thế rồi ông ta quát lớn một tiếng, vận công chém ra một chưởng.</w:t>
      </w:r>
    </w:p>
    <w:p>
      <w:pPr>
        <w:pStyle w:val="BodyText"/>
      </w:pPr>
      <w:r>
        <w:t xml:space="preserve">Công lực của ông ta hùng hậu, tuy bị thương, song chưa ảnh hưởng đến nội phủ, chưởng lực vẫn mạnh mẽ tuyệt luân. Thiếu nữ áo lam thấy Đại Chứng thiền sư đã thất thế, chắc chắn sẽ gục ngã trong vòng vài chiêu, thế là nàng đề chân khí cố gắng nén cơn đau, cây trủy thủ trong tay càng đánh càng dữ dội. Nàng chợt cảm thấy một luồng ám kình lao tới, lòng chợt rúng động, bất đồ thối lui đến hai bước.</w:t>
      </w:r>
    </w:p>
    <w:p>
      <w:pPr>
        <w:pStyle w:val="BodyText"/>
      </w:pPr>
      <w:r>
        <w:t xml:space="preserve">Đại Ngu thiền sư toàn lực phóng ra một chưởng, khiến cho vết thương ở tay trái vỡ ra, máu lại tuôn ra nữa. Thiếu nữ áo lam thối lui hai bước, Đại Chứng thiền sư đã được rảnh tay chân, thế là cây phương tiện sản đánh gấp lên, sản quang đại thịnh, chuyển thủ thành công. Còn thiếu nữ áo lam ấy bị một chưởng của Đại Ngu thiền sư đánh vào đến nỗi chân khí của toàn thân nhộn nhạo, nội thương phát tác, nàng chỉ cảm thấy bụng đau như dao cắt, không thể nào đề tụ chân khí được nữa. Nàng đâu còn sức mà chặn lại thế đánh như phá núi của Đại Chứng thiền sư. Trong khoảnh khắc, chủ khách thay thế, đại cục thay đổi. Đại Chứng thiền sư bắt đầu thi triển cây phương tiện sản, sản quang bung ra trong vòng một trượng, dưới ánh mặt trời sản quang lấp lánh, tiếng gió xé trời. Thiếu nữ áo lam toàn nhờ vào thân pháp kỳ ảo để né tránh thế công dữ dội của đối phương, nhưng nội thương quá nặng nề, sau năm hiệp thì bắt đầu không còn sức nữa, bước đi càng lúc càng chậm.</w:t>
      </w:r>
    </w:p>
    <w:p>
      <w:pPr>
        <w:pStyle w:val="BodyText"/>
      </w:pPr>
      <w:r>
        <w:t xml:space="preserve">Đại Ngu thiền sư hạ giọng nói:</w:t>
      </w:r>
    </w:p>
    <w:p>
      <w:pPr>
        <w:pStyle w:val="BodyText"/>
      </w:pPr>
      <w:r>
        <w:t xml:space="preserve">“Sư đệ đừng lấy tính mạng, chỉ cần đánh rơi binh khí trong tay ả, bắt sống ả lại”.</w:t>
      </w:r>
    </w:p>
    <w:p>
      <w:pPr>
        <w:pStyle w:val="BodyText"/>
      </w:pPr>
      <w:r>
        <w:t xml:space="preserve">Đại Chứng thiền sư toàn thân đầy máu, cao giọng niệm một tiếng Phật hiệu rồi nói:</w:t>
      </w:r>
    </w:p>
    <w:p>
      <w:pPr>
        <w:pStyle w:val="BodyText"/>
      </w:pPr>
      <w:r>
        <w:t xml:space="preserve">“Buông ra!” rồi cây phương tiện sản đánh ra một chiêu Kim Cương Phi Bạt, gõ vào cây trủy thủ trong tay thiếu nữ áo lam.</w:t>
      </w:r>
    </w:p>
    <w:p>
      <w:pPr>
        <w:pStyle w:val="BodyText"/>
      </w:pPr>
      <w:r>
        <w:t xml:space="preserve">Thiếu nữ áo lam lúc này đã sức cùng lực kiệt, cây trủy thủ bị cây phương tiện sản của Đại Chứng thiền sư bổ xuống, lập tức bay ra khỏi tay. Đại Chứng thiền sư thừa thế áp sát tới, tung cước đá vào gối phải của thiếu nữ áo lam.</w:t>
      </w:r>
    </w:p>
    <w:p>
      <w:pPr>
        <w:pStyle w:val="BodyText"/>
      </w:pPr>
      <w:r>
        <w:t xml:space="preserve">Thiếu nữ áo lam xoay một vòng, lướt ngang sang bên trái. Thân pháp của nàng tuy lanh lẹ kỳ ảo, nhưng lực đã hết, nội thương của nàng lại đang phát tác, hành động đã chậm chạp, tuy cú đá của Đại Chứng thiền sư không trúng vào khớp gối phải của nàng nhưng mặt bàn chân phải của nàng không thoát được, người nàng xoay hai vòng rồi ngã xuống đất. Đại Chứng thiền sư chạy tới, điểm huyệt đạo của nàng, thở phào ra một hơi, đột nhiên thối lui bốn năm bước, ngã xoài xuống đất, cây phương tiện sản trong tay cũng rơi xuống, chạm vào tảng đá nhỏ dưới đất. Té ra ông ta bị thương rất nặng, máu lại ra nhiều cho nên đã không còn gắng gượng được nữa. Nhưng nhờ có tu vi nội công thâm hậu đến mấy chục năm cho nên ông ta vẫn đề tụ được một ngụm chân khí, cố gắng lướt qua cơn đau, sau khi điểm huyệt được thiếu nữ áo lam, ông ta bất giác thở phì ra, chân khí tản mát, lập tức cảm thấy toàn thân gân cốt rã rời, thối lui mấy bước rồi ngã xuống đất. Đây là một trận kịch đấu tàn khốc, cả hai người đều bị thương rất nặng.</w:t>
      </w:r>
    </w:p>
    <w:p>
      <w:pPr>
        <w:pStyle w:val="BodyText"/>
      </w:pPr>
      <w:r>
        <w:t xml:space="preserve">Đại Ngu thiền sư tuy thấy sư đệ của mình bị thương rất nặng nhưng ông ta đang vận khí cầm máu, không thể nào đến giúp đỡ được.</w:t>
      </w:r>
    </w:p>
    <w:p>
      <w:pPr>
        <w:pStyle w:val="BodyText"/>
      </w:pPr>
      <w:r>
        <w:t xml:space="preserve">Lúc này chỉ còn là Phương Triệu Nam và thiếu nữ áo đỏ vẫn đang ác đấu, thiếu nữ áo lam và Đại Chứng thiền sư thì đang nằm xoài ở dưới đất, Đại Ngu thiền sư dựa vào một tảng đá, đang vận khí cầm máu.</w:t>
      </w:r>
    </w:p>
    <w:p>
      <w:pPr>
        <w:pStyle w:val="BodyText"/>
      </w:pPr>
      <w:r>
        <w:t xml:space="preserve">Mặt trời đã lên cao, đao quang kiếm ảnh lấp lánh dưới ánh mặt trời. Hai người tuy đã giao đấu đến gần trăm hiệp nhưng vẫn chưa phân được thắng bại. Phương Triệu Nam tuy trong tay cầm thanh giới đao nhưng đã đánh ra toàn kiếm chiêu, tuy không quen lắm, song vẫn có thể kháng cự được thế công lợi hại của thiếu nữ áo đỏ.</w:t>
      </w:r>
    </w:p>
    <w:p>
      <w:pPr>
        <w:pStyle w:val="BodyText"/>
      </w:pPr>
      <w:r>
        <w:t xml:space="preserve">Lúc hai người mới động thủ, Phương Triệu Nam phải toàn đỡ chiêu của đối phương, tuy có nguy mà chưa hiểm. Dù thiếu nữ áo đỏ thi triển ra kiếm chiêu lợi hại đến mức nào, Phương Triệu Nam khi đến lúc nguy cấp thì lập tức thi triển một thức kỳ học, đánh lùi thiếu nữ áo đỏ.</w:t>
      </w:r>
    </w:p>
    <w:p>
      <w:pPr>
        <w:pStyle w:val="BodyText"/>
      </w:pPr>
      <w:r>
        <w:t xml:space="preserve">Sau một hồi giao đấu, chàng đã dần dần lãnh ngộ được những chiêu thức võ công của ông già họ Trần. Đồng thời nàng cũng nhận ra võ công của thiếu nữ áo đỏ quả thực cùng một gốc với ông già họ Trần, có lúc hai người đều dùng cùng một chiêu thức võ công, cả hai bên đều ngạc nhiên nhìn nhau. Phương Triệu Nam đã hiểu hai người cứ đánh nhau như thế, quả thực khó phân thắng bại, bởi vì võ công của hai người cùng một lộ số, chỉ cần một bên sử dụng thì bên kia lập tức sẽ hiểu biến hóa tiếp theo. Luận về võ công, sự thành thục, thiếu nữ áo đỏ hơn một bậc, nhưng về chiếu số, Phương Triệu Nam có ưu thế hơn.</w:t>
      </w:r>
    </w:p>
    <w:p>
      <w:pPr>
        <w:pStyle w:val="BodyText"/>
      </w:pPr>
      <w:r>
        <w:t xml:space="preserve">Nhất là chiêu Xảo Đoạt Tạo Hóa, chỉ cần chàng đánh ra thì lập tức thiếu nữ áo đỏ phải thối lui, đáng tiếc chàng chỉ nhớ được hai biến hóa ban đầu của chiêu kiếm độc nhất vô nhị trên đời ấy.</w:t>
      </w:r>
    </w:p>
    <w:p>
      <w:pPr>
        <w:pStyle w:val="BodyText"/>
      </w:pPr>
      <w:r>
        <w:t xml:space="preserve">Phương Triệu Nam hiểu rõ trong lòng, chỉ cần mình có thể nhớ thêm hai biến hóa nữa, sẽ lập tức hạ được thiếu nữ áo đỏ, hoặc ít nhất cũng buộc nàng phải ném kiếm, buông tay chịu trói. Chàng cố gắng suy nghĩ mà không sao nhớ được kỳ chiêu tiếp theo, ngược lại vì phân tâm quá nhiều cho nên cứ gặp nguy hiểm, mũi kiếm của thiếu nữ áo đỏ đã hai lần quét ngang qua trước ngực của chàng, chém rách hai đường trên áo của chàng. Trong lúc kịch đấu, thiếu nữ áo đỏ chợt quát lớn một tiếng:</w:t>
      </w:r>
    </w:p>
    <w:p>
      <w:pPr>
        <w:pStyle w:val="BodyText"/>
      </w:pPr>
      <w:r>
        <w:t xml:space="preserve">“Ngừng tay!” rồi nàng đánh vội ra hai chiêu, nhảy vọt ra sau ba thước.</w:t>
      </w:r>
    </w:p>
    <w:p>
      <w:pPr>
        <w:pStyle w:val="BodyText"/>
      </w:pPr>
      <w:r>
        <w:t xml:space="preserve">Phương Triệu Nam chặn được ba kiếm ấy, cầm ngang đao mà đứng yên, lạnh lùng hỏi:</w:t>
      </w:r>
    </w:p>
    <w:p>
      <w:pPr>
        <w:pStyle w:val="BodyText"/>
      </w:pPr>
      <w:r>
        <w:t xml:space="preserve">“Chuyện gì?”.</w:t>
      </w:r>
    </w:p>
    <w:p>
      <w:pPr>
        <w:pStyle w:val="BodyText"/>
      </w:pPr>
      <w:r>
        <w:t xml:space="preserve">Thiếu nữ áo đỏ lướt mắt nhìn thấy sư tỷ còn nằm dưới đất, nói:</w:t>
      </w:r>
    </w:p>
    <w:p>
      <w:pPr>
        <w:pStyle w:val="BodyText"/>
      </w:pPr>
      <w:r>
        <w:t xml:space="preserve">“Đao pháp ngươi và kiếm pháp của ta đều giống như nhau ...”.</w:t>
      </w:r>
    </w:p>
    <w:p>
      <w:pPr>
        <w:pStyle w:val="BodyText"/>
      </w:pPr>
      <w:r>
        <w:t xml:space="preserve">Phương Triệu Nam lạnh lùng nói:</w:t>
      </w:r>
    </w:p>
    <w:p>
      <w:pPr>
        <w:pStyle w:val="BodyText"/>
      </w:pPr>
      <w:r>
        <w:t xml:space="preserve">“Chỉ là câu này thôi sao?” rồi chàng lướt tới, bổ xuống một chiêu tên gọi Điên Đảo Âm Dương.</w:t>
      </w:r>
    </w:p>
    <w:p>
      <w:pPr>
        <w:pStyle w:val="BodyText"/>
      </w:pPr>
      <w:r>
        <w:t xml:space="preserve">Thiếu nữ áo đỏ vội vàng điểm ra một chiêu Hoành Độ Tước Kiều chặn đao thế lại, nói:</w:t>
      </w:r>
    </w:p>
    <w:p>
      <w:pPr>
        <w:pStyle w:val="BodyText"/>
      </w:pPr>
      <w:r>
        <w:t xml:space="preserve">“Ngươi đã học đao pháp này ở đâu?”.</w:t>
      </w:r>
    </w:p>
    <w:p>
      <w:pPr>
        <w:pStyle w:val="BodyText"/>
      </w:pPr>
      <w:r>
        <w:t xml:space="preserve">Phương Triệu Nam nói:</w:t>
      </w:r>
    </w:p>
    <w:p>
      <w:pPr>
        <w:pStyle w:val="BodyText"/>
      </w:pPr>
      <w:r>
        <w:t xml:space="preserve">“Võ công trong thiên hạ đều cùng nguồn gốc, nếu có chỗ giống nhau chẳng có điều gì lạ cả”. Rồi chàng chém ra vù vù hai đao. Thiếu nữ áo đỏ lách ngang qua, thanh kiếm vẽ ra một luồng ngân quang, tiếng kim khí giao nhau, chặn lại thanh giới đao của Phương Triệu Nam:</w:t>
      </w:r>
    </w:p>
    <w:p>
      <w:pPr>
        <w:pStyle w:val="BodyText"/>
      </w:pPr>
      <w:r>
        <w:t xml:space="preserve">“Có phải Giáng Tuyết sư muội của ta đã truyền lại cho ngươi không?”.</w:t>
      </w:r>
    </w:p>
    <w:p>
      <w:pPr>
        <w:pStyle w:val="BodyText"/>
      </w:pPr>
      <w:r>
        <w:t xml:space="preserve">Phương Triệu Nam nói:</w:t>
      </w:r>
    </w:p>
    <w:p>
      <w:pPr>
        <w:pStyle w:val="BodyText"/>
      </w:pPr>
      <w:r>
        <w:t xml:space="preserve">“Ngươi đừng ngậm máu phun người ...”.</w:t>
      </w:r>
    </w:p>
    <w:p>
      <w:pPr>
        <w:pStyle w:val="BodyText"/>
      </w:pPr>
      <w:r>
        <w:t xml:space="preserve">Thiếu nữ áo đỏ cười khanh khách:</w:t>
      </w:r>
    </w:p>
    <w:p>
      <w:pPr>
        <w:pStyle w:val="BodyText"/>
      </w:pPr>
      <w:r>
        <w:t xml:space="preserve">“Dù sao ả cũng đã chôn thây trong núi lửa, ngươi dù có thừa nhận cũng chẳng có gì đáng lo”.</w:t>
      </w:r>
    </w:p>
    <w:p>
      <w:pPr>
        <w:pStyle w:val="BodyText"/>
      </w:pPr>
      <w:r>
        <w:t xml:space="preserve">Phương Triệu Nam cảm thấy nỗi đau đớn dâng lên trong lòng, bộ mặt lạnh lùng của Mai Giáng Tuyết hiện lên trong đầu, chàng buồn bã thở dài:</w:t>
      </w:r>
    </w:p>
    <w:p>
      <w:pPr>
        <w:pStyle w:val="BodyText"/>
      </w:pPr>
      <w:r>
        <w:t xml:space="preserve">“Nàng quả thật đã chết rồi ư?”.</w:t>
      </w:r>
    </w:p>
    <w:p>
      <w:pPr>
        <w:pStyle w:val="BodyText"/>
      </w:pPr>
      <w:r>
        <w:t xml:space="preserve">Thiếu nữ áo đỏ cười nói:</w:t>
      </w:r>
    </w:p>
    <w:p>
      <w:pPr>
        <w:pStyle w:val="BodyText"/>
      </w:pPr>
      <w:r>
        <w:t xml:space="preserve">“Dung nham trong núi lửa có thể tiêu tan sắt đá, dù cho ả là kẻ mình đồng da sắt cũng đã sớm tiêu biến thành nước ...”.</w:t>
      </w:r>
    </w:p>
    <w:p>
      <w:pPr>
        <w:pStyle w:val="BodyText"/>
      </w:pPr>
      <w:r>
        <w:t xml:space="preserve">Phương Triệu Nam ngẩng đầu nhìn trời, nhớ lại những chuyện đã xảy ra trong mấy tháng nay, chỉ cảm thấy mọi việc cứ như giấc mộng ...</w:t>
      </w:r>
    </w:p>
    <w:p>
      <w:pPr>
        <w:pStyle w:val="BodyText"/>
      </w:pPr>
      <w:r>
        <w:t xml:space="preserve">Châu Huệ Anh đã chết ở Bão Mục Cương, Trần Huyền Sương bị mất tích, Mai Giáng Tuyết thì chôn thân trong núi lửa, nhớ lại những điều ấy mà lòng đứt ruột, hai dòng nước mắt tuôn rơi ... Ngay lúc ấy, chàng chợt thấy ánh kiếm quang lóe lên ở trước mặt, thiếu nữ áo đỏ đột nhiên đâm tới một kiếm. Kiếm này rất bất ngờ, Phương Triệu Nam tuy muốn giơ đao chặn lại nhưng đã không kịp nữa, chàng buộc phải thối lui tránh ra đến ba thước. Thiếu nữ áo đỏ chém ra một kiếm thì đắc thủ, đã dành được tiên cơ, lập tức triển khai thế công dữ dội, trong khoảnh khắc đã đánh ra đến năm kiếm, năm kiếm này tuôn ra liền một mạch với nhau không hề cò kẽ hở.</w:t>
      </w:r>
    </w:p>
    <w:p>
      <w:pPr>
        <w:pStyle w:val="BodyText"/>
      </w:pPr>
      <w:r>
        <w:t xml:space="preserve">Phương Triệu Nam bị kiếm ảnh nhanh như thác đổ ấy dồn ép đến nỗi luống cuống tay chân, thiếu nữ áo đỏ quát lớn một tiếng chém ngang vào cổ tay phải của Phương Triệu Nam. Phương Triệu Nam cảm thấy đau nhói, chàng vội vàng buông thanh giới đao, trong lúc tình thế nguy ngập, chàng múa chưởng quét ngang ra một chiêu Phật Pháp Vô Biên.</w:t>
      </w:r>
    </w:p>
    <w:p>
      <w:pPr>
        <w:pStyle w:val="BodyText"/>
      </w:pPr>
      <w:r>
        <w:t xml:space="preserve">Chiêu tuyệt học ngàn năm có một này biến hóa thần kỳ khó đoán, thiếu nữ áo đỏ thấy chưởng thế đánh tới nhưng không thể né tránh được, mà thanh kiếm lại chém ra cho nên vai phải hoàn toàn lộ ra dưới chưởng thế của Phương Triệu Nam. Nàng vội vàng lách người qua, tránh ra cả thước. Phương Triệu Nam nào để nàng chạy thoát, chưởng trái đẩy một cái, vỗ vào vai phải của thiếu nữ áo đỏ, đẩy nàng thối lui đến hai bước rồi chàng tung chân phóng ra một cước. Tay phải của thiếu nữ áo đỏ bị Phương Triệu Nam đánh trúng một chưởng thì tê rần, thanh kiếm trong tay suýt nữa rơi xuống, nàng ta chưa bao giờ thấy chưởng thế như thế, trong một lúc thất thần thì không khỏi đã bị trúng một cước, thân người bị đá tung lên trên không rồi rơi ra phía sau. Cách nàng hơn một trượng là vực sâu trăm trượng, khi nàng phóng ngược ra phía sau thì chắc chắn sẽ rơi xuống vực sâu ấy.</w:t>
      </w:r>
    </w:p>
    <w:p>
      <w:pPr>
        <w:pStyle w:val="BodyText"/>
      </w:pPr>
      <w:r>
        <w:t xml:space="preserve">Phương Triệu Nam cúi người nhặt đao tung người vọt sát tới. Chàng biết với võ công của nàng ta, chắc chắn sẽ không rơi xuống vực sâu trăm trượng ấy, nhưng trong lúc nàng nguy hiểm, cơ hội bắt sống nàng sẽ càng nhiều hơn.</w:t>
      </w:r>
    </w:p>
    <w:p>
      <w:pPr>
        <w:pStyle w:val="BodyText"/>
      </w:pPr>
      <w:r>
        <w:t xml:space="preserve">Ý nghĩ ấy lướt qua trong đầu chàng, chàng vội vàng nhặt thanh giới đao đuổi sát theo sau. Hông phải của thiếu nữ áo đỏ bị thương rất nặng, chân của nàng đã tê rần, nhưng công lực vẫn còn thâm hậu, khi bị Phương Triệu Nam đá tung lên, nàng đã vận khí vào trong cánh tay phải, đả thông các huyệt mạch trên tay phải. Trong khoảnh khắc này, nàng đã rơi thẳng tới vực sâu, Phương Triệu Nam cũng đuổi theo đến mép vực, khi thấy nàng rơi xuống, chàng cảm thấy rất bất ngờ. Đang lúc ấy, đột nhiên thiếu nữ áo đỏ dừng lại, thanh kiếm trong tay phải cắm vào mép vực, mượn lực vọt người lên cao đến sáu bảy thước, rồi hạ xuống đất. Phương Triệu Nam quát lớn một tiếng, tung người vọt lên như thiên mã hành không. Thiếu nữ áo đỏ chưa kịp hạ xuống đất, Phương Triệu Nam đã đuổi sát theo tới, chém ngang ra một chiêu Bình Sa Lạc Nhạn, đao quang lấp lánh mang theo cả tiếng gió. Bên tai vang lên giọng nói trong trẻo của thiếu nữ áo đỏ:</w:t>
      </w:r>
    </w:p>
    <w:p>
      <w:pPr>
        <w:pStyle w:val="BodyText"/>
      </w:pPr>
      <w:r>
        <w:t xml:space="preserve">“Ngươi thực sự muốn lấy mạng ta?”.</w:t>
      </w:r>
    </w:p>
    <w:p>
      <w:pPr>
        <w:pStyle w:val="BodyText"/>
      </w:pPr>
      <w:r>
        <w:t xml:space="preserve">Phương Triệu Nam nghe thế thì hơi ngạc nhiên, thanh giới đao trong tay hơi chậm lại, chỉ chờ có thế, thiếu nữ áo đỏ đã vung kiếm chặn được thanh giới đao của Phương Triệu Nam, nàng vội vàng đánh gấp ra hai chiêu kiếm buộc Phương Triệu Nam thối lui một bước, đến khi đã đứng vững xuống đất thì cười:</w:t>
      </w:r>
    </w:p>
    <w:p>
      <w:pPr>
        <w:pStyle w:val="BodyText"/>
      </w:pPr>
      <w:r>
        <w:t xml:space="preserve">“Võ công của ngươi đã tiến bộ không ít!”.</w:t>
      </w:r>
    </w:p>
    <w:p>
      <w:pPr>
        <w:pStyle w:val="BodyText"/>
      </w:pPr>
      <w:r>
        <w:t xml:space="preserve">Phương Triệu Nam thấy nàng đã đứng vững ở dưới đất, nghĩ bụng cơ hội bắt sống nàng đã mất, lúc này đành phải ác chiến, thế rồi mới lạnh lùng nói:</w:t>
      </w:r>
    </w:p>
    <w:p>
      <w:pPr>
        <w:pStyle w:val="BodyText"/>
      </w:pPr>
      <w:r>
        <w:t xml:space="preserve">“Hôm nay các ngươi đừng hòng thoát khỏi nơi này!”.</w:t>
      </w:r>
    </w:p>
    <w:p>
      <w:pPr>
        <w:pStyle w:val="BodyText"/>
      </w:pPr>
      <w:r>
        <w:t xml:space="preserve">Thiếu nữ áo đỏ thấy thiếu nữ áo lam nằm ở dưới đất, mỉm cười nói rằng:</w:t>
      </w:r>
    </w:p>
    <w:p>
      <w:pPr>
        <w:pStyle w:val="BodyText"/>
      </w:pPr>
      <w:r>
        <w:t xml:space="preserve">“Hai lão hòa thượng bị thương không nhẹ hơn sư tỷ của ta, ai có thể tỉnh dậy trước vận công đánh chết đối phương, kẻ ấy coi như đã thắng, trước mắt hai bên vẫn còn giằng co với nhau, nói đến sinh tử lúc này e còn quá sớm”.</w:t>
      </w:r>
    </w:p>
    <w:p>
      <w:pPr>
        <w:pStyle w:val="BodyText"/>
      </w:pPr>
      <w:r>
        <w:t xml:space="preserve">Phương Triệu Nam thầm nhủ:</w:t>
      </w:r>
    </w:p>
    <w:p>
      <w:pPr>
        <w:pStyle w:val="BodyText"/>
      </w:pPr>
      <w:r>
        <w:t xml:space="preserve">“Điều này cũng đúng, cao thủ thuộc hàng nhất lưu giao đấu với nhau thông thường xảy ra thế cuộc lưỡng bại câu thương”. Chàng bất giác quay đầu nhìn. Chàng chợt nghe tiếng áo lướt trong gió, thế rồi vội vàng quay đầu nhìn lại. Chàng chỉ thấy trước mắt ánh ngân quang lấp lánh, gió lạnh phả vào mặt, vội vàng rụt đầu lại nhảy thối lui ra sau. Một luồng khí lạnh lướt qua đỉnh đầu, cắt đứt một mảnh khăn cột đầu màu xanh của chàng.</w:t>
      </w:r>
    </w:p>
    <w:p>
      <w:pPr>
        <w:pStyle w:val="BodyText"/>
      </w:pPr>
      <w:r>
        <w:t xml:space="preserve">Té ra khi chàng quay đầu đi, thiếu nữ áo đỏ đã bất ngờ vung kiếm chém tới.</w:t>
      </w:r>
    </w:p>
    <w:p>
      <w:pPr>
        <w:pStyle w:val="BodyText"/>
      </w:pPr>
      <w:r>
        <w:t xml:space="preserve">Nàng là kẻ độc ác, thâm hiểm, chẳng nói gì đến quy củ võ lâm, thấy võ công của Phương Triệu Nam tiến bộ rất nhiều so với ngày trước, không những mình chẳng có hy vọng thắng được, mà còn có thể thảm bại trong tay của chàng, thế là lập tức nghĩ ra quỷ kế, lừa cho Phương Triệu Nam quay đầu đi rồi đột nhiên ra tay. Kiếm này vốn có thể dồn Phương Triệu Nam vào chỗ chết, nào ngờ chân phải của nàng vẫn chưa hoàn toàn bình phục, cho nên di chuyển không còn nhanh nhẹn, vừa mới vung kiếm lên thì Phương Triệu Nam đã biết được, rụt cổ thối lui ra sau, thoát chết trong gang tấc. Phương Triệu Nam hơi định thần lại, lạnh lùng quát:</w:t>
      </w:r>
    </w:p>
    <w:p>
      <w:pPr>
        <w:pStyle w:val="BodyText"/>
      </w:pPr>
      <w:r>
        <w:t xml:space="preserve">“Người trong Minh Nhạc quả thực chẳng ai tốt lành gì, toàn là quỷ kế âm mưu!”.</w:t>
      </w:r>
    </w:p>
    <w:p>
      <w:pPr>
        <w:pStyle w:val="BodyText"/>
      </w:pPr>
      <w:r>
        <w:t xml:space="preserve">Thiếu nữ áo đỏ mỉm cười mà không hề có ý hổ thẹn:</w:t>
      </w:r>
    </w:p>
    <w:p>
      <w:pPr>
        <w:pStyle w:val="BodyText"/>
      </w:pPr>
      <w:r>
        <w:t xml:space="preserve">“Khi động thủ giao đấu, võ công trí kế đều phải dùng, cho ngươi một bài học để ngươi mở rộng tầm hiểu biết”.</w:t>
      </w:r>
    </w:p>
    <w:p>
      <w:pPr>
        <w:pStyle w:val="BodyText"/>
      </w:pPr>
      <w:r>
        <w:t xml:space="preserve">Phương Triệu Nam giận dữ nói:</w:t>
      </w:r>
    </w:p>
    <w:p>
      <w:pPr>
        <w:pStyle w:val="BodyText"/>
      </w:pPr>
      <w:r>
        <w:t xml:space="preserve">“Đây là trí kế đấy ư?” rồi chàng chém ra một chiêu Băng Hà Đông Khai. Thiếu nữ áo đỏ biết chân phải của mình vẫn còn bị thương, di chuyển rất không tiện, thế rồi nàng vẫn đứng yên một chỗ, múa kiếm gạt lên, đỡ được thanh giới đao của Phương Triệu Nam. Kiếm và đao giao nhau vang lên tiếng kêu chói tai. Cả hai bên lại động thủ với nhau, trong lòng đều đã tính toán, không ai dám có ý khinh địch, Phương Triệu Nam múa đao tấn công còn nàng ta thì vẫn đứng yên một chỗ múa kiếm chống đỡ.</w:t>
      </w:r>
    </w:p>
    <w:p>
      <w:pPr>
        <w:pStyle w:val="BodyText"/>
      </w:pPr>
      <w:r>
        <w:t xml:space="preserve">Nàng e rằng một khi mình di chuyển thì sẽ bị Phương Triệu Nam thấy vết thương trên chân trái rất nặng, tấn công mãnh liệt hơn.</w:t>
      </w:r>
    </w:p>
    <w:p>
      <w:pPr>
        <w:pStyle w:val="BodyText"/>
      </w:pPr>
      <w:r>
        <w:t xml:space="preserve">Cứ như thế, cả hai bên một đánh một đỡ, trong u cốc yên tĩnh chỉ có tiếng đao kiếm giao nhau loảng xoảng vang lên không ngớt trong tai, Phương Triệu Nam đánh một mạch hơn hai mươi chiêu đao, thấy nàng vẫn đứng yên không hề di chuyển thì không khỏi sinh nghi, chàng đột nhiên thâu đao không tấn công nữa.</w:t>
      </w:r>
    </w:p>
    <w:p>
      <w:pPr>
        <w:pStyle w:val="BodyText"/>
      </w:pPr>
      <w:r>
        <w:t xml:space="preserve">Thiếu nữ áo đỏ mỉm cười nói:</w:t>
      </w:r>
    </w:p>
    <w:p>
      <w:pPr>
        <w:pStyle w:val="BodyText"/>
      </w:pPr>
      <w:r>
        <w:t xml:space="preserve">“Sao ngươi không đánh nữa?”.</w:t>
      </w:r>
    </w:p>
    <w:p>
      <w:pPr>
        <w:pStyle w:val="BodyText"/>
      </w:pPr>
      <w:r>
        <w:t xml:space="preserve">Phương Triệu Nam cười lạnh:</w:t>
      </w:r>
    </w:p>
    <w:p>
      <w:pPr>
        <w:pStyle w:val="BodyText"/>
      </w:pPr>
      <w:r>
        <w:t xml:space="preserve">“Sao ngươi vẫn đứng yên?”.</w:t>
      </w:r>
    </w:p>
    <w:p>
      <w:pPr>
        <w:pStyle w:val="BodyText"/>
      </w:pPr>
      <w:r>
        <w:t xml:space="preserve">Thiếu nữ áo đỏ nói tiếp:</w:t>
      </w:r>
    </w:p>
    <w:p>
      <w:pPr>
        <w:pStyle w:val="BodyText"/>
      </w:pPr>
      <w:r>
        <w:t xml:space="preserve">“Tay ngươi bị thương không nhẹ, máu chảy rất nhiều, nếu cứ đánh thêm mười hiệp nữa, ngươi sẽ không chống chọi nổi”.</w:t>
      </w:r>
    </w:p>
    <w:p>
      <w:pPr>
        <w:pStyle w:val="BodyText"/>
      </w:pPr>
      <w:r>
        <w:t xml:space="preserve">Phương Triệu Nam buông giọng cười lớn “Ta sẽ không mắc lừa ngươi nữa”. Thế rồi tay trái đẩy ngang ra trước ngực, nói rằng:</w:t>
      </w:r>
    </w:p>
    <w:p>
      <w:pPr>
        <w:pStyle w:val="BodyText"/>
      </w:pPr>
      <w:r>
        <w:t xml:space="preserve">“Tiếp thêm của ta một chưởng”. Rồi chàng lướt lên, vỗ chưởng ra. Thiếu nữ áo đỏ thấy tư thế phát chưởng của chàng giống như lúc nãy, trong lòng cả kinh, biết không thể phòng thủ nổi chưởng này của chàng, nhưng cũng không thể bó tay chịu chết, thế là thanh bảo kiếm vẽ ra một vòng ngân hồng.</w:t>
      </w:r>
    </w:p>
    <w:p>
      <w:pPr>
        <w:pStyle w:val="BodyText"/>
      </w:pPr>
      <w:r>
        <w:t xml:space="preserve">Phương Triệu Nam đã biết chưởng này của mình lợi hại vô cùng, trong lòng không hề kinh sợ, chàng thầm nhớ lại tâm pháp, chưởng thế đang chém thẳng ra thì đột nhiên trở thành vỗ ngang. Té ra chưởng pháp Phật Pháp Vô Biên tuy chỉ có một chiêu nhưng chứa rất nhiều biến hóa, sau khi luyện tập thành thục thì có thể lấy biến chế biến, cướp hết tiên cơ của địch. Vì khi vỗ ra chưởng thế này, số lượng biến hóa của chưởng thế không nhất định, phải xem sự phòng thủ của đối phương để biến hóa theo, tùy lúc mà biến hóa, đó chính là nguyên tắc lấy xảo chế xảo trong võ học thượng thừa.</w:t>
      </w:r>
    </w:p>
    <w:p>
      <w:pPr>
        <w:pStyle w:val="BodyText"/>
      </w:pPr>
      <w:r>
        <w:t xml:space="preserve">Trong chưởng thế ấy hàm chứa ba biến hóa thiên, địa, nhân, bao gồm chém ngang, bổ thẳng, đánh xéo, chặn đứng, cho nên vừa đánh ra thì đã chiếm hết tiên cơ.</w:t>
      </w:r>
    </w:p>
    <w:p>
      <w:pPr>
        <w:pStyle w:val="BodyText"/>
      </w:pPr>
      <w:r>
        <w:t xml:space="preserve">Phương Triệu Nam chuyển chưởng thế từ bổ thẳng sang chém ngang lại đi theo sự biến hóa trong kiếm thế của thiếu nữ áo đỏ, chỉ trong khoảnh khắc thiếu nữ áo đỏ cảm thấy cổ tay tê rần, thanh kiếm rơi xuống đất. Phương Triệu Nam không hề ngừng lại, chụp thẳng vào mạch môn tay phải của nàng.</w:t>
      </w:r>
    </w:p>
    <w:p>
      <w:pPr>
        <w:pStyle w:val="BodyText"/>
      </w:pPr>
      <w:r>
        <w:t xml:space="preserve">Chưởng thế của chàng đã đánh vào trong màn kiếm ảnh hộ thân của nàng thiếu nữ áo đỏ, chém rơi binh khí trong tay của nàng, chụp vào cổ tay phải của nàng, tất cả những động tác ấy đều thực hiện liền một mạch nhẹ nhàng vô cùng cứ như tiện tay nhặt lấy, trong lòng không hề có cảm giác gì cả, nhưng sự thực thì chàng cũng không kịp nghĩ tới.</w:t>
      </w:r>
    </w:p>
    <w:p>
      <w:pPr>
        <w:pStyle w:val="BodyText"/>
      </w:pPr>
      <w:r>
        <w:t xml:space="preserve">Khi chụp được cổ tay của thiếu nữ áo đỏ, chàng cảm thấy rất kinh ngạc, thầm nhủ:</w:t>
      </w:r>
    </w:p>
    <w:p>
      <w:pPr>
        <w:pStyle w:val="BodyText"/>
      </w:pPr>
      <w:r>
        <w:t xml:space="preserve">“Võ công của mình thực sự đã tiến bộ đến thế sao, chỉ phất tay mà đã bắt sống được một cao thủ của Minh Nhạc? Ôi! Nếu biết chiêu Phật Pháp Vô Biên này kỳ diệu như thế, thực sự không cần liều mạng với nàng trong một lúc lâu như thế ...” chàng chỉ ngẩn người ra nghĩ ngợi, quên cả vận công lực ép khí huyết của đối phương nhật hành đánh vào nội phủ, mất khả năng kháng cự.</w:t>
      </w:r>
    </w:p>
    <w:p>
      <w:pPr>
        <w:pStyle w:val="BodyText"/>
      </w:pPr>
      <w:r>
        <w:t xml:space="preserve">Thiếu nữ áo đỏ tuy cảm thấy chưởng thế của chàng kỳ diệu, không thể né tránh được, nhưng không ngờ rằng lại còn bị chàng đánh rơi binh khí, chụp được huyệt mạch, cũng không khỏi sững người ra, lòng thầm kêu lên:</w:t>
      </w:r>
    </w:p>
    <w:p>
      <w:pPr>
        <w:pStyle w:val="BodyText"/>
      </w:pPr>
      <w:r>
        <w:t xml:space="preserve">“Xong rồi ...” nào ngờ đối phương chụp được huyệt mạch của mình thì lại đứng ngây ra tại chỗ, không biết đang nghĩ gì trong lòng, thế là ngầm vận công lực, rút tay trái ra nhanh như điện xẹt, lật lại chụp ngang vào cổ tay phải của Phương Triệu Nam.</w:t>
      </w:r>
    </w:p>
    <w:p>
      <w:pPr>
        <w:pStyle w:val="BodyText"/>
      </w:pPr>
      <w:r>
        <w:t xml:space="preserve">Cho đến khi Phương Triệu Nam bừng tỉnh, mạch môn tay phải đã bị thiếu nữ áo đỏ chụp chắc, thanh giới đao trong tay cũng rơi xuống đất. Hai người đồng thời vận nội lực, đồng thời cảm thấy cổ tay phải tê rần, máu huyết nghịch hành đánh vào nội phủ. Tình thế ấy xảy ra là do Phương Triệu Nam sơ ý trong một lúc, từ thế đại thắng trở thành cục diện lưỡng bại câu thương. Hai người đều cảm thấy toàn thân tê rần, kình lực đều mất cả, năm ngón tay chụp chắc huyệt mạch của đối phương không thể nào vận lực được nữa.</w:t>
      </w:r>
    </w:p>
    <w:p>
      <w:pPr>
        <w:pStyle w:val="BodyText"/>
      </w:pPr>
      <w:r>
        <w:t xml:space="preserve">Thiếu nữ áo đỏ thấy đã giải được mối nguy, cười rằng:</w:t>
      </w:r>
    </w:p>
    <w:p>
      <w:pPr>
        <w:pStyle w:val="BodyText"/>
      </w:pPr>
      <w:r>
        <w:t xml:space="preserve">“Xem ra hôm nay chúng ta phải làm một đôi uyên ương đồng mệnh, ngươi không chịu thả huyệt mạch của ta ra, nhưng cũng không thể nào rút tay ra được ...”.</w:t>
      </w:r>
    </w:p>
    <w:p>
      <w:pPr>
        <w:pStyle w:val="BodyText"/>
      </w:pPr>
      <w:r>
        <w:t xml:space="preserve">Phương Triệu Nam lạnh lùng nói:</w:t>
      </w:r>
    </w:p>
    <w:p>
      <w:pPr>
        <w:pStyle w:val="BodyText"/>
      </w:pPr>
      <w:r>
        <w:t xml:space="preserve">“Uyên ương cùng mệnh cái gì, hừ! Thật vô sỉ”.</w:t>
      </w:r>
    </w:p>
    <w:p>
      <w:pPr>
        <w:pStyle w:val="BodyText"/>
      </w:pPr>
      <w:r>
        <w:t xml:space="preserve">Thiếu nữ áo đỏ cười khanh khách:</w:t>
      </w:r>
    </w:p>
    <w:p>
      <w:pPr>
        <w:pStyle w:val="BodyText"/>
      </w:pPr>
      <w:r>
        <w:t xml:space="preserve">“Một nam một nữ nắm tay nhau mà chết, người khác nhìn thấy cho rằng chúng ta chết vì tình bên nhau, há chẳng phải đôi uyên ương cùng mệnh hay sao?”.</w:t>
      </w:r>
    </w:p>
    <w:p>
      <w:pPr>
        <w:pStyle w:val="BodyText"/>
      </w:pPr>
      <w:r>
        <w:t xml:space="preserve">Phương Triệu Nam nhủ thầm:</w:t>
      </w:r>
    </w:p>
    <w:p>
      <w:pPr>
        <w:pStyle w:val="BodyText"/>
      </w:pPr>
      <w:r>
        <w:t xml:space="preserve">“Điều này cũng chẳng sai, giờ đây ai cũng không dám sơ ý, chỉ cần hơi phân tâm sẽ lập tức chết trong tay người kia, nếu cứ giằng co thế này, chắc chắn hai bên sẽ lượng bại câu thương ...”.</w:t>
      </w:r>
    </w:p>
    <w:p>
      <w:pPr>
        <w:pStyle w:val="BodyText"/>
      </w:pPr>
      <w:r>
        <w:t xml:space="preserve">Chỉ nghe tiếng cười của thiếu nữ áo đỏ vang lên trong tai:</w:t>
      </w:r>
    </w:p>
    <w:p>
      <w:pPr>
        <w:pStyle w:val="BodyText"/>
      </w:pPr>
      <w:r>
        <w:t xml:space="preserve">“Ngươi có muốn nghe ta kể chuyện tam sư muội chết như thế nào không?”.</w:t>
      </w:r>
    </w:p>
    <w:p>
      <w:pPr>
        <w:pStyle w:val="BodyText"/>
      </w:pPr>
      <w:r>
        <w:t xml:space="preserve">Phương Triệu Nam lạnh lùng nói:</w:t>
      </w:r>
    </w:p>
    <w:p>
      <w:pPr>
        <w:pStyle w:val="BodyText"/>
      </w:pPr>
      <w:r>
        <w:t xml:space="preserve">“Không cần kể, tại hạ rất cảnh giác đối với cô nương, dù cho cô nương ...”.</w:t>
      </w:r>
    </w:p>
    <w:p>
      <w:pPr>
        <w:pStyle w:val="BodyText"/>
      </w:pPr>
      <w:r>
        <w:t xml:space="preserve">Chợt sắc mặt của thiếu nữ áo đỏ thay đổi, nàng ta kéo mạnh Phương Triệu Nam, chân trái giở lên, dùng đầu gối thúc vào bụng dưới của Phương Triệu Nam. Phương Triệu Nam đã biết nàng quỷ kế đa đoan, đã sớm cảnh giác, chàng thuận thế đẩy ngang qua rồi lách sang một bên.</w:t>
      </w:r>
    </w:p>
    <w:p>
      <w:pPr>
        <w:pStyle w:val="BodyText"/>
      </w:pPr>
      <w:r>
        <w:t xml:space="preserve">Hai người đang nắm chặt tay nhau, quá nửa kình lực trong toàn thân không thể sử dụng được, thiếu nữ áo đỏ đánh trật chiêu này, toàn thân ngã ra sau, Phương Triệu Nam né ngang qua, mã bộ đã di chuyển, trọng tâm không còn vững nữa, bị nàng giật một cái, cả hai cùng ngã soài xuống đất, ôm nhau lăn một hồi đến bên mép vực. Chân trái của Phương Triệu Nam đạp lên một tảng đá bên cạnh mép vực để giữ chắc thân người, chàng nheo mắt nhìn xuống chỉ thấy vực sâu không thấy đáy, nếu ngã xuống thì chắc chắn sẽ tan xương nát thịt. Nào ngờ thiếu nữ áo đỏ ấy đã có lòng liều chết, cứ lăn về phía trước.</w:t>
      </w:r>
    </w:p>
    <w:p>
      <w:pPr>
        <w:pStyle w:val="BodyText"/>
      </w:pPr>
      <w:r>
        <w:t xml:space="preserve">Lúc này cả hai bên đều sử dụng hết toàn lực, nắm chắc huyệt mạch của đối phương, đột nhiên vọng lại giọng nói rất nhỏ:</w:t>
      </w:r>
    </w:p>
    <w:p>
      <w:pPr>
        <w:pStyle w:val="BodyText"/>
      </w:pPr>
      <w:r>
        <w:t xml:space="preserve">“Phương thí chủ hãy cố chịu đựng trong chốc lát”. Giọng nói ấy truyền vào tai, Phương Triệu Nam lập tức nhận ra đó là tiếng nói của Đại Ngu thiền sư. Thiếu nữ áo đỏ chợt lo lắng, nghĩ rằng lát nữa Đại Ngu thiền sư sẽ tỉnh lại, sợ ông ta chạy đến giúp cho Phương Triệu Nam, cho nên mới nghĩ ra cách liều mạng cùng chết với nhau để từ trong cái chết cầu lấy sự sống. Thiếu nữ áo đỏ chợt ngẩng đầu lên, há miệng táp vào mặt Phương Triệu Nam. Phương Triệu Nam bất giác nghiêng đầu, nàng ta thừa thế đẩy mạnh tới, chỉ nghe tiếng ầm ầm vàng lên, tảng đá Phương Triệu Nam chống chân vào đã lăn xuống vực, hai người lại lăn về phía trước mấy thước nữa.</w:t>
      </w:r>
    </w:p>
    <w:p>
      <w:pPr>
        <w:pStyle w:val="BodyText"/>
      </w:pPr>
      <w:r>
        <w:t xml:space="preserve">Phương Triệu Nam không thể nào quay đầu nhìn lại, hai chân chàng đạp ra phía sau, hy vọng lại tìm được một tảng đá, nhưng lại thấy hai chân đạp hụt, từ đầu gối trở xuống trống trơn, chàng biết rằng nửa thân dưới của mình đã vươn ra khỏi mép vực.</w:t>
      </w:r>
    </w:p>
    <w:p>
      <w:pPr>
        <w:pStyle w:val="BodyText"/>
      </w:pPr>
      <w:r>
        <w:t xml:space="preserve">Chỉ cần thiếu nữ áo đỏ đẩy nhẹ thêm, hai người sẽ lăn ngay xuống vực. Chàng nhủ thầm:</w:t>
      </w:r>
    </w:p>
    <w:p>
      <w:pPr>
        <w:pStyle w:val="BodyText"/>
      </w:pPr>
      <w:r>
        <w:t xml:space="preserve">“Cuộc ác đấu này chín phần là cùng chết với nhau”. Chàng đưa mắt nhìn qua, đột nhiên thấy trên cổ tay phải thiếu nữ áo đỏ có một cái bớt màu tím như cúc áo, chàng không khỏi kêu a lên một tiếng. Thiếu nữ áo đỏ cười lạnh:</w:t>
      </w:r>
    </w:p>
    <w:p>
      <w:pPr>
        <w:pStyle w:val="BodyText"/>
      </w:pPr>
      <w:r>
        <w:t xml:space="preserve">“Ngươi kêu cái gì?</w:t>
      </w:r>
    </w:p>
    <w:p>
      <w:pPr>
        <w:pStyle w:val="BodyText"/>
      </w:pPr>
      <w:r>
        <w:t xml:space="preserve">Có phải sợ chết không?”.</w:t>
      </w:r>
    </w:p>
    <w:p>
      <w:pPr>
        <w:pStyle w:val="BodyText"/>
      </w:pPr>
      <w:r>
        <w:t xml:space="preserve">Phương Triệu Nam nói:</w:t>
      </w:r>
    </w:p>
    <w:p>
      <w:pPr>
        <w:pStyle w:val="BodyText"/>
      </w:pPr>
      <w:r>
        <w:t xml:space="preserve">“Nàng có phải họ Vân không?”.</w:t>
      </w:r>
    </w:p>
    <w:p>
      <w:pPr>
        <w:pStyle w:val="BodyText"/>
      </w:pPr>
      <w:r>
        <w:t xml:space="preserve">Thiếu nữ áo đỏ nghe chàng đột nhiên kêu họ của mình, đầu tiên thì ngạc nhiên sau đó thì cười rằng:</w:t>
      </w:r>
    </w:p>
    <w:p>
      <w:pPr>
        <w:pStyle w:val="BodyText"/>
      </w:pPr>
      <w:r>
        <w:t xml:space="preserve">“Phía sau lưng ngươi chính là vực sâu, dù cho nhà sư già ấy có chạy đến e rằng cũng chẳng thể nào cứu nổi ngươi”.</w:t>
      </w:r>
    </w:p>
    <w:p>
      <w:pPr>
        <w:pStyle w:val="BodyText"/>
      </w:pPr>
      <w:r>
        <w:t xml:space="preserve">Phương Triệu Nam giận dữ nói:</w:t>
      </w:r>
    </w:p>
    <w:p>
      <w:pPr>
        <w:pStyle w:val="BodyText"/>
      </w:pPr>
      <w:r>
        <w:t xml:space="preserve">“Rơi xuống vực chưa chắc đã chết, huống chi đâu chỉ có mình ta ...” chàng hơi ngập ngừng đột nhiên cao giọng nói:</w:t>
      </w:r>
    </w:p>
    <w:p>
      <w:pPr>
        <w:pStyle w:val="BodyText"/>
      </w:pPr>
      <w:r>
        <w:t xml:space="preserve">“Ngươi có phải tên là Vân Mộng Liên không?”.</w:t>
      </w:r>
    </w:p>
    <w:p>
      <w:pPr>
        <w:pStyle w:val="BodyText"/>
      </w:pPr>
      <w:r>
        <w:t xml:space="preserve">Thiếu nữ áo đỏ ấy mở to mắt nhìn chàng, đột nhiên chớp mấy cái rồi ra chiều suy nghĩ, tựa như cái tên ấy rất lạ lẫm đối với nàng, nhưng nàng đã nghe ở đâu đó. Nàng suy nghĩ một hồi rồi đột nhiên cười lớn nói:</w:t>
      </w:r>
    </w:p>
    <w:p>
      <w:pPr>
        <w:pStyle w:val="BodyText"/>
      </w:pPr>
      <w:r>
        <w:t xml:space="preserve">“Ngươi có phải là Phương Triệu Nam không?” đột nhiên nàng đẩy về phía trước, Phương Triệu Nam lại nhích tới hơn nửa thước.</w:t>
      </w:r>
    </w:p>
    <w:p>
      <w:pPr>
        <w:pStyle w:val="BodyText"/>
      </w:pPr>
      <w:r>
        <w:t xml:space="preserve">Lúc này, hai đầu gối của Phương Triệu Nam đã hoàn toàn nằm ở ngoài mép vực, hai tay thì nắm chặt lấy tay của thiếu nữ áo đỏ, không thể nào mượn lực trèo lên được, chỉ cần thiếu nữ áo đỏ đẩy thêm một chút nữa, Phương Triệu Nam chắc chắn sẽ rơi xuống vực. Không biết thiếu nữ áo đỏ có sợ hay không, hay là nàng đã không còn nghĩ đến chuyện sống chết nữa, nàng cố gắng ngẩng đầu lên cười rằng:</w:t>
      </w:r>
    </w:p>
    <w:p>
      <w:pPr>
        <w:pStyle w:val="BodyText"/>
      </w:pPr>
      <w:r>
        <w:t xml:space="preserve">“Ở dưới vực sâu toàn là quái thạch lô nhô, khi rơi xuống, dù ình đồng da sắt cũng khó sống nổi”. Rồi đột nhiên nàng há miệng ngoạm vào cổ tay của Phương Triệu Nam đang chụp lấy huyệt mạch của nàng.</w:t>
      </w:r>
    </w:p>
    <w:p>
      <w:pPr>
        <w:pStyle w:val="BodyText"/>
      </w:pPr>
      <w:r>
        <w:t xml:space="preserve">Hành động đó của nàng khiến cho Phương Triệu Nam bất ngờ. Chàng chợt cảm thấy cổ tay đau nhói, máu tươi tuôn ra, Phương Triệu Nam buông năm ngón tay theo bản năng, nàng ta thuận thế giằng tay ra khỏi năm ngón tay của chàng, rồi đẩy ra một chưởng. Khi chàng buông năm ngón tay đã biết chắc chắn sẽ rơi xuống vực sâu, nghĩ bụng nếu nàng đã có ý đẩy mình xuống vực sâu, chi bằng tự mình nhảy xuống thì hay hơn, thế rồi chàng trầm chân khí xuống, hạ người thật nhanh xuống vực sâu. Trong khoảng sát na ấy, nàng ta đã đánh hụt một chưởng đột nhiên cảm thấy người của mình cũng trầm xuống vực sâu, vội vàng buông mạch môn tay phải của Phương Triệu Nam ra.</w:t>
      </w:r>
    </w:p>
    <w:p>
      <w:pPr>
        <w:pStyle w:val="BodyText"/>
      </w:pPr>
      <w:r>
        <w:t xml:space="preserve">Phương Triệu Nam tuy đã được thả mạch môn ra, nhưng người của chàng thì đã rơi xuống vực sâu. Nàng ta ngồi bật dậy, thò đầu nhìn xuống thì thấy Phương Triệu Nam đã rơi xuống mấy chục trượng, miệng mỉm cười cao giọng nói:</w:t>
      </w:r>
    </w:p>
    <w:p>
      <w:pPr>
        <w:pStyle w:val="BodyText"/>
      </w:pPr>
      <w:r>
        <w:t xml:space="preserve">“Tam muội phu, xin thứ ta không thể đi cùng ...” nàng chợt nghe một giọng nói già nua mang đầy sự giận dữ vang lên:</w:t>
      </w:r>
    </w:p>
    <w:p>
      <w:pPr>
        <w:pStyle w:val="BodyText"/>
      </w:pPr>
      <w:r>
        <w:t xml:space="preserve">“Người trong Minh Nhạc quả thực ai nấy cũng đều ác độc, lão nạp chẳng thèm nghĩ đến quy củ giang hồ với các ngươi nữa”.</w:t>
      </w:r>
    </w:p>
    <w:p>
      <w:pPr>
        <w:pStyle w:val="BodyText"/>
      </w:pPr>
      <w:r>
        <w:t xml:space="preserve">Khi giọng nói ấy truyền vào trong tai, thiếu nữ áo đỏ chợt thấy một bàn tay đã đè lên huyệt Mệnh Môn trên lưng của mình. Nàng đang đứng ở mép vực, chỉ cần bàn tay ấy nhả lực ra, nàng lập tức sẽ rơi ngay xuống vực. Lúc này muốn sống thì phải giữ bình tĩnh để cho đối phương chậm hạ thủ rồi sẽ tìm cách tìm lấy sự sống từ trong cái chết.</w:t>
      </w:r>
    </w:p>
    <w:p>
      <w:pPr>
        <w:pStyle w:val="BodyText"/>
      </w:pPr>
      <w:r>
        <w:t xml:space="preserve">Nàng cứ đứng ngây ra đó không hề nhúc nhích, cả đầu cũng không quay lại. Chỉ nghe giọng nói già nua lại vang lên sau lưng:</w:t>
      </w:r>
    </w:p>
    <w:p>
      <w:pPr>
        <w:pStyle w:val="BodyText"/>
      </w:pPr>
      <w:r>
        <w:t xml:space="preserve">“Lão nạp bình sinh chưa bao giờ ám toán ai, thậm chí cũng rất ít động thủ với người khác, nhưng lúc này ta không thể tha thứ cho ngươi nữa. Ta vốn định vận nội kình đánh đứt kinh mạch của ngươi cho ngươi lập tức phun máu mà chết, nhưng Phật tổ từ bi, lão nạp không thể ác độc như thế, ta sẽ đẩy ngươi xuống vực, còn chuyện sống chết thì do ngươi ...” chợt bên tai vang lên một tiếng Phật hiệu rất lớn:</w:t>
      </w:r>
    </w:p>
    <w:p>
      <w:pPr>
        <w:pStyle w:val="BodyText"/>
      </w:pPr>
      <w:r>
        <w:t xml:space="preserve">“Có phải Đại Ngu sư huynh đó không? Hãy mau ngừng tay”. Giọng nói ấy rất quen tai khiến cho Đại Ngu thiền sư kinh hãi. Tiếp theo phía sau lưng ông ta vang lên tiếng bước chân, giọng nói bên tai ấy lại vang lên:</w:t>
      </w:r>
    </w:p>
    <w:p>
      <w:pPr>
        <w:pStyle w:val="BodyText"/>
      </w:pPr>
      <w:r>
        <w:t xml:space="preserve">“Đại Ngu sư huynh, hãy mau ngừng tay thối lui ra sau ba bước”. Giọng nói này không ôn hòa như lúc nãy nữa mà có chút giận dữ.</w:t>
      </w:r>
    </w:p>
    <w:p>
      <w:pPr>
        <w:pStyle w:val="BodyText"/>
      </w:pPr>
      <w:r>
        <w:t xml:space="preserve">Đại Ngu thiền sư quay đầu lại nhìn, lập tức buông tay, thối lui ra sau ba bước.</w:t>
      </w:r>
    </w:p>
    <w:p>
      <w:pPr>
        <w:pStyle w:val="BodyText"/>
      </w:pPr>
      <w:r>
        <w:t xml:space="preserve">Bởi vì ông ta quay đầu lại nhìn thì thấy rõ người đó chính là Đại Phương thiền sư.</w:t>
      </w:r>
    </w:p>
    <w:p>
      <w:pPr>
        <w:pStyle w:val="BodyText"/>
      </w:pPr>
      <w:r>
        <w:t xml:space="preserve">Thiếu nữ áo đỏ đột nhiên xoay người lại khi Đại Ngu thiền sư bỏ tay ra, nàng ta đã nhìn thấy Đại Phương thiền sư chậm rãi bước tới đứng yên ở đấy. Đại Ngu thiền sư thấy chưởng môn sư đệ chưa chết, cũng không biết là sợ hay là mừng, cứ đứng ngây ra tại chỗ rồi mới chắp tay nói:</w:t>
      </w:r>
    </w:p>
    <w:p>
      <w:pPr>
        <w:pStyle w:val="BodyText"/>
      </w:pPr>
      <w:r>
        <w:t xml:space="preserve">“Sư đệ đã trở về, đã có mau chóng chủ trì đại cuộc, tiểu huynh đã bị trọng thương ...” rồi đột nhiên té xoài xuống đất.</w:t>
      </w:r>
    </w:p>
    <w:p>
      <w:pPr>
        <w:pStyle w:val="BodyText"/>
      </w:pPr>
      <w:r>
        <w:t xml:space="preserve">Ông ta giao đấu với thiếu nữ áo lam, bị thương rất nặng, vẫn chưa hoàn toàn bình phục, vì cứu Đại Chứng mà không quản đến sự an nguy của bản thân toàn lực đánh ra một chưởng, tuy cứu được Đại Chứng, đánh trọng thương thiếu nữ áo lam, nhưng luồng chân khí đã tản mất, vết thương ở vai toét ra máu chảy ra rất nhiều, nhờ có công lực tu vi mấy mươi năm mà vẫn có thể chống chọi nổi chứ không bị ngất đi. Nếu ông ta tiếp tục ngồi yên trị thương, bỏ hết tất cả những tạp niệm trong lòng tụ lại chân khí, nhưng ông ta lại lo cho sự an nguy của Đại Chứng và Phương Triệu Nam cho nên trong lòng không yên. Thấy Phương Triệu Nam rơi xuống vực sâu, ông ta không nghĩ đến vết thương của mình nữa mà chạy đến tương trợ ...</w:t>
      </w:r>
    </w:p>
    <w:p>
      <w:pPr>
        <w:pStyle w:val="BodyText"/>
      </w:pPr>
      <w:r>
        <w:t xml:space="preserve">Đại Phương thiền sư xuất hiện kịp lúc khiến cho ông ta không còn lo lắng nữa, sức mạnh tinh thần của ông ta đột nhiên tiêu tan, thế là ngã xuống ngất ngay tại chỗ.</w:t>
      </w:r>
    </w:p>
    <w:p>
      <w:pPr>
        <w:pStyle w:val="BodyText"/>
      </w:pPr>
      <w:r>
        <w:t xml:space="preserve">Đại Phương thiền sư lạnh lùng nhìn Đại Ngu rồi chậm rãi bước về phía trước thiếu nữ áo đỏ, nói rằng:</w:t>
      </w:r>
    </w:p>
    <w:p>
      <w:pPr>
        <w:pStyle w:val="BodyText"/>
      </w:pPr>
      <w:r>
        <w:t xml:space="preserve">“Ta đã chặn những kẻ hậu viện ở phía sau, không cho bọn chúng vào cốc này, nhưng cô nương ở lại đây không phải là kế lâu dài, hãy tạm thời tránh đến một nơi bí mật, trong vòng ba ngày ta sẽ giải tán toàn bộ chùa Thiếu Lâm”.</w:t>
      </w:r>
    </w:p>
    <w:p>
      <w:pPr>
        <w:pStyle w:val="BodyText"/>
      </w:pPr>
      <w:r>
        <w:t xml:space="preserve">Thiếu nữ áo đỏ đưa mắt nhìn quanh rồi nói:</w:t>
      </w:r>
    </w:p>
    <w:p>
      <w:pPr>
        <w:pStyle w:val="BodyText"/>
      </w:pPr>
      <w:r>
        <w:t xml:space="preserve">“Nơi này chỉ có lối vào chứ không có lối ra, sư tỷ của ta lại bị thương nặng, ngươi bảo chúng ta đi đâu đây?”.</w:t>
      </w:r>
    </w:p>
    <w:p>
      <w:pPr>
        <w:pStyle w:val="BodyText"/>
      </w:pPr>
      <w:r>
        <w:t xml:space="preserve">Đại Phương thiền sư hơi nhíu mày nói:</w:t>
      </w:r>
    </w:p>
    <w:p>
      <w:pPr>
        <w:pStyle w:val="BodyText"/>
      </w:pPr>
      <w:r>
        <w:t xml:space="preserve">“Thương thế của nàng ta có nặng không?”.</w:t>
      </w:r>
    </w:p>
    <w:p>
      <w:pPr>
        <w:pStyle w:val="BodyText"/>
      </w:pPr>
      <w:r>
        <w:t xml:space="preserve">Thiếu nữ áo đỏ nói:</w:t>
      </w:r>
    </w:p>
    <w:p>
      <w:pPr>
        <w:pStyle w:val="BodyText"/>
      </w:pPr>
      <w:r>
        <w:t xml:space="preserve">“Đã hôn mê bất tỉnh, đương nhiên thương thế không nhẹ”.</w:t>
      </w:r>
    </w:p>
    <w:p>
      <w:pPr>
        <w:pStyle w:val="BodyText"/>
      </w:pPr>
      <w:r>
        <w:t xml:space="preserve">Đại Phương nói:</w:t>
      </w:r>
    </w:p>
    <w:p>
      <w:pPr>
        <w:pStyle w:val="BodyText"/>
      </w:pPr>
      <w:r>
        <w:t xml:space="preserve">“Chúng ta hãy đi xem thử, trong người ta có linh đơn có lẽ sẽ trị được thương thế của nàng ta”.</w:t>
      </w:r>
    </w:p>
    <w:p>
      <w:pPr>
        <w:pStyle w:val="BodyText"/>
      </w:pPr>
      <w:r>
        <w:t xml:space="preserve">Thiếu nữ áo đỏ tung một cước đá vào hôn huyệt của Đại Ngu thiền sư rồi bước tới phía trước.</w:t>
      </w:r>
    </w:p>
    <w:p>
      <w:pPr>
        <w:pStyle w:val="BodyText"/>
      </w:pPr>
      <w:r>
        <w:t xml:space="preserve">Đại Phương thiền sư bước đến bên cạnh thiếu nữ áo lam, đột nhiên ngồi xuống bế thiếu nữ áo lam lên. Ông ta cúi đầu xuống nhìn, thấy nàng nhắm chặt mắt, sắc mặt trắng bệch, đưa mắt nhìn thiếu nữ áo đỏ rồi nói:</w:t>
      </w:r>
    </w:p>
    <w:p>
      <w:pPr>
        <w:pStyle w:val="BodyText"/>
      </w:pPr>
      <w:r>
        <w:t xml:space="preserve">“Đại tiểu thư đã bị thương rất nặng, nhưng cũng đừng quá lo, nàng đã bị Đại Lực Kim Cương chưởng của Thiếu Lâm chúng tôi đánh bị thương nội phủ. Chỉ cần uống vào hai viên linh đơn, thương thế sẽ bị kìm chế, nghỉ ngơi vài ngày thì sẽ khỏe lại hoàn toàn ...”.</w:t>
      </w:r>
    </w:p>
    <w:p>
      <w:pPr>
        <w:pStyle w:val="BodyText"/>
      </w:pPr>
      <w:r>
        <w:t xml:space="preserve">Chợt thấy Đại Chứng thiền sư nằm ở dưới đất ngồi dậy nói:</w:t>
      </w:r>
    </w:p>
    <w:p>
      <w:pPr>
        <w:pStyle w:val="BodyText"/>
      </w:pPr>
      <w:r>
        <w:t xml:space="preserve">“Đại Phương sư huynh, huynh đã về lúc nào ...”.</w:t>
      </w:r>
    </w:p>
    <w:p>
      <w:pPr>
        <w:pStyle w:val="BodyText"/>
      </w:pPr>
      <w:r>
        <w:t xml:space="preserve">Đại Phương chậm rãi quay đầu lại, thấy Đại Chứng thiền sư hai tay chống xuống đất, mặt lộ vẻ vui mừng nói:</w:t>
      </w:r>
    </w:p>
    <w:p>
      <w:pPr>
        <w:pStyle w:val="BodyText"/>
      </w:pPr>
      <w:r>
        <w:t xml:space="preserve">“Nhờ Phật tổ phù hộ, chưởng môn sư huynh đã trở về ...”.</w:t>
      </w:r>
    </w:p>
    <w:p>
      <w:pPr>
        <w:pStyle w:val="BodyText"/>
      </w:pPr>
      <w:r>
        <w:t xml:space="preserve">chợt thấy thiếu nữ áo đỏ đứng bên cạnh sư huynh thì lập tức hỏi:</w:t>
      </w:r>
    </w:p>
    <w:p>
      <w:pPr>
        <w:pStyle w:val="BodyText"/>
      </w:pPr>
      <w:r>
        <w:t xml:space="preserve">“Sư huynh cần thận, phía sau lưng của huynh ...”.</w:t>
      </w:r>
    </w:p>
    <w:p>
      <w:pPr>
        <w:pStyle w:val="BodyText"/>
      </w:pPr>
      <w:r>
        <w:t xml:space="preserve">Thiếu nữ áo đỏ lạnh lùng nói: (.</w:t>
      </w:r>
    </w:p>
    <w:p>
      <w:pPr>
        <w:pStyle w:val="BodyText"/>
      </w:pPr>
      <w:r>
        <w:t xml:space="preserve">“Kẻ này đã tỉnh lại, để lại y sẽ rất có hại, chi bằng giết chết y cho xong” thế là nàng ta bước tới bên cạnh Đại Chứng thiền sư, giở tay tát bôm bốp vào mặt Đại Chứng thiền sư.</w:t>
      </w:r>
    </w:p>
    <w:p>
      <w:pPr>
        <w:pStyle w:val="BodyText"/>
      </w:pPr>
      <w:r>
        <w:t xml:space="preserve">Đại Chứng thiền sư vừa mới tỉnh dậy đã gặp sư huynh, trong lòng vừa ngạc nhiên vừa vui mừng, thần trí vẫn chưa hoàn toàn hồi phục, thiếu nữ áo đỏ tát ông ta hai cái khiến máu mồm ông ta chảy ra, nhưng cũng nhờ đó ông ta đã tỉnh táo hơn, thế là chụp lấy binh khí. Thiếu nữ áo đỏ tung ra một cước, đá vào huyệt Khúc Trì trên khuỷu tay của ông ta. Đại Chứng lộn người một cái, né được cú đá, lăn ra xa đến bảy tám thước.</w:t>
      </w:r>
    </w:p>
    <w:p>
      <w:pPr>
        <w:pStyle w:val="BodyText"/>
      </w:pPr>
      <w:r>
        <w:t xml:space="preserve">Chân phải ông ta thuận thế móc một cái, câu được cây phương tiện sản, người chưa kịp đứng lên thì đã quét ra một đòn Phong Xuy Lạc Diệp, ánh sản quang lấp lánh, chặn thiếu nữ áo đỏ lại. Nàng đã thấy đại sư tỷ của mình bị thương nặng, đã không còn dám khinh thường võ công của chùa Thiếu Lâm nữa, trong tay không có binh khí nên không dám tiến tới. Đại Chứng thiền sư vung ra một sản, người đã thừa thế vọt dậy, đưa mắt nhìn Đại Phương thiền sư, mặt lộ vẻ hoang mang. Đại Phương thiền sư chậm rãi đặt thiếu nữ áo lam trong lòng xuống, đứng dậy rồi trầm giọng quát:</w:t>
      </w:r>
    </w:p>
    <w:p>
      <w:pPr>
        <w:pStyle w:val="BodyText"/>
      </w:pPr>
      <w:r>
        <w:t xml:space="preserve">“Đại Chứng, ngươi đến đây”.</w:t>
      </w:r>
    </w:p>
    <w:p>
      <w:pPr>
        <w:pStyle w:val="BodyText"/>
      </w:pPr>
      <w:r>
        <w:t xml:space="preserve">Đại Chứng thiền sư sững người ra đứng yên. Đại Phương thiền sư mặt nghiêm trang:</w:t>
      </w:r>
    </w:p>
    <w:p>
      <w:pPr>
        <w:pStyle w:val="BodyText"/>
      </w:pPr>
      <w:r>
        <w:t xml:space="preserve">“Ngươi có nhận ra ta là ai không?”.</w:t>
      </w:r>
    </w:p>
    <w:p>
      <w:pPr>
        <w:pStyle w:val="BodyText"/>
      </w:pPr>
      <w:r>
        <w:t xml:space="preserve">Đại Chứng nói:</w:t>
      </w:r>
    </w:p>
    <w:p>
      <w:pPr>
        <w:pStyle w:val="BodyText"/>
      </w:pPr>
      <w:r>
        <w:t xml:space="preserve">“Tiểu đệ đã nhận ra là chưởng môn sư huynh”.</w:t>
      </w:r>
    </w:p>
    <w:p>
      <w:pPr>
        <w:pStyle w:val="BodyText"/>
      </w:pPr>
      <w:r>
        <w:t xml:space="preserve">Đại Phương gằn giọng quát:</w:t>
      </w:r>
    </w:p>
    <w:p>
      <w:pPr>
        <w:pStyle w:val="BodyText"/>
      </w:pPr>
      <w:r>
        <w:t xml:space="preserve">“Không nghe lệnh của chưởng môn phải mang tội gì, hãy mau buông binh khí xuống”.</w:t>
      </w:r>
    </w:p>
    <w:p>
      <w:pPr>
        <w:pStyle w:val="BodyText"/>
      </w:pPr>
      <w:r>
        <w:t xml:space="preserve">Đại Chứng thiền sư trầm giọng vâng một tiếng, ném cây phương tiện sản trong tay rồi chậm rãi bước tới. Ông ta tựa như đã biết số phận của mình, cho nên bước đi rất nặng nề, trên khuôn mặt nghiêm trang đầy gân xanh, nước mắt như muốn rơi xuống. Thiếu nữ áo đỏ né ngang qua hai bước, chừa ra một lối. Đại Chứng thiền sư đến phía trước mặt Đại Phương chắp tay trước ngực, nhắm mắt nói:</w:t>
      </w:r>
    </w:p>
    <w:p>
      <w:pPr>
        <w:pStyle w:val="BodyText"/>
      </w:pPr>
      <w:r>
        <w:t xml:space="preserve">“Chưởng môn sư huynh có gì căn dặn?”.</w:t>
      </w:r>
    </w:p>
    <w:p>
      <w:pPr>
        <w:pStyle w:val="BodyText"/>
      </w:pPr>
      <w:r>
        <w:t xml:space="preserve">Ở mi mắt Đại Phương thiền sư đột nhiên hiện sát cơ, ông ta chậm rãi đưa tay phải lên. Dưới ánh nắng mặt trời, chỉ thấy mồ hôi trên đỉnh đầu Đại Chứng thiền sư lăn tròn xuống, rõ ràng ông ta không hoàn toàn nhắm mắt, rõ ràng ông ta vẫn nhìn thấy nhất cử nhất động của Đại Phương thiền sư. Trên đời này không ai là không hoảng sợ trước cái chết, ông ta tuy là một cao tăng, nhưng khi đối diện với cái chết thì vẫn kích động như thường, mồ hôi tuôn ra như mua. Đại Phương thiền sư bỗng nhiên không nỡ lòng xuống tay. Trong lúc ông ta do dự, chợt nghe Đại Chứng thiền sư kêu hự một tiếng, miệng phun ra một ngụm máu tươi, người thì đột nhiên bay bổng lên, rơi xuống vực sâu ngàn trượng. Trong tai vang lên tiếng cười của thiếu nữ áo đỏ:</w:t>
      </w:r>
    </w:p>
    <w:p>
      <w:pPr>
        <w:pStyle w:val="BodyText"/>
      </w:pPr>
      <w:r>
        <w:t xml:space="preserve">“Ta thấy ngươi không dám xuống tay, do dự chưa quyết cho nên đã thay ngươi giết y!”.</w:t>
      </w:r>
    </w:p>
    <w:p>
      <w:pPr>
        <w:pStyle w:val="BodyText"/>
      </w:pPr>
      <w:r>
        <w:t xml:space="preserve">Đại Phương thiền sư mỉm cười:</w:t>
      </w:r>
    </w:p>
    <w:p>
      <w:pPr>
        <w:pStyle w:val="BodyText"/>
      </w:pPr>
      <w:r>
        <w:t xml:space="preserve">“Giết rất hay, không hiểu sao ta đã nhớ đến tình cũ”.</w:t>
      </w:r>
    </w:p>
    <w:p>
      <w:pPr>
        <w:pStyle w:val="BodyText"/>
      </w:pPr>
      <w:r>
        <w:t xml:space="preserve">Ngừng một lát, Đại Phương thiền sư ngồi xuống bế thiếu nữ áo lam, lấy ra hai viên linh đơn rồi cạy miệng nàng cho vào. Đoạn ông ta lại nói:</w:t>
      </w:r>
    </w:p>
    <w:p>
      <w:pPr>
        <w:pStyle w:val="BodyText"/>
      </w:pPr>
      <w:r>
        <w:t xml:space="preserve">“Nhị cô nương hãy xoa bóp mạch huyệt toàn thân của nàng, trong vòng nửa canh giờ nàng sẽ tỉnh dậy, làm phiền hai vị cứ ở trong cốc này, tìm một nơi bí mật nghỉ ngơi một ngày, đợi đến tối, lão nạp sẽ đích thân đưa hai vị rời khỏi đây, lão nạp xin đi trước một bước để bọn họ khỏi nghi ngờ”.</w:t>
      </w:r>
    </w:p>
    <w:p>
      <w:pPr>
        <w:pStyle w:val="BodyText"/>
      </w:pPr>
      <w:r>
        <w:t xml:space="preserve">Thiếu nữ áo đỏ hơi trầm tư rồi nói:</w:t>
      </w:r>
    </w:p>
    <w:p>
      <w:pPr>
        <w:pStyle w:val="BodyText"/>
      </w:pPr>
      <w:r>
        <w:t xml:space="preserve">“Thôi được! Canh ba đêm nay hãy nhớ đến đón bọn ta”.</w:t>
      </w:r>
    </w:p>
    <w:p>
      <w:pPr>
        <w:pStyle w:val="Compact"/>
      </w:pPr>
      <w:r>
        <w:t xml:space="preserve">Đại Phương thiền sư chắp tay rồi cõng Đại Ngu thiền sư chạy nhanh ra ngoài.</w:t>
      </w:r>
      <w:r>
        <w:br w:type="textWrapping"/>
      </w:r>
      <w:r>
        <w:br w:type="textWrapping"/>
      </w:r>
    </w:p>
    <w:p>
      <w:pPr>
        <w:pStyle w:val="Heading2"/>
      </w:pPr>
      <w:bookmarkStart w:id="53" w:name="chương-31-truyền-tinh-công-lấy-xác-chế-xác"/>
      <w:bookmarkEnd w:id="53"/>
      <w:r>
        <w:t xml:space="preserve">31. Chương 31 : Truyền Tinh Công Lấy Xác Chế Xác</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31: Truyền tinh công lấy xác chế xác</w:t>
      </w:r>
    </w:p>
    <w:p>
      <w:pPr>
        <w:pStyle w:val="BodyText"/>
      </w:pPr>
      <w:r>
        <w:t xml:space="preserve">Dịch: Cổ Nguyệt</w:t>
      </w:r>
    </w:p>
    <w:p>
      <w:pPr>
        <w:pStyle w:val="BodyText"/>
      </w:pPr>
      <w:r>
        <w:t xml:space="preserve">Nguồn: Văn Tuyển</w:t>
      </w:r>
    </w:p>
    <w:p>
      <w:pPr>
        <w:pStyle w:val="BodyText"/>
      </w:pPr>
      <w:r>
        <w:t xml:space="preserve">Sau khi rời xuống vực, Phương Triệu Nam vẫn chưa ngất xỉu. Chàng vừa đề tụ chân khí vừa quơ quào tay chân loạn xạ, nhưng vách núi quá trơn, chẳng có cọng cỏ nào mọc, chàng quơ tay một hồi vẫn chẳng chụp được thứ gì. Chàng thầm nhủ:</w:t>
      </w:r>
    </w:p>
    <w:p>
      <w:pPr>
        <w:pStyle w:val="BodyText"/>
      </w:pPr>
      <w:r>
        <w:t xml:space="preserve">“Thôi rồi, vực này sâu không thấy đáy, dù khinh công có giỏi hơn nữa cũng khó giữ được mạng”. Chàng chỉ cảm thấy đà rơi xuống càng lúc càng nhanh, gió bên tai kêu lên ù ù, người cách vách đá càng lúc càng xa, tia hy vọng sống của chàng cũng đã không còn nữa, chàng chỉ đành nhắm tịt mắt bó tay chịu chết.</w:t>
      </w:r>
    </w:p>
    <w:p>
      <w:pPr>
        <w:pStyle w:val="BodyText"/>
      </w:pPr>
      <w:r>
        <w:t xml:space="preserve">Trong khoảnh khắc ấy, trong lòng chàng hiện lên ba hình bóng xinh đẹp, nàng Châu Huệ Anh ngây thơ đáng yêu, Trần Huyền Sương nhiệt tình như lửa, Mai Giáng Tuyết lạnh lùng như băng ... chợt chàng thấy đà rơi xuống của mình chậm lại, tựa như có một luồng ám kình rất mạnh chặn người mình lại. Chàng chưa kịp cúi đầu nhìn xuống thì người đã chạm đất. Chẳng phải hạ xuống đống quái thạch lô nhô cứng rắn như sắt, mà hình như đã rơi xuống chiếc nệm mềm mại lạ thường. Chàng giơ tay vỗ vỗ vào sau ót của mình, biết rằng mình đã thoát khỏi cái chết. Chàng đưa mắt nhìn, chỉ thấy một ông già râu tóc bạc phơ, người đầy vết máu đang giơ cao hai tay đỡ lấy thân mình của chàng. Giọng nói nặng nề ôn hòa của ông già vang lên trong tai:</w:t>
      </w:r>
    </w:p>
    <w:p>
      <w:pPr>
        <w:pStyle w:val="BodyText"/>
      </w:pPr>
      <w:r>
        <w:t xml:space="preserve">“Hài tử, ngươi đã được ta cứu, không ai có thể thoát được số trời đã định, di ngôn của đại sư huynh quả nhiên đã linh nghiệm ...” rồi tiếp theo là một tiếng thở dài.</w:t>
      </w:r>
    </w:p>
    <w:p>
      <w:pPr>
        <w:pStyle w:val="BodyText"/>
      </w:pPr>
      <w:r>
        <w:t xml:space="preserve">Phương Triệu Nam hơi định thần lại, chàng nhảy xuống rời khỏi đôi bàn tay ông già ấy. Chàng đưa mắt nhìn lại, chỉ thấy ở cách không xa là một người đầu nhẵn kín râu đen nằm ở cách đó không xa, trên người ông ta mặc bộ tăng bào màu xám, nhưng máu ướt đẫm bên ngoài, ở be sườn bên phải có một vết thương khoảng hai tấc.</w:t>
      </w:r>
    </w:p>
    <w:p>
      <w:pPr>
        <w:pStyle w:val="BodyText"/>
      </w:pPr>
      <w:r>
        <w:t xml:space="preserve">Phương Triệu Nam vừa mới nhìn thì đã biết đó chính là vết thương chí mạng. Chàng ngẩng mặt hít một hơi dài, trấn tĩnh lại tâm trạng của mình, chậm rãi đưa mắt lướt nhìn hai người. Ông già râu tóc bạc phơ ấy tuy mình đầy máu nhưng tinh thần vẫn còn rất tốt, còn ông già đang nằm dưới đất thì tựa như đang hấp hối, cứ nằm im ở dưới đất mà không hề nhúc nhích gì. Bề ngoài của hai người này trông rất quen mắt nhưng trong nhất thời chàng nhớ không ra, ông già râu tóc bạc phơ đột nhiên mỉm cười:</w:t>
      </w:r>
    </w:p>
    <w:p>
      <w:pPr>
        <w:pStyle w:val="BodyText"/>
      </w:pPr>
      <w:r>
        <w:t xml:space="preserve">“Sao, ngươi không còn nhớ bọn ta ...”.</w:t>
      </w:r>
    </w:p>
    <w:p>
      <w:pPr>
        <w:pStyle w:val="BodyText"/>
      </w:pPr>
      <w:r>
        <w:t xml:space="preserve">Phương Triệu Nam giật mình nói:</w:t>
      </w:r>
    </w:p>
    <w:p>
      <w:pPr>
        <w:pStyle w:val="BodyText"/>
      </w:pPr>
      <w:r>
        <w:t xml:space="preserve">“Hai vị lão tiền bối có phải là hai vị trưởng lão trong chùa Thiếu Lâm không?”.</w:t>
      </w:r>
    </w:p>
    <w:p>
      <w:pPr>
        <w:pStyle w:val="BodyText"/>
      </w:pPr>
      <w:r>
        <w:t xml:space="preserve">Ông già râu tóc bạc phơ ấy điềm nhiên mỉm cười:</w:t>
      </w:r>
    </w:p>
    <w:p>
      <w:pPr>
        <w:pStyle w:val="BodyText"/>
      </w:pPr>
      <w:r>
        <w:t xml:space="preserve">“Tiểu thí chủ ...” đột nhiên có một tiếng bịch vang lên, máu thịt rơi tung tóe, văng lên trên người Phương Triệu Nam.</w:t>
      </w:r>
    </w:p>
    <w:p>
      <w:pPr>
        <w:pStyle w:val="BodyText"/>
      </w:pPr>
      <w:r>
        <w:t xml:space="preserve">Ông già ấy đưa mắt nhìn qua, buồn bã chép miệng:</w:t>
      </w:r>
    </w:p>
    <w:p>
      <w:pPr>
        <w:pStyle w:val="BodyText"/>
      </w:pPr>
      <w:r>
        <w:t xml:space="preserve">“Đại Chứng sư điệt?”.</w:t>
      </w:r>
    </w:p>
    <w:p>
      <w:pPr>
        <w:pStyle w:val="BodyText"/>
      </w:pPr>
      <w:r>
        <w:t xml:space="preserve">Phương Triệu Nam nheo mắt nhìn, chỉ thấy người ấy đã trở thành đống thịt bầy nhầy, nhưng từ bề ngoài thì có thể nhận ra đó chính là Đại Chứng thiền sư. Song ông già râu tóc bạc phơ này ngồi tọa thiền đã lâu, mấy mươi năm không gặp các đệ tử, đêm qua mới gặp lại mà đã nhận ra Đại Chứng thiền sư, điều đó khiến cho người ta cảm thấy kỳ lạ.</w:t>
      </w:r>
    </w:p>
    <w:p>
      <w:pPr>
        <w:pStyle w:val="BodyText"/>
      </w:pPr>
      <w:r>
        <w:t xml:space="preserve">Ông già ấy tựa như đã biết nỗi hoài nghi trong lòng Phương Triệu Nam, thản nhiên cười nói:</w:t>
      </w:r>
    </w:p>
    <w:p>
      <w:pPr>
        <w:pStyle w:val="BodyText"/>
      </w:pPr>
      <w:r>
        <w:t xml:space="preserve">“Người trẻ tuổi không nên quá đa nghi, trước khi y rơi xuống đây, ta đã nhìn thấy, nhưng vì ta đang bị thương, hành động không tiện, không thể nào tương cứu được, đành phải để cho y tan xương nát thịt”.</w:t>
      </w:r>
    </w:p>
    <w:p>
      <w:pPr>
        <w:pStyle w:val="BodyText"/>
      </w:pPr>
      <w:r>
        <w:t xml:space="preserve">Phương Triệu Nam đột nhiên quỳ xuống trước mặt ông già:</w:t>
      </w:r>
    </w:p>
    <w:p>
      <w:pPr>
        <w:pStyle w:val="BodyText"/>
      </w:pPr>
      <w:r>
        <w:t xml:space="preserve">“Nếu không phải được tiền bối cứu giúp, vãn bối cũng đã sớm tan xương nát thịt”.</w:t>
      </w:r>
    </w:p>
    <w:p>
      <w:pPr>
        <w:pStyle w:val="BodyText"/>
      </w:pPr>
      <w:r>
        <w:t xml:space="preserve">Hai mắt ông già nhìn kỹ lên mặt Phương Triệu Nam một hồi rồi nói:</w:t>
      </w:r>
    </w:p>
    <w:p>
      <w:pPr>
        <w:pStyle w:val="BodyText"/>
      </w:pPr>
      <w:r>
        <w:t xml:space="preserve">“Trong cơ trá không mất bản sắc nhân tính, trong ác độc vẫn còn lòng nhân hậu, người có tính cách này mới có thể tranh đấu trên giang hồ ...”.</w:t>
      </w:r>
    </w:p>
    <w:p>
      <w:pPr>
        <w:pStyle w:val="BodyText"/>
      </w:pPr>
      <w:r>
        <w:t xml:space="preserve">Phương Triệu Nam nghe mà chẳng hiểu gì cả, nhưng không tiện lên tiếng hỏi, chỉ lạy ba lạy rồi đứng dậy, trong khoảnh khắc ấy, ông già đã nhắm mắt nhập định.</w:t>
      </w:r>
    </w:p>
    <w:p>
      <w:pPr>
        <w:pStyle w:val="BodyText"/>
      </w:pPr>
      <w:r>
        <w:t xml:space="preserve">Phương Triệu Nam vốn muốn nói nhiều lời nhưng thấy ông già nhắm mắt, thần sắc nghiêm trang thì nhủ thầm:</w:t>
      </w:r>
    </w:p>
    <w:p>
      <w:pPr>
        <w:pStyle w:val="BodyText"/>
      </w:pPr>
      <w:r>
        <w:t xml:space="preserve">“Chắc ông ta bị thương nặng, đang vận khí trị thương, mình không nên quấy nhiễu ông ta”. Rồi chàng bước ra tảng đá cách đó một trượng ngồi xuống.</w:t>
      </w:r>
    </w:p>
    <w:p>
      <w:pPr>
        <w:pStyle w:val="BodyText"/>
      </w:pPr>
      <w:r>
        <w:t xml:space="preserve">Đây là một vực sâu ít có người tới, vì suốt năm không có bóng mặt trời, dưới đất rêu mọc đầy, không biết từ đâu có một dòng suối chảy len qua khe đá, tiếng nước róc rách phá vỡ sự yên tĩnh của vực sâu. Chàng đảo mắt nhìn qua đột nhiên phát hiện có màu đỏ trong nước suối, lúc này mới nhớ lại cách đó không xa còn có xác của Đại Chứng thiền sư.</w:t>
      </w:r>
    </w:p>
    <w:p>
      <w:pPr>
        <w:pStyle w:val="BodyText"/>
      </w:pPr>
      <w:r>
        <w:t xml:space="preserve">Chàng nhẹ thở dài một tiếng, nhủ thầm:</w:t>
      </w:r>
    </w:p>
    <w:p>
      <w:pPr>
        <w:pStyle w:val="BodyText"/>
      </w:pPr>
      <w:r>
        <w:t xml:space="preserve">“Cùng rơi từ trên vách núi xuống mà lại có người gặp may và có người không may, mình vẫn sống nhưng hòa thượng đáng thương này thì tan xương nát thịt, giữa sự sống và cái chết chỉ cách nhau rất nhỏ, mình nên chôn thi thể ông ta mới phải”. Ý nghĩ ấy lướt qua, chàng chậm rãi lướt tới chỗ cái xác bầy nhầy máu thịt.</w:t>
      </w:r>
    </w:p>
    <w:p>
      <w:pPr>
        <w:pStyle w:val="BodyText"/>
      </w:pPr>
      <w:r>
        <w:t xml:space="preserve">Trên người chàng không hề mang theo tấc sắt, chỉ đành dùng hai tay dời đá núi, chàng tốn cả nửa canh giờ mới đào được một cái hố đủ chôn một người. Chôn xong xác Đại Chứng thiền sư, chàng lại nhớ đến ông già đầu trọc râu đen đang nằm chờ chết, không biết ông ta có đứt hơi hay chưa, thế là chàng bước về phía ông già ấy. Chỉ thấy vết thương trên người ông ta vẫn tiếp tục chảy máu, ở ngực thì hơi nhấp nhô, hơi thở vẫn còn, ông ta vẫn chưa chết. Phương Triệu Nam ngồi xuống, lấy tấm khăn trong người ra nhúng vào trong nước suối, định đến lau vết máu trên người ông già, chợt nghe giọng nói nặng nề của người kia vang lên bên tai:</w:t>
      </w:r>
    </w:p>
    <w:p>
      <w:pPr>
        <w:pStyle w:val="BodyText"/>
      </w:pPr>
      <w:r>
        <w:t xml:space="preserve">“Hại tử đừng đụng đến ông ta, ông ta vẫn chưa chết, song vết thương sâu đến tận nội phủ, ông ta cố vận công lực đi một đoạn đường rất xa, trong nhất thời không thể tỉnh dậy được”.</w:t>
      </w:r>
    </w:p>
    <w:p>
      <w:pPr>
        <w:pStyle w:val="BodyText"/>
      </w:pPr>
      <w:r>
        <w:t xml:space="preserve">Phương Triệu Nam quay đầu nhìn lại, ông già vẫn nhắm chặt mắt, trong tình cảnh thê thảm như thế, ông ta vẫn có thể nhắm mắt điều tức mà không hề phân tâm, nếu không có định lực thâm sâu thì không thể nào làm được ... chàng thấy môi ông già mấp máy, giọng nói nặng nề lại truyền ra:</w:t>
      </w:r>
    </w:p>
    <w:p>
      <w:pPr>
        <w:pStyle w:val="BodyText"/>
      </w:pPr>
      <w:r>
        <w:t xml:space="preserve">“Lão nạp cũng đã bị thương, sau lưng đã chịu ba kiếm, vết kiếm sâu đến tận gân cốt, cần phải nghỉ ngơi, sau sáu canh giờ lão nạp mới có thể lên tiếng ...” ông ta vẫn nói chưa hết ý nhưng giọng thì tắt hẳn.</w:t>
      </w:r>
    </w:p>
    <w:p>
      <w:pPr>
        <w:pStyle w:val="BodyText"/>
      </w:pPr>
      <w:r>
        <w:t xml:space="preserve">Phương Triệu Nam ngẩng mặt nhìn sắc trời, lúc này chẳng qua cuối giờ mão, sau sáu canh giờ, trời đã sắp tối, thế là chàng quyết định cũng ngồi xuống đả tọa điều tức.</w:t>
      </w:r>
    </w:p>
    <w:p>
      <w:pPr>
        <w:pStyle w:val="BodyText"/>
      </w:pPr>
      <w:r>
        <w:t xml:space="preserve">Ý nghĩ ấy lướt qua, chàng ngồi xếp bằng xuống đất, loại từ tất cả mọi tạp niệm, vận khí hành công, trong chốc lát chân khí đã đi đến tứ chi. Chậm rãi đi về trăm mạch.</w:t>
      </w:r>
    </w:p>
    <w:p>
      <w:pPr>
        <w:pStyle w:val="BodyText"/>
      </w:pPr>
      <w:r>
        <w:t xml:space="preserve">Không biết đã trải qua bao lâu, Phương Triệu Nam cảm thấy có tiếng thở nặng nề vọng tới, thế là chàng bừng tỉnh, hé mắt nhìn ra.</w:t>
      </w:r>
    </w:p>
    <w:p>
      <w:pPr>
        <w:pStyle w:val="BodyText"/>
      </w:pPr>
      <w:r>
        <w:t xml:space="preserve">Chàng thấy một con vật toàn thân đầy lông màu đen, vừa giống vượn vừa giống người nhe hàm răng trắng ởn, đứng bên cạnh ông già đầu trọc, hai mắt nhìn chằm chằm vào vết thương ông ta, nó chậm rãi ngồi xuống, tựa như muốn hút máu của ông ta. Phương Triệu Nam không khỏi thất kinh, chàng nhặt một hòn đá cầm trong tay, còn ông già râu tóc bạc phơ tựa như đang hành công đến chỗ quan trọng, khí nóng bốc lên từ trên đỉnh đầu ông ta, râu tóc đều rung rinh, tựa như không hề phát giác có một con quái vật vừa giống người vừa giống vượn. Chàng thầm nhủ:</w:t>
      </w:r>
    </w:p>
    <w:p>
      <w:pPr>
        <w:pStyle w:val="BodyText"/>
      </w:pPr>
      <w:r>
        <w:t xml:space="preserve">“Con vật này có lẽ gọi là nhân hùng, xem bộ dạng uy mãnh như thế này chắc chắn sức lực vô cùng. Nếu mình giao đấu tay không với nó, e rằng khó thắng được ...” đang suy nghĩ thì con quái vật ấy đã há to mồm, chạm vào vết thương trên người ông già đầu trọc.</w:t>
      </w:r>
    </w:p>
    <w:p>
      <w:pPr>
        <w:pStyle w:val="BodyText"/>
      </w:pPr>
      <w:r>
        <w:t xml:space="preserve">Trong lúc tình thế cấp bách, Phương Triệu Nam không dám suy nghĩ nhiều hơn nữa, chàng giơ tay phải ném hòn đá ra. Cú ném ấy chàng đã dùng hết khí lực của toàn thân, hòn đá xé gió lao tới. Con gấu đen này bề ngoài tuy đáng sợ, sức lực mạnh mẽ vô cùng nhưng hành động thì rất chậm chạp, bị Phương Triệu Nam ném viên đá trúng vào sống mũi, đau đớn đến nỗi gầm lên một tiếng lớn rồi thối lui ra sau hai bước.</w:t>
      </w:r>
    </w:p>
    <w:p>
      <w:pPr>
        <w:pStyle w:val="BodyText"/>
      </w:pPr>
      <w:r>
        <w:t xml:space="preserve">Phương Triệu Nam vừa ném thì đã trúng, thế là hai tay lại nhặt thêm hai hòn đá, quát lớn một tiếng vung ra. Con gấu đen này đã phòng bị, nó đã gạt bàn tay ra chặn viên đá lại, nhưng viên còn lại thì trúng vào bụng của nó. Chỉ nghe bốp một tiếng, viên đá như chạm vào đống cỏ, bay ngược trở ra. Phương Triệu Nam thấy da thịt của con gấu rất dày, tuy chàng ném trúng nhưng không hề làm cho nó bị thương, bất đồ hơi ngạc nhiên, chàng tung người bước qua vỗ ra một chưởng Phi Bạt Tràng Chung.</w:t>
      </w:r>
    </w:p>
    <w:p>
      <w:pPr>
        <w:pStyle w:val="BodyText"/>
      </w:pPr>
      <w:r>
        <w:t xml:space="preserve">Thân hình của con gấu rất nặng nề, né tránh rất chậm chạp, Phương Triệu Nam vừa đấm ra quyền thì đã trúng đích. Chàng chỉ thấy thân hình nặng nề của nó lắc lư mấy cái rồi gầm lớn lên, vươn hai tay ra chụp về phía trước, da thịt của nó rất dày, trúng một quyền và hai viên đá mà vẫn không hề hấn gì.</w:t>
      </w:r>
    </w:p>
    <w:p>
      <w:pPr>
        <w:pStyle w:val="BodyText"/>
      </w:pPr>
      <w:r>
        <w:t xml:space="preserve">Phương Triệu Nam lách người, tránh được cú chụp của con gấu đen, lòng thầm nhủ:</w:t>
      </w:r>
    </w:p>
    <w:p>
      <w:pPr>
        <w:pStyle w:val="BodyText"/>
      </w:pPr>
      <w:r>
        <w:t xml:space="preserve">“Con vật này da thịt rất cứng rắn, trong tay mình lại không có binh khí, chỉ e khó hạ được nó”.</w:t>
      </w:r>
    </w:p>
    <w:p>
      <w:pPr>
        <w:pStyle w:val="BodyText"/>
      </w:pPr>
      <w:r>
        <w:t xml:space="preserve">Chàng lập tức đổi thành cách du đấu, không toàn lực ra tay nữa mà cứ cố ý dụ nó xoay qua xoay lại, hễ nắm chắc cơ hội thì đấm ra một quyền, hoặc nhặt đá ném vào.</w:t>
      </w:r>
    </w:p>
    <w:p>
      <w:pPr>
        <w:pStyle w:val="BodyText"/>
      </w:pPr>
      <w:r>
        <w:t xml:space="preserve">Cứ như thế con gấu quả nhiên đã bị chàng dụ đến xoay mòng mòng, chỉ biết giận dữ gầm rú lên. Một lát sau, con gấu tựa như đã thực sự nổi điên, tay chân của nó cứ quơ loạn xạ khiến cho đất đá tung bay mù mịt, những viên đá xung quanh đều bị nó đánh vỡ.</w:t>
      </w:r>
    </w:p>
    <w:p>
      <w:pPr>
        <w:pStyle w:val="BodyText"/>
      </w:pPr>
      <w:r>
        <w:t xml:space="preserve">Phương Triệu Nam thất kinh, thầm nhủ:</w:t>
      </w:r>
    </w:p>
    <w:p>
      <w:pPr>
        <w:pStyle w:val="BodyText"/>
      </w:pPr>
      <w:r>
        <w:t xml:space="preserve">“Con vật này đã trúng đòn không ít, nhưng lại không hề hấn gì, mình phải tìm cách bắt sống nó mới được” trong lúc lo lắng, chàng chợt thấy con gấu đen xoay người lảo đảo chạy về phía ông già đầu trọc.</w:t>
      </w:r>
    </w:p>
    <w:p>
      <w:pPr>
        <w:pStyle w:val="BodyText"/>
      </w:pPr>
      <w:r>
        <w:t xml:space="preserve">Thời cơ đã đến, Phương Triệu Nam không không suy nghĩ nhiều hơn nữa, chàng quát lớn một tiếng nhảy vọt tới rồi dùng hết sức bình sinh đánh ra một chiêu Ngũ Đinh Phách Sơn, vỗ một chưởng lên lưng con gấu đen. Chưởng ấy cứ như chì sắt bổ vào đá. Thân hình cao lớn của con gấu đen bị ngã dúi về phía trước, nó gầm lên một tiếng rồi xoay người lại, hai tay mở ra chụp về phía Phương Triệu Nam, miệng há to như chậu huyết, răng trắng lổm chổm. Sau khi Phương Triệu Nam vỗ một chưởng trên lưng con gấu thì cổ tay chấn động đến tê rần. Chàng thấy con gấu xoay người chụp tới, lập tức tiến về phía trước một bước, áp sát vào lòng con gấu, dùng đầu húc lên hàm dưới của nó, hai tay chụp chắc vào khớp khuỷu tay của nó, mười ngón tay dần dần tăng lực. Đó là một cục diện rất hiểm nghèo, chỉ cần Phương Triệu Nam buông năm ngón tay lập tức bàn tay đầy vuốt nhọn của con gấu sẽ chụp xuống, hoặc đỉnh đầu của chàng chỉ cần húc trật ra khỏi hàm con gấu, thì chắc chắn đầu của chàng sẽ nằm trong miệng của nó hoặc người của chàng sẽ bị con gấu bóp nát như tương.</w:t>
      </w:r>
    </w:p>
    <w:p>
      <w:pPr>
        <w:pStyle w:val="BodyText"/>
      </w:pPr>
      <w:r>
        <w:t xml:space="preserve">Chàng chỉ nghe tiếng thở phì phò nặng nề của con gấu vang lên bên tai. Phương Triệu Nam bị đẩy lui ra phía sau, lòng thầm nhủ:</w:t>
      </w:r>
    </w:p>
    <w:p>
      <w:pPr>
        <w:pStyle w:val="BodyText"/>
      </w:pPr>
      <w:r>
        <w:t xml:space="preserve">“Mình phải dụ nó rời xa bọn họ rồi tìm cách thoát hiểm”. Rồi chàng đột nhiên cảm thấy tinh thần chấn động, hai tay hầu như buông ra, chàng vội vàng định thần lại, thầm gia tăng kình lực vào hai tay. Té ra chàng bị con gấu đẩy vào vách núi khiến cho nội phủ nhộn nhạo. Đường sống duy nhất là tìm cách dụ nó đổi hướng để mình rời khỏi vách núi.</w:t>
      </w:r>
    </w:p>
    <w:p>
      <w:pPr>
        <w:pStyle w:val="BodyText"/>
      </w:pPr>
      <w:r>
        <w:t xml:space="preserve">Nào ngờ khi con gấu dồn Phương Triệu Nam thối lui thì lập tức tăng lực toàn thân, đẩy ra phía trước, bụng của con gấu đã chạm vào người chàng, áp lực dần dần tăng lên. Lưng, tay của Phương Triệu Nam đều đã bị con gấu dồn sát vào vách đá.</w:t>
      </w:r>
    </w:p>
    <w:p>
      <w:pPr>
        <w:pStyle w:val="BodyText"/>
      </w:pPr>
      <w:r>
        <w:t xml:space="preserve">Phương Triệu Nam vội vàng vận chân khí chống lại, lúc đầu chàng còn có thể cầm cự được, nhưng nay đang là lúc sinh tử, toàn thân trí tuệ, võ công, xảo kình đều đã mất hết tác dụng.</w:t>
      </w:r>
    </w:p>
    <w:p>
      <w:pPr>
        <w:pStyle w:val="BodyText"/>
      </w:pPr>
      <w:r>
        <w:t xml:space="preserve">Thời gian chậm chạp trôi qua, chàng cảm thấy không còn cầm cự được nổi nữa, áp lực dần dần tăng lên, toàn thân đã bị con gấu đen đè sát vào vách đá. Chàng không biết đã trải qua bao lâu, chợt cảm thấy áp lực trên người đột nhiên giảm xuống, chàng thở phì ra một hơi, mở mắt ra nhìn quanh quất một hồi, đột nhiên cắm đầu xuống đất.</w:t>
      </w:r>
    </w:p>
    <w:p>
      <w:pPr>
        <w:pStyle w:val="BodyText"/>
      </w:pPr>
      <w:r>
        <w:t xml:space="preserve">Té ra chàng đã dùng hết khí lực của toàn thân, chỉ nhờ vào bản năng cầu sinh, sức mạnh tinh thần để chống chọi với con gấu. Khi chàng mở mắt ra thì chẳng thấy con gấu đâu nữa, sức mạnh tinh thần ấy của chàng đột nhiên tan biến, thế là ngất xỉu ngã xuống đất. Đến khi tỉnh dậy thì trời đã vào đêm.</w:t>
      </w:r>
    </w:p>
    <w:p>
      <w:pPr>
        <w:pStyle w:val="BodyText"/>
      </w:pPr>
      <w:r>
        <w:t xml:space="preserve">Chàng nằm ngửa trên tảng đá, bên cạnh là một đống lửa, mùi thịt thơm xộc vào mũi khiến chàng cảm thấy thèm ăn, chàng gượng người ngồi dậy, nhặt lấy một tảng thịt ở bên cạnh đống lửa. Lúc này, chàng cảm thấy đói cồn cào, cũng chẳng biết thịt ở đâu ra, há mồm ngoạm một miếng to. Ăn được ba bốn miếng, cơn đói giảm xuống, tinh thần cũng tỉnh táo hơn nhiều, chàng chợt cảm thấy chưa bao giờ ăn món này, vả lại món này cũng rất khác thịt động vật, thế là chàng đưa miếng thịt đến gần đống lửa xem cho kỹ. Chàng chỉ thấy tảng thịt ấy trông giống như đậu hũ, nhưng ở giữa lại có những vệt màu đỏ màu tím, không biết đó là vật gì, nhưng lại có một khí tanh xộc vào mũi. Chàng nhìn một hồi thì định ném vật ấy vào trong đống lửa.</w:t>
      </w:r>
    </w:p>
    <w:p>
      <w:pPr>
        <w:pStyle w:val="BodyText"/>
      </w:pPr>
      <w:r>
        <w:t xml:space="preserve">Chợt nghe bên cạnh vọng lại giọng nói già nua:</w:t>
      </w:r>
    </w:p>
    <w:p>
      <w:pPr>
        <w:pStyle w:val="BodyText"/>
      </w:pPr>
      <w:r>
        <w:t xml:space="preserve">“Hài tử, đừng ném, hãy mau ăn đi, lão nạp đã dùng bàn tay con gấu lớn lúc nãy làm thức ăn cho ngươi. Trong sơn cốc chẳng có gì nêm nếm, khi ăn có lẽ sẽ rất khó chịu, chỉ e còn có mùi tanh, nhưng sau khi ăn sẽ rất có ích cho sức khỏe của ngươi ...” chợt nghe ông ta thở dài rồi nói:</w:t>
      </w:r>
    </w:p>
    <w:p>
      <w:pPr>
        <w:pStyle w:val="BodyText"/>
      </w:pPr>
      <w:r>
        <w:t xml:space="preserve">“Ngươi đã ngủ hai mươi bốn canh giờ, lão nạp đã nhân lúc người ngủ say, đả thông những huyệt mạch trên người của ngươi, tiền khiếu hậu quan đều đã được khai thông.</w:t>
      </w:r>
    </w:p>
    <w:p>
      <w:pPr>
        <w:pStyle w:val="BodyText"/>
      </w:pPr>
      <w:r>
        <w:t xml:space="preserve">Chao ôi! Mấy mươi năm nay lão nạp chưa hề giết một con kiến nhưng đã vì ngươi mà phá sát giới, giết con gấu này, hãy mau ăn hết thức ăn rồi lão nạp sẽ có chuyện bàn với ngươi”.</w:t>
      </w:r>
    </w:p>
    <w:p>
      <w:pPr>
        <w:pStyle w:val="BodyText"/>
      </w:pPr>
      <w:r>
        <w:t xml:space="preserve">Giọng nói ấy nghe rất rõ ràng, Phương Triệu Nam vừa nghe thì lập tức biết đó là giọng nói của ông già râu tóc bạc phơ. Chàng hơi trầm ngâm rồi nhắm tịt mắt, cố ăn cho xong tảng thịt có mùi tanh ấy, sau đó chàng thở phì ra một hơi rồi gắng gượng ngồi thẳng dậy. Giọng nói ấy lại vang lên:</w:t>
      </w:r>
    </w:p>
    <w:p>
      <w:pPr>
        <w:pStyle w:val="BodyText"/>
      </w:pPr>
      <w:r>
        <w:t xml:space="preserve">“Hài tử, ngươi hãy tới đây, lão nạp có mấy câu muốn thương lượng với ngươi”.</w:t>
      </w:r>
    </w:p>
    <w:p>
      <w:pPr>
        <w:pStyle w:val="BodyText"/>
      </w:pPr>
      <w:r>
        <w:t xml:space="preserve">Phương Triệu Nam nói:</w:t>
      </w:r>
    </w:p>
    <w:p>
      <w:pPr>
        <w:pStyle w:val="BodyText"/>
      </w:pPr>
      <w:r>
        <w:t xml:space="preserve">“Lão tiền bối có gì chỉ giáo, chỉ cần căn dặn là được, hai chữ thương lượng sao gánh vác nổi?” nói xong, chàng đứng dậy bước vào bên trong.</w:t>
      </w:r>
    </w:p>
    <w:p>
      <w:pPr>
        <w:pStyle w:val="BodyText"/>
      </w:pPr>
      <w:r>
        <w:t xml:space="preserve">Đó là một tảng đá rất rộng, đi sâu vào hơn hai trượng mới đến chỗ tận cùng. Ông già râu tóc bạc phơ ấy ngồi dựa vào vách đá, hai chân xếp bằng, còn ông già đầu trọc tựa như đã thoát khỏi ranh giới giữa cái chết và sự sống, ông ta đang nằm im nhắm mắt dưỡng thần. Phương Triệu Nam cảm thấy tinh thần đã chuyển biến tốt hơn nhiều, cơn đói đã lui, thế rồi chàng quỳ xuống đất nói:</w:t>
      </w:r>
    </w:p>
    <w:p>
      <w:pPr>
        <w:pStyle w:val="BodyText"/>
      </w:pPr>
      <w:r>
        <w:t xml:space="preserve">“Đa tạ lão tiền bối đã hai lần cứu mạng”.</w:t>
      </w:r>
    </w:p>
    <w:p>
      <w:pPr>
        <w:pStyle w:val="BodyText"/>
      </w:pPr>
      <w:r>
        <w:t xml:space="preserve">Ông già ấy phất tay, nói:</w:t>
      </w:r>
    </w:p>
    <w:p>
      <w:pPr>
        <w:pStyle w:val="BodyText"/>
      </w:pPr>
      <w:r>
        <w:t xml:space="preserve">“Ngươi không có duyên với cửa Phật, không cần phải lạy ta, hãy ngồi dậy mà nói chuyện!”.</w:t>
      </w:r>
    </w:p>
    <w:p>
      <w:pPr>
        <w:pStyle w:val="BodyText"/>
      </w:pPr>
      <w:r>
        <w:t xml:space="preserve">Phương Triệu Nam nói:</w:t>
      </w:r>
    </w:p>
    <w:p>
      <w:pPr>
        <w:pStyle w:val="BodyText"/>
      </w:pPr>
      <w:r>
        <w:t xml:space="preserve">“Vãn bối ...”.</w:t>
      </w:r>
    </w:p>
    <w:p>
      <w:pPr>
        <w:pStyle w:val="BodyText"/>
      </w:pPr>
      <w:r>
        <w:t xml:space="preserve">Ông già ấy vẫn lắc đầu:</w:t>
      </w:r>
    </w:p>
    <w:p>
      <w:pPr>
        <w:pStyle w:val="BodyText"/>
      </w:pPr>
      <w:r>
        <w:t xml:space="preserve">“Trong cửa Phật chỉ có ranh giới giữa thầy và trò, chứ không tính tới tuổi tác với người ngoài, ngươi hãy cứ ngồi xuống mà nói ... huống chi chuyện lão nạp muốn nói với ngươi là đại cuộc võ lâm thiên hạ, vượt ra khỏi giới điều của Phật tổ ...”.</w:t>
      </w:r>
    </w:p>
    <w:p>
      <w:pPr>
        <w:pStyle w:val="BodyText"/>
      </w:pPr>
      <w:r>
        <w:t xml:space="preserve">Phương Triệu Nam thầm nhủ:</w:t>
      </w:r>
    </w:p>
    <w:p>
      <w:pPr>
        <w:pStyle w:val="BodyText"/>
      </w:pPr>
      <w:r>
        <w:t xml:space="preserve">“Ông ta tọa thiền đã lâu, chắc chắn có kiến giải độc đáo đối với chuyện đời, nói chuyện với bậc cao nhân như thế này, không cần phải câu nệ lễ giáo phàm tục nữa”. Thế rồi mới mỉm cười nói:</w:t>
      </w:r>
    </w:p>
    <w:p>
      <w:pPr>
        <w:pStyle w:val="BodyText"/>
      </w:pPr>
      <w:r>
        <w:t xml:space="preserve">“Vãn bối cung kính không bằng tuân lệnh, lão tiền bối có lời gì dạy bảo xin hãy cứ nói ra”.</w:t>
      </w:r>
    </w:p>
    <w:p>
      <w:pPr>
        <w:pStyle w:val="BodyText"/>
      </w:pPr>
      <w:r>
        <w:t xml:space="preserve">Ông già ấy thản nhiên mỉm cười:</w:t>
      </w:r>
    </w:p>
    <w:p>
      <w:pPr>
        <w:pStyle w:val="BodyText"/>
      </w:pPr>
      <w:r>
        <w:t xml:space="preserve">“Ta không phải đàm Phật luận đạo với ngươi, chỉ muốn bàn với ngươi một chuyện, có lẽ lão nạp không hiểu rõ như ngươi, nếu phải là phải, không phải cũng phải nói cho rõ”.</w:t>
      </w:r>
    </w:p>
    <w:p>
      <w:pPr>
        <w:pStyle w:val="BodyText"/>
      </w:pPr>
      <w:r>
        <w:t xml:space="preserve">Phương Triệu Nam nói:</w:t>
      </w:r>
    </w:p>
    <w:p>
      <w:pPr>
        <w:pStyle w:val="BodyText"/>
      </w:pPr>
      <w:r>
        <w:t xml:space="preserve">“Vãn bối xuất đạo không lâu, hiểu biết cũng rất có hạn, nhưng nếu đã biết thì đương nhiên sẽ nói ra hết”.</w:t>
      </w:r>
    </w:p>
    <w:p>
      <w:pPr>
        <w:pStyle w:val="BodyText"/>
      </w:pPr>
      <w:r>
        <w:t xml:space="preserve">Ông già ấy chậm rãi gật đầu:</w:t>
      </w:r>
    </w:p>
    <w:p>
      <w:pPr>
        <w:pStyle w:val="BodyText"/>
      </w:pPr>
      <w:r>
        <w:t xml:space="preserve">“Ngươi tuổi tác không lớn nhưng thân đầy tuyệt nghệ, đáng tiếc căn cơ không vững, học toàn những thứ bàng môn, kỳ công không đủ kinh thế, chẳng đạt đến võ công thượng thừa, ngươi cảm thấy mấy câu nói ấy của lão nạp có đúng không?”.</w:t>
      </w:r>
    </w:p>
    <w:p>
      <w:pPr>
        <w:pStyle w:val="BodyText"/>
      </w:pPr>
      <w:r>
        <w:t xml:space="preserve">Phương Triệu Nam giật mình, thầm nhủ:</w:t>
      </w:r>
    </w:p>
    <w:p>
      <w:pPr>
        <w:pStyle w:val="BodyText"/>
      </w:pPr>
      <w:r>
        <w:t xml:space="preserve">“Ông ta chưa thấy mình động thủ với người khác, tại sao lại biết võ công của mình”. Thế rồi mới bình tĩnh đáp:</w:t>
      </w:r>
    </w:p>
    <w:p>
      <w:pPr>
        <w:pStyle w:val="BodyText"/>
      </w:pPr>
      <w:r>
        <w:t xml:space="preserve">“Vãn bối quả thực đã gặp được duyên kỳ ngộ, trong mấy ngày ngắn ngủi đã học được không ít võ công, còn có phải là võ học của bàng môn tả đạo hay không, vãn bối không dám đoán bừa, nhưng cũng cảm thấy võ công đã học tựa như rất quái lạ hỗn tạp”.</w:t>
      </w:r>
    </w:p>
    <w:p>
      <w:pPr>
        <w:pStyle w:val="BodyText"/>
      </w:pPr>
      <w:r>
        <w:t xml:space="preserve">Ông già ấy mỉm cười, rồi ông ta vuốt râu trầm ngâm một hồi nói:</w:t>
      </w:r>
    </w:p>
    <w:p>
      <w:pPr>
        <w:pStyle w:val="BodyText"/>
      </w:pPr>
      <w:r>
        <w:t xml:space="preserve">“Đạo võ học rất sâu xa, trong nhất thời cũng nói không hết, đại khái được chia thành hai luồng chính đó là chính tông và thiên khích, chính tông lấy căn cơ dần dần tiến tới, thành tựu tuy chậm nhưng công lực càng tiến thì thành tựu càng lớn, lấy dưỡng thân lập mệnh làm chủ, cái gọi là đại thừa ...” ông ta nhẹ thở dài rồi lại nói tiếp:</w:t>
      </w:r>
    </w:p>
    <w:p>
      <w:pPr>
        <w:pStyle w:val="BodyText"/>
      </w:pPr>
      <w:r>
        <w:t xml:space="preserve">“Cái gọi là võ học thiên khích, có nghĩa là đi theo con đường kỳ dị, chỉ nói đến cầu thắng chế địch, dù cho có thuật bảo thân dưỡng mệnh cũng đi vào tả đạo, ví như Thái Bổ Âm Dương, mượn người giúp ta, song loại võ học như thế có một điều lợi ...” ông ta nói đến đây thì đột nhiên ngừng lại.</w:t>
      </w:r>
    </w:p>
    <w:p>
      <w:pPr>
        <w:pStyle w:val="BodyText"/>
      </w:pPr>
      <w:r>
        <w:t xml:space="preserve">Phương Triệu Nam nói:</w:t>
      </w:r>
    </w:p>
    <w:p>
      <w:pPr>
        <w:pStyle w:val="BodyText"/>
      </w:pPr>
      <w:r>
        <w:t xml:space="preserve">“Điều lợi gì?”.</w:t>
      </w:r>
    </w:p>
    <w:p>
      <w:pPr>
        <w:pStyle w:val="BodyText"/>
      </w:pPr>
      <w:r>
        <w:t xml:space="preserve">Ông già ấy hạ giọng khen rằng:</w:t>
      </w:r>
    </w:p>
    <w:p>
      <w:pPr>
        <w:pStyle w:val="BodyText"/>
      </w:pPr>
      <w:r>
        <w:t xml:space="preserve">“Hỏi rất hay, hỏi rất hay”.</w:t>
      </w:r>
    </w:p>
    <w:p>
      <w:pPr>
        <w:pStyle w:val="BodyText"/>
      </w:pPr>
      <w:r>
        <w:t xml:space="preserve">Phương Triệu Nam ngạc nhiên nói:</w:t>
      </w:r>
    </w:p>
    <w:p>
      <w:pPr>
        <w:pStyle w:val="BodyText"/>
      </w:pPr>
      <w:r>
        <w:t xml:space="preserve">“Sao, vãn bối có chỗ nào lỡ lời, mong lão tiền bối dạy bảo”.</w:t>
      </w:r>
    </w:p>
    <w:p>
      <w:pPr>
        <w:pStyle w:val="BodyText"/>
      </w:pPr>
      <w:r>
        <w:t xml:space="preserve">Ông già ấy thản nhiên mỉm cười:</w:t>
      </w:r>
    </w:p>
    <w:p>
      <w:pPr>
        <w:pStyle w:val="BodyText"/>
      </w:pPr>
      <w:r>
        <w:t xml:space="preserve">“Nếu ngươi là đệ tử bổn môn, hoặc là người tính tình trung hậu, dù cho trong lòng mong được nghe nữa cũng không dám hỏi lão nạp như thế”.</w:t>
      </w:r>
    </w:p>
    <w:p>
      <w:pPr>
        <w:pStyle w:val="BodyText"/>
      </w:pPr>
      <w:r>
        <w:t xml:space="preserve">Phương Triệu Nam nói:</w:t>
      </w:r>
    </w:p>
    <w:p>
      <w:pPr>
        <w:pStyle w:val="BodyText"/>
      </w:pPr>
      <w:r>
        <w:t xml:space="preserve">“Phải chăng lão tiền bối đã thấy vãn bối là kẻ không thành thực?”.</w:t>
      </w:r>
    </w:p>
    <w:p>
      <w:pPr>
        <w:pStyle w:val="BodyText"/>
      </w:pPr>
      <w:r>
        <w:t xml:space="preserve">Ông ta nói:</w:t>
      </w:r>
    </w:p>
    <w:p>
      <w:pPr>
        <w:pStyle w:val="BodyText"/>
      </w:pPr>
      <w:r>
        <w:t xml:space="preserve">“Luận về cốt cách, ngươi thực sự là kẻ nhân tài thượng thừa, nhưng cơ trí còn dư, trung hậu không đủ, may mà còn có thể giữ được lòng trung chính, linh tính không bị che mờ”.</w:t>
      </w:r>
    </w:p>
    <w:p>
      <w:pPr>
        <w:pStyle w:val="BodyText"/>
      </w:pPr>
      <w:r>
        <w:t xml:space="preserve">Phương Triệu Nam nói:</w:t>
      </w:r>
    </w:p>
    <w:p>
      <w:pPr>
        <w:pStyle w:val="BodyText"/>
      </w:pPr>
      <w:r>
        <w:t xml:space="preserve">“Lão tiền bối nói lời nào cũng như vàng ngọc, đâm kim là thấy máu, vãn bối nghe xong càng có cảm giác thân thiết”.</w:t>
      </w:r>
    </w:p>
    <w:p>
      <w:pPr>
        <w:pStyle w:val="BodyText"/>
      </w:pPr>
      <w:r>
        <w:t xml:space="preserve">Ông già râu bạc vuốt râu cười:</w:t>
      </w:r>
    </w:p>
    <w:p>
      <w:pPr>
        <w:pStyle w:val="BodyText"/>
      </w:pPr>
      <w:r>
        <w:t xml:space="preserve">“Hiện nay giang hồ rất cần những người phóng khoáng, tùy cơ ứng biến như ngươi để chủ trì đại cuộc, dùng đao to búa lớn, dùng sát chế sát, mới có thể quét sạch được khí tà ác ngưng tụ hàng mấy trăm năm nay trong võ lâm”.</w:t>
      </w:r>
    </w:p>
    <w:p>
      <w:pPr>
        <w:pStyle w:val="BodyText"/>
      </w:pPr>
      <w:r>
        <w:t xml:space="preserve">Phương Triệu Nam nói:</w:t>
      </w:r>
    </w:p>
    <w:p>
      <w:pPr>
        <w:pStyle w:val="BodyText"/>
      </w:pPr>
      <w:r>
        <w:t xml:space="preserve">“Vãn bối là hạng ngu dốt, lão tiền bối đã quá khen”.</w:t>
      </w:r>
    </w:p>
    <w:p>
      <w:pPr>
        <w:pStyle w:val="BodyText"/>
      </w:pPr>
      <w:r>
        <w:t xml:space="preserve">Ông già râu bạc nói:</w:t>
      </w:r>
    </w:p>
    <w:p>
      <w:pPr>
        <w:pStyle w:val="BodyText"/>
      </w:pPr>
      <w:r>
        <w:t xml:space="preserve">“Lão nạp nói ra lời toàn là sự thật, chẳng hề có ý khen chê ngươi”.</w:t>
      </w:r>
    </w:p>
    <w:p>
      <w:pPr>
        <w:pStyle w:val="BodyText"/>
      </w:pPr>
      <w:r>
        <w:t xml:space="preserve">Phương Triệu Nam nói:</w:t>
      </w:r>
    </w:p>
    <w:p>
      <w:pPr>
        <w:pStyle w:val="BodyText"/>
      </w:pPr>
      <w:r>
        <w:t xml:space="preserve">“Vãn bối nói lỡ lời, lão tiền bối đừng trách”.</w:t>
      </w:r>
    </w:p>
    <w:p>
      <w:pPr>
        <w:pStyle w:val="BodyText"/>
      </w:pPr>
      <w:r>
        <w:t xml:space="preserve">Ông già ấy nói:</w:t>
      </w:r>
    </w:p>
    <w:p>
      <w:pPr>
        <w:pStyle w:val="BodyText"/>
      </w:pPr>
      <w:r>
        <w:t xml:space="preserve">“Vừa rồi ngươi hỏi võ học thiên khích bàng môn có điều gì lợi, không biết lúc này ngươi đã nghĩ ra chưa?”.</w:t>
      </w:r>
    </w:p>
    <w:p>
      <w:pPr>
        <w:pStyle w:val="BodyText"/>
      </w:pPr>
      <w:r>
        <w:t xml:space="preserve">Phương Triệu Nam nói:</w:t>
      </w:r>
    </w:p>
    <w:p>
      <w:pPr>
        <w:pStyle w:val="BodyText"/>
      </w:pPr>
      <w:r>
        <w:t xml:space="preserve">“Cái gọi là thiên khích có nghĩa là đi theo con đường khác. Dù cho có làm hại người khác hay bất chấp thủ đoạn cũng đều mong muốn đạt được hiệu quả nhanh chóng, không biết nếu vãn bối nói có gì sai sót, mong tiền bối dạy bảo”.</w:t>
      </w:r>
    </w:p>
    <w:p>
      <w:pPr>
        <w:pStyle w:val="BodyText"/>
      </w:pPr>
      <w:r>
        <w:t xml:space="preserve">Ông già râu bạc đột nhiên mở to hai mắt, ánh mắt sáng quắc, nhìn thẳng vào mặt Phương Triệu Nam chứ chẳng nói điều gì. Phương Triệu Nam cảm thấy ánh mắt sáng quắc của ông ta sắc bén như dao, tựa như đâm thẳng vào ngực của mình, xuyên thấu vào lục phủ ngũ tạng, đột nhiên trong lòng sinh ra cảm giác bàng hoàng bất an.</w:t>
      </w:r>
    </w:p>
    <w:p>
      <w:pPr>
        <w:pStyle w:val="BodyText"/>
      </w:pPr>
      <w:r>
        <w:t xml:space="preserve">Chỉ nghe ông già hơi thở dài rồi nói:</w:t>
      </w:r>
    </w:p>
    <w:p>
      <w:pPr>
        <w:pStyle w:val="BodyText"/>
      </w:pPr>
      <w:r>
        <w:t xml:space="preserve">“Ngươi nói phải lắm, quả nhiên thông minh hơn người, chao ôi! Số trời đã định, Phật tổ từ bi, e rằng cũng không thể cứu thoát thế đạo trầm luân, nếu cứ để cho tà ác lấn lướt, chi bằng lất sát chết sát để quét sạch tà khí, tạo phước cho chúng sinh”. Ông ta ngừng một chốc rồi lại nói tiếp:</w:t>
      </w:r>
    </w:p>
    <w:p>
      <w:pPr>
        <w:pStyle w:val="BodyText"/>
      </w:pPr>
      <w:r>
        <w:t xml:space="preserve">“Võ học của bàng môn tả đạo tuy sớm lưu truyền, nhưng chỉ có La Huyền mới có thể tụ tập đại thành, gây chấn động giang hồ, đi đến đâu võ lâm rung động đến đó, có thể lấn át các danh môn đại phái trong thiên hạ ...” ông ta nói đến đây thì tựa như rất cảm khái, lại thở dài rồi nói tiếp:</w:t>
      </w:r>
    </w:p>
    <w:p>
      <w:pPr>
        <w:pStyle w:val="BodyText"/>
      </w:pPr>
      <w:r>
        <w:t xml:space="preserve">“Trước khi tọa thiền lão nạp không hề hay biết gì về La Huyền, mười phần tín ngưỡng con người của ông ta, cho nên mới không tiếc vượt đường xa muôn dặm tìm ông ta khắp nơi. Lúc ấy một là vì tín ngưỡng cho nên muốn gặp ông ta một lần, hai là vì cũng muốn bàn chuyện giang hồ với ông ta, nếu ông ta chịu hợp tác với phái Thiếu Lâm, bọn yêu tà trong giang hồ sẽ bị quét sạch, võ lâm sẽ được bình yên. Nào ngờ ông ta quá cao ngạo, chủ trương người có thể tranh đấu với trời, đã nhiều năm lão nạp đến tìm nhưng ông ta vẫn không chịu gặp mặt, sau đó thì tự nhận lấy hậu quả của mình ...”.</w:t>
      </w:r>
    </w:p>
    <w:p>
      <w:pPr>
        <w:pStyle w:val="BodyText"/>
      </w:pPr>
      <w:r>
        <w:t xml:space="preserve">Phương Triệu Nam chép miệng:</w:t>
      </w:r>
    </w:p>
    <w:p>
      <w:pPr>
        <w:pStyle w:val="BodyText"/>
      </w:pPr>
      <w:r>
        <w:t xml:space="preserve">“Lão tiền bối sao biết chuyện này?”.</w:t>
      </w:r>
    </w:p>
    <w:p>
      <w:pPr>
        <w:pStyle w:val="BodyText"/>
      </w:pPr>
      <w:r>
        <w:t xml:space="preserve">Ông già râu bạc trầm ngâm rồi nói:</w:t>
      </w:r>
    </w:p>
    <w:p>
      <w:pPr>
        <w:pStyle w:val="BodyText"/>
      </w:pPr>
      <w:r>
        <w:t xml:space="preserve">“Lần đó lão nạp tuy không gặp La Huyền nhưng cũng đã biết được nhiều chuyện của ông ta, sau khi ngẫm nghĩ thì hiểu rằng La Huyền tuy bị thương trong tay môn đồ nhưng vẫn chưa chết. Ân oán tình thù trong đó phức tạp vô cùng, lão nạp đã điều tra ra được đôi thanh niên nam nữ tung hoành giang hồ mấy mươi năm trước chính là đệ tử của La Huyền, khi hai người này ra giang hồ đã mang tội giết thầy, không biết La Huyền có khả năng tiên tri hay không mà đã cố ý tạo huyền cơ, vẽ ra một bức Huyết Trì đồ để lại trong giang hồ. Nghe nói bức Huyết Trì đồ ấy dẫn đến nơi cất giấu tuyệt học cả đời của La Huyền, ai có thể có được bức Huyết Trì đồ này thì có thể kế thừa được y bát của La Huyền, song lão nạp vẫn còn nghi ngờ chuyện này”.</w:t>
      </w:r>
    </w:p>
    <w:p>
      <w:pPr>
        <w:pStyle w:val="BodyText"/>
      </w:pPr>
      <w:r>
        <w:t xml:space="preserve">Phương Triệu Nam nói:</w:t>
      </w:r>
    </w:p>
    <w:p>
      <w:pPr>
        <w:pStyle w:val="BodyText"/>
      </w:pPr>
      <w:r>
        <w:t xml:space="preserve">“Lão tiền bối phải chăng không tin vào truyền thuyết Huyết Trì đồ?”.</w:t>
      </w:r>
    </w:p>
    <w:p>
      <w:pPr>
        <w:pStyle w:val="BodyText"/>
      </w:pPr>
      <w:r>
        <w:t xml:space="preserve">Ông già ấy nói:</w:t>
      </w:r>
    </w:p>
    <w:p>
      <w:pPr>
        <w:pStyle w:val="BodyText"/>
      </w:pPr>
      <w:r>
        <w:t xml:space="preserve">“Lão nạp tuy nghe nói đến truyền thuyết về Huyết Trì đồ, nhưng rốt cuộc vẫn chưa thấy vật này, Huyết Trì đồ có thể có nhưng có phải dẫn đến nơi cất giấu tuyệt học cả đời của La Huyền hay không cũng rất khó tin!”.</w:t>
      </w:r>
    </w:p>
    <w:p>
      <w:pPr>
        <w:pStyle w:val="BodyText"/>
      </w:pPr>
      <w:r>
        <w:t xml:space="preserve">Phương Triệu Nam nói:</w:t>
      </w:r>
    </w:p>
    <w:p>
      <w:pPr>
        <w:pStyle w:val="BodyText"/>
      </w:pPr>
      <w:r>
        <w:t xml:space="preserve">“Không biết lão tiền bối có cao kiến gì đối với lời đồn này?”.</w:t>
      </w:r>
    </w:p>
    <w:p>
      <w:pPr>
        <w:pStyle w:val="BodyText"/>
      </w:pPr>
      <w:r>
        <w:t xml:space="preserve">Ông già thở nhẹ một tiếng rồi nói:</w:t>
      </w:r>
    </w:p>
    <w:p>
      <w:pPr>
        <w:pStyle w:val="BodyText"/>
      </w:pPr>
      <w:r>
        <w:t xml:space="preserve">“Ngươi cứ mãi truy vấn lão nạp ...” ông ta hơi dừng lại rồi nói tiếp:</w:t>
      </w:r>
    </w:p>
    <w:p>
      <w:pPr>
        <w:pStyle w:val="BodyText"/>
      </w:pPr>
      <w:r>
        <w:t xml:space="preserve">“Phán đoán theo lẽ thường tình, La Huyền hình như không thể ghi võ công cả đời vào trong một quyển sách rồi giấu trong Huyết trì, huống chi hai chữ Huyết trì ấy cũng không giống nơi cất giữ báu vật, nhưng La Huyền là một bậc kỳ tài, không đến nỗi làm việc không có mục đích, trong đó chắc chắn có điều gì bí ẩn”.</w:t>
      </w:r>
    </w:p>
    <w:p>
      <w:pPr>
        <w:pStyle w:val="BodyText"/>
      </w:pPr>
      <w:r>
        <w:t xml:space="preserve">Phương Triệu Nam nói:</w:t>
      </w:r>
    </w:p>
    <w:p>
      <w:pPr>
        <w:pStyle w:val="BodyText"/>
      </w:pPr>
      <w:r>
        <w:t xml:space="preserve">“Song vãn bối đã thực sự nhìn thấy Huyết Trì đồ”.</w:t>
      </w:r>
    </w:p>
    <w:p>
      <w:pPr>
        <w:pStyle w:val="BodyText"/>
      </w:pPr>
      <w:r>
        <w:t xml:space="preserve">Ông già ấy liếc Phương Triệu Nam rồi nói:</w:t>
      </w:r>
    </w:p>
    <w:p>
      <w:pPr>
        <w:pStyle w:val="BodyText"/>
      </w:pPr>
      <w:r>
        <w:t xml:space="preserve">“Bức bản đồ nay đang ở đâu?”.</w:t>
      </w:r>
    </w:p>
    <w:p>
      <w:pPr>
        <w:pStyle w:val="BodyText"/>
      </w:pPr>
      <w:r>
        <w:t xml:space="preserve">Phương Triệu Nam nói:</w:t>
      </w:r>
    </w:p>
    <w:p>
      <w:pPr>
        <w:pStyle w:val="BodyText"/>
      </w:pPr>
      <w:r>
        <w:t xml:space="preserve">“Trên người sư muội của vãn bối, nhưng đáng tiếc nàng đã mất tích trong Minh Nhạc”.</w:t>
      </w:r>
    </w:p>
    <w:p>
      <w:pPr>
        <w:pStyle w:val="BodyText"/>
      </w:pPr>
      <w:r>
        <w:t xml:space="preserve">Ông già ấy lại nói:</w:t>
      </w:r>
    </w:p>
    <w:p>
      <w:pPr>
        <w:pStyle w:val="BodyText"/>
      </w:pPr>
      <w:r>
        <w:t xml:space="preserve">“Ngươi có nhớ trên bản đồ vẽ gì không?”.</w:t>
      </w:r>
    </w:p>
    <w:p>
      <w:pPr>
        <w:pStyle w:val="BodyText"/>
      </w:pPr>
      <w:r>
        <w:t xml:space="preserve">Phương Triệu Nam nói:</w:t>
      </w:r>
    </w:p>
    <w:p>
      <w:pPr>
        <w:pStyle w:val="BodyText"/>
      </w:pPr>
      <w:r>
        <w:t xml:space="preserve">“Bản đồ toàn là màu đỏ, trông rất kinh dị, có nhiều đường giao nhau, rất khó hiểu, nếu không nói thì không ai biết đó là bản đồ”.</w:t>
      </w:r>
    </w:p>
    <w:p>
      <w:pPr>
        <w:pStyle w:val="BodyText"/>
      </w:pPr>
      <w:r>
        <w:t xml:space="preserve">Ông già râu tóc bạc phơ nói:</w:t>
      </w:r>
    </w:p>
    <w:p>
      <w:pPr>
        <w:pStyle w:val="BodyText"/>
      </w:pPr>
      <w:r>
        <w:t xml:space="preserve">“Ngươi hãy nhớ kỹ lại xem, trên bản đồ còn có lời gì không?”.</w:t>
      </w:r>
    </w:p>
    <w:p>
      <w:pPr>
        <w:pStyle w:val="BodyText"/>
      </w:pPr>
      <w:r>
        <w:t xml:space="preserve">Phương Triệu Nam hơi suy nghĩ rồi nói:</w:t>
      </w:r>
    </w:p>
    <w:p>
      <w:pPr>
        <w:pStyle w:val="BodyText"/>
      </w:pPr>
      <w:r>
        <w:t xml:space="preserve">“Hình như có dòng chữ thơ mà không phải thơ”.</w:t>
      </w:r>
    </w:p>
    <w:p>
      <w:pPr>
        <w:pStyle w:val="BodyText"/>
      </w:pPr>
      <w:r>
        <w:t xml:space="preserve">Nhà sư già nói tiếp:</w:t>
      </w:r>
    </w:p>
    <w:p>
      <w:pPr>
        <w:pStyle w:val="BodyText"/>
      </w:pPr>
      <w:r>
        <w:t xml:space="preserve">“Ngươi hãy từ từ nhớ lại, có lẽ đó chính là ý đồ thực sự của La Huyền”.</w:t>
      </w:r>
    </w:p>
    <w:p>
      <w:pPr>
        <w:pStyle w:val="BodyText"/>
      </w:pPr>
      <w:r>
        <w:t xml:space="preserve">Phương Triệu Nam nhắm mắt, trầm tư một lúc lâu ngẩng đầu lên cười rằng:</w:t>
      </w:r>
    </w:p>
    <w:p>
      <w:pPr>
        <w:pStyle w:val="BodyText"/>
      </w:pPr>
      <w:r>
        <w:t xml:space="preserve">“Vãn bối đã nhớ ra”.</w:t>
      </w:r>
    </w:p>
    <w:p>
      <w:pPr>
        <w:pStyle w:val="BodyText"/>
      </w:pPr>
      <w:r>
        <w:t xml:space="preserve">Ông già đầu trọc đang ngồi dựa vào vách đá đột nhiên mở to mắt nói:</w:t>
      </w:r>
    </w:p>
    <w:p>
      <w:pPr>
        <w:pStyle w:val="BodyText"/>
      </w:pPr>
      <w:r>
        <w:t xml:space="preserve">“Y viết gì?”.</w:t>
      </w:r>
    </w:p>
    <w:p>
      <w:pPr>
        <w:pStyle w:val="BodyText"/>
      </w:pPr>
      <w:r>
        <w:t xml:space="preserve">Phương Triệu Nam ngạc nhiên, thầm nhủ:</w:t>
      </w:r>
    </w:p>
    <w:p>
      <w:pPr>
        <w:pStyle w:val="BodyText"/>
      </w:pPr>
      <w:r>
        <w:t xml:space="preserve">“Vết thương của ông ta lành thật mau”. Thế rồi cúi người nói:</w:t>
      </w:r>
    </w:p>
    <w:p>
      <w:pPr>
        <w:pStyle w:val="BodyText"/>
      </w:pPr>
      <w:r>
        <w:t xml:space="preserve">“Lão tiền bối thần công hơn người, bị thương nặng như thế mà hồi phục chỉ trong khoảng thời gian ngắn”.</w:t>
      </w:r>
    </w:p>
    <w:p>
      <w:pPr>
        <w:pStyle w:val="BodyText"/>
      </w:pPr>
      <w:r>
        <w:t xml:space="preserve">Ông già đầu trọc nghe Phương Triệu Nam khen như thế, trong lòng rất mừng, mỉm cười nói:</w:t>
      </w:r>
    </w:p>
    <w:p>
      <w:pPr>
        <w:pStyle w:val="BodyText"/>
      </w:pPr>
      <w:r>
        <w:t xml:space="preserve">“Sư đệ thật tinh mắt, đứa trẻ này quả thật không tồi”.</w:t>
      </w:r>
    </w:p>
    <w:p>
      <w:pPr>
        <w:pStyle w:val="BodyText"/>
      </w:pPr>
      <w:r>
        <w:t xml:space="preserve">Ông già râu bạc nói:</w:t>
      </w:r>
    </w:p>
    <w:p>
      <w:pPr>
        <w:pStyle w:val="BodyText"/>
      </w:pPr>
      <w:r>
        <w:t xml:space="preserve">“Thông minh có dư, trung hậu không đủ ...”.</w:t>
      </w:r>
    </w:p>
    <w:p>
      <w:pPr>
        <w:pStyle w:val="BodyText"/>
      </w:pPr>
      <w:r>
        <w:t xml:space="preserve">Ông già đầu trọc nói:</w:t>
      </w:r>
    </w:p>
    <w:p>
      <w:pPr>
        <w:pStyle w:val="BodyText"/>
      </w:pPr>
      <w:r>
        <w:t xml:space="preserve">“Nếu đều giống sư huynh đệ chúng ta, trong vòng mười năm, trong võ lâm cũng chẳng tìm ra được một kẻ xấu ...”.</w:t>
      </w:r>
    </w:p>
    <w:p>
      <w:pPr>
        <w:pStyle w:val="BodyText"/>
      </w:pPr>
      <w:r>
        <w:t xml:space="preserve">Ông già râu bạc chép miệng, nói:</w:t>
      </w:r>
    </w:p>
    <w:p>
      <w:pPr>
        <w:pStyle w:val="BodyText"/>
      </w:pPr>
      <w:r>
        <w:t xml:space="preserve">“Thương thế của sư huynh vẫn chưa lành hẳn, đừng nên nói nhiều, hãy nghỉ ngơi một lát!”.</w:t>
      </w:r>
    </w:p>
    <w:p>
      <w:pPr>
        <w:pStyle w:val="BodyText"/>
      </w:pPr>
      <w:r>
        <w:t xml:space="preserve">Rồi ông ta đưa mắt nhìn Phương Triệu Nam hỏi tiếp:</w:t>
      </w:r>
    </w:p>
    <w:p>
      <w:pPr>
        <w:pStyle w:val="BodyText"/>
      </w:pPr>
      <w:r>
        <w:t xml:space="preserve">“Ngươi đã nhớ kỹ chưa?”.</w:t>
      </w:r>
    </w:p>
    <w:p>
      <w:pPr>
        <w:pStyle w:val="BodyText"/>
      </w:pPr>
      <w:r>
        <w:t xml:space="preserve">Phương Triệu Nam nói:</w:t>
      </w:r>
    </w:p>
    <w:p>
      <w:pPr>
        <w:pStyle w:val="BodyText"/>
      </w:pPr>
      <w:r>
        <w:t xml:space="preserve">“Đã nhớ kỹ”.</w:t>
      </w:r>
    </w:p>
    <w:p>
      <w:pPr>
        <w:pStyle w:val="BodyText"/>
      </w:pPr>
      <w:r>
        <w:t xml:space="preserve">Ông ta lại nói:</w:t>
      </w:r>
    </w:p>
    <w:p>
      <w:pPr>
        <w:pStyle w:val="BodyText"/>
      </w:pPr>
      <w:r>
        <w:t xml:space="preserve">“Hãy đọc cho lão nạp nghe thử!”.</w:t>
      </w:r>
    </w:p>
    <w:p>
      <w:pPr>
        <w:pStyle w:val="BodyText"/>
      </w:pPr>
      <w:r>
        <w:t xml:space="preserve">Phương Triệu Nam nói:</w:t>
      </w:r>
    </w:p>
    <w:p>
      <w:pPr>
        <w:pStyle w:val="BodyText"/>
      </w:pPr>
      <w:r>
        <w:t xml:space="preserve">“Hai dòng chữ rất nhỏ đó là 'Tam tuyệt hộ bảo, ngũ độc thủ đơn, âm phong liệt dịp, cùng cực biến hóa. Thiên cổ ảo bí, khởi dung vọng tham.</w:t>
      </w:r>
    </w:p>
    <w:p>
      <w:pPr>
        <w:pStyle w:val="BodyText"/>
      </w:pPr>
      <w:r>
        <w:t xml:space="preserve">Tiện nhập huyết trì, la họa mạc oán””.</w:t>
      </w:r>
    </w:p>
    <w:p>
      <w:pPr>
        <w:pStyle w:val="BodyText"/>
      </w:pPr>
      <w:r>
        <w:t xml:space="preserve">Ông già đầu trọc đang nhắm mắt thì đột nhiên mở to đôi mắt quát lớn:</w:t>
      </w:r>
    </w:p>
    <w:p>
      <w:pPr>
        <w:pStyle w:val="BodyText"/>
      </w:pPr>
      <w:r>
        <w:t xml:space="preserve">“Khẩu khí thật lớn!”.</w:t>
      </w:r>
    </w:p>
    <w:p>
      <w:pPr>
        <w:pStyle w:val="BodyText"/>
      </w:pPr>
      <w:r>
        <w:t xml:space="preserve">Ông già râu bạc vẫn ôn tồn hạ giọng hỏi Phương Triệu Nam:</w:t>
      </w:r>
    </w:p>
    <w:p>
      <w:pPr>
        <w:pStyle w:val="BodyText"/>
      </w:pPr>
      <w:r>
        <w:t xml:space="preserve">“Ngươi hãy nghĩ kỹ lại xem, có còn viết gì nữa không?” Phương Triệu Nam nói:</w:t>
      </w:r>
    </w:p>
    <w:p>
      <w:pPr>
        <w:pStyle w:val="BodyText"/>
      </w:pPr>
      <w:r>
        <w:t xml:space="preserve">“Vãn bối nhớ rất rõ, chẳng có điều gì nữa”.</w:t>
      </w:r>
    </w:p>
    <w:p>
      <w:pPr>
        <w:pStyle w:val="BodyText"/>
      </w:pPr>
      <w:r>
        <w:t xml:space="preserve">Ông già râu bạc đột nhiên quắc mắt hỏi:</w:t>
      </w:r>
    </w:p>
    <w:p>
      <w:pPr>
        <w:pStyle w:val="BodyText"/>
      </w:pPr>
      <w:r>
        <w:t xml:space="preserve">“Ngươi tự thấy võ công của mình như thế nào?”.</w:t>
      </w:r>
    </w:p>
    <w:p>
      <w:pPr>
        <w:pStyle w:val="BodyText"/>
      </w:pPr>
      <w:r>
        <w:t xml:space="preserve">Câu hỏi này rất bất ngờ, dù cho đã suy nghĩ cũng khó trả lời được, cho nên Phương Triệu Nam ngẩn người ra. Chàng trầm ngâm một lúc lâu rồi mới đáp:</w:t>
      </w:r>
    </w:p>
    <w:p>
      <w:pPr>
        <w:pStyle w:val="BodyText"/>
      </w:pPr>
      <w:r>
        <w:t xml:space="preserve">“Theo vãn bối tự thấy, chỉ một hàng nhị lưu tam lưu, đối với những cao nhân trong võ lâm như tiền bối, vãn bối biết khó bì kịp, nhưng những nhân vật lục lâm bình thường không thể là địch thủ của vãn bối”.</w:t>
      </w:r>
    </w:p>
    <w:p>
      <w:pPr>
        <w:pStyle w:val="BodyText"/>
      </w:pPr>
      <w:r>
        <w:t xml:space="preserve">Ông ta đột nhiên giở chưởng phải lên, nói:</w:t>
      </w:r>
    </w:p>
    <w:p>
      <w:pPr>
        <w:pStyle w:val="BodyText"/>
      </w:pPr>
      <w:r>
        <w:t xml:space="preserve">“Ngươi hãy tiếp lão nạp một chưởng coi thử võ công như thế nào” ông ta đang nói thì đẩy chưởng phải ra.</w:t>
      </w:r>
    </w:p>
    <w:p>
      <w:pPr>
        <w:pStyle w:val="BodyText"/>
      </w:pPr>
      <w:r>
        <w:t xml:space="preserve">Phương Triệu Nam tung mình vọt ra né tránh được, hạ giọng đáp:</w:t>
      </w:r>
    </w:p>
    <w:p>
      <w:pPr>
        <w:pStyle w:val="BodyText"/>
      </w:pPr>
      <w:r>
        <w:t xml:space="preserve">“Vãn bối sao có thể tiếp được chưởng lực như sấm sét của lão tiền bối?”.</w:t>
      </w:r>
    </w:p>
    <w:p>
      <w:pPr>
        <w:pStyle w:val="BodyText"/>
      </w:pPr>
      <w:r>
        <w:t xml:space="preserve">Ông ta cười rằng:</w:t>
      </w:r>
    </w:p>
    <w:p>
      <w:pPr>
        <w:pStyle w:val="BodyText"/>
      </w:pPr>
      <w:r>
        <w:t xml:space="preserve">“Chả lẽ ngươi không có gan thử công lực của mình sao?”.</w:t>
      </w:r>
    </w:p>
    <w:p>
      <w:pPr>
        <w:pStyle w:val="BodyText"/>
      </w:pPr>
      <w:r>
        <w:t xml:space="preserve">Phương Triệu Nam hơi khựng người lại, đột nhiên cảm thấy một nguồn lực đạo mạnh mẽ lạ thường dồn lên trước ngực, chàng cảm thấy tinh thần chấn động. Chàng biết lúc này không thể nào né tránh nữa, chỉ đành đề tụ chân khí chống trả. Nguồn lực ấy tuy mạnh, nhưng khi Phương Triệu Nam đưa tay lên đỡ, chàng cảm thấy vẫn có thể chống trả được.</w:t>
      </w:r>
    </w:p>
    <w:p>
      <w:pPr>
        <w:pStyle w:val="BodyText"/>
      </w:pPr>
      <w:r>
        <w:t xml:space="preserve">Hai bên giằng co nhau trong khoảnh khắc, ông già râu bạc đột nhiên mỉm cười:</w:t>
      </w:r>
    </w:p>
    <w:p>
      <w:pPr>
        <w:pStyle w:val="BodyText"/>
      </w:pPr>
      <w:r>
        <w:t xml:space="preserve">“Nội lực của ngươi không kém, ngươi phải cẩn thận, lão nạp gia tăng áp lực đây!” nói vừa xong, quả nhiên luồng lực đạo ấy dần dần gia tăng, Phương Triệu Nam bất giác vận khí chống đỡ. Luồng lực đạo của ông già càng lúc càng mạnh, buộc Phương Triệu Nam phải dùng hết sức bình sinh chống trả. Khi chưởng thế của ông già đẩy về phía trước, áp lực đột nhiên tăng lên một phần. Phương Triệu Nam cũng cảm thấy đã sử dụng hết sức lực, chẳng còn tý dư lực nào, nhà sư già ấy đột nhiên tăng thêm một phần áp lực khiến cho Phương Triệu Nam đổ nhào ra sau.</w:t>
      </w:r>
    </w:p>
    <w:p>
      <w:pPr>
        <w:pStyle w:val="BodyText"/>
      </w:pPr>
      <w:r>
        <w:t xml:space="preserve">Trong lúc nguy cấp, chàng chống tay trái ra phía sau, tay phải tiếp lấy luồng chưởng lực của nhà sư già đẩy tới. Lại giằng co nhau một khoảng thời gian bằng một tuần trà, khi chàng đã cảm thấy sức cùng lực kiệt, gân cốt trong toàn thân như rã rời, cả sức mở miệng nói lên một câu cũng không có. Ông già ấy mỉm cười:</w:t>
      </w:r>
    </w:p>
    <w:p>
      <w:pPr>
        <w:pStyle w:val="BodyText"/>
      </w:pPr>
      <w:r>
        <w:t xml:space="preserve">“Ngươi cẩn thận, lão nạp sẽ tăng thêm một thành công lực”. Nói vừa xong thì áp lực lại gia tăng.</w:t>
      </w:r>
    </w:p>
    <w:p>
      <w:pPr>
        <w:pStyle w:val="BodyText"/>
      </w:pPr>
      <w:r>
        <w:t xml:space="preserve">Phương Triệu Nam chỉ cảm thấy máu huyết của toàn thân từ ở Đan Điền xông lên trên mặt, các khớp và huyệt đạo trong người đều đau nhói, đột nhiên ngất đi. Cho đến khi tỉnh lại thì chàng thấy mình nằm phía trước người ông già ấy. Chàng gắng gượng ngồi dậy. Nhưng chàng chỉ cảm thấy toàn thân bất động, xương cốt tứ chi đều không nghe lời nữa, chàng không khỏi thầm kêu:</w:t>
      </w:r>
    </w:p>
    <w:p>
      <w:pPr>
        <w:pStyle w:val="BodyText"/>
      </w:pPr>
      <w:r>
        <w:t xml:space="preserve">“Xong rồi, lúc nãy mình dùng lực quá nhiều, tổn thương đến kinh mạch, các khớp trong toàn thân, chỉ e suốt đời này không thể lành lặn được nữa”.</w:t>
      </w:r>
    </w:p>
    <w:p>
      <w:pPr>
        <w:pStyle w:val="BodyText"/>
      </w:pPr>
      <w:r>
        <w:t xml:space="preserve">Chợt nghe giọng nói nhỏ nhẹ, ôn hòa của nhà sư già vang lên bên tai:</w:t>
      </w:r>
    </w:p>
    <w:p>
      <w:pPr>
        <w:pStyle w:val="BodyText"/>
      </w:pPr>
      <w:r>
        <w:t xml:space="preserve">“Ngươi đã tỉnh dậy rồi đấy ư?”.</w:t>
      </w:r>
    </w:p>
    <w:p>
      <w:pPr>
        <w:pStyle w:val="BodyText"/>
      </w:pPr>
      <w:r>
        <w:t xml:space="preserve">Phương Triệu Nam nói:</w:t>
      </w:r>
    </w:p>
    <w:p>
      <w:pPr>
        <w:pStyle w:val="BodyText"/>
      </w:pPr>
      <w:r>
        <w:t xml:space="preserve">“Đã tỉnh dậy, giả sử vãn bối được nằm mãi thì thật tốt”.</w:t>
      </w:r>
    </w:p>
    <w:p>
      <w:pPr>
        <w:pStyle w:val="BodyText"/>
      </w:pPr>
      <w:r>
        <w:t xml:space="preserve">Ông già râu bạc nói:</w:t>
      </w:r>
    </w:p>
    <w:p>
      <w:pPr>
        <w:pStyle w:val="BodyText"/>
      </w:pPr>
      <w:r>
        <w:t xml:space="preserve">“Còn trẻ tuổi sao lại không có chí khí như thế, nay giang hồ dậy sóng, ngươi tuổi vẫn đang thiếu niên, ngày sau sẽ còn nhiều chuyện làm, sao có thể dễ dàng chết đi?”.</w:t>
      </w:r>
    </w:p>
    <w:p>
      <w:pPr>
        <w:pStyle w:val="BodyText"/>
      </w:pPr>
      <w:r>
        <w:t xml:space="preserve">Phương Triệu Nam nói:</w:t>
      </w:r>
    </w:p>
    <w:p>
      <w:pPr>
        <w:pStyle w:val="BodyText"/>
      </w:pPr>
      <w:r>
        <w:t xml:space="preserve">“Lão tiền bối buộc vãn bối đấu chưởng lực khiến cho toàn thân của vãn bối đều bị chấn thương, đã không còn cử động được nữa, vãn bối còn có thể làm gì, hừ ...”.</w:t>
      </w:r>
    </w:p>
    <w:p>
      <w:pPr>
        <w:pStyle w:val="BodyText"/>
      </w:pPr>
      <w:r>
        <w:t xml:space="preserve">Ông già râu bạc nói:</w:t>
      </w:r>
    </w:p>
    <w:p>
      <w:pPr>
        <w:pStyle w:val="BodyText"/>
      </w:pPr>
      <w:r>
        <w:t xml:space="preserve">“Trời giao trách nhiệm cho người nào thì sẽ hành hạ người đó trước, ngươi chỉ chịu một chút khổ mà đã nản chí rồi ư?”.</w:t>
      </w:r>
    </w:p>
    <w:p>
      <w:pPr>
        <w:pStyle w:val="BodyText"/>
      </w:pPr>
      <w:r>
        <w:t xml:space="preserve">Phương Triệu Nam muốn nói gì đó nhưng lại thôi. Ông già râu bạc đột nhiên chép miệng:</w:t>
      </w:r>
    </w:p>
    <w:p>
      <w:pPr>
        <w:pStyle w:val="BodyText"/>
      </w:pPr>
      <w:r>
        <w:t xml:space="preserve">“Đứa trẻ xảo trá, sao ngươi không nói những điều đang nghĩ ra? Hỡi ơi!</w:t>
      </w:r>
    </w:p>
    <w:p>
      <w:pPr>
        <w:pStyle w:val="BodyText"/>
      </w:pPr>
      <w:r>
        <w:t xml:space="preserve">Cơ trá thông tuệ, đủ đảm đương trách nhiệm, đáng tiếc làm việc tuyệt độc, không chịu để lại một ít trung hậu ...”.</w:t>
      </w:r>
    </w:p>
    <w:p>
      <w:pPr>
        <w:pStyle w:val="BodyText"/>
      </w:pPr>
      <w:r>
        <w:t xml:space="preserve">Phương Triệu Nam thầm nhủ:</w:t>
      </w:r>
    </w:p>
    <w:p>
      <w:pPr>
        <w:pStyle w:val="BodyText"/>
      </w:pPr>
      <w:r>
        <w:t xml:space="preserve">“Ông già này nói như thế, chả lẽ ông ta có ...”.</w:t>
      </w:r>
    </w:p>
    <w:p>
      <w:pPr>
        <w:pStyle w:val="BodyText"/>
      </w:pPr>
      <w:r>
        <w:t xml:space="preserve">Chợt ông già đầu trọc nói:</w:t>
      </w:r>
    </w:p>
    <w:p>
      <w:pPr>
        <w:pStyle w:val="BodyText"/>
      </w:pPr>
      <w:r>
        <w:t xml:space="preserve">“Ngươi đã uống phàm hùng cao được chế bởi tay, gan, tim của con gấu, sư huynh ta lúc nãy ép ngươi đấu chưởng lực, buộc ngươi sử dụng tất cả sức lực trong người, sau đó ông ta đã dùng chân khí khổ luyện mấy mươi năm đánh thông huyệt mạch của ngươi, giúp ngươi trong khoảng thời gian ngắn có được nội công thường thừa Tẩy Tủy Kinh của chùa Thiếu Lâm chúng tôi, ngươi không biết cảm tạ thì chớ lại còn nói những lời bất kính không biết nặng nhẹ như thế”.</w:t>
      </w:r>
    </w:p>
    <w:p>
      <w:pPr>
        <w:pStyle w:val="BodyText"/>
      </w:pPr>
      <w:r>
        <w:t xml:space="preserve">Phương Triệu Nam rất cảm động, định nói mấy lời cảm tạ với ông già đầu bạc.</w:t>
      </w:r>
    </w:p>
    <w:p>
      <w:pPr>
        <w:pStyle w:val="BodyText"/>
      </w:pPr>
      <w:r>
        <w:t xml:space="preserve">Khi sắp lên tiếng, chàng chợt nhủ:</w:t>
      </w:r>
    </w:p>
    <w:p>
      <w:pPr>
        <w:pStyle w:val="BodyText"/>
      </w:pPr>
      <w:r>
        <w:t xml:space="preserve">“Ông thi ơn đối với mình, chắc chắn có điều chi cần dùng, nếu mình cảm tạ ông ta, chỉ e ông ta sẽ coi thường mình”. Thế là chàng im hẳn luôn. Chàng hé mắt nhìn qua, thấy nhà sư râu tóc bạc phơ khép hờ đôi mắt, râu tóc đầu rung rinh, vẻ mặt rất kích động, tựa như đang suy nghĩ một vấn đề rất khó khăn.</w:t>
      </w:r>
    </w:p>
    <w:p>
      <w:pPr>
        <w:pStyle w:val="BodyText"/>
      </w:pPr>
      <w:r>
        <w:t xml:space="preserve">Thời gian một khắc lại trôi qua.</w:t>
      </w:r>
    </w:p>
    <w:p>
      <w:pPr>
        <w:pStyle w:val="BodyText"/>
      </w:pPr>
      <w:r>
        <w:t xml:space="preserve">Ông ta chợt mở mắt, nhìn chằm chằm vào mặt Phương Triệu Nam rồi nói:</w:t>
      </w:r>
    </w:p>
    <w:p>
      <w:pPr>
        <w:pStyle w:val="BodyText"/>
      </w:pPr>
      <w:r>
        <w:t xml:space="preserve">“Nay võ lâm đã đại loạn, mọi chuyện đều do con người làm, lão nạp dù cho có lòng từ bi cũng không thể cứu vãn nỗi số trời đã định ...” ông ta hơi ngập ngừng rồi lại nói:</w:t>
      </w:r>
    </w:p>
    <w:p>
      <w:pPr>
        <w:pStyle w:val="BodyText"/>
      </w:pPr>
      <w:r>
        <w:t xml:space="preserve">“Lão nạp sẽ truyền cho ngươi một môn tuyệt nghệ mà lão nạp phải mất ba mươi năm mới nghĩ ra ...” sắc mặt của ông ta đột nhiên trở nên nghiêm túc, giọng nói cũng nặng nề:</w:t>
      </w:r>
    </w:p>
    <w:p>
      <w:pPr>
        <w:pStyle w:val="BodyText"/>
      </w:pPr>
      <w:r>
        <w:t xml:space="preserve">“Nhưng ngươi phải hứa với lão nạp ba điều”.</w:t>
      </w:r>
    </w:p>
    <w:p>
      <w:pPr>
        <w:pStyle w:val="BodyText"/>
      </w:pPr>
      <w:r>
        <w:t xml:space="preserve">Phương Triệu Nam mỉm cười:</w:t>
      </w:r>
    </w:p>
    <w:p>
      <w:pPr>
        <w:pStyle w:val="BodyText"/>
      </w:pPr>
      <w:r>
        <w:t xml:space="preserve">“Không biết ba điều gì? Lão tiền bối cứ nói ra cho vãn bối nghe thử rồi tính tiếp!”.</w:t>
      </w:r>
    </w:p>
    <w:p>
      <w:pPr>
        <w:pStyle w:val="BodyText"/>
      </w:pPr>
      <w:r>
        <w:t xml:space="preserve">Ông ta trầm ngâm một hồi rồi nói:</w:t>
      </w:r>
    </w:p>
    <w:p>
      <w:pPr>
        <w:pStyle w:val="BodyText"/>
      </w:pPr>
      <w:r>
        <w:t xml:space="preserve">“Điều kiện thứ nhất, sau khi học được võ công phải bảo vệ cho chùa Thiếu Lâm chúng tôi để bổn phái đứng vững trong chốn võ lâm”.</w:t>
      </w:r>
    </w:p>
    <w:p>
      <w:pPr>
        <w:pStyle w:val="BodyText"/>
      </w:pPr>
      <w:r>
        <w:t xml:space="preserve">Phương Triệu Nam nói:</w:t>
      </w:r>
    </w:p>
    <w:p>
      <w:pPr>
        <w:pStyle w:val="BodyText"/>
      </w:pPr>
      <w:r>
        <w:t xml:space="preserve">“Lão tiền bối truyền thụ võ công cho vãn bối, điểm này thuộc về trách nhiệm của vãn bối, nhưng không biết điều kiện thứ hai là gì?”.</w:t>
      </w:r>
    </w:p>
    <w:p>
      <w:pPr>
        <w:pStyle w:val="BodyText"/>
      </w:pPr>
      <w:r>
        <w:t xml:space="preserve">Ông ta lại nói tiếp:</w:t>
      </w:r>
    </w:p>
    <w:p>
      <w:pPr>
        <w:pStyle w:val="BodyText"/>
      </w:pPr>
      <w:r>
        <w:t xml:space="preserve">“Điều thứ hai, ngươi phải trùng chấn tín nghĩa giang hồ, suốt đời phải thủ tín nghĩa, chết vẫn không từ”.</w:t>
      </w:r>
    </w:p>
    <w:p>
      <w:pPr>
        <w:pStyle w:val="BodyText"/>
      </w:pPr>
      <w:r>
        <w:t xml:space="preserve">Phương Triệu Nam trầm ngâm rồi nói:</w:t>
      </w:r>
    </w:p>
    <w:p>
      <w:pPr>
        <w:pStyle w:val="BodyText"/>
      </w:pPr>
      <w:r>
        <w:t xml:space="preserve">“Hai chữ tín nghĩa bao la rộng lớn, trong đó có rất nhiều đạo lý, nhưng vãn bối đã được hậu ái, đương nhiên phải giữ tín nghĩa, vậy điều kiện thứ ba là gì?”.</w:t>
      </w:r>
    </w:p>
    <w:p>
      <w:pPr>
        <w:pStyle w:val="BodyText"/>
      </w:pPr>
      <w:r>
        <w:t xml:space="preserve">Ông già lại nói tiếp:</w:t>
      </w:r>
    </w:p>
    <w:p>
      <w:pPr>
        <w:pStyle w:val="BodyText"/>
      </w:pPr>
      <w:r>
        <w:t xml:space="preserve">“Điều kiện thứ ba chỉ e ngươi không chịu chấp nhận”.</w:t>
      </w:r>
    </w:p>
    <w:p>
      <w:pPr>
        <w:pStyle w:val="BodyText"/>
      </w:pPr>
      <w:r>
        <w:t xml:space="preserve">Phương Triệu Nam cười nói:</w:t>
      </w:r>
    </w:p>
    <w:p>
      <w:pPr>
        <w:pStyle w:val="BodyText"/>
      </w:pPr>
      <w:r>
        <w:t xml:space="preserve">“Đừng lo, lão tiền bối lúc này vẫn chưa truyền võ công cho vãn bối, nếu vãn bối không hứa, lão tiền bối cứ rút lại lời hứa truyền võ công cho vãn bối là xong”.</w:t>
      </w:r>
    </w:p>
    <w:p>
      <w:pPr>
        <w:pStyle w:val="BodyText"/>
      </w:pPr>
      <w:r>
        <w:t xml:space="preserve">Ông ta thầm nhủ:</w:t>
      </w:r>
    </w:p>
    <w:p>
      <w:pPr>
        <w:pStyle w:val="BodyText"/>
      </w:pPr>
      <w:r>
        <w:t xml:space="preserve">“Đứa trẻ này thật lợi hại, y đã biết mình không truyền võ công cho y thì không được”. Ông ta nghĩ như thế, miệng thì trịnh trọng nói:</w:t>
      </w:r>
    </w:p>
    <w:p>
      <w:pPr>
        <w:pStyle w:val="BodyText"/>
      </w:pPr>
      <w:r>
        <w:t xml:space="preserve">“Võ công mà lão nạp truyền cho ngươi đa số là tuyệt kỹ trong phái Thiếu Lâm, nhưng võ công đã lưu truyền trong chùa Thiếu Lâm hàng trăm năm, nhưng người học được thì rất ít. Lão nạp truyền tuyệt học của bản môn cho người ngoài tức là đã vi phạm giới quy của bản phái, nhưng vì tình thế ép buộc, đành phải nguyền ghi. Lời yêu cầu duy nhất là ngươi không được truyền võ công này cho người khác”.</w:t>
      </w:r>
    </w:p>
    <w:p>
      <w:pPr>
        <w:pStyle w:val="BodyText"/>
      </w:pPr>
      <w:r>
        <w:t xml:space="preserve">Phương Triệu Nam nhíu mày:</w:t>
      </w:r>
    </w:p>
    <w:p>
      <w:pPr>
        <w:pStyle w:val="BodyText"/>
      </w:pPr>
      <w:r>
        <w:t xml:space="preserve">“Nếu khi người ta học được trong lúc vãn bối thi triển, vậy có coi là vãn bối truyền thụ cho y không?”.</w:t>
      </w:r>
    </w:p>
    <w:p>
      <w:pPr>
        <w:pStyle w:val="BodyText"/>
      </w:pPr>
      <w:r>
        <w:t xml:space="preserve">Ông già đầu trọc đang nằm yên, chợt chen vào nói:</w:t>
      </w:r>
    </w:p>
    <w:p>
      <w:pPr>
        <w:pStyle w:val="BodyText"/>
      </w:pPr>
      <w:r>
        <w:t xml:space="preserve">“Đứa trẻ này thật xảo quyệt, chỉ cần không thật lòng truyền thụ, để cho người khác học một chút cũng chẳng sao”.</w:t>
      </w:r>
    </w:p>
    <w:p>
      <w:pPr>
        <w:pStyle w:val="BodyText"/>
      </w:pPr>
      <w:r>
        <w:t xml:space="preserve">Phương Triệu Nam chợt thở dài, vẻ mặt rất thành khẩn:</w:t>
      </w:r>
    </w:p>
    <w:p>
      <w:pPr>
        <w:pStyle w:val="BodyText"/>
      </w:pPr>
      <w:r>
        <w:t xml:space="preserve">“Lão tiền bối đã có lòng cứu người cứu đời, vãn bối nào dám không ra hết sức!”.</w:t>
      </w:r>
    </w:p>
    <w:p>
      <w:pPr>
        <w:pStyle w:val="BodyText"/>
      </w:pPr>
      <w:r>
        <w:t xml:space="preserve">Chàng xưa nay có ba phần giảo hoạt, nhưng mấy câu này nghe rất thành khẩn.</w:t>
      </w:r>
    </w:p>
    <w:p>
      <w:pPr>
        <w:pStyle w:val="BodyText"/>
      </w:pPr>
      <w:r>
        <w:t xml:space="preserve">Ông già đầu trọc nói:</w:t>
      </w:r>
    </w:p>
    <w:p>
      <w:pPr>
        <w:pStyle w:val="BodyText"/>
      </w:pPr>
      <w:r>
        <w:t xml:space="preserve">“Sư huynh của ta còn có một tâm nguyện cá nhân, trong lúc này ông ta không muốn nói với ngươi ...”.</w:t>
      </w:r>
    </w:p>
    <w:p>
      <w:pPr>
        <w:pStyle w:val="BodyText"/>
      </w:pPr>
      <w:r>
        <w:t xml:space="preserve">Ông già râu tóc bạc phơ:</w:t>
      </w:r>
    </w:p>
    <w:p>
      <w:pPr>
        <w:pStyle w:val="BodyText"/>
      </w:pPr>
      <w:r>
        <w:t xml:space="preserve">“Giác Phi sư đệ đừng nên ...”.</w:t>
      </w:r>
    </w:p>
    <w:p>
      <w:pPr>
        <w:pStyle w:val="BodyText"/>
      </w:pPr>
      <w:r>
        <w:t xml:space="preserve">Ông già đầu trọc cười lớn nói:</w:t>
      </w:r>
    </w:p>
    <w:p>
      <w:pPr>
        <w:pStyle w:val="BodyText"/>
      </w:pPr>
      <w:r>
        <w:t xml:space="preserve">“Có gì mà không thể nói ...”.</w:t>
      </w:r>
    </w:p>
    <w:p>
      <w:pPr>
        <w:pStyle w:val="BodyText"/>
      </w:pPr>
      <w:r>
        <w:t xml:space="preserve">Phương Triệu Nam nói:</w:t>
      </w:r>
    </w:p>
    <w:p>
      <w:pPr>
        <w:pStyle w:val="BodyText"/>
      </w:pPr>
      <w:r>
        <w:t xml:space="preserve">“Lão tiền bối hãy nói rõ, chỉ cần vãn bối làm được thì sẽ dốc hết sức”.</w:t>
      </w:r>
    </w:p>
    <w:p>
      <w:pPr>
        <w:pStyle w:val="BodyText"/>
      </w:pPr>
      <w:r>
        <w:t xml:space="preserve">Ông già đầu trọc cười rằng:</w:t>
      </w:r>
    </w:p>
    <w:p>
      <w:pPr>
        <w:pStyle w:val="BodyText"/>
      </w:pPr>
      <w:r>
        <w:t xml:space="preserve">“Được, ta cho ngươi biết! Ngươi học xong võ công, hành đạo trên giang hồ, đừng quên tìm La Huyền đấu với y một trận, nếu thắng được y, ngươi cứ bảo rằng Giác Mộng đại sư bảo ngươi đến tỷ võ với y!”.</w:t>
      </w:r>
    </w:p>
    <w:p>
      <w:pPr>
        <w:pStyle w:val="BodyText"/>
      </w:pPr>
      <w:r>
        <w:t xml:space="preserve">Phương Triệu Nam nói:</w:t>
      </w:r>
    </w:p>
    <w:p>
      <w:pPr>
        <w:pStyle w:val="BodyText"/>
      </w:pPr>
      <w:r>
        <w:t xml:space="preserve">“Nếu đánh không lại y thì sao?”.</w:t>
      </w:r>
    </w:p>
    <w:p>
      <w:pPr>
        <w:pStyle w:val="BodyText"/>
      </w:pPr>
      <w:r>
        <w:t xml:space="preserve">Ông già đầu trọc nói:</w:t>
      </w:r>
    </w:p>
    <w:p>
      <w:pPr>
        <w:pStyle w:val="BodyText"/>
      </w:pPr>
      <w:r>
        <w:t xml:space="preserve">“Vậy thì ngươi cứ nói Giác Phi bảo ngươi tìm y tỷ võ là xong!”.</w:t>
      </w:r>
    </w:p>
    <w:p>
      <w:pPr>
        <w:pStyle w:val="BodyText"/>
      </w:pPr>
      <w:r>
        <w:t xml:space="preserve">Ông già râu tóc bạc phơ nói:</w:t>
      </w:r>
    </w:p>
    <w:p>
      <w:pPr>
        <w:pStyle w:val="BodyText"/>
      </w:pPr>
      <w:r>
        <w:t xml:space="preserve">“Sư đệ sao lại khổ như thế!”.</w:t>
      </w:r>
    </w:p>
    <w:p>
      <w:pPr>
        <w:pStyle w:val="BodyText"/>
      </w:pPr>
      <w:r>
        <w:t xml:space="preserve">Phương Triệu Nam vội vàng nói:</w:t>
      </w:r>
    </w:p>
    <w:p>
      <w:pPr>
        <w:pStyle w:val="BodyText"/>
      </w:pPr>
      <w:r>
        <w:t xml:space="preserve">“Nếu La Huyền đã chết thì sao?”.</w:t>
      </w:r>
    </w:p>
    <w:p>
      <w:pPr>
        <w:pStyle w:val="BodyText"/>
      </w:pPr>
      <w:r>
        <w:t xml:space="preserve">Giác Phi đại sư nói:</w:t>
      </w:r>
    </w:p>
    <w:p>
      <w:pPr>
        <w:pStyle w:val="BodyText"/>
      </w:pPr>
      <w:r>
        <w:t xml:space="preserve">“Vậy thì ngươi cứ tìm đệ tử đích truyền của y mà tỷ thí!”.</w:t>
      </w:r>
    </w:p>
    <w:p>
      <w:pPr>
        <w:pStyle w:val="BodyText"/>
      </w:pPr>
      <w:r>
        <w:t xml:space="preserve">Phương Triệu Nam trầm ngâm một hồi rồi nói:</w:t>
      </w:r>
    </w:p>
    <w:p>
      <w:pPr>
        <w:pStyle w:val="BodyText"/>
      </w:pPr>
      <w:r>
        <w:t xml:space="preserve">“Điều này vãn bối có thể làm được”.</w:t>
      </w:r>
    </w:p>
    <w:p>
      <w:pPr>
        <w:pStyle w:val="BodyText"/>
      </w:pPr>
      <w:r>
        <w:t xml:space="preserve">Giác Phi đại sư nói:</w:t>
      </w:r>
    </w:p>
    <w:p>
      <w:pPr>
        <w:pStyle w:val="BodyText"/>
      </w:pPr>
      <w:r>
        <w:t xml:space="preserve">“Ngươi không phải là người trong cửa Phật, cũng chẳng hợp với cửa Phật, ta và sư đệ truyền võ công cho ngươi chẳng qua là muốn mượn tay ngươi để dẹp yên võ lâm ...”.</w:t>
      </w:r>
    </w:p>
    <w:p>
      <w:pPr>
        <w:pStyle w:val="BodyText"/>
      </w:pPr>
      <w:r>
        <w:t xml:space="preserve">Phương Triệu Nam chợt nghiêm mặt, vái dài Giác Mộng đại sư rồi nói:</w:t>
      </w:r>
    </w:p>
    <w:p>
      <w:pPr>
        <w:pStyle w:val="BodyText"/>
      </w:pPr>
      <w:r>
        <w:t xml:space="preserve">“Hai vị lão tiền bối coi trọng vãn bối như thế, Phương Triệu Nam sẽ cố hết sức, thế chết không từ. Nếu đại sư đã thấy vãn bối tội nghiệt còn nặng, khó vào cửa Phật, vãn bối cũng không dám xếp vào cửa Phật, nhưng có một chuyện vẫn chưa hiểu, mong đại sư chỉ điểm!”.</w:t>
      </w:r>
    </w:p>
    <w:p>
      <w:pPr>
        <w:pStyle w:val="BodyText"/>
      </w:pPr>
      <w:r>
        <w:t xml:space="preserve">Giác Mộng nói:</w:t>
      </w:r>
    </w:p>
    <w:p>
      <w:pPr>
        <w:pStyle w:val="BodyText"/>
      </w:pPr>
      <w:r>
        <w:t xml:space="preserve">“Lão nạp chẳng qua nhìn bề ngoài để luận người, chứ không phải có khả năng tiên tri, ngươi có điều gì nghi ngờ thì cứ thử nói ra, lão nạp sẽ cố hết sức giải thích cho ngươi!”.</w:t>
      </w:r>
    </w:p>
    <w:p>
      <w:pPr>
        <w:pStyle w:val="BodyText"/>
      </w:pPr>
      <w:r>
        <w:t xml:space="preserve">Phương Triệu Nam nói:</w:t>
      </w:r>
    </w:p>
    <w:p>
      <w:pPr>
        <w:pStyle w:val="BodyText"/>
      </w:pPr>
      <w:r>
        <w:t xml:space="preserve">“Theo lời đại sư nói, vãn bối là kẻ tính tình giảo hoạt, chả lẽ trong chùa Thiếu Lâm không ai có thể kế thừa y bát của hai vị đại sư? Vãn bối không dám từ chối ơn đức của hai vị, nhưng cũng không muốn hai vị vi phạm giới quy của môn phái, vậy xin hỏi, vãn bối có gì hơn người mà có thể kế thừa y bát của hai vị đại sư?”.</w:t>
      </w:r>
    </w:p>
    <w:p>
      <w:pPr>
        <w:pStyle w:val="BodyText"/>
      </w:pPr>
      <w:r>
        <w:t xml:space="preserve">Giác Mộng đại sư vuốt râu cười rằng:</w:t>
      </w:r>
    </w:p>
    <w:p>
      <w:pPr>
        <w:pStyle w:val="BodyText"/>
      </w:pPr>
      <w:r>
        <w:t xml:space="preserve">“Hỏi rất hay, tìm một người vừa có tài vừa có đức không dễ tý nào, trong chùa Thiếu Lâm tuy có rất nhiều người trung hậu, nhưng có rất ít đệ tử tài trí hơn người ...” ông ta chép miệng rồi nói:</w:t>
      </w:r>
    </w:p>
    <w:p>
      <w:pPr>
        <w:pStyle w:val="BodyText"/>
      </w:pPr>
      <w:r>
        <w:t xml:space="preserve">“Phải biết đạo võ công, tuy ai cũng có thể học được, nhưng nếu muốn đăng phong tạo cực, thân tập đại thành thì phải cần người có thiên phú, thông minh hơn người, nhưng loại nhân tài này rất hiếm thấy trên đời. Muốn có được người tài như đãi cát tìm vàng, ngàn năm nay không ít võ lâm cao thủ vì muốn tìm người kế thừa y bát, đi khắp cả thiên hạ mà vẫn chẳng thấy, đến nỗi có không ít tuyệt kỹ bị thất truyền, cũng có không ít người vì mến tài mà chọn lầm truyền nhân, để lại trên giang hồ nhiều mối đại họa, lão nạp đưa ra hai vị dụ, thí chủ sẽ hiểu ngay”.</w:t>
      </w:r>
    </w:p>
    <w:p>
      <w:pPr>
        <w:pStyle w:val="BodyText"/>
      </w:pPr>
      <w:r>
        <w:t xml:space="preserve">Phương Triệu Nam nói:</w:t>
      </w:r>
    </w:p>
    <w:p>
      <w:pPr>
        <w:pStyle w:val="BodyText"/>
      </w:pPr>
      <w:r>
        <w:t xml:space="preserve">“Vãn bối rửa tai lắng nghe”.</w:t>
      </w:r>
    </w:p>
    <w:p>
      <w:pPr>
        <w:pStyle w:val="BodyText"/>
      </w:pPr>
      <w:r>
        <w:t xml:space="preserve">Giác Mộng đại sư nói:</w:t>
      </w:r>
    </w:p>
    <w:p>
      <w:pPr>
        <w:pStyle w:val="BodyText"/>
      </w:pPr>
      <w:r>
        <w:t xml:space="preserve">“Như chùa Thiếu Lâm chúng tôi chẳng hạn, từ ngày Đạt Ma tổ sư sáng lập môn phái đã viết ra Đạt Ma Dịch Cân chân kinh, đệ tử đời sau có đến hàng ngàn người nhưng không ai có thể kế thừa được y bát của người. Chùa Thiếu Lâm có bảy mươi hai môn tuyệt nghệ, nhưng cho đến nay lão nạp vẫn chưa nghe ai thông đạt đến toàn bộ ...”.</w:t>
      </w:r>
    </w:p>
    <w:p>
      <w:pPr>
        <w:pStyle w:val="BodyText"/>
      </w:pPr>
      <w:r>
        <w:t xml:space="preserve">Ông ta lắc đầu nói tiếp:</w:t>
      </w:r>
    </w:p>
    <w:p>
      <w:pPr>
        <w:pStyle w:val="BodyText"/>
      </w:pPr>
      <w:r>
        <w:t xml:space="preserve">“Ba mươi năm thiền quang khiến cho ta hiểu được nỗi khổ trong lòng của La Huyền, tuy biết rõ truyền thụ võ công cho kẻ xấu, nhưng vẫn không muốn thành tựu của mình chôn theo xuống suối vàng ...” ông ta chậm rãi đưa mắt nhìn lên mặt Phương Triệu Nam rồi nói tiếp:</w:t>
      </w:r>
    </w:p>
    <w:p>
      <w:pPr>
        <w:pStyle w:val="BodyText"/>
      </w:pPr>
      <w:r>
        <w:t xml:space="preserve">“Nhân tài trên đời này khó tìm như thế”.</w:t>
      </w:r>
    </w:p>
    <w:p>
      <w:pPr>
        <w:pStyle w:val="BodyText"/>
      </w:pPr>
      <w:r>
        <w:t xml:space="preserve">Phương Triệu Nam chợt hiểu ra, chàng quỳ xuống đất:</w:t>
      </w:r>
    </w:p>
    <w:p>
      <w:pPr>
        <w:pStyle w:val="BodyText"/>
      </w:pPr>
      <w:r>
        <w:t xml:space="preserve">“Vãn bối đã hiểu”.</w:t>
      </w:r>
    </w:p>
    <w:p>
      <w:pPr>
        <w:pStyle w:val="Compact"/>
      </w:pPr>
      <w:r>
        <w:t xml:space="preserve">Rồi hai nhà sư truyền cho chàng Đạt Ma Tam kiếm. Đạt Ma Tam kiếm này do Đạt Ma sư tổ sáng chế ra, chỉ có ba chiêu kiếm. Chiêu thứ nhất tên gọi Tây Lai Phạn Âm, chiêu thứ hai tên gọi Nhất Trụ Kình Thiên, chiêu thứ ba tên gọi Đại La Nhất Cương. Truyền võ công cho chàng xong, hai nhà sư lại chỉ đường cho chàng vượt ra khỏi vực sâu đi thả Nam Bắc Nhị Quái.</w:t>
      </w:r>
      <w:r>
        <w:br w:type="textWrapping"/>
      </w:r>
      <w:r>
        <w:br w:type="textWrapping"/>
      </w:r>
    </w:p>
    <w:p>
      <w:pPr>
        <w:pStyle w:val="Heading2"/>
      </w:pPr>
      <w:bookmarkStart w:id="54" w:name="chương-32-động-tâm-cơ-khéo-phục-nhị-quái"/>
      <w:bookmarkEnd w:id="54"/>
      <w:r>
        <w:t xml:space="preserve">32. Chương 32 : Động Tâm Cơ Khéo Phục Nhị Quái</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32: Động Tâm Cơ Khéo Phục Nhị Quái</w:t>
      </w:r>
    </w:p>
    <w:p>
      <w:pPr>
        <w:pStyle w:val="BodyText"/>
      </w:pPr>
      <w:r>
        <w:t xml:space="preserve">Dịch: Cổ Nguyệt</w:t>
      </w:r>
    </w:p>
    <w:p>
      <w:pPr>
        <w:pStyle w:val="BodyText"/>
      </w:pPr>
      <w:r>
        <w:t xml:space="preserve">Nguồn: Văn Tuyển</w:t>
      </w:r>
    </w:p>
    <w:p>
      <w:pPr>
        <w:pStyle w:val="BodyText"/>
      </w:pPr>
      <w:r>
        <w:t xml:space="preserve">Phương Triệu Nam theo lời căn dặn của Giác Mộng đại sư, chàng đi về phía Tây khoảng ba trăm bước quả nhiên thấy một gốc tùng mọc giữa vách núi đá. Chàng nhìn kỹ một hồi, quả nhiên thấy dưới gốc tùng có một vạch hoa văn. Phương Triệu Nam thầm vận khí, dồn vào hai tay, đẩy mạnh ra một cái, nào ngờ vách đá cứng rắn vô cùng. Nhưng chàng biết Giác Mộng đại sư không lừa gạt mình, chàng lại đẩy mạnh ra nữa, đá vẫn không hề lung lay. Tuy đã đẩy mấy lần nhưng vách đá chẳng hề suy chuyển, chàng vẫn không hề nản lòng, chàng cứ thay phiên đẩy hai chưởng ra, cuối cùng cũng đã khởi động được cơ quan. Chỉ nghe kẹt kẹt mấy tiếng, vách đá quả nhiên bật ra, lộ ra một cánh cửa đá. Phương Triệu Nam tung mình vọt vào trong cánh cửa, bước thẳng vào trong, đi được ba trượng đột nhiên cảm thấy trời đất tối sầm, thì ra cánh cửa đã tự động đóng lại. Lối đi rõ ràng rất bằng phẳng, không hề ẩm ướt. Đi được khoảng gần trăm trượng, lối đi chợt rẽ làm hai. Lối bên trái dẫn xéo lên phía trên, lối bên phải thì rất bằng phẳng. Phương Triệu Nam hơi trầm ngâm, chàng bước về phía lối bên phải. Đi được khoảng ba bốn mươi trượng, lối đi chợt trở nên rộng rãi, tiếng thở nặng nề vọng vào trong tai. Phương Triệu Nam biết đã đến gần chỗ giam Nhị Quái, chàng vừa vận khí giới bị vừa cố ý dậm mạnh bước chân tiến về phía trước.</w:t>
      </w:r>
    </w:p>
    <w:p>
      <w:pPr>
        <w:pStyle w:val="BodyText"/>
      </w:pPr>
      <w:r>
        <w:t xml:space="preserve">Đi qua hai lối rẽ, đột nhiên trước mặt sáng bừng.</w:t>
      </w:r>
    </w:p>
    <w:p>
      <w:pPr>
        <w:pStyle w:val="BodyText"/>
      </w:pPr>
      <w:r>
        <w:t xml:space="preserve">Chàng thấy cách đó một trượng có một cánh cửa đá đóng chặt, trên cánh cửa đá có chừa một cái lỗ khoảng một thước rưỡi, tiếng thở nặng nề truyền ra từ cái lỗ ấy.</w:t>
      </w:r>
    </w:p>
    <w:p>
      <w:pPr>
        <w:pStyle w:val="BodyText"/>
      </w:pPr>
      <w:r>
        <w:t xml:space="preserve">Phương Triệu Nam chậm rãi bước đến cạnh cánh cửa, thò đầu nhìn vào bên trong. Chỉ thấy có một người tóc dài phủ mặt, quần áo rách rưới trên lưng có một cái cùm màu vàng trông giống như bánh xe, đang ngồi dựa vào vách đá mà ngáy kho kho. Trên vách phía Tây có một cái lỗ tròn như hình mặt trăng, ánh sáng từ bên ngoài chiều vào cái lỗ ấy. Phương Triệu Nam vỗ mạnh vào cánh cửa đá hai cái rồi cao giọng nói:</w:t>
      </w:r>
    </w:p>
    <w:p>
      <w:pPr>
        <w:pStyle w:val="BodyText"/>
      </w:pPr>
      <w:r>
        <w:t xml:space="preserve">“Tại hạ là Phương Triệu Nam đến đây thăm hai vị”.</w:t>
      </w:r>
    </w:p>
    <w:p>
      <w:pPr>
        <w:pStyle w:val="BodyText"/>
      </w:pPr>
      <w:r>
        <w:t xml:space="preserve">Quái nhân tóc dài phủ mặt chợt ngồi dậy, hai mắt sáng ngời:</w:t>
      </w:r>
    </w:p>
    <w:p>
      <w:pPr>
        <w:pStyle w:val="BodyText"/>
      </w:pPr>
      <w:r>
        <w:t xml:space="preserve">“Ngươi có phải là nhà sư chùa Thiếu Lâm không?”.</w:t>
      </w:r>
    </w:p>
    <w:p>
      <w:pPr>
        <w:pStyle w:val="BodyText"/>
      </w:pPr>
      <w:r>
        <w:t xml:space="preserve">Phương Triệu Nam nói:</w:t>
      </w:r>
    </w:p>
    <w:p>
      <w:pPr>
        <w:pStyle w:val="BodyText"/>
      </w:pPr>
      <w:r>
        <w:t xml:space="preserve">“Tại hạ không phải là người trong chùa Thiếu Lâm ...”.</w:t>
      </w:r>
    </w:p>
    <w:p>
      <w:pPr>
        <w:pStyle w:val="BodyText"/>
      </w:pPr>
      <w:r>
        <w:t xml:space="preserve">chàng vừa trả lời vừa ngầm vận công lực bẻ gãy cái ổ khóa bằng sắt bên ngoài cánh cửa, rồi đẩy cửa chậm rãi bước vào. Quái nhân ấy thấy thế thì tựa như rất mừng rỡ. Y cười ha ha một hồi, ngồi thẳng dậy rồi dựa vào vách đá nói:</w:t>
      </w:r>
    </w:p>
    <w:p>
      <w:pPr>
        <w:pStyle w:val="BodyText"/>
      </w:pPr>
      <w:r>
        <w:t xml:space="preserve">“Mấy mươi năm trước, trên giang hồ ai nghe đến tên của lão phu cũng phải vỡ mật, thế mà tên tiểu tử nhà ngươi thật lớn gan! Dám bước vào trong tòa thạch thất này của lão phu”.</w:t>
      </w:r>
    </w:p>
    <w:p>
      <w:pPr>
        <w:pStyle w:val="BodyText"/>
      </w:pPr>
      <w:r>
        <w:t xml:space="preserve">Phương Triệu Nam mỉm cười, thầm vận khí giới bị nhưng mặt vẫn tỉnh như không, ngồi xuống đối diện với y rồi cười rằng:</w:t>
      </w:r>
    </w:p>
    <w:p>
      <w:pPr>
        <w:pStyle w:val="BodyText"/>
      </w:pPr>
      <w:r>
        <w:t xml:space="preserve">“Lão tiền bối đã sống trong tòa thạch thất này bao lâu?”.</w:t>
      </w:r>
    </w:p>
    <w:p>
      <w:pPr>
        <w:pStyle w:val="BodyText"/>
      </w:pPr>
      <w:r>
        <w:t xml:space="preserve">Ánh mắt lạnh như điện của quái nhân ấy phóng ra từ sau mái tóc phủ trước mặt, y nhìn Phương Triệu Nam dò xét rồi nói:</w:t>
      </w:r>
    </w:p>
    <w:p>
      <w:pPr>
        <w:pStyle w:val="BodyText"/>
      </w:pPr>
      <w:r>
        <w:t xml:space="preserve">“Nhiều hơn tuổi của ngươi một chút!”.</w:t>
      </w:r>
    </w:p>
    <w:p>
      <w:pPr>
        <w:pStyle w:val="BodyText"/>
      </w:pPr>
      <w:r>
        <w:t xml:space="preserve">Phương Triệu Nam nói:</w:t>
      </w:r>
    </w:p>
    <w:p>
      <w:pPr>
        <w:pStyle w:val="BodyText"/>
      </w:pPr>
      <w:r>
        <w:t xml:space="preserve">“Chắc rất buồn tẻ?”.</w:t>
      </w:r>
    </w:p>
    <w:p>
      <w:pPr>
        <w:pStyle w:val="BodyText"/>
      </w:pPr>
      <w:r>
        <w:t xml:space="preserve">Quái nhân lạnh lùng hừ mắng rằng:</w:t>
      </w:r>
    </w:p>
    <w:p>
      <w:pPr>
        <w:pStyle w:val="BodyText"/>
      </w:pPr>
      <w:r>
        <w:t xml:space="preserve">“Tên tặc hòa thượng đã nhốt ta ở đây mấy mươi năm! Đợi sau khi lão phu ra khỏi sơn động này chắc chắn sẽ tìm y đánh một trận!”.</w:t>
      </w:r>
    </w:p>
    <w:p>
      <w:pPr>
        <w:pStyle w:val="BodyText"/>
      </w:pPr>
      <w:r>
        <w:t xml:space="preserve">Phương Triệu Nam mỉm cười:</w:t>
      </w:r>
    </w:p>
    <w:p>
      <w:pPr>
        <w:pStyle w:val="BodyText"/>
      </w:pPr>
      <w:r>
        <w:t xml:space="preserve">“Lão tiền bối đã sống mấy mươi năm trong tòa thạch động này thế mà vẫn không nghĩ ra cách thoát thân, chỉ e cả đời đừng mong ra ngoài”.</w:t>
      </w:r>
    </w:p>
    <w:p>
      <w:pPr>
        <w:pStyle w:val="BodyText"/>
      </w:pPr>
      <w:r>
        <w:t xml:space="preserve">Quái nhân ấy cười ha hả:</w:t>
      </w:r>
    </w:p>
    <w:p>
      <w:pPr>
        <w:pStyle w:val="BodyText"/>
      </w:pPr>
      <w:r>
        <w:t xml:space="preserve">“Chẳng còn bao lâu nữa, khoảng hai năm nữa ta có thể thoát khỏi dây tơ thiên tằm, rời khỏi căn thạch thất này!”.</w:t>
      </w:r>
    </w:p>
    <w:p>
      <w:pPr>
        <w:pStyle w:val="BodyText"/>
      </w:pPr>
      <w:r>
        <w:t xml:space="preserve">Phương Triệu Nam nói:</w:t>
      </w:r>
    </w:p>
    <w:p>
      <w:pPr>
        <w:pStyle w:val="BodyText"/>
      </w:pPr>
      <w:r>
        <w:t xml:space="preserve">“Vãn bối thường nghe người ta nói, dây thiên tằm rắn chắc vô cùng, dù cho bảo đao lợi kiếm cũng khó chém đứt, không biết lão tiền bối làm sao có thể bứt đứt sợi dây này?”.</w:t>
      </w:r>
    </w:p>
    <w:p>
      <w:pPr>
        <w:pStyle w:val="BodyText"/>
      </w:pPr>
      <w:r>
        <w:t xml:space="preserve">Quái nhân ấy đột nhiên cười lạnh:</w:t>
      </w:r>
    </w:p>
    <w:p>
      <w:pPr>
        <w:pStyle w:val="BodyText"/>
      </w:pPr>
      <w:r>
        <w:t xml:space="preserve">“Lão phu đã ở trong này mấy mươi năm, ngày nào cũng nghĩ cách cắt đứt sợi dây thiên tằm, chả lẽ cuối cùng vẫn nghĩ không ra?” y tựa như muốn chứng minh lời của mình không ngoa, lại còn đưa hai cánh tay khẳng khiu như que củi, bị trói lại với nhau tới. Phương Triệu Nam vươn đầu nhìn, thấy sợi dây thiên tằm cột chặt trên tay quả nhiên đã bị y cắt đứt đến bốn phần năm, chàng vốn là người thông minh, nghĩ bụng nếu không nghĩ ra cách khiến cho lão quái nhân này cảm kích, y không thể nào vui vẻ nghe theo mình. Rồi chàng nhìn kỹ lại, thấy hai chân của y cũng bị sợi dây thiên tằm cột chặt, thế là lòng nảy ra một ý, buông giọng cười lớn. Quái nhân ấy tựa như đã nổi giận vì tiếng cười lớn của Phương Triệu Nam, hai mắt lấp lánh, nhưng giận dữ quát lớn:</w:t>
      </w:r>
    </w:p>
    <w:p>
      <w:pPr>
        <w:pStyle w:val="BodyText"/>
      </w:pPr>
      <w:r>
        <w:t xml:space="preserve">“Ngươi cười cái gì?” thế rồi vung hai cánh tay bị trói lên, mười ngón tay như chiếc kéo quét ngang về phía trước mặt chàng.</w:t>
      </w:r>
    </w:p>
    <w:p>
      <w:pPr>
        <w:pStyle w:val="BodyText"/>
      </w:pPr>
      <w:r>
        <w:t xml:space="preserve">Phương Triệu Nam đã sớm chuẩn bị, khi vào động thì đã tiện tay bẻ hai cây tùng dài khoảng một thước cất vào trong người, thế là chàng lộn người một vòng, đánh ngược cú quét của y, rút cây tùng ra nói:</w:t>
      </w:r>
    </w:p>
    <w:p>
      <w:pPr>
        <w:pStyle w:val="BodyText"/>
      </w:pPr>
      <w:r>
        <w:t xml:space="preserve">“Lão tiền bối hãy tạm ngừng tay, nghe vãn bối nói vài câu rồi chúng ta hãy đánh tiếp!”.</w:t>
      </w:r>
    </w:p>
    <w:p>
      <w:pPr>
        <w:pStyle w:val="BodyText"/>
      </w:pPr>
      <w:r>
        <w:t xml:space="preserve">Lão quái nhân ấy quả nhiên ngừng tay lại, lạnh lùng nói:</w:t>
      </w:r>
    </w:p>
    <w:p>
      <w:pPr>
        <w:pStyle w:val="BodyText"/>
      </w:pPr>
      <w:r>
        <w:t xml:space="preserve">“Nếu ngươi không nói tại sao bật cười, vậy thì phải ở đây với ta ba năm”.</w:t>
      </w:r>
    </w:p>
    <w:p>
      <w:pPr>
        <w:pStyle w:val="BodyText"/>
      </w:pPr>
      <w:r>
        <w:t xml:space="preserve">Phương Triệu Nam nói:</w:t>
      </w:r>
    </w:p>
    <w:p>
      <w:pPr>
        <w:pStyle w:val="BodyText"/>
      </w:pPr>
      <w:r>
        <w:t xml:space="preserve">“Điều này không khó, thời gian ba năm chớp mắt sẽ trôi qua, nhưng nếu lão tiền bối không có cách nào thoát khỏi thạch thất này, chả lẽ vãn bối phải ở đây suốt đời hay sao ...”.</w:t>
      </w:r>
    </w:p>
    <w:p>
      <w:pPr>
        <w:pStyle w:val="BodyText"/>
      </w:pPr>
      <w:r>
        <w:t xml:space="preserve">Quái nhân ấy cười lạnh một tiếng, định tung ra đòn nữa. Phương Triệu Nam đã lên tiếng:</w:t>
      </w:r>
    </w:p>
    <w:p>
      <w:pPr>
        <w:pStyle w:val="BodyText"/>
      </w:pPr>
      <w:r>
        <w:t xml:space="preserve">“Xin lão tiền bối hãy bớt giận, ngài bỏ ra mười năm để cắt đứt sợi dậy thiên tằm trên hai tay, phải chăng lại bỏ thêm mấy mươi năm nữa để cắt đứt sợi dây thiên tằm trên hai chân?”.</w:t>
      </w:r>
    </w:p>
    <w:p>
      <w:pPr>
        <w:pStyle w:val="BodyText"/>
      </w:pPr>
      <w:r>
        <w:t xml:space="preserve">Quái nhân ấy ngẩn người ra, đột nhiên ngồi dậy rồi nói với giọng thê thảm:</w:t>
      </w:r>
    </w:p>
    <w:p>
      <w:pPr>
        <w:pStyle w:val="BodyText"/>
      </w:pPr>
      <w:r>
        <w:t xml:space="preserve">“Đúng thế, hỡi ơi! Mấy mươi năm qua tại sao ta không nghĩ được điều này?”.</w:t>
      </w:r>
    </w:p>
    <w:p>
      <w:pPr>
        <w:pStyle w:val="BodyText"/>
      </w:pPr>
      <w:r>
        <w:t xml:space="preserve">Phương Triệu Nam nói:</w:t>
      </w:r>
    </w:p>
    <w:p>
      <w:pPr>
        <w:pStyle w:val="BodyText"/>
      </w:pPr>
      <w:r>
        <w:t xml:space="preserve">“Lão tiền bối không thể phân tâm, chỉ một lòng muốn cắt đứt sợi dây thiên tằm trên tay, quên rằng hai chân cũng bị trói!”.</w:t>
      </w:r>
    </w:p>
    <w:p>
      <w:pPr>
        <w:pStyle w:val="BodyText"/>
      </w:pPr>
      <w:r>
        <w:t xml:space="preserve">Chợt nghe một âm thanh chấn động vách đá, một giọng nói the thé truyền ra:</w:t>
      </w:r>
    </w:p>
    <w:p>
      <w:pPr>
        <w:pStyle w:val="BodyText"/>
      </w:pPr>
      <w:r>
        <w:t xml:space="preserve">“Đúng vậy, cả đời chúng ra cũng không thể nào thoát khỏi tòa thạch thất này!”.</w:t>
      </w:r>
    </w:p>
    <w:p>
      <w:pPr>
        <w:pStyle w:val="BodyText"/>
      </w:pPr>
      <w:r>
        <w:t xml:space="preserve">Phương Triệu Nam biết phía bên kia còn giam một người nữa, chàng chỉ cảm thấy vách đá như bị chùy sắt tán vào, cả tấm sắt cứ rung rinh. Chàng thầm nhủ:</w:t>
      </w:r>
    </w:p>
    <w:p>
      <w:pPr>
        <w:pStyle w:val="BodyText"/>
      </w:pPr>
      <w:r>
        <w:t xml:space="preserve">“Nội lực của kẻ này thật thâm hậu, nếu có thể thuyết phục được bọn họ, bọn họ sẽ là những tay trợ thủ rất tốt!” một ý nghĩ lướt qua, chàng cố ý cao giọng nói:</w:t>
      </w:r>
    </w:p>
    <w:p>
      <w:pPr>
        <w:pStyle w:val="BodyText"/>
      </w:pPr>
      <w:r>
        <w:t xml:space="preserve">“Vãn bối biết cách tháo dây, không biết hai vị lão tiền bối có muốn rời khỏi đây không?”.</w:t>
      </w:r>
    </w:p>
    <w:p>
      <w:pPr>
        <w:pStyle w:val="BodyText"/>
      </w:pPr>
      <w:r>
        <w:t xml:space="preserve">Quái nhân tóc dài che mặt lạnh lùng nói:</w:t>
      </w:r>
    </w:p>
    <w:p>
      <w:pPr>
        <w:pStyle w:val="BodyText"/>
      </w:pPr>
      <w:r>
        <w:t xml:space="preserve">“Đương nhiên là muốn rời khỏi đây!”.</w:t>
      </w:r>
    </w:p>
    <w:p>
      <w:pPr>
        <w:pStyle w:val="BodyText"/>
      </w:pPr>
      <w:r>
        <w:t xml:space="preserve">Phương Triệu Nam giả vờ thở dài một tiếng:</w:t>
      </w:r>
    </w:p>
    <w:p>
      <w:pPr>
        <w:pStyle w:val="BodyText"/>
      </w:pPr>
      <w:r>
        <w:t xml:space="preserve">“Vãn bối tháo dây cho hai vị không khó, khó là lão tiền bối phải hứa với vãn bối trước một chuyện ...”.</w:t>
      </w:r>
    </w:p>
    <w:p>
      <w:pPr>
        <w:pStyle w:val="BodyText"/>
      </w:pPr>
      <w:r>
        <w:t xml:space="preserve">Quái nhân ấy cười lạnh nói:</w:t>
      </w:r>
    </w:p>
    <w:p>
      <w:pPr>
        <w:pStyle w:val="BodyText"/>
      </w:pPr>
      <w:r>
        <w:t xml:space="preserve">“Có phải ngươi tháo dây trói cho lão phu rồi kìm kẹp lão phu không?”.</w:t>
      </w:r>
    </w:p>
    <w:p>
      <w:pPr>
        <w:pStyle w:val="BodyText"/>
      </w:pPr>
      <w:r>
        <w:t xml:space="preserve">Phương Triệu Nam nói:</w:t>
      </w:r>
    </w:p>
    <w:p>
      <w:pPr>
        <w:pStyle w:val="BodyText"/>
      </w:pPr>
      <w:r>
        <w:t xml:space="preserve">“Vãn bối trù trừ chưa giám nói ra miệng là e rằng sẽ khiến cho lão tiền bối hiểu nhầm, mà chắc lão tiền bối cũng không chấp nhận, ôi!</w:t>
      </w:r>
    </w:p>
    <w:p>
      <w:pPr>
        <w:pStyle w:val="BodyText"/>
      </w:pPr>
      <w:r>
        <w:t xml:space="preserve">Chúng ta đừng nói đến chuyện này nữa, vãn bối xin cáo biệt!” chàng vái dài một cái rồi chậm rãi bước ra ngoài. Chợt nghe quái nhân tóc dài kêu lớn:</w:t>
      </w:r>
    </w:p>
    <w:p>
      <w:pPr>
        <w:pStyle w:val="BodyText"/>
      </w:pPr>
      <w:r>
        <w:t xml:space="preserve">“Đứng lại!” rồi y tung mình vọt về phía Phương Triệu Nam. Phương Triệu Nam đã sớm sẽ sớm xảy ra điều này cho nên chàng đã chuẩn bị.</w:t>
      </w:r>
    </w:p>
    <w:p>
      <w:pPr>
        <w:pStyle w:val="BodyText"/>
      </w:pPr>
      <w:r>
        <w:t xml:space="preserve">Khi chàng nghe sau lưng có tiếng gió lướt tới, chàng đột nhiên quay người lại dùng cành tùng múa ra nửa chiêu Xảo Đoạt Tạo Hóa tạo thành một bức màn chặn quái nhân ấy lại. Quái nhân ấy đưa tay ra chụp nhưng bị chiêu kiếm kỳ ảo quỷ dị của Phương Triệu Nam gõ trúng lên cổ tay, hoảng hồn phóng ngược lại chỗ cũ. Phương Triệu Nam thấy trên lưng y mang cái cùm nặng hàng trăm căn mà vẫn linh hoạt vô cùng, lòng thầm khen:</w:t>
      </w:r>
    </w:p>
    <w:p>
      <w:pPr>
        <w:pStyle w:val="BodyText"/>
      </w:pPr>
      <w:r>
        <w:t xml:space="preserve">“Chỉ khinh công như thế cũng đủ kinh thế hãi tục!”.</w:t>
      </w:r>
    </w:p>
    <w:p>
      <w:pPr>
        <w:pStyle w:val="BodyText"/>
      </w:pPr>
      <w:r>
        <w:t xml:space="preserve">Sau khi quái nhân ấy hạ xuống đất thì cao giọng nói:</w:t>
      </w:r>
    </w:p>
    <w:p>
      <w:pPr>
        <w:pStyle w:val="BodyText"/>
      </w:pPr>
      <w:r>
        <w:t xml:space="preserve">“Tiểu tử đừng đi, có chuyện gì hãy nói cho lão phu nghe thử!”.</w:t>
      </w:r>
    </w:p>
    <w:p>
      <w:pPr>
        <w:pStyle w:val="BodyText"/>
      </w:pPr>
      <w:r>
        <w:t xml:space="preserve">Phương Triệu Nam biết y đã hoảng sợ trước kiếm thuật của mình, thế rồi cười thầm rằng:</w:t>
      </w:r>
    </w:p>
    <w:p>
      <w:pPr>
        <w:pStyle w:val="BodyText"/>
      </w:pPr>
      <w:r>
        <w:t xml:space="preserve">“Nửa chiêu kiếm của ta biến hóa đã hết, nếu ngươi cứ xông tới thì ta chẳng làm gì được ngươi”. Thấy quái nhân đã trúng kế của mình, chàng rất mừng rỡ, nhưng bề ngoài vẫn giả vờ nghiêm túc nói:</w:t>
      </w:r>
    </w:p>
    <w:p>
      <w:pPr>
        <w:pStyle w:val="BodyText"/>
      </w:pPr>
      <w:r>
        <w:t xml:space="preserve">“Có nói ra chỉ e ngài không chịu, chi bằng đừng nói thì hơn!”.</w:t>
      </w:r>
    </w:p>
    <w:p>
      <w:pPr>
        <w:pStyle w:val="BodyText"/>
      </w:pPr>
      <w:r>
        <w:t xml:space="preserve">Quái nhân ấy vội vàng nói:</w:t>
      </w:r>
    </w:p>
    <w:p>
      <w:pPr>
        <w:pStyle w:val="BodyText"/>
      </w:pPr>
      <w:r>
        <w:t xml:space="preserve">“Ngươi hãy cứ nói ra thử, chỉ cần không quá khó, lão phu sẽ chấp nhận!”.</w:t>
      </w:r>
    </w:p>
    <w:p>
      <w:pPr>
        <w:pStyle w:val="BodyText"/>
      </w:pPr>
      <w:r>
        <w:t xml:space="preserve">Phương Triệu Nam thầm nhủ:</w:t>
      </w:r>
    </w:p>
    <w:p>
      <w:pPr>
        <w:pStyle w:val="BodyText"/>
      </w:pPr>
      <w:r>
        <w:t xml:space="preserve">“Xem ra cuộc sống tù đày mấy mươi năm đã dập tắt không ít hỏa khí của y”. Thế rồi mới ho nhẹ một tiếng nói:</w:t>
      </w:r>
    </w:p>
    <w:p>
      <w:pPr>
        <w:pStyle w:val="BodyText"/>
      </w:pPr>
      <w:r>
        <w:t xml:space="preserve">“Vãn bối tuy không phải là người trong chùa Thiếu Lâm nhưng đã chịu ơn cứu mạng của một lão thiền sư trong chùa Thiếu Lâm, sau khi được lão thiền sư ấy cứu mạng thì truyền cho vãn bối cách tháo dây, ra lệnh cho vãn bối đến chùa Thiếu Lâm giải cứu hai vị ...” chàng nói đến đây thì cố ý ngập ngừng rồi lại nói tiếp:</w:t>
      </w:r>
    </w:p>
    <w:p>
      <w:pPr>
        <w:pStyle w:val="BodyText"/>
      </w:pPr>
      <w:r>
        <w:t xml:space="preserve">“Vãn bối đã quên hỏi tôn hiệu của lão tiền bối, không biết ngài là Nam Quái hay là Bắc Quái?”.</w:t>
      </w:r>
    </w:p>
    <w:p>
      <w:pPr>
        <w:pStyle w:val="BodyText"/>
      </w:pPr>
      <w:r>
        <w:t xml:space="preserve">Quái nhân ấy đáp:</w:t>
      </w:r>
    </w:p>
    <w:p>
      <w:pPr>
        <w:pStyle w:val="BodyText"/>
      </w:pPr>
      <w:r>
        <w:t xml:space="preserve">“Lão phu là Nam Quái Tân Kỳ”.</w:t>
      </w:r>
    </w:p>
    <w:p>
      <w:pPr>
        <w:pStyle w:val="BodyText"/>
      </w:pPr>
      <w:r>
        <w:t xml:space="preserve">Phương Triệu Nam nói:</w:t>
      </w:r>
    </w:p>
    <w:p>
      <w:pPr>
        <w:pStyle w:val="BodyText"/>
      </w:pPr>
      <w:r>
        <w:t xml:space="preserve">“Té ra Tân lão tiền bối!”.</w:t>
      </w:r>
    </w:p>
    <w:p>
      <w:pPr>
        <w:pStyle w:val="BodyText"/>
      </w:pPr>
      <w:r>
        <w:t xml:space="preserve">Nam Quái Tân Kỳ giương tự đắc trước Phương Triệu Nam, nghe chàng gọi mình là Tân lão tiền bối, không khỏi cười ha hả nói:</w:t>
      </w:r>
    </w:p>
    <w:p>
      <w:pPr>
        <w:pStyle w:val="BodyText"/>
      </w:pPr>
      <w:r>
        <w:t xml:space="preserve">“Ngươi hãy nói mau! Lão phu đã hứa với ngươi tám phần!”.</w:t>
      </w:r>
    </w:p>
    <w:p>
      <w:pPr>
        <w:pStyle w:val="BodyText"/>
      </w:pPr>
      <w:r>
        <w:t xml:space="preserve">Phương Triệu Nam cười rằng:</w:t>
      </w:r>
    </w:p>
    <w:p>
      <w:pPr>
        <w:pStyle w:val="BodyText"/>
      </w:pPr>
      <w:r>
        <w:t xml:space="preserve">“Khi vãn bối đến chùa Thiếu Lâm, chùa Thiếu Lâm đã gặp kẻ cường địch, mà võ công của kẻ này rất cao cường, các nhà sư trong chùa không phải là địch thủ của y, vãn bối vốn muốn ra tay tương trợ nhưng lại nhớ đến chuyện lão thiền sư ấy đã nhờ, thả hai vị quan trọng hơn cho nên đến đây trước.</w:t>
      </w:r>
    </w:p>
    <w:p>
      <w:pPr>
        <w:pStyle w:val="BodyText"/>
      </w:pPr>
      <w:r>
        <w:t xml:space="preserve">Nếu vãn bối thả hai vị lão tiền bối, lão tiền bối lại nhớ đến thù trước, tấn công các nhà sư chùa Thiếu Lâm, lúc ấy vãn bối không những đã phụ ơn cứu mạng của lão thiền sư ấy mà còn là tội nhân của chùa Thiếu Lâm!”.</w:t>
      </w:r>
    </w:p>
    <w:p>
      <w:pPr>
        <w:pStyle w:val="BodyText"/>
      </w:pPr>
      <w:r>
        <w:t xml:space="preserve">Nam Quái Tân Kỳ trầm ngâm một hồi rồi nói:</w:t>
      </w:r>
    </w:p>
    <w:p>
      <w:pPr>
        <w:pStyle w:val="BodyText"/>
      </w:pPr>
      <w:r>
        <w:t xml:space="preserve">“Nếu ngươi thực sự có thể tháo tơ thiên tằm trên người lão phu, lão phu sẽ giúp ngươi đánh lui kẻ cường địch xâm phạm chùa Thiếu Lâm, sau đó mới tìm Giác Sinh hòa thượng tính sổ”.</w:t>
      </w:r>
    </w:p>
    <w:p>
      <w:pPr>
        <w:pStyle w:val="BodyText"/>
      </w:pPr>
      <w:r>
        <w:t xml:space="preserve">Phương Triệu Nam thầm nhủ:</w:t>
      </w:r>
    </w:p>
    <w:p>
      <w:pPr>
        <w:pStyle w:val="BodyText"/>
      </w:pPr>
      <w:r>
        <w:t xml:space="preserve">“Giác Sinh hòa thượng có lẽ là đại sư huynh của Giác Mộng thiền sư, trước mắt đừng nên cho lão biết Giác Sinh hòa thượng đã viên tịch thì hơn”. Một ý nghĩ lướt qua, chàng thản nhiên mỉm cười:</w:t>
      </w:r>
    </w:p>
    <w:p>
      <w:pPr>
        <w:pStyle w:val="BodyText"/>
      </w:pPr>
      <w:r>
        <w:t xml:space="preserve">“Lão thiền sư nếu muốn tìm Giác Sinh thiền sư tính nợ cũ, vãn bối không ngăn cản, nhưng người trong võ lâm xưa nay phải ân oán phân minh, một lời hứa nặng như ngàn vàng, lão tiền bối đã hứa giúp vãn bối đánh lui kẻ cường địch xâm phạm chùa Thiếu Lâm, vãn bối không hề nghi ngờ, vãn bối trước tiên tháo tơ thiên tằm trên người lão tiền bối rồi sẽ tính tiếp”. Nói xong chàng bước tới ngồi xuống bắt đầu tháo dây thiên tằm trên chân của Tân Kỳ. Chàng tuy đã được Giác Mộng đại sư truyền cho cách tháo dây, nhưng sợi dây thiên tằm ấy rất nhỏ, khi tháo rất khó, mất cả nửa canh giờ, mồ hôi chảy đầm đìa, mới coi như tháo được sợi dây thiên tằm. Phương Triệu Nam đưa tay áo lau mồ hôi trên trán rồi cười rằng:</w:t>
      </w:r>
    </w:p>
    <w:p>
      <w:pPr>
        <w:pStyle w:val="BodyText"/>
      </w:pPr>
      <w:r>
        <w:t xml:space="preserve">“Lão tiền bối hãy ráng chờ chốc lát, vãn bối sẽ tháo dây buộc trên tay lão tiền bối”.</w:t>
      </w:r>
    </w:p>
    <w:p>
      <w:pPr>
        <w:pStyle w:val="BodyText"/>
      </w:pPr>
      <w:r>
        <w:t xml:space="preserve">Nam Quái Tân Kỳ im lặng không nói, nhưng trong ánh mắt lộ vẻ cảm kích, Phương Triệu Nam cảm thấy ông ta quả nhiên động lòng trước nhiệt tình của mình, trong lòng thầm mừng, chàng lập tức tháo sợi sây trên tay ông ta. Sợi dây trên tay Nam Quái đã được mở ra, ông ta buông giọng cười lớn, tiếng cười như sấm nổ vang vọng xung quanh, khiến tai của Phương Triệu Nam kêu lên ong ong. Tràng cười đinh tai nhức óc này kéo dài cả một khắc rồi mới ngừng lại, tiếng cười ấy đã giúp ông ta giải được nỗi uất hận bị cầm tù mấy mươi năm, sắc mặt trở nên hiền hòa.</w:t>
      </w:r>
    </w:p>
    <w:p>
      <w:pPr>
        <w:pStyle w:val="BodyText"/>
      </w:pPr>
      <w:r>
        <w:t xml:space="preserve">Phương Triệu Nam cứ mãi nhìn lên khuôn mặt Nam Quái Tân Kỳ, chàng lo lắng quái nhân này sẽ nuốt lời cho nên trong lòng bồn chồn lo lắng bất an. Sau khi Nam Quái Tân Kỳ ngừng cười, ông ta nhìn Phương Triệu Nam rồi đột nhiên ngồi xếp bằng xuống, vận khí điều tức trong chốc lát, ở trên đỉnh đầu khí nóng bốc lên cuồn cuộn, trông cứ như mây mù, trong chốc lát luồng khí ấy đã bay cao đến cả thước. Phương Triệu Nam thất kinh, thầm nhủ:</w:t>
      </w:r>
    </w:p>
    <w:p>
      <w:pPr>
        <w:pStyle w:val="BodyText"/>
      </w:pPr>
      <w:r>
        <w:t xml:space="preserve">“Nội công của người này thật thâm hậu ...”đang suy nghĩ thì chợt thấy Nam Quái Tân Kỳ mở to mắt, nói:</w:t>
      </w:r>
    </w:p>
    <w:p>
      <w:pPr>
        <w:pStyle w:val="BodyText"/>
      </w:pPr>
      <w:r>
        <w:t xml:space="preserve">“Tiểu huynh đệ hãy đứng sang một bên!”.</w:t>
      </w:r>
    </w:p>
    <w:p>
      <w:pPr>
        <w:pStyle w:val="BodyText"/>
      </w:pPr>
      <w:r>
        <w:t xml:space="preserve">Phương Triệu Nam y theo lời lui đến cửa đá, vừa mới đứng vững thì bên tai vang lên tiếng gầm lớn của Tân Kỳ. Chỉ thấy hai tay y vung lên, cái cùm lớn trên người đột nhiên vỡ làm đôi, rơi xuống đất, ngồi đưa tay lên vẹt mái tóc trước mặt hướng thẳng về phía Phương Triệu Nam. Chỉ thấy sắc mặt của y trắng xanh, lại thêm râu tóc mấy mươi năm không cắt cho nên bề ngoài trông rất kinh dị. Phương Triệu Nam thầm nhủ:</w:t>
      </w:r>
    </w:p>
    <w:p>
      <w:pPr>
        <w:pStyle w:val="BodyText"/>
      </w:pPr>
      <w:r>
        <w:t xml:space="preserve">“Lão ta hung ác thành tính, lòng dạ khó đoán, không thể không đề phòng”. Thế là ngầm vận khí chuẩn bị, nhưng bề ngoài thì vẫn tỏ vẻ bình tĩnh. Tân Kỳ bước đến gần Phương Triệu Nam thì chậm rãi nắm lấy tay Phương Triệu Nam, cười lớn:</w:t>
      </w:r>
    </w:p>
    <w:p>
      <w:pPr>
        <w:pStyle w:val="BodyText"/>
      </w:pPr>
      <w:r>
        <w:t xml:space="preserve">“Tân Kỳ này chưa bao giờ nhận một chút ân huệ của ai, hôm nay chịu ơn cởi trói của ngươi, suốt đời này chúng ta chẳng quên”.</w:t>
      </w:r>
    </w:p>
    <w:p>
      <w:pPr>
        <w:pStyle w:val="BodyText"/>
      </w:pPr>
      <w:r>
        <w:t xml:space="preserve">Phương Triệu Nam giật mình nói:</w:t>
      </w:r>
    </w:p>
    <w:p>
      <w:pPr>
        <w:pStyle w:val="BodyText"/>
      </w:pPr>
      <w:r>
        <w:t xml:space="preserve">“Vãn bối không hiểu ý lão tiền bối”.</w:t>
      </w:r>
    </w:p>
    <w:p>
      <w:pPr>
        <w:pStyle w:val="BodyText"/>
      </w:pPr>
      <w:r>
        <w:t xml:space="preserve">Nam Quái Tân Kỳ cười lớn:</w:t>
      </w:r>
    </w:p>
    <w:p>
      <w:pPr>
        <w:pStyle w:val="BodyText"/>
      </w:pPr>
      <w:r>
        <w:t xml:space="preserve">“Lão phu muốn nói đợi ta tìm lão hòa thượng tỷ thí xong, chúng ta sẽ bái làm huynh đệ!”.</w:t>
      </w:r>
    </w:p>
    <w:p>
      <w:pPr>
        <w:pStyle w:val="BodyText"/>
      </w:pPr>
      <w:r>
        <w:t xml:space="preserve">Phương Triệu Nam thở phào nói:</w:t>
      </w:r>
    </w:p>
    <w:p>
      <w:pPr>
        <w:pStyle w:val="BodyText"/>
      </w:pPr>
      <w:r>
        <w:t xml:space="preserve">“Té ra là thế, nhưng vãn bối đâu dám trèo cao!”.</w:t>
      </w:r>
    </w:p>
    <w:p>
      <w:pPr>
        <w:pStyle w:val="BodyText"/>
      </w:pPr>
      <w:r>
        <w:t xml:space="preserve">Tân Kỳ tức giận nói:</w:t>
      </w:r>
    </w:p>
    <w:p>
      <w:pPr>
        <w:pStyle w:val="BodyText"/>
      </w:pPr>
      <w:r>
        <w:t xml:space="preserve">“Ta chưa bao giờ chịu ơn người khác, ngươi cứu ta, há chẳng phải đã gia ơn cho ta, trừ phi chúng ta bái làm huynh đệ, nếu không ta sẽ giết chết ngươi!”.</w:t>
      </w:r>
    </w:p>
    <w:p>
      <w:pPr>
        <w:pStyle w:val="BodyText"/>
      </w:pPr>
      <w:r>
        <w:t xml:space="preserve">Phương Triệu Nam hơi trầm ngâm nói:</w:t>
      </w:r>
    </w:p>
    <w:p>
      <w:pPr>
        <w:pStyle w:val="BodyText"/>
      </w:pPr>
      <w:r>
        <w:t xml:space="preserve">“Thôi được, chúng ta giải mối nguy cho chùa Thiếu Lâm rồi nói tiếp!”.</w:t>
      </w:r>
    </w:p>
    <w:p>
      <w:pPr>
        <w:pStyle w:val="BodyText"/>
      </w:pPr>
      <w:r>
        <w:t xml:space="preserve">Té ra chàng nghĩ rằng kẻ này tiếng dữ đồn xa, nếu thực sự kết huynh đệ với y, chắc chắn sẽ bị các đại môn phái trong võ lâm coi thường, nhưng Tân Kỳ lạnh lùng hừ một tiếng, năm ngón tay đột nhiên tăng lực, Phương Triệu Nam lập tức cảm thấy tay mình như bị một cái vòng sắt siết chặt, chàng không khỏi thất kinh. Nhưng lúc này chàng đang bị kìm chế bởi người khác, nội lực thâm hậu của Nam Quái không ngừng tăng lên, Phương Triệu Nam cảm thấy năm ngón của y dần dần siết chặt, dồn mình tới chỗ không thể kháng cự được. Bên tai vang lên giọng nói lạnh lùng của Tân Kỳ:</w:t>
      </w:r>
    </w:p>
    <w:p>
      <w:pPr>
        <w:pStyle w:val="BodyText"/>
      </w:pPr>
      <w:r>
        <w:t xml:space="preserve">“Ngươi chỉ có hai đường mà chọn, một là chấp nhận lời ta, hai là chết!”.</w:t>
      </w:r>
    </w:p>
    <w:p>
      <w:pPr>
        <w:pStyle w:val="BodyText"/>
      </w:pPr>
      <w:r>
        <w:t xml:space="preserve">Phương Triệu Nam ho nhẹ một tiếng, nhủ thầm:</w:t>
      </w:r>
    </w:p>
    <w:p>
      <w:pPr>
        <w:pStyle w:val="BodyText"/>
      </w:pPr>
      <w:r>
        <w:t xml:space="preserve">“Kẻ này nói được thì làm được, nhưng nếu mình chấp nhận sẽ bị y uy hiếp, há chẳng phải mất phong độ của một đại trượng phu hay sao? Nếu không chịu hứa, hôm nay chắc chắn sẽ chôn thân nơi này ...”.</w:t>
      </w:r>
    </w:p>
    <w:p>
      <w:pPr>
        <w:pStyle w:val="BodyText"/>
      </w:pPr>
      <w:r>
        <w:t xml:space="preserve">đang suy nghĩ thì đột nhiên cánh tay lỏng ra. Nam Quái Tân Kỳ buông ngón tay:</w:t>
      </w:r>
    </w:p>
    <w:p>
      <w:pPr>
        <w:pStyle w:val="BodyText"/>
      </w:pPr>
      <w:r>
        <w:t xml:space="preserve">“Nội lực của ngươi cách ta quá xa, nếu cứ giết ngươi như thế thì trong lòng ngươi sẽ không phục, đi! Chúng ta tìm một nơi rộng rãi tỷ thí trước, kẻ nào mạnh sẽ thắng, kẻ nào yếu sẽ thua”.</w:t>
      </w:r>
    </w:p>
    <w:p>
      <w:pPr>
        <w:pStyle w:val="BodyText"/>
      </w:pPr>
      <w:r>
        <w:t xml:space="preserve">Phương Triệu Nam định lên tiếng, chợt nghe giọng nói lạnh lùng vọng tới:</w:t>
      </w:r>
    </w:p>
    <w:p>
      <w:pPr>
        <w:pStyle w:val="BodyText"/>
      </w:pPr>
      <w:r>
        <w:t xml:space="preserve">“Tiểu tử, nếu muốn sống thì hãy mau tới đây, tháo sợi dậy thiêm tằm trên tay ta, trong võ lâm này ngoài Bắc Quái Hoàng Luyện ta đây, không ai có thể chống lại Khảm Nguyên khí công và Xích Diệm chưởng của Nam Quái Tân Kỳ!”.</w:t>
      </w:r>
    </w:p>
    <w:p>
      <w:pPr>
        <w:pStyle w:val="BodyText"/>
      </w:pPr>
      <w:r>
        <w:t xml:space="preserve">Phương Triệu Nam nhíu mày, thầm nhủ:</w:t>
      </w:r>
    </w:p>
    <w:p>
      <w:pPr>
        <w:pStyle w:val="BodyText"/>
      </w:pPr>
      <w:r>
        <w:t xml:space="preserve">“Thả một Nam Quái Tân Kỳ đã gặp nhiều phiền phức, nếu thả thêm Bắc Quái Hoàng Luyện, không biết sẽ tạo ra cục diện gì ...”.</w:t>
      </w:r>
    </w:p>
    <w:p>
      <w:pPr>
        <w:pStyle w:val="BodyText"/>
      </w:pPr>
      <w:r>
        <w:t xml:space="preserve">Tân Kỳ buông giọng cười lớn:</w:t>
      </w:r>
    </w:p>
    <w:p>
      <w:pPr>
        <w:pStyle w:val="BodyText"/>
      </w:pPr>
      <w:r>
        <w:t xml:space="preserve">“Hoàng lão quái, ngươi hãy ngồi thêm hai mươi năm nữa, đợi Tân Kỳ quay lại thả ngươi!”.</w:t>
      </w:r>
    </w:p>
    <w:p>
      <w:pPr>
        <w:pStyle w:val="BodyText"/>
      </w:pPr>
      <w:r>
        <w:t xml:space="preserve">Phương Triệu Nam chợt giật mình nhủ thầm:</w:t>
      </w:r>
    </w:p>
    <w:p>
      <w:pPr>
        <w:pStyle w:val="BodyText"/>
      </w:pPr>
      <w:r>
        <w:t xml:space="preserve">“Hai vị đại sư Giác Mộng, đối phương gửi gắm trách nhiệm trọng đại ình, kẻ cường địch trong Minh Nhạc vẫn còn đang chờ, nếu mình không thả được Nhị Quái, há chẳng phải phụ lòng hai vị thiền sư hay sao ...”.</w:t>
      </w:r>
    </w:p>
    <w:p>
      <w:pPr>
        <w:pStyle w:val="BodyText"/>
      </w:pPr>
      <w:r>
        <w:t xml:space="preserve">Chợt nghe Bắc Quái Hoàng Luyện cười lạnh:</w:t>
      </w:r>
    </w:p>
    <w:p>
      <w:pPr>
        <w:pStyle w:val="BodyText"/>
      </w:pPr>
      <w:r>
        <w:t xml:space="preserve">“Tân lão quái, nếu ngươi sợ ta thoát ra, có người có thể khống chế ngươi, thì ngươi cứ cản tên tiểu tử ấy lại, đừng để y thả ta ...”.</w:t>
      </w:r>
    </w:p>
    <w:p>
      <w:pPr>
        <w:pStyle w:val="BodyText"/>
      </w:pPr>
      <w:r>
        <w:t xml:space="preserve">Nam Quái Tân Kỳ tức giận nói:</w:t>
      </w:r>
    </w:p>
    <w:p>
      <w:pPr>
        <w:pStyle w:val="BodyText"/>
      </w:pPr>
      <w:r>
        <w:t xml:space="preserve">“Chả lẽ ta sợ ngươi, hừ! Chỉ cần hắn chịu thả ngươi, ta quyết không ngăn cản”.</w:t>
      </w:r>
    </w:p>
    <w:p>
      <w:pPr>
        <w:pStyle w:val="BodyText"/>
      </w:pPr>
      <w:r>
        <w:t xml:space="preserve">Bắc Quái Hoàng Luyện buông giọng cười lớn:</w:t>
      </w:r>
    </w:p>
    <w:p>
      <w:pPr>
        <w:pStyle w:val="BodyText"/>
      </w:pPr>
      <w:r>
        <w:t xml:space="preserve">“Tiểu tử, nếu ngươi thả lão phu, ngươi sẽ không lo Nam Quái hại ngươi nữa ...”.</w:t>
      </w:r>
    </w:p>
    <w:p>
      <w:pPr>
        <w:pStyle w:val="BodyText"/>
      </w:pPr>
      <w:r>
        <w:t xml:space="preserve">Phương Triệu Nam chưa kịp trả lời, giọng nói của Bắc Quái Hoàng Luyện lại vọng ra:</w:t>
      </w:r>
    </w:p>
    <w:p>
      <w:pPr>
        <w:pStyle w:val="BodyText"/>
      </w:pPr>
      <w:r>
        <w:t xml:space="preserve">“Tiểu tử, ngươi phải biết, trên đời này chỉ có mình ta có thể khống chế được Nam Quái Tân Kỳ”. Y hơi ngập ngừng, không đợi Phương Triệu Nam lên tiếng, lại nói tiếp:</w:t>
      </w:r>
    </w:p>
    <w:p>
      <w:pPr>
        <w:pStyle w:val="BodyText"/>
      </w:pPr>
      <w:r>
        <w:t xml:space="preserve">“Huống chi ngươi cũng muốn giúp các nhà sư chùa Thiếu Lâm, Tân Kỳ võ công tuy cao, nhưng sức của một mình y cũng có hạn, nếu ngươi tháo dây thiên tằm cho ta, Nam Bắc lưỡng quái chúng ta mà hợp sức lại, dù cho cao thủ trong thiên hạ có vây đánh cũng không sợ ...”.</w:t>
      </w:r>
    </w:p>
    <w:p>
      <w:pPr>
        <w:pStyle w:val="BodyText"/>
      </w:pPr>
      <w:r>
        <w:t xml:space="preserve">Phương Triệu Nam thầm nhủ:</w:t>
      </w:r>
    </w:p>
    <w:p>
      <w:pPr>
        <w:pStyle w:val="BodyText"/>
      </w:pPr>
      <w:r>
        <w:t xml:space="preserve">“Lời này cũng có lý, thả Nhị Quái có thể rất được việc”. Thế rồi mới quay đầu lại nói với Nam Quái Tân Kỳ:</w:t>
      </w:r>
    </w:p>
    <w:p>
      <w:pPr>
        <w:pStyle w:val="BodyText"/>
      </w:pPr>
      <w:r>
        <w:t xml:space="preserve">“Lão tiền bối, có biết Bắc Quái Hoàng Luyện là người thế nào không?” những câu hỏi này rất inh, chàng cố ý nói như thế là để Bắc Quái Hoàng Luyện nghe được, khiến cho Nam Quái Tân Kỳ không thể nào ngăn cản chàng. Chỉ nghe Nam Quái Tân Kỳ lạnh lùng nói:</w:t>
      </w:r>
    </w:p>
    <w:p>
      <w:pPr>
        <w:pStyle w:val="BodyText"/>
      </w:pPr>
      <w:r>
        <w:t xml:space="preserve">“Nếu lão hòa thượng ấy đã bảo ngươi thả cả hai chúng ta, vậy thì ngươi cứ thả luôn y!”.</w:t>
      </w:r>
    </w:p>
    <w:p>
      <w:pPr>
        <w:pStyle w:val="BodyText"/>
      </w:pPr>
      <w:r>
        <w:t xml:space="preserve">Phương Triệu Nam thầm nhủ:</w:t>
      </w:r>
    </w:p>
    <w:p>
      <w:pPr>
        <w:pStyle w:val="BodyText"/>
      </w:pPr>
      <w:r>
        <w:t xml:space="preserve">“Không thể bỏ qua thời cơ, đừng để y đổi ý”. Thế rồi mới trả lời:</w:t>
      </w:r>
    </w:p>
    <w:p>
      <w:pPr>
        <w:pStyle w:val="BodyText"/>
      </w:pPr>
      <w:r>
        <w:t xml:space="preserve">“Vãn bối cung kính chi bằng tuân mệnh”. Nói xong tung mình vọt một cái, chạy ra khỏi căn thạch thất. Chàng nhớ rõ lời Giác Mộng đại sư, ông ta bảo rằng Nhị Quái bị cầm tù, nhưng căn thạch thất nhốt Nam Quái ngoại trừ một cái lỗ nhỏ khoảng một thước, bốn bức tường đều nhẵn kín, không biết Bắc Quái bị nhốt ở đâu?</w:t>
      </w:r>
    </w:p>
    <w:p>
      <w:pPr>
        <w:pStyle w:val="BodyText"/>
      </w:pPr>
      <w:r>
        <w:t xml:space="preserve">Từ xa vọng lại giọng nói của Nam Quái Tân Kỳ:</w:t>
      </w:r>
    </w:p>
    <w:p>
      <w:pPr>
        <w:pStyle w:val="BodyText"/>
      </w:pPr>
      <w:r>
        <w:t xml:space="preserve">“Nơi ta bị nhốt, có một cánh cửa đá, đẩy cánh cửa đá đi về phía bên trái mười bước thì chính là nơi nhốt Bắc Quái Hoàng Luyện!”.</w:t>
      </w:r>
    </w:p>
    <w:p>
      <w:pPr>
        <w:pStyle w:val="BodyText"/>
      </w:pPr>
      <w:r>
        <w:t xml:space="preserve">Phương Triệu Nam nhìn kỹ, quả nhiên thấy ở trước cửa có một vết nứt, thế là chàng đẩy nhẹ, cánh cửa đá bật ra, chàng bước sang bên trái mười bước, quả nhiên thấy có một quái nhân tóc bạc, dài đến mấy thước, chân tay đều bị trói ngồi xếp bằng ở đấy.</w:t>
      </w:r>
    </w:p>
    <w:p>
      <w:pPr>
        <w:pStyle w:val="BodyText"/>
      </w:pPr>
      <w:r>
        <w:t xml:space="preserve">Thế rồi chàng mới ôm quyền nói:</w:t>
      </w:r>
    </w:p>
    <w:p>
      <w:pPr>
        <w:pStyle w:val="BodyText"/>
      </w:pPr>
      <w:r>
        <w:t xml:space="preserve">“Lão tiền bối có phải là Bắc Quái Hoàng Luyện không?”.</w:t>
      </w:r>
    </w:p>
    <w:p>
      <w:pPr>
        <w:pStyle w:val="BodyText"/>
      </w:pPr>
      <w:r>
        <w:t xml:space="preserve">Ông già râu tóc bạc phơ ấy đột nhiên ngẩng đầu lên, đôi mắt sắc bén nhìn lên mặt Phương Triệu Nam, chậm rãi đáp:</w:t>
      </w:r>
    </w:p>
    <w:p>
      <w:pPr>
        <w:pStyle w:val="BodyText"/>
      </w:pPr>
      <w:r>
        <w:t xml:space="preserve">“Đúng vậy, lão phu chính là Hoàng Luyện”.</w:t>
      </w:r>
    </w:p>
    <w:p>
      <w:pPr>
        <w:pStyle w:val="BodyText"/>
      </w:pPr>
      <w:r>
        <w:t xml:space="preserve">Phương Triệu Nam tuy cảm thấy ánh mắt của ông ta sáng lấp lánh, khiến cho người ta có cảm giác bất an. Chàng không dám nhìn vào ánh mắt của lão nữa, thế là nghiêng mặt tháo sợi dây trên tay, sau đó ngồi xuống, tháo sợi dây cột hai chân của lão ta. chàng loay hoay cả nửa canh giờ mới tháo xong, trong nửa canh giờ ấy chàng không hề lên tiếng.</w:t>
      </w:r>
    </w:p>
    <w:p>
      <w:pPr>
        <w:pStyle w:val="BodyText"/>
      </w:pPr>
      <w:r>
        <w:t xml:space="preserve">Ông già râu tóc bạc phơ đã được tháo dây, cử động chân tay rồi buông giọng cười lớn:</w:t>
      </w:r>
    </w:p>
    <w:p>
      <w:pPr>
        <w:pStyle w:val="BodyText"/>
      </w:pPr>
      <w:r>
        <w:t xml:space="preserve">“Ta cứ nghĩ suốt đời khó ra khỏi thạch thất này, không ngờ lại có hôm may”. Nói xong thì bước sải ra ngoài. Phương Triệu Nam mỉm cười, im lặng không nói, lướt tới trước mặt ông ta bước ra phía trước. Nam Quái Tân Kỳ đứng dựa vào vách tường, sắc mặt của ông ta rất nghiêm trang, mắt cứ nhìn chằm chằm vào lối ra. Phương Triệu Nam hơi cúi người nói:</w:t>
      </w:r>
    </w:p>
    <w:p>
      <w:pPr>
        <w:pStyle w:val="BodyText"/>
      </w:pPr>
      <w:r>
        <w:t xml:space="preserve">“Tân lão tiền bối ...” Tân Kỳ phất tay trái, lạnh lùng tiếp lời:</w:t>
      </w:r>
    </w:p>
    <w:p>
      <w:pPr>
        <w:pStyle w:val="BodyText"/>
      </w:pPr>
      <w:r>
        <w:t xml:space="preserve">“Mau tránh ra một bên!” Phương Triệu Nam cảnh giác vô cùng, nhìn thần sắc của ông ta thì đã biết có chuyện gì, chàng lập tức tung mình vọt sang một góc. Chàng vừa mới đứng vững thì Bắc Quái Hoàng Luyện đã xuất hiện ở cửa thạch thất. Nam Quái Tân Kỳ đột nhiên đứng thẳng người, rời khỏi vách tường. Bắc Quái Hoàng Luyện cười lớn nói:</w:t>
      </w:r>
    </w:p>
    <w:p>
      <w:pPr>
        <w:pStyle w:val="BodyText"/>
      </w:pPr>
      <w:r>
        <w:t xml:space="preserve">“Tân lão quái, mấy mươi năm nay, Khảm Nguyên khí công và Xích Diệm chưởng của ngươi tiến triển như thế nào?”.</w:t>
      </w:r>
    </w:p>
    <w:p>
      <w:pPr>
        <w:pStyle w:val="BodyText"/>
      </w:pPr>
      <w:r>
        <w:t xml:space="preserve">Nam Quái Tân Kỳ lạnh lùng nói:</w:t>
      </w:r>
    </w:p>
    <w:p>
      <w:pPr>
        <w:pStyle w:val="BodyText"/>
      </w:pPr>
      <w:r>
        <w:t xml:space="preserve">“Nếu có hứng thú, ngươi có muốn thử không?”.</w:t>
      </w:r>
    </w:p>
    <w:p>
      <w:pPr>
        <w:pStyle w:val="BodyText"/>
      </w:pPr>
      <w:r>
        <w:t xml:space="preserve">Bắc Quái Hoàng Luyện nói:</w:t>
      </w:r>
    </w:p>
    <w:p>
      <w:pPr>
        <w:pStyle w:val="BodyText"/>
      </w:pPr>
      <w:r>
        <w:t xml:space="preserve">“Hay lắm, hay lắm” nói xong thì giơ tay từ xa đẩy tới. Phương Triệu Nam chỉ cảm thấy một nguồn khí lạnh từ chưởng thế của y tản mát khắp căn phòng, chàng không khỏi giật mình, thầm nhủ:</w:t>
      </w:r>
    </w:p>
    <w:p>
      <w:pPr>
        <w:pStyle w:val="BodyText"/>
      </w:pPr>
      <w:r>
        <w:t xml:space="preserve">“Đây là chưởng lực gì?”.</w:t>
      </w:r>
    </w:p>
    <w:p>
      <w:pPr>
        <w:pStyle w:val="BodyText"/>
      </w:pPr>
      <w:r>
        <w:t xml:space="preserve">Chỉ nghe Nam Quái Tân Kỳ cười lạnh rồi nói:</w:t>
      </w:r>
    </w:p>
    <w:p>
      <w:pPr>
        <w:pStyle w:val="BodyText"/>
      </w:pPr>
      <w:r>
        <w:t xml:space="preserve">“Hàn Băng chưởng của Hoàng huynh lại mạnh hơn năm xưa rất nhiều”. Rồi tay phải phất lên, đẩy ra một chưởng.</w:t>
      </w:r>
    </w:p>
    <w:p>
      <w:pPr>
        <w:pStyle w:val="BodyText"/>
      </w:pPr>
      <w:r>
        <w:t xml:space="preserve">Một luồng gió nóng từ chưởng thế của Nam Quái Tân Kỳ phóng ra. Trong căn phòng lập tức lại có gió nóng bao trùm. Hai luồng kình phong một nóng một lạnh chạm nhau trong căn phòng, chỉ thấy trong căn phòng lập tức dậy lên trận cuồng phong.</w:t>
      </w:r>
    </w:p>
    <w:p>
      <w:pPr>
        <w:pStyle w:val="BodyText"/>
      </w:pPr>
      <w:r>
        <w:t xml:space="preserve">Chợt nghe tiếng cười quái dị như cú kêu của Bắc Quái Hoàng Luyện vang lên khắp căn phong:</w:t>
      </w:r>
    </w:p>
    <w:p>
      <w:pPr>
        <w:pStyle w:val="BodyText"/>
      </w:pPr>
      <w:r>
        <w:t xml:space="preserve">“Chưởng lực của Tân huynh cũng hùng hậu hơn năm xưa rất nhiều”.</w:t>
      </w:r>
    </w:p>
    <w:p>
      <w:pPr>
        <w:pStyle w:val="BodyText"/>
      </w:pPr>
      <w:r>
        <w:t xml:space="preserve">Phương Triệu Nam cao giọng nói:</w:t>
      </w:r>
    </w:p>
    <w:p>
      <w:pPr>
        <w:pStyle w:val="BodyText"/>
      </w:pPr>
      <w:r>
        <w:t xml:space="preserve">“Hai vị lão tiền bối hãy ngừng tay, nghe vãn bối nói một lời!” rồi chàng tung người vọt vào giữa hai người nói:</w:t>
      </w:r>
    </w:p>
    <w:p>
      <w:pPr>
        <w:pStyle w:val="BodyText"/>
      </w:pPr>
      <w:r>
        <w:t xml:space="preserve">“Hai vị lão tiền bối đã hứa với vãn bối sẽ giúp các nhà sư chùa Thiếu Lâm, hiện nay kẻ cường địch e rằng đang chờ trong chùa, hai vị nếu muốn thử công lực đã tiến bộ đến bao nhiêu, sao không ra ứng phó với bọn chúng?”.</w:t>
      </w:r>
    </w:p>
    <w:p>
      <w:pPr>
        <w:pStyle w:val="BodyText"/>
      </w:pPr>
      <w:r>
        <w:t xml:space="preserve">Nam Quái Tân Kỳ lạnh lùng hừ nói:</w:t>
      </w:r>
    </w:p>
    <w:p>
      <w:pPr>
        <w:pStyle w:val="BodyText"/>
      </w:pPr>
      <w:r>
        <w:t xml:space="preserve">“Hoàng huynh nếu thấy Hàn Băng chưởng của ngươi là khắc tinh của Xích Diệm chưởng, chúng ta hãy tìm một nơi vắng vẻ tỷ thí thử xem!”.</w:t>
      </w:r>
    </w:p>
    <w:p>
      <w:pPr>
        <w:pStyle w:val="BodyText"/>
      </w:pPr>
      <w:r>
        <w:t xml:space="preserve">Bắc Quái Hoàng Luyện mỉm cười:</w:t>
      </w:r>
    </w:p>
    <w:p>
      <w:pPr>
        <w:pStyle w:val="BodyText"/>
      </w:pPr>
      <w:r>
        <w:t xml:space="preserve">“Hai người chúng ta nước lửa khó dung, xem ra khó cùng đứng chân trên võ lâm, sớm muộn gì cũng phải liều mạng với nhau ...” y hơi ngập ngừng rồi nói:</w:t>
      </w:r>
    </w:p>
    <w:p>
      <w:pPr>
        <w:pStyle w:val="BodyText"/>
      </w:pPr>
      <w:r>
        <w:t xml:space="preserve">“Song huynh đệ có hai câu phải nói trước”.</w:t>
      </w:r>
    </w:p>
    <w:p>
      <w:pPr>
        <w:pStyle w:val="BodyText"/>
      </w:pPr>
      <w:r>
        <w:t xml:space="preserve">Nam Quái Tân Kỳ hơi sầm mặt nói:</w:t>
      </w:r>
    </w:p>
    <w:p>
      <w:pPr>
        <w:pStyle w:val="BodyText"/>
      </w:pPr>
      <w:r>
        <w:t xml:space="preserve">“Có gì hãy nói mau, huynh đệ sẽ phụng bồi”.</w:t>
      </w:r>
    </w:p>
    <w:p>
      <w:pPr>
        <w:pStyle w:val="BodyText"/>
      </w:pPr>
      <w:r>
        <w:t xml:space="preserve">Bắc Quái Hoàng Luyện nói:</w:t>
      </w:r>
    </w:p>
    <w:p>
      <w:pPr>
        <w:pStyle w:val="BodyText"/>
      </w:pPr>
      <w:r>
        <w:t xml:space="preserve">“Nói ra cũng chẳng khó khăn gì, đó chính là trước khi chúng ta ra tay, cần phải tìm Giác Sinh đại sư rửa mối nhục bị cầm tù mấy mươi năm”.</w:t>
      </w:r>
    </w:p>
    <w:p>
      <w:pPr>
        <w:pStyle w:val="BodyText"/>
      </w:pPr>
      <w:r>
        <w:t xml:space="preserve">Phương Triệu Nam nói:</w:t>
      </w:r>
    </w:p>
    <w:p>
      <w:pPr>
        <w:pStyle w:val="BodyText"/>
      </w:pPr>
      <w:r>
        <w:t xml:space="preserve">“Hai vị lão tiền bối đã hứa với vãn bối sẽ giúp các nhà sư trong chùa Thiếu Lâm đánh lui kẻ cường địch, còn ân oán xưa kia giữa hai vị lão tiền bối, xin hãy đợi sau này hãy tính tiếp!”.</w:t>
      </w:r>
    </w:p>
    <w:p>
      <w:pPr>
        <w:pStyle w:val="BodyText"/>
      </w:pPr>
      <w:r>
        <w:t xml:space="preserve">Hoàng Luyện ho mạnh một tiếng:</w:t>
      </w:r>
    </w:p>
    <w:p>
      <w:pPr>
        <w:pStyle w:val="BodyText"/>
      </w:pPr>
      <w:r>
        <w:t xml:space="preserve">“Lão phu mặc kệ y là địch hay bạn, nhưng sẽ ra tay theo lời ngươi”.</w:t>
      </w:r>
    </w:p>
    <w:p>
      <w:pPr>
        <w:pStyle w:val="BodyText"/>
      </w:pPr>
      <w:r>
        <w:t xml:space="preserve">Phương Triệu Nam nói:</w:t>
      </w:r>
    </w:p>
    <w:p>
      <w:pPr>
        <w:pStyle w:val="BodyText"/>
      </w:pPr>
      <w:r>
        <w:t xml:space="preserve">“Phương pháp này rất hay” thế rồi cất bước chạy về phía trước.</w:t>
      </w:r>
    </w:p>
    <w:p>
      <w:pPr>
        <w:pStyle w:val="BodyText"/>
      </w:pPr>
      <w:r>
        <w:t xml:space="preserve">Ba người chạy rất nhanh, trong chốc lát đã đến một ngã rẽ. Phương Triệu Nam chạy thẳng lên con đường dẫn đến Tàng Kinh Các. Con đường đó được trải bằng đá, từng bậc thang dẫn thẳng lên phía trên, trông rất hiểm trở. Phương Triệu Nam vừa dắt Nam Bắc Nhị Quái chạy vừa cảm thấy rất bất an.</w:t>
      </w:r>
    </w:p>
    <w:p>
      <w:pPr>
        <w:pStyle w:val="BodyText"/>
      </w:pPr>
      <w:r>
        <w:t xml:space="preserve">Hai kẻ này tính tình trái ngược nhau, vả lại hỷ nộ vô thường, cố nhiên mang đến cho chàng rất nhiều phiền toái, nhưng điều chàng lo nhất là chùa Thiếu Lâm đã thay đổi ...</w:t>
      </w:r>
    </w:p>
    <w:p>
      <w:pPr>
        <w:pStyle w:val="BodyText"/>
      </w:pPr>
      <w:r>
        <w:t xml:space="preserve">Cái chết của cả sư môn hiện lên trong đầu chàng, chuyện này càng khiến cho chàng bất an. Chàng đang chạy đột nhiên chúi người về phía trước, té ra khi lên đến bậc thang cuối cùng, phía trước là một mảnh đất bằng rộng khoảng một trượng vuông.</w:t>
      </w:r>
    </w:p>
    <w:p>
      <w:pPr>
        <w:pStyle w:val="BodyText"/>
      </w:pPr>
      <w:r>
        <w:t xml:space="preserve">Phương Triệu Nam quay đầu nhìn Nam Bắc Nhị Quái rồi nói:</w:t>
      </w:r>
    </w:p>
    <w:p>
      <w:pPr>
        <w:pStyle w:val="BodyText"/>
      </w:pPr>
      <w:r>
        <w:t xml:space="preserve">“Hai vị lão tiền bối hãy chờ đợi trong chốc lát, vãn bối sẽ kêu cửa cho hai vị”. Nhưng lúc đang nói chuyện, chàng đưa mắt nhìn xung quanh. Quả nhiên phát hiện ở phía trước có một bức vách bằng đá. Chàng chạy tới kéo nhẹ cánh cửa, một luồng khí tanh của máu xộc vào mũi.</w:t>
      </w:r>
    </w:p>
    <w:p>
      <w:pPr>
        <w:pStyle w:val="BodyText"/>
      </w:pPr>
      <w:r>
        <w:t xml:space="preserve">Chàng đưa mắt nhìn quanh, dưới đất là một cái xác mặc tăng bào màu xanh. Hai tay của người ấy nắm chặt vào cánh cửa, máu trên lưng đã vón cục lại thành màu tím đậm, xung quanh cái xác toàn là máu. Chắc là người này bị trọng thương, định chạy ra mở cửa nhưng bị người ta đuổi theo đánh một nhát chí mạng. Thảm cảnh ấy khiến cho Phương Triệu Nam rùng mình, vì thế chàng nhớ lại cảnh tượng cả sư môn bị giết trong một đêm mưa gió. Chàng buồn bã chép miệng, thầm nhủ:</w:t>
      </w:r>
    </w:p>
    <w:p>
      <w:pPr>
        <w:pStyle w:val="BodyText"/>
      </w:pPr>
      <w:r>
        <w:t xml:space="preserve">“Chả lẽ mình đã đến trễ, chùa Thiếu Lâm đã bị hại trong tay người của Minh Nhạc?” chàng lê bước về phía trước, cảm thấy đã phụ lời ủy thác của hai vị thiền sư, tâm trạng rối bời. Còn Nam Bắc Nhị Quái thì không hề tỏ ra thương xót, bọn họ đang chìm đắm trong niềm vui được tự do, ở khóe miệng đều có nụ cười.</w:t>
      </w:r>
    </w:p>
    <w:p>
      <w:pPr>
        <w:pStyle w:val="BodyText"/>
      </w:pPr>
      <w:r>
        <w:t xml:space="preserve">Phương Triệu Nam hít sâu một hơi cho tỉnh táo hơn, chàng sải bước ra ngoài.</w:t>
      </w:r>
    </w:p>
    <w:p>
      <w:pPr>
        <w:pStyle w:val="BodyText"/>
      </w:pPr>
      <w:r>
        <w:t xml:space="preserve">Trong lòng chàng dâng lên một tia hy vọng. Chàng hy vọng rằng thảm biến trong Tàng Kinh Các chỉ là do người trong Minh Nhạc đánh lén ... chàng lại nhớ rằng La Hán trận của chùa Thiếu Lâm nổi danh thiên hạ, dù cho gặp phải cường địch cũng không đến nỗi tan vỡ. Ý nghĩ ấy khiến cho tinh thần của chàng phấn chấn, chàng phóng vội ra khỏi Tàng Kinh Các. Nam Bắc Nhị Quái tuy tính tình kỳ lạ, nhưng vẫn rất coi trọng lời hứa, thấy Phương Triệu Nam chạy ra phía trước thì cũng không hỏi nhiều lời nữa, đuổi gấp theo sau Phương Triệu Nam.</w:t>
      </w:r>
    </w:p>
    <w:p>
      <w:pPr>
        <w:pStyle w:val="BodyText"/>
      </w:pPr>
      <w:r>
        <w:t xml:space="preserve">Phương Triệu Nam chạy ra khỏi Tàng Kinh Các, trước mặt toàn là phòng ốc nhưng im lặng như cõi chết. Chàng đưa mắt nhìn quanh, chẳng thấy một nhà sư Thiếu Lâm nào cả. Chàng thầm kinh:</w:t>
      </w:r>
    </w:p>
    <w:p>
      <w:pPr>
        <w:pStyle w:val="BodyText"/>
      </w:pPr>
      <w:r>
        <w:t xml:space="preserve">“Nơi này là giữa chùa Thiếu Lâm mà chẳng thấy bóng dáng nhà sư, chả lẽ họ thực sự đã bị người trong Minh Nhạc giết chết hết?” chàng nhìn kỹ lại cũng chẳng thấy xác chết nào. Phương Triệu Nam lò dò bước về phía trước, đi đến lớp đại điện thứ hai, chàng chợt nghe bên tai vang lên một tiếng Phật hiệu tuy nhỏ nhưng có lực truyền vào trong tai, chàng quay đầu nhìn qua không khỏi ngạc nhiên. Chỉ thấy trên bãi cỏ trước lớp đại điện thứ hai có bảy tám trăm nhà sư đang xếp bằng ngồi ở đấy, ai nấy đều chắp tay, nhắm mắt ngồi yên không hề nhúc nhích, vẻ mặt đau đớn, lộ vẻ bất bình, tựa như những tù nhân đang ôm trong lòng nỗi uất ức, không chịu nghe theo sự an bài của số phận, nhưng không thể nào chống cự lại được ... Phương Triệu Nam hít sâu một hơi thầm nhủ:</w:t>
      </w:r>
    </w:p>
    <w:p>
      <w:pPr>
        <w:pStyle w:val="BodyText"/>
      </w:pPr>
      <w:r>
        <w:t xml:space="preserve">“Té ra họ tập trung ở đây”. Rồi chàng chậm rãi bước qua lớp cửa tròn, đi về phía bãi cỏ rộng ấy. Nam Bắc Nhị Quái đưa mắt nhìn nhau, bước theo sau Phương Triệu Nam.</w:t>
      </w:r>
    </w:p>
    <w:p>
      <w:pPr>
        <w:pStyle w:val="BodyText"/>
      </w:pPr>
      <w:r>
        <w:t xml:space="preserve">Một hàng hòa thượng xếp ở sau cùng đột nhiên mở mắt, liếc nhìn Phương Triệu Nam, thấy phía sau chàng là hai quái nhân tóc dài đến gối, quần áo rách rưới thì đều hơi ngạc nhiên.</w:t>
      </w:r>
    </w:p>
    <w:p>
      <w:pPr>
        <w:pStyle w:val="BodyText"/>
      </w:pPr>
      <w:r>
        <w:t xml:space="preserve">Phương Triệu Nam thầm cảm thấy kỳ lạ, chàng nghĩ:</w:t>
      </w:r>
    </w:p>
    <w:p>
      <w:pPr>
        <w:pStyle w:val="BodyText"/>
      </w:pPr>
      <w:r>
        <w:t xml:space="preserve">“Sao sắc mặt của ai cũng rầu rĩ đến thế, trong sự đau đớn có mang u uất, rốt cuộc chuyện gì đã xảy ra?” chàng quay đầu nhìn, chỉ thấy ở trên đại điện có chủ trì của chùa Thiếu Lâm là Đại Phương thiền sư, hai bên ông ta là các cao tăng thuộc hàng chữ Đại. Điều khiến Phương Triệu Nam cảm thấy kinh ngạc là ở giữa đại điện có ba cái xác. Chàng nhận ra cái xác ở chính giữa chính là Đại Bi thiền sư, còn hai cái xác ở hai bên thì không biết, nhưng tuổi tác cũng rất lớn, hình như là cao tăng thuộc hàng chữ Đại. Phương Triệu Nam đứng sững ra rồi chạy vội vào trong điện. Chàng ôm quyền vái dài Đại Phương thiền sư nói:</w:t>
      </w:r>
    </w:p>
    <w:p>
      <w:pPr>
        <w:pStyle w:val="BodyText"/>
      </w:pPr>
      <w:r>
        <w:t xml:space="preserve">“Vãn bối một lần gặp đại sư ở Minh Nhạc, nay trong lòng rất ngưỡng mộ, đại sư có thể có thể an toàn quay về thực sự là phước của võ lâm chúng ta”.</w:t>
      </w:r>
    </w:p>
    <w:p>
      <w:pPr>
        <w:pStyle w:val="BodyText"/>
      </w:pPr>
      <w:r>
        <w:t xml:space="preserve">Đại Phương thiền sư lạnh lùng hừ một tiếng nói:</w:t>
      </w:r>
    </w:p>
    <w:p>
      <w:pPr>
        <w:pStyle w:val="BodyText"/>
      </w:pPr>
      <w:r>
        <w:t xml:space="preserve">“Đây là nơi bàn việc của chùa Thiếu Lâm chúng tôi, ngoại trừ người trong chùa, những ai không được mời thì không được tự tiện bước vào, Phương thí chủ chưa được mời mà đã vi phạm giới quy trong chùa, nghĩ tình ngươi trẻ tuổi vô tri, lại có duyên gặp mặt với lão nạp một lần, nay mở ột mạch lưới, không truy cứu nữa, hãy mau rời khỏi chốn này!”.</w:t>
      </w:r>
    </w:p>
    <w:p>
      <w:pPr>
        <w:pStyle w:val="BodyText"/>
      </w:pPr>
      <w:r>
        <w:t xml:space="preserve">Phương Triệu Nam khựng người lại, đưa mắt lướt nhìn bọn Đại Ngu, Đại Đạo, thấy thần sắc của bọn cũng giống như các nhà sư ở bên ngoài bãi cỏ, ai nấy đều tỏ vẻ đau đớn. Chàng là người thông minh, vừa nhìn thì đã cảm thấy có chuyện không hay, thế là chàng đưa mắt nhìn thẳng vào mặt Đại Phương thiền sư không hề chớp. Đại Phương thiền sư biến sắc, giận dữ nói:</w:t>
      </w:r>
    </w:p>
    <w:p>
      <w:pPr>
        <w:pStyle w:val="BodyText"/>
      </w:pPr>
      <w:r>
        <w:t xml:space="preserve">“Ngươi nhìn lão nạp như thế là có ý gì? Ta đã không truy cứu ngươi tự tiện đi vào cấm địa của tệ tự, ngươi cứ đứng đó không đi là tại làm sao?”.</w:t>
      </w:r>
    </w:p>
    <w:p>
      <w:pPr>
        <w:pStyle w:val="BodyText"/>
      </w:pPr>
      <w:r>
        <w:t xml:space="preserve">Phương Triệu Nam vẫn không hề tìm thấy điều gì khả nghi trên mặt Đại Phương thiền sư, ông ta vẫn giống như Đại Phương thiền sư chủ trì đại hội anh hùng ở đỉnh Minh Nguyệt, chẳng hề có chỗ khác nhau gì. té ra chàng chợt nhớ Nhạc chủ của Minh Nhạc là kẻ xảo trá, có thể sẽ chọn một người có bộ mặt giống Đại Phương thiền sư rồi đưa về chùa Thiếu Lâm. Nhưng sau khi nhìn kỹ, chàng cảm thấy ý nghĩ này sai lầm, chàng cố vắt óc để tìm ra một điều khả nghi. Chàng cứ đứng sững ở đấy, nhưng ý nghĩ cứ lướt qua trong đầu. Chàng nhìn lén về phía Đại Ngu thiền sư, chỉ thấy trên mặt ông ta đầy vẻ bi phẫn căm giận, ánh mắt chốc chốc lại nhìn về phía mình có vẻ như đang cầu cứu. Chàng đứa mắt nhìn qua, lại thấy trong mắt của Đại Đạo thiền sư cũng đầy vẻ van nài, trong lòng không khỏi chột dạ. Trong khoảnh khắc ấy, chàng tựa như đã nhận ra ở đây đang ẩn chứa sát cơ tàn khốc vô tình, chàng ho nhẹ một tiếng rồi nói:</w:t>
      </w:r>
    </w:p>
    <w:p>
      <w:pPr>
        <w:pStyle w:val="BodyText"/>
      </w:pPr>
      <w:r>
        <w:t xml:space="preserve">“Nếu vãn bối không đi thì sao?”.</w:t>
      </w:r>
    </w:p>
    <w:p>
      <w:pPr>
        <w:pStyle w:val="BodyText"/>
      </w:pPr>
      <w:r>
        <w:t xml:space="preserve">Đại Phương thiền sư tức giận nói:</w:t>
      </w:r>
    </w:p>
    <w:p>
      <w:pPr>
        <w:pStyle w:val="BodyText"/>
      </w:pPr>
      <w:r>
        <w:t xml:space="preserve">“Chùa Thiếu Lâm lẽ nào để cho ngươi làm càn ở đây, nếu ngươi cứ lắm chuyện nữa, đừng trách lão nạp vô tình”. Rồi ông ta gằn giọng quát lên:</w:t>
      </w:r>
    </w:p>
    <w:p>
      <w:pPr>
        <w:pStyle w:val="BodyText"/>
      </w:pPr>
      <w:r>
        <w:t xml:space="preserve">“Lão nạp đang thanh lý môn hộ ở đây, không có thời gian nhiều lời với ngươi ...” rồi đưa mắt nhìn hai nhà sư mặt cà sa vàng ở phía sau nói:</w:t>
      </w:r>
    </w:p>
    <w:p>
      <w:pPr>
        <w:pStyle w:val="BodyText"/>
      </w:pPr>
      <w:r>
        <w:t xml:space="preserve">“Kéo y ra ngoài”.</w:t>
      </w:r>
    </w:p>
    <w:p>
      <w:pPr>
        <w:pStyle w:val="BodyText"/>
      </w:pPr>
      <w:r>
        <w:t xml:space="preserve">Hai nhà sư chắp tay, tung mình vọt đến trước mặt Phương Triệu Nam. Phương Triệu Nam lắc vai một cái, né tránh chưởng thế của hai nhà sư, người lướt đến bên cạnh xác của Đại Bi thiền sư, tay trái đỡ xác của ông ta lên. Chỉ thấy trước ngực của ông ta có một mũi đao đâm ra đến sau lưng, hai nhà sư mặc cà sa màu vàng tung ra một đòn không trúng thì lập tức xoay người lao về phía sau lưng Phương Triệu Nam.</w:t>
      </w:r>
    </w:p>
    <w:p>
      <w:pPr>
        <w:pStyle w:val="BodyText"/>
      </w:pPr>
      <w:r>
        <w:t xml:space="preserve">Chợt nghe Nam Quái đang đứng ở cửa bên trái đại điện cười lạnh một tiếng:</w:t>
      </w:r>
    </w:p>
    <w:p>
      <w:pPr>
        <w:pStyle w:val="BodyText"/>
      </w:pPr>
      <w:r>
        <w:t xml:space="preserve">“Đứng lại”. Ông ta đánh dứ ra một chưởng từ xa tới. Nhà sư phía bên phải vừa vọt người đi thì lập tức cảm thấy một luồng ám kình giáng vào bối tâm, ông ta vội vàng đề chân khí ở Đan Điền, người thì đứng lại, múa một chưởng đánh ra. Ông ta ứng biến tuy nhanh, nhưng vẫn chậm một bước. Một luồng ám kình giáng thẳng vào trước ngực, người bất giác thối lui ra sau hai bước, miệng phun ra một ngụm máu rồi té phịch xuống đất.</w:t>
      </w:r>
    </w:p>
    <w:p>
      <w:pPr>
        <w:pStyle w:val="BodyText"/>
      </w:pPr>
      <w:r>
        <w:t xml:space="preserve">Bắc Quái Hoàng Luyện đã thấy Nam Quái Tân Kỳ ra tay, cười lên một tiếng quái dị như tiếng cú kêu, phất tay áo đánh ra một luồng gió lạnh. Nhà sư tấn công về phía bên trái của Phương Triệu Nam cảm thấy một luồng khí lạnh lẽo giáng vào người mình thì rùng mình rồi té sấp xuống đất.</w:t>
      </w:r>
    </w:p>
    <w:p>
      <w:pPr>
        <w:pStyle w:val="BodyText"/>
      </w:pPr>
      <w:r>
        <w:t xml:space="preserve">Đại Phương thiền sư thấy hai đệ tử hộ pháp đã bị hai quái nhân dễ dàng đánh trọng thương thì không khỏi giật mình, tức giận quát lớn:</w:t>
      </w:r>
    </w:p>
    <w:p>
      <w:pPr>
        <w:pStyle w:val="BodyText"/>
      </w:pPr>
      <w:r>
        <w:t xml:space="preserve">“Ai dám đả thương của ở chùa Thiếu Lâm?”.</w:t>
      </w:r>
    </w:p>
    <w:p>
      <w:pPr>
        <w:pStyle w:val="BodyText"/>
      </w:pPr>
      <w:r>
        <w:t xml:space="preserve">Bắc Quái Hoàng Luyện lạnh lùng đáp:</w:t>
      </w:r>
    </w:p>
    <w:p>
      <w:pPr>
        <w:pStyle w:val="BodyText"/>
      </w:pPr>
      <w:r>
        <w:t xml:space="preserve">“Ngươi là người thế nào với Giác Sinh hòa thượng?”.</w:t>
      </w:r>
    </w:p>
    <w:p>
      <w:pPr>
        <w:pStyle w:val="BodyText"/>
      </w:pPr>
      <w:r>
        <w:t xml:space="preserve">Đại Phương nghe ông ta nhắc đến tên của sư phụ đã mất của mình, không khỏi ngạc nhiên nói:</w:t>
      </w:r>
    </w:p>
    <w:p>
      <w:pPr>
        <w:pStyle w:val="BodyText"/>
      </w:pPr>
      <w:r>
        <w:t xml:space="preserve">“Giác Sinh đại sư là pháp hiệu ân sư đã khuất núi của lão nạp”.</w:t>
      </w:r>
    </w:p>
    <w:p>
      <w:pPr>
        <w:pStyle w:val="BodyText"/>
      </w:pPr>
      <w:r>
        <w:t xml:space="preserve">Nam Quái Tân Kỳ cười ha ha ha một hồi rồi nói:</w:t>
      </w:r>
    </w:p>
    <w:p>
      <w:pPr>
        <w:pStyle w:val="BodyText"/>
      </w:pPr>
      <w:r>
        <w:t xml:space="preserve">“Nói như thế, ngươi đã thấp hơn bọn ta một bậc”.</w:t>
      </w:r>
    </w:p>
    <w:p>
      <w:pPr>
        <w:pStyle w:val="BodyText"/>
      </w:pPr>
      <w:r>
        <w:t xml:space="preserve">Đại Phương thiền sư chưa bao giờ nghe sư phụ nhắc đến chuyện Nam Bắc Nhị Quái bị cầm tù cho nên vẫn không hề đoán ra lai lịch của hai người này. Phương Triệu Nam tay trái kẹp xác của Đại Bi thiền sư, tay phải vẫy Nam Bắc Nhị Quái rồi cười rằng:</w:t>
      </w:r>
    </w:p>
    <w:p>
      <w:pPr>
        <w:pStyle w:val="BodyText"/>
      </w:pPr>
      <w:r>
        <w:t xml:space="preserve">“Hai vị lão tiền bối hãy khoan ra tay, để cho tại hạ hỏi rõ vài chuyện rồi tính tiếp”.</w:t>
      </w:r>
    </w:p>
    <w:p>
      <w:pPr>
        <w:pStyle w:val="BodyText"/>
      </w:pPr>
      <w:r>
        <w:t xml:space="preserve">Nam Bắc Nhị Quái đưa mắt nhìn nhau rồi chẳng nói gì cả. Phương Triệu Nam nhìn Đại Phương thiền sư rồi nói:</w:t>
      </w:r>
    </w:p>
    <w:p>
      <w:pPr>
        <w:pStyle w:val="BodyText"/>
      </w:pPr>
      <w:r>
        <w:t xml:space="preserve">“Vị lão thiền sư này có phải tự sát mà chết không?”.</w:t>
      </w:r>
    </w:p>
    <w:p>
      <w:pPr>
        <w:pStyle w:val="BodyText"/>
      </w:pPr>
      <w:r>
        <w:t xml:space="preserve">Đại Phương thiền sư lạnh lùng đáp:</w:t>
      </w:r>
    </w:p>
    <w:p>
      <w:pPr>
        <w:pStyle w:val="BodyText"/>
      </w:pPr>
      <w:r>
        <w:t xml:space="preserve">“Chuyện trong bổn tự nào để cho người ngoài hỏi, Đại Nguyên sư đệ, hãy mau đuổi hắn ra khỏi đại điện”. Đại Nguyên thiền sư ngẩng đầu lên nhìn Đại Phương thiền sư rồi chậm rãi bước về phía Phương Triệu Nam. Phương Triệu Nam nói:</w:t>
      </w:r>
    </w:p>
    <w:p>
      <w:pPr>
        <w:pStyle w:val="BodyText"/>
      </w:pPr>
      <w:r>
        <w:t xml:space="preserve">“Lão thiền sư hãy khoan ra tay, vãn bối nói xong mấy câu này, chúng ta đánh cũng không muộn”.</w:t>
      </w:r>
    </w:p>
    <w:p>
      <w:pPr>
        <w:pStyle w:val="BodyText"/>
      </w:pPr>
      <w:r>
        <w:t xml:space="preserve">Đại Nguyên cười buồn bã nói:</w:t>
      </w:r>
    </w:p>
    <w:p>
      <w:pPr>
        <w:pStyle w:val="BodyText"/>
      </w:pPr>
      <w:r>
        <w:t xml:space="preserve">“Phương thí chủ có lời gì thì hãy nói với phương trượng chưởng môn tệ tự, môn quy của chùa Thiếu Lâm rất nghiêm khắc, tất cả mọi chuyện đều do chưởng môn phương trượng quyết định, mấy trăm năm cũng như một ngày, lão nạp dù có nghe cũng bằng không”.</w:t>
      </w:r>
    </w:p>
    <w:p>
      <w:pPr>
        <w:pStyle w:val="BodyText"/>
      </w:pPr>
      <w:r>
        <w:t xml:space="preserve">Chỉ nghe Đại Phương thiền sư cười lạnh rồi giơ cao cây Lục Ngọc Phật trượng trong tay, cao giọng nói:</w:t>
      </w:r>
    </w:p>
    <w:p>
      <w:pPr>
        <w:pStyle w:val="BodyText"/>
      </w:pPr>
      <w:r>
        <w:t xml:space="preserve">“Giám viện trưởng lão Đại Nguyên cố ý vi phạm lệnh dụ của chưởng môn, đã đi ngược giới quy của bổn tự, tội đáng tự sát ...”.</w:t>
      </w:r>
    </w:p>
    <w:p>
      <w:pPr>
        <w:pStyle w:val="BodyText"/>
      </w:pPr>
      <w:r>
        <w:t xml:space="preserve">Đại Nguyên cười khổ sở, quay người lại đưa mắt nhìn Đại Phương hỏi:</w:t>
      </w:r>
    </w:p>
    <w:p>
      <w:pPr>
        <w:pStyle w:val="BodyText"/>
      </w:pPr>
      <w:r>
        <w:t xml:space="preserve">“Không biết chưởng môn sư huynh căn cứ vào giới luật nào mà phán tiểu đệ tội tự sát”.</w:t>
      </w:r>
    </w:p>
    <w:p>
      <w:pPr>
        <w:pStyle w:val="BodyText"/>
      </w:pPr>
      <w:r>
        <w:t xml:space="preserve">Đại Phương hơi sững người ra quát:</w:t>
      </w:r>
    </w:p>
    <w:p>
      <w:pPr>
        <w:pStyle w:val="BodyText"/>
      </w:pPr>
      <w:r>
        <w:t xml:space="preserve">“Chỉ một điều chống lại sư tôn chưởng môn đã là tội không thể tha, bổn phương trượng phán ngươi tự đánh vỡ huyệt Thiên Linh ...”.</w:t>
      </w:r>
    </w:p>
    <w:p>
      <w:pPr>
        <w:pStyle w:val="BodyText"/>
      </w:pPr>
      <w:r>
        <w:t xml:space="preserve">Một nhà sư bên cạnh đứng dậy nói:</w:t>
      </w:r>
    </w:p>
    <w:p>
      <w:pPr>
        <w:pStyle w:val="BodyText"/>
      </w:pPr>
      <w:r>
        <w:t xml:space="preserve">“Lão nạp lấy thân phận chủ trì Giới Trì viện, xin tội cho Đại Nguyên sư đệ, chưởng môn sư đệ phán xử bất công, theo giới luật của chùa Thiếu Lâm chúng ta, Đại Nguyên sư đệ là một trong năm vị trưởng lão, dù cho có chống lại chưởng môn cũng không đến nỗi xử tội chết”.</w:t>
      </w:r>
    </w:p>
    <w:p>
      <w:pPr>
        <w:pStyle w:val="BodyText"/>
      </w:pPr>
      <w:r>
        <w:t xml:space="preserve">Phương Triệu Nam nhìn qua, chàng nhận ra người lên tiếng là Đại Ngu thiền sư.</w:t>
      </w:r>
    </w:p>
    <w:p>
      <w:pPr>
        <w:pStyle w:val="BodyText"/>
      </w:pPr>
      <w:r>
        <w:t xml:space="preserve">Đại Phương lạnh lùng nhìn Đại Ngu rồi nói:</w:t>
      </w:r>
    </w:p>
    <w:p>
      <w:pPr>
        <w:pStyle w:val="BodyText"/>
      </w:pPr>
      <w:r>
        <w:t xml:space="preserve">“Bổn phương trượng dùng Lục Ngọc Phật lệnh phán xử Đại Nguyên sư đệ tự đánh vỡ huyệt thiên Linh Cái”. Rồi vung cây Lục Ngọc Phật trượng lên.</w:t>
      </w:r>
    </w:p>
    <w:p>
      <w:pPr>
        <w:pStyle w:val="BodyText"/>
      </w:pPr>
      <w:r>
        <w:t xml:space="preserve">Các nhà sư thấy cây Lục Ngọc Phật trượng thì lập tức cúi đầu nhắm mắt, Đại Ngu thiền sư cũng chắp tay lên quá đỉnh đầu, chậm rãi thối lui ba bước.</w:t>
      </w:r>
    </w:p>
    <w:p>
      <w:pPr>
        <w:pStyle w:val="BodyText"/>
      </w:pPr>
      <w:r>
        <w:t xml:space="preserve">Chỉ nghe Đại Nguyên thiền sư cao giọng niêm một tiếng Phật hiệu rồi lẫm liệt nói:</w:t>
      </w:r>
    </w:p>
    <w:p>
      <w:pPr>
        <w:pStyle w:val="BodyText"/>
      </w:pPr>
      <w:r>
        <w:t xml:space="preserve">“Đại Phương sư huynh đã dùng Lục Ngọc Phật lệnh phán tiểu đệ tự đánh huyệt Thiên Linh cái, tiểu đệ dù có lớn gan cũng không dám chống lại Phật lệnh ...” ông ta hơi ngập ngừng rồi lại nói:</w:t>
      </w:r>
    </w:p>
    <w:p>
      <w:pPr>
        <w:pStyle w:val="BodyText"/>
      </w:pPr>
      <w:r>
        <w:t xml:space="preserve">“Các vị sư huynh, đệ đi đây”. Rồi giơ cao chưởng phải, đánh vào huyệt thiên linh cái. Chỉ nghe binh một tiếng, máu văng tung tóe, não tương chảy ra, một xác người đổ xuống đất. Phương Triệu Nam không ngờ ông ta nói chết là chết, còn chàng thì đang đỡ xác của Đại Bi thiền sư nên cứu không kịp, Đại Phương thiền sư mặt không đổi sắc, trong tay vẫn giơ cao cây Lục Ngọc Phật trượng rồi nói:</w:t>
      </w:r>
    </w:p>
    <w:p>
      <w:pPr>
        <w:pStyle w:val="BodyText"/>
      </w:pPr>
      <w:r>
        <w:t xml:space="preserve">“Đại Ngu sư huynh hãy tiếp Lục Ngọc Phật lệnh”.</w:t>
      </w:r>
    </w:p>
    <w:p>
      <w:pPr>
        <w:pStyle w:val="BodyText"/>
      </w:pPr>
      <w:r>
        <w:t xml:space="preserve">Đại Ngu tuy là một bậc cao tăng có tu vi thâm sâu, nhưng thấy thế cuộc sư huynh tàn sát lẫn nhau cũng không nén được sự kích động trong lòng, hai dòng nước mắt tuôn ra. Ông ta chắp tay trả lời:</w:t>
      </w:r>
    </w:p>
    <w:p>
      <w:pPr>
        <w:pStyle w:val="BodyText"/>
      </w:pPr>
      <w:r>
        <w:t xml:space="preserve">“Không biết chưởng môn phương trượng có gì dạy bảo?”.</w:t>
      </w:r>
    </w:p>
    <w:p>
      <w:pPr>
        <w:pStyle w:val="BodyText"/>
      </w:pPr>
      <w:r>
        <w:t xml:space="preserve">Đại Phương thiền sư nói:</w:t>
      </w:r>
    </w:p>
    <w:p>
      <w:pPr>
        <w:pStyle w:val="BodyText"/>
      </w:pPr>
      <w:r>
        <w:t xml:space="preserve">“Sư huynh tự xưng là cao thủ đệ nhất trong sư môn, hãy tiếp Lục Ngọc Phật lệnh, trong vòng năm mươi chiêu phải đánh chết người đã xông vào cấm địa!”.</w:t>
      </w:r>
    </w:p>
    <w:p>
      <w:pPr>
        <w:pStyle w:val="BodyText"/>
      </w:pPr>
      <w:r>
        <w:t xml:space="preserve">Đại Ngu thiền sư tiếp lời:</w:t>
      </w:r>
    </w:p>
    <w:p>
      <w:pPr>
        <w:pStyle w:val="BodyText"/>
      </w:pPr>
      <w:r>
        <w:t xml:space="preserve">“Nếu tiểu huynh không thể đánh chết y trong vòng năm mươi chiêu ...”.</w:t>
      </w:r>
    </w:p>
    <w:p>
      <w:pPr>
        <w:pStyle w:val="BodyText"/>
      </w:pPr>
      <w:r>
        <w:t xml:space="preserve">Đại Phương thiền sư lạnh lùng hừ một tiếng rồi nói:</w:t>
      </w:r>
    </w:p>
    <w:p>
      <w:pPr>
        <w:pStyle w:val="BodyText"/>
      </w:pPr>
      <w:r>
        <w:t xml:space="preserve">“Vậy phải lấy cái chết tạ tội”.</w:t>
      </w:r>
    </w:p>
    <w:p>
      <w:pPr>
        <w:pStyle w:val="BodyText"/>
      </w:pPr>
      <w:r>
        <w:t xml:space="preserve">Đại Ngu thiền sư chợt nhắm mắt, mặt trang trọng nói:</w:t>
      </w:r>
    </w:p>
    <w:p>
      <w:pPr>
        <w:pStyle w:val="BodyText"/>
      </w:pPr>
      <w:r>
        <w:t xml:space="preserve">“Nếu tiểu huynh chống lại Lục Ngọc Phật lệnh thì không biết mang tội gì?”.</w:t>
      </w:r>
    </w:p>
    <w:p>
      <w:pPr>
        <w:pStyle w:val="BodyText"/>
      </w:pPr>
      <w:r>
        <w:t xml:space="preserve">Đại Phương thiền sư nói:</w:t>
      </w:r>
    </w:p>
    <w:p>
      <w:pPr>
        <w:pStyle w:val="BodyText"/>
      </w:pPr>
      <w:r>
        <w:t xml:space="preserve">“Đứng quay mặt về hướng Bắc, giơ ngang đao tự sát!”.</w:t>
      </w:r>
    </w:p>
    <w:p>
      <w:pPr>
        <w:pStyle w:val="BodyText"/>
      </w:pPr>
      <w:r>
        <w:t xml:space="preserve">Đại Ngu nói:</w:t>
      </w:r>
    </w:p>
    <w:p>
      <w:pPr>
        <w:pStyle w:val="BodyText"/>
      </w:pPr>
      <w:r>
        <w:t xml:space="preserve">“Vậy thì được, ngang hay dọc gì cũng là chết, tiểu huynh lớn gan chống lại Lục Ngọc Phật lệnh đây!” rồi ông ta xoay người ngồi quay mặt về hướng Bắc.</w:t>
      </w:r>
    </w:p>
    <w:p>
      <w:pPr>
        <w:pStyle w:val="BodyText"/>
      </w:pPr>
      <w:r>
        <w:t xml:space="preserve">Đại Phương thiền sư chậm rãi bước tới, gằn giọng nói với Đại Ngu:</w:t>
      </w:r>
    </w:p>
    <w:p>
      <w:pPr>
        <w:pStyle w:val="BodyText"/>
      </w:pPr>
      <w:r>
        <w:t xml:space="preserve">“Sư huynh dám chống lại Lục Ngọc Phật lệnh, thật sự không xứng với các bậc tôn sư chùa Thiếu Lâm ...”.</w:t>
      </w:r>
    </w:p>
    <w:p>
      <w:pPr>
        <w:pStyle w:val="BodyText"/>
      </w:pPr>
      <w:r>
        <w:t xml:space="preserve">Đại Ngu gằn giọng nói:</w:t>
      </w:r>
    </w:p>
    <w:p>
      <w:pPr>
        <w:pStyle w:val="BodyText"/>
      </w:pPr>
      <w:r>
        <w:t xml:space="preserve">“Chưởng môn sư đệ, tốt nhất đừng nhắc đến tôn sư các đời ...” ông ta thở dài cảm khái rồi nói tiếp:</w:t>
      </w:r>
    </w:p>
    <w:p>
      <w:pPr>
        <w:pStyle w:val="BodyText"/>
      </w:pPr>
      <w:r>
        <w:t xml:space="preserve">“Đừng nhắc đến sư tổ các đời, những ơn đức của sư phụ chúng ta đối với đệ đã lớn lao biết bao, hy vọng lại càng sâu xa, tiểu huynh không nhắc đến, đại sư huynh cũng vì đệ mà bỏ chùa ra đi, cho đến nay đã mấy mươi năm mà tung tích mờ mịt ...”.</w:t>
      </w:r>
    </w:p>
    <w:p>
      <w:pPr>
        <w:pStyle w:val="BodyText"/>
      </w:pPr>
      <w:r>
        <w:t xml:space="preserve">Đại Phương thiền sư tựa như đã bị những lời của Đại Ngu khơi dậy tình xưa, ông ta im lặng không nói, tựa như đang nhớ lại những chuyện năm xưa, mặt ngẩn ra.</w:t>
      </w:r>
    </w:p>
    <w:p>
      <w:pPr>
        <w:pStyle w:val="BodyText"/>
      </w:pPr>
      <w:r>
        <w:t xml:space="preserve">Đại Ngu thiền sư nhíu mày, đột nhiên đứng bật dậy. Ông ta chậm rãi nói:</w:t>
      </w:r>
    </w:p>
    <w:p>
      <w:pPr>
        <w:pStyle w:val="BodyText"/>
      </w:pPr>
      <w:r>
        <w:t xml:space="preserve">“Sư đệ được sư phụ coi trọng mới phá quy củ truyền thống của chùa Thiếu Lâm chúng ta, truyền chức chưởng môn cho đệ, nếu sư đệ không thể phát dương quang đại chùa Thiếu Lâm thì cũng đừng phụ ân đức của sư phụ, nếu tự tay xóa bỏ phái Thiếu Lâm chúng ta, không biết làm sao ăn nói với hương hồn của ân sư ...”.</w:t>
      </w:r>
    </w:p>
    <w:p>
      <w:pPr>
        <w:pStyle w:val="BodyText"/>
      </w:pPr>
      <w:r>
        <w:t xml:space="preserve">Đại Phương thiền sư lộ vẻ hoang mang, tựa như hiểu mà không hiểu những lời của Đại Ngu, mắt chỉ nhìn chăm chăm lên mặt ông ta một lúc lâu. Đột nhiên Đại Phương vung cây Lục Ngọc Phật trượng trong tay bổ xuống đầu Đại Ngu. Đại Ngu tựa như đã biết Đại Phương không nghĩ đến tình xưa, nhưng lại sợ làm hỏng cây Lục Ngọc Phật trượng thể hiện cho quyền uy của chưởng môn, nên không dám vận công chống lại, chỉ đành buồn bã thở dài rồi cúi đầu. Nhưng Phương Triệu Nam đã chuẩn bị trước, chàng nào để ông ta đắc thủ, chàng lách vai một cái lướt sát lên, tay phải vỗ một chưởng vào trước ngực Đại Phương thiền sư, tay trái giật lấy cây Lục Ngọc Phật trượng.</w:t>
      </w:r>
    </w:p>
    <w:p>
      <w:pPr>
        <w:pStyle w:val="BodyText"/>
      </w:pPr>
      <w:r>
        <w:t xml:space="preserve">Đại Phương thiền sư di chuyển hai chân, lướt ngang qua hai thước, tránh chưởng thế của Phương Triệu Nam, hạ cây Lục Ngọc Phật trượng xuống điểm vào huyệt Đan Điền của Phương Triệu Nam. Phương Triệu Nam lướt xéo về phía trước, né tránh cú điểm của cây Lục Ngọc Phật trượng, hai tay phóng ra đánh liền hai chiêu. Đại Phương thiền sư phải né lần thứ hai mới tránh được hai chiêu ấy. Phương Triệu Nam ngừng tay lại, đưa mắt nhìn các cao tăng chùa Thiếu Lâm xung quanh, chỉ thấy sắc mặt của họ đều nặng nề pha lẫn chút ngạc nhiên, rõ ràng không biết ứng phó thế nào với tình cảnh trước mắt. Đại Phương thiền sư quét cây Lục Ngọc Phật trượng trong tay, cao giọng quát:</w:t>
      </w:r>
    </w:p>
    <w:p>
      <w:pPr>
        <w:pStyle w:val="BodyText"/>
      </w:pPr>
      <w:r>
        <w:t xml:space="preserve">“Đại Ngu sư huynh hãy mau đuổi người này ra khỏi đại điện”.</w:t>
      </w:r>
    </w:p>
    <w:p>
      <w:pPr>
        <w:pStyle w:val="BodyText"/>
      </w:pPr>
      <w:r>
        <w:t xml:space="preserve">Đại Ngu trầm tư một lúc, nhưng cuối cùng ông ta cũng đứng dậy, trầm giọng quát:</w:t>
      </w:r>
    </w:p>
    <w:p>
      <w:pPr>
        <w:pStyle w:val="BodyText"/>
      </w:pPr>
      <w:r>
        <w:t xml:space="preserve">“Chùa Thiếu Lâm chúng ta xưa nay tôn trọng Lục Ngọc Phật lệnh, vật này xuất hiện cũng giống như tổ sư các đời giá lâm, quyền uy chí cao ...”.</w:t>
      </w:r>
    </w:p>
    <w:p>
      <w:pPr>
        <w:pStyle w:val="BodyText"/>
      </w:pPr>
      <w:r>
        <w:t xml:space="preserve">Phương Triệu Nam điềm nhiên cười:</w:t>
      </w:r>
    </w:p>
    <w:p>
      <w:pPr>
        <w:pStyle w:val="BodyText"/>
      </w:pPr>
      <w:r>
        <w:t xml:space="preserve">“Song, tại hạ không phải là đệ tử của chùa Thiếu Lâm, không cần phải tôn trọng Lục Ngọc Phật lệnh của quý phái ...”.</w:t>
      </w:r>
    </w:p>
    <w:p>
      <w:pPr>
        <w:pStyle w:val="BodyText"/>
      </w:pPr>
      <w:r>
        <w:t xml:space="preserve">Đại Ngu nói:</w:t>
      </w:r>
    </w:p>
    <w:p>
      <w:pPr>
        <w:pStyle w:val="BodyText"/>
      </w:pPr>
      <w:r>
        <w:t xml:space="preserve">“Nhưng lão nạp là đệ tử của chùa Thiếu Lâm, không thể không tuân theo Lục Ngọc Phật lệnh”.</w:t>
      </w:r>
    </w:p>
    <w:p>
      <w:pPr>
        <w:pStyle w:val="BodyText"/>
      </w:pPr>
      <w:r>
        <w:t xml:space="preserve">Phương Triệu Nam nói:</w:t>
      </w:r>
    </w:p>
    <w:p>
      <w:pPr>
        <w:pStyle w:val="BodyText"/>
      </w:pPr>
      <w:r>
        <w:t xml:space="preserve">“Ý của lão thiền sư là muốn đuổi vãn bối ra khỏi nơi này?”.</w:t>
      </w:r>
    </w:p>
    <w:p>
      <w:pPr>
        <w:pStyle w:val="BodyText"/>
      </w:pPr>
      <w:r>
        <w:t xml:space="preserve">Đại Ngu nói:</w:t>
      </w:r>
    </w:p>
    <w:p>
      <w:pPr>
        <w:pStyle w:val="BodyText"/>
      </w:pPr>
      <w:r>
        <w:t xml:space="preserve">“Lão nạp không thể vi phạm Lục Ngọc Phật lệnh, mong Phương thí chủ hiểu cho”.</w:t>
      </w:r>
    </w:p>
    <w:p>
      <w:pPr>
        <w:pStyle w:val="BodyText"/>
      </w:pPr>
      <w:r>
        <w:t xml:space="preserve">Phương Triệu Nam liếc nhìn Đại Phương thiền sư, chỉ thấy mắt ông ta lộ hung quang, trong lòng biết chỉ cần mình rời khỏi đây một bước thì các cao tăng hàng chữ Đại chẳng ai tránh được cái chết. Thậm chí tất cả những nhà sư đang ngồi ở ngoài bãi cỏ cũng sẽ chịu bó tay bởi giới quy trùng trùng mà phải tự sát. Nếu không may chàng đoán trúng, chùa Thiếu Lâm sẽ biến mất trên giang hồ, một đại môn phái chỉ trong một giờ ba khắc thì mảnh ngói cũng chẳng còn. Sự việc này hệ trọng như thế, chàng dù cho đắc tội với các nhà sư cũng không thể bước ra khỏi đại điện. Ý nghĩ ấy lướt qua, Phương Triệu Nam điềm nhiên cười:</w:t>
      </w:r>
    </w:p>
    <w:p>
      <w:pPr>
        <w:pStyle w:val="BodyText"/>
      </w:pPr>
      <w:r>
        <w:t xml:space="preserve">“Nếu vãn bối không muốn rời khỏi chốn này thì sao?”.</w:t>
      </w:r>
    </w:p>
    <w:p>
      <w:pPr>
        <w:pStyle w:val="BodyText"/>
      </w:pPr>
      <w:r>
        <w:t xml:space="preserve">Đại Ngu thở dài:</w:t>
      </w:r>
    </w:p>
    <w:p>
      <w:pPr>
        <w:pStyle w:val="BodyText"/>
      </w:pPr>
      <w:r>
        <w:t xml:space="preserve">“Lão nạp không thể chống lại Lục Ngọc Phật lệnh, nếu Phương thí chủ không chịu rời khỏi nơi này, lão nạp chỉ đành đắc tội”.</w:t>
      </w:r>
    </w:p>
    <w:p>
      <w:pPr>
        <w:pStyle w:val="BodyText"/>
      </w:pPr>
      <w:r>
        <w:t xml:space="preserve">Phương Triệu Nam quay lại nhìn Nam Bắc Nhị Quái rồi nghiêm mặt nói:</w:t>
      </w:r>
    </w:p>
    <w:p>
      <w:pPr>
        <w:pStyle w:val="BodyText"/>
      </w:pPr>
      <w:r>
        <w:t xml:space="preserve">“Hàng ngàn năm nay, quý tự là đại môn phái nắm giữ vận mệnh của võ lâm, người trong hắc bạch lưỡng đạo trên giang hồ đều tín ngưỡng quý phái, nhưng nay tình thế đã khác, tại hạ nếu rời khỏi nơi này thì chỉ e quý phái sẽ lập tức diệt vong, có lẽ từ nay về sau trong võ lâm không còn phái Thiếu Lâm nữa”. Mấy câu ấy từng chữ như đao như kiếm đâm sâu vào trong lòng các nhà sư ở đại điện, Đại Ngu thiền sư cũng không khỏi biến sắc, buồn bã cúi đầu rồi chắp tay niệm một tiếng Phật hiệu:</w:t>
      </w:r>
    </w:p>
    <w:p>
      <w:pPr>
        <w:pStyle w:val="BodyText"/>
      </w:pPr>
      <w:r>
        <w:t xml:space="preserve">“A di đà Phật!”.</w:t>
      </w:r>
    </w:p>
    <w:p>
      <w:pPr>
        <w:pStyle w:val="BodyText"/>
      </w:pPr>
      <w:r>
        <w:t xml:space="preserve">Phương Triệu Nam thấy các nhà sư đã bị mình thuyết phục, chàng tiếp lời:</w:t>
      </w:r>
    </w:p>
    <w:p>
      <w:pPr>
        <w:pStyle w:val="BodyText"/>
      </w:pPr>
      <w:r>
        <w:t xml:space="preserve">“Môn quy của quý tự nổi danh nghiêm khắc trên võ lâm, nhưng chuyện thiên hạ chẳng phải không thay đổi, hiện nay tình thế ngặt nghèo, quan hệ đến sự tồn vong của quý phái, cho nên phải quyền nghi, tại hạ nghĩ nếu trưởng lão của các đời trong chùa có linh thiêng cũng không trách cứ các vị vi phạm môn quy”.</w:t>
      </w:r>
    </w:p>
    <w:p>
      <w:pPr>
        <w:pStyle w:val="BodyText"/>
      </w:pPr>
      <w:r>
        <w:t xml:space="preserve">Những lời này của chàng rất khéo léo, ngầm bảo các nhà sư Thiếu Lâm đã đối diện trước sự tồn vong, không cần phải nể sợ quyền uy của Lục Ngọc Phật lệnh và chưởng môn nữa.</w:t>
      </w:r>
    </w:p>
    <w:p>
      <w:pPr>
        <w:pStyle w:val="BodyText"/>
      </w:pPr>
      <w:r>
        <w:t xml:space="preserve">Đại Ngu thầm nhủ:</w:t>
      </w:r>
    </w:p>
    <w:p>
      <w:pPr>
        <w:pStyle w:val="BodyText"/>
      </w:pPr>
      <w:r>
        <w:t xml:space="preserve">“Dụng tâm của Đại Phương sư đệ đã quá rõ ràng, quả thật y có ý dùng quyền uy của Lục Ngọc Phật lệnh và thân phận chưởng môn để hủy diệt chùa Thiếu Lâm, điều này chẳng giống với tính tình của y trước đây, trong đó chắc chắn có nguyên nhân gì, tình cảnh hiện nay đã rất rõ ràng, chỉ có mình mới có thể dùng thân phận sư huynh chống lại y, dù cho có vi phạm môn quy Thiếu Lâm, ngày sau cũng có thể lấy cái chết tạ tội, nhưng chùa Thiếu Lâm sẽ còn đứng mãi trong võ lâm”. Hạt giống phản kháng đã nẩy mầm trong lòng ông ta, nhưng truyền thống cả ngàn năm nay và môn quy nghiêm khắc cũng trong đậm trong trí não, hai quan niệm mâu thuẫn ấy khiến ông ta chìm vào trong nỗi đau khổ vô cùng. Không khí trong đại điện đột nhiên trầm mặc, mãi một lúc lâu mà không nghe tiếng gì cả. Chợt nghe một tiếng cười quái dị vang lên như cú kêu, Bắc Quái Hoàng Luyện lạnh lùng nói:</w:t>
      </w:r>
    </w:p>
    <w:p>
      <w:pPr>
        <w:pStyle w:val="BodyText"/>
      </w:pPr>
      <w:r>
        <w:t xml:space="preserve">“Tên tiểu tử, ngươi cứ nói nhiều làm gì ...”.</w:t>
      </w:r>
    </w:p>
    <w:p>
      <w:pPr>
        <w:pStyle w:val="BodyText"/>
      </w:pPr>
      <w:r>
        <w:t xml:space="preserve">Phương Triệu Nam đột nhiên quay đầu lại:</w:t>
      </w:r>
    </w:p>
    <w:p>
      <w:pPr>
        <w:pStyle w:val="BodyText"/>
      </w:pPr>
      <w:r>
        <w:t xml:space="preserve">“Hai vị lão tiền bối có biết lời hứa của bậc anh hùng nặng như thái sơn không? Hai vị đã hứa giúp vãn bối, vậy thì đây là lúc thực hiện”.</w:t>
      </w:r>
    </w:p>
    <w:p>
      <w:pPr>
        <w:pStyle w:val="BodyText"/>
      </w:pPr>
      <w:r>
        <w:t xml:space="preserve">Bắc Quái Hoàng Luyện lạnh lùng hừ nói:</w:t>
      </w:r>
    </w:p>
    <w:p>
      <w:pPr>
        <w:pStyle w:val="BodyText"/>
      </w:pPr>
      <w:r>
        <w:t xml:space="preserve">“Thực hiện xong lời hứa, lão phu sẽ dạy cho ngươi một bài học”. Nói chưa xong thì đột nhiên vọng lại tiếng nhạc nghe đinh tai nhức óc.</w:t>
      </w:r>
    </w:p>
    <w:p>
      <w:pPr>
        <w:pStyle w:val="BodyText"/>
      </w:pPr>
      <w:r>
        <w:t xml:space="preserve">Đại Phương thiền sư mặt biến sắc, vung cây Lục Ngọc Phật trượng bổ thẳng về phía Phương Triệu Nam, quát lớn với các nhà sư:</w:t>
      </w:r>
    </w:p>
    <w:p>
      <w:pPr>
        <w:pStyle w:val="BodyText"/>
      </w:pPr>
      <w:r>
        <w:t xml:space="preserve">“Mau ra tay giết chết kẻ này!”.</w:t>
      </w:r>
    </w:p>
    <w:p>
      <w:pPr>
        <w:pStyle w:val="BodyText"/>
      </w:pPr>
      <w:r>
        <w:t xml:space="preserve">Dưới quyền uy của cây Lục Ngọc Phật trượng, các nhà sư đều muốn ra tay.</w:t>
      </w:r>
    </w:p>
    <w:p>
      <w:pPr>
        <w:pStyle w:val="BodyText"/>
      </w:pPr>
      <w:r>
        <w:t xml:space="preserve">Đại Ngu thiền sư chắp tay nói:</w:t>
      </w:r>
    </w:p>
    <w:p>
      <w:pPr>
        <w:pStyle w:val="BodyText"/>
      </w:pPr>
      <w:r>
        <w:t xml:space="preserve">“Các vị sư đệ hãy khoan động thủ, tội phản kháng Lục Ngọc Phật trượng cứ để mình tiểu huynh chịu, tính tình của Đại Phương sư đệ đã thay đổi, thần trí tựa như đã bị người ta khống chế, chuyện này liên quan đến sự tồn vong của chúng ta, không thể không điều tra cho rõ ràng, sau khi điều tra rõ, tiểu huynh sẽ tự tạ tội trước pháp thân của tiên sư các đời”.</w:t>
      </w:r>
    </w:p>
    <w:p>
      <w:pPr>
        <w:pStyle w:val="BodyText"/>
      </w:pPr>
      <w:r>
        <w:t xml:space="preserve">đọc truyện mới nhất tại .</w:t>
      </w:r>
    </w:p>
    <w:p>
      <w:pPr>
        <w:pStyle w:val="BodyText"/>
      </w:pPr>
      <w:r>
        <w:t xml:space="preserve">Các nhà sư trong điện thấy Đại Phương dùng quyền uy của Lục Ngọc Phật trượng và thân phận của chưởng môn bức tử Đại Bi, Đại Nguyên, Đại Thành, Đại Ngu, ai nấy đều cực kỳ phẫn nộ.</w:t>
      </w:r>
    </w:p>
    <w:p>
      <w:pPr>
        <w:pStyle w:val="BodyText"/>
      </w:pPr>
      <w:r>
        <w:t xml:space="preserve">Đại Ngu thiền sư là người có thân phận cao nhất trong các nhà sư trong hàng chữ Đại, cả chưởng môn phương trượng cũng là sư đệ của ông ta, bình thường mọi người đều kính nể ông ta. Nay có ông ta ra mặt ngăn cản Đại Phương thiền sư dùng Lục Ngọc Phật lệnh, trong lòng họ đều có cảm giác đó là điều đương nhiên. Nhưng lúc này Đại Phương thiền sư và Phương Triệu Nam đã lao vào nhau, Đại Phương thiền sư một tay múa cây Lục Ngọc Phật trượng đánh tới, một tay không ngừng vỗ chưởng ra.</w:t>
      </w:r>
    </w:p>
    <w:p>
      <w:pPr>
        <w:pStyle w:val="Compact"/>
      </w:pPr>
      <w:r>
        <w:t xml:space="preserve">Phương Triệu Nam thì thủ nhiều công ít, chàng hiểu rõ, các nhà sư đều căm hận Đại Phương thiền sư nhưng nếu ông ta thực sự bị thương trong tay mình, họ sẽ lập tức chĩa mũi dùi sang mình.</w:t>
      </w:r>
      <w:r>
        <w:br w:type="textWrapping"/>
      </w:r>
      <w:r>
        <w:br w:type="textWrapping"/>
      </w:r>
    </w:p>
    <w:p>
      <w:pPr>
        <w:pStyle w:val="Heading2"/>
      </w:pPr>
      <w:bookmarkStart w:id="55" w:name="chương-33-chế-ngự-phương-trượng-để-cứu-người"/>
      <w:bookmarkEnd w:id="55"/>
      <w:r>
        <w:t xml:space="preserve">33. Chương 33 : Chế Ngự Phương Trượng Để Cứu Người</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33: Chế Ngự Phương Trượng Để Cứu Người</w:t>
      </w:r>
    </w:p>
    <w:p>
      <w:pPr>
        <w:pStyle w:val="BodyText"/>
      </w:pPr>
      <w:r>
        <w:t xml:space="preserve">Dịch: Cổ Nguyệt</w:t>
      </w:r>
    </w:p>
    <w:p>
      <w:pPr>
        <w:pStyle w:val="BodyText"/>
      </w:pPr>
      <w:r>
        <w:t xml:space="preserve">Nguồn: Văn Tuyển</w:t>
      </w:r>
    </w:p>
    <w:p>
      <w:pPr>
        <w:pStyle w:val="BodyText"/>
      </w:pPr>
      <w:r>
        <w:t xml:space="preserve">Đại Ngu thiền sư và các nhà sư trong điện vẫn ngồi nhìn chứ không ra tay tương cứu hay ngăn cản.</w:t>
      </w:r>
    </w:p>
    <w:p>
      <w:pPr>
        <w:pStyle w:val="BodyText"/>
      </w:pPr>
      <w:r>
        <w:t xml:space="preserve">Các nhà sư thấy Đại Phương thiền sư đánh mấy chiêu thì nhận ra võ công của ông ta không giống như trước, các chiêu số đánh ra tuy là võ công của chùa Thiếu Lâm nhưng ra tay chậm chạp, lực đạo hơi yếu. Cho nên Phương Triệu Nam đều có thể né tránh được, mà Phương Triệu Nam cũng nghĩ như thế, chàng nhận ra Đại Phương thiền sư lúc này so với người chủ trì đại hội anh hùng ở đỉnh Minh Nguyệt kém xa rất nhiều. Lúc này tiếng nhạc chối tai đã đến bên ngoài đại điện, âm thanh càng gấp gáp hơn. Cây Lục Ngọc Phật trượng trong tay Đại Phương thiền sư cũng dần đánh nhanh theo tiếng nhạc, cây gậy đánh ra những chiêu số như cuồng phong gió bão, rõ ràng ông ta có liên quan đến tiếng nhạc chối tai ấy.</w:t>
      </w:r>
    </w:p>
    <w:p>
      <w:pPr>
        <w:pStyle w:val="BodyText"/>
      </w:pPr>
      <w:r>
        <w:t xml:space="preserve">Phương Triệu Nam nghe một hồi thì đột nhiên nhận ra tiếng nhạc này rất quen tai, chàng nhớ lại nơi phát ra tiếng nhạc ấy, thế là chàng đánh gấp ra hai chiêu chưởng thế. Đẩy được Đại Phương thiền sư lùi ra phía sau, chàng lớn giọng nói với các nhà sư:</w:t>
      </w:r>
    </w:p>
    <w:p>
      <w:pPr>
        <w:pStyle w:val="BodyText"/>
      </w:pPr>
      <w:r>
        <w:t xml:space="preserve">“Chưởng môn phương trượng của quý tự đã bị người trong Minh Nhạc thâu phục, tiếng nhạc chối tai này là của bọn họ, nếu các vị đại sư phụ còn câu nệ bởi môn quy của phái Thiếu Lâm, cam lòng nghe theo Lục Ngọc Phật lệnh, quý phái sẽ bị diệt vong ngay trước mắt ...” thế rồi chàng thi triển bộ chưởng pháp kỳ ảo của ông già họ Trần, chưởng chém, chỉ điểm, trong khoảnh khắc đã chiếm được tiên cơ, Đại Phương thiền sư lập tức bị ép thối lùi.</w:t>
      </w:r>
    </w:p>
    <w:p>
      <w:pPr>
        <w:pStyle w:val="BodyText"/>
      </w:pPr>
      <w:r>
        <w:t xml:space="preserve">Đại Ngu thiền sư chợt trầm giọng niệm một tiếng Phật hiệu:</w:t>
      </w:r>
    </w:p>
    <w:p>
      <w:pPr>
        <w:pStyle w:val="BodyText"/>
      </w:pPr>
      <w:r>
        <w:t xml:space="preserve">“Phương thí chủ hãy hạ thủ lưu tình”.</w:t>
      </w:r>
    </w:p>
    <w:p>
      <w:pPr>
        <w:pStyle w:val="BodyText"/>
      </w:pPr>
      <w:r>
        <w:t xml:space="preserve">Phương Triệu Nam cao giọng nói:</w:t>
      </w:r>
    </w:p>
    <w:p>
      <w:pPr>
        <w:pStyle w:val="BodyText"/>
      </w:pPr>
      <w:r>
        <w:t xml:space="preserve">“Đại sư hãy yên tâm, tại hạ quyết không đả thương chưởng môn quý phái”. Miệng thì nói như thế, chưởng thế đột nhiên thay đổi, thi triển Phật Pháp Vô Biên. Mọi người chỉ thấy chưởng ảnh lấp lánh, năm ngón của tay trái Phương Triệu Nam đã chạm vào huyệt Huyền Cơ ở trước ngực Đại Phương thiền sư, tay phải lại xỉa xéo ra, chụp vào cổ tay phải của Đại Phương thiền sư, giật lấy cây Lục Ngọc Phật trượng rồi thối nhanh ra sau. Các nhà sư đều giật thót người, thấy cây Lục Ngọc Phật trượng thể hiện cho quyền uy của chùa Thiếu Lâm bị người ta giật mất, lập tức lao lên, Đại Ngu thiền sư phất nhẹ ống tay áo xông tới tấn công, tay phải đánh ra một chiêu Phất Vân Trích Tinh giật lấy cây Lục Ngọc Phật trượng.</w:t>
      </w:r>
    </w:p>
    <w:p>
      <w:pPr>
        <w:pStyle w:val="BodyText"/>
      </w:pPr>
      <w:r>
        <w:t xml:space="preserve">Chiêu này chính là một thủ pháp tuyệt học trong cầm nả thủ của chùa Thiếu Lâm, ông ta đột nhiên ra tay, Phương Triệu Nam làm sao có thể né tránh, thế là lập tức cây Lục Ngọc Phật trượng bị người ta chụp lại.</w:t>
      </w:r>
    </w:p>
    <w:p>
      <w:pPr>
        <w:pStyle w:val="BodyText"/>
      </w:pPr>
      <w:r>
        <w:t xml:space="preserve">Phương Triệu Nam nhíu mày, lớn giọng quát:</w:t>
      </w:r>
    </w:p>
    <w:p>
      <w:pPr>
        <w:pStyle w:val="BodyText"/>
      </w:pPr>
      <w:r>
        <w:t xml:space="preserve">“Nếu lão thiền sư không chịu buông tay làm hỏng ngọc trượng của quý tự, đừng trách tại hạ thất lễ”. Thế là tay phải tăng lực đột nhiên giật ra phía sau.</w:t>
      </w:r>
    </w:p>
    <w:p>
      <w:pPr>
        <w:pStyle w:val="BodyText"/>
      </w:pPr>
      <w:r>
        <w:t xml:space="preserve">Đại Ngu quả nhiên sợ cây Lục Ngọc Phật trượng bị hỏng cho nên buông tay thối lui. Phương Triệu Nam rất cây trượng về, quét ngang ra ba nhà sư đang lao tới gần chàng thì phải nhảy vọt ra sau. Té ra bọn họ đều sợ làm hỏng cây Lục Ngọc Phật trượng, không dám tiếp lấy trượng thế.</w:t>
      </w:r>
    </w:p>
    <w:p>
      <w:pPr>
        <w:pStyle w:val="BodyText"/>
      </w:pPr>
      <w:r>
        <w:t xml:space="preserve">Phương Triệu Nam đẩy lùi các nhà sư thì cao giọng nói:</w:t>
      </w:r>
    </w:p>
    <w:p>
      <w:pPr>
        <w:pStyle w:val="BodyText"/>
      </w:pPr>
      <w:r>
        <w:t xml:space="preserve">“Lục Ngọc Phật trượng tuy là cây trượng quyền uy của quý tự, nhưng trong tay tại hạ cũng chẳng ích gì, các vị hãy yên tâm, tại hạ không bao giờ có ý nuốt vật của người khác ...” nói đến đây, trong đại điện truyền ra tiếng cười lạnh, một giọng nói trong trẻo vang lên:</w:t>
      </w:r>
    </w:p>
    <w:p>
      <w:pPr>
        <w:pStyle w:val="BodyText"/>
      </w:pPr>
      <w:r>
        <w:t xml:space="preserve">“Nhưng cây Lục Ngọc Phật trượng mà rơi vào tay người khác, há chẳng phải là một trò cười hay sao?”.</w:t>
      </w:r>
    </w:p>
    <w:p>
      <w:pPr>
        <w:pStyle w:val="BodyText"/>
      </w:pPr>
      <w:r>
        <w:t xml:space="preserve">Phương Triệu Nam quay đầu nhìn vào, chàng thấy ở bên ngoài đại điện có bảy tám đại hán mặc kình trang. Ở giữa bọn họ là một cái kiệu tre rèm màu vàng, ở phía sau cái kiệu có hai thiếu nữ, một người mặc áo lam, một người mặc áo đỏ. Nam Bắc Nhị Quái thấy cái kiệu thì rất thích thú, bốn ánh mắt cứ đảo qua đảo lại ở nơi cái kiệu.</w:t>
      </w:r>
    </w:p>
    <w:p>
      <w:pPr>
        <w:pStyle w:val="BodyText"/>
      </w:pPr>
      <w:r>
        <w:t xml:space="preserve">Phương Triệu Nam nhìn các nhà sư rồi nói:</w:t>
      </w:r>
    </w:p>
    <w:p>
      <w:pPr>
        <w:pStyle w:val="BodyText"/>
      </w:pPr>
      <w:r>
        <w:t xml:space="preserve">“Đây chính là người trong Minh Nhạc. Có lẽ Nhạc chủ Minh Nhạc đã giá đáo”.</w:t>
      </w:r>
    </w:p>
    <w:p>
      <w:pPr>
        <w:pStyle w:val="BodyText"/>
      </w:pPr>
      <w:r>
        <w:t xml:space="preserve">Đại Ngu thiền sư thở dài một tiếng, quay đầu lại nói với các nhà sư:</w:t>
      </w:r>
    </w:p>
    <w:p>
      <w:pPr>
        <w:pStyle w:val="BodyText"/>
      </w:pPr>
      <w:r>
        <w:t xml:space="preserve">“Chứng cứ đã rành rành! Chưởng môn sư đệ đã quy phục Minh Nhạc, vì cơ nghiệp ngàn năm của chùa Thiếu Lâm, chúng ta không thể không quyền nghi nữa, nếu hôm nay có sai sót gì, ngày sau sẽ do một mình lão nạp gánh chịu, nhưng ta chỉ mong các vị sư đệ trước tiên hãy nghe lệnh lão nạp”.</w:t>
      </w:r>
    </w:p>
    <w:p>
      <w:pPr>
        <w:pStyle w:val="BodyText"/>
      </w:pPr>
      <w:r>
        <w:t xml:space="preserve">Lúc này trên đại điện ngoài bốn cái xác nằm ở đấy cùng Đại Ngu, Đại Phương, chỉ còn lại bốn nhà sư, mười hai cao tăng trong hàng chữ Đại của chúa Thiếu Lâm trong mấy ngày đã chết quá nửa. Đó là thảm cảnh chưa bao giờ xảy ra ở chùa Thiếu Lâm, tâm trạng ai nấy đều nặng nề vô cùng. Bốn nhà sư còn lại chắp tay nói:</w:t>
      </w:r>
    </w:p>
    <w:p>
      <w:pPr>
        <w:pStyle w:val="BodyText"/>
      </w:pPr>
      <w:r>
        <w:t xml:space="preserve">“Bọn chúng tôi nghe lệnh sư huynh”.</w:t>
      </w:r>
    </w:p>
    <w:p>
      <w:pPr>
        <w:pStyle w:val="BodyText"/>
      </w:pPr>
      <w:r>
        <w:t xml:space="preserve">Đại Ngu thiền sư cười khổ rồi nói:</w:t>
      </w:r>
    </w:p>
    <w:p>
      <w:pPr>
        <w:pStyle w:val="BodyText"/>
      </w:pPr>
      <w:r>
        <w:t xml:space="preserve">“Đại Đạo sư đệ hãy đến bảo vệ cho chưởng môn phương trượng”.</w:t>
      </w:r>
    </w:p>
    <w:p>
      <w:pPr>
        <w:pStyle w:val="BodyText"/>
      </w:pPr>
      <w:r>
        <w:t xml:space="preserve">Đại Đạo thiền sư vâng một tiếng, chậm rãi bước đến gần Đại Phương thiền sư, chỉ thấy ông ta mở to hai mắt đứng sững ra nhìn cái kiệu mà xuất thần, miệng thì thở phì phò, tựa như vẫn chưa hồi phục công lực vì lúc nãy mới giao đấu với Phương Triệu Nam.</w:t>
      </w:r>
    </w:p>
    <w:p>
      <w:pPr>
        <w:pStyle w:val="BodyText"/>
      </w:pPr>
      <w:r>
        <w:t xml:space="preserve">Phương Triệu Nam chợt giơ cao cây Lục Ngọc Phật trượng đưa tới phát triển mặt Đại Ngu thiền sư nói:</w:t>
      </w:r>
    </w:p>
    <w:p>
      <w:pPr>
        <w:pStyle w:val="BodyText"/>
      </w:pPr>
      <w:r>
        <w:t xml:space="preserve">“Trượng này là tượng trưng uy quyền của quý tự, lão thiền sư hãy dùng trượng để phát lệnh”.</w:t>
      </w:r>
    </w:p>
    <w:p>
      <w:pPr>
        <w:pStyle w:val="BodyText"/>
      </w:pPr>
      <w:r>
        <w:t xml:space="preserve">Đại Ngu cung kính nhận lấy cây Phật trượng, quay đầu lại nói với hai nhà sư bên trái:</w:t>
      </w:r>
    </w:p>
    <w:p>
      <w:pPr>
        <w:pStyle w:val="BodyText"/>
      </w:pPr>
      <w:r>
        <w:t xml:space="preserve">“Hai vị sư đệ hãy chủ trì sự biến hóa của La Hán trận ...”.</w:t>
      </w:r>
    </w:p>
    <w:p>
      <w:pPr>
        <w:pStyle w:val="BodyText"/>
      </w:pPr>
      <w:r>
        <w:t xml:space="preserve">Chợt nghe Bắc Quái Hoàng Luyện gầm một tiếng, cắt đứt lời Đại Ngu, giở chưởng chém thẳng về phía cái kiệu. Công lực của ông ta thâm hậu, lại luyện Huyền Băng chưởng kỳ công, một luồng cuồng phong theo bàn tay thổi ra.</w:t>
      </w:r>
    </w:p>
    <w:p>
      <w:pPr>
        <w:pStyle w:val="BodyText"/>
      </w:pPr>
      <w:r>
        <w:t xml:space="preserve">Phương Triệu Nam thầm nhủ:</w:t>
      </w:r>
    </w:p>
    <w:p>
      <w:pPr>
        <w:pStyle w:val="BodyText"/>
      </w:pPr>
      <w:r>
        <w:t xml:space="preserve">“Không biết ông ta vì sao mà tức giận phát ra chưởng này, nếu người ngồi trong kiệu mà Minh Nhạc Nhạc chủ, chưởng này chọc giận bà ta, lập tức sẽ dẫn đến một trận ác chiến trời long đất lở ...” nghĩ chưa xong, Nam Quái Tân Kỳ cũng lạnh lùng hừ một tiếng, mắng:</w:t>
      </w:r>
    </w:p>
    <w:p>
      <w:pPr>
        <w:pStyle w:val="BodyText"/>
      </w:pPr>
      <w:r>
        <w:t xml:space="preserve">“Hảo tiểu tử, giám giở trò trước mặt lão phu” rồi giơ tay chém ra một chưởng. Hai người mặc áo đen đứng trước cái kiệu không biết sự lợi hại của họ, múa chưởng lên tiếp lấy thế là bị chấn động đến nỗi thối lui ba bước, hàn khí lướt qua người, không khỏi rùng mình một cái rồi lảo đảo té nhoài xuống đất.</w:t>
      </w:r>
    </w:p>
    <w:p>
      <w:pPr>
        <w:pStyle w:val="BodyText"/>
      </w:pPr>
      <w:r>
        <w:t xml:space="preserve">Những kẻ áo đen đứng vây quanh chiếc kiệu đều giở tay phải đẩy ra trước ngực, chưởng lực tuy bị chặn lại nhưng ai nấy đều biến sắc, rùng mình một cái như bị dội một chậu nước lạnh. Nhưng chưởng lực của Bắc Quái Hoàng Luyện chưa tan thì Xích Diệm chưởng của Nam Quái Tân Kỳ đã tiếp tục ùa tới. Uy thế của chưởng này không kém chưởng trước, nhưng trong chưởng phong có mang theo luồng gió nóng rát bỏng.</w:t>
      </w:r>
    </w:p>
    <w:p>
      <w:pPr>
        <w:pStyle w:val="BodyText"/>
      </w:pPr>
      <w:r>
        <w:t xml:space="preserve">Thiếu nữ áo lam và thiếu nữ áo đỏ đứng hai bên cái kiệu ở phía sau tựa như đã thấy không xong, đôi bên nhìn nhau rồi đột nhiên vung tay phóng ra ngoài điện.</w:t>
      </w:r>
    </w:p>
    <w:p>
      <w:pPr>
        <w:pStyle w:val="BodyText"/>
      </w:pPr>
      <w:r>
        <w:t xml:space="preserve">Hai kẻ xông lên trước bị luồng chưởng lực mạnh mẽ tuyệt luân đánh chấn thương, lập tức miệng phun một ngụm máu tươi ngã xuống đất, những người còn lại thì bị luồng chưởng lực nóng bỏng đánh ngã một người.</w:t>
      </w:r>
    </w:p>
    <w:p>
      <w:pPr>
        <w:pStyle w:val="BodyText"/>
      </w:pPr>
      <w:r>
        <w:t xml:space="preserve">Phương Triệu Nam thấy hai thiếu nữ bỏ chạy, trong lòng lo lắng cao giọng nói:</w:t>
      </w:r>
    </w:p>
    <w:p>
      <w:pPr>
        <w:pStyle w:val="BodyText"/>
      </w:pPr>
      <w:r>
        <w:t xml:space="preserve">“Hai vị lão tiền bối hãy đuổi theo hai ả kia, tốt nhất bắt sống lại chờ vãn bối phát lạc!”.</w:t>
      </w:r>
    </w:p>
    <w:p>
      <w:pPr>
        <w:pStyle w:val="BodyText"/>
      </w:pPr>
      <w:r>
        <w:t xml:space="preserve">Bắc Quái Hoàng Luyện nói:</w:t>
      </w:r>
    </w:p>
    <w:p>
      <w:pPr>
        <w:pStyle w:val="BodyText"/>
      </w:pPr>
      <w:r>
        <w:t xml:space="preserve">“Hừ! Ta phải nghe lời ngươi sao?”.</w:t>
      </w:r>
    </w:p>
    <w:p>
      <w:pPr>
        <w:pStyle w:val="BodyText"/>
      </w:pPr>
      <w:r>
        <w:t xml:space="preserve">Nam Quái đột nhiên buông giọng cười lớn:</w:t>
      </w:r>
    </w:p>
    <w:p>
      <w:pPr>
        <w:pStyle w:val="BodyText"/>
      </w:pPr>
      <w:r>
        <w:t xml:space="preserve">“Không phải người ta cứu ngươi, tháo dây tơ thiên tằm trên tay chân ngươi, chỉ e ngươi giờ này vẫn còn đang bị cầm tù”.</w:t>
      </w:r>
    </w:p>
    <w:p>
      <w:pPr>
        <w:pStyle w:val="BodyText"/>
      </w:pPr>
      <w:r>
        <w:t xml:space="preserve">Bắc Quái Hoàng Luyện định nổi giận, Phương Triệu Nam đã lên tiếng trước:</w:t>
      </w:r>
    </w:p>
    <w:p>
      <w:pPr>
        <w:pStyle w:val="BodyText"/>
      </w:pPr>
      <w:r>
        <w:t xml:space="preserve">“Hai vị lão tiền bối đã hứa giúp tại hạ một tay, nhưng nếu hai vị tiền bối nuốt lời, vãn bối có lớn gan cũng không dám nhờ hai vị tiền bối ra tay nữa”.</w:t>
      </w:r>
    </w:p>
    <w:p>
      <w:pPr>
        <w:pStyle w:val="BodyText"/>
      </w:pPr>
      <w:r>
        <w:t xml:space="preserve">Nam Quái Tân Kỳ nói:</w:t>
      </w:r>
    </w:p>
    <w:p>
      <w:pPr>
        <w:pStyle w:val="BodyText"/>
      </w:pPr>
      <w:r>
        <w:t xml:space="preserve">“Nếu lão phu lỡ tay đánh chết hai con ả ấy, thì thế nào?”.</w:t>
      </w:r>
    </w:p>
    <w:p>
      <w:pPr>
        <w:pStyle w:val="BodyText"/>
      </w:pPr>
      <w:r>
        <w:t xml:space="preserve">Phương Triệu Nam nói:</w:t>
      </w:r>
    </w:p>
    <w:p>
      <w:pPr>
        <w:pStyle w:val="BodyText"/>
      </w:pPr>
      <w:r>
        <w:t xml:space="preserve">“Tốt nhất hãy bắt sống, nếu cần thiết thì đả thương họ, với công lực của hai lão tiền bối muốn bắt sống hai ả ấy há chẳng phải là chuyện dễ như trở bàn tay ư?”.</w:t>
      </w:r>
    </w:p>
    <w:p>
      <w:pPr>
        <w:pStyle w:val="BodyText"/>
      </w:pPr>
      <w:r>
        <w:t xml:space="preserve">Nam Quái Tân Kỳ mỉm cười, phất ống tay áo phóng vút người lên không cao đến bốn năm trượng, trong lúc trồi hụp thì người đã phóng ra đến ngoài đại điện.</w:t>
      </w:r>
    </w:p>
    <w:p>
      <w:pPr>
        <w:pStyle w:val="BodyText"/>
      </w:pPr>
      <w:r>
        <w:t xml:space="preserve">Bắc Quái Hoàng Luyện quay đầu nhìn Phương Triệu Nam rồi lạnh lùng nói:</w:t>
      </w:r>
    </w:p>
    <w:p>
      <w:pPr>
        <w:pStyle w:val="BodyText"/>
      </w:pPr>
      <w:r>
        <w:t xml:space="preserve">“Cẩn thận cái kiệu ...” nói chưa dứt thì người đã phóng vút lên trên không, những lời chưa nói ra thì đã theo y ra đến bên ngoài khiến cho người ta không nghe thấy được gì nữa.</w:t>
      </w:r>
    </w:p>
    <w:p>
      <w:pPr>
        <w:pStyle w:val="BodyText"/>
      </w:pPr>
      <w:r>
        <w:t xml:space="preserve">Phương Triệu Nam nhíu mày, thầm nhủ:</w:t>
      </w:r>
    </w:p>
    <w:p>
      <w:pPr>
        <w:pStyle w:val="BodyText"/>
      </w:pPr>
      <w:r>
        <w:t xml:space="preserve">“Nếu Minh Nhạc Nhạc chủ ngồi trong cái kiệu, Nam Bắc Nhị Quái mà bỏ đi, chỉ e không ai có thể cản trở được bà ta ...”.</w:t>
      </w:r>
    </w:p>
    <w:p>
      <w:pPr>
        <w:pStyle w:val="BodyText"/>
      </w:pPr>
      <w:r>
        <w:t xml:space="preserve">đang suy nghĩ thì chợt nghe một tiếng quát. Đại Phương thiền sư liền phóng ra ngoài điện.</w:t>
      </w:r>
    </w:p>
    <w:p>
      <w:pPr>
        <w:pStyle w:val="BodyText"/>
      </w:pPr>
      <w:r>
        <w:t xml:space="preserve">Đại Đạo thiền sư vội vàng quát:</w:t>
      </w:r>
    </w:p>
    <w:p>
      <w:pPr>
        <w:pStyle w:val="BodyText"/>
      </w:pPr>
      <w:r>
        <w:t xml:space="preserve">“Sư huynh đi đâu?” ông ta vươn tay phải chụp vào cổ tay phải của Đại Phương thiền sư. Đại Phương thiền sư như điên cuồng, hai mắt mở to tựa như đổ lửa, nghe Đại Đạo thiền sư kêu thì lập tức vung tay vỗ ra một chưởng. Chưởng này đánh rất bất ngờ, Đại Đạo thiền sư đang chụp vào cánh tay phải của Đại Phương thiền sư, chỉ đành nửa đường đổi trảo thành chưởng, ông ta xoay cổ tay tiếp lấy chưởng ấy của Đại Phương thiền sư. Hai chưởng tiếp nhau, Đại Đạo thiền sư vẫn đứng yên tại chỗ, còn Đại Phương thiền sư thì bị luồng chưởng lực đánh bay ra phía trước. Ông ta vốn chạy ra ngoài điện, luồng chưởng lực ấy khiến cho chưởng lực của ông ta càng nhanh hơn.</w:t>
      </w:r>
    </w:p>
    <w:p>
      <w:pPr>
        <w:pStyle w:val="BodyText"/>
      </w:pPr>
      <w:r>
        <w:t xml:space="preserve">Đại Ngu thiền sư vung cây Lục Ngọc Phật trượng trong tay, vội vàng co giò đuổi theo. Đại Đạo thiền sư chạy lướt tới phía trước Đại Ngu thiền sư. Đại Phương thiền sư chạy đến cái kiệu thì đột nhiên ngừng lại, hai tay buông xuống, cung kính đứng phía trước cái kiệu. Đại Đạo thiền sư đuổi theo, vung tay chụp vào vai của Đại Phương thiền sư. Lần này Đại Phương không ra tay trả đòn nữa, cũng chẳng né tránh, bị Đại Đạo chụp vào vai. Chợt Đại Phương thiền sư lạnh lùng hừ một tiếng, vươn quyền đấm thẳng ra. Sau khi đấm trúng Đại Đạo, ông ta cứ đứng sững ra nhìn Đại Đạo, nhìn một hồi rồi đột nhiên vung tay phải ra đánh ra tiếp. Lần này Đại Đạo đã chuẩn bị, nào để cho ông ta đắc thủ, lách người một cái, tay trái hớt ngang ra. Võ công của Đại Phương tựa như đã giảm xuống, cả nội công trong người ông ta cũng đột nhiên giảm đi không ít, Đại Đạo hất ngang cánh tay ra thì chụp được cổ tay phải của Đại Phương. Đưa mắt nhìn qua, chỉ thấy sắc mặt của Đại Phương khó coi vô cùng, tuy màu trắng nhưng có pha lẫn vàng, từng giọt mồ hôi tuôn xuống. Lúc này Đại Ngu đã đuổi tới, thấy thần thái của Đại Phương thì im lặng, hạ giọng nói với Đại Đạo:</w:t>
      </w:r>
    </w:p>
    <w:p>
      <w:pPr>
        <w:pStyle w:val="BodyText"/>
      </w:pPr>
      <w:r>
        <w:t xml:space="preserve">“Đại Đạo sư đệ, hãy đưa y vào Giới Trì viện nghỉ ngơi!”.</w:t>
      </w:r>
    </w:p>
    <w:p>
      <w:pPr>
        <w:pStyle w:val="BodyText"/>
      </w:pPr>
      <w:r>
        <w:t xml:space="preserve">Đại Đạo nói:</w:t>
      </w:r>
    </w:p>
    <w:p>
      <w:pPr>
        <w:pStyle w:val="BodyText"/>
      </w:pPr>
      <w:r>
        <w:t xml:space="preserve">“Sư huynh hình như đã mất lý trí, chỉ e khó bình tĩnh trở lại”.</w:t>
      </w:r>
    </w:p>
    <w:p>
      <w:pPr>
        <w:pStyle w:val="BodyText"/>
      </w:pPr>
      <w:r>
        <w:t xml:space="preserve">Đại Ngu nói:</w:t>
      </w:r>
    </w:p>
    <w:p>
      <w:pPr>
        <w:pStyle w:val="BodyText"/>
      </w:pPr>
      <w:r>
        <w:t xml:space="preserve">“Nếu cần thiết, đệ hãy điểm huyệt đạo của y!”.</w:t>
      </w:r>
    </w:p>
    <w:p>
      <w:pPr>
        <w:pStyle w:val="BodyText"/>
      </w:pPr>
      <w:r>
        <w:t xml:space="preserve">Đại Đạo thiền sư vâng một tiếng, tay phải phóng ra điểm vào hai huyệt đạo của Đại Phương, rồi bế ông ta chạy vào trong Giới Trì viện.</w:t>
      </w:r>
    </w:p>
    <w:p>
      <w:pPr>
        <w:pStyle w:val="BodyText"/>
      </w:pPr>
      <w:r>
        <w:t xml:space="preserve">Lúc này trong đại điện đột nhiên trở nên yên tĩnh, Đại Ngu thiền sư quay đầu nhìn Phương Triệu Nam rồi nói:</w:t>
      </w:r>
    </w:p>
    <w:p>
      <w:pPr>
        <w:pStyle w:val="BodyText"/>
      </w:pPr>
      <w:r>
        <w:t xml:space="preserve">“Phương thí chủ có biết vật gì được giấu trong cái kiệu nhỏ không?”.</w:t>
      </w:r>
    </w:p>
    <w:p>
      <w:pPr>
        <w:pStyle w:val="BodyText"/>
      </w:pPr>
      <w:r>
        <w:t xml:space="preserve">Phương Triệu Nam lắc đầu:</w:t>
      </w:r>
    </w:p>
    <w:p>
      <w:pPr>
        <w:pStyle w:val="BodyText"/>
      </w:pPr>
      <w:r>
        <w:t xml:space="preserve">“Không biết, xem ra rất bí ẩn, tựa như có một người rất quan trọng đang ngồi ở đấy, nhưng xem ra lại không giống ...”.</w:t>
      </w:r>
    </w:p>
    <w:p>
      <w:pPr>
        <w:pStyle w:val="BodyText"/>
      </w:pPr>
      <w:r>
        <w:t xml:space="preserve">Đại Ngu nói:</w:t>
      </w:r>
    </w:p>
    <w:p>
      <w:pPr>
        <w:pStyle w:val="BodyText"/>
      </w:pPr>
      <w:r>
        <w:t xml:space="preserve">“Để lão nạp mở ra xem thử là vật gì!” rồi ông ta đưa tay kéo cái rèm lên.</w:t>
      </w:r>
    </w:p>
    <w:p>
      <w:pPr>
        <w:pStyle w:val="BodyText"/>
      </w:pPr>
      <w:r>
        <w:t xml:space="preserve">Phương Triệu Nam vội vàng kêu lên:</w:t>
      </w:r>
    </w:p>
    <w:p>
      <w:pPr>
        <w:pStyle w:val="BodyText"/>
      </w:pPr>
      <w:r>
        <w:t xml:space="preserve">“Đại sư hãy khoan ra tay!”.</w:t>
      </w:r>
    </w:p>
    <w:p>
      <w:pPr>
        <w:pStyle w:val="BodyText"/>
      </w:pPr>
      <w:r>
        <w:t xml:space="preserve">Đại Ngu thiền sư quay đầu lại hỏi:</w:t>
      </w:r>
    </w:p>
    <w:p>
      <w:pPr>
        <w:pStyle w:val="BodyText"/>
      </w:pPr>
      <w:r>
        <w:t xml:space="preserve">“Tại sao?”.</w:t>
      </w:r>
    </w:p>
    <w:p>
      <w:pPr>
        <w:pStyle w:val="BodyText"/>
      </w:pPr>
      <w:r>
        <w:t xml:space="preserve">Phương Triệu Nam nói:</w:t>
      </w:r>
    </w:p>
    <w:p>
      <w:pPr>
        <w:pStyle w:val="BodyText"/>
      </w:pPr>
      <w:r>
        <w:t xml:space="preserve">“Người trong Minh Nhạc quỷ kế đa đoan, hai thiếu nữ lúc nãy của đệ tử đích truyền của Nhạc chủ Minh Nhạc, võ công không kém, mấy ngày trước thiền sư đã động thủ với họ, cho nên lời của tại hạ không phải là thổi phồng ...”.</w:t>
      </w:r>
    </w:p>
    <w:p>
      <w:pPr>
        <w:pStyle w:val="BodyText"/>
      </w:pPr>
      <w:r>
        <w:t xml:space="preserve">Đại Ngu gật đầu nói:</w:t>
      </w:r>
    </w:p>
    <w:p>
      <w:pPr>
        <w:pStyle w:val="BodyText"/>
      </w:pPr>
      <w:r>
        <w:t xml:space="preserve">“Đúng vậy”.</w:t>
      </w:r>
    </w:p>
    <w:p>
      <w:pPr>
        <w:pStyle w:val="BodyText"/>
      </w:pPr>
      <w:r>
        <w:t xml:space="preserve">Phương Triệu Nam nói:</w:t>
      </w:r>
    </w:p>
    <w:p>
      <w:pPr>
        <w:pStyle w:val="BodyText"/>
      </w:pPr>
      <w:r>
        <w:t xml:space="preserve">“Nếu kẻ trong kiệu có thân phận cao hơn bọn họ, bọn họ chắc chắn đã không bỏ đi, nếu không phải là trưởng bối của bọn họ mà giả vờ bí ẩn, từ đó có thể suy luận, trong cái kiệu này có lẽ ẩn chứa một âm mưu gì đó ...”.</w:t>
      </w:r>
    </w:p>
    <w:p>
      <w:pPr>
        <w:pStyle w:val="BodyText"/>
      </w:pPr>
      <w:r>
        <w:t xml:space="preserve">Chàng ngập ngừng rồi lại nói tiếp:</w:t>
      </w:r>
    </w:p>
    <w:p>
      <w:pPr>
        <w:pStyle w:val="BodyText"/>
      </w:pPr>
      <w:r>
        <w:t xml:space="preserve">“Lão thiền sư hãy mau ra lệnh cho các đệ tử trong chùa quay lại chỗ ngồi, e rằng một cuộc chiến sắp nổ ra ...”.</w:t>
      </w:r>
    </w:p>
    <w:p>
      <w:pPr>
        <w:pStyle w:val="BodyText"/>
      </w:pPr>
      <w:r>
        <w:t xml:space="preserve">Đại Ngu nói:</w:t>
      </w:r>
    </w:p>
    <w:p>
      <w:pPr>
        <w:pStyle w:val="BodyText"/>
      </w:pPr>
      <w:r>
        <w:t xml:space="preserve">“Tấm ân tình của Phương thí chủ đối với chùa Thiếu Lâm chúng tôi, lão nạp ghi nhớ trong lòng ...”.</w:t>
      </w:r>
    </w:p>
    <w:p>
      <w:pPr>
        <w:pStyle w:val="BodyText"/>
      </w:pPr>
      <w:r>
        <w:t xml:space="preserve">Phương Triệu Nam mỉm cười nói:</w:t>
      </w:r>
    </w:p>
    <w:p>
      <w:pPr>
        <w:pStyle w:val="BodyText"/>
      </w:pPr>
      <w:r>
        <w:t xml:space="preserve">“Vãn bối được lệnh đến đây, lão thiền sư không cần cảm kích ...”.</w:t>
      </w:r>
    </w:p>
    <w:p>
      <w:pPr>
        <w:pStyle w:val="BodyText"/>
      </w:pPr>
      <w:r>
        <w:t xml:space="preserve">Đại Ngu ngạc nhiên:</w:t>
      </w:r>
    </w:p>
    <w:p>
      <w:pPr>
        <w:pStyle w:val="BodyText"/>
      </w:pPr>
      <w:r>
        <w:t xml:space="preserve">“Được lệnh đến đây, nhưng không biết Phương thí chủ nghe lệnh của ai?”.</w:t>
      </w:r>
    </w:p>
    <w:p>
      <w:pPr>
        <w:pStyle w:val="BodyText"/>
      </w:pPr>
      <w:r>
        <w:t xml:space="preserve">Phương Triệu Nam cười nói:</w:t>
      </w:r>
    </w:p>
    <w:p>
      <w:pPr>
        <w:pStyle w:val="BodyText"/>
      </w:pPr>
      <w:r>
        <w:t xml:space="preserve">“Về chuyện này lão thiền sư ngày sau sẽ biết, nay thời gian quý như vàng, chúng ta hãy chuẩn bị ...” chàng hơi ngập ngừng rồi lại nói tiếp:</w:t>
      </w:r>
    </w:p>
    <w:p>
      <w:pPr>
        <w:pStyle w:val="BodyText"/>
      </w:pPr>
      <w:r>
        <w:t xml:space="preserve">“Nếu trong chùa có bảo kiếm, phiền lão thiền sư hãy cho tại hạ mượn một thanh!”.</w:t>
      </w:r>
    </w:p>
    <w:p>
      <w:pPr>
        <w:pStyle w:val="BodyText"/>
      </w:pPr>
      <w:r>
        <w:t xml:space="preserve">Đại Ngu thiền sư đột nhiên cho tay vào áo lấy ra một tấm ngân bài đưa tới rồi nói:</w:t>
      </w:r>
    </w:p>
    <w:p>
      <w:pPr>
        <w:pStyle w:val="BodyText"/>
      </w:pPr>
      <w:r>
        <w:t xml:space="preserve">“Vật này là do Đại Bi sư đệ trước khi chết đã trao cho lão nạp, bảo rằng là đồ của thí chủ, nay xin trả lại cho thí chủ”.</w:t>
      </w:r>
    </w:p>
    <w:p>
      <w:pPr>
        <w:pStyle w:val="BodyText"/>
      </w:pPr>
      <w:r>
        <w:t xml:space="preserve">Phương Triệu Nam nhìn thấy tấm ngân bài ấy thì chợt nhớ lại Châu Huệ Anh, chàng buồn bã thở dài nhận lấy tấm ngân bài rồi cất vào trong áo.</w:t>
      </w:r>
    </w:p>
    <w:p>
      <w:pPr>
        <w:pStyle w:val="BodyText"/>
      </w:pPr>
      <w:r>
        <w:t xml:space="preserve">Đại Ngu thiền sư cầm cây Lục Ngọc Phật trượng bước tới trước bậc tam cấp, giơ cao cây trượng, cao giọng nói:</w:t>
      </w:r>
    </w:p>
    <w:p>
      <w:pPr>
        <w:pStyle w:val="BodyText"/>
      </w:pPr>
      <w:r>
        <w:t xml:space="preserve">“Chưởng môn phương trượng vì bị kẻ địch cho uống thuốc độc nên thần trí đã mất. Nay lão nạp vì cơ nghiệp ngàn đời của chùa Thiếu Lâm đành phải thay thế chức vụ của chưởng môn phương trượng, đợi chúng ta vượt qua kiếp nạn này, lão nạp sẽ tạ tội trước sư tổ các đời, nhận lấy sự phán quyết của các vị trưởng lão trong chùa ...”.</w:t>
      </w:r>
    </w:p>
    <w:p>
      <w:pPr>
        <w:pStyle w:val="BodyText"/>
      </w:pPr>
      <w:r>
        <w:t xml:space="preserve">Các nhà sư thấy ông ta giơ cao cây Lục Ngọc Phật trượng thì ai nấy cũng đều quỳ xuống bái lạy.</w:t>
      </w:r>
    </w:p>
    <w:p>
      <w:pPr>
        <w:pStyle w:val="BodyText"/>
      </w:pPr>
      <w:r>
        <w:t xml:space="preserve">Đại Ngu thiền sư hơi ngập ngừng rồi lại nói tiếp:</w:t>
      </w:r>
    </w:p>
    <w:p>
      <w:pPr>
        <w:pStyle w:val="BodyText"/>
      </w:pPr>
      <w:r>
        <w:t xml:space="preserve">“Giờ đây kẻ cường địch tựa như đang điều binh khiển tướng, Phương thí chủ ra tay giúp đỡ đã phá hoại kế hoạch của bọn chúng, vì thế bọn chúng đã sắp tấn công, các vị hãy tranh thủ thời gian, tất cả mọi người hãy xếp thành La Hán trận chờ đợi kẻ cường địch”.</w:t>
      </w:r>
    </w:p>
    <w:p>
      <w:pPr>
        <w:pStyle w:val="BodyText"/>
      </w:pPr>
      <w:r>
        <w:t xml:space="preserve">Các nhà sư đang ngồi xếp bằng ở dưới bãi cỏ đột nhiên đều đứng dậy, bọn họ là người được huấn luyện nghiêm khắc, sau khi trải qua đại biến vẫn tiến lui có trật tự không hề rối loạn, trong chốc lát tám phần mười đã bỏ đi, trên bãi cỏ chỉ còn lại hơn một trăm người.</w:t>
      </w:r>
    </w:p>
    <w:p>
      <w:pPr>
        <w:pStyle w:val="BodyText"/>
      </w:pPr>
      <w:r>
        <w:t xml:space="preserve">Lúc này Phương Triệu Nam đã bước tới xác chết của các nhà sư trên đại điện, chàng lấy một cây thiết thiền trượng rồi đứng từ xa hất rèm cái kiệu lên. Tấm rèm được hất lên, một luồng khói trắng dần dần tản ra. Té ra trong cái kiệu là một cái đỉnh bằng ngọc, khói bay nghi ngút, chậm rãi bốc lên. Chuyện xưa lướt qua trong đầu như điện chớp, Phương Triệu Nam không khỏi giật mình, cao giọng nói:</w:t>
      </w:r>
    </w:p>
    <w:p>
      <w:pPr>
        <w:pStyle w:val="BodyText"/>
      </w:pPr>
      <w:r>
        <w:t xml:space="preserve">“Trong khói có độc, các vị đừng đến gần!”.</w:t>
      </w:r>
    </w:p>
    <w:p>
      <w:pPr>
        <w:pStyle w:val="BodyText"/>
      </w:pPr>
      <w:r>
        <w:t xml:space="preserve">Các nhà sư chùa Thiếu Lâm đã rất tin tưởng chàng, nghe chàng nói như thế thì ai nấy đều nín thở bước ra một bên.</w:t>
      </w:r>
    </w:p>
    <w:p>
      <w:pPr>
        <w:pStyle w:val="BodyText"/>
      </w:pPr>
      <w:r>
        <w:t xml:space="preserve">Tấm rèm được hất lên, lửa trong cái đỉnh ngọc đột nhiên bùng to, từng cuộn khói bốc ra.</w:t>
      </w:r>
    </w:p>
    <w:p>
      <w:pPr>
        <w:pStyle w:val="BodyText"/>
      </w:pPr>
      <w:r>
        <w:t xml:space="preserve">Phương Triệu Nam nín thở chạy ra bãi cỏ, bốc hai nắm cát ném vào trong cái đỉnh, trong lòng thầm khâm phục Nam Bắc Nhị Quái tai mắt hơn người.</w:t>
      </w:r>
    </w:p>
    <w:p>
      <w:pPr>
        <w:pStyle w:val="BodyText"/>
      </w:pPr>
      <w:r>
        <w:t xml:space="preserve">Cái kiệu vừa ngừng lại thì họ tựa như đã ngửi thấy mùi hương khác lạ cho nên mới ra tay đánh các đại hán xung quanh cái kiệu, nếu họ không sớm cảnh giác để cho bọn chúng thả khói độc thì thật nguy to ...”.</w:t>
      </w:r>
    </w:p>
    <w:p>
      <w:pPr>
        <w:pStyle w:val="BodyText"/>
      </w:pPr>
      <w:r>
        <w:t xml:space="preserve">Các nhà sư trong bãi cỏ thấy Phương Triệu Nam bốc cát ném vào cái đỉnh ngọc thì lập tức đến giúp đỡ. Trong chốc lát, cái đỉnh ngọc đã bị chôn vùi.</w:t>
      </w:r>
    </w:p>
    <w:p>
      <w:pPr>
        <w:pStyle w:val="BodyText"/>
      </w:pPr>
      <w:r>
        <w:t xml:space="preserve">Phương Triệu Nam biết khói độc rất lợi hại, hạ giọng nói với Đại Ngu thiền sư rằng:</w:t>
      </w:r>
    </w:p>
    <w:p>
      <w:pPr>
        <w:pStyle w:val="BodyText"/>
      </w:pPr>
      <w:r>
        <w:t xml:space="preserve">“Đại sư hãy ra lệnh cho đệ tử rời khỏi nơi này, tụ tập ở các con đường quan trọng dẫn lên chùa lập thành trận La Hán, tiến có thể tấn công, lùi có thể phòng thủ, còn khói độc ở đây trong nhất thời không dễ tan đi, các vị không nên ở lại nơi này, tại hạ xem thử tình hình Nam Bắc Nhị Quái đuổi theo kẻ địch như thế nào”.</w:t>
      </w:r>
    </w:p>
    <w:p>
      <w:pPr>
        <w:pStyle w:val="BodyText"/>
      </w:pPr>
      <w:r>
        <w:t xml:space="preserve">Đại Ngu thiền sư nói:</w:t>
      </w:r>
    </w:p>
    <w:p>
      <w:pPr>
        <w:pStyle w:val="BodyText"/>
      </w:pPr>
      <w:r>
        <w:t xml:space="preserve">“Phương thí chủ hãy tạm ngừng bước, lão nạp có chuyện cần thỉnh giáo”.</w:t>
      </w:r>
    </w:p>
    <w:p>
      <w:pPr>
        <w:pStyle w:val="BodyText"/>
      </w:pPr>
      <w:r>
        <w:t xml:space="preserve">Phương Triệu Nam nói:</w:t>
      </w:r>
    </w:p>
    <w:p>
      <w:pPr>
        <w:pStyle w:val="BodyText"/>
      </w:pPr>
      <w:r>
        <w:t xml:space="preserve">“Đại sư không cần khách sáo, ở đây không phải là chỗ nói chuyện, chúng ta hãy ra ngoài!”.</w:t>
      </w:r>
    </w:p>
    <w:p>
      <w:pPr>
        <w:pStyle w:val="BodyText"/>
      </w:pPr>
      <w:r>
        <w:t xml:space="preserve">Đại Ngu thiền sư cầm cây Lục Ngọc Phật trượng bước sải ra ngoài. Trong đại điện chỉ còn lại hai nhà sư thuộc hàng chữ Đại, họ cũng chạy vội ra ngoài đại điện đi cùng với Đại Ngu thiền sư.</w:t>
      </w:r>
    </w:p>
    <w:p>
      <w:pPr>
        <w:pStyle w:val="BodyText"/>
      </w:pPr>
      <w:r>
        <w:t xml:space="preserve">Phương Triệu Nam đi sánh vai cùng với Đại Ngu thiền sư, hai người cùng phóng ra khỏi đại điện. Đại Ngu thiền sư thông thạo đường trong chùa, dắt Phương Triệu Nam đi vòng qua mấy núi nhỏ thì đến một ngã tư. Các nhà sư chùa Thiếu Lâm đi theo sau bọn họ cũng đã bày xong trận La Hán, vừa ngừng lại thì lập tức triển khai trận thế.</w:t>
      </w:r>
    </w:p>
    <w:p>
      <w:pPr>
        <w:pStyle w:val="BodyText"/>
      </w:pPr>
      <w:r>
        <w:t xml:space="preserve">Đại Ngu nhẹ thở dài hỏi:</w:t>
      </w:r>
    </w:p>
    <w:p>
      <w:pPr>
        <w:pStyle w:val="BodyText"/>
      </w:pPr>
      <w:r>
        <w:t xml:space="preserve">“Nếu hôm nay không phải Phương thí chủ ra tay giúp đỡ, nhắc nhở lão nạp, chỉ e bốn người còn lại thuộc hàng chữ Đại chúng tôi đã sớm mất mạng trong đại điện, đệ tử đời thứ ba tuy có người tài trí, võ công cao cường, nhưng bọn họ không dám chống lại người có bối phận cao hơn. Còn Minh Nhạc không cần mất một binh một tốt cũng hủy cơ nghiệp ngàn năm của chùa Thiếu Lâm trong một chốc ...”.</w:t>
      </w:r>
    </w:p>
    <w:p>
      <w:pPr>
        <w:pStyle w:val="BodyText"/>
      </w:pPr>
      <w:r>
        <w:t xml:space="preserve">Phương Triệu Nam nói:</w:t>
      </w:r>
    </w:p>
    <w:p>
      <w:pPr>
        <w:pStyle w:val="BodyText"/>
      </w:pPr>
      <w:r>
        <w:t xml:space="preserve">“Chuyện này đã qua, lão thiền sư hãy lấy lại tinh thần, chuẩn bị đối phó kẻ cường địch”.</w:t>
      </w:r>
    </w:p>
    <w:p>
      <w:pPr>
        <w:pStyle w:val="BodyText"/>
      </w:pPr>
      <w:r>
        <w:t xml:space="preserve">Đại Ngu nói:</w:t>
      </w:r>
    </w:p>
    <w:p>
      <w:pPr>
        <w:pStyle w:val="BodyText"/>
      </w:pPr>
      <w:r>
        <w:t xml:space="preserve">“Theo tình hình trước mắt mà luận, đại kiếp của chùa Thiếu Lâm đã qua, lúc này dù cho võ công kẻ địch có mạnh mẽ như thế nào nhưng muốn tiêu diệt hết chùa Thiếu Lâm cũng không phải chuyện dễ, tám trăm đệ tử đồng lòng hiệp sức liều chết chống địch, kẻ địch dù cho có tập trung hết cao thủ trong thiên hạ cũng phải trả một cái giá rất đắt”.</w:t>
      </w:r>
    </w:p>
    <w:p>
      <w:pPr>
        <w:pStyle w:val="BodyText"/>
      </w:pPr>
      <w:r>
        <w:t xml:space="preserve">Phương Triệu Nam nói:</w:t>
      </w:r>
    </w:p>
    <w:p>
      <w:pPr>
        <w:pStyle w:val="BodyText"/>
      </w:pPr>
      <w:r>
        <w:t xml:space="preserve">“Lão thiền sư hào khí xông mây, không cúi đầu trước kẻ cường địch, vãn bối khâm phục vô cùng”.</w:t>
      </w:r>
    </w:p>
    <w:p>
      <w:pPr>
        <w:pStyle w:val="BodyText"/>
      </w:pPr>
      <w:r>
        <w:t xml:space="preserve">Đại Ngu nói:</w:t>
      </w:r>
    </w:p>
    <w:p>
      <w:pPr>
        <w:pStyle w:val="BodyText"/>
      </w:pPr>
      <w:r>
        <w:t xml:space="preserve">“Lão nạp đã sai người lấy binh khí cho thí chủ ...” nói chưa xong thì có hai tiểu hòa thượng chạy tới, mỗi người trong tay cầm một thanh kiếm.</w:t>
      </w:r>
    </w:p>
    <w:p>
      <w:pPr>
        <w:pStyle w:val="BodyText"/>
      </w:pPr>
      <w:r>
        <w:t xml:space="preserve">Đại Ngu thiền sư lấy hai thanh kiếm đưa đến trước mặt Phương Triệu Nam:</w:t>
      </w:r>
    </w:p>
    <w:p>
      <w:pPr>
        <w:pStyle w:val="BodyText"/>
      </w:pPr>
      <w:r>
        <w:t xml:space="preserve">“Hai thanh kiếm này tuy không phải là báu vật trấn sơn của chùa Thiếu Lâm nhưng đã có trong chùa hàng trăm năm nay, đệ tử trong chùa chưa bao giờ dùng qua, lão nạp muốn tặng hai thanh kiếm này, mong đáp tạ cho thí chủ”.</w:t>
      </w:r>
    </w:p>
    <w:p>
      <w:pPr>
        <w:pStyle w:val="BodyText"/>
      </w:pPr>
      <w:r>
        <w:t xml:space="preserve">Phương Triệu Nam nhận lấy hai thanh kiếm rồi tuốt ra. Kiếm vừa tuốt khỏi bao thì khí lạnh tỏa ra, lấp lánh ánh màu xanh và màu trắng, dù ai vừa mới nhìn cũng có thể nhận ra đó chẳng phải là vật thường. Chàng giật mình, lắc đầu:</w:t>
      </w:r>
    </w:p>
    <w:p>
      <w:pPr>
        <w:pStyle w:val="BodyText"/>
      </w:pPr>
      <w:r>
        <w:t xml:space="preserve">“Vật quý giá như thế này, vãn bối làm sao dám nhận, chỉ mong có một thanh kiếm bình thường dùng để khắc địch là đủ, còn hai thanh bảo kiếm này xin hãy giữ lại cho đệ tử trong chùa!”.</w:t>
      </w:r>
    </w:p>
    <w:p>
      <w:pPr>
        <w:pStyle w:val="BodyText"/>
      </w:pPr>
      <w:r>
        <w:t xml:space="preserve">Đại Ngu thở dài:</w:t>
      </w:r>
    </w:p>
    <w:p>
      <w:pPr>
        <w:pStyle w:val="BodyText"/>
      </w:pPr>
      <w:r>
        <w:t xml:space="preserve">“Hai thanh bảo kiếm không phải vật thường, mấy mươi năm trước đã từng nổi danh trên giang hồ, người trong võ lâm ai cũng muốn có ...” ông ta ngập ngừng rồi cười: đọc truyện mới nhất tại .</w:t>
      </w:r>
    </w:p>
    <w:p>
      <w:pPr>
        <w:pStyle w:val="BodyText"/>
      </w:pPr>
      <w:r>
        <w:t xml:space="preserve">“Đây chính là Long Giao song kiếm nổi tiếng trên giang hồ, thanh kiếm màu xanh chính là Long kiếm, thanh kiếm màu trắng chính là Giao kiếm ...”.</w:t>
      </w:r>
    </w:p>
    <w:p>
      <w:pPr>
        <w:pStyle w:val="BodyText"/>
      </w:pPr>
      <w:r>
        <w:t xml:space="preserve">Phương Triệu Nam nói:</w:t>
      </w:r>
    </w:p>
    <w:p>
      <w:pPr>
        <w:pStyle w:val="BodyText"/>
      </w:pPr>
      <w:r>
        <w:t xml:space="preserve">“Lão tiền bối nói như thế, vãn bối càng không dám nhận!”.</w:t>
      </w:r>
    </w:p>
    <w:p>
      <w:pPr>
        <w:pStyle w:val="BodyText"/>
      </w:pPr>
      <w:r>
        <w:t xml:space="preserve">Đại Ngu thiền sư nghiêm mặt:</w:t>
      </w:r>
    </w:p>
    <w:p>
      <w:pPr>
        <w:pStyle w:val="BodyText"/>
      </w:pPr>
      <w:r>
        <w:t xml:space="preserve">“Ân đức của Phương thí chủ đối với chùa Thiếu Lâm chúng tôi rất lớn, đôi bảo kiếm này chẳng qua là một chút lòng thành, nếu thí chủ không nhận thì đã không nể mặt lão nạp”.</w:t>
      </w:r>
    </w:p>
    <w:p>
      <w:pPr>
        <w:pStyle w:val="BodyText"/>
      </w:pPr>
      <w:r>
        <w:t xml:space="preserve">Phương Triệu Nam giật mình, thầm nhủ:</w:t>
      </w:r>
    </w:p>
    <w:p>
      <w:pPr>
        <w:pStyle w:val="BodyText"/>
      </w:pPr>
      <w:r>
        <w:t xml:space="preserve">“Bọn người Minh Nhạc chưa thực hiện được âm mưu thì quyết không ngừng tay, nói không chừng sẽ có một cuộc đại chiến nổ ra, đôi bảo kiếm này sẽ rất có ích, chi bằng cứ tạm thời nhận lấy đợi giải nguy cho chùa Thiếu Lâm xong thì sẽ trả lại cho họ”. Ý nghĩ ấy lướt qua, chàng đút kiếm vào bao, đeo lên lưng rồi nói rằng:</w:t>
      </w:r>
    </w:p>
    <w:p>
      <w:pPr>
        <w:pStyle w:val="BodyText"/>
      </w:pPr>
      <w:r>
        <w:t xml:space="preserve">“Vãn bối tạm thời mượn đôi bảo kiếm chống địch, sau khi mọi chuyện song xuôi sẽ trả lại ...”.</w:t>
      </w:r>
    </w:p>
    <w:p>
      <w:pPr>
        <w:pStyle w:val="BodyText"/>
      </w:pPr>
      <w:r>
        <w:t xml:space="preserve">Đại Ngu nói:</w:t>
      </w:r>
    </w:p>
    <w:p>
      <w:pPr>
        <w:pStyle w:val="BodyText"/>
      </w:pPr>
      <w:r>
        <w:t xml:space="preserve">“Từ lúc này trở đi, đôi Long Giao song kiếm đã là vật của Phương thí chủ”.</w:t>
      </w:r>
    </w:p>
    <w:p>
      <w:pPr>
        <w:pStyle w:val="BodyText"/>
      </w:pPr>
      <w:r>
        <w:t xml:space="preserve">Phương Triệu Nam nói:</w:t>
      </w:r>
    </w:p>
    <w:p>
      <w:pPr>
        <w:pStyle w:val="BodyText"/>
      </w:pPr>
      <w:r>
        <w:t xml:space="preserve">“Sau này chúng ta hãy nói tiếp, lão thiền sư hãy ra lệnh cho các nhà sư trong chùa chuẩn bị nghênh chiến, còn vãn bối sẽ đuổi theo Nam Bắc Nhị Quái”. Chàng tung mình vọt người lên không, phóng ra ngoài chùa.</w:t>
      </w:r>
    </w:p>
    <w:p>
      <w:pPr>
        <w:pStyle w:val="BodyText"/>
      </w:pPr>
      <w:r>
        <w:t xml:space="preserve">Phương Triệu Nam chạy một mạch ra khỏi chùa Thiếu Lâm, nhưng chẳng phát giác được gì, trong lòng vừa lo lắng vừa hoài nghi. Chàng thầm nhủ:</w:t>
      </w:r>
    </w:p>
    <w:p>
      <w:pPr>
        <w:pStyle w:val="BodyText"/>
      </w:pPr>
      <w:r>
        <w:t xml:space="preserve">“Người trong Minh Nhạc quỷ kế đa đoan, chẳng lẽ bọn chúng muốn dụ Nam Bắc Nhị Quái ra rồi dốc hết toàn lực trừ khử họ trước sau đó sẽ quay lại chùa?” đang lúc lo lắng thì đột nhiên chàng cảm thấy một luồng công lực giáng tới. Chàng đã sớm vận khí chuẩn bị, nguồn lực đạo này tuy giáng tới im hơi lặng tiếng, nhưng chàng vẫn phát giác ra được, thế là chàng phóng người lên không hạ xuống cách đó một trượng. Tuy chàng đã chặn lại một nửa luồng chưởng lực ấy nhưng vẫn cảm thấy khí huyết ở ngực nhộn nhạo.</w:t>
      </w:r>
    </w:p>
    <w:p>
      <w:pPr>
        <w:pStyle w:val="BodyText"/>
      </w:pPr>
      <w:r>
        <w:t xml:space="preserve">Chàng thầm nhủ:</w:t>
      </w:r>
    </w:p>
    <w:p>
      <w:pPr>
        <w:pStyle w:val="BodyText"/>
      </w:pPr>
      <w:r>
        <w:t xml:space="preserve">“Chưởng lực của ai mà hùng hậu như thế ...” nghĩ đến đó thì đột nhiên buột miệng kêu lên:</w:t>
      </w:r>
    </w:p>
    <w:p>
      <w:pPr>
        <w:pStyle w:val="BodyText"/>
      </w:pPr>
      <w:r>
        <w:t xml:space="preserve">“Vô Ảnh Thần Quyền ...” bên tai chợt vang lên tiếng cười trong trẻo, thì ra ở cách đó hai trượng không biết nàng thiếu nữ áo đỏ đã đến từ lúc nào. Phương Triệu Nam vừa nhìn thấy nàng thì chợt giật mình thầm nhủ:</w:t>
      </w:r>
    </w:p>
    <w:p>
      <w:pPr>
        <w:pStyle w:val="BodyText"/>
      </w:pPr>
      <w:r>
        <w:t xml:space="preserve">“Nam Bắc Nhị Quái võ công cao cường, nàng ta làm sao có thể thoát được ...” thiếu nữ áo đỏ tay phải cầm kiếm, tay trái cầm một cây phất trần, mặt hơi kinh ngạc nhưng ở khóe miệng vẫn nở nụ cười:</w:t>
      </w:r>
    </w:p>
    <w:p>
      <w:pPr>
        <w:pStyle w:val="BodyText"/>
      </w:pPr>
      <w:r>
        <w:t xml:space="preserve">“Thế nào? Ngươi vẫn chưa chết?”.</w:t>
      </w:r>
    </w:p>
    <w:p>
      <w:pPr>
        <w:pStyle w:val="BodyText"/>
      </w:pPr>
      <w:r>
        <w:t xml:space="preserve">Phương Triệu Nam nhíu mày:</w:t>
      </w:r>
    </w:p>
    <w:p>
      <w:pPr>
        <w:pStyle w:val="BodyText"/>
      </w:pPr>
      <w:r>
        <w:t xml:space="preserve">“Ngươi có thể thoát khỏi tay Nam Bắc Nhị Quái cũng coi như lớn mạng!”.</w:t>
      </w:r>
    </w:p>
    <w:p>
      <w:pPr>
        <w:pStyle w:val="BodyText"/>
      </w:pPr>
      <w:r>
        <w:t xml:space="preserve">Thiếu nữ áo đỏ hơi ngạc nhiên thì đột nhiên cười rằng:</w:t>
      </w:r>
    </w:p>
    <w:p>
      <w:pPr>
        <w:pStyle w:val="BodyText"/>
      </w:pPr>
      <w:r>
        <w:t xml:space="preserve">“Bổn cô nương có thể hóa thân ra hàng trăm hàng ngàn người, ngươi làm sao dễ dàng nhận ra?”.</w:t>
      </w:r>
    </w:p>
    <w:p>
      <w:pPr>
        <w:pStyle w:val="BodyText"/>
      </w:pPr>
      <w:r>
        <w:t xml:space="preserve">Phương Triệu Nam giật mình, thầm nhủ:</w:t>
      </w:r>
    </w:p>
    <w:p>
      <w:pPr>
        <w:pStyle w:val="BodyText"/>
      </w:pPr>
      <w:r>
        <w:t xml:space="preserve">“Đúng rồi! Hai người lúc nãy chắc chắn là do kẻ khác cải trang”. Thế rồi mới lạnh lùng hừ một tiếng nói:</w:t>
      </w:r>
    </w:p>
    <w:p>
      <w:pPr>
        <w:pStyle w:val="BodyText"/>
      </w:pPr>
      <w:r>
        <w:t xml:space="preserve">“Người trong Minh Nhạc quả nhiên quỷ kế đa đoan ...”.</w:t>
      </w:r>
    </w:p>
    <w:p>
      <w:pPr>
        <w:pStyle w:val="BodyText"/>
      </w:pPr>
      <w:r>
        <w:t xml:space="preserve">Thiếu nữ áo đỏ cười lạnh một tiếng rồi nói:</w:t>
      </w:r>
    </w:p>
    <w:p>
      <w:pPr>
        <w:pStyle w:val="BodyText"/>
      </w:pPr>
      <w:r>
        <w:t xml:space="preserve">“Chùa Thiếu Lâm đã rơi vào tay chúng ta, đợi gia sư đêm nay đến đây, lập tức sẽ triển khai một trận đồ sát ...”.</w:t>
      </w:r>
    </w:p>
    <w:p>
      <w:pPr>
        <w:pStyle w:val="BodyText"/>
      </w:pPr>
      <w:r>
        <w:t xml:space="preserve">Phương Triệu Nam nói:</w:t>
      </w:r>
    </w:p>
    <w:p>
      <w:pPr>
        <w:pStyle w:val="BodyText"/>
      </w:pPr>
      <w:r>
        <w:t xml:space="preserve">“Chỉ e sự thực không như ngươi nghĩ ...” rồi chàng chợt cảm thấy một luồng ám kình phóng tới trước ngực. Phương Triệu Nam đã bị đánh lén một lần, cho nên đã thầm chuẩn bị.</w:t>
      </w:r>
    </w:p>
    <w:p>
      <w:pPr>
        <w:pStyle w:val="BodyText"/>
      </w:pPr>
      <w:r>
        <w:t xml:space="preserve">Luồng kình đạo này tuy im hơi lặng tiếng nhưng đây là nơi hoang vắng không có người, chỉ cần hơi để ý thì không khó nhận ra, chàng lập tức vung tay phải vỗ ra một luồng chưởng phong. Chàng tự biết nội lực của mình không phải là địch thủ của kẻ đánh ra quyền ấy, chàng vừa vỗ ra một chưởng thì lách người qua một bên, miệng quát lớn:</w:t>
      </w:r>
    </w:p>
    <w:p>
      <w:pPr>
        <w:pStyle w:val="BodyText"/>
      </w:pPr>
      <w:r>
        <w:t xml:space="preserve">“Bạch Trác Nghĩa, ngươi nấp ở nơi tối tăm mà phát ra quyền, đâu có phải là anh hùng, hãy mau ra đây, ta phải lãnh giáo tuyệt học Tây Vực của các người, ngoại trừ Vô Ảnh Thần Quyền còn có bản lĩnh gì nữa?”.</w:t>
      </w:r>
    </w:p>
    <w:p>
      <w:pPr>
        <w:pStyle w:val="BodyText"/>
      </w:pPr>
      <w:r>
        <w:t xml:space="preserve">Chàng cho rằng Đại Phương mà còn có thể đầu hàng kẻ địch huống chi là Vô Ảnh Thần Quyền, ngoại trừ y, trong võ lâm này không ai biết loại võ công ấy. Chàng chợt thấy có một người luồn bước ra từ một gốc tùng cách đó hai trượng. Sau lưng y là khoảng bốn năm người. Phương Triệu Nam nhìn kỹ bọn họ thì không khỏi đứng sững ra ngay tại chỗ. Kẻ lùn tịt ấy chính là Vô Ảnh Thần Quyền Bạch Trác Nghĩa, sau lưng y là Thần Đao La Côn, Cửu Tinh Truy Hồn Hầu Chấn Phương, Tam Kiếm Nhất Bút Trương Phụng Các và Truy Phong Điêu Ngũ Tông Nghĩa. Sự xuất hiện của những người này khiến cho Phương Triệu Nam cảm thấy tình thế rất nghiêm trọng, từ đó có thể suy đoán, Tiêu Dao Tử và Tụ Thủ Tiều Ẩn Sử Mưu Độn cũng quy phục đối phương. Những kẻ này ai ai cũng mang võ công tuyệt thế, một khi đầu hàng Minh Nhạc, hậu quả thật sự rất đáng sợ ...</w:t>
      </w:r>
    </w:p>
    <w:p>
      <w:pPr>
        <w:pStyle w:val="BodyText"/>
      </w:pPr>
      <w:r>
        <w:t xml:space="preserve">Chợt nghe tiếng cười trong trẻo của thiếu nữ áo đỏ vang lên bên tai:</w:t>
      </w:r>
    </w:p>
    <w:p>
      <w:pPr>
        <w:pStyle w:val="BodyText"/>
      </w:pPr>
      <w:r>
        <w:t xml:space="preserve">“Ngươi có nhận ra bọn họ không?”.</w:t>
      </w:r>
    </w:p>
    <w:p>
      <w:pPr>
        <w:pStyle w:val="BodyText"/>
      </w:pPr>
      <w:r>
        <w:t xml:space="preserve">Phương Triệu Nam cố gắng trấn tĩnh, hít sâu một hơi, ánh mắt nhìn lướt lên mặt Bạch Trác Nghĩa:</w:t>
      </w:r>
    </w:p>
    <w:p>
      <w:pPr>
        <w:pStyle w:val="BodyText"/>
      </w:pPr>
      <w:r>
        <w:t xml:space="preserve">“Đúng vậy, ta nhận ra”.</w:t>
      </w:r>
    </w:p>
    <w:p>
      <w:pPr>
        <w:pStyle w:val="BodyText"/>
      </w:pPr>
      <w:r>
        <w:t xml:space="preserve">Thiếu nữ áo đỏ điềm nhiên mỉm cười:</w:t>
      </w:r>
    </w:p>
    <w:p>
      <w:pPr>
        <w:pStyle w:val="BodyText"/>
      </w:pPr>
      <w:r>
        <w:t xml:space="preserve">“Còn có Tụ Thủ Tiều Ẩn Sử Mưu Độn và Tiêu Dao Tử của phái Võ Đang, ngươi chắc chắn cũng nhận ra?”.</w:t>
      </w:r>
    </w:p>
    <w:p>
      <w:pPr>
        <w:pStyle w:val="BodyText"/>
      </w:pPr>
      <w:r>
        <w:t xml:space="preserve">Phương Triệu Nam nói:</w:t>
      </w:r>
    </w:p>
    <w:p>
      <w:pPr>
        <w:pStyle w:val="BodyText"/>
      </w:pPr>
      <w:r>
        <w:t xml:space="preserve">“Nhận ra thì thế nào?”.</w:t>
      </w:r>
    </w:p>
    <w:p>
      <w:pPr>
        <w:pStyle w:val="BodyText"/>
      </w:pPr>
      <w:r>
        <w:t xml:space="preserve">Thiếu nữ áo đỏ nói:</w:t>
      </w:r>
    </w:p>
    <w:p>
      <w:pPr>
        <w:pStyle w:val="BodyText"/>
      </w:pPr>
      <w:r>
        <w:t xml:space="preserve">“Những kẻ này đều là bằng hữu của ngươi, nhưng lúc này đã là kẻ địch của ngươi ...” nàng chậm rãi nhìn bọn Bạch Trác Nghĩa rồi nói:</w:t>
      </w:r>
    </w:p>
    <w:p>
      <w:pPr>
        <w:pStyle w:val="BodyText"/>
      </w:pPr>
      <w:r>
        <w:t xml:space="preserve">“Ngươi tự tin có thể thắng nổi năm người bọn họ không?”.</w:t>
      </w:r>
    </w:p>
    <w:p>
      <w:pPr>
        <w:pStyle w:val="BodyText"/>
      </w:pPr>
      <w:r>
        <w:t xml:space="preserve">Phương Triệu Nam giật mình bởi câu hỏi ấy của nàng, thầm nhủ:</w:t>
      </w:r>
    </w:p>
    <w:p>
      <w:pPr>
        <w:pStyle w:val="BodyText"/>
      </w:pPr>
      <w:r>
        <w:t xml:space="preserve">“Đúng vậy!</w:t>
      </w:r>
    </w:p>
    <w:p>
      <w:pPr>
        <w:pStyle w:val="BodyText"/>
      </w:pPr>
      <w:r>
        <w:t xml:space="preserve">Đừng nói năm người liên thủ, dù cho từng người ra tay chỉ e mình cũng khó thắng ...”.</w:t>
      </w:r>
    </w:p>
    <w:p>
      <w:pPr>
        <w:pStyle w:val="BodyText"/>
      </w:pPr>
      <w:r>
        <w:t xml:space="preserve">Chàng đương nghĩ thì chợt thấy thiếu nữ áo đỏ phất tay, Cửu Tinh Truy Hồn Hầu Chấn Phương, Tam Kiếm Nhất Bút Trương Phụng Các, Thần Đao La Côn lập tức rút binh khí lao tới.</w:t>
      </w:r>
    </w:p>
    <w:p>
      <w:pPr>
        <w:pStyle w:val="BodyText"/>
      </w:pPr>
      <w:r>
        <w:t xml:space="preserve">Phương Triệu Nam lật tay trái, rút đôi song kiếm ra khỏi bao.</w:t>
      </w:r>
    </w:p>
    <w:p>
      <w:pPr>
        <w:pStyle w:val="BodyText"/>
      </w:pPr>
      <w:r>
        <w:t xml:space="preserve">Kiếm quang lấp lánh, khí lạnh thấu xương. Thiếu nữ áo đỏ đột nhiên khen rằng:</w:t>
      </w:r>
    </w:p>
    <w:p>
      <w:pPr>
        <w:pStyle w:val="BodyText"/>
      </w:pPr>
      <w:r>
        <w:t xml:space="preserve">“Kiếm tốt, chỉ đôi bảo kiếm này, hôm nay cũng không thể thả ngươi”. Thế là nàng tung mình vọt tới, mùa cây phất trần trong tay hạ giọng nói:</w:t>
      </w:r>
    </w:p>
    <w:p>
      <w:pPr>
        <w:pStyle w:val="BodyText"/>
      </w:pPr>
      <w:r>
        <w:t xml:space="preserve">“Các ngươi hãy cùng lên!”.</w:t>
      </w:r>
    </w:p>
    <w:p>
      <w:pPr>
        <w:pStyle w:val="BodyText"/>
      </w:pPr>
      <w:r>
        <w:t xml:space="preserve">La Côn rút thanh Kim Bối đao, chém xuống một chiêu Lực Phách Hoa Sơn.</w:t>
      </w:r>
    </w:p>
    <w:p>
      <w:pPr>
        <w:pStyle w:val="BodyText"/>
      </w:pPr>
      <w:r>
        <w:t xml:space="preserve">Phương Triệu Nam tách hai thanh kiếm ra, lần đầu tiên sử dụng loại kiếm này, chàng rất ái ngại, thấy thanh Kim Bối đao trong tay La Côn quá nặng nề, e sẽ làm hỏng thanh bảo kiếm, chàng tung mình vọt qua né tránh đao ấy. Nào ngờ Cửu Tinh Truy Hồn Hầu Chấn Phương cầm một cây rơi giao cân xà đầu điểm tới nhanh như giao xẹt, ánh ngân quang của cái đầu rắn sáng lấp lánh, kêu vút lên trong gió. Cây Thanh Long kiếm trong tay trái Phương Triệu Nam đẩy xéo ra, vẽ ra một màn kiếm ảnh, chặn cây roi của Hầu Chấn Phương lại. Hầu Chấn Phương thấy khi thanh bảo kiếm múa lên, một màn thanh quang mờ mịt như mây che mắt y lại, y không dám để cho đầu roi tiếp xúc với thanh bảo kiếm, thế là hạ tay phải xuống, rút cây roi về.</w:t>
      </w:r>
    </w:p>
    <w:p>
      <w:pPr>
        <w:pStyle w:val="BodyText"/>
      </w:pPr>
      <w:r>
        <w:t xml:space="preserve">Tam Kiếm Nhất Bút Trương Phụng Các điểm cây thiết bút trên tay trái ra một chiêu Kinh Hồng Li Vĩ. Phương Triệu Nam quét cây Bạch Giao kiếm trên tay phải ra, một luồng hàn quang chói mắt hóa thành một mảng kiếm ảnh hộ lấy thân. Trương Phụng Các vội thu cây thiết bút về, tay phải đẩy ra, một đạo bạch quang đánh tới như điện xẹt. Ở tay phải của y đồng thời cầm ba thanh đoản kiếm, ở chui mỗi thanh đoản kiếm đều có một sợi dây bạc rất nhỏ cột trên cổ tay, có thể là một loại binh khí, cũng có thể là một loại ám khí. Phương Triệu Nam quát lớn một tiếng, thâu Thanh Long kiếm trên tay phải về, quét ngang ra một chiêu Thiết tố lan châu.</w:t>
      </w:r>
    </w:p>
    <w:p>
      <w:pPr>
        <w:pStyle w:val="BodyText"/>
      </w:pPr>
      <w:r>
        <w:t xml:space="preserve">Cây Thanh Long kiếm cuốn lấy một màn tinh quang lạnh lẽo, một tiếng tách vang lên, chém rời thanh đoản kiếm trên tay Trương Phụng Các.</w:t>
      </w:r>
    </w:p>
    <w:p>
      <w:pPr>
        <w:pStyle w:val="BodyText"/>
      </w:pPr>
      <w:r>
        <w:t xml:space="preserve">Thanh đoản kiếm được làm bằng thép bách luyện ấy bị thanh bảo kiếm chém đứt làm đôi, một nửa thanh đoản kiếm bay lướt qua tai Phương Triệu Nam. Phương Triệu Nam tuy biết thanh kiếm của chàng sắc bén hơn loại binh khí bình thường, nhưng không ngờ lại có thể chém sắt như bùn, chàng không khỏi ngạc nhiên. Ngay trong lúc ấy, thanh Kim Bối đao của La Côn đã chém ngang tới hông, cây roi của Hầu Chấn Phương cũng đã điểm tới trước ngực. Thanh kiếm trên tay Trương Phụng Các bị chém làm đôi, nhưng y vẫn còn hai thanh đoản kiếm nữa, tay trái vẫn cầm cây thiết bút, y hơi sững sờ rồi lướt lên.</w:t>
      </w:r>
    </w:p>
    <w:p>
      <w:pPr>
        <w:pStyle w:val="BodyText"/>
      </w:pPr>
      <w:r>
        <w:t xml:space="preserve">Phương Triệu Nam vội vàng thi triển hai thanh kiếm chống lại ba người ấy, hai thanh kiếm múa nhanh như điện chớp, vẽ ra một mảng quang hoa lạnh lẽo chặn ba người ấy lại.</w:t>
      </w:r>
    </w:p>
    <w:p>
      <w:pPr>
        <w:pStyle w:val="BodyText"/>
      </w:pPr>
      <w:r>
        <w:t xml:space="preserve">Thiếu nữ áo đỏ đứng một bên, thấy ba người vây đánh mà cũng không thắng được Phương Triệu Nam, trong lòng nổi lên sát cơ, hạ giọng nói với Bạch Trác Nghĩa:</w:t>
      </w:r>
    </w:p>
    <w:p>
      <w:pPr>
        <w:pStyle w:val="BodyText"/>
      </w:pPr>
      <w:r>
        <w:t xml:space="preserve">“Đôi bảo kiếm trong tay y rất tốt, ngươi hãy giúp bọn chúng đánh chết y, đoạt thanh bảo kiếm ấy cho ta”.</w:t>
      </w:r>
    </w:p>
    <w:p>
      <w:pPr>
        <w:pStyle w:val="BodyText"/>
      </w:pPr>
      <w:r>
        <w:t xml:space="preserve">Vô Ảnh Thần Quyền Bạch Trác Nghĩa chỉ biết vâng lời, lập tức quát lớn một tiếng tung người vọt lên, hai quyền đấm ra liên tiếp. Trong khoảnh khắc, Vô Ảnh Thần Quyền đánh liên tục ra bốn quyền.</w:t>
      </w:r>
    </w:p>
    <w:p>
      <w:pPr>
        <w:pStyle w:val="BodyText"/>
      </w:pPr>
      <w:r>
        <w:t xml:space="preserve">Phương Triệu Nam một mình chống lại ba, lúc đầu e rằng khó thắng cho nên lấy thủ làm chủ, đánh được mười mấy hiệp thì đảm khí chợt tăng lên, thầm nhủ:</w:t>
      </w:r>
    </w:p>
    <w:p>
      <w:pPr>
        <w:pStyle w:val="BodyText"/>
      </w:pPr>
      <w:r>
        <w:t xml:space="preserve">“Thế tấn công liên hoàn của ba người chẳng qua chỉ có vậy”. Chàng đang định thi triển tuyệt chiêu, trước tiên đả thương hai người, chợt nghe Bạch Trác Nghĩa quát lớn một tiếng, một luồng ám kình mạnh mẽ tuyệt luân lao tới. Chàng chỉ cảm thấy một luồng tiềm lực lướt sát lên người, toàn thân chấn động, thế là bất đà thối lui ra sau ba bước, đôi song kiếm trong tay suýt nữa rơi xuống đất. May mà Phương Triệu Nam đã sớm biết sự lợi hại của Vô Ảnh Thần Quyền cho nên vẫn để ý đến y, khi phát giác không xong thì lập tức thừa thế thối lui.</w:t>
      </w:r>
    </w:p>
    <w:p>
      <w:pPr>
        <w:pStyle w:val="BodyText"/>
      </w:pPr>
      <w:r>
        <w:t xml:space="preserve">Chàng ứng biến tuy mau nhưng khí huyết trong nội phủ cũng nhộn nhạo không ngừng, chàng biết mình đã bị nội thương chỉ đành ngầm vận khí trị thương, nhưng bề ngoài vẫn giữ bình tĩnh, tỏ vẻ chẳng hề hấn gì. Chàng hiểu rõ, nếu bọn chúng biết chàng đã bị nội thương thì sẽ lập tức dốc hết sức tấn công. Bạch Trác Nghĩa sau đợt tấn công thứ nhất thì lướt sát người lên, liên tục đánh ra bốn quyền nữa buộc Phương Triệu Nam phải thối lui đến tám chín thước. Thiếu nữ áo đỏ nhướng mày, quát lớn một tiếng, lách vai lướt tới như điện xẹt. Một bóng đỏ vừa xẹt tới, thì người đã đến phía trước mặt Phương Triệu Nam. Chỉ thấy nàng múa cây phất trần đánh ra một chiêu Kim Phi Miên Uyển quét vào cổ tay phải Phương Triệu Nam. Nàng từ khi thấy thanh bảo kiếm trong tay Phương Triệu Nam thì lập tức động lòng tham, cứ một lòng đoạt cho bằng được. Thanh Thanh Long kiếm trên tay trái Phương Triệu Nam đánh ra một chiêu Bạch Vân Xuất Sơn, một mảng kiếm khí xanh lè quét vào cây phất trần của thiếu nữ áo đỏ.</w:t>
      </w:r>
    </w:p>
    <w:p>
      <w:pPr>
        <w:pStyle w:val="BodyText"/>
      </w:pPr>
      <w:r>
        <w:t xml:space="preserve">Chợt nghe thiếu nữ áo đỏ cười rằng:</w:t>
      </w:r>
    </w:p>
    <w:p>
      <w:pPr>
        <w:pStyle w:val="BodyText"/>
      </w:pPr>
      <w:r>
        <w:t xml:space="preserve">“Ngươi đã bị nội thương, nếu không kịp thời vận khí điều tức, thương thế sẽ phát tác khó giữ được tính mạng, dù cho có gắng gượng động thủ với ta thì trong vòng ba mươi chiêu cũng bị thương trong tay của ta”.</w:t>
      </w:r>
    </w:p>
    <w:p>
      <w:pPr>
        <w:pStyle w:val="BodyText"/>
      </w:pPr>
      <w:r>
        <w:t xml:space="preserve">Nàng vừa nói vừa liên tục đánh ra ba kiếm.</w:t>
      </w:r>
    </w:p>
    <w:p>
      <w:pPr>
        <w:pStyle w:val="BodyText"/>
      </w:pPr>
      <w:r>
        <w:t xml:space="preserve">Phương Triệu Nam giật mình, thầm nhủ:</w:t>
      </w:r>
    </w:p>
    <w:p>
      <w:pPr>
        <w:pStyle w:val="BodyText"/>
      </w:pPr>
      <w:r>
        <w:t xml:space="preserve">“Nàng đã biết mình bị nội thương, chi bằng ra tuyệt chiêu trước, dù cho không thể đả thương được nàng cũng sẽ khiến cho nàng kinh hoảng”. Thế là chàng né tránh ba nhát kiếm của thiếu nữ áo đỏ, miệng nói:</w:t>
      </w:r>
    </w:p>
    <w:p>
      <w:pPr>
        <w:pStyle w:val="BodyText"/>
      </w:pPr>
      <w:r>
        <w:t xml:space="preserve">“Ta và lệnh tôn có duyên gặp mặt mấy lần cho nên không nỡ đả thương ngươi, ngươi cứ ép ta mãi thế này, chả lẽ ta sợ ngươi?”.</w:t>
      </w:r>
    </w:p>
    <w:p>
      <w:pPr>
        <w:pStyle w:val="BodyText"/>
      </w:pPr>
      <w:r>
        <w:t xml:space="preserve">Chàng nhớ lại ơn cứu mạng của ông già họ Vân, nỗi niềm nhớ nhung con trẻ của Vân phu nhân, trong bất giác mới nói ra những câu ấy.</w:t>
      </w:r>
    </w:p>
    <w:p>
      <w:pPr>
        <w:pStyle w:val="BodyText"/>
      </w:pPr>
      <w:r>
        <w:t xml:space="preserve">Chợt nghe thiếu nữ áo đỏ cười khanh khách:</w:t>
      </w:r>
    </w:p>
    <w:p>
      <w:pPr>
        <w:pStyle w:val="Compact"/>
      </w:pPr>
      <w:r>
        <w:t xml:space="preserve">“Ngươi nói vớ vẩn! Cha mẹ ta đã chết sớm từ lâu, nếu ngươi muốn gặp cha mẹ ta thì hãy đến địa ngục mà tìm họ!” rồi đâm ra ba kiếm liên tục.</w:t>
      </w:r>
      <w:r>
        <w:br w:type="textWrapping"/>
      </w:r>
      <w:r>
        <w:br w:type="textWrapping"/>
      </w:r>
    </w:p>
    <w:p>
      <w:pPr>
        <w:pStyle w:val="Heading2"/>
      </w:pPr>
      <w:bookmarkStart w:id="56" w:name="chương-34-cứu-thiếu-lâm-tự-triệu-nam-trọng-thương"/>
      <w:bookmarkEnd w:id="56"/>
      <w:r>
        <w:t xml:space="preserve">34. Chương 34 : Cứu Thiếu Lâm Tự, Triệu Nam Trọng Thương</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34: Cứu Thiếu Lâm Tự, Triệu Nam Trọng Thương</w:t>
      </w:r>
    </w:p>
    <w:p>
      <w:pPr>
        <w:pStyle w:val="BodyText"/>
      </w:pPr>
      <w:r>
        <w:t xml:space="preserve">Dịch: Cổ Nguyệt</w:t>
      </w:r>
    </w:p>
    <w:p>
      <w:pPr>
        <w:pStyle w:val="BodyText"/>
      </w:pPr>
      <w:r>
        <w:t xml:space="preserve">Nguồn: Văn Tuyển</w:t>
      </w:r>
    </w:p>
    <w:p>
      <w:pPr>
        <w:pStyle w:val="BodyText"/>
      </w:pPr>
      <w:r>
        <w:t xml:space="preserve">Cây Bạch Giao kiếm trên tay phải của Phương Triệu Nam đánh ra một chiêu Dã Hỏa Thiêu Thiên, chặn lại ba nhát kiếm của thiếu nữ áo đỏ, cây Thanh Long kiếm trong tay đột nhiên đánh ra một chiêu Tây Lai Phạn Âm, thanh bảo kiếm vẽ ra một màn thanh quang. Đó chính là một trong ba chiêu kiếm của Đạt Ma Tam kiếm, trong sự mạnh mẽ có ẩn chứa sự từ bi. Nàng ta cảm thấy kiếm ảnh khắp trời từ bốn mặt tám hướng kéo tới, tuy có rất nhiều sơ hở nhưng không thể nào chống đỡ nổi, nàng lắc người thối lui tám thước. Chợt nghe La Côn quát lơn một tiếng, múa cây Kim Bối đao chém ngang ra một chiêu Hoành Tảo Thiên Quân về phía eo của chàng.</w:t>
      </w:r>
    </w:p>
    <w:p>
      <w:pPr>
        <w:pStyle w:val="BodyText"/>
      </w:pPr>
      <w:r>
        <w:t xml:space="preserve">Đạt Ma Tam kiếm tuy là loại kiếm thuật tuyệt học ngàn năm có một nhưng khi vận dụng phải đề tụ chân khí, Phương Triệu Nam đã trúng một đòn Vô Ảnh Thần Quyền ở trước ngực, khí huyết vẫn còn nhộn nhạo, chàng lại vận khí đánh ra một kiếm thì người đã mệt nhọc. Thấy thế đao quét tới của La Côn quá hiểm ác, chàng không dám dùng kiếm chống đỡ, tung người vọt ra năm thước, lòng thầm nhủ:</w:t>
      </w:r>
    </w:p>
    <w:p>
      <w:pPr>
        <w:pStyle w:val="BodyText"/>
      </w:pPr>
      <w:r>
        <w:t xml:space="preserve">“Hai thanh bảo kiếm tuy có thể chặt sắt như chặt bùn, Đạt Ma Tam kiếm cũng có thể chống cự lại kẻ địch, nhưng nội phủ đã bị trọng thương, cần phải sớm vận khí trị thương, Vô Ảnh Thần Quyền của Bạch Trác Nghĩa rất lợi hại, chi bằng cứ tạm thời lui vào trong chùa dưỡng thương trong chốc lát rồi tìm cách chống địch”. Ý nghĩ ấy lướt qua, không đợi bọn họ đuổi theo, chàng tung người chạy vào trong chùa Thiếu Lâm.</w:t>
      </w:r>
    </w:p>
    <w:p>
      <w:pPr>
        <w:pStyle w:val="BodyText"/>
      </w:pPr>
      <w:r>
        <w:t xml:space="preserve">Thiếu nữ áo đỏ cao giọng quát:</w:t>
      </w:r>
    </w:p>
    <w:p>
      <w:pPr>
        <w:pStyle w:val="BodyText"/>
      </w:pPr>
      <w:r>
        <w:t xml:space="preserve">“Mau đuổi theo, y đã bị trọng thương ...” quần hào tựa như rất kính phục nàng ta, nghe nàng ta quát như thế thì lập tức đuổi gấp theo sau.</w:t>
      </w:r>
    </w:p>
    <w:p>
      <w:pPr>
        <w:pStyle w:val="BodyText"/>
      </w:pPr>
      <w:r>
        <w:t xml:space="preserve">Phương Triệu Nam gắng gượng đề tụ một ngụm chân khí chạy vội vào trong chùa. May mà khoảng cách không xa, trong chớp mắt đã đến trước cổng chùa. Bốn nhà sư mình khoác cà sa, tay cầm phương tiện sản, thiết thiền trượng chặn ngang phía trước. Phương Triệu Nam hạ giọng quát:</w:t>
      </w:r>
    </w:p>
    <w:p>
      <w:pPr>
        <w:pStyle w:val="BodyText"/>
      </w:pPr>
      <w:r>
        <w:t xml:space="preserve">“Chặn bọn chúng lại ...” nói xong thì lách người lướt qua khỏi bốn nhà sư. Họ đều đã nhận ra Phương Triệu Nam, thế là lập tức né người tránh qua, rồi cầm ngang binh khí chặn ở phía sau lại.</w:t>
      </w:r>
    </w:p>
    <w:p>
      <w:pPr>
        <w:pStyle w:val="BodyText"/>
      </w:pPr>
      <w:r>
        <w:t xml:space="preserve">Sau khi chạy vào trong chùa, Phương Triệu Nam chợt thầm nhủ:</w:t>
      </w:r>
    </w:p>
    <w:p>
      <w:pPr>
        <w:pStyle w:val="BodyText"/>
      </w:pPr>
      <w:r>
        <w:t xml:space="preserve">“Vô Ảnh Thần Quyền của Bạch Trác Nghĩa đánh ra mà kẻ khác không hề hay biết, bốn nhà sư này chẳng biết nội tình, chỉ e sẽ thua thiệt”. Thế rồi mới ngừng lại quay đầu kêu:</w:t>
      </w:r>
    </w:p>
    <w:p>
      <w:pPr>
        <w:pStyle w:val="BodyText"/>
      </w:pPr>
      <w:r>
        <w:t xml:space="preserve">“Bốn vị thiền sư hãy cẩn thận Vô Ảnh Thần Quyền của đối phương ...” chợt nhớ rằng Vô Ảnh Thần Quyền là tuyệt kỹ của Tây Vực, các nhà sư trong chùa Thiếu Lâm e rằng không biết loại võ công này. Chàng vội vàng nói tiếp:</w:t>
      </w:r>
    </w:p>
    <w:p>
      <w:pPr>
        <w:pStyle w:val="BodyText"/>
      </w:pPr>
      <w:r>
        <w:t xml:space="preserve">“Vô Ảnh Thần Quyền là một loại võ công kỳ dị, khi đánh ra không hề phát tiếng, sau khi ám kình đánh tới thì mới nhận ra, các vị hãy cẩn thận lão già vừa mập vừa lùn, chú ý cử động hai quyền của y ...” chàng chưa nói xong thì chợt nghe nhà sư ở rìa bên trái hự lên một tiếng, thối lui ra sau ba bước, người lảo đảo mấy cái rồi mới đứng vững được. Té ra khi chàng nói như thế, nhà sư ấy đã trúng một đòn Vô Ảnh Thần Quyền.</w:t>
      </w:r>
    </w:p>
    <w:p>
      <w:pPr>
        <w:pStyle w:val="BodyText"/>
      </w:pPr>
      <w:r>
        <w:t xml:space="preserve">Phương Triệu Nam giật mình thầm nhủ:</w:t>
      </w:r>
    </w:p>
    <w:p>
      <w:pPr>
        <w:pStyle w:val="BodyText"/>
      </w:pPr>
      <w:r>
        <w:t xml:space="preserve">“Nếu mình chỉ lo cho thương thế của bản thân để cho bốn nhà sư Thiếu Lâm bị thương trong tay bọn chúng, không những khó ăn nói với Đại Ngu thiền sư mà còn bị bọn chúng xông vào trong chùa”. Ý nghĩ ấy lướt qua, chàng quay lại, vừa vận khí điều tức, vừa đứng một bên xem để chuẩn bị ra tay.</w:t>
      </w:r>
    </w:p>
    <w:p>
      <w:pPr>
        <w:pStyle w:val="BodyText"/>
      </w:pPr>
      <w:r>
        <w:t xml:space="preserve">Lúc này các nhà sư đã động thủ với kẻ địch, ngoại trừ người đã bị trúng Vô Ảnh Thần Quyền, ba nhà sư kia đang múa binh khí chống cự kẻ cường địch.</w:t>
      </w:r>
    </w:p>
    <w:p>
      <w:pPr>
        <w:pStyle w:val="BodyText"/>
      </w:pPr>
      <w:r>
        <w:t xml:space="preserve">Tam Kiếm Nhất Bút Trương Phụng Các, Cửu Tinh Truy Hồn Hầu Chấn Phương và La Côn tuy dốc hết toàn lực nhưng cây phương tiện sản, thiết thiền trượng trong tay ba nhà sư phối hợp rất kín kẽ, không hề để ra sơ hở. Ba người ấy đánh sau ba mươi chiêu, ba nhà sư vẫn ung dung không hề mất sức tí nào.</w:t>
      </w:r>
    </w:p>
    <w:p>
      <w:pPr>
        <w:pStyle w:val="BodyText"/>
      </w:pPr>
      <w:r>
        <w:t xml:space="preserve">Thiếu nữ áo đỏ thấy ba nhà sư phòng thủ nghiêm ngặt, nghĩ rằng nếu đánh tiếp nữa một hai trăm chiêu cũng khó thắng, trong lòng lại rất nôn nóng, nhưng vì đang đấu kịch liệt, chỉ thấy trượng ảnh đao quang khó phân địch ta, Vô Ảnh Thần Quyền của Bạch Trác Nghĩa cũng không thể tùy tiện đánh ra được. Thế ra vung cây bảo kiếm trong tay tung mình nhảy vọt vào vòng chiến, nàng giơ kiếm đâm vào ngực của nhà sư ở bên phải, cây phất trần trên tay trái quét lại, cuốn lấy tay của nhà sư ở bên trái. Hai nhà sư bị buộc phải thối lui một bước. Sau khi nàng nhảy vào, thế cuộc lập tức thay đổi, ba nhà sư bị kiếm chiêu quái dị của nàng đánh đến nỗi luống cuống tay chân, thế liên thủ dần dần rời rạc.</w:t>
      </w:r>
    </w:p>
    <w:p>
      <w:pPr>
        <w:pStyle w:val="BodyText"/>
      </w:pPr>
      <w:r>
        <w:t xml:space="preserve">Lúc này Phương Triệu Nam đã hồi phục nguyên khí, thấy ba nhà sư chống đỡ không nổi nữa thế là lập tức vung kiếm nhảy vọt lên. Từ sau khi chàng ăn món toàn hùng cao của Giác Mộng đại sư, lại được ông ta dùng nội gia chân lực đả thông hết kinh mạch của toàn thân, công lực của chàng tăng lên rất nhiều. Cho nên, chỉ trong khoảng thời gian ngắn ngủi mà chàng đã hồi phục lại nguyên khí. Đột nhiên vọng lại tiếng Phật hiệu trầm hùng. Té ra đó là Đại Từ thiền sư dẫn theo mười hai cao thủ Thiếu Lâm chạy vội tới. Phương Triệu Nam thấy thế thì nhủ thầm:</w:t>
      </w:r>
    </w:p>
    <w:p>
      <w:pPr>
        <w:pStyle w:val="BodyText"/>
      </w:pPr>
      <w:r>
        <w:t xml:space="preserve">“Trước mắt tình thế hiểm ác, không nên có lòng trung hậu gì cả, sau khi các nhà sư đến đây thì sẽ để họ nhất tề ra tay, trước tiên chế phục những kẻ cường địch này để giảm nguy hiểm ...”.</w:t>
      </w:r>
    </w:p>
    <w:p>
      <w:pPr>
        <w:pStyle w:val="BodyText"/>
      </w:pPr>
      <w:r>
        <w:t xml:space="preserve">Ý nghĩ ấy lướt qua như điện chớp, chàng điểm vội Thanh Long kiếm về thiếu nữ áo đỏ. Nàng ta đã từng động thủ với chàng một lần, cảm thấy võ công của chàng tiến bộ hơn trước rất nhiều cho nên trong lòng cũng có mấy phần e ngại. Nhưng chàng lại muốn liều mạng với nàng ta, kiếm thế đánh gấp lên, tiếp lấy ba chiêu kiếm mà nàng đánh về phía ba nhà sư.</w:t>
      </w:r>
    </w:p>
    <w:p>
      <w:pPr>
        <w:pStyle w:val="BodyText"/>
      </w:pPr>
      <w:r>
        <w:t xml:space="preserve">Bạch Trác Nghĩa đột nhiên gầm lớn một tiếng phóng vọt lên, tung quyền đấm thẳng ra trước ngực một chiêu Trực Đảo Hoàng Long. Công lực của y thâm hậu, mỗi lần đánh ra quyền thế đều có kèm tiếng gió uy thế rất kinh người. Phương Triệu Nam lo lắng y lại đả thương người khác cho nên lách người né qua, kiếm thế trong tay toàn lực đánh về phía Bạch Trác Nghĩa.</w:t>
      </w:r>
    </w:p>
    <w:p>
      <w:pPr>
        <w:pStyle w:val="BodyText"/>
      </w:pPr>
      <w:r>
        <w:t xml:space="preserve">Thiếu nữ áo đỏ vừa thoát khỏi Phương Triệu Nam thì lập tức quay sang tấn công ba nhà sư. May mà Đại Từ thiền sư đã kịp thời dắt các nhà sư tới, thiền trượng trong tay múa tít tiếp lấy thế công của thiếu nữ áo đỏ. Ông ta là một trong những cao tăng thuộc hàng chữ Đại trong chùa Thiếu Lâm, công lực thâm hậu, giao thủ được mấy hiệp, thiếu nữ áo đỏ đã biết gặp phải kình địch, thế là không đánh các nhà sư kia nữa mà quay sang đối phó với ông ta.</w:t>
      </w:r>
    </w:p>
    <w:p>
      <w:pPr>
        <w:pStyle w:val="BodyText"/>
      </w:pPr>
      <w:r>
        <w:t xml:space="preserve">Trận thế liên thủ của các nhà sư Thiếu Lâm đã từ loạn chuyển sang ổn định.</w:t>
      </w:r>
    </w:p>
    <w:p>
      <w:pPr>
        <w:pStyle w:val="BodyText"/>
      </w:pPr>
      <w:r>
        <w:t xml:space="preserve">Sau khi Phương Triệu Nam giao thủ với Bạch Trác Nghĩa, chàng lập tức toàn lực tấn công. Lúc thì đánh ra một chiêu Thiên Hà Đảo Quải của phái Võ Đang, lúc thì đánh ra một chiêu Vạn Phong Xuất Tào của phái Côn Luân, lại thêm thanh bảo kiếm chốc chốc lại vẽ ra một màn kiếm khí lạnh lẽo khiến cho Bạch Trác Nghĩa không thể thi triển Vô Ảnh Thần Quyền được. Chàng đưa mắt nhìn sang thấy đại thế đã ổn, thế là kiếm thế trong tay đánh gấp lên, thi triển tuyệt chiêu Xảo Đoạt Tạo Hóa, cây Thanh Long kiếm vẽ ra muôn vàn đốm hàn tinh như gió bão mưa rơi. Bạch Trác Nghĩa kinh hãi vọt người thối lui. Phương Triệu Nam vung cổ tay phải đuổi theo như hình với bóng, không để cho Bạch Trác Nghĩa có cơ hội hít hơi vận khí. Bạch Trác Nghĩa giở tay phải lên, đánh ra một chiêu Thôi Sơn Điền Hải, một luồng quyền phong mạnh mẽ vô cùng tuôn ra, tay trái lại thi triển cầm nả thủ chụp vào cổ tay phải của Phương Triệu Nam.</w:t>
      </w:r>
    </w:p>
    <w:p>
      <w:pPr>
        <w:pStyle w:val="BodyText"/>
      </w:pPr>
      <w:r>
        <w:t xml:space="preserve">Tay trái của chàng đâm xéo ra một chiêu Nhất Kiều Ngân Hoa chặn tay trái của Bạch Trác Nghĩa lại, lách người tránh được quyền của y, cây Bạch Giao kiếm đâm xéo ra một chiêu Thần Long Tam Hiện, vẽ thành ba đóa ngân hoa, ép Bạch Trác Nghĩa lại thối lui thêm hai bước nữa.</w:t>
      </w:r>
    </w:p>
    <w:p>
      <w:pPr>
        <w:pStyle w:val="BodyText"/>
      </w:pPr>
      <w:r>
        <w:t xml:space="preserve">Phương Triệu Nam thừa thế tấn công dồn dập, cây Thanh Long kiếm lại đánh ra một chiêu Xảo Đoạt Tạo Hóa, lại buộc Bạch Trác Nghĩa phải thối lui. Trong khoảnh khắc, Bạch Trác Nghĩa đã phải thối lui đến ba bốn thước. Y nhủ thầm:</w:t>
      </w:r>
    </w:p>
    <w:p>
      <w:pPr>
        <w:pStyle w:val="BodyText"/>
      </w:pPr>
      <w:r>
        <w:t xml:space="preserve">“Kiếm thế của tên tiểu tử này thật kỳ ảo, lại không có lộ số nhất định, hàn khí của hai cây kiếm lạnh lẽo, quang hoa chói mắt, rõ ràng là loại bảo kiếm chém sắt như chém bùn. Mình cứ giằng co mãi với y chỉ e sẽ thua thiệt, chi bằng cứ tiên hạ thủ vi cường, nếu không thi triển độc thủ đánh chết y, e rằng sẽ bị thương trong tay của y”. Ý nghĩ ấy lướt qua, sát cơ nổi lên, y thầm đề tụ chân khí rồi vọt sang một bên. Phương Triệu Nam sợ y lại thi triển Vô Ảnh Thần Quyền, thế là vung tay trái quét ra một mảng thanh quang.</w:t>
      </w:r>
    </w:p>
    <w:p>
      <w:pPr>
        <w:pStyle w:val="BodyText"/>
      </w:pPr>
      <w:r>
        <w:t xml:space="preserve">Bạch Trác Nghĩa đang phóng tới đột nhiên xoay người vung tay phải lên. Phương Triệu Nam đã bị trúng mấy đòn Vô Ảnh Thần Quyền, vừa thấy y giương tay lên thì lập tức né qua một bên. Nào ngờ chiêu ấy của Bạch Trác Nghĩa chỉ là hư trương thanh thế, đợi Phương Triệu Nam đứng vững thực sự đánh ra một đòn Vô Ảnh Thần Quyền.</w:t>
      </w:r>
    </w:p>
    <w:p>
      <w:pPr>
        <w:pStyle w:val="BodyText"/>
      </w:pPr>
      <w:r>
        <w:t xml:space="preserve">Chàng thấy Bạch Trác Nghĩa lao tới thì múa cây Thanh Long kiếm đẩy xéo ra, chặn kín môn hộ, đột nhiên cảm thấy một luồng ám kình dồn tới trên người, chàng không khỏi chấn động, vội vàng mượn thế nhảy vọt ra sau. Bạch Trác Nghĩa đã dùng tám thành công lực để đánh ra quyền này, luồng kình đạo mạnh mẽ vô cùng. Phương Triệu Nam tuy đã né được đòn thần quyền của y, nhưng vẫn bị luồng ám kình đánh lên người, chấn động đến nỗi toàn thân khí huyết nhộn nhạo, mắt như hoa lên. Khi chàng hoa mắt, Bạch Trác Nghĩa đã bổ tới như điện xẹt, tay phải đã chụp vào cổ tay trái của Phương Triệu Nam.</w:t>
      </w:r>
    </w:p>
    <w:p>
      <w:pPr>
        <w:pStyle w:val="BodyText"/>
      </w:pPr>
      <w:r>
        <w:t xml:space="preserve">Chàng chợt cảm thấy cổ tay trái tê rần, Thanh Long kiếm đã bị Bạch Trác Nghĩa đoạt mất. Chàng tuy bị trọng thương nhưng thần trí vẫn chưa hôn mê, thế là quát lớn một tiếng, cây Bạch Giao kiếm trên tay phải đột nhiên đánh ra một chiêu Tây Lai Phạn Âm trong Đạt Ma Tam kiếm. Sau khi chàng đánh ra chiêu này, Bạch Trác Nghĩa lập tức bị nhốt trong một màn kiếm ảnh.</w:t>
      </w:r>
    </w:p>
    <w:p>
      <w:pPr>
        <w:pStyle w:val="BodyText"/>
      </w:pPr>
      <w:r>
        <w:t xml:space="preserve">Lướt người tới đoạt kiếm, khoảng cách quá gần, đã không thể nào tránh khỏi màn kiếm ảnh trùng trùng của Phương Triệu Nam, Bạch Trác Nghĩa đành liều chết múa cây Thanh Long kiếm trong tay quét lên màn kiếm ảnh đang từ trên đầu chụp xuống. Đây là kiếm thức khởi thủ trong Đạt Ma Tam kiếm, tuy lợi hại nhưng hàm chứa sự từ bi. Hai kiếm chạm vào nhau kêu keng lên một tiếng, Bạch Trác Nghĩa cầm ngược cây Thanh Long kiếm, toàn thân đầy máu tươi mà lui, té ra y đã liều tiếp một kiếm, trên người bị ba vết thương. Phương Triệu Nam đã bị nội thương, lực tay đã giảm xuống, Bạch Trác Nghĩa lại đoạt cây Thanh Long kiếm mới có thể gắng gượng gạt một nhát kiếm, sau khi đả thương Bạch Trác Nghĩa, khí huyết trong nội phủ của chàng nhộn nhạo, bất đồ phun ra một ngụm máu tươi.</w:t>
      </w:r>
    </w:p>
    <w:p>
      <w:pPr>
        <w:pStyle w:val="BodyText"/>
      </w:pPr>
      <w:r>
        <w:t xml:space="preserve">Thiếu nữ áo đỏ đang giao đấu với Đại Từ thiền sư, nghe Phương Triệu Nam quát lớn một tiếng thì không khỏi quay đầu sang nhìn. Thấy Bạch Trác Nghĩa đã đoạt được một cây kiếm trong tay Phương Triệu Nam, không khỏi cả mừng, cao giọng quát:</w:t>
      </w:r>
    </w:p>
    <w:p>
      <w:pPr>
        <w:pStyle w:val="BodyText"/>
      </w:pPr>
      <w:r>
        <w:t xml:space="preserve">“Mau đưa kiếm đây ...” nàng chỉ phân thần một lúc, lập tức bị Đại Từ thiền sư múa cây trượng như gió táp mưa sa đánh tới, khiến cho nàng bị dồn vào chỗ nguy hiểm.</w:t>
      </w:r>
    </w:p>
    <w:p>
      <w:pPr>
        <w:pStyle w:val="BodyText"/>
      </w:pPr>
      <w:r>
        <w:t xml:space="preserve">Bạch Trác Nghĩa tuy đã đoạt được một thanh kiếm nhưng trên người đã trúng ba vết thương không nhẹ, máu tươi cứ tuôn ra ào ạt, trong khoảnh khắc ướt đẫm cả nửa người. Y chỉ có thể vận khí cầm máu chứ không còn sức đánh ra Vô Ảnh Thần Quyền, nếu lúc này y thừa cơ lại đánh ra vài đòn Vô Ảnh Thần Quyền nữa, Phương Triệu Nam chắc chắn sẽ chết. Đây là cục diện lưỡng bại câu thương, cả hai người đều không thể nào lập tức tái chiến.</w:t>
      </w:r>
    </w:p>
    <w:p>
      <w:pPr>
        <w:pStyle w:val="BodyText"/>
      </w:pPr>
      <w:r>
        <w:t xml:space="preserve">Các nhà sư thấy Phương Triệu Nam đã bị trọng thương, lập tức có bốn người chạy tới, một người đỡ Phương Triệu Nam lui vào trong chùa, một người tay cầm ngang thiền trượng bảo vệ. Còn hai người kia thì lao về phía Bạch Trác Nghĩa, định đoạt lại thanh Thanh Long kiếm trong tay của y. Thiếu nữ áo đỏ tuy bị trượng thế của Đại Từ thiền sư đánh xuống thế hạ phong, nhưng nàng không quên món binh khí trong tay Bạch Trác Nghĩa. Thấy hai nhà sư Thiếu Lâm xông tới, Bạch Trác Nghĩa tựa như không hề hay biết, trong lòng nàng lo lắm, thế là thanh trường kiếm trong tay đột nhiên thi triển ra một chiêu kiếm Chu Bút Điểm Hồn, mũi kiếm vẽ ra thành ba điểm ngân hoa, xỉa vào cổ tay phải của Đại Từ thiền sư.</w:t>
      </w:r>
    </w:p>
    <w:p>
      <w:pPr>
        <w:pStyle w:val="BodyText"/>
      </w:pPr>
      <w:r>
        <w:t xml:space="preserve">Thiếu nữ áo đỏ đánh lui được Đại Từ thiền sư thì vụt phóng người ra, cây phất trần quét về phía nhà sư bên trái của Bạch Trác Nghĩa, cây kiếm trong tay phải thì đánh ra một chiêu Lan Gian Tiệt Đấu xỉa về phía nhà sư bên phải, nàng ra tay rất nhanh chóng, phất trần trường kiếm tuy đánh ra sau nhưng đều chặn được hai cây thiền trượng của hai nhà sư đánh về phía Bạch Trác Nghĩa. Nếu hai nhà sư không chịu buông tay, Bạch Trác Nghĩa sẽ bị thương dưới trượng của hai nhà sư, nhưng hai nhà sư cũng bị sẽ bị thương bởi trường kiếm và phất trần của thiếu nữ áo đỏ, tình thế ép buộc cả hai người đành phải lui ra phía sau.</w:t>
      </w:r>
    </w:p>
    <w:p>
      <w:pPr>
        <w:pStyle w:val="BodyText"/>
      </w:pPr>
      <w:r>
        <w:t xml:space="preserve">Thiếu nữ áo đỏ chợt quát lớn một tiếng, tay phải vung lên, thanh kiếm hóa thành một đạo bạch quang bay thẳng về phía nhà sư bên phải. Thanh kiếm bay nhanh đến nỗi có thể nghe tiếng gió, cây phất trần trong tay trái phất ra một chiêu Vân Vụ Kim Quang chặn thế đánh của nhà sư bên trái, tay phải thì đoạt lấy thanh kiếm trong tay của Bạch Trác Nghĩa. Bạch Trác Nghĩa tuy đang vận khí cầm máu nhưng võ công vẫn còn đó. Khi nàng ta chạm tay vào thanh kiếm của y, Bạch Trác Nghĩa đột nhiên vung cổ tay đánh lật lên, đâm thẳng ra phía trước. Kiếm ấy đánh ra rất bất ngờ, nàng ta giật mình, vội vàng né qua một bên rồi lạc giọng nói:</w:t>
      </w:r>
    </w:p>
    <w:p>
      <w:pPr>
        <w:pStyle w:val="BodyText"/>
      </w:pPr>
      <w:r>
        <w:t xml:space="preserve">“Bạch Trác Nghĩa, ngươi điên rồi, là ta!”.</w:t>
      </w:r>
    </w:p>
    <w:p>
      <w:pPr>
        <w:pStyle w:val="BodyText"/>
      </w:pPr>
      <w:r>
        <w:t xml:space="preserve">Nàng ứng biến tuy rất nhanh nhưng vẫn chậm một bước. Chỉ thấy ánh thanh quang lóe lên, thanh kiếm đã quét vào đùi, máu tươi từ trên đùi chảy xuống. Khi Bạch Trác Nghĩa đâm kiếm ra thì hai mắt khép hờ, lúc này cũng đã mở bừng ra, vừa thấy mình đã đâm thiếu nữ áo đỏ bị thương thì không khỏi hơi sững người, thần trí đột nhiên tỉnh táo trở lại. Chỉ nghe tiếng giao nhau, thanh trường kiếm thiếu nữ áo đỏ ném về phía nhà sư bên phải đã bị ông ta gạt ra rồi lao lên.</w:t>
      </w:r>
    </w:p>
    <w:p>
      <w:pPr>
        <w:pStyle w:val="BodyText"/>
      </w:pPr>
      <w:r>
        <w:t xml:space="preserve">Thiếu nữ áo đỏ vội vàng kêu lên:</w:t>
      </w:r>
    </w:p>
    <w:p>
      <w:pPr>
        <w:pStyle w:val="BodyText"/>
      </w:pPr>
      <w:r>
        <w:t xml:space="preserve">“Mau đưa kiếm cho ta”.</w:t>
      </w:r>
    </w:p>
    <w:p>
      <w:pPr>
        <w:pStyle w:val="BodyText"/>
      </w:pPr>
      <w:r>
        <w:t xml:space="preserve">Bạch Trác Nghĩa hơi biến sắc, nhưng cuối cùng y vẫn đưa kiếm cho nàng. Thiếu nữ áo đỏ cầm lấy thanh kiếm, Đại Từ và hai đệ tử chùa Thiếu Lâm chia nhau ba mặt đánh tới.</w:t>
      </w:r>
    </w:p>
    <w:p>
      <w:pPr>
        <w:pStyle w:val="BodyText"/>
      </w:pPr>
      <w:r>
        <w:t xml:space="preserve">Đại Từ thiền sư mặt đầy giận dữ, giơ cây thiền trượng bổ từ trên xuống một chiêu Ngũ Đinh Phách Sơn. Bạch Trác Nghĩa đột nhiên quát lớn một tiếng, hai tay đấm ra, liên tục tung ra hai đòn Vô Ảnh Thần Quyền. Hai nhà sư ở hai bên trái phải đột nhiên cảm thấy ngực chấn động, tựa như bị người ta dùng búa nện vào. Cả hai chợt cảm thấy khí huyết nhộn nhạo, bất đồ thối lui ra đến ba bước, cây thiền trượng trong tay cũng rơi xuống đất.</w:t>
      </w:r>
    </w:p>
    <w:p>
      <w:pPr>
        <w:pStyle w:val="BodyText"/>
      </w:pPr>
      <w:r>
        <w:t xml:space="preserve">Thiếu nữ áo đỏ quả là có võ công hơn người, tuy lâm vào cảnh nguy khốn nhưng không hề rối loạn tinh thần, đột nhiên nàng lộn người, lướt ngang qua hai bước, cây Thanh Long kiếm trong tay chém thẳng ra một chiêu Uyển Để Phiên Vân, quét về phía cây thiền trượng của Đại Từ thiền sư. Chỉ nghe tiếng kim khí giao nhau, tuy trượng thế của Đại Từ thiền sư không bị đẩy ngược ra nhưng đã bị nàng ta lợi dụng tự quyết chữ hoạt, vạt mất một bên. Thiếu nữ ấy cố gắng chặn trượng thế lại, rồi lập tức vọt qua một bên, Đại Từ thiền sư cũng nhảy vọt theo phía sau. Còn cây thiết thiền trượng vốn to như cánh tay đã bị cây trường kiếm gọt mất một nửa. Thiếu nữ áo đỏ cũng đưa thanh kiếm lên xem. Chỉ thấy thanh kiếm ánh lên màu xanh, rõ ràng chẳng hề hấn gì, nàng ta không khỏi cả mừng, quên cả vết thương trên chân, thế là quát lớn một tiếng xông lên đâm ra một chiêu Xuyên Vân Trích Nguyệt về phía Đại Từ thiền sư.</w:t>
      </w:r>
    </w:p>
    <w:p>
      <w:pPr>
        <w:pStyle w:val="BodyText"/>
      </w:pPr>
      <w:r>
        <w:t xml:space="preserve">Bạch Trác Nghĩa đánh ra hai đòn Vô Ảnh Thần Quyền tuy gây chấn thương cho hai đệ tử chùa Thiếu Lâm nhưng vết thương vừa mới bị cầm máu của y đã bị chấn động đến rách ra, lập tức máu chảy ra như suối.</w:t>
      </w:r>
    </w:p>
    <w:p>
      <w:pPr>
        <w:pStyle w:val="BodyText"/>
      </w:pPr>
      <w:r>
        <w:t xml:space="preserve">Các đệ tử đứng ở cổng chùa thấy đồng môn bị thương lập tức lại có bốn người chạy ra, trong tay mỗi người đều cầm binh khí. Thiếu nữ áo đỏ dành được thanh kiếm báu, như hổ thêm cánh, thế tấn công càng lợi hại hơn, Đại Từ thiền sư thì lo cây thiền trượng của mình bị người ta chặt đứt.</w:t>
      </w:r>
    </w:p>
    <w:p>
      <w:pPr>
        <w:pStyle w:val="BodyText"/>
      </w:pPr>
      <w:r>
        <w:t xml:space="preserve">Võ công của hai người vốn tương đương nhau, Đại Từ thiền sư lo lắng trong lòng, lập tức có cảm giác không thể thi triển được chiêu thức, bị thiếu nữ áo đỏ tấn công luôn mấy kiếm khiến cho tay chân lúng túng, có cảm giác không thể ứng tiếp được.</w:t>
      </w:r>
    </w:p>
    <w:p>
      <w:pPr>
        <w:pStyle w:val="BodyText"/>
      </w:pPr>
      <w:r>
        <w:t xml:space="preserve">Võ công, kiếm chiêu của nàng ta đều đi theo con đường thiên khích kỳ lạ, vừa chiếm được thượng phong thì càng lợi hại hơn. Chỉ thấy khắp trời kiếm khí cùng với tiếng kêu xoạc xoạc của cây phất trần, chiêu nào cũng đánh vào những đại huyệt của Đại Từ thiền sư, sau năm chiêu thì Đại Từ thiền sư đã rơi vào nguy hiểm.</w:t>
      </w:r>
    </w:p>
    <w:p>
      <w:pPr>
        <w:pStyle w:val="BodyText"/>
      </w:pPr>
      <w:r>
        <w:t xml:space="preserve">Cửu Tinh Truy Hồn Hầu Chấn Phương, Tam Kiếm Nhất Bút Trương Phụng Các, Thần Đao La Côn, Truy Phong Điêu Ngũ Tông Nghĩa đang đánh rất rát với các nhà sư Thiếu Lâm, thấy Bạch Trác Nghĩa đã bị thương nhưng không thể nào ứng cứu được.</w:t>
      </w:r>
    </w:p>
    <w:p>
      <w:pPr>
        <w:pStyle w:val="BodyText"/>
      </w:pPr>
      <w:r>
        <w:t xml:space="preserve">Chợt một tiếng quát vang lên, một bóng người phóng nhanh tới, một màn hồng quang lóe lên, bốn món binh khí đánh về phía Bạch Trác Nghĩa lập tức bị bắn ngược ra.</w:t>
      </w:r>
    </w:p>
    <w:p>
      <w:pPr>
        <w:pStyle w:val="BodyText"/>
      </w:pPr>
      <w:r>
        <w:t xml:space="preserve">Các nhà sư thối lui hai bước, định thần nhìn lại chỉ thấy một thiếu nữ áo lam xinh đẹp, tay trái cầm kiếm, tay phải thì cầm một món binh khí quái lạ đỏ như lửa, đang đứng trước mặt Bạch Trác Nghĩa.</w:t>
      </w:r>
    </w:p>
    <w:p>
      <w:pPr>
        <w:pStyle w:val="BodyText"/>
      </w:pPr>
      <w:r>
        <w:t xml:space="preserve">Nàng quát lớn:</w:t>
      </w:r>
    </w:p>
    <w:p>
      <w:pPr>
        <w:pStyle w:val="BodyText"/>
      </w:pPr>
      <w:r>
        <w:t xml:space="preserve">“Ngừng tay”.</w:t>
      </w:r>
    </w:p>
    <w:p>
      <w:pPr>
        <w:pStyle w:val="BodyText"/>
      </w:pPr>
      <w:r>
        <w:t xml:space="preserve">Thiếu nữ áo đỏ thâu kiếm tung người vọt ra sau.</w:t>
      </w:r>
    </w:p>
    <w:p>
      <w:pPr>
        <w:pStyle w:val="BodyText"/>
      </w:pPr>
      <w:r>
        <w:t xml:space="preserve">Hầu Chấn Phương, Trương Phụng Các, Ngũ Tông Nghĩa, La Côn đều đánh gấp ra hai chiêu rồi nhảy vọt ra sau.</w:t>
      </w:r>
    </w:p>
    <w:p>
      <w:pPr>
        <w:pStyle w:val="BodyText"/>
      </w:pPr>
      <w:r>
        <w:t xml:space="preserve">Thiếu nữ áo lam đưa mắt nhìn toàn trường rồi lạnh lùng nói:</w:t>
      </w:r>
    </w:p>
    <w:p>
      <w:pPr>
        <w:pStyle w:val="BodyText"/>
      </w:pPr>
      <w:r>
        <w:t xml:space="preserve">“Trong số các hòa thượng ở đây, ai có thể làm chủ?”.</w:t>
      </w:r>
    </w:p>
    <w:p>
      <w:pPr>
        <w:pStyle w:val="BodyText"/>
      </w:pPr>
      <w:r>
        <w:t xml:space="preserve">Đại Từ thiền sư hừ một tiếng:</w:t>
      </w:r>
    </w:p>
    <w:p>
      <w:pPr>
        <w:pStyle w:val="BodyText"/>
      </w:pPr>
      <w:r>
        <w:t xml:space="preserve">“Có chuyện gì cứ nói với lão nạp”.</w:t>
      </w:r>
    </w:p>
    <w:p>
      <w:pPr>
        <w:pStyle w:val="BodyText"/>
      </w:pPr>
      <w:r>
        <w:t xml:space="preserve">Ông ta vốn là người từ bi ôn hòa, nhưng trong chua vừa xảy ra thảm biến, căm hận đến tận xương những người trong Minh Nhạc, cho nên trong lời nói có chút giận dữ.</w:t>
      </w:r>
    </w:p>
    <w:p>
      <w:pPr>
        <w:pStyle w:val="BodyText"/>
      </w:pPr>
      <w:r>
        <w:t xml:space="preserve">Nàng ta mỉm cười:</w:t>
      </w:r>
    </w:p>
    <w:p>
      <w:pPr>
        <w:pStyle w:val="BodyText"/>
      </w:pPr>
      <w:r>
        <w:t xml:space="preserve">“Trong số các hòa thượng ở đây, ngươi lớn tuổi nhất, ta đã nhận ra, không cần phải hỏi thêm nữa”.</w:t>
      </w:r>
    </w:p>
    <w:p>
      <w:pPr>
        <w:pStyle w:val="BodyText"/>
      </w:pPr>
      <w:r>
        <w:t xml:space="preserve">Đại Từ nói:</w:t>
      </w:r>
    </w:p>
    <w:p>
      <w:pPr>
        <w:pStyle w:val="BodyText"/>
      </w:pPr>
      <w:r>
        <w:t xml:space="preserve">“Nữ thí chủ tốt nhất đừng nói lời thừa thãi”.</w:t>
      </w:r>
    </w:p>
    <w:p>
      <w:pPr>
        <w:pStyle w:val="BodyText"/>
      </w:pPr>
      <w:r>
        <w:t xml:space="preserve">Nàng ta nhíu mày, nói:</w:t>
      </w:r>
    </w:p>
    <w:p>
      <w:pPr>
        <w:pStyle w:val="BodyText"/>
      </w:pPr>
      <w:r>
        <w:t xml:space="preserve">“Hãy đi bảo các hòa thượng đương gia trong chùa các người, canh ba đêm nay, gia sư sẽ đích thân đưa cao thủ trong Minh Nhạc vào chùa, trước canh ba các người có thể sai người cầu hòa, chỉ cần quy thuận Minh Nhạc thì có thể thoát được một trận đại kiếp, trước canh ba mà không thấy hồi âm, sau khi bọn ta vào chùa, gà chó cũng không còn ...”.</w:t>
      </w:r>
    </w:p>
    <w:p>
      <w:pPr>
        <w:pStyle w:val="BodyText"/>
      </w:pPr>
      <w:r>
        <w:t xml:space="preserve">Đại Từ nói:</w:t>
      </w:r>
    </w:p>
    <w:p>
      <w:pPr>
        <w:pStyle w:val="BodyText"/>
      </w:pPr>
      <w:r>
        <w:t xml:space="preserve">“Chùa Thiếu Lâm có danh dự thế nào trong giang hồ, ngươi dám huênh hoang như thế, lão nạp sẽ lập tức dạy cho ngươi một bài học ...”.</w:t>
      </w:r>
    </w:p>
    <w:p>
      <w:pPr>
        <w:pStyle w:val="BodyText"/>
      </w:pPr>
      <w:r>
        <w:t xml:space="preserve">Thiếu nữ áo đỏ chợt cười khanh khách:</w:t>
      </w:r>
    </w:p>
    <w:p>
      <w:pPr>
        <w:pStyle w:val="BodyText"/>
      </w:pPr>
      <w:r>
        <w:t xml:space="preserve">“Chỉ nhờ vào tý võ công của ngươi ư?”.</w:t>
      </w:r>
    </w:p>
    <w:p>
      <w:pPr>
        <w:pStyle w:val="BodyText"/>
      </w:pPr>
      <w:r>
        <w:t xml:space="preserve">Thiếu nữ áo lam phẩy tay:</w:t>
      </w:r>
    </w:p>
    <w:p>
      <w:pPr>
        <w:pStyle w:val="BodyText"/>
      </w:pPr>
      <w:r>
        <w:t xml:space="preserve">“Không cần nhiều lời nữa, chúng ta đi thôi!” rồi xoay người bỏ đi trước.</w:t>
      </w:r>
    </w:p>
    <w:p>
      <w:pPr>
        <w:pStyle w:val="BodyText"/>
      </w:pPr>
      <w:r>
        <w:t xml:space="preserve">Thiếu nữ áo đỏ cùng bọn Trương Phụng Các đi theo sau nàng.</w:t>
      </w:r>
    </w:p>
    <w:p>
      <w:pPr>
        <w:pStyle w:val="BodyText"/>
      </w:pPr>
      <w:r>
        <w:t xml:space="preserve">Đại Từ thiền sư sau khi động thủ với thiếu nữ áo đỏ thì cảm thấy võ công của đối phương thật sự không kém mình. Trong nhất thời rất do dự, không biết có nên dắt các nhà sư đuổi theo hay không. Đang trong lúc do dự, chợt nghe giọng nói yếu ớt của Phương Triệu Nam vọng tới:</w:t>
      </w:r>
    </w:p>
    <w:p>
      <w:pPr>
        <w:pStyle w:val="BodyText"/>
      </w:pPr>
      <w:r>
        <w:t xml:space="preserve">“Đừng đuổi theo nữa! Chúng ta hãy trở về bàn bạc cách chống địch”.</w:t>
      </w:r>
    </w:p>
    <w:p>
      <w:pPr>
        <w:pStyle w:val="BodyText"/>
      </w:pPr>
      <w:r>
        <w:t xml:space="preserve">Đại Từ thiền sư rất cảm kích vì chàng đã cứu họ, đối với chàng rất tôn trọng, thế rồi mới chắp tay trả lời:</w:t>
      </w:r>
    </w:p>
    <w:p>
      <w:pPr>
        <w:pStyle w:val="BodyText"/>
      </w:pPr>
      <w:r>
        <w:t xml:space="preserve">“Phương thí chủ đã bị thương, hãy an tâm nghỉ ngơi, lão nạp sẽ đi báo lại với Đại Ngu sư huynh!”.</w:t>
      </w:r>
    </w:p>
    <w:p>
      <w:pPr>
        <w:pStyle w:val="BodyText"/>
      </w:pPr>
      <w:r>
        <w:t xml:space="preserve">Phương Triệu Nam thở dài nhẹ một tiếng rồi nói:</w:t>
      </w:r>
    </w:p>
    <w:p>
      <w:pPr>
        <w:pStyle w:val="BodyText"/>
      </w:pPr>
      <w:r>
        <w:t xml:space="preserve">“Tại hạ đang vận khí không tùy tiện hành động được, nếu có thể phiền đại sư hãy mời lệnh sư huynh đến đây”.</w:t>
      </w:r>
    </w:p>
    <w:p>
      <w:pPr>
        <w:pStyle w:val="BodyText"/>
      </w:pPr>
      <w:r>
        <w:t xml:space="preserve">Chàng bị nội thương không nhẹ, đang ngồi vận khí trị thương, chợt nghe mấy lời của thiếu nữ áo lam thì nén không được nên chen vào.</w:t>
      </w:r>
    </w:p>
    <w:p>
      <w:pPr>
        <w:pStyle w:val="BodyText"/>
      </w:pPr>
      <w:r>
        <w:t xml:space="preserve">Đại Từ thiền sư thầm nhủ:</w:t>
      </w:r>
    </w:p>
    <w:p>
      <w:pPr>
        <w:pStyle w:val="BodyText"/>
      </w:pPr>
      <w:r>
        <w:t xml:space="preserve">“Đại Ngu sư huynh giờ đây đã là chưởng môn phương trượng, làm sao có thể tùy tiện gọi ông ta đến ...” chợt nghe tiếng hú dài vọng tới, định thần nhìn lại thì thấy có hai bóng người lướt tới nhanh như sao xẹt, tiếng hú vừa dứt thì người đã thấy, đó chính là Nam Bắc Nhị Quái.</w:t>
      </w:r>
    </w:p>
    <w:p>
      <w:pPr>
        <w:pStyle w:val="BodyText"/>
      </w:pPr>
      <w:r>
        <w:t xml:space="preserve">Bắc Quái Hoàng Luyện đưa mắt nhìn Phương Triệu Nam hỏi:</w:t>
      </w:r>
    </w:p>
    <w:p>
      <w:pPr>
        <w:pStyle w:val="BodyText"/>
      </w:pPr>
      <w:r>
        <w:t xml:space="preserve">“Sao? Ngươi đã bị thương ư?”.</w:t>
      </w:r>
    </w:p>
    <w:p>
      <w:pPr>
        <w:pStyle w:val="BodyText"/>
      </w:pPr>
      <w:r>
        <w:t xml:space="preserve">Phương Triệu Nam gật đầu, cười rằng:</w:t>
      </w:r>
    </w:p>
    <w:p>
      <w:pPr>
        <w:pStyle w:val="BodyText"/>
      </w:pPr>
      <w:r>
        <w:t xml:space="preserve">“Đúng vậy, đã bị thương!”.</w:t>
      </w:r>
    </w:p>
    <w:p>
      <w:pPr>
        <w:pStyle w:val="BodyText"/>
      </w:pPr>
      <w:r>
        <w:t xml:space="preserve">Bắc Quái Hoàng Luyện bước tới, chìa tay ra nói:</w:t>
      </w:r>
    </w:p>
    <w:p>
      <w:pPr>
        <w:pStyle w:val="BodyText"/>
      </w:pPr>
      <w:r>
        <w:t xml:space="preserve">“Lão phu giúp ngươi hồi phục công lực, thế nào?”.</w:t>
      </w:r>
    </w:p>
    <w:p>
      <w:pPr>
        <w:pStyle w:val="BodyText"/>
      </w:pPr>
      <w:r>
        <w:t xml:space="preserve">Phương Triệu Nam nhủ thầm:</w:t>
      </w:r>
    </w:p>
    <w:p>
      <w:pPr>
        <w:pStyle w:val="BodyText"/>
      </w:pPr>
      <w:r>
        <w:t xml:space="preserve">“Nếu y muốn giết mình, lúc nào cũng có thể dồn mình vào chỗ chết, nếu cứ sợ đầu sợ đuôi né tránh y, chi bằng cứ hiên ngang chết trong tay y”. Thế rồi mới cười rằng:</w:t>
      </w:r>
    </w:p>
    <w:p>
      <w:pPr>
        <w:pStyle w:val="BodyText"/>
      </w:pPr>
      <w:r>
        <w:t xml:space="preserve">“Lão tiền bối cứ ra tay”.</w:t>
      </w:r>
    </w:p>
    <w:p>
      <w:pPr>
        <w:pStyle w:val="BodyText"/>
      </w:pPr>
      <w:r>
        <w:t xml:space="preserve">Bắc Quái Hoàng Luyện vốn có lòng hại Phương Triệu Nam, nhưng nghe chàng nói như thế thì ngược lại cảm thấy áy náy. Thế là y đề tụ chân khí, chậm rãi giở tay lên đặt trên huyệt Huyền Cơ của Phương Triệu Nam.</w:t>
      </w:r>
    </w:p>
    <w:p>
      <w:pPr>
        <w:pStyle w:val="BodyText"/>
      </w:pPr>
      <w:r>
        <w:t xml:space="preserve">Công lực của y rất thâm hậu, vừa chạm vào người Phương Triệu Nam, Phương Triệu Nam cảm thấy có một luồng khí nóng rất mạnh xông vào, chàng vội vàng vận khí tiếp lấy luồng khí nóng ấy.</w:t>
      </w:r>
    </w:p>
    <w:p>
      <w:pPr>
        <w:pStyle w:val="BodyText"/>
      </w:pPr>
      <w:r>
        <w:t xml:space="preserve">Nam Quái Tân Kỳ thấy Bắc Quái Hoàng Luyện ra tay giúp Phương Triệu Nam điều trị, hình như không cam tâm, y cũng bước sải tới, đưa tay phải đặt lên huyệt Mệnh Môn sau lưng của Phương Triệu Nam. Bắc Quái vừa thấy Nam Quái chạy tới, lạnh lùng hừ một tiếng, tay phải đột nhiên tăng lực đẩy Phương Triệu Nam ra phía sau, mượn thân người của Phương Triệu Nam đánh ra một luồng ám kình. Nam Quái Tân Kỳ cười lạnh, tay phải đột nhiên tăng lực cũng mượn thân người của Phương Triệu Nam phát ra một luồng nội kình đối kháng với luồng nội kình của Bắc Quái Hoàng Luyện đánh ra.</w:t>
      </w:r>
    </w:p>
    <w:p>
      <w:pPr>
        <w:pStyle w:val="BodyText"/>
      </w:pPr>
      <w:r>
        <w:t xml:space="preserve">Cả hai đã mượn thân người của Phương Triệu Nam tỷ đấu nội kình, công lực ngày càng gia tăng, lực đạo càng lúc càng mạnh, nhưng đã làm khổ Phương Triệu Nam. Chàng cảm thấy trong nội phủ có hai nguồn tiềm lực đang xung đột lẫn nhau, lục phủ ngũ tạng đều như bị lộn ngược lên, khí huyết nhộn nhạo. Nhưng hai lão quái vật Hoàng Luyện và Tân Kỳ bình sinh làm việc chỉ để ý đến hỷ nộ của mình, mặc kệ sự sống chết của người khác.</w:t>
      </w:r>
    </w:p>
    <w:p>
      <w:pPr>
        <w:pStyle w:val="BodyText"/>
      </w:pPr>
      <w:r>
        <w:t xml:space="preserve">Hai người tuy biết Phương Triệu Nam đang chịu nỗi đau khổ bởi nội lực của họ đang sát phạt lẫn nhau, nhưng vẫn không chịu ngừng tay, tựa như phải phân ra thắng bại.</w:t>
      </w:r>
    </w:p>
    <w:p>
      <w:pPr>
        <w:pStyle w:val="BodyText"/>
      </w:pPr>
      <w:r>
        <w:t xml:space="preserve">Phương Triệu Nam chỉ cảm thấy hai luồng lực đạo xung đột trong nội phủ càng lúc càng mạnh, trong người rất đau đớn, đang định lên tiếng bảo hai người dừng tay, chợt thấy một luồng khí nóng từ phía sau xông vào. Phương Triệu Nam mỉm cười, cũng không lên tiếng nữa, chàng chậm rãi nhắm mắt.</w:t>
      </w:r>
    </w:p>
    <w:p>
      <w:pPr>
        <w:pStyle w:val="BodyText"/>
      </w:pPr>
      <w:r>
        <w:t xml:space="preserve">Té ra hai luồng ám kình nóng bỏng và giá lạnh sau khi xung đột kịch liệt trong người chàng thì bắt đầu ổn định trở lại.</w:t>
      </w:r>
    </w:p>
    <w:p>
      <w:pPr>
        <w:pStyle w:val="BodyText"/>
      </w:pPr>
      <w:r>
        <w:t xml:space="preserve">Phương Triệu Nam bị nội thương, sau đó còn bị hai luồng kình lực của họ đẩy hết máu ứ ra, thương thế lập tức giảm đi, sau khi ngất đi trong chốc lát thì đã bình phục trở lại.</w:t>
      </w:r>
    </w:p>
    <w:p>
      <w:pPr>
        <w:pStyle w:val="BodyText"/>
      </w:pPr>
      <w:r>
        <w:t xml:space="preserve">Chàng cảm thấy hai luồng ám kình một nóng một lạnh của Nam Bắc Nhị Quái tuy xung đột trong cơ thể của mình nhưng tựa như không còn kịch liệt như trước nữa mà lúc nóng lúc lạnh, song chàng vẫn có thể gắng gượng chịu đựng nổi. Bản năng tự vệ khiến chàng bất giác đề tụ chân khí của bản thân chống lại lực xung kích trong nổi phủ, chàng vừa đề tụ chân khí thì hai luồng ám kình đã ổn định lập tức nhộn nhạo trở lại. Chàng dần dần cảm nhận rằng luồng chân khí của mình tuy không thể phản hồi được đại cuộc nhưng chàng cảm thấy khí nóng bỏng thì giúp đỡ Bắc Quái Hoàng Luyện chống lại Xích Diệm chưởng lực của Tân Kỳ, khiến cho cơn nóng bỏng giảm đi không ít.</w:t>
      </w:r>
    </w:p>
    <w:p>
      <w:pPr>
        <w:pStyle w:val="BodyText"/>
      </w:pPr>
      <w:r>
        <w:t xml:space="preserve">Nếu khi khí lạnh tăng lên, chàng dùng chân khí của bản thân giúp cho Nam Quái Tân Kỳ chống lại chưởng lực Huyền Băng của Bắc Quái khiến cho khí lạnh lẽo giảm đi rất nhiều.</w:t>
      </w:r>
    </w:p>
    <w:p>
      <w:pPr>
        <w:pStyle w:val="BodyText"/>
      </w:pPr>
      <w:r>
        <w:t xml:space="preserve">Cứ như thế, chàng cảm thấy không còn nóng và lạnh như trước nữa. Phải biết võ công của Nam Bắc Nhị Quái tuy đã đi đến mức cực đoan, một người thì nóng bỏng, một người thì lạnh lẽo, nhưng nội lực của hai người thì tương đương nhau, khi hai người toàn lực tỷ thí, vì bên tám lạng người nửa cân cho nên cứ giằng co với nhau, lúc đó hàn nhiệt đã trung hòa, hai cực bị triệt tiêu, cho nên chàng dần dần cảm thấy cơn nóng và lạnh trong người mình không còn ghê gớm như trước nữa.</w:t>
      </w:r>
    </w:p>
    <w:p>
      <w:pPr>
        <w:pStyle w:val="BodyText"/>
      </w:pPr>
      <w:r>
        <w:t xml:space="preserve">Phương Triệu Nam dần dần nhận ra điều này, Nam Bắc Nhị Quái cũng hiểu ra, nhưng lòng hiếu thắng của hai người quá mạnh, cả hai đã lâm vào thế cỡi hổ khó xuống, không ai chịu ngừng tay trước.</w:t>
      </w:r>
    </w:p>
    <w:p>
      <w:pPr>
        <w:pStyle w:val="Compact"/>
      </w:pPr>
      <w:r>
        <w:t xml:space="preserve">Nghiêu sò tương tranh, ngư ông được lợi, Phương Triệu Nam cảm thấy chân khí của bản thân bị lực hàn nhiệt của Nam Bắc Nhị Quái xung kích, ép đến sinh tử huyền quang.</w:t>
      </w:r>
      <w:r>
        <w:br w:type="textWrapping"/>
      </w:r>
      <w:r>
        <w:br w:type="textWrapping"/>
      </w:r>
    </w:p>
    <w:p>
      <w:pPr>
        <w:pStyle w:val="Heading2"/>
      </w:pPr>
      <w:bookmarkStart w:id="57" w:name="chương-35-chống-minh-nhạc-đao-quang-kiếm-ảnh"/>
      <w:bookmarkEnd w:id="57"/>
      <w:r>
        <w:t xml:space="preserve">35. Chương 35 : Chống Minh Nhạc Đao Quang Kiếm Ảnh</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35: Chống Minh Nhạc Đao Quang Kiếm Ảnh</w:t>
      </w:r>
    </w:p>
    <w:p>
      <w:pPr>
        <w:pStyle w:val="BodyText"/>
      </w:pPr>
      <w:r>
        <w:t xml:space="preserve">Dịch: Cổ Nguyệt</w:t>
      </w:r>
    </w:p>
    <w:p>
      <w:pPr>
        <w:pStyle w:val="BodyText"/>
      </w:pPr>
      <w:r>
        <w:t xml:space="preserve">Nguồn: Văn Tuyển</w:t>
      </w:r>
    </w:p>
    <w:p>
      <w:pPr>
        <w:pStyle w:val="BodyText"/>
      </w:pPr>
      <w:r>
        <w:t xml:space="preserve">Mấy tháng qua, Phương Triệu Nam gặp toàn những chuyện bi thảm, đau đớn, nhưng cũng đầy ly kỳ, về mặt tình cảm chàng phải chịu nỗi đau khổ khôn cùng, nhưng võ công của chàng đã tiến bộ rất nhiều.</w:t>
      </w:r>
    </w:p>
    <w:p>
      <w:pPr>
        <w:pStyle w:val="BodyText"/>
      </w:pPr>
      <w:r>
        <w:t xml:space="preserve">Bắc Quái Hoàng Luyện giằng co mãi mà không thắng được, lửa giận không khỏi bốc lên, y hừ lạnh một tiếng, chưởng lực đột nhiên đẩy về phía trước, dồn hết công lực của toàn thân ra. Phương Triệu Nam đột nhiên cảm thấy khí lạnh tăng lên, luồng khí nóng bỏng ở huyệt Mệnh Môn đánh ra bị luồng khí lạnh ép ra, khí nóng lập tức giảm xuống. Phương Triệu Nam lập tức cảm thấy lạnh lẽo, chợt rùng mình mấy cái. Luồng chân khí của chàng bị luồng hàn khí đẩy vào, lập tức xông lên phía trên. Thân của chàng cũng theo đó run lẩy bẩy một hồi.</w:t>
      </w:r>
    </w:p>
    <w:p>
      <w:pPr>
        <w:pStyle w:val="BodyText"/>
      </w:pPr>
      <w:r>
        <w:t xml:space="preserve">Chợt chàng cảm thấy khí nóng tăng lên, lực phản công của Nam Quái Tân Kỳ ùa vào như dời núi lấp biển. Phương Triệu Nam chợt cảm thấy nóng bỏng, khí lạnh lẽo trong nội phủ hoàn toàn bị đẩy ra ngoài. Luồng chân khí của Phương Triệu Nam đi đến sinh tử huyền quang thì bị hai nguồn lực lúc nóng lúc lạnh thay phiên nhau ép lên, đột nhiên xông thẳng lên trên, vượt qua sinh tử huyền quang. Lúc này, Bắc Quái Hoàng Luyện lại dốc hết toàn lực phản công trở lại, Phương Triệu Nam đang bị nóng khắp người thì đột nhiên có một luồng hàn khí bao trùm lấy chàng. Luồng hàn khí này lạnh đến thấu xương khiến cho cơ thể của Phương Triệu Nam thay đổi rất lớn. Không biết thế nào mà nội phủ của chàng bị đông cứng lại, miệng đánh bò cạp một hồi, sắc mặt tái xanh, máu trong toàn thân cũng tựa như đông lại bởi luồng hàn khí ấy. Ngoại trừ người có nội công tu vi vượt hơn Bắc Quái Hoàng Luyện mới có thể chống lại nỗi đau đớn từ nóng chuyển sang lạnh.</w:t>
      </w:r>
    </w:p>
    <w:p>
      <w:pPr>
        <w:pStyle w:val="BodyText"/>
      </w:pPr>
      <w:r>
        <w:t xml:space="preserve">Đại Ngu thiền sư lúc này đã từ trong chùa chạy ra, ông ta đứng yên một bên, hai mắt cứ nhìn chăm chăm vào người Phương Triệu Nam. Thấy sắc mặt của chàng thay đổi, toàn thân cứ run rẩy liên hồi, rồi chàng lại ngồi cứng đờ ra, ông ta không khỏi kinh hãi, lại nén không được nữa bước sải tới. Chỉ nghe Nam Quái Tân Kỳ quát lớn một tiếng, bàn tay đặt trên huyệt Mệnh Môn sau lưng của chàng đẩy về phía trước, một luồng khí cực kỳ nóng bỏng đánh vào. Phương Triệu Nam đang ngồi cứng đờ ra, bị luồng khí nóng đẩy vào lại run rẩy một hồi, mồ hôi trên mặt tuôn xuống. Luồng chân khí của chàng lại bị luồng khí nóng của Nam Quái Tân Kỳ ép vượt qua sinh tử huyền quang. Phương Triệu Nam chỉ cảm thấy một luồng lực đạo mạnh mẽ vô cùng xông lên, người nhẹ nhàng như muốn bay bổng lên, trong người rất khó chịu như bị thiêu đốt, chàng bất giác đề tụ chân khí. Chàng chợt cảm thấy người mình nhẹ hẫng, đột nhiên bốc lên khỏi mặt đất bay cao lên đến sáu bảy thước, lướt ra đến ngoài một trượng. Nam Bắc Nhị Quái thấy thế thì hơi ngạc nhiên, lực đạo trong tay dần dần giảm xuống.</w:t>
      </w:r>
    </w:p>
    <w:p>
      <w:pPr>
        <w:pStyle w:val="BodyText"/>
      </w:pPr>
      <w:r>
        <w:t xml:space="preserve">Đại Ngu thiền sư vốn định ra tay tương cứu, thấy Phương Triệu Nam vẫn ngồi yên mà bay bổng lên, thoát khỏi hai bàn tay của Nam Bắc Nhị Quái thì lập tức ngừng bước.</w:t>
      </w:r>
    </w:p>
    <w:p>
      <w:pPr>
        <w:pStyle w:val="BodyText"/>
      </w:pPr>
      <w:r>
        <w:t xml:space="preserve">Sau khi hạ xuống đất, Phương Triệu Nam đứng dậy vận khí thử một vòng, chàng không hề có cảm giác đau đớn vì bị thương, ngược lại cảm thấy sảng khoái nhẹ nhàng vô cùng, trong lòng ngạc nhiên nhủ thầm:</w:t>
      </w:r>
    </w:p>
    <w:p>
      <w:pPr>
        <w:pStyle w:val="BodyText"/>
      </w:pPr>
      <w:r>
        <w:t xml:space="preserve">“Chuyện gì thế này?”.</w:t>
      </w:r>
    </w:p>
    <w:p>
      <w:pPr>
        <w:pStyle w:val="BodyText"/>
      </w:pPr>
      <w:r>
        <w:t xml:space="preserve">Chợt nghe giọng nói của Đại Ngu thiền sư truyền vào tai:</w:t>
      </w:r>
    </w:p>
    <w:p>
      <w:pPr>
        <w:pStyle w:val="BodyText"/>
      </w:pPr>
      <w:r>
        <w:t xml:space="preserve">“Phương thí chủ có bị thương không?”.</w:t>
      </w:r>
    </w:p>
    <w:p>
      <w:pPr>
        <w:pStyle w:val="BodyText"/>
      </w:pPr>
      <w:r>
        <w:t xml:space="preserve">Phương Triệu Nam trả lời:</w:t>
      </w:r>
    </w:p>
    <w:p>
      <w:pPr>
        <w:pStyle w:val="BodyText"/>
      </w:pPr>
      <w:r>
        <w:t xml:space="preserve">“Không sao”.</w:t>
      </w:r>
    </w:p>
    <w:p>
      <w:pPr>
        <w:pStyle w:val="BodyText"/>
      </w:pPr>
      <w:r>
        <w:t xml:space="preserve">Bản thân chàng cũng không biết mình có bị thương hay không, cho nên chỉ đành đáp bừa cho qua chuyện.</w:t>
      </w:r>
    </w:p>
    <w:p>
      <w:pPr>
        <w:pStyle w:val="BodyText"/>
      </w:pPr>
      <w:r>
        <w:t xml:space="preserve">Đại Từ thiền sư kể lại lời của thiếu nữ áo lam cho Đại Ngu thiền sư biết. Đại Ngu thiền sư ngẩng đầu nhìn sắc trời:</w:t>
      </w:r>
    </w:p>
    <w:p>
      <w:pPr>
        <w:pStyle w:val="BodyText"/>
      </w:pPr>
      <w:r>
        <w:t xml:space="preserve">“Lúc này vẫn chưa qua giờ thân, các vị đã mấy phen giao đấu với kẻ cường địch, chắc cũng đều đã mệt mỏi, xin mời hãy vào chùa dùng bữa cơm chay, nghỉ ngơi chốc lát rồi đến tối sẽ đối phó với bọn chúng”.</w:t>
      </w:r>
    </w:p>
    <w:p>
      <w:pPr>
        <w:pStyle w:val="BodyText"/>
      </w:pPr>
      <w:r>
        <w:t xml:space="preserve">Nam Quái Tân Kỳ nhíu mày:</w:t>
      </w:r>
    </w:p>
    <w:p>
      <w:pPr>
        <w:pStyle w:val="BodyText"/>
      </w:pPr>
      <w:r>
        <w:t xml:space="preserve">“Lão phu không rượu thì chẳng ăn, trong chùa của bọn hòa thượng các người có quá nhiều quy củ ...”.</w:t>
      </w:r>
    </w:p>
    <w:p>
      <w:pPr>
        <w:pStyle w:val="BodyText"/>
      </w:pPr>
      <w:r>
        <w:t xml:space="preserve">Bắc Quái Hoàng Luyện chợt cười lạnh:</w:t>
      </w:r>
    </w:p>
    <w:p>
      <w:pPr>
        <w:pStyle w:val="BodyText"/>
      </w:pPr>
      <w:r>
        <w:t xml:space="preserve">“Bao nhiêu năm qua rượu chẳng chạm môi, ngươi cũng đâu có chết!”.</w:t>
      </w:r>
    </w:p>
    <w:p>
      <w:pPr>
        <w:pStyle w:val="BodyText"/>
      </w:pPr>
      <w:r>
        <w:t xml:space="preserve">Nam Quái Tân Kỳ giận dữ nói:</w:t>
      </w:r>
    </w:p>
    <w:p>
      <w:pPr>
        <w:pStyle w:val="BodyText"/>
      </w:pPr>
      <w:r>
        <w:t xml:space="preserve">“Sao ngươi biết lão phu không có rượu uống?”.</w:t>
      </w:r>
    </w:p>
    <w:p>
      <w:pPr>
        <w:pStyle w:val="BodyText"/>
      </w:pPr>
      <w:r>
        <w:t xml:space="preserve">Đại Ngu thiền sư sợ hai người lại tranh cãi, vội vàng nói:</w:t>
      </w:r>
    </w:p>
    <w:p>
      <w:pPr>
        <w:pStyle w:val="BodyText"/>
      </w:pPr>
      <w:r>
        <w:t xml:space="preserve">“Ngày bình thường tệ tự đãi khách không chuẩn bị rượu, nhưng trong chùa cũng có rượu để lâu năm, nếu hai vị có hứng, lão nạp sẽ cùng chung say”. Nói xong thì chắp tay đứng chờ.</w:t>
      </w:r>
    </w:p>
    <w:p>
      <w:pPr>
        <w:pStyle w:val="BodyText"/>
      </w:pPr>
      <w:r>
        <w:t xml:space="preserve">Phương Triệu Nam bước tới bên cạnh Đại Ngu thiền sư, hạ giọng nói:</w:t>
      </w:r>
    </w:p>
    <w:p>
      <w:pPr>
        <w:pStyle w:val="BodyText"/>
      </w:pPr>
      <w:r>
        <w:t xml:space="preserve">“Vãn bối đã mất một thanh kiếm, nếu kiếm này lại mất nữa, thật sự hổ thẹn với thiền sư ...”.</w:t>
      </w:r>
    </w:p>
    <w:p>
      <w:pPr>
        <w:pStyle w:val="BodyText"/>
      </w:pPr>
      <w:r>
        <w:t xml:space="preserve">Đại Ngu thiền sư không đợi chàng trả lời thì đã hiểu, ông ta mỉm cười nói:</w:t>
      </w:r>
    </w:p>
    <w:p>
      <w:pPr>
        <w:pStyle w:val="BodyText"/>
      </w:pPr>
      <w:r>
        <w:t xml:space="preserve">“Đôi kiếm này đã không phải là vật của chùa Thiếu Lâm nữa, thí chủ xử lý như thế nào, lão nạp không muốn hỏi nhiều”.</w:t>
      </w:r>
    </w:p>
    <w:p>
      <w:pPr>
        <w:pStyle w:val="BodyText"/>
      </w:pPr>
      <w:r>
        <w:t xml:space="preserve">Phương Triệu Nam thở nhẹ:</w:t>
      </w:r>
    </w:p>
    <w:p>
      <w:pPr>
        <w:pStyle w:val="BodyText"/>
      </w:pPr>
      <w:r>
        <w:t xml:space="preserve">“Cuộc chiến đêm nay không những liên quan đến sự an nguy tồn vong của quý tự mà e rằng vận mệnh của cả võ lâm sẽ quyết định trong trận chiến này ...”.</w:t>
      </w:r>
    </w:p>
    <w:p>
      <w:pPr>
        <w:pStyle w:val="BodyText"/>
      </w:pPr>
      <w:r>
        <w:t xml:space="preserve">Đại Ngu thiền sư nói:</w:t>
      </w:r>
    </w:p>
    <w:p>
      <w:pPr>
        <w:pStyle w:val="BodyText"/>
      </w:pPr>
      <w:r>
        <w:t xml:space="preserve">“Đệ tử ba đời trong tệ tự đều muốn liều mình cho võ lâm, Phương thí chủ muốn sai khiến gì thì hãy lên tiếng!”.</w:t>
      </w:r>
    </w:p>
    <w:p>
      <w:pPr>
        <w:pStyle w:val="BodyText"/>
      </w:pPr>
      <w:r>
        <w:t xml:space="preserve">Phương Triệu Nam nói:</w:t>
      </w:r>
    </w:p>
    <w:p>
      <w:pPr>
        <w:pStyle w:val="BodyText"/>
      </w:pPr>
      <w:r>
        <w:t xml:space="preserve">“Vãn bối đã phát giác một chuyện kinh người, trong lòng rất lo lắng vì điều này, đó là e rằng Nam Bắc Nhị Quái sẽ bị kẻ địch thâu phục”.</w:t>
      </w:r>
    </w:p>
    <w:p>
      <w:pPr>
        <w:pStyle w:val="BodyText"/>
      </w:pPr>
      <w:r>
        <w:t xml:space="preserve">Đại Ngu thiền sư hạ giọng hỏi:</w:t>
      </w:r>
    </w:p>
    <w:p>
      <w:pPr>
        <w:pStyle w:val="BodyText"/>
      </w:pPr>
      <w:r>
        <w:t xml:space="preserve">“Thí chủ e rằng họ không đổi tính nết xưa ...”.</w:t>
      </w:r>
    </w:p>
    <w:p>
      <w:pPr>
        <w:pStyle w:val="BodyText"/>
      </w:pPr>
      <w:r>
        <w:t xml:space="preserve">Phương Triệu Nam lắc đầu:</w:t>
      </w:r>
    </w:p>
    <w:p>
      <w:pPr>
        <w:pStyle w:val="BodyText"/>
      </w:pPr>
      <w:r>
        <w:t xml:space="preserve">“Lúc nãy có ba người vốn đều là cao thủ võ lâm, nhưng không biết từ lúc nào đã trở thành nanh vuốt cho Minh Nhạc, thực sự khiến cho vãn bối không hiểu ...” chàng hơi ngập ngừng rồi lại chép miệng:</w:t>
      </w:r>
    </w:p>
    <w:p>
      <w:pPr>
        <w:pStyle w:val="BodyText"/>
      </w:pPr>
      <w:r>
        <w:t xml:space="preserve">nguồn</w:t>
      </w:r>
    </w:p>
    <w:p>
      <w:pPr>
        <w:pStyle w:val="BodyText"/>
      </w:pPr>
      <w:r>
        <w:t xml:space="preserve">“Nam Bắc Nhị Quái muốn bắt sống hai nữ đệ tử của Minh Nhạc đâu phải chuyện khó, nhưng lại để cho bọn chúng chạy thoát, vả lại vãn bối còn phát hiện hai người mà họ đuổi theo chỉ là kẻ giả mạo, võ công đương nhiên kém Nam Bắc Nhị Quái, khi Nam Bắc Nhị Quái trở về thì chẳng hề nhắc đến chuyện này, vãn bối đang lo lắng”.</w:t>
      </w:r>
    </w:p>
    <w:p>
      <w:pPr>
        <w:pStyle w:val="BodyText"/>
      </w:pPr>
      <w:r>
        <w:t xml:space="preserve">Đại Ngu thiền sư nói:</w:t>
      </w:r>
    </w:p>
    <w:p>
      <w:pPr>
        <w:pStyle w:val="BodyText"/>
      </w:pPr>
      <w:r>
        <w:t xml:space="preserve">“Theo tình hình của Đại Phương sư đệ, có lẽ họ đều bị uống một loại thuốc nào đó!”.</w:t>
      </w:r>
    </w:p>
    <w:p>
      <w:pPr>
        <w:pStyle w:val="BodyText"/>
      </w:pPr>
      <w:r>
        <w:t xml:space="preserve">Phương Triệu Nam nói:</w:t>
      </w:r>
    </w:p>
    <w:p>
      <w:pPr>
        <w:pStyle w:val="BodyText"/>
      </w:pPr>
      <w:r>
        <w:t xml:space="preserve">“Lão tiền bối nói không sai, vãn bối cũng nghĩ rằng họ đều đã bị cho uống một loại thuốc độc nào đó ...” hai người đang nói chuyện thì đã bước đến phòng phương trượng chùa Thiếu Lâm.</w:t>
      </w:r>
    </w:p>
    <w:p>
      <w:pPr>
        <w:pStyle w:val="BodyText"/>
      </w:pPr>
      <w:r>
        <w:t xml:space="preserve">Nam Bắc Nhị Quái và Phương Triệu Nam đã trở thành khách quý trong chùa, Đại Ngu thiền sư mời ba người vào trong phòng.</w:t>
      </w:r>
    </w:p>
    <w:p>
      <w:pPr>
        <w:pStyle w:val="BodyText"/>
      </w:pPr>
      <w:r>
        <w:t xml:space="preserve">Trong phòng đã bày sẵn rượu và thức ăn.</w:t>
      </w:r>
    </w:p>
    <w:p>
      <w:pPr>
        <w:pStyle w:val="BodyText"/>
      </w:pPr>
      <w:r>
        <w:t xml:space="preserve">Đại Ngu, Đại Từ, Đại Lập, Đại Đạo cùng bốn cao tăng thuộc hàng chữ Đại bước vào phòng phương trượng. Đây là một bữa tiệc long trọng, cho nên các cao tăng thuộc hàng chữ Đại đều phá lệ uống rượu. Nam Bắc Nhị Quái không hề nói tiếng nào với các nhà sư Thiếu Lâm, cũng chẳng mỉa mai Phương Triệu Nam, hai người cứ thay phiên nhau uống không ngừng.</w:t>
      </w:r>
    </w:p>
    <w:p>
      <w:pPr>
        <w:pStyle w:val="BodyText"/>
      </w:pPr>
      <w:r>
        <w:t xml:space="preserve">Trong chốc lát, cả hai người đã uống đến bốn năm mươi chén.</w:t>
      </w:r>
    </w:p>
    <w:p>
      <w:pPr>
        <w:pStyle w:val="BodyText"/>
      </w:pPr>
      <w:r>
        <w:t xml:space="preserve">Phương Triệu Nam bưng chén rượu trên bàn nói:</w:t>
      </w:r>
    </w:p>
    <w:p>
      <w:pPr>
        <w:pStyle w:val="BodyText"/>
      </w:pPr>
      <w:r>
        <w:t xml:space="preserve">“Mời hai vị lão tiền bối uống cạn chén này, vãn bối có mấy chuyện thắc mắc muốn thỉnh giáo”.</w:t>
      </w:r>
    </w:p>
    <w:p>
      <w:pPr>
        <w:pStyle w:val="BodyText"/>
      </w:pPr>
      <w:r>
        <w:t xml:space="preserve">Nam Bắc Nhị Quái bưng chén uống cạn, đồng thanh hỏi:</w:t>
      </w:r>
    </w:p>
    <w:p>
      <w:pPr>
        <w:pStyle w:val="BodyText"/>
      </w:pPr>
      <w:r>
        <w:t xml:space="preserve">“Chuyện gì?”.</w:t>
      </w:r>
    </w:p>
    <w:p>
      <w:pPr>
        <w:pStyle w:val="BodyText"/>
      </w:pPr>
      <w:r>
        <w:t xml:space="preserve">Phương Triệu Nam nói:</w:t>
      </w:r>
    </w:p>
    <w:p>
      <w:pPr>
        <w:pStyle w:val="BodyText"/>
      </w:pPr>
      <w:r>
        <w:t xml:space="preserve">“Canh ba đêm nay Nhạc chủ Minh Nhạc sẽ dắt thuộc hạ đến đây tấn công, hai vị lão tiền bối có biết không?”.</w:t>
      </w:r>
    </w:p>
    <w:p>
      <w:pPr>
        <w:pStyle w:val="BodyText"/>
      </w:pPr>
      <w:r>
        <w:t xml:space="preserve">Nam Quái Tân Kỳ lạnh lùng nói:</w:t>
      </w:r>
    </w:p>
    <w:p>
      <w:pPr>
        <w:pStyle w:val="BodyText"/>
      </w:pPr>
      <w:r>
        <w:t xml:space="preserve">“Biết thì thế nào?”.</w:t>
      </w:r>
    </w:p>
    <w:p>
      <w:pPr>
        <w:pStyle w:val="BodyText"/>
      </w:pPr>
      <w:r>
        <w:t xml:space="preserve">Phương Triệu Nam nói:</w:t>
      </w:r>
    </w:p>
    <w:p>
      <w:pPr>
        <w:pStyle w:val="BodyText"/>
      </w:pPr>
      <w:r>
        <w:t xml:space="preserve">“Chuyện này liên quan đến đại cuộc võ lâm về sau, không chỉ là sự tồn vong của chùa Thiếu Lâm”.</w:t>
      </w:r>
    </w:p>
    <w:p>
      <w:pPr>
        <w:pStyle w:val="BodyText"/>
      </w:pPr>
      <w:r>
        <w:t xml:space="preserve">Nam Quái nói:</w:t>
      </w:r>
    </w:p>
    <w:p>
      <w:pPr>
        <w:pStyle w:val="BodyText"/>
      </w:pPr>
      <w:r>
        <w:t xml:space="preserve">“Ta chẳng phải là đệ tử Thiếu Lâm, có liên quan gì đến ta?”.</w:t>
      </w:r>
    </w:p>
    <w:p>
      <w:pPr>
        <w:pStyle w:val="BodyText"/>
      </w:pPr>
      <w:r>
        <w:t xml:space="preserve">Bắc Quái Hoàng Luyện buông giọng cười lớn:</w:t>
      </w:r>
    </w:p>
    <w:p>
      <w:pPr>
        <w:pStyle w:val="BodyText"/>
      </w:pPr>
      <w:r>
        <w:t xml:space="preserve">“Đúng thế! Dù hòa thượng của chùa Thiếu Lâm có bị giết sạch đi chăng nữa, cũng chẳng liên quan gì đến bọn ta”.</w:t>
      </w:r>
    </w:p>
    <w:p>
      <w:pPr>
        <w:pStyle w:val="BodyText"/>
      </w:pPr>
      <w:r>
        <w:t xml:space="preserve">Bốn cao tăng đều biến sắc, định lên tiếng thì đã bị Phương Triệu Nam ra dấu chặn lại. Chàng hiểu rõ, trong cuộc chiến lần này Nam Bắc Nhị Quái rất quan trọng, không thể dựa vào dũng khí nhất thời mà đắc tội với họ, thế rồi mới nói tiếp:</w:t>
      </w:r>
    </w:p>
    <w:p>
      <w:pPr>
        <w:pStyle w:val="BodyText"/>
      </w:pPr>
      <w:r>
        <w:t xml:space="preserve">“Hai vị lão tiền bối tuy chẳng có liên quan gì đến chùa Thiếu Lâm nhưng đã hứa giúp vãn bối một tay”.</w:t>
      </w:r>
    </w:p>
    <w:p>
      <w:pPr>
        <w:pStyle w:val="BodyText"/>
      </w:pPr>
      <w:r>
        <w:t xml:space="preserve">Nam Bắc Nhị Quái nhìn nhau, đồng thanh nói:</w:t>
      </w:r>
    </w:p>
    <w:p>
      <w:pPr>
        <w:pStyle w:val="BodyText"/>
      </w:pPr>
      <w:r>
        <w:t xml:space="preserve">“Đã hứa giúp ngươi thì sẽ giúp, không thể đảo lộn với chuyện của người khác được!”.</w:t>
      </w:r>
    </w:p>
    <w:p>
      <w:pPr>
        <w:pStyle w:val="BodyText"/>
      </w:pPr>
      <w:r>
        <w:t xml:space="preserve">Phương Triệu Nam thầm mừng:</w:t>
      </w:r>
    </w:p>
    <w:p>
      <w:pPr>
        <w:pStyle w:val="BodyText"/>
      </w:pPr>
      <w:r>
        <w:t xml:space="preserve">“Còn tốt, hai kẻ này tuy tính tình quái dị nhưng cũng biết giữ lời hứa”.</w:t>
      </w:r>
    </w:p>
    <w:p>
      <w:pPr>
        <w:pStyle w:val="BodyText"/>
      </w:pPr>
      <w:r>
        <w:t xml:space="preserve">Rồi hai người không ngừng ăn uống, trong chốc lát thức ăn đều sạch sành sanh rồi cả hai nằm phục xuống bàn mà ngủ.</w:t>
      </w:r>
    </w:p>
    <w:p>
      <w:pPr>
        <w:pStyle w:val="BodyText"/>
      </w:pPr>
      <w:r>
        <w:t xml:space="preserve">Phương Triệu Nam hạ giọng nói với Đại Ngu thiền sư:</w:t>
      </w:r>
    </w:p>
    <w:p>
      <w:pPr>
        <w:pStyle w:val="BodyText"/>
      </w:pPr>
      <w:r>
        <w:t xml:space="preserve">“Hai người này lúc nãy đã đấu nội lực với nhau, nguyên khí hao phí rất nhiều, cứ để cho họ ngủ say một hồi!</w:t>
      </w:r>
    </w:p>
    <w:p>
      <w:pPr>
        <w:pStyle w:val="BodyText"/>
      </w:pPr>
      <w:r>
        <w:t xml:space="preserve">Chúng ta ra nơi khác nói chuyện”.</w:t>
      </w:r>
    </w:p>
    <w:p>
      <w:pPr>
        <w:pStyle w:val="BodyText"/>
      </w:pPr>
      <w:r>
        <w:t xml:space="preserve">Đại Ngu thiền sư đứng dậy đi ra bên ngoài, nhíu mày thở dài nói:</w:t>
      </w:r>
    </w:p>
    <w:p>
      <w:pPr>
        <w:pStyle w:val="BodyText"/>
      </w:pPr>
      <w:r>
        <w:t xml:space="preserve">“Tám trăm đệ tử chùa Thiếu Lâm đều có lòng chống cự kẻ địch ...”.</w:t>
      </w:r>
    </w:p>
    <w:p>
      <w:pPr>
        <w:pStyle w:val="BodyText"/>
      </w:pPr>
      <w:r>
        <w:t xml:space="preserve">Phương Triệu Nam nói:</w:t>
      </w:r>
    </w:p>
    <w:p>
      <w:pPr>
        <w:pStyle w:val="BodyText"/>
      </w:pPr>
      <w:r>
        <w:t xml:space="preserve">“Vậy thì tốt, đêm nay vãn bối sẽ dắt Nam Bắc Nhị Quái ứng phó với các cao thủ, phiền đại sư hãy chọn hai mươi đệ tử võ công cao cường đến tiếp ứng”.</w:t>
      </w:r>
    </w:p>
    <w:p>
      <w:pPr>
        <w:pStyle w:val="BodyText"/>
      </w:pPr>
      <w:r>
        <w:t xml:space="preserve">Đại Ngu gật đầu:</w:t>
      </w:r>
    </w:p>
    <w:p>
      <w:pPr>
        <w:pStyle w:val="BodyText"/>
      </w:pPr>
      <w:r>
        <w:t xml:space="preserve">“Lão nạp lo Nam Bắc Nhị Quái nửa chừng trở mặt ...”.</w:t>
      </w:r>
    </w:p>
    <w:p>
      <w:pPr>
        <w:pStyle w:val="BodyText"/>
      </w:pPr>
      <w:r>
        <w:t xml:space="preserve">Phương Triệu Nam cười:</w:t>
      </w:r>
    </w:p>
    <w:p>
      <w:pPr>
        <w:pStyle w:val="BodyText"/>
      </w:pPr>
      <w:r>
        <w:t xml:space="preserve">“Điều này thì lão tiền bối hãy yên tâm, Nam Bắc Nhị Quái tính tình tuy quái dị, nhưng bọn họ rốt cuộc là nhân vật có tiếng tăm trong võ lâm, họ đã hứa giúp đỡ vãn bối, không đến nỗi nửa đường đã thay đổi ...” chàng mỉm cười rồi lại nói tiếp:</w:t>
      </w:r>
    </w:p>
    <w:p>
      <w:pPr>
        <w:pStyle w:val="BodyText"/>
      </w:pPr>
      <w:r>
        <w:t xml:space="preserve">“Đối với họ, không thể theo lẽ thường tình được ...”.</w:t>
      </w:r>
    </w:p>
    <w:p>
      <w:pPr>
        <w:pStyle w:val="BodyText"/>
      </w:pPr>
      <w:r>
        <w:t xml:space="preserve">Đại Ngu nói:</w:t>
      </w:r>
    </w:p>
    <w:p>
      <w:pPr>
        <w:pStyle w:val="BodyText"/>
      </w:pPr>
      <w:r>
        <w:t xml:space="preserve">“Vậy thì tốt, lão nạp đang lo chuyện này”.</w:t>
      </w:r>
    </w:p>
    <w:p>
      <w:pPr>
        <w:pStyle w:val="BodyText"/>
      </w:pPr>
      <w:r>
        <w:t xml:space="preserve">Đại Từ thiền sư chợt chen vào nói:</w:t>
      </w:r>
    </w:p>
    <w:p>
      <w:pPr>
        <w:pStyle w:val="BodyText"/>
      </w:pPr>
      <w:r>
        <w:t xml:space="preserve">“Lão nạp có một chuyện không hiểu, mong Phương thí chủ chỉ giáo ...”.</w:t>
      </w:r>
    </w:p>
    <w:p>
      <w:pPr>
        <w:pStyle w:val="BodyText"/>
      </w:pPr>
      <w:r>
        <w:t xml:space="preserve">Phương Triệu Nam nói:</w:t>
      </w:r>
    </w:p>
    <w:p>
      <w:pPr>
        <w:pStyle w:val="BodyText"/>
      </w:pPr>
      <w:r>
        <w:t xml:space="preserve">“Lão thiền sư cứ nói, vãn bối biết sẽ không giấu giếm!”.</w:t>
      </w:r>
    </w:p>
    <w:p>
      <w:pPr>
        <w:pStyle w:val="BodyText"/>
      </w:pPr>
      <w:r>
        <w:t xml:space="preserve">Đại Từ nói:</w:t>
      </w:r>
    </w:p>
    <w:p>
      <w:pPr>
        <w:pStyle w:val="BodyText"/>
      </w:pPr>
      <w:r>
        <w:t xml:space="preserve">“Nam Bắc Nhị Quái tỷ thí nội công với nhau, Phương thí chủ bị kẹp ở giữa, lúc đó trông Phương thí chủ rất đau đớn, nhưng giờ đây sao lại chẳng bị thương gì cả?”.</w:t>
      </w:r>
    </w:p>
    <w:p>
      <w:pPr>
        <w:pStyle w:val="BodyText"/>
      </w:pPr>
      <w:r>
        <w:t xml:space="preserve">Phương Triệu Nam gật đầu cười rằng:</w:t>
      </w:r>
    </w:p>
    <w:p>
      <w:pPr>
        <w:pStyle w:val="BodyText"/>
      </w:pPr>
      <w:r>
        <w:t xml:space="preserve">“Quả thật lúc đó rất khó chịu, cũng có lẽ vì Nam Bắc Nhị Quái có công lực tương đương nhau cho nên mới có kỳ tích này, giờ đây vãn bối không những chẳng bị thương mà cảm thấy chân khí xung mãn ...”.</w:t>
      </w:r>
    </w:p>
    <w:p>
      <w:pPr>
        <w:pStyle w:val="BodyText"/>
      </w:pPr>
      <w:r>
        <w:t xml:space="preserve">Đại Ngu nói:</w:t>
      </w:r>
    </w:p>
    <w:p>
      <w:pPr>
        <w:pStyle w:val="BodyText"/>
      </w:pPr>
      <w:r>
        <w:t xml:space="preserve">“Phương thí chủ là người tốt được trời phù hộ, vì họa mà được phúc, lão nạp xin chúc mừng thí chủ”.</w:t>
      </w:r>
    </w:p>
    <w:p>
      <w:pPr>
        <w:pStyle w:val="BodyText"/>
      </w:pPr>
      <w:r>
        <w:t xml:space="preserve">Phương Triệu Nam hơi mỉm cười:</w:t>
      </w:r>
    </w:p>
    <w:p>
      <w:pPr>
        <w:pStyle w:val="BodyText"/>
      </w:pPr>
      <w:r>
        <w:t xml:space="preserve">“Đa tạ lão tiền bối đã quan tâm”.</w:t>
      </w:r>
    </w:p>
    <w:p>
      <w:pPr>
        <w:pStyle w:val="BodyText"/>
      </w:pPr>
      <w:r>
        <w:t xml:space="preserve">Đại Ngu thiền sư nhìn sắc trời nói:</w:t>
      </w:r>
    </w:p>
    <w:p>
      <w:pPr>
        <w:pStyle w:val="BodyText"/>
      </w:pPr>
      <w:r>
        <w:t xml:space="preserve">“Lão nạp đã sai người đi canh gác, Phương thí chủ hãy nghỉ ngơi trong chốc lát, nếu có động tĩnh gì, lão nạp sẽ sai người thông báo”.</w:t>
      </w:r>
    </w:p>
    <w:p>
      <w:pPr>
        <w:pStyle w:val="BodyText"/>
      </w:pPr>
      <w:r>
        <w:t xml:space="preserve">Nói xong thì cáo biệt.</w:t>
      </w:r>
    </w:p>
    <w:p>
      <w:pPr>
        <w:pStyle w:val="BodyText"/>
      </w:pPr>
      <w:r>
        <w:t xml:space="preserve">Phương Triệu Nam đưa khách ra đến ngoài phòng thì hạ giọng nói:</w:t>
      </w:r>
    </w:p>
    <w:p>
      <w:pPr>
        <w:pStyle w:val="BodyText"/>
      </w:pPr>
      <w:r>
        <w:t xml:space="preserve">“Nam Bắc Nhị Quái vẫn còn oán hận quý tự, đây là lúc cần người, lão thiền sư hãy ráng chịu đựng”.</w:t>
      </w:r>
    </w:p>
    <w:p>
      <w:pPr>
        <w:pStyle w:val="BodyText"/>
      </w:pPr>
      <w:r>
        <w:t xml:space="preserve">Đại Ngu nói:</w:t>
      </w:r>
    </w:p>
    <w:p>
      <w:pPr>
        <w:pStyle w:val="BodyText"/>
      </w:pPr>
      <w:r>
        <w:t xml:space="preserve">“Lão nạp đã nhớ, thì chủ cứ quay về!” rồi chắp tay làm một lễ, cúi người bỏ đi.</w:t>
      </w:r>
    </w:p>
    <w:p>
      <w:pPr>
        <w:pStyle w:val="BodyText"/>
      </w:pPr>
      <w:r>
        <w:t xml:space="preserve">Phương Triệu Nam ôm quyền đưa tiễn, ra đến khỏi sân mới quay đầu trở lại bước vào trong phòng. Chàng ngẩng nhìn lên thấy có một tấm biến đề Phương Trượng Thất nằm ngang. Nhớ lại mấy tháng trước, cả võ lâm đều tôn kính chùa Thiếu Lâm, coi là Thái Sơn Bắc Đẩu, thế mà chẳng mấy lúc mình đã trở thành khách quý của các vị cao tăng ở đây, phòng phương trượng cũng trở thành nơi nghỉ ngơi của mình, vinh hạnh ấy mấy tháng trước có nằm mơ cũng chẳng thấy. Lúc này, mặt trời đã ngã về Tây.</w:t>
      </w:r>
    </w:p>
    <w:p>
      <w:pPr>
        <w:pStyle w:val="BodyText"/>
      </w:pPr>
      <w:r>
        <w:t xml:space="preserve">Ở nơi chân trời, ráng chiều lơ lửng, vài tia nắng còn sót lại chiếu xuống bồn hoa, hoàng hôn mùa xuân khiến cho cảnh vật càng làm cho lòng người ngây ngất.</w:t>
      </w:r>
    </w:p>
    <w:p>
      <w:pPr>
        <w:pStyle w:val="BodyText"/>
      </w:pPr>
      <w:r>
        <w:t xml:space="preserve">Chàng thở dài nhẹ một tiếng, bước đến ngồi đến bên cạnh bồn hoa, ngẩng đầu nhìn ráng trời ở phía Tây, tâm trạng căng thẳng chợt trở nên nhẹ nhõm.</w:t>
      </w:r>
    </w:p>
    <w:p>
      <w:pPr>
        <w:pStyle w:val="BodyText"/>
      </w:pPr>
      <w:r>
        <w:t xml:space="preserve">Đột nhiên có một ánh chớp bay vút lên không, tiếp theo là một tiếng nổ đến đinh tai nhức óc. Một đám mây mỏng trở nên dày đặc, dần dần mở rộng ra che kín cả ánh ráng chiều ở phía Tây. Ánh chớp lóe lên, tiếng sấm nổ như liên châu, trong chốc lát khắp trời là mây mù.</w:t>
      </w:r>
    </w:p>
    <w:p>
      <w:pPr>
        <w:pStyle w:val="BodyText"/>
      </w:pPr>
      <w:r>
        <w:t xml:space="preserve">Phương Triệu Nam nhìn không chớp mắt cảnh tượng ấy, chàng không khỏi buồn bã, lòng nhủ thầm:</w:t>
      </w:r>
    </w:p>
    <w:p>
      <w:pPr>
        <w:pStyle w:val="BodyText"/>
      </w:pPr>
      <w:r>
        <w:t xml:space="preserve">“Trời có phong vân bất trắc, người có họa phúc sớm chiều, quả nhiên không sai, lúc nãy cảnh sắc vừa mới đẹp đẽ, trong chốc lát đã bị mây đen che phủ, cuộc đại chiến đêm nay sẽ đến như một trận mưa bão, trong chớp mắt sấm chớp ầm ầm, mây đen kéo tới ...” bỗng nhiên một hình bóng ngây thơ tinh khiết lướt qua đầu chàng nhanh như điện chớp, tiếng sấm nổ khiến cho chàng chợt nhớ lại nàng sư muội Châu Huệ Anh ... Hình bóng của Châu Huệ Anh chưa biến mất trong lòng chàng thì hình bóng của nàng Trần Huyền Sương nhiệt tình như lửa đột nhiên ở đâu kéo về ...</w:t>
      </w:r>
    </w:p>
    <w:p>
      <w:pPr>
        <w:pStyle w:val="BodyText"/>
      </w:pPr>
      <w:r>
        <w:t xml:space="preserve">Trong khoảnh khắc, chàng lại nhớ đến nàng Mai Giáng Tuyết lạnh lùng như băng ...</w:t>
      </w:r>
    </w:p>
    <w:p>
      <w:pPr>
        <w:pStyle w:val="BodyText"/>
      </w:pPr>
      <w:r>
        <w:t xml:space="preserve">Hình bóng của ba thiếu nữ xinh đẹp đều hiện rõ ràng trong tâm trí của chàng ...</w:t>
      </w:r>
    </w:p>
    <w:p>
      <w:pPr>
        <w:pStyle w:val="BodyText"/>
      </w:pPr>
      <w:r>
        <w:t xml:space="preserve">Chàng chỉ cảm thấy mình dầy tình nghiệt không cách nào bù đắp được, chỉ biết than rằng:</w:t>
      </w:r>
    </w:p>
    <w:p>
      <w:pPr>
        <w:pStyle w:val="BodyText"/>
      </w:pPr>
      <w:r>
        <w:t xml:space="preserve">“Trời ơi! Mình nào có lòng hại họ, nhưng cả ba người đều vì mình mà chết, hỡi ơi! Rốt cuộc là cái sai của ai?” chàng cứ ngồi như thế không biết đã trải qua bao lâu.</w:t>
      </w:r>
    </w:p>
    <w:p>
      <w:pPr>
        <w:pStyle w:val="BodyText"/>
      </w:pPr>
      <w:r>
        <w:t xml:space="preserve">Chợt có tiếng động vang lên, chàng đề tụ chân khí phóng người lên. Lúc này trời đã tối, sau mấy lần trồi hụp chàng đã ra đến cửa chùa. Ngó quanh ngó quất, đột nhiên ở phía sau lưng truyền lại tiếng bước chân nặng nề, tiếng bước chân ấy dần dần đến sát sau lưng chàng. Chàng hít sâu một hơi, đề tụ khí ở Đan Điền, ngầm vận công lực rồi đột nhiên quay đầu lại.</w:t>
      </w:r>
    </w:p>
    <w:p>
      <w:pPr>
        <w:pStyle w:val="BodyText"/>
      </w:pPr>
      <w:r>
        <w:t xml:space="preserve">Dưới ánh sao, chỉ thấy Đại Ngu thiền sư dắt theo Đại Đạo thiền sư bước tới.</w:t>
      </w:r>
    </w:p>
    <w:p>
      <w:pPr>
        <w:pStyle w:val="BodyText"/>
      </w:pPr>
      <w:r>
        <w:t xml:space="preserve">Gió đêm thổi tà tăng bào bay phần phật, bước chân của hai người tựa như đeo chì, rõ ràng tâm trạng của hai vị cao tăng chùa Thiếu Lâm này nặng nề vô cùng.</w:t>
      </w:r>
    </w:p>
    <w:p>
      <w:pPr>
        <w:pStyle w:val="BodyText"/>
      </w:pPr>
      <w:r>
        <w:t xml:space="preserve">Đại Ngu mỉm cười nói:</w:t>
      </w:r>
    </w:p>
    <w:p>
      <w:pPr>
        <w:pStyle w:val="BodyText"/>
      </w:pPr>
      <w:r>
        <w:t xml:space="preserve">“Giờ đây chỉ mới qua canh đầu, cuộc quyết chiến quyết định sự sinh tử tồn vong của tệ tự sắp mở màn, đây là cửa ải gian nan nhất từ ngày chùa Thiếu Lâm được dựng lên. Phương thí chủ là người ngoài mà bị cuốn vào vòng xoáy của tệ tự, bọn lão nạp không biết báo đáp thế nào để xứng với tấm lòng hiệp nghĩa của Phương thí chủ, đệ tử trên dưới ba đời của chùa Thiếu Lâm đều ghi nhớ tình nghĩa của Phương thí chủ ...”.</w:t>
      </w:r>
    </w:p>
    <w:p>
      <w:pPr>
        <w:pStyle w:val="BodyText"/>
      </w:pPr>
      <w:r>
        <w:t xml:space="preserve">Phương Triệu Nam cảm động lắm, chàng ôm quyền vái dài một cái rồi nói:</w:t>
      </w:r>
    </w:p>
    <w:p>
      <w:pPr>
        <w:pStyle w:val="BodyText"/>
      </w:pPr>
      <w:r>
        <w:t xml:space="preserve">“Sự tồn vong của quý tự có liên quan đến đại cuộc của võ lâm, trước mắt chỉ có đệ tử của quý tự mới có thể gánh vác trách nhiệm nặng nề này ...” chàng ngẩng đầu nhìn trời, thở dài rồi buồn bã nói:</w:t>
      </w:r>
    </w:p>
    <w:p>
      <w:pPr>
        <w:pStyle w:val="BodyText"/>
      </w:pPr>
      <w:r>
        <w:t xml:space="preserve">“Nếu quý tự không thể gắng gượng được, tình thế võ lâm sẽ thay đổi, chín đại môn phái còn lại chẳng ai thoát khỏi kiếp nạn này. Lẽ ra đồng đạo võ lâm Trung Nguyên chúng ta phải sai cao thủ đến cùng chống địch, nhưng họ lại chắp tay không hỏi, cứ để một mình quý tự đứng mũi chịu sào”.</w:t>
      </w:r>
    </w:p>
    <w:p>
      <w:pPr>
        <w:pStyle w:val="BodyText"/>
      </w:pPr>
      <w:r>
        <w:t xml:space="preserve">Đại Ngu mỉm cười:</w:t>
      </w:r>
    </w:p>
    <w:p>
      <w:pPr>
        <w:pStyle w:val="BodyText"/>
      </w:pPr>
      <w:r>
        <w:t xml:space="preserve">“Phương thí chủ nói không sai, nhưng bọn người của Minh Nhạc kéo đến đây quá bất ngờ khiến cho lão nạp muốn nhờ người giúp cũng chẳng được, cho nên không thể trách người ta”.</w:t>
      </w:r>
    </w:p>
    <w:p>
      <w:pPr>
        <w:pStyle w:val="BodyText"/>
      </w:pPr>
      <w:r>
        <w:t xml:space="preserve">Phương Triệu Nam tựa như rất bất bình cho chùa Thiếu Lâm, cười lạnh rồi nói:</w:t>
      </w:r>
    </w:p>
    <w:p>
      <w:pPr>
        <w:pStyle w:val="BodyText"/>
      </w:pPr>
      <w:r>
        <w:t xml:space="preserve">“Các đại môn phái đều có đệ tử đi lại trên giang hồ, thế nhưng chẳng hay biết gì chuyện này, nghĩ lại thật buồn cười ...”.</w:t>
      </w:r>
    </w:p>
    <w:p>
      <w:pPr>
        <w:pStyle w:val="BodyText"/>
      </w:pPr>
      <w:r>
        <w:t xml:space="preserve">Đại Ngu thấy chàng càng nói càng bực tức, chắp tay tiếp lời:</w:t>
      </w:r>
    </w:p>
    <w:p>
      <w:pPr>
        <w:pStyle w:val="BodyText"/>
      </w:pPr>
      <w:r>
        <w:t xml:space="preserve">“Phương thí chủ cũng nên nghỉ ngơi một lát”.</w:t>
      </w:r>
    </w:p>
    <w:p>
      <w:pPr>
        <w:pStyle w:val="BodyText"/>
      </w:pPr>
      <w:r>
        <w:t xml:space="preserve">Phương Triệu Nam cung tay nói:</w:t>
      </w:r>
    </w:p>
    <w:p>
      <w:pPr>
        <w:pStyle w:val="BodyText"/>
      </w:pPr>
      <w:r>
        <w:t xml:space="preserve">“Đa tạ lão thiền sư quan tâm”. Nói xong thì xoay người bước vào trong.</w:t>
      </w:r>
    </w:p>
    <w:p>
      <w:pPr>
        <w:pStyle w:val="BodyText"/>
      </w:pPr>
      <w:r>
        <w:t xml:space="preserve">Lúc này tình hình ở chùa Thiếu Lâm rất căng thẳng, khắp nơi đều có bóng người.</w:t>
      </w:r>
    </w:p>
    <w:p>
      <w:pPr>
        <w:pStyle w:val="BodyText"/>
      </w:pPr>
      <w:r>
        <w:t xml:space="preserve">Các nhà sư đều cầm binh khí, đứng thành trận thế, ở mỗi góc đều cắm sẵn đuốc.</w:t>
      </w:r>
    </w:p>
    <w:p>
      <w:pPr>
        <w:pStyle w:val="BodyText"/>
      </w:pPr>
      <w:r>
        <w:t xml:space="preserve">Phương Triệu Nam thấy cảnh ấy thì mỉm cười nói:</w:t>
      </w:r>
    </w:p>
    <w:p>
      <w:pPr>
        <w:pStyle w:val="BodyText"/>
      </w:pPr>
      <w:r>
        <w:t xml:space="preserve">“Lão thiền sư bố trí như thế này, quả thật dù có cánh cũng khó lọt qua”.</w:t>
      </w:r>
    </w:p>
    <w:p>
      <w:pPr>
        <w:pStyle w:val="BodyText"/>
      </w:pPr>
      <w:r>
        <w:t xml:space="preserve">Đại Đạo thiền sư nói:</w:t>
      </w:r>
    </w:p>
    <w:p>
      <w:pPr>
        <w:pStyle w:val="BodyText"/>
      </w:pPr>
      <w:r>
        <w:t xml:space="preserve">“Ba trăm bó đuốc, đều dùng dầu đồng và cây vừng hợp thành, mỗi bó đuốc có thể chiếu sáng năm trượng, nếu đốt một lúc ba trăm bó, chùa Thiếu Lâm sẽ sáng rực”.</w:t>
      </w:r>
    </w:p>
    <w:p>
      <w:pPr>
        <w:pStyle w:val="BodyText"/>
      </w:pPr>
      <w:r>
        <w:t xml:space="preserve">Đại Ngu tiếp lời:</w:t>
      </w:r>
    </w:p>
    <w:p>
      <w:pPr>
        <w:pStyle w:val="BodyText"/>
      </w:pPr>
      <w:r>
        <w:t xml:space="preserve">“Lão nạp đã quyết định cho hai vị sư đệ Đại Lập, Đại Từ chủ trì trận La Hán, chọn trong đệ tử đời thứ hai và thứ ba ra bốn mươi tám người chia thành hai nhóm, vẫn do Đại Lập và Đại Từ mỗi người xuất lãnh hai mươi bốn người chi viện cho những nơi khẩn cấp ...”.</w:t>
      </w:r>
    </w:p>
    <w:p>
      <w:pPr>
        <w:pStyle w:val="BodyText"/>
      </w:pPr>
      <w:r>
        <w:t xml:space="preserve">Phương Triệu Nam nói:</w:t>
      </w:r>
    </w:p>
    <w:p>
      <w:pPr>
        <w:pStyle w:val="BodyText"/>
      </w:pPr>
      <w:r>
        <w:t xml:space="preserve">“Lão thiền sư sắp xếp như thế, vãn bối bái phục vô cùng”.</w:t>
      </w:r>
    </w:p>
    <w:p>
      <w:pPr>
        <w:pStyle w:val="BodyText"/>
      </w:pPr>
      <w:r>
        <w:t xml:space="preserve">Đại Ngu nói tiếp:</w:t>
      </w:r>
    </w:p>
    <w:p>
      <w:pPr>
        <w:pStyle w:val="BodyText"/>
      </w:pPr>
      <w:r>
        <w:t xml:space="preserve">“Ngoài ra sẽ do lão nạp và Đại Đạo sư đệ mỗi người chọn mười hai đệ tử nghênh chiến với người trong Minh Nhạc, tiên lễ hậu binh”.</w:t>
      </w:r>
    </w:p>
    <w:p>
      <w:pPr>
        <w:pStyle w:val="BodyText"/>
      </w:pPr>
      <w:r>
        <w:t xml:space="preserve">Phương Triệu Nam nói:</w:t>
      </w:r>
    </w:p>
    <w:p>
      <w:pPr>
        <w:pStyle w:val="BodyText"/>
      </w:pPr>
      <w:r>
        <w:t xml:space="preserve">“Quả đúng là có phong độ của danh môn đại phái”.</w:t>
      </w:r>
    </w:p>
    <w:p>
      <w:pPr>
        <w:pStyle w:val="BodyText"/>
      </w:pPr>
      <w:r>
        <w:t xml:space="preserve">Đại Ngu nói:</w:t>
      </w:r>
    </w:p>
    <w:p>
      <w:pPr>
        <w:pStyle w:val="BodyText"/>
      </w:pPr>
      <w:r>
        <w:t xml:space="preserve">“Phương thí chủ sẽ dắt Nam Bắc Nhị Quái cùng lão nạp ra chống địch”.</w:t>
      </w:r>
    </w:p>
    <w:p>
      <w:pPr>
        <w:pStyle w:val="BodyText"/>
      </w:pPr>
      <w:r>
        <w:t xml:space="preserve">Phương Triệu Nam nói:</w:t>
      </w:r>
    </w:p>
    <w:p>
      <w:pPr>
        <w:pStyle w:val="BodyText"/>
      </w:pPr>
      <w:r>
        <w:t xml:space="preserve">“Lão thiền sư bố trí rất nghiêm ngặt, quả thật khiến cho vãn bối mở rộng tầm mắt”. Đang nói thì đã bước đến trước phòng phương trượng.</w:t>
      </w:r>
    </w:p>
    <w:p>
      <w:pPr>
        <w:pStyle w:val="BodyText"/>
      </w:pPr>
      <w:r>
        <w:t xml:space="preserve">Đại Ngu, Đại Đạo chắp tay nói:</w:t>
      </w:r>
    </w:p>
    <w:p>
      <w:pPr>
        <w:pStyle w:val="BodyText"/>
      </w:pPr>
      <w:r>
        <w:t xml:space="preserve">“Phương thí chủ hãy nghỉ ngơi, nếu có tin gì, bọn lão nạp sẽ lập tức sai người đến mời”.</w:t>
      </w:r>
    </w:p>
    <w:p>
      <w:pPr>
        <w:pStyle w:val="BodyText"/>
      </w:pPr>
      <w:r>
        <w:t xml:space="preserve">Phương Triệu Nam ôm quyền đưa tiễn chậm rãi bước vào trong phòng.</w:t>
      </w:r>
    </w:p>
    <w:p>
      <w:pPr>
        <w:pStyle w:val="BodyText"/>
      </w:pPr>
      <w:r>
        <w:t xml:space="preserve">Chỉ thấy Nam Bắc Nhị Quái ngồi đối diện với nhau, mỗi người lại nhắm mắt vận khí. Phương Triệu Nam vừa bước vào phòng, cả hai người đều nhìn lướt lên mặt Phương Triệu Nam. Phương Triệu Nam hơi ngạc nhiên:</w:t>
      </w:r>
    </w:p>
    <w:p>
      <w:pPr>
        <w:pStyle w:val="BodyText"/>
      </w:pPr>
      <w:r>
        <w:t xml:space="preserve">“Hai vị lão tiền bối đã nghỉ ngơi xong chưa?”.</w:t>
      </w:r>
    </w:p>
    <w:p>
      <w:pPr>
        <w:pStyle w:val="BodyText"/>
      </w:pPr>
      <w:r>
        <w:t xml:space="preserve">Nam Quái Tân Kỳ lạnh lùng hừ, nói:</w:t>
      </w:r>
    </w:p>
    <w:p>
      <w:pPr>
        <w:pStyle w:val="BodyText"/>
      </w:pPr>
      <w:r>
        <w:t xml:space="preserve">“Cái gì lão tiền bối, lão hậu bối, ngươi tuổi còn trẻ mà trí nhớ kém thật!”.</w:t>
      </w:r>
    </w:p>
    <w:p>
      <w:pPr>
        <w:pStyle w:val="BodyText"/>
      </w:pPr>
      <w:r>
        <w:t xml:space="preserve">Phương Triệu Nam cười rằng:</w:t>
      </w:r>
    </w:p>
    <w:p>
      <w:pPr>
        <w:pStyle w:val="BodyText"/>
      </w:pPr>
      <w:r>
        <w:t xml:space="preserve">“Vãn bối đã quên điều gì?”.</w:t>
      </w:r>
    </w:p>
    <w:p>
      <w:pPr>
        <w:pStyle w:val="BodyText"/>
      </w:pPr>
      <w:r>
        <w:t xml:space="preserve">Nam Quái nói:</w:t>
      </w:r>
    </w:p>
    <w:p>
      <w:pPr>
        <w:pStyle w:val="BodyText"/>
      </w:pPr>
      <w:r>
        <w:t xml:space="preserve">“Trước khi ngươi tháo dây cho ta, ta đã nói rõ với ngươi, chúng ta sẽ kết thành kim lang, gọi nhau là huynh đệ”.</w:t>
      </w:r>
    </w:p>
    <w:p>
      <w:pPr>
        <w:pStyle w:val="BodyText"/>
      </w:pPr>
      <w:r>
        <w:t xml:space="preserve">Phương Triệu Nam thầm nhủ:</w:t>
      </w:r>
    </w:p>
    <w:p>
      <w:pPr>
        <w:pStyle w:val="BodyText"/>
      </w:pPr>
      <w:r>
        <w:t xml:space="preserve">“Đây là lúc dùng người, nếu mình kêu huynh đệ với y, có lẽ sẽ làm cho y vui vẻ”. Thế rồi mới cung tay cười:</w:t>
      </w:r>
    </w:p>
    <w:p>
      <w:pPr>
        <w:pStyle w:val="BodyText"/>
      </w:pPr>
      <w:r>
        <w:t xml:space="preserve">“Tân lão ca, huynh đệ hữu lễ”.</w:t>
      </w:r>
    </w:p>
    <w:p>
      <w:pPr>
        <w:pStyle w:val="BodyText"/>
      </w:pPr>
      <w:r>
        <w:t xml:space="preserve">Nam Quái Tân Kỳ quả nhiên lòng hoa nở rộ, cười ha hả rồi nói:</w:t>
      </w:r>
    </w:p>
    <w:p>
      <w:pPr>
        <w:pStyle w:val="BodyText"/>
      </w:pPr>
      <w:r>
        <w:t xml:space="preserve">“Huynh đệ tốt!”.</w:t>
      </w:r>
    </w:p>
    <w:p>
      <w:pPr>
        <w:pStyle w:val="BodyText"/>
      </w:pPr>
      <w:r>
        <w:t xml:space="preserve">Chỉ nghe Bắc Quái Hoàng Luyện lạnh lùng cười rồi nói:</w:t>
      </w:r>
    </w:p>
    <w:p>
      <w:pPr>
        <w:pStyle w:val="BodyText"/>
      </w:pPr>
      <w:r>
        <w:t xml:space="preserve">“Hừ! Chẳng già chẳng trẻ, có gì hay ho ...”.</w:t>
      </w:r>
    </w:p>
    <w:p>
      <w:pPr>
        <w:pStyle w:val="BodyText"/>
      </w:pPr>
      <w:r>
        <w:t xml:space="preserve">Tân Kỳ tức giận nói:</w:t>
      </w:r>
    </w:p>
    <w:p>
      <w:pPr>
        <w:pStyle w:val="BodyText"/>
      </w:pPr>
      <w:r>
        <w:t xml:space="preserve">“Việc gì đến ngươi”.</w:t>
      </w:r>
    </w:p>
    <w:p>
      <w:pPr>
        <w:pStyle w:val="BodyText"/>
      </w:pPr>
      <w:r>
        <w:t xml:space="preserve">Phương Triệu Nam sợ hai người lại đánh nhau, vội vàng khuyên cả hai nghỉ ngơi, đến khoảng một canh giờ sau đột nhiên nghe tiếng bước chân chạy tới, một tiểu hòa thượng tay cầm đèn lồng đứng trước cửa, chắp tay kêu:</w:t>
      </w:r>
    </w:p>
    <w:p>
      <w:pPr>
        <w:pStyle w:val="BodyText"/>
      </w:pPr>
      <w:r>
        <w:t xml:space="preserve">“Kẻ địch đã kéo tới, các vị sư bá, sư thúc của tiểu tăng đã ra ngoài chùa, tiểu tăng được lệnh đến đây mời ba vị thí chủ ...”.</w:t>
      </w:r>
    </w:p>
    <w:p>
      <w:pPr>
        <w:pStyle w:val="BodyText"/>
      </w:pPr>
      <w:r>
        <w:t xml:space="preserve">Phương Triệu Nam đứng dậy, cung tay nói với hai người:</w:t>
      </w:r>
    </w:p>
    <w:p>
      <w:pPr>
        <w:pStyle w:val="BodyText"/>
      </w:pPr>
      <w:r>
        <w:t xml:space="preserve">“Tân lão cao, Hoàng lão tiền bối, hai vị hãy điều tức một lát, chúng ta sẽ ra nghênh chiến!”.</w:t>
      </w:r>
    </w:p>
    <w:p>
      <w:pPr>
        <w:pStyle w:val="BodyText"/>
      </w:pPr>
      <w:r>
        <w:t xml:space="preserve">Nam Quái Tân Kỳ đột nhiên đứng dậy:</w:t>
      </w:r>
    </w:p>
    <w:p>
      <w:pPr>
        <w:pStyle w:val="BodyText"/>
      </w:pPr>
      <w:r>
        <w:t xml:space="preserve">“Còn điều tức gì nữa, chúng ta đi thôi!”.</w:t>
      </w:r>
    </w:p>
    <w:p>
      <w:pPr>
        <w:pStyle w:val="BodyText"/>
      </w:pPr>
      <w:r>
        <w:t xml:space="preserve">Bắc Quái Hoàng Luyện nào chịu kém, cũng đứng dậy. Phương Triệu Nam vội vàng nói:</w:t>
      </w:r>
    </w:p>
    <w:p>
      <w:pPr>
        <w:pStyle w:val="BodyText"/>
      </w:pPr>
      <w:r>
        <w:t xml:space="preserve">“Người trong Minh Nhạc võ công cao cường, nhất là Nhạc chủ Minh Nhạc, võ công đã vào hóa cảnh, hai vị hãy vận khí điều tức một lát để hồi phục thể lực rồi mới có thể nghênh chiến”.</w:t>
      </w:r>
    </w:p>
    <w:p>
      <w:pPr>
        <w:pStyle w:val="BodyText"/>
      </w:pPr>
      <w:r>
        <w:t xml:space="preserve">Nam Quái Tân Kỳ cười ha hả:</w:t>
      </w:r>
    </w:p>
    <w:p>
      <w:pPr>
        <w:pStyle w:val="BodyText"/>
      </w:pPr>
      <w:r>
        <w:t xml:space="preserve">“Huynh đệ không cần lo lắng cho ta, tin rằng trong vòng một trăm bước, ta có thể hồi phục công lực đã hao phí”.</w:t>
      </w:r>
    </w:p>
    <w:p>
      <w:pPr>
        <w:pStyle w:val="BodyText"/>
      </w:pPr>
      <w:r>
        <w:t xml:space="preserve">Bắc Quái Hoàng Luyện lạnh lùng tiếp lời:</w:t>
      </w:r>
    </w:p>
    <w:p>
      <w:pPr>
        <w:pStyle w:val="BodyText"/>
      </w:pPr>
      <w:r>
        <w:t xml:space="preserve">“Có gì là lạ, đừng khoác lác trước mặt kẻ hậu sinh”.</w:t>
      </w:r>
    </w:p>
    <w:p>
      <w:pPr>
        <w:pStyle w:val="BodyText"/>
      </w:pPr>
      <w:r>
        <w:t xml:space="preserve">Phương Triệu Nam lại sợ hai người đánh nhau, vội vàng khuyên Nam Quái Tân Kỳ:</w:t>
      </w:r>
    </w:p>
    <w:p>
      <w:pPr>
        <w:pStyle w:val="BodyText"/>
      </w:pPr>
      <w:r>
        <w:t xml:space="preserve">“Đại ca ca hãy nể mặt tiểu đệ, nhịn Hoàng lão tiền bối vài câu”.</w:t>
      </w:r>
    </w:p>
    <w:p>
      <w:pPr>
        <w:pStyle w:val="BodyText"/>
      </w:pPr>
      <w:r>
        <w:t xml:space="preserve">Nam Quái Tân Kỳ quả nhiên im lặng không nói một lời.</w:t>
      </w:r>
    </w:p>
    <w:p>
      <w:pPr>
        <w:pStyle w:val="BodyText"/>
      </w:pPr>
      <w:r>
        <w:t xml:space="preserve">Bắc Quái Hoàng Luyện thì vẫn còn nóng nảy, lạnh lùng nhìn Phương Triệu Nam rồi nói:</w:t>
      </w:r>
    </w:p>
    <w:p>
      <w:pPr>
        <w:pStyle w:val="BodyText"/>
      </w:pPr>
      <w:r>
        <w:t xml:space="preserve">“Cái gì mà lão tiền bối này với lão tiền bối nọ, hừ! Kêu mà không cảm thấy nổi da gà ư?”.</w:t>
      </w:r>
    </w:p>
    <w:p>
      <w:pPr>
        <w:pStyle w:val="BodyText"/>
      </w:pPr>
      <w:r>
        <w:t xml:space="preserve">Phương Triệu Nam nghe thế thì ngạc nhiên, ôm quyền cười rằng:</w:t>
      </w:r>
    </w:p>
    <w:p>
      <w:pPr>
        <w:pStyle w:val="BodyText"/>
      </w:pPr>
      <w:r>
        <w:t xml:space="preserve">“Có lẽ tại hạ lễ phép chưa đủ, đắc tội với Hoàng lão tiền bối, mong lão tiền bối rộng lượng bỏ qua”.</w:t>
      </w:r>
    </w:p>
    <w:p>
      <w:pPr>
        <w:pStyle w:val="BodyText"/>
      </w:pPr>
      <w:r>
        <w:t xml:space="preserve">Hoàng Luyện lạnh lùng hừ, quay đầu đi chẳng thèm để ý tới.</w:t>
      </w:r>
    </w:p>
    <w:p>
      <w:pPr>
        <w:pStyle w:val="BodyText"/>
      </w:pPr>
      <w:r>
        <w:t xml:space="preserve">Phương Triệu Nam cũng chẳng để trong lòng, chỉ mỉm cười rồi bước ra phía trước.</w:t>
      </w:r>
    </w:p>
    <w:p>
      <w:pPr>
        <w:pStyle w:val="BodyText"/>
      </w:pPr>
      <w:r>
        <w:t xml:space="preserve">Nam Bắc Nhị Quái đưa mắt nhìn nhau, cũng bước theo sau Phương Triệu Nam rời khỏi phòng phương trượng chạy ra bên ngoài.</w:t>
      </w:r>
    </w:p>
    <w:p>
      <w:pPr>
        <w:pStyle w:val="BodyText"/>
      </w:pPr>
      <w:r>
        <w:t xml:space="preserve">Đây là một đêm tối trời, gió núi thổi, cỏ cây xào xạc.</w:t>
      </w:r>
    </w:p>
    <w:p>
      <w:pPr>
        <w:pStyle w:val="BodyText"/>
      </w:pPr>
      <w:r>
        <w:t xml:space="preserve">Đại Ngu thiền sư dắt theo Đại Đạo cùng hai mươi bốn cao thủ trong số đệ tử đời thứ hai và thứ ba đã đứng ở ngoài cửa chùa, thấy Phương Triệu Nam dắt Nam Bắc Nhị Quái chạy đến thì lập tức bước lên nghênh đón, chắp tay nói:</w:t>
      </w:r>
    </w:p>
    <w:p>
      <w:pPr>
        <w:pStyle w:val="BodyText"/>
      </w:pPr>
      <w:r>
        <w:t xml:space="preserve">“Đã làm phiền các vị”.</w:t>
      </w:r>
    </w:p>
    <w:p>
      <w:pPr>
        <w:pStyle w:val="BodyText"/>
      </w:pPr>
      <w:r>
        <w:t xml:space="preserve">Phương Triệu Nam ôm quyền trả lễ luôn miệng kêu không dám.</w:t>
      </w:r>
    </w:p>
    <w:p>
      <w:pPr>
        <w:pStyle w:val="BodyText"/>
      </w:pPr>
      <w:r>
        <w:t xml:space="preserve">Nam Bắc Nhị Quái thì ngẩng đầu nhìn trời tựa như chẳng hề thấy, họ tỏ ra rất kiêu ngạo.</w:t>
      </w:r>
    </w:p>
    <w:p>
      <w:pPr>
        <w:pStyle w:val="BodyText"/>
      </w:pPr>
      <w:r>
        <w:t xml:space="preserve">Đại Ngu thiền sư biết hai người này tính tình kỳ quái, cũng chẳng thèm để ý tới, hạ giọng với Phương Triệu Nam:</w:t>
      </w:r>
    </w:p>
    <w:p>
      <w:pPr>
        <w:pStyle w:val="BodyText"/>
      </w:pPr>
      <w:r>
        <w:t xml:space="preserve">“Đã đến canh ba mà vẫn chưa thấy bọn chúng”.</w:t>
      </w:r>
    </w:p>
    <w:p>
      <w:pPr>
        <w:pStyle w:val="BodyText"/>
      </w:pPr>
      <w:r>
        <w:t xml:space="preserve">Phương Triệu Nam nói:</w:t>
      </w:r>
    </w:p>
    <w:p>
      <w:pPr>
        <w:pStyle w:val="BodyText"/>
      </w:pPr>
      <w:r>
        <w:t xml:space="preserve">“Theo vãn bối thấy, bọn chúng chắc chắn sẽ không lỡ hẹn ...” nói chưa xong, bên tại vọng lại tiếng đàn. Tiếng nhạc khó nghe vô cùng, âm điệu cao vút tựa như ma khóc sói gào trong đêm tối, khiến cho người ta nghe xong thì có cảm giác như đang ở chốn địa ngục.</w:t>
      </w:r>
    </w:p>
    <w:p>
      <w:pPr>
        <w:pStyle w:val="BodyText"/>
      </w:pPr>
      <w:r>
        <w:t xml:space="preserve">Phương Triệu Nam nói:</w:t>
      </w:r>
    </w:p>
    <w:p>
      <w:pPr>
        <w:pStyle w:val="BodyText"/>
      </w:pPr>
      <w:r>
        <w:t xml:space="preserve">“Đến rồi!” rồi chàng đưa mắt nhìn qua, chỉ thấy các nhà sư đã ăn mặc khác, ngoại trừ Đại Ngu và Đại Đạo vẫn mặc bộ tăng bào rộng rãi, hai mươi bốn người đều đã mặc đồ ngắn màu xám.</w:t>
      </w:r>
    </w:p>
    <w:p>
      <w:pPr>
        <w:pStyle w:val="BodyText"/>
      </w:pPr>
      <w:r>
        <w:t xml:space="preserve">Ở eo của mỗi nhà sư đều dắt các loại ám khí khác nhau, điều kỳ lạ nhất là có hai nhà sư tuổi trên dưới hai mươi, một người cầm ba đóa hoa sen màu vàng, một người cầm bảy cái đồng bạt.</w:t>
      </w:r>
    </w:p>
    <w:p>
      <w:pPr>
        <w:pStyle w:val="BodyText"/>
      </w:pPr>
      <w:r>
        <w:t xml:space="preserve">Các nhà sư chùa Thiếu Lâm xưa nay không dùng ám khí, ngoại trừ Đại Ngu và Đại Đạo, đa số những người còn lại đều mang theo ám khí.</w:t>
      </w:r>
    </w:p>
    <w:p>
      <w:pPr>
        <w:pStyle w:val="BodyText"/>
      </w:pPr>
      <w:r>
        <w:t xml:space="preserve">Chỉ nghe tiếng nhạc như ma khóc sói gào càng lúc càng gần. Bốn ngọn đèn màu xanh lục đột nhiên xuất hiện ở phía trước. Đại Ngu thiền sư vẫy tay, hai mươi bốn đệ tử phía sau tản ra xung quanh.</w:t>
      </w:r>
    </w:p>
    <w:p>
      <w:pPr>
        <w:pStyle w:val="BodyText"/>
      </w:pPr>
      <w:r>
        <w:t xml:space="preserve">Đại Ngu thiền sư đưa mắt nhìn Phương Triệu Nam:</w:t>
      </w:r>
    </w:p>
    <w:p>
      <w:pPr>
        <w:pStyle w:val="BodyText"/>
      </w:pPr>
      <w:r>
        <w:t xml:space="preserve">“Sau khi bọn chúng xuất hiện, thí chủ sẽ nói chuyện với họ, khi cần lão nạp lên tiếng, lão nạp sẽ ra mặt”.</w:t>
      </w:r>
    </w:p>
    <w:p>
      <w:pPr>
        <w:pStyle w:val="BodyText"/>
      </w:pPr>
      <w:r>
        <w:t xml:space="preserve">Khi họ đang nói chuyện thì tiếng nhạc nghe chói tai đã ngừng lại, bốn ngọn đèn lại lướt đến rất nhanh. Đại Ngu thiền sư nheo mắt nhìn, chỉ thấy phía sau bốn ngọn đèn là một cái kiệu màu vàng do bốn người quái dị, mặt mày bôi màu sắc lòe loẹt, thân hình cao lớn khiêng chạy tới như điện xẹt. Trong chớp mắt cái kiệu đã cách bọn họ hơn một trượng. Bốn ngọn đèn màu xanh do bốn quái nhân màu đỏ và màu trắng cầm, tay trái cầm đèn, tay phải cầm cây gậy khóc tang, trong đêm tối bọn chúng trông như ma quỷ. Phía sau cái kiệu màu vàng là một hàng mấy chục người.</w:t>
      </w:r>
    </w:p>
    <w:p>
      <w:pPr>
        <w:pStyle w:val="BodyText"/>
      </w:pPr>
      <w:r>
        <w:t xml:space="preserve">Hai bên trái phải của cái kiệu có hai thiếu nữ dung nhan tuyệt thế, người bên phải thì mặc đồ đỏ, tay cầm phất trần, trên lưng cắm cây Thanh Long kiếm của Phương Triệu Nam.</w:t>
      </w:r>
    </w:p>
    <w:p>
      <w:pPr>
        <w:pStyle w:val="BodyText"/>
      </w:pPr>
      <w:r>
        <w:t xml:space="preserve">Phương Triệu Nam đưa mắt nhìn những người trong Minh Nhạc, quả nhiên chẳng thấy Mai Giáng Tuyết, nghĩ bụng chuyện nàng bị đẩy vào núi lửa không phải là giả, chàng không khỏi thầm than một tiếng, nỗi bi thương dâng lên trong lòng. Chỉ nghe trong cái kiệu truyền ra giọng nói rất dễ nghe:</w:t>
      </w:r>
    </w:p>
    <w:p>
      <w:pPr>
        <w:pStyle w:val="BodyText"/>
      </w:pPr>
      <w:r>
        <w:t xml:space="preserve">“Bảo bọn chúng tìm một người có thể làm chủ lên đây trả lời câu hỏi của ta”. Lời nói tuy dễ nghe nhưng lời lẽ thì kiêu ngạo khinh đời.</w:t>
      </w:r>
    </w:p>
    <w:p>
      <w:pPr>
        <w:pStyle w:val="BodyText"/>
      </w:pPr>
      <w:r>
        <w:t xml:space="preserve">Đại Ngu thiền sư liếc mắt nhìn Phương Triệu Nam:</w:t>
      </w:r>
    </w:p>
    <w:p>
      <w:pPr>
        <w:pStyle w:val="BodyText"/>
      </w:pPr>
      <w:r>
        <w:t xml:space="preserve">“Phương thí chủ cứ bước lên nói chuyện với bà ta!”.</w:t>
      </w:r>
    </w:p>
    <w:p>
      <w:pPr>
        <w:pStyle w:val="BodyText"/>
      </w:pPr>
      <w:r>
        <w:t xml:space="preserve">Phương Triệu Nam nói:</w:t>
      </w:r>
    </w:p>
    <w:p>
      <w:pPr>
        <w:pStyle w:val="BodyText"/>
      </w:pPr>
      <w:r>
        <w:t xml:space="preserve">“Lão thiền sư là chủ ở đây, vãn bối nào dám thay thế?”.</w:t>
      </w:r>
    </w:p>
    <w:p>
      <w:pPr>
        <w:pStyle w:val="BodyText"/>
      </w:pPr>
      <w:r>
        <w:t xml:space="preserve">Kẻ địch ở trước mặt, Đại Ngu thiền sư trở nên bình tĩnh vô cùng, ông ta chỉ mỉm cười rồi nói:</w:t>
      </w:r>
    </w:p>
    <w:p>
      <w:pPr>
        <w:pStyle w:val="BodyText"/>
      </w:pPr>
      <w:r>
        <w:t xml:space="preserve">“Vậy lão nạp cùng tiểu thí chủ bước lên!”.</w:t>
      </w:r>
    </w:p>
    <w:p>
      <w:pPr>
        <w:pStyle w:val="BodyText"/>
      </w:pPr>
      <w:r>
        <w:t xml:space="preserve">Phương Triệu Nam định bước lên, lòng chợt nhủ rằng:</w:t>
      </w:r>
    </w:p>
    <w:p>
      <w:pPr>
        <w:pStyle w:val="BodyText"/>
      </w:pPr>
      <w:r>
        <w:t xml:space="preserve">“Chúng ta không nên hoảng sợ trước khí thế của bọn chúng”. Thế rồi mới ngừng bước nói:</w:t>
      </w:r>
    </w:p>
    <w:p>
      <w:pPr>
        <w:pStyle w:val="BodyText"/>
      </w:pPr>
      <w:r>
        <w:t xml:space="preserve">“Lão thiền sư, có thể bảo bà ta ra đây nói chuyện”.</w:t>
      </w:r>
    </w:p>
    <w:p>
      <w:pPr>
        <w:pStyle w:val="BodyText"/>
      </w:pPr>
      <w:r>
        <w:t xml:space="preserve">Đại Ngu thiền sư hơi ngạc nhiên rồi mỉm cười định lên tiếng, chợt thiếu nữ áo lam đứng ở bên trái cái kiệu đột nhiên cao giọng nói:</w:t>
      </w:r>
    </w:p>
    <w:p>
      <w:pPr>
        <w:pStyle w:val="BodyText"/>
      </w:pPr>
      <w:r>
        <w:t xml:space="preserve">“Bên các người có ai còn sống không?”.</w:t>
      </w:r>
    </w:p>
    <w:p>
      <w:pPr>
        <w:pStyle w:val="BodyText"/>
      </w:pPr>
      <w:r>
        <w:t xml:space="preserve">Đại Ngu thiền sư cao giọng đáp rằng:</w:t>
      </w:r>
    </w:p>
    <w:p>
      <w:pPr>
        <w:pStyle w:val="BodyText"/>
      </w:pPr>
      <w:r>
        <w:t xml:space="preserve">“Nữ thí chủ không được mắng người ...”.</w:t>
      </w:r>
    </w:p>
    <w:p>
      <w:pPr>
        <w:pStyle w:val="BodyText"/>
      </w:pPr>
      <w:r>
        <w:t xml:space="preserve">Thiếu nữ áo đỏ bên phải cười lạnh mắng rằng:</w:t>
      </w:r>
    </w:p>
    <w:p>
      <w:pPr>
        <w:pStyle w:val="BodyText"/>
      </w:pPr>
      <w:r>
        <w:t xml:space="preserve">“Trước khi trời sáng, chùa Thiếu Lâm chẳng còn ai sống sót, dù sao các ngươi cũng đã sắp chết, mắng các ngươi vài câu đâu có hề gì?”.</w:t>
      </w:r>
    </w:p>
    <w:p>
      <w:pPr>
        <w:pStyle w:val="BodyText"/>
      </w:pPr>
      <w:r>
        <w:t xml:space="preserve">Miệng lưỡi của nàng rất lanh lợi, câu nào cũng mỉa mai người khác, Đại Ngu thiền sư xưa nay không bước ra khỏi chùa nào nói lại nàng, thế là cứng họng, không biết trả lời thế nào, Phương Triệu Nam thấy Đại Ngu thiền sư ngượng ngùng, trong lòng biết ông ta là một vị cao tăng, không thể ăn nói bừa bãi với thiếu nữ áo đỏ, chỉ đành bước ra nói:</w:t>
      </w:r>
    </w:p>
    <w:p>
      <w:pPr>
        <w:pStyle w:val="BodyText"/>
      </w:pPr>
      <w:r>
        <w:t xml:space="preserve">“Hươu chết về tay ai cũng chưa biết, cô nương đừng nên quá tự mãn”.</w:t>
      </w:r>
    </w:p>
    <w:p>
      <w:pPr>
        <w:pStyle w:val="BodyText"/>
      </w:pPr>
      <w:r>
        <w:t xml:space="preserve">Thiếu nữ áo lam quát rằng:</w:t>
      </w:r>
    </w:p>
    <w:p>
      <w:pPr>
        <w:pStyle w:val="BodyText"/>
      </w:pPr>
      <w:r>
        <w:t xml:space="preserve">“Đã sắp chết mà còn dám vô lễ như thế, ai nhiều lời với ngươi, sao còn chưa mau bảo lão hòa thượng ấy ra đây trả lời”.</w:t>
      </w:r>
    </w:p>
    <w:p>
      <w:pPr>
        <w:pStyle w:val="BodyText"/>
      </w:pPr>
      <w:r>
        <w:t xml:space="preserve">Phương Triệu Nam ngẩng mặt cười lớn một hồi rồi nói:</w:t>
      </w:r>
    </w:p>
    <w:p>
      <w:pPr>
        <w:pStyle w:val="BodyText"/>
      </w:pPr>
      <w:r>
        <w:t xml:space="preserve">“Hay cho ả nha đầu giỏi miệng lưỡi, ngươi đã không thể làm chủ được, tốt nhất im miệng lại, bảo sư phụ ngươi ra đây trả lời”.</w:t>
      </w:r>
    </w:p>
    <w:p>
      <w:pPr>
        <w:pStyle w:val="BodyText"/>
      </w:pPr>
      <w:r>
        <w:t xml:space="preserve">Trong kiệu lại vang ra giọng nói dịu dàng mà lạnh lùng như băng tuyết:</w:t>
      </w:r>
    </w:p>
    <w:p>
      <w:pPr>
        <w:pStyle w:val="BodyText"/>
      </w:pPr>
      <w:r>
        <w:t xml:space="preserve">“Ai mà lớn gan đến thế?”.</w:t>
      </w:r>
    </w:p>
    <w:p>
      <w:pPr>
        <w:pStyle w:val="BodyText"/>
      </w:pPr>
      <w:r>
        <w:t xml:space="preserve">Thiếu nữ áo lam cúi người đáp:</w:t>
      </w:r>
    </w:p>
    <w:p>
      <w:pPr>
        <w:pStyle w:val="BodyText"/>
      </w:pPr>
      <w:r>
        <w:t xml:space="preserve">“Đó là kẻ tam sư muội đã lén thả ra!”.</w:t>
      </w:r>
    </w:p>
    <w:p>
      <w:pPr>
        <w:pStyle w:val="BodyText"/>
      </w:pPr>
      <w:r>
        <w:t xml:space="preserve">Tấm rèm lay động, một thiếu phụ xinh đẹp, người mặc y phục màu vàng chậm rãi bước ra, miệng lạnh lùng nói:</w:t>
      </w:r>
    </w:p>
    <w:p>
      <w:pPr>
        <w:pStyle w:val="BodyText"/>
      </w:pPr>
      <w:r>
        <w:t xml:space="preserve">“Giáng Tuyết xưa nay kiêu ngạo, chẳng bao giờ để ý đến đàn ông, thế mà vì kẻ này bội phản ta, ta cũng phải coi kỹ hắn ta là nhân vật thế nào”. Trong lời nói vẫn còn nhớ nhung đến Mai Giáng Tuyết, chắc là khi còn ở Minh Nhạc, nàng rất được bà ta yêu thương. Phương Triệu Nam giật mình, thầm nhủ:</w:t>
      </w:r>
    </w:p>
    <w:p>
      <w:pPr>
        <w:pStyle w:val="BodyText"/>
      </w:pPr>
      <w:r>
        <w:t xml:space="preserve">“Nếu Mai Giáng Tuyết không phải thả ta và Sương sư muội, nàng không đến nỗi rơi vào cảnh thê thảm thế này ...”.</w:t>
      </w:r>
    </w:p>
    <w:p>
      <w:pPr>
        <w:pStyle w:val="BodyText"/>
      </w:pPr>
      <w:r>
        <w:t xml:space="preserve">Các nhà sư đều giật mình, té ra trong tưởng tượng của họ, Nhạc chủ Minh Nhạc phải là một kẻ quái nhân rất xấu xí, tính tình mới ác độc như thế. Không ngờ đó lại là một người đàn bà tuyệt đẹp, nhan sắc có phần hơn cả thiếu nữ áo lam và thiếu nữ áo đỏ.</w:t>
      </w:r>
    </w:p>
    <w:p>
      <w:pPr>
        <w:pStyle w:val="BodyText"/>
      </w:pPr>
      <w:r>
        <w:t xml:space="preserve">Khi bà ta uyển chuyển chậm rãi bước tới, trông bộ dạng rất khêu gợi, khiến ai cũng phải giật mình. Bà ta bước đến cách Phương Triệu Nam khoảng bốn năm thước thì đột nhiên ngừng lại, vẫy tay cười nói:</w:t>
      </w:r>
    </w:p>
    <w:p>
      <w:pPr>
        <w:pStyle w:val="BodyText"/>
      </w:pPr>
      <w:r>
        <w:t xml:space="preserve">“Ngươi tới đây, ta phải nhìn kỹ ngươi mới được”. Cử chỉ của bà ta đẹp đẽ vô cùng, khi vẫy tay trông rất phong tình, khiến cho các nhà sư Thiếu Lâm đứng sau Đại Ngu và Đại Đạo đều ngẩn người ra, cả Đại Đạo hòa thượng cũng biến sắc, chỉ có Đại Ngu là định lực thâm hậu, vẫn không hề đổi sắc.</w:t>
      </w:r>
    </w:p>
    <w:p>
      <w:pPr>
        <w:pStyle w:val="BodyText"/>
      </w:pPr>
      <w:r>
        <w:t xml:space="preserve">Phương Triệu Nam cũng giật mình, chàng bước tới một cách không tự chủ. Đi được ba bốn bước thì chàng đột nhiên ngừng lại.</w:t>
      </w:r>
    </w:p>
    <w:p>
      <w:pPr>
        <w:pStyle w:val="BodyText"/>
      </w:pPr>
      <w:r>
        <w:t xml:space="preserve">Thiếu phụ xinh đẹp ấy thấy chàng đang bước tới phía trước thì đột nhiên ngừng lại, không khỏi nhíu mày, lạnh lùng nói:</w:t>
      </w:r>
    </w:p>
    <w:p>
      <w:pPr>
        <w:pStyle w:val="BodyText"/>
      </w:pPr>
      <w:r>
        <w:t xml:space="preserve">“Trên đời này chẳng ai chống lại ta mà còn sống! Ta đã bảo ngươi đến đây, quyết không thừa cơ hại ngươi, đối với hạng hậu sinh như ngươi, ta không cần dùng thủ đoạn cơ trá”. Bà ta trông chẳng qua chỉ trên dưới hai mươi, nhưng khẩu khí thì nghe rất cao ngạo. Phương Triệu Nam thầm đề một ngụm chân khí, cố trấn tĩnh tinh thần, nghiêm nghị đáp:</w:t>
      </w:r>
    </w:p>
    <w:p>
      <w:pPr>
        <w:pStyle w:val="BodyText"/>
      </w:pPr>
      <w:r>
        <w:t xml:space="preserve">“Nghe khẩu khí của bà, ắt hẳn đây là Nhạc chủ Minh Nhạc?”.</w:t>
      </w:r>
    </w:p>
    <w:p>
      <w:pPr>
        <w:pStyle w:val="BodyText"/>
      </w:pPr>
      <w:r>
        <w:t xml:space="preserve">Thiếu phụ ấy nhoẻn miệng cười:</w:t>
      </w:r>
    </w:p>
    <w:p>
      <w:pPr>
        <w:pStyle w:val="BodyText"/>
      </w:pPr>
      <w:r>
        <w:t xml:space="preserve">“Đúng thế”.</w:t>
      </w:r>
    </w:p>
    <w:p>
      <w:pPr>
        <w:pStyle w:val="BodyText"/>
      </w:pPr>
      <w:r>
        <w:t xml:space="preserve">Phương Triệu Nam nói:</w:t>
      </w:r>
    </w:p>
    <w:p>
      <w:pPr>
        <w:pStyle w:val="BodyText"/>
      </w:pPr>
      <w:r>
        <w:t xml:space="preserve">“Lúc tại hạ đến Minh Nhạc, không thể gặp mặt thật của Nhạc chủ, không ngờ hôm nay lại có thể thấy được tôn dung”.</w:t>
      </w:r>
    </w:p>
    <w:p>
      <w:pPr>
        <w:pStyle w:val="BodyText"/>
      </w:pPr>
      <w:r>
        <w:t xml:space="preserve">Thiếu phụ xinh đẹp ấy nhíu mày, im lặng không nói, tựa như nói thêm mấy câu với Phương Triệu Nam thì sẽ mất thân phận của bà ta. Phương Triệu Nam chợt buông giọng cười lớn, nói:</w:t>
      </w:r>
    </w:p>
    <w:p>
      <w:pPr>
        <w:pStyle w:val="BodyText"/>
      </w:pPr>
      <w:r>
        <w:t xml:space="preserve">“Tại hạ thoát ra từ thiên la địa võng của Minh Nhạc, đã sớm gạt cái chết sang một bên, nếu Nhạc chủ dùng cái chết hù dọa, chắc chắn đã tính sai”.</w:t>
      </w:r>
    </w:p>
    <w:p>
      <w:pPr>
        <w:pStyle w:val="BodyText"/>
      </w:pPr>
      <w:r>
        <w:t xml:space="preserve">Thiếu phụ xinh đẹp ấy liếc mắt nhìn Nam Bắc Nhị Quái lạnh lùng nói:</w:t>
      </w:r>
    </w:p>
    <w:p>
      <w:pPr>
        <w:pStyle w:val="BodyText"/>
      </w:pPr>
      <w:r>
        <w:t xml:space="preserve">“Ngươi cũng lớn gan thật! Dám chống đối lại ta?”.</w:t>
      </w:r>
    </w:p>
    <w:p>
      <w:pPr>
        <w:pStyle w:val="BodyText"/>
      </w:pPr>
      <w:r>
        <w:t xml:space="preserve">Phương Triệu Nam nói:</w:t>
      </w:r>
    </w:p>
    <w:p>
      <w:pPr>
        <w:pStyle w:val="BodyText"/>
      </w:pPr>
      <w:r>
        <w:t xml:space="preserve">“Nhạc chủ đã nặng lời ...”.</w:t>
      </w:r>
    </w:p>
    <w:p>
      <w:pPr>
        <w:pStyle w:val="BodyText"/>
      </w:pPr>
      <w:r>
        <w:t xml:space="preserve">Thiếu phụ xinh đẹp ấy tiến về phía trước một bước rồi nói:</w:t>
      </w:r>
    </w:p>
    <w:p>
      <w:pPr>
        <w:pStyle w:val="BodyText"/>
      </w:pPr>
      <w:r>
        <w:t xml:space="preserve">“Ngươi tên là gì?”.</w:t>
      </w:r>
    </w:p>
    <w:p>
      <w:pPr>
        <w:pStyle w:val="BodyText"/>
      </w:pPr>
      <w:r>
        <w:t xml:space="preserve">Phương Triệu Nam nói:</w:t>
      </w:r>
    </w:p>
    <w:p>
      <w:pPr>
        <w:pStyle w:val="BodyText"/>
      </w:pPr>
      <w:r>
        <w:t xml:space="preserve">“Tại hạ Phương Triệu Nam”.</w:t>
      </w:r>
    </w:p>
    <w:p>
      <w:pPr>
        <w:pStyle w:val="BodyText"/>
      </w:pPr>
      <w:r>
        <w:t xml:space="preserve">Thiếu phụ xinh đẹp ấy đột nhiên lại tiến thêm một bước nữa, lạnh lùng nói:</w:t>
      </w:r>
    </w:p>
    <w:p>
      <w:pPr>
        <w:pStyle w:val="BodyText"/>
      </w:pPr>
      <w:r>
        <w:t xml:space="preserve">“Ngươi có quen biết Mai Giáng Tuyết không?”.</w:t>
      </w:r>
    </w:p>
    <w:p>
      <w:pPr>
        <w:pStyle w:val="BodyText"/>
      </w:pPr>
      <w:r>
        <w:t xml:space="preserve">Phương Triệu Nam nói:</w:t>
      </w:r>
    </w:p>
    <w:p>
      <w:pPr>
        <w:pStyle w:val="BodyText"/>
      </w:pPr>
      <w:r>
        <w:t xml:space="preserve">“Đâu chỉ quen biết, vả lại đã cùng nàng kết thề dưới trăng ...” vừa nói đến đây thì biết mình lỡ lời, cũng không thể nào rút lời lại được.</w:t>
      </w:r>
    </w:p>
    <w:p>
      <w:pPr>
        <w:pStyle w:val="BodyText"/>
      </w:pPr>
      <w:r>
        <w:t xml:space="preserve">Chàng chỉ muốn chọc giận đối phương nên tùy tiện nói ra, khi nói ra mới cảm thấy mình sai, nhưng suy nghĩ lại, Mai Giáng Tuyết đã chôn thân nơi núi lửa, đời này kiếp này cũng khó gặp lại ...</w:t>
      </w:r>
    </w:p>
    <w:p>
      <w:pPr>
        <w:pStyle w:val="BodyText"/>
      </w:pPr>
      <w:r>
        <w:t xml:space="preserve">Chỉ nghe thiếu phụ xinh đẹp ấy lạnh lùng nói:</w:t>
      </w:r>
    </w:p>
    <w:p>
      <w:pPr>
        <w:pStyle w:val="BodyText"/>
      </w:pPr>
      <w:r>
        <w:t xml:space="preserve">“Ngươi có biết ả đã chết chưa?</w:t>
      </w:r>
    </w:p>
    <w:p>
      <w:pPr>
        <w:pStyle w:val="BodyText"/>
      </w:pPr>
      <w:r>
        <w:t xml:space="preserve">Chôn thân nơi núi lửa”.</w:t>
      </w:r>
    </w:p>
    <w:p>
      <w:pPr>
        <w:pStyle w:val="BodyText"/>
      </w:pPr>
      <w:r>
        <w:t xml:space="preserve">Phương Triệu Nam nói:</w:t>
      </w:r>
    </w:p>
    <w:p>
      <w:pPr>
        <w:pStyle w:val="BodyText"/>
      </w:pPr>
      <w:r>
        <w:t xml:space="preserve">“Ắt hẳn chính là đã bức tử nàng!”.</w:t>
      </w:r>
    </w:p>
    <w:p>
      <w:pPr>
        <w:pStyle w:val="BodyText"/>
      </w:pPr>
      <w:r>
        <w:t xml:space="preserve">Thiếu phụ xinh đẹp ấy mỉm cười:</w:t>
      </w:r>
    </w:p>
    <w:p>
      <w:pPr>
        <w:pStyle w:val="BodyText"/>
      </w:pPr>
      <w:r>
        <w:t xml:space="preserve">“Rất nhiều năm nay không ai dám ăn nói với ta như thế, ngươi cũng có gan lắm, ta sẽ bắt sống ngươi về Minh Nhạc ném vào trong núi lửa, để cho ngươi trở thành một đôi uyên ương cùng mệnh”. Bà ta vừa nói ra, Phương Triệu Nam đã được rất nhiều lợi.</w:t>
      </w:r>
    </w:p>
    <w:p>
      <w:pPr>
        <w:pStyle w:val="BodyText"/>
      </w:pPr>
      <w:r>
        <w:t xml:space="preserve">Đã biết Nhạc chủ Minh Nhạc đưa lệnh ra nặng như núi, bà ta đã bảo bắt sống Phương Triệu Nam để tế vong hồn của Mai Giáng Tuyết, người trong Minh Nhạc không ai dám lấy mạng chàng. Nhân lúc hai người đang nói chuyện, Đại Ngu thiền sư quay đầu lại nhìn các nhà sư ở phía sau.</w:t>
      </w:r>
    </w:p>
    <w:p>
      <w:pPr>
        <w:pStyle w:val="BodyText"/>
      </w:pPr>
      <w:r>
        <w:t xml:space="preserve">Ông ta chỉ thấy ai nấy hai mắt đều ngưng thần nhìn lên người thiếu phụ xinh đẹp, không khỏi thầm than, hạ giọng nói với Đại Đạo thiền sư:</w:t>
      </w:r>
    </w:p>
    <w:p>
      <w:pPr>
        <w:pStyle w:val="BodyText"/>
      </w:pPr>
      <w:r>
        <w:t xml:space="preserve">“Sư đệ hãy mau trở về chùa, bảo họ đánh pháp khí đọc đại bi kinh, đọc hết thì quay trở lại cho đến khi đánh lui kẻ cường địch, có lẽ phải đọc cho đến khi chúng ta không còn người mới thôi”.</w:t>
      </w:r>
    </w:p>
    <w:p>
      <w:pPr>
        <w:pStyle w:val="BodyText"/>
      </w:pPr>
      <w:r>
        <w:t xml:space="preserve">Những câu nói ấy nặng nề vô cùng.</w:t>
      </w:r>
    </w:p>
    <w:p>
      <w:pPr>
        <w:pStyle w:val="BodyText"/>
      </w:pPr>
      <w:r>
        <w:t xml:space="preserve">Đại Đạo thiền sư nghe thế thì lòng chấn động, hạ giọng nói nói:</w:t>
      </w:r>
    </w:p>
    <w:p>
      <w:pPr>
        <w:pStyle w:val="BodyText"/>
      </w:pPr>
      <w:r>
        <w:t xml:space="preserve">“Tiểu đệ tuân lệnh”.</w:t>
      </w:r>
    </w:p>
    <w:p>
      <w:pPr>
        <w:pStyle w:val="BodyText"/>
      </w:pPr>
      <w:r>
        <w:t xml:space="preserve">Té ra ông ta đã bị phân tâm bởi dung nhan tuyệt sắc của thiếu phụ áo vàng, bất giác ngưng thần nhìn bà ta, lời của Đại Ngu thiền sư như sấm nổ bên tai khiến cho ông ta lập tức tỉnh táo, quay người bước vào trong chùa.</w:t>
      </w:r>
    </w:p>
    <w:p>
      <w:pPr>
        <w:pStyle w:val="BodyText"/>
      </w:pPr>
      <w:r>
        <w:t xml:space="preserve">Lúc này thiếu phụ áo vàng lại tiến tới phía trước một bước nữa.</w:t>
      </w:r>
    </w:p>
    <w:p>
      <w:pPr>
        <w:pStyle w:val="BodyText"/>
      </w:pPr>
      <w:r>
        <w:t xml:space="preserve">Phương Triệu Nam vội vàng lui ra phía sau, rút phắt thanh Bạch Giao kiếm trên lưng.</w:t>
      </w:r>
    </w:p>
    <w:p>
      <w:pPr>
        <w:pStyle w:val="BodyText"/>
      </w:pPr>
      <w:r>
        <w:t xml:space="preserve">Một ánh bạch quang lóe lên trong đêm tối.</w:t>
      </w:r>
    </w:p>
    <w:p>
      <w:pPr>
        <w:pStyle w:val="BodyText"/>
      </w:pPr>
      <w:r>
        <w:t xml:space="preserve">Nụ cười trên mặt thiếu phụ áo vàng chợt tắt hẳn, thay vào đó là một luồng sát khí, bà ta đưa mắt nhìn Phương Triệu Nam, mỉm cười nói:</w:t>
      </w:r>
    </w:p>
    <w:p>
      <w:pPr>
        <w:pStyle w:val="BodyText"/>
      </w:pPr>
      <w:r>
        <w:t xml:space="preserve">“Không ngờ thanh Bạch Giao kiếm lại rơi vào tay ngươi”.</w:t>
      </w:r>
    </w:p>
    <w:p>
      <w:pPr>
        <w:pStyle w:val="BodyText"/>
      </w:pPr>
      <w:r>
        <w:t xml:space="preserve">Phương Triệu Nam nghe bà ta vừa lên tiếng thì đã gọi được tên của thanh Bạch Giao kiếm, không khỏi giật mình thầm nhủ:</w:t>
      </w:r>
    </w:p>
    <w:p>
      <w:pPr>
        <w:pStyle w:val="BodyText"/>
      </w:pPr>
      <w:r>
        <w:t xml:space="preserve">“Người này hiểu biết rộng rãi, vừa nhìn thì đã biết tên thanh kiếm trên tay mình, thì ra bà ta đúng là Nhạc chủ Minh Nhạc.</w:t>
      </w:r>
    </w:p>
    <w:p>
      <w:pPr>
        <w:pStyle w:val="BodyText"/>
      </w:pPr>
      <w:r>
        <w:t xml:space="preserve">Điều kỳ lạ là, kẻ này đã xuất hiện trên giang hồ rất lâu, tính ra tuổi tác ít nhất cũng phải ngoài sáu mươi, dù cho bà ta có thuật trụ nhan cũng không thể xinh đẹp như hoa mùa xuân thế này ...” trong lòng nghi ngờ nên chàng lại nhìn đối phương một lúc, lạnh lùng nói:</w:t>
      </w:r>
    </w:p>
    <w:p>
      <w:pPr>
        <w:pStyle w:val="BodyText"/>
      </w:pPr>
      <w:r>
        <w:t xml:space="preserve">“Nhạc chủ kiến thức rộng rãi, thanh kiếm trong tay tại hạ chính là Bạch Giao”.</w:t>
      </w:r>
    </w:p>
    <w:p>
      <w:pPr>
        <w:pStyle w:val="BodyText"/>
      </w:pPr>
      <w:r>
        <w:t xml:space="preserve">Bà ta lại nói:</w:t>
      </w:r>
    </w:p>
    <w:p>
      <w:pPr>
        <w:pStyle w:val="BodyText"/>
      </w:pPr>
      <w:r>
        <w:t xml:space="preserve">“Thanh kiếm này rất sắc bén, hãy cho ta mượn một đêm để giết sạch các nhà sư chùa Thiếu Lâm ...” bà ta ngẩng đầu nhín sao trời, lẩm bẩm:</w:t>
      </w:r>
    </w:p>
    <w:p>
      <w:pPr>
        <w:pStyle w:val="BodyText"/>
      </w:pPr>
      <w:r>
        <w:t xml:space="preserve">“Còn cách giờ tí một khắc, chưa đến giờ tí, chúng ta không ra tay”.</w:t>
      </w:r>
    </w:p>
    <w:p>
      <w:pPr>
        <w:pStyle w:val="BodyText"/>
      </w:pPr>
      <w:r>
        <w:t xml:space="preserve">Phương Triệu Nam nói:</w:t>
      </w:r>
    </w:p>
    <w:p>
      <w:pPr>
        <w:pStyle w:val="BodyText"/>
      </w:pPr>
      <w:r>
        <w:t xml:space="preserve">“Nhạc chủ hãy ngừng bước, nếu tiến thêm một bước đừng trách tại hạ ...”.</w:t>
      </w:r>
    </w:p>
    <w:p>
      <w:pPr>
        <w:pStyle w:val="BodyText"/>
      </w:pPr>
      <w:r>
        <w:t xml:space="preserve">Ánh mắt bà ta nhìn thẳng vào mặt Phương Triệu Nam:</w:t>
      </w:r>
    </w:p>
    <w:p>
      <w:pPr>
        <w:pStyle w:val="BodyText"/>
      </w:pPr>
      <w:r>
        <w:t xml:space="preserve">“Ngươi sẽ làm gì?”.</w:t>
      </w:r>
    </w:p>
    <w:p>
      <w:pPr>
        <w:pStyle w:val="BodyText"/>
      </w:pPr>
      <w:r>
        <w:t xml:space="preserve">Phương Triệu Nam chỉ thấy ánh mắt bà ta lạnh lẽo như băng, từ cõi lòng dâng lên nỗi sợ hãi, chàng bất đồ thối lui một bước rồi nói tiếp:</w:t>
      </w:r>
    </w:p>
    <w:p>
      <w:pPr>
        <w:pStyle w:val="BodyText"/>
      </w:pPr>
      <w:r>
        <w:t xml:space="preserve">“Tại hạ phải đắc tội”.</w:t>
      </w:r>
    </w:p>
    <w:p>
      <w:pPr>
        <w:pStyle w:val="BodyText"/>
      </w:pPr>
      <w:r>
        <w:t xml:space="preserve">Bà ta điềm nhiên cười, liếc mắt nhìn Nam Bắc Nhị Quái, tựa như không thèm để ý Phương Triệu Nam đang nói gì. Phương Triệu Nam đưa mắt nhìn quanh, đột nhiên phát hiện ở từ xa rất nhiều đốm sáng màu xanh cũng giống như ánh lửa màu xanh phía trước mặt, trông giống như ma trơi. Những ánh lửa màu xanh ấy lướt tới nhanh như điện xẹt. Chàng vừa nhìn thì hiểu ra, thầm nhủ:</w:t>
      </w:r>
    </w:p>
    <w:p>
      <w:pPr>
        <w:pStyle w:val="BodyText"/>
      </w:pPr>
      <w:r>
        <w:t xml:space="preserve">“Đúng rồi! Chắc chắn bọn chúng là người trong Minh Nhạc đến đây trợ chiến, không ngờ đám quái nhân mặt mày bôi màu sắc lòe loẹt lại đông đến thế”. Càng nghĩ càng cảm thấy không xong, ánh lửa màu xanh càng gần càng nhiều, chàng chợt nhíu mày, cao giọng hỏi:</w:t>
      </w:r>
    </w:p>
    <w:p>
      <w:pPr>
        <w:pStyle w:val="BodyText"/>
      </w:pPr>
      <w:r>
        <w:t xml:space="preserve">“Ánh lửa màu xanh ấy có phải là thuộc hạ của Nhạc chủ không?”.</w:t>
      </w:r>
    </w:p>
    <w:p>
      <w:pPr>
        <w:pStyle w:val="BodyText"/>
      </w:pPr>
      <w:r>
        <w:t xml:space="preserve">Bà ta vẫn nhìn thẳng lên mặt Nam Bắc Nhị Quái, miệng thì nhẹ nhàng đáp lời Phương Triệu Nam rằng:</w:t>
      </w:r>
    </w:p>
    <w:p>
      <w:pPr>
        <w:pStyle w:val="BodyText"/>
      </w:pPr>
      <w:r>
        <w:t xml:space="preserve">“Ừ! Đúng vậy”.</w:t>
      </w:r>
    </w:p>
    <w:p>
      <w:pPr>
        <w:pStyle w:val="BodyText"/>
      </w:pPr>
      <w:r>
        <w:t xml:space="preserve">Đột nhiên một tiếng trống từ trong chùa vang lên. Tiếng trống vang vọng khắp sơn cốc, thiếu phụ áo vàng hơi nhíu mày, đưa mắt nhìn Đại Ngu thiền sư, hỏi:</w:t>
      </w:r>
    </w:p>
    <w:p>
      <w:pPr>
        <w:pStyle w:val="BodyText"/>
      </w:pPr>
      <w:r>
        <w:t xml:space="preserve">“Ngươi có phải kẻ thay thế cho Đại Phương hay không?”.</w:t>
      </w:r>
    </w:p>
    <w:p>
      <w:pPr>
        <w:pStyle w:val="BodyText"/>
      </w:pPr>
      <w:r>
        <w:t xml:space="preserve">Đại Ngu thiền sư mặt nghiêm nghị nói:</w:t>
      </w:r>
    </w:p>
    <w:p>
      <w:pPr>
        <w:pStyle w:val="BodyText"/>
      </w:pPr>
      <w:r>
        <w:t xml:space="preserve">“Ngươi không cần hỏi lão nạp là ai nhưng tất cả những chuyện liên quan đến chùa Thiếu Lâm, lão nạp vẫn có thể làm chủ”.</w:t>
      </w:r>
    </w:p>
    <w:p>
      <w:pPr>
        <w:pStyle w:val="BodyText"/>
      </w:pPr>
      <w:r>
        <w:t xml:space="preserve">Thiếu phụ áo vàng lạnh lùng nói:</w:t>
      </w:r>
    </w:p>
    <w:p>
      <w:pPr>
        <w:pStyle w:val="BodyText"/>
      </w:pPr>
      <w:r>
        <w:t xml:space="preserve">“Chỉ trong chốc lát nữa thôi, ngươi có còn quyết định được hay không?”.</w:t>
      </w:r>
    </w:p>
    <w:p>
      <w:pPr>
        <w:pStyle w:val="BodyText"/>
      </w:pPr>
      <w:r>
        <w:t xml:space="preserve">Đại Ngu nói:</w:t>
      </w:r>
    </w:p>
    <w:p>
      <w:pPr>
        <w:pStyle w:val="BodyText"/>
      </w:pPr>
      <w:r>
        <w:t xml:space="preserve">“Lão nạp không hiểu ý của nữ thí chủ?”.</w:t>
      </w:r>
    </w:p>
    <w:p>
      <w:pPr>
        <w:pStyle w:val="BodyText"/>
      </w:pPr>
      <w:r>
        <w:t xml:space="preserve">Bà ta đáp:</w:t>
      </w:r>
    </w:p>
    <w:p>
      <w:pPr>
        <w:pStyle w:val="BodyText"/>
      </w:pPr>
      <w:r>
        <w:t xml:space="preserve">“Xem ra các ngươi đã cam tâm tình nguyện chịu chết?”.</w:t>
      </w:r>
    </w:p>
    <w:p>
      <w:pPr>
        <w:pStyle w:val="BodyText"/>
      </w:pPr>
      <w:r>
        <w:t xml:space="preserve">Đại Ngu nói:</w:t>
      </w:r>
    </w:p>
    <w:p>
      <w:pPr>
        <w:pStyle w:val="BodyText"/>
      </w:pPr>
      <w:r>
        <w:t xml:space="preserve">“Thiếu Lâm đã đứng vững trong võ lâm mấy trăm năm nay, không biết đã trải qua bao nhiêu sóng gió nhưng vẫn vượt qua được, lão nạp tin rằng nữ thí chủ dù cho có mang hết người trong Minh Nhạc đến đây, chùa Thiếu Lâm cũng không sụp đổ trong tay nữ thí chủ”.</w:t>
      </w:r>
    </w:p>
    <w:p>
      <w:pPr>
        <w:pStyle w:val="BodyText"/>
      </w:pPr>
      <w:r>
        <w:t xml:space="preserve">Bà ta cười lạnh lùng, đưa mắt nhìn Nam Bắc Nhị Quái:</w:t>
      </w:r>
    </w:p>
    <w:p>
      <w:pPr>
        <w:pStyle w:val="BodyText"/>
      </w:pPr>
      <w:r>
        <w:t xml:space="preserve">“Xem ra bọn ngươi nhờ vào hai kẻ này”.</w:t>
      </w:r>
    </w:p>
    <w:p>
      <w:pPr>
        <w:pStyle w:val="BodyText"/>
      </w:pPr>
      <w:r>
        <w:t xml:space="preserve">Nam Bắc Nhị Quái không nói một lời, lúc này không còn nhịn được nữa.</w:t>
      </w:r>
    </w:p>
    <w:p>
      <w:pPr>
        <w:pStyle w:val="BodyText"/>
      </w:pPr>
      <w:r>
        <w:t xml:space="preserve">Bắc Quái Hoàng Luyện cười lạnh rồi nói:</w:t>
      </w:r>
    </w:p>
    <w:p>
      <w:pPr>
        <w:pStyle w:val="BodyText"/>
      </w:pPr>
      <w:r>
        <w:t xml:space="preserve">“Ngươi có thể hù dọa trước mặt người khác, nhưng trước mặt lão phu phải tử tế một chút”.</w:t>
      </w:r>
    </w:p>
    <w:p>
      <w:pPr>
        <w:pStyle w:val="BodyText"/>
      </w:pPr>
      <w:r>
        <w:t xml:space="preserve">Người đàn bà áo vàng nói:</w:t>
      </w:r>
    </w:p>
    <w:p>
      <w:pPr>
        <w:pStyle w:val="BodyText"/>
      </w:pPr>
      <w:r>
        <w:t xml:space="preserve">“Nếu ta nhớ không lầm, hai người hình như là Nam Bắc Nhị Quái?”.</w:t>
      </w:r>
    </w:p>
    <w:p>
      <w:pPr>
        <w:pStyle w:val="BodyText"/>
      </w:pPr>
      <w:r>
        <w:t xml:space="preserve">Nam Quái Tân Kỳ hỏi:</w:t>
      </w:r>
    </w:p>
    <w:p>
      <w:pPr>
        <w:pStyle w:val="BodyText"/>
      </w:pPr>
      <w:r>
        <w:t xml:space="preserve">“Thì thế nào?”.</w:t>
      </w:r>
    </w:p>
    <w:p>
      <w:pPr>
        <w:pStyle w:val="BodyText"/>
      </w:pPr>
      <w:r>
        <w:t xml:space="preserve">Thiếu phụ áo vàng nói:</w:t>
      </w:r>
    </w:p>
    <w:p>
      <w:pPr>
        <w:pStyle w:val="BodyText"/>
      </w:pPr>
      <w:r>
        <w:t xml:space="preserve">“Nam Bắc Nhị Quái xưa nay nước lửa khó dung, không ngờ đến hôm nay thì hòa nhau?”.</w:t>
      </w:r>
    </w:p>
    <w:p>
      <w:pPr>
        <w:pStyle w:val="BodyText"/>
      </w:pPr>
      <w:r>
        <w:t xml:space="preserve">Bắc Quái Hoàng Luyện lạnh lùng hừ một tiếng:</w:t>
      </w:r>
    </w:p>
    <w:p>
      <w:pPr>
        <w:pStyle w:val="BodyText"/>
      </w:pPr>
      <w:r>
        <w:t xml:space="preserve">“Kẻ hậu sinh dám ăn nói phóng túng như thế!”.</w:t>
      </w:r>
    </w:p>
    <w:p>
      <w:pPr>
        <w:pStyle w:val="BodyText"/>
      </w:pPr>
      <w:r>
        <w:t xml:space="preserve">Thiếu phụ áo vàng chợt mỉm cười:</w:t>
      </w:r>
    </w:p>
    <w:p>
      <w:pPr>
        <w:pStyle w:val="BodyText"/>
      </w:pPr>
      <w:r>
        <w:t xml:space="preserve">“Ta gọi các ngươi là lão tiền bối, chẳng qua là chỉ khách sáo mà thôi, chả lẽ ta sợ các ngươi?”.</w:t>
      </w:r>
    </w:p>
    <w:p>
      <w:pPr>
        <w:pStyle w:val="BodyText"/>
      </w:pPr>
      <w:r>
        <w:t xml:space="preserve">Phương Triệu Nam nghe thế thì thầm nhủ:</w:t>
      </w:r>
    </w:p>
    <w:p>
      <w:pPr>
        <w:pStyle w:val="BodyText"/>
      </w:pPr>
      <w:r>
        <w:t xml:space="preserve">“Thân thế của Nhạc chủ Minh Nhạc mình chỉ nghe qua lời đồn, còn thực sư như thế nào chỉ e trong võ lâm không ai biết được, Nam Bắc Nhị Quái hình như biết lai lịch của bà ta, chi bằng thừa cơ hỏi dò xem thử”. Thế rồi mới nói:</w:t>
      </w:r>
    </w:p>
    <w:p>
      <w:pPr>
        <w:pStyle w:val="BodyText"/>
      </w:pPr>
      <w:r>
        <w:t xml:space="preserve">“Tân đại ca, đại ca có biết lai lịch của thiếu phụ này không?”.</w:t>
      </w:r>
    </w:p>
    <w:p>
      <w:pPr>
        <w:pStyle w:val="BodyText"/>
      </w:pPr>
      <w:r>
        <w:t xml:space="preserve">Chàng biết Bắc Quái Hoàng Luyện tính tình nóng nảy, vả lại không có thiện cảm với mình, nếu hỏi ông ta chắc chắn sẽ chẳng được gì.</w:t>
      </w:r>
    </w:p>
    <w:p>
      <w:pPr>
        <w:pStyle w:val="BodyText"/>
      </w:pPr>
      <w:r>
        <w:t xml:space="preserve">Chỉ nghe Nam Quái Tân Kỳ buông giọng cười lớn:</w:t>
      </w:r>
    </w:p>
    <w:p>
      <w:pPr>
        <w:pStyle w:val="BodyText"/>
      </w:pPr>
      <w:r>
        <w:t xml:space="preserve">“Huynh đệ tốt, coi như ngươi đã hỏi đúng người, ngoài trừ lão ca, trên đời này chỉ e không còn ai biết bà ta ...”.</w:t>
      </w:r>
    </w:p>
    <w:p>
      <w:pPr>
        <w:pStyle w:val="BodyText"/>
      </w:pPr>
      <w:r>
        <w:t xml:space="preserve">Bắc Quái Hoàng Luyện lạnh lùng nói:</w:t>
      </w:r>
    </w:p>
    <w:p>
      <w:pPr>
        <w:pStyle w:val="BodyText"/>
      </w:pPr>
      <w:r>
        <w:t xml:space="preserve">“Ngươi biết thì thế nào?”.</w:t>
      </w:r>
    </w:p>
    <w:p>
      <w:pPr>
        <w:pStyle w:val="BodyText"/>
      </w:pPr>
      <w:r>
        <w:t xml:space="preserve">Nam Quái Tân Kỳ vuốt râu cười:</w:t>
      </w:r>
    </w:p>
    <w:p>
      <w:pPr>
        <w:pStyle w:val="BodyText"/>
      </w:pPr>
      <w:r>
        <w:t xml:space="preserve">“Có ta ở đây, ngươi đừng hòng nói khoác!”.</w:t>
      </w:r>
    </w:p>
    <w:p>
      <w:pPr>
        <w:pStyle w:val="BodyText"/>
      </w:pPr>
      <w:r>
        <w:t xml:space="preserve">Phương Triệu Nam vội vàng nói:</w:t>
      </w:r>
    </w:p>
    <w:p>
      <w:pPr>
        <w:pStyle w:val="BodyText"/>
      </w:pPr>
      <w:r>
        <w:t xml:space="preserve">“Tân đại ca, tiểu đệ đang nóng lòng muốn biết nội tình ...”.</w:t>
      </w:r>
    </w:p>
    <w:p>
      <w:pPr>
        <w:pStyle w:val="BodyText"/>
      </w:pPr>
      <w:r>
        <w:t xml:space="preserve">Nam Quái điềm nhiên cười nói tiếp:</w:t>
      </w:r>
    </w:p>
    <w:p>
      <w:pPr>
        <w:pStyle w:val="BodyText"/>
      </w:pPr>
      <w:r>
        <w:t xml:space="preserve">“Ngươi không cần lo lắng ta và Hoàng lão quái tranh cãi nhau, chúng ta đã cãi nhau mấy mươi năm nay, ha ha, chỉ cần đại ca có thể sống một ngày, hừ! Hoàng lão quái đừng hòng ...”.</w:t>
      </w:r>
    </w:p>
    <w:p>
      <w:pPr>
        <w:pStyle w:val="BodyText"/>
      </w:pPr>
      <w:r>
        <w:t xml:space="preserve">Bắc Quái Hoàng Luyện quát lớn:</w:t>
      </w:r>
    </w:p>
    <w:p>
      <w:pPr>
        <w:pStyle w:val="BodyText"/>
      </w:pPr>
      <w:r>
        <w:t xml:space="preserve">“Nếu Bắc Quái còn chưa chết, ngươi mãi mãi cũng khó độc bá giang hồ”.</w:t>
      </w:r>
    </w:p>
    <w:p>
      <w:pPr>
        <w:pStyle w:val="BodyText"/>
      </w:pPr>
      <w:r>
        <w:t xml:space="preserve">Nam Quái Tân Kỳ nói:</w:t>
      </w:r>
    </w:p>
    <w:p>
      <w:pPr>
        <w:pStyle w:val="BodyText"/>
      </w:pPr>
      <w:r>
        <w:t xml:space="preserve">“Dù sao chúng ta cũng có một kẻ chết trước”.</w:t>
      </w:r>
    </w:p>
    <w:p>
      <w:pPr>
        <w:pStyle w:val="BodyText"/>
      </w:pPr>
      <w:r>
        <w:t xml:space="preserve">Hoàng Luyện nói:</w:t>
      </w:r>
    </w:p>
    <w:p>
      <w:pPr>
        <w:pStyle w:val="BodyText"/>
      </w:pPr>
      <w:r>
        <w:t xml:space="preserve">“Không biết kẻ đó là ai!”.</w:t>
      </w:r>
    </w:p>
    <w:p>
      <w:pPr>
        <w:pStyle w:val="BodyText"/>
      </w:pPr>
      <w:r>
        <w:t xml:space="preserve">Thiếu phụ áo vàng đột nhiên chen vào một câu:</w:t>
      </w:r>
    </w:p>
    <w:p>
      <w:pPr>
        <w:pStyle w:val="BodyText"/>
      </w:pPr>
      <w:r>
        <w:t xml:space="preserve">“Nếu hai người đêm nay nhất định giúp phái Thiếu Lâm, Nam Bắc Nhị Quái chỉ e sẽ cùng chết”.</w:t>
      </w:r>
    </w:p>
    <w:p>
      <w:pPr>
        <w:pStyle w:val="BodyText"/>
      </w:pPr>
      <w:r>
        <w:t xml:space="preserve">Bắc Quái Hoàng Luyện giận dữ nói:</w:t>
      </w:r>
    </w:p>
    <w:p>
      <w:pPr>
        <w:pStyle w:val="BodyText"/>
      </w:pPr>
      <w:r>
        <w:t xml:space="preserve">“Dù La Huyền có sống dậy cũng không dám vô lễ với lão phu như thế, ngươi là kẻ hậu sinh mà dám ăn nói với lão phu như thế?”.</w:t>
      </w:r>
    </w:p>
    <w:p>
      <w:pPr>
        <w:pStyle w:val="BodyText"/>
      </w:pPr>
      <w:r>
        <w:t xml:space="preserve">Thiếu phụ áo vàng cười khanh khách một hồi rồi nói:</w:t>
      </w:r>
    </w:p>
    <w:p>
      <w:pPr>
        <w:pStyle w:val="BodyText"/>
      </w:pPr>
      <w:r>
        <w:t xml:space="preserve">“Năm xưa hai người liên thủ, ai nấy đều giở ra tuyệt học, đối phó với một mình lão lỗ mũi trâu, gắng gượng chống chọi được trăm hiệp, đêm nay ta sẽ giết chết cả hai ngươi trong vòng một trăm hiệp”.</w:t>
      </w:r>
    </w:p>
    <w:p>
      <w:pPr>
        <w:pStyle w:val="BodyText"/>
      </w:pPr>
      <w:r>
        <w:t xml:space="preserve">Nam Bắc Nhị Quái tựa như đã bị bà ta chọc giận, ánh mắt long lên, râu tóc như dựng đứng cả, xem như sắp ra tay. Phương Triệu Nam thấy tình thế đã đến lúc kiếm rút cung căng, nếu cả hai người ra tay chắc chắn sẽ dốc hết toàn lực, nếu không phân thắng bại với Nhạc chủ Minh Nhạc, chỉ e họ sẽ không chịu dừng tay.</w:t>
      </w:r>
    </w:p>
    <w:p>
      <w:pPr>
        <w:pStyle w:val="BodyText"/>
      </w:pPr>
      <w:r>
        <w:t xml:space="preserve">Phương Triệu Nam vội vàng nói:</w:t>
      </w:r>
    </w:p>
    <w:p>
      <w:pPr>
        <w:pStyle w:val="BodyText"/>
      </w:pPr>
      <w:r>
        <w:t xml:space="preserve">“Nhạc chủ dùng thoa làm thiếp, mời anh hùng trong thiên hạ đến Minh Nhạc là muốn giết chết toàn bộ cao thủ trong thiên hạ, độc bá võ lâm, dụng tâm thật là độc ác ...”.</w:t>
      </w:r>
    </w:p>
    <w:p>
      <w:pPr>
        <w:pStyle w:val="BodyText"/>
      </w:pPr>
      <w:r>
        <w:t xml:space="preserve">Thiếu phụ áo vàng đột nhiên phất tay, miệng nói:</w:t>
      </w:r>
    </w:p>
    <w:p>
      <w:pPr>
        <w:pStyle w:val="BodyText"/>
      </w:pPr>
      <w:r>
        <w:t xml:space="preserve">“Ngươi bước tới đây”.</w:t>
      </w:r>
    </w:p>
    <w:p>
      <w:pPr>
        <w:pStyle w:val="BodyText"/>
      </w:pPr>
      <w:r>
        <w:t xml:space="preserve">Phương Triệu Nam chỉ cảm thấy một nguồn lực kéo mình về phía trước, chàng không khỏi tiến về phía trước thêm một bước. Lúc này, khoảng cách giữa hai người chỉ khoảng ba bốn thước, gió núi đưa mùi u hương trên người bà ta xộc vào mũi khiến chàng như ngây như ngất, đột nhiên, tiếng đọc kinh từ trong chùa vọng ra. Âm thanh ấy lúc đầu thì rất nhỏ, nhưng dần dần bay bổng lên cao. Trong đêm khuya vắng lặng, tiếng đọc kinh vang lừng khắp nơi. Tiếng đọc kinh nghe rất an lành, nhưng ẩn chứa một nỗi bi tráng.</w:t>
      </w:r>
    </w:p>
    <w:p>
      <w:pPr>
        <w:pStyle w:val="BodyText"/>
      </w:pPr>
      <w:r>
        <w:t xml:space="preserve">Tiếng đọc kinh trang nghiêm ấy khiến cho hai mươi bốn cao tăng đứng phía sau Đại Ngu, Đại Đạo dần dần tỉnh táo trở lại.</w:t>
      </w:r>
    </w:p>
    <w:p>
      <w:pPr>
        <w:pStyle w:val="BodyText"/>
      </w:pPr>
      <w:r>
        <w:t xml:space="preserve">Thiếu phụ áo vàng hơi nhíu mày, cao giọng nói:</w:t>
      </w:r>
    </w:p>
    <w:p>
      <w:pPr>
        <w:pStyle w:val="BodyText"/>
      </w:pPr>
      <w:r>
        <w:t xml:space="preserve">“Chỉ còn một lát nữa là đến giờ tí, các ngươi chống cự hay đầu hàng, hãy chọn một đường”. Giọng nói của bà ta không lớn nhưng vẫn có thể len lỏi vào giữa tiếng đọc kinh, khiến cho ai nghe thấy cũng cảm thấy chấn động.</w:t>
      </w:r>
    </w:p>
    <w:p>
      <w:pPr>
        <w:pStyle w:val="BodyText"/>
      </w:pPr>
      <w:r>
        <w:t xml:space="preserve">Đại Ngu thiền sư lập tức đề tụ một ngụm chân khí, cố trấn tĩnh tinh thần, nghiêm trang nói:</w:t>
      </w:r>
    </w:p>
    <w:p>
      <w:pPr>
        <w:pStyle w:val="BodyText"/>
      </w:pPr>
      <w:r>
        <w:t xml:space="preserve">“Chùa Thiếu Lâm chưa bao giờ có chuyện đầu hàng kẻ địch”.</w:t>
      </w:r>
    </w:p>
    <w:p>
      <w:pPr>
        <w:pStyle w:val="BodyText"/>
      </w:pPr>
      <w:r>
        <w:t xml:space="preserve">Thiếu phụ áo vàng quay đầu lại nhìn, những đốm lửa màu xanh đã cách đó một dặm, dưới ánh sáng màu xanh lục, bóng người thấp thoáng.</w:t>
      </w:r>
    </w:p>
    <w:p>
      <w:pPr>
        <w:pStyle w:val="BodyText"/>
      </w:pPr>
      <w:r>
        <w:t xml:space="preserve">Bà ta mỉm cười khinh miệt rồi nói:</w:t>
      </w:r>
    </w:p>
    <w:p>
      <w:pPr>
        <w:pStyle w:val="BodyText"/>
      </w:pPr>
      <w:r>
        <w:t xml:space="preserve">“Nếu không có Nam Bắc Nhị Quái chống lưng cho chùa Thiếu Lâm các người, các người cũng không dám chống cự, nếu không đầu hàng, canh ba đêm nay sẽ giết sạch các người, các người có hối hận cũng đã muộn ...”.</w:t>
      </w:r>
    </w:p>
    <w:p>
      <w:pPr>
        <w:pStyle w:val="BodyText"/>
      </w:pPr>
      <w:r>
        <w:t xml:space="preserve">Phương Triệu Nam cười lạnh:</w:t>
      </w:r>
    </w:p>
    <w:p>
      <w:pPr>
        <w:pStyle w:val="BodyText"/>
      </w:pPr>
      <w:r>
        <w:t xml:space="preserve">“Chùa Thiếu Lâm đã bày sẵn trận thế chờ đợi ...”.</w:t>
      </w:r>
    </w:p>
    <w:p>
      <w:pPr>
        <w:pStyle w:val="BodyText"/>
      </w:pPr>
      <w:r>
        <w:t xml:space="preserve">Chợt nghe thiếu phụ áo vàng cười rồi nói:</w:t>
      </w:r>
    </w:p>
    <w:p>
      <w:pPr>
        <w:pStyle w:val="BodyText"/>
      </w:pPr>
      <w:r>
        <w:t xml:space="preserve">“Vậy rất tốt!” rồi đột nhiên bà ta vung tay, chụp về phía cổ tay phải đang cầm kiếm của Phương Triệu Nam. Bà ta ra tay tuy nhanh, nhưng lúc này Phương Triệu Nam không còn lơ ngơ như lúc đầu nữa, ban nãy vừa mới bị bà ta dùng nội công hút về phía trước, lòng cảnh giác càng tăng cao hơn, chàng đã sớm dồn công lực của toàn thân, ngưng tụ ở Đan Điền, bà ta vừa ra tay thì lập tức lướt người ra sau đến ba thước, rút thanh Bạch Giao kiếm đánh ra một chiêu Hoạch Phân Âm Dương chém ngang về phía trước. Bà ta hơi ngạc nhiên, tiếp theo mỉm cười:</w:t>
      </w:r>
    </w:p>
    <w:p>
      <w:pPr>
        <w:pStyle w:val="BodyText"/>
      </w:pPr>
      <w:r>
        <w:t xml:space="preserve">“Ngươi có thể né tránh một đòn của ta, võ công coi như không tồi”.</w:t>
      </w:r>
    </w:p>
    <w:p>
      <w:pPr>
        <w:pStyle w:val="BodyText"/>
      </w:pPr>
      <w:r>
        <w:t xml:space="preserve">Phương Triệu Nam cung tay nói:</w:t>
      </w:r>
    </w:p>
    <w:p>
      <w:pPr>
        <w:pStyle w:val="BodyText"/>
      </w:pPr>
      <w:r>
        <w:t xml:space="preserve">“Quá khen, giờ đây đã tới canh ba, chúng tôi sẽ đợi trong chùa”. Nói xong thì quay sang Đại Ngu thiền sư nói:</w:t>
      </w:r>
    </w:p>
    <w:p>
      <w:pPr>
        <w:pStyle w:val="BodyText"/>
      </w:pPr>
      <w:r>
        <w:t xml:space="preserve">“Chúng ta vào chùa!”.</w:t>
      </w:r>
    </w:p>
    <w:p>
      <w:pPr>
        <w:pStyle w:val="BodyText"/>
      </w:pPr>
      <w:r>
        <w:t xml:space="preserve">Chàng tính toán lần lượt giữa hai bên, thấy rằng không nên quyết chiến ở bên ngoài.</w:t>
      </w:r>
    </w:p>
    <w:p>
      <w:pPr>
        <w:pStyle w:val="BodyText"/>
      </w:pPr>
      <w:r>
        <w:t xml:space="preserve">Đại Ngu thiền sư cũng thấy thế, thầm nhủ:</w:t>
      </w:r>
    </w:p>
    <w:p>
      <w:pPr>
        <w:pStyle w:val="BodyText"/>
      </w:pPr>
      <w:r>
        <w:t xml:space="preserve">“Nếu quyết chiến ở ngoài chùa, không những chẳng có cơ hội thắng, một khi đã động thủ muốn quay vào trong cũng rất khó, chi bằng cứ quay vào trong trước, nắm giữ đại cuộc, lui có thể thủ, tiến có thể công. Thế rồi gật đầu cười:</w:t>
      </w:r>
    </w:p>
    <w:p>
      <w:pPr>
        <w:pStyle w:val="BodyText"/>
      </w:pPr>
      <w:r>
        <w:t xml:space="preserve">“Phương thí chủ nói không sai”.</w:t>
      </w:r>
    </w:p>
    <w:p>
      <w:pPr>
        <w:pStyle w:val="BodyText"/>
      </w:pPr>
      <w:r>
        <w:t xml:space="preserve">Lúc này, Đại Đạo thiền sư đã truyền xong lệnh của Đại Ngu thiền sư, ông ta chạy ra ngoài trở lại. Lúc nãy vì bị sắc đẹp của thiếu phụ áo vàng cuốn hút, cho nên khi ra trở lại ông ta ngưng khí ở Đan Điền, không dám nhìn bà ta.</w:t>
      </w:r>
    </w:p>
    <w:p>
      <w:pPr>
        <w:pStyle w:val="BodyText"/>
      </w:pPr>
      <w:r>
        <w:t xml:space="preserve">Tiếng đọc kinh vang vọng trong đêm tối khiến cho các đệ tử đi phía sau Đại Ngu thiền sư tăng lên không ít định lực, dù cho bà ta cười cợt chớt nhã như thế nào, bộ dạng khêu gợi như thế nào, các nhà sư cũng không động lòng, ai nấy đứng im nghiêm trang.</w:t>
      </w:r>
    </w:p>
    <w:p>
      <w:pPr>
        <w:pStyle w:val="BodyText"/>
      </w:pPr>
      <w:r>
        <w:t xml:space="preserve">Phương Triệu Nam cầm thanh Bạch Giao kiếm, thì thầm nói với Đại Ngu thiền sư:</w:t>
      </w:r>
    </w:p>
    <w:p>
      <w:pPr>
        <w:pStyle w:val="BodyText"/>
      </w:pPr>
      <w:r>
        <w:t xml:space="preserve">“Lão thiền sư hãy dắt mọi người vào trong trước, vãn bối sẽ cùng Nam Bắc nhị lão đoạn hậu”.</w:t>
      </w:r>
    </w:p>
    <w:p>
      <w:pPr>
        <w:pStyle w:val="BodyText"/>
      </w:pPr>
      <w:r>
        <w:t xml:space="preserve">Đại Ngu thiền sư biết chàng túc trí đa mưu, võ công cao cường, lại có thêm Nam Bắc Nhị Quái giúp đỡ, chắc chắn sẽ không xảy ra chuyện gì, thế rồi mới nói:</w:t>
      </w:r>
    </w:p>
    <w:p>
      <w:pPr>
        <w:pStyle w:val="BodyText"/>
      </w:pPr>
      <w:r>
        <w:t xml:space="preserve">“Lão nạp cung kính không bằng tuân lệnh”.</w:t>
      </w:r>
    </w:p>
    <w:p>
      <w:pPr>
        <w:pStyle w:val="BodyText"/>
      </w:pPr>
      <w:r>
        <w:t xml:space="preserve">Phương Triệu Nam hơi sững người ra:</w:t>
      </w:r>
    </w:p>
    <w:p>
      <w:pPr>
        <w:pStyle w:val="BodyText"/>
      </w:pPr>
      <w:r>
        <w:t xml:space="preserve">“Lão thiền sư đã quá lời, vãn bối không dám nhận”.</w:t>
      </w:r>
    </w:p>
    <w:p>
      <w:pPr>
        <w:pStyle w:val="BodyText"/>
      </w:pPr>
      <w:r>
        <w:t xml:space="preserve">Đại Ngu thiền sư mỉm cười phất tay, các nhà sư xoay người chậm rãi bước vào trong chùa. Phương Triệu Nam lui ra sau bốn bước đứng sánh vai với Nam Bắc Nhị Quái. Thiếu phụ áo vàng cười lạnh:</w:t>
      </w:r>
    </w:p>
    <w:p>
      <w:pPr>
        <w:pStyle w:val="BodyText"/>
      </w:pPr>
      <w:r>
        <w:t xml:space="preserve">“Các ngươi không cần lo lắng, một lời của bổn Nhạc chủ nặng như núi, thời gian chưa đến canh ba, tuyệt nhiên không ra tay”.</w:t>
      </w:r>
    </w:p>
    <w:p>
      <w:pPr>
        <w:pStyle w:val="BodyText"/>
      </w:pPr>
      <w:r>
        <w:t xml:space="preserve">Phương Triệu Nam đưa mắt nhìn một vòng, chỉ thấy những đốm sáng màu xanh đã đến cách đó mười trượng, sau mỗi ngọn đèn màu xanh ấy có năm sáu mươi người.</w:t>
      </w:r>
    </w:p>
    <w:p>
      <w:pPr>
        <w:pStyle w:val="BodyText"/>
      </w:pPr>
      <w:r>
        <w:t xml:space="preserve">Những kẻ này mặc những bộ y phục có màu sắc khác nhau, chia thành năm màu đỏ, vàng, lam, trắng, đen, nhưng sắc mặt của mỗi người đều bôi màu lòe loẹt, trông rất kỳ quái. Sau ki đến nơi thì đứng sau cái kiệu màng vàng. Những kẻ này tựa như đã được ngọn đèn chỉ huy, ánh đèn vừa dừng thì tất cả mọi người đều dừng bước.</w:t>
      </w:r>
    </w:p>
    <w:p>
      <w:pPr>
        <w:pStyle w:val="BodyText"/>
      </w:pPr>
      <w:r>
        <w:t xml:space="preserve">Phương Triệu Nam sau khi trải qua nhiều biến cố, hiểu biết đã tăng lên rất nhiều, chàng có thể quan sát đến từng chi tiết. Kẻ cường địch chia thành năm nhóm, mặc y phục với năm màu khác nhau, vừa nhìn thì có thể lập tức phân biệt được rõ ràng. Chàng thầm nhủ:</w:t>
      </w:r>
    </w:p>
    <w:p>
      <w:pPr>
        <w:pStyle w:val="BodyText"/>
      </w:pPr>
      <w:r>
        <w:t xml:space="preserve">“Sao bọn chúng không chia thành bốn nhóm, tám nhóm để khi tấn công có thể đánh từ bốn mặt tám hướng sẽ tiện hơn nhiều, tại sao lại phải chia thành năm nhóm, mà số người của mỗi nhóm lại ngang nhau, y phục có năm màu khác nhau, chắc chắn có nguyên nhân khác ...” chàng tuy phát giác được chỗ đáng nghi nhưng trong nhất thời không thể biết nguyên nhân ở đâu.</w:t>
      </w:r>
    </w:p>
    <w:p>
      <w:pPr>
        <w:pStyle w:val="BodyText"/>
      </w:pPr>
      <w:r>
        <w:t xml:space="preserve">Chàng đưa mắt nhìn qua, chỉ thấy Nam Bắc Nhị Quái đều căng thẳng, ánh mắt cứ nhìn lên người thiếu phụ áo vàng không chớp, tựa như trong lòng đang rất lo lắng.</w:t>
      </w:r>
    </w:p>
    <w:p>
      <w:pPr>
        <w:pStyle w:val="BodyText"/>
      </w:pPr>
      <w:r>
        <w:t xml:space="preserve">Chàng không khỏi cảm thấy ngạc nhiên, thầm nhủ:</w:t>
      </w:r>
    </w:p>
    <w:p>
      <w:pPr>
        <w:pStyle w:val="BodyText"/>
      </w:pPr>
      <w:r>
        <w:t xml:space="preserve">“Lúc nãy hai người này vừa mới nói bà ta chính là đệ tử của La Huyền, tự ình là bậc trưởng bối, nhưng lại có ý sợ sệt, điều này thật khiến người ta khó hiểu”. Phương Triệu Nam vốn định hỏi Nam Bắc Nhị Quái, nhưng thấy cả hai người đều tỏ vẻ rất căng thẳng, khác hẳn với vẻ kiêu ngạo tự phụ lúc bình thường cho nên không tiện lên tiếng.</w:t>
      </w:r>
    </w:p>
    <w:p>
      <w:pPr>
        <w:pStyle w:val="BodyText"/>
      </w:pPr>
      <w:r>
        <w:t xml:space="preserve">Tiếng đọc kinh dần dần vang lên rõ ràng, âm thanh ấy đã đêm đến cho người ta sự an bình trong tâm hồn.</w:t>
      </w:r>
    </w:p>
    <w:p>
      <w:pPr>
        <w:pStyle w:val="BodyText"/>
      </w:pPr>
      <w:r>
        <w:t xml:space="preserve">Phương Triệu Nam đưa mắt liếc nhìn, Đại Ngu thiền sư dắt theo các nhà sư đã vào trong cửa chùa, chàng ngẩng đầu cao giọng nói:</w:t>
      </w:r>
    </w:p>
    <w:p>
      <w:pPr>
        <w:pStyle w:val="BodyText"/>
      </w:pPr>
      <w:r>
        <w:t xml:space="preserve">“Các nhà sư Thiếu Lâm đã vào trong chùa bày La Hán trận đợi Nhạc chủ vào chùa”.</w:t>
      </w:r>
    </w:p>
    <w:p>
      <w:pPr>
        <w:pStyle w:val="BodyText"/>
      </w:pPr>
      <w:r>
        <w:t xml:space="preserve">Thiếu phụ áo vàng tựa như phát giác chùa Thiếu Lâm quả nhiên không dễ đối phó, chuyện Nam Bắc Nhị Quái đột nhiên ra tay giúp đỡ ở đây khiến cho bà ta cảm thấy bất ngờ, cứ đứng yên suy nghĩ mà chẳng nói lời nào. Cho đến khi nghe Phương Triệu Nam quát lớn thì mới bừng tỉnh, lạnh lùng nói:</w:t>
      </w:r>
    </w:p>
    <w:p>
      <w:pPr>
        <w:pStyle w:val="BodyText"/>
      </w:pPr>
      <w:r>
        <w:t xml:space="preserve">“Chỉ còn một chốc nữa thôi, giờ tí sẽ đến, ta nói ra một lời nặng như chín đỉnh, trước giờ ngọ dù cho các người chuẩn bị thế nào ta cũng không ra tay, nếu đã không có gan nghênh chiến ở ngoài chùa, ngươi cũng mau lui vào trong chùa chuẩn bị chịu chết đi thôi!”.</w:t>
      </w:r>
    </w:p>
    <w:p>
      <w:pPr>
        <w:pStyle w:val="BodyText"/>
      </w:pPr>
      <w:r>
        <w:t xml:space="preserve">Phương Triệu Nam đang đợi bà ta nói như thế, thế rồi mỉm cười quay đầu nhìn Nam Bắc Nhị Quái:</w:t>
      </w:r>
    </w:p>
    <w:p>
      <w:pPr>
        <w:pStyle w:val="BodyText"/>
      </w:pPr>
      <w:r>
        <w:t xml:space="preserve">“Chúng ta hãy vào trong chùa!”.</w:t>
      </w:r>
    </w:p>
    <w:p>
      <w:pPr>
        <w:pStyle w:val="BodyText"/>
      </w:pPr>
      <w:r>
        <w:t xml:space="preserve">Nam Bắc Nhị Quái đưa mắt nhìn nhau rồi xoay người bước sải vào bên trong.</w:t>
      </w:r>
    </w:p>
    <w:p>
      <w:pPr>
        <w:pStyle w:val="BodyText"/>
      </w:pPr>
      <w:r>
        <w:t xml:space="preserve">Hành động ấy rất khác với tính cách quái dị tự phụ của họ.</w:t>
      </w:r>
    </w:p>
    <w:p>
      <w:pPr>
        <w:pStyle w:val="BodyText"/>
      </w:pPr>
      <w:r>
        <w:t xml:space="preserve">Phương Triệu Nam thầm nhủ:</w:t>
      </w:r>
    </w:p>
    <w:p>
      <w:pPr>
        <w:pStyle w:val="BodyText"/>
      </w:pPr>
      <w:r>
        <w:t xml:space="preserve">“Hai kẻ này sau khi gặp thiếu phụ áo vàng, vẻ cuồng ngạo tự nhiên đã giảm đi không ít, xem ra họ đã có ý khiếp sợ, chắc uy danh, võ công của La Huyền ấy quả nhiên không thể xem thường, người đã khuất bóng giang hồ mấy mươi năm, nhưng uy danh của ông ta không những vẫn chấn động võ lâm mà đệ tử dưới trướng tựa như cũng hưởng lây uy danh của ông ta”.</w:t>
      </w:r>
    </w:p>
    <w:p>
      <w:pPr>
        <w:pStyle w:val="BodyText"/>
      </w:pPr>
      <w:r>
        <w:t xml:space="preserve">Trong lúc suy nghĩ thì chàng đã đến trước cổng chùa. Đột nhiên, vang lên giọng nói trong trẻo:</w:t>
      </w:r>
    </w:p>
    <w:p>
      <w:pPr>
        <w:pStyle w:val="BodyText"/>
      </w:pPr>
      <w:r>
        <w:t xml:space="preserve">“Hãy tấu nhạc lên”.</w:t>
      </w:r>
    </w:p>
    <w:p>
      <w:pPr>
        <w:pStyle w:val="BodyText"/>
      </w:pPr>
      <w:r>
        <w:t xml:space="preserve">Tiếng nói ấy chưa dứt, tiếng nhạc như ma kêu quỷ khóc đã vang lừng. Tiếng nhạc nghe nhức tai kinh người hòa quyện với tiếng đọc kinh tạo thành một bản nhạc chẳng hài hòa nhau tí nào.</w:t>
      </w:r>
    </w:p>
    <w:p>
      <w:pPr>
        <w:pStyle w:val="BodyText"/>
      </w:pPr>
      <w:r>
        <w:t xml:space="preserve">Phương Triệu Nam ngừng bước, quay đầu lại nhìn, chỉ thấy bóng người thấp thoáng, đám quái nhân đã bắt đầu chậm rãi bước về phía cổng chùa.</w:t>
      </w:r>
    </w:p>
    <w:p>
      <w:pPr>
        <w:pStyle w:val="BodyText"/>
      </w:pPr>
      <w:r>
        <w:t xml:space="preserve">Nhưng thiếu phụ áo vàng vẫn đứng yên tại chỗ, những kẻ đi theo bà ta cũng đứng yên không hề nhúc nhích.</w:t>
      </w:r>
    </w:p>
    <w:p>
      <w:pPr>
        <w:pStyle w:val="BodyText"/>
      </w:pPr>
      <w:r>
        <w:t xml:space="preserve">Đại Ngu thiền sư lo lắng cho sự an nguy của bọn Phương Triệu Nam, sau khi vào trong chùa thì lập tức nấp vào trong bóng tối theo dõi tình hình bên ngoài, chỉ cần thiếu phụ áo vàng hạ lệnh tấn công sẽ lập tức cùng hai mươi bốn cao thủ chạy ra ứng cứu.</w:t>
      </w:r>
    </w:p>
    <w:p>
      <w:pPr>
        <w:pStyle w:val="BodyText"/>
      </w:pPr>
      <w:r>
        <w:t xml:space="preserve">Nhưng thiếu phụ áo vàng ấy rất giữ lời, không hề sai người đuổi theo, cũng không hề âm thầm hạ thủ. Phương Triệu Nam đứng ở ngoài cổng chùa xem xét tình hình quân địch, đột nhiên bị một bàn tay thò ra kéo vào trong cổng. Bên tai nghe tiếng của Đại Từ thiền sư:</w:t>
      </w:r>
    </w:p>
    <w:p>
      <w:pPr>
        <w:pStyle w:val="BodyText"/>
      </w:pPr>
      <w:r>
        <w:t xml:space="preserve">“Phương thí chủ hãy thứ cho lão nạp thất lễ, kẻ cường địch đã phát động tấn công, không nên ở lâu bên ngoài”.</w:t>
      </w:r>
    </w:p>
    <w:p>
      <w:pPr>
        <w:pStyle w:val="BodyText"/>
      </w:pPr>
      <w:r>
        <w:t xml:space="preserve">Phương Triệu Nam quay đầu lại cười:</w:t>
      </w:r>
    </w:p>
    <w:p>
      <w:pPr>
        <w:pStyle w:val="BodyText"/>
      </w:pPr>
      <w:r>
        <w:t xml:space="preserve">“Đệ tử trong quý tự đã chia nhau làm việc, không biết tại hạ còn trách nhiệm gì?”.</w:t>
      </w:r>
    </w:p>
    <w:p>
      <w:pPr>
        <w:pStyle w:val="BodyText"/>
      </w:pPr>
      <w:r>
        <w:t xml:space="preserve">Đại Ngu nói:</w:t>
      </w:r>
    </w:p>
    <w:p>
      <w:pPr>
        <w:pStyle w:val="BodyText"/>
      </w:pPr>
      <w:r>
        <w:t xml:space="preserve">“Thí chủ cùng hai vị tiền bối là người ứng chiến chủ chốt đêm nay, lão nạp bất tài, thật khó lòng sai khiến”.</w:t>
      </w:r>
    </w:p>
    <w:p>
      <w:pPr>
        <w:pStyle w:val="BodyText"/>
      </w:pPr>
      <w:r>
        <w:t xml:space="preserve">Phương Triệu Nam đưa mắt nhìn Nam Bắc Nhị Quái, nghiêm mặt nói:</w:t>
      </w:r>
    </w:p>
    <w:p>
      <w:pPr>
        <w:pStyle w:val="BodyText"/>
      </w:pPr>
      <w:r>
        <w:t xml:space="preserve">“Hai vị đã hứa với tại hạ rút đao tương trợ, nay đại chiến sắp triển khai, chúng tôi cần phải nhờ hai vị rất nhiều, mong hai vị có thể giữ lời hứa, dốc hết sức mình”.</w:t>
      </w:r>
    </w:p>
    <w:p>
      <w:pPr>
        <w:pStyle w:val="BodyText"/>
      </w:pPr>
      <w:r>
        <w:t xml:space="preserve">Nam Quái Tân Kỳ trợn mắt:</w:t>
      </w:r>
    </w:p>
    <w:p>
      <w:pPr>
        <w:pStyle w:val="BodyText"/>
      </w:pPr>
      <w:r>
        <w:t xml:space="preserve">“Điều đó đương nhiên, chúng ta đã là huynh đệ, ta phải toàn lực đối địch”.</w:t>
      </w:r>
    </w:p>
    <w:p>
      <w:pPr>
        <w:pStyle w:val="BodyText"/>
      </w:pPr>
      <w:r>
        <w:t xml:space="preserve">Bắc Quái Hoàng Luyện thì cười lạnh:</w:t>
      </w:r>
    </w:p>
    <w:p>
      <w:pPr>
        <w:pStyle w:val="BodyText"/>
      </w:pPr>
      <w:r>
        <w:t xml:space="preserve">“Lão phu tuy có hứa giúp ngươi đối phó với kẻ địch, nhưng không hạn chế dốc hết sức mình”.</w:t>
      </w:r>
    </w:p>
    <w:p>
      <w:pPr>
        <w:pStyle w:val="BodyText"/>
      </w:pPr>
      <w:r>
        <w:t xml:space="preserve">Phương Triệu Nam nhíu mày nhủ thầm:</w:t>
      </w:r>
    </w:p>
    <w:p>
      <w:pPr>
        <w:pStyle w:val="BodyText"/>
      </w:pPr>
      <w:r>
        <w:t xml:space="preserve">“Cuộc chiến đêm nay tuy lấy trận La Hán làm chủ thể, nhưng điểm mấu chốt vẫn là võ công, Nam Bắc Nhị Quái thật sự là nhân vật quan trọng quyết định sự thành bại. Nếu không tìm cách thuyết phục Hoàng Luyện, chỉ một mình sức của Nam Quái Tân Kỳ e rằng khó chống đỡ Nhạc chủ Minh Nhạc”. Ý nghĩ ấy lướt qua, chàng nảy ra một kế, cố ý cười lạnh rằng:</w:t>
      </w:r>
    </w:p>
    <w:p>
      <w:pPr>
        <w:pStyle w:val="BodyText"/>
      </w:pPr>
      <w:r>
        <w:t xml:space="preserve">“Lão tiền bối nếu e sợ Nhạc chủ Minh Nhạc, vãn bối tuyệt không dám ép, nhưng vãn bối muốn đưa lão tiền bối trở về trong căn thạch thất”.</w:t>
      </w:r>
    </w:p>
    <w:p>
      <w:pPr>
        <w:pStyle w:val="BodyText"/>
      </w:pPr>
      <w:r>
        <w:t xml:space="preserve">Bắc Quái Hoàng Luyện trợn mắt:</w:t>
      </w:r>
    </w:p>
    <w:p>
      <w:pPr>
        <w:pStyle w:val="BodyText"/>
      </w:pPr>
      <w:r>
        <w:t xml:space="preserve">“Sao? Đưa lão phu về lại căn thạch thất?”.</w:t>
      </w:r>
    </w:p>
    <w:p>
      <w:pPr>
        <w:pStyle w:val="BodyText"/>
      </w:pPr>
      <w:r>
        <w:t xml:space="preserve">Phương Triệu Nam nói:</w:t>
      </w:r>
    </w:p>
    <w:p>
      <w:pPr>
        <w:pStyle w:val="BodyText"/>
      </w:pPr>
      <w:r>
        <w:t xml:space="preserve">“Đúng thế! Nếu tiền bối lật lọng khiến cho vãn bối lo lắng”.</w:t>
      </w:r>
    </w:p>
    <w:p>
      <w:pPr>
        <w:pStyle w:val="BodyText"/>
      </w:pPr>
      <w:r>
        <w:t xml:space="preserve">Bắc Quái Hoàng Luyện buông giọng cười lớn:</w:t>
      </w:r>
    </w:p>
    <w:p>
      <w:pPr>
        <w:pStyle w:val="BodyText"/>
      </w:pPr>
      <w:r>
        <w:t xml:space="preserve">“Tháo dây trói là do ngươi, nhưng muốn lão phu chịu trói mà quay trở về trong căn thạch thất, e rằng không do ngươi nữa”.</w:t>
      </w:r>
    </w:p>
    <w:p>
      <w:pPr>
        <w:pStyle w:val="BodyText"/>
      </w:pPr>
      <w:r>
        <w:t xml:space="preserve">Phương Triệu Nam thản nhiên cười:</w:t>
      </w:r>
    </w:p>
    <w:p>
      <w:pPr>
        <w:pStyle w:val="BodyText"/>
      </w:pPr>
      <w:r>
        <w:t xml:space="preserve">“Một người không giữ lời hứa, sống ở trên đời cũng sẽ bị người ta cười chê, sau khi chết đi cũng sẽ để lại trò cười cho thiên hạ ...” chàng ngẩng đầu cười nhẹ rồi lại nói tiếp:</w:t>
      </w:r>
    </w:p>
    <w:p>
      <w:pPr>
        <w:pStyle w:val="BodyText"/>
      </w:pPr>
      <w:r>
        <w:t xml:space="preserve">“Nếu một kẻ bình thường thì chẳng sao, chẳng qua chỉ có vài ba người cười họ, nhưng nếu một người nổi danh trên giang hồ thì lại là chuyện khác, đồng đạo võ lâm trong thiên hạ sẽ phỉ nhổ họ ...”.</w:t>
      </w:r>
    </w:p>
    <w:p>
      <w:pPr>
        <w:pStyle w:val="BodyText"/>
      </w:pPr>
      <w:r>
        <w:t xml:space="preserve">Hoàng Luyện cả giận nói:</w:t>
      </w:r>
    </w:p>
    <w:p>
      <w:pPr>
        <w:pStyle w:val="BodyText"/>
      </w:pPr>
      <w:r>
        <w:t xml:space="preserve">“Có ai dám cười chê lão phu?”.</w:t>
      </w:r>
    </w:p>
    <w:p>
      <w:pPr>
        <w:pStyle w:val="BodyText"/>
      </w:pPr>
      <w:r>
        <w:t xml:space="preserve">Phương Triệu Nam nói:</w:t>
      </w:r>
    </w:p>
    <w:p>
      <w:pPr>
        <w:pStyle w:val="BodyText"/>
      </w:pPr>
      <w:r>
        <w:t xml:space="preserve">“Trước mắt có một người”.</w:t>
      </w:r>
    </w:p>
    <w:p>
      <w:pPr>
        <w:pStyle w:val="BodyText"/>
      </w:pPr>
      <w:r>
        <w:t xml:space="preserve">Hoàng Luyện quát:</w:t>
      </w:r>
    </w:p>
    <w:p>
      <w:pPr>
        <w:pStyle w:val="BodyText"/>
      </w:pPr>
      <w:r>
        <w:t xml:space="preserve">“Là ai?” rồi đột nhiên vung chưởng chém tới.</w:t>
      </w:r>
    </w:p>
    <w:p>
      <w:pPr>
        <w:pStyle w:val="BodyText"/>
      </w:pPr>
      <w:r>
        <w:t xml:space="preserve">Phương Triệu Nam đã ngầm vận khí chuẩn bị, thấy ông ta ra tay thì lập tức giơ chưởng hộ trước ngực, chuẩn bị tiếp lấy chưởng ấy của ông ta. Chỉ thấy một luồng chưởng phong mạnh mẽ lướt qua thân, tiếp theo là một tiếng kêu thảm vang lên.</w:t>
      </w:r>
    </w:p>
    <w:p>
      <w:pPr>
        <w:pStyle w:val="BodyText"/>
      </w:pPr>
      <w:r>
        <w:t xml:space="preserve">Nhìn lại, thì ra đó là một quái nhân ăn mặt kỳ dị, mặt đầy màu sắc lòe loẹt té sấp ở trong cửa, máu tươi tuôn ra ở miệng, nhưng người thì đã bất động, xem ra đã đứt hơi mà chết. Phương Triệu Nam biết Bắc Quái Hoàng Luyện đã bị mình thuyết phục, nhưng không chịu nhìn nhận trước mặt mọi người. Chưởng ấy đánh ra về phía bọn người trong Minh Nhạc, rõ ràng ông ta đã hứa giúp đỡ, thế là vội vàng nói:</w:t>
      </w:r>
    </w:p>
    <w:p>
      <w:pPr>
        <w:pStyle w:val="BodyText"/>
      </w:pPr>
      <w:r>
        <w:t xml:space="preserve">“Lão tiền bối tai mắt hơn người, nếu không nhờ chưởng này, trong số chúng ta sẽ có một người bị ám toán”. Mấy câu khen ngợi ấy rất có ích, nhưng Bắc Quái Hoàng Luyện vốn là người lạnh lùng kiêu ngạo, trong lòng tuy mừng rỡ nhưng bề ngoài thì vẫn làm ngơ, lạnh lùng hừ một tiếng rồi quay đầu đi.</w:t>
      </w:r>
    </w:p>
    <w:p>
      <w:pPr>
        <w:pStyle w:val="BodyText"/>
      </w:pPr>
      <w:r>
        <w:t xml:space="preserve">Phương Triệu Nam cũng hiểu tính cách của hai người ấy, thấy thế thì cũng không thèm để bụng, quay mặt sang nói với Đại Ngu thiền sư:</w:t>
      </w:r>
    </w:p>
    <w:p>
      <w:pPr>
        <w:pStyle w:val="BodyText"/>
      </w:pPr>
      <w:r>
        <w:t xml:space="preserve">“Chúng ta sẽ thủ ở sau cửa, xem thử kẻ xông vào trước là ai”.</w:t>
      </w:r>
    </w:p>
    <w:p>
      <w:pPr>
        <w:pStyle w:val="BodyText"/>
      </w:pPr>
      <w:r>
        <w:t xml:space="preserve">Nam Quái Tân Kỳ đột nhiên chen vào nói:</w:t>
      </w:r>
    </w:p>
    <w:p>
      <w:pPr>
        <w:pStyle w:val="BodyText"/>
      </w:pPr>
      <w:r>
        <w:t xml:space="preserve">“Thiếu phụ áo vàng chính là đệ tử đích truyền của La Huyền, cũng là truyền nhân duy nhất của y, năm xưa khi bọn ta tỷ thí với La Huyền, ả chẳng qua chỉ là một đứa trẻ mười hai mười ba tuổi, không ngờ nay đã lớn như thế, nếu không phải ả nhắc lại chuyện xưa, ta thực sự không nhớ được ...”.</w:t>
      </w:r>
    </w:p>
    <w:p>
      <w:pPr>
        <w:pStyle w:val="BodyText"/>
      </w:pPr>
      <w:r>
        <w:t xml:space="preserve">Bắc Quái Hoàng Luyện cười lạnh một tiếng rồi nói:</w:t>
      </w:r>
    </w:p>
    <w:p>
      <w:pPr>
        <w:pStyle w:val="BodyText"/>
      </w:pPr>
      <w:r>
        <w:t xml:space="preserve">“Chuyện tỷ võ với La Huyền đã xảy ra cách đây bốn mươi năm, đứa bé gái ấy lẽ ra đã tóc bạc da mồi”.</w:t>
      </w:r>
    </w:p>
    <w:p>
      <w:pPr>
        <w:pStyle w:val="BodyText"/>
      </w:pPr>
      <w:r>
        <w:t xml:space="preserve">Nam Quái Tân Kỳ nói:</w:t>
      </w:r>
    </w:p>
    <w:p>
      <w:pPr>
        <w:pStyle w:val="BodyText"/>
      </w:pPr>
      <w:r>
        <w:t xml:space="preserve">“Bề ngoài xem ả chỉ hơn hai mươi tuổi, chẳng lẽ ả chẳng phải là đứa bé gái mà chúng ta đã gặp?”.</w:t>
      </w:r>
    </w:p>
    <w:p>
      <w:pPr>
        <w:pStyle w:val="BodyText"/>
      </w:pPr>
      <w:r>
        <w:t xml:space="preserve">Hoàng Luyện nói:</w:t>
      </w:r>
    </w:p>
    <w:p>
      <w:pPr>
        <w:pStyle w:val="BodyText"/>
      </w:pPr>
      <w:r>
        <w:t xml:space="preserve">“Võ công của La Huyền đi theo con đường thiên khích, thuật trụ nhan của y rất cao cường, đứa bé gái ấy đã là môn nhân duy nhất của y, chắc chắn đã hưởng hết trân truyền của y, hơn hai mươi năm nữa ả cũng như thế”.</w:t>
      </w:r>
    </w:p>
    <w:p>
      <w:pPr>
        <w:pStyle w:val="BodyText"/>
      </w:pPr>
      <w:r>
        <w:t xml:space="preserve">Nam Quái Tân Kỳ cảm thấy cũng có lý, không thể nào phản bác được, ngửa đầu cười lớn rồi tự châm biếm mình:</w:t>
      </w:r>
    </w:p>
    <w:p>
      <w:pPr>
        <w:pStyle w:val="Compact"/>
      </w:pPr>
      <w:r>
        <w:t xml:space="preserve">“Hai mươi năm nữa trôi qua, ả có lẽ sẽ trẻ hơn ...”</w:t>
      </w:r>
      <w:r>
        <w:br w:type="textWrapping"/>
      </w:r>
      <w:r>
        <w:br w:type="textWrapping"/>
      </w:r>
    </w:p>
    <w:p>
      <w:pPr>
        <w:pStyle w:val="Heading2"/>
      </w:pPr>
      <w:bookmarkStart w:id="58" w:name="chương-36-dùng-yêu-pháp-gió-tanh-mưa-máu"/>
      <w:bookmarkEnd w:id="58"/>
      <w:r>
        <w:t xml:space="preserve">36. Chương 36 : Dùng Yêu Pháp Gió Tanh Mưa Máu</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36: Dùng Yêu Pháp Gió Tanh Mưa Máu</w:t>
      </w:r>
    </w:p>
    <w:p>
      <w:pPr>
        <w:pStyle w:val="BodyText"/>
      </w:pPr>
      <w:r>
        <w:t xml:space="preserve">Dịch: Cổ Nguyệt</w:t>
      </w:r>
    </w:p>
    <w:p>
      <w:pPr>
        <w:pStyle w:val="BodyText"/>
      </w:pPr>
      <w:r>
        <w:t xml:space="preserve">Nguồn: Văn Tuyển</w:t>
      </w:r>
    </w:p>
    <w:p>
      <w:pPr>
        <w:pStyle w:val="BodyText"/>
      </w:pPr>
      <w:r>
        <w:t xml:space="preserve">Chợt nghe ầm một tiếng, hai cánh cửa dày nửa thước bật ra ...</w:t>
      </w:r>
    </w:p>
    <w:p>
      <w:pPr>
        <w:pStyle w:val="BodyText"/>
      </w:pPr>
      <w:r>
        <w:t xml:space="preserve">Phương Triệu Nam nheo mắt nhìn, chỉ thấy một ông già chột mắt, râu tóc bạc phơ, tay cầm ngang thanh kiếm đứng ở trước cửa, đó chính là kẻ được người ta gọi là Kiếm Thánh Tiêu Dao Tử.</w:t>
      </w:r>
    </w:p>
    <w:p>
      <w:pPr>
        <w:pStyle w:val="BodyText"/>
      </w:pPr>
      <w:r>
        <w:t xml:space="preserve">Phía sau lưng y là Tụ Thủ Tiều Ẩn Sử Mưu Độn, Vô Ảnh Thần Quyền Bạch Trác Nghĩa, Thần Đao La Côn, Tam Kiếm Nhất Bút Trương Phụng Các, Cửu Tinh Truy Hồn Hầu Chấn Phương, Nhất Chưởng Trấn Tam Tương Ngũ Tông Hán, Truy Phong Điêu Ngũ Tông Nghĩa và các tinh anh quần hào đại giang Nam Bắc.</w:t>
      </w:r>
    </w:p>
    <w:p>
      <w:pPr>
        <w:pStyle w:val="BodyText"/>
      </w:pPr>
      <w:r>
        <w:t xml:space="preserve">Những người này trước đây là những kẻ chủ lực đánh vào Minh Nhạc, nhưng nay tình hình đã khác, họ đã trở thành kẻ tiên phong tấn công chùa Thiếu Lâm.</w:t>
      </w:r>
    </w:p>
    <w:p>
      <w:pPr>
        <w:pStyle w:val="BodyText"/>
      </w:pPr>
      <w:r>
        <w:t xml:space="preserve">Phương Triệu Nam nhẹ thở dài nói:</w:t>
      </w:r>
    </w:p>
    <w:p>
      <w:pPr>
        <w:pStyle w:val="BodyText"/>
      </w:pPr>
      <w:r>
        <w:t xml:space="preserve">“Thủ đoạn thật độc ác!”.</w:t>
      </w:r>
    </w:p>
    <w:p>
      <w:pPr>
        <w:pStyle w:val="BodyText"/>
      </w:pPr>
      <w:r>
        <w:t xml:space="preserve">Đại Ngu thiền sư thấy Phương Triệu Nam hình như quen biết với những người này, nén không được hỏi:</w:t>
      </w:r>
    </w:p>
    <w:p>
      <w:pPr>
        <w:pStyle w:val="BodyText"/>
      </w:pPr>
      <w:r>
        <w:t xml:space="preserve">“Phương thí chủ có nhận ra những người này không?”.</w:t>
      </w:r>
    </w:p>
    <w:p>
      <w:pPr>
        <w:pStyle w:val="BodyText"/>
      </w:pPr>
      <w:r>
        <w:t xml:space="preserve">Phương Triệu Nam nói:</w:t>
      </w:r>
    </w:p>
    <w:p>
      <w:pPr>
        <w:pStyle w:val="BodyText"/>
      </w:pPr>
      <w:r>
        <w:t xml:space="preserve">“Nhận ra, những kẻ này đều là cao thủ tham gia đại hội anh hùng ở Thái Sơn, là chủ lực đánh vào Minh Nhạc, nay thì đã trở thành kẻ cường địch của chùa Thiếu Lâm, hỡi ơi! Không biết Nhạc chủ Minh Nhạc dùng cách gì mà khiến cho bọn họ cúi đầu nghe lệnh!”.</w:t>
      </w:r>
    </w:p>
    <w:p>
      <w:pPr>
        <w:pStyle w:val="BodyText"/>
      </w:pPr>
      <w:r>
        <w:t xml:space="preserve">Đại Ngu thiền sư nói:</w:t>
      </w:r>
    </w:p>
    <w:p>
      <w:pPr>
        <w:pStyle w:val="BodyText"/>
      </w:pPr>
      <w:r>
        <w:t xml:space="preserve">“Nói như thế, đây là những nhân vật nổi danh trên giang hồ?”.</w:t>
      </w:r>
    </w:p>
    <w:p>
      <w:pPr>
        <w:pStyle w:val="BodyText"/>
      </w:pPr>
      <w:r>
        <w:t xml:space="preserve">Phương Triệu Nam nói:</w:t>
      </w:r>
    </w:p>
    <w:p>
      <w:pPr>
        <w:pStyle w:val="BodyText"/>
      </w:pPr>
      <w:r>
        <w:t xml:space="preserve">“Đúng thế, ông ta chột mắt tay cầm kiếm đứng ở đấy chính là Nhất Đại Kiếm Thánh Tiêu Dao Tử ...”.</w:t>
      </w:r>
    </w:p>
    <w:p>
      <w:pPr>
        <w:pStyle w:val="BodyText"/>
      </w:pPr>
      <w:r>
        <w:t xml:space="preserve">Đại Ngu thiền sư giật mình nói:</w:t>
      </w:r>
    </w:p>
    <w:p>
      <w:pPr>
        <w:pStyle w:val="BodyText"/>
      </w:pPr>
      <w:r>
        <w:t xml:space="preserve">“Lão nạp đã nghe tên người này rất lâu, không ngờ y lại bị người trong Minh Nhạc lợi dụng”.</w:t>
      </w:r>
    </w:p>
    <w:p>
      <w:pPr>
        <w:pStyle w:val="BodyText"/>
      </w:pPr>
      <w:r>
        <w:t xml:space="preserve">Phương Triệu Nam nói:</w:t>
      </w:r>
    </w:p>
    <w:p>
      <w:pPr>
        <w:pStyle w:val="BodyText"/>
      </w:pPr>
      <w:r>
        <w:t xml:space="preserve">“Kẻ có bộ dạng như lão tiều phu tay cầm túi khói ở phía sau y chính là Tụ Thủ Tiều Ẩn Sử Mưu Độn, kẻ nổi danh kiêu ngạo trên giang hồ”.</w:t>
      </w:r>
    </w:p>
    <w:p>
      <w:pPr>
        <w:pStyle w:val="BodyText"/>
      </w:pPr>
      <w:r>
        <w:t xml:space="preserve">Đại Ngu thiền sư kinh ngạc:</w:t>
      </w:r>
    </w:p>
    <w:p>
      <w:pPr>
        <w:pStyle w:val="BodyText"/>
      </w:pPr>
      <w:r>
        <w:t xml:space="preserve">“Sao? Lão tiều phu ấy cũng quy thuận Minh Nhạc?”.</w:t>
      </w:r>
    </w:p>
    <w:p>
      <w:pPr>
        <w:pStyle w:val="BodyText"/>
      </w:pPr>
      <w:r>
        <w:t xml:space="preserve">Phương Triệu Nam nói:</w:t>
      </w:r>
    </w:p>
    <w:p>
      <w:pPr>
        <w:pStyle w:val="BodyText"/>
      </w:pPr>
      <w:r>
        <w:t xml:space="preserve">“Còn lão già vừa mập vừa lùn chính là Vô Ảnh Thần Quyền Bạch Trác Nghĩa từ Tây Vực mới đến Trung Nguyên, quyền phong của kẻ này đánh ra mạnh mẽ tuyệt luân nhưng không hề phát ra tiếng, kẻ này lại khó phòng bị nhất”.</w:t>
      </w:r>
    </w:p>
    <w:p>
      <w:pPr>
        <w:pStyle w:val="BodyText"/>
      </w:pPr>
      <w:r>
        <w:t xml:space="preserve">Đại Ngu thiền sư thở dài một tiếng lại nói:</w:t>
      </w:r>
    </w:p>
    <w:p>
      <w:pPr>
        <w:pStyle w:val="BodyText"/>
      </w:pPr>
      <w:r>
        <w:t xml:space="preserve">“Những kẻ này ai nấy đều có vẻ thất thần, tựa như đã bị cho uống thuốc gì đó ...” chợt nghe một tiếng rít chói tai vang lên giữa tiếng đọc kinh và tiếng nhạc. Âm thanh ấy vừa phát ra, kẻ cường địch ở bên ngoài chùa bắt đầu ra tay.</w:t>
      </w:r>
    </w:p>
    <w:p>
      <w:pPr>
        <w:pStyle w:val="BodyText"/>
      </w:pPr>
      <w:r>
        <w:t xml:space="preserve">Tiêu Dao Tử vung thanh kiếm xông về phía trước.</w:t>
      </w:r>
    </w:p>
    <w:p>
      <w:pPr>
        <w:pStyle w:val="BodyText"/>
      </w:pPr>
      <w:r>
        <w:t xml:space="preserve">Đại Đạo thiền sư tung mình vọt lên, quét ngang ra một trượng rồi nói:</w:t>
      </w:r>
    </w:p>
    <w:p>
      <w:pPr>
        <w:pStyle w:val="BodyText"/>
      </w:pPr>
      <w:r>
        <w:t xml:space="preserve">“Tiểu đệ đã nghe danh Kiếm Thánh của phái Võ Đang muốn tiếp y một trận xem thử”.</w:t>
      </w:r>
    </w:p>
    <w:p>
      <w:pPr>
        <w:pStyle w:val="BodyText"/>
      </w:pPr>
      <w:r>
        <w:t xml:space="preserve">Cây thiền trượng ông ta dài một trượng hai thước, khi vung lên uy thế kinh người, trượng phong kêu vù vù.</w:t>
      </w:r>
    </w:p>
    <w:p>
      <w:pPr>
        <w:pStyle w:val="BodyText"/>
      </w:pPr>
      <w:r>
        <w:t xml:space="preserve">Tiêu Dao Tử tựa như chẳng hề thấy trượng thế uy mãnh ấy, thanh trường kiếm chợt vung lên rồi điểm nhanh ra.</w:t>
      </w:r>
    </w:p>
    <w:p>
      <w:pPr>
        <w:pStyle w:val="BodyText"/>
      </w:pPr>
      <w:r>
        <w:t xml:space="preserve">Đại Ngu thiền sư nói nhỏ:</w:t>
      </w:r>
    </w:p>
    <w:p>
      <w:pPr>
        <w:pStyle w:val="BodyText"/>
      </w:pPr>
      <w:r>
        <w:t xml:space="preserve">“Sư đệ hãy mau lui xuống, đệ không phải là địch thủ của y, để tiểu huynh thử y một trận!”.</w:t>
      </w:r>
    </w:p>
    <w:p>
      <w:pPr>
        <w:pStyle w:val="BodyText"/>
      </w:pPr>
      <w:r>
        <w:t xml:space="preserve">Té ra Tiêu Dao Tử đã xuất ra một chiêu kiếm thượng thừa Họa Long Điểm Tinh, mượn lực đánh lực, nhẹ nhàng bạt cây thiền trượng của Đại Đạo ra, khiến cho lực của ông ta đánh ra không thể khống chế nổi, cây trượng quét vào khoảng không, người bị kéo theo nửa vòng. Đại Đạo mặt đỏ ửng, thối lui ra sau.</w:t>
      </w:r>
    </w:p>
    <w:p>
      <w:pPr>
        <w:pStyle w:val="BodyText"/>
      </w:pPr>
      <w:r>
        <w:t xml:space="preserve">Đại Ngu thiền sư chậm rãi giở cây thiền trượng trong tay phóng lên.</w:t>
      </w:r>
    </w:p>
    <w:p>
      <w:pPr>
        <w:pStyle w:val="BodyText"/>
      </w:pPr>
      <w:r>
        <w:t xml:space="preserve">Tiêu Dao Tử giơ kiếm ngang ngực, đưa mắt nhìn lên mặt Đại Ngu thiền sư, chẳng nói lời nào, mặt mũi thì lạnh lùng tựa như một cái xác được lôi ra từ trong băng tuyết.</w:t>
      </w:r>
    </w:p>
    <w:p>
      <w:pPr>
        <w:pStyle w:val="BodyText"/>
      </w:pPr>
      <w:r>
        <w:t xml:space="preserve">Đại Ngu thiền sư chậm rãi bước về phía trước, đột nhiên ngừng lại, ông ta ngưng thần đứng ở đấy, tay cầm ngang cây thiền trượng trước ngực mà không tiến về phía trước nữa. Ông ta hiểu biết rộng rãi, vừa thấy thần sắc của Tiêu Dao Tử thì đã biết tiếng tăm của Nhất Đại Kiếm Thánh không phải lời đồn ngoa, bộ mặt lạnh lùng chính là thần thái trước khi thi triển kiếm thuật thượng thừa. Ông ta vội vàng đề tụ chân khí của toàn thân, ngưng thần đứng ở đấy chờ đợi.</w:t>
      </w:r>
    </w:p>
    <w:p>
      <w:pPr>
        <w:pStyle w:val="BodyText"/>
      </w:pPr>
      <w:r>
        <w:t xml:space="preserve">Đại Ngu thiền sư tuy không tập kiếm, nhưng ông ta cũng nghiên cứu rất nhiều võ học, vừa nhìn thì đã biết kiếm thuật của Tiêu Dao Tử đã vào đến bậc đại thành.</w:t>
      </w:r>
    </w:p>
    <w:p>
      <w:pPr>
        <w:pStyle w:val="BodyText"/>
      </w:pPr>
      <w:r>
        <w:t xml:space="preserve">Phương Triệu Nam nhìn sang thì thấy bốn ánh mắt của Nam Bắc Nhị Quái nhìn thẳng vào mặt Tiêu Dao Tử, tựa như hai người cũng thấy Tiêu Dao Tử là một kẻ kình địch.</w:t>
      </w:r>
    </w:p>
    <w:p>
      <w:pPr>
        <w:pStyle w:val="BodyText"/>
      </w:pPr>
      <w:r>
        <w:t xml:space="preserve">Vẻ mặt của Đại Ngu thiền sư dần dần trở nên nghiêm trang, ánh mắt nhìn chăm chú vào mặt Tiêu Dao Tử.</w:t>
      </w:r>
    </w:p>
    <w:p>
      <w:pPr>
        <w:pStyle w:val="BodyText"/>
      </w:pPr>
      <w:r>
        <w:t xml:space="preserve">Chợt Tiêu Dao Tử chậm rãi giở cây kiếm trong tay, đột nhiên lướt người tới, ánh bạch quang lóe lên, người đã lui lại chỗ cũ. Y từ chỗ cực chậm đột nhiên trở thành cực nhanh, kiếm quang lóe lên thì người đã quay lại chỗ cũ, nhanh đến nỗi khiến cho người ta không thể nào nhìn thấy y đã tấn công ra sao. Hai người tiếp nhau một chiêu, không hề phát ra tiếng, chẳng ai nghe được tiếng kiếm trượng giao nhau.</w:t>
      </w:r>
    </w:p>
    <w:p>
      <w:pPr>
        <w:pStyle w:val="BodyText"/>
      </w:pPr>
      <w:r>
        <w:t xml:space="preserve">Phương Triệu Nam quay mặt nhìn, chàng không khỏi giật mình. Chỉ thấy cây thiền trượng trong tay Đại Ngu thiền sư lúc này giơ ngang thì nay đã dựng dọc, tà tăng bào rộng lớn có một vết rách dài khoảng bốn năm tấc, thấp thoáng đã thấy máu rịn ra.</w:t>
      </w:r>
    </w:p>
    <w:p>
      <w:pPr>
        <w:pStyle w:val="BodyText"/>
      </w:pPr>
      <w:r>
        <w:t xml:space="preserve">Rõ ràng, chỉ một nhát kiếm này của Tiêu Dao Tử, Đại Ngu thiền sư đã bị thương.</w:t>
      </w:r>
    </w:p>
    <w:p>
      <w:pPr>
        <w:pStyle w:val="BodyText"/>
      </w:pPr>
      <w:r>
        <w:t xml:space="preserve">Phương Triệu Nam nhíu mày, nhủ thầm:</w:t>
      </w:r>
    </w:p>
    <w:p>
      <w:pPr>
        <w:pStyle w:val="BodyText"/>
      </w:pPr>
      <w:r>
        <w:t xml:space="preserve">“Mình từ sau khi học kiếm thuật của tổ phụ Trần Huyền Sương, lại được Giác Mộng đại sư truyền cho Đạt Ma Tam kiếm, chưa bao giờ tìm được một đối thủ xứng tay. Nay phải mượn cơ hội này thử y một trận”. Sự bốc đồng mạnh mẽ khiến cho chàng quên đi nguy hiểm, Phương Triệu Nam vung cây Bạch Giao kiếm tung mình vọt lên, rê ngang hai bước chặn phía trước mặt Đại Ngu thiền sư, cao giọng nói:</w:t>
      </w:r>
    </w:p>
    <w:p>
      <w:pPr>
        <w:pStyle w:val="BodyText"/>
      </w:pPr>
      <w:r>
        <w:t xml:space="preserve">“Lão thiền sư hãy nhường cho vãn bối trận này!”.</w:t>
      </w:r>
    </w:p>
    <w:p>
      <w:pPr>
        <w:pStyle w:val="BodyText"/>
      </w:pPr>
      <w:r>
        <w:t xml:space="preserve">Đại Ngu thiền sư hơi nhíu mày:</w:t>
      </w:r>
    </w:p>
    <w:p>
      <w:pPr>
        <w:pStyle w:val="BodyText"/>
      </w:pPr>
      <w:r>
        <w:t xml:space="preserve">“Kẻ này kiếm thuật rất cao, Phương thí chủ ...”.</w:t>
      </w:r>
    </w:p>
    <w:p>
      <w:pPr>
        <w:pStyle w:val="BodyText"/>
      </w:pPr>
      <w:r>
        <w:t xml:space="preserve">Phương Triệu Nam nói:</w:t>
      </w:r>
    </w:p>
    <w:p>
      <w:pPr>
        <w:pStyle w:val="BodyText"/>
      </w:pPr>
      <w:r>
        <w:t xml:space="preserve">“Phương Triệu Nam đã biết võ công của y, lão thiền sư hãy yên tâm!”.</w:t>
      </w:r>
    </w:p>
    <w:p>
      <w:pPr>
        <w:pStyle w:val="BodyText"/>
      </w:pPr>
      <w:r>
        <w:t xml:space="preserve">Đại Ngu thiền sư nhẹ thở dài:</w:t>
      </w:r>
    </w:p>
    <w:p>
      <w:pPr>
        <w:pStyle w:val="BodyText"/>
      </w:pPr>
      <w:r>
        <w:t xml:space="preserve">“Nếu đêm nay chúng ta tỷ võ tranh thắng, lão nạp coi như đã thua”. Thế rồi thâu cây thiền trượng lui ra sau mười mấy bước.</w:t>
      </w:r>
    </w:p>
    <w:p>
      <w:pPr>
        <w:pStyle w:val="BodyText"/>
      </w:pPr>
      <w:r>
        <w:t xml:space="preserve">Phương Triệu Nam đề tụ chân khí, tay phải cầm ngang thanh Bạch Giao kiếm, tay trái ôm quyền nói:</w:t>
      </w:r>
    </w:p>
    <w:p>
      <w:pPr>
        <w:pStyle w:val="BodyText"/>
      </w:pPr>
      <w:r>
        <w:t xml:space="preserve">“Tiêu lão tiền bối vẫn khỏe chứ?”.</w:t>
      </w:r>
    </w:p>
    <w:p>
      <w:pPr>
        <w:pStyle w:val="BodyText"/>
      </w:pPr>
      <w:r>
        <w:t xml:space="preserve">Tiêu Dao Tử nhẹ thở dài một tiếng nhưng không nói lời nào. Phương Triệu Nam cười lạnh rồi nói:</w:t>
      </w:r>
    </w:p>
    <w:p>
      <w:pPr>
        <w:pStyle w:val="BodyText"/>
      </w:pPr>
      <w:r>
        <w:t xml:space="preserve">“Lão tiền bối nổi danh nghĩa hiệp, được người đời gọi là Nhất Đại Kiếm Thánh, không ngờ lại ra nông nỗi thế này, đành để cho tiết nghĩa hiệp một đời trôi theo dòng nước, cam nguyện đầu hàng Minh Nhạc”.</w:t>
      </w:r>
    </w:p>
    <w:p>
      <w:pPr>
        <w:pStyle w:val="BodyText"/>
      </w:pPr>
      <w:r>
        <w:t xml:space="preserve">Tiêu Dao Tử tựa như muốn cãi lại, nhưng y chỉ mấp máy môi rồi lại không nói gì nữa.</w:t>
      </w:r>
    </w:p>
    <w:p>
      <w:pPr>
        <w:pStyle w:val="BodyText"/>
      </w:pPr>
      <w:r>
        <w:t xml:space="preserve">Phương Triệu Nam thấy y không thèm lên tiếng, trong lòng ngạc nhiên, cao giọng nói:</w:t>
      </w:r>
    </w:p>
    <w:p>
      <w:pPr>
        <w:pStyle w:val="BodyText"/>
      </w:pPr>
      <w:r>
        <w:t xml:space="preserve">“Lão tiền bối có điếc không?”.</w:t>
      </w:r>
    </w:p>
    <w:p>
      <w:pPr>
        <w:pStyle w:val="BodyText"/>
      </w:pPr>
      <w:r>
        <w:t xml:space="preserve">Tiêu Dao Tử giở tay phải lên, thanh trường kiếm chậm rãi đâm ra phía trước ngực. Phương Triệu Nam đánh ra một chiêu kiếm Để Uyển Phiên Vân, thanh Bạch Giao kiếm từ ở phía dưới lật lên phía trên, chém ngang vào thanh trường kiếm của Tiêu Dao Tử. Nào ngờ thanh trường kiếm của y đang đẩy ra phía trước bỗng trầm xuống, mũi kiếm đột nhiên từ chậm chuyển thành nhanh, chém vào cổ tay phải Phương Triệu Nam nhanh như điện xẹt.</w:t>
      </w:r>
    </w:p>
    <w:p>
      <w:pPr>
        <w:pStyle w:val="BodyText"/>
      </w:pPr>
      <w:r>
        <w:t xml:space="preserve">Chiêu kiếm ấy vừa có thể né tránh đòn đánh của kẻ địch vừa có thể trả đòn, quả đúng là một bậc kiếm thánh. Phương Triệu Nam lắc hai vai, thối lui ra sau ba thước.</w:t>
      </w:r>
    </w:p>
    <w:p>
      <w:pPr>
        <w:pStyle w:val="BodyText"/>
      </w:pPr>
      <w:r>
        <w:t xml:space="preserve">Chàng ứng biến tuy nhanh, nhưng kiếm của Tiêu Dao Tử cũng xoay chuyển nhanh như sấm chớp, chỉ thấy một tia sáng lạnh lướt qua cổ tay, cúi đầu nhìn xuống thì tay áo đã bị kiếm thế chém rách, máu nhỏ xuống thành giọt ở dưới đất. Nam Quái Tân Kỳ nhíu này, lạnh lùng hỏi:</w:t>
      </w:r>
    </w:p>
    <w:p>
      <w:pPr>
        <w:pStyle w:val="BodyText"/>
      </w:pPr>
      <w:r>
        <w:t xml:space="preserve">“Huynh đệ, ngươi có bị thương nặng không?”.</w:t>
      </w:r>
    </w:p>
    <w:p>
      <w:pPr>
        <w:pStyle w:val="BodyText"/>
      </w:pPr>
      <w:r>
        <w:t xml:space="preserve">Phương Triệu Nam ngầm vận khí, chân khí vẫn có thể dồn tới ngón tay cầm kiếm, lòng biết bị thương không đến gân cốt, thế rồi mới đáp:</w:t>
      </w:r>
    </w:p>
    <w:p>
      <w:pPr>
        <w:pStyle w:val="BodyText"/>
      </w:pPr>
      <w:r>
        <w:t xml:space="preserve">“Đa tạ đại ca quan tâm, tiểu để vẫn còn đánh được”.</w:t>
      </w:r>
    </w:p>
    <w:p>
      <w:pPr>
        <w:pStyle w:val="BodyText"/>
      </w:pPr>
      <w:r>
        <w:t xml:space="preserve">Thế rồi giơ kiếm đánh ra một chiêu Băng Hà Khai Đông, vẽ thành một màn kiếm ảnh đâm tới. Đó là một chiêu tuyệt học trong Thái Cực Tuệ Kiếm của phái Võ Đang, Tiêu Dao Tử đã thuộc nằm lòng, vốn có thể dễ dàng phá giải, nhưng y thấy kiếm chiêu của đối phương là tuyệt học trấn sơn của phái Võ Đang thì giật mình, sự chần chừ ấy đã giúp cho kiếm chiêu của Phương Triệu Nam có thể phát huy ra uy lực.</w:t>
      </w:r>
    </w:p>
    <w:p>
      <w:pPr>
        <w:pStyle w:val="BodyText"/>
      </w:pPr>
      <w:r>
        <w:t xml:space="preserve">Đến khi Tiêu Dao Tử muốn đỡ thì đã không kịp, chỉ đành lướt ngang qua hai bước, né tránh kiếm ấy.</w:t>
      </w:r>
    </w:p>
    <w:p>
      <w:pPr>
        <w:pStyle w:val="BodyText"/>
      </w:pPr>
      <w:r>
        <w:t xml:space="preserve">Phương Triệu Nam thấy Tiêu Dao Tử né qua, liền chém thanh Bạch Giao kiếm xéo ra, ánh kiếm lướt ngang qua. Đó chính là một tuyệt chiêu tên gọi Lạc Nhật Tà Chiếu của phái Côn Luân chuyên dùng để truy kích, kiếm thế biến đổi nhanh như điện xẹt, dù cho là một cao thủ nhất lưu, khi bị đối phương tấn công bằng chiêu kiếm này cũng có cảm giác luống cuống tay chân.</w:t>
      </w:r>
    </w:p>
    <w:p>
      <w:pPr>
        <w:pStyle w:val="BodyText"/>
      </w:pPr>
      <w:r>
        <w:t xml:space="preserve">Tiêu Dao Tử vừa mất tiên cơ thì đã rơi vào thế bị động, lại thêm ánh sáng phát phải từ cây Bạch Giao kiếm chói mắt, vừa nhìn thì đã biết đó là một thanh bảo kiếm chém sắt như bùn. Tiêu Dao Tử nào dám chống đỡ, chỉ đành thối lui ra ba bước.</w:t>
      </w:r>
    </w:p>
    <w:p>
      <w:pPr>
        <w:pStyle w:val="BodyText"/>
      </w:pPr>
      <w:r>
        <w:t xml:space="preserve">Phương Triệu Nam phản công được hai chiêu kiếm thì đã khiến y không dám khinh địch nữa, không đợi cho chàng đánh ra kiếm thứ ba, y lập tức vung cổ tay phản công trở lại, thanh trường kiếm múa tít, kiếm phong kêu lên vun vút. Đột nhiên, y liên tục đâm ra ba nhát kiếm vào ba đại huyệt trên người Phương Triệu Nam, buộc Phương Triệu Nam đành phải rút kiếm chống đỡ, thế là y cướp lại được tiên cơ. Chợt nghe Phương Triệu Nam quát lớn một tiếng, thanh Bạch Giao kiếm xuất ra tuyệt chiêu, ánh hàn quang lấp lánh, chuyển thủ thành công, một chiêu Xảo Đoạt Tạo Hóa đã vẽ thành muôn ngàn điểm lưu tinh. Tiêu Dao Tử lập tức rơi vào thế bị động, lập tức lùi ra sau.</w:t>
      </w:r>
    </w:p>
    <w:p>
      <w:pPr>
        <w:pStyle w:val="BodyText"/>
      </w:pPr>
      <w:r>
        <w:t xml:space="preserve">Đáng tiếc Phương Triệu Nam không thể nhớ hết toàn bộ chiêu kiếm này, kiếm thế đã tạo thành một màn kiếm ảnh bao trùm lấy Tiêu Dao Tử, nhưng không thể tiến về phía trước nữa. Tiêu Dao Tử hơi ngạc nhiên, cây trường kiếm đột nhiên đánh ra một chiêu Phân Hoa Phất Liễu từ bên trái lật lên, chém vào cổ tay phải của Phương Triệu Nam, lại đẩy Phương Triệu Nam lùi ra phía sau một bước. Chợt nghe phía sau vang lên tiếng kêu lanh lảnh:</w:t>
      </w:r>
    </w:p>
    <w:p>
      <w:pPr>
        <w:pStyle w:val="BodyText"/>
      </w:pPr>
      <w:r>
        <w:t xml:space="preserve">“Ngừng tay!” giọng nói ấy tuy không lớn nhưng nghe rất rõ ràng. Tiêu Dao Tử và Phương Triệu Nam đều đồng thời ngừng tay lại. Chỉ thấy thiếu phụ áo vàng bước về phía trước, bước đi của bà ta trông đẹp đẽ vô cùng. Tiêu Dao Tử ôm kiếm thối lui tránh qua một bên.</w:t>
      </w:r>
    </w:p>
    <w:p>
      <w:pPr>
        <w:pStyle w:val="BodyText"/>
      </w:pPr>
      <w:r>
        <w:t xml:space="preserve">Thiếu phụ áo vàng chậm rãi đến phía trước mặt Phương Triệu Nam, đưa mắt nhìn thẳng vào mặt chàng, hỏi:</w:t>
      </w:r>
    </w:p>
    <w:p>
      <w:pPr>
        <w:pStyle w:val="BodyText"/>
      </w:pPr>
      <w:r>
        <w:t xml:space="preserve">“Ai đã truyền cho ngươi bộ kiếm pháp lúc nãy?”.</w:t>
      </w:r>
    </w:p>
    <w:p>
      <w:pPr>
        <w:pStyle w:val="BodyText"/>
      </w:pPr>
      <w:r>
        <w:t xml:space="preserve">Phương Triệu Nam nói:</w:t>
      </w:r>
    </w:p>
    <w:p>
      <w:pPr>
        <w:pStyle w:val="BodyText"/>
      </w:pPr>
      <w:r>
        <w:t xml:space="preserve">“Nếu tại hạ không cho Nhạc chủ biết thì sao?”.</w:t>
      </w:r>
    </w:p>
    <w:p>
      <w:pPr>
        <w:pStyle w:val="BodyText"/>
      </w:pPr>
      <w:r>
        <w:t xml:space="preserve">Thiếu phụ áo vàng cười lạnh:</w:t>
      </w:r>
    </w:p>
    <w:p>
      <w:pPr>
        <w:pStyle w:val="BodyText"/>
      </w:pPr>
      <w:r>
        <w:t xml:space="preserve">“Lời ta nói, xưa nay không ai dám chống lại, nếu ngươi lớn gan thì hãy thử xem sao, lúc đó ngươi có tự nguyện cho ta biết thì cũng đã muộn ...”.</w:t>
      </w:r>
    </w:p>
    <w:p>
      <w:pPr>
        <w:pStyle w:val="BodyText"/>
      </w:pPr>
      <w:r>
        <w:t xml:space="preserve">Phương Triệu Nam cười lớn nói:</w:t>
      </w:r>
    </w:p>
    <w:p>
      <w:pPr>
        <w:pStyle w:val="BodyText"/>
      </w:pPr>
      <w:r>
        <w:t xml:space="preserve">“Chẳng qua cũng chỉ là một chữ chết, có gì đáng sợ?”.</w:t>
      </w:r>
    </w:p>
    <w:p>
      <w:pPr>
        <w:pStyle w:val="BodyText"/>
      </w:pPr>
      <w:r>
        <w:t xml:space="preserve">Thiếu phụ áo vàng đột nhiên lộ vẻ bực tức, nói:</w:t>
      </w:r>
    </w:p>
    <w:p>
      <w:pPr>
        <w:pStyle w:val="BodyText"/>
      </w:pPr>
      <w:r>
        <w:t xml:space="preserve">“Muốn chết ư? Chỉ e đâu có dễ dàng đến thế?”.</w:t>
      </w:r>
    </w:p>
    <w:p>
      <w:pPr>
        <w:pStyle w:val="BodyText"/>
      </w:pPr>
      <w:r>
        <w:t xml:space="preserve">Phương Triệu Nam im lặng một chốc rồi nói:</w:t>
      </w:r>
    </w:p>
    <w:p>
      <w:pPr>
        <w:pStyle w:val="BodyText"/>
      </w:pPr>
      <w:r>
        <w:t xml:space="preserve">“Tại hạ cũng tin rằng, Nhạc chủ có khả năng dồn tại hạ vào chỗ chết không được sống không xong, nhưng tại hạ không hề khuất phục trước lời hù dọa của bà, nếu Nhạc chủ đã có thể nhận ra kiếm thức này, đương nhiên phải biết nguồn gốc. Nếu tại hạ kể lại mọi chuyện, mong Nhạc chủ có thể hứa với tại hạ vài vấn đề, còn cuộc chiến đêm nay bất luận thế nào cũng phải phân thắng bại, dù cho Nhạc chủ không hỏi chuyện này, chúng ta cũng phải liều với nhau một trận. Sinh tử thắng bại chẳng phải do sức người nắm giữ, Nhạc chủ hãy suy nghĩ lời của tại hạ, cần phải biết uy thế của Nhạc chủ không thể ép tại hạ khuất phục được”.</w:t>
      </w:r>
    </w:p>
    <w:p>
      <w:pPr>
        <w:pStyle w:val="BodyText"/>
      </w:pPr>
      <w:r>
        <w:t xml:space="preserve">Thiếu phụ áo vàng mỉm cười gật đầu, nói:</w:t>
      </w:r>
    </w:p>
    <w:p>
      <w:pPr>
        <w:pStyle w:val="BodyText"/>
      </w:pPr>
      <w:r>
        <w:t xml:space="preserve">“Trong số kẻ hậu sinh chưa ai dám nói với ta những lời như thế, ngươi đã chống lệnh ta, tuy tội đáng muôn chết nhưng lời ngươi nói cũng có mấy phần đạo lý”.</w:t>
      </w:r>
    </w:p>
    <w:p>
      <w:pPr>
        <w:pStyle w:val="BodyText"/>
      </w:pPr>
      <w:r>
        <w:t xml:space="preserve">Bà ta tuy chẳng qua chỉ có hai mươi mấy tuổi, nét đẹp như hoa mùa xuân nở rộ nhưng khẩu khí rất lớn, nghe ra chẳng phù hợp với tướng mạo bà ta tý nào.</w:t>
      </w:r>
    </w:p>
    <w:p>
      <w:pPr>
        <w:pStyle w:val="BodyText"/>
      </w:pPr>
      <w:r>
        <w:t xml:space="preserve">Phương Triệu Nam nói:</w:t>
      </w:r>
    </w:p>
    <w:p>
      <w:pPr>
        <w:pStyle w:val="BodyText"/>
      </w:pPr>
      <w:r>
        <w:t xml:space="preserve">“Nói như thế, Nhạc chủ đã chấp nhận?”.</w:t>
      </w:r>
    </w:p>
    <w:p>
      <w:pPr>
        <w:pStyle w:val="BodyText"/>
      </w:pPr>
      <w:r>
        <w:t xml:space="preserve">Thiếu phụ áo vàng đưa mắt nhìn xung quanh rồi nói:</w:t>
      </w:r>
    </w:p>
    <w:p>
      <w:pPr>
        <w:pStyle w:val="BodyText"/>
      </w:pPr>
      <w:r>
        <w:t xml:space="preserve">“Tất cả những người ở đây đều chẳng thể sống quá canh năm, dù cho bọn chúng có nghe được cũng chẳng hề chi”.</w:t>
      </w:r>
    </w:p>
    <w:p>
      <w:pPr>
        <w:pStyle w:val="BodyText"/>
      </w:pPr>
      <w:r>
        <w:t xml:space="preserve">Phương Triệu Nam mỉm cười:</w:t>
      </w:r>
    </w:p>
    <w:p>
      <w:pPr>
        <w:pStyle w:val="BodyText"/>
      </w:pPr>
      <w:r>
        <w:t xml:space="preserve">“Chắc Nhạc chủ biết rõ chiêu kiếm Xảo Đoạt Tạo Hóa của vãn bối lúc nãy, khi biến hóa khắc địch càng tinh diệu hơn tại hạ!”.</w:t>
      </w:r>
    </w:p>
    <w:p>
      <w:pPr>
        <w:pStyle w:val="BodyText"/>
      </w:pPr>
      <w:r>
        <w:t xml:space="preserve">Thiếu phụ áo vàng nói:</w:t>
      </w:r>
    </w:p>
    <w:p>
      <w:pPr>
        <w:pStyle w:val="BodyText"/>
      </w:pPr>
      <w:r>
        <w:t xml:space="preserve">“Đúng thế, chiêu kiếm Xảo Đoạt Tạo Hóa mà ngươi dùng không những biến hóa chưa đủ tinh diệu mà vẫn chưa dùng hết những biến hóa phía sau”.</w:t>
      </w:r>
    </w:p>
    <w:p>
      <w:pPr>
        <w:pStyle w:val="BodyText"/>
      </w:pPr>
      <w:r>
        <w:t xml:space="preserve">Phương Triệu Nam nói:</w:t>
      </w:r>
    </w:p>
    <w:p>
      <w:pPr>
        <w:pStyle w:val="BodyText"/>
      </w:pPr>
      <w:r>
        <w:t xml:space="preserve">“Kiếm thức ấy không biết xuất phát từ đại kiếm phái nào?”.</w:t>
      </w:r>
    </w:p>
    <w:p>
      <w:pPr>
        <w:pStyle w:val="BodyText"/>
      </w:pPr>
      <w:r>
        <w:t xml:space="preserve">Thiếu phụ áo vàng cười lạnh:</w:t>
      </w:r>
    </w:p>
    <w:p>
      <w:pPr>
        <w:pStyle w:val="BodyText"/>
      </w:pPr>
      <w:r>
        <w:t xml:space="preserve">“Kiếm thức này là thành tựu cao nhất trong kiếm thuật võ lâm mấy năm gần đây, người bình thường làm sao có thể hiểu được?”.</w:t>
      </w:r>
    </w:p>
    <w:p>
      <w:pPr>
        <w:pStyle w:val="BodyText"/>
      </w:pPr>
      <w:r>
        <w:t xml:space="preserve">Phương Triệu Nam thầm nhủ:</w:t>
      </w:r>
    </w:p>
    <w:p>
      <w:pPr>
        <w:pStyle w:val="BodyText"/>
      </w:pPr>
      <w:r>
        <w:t xml:space="preserve">“Kiếm thức này đã không phải tuyệt học của đại kiếm phái trong võ lâm, chắc là do một người nào đó sáng tạo ra”.</w:t>
      </w:r>
    </w:p>
    <w:p>
      <w:pPr>
        <w:pStyle w:val="BodyText"/>
      </w:pPr>
      <w:r>
        <w:t xml:space="preserve">Thiếu phụ áo vàng hơi gật đầu, nói tiếp:</w:t>
      </w:r>
    </w:p>
    <w:p>
      <w:pPr>
        <w:pStyle w:val="BodyText"/>
      </w:pPr>
      <w:r>
        <w:t xml:space="preserve">“Trong võ lâm hiện nay, ngoại trừ ta có lẽ không ai biết chiêu kiếm này, không biết ngươi đã học được ở ai?”.</w:t>
      </w:r>
    </w:p>
    <w:p>
      <w:pPr>
        <w:pStyle w:val="BodyText"/>
      </w:pPr>
      <w:r>
        <w:t xml:space="preserve">Phương Triệu Nam chợt nhớ đến ông già họ Trần, trong lòng dâng lên nỗi đau đớn, ngửa mặt thờ dài nói:</w:t>
      </w:r>
    </w:p>
    <w:p>
      <w:pPr>
        <w:pStyle w:val="BodyText"/>
      </w:pPr>
      <w:r>
        <w:t xml:space="preserve">“Có một ông già họ Trần, tại hạ không biết tên của ông ta ...”.</w:t>
      </w:r>
    </w:p>
    <w:p>
      <w:pPr>
        <w:pStyle w:val="BodyText"/>
      </w:pPr>
      <w:r>
        <w:t xml:space="preserve">Thiếu phụ áo vàng nói:</w:t>
      </w:r>
    </w:p>
    <w:p>
      <w:pPr>
        <w:pStyle w:val="BodyText"/>
      </w:pPr>
      <w:r>
        <w:t xml:space="preserve">“Sao ngươi không hỏi?”.</w:t>
      </w:r>
    </w:p>
    <w:p>
      <w:pPr>
        <w:pStyle w:val="BodyText"/>
      </w:pPr>
      <w:r>
        <w:t xml:space="preserve">Phương Triệu Nam nói:</w:t>
      </w:r>
    </w:p>
    <w:p>
      <w:pPr>
        <w:pStyle w:val="BodyText"/>
      </w:pPr>
      <w:r>
        <w:t xml:space="preserve">“Ông già này rất cố chấp, ông ta đã không chịu kể, dù có hỏi cũng vô ích, chuyện ông ta muốn tại hạ làm, tại hạ không làm cũng chẳng xong”.</w:t>
      </w:r>
    </w:p>
    <w:p>
      <w:pPr>
        <w:pStyle w:val="BodyText"/>
      </w:pPr>
      <w:r>
        <w:t xml:space="preserve">Thiếu phụ áo vàng nói:</w:t>
      </w:r>
    </w:p>
    <w:p>
      <w:pPr>
        <w:pStyle w:val="BodyText"/>
      </w:pPr>
      <w:r>
        <w:t xml:space="preserve">“Vậy chắc ngươi nhớ tướng mạo của ông ta?”.</w:t>
      </w:r>
    </w:p>
    <w:p>
      <w:pPr>
        <w:pStyle w:val="BodyText"/>
      </w:pPr>
      <w:r>
        <w:t xml:space="preserve">Phương Triệu Nam thở dài:</w:t>
      </w:r>
    </w:p>
    <w:p>
      <w:pPr>
        <w:pStyle w:val="BodyText"/>
      </w:pPr>
      <w:r>
        <w:t xml:space="preserve">“Ông ta là một ông già rất đau khổ, toàn thân tật nguyền, không có bất cứ thuốc nào trị được, ông ta lúc nào cũng trông giống như người sắp chết, nhưng mang một thân võ công tuyệt thế và kiến thức rộng rãi, ông ta có kể cho tại hạ nghe một chuyện, đó chính là ông ta đã tồn tại mấy mươi năm ở ranh giới giữa sự sống và cái chết, đó quả là một chuyện không ai có thể tưởng tượng nổi, bản thân của ông ta đã tê liệt, mỗi ngày phải chịu nổi đau khổ vì kinh mạch sơ cứng ...”.</w:t>
      </w:r>
    </w:p>
    <w:p>
      <w:pPr>
        <w:pStyle w:val="BodyText"/>
      </w:pPr>
      <w:r>
        <w:t xml:space="preserve">Thiếu phụ áo vàng đột nhiên ngẩng đầu nhìn sao trời, né tránh ánh mắt của Phương Triệu Nam, hỏi:</w:t>
      </w:r>
    </w:p>
    <w:p>
      <w:pPr>
        <w:pStyle w:val="BodyText"/>
      </w:pPr>
      <w:r>
        <w:t xml:space="preserve">“Trên mặt của ông ta có một vết sẹo rất lớn đúng không?”.</w:t>
      </w:r>
    </w:p>
    <w:p>
      <w:pPr>
        <w:pStyle w:val="BodyText"/>
      </w:pPr>
      <w:r>
        <w:t xml:space="preserve">Phương Triệu Nam nói:</w:t>
      </w:r>
    </w:p>
    <w:p>
      <w:pPr>
        <w:pStyle w:val="BodyText"/>
      </w:pPr>
      <w:r>
        <w:t xml:space="preserve">“Có vết sẹo, vả lại vết sẹo này tựa như do binh khí gây ra, chắc là năm xưa ông ta bị thương rất nặng”.</w:t>
      </w:r>
    </w:p>
    <w:p>
      <w:pPr>
        <w:pStyle w:val="BodyText"/>
      </w:pPr>
      <w:r>
        <w:t xml:space="preserve">Thiếu phụ áo vàng mặt lạnh lùng như sương vẫn ngẩng đầu nhìn sao trời, nói:</w:t>
      </w:r>
    </w:p>
    <w:p>
      <w:pPr>
        <w:pStyle w:val="BodyText"/>
      </w:pPr>
      <w:r>
        <w:t xml:space="preserve">“Cứ kể tiếp, hai mươi năm nay ta chưa bao giờ nhẫn nại nghe ai kể chuyện”.</w:t>
      </w:r>
    </w:p>
    <w:p>
      <w:pPr>
        <w:pStyle w:val="BodyText"/>
      </w:pPr>
      <w:r>
        <w:t xml:space="preserve">Phương Triệu Nam nói:</w:t>
      </w:r>
    </w:p>
    <w:p>
      <w:pPr>
        <w:pStyle w:val="BodyText"/>
      </w:pPr>
      <w:r>
        <w:t xml:space="preserve">“Mỗi ngày thương thế của ông ta phát tác một lần, khi phát tác thì giống như đã chết, tại hạ nghĩ dù ột người có sức trói gà không chặt, trong lúc ấy cũng có thể giết chết ông ta ...”.</w:t>
      </w:r>
    </w:p>
    <w:p>
      <w:pPr>
        <w:pStyle w:val="BodyText"/>
      </w:pPr>
      <w:r>
        <w:t xml:space="preserve">Thiếu phụ áo vàng hừ nhẹ một tiếng rồi nói:</w:t>
      </w:r>
    </w:p>
    <w:p>
      <w:pPr>
        <w:pStyle w:val="BodyText"/>
      </w:pPr>
      <w:r>
        <w:t xml:space="preserve">“Nói tiếp!”.</w:t>
      </w:r>
    </w:p>
    <w:p>
      <w:pPr>
        <w:pStyle w:val="BodyText"/>
      </w:pPr>
      <w:r>
        <w:t xml:space="preserve">Phương Triệu Nam nói:</w:t>
      </w:r>
    </w:p>
    <w:p>
      <w:pPr>
        <w:pStyle w:val="BodyText"/>
      </w:pPr>
      <w:r>
        <w:t xml:space="preserve">“Đó quả là một kỳ ngộ, chúng tôi tuy chỉ giống như bèo nước gặp nhau, nhưng ông ta truyền cho tại hạ rất nhiều võ công, kiếm thức Xảo Đoạt Tạo Hóa này là do ông ta truyền thụ, đáng tiếc tại hạ chưa học hết thì ông ta đã đột nhiên qua đời”.</w:t>
      </w:r>
    </w:p>
    <w:p>
      <w:pPr>
        <w:pStyle w:val="BodyText"/>
      </w:pPr>
      <w:r>
        <w:t xml:space="preserve">Thiếu phụ áo vàng nói:</w:t>
      </w:r>
    </w:p>
    <w:p>
      <w:pPr>
        <w:pStyle w:val="BodyText"/>
      </w:pPr>
      <w:r>
        <w:t xml:space="preserve">“Không biết thi thể của ông ta đang ở đâu?”.</w:t>
      </w:r>
    </w:p>
    <w:p>
      <w:pPr>
        <w:pStyle w:val="BodyText"/>
      </w:pPr>
      <w:r>
        <w:t xml:space="preserve">Phương Triệu Nam trầm ngâm:</w:t>
      </w:r>
    </w:p>
    <w:p>
      <w:pPr>
        <w:pStyle w:val="BodyText"/>
      </w:pPr>
      <w:r>
        <w:t xml:space="preserve">“Điều đó xin thứ cho tại hạ không thể nói, ông ta là một nhân vật bí ẩn, trong người ngoài võ công tuyệt thế, nhưng trong võ lâm thì không biết đến người này. Ông ta hiểu biết thâm sâu về y học nhưng không thể nào trị thương ình, e rằng trên đời này chẳng có ai biết ông ta”.</w:t>
      </w:r>
    </w:p>
    <w:p>
      <w:pPr>
        <w:pStyle w:val="BodyText"/>
      </w:pPr>
      <w:r>
        <w:t xml:space="preserve">Thiếu phụ áo vàng đột nhiên quay mặt, đưa mắt nhìn thẳng vào mặt Phương Triệu Nam, nói:</w:t>
      </w:r>
    </w:p>
    <w:p>
      <w:pPr>
        <w:pStyle w:val="BodyText"/>
      </w:pPr>
      <w:r>
        <w:t xml:space="preserve">“Đúng vậy, e rằng trên đời này chỉ có mình ta biết ông ta”.</w:t>
      </w:r>
    </w:p>
    <w:p>
      <w:pPr>
        <w:pStyle w:val="BodyText"/>
      </w:pPr>
      <w:r>
        <w:t xml:space="preserve">Phương Triệu Nam nói:</w:t>
      </w:r>
    </w:p>
    <w:p>
      <w:pPr>
        <w:pStyle w:val="BodyText"/>
      </w:pPr>
      <w:r>
        <w:t xml:space="preserve">“Tại hạ cũng nghĩ thế”.</w:t>
      </w:r>
    </w:p>
    <w:p>
      <w:pPr>
        <w:pStyle w:val="BodyText"/>
      </w:pPr>
      <w:r>
        <w:t xml:space="preserve">Thiếu phụ áo vàng cười lạnh:</w:t>
      </w:r>
    </w:p>
    <w:p>
      <w:pPr>
        <w:pStyle w:val="BodyText"/>
      </w:pPr>
      <w:r>
        <w:t xml:space="preserve">“Ngươi rất thông minh, đáng tiếc ngươi chỉ còn sống trong chốc lát, dù cho ngươi là kẻ cuối cùng bị ta giết, ngươi cũng không thể nào thấy được ánh mặt trời ngày mai”.</w:t>
      </w:r>
    </w:p>
    <w:p>
      <w:pPr>
        <w:pStyle w:val="BodyText"/>
      </w:pPr>
      <w:r>
        <w:t xml:space="preserve">Phương Triệu Nam điềm nhiên cười nói:</w:t>
      </w:r>
    </w:p>
    <w:p>
      <w:pPr>
        <w:pStyle w:val="BodyText"/>
      </w:pPr>
      <w:r>
        <w:t xml:space="preserve">“Tại hạ đã sớm không để chuyện sống chết ở trong lòng ...” chàng hơi ngập ngừng rồi nói:</w:t>
      </w:r>
    </w:p>
    <w:p>
      <w:pPr>
        <w:pStyle w:val="BodyText"/>
      </w:pPr>
      <w:r>
        <w:t xml:space="preserve">“Lúc này, tại hạ muốn hỏi Nhạc chủ!”.</w:t>
      </w:r>
    </w:p>
    <w:p>
      <w:pPr>
        <w:pStyle w:val="BodyText"/>
      </w:pPr>
      <w:r>
        <w:t xml:space="preserve">Thiếu phụ áo vàng nói:</w:t>
      </w:r>
    </w:p>
    <w:p>
      <w:pPr>
        <w:pStyle w:val="BodyText"/>
      </w:pPr>
      <w:r>
        <w:t xml:space="preserve">“Ngươi cứ hỏi!”.</w:t>
      </w:r>
    </w:p>
    <w:p>
      <w:pPr>
        <w:pStyle w:val="BodyText"/>
      </w:pPr>
      <w:r>
        <w:t xml:space="preserve">Phương Triệu Nam cao giọng nói:</w:t>
      </w:r>
    </w:p>
    <w:p>
      <w:pPr>
        <w:pStyle w:val="BodyText"/>
      </w:pPr>
      <w:r>
        <w:t xml:space="preserve">“Mấy mươi năm trước, kẻ dùng mạng che mặt, tung hoành trên giang hồ, bị võ lâm kêu là yêu phụ, có phải là Nhạc chủ không?”.</w:t>
      </w:r>
    </w:p>
    <w:p>
      <w:pPr>
        <w:pStyle w:val="BodyText"/>
      </w:pPr>
      <w:r>
        <w:t xml:space="preserve">Thiếu phụ áo vàng gật đầu:</w:t>
      </w:r>
    </w:p>
    <w:p>
      <w:pPr>
        <w:pStyle w:val="BodyText"/>
      </w:pPr>
      <w:r>
        <w:t xml:space="preserve">“Đúng thế!”.</w:t>
      </w:r>
    </w:p>
    <w:p>
      <w:pPr>
        <w:pStyle w:val="BodyText"/>
      </w:pPr>
      <w:r>
        <w:t xml:space="preserve">Phương Triệu Nam nói:</w:t>
      </w:r>
    </w:p>
    <w:p>
      <w:pPr>
        <w:pStyle w:val="BodyText"/>
      </w:pPr>
      <w:r>
        <w:t xml:space="preserve">“Vậy ông già họ Trần đó có phải là sư huynh đồng môn của Nhạc chủ không?”.</w:t>
      </w:r>
    </w:p>
    <w:p>
      <w:pPr>
        <w:pStyle w:val="BodyText"/>
      </w:pPr>
      <w:r>
        <w:t xml:space="preserve">Thiếu phụ áo vàng quắc mắt, lạnh lùng nói:</w:t>
      </w:r>
    </w:p>
    <w:p>
      <w:pPr>
        <w:pStyle w:val="BodyText"/>
      </w:pPr>
      <w:r>
        <w:t xml:space="preserve">“Sức liên tưởng của ngươi rất mạnh!”.</w:t>
      </w:r>
    </w:p>
    <w:p>
      <w:pPr>
        <w:pStyle w:val="BodyText"/>
      </w:pPr>
      <w:r>
        <w:t xml:space="preserve">Phương Triệu Nam trầm giọng nói:</w:t>
      </w:r>
    </w:p>
    <w:p>
      <w:pPr>
        <w:pStyle w:val="BodyText"/>
      </w:pPr>
      <w:r>
        <w:t xml:space="preserve">“Sư huynh muội của các người có phải là đệ tử của La Huyền không?”.</w:t>
      </w:r>
    </w:p>
    <w:p>
      <w:pPr>
        <w:pStyle w:val="BodyText"/>
      </w:pPr>
      <w:r>
        <w:t xml:space="preserve">Thiếu phụ áo vàng cười lạnh nói:</w:t>
      </w:r>
    </w:p>
    <w:p>
      <w:pPr>
        <w:pStyle w:val="BodyText"/>
      </w:pPr>
      <w:r>
        <w:t xml:space="preserve">“Ngươi đã nói trúng hết cả, không cần ta phải tốn sức trả lời ngươi” thế rồi đột nhiên phất tay, lập tức mấy chục người ùa lên. Tiêu Dao Tử chạy trước tiên, đâm thẳng ra một kiếm Bình Sa Lạc Nhạn. Kiếm thuật của y đã vào đến mức xuất thần nhập hóa, nội lực rất xung mãn, tuy chỉ là một chiêu bình thường nhưng khi y thi triển ra thì uy thế kinh người. Phương Triệu Nam quét ngang ra bằng một chiêu Thiết Tố Hoành Châu, chặn kiếm thế của Tiêu Dao Tử lại, người lướt nhanh ra phía sau.</w:t>
      </w:r>
    </w:p>
    <w:p>
      <w:pPr>
        <w:pStyle w:val="BodyText"/>
      </w:pPr>
      <w:r>
        <w:t xml:space="preserve">Chàng hạ giọng nói với Đại Ngu thiền sư:</w:t>
      </w:r>
    </w:p>
    <w:p>
      <w:pPr>
        <w:pStyle w:val="BodyText"/>
      </w:pPr>
      <w:r>
        <w:t xml:space="preserve">“Chúng ta hãy lui vào La Hán trận bảo toàn thực lực, chuẩn bị quyết chiến một trận cuối cùng”.</w:t>
      </w:r>
    </w:p>
    <w:p>
      <w:pPr>
        <w:pStyle w:val="BodyText"/>
      </w:pPr>
      <w:r>
        <w:t xml:space="preserve">Đại Ngu thiền sư chưa kịp trả lời thì đột nhiên cảm thấy trước ngực bị người ta đấm mạnh một quyền, người bất đồ thối lui ra sau đến năm bước. May mà ông ta đã ngầm vận khí chuẩn bị cho nên quyền ấy tuy đấm mạnh nhưng nội phủ chẳng hề bị thương.</w:t>
      </w:r>
    </w:p>
    <w:p>
      <w:pPr>
        <w:pStyle w:val="BodyText"/>
      </w:pPr>
      <w:r>
        <w:t xml:space="preserve">Phương Triệu Nam đột nhiên đánh ra một chiêu Tinh Hà Đảo Quải, tám biến thế tuôn ra một mạch buộc Tụ Thủ Tiều Ẩn phải thối lui, vội vàng nói:</w:t>
      </w:r>
    </w:p>
    <w:p>
      <w:pPr>
        <w:pStyle w:val="BodyText"/>
      </w:pPr>
      <w:r>
        <w:t xml:space="preserve">“Lão thiền sư cẩn thận Vô Ảnh Thần Quyền của Bạch Trác Nghĩa”. Nói chưa xong, chàng chợt nghe Bắc Quái Hoàng Luyện lạnh lùng hừ một tiếng, người hơi lắc lư, rõ ràng đã trúng một đòn Vô Ảnh Thần Quyền của Bạch Trác Nghĩa đánh từ xa. Đòn đành này đã chọc giận Bắc Quái Hoàng Luyện, ông ta quát lớn một tiếng vỗ ra một chưởng. Luồng chưởng lực mạnh mẽ này tạo thành một luồng khí âm hàn cuộn ra như dời núi lấp biển.</w:t>
      </w:r>
    </w:p>
    <w:p>
      <w:pPr>
        <w:pStyle w:val="BodyText"/>
      </w:pPr>
      <w:r>
        <w:t xml:space="preserve">Phương Triệu Nam chợt giật mình, thầm nhủ:</w:t>
      </w:r>
    </w:p>
    <w:p>
      <w:pPr>
        <w:pStyle w:val="BodyText"/>
      </w:pPr>
      <w:r>
        <w:t xml:space="preserve">“Nhạc chủ Minh Nhạc đã chuẩn bị mà đến đây, cuộc chiến đêm nay dù thắng hay thua cũng khó tránh một trận chém giết, nếu mình dùng Đạt Ma Tam kiếm hợp lực với Nam Bắc Nhị Quái đơn đả độc đấu với họ để quyết định thắng thua, có lẽ sẽ tránh được một trận đồ sát ...” đang suy nghĩ, thiếu phụ áo vàng đã ra tay, bà ta chỉ phất nhẹ tay, một luồng ám kình âm nhu tuôn ra, chặn lại chưởng lực Huyền Băng của Bắc Quái Hoàng Luyện, Tụ Thủ Tiều Ẩn chợt thi triển thân pháp Thất Tinh Độn Hình, lách người mấy cái, lướt tới sát tránh được kiếm thế của Phương Triệu Nam, xông thẳng về phía Đại Ngu thiền sư. Tiếng nhạc nghe chối tai lại bắt đầu tấu lên, bọn quái nhân ăn mặt lòe loẹt bắt đầu xông vào chùa.</w:t>
      </w:r>
    </w:p>
    <w:p>
      <w:pPr>
        <w:pStyle w:val="BodyText"/>
      </w:pPr>
      <w:r>
        <w:t xml:space="preserve">Nam Quái Tân Kỳ quát lớn một tiếng, đánh ra một đòn Xích Diệm chưởng về phía thiếu phụ áo vàng. Thiếu phụ áo vàng cười lạnh, tay trái phất nhẹ tiếp lấy chưởng ấy, ngón trỏ và ngón giữa của tay phải khép lại, từ xa điểm về phía Tân Kỳ.</w:t>
      </w:r>
    </w:p>
    <w:p>
      <w:pPr>
        <w:pStyle w:val="BodyText"/>
      </w:pPr>
      <w:r>
        <w:t xml:space="preserve">Tân Kỳ vốn là người kiêu ngạo vô cùng, vừa thấy thiếu phụ áo vàng điểm ngón tay tới, sắc mặt đã thay đổi, vội vàng lướt ngang qua sáu thước. Phương Triệu Nam thấy thế thì càng kinh hãi, thầm nhủ:</w:t>
      </w:r>
    </w:p>
    <w:p>
      <w:pPr>
        <w:pStyle w:val="BodyText"/>
      </w:pPr>
      <w:r>
        <w:t xml:space="preserve">“Công lực của Tân Kỳ thâm hậu như thế, thế nhưng không dám tiếp lấy một chỉ đánh tới từ xa của bà ta, nếu không phải năm xưa đã thất bại một lần, chắc chắn sẽ không đến nỗi khiếp sợ như thế”.</w:t>
      </w:r>
    </w:p>
    <w:p>
      <w:pPr>
        <w:pStyle w:val="BodyText"/>
      </w:pPr>
      <w:r>
        <w:t xml:space="preserve">Chợt nghe Đại Ngu thiền sư hạ giọng kêu:</w:t>
      </w:r>
    </w:p>
    <w:p>
      <w:pPr>
        <w:pStyle w:val="BodyText"/>
      </w:pPr>
      <w:r>
        <w:t xml:space="preserve">“Chúng ta hãy lui vào trong chùa!”.</w:t>
      </w:r>
    </w:p>
    <w:p>
      <w:pPr>
        <w:pStyle w:val="BodyText"/>
      </w:pPr>
      <w:r>
        <w:t xml:space="preserve">Phương Triệu Nam đã thấy đám người ăn mặc quái dị bắt đầu rút ra binh khí, cuộc đại quyết chiến đã nổ ra.</w:t>
      </w:r>
    </w:p>
    <w:p>
      <w:pPr>
        <w:pStyle w:val="BodyText"/>
      </w:pPr>
      <w:r>
        <w:t xml:space="preserve">Tám trăm nhà sư đều có lòng lấy thân bảo vệ cho chùa, nhuệ khí ấy đã lên đến cao trào, chi bằng cứ để cho các nhà sư chống cự một hồi, sau đó tùy cơ ứng biến. Ý nghĩ ấy lướt qua, chàng quát lớn một tiếng, thanh Bạch Giao kiếm đánh ra đánh ra một chiêu Tây Lai Phạn Âm, ánh kiếm lấp lánh vẽ thành một màn kiếm ảnh đánh lui Tiêu Dao Tử và Tụ Thủ Tiều Ẩn, thiếu phụ áo vàng tựa như bị cuốn hút bởi kiếm thế của Phương Triệu Nam, bà ta đứng lặng ra mà nhìn. Phương Triệu Nam đánh ra một kiếm thì buộc cường địch thối lui, chàng nhảy vọt đến bên cạnh Nam Bắc Nhị Quái, miệng nói:</w:t>
      </w:r>
    </w:p>
    <w:p>
      <w:pPr>
        <w:pStyle w:val="BodyText"/>
      </w:pPr>
      <w:r>
        <w:t xml:space="preserve">“Trận La Hán của chùa Thiếu Lâm nổi tiếng võ lâm, chúng ta lui vào trong chùa xem thử trận này như thế nào!”.</w:t>
      </w:r>
    </w:p>
    <w:p>
      <w:pPr>
        <w:pStyle w:val="BodyText"/>
      </w:pPr>
      <w:r>
        <w:t xml:space="preserve">Nam Bắc Nhị Quái tựa như đã nhận ra sức của hai người bọn họ không thể giải quyết nổi tình thế đêm nay, thế là hai người nhìn nhau rồi lui vào trong chùa trước.</w:t>
      </w:r>
    </w:p>
    <w:p>
      <w:pPr>
        <w:pStyle w:val="BodyText"/>
      </w:pPr>
      <w:r>
        <w:t xml:space="preserve">Phương Triệu Nam cầm kiếm đoạn hậu, chậm rãi thối lui vào phía trong. Đột nhiên, một tiếng chuông kéo dài vọng tới, lấn át cả tiếng đọc kinh và tiếng nhạc khó nghe. Ở phía trong cổng chùa Thiếu Lâm đột nhiên có một đống lửa bốc cháy, ánh lửa bừng bừng chiếu sáng cả hai trượng. Mười hai nhà sư mặc áo xám xếp thành hình chữ bát sắc mặt của mỗi người đều rất nghiêm trang, sáu người tay cầm thiền trượng, sáu người tay cầm giới đao, dưới ánh sáng của đống lửa, ánh ngân quang lấp lánh. Các nhà sư lui sang hai bên, chừa ra một lối để cho Đại Ngu thiền sư và bọn Phương Triệu Nam chạy qua. Chợt thấy ánh lửa liên tiếp bùng lên, trong khoảnh khắc mười mấy ngọn đuốc được thắp sáng, ánh sáng kéo dài cả đến bốn mươi trượng. Trong khoảnh khắc, bóng người chập chờn, đao quang loang loáng, không khí trang nghiêm tạo thành một bức vẽ đầy sát khí.</w:t>
      </w:r>
    </w:p>
    <w:p>
      <w:pPr>
        <w:pStyle w:val="BodyText"/>
      </w:pPr>
      <w:r>
        <w:t xml:space="preserve">Nam Bắc Nhị Quái là kẻ tự phụ kiêu ngạo nhưng thấy khí thế ấy cũng không khỏi thầm thán phục. Thiếu phụ áo vàng cũng kinh khiếp trước khí thế của chùa Thiếu Lâm, bà ta phất nhẹ tay phải, đám quái nhân ăn mặc lòe loẹt cũng ngừng lại.</w:t>
      </w:r>
    </w:p>
    <w:p>
      <w:pPr>
        <w:pStyle w:val="BodyText"/>
      </w:pPr>
      <w:r>
        <w:t xml:space="preserve">Bà ta nhìn kỹ một hồi, rồi vẫy tay ra phía sau, thiếu nữ áo đỏ và thiếu nữ áo lam đột nhiên chạy lên, đồng thanh nói:</w:t>
      </w:r>
    </w:p>
    <w:p>
      <w:pPr>
        <w:pStyle w:val="BodyText"/>
      </w:pPr>
      <w:r>
        <w:t xml:space="preserve">“Sư phụ có gì căn dặn?”.</w:t>
      </w:r>
    </w:p>
    <w:p>
      <w:pPr>
        <w:pStyle w:val="BodyText"/>
      </w:pPr>
      <w:r>
        <w:t xml:space="preserve">Thiếu phụ áo vàng nhẹ thở dài, nói:</w:t>
      </w:r>
    </w:p>
    <w:p>
      <w:pPr>
        <w:pStyle w:val="BodyText"/>
      </w:pPr>
      <w:r>
        <w:t xml:space="preserve">“Chùa Thiếu Lâm chuẩn bị như thế này, rõ ràng đã có ý muốn thà làm ngọc nát còn hơn ngói lành, Nam Bắc Nhị Quái đột nhiên xuất hiện trợ chiến ở chùa Thiếu Lâm càng khiến cho ta bất ngờ. La Hán trận biến hóa kỳ ảo đã nổi danh giang hồ, cuộc chiến đêm nay không phải dễ dàng như chúng ta nghĩ, các người đã chuẩn bị Thất Độc Thần Đồng, truyền lệnh xuống, chỉ cần vào trong trận địch thì lập tức đốt Mê Thần hương, trước tiên dập tắt nhuệ khí của kẻ địch, mượn thế phá La Hán trận của bọn chúng”.</w:t>
      </w:r>
    </w:p>
    <w:p>
      <w:pPr>
        <w:pStyle w:val="BodyText"/>
      </w:pPr>
      <w:r>
        <w:t xml:space="preserve">Hai thiếu nữ đều cúi người nói:</w:t>
      </w:r>
    </w:p>
    <w:p>
      <w:pPr>
        <w:pStyle w:val="BodyText"/>
      </w:pPr>
      <w:r>
        <w:t xml:space="preserve">“Bọn đệ tử tuân lệnh”.</w:t>
      </w:r>
    </w:p>
    <w:p>
      <w:pPr>
        <w:pStyle w:val="BodyText"/>
      </w:pPr>
      <w:r>
        <w:t xml:space="preserve">Thiếu phụ áo vàng không đợi hai người lui ra, vội vàng nói:</w:t>
      </w:r>
    </w:p>
    <w:p>
      <w:pPr>
        <w:pStyle w:val="BodyText"/>
      </w:pPr>
      <w:r>
        <w:t xml:space="preserve">“Thiếu niên lúc nãy tuy không đáng sợ, nhưng y quỷ kế đa đoan, kiếm chiêu tinh kỳ, có lẽ là nhân vật giật dây ở phía sau, khi gặp người này thì đừng nên bỏ qua”.</w:t>
      </w:r>
    </w:p>
    <w:p>
      <w:pPr>
        <w:pStyle w:val="BodyText"/>
      </w:pPr>
      <w:r>
        <w:t xml:space="preserve">Lúc này Đại Ngu thiền sư và bọn Phương Triệu Nam đã vào sâu đến bốn năm trượng, nhưng vẫn không nghe động tĩnh gì, Phương Triệu Nam chợt thầm nhủ:</w:t>
      </w:r>
    </w:p>
    <w:p>
      <w:pPr>
        <w:pStyle w:val="BodyText"/>
      </w:pPr>
      <w:r>
        <w:t xml:space="preserve">“Tại sao bọn chúng vẫn chưa ra tay?” một ý nghĩ lướt nhanh qua, chàng ngừng bước quay đầu nhìn ra.</w:t>
      </w:r>
    </w:p>
    <w:p>
      <w:pPr>
        <w:pStyle w:val="BodyText"/>
      </w:pPr>
      <w:r>
        <w:t xml:space="preserve">Ánh lửa bập bùng, tuy ở cách đấy bốn năm trượng nhưng vẫn có thể nhìn thấy rõ ràng. Những kẻ quái nhân ăn mặc lòe loẹt, tay trái cầm binh khí, tay phải thì rút ra một vật gì trông lớn như trứng ngỗng, dài khoảng hai thước cầm trong tay. Đột nhiên tiếng trống nổi lên, tiếp theo là tiếng tù và, các nhà sư đang đứng xếp hàng thì lập tức di chuyển, rõ ràng, ba tiếng trống lúc nãy là tín hiệu chỉ huy trận La Hán phát động.</w:t>
      </w:r>
    </w:p>
    <w:p>
      <w:pPr>
        <w:pStyle w:val="BodyText"/>
      </w:pPr>
      <w:r>
        <w:t xml:space="preserve">Chỉ thấy thế di chuyển của các nhà sư từ chậm dần dần chuyển thành nhanh, trong chốc lát hàng ngũ đã rời rạc, môn hộ thay đổi, Phương Triệu Nam liếc nhìn rồi hạ giọng hỏi:</w:t>
      </w:r>
    </w:p>
    <w:p>
      <w:pPr>
        <w:pStyle w:val="BodyText"/>
      </w:pPr>
      <w:r>
        <w:t xml:space="preserve">“Đại ca hãy chậm một bước, tiểu đệ có chuyện cần thỉnh giáo!”.</w:t>
      </w:r>
    </w:p>
    <w:p>
      <w:pPr>
        <w:pStyle w:val="BodyText"/>
      </w:pPr>
      <w:r>
        <w:t xml:space="preserve">Nam Quái Tân Kỳ chợt ngừng bước, quay đầu lại hỏi:</w:t>
      </w:r>
    </w:p>
    <w:p>
      <w:pPr>
        <w:pStyle w:val="BodyText"/>
      </w:pPr>
      <w:r>
        <w:t xml:space="preserve">“Chuyện gì?”.</w:t>
      </w:r>
    </w:p>
    <w:p>
      <w:pPr>
        <w:pStyle w:val="BodyText"/>
      </w:pPr>
      <w:r>
        <w:t xml:space="preserve">Phương Triệu Nam nói:</w:t>
      </w:r>
    </w:p>
    <w:p>
      <w:pPr>
        <w:pStyle w:val="BodyText"/>
      </w:pPr>
      <w:r>
        <w:t xml:space="preserve">“Đại ca kiến thức rộng rãi, có biết bọn quái nhân đang cầm thứ gì không?”.</w:t>
      </w:r>
    </w:p>
    <w:p>
      <w:pPr>
        <w:pStyle w:val="BodyText"/>
      </w:pPr>
      <w:r>
        <w:t xml:space="preserve">Nam Quái Tân Kỳ nheo mắt nhìn thì nói:</w:t>
      </w:r>
    </w:p>
    <w:p>
      <w:pPr>
        <w:pStyle w:val="BodyText"/>
      </w:pPr>
      <w:r>
        <w:t xml:space="preserve">“Tựa như vật ấy có chứa hương thơm”.</w:t>
      </w:r>
    </w:p>
    <w:p>
      <w:pPr>
        <w:pStyle w:val="BodyText"/>
      </w:pPr>
      <w:r>
        <w:t xml:space="preserve">Phương Triệu Nam nói:</w:t>
      </w:r>
    </w:p>
    <w:p>
      <w:pPr>
        <w:pStyle w:val="BodyText"/>
      </w:pPr>
      <w:r>
        <w:t xml:space="preserve">“Phải chăng bọn chúng muốn dùng hương thơm đánh mê các nhà sư Thiếu Lâm?”.</w:t>
      </w:r>
    </w:p>
    <w:p>
      <w:pPr>
        <w:pStyle w:val="BodyText"/>
      </w:pPr>
      <w:r>
        <w:t xml:space="preserve">Tân Kỳ nói:</w:t>
      </w:r>
    </w:p>
    <w:p>
      <w:pPr>
        <w:pStyle w:val="BodyText"/>
      </w:pPr>
      <w:r>
        <w:t xml:space="preserve">“Lão lỗ mũi trâu La Huyền có rất nhiều thứ kỳ quái, ả nha đầu này là đệ tử đích truyền của y, chắc chắn đã được y truyền cho”.</w:t>
      </w:r>
    </w:p>
    <w:p>
      <w:pPr>
        <w:pStyle w:val="BodyText"/>
      </w:pPr>
      <w:r>
        <w:t xml:space="preserve">Phương Triệu Nam nói:</w:t>
      </w:r>
    </w:p>
    <w:p>
      <w:pPr>
        <w:pStyle w:val="BodyText"/>
      </w:pPr>
      <w:r>
        <w:t xml:space="preserve">“Tuy trận La Hán lợi hại, nhưng nếu bọn chúng muốn dùng thuốc mê, chúng ta chắc chắn sẽ thất bại”.</w:t>
      </w:r>
    </w:p>
    <w:p>
      <w:pPr>
        <w:pStyle w:val="BodyText"/>
      </w:pPr>
      <w:r>
        <w:t xml:space="preserve">Nam Quái Tân Kỳ hơi trầm ngâm nói:</w:t>
      </w:r>
    </w:p>
    <w:p>
      <w:pPr>
        <w:pStyle w:val="BodyText"/>
      </w:pPr>
      <w:r>
        <w:t xml:space="preserve">“Ta không hề nghiên cứu y học ...”.</w:t>
      </w:r>
    </w:p>
    <w:p>
      <w:pPr>
        <w:pStyle w:val="BodyText"/>
      </w:pPr>
      <w:r>
        <w:t xml:space="preserve">Phương Triệu Nam nói:</w:t>
      </w:r>
    </w:p>
    <w:p>
      <w:pPr>
        <w:pStyle w:val="BodyText"/>
      </w:pPr>
      <w:r>
        <w:t xml:space="preserve">“Ý của tiểu đệ là muốn đại ca hãy nghĩ một cách đối phó với bọn chúng để cho bọn chúng không thể dùng vật này”.</w:t>
      </w:r>
    </w:p>
    <w:p>
      <w:pPr>
        <w:pStyle w:val="BodyText"/>
      </w:pPr>
      <w:r>
        <w:t xml:space="preserve">Nam Quái lắc đầu tóc bồm xồm, nói:</w:t>
      </w:r>
    </w:p>
    <w:p>
      <w:pPr>
        <w:pStyle w:val="BodyText"/>
      </w:pPr>
      <w:r>
        <w:t xml:space="preserve">“Không cách nào cả, không cách nào cả ...”.</w:t>
      </w:r>
    </w:p>
    <w:p>
      <w:pPr>
        <w:pStyle w:val="BodyText"/>
      </w:pPr>
      <w:r>
        <w:t xml:space="preserve">Lúc này Đại Ngu, Đại Đạo đều đã ngừng lại, nhìn từng cuộn khói bốc ra từ tay của bọn quái nhân, mặt đầy vẻ lo lắng.</w:t>
      </w:r>
    </w:p>
    <w:p>
      <w:pPr>
        <w:pStyle w:val="BodyText"/>
      </w:pPr>
      <w:r>
        <w:t xml:space="preserve">Rõ ràng họ cũng cảm thấy bó tay trước vấn đề mà Phương Triệu Nam đưa ra.</w:t>
      </w:r>
    </w:p>
    <w:p>
      <w:pPr>
        <w:pStyle w:val="BodyText"/>
      </w:pPr>
      <w:r>
        <w:t xml:space="preserve">Phương Triệu Nam nhìn một hồi, đột nhiên quay đầu lại nói với Đại Ngu thiền sư:</w:t>
      </w:r>
    </w:p>
    <w:p>
      <w:pPr>
        <w:pStyle w:val="BodyText"/>
      </w:pPr>
      <w:r>
        <w:t xml:space="preserve">“Trận La Hán có thể mở rộng hay thu nhỏ không?”.</w:t>
      </w:r>
    </w:p>
    <w:p>
      <w:pPr>
        <w:pStyle w:val="BodyText"/>
      </w:pPr>
      <w:r>
        <w:t xml:space="preserve">Đại Ngu nói:</w:t>
      </w:r>
    </w:p>
    <w:p>
      <w:pPr>
        <w:pStyle w:val="BodyText"/>
      </w:pPr>
      <w:r>
        <w:t xml:space="preserve">“Tất cả đều do người chủ trận chỉ huy”.</w:t>
      </w:r>
    </w:p>
    <w:p>
      <w:pPr>
        <w:pStyle w:val="BodyText"/>
      </w:pPr>
      <w:r>
        <w:t xml:space="preserve">Phương Triệu Nam cười rằng:</w:t>
      </w:r>
    </w:p>
    <w:p>
      <w:pPr>
        <w:pStyle w:val="BodyText"/>
      </w:pPr>
      <w:r>
        <w:t xml:space="preserve">“Thế thì được”.</w:t>
      </w:r>
    </w:p>
    <w:p>
      <w:pPr>
        <w:pStyle w:val="BodyText"/>
      </w:pPr>
      <w:r>
        <w:t xml:space="preserve">Đại Ngu thiền sư hỏi lại:</w:t>
      </w:r>
    </w:p>
    <w:p>
      <w:pPr>
        <w:pStyle w:val="BodyText"/>
      </w:pPr>
      <w:r>
        <w:t xml:space="preserve">“Có phải Phương thí chủ đã nghĩ ra cách đối phó với thuốc mê không?”.</w:t>
      </w:r>
    </w:p>
    <w:p>
      <w:pPr>
        <w:pStyle w:val="BodyText"/>
      </w:pPr>
      <w:r>
        <w:t xml:space="preserve">Phương Triệu Nam nói:</w:t>
      </w:r>
    </w:p>
    <w:p>
      <w:pPr>
        <w:pStyle w:val="BodyText"/>
      </w:pPr>
      <w:r>
        <w:t xml:space="preserve">“Nếu bọn chúng đã sử dụng thì người ngoài làm sao ngăn cản được, chẳng qua chúng ta chỉ cần nghĩ ra một cách phá bọn chúng là được”.</w:t>
      </w:r>
    </w:p>
    <w:p>
      <w:pPr>
        <w:pStyle w:val="BodyText"/>
      </w:pPr>
      <w:r>
        <w:t xml:space="preserve">Đại Ngu nói:</w:t>
      </w:r>
    </w:p>
    <w:p>
      <w:pPr>
        <w:pStyle w:val="BodyText"/>
      </w:pPr>
      <w:r>
        <w:t xml:space="preserve">“Chuyện này liên quan đến sự thành bại an nguy của bổn tự, mong Phương thí chủ hãy nói sớm để chuẩn bị”.</w:t>
      </w:r>
    </w:p>
    <w:p>
      <w:pPr>
        <w:pStyle w:val="BodyText"/>
      </w:pPr>
      <w:r>
        <w:t xml:space="preserve">Phương Triệu Nam hơi trầm ngâm rồi nói:</w:t>
      </w:r>
    </w:p>
    <w:p>
      <w:pPr>
        <w:pStyle w:val="BodyText"/>
      </w:pPr>
      <w:r>
        <w:t xml:space="preserve">“Cách của tại hạ có thể thực hiện được hay không cũng khó đoán, nhưng chi bằng hãy cứ thử xem sao, lão thiền sư hãy hạ lệnh, La Hán trận hãy chậm rãi lui ra sau cố gắng chiếm thượng phong, ngoài ra một bộ phận các nhà sư tìm cách đem nước đến đây, dùng nước khắc hỏa, dập tắt mê hương của bọn chúng, cách này có dùng được hay không, tại hạ cũng không biết nhưng có lẽ đó là cách duy nhất”.</w:t>
      </w:r>
    </w:p>
    <w:p>
      <w:pPr>
        <w:pStyle w:val="BodyText"/>
      </w:pPr>
      <w:r>
        <w:t xml:space="preserve">Đại Ngu thiền sư nói:</w:t>
      </w:r>
    </w:p>
    <w:p>
      <w:pPr>
        <w:pStyle w:val="BodyText"/>
      </w:pPr>
      <w:r>
        <w:t xml:space="preserve">“Lão nạp sẽ lập tức truyền lệnh”.</w:t>
      </w:r>
    </w:p>
    <w:p>
      <w:pPr>
        <w:pStyle w:val="BodyText"/>
      </w:pPr>
      <w:r>
        <w:t xml:space="preserve">Lúc này những quái nhân ăn mặc lòe loẹt đã bắt đầu tiến về phía trước, như có vẻ xông vào trận La Hán. Trên tay mỗi người đều giơ ột vật dài khoảng hai thước có bốc khói dày đặc, tay phải cầm binh khí, đứng theo thứ tự của màu sắc. Chỉ đợi thiếu phụ áo vàng hạ lệnh sẽ lập tức tiến về phía trước.</w:t>
      </w:r>
    </w:p>
    <w:p>
      <w:pPr>
        <w:pStyle w:val="BodyText"/>
      </w:pPr>
      <w:r>
        <w:t xml:space="preserve">Nhưng thiếu phụ áo vàng tựa như không hề hay biết, cứ ngẩng mặt nhìn lên, miệng không ngừng lẩm bẩm, ngón tay cứ vạch qua vạch lại trên không trung.</w:t>
      </w:r>
    </w:p>
    <w:p>
      <w:pPr>
        <w:pStyle w:val="BodyText"/>
      </w:pPr>
      <w:r>
        <w:t xml:space="preserve">Phương Triệu Nam nhìn một hồi, đột nhiên hiểu ra, nói:</w:t>
      </w:r>
    </w:p>
    <w:p>
      <w:pPr>
        <w:pStyle w:val="BodyText"/>
      </w:pPr>
      <w:r>
        <w:t xml:space="preserve">“Lão thiền sư, hãy mau truyền lệnh bảo những đệ tử đi lấy nước, cố gắng chạy đến mau, đối phương mặc y phục theo màu sắc khác nhau chắc chắn có nguyên nhân. Thiếu phụ áo vàng tựa như đang tính toán điều gì đó, chắc chắn bọn quái nhân đang đứng theo một trận pháp quỷ dị, nếu bọn chúng xông vào trận La Hán, dùng mê hương đánh ngã vài người chúng ta, chỉ e rằng toàn trận sẽ bị khống chế ...” đang suy nói thì thấy Đại Huyền thiền sư cùng mấy chục nhà sư Thiếu Lâm chạy nhanh đến, trên tay mỗi người đều cầm một cái bát đồng, trong bát đầy nước. Trong chớp mắt, đã đến bên cạnh Đại Ngu thiền sư.</w:t>
      </w:r>
    </w:p>
    <w:p>
      <w:pPr>
        <w:pStyle w:val="BodyText"/>
      </w:pPr>
      <w:r>
        <w:t xml:space="preserve">Lúc này thiếu phụ áo vàng cũng đã ngừng tay, ánh mắt nhìn thẳng vào trận La Hán của các nhà sư, rồi bà ta chậm rãi đưa tay phải lên.</w:t>
      </w:r>
    </w:p>
    <w:p>
      <w:pPr>
        <w:pStyle w:val="BodyText"/>
      </w:pPr>
      <w:r>
        <w:t xml:space="preserve">Đại Huyền thiền sư cúi người trước Đại Ngu thiền sư nói:</w:t>
      </w:r>
    </w:p>
    <w:p>
      <w:pPr>
        <w:pStyle w:val="BodyText"/>
      </w:pPr>
      <w:r>
        <w:t xml:space="preserve">“Đệ đã điều động được tám chục cao thủ trong hàng đệ tử đời thứ hai gánh nước đến đây kính chờ lệnh dụ”.</w:t>
      </w:r>
    </w:p>
    <w:p>
      <w:pPr>
        <w:pStyle w:val="BodyText"/>
      </w:pPr>
      <w:r>
        <w:t xml:space="preserve">Đại Ngu thiền sư nói:</w:t>
      </w:r>
    </w:p>
    <w:p>
      <w:pPr>
        <w:pStyle w:val="BodyText"/>
      </w:pPr>
      <w:r>
        <w:t xml:space="preserve">“Bọn họ đã sắp tới, đám quái nhân này vừa vào trận, đệ hãy tạt nước dập tắt khói trong tay bọn chúng”.</w:t>
      </w:r>
    </w:p>
    <w:p>
      <w:pPr>
        <w:pStyle w:val="BodyText"/>
      </w:pPr>
      <w:r>
        <w:t xml:space="preserve">Đại Huyền nói:</w:t>
      </w:r>
    </w:p>
    <w:p>
      <w:pPr>
        <w:pStyle w:val="BodyText"/>
      </w:pPr>
      <w:r>
        <w:t xml:space="preserve">“Tiểu đệ đã nhớ”. Nói xong thì chắp tay chạy ra phía trước.</w:t>
      </w:r>
    </w:p>
    <w:p>
      <w:pPr>
        <w:pStyle w:val="BodyText"/>
      </w:pPr>
      <w:r>
        <w:t xml:space="preserve">Lúc này thiếu phụ áo vàng đang giơ cao tay phải chợt phẩy một cái, năm nhóm quái nhân lập tức xông vào trận La Hán.</w:t>
      </w:r>
    </w:p>
    <w:p>
      <w:pPr>
        <w:pStyle w:val="BodyText"/>
      </w:pPr>
      <w:r>
        <w:t xml:space="preserve">Phương Triệu Nam nói:</w:t>
      </w:r>
    </w:p>
    <w:p>
      <w:pPr>
        <w:pStyle w:val="BodyText"/>
      </w:pPr>
      <w:r>
        <w:t xml:space="preserve">“Các vị hãy bước về phía trước, tại hạ phải đi giúp Đại Huyền thiền sư đối phó với mê hương”.</w:t>
      </w:r>
    </w:p>
    <w:p>
      <w:pPr>
        <w:pStyle w:val="BodyText"/>
      </w:pPr>
      <w:r>
        <w:t xml:space="preserve">Đại Ngu nói:</w:t>
      </w:r>
    </w:p>
    <w:p>
      <w:pPr>
        <w:pStyle w:val="BodyText"/>
      </w:pPr>
      <w:r>
        <w:t xml:space="preserve">“Bọn họ đã dùng nước đối phó với mê hương trong tay bọn quái nhân, Phương thí chủ có đến cũng vô ích, trước mắt nhiều chuyện đang chờ, vạn nhất thí chủ có điều gì bất trắc thì sẽ rất nguy”. Ông ta nói rất chân tình, rõ ràng đã coi Phương Triệu Nam là nhân vật chủ trì đại cuộc.</w:t>
      </w:r>
    </w:p>
    <w:p>
      <w:pPr>
        <w:pStyle w:val="BodyText"/>
      </w:pPr>
      <w:r>
        <w:t xml:space="preserve">Phương Triệu Nam thầm nhủ:</w:t>
      </w:r>
    </w:p>
    <w:p>
      <w:pPr>
        <w:pStyle w:val="BodyText"/>
      </w:pPr>
      <w:r>
        <w:t xml:space="preserve">“Nếu không ra tay độc ác với bọn chúng, chắc chắn sẽ thua thiệt”. Thế rồi giả vờ sầm mặt nói:</w:t>
      </w:r>
    </w:p>
    <w:p>
      <w:pPr>
        <w:pStyle w:val="BodyText"/>
      </w:pPr>
      <w:r>
        <w:t xml:space="preserve">“Đệ tử trong quý tự đều võ công cao cường nhưng không giỏi cơ trá, ứng biến không nhanh, theo ý của vãn bối, lão thiền sư hãy chủ trì biến hóa của trận thế, còn vãn bối và Nam Bắc Nhị Quái sẽ linh hoạt ứng phó thay đổi của đại cuộc”.</w:t>
      </w:r>
    </w:p>
    <w:p>
      <w:pPr>
        <w:pStyle w:val="BodyText"/>
      </w:pPr>
      <w:r>
        <w:t xml:space="preserve">Đại Ngu thiền sư hơi trầm tư nói:</w:t>
      </w:r>
    </w:p>
    <w:p>
      <w:pPr>
        <w:pStyle w:val="BodyText"/>
      </w:pPr>
      <w:r>
        <w:t xml:space="preserve">“Lão nạp cung kính không bằng tuân mệnh, tất cả nhờ vào sức của thí chủ”.</w:t>
      </w:r>
    </w:p>
    <w:p>
      <w:pPr>
        <w:pStyle w:val="BodyText"/>
      </w:pPr>
      <w:r>
        <w:t xml:space="preserve">Phương Triệu Nam quay sang Nam Bắc Nhị Quái rồi cung tay nói:</w:t>
      </w:r>
    </w:p>
    <w:p>
      <w:pPr>
        <w:pStyle w:val="BodyText"/>
      </w:pPr>
      <w:r>
        <w:t xml:space="preserve">“Hai vị hãy nghỉ ngơi một lát để chốc nữa đối phó với Nhạc chủ Minh Nhạc”. Nói xong thì chàng tung mình phóng theo Đại Huyền thiền sư.</w:t>
      </w:r>
    </w:p>
    <w:p>
      <w:pPr>
        <w:pStyle w:val="BodyText"/>
      </w:pPr>
      <w:r>
        <w:t xml:space="preserve">Lúc này các nhà sư Thiếu Lâm đã bắt đầu giao chiến với đám quái nhân.</w:t>
      </w:r>
    </w:p>
    <w:p>
      <w:pPr>
        <w:pStyle w:val="BodyText"/>
      </w:pPr>
      <w:r>
        <w:t xml:space="preserve">Lửa cháy bập bùng, đao quang như tuyết, thiền trượng rít gió, một cuộc quần ấu ác liệt vô cùng đã xảy ra.</w:t>
      </w:r>
    </w:p>
    <w:p>
      <w:pPr>
        <w:pStyle w:val="BodyText"/>
      </w:pPr>
      <w:r>
        <w:t xml:space="preserve">Trận La Hán biến hóa kỳ ảo, các vị trí cứ lần lượt thay thế lẫn nhau, đám quái nhân xông vào trận tựa như cũng có biến hóa nhất định, cứ xông lên từng đợt, ba người động thủ ở phía trước tấn công sau hai mươi chiêu thì lui ra hai bên, toán người ở phía sau lập tức xông lên triển khai thế tấn công nhanh chóng.</w:t>
      </w:r>
    </w:p>
    <w:p>
      <w:pPr>
        <w:pStyle w:val="BodyText"/>
      </w:pPr>
      <w:r>
        <w:t xml:space="preserve">Đó là một trận quần chiến xa luân được điều động bởi trận thế, chỉ giao đấu mấy chiêu mà đã ác liệt vô cùng.</w:t>
      </w:r>
    </w:p>
    <w:p>
      <w:pPr>
        <w:pStyle w:val="BodyText"/>
      </w:pPr>
      <w:r>
        <w:t xml:space="preserve">Các nhà sư được lệnh của Đại Ngu thiền sư, khi động thủ với kẻ địch thì cố gắng chiếm thượng phong, nín thở để tránh hít phải mê hương.</w:t>
      </w:r>
    </w:p>
    <w:p>
      <w:pPr>
        <w:pStyle w:val="BodyText"/>
      </w:pPr>
      <w:r>
        <w:t xml:space="preserve">Phương Triệu Nam phóng tới trận La Hán, chàng cảm thấy sau khi trận này phát động thì chặt chẽ vô cùng, trong lòng thầm thán phục. Hành động của chàng cũng bị ảnh hưởng bởi trận thế, rõ ràng rất chậm chạp, chỉ khoảng cách có bốn năm trượng nhưng chàng phải đi mất cả tuần trà. Bỗng nghe sầm một tiếng, hai nhà sư Thiếu Lâm đột nhiên ngã xuống đất, chỉ thấy hai quái nhân lia binh khí lên, hai cái đầu trọc lóc lập tức rời khỏi thân, lăn ra đến năm sáu thước. Té ra khói bốc lên càng lúc càng nhiều, các nhà sư Thiếu Lâm tuy chiếm được thượng phong nhưng không thể nào tránh khỏi mê hương, chỉ cần hít vào một tý thì đã ngất xỉu. Sau khi mê hương có hiệu quả, đám quái nhân ấy phát ra những tiếng gầm rú quái dị, tấn công càng dữ giằng hơn.</w:t>
      </w:r>
    </w:p>
    <w:p>
      <w:pPr>
        <w:pStyle w:val="BodyText"/>
      </w:pPr>
      <w:r>
        <w:t xml:space="preserve">Tiếng gầm rú của đám quái nhân rất khó nghe, tựa như là loài cầm thú bị thương, khiến ai nghe cũng kinh tâm động phách. Chỉ nghe tiếng đổ sầm xuống không ngớt bên tai, các nhà sư Thiếu Lâm ngã xuống từng người, máu tươi văng tung tóe, trong chốc lát đã có mười lăm người bị thương trong tay đám quái nhân, nhưng chẳng ai bị thương bởi binh khí của chúng mà toàn là hít phải mê hương sau đó bị giết chết.</w:t>
      </w:r>
    </w:p>
    <w:p>
      <w:pPr>
        <w:pStyle w:val="BodyText"/>
      </w:pPr>
      <w:r>
        <w:t xml:space="preserve">Trong trận La Hán này, những nhà sư xếp hàng đầu đều là cao thủ được tuyển trong các đệ tử đời thứ hai và thứ ba, ai nấy võ công đều cao cường, tuy bị thương nặng nề nhưng thế phòng thủ vẫn nghiêm cẩn vô cùng. Mặc cho bọn quái nhân tấn công ào ạt nhưng trận thế vẫn không chậm lại một bước. Thương vong không ngừng khiến cho trận thế biến hóa trở nên chậm chạp.</w:t>
      </w:r>
    </w:p>
    <w:p>
      <w:pPr>
        <w:pStyle w:val="BodyText"/>
      </w:pPr>
      <w:r>
        <w:t xml:space="preserve">Phương Triệu Nam lo lắng, cao giọng nói với Đại Huyền thiền sư:</w:t>
      </w:r>
    </w:p>
    <w:p>
      <w:pPr>
        <w:pStyle w:val="BodyText"/>
      </w:pPr>
      <w:r>
        <w:t xml:space="preserve">“Thiền sư hãy mau xông lên, chẳng lẽ đợi đến khi La Hán trận bị phá?” chàng nào biết, sự ảo diệu của trận La Hán này là một khi đã chuyển động, toàn trận sẽ bắt đầu biến hóa, càng gần kẻ địch thì biến hóa càng nhanh, thương vong càng nhiều, tốc độ di chuyển càng lớn.</w:t>
      </w:r>
    </w:p>
    <w:p>
      <w:pPr>
        <w:pStyle w:val="BodyText"/>
      </w:pPr>
      <w:r>
        <w:t xml:space="preserve">Đại Huyền thiền sư tuy hiểu sự biến hóa của trận này nhưng không thể xong lên phía trước, thấy đệ tử thương vong nặng nề, trong lòng đau khổ muôn phần, lại thêm tiếng quát của Phương Triệu Nam, trong lòng càng lo lắng hơn. Thế rồi hạ giọng nói với một đệ tử chủ trì sự biến hóa của trận trước rằng:</w:t>
      </w:r>
    </w:p>
    <w:p>
      <w:pPr>
        <w:pStyle w:val="BodyText"/>
      </w:pPr>
      <w:r>
        <w:t xml:space="preserve">“Hãy mau lui trận thế ra phía sau, sau khi đối phó với mê hương trong tay bọn chúng rồi lại phát động trận thế tiếp chiến”.</w:t>
      </w:r>
    </w:p>
    <w:p>
      <w:pPr>
        <w:pStyle w:val="BodyText"/>
      </w:pPr>
      <w:r>
        <w:t xml:space="preserve">Trận La Hán của chùa Thiếu Lâm nhỏ thì có tám mươi người, lớn thì ột trăm lẻ tám người hợp thành nhưng số người càng đông thì trận thế càng thiếu linh hoạt.</w:t>
      </w:r>
    </w:p>
    <w:p>
      <w:pPr>
        <w:pStyle w:val="BodyText"/>
      </w:pPr>
      <w:r>
        <w:t xml:space="preserve">Lúc này, Đại Ngu thiền sư vì chống lại kẻ cường địch cho nên đã điều động hết tất cả mọi người, dùng đến tám trăm người để tạo thành một trận La Hán lớn nhất từ trước đến nay, nhưng vì muốn vận dụng cho linh hoạt cho nên đã chia trận thành năm đoạn, mỗi đoạn có một người nắm giữ sự biến hóa của trận thế, năm đoạn này nối tiếp nhau thành một tổng trận.</w:t>
      </w:r>
    </w:p>
    <w:p>
      <w:pPr>
        <w:pStyle w:val="BodyText"/>
      </w:pPr>
      <w:r>
        <w:t xml:space="preserve">Nhà sư nắm giữ sự biến hóa của trận đầu tiên nghe Đại Huyền thiền sư kêu như thế, lập tức dừng trận lại, trong chốc lát mọi người đều lui sang hai bên. Bọn quái nhân lập tức thừa cơ xông lên.</w:t>
      </w:r>
    </w:p>
    <w:p>
      <w:pPr>
        <w:pStyle w:val="BodyText"/>
      </w:pPr>
      <w:r>
        <w:t xml:space="preserve">Đại Huyền thiền sư quát lớn một tiếng, hai tay vung mạnh, tạt bát nước trong tay ra.</w:t>
      </w:r>
    </w:p>
    <w:p>
      <w:pPr>
        <w:pStyle w:val="BodyText"/>
      </w:pPr>
      <w:r>
        <w:t xml:space="preserve">Hai tên quái nhân lập tức cảm thấy mặt lạnh buốt, mê hương đang cháy chợt tắt ngấm.</w:t>
      </w:r>
    </w:p>
    <w:p>
      <w:pPr>
        <w:pStyle w:val="BodyText"/>
      </w:pPr>
      <w:r>
        <w:t xml:space="preserve">Mười nhà sư đều nhất tề tạt nước ra, trong chốc lát nước văng tung tóe như mưa, mê hương trong tay bọn quái nhân cách đó ba trượng đều bị nước dập tắt.</w:t>
      </w:r>
    </w:p>
    <w:p>
      <w:pPr>
        <w:pStyle w:val="BodyText"/>
      </w:pPr>
      <w:r>
        <w:t xml:space="preserve">Phương Triệu Nam thấy thế thì mỉm cười, thầm nhủ:</w:t>
      </w:r>
    </w:p>
    <w:p>
      <w:pPr>
        <w:pStyle w:val="Compact"/>
      </w:pPr>
      <w:r>
        <w:t xml:space="preserve">“Không ngờ cách này lại có hiệu quả, xem ra chuyện trong thiên hạ cực lỳ đơn giản ...” đang nghĩ thì có hai quái nhân đã xông lên gần chàng, hai thanh quỷ đầu đao chia nhau đánh tới từ hai bên trái phải. Phương Triệu Nam đã cầm sẵn kiếm trong tay, chàng hơi lướt ra phía sau, vung tay quét kiếm ra.</w:t>
      </w:r>
      <w:r>
        <w:br w:type="textWrapping"/>
      </w:r>
      <w:r>
        <w:br w:type="textWrapping"/>
      </w:r>
    </w:p>
    <w:p>
      <w:pPr>
        <w:pStyle w:val="Heading2"/>
      </w:pPr>
      <w:bookmarkStart w:id="59" w:name="chương-37-la-hán-trận-bỏ-thân-cự-yêu"/>
      <w:bookmarkEnd w:id="59"/>
      <w:r>
        <w:t xml:space="preserve">37. Chương 37 : La Hán Trận Bỏ Thân Cự Yêu</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37: La Hán Trận Bỏ Thân Cự Yêu</w:t>
      </w:r>
    </w:p>
    <w:p>
      <w:pPr>
        <w:pStyle w:val="BodyText"/>
      </w:pPr>
      <w:r>
        <w:t xml:space="preserve">Dịch: Cổ Nguyệt</w:t>
      </w:r>
    </w:p>
    <w:p>
      <w:pPr>
        <w:pStyle w:val="BodyText"/>
      </w:pPr>
      <w:r>
        <w:t xml:space="preserve">Nguồn: Văn Tuyển</w:t>
      </w:r>
    </w:p>
    <w:p>
      <w:pPr>
        <w:pStyle w:val="BodyText"/>
      </w:pPr>
      <w:r>
        <w:t xml:space="preserve">Công lực của Phương Triệu Nam lúc này đã khác trước, chàng vừa mới vung kiếm lên thì vạch thành một đường kiếm phong mạnh mẽ. Chỉ nghe tiếng kim khí giao nhau, máu văng tung tóe đến mấy thước, hai tên quái nhân lập tức bị chàng chém đứt cả người lẫn đao thành hai đoạn. Phương Triệu Nam một kiếm thì đã đắc thủ, đại triển thần oai, vung kiếm xông lên phía trước. Chàng đã biết trận chiến hôm nay khó tránh nổi, trong lòng đã sớm có sát cơ, toàn là đánh ra những chiêu kiếm hiểm độc dị thường, lại thêm uy lực của thanh Bạch Giao kiếm và nội công mạnh mẽ nên không kẻ địch nào chống nổi. Chỉ thấy ánh hàn quang lấp loáng, kiếm phong tựa bảo, trong tai vang lên tiếng kim khí giao nhau không ngớt, máu văng như mưa, trong khoảnh khắc chàng đã giết chết đến gần hai mươi tên. Lúc này, các nhà sư Thiếu Lâm thấy Phương Triệu Nam uy dũng như thế thì ý chí chiến đấu đại tăng, hợp lại thành trận La Hán bắt đầu triển khai thế tấn công.</w:t>
      </w:r>
    </w:p>
    <w:p>
      <w:pPr>
        <w:pStyle w:val="BodyText"/>
      </w:pPr>
      <w:r>
        <w:t xml:space="preserve">Phương Triệu Nam quát lớn một tiếng, vung kiếm lại chém thêm hai tên quái nhân, chàng lách người đến trước Đại Huyền thiền sư, hạ giọng nói:</w:t>
      </w:r>
    </w:p>
    <w:p>
      <w:pPr>
        <w:pStyle w:val="BodyText"/>
      </w:pPr>
      <w:r>
        <w:t xml:space="preserve">“Kẻ địch xem ra không có gì đáng sợ, nhưng chỉ e bọn chúng lại đốt lên mê hương đối phó chúng ta ...”.</w:t>
      </w:r>
    </w:p>
    <w:p>
      <w:pPr>
        <w:pStyle w:val="BodyText"/>
      </w:pPr>
      <w:r>
        <w:t xml:space="preserve">Đại Huyền thiền sư nghe thế thì đã hiểu, thế rồi đáp rằng:</w:t>
      </w:r>
    </w:p>
    <w:p>
      <w:pPr>
        <w:pStyle w:val="BodyText"/>
      </w:pPr>
      <w:r>
        <w:t xml:space="preserve">“Lão nạp sẽ tiếp tục đi lấy nước chuẩn bị”. Thế rồi xoay người chạy đi. Các nhà sư đi sau Đại Huyền thiền sư cũng vội vàng chạy theo.</w:t>
      </w:r>
    </w:p>
    <w:p>
      <w:pPr>
        <w:pStyle w:val="BodyText"/>
      </w:pPr>
      <w:r>
        <w:t xml:space="preserve">Lúc này, đám quái nhân xông vào trận đa số đều bị thương dưới kiếm của Phương Triệu Nam, những kẻ còn lại đều bị các nhà sư đẩy ra ngoài trận.</w:t>
      </w:r>
    </w:p>
    <w:p>
      <w:pPr>
        <w:pStyle w:val="BodyText"/>
      </w:pPr>
      <w:r>
        <w:t xml:space="preserve">Phương Triệu Nam thấy trận thế đã ổn định, đang định lui vào trong trận để cho Đại Ngu thiền sư biết, bảo ông ta chuẩn bị thêm nước, chỉ cần một trăm nhà sư chia nhau đi lấy nước hai lần thì có thể đối phó được với mê hương của kẻ địch.</w:t>
      </w:r>
    </w:p>
    <w:p>
      <w:pPr>
        <w:pStyle w:val="BodyText"/>
      </w:pPr>
      <w:r>
        <w:t xml:space="preserve">Chàng chợt nghe một tiếng quát, một bóng người lướt tới. Phương Triệu Nam giật mình, nhủ thầm:</w:t>
      </w:r>
    </w:p>
    <w:p>
      <w:pPr>
        <w:pStyle w:val="BodyText"/>
      </w:pPr>
      <w:r>
        <w:t xml:space="preserve">“Không xong, nếu kẻ này là Nhạc chủ Minh Nhạc thì mình khó chống đỡ”. Ý nghĩ ấy lướt qua như điện chớp, chàng vội vàng giở thanh Bạch Giao kiếm đánh xoay tròn trên đầu vẽ ra một màn kiếm quang hộ thân.</w:t>
      </w:r>
    </w:p>
    <w:p>
      <w:pPr>
        <w:pStyle w:val="BodyText"/>
      </w:pPr>
      <w:r>
        <w:t xml:space="preserve">Chỉ nghe một tiếng keng vang lên, sau đó là tiếng ong ong kéo dài không dứt.</w:t>
      </w:r>
    </w:p>
    <w:p>
      <w:pPr>
        <w:pStyle w:val="BodyText"/>
      </w:pPr>
      <w:r>
        <w:t xml:space="preserve">Phương Triệu Nam giật mình, chàng thâu kiếm lại nhìn, may mà thanh Bạch Giao kiếm vẫn hoàn toàn chẳng hề hấn gì. Chàng đảo mắt nhìn ra, một thiếu nữ toàn thân mặc đồ lam, tay trái cầm món binh khí quái lạ đỏ như lửa, tay phải cầm một thanh kiếm. Nàng vừa mới nhảy vào trận thì lập tức bị các nhà sư vây lại tấn công, chỉ thấy trượng ảnh loang loáng, đao quang cuồn cuộn chia nhau tấn công về phía nàng.</w:t>
      </w:r>
    </w:p>
    <w:p>
      <w:pPr>
        <w:pStyle w:val="BodyText"/>
      </w:pPr>
      <w:r>
        <w:t xml:space="preserve">Thiếu nữ áo lam tay trái múa món binh khí quái lạ, chặn trượng thế, giới đao đánh tới không ngớt, tay phải cầm ngang thanh kiếm đề phòng Phương Triệu Nam ra tay tấn công. Nàng đứng đối diện với Phương Triệu Nam, tuy ở trong trận, một bên thì bị các nhà sư tấn công, một bên thì bị Phương Triệu Nam chặn. Chàng cười lạnh:</w:t>
      </w:r>
    </w:p>
    <w:p>
      <w:pPr>
        <w:pStyle w:val="BodyText"/>
      </w:pPr>
      <w:r>
        <w:t xml:space="preserve">“Ngươi thật lớn gan, dám nhảy vào trong trận ...”.</w:t>
      </w:r>
    </w:p>
    <w:p>
      <w:pPr>
        <w:pStyle w:val="BodyText"/>
      </w:pPr>
      <w:r>
        <w:t xml:space="preserve">Các nhà sư tuy chỉ có thể tấn công từ một mặt nhưng thế tấn công mạnh mẽ vô cùng, thiếu nữ ấy dù thân mang võ công tuyệt thế nhưng cũng có cảm giác chống đỡ không nổi. Thế rồi mới nói:</w:t>
      </w:r>
    </w:p>
    <w:p>
      <w:pPr>
        <w:pStyle w:val="BodyText"/>
      </w:pPr>
      <w:r>
        <w:t xml:space="preserve">“Ngươi hãy bảo bọn chúng dừng lại, ta có lời muốn nói với ngươi”.</w:t>
      </w:r>
    </w:p>
    <w:p>
      <w:pPr>
        <w:pStyle w:val="BodyText"/>
      </w:pPr>
      <w:r>
        <w:t xml:space="preserve">Phương Triệu Nam lạnh lùng nói:</w:t>
      </w:r>
    </w:p>
    <w:p>
      <w:pPr>
        <w:pStyle w:val="BodyText"/>
      </w:pPr>
      <w:r>
        <w:t xml:space="preserve">“Trong kiếm trận, chỉ cần sai sót thì sẽ thua cả, ngươi nghĩ thật hay!”.</w:t>
      </w:r>
    </w:p>
    <w:p>
      <w:pPr>
        <w:pStyle w:val="BodyText"/>
      </w:pPr>
      <w:r>
        <w:t xml:space="preserve">Thiếu nữ áo lam vừa múa món binh khí quái dị chặn thế tấn công của thiền trượng và giới đao, cười lạnh một tiếng nói:</w:t>
      </w:r>
    </w:p>
    <w:p>
      <w:pPr>
        <w:pStyle w:val="BodyText"/>
      </w:pPr>
      <w:r>
        <w:t xml:space="preserve">“Ta được lệnh mà đến đây, ngươi không tin ta cũng đành chịu”.</w:t>
      </w:r>
    </w:p>
    <w:p>
      <w:pPr>
        <w:pStyle w:val="BodyText"/>
      </w:pPr>
      <w:r>
        <w:t xml:space="preserve">Phương Triệu Nam thấy nàng nói có vẻ trang trọng như thế, không khỏi giật mình nhủ thầm:</w:t>
      </w:r>
    </w:p>
    <w:p>
      <w:pPr>
        <w:pStyle w:val="BodyText"/>
      </w:pPr>
      <w:r>
        <w:t xml:space="preserve">“Ả yêu phụ Nhạc chủ Minh Nhạc không biết đang giở trò gì, chi bằng cứ nghe nàng ta nói thử” ý nghĩ ấy lướt qua, chàng mỉm cười:</w:t>
      </w:r>
    </w:p>
    <w:p>
      <w:pPr>
        <w:pStyle w:val="BodyText"/>
      </w:pPr>
      <w:r>
        <w:t xml:space="preserve">“Ta dù có muốn họ dừng lại cũng không thể ra lệnh cho họ”, chàng nói câu đó rất lớn giọng, lại đang hướng về người nắm giữ sự biến hóa của trận. Quả nhiên nhà sư nắm giữ sự biến hóa của trận quay đầu lại nhìn Phương Triệu Nam, đột nhiên giơ tay phải đẩy xéo ra ngoài. Các nhà sư ở phía sau lưng thiếu nữ áo lam đột nhiên thối lui ra ba thước, toàn trận vẫn xoay chuyển như cũ nhưng không ai tấn công về phía thiếu nữ áo lam nữa.</w:t>
      </w:r>
    </w:p>
    <w:p>
      <w:pPr>
        <w:pStyle w:val="BodyText"/>
      </w:pPr>
      <w:r>
        <w:t xml:space="preserve">Phương Triệu Nam nhìn nàng ta rồi nói:</w:t>
      </w:r>
    </w:p>
    <w:p>
      <w:pPr>
        <w:pStyle w:val="BodyText"/>
      </w:pPr>
      <w:r>
        <w:t xml:space="preserve">“Giờ đây cô nương đã đủ thời gian nói chuyện, không biết có gì chỉ giáo?”.</w:t>
      </w:r>
    </w:p>
    <w:p>
      <w:pPr>
        <w:pStyle w:val="BodyText"/>
      </w:pPr>
      <w:r>
        <w:t xml:space="preserve">Thiếu nữ áo lam đưa mắt nhìn quanh, nói:</w:t>
      </w:r>
    </w:p>
    <w:p>
      <w:pPr>
        <w:pStyle w:val="BodyText"/>
      </w:pPr>
      <w:r>
        <w:t xml:space="preserve">“Gia sư sai ta đến nói với ngươi một câu”.</w:t>
      </w:r>
    </w:p>
    <w:p>
      <w:pPr>
        <w:pStyle w:val="BodyText"/>
      </w:pPr>
      <w:r>
        <w:t xml:space="preserve">Phương Triệu Nam mỉm cười:</w:t>
      </w:r>
    </w:p>
    <w:p>
      <w:pPr>
        <w:pStyle w:val="BodyText"/>
      </w:pPr>
      <w:r>
        <w:t xml:space="preserve">“Thật may mắn, không biết câu gì?”.</w:t>
      </w:r>
    </w:p>
    <w:p>
      <w:pPr>
        <w:pStyle w:val="BodyText"/>
      </w:pPr>
      <w:r>
        <w:t xml:space="preserve">Thiếu nữ áo lam nói:</w:t>
      </w:r>
    </w:p>
    <w:p>
      <w:pPr>
        <w:pStyle w:val="BodyText"/>
      </w:pPr>
      <w:r>
        <w:t xml:space="preserve">“Người hỏi ngươi, có thể theo Minh Nhạc hay không?”.</w:t>
      </w:r>
    </w:p>
    <w:p>
      <w:pPr>
        <w:pStyle w:val="BodyText"/>
      </w:pPr>
      <w:r>
        <w:t xml:space="preserve">Phương Triệu Nam ngửa mặt cười nói:</w:t>
      </w:r>
    </w:p>
    <w:p>
      <w:pPr>
        <w:pStyle w:val="BodyText"/>
      </w:pPr>
      <w:r>
        <w:t xml:space="preserve">“Tại hạ cũng có một câu nói muốn nhờ cô nương chuyển lời cho lệnh sư”.</w:t>
      </w:r>
    </w:p>
    <w:p>
      <w:pPr>
        <w:pStyle w:val="BodyText"/>
      </w:pPr>
      <w:r>
        <w:t xml:space="preserve">Thiếu nữ áo lam nói:</w:t>
      </w:r>
    </w:p>
    <w:p>
      <w:pPr>
        <w:pStyle w:val="BodyText"/>
      </w:pPr>
      <w:r>
        <w:t xml:space="preserve">“Chuyện gì?”.</w:t>
      </w:r>
    </w:p>
    <w:p>
      <w:pPr>
        <w:pStyle w:val="BodyText"/>
      </w:pPr>
      <w:r>
        <w:t xml:space="preserve">Phương Triệu Nam nói:</w:t>
      </w:r>
    </w:p>
    <w:p>
      <w:pPr>
        <w:pStyle w:val="BodyText"/>
      </w:pPr>
      <w:r>
        <w:t xml:space="preserve">“Cô nương hãy hỏi rằng bà ta có thể cạo đầu xuất gia, trở thành đệ tử của cửa Phật không?”.</w:t>
      </w:r>
    </w:p>
    <w:p>
      <w:pPr>
        <w:pStyle w:val="BodyText"/>
      </w:pPr>
      <w:r>
        <w:t xml:space="preserve">Thiếu nữ áo lam nói:</w:t>
      </w:r>
    </w:p>
    <w:p>
      <w:pPr>
        <w:pStyle w:val="BodyText"/>
      </w:pPr>
      <w:r>
        <w:t xml:space="preserve">“Những lời ta nói đều là sự thật”.</w:t>
      </w:r>
    </w:p>
    <w:p>
      <w:pPr>
        <w:pStyle w:val="BodyText"/>
      </w:pPr>
      <w:r>
        <w:t xml:space="preserve">Phương Triệu Nam nói:</w:t>
      </w:r>
    </w:p>
    <w:p>
      <w:pPr>
        <w:pStyle w:val="BodyText"/>
      </w:pPr>
      <w:r>
        <w:t xml:space="preserve">“Những lời tại hạ nói đều từ gan ruột ...”.</w:t>
      </w:r>
    </w:p>
    <w:p>
      <w:pPr>
        <w:pStyle w:val="BodyText"/>
      </w:pPr>
      <w:r>
        <w:t xml:space="preserve">Thiếu nữ áo lam chợt mỉm cười:</w:t>
      </w:r>
    </w:p>
    <w:p>
      <w:pPr>
        <w:pStyle w:val="BodyText"/>
      </w:pPr>
      <w:r>
        <w:t xml:space="preserve">“Ngươi không chịu chấp nhận thì thôi, tại sao lại mỉa mai như thế ...” khi đang nói thì tay phải đã trao món binh khí vào tay trái, rồi nàng chậm rãi cho tay vào áo. Phương Triệu Nam cảnh giác vô cùng, thanh Bạch Giao kiếm trên tay phải đột nhiên giương lên, mũi kiếm chĩa vào cổ tay thiếu nữ áo lam, lạnh lùng nói:</w:t>
      </w:r>
    </w:p>
    <w:p>
      <w:pPr>
        <w:pStyle w:val="BodyText"/>
      </w:pPr>
      <w:r>
        <w:t xml:space="preserve">“Cô nương tốt nhất đừng làm càn!”.</w:t>
      </w:r>
    </w:p>
    <w:p>
      <w:pPr>
        <w:pStyle w:val="BodyText"/>
      </w:pPr>
      <w:r>
        <w:t xml:space="preserve">Thiếu nữ áo lam cười lạnh, nàng mở bàn tay ra, ở ngón giữa và ngón trỏ cà kẹp một mảnh khăn màu đỏ, miệng nói:</w:t>
      </w:r>
    </w:p>
    <w:p>
      <w:pPr>
        <w:pStyle w:val="BodyText"/>
      </w:pPr>
      <w:r>
        <w:t xml:space="preserve">“Ngươi đừng quá căng thẳng!”.</w:t>
      </w:r>
    </w:p>
    <w:p>
      <w:pPr>
        <w:pStyle w:val="BodyText"/>
      </w:pPr>
      <w:r>
        <w:t xml:space="preserve">Phòng thí nghiệm nghiêm mặt nói:</w:t>
      </w:r>
    </w:p>
    <w:p>
      <w:pPr>
        <w:pStyle w:val="BodyText"/>
      </w:pPr>
      <w:r>
        <w:t xml:space="preserve">“Đối với bọn người trong Minh Nhạc các ngươi, tại hạ quả thực phải đề cao cảnh giác”.</w:t>
      </w:r>
    </w:p>
    <w:p>
      <w:pPr>
        <w:pStyle w:val="BodyText"/>
      </w:pPr>
      <w:r>
        <w:t xml:space="preserve">Thiếu nữ áo lam nói:</w:t>
      </w:r>
    </w:p>
    <w:p>
      <w:pPr>
        <w:pStyle w:val="BodyText"/>
      </w:pPr>
      <w:r>
        <w:t xml:space="preserve">“Sự việc đã xong, ta đành phải cáo biệt”.</w:t>
      </w:r>
    </w:p>
    <w:p>
      <w:pPr>
        <w:pStyle w:val="BodyText"/>
      </w:pPr>
      <w:r>
        <w:t xml:space="preserve">Phương Triệu Nam nói:</w:t>
      </w:r>
    </w:p>
    <w:p>
      <w:pPr>
        <w:pStyle w:val="BodyText"/>
      </w:pPr>
      <w:r>
        <w:t xml:space="preserve">“Cô nương hãy bỏ mảnh khăn ấy vào áo, chúng ta có nói tiếp cũng không muộn”.</w:t>
      </w:r>
    </w:p>
    <w:p>
      <w:pPr>
        <w:pStyle w:val="BodyText"/>
      </w:pPr>
      <w:r>
        <w:t xml:space="preserve">Thiếu nữ áo lam tuy tính tình kiêu ngạo, nhưng lúc này hai bên đang động thủ, mũi kiếm của Phương Triệu Nam đã chĩa vào ba đại huyệt của nàng, chỉ cần chàng đẩy kiếm về phía trước sẽ khiến cho nàng trọng thương dưới kiếm. Nàng tuy ngang ngạnh nhưng cũng đành phải khuất phục dưới Bạch Giao kiếm, thế là chậm rãi nhét mảnh khăn vào trong áo, lạnh lùng nói:</w:t>
      </w:r>
    </w:p>
    <w:p>
      <w:pPr>
        <w:pStyle w:val="BodyText"/>
      </w:pPr>
      <w:r>
        <w:t xml:space="preserve">“Trước khi trời sáng, chúng ta sẽ đánh một trận sinh tử”.</w:t>
      </w:r>
    </w:p>
    <w:p>
      <w:pPr>
        <w:pStyle w:val="BodyText"/>
      </w:pPr>
      <w:r>
        <w:t xml:space="preserve">Phương Triệu Nam gập cổ tay, thâu lại kiếm thế, cười rằng:</w:t>
      </w:r>
    </w:p>
    <w:p>
      <w:pPr>
        <w:pStyle w:val="BodyText"/>
      </w:pPr>
      <w:r>
        <w:t xml:space="preserve">“Tại hạ đang chờ”.</w:t>
      </w:r>
    </w:p>
    <w:p>
      <w:pPr>
        <w:pStyle w:val="BodyText"/>
      </w:pPr>
      <w:r>
        <w:t xml:space="preserve">Thiếu nữ áo lam nói:</w:t>
      </w:r>
    </w:p>
    <w:p>
      <w:pPr>
        <w:pStyle w:val="BodyText"/>
      </w:pPr>
      <w:r>
        <w:t xml:space="preserve">“Ta phải ra đây”.</w:t>
      </w:r>
    </w:p>
    <w:p>
      <w:pPr>
        <w:pStyle w:val="BodyText"/>
      </w:pPr>
      <w:r>
        <w:t xml:space="preserve">Phương Triệu Nam nói:</w:t>
      </w:r>
    </w:p>
    <w:p>
      <w:pPr>
        <w:pStyle w:val="BodyText"/>
      </w:pPr>
      <w:r>
        <w:t xml:space="preserve">“Xin mời, xin mời!”.</w:t>
      </w:r>
    </w:p>
    <w:p>
      <w:pPr>
        <w:pStyle w:val="BodyText"/>
      </w:pPr>
      <w:r>
        <w:t xml:space="preserve">Thiếu nữ áo lam nói:</w:t>
      </w:r>
    </w:p>
    <w:p>
      <w:pPr>
        <w:pStyle w:val="BodyText"/>
      </w:pPr>
      <w:r>
        <w:t xml:space="preserve">“Bọn chúng cứ xoay vòng tròn, ta làm sao đi?”.</w:t>
      </w:r>
    </w:p>
    <w:p>
      <w:pPr>
        <w:pStyle w:val="BodyText"/>
      </w:pPr>
      <w:r>
        <w:t xml:space="preserve">Phương Triệu Nam hỏi:</w:t>
      </w:r>
    </w:p>
    <w:p>
      <w:pPr>
        <w:pStyle w:val="BodyText"/>
      </w:pPr>
      <w:r>
        <w:t xml:space="preserve">“Vậy cô nương vào đây bằng cách nào?”.</w:t>
      </w:r>
    </w:p>
    <w:p>
      <w:pPr>
        <w:pStyle w:val="BodyText"/>
      </w:pPr>
      <w:r>
        <w:t xml:space="preserve">Thiếu nữ áo lam nói:</w:t>
      </w:r>
    </w:p>
    <w:p>
      <w:pPr>
        <w:pStyle w:val="BodyText"/>
      </w:pPr>
      <w:r>
        <w:t xml:space="preserve">“Ta vọt tường người mà vào”.</w:t>
      </w:r>
    </w:p>
    <w:p>
      <w:pPr>
        <w:pStyle w:val="BodyText"/>
      </w:pPr>
      <w:r>
        <w:t xml:space="preserve">Phương Triệu Nam nói:</w:t>
      </w:r>
    </w:p>
    <w:p>
      <w:pPr>
        <w:pStyle w:val="BodyText"/>
      </w:pPr>
      <w:r>
        <w:t xml:space="preserve">“Đúng thế! Vậy cô nương hãy vọt tường người mà ra đi”.</w:t>
      </w:r>
    </w:p>
    <w:p>
      <w:pPr>
        <w:pStyle w:val="BodyText"/>
      </w:pPr>
      <w:r>
        <w:t xml:space="preserve">Thiếu nữ áo lam cười lạnh:</w:t>
      </w:r>
    </w:p>
    <w:p>
      <w:pPr>
        <w:pStyle w:val="BodyText"/>
      </w:pPr>
      <w:r>
        <w:t xml:space="preserve">“La Hán trận tuy được gọi là đệ nhất kỳ trận trong võ lâm nhưng chưa chắc giữ được ta”.</w:t>
      </w:r>
    </w:p>
    <w:p>
      <w:pPr>
        <w:pStyle w:val="BodyText"/>
      </w:pPr>
      <w:r>
        <w:t xml:space="preserve">Phương Triệu Nam thầm nhủ:</w:t>
      </w:r>
    </w:p>
    <w:p>
      <w:pPr>
        <w:pStyle w:val="BodyText"/>
      </w:pPr>
      <w:r>
        <w:t xml:space="preserve">“Ả nha đầu bay vào trận, chắc chắn có nguyên nhân khác, mình tuy đã đề cao cảnh giác khiến ả không thể giở trò, nhưng bọn người trong Minh Nhạc xảo quyệt vô cùng, nay đã trở mặt động thủ không cần phải lưu tình gì nữa”. Thế rồi vung cây Bạch Giao kiếm trong tay nói:</w:t>
      </w:r>
    </w:p>
    <w:p>
      <w:pPr>
        <w:pStyle w:val="BodyText"/>
      </w:pPr>
      <w:r>
        <w:t xml:space="preserve">“Tại hạ tuyệt nhiên không tin cô nương chỉ vì một câu nói của lệnh sư mà mạo hiểm xông vào trận La Hán, cô nương đã cảm thấy ra trận không dễ, vậy thì đừng đi nữa”.</w:t>
      </w:r>
    </w:p>
    <w:p>
      <w:pPr>
        <w:pStyle w:val="BodyText"/>
      </w:pPr>
      <w:r>
        <w:t xml:space="preserve">Thiếu nữ áo lam thấy chàng không trúng kế khích tướng của mình thì trong lòng lo lắng lắm, thầm nhủ:</w:t>
      </w:r>
    </w:p>
    <w:p>
      <w:pPr>
        <w:pStyle w:val="BodyText"/>
      </w:pPr>
      <w:r>
        <w:t xml:space="preserve">“Kẻ này thật khó đối phó như thế, e rằng mình đã khéo quá hóa vụng”.</w:t>
      </w:r>
    </w:p>
    <w:p>
      <w:pPr>
        <w:pStyle w:val="BodyText"/>
      </w:pPr>
      <w:r>
        <w:t xml:space="preserve">Phương Triệu Nam lạnh lùng nói:</w:t>
      </w:r>
    </w:p>
    <w:p>
      <w:pPr>
        <w:pStyle w:val="BodyText"/>
      </w:pPr>
      <w:r>
        <w:t xml:space="preserve">“Thế cuộc trước mắt, cô nương chắc đã thấy, hươu chết về tay ai, chỉ e cô nương cũng không dám đoán, nếu cô nương chịu nghe tại hạ khuyên nhủ ...”.</w:t>
      </w:r>
    </w:p>
    <w:p>
      <w:pPr>
        <w:pStyle w:val="BodyText"/>
      </w:pPr>
      <w:r>
        <w:t xml:space="preserve">Thiếu nữ áo lam tươi cười nói:</w:t>
      </w:r>
    </w:p>
    <w:p>
      <w:pPr>
        <w:pStyle w:val="BodyText"/>
      </w:pPr>
      <w:r>
        <w:t xml:space="preserve">“Thế nào? Ngươi muốn ta đi theo Thiếu Lâm bỏ kiếm đầu hàng?”.</w:t>
      </w:r>
    </w:p>
    <w:p>
      <w:pPr>
        <w:pStyle w:val="BodyText"/>
      </w:pPr>
      <w:r>
        <w:t xml:space="preserve">Phương Triệu Nam nói:</w:t>
      </w:r>
    </w:p>
    <w:p>
      <w:pPr>
        <w:pStyle w:val="BodyText"/>
      </w:pPr>
      <w:r>
        <w:t xml:space="preserve">“Các đại môn phái trong thiên hạ đều đã nhận được thiệp mời của Thiếu Lâm, trước sáng sớm ngày mai sẽ đến đây, lệnh sư huênh hoang khoác lác, ngồi dưới đáy giếng mà nhìn trời, lúc này chắc bà ta đã biết muốn độc bá võ lâm không phải chuyện dễ”.</w:t>
      </w:r>
    </w:p>
    <w:p>
      <w:pPr>
        <w:pStyle w:val="BodyText"/>
      </w:pPr>
      <w:r>
        <w:t xml:space="preserve">Thiếu nữ áo lam cười lạnh:</w:t>
      </w:r>
    </w:p>
    <w:p>
      <w:pPr>
        <w:pStyle w:val="BodyText"/>
      </w:pPr>
      <w:r>
        <w:t xml:space="preserve">“Đây là lúc nào?”.</w:t>
      </w:r>
    </w:p>
    <w:p>
      <w:pPr>
        <w:pStyle w:val="BodyText"/>
      </w:pPr>
      <w:r>
        <w:t xml:space="preserve">Phương Triệu Nam không ngẩng đầu lên, đáp rằng:</w:t>
      </w:r>
    </w:p>
    <w:p>
      <w:pPr>
        <w:pStyle w:val="BodyText"/>
      </w:pPr>
      <w:r>
        <w:t xml:space="preserve">“Tự cô nương không biết nhìn sắc trời ư?” chàng rất cảnh giác, không chịu ngẩng đầu nhìn sắc trời. Thiếu nữ áo lam hít sâu một hơi, thầm nhủ:</w:t>
      </w:r>
    </w:p>
    <w:p>
      <w:pPr>
        <w:pStyle w:val="BodyText"/>
      </w:pPr>
      <w:r>
        <w:t xml:space="preserve">“Hắn ta cảnh giác như thế, mình khó ra khỏi trận La Hán, xem ra chỉ có cách mạo hiểm một lần”.</w:t>
      </w:r>
    </w:p>
    <w:p>
      <w:pPr>
        <w:pStyle w:val="BodyText"/>
      </w:pPr>
      <w:r>
        <w:t xml:space="preserve">Phương Triệu Nam nhìn lên mặt thiếu nữ áo lam mà mắt không chớp, thấy nàng đang suy nghĩ thì đẩy thanh Bạch Giao kiếm ra phía trước, ánh hàn quang loang loáng đâm thẳng về phía nàng.</w:t>
      </w:r>
    </w:p>
    <w:p>
      <w:pPr>
        <w:pStyle w:val="BodyText"/>
      </w:pPr>
      <w:r>
        <w:t xml:space="preserve">Nàng ta cũng chẳng phải tay vừa, kiếm thế của Phương Triệu Nam vừa động, nàng lập tức rê ngang sang trái hai thước, tay phải cầm kiếm gạt ngang đánh keng một tiếng, chặn lại kiếm thế của Phương Triệu Nam.</w:t>
      </w:r>
    </w:p>
    <w:p>
      <w:pPr>
        <w:pStyle w:val="BodyText"/>
      </w:pPr>
      <w:r>
        <w:t xml:space="preserve">Phương Triệu Nam gập cổ tay thâu thanh kiếm lại, chưa kịp đánh ra kiếm thứ hai, món binh khí quái lạ trong tay trái của thiếu nữ áo lam đã điểm tới phía trước ngực. Chỉ thấy vật này trong suốt, có rất nhiều mũi nhọn. Vừa điểm tới thì chia nhau đâm các yếu huyệt ở trước ngực.</w:t>
      </w:r>
    </w:p>
    <w:p>
      <w:pPr>
        <w:pStyle w:val="BodyText"/>
      </w:pPr>
      <w:r>
        <w:t xml:space="preserve">Phương Triệu Nam vung cổ tay, đánh ra một chiêu Hoành Tảo Ngũ Nhạc, thanh Bạch Giao kiếm quét về phía món binh khí quái lạ trên tay của nàng ta. chỉ nghe keng một tiếng, thanh kiếm như chém vào đá, binh khí của nàng ta tuy bị bật ra nhưng không hề suy chuyển gì cả. Phương Triệu Nam giật mình, thầm nhủ:</w:t>
      </w:r>
    </w:p>
    <w:p>
      <w:pPr>
        <w:pStyle w:val="BodyText"/>
      </w:pPr>
      <w:r>
        <w:t xml:space="preserve">“Không biết binh khí này do vật gì chế thành mà lại cứng rắn như thế”.</w:t>
      </w:r>
    </w:p>
    <w:p>
      <w:pPr>
        <w:pStyle w:val="BodyText"/>
      </w:pPr>
      <w:r>
        <w:t xml:space="preserve">Phương Triệu Nam đã động sát cơ, chàng quát lớn một tiếng, lại đánh ra một chiêu Khổng Tước Dịch Vũ, thanh Bạch Giao kiếm vẽ xéo ra một đạo ngân hồng chém ngang tới. Thiếu nữ áo lam cầm cây Thanh Long kiếm xuống, không lui mà tiến, đột nhiên lướt tới phía trước hai bước, món binh khí quái dị trong tay điểm thật nhanh vào huyệt Huyền Cơ ở trước ngực Phương Triệu Nam.</w:t>
      </w:r>
    </w:p>
    <w:p>
      <w:pPr>
        <w:pStyle w:val="BodyText"/>
      </w:pPr>
      <w:r>
        <w:t xml:space="preserve">Đây là lối đánh lưỡng bại câu thương, nếu Phương Triệu Nam không rút kiếm về tự cứu, đương nhiên có thể đả thương nàng ta bằng Bạch Giao kiếm, nhưng món binh khí quái lạ trong tay của nàng ta sẽ điểm vào huyệt chí mệnh của chàng. Tình thế ép buộc Phương Triệu Nam đành phải tự cứu mình trước, chàng gập cổ tay, thâu về thanh Bạch Giao kiếm, rồi đành tròn một vòng, lướt ngang sang trái hai bước để né tránh.</w:t>
      </w:r>
    </w:p>
    <w:p>
      <w:pPr>
        <w:pStyle w:val="BodyText"/>
      </w:pPr>
      <w:r>
        <w:t xml:space="preserve">Thiếu nữ áo lam nhân lúc chậm trễ ấy đột nhiên phản công bằng ba nhát kiếm nhanh như chớp, ba nhát kiếm này chiêu số rất kỳ quái, toàn là xỉa vào yếu huyệt trên người đối thủ. Phương Triệu Nam buộc phải lùi hai bước nhưng lập tức múa kiếm phản công trở lại.</w:t>
      </w:r>
    </w:p>
    <w:p>
      <w:pPr>
        <w:pStyle w:val="BodyText"/>
      </w:pPr>
      <w:r>
        <w:t xml:space="preserve">Hai người đã triển khai một trận ác đấu kịch liệt trong La Hán trận.</w:t>
      </w:r>
    </w:p>
    <w:p>
      <w:pPr>
        <w:pStyle w:val="BodyText"/>
      </w:pPr>
      <w:r>
        <w:t xml:space="preserve">Thiếu nữ áo lam lâm vào cảnh nguy hiểm nên giở hết tuyệt học của mình, nàng muốn lợi dụng cuộc ác đấu kịch liệt để khiến các nhà sư không thể nào xen vào giúp cho Phương Triệu Nam được.</w:t>
      </w:r>
    </w:p>
    <w:p>
      <w:pPr>
        <w:pStyle w:val="BodyText"/>
      </w:pPr>
      <w:r>
        <w:t xml:space="preserve">Lúc này bọn quái nhân tấn công La Hán trận càng mạnh mẽ hơn, thế xoay chuyển của La Hán trận cũng trở nên nhanh chóng hơn.</w:t>
      </w:r>
    </w:p>
    <w:p>
      <w:pPr>
        <w:pStyle w:val="BodyText"/>
      </w:pPr>
      <w:r>
        <w:t xml:space="preserve">Phương Triệu Nam lo rằng thiếu nữ áo lam lại giở ra quỷ kế nào đó, cho nên thi triển toàn những chiêu kiếm tuyệt học, kiếm này nối tiếp kiếm trước không để cho đối phương có cơ hội lấy hơi.</w:t>
      </w:r>
    </w:p>
    <w:p>
      <w:pPr>
        <w:pStyle w:val="BodyText"/>
      </w:pPr>
      <w:r>
        <w:t xml:space="preserve">Thiếu nữ áo lam thì lo lắng bị các nhà sư Thiếu Lâm vây công, cho nên không hề dám lơi lỏng, giở hết sở học của bản thân đối phó với Phương Triệu Nam.</w:t>
      </w:r>
    </w:p>
    <w:p>
      <w:pPr>
        <w:pStyle w:val="BodyText"/>
      </w:pPr>
      <w:r>
        <w:t xml:space="preserve">Hai người đều dốc hết toàn lực lao vào nhau, dệt thành một màn kiếm dày đặc, các nhà sư Thiếu Lâm đang dàn trận bên ngoài tuy muốn giúp Phương Triệu Nam nhưng cũng không thể nào xen vào được.</w:t>
      </w:r>
    </w:p>
    <w:p>
      <w:pPr>
        <w:pStyle w:val="BodyText"/>
      </w:pPr>
      <w:r>
        <w:t xml:space="preserve">Đang lúc kịch đấu, chợt nghe một tiếng hú chối tai vọng tới.</w:t>
      </w:r>
    </w:p>
    <w:p>
      <w:pPr>
        <w:pStyle w:val="BodyText"/>
      </w:pPr>
      <w:r>
        <w:t xml:space="preserve">Lúc này, thiếu nữ áo lam đã tỏ ra không thể chống cự được nữa, Phương Triệu Nam càng đánh càng mạnh, chàng hiểu rất rõ, công lực của mình đã tăng tiến rất nhiều, cho nên chàng chẳng hề thấy ngạc nhiên vì mình có thể kéo dài trận chiến được như thế. Nhưng thiếu nữ áo lam nghe xong tiếng hú dài ấy thì tinh thần đột nhiên phấn chấn, liên tiếp đánh ra ba chiêu kiếm hiểm độc, lấy lại ưu thế đã mất.</w:t>
      </w:r>
    </w:p>
    <w:p>
      <w:pPr>
        <w:pStyle w:val="BodyText"/>
      </w:pPr>
      <w:r>
        <w:t xml:space="preserve">Phương Triệu Nam thấy thiếu nữ áo lam sau khi nghe tiếng hú dài ấy thì tinh thần phấn chấn, chàng không khỏi giật mình, thầm nhủ:</w:t>
      </w:r>
    </w:p>
    <w:p>
      <w:pPr>
        <w:pStyle w:val="BodyText"/>
      </w:pPr>
      <w:r>
        <w:t xml:space="preserve">“Tiếng hú dài này không biết do ai phát ra, nhưng âm thanh cao vút, nếu không có nội công thượng thừa chì chẳng làm được, cả hai bên đang lúc kịch chiến, đôi bên đều có thương vong, tiếng hú này e rằng có liên quan đến chiến cuộc ...” một ý nghĩ lướt qua, chàng lập tức toàn lực vận kiếm, sau khi chặn được ba chiêu kiếm tấn công thật nhanh của thiếu nữ áo lam, chàng đột nhiên phóng ra một chiêu Xảo Đoạt Tạo Hóa.</w:t>
      </w:r>
    </w:p>
    <w:p>
      <w:pPr>
        <w:pStyle w:val="BodyText"/>
      </w:pPr>
      <w:r>
        <w:t xml:space="preserve">Thiếu nữ áo lam thấy kiếm thế của Phương Triệu Nam sắp đánh tới, như điểm như chém, tạo thành một màn ngân quang chuyển động, trông rất kỳ ảo không thể nào chống đỡ nổi, nàng cảm thấy hình như đã thấy chiêu kiếm này ở đâu đó. Đang lúc lúng túng, nàng lập tức dùng cả hai món binh khí đẩy ra, trong một đạo bạch quang có lẫn ánh hồng quang chói mắt, che lấy trước thân. Võ công của nàng đã được đích thân Nhạc chủ Minh Nhạc truyền thụ, cho nên có liên quan đến La Huyền, chiêu kiếm Xảo Đoạt Tạo Hóa này chính là tuyệt học của La Huyền. Tuy chỉ một đòn nhưng rất giống với kiếm pháp của La Huyền, nàng tuy chưa học qua nhưng vừa nhìn thì thấy hình như rất giống.</w:t>
      </w:r>
    </w:p>
    <w:p>
      <w:pPr>
        <w:pStyle w:val="BodyText"/>
      </w:pPr>
      <w:r>
        <w:t xml:space="preserve">Chỉ nghe tiếng kim khí giao nhau, thanh Bạch Giao kiếm của Phương Triệu Nam đã đâm lướt tới. Chỉ thấy ánh bạch quang lấp loáng, khi sắp đâm vào cổ họng của nàng ta, thanh Bạch Giao kiếm đột nhiên ngừng lại.</w:t>
      </w:r>
    </w:p>
    <w:p>
      <w:pPr>
        <w:pStyle w:val="BodyText"/>
      </w:pPr>
      <w:r>
        <w:t xml:space="preserve">Té ra chàng chỉ biết tiến hóa đến đây nên kiếm thế đột nhiên ngừng lại. Bên tai chợt nghe tiếng kêu thảm vang lên không ngớt, La Hán trận đang xoay như bánh xe đột nhiên đại loạn.</w:t>
      </w:r>
    </w:p>
    <w:p>
      <w:pPr>
        <w:pStyle w:val="BodyText"/>
      </w:pPr>
      <w:r>
        <w:t xml:space="preserve">Thiếu nữ áo lam hơi định thần lại, Thanh Long kiếm chợt quét xéo ra. Phương Triệu Nam lách người, chàng đưa mắt nhìn quanh, chỉ thấy ba bốn chục cái xác của các nhà sư Thiếu Lâm nằm ở dưới đất, không biết bị thương bởi vật gì.</w:t>
      </w:r>
    </w:p>
    <w:p>
      <w:pPr>
        <w:pStyle w:val="BodyText"/>
      </w:pPr>
      <w:r>
        <w:t xml:space="preserve">Còn bọn quái nhân thì bắt đầu dàn hàng ngang xông vào trận.</w:t>
      </w:r>
    </w:p>
    <w:p>
      <w:pPr>
        <w:pStyle w:val="BodyText"/>
      </w:pPr>
      <w:r>
        <w:t xml:space="preserve">Trận thế của các nhà sư Thiếu Lâm đã loạn, hòa thượng nắm giữ trận thế ấy hình như cũng đã chết, đại cuộc không ai nắm giữ, các nhà sư tuy chia nhau nghênh địch nhưng cũng đã không còn trật tự, không thể nào ngăn cản được bọn quái nhân.</w:t>
      </w:r>
    </w:p>
    <w:p>
      <w:pPr>
        <w:pStyle w:val="BodyText"/>
      </w:pPr>
      <w:r>
        <w:t xml:space="preserve">Thiếu nữ áo lam chợt quát lên một tiếng, vừa mới vung kiếm lên thì đã lập tức chặt một nhà sư Thiếu Lâm thành hai khúc. Nàng vừa chém ra một kiếm thì đắc thủ, sát cơ nổi lên, không tấn công Phương Triệu Nam nữa, tay trái múa món binh khí quái lạ, tay phải vung thanh kiếm, cứ tìm chỗ nào đông người thì xông tới.</w:t>
      </w:r>
    </w:p>
    <w:p>
      <w:pPr>
        <w:pStyle w:val="BodyText"/>
      </w:pPr>
      <w:r>
        <w:t xml:space="preserve">Hai ánh xanh đỏ cứ thay phiên nhau lóe lên, trong chớp mắt nàng đã chém đến bảy nhà sư Thiếu Lâm. Phương Triệu Nam thấy các nhà sư thương vong nặng nề, không khỏi rầu rĩ, đề tụ chân khí rồi quát lớn:</w:t>
      </w:r>
    </w:p>
    <w:p>
      <w:pPr>
        <w:pStyle w:val="BodyText"/>
      </w:pPr>
      <w:r>
        <w:t xml:space="preserve">“Mọi người hãy đứng tại chỗ chống địch, không được chạy bừa, chờ đợi cứu viện”. Nói xong thì vung thanh trường kiếm lên, chạy về phía thiếu nữ áo lam.</w:t>
      </w:r>
    </w:p>
    <w:p>
      <w:pPr>
        <w:pStyle w:val="BodyText"/>
      </w:pPr>
      <w:r>
        <w:t xml:space="preserve">Đòn đánh ấy hiểm độc lạ thường, ánh bạch quang lấp loáng xông vào giữa hai ánh xanh đỏ thay phiên nhau lóe lên. Thiếu nữ áo lam thấy Phương Triệu Nam xông tới thì không giết các nhà sư nữa mà lật tay đánh ra một chiêu Hải Thị Đương Lâu, vẽ ra một màn kiếm ảnh màu xanh, che kín ở trước thân. Sau khi Phương Triệu Nam tung ra một đòn thì kiếm thế lập tức thay đổi, chàng thi triển tuyệt chiêu liên miên cứ giống như sông dài biển rộng, toàn là các chiêu kiếm tinh kỳ của các đại môn phái.</w:t>
      </w:r>
    </w:p>
    <w:p>
      <w:pPr>
        <w:pStyle w:val="BodyText"/>
      </w:pPr>
      <w:r>
        <w:t xml:space="preserve">Chàng đã thi triển sở học trong đợt tấn công gấp ấy, thế kiếm rất mạnh mà lại hiếm thấy, nàng ta lập tức lọt xuống thế hạ phong, chỉ có thể chống đỡ chứ không thể trả đòn. Võ công của nàng tuy quái lạ, nhưng khi đã mất hết tiên cơ thì các chiêu kiếm quái lạ cũng không thể nào phát huy uy lực được, lại thêm gần đây Phương Triệu Nam đã tiến bộ rất nhiều về mặt nội công, cho nên lực dùng kiếm rất mạnh, càng khiến cho kiếm thế của nàng ta chậm lại.</w:t>
      </w:r>
    </w:p>
    <w:p>
      <w:pPr>
        <w:pStyle w:val="BodyText"/>
      </w:pPr>
      <w:r>
        <w:t xml:space="preserve">Phương Triệu Nam tuy chiếm hết ưu thế nhưng chàng đã dốc hết toàn lực, còn nàng ta tuy buộc lọt xuống thế hạ phong, nhưng nhờ có kiếm chiêu kỳ dị, nàng có thể tạm thời chống chọi chứ chưa đến nỗi thất bại. Hai kiếm múa tít, kiếm phong tuôn ra ào ạt. Trong chốc lát, cả hai người đã giao thủ hơn bốn mươi hiệp.</w:t>
      </w:r>
    </w:p>
    <w:p>
      <w:pPr>
        <w:pStyle w:val="BodyText"/>
      </w:pPr>
      <w:r>
        <w:t xml:space="preserve">Phương Triệu Nam càng đánh càng mạnh, thiếu nữ áo lam đã dần dần không chống trả nổi, tình thế ấy đã đến lúc có thể phân thắng bại. Nếu Phương Triệu Nam có thể giữ được tiên cơ, đánh thêm mười hiệp nữa, nàng ta chắc chắn sẽ bị thương dưới kiếm của chàng. Trong khoảnh khắc thắng bại sắp phân, chợt một tiếng quát lớn vang vào tai, một bóng đỏ lướt nhanh tới, một luồng kiếm phong quét vào sau lưng.</w:t>
      </w:r>
    </w:p>
    <w:p>
      <w:pPr>
        <w:pStyle w:val="BodyText"/>
      </w:pPr>
      <w:r>
        <w:t xml:space="preserve">Phương Triệu Nam vừa xoay người, lách ngang qua ba thước, nheo mắt nhìn lại thì thấy thiếu nữ áo đỏ tay phải cầm kiếm, tay trái cầm phất trần đứng đối diện với thiếu nữ áo lam.</w:t>
      </w:r>
    </w:p>
    <w:p>
      <w:pPr>
        <w:pStyle w:val="BodyText"/>
      </w:pPr>
      <w:r>
        <w:t xml:space="preserve">Cách đó bảy thước là thiếu phụ áp vàng, sau lưng bà ta là Tiêu Dao Tử, Tụ Thủ Tiều Ẩn, Bạch Trác Nghĩa và các võ lâm quần hào.</w:t>
      </w:r>
    </w:p>
    <w:p>
      <w:pPr>
        <w:pStyle w:val="BodyText"/>
      </w:pPr>
      <w:r>
        <w:t xml:space="preserve">Rõ ràng thiếu phụ áo vàng đã đột nhiên thay đổi ý, bà ta dùng đám quái nhân đánh vào trận La Hán, còn quần hào Trung Nguyên thì làm hậu đội để đánh một trận cuối cùng.</w:t>
      </w:r>
    </w:p>
    <w:p>
      <w:pPr>
        <w:pStyle w:val="BodyText"/>
      </w:pPr>
      <w:r>
        <w:t xml:space="preserve">Thiếu nữ áo lam và thiếu nữ áo đỏ chưa ra tay tấn công, cả hai bên đứng giằng co với nhau.</w:t>
      </w:r>
    </w:p>
    <w:p>
      <w:pPr>
        <w:pStyle w:val="BodyText"/>
      </w:pPr>
      <w:r>
        <w:t xml:space="preserve">Sau khi gặp nhiều kẻ cường địch, Phương Triệu Nam đã trở nên bình tĩnh hơn, chàng đưa mắt lướt nhìn một vòng, đã không thấy một nhà sư Thiếu Lâm nào nữa, chỉ có xác nằm la liệt ở dưới đất, chàng thầm tính thì đến hơn bốn năm chục cái xác, toàn là xác của các nhà sư Thiếu Lâm lúc này, tiếng đọc kinh và tiếng nhạc khó nghe đã đều ngừng lại, chỉ nghe văng vẳng tiếng binh khí giao nhau.</w:t>
      </w:r>
    </w:p>
    <w:p>
      <w:pPr>
        <w:pStyle w:val="BodyText"/>
      </w:pPr>
      <w:r>
        <w:t xml:space="preserve">Các nhà sư Thiếu Lâm đã lui ra ngoài mười trượng, dưới ánh đuốc bập bùng, chàng có thể thấy rõ ràng cuộc ác đấu đang diễn ra.</w:t>
      </w:r>
    </w:p>
    <w:p>
      <w:pPr>
        <w:pStyle w:val="BodyText"/>
      </w:pPr>
      <w:r>
        <w:t xml:space="preserve">Đoạn thứ nhất của trận La Hán đã hoàn toàn tan vỡ vì thương vong quá nặng nề.</w:t>
      </w:r>
    </w:p>
    <w:p>
      <w:pPr>
        <w:pStyle w:val="BodyText"/>
      </w:pPr>
      <w:r>
        <w:t xml:space="preserve">Thiếu phụ áo vàng chợt phất tay, đám quần hào Trung Nguyên đứng phía sau bà ta lập tức tản ra, vây lấy Phương Triệu Nam. Phương Triệu Nam hít một hơi, nạp khí vào Đan Điền, ngưng tụ chân khí, chuẩn bị nghênh tiếp một trận vây công. Nào ngờ đám quần hào ấy bao vây chàng xong thì không hề ra tay. Thiếu phụ áo vàng đột nhiên bước về phía Phương Triệu Nam. Phương Triệu Nam giật mình, thầm nhủ:</w:t>
      </w:r>
    </w:p>
    <w:p>
      <w:pPr>
        <w:pStyle w:val="BodyText"/>
      </w:pPr>
      <w:r>
        <w:t xml:space="preserve">“Bà ta sai cao thủ bao vây mình, nhưng lại đích thân ra tay đối phó với mình, rõ ràng là muốn giết mình chết”. Thế rồi chàng giơ ngang thanh Bạch Giao kiếm che kín môn hộ, chuẩn bị dùng Đạt Ma Tam kiếm liều một phen. Thiếu phụ áo vàng uyển chuyển bước tới, không hề vội vã, khi còn cách Phương Triệu Nam ba bước thì đột nhiên ngừng lại, đưa mắt nhìn chàng rồi đột nhiên ngừng lại, đưa mắt nhìn chàng rồi lạnh lùng nói:</w:t>
      </w:r>
    </w:p>
    <w:p>
      <w:pPr>
        <w:pStyle w:val="BodyText"/>
      </w:pPr>
      <w:r>
        <w:t xml:space="preserve">“Giờ đây chắc ngươi đã tin, trước khi trời sáng, ta có thể tiêu diệt hết toàn bộ bọn hòa thượng Thiếu Lâm!”.</w:t>
      </w:r>
    </w:p>
    <w:p>
      <w:pPr>
        <w:pStyle w:val="BodyText"/>
      </w:pPr>
      <w:r>
        <w:t xml:space="preserve">Phương Triệu Nam ngẩng đầu nhìn sắc trời, vẫn chưa hết canh bốn, cứ theo tình hình này mà nghĩ, trước khi trời sáng muốn giết hết tất cả các hòa thượng Thiếu Lâm cũng chẳng khó khăn gì. Chàng cảm thấy rất khó trả lời câu hỏi này, thế là trầm ngâm trong khoảnh khắc rồi nói:</w:t>
      </w:r>
    </w:p>
    <w:p>
      <w:pPr>
        <w:pStyle w:val="BodyText"/>
      </w:pPr>
      <w:r>
        <w:t xml:space="preserve">“Dùng mưu kế để thắng, dù cho có thắng cũng chẳng là anh hùng gì”.</w:t>
      </w:r>
    </w:p>
    <w:p>
      <w:pPr>
        <w:pStyle w:val="BodyText"/>
      </w:pPr>
      <w:r>
        <w:t xml:space="preserve">Thiếu phụ áo vàng cười rằng:</w:t>
      </w:r>
    </w:p>
    <w:p>
      <w:pPr>
        <w:pStyle w:val="BodyText"/>
      </w:pPr>
      <w:r>
        <w:t xml:space="preserve">“Trong chiến trận chỉ nói đến giết địch cầu thắng chứ không nói đến dùng phương pháp gì, dùng binh thì phải trá ngụy, càng trá càng tốt ...”.</w:t>
      </w:r>
    </w:p>
    <w:p>
      <w:pPr>
        <w:pStyle w:val="BodyText"/>
      </w:pPr>
      <w:r>
        <w:t xml:space="preserve">Phương Triệu Nam nói:</w:t>
      </w:r>
    </w:p>
    <w:p>
      <w:pPr>
        <w:pStyle w:val="BodyText"/>
      </w:pPr>
      <w:r>
        <w:t xml:space="preserve">“Trong võ lâm giang hồ chỉ nói đến chân tài thực học, chính đại quang minh mới có thể khiến cho võ lâm đồng đạo tâm phục khẩu phục, bà là Nhạc chủ Minh Nhạc mà chỉ dùng độc kế, thực sự tổn thương đến thanh danh”.</w:t>
      </w:r>
    </w:p>
    <w:p>
      <w:pPr>
        <w:pStyle w:val="BodyText"/>
      </w:pPr>
      <w:r>
        <w:t xml:space="preserve">Thiếu phụ áo vàng cười rằng:</w:t>
      </w:r>
    </w:p>
    <w:p>
      <w:pPr>
        <w:pStyle w:val="BodyText"/>
      </w:pPr>
      <w:r>
        <w:t xml:space="preserve">“Hòa thượng chùa Thiếu Lâm không dưới nghìn người, dù cho bọn chúng bó tay chịu trói, cũng phải giết một trận ...”.</w:t>
      </w:r>
    </w:p>
    <w:p>
      <w:pPr>
        <w:pStyle w:val="BodyText"/>
      </w:pPr>
      <w:r>
        <w:t xml:space="preserve">Phương Triệu Nam tuy lanh lẹ, nhưng chàng vốn mang lòng hiệp nghĩa, thấy các hòa thượng chùa Thiếu Lâm bị thương vong nặng nề, trong lòng có thể bất nhẫn. Thế là trong chớp mắt đã đưa ra một quyết định hệ trọng. Chàng ngẩng đầu nhìn sao trời lấp lánh trên khoảng không, nghiêm trang nói:</w:t>
      </w:r>
    </w:p>
    <w:p>
      <w:pPr>
        <w:pStyle w:val="BodyText"/>
      </w:pPr>
      <w:r>
        <w:t xml:space="preserve">“Nhạc chủ nói không sai, dù cho bọn họ liều mạng, bất luận ai thắng ai thua cũng đều là một trận hào kiếp chưa từng có trong võ lâm ...” chàng thở dài thê lương rồi nói:</w:t>
      </w:r>
    </w:p>
    <w:p>
      <w:pPr>
        <w:pStyle w:val="BodyText"/>
      </w:pPr>
      <w:r>
        <w:t xml:space="preserve">“Những kẻ này chỉ biết đọc sách tụng kinh, họ chẳng qua là kẻ hy sinh cho Nhạc chủ mà thôi. Dù cho Nhạc chủ có thể giết chết hết bọn họ, nhưng người trong chín đại môn phái cũng không cam chịu phục tùng Nhạc chủ, từ xưa đến nay chưa ai có thể tạo ra cục diên thiên hạ thống nhất ...”.</w:t>
      </w:r>
    </w:p>
    <w:p>
      <w:pPr>
        <w:pStyle w:val="BodyText"/>
      </w:pPr>
      <w:r>
        <w:t xml:space="preserve">chàng cao giọng, rồi nghiêm nghị nói:</w:t>
      </w:r>
    </w:p>
    <w:p>
      <w:pPr>
        <w:pStyle w:val="BodyText"/>
      </w:pPr>
      <w:r>
        <w:t xml:space="preserve">“Nhạc chủ so với lệnh sư thì thế nào? Nhưng lệnh sư không có dã tâm thống nhất võ lâm, ông ta cũng chưa có hành động cuồng ngạo ...”.</w:t>
      </w:r>
    </w:p>
    <w:p>
      <w:pPr>
        <w:pStyle w:val="BodyText"/>
      </w:pPr>
      <w:r>
        <w:t xml:space="preserve">Thiếu phụ áo vàng tựa như bị những lời của Phương Triệu Nam lay động, hai làn thu ba cứ nhìn sững lên mặt Phương Triệu Nam. Phương Triệu Nam ho một tiếng rồi nói:</w:t>
      </w:r>
    </w:p>
    <w:p>
      <w:pPr>
        <w:pStyle w:val="BodyText"/>
      </w:pPr>
      <w:r>
        <w:t xml:space="preserve">“Thành tựu của lệnh sư tuy được võ lâm đồng đạo kính trọng, nhưng ông ta không phải là người duy nhất đạt được thành tựu ấy, nếu so lệnh sư với Đạt Ma sư tổ, chắc Nhạc chủ đã biết ai hơn ai thua. Còn Trương Tam Phong, người sáng lập ra phái Võ Đang chỉ e không kém gì lệnh sư, võ lâm đồng đạo đều coi ông là bậc tôn sư của một phái, nhưng họ chẳng qua chỉ có thể tạo ra một đại môn phái trong võ lâm mà thôi ...”.</w:t>
      </w:r>
    </w:p>
    <w:p>
      <w:pPr>
        <w:pStyle w:val="BodyText"/>
      </w:pPr>
      <w:r>
        <w:t xml:space="preserve">Thiếu phụ áo vàng hơi chớp mắt, lạnh lùng nói:</w:t>
      </w:r>
    </w:p>
    <w:p>
      <w:pPr>
        <w:pStyle w:val="BodyText"/>
      </w:pPr>
      <w:r>
        <w:t xml:space="preserve">“Lúc này thời gian quý như vàng bạc, ngươi cứ nói luôn miệng như thế để cho ai nghe?”.</w:t>
      </w:r>
    </w:p>
    <w:p>
      <w:pPr>
        <w:pStyle w:val="BodyText"/>
      </w:pPr>
      <w:r>
        <w:t xml:space="preserve">Phương Triệu Nam nói:</w:t>
      </w:r>
    </w:p>
    <w:p>
      <w:pPr>
        <w:pStyle w:val="BodyText"/>
      </w:pPr>
      <w:r>
        <w:t xml:space="preserve">“Tại hạ không tiếc môi khô lưỡi rát là mong Nhạc chủ có chút lòng từ bi ...”.</w:t>
      </w:r>
    </w:p>
    <w:p>
      <w:pPr>
        <w:pStyle w:val="BodyText"/>
      </w:pPr>
      <w:r>
        <w:t xml:space="preserve">Thiếu phụ áo vàng cười nói:</w:t>
      </w:r>
    </w:p>
    <w:p>
      <w:pPr>
        <w:pStyle w:val="BodyText"/>
      </w:pPr>
      <w:r>
        <w:t xml:space="preserve">“Vậy ngươi hãy bảo bọn chúng buông binh khí xuống, bó tay chịu trói, ta sẽ mở ột mặt lưới, tha cho tội chết”.</w:t>
      </w:r>
    </w:p>
    <w:p>
      <w:pPr>
        <w:pStyle w:val="BodyText"/>
      </w:pPr>
      <w:r>
        <w:t xml:space="preserve">Phương Triệu Nam nghe thế thì rùng mình, nói:</w:t>
      </w:r>
    </w:p>
    <w:p>
      <w:pPr>
        <w:pStyle w:val="BodyText"/>
      </w:pPr>
      <w:r>
        <w:t xml:space="preserve">“Nói như thế, những lời lúc nãy của ta đã hoàn toàn uổng phí, nếu Nhạc chủ đã quyết như thế, tại hạ có một cách có thể tránh được một trận đồ sát”.</w:t>
      </w:r>
    </w:p>
    <w:p>
      <w:pPr>
        <w:pStyle w:val="BodyText"/>
      </w:pPr>
      <w:r>
        <w:t xml:space="preserve">Thiếu phụ áo vàng nói:</w:t>
      </w:r>
    </w:p>
    <w:p>
      <w:pPr>
        <w:pStyle w:val="BodyText"/>
      </w:pPr>
      <w:r>
        <w:t xml:space="preserve">“Có gì thì cứ nói thẳng, đừng lòng vòng mãi nữa”.</w:t>
      </w:r>
    </w:p>
    <w:p>
      <w:pPr>
        <w:pStyle w:val="BodyText"/>
      </w:pPr>
      <w:r>
        <w:t xml:space="preserve">Phương Triệu Nam nói:</w:t>
      </w:r>
    </w:p>
    <w:p>
      <w:pPr>
        <w:pStyle w:val="BodyText"/>
      </w:pPr>
      <w:r>
        <w:t xml:space="preserve">“Đánh rắn thì đánh đầu, đánh chim thì bẻ cánh, nếu Nhạc chủ có thể chế phục những nhân vật đầu não trong chùa Thiếu Lâm, các nhà sư sẽ không còn người đứng đầu nữa, lúc đó cũng không thể đánh nữa”.</w:t>
      </w:r>
    </w:p>
    <w:p>
      <w:pPr>
        <w:pStyle w:val="BodyText"/>
      </w:pPr>
      <w:r>
        <w:t xml:space="preserve">Thiếu phụ áo vàng nói:</w:t>
      </w:r>
    </w:p>
    <w:p>
      <w:pPr>
        <w:pStyle w:val="BodyText"/>
      </w:pPr>
      <w:r>
        <w:t xml:space="preserve">“Ý ngươi là muốn bọn họ chọn ra mấy cao thủ để đánh trận cuối cùng?”.</w:t>
      </w:r>
    </w:p>
    <w:p>
      <w:pPr>
        <w:pStyle w:val="BodyText"/>
      </w:pPr>
      <w:r>
        <w:t xml:space="preserve">Phương Triệu Nam nói:</w:t>
      </w:r>
    </w:p>
    <w:p>
      <w:pPr>
        <w:pStyle w:val="BodyText"/>
      </w:pPr>
      <w:r>
        <w:t xml:space="preserve">“Chính là ý này”.</w:t>
      </w:r>
    </w:p>
    <w:p>
      <w:pPr>
        <w:pStyle w:val="BodyText"/>
      </w:pPr>
      <w:r>
        <w:t xml:space="preserve">Thiếu phụ áo vàng nói:</w:t>
      </w:r>
    </w:p>
    <w:p>
      <w:pPr>
        <w:pStyle w:val="BodyText"/>
      </w:pPr>
      <w:r>
        <w:t xml:space="preserve">“Cách này cũng tốt ...” bà ta phất tay, đám quần hào vây quanh Phương Triệu Nam lập tức nhường ra một lối, miệng nói:</w:t>
      </w:r>
    </w:p>
    <w:p>
      <w:pPr>
        <w:pStyle w:val="BodyText"/>
      </w:pPr>
      <w:r>
        <w:t xml:space="preserve">“Ngươi hãy đến nói với bọn họ!”.</w:t>
      </w:r>
    </w:p>
    <w:p>
      <w:pPr>
        <w:pStyle w:val="BodyText"/>
      </w:pPr>
      <w:r>
        <w:t xml:space="preserve">Phương Triệu Nam hơi cúi người nói:</w:t>
      </w:r>
    </w:p>
    <w:p>
      <w:pPr>
        <w:pStyle w:val="BodyText"/>
      </w:pPr>
      <w:r>
        <w:t xml:space="preserve">“Nhạc chủ hãy lập tức hạ lệnh cho đám quái nhân ấy tạm thời ngừng đánh”.</w:t>
      </w:r>
    </w:p>
    <w:p>
      <w:pPr>
        <w:pStyle w:val="BodyText"/>
      </w:pPr>
      <w:r>
        <w:t xml:space="preserve">Thiếu phụ áo vàng nói:</w:t>
      </w:r>
    </w:p>
    <w:p>
      <w:pPr>
        <w:pStyle w:val="BodyText"/>
      </w:pPr>
      <w:r>
        <w:t xml:space="preserve">“Điều này không khó”.</w:t>
      </w:r>
    </w:p>
    <w:p>
      <w:pPr>
        <w:pStyle w:val="BodyText"/>
      </w:pPr>
      <w:r>
        <w:t xml:space="preserve">Phương Triệu Nam thâu thanh Bạch Giao kiếm, bước sải ra mấy bước, đột nhiên quay đầu lại:</w:t>
      </w:r>
    </w:p>
    <w:p>
      <w:pPr>
        <w:pStyle w:val="BodyText"/>
      </w:pPr>
      <w:r>
        <w:t xml:space="preserve">“Tại hạ còn có một chuyện muốn Nhạc chủ chấp nhận”.</w:t>
      </w:r>
    </w:p>
    <w:p>
      <w:pPr>
        <w:pStyle w:val="BodyText"/>
      </w:pPr>
      <w:r>
        <w:t xml:space="preserve">Thiếu phụ áo vàng giận dữ nói:</w:t>
      </w:r>
    </w:p>
    <w:p>
      <w:pPr>
        <w:pStyle w:val="BodyText"/>
      </w:pPr>
      <w:r>
        <w:t xml:space="preserve">“Ngươi thật phiền toái, ta muốn giết ngươi chỉ cần giở tay, có gì hãy nói mau!”.</w:t>
      </w:r>
    </w:p>
    <w:p>
      <w:pPr>
        <w:pStyle w:val="BodyText"/>
      </w:pPr>
      <w:r>
        <w:t xml:space="preserve">Phương Triệu Nam lớn giọng nói; “Tại hạ muốn Nhạc chủ không dùng ám khí, không dùng chất độc, mọi người phải dùng chân tài thực học để phân sinh tử”.</w:t>
      </w:r>
    </w:p>
    <w:p>
      <w:pPr>
        <w:pStyle w:val="BodyText"/>
      </w:pPr>
      <w:r>
        <w:t xml:space="preserve">Thiếu phụ áo vàng hơi trầm ngâm nói:</w:t>
      </w:r>
    </w:p>
    <w:p>
      <w:pPr>
        <w:pStyle w:val="BodyText"/>
      </w:pPr>
      <w:r>
        <w:t xml:space="preserve">“Cứ theo lời ngươi”.</w:t>
      </w:r>
    </w:p>
    <w:p>
      <w:pPr>
        <w:pStyle w:val="BodyText"/>
      </w:pPr>
      <w:r>
        <w:t xml:space="preserve">Phương Triệu Nam nói:</w:t>
      </w:r>
    </w:p>
    <w:p>
      <w:pPr>
        <w:pStyle w:val="BodyText"/>
      </w:pPr>
      <w:r>
        <w:t xml:space="preserve">“Nhạc chủ thân phận cao quý, một lời nặng như chín đỉnh, chúng ta hãy chắc một lời như thế”. Nói xong thì xoay người chạy đi.</w:t>
      </w:r>
    </w:p>
    <w:p>
      <w:pPr>
        <w:pStyle w:val="BodyText"/>
      </w:pPr>
      <w:r>
        <w:t xml:space="preserve">Thiếu nữ áo lam thấy bóng dáng của Phương Triệu Nam dần khuất, quay đầu lại nói với thiếu phụ áo vàng:</w:t>
      </w:r>
    </w:p>
    <w:p>
      <w:pPr>
        <w:pStyle w:val="BodyText"/>
      </w:pPr>
      <w:r>
        <w:t xml:space="preserve">“Kẻ này võ công không tệ, sư phụ sao không mượn dịp trừ y?”.</w:t>
      </w:r>
    </w:p>
    <w:p>
      <w:pPr>
        <w:pStyle w:val="BodyText"/>
      </w:pPr>
      <w:r>
        <w:t xml:space="preserve">Thiếu phụ áo vàng nói:</w:t>
      </w:r>
    </w:p>
    <w:p>
      <w:pPr>
        <w:pStyle w:val="BodyText"/>
      </w:pPr>
      <w:r>
        <w:t xml:space="preserve">“Y nói cũng đúng, Thiếu Lâm có hàng ngàn người, nếu ai cũng liều mạng, không những chúng ta phải gây ra thương vong rất lớn, vả lại trước khi trời sáng có thể giết chết hết bọn chúng hay không cũng khó nắm chắc. Nếu theo lời y, để chùa Thiếu Lâm chọn ra vài cao thủ quyết chiến, đối với chúng ta cũng có lợi lắm, chỉ cần thâu phục được bọn đầu não, các hòa thượng sẽ giống như quần long vô thủ, lúc đó chúng ta sẽ thâu phục hết toàn bộ hoặc giết chết cũng được”.</w:t>
      </w:r>
    </w:p>
    <w:p>
      <w:pPr>
        <w:pStyle w:val="BodyText"/>
      </w:pPr>
      <w:r>
        <w:t xml:space="preserve">Thiếu nữ áo đỏ nói:</w:t>
      </w:r>
    </w:p>
    <w:p>
      <w:pPr>
        <w:pStyle w:val="BodyText"/>
      </w:pPr>
      <w:r>
        <w:t xml:space="preserve">“Sư phụ hứa không dùng ám khí, chất độc, há chẳng phải để cho bọn chúng chiếm nhiều phần lợi?”.</w:t>
      </w:r>
    </w:p>
    <w:p>
      <w:pPr>
        <w:pStyle w:val="BodyText"/>
      </w:pPr>
      <w:r>
        <w:t xml:space="preserve">Ánh mắt lạnh lẽo của thiếu phụ áo vàng lướt nhìn hai người rồi nói:</w:t>
      </w:r>
    </w:p>
    <w:p>
      <w:pPr>
        <w:pStyle w:val="BodyText"/>
      </w:pPr>
      <w:r>
        <w:t xml:space="preserve">“Nếu tam sư muội của các ngươi còn sống, ả sẽ không hỏi ta những lời này, dù các ngươi có đưa ra câu hỏi, ta cũng không cần trả lời cho các ngươi ...”.</w:t>
      </w:r>
    </w:p>
    <w:p>
      <w:pPr>
        <w:pStyle w:val="BodyText"/>
      </w:pPr>
      <w:r>
        <w:t xml:space="preserve">Hai thiếu nữ tuy cuồng ngạo nhưng rất kính sợ thiếu phụ áo vàng, thế rồi cúi đầu xuống, hạ giọng nói:</w:t>
      </w:r>
    </w:p>
    <w:p>
      <w:pPr>
        <w:pStyle w:val="BodyText"/>
      </w:pPr>
      <w:r>
        <w:t xml:space="preserve">“Đệ tử ngu xuẩn, mong sư phụ lượng thứ”.</w:t>
      </w:r>
    </w:p>
    <w:p>
      <w:pPr>
        <w:pStyle w:val="BodyText"/>
      </w:pPr>
      <w:r>
        <w:t xml:space="preserve">Thiếu phụ áo vàng bước về phía trước rồi nói:</w:t>
      </w:r>
    </w:p>
    <w:p>
      <w:pPr>
        <w:pStyle w:val="BodyText"/>
      </w:pPr>
      <w:r>
        <w:t xml:space="preserve">“Hay mau bảo bọn chúng ngừng tay, Ngũ Hành kiếm trận của chúng ta không phải là địch thủ của La Hán trận”.</w:t>
      </w:r>
    </w:p>
    <w:p>
      <w:pPr>
        <w:pStyle w:val="BodyText"/>
      </w:pPr>
      <w:r>
        <w:t xml:space="preserve">Thiếu phụ áo vàng lấy ra một ống sáo màu bạc rồi thổi lên, tiếng sáo cao vút vang lên khắp nơi. Bọn quái nhân nghe tiếng sáo ấy thì lập tức ngừng lại, nhất tề thối lui ra sau. La Hán trận của các hòa thượng Thiếu Lâm cũng ngừng lại, gió núi thổi ánh đuốc bập bùng, sau khi cuộc ác chiến ngừng lại, màn đêm trở lại sự yên tĩnh vốn có.</w:t>
      </w:r>
    </w:p>
    <w:p>
      <w:pPr>
        <w:pStyle w:val="BodyText"/>
      </w:pPr>
      <w:r>
        <w:t xml:space="preserve">Dưới đất toàn là máu tươi, xác chết nằm la liệt khiến cho đêm tối yên tĩnh có thêm không khí thê lương. Thiếu phụ áo vàng chậm rãi đưa nhìn xung quanh, hạ giọng nói với thiếu nữ áo lam:</w:t>
      </w:r>
    </w:p>
    <w:p>
      <w:pPr>
        <w:pStyle w:val="BodyText"/>
      </w:pPr>
      <w:r>
        <w:t xml:space="preserve">“Ngươi hãy để ý nghe hiệu lệnh của ta, đợi ta chế phục được bọn đầu não, lập tức xua người xông vào chém giết, một mặt phóng hỏa đốt chùa tạo ra cảnh tượng thê lương để tiêu diệt ý chí chiến đấu của bọn hòa thượng ấy”.</w:t>
      </w:r>
    </w:p>
    <w:p>
      <w:pPr>
        <w:pStyle w:val="BodyText"/>
      </w:pPr>
      <w:r>
        <w:t xml:space="preserve">Thiếu nữ áo lam cúi đầu nói:</w:t>
      </w:r>
    </w:p>
    <w:p>
      <w:pPr>
        <w:pStyle w:val="BodyText"/>
      </w:pPr>
      <w:r>
        <w:t xml:space="preserve">“Đệ tử tuân lệnh”.</w:t>
      </w:r>
    </w:p>
    <w:p>
      <w:pPr>
        <w:pStyle w:val="BodyText"/>
      </w:pPr>
      <w:r>
        <w:t xml:space="preserve">Thiếu phụ áo vàng phất tay dắt theo dắt theo thiếu nữ áo đỏ cùng bọn Tiêu Dao Tử chậm rãi bước về phía trước.</w:t>
      </w:r>
    </w:p>
    <w:p>
      <w:pPr>
        <w:pStyle w:val="BodyText"/>
      </w:pPr>
      <w:r>
        <w:t xml:space="preserve">Ở phía đối diện có một nhóm nhà sư mặc tăng bào màu trắng, có một nhà sư già mặt mũi xanh xao, tay phải cầm ngang cây thiền trượng, tay trái cầm cái đồng bạt, chậm rãi bước tới. Bên trái nhà sư ấy là Nam Bắc Nhị Quái, bên phải là Phương Triệu Nam. Cả hai bên bước đi rất chậm rãi, nhưng không khí trang nghiêm vô cùng, cả hai bên đều sai hết cao thủ tinh nhuệ ra ứng chiến, vì cuộc chiến này liên quan đến sự sinh tử tồn vong của cả hai bên nên sắc mặt ai nấy đều rõ ràng rất căng thẳng.</w:t>
      </w:r>
    </w:p>
    <w:p>
      <w:pPr>
        <w:pStyle w:val="BodyText"/>
      </w:pPr>
      <w:r>
        <w:t xml:space="preserve">Khoảng cách của hai bên dần dần kéo gần lại nhưng lại không nghe tiếng bước chân, tựa như mỗi người trong số họ khi bước chân lên và hạ chân xuống đều rất cẩn thận. Thiếu phụ áo vàng nhướng mày, đột nhiên gia tăng tốc độ phóng nhanh về phía trước. Trong chớp mắt, đã đến phía trước mặt các nhà sư. Nhà sư đi đầu chính là Đại Ngu thiền sư. Chỉ thấy ông ta gõ cây thiền trượng xuống đất, cung kính mở hai mặt đồng bạt ra. Giữa hai cái đồng bạt là một tượng Phật bằng bạch ngọc, ở miệng và mũi của tượng có một luồng khói màu lam nhạt bốc ra.</w:t>
      </w:r>
    </w:p>
    <w:p>
      <w:pPr>
        <w:pStyle w:val="BodyText"/>
      </w:pPr>
      <w:r>
        <w:t xml:space="preserve">Thiếu phụ áo vàng nhíu mày, lạnh lùng hỏi:</w:t>
      </w:r>
    </w:p>
    <w:p>
      <w:pPr>
        <w:pStyle w:val="BodyText"/>
      </w:pPr>
      <w:r>
        <w:t xml:space="preserve">“Đó là vật gì?”.</w:t>
      </w:r>
    </w:p>
    <w:p>
      <w:pPr>
        <w:pStyle w:val="BodyText"/>
      </w:pPr>
      <w:r>
        <w:t xml:space="preserve">Đại Ngu thiền sư nghiêm nghị đáp:</w:t>
      </w:r>
    </w:p>
    <w:p>
      <w:pPr>
        <w:pStyle w:val="BodyText"/>
      </w:pPr>
      <w:r>
        <w:t xml:space="preserve">“Nhạc chủ hãy yên tâm, chùa Thiếu Lâm chưa bao giờ ám toán người ta, cũng không dùng độc khí để hại người, luồng khói xanh này chính là đàn hương tinh luyện của bổn tự, không những chẳng có hại mà còn có thể giải độc của mê hương”.</w:t>
      </w:r>
    </w:p>
    <w:p>
      <w:pPr>
        <w:pStyle w:val="BodyText"/>
      </w:pPr>
      <w:r>
        <w:t xml:space="preserve">Thiếu phụ áo vàng giận dữ nói:</w:t>
      </w:r>
    </w:p>
    <w:p>
      <w:pPr>
        <w:pStyle w:val="BodyText"/>
      </w:pPr>
      <w:r>
        <w:t xml:space="preserve">“Chúng ta đã bảo chỉ tỷ thí võ công, đâu cần phải dùng thứ này nữa”.</w:t>
      </w:r>
    </w:p>
    <w:p>
      <w:pPr>
        <w:pStyle w:val="BodyText"/>
      </w:pPr>
      <w:r>
        <w:t xml:space="preserve">Đại Ngu nói:</w:t>
      </w:r>
    </w:p>
    <w:p>
      <w:pPr>
        <w:pStyle w:val="BodyText"/>
      </w:pPr>
      <w:r>
        <w:t xml:space="preserve">“Lòng hại người không thể có, lòng phòng người không thể không, đây là cây hương cuối cùng trong chùa chúng tôi, nếu không phải lão nạp kính trọng thân phận của Nhạc chủ cũng không dùng đến nó”. Lời của ông ta tựa như ám chỉ rằng không tin lời hứa không dùng mê hương của thiếu phụ áo vàng.</w:t>
      </w:r>
    </w:p>
    <w:p>
      <w:pPr>
        <w:pStyle w:val="BodyText"/>
      </w:pPr>
      <w:r>
        <w:t xml:space="preserve">Thiếu phụ áo vàng cười lạnh rồi nói:</w:t>
      </w:r>
    </w:p>
    <w:p>
      <w:pPr>
        <w:pStyle w:val="BodyText"/>
      </w:pPr>
      <w:r>
        <w:t xml:space="preserve">“Ta làm sao tin những lời ấy của ngươi?”.</w:t>
      </w:r>
    </w:p>
    <w:p>
      <w:pPr>
        <w:pStyle w:val="BodyText"/>
      </w:pPr>
      <w:r>
        <w:t xml:space="preserve">rồi đứng từ xa điểm về phía cái đồng bạt ấy.</w:t>
      </w:r>
    </w:p>
    <w:p>
      <w:pPr>
        <w:pStyle w:val="BodyText"/>
      </w:pPr>
      <w:r>
        <w:t xml:space="preserve">Đại Ngu biết gặp phải cường địch, ông ta thầm vận công lực, phất tay áo ra, đánh ra một luồng tiềm lực mạnh mẽ. Thiếu phụ áo vàng cười lạnh, đột nhiên lướt thẳng về phía trước ba thước.</w:t>
      </w:r>
    </w:p>
    <w:p>
      <w:pPr>
        <w:pStyle w:val="BodyText"/>
      </w:pPr>
      <w:r>
        <w:t xml:space="preserve">Luồng kình lực của Đại Ngu thiền sư tuy mạnh mẽ tuyệt luân nhưng khi chạm với luồng chỉ phong của thiếu phụ áo vàng thì nhất thời cảm thấy không xong, chỉ phong của đối phương điểm ra tựa như một mũi dùi xoáy thẳng vào trong luồng kình lực, ông ta không khỏi kinh hãi.</w:t>
      </w:r>
    </w:p>
    <w:p>
      <w:pPr>
        <w:pStyle w:val="BodyText"/>
      </w:pPr>
      <w:r>
        <w:t xml:space="preserve">Nam Quái Tân Kỳ tựa như đã nhận ra điều đó, ông ta đưa tay phải lên giả vờ vuốt râu, âm thầm đẩy ra một luồng nội kình chặn lại luồng chỉ phong của thiếu phụ áo vàng.</w:t>
      </w:r>
    </w:p>
    <w:p>
      <w:pPr>
        <w:pStyle w:val="BodyText"/>
      </w:pPr>
      <w:r>
        <w:t xml:space="preserve">Phương Triệu Nam thấy hai bên ngừng thi đấu nội công với nhau, vội vàng chạy ra cao giọng nói:</w:t>
      </w:r>
    </w:p>
    <w:p>
      <w:pPr>
        <w:pStyle w:val="BodyText"/>
      </w:pPr>
      <w:r>
        <w:t xml:space="preserve">“Tại hạ đã chuyển lời của Nhạc chủ cho Đại Ngu thiền sư, vì hàng ngàn sinh mang vô tội, Đại Ngu đã đồng ý với Nhạc chủ ...” chàng ngẩng đầu nhìn sắc trời, nói:</w:t>
      </w:r>
    </w:p>
    <w:p>
      <w:pPr>
        <w:pStyle w:val="BodyText"/>
      </w:pPr>
      <w:r>
        <w:t xml:space="preserve">“Thời gian đã không còn sớm nữa, Nhạc chủ hãy đưa ra quy tắc, để chúng ta động thủ sớm hơn”.</w:t>
      </w:r>
    </w:p>
    <w:p>
      <w:pPr>
        <w:pStyle w:val="BodyText"/>
      </w:pPr>
      <w:r>
        <w:t xml:space="preserve">Thiếu phụ áo vàng lạnh lùng nói:</w:t>
      </w:r>
    </w:p>
    <w:p>
      <w:pPr>
        <w:pStyle w:val="BodyText"/>
      </w:pPr>
      <w:r>
        <w:t xml:space="preserve">“Chủ ý là ngươi đưa ra, vậy ngươi hãy lập ra quy tắc”.</w:t>
      </w:r>
    </w:p>
    <w:p>
      <w:pPr>
        <w:pStyle w:val="BodyText"/>
      </w:pPr>
      <w:r>
        <w:t xml:space="preserve">Phương Triệu Nam cười rằng:</w:t>
      </w:r>
    </w:p>
    <w:p>
      <w:pPr>
        <w:pStyle w:val="BodyText"/>
      </w:pPr>
      <w:r>
        <w:t xml:space="preserve">“Quy tắc bất luận là ai lập ra cũng phải được cả hai bên đồng ý, tại hạ cung kính không bằng tuân mệnh”.</w:t>
      </w:r>
    </w:p>
    <w:p>
      <w:pPr>
        <w:pStyle w:val="BodyText"/>
      </w:pPr>
      <w:r>
        <w:t xml:space="preserve">Thiếu phụ áo vàng cười lạnh nói:</w:t>
      </w:r>
    </w:p>
    <w:p>
      <w:pPr>
        <w:pStyle w:val="BodyText"/>
      </w:pPr>
      <w:r>
        <w:t xml:space="preserve">“Khi động thủ, kẻ ta giết trước nhất là ngươi”.</w:t>
      </w:r>
    </w:p>
    <w:p>
      <w:pPr>
        <w:pStyle w:val="BodyText"/>
      </w:pPr>
      <w:r>
        <w:t xml:space="preserve">Phương Triệu Nam nói:</w:t>
      </w:r>
    </w:p>
    <w:p>
      <w:pPr>
        <w:pStyle w:val="BodyText"/>
      </w:pPr>
      <w:r>
        <w:t xml:space="preserve">“Nếu Nhạc chủ muốn giết thì cứ giết, song tại hạ cũng không chịu bó tay đợi chết, Nhạc chủ dù cho có thể giết được tại hạ e rằng cũng phải mất nhiều sức”.</w:t>
      </w:r>
    </w:p>
    <w:p>
      <w:pPr>
        <w:pStyle w:val="BodyText"/>
      </w:pPr>
      <w:r>
        <w:t xml:space="preserve">Thiếu phụ áo vàng nói:</w:t>
      </w:r>
    </w:p>
    <w:p>
      <w:pPr>
        <w:pStyle w:val="BodyText"/>
      </w:pPr>
      <w:r>
        <w:t xml:space="preserve">“Chỉ cần cất tay lên là xong”.</w:t>
      </w:r>
    </w:p>
    <w:p>
      <w:pPr>
        <w:pStyle w:val="BodyText"/>
      </w:pPr>
      <w:r>
        <w:t xml:space="preserve">Phương Triệu Nam ho nhẹ, quay đầu nhìn bảy mươi hàng cao thủ Thiếu Lâm đứng phía sau Đại Ngu thiền sư, miệng nói:</w:t>
      </w:r>
    </w:p>
    <w:p>
      <w:pPr>
        <w:pStyle w:val="BodyText"/>
      </w:pPr>
      <w:r>
        <w:t xml:space="preserve">“Nếu trước khi trời sáng, Nhạc chủ có thể giết hết tất cả chúng tôi, mọi người còn lại cũng đều bó tay chịu trói mà không chống cự”.</w:t>
      </w:r>
    </w:p>
    <w:p>
      <w:pPr>
        <w:pStyle w:val="BodyText"/>
      </w:pPr>
      <w:r>
        <w:t xml:space="preserve">Thiếu phụ áo vàng cười lạnh:</w:t>
      </w:r>
    </w:p>
    <w:p>
      <w:pPr>
        <w:pStyle w:val="BodyText"/>
      </w:pPr>
      <w:r>
        <w:t xml:space="preserve">“Điều đó cũng chẳng anh hùng gì”.</w:t>
      </w:r>
    </w:p>
    <w:p>
      <w:pPr>
        <w:pStyle w:val="BodyText"/>
      </w:pPr>
      <w:r>
        <w:t xml:space="preserve">Phương Triệu Nam nói:</w:t>
      </w:r>
    </w:p>
    <w:p>
      <w:pPr>
        <w:pStyle w:val="BodyText"/>
      </w:pPr>
      <w:r>
        <w:t xml:space="preserve">“Chỉ e trước khi trời sáng, Nhạc chủ không thể nào giết chết hết tất cả chúng tôi, không biết nên làm thế nào?”.</w:t>
      </w:r>
    </w:p>
    <w:p>
      <w:pPr>
        <w:pStyle w:val="BodyText"/>
      </w:pPr>
      <w:r>
        <w:t xml:space="preserve">Thiếu phụ áo vàng tuy biết rõ trúng kế khích tướng của Phương Triệu Nam nhưng vẫn kiêu ngạo đáp rằng:</w:t>
      </w:r>
    </w:p>
    <w:p>
      <w:pPr>
        <w:pStyle w:val="BodyText"/>
      </w:pPr>
      <w:r>
        <w:t xml:space="preserve">“Trước khi trời sáng, nếu giết không hết các ngươi, ta sẽ lập tức rút đi, trong vòng ba năm không nghĩ đến chuyện bá nghiệp nữa”.</w:t>
      </w:r>
    </w:p>
    <w:p>
      <w:pPr>
        <w:pStyle w:val="BodyText"/>
      </w:pPr>
      <w:r>
        <w:t xml:space="preserve">Phương Triệu Nam mỉm cười:</w:t>
      </w:r>
    </w:p>
    <w:p>
      <w:pPr>
        <w:pStyle w:val="BodyText"/>
      </w:pPr>
      <w:r>
        <w:t xml:space="preserve">“Cách đặt cược của Nhạc chủ tuy hơi ít một chút, nhưng thời gian ba năm không phải quá ngắn, lúc đó tình thế võ lâm không biết đã thay đổi như thế nào, có lẽ lệnh sư cũng chưa chết, cũng có thể chùa Thiếu Lâm còn có vị trưởng lão xuất hiện mưu cầm đại sự, thôi thì cứ định như thế”.</w:t>
      </w:r>
    </w:p>
    <w:p>
      <w:pPr>
        <w:pStyle w:val="BodyText"/>
      </w:pPr>
      <w:r>
        <w:t xml:space="preserve">Thiếu phụ áo vàng chậm rãi giở bàn tay lên nói:</w:t>
      </w:r>
    </w:p>
    <w:p>
      <w:pPr>
        <w:pStyle w:val="BodyText"/>
      </w:pPr>
      <w:r>
        <w:t xml:space="preserve">“Kẻ ta giết trước tiên là ngươi”.</w:t>
      </w:r>
    </w:p>
    <w:p>
      <w:pPr>
        <w:pStyle w:val="BodyText"/>
      </w:pPr>
      <w:r>
        <w:t xml:space="preserve">Phương Triệu Nam nói:</w:t>
      </w:r>
    </w:p>
    <w:p>
      <w:pPr>
        <w:pStyle w:val="BodyText"/>
      </w:pPr>
      <w:r>
        <w:t xml:space="preserve">“Nhạc chủ đã coi trọng tại hạ như thế, làm sao dám không xá mạng phụng bồi, nhưng trước khi động thủ, tại hạ có hai câu phải nói cho xong”.</w:t>
      </w:r>
    </w:p>
    <w:p>
      <w:pPr>
        <w:pStyle w:val="BodyText"/>
      </w:pPr>
      <w:r>
        <w:t xml:space="preserve">Thiếu phụ áo vàng giở tay lên, đành phải hạ xuống, nói:</w:t>
      </w:r>
    </w:p>
    <w:p>
      <w:pPr>
        <w:pStyle w:val="BodyText"/>
      </w:pPr>
      <w:r>
        <w:t xml:space="preserve">“Còn lời gì hãy mau nói!”.</w:t>
      </w:r>
    </w:p>
    <w:p>
      <w:pPr>
        <w:pStyle w:val="BodyText"/>
      </w:pPr>
      <w:r>
        <w:t xml:space="preserve">Phương Triệu Nam nói:</w:t>
      </w:r>
    </w:p>
    <w:p>
      <w:pPr>
        <w:pStyle w:val="BodyText"/>
      </w:pPr>
      <w:r>
        <w:t xml:space="preserve">“Khi chúng ta động thủ, không biết là đơn đả độc đấu hay là hỗn chiến?”.</w:t>
      </w:r>
    </w:p>
    <w:p>
      <w:pPr>
        <w:pStyle w:val="BodyText"/>
      </w:pPr>
      <w:r>
        <w:t xml:space="preserve">Thiếu phụ áo vàng nói:</w:t>
      </w:r>
    </w:p>
    <w:p>
      <w:pPr>
        <w:pStyle w:val="BodyText"/>
      </w:pPr>
      <w:r>
        <w:t xml:space="preserve">“Chủ ý là do ngươi đưa ra, quy tắc cũng do ngươi lập, đơn đả độc đấu hay hỗn chiến cứ do ngươi chọn lựa!”.</w:t>
      </w:r>
    </w:p>
    <w:p>
      <w:pPr>
        <w:pStyle w:val="BodyText"/>
      </w:pPr>
      <w:r>
        <w:t xml:space="preserve">Phương Triệu Nam nói:</w:t>
      </w:r>
    </w:p>
    <w:p>
      <w:pPr>
        <w:pStyle w:val="BodyText"/>
      </w:pPr>
      <w:r>
        <w:t xml:space="preserve">“Theo ý tại hạ, đơn đả độc đấu là tốt nhất ...”.</w:t>
      </w:r>
    </w:p>
    <w:p>
      <w:pPr>
        <w:pStyle w:val="BodyText"/>
      </w:pPr>
      <w:r>
        <w:t xml:space="preserve">Thiếu phụ áo vàng tựa như đã nghĩ thông, đơn đả độc đấu sẽ có thể kéo dài được thời gian, đối với bản thân rất bất lợi, miệng mấp máy chưa kịp nói thì Phương Triệu Nam đã lên tiếng:</w:t>
      </w:r>
    </w:p>
    <w:p>
      <w:pPr>
        <w:pStyle w:val="BodyText"/>
      </w:pPr>
      <w:r>
        <w:t xml:space="preserve">“Trận thứ nhất, tại hạ sẽ phụng bồi Nhạc chủ”.</w:t>
      </w:r>
    </w:p>
    <w:p>
      <w:pPr>
        <w:pStyle w:val="BodyText"/>
      </w:pPr>
      <w:r>
        <w:t xml:space="preserve">Thiếu phụ áo vàng giận dữ nói:</w:t>
      </w:r>
    </w:p>
    <w:p>
      <w:pPr>
        <w:pStyle w:val="BodyText"/>
      </w:pPr>
      <w:r>
        <w:t xml:space="preserve">“Ngươi đã chiếm hết phần hơn ...”.</w:t>
      </w:r>
    </w:p>
    <w:p>
      <w:pPr>
        <w:pStyle w:val="BodyText"/>
      </w:pPr>
      <w:r>
        <w:t xml:space="preserve">Phương Triệu Nam không đợi bà ta nói tiếp, vung cây Bạch Giao kiếm trong tay nói:</w:t>
      </w:r>
    </w:p>
    <w:p>
      <w:pPr>
        <w:pStyle w:val="BodyText"/>
      </w:pPr>
      <w:r>
        <w:t xml:space="preserve">“Nhạc chủ để ý, tại hạ sắp ra tay đây”.</w:t>
      </w:r>
    </w:p>
    <w:p>
      <w:pPr>
        <w:pStyle w:val="BodyText"/>
      </w:pPr>
      <w:r>
        <w:t xml:space="preserve">Đại Ngu thiền sư cao giọng kêu:</w:t>
      </w:r>
    </w:p>
    <w:p>
      <w:pPr>
        <w:pStyle w:val="BodyText"/>
      </w:pPr>
      <w:r>
        <w:t xml:space="preserve">“Phương thí chủ là khách, trận dầu tiên cứ để lão nạp ra tay ...”.</w:t>
      </w:r>
    </w:p>
    <w:p>
      <w:pPr>
        <w:pStyle w:val="BodyText"/>
      </w:pPr>
      <w:r>
        <w:t xml:space="preserve">Phương Triệu Nam đã có dự mưu trước, không thèm để ý đến tiếng gọi của Đại Ngu thiền sư, giơ cao thanh kiếm trong tay đâm ra một chiêu Tây Lai Phạn Âm về phía thiếu phụ áo vàng. Chiêu kiếm này có ẩn chứa sự từ bi trong sát cơ, thiếu phụ áo vàng biến sắc, người hơi lách nhẹ thì đã tránh qua đến bốn thước. Phương Triệu Nam đã tính toán, biết rằng chỉ cần để cho đối phương có cơ hội ra tay mình e rằng không thể trả đòn nữa, thế là đề tụ chân khí, mang cả người lẫn kiếm lao tới.</w:t>
      </w:r>
    </w:p>
    <w:p>
      <w:pPr>
        <w:pStyle w:val="BodyText"/>
      </w:pPr>
      <w:r>
        <w:t xml:space="preserve">Nhưng thân pháp của thiếu phụ áo vàng rất nhanh rất kỳ lạ, Phương Triệu Nam tuy đuổi sát theo nhưng đối phương vẫn có đủ thời gian trả đòn, điều kỳ lạ là bà ta không hề lập tức ra tay mà cứ đứng lặng ở một chỗ, tựa như chờ Phương Triệu Nam đánh ra kiếm chiêu thứ hai. Chàng rất thông minh, vừa thấy vẻ mặt của thiếu phụ áo vàng thì lập tức đoán ra ý định của đối phương là muốn xem thử lộ số kiếm thế của mình, lòng chợt nảy ra một ý, thầm nhủ:</w:t>
      </w:r>
    </w:p>
    <w:p>
      <w:pPr>
        <w:pStyle w:val="BodyText"/>
      </w:pPr>
      <w:r>
        <w:t xml:space="preserve">“Lúc này càng kéo dài thời gian thì càng có lợi cho bên mình”.</w:t>
      </w:r>
    </w:p>
    <w:p>
      <w:pPr>
        <w:pStyle w:val="BodyText"/>
      </w:pPr>
      <w:r>
        <w:t xml:space="preserve">Thế rồi mới trầm khí xuống Đan Điền, thâu lại thế tấn công, nói:</w:t>
      </w:r>
    </w:p>
    <w:p>
      <w:pPr>
        <w:pStyle w:val="BodyText"/>
      </w:pPr>
      <w:r>
        <w:t xml:space="preserve">“Tại hạ còn có mấy câu muốn nói rõ trước”.</w:t>
      </w:r>
    </w:p>
    <w:p>
      <w:pPr>
        <w:pStyle w:val="BodyText"/>
      </w:pPr>
      <w:r>
        <w:t xml:space="preserve">Thiếu phụ áo vàng ấy lộ sát cơ trên mặt, lạnh lùng nói:</w:t>
      </w:r>
    </w:p>
    <w:p>
      <w:pPr>
        <w:pStyle w:val="BodyText"/>
      </w:pPr>
      <w:r>
        <w:t xml:space="preserve">“Đây là cơ hội cuối cùng cho ngươi”.</w:t>
      </w:r>
    </w:p>
    <w:p>
      <w:pPr>
        <w:pStyle w:val="BodyText"/>
      </w:pPr>
      <w:r>
        <w:t xml:space="preserve">Phương Triệu Nam mỉm cười:</w:t>
      </w:r>
    </w:p>
    <w:p>
      <w:pPr>
        <w:pStyle w:val="BodyText"/>
      </w:pPr>
      <w:r>
        <w:t xml:space="preserve">“Trận đấu này của chúng ta là liều mạng với nhau hay điểm tới thì dừng ...”.</w:t>
      </w:r>
    </w:p>
    <w:p>
      <w:pPr>
        <w:pStyle w:val="BodyText"/>
      </w:pPr>
      <w:r>
        <w:t xml:space="preserve">Thiếu phụ áo vàng nói:</w:t>
      </w:r>
    </w:p>
    <w:p>
      <w:pPr>
        <w:pStyle w:val="BodyText"/>
      </w:pPr>
      <w:r>
        <w:t xml:space="preserve">“Đương nhiên đấu nhau bằng mạng, không chết không ngừng!”.</w:t>
      </w:r>
    </w:p>
    <w:p>
      <w:pPr>
        <w:pStyle w:val="BodyText"/>
      </w:pPr>
      <w:r>
        <w:t xml:space="preserve">Phương Triệu Nam sợ bà ta ra tay trước, công lực của mình vốn không bằng bà ta, nếu cứ để bà ta chiếm tiên cơ thì không thể nào chống cự được, lập tức buông thanh kiếm nói:</w:t>
      </w:r>
    </w:p>
    <w:p>
      <w:pPr>
        <w:pStyle w:val="BodyText"/>
      </w:pPr>
      <w:r>
        <w:t xml:space="preserve">“Nhạc chủ cẩn thận, chiêu kiếm thứ hai của tại hạ lợi hại hơn chiêu kiếm thứ nhất nhiều”. Chàng không bỏ qua bất cứ cơ hội kéo dài thời gian nào, dù chỉ là một câu nói, một khoảnh khắc cũng không dễ dàng bỏ qua.</w:t>
      </w:r>
    </w:p>
    <w:p>
      <w:pPr>
        <w:pStyle w:val="BodyText"/>
      </w:pPr>
      <w:r>
        <w:t xml:space="preserve">Thiếu phụ áo vàng nói:</w:t>
      </w:r>
    </w:p>
    <w:p>
      <w:pPr>
        <w:pStyle w:val="BodyText"/>
      </w:pPr>
      <w:r>
        <w:t xml:space="preserve">“Ngươi không cảm thấy đã nói quá nhiều hay sao?”.</w:t>
      </w:r>
    </w:p>
    <w:p>
      <w:pPr>
        <w:pStyle w:val="BodyText"/>
      </w:pPr>
      <w:r>
        <w:t xml:space="preserve">Phương Triệu Nam nói:</w:t>
      </w:r>
    </w:p>
    <w:p>
      <w:pPr>
        <w:pStyle w:val="BodyText"/>
      </w:pPr>
      <w:r>
        <w:t xml:space="preserve">“Nào dám! Nào dám! Tại hạ chẳng qua chỉ muốn nói rõ trước, để khỏi sau này hối hận”. Thế là vung kiếm đâm ra một chiêu Nhất Trụ Kình Thiên. Kiếm thế vừa phóng ra, lập tức vẽ ra một màn ngân hồng vẽ ra một trượng như cơn sóng lớn kéo tới. Kiếm thế trên người ấy thật hiếm có trên đời.</w:t>
      </w:r>
    </w:p>
    <w:p>
      <w:pPr>
        <w:pStyle w:val="BodyText"/>
      </w:pPr>
      <w:r>
        <w:t xml:space="preserve">Người hai bên đều không khỏi sững ra, thiếu phụ áo vàng cũng kinh hoảng trước kiếm thế ấy, hai vai bà ta lắc lư, người tránh qua đến tám thước. Thân pháp của bà ta tuy nhanh nhẹn tuyệt luân nhưng vẫn bị mảng ngân hồng như từ trên cao đổ xuống quét trúng vào người, xé rách một mảnh áo. Phương Triệu Nam không ngờ kiếm thế ấy lại có uy thế kinh người như vậy, vừa quét ra một kiếm thì đảm khí đại tăng, nghiêm mặt nói:</w:t>
      </w:r>
    </w:p>
    <w:p>
      <w:pPr>
        <w:pStyle w:val="BodyText"/>
      </w:pPr>
      <w:r>
        <w:t xml:space="preserve">“Kiếm thứ ba của tại hạ hiểm độc vô cùng, Nhạc chủ phải cẩn thận”.</w:t>
      </w:r>
    </w:p>
    <w:p>
      <w:pPr>
        <w:pStyle w:val="BodyText"/>
      </w:pPr>
      <w:r>
        <w:t xml:space="preserve">Thiếu phụ áo vàng vẫn chưa định thần, nghe Phương Triệu Nam nói mấy câu thì lòng chấn động, thầm nhủ:</w:t>
      </w:r>
    </w:p>
    <w:p>
      <w:pPr>
        <w:pStyle w:val="BodyText"/>
      </w:pPr>
      <w:r>
        <w:t xml:space="preserve">“Kiếm thế hai chiêu trước của y không phải khoác lác, nếu lại thử của y chiêu này, tiên cơ sẽ mất hết, một khi bị thương dưới kiếm của y, thì mọi chuyện hỏng bét”. Bà ta nhíu mày, đột nhiên giơ tay vỗ ra một chưởng.</w:t>
      </w:r>
    </w:p>
    <w:p>
      <w:pPr>
        <w:pStyle w:val="BodyText"/>
      </w:pPr>
      <w:r>
        <w:t xml:space="preserve">Đòn này tuy nhẹ nhàng, nhưng khi bàn tay phất lên thì một luồng ám kinh mạnh mẽ xé không thành gió tuôn thẳng tới. Phương Triệu Nam đã sớm đề chân khí toàn thân chuẩn bị, thấy luồng chân khí ấy kéo tới, biết không thể tiếp lấy, thế là tung người lách qua. Rồi chàng đột nhiên giơ thanh Bạch Giao kiếm, dồn ám kình lên toàn thân kiếm, quét sang hai bên trái phải vẽ thành ba đóa kiếm hoa điểm vào luồng ám kình ấy. Một tiếng xì xì nhẹ vang lên, thanh Bạch Giao kiếm đột nhiên chịu một áp lực ngàn cân. Phương Triệu Nam vừa vận khí dồn vào thân kiếm vừa lách người qua thừa thế tránh luồng kình lực ấy.</w:t>
      </w:r>
    </w:p>
    <w:p>
      <w:pPr>
        <w:pStyle w:val="BodyText"/>
      </w:pPr>
      <w:r>
        <w:t xml:space="preserve">Luồng chân khí của thiếu phụ áo vàng phóng ra tuy chắc chắn nhưng vì thanh Bạch Giao kiếm là món lợi khí hiếm có trên đời cho nên đã bị kiếm ảnh phá vỡ.</w:t>
      </w:r>
    </w:p>
    <w:p>
      <w:pPr>
        <w:pStyle w:val="BodyText"/>
      </w:pPr>
      <w:r>
        <w:t xml:space="preserve">Phương Triệu Nam chợt cảm thấy toàn thân chấn động, người như bị người ta giở lên rồi té phịch xuống đất, khí huyết trong nội phủ đều nhộn nhạo kịch liệt, máu toàn thân như đột nhiên chảy nhanh hơn, đầu váng mắt hoa, tai ù lên, thanh Bạch Giao kiếm trong tay bất giác rơi xuống. Cú đánh này của bà ta đã khiến cho toàn thân chấn động, may mà thanh Bạch Giao kiếm đã xé rách màn ám kình che kín ở trước ngực cho nên không đến nỗi ngất đi.</w:t>
      </w:r>
    </w:p>
    <w:p>
      <w:pPr>
        <w:pStyle w:val="BodyText"/>
      </w:pPr>
      <w:r>
        <w:t xml:space="preserve">Thiếu phụ áo vàng khi phát chưởng tuy rất nhẹ nhàng như chẳng có chuyện gì, kỳ thực đã ngầm tập trung sáu thành công lực, thấy Phương Triệu Nam trúng một đòn mà vẫn không hề ngất, lòng mới thầm khen rằng:</w:t>
      </w:r>
    </w:p>
    <w:p>
      <w:pPr>
        <w:pStyle w:val="BodyText"/>
      </w:pPr>
      <w:r>
        <w:t xml:space="preserve">“Không ngờ kẻ này công lực lại thâm hậu đến thế”. Rồi bà ta lướt lên như điện xẹt, giơ tay điểm về phía trước ngực Phương Triệu Nam. Lúc này Phương Triệu Nam đã không còn sức chống cự, thấy một chỉ điểm tới đến sát người, chàng vẫn không biết né tránh. Khi ngón tay của thiếu phụ áo vàng sắp chạm vào ngực Phương Triệu Nam thì đột nhiên chàng ngửa người ra sau, ngã xuống đất.</w:t>
      </w:r>
    </w:p>
    <w:p>
      <w:pPr>
        <w:pStyle w:val="BodyText"/>
      </w:pPr>
      <w:r>
        <w:t xml:space="preserve">Bề ngoài nhìn vào, chàng tựa như đã bị chỉ lực của bà ta làm cho bị thương nên ngã xuống, nhưng thiếu phụ áo vàng thì biết rằng mình vẫn chưa nhả kình ra, luồng kình lực vẫn hoàn toàn nằm trong ngón tay vẫn chưa kịp phát ra, Phương Triệu Nam ngã xuống như thế khiến cho bà ta cảm thấy kỳ lạ.</w:t>
      </w:r>
    </w:p>
    <w:p>
      <w:pPr>
        <w:pStyle w:val="BodyText"/>
      </w:pPr>
      <w:r>
        <w:t xml:space="preserve">Phương Triệu Nam đặt lưng xuống đất thì đột nhiên lăn qua một bên, rồi sau đó bật người dậy vọt lên cao đến bảy tám thước, miệng thì quát lớn:</w:t>
      </w:r>
    </w:p>
    <w:p>
      <w:pPr>
        <w:pStyle w:val="BodyText"/>
      </w:pPr>
      <w:r>
        <w:t xml:space="preserve">“Binh bất yếm trá, càng trá càng tốt ...” đang nói thì thanh Bạch Giao kiếm trong tay đã thi triển chiêu kiếm hiểm độc lợi hại nhất trong Đạt Ma Tam kiếm là Thiên La Địa Võng, kiếm ảnh tuôn ra đầy trời từ trên chụp xuống.</w:t>
      </w:r>
    </w:p>
    <w:p>
      <w:pPr>
        <w:pStyle w:val="BodyText"/>
      </w:pPr>
      <w:r>
        <w:t xml:space="preserve">Thiếu phụ áo vàng thấy chàng đột nhiên nhảy vọt lên, trong lòng hơi ngạc nhiên, chưa kịp nghĩ gì thì đã thấy kiếm ảnh từ trên bổ xuống. Bà ta chưa bao giờ thấy chiêu kiếm hiểm hóc như thế, trong lòng rất kinh hãi, vội vàng ngửa người vọt ra sau. Một mặt là vì Phương Triệu Nam bị thương, không thể nào phát huy được uy lực của chiêu kiếm ấy, lại thêm đây là lần đầu tiên chàng dùng chiêu kiếm này động thủ cho nên biến hóa chưa rành. Thân pháp, võ công của bà ta lại là cao thủ thuộc hàng nhất lưu trong võ lâm, cử động tiến lui nhanh nhẹn như điện, cho nên bà ta đã phóng ngược ra sau, tránh được màn kiếm ấy.</w:t>
      </w:r>
    </w:p>
    <w:p>
      <w:pPr>
        <w:pStyle w:val="BodyText"/>
      </w:pPr>
      <w:r>
        <w:t xml:space="preserve">Nếu võ công của Phương Triệu Nam cao hơn một chút, biến hóa kiếm chiêu rành hơn một chút, từ trên cao vận khí đuổi theo, thiếu phụ áo vàng cũng không thể nào thoát khỏi màn kiếm ấy của chàng. Thì ra Phương Triệu Nam bị trúng một luồng chưởng phong, nội phủ đã bị chấn động kịch liệt, chỉ cần đối phương kịp thời đánh thêm một chưởng nữa, chàng sẽ bị thương bởi chưởng lực của bà ta. Chỉ có một cách duy nhất để giành lấy chiến thắng là làm cho đối phương hiểu lầm mình bị thương không chịu nổi nữa, sơ ý khinh địch rồi bất ngờ vung ra một kiếm, chàng bị thương thật là bảy phần, giả vờ là ba phần, cho nên đã lừa được thiếu phụ áo vàng.</w:t>
      </w:r>
    </w:p>
    <w:p>
      <w:pPr>
        <w:pStyle w:val="BodyText"/>
      </w:pPr>
      <w:r>
        <w:t xml:space="preserve">Phương Triệu Nam thi triển ra chiêu kiếm ấy mà không trúng được đối phương, người rơi thật mạnh xuống đất, miệng phun ra hai ngụm máu tươi.</w:t>
      </w:r>
    </w:p>
    <w:p>
      <w:pPr>
        <w:pStyle w:val="BodyText"/>
      </w:pPr>
      <w:r>
        <w:t xml:space="preserve">Đại Ngu thiền sư trầm giọng nói:</w:t>
      </w:r>
    </w:p>
    <w:p>
      <w:pPr>
        <w:pStyle w:val="BodyText"/>
      </w:pPr>
      <w:r>
        <w:t xml:space="preserve">“A di đà Phật, Phương đại hiệp hãy nghỉ ngơi một lát để cho lão nạp thử chưởng lực của nữ thí chủ này”.</w:t>
      </w:r>
    </w:p>
    <w:p>
      <w:pPr>
        <w:pStyle w:val="BodyText"/>
      </w:pPr>
      <w:r>
        <w:t xml:space="preserve">Phương Triệu Nam sau khi bị thương lại cố gắng vung kiếm đánh địch, chân khí của toàn thân không ổn định, đẩy máu tươi trong nội phủ ra, nhưng chàng vẫn hiểu rõ trừ phi thương thế của mình mau chóng hồi phục, dùng Đạt Ma Tam kiếm có thể ngăn cản thiếu phụ áo vàng chỉ có Nam Bắc Nhị Quái đích thân ra tay mới có thể đánh trả được bà ta. Chàng tuy hiểu rõ điều đó nhưng không tiện nói thẳng ra, trầm ngâm một hồi rồi nói:</w:t>
      </w:r>
    </w:p>
    <w:p>
      <w:pPr>
        <w:pStyle w:val="BodyText"/>
      </w:pPr>
      <w:r>
        <w:t xml:space="preserve">“Đại sư là người chủ trì đại cuộc, tốt nhất đừng nên đích thân ...” chàng đột nhiên hạ giọng:</w:t>
      </w:r>
    </w:p>
    <w:p>
      <w:pPr>
        <w:pStyle w:val="BodyText"/>
      </w:pPr>
      <w:r>
        <w:t xml:space="preserve">“Tại hạ đã hạ được nhuệ khí của bà ta, tuy bị thương nhưng mục đích đã đạt được, giờ đây phải tìm cách khích cho Nam Bắc Nhị Quái ra tay”.</w:t>
      </w:r>
    </w:p>
    <w:p>
      <w:pPr>
        <w:pStyle w:val="BodyText"/>
      </w:pPr>
      <w:r>
        <w:t xml:space="preserve">Đại Ngu thiền sư nghiêm mặt nói:</w:t>
      </w:r>
    </w:p>
    <w:p>
      <w:pPr>
        <w:pStyle w:val="BodyText"/>
      </w:pPr>
      <w:r>
        <w:t xml:space="preserve">“Lão nạp đã nhớ”.</w:t>
      </w:r>
    </w:p>
    <w:p>
      <w:pPr>
        <w:pStyle w:val="BodyText"/>
      </w:pPr>
      <w:r>
        <w:t xml:space="preserve">Phương Triệu Nam tuy đang nói chuyện với Đại Ngu thiền sư nhưng hai mắt cứ nhìn thẳng lên người thiếu phụ áo vàng sợ bà ta đột nhiên lại ra tay thì mình chống trả không kịp. Nào ngờ bà ta như kinh hoảng trước kiếm chiêu của Phương Triệu Nam, không dám tiến tới nữa, hạ giọng căn dặn thiếu nữ áo đỏ và Tiêu Dao Tử ở phía sau, tựa như đã thay đổi kế hoạch tấn công trước đó. Rõ ràng, Đạt Ma Tam kiếm của Phương Triệu Nam đã khiến cho bà ta không dám khinh địch. Quay đầu nhìn lại, chàng thấy các nhà sư Thiếu Lâm đang tự động xếp thành một trận La Hán. Phương Triệu Nam chống kiếm lui ra sau, bước về phía Nam Bắc Nhị Quái.</w:t>
      </w:r>
    </w:p>
    <w:p>
      <w:pPr>
        <w:pStyle w:val="BodyText"/>
      </w:pPr>
      <w:r>
        <w:t xml:space="preserve">Nam Bắc Nhị Quái đứng cách đó ba bốn thước, mái tóc bay bay trong gió, hai người vẫn tỏ vẻ lạnh lùng, tựa như chẳng hề hay biết trận đấu hung hiểm lúc nãy.</w:t>
      </w:r>
    </w:p>
    <w:p>
      <w:pPr>
        <w:pStyle w:val="BodyText"/>
      </w:pPr>
      <w:r>
        <w:t xml:space="preserve">Phương Triệu Nam đề chân khí bước đến gần hai người, nhìn Nam Quái nói:</w:t>
      </w:r>
    </w:p>
    <w:p>
      <w:pPr>
        <w:pStyle w:val="BodyText"/>
      </w:pPr>
      <w:r>
        <w:t xml:space="preserve">“Tân đại ca, lúc nãy tiểu đệ giao thủ với Nhạc chủ Minh Nhạc, mấy chiêu kiếm pháp ấy thế nào?”.</w:t>
      </w:r>
    </w:p>
    <w:p>
      <w:pPr>
        <w:pStyle w:val="BodyText"/>
      </w:pPr>
      <w:r>
        <w:t xml:space="preserve">Nam Quái Tân Kỳ nhếch mép cười:</w:t>
      </w:r>
    </w:p>
    <w:p>
      <w:pPr>
        <w:pStyle w:val="BodyText"/>
      </w:pPr>
      <w:r>
        <w:t xml:space="preserve">“Kỳ ảo còn dư, công lực còn thiếu, khi sắp đả thương được kẻ địch thì biến hóa chậm chạp, không đủ linh hoạt, nếu kiếm chiêu này do ta xuất thủ, đã sớm chém chết ả dưới kiếm”.</w:t>
      </w:r>
    </w:p>
    <w:p>
      <w:pPr>
        <w:pStyle w:val="BodyText"/>
      </w:pPr>
      <w:r>
        <w:t xml:space="preserve">Phương Triệu Nam cười rằng:</w:t>
      </w:r>
    </w:p>
    <w:p>
      <w:pPr>
        <w:pStyle w:val="BodyText"/>
      </w:pPr>
      <w:r>
        <w:t xml:space="preserve">“Tiểu đệ đã sớm ngưỡng mộ võ công, nội lực của đại ca, nhưng không biết kiếm thuật đại ca có thành tựu gì không?”.</w:t>
      </w:r>
    </w:p>
    <w:p>
      <w:pPr>
        <w:pStyle w:val="BodyText"/>
      </w:pPr>
      <w:r>
        <w:t xml:space="preserve">Nam Quái Tân Kỳ ngạc nhiên nói:</w:t>
      </w:r>
    </w:p>
    <w:p>
      <w:pPr>
        <w:pStyle w:val="BodyText"/>
      </w:pPr>
      <w:r>
        <w:t xml:space="preserve">“Kiếm là vua của binh khí, đương nhiên hiểu rất rõ”.</w:t>
      </w:r>
    </w:p>
    <w:p>
      <w:pPr>
        <w:pStyle w:val="BodyText"/>
      </w:pPr>
      <w:r>
        <w:t xml:space="preserve">Phương Triệu Nam đưa thanh Bạch Giao kiếm tới nói:</w:t>
      </w:r>
    </w:p>
    <w:p>
      <w:pPr>
        <w:pStyle w:val="BodyText"/>
      </w:pPr>
      <w:r>
        <w:t xml:space="preserve">“Tiểu đệ vừa giao thủ với ả yêu phụ ấy, công lực không đủ đối địch, nội phủ đã bị bà ta đánh chấn thương không thể ra tay được nữa, kiếm này xin tạm trao cho đại ca, đại ca hãy ra đánh với bà ta một trận!”.</w:t>
      </w:r>
    </w:p>
    <w:p>
      <w:pPr>
        <w:pStyle w:val="BodyText"/>
      </w:pPr>
      <w:r>
        <w:t xml:space="preserve">Nam Quái Tân Kỳ đưa mắt nhìn Bắc Quái, chậm rãi nhận lấy thanh Bạch Giao kiếm, nói:</w:t>
      </w:r>
    </w:p>
    <w:p>
      <w:pPr>
        <w:pStyle w:val="BodyText"/>
      </w:pPr>
      <w:r>
        <w:t xml:space="preserve">“Đã sáu mươi năm nay, ta đã không dùng binh khí động thủ với người khác”.</w:t>
      </w:r>
    </w:p>
    <w:p>
      <w:pPr>
        <w:pStyle w:val="BodyText"/>
      </w:pPr>
      <w:r>
        <w:t xml:space="preserve">Phương Triệu Nam đã nhận thấy trong lời nói của ông ta có ý khiếp sợ, lòng thầm nhủ:</w:t>
      </w:r>
    </w:p>
    <w:p>
      <w:pPr>
        <w:pStyle w:val="BodyText"/>
      </w:pPr>
      <w:r>
        <w:t xml:space="preserve">“Nếu mình không tìm cách khêu dậy lòng cầu thắng của ông ta, chỉ e rằng chưa thực sự bước ra, trong lòng đã bại”. Một ý nghĩ lướt qua, chàng cao giọng nói:</w:t>
      </w:r>
    </w:p>
    <w:p>
      <w:pPr>
        <w:pStyle w:val="BodyText"/>
      </w:pPr>
      <w:r>
        <w:t xml:space="preserve">“Năm xưa đại ca động thủ với La Huyền, có dùng binh khí không?”.</w:t>
      </w:r>
    </w:p>
    <w:p>
      <w:pPr>
        <w:pStyle w:val="BodyText"/>
      </w:pPr>
      <w:r>
        <w:t xml:space="preserve">Nam Quái Tân Kỳ nói:</w:t>
      </w:r>
    </w:p>
    <w:p>
      <w:pPr>
        <w:pStyle w:val="BodyText"/>
      </w:pPr>
      <w:r>
        <w:t xml:space="preserve">“Chỉ dùng một đôi chưởng”.</w:t>
      </w:r>
    </w:p>
    <w:p>
      <w:pPr>
        <w:pStyle w:val="BodyText"/>
      </w:pPr>
      <w:r>
        <w:t xml:space="preserve">Phương Triệu Nam nói:</w:t>
      </w:r>
    </w:p>
    <w:p>
      <w:pPr>
        <w:pStyle w:val="BodyText"/>
      </w:pPr>
      <w:r>
        <w:t xml:space="preserve">“Nay Tân đại ca đã dùng kiếm, chả lẽ còn sợ nữ đệ tử của La Huyền?”.</w:t>
      </w:r>
    </w:p>
    <w:p>
      <w:pPr>
        <w:pStyle w:val="BodyText"/>
      </w:pPr>
      <w:r>
        <w:t xml:space="preserve">Nam Quái tức giận nói:</w:t>
      </w:r>
    </w:p>
    <w:p>
      <w:pPr>
        <w:pStyle w:val="BodyText"/>
      </w:pPr>
      <w:r>
        <w:t xml:space="preserve">“Ai bảo ta sợ ả?”.</w:t>
      </w:r>
    </w:p>
    <w:p>
      <w:pPr>
        <w:pStyle w:val="BodyText"/>
      </w:pPr>
      <w:r>
        <w:t xml:space="preserve">Nói xong thì cầm kiếm bước ra.</w:t>
      </w:r>
    </w:p>
    <w:p>
      <w:pPr>
        <w:pStyle w:val="BodyText"/>
      </w:pPr>
      <w:r>
        <w:t xml:space="preserve">Phương Triệu Nam đã thấy Nam Quái Tân Kỳ bị khơi dậy hào khí cầm kiếm bước ra, chàng đưa mắt nhìn lên mặt Bắc Quái Hoàng Luyện:</w:t>
      </w:r>
    </w:p>
    <w:p>
      <w:pPr>
        <w:pStyle w:val="BodyText"/>
      </w:pPr>
      <w:r>
        <w:t xml:space="preserve">“Lão tiền bối chắc cũng động thủ với La Huyền rồi?”.</w:t>
      </w:r>
    </w:p>
    <w:p>
      <w:pPr>
        <w:pStyle w:val="BodyText"/>
      </w:pPr>
      <w:r>
        <w:t xml:space="preserve">Bắc Quái Hoàng Luyện nói:</w:t>
      </w:r>
    </w:p>
    <w:p>
      <w:pPr>
        <w:pStyle w:val="BodyText"/>
      </w:pPr>
      <w:r>
        <w:t xml:space="preserve">“Đương nhiên đã từng đánh”.</w:t>
      </w:r>
    </w:p>
    <w:p>
      <w:pPr>
        <w:pStyle w:val="BodyText"/>
      </w:pPr>
      <w:r>
        <w:t xml:space="preserve">Phương Triệu Nam nói:</w:t>
      </w:r>
    </w:p>
    <w:p>
      <w:pPr>
        <w:pStyle w:val="BodyText"/>
      </w:pPr>
      <w:r>
        <w:t xml:space="preserve">“Lão tiền bối đơn đả độc đấu với y hay là có đại ca của vãn bối giúp đỡ?”.</w:t>
      </w:r>
    </w:p>
    <w:p>
      <w:pPr>
        <w:pStyle w:val="BodyText"/>
      </w:pPr>
      <w:r>
        <w:t xml:space="preserve">Bắc Quái Hoàng Luyện nói:</w:t>
      </w:r>
    </w:p>
    <w:p>
      <w:pPr>
        <w:pStyle w:val="BodyText"/>
      </w:pPr>
      <w:r>
        <w:t xml:space="preserve">“Hai chúng tôi đánh một mình y”.</w:t>
      </w:r>
    </w:p>
    <w:p>
      <w:pPr>
        <w:pStyle w:val="BodyText"/>
      </w:pPr>
      <w:r>
        <w:t xml:space="preserve">Phương Triệu Nam nói:</w:t>
      </w:r>
    </w:p>
    <w:p>
      <w:pPr>
        <w:pStyle w:val="BodyText"/>
      </w:pPr>
      <w:r>
        <w:t xml:space="preserve">“Lúc đó, ngài và đại ca của tại hạ có thân thiết nhau không?”.</w:t>
      </w:r>
    </w:p>
    <w:p>
      <w:pPr>
        <w:pStyle w:val="BodyText"/>
      </w:pPr>
      <w:r>
        <w:t xml:space="preserve">Bắc Quái Hoàng Luyện nói:</w:t>
      </w:r>
    </w:p>
    <w:p>
      <w:pPr>
        <w:pStyle w:val="BodyText"/>
      </w:pPr>
      <w:r>
        <w:t xml:space="preserve">“Chưa bao giờ chúng tôi thân thiết nhau cả!”.</w:t>
      </w:r>
    </w:p>
    <w:p>
      <w:pPr>
        <w:pStyle w:val="BodyText"/>
      </w:pPr>
      <w:r>
        <w:t xml:space="preserve">Phương Triệu Nam nói:</w:t>
      </w:r>
    </w:p>
    <w:p>
      <w:pPr>
        <w:pStyle w:val="BodyText"/>
      </w:pPr>
      <w:r>
        <w:t xml:space="preserve">“Tại sao ngài lại giúp ông ta?”.</w:t>
      </w:r>
    </w:p>
    <w:p>
      <w:pPr>
        <w:pStyle w:val="BodyText"/>
      </w:pPr>
      <w:r>
        <w:t xml:space="preserve">Bắc Quái Hoàng Luyện nói:</w:t>
      </w:r>
    </w:p>
    <w:p>
      <w:pPr>
        <w:pStyle w:val="BodyText"/>
      </w:pPr>
      <w:r>
        <w:t xml:space="preserve">“Ngươi cứ hỏi mãi không ngừng, không cảm thấy đã làm cho người ta bực bội sao?”.</w:t>
      </w:r>
    </w:p>
    <w:p>
      <w:pPr>
        <w:pStyle w:val="BodyText"/>
      </w:pPr>
      <w:r>
        <w:t xml:space="preserve">Phương Triệu Nam nói:</w:t>
      </w:r>
    </w:p>
    <w:p>
      <w:pPr>
        <w:pStyle w:val="BodyText"/>
      </w:pPr>
      <w:r>
        <w:t xml:space="preserve">“Lần này ông có giúp ông ta không?”.</w:t>
      </w:r>
    </w:p>
    <w:p>
      <w:pPr>
        <w:pStyle w:val="BodyText"/>
      </w:pPr>
      <w:r>
        <w:t xml:space="preserve">Hoàng Luyện lạnh lùng cười:</w:t>
      </w:r>
    </w:p>
    <w:p>
      <w:pPr>
        <w:pStyle w:val="BodyText"/>
      </w:pPr>
      <w:r>
        <w:t xml:space="preserve">“Điều đó phải coi lão phu có vui hay không”.</w:t>
      </w:r>
    </w:p>
    <w:p>
      <w:pPr>
        <w:pStyle w:val="BodyText"/>
      </w:pPr>
      <w:r>
        <w:t xml:space="preserve">Phương Triệu Nam nói:</w:t>
      </w:r>
    </w:p>
    <w:p>
      <w:pPr>
        <w:pStyle w:val="BodyText"/>
      </w:pPr>
      <w:r>
        <w:t xml:space="preserve">“Ông tốt nhất đừng giúp ông ta, nếu ông ta chết trong tay của yêu phụ áo vàng, ông há chẳng phải là cao thủ thuộc hàng số một trên giang hồ sao?”.</w:t>
      </w:r>
    </w:p>
    <w:p>
      <w:pPr>
        <w:pStyle w:val="BodyText"/>
      </w:pPr>
      <w:r>
        <w:t xml:space="preserve">Bắc Quái Hoàng Luyện biến sắc nói:</w:t>
      </w:r>
    </w:p>
    <w:p>
      <w:pPr>
        <w:pStyle w:val="BodyText"/>
      </w:pPr>
      <w:r>
        <w:t xml:space="preserve">“Sao ngươi tưởng ta không đánh lại y?”.</w:t>
      </w:r>
    </w:p>
    <w:p>
      <w:pPr>
        <w:pStyle w:val="BodyText"/>
      </w:pPr>
      <w:r>
        <w:t xml:space="preserve">Phương Triệu Nam nói:</w:t>
      </w:r>
    </w:p>
    <w:p>
      <w:pPr>
        <w:pStyle w:val="BodyText"/>
      </w:pPr>
      <w:r>
        <w:t xml:space="preserve">“Theo tại hạ thấy, Nam Bắc Nhị Quái kẻ tám lạng người nửa cân, không ai thắng được ai cả ...” chàng hơi ngập ngừng rồi nói:</w:t>
      </w:r>
    </w:p>
    <w:p>
      <w:pPr>
        <w:pStyle w:val="BodyText"/>
      </w:pPr>
      <w:r>
        <w:t xml:space="preserve">“Cũng giống như uy danh của hai người, trên giang hồ vừa nhắc đến Nam Quái Tân Kỳ chắc chắn sẽ nghĩ đến Bắc Quái Hoàng Luyện ...”.</w:t>
      </w:r>
    </w:p>
    <w:p>
      <w:pPr>
        <w:pStyle w:val="BodyText"/>
      </w:pPr>
      <w:r>
        <w:t xml:space="preserve">Bắc Quái cười ha hả rồi nói:</w:t>
      </w:r>
    </w:p>
    <w:p>
      <w:pPr>
        <w:pStyle w:val="BodyText"/>
      </w:pPr>
      <w:r>
        <w:t xml:space="preserve">“Điều đó cũng đúng ...” đột nhiên tiếng cười ngừng lại, im lặng không nói, hai mắt đang nhìn thẳng về phía trước.</w:t>
      </w:r>
    </w:p>
    <w:p>
      <w:pPr>
        <w:pStyle w:val="BodyText"/>
      </w:pPr>
      <w:r>
        <w:t xml:space="preserve">Phương Triệu Nam nhìn thấy ánh mắt của ông ta, thấy Nam Quái Tân Kỳ giơ ngang kiếm đứng yên, còn thiếu phụ áo vàng cũng chậm rãi bước tới, khoảng cách của hai người không quá một trượng. Chàng lén nhìn Bắc Quái Hoàng Luyện, chỉ thấy chân của ông ta bất giác rê về phía trước, vẻ quan tâm thể hiện ra thành hành động. Phương Triệu Nam thấy thế thì như gạt được tảng đá trong lòng.</w:t>
      </w:r>
    </w:p>
    <w:p>
      <w:pPr>
        <w:pStyle w:val="BodyText"/>
      </w:pPr>
      <w:r>
        <w:t xml:space="preserve">Trong mấy tháng nay, võ công của chàng đã tăng tiến rất nhiều, nhưng vẫn còn kém xa Nhạc chủ Minh Nhạc. Vừa rồi bà ta chỉ chém ra một luồng chưởng phong, thế nhưng nội phủ của chàng đã bị chấn động kịch liệt, sau khi trúng chưởng lại không kịp thời vận khí điều tức mà còn múa kiếm xông lên cho nên bị thương càng nặng hơn.</w:t>
      </w:r>
    </w:p>
    <w:p>
      <w:pPr>
        <w:pStyle w:val="BodyText"/>
      </w:pPr>
      <w:r>
        <w:t xml:space="preserve">Nhưng chàng nhớ rõ lời dặn của Giác Mộng đại sư, Nam Bắc Nhị Quái hợp lực có lẽ sẽ chống cự được bà ta, về sự an nguy của hàng ngàn nhà sư Thiếu Lâm chàng cố gắng đề tụ một ngụm chân khí, nói khích Nam Quái Tân Kỳ ra tay rồi lại tìm cách dụ Bắc Quái Hoàng Luyện, nay thấy cả hai đều đã ra đối địch, tinh thần của chàng trở nên rã rời, không thể đề tụ chân khí được nữa, ngửa người té soài xuống đất. Đại Ngu thiền sư vội vàng chạy tới, lấy ra hai viên thuốc màu trắng bỏ vào miệng Phương Triệu Nam rồi vận khí đẩy vào huyệt Mệnh Môn của chàng. Khoảng một tuần trà sau, Phương Triệu Nam mới chậm rãi hít khí, mở mắt nhìn xung quanh, trong trường đã triển khai một trận ác đấu sinh tử tồn vong.</w:t>
      </w:r>
    </w:p>
    <w:p>
      <w:pPr>
        <w:pStyle w:val="BodyText"/>
      </w:pPr>
      <w:r>
        <w:t xml:space="preserve">Thanh Bạch Giao kiếm trong tay Nam Quái vẽ ra muôn ngàn kiếm quang, bao vây lấy bóng màu vàng. Cả hai bên đều tung đòn rất nhanh chóng cho nên không thể nào nhìn thấy rõ được, còn Bắc Quái Hoàng Luyện thì vẫn đứng yên một bên. Rõ ràng, Nam Quái Tân Kỳ chưa gặp nguy hiểm. Phương Triệu Nam thở dài một hơi, nói:</w:t>
      </w:r>
    </w:p>
    <w:p>
      <w:pPr>
        <w:pStyle w:val="BodyText"/>
      </w:pPr>
      <w:r>
        <w:t xml:space="preserve">“Uy danh của Nam Bắc Nhị Quái quả nhiên đồn không ngoa”. Chàng gắng hết sức để nói câu ấy rất lớn, tựa như để cho Bắc Quái Hoàng Luyện nghe thấy. Đại Ngu thiền sư hạ giọng nói:</w:t>
      </w:r>
    </w:p>
    <w:p>
      <w:pPr>
        <w:pStyle w:val="BodyText"/>
      </w:pPr>
      <w:r>
        <w:t xml:space="preserve">“Phương thí chủ vẫn chưa bình ổn khí huyết, không nên nói lớn tiếng”. Phương Triệu Nam điềm nhiên cười, quay đầu nhìn La Hán trận rồi hạ giọng nói:</w:t>
      </w:r>
    </w:p>
    <w:p>
      <w:pPr>
        <w:pStyle w:val="BodyText"/>
      </w:pPr>
      <w:r>
        <w:t xml:space="preserve">“Những người này có phải là cao thủ trong quý phái không?”.</w:t>
      </w:r>
    </w:p>
    <w:p>
      <w:pPr>
        <w:pStyle w:val="BodyText"/>
      </w:pPr>
      <w:r>
        <w:t xml:space="preserve">Đại Ngu thiền sư nói:</w:t>
      </w:r>
    </w:p>
    <w:p>
      <w:pPr>
        <w:pStyle w:val="BodyText"/>
      </w:pPr>
      <w:r>
        <w:t xml:space="preserve">“Ai cũng có hỏa hầu hai mươi năm trở lên ...”.</w:t>
      </w:r>
    </w:p>
    <w:p>
      <w:pPr>
        <w:pStyle w:val="BodyText"/>
      </w:pPr>
      <w:r>
        <w:t xml:space="preserve">Phương Triệu Nam liền nói:</w:t>
      </w:r>
    </w:p>
    <w:p>
      <w:pPr>
        <w:pStyle w:val="BodyText"/>
      </w:pPr>
      <w:r>
        <w:t xml:space="preserve">“Vậy rất tốt, mời đại sư hãy gọi hai vị thiền sư Đại Đạo và Đại Huyền đến đây! Chúng ta cố gắng giữ chặt chỗ này, dù có chết cũng không lui một tấc ...”.</w:t>
      </w:r>
    </w:p>
    <w:p>
      <w:pPr>
        <w:pStyle w:val="BodyText"/>
      </w:pPr>
      <w:r>
        <w:t xml:space="preserve">Đại Ngu thiền sư nghiêm nghị nói:</w:t>
      </w:r>
    </w:p>
    <w:p>
      <w:pPr>
        <w:pStyle w:val="BodyText"/>
      </w:pPr>
      <w:r>
        <w:t xml:space="preserve">“Phương thí chủ hãy yên tâm, không có lệnh của lão nạp, họ sẽ không sợ chết mà né tránh”.</w:t>
      </w:r>
    </w:p>
    <w:p>
      <w:pPr>
        <w:pStyle w:val="BodyText"/>
      </w:pPr>
      <w:r>
        <w:t xml:space="preserve">Phương Triệu Nam thở dài, nói:</w:t>
      </w:r>
    </w:p>
    <w:p>
      <w:pPr>
        <w:pStyle w:val="BodyText"/>
      </w:pPr>
      <w:r>
        <w:t xml:space="preserve">“Nếu không may Nam Bắc Nhị Quái và tại hạ cùng các cao thủ trong quý phái đều chết, chỉ e những người còn lại cũng không cách nào chống được bọn chúng”.</w:t>
      </w:r>
    </w:p>
    <w:p>
      <w:pPr>
        <w:pStyle w:val="BodyText"/>
      </w:pPr>
      <w:r>
        <w:t xml:space="preserve">Đại Ngu thiền sư nói:</w:t>
      </w:r>
    </w:p>
    <w:p>
      <w:pPr>
        <w:pStyle w:val="BodyText"/>
      </w:pPr>
      <w:r>
        <w:t xml:space="preserve">“Phương thí chủ có gì căn dặn hãy cứ nói ra, lão nạp sẽ nghe theo”.</w:t>
      </w:r>
    </w:p>
    <w:p>
      <w:pPr>
        <w:pStyle w:val="BodyText"/>
      </w:pPr>
      <w:r>
        <w:t xml:space="preserve">Phương Triệu Nam nói:</w:t>
      </w:r>
    </w:p>
    <w:p>
      <w:pPr>
        <w:pStyle w:val="BodyText"/>
      </w:pPr>
      <w:r>
        <w:t xml:space="preserve">“Lão thiền sư tâm địa lỗi lạc, có thể sánh với mặt trời, không biết đến sự cơ trá trên giang hồ, cuộc chiến đêm nay liên quan đến vận mệnh của quý phái, nếu cao thủ trong quý tự liên kết với Nam Bắc Nhị Quái mà vẫn không thể nào chống cự được kẻ cường địch, hình như không cần để cho họ tiếp tục hy sinh vô ích. Ý của tại hạ là đại sư hãy điều động tất cả cao thủ ở hậu đội, cùng với Đại Đạo, Đại Huyền thiền sư tiếp tục quyết chiến. Còn những người khác thì hãy tìm cách bỏ chạy vừa nghe được tín hiệu thì lập tức chia nhau rời khỏi Tung Sơn, như thế quý tự dù cho bị kẻ cường địch phá hủy, nhưng đệ tử trong giang hồ rất nhiều, sau này sẽ có ngày dựng lại chùa Thiếu Lâm ở Tung Sơn”.</w:t>
      </w:r>
    </w:p>
    <w:p>
      <w:pPr>
        <w:pStyle w:val="BodyText"/>
      </w:pPr>
      <w:r>
        <w:t xml:space="preserve">Chàng thấy các nhà sư Thiếu Lâm bị tử thương nặng nề, trong lòng có cảm giác bất nhẫn, những người này bình thường chỉ biết đọc kinh niệm Phật, không hề có liên quan gì đến ân oán, vì thế trong lòng sinh ra cảm giác tội nghiệp.</w:t>
      </w:r>
    </w:p>
    <w:p>
      <w:pPr>
        <w:pStyle w:val="BodyText"/>
      </w:pPr>
      <w:r>
        <w:t xml:space="preserve">Đại Đạo thiền sư hạ giọng nói:</w:t>
      </w:r>
    </w:p>
    <w:p>
      <w:pPr>
        <w:pStyle w:val="BodyText"/>
      </w:pPr>
      <w:r>
        <w:t xml:space="preserve">“A di đà Phật, Phương thí chủ nhân tâm hiệp đảm thật khiến cho lão nạp kính phục, lão nạp sẽ lập tức căn dặn bọn họ”.</w:t>
      </w:r>
    </w:p>
    <w:p>
      <w:pPr>
        <w:pStyle w:val="BodyText"/>
      </w:pPr>
      <w:r>
        <w:t xml:space="preserve">Phương Triệu Nam mỉm cười, nói:</w:t>
      </w:r>
    </w:p>
    <w:p>
      <w:pPr>
        <w:pStyle w:val="BodyText"/>
      </w:pPr>
      <w:r>
        <w:t xml:space="preserve">“Bình sứ trong tay lão thiền sư chứa thuốc gì?”.</w:t>
      </w:r>
    </w:p>
    <w:p>
      <w:pPr>
        <w:pStyle w:val="BodyText"/>
      </w:pPr>
      <w:r>
        <w:t xml:space="preserve">Đại Ngu thiền sư nói:</w:t>
      </w:r>
    </w:p>
    <w:p>
      <w:pPr>
        <w:pStyle w:val="BodyText"/>
      </w:pPr>
      <w:r>
        <w:t xml:space="preserve">“Đó là Trấn Thần Kế Mệnh kim đơn của chùa Thiếu Lâm chúng tôi”.</w:t>
      </w:r>
    </w:p>
    <w:p>
      <w:pPr>
        <w:pStyle w:val="BodyText"/>
      </w:pPr>
      <w:r>
        <w:t xml:space="preserve">Phương Triệu Nam nói:</w:t>
      </w:r>
    </w:p>
    <w:p>
      <w:pPr>
        <w:pStyle w:val="BodyText"/>
      </w:pPr>
      <w:r>
        <w:t xml:space="preserve">“Thuốc có công dụng gì?”.</w:t>
      </w:r>
    </w:p>
    <w:p>
      <w:pPr>
        <w:pStyle w:val="BodyText"/>
      </w:pPr>
      <w:r>
        <w:t xml:space="preserve">Đại Ngu nói:</w:t>
      </w:r>
    </w:p>
    <w:p>
      <w:pPr>
        <w:pStyle w:val="BodyText"/>
      </w:pPr>
      <w:r>
        <w:t xml:space="preserve">“Trị thương trấn thần, cường mệnh kiện thân, thuốc này rất khó tìm, bào chế cũng không dễ”.</w:t>
      </w:r>
    </w:p>
    <w:p>
      <w:pPr>
        <w:pStyle w:val="BodyText"/>
      </w:pPr>
      <w:r>
        <w:t xml:space="preserve">Phương Triệu Nam nói:</w:t>
      </w:r>
    </w:p>
    <w:p>
      <w:pPr>
        <w:pStyle w:val="BodyText"/>
      </w:pPr>
      <w:r>
        <w:t xml:space="preserve">“Không biết có công hiệu đề thần không?” Đại Ngu thiền sư nói:</w:t>
      </w:r>
    </w:p>
    <w:p>
      <w:pPr>
        <w:pStyle w:val="BodyText"/>
      </w:pPr>
      <w:r>
        <w:t xml:space="preserve">“Đương nhiên có”.</w:t>
      </w:r>
    </w:p>
    <w:p>
      <w:pPr>
        <w:pStyle w:val="BodyText"/>
      </w:pPr>
      <w:r>
        <w:t xml:space="preserve">Phương Triệu Nam đưa tay ra nói:</w:t>
      </w:r>
    </w:p>
    <w:p>
      <w:pPr>
        <w:pStyle w:val="BodyText"/>
      </w:pPr>
      <w:r>
        <w:t xml:space="preserve">“Có thể tặng cho tại hạ không?”.</w:t>
      </w:r>
    </w:p>
    <w:p>
      <w:pPr>
        <w:pStyle w:val="BodyText"/>
      </w:pPr>
      <w:r>
        <w:t xml:space="preserve">Đại Ngu nói:</w:t>
      </w:r>
    </w:p>
    <w:p>
      <w:pPr>
        <w:pStyle w:val="BodyText"/>
      </w:pPr>
      <w:r>
        <w:t xml:space="preserve">“Phương thí chủ đối với chùa Thiếu Lâm chúng tôi ơn nặng như núi, xá gì một bình thuốc nhỏ nhoi?” thế rồi đưa cho Phương Triệu Nam. Phương Triệu Nam cũng không khách sáo nhận lấy bình thuốc, mở nắp bình uống liền bốn viên sau đó đậy nắp bình lại nhét vào trong áo:</w:t>
      </w:r>
    </w:p>
    <w:p>
      <w:pPr>
        <w:pStyle w:val="BodyText"/>
      </w:pPr>
      <w:r>
        <w:t xml:space="preserve">“Lão thiền sư hãy mau gọi nhân thủ, nay trời đã sắp qua canh bốn, mụ yêu phụ đó đã sắp tác động”.</w:t>
      </w:r>
    </w:p>
    <w:p>
      <w:pPr>
        <w:pStyle w:val="BodyText"/>
      </w:pPr>
      <w:r>
        <w:t xml:space="preserve">Đại Ngu hỏi:</w:t>
      </w:r>
    </w:p>
    <w:p>
      <w:pPr>
        <w:pStyle w:val="BodyText"/>
      </w:pPr>
      <w:r>
        <w:t xml:space="preserve">“Tác động cái gì?”.</w:t>
      </w:r>
    </w:p>
    <w:p>
      <w:pPr>
        <w:pStyle w:val="BodyText"/>
      </w:pPr>
      <w:r>
        <w:t xml:space="preserve">Phương Triệu Nam nói:</w:t>
      </w:r>
    </w:p>
    <w:p>
      <w:pPr>
        <w:pStyle w:val="BodyText"/>
      </w:pPr>
      <w:r>
        <w:t xml:space="preserve">“Chắc là một loại ám khí tuyệt độc, vừa tung ra có thể đả thương mấy mươi người”.</w:t>
      </w:r>
    </w:p>
    <w:p>
      <w:pPr>
        <w:pStyle w:val="BodyText"/>
      </w:pPr>
      <w:r>
        <w:t xml:space="preserve">Đại Ngu thiền sư hơi suy rồi nói:</w:t>
      </w:r>
    </w:p>
    <w:p>
      <w:pPr>
        <w:pStyle w:val="BodyText"/>
      </w:pPr>
      <w:r>
        <w:t xml:space="preserve">“Nếu không phải Phương thí chủ nhắc nhở, lão nạp đã quên mất, trong chùa chúng tôi có một loại đồng bạt rất lớn có thể phá giải ám khí ...”.</w:t>
      </w:r>
    </w:p>
    <w:p>
      <w:pPr>
        <w:pStyle w:val="BodyText"/>
      </w:pPr>
      <w:r>
        <w:t xml:space="preserve">Phương Triệu Nam nói:</w:t>
      </w:r>
    </w:p>
    <w:p>
      <w:pPr>
        <w:pStyle w:val="BodyText"/>
      </w:pPr>
      <w:r>
        <w:t xml:space="preserve">“Thật tốt quá, có ai biết sử dụng không?”.</w:t>
      </w:r>
    </w:p>
    <w:p>
      <w:pPr>
        <w:pStyle w:val="BodyText"/>
      </w:pPr>
      <w:r>
        <w:t xml:space="preserve">Đại Ngu nói:</w:t>
      </w:r>
    </w:p>
    <w:p>
      <w:pPr>
        <w:pStyle w:val="BodyText"/>
      </w:pPr>
      <w:r>
        <w:t xml:space="preserve">“Cao thủ đời thứ hai trong chùa đa số đều biết dùng vật này, nhưng không thường dùng mà thôi ...”.</w:t>
      </w:r>
    </w:p>
    <w:p>
      <w:pPr>
        <w:pStyle w:val="BodyText"/>
      </w:pPr>
      <w:r>
        <w:t xml:space="preserve">Phương Triệu Nam vui mừng nói:</w:t>
      </w:r>
    </w:p>
    <w:p>
      <w:pPr>
        <w:pStyle w:val="BodyText"/>
      </w:pPr>
      <w:r>
        <w:t xml:space="preserve">“Vậy thì tốt còn gì bằng, hãy mau đem cái đồng bạt ấy ra, nếu đồng bạt có thể khắc chế được ám khí của đối phương, tại hạ sẽ nhờ vào thuốc này mà uy lực của Đạt Ma Tam kiếm có lẽ sẽ chống cự được ả yêu phụ ấy!”.</w:t>
      </w:r>
    </w:p>
    <w:p>
      <w:pPr>
        <w:pStyle w:val="BodyText"/>
      </w:pPr>
      <w:r>
        <w:t xml:space="preserve">Đại Ngu nói:</w:t>
      </w:r>
    </w:p>
    <w:p>
      <w:pPr>
        <w:pStyle w:val="BodyText"/>
      </w:pPr>
      <w:r>
        <w:t xml:space="preserve">“Đạt Ma Tam kiếm?”.</w:t>
      </w:r>
    </w:p>
    <w:p>
      <w:pPr>
        <w:pStyle w:val="BodyText"/>
      </w:pPr>
      <w:r>
        <w:t xml:space="preserve">Phương Triệu Nam nói:</w:t>
      </w:r>
    </w:p>
    <w:p>
      <w:pPr>
        <w:pStyle w:val="BodyText"/>
      </w:pPr>
      <w:r>
        <w:t xml:space="preserve">“Lúc này chưa thể nói được, lão thiền sư hãy mau gọi thêm người”.</w:t>
      </w:r>
    </w:p>
    <w:p>
      <w:pPr>
        <w:pStyle w:val="BodyText"/>
      </w:pPr>
      <w:r>
        <w:t xml:space="preserve">Đại Ngu chắp tay nói:</w:t>
      </w:r>
    </w:p>
    <w:p>
      <w:pPr>
        <w:pStyle w:val="BodyText"/>
      </w:pPr>
      <w:r>
        <w:t xml:space="preserve">“Tốt nhất Phương thí chủ hãy vận khí điều tức một lát”.</w:t>
      </w:r>
    </w:p>
    <w:p>
      <w:pPr>
        <w:pStyle w:val="BodyText"/>
      </w:pPr>
      <w:r>
        <w:t xml:space="preserve">Rồi ông ta xoay người đi.</w:t>
      </w:r>
    </w:p>
    <w:p>
      <w:pPr>
        <w:pStyle w:val="BodyText"/>
      </w:pPr>
      <w:r>
        <w:t xml:space="preserve">Lát sau có tám nhà sư mặc tăng bào màu xám vội vàng chạy tới, đứng sánh vai trước mặt Phương Triệu Nam xếp thành một bức tường người, bảo vệ cho chàng trị thương. Phương Triệu Nam thầm tính toán sức lực của Nam Bắc Nhị Quái, ít nhất cũng có thể cầm cự được với Nhạc chủ Minh Nhạc vài trăm chiêu, cho nên chi bằng nhân lúc này vận khí điều tức một lát. Thế là chàng nhắm hai mắt, vận hành chân khí.</w:t>
      </w:r>
    </w:p>
    <w:p>
      <w:pPr>
        <w:pStyle w:val="BodyText"/>
      </w:pPr>
      <w:r>
        <w:t xml:space="preserve">Chàng đã nghĩ đến sự thắng thua của Nam Bắc Nhị Quái, làm sao có thể ngồi yên được, chỉ cố gắng vận chân khí đi một vòng thì lập tức đứng dậy. Chàng nhìn qua thì thấy Bắc Quái Hoàng Luyện đã xông vào vòng chiến, không khỏi kinh hãi, thầm nhủ:</w:t>
      </w:r>
    </w:p>
    <w:p>
      <w:pPr>
        <w:pStyle w:val="BodyText"/>
      </w:pPr>
      <w:r>
        <w:t xml:space="preserve">“Hoàng Luyện đã vào trợ chiến, chắc Nam Quái Tân Kỳ rõ ràng không cầm cự nổi”.</w:t>
      </w:r>
    </w:p>
    <w:p>
      <w:pPr>
        <w:pStyle w:val="BodyText"/>
      </w:pPr>
      <w:r>
        <w:t xml:space="preserve">Chàng quay đầu lại hỏi các nhà sư:</w:t>
      </w:r>
    </w:p>
    <w:p>
      <w:pPr>
        <w:pStyle w:val="BodyText"/>
      </w:pPr>
      <w:r>
        <w:t xml:space="preserve">“Họ đã đánh nhau bao nhiêu chiêu?”.</w:t>
      </w:r>
    </w:p>
    <w:p>
      <w:pPr>
        <w:pStyle w:val="BodyText"/>
      </w:pPr>
      <w:r>
        <w:t xml:space="preserve">Nhà sư bên phải cúi người đáp:</w:t>
      </w:r>
    </w:p>
    <w:p>
      <w:pPr>
        <w:pStyle w:val="BodyText"/>
      </w:pPr>
      <w:r>
        <w:t xml:space="preserve">“Ít nhất cũng trên trăm chiêu”.</w:t>
      </w:r>
    </w:p>
    <w:p>
      <w:pPr>
        <w:pStyle w:val="BodyText"/>
      </w:pPr>
      <w:r>
        <w:t xml:space="preserve">Phương Triệu Nam phất tay:</w:t>
      </w:r>
    </w:p>
    <w:p>
      <w:pPr>
        <w:pStyle w:val="BodyText"/>
      </w:pPr>
      <w:r>
        <w:t xml:space="preserve">“Các vị hãy lui về chỗ cũ”. Thế là chàng bước sải ra.</w:t>
      </w:r>
    </w:p>
    <w:p>
      <w:pPr>
        <w:pStyle w:val="BodyText"/>
      </w:pPr>
      <w:r>
        <w:t xml:space="preserve">Lúc này Nam Bắc Nhị Quái đã đánh đến mức sinh tử với thiếu phụ áo vàng, chỉ thấy bóng người loang loáng nhưng chẳng nghe tiếng tăm gì cả. Đây là lối đánh nhanh để chiếm tiên cơ, cả hai bên đều dồn chân lực lên chưởng chỉ và binh khí.</w:t>
      </w:r>
    </w:p>
    <w:p>
      <w:pPr>
        <w:pStyle w:val="BodyText"/>
      </w:pPr>
      <w:r>
        <w:t xml:space="preserve">Không đánh trúng đối phương thì không phát ra cho nên chỉ thấy bóng người loang loáng chứ không nghe tiếng gì. Chợt một tiếng hú dài vang lên, Bắc Quái Hoàng Luyện đột nhiên phóng vọt ra khỏi vòng chiến, hai tay đẩy ra, đánh liền ra hai chưởng. Một luồng khí lưu dồn ra mang cả tiếng gió lao thẳng vào người thiếu phụ áo vàng.</w:t>
      </w:r>
    </w:p>
    <w:p>
      <w:pPr>
        <w:pStyle w:val="Compact"/>
      </w:pPr>
      <w:r>
        <w:t xml:space="preserve">Ông ta không kiên nhẫn cho nên đã đánh ra trước một đòn Huyền Băng chưởng.</w:t>
      </w:r>
      <w:r>
        <w:br w:type="textWrapping"/>
      </w:r>
      <w:r>
        <w:br w:type="textWrapping"/>
      </w:r>
    </w:p>
    <w:p>
      <w:pPr>
        <w:pStyle w:val="Heading2"/>
      </w:pPr>
      <w:bookmarkStart w:id="60" w:name="chương-38-bắt-nhị-quái-thiếu-lâm-gặp-nạn"/>
      <w:bookmarkEnd w:id="60"/>
      <w:r>
        <w:t xml:space="preserve">38. Chương 38 : Bắt Nhị Quái, Thiếu Lâm Gặp Nạn</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38: Bắt Nhị Quái, Thiếu Lâm Gặp Nạn</w:t>
      </w:r>
    </w:p>
    <w:p>
      <w:pPr>
        <w:pStyle w:val="BodyText"/>
      </w:pPr>
      <w:r>
        <w:t xml:space="preserve">Dịch: Cổ Nguyệt</w:t>
      </w:r>
    </w:p>
    <w:p>
      <w:pPr>
        <w:pStyle w:val="BodyText"/>
      </w:pPr>
      <w:r>
        <w:t xml:space="preserve">Nguồn: Văn Tuyển</w:t>
      </w:r>
    </w:p>
    <w:p>
      <w:pPr>
        <w:pStyle w:val="BodyText"/>
      </w:pPr>
      <w:r>
        <w:t xml:space="preserve">Một trận cuồng phong nổi lên có cả khí âm hàn lạnh thấu xương, trong vòng bảy thước ai cũng có cảm giác lạnh buốt. Thiếu phụ áo vàng ấy một mình đấu với Nam Bắc Nhị Quái cảm thấy rất mất sức.</w:t>
      </w:r>
    </w:p>
    <w:p>
      <w:pPr>
        <w:pStyle w:val="BodyText"/>
      </w:pPr>
      <w:r>
        <w:t xml:space="preserve">Nam Bắc Nhị Quái bị cầm tù mấy mươi năm, suốt ngày vận khí điều tức để giải buồn, nội lực đại tiến, chiêu số tuy không kỳ dị hiểm hóc như bà ta, nhưng nội lực hùng hậu đã bù lại cho chiêu số.</w:t>
      </w:r>
    </w:p>
    <w:p>
      <w:pPr>
        <w:pStyle w:val="BodyText"/>
      </w:pPr>
      <w:r>
        <w:t xml:space="preserve">Bắc Quái Hoàng Luyện tựa như đã thấy nhược điểm của bà ta, lập tức lách người lui ra, sau đó dùng nội lực hùng hậu của mình bắt buộc bà ta phải tiếp chưởng, cho nên dốc hết sức của toàn thân, hai chưởng liên tục vung ra. Thiếu phụ áo vàng quát lớn một tiếng, liên tục phóng ra hai chỉ, buộc Nam Quái Tân Kỳ phải rút kiếm chống đỡ, rồi bà ta thừa thế nhảy vọt ra sau, giơ ngang hai chưởng đẩy ra. Nam Quái Tân Kỳ tuy tinh thông các chiêu số của các loại binh khí, nhưng dùng kiếm không phải là sở trường, tuy đang cầm trong tay bảo kiếm nhưng vẫn cảm thấy vướng tay vướng chân.</w:t>
      </w:r>
    </w:p>
    <w:p>
      <w:pPr>
        <w:pStyle w:val="BodyText"/>
      </w:pPr>
      <w:r>
        <w:t xml:space="preserve">Thiếu phụ áo vàng tung người vọt ra, Nam Quái Tân Kỳ lập tức thừa cơ ngừng tay, quay đầu lại quát:</w:t>
      </w:r>
    </w:p>
    <w:p>
      <w:pPr>
        <w:pStyle w:val="BodyText"/>
      </w:pPr>
      <w:r>
        <w:t xml:space="preserve">“Huynh đệ tiếp kiếm”. Rồi ông ta vung tay phóng thanh Bạch Giao kiếm ra đánh xoẹt một tiếng, cắm phập xuống trước mặt Phương Triệu Nam.</w:t>
      </w:r>
    </w:p>
    <w:p>
      <w:pPr>
        <w:pStyle w:val="BodyText"/>
      </w:pPr>
      <w:r>
        <w:t xml:space="preserve">Nam Bắc Nhị Quái đi chung với nhau nửa đời người, tuy tính tình kỳ quái, chưa bao giờ vui vẻ với nhau, nhưng tâm ý đôi bên thì đã sớm tương thông. Năm xưa Nhị Quái đấu với La Huyền không quá trăm chiêu thì bại trong tay của ông ta. Lúc đó Nhạc chủ Minh Nhạc chỉ là một bé gái mười một mười hai tuổi, thấy Nhị Quái bị thương trong tay sư phụ thì cảm thấy rất buồn cười, đã từng mỉa mai Nhị Quái, Nhị Quái sợ La Huyền nên không dám đả thương nàng, nhưng hai người rất hẹp bụng, tuy lúc đó bà ta chỉ là một đứa trẻ nhưng vẫn ghi nhớ mãi trong lòng. Tuy đã mấy mươi năm nhưng vẫn nhớ hình dáng, dung mạo của bé gái ấy. Cho nên vừa nhìn thấy thiếu phụ áo vàng thì cả hai đều đã nhận ra đó chính là bé gái đi bên cạnh La Huyền mấy mươi năm trước.</w:t>
      </w:r>
    </w:p>
    <w:p>
      <w:pPr>
        <w:pStyle w:val="BodyText"/>
      </w:pPr>
      <w:r>
        <w:t xml:space="preserve">Trong lòng Nam Bắc Nhị Quái vẫn nhớ năm xưa đã từng bại trong tay La Huyền, đó chính là lần thất bại thê thảm nhất trong đời họ. Họ vừa sợ La Huyền, nhưng cũng căm hận La Huyền, cho nên khi vừa thấy thiếu phụ áo vàng thì trong lòng cũng vừa sợ vừa căm hận. Sợ là vì bà ta đã kế thừa võ công của La Huyền, căm hận là vì bà ta đã từng mỉa mai mình, chính tâm trạng ấy đã khiến cho Nam Bắc Nhị Quái vốn xưa nay tự phụ cứ chần chừ không dám ra tay.</w:t>
      </w:r>
    </w:p>
    <w:p>
      <w:pPr>
        <w:pStyle w:val="BodyText"/>
      </w:pPr>
      <w:r>
        <w:t xml:space="preserve">Phương Triệu Nam khéo nói khích đã khiến cho Nam Quái không cách nào xuống thang được, chỉ đành miễn cưỡng ra tay, giao đấu được mấy chục chiêu thì lòng khiếp sợ đã giảm xuống. Té ra ông ta phát giác bà ta đã kế thừa được võ công của La Huyền, về mặt chiêu số tuy cũng kỳ dị hiểm độc như La Huyền, nhưng kình đạo lại không bằng ông ta. Kỳ ảo mà không thực mạnh, hiểm độc mà không sắc bén, thế là đảm khí đã tăng lên nhiều. Sau khi Bắc Quái Hoàng Luyện ra tay, tình thế chợt thay đổi, đó là bởi vì bà ta lúc thì tung ra chưởng lúc thì tung ra chỉ, những chiêu số biến hóa khôn lường đã khiến cho Nam Bắc Nhị Quái cũng có cảm giác dễ thắng được kẻ địch. Hoàng Luyện tính toán tình hình, thấy rằng điểm yếu nhất của kẻ địch chính là nội lực không đủ, thế là quyết định nhảy vọt ra phát chưởng, ý muốn dùng chưởng lực thâm hậu buộc bà ta phải tiếp lấy.</w:t>
      </w:r>
    </w:p>
    <w:p>
      <w:pPr>
        <w:pStyle w:val="BodyText"/>
      </w:pPr>
      <w:r>
        <w:t xml:space="preserve">Thiếu phụ áo vàng chậm rãi đẩy chưởng thế ra, chạm với Huyền Băng chưởng của Hoàng Luyện chỉ cảm thấy như chạm vào một bức tường cứng rắn vô hình, một luồng khí âm hàn đột nhiên cuộn ngược trở lại. Bà ta hơi giật mình, thầm nhủ:</w:t>
      </w:r>
    </w:p>
    <w:p>
      <w:pPr>
        <w:pStyle w:val="BodyText"/>
      </w:pPr>
      <w:r>
        <w:t xml:space="preserve">“Đây là võ công gì?” bà ta vội vàng ngưng thần vận chưởng, chuẩn bị tiếp lấy lực phản chấn. Nam Quái Tân Kỳ thì ném thanh Bạch Giao kiếm, xoay trở lại đột nhiên phóng ra một chưởng. Xích Diệm chưởng lực tạo ra sức nóng rát bỏng da người, thiếu phụ áo vàng hơi rung người, thối lui ra sau hai bước nhưng vẫn tiếp lấy chưởng lực ấy của Nam Quái Tân Kỳ. Thiếu nữ áo lam đứng ở bên ngoài thấy sư phụ tựa như không chống cự nổi, thế rồi vung cây kiếm trong tay phải, dắt theo bọn Tiêu Dao Tử xông lên. Chợt nghe giọng nói lạnh lùng mà lảnh lót của bà ta truyền vào trong tai:</w:t>
      </w:r>
    </w:p>
    <w:p>
      <w:pPr>
        <w:pStyle w:val="BodyText"/>
      </w:pPr>
      <w:r>
        <w:t xml:space="preserve">“Đứng lại! Ai bảo các ngươi tự tiện ra tay?” thiếu nữ áo lam đang chạy về phía trước nghe thấy tiếng quát thì lập tức dừng bước lại.</w:t>
      </w:r>
    </w:p>
    <w:p>
      <w:pPr>
        <w:pStyle w:val="BodyText"/>
      </w:pPr>
      <w:r>
        <w:t xml:space="preserve">Bắc Quái Hoàng Luyện quát lớn một tiếng, lại vỗ ra thêm một chưởng nữa, đường đi của chưởng này còn lợi hại hơn chưởng thứ nhất, từ bàn tay ông ta tuôn ra một luồng gió lao thẳng tới.</w:t>
      </w:r>
    </w:p>
    <w:p>
      <w:pPr>
        <w:pStyle w:val="BodyText"/>
      </w:pPr>
      <w:r>
        <w:t xml:space="preserve">Thiếu phụ áo vàng rõ ràng khó chống lại Nhị Quái, nhưng bà ta vẫn bình tĩnh vô cùng, tựa như đã nắm chắc phần thắng. Sau khi Bắc Quái Hoàng Luyện phóng ra một đòn Huyền Băng chưởng, Nam Quái Tân Kỳ cũng phát ra một đòn Xích Diệm chưởng. Chưởng phong nổi lên, hai loại khí hàn nhiệt giao nhau, Xích Diệm chưởng của Nam Quái nối tiếp Huyền Băng chưởng của Bắc Quái, thay nhau đánh tới.</w:t>
      </w:r>
    </w:p>
    <w:p>
      <w:pPr>
        <w:pStyle w:val="BodyText"/>
      </w:pPr>
      <w:r>
        <w:t xml:space="preserve">Bắc Quái phát ra Huyền Băng chưởng của đợt thứ hai đã khơi dậy sát cơ của Nam Quái Tân Kỳ, ông ta muốn dùng một lực hợp kích của hai người đánh chết Nhạc chủ Minh Nhạc, nhưng chợt thấy bà ta lách người, tay phải vung ra, đột nhiên rải ra một tấm vải trắng như mây. Luồng chưởng lực như dời núi lấp biển của Nhị Quái chạm với tấm vải màu trắng, tấm vải màu trắng đột nhiên bay bổng lên trên, luồng chưởng phong nằm ở dưới tấm vải, lướt nhanh ra.</w:t>
      </w:r>
    </w:p>
    <w:p>
      <w:pPr>
        <w:pStyle w:val="BodyText"/>
      </w:pPr>
      <w:r>
        <w:t xml:space="preserve">Té ra bà ta biết khó địch nổi lực hợp kích của Nam Bắc Nhị Quái, thế là lập tức tung tấm khăn trong ống tay áo ra, thầm tính khoảng cách với Nam Bắc Nhị Quái, sau khi đã nhắm đúng góc độ thì thầm vận chân khí rải đều trên tấm khăn.</w:t>
      </w:r>
    </w:p>
    <w:p>
      <w:pPr>
        <w:pStyle w:val="BodyText"/>
      </w:pPr>
      <w:r>
        <w:t xml:space="preserve">Tấm khăn này mỏng như cánh ve nhưng trơn và dai vô cùng. Luồng chưởng lực của Nam Bắc Nhị Quái đánh lên tấm khăn, luồng chưởng phong mạnh mẽ chạm phải tấm khăn mềm mại trơn tuột, lập tức bị chặn lại, trượt xuống phía dưới. Bà ta đã tính sẵn độ nghiêng, đà trượt ấy rất nhanh, cho đến khi luồng chưởng lực trượt theo tấm vải giáng xuống đất, một phần bắn ngược lên, một phần lướt qua mặt đất. Thế là đòn hợp kích của Nam Bắc Nhị Quái đã bị bà ta dễ dàng hóa giải.</w:t>
      </w:r>
    </w:p>
    <w:p>
      <w:pPr>
        <w:pStyle w:val="BodyText"/>
      </w:pPr>
      <w:r>
        <w:t xml:space="preserve">Chợt thấy bóng vàng loang loáng, thiếu phụ áo vàng như đạp mây giáng xuống, từ trên tấm khăn nhảy vọt xuống, lao về phía Nam Quái Tân Kỳ, tay trái vung lên, một đạo kim quang chém ngang tới. Nam Quái Tân Kỳ nghe tiếng áo bay trong gió lập tức nhảy vọt sang một bên. Thiếu phụ áo vàng đã nổi sát cơ, nào để cho Nam Quái dễ dàng thoát chạy, bàn tay đẩy ra phía trước, đạo kim quang trong tay lập tức phóng ra đuổi theo Nam Quái Tân Kỳ. Đòn này nhanh chóng vô cùng, Nam Quái Tân Kỳ tuy mang tuyệt thế võ công trong người nhưng cũng không ngờ đối phương lấy binh khí làm ám khí ném ra.</w:t>
      </w:r>
    </w:p>
    <w:p>
      <w:pPr>
        <w:pStyle w:val="BodyText"/>
      </w:pPr>
      <w:r>
        <w:t xml:space="preserve">Bắc Quái Hoàng Luyện vội vàng đấm ra một chưởng, một luồng kình lực mạnh mẽ phóng ra, lao thẳng vào đạo kim quang đang đuổi theo Tân Kỳ. Đạo kim quang ấy bay xéo qua. Thiếu phụ áo vàng một đòn đánh không trúng thì lập tức lướt lên, vỗ một chưởng vào ngực Tân Kỳ. Bà ta phát chưởng rất nhanh, mục tiêu lại là đại huyệt trên người Tân Kỳ, khiến cho Tân Kỳ không có cơ hội vận khí phát chưởng. Bắc Quái Hoàng Luyện tuy có thể phát chưởng từ xa nhưng bà ta lại lợi dụng Nam Quái Tân Kỳ che ình. Nam Quái Tân Kỳ bị thiếu phụ áo vàng tấn công liên tục, chỉ đành múa chưởng chống đỡ. Trong chớp mắt, cả hai người đã giao nhau hơn ba mươi chiêu.</w:t>
      </w:r>
    </w:p>
    <w:p>
      <w:pPr>
        <w:pStyle w:val="BodyText"/>
      </w:pPr>
      <w:r>
        <w:t xml:space="preserve">Thiếu phụ áo vàng sau khi chiếm được tiên cơ thì liên tục tung chiêu tấn công, Nam Quái Tân Kỳ bị lọt xuống thế hạ phong, chỉ đành chống đỡ, không có cơ hội trả đòn.</w:t>
      </w:r>
    </w:p>
    <w:p>
      <w:pPr>
        <w:pStyle w:val="BodyText"/>
      </w:pPr>
      <w:r>
        <w:t xml:space="preserve">Bắc Quái Hoàng Luyện trợn tròn hai mắt nhìn hai người giao đấu với nhau vận công lực để chờ đợi, chỉ có cơ hội thì sẽ toàn lực phát chưởng. Nhưng thiếu phụ áo vàng lanh lẹ lạ thường, từ đầu đến cuối đều dùng những chiêu số đánh sáp lá cà, quấn lấy Nam Quái Tân Kỳ không rời nửa bước.</w:t>
      </w:r>
    </w:p>
    <w:p>
      <w:pPr>
        <w:pStyle w:val="BodyText"/>
      </w:pPr>
      <w:r>
        <w:t xml:space="preserve">Phương Triệu Nam đứng một bên nhìn, phát giác Nhạc chủ Minh Nhạc đã cướp được tiên cơ, có ý dồn Nam Quái Tân Kỳ tới chổ Bắc Quái Hoàng Luyện. Chàng chợt cao giọng kêu:</w:t>
      </w:r>
    </w:p>
    <w:p>
      <w:pPr>
        <w:pStyle w:val="BodyText"/>
      </w:pPr>
      <w:r>
        <w:t xml:space="preserve">“Hoàng lão tiền bối cẩn thận, mụ yêu phụ chắc chắn có âm mưu ...”.</w:t>
      </w:r>
    </w:p>
    <w:p>
      <w:pPr>
        <w:pStyle w:val="BodyText"/>
      </w:pPr>
      <w:r>
        <w:t xml:space="preserve">Hoàng Luyện cười lạnh một tiếng:</w:t>
      </w:r>
    </w:p>
    <w:p>
      <w:pPr>
        <w:pStyle w:val="BodyText"/>
      </w:pPr>
      <w:r>
        <w:t xml:space="preserve">“Ngươi không cần lo lắng, Tân lão quái tuy mất tiên cơ nhưng cũng không đến nỗi thua trong tay ả, cuộc chiến đêm nay, bọn chúng khó chiếm được tiện nghi”.</w:t>
      </w:r>
    </w:p>
    <w:p>
      <w:pPr>
        <w:pStyle w:val="BodyText"/>
      </w:pPr>
      <w:r>
        <w:t xml:space="preserve">Lời chưa dứt, đột nhiên nghe thiếu phụ áo vàng quát một tiếng, tay phải xỉa thẳng vào ngực Nam Quái Tân Kỳ. Tân Kỳ chỉ mãi chống đỡ chứ không thể trả đòn, trong lòng rất tức giận, thấy thiếu phụ áo vàng điểm chỉ tới, kình đạo tuy nhanh, nhưng chiêu số rất chậm, chỉ cần gạt được chỉ ấy của mụ ta thì có thể dành lại tiên cơ đã mất. Thế là hít chân khí, đột nhiên thối lui ra sau hai bước, định giơ tay phản công thì đột nhiên thấy trong bàn tay phải điểm tới của thiếu phụ áo vàng phóng ra một đạo thanh quang bay lướt tới như điện xẹt. Nam Quái Tân Kỳ chưa đứng vững, chưởng thế chưa được giở lên thì luồng thanh quang ấy đã lướt tới trước ngực. Ông ta tuy mình mang võ công tuyệt thế nhưng cũng không thể nào né tránh đòn đánh bất ngờ ấy, trong lúc lúng túng, người đột nhiên lách ngang qua, tránh được huyệt Huyền Cơ. Chỉ thấy vai trái đau nhói, đạo thanh quang ấy cắm vào trong vai trái xuyên đến tận xương. Bắc Quái Hoàng Luyện lạnh lùng hừ, lướt nhanh tới, vỗ ra một chưởng, miệng thì mắng rằng:</w:t>
      </w:r>
    </w:p>
    <w:p>
      <w:pPr>
        <w:pStyle w:val="BodyText"/>
      </w:pPr>
      <w:r>
        <w:t xml:space="preserve">“Lão lỗ mũi trâu La Huyền chỉ chế toàn những thứ hại người, ả nha đầu nhà ngươi không chịu học bản lĩnh thật sự mà lại học những thứ này của y”.</w:t>
      </w:r>
    </w:p>
    <w:p>
      <w:pPr>
        <w:pStyle w:val="BodyText"/>
      </w:pPr>
      <w:r>
        <w:t xml:space="preserve">Thiếu phụ áo vàng lách người, tránh ra chưởng ấy rồi điểm ra một chỉ. Đó chính là tuyệt kỹ Thiên Cang Chỉ của La Huyền, công lực của toàn thân ngưng tụ vào ngón tay rồi phát ra, uy lực rất lớn, tuy có khí công thượng thừa che kín người nhưng cũng không thể nào chống đỡ nổi. Năm xưa Bắc Quái Hoàng Luyện đã từng bị đánh tơi bời bởi chưởng này, trong lòng vẫn còn sợ, nghe tiếng chỉ phong lướt tới thì lập tức vội vàng né ra. Thiếu phụ áo vàng không đợi Bắc Quái Hoàng Luyện trả đòn, tay trái lại vung ra một đạo thanh quang lướt tới. Bắc Quái Hoàng Luyện quát lớn:</w:t>
      </w:r>
    </w:p>
    <w:p>
      <w:pPr>
        <w:pStyle w:val="BodyText"/>
      </w:pPr>
      <w:r>
        <w:t xml:space="preserve">“Ả nha đầu chỉ biết dùng ám tiễn hại người”. Nói xong thì chém vù ra một chưởng, đánh bật đạo thanh quang ấy sang một bên. Nào ngờ khi bà ta phóng một thanh đoản kiếm giấu trong tay trái phải, tay phải cũng tung ra một màn tơ cực kỳ nhỏ từ trên chụp xuống.</w:t>
      </w:r>
    </w:p>
    <w:p>
      <w:pPr>
        <w:pStyle w:val="BodyText"/>
      </w:pPr>
      <w:r>
        <w:t xml:space="preserve">Phương Triệu Nam đứng bên cạnh thấy rõ ràng, cao gọng thét:</w:t>
      </w:r>
    </w:p>
    <w:p>
      <w:pPr>
        <w:pStyle w:val="BodyText"/>
      </w:pPr>
      <w:r>
        <w:t xml:space="preserve">“Lão tiền bối cẩn thận ...” Bắc Quái Hoàng Luyện thấy có lưới tơ chụp xuống, dù võ công cao cường đến mức nào cũng không thể thoát được. Thế là quát lớn một tiếng, dùng hết sức lực phát ra một chưởng. Luồng chưởng phong mạnh mẽ ấy lao về phía thiếu phụ áo vàng.</w:t>
      </w:r>
    </w:p>
    <w:p>
      <w:pPr>
        <w:pStyle w:val="BodyText"/>
      </w:pPr>
      <w:r>
        <w:t xml:space="preserve">Hai bên đứng cách nhau chỉ tám chín thước, nếu thiếu phụ áo vàng né qua thì phải buông tấm lưới trong tay, nếu không buông lưới thì phải chịu chưởng này của đối phương. Bà ta hơi do dự, luồng ám kình của Bắc Quái đã chạm vào người, chỉ thấy bà ta hít một hơi, đột nhiên phóng người lên theo luồng chưởng phong của Bắc Quái Hoàng Luyện.</w:t>
      </w:r>
    </w:p>
    <w:p>
      <w:pPr>
        <w:pStyle w:val="BodyText"/>
      </w:pPr>
      <w:r>
        <w:t xml:space="preserve">Đại Ngu hòa thượng và Phương Triệu Nam đứng một bên đã thấy tình hướng không xong, công lực toàn thân của Bắc Quái Hoàng Luyện đã ngưng tụ để phát ra chưởng này, rõ ràng không thể nào đánh trúng được bà ta, nhưng tấm lưới bằng tơ từ trên đã chụp xuống người Bắc Quái Hoàng Luyện. Bắc Quái Hoàng Luyện tựa như cũng thấy tình thế ấy, vội vàng cúi người lăn tới bên cạnh Nam Quái Tân Kỳ, tay phải đồng thời phát ra một chưởng, toan đẩy thế rơi của tấm lưới ấy ra. Nhưng tấm lưới này nhỏ như tơ nhện, không biết do vật gì chế thành, chỗ trống rất lớn, diện tích chịu lực rất nhỏ, luồng chưởng phong của Bắc Quái Hoàng Luyện tuy mạnh hướng không thể nào đẩy thế rơi của tấm lưới ra. Phương Triệu Nam thấy thế thì vung thanh Bạch Giao kiếm, tung mình vọt lên lao thẳng tới thiếu phụ áo vàng. Chàng chợt nghĩ rằng thanh Bạch Giao kiếm chém sắt như bùn, có thể sẽ cắt đứt được tấm lưới bằng tơ. Thiếu phụ áo vàng thấy Nam Bắc Nhị Quái đã bị chụp trong tấm lưới thì đột nhiên buông tay, thi triển khinh công thượng thừa Bát Bộ Đăng Không, lướt người như chim én về phía các nhà sư Thiếu Lâm tránh đòn đánh bằng cả người lẫn kiếm của Phương Triệu Nam.</w:t>
      </w:r>
    </w:p>
    <w:p>
      <w:pPr>
        <w:pStyle w:val="BodyText"/>
      </w:pPr>
      <w:r>
        <w:t xml:space="preserve">Phương Triệu Nam đánh hụt, hạ người xuống đưa mắt nhìn quanh, chàng không khỏi sững người ra. Té ra tấm lưới bằng tơ ấy đột nhiên thắt chặt lại sau khi thiếu phụ áo vàng buông tay ra, nhốt Nam Bắc Nhị Quái vào ở giữa. Trong lúc sinh tử nguy nan ấy mới thấy mối giao tình của Nam Bắc Nhị Quái rất thâm sâu, Bắc Quái Hoàng Luyện cố gắng đẩy tấm lưới ra. Ông ta hạ giọng nói:</w:t>
      </w:r>
    </w:p>
    <w:p>
      <w:pPr>
        <w:pStyle w:val="BodyText"/>
      </w:pPr>
      <w:r>
        <w:t xml:space="preserve">“Lão quái hãy mau rút ám khí trên vai ra, nhanh chóng vận khí trị thương, chúng ta sẽ hợp lực xé đứt tấm lưới này”.</w:t>
      </w:r>
    </w:p>
    <w:p>
      <w:pPr>
        <w:pStyle w:val="BodyText"/>
      </w:pPr>
      <w:r>
        <w:t xml:space="preserve">Đại Ngu hòa thượng giơ cao cây thiền trượng, vội vàng nói với Phương Triệu Nam:</w:t>
      </w:r>
    </w:p>
    <w:p>
      <w:pPr>
        <w:pStyle w:val="BodyText"/>
      </w:pPr>
      <w:r>
        <w:t xml:space="preserve">“Phương thí chủ hãy lo cho hai vị Tân Hoàng, cứ để mụ yêu phụ này cho bọn lão nạp ứng phó”. Nói xong thì vung cây thiền trượng, đánh ra một chiêu Phong Khởi Vân Thông, quét thẳng về phía thiếu phụ áo vàng. Trượng ấy đã vận đủ công lực của toàn thân. Khi ông ta quét trượng ra, các nhà sư Thiếu Lâm đột nhiên tản ra, ở giữa có một khoảng trống khoảng hơn một trượng. Thiếu phụ áo vàng đột nhiên trầm chân khí, lướt thật nhanh như chi ưng thâu cánh, hạ xuống chỗ đất trống, tránh cú quét của Đại Ngu thiền sư. Bà ta vừa đứng vững, La Hán trận của các nhà sư chùa Thiếu Lâm đã bắt đầu chuyển động, bà ta đưa mắt nhìn các nhà sư, gằn giọng quát:</w:t>
      </w:r>
    </w:p>
    <w:p>
      <w:pPr>
        <w:pStyle w:val="BodyText"/>
      </w:pPr>
      <w:r>
        <w:t xml:space="preserve">“Ngừng lại”.</w:t>
      </w:r>
    </w:p>
    <w:p>
      <w:pPr>
        <w:pStyle w:val="BodyText"/>
      </w:pPr>
      <w:r>
        <w:t xml:space="preserve">Đại Ngu thiền sư thấy La Hán trận đã được phát động, thế rồi phất tay, trận thế lập tức ngừng lại, nghiêm trang nói:</w:t>
      </w:r>
    </w:p>
    <w:p>
      <w:pPr>
        <w:pStyle w:val="BodyText"/>
      </w:pPr>
      <w:r>
        <w:t xml:space="preserve">“Nhạc chủ có lời gì hãy mau nói, lão nạp rửa tai lắng nghe”.</w:t>
      </w:r>
    </w:p>
    <w:p>
      <w:pPr>
        <w:pStyle w:val="BodyText"/>
      </w:pPr>
      <w:r>
        <w:t xml:space="preserve">Thiếu phụ áo vàng lạnh lùng cười:</w:t>
      </w:r>
    </w:p>
    <w:p>
      <w:pPr>
        <w:pStyle w:val="BodyText"/>
      </w:pPr>
      <w:r>
        <w:t xml:space="preserve">“Bọn các ngươi chẳng qua chỉ trông chờ vào Nam Bắc Nhị Quái, đúng vậy, hai lão ma đầu này quả thực là kẻ kình địch của ta, được các mời đến đây trợ chiến thật bất ngờ đối với ta, nhưng giờ đây cả hai người đều bị rơi vào lưới Thiên Tằm của ta, thân mình cũng khó giữ, làm gì còn đủ sức trợ chiến cho các ngươi ...” bà ta đột nhiên cao giọng nói:</w:t>
      </w:r>
    </w:p>
    <w:p>
      <w:pPr>
        <w:pStyle w:val="BodyText"/>
      </w:pPr>
      <w:r>
        <w:t xml:space="preserve">“Đây là cơ hội cuối cùng cho các ngươi, bó tay chịu trói thì khỏi chết, nếu cứ ngoan cố chống cự thì đừng trách ta độc ác”.</w:t>
      </w:r>
    </w:p>
    <w:p>
      <w:pPr>
        <w:pStyle w:val="BodyText"/>
      </w:pPr>
      <w:r>
        <w:t xml:space="preserve">Trên khuôn mặt hiền hòa của Đại Ngu thiền sư lộ vẻ bi tráng, ông ta nghiêm trang nói:</w:t>
      </w:r>
    </w:p>
    <w:p>
      <w:pPr>
        <w:pStyle w:val="BodyText"/>
      </w:pPr>
      <w:r>
        <w:t xml:space="preserve">“Lão nạp và hàng ngàn đệ tử trong chùa đã có ý thà làm ngọc nát chứ không muốn làm ngói lành, Nhạc chủ muốn phóng hỏa đốt chùa thì trước tiên hãy giết cả bọn lạo nạp!”.</w:t>
      </w:r>
    </w:p>
    <w:p>
      <w:pPr>
        <w:pStyle w:val="BodyText"/>
      </w:pPr>
      <w:r>
        <w:t xml:space="preserve">Thiếu phụ áo vàng cười lạnh:</w:t>
      </w:r>
    </w:p>
    <w:p>
      <w:pPr>
        <w:pStyle w:val="BodyText"/>
      </w:pPr>
      <w:r>
        <w:t xml:space="preserve">“Trước tiên ta phải thử uy lực của trận La Hán thế nào đã!” đang nói thì vung tay lên, một chấm màu đen phóng lên không trung, khi lên cao đến bảy tám thước thì đột nhiên nổ bùng ra như một mảng pháo hoa. Chợt nghe tiếng của Bắc Quái Hoàng Luyện từ trong lưới tơ vọng ra:</w:t>
      </w:r>
    </w:p>
    <w:p>
      <w:pPr>
        <w:pStyle w:val="BodyText"/>
      </w:pPr>
      <w:r>
        <w:t xml:space="preserve">“Các ngươi phải cẩn thận”, lúc này, Phương Triệu Nam đang cầm cây Bạch Giao kiếm trong tay, đứng ngẩn ra nhìn Nam Bắc Nhị Quái.</w:t>
      </w:r>
    </w:p>
    <w:p>
      <w:pPr>
        <w:pStyle w:val="BodyText"/>
      </w:pPr>
      <w:r>
        <w:t xml:space="preserve">Té ra tấm lưới tơ nhỏ có lỗ rất lớn này trong chớp mắt đã thâu lại rất chặt, bó sát vào người Nam Bắc Nhị Quái. Tấm lưới tơ đang căng lớn tựa như có lực co rút rất mạnh, những sợi to nhỏ như sợi tóc, mắt thường khó thấy trong chốc lát đã lớn hơn rất nhiều, cứ giống như tấm lưới đánh cá, khi bung ra thì rộng đến mấy trượng, khi thâu lại thì chỉ có mấy thước, siết chặt vào người Nam Bắc Nhị Quái. Phương Triệu Nam phát giác trong đó chắc chắn có một nguyên lý nào nhưng trong nhất thời không nghĩ ra được. chàng tuy có thanh Bạch Giao kiếm chém sắt như bùn nhưng vì tấm lưới siết chặt vào người Nam Bắc Nhị Quái nên không thể chém đứt được.</w:t>
      </w:r>
    </w:p>
    <w:p>
      <w:pPr>
        <w:pStyle w:val="BodyText"/>
      </w:pPr>
      <w:r>
        <w:t xml:space="preserve">Chỉ nghe Nam Quái Tân Kỳ lạnh lùng nói:</w:t>
      </w:r>
    </w:p>
    <w:p>
      <w:pPr>
        <w:pStyle w:val="BodyText"/>
      </w:pPr>
      <w:r>
        <w:t xml:space="preserve">“Ám khí của ả có độc, nếu rút ra thì sẽ khiến cho độc tính sớm phát tác”. Lúc này, Bắc Quái Hoàng Luyện phải cố gắng đẩy tấm lưới ra để cho Nam Quái Tân Kỳ được thoải mái.</w:t>
      </w:r>
    </w:p>
    <w:p>
      <w:pPr>
        <w:pStyle w:val="BodyText"/>
      </w:pPr>
      <w:r>
        <w:t xml:space="preserve">Phương Triệu Nam thấy tấm lưới cứ ngày càng co lại thì lo lắm, cho đến khi nghe tiếng pháo nổ ở trên không trung thì mới bừng tỉnh. Chàng nhủ thầm:</w:t>
      </w:r>
    </w:p>
    <w:p>
      <w:pPr>
        <w:pStyle w:val="BodyText"/>
      </w:pPr>
      <w:r>
        <w:t xml:space="preserve">“Mình hãy thử chém đứt màn lưới này để giải thoát cho bọn họ”. Ý nghĩ ấy lướt qua, chàng giơ kiếm vạch lên tấm lưới. Cây Bạch Giao kiếm vừa chạm vào màn lưới, màn lưới đột nhiên rút lại nhanh hơn. Phương Triệu Nam ngạc nhiên, thầm vận lực tay hất ra ngoài, một sợi lưới đứt ngay. Chỉ nghe Bắc Quái Hoàng Luyện lạnh lùng hừ một tiếng, tấm lưới ấy đột nhiên co lại rất nhiều. Phương Triệu Nam không dám dùng kiếm chém lưới nữa, chỉ đành dừng lại. Chàng phát giác thanh Bạch Giao kiếm tuy có thể chém đứt được tấm lưới nhưng phải dùng lực rất mạnh, vả lại kiếm chạm vào màn lưới, màn lưới sẽ thu lại rất nhanh. Nếu cắt đứt được một mắt lưới, màn lưới sẽ thu lại rất nhanh, tựa như mỗi mắt lưới đều có liên quan toàn bộ màn lưới. Trên tấm lưới này có hàng ngàn mắt lưới, nếu muốn cắt đứt từng mắt lưới thì phải cần rất nhiều thời gian, vả lại tấm lưới sẽ thâu lại rất nhanh, chỉ e khiến cho Nam Bắc Nhị Quái không thể chịu nổi. Bởi vì màn lưới quá nhỏ, khi thâu lại thì sắc bén như dao, tuy có nội công thượng thừa nhưng cũng không thể chịu nổi trong thời gian dài.</w:t>
      </w:r>
    </w:p>
    <w:p>
      <w:pPr>
        <w:pStyle w:val="BodyText"/>
      </w:pPr>
      <w:r>
        <w:t xml:space="preserve">Thiếu phụ áo vàng chẳng lo gì, chẳng thèm quay đầu lại nhìn tấm lưới, tựa như bà ta đã nắm chắc trong lòng, Phương Triệu Nam dù có thanh Bạch Giao kiếm chém sắt như bùn cũng không thể nào chém đứt màn lưới đang mau chóng thâu nhỏ lại. Lúc này, trận La Hán đã chính thức phát động, thiền trượng giới đao cứ ào ạt tấn công về phía bà ta.</w:t>
      </w:r>
    </w:p>
    <w:p>
      <w:pPr>
        <w:pStyle w:val="BodyText"/>
      </w:pPr>
      <w:r>
        <w:t xml:space="preserve">Những hòa thượng này đều là cao thủ được tuyển chọn trong chùa Thiếu Lâm, thế công không những mạnh mẽ mà chiêu số cũng rất lợi hại, trận thế lại biến hóa linh hoạt hơn.</w:t>
      </w:r>
    </w:p>
    <w:p>
      <w:pPr>
        <w:pStyle w:val="BodyText"/>
      </w:pPr>
      <w:r>
        <w:t xml:space="preserve">Đại Lập và Đại Đạo hòa thượng đứng ở hình hướng Nam Bắc, chủ trì sự biến hóa của trận, càng tăng thêm uy lực của trận thế. Đại Ngu thiền sư tay cầm ngang thanh thiền trượng đứng nhìn bọn Tiêu Dao Tử và đám quái nhân ở cách xa một trượng.</w:t>
      </w:r>
    </w:p>
    <w:p>
      <w:pPr>
        <w:pStyle w:val="BodyText"/>
      </w:pPr>
      <w:r>
        <w:t xml:space="preserve">Ông ta đoán rằng thiếu phụ áo vàng ném pháo lên không trung chắc chắn có dụng ý gì đó. Quả nhiên trong tay của mỗi quái nhân đều cầm một chiếc đèn lồng màu xanh.</w:t>
      </w:r>
    </w:p>
    <w:p>
      <w:pPr>
        <w:pStyle w:val="BodyText"/>
      </w:pPr>
      <w:r>
        <w:t xml:space="preserve">Thiếu nữ áo đỏ tay cầm cây phất trần, dắt bọn Tiêu Dao Tử xông về phía trước, trong khoảnh khắc, trong chùa Thiếu Lâm trang nghiêm lấp loáng ánh màu xanh, ở nơi thánh địa của Phật môn bị ánh sáng màu xanh ấy chiếu loang loáng trở thành địa ngục của nhân gian.</w:t>
      </w:r>
    </w:p>
    <w:p>
      <w:pPr>
        <w:pStyle w:val="BodyText"/>
      </w:pPr>
      <w:r>
        <w:t xml:space="preserve">Phương Triệu Nam mau chóng lấy bình sứ trong áo ra, mở nút nuốt liền ba viên kế mệnh kim đơn, quát lớn một tiếng nhảy vọt lên. Thanh Bạch Giao kiếm đánh ra một chiêu Tây Lai Phạn Âm, tỏa ra từng điểm hàn quang chặn thiếu nữ áo đỏ và bọn Tiêu Dao Tử lại, rồi chàng đổi kiếm thành chưởng, lướt thẳng vào quần hào đánh ra một chiêu Phật Pháp Vô Biên vào trước ngực của Tiêu Dao Tử. Kình đạo của chưởng ấy rất lớn, Tiêu Dao Tử bị chưởng thế chấn động lùi đến ba bước.</w:t>
      </w:r>
    </w:p>
    <w:p>
      <w:pPr>
        <w:pStyle w:val="BodyText"/>
      </w:pPr>
      <w:r>
        <w:t xml:space="preserve">Phương Triệu Nam đả thương Tiêu Dao Tử, vung thanh Bạch Giao kiếm đâm về phía Vô Ảnh Thần Quyền Bạch Trác Nghĩa. Chợt nghe Tụ Thủ Tiều Ẩn lạnh lùng hừ một tiếng, thi triển thân pháp Thất Tinh Độn Hình né người qua, chém xéo qua một chưởng vào cổ tay phải đang cầm kiếm của Phương Triệu Nam. Chàng trầm cổ tay trái xuống, thanh Bạch Giao kiếm đột nhiên đánh ra một chiêu Xảo Đoạt Tạo Hóa, vẫn tấn công về phía Vô Ảnh Thần Quyền Bạch Trác Nghĩa, chưởng phải vung lên tiếp lấy một chưởng của Tụ Thủ Tiều Ẩn.</w:t>
      </w:r>
    </w:p>
    <w:p>
      <w:pPr>
        <w:pStyle w:val="BodyText"/>
      </w:pPr>
      <w:r>
        <w:t xml:space="preserve">Chỉ nghe binh một tiếng, Phương Triệu Nam bị nội lực thâm hậu của Tụ Thủ Tiều Ẩn chấn động đến toàn thân lắc lư, kiếm thế đâm về phía Bạch Trác Nghĩa lệch sang một bên. Mũi kiếm lạnh ngắt vạch vào tay phải của Bạch Trác Nghĩa, máu tươi tuôn ra. Nhưng Phương Triệu Nam cũng bị chấn động đến nỗi khí huyết tuôn trào, miệng phun ra một ngụm máu tươi. Chỉ nghe Tụ Thủ Tiều Ẩn hừ một tiếng, che mặt thối lui, chưởng thế đến sát trước ngực Phương Triệu Nam thì đột nhiên thâu về.</w:t>
      </w:r>
    </w:p>
    <w:p>
      <w:pPr>
        <w:pStyle w:val="BodyText"/>
      </w:pPr>
      <w:r>
        <w:t xml:space="preserve">Té ra Phương Triệu Nam đã phun thẳng ngụm máu vào mặt Tụ Thủ Tiều Ẩn khiến ông ta không mở mắt ra được, đành phải thâu chưởng thối lui. Nếu không phải nhờ phun ra ngụm máu ấy kịp thời, Phương Triệu Nam đã bị thương dưới chưởng của Tụ Thủ Tiều Ẩn.</w:t>
      </w:r>
    </w:p>
    <w:p>
      <w:pPr>
        <w:pStyle w:val="BodyText"/>
      </w:pPr>
      <w:r>
        <w:t xml:space="preserve">Sau khi phun ra một ngụm máu tươi, Phương Triệu Nam đã tỉnh táo hơn, chàng vội vàng thối lui năm bước, lại uống thêm hai viên thuốc. Đại Ngu thiền sư lúc này mới biết ý đồ xin thuốc của Phương Triệu Nam, ông ta không khỏi buồn bã thở dài.</w:t>
      </w:r>
    </w:p>
    <w:p>
      <w:pPr>
        <w:pStyle w:val="BodyText"/>
      </w:pPr>
      <w:r>
        <w:t xml:space="preserve">Đang suy nghĩ thì Tam Kiếm Nhất Bút Trương Phụng Các, Cửu Tinh Truy Hồn Hầu Chấn Phương đã nhảy bổ về phía Phương Triệu Nam. Thiếu nữ áo đỏ cũng lặng lẽ vòng tới Phương Triệu Nam, lướt thẳng về phía Nam Bắc Nhị Quái.</w:t>
      </w:r>
    </w:p>
    <w:p>
      <w:pPr>
        <w:pStyle w:val="BodyText"/>
      </w:pPr>
      <w:r>
        <w:t xml:space="preserve">Đại Ngu hòa thượng cao giọng niệm một tiếng Phật hiệu tung mình vọt lên, phóng đến trước mặt Phương Triệu Nam, ông ta ngầm vận chân lực lực, cây thiền trượng quét ra một chiêu Lực Tảo Ngũ Nhạc, tạo thành nửa vòng tròn. Trượng phong đánh vù một tiếng khiến cho Tam Kiếm Nhất Bút Trương Phụng Các, Cửu Tinh Truy Hồn Hầu Chấn Phương vội vàng né ra. Phương Triệu Nam thì thầm:</w:t>
      </w:r>
    </w:p>
    <w:p>
      <w:pPr>
        <w:pStyle w:val="BodyText"/>
      </w:pPr>
      <w:r>
        <w:t xml:space="preserve">“Lão thiền sư hãy mau bảo vệ Nam Bắc Nhị Quái, ở đây cứ để cho vãn bối đối phó”.</w:t>
      </w:r>
    </w:p>
    <w:p>
      <w:pPr>
        <w:pStyle w:val="BodyText"/>
      </w:pPr>
      <w:r>
        <w:t xml:space="preserve">Đại Ngu hòa thượng trầm giọng nói:</w:t>
      </w:r>
    </w:p>
    <w:p>
      <w:pPr>
        <w:pStyle w:val="BodyText"/>
      </w:pPr>
      <w:r>
        <w:t xml:space="preserve">“Phương thí chủ cẩn thận, thương thế của thí chủ ...”.</w:t>
      </w:r>
    </w:p>
    <w:p>
      <w:pPr>
        <w:pStyle w:val="BodyText"/>
      </w:pPr>
      <w:r>
        <w:t xml:space="preserve">Phương Triệu Nam phất tay: đọc truyện mới nhất tại .</w:t>
      </w:r>
    </w:p>
    <w:p>
      <w:pPr>
        <w:pStyle w:val="BodyText"/>
      </w:pPr>
      <w:r>
        <w:t xml:space="preserve">“Đi mau!” nói chưa xong thì phun ra thêm một ngụm máu nữa, vung thanh kiếm trong tay đánh thẳng ra một chiêu Nhất Trụ Kình Thiên. Chỉ thấy ánh bạch quang mở rộng như biển lớn không bờ, tuôn thẳng về phía quần hào, uy lực của kiếm thế ấy mở rộng ra đến cả một trượng.</w:t>
      </w:r>
    </w:p>
    <w:p>
      <w:pPr>
        <w:pStyle w:val="BodyText"/>
      </w:pPr>
      <w:r>
        <w:t xml:space="preserve">Tiêu Dao Tử bị trúng đòn ở trước ngực cho nên nội phủ bị thương đang vận khí điều tức, Vô Ảnh Thần Quyền Bạch Trác Nghĩa thì bị trúng kiếm ở tay phải không thể nào tung ra Vô Ảnh Thần Quyền nữa. Quần hào tuy đông nhưng chưa bao giờ thấy kiếm chiêu kỳ ảo lợi hại của Phương Triệu Nam, ai nấy đều kinh hãi vọt thối lui ra sau.</w:t>
      </w:r>
    </w:p>
    <w:p>
      <w:pPr>
        <w:pStyle w:val="BodyText"/>
      </w:pPr>
      <w:r>
        <w:t xml:space="preserve">Kiếm chiêu tinh kỳ cần phải có nội lực thâm hậu mới có thể phát huy được uy lực. Nội phủ của Phương Triệu Nam đã bị trọng thương, chàng gắng gượng múa kiếm đánh địch, đã mất rất nhiều sức, tuy đánh ra một đòn có thể khiến cho kẻ địch kinh hãi mà thối lui, nhưng không thể truy kích theo, chàng đành thâu kiếm lại. Chàng chỉ cảm thấy khí huyết trong nội phủ nhộn nhạo, ở trên lưng như vác một tảng chì nặng ngàn cân, mặt mày choáng váng, người lảo đảo như muốn ngã xuống. Nhưng thần trí của chàng vẫn rất tỉnh táo, chàng biết nếu mình ngã xuống thì kẻ cường địch sẽ lập tức lao lên. Chàng cố gắng gượng hết sức mới có thể đứng vững được.</w:t>
      </w:r>
    </w:p>
    <w:p>
      <w:pPr>
        <w:pStyle w:val="BodyText"/>
      </w:pPr>
      <w:r>
        <w:t xml:space="preserve">Phương Triệu Nam mở mắt ra nhìn thẳng vào cường địch, trông chàng thần oai lẫm lẫm, thật ra chàng đã đến lúc kiệt sức, hai mắt tuy nhìn thẳng về phía cường địch nhưng chỉ thấy toàn là bóng đen mà thôi. Lúc này, chỉ cần đối phương xông lên, Phương Triệu Nam sẽ không thể nào chống đỡ nổi.</w:t>
      </w:r>
    </w:p>
    <w:p>
      <w:pPr>
        <w:pStyle w:val="BodyText"/>
      </w:pPr>
      <w:r>
        <w:t xml:space="preserve">Đáng tiếc bọn Tam Kiếm Nhất Bút Trương Phụng Các, Cửu Tinh Truy Hồn Hầu Chấn Phương đều kinh hãi trước kiếm thế của Phương Triệu Nam, thấy chàng trợn mắt nhìn trông đầy uy dũng, không ai dám xông lên trước. Bên tai tiếng trượng phong kêu lên vù vù, Đại Ngu thiền sư cũng triển khai cuộc ác đấu kịch liệt với thiếu nữ áo đỏ.</w:t>
      </w:r>
    </w:p>
    <w:p>
      <w:pPr>
        <w:pStyle w:val="BodyText"/>
      </w:pPr>
      <w:r>
        <w:t xml:space="preserve">Nhờ có Tục Mệnh kim đơn của chùa Thiếu Lâm, Phương Triệu Nam sau khi nghỉ ngơi thì trở lại đã hơi hồi phục, bóng đen trước mặt dần dần tan đi, chàng đã có thể nhìn rõ được mặt người. Chàng hít sâu một hơi, chậm rãi giở thanh Bạch Giao kiếm giơ ngang trước ngực che kín môn hộ, tay phải mau chóng lấy bình sứ ra, đổ hai viên Tục Mệnh kim đơn rồi nuốt vào bụng. Tục Mệnh kim đơn của chùa Thiếu Lâm có tác dụng ích thần bổ khí, là loại thuốc quý trị nội thương, nhưng vì có vài vị thuốc chính khó tìm, cho nên muốn trị thương cũng không dễ dàng. Phương Triệu Nam dùng linh đơn này để áp chế thương thế, trong chốc lát chàng đã uống nửa bình thuốc. Phương Triệu Nam biết khó chống lại kẻ cường địch, chàng giơ ngang thanh Bạch Giao kiếm lên, lạnh lùng quát:</w:t>
      </w:r>
    </w:p>
    <w:p>
      <w:pPr>
        <w:pStyle w:val="BodyText"/>
      </w:pPr>
      <w:r>
        <w:t xml:space="preserve">“Đứng ở đó, nếu tiến thêm một bước thì đừng trách bảo kiếm không có mắt”.</w:t>
      </w:r>
    </w:p>
    <w:p>
      <w:pPr>
        <w:pStyle w:val="BodyText"/>
      </w:pPr>
      <w:r>
        <w:t xml:space="preserve">Quần hào đang lâm le tiến lên, quả nhiên đã ngừng lại, chỉ có Tụ Thủ Tiều Ẩn lướt sát lên phía trước. Phương Triệu Nam đề tụ chân khí, chuẩn bị dùng hết sức để liều chết với y. Chợt nghe một tiếng pháo nổ đùng trên không trung, một mảng pháo hoa bung ra. Phương Triệu Nam và Tụ Thủ Tiều Ẩn đều ngẩng đầu nhìn lên. Pháp hoa bung ra trên không trung chưa tắt, La Hán trận của chùa Thiếu Lâm đột nhiên đại loạn.</w:t>
      </w:r>
    </w:p>
    <w:p>
      <w:pPr>
        <w:pStyle w:val="BodyText"/>
      </w:pPr>
      <w:r>
        <w:t xml:space="preserve">Mọi người đều thoáng nghe vài tiếng hự nhỏ vang lên, tiếng nhạc chói tai, nghe như ma kêu quỷ khóc lại vang lên. Phương Triệu Nam nghe thế thì kinh hoảng, tiếng hự nhỏ ấy tựa như có một người bị trọng thương, cố gắng không phát ra tiếng.</w:t>
      </w:r>
    </w:p>
    <w:p>
      <w:pPr>
        <w:pStyle w:val="BodyText"/>
      </w:pPr>
      <w:r>
        <w:t xml:space="preserve">Không phải lần đầu tiên chàng nghe được âm thanh này.</w:t>
      </w:r>
    </w:p>
    <w:p>
      <w:pPr>
        <w:pStyle w:val="BodyText"/>
      </w:pPr>
      <w:r>
        <w:t xml:space="preserve">Chàng biết rằng thiếu phụ áo vàng lại sử dụng ám khí, không biết có bao nhiêu nhà sư Thiếu Lâm lại mất mạng trong tay mụ ta. Tụ Thủ Tiều Ẩn lau vết máu trên mặt, đưa mắt nhìn xung quanh, thấy thiếu phụ áo vàng đang trong trận La Hán.</w:t>
      </w:r>
    </w:p>
    <w:p>
      <w:pPr>
        <w:pStyle w:val="BodyText"/>
      </w:pPr>
      <w:r>
        <w:t xml:space="preserve">Thiếu nữ áo đỏ thì đơn đả độc đấu với Đại Ngu thiền sư, thiếu nữ áo lam thì cầm đầu bọn quái nhân, trong tay mỗi người đều có một đốm lửa màu xanh, cứ đứng yên ở đấy không biết đang làm gì.</w:t>
      </w:r>
    </w:p>
    <w:p>
      <w:pPr>
        <w:pStyle w:val="BodyText"/>
      </w:pPr>
      <w:r>
        <w:t xml:space="preserve">Tụ Thủ Tiều Ẩn cười lạnh, phất tay nói:</w:t>
      </w:r>
    </w:p>
    <w:p>
      <w:pPr>
        <w:pStyle w:val="BodyText"/>
      </w:pPr>
      <w:r>
        <w:t xml:space="preserve">“Chúng ta xông tới!” nói xong rồi bước sải về phía trước. Y bước đi rất chậm rãi, nhưng bước chân rất có lực, mỗi bước thì để lại một dấu chân, té ra y nhân cơ hội tiến về phía trước thì ngầm đề tụ công lực.</w:t>
      </w:r>
    </w:p>
    <w:p>
      <w:pPr>
        <w:pStyle w:val="BodyText"/>
      </w:pPr>
      <w:r>
        <w:t xml:space="preserve">Phương Triệu Nam thầm thở dài, nhủ rằng:</w:t>
      </w:r>
    </w:p>
    <w:p>
      <w:pPr>
        <w:pStyle w:val="BodyText"/>
      </w:pPr>
      <w:r>
        <w:t xml:space="preserve">“Y công lực thâm hậu, mình đang bị trọng thương, chỉ e không thể chống nổi một đòn của y”.</w:t>
      </w:r>
    </w:p>
    <w:p>
      <w:pPr>
        <w:pStyle w:val="BodyText"/>
      </w:pPr>
      <w:r>
        <w:t xml:space="preserve">Chàng quay đầu nhìn, chỉ thấy Nam Bắc Nhị Quái đang bị bó chặt trong tấm lưới, trong tình thế này, ngoại trừ cầu viện các nhà sư trong trận La Hán, chàng không còn cách nào nữa. Chợt nghe tiếng bước chân từ xa tiến đến gần, dần dần đã cách không xa chàng nữa.</w:t>
      </w:r>
    </w:p>
    <w:p>
      <w:pPr>
        <w:pStyle w:val="BodyText"/>
      </w:pPr>
      <w:r>
        <w:t xml:space="preserve">Cơn phẫn nộ từ trong ngực xông lên, khơi dậy tiềm lực của chàng, thế là chàng quát lớn một tiếng, vung kiếm chém về phía Tụ Thủ Tiều Ẩn. Tụ Thủ Tiều Ẩn nghe tiếng quát thì lách người sang một bên. Thất Tinh Độn Hình của y là tuyệt học trên đời, kỳ ảo vô cùng, nhát kiếm này của Phương Triệu Nam tuy lợi hại nhưng Tụ Thủ Tiều Ẩn chỉ cần lách nhẹ qua thì đã tránh được. Phương Triệu Nam tung ra một đòn không trúng thì vội vàng trầm khí ở Đan Điền, vận khí điều tức.</w:t>
      </w:r>
    </w:p>
    <w:p>
      <w:pPr>
        <w:pStyle w:val="BodyText"/>
      </w:pPr>
      <w:r>
        <w:t xml:space="preserve">Bên tai vọng lại tiếng cười:</w:t>
      </w:r>
    </w:p>
    <w:p>
      <w:pPr>
        <w:pStyle w:val="BodyText"/>
      </w:pPr>
      <w:r>
        <w:t xml:space="preserve">“Võ công của lão hòa thượng khá lắm, đáng tiếc đại thế đã mất, hãy quay đầu lại nhìn trận La Hán của các người!”.</w:t>
      </w:r>
    </w:p>
    <w:p>
      <w:pPr>
        <w:pStyle w:val="BodyText"/>
      </w:pPr>
      <w:r>
        <w:t xml:space="preserve">Phương Triệu Nam đảo mắt nhìn sang, đầu tiên chàng thấy thiếu nữ áo đỏ đã bị Đại Ngu thiền sư vây trong màn thiền trượng, chỉ có thể đỡ chứ không thể trả đòn được nhưng trận La Hán đã rời rạc, tà áo của thiếu phụ áo vàng phất phới, tung hoành trong trận La Hán như vào chốn không người, mấy mươi cái xác nằm la liệt ở dưới đất, rõ ràng, trận La Hán đã bị thiếu phụ áo vàng làm cho rối loạn. Nếu trận này bị phá, phòng tuyến cuối cùng của các nhà sư Thiếu Lâm sẽ tan vỡ, bởi vì cao thủ trong chùa đều tập trung trong trận này.</w:t>
      </w:r>
    </w:p>
    <w:p>
      <w:pPr>
        <w:pStyle w:val="BodyText"/>
      </w:pPr>
      <w:r>
        <w:t xml:space="preserve">Đột nhiên ba hồi chuông vang lên bên tai, dư âm không ngớt. Phương Triệu Nam thầm than một tiếng, nhủ rằng:</w:t>
      </w:r>
    </w:p>
    <w:p>
      <w:pPr>
        <w:pStyle w:val="BodyText"/>
      </w:pPr>
      <w:r>
        <w:t xml:space="preserve">“Ba hồi chuông này có lẽ là tín hiệu ra lệnh cho các nhà sư còn lại bỏ chạy, một tòa cổ tự đã sừng sững hàng ngàn năm trong võ lâm thế mà chỉ trong một khắc trở thành tro bụi ...” sau ba hồi chuông, trận La Hán đột nhiên xoay chuyển thật nhanh, những cái xác nằm la liệt trong trận đều được hất ra ngoài trận. Té ra ba tiếng chuông ấy ra lệnh cho các nhà sư đưa những xác chết ra ngoài để không bị cản trở tay chân. Có một số nhà sư cũng bị thiền trượng hất ra. Những người này bình thường là sư huynh đệ, tình cảm rất khăng khít, nhưng nay tình thế bắt buộc, không những không thể cứu viện được mà phải dùng binh khí hất họ ra ngoài để khỏi ảnh hưởng đến trận thế. Các nhà sư Thiếu Lâm tựa như cũng quên đi thân máu thịt của mình, ai nấy đều dũng mãnh vô cùng, vung trượng xông lên, chỉ cần đả thương được kẻ địch chứ không màng đến thân mình. Lúc này, thế công mãnh liệt của thiếu phụ áo vàng lại bị đè bẹp xuống.</w:t>
      </w:r>
    </w:p>
    <w:p>
      <w:pPr>
        <w:pStyle w:val="BodyText"/>
      </w:pPr>
      <w:r>
        <w:t xml:space="preserve">Phương Triệu Nam lại lấy ra bình thuốc uống hết số thuốc còn lại, chàng hít sâu một hơi, múa kiếm xông lên. Chàng biết dù cho đây là loại linh đơn cải tử hoàn sinh cũng không thể giữ được mạng của mình, nếu ngồi chờ chết chi bằng phải đánh một trận oanh liệt rồi chết. Chàng đã có ý muốn chết, cho nên chẳng câu nệ gì cả, mỗi kiếm thức đều phát ra đủ mươi hai thành công lực, ánh hàn quang lấp lánh chứa đầy sát cơ. Bọn Tụ Thủ Tiều Ẩn bị kiếm thế của chàng chặn lại, không thể tiến thêm được nữa.</w:t>
      </w:r>
    </w:p>
    <w:p>
      <w:pPr>
        <w:pStyle w:val="BodyText"/>
      </w:pPr>
      <w:r>
        <w:t xml:space="preserve">Lúc này, thiếu nữ áo lam đã âm thầm dắt đám quái nhân đi vòng qua trận La Hán, dập tắt những ngọn đuốc đang cháy phừng, trong khoảnh khắc màn đêm bao trùm, từng đốm lửa màu xanh lập lòe, cảnh tượng đột nhiên trở nên rất kinh dị. Hai bên đang lúc kịch đấu, chợt nghe thiếu phụ áo vàng quát lớn một tiếng, hai tay vung lên rồi phóng thẳng lên không. Khi bà ta phóng người lên không, hai tay vẫy nhẹ, hai luồng ngân quang phóng ra khỏi bàn tay. Mười nhà sư Thiếu Lâm ngã xuống ngay sau đó. Thiếu phụ áo vàng thừa thế nhảy vọt ra.</w:t>
      </w:r>
    </w:p>
    <w:p>
      <w:pPr>
        <w:pStyle w:val="BodyText"/>
      </w:pPr>
      <w:r>
        <w:t xml:space="preserve">Đại Ngu thiền sư thấy cao thủ trong chùa đã thương vong quá nửa, lòng biết đại thế đã mất, không khỏi thở nhẹ, ông ta nói với Đại Đạo:</w:t>
      </w:r>
    </w:p>
    <w:p>
      <w:pPr>
        <w:pStyle w:val="BodyText"/>
      </w:pPr>
      <w:r>
        <w:t xml:space="preserve">“Sư đệ hãy xếp lại La Hán trận chuẩn bị tái chiến, tiểu huynh đến đối phó với Nhạc chủ Minh Nhạc”.</w:t>
      </w:r>
    </w:p>
    <w:p>
      <w:pPr>
        <w:pStyle w:val="BodyText"/>
      </w:pPr>
      <w:r>
        <w:t xml:space="preserve">Phải biết trận La Hán là một trận thức quần đấu, khi tấn công toàn trận như một thể, dù cho có võ công cao cường khi vào trong trận cũng khó thi triển ra toàn bộ.</w:t>
      </w:r>
    </w:p>
    <w:p>
      <w:pPr>
        <w:pStyle w:val="BodyText"/>
      </w:pPr>
      <w:r>
        <w:t xml:space="preserve">Đại Huyền thiền sư thấy đệ tử bị thương nặng nề, lòng liều mạng nổi lên, không đợi Đại Ngu thiền sư ra tay, vừa thấy thiếu phụ áo vàng xông ra khỏi La Hán trận thì đuổi theo. Thiếu phụ áo vàng xông ra khỏi trận La Hán, cao giọng quát:</w:t>
      </w:r>
    </w:p>
    <w:p>
      <w:pPr>
        <w:pStyle w:val="BodyText"/>
      </w:pPr>
      <w:r>
        <w:t xml:space="preserve">“Ngừng tay”.</w:t>
      </w:r>
    </w:p>
    <w:p>
      <w:pPr>
        <w:pStyle w:val="BodyText"/>
      </w:pPr>
      <w:r>
        <w:t xml:space="preserve">Bọn Tụ Thủ Tiều Ẩn và thiếu nữ áo đỏ đều ngừng lại, tung mình vọt ra sau.</w:t>
      </w:r>
    </w:p>
    <w:p>
      <w:pPr>
        <w:pStyle w:val="BodyText"/>
      </w:pPr>
      <w:r>
        <w:t xml:space="preserve">Giọng nói trong trẻo của thiếu phụ áo vàng vang lên:</w:t>
      </w:r>
    </w:p>
    <w:p>
      <w:pPr>
        <w:pStyle w:val="BodyText"/>
      </w:pPr>
      <w:r>
        <w:t xml:space="preserve">“Đây là cơ hội cuối cùng của các ngươi, nếu không bó tay chịu trói, tất cả các ngươi đều phải chết”.</w:t>
      </w:r>
    </w:p>
    <w:p>
      <w:pPr>
        <w:pStyle w:val="BodyText"/>
      </w:pPr>
      <w:r>
        <w:t xml:space="preserve">Đại Ngu thiền sư đưa mắt nhìn một vòng, thấy các cao thủ đã thương vong quá nửa, cao giọng nói:</w:t>
      </w:r>
    </w:p>
    <w:p>
      <w:pPr>
        <w:pStyle w:val="BodyText"/>
      </w:pPr>
      <w:r>
        <w:t xml:space="preserve">“Nhạc chủ cứ ra lệnh xuống tay, nếu không giết được hết nhà sư Thiếu Lâm chúng tôi, chỉ e rằng bà không thể động đến một cành cây ngọn cỏ trong chùa”.</w:t>
      </w:r>
    </w:p>
    <w:p>
      <w:pPr>
        <w:pStyle w:val="BodyText"/>
      </w:pPr>
      <w:r>
        <w:t xml:space="preserve">Thiếu phụ áo vàng cười lạnh, đột nhiên phất tay từ xa đẩy ra. Chưởng lực của bà ta không hề có uy thế gì, cũng chẳng có chút tiếng gió, nhưng Đại Huyền thiền sư đang lao tới thì đột nhiên hự một tiếng, người thối lui ra đến bốn năm bước. Chợt nghe binh một tiếng, Đại Huyền thiền sư ngã xuống.</w:t>
      </w:r>
    </w:p>
    <w:p>
      <w:pPr>
        <w:pStyle w:val="BodyText"/>
      </w:pPr>
      <w:r>
        <w:t xml:space="preserve">Đại Ngu thiền sư ngầm đề tụ chân khí, bước sải lên mặt nghiêm nghị nói:</w:t>
      </w:r>
    </w:p>
    <w:p>
      <w:pPr>
        <w:pStyle w:val="BodyText"/>
      </w:pPr>
      <w:r>
        <w:t xml:space="preserve">“Lão nạp trước tiên quyết chiến một trận với Nhạc chủ ...”.</w:t>
      </w:r>
    </w:p>
    <w:p>
      <w:pPr>
        <w:pStyle w:val="BodyText"/>
      </w:pPr>
      <w:r>
        <w:t xml:space="preserve">Thiếu phụ áo vàng cười lạnh:</w:t>
      </w:r>
    </w:p>
    <w:p>
      <w:pPr>
        <w:pStyle w:val="BodyText"/>
      </w:pPr>
      <w:r>
        <w:t xml:space="preserve">“Các ngươi cho đến chết cũng còn ngu dốt, ta chỉ đành giết sạch bọn người”.</w:t>
      </w:r>
    </w:p>
    <w:p>
      <w:pPr>
        <w:pStyle w:val="BodyText"/>
      </w:pPr>
      <w:r>
        <w:t xml:space="preserve">Đại Ngu thiền sư vung cây thiền trượng nói:</w:t>
      </w:r>
    </w:p>
    <w:p>
      <w:pPr>
        <w:pStyle w:val="BodyText"/>
      </w:pPr>
      <w:r>
        <w:t xml:space="preserve">“Lão nạp lãnh giáo trước, Nhạc chủ hãy lấy ra binh khí”.</w:t>
      </w:r>
    </w:p>
    <w:p>
      <w:pPr>
        <w:pStyle w:val="BodyText"/>
      </w:pPr>
      <w:r>
        <w:t xml:space="preserve">Các nhà sư đều đã bải quải chân tay, nhưng Đại Ngu thiền sư vẫn không mất thân phận. Phương Triệu Nam đứng chống kiếm một bên đột nhiên chen vào nói:</w:t>
      </w:r>
    </w:p>
    <w:p>
      <w:pPr>
        <w:pStyle w:val="BodyText"/>
      </w:pPr>
      <w:r>
        <w:t xml:space="preserve">“Lão thiền sư hãy lui ra hai bước, trận này cứ để cho tại hạ đánh!”.</w:t>
      </w:r>
    </w:p>
    <w:p>
      <w:pPr>
        <w:pStyle w:val="BodyText"/>
      </w:pPr>
      <w:r>
        <w:t xml:space="preserve">Thiếu phụ áo vàng đưa mắt nhìn quanh rồi cười:</w:t>
      </w:r>
    </w:p>
    <w:p>
      <w:pPr>
        <w:pStyle w:val="BodyText"/>
      </w:pPr>
      <w:r>
        <w:t xml:space="preserve">“Các người đã bị bao vây trong trận Ngũ Quỷ, chỉ cần ta hạ lệnh một tiếng, đồng thời có ba mươi hai loại ám khí có tẩm độc kiến huyết phong hầu phát ra, trong đêm tối dù có tinh mắt cũng không thể nào né tránh, chỉ trong một tuần trà, các ngươi sẽ chết ráo”.</w:t>
      </w:r>
    </w:p>
    <w:p>
      <w:pPr>
        <w:pStyle w:val="BodyText"/>
      </w:pPr>
      <w:r>
        <w:t xml:space="preserve">Đại Ngu thiền sư đưa mắt nhìn quanh, phát giác quả nhiên đã bị bao vây, té ra đám quái nhân đã mượn đốm lửa lập lòe trong tay che mắt, đại đa số đều đã bao vây các nhà sư.</w:t>
      </w:r>
    </w:p>
    <w:p>
      <w:pPr>
        <w:pStyle w:val="BodyText"/>
      </w:pPr>
      <w:r>
        <w:t xml:space="preserve">Phương Triệu Nam nhìn kỹ thì phát giác đám quái nhân hình người này đều chọn phương vị nhất định, nếu bọn chúng đồng thời phát ra ám khí, tất cả các nhà sư ở đây đều không thể nào né tránh được. Chàng biết thiếu phụ áo vàng không phải hù dọa, lòng thầm nhủ:</w:t>
      </w:r>
    </w:p>
    <w:p>
      <w:pPr>
        <w:pStyle w:val="BodyText"/>
      </w:pPr>
      <w:r>
        <w:t xml:space="preserve">“Nay chỉ còn cách khống chế Nhạc chủ Minh Nhạc để bà ta không thể ra lệnh cho đám quái nhân phát ra ám khí ...” thế là chàng lập tức quát lớn một tiếng, vung kiếm xong về phía thiếu phụ áo vàng. Trước khi chàng ra tay thì lại cảm thấy thương thế của nội phủ đã đến lúc nguy kịch, chàng cố gắng gượng không ngã xuống toàn là nhờ vào một bình Tục Mệnh kim đơn.</w:t>
      </w:r>
    </w:p>
    <w:p>
      <w:pPr>
        <w:pStyle w:val="Compact"/>
      </w:pPr>
      <w:r>
        <w:t xml:space="preserve">Khi thuốc hết tác dụng, chàng sẽ ra đi mãi mãi.</w:t>
      </w:r>
      <w:r>
        <w:br w:type="textWrapping"/>
      </w:r>
      <w:r>
        <w:br w:type="textWrapping"/>
      </w:r>
    </w:p>
    <w:p>
      <w:pPr>
        <w:pStyle w:val="Heading2"/>
      </w:pPr>
      <w:bookmarkStart w:id="61" w:name="chương-39-mai-giáng-tuyết-lại-cứu-phu-quân"/>
      <w:bookmarkEnd w:id="61"/>
      <w:r>
        <w:t xml:space="preserve">39. Chương 39 : Mai Giáng Tuyết Lại Cứu Phu Quân</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39: Mai Giáng Tuyết Lại Cứu Phu Quân</w:t>
      </w:r>
    </w:p>
    <w:p>
      <w:pPr>
        <w:pStyle w:val="BodyText"/>
      </w:pPr>
      <w:r>
        <w:t xml:space="preserve">Dịch: Cổ Nguyệt</w:t>
      </w:r>
    </w:p>
    <w:p>
      <w:pPr>
        <w:pStyle w:val="BodyText"/>
      </w:pPr>
      <w:r>
        <w:t xml:space="preserve">Nguồn: Văn Tuyển</w:t>
      </w:r>
    </w:p>
    <w:p>
      <w:pPr>
        <w:pStyle w:val="BodyText"/>
      </w:pPr>
      <w:r>
        <w:t xml:space="preserve">Từ đáy lòng mình, chàng nghĩ rằng đây là cuộc chiến cuối cùng trong đời mình, dù thắng hay bại cũng phải dốc hết toàn lực để lại tiếng cho đời sau.</w:t>
      </w:r>
    </w:p>
    <w:p>
      <w:pPr>
        <w:pStyle w:val="BodyText"/>
      </w:pPr>
      <w:r>
        <w:t xml:space="preserve">Cho nên, vừa ra tay thì chàng đã dùng Đạt Ma Tam kiếm.</w:t>
      </w:r>
    </w:p>
    <w:p>
      <w:pPr>
        <w:pStyle w:val="BodyText"/>
      </w:pPr>
      <w:r>
        <w:t xml:space="preserve">Thiếu phụ áo vàng tuy một thân đầy võ công nhưng cũng không thể nào phá giải nổi kiếm chiêu kỳ dị này, nhất thời bị vây trong kiếm quang. Khi kiếm thế đánh tới Thiên La Địa Võng thì chàng đã không chịu nổi nữa, miệng phun ra một bụm máu tươi rồi từ trên không trung ngã xuống đất. Thiếu phụ áo vàng phải giở hết khả năng ra để chống đỡ lẫn né tránh mới coi như né được hai chiêu kiếm đầu, đang lúc cảm thấy lúng túng tay chân, ứng phó không nổi thì chợt thấy Phương Triệu Nam ngã xuống đất, lòng thầm kêu lên may mắn, miệng thì cười lạnh rằng:</w:t>
      </w:r>
    </w:p>
    <w:p>
      <w:pPr>
        <w:pStyle w:val="BodyText"/>
      </w:pPr>
      <w:r>
        <w:t xml:space="preserve">“Chỉ là ánh đom đóm mà dám tranh sáng với vầng nhật nguyệt”.</w:t>
      </w:r>
    </w:p>
    <w:p>
      <w:pPr>
        <w:pStyle w:val="BodyText"/>
      </w:pPr>
      <w:r>
        <w:t xml:space="preserve">Nam Bắc Nhị Quái bị nhốt trong lưới, thấy Phương Triệu Nam bị trọng thương nằm dưới đất, hơi thở thoi thóp, khắp nơi đều là thi thể của các nhà sư Thiếu Lâm.</w:t>
      </w:r>
    </w:p>
    <w:p>
      <w:pPr>
        <w:pStyle w:val="BodyText"/>
      </w:pPr>
      <w:r>
        <w:t xml:space="preserve">Ánh sáng màu xanh cứ lập lòe, xác người nằm trong vũng máu tươi khiến cho đêm tối vốn đã thê lương càng tăng thêm sự kinh dị.</w:t>
      </w:r>
    </w:p>
    <w:p>
      <w:pPr>
        <w:pStyle w:val="BodyText"/>
      </w:pPr>
      <w:r>
        <w:t xml:space="preserve">Đại Ngu thiền sư hít sâu một hơi, giơ ngang cây thiền trượng bước tới, nói với vẻ đầy bi tráng:</w:t>
      </w:r>
    </w:p>
    <w:p>
      <w:pPr>
        <w:pStyle w:val="BodyText"/>
      </w:pPr>
      <w:r>
        <w:t xml:space="preserve">“Nhạc chủ muốn san bằng chùa Thiếu Lâm, xem ra chẳng phải chuyện khó ...”.</w:t>
      </w:r>
    </w:p>
    <w:p>
      <w:pPr>
        <w:pStyle w:val="BodyText"/>
      </w:pPr>
      <w:r>
        <w:t xml:space="preserve">Phương Triệu Nam ngất xỉu khiến cho vị lão hòa thượng đức cao vọng trọng cảm thấy không thể nào chống cự nổi kẻ cường địch, các nhà sư Thiếu Lâm thương vong quá nặng nề cũng khiến cho ông ta mất cả hào khí.</w:t>
      </w:r>
    </w:p>
    <w:p>
      <w:pPr>
        <w:pStyle w:val="BodyText"/>
      </w:pPr>
      <w:r>
        <w:t xml:space="preserve">Ông ta ngập ngừng rồi lại nói:</w:t>
      </w:r>
    </w:p>
    <w:p>
      <w:pPr>
        <w:pStyle w:val="BodyText"/>
      </w:pPr>
      <w:r>
        <w:t xml:space="preserve">“Nhưng khi Nhạc chủ san bằng chùa Thiếu Lâm trước tiên phải giết chết lão nạp”.</w:t>
      </w:r>
    </w:p>
    <w:p>
      <w:pPr>
        <w:pStyle w:val="BodyText"/>
      </w:pPr>
      <w:r>
        <w:t xml:space="preserve">Thiếu phụ áo vàng nói:</w:t>
      </w:r>
    </w:p>
    <w:p>
      <w:pPr>
        <w:pStyle w:val="BodyText"/>
      </w:pPr>
      <w:r>
        <w:t xml:space="preserve">“Giết ngươi chẳng phải chuyện khó”. Vừa nói vừa chậm rãi đưa tay phải lên.</w:t>
      </w:r>
    </w:p>
    <w:p>
      <w:pPr>
        <w:pStyle w:val="BodyText"/>
      </w:pPr>
      <w:r>
        <w:t xml:space="preserve">Ngay lúc này, đột nhiên có tiếng sáo véo von truyền tới. Âm thanh ấy tựa như ở từ xa vọng tới nhưng cũng tựa như quanh quẩn đâu đây. Thiếu phụ áo vàng chợt hạ tay xuống, ngưng thần lắng nghe. tiếng sáo dần dần cao vút, trong bi tráng ẩn chứa khí khái phiêu giật xuất trần. Thiếu phụ áo vàng nghe một hồi thì đột nhiên giơ tay bưng mặt, kêu lớn một tiếng:</w:t>
      </w:r>
    </w:p>
    <w:p>
      <w:pPr>
        <w:pStyle w:val="BodyText"/>
      </w:pPr>
      <w:r>
        <w:t xml:space="preserve">“Chạy mau”. Nói xong thì xoay người phóng về phía trước.</w:t>
      </w:r>
    </w:p>
    <w:p>
      <w:pPr>
        <w:pStyle w:val="BodyText"/>
      </w:pPr>
      <w:r>
        <w:t xml:space="preserve">Biến cố bất ngờ ấy khiến cho Đại Ngu thiền sư ngẩn người ra, không hiểu vì sao kẻ cường địch đột nhiên lại rút chạy khi đã sắp đại thắng.</w:t>
      </w:r>
    </w:p>
    <w:p>
      <w:pPr>
        <w:pStyle w:val="BodyText"/>
      </w:pPr>
      <w:r>
        <w:t xml:space="preserve">Thiếu phụ áo vàng đột nhiên bỏ chạy, lập tức khiến cho thế cuộc kiếm rút cung căng thay đổi, chỉ thấy đám quái nhân hình người và bọn Tiêu Dao Tử quay người chạy mất. Đám người ấy kéo đến như nước triều, khi đi cũng nhanh như điện chớp, trong chớp mắt chẳng còn ai cả.</w:t>
      </w:r>
    </w:p>
    <w:p>
      <w:pPr>
        <w:pStyle w:val="BodyText"/>
      </w:pPr>
      <w:r>
        <w:t xml:space="preserve">Đại Ngu thiền sư thở phào một hơi, chạy vội đến bên cạnh Phương Triệu Nam, chỉ thấy ở miệng và mũi của chàng có máu rịn ra, hơi thở thoi thóp lúc có lúc không, ông ta không khỏi buồn bã, đau đớn. Đại Ngu thiền sư đưa tay sờ vào ngực, chỉ thấy tim chàng đập nhẹ, nhưng rất yếu ớt, lúc có lúc không. Chỉ nghe giọng nói của Đại Đạo thiền sư truyền vào trong tai:</w:t>
      </w:r>
    </w:p>
    <w:p>
      <w:pPr>
        <w:pStyle w:val="BodyText"/>
      </w:pPr>
      <w:r>
        <w:t xml:space="preserve">“Đại Ngu sư huynh, có còn cứu được Phương thí chủ không?”.</w:t>
      </w:r>
    </w:p>
    <w:p>
      <w:pPr>
        <w:pStyle w:val="BodyText"/>
      </w:pPr>
      <w:r>
        <w:t xml:space="preserve">Đại Ngu thiền sư chậm rãi ngẩng đầu, hai dòng nước mắt tuôn xuống má, lắc đầu chép miệng:</w:t>
      </w:r>
    </w:p>
    <w:p>
      <w:pPr>
        <w:pStyle w:val="BodyText"/>
      </w:pPr>
      <w:r>
        <w:t xml:space="preserve">“Hy vọng rất nhỏ, nhưng mong Phật tổ linh thiêng phù hộ độ trì cho y”.</w:t>
      </w:r>
    </w:p>
    <w:p>
      <w:pPr>
        <w:pStyle w:val="BodyText"/>
      </w:pPr>
      <w:r>
        <w:t xml:space="preserve">Đại Đạo thiền sư đau đớn nói:</w:t>
      </w:r>
    </w:p>
    <w:p>
      <w:pPr>
        <w:pStyle w:val="BodyText"/>
      </w:pPr>
      <w:r>
        <w:t xml:space="preserve">“Đại Huyền sư huynh cũng bị thương rất nặng”.</w:t>
      </w:r>
    </w:p>
    <w:p>
      <w:pPr>
        <w:pStyle w:val="BodyText"/>
      </w:pPr>
      <w:r>
        <w:t xml:space="preserve">Đại Ngu thiền sư ngẩng đầu lên, chỉ thấy Đại Đạo thiền sư đang ôm xác Đại Huyền, mặt đầy vẻ đau khổ, bất giác thở dài, ngẩng đầu lên hít một hơi rồi nói:</w:t>
      </w:r>
    </w:p>
    <w:p>
      <w:pPr>
        <w:pStyle w:val="BodyText"/>
      </w:pPr>
      <w:r>
        <w:t xml:space="preserve">“Cao thủ của chúa Thiếu Lâm chúng ta đã hy sinh cả trong trận chiến này ...”.</w:t>
      </w:r>
    </w:p>
    <w:p>
      <w:pPr>
        <w:pStyle w:val="BodyText"/>
      </w:pPr>
      <w:r>
        <w:t xml:space="preserve">Đại Đạo tựa như nhớ lại một chuyện gì quan trọng, nói:</w:t>
      </w:r>
    </w:p>
    <w:p>
      <w:pPr>
        <w:pStyle w:val="BodyText"/>
      </w:pPr>
      <w:r>
        <w:t xml:space="preserve">“Đệ tử trong trận La Hán không biết đã trúng ám khí gì của mụ yêu phụ mà bị thương mất sáu mươi người, toàn trận đã tan ra, không biết tạo sao cớ gì mụ ta lại bỏ chạy, chả lẽ lại có quỷ kế gì nữa?”.</w:t>
      </w:r>
    </w:p>
    <w:p>
      <w:pPr>
        <w:pStyle w:val="BodyText"/>
      </w:pPr>
      <w:r>
        <w:t xml:space="preserve">Đại Ngu nói:</w:t>
      </w:r>
    </w:p>
    <w:p>
      <w:pPr>
        <w:pStyle w:val="BodyText"/>
      </w:pPr>
      <w:r>
        <w:t xml:space="preserve">“Theo tình thế trước mắt chúng ta đã thất bại, có lẽ mụ ta chẳng cần dùng đế quỷ kế gì nữa”.</w:t>
      </w:r>
    </w:p>
    <w:p>
      <w:pPr>
        <w:pStyle w:val="BodyText"/>
      </w:pPr>
      <w:r>
        <w:t xml:space="preserve">Đại Đạo thiền sư nói:</w:t>
      </w:r>
    </w:p>
    <w:p>
      <w:pPr>
        <w:pStyle w:val="BodyText"/>
      </w:pPr>
      <w:r>
        <w:t xml:space="preserve">“Điều này thật khiến người ta khó hiểu”.</w:t>
      </w:r>
    </w:p>
    <w:p>
      <w:pPr>
        <w:pStyle w:val="BodyText"/>
      </w:pPr>
      <w:r>
        <w:t xml:space="preserve">Đại Ngu trầm tư trong khoảnh khắc rồi nói:</w:t>
      </w:r>
    </w:p>
    <w:p>
      <w:pPr>
        <w:pStyle w:val="BodyText"/>
      </w:pPr>
      <w:r>
        <w:t xml:space="preserve">“Trước khi mụ yêu phụ bỏ chạy, sư đệ có nghe âm thanh gì khác lạ không?”.</w:t>
      </w:r>
    </w:p>
    <w:p>
      <w:pPr>
        <w:pStyle w:val="BodyText"/>
      </w:pPr>
      <w:r>
        <w:t xml:space="preserve">Lúc ấy ông ta vận công lực của toàn thân chuẩn bị quyết chiến với thiếu phụ áo vàng, cho nên tai và mắt không còn để ý đến chuyện khác nữa, tuy tiếng sáo cao vút nhưng ông ta không nhớ đó là âm thanh gì.</w:t>
      </w:r>
    </w:p>
    <w:p>
      <w:pPr>
        <w:pStyle w:val="BodyText"/>
      </w:pPr>
      <w:r>
        <w:t xml:space="preserve">Đại Đạo thiền sư như chợt hiểu ra:</w:t>
      </w:r>
    </w:p>
    <w:p>
      <w:pPr>
        <w:pStyle w:val="BodyText"/>
      </w:pPr>
      <w:r>
        <w:t xml:space="preserve">“Đúng vậy, hình như có tiếng sáo nghe rất bi tráng, sau khi mụ yêu phụ nghe thấy âm thanh này thì lập tức kinh hoảng bỏ chạy”.</w:t>
      </w:r>
    </w:p>
    <w:p>
      <w:pPr>
        <w:pStyle w:val="BodyText"/>
      </w:pPr>
      <w:r>
        <w:t xml:space="preserve">Đại Ngu thiền sư nói:</w:t>
      </w:r>
    </w:p>
    <w:p>
      <w:pPr>
        <w:pStyle w:val="BodyText"/>
      </w:pPr>
      <w:r>
        <w:t xml:space="preserve">“Võ công của mụ yêu phụ trác tuyệt, toàn thân là ám khí tuyệt độc, thế mà tiếng sáo lúc nãy lại khiến ụ ta kinh hoảng bỏ chạy, chắc trong đó có điều gì bí mật ...” ông ta hơi ngập ngừng rồi nói:</w:t>
      </w:r>
    </w:p>
    <w:p>
      <w:pPr>
        <w:pStyle w:val="BodyText"/>
      </w:pPr>
      <w:r>
        <w:t xml:space="preserve">“Đệ hãy thay ta truyền lệnh xuống, bảo mọi người thu dọn xác chết, phàm là như đệ tử tuẫn nạn đều phải ghi tên hiệu, hợp táng với nhau, sau ba ngày, đệ tử trong toàn chùa sẽ làm Phật sự bách nhật cho bọn họ, còn những đệ tử bị trọng thương thì đưa đến Đạt Ma viện mau chóng cứu chữa”.</w:t>
      </w:r>
    </w:p>
    <w:p>
      <w:pPr>
        <w:pStyle w:val="BodyText"/>
      </w:pPr>
      <w:r>
        <w:t xml:space="preserve">Ông ta hơi thở dài rồi nói:</w:t>
      </w:r>
    </w:p>
    <w:p>
      <w:pPr>
        <w:pStyle w:val="BodyText"/>
      </w:pPr>
      <w:r>
        <w:t xml:space="preserve">“Chùa Thiếu Lâm có thể thoát khỏi kiếp nạn diệt vong, Phương Triệu Nam có công đức lớn nhất, bất luận thương thế của y có thể cứu được hay không, chúng ta phải dốc hết sức”.</w:t>
      </w:r>
    </w:p>
    <w:p>
      <w:pPr>
        <w:pStyle w:val="BodyText"/>
      </w:pPr>
      <w:r>
        <w:t xml:space="preserve">Đại Đạo thiền sư hạ giọng nói:</w:t>
      </w:r>
    </w:p>
    <w:p>
      <w:pPr>
        <w:pStyle w:val="BodyText"/>
      </w:pPr>
      <w:r>
        <w:t xml:space="preserve">“Nam Bắc Nhị Quái vẫn bị nhốt trong màn lưới, không biết xử lý thế nào?”.</w:t>
      </w:r>
    </w:p>
    <w:p>
      <w:pPr>
        <w:pStyle w:val="BodyText"/>
      </w:pPr>
      <w:r>
        <w:t xml:space="preserve">Đại Ngu nói:</w:t>
      </w:r>
    </w:p>
    <w:p>
      <w:pPr>
        <w:pStyle w:val="BodyText"/>
      </w:pPr>
      <w:r>
        <w:t xml:space="preserve">“Hãy dùng Bạch Giao kiếm chém đứt lưới thả họ ra”.</w:t>
      </w:r>
    </w:p>
    <w:p>
      <w:pPr>
        <w:pStyle w:val="BodyText"/>
      </w:pPr>
      <w:r>
        <w:t xml:space="preserve">Đại Đạo nói:</w:t>
      </w:r>
    </w:p>
    <w:p>
      <w:pPr>
        <w:pStyle w:val="BodyText"/>
      </w:pPr>
      <w:r>
        <w:t xml:space="preserve">“Trong lòng hai người tựa như căm hận chùa Thiếu Lâm chúng ta, nếu thả hai người bọn họ, họ lại nhớ đến thù xưa không phân trắng đen thì thật phiền toái, theo ý của tiểu đệ ...”.</w:t>
      </w:r>
    </w:p>
    <w:p>
      <w:pPr>
        <w:pStyle w:val="BodyText"/>
      </w:pPr>
      <w:r>
        <w:t xml:space="preserve">Đại Ngu thiền sư nói:</w:t>
      </w:r>
    </w:p>
    <w:p>
      <w:pPr>
        <w:pStyle w:val="BodyText"/>
      </w:pPr>
      <w:r>
        <w:t xml:space="preserve">“Nam Bắc Nhị Quái vì chùa Thiếu Lâm chúng ta mới động thủ với ả yêu phụ, dù cho họ có nhớ đến thù trước chúng ta cũng không thể ngồi yên mà nhìn, hãy đi mau!”.</w:t>
      </w:r>
    </w:p>
    <w:p>
      <w:pPr>
        <w:pStyle w:val="BodyText"/>
      </w:pPr>
      <w:r>
        <w:t xml:space="preserve">Đại Đạo thiền sư nghiêm trang nói:</w:t>
      </w:r>
    </w:p>
    <w:p>
      <w:pPr>
        <w:pStyle w:val="BodyText"/>
      </w:pPr>
      <w:r>
        <w:t xml:space="preserve">“Sư huynh dạy rất phải”. Thế là ông ta nhặt cây Bạch Giao kiếm, đang định xoay người đi thì chợt nghe giọng nói nhỏ truyền tới:</w:t>
      </w:r>
    </w:p>
    <w:p>
      <w:pPr>
        <w:pStyle w:val="BodyText"/>
      </w:pPr>
      <w:r>
        <w:t xml:space="preserve">“Nhạc chủ Minh Nhạc xảo quyệt vô cùng, tuy đã bị ta dùng tiếng sáo dọa bỏ chạy, nhưng ta đoán rằng bà ta sẽ không cam lòng bỏ đi sau một bữa cơm chắc chắn sẽ dắt cao thủ âm thầm quay lại chùa, mưu đồ điều tra sự thật ...” tiếng nói ấy đến đây thì đột nhiên ngừng lại, tựa như đang suy nghĩ rồi sau một lúc mới nói tiếp:</w:t>
      </w:r>
    </w:p>
    <w:p>
      <w:pPr>
        <w:pStyle w:val="BodyText"/>
      </w:pPr>
      <w:r>
        <w:t xml:space="preserve">“Lúc này ta không tiện hiện thân, vốn là ta định tháo lưới thiên tằm cho Nam Bắc Nhị Quái để cho họ giúp các người. Hai người này có hiềm khích với chùa Thiếu Lâm, sau khi thả chưa chắc chịu nghe theo các người, dù họ trở mặt hay phủi tay đứng nhìn, đối với quý tự cũng là chuyện rất bất lợi, chi bằng tạm thời không thả thì hơn. May mà võ công của họ cao cường, nội lực thâm hậu, tơ thiên tằm tuy bó chặt, nhưng họ vẫn có thể chịu đựng nổi, chỉ cần họ biết không thể vùng vẫy, trong nhất thời cũng không đến nỗi bị siết chết ...” nói đến đây thì lại ngừng.</w:t>
      </w:r>
    </w:p>
    <w:p>
      <w:pPr>
        <w:pStyle w:val="BodyText"/>
      </w:pPr>
      <w:r>
        <w:t xml:space="preserve">Đại Ngu thiền sư cao giọng nói:</w:t>
      </w:r>
    </w:p>
    <w:p>
      <w:pPr>
        <w:pStyle w:val="BodyText"/>
      </w:pPr>
      <w:r>
        <w:t xml:space="preserve">“Vị cao nhân nào đã ra tay giúp đỡ, tại sao không chịu ...”.</w:t>
      </w:r>
    </w:p>
    <w:p>
      <w:pPr>
        <w:pStyle w:val="BodyText"/>
      </w:pPr>
      <w:r>
        <w:t xml:space="preserve">Giọng nói ấy văng vẳng truyền tới, ngắt lời Đại Ngu thiền sư:</w:t>
      </w:r>
    </w:p>
    <w:p>
      <w:pPr>
        <w:pStyle w:val="BodyText"/>
      </w:pPr>
      <w:r>
        <w:t xml:space="preserve">“Ta đang dùng công phu Truyền Âm Nhập Thất nói chuyện với hai vị, bởi vì Nhạc chủ Minh Nhạc lúc nào cũng có thể quay lại âm thầm quan sát, hai vị tốt nhất tạm thời hãy nghe ta căn dặn, không nên lên tiếng”. Tiếng nói ấy hơi ngập ngừng rồi lại nói tiếp:</w:t>
      </w:r>
    </w:p>
    <w:p>
      <w:pPr>
        <w:pStyle w:val="BodyText"/>
      </w:pPr>
      <w:r>
        <w:t xml:space="preserve">“Thương thế của người họ Phương tựa như rất nặng, tốt nhất hãy đưa y vào mật thất đừng để cho y bị quẫy nhiễu nữa”.</w:t>
      </w:r>
    </w:p>
    <w:p>
      <w:pPr>
        <w:pStyle w:val="BodyText"/>
      </w:pPr>
      <w:r>
        <w:t xml:space="preserve">Đại Ngu thiền sư tựa như có rất nhiều lời muốn nói, nhưng lại không thể nào thổ lộ được. Giọng nói ấy lại truyền vào trong tai:</w:t>
      </w:r>
    </w:p>
    <w:p>
      <w:pPr>
        <w:pStyle w:val="BodyText"/>
      </w:pPr>
      <w:r>
        <w:t xml:space="preserve">“Các vị tốt nhất nên giả vờ tự tin, cao thủ trong chùa rất nhiều, tuy thương vong nặng nề nhưng đủ lập lại trận La Hán, để đề phòng vạn nhất, tốt nhất điều động một bộ phận người lập lại chiến tuyến để chuẩn bị nghênh địch, một mặt sai người thắp đuốc để đề phòng kẻ địch âm thầm đột kích”.</w:t>
      </w:r>
    </w:p>
    <w:p>
      <w:pPr>
        <w:pStyle w:val="BodyText"/>
      </w:pPr>
      <w:r>
        <w:t xml:space="preserve">Đại Ngu, Đại Đạo tuy là bậc cao tăng, nhưng sau khi trải qua thảm biến thì hơi lúng túng. Suy nghĩ không còn chu đáo nữa, nghe người ấy nhắc thì cảm thấy rất có lý, Đại Đạo vội vàng truyền lệnh xuống, một mặt chọn nhân thủ lập lại trận La Hán, một mặt thắp lại những bó đuốc đã bị dập tắt. Giọng nói ấy lại vang lên trong tai:</w:t>
      </w:r>
    </w:p>
    <w:p>
      <w:pPr>
        <w:pStyle w:val="BodyText"/>
      </w:pPr>
      <w:r>
        <w:t xml:space="preserve">“Những quái nhân ăn mặc kỳ dị đa số là cao thủ võ lâm bị Nhạc chủ Minh Nhạc cắt mất lưỡi, cho uống mê dược rồi sai khiến, cho nên những người này đều có võ công rất giỏi ...”.</w:t>
      </w:r>
    </w:p>
    <w:p>
      <w:pPr>
        <w:pStyle w:val="BodyText"/>
      </w:pPr>
      <w:r>
        <w:t xml:space="preserve">Đại Ngu thiền sư nghe thế thì chấn động toàn thân, chắp tay trước ngực, trong miệng đọc Phật hiệu. Giọng nói ấy tiếp tục:</w:t>
      </w:r>
    </w:p>
    <w:p>
      <w:pPr>
        <w:pStyle w:val="BodyText"/>
      </w:pPr>
      <w:r>
        <w:t xml:space="preserve">“Các người hãy mau đưa người họ Phương vào nơi bí mật! Nhạc chủ Minh Nhạc tuy xảo quyệt nhưng tính tình đa nghi, điều tra không ra chân tướng thì không làm càn, chỉ cần giả vờ chẳng có chuyện gì, dù cho có phát giác cũng giả vờ không thấy thì sẽ không làm bà ta nghi ngờ, nay ta không tiện nói nữa” giọng nói ấy chợt chấm dứt, cả một lúc lâu sâu cũng chẳng thấy gì. Đại Ngu thiền sư thì thầm nói với Đại Đạo:</w:t>
      </w:r>
    </w:p>
    <w:p>
      <w:pPr>
        <w:pStyle w:val="BodyText"/>
      </w:pPr>
      <w:r>
        <w:t xml:space="preserve">“Sư đệ hãy mau đưa Phương thí chủ vào phòng phương trượng”.</w:t>
      </w:r>
    </w:p>
    <w:p>
      <w:pPr>
        <w:pStyle w:val="BodyText"/>
      </w:pPr>
      <w:r>
        <w:t xml:space="preserve">Đại Đạo vâng một tiếng, dắt theo hai nhà sư, bế Phương Triệu Nam đang thở thoi thóp chạy nhanh vào trong. Lúc này đuốc đã thắp trở lại, chùa Thiếu Lâm sáng như ban ngày, trận La Hán đã được lập lại, hơn một trăm cái xác xếp ngay ngắn trước trận, cảnh tượng ấy đầy bi tráng thê lương.</w:t>
      </w:r>
    </w:p>
    <w:p>
      <w:pPr>
        <w:pStyle w:val="BodyText"/>
      </w:pPr>
      <w:r>
        <w:t xml:space="preserve">Đại Ngu thiền sư chậm rãi rê bước, vòng qua những cái xác một vòng, rồi ông ta đưa mắt nhìn lên mặt các nhà sư. Mặt ai nấy đều lộ vẻ đau đớn pha lẫn trang nghiêm.</w:t>
      </w:r>
    </w:p>
    <w:p>
      <w:pPr>
        <w:pStyle w:val="BodyText"/>
      </w:pPr>
      <w:r>
        <w:t xml:space="preserve">Ông ta thở dài một tiếng, nhắm hai mắt, ngầm vận khí điều tức chuẩn bị nghênh chiến. Trên bãi cỏ rộng tuy có nhiều người, nhưng ai nấy đều im lặng chẳng nói lời nào. Tâm trang lo lắng của Đại Ngu khiên cho ông ta cảm thấy thời gian như kéo dài hơn, đã hơn một canh nhưng chẳng thấy động tĩnh gì. Ông ta chậm rãi mở mắt, ngẩng đầu nhìn sắc trời, chẳng qua vừa mới qua canh bốn, vẫn còn một canh nữa trời mới sáng. Dưới ánh đuốc bập bùng, chợt thấy có một bóng người lướt như sao xẹt, phóng thẳng về phía các nhà sư. Đại Ngu thiền sư thầm nhủ:</w:t>
      </w:r>
    </w:p>
    <w:p>
      <w:pPr>
        <w:pStyle w:val="BodyText"/>
      </w:pPr>
      <w:r>
        <w:t xml:space="preserve">“Cuối cùng đã đến, không biết có bao nhiêu người nữa lại mất mạng trong chiến này ...” đang suy nghĩ thì bóng người ấy đã cách ông ta một trượng rồi ngừng lại.</w:t>
      </w:r>
    </w:p>
    <w:p>
      <w:pPr>
        <w:pStyle w:val="BodyText"/>
      </w:pPr>
      <w:r>
        <w:t xml:space="preserve">Đại Ngu nheo mắt nhìn, chỉ thấy người ấy mặc kình trang màu đen, lưng cắm trường kiếm từ xa ôm quyền làm lễ, cao giọng nói:</w:t>
      </w:r>
    </w:p>
    <w:p>
      <w:pPr>
        <w:pStyle w:val="BodyText"/>
      </w:pPr>
      <w:r>
        <w:t xml:space="preserve">“Xin chào đại sư phụ”.</w:t>
      </w:r>
    </w:p>
    <w:p>
      <w:pPr>
        <w:pStyle w:val="BodyText"/>
      </w:pPr>
      <w:r>
        <w:t xml:space="preserve">Đại Ngu thiền sư nhíu mày, chắp tay trước ngực nói:</w:t>
      </w:r>
    </w:p>
    <w:p>
      <w:pPr>
        <w:pStyle w:val="BodyText"/>
      </w:pPr>
      <w:r>
        <w:t xml:space="preserve">“Thí chủ có gì chỉ giáo?”.</w:t>
      </w:r>
    </w:p>
    <w:p>
      <w:pPr>
        <w:pStyle w:val="BodyText"/>
      </w:pPr>
      <w:r>
        <w:t xml:space="preserve">Người ấy nghe Đại Ngu thiền sư trả lời, chậm rãi bước tới, khi đến cách ông ta ba bốn bước thì mới ngừng lại, đưa mắt nhìn xác người bày la liệt ở dưới đất, đột nhiên thở dài một cái. Đại Ngu thiền sư buồn bã thở dài, nói:</w:t>
      </w:r>
    </w:p>
    <w:p>
      <w:pPr>
        <w:pStyle w:val="BodyText"/>
      </w:pPr>
      <w:r>
        <w:t xml:space="preserve">“Tôn giá là ai?”.</w:t>
      </w:r>
    </w:p>
    <w:p>
      <w:pPr>
        <w:pStyle w:val="BodyText"/>
      </w:pPr>
      <w:r>
        <w:t xml:space="preserve">Thiếu niên mặc kình trang tỏ vẻ cung kính, đứng cuối đầu cung kính đáp rằng:</w:t>
      </w:r>
    </w:p>
    <w:p>
      <w:pPr>
        <w:pStyle w:val="BodyText"/>
      </w:pPr>
      <w:r>
        <w:t xml:space="preserve">“Tại hạ là môn hạ của phái Thanh Thành, đệ tử Trương Nhạn, xưng hộ với đại sư thế nào?”.</w:t>
      </w:r>
    </w:p>
    <w:p>
      <w:pPr>
        <w:pStyle w:val="BodyText"/>
      </w:pPr>
      <w:r>
        <w:t xml:space="preserve">Đại Ngu nói:</w:t>
      </w:r>
    </w:p>
    <w:p>
      <w:pPr>
        <w:pStyle w:val="BodyText"/>
      </w:pPr>
      <w:r>
        <w:t xml:space="preserve">“Lão nạp là Đại Ngu, Trương thí chủ đang đêm đến đây không biết có gì chỉ giáo”.</w:t>
      </w:r>
    </w:p>
    <w:p>
      <w:pPr>
        <w:pStyle w:val="BodyText"/>
      </w:pPr>
      <w:r>
        <w:t xml:space="preserve">Trương Nhạn nói:</w:t>
      </w:r>
    </w:p>
    <w:p>
      <w:pPr>
        <w:pStyle w:val="BodyText"/>
      </w:pPr>
      <w:r>
        <w:t xml:space="preserve">“Gia sư vì đang luyện một lò linh đơn, không thể đích thân dự đại hội anh hùng ở Thái Sơn, nhưng rất quan tâm đến tình thế trong võ lâm, gần đây nghe trên giang hồ có một nhóm người hành tung bí ẩn đến Trung Nguyên, gia sư nay đã luyện đơn xong, nghe tin báo thì sinh nghi, đích thân dắt mười hai đệ tử xuống núi, điều tra mãi đến đây, giờ đây đã tới ngoài cổng quý tự mà vẫn không thấy người trong quý tự ra nghênh đón, không dám tự tiện xông vào ...”.</w:t>
      </w:r>
    </w:p>
    <w:p>
      <w:pPr>
        <w:pStyle w:val="BodyText"/>
      </w:pPr>
      <w:r>
        <w:t xml:space="preserve">Đại Ngu thiền sư chép miệng:</w:t>
      </w:r>
    </w:p>
    <w:p>
      <w:pPr>
        <w:pStyle w:val="BodyText"/>
      </w:pPr>
      <w:r>
        <w:t xml:space="preserve">“Lệnh sư có phải là chưởng môn của phái Thanh Thành Thanh Vân đạo trưởng hay không?”.</w:t>
      </w:r>
    </w:p>
    <w:p>
      <w:pPr>
        <w:pStyle w:val="BodyText"/>
      </w:pPr>
      <w:r>
        <w:t xml:space="preserve">Trương Nhạn nói:</w:t>
      </w:r>
    </w:p>
    <w:p>
      <w:pPr>
        <w:pStyle w:val="BodyText"/>
      </w:pPr>
      <w:r>
        <w:t xml:space="preserve">“Chính là gia sư”.</w:t>
      </w:r>
    </w:p>
    <w:p>
      <w:pPr>
        <w:pStyle w:val="BodyText"/>
      </w:pPr>
      <w:r>
        <w:t xml:space="preserve">Đại Ngu thiền sư chép miệng:</w:t>
      </w:r>
    </w:p>
    <w:p>
      <w:pPr>
        <w:pStyle w:val="BodyText"/>
      </w:pPr>
      <w:r>
        <w:t xml:space="preserve">“Chính là bằng hữu lâu năm ...” ông ta hơi ngập ngừng rồi lại nói tiếp:</w:t>
      </w:r>
    </w:p>
    <w:p>
      <w:pPr>
        <w:pStyle w:val="BodyText"/>
      </w:pPr>
      <w:r>
        <w:t xml:space="preserve">“Nhờ Trương thí chủ báo lại với lệnh sư, bảo rằng chùa Thiếu Lâm chúng tôi đang gặp kiếp nạn, kẻ cường địch tuy lui nhưng có thể sẽ quay lại lão nạp không tiện ra cổng nghênh đón ...”.</w:t>
      </w:r>
    </w:p>
    <w:p>
      <w:pPr>
        <w:pStyle w:val="BodyText"/>
      </w:pPr>
      <w:r>
        <w:t xml:space="preserve">Trương Nhạn nói:</w:t>
      </w:r>
    </w:p>
    <w:p>
      <w:pPr>
        <w:pStyle w:val="BodyText"/>
      </w:pPr>
      <w:r>
        <w:t xml:space="preserve">“Thấy quý tự thương vong nặng nề, chắc là đại chiến vừa mới xong, vãn bối sẽ lập tức báo lại cho gia sư để người định đoạt”. Nói xong thì không đợi Đại Ngu thiền sư tiếp lời, lập tức xoay người phóng về phía trước.</w:t>
      </w:r>
    </w:p>
    <w:p>
      <w:pPr>
        <w:pStyle w:val="BodyText"/>
      </w:pPr>
      <w:r>
        <w:t xml:space="preserve">Đại Ngu thiền sư vốn muốn nhờ y báo lại với Thanh Vân đạo trưởng nên rời khỏi nơi thị phi này để khỏi rước họa vào thân, nào ngờ Trương Nhạn không đợi ông ta nói xong thì đã xoay người chạy đi.</w:t>
      </w:r>
    </w:p>
    <w:p>
      <w:pPr>
        <w:pStyle w:val="BodyText"/>
      </w:pPr>
      <w:r>
        <w:t xml:space="preserve">Trương Nhạn chạy rất mau, chỉ thấy bóng người lấp loáng, trong chớp mắt đã chẳng thấy nữa. Trong khoảnh khắc, trên con đường dẫn vào chùa xuất hiện mấy mươi bóng người, thân pháp nhanh như điện chớp. Nhìn thân pháp ấy thì cũng có thể biết ai cũng có khinh công thượng thừa. Người đi đầu râu dài mặc trường bào, đầu búi tóc, lưng cắm trường kiếm, tay cầm phất trần trông rất tiên phong đạo cốt, đó chính là chưởng môn của phái Thanh Thành, Thanh Vân đạo trưởng. Ông ta đưa mắt nhìn bày la liệt ở dưới đất, nhẹ thở dài một tiếng nói:</w:t>
      </w:r>
    </w:p>
    <w:p>
      <w:pPr>
        <w:pStyle w:val="BodyText"/>
      </w:pPr>
      <w:r>
        <w:t xml:space="preserve">“Bần đạo đến muộn, trong lòng rất không yên ...”.</w:t>
      </w:r>
    </w:p>
    <w:p>
      <w:pPr>
        <w:pStyle w:val="BodyText"/>
      </w:pPr>
      <w:r>
        <w:t xml:space="preserve">Đại Ngu chắp tay nói:</w:t>
      </w:r>
    </w:p>
    <w:p>
      <w:pPr>
        <w:pStyle w:val="BodyText"/>
      </w:pPr>
      <w:r>
        <w:t xml:space="preserve">“Đã làm phiền hạc giá của đạo huynh, lão nạp cảm thấy ái ngại vô cùng”.</w:t>
      </w:r>
    </w:p>
    <w:p>
      <w:pPr>
        <w:pStyle w:val="BodyText"/>
      </w:pPr>
      <w:r>
        <w:t xml:space="preserve">Thanh Vân đạo trưởng chậm rãi đưa mắt nhìn các nhà sư đang bày La Hán trận, vuốt râu hỏi:</w:t>
      </w:r>
    </w:p>
    <w:p>
      <w:pPr>
        <w:pStyle w:val="BodyText"/>
      </w:pPr>
      <w:r>
        <w:t xml:space="preserve">“Đây có phải là trận La Hán nổi danh của quý tự không?”.</w:t>
      </w:r>
    </w:p>
    <w:p>
      <w:pPr>
        <w:pStyle w:val="BodyText"/>
      </w:pPr>
      <w:r>
        <w:t xml:space="preserve">Đại Ngu nói:</w:t>
      </w:r>
    </w:p>
    <w:p>
      <w:pPr>
        <w:pStyle w:val="BodyText"/>
      </w:pPr>
      <w:r>
        <w:t xml:space="preserve">“Đã làm trò cười cho đạo huynh”.</w:t>
      </w:r>
    </w:p>
    <w:p>
      <w:pPr>
        <w:pStyle w:val="BodyText"/>
      </w:pPr>
      <w:r>
        <w:t xml:space="preserve">Thanh Vân đạo trưởng nói:</w:t>
      </w:r>
    </w:p>
    <w:p>
      <w:pPr>
        <w:pStyle w:val="BodyText"/>
      </w:pPr>
      <w:r>
        <w:t xml:space="preserve">“Kẻ địch chắc đã bị quý phái đánh lui?”.</w:t>
      </w:r>
    </w:p>
    <w:p>
      <w:pPr>
        <w:pStyle w:val="BodyText"/>
      </w:pPr>
      <w:r>
        <w:t xml:space="preserve">Đại Ngu trầm ngâm một hồi rồi nói:</w:t>
      </w:r>
    </w:p>
    <w:p>
      <w:pPr>
        <w:pStyle w:val="BodyText"/>
      </w:pPr>
      <w:r>
        <w:t xml:space="preserve">“Kẻ địch rất lợi hại, tệ tự thương vong nặng nề, trước mắt tuy đã lui nhưng có thể sẽ quay lại”.</w:t>
      </w:r>
    </w:p>
    <w:p>
      <w:pPr>
        <w:pStyle w:val="BodyText"/>
      </w:pPr>
      <w:r>
        <w:t xml:space="preserve">Thanh Vân đạo trưởng nghiêm mặt, nói:</w:t>
      </w:r>
    </w:p>
    <w:p>
      <w:pPr>
        <w:pStyle w:val="BodyText"/>
      </w:pPr>
      <w:r>
        <w:t xml:space="preserve">“Đại Phương đạo huynh triệu tập đại hội Thái Sơn nhưng vì bần đạo phải lo luyện đơn, không thể đến dự được, đã phái hai đệ tử giỏi nhất là Tùng Phong và Tùng Nguyệt đến dự ...”.</w:t>
      </w:r>
    </w:p>
    <w:p>
      <w:pPr>
        <w:pStyle w:val="BodyText"/>
      </w:pPr>
      <w:r>
        <w:t xml:space="preserve">Đại Ngu nói:</w:t>
      </w:r>
    </w:p>
    <w:p>
      <w:pPr>
        <w:pStyle w:val="BodyText"/>
      </w:pPr>
      <w:r>
        <w:t xml:space="preserve">“Hai vị cao đồ của đạo huynh có quay về không?”.</w:t>
      </w:r>
    </w:p>
    <w:p>
      <w:pPr>
        <w:pStyle w:val="BodyText"/>
      </w:pPr>
      <w:r>
        <w:t xml:space="preserve">Thanh Vân đạo trưởng nói:</w:t>
      </w:r>
    </w:p>
    <w:p>
      <w:pPr>
        <w:pStyle w:val="BodyText"/>
      </w:pPr>
      <w:r>
        <w:t xml:space="preserve">“Chẳng có tin tức gì, bần đạo đã sai mươi mấy đệ tử đến Thái Sơn tìm kiếm hành tung, theo bồ câu của đệ tử truyền về, ở gần Thái Sơn đột nhiên có một đám quái nhân kỳ quái xuất hiện, bần đạo tuy đã lâu không xuống núi nhưng vẫn theo dõi tình thế trên giang hồ. Những kẻ này tựa như chưa hề xuất hiện trên giang hồ cho nên bần đạo đã nghi ngờ, ngày đêm suy nghĩ về chuyện này, một ngày nọ nhận được bồ câu truyền thư của đệ tử, bảo rằng đám quái nhân ấy đang đi thẳng đến Tung Sơn. Bần đạo cảm thấy sự việc không xong, vội vàng đến Tung Sơn xem thử, vì lên đường quá gấp cho nên không kịp triệu tập đệ tử trong môn phái cho nên chỉ chọn được hai mươi cao thủ đuổi gấp đến đây, không ngờ đã trễ một bước”.</w:t>
      </w:r>
    </w:p>
    <w:p>
      <w:pPr>
        <w:pStyle w:val="BodyText"/>
      </w:pPr>
      <w:r>
        <w:t xml:space="preserve">Đại Ngu chắp tay nói:</w:t>
      </w:r>
    </w:p>
    <w:p>
      <w:pPr>
        <w:pStyle w:val="BodyText"/>
      </w:pPr>
      <w:r>
        <w:t xml:space="preserve">“Tấm thịnh tình của đạo huynh, lão nạp và đệ tử trong chùa đều rất cảm kích ...”.</w:t>
      </w:r>
    </w:p>
    <w:p>
      <w:pPr>
        <w:pStyle w:val="BodyText"/>
      </w:pPr>
      <w:r>
        <w:t xml:space="preserve">Chợt nghe tiếng bước chân gấp gáp truyền đến.</w:t>
      </w:r>
    </w:p>
    <w:p>
      <w:pPr>
        <w:pStyle w:val="BodyText"/>
      </w:pPr>
      <w:r>
        <w:t xml:space="preserve">Quay đầu nhìn lại, Đại Đạo thiền sư người đầy mồ hôi, đang vội vàng chạy tới.</w:t>
      </w:r>
    </w:p>
    <w:p>
      <w:pPr>
        <w:pStyle w:val="BodyText"/>
      </w:pPr>
      <w:r>
        <w:t xml:space="preserve">Đại Ngu thiền sư liền giới thiệu:</w:t>
      </w:r>
    </w:p>
    <w:p>
      <w:pPr>
        <w:pStyle w:val="BodyText"/>
      </w:pPr>
      <w:r>
        <w:t xml:space="preserve">“Sư đệ hãy mau đến làm lễ, đây chính là Thanh Vân đạo trưởng của phái Thanh Thành đến đây giúp đỡ chúng ta”.</w:t>
      </w:r>
    </w:p>
    <w:p>
      <w:pPr>
        <w:pStyle w:val="BodyText"/>
      </w:pPr>
      <w:r>
        <w:t xml:space="preserve">Đại Đạo chắp tay cúi người nói:</w:t>
      </w:r>
    </w:p>
    <w:p>
      <w:pPr>
        <w:pStyle w:val="BodyText"/>
      </w:pPr>
      <w:r>
        <w:t xml:space="preserve">“Bần tăng là Đại Đạo, xin bái kiến đạo huynh”.</w:t>
      </w:r>
    </w:p>
    <w:p>
      <w:pPr>
        <w:pStyle w:val="BodyText"/>
      </w:pPr>
      <w:r>
        <w:t xml:space="preserve">Thanh Vân đạo trưởng nói:</w:t>
      </w:r>
    </w:p>
    <w:p>
      <w:pPr>
        <w:pStyle w:val="BodyText"/>
      </w:pPr>
      <w:r>
        <w:t xml:space="preserve">“Không dám, không dám” rồi chắp một tay trước ngực, cúi người trả lễ.</w:t>
      </w:r>
    </w:p>
    <w:p>
      <w:pPr>
        <w:pStyle w:val="BodyText"/>
      </w:pPr>
      <w:r>
        <w:t xml:space="preserve">Đại Ngu tựa như thấy vẻ lo lắng của Đại Đạo, nén không được hỏi:</w:t>
      </w:r>
    </w:p>
    <w:p>
      <w:pPr>
        <w:pStyle w:val="BodyText"/>
      </w:pPr>
      <w:r>
        <w:t xml:space="preserve">“Sư đệ, phải chăng Phương thí chủ đã xảy ra chuyện?”.</w:t>
      </w:r>
    </w:p>
    <w:p>
      <w:pPr>
        <w:pStyle w:val="BodyText"/>
      </w:pPr>
      <w:r>
        <w:t xml:space="preserve">Ông ta thấy thương thế của Phương Triệu Nam quá nặng khó chữa trị được, nhưng vẫn không hề dám nghĩ đến hậu quả bi thảm. Chỉ nghe Đại Đạo buồn bã thở dài:</w:t>
      </w:r>
    </w:p>
    <w:p>
      <w:pPr>
        <w:pStyle w:val="BodyText"/>
      </w:pPr>
      <w:r>
        <w:t xml:space="preserve">“Phương thí chủ hôn mê ba lần, hai lần đứt khí, tiểu đệ đã cố hết sức dùng chân khí của bản thân giúp y sống lại ...”.</w:t>
      </w:r>
    </w:p>
    <w:p>
      <w:pPr>
        <w:pStyle w:val="BodyText"/>
      </w:pPr>
      <w:r>
        <w:t xml:space="preserve">Đại Ngu tựa như bị người ta giáng một quyền thật mạnh ở trước ngực, toàn thân run rẩy:</w:t>
      </w:r>
    </w:p>
    <w:p>
      <w:pPr>
        <w:pStyle w:val="BodyText"/>
      </w:pPr>
      <w:r>
        <w:t xml:space="preserve">“Bây giờ y đã khỏe chưa?” giọng nói của ông ta đầy vẻ thê lương.</w:t>
      </w:r>
    </w:p>
    <w:p>
      <w:pPr>
        <w:pStyle w:val="BodyText"/>
      </w:pPr>
      <w:r>
        <w:t xml:space="preserve">Thanh Vân đạo trưởng thấy hai nhà sư lo lắng, trong lòng ngạc nhiên, nén không được hỏi:</w:t>
      </w:r>
    </w:p>
    <w:p>
      <w:pPr>
        <w:pStyle w:val="BodyText"/>
      </w:pPr>
      <w:r>
        <w:t xml:space="preserve">“Người họ Phương ấy bị thương có nặng không?”.</w:t>
      </w:r>
    </w:p>
    <w:p>
      <w:pPr>
        <w:pStyle w:val="BodyText"/>
      </w:pPr>
      <w:r>
        <w:t xml:space="preserve">Đại Ngu chép miệng:</w:t>
      </w:r>
    </w:p>
    <w:p>
      <w:pPr>
        <w:pStyle w:val="BodyText"/>
      </w:pPr>
      <w:r>
        <w:t xml:space="preserve">“Tệ tự có thể chống chọi cho đến lúc này toàn là nhờ vị Phương thí chủ ...”.</w:t>
      </w:r>
    </w:p>
    <w:p>
      <w:pPr>
        <w:pStyle w:val="BodyText"/>
      </w:pPr>
      <w:r>
        <w:t xml:space="preserve">Đại Đạo thiền sư nói đầy vẻ xúc động:</w:t>
      </w:r>
    </w:p>
    <w:p>
      <w:pPr>
        <w:pStyle w:val="BodyText"/>
      </w:pPr>
      <w:r>
        <w:t xml:space="preserve">“Y không những dốc hết sức mình cho chùa Thiếu Lâm chúng tôi mà còn bỏ công không ít cho cả võ lâm này”.</w:t>
      </w:r>
    </w:p>
    <w:p>
      <w:pPr>
        <w:pStyle w:val="BodyText"/>
      </w:pPr>
      <w:r>
        <w:t xml:space="preserve">Thanh Vân đạo trưởng nói:</w:t>
      </w:r>
    </w:p>
    <w:p>
      <w:pPr>
        <w:pStyle w:val="BodyText"/>
      </w:pPr>
      <w:r>
        <w:t xml:space="preserve">“Không biết là anh hùng phương nào?”.</w:t>
      </w:r>
    </w:p>
    <w:p>
      <w:pPr>
        <w:pStyle w:val="BodyText"/>
      </w:pPr>
      <w:r>
        <w:t xml:space="preserve">Đại Ngu nói:</w:t>
      </w:r>
    </w:p>
    <w:p>
      <w:pPr>
        <w:pStyle w:val="BodyText"/>
      </w:pPr>
      <w:r>
        <w:t xml:space="preserve">“Y chỉ là một người trẻ tuổi, trên giang hồ vẫn chưa có tên tuổi, nhưng y không những giữ được cơ nghiệp cho phái Thiếu Lâm mà còn đã ra hết sức cho võ lâm đồng đạo, tên của y sẽ mãi mãi ở trong lòng đệ tử Thiếu Lâm chúng tôi”.</w:t>
      </w:r>
    </w:p>
    <w:p>
      <w:pPr>
        <w:pStyle w:val="BodyText"/>
      </w:pPr>
      <w:r>
        <w:t xml:space="preserve">Thanh Vân đạo trưởng tựa như không phục trong lòng, nhưng miệng thì không tiện phản bác, ho nhẹ một tiếng rồi nói:</w:t>
      </w:r>
    </w:p>
    <w:p>
      <w:pPr>
        <w:pStyle w:val="BodyText"/>
      </w:pPr>
      <w:r>
        <w:t xml:space="preserve">“Hai vị đại sư khen ngợi y như thế, chắc chắn đó là một người phi phàm tài trí cái thế”.</w:t>
      </w:r>
    </w:p>
    <w:p>
      <w:pPr>
        <w:pStyle w:val="BodyText"/>
      </w:pPr>
      <w:r>
        <w:t xml:space="preserve">Đại Đạo thiền sư nói:</w:t>
      </w:r>
    </w:p>
    <w:p>
      <w:pPr>
        <w:pStyle w:val="BodyText"/>
      </w:pPr>
      <w:r>
        <w:t xml:space="preserve">“Khi tỉnh dậ vẫn không quên sự an nguy của Nam Bắc Nhị Quái”.</w:t>
      </w:r>
    </w:p>
    <w:p>
      <w:pPr>
        <w:pStyle w:val="BodyText"/>
      </w:pPr>
      <w:r>
        <w:t xml:space="preserve">Tên tuổi của Nam Bắc Nhị Quái đã sớm truyền trong giang hồ, những nhân vật có tuổi trong võ lâm đều nghe nói đến sự tích của họ.</w:t>
      </w:r>
    </w:p>
    <w:p>
      <w:pPr>
        <w:pStyle w:val="BodyText"/>
      </w:pPr>
      <w:r>
        <w:t xml:space="preserve">Thanh Vân đạo trưởng nghe thế thì ngạc nhiên:</w:t>
      </w:r>
    </w:p>
    <w:p>
      <w:pPr>
        <w:pStyle w:val="BodyText"/>
      </w:pPr>
      <w:r>
        <w:t xml:space="preserve">“Sao, Nam Bắc Nhị Quái vẫn còn sống?”.</w:t>
      </w:r>
    </w:p>
    <w:p>
      <w:pPr>
        <w:pStyle w:val="BodyText"/>
      </w:pPr>
      <w:r>
        <w:t xml:space="preserve">Đại Ngu nói:</w:t>
      </w:r>
    </w:p>
    <w:p>
      <w:pPr>
        <w:pStyle w:val="BodyText"/>
      </w:pPr>
      <w:r>
        <w:t xml:space="preserve">“Ngoại trừ Phương thí chủ ấy, Nam Bắc Nhị Quái có ơn rất lớn đối với chùa Thiếu Lâm chúng tôi ...”.</w:t>
      </w:r>
    </w:p>
    <w:p>
      <w:pPr>
        <w:pStyle w:val="BodyText"/>
      </w:pPr>
      <w:r>
        <w:t xml:space="preserve">Thanh Vân đạo trưởng nói:</w:t>
      </w:r>
    </w:p>
    <w:p>
      <w:pPr>
        <w:pStyle w:val="BodyText"/>
      </w:pPr>
      <w:r>
        <w:t xml:space="preserve">“Bần đạo từ lâu đã ngưỡng mộ hai người ấy, không biết giờ đây đang ở đâu? Có thể dẫn kiến cho bần đạo không?”.</w:t>
      </w:r>
    </w:p>
    <w:p>
      <w:pPr>
        <w:pStyle w:val="BodyText"/>
      </w:pPr>
      <w:r>
        <w:t xml:space="preserve">Đại Ngu nói:</w:t>
      </w:r>
    </w:p>
    <w:p>
      <w:pPr>
        <w:pStyle w:val="BodyText"/>
      </w:pPr>
      <w:r>
        <w:t xml:space="preserve">“A di đà Phật, điều này ...”.</w:t>
      </w:r>
    </w:p>
    <w:p>
      <w:pPr>
        <w:pStyle w:val="BodyText"/>
      </w:pPr>
      <w:r>
        <w:t xml:space="preserve">Nam Bắc Nhị Quái vẫn còn bị nhốt trong màng lưới thiên tằm, vì uy danh của họ, Đại Ngu thiền sư không muốn để cho Thanh Vân đạo trưởng thấy cảnh ngộ của hai người, nhưng ông ta chưa bao giờ nói dối, trong một lúc không nghĩ ra được câu trả lời, chỉ nghe một tiếng cười lạnh từ xa vọng tới:</w:t>
      </w:r>
    </w:p>
    <w:p>
      <w:pPr>
        <w:pStyle w:val="BodyText"/>
      </w:pPr>
      <w:r>
        <w:t xml:space="preserve">“Hoàng lão quái và Tân lão quái đã bị người ta nhốt trong màn lưới thiên tằm, không thể gặp được mà thôi”.</w:t>
      </w:r>
    </w:p>
    <w:p>
      <w:pPr>
        <w:pStyle w:val="BodyText"/>
      </w:pPr>
      <w:r>
        <w:t xml:space="preserve">Tiếp theo là một giọng nói lạnh lùng truyền tới:</w:t>
      </w:r>
    </w:p>
    <w:p>
      <w:pPr>
        <w:pStyle w:val="BodyText"/>
      </w:pPr>
      <w:r>
        <w:t xml:space="preserve">“Màn lưới thiên tằm ta và Hoàng lão quái còn có thể chịu được, trong vòng một hai ngày, nhưng tính mạng của Phương huynh đệ mới là quan trọng. Hừ! Y bị thương vì Thiếu Lâm tự các người, nếu các người không cứu mạng y, sau khi ta thoát ra khỏi lưới thì sẽ dùng tim gan của tất cả hòa thượng trong chùa cúng tế vong hồn của y”.</w:t>
      </w:r>
    </w:p>
    <w:p>
      <w:pPr>
        <w:pStyle w:val="BodyText"/>
      </w:pPr>
      <w:r>
        <w:t xml:space="preserve">Đại Ngu nói:</w:t>
      </w:r>
    </w:p>
    <w:p>
      <w:pPr>
        <w:pStyle w:val="BodyText"/>
      </w:pPr>
      <w:r>
        <w:t xml:space="preserve">“Hai vị lão tiền bối hãy yên tâm, bọn lão nạp sẽ cố hết sức mình”.</w:t>
      </w:r>
    </w:p>
    <w:p>
      <w:pPr>
        <w:pStyle w:val="BodyText"/>
      </w:pPr>
      <w:r>
        <w:t xml:space="preserve">Thanh Vân đạo trưởng quay đầu nhìn lại, chỉ thấy ở dưới gốc cây cách đó mấy trượng, có một tấm lưới bó chặt lấy hai người, hai người trong tấm lưới tựa như rất khó chịu.</w:t>
      </w:r>
    </w:p>
    <w:p>
      <w:pPr>
        <w:pStyle w:val="BodyText"/>
      </w:pPr>
      <w:r>
        <w:t xml:space="preserve">Chợt nghe giọng nói lạnh lùng lại vang lên:</w:t>
      </w:r>
    </w:p>
    <w:p>
      <w:pPr>
        <w:pStyle w:val="BodyText"/>
      </w:pPr>
      <w:r>
        <w:t xml:space="preserve">“Lão đạo sĩ lỗ mũi trâu, nhìn cái gì?</w:t>
      </w:r>
    </w:p>
    <w:p>
      <w:pPr>
        <w:pStyle w:val="BodyText"/>
      </w:pPr>
      <w:r>
        <w:t xml:space="preserve">Tên La Huyền sư phụ của mụ yêu phụ cũng ăn mặc như ngươi, hừ! Ta thấy y phục của bọn lỗ mũi trâu các người thì trong lòng bực tức”.</w:t>
      </w:r>
    </w:p>
    <w:p>
      <w:pPr>
        <w:pStyle w:val="BodyText"/>
      </w:pPr>
      <w:r>
        <w:t xml:space="preserve">Thanh Vân đạo trưởng là chưởng môn của một phái, chưa bao giờ bị ai mắng nhiếc như thế, các đệ tử đứng sau lưng đều lộ vẻ giận dữ, nhưng ông ta vẫn bình tĩnh, chẳng hề có ý không vui. Ông ta thản nhiên cười:</w:t>
      </w:r>
    </w:p>
    <w:p>
      <w:pPr>
        <w:pStyle w:val="BodyText"/>
      </w:pPr>
      <w:r>
        <w:t xml:space="preserve">“Trên giang hồ có rất nhiều loại người, sao có thể nhìn y phục mà luận người?”.</w:t>
      </w:r>
    </w:p>
    <w:p>
      <w:pPr>
        <w:pStyle w:val="BodyText"/>
      </w:pPr>
      <w:r>
        <w:t xml:space="preserve">Đại Ngu thiền sư nói tiếp:</w:t>
      </w:r>
    </w:p>
    <w:p>
      <w:pPr>
        <w:pStyle w:val="BodyText"/>
      </w:pPr>
      <w:r>
        <w:t xml:space="preserve">“Hai vị lão tiền bối tính tình kiêu ngạo, đạo huynh đừng để trong lòng”.</w:t>
      </w:r>
    </w:p>
    <w:p>
      <w:pPr>
        <w:pStyle w:val="BodyText"/>
      </w:pPr>
      <w:r>
        <w:t xml:space="preserve">Thanh Vân đạo trưởng nói:</w:t>
      </w:r>
    </w:p>
    <w:p>
      <w:pPr>
        <w:pStyle w:val="BodyText"/>
      </w:pPr>
      <w:r>
        <w:t xml:space="preserve">“Lão thiền sư hãy yên tâm, bần đạo ngưỡng mộ hai vị lão tiền bối đã lâu, dù cho lời nói có tổn thương bần đạo, bần đạo cũng không để trong lòng”.</w:t>
      </w:r>
    </w:p>
    <w:p>
      <w:pPr>
        <w:pStyle w:val="BodyText"/>
      </w:pPr>
      <w:r>
        <w:t xml:space="preserve">Chợt nghe một giọng nói khác vang lên:</w:t>
      </w:r>
    </w:p>
    <w:p>
      <w:pPr>
        <w:pStyle w:val="BodyText"/>
      </w:pPr>
      <w:r>
        <w:t xml:space="preserve">“Bọn hòa thượng các người chỉ thích nói chuyện trên trời dưới đất, tính mạng của Phương huynh đệ đang lúc nguy ngập mà các người không mau đi cứu, cứ đứng đó nói những lời vô ích”.</w:t>
      </w:r>
    </w:p>
    <w:p>
      <w:pPr>
        <w:pStyle w:val="BodyText"/>
      </w:pPr>
      <w:r>
        <w:t xml:space="preserve">Thanh Vân đạo trưởng mỉm cười:</w:t>
      </w:r>
    </w:p>
    <w:p>
      <w:pPr>
        <w:pStyle w:val="BodyText"/>
      </w:pPr>
      <w:r>
        <w:t xml:space="preserve">“Chúng ta hãy mau đi xem thử! Bần đạo có mang theo linh đơn trị thương của phái Thanh Thành chúng tôi, chi bằng cứ thử xem sao”.</w:t>
      </w:r>
    </w:p>
    <w:p>
      <w:pPr>
        <w:pStyle w:val="BodyText"/>
      </w:pPr>
      <w:r>
        <w:t xml:space="preserve">Đại Ngu ngẩng mặt nhìn sắc trời, canh năm đã qua, trời đã sắp sáng, suy đoán rằng Nhạc chủ Minh Nhạc có lẽ sẽ không trở lại nữa thế rồi hạ giọng căn dặn mấy đệ tử lớn tuổi, bảo họ thay ông ta chủ trì trận La Hán rồi sai tám nhà sư bảo vệ cho Nam Bắc Nhị Quái, nếu có động tĩnh thì lập tức phi báo, còn mình thì cùng Đại Đạo thiền sư, Thanh Vân đạo trưởng chạy vào phòng phương trượng xem thương thế của Phương Triệu Nam.</w:t>
      </w:r>
    </w:p>
    <w:p>
      <w:pPr>
        <w:pStyle w:val="BodyText"/>
      </w:pPr>
      <w:r>
        <w:t xml:space="preserve">Mười hai đệ tử đi cùng Thanh Vân đạo trưởng đều đứng ở ngoài trận La Hán, nếu gặp địch sẽ lập tức giúp đỡ các nhà sư Thiếu Lâm chống cự, chỉ có một mình Trương Nhạn đi theo Đại Ngu thiền sư vào phòng phương trượng.</w:t>
      </w:r>
    </w:p>
    <w:p>
      <w:pPr>
        <w:pStyle w:val="BodyText"/>
      </w:pPr>
      <w:r>
        <w:t xml:space="preserve">Đi một hồi thì tới phòng phương trượng, Đại Ngu thiền sư chắp tay nói:</w:t>
      </w:r>
    </w:p>
    <w:p>
      <w:pPr>
        <w:pStyle w:val="BodyText"/>
      </w:pPr>
      <w:r>
        <w:t xml:space="preserve">“Xin mời đạo huynh”.</w:t>
      </w:r>
    </w:p>
    <w:p>
      <w:pPr>
        <w:pStyle w:val="BodyText"/>
      </w:pPr>
      <w:r>
        <w:t xml:space="preserve">Thanh Vân đạo trưởng dựng một chưởng trước ngực, cúi người nói:</w:t>
      </w:r>
    </w:p>
    <w:p>
      <w:pPr>
        <w:pStyle w:val="BodyText"/>
      </w:pPr>
      <w:r>
        <w:t xml:space="preserve">“Bần đạo cung kính chi bằng tuân mệnh”. Rồi bước sải vào trong phòng phương trượng.</w:t>
      </w:r>
    </w:p>
    <w:p>
      <w:pPr>
        <w:pStyle w:val="BodyText"/>
      </w:pPr>
      <w:r>
        <w:t xml:space="preserve">Ông ta nheo mắt nhìn vào, chỉ thấy có một thiếu niên mặt mũi trắng bệch đang nằm trên giường phủ rèm màu vàng, hai mắt nhắm chặt, hai nhà sư mặt mũi rầu rỉ đang đứng ở một bên. Đại Ngu thiền sư bước nhanh tới, hạ giọng hỏi hai nhà sư:</w:t>
      </w:r>
    </w:p>
    <w:p>
      <w:pPr>
        <w:pStyle w:val="BodyText"/>
      </w:pPr>
      <w:r>
        <w:t xml:space="preserve">“Phương thí chủ đã tỉnh lại chưa?”.</w:t>
      </w:r>
    </w:p>
    <w:p>
      <w:pPr>
        <w:pStyle w:val="BodyText"/>
      </w:pPr>
      <w:r>
        <w:t xml:space="preserve">Nhà sư bên trái chắp tay trước ngực đáp rằng:</w:t>
      </w:r>
    </w:p>
    <w:p>
      <w:pPr>
        <w:pStyle w:val="BodyText"/>
      </w:pPr>
      <w:r>
        <w:t xml:space="preserve">“Y đã đứt hơi hai lần, đều nhờ Đại Đạo sư thúc dùng chân khí xoa bóp huyệt đạo cho nên đã nối được khí ...”.</w:t>
      </w:r>
    </w:p>
    <w:p>
      <w:pPr>
        <w:pStyle w:val="BodyText"/>
      </w:pPr>
      <w:r>
        <w:t xml:space="preserve">Đại Ngu thiền sư lo lắng hỏi:</w:t>
      </w:r>
    </w:p>
    <w:p>
      <w:pPr>
        <w:pStyle w:val="BodyText"/>
      </w:pPr>
      <w:r>
        <w:t xml:space="preserve">“Sau khi Đại Đạo sư thúc các người ra ngoài, y có tỉnh dậy không?”.</w:t>
      </w:r>
    </w:p>
    <w:p>
      <w:pPr>
        <w:pStyle w:val="BodyText"/>
      </w:pPr>
      <w:r>
        <w:t xml:space="preserve">Hai nhà sư đều lắc đầu:</w:t>
      </w:r>
    </w:p>
    <w:p>
      <w:pPr>
        <w:pStyle w:val="BodyText"/>
      </w:pPr>
      <w:r>
        <w:t xml:space="preserve">“Không có, y không hề mở mắt, nhưng cũng chưa đứt hơi”.</w:t>
      </w:r>
    </w:p>
    <w:p>
      <w:pPr>
        <w:pStyle w:val="BodyText"/>
      </w:pPr>
      <w:r>
        <w:t xml:space="preserve">Đại Ngu thiền sư chậm rãi đưa tay sờ vào ngực trước của chàng. Bàn tay của ông ta run run, rõ ràng ông ta đang lúc rất kích động, vả lại đưa tay ra rất chậm, như sợ rằng sau khi chạm vào ngực của Phương Triệu Nam thì làm cho chàng đau đớn ... tuy ông ta đưa tay ra rất chậm nhưng vẫn chạm vào trước ngực Phương Triệu Nam. Chỉ thấy tim chàng đập rất yếu, tựa như sắp ngừng đến nơi, ông ta không khỏi giật mình, người nhíu mày hạ giọng nói với Thanh Vân đạo trưởng:</w:t>
      </w:r>
    </w:p>
    <w:p>
      <w:pPr>
        <w:pStyle w:val="BodyText"/>
      </w:pPr>
      <w:r>
        <w:t xml:space="preserve">“Mời đạo huynh hãy đến xem thử! Coi thử có cứu được y hay không”.</w:t>
      </w:r>
    </w:p>
    <w:p>
      <w:pPr>
        <w:pStyle w:val="BodyText"/>
      </w:pPr>
      <w:r>
        <w:t xml:space="preserve">Thanh Vân đạo trưởng từ sau khi bước vào trong phòng phương trượng, vẫn luôn chú ý đến mặt Phương Triệu Nam, nhưng ông ta vẫn giữ thân phân tôn sư của một phái, chưa nghe Đại Ngu thiền sư lên tiếng thì không chịu bước qua.</w:t>
      </w:r>
    </w:p>
    <w:p>
      <w:pPr>
        <w:pStyle w:val="BodyText"/>
      </w:pPr>
      <w:r>
        <w:t xml:space="preserve">Chỉ đợi Đại Ngu thiền sư mời, ông ta liền chậm rãi bước đến trước giường.</w:t>
      </w:r>
    </w:p>
    <w:p>
      <w:pPr>
        <w:pStyle w:val="BodyText"/>
      </w:pPr>
      <w:r>
        <w:t xml:space="preserve">Thanh Vân đạo trưởng nhẹ nhàng đặt cây phất trần xuống, nắm lấy cổ tay trái của Phương Triệu Nam đè lên huyệt mạch của chàng một hồi rồi thì thầm:</w:t>
      </w:r>
    </w:p>
    <w:p>
      <w:pPr>
        <w:pStyle w:val="BodyText"/>
      </w:pPr>
      <w:r>
        <w:t xml:space="preserve">“Mạch hơi yếu, nội thương rất nặng, có thể cứu hay không bần đạo cũng không nắm chắc, trước tiên cho y uống hai viên linh đơn hộ tâm của bản môn để cho y tỉnh táo trước rồi xem thử có cứu được hay không”.</w:t>
      </w:r>
    </w:p>
    <w:p>
      <w:pPr>
        <w:pStyle w:val="BodyText"/>
      </w:pPr>
      <w:r>
        <w:t xml:space="preserve">Đại Ngu thiền sư chắp tay cúi người nói:</w:t>
      </w:r>
    </w:p>
    <w:p>
      <w:pPr>
        <w:pStyle w:val="BodyText"/>
      </w:pPr>
      <w:r>
        <w:t xml:space="preserve">“Mong đạo huynh dốc hết sức cứu y lần này, tất cả đệ tử trong chùa đều cảm kích không nguôi”.</w:t>
      </w:r>
    </w:p>
    <w:p>
      <w:pPr>
        <w:pStyle w:val="BodyText"/>
      </w:pPr>
      <w:r>
        <w:t xml:space="preserve">Thanh Vân đạo trưởng nói:</w:t>
      </w:r>
    </w:p>
    <w:p>
      <w:pPr>
        <w:pStyle w:val="BodyText"/>
      </w:pPr>
      <w:r>
        <w:t xml:space="preserve">“Đại sư yên tâm, bần đạo quyết không giấu nghề”.</w:t>
      </w:r>
    </w:p>
    <w:p>
      <w:pPr>
        <w:pStyle w:val="BodyText"/>
      </w:pPr>
      <w:r>
        <w:t xml:space="preserve">Thế rồi thò tay vào áo lấy ra một cái hộp màu đen, mở cái hộp lấy ra hai viên thuốc màu trắng. Đại Ngu thiền sư nhẹ nhàng cạy răng Phương Triệu Nam ra, Thanh Vân đạo trưởng bỏ vào hai viên thuốc. Thuốc gặp nước miếng thì tan ra.</w:t>
      </w:r>
    </w:p>
    <w:p>
      <w:pPr>
        <w:pStyle w:val="BodyText"/>
      </w:pPr>
      <w:r>
        <w:t xml:space="preserve">Đại Ngu thiền sư chậm rãi buông tay, chợt nghe có giọng nói trong trẻo truyền tới, ông ta quay đầu lại hỏi hai nhà sư:</w:t>
      </w:r>
    </w:p>
    <w:p>
      <w:pPr>
        <w:pStyle w:val="BodyText"/>
      </w:pPr>
      <w:r>
        <w:t xml:space="preserve">“Có người đến không?”.</w:t>
      </w:r>
    </w:p>
    <w:p>
      <w:pPr>
        <w:pStyle w:val="BodyText"/>
      </w:pPr>
      <w:r>
        <w:t xml:space="preserve">Ông ta bất ngờ hỏi như thế khiến cho hai nhà sư đều ngạc nhiên, đồng thanh trả lời:</w:t>
      </w:r>
    </w:p>
    <w:p>
      <w:pPr>
        <w:pStyle w:val="BodyText"/>
      </w:pPr>
      <w:r>
        <w:t xml:space="preserve">“Không có”.</w:t>
      </w:r>
    </w:p>
    <w:p>
      <w:pPr>
        <w:pStyle w:val="BodyText"/>
      </w:pPr>
      <w:r>
        <w:t xml:space="preserve">Đại Ngu thiền sư là người bình tĩnh, không hỏi nữa nhưng Đại Đạo thiền sư thì buột miệng nói:</w:t>
      </w:r>
    </w:p>
    <w:p>
      <w:pPr>
        <w:pStyle w:val="BodyText"/>
      </w:pPr>
      <w:r>
        <w:t xml:space="preserve">“Thật kỳ lạ”.</w:t>
      </w:r>
    </w:p>
    <w:p>
      <w:pPr>
        <w:pStyle w:val="BodyText"/>
      </w:pPr>
      <w:r>
        <w:t xml:space="preserve">Hai người một hỏi một đáp, Thanh Vân đạo trưởng nghe thế thì chẳng hiểu gì cả, đưa mắt nhìn hai người, muốn nói gì đó nhưng lại thôi. Trong phòng yên ắng vô cùng, ánh mắt của tất cả mọi người đều tập trung lên mình Phương Triệu Nam, sắc mặt của Thanh Vân đạo trưởng rõ ràng rất nặng nề.</w:t>
      </w:r>
    </w:p>
    <w:p>
      <w:pPr>
        <w:pStyle w:val="BodyText"/>
      </w:pPr>
      <w:r>
        <w:t xml:space="preserve">Lời nhờ vả của Đại Ngu thiền sư khiến cho Thanh Vân đạo trưởng cảm thấy trách nhiệm của mình rất lớn. Nếu hai viên hộ tâm linh đơn này không khiến cho Phương Triệu Nam tỉnh táo trở lại, không những sẽ khó ăn nói với họ mà cũng ảnh hưởng rất nhiều đến uy danh của phái Thanh Thành, vì thế ông ta quan tâm hơn người khác. Thời gian trôi qua trong sự nặng nề, bên ngoài cửa sổ trời đã sáng. Thanh Vân đạo trưởng nhẹ thở một tiếng, ông ta đưa tay vỗ một chưởng lên huyệt Huyền Cơ trước ngực Phương Triệu Nam. Phương Triệu Nam thở phù một tiếng, mi mắt hấp háy, chàng chậm chạp mở mắt. Đại Ngu thiền sư mừng rỡ, nói:</w:t>
      </w:r>
    </w:p>
    <w:p>
      <w:pPr>
        <w:pStyle w:val="BodyText"/>
      </w:pPr>
      <w:r>
        <w:t xml:space="preserve">“Phật tổ linh thiêng, Phương thí chủ đã tỉnh dậy”.</w:t>
      </w:r>
    </w:p>
    <w:p>
      <w:pPr>
        <w:pStyle w:val="BodyText"/>
      </w:pPr>
      <w:r>
        <w:t xml:space="preserve">Phương Triệu Nam nheo mắt một hồi rồi nói:</w:t>
      </w:r>
    </w:p>
    <w:p>
      <w:pPr>
        <w:pStyle w:val="BodyText"/>
      </w:pPr>
      <w:r>
        <w:t xml:space="preserve">“Ả yêu phụ Minh Nhạc đã lui chưa?”.</w:t>
      </w:r>
    </w:p>
    <w:p>
      <w:pPr>
        <w:pStyle w:val="BodyText"/>
      </w:pPr>
      <w:r>
        <w:t xml:space="preserve">Đại Ngu nói:</w:t>
      </w:r>
    </w:p>
    <w:p>
      <w:pPr>
        <w:pStyle w:val="BodyText"/>
      </w:pPr>
      <w:r>
        <w:t xml:space="preserve">“Trời đã sáng, không thấy quay lại, chắc là đã bỏ đi”.</w:t>
      </w:r>
    </w:p>
    <w:p>
      <w:pPr>
        <w:pStyle w:val="BodyText"/>
      </w:pPr>
      <w:r>
        <w:t xml:space="preserve">Phương Triệu Nam cố mỉm cười nói:</w:t>
      </w:r>
    </w:p>
    <w:p>
      <w:pPr>
        <w:pStyle w:val="BodyText"/>
      </w:pPr>
      <w:r>
        <w:t xml:space="preserve">“Nam Bắc Nhị Quái thế nào rồi?”.</w:t>
      </w:r>
    </w:p>
    <w:p>
      <w:pPr>
        <w:pStyle w:val="BodyText"/>
      </w:pPr>
      <w:r>
        <w:t xml:space="preserve">Đại Ngu nói:</w:t>
      </w:r>
    </w:p>
    <w:p>
      <w:pPr>
        <w:pStyle w:val="BodyText"/>
      </w:pPr>
      <w:r>
        <w:t xml:space="preserve">“Họ tuy bị nhốt trong lưới thiên tằm nhưng trong nhất thời vẫn không bị thương, sau khi trời sáng, lão nạp sẽ tìm cách xé lưới thả họ ra, Phương thí chủ hãy yên tâm”.</w:t>
      </w:r>
    </w:p>
    <w:p>
      <w:pPr>
        <w:pStyle w:val="BodyText"/>
      </w:pPr>
      <w:r>
        <w:t xml:space="preserve">Phương Triệu Nam mấp máy môi, tựa như muốn nói gì đó nhưng Thanh Vân đạo trưởng cản lại:</w:t>
      </w:r>
    </w:p>
    <w:p>
      <w:pPr>
        <w:pStyle w:val="BodyText"/>
      </w:pPr>
      <w:r>
        <w:t xml:space="preserve">“Nguyên khí của Phương tiểu anh hùng vẫn chưa phục hồi, không nên nói nhiều, hãy ráng đợi một lát”.</w:t>
      </w:r>
    </w:p>
    <w:p>
      <w:pPr>
        <w:pStyle w:val="BodyText"/>
      </w:pPr>
      <w:r>
        <w:t xml:space="preserve">Phương Triệu Nam mệt nhọc quay mặt đi, ánh mắt lờ đờ nhìn lên mặt Thanh Vân đạo trưởng, nói với giọng rất yếu ớt:</w:t>
      </w:r>
    </w:p>
    <w:p>
      <w:pPr>
        <w:pStyle w:val="BodyText"/>
      </w:pPr>
      <w:r>
        <w:t xml:space="preserve">“Đạo trưởng là ai?”.</w:t>
      </w:r>
    </w:p>
    <w:p>
      <w:pPr>
        <w:pStyle w:val="BodyText"/>
      </w:pPr>
      <w:r>
        <w:t xml:space="preserve">Thanh Vân đạo trưởng nói:</w:t>
      </w:r>
    </w:p>
    <w:p>
      <w:pPr>
        <w:pStyle w:val="BodyText"/>
      </w:pPr>
      <w:r>
        <w:t xml:space="preserve">“Bần đạo Thanh Vân ...”.</w:t>
      </w:r>
    </w:p>
    <w:p>
      <w:pPr>
        <w:pStyle w:val="BodyText"/>
      </w:pPr>
      <w:r>
        <w:t xml:space="preserve">Đại Ngu thiền sư nói tiếp:</w:t>
      </w:r>
    </w:p>
    <w:p>
      <w:pPr>
        <w:pStyle w:val="BodyText"/>
      </w:pPr>
      <w:r>
        <w:t xml:space="preserve">“Thanh Vân đạo trưởng là chưởng môn của phái Thanh Thành hiện nay, tinh thông y thuật, tài trí hơn người, được lão nạp mời cho nên đến đây chữa trị cho Phương thí chủ”.</w:t>
      </w:r>
    </w:p>
    <w:p>
      <w:pPr>
        <w:pStyle w:val="BodyText"/>
      </w:pPr>
      <w:r>
        <w:t xml:space="preserve">Thanh Vân đạo trưởng sắc mặt nặng nề, nghiêm trang nói:</w:t>
      </w:r>
    </w:p>
    <w:p>
      <w:pPr>
        <w:pStyle w:val="BodyText"/>
      </w:pPr>
      <w:r>
        <w:t xml:space="preserve">“Lão thiền sư đã quá khen bần đạo, bần đạo chỉ cố hết sức mà thôi”.</w:t>
      </w:r>
    </w:p>
    <w:p>
      <w:pPr>
        <w:pStyle w:val="BodyText"/>
      </w:pPr>
      <w:r>
        <w:t xml:space="preserve">Đại Ngu thiền sư nghe thế thì lo lắng, im lặng không nói, ông ta đã hiểu cơ hội cứu sống Phương Triệu Nam rất ít. Cúi đầu nhìn xuống, chỉ thấy Phương Triệu Nam lại nhắm chặt đôi mắt. Thanh Vân đạo trưởng vẫn tay, thì thầm nói với Đại Ngu thiền sư:</w:t>
      </w:r>
    </w:p>
    <w:p>
      <w:pPr>
        <w:pStyle w:val="BodyText"/>
      </w:pPr>
      <w:r>
        <w:t xml:space="preserve">“Lão thiền sư hãy đến bên này nói chuyện”.</w:t>
      </w:r>
    </w:p>
    <w:p>
      <w:pPr>
        <w:pStyle w:val="BodyText"/>
      </w:pPr>
      <w:r>
        <w:t xml:space="preserve">Đại Ngu thiền sư xoay người bước sánh vai cùng Thanh Vân đạo trưởng ra khỏi phòng phương trượng. Ông ta tựa như đã biết Phương Triệu Nam lành ít dữ nhiều từ sắc mặt của Thanh Vân đạo trưởng, không đợi Thanh Vân đạo trưởng lên tiếng, Đại Ngu thiền sư đã nói:</w:t>
      </w:r>
    </w:p>
    <w:p>
      <w:pPr>
        <w:pStyle w:val="BodyText"/>
      </w:pPr>
      <w:r>
        <w:t xml:space="preserve">“Có phải không thể cứu được không?”.</w:t>
      </w:r>
    </w:p>
    <w:p>
      <w:pPr>
        <w:pStyle w:val="BodyText"/>
      </w:pPr>
      <w:r>
        <w:t xml:space="preserve">Thanh Vân đạo trưởng nói:</w:t>
      </w:r>
    </w:p>
    <w:p>
      <w:pPr>
        <w:pStyle w:val="BodyText"/>
      </w:pPr>
      <w:r>
        <w:t xml:space="preserve">“Bần đạo cảm thấy rất hổ thẹn, theo kinh nghiệm trị thương nửa đời của bần đạo, rất ít khi thấy thương thế nặng nề như thế này, lẽ ra y đã chết, nhưng vẫn có thể còn sống được ...”.</w:t>
      </w:r>
    </w:p>
    <w:p>
      <w:pPr>
        <w:pStyle w:val="BodyText"/>
      </w:pPr>
      <w:r>
        <w:t xml:space="preserve">Đại Ngu thiền sư nói tiếp:</w:t>
      </w:r>
    </w:p>
    <w:p>
      <w:pPr>
        <w:pStyle w:val="BodyText"/>
      </w:pPr>
      <w:r>
        <w:t xml:space="preserve">“Sau khi y bị trọng thương, nhờ dược lực của Tục Mệnh kim đơn chùa Thiếu Lâm chúng tôi, gắng gượng chống lại kẻ cường địch, y đã uống cả bình kim đơn vào bụng”.</w:t>
      </w:r>
    </w:p>
    <w:p>
      <w:pPr>
        <w:pStyle w:val="BodyText"/>
      </w:pPr>
      <w:r>
        <w:t xml:space="preserve">Thanh Vân đạo trưởng nói:</w:t>
      </w:r>
    </w:p>
    <w:p>
      <w:pPr>
        <w:pStyle w:val="BodyText"/>
      </w:pPr>
      <w:r>
        <w:t xml:space="preserve">“Đúng vậy, có lẽ dược lực linh đơn chưa tan, y mới có thể không bị đứt hơi ...”.</w:t>
      </w:r>
    </w:p>
    <w:p>
      <w:pPr>
        <w:pStyle w:val="BodyText"/>
      </w:pPr>
      <w:r>
        <w:t xml:space="preserve">Ông ta ngẩng đầu nhìn sắc trời, nói:</w:t>
      </w:r>
    </w:p>
    <w:p>
      <w:pPr>
        <w:pStyle w:val="BodyText"/>
      </w:pPr>
      <w:r>
        <w:t xml:space="preserve">“Bần đạo đã bó tay, dù cho có thể chữa trị nhưng không những võ công sẽ mất hết, e rằng sẽ trở thành kẻ tàn phế, vả lại hy vọng này cũng không lớn”.</w:t>
      </w:r>
    </w:p>
    <w:p>
      <w:pPr>
        <w:pStyle w:val="BodyText"/>
      </w:pPr>
      <w:r>
        <w:t xml:space="preserve">Đại Ngu thiền sư chắp tay trước ngực, cúi đầu than rằng:</w:t>
      </w:r>
    </w:p>
    <w:p>
      <w:pPr>
        <w:pStyle w:val="BodyText"/>
      </w:pPr>
      <w:r>
        <w:t xml:space="preserve">“Chỉ mong đạo huynh dốc hết sức”.</w:t>
      </w:r>
    </w:p>
    <w:p>
      <w:pPr>
        <w:pStyle w:val="BodyText"/>
      </w:pPr>
      <w:r>
        <w:t xml:space="preserve">Thanh Vân đạo trưởng nói:</w:t>
      </w:r>
    </w:p>
    <w:p>
      <w:pPr>
        <w:pStyle w:val="BodyText"/>
      </w:pPr>
      <w:r>
        <w:t xml:space="preserve">“Bần đạo đã bắt mạch cho y, đoán rằng y khó qua khỏi giờ ngọ, đừng nói là không có thuốc hay, dù cho có cũng tìm không kịp, đại sư đã dốc hết sức mình, chẳng có gì hổ thẹn với người, không nên vì cái chết của một người mà ảnh hưởng đến đại cuộc võ lâm chúng ta, mong đại sư bảo trọng sức khỏe, tìm cách chống lại kẻ cường địch”.</w:t>
      </w:r>
    </w:p>
    <w:p>
      <w:pPr>
        <w:pStyle w:val="BodyText"/>
      </w:pPr>
      <w:r>
        <w:t xml:space="preserve">Đại Ngu nói:</w:t>
      </w:r>
    </w:p>
    <w:p>
      <w:pPr>
        <w:pStyle w:val="BodyText"/>
      </w:pPr>
      <w:r>
        <w:t xml:space="preserve">“Mụ yêu phụ ở Minh Nhạc không những võ công cao cường mà quỷ kế đa đoan, toàn thân đều có ám khí, khi ra tay thì có đến mấy mươi người ngã xuống”. Trong lời nói tựa như vẫn chưa hết bàng hoàng.</w:t>
      </w:r>
    </w:p>
    <w:p>
      <w:pPr>
        <w:pStyle w:val="BodyText"/>
      </w:pPr>
      <w:r>
        <w:t xml:space="preserve">Thanh Vân đạo trưởng nghe thế thì nghiêm mặt nói:</w:t>
      </w:r>
    </w:p>
    <w:p>
      <w:pPr>
        <w:pStyle w:val="BodyText"/>
      </w:pPr>
      <w:r>
        <w:t xml:space="preserve">“Yêu phụ ở Minh Nhạc tuy võ công tuyệt thế nhưng nếu chúng ta liên kết các danh môn đại phái chọn ra cao thủ để bao vây mụ ta, mụ ta cũng khó thoát, đại sư và bần đạo hãy phát thiệp mời chín đại môn phái trong thiên hạ cùng với cao thủ các nơi tụ tập về Tung Sơn tìm cách đối địch, không biết ý đại sư thế nào?”.</w:t>
      </w:r>
    </w:p>
    <w:p>
      <w:pPr>
        <w:pStyle w:val="BodyText"/>
      </w:pPr>
      <w:r>
        <w:t xml:space="preserve">Đại Ngu thiền sư thầm nhủ:</w:t>
      </w:r>
    </w:p>
    <w:p>
      <w:pPr>
        <w:pStyle w:val="BodyText"/>
      </w:pPr>
      <w:r>
        <w:t xml:space="preserve">“Uy lực của trận La Hán vẫn không thể chống nổi mụ yêu phụ, dù cho có tụ tập người trong chín đại môn phái e rằng cũng chẳng thể thắng nổi”. Nhưng không tiện phản bác lời của Thanh Vân đạo trưởng, trong nhất thời cũng chưa nghĩ ra lời nào đối đáp chỉ đành trầm ngâm không nói.</w:t>
      </w:r>
    </w:p>
    <w:p>
      <w:pPr>
        <w:pStyle w:val="BodyText"/>
      </w:pPr>
      <w:r>
        <w:t xml:space="preserve">Thanh Vân đạo trưởng là chưởng môn tuổi trẻ nhất trong chưởng môn chín đại môn phái, hùng tâm vẫn còn, thấy Đại Ngu thiền sư im lặng không nói định lên tiếng khuyên thì đột nhiên thấy có một thiếu nữ mặc đồ trắng, xinh đẹp tuyệt thế chậm rãi từ trong bụi hoa bước ra, không khỏi hơi ngạc nhiên, trầm giọng quát:</w:t>
      </w:r>
    </w:p>
    <w:p>
      <w:pPr>
        <w:pStyle w:val="BodyText"/>
      </w:pPr>
      <w:r>
        <w:t xml:space="preserve">“Ai?”.</w:t>
      </w:r>
    </w:p>
    <w:p>
      <w:pPr>
        <w:pStyle w:val="BodyText"/>
      </w:pPr>
      <w:r>
        <w:t xml:space="preserve">Thiếu nữ áo trắng ấy tựa như chẳng hề hay biết, chậm rãi bước tới. Thanh Vân đạo trưởng biến sắc, chậm rãi giở chưởng trái lên. Nhưng ông ta vẫn không khinh suất, vừa đề tụ chân khí dồn vào trong bàn tay nhưng vẫn chưa phát ra. Ông ta quay đầu lại nhìn Đại Ngu thiền sư nói:</w:t>
      </w:r>
    </w:p>
    <w:p>
      <w:pPr>
        <w:pStyle w:val="BodyText"/>
      </w:pPr>
      <w:r>
        <w:t xml:space="preserve">“Đại sư có quen biết thiếu nữ này không?”.</w:t>
      </w:r>
    </w:p>
    <w:p>
      <w:pPr>
        <w:pStyle w:val="BodyText"/>
      </w:pPr>
      <w:r>
        <w:t xml:space="preserve">Đại Ngu thiền sư nói:</w:t>
      </w:r>
    </w:p>
    <w:p>
      <w:pPr>
        <w:pStyle w:val="BodyText"/>
      </w:pPr>
      <w:r>
        <w:t xml:space="preserve">“Lão nạp không quen ...” đột nhiên giật mình, vội vàng nói:</w:t>
      </w:r>
    </w:p>
    <w:p>
      <w:pPr>
        <w:pStyle w:val="BodyText"/>
      </w:pPr>
      <w:r>
        <w:t xml:space="preserve">“Đạo huynh hãy khoan ra tay, đợi lão nạp hỏi rõ rồi tính tiếp!”.</w:t>
      </w:r>
    </w:p>
    <w:p>
      <w:pPr>
        <w:pStyle w:val="BodyText"/>
      </w:pPr>
      <w:r>
        <w:t xml:space="preserve">Thanh Vân đạo trưởng giữ chưởng lực ở trong tay, nói:</w:t>
      </w:r>
    </w:p>
    <w:p>
      <w:pPr>
        <w:pStyle w:val="BodyText"/>
      </w:pPr>
      <w:r>
        <w:t xml:space="preserve">“Đại sư cứ hỏi”.</w:t>
      </w:r>
    </w:p>
    <w:p>
      <w:pPr>
        <w:pStyle w:val="BodyText"/>
      </w:pPr>
      <w:r>
        <w:t xml:space="preserve">Đại Ngu thiền sư chậm rãi bước tới, chắp tay nói:</w:t>
      </w:r>
    </w:p>
    <w:p>
      <w:pPr>
        <w:pStyle w:val="BodyText"/>
      </w:pPr>
      <w:r>
        <w:t xml:space="preserve">“Xin mời nữ thí chủ”.</w:t>
      </w:r>
    </w:p>
    <w:p>
      <w:pPr>
        <w:pStyle w:val="BodyText"/>
      </w:pPr>
      <w:r>
        <w:t xml:space="preserve">Thiếu nữ áo trắng tuy rất xinh xắn, dung nhan như hoa nhưng trên khuôn mặt ửng hồng tựa như có một lớp sương, trông rất lạnh lùng, ánh mắt lạnh lẽo của nàng lướt về phía Đại Ngu thiền sư rồi nói:</w:t>
      </w:r>
    </w:p>
    <w:p>
      <w:pPr>
        <w:pStyle w:val="BodyText"/>
      </w:pPr>
      <w:r>
        <w:t xml:space="preserve">“Xin mời lão thiền sư”. Miệng vẫn nói nhưng người thì không dừng, nói xong thì bước vào phòng phương trượng.</w:t>
      </w:r>
    </w:p>
    <w:p>
      <w:pPr>
        <w:pStyle w:val="BodyText"/>
      </w:pPr>
      <w:r>
        <w:t xml:space="preserve">Đại Ngu nói:</w:t>
      </w:r>
    </w:p>
    <w:p>
      <w:pPr>
        <w:pStyle w:val="BodyText"/>
      </w:pPr>
      <w:r>
        <w:t xml:space="preserve">“Phật môn là nơi thanh tịnh, giới luật rất nghiêm khắc, nữ thí chủ không nên tự tiện xông vào, xin mời hãy dừng bước”.</w:t>
      </w:r>
    </w:p>
    <w:p>
      <w:pPr>
        <w:pStyle w:val="BodyText"/>
      </w:pPr>
      <w:r>
        <w:t xml:space="preserve">Thiếu nữ áo trắng lạnh lùng đáp:</w:t>
      </w:r>
    </w:p>
    <w:p>
      <w:pPr>
        <w:pStyle w:val="BodyText"/>
      </w:pPr>
      <w:r>
        <w:t xml:space="preserve">“Nếu không phải đến đây thăm một người, dù có mời ta cũng chẳng tới, khắp nơi đều là tượng Phật, có gì đáng nhìn?” rồi lách người xông thẳng vào trong phòng.</w:t>
      </w:r>
    </w:p>
    <w:p>
      <w:pPr>
        <w:pStyle w:val="BodyText"/>
      </w:pPr>
      <w:r>
        <w:t xml:space="preserve">Đại Ngu thiền sư phất ống tay áo, nói:</w:t>
      </w:r>
    </w:p>
    <w:p>
      <w:pPr>
        <w:pStyle w:val="BodyText"/>
      </w:pPr>
      <w:r>
        <w:t xml:space="preserve">“Nữ thí chủ hãy tự trọng, lão nạp không muốn vô lễ”. Nói xong, một luồng ám kình lao tới.</w:t>
      </w:r>
    </w:p>
    <w:p>
      <w:pPr>
        <w:pStyle w:val="BodyText"/>
      </w:pPr>
      <w:r>
        <w:t xml:space="preserve">Thiếu nữ áo trắng hơi lách người, lướt ngang qua hai bước, né tránh luồng ám kình ấy. Nàng lạnh lùng nói:</w:t>
      </w:r>
    </w:p>
    <w:p>
      <w:pPr>
        <w:pStyle w:val="BodyText"/>
      </w:pPr>
      <w:r>
        <w:t xml:space="preserve">“Hãy mau nhường đường, ta phải coi thương thế của chàng thế nào?”.</w:t>
      </w:r>
    </w:p>
    <w:p>
      <w:pPr>
        <w:pStyle w:val="BodyText"/>
      </w:pPr>
      <w:r>
        <w:t xml:space="preserve">Đại Ngu nói:</w:t>
      </w:r>
    </w:p>
    <w:p>
      <w:pPr>
        <w:pStyle w:val="BodyText"/>
      </w:pPr>
      <w:r>
        <w:t xml:space="preserve">“Nữ thí chủ thăm ai?”.</w:t>
      </w:r>
    </w:p>
    <w:p>
      <w:pPr>
        <w:pStyle w:val="BodyText"/>
      </w:pPr>
      <w:r>
        <w:t xml:space="preserve">Thiếu nữ áo trắng nói:</w:t>
      </w:r>
    </w:p>
    <w:p>
      <w:pPr>
        <w:pStyle w:val="BodyText"/>
      </w:pPr>
      <w:r>
        <w:t xml:space="preserve">“Phương Triệu Nam”.</w:t>
      </w:r>
    </w:p>
    <w:p>
      <w:pPr>
        <w:pStyle w:val="BodyText"/>
      </w:pPr>
      <w:r>
        <w:t xml:space="preserve">Đại Ngu nói:</w:t>
      </w:r>
    </w:p>
    <w:p>
      <w:pPr>
        <w:pStyle w:val="BodyText"/>
      </w:pPr>
      <w:r>
        <w:t xml:space="preserve">“Nữ thí chủ là người thế nào với y?”.</w:t>
      </w:r>
    </w:p>
    <w:p>
      <w:pPr>
        <w:pStyle w:val="BodyText"/>
      </w:pPr>
      <w:r>
        <w:t xml:space="preserve">Thiếu nữ áo trắng nói:</w:t>
      </w:r>
    </w:p>
    <w:p>
      <w:pPr>
        <w:pStyle w:val="BodyText"/>
      </w:pPr>
      <w:r>
        <w:t xml:space="preserve">“Vị hôn thê”.</w:t>
      </w:r>
    </w:p>
    <w:p>
      <w:pPr>
        <w:pStyle w:val="BodyText"/>
      </w:pPr>
      <w:r>
        <w:t xml:space="preserve">Trong thời đại ấy, lễ giáo giữa nam và nữ rất nghiêm khắc cho nên có cái gọi là nam nữ thọ thọ bất thân, thế mà nàng ta lại có thể nói được những lời như thế mà lại không hề đỏ mặt, Đại Ngu thiền sư ngạc nhiên:</w:t>
      </w:r>
    </w:p>
    <w:p>
      <w:pPr>
        <w:pStyle w:val="BodyText"/>
      </w:pPr>
      <w:r>
        <w:t xml:space="preserve">“Cô nương họ gì?”.</w:t>
      </w:r>
    </w:p>
    <w:p>
      <w:pPr>
        <w:pStyle w:val="BodyText"/>
      </w:pPr>
      <w:r>
        <w:t xml:space="preserve">Thiếu nữ áo trắng nói:</w:t>
      </w:r>
    </w:p>
    <w:p>
      <w:pPr>
        <w:pStyle w:val="BodyText"/>
      </w:pPr>
      <w:r>
        <w:t xml:space="preserve">“Ta họ Mai, lão hòa thượng cứ hỏi mãi không thôi, chẳng thấy chán ư?”.</w:t>
      </w:r>
    </w:p>
    <w:p>
      <w:pPr>
        <w:pStyle w:val="BodyText"/>
      </w:pPr>
      <w:r>
        <w:t xml:space="preserve">Đại Ngu thiền sư cảm thấy giọng nói của nàng rất quen thuộc, tựa như đã từng nghe ở đâu đó. Thế là bước lùi hai bước, tránh ra rồi nói:</w:t>
      </w:r>
    </w:p>
    <w:p>
      <w:pPr>
        <w:pStyle w:val="BodyText"/>
      </w:pPr>
      <w:r>
        <w:t xml:space="preserve">“Xưa nay bổn tự không cho nữ tử bước vào trong điện, nhưng Phương thí chủ có ơn nặng như núi với chùa Thiếu Lâm chúng tôi, lão nạp nguyện phải diện bích một năm, gánh giùm tội ...”.</w:t>
      </w:r>
    </w:p>
    <w:p>
      <w:pPr>
        <w:pStyle w:val="BodyText"/>
      </w:pPr>
      <w:r>
        <w:t xml:space="preserve">Thiếu nữ ấy cười lạnh, cắt lời Đại Ngu thiền sư:</w:t>
      </w:r>
    </w:p>
    <w:p>
      <w:pPr>
        <w:pStyle w:val="BodyText"/>
      </w:pPr>
      <w:r>
        <w:t xml:space="preserve">“Nhạc chủ Minh Nhạc cũng là phụ nữ, không biết lão thiền sư tại sao không ngăn bà ta?” lời lẽ ấy rất sắc bén như đâm vào trước ngực Đại Ngu thiền sư, nhất thời chỉ cảm thấy nóng ran mặt, lúng túng chẳng biết đáp như thế nào. Nhưng mấy lời của nàng đã khiến ông ta nhớ lại, nàng chính là người đã âm thầm giúp bọn họ lúc nãy. Một ý nghĩ lướt qua, ông ta chắp tay trước ngực:</w:t>
      </w:r>
    </w:p>
    <w:p>
      <w:pPr>
        <w:pStyle w:val="BodyText"/>
      </w:pPr>
      <w:r>
        <w:t xml:space="preserve">“Nữ thí chủ có phải là người truyền lời cho lão nạp lúc nãy không?”.</w:t>
      </w:r>
    </w:p>
    <w:p>
      <w:pPr>
        <w:pStyle w:val="BodyText"/>
      </w:pPr>
      <w:r>
        <w:t xml:space="preserve">Thiếu nữ áo trắng nói:</w:t>
      </w:r>
    </w:p>
    <w:p>
      <w:pPr>
        <w:pStyle w:val="BodyText"/>
      </w:pPr>
      <w:r>
        <w:t xml:space="preserve">“Phải thì thế nào?”.</w:t>
      </w:r>
    </w:p>
    <w:p>
      <w:pPr>
        <w:pStyle w:val="BodyText"/>
      </w:pPr>
      <w:r>
        <w:t xml:space="preserve">Đại Ngu thiền sư đã có ý để ý phân biệt giọng nói của nàng, quả nhiên giọng nói của nàng rất giống giọng nói lúc nãy, thế là lách qua một bên nói:</w:t>
      </w:r>
    </w:p>
    <w:p>
      <w:pPr>
        <w:pStyle w:val="BodyText"/>
      </w:pPr>
      <w:r>
        <w:t xml:space="preserve">“Xin mời nữ thí chủ”.</w:t>
      </w:r>
    </w:p>
    <w:p>
      <w:pPr>
        <w:pStyle w:val="BodyText"/>
      </w:pPr>
      <w:r>
        <w:t xml:space="preserve">Thanh Vân đạo trưởng đã sớm dồn hết công lực của toàn thân lên chưởng phải, chỉ cần thiếu nữ áo trắng bước thêm một bước nữa thì sẽ lập tức vỗ chưởng ra. Nhưng thấy Đại Ngu thiền sư lách người nhường đường, vẻ mặt rất cung kính, cho nên không tiện ra tay, chỉ đành cũng thối lui ra sau một bước. Thiếu nữ ấy lạnh lùng lạ thường, chẳng hề để ý đến Thanh Vân đạo trưởng, cứ bước sải vào trong như chốn không người. Ánh mắt của tất cả mọi người đều nhìn về phía thiếu nữ áo trắng ấy. Chỉ thấy nàng bước đến gần bên giường, cúi đầu nhìn Phương Triệu Nam, nàng nhẹ nhíu mày rồi chậm rãi đưa tay đặt lên đỉnh môn của Phương Triệu Nam một hồi lâu rồi mới buông ra. Nàng quay đầu lại nhìn Đại Ngu thiền sư:</w:t>
      </w:r>
    </w:p>
    <w:p>
      <w:pPr>
        <w:pStyle w:val="BodyText"/>
      </w:pPr>
      <w:r>
        <w:t xml:space="preserve">“Hình như chàng bị thương rất nặng!”.</w:t>
      </w:r>
    </w:p>
    <w:p>
      <w:pPr>
        <w:pStyle w:val="BodyText"/>
      </w:pPr>
      <w:r>
        <w:t xml:space="preserve">Đại Ngu nói:</w:t>
      </w:r>
    </w:p>
    <w:p>
      <w:pPr>
        <w:pStyle w:val="BodyText"/>
      </w:pPr>
      <w:r>
        <w:t xml:space="preserve">“Đúng thế, nhưng Thanh Vân đạo trưởng bảo không phải hoàn toàn không có cách cứu, chỉ là võ công của Phương thí chủ e rằng sẽ bị phế bỏ, suốt đời này khó tập võ lại”.</w:t>
      </w:r>
    </w:p>
    <w:p>
      <w:pPr>
        <w:pStyle w:val="BodyText"/>
      </w:pPr>
      <w:r>
        <w:t xml:space="preserve">Ông ta nghe nàng ta bảo rằng là vị hôn thê của Phương Triệu Nam, sợ nàng nghe chàng ít có hy vọng sống sót thì đau lòng nên nói rất khéo léo. Nào ngờ nàng ta nghe xong thì trên mặt chẳng tỏ vẻ gì cả, vẫn cứ lạnh lùng kiêu ngạo, chẳng hề có vẻ mừng rỡ, cũng chẳng hề có vẻ đau đớn, chỉ lạnh lùng nói:</w:t>
      </w:r>
    </w:p>
    <w:p>
      <w:pPr>
        <w:pStyle w:val="BodyText"/>
      </w:pPr>
      <w:r>
        <w:t xml:space="preserve">“Chàng vì cứu chùa Thiếu Lâm các người mà bị trọng thương, nếu chàng không may chết đi, các người phải làm thế nào?”.</w:t>
      </w:r>
    </w:p>
    <w:p>
      <w:pPr>
        <w:pStyle w:val="BodyText"/>
      </w:pPr>
      <w:r>
        <w:t xml:space="preserve">Câu hỏi ấy khiến cho Đại Ngu bất ngờ, ông ta sững người ra rồi nói:</w:t>
      </w:r>
    </w:p>
    <w:p>
      <w:pPr>
        <w:pStyle w:val="BodyText"/>
      </w:pPr>
      <w:r>
        <w:t xml:space="preserve">“Phương thí chủ có ơn nặng như núi đối với chùa Thiếu Lâm chúng tôi, nếu lão nạp có thể chia tuổi thọ của mình cho y, lão nguyện dâng hết tuổi thọ còn lại cho y, chúc cho y sống lâu trăm tuổi”.</w:t>
      </w:r>
    </w:p>
    <w:p>
      <w:pPr>
        <w:pStyle w:val="BodyText"/>
      </w:pPr>
      <w:r>
        <w:t xml:space="preserve">Đại Đạo thiền sư nói:</w:t>
      </w:r>
    </w:p>
    <w:p>
      <w:pPr>
        <w:pStyle w:val="BodyText"/>
      </w:pPr>
      <w:r>
        <w:t xml:space="preserve">“Chùa Thiếu Lâm chúng tôi chưa bao giờ chịu ơn lớn của ai, ba đời đệ tử trên dưới của chùa Thiếu Lâm đều ghi nhớ trong lòng, chỉ cần có cách cứu Phương thí chủ, mấy trăm đệ tử trong chùa Thiếu Lâm sẽ dốc hết sức mình”.</w:t>
      </w:r>
    </w:p>
    <w:p>
      <w:pPr>
        <w:pStyle w:val="BodyText"/>
      </w:pPr>
      <w:r>
        <w:t xml:space="preserve">Trên khuôn mặt lạnh lùng như băng tuyết của nàng thiếu nữ áo trắng chợt hiện ra nụ cười:</w:t>
      </w:r>
    </w:p>
    <w:p>
      <w:pPr>
        <w:pStyle w:val="BodyText"/>
      </w:pPr>
      <w:r>
        <w:t xml:space="preserve">“Các người có tâm ý này đối với chàng, dù chàng có chết cũng có thể nhắm mắt”. Giọng nói lạnh lẽo của nàng chợt trở nên dịu dàng dễ nghe.</w:t>
      </w:r>
    </w:p>
    <w:p>
      <w:pPr>
        <w:pStyle w:val="BodyText"/>
      </w:pPr>
      <w:r>
        <w:t xml:space="preserve">Đại Ngu thiền sư chép miệng rồi nói:</w:t>
      </w:r>
    </w:p>
    <w:p>
      <w:pPr>
        <w:pStyle w:val="BodyText"/>
      </w:pPr>
      <w:r>
        <w:t xml:space="preserve">“Mong Phật tổ phù hộ, có thể giúp Phương thí chủ bình phục”.</w:t>
      </w:r>
    </w:p>
    <w:p>
      <w:pPr>
        <w:pStyle w:val="BodyText"/>
      </w:pPr>
      <w:r>
        <w:t xml:space="preserve">Thiếu nữ áo trắng đột nhiên xoay người, lấy ra một tấm khăn màu trắng, cẩn thận mở tấm khăn ấy ra, trong tấm khăn có một bình ngọc màu trắng. Nàng chậm rãi mở nút bình ngọc, lập tức hương thơm tỏa ra khắp phòng. Thanh Vân đạo trưởng nhíu mày, đưa mắt nhìn vào bình ngọc. Y nhìn thấy bình ngọc ấy, toàn thân chấn động, sắc mặt thay đổi. Đại Ngu thiền sư thấy thế thì lấy làm ngạc nhiên nhưng không tiện hỏi, chỉ đành giữ ở trong lòng.</w:t>
      </w:r>
    </w:p>
    <w:p>
      <w:pPr>
        <w:pStyle w:val="BodyText"/>
      </w:pPr>
      <w:r>
        <w:t xml:space="preserve">Thiếu nữ áo trắng nhìn Thanh Vân đạo trưởng hai tay nàng ngầm vận kình lực, bình ngọc lập tức vỡ ra, một viên thuốc màu đỏ sáng lấp lánh, hương thơm càng nồng hơn. Thiếu nữ áo trắng kẹp viên thuốc vào giữa hai ngón tay phải, tay trái nhẹ nhàng cạy răng Phương Triệu Nam, bỏ viên thuốc vào miệng chàng.</w:t>
      </w:r>
    </w:p>
    <w:p>
      <w:pPr>
        <w:pStyle w:val="BodyText"/>
      </w:pPr>
      <w:r>
        <w:t xml:space="preserve">Thanh Vân đạo trưởng nhìn bình thuốc đã bị vỡ, nói:</w:t>
      </w:r>
    </w:p>
    <w:p>
      <w:pPr>
        <w:pStyle w:val="BodyText"/>
      </w:pPr>
      <w:r>
        <w:t xml:space="preserve">“Dám hỏi nữ anh hùng, viên linh đơn này tên gì?”.</w:t>
      </w:r>
    </w:p>
    <w:p>
      <w:pPr>
        <w:pStyle w:val="BodyText"/>
      </w:pPr>
      <w:r>
        <w:t xml:space="preserve">Thiếu nữ áo trắng trở lại bộ mặt lạnh lùng như băng tuyết, đáp rằng:</w:t>
      </w:r>
    </w:p>
    <w:p>
      <w:pPr>
        <w:pStyle w:val="BodyText"/>
      </w:pPr>
      <w:r>
        <w:t xml:space="preserve">“Ông không nhìn thấy ư?”.</w:t>
      </w:r>
    </w:p>
    <w:p>
      <w:pPr>
        <w:pStyle w:val="BodyText"/>
      </w:pPr>
      <w:r>
        <w:t xml:space="preserve">Thanh Vân đạo trưởng nói:</w:t>
      </w:r>
    </w:p>
    <w:p>
      <w:pPr>
        <w:pStyle w:val="BodyText"/>
      </w:pPr>
      <w:r>
        <w:t xml:space="preserve">“Bần đạo thấy hình như viên thuốc này tựa như có lai lịch rất đặc biệt?”.</w:t>
      </w:r>
    </w:p>
    <w:p>
      <w:pPr>
        <w:pStyle w:val="BodyText"/>
      </w:pPr>
      <w:r>
        <w:t xml:space="preserve">Thiếu nữ áo trắng nói:</w:t>
      </w:r>
    </w:p>
    <w:p>
      <w:pPr>
        <w:pStyle w:val="BodyText"/>
      </w:pPr>
      <w:r>
        <w:t xml:space="preserve">“Đương nhiên, một viên thuốc bình thường sao có thể có công hiệu cải tử hồi sinh?”.</w:t>
      </w:r>
    </w:p>
    <w:p>
      <w:pPr>
        <w:pStyle w:val="BodyText"/>
      </w:pPr>
      <w:r>
        <w:t xml:space="preserve">Đại Ngu thiền sư cả mừng, chắp tay hỏi:</w:t>
      </w:r>
    </w:p>
    <w:p>
      <w:pPr>
        <w:pStyle w:val="BodyText"/>
      </w:pPr>
      <w:r>
        <w:t xml:space="preserve">“Nói như thế, Phương thí chủ đã được cứu?” Đôi mắt của nàng ta chợt long lanh tựa như cơn sóng lòng chợt nổi dậy, nhưng nàng vội vàng nhắm mắt để che giấu tâm trạng ấy của mình. Nàng chậm rãi nói:</w:t>
      </w:r>
    </w:p>
    <w:p>
      <w:pPr>
        <w:pStyle w:val="BodyText"/>
      </w:pPr>
      <w:r>
        <w:t xml:space="preserve">“Ta làm sao biết, viên thuốc này không phải của ta luyện, nếu chàng chưa tới số chết, đương nhiên thuốc đến bệnh lui”.</w:t>
      </w:r>
    </w:p>
    <w:p>
      <w:pPr>
        <w:pStyle w:val="BodyText"/>
      </w:pPr>
      <w:r>
        <w:t xml:space="preserve">Đại Ngu thiền sư nghe thế thì hơi ngạc nhiên thầm nhủ:</w:t>
      </w:r>
    </w:p>
    <w:p>
      <w:pPr>
        <w:pStyle w:val="BodyText"/>
      </w:pPr>
      <w:r>
        <w:t xml:space="preserve">“Nếu y chưa phải chết, đâu cần dùng thuốc của cô nương”. Nhưng trên mặt vẫn không hề có ý giận. Ông ta chắp tay niệm rằng:</w:t>
      </w:r>
    </w:p>
    <w:p>
      <w:pPr>
        <w:pStyle w:val="BodyText"/>
      </w:pPr>
      <w:r>
        <w:t xml:space="preserve">“A di đà Phật, mong Phật tổ phù hộ”.</w:t>
      </w:r>
    </w:p>
    <w:p>
      <w:pPr>
        <w:pStyle w:val="BodyText"/>
      </w:pPr>
      <w:r>
        <w:t xml:space="preserve">Thiếu nữ áo trắng chợt mở mắt, lạnh lùng nhìn Đại Ngu thiền sư rồi nói:</w:t>
      </w:r>
    </w:p>
    <w:p>
      <w:pPr>
        <w:pStyle w:val="BodyText"/>
      </w:pPr>
      <w:r>
        <w:t xml:space="preserve">“Các người hãy ra ngoài cả đi! Một mình ta ở đây chờ chàng tỉnh dậy”. Chỉ trong khoảnh khắc, nàng đã trở về vẻ lạnh lùng như băng tuyết.</w:t>
      </w:r>
    </w:p>
    <w:p>
      <w:pPr>
        <w:pStyle w:val="BodyText"/>
      </w:pPr>
      <w:r>
        <w:t xml:space="preserve">Đại Ngu thiền sư hơi ngạc nhiên:</w:t>
      </w:r>
    </w:p>
    <w:p>
      <w:pPr>
        <w:pStyle w:val="BodyText"/>
      </w:pPr>
      <w:r>
        <w:t xml:space="preserve">“Điều này hình như không tiện lắm!”.</w:t>
      </w:r>
    </w:p>
    <w:p>
      <w:pPr>
        <w:pStyle w:val="BodyText"/>
      </w:pPr>
      <w:r>
        <w:t xml:space="preserve">Thiếu nữ áo trắng nói:</w:t>
      </w:r>
    </w:p>
    <w:p>
      <w:pPr>
        <w:pStyle w:val="BodyText"/>
      </w:pPr>
      <w:r>
        <w:t xml:space="preserve">“Có gì mà không tiện, ta là thê tử của chàng”.</w:t>
      </w:r>
    </w:p>
    <w:p>
      <w:pPr>
        <w:pStyle w:val="BodyText"/>
      </w:pPr>
      <w:r>
        <w:t xml:space="preserve">Đại Ngu nói:</w:t>
      </w:r>
    </w:p>
    <w:p>
      <w:pPr>
        <w:pStyle w:val="BodyText"/>
      </w:pPr>
      <w:r>
        <w:t xml:space="preserve">“Cửa Phật là chốn thanh tịnh, phòng phương trượng là nơi quan trọng trong tệ tự ...”.</w:t>
      </w:r>
    </w:p>
    <w:p>
      <w:pPr>
        <w:pStyle w:val="BodyText"/>
      </w:pPr>
      <w:r>
        <w:t xml:space="preserve">Thiếu nữ áo trắng nhíu mày, nói với vẻ hơi giận dữ:</w:t>
      </w:r>
    </w:p>
    <w:p>
      <w:pPr>
        <w:pStyle w:val="BodyText"/>
      </w:pPr>
      <w:r>
        <w:t xml:space="preserve">“Vậy cứ để chàng chết cho xong”. Rồi xoay người phóng ra ngoài phòng.</w:t>
      </w:r>
    </w:p>
    <w:p>
      <w:pPr>
        <w:pStyle w:val="BodyText"/>
      </w:pPr>
      <w:r>
        <w:t xml:space="preserve">Đại Ngu thiền sư nhìn Phương Triệu Nam, nhớ đến chàng đã giúp đỡ chùa Thiếu Lâm, bất giác thở dài rồi nói:</w:t>
      </w:r>
    </w:p>
    <w:p>
      <w:pPr>
        <w:pStyle w:val="BodyText"/>
      </w:pPr>
      <w:r>
        <w:t xml:space="preserve">“Nữ thí chủ hãy ngừng bước”.</w:t>
      </w:r>
    </w:p>
    <w:p>
      <w:pPr>
        <w:pStyle w:val="BodyText"/>
      </w:pPr>
      <w:r>
        <w:t xml:space="preserve">Thiếu nữ áo trắng đã ra đến ngoài cửa thì đột nhiên quay người lại:</w:t>
      </w:r>
    </w:p>
    <w:p>
      <w:pPr>
        <w:pStyle w:val="BodyText"/>
      </w:pPr>
      <w:r>
        <w:t xml:space="preserve">“Có phải ông đã chấp nhận?”.</w:t>
      </w:r>
    </w:p>
    <w:p>
      <w:pPr>
        <w:pStyle w:val="BodyText"/>
      </w:pPr>
      <w:r>
        <w:t xml:space="preserve">Đại Ngu nói:</w:t>
      </w:r>
    </w:p>
    <w:p>
      <w:pPr>
        <w:pStyle w:val="BodyText"/>
      </w:pPr>
      <w:r>
        <w:t xml:space="preserve">“Phương thí chủ đối với chùa Thiếu Lâm chúng tôi ơn nặng như núi, nếu không phải nhờ y toàn lực giúp đỡ, chỉ e chùa Thiếu Lâm đã trở thành đống tro tàn, lão nạp nguyện gánh tội phạm thanh quy cho nữ thí chủ”.</w:t>
      </w:r>
    </w:p>
    <w:p>
      <w:pPr>
        <w:pStyle w:val="BodyText"/>
      </w:pPr>
      <w:r>
        <w:t xml:space="preserve">Thiếu nữ áo trắng nói:</w:t>
      </w:r>
    </w:p>
    <w:p>
      <w:pPr>
        <w:pStyle w:val="BodyText"/>
      </w:pPr>
      <w:r>
        <w:t xml:space="preserve">“Đã chấp nhận thì hãy mau lui ra”.</w:t>
      </w:r>
    </w:p>
    <w:p>
      <w:pPr>
        <w:pStyle w:val="BodyText"/>
      </w:pPr>
      <w:r>
        <w:t xml:space="preserve">Đại Ngu cười khổ rồi chắp tay nói với Thanh Vân đạo trưởng:</w:t>
      </w:r>
    </w:p>
    <w:p>
      <w:pPr>
        <w:pStyle w:val="BodyText"/>
      </w:pPr>
      <w:r>
        <w:t xml:space="preserve">“Xin mời đạo huynh hãy ra ngoài nghỉ ngơi”.</w:t>
      </w:r>
    </w:p>
    <w:p>
      <w:pPr>
        <w:pStyle w:val="BodyText"/>
      </w:pPr>
      <w:r>
        <w:t xml:space="preserve">Thanh Vân đạo trưởng nhặt hai mảnh ngọc nàng đã bóp vỡ, bước ra ngoài cùng với Đại Ngu.</w:t>
      </w:r>
    </w:p>
    <w:p>
      <w:pPr>
        <w:pStyle w:val="BodyText"/>
      </w:pPr>
      <w:r>
        <w:t xml:space="preserve">Chợt nghe giọng nói trong trẻo mà lạnh lẽo của nàng truyền vào bên tai:</w:t>
      </w:r>
    </w:p>
    <w:p>
      <w:pPr>
        <w:pStyle w:val="BodyText"/>
      </w:pPr>
      <w:r>
        <w:t xml:space="preserve">“Không cần đi xa, hãy đứng ở gần để bảo vệ cho ta”.</w:t>
      </w:r>
    </w:p>
    <w:p>
      <w:pPr>
        <w:pStyle w:val="BodyText"/>
      </w:pPr>
      <w:r>
        <w:t xml:space="preserve">Đại Ngu thiền sư quay đầu lại nhìn, thiếu nữ áo trắng cũng đã quay người đi. Vẻ mặt lạnh lẽo của nàng khiến cho những người nói chuyện với nàng đều cảm giác mình bị khinh miệt. Đại Ngu thấy nàng xoay người thì cũng không hỏi nhiều, hạ giọng nói với Thanh Vân đạo trưởng:</w:t>
      </w:r>
    </w:p>
    <w:p>
      <w:pPr>
        <w:pStyle w:val="BodyText"/>
      </w:pPr>
      <w:r>
        <w:t xml:space="preserve">“Mời đạo huynh hãy đến phòng khách nghỉ ngơi trước, bọn bần tăng phải canh cửa cho nàng”.</w:t>
      </w:r>
    </w:p>
    <w:p>
      <w:pPr>
        <w:pStyle w:val="BodyText"/>
      </w:pPr>
      <w:r>
        <w:t xml:space="preserve">Thanh Vân đạo trưởng cười rằng:</w:t>
      </w:r>
    </w:p>
    <w:p>
      <w:pPr>
        <w:pStyle w:val="BodyText"/>
      </w:pPr>
      <w:r>
        <w:t xml:space="preserve">“Viên thuốc màu đỏ là một loại kỳ dược trong truyền thuyết của võ lâm ...”.</w:t>
      </w:r>
    </w:p>
    <w:p>
      <w:pPr>
        <w:pStyle w:val="BodyText"/>
      </w:pPr>
      <w:r>
        <w:t xml:space="preserve">Đại Ngu nói:</w:t>
      </w:r>
    </w:p>
    <w:p>
      <w:pPr>
        <w:pStyle w:val="BodyText"/>
      </w:pPr>
      <w:r>
        <w:t xml:space="preserve">“Thuốc gì?”.</w:t>
      </w:r>
    </w:p>
    <w:p>
      <w:pPr>
        <w:pStyle w:val="BodyText"/>
      </w:pPr>
      <w:r>
        <w:t xml:space="preserve">Thanh Vân đạo trưởng nói:</w:t>
      </w:r>
    </w:p>
    <w:p>
      <w:pPr>
        <w:pStyle w:val="BodyText"/>
      </w:pPr>
      <w:r>
        <w:t xml:space="preserve">“Trước mắt bần đạo vẫn chưa nhớ rõ, không dám nói bừa, để bần đạo suy nghĩ rồi sẽ phụng cáo ...”.</w:t>
      </w:r>
    </w:p>
    <w:p>
      <w:pPr>
        <w:pStyle w:val="BodyText"/>
      </w:pPr>
      <w:r>
        <w:t xml:space="preserve">Đại Ngu biết ông ta phải giữ thân phận chưởng môn của một phái, trước khi chưa biết chân tướng thì không nói ra. Chợt thấy Thanh Vân đạo trưởng mỉm cười, nói tiếp:</w:t>
      </w:r>
    </w:p>
    <w:p>
      <w:pPr>
        <w:pStyle w:val="BodyText"/>
      </w:pPr>
      <w:r>
        <w:t xml:space="preserve">“Vị nữ anh hùng này có thể sẽ dùng chân khí của bản thân giúp trượng phu của mình đánh tan dược lực”.</w:t>
      </w:r>
    </w:p>
    <w:p>
      <w:pPr>
        <w:pStyle w:val="BodyText"/>
      </w:pPr>
      <w:r>
        <w:t xml:space="preserve">Đại Ngu cười nói:</w:t>
      </w:r>
    </w:p>
    <w:p>
      <w:pPr>
        <w:pStyle w:val="BodyText"/>
      </w:pPr>
      <w:r>
        <w:t xml:space="preserve">“Đa tạ đạo huynh chỉ điểm”.</w:t>
      </w:r>
    </w:p>
    <w:p>
      <w:pPr>
        <w:pStyle w:val="BodyText"/>
      </w:pPr>
      <w:r>
        <w:t xml:space="preserve">Đại Ngu thiền sư ngẩng mặt nhìn trời, thở dài rồi quay đầu lại hạ giọng nói với Đại Đạo:</w:t>
      </w:r>
    </w:p>
    <w:p>
      <w:pPr>
        <w:pStyle w:val="BodyText"/>
      </w:pPr>
      <w:r>
        <w:t xml:space="preserve">“Sư đệ hãy dắt hai đệ tử đến canh ở cửa sổ phía sau”.</w:t>
      </w:r>
    </w:p>
    <w:p>
      <w:pPr>
        <w:pStyle w:val="BodyText"/>
      </w:pPr>
      <w:r>
        <w:t xml:space="preserve">Đại Đạo vâng một tiếng, dắt hai đệ tử đi vòng ra phía sau.</w:t>
      </w:r>
    </w:p>
    <w:p>
      <w:pPr>
        <w:pStyle w:val="BodyText"/>
      </w:pPr>
      <w:r>
        <w:t xml:space="preserve">Đại Ngu nói:</w:t>
      </w:r>
    </w:p>
    <w:p>
      <w:pPr>
        <w:pStyle w:val="BodyText"/>
      </w:pPr>
      <w:r>
        <w:t xml:space="preserve">“Đạo huynh có cảm thấy lão nạp quá lo lắng hay không? Giữa thanh thiên bạch nhật thế này, làm sao có người dám lớn gan vào đây?”.</w:t>
      </w:r>
    </w:p>
    <w:p>
      <w:pPr>
        <w:pStyle w:val="BodyText"/>
      </w:pPr>
      <w:r>
        <w:t xml:space="preserve">Thanh Vân đạo trưởng nói:</w:t>
      </w:r>
    </w:p>
    <w:p>
      <w:pPr>
        <w:pStyle w:val="BodyText"/>
      </w:pPr>
      <w:r>
        <w:t xml:space="preserve">“Vị nữ anh hùng lúc nãy rất kiêu ngạo, không dễ dàng nhờ vả người khác, nay nàng ta đã lên tiếng thì chuyện này rất hệ trọng, bần đạo cũng cảm thấy cẩn thận là hơn”. Nói đến đây, chợt nghe trong phòng vọng ra tiếng thở.</w:t>
      </w:r>
    </w:p>
    <w:p>
      <w:pPr>
        <w:pStyle w:val="BodyText"/>
      </w:pPr>
      <w:r>
        <w:t xml:space="preserve">Đại Ngu thiền sư nhíu mày, nhắm hai mắt lại. Còn Thanh Vân đạo trưởng thì ngẩng đầu nhìn áng mây trên trời, ra vẻ rất nhàn nhã. Hai người này định lực rất thâm hậu, không hề có cảm giác gì cả, còn Trương Nhạn đứng bên cạnh Thanh Vân đạo trưởng thì nghe tiếng thở vọng ra không ngớt, tâm thần bất an. Khuôn mặt của y đỏ ửng, mắt đảo liên hồi, rõ ràng không biết làm cách nào xua đuổi sự nôn nao trong lòng. Một tuần trà trôi qua, tiếng thở phì phò mới ngừng lại.</w:t>
      </w:r>
    </w:p>
    <w:p>
      <w:pPr>
        <w:pStyle w:val="BodyText"/>
      </w:pPr>
      <w:r>
        <w:t xml:space="preserve">Từ trong phòng vọng ra tiếng nói yếu ớt của thiếu nữ áo trắng:</w:t>
      </w:r>
    </w:p>
    <w:p>
      <w:pPr>
        <w:pStyle w:val="BodyText"/>
      </w:pPr>
      <w:r>
        <w:t xml:space="preserve">“Các người hãy vào đây!”.</w:t>
      </w:r>
    </w:p>
    <w:p>
      <w:pPr>
        <w:pStyle w:val="BodyText"/>
      </w:pPr>
      <w:r>
        <w:t xml:space="preserve">Trương Nhạn tựa như đang mê loạn bởi tiếng thở của nàng thiếu nữ áo trắng, nghe thế mặt lộ vẻ lạnh lùng, định lên tiếng quát lại thì Đại Ngu thiền sư đã xua tay ngăn cản. Cử chỉ của Trương Nhạn hơi thất thường, vừa nhảy vào phòng thì chạy thẳng đến bên giường. Kinh ngạc ho nhẹ một tiếng, nói:</w:t>
      </w:r>
    </w:p>
    <w:p>
      <w:pPr>
        <w:pStyle w:val="BodyText"/>
      </w:pPr>
      <w:r>
        <w:t xml:space="preserve">“Cô nương đã vất cả, có cứu được mạng Phương đại hiệp không?”.</w:t>
      </w:r>
    </w:p>
    <w:p>
      <w:pPr>
        <w:pStyle w:val="BodyText"/>
      </w:pPr>
      <w:r>
        <w:t xml:space="preserve">Thiếu nữ áo trắng nói:</w:t>
      </w:r>
    </w:p>
    <w:p>
      <w:pPr>
        <w:pStyle w:val="BodyText"/>
      </w:pPr>
      <w:r>
        <w:t xml:space="preserve">“Không biết y có còn sống không?”.</w:t>
      </w:r>
    </w:p>
    <w:p>
      <w:pPr>
        <w:pStyle w:val="BodyText"/>
      </w:pPr>
      <w:r>
        <w:t xml:space="preserve">Trương Nhạn nghe thế thì ngạc nhiên, không biết đáp thế nào. May mà Đại Ngu thiền sư, Thanh Vân đạo trưởng kịp thời chạy đến trước giường, Trương Nhạn thừa dịp lui ra phía sau sư phụ, đầu cúi xuống. Đại Ngu thiền sư cúi đầu xuống nhìn, chỉ thấy mặt của Phương Triệu Nam có vẻ hồng hào, ông ta hạ giọng nói với thiếu nữ áo trắng:</w:t>
      </w:r>
    </w:p>
    <w:p>
      <w:pPr>
        <w:pStyle w:val="BodyText"/>
      </w:pPr>
      <w:r>
        <w:t xml:space="preserve">“Nhờ cô nương diệu thủ hồi xuân, cứu một mạng của Phương đại hiệp”.</w:t>
      </w:r>
    </w:p>
    <w:p>
      <w:pPr>
        <w:pStyle w:val="BodyText"/>
      </w:pPr>
      <w:r>
        <w:t xml:space="preserve">Thiếu nữ áo trắng nói:</w:t>
      </w:r>
    </w:p>
    <w:p>
      <w:pPr>
        <w:pStyle w:val="BodyText"/>
      </w:pPr>
      <w:r>
        <w:t xml:space="preserve">“Y chết hay sống chẳng có gì hệ trọng, quá lắm thì ta sẽ trở thành quả phụ nhà họ Phương”.</w:t>
      </w:r>
    </w:p>
    <w:p>
      <w:pPr>
        <w:pStyle w:val="BodyText"/>
      </w:pPr>
      <w:r>
        <w:t xml:space="preserve">Lời nói của nàng rất lạnh lùng khiến cho ai nghe cũng thót tim, tuy đối với trượng phu của mình mà cũng không hề có chút tình ý nào. Cả căn phòng trở nên yên tĩnh, không ai biết nói gì hơn nữa.</w:t>
      </w:r>
    </w:p>
    <w:p>
      <w:pPr>
        <w:pStyle w:val="BodyText"/>
      </w:pPr>
      <w:r>
        <w:t xml:space="preserve">Chợt nghe Phương Triệu Nam thở phì ra một hơi, chàng chậm chạp mở đôi mắt, lờ đờ nhìn lướt qua mặt bọn Đại Ngu thiền sư, khi thấy nàng ta thì đột nhiên giật mình:</w:t>
      </w:r>
    </w:p>
    <w:p>
      <w:pPr>
        <w:pStyle w:val="BodyText"/>
      </w:pPr>
      <w:r>
        <w:t xml:space="preserve">“Mai cô nương”.</w:t>
      </w:r>
    </w:p>
    <w:p>
      <w:pPr>
        <w:pStyle w:val="BodyText"/>
      </w:pPr>
      <w:r>
        <w:t xml:space="preserve">Thiếu nữ áo trắng đưa tay phải, vuốt lại mái tóc rối, lau mồ hôi trên mặt nói:</w:t>
      </w:r>
    </w:p>
    <w:p>
      <w:pPr>
        <w:pStyle w:val="BodyText"/>
      </w:pPr>
      <w:r>
        <w:t xml:space="preserve">“Chuyện gì?”.</w:t>
      </w:r>
    </w:p>
    <w:p>
      <w:pPr>
        <w:pStyle w:val="BodyText"/>
      </w:pPr>
      <w:r>
        <w:t xml:space="preserve">Phương Triệu Nam nói:</w:t>
      </w:r>
    </w:p>
    <w:p>
      <w:pPr>
        <w:pStyle w:val="BodyText"/>
      </w:pPr>
      <w:r>
        <w:t xml:space="preserve">“Nàng chưa chết ư?”.</w:t>
      </w:r>
    </w:p>
    <w:p>
      <w:pPr>
        <w:pStyle w:val="BodyText"/>
      </w:pPr>
      <w:r>
        <w:t xml:space="preserve">Thiếu nữ áo trắng nói:</w:t>
      </w:r>
    </w:p>
    <w:p>
      <w:pPr>
        <w:pStyle w:val="BodyText"/>
      </w:pPr>
      <w:r>
        <w:t xml:space="preserve">“Ngươi rất mong ta chết phải không? Nếu ta chết ngươi lại tìm thêm một người nữa”. Vợ chồng ghen tuông nhau lẽ ra phải ở chốn phòng riêng, thế mà nàng lại nói ra trước mặt mọi người, vẻ mặt không hề e thẹn.</w:t>
      </w:r>
    </w:p>
    <w:p>
      <w:pPr>
        <w:pStyle w:val="BodyText"/>
      </w:pPr>
      <w:r>
        <w:t xml:space="preserve">Đại Ngu thiền sư thấy Phương Triệu Nam vừa mới tỉnh táo, vội vàng nói:</w:t>
      </w:r>
    </w:p>
    <w:p>
      <w:pPr>
        <w:pStyle w:val="BodyText"/>
      </w:pPr>
      <w:r>
        <w:t xml:space="preserve">“Phương thí chủ, tôn phu nhân đến thăm ngài”.</w:t>
      </w:r>
    </w:p>
    <w:p>
      <w:pPr>
        <w:pStyle w:val="BodyText"/>
      </w:pPr>
      <w:r>
        <w:t xml:space="preserve">Phương Triệu Nam ừ một tiếng, không biết đáp thế nào.</w:t>
      </w:r>
    </w:p>
    <w:p>
      <w:pPr>
        <w:pStyle w:val="BodyText"/>
      </w:pPr>
      <w:r>
        <w:t xml:space="preserve">Đại Ngu thiền sư nói:</w:t>
      </w:r>
    </w:p>
    <w:p>
      <w:pPr>
        <w:pStyle w:val="BodyText"/>
      </w:pPr>
      <w:r>
        <w:t xml:space="preserve">“May nhờ có tôn phu nhân nên thí chủ thoát được kiếp nạn này”.</w:t>
      </w:r>
    </w:p>
    <w:p>
      <w:pPr>
        <w:pStyle w:val="BodyText"/>
      </w:pPr>
      <w:r>
        <w:t xml:space="preserve">Phương Triệu Nam ho hai tiếng, đưa mắt nhìn nàng ta rồi nói:</w:t>
      </w:r>
    </w:p>
    <w:p>
      <w:pPr>
        <w:pStyle w:val="BodyText"/>
      </w:pPr>
      <w:r>
        <w:t xml:space="preserve">“Đa tạ cô nương tương cứu”.</w:t>
      </w:r>
    </w:p>
    <w:p>
      <w:pPr>
        <w:pStyle w:val="BodyText"/>
      </w:pPr>
      <w:r>
        <w:t xml:space="preserve">Đại Ngu thiền sư quay đầu nhìn Thanh Vân đạo trưởng, lòng thầm nhủ:</w:t>
      </w:r>
    </w:p>
    <w:p>
      <w:pPr>
        <w:pStyle w:val="BodyText"/>
      </w:pPr>
      <w:r>
        <w:t xml:space="preserve">“Sao đôi vợ chồng này lại gọi nhau khách sáo đến thế?” ông ta từ nhỏ xuất gia, chẳng hiểu gì về chuyện nam nữ, nghe thiếu nữ áo trắng bảo rằng là thê tử của Phương Triệu Nam, thì tin ngay. Thanh Vân đạo trưởng hạ giọng nói:</w:t>
      </w:r>
    </w:p>
    <w:p>
      <w:pPr>
        <w:pStyle w:val="BodyText"/>
      </w:pPr>
      <w:r>
        <w:t xml:space="preserve">“Bần đạo muốn cáo lui chốc lát để nghỉ ngơi”.</w:t>
      </w:r>
    </w:p>
    <w:p>
      <w:pPr>
        <w:pStyle w:val="BodyText"/>
      </w:pPr>
      <w:r>
        <w:t xml:space="preserve">Đại Ngu thiền sư như hiểu ra, kêu ồ một tiếng, nói:</w:t>
      </w:r>
    </w:p>
    <w:p>
      <w:pPr>
        <w:pStyle w:val="BodyText"/>
      </w:pPr>
      <w:r>
        <w:t xml:space="preserve">“Lão nạp sẽ dẫn đường cho đạo trưởng”. Rồi quay đầu lại nói với thiếu nữ áo trắng:</w:t>
      </w:r>
    </w:p>
    <w:p>
      <w:pPr>
        <w:pStyle w:val="BodyText"/>
      </w:pPr>
      <w:r>
        <w:t xml:space="preserve">“Lão nạp đã sai hai tiểu hòa thượng đứng canh ở bên ngoài phòng, Phương phu nhân có gì cần thì cứ dặn họ”.</w:t>
      </w:r>
    </w:p>
    <w:p>
      <w:pPr>
        <w:pStyle w:val="BodyText"/>
      </w:pPr>
      <w:r>
        <w:t xml:space="preserve">Thiếu nữ áo trắng thản nhiên chấp nhận hai chữ phu nhân, gật đầu nói:</w:t>
      </w:r>
    </w:p>
    <w:p>
      <w:pPr>
        <w:pStyle w:val="BodyText"/>
      </w:pPr>
      <w:r>
        <w:t xml:space="preserve">“Biết rồi”.</w:t>
      </w:r>
    </w:p>
    <w:p>
      <w:pPr>
        <w:pStyle w:val="BodyText"/>
      </w:pPr>
      <w:r>
        <w:t xml:space="preserve">Phương Triệu Nam thì đỏ ửng mặt, còn nàng chẳng hề e thẹn, thế là chàng chỉ đành không tiện phủ nhận, mỉm cười ngượng ngùng chứ chẳng nói gì. Tất cả mọi người đều lui ra khỏi phòng, một lát sau trong phòng chỉ còn lại nàng và Phương Triệu Nam.</w:t>
      </w:r>
    </w:p>
    <w:p>
      <w:pPr>
        <w:pStyle w:val="BodyText"/>
      </w:pPr>
      <w:r>
        <w:t xml:space="preserve">Phương Triệu Nam thở nhẹ nói:</w:t>
      </w:r>
    </w:p>
    <w:p>
      <w:pPr>
        <w:pStyle w:val="BodyText"/>
      </w:pPr>
      <w:r>
        <w:t xml:space="preserve">“Sao nàng lại có thể bảo chúng ta đã là phu thê?”.</w:t>
      </w:r>
    </w:p>
    <w:p>
      <w:pPr>
        <w:pStyle w:val="BodyText"/>
      </w:pPr>
      <w:r>
        <w:t xml:space="preserve">Nàng lạnh lùng nhìn Phương Triệu Nam:</w:t>
      </w:r>
    </w:p>
    <w:p>
      <w:pPr>
        <w:pStyle w:val="BodyText"/>
      </w:pPr>
      <w:r>
        <w:t xml:space="preserve">“Ta đã nguyện suốt đời làm thê tử của ngươi, chết thì làm ma của nhà họ Phương, tại sao còn sợ người ta biết nữa?”.</w:t>
      </w:r>
    </w:p>
    <w:p>
      <w:pPr>
        <w:pStyle w:val="BodyText"/>
      </w:pPr>
      <w:r>
        <w:t xml:space="preserve">Phương Triệu Nam nghe thế thì ngạc nhiên:</w:t>
      </w:r>
    </w:p>
    <w:p>
      <w:pPr>
        <w:pStyle w:val="BodyText"/>
      </w:pPr>
      <w:r>
        <w:t xml:space="preserve">“Dù cho đã từng kết thề, lòng này không đổi, nhưng không có lệnh cha mẹ, cũng chẳng có lời mai mối, làm sao có thể nói ra trước mặt người khác ...”.</w:t>
      </w:r>
    </w:p>
    <w:p>
      <w:pPr>
        <w:pStyle w:val="BodyText"/>
      </w:pPr>
      <w:r>
        <w:t xml:space="preserve">Nàng cười lạnh rồi nói:</w:t>
      </w:r>
    </w:p>
    <w:p>
      <w:pPr>
        <w:pStyle w:val="BodyText"/>
      </w:pPr>
      <w:r>
        <w:t xml:space="preserve">“Cha mẹ ta đã chết sớm, đương nhiên do ta làm chủ”.</w:t>
      </w:r>
    </w:p>
    <w:p>
      <w:pPr>
        <w:pStyle w:val="BodyText"/>
      </w:pPr>
      <w:r>
        <w:t xml:space="preserve">Phương Triệu Nam nói:</w:t>
      </w:r>
    </w:p>
    <w:p>
      <w:pPr>
        <w:pStyle w:val="BodyText"/>
      </w:pPr>
      <w:r>
        <w:t xml:space="preserve">“Dù cho chúng ta đi ngược lễ giáo, tự đặt việc chung thân, nhưng vẫn chưa hành lễ châu công thì cũng không thể nói bừa”.</w:t>
      </w:r>
    </w:p>
    <w:p>
      <w:pPr>
        <w:pStyle w:val="BodyText"/>
      </w:pPr>
      <w:r>
        <w:t xml:space="preserve">Nàng lại nói:</w:t>
      </w:r>
    </w:p>
    <w:p>
      <w:pPr>
        <w:pStyle w:val="BodyText"/>
      </w:pPr>
      <w:r>
        <w:t xml:space="preserve">“Tại sao không thể nói, ta đã là thê tử của ngươi, ngươi còn sợ người ta biết ư?” nàng hơi ngập ngừng rồi lại nói:</w:t>
      </w:r>
    </w:p>
    <w:p>
      <w:pPr>
        <w:pStyle w:val="BodyText"/>
      </w:pPr>
      <w:r>
        <w:t xml:space="preserve">“Ta đã hiểu rồi, ngươi sợ người ta biết rồi đồn đãi trên giang hồ, không còn phụ nữ nào thích ngươi, một người đã có thê tử thì đương nhiên không dễ lấy lòng thiếu nữ khác nữa ...”.</w:t>
      </w:r>
    </w:p>
    <w:p>
      <w:pPr>
        <w:pStyle w:val="BodyText"/>
      </w:pPr>
      <w:r>
        <w:t xml:space="preserve">Phương Triệu Nam vội vàng nói:</w:t>
      </w:r>
    </w:p>
    <w:p>
      <w:pPr>
        <w:pStyle w:val="BodyText"/>
      </w:pPr>
      <w:r>
        <w:t xml:space="preserve">“Hỡi ơi! Nàng lại nói càn nữa!”.</w:t>
      </w:r>
    </w:p>
    <w:p>
      <w:pPr>
        <w:pStyle w:val="BodyText"/>
      </w:pPr>
      <w:r>
        <w:t xml:space="preserve">Nàng mỉm cười, tiếp tục nói:</w:t>
      </w:r>
    </w:p>
    <w:p>
      <w:pPr>
        <w:pStyle w:val="BodyText"/>
      </w:pPr>
      <w:r>
        <w:t xml:space="preserve">“Về chuyện này ngươi hãy yên tâm, ta không phải là một kẻ ghen tuông, chỉ cần ngươi có bản lĩnh, dù có cưới bao nhiêu thê tử, ta cũng mặc, chúng ta cũng không thường gặp mặt nhau, ta chỉ cần giữ danh phận thê tử, mặc kệ ngươi muốn làm sao thì làm ...” nàng nhoẻn miệng cười rồi nói tiếp:</w:t>
      </w:r>
    </w:p>
    <w:p>
      <w:pPr>
        <w:pStyle w:val="BodyText"/>
      </w:pPr>
      <w:r>
        <w:t xml:space="preserve">“Dù ngươi có bản lĩnh xây dựng một tòa cung đình, kiếm tam cung lục viện, ta cũng mặc”. Nàng rất ít khi nở nụ cười, cho nên mỗi khi cười lên thì như trăm hoa đưa nở, xinh xắn vô ngần.</w:t>
      </w:r>
    </w:p>
    <w:p>
      <w:pPr>
        <w:pStyle w:val="BodyText"/>
      </w:pPr>
      <w:r>
        <w:t xml:space="preserve">Phương Triệu Nam nhẹ thở dài:</w:t>
      </w:r>
    </w:p>
    <w:p>
      <w:pPr>
        <w:pStyle w:val="BodyText"/>
      </w:pPr>
      <w:r>
        <w:t xml:space="preserve">“Nàng đối đãi với ta như thế, ta rất cảm kích trong lòng ...”.</w:t>
      </w:r>
    </w:p>
    <w:p>
      <w:pPr>
        <w:pStyle w:val="BodyText"/>
      </w:pPr>
      <w:r>
        <w:t xml:space="preserve">Nàng lại nói:</w:t>
      </w:r>
    </w:p>
    <w:p>
      <w:pPr>
        <w:pStyle w:val="BodyText"/>
      </w:pPr>
      <w:r>
        <w:t xml:space="preserve">“Ai cần ngươi cảm kích, chúng ta chỉ cần giữ danh phận phu thê là được”.</w:t>
      </w:r>
    </w:p>
    <w:p>
      <w:pPr>
        <w:pStyle w:val="BodyText"/>
      </w:pPr>
      <w:r>
        <w:t xml:space="preserve">Phương Triệu Nam nhíu mày:</w:t>
      </w:r>
    </w:p>
    <w:p>
      <w:pPr>
        <w:pStyle w:val="BodyText"/>
      </w:pPr>
      <w:r>
        <w:t xml:space="preserve">“Chuyện kết thề dưới trăng chẳng qua chỉ là một lúc bốc đồng, chẳng lẽ nàng cho là thật?”.</w:t>
      </w:r>
    </w:p>
    <w:p>
      <w:pPr>
        <w:pStyle w:val="BodyText"/>
      </w:pPr>
      <w:r>
        <w:t xml:space="preserve">Nàng ta nói:</w:t>
      </w:r>
    </w:p>
    <w:p>
      <w:pPr>
        <w:pStyle w:val="BodyText"/>
      </w:pPr>
      <w:r>
        <w:t xml:space="preserve">“Sao? Nếu ta chưa bước qua cửa, ngươi vẫn chưa muốn lấy ta?”.</w:t>
      </w:r>
    </w:p>
    <w:p>
      <w:pPr>
        <w:pStyle w:val="BodyText"/>
      </w:pPr>
      <w:r>
        <w:t xml:space="preserve">Phương Triệu Nam vừa mới tỉnh dậy, thể lực vẫn chưa hồi phục, sau một hồi ngồi dậy thì cao thủ mệt mỏi, chàng ngã người ra phía sau.</w:t>
      </w:r>
    </w:p>
    <w:p>
      <w:pPr>
        <w:pStyle w:val="BodyText"/>
      </w:pPr>
      <w:r>
        <w:t xml:space="preserve">Nàng ta kéo cái mền chèn ở phía sau lưng Phương Triệu Nam. Ánh nắng len qua cửa sổ, hắt vào khuôn mặt ửng hồng và bàn tay nõn nà của nàng.</w:t>
      </w:r>
    </w:p>
    <w:p>
      <w:pPr>
        <w:pStyle w:val="BodyText"/>
      </w:pPr>
      <w:r>
        <w:t xml:space="preserve">Phương Triệu Nam nhìn vào ánh mắt của nàng, chợt cảm thấy trong ánh mắt của nàng thiếu nữ xưa nay vốn lạnh lùng như băng tuyết giờ đây chan chứa dịu dàng, chàng không khỏi ngẩn người, không kìm được lòng mình nắm lấy bàn tay của nàng.</w:t>
      </w:r>
    </w:p>
    <w:p>
      <w:pPr>
        <w:pStyle w:val="BodyText"/>
      </w:pPr>
      <w:r>
        <w:t xml:space="preserve">Nàng thiếu nữ áo trắng vốn ăn nói phóng túng, hành động ngang ngược, coi thường lễ giáo bị Phương Triệu Nam nắm lấy tay thì đột nhiên má đỏ ửng, vùng khỏi tay Phương Triệu Nam:</w:t>
      </w:r>
    </w:p>
    <w:p>
      <w:pPr>
        <w:pStyle w:val="BodyText"/>
      </w:pPr>
      <w:r>
        <w:t xml:space="preserve">“Sao thế? Cứ níu níu kéo kéo như thế thật khó coi!”.</w:t>
      </w:r>
    </w:p>
    <w:p>
      <w:pPr>
        <w:pStyle w:val="BodyText"/>
      </w:pPr>
      <w:r>
        <w:t xml:space="preserve">Phương Triệu Nam cho nên cảm thấy hổ thẹn, hai má nóng ran, thế là cúi đầu xuống nhắm chặt hai mắt.</w:t>
      </w:r>
    </w:p>
    <w:p>
      <w:pPr>
        <w:pStyle w:val="BodyText"/>
      </w:pPr>
      <w:r>
        <w:t xml:space="preserve">Nàng liếc nhìn Phương Triệu Nam, lòng dâng lên cảm giác bất an, im lặng một lúc rồi thì thầm:</w:t>
      </w:r>
    </w:p>
    <w:p>
      <w:pPr>
        <w:pStyle w:val="BodyText"/>
      </w:pPr>
      <w:r>
        <w:t xml:space="preserve">“Ta đã là thê tử của ngươi, để cho ngươi thân mật cũng chẳng hề chi, nhưng ta lại ghét nhất chuyện nam nữ đụng chạm vào nhau”.</w:t>
      </w:r>
    </w:p>
    <w:p>
      <w:pPr>
        <w:pStyle w:val="BodyText"/>
      </w:pPr>
      <w:r>
        <w:t xml:space="preserve">Nàng thở dài rồi nói:</w:t>
      </w:r>
    </w:p>
    <w:p>
      <w:pPr>
        <w:pStyle w:val="BodyText"/>
      </w:pPr>
      <w:r>
        <w:t xml:space="preserve">“Ta đối xử với ngươi như thế, nếu ngươi căm ghét ta thì có thể đánh ta một trận”. Những câu nói ấy của nàng đầy tình ý sâu sắc, Phương Triệu Nam nghe thế cảm động lắm, chợt mở mắt ra, chàng không kìm được mình nên lại nắm lấy tay trái của nàng. Nói ra cũng lạ, nàng vừa thấy Phương Triệu Nam đưa tay tới thì sắc mặt thay đổi, tay trái toan kéo ra phía sau, nhưng cuối cùng nàng cũng ngừng lại cứ để cho chàng nắm lấy. Phương Triệu Nam chép miệng:</w:t>
      </w:r>
    </w:p>
    <w:p>
      <w:pPr>
        <w:pStyle w:val="BodyText"/>
      </w:pPr>
      <w:r>
        <w:t xml:space="preserve">“Nàng có ơn cứu mạng ta nhiều lần”.</w:t>
      </w:r>
    </w:p>
    <w:p>
      <w:pPr>
        <w:pStyle w:val="BodyText"/>
      </w:pPr>
      <w:r>
        <w:t xml:space="preserve">Thiếu nữ áo trắng nói:</w:t>
      </w:r>
    </w:p>
    <w:p>
      <w:pPr>
        <w:pStyle w:val="BodyText"/>
      </w:pPr>
      <w:r>
        <w:t xml:space="preserve">“Ta là thê tử của ngươi, đương nhiên phải cứu ngươi”.</w:t>
      </w:r>
    </w:p>
    <w:p>
      <w:pPr>
        <w:pStyle w:val="BodyText"/>
      </w:pPr>
      <w:r>
        <w:t xml:space="preserve">Phương Triệu Nam nói:</w:t>
      </w:r>
    </w:p>
    <w:p>
      <w:pPr>
        <w:pStyle w:val="BodyText"/>
      </w:pPr>
      <w:r>
        <w:t xml:space="preserve">“Được nàng để mắt tới ...”.</w:t>
      </w:r>
    </w:p>
    <w:p>
      <w:pPr>
        <w:pStyle w:val="BodyText"/>
      </w:pPr>
      <w:r>
        <w:t xml:space="preserve">Chợt chàng phát giác sắc mặt của nàng trở nên tái xanh, toàn thân rung lên, không khỏi kinh hãi kêu lên:</w:t>
      </w:r>
    </w:p>
    <w:p>
      <w:pPr>
        <w:pStyle w:val="BodyText"/>
      </w:pPr>
      <w:r>
        <w:t xml:space="preserve">“Nàng sao thế?” chàng đưa tay sờ lên đỉnh môn của nàng. Nàng chỉ kêu ối chao một tiếng, vội vàng nhắm chặt hai mắt. Phương Triệu Nam chợt cảm thấy trên má của nàng lạnh lẽo, mồ hôi lạnh tuôn ra, lòng càng lo hơn:</w:t>
      </w:r>
    </w:p>
    <w:p>
      <w:pPr>
        <w:pStyle w:val="BodyText"/>
      </w:pPr>
      <w:r>
        <w:t xml:space="preserve">“Nàng đã bệnh rồi, ta sẽ kêu ngươi ...”.</w:t>
      </w:r>
    </w:p>
    <w:p>
      <w:pPr>
        <w:pStyle w:val="BodyText"/>
      </w:pPr>
      <w:r>
        <w:t xml:space="preserve">Thiếu nữ áo trắng vội vàng nói:</w:t>
      </w:r>
    </w:p>
    <w:p>
      <w:pPr>
        <w:pStyle w:val="BodyText"/>
      </w:pPr>
      <w:r>
        <w:t xml:space="preserve">“Đừng kêu, ngươi buông tay ra ta sẽ khỏe”.</w:t>
      </w:r>
    </w:p>
    <w:p>
      <w:pPr>
        <w:pStyle w:val="BodyText"/>
      </w:pPr>
      <w:r>
        <w:t xml:space="preserve">Phương Triệu Nam cảm thấy kỳ lạ, nhưng cũng buông tay trái của nàng ra. Thiếu nữ áo trắng nói:</w:t>
      </w:r>
    </w:p>
    <w:p>
      <w:pPr>
        <w:pStyle w:val="BodyText"/>
      </w:pPr>
      <w:r>
        <w:t xml:space="preserve">“Lấy tay phải ra! Ta sắp ngất đây”.</w:t>
      </w:r>
    </w:p>
    <w:p>
      <w:pPr>
        <w:pStyle w:val="BodyText"/>
      </w:pPr>
      <w:r>
        <w:t xml:space="preserve">Phương Triệu Nam rút hai tay, ngạc nhiên nhìn nàng.</w:t>
      </w:r>
    </w:p>
    <w:p>
      <w:pPr>
        <w:pStyle w:val="BodyText"/>
      </w:pPr>
      <w:r>
        <w:t xml:space="preserve">Chỉ thấy nàng chậm rãi mở mắt, sắc mặt tái xanh trở nên hồng hào, thở phào một tiếng rồi nghiêm mặt nói:</w:t>
      </w:r>
    </w:p>
    <w:p>
      <w:pPr>
        <w:pStyle w:val="BodyText"/>
      </w:pPr>
      <w:r>
        <w:t xml:space="preserve">“Không biết cớ gì, chỉ cần chạm với nam nhân, tim ta lại không ngừng đập mạnh. Ngươi tuy là trượng phu của ta nhưng cũng không thể chạm vào ta, bất luận ngươi chạm vào chỗ nào trên người ta, ta đều có cảm giác thở rất khó khăn”.</w:t>
      </w:r>
    </w:p>
    <w:p>
      <w:pPr>
        <w:pStyle w:val="BodyText"/>
      </w:pPr>
      <w:r>
        <w:t xml:space="preserve">Phương Triệu Nam im lặng cúi đầu, lòng thầm nhủ:</w:t>
      </w:r>
    </w:p>
    <w:p>
      <w:pPr>
        <w:pStyle w:val="BodyText"/>
      </w:pPr>
      <w:r>
        <w:t xml:space="preserve">“Xem nàng mồ hôi lạnh đầm đìa, sắc mặt tái xanh, chắc là không phải giả vờ, đây quả thật chuyện lạ”.</w:t>
      </w:r>
    </w:p>
    <w:p>
      <w:pPr>
        <w:pStyle w:val="BodyText"/>
      </w:pPr>
      <w:r>
        <w:t xml:space="preserve">Nàng tựa như sự hoài nghi của Phương Triệu Nam, dịu dàng nói:</w:t>
      </w:r>
    </w:p>
    <w:p>
      <w:pPr>
        <w:pStyle w:val="BodyText"/>
      </w:pPr>
      <w:r>
        <w:t xml:space="preserve">“Ngươi chắc chắn không tin lời ta, chuyện này quả thực không thể giải thích nổi, cả ta cũng nghĩ không thông ...”.</w:t>
      </w:r>
    </w:p>
    <w:p>
      <w:pPr>
        <w:pStyle w:val="BodyText"/>
      </w:pPr>
      <w:r>
        <w:t xml:space="preserve">Phương Triệu Nam từ từ ngã người xuống, nói:</w:t>
      </w:r>
    </w:p>
    <w:p>
      <w:pPr>
        <w:pStyle w:val="BodyText"/>
      </w:pPr>
      <w:r>
        <w:t xml:space="preserve">“Đừng nói tới chuyện này nữa, nàng chẳng phải bị sư phụ buộc phải nhảy vào núi lửa sao?”.</w:t>
      </w:r>
    </w:p>
    <w:p>
      <w:pPr>
        <w:pStyle w:val="BodyText"/>
      </w:pPr>
      <w:r>
        <w:t xml:space="preserve">Nàng gật đầu nói:</w:t>
      </w:r>
    </w:p>
    <w:p>
      <w:pPr>
        <w:pStyle w:val="BodyText"/>
      </w:pPr>
      <w:r>
        <w:t xml:space="preserve">“Đúng thế! Sao ngươi biết?”.</w:t>
      </w:r>
    </w:p>
    <w:p>
      <w:pPr>
        <w:pStyle w:val="BodyText"/>
      </w:pPr>
      <w:r>
        <w:t xml:space="preserve">Phương Triệu Nam nói:</w:t>
      </w:r>
    </w:p>
    <w:p>
      <w:pPr>
        <w:pStyle w:val="BodyText"/>
      </w:pPr>
      <w:r>
        <w:t xml:space="preserve">“Sư tỷ của nàng cho ta hay”.</w:t>
      </w:r>
    </w:p>
    <w:p>
      <w:pPr>
        <w:pStyle w:val="BodyText"/>
      </w:pPr>
      <w:r>
        <w:t xml:space="preserve">Nàng lại nói:</w:t>
      </w:r>
    </w:p>
    <w:p>
      <w:pPr>
        <w:pStyle w:val="BodyText"/>
      </w:pPr>
      <w:r>
        <w:t xml:space="preserve">“Ta đã lập lời thế không tiết lộ bí mật chuyện này, vả lại cũng không thể ở đây lâu, ta sắp phải đi”.</w:t>
      </w:r>
    </w:p>
    <w:p>
      <w:pPr>
        <w:pStyle w:val="BodyText"/>
      </w:pPr>
      <w:r>
        <w:t xml:space="preserve">Phương Triệu Nam nhẹ thở dài:</w:t>
      </w:r>
    </w:p>
    <w:p>
      <w:pPr>
        <w:pStyle w:val="BodyText"/>
      </w:pPr>
      <w:r>
        <w:t xml:space="preserve">“Nàng sẽ đi đâu, không biết ngày sau chúng ta có cơ hội gặp lại không?”.</w:t>
      </w:r>
    </w:p>
    <w:p>
      <w:pPr>
        <w:pStyle w:val="BodyText"/>
      </w:pPr>
      <w:r>
        <w:t xml:space="preserve">Nàng ta nói:</w:t>
      </w:r>
    </w:p>
    <w:p>
      <w:pPr>
        <w:pStyle w:val="BodyText"/>
      </w:pPr>
      <w:r>
        <w:t xml:space="preserve">“Mai Giáng Tuyết suốt đời này mãi mãi sẽ là thê tử của ngươi, đương nhiên sẽ có ngày gặp lại”.</w:t>
      </w:r>
    </w:p>
    <w:p>
      <w:pPr>
        <w:pStyle w:val="BodyText"/>
      </w:pPr>
      <w:r>
        <w:t xml:space="preserve">Phương Triệu Nam mỉm cười buồn bã im lặng chẳng nói.</w:t>
      </w:r>
    </w:p>
    <w:p>
      <w:pPr>
        <w:pStyle w:val="BodyText"/>
      </w:pPr>
      <w:r>
        <w:t xml:space="preserve">Trên khuôn mặt lạnh lùng của Mai Giáng Tuyết đột nhiên xuất hiện nụ cười, nàng dịu dàng nói:</w:t>
      </w:r>
    </w:p>
    <w:p>
      <w:pPr>
        <w:pStyle w:val="BodyText"/>
      </w:pPr>
      <w:r>
        <w:t xml:space="preserve">“Ta sẽ từ từ dịu dàng hơn, ngươi hãy nhắm mắt lại, ta đi đây”.</w:t>
      </w:r>
    </w:p>
    <w:p>
      <w:pPr>
        <w:pStyle w:val="BodyText"/>
      </w:pPr>
      <w:r>
        <w:t xml:space="preserve">Lòng dạ chàng rối bời, chàng từ từ nhắm mắt lại, chỉ cảm thấy một làn hương phả vào mặt, thế là mở mắt ra. Chàng thấy khuôn mặt của Mai Giáng Tuyết chậm rãi đưa đến gần, khi sắp chạm vào mặt của chàng thì thấy chàng đã mở mắt, thế là mặt biến sắc, kêu ối một tiếng, tung người vọt đi. Nàng lao đi rất nhanh, bóng trắng vừa xẹt lên thì đã phóng ra khỏi cửa phòng.</w:t>
      </w:r>
    </w:p>
    <w:p>
      <w:pPr>
        <w:pStyle w:val="BodyText"/>
      </w:pPr>
      <w:r>
        <w:t xml:space="preserve">Khi Phương Triệu Nam tỉnh dậy thì trong phòng có rất nhiều người.</w:t>
      </w:r>
    </w:p>
    <w:p>
      <w:pPr>
        <w:pStyle w:val="BodyText"/>
      </w:pPr>
      <w:r>
        <w:t xml:space="preserve">Ngoại trừ Đại Ngu thiền sư, Đại Đạo thiền sư, Nam Bắc Nhị Quái và Thanh Vân đạo trưởng còn có một ông già râu bạc mặc đạo bào màu vàng, lưng đeo bội kiếm.</w:t>
      </w:r>
    </w:p>
    <w:p>
      <w:pPr>
        <w:pStyle w:val="BodyText"/>
      </w:pPr>
      <w:r>
        <w:t xml:space="preserve">Đại Đạo thiền sư chắp hai tay nói:</w:t>
      </w:r>
    </w:p>
    <w:p>
      <w:pPr>
        <w:pStyle w:val="BodyText"/>
      </w:pPr>
      <w:r>
        <w:t xml:space="preserve">“Phật tổ linh thiêng, Phương thí chủ đã tỉnh lại”.</w:t>
      </w:r>
    </w:p>
    <w:p>
      <w:pPr>
        <w:pStyle w:val="BodyText"/>
      </w:pPr>
      <w:r>
        <w:t xml:space="preserve">Đại Ngu thiền sư nói:</w:t>
      </w:r>
    </w:p>
    <w:p>
      <w:pPr>
        <w:pStyle w:val="BodyText"/>
      </w:pPr>
      <w:r>
        <w:t xml:space="preserve">“Phương thí chủ đã thấy đỡ hơn chưa?”.</w:t>
      </w:r>
    </w:p>
    <w:p>
      <w:pPr>
        <w:pStyle w:val="BodyText"/>
      </w:pPr>
      <w:r>
        <w:t xml:space="preserve">Phương Triệu Nam chậm rãi lướt mắt nhìn mọi người, cười nói:</w:t>
      </w:r>
    </w:p>
    <w:p>
      <w:pPr>
        <w:pStyle w:val="BodyText"/>
      </w:pPr>
      <w:r>
        <w:t xml:space="preserve">“Làm phiền đại sư lo lắng, thương thế đã đỡ hơn nhiều”.</w:t>
      </w:r>
    </w:p>
    <w:p>
      <w:pPr>
        <w:pStyle w:val="BodyText"/>
      </w:pPr>
      <w:r>
        <w:t xml:space="preserve">Chàng hơi ngập ngừng, đưa mắt nhìn lên mặt Nam Bắc Nhị Quái nói:</w:t>
      </w:r>
    </w:p>
    <w:p>
      <w:pPr>
        <w:pStyle w:val="BodyText"/>
      </w:pPr>
      <w:r>
        <w:t xml:space="preserve">“Thương thế của Tân đại ca có đỡ hơn không?”.</w:t>
      </w:r>
    </w:p>
    <w:p>
      <w:pPr>
        <w:pStyle w:val="BodyText"/>
      </w:pPr>
      <w:r>
        <w:t xml:space="preserve">Nam Quái Tân Kỳ lạnh lùng nhìn Thanh Vân đạo trưởng rồi nói:</w:t>
      </w:r>
    </w:p>
    <w:p>
      <w:pPr>
        <w:pStyle w:val="BodyText"/>
      </w:pPr>
      <w:r>
        <w:t xml:space="preserve">“Ta đã phục thuốc của lão lỗ mũi trâu này, thương thế đã đỡ hơn rất nhiều”.</w:t>
      </w:r>
    </w:p>
    <w:p>
      <w:pPr>
        <w:pStyle w:val="BodyText"/>
      </w:pPr>
      <w:r>
        <w:t xml:space="preserve">Ông ta tính tình kỳ quái, dù cho đối với người có cứu mạng mình cũng chẳng thèm nói hai tiếng cảm tạ. Thanh Vân đạo trưởng mỉm cười, im lặng không nói. Đại Ngu thiền sư hạ giọng nói với Phương Triệu Nam:</w:t>
      </w:r>
    </w:p>
    <w:p>
      <w:pPr>
        <w:pStyle w:val="BodyText"/>
      </w:pPr>
      <w:r>
        <w:t xml:space="preserve">“Phương thí chủ vừa mới tỉnh dậy, vẫn chưa kịp thời điều tức, bọn chúng tôi sẽ tạm thời cáo biệt”.</w:t>
      </w:r>
    </w:p>
    <w:p>
      <w:pPr>
        <w:pStyle w:val="BodyText"/>
      </w:pPr>
      <w:r>
        <w:t xml:space="preserve">Phương Triệu Nam gượng ngồi dậy, chậm rãi bước xuống giường nói:</w:t>
      </w:r>
    </w:p>
    <w:p>
      <w:pPr>
        <w:pStyle w:val="BodyText"/>
      </w:pPr>
      <w:r>
        <w:t xml:space="preserve">“Hai vị đạo trưởng này khí độ phi phàm, chắc là cao nhân trong phái Võ Đang, đại sư hãy mau giới thiệu họ”.</w:t>
      </w:r>
    </w:p>
    <w:p>
      <w:pPr>
        <w:pStyle w:val="BodyText"/>
      </w:pPr>
      <w:r>
        <w:t xml:space="preserve">Đại Ngu thiền sư nhíu mày, nói:</w:t>
      </w:r>
    </w:p>
    <w:p>
      <w:pPr>
        <w:pStyle w:val="BodyText"/>
      </w:pPr>
      <w:r>
        <w:t xml:space="preserve">“Phương thí chủ vừa mời khỏe lại ...”.</w:t>
      </w:r>
    </w:p>
    <w:p>
      <w:pPr>
        <w:pStyle w:val="BodyText"/>
      </w:pPr>
      <w:r>
        <w:t xml:space="preserve">Phương Triệu Nam nói:</w:t>
      </w:r>
    </w:p>
    <w:p>
      <w:pPr>
        <w:pStyle w:val="BodyText"/>
      </w:pPr>
      <w:r>
        <w:t xml:space="preserve">“Đại sư đừng lo lắng, thương thế của vãn bối chẳng hề chi”.</w:t>
      </w:r>
    </w:p>
    <w:p>
      <w:pPr>
        <w:pStyle w:val="BodyText"/>
      </w:pPr>
      <w:r>
        <w:t xml:space="preserve">Đại Ngu thiền sư thấy chàng bình tĩnh như thế, trong lòng cũng hơi yên tâm, chỉ Thanh Vân đạo trưởng nói:</w:t>
      </w:r>
    </w:p>
    <w:p>
      <w:pPr>
        <w:pStyle w:val="BodyText"/>
      </w:pPr>
      <w:r>
        <w:t xml:space="preserve">“Đây chính là chưởng môn nhân của phái Thanh Thành, pháp hiệu Thanh Vân”.</w:t>
      </w:r>
    </w:p>
    <w:p>
      <w:pPr>
        <w:pStyle w:val="BodyText"/>
      </w:pPr>
      <w:r>
        <w:t xml:space="preserve">Phương Triệu Nam ôm quyền nói:</w:t>
      </w:r>
    </w:p>
    <w:p>
      <w:pPr>
        <w:pStyle w:val="BodyText"/>
      </w:pPr>
      <w:r>
        <w:t xml:space="preserve">“Vãn bối Phương Triệu Nam từ lâu đã ngưỡng mộ đại danh, hôm nay may mắn được gặp”.</w:t>
      </w:r>
    </w:p>
    <w:p>
      <w:pPr>
        <w:pStyle w:val="BodyText"/>
      </w:pPr>
      <w:r>
        <w:t xml:space="preserve">Thanh Vân đạo trưởng cúi người nói:</w:t>
      </w:r>
    </w:p>
    <w:p>
      <w:pPr>
        <w:pStyle w:val="BodyText"/>
      </w:pPr>
      <w:r>
        <w:t xml:space="preserve">“Bần đạo đã được Đại Ngu thiền sư cho biết, Phương đại hiệp vì muốn giúp võ lâm thoát khỏi kiếp nạn, đã đội mưa giầm tuyết chạy đến Tung Sơn, giúp chùa Thiếu Lâm chống lại kẻ cường địch, hào khí vạn trượng, bần đạo rất cảm kích”.</w:t>
      </w:r>
    </w:p>
    <w:p>
      <w:pPr>
        <w:pStyle w:val="BodyText"/>
      </w:pPr>
      <w:r>
        <w:t xml:space="preserve">Phương Triệu Nam nói:</w:t>
      </w:r>
    </w:p>
    <w:p>
      <w:pPr>
        <w:pStyle w:val="BodyText"/>
      </w:pPr>
      <w:r>
        <w:t xml:space="preserve">“Nào dám, đạo trưởng đã quá khen”.</w:t>
      </w:r>
    </w:p>
    <w:p>
      <w:pPr>
        <w:pStyle w:val="BodyText"/>
      </w:pPr>
      <w:r>
        <w:t xml:space="preserve">Đại Ngu thiền sư xoay người chỉ đạo sĩ mặc hoàng bào nói:</w:t>
      </w:r>
    </w:p>
    <w:p>
      <w:pPr>
        <w:pStyle w:val="BodyText"/>
      </w:pPr>
      <w:r>
        <w:t xml:space="preserve">“Vị đạo huynh này chính là chưởng môn phái Côn Luân, Thiên Tinh đạo huynh”.</w:t>
      </w:r>
    </w:p>
    <w:p>
      <w:pPr>
        <w:pStyle w:val="BodyText"/>
      </w:pPr>
      <w:r>
        <w:t xml:space="preserve">Phương Triệu Nam lại ôm quyền:</w:t>
      </w:r>
    </w:p>
    <w:p>
      <w:pPr>
        <w:pStyle w:val="BodyText"/>
      </w:pPr>
      <w:r>
        <w:t xml:space="preserve">“Từ lâu đã nghe đại danh như sấm nổ bên tai, vãn bối may mắn ba kiếp mới có thể gặp mặt được đạo trưởng”.</w:t>
      </w:r>
    </w:p>
    <w:p>
      <w:pPr>
        <w:pStyle w:val="BodyText"/>
      </w:pPr>
      <w:r>
        <w:t xml:space="preserve">Thiên Tinh đạo nhân cúi người cười:</w:t>
      </w:r>
    </w:p>
    <w:p>
      <w:pPr>
        <w:pStyle w:val="BodyText"/>
      </w:pPr>
      <w:r>
        <w:t xml:space="preserve">“Phương đại hiệp đã khách sáo, bần đạo nghe Phương đại hiệp hào dũng chống lại kẻ cường địch, kính phục vô cùng”.</w:t>
      </w:r>
    </w:p>
    <w:p>
      <w:pPr>
        <w:pStyle w:val="BodyText"/>
      </w:pPr>
      <w:r>
        <w:t xml:space="preserve">Những người này đều là những nhân vật có danh tiếng trong võ lâm, một năm trước, Phương Triệu Nam muốn gặp họ cũng khó muôn trùng, đừng nói là được họ coi trọng.</w:t>
      </w:r>
    </w:p>
    <w:p>
      <w:pPr>
        <w:pStyle w:val="BodyText"/>
      </w:pPr>
      <w:r>
        <w:t xml:space="preserve">Đại Ngu thiền sư tựa như rất quan tâm đến Phương Triệu Nam, chắp tay nói với Thanh Vân, Thiên Tinh:</w:t>
      </w:r>
    </w:p>
    <w:p>
      <w:pPr>
        <w:pStyle w:val="BodyText"/>
      </w:pPr>
      <w:r>
        <w:t xml:space="preserve">“Mời hai vị đạo huynh đến Giới Trì viện nghỉ ngơi, để cho lão nạp bày tiệc chay tẩy trần, Phương thí chủ vừa mới khỏe lại, chúng ta không nên ở lại lâu”.</w:t>
      </w:r>
    </w:p>
    <w:p>
      <w:pPr>
        <w:pStyle w:val="BodyText"/>
      </w:pPr>
      <w:r>
        <w:t xml:space="preserve">Phương Triệu Nam vội vàng nói:</w:t>
      </w:r>
    </w:p>
    <w:p>
      <w:pPr>
        <w:pStyle w:val="BodyText"/>
      </w:pPr>
      <w:r>
        <w:t xml:space="preserve">“Vãn bối rất khỏe, chỉ cần nhị vị đạo trưởng có hứng, vãn bối nguyện phụng bồi”.</w:t>
      </w:r>
    </w:p>
    <w:p>
      <w:pPr>
        <w:pStyle w:val="BodyText"/>
      </w:pPr>
      <w:r>
        <w:t xml:space="preserve">Đại Ngu thiền sư nói:</w:t>
      </w:r>
    </w:p>
    <w:p>
      <w:pPr>
        <w:pStyle w:val="BodyText"/>
      </w:pPr>
      <w:r>
        <w:t xml:space="preserve">“Phương thí chủ hãy nghỉ ngơi thì tốt hơn, lão nạp xin cáo biệt”.</w:t>
      </w:r>
    </w:p>
    <w:p>
      <w:pPr>
        <w:pStyle w:val="BodyText"/>
      </w:pPr>
      <w:r>
        <w:t xml:space="preserve">Nam Quái Tân Kỳ chợt chen miệng vào, lạnh lùng nói:</w:t>
      </w:r>
    </w:p>
    <w:p>
      <w:pPr>
        <w:pStyle w:val="BodyText"/>
      </w:pPr>
      <w:r>
        <w:t xml:space="preserve">“Ta phải ở lại đây nghỉ ngơi”.</w:t>
      </w:r>
    </w:p>
    <w:p>
      <w:pPr>
        <w:pStyle w:val="BodyText"/>
      </w:pPr>
      <w:r>
        <w:t xml:space="preserve">Đại Ngu thiền sư hơi nhíu mày:</w:t>
      </w:r>
    </w:p>
    <w:p>
      <w:pPr>
        <w:pStyle w:val="BodyText"/>
      </w:pPr>
      <w:r>
        <w:t xml:space="preserve">“Lão nạp đã cho người dọn sẵn cho hai vị lão tiền bối một căn tịnh thất ...”.</w:t>
      </w:r>
    </w:p>
    <w:p>
      <w:pPr>
        <w:pStyle w:val="BodyText"/>
      </w:pPr>
      <w:r>
        <w:t xml:space="preserve">Nam Quái Tân Kỳ không để Đại Ngu thiền sư nói xong, lập tức tiếp lời:</w:t>
      </w:r>
    </w:p>
    <w:p>
      <w:pPr>
        <w:pStyle w:val="BodyText"/>
      </w:pPr>
      <w:r>
        <w:t xml:space="preserve">“Lão phu bình sinh nói một không hai, ta thích ở đây thì ai khuyên ta cũng không đi”.</w:t>
      </w:r>
    </w:p>
    <w:p>
      <w:pPr>
        <w:pStyle w:val="BodyText"/>
      </w:pPr>
      <w:r>
        <w:t xml:space="preserve">Đại Ngu thiền sư ngẩn người ra, thầm nhủ:</w:t>
      </w:r>
    </w:p>
    <w:p>
      <w:pPr>
        <w:pStyle w:val="BodyText"/>
      </w:pPr>
      <w:r>
        <w:t xml:space="preserve">“Người này sao lại không hiểu đạo lý như thế?” bụng thì nghĩ như thế nhưng miệng thì mỉm cười đáp rằng:</w:t>
      </w:r>
    </w:p>
    <w:p>
      <w:pPr>
        <w:pStyle w:val="BodyText"/>
      </w:pPr>
      <w:r>
        <w:t xml:space="preserve">“Hai vị lão tiền bối nếu thích ở lại đây nghỉ ngơi, lão nạp sẽ đưa Phương thí chủ ra nơi khác ...”.</w:t>
      </w:r>
    </w:p>
    <w:p>
      <w:pPr>
        <w:pStyle w:val="BodyText"/>
      </w:pPr>
      <w:r>
        <w:t xml:space="preserve">Phương Triệu Nam mỉm cười nói:</w:t>
      </w:r>
    </w:p>
    <w:p>
      <w:pPr>
        <w:pStyle w:val="BodyText"/>
      </w:pPr>
      <w:r>
        <w:t xml:space="preserve">“Lão thiền sư đừng lo lắng, tại hạ cũng rất muốn ở cùng với Tân đại ca”.</w:t>
      </w:r>
    </w:p>
    <w:p>
      <w:pPr>
        <w:pStyle w:val="BodyText"/>
      </w:pPr>
      <w:r>
        <w:t xml:space="preserve">Bắc Quái Hoàng Luyện trừng mắt nhìn Đại Ngu thiền sư:</w:t>
      </w:r>
    </w:p>
    <w:p>
      <w:pPr>
        <w:pStyle w:val="BodyText"/>
      </w:pPr>
      <w:r>
        <w:t xml:space="preserve">“Ta và Tân lão quái vẫn chưa tính nợ cũ với chùa Thiếu Lâm các người, đợi Tân lão quái dưỡng thương xong chúng ta lại sẽ tính nợ”.</w:t>
      </w:r>
    </w:p>
    <w:p>
      <w:pPr>
        <w:pStyle w:val="BodyText"/>
      </w:pPr>
      <w:r>
        <w:t xml:space="preserve">Đại Ngu thiền sư cười khổ rồi nói:</w:t>
      </w:r>
    </w:p>
    <w:p>
      <w:pPr>
        <w:pStyle w:val="BodyText"/>
      </w:pPr>
      <w:r>
        <w:t xml:space="preserve">“Lão nạp thật sự không nhớ đã kết oán với hai vị từ lúc nào”.</w:t>
      </w:r>
    </w:p>
    <w:p>
      <w:pPr>
        <w:pStyle w:val="BodyText"/>
      </w:pPr>
      <w:r>
        <w:t xml:space="preserve">Bắc Quái Hoàng Luyện cười lạnh:</w:t>
      </w:r>
    </w:p>
    <w:p>
      <w:pPr>
        <w:pStyle w:val="BodyText"/>
      </w:pPr>
      <w:r>
        <w:t xml:space="preserve">“Hừ! Bọn tiểu hòa thượng các người làm sao kết thù với lão phu? Nói mà không biết hổ thẹn”.</w:t>
      </w:r>
    </w:p>
    <w:p>
      <w:pPr>
        <w:pStyle w:val="BodyText"/>
      </w:pPr>
      <w:r>
        <w:t xml:space="preserve">Thiên Tinh đạo trưởng quay đầu nhìn Nam Bắc Nhị Quái rồi nói:</w:t>
      </w:r>
    </w:p>
    <w:p>
      <w:pPr>
        <w:pStyle w:val="BodyText"/>
      </w:pPr>
      <w:r>
        <w:t xml:space="preserve">“Bần đạo đã nghe đến danh Nam Bắc Nhị Quái, tính tình kỳ quặc, không biết thị phi, hôm nay mới gặp ...”.</w:t>
      </w:r>
    </w:p>
    <w:p>
      <w:pPr>
        <w:pStyle w:val="BodyText"/>
      </w:pPr>
      <w:r>
        <w:t xml:space="preserve">Hoàng Luyện đưa mắt nhìn Thiên Tinh đạo trưởng:</w:t>
      </w:r>
    </w:p>
    <w:p>
      <w:pPr>
        <w:pStyle w:val="BodyText"/>
      </w:pPr>
      <w:r>
        <w:t xml:space="preserve">“Mới gặp thì thế nào?”.</w:t>
      </w:r>
    </w:p>
    <w:p>
      <w:pPr>
        <w:pStyle w:val="BodyText"/>
      </w:pPr>
      <w:r>
        <w:t xml:space="preserve">Thiên Tinh đạo trưởng nói:</w:t>
      </w:r>
    </w:p>
    <w:p>
      <w:pPr>
        <w:pStyle w:val="BodyText"/>
      </w:pPr>
      <w:r>
        <w:t xml:space="preserve">“Quả là lời đồn không ngoa ...”.</w:t>
      </w:r>
    </w:p>
    <w:p>
      <w:pPr>
        <w:pStyle w:val="BodyText"/>
      </w:pPr>
      <w:r>
        <w:t xml:space="preserve">Hoàng Luyện vẫy tay phải, một luồng chỉ phong đánh tới, miệng mắng lớn:</w:t>
      </w:r>
    </w:p>
    <w:p>
      <w:pPr>
        <w:pStyle w:val="BodyText"/>
      </w:pPr>
      <w:r>
        <w:t xml:space="preserve">“Lão lỗ mũi trâu lớn gan lắm!”.</w:t>
      </w:r>
    </w:p>
    <w:p>
      <w:pPr>
        <w:pStyle w:val="BodyText"/>
      </w:pPr>
      <w:r>
        <w:t xml:space="preserve">Thiên Tinh đạo trưởng mau chóng vỗ chưởng trái ra một luồng chưởng phong quét ngang đón lấy luồng chỉ phong, hai nguồn lực chạm vào nhau cuộc lên thành một trận gió.</w:t>
      </w:r>
    </w:p>
    <w:p>
      <w:pPr>
        <w:pStyle w:val="BodyText"/>
      </w:pPr>
      <w:r>
        <w:t xml:space="preserve">Bắc Quái Hoàng Luyện tung ra một đòn không trúng thì lập tức nhảy vọt lên.</w:t>
      </w:r>
    </w:p>
    <w:p>
      <w:pPr>
        <w:pStyle w:val="BodyText"/>
      </w:pPr>
      <w:r>
        <w:t xml:space="preserve">Đại Ngu thiền sư hạ giọng niệm một tiếng Phật hiệu, lướt ngang vào giữa hai người, miệng nói:</w:t>
      </w:r>
    </w:p>
    <w:p>
      <w:pPr>
        <w:pStyle w:val="BodyText"/>
      </w:pPr>
      <w:r>
        <w:t xml:space="preserve">“Hai vị hãy nể mặt lão nạp ...”.</w:t>
      </w:r>
    </w:p>
    <w:p>
      <w:pPr>
        <w:pStyle w:val="BodyText"/>
      </w:pPr>
      <w:r>
        <w:t xml:space="preserve">Hoàng Luyện tức giận nói:</w:t>
      </w:r>
    </w:p>
    <w:p>
      <w:pPr>
        <w:pStyle w:val="BodyText"/>
      </w:pPr>
      <w:r>
        <w:t xml:space="preserve">“Nể cái gì!” rồi vỗ ra một chưởng. Đại Ngu thiền sư ngầm vận công lực, dùng lưng chặn lấy chưởng ấy của Hoàng Luyện. Hoàng Luyện tuy lạnh lùng hừ một tiếng nhưng vẫn thâu chưởng thế lại:</w:t>
      </w:r>
    </w:p>
    <w:p>
      <w:pPr>
        <w:pStyle w:val="BodyText"/>
      </w:pPr>
      <w:r>
        <w:t xml:space="preserve">“Lão hòa thượng muốn chết?”.</w:t>
      </w:r>
    </w:p>
    <w:p>
      <w:pPr>
        <w:pStyle w:val="BodyText"/>
      </w:pPr>
      <w:r>
        <w:t xml:space="preserve">Đại Ngu thiền sư quay đầu lại, chắp tay nói:</w:t>
      </w:r>
    </w:p>
    <w:p>
      <w:pPr>
        <w:pStyle w:val="BodyText"/>
      </w:pPr>
      <w:r>
        <w:t xml:space="preserve">“Đa tạ Hoàng lão tiền bối đã lưu tình ...” ông ta ngập ngừng nói:</w:t>
      </w:r>
    </w:p>
    <w:p>
      <w:pPr>
        <w:pStyle w:val="BodyText"/>
      </w:pPr>
      <w:r>
        <w:t xml:space="preserve">“Hai vị lão tiền bối nếu nhất định tính nợ cũ với chùa Thiếu Lâm, lão nạp không dám quên mối ân thù của đời trước, kẻ làm đệ tử đương nhiên đứng ra gánh vác, hãy đợi thương thế của Tân lão tiền bối khỏe rồi tính tiếp!”.</w:t>
      </w:r>
    </w:p>
    <w:p>
      <w:pPr>
        <w:pStyle w:val="BodyText"/>
      </w:pPr>
      <w:r>
        <w:t xml:space="preserve">Bắc Quái Hoàng Luyện mặt biến sắc, hai mắt lộ sát cơ, rõ ràng lửa giận của y đã lên đến mức không thể nhịn nữa, Phương Triệu Nam vội đứng lên, chặn Phương Triệu Nam mặt Hoàng Luyện:</w:t>
      </w:r>
    </w:p>
    <w:p>
      <w:pPr>
        <w:pStyle w:val="BodyText"/>
      </w:pPr>
      <w:r>
        <w:t xml:space="preserve">“Lão tiền bối hãy bớt giận, nghe vãn bối nói vài câu!”.</w:t>
      </w:r>
    </w:p>
    <w:p>
      <w:pPr>
        <w:pStyle w:val="BodyText"/>
      </w:pPr>
      <w:r>
        <w:t xml:space="preserve">Phía bên kia Thanh Vân đạo trưởng đã kéo Thiên Tinh đạo trưởng ra ngoài.</w:t>
      </w:r>
    </w:p>
    <w:p>
      <w:pPr>
        <w:pStyle w:val="BodyText"/>
      </w:pPr>
      <w:r>
        <w:t xml:space="preserve">Đại Ngu hòa thượng chậm rãi bước ra cửa phòng, chắp tay nói:</w:t>
      </w:r>
    </w:p>
    <w:p>
      <w:pPr>
        <w:pStyle w:val="BodyText"/>
      </w:pPr>
      <w:r>
        <w:t xml:space="preserve">“Thiên Tinh đạo trưởng là chưởng môn phái Côn Luân, Hoàng lão tiền bối càng nổi danh trên giang hồ, nếu hai vị tranh chấp thật khiến cho lão nạp khó xử”.</w:t>
      </w:r>
    </w:p>
    <w:p>
      <w:pPr>
        <w:pStyle w:val="BodyText"/>
      </w:pPr>
      <w:r>
        <w:t xml:space="preserve">Hoàng Luyện vẫn chưa bớt giận, cười lạnh một tiếng:</w:t>
      </w:r>
    </w:p>
    <w:p>
      <w:pPr>
        <w:pStyle w:val="BodyText"/>
      </w:pPr>
      <w:r>
        <w:t xml:space="preserve">“Lão hòa thượng, hãy bảo lỗ mũi trâu một tiếng, nói rằng y cứ việc đưa hết cao thủ trong phái Côn Luân ra, trưa ngày mai ta sẽ đợi trên đỉnh núi Thiếu Thất”.</w:t>
      </w:r>
    </w:p>
    <w:p>
      <w:pPr>
        <w:pStyle w:val="BodyText"/>
      </w:pPr>
      <w:r>
        <w:t xml:space="preserve">Đại Ngu nói:</w:t>
      </w:r>
    </w:p>
    <w:p>
      <w:pPr>
        <w:pStyle w:val="BodyText"/>
      </w:pPr>
      <w:r>
        <w:t xml:space="preserve">“Điều này ...”.</w:t>
      </w:r>
    </w:p>
    <w:p>
      <w:pPr>
        <w:pStyle w:val="BodyText"/>
      </w:pPr>
      <w:r>
        <w:t xml:space="preserve">Chợt giọng nói lanh lảnh từ xa truyền tới:</w:t>
      </w:r>
    </w:p>
    <w:p>
      <w:pPr>
        <w:pStyle w:val="BodyText"/>
      </w:pPr>
      <w:r>
        <w:t xml:space="preserve">“Trưa ngày mai, bần đạo chỉ một mình một kiếm đợi ở trên núi Thiếu Thất”.</w:t>
      </w:r>
    </w:p>
    <w:p>
      <w:pPr>
        <w:pStyle w:val="BodyText"/>
      </w:pPr>
      <w:r>
        <w:t xml:space="preserve">Té ra Bắc Quái nói quá lớn cho nên bị Thiên Tinh đạo trưởng nghe được.</w:t>
      </w:r>
    </w:p>
    <w:p>
      <w:pPr>
        <w:pStyle w:val="BodyText"/>
      </w:pPr>
      <w:r>
        <w:t xml:space="preserve">Bắc Quái Hoàng Luyện quát lớn:</w:t>
      </w:r>
    </w:p>
    <w:p>
      <w:pPr>
        <w:pStyle w:val="BodyText"/>
      </w:pPr>
      <w:r>
        <w:t xml:space="preserve">“Lão tạp mao nói chắc một lời, nếu ngươi không chịu đến, ta sẽ đến núi Côn Luân, dỡ đạo quán của các người”.</w:t>
      </w:r>
    </w:p>
    <w:p>
      <w:pPr>
        <w:pStyle w:val="BodyText"/>
      </w:pPr>
      <w:r>
        <w:t xml:space="preserve">Đại Ngu thiền sư mặt biến sắc, thở dài một tiếng xoay người đi.</w:t>
      </w:r>
    </w:p>
    <w:p>
      <w:pPr>
        <w:pStyle w:val="BodyText"/>
      </w:pPr>
      <w:r>
        <w:t xml:space="preserve">Ông ta biết hai người này chẳng phải người thường, đã nói tỷ võ thì khó ngăn cản được. Phương Triệu Nam tựa như cũng cảm thấy chuyện này đã thành, cũng khó cứu vãn nỗi chỉ buồn bã mỉm cười rồi chậm rãi nằm xuống giường. Trong phòng đột nhiên yên tĩnh đến nỗi có thể nghe thấy tiếng thở.</w:t>
      </w:r>
    </w:p>
    <w:p>
      <w:pPr>
        <w:pStyle w:val="BodyText"/>
      </w:pPr>
      <w:r>
        <w:t xml:space="preserve">Một lúc sau, Nam Quái Tân Kỳ mới phá vỡ sự yên tĩnh ấy:</w:t>
      </w:r>
    </w:p>
    <w:p>
      <w:pPr>
        <w:pStyle w:val="BodyText"/>
      </w:pPr>
      <w:r>
        <w:t xml:space="preserve">“Phương huynh đệ, thương thế của ngươi thế nào?”.</w:t>
      </w:r>
    </w:p>
    <w:p>
      <w:pPr>
        <w:pStyle w:val="BodyText"/>
      </w:pPr>
      <w:r>
        <w:t xml:space="preserve">Phương Triệu Nam kêu ừ một tiếng xoay mặt lại:</w:t>
      </w:r>
    </w:p>
    <w:p>
      <w:pPr>
        <w:pStyle w:val="BodyText"/>
      </w:pPr>
      <w:r>
        <w:t xml:space="preserve">“Rất khó nói, đệ đã uống một viên thuốc, nghe nói đó là linh dược hiếm có trên đời ...” chàng buồn bã thở dài rồi lại nói tiếp:</w:t>
      </w:r>
    </w:p>
    <w:p>
      <w:pPr>
        <w:pStyle w:val="BodyText"/>
      </w:pPr>
      <w:r>
        <w:t xml:space="preserve">“Hỡi ơi! Người ta nói danh tiếng có hại quả là không sai, nếu đệ chết đi, có lẽ khỏi phải chịu phiền não về sau”.</w:t>
      </w:r>
    </w:p>
    <w:p>
      <w:pPr>
        <w:pStyle w:val="BodyText"/>
      </w:pPr>
      <w:r>
        <w:t xml:space="preserve">Nam Quái Tân Kỳ cười nói:</w:t>
      </w:r>
    </w:p>
    <w:p>
      <w:pPr>
        <w:pStyle w:val="BodyText"/>
      </w:pPr>
      <w:r>
        <w:t xml:space="preserve">“Huynh đệ một khi đã thành danh, đứng vào hàng cao thủ trong võ lâm ngày sau chắc chắn sẽ như mặt trời giữa ngọ, sau lại phải khí đoản như thế?”.</w:t>
      </w:r>
    </w:p>
    <w:p>
      <w:pPr>
        <w:pStyle w:val="BodyText"/>
      </w:pPr>
      <w:r>
        <w:t xml:space="preserve">Phương Triệu Nam chợt ngồi dậy, nghiêm mặt nói:</w:t>
      </w:r>
    </w:p>
    <w:p>
      <w:pPr>
        <w:pStyle w:val="BodyText"/>
      </w:pPr>
      <w:r>
        <w:t xml:space="preserve">“Tân đại ca, Hoàng lão tiền bối, xin hãy thứ ấy lời phóng tung của tôi, hai vị có danh có tiếng, nhưng cuộc đời của hai người đã được những gì? Giơ tay là giết người, chẳng qua chỉ tỏ cái dũng nhất thời, suốt ngày phải sống trong cuộc sống nguy hiểm ...”.</w:t>
      </w:r>
    </w:p>
    <w:p>
      <w:pPr>
        <w:pStyle w:val="BodyText"/>
      </w:pPr>
      <w:r>
        <w:t xml:space="preserve">Bắc Quái Hoàng Luyện lạnh lùng mắng rằng:</w:t>
      </w:r>
    </w:p>
    <w:p>
      <w:pPr>
        <w:pStyle w:val="BodyText"/>
      </w:pPr>
      <w:r>
        <w:t xml:space="preserve">“Hừ! Con trẻ tuổi mà sao vô dụng thế”.</w:t>
      </w:r>
    </w:p>
    <w:p>
      <w:pPr>
        <w:pStyle w:val="BodyText"/>
      </w:pPr>
      <w:r>
        <w:t xml:space="preserve">Phương Triệu Nam điềm nhiên cười:</w:t>
      </w:r>
    </w:p>
    <w:p>
      <w:pPr>
        <w:pStyle w:val="BodyText"/>
      </w:pPr>
      <w:r>
        <w:t xml:space="preserve">“Hoàng lão tiền bối đã quá nặng lời, vãn bối có một câu cảm khái không biết có nên nói ra hay không?”.</w:t>
      </w:r>
    </w:p>
    <w:p>
      <w:pPr>
        <w:pStyle w:val="BodyText"/>
      </w:pPr>
      <w:r>
        <w:t xml:space="preserve">Hoàng Luyện hơi trầm tư rồi nói:</w:t>
      </w:r>
    </w:p>
    <w:p>
      <w:pPr>
        <w:pStyle w:val="BodyText"/>
      </w:pPr>
      <w:r>
        <w:t xml:space="preserve">“Ngươi hãy nói!”.</w:t>
      </w:r>
    </w:p>
    <w:p>
      <w:pPr>
        <w:pStyle w:val="BodyText"/>
      </w:pPr>
      <w:r>
        <w:t xml:space="preserve">Phương Triệu Nam nói:</w:t>
      </w:r>
    </w:p>
    <w:p>
      <w:pPr>
        <w:pStyle w:val="BodyText"/>
      </w:pPr>
      <w:r>
        <w:t xml:space="preserve">“Hoàng lão tiền bối cảm thấy võ công của bản thân thế nào?”.</w:t>
      </w:r>
    </w:p>
    <w:p>
      <w:pPr>
        <w:pStyle w:val="BodyText"/>
      </w:pPr>
      <w:r>
        <w:t xml:space="preserve">Hoàng Luyện lạnh lùng đáp:</w:t>
      </w:r>
    </w:p>
    <w:p>
      <w:pPr>
        <w:pStyle w:val="BodyText"/>
      </w:pPr>
      <w:r>
        <w:t xml:space="preserve">“Trong đời lão phu chưa bao giờ đáp câu hỏi này”.</w:t>
      </w:r>
    </w:p>
    <w:p>
      <w:pPr>
        <w:pStyle w:val="BodyText"/>
      </w:pPr>
      <w:r>
        <w:t xml:space="preserve">Hơi ngập ngừng rồi lại nói tiếp:</w:t>
      </w:r>
    </w:p>
    <w:p>
      <w:pPr>
        <w:pStyle w:val="BodyText"/>
      </w:pPr>
      <w:r>
        <w:t xml:space="preserve">“Dưới ba người, trên muôn người”.</w:t>
      </w:r>
    </w:p>
    <w:p>
      <w:pPr>
        <w:pStyle w:val="BodyText"/>
      </w:pPr>
      <w:r>
        <w:t xml:space="preserve">Phương Triệu Nam nói:</w:t>
      </w:r>
    </w:p>
    <w:p>
      <w:pPr>
        <w:pStyle w:val="BodyText"/>
      </w:pPr>
      <w:r>
        <w:t xml:space="preserve">“Nhưng đêm qua, vãn bối đã thấy lão tiền bối hai lần trải qua sinh tử”.</w:t>
      </w:r>
    </w:p>
    <w:p>
      <w:pPr>
        <w:pStyle w:val="BodyText"/>
      </w:pPr>
      <w:r>
        <w:t xml:space="preserve">Hoàng Luyện sững người ra rồi tức giận nói:</w:t>
      </w:r>
    </w:p>
    <w:p>
      <w:pPr>
        <w:pStyle w:val="BodyText"/>
      </w:pPr>
      <w:r>
        <w:t xml:space="preserve">“Ngươi nói càn!”.</w:t>
      </w:r>
    </w:p>
    <w:p>
      <w:pPr>
        <w:pStyle w:val="BodyText"/>
      </w:pPr>
      <w:r>
        <w:t xml:space="preserve">Phương Triệu Nam nghiêm mặt nói:</w:t>
      </w:r>
    </w:p>
    <w:p>
      <w:pPr>
        <w:pStyle w:val="BodyText"/>
      </w:pPr>
      <w:r>
        <w:t xml:space="preserve">“Khi Hoàng lão tiền bối bị nhốt trong thạch thất, nếu có người chất củi ở bên ngoài rồi phóng hỏa, võ công của Hoàng lão tiền bối dù có cao hơn nữa cũng sẽ bị thiêu chết!”.</w:t>
      </w:r>
    </w:p>
    <w:p>
      <w:pPr>
        <w:pStyle w:val="BodyText"/>
      </w:pPr>
      <w:r>
        <w:t xml:space="preserve">Hoàng Luyện nói:</w:t>
      </w:r>
    </w:p>
    <w:p>
      <w:pPr>
        <w:pStyle w:val="BodyText"/>
      </w:pPr>
      <w:r>
        <w:t xml:space="preserve">“Hừ! Còn lần thứ hai?” y có vẻ như đã thừa nhận lời của Phương Triệu Nam.</w:t>
      </w:r>
    </w:p>
    <w:p>
      <w:pPr>
        <w:pStyle w:val="BodyText"/>
      </w:pPr>
      <w:r>
        <w:t xml:space="preserve">Phương Triệu Nam nói:</w:t>
      </w:r>
    </w:p>
    <w:p>
      <w:pPr>
        <w:pStyle w:val="BodyText"/>
      </w:pPr>
      <w:r>
        <w:t xml:space="preserve">“Nhạc chủ Minh Nhạc tung lưới thiên tằm, trùm lấy lão tiền bối và Tân đại ca, nếu không phải Đại Ngu thiền sư và các nhà sư Thiếu Lâm liều mạng bảo vệ, chỉ e Hoàng lão tiền bối đã sớm mất mạng”.</w:t>
      </w:r>
    </w:p>
    <w:p>
      <w:pPr>
        <w:pStyle w:val="BodyText"/>
      </w:pPr>
      <w:r>
        <w:t xml:space="preserve">Hoàng Luyện lạnh lùng hừ, im lặng không nói.</w:t>
      </w:r>
    </w:p>
    <w:p>
      <w:pPr>
        <w:pStyle w:val="BodyText"/>
      </w:pPr>
      <w:r>
        <w:t xml:space="preserve">Phương Triệu Nam đưa mắt nhìn Nam Quái Tân Kỳ:</w:t>
      </w:r>
    </w:p>
    <w:p>
      <w:pPr>
        <w:pStyle w:val="BodyText"/>
      </w:pPr>
      <w:r>
        <w:t xml:space="preserve">“Nếu không phải Thanh Vân đạo trưởng tinh thông y thuật, trong người có mang theo linh đơn cứu đại ca, đại ca dù cho có thoát được lưới thiên tằm e rằng cũng không thể chống lại nổi chất độc trong người”.</w:t>
      </w:r>
    </w:p>
    <w:p>
      <w:pPr>
        <w:pStyle w:val="BodyText"/>
      </w:pPr>
      <w:r>
        <w:t xml:space="preserve">Tân Kỳ mỉm cười:</w:t>
      </w:r>
    </w:p>
    <w:p>
      <w:pPr>
        <w:pStyle w:val="BodyText"/>
      </w:pPr>
      <w:r>
        <w:t xml:space="preserve">“Nếu không phải ba người chúng ta giúp chùa Thiếu Lâm chống lại ả yêu phụ Minh Nhạc, chỉ e giờ đây chùa Thiếu Lâm đã trở thành đống tro tàn”.</w:t>
      </w:r>
    </w:p>
    <w:p>
      <w:pPr>
        <w:pStyle w:val="BodyText"/>
      </w:pPr>
      <w:r>
        <w:t xml:space="preserve">Phương Triệu Nam nói:</w:t>
      </w:r>
    </w:p>
    <w:p>
      <w:pPr>
        <w:pStyle w:val="BodyText"/>
      </w:pPr>
      <w:r>
        <w:t xml:space="preserve">“Đại ca nói không sai, anh hùng vô giá, danh tiếng hại người, các nhà sư vì bảo vệ tiếng tăm mấy trăm năm của họ, biết rõ chống lại kẻ cường thì máu tươi sẽ đổ nhưng cũng phải liều mạng. Hai vị vì bảo vệ tiếng tăm của mình, một lời không hợp thì giở tay giết người, đúng thế, Nam Bắc Nhị Quái đang rất nổi tiếng, hai đạo hắc bạch ở đại giang Nam Bắc chỉ cần nghe đến danh tiếng của hai người thì ai nấy đều tránh xa, nhưng các người được những gì? Suốt đời chẳng có được người bạn đáng tin ...”.</w:t>
      </w:r>
    </w:p>
    <w:p>
      <w:pPr>
        <w:pStyle w:val="BodyText"/>
      </w:pPr>
      <w:r>
        <w:t xml:space="preserve">Hoàng Luyện đột nhiên đứng dậy, lớn giọng quát:</w:t>
      </w:r>
    </w:p>
    <w:p>
      <w:pPr>
        <w:pStyle w:val="BodyText"/>
      </w:pPr>
      <w:r>
        <w:t xml:space="preserve">“Ngươi cứ lảm nhảm mãi là vì cái gì?”.</w:t>
      </w:r>
    </w:p>
    <w:p>
      <w:pPr>
        <w:pStyle w:val="BodyText"/>
      </w:pPr>
      <w:r>
        <w:t xml:space="preserve">Phương Triệu Nam điềm nhiên cười nói tiếp:</w:t>
      </w:r>
    </w:p>
    <w:p>
      <w:pPr>
        <w:pStyle w:val="BodyText"/>
      </w:pPr>
      <w:r>
        <w:t xml:space="preserve">“Người ta nói lời ngay thì ngược lỗ tai, có lẽ Hoàng lão tiền bối không thích nghe vãn bối nói, nay lão tiền bối chỉ cần giở tay lên sẽ lập tức giết chết vãn bối, nhưng vãn bối vẫn phải nói”.</w:t>
      </w:r>
    </w:p>
    <w:p>
      <w:pPr>
        <w:pStyle w:val="BodyText"/>
      </w:pPr>
      <w:r>
        <w:t xml:space="preserve">Tân Kỳ lạnh lùng nhìn Bắc Quái rồi nói:</w:t>
      </w:r>
    </w:p>
    <w:p>
      <w:pPr>
        <w:pStyle w:val="BodyText"/>
      </w:pPr>
      <w:r>
        <w:t xml:space="preserve">“Trong đời chúng ta rất ít nghe người ta nói những lời thế này, ngươi hãy nhẫn nại nghe thử xem sao!”.</w:t>
      </w:r>
    </w:p>
    <w:p>
      <w:pPr>
        <w:pStyle w:val="BodyText"/>
      </w:pPr>
      <w:r>
        <w:t xml:space="preserve">Bắc Quái Hoàng Luyện đành ngồi xuống, nói:</w:t>
      </w:r>
    </w:p>
    <w:p>
      <w:pPr>
        <w:pStyle w:val="BodyText"/>
      </w:pPr>
      <w:r>
        <w:t xml:space="preserve">“Ngươi hãy nói au, lão phu kiên nhẫn có hạn”.</w:t>
      </w:r>
    </w:p>
    <w:p>
      <w:pPr>
        <w:pStyle w:val="BodyText"/>
      </w:pPr>
      <w:r>
        <w:t xml:space="preserve">Phương Triệu Nam mỉm cười, chậm rãi nói:</w:t>
      </w:r>
    </w:p>
    <w:p>
      <w:pPr>
        <w:pStyle w:val="BodyText"/>
      </w:pPr>
      <w:r>
        <w:t xml:space="preserve">“Lão tiền bối và Thiên Tinh đạo trưởng chẳng qua chỉ có một hai câu không hợp, thế mà đã hẹn nhau liều mạng trên đỉnh núi Thiếu Thất, làm thế là vì cái gì? Hay là vì danh tiếng? Thiên Tinh đạo trưởng biết rõ hai người là Nam Bắc Nhị Quái, nhưng ông ta vì bảo vệ cho uy danh của phái Côn Luân, đành phải chấp nhận lời hẹn tỷ võ của tiền bối, các người vốn không oán không thù, chẳng qua chỉ vì đôi ba lời không hợp thì lại lao vào nhau liều mạng.</w:t>
      </w:r>
    </w:p>
    <w:p>
      <w:pPr>
        <w:pStyle w:val="BodyText"/>
      </w:pPr>
      <w:r>
        <w:t xml:space="preserve">Những chuyện này không biết đã xảy ra bao nhiều lần trong đời hai vị, nếu hai vị chỉ là vô danh, không đến nỗi phải lao vào nhau liều mạng như thế”.</w:t>
      </w:r>
    </w:p>
    <w:p>
      <w:pPr>
        <w:pStyle w:val="BodyText"/>
      </w:pPr>
      <w:r>
        <w:t xml:space="preserve">Nam Quái Tân Kỳ quay sang nhìn Bắc Quái Hoàng Luyện nói:</w:t>
      </w:r>
    </w:p>
    <w:p>
      <w:pPr>
        <w:pStyle w:val="BodyText"/>
      </w:pPr>
      <w:r>
        <w:t xml:space="preserve">“Hình như chúng ta chưa nghe ai nói những lời này, như hai chúng ta chẳng hạn, thường ngày chỉ vì một chút xích mích thì sẽ lập tức ra tay, mấy mươi năm nay chẳng ai thắng được, nhưng mỗi lần đều đến lúc sức cùng lực kiệt mới thôi. Điều kỳ lạ là chúng ta bên nhau hình bóng không rời, nếu một bên có lòng trừ đối phương thì có rất nhiều cơ hội, nhưng chúng ta đều không làm thế, không biết là vì cớ gì?”.</w:t>
      </w:r>
    </w:p>
    <w:p>
      <w:pPr>
        <w:pStyle w:val="BodyText"/>
      </w:pPr>
      <w:r>
        <w:t xml:space="preserve">Bắc Quái Hoàng Luyện chỉ Tân Kỳ nói:</w:t>
      </w:r>
    </w:p>
    <w:p>
      <w:pPr>
        <w:pStyle w:val="BodyText"/>
      </w:pPr>
      <w:r>
        <w:t xml:space="preserve">“Trong lòng ta, trên đời này chỉ có ngươi mới xứng là kẻ kình địch!”.</w:t>
      </w:r>
    </w:p>
    <w:p>
      <w:pPr>
        <w:pStyle w:val="BodyText"/>
      </w:pPr>
      <w:r>
        <w:t xml:space="preserve">Tân Kỳ cười lạnh một tiếng:</w:t>
      </w:r>
    </w:p>
    <w:p>
      <w:pPr>
        <w:pStyle w:val="BodyText"/>
      </w:pPr>
      <w:r>
        <w:t xml:space="preserve">“Nếu không có Bắc Quái Hoàng Luyện, lão phu sẽ một mình hưởng hết danh tiếng”.</w:t>
      </w:r>
    </w:p>
    <w:p>
      <w:pPr>
        <w:pStyle w:val="BodyText"/>
      </w:pPr>
      <w:r>
        <w:t xml:space="preserve">Hoàng Luyện nói: truyện cập nhật nhanh nhất tại chấm</w:t>
      </w:r>
    </w:p>
    <w:p>
      <w:pPr>
        <w:pStyle w:val="BodyText"/>
      </w:pPr>
      <w:r>
        <w:t xml:space="preserve">“Lúc nào ta cũng có lòng giết ngươi”.</w:t>
      </w:r>
    </w:p>
    <w:p>
      <w:pPr>
        <w:pStyle w:val="BodyText"/>
      </w:pPr>
      <w:r>
        <w:t xml:space="preserve">Tân Kỳ nói:</w:t>
      </w:r>
    </w:p>
    <w:p>
      <w:pPr>
        <w:pStyle w:val="BodyText"/>
      </w:pPr>
      <w:r>
        <w:t xml:space="preserve">“Nếu ta không giết được Hoàng lão quái nhà sư, ta ăn cơm chẳng thấy ngon”.</w:t>
      </w:r>
    </w:p>
    <w:p>
      <w:pPr>
        <w:pStyle w:val="BodyText"/>
      </w:pPr>
      <w:r>
        <w:t xml:space="preserve">Phương Triệu Nam chen vào:</w:t>
      </w:r>
    </w:p>
    <w:p>
      <w:pPr>
        <w:pStyle w:val="BodyText"/>
      </w:pPr>
      <w:r>
        <w:t xml:space="preserve">“Đây lại là một chứng minh rất tốt nữa”.</w:t>
      </w:r>
    </w:p>
    <w:p>
      <w:pPr>
        <w:pStyle w:val="BodyText"/>
      </w:pPr>
      <w:r>
        <w:t xml:space="preserve">Hoàng Luyện giận dữ nói:</w:t>
      </w:r>
    </w:p>
    <w:p>
      <w:pPr>
        <w:pStyle w:val="BodyText"/>
      </w:pPr>
      <w:r>
        <w:t xml:space="preserve">“Người trẻ tuổi, ngươi nói nhiều lắm, chứng minh cái gì?”.</w:t>
      </w:r>
    </w:p>
    <w:p>
      <w:pPr>
        <w:pStyle w:val="BodyText"/>
      </w:pPr>
      <w:r>
        <w:t xml:space="preserve">Phương Triệu Nam nói:</w:t>
      </w:r>
    </w:p>
    <w:p>
      <w:pPr>
        <w:pStyle w:val="BodyText"/>
      </w:pPr>
      <w:r>
        <w:t xml:space="preserve">“Danh tiếng hại người ...” chàng thở dài rồi nói:</w:t>
      </w:r>
    </w:p>
    <w:p>
      <w:pPr>
        <w:pStyle w:val="BodyText"/>
      </w:pPr>
      <w:r>
        <w:t xml:space="preserve">“Hai vị mấy mươi năm nay hình bóng không rời nhưng cả hai bên đều có lòng muốn giết đối phương, nguyên nhân rất đơn giản đó là vì cao thủ võ lâm có thể chống lại hai người rất ít, cả hai người đều coi nhau là kẻ kình địch, nhưng vì danh tiếng cản trở cho nên lúc nào cũng có ý muốn giết chết đối phương, mà hai người tuy đã ở bên nhau mấy mươi năm, chưa bao giờ ám toán đối phương ...”.</w:t>
      </w:r>
    </w:p>
    <w:p>
      <w:pPr>
        <w:pStyle w:val="BodyText"/>
      </w:pPr>
      <w:r>
        <w:t xml:space="preserve">Hoàng Luyện cười lạnh một tiếng nói:</w:t>
      </w:r>
    </w:p>
    <w:p>
      <w:pPr>
        <w:pStyle w:val="BodyText"/>
      </w:pPr>
      <w:r>
        <w:t xml:space="preserve">“Đó là vì nguyên nhân gì, ngươi hãy nói cho rõ, nếu không đừng trách ta trở mặt vô tình”.</w:t>
      </w:r>
    </w:p>
    <w:p>
      <w:pPr>
        <w:pStyle w:val="BodyText"/>
      </w:pPr>
      <w:r>
        <w:t xml:space="preserve">Phương Triệu Nam nói:</w:t>
      </w:r>
    </w:p>
    <w:p>
      <w:pPr>
        <w:pStyle w:val="BodyText"/>
      </w:pPr>
      <w:r>
        <w:t xml:space="preserve">“Theo vãn bối thấy, hai vị tiền bối tuy mỗi người đều có lòng khác, khi bên nhau thường xảy ra xung đột, nhưng trong những cuộc xung đột không ngừng này đã nảy sinh một thứ tình cảm không lời nào nói được, có lẽ tình cảm ấy không thể thể hiện bằng lời nói, có lẽ hai vị không chịu thừa nhận, nhưng qua bao năm tháng, tình cảm quý mến nhau đã nảy sinh trong lòng”.</w:t>
      </w:r>
    </w:p>
    <w:p>
      <w:pPr>
        <w:pStyle w:val="BodyText"/>
      </w:pPr>
      <w:r>
        <w:t xml:space="preserve">Hoàng Luyện ngẩng đầu nhìn trần nhà, lẩm bẩm:</w:t>
      </w:r>
    </w:p>
    <w:p>
      <w:pPr>
        <w:pStyle w:val="BodyText"/>
      </w:pPr>
      <w:r>
        <w:t xml:space="preserve">“Chắc có lẽ điều này là thật sao? Ta chưa bao giờ lo lắng cho sự an nguy của Tân lão quái, nhưng mỗi khi y gặp nguy hiểm ta lại bất giác ra tay tương cứu ...” ông ta đột nhiên quay mặt sang nhìn Tân Kỳ, nói tiếp:</w:t>
      </w:r>
    </w:p>
    <w:p>
      <w:pPr>
        <w:pStyle w:val="BodyText"/>
      </w:pPr>
      <w:r>
        <w:t xml:space="preserve">“Tân lão quái, trong lòng ta có mấy lời bí mật, giờ đây không thể giữ yên được nữa”.</w:t>
      </w:r>
    </w:p>
    <w:p>
      <w:pPr>
        <w:pStyle w:val="BodyText"/>
      </w:pPr>
      <w:r>
        <w:t xml:space="preserve">Nam Quái Tân Kỳ cười lạnh một tiếng nói:</w:t>
      </w:r>
    </w:p>
    <w:p>
      <w:pPr>
        <w:pStyle w:val="BodyText"/>
      </w:pPr>
      <w:r>
        <w:t xml:space="preserve">“Ngươi cứ nói”.</w:t>
      </w:r>
    </w:p>
    <w:p>
      <w:pPr>
        <w:pStyle w:val="BodyText"/>
      </w:pPr>
      <w:r>
        <w:t xml:space="preserve">Hoàng Luyện nói:</w:t>
      </w:r>
    </w:p>
    <w:p>
      <w:pPr>
        <w:pStyle w:val="BodyText"/>
      </w:pPr>
      <w:r>
        <w:t xml:space="preserve">“Trong những ngày tháng chúng ta bên nhau, cả đôi bên đều âm thầm giới bị, nhưng ta vẫn có hơn mười cơ hội ám toán mi, có ba lần ta đã giở tay lên, không biết thế nào ta lại không ra tay”.</w:t>
      </w:r>
    </w:p>
    <w:p>
      <w:pPr>
        <w:pStyle w:val="BodyText"/>
      </w:pPr>
      <w:r>
        <w:t xml:space="preserve">Tân Kỳ cười nói:</w:t>
      </w:r>
    </w:p>
    <w:p>
      <w:pPr>
        <w:pStyle w:val="BodyText"/>
      </w:pPr>
      <w:r>
        <w:t xml:space="preserve">“Điều đó chẳng có gì là lạ, ta cũng như thế, vả lại tâm ý và cơ hội ám toán ngươi e rằng hơn gấp nhiều lần”.</w:t>
      </w:r>
    </w:p>
    <w:p>
      <w:pPr>
        <w:pStyle w:val="BodyText"/>
      </w:pPr>
      <w:r>
        <w:t xml:space="preserve">Hoàng Luyện nói:</w:t>
      </w:r>
    </w:p>
    <w:p>
      <w:pPr>
        <w:pStyle w:val="BodyText"/>
      </w:pPr>
      <w:r>
        <w:t xml:space="preserve">“Ngươi đời bảo Nam Bắc Nhị Quái chúng ta tính tình cô độc lạnh lùng kiêu ngạo, làm chuyện chẳng thông tình đạt lý, chỉ có ý nghĩ háo ác, chẳng phân thị phi, điều này đúng lắm”.</w:t>
      </w:r>
    </w:p>
    <w:p>
      <w:pPr>
        <w:pStyle w:val="BodyText"/>
      </w:pPr>
      <w:r>
        <w:t xml:space="preserve">Tân Kỳ nói:</w:t>
      </w:r>
    </w:p>
    <w:p>
      <w:pPr>
        <w:pStyle w:val="BodyText"/>
      </w:pPr>
      <w:r>
        <w:t xml:space="preserve">“Huynh đệ cũng nghĩ như thế”.</w:t>
      </w:r>
    </w:p>
    <w:p>
      <w:pPr>
        <w:pStyle w:val="BodyText"/>
      </w:pPr>
      <w:r>
        <w:t xml:space="preserve">Hoàng Luyện nói:</w:t>
      </w:r>
    </w:p>
    <w:p>
      <w:pPr>
        <w:pStyle w:val="BodyText"/>
      </w:pPr>
      <w:r>
        <w:t xml:space="preserve">“Vậy tại sao ta bỏ qua cơ hội giết chết ngươi?”.</w:t>
      </w:r>
    </w:p>
    <w:p>
      <w:pPr>
        <w:pStyle w:val="BodyText"/>
      </w:pPr>
      <w:r>
        <w:t xml:space="preserve">Tân Kỳ nói:</w:t>
      </w:r>
    </w:p>
    <w:p>
      <w:pPr>
        <w:pStyle w:val="BodyText"/>
      </w:pPr>
      <w:r>
        <w:t xml:space="preserve">“Điều đó ta không rõ, mấy mươi năm nay ta cũng vì chuyện này mà suy nghĩ rất nhiều, nhưng vẫn không tìm ra nguyên nhân”.</w:t>
      </w:r>
    </w:p>
    <w:p>
      <w:pPr>
        <w:pStyle w:val="BodyText"/>
      </w:pPr>
      <w:r>
        <w:t xml:space="preserve">Hoàng Luyện nói:</w:t>
      </w:r>
    </w:p>
    <w:p>
      <w:pPr>
        <w:pStyle w:val="BodyText"/>
      </w:pPr>
      <w:r>
        <w:t xml:space="preserve">“Chả lẽ trong lòng ta đã yêu quý ngươi?”.</w:t>
      </w:r>
    </w:p>
    <w:p>
      <w:pPr>
        <w:pStyle w:val="BodyText"/>
      </w:pPr>
      <w:r>
        <w:t xml:space="preserve">Nam Quái Tân Kỳ nói:</w:t>
      </w:r>
    </w:p>
    <w:p>
      <w:pPr>
        <w:pStyle w:val="BodyText"/>
      </w:pPr>
      <w:r>
        <w:t xml:space="preserve">“Điều này, có lẽ là đúng!”.</w:t>
      </w:r>
    </w:p>
    <w:p>
      <w:pPr>
        <w:pStyle w:val="BodyText"/>
      </w:pPr>
      <w:r>
        <w:t xml:space="preserve">Phương Triệu Nam nói:</w:t>
      </w:r>
    </w:p>
    <w:p>
      <w:pPr>
        <w:pStyle w:val="BodyText"/>
      </w:pPr>
      <w:r>
        <w:t xml:space="preserve">“Hai vị nổi danh giang hồ là lạnh lùng kiêu ngạo, tính tình tàn ác, chấn động hai đạo hắc bạch, hai vị lấy đó làm chuẩn, vả lại còn vui mừng hý hửng vì được mỹ danh này. Dù cho trong lòng có tình cảm, cũng không chịu thừa nhận chứ đừng nói đến cho người khác biết”.</w:t>
      </w:r>
    </w:p>
    <w:p>
      <w:pPr>
        <w:pStyle w:val="BodyText"/>
      </w:pPr>
      <w:r>
        <w:t xml:space="preserve">Những lời của Phương Triệu Nam tựa như đã khơi dậy tâm sự của Bắc Quái Hoàng Luyện, y trầm tư một hồi rồi nói:</w:t>
      </w:r>
    </w:p>
    <w:p>
      <w:pPr>
        <w:pStyle w:val="BodyText"/>
      </w:pPr>
      <w:r>
        <w:t xml:space="preserve">“Trong đời lão phu chỉ nghĩ làm thế nào để luyện thành tuyệt kỹ lấy tiếng trong thiên hạ, chưa bao giờ nghĩ đến những chuyện như thế này”.</w:t>
      </w:r>
    </w:p>
    <w:p>
      <w:pPr>
        <w:pStyle w:val="BodyText"/>
      </w:pPr>
      <w:r>
        <w:t xml:space="preserve">Phương Triệu Nam nói:</w:t>
      </w:r>
    </w:p>
    <w:p>
      <w:pPr>
        <w:pStyle w:val="BodyText"/>
      </w:pPr>
      <w:r>
        <w:t xml:space="preserve">“Võ công của hai vị đã đến cảnh giới đăng phong tạo cực, nếu muốn tiến hơn nữa e rằng chẳng phải chuyện dễ ...”.</w:t>
      </w:r>
    </w:p>
    <w:p>
      <w:pPr>
        <w:pStyle w:val="BodyText"/>
      </w:pPr>
      <w:r>
        <w:t xml:space="preserve">Nam Quái Tân Kỳ nói:</w:t>
      </w:r>
    </w:p>
    <w:p>
      <w:pPr>
        <w:pStyle w:val="BodyText"/>
      </w:pPr>
      <w:r>
        <w:t xml:space="preserve">“Ngươi nói đúng lắm, trong mấy năm nay, ta và Hoàng lão quái bị nhốt trong thạch thất, mỗi thời khắc, ta tuy đang vận khí hành công, muốn sau khi rời khỏi tòa thạch thấy ấy thì sẽ gây chấn động võ lâm một phen. Nào ngờ sự việc lại không như thế”. Nói đến đây đột nhiên buồn bã chép miệng, hào khí chợt mất, tỏ vẻ rầu rỉ.</w:t>
      </w:r>
    </w:p>
    <w:p>
      <w:pPr>
        <w:pStyle w:val="BodyText"/>
      </w:pPr>
      <w:r>
        <w:t xml:space="preserve">Phương Triệu Nam vội nói:</w:t>
      </w:r>
    </w:p>
    <w:p>
      <w:pPr>
        <w:pStyle w:val="BodyText"/>
      </w:pPr>
      <w:r>
        <w:t xml:space="preserve">“Đại ca đừng nên buồn bã, phải biết võ công, danh tiếng của đại ca và Hoàng lão tiền bối đã truyền khắp võ lâm, những người tập võ đều hao phí tinh lực cả đời, nhưng ai có thể đạt được thành tựu như hai người? Trong thời gian mấy tháng, đệ không những đã gặp nhiều tai kiếp mà còn được nhiều kỳ duyên, học được võ công bí truyền, nhưng khi đối địch lại không thể hoàn toàn phát huy được uy lực của những chiêu thức đã học, đệ hiểu rằng công lực không đủ, tuy có kỳ học cũng khó khắc địch chế thắng ...” chàng trầm ngâm một lúc rồi nói tiếp:</w:t>
      </w:r>
    </w:p>
    <w:p>
      <w:pPr>
        <w:pStyle w:val="BodyText"/>
      </w:pPr>
      <w:r>
        <w:t xml:space="preserve">“Tuổi tác của hai vị đã qua bên kia dốc của cuộc đời, sức lực có hạn, xin thứ cho đệ lớn gan nói một câu, dù cho hai vị có khổ công thêm mười năm, võ công cũng không thể tiến triển nổi nữa!”.</w:t>
      </w:r>
    </w:p>
    <w:p>
      <w:pPr>
        <w:pStyle w:val="BodyText"/>
      </w:pPr>
      <w:r>
        <w:t xml:space="preserve">Tân Kỳ nói:</w:t>
      </w:r>
    </w:p>
    <w:p>
      <w:pPr>
        <w:pStyle w:val="BodyText"/>
      </w:pPr>
      <w:r>
        <w:t xml:space="preserve">“Huynh đệ nói không sai, đại ca đã già!”.</w:t>
      </w:r>
    </w:p>
    <w:p>
      <w:pPr>
        <w:pStyle w:val="BodyText"/>
      </w:pPr>
      <w:r>
        <w:t xml:space="preserve">Hoàng Luyện chợt giơ chưởng phải, quát lớn:</w:t>
      </w:r>
    </w:p>
    <w:p>
      <w:pPr>
        <w:pStyle w:val="BodyText"/>
      </w:pPr>
      <w:r>
        <w:t xml:space="preserve">“Trên đời này có ai hơn hai người chúng tôi, chả lẽ bọn chúng sinh ra là đã biết võ công? Hừ? Nếu nói không rõ ràng, thì sẽ chết bởi Huyền Băng chưởng của ta”.</w:t>
      </w:r>
    </w:p>
    <w:p>
      <w:pPr>
        <w:pStyle w:val="BodyText"/>
      </w:pPr>
      <w:r>
        <w:t xml:space="preserve">Phương Triệu Nam nghiêm mặt nói:</w:t>
      </w:r>
    </w:p>
    <w:p>
      <w:pPr>
        <w:pStyle w:val="BodyText"/>
      </w:pPr>
      <w:r>
        <w:t xml:space="preserve">“Trong đạo võ công, thiên phú, sư thừa là quan trọng nhất, chẳng có ai là tuyệt đỉnh cả, nếu hai vị muốn lấy La Huyền làm ví dụ, chỉ e sẽ hối tiếc suốt đời!”.</w:t>
      </w:r>
    </w:p>
    <w:p>
      <w:pPr>
        <w:pStyle w:val="BodyText"/>
      </w:pPr>
      <w:r>
        <w:t xml:space="preserve">Hoàng Luyện chợt đặt tay xuống, nói:</w:t>
      </w:r>
    </w:p>
    <w:p>
      <w:pPr>
        <w:pStyle w:val="BodyText"/>
      </w:pPr>
      <w:r>
        <w:t xml:space="preserve">“Nếu lão phu sớm nghe được lời này cũng không đến nỗi bỏ phí hết tâm huyết cả đời cho việc luyện võ ...” ông ta buông giọng cười lớn:</w:t>
      </w:r>
    </w:p>
    <w:p>
      <w:pPr>
        <w:pStyle w:val="BodyText"/>
      </w:pPr>
      <w:r>
        <w:t xml:space="preserve">“Trong đời này, lão phu ngoài Tân lão quái, chẳng có bạn bè nào cả, suốt đời chỉ cầu mong danh tiếng, mấy mươi năm trước ác nghiệt chất như núi, kẻ thương vong trong tay ta chẳng biết bao nhiêu, nghĩ lại thật hổ thẹn ...” ông ta liếc nhìn Tân Kỳ rồi nói tiếp:</w:t>
      </w:r>
    </w:p>
    <w:p>
      <w:pPr>
        <w:pStyle w:val="BodyText"/>
      </w:pPr>
      <w:r>
        <w:t xml:space="preserve">“Chúng ta đã bên nhau mấy chục năm, nhưng chưa bao giờ chân thành với nhau, mỗi bên đều có lòng riêng, giới bị lẫn nhau ...”.</w:t>
      </w:r>
    </w:p>
    <w:p>
      <w:pPr>
        <w:pStyle w:val="BodyText"/>
      </w:pPr>
      <w:r>
        <w:t xml:space="preserve">Nam Quái Tân Kỳ cười ha hả:</w:t>
      </w:r>
    </w:p>
    <w:p>
      <w:pPr>
        <w:pStyle w:val="BodyText"/>
      </w:pPr>
      <w:r>
        <w:t xml:space="preserve">“Hoàng lão quái, cuối cùng ngươi cũng nghĩ thông ...” ông ta đột nhiên nhíu mày, im lặng chứ không cười nữa. Té ra vì quá hưng phấn, cười lớn nên vết thương vỡ ra, máu tươi rịn ra.</w:t>
      </w:r>
    </w:p>
    <w:p>
      <w:pPr>
        <w:pStyle w:val="BodyText"/>
      </w:pPr>
      <w:r>
        <w:t xml:space="preserve">Hoàng Luyện chợt đưa tay, dùng tay áo lau vết máu cho ông ta:</w:t>
      </w:r>
    </w:p>
    <w:p>
      <w:pPr>
        <w:pStyle w:val="BodyText"/>
      </w:pPr>
      <w:r>
        <w:t xml:space="preserve">“Tân lão quái, có cần ta giúp ngươi vận công cầm máu không?”.</w:t>
      </w:r>
    </w:p>
    <w:p>
      <w:pPr>
        <w:pStyle w:val="BodyText"/>
      </w:pPr>
      <w:r>
        <w:t xml:space="preserve">Tân Kỳ cười nói:</w:t>
      </w:r>
    </w:p>
    <w:p>
      <w:pPr>
        <w:pStyle w:val="BodyText"/>
      </w:pPr>
      <w:r>
        <w:t xml:space="preserve">“Chút thương thế này có là gì?”.</w:t>
      </w:r>
    </w:p>
    <w:p>
      <w:pPr>
        <w:pStyle w:val="BodyText"/>
      </w:pPr>
      <w:r>
        <w:t xml:space="preserve">Nam Bắc Nhị Quái xưa nay tính tình kỳ lạ sau khi nghe Phương Triệu Nam nói một hồi thì đã thay đổi. Trong căn phòng tràn đầy không khí an bằng, Nam Bắc Nhị Quái đều nhắm mắt ngồi vận khí điều tức.</w:t>
      </w:r>
    </w:p>
    <w:p>
      <w:pPr>
        <w:pStyle w:val="BodyText"/>
      </w:pPr>
      <w:r>
        <w:t xml:space="preserve">Phương Triệu Nam liếc mắt nhìn ra, thấy trên mặt hai người hiện lên vẻ hiền hòa, chàng yên tâm mỉm cười rồi nhắm mắt ngủ.</w:t>
      </w:r>
    </w:p>
    <w:p>
      <w:pPr>
        <w:pStyle w:val="BodyText"/>
      </w:pPr>
      <w:r>
        <w:t xml:space="preserve">Không biết đã trải qua bao lâu, đến khi tỉnh dậy thì ánh nắng tràn đầy căn phòng.</w:t>
      </w:r>
    </w:p>
    <w:p>
      <w:pPr>
        <w:pStyle w:val="BodyText"/>
      </w:pPr>
      <w:r>
        <w:t xml:space="preserve">Chàng mở mắt nhìn thấy Đại Ngu thiền sư mỉm cười đứng trước giường, Nam Bắc Nhị Quái sánh vai nhau đứng trước cửa sổ, nhìn ra bên ngoài.</w:t>
      </w:r>
    </w:p>
    <w:p>
      <w:pPr>
        <w:pStyle w:val="BodyText"/>
      </w:pPr>
      <w:r>
        <w:t xml:space="preserve">Đại Ngu thiền sư hạ giọng niệm một tiếng Phật hiệu:</w:t>
      </w:r>
    </w:p>
    <w:p>
      <w:pPr>
        <w:pStyle w:val="BodyText"/>
      </w:pPr>
      <w:r>
        <w:t xml:space="preserve">“Phật tổ linh thiêng, Phương thí chủ đã khỏe hơn nhiều”.</w:t>
      </w:r>
    </w:p>
    <w:p>
      <w:pPr>
        <w:pStyle w:val="BodyText"/>
      </w:pPr>
      <w:r>
        <w:t xml:space="preserve">Phương Triệu Nam nói:</w:t>
      </w:r>
    </w:p>
    <w:p>
      <w:pPr>
        <w:pStyle w:val="BodyText"/>
      </w:pPr>
      <w:r>
        <w:t xml:space="preserve">“Lão thiền sư đã đến đây lâu chưa?”.</w:t>
      </w:r>
    </w:p>
    <w:p>
      <w:pPr>
        <w:pStyle w:val="BodyText"/>
      </w:pPr>
      <w:r>
        <w:t xml:space="preserve">Đại Ngu thiền sư nói:</w:t>
      </w:r>
    </w:p>
    <w:p>
      <w:pPr>
        <w:pStyle w:val="BodyText"/>
      </w:pPr>
      <w:r>
        <w:t xml:space="preserve">“Khoảng một bữa cơm, Phương thí chủ đang ngủ say, lão nạp không tiện đánh thức”.</w:t>
      </w:r>
    </w:p>
    <w:p>
      <w:pPr>
        <w:pStyle w:val="BodyText"/>
      </w:pPr>
      <w:r>
        <w:t xml:space="preserve">Phương Triệu Nam nhìn Nam Bắc Nhị Quái rồi hạ giọng nói:</w:t>
      </w:r>
    </w:p>
    <w:p>
      <w:pPr>
        <w:pStyle w:val="BodyText"/>
      </w:pPr>
      <w:r>
        <w:t xml:space="preserve">“Thiên Tinh đạo trưởng đang ở đâu?”.</w:t>
      </w:r>
    </w:p>
    <w:p>
      <w:pPr>
        <w:pStyle w:val="BodyText"/>
      </w:pPr>
      <w:r>
        <w:t xml:space="preserve">Vừa nhắc đến Thiên Tinh đạo trưởng, trên mặt Đại Ngu thiền sư lộ vẻ khổ sở, ông ta thở dài:</w:t>
      </w:r>
    </w:p>
    <w:p>
      <w:pPr>
        <w:pStyle w:val="BodyText"/>
      </w:pPr>
      <w:r>
        <w:t xml:space="preserve">“Lão nạp đã sắp xếp cho họ một dãy nhà riêng ...” ông ta tựa như có rất nhiều điều lo lắng nhưng không thể nói ra.</w:t>
      </w:r>
    </w:p>
    <w:p>
      <w:pPr>
        <w:pStyle w:val="BodyText"/>
      </w:pPr>
      <w:r>
        <w:t xml:space="preserve">Phương Triệu Nam chậm rãi ngồi dậy:</w:t>
      </w:r>
    </w:p>
    <w:p>
      <w:pPr>
        <w:pStyle w:val="BodyText"/>
      </w:pPr>
      <w:r>
        <w:t xml:space="preserve">“Vãn bối từ lâu đã nghe nói đến kiếm thuật của phái Côn Luân được xếp vào trong Tứ đại kiếm phái, ngưỡng mộ danh tiếng ấy đã lâu, không biết Thiên Tinh đạo trưởng có chịu gặp vãn bối không?”.</w:t>
      </w:r>
    </w:p>
    <w:p>
      <w:pPr>
        <w:pStyle w:val="BodyText"/>
      </w:pPr>
      <w:r>
        <w:t xml:space="preserve">Đại Ngu thiền sư nghiêm mặt nói:</w:t>
      </w:r>
    </w:p>
    <w:p>
      <w:pPr>
        <w:pStyle w:val="BodyText"/>
      </w:pPr>
      <w:r>
        <w:t xml:space="preserve">“Phương thí chủ vừa mới khỏe lại, sao có thể tùy tiện cử động được?”.</w:t>
      </w:r>
    </w:p>
    <w:p>
      <w:pPr>
        <w:pStyle w:val="BodyText"/>
      </w:pPr>
      <w:r>
        <w:t xml:space="preserve">Phương Triệu Nam nói:</w:t>
      </w:r>
    </w:p>
    <w:p>
      <w:pPr>
        <w:pStyle w:val="BodyText"/>
      </w:pPr>
      <w:r>
        <w:t xml:space="preserve">“Không sao cả, thương thế vãn bối đã đỡ hơn nhiều”.</w:t>
      </w:r>
    </w:p>
    <w:p>
      <w:pPr>
        <w:pStyle w:val="BodyText"/>
      </w:pPr>
      <w:r>
        <w:t xml:space="preserve">Đại Ngu thiền sư đưa mắt nhìn Nam Bắc Nhị Quái, chỉ thấy hai người đứng sánh vai nhau chẳng hề để ý đến cuộc nói chuyện của họ.</w:t>
      </w:r>
    </w:p>
    <w:p>
      <w:pPr>
        <w:pStyle w:val="BodyText"/>
      </w:pPr>
      <w:r>
        <w:t xml:space="preserve">Phương Triệu Nam mỉm cười, nói:</w:t>
      </w:r>
    </w:p>
    <w:p>
      <w:pPr>
        <w:pStyle w:val="BodyText"/>
      </w:pPr>
      <w:r>
        <w:t xml:space="preserve">“Lão tiền bối hãy chuyển lời cho Thiên Tinh đạo trưởng, nếu chịu tiếp kiến vãn bối, tại hạ sẽ lập tức đến bái phỏng”.</w:t>
      </w:r>
    </w:p>
    <w:p>
      <w:pPr>
        <w:pStyle w:val="BodyText"/>
      </w:pPr>
      <w:r>
        <w:t xml:space="preserve">Đại Ngu thiền sư trầm ngâm:</w:t>
      </w:r>
    </w:p>
    <w:p>
      <w:pPr>
        <w:pStyle w:val="BodyText"/>
      </w:pPr>
      <w:r>
        <w:t xml:space="preserve">“Theo ý lão nạp, Phương thí chủ chi bằng không nên tự tiện cử động, nếu quả thật có chuyện quan trọng, lão nạp sẽ mời ông ta một chuyến xem thử!”.</w:t>
      </w:r>
    </w:p>
    <w:p>
      <w:pPr>
        <w:pStyle w:val="BodyText"/>
      </w:pPr>
      <w:r>
        <w:t xml:space="preserve">Phương Triệu Nam chậm rãi bước xuống giường, vẫy tay kêu Đại Ngu thiền sư, rồi bước ra bên ngoài phòng. Đại Ngu thiền sư bước vội theo hỏi:</w:t>
      </w:r>
    </w:p>
    <w:p>
      <w:pPr>
        <w:pStyle w:val="BodyText"/>
      </w:pPr>
      <w:r>
        <w:t xml:space="preserve">“Phương thí chủ vội vàng gặp Thiên Tinh đạo trưởng có phải là vì Nam Bắc Nhị Quái không?”.</w:t>
      </w:r>
    </w:p>
    <w:p>
      <w:pPr>
        <w:pStyle w:val="BodyText"/>
      </w:pPr>
      <w:r>
        <w:t xml:space="preserve">Phương Triệu Nam nói:</w:t>
      </w:r>
    </w:p>
    <w:p>
      <w:pPr>
        <w:pStyle w:val="BodyText"/>
      </w:pPr>
      <w:r>
        <w:t xml:space="preserve">“Đúng thế, chính là vì chuyện này, Nam Bắc Nhị Quái đã bên nhau mấy mươi năm hình bóng không rời, bên ngoài hai người tuy chẳng ai chịu ai, nhưng ngược lại cả hai bên đều quý mến lẫn nhau, Bắc Quái ra tay, Nam Quái chắc chắn sẽ không đứng nhìn, Thiên Tinh đạo trưởng tuy có hẹn với Bắc Quái, nhưng thực sự đã khiêu chiến Nam Bắc Nhị Quái”.</w:t>
      </w:r>
    </w:p>
    <w:p>
      <w:pPr>
        <w:pStyle w:val="BodyText"/>
      </w:pPr>
      <w:r>
        <w:t xml:space="preserve">Đại Ngu thiền sư nói:</w:t>
      </w:r>
    </w:p>
    <w:p>
      <w:pPr>
        <w:pStyle w:val="BodyText"/>
      </w:pPr>
      <w:r>
        <w:t xml:space="preserve">“Lão nạp cũng đang lo lắng chuyện này, Nam Bắc Nhị Quái nổi danh giang hồ, Thiên Tinh đạo trưởng là bậc chưởng môn của một phái, lời hẹn của hai bên đều nặng như núi, lão nạp đã khuyên Thiên Tinh đạo trưởng nhưng ông ta cứ không chịu nhường, xem ra chúng ta khó có thể hòa giải được”.</w:t>
      </w:r>
    </w:p>
    <w:p>
      <w:pPr>
        <w:pStyle w:val="BodyText"/>
      </w:pPr>
      <w:r>
        <w:t xml:space="preserve">Phương Triệu Nam nói:</w:t>
      </w:r>
    </w:p>
    <w:p>
      <w:pPr>
        <w:pStyle w:val="BodyText"/>
      </w:pPr>
      <w:r>
        <w:t xml:space="preserve">“Vãn bối cầu kiến Thiên Tinh đạo trưởng chỉ là muốn dốc hết sức, nếu có thể thuyết phục ông ta thì một trận ác đấu sẽ không diễn ra, gươm đao sẽ hóa thành lụa trắng!”.</w:t>
      </w:r>
    </w:p>
    <w:p>
      <w:pPr>
        <w:pStyle w:val="BodyText"/>
      </w:pPr>
      <w:r>
        <w:t xml:space="preserve">Đại Ngu thiền sư lắc đầu:</w:t>
      </w:r>
    </w:p>
    <w:p>
      <w:pPr>
        <w:pStyle w:val="BodyText"/>
      </w:pPr>
      <w:r>
        <w:t xml:space="preserve">“Lão nạp thấy chuyện này không dễ”.</w:t>
      </w:r>
    </w:p>
    <w:p>
      <w:pPr>
        <w:pStyle w:val="BodyText"/>
      </w:pPr>
      <w:r>
        <w:t xml:space="preserve">Phương Triệu Nam nói:</w:t>
      </w:r>
    </w:p>
    <w:p>
      <w:pPr>
        <w:pStyle w:val="BodyText"/>
      </w:pPr>
      <w:r>
        <w:t xml:space="preserve">“Chỉ cần Thiên Tinh đạo trưởng chấp nhận, vãn bối sẽ có cách thuyết phục Nam Bắc Nhị Quái”.</w:t>
      </w:r>
    </w:p>
    <w:p>
      <w:pPr>
        <w:pStyle w:val="BodyText"/>
      </w:pPr>
      <w:r>
        <w:t xml:space="preserve">Đại Ngu thiền sư ngạc nhiên, nói:</w:t>
      </w:r>
    </w:p>
    <w:p>
      <w:pPr>
        <w:pStyle w:val="BodyText"/>
      </w:pPr>
      <w:r>
        <w:t xml:space="preserve">“Phương thí chủ nói có thật không?”.</w:t>
      </w:r>
    </w:p>
    <w:p>
      <w:pPr>
        <w:pStyle w:val="BodyText"/>
      </w:pPr>
      <w:r>
        <w:t xml:space="preserve">Phương Triệu Nam nói:</w:t>
      </w:r>
    </w:p>
    <w:p>
      <w:pPr>
        <w:pStyle w:val="BodyText"/>
      </w:pPr>
      <w:r>
        <w:t xml:space="preserve">“Nếu vãn bối không thể thuyết phục được Nhị Quái, cũng không dám cầu kiến Thiên Tinh đạo trưởng nữa”.</w:t>
      </w:r>
    </w:p>
    <w:p>
      <w:pPr>
        <w:pStyle w:val="BodyText"/>
      </w:pPr>
      <w:r>
        <w:t xml:space="preserve">Đại Ngu thiền sư giơ ngón tay cái, nói:</w:t>
      </w:r>
    </w:p>
    <w:p>
      <w:pPr>
        <w:pStyle w:val="BodyText"/>
      </w:pPr>
      <w:r>
        <w:t xml:space="preserve">“Lão nạp thực sự đã phục thí chủ, tuổi tác hãy còn trẻ mà lại có tài lãnh tụ như thế, không quá mười năm trên giang hồ lại xuất hiện một bậc tông sư của một phái”.</w:t>
      </w:r>
    </w:p>
    <w:p>
      <w:pPr>
        <w:pStyle w:val="BodyText"/>
      </w:pPr>
      <w:r>
        <w:t xml:space="preserve">Phương Triệu Nam mỉm cười:</w:t>
      </w:r>
    </w:p>
    <w:p>
      <w:pPr>
        <w:pStyle w:val="BodyText"/>
      </w:pPr>
      <w:r>
        <w:t xml:space="preserve">“Lão thiền sư đã quá khen”.</w:t>
      </w:r>
    </w:p>
    <w:p>
      <w:pPr>
        <w:pStyle w:val="BodyText"/>
      </w:pPr>
      <w:r>
        <w:t xml:space="preserve">Khi mọi người đang nói thì đã bước tới một dãy phòng.</w:t>
      </w:r>
    </w:p>
    <w:p>
      <w:pPr>
        <w:pStyle w:val="BodyText"/>
      </w:pPr>
      <w:r>
        <w:t xml:space="preserve">Chỉ thấy một người trẻ tuổi, mình mặc đạo bào, lưng đeo bội kiếm đứng ở trước cửa, vừa thấy Đại Ngu thiền sư thì chắp tay làm lễ, hạ giọng nói:</w:t>
      </w:r>
    </w:p>
    <w:p>
      <w:pPr>
        <w:pStyle w:val="BodyText"/>
      </w:pPr>
      <w:r>
        <w:t xml:space="preserve">“Lão thiền sư!”.</w:t>
      </w:r>
    </w:p>
    <w:p>
      <w:pPr>
        <w:pStyle w:val="BodyText"/>
      </w:pPr>
      <w:r>
        <w:t xml:space="preserve">Đại Ngu thiền sư chắp tay cúi người, hỏi:</w:t>
      </w:r>
    </w:p>
    <w:p>
      <w:pPr>
        <w:pStyle w:val="BodyText"/>
      </w:pPr>
      <w:r>
        <w:t xml:space="preserve">“Lệnh sư đâu?”.</w:t>
      </w:r>
    </w:p>
    <w:p>
      <w:pPr>
        <w:pStyle w:val="BodyText"/>
      </w:pPr>
      <w:r>
        <w:t xml:space="preserve">Đạo nhân ấy đáp:</w:t>
      </w:r>
    </w:p>
    <w:p>
      <w:pPr>
        <w:pStyle w:val="BodyText"/>
      </w:pPr>
      <w:r>
        <w:t xml:space="preserve">“Gia sư đang đả tọa, lão thiền sư có chuyện ư?”.</w:t>
      </w:r>
    </w:p>
    <w:p>
      <w:pPr>
        <w:pStyle w:val="BodyText"/>
      </w:pPr>
      <w:r>
        <w:t xml:space="preserve">Đại Ngu thiền sư nói:</w:t>
      </w:r>
    </w:p>
    <w:p>
      <w:pPr>
        <w:pStyle w:val="BodyText"/>
      </w:pPr>
      <w:r>
        <w:t xml:space="preserve">“Làm phiền bẩm cáo một tiếng, nói rằng lão nạp cầu kiến”. Đạo nhân ấy vâng một tiếng, bước vội vào trong. Một lát sau, Thiên Tinh đạo trưởng bước ra, Đại Ngu thiền sư chắp tay trước ngực, nói:</w:t>
      </w:r>
    </w:p>
    <w:p>
      <w:pPr>
        <w:pStyle w:val="BodyText"/>
      </w:pPr>
      <w:r>
        <w:t xml:space="preserve">“Lão nạp chỉ thông báo cầu kiến chứ đâu dám bảo đạo huynh đích thân bước ra?”.</w:t>
      </w:r>
    </w:p>
    <w:p>
      <w:pPr>
        <w:pStyle w:val="BodyText"/>
      </w:pPr>
      <w:r>
        <w:t xml:space="preserve">Thiên Tinh đạo trưởng mỉm cười:</w:t>
      </w:r>
    </w:p>
    <w:p>
      <w:pPr>
        <w:pStyle w:val="BodyText"/>
      </w:pPr>
      <w:r>
        <w:t xml:space="preserve">“Đại sư có việc, chỉ cần sai người thông báo một tiếng, bần đạo sẽ lập tức đến, nào dám làm phiền Phật giá đích thân đến thăm?”.</w:t>
      </w:r>
    </w:p>
    <w:p>
      <w:pPr>
        <w:pStyle w:val="BodyText"/>
      </w:pPr>
      <w:r>
        <w:t xml:space="preserve">Phương Triệu Nam ôm quyền nói:</w:t>
      </w:r>
    </w:p>
    <w:p>
      <w:pPr>
        <w:pStyle w:val="BodyText"/>
      </w:pPr>
      <w:r>
        <w:t xml:space="preserve">“Lão tiền bối”.</w:t>
      </w:r>
    </w:p>
    <w:p>
      <w:pPr>
        <w:pStyle w:val="BodyText"/>
      </w:pPr>
      <w:r>
        <w:t xml:space="preserve">Thiên Tinh đạo trưởng dựng một chưởng trước ngực:</w:t>
      </w:r>
    </w:p>
    <w:p>
      <w:pPr>
        <w:pStyle w:val="BodyText"/>
      </w:pPr>
      <w:r>
        <w:t xml:space="preserve">“Không dám nhận, Phương đại hiệp” nói xong thì cúi người tránh ra.</w:t>
      </w:r>
    </w:p>
    <w:p>
      <w:pPr>
        <w:pStyle w:val="BodyText"/>
      </w:pPr>
      <w:r>
        <w:t xml:space="preserve">Xung quanh dãy nhà này có một bức tường vây quanh. Bốn đạo nhân trung niên mặc đạo trang màu lam đậm, tuổi trên dưới ba mươi đều cầm kiếm đứng ở trên bãi cỏ, rõ ràng bốn người đang luyện võ công, thấy có khách đến thăm thì mới ngừng lại.</w:t>
      </w:r>
    </w:p>
    <w:p>
      <w:pPr>
        <w:pStyle w:val="BodyText"/>
      </w:pPr>
      <w:r>
        <w:t xml:space="preserve">Thiên Tinh đạo trưởng cúi người nhường chỗ ngồi, cười hỏi Đại Ngu thiền sư:</w:t>
      </w:r>
    </w:p>
    <w:p>
      <w:pPr>
        <w:pStyle w:val="BodyText"/>
      </w:pPr>
      <w:r>
        <w:t xml:space="preserve">“Lão thiền sư có gì chỉ giáo?”.</w:t>
      </w:r>
    </w:p>
    <w:p>
      <w:pPr>
        <w:pStyle w:val="BodyText"/>
      </w:pPr>
      <w:r>
        <w:t xml:space="preserve">Đại Ngu thiền sư nói:</w:t>
      </w:r>
    </w:p>
    <w:p>
      <w:pPr>
        <w:pStyle w:val="BodyText"/>
      </w:pPr>
      <w:r>
        <w:t xml:space="preserve">“Phương thí chủ muốn cầu kiến đạo huynh, có chuyện thỉnh giáo”.</w:t>
      </w:r>
    </w:p>
    <w:p>
      <w:pPr>
        <w:pStyle w:val="BodyText"/>
      </w:pPr>
      <w:r>
        <w:t xml:space="preserve">Thiên Tinh đạo trưởng định nói khiêm nhường mấy câu, Phương Triệu Nam đã lên tiếng trước:</w:t>
      </w:r>
    </w:p>
    <w:p>
      <w:pPr>
        <w:pStyle w:val="BodyText"/>
      </w:pPr>
      <w:r>
        <w:t xml:space="preserve">“Vãn bối từ lâu đã ngưỡng mộ kiếm thuật quý phái”.</w:t>
      </w:r>
    </w:p>
    <w:p>
      <w:pPr>
        <w:pStyle w:val="BodyText"/>
      </w:pPr>
      <w:r>
        <w:t xml:space="preserve">Thiên Tinh đạo trưởng nói:</w:t>
      </w:r>
    </w:p>
    <w:p>
      <w:pPr>
        <w:pStyle w:val="BodyText"/>
      </w:pPr>
      <w:r>
        <w:t xml:space="preserve">“Không dám”.</w:t>
      </w:r>
    </w:p>
    <w:p>
      <w:pPr>
        <w:pStyle w:val="BodyText"/>
      </w:pPr>
      <w:r>
        <w:t xml:space="preserve">Phương Triệu Nam nói:</w:t>
      </w:r>
    </w:p>
    <w:p>
      <w:pPr>
        <w:pStyle w:val="BodyText"/>
      </w:pPr>
      <w:r>
        <w:t xml:space="preserve">“Lão tiền bối là bậc tôn sư của một phái, hiểu biết rộng rãi về kiếm thuật, vãn bối muốn thỉnh giáo vài vấn đề”.</w:t>
      </w:r>
    </w:p>
    <w:p>
      <w:pPr>
        <w:pStyle w:val="BodyText"/>
      </w:pPr>
      <w:r>
        <w:t xml:space="preserve">Cách hỏi thẳng thắn của chàng tựa như đã khiến cho Thiên Tinh đạo trưởng bực dọc, ông ta biến sắc nói:</w:t>
      </w:r>
    </w:p>
    <w:p>
      <w:pPr>
        <w:pStyle w:val="BodyText"/>
      </w:pPr>
      <w:r>
        <w:t xml:space="preserve">“Bần đạo hiểu biết có hạn, có lẽ không đáp được, há chẳng phải khiến cho Phương đại hiệp thất vọng ư?”.</w:t>
      </w:r>
    </w:p>
    <w:p>
      <w:pPr>
        <w:pStyle w:val="BodyText"/>
      </w:pPr>
      <w:r>
        <w:t xml:space="preserve">Phương Triệu Nam mỉm cười:</w:t>
      </w:r>
    </w:p>
    <w:p>
      <w:pPr>
        <w:pStyle w:val="BodyText"/>
      </w:pPr>
      <w:r>
        <w:t xml:space="preserve">“Côn Luân, Võ Đang, Thanh Thành, Nga Mi đều xưng là Tứ đại môn phái, danh lừng giang hồ, trong lời đồn đều ình là chính tông, không biết nhà nào mới là kiếm học chính tông?”.</w:t>
      </w:r>
    </w:p>
    <w:p>
      <w:pPr>
        <w:pStyle w:val="BodyText"/>
      </w:pPr>
      <w:r>
        <w:t xml:space="preserve">Thiên Tinh đạo trưởng lạnh lùng đáp:</w:t>
      </w:r>
    </w:p>
    <w:p>
      <w:pPr>
        <w:pStyle w:val="BodyText"/>
      </w:pPr>
      <w:r>
        <w:t xml:space="preserve">“Mỗi nhà đều có sở trường sở đoản, bần đạo nào dám luận bừa sở trường sở đoản của Tứ đại kiếm phái?”.</w:t>
      </w:r>
    </w:p>
    <w:p>
      <w:pPr>
        <w:pStyle w:val="BodyText"/>
      </w:pPr>
      <w:r>
        <w:t xml:space="preserve">Phương Triệu Nam nói:</w:t>
      </w:r>
    </w:p>
    <w:p>
      <w:pPr>
        <w:pStyle w:val="BodyText"/>
      </w:pPr>
      <w:r>
        <w:t xml:space="preserve">“Nếu như thế, Tứ đại kiếm phái không những tề danh trên giang hồ mà sự biến hóa trong kiếm chiêu e rằng cũng tương đương nhau”.</w:t>
      </w:r>
    </w:p>
    <w:p>
      <w:pPr>
        <w:pStyle w:val="BodyText"/>
      </w:pPr>
      <w:r>
        <w:t xml:space="preserve">Thiên Tinh đạo trưởng nói:</w:t>
      </w:r>
    </w:p>
    <w:p>
      <w:pPr>
        <w:pStyle w:val="BodyText"/>
      </w:pPr>
      <w:r>
        <w:t xml:space="preserve">“Bần đạo xưa nay không dám luận chuyện trong giang hồ”.</w:t>
      </w:r>
    </w:p>
    <w:p>
      <w:pPr>
        <w:pStyle w:val="BodyText"/>
      </w:pPr>
      <w:r>
        <w:t xml:space="preserve">Phương Triệu Nam nói:</w:t>
      </w:r>
    </w:p>
    <w:p>
      <w:pPr>
        <w:pStyle w:val="BodyText"/>
      </w:pPr>
      <w:r>
        <w:t xml:space="preserve">“Tiền bối đã không chịu bình luận chuyện trong Tứ đại kiếm phái, vãn bối cũng không dám miễn cưỡng ...”.</w:t>
      </w:r>
    </w:p>
    <w:p>
      <w:pPr>
        <w:pStyle w:val="BodyText"/>
      </w:pPr>
      <w:r>
        <w:t xml:space="preserve">Thiên Tinh đứng phắt dậy, nói:</w:t>
      </w:r>
    </w:p>
    <w:p>
      <w:pPr>
        <w:pStyle w:val="BodyText"/>
      </w:pPr>
      <w:r>
        <w:t xml:space="preserve">“Thời gian vận công của bần đạo đã tới, nếu Phương đại hiệp không còn chuyện gì khác, bần đạo không dám giữ nữa”.</w:t>
      </w:r>
    </w:p>
    <w:p>
      <w:pPr>
        <w:pStyle w:val="BodyText"/>
      </w:pPr>
      <w:r>
        <w:t xml:space="preserve">Hành đồng đuổi khách của ông ta không những khiến cho Phương Triệu Nam cảm thấy khó xử mà ngay cả Đại Ngu thiền sư cũng không chấp nhận được, ông ta chậm rãi đứng dậy, chắp tay nói:</w:t>
      </w:r>
    </w:p>
    <w:p>
      <w:pPr>
        <w:pStyle w:val="BodyText"/>
      </w:pPr>
      <w:r>
        <w:t xml:space="preserve">“Lão nạp đã quấy nhiễu ...”.</w:t>
      </w:r>
    </w:p>
    <w:p>
      <w:pPr>
        <w:pStyle w:val="BodyText"/>
      </w:pPr>
      <w:r>
        <w:t xml:space="preserve">Phương Triệu Nam không đợi Đại Ngu thiền sư nói xong, lập tức chen vào:</w:t>
      </w:r>
    </w:p>
    <w:p>
      <w:pPr>
        <w:pStyle w:val="BodyText"/>
      </w:pPr>
      <w:r>
        <w:t xml:space="preserve">“Lão thiền sư đừng gấp, vãn bối còn có chuyện muốn thỉnh giáo Thiên Tinh đạo trưởng”.</w:t>
      </w:r>
    </w:p>
    <w:p>
      <w:pPr>
        <w:pStyle w:val="BodyText"/>
      </w:pPr>
      <w:r>
        <w:t xml:space="preserve">Chàng không chịu đi, Thiên Tinh đạo trưởng cũng chẳng còn cách nào, ông ta là bậc chưởng môn của một phái đương nhiên không mất phong độ được, cho nên phải cố nén lửa giận trong lòng, mỉm cười khiêm nhường nói:</w:t>
      </w:r>
    </w:p>
    <w:p>
      <w:pPr>
        <w:pStyle w:val="Compact"/>
      </w:pPr>
      <w:r>
        <w:t xml:space="preserve">“Phương đại hiệp đã coi trọng bần đạo như thế, bần đạo chỉ đành phụng bồi”.</w:t>
      </w:r>
      <w:r>
        <w:br w:type="textWrapping"/>
      </w:r>
      <w:r>
        <w:br w:type="textWrapping"/>
      </w:r>
    </w:p>
    <w:p>
      <w:pPr>
        <w:pStyle w:val="Heading2"/>
      </w:pPr>
      <w:bookmarkStart w:id="62" w:name="chương-4-0-hối-hận-chuyện-xưa-nhị-quái-đồng-tâm"/>
      <w:bookmarkEnd w:id="62"/>
      <w:r>
        <w:t xml:space="preserve">40. Chương 4 0: Hối Hận Chuyện Xưa Nhị Quái Đồng Tâm</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40: Hối Hận Chuyện Xưa Nhị Quái Đồng Tâm</w:t>
      </w:r>
    </w:p>
    <w:p>
      <w:pPr>
        <w:pStyle w:val="BodyText"/>
      </w:pPr>
      <w:r>
        <w:t xml:space="preserve">Dịch: Cổ Nguyệt</w:t>
      </w:r>
    </w:p>
    <w:p>
      <w:pPr>
        <w:pStyle w:val="BodyText"/>
      </w:pPr>
      <w:r>
        <w:t xml:space="preserve">Nguồn: Văn Tuyển</w:t>
      </w:r>
    </w:p>
    <w:p>
      <w:pPr>
        <w:pStyle w:val="BodyText"/>
      </w:pPr>
      <w:r>
        <w:t xml:space="preserve">Phương Triệu Nam mỉm cười, hờ hững nói:</w:t>
      </w:r>
    </w:p>
    <w:p>
      <w:pPr>
        <w:pStyle w:val="BodyText"/>
      </w:pPr>
      <w:r>
        <w:t xml:space="preserve">“Kiếm chiêu của Tứ đại kiếm phái biến hóa tương đương nhau, vậy đệ tử của Tứ đại kiếm phái chắc là võ công cũng như nhau?”.</w:t>
      </w:r>
    </w:p>
    <w:p>
      <w:pPr>
        <w:pStyle w:val="BodyText"/>
      </w:pPr>
      <w:r>
        <w:t xml:space="preserve">Đại Ngu thiền sư chưa nghe chàng nói hết, đã buột giọng ho nhẹ một tiếng:</w:t>
      </w:r>
    </w:p>
    <w:p>
      <w:pPr>
        <w:pStyle w:val="BodyText"/>
      </w:pPr>
      <w:r>
        <w:t xml:space="preserve">“Phương thí chủ ...”.</w:t>
      </w:r>
    </w:p>
    <w:p>
      <w:pPr>
        <w:pStyle w:val="BodyText"/>
      </w:pPr>
      <w:r>
        <w:t xml:space="preserve">Phương Triệu Nam điềm nhiên cười:</w:t>
      </w:r>
    </w:p>
    <w:p>
      <w:pPr>
        <w:pStyle w:val="BodyText"/>
      </w:pPr>
      <w:r>
        <w:t xml:space="preserve">“Lão thiền sư có điều gì chỉ giáo, chúng ta sau này hãy nói cũng không muộn, lúc này thời gian quý giá, tại hạ muốn chỉ giáo Thiên Tinh đạo trưởng”.</w:t>
      </w:r>
    </w:p>
    <w:p>
      <w:pPr>
        <w:pStyle w:val="BodyText"/>
      </w:pPr>
      <w:r>
        <w:t xml:space="preserve">Thiên Tinh đạo trưởng mặt biến sắc, trầm ngâm một lát rồi nói:</w:t>
      </w:r>
    </w:p>
    <w:p>
      <w:pPr>
        <w:pStyle w:val="BodyText"/>
      </w:pPr>
      <w:r>
        <w:t xml:space="preserve">“Phương đại hiệp đã có lòng gây khó cho bần đạo ...”.</w:t>
      </w:r>
    </w:p>
    <w:p>
      <w:pPr>
        <w:pStyle w:val="BodyText"/>
      </w:pPr>
      <w:r>
        <w:t xml:space="preserve">Ông ta vì muốn giữ thân phận của một vị tôn sư, cố ý mỉm cười rồi nói tiếp:</w:t>
      </w:r>
    </w:p>
    <w:p>
      <w:pPr>
        <w:pStyle w:val="BodyText"/>
      </w:pPr>
      <w:r>
        <w:t xml:space="preserve">“Đạo học võ trước tiên trọng thiên phú, kế đến trọng sư thừa, tuy cùng một môn phái cũng có mạnh yếu, giỏi dở”.</w:t>
      </w:r>
    </w:p>
    <w:p>
      <w:pPr>
        <w:pStyle w:val="BodyText"/>
      </w:pPr>
      <w:r>
        <w:t xml:space="preserve">xem tại</w:t>
      </w:r>
    </w:p>
    <w:p>
      <w:pPr>
        <w:pStyle w:val="BodyText"/>
      </w:pPr>
      <w:r>
        <w:t xml:space="preserve">Phương Triệu Nam nói:</w:t>
      </w:r>
    </w:p>
    <w:p>
      <w:pPr>
        <w:pStyle w:val="BodyText"/>
      </w:pPr>
      <w:r>
        <w:t xml:space="preserve">“Gần một trăm năm nay, trong Tứ đại kiếm phái có nhân tài nào kiệt xuất không?”.</w:t>
      </w:r>
    </w:p>
    <w:p>
      <w:pPr>
        <w:pStyle w:val="BodyText"/>
      </w:pPr>
      <w:r>
        <w:t xml:space="preserve">Thiên Tinh đạo trưởng nói:</w:t>
      </w:r>
    </w:p>
    <w:p>
      <w:pPr>
        <w:pStyle w:val="BodyText"/>
      </w:pPr>
      <w:r>
        <w:t xml:space="preserve">“Phải chăng ngài muốn thẩm vấn bần đạo?”.</w:t>
      </w:r>
    </w:p>
    <w:p>
      <w:pPr>
        <w:pStyle w:val="BodyText"/>
      </w:pPr>
      <w:r>
        <w:t xml:space="preserve">Phương Triệu Nam nói:</w:t>
      </w:r>
    </w:p>
    <w:p>
      <w:pPr>
        <w:pStyle w:val="BodyText"/>
      </w:pPr>
      <w:r>
        <w:t xml:space="preserve">“Vãn bối thật lòng muốn thỉnh giáo”.</w:t>
      </w:r>
    </w:p>
    <w:p>
      <w:pPr>
        <w:pStyle w:val="BodyText"/>
      </w:pPr>
      <w:r>
        <w:t xml:space="preserve">Thiên Tinh đạo trưởng nói:</w:t>
      </w:r>
    </w:p>
    <w:p>
      <w:pPr>
        <w:pStyle w:val="BodyText"/>
      </w:pPr>
      <w:r>
        <w:t xml:space="preserve">“Năm xưa khi Tứ đại kiếm phái dùng kiếm tranh giành, bần đạo cũng có duyên được tham dự”.</w:t>
      </w:r>
    </w:p>
    <w:p>
      <w:pPr>
        <w:pStyle w:val="BodyText"/>
      </w:pPr>
      <w:r>
        <w:t xml:space="preserve">Phương Triệu Nam thở dài, đứng dậy, cúi người vái dài rồi nói:</w:t>
      </w:r>
    </w:p>
    <w:p>
      <w:pPr>
        <w:pStyle w:val="BodyText"/>
      </w:pPr>
      <w:r>
        <w:t xml:space="preserve">“Kết quả thế nào?”.</w:t>
      </w:r>
    </w:p>
    <w:p>
      <w:pPr>
        <w:pStyle w:val="BodyText"/>
      </w:pPr>
      <w:r>
        <w:t xml:space="preserve">Thiên Tinh đạo trưởng nói:</w:t>
      </w:r>
    </w:p>
    <w:p>
      <w:pPr>
        <w:pStyle w:val="BodyText"/>
      </w:pPr>
      <w:r>
        <w:t xml:space="preserve">“Đôi bên đều có thương vong!”.</w:t>
      </w:r>
    </w:p>
    <w:p>
      <w:pPr>
        <w:pStyle w:val="BodyText"/>
      </w:pPr>
      <w:r>
        <w:t xml:space="preserve">Phương Triệu Nam nói:</w:t>
      </w:r>
    </w:p>
    <w:p>
      <w:pPr>
        <w:pStyle w:val="BodyText"/>
      </w:pPr>
      <w:r>
        <w:t xml:space="preserve">“Tại sao như thế?”.</w:t>
      </w:r>
    </w:p>
    <w:p>
      <w:pPr>
        <w:pStyle w:val="BodyText"/>
      </w:pPr>
      <w:r>
        <w:t xml:space="preserve">Thiên Tinh đạo trưởng tuy không hài lòng với câu hỏi của chàng, nhưng thấy chàng rất lễ phép, chỉ đành điềm nhiên cười rồi nói:</w:t>
      </w:r>
    </w:p>
    <w:p>
      <w:pPr>
        <w:pStyle w:val="BodyText"/>
      </w:pPr>
      <w:r>
        <w:t xml:space="preserve">“Đó là bởi lòng háo thắng”.</w:t>
      </w:r>
    </w:p>
    <w:p>
      <w:pPr>
        <w:pStyle w:val="BodyText"/>
      </w:pPr>
      <w:r>
        <w:t xml:space="preserve">Phương Triệu Nam nói:</w:t>
      </w:r>
    </w:p>
    <w:p>
      <w:pPr>
        <w:pStyle w:val="BodyText"/>
      </w:pPr>
      <w:r>
        <w:t xml:space="preserve">“Danh tiếng làm khổ người, nếu biến hóa của kiếm chiêu trong Tứ đại kiếm phái không tương đương nhau, chắc cũng không đến nỗi diễn ra trận đấu chiến này”.</w:t>
      </w:r>
    </w:p>
    <w:p>
      <w:pPr>
        <w:pStyle w:val="BodyText"/>
      </w:pPr>
      <w:r>
        <w:t xml:space="preserve">Thiên Tinh đạo trưởng tựa như đã hiểu ý Phương Triệu Nam, ông ta không khỏi nhíu mày.</w:t>
      </w:r>
    </w:p>
    <w:p>
      <w:pPr>
        <w:pStyle w:val="BodyText"/>
      </w:pPr>
      <w:r>
        <w:t xml:space="preserve">Phương Triệu Nam thở dài, nói:</w:t>
      </w:r>
    </w:p>
    <w:p>
      <w:pPr>
        <w:pStyle w:val="BodyText"/>
      </w:pPr>
      <w:r>
        <w:t xml:space="preserve">“Tiếng tăm của đạo trưởng nổi tiếng trên giang hồ ngang hàng với Nam Bắc Nhị Quái, cho nên đôi bên đều khó nén nhịn khi bị đối phương mỉa mai, chỉ một hai câu tranh biện với nhau mà đã dẫn ra một trận đấu ...”.</w:t>
      </w:r>
    </w:p>
    <w:p>
      <w:pPr>
        <w:pStyle w:val="BodyText"/>
      </w:pPr>
      <w:r>
        <w:t xml:space="preserve">Thiên Tinh đạo trưởng sắc mặt nghiêm túc, liếc nhìn Đại Ngu thiền sư và Phương Triệu Nam, im lặng không nói. Phương Triệu Nam lại cúi người vái dài, nói:</w:t>
      </w:r>
    </w:p>
    <w:p>
      <w:pPr>
        <w:pStyle w:val="BodyText"/>
      </w:pPr>
      <w:r>
        <w:t xml:space="preserve">“Nếu đạo trưởng có thể nhường một bước, trận đấu cân sức này có thể không diễn ra”.</w:t>
      </w:r>
    </w:p>
    <w:p>
      <w:pPr>
        <w:pStyle w:val="BodyText"/>
      </w:pPr>
      <w:r>
        <w:t xml:space="preserve">Thiên Tinh đạo trưởng biến sắc mấy lần, rõ ràng trong lòng ông ta đang kích động vô cùng, nhưng ông ta vẫn không lên tiếng.</w:t>
      </w:r>
    </w:p>
    <w:p>
      <w:pPr>
        <w:pStyle w:val="BodyText"/>
      </w:pPr>
      <w:r>
        <w:t xml:space="preserve">Phương Triệu Nam tiếp tục nói:</w:t>
      </w:r>
    </w:p>
    <w:p>
      <w:pPr>
        <w:pStyle w:val="BodyText"/>
      </w:pPr>
      <w:r>
        <w:t xml:space="preserve">“Lão tiền bối xin thứ cho vãn bối nhiều lời, trận đấu này rất khó đoán được kết quả, Bắc Quái Hoàng Luyện cũng không có lòng quyết thắng, bất luận thắng thua ra sao, nhưng chắc chắn sẽ có một kết cuộc bi thảm ...”.</w:t>
      </w:r>
    </w:p>
    <w:p>
      <w:pPr>
        <w:pStyle w:val="BodyText"/>
      </w:pPr>
      <w:r>
        <w:t xml:space="preserve">Thiên Tinh đạo trưởng nghiêm nghị nói:</w:t>
      </w:r>
    </w:p>
    <w:p>
      <w:pPr>
        <w:pStyle w:val="BodyText"/>
      </w:pPr>
      <w:r>
        <w:t xml:space="preserve">“Ngài đến gặp bần đạo, phải chăng chỉ vì chuyện này?”.</w:t>
      </w:r>
    </w:p>
    <w:p>
      <w:pPr>
        <w:pStyle w:val="BodyText"/>
      </w:pPr>
      <w:r>
        <w:t xml:space="preserve">Phương Triệu Nam nói:</w:t>
      </w:r>
    </w:p>
    <w:p>
      <w:pPr>
        <w:pStyle w:val="BodyText"/>
      </w:pPr>
      <w:r>
        <w:t xml:space="preserve">“Một là nghe tiếng đến bái kiến, hai là mong lão tiền bối niệm tình vãn bối, không đánh trận này”.</w:t>
      </w:r>
    </w:p>
    <w:p>
      <w:pPr>
        <w:pStyle w:val="BodyText"/>
      </w:pPr>
      <w:r>
        <w:t xml:space="preserve">Đại Ngu thiền sư nghe chàng nói lòng vòng cả buổi, từ cuộc đấu kiếm của Tứ đại kiếm phái, chuyển sang khuyên Thiên Tinh đạo trưởng và Nam Bắc Nhị Quái, mượn lời Nam Bắc Nhị Quái, nói ra cái hại của việc đấu kiếm, dụng tâm rất sâu sắc, lời nói sắc bén mà không hề mất đi sự khiêm nhường, cho nên trong lòng ông ta không khỏi khen thầm chàng.</w:t>
      </w:r>
    </w:p>
    <w:p>
      <w:pPr>
        <w:pStyle w:val="BodyText"/>
      </w:pPr>
      <w:r>
        <w:t xml:space="preserve">Thiên Tinh đạo trưởng trầm ngâm lúc lâu rồi tiếp tục nói:</w:t>
      </w:r>
    </w:p>
    <w:p>
      <w:pPr>
        <w:pStyle w:val="BodyText"/>
      </w:pPr>
      <w:r>
        <w:t xml:space="preserve">“Lão phu không để trong lòng chuyện tranh nhau một đôi lời nói, nhưng uy danh của phái Côn Luân trong võ lâm thì không thể mất trong tay bần đạo, nếu Nam Bắc Nhị Quái có lòng hòa giải, bần đạo cũng muốn cho yên chuyện, tránh đi cuộc đấu vô vị này, nhưng nếu bần đạo cầu hòa với bọn họ, vậy chi bằng đôi bên cứ phân cao thấp, trên võ công”.</w:t>
      </w:r>
    </w:p>
    <w:p>
      <w:pPr>
        <w:pStyle w:val="BodyText"/>
      </w:pPr>
      <w:r>
        <w:t xml:space="preserve">Phương Triệu Nam cười nói:</w:t>
      </w:r>
    </w:p>
    <w:p>
      <w:pPr>
        <w:pStyle w:val="BodyText"/>
      </w:pPr>
      <w:r>
        <w:t xml:space="preserve">“Nếu lão tiền bối coi trọng tại hạ, vậy xin để cho vãn bối khuyên nhủ Nam Bắc Nhị Quái”.</w:t>
      </w:r>
    </w:p>
    <w:p>
      <w:pPr>
        <w:pStyle w:val="BodyText"/>
      </w:pPr>
      <w:r>
        <w:t xml:space="preserve">Thiên Tinh đạo trưởng nhíu mày, vẫn chưa kịp đáp lời thì Phương Triệu Nam đã ôm quyền vái dài rồi lên tiếng trước:</w:t>
      </w:r>
    </w:p>
    <w:p>
      <w:pPr>
        <w:pStyle w:val="BodyText"/>
      </w:pPr>
      <w:r>
        <w:t xml:space="preserve">“Đạo trưởng một lời nặng như chín đỉnh, chúng ta hãy cứ chắc một lời như thế, vãn bối sẽ khuyên Nam Bắc Nhị Quái, lão tiền bối đang lúc hành công, vãn bối không quấy nhiễu nữa, xin cáo biệt”. Nói xong thì xoay người bước sải ra.</w:t>
      </w:r>
    </w:p>
    <w:p>
      <w:pPr>
        <w:pStyle w:val="BodyText"/>
      </w:pPr>
      <w:r>
        <w:t xml:space="preserve">Đại Ngu thiền sư chắp tay cười, hạ giọng nói với Thiên Tinh đạo trưởng:</w:t>
      </w:r>
    </w:p>
    <w:p>
      <w:pPr>
        <w:pStyle w:val="BodyText"/>
      </w:pPr>
      <w:r>
        <w:t xml:space="preserve">“Đạo huynh ngàn dặm xa xôi đích thân đến đây vì chuyện của chùa Thiếu Lâm chúng tôi, lão nạp cảm kích không nguôi ...”.</w:t>
      </w:r>
    </w:p>
    <w:p>
      <w:pPr>
        <w:pStyle w:val="BodyText"/>
      </w:pPr>
      <w:r>
        <w:t xml:space="preserve">Thiên Tinh đạo trưởng tựa như rất tôn kính nhà sư đức cao vọng trọng này, vội vàng dựng một chưởng trước ngực nói:</w:t>
      </w:r>
    </w:p>
    <w:p>
      <w:pPr>
        <w:pStyle w:val="BodyText"/>
      </w:pPr>
      <w:r>
        <w:t xml:space="preserve">“Mụ yêu phụ ở Minh Nhạc muốn độc bá võ lâm, quý phái đã một mình đứng ra chống chọi, bần đạo đến hộ viện trễ, trong lòng rất không yên, lão thiền sư khách sáo như thế, bần đạo thật khó ăn nói”.</w:t>
      </w:r>
    </w:p>
    <w:p>
      <w:pPr>
        <w:pStyle w:val="BodyText"/>
      </w:pPr>
      <w:r>
        <w:t xml:space="preserve">Đại Ngu thiền sư nói:</w:t>
      </w:r>
    </w:p>
    <w:p>
      <w:pPr>
        <w:pStyle w:val="BodyText"/>
      </w:pPr>
      <w:r>
        <w:t xml:space="preserve">“Đạo huynh có tầm nhìn xa rộng, lão nạp bái phục”.</w:t>
      </w:r>
    </w:p>
    <w:p>
      <w:pPr>
        <w:pStyle w:val="BodyText"/>
      </w:pPr>
      <w:r>
        <w:t xml:space="preserve">Nói xong thì xoay người, bước sát theo sau Phương Triệu Nam.</w:t>
      </w:r>
    </w:p>
    <w:p>
      <w:pPr>
        <w:pStyle w:val="BodyText"/>
      </w:pPr>
      <w:r>
        <w:t xml:space="preserve">Thiên Tinh đạo trưởng đưa ra đến cửa, nói:</w:t>
      </w:r>
    </w:p>
    <w:p>
      <w:pPr>
        <w:pStyle w:val="BodyText"/>
      </w:pPr>
      <w:r>
        <w:t xml:space="preserve">“Hai vị hãy chậm bước, bần đạo không tiễn nữa”.</w:t>
      </w:r>
    </w:p>
    <w:p>
      <w:pPr>
        <w:pStyle w:val="BodyText"/>
      </w:pPr>
      <w:r>
        <w:t xml:space="preserve">Đại Ngu thiền sư quay người, chắp tay đáp:</w:t>
      </w:r>
    </w:p>
    <w:p>
      <w:pPr>
        <w:pStyle w:val="BodyText"/>
      </w:pPr>
      <w:r>
        <w:t xml:space="preserve">“Xin mời đạo huynh hãy quay vào”.</w:t>
      </w:r>
    </w:p>
    <w:p>
      <w:pPr>
        <w:pStyle w:val="BodyText"/>
      </w:pPr>
      <w:r>
        <w:t xml:space="preserve">Chỉ trong khoảnh khắc, Phương Triệu Nam đã đi ra xa đến mấy trượng. Đại Ngu thiền sư chợt bước nhanh, đuổi theo sau nói:</w:t>
      </w:r>
    </w:p>
    <w:p>
      <w:pPr>
        <w:pStyle w:val="BodyText"/>
      </w:pPr>
      <w:r>
        <w:t xml:space="preserve">“Phương thí chủ thật lanh lẹ thông minh, chỉ có mấy câu mà đã hóa giải được một trận quyết đấu!”.</w:t>
      </w:r>
    </w:p>
    <w:p>
      <w:pPr>
        <w:pStyle w:val="BodyText"/>
      </w:pPr>
      <w:r>
        <w:t xml:space="preserve">Ông ta hơi ngừng rồi nói tiếp:</w:t>
      </w:r>
    </w:p>
    <w:p>
      <w:pPr>
        <w:pStyle w:val="BodyText"/>
      </w:pPr>
      <w:r>
        <w:t xml:space="preserve">“Ở chỗ hai vị lão tiền bối Tân, Hoàng, nhờ Phương thí chủ hãy khuyên nhủ giùm, lão nạp tránh quấy nhiễu bọn họ”.</w:t>
      </w:r>
    </w:p>
    <w:p>
      <w:pPr>
        <w:pStyle w:val="BodyText"/>
      </w:pPr>
      <w:r>
        <w:t xml:space="preserve">Phương Triệu Nam nói:</w:t>
      </w:r>
    </w:p>
    <w:p>
      <w:pPr>
        <w:pStyle w:val="BodyText"/>
      </w:pPr>
      <w:r>
        <w:t xml:space="preserve">“Lão thiền sư không đi cũng được, hai người này tính tình kỳ quái, lời nói sắc bén rất khó nghe, vả lại cũng không thể khuyên thẳng bọn họ, giờ đây anh hùng trong thiên hạ và người trong các đại môn phái kéo đến Tung Sơn hộ viện, lão tiền bối đang là chưởng môn, chắc sẽ phải bận rộn lắm. Ở chỗ Nam Bắc Nhị Quái, vãn bối sẽ hết sức khuyên nhủ, còn ở chỗ Thiên Tinh đạo trưởng, mong lão tiền bối hãy nói thêm vài lời để hóa giải trận quyết đấu này”.</w:t>
      </w:r>
    </w:p>
    <w:p>
      <w:pPr>
        <w:pStyle w:val="BodyText"/>
      </w:pPr>
      <w:r>
        <w:t xml:space="preserve">Đại Ngu thiền sư nói:</w:t>
      </w:r>
    </w:p>
    <w:p>
      <w:pPr>
        <w:pStyle w:val="BodyText"/>
      </w:pPr>
      <w:r>
        <w:t xml:space="preserve">“Phương thí chủ thiếu niên anh tuấn, cơ trí trác tuyệt, nhưng lại không có cái kiêu ngạo của người trẻ tuổi, lão nạp đã gặp qua nhiều người, nhưng chưa bao giờ thấy người trẻ tuổi mà biết chuyện như thí chủ”.</w:t>
      </w:r>
    </w:p>
    <w:p>
      <w:pPr>
        <w:pStyle w:val="BodyText"/>
      </w:pPr>
      <w:r>
        <w:t xml:space="preserve">Những lời khen tặng của ông ta tựa như chữ nào cũng đều từ gan ruột, không đợi Phương Triệu Nam trả lời, ông ta đã xoay người bước đi. Phương Triệu Nam nhìn theo bóng dáng xa dần của ông ta, thở phào nhẹ một tiếng, nói đến cuộc chiến ác liệt đêm qua, trong lòng không khỏi dâng lên cảm giác thê lương, chàng chậm rãi xoay người, bước về phía trước.</w:t>
      </w:r>
    </w:p>
    <w:p>
      <w:pPr>
        <w:pStyle w:val="BodyText"/>
      </w:pPr>
      <w:r>
        <w:t xml:space="preserve">Trong căn phòng thiền yên tĩnh, Nam Bắc Nhị Quái đang ngồi xếp bằng đối diện nhau, hai người đều khép hờ mắt, tựa như đang vận công điều tức. Phương Triệu Nam sợ ảnh hưởng đến việc hành công của hai người ấy, cẩn thận bước nhẹ đến gần chiếc giường gỗ. Bắc Quái Hoàng Luyện chợt mở bừng mắt ra, nhìn Phương Triệu Nam rồi cười rằng:</w:t>
      </w:r>
    </w:p>
    <w:p>
      <w:pPr>
        <w:pStyle w:val="BodyText"/>
      </w:pPr>
      <w:r>
        <w:t xml:space="preserve">“Tiểu huynh đệ”. Ông ta đột nhiên thay đổi kiểu nói, giọng nói đầy vẻ hiền hòa, nhiệt tình, khiến cho Phương Triệu Nam cảm thấy ngạc nhiên, chàng nhìn Bắc Quái Hoàng Luyện nói:</w:t>
      </w:r>
    </w:p>
    <w:p>
      <w:pPr>
        <w:pStyle w:val="BodyText"/>
      </w:pPr>
      <w:r>
        <w:t xml:space="preserve">“Lão tiền bối ...”.</w:t>
      </w:r>
    </w:p>
    <w:p>
      <w:pPr>
        <w:pStyle w:val="BodyText"/>
      </w:pPr>
      <w:r>
        <w:t xml:space="preserve">Bắc Quái Hoàng Luyện vội vàng lắc đầu:</w:t>
      </w:r>
    </w:p>
    <w:p>
      <w:pPr>
        <w:pStyle w:val="BodyText"/>
      </w:pPr>
      <w:r>
        <w:t xml:space="preserve">“Ta và Tân lão quái ở bên nhau mấy mươi năm, ân oán cứ dây dưa với nhau, mỗi bên đều có lòng riêng, không phân biệt được đâu là địch là bạn, những lời nói của ngươi lúc nãy đã đẩy lùi tâm bệnh của ta mấy mươi năm nay, chỉ điểm này, lão phu đã cảm kích không nguôi”.</w:t>
      </w:r>
    </w:p>
    <w:p>
      <w:pPr>
        <w:pStyle w:val="BodyText"/>
      </w:pPr>
      <w:r>
        <w:t xml:space="preserve">Nam Quái Tân Kỳ mỉm cười, nói:</w:t>
      </w:r>
    </w:p>
    <w:p>
      <w:pPr>
        <w:pStyle w:val="BodyText"/>
      </w:pPr>
      <w:r>
        <w:t xml:space="preserve">“Mấy mươi năm nay, chúng tôi giúp đỡ lẫn nhau, tình nghĩa đã rất thân thiết, nhưng chúng tôi không thể nào bỏ ý đồ tranh danh tiếng, coi đối phương như là kẻ kình địch duy nhất trong đời cho nên mới đấu đá nhau liên miên ...” ông ta lướt nhìn Phương Triệu Nam rồi nói:</w:t>
      </w:r>
    </w:p>
    <w:p>
      <w:pPr>
        <w:pStyle w:val="BodyText"/>
      </w:pPr>
      <w:r>
        <w:t xml:space="preserve">“Mấy câu nói của Phương sư đệ đã xóa bỏ tấm ván ngăn cách, khiến cho tình nghĩa trong mấy mươi năm dâng lên trong lòng, nhớ lại những năm tháng chúng tôi ở bên nhau, ngoại trừ đấu khí động thủ chẳng phải đã từng giúp nhau nhiều lần hay sao?”.</w:t>
      </w:r>
    </w:p>
    <w:p>
      <w:pPr>
        <w:pStyle w:val="BodyText"/>
      </w:pPr>
      <w:r>
        <w:t xml:space="preserve">Bắc Quái Hoàng Luyện thở dài:</w:t>
      </w:r>
    </w:p>
    <w:p>
      <w:pPr>
        <w:pStyle w:val="BodyText"/>
      </w:pPr>
      <w:r>
        <w:t xml:space="preserve">“Nếu có thể sớm xóa bỏ ngăn cách giữa đôi bên, chân thành trao đổi võ công, đối với hai người chúng tôi đều có ích lợi rất nhiều ...”.</w:t>
      </w:r>
    </w:p>
    <w:p>
      <w:pPr>
        <w:pStyle w:val="BodyText"/>
      </w:pPr>
      <w:r>
        <w:t xml:space="preserve">Ông ta chậm rãi đưa mắt nhìn Phương Triệu Nam, nói:</w:t>
      </w:r>
    </w:p>
    <w:p>
      <w:pPr>
        <w:pStyle w:val="BodyText"/>
      </w:pPr>
      <w:r>
        <w:t xml:space="preserve">“Chúng ta gặp nhau quá trễ, chuyện này nếu xảy ra sớm mấy mươi năm, thế cuộc võ lâm hôm nay đã khác”.</w:t>
      </w:r>
    </w:p>
    <w:p>
      <w:pPr>
        <w:pStyle w:val="BodyText"/>
      </w:pPr>
      <w:r>
        <w:t xml:space="preserve">Nam Quái Tân Kỳ cũng chậm rãi đưa tay ra.</w:t>
      </w:r>
    </w:p>
    <w:p>
      <w:pPr>
        <w:pStyle w:val="BodyText"/>
      </w:pPr>
      <w:r>
        <w:t xml:space="preserve">Hai ông già bị người đời coi là quái vật, cuối cùng đã nắm chặt tay nhau mà mỉm cười. Phương Triệu Nam len lén nhìn, chỉ thấy trong nụ cười của hai người đầy vẻ thê lương, đồng thời có cả nước mắt tuôn rơi. Phương Triệu Nam nói:</w:t>
      </w:r>
    </w:p>
    <w:p>
      <w:pPr>
        <w:pStyle w:val="BodyText"/>
      </w:pPr>
      <w:r>
        <w:t xml:space="preserve">“Một năm trước, điều mà vãn bối mong muốn cũng như dụng tâm của lão tiền bối năm xưa, đó là làm sao có thể nổi danh trong võ lâm, nhưng trong thời gian không đầy một năm, vãn bối đã trải qua nhiều thảm biến, hiểu được rằng muốn nổi danh thì dễ mà giữ danh thì càng khó hơn, cho nên hùng tâm đã mất, chỉ mong nhờ vào những điều đã học làm một chút chuyện cho võ lâm, sớm ngày nghỉ ngơi quy ẩn, sống hết một quãng đời yên tĩnh, trong lòng đã thấy đủ!”.</w:t>
      </w:r>
    </w:p>
    <w:p>
      <w:pPr>
        <w:pStyle w:val="BodyText"/>
      </w:pPr>
      <w:r>
        <w:t xml:space="preserve">Bắc Quái Hoàng Luyện cười ha hả, nói:</w:t>
      </w:r>
    </w:p>
    <w:p>
      <w:pPr>
        <w:pStyle w:val="BodyText"/>
      </w:pPr>
      <w:r>
        <w:t xml:space="preserve">“Tân lão quái, chúng ta đừng nên đau lòng vì chuyện xưa nữa, đừng than thở nữa, sẽ làm cho vị Phương huynh đệ trẻ tuổi này mất cả ý chí và hùng tâm”.</w:t>
      </w:r>
    </w:p>
    <w:p>
      <w:pPr>
        <w:pStyle w:val="BodyText"/>
      </w:pPr>
      <w:r>
        <w:t xml:space="preserve">Nam Quái Tân Kỳ đột nhiên đứng dậy, nhìn Phương Triệu Nam cười nói:</w:t>
      </w:r>
    </w:p>
    <w:p>
      <w:pPr>
        <w:pStyle w:val="BodyText"/>
      </w:pPr>
      <w:r>
        <w:t xml:space="preserve">“Ta và Hoàng huynh đi lại mấy mươi năm nay trên giang hồ, chỉ biết ích kỷ tranh danh, không phân biệt được thị phi, toàn là vì ý nghĩ hiếu ác của bản thân, cho nên đã làm bậy ở khắp nơi. Trong đời chúng tôi đã trải qua rất nhiều nguy hiểm, nhưng chuyện này cũng không thể lưu truyền lại cho hậu thế, được trăm đời ca tụng, cho nên nay rất hối hận ...” ông ta hơi ngừng rồi nói:</w:t>
      </w:r>
    </w:p>
    <w:p>
      <w:pPr>
        <w:pStyle w:val="BodyText"/>
      </w:pPr>
      <w:r>
        <w:t xml:space="preserve">“Đơn dược của lão đạo sĩ lỗ mũi trâu ấy rất linh nghiệm, ta đã vận công điều tức nửa ngày thì cảm thấy thương thế đã giảm nhiều, xem ra trong vòng vài năm cũng chưa chết được ...”.</w:t>
      </w:r>
    </w:p>
    <w:p>
      <w:pPr>
        <w:pStyle w:val="BodyText"/>
      </w:pPr>
      <w:r>
        <w:t xml:space="preserve">Phương Triệu Nam nói:</w:t>
      </w:r>
    </w:p>
    <w:p>
      <w:pPr>
        <w:pStyle w:val="BodyText"/>
      </w:pPr>
      <w:r>
        <w:t xml:space="preserve">“Đại ca võ công tinh thuần, sống thêm vài ba mươi năm nữa cũng không phải chuyện khó”.</w:t>
      </w:r>
    </w:p>
    <w:p>
      <w:pPr>
        <w:pStyle w:val="BodyText"/>
      </w:pPr>
      <w:r>
        <w:t xml:space="preserve">Nam Quái Tân Kỳ hơi mỉm cười:</w:t>
      </w:r>
    </w:p>
    <w:p>
      <w:pPr>
        <w:pStyle w:val="BodyText"/>
      </w:pPr>
      <w:r>
        <w:t xml:space="preserve">“Vài ba mươi năm nữa, lão ca ca của ngươi không dám nghĩ tới, ngoại trừ bị người ta đánh chết, hy vọng có thể sống thêm vài ba năm nữa, dù có thể sống được bao lâu, nhưng ta sẽ dốc hết sức tàn giúp ngươi hoàn thành đại nghiệp”.</w:t>
      </w:r>
    </w:p>
    <w:p>
      <w:pPr>
        <w:pStyle w:val="BodyText"/>
      </w:pPr>
      <w:r>
        <w:t xml:space="preserve">Phương Triệu Nam vái dài rồi nói:</w:t>
      </w:r>
    </w:p>
    <w:p>
      <w:pPr>
        <w:pStyle w:val="BodyText"/>
      </w:pPr>
      <w:r>
        <w:t xml:space="preserve">“Làm sao tiểu đệ dám nhận, đại ca ngàn vạn lần đừng nhắc đến chuyện này nữa”.</w:t>
      </w:r>
    </w:p>
    <w:p>
      <w:pPr>
        <w:pStyle w:val="BodyText"/>
      </w:pPr>
      <w:r>
        <w:t xml:space="preserve">Bắc Quái Hoàng Luyện nói:</w:t>
      </w:r>
    </w:p>
    <w:p>
      <w:pPr>
        <w:pStyle w:val="BodyText"/>
      </w:pPr>
      <w:r>
        <w:t xml:space="preserve">“Ta cũng có tâm ý này, cho nên đã thương lượng với Tân lão quái ...”.</w:t>
      </w:r>
    </w:p>
    <w:p>
      <w:pPr>
        <w:pStyle w:val="BodyText"/>
      </w:pPr>
      <w:r>
        <w:t xml:space="preserve">Họ hít sâu một hơi rồi nói:</w:t>
      </w:r>
    </w:p>
    <w:p>
      <w:pPr>
        <w:pStyle w:val="BodyText"/>
      </w:pPr>
      <w:r>
        <w:t xml:space="preserve">“Nam Bắc Nhị Quái chúng tôi quá nửa đời đi lại trên giang hồ, toàn để lại những chuyện khiến cho người ta sợ hãi, ngoại trừ chúng tôi có ý đồ không tốt với nhau, người khác đối với chúng tôi đều sợ như quỷ thần. Đến cuối đời mới gặp được một người trẻ tuổi như đệ, không những có ơn cứu mạng chúng tôi mà còn xóa bỏ giùm cho Nam Bắc Nhị Quái lòng đố kỵ mấy mươi năm. Đây chính là ơn lớn đối với chúng tôi, huống chi nhận ơn phải báo đáp, tiểu huynh đệ nếu cứ từ chối nữa thì coi như không nể mặt chúng tôi!”.</w:t>
      </w:r>
    </w:p>
    <w:p>
      <w:pPr>
        <w:pStyle w:val="BodyText"/>
      </w:pPr>
      <w:r>
        <w:t xml:space="preserve">Phương Triệu Nam sững người ra nói:</w:t>
      </w:r>
    </w:p>
    <w:p>
      <w:pPr>
        <w:pStyle w:val="BodyText"/>
      </w:pPr>
      <w:r>
        <w:t xml:space="preserve">“Tiểu đệ đức mỏng tài hèn làm sao có thể nhận tấm thâm tình của hai vị, chỉ e đã phụ lòng mong muốn của hai vị!”.</w:t>
      </w:r>
    </w:p>
    <w:p>
      <w:pPr>
        <w:pStyle w:val="BodyText"/>
      </w:pPr>
      <w:r>
        <w:t xml:space="preserve">Tân Kỳ cười ha hả rồi nói:</w:t>
      </w:r>
    </w:p>
    <w:p>
      <w:pPr>
        <w:pStyle w:val="BodyText"/>
      </w:pPr>
      <w:r>
        <w:t xml:space="preserve">“Chúng ta hãy cứ nói chắc một lời như thế, lão đệ không cần từ chối nữa, Nam Bắc Nhị Quái một đời làm chuyện ác, chuyện xấu đã làm xong, đến lúc tuổi già cũng nên làm vài chuyện tốt để hậu thế trông vào”.</w:t>
      </w:r>
    </w:p>
    <w:p>
      <w:pPr>
        <w:pStyle w:val="BodyText"/>
      </w:pPr>
      <w:r>
        <w:t xml:space="preserve">Phương Triệu Nam thầm nhủ:</w:t>
      </w:r>
    </w:p>
    <w:p>
      <w:pPr>
        <w:pStyle w:val="BodyText"/>
      </w:pPr>
      <w:r>
        <w:t xml:space="preserve">“Hai người này tính tình kỳ dị, sống bên nhau đã quá nửa đời người mà vẫn cứ ganh tỵ lẫn nhau, không dám tin tưởng lẫn nhau, đương nhiên sẽ không có bạn bè khác, họ đối xử với mình như thế, nếu mình từ chối không nhận nữa chỉ e khiến họ nổi giận ...” thế rồi chàng mới nghiêm mặt nói:</w:t>
      </w:r>
    </w:p>
    <w:p>
      <w:pPr>
        <w:pStyle w:val="BodyText"/>
      </w:pPr>
      <w:r>
        <w:t xml:space="preserve">“Nếu hai vị đối xử với tiểu đệ như thế, Phương Triệu Nam này cảm kích không nguôi, nhưng tại hạ không có lòng độc bá võ lâm, lại không muốn dựng lập môn phái, hai vị chỉ cần giúp tại hạ làm một chuyện tốt cho võ lâm, như thế đã rất đủ ...”.</w:t>
      </w:r>
    </w:p>
    <w:p>
      <w:pPr>
        <w:pStyle w:val="BodyText"/>
      </w:pPr>
      <w:r>
        <w:t xml:space="preserve">Nam Quái Tân Kỳ nói:</w:t>
      </w:r>
    </w:p>
    <w:p>
      <w:pPr>
        <w:pStyle w:val="BodyText"/>
      </w:pPr>
      <w:r>
        <w:t xml:space="preserve">“Dù ngươi muốn làm gì, bọn chúng ta sẽ dốc hết sức mình giúp đỡ cho ngươi”.</w:t>
      </w:r>
    </w:p>
    <w:p>
      <w:pPr>
        <w:pStyle w:val="BodyText"/>
      </w:pPr>
      <w:r>
        <w:t xml:space="preserve">Phương Triệu Nam đột nhiên xoay mặt nhìn Bắc Quái Hoàng Luyện, nói:</w:t>
      </w:r>
    </w:p>
    <w:p>
      <w:pPr>
        <w:pStyle w:val="BodyText"/>
      </w:pPr>
      <w:r>
        <w:t xml:space="preserve">“Tiểu đệ giờ đây có một chuyện, mong Hoàng huynh chấp nhận”.</w:t>
      </w:r>
    </w:p>
    <w:p>
      <w:pPr>
        <w:pStyle w:val="BodyText"/>
      </w:pPr>
      <w:r>
        <w:t xml:space="preserve">Bắc Quái Hoàng Luyện mỉm cười, nói:</w:t>
      </w:r>
    </w:p>
    <w:p>
      <w:pPr>
        <w:pStyle w:val="BodyText"/>
      </w:pPr>
      <w:r>
        <w:t xml:space="preserve">“Có phải là chuyện đấu kiếm giữa ta với lão đại sĩ lỗ mũi trâu phái Côn Luân không?”.</w:t>
      </w:r>
    </w:p>
    <w:p>
      <w:pPr>
        <w:pStyle w:val="BodyText"/>
      </w:pPr>
      <w:r>
        <w:t xml:space="preserve">Phương Triệu Nam nói:</w:t>
      </w:r>
    </w:p>
    <w:p>
      <w:pPr>
        <w:pStyle w:val="BodyText"/>
      </w:pPr>
      <w:r>
        <w:t xml:space="preserve">“Đúng thế, phái Côn Luân là môn phái lớn hiện nay trên giang hồ, chỉ một hai câu nói mà dẫn đến một trận quyết tử, thật không đáng, mong Hoàng huynh hãy niệm tình tiểu đệ, miễn cho trận quyết đấu này!”.</w:t>
      </w:r>
    </w:p>
    <w:p>
      <w:pPr>
        <w:pStyle w:val="BodyText"/>
      </w:pPr>
      <w:r>
        <w:t xml:space="preserve">Hoàng Luyện hơi trầm ngâm, cười rằng:</w:t>
      </w:r>
    </w:p>
    <w:p>
      <w:pPr>
        <w:pStyle w:val="BodyText"/>
      </w:pPr>
      <w:r>
        <w:t xml:space="preserve">“Huynh đệ đã thấy không đáng, vậy không cần đấu nữa”.</w:t>
      </w:r>
    </w:p>
    <w:p>
      <w:pPr>
        <w:pStyle w:val="BodyText"/>
      </w:pPr>
      <w:r>
        <w:t xml:space="preserve">Phương Triệu Nam ôm quyền vái dài, nói:</w:t>
      </w:r>
    </w:p>
    <w:p>
      <w:pPr>
        <w:pStyle w:val="BodyText"/>
      </w:pPr>
      <w:r>
        <w:t xml:space="preserve">“Đa tạ đại ca nể mặt”.</w:t>
      </w:r>
    </w:p>
    <w:p>
      <w:pPr>
        <w:pStyle w:val="BodyText"/>
      </w:pPr>
      <w:r>
        <w:t xml:space="preserve">Hoàng Luyện chợt quay đầu nhìn Nam Quái Tân Kỳ:</w:t>
      </w:r>
    </w:p>
    <w:p>
      <w:pPr>
        <w:pStyle w:val="BodyText"/>
      </w:pPr>
      <w:r>
        <w:t xml:space="preserve">“Tân lão quái, ông năm nay đã bao nhiêu tuổi, Phương huynh đệ trẻ tuổi nhất, đương nhiên xếp hàng thấp nhất, chúng ta hãy xem ai lớn ai nhỏ để xếp cho đúng vai vế, để khỏi hắn gọi một tiếng đại ca thì cả hai chúng ta đều trả lời”.</w:t>
      </w:r>
    </w:p>
    <w:p>
      <w:pPr>
        <w:pStyle w:val="BodyText"/>
      </w:pPr>
      <w:r>
        <w:t xml:space="preserve">Nam Quái Tân Kỳ cười rằng:</w:t>
      </w:r>
    </w:p>
    <w:p>
      <w:pPr>
        <w:pStyle w:val="BodyText"/>
      </w:pPr>
      <w:r>
        <w:t xml:space="preserve">“Không cần tính nữa, cứ coi như ông là lão đại.</w:t>
      </w:r>
    </w:p>
    <w:p>
      <w:pPr>
        <w:pStyle w:val="BodyText"/>
      </w:pPr>
      <w:r>
        <w:t xml:space="preserve">Người ta gọi chúng ta là Nam Bắc Nhị Quái, ta luôn đứng phía trước ông, ông làm lão đại, coi như hai chúng ta đều không thiệt thòi”.</w:t>
      </w:r>
    </w:p>
    <w:p>
      <w:pPr>
        <w:pStyle w:val="BodyText"/>
      </w:pPr>
      <w:r>
        <w:t xml:space="preserve">Hoàng Luyện ngẩng mặt trầm tư một lúc rồi nói:</w:t>
      </w:r>
    </w:p>
    <w:p>
      <w:pPr>
        <w:pStyle w:val="BodyText"/>
      </w:pPr>
      <w:r>
        <w:t xml:space="preserve">“Tính ra năm nay ta khoảng một trăm lẻ một tuổi”.</w:t>
      </w:r>
    </w:p>
    <w:p>
      <w:pPr>
        <w:pStyle w:val="BodyText"/>
      </w:pPr>
      <w:r>
        <w:t xml:space="preserve">Nam Quái Tân Kỳ thấy vẻ thành thật của ông ta, trong lòng rất cảm động, thế rồi mới cúi đầu thầm tính một hồi rồi nói:</w:t>
      </w:r>
    </w:p>
    <w:p>
      <w:pPr>
        <w:pStyle w:val="BodyText"/>
      </w:pPr>
      <w:r>
        <w:t xml:space="preserve">“Ta đã khoảng chín mươi chín tuổi, nếu ông tính không sai, như vậy ông lớn hơn ta hai tuổi”.</w:t>
      </w:r>
    </w:p>
    <w:p>
      <w:pPr>
        <w:pStyle w:val="BodyText"/>
      </w:pPr>
      <w:r>
        <w:t xml:space="preserve">Hoàng Luyện nói:</w:t>
      </w:r>
    </w:p>
    <w:p>
      <w:pPr>
        <w:pStyle w:val="BodyText"/>
      </w:pPr>
      <w:r>
        <w:t xml:space="preserve">“Nói như thế, tại hạ đã là lão đại?”.</w:t>
      </w:r>
    </w:p>
    <w:p>
      <w:pPr>
        <w:pStyle w:val="BodyText"/>
      </w:pPr>
      <w:r>
        <w:t xml:space="preserve">Phương Triệu Nam thầm nhủ:</w:t>
      </w:r>
    </w:p>
    <w:p>
      <w:pPr>
        <w:pStyle w:val="BodyText"/>
      </w:pPr>
      <w:r>
        <w:t xml:space="preserve">“Hai ông già tính tình kỳ dị này đã tạo rất nhiều sát nghiệp, không ngờ đến tuổi về chiều lại hối hận, hai người này đã đến ranh giới của thiện và ác, họ có thể làm thiện, cũng có thể làm ác, lúc này mình nên kích động lòng hướng thiện của họ”. Nghĩ thế, chàng lập tức vái dài nói:</w:t>
      </w:r>
    </w:p>
    <w:p>
      <w:pPr>
        <w:pStyle w:val="BodyText"/>
      </w:pPr>
      <w:r>
        <w:t xml:space="preserve">“Đại ca ở trên, xin nhận tiểu đệ một lạy”. Nói xong thì quỳ xuống đất, khấu đầu làm lễ. Bắc Quái Hoàng Luyện vẫn ngồi yên, nhận cái lạy của Phương Triệu Nam. Phương Triệu Nam ngẩng đầu, thấy đôi mắt của Bắc Quái Hoàng Luyện long lanh, tựa như muốn trào nước mắt.</w:t>
      </w:r>
    </w:p>
    <w:p>
      <w:pPr>
        <w:pStyle w:val="BodyText"/>
      </w:pPr>
      <w:r>
        <w:t xml:space="preserve">Ông ta đưa cánh tay khô đét vuốt đầu Phương Triệu Nam nói:</w:t>
      </w:r>
    </w:p>
    <w:p>
      <w:pPr>
        <w:pStyle w:val="BodyText"/>
      </w:pPr>
      <w:r>
        <w:t xml:space="preserve">“Tiểu đệ, trong đời của ta chưa bao giờ được ai tôn kính, tuy thường được người ta bái lạy, nhưng những người bái lạy ta đều oán hận ta, họ chỉ muốn van xin ta tha cho tính mạng của họ ...” ông ta hít một hơi dài rồi nói tiếp:</w:t>
      </w:r>
    </w:p>
    <w:p>
      <w:pPr>
        <w:pStyle w:val="BodyText"/>
      </w:pPr>
      <w:r>
        <w:t xml:space="preserve">“Đại ca đã già, không biết ngày nào đột nhiên chết đi, trong đời ta, hai tay nhuốm đầy máu tươi, lẽ ra đã chết từ lâu, nhưng ông trời lại cho ta sống đến tuổi cổ lai hy, chắc là muốn trước khi ta chết, gặp được một vị tiểu huynh đệ như ngươi. Ta không muốn lập lại cái sai của năm xưa, chỉ muốn nhân những ngày còn chút hơi tàn, giúp tiểu đệ dựng nên nghiệp lớn trong võ lâm, xưa nay Nam Bắc Nhị Quái toàn làm chuyện ác, chẳng phân biệt đúng sai, hôm nay đại ca nhận của ngươi một lạy, ngày sau sẽ dốc hết sức giúp người thành danh trên giang hồ”.</w:t>
      </w:r>
    </w:p>
    <w:p>
      <w:pPr>
        <w:pStyle w:val="BodyText"/>
      </w:pPr>
      <w:r>
        <w:t xml:space="preserve">Phương Triệu Nam nói:</w:t>
      </w:r>
    </w:p>
    <w:p>
      <w:pPr>
        <w:pStyle w:val="BodyText"/>
      </w:pPr>
      <w:r>
        <w:t xml:space="preserve">“Đại ca đối đãi với tiểu đệ như thế, thật khiến cho tiểu đệ không biết báo đáp thế nào”.</w:t>
      </w:r>
    </w:p>
    <w:p>
      <w:pPr>
        <w:pStyle w:val="BodyText"/>
      </w:pPr>
      <w:r>
        <w:t xml:space="preserve">Hoàng Luyện cười rằng:</w:t>
      </w:r>
    </w:p>
    <w:p>
      <w:pPr>
        <w:pStyle w:val="BodyText"/>
      </w:pPr>
      <w:r>
        <w:t xml:space="preserve">“Hãy mau bái kiến nhị ca của ngươi! Mấy mươi năm nay Nam Bắc Nhị Quái đi lại không rời nhau, hai người chúng ta mà hợp sức, có lẽ không khó giúp ngươi nổi danh trên võ lâm”.</w:t>
      </w:r>
    </w:p>
    <w:p>
      <w:pPr>
        <w:pStyle w:val="BodyText"/>
      </w:pPr>
      <w:r>
        <w:t xml:space="preserve">Phương Triệu Nam nói:</w:t>
      </w:r>
    </w:p>
    <w:p>
      <w:pPr>
        <w:pStyle w:val="BodyText"/>
      </w:pPr>
      <w:r>
        <w:t xml:space="preserve">“Tiểu đệ chỉ mong hai vị huynh trưởng giúp làm chuyện có ích cho người đời, nào dám xưng bá võ lâm ...” nói xong thì xoay người, quỳ xuống lạy Nam Quái Tân Kỳ. Tân Kỳ cũng ngồi yên như Hoàng Luyện, nhận đại lễ của Phương Triệu Nam. Không khí trong phòng như lắng đọng, Nam Bắc Nhị Quái xưa nay lạnh lùng nhưng giờ đây ai cũng mỉm cười. Chợt nghe có tiếng bước chân vọng tới, Đại Ngu thiền sư đột nhiên xuất hiện ở cửa.</w:t>
      </w:r>
    </w:p>
    <w:p>
      <w:pPr>
        <w:pStyle w:val="BodyText"/>
      </w:pPr>
      <w:r>
        <w:t xml:space="preserve">Phương Triệu Nam cúi người:</w:t>
      </w:r>
    </w:p>
    <w:p>
      <w:pPr>
        <w:pStyle w:val="BodyText"/>
      </w:pPr>
      <w:r>
        <w:t xml:space="preserve">“Lão thiền sư”.</w:t>
      </w:r>
    </w:p>
    <w:p>
      <w:pPr>
        <w:pStyle w:val="BodyText"/>
      </w:pPr>
      <w:r>
        <w:t xml:space="preserve">Đại Ngu thiền sư chắp tay cười rằng:</w:t>
      </w:r>
    </w:p>
    <w:p>
      <w:pPr>
        <w:pStyle w:val="BodyText"/>
      </w:pPr>
      <w:r>
        <w:t xml:space="preserve">“Sức khỏe của thí chủ thế nào rồi?”.</w:t>
      </w:r>
    </w:p>
    <w:p>
      <w:pPr>
        <w:pStyle w:val="BodyText"/>
      </w:pPr>
      <w:r>
        <w:t xml:space="preserve">Phương Triệu Nam nói:</w:t>
      </w:r>
    </w:p>
    <w:p>
      <w:pPr>
        <w:pStyle w:val="BodyText"/>
      </w:pPr>
      <w:r>
        <w:t xml:space="preserve">“Đa tạ lão thiền sư quan tâm, vãn bối đã rất khỏe”.</w:t>
      </w:r>
    </w:p>
    <w:p>
      <w:pPr>
        <w:pStyle w:val="BodyText"/>
      </w:pPr>
      <w:r>
        <w:t xml:space="preserve">Đại Ngu thiền sư cười rằng:</w:t>
      </w:r>
    </w:p>
    <w:p>
      <w:pPr>
        <w:pStyle w:val="BodyText"/>
      </w:pPr>
      <w:r>
        <w:t xml:space="preserve">“Các đại môn phái trong thiên hạ đã biết mụ yêu phụ Minh Nhạc đến xâm phạm chùa Thiếu Lâm, cho nên ùn ùn kéo đến giúp đỡ, trong tiệc rượu tiếp đãi lão nạp có nói tệ tự vẫn có thể giữ được, công đầu là của Phương thí chủ, hai vị lão tiền bối, Tân, Hoàng đã trượng nghĩa giúp đỡ, cho nên tệ tự mới thoát khỏi kiếp nạn này”.</w:t>
      </w:r>
    </w:p>
    <w:p>
      <w:pPr>
        <w:pStyle w:val="BodyText"/>
      </w:pPr>
      <w:r>
        <w:t xml:space="preserve">Phương Triệu Nam nói:</w:t>
      </w:r>
    </w:p>
    <w:p>
      <w:pPr>
        <w:pStyle w:val="BodyText"/>
      </w:pPr>
      <w:r>
        <w:t xml:space="preserve">“Chủ yếu vẫn là đệ tử quý tự dũng cảm, vãn bối nào dám dành công”.</w:t>
      </w:r>
    </w:p>
    <w:p>
      <w:pPr>
        <w:pStyle w:val="BodyText"/>
      </w:pPr>
      <w:r>
        <w:t xml:space="preserve">Đại Ngu thiền sư mỉm cười:</w:t>
      </w:r>
    </w:p>
    <w:p>
      <w:pPr>
        <w:pStyle w:val="BodyText"/>
      </w:pPr>
      <w:r>
        <w:t xml:space="preserve">“Lão nạp đã nhắc đến chuyện Phương thí chủ dũng mãnh chống địch, mọi người trong bữa tiệc đều ngưỡng mộ, cho nên bảo lão nạp đến đây mời ra gặp mặt”.</w:t>
      </w:r>
    </w:p>
    <w:p>
      <w:pPr>
        <w:pStyle w:val="BodyText"/>
      </w:pPr>
      <w:r>
        <w:t xml:space="preserve">Phương Triệu Nam nói:</w:t>
      </w:r>
    </w:p>
    <w:p>
      <w:pPr>
        <w:pStyle w:val="BodyText"/>
      </w:pPr>
      <w:r>
        <w:t xml:space="preserve">“Lão thiền sư khen ngợi vãn bối như thế, vãn bối làm sao dám nhận?”.</w:t>
      </w:r>
    </w:p>
    <w:p>
      <w:pPr>
        <w:pStyle w:val="BodyText"/>
      </w:pPr>
      <w:r>
        <w:t xml:space="preserve">Đại Ngu thiền sư nói:</w:t>
      </w:r>
    </w:p>
    <w:p>
      <w:pPr>
        <w:pStyle w:val="BodyText"/>
      </w:pPr>
      <w:r>
        <w:t xml:space="preserve">“Lão nạp không dám quấy nhiễu thí chủ, nhưng thí chủ đã khỏe, chi bằng hãy ra gặp mặt họ một lát”.</w:t>
      </w:r>
    </w:p>
    <w:p>
      <w:pPr>
        <w:pStyle w:val="BodyText"/>
      </w:pPr>
      <w:r>
        <w:t xml:space="preserve">Phương Triệu Nam hơi trầm ngâm, nói:</w:t>
      </w:r>
    </w:p>
    <w:p>
      <w:pPr>
        <w:pStyle w:val="BodyText"/>
      </w:pPr>
      <w:r>
        <w:t xml:space="preserve">“Lão thiền sư nâng cao vãn bối như thế, nếu vãn bối cứ từ chối như thế thì đã không nể tình”.</w:t>
      </w:r>
    </w:p>
    <w:p>
      <w:pPr>
        <w:pStyle w:val="BodyText"/>
      </w:pPr>
      <w:r>
        <w:t xml:space="preserve">Đại Ngu thiền sư nhìn Nam Bắc Nhị Quái, hạ giọng nói với Phương Triệu Nam:</w:t>
      </w:r>
    </w:p>
    <w:p>
      <w:pPr>
        <w:pStyle w:val="BodyText"/>
      </w:pPr>
      <w:r>
        <w:t xml:space="preserve">“Hai vị lão tiền bối danh tiếng đã truyền trên giang hồ từ lâu, những người đến đây đều đã nghe danh, không biết có nên mời hai vị ấy cùng đi không?”.</w:t>
      </w:r>
    </w:p>
    <w:p>
      <w:pPr>
        <w:pStyle w:val="BodyText"/>
      </w:pPr>
      <w:r>
        <w:t xml:space="preserve">Phương Triệu Nam chưa kịp đáp, Bắc Quái Hoàng Luyện đã nói:</w:t>
      </w:r>
    </w:p>
    <w:p>
      <w:pPr>
        <w:pStyle w:val="BodyText"/>
      </w:pPr>
      <w:r>
        <w:t xml:space="preserve">“Không cần đâu, Nam Bắc Nhị Quái đã già, cứ để vị tiểu huynh đệ của ta thay thế cũng được!”.</w:t>
      </w:r>
    </w:p>
    <w:p>
      <w:pPr>
        <w:pStyle w:val="BodyText"/>
      </w:pPr>
      <w:r>
        <w:t xml:space="preserve">Đại Ngu thiền sư chắp tay đáp:</w:t>
      </w:r>
    </w:p>
    <w:p>
      <w:pPr>
        <w:pStyle w:val="BodyText"/>
      </w:pPr>
      <w:r>
        <w:t xml:space="preserve">“Hai vị đã không chịu gặp mặt, lão nạp cung kính chi bằng tuân lệnh”. Ông ta quay nhìn Phương Triệu Nam:</w:t>
      </w:r>
    </w:p>
    <w:p>
      <w:pPr>
        <w:pStyle w:val="BodyText"/>
      </w:pPr>
      <w:r>
        <w:t xml:space="preserve">“Trong chín đại môn phái, đã có năm chưởng môn đích thân đến đây, đang đợi thí chủ ở trong tiệc rượu, chúng ta hãy đi thôi!”.</w:t>
      </w:r>
    </w:p>
    <w:p>
      <w:pPr>
        <w:pStyle w:val="Compact"/>
      </w:pPr>
      <w:r>
        <w:t xml:space="preserve">Phương Triệu Nam vâng một tiếng, nhẹ nhàng bước ra khỏi cửa, đi sau Đại Ngu thiền sư.</w:t>
      </w:r>
      <w:r>
        <w:br w:type="textWrapping"/>
      </w:r>
      <w:r>
        <w:br w:type="textWrapping"/>
      </w:r>
    </w:p>
    <w:p>
      <w:pPr>
        <w:pStyle w:val="Heading2"/>
      </w:pPr>
      <w:bookmarkStart w:id="63" w:name="chương-41-có-miệng-nhưng-sao-khó-nói-nên-lời"/>
      <w:bookmarkEnd w:id="63"/>
      <w:r>
        <w:t xml:space="preserve">41. Chương 41 : Có Miệng Nhưng Sao Khó Nói Nên Lời</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41: Có Miệng Nhưng Sao Khó Nói Nên Lời</w:t>
      </w:r>
    </w:p>
    <w:p>
      <w:pPr>
        <w:pStyle w:val="BodyText"/>
      </w:pPr>
      <w:r>
        <w:t xml:space="preserve">Dịch: Cổ Nguyệt</w:t>
      </w:r>
    </w:p>
    <w:p>
      <w:pPr>
        <w:pStyle w:val="BodyText"/>
      </w:pPr>
      <w:r>
        <w:t xml:space="preserve">Nguồn: Văn Tuyển</w:t>
      </w:r>
    </w:p>
    <w:p>
      <w:pPr>
        <w:pStyle w:val="BodyText"/>
      </w:pPr>
      <w:r>
        <w:t xml:space="preserve">Bước qua mấy lớp đình viện, cuối cùng hai người đến trước một cánh cửa điện rất lớn. Đại Ngu thiền sư lách ngang qua một bên nói:</w:t>
      </w:r>
    </w:p>
    <w:p>
      <w:pPr>
        <w:pStyle w:val="BodyText"/>
      </w:pPr>
      <w:r>
        <w:t xml:space="preserve">“Xin mời Phương thí chủ”.</w:t>
      </w:r>
    </w:p>
    <w:p>
      <w:pPr>
        <w:pStyle w:val="BodyText"/>
      </w:pPr>
      <w:r>
        <w:t xml:space="preserve">Phương Triệu Nam cúi người làm lễ, chậm rãi bước vào trong đại điện.</w:t>
      </w:r>
    </w:p>
    <w:p>
      <w:pPr>
        <w:pStyle w:val="BodyText"/>
      </w:pPr>
      <w:r>
        <w:t xml:space="preserve">Đây là đại điện cuối cùng của Thiếu Lâm tự, bên trái là Đạt Ma viện, phía sau là Tàng Kinh Các. Trong căn đại điện rộng rãi, năm bàn tiệc đã đợi sẵn. Ở bàn tiệc ở giữa là Thanh Vân đạo trưởng của phái Thanh Thành, Thiên Tinh đạo trưởng của phái Côn Luân, ngoài ra có một ông già mặc thanh bào và một thiếu phụ trung niên toàn thân mặc đồ trắng cùng với một người áo đen sắc mặt hồng hào, trông giống như trẻ con.</w:t>
      </w:r>
    </w:p>
    <w:p>
      <w:pPr>
        <w:pStyle w:val="BodyText"/>
      </w:pPr>
      <w:r>
        <w:t xml:space="preserve">Ở bốn bàn còn lại là những người ăn mặc khác nhau, có người là thiếu niên anh tuấn mình mặc kình trang, có người là trung niên mặc trang phục đại sĩ lưng đeo bội kiếm, có người là hòa thượng mặc cà sa, lại còn có hai thiếu nữ mặc đồ màu xanh.</w:t>
      </w:r>
    </w:p>
    <w:p>
      <w:pPr>
        <w:pStyle w:val="BodyText"/>
      </w:pPr>
      <w:r>
        <w:t xml:space="preserve">Phương Triệu Nam ngoại trừ đã nhận ra Thanh Vân đạo trưởng của phái Thanh Thành và Thiên Tinh đạo trưởng của phái Côn Luân, chàng chỉ biết có Trương Nhạn, đệ tử đi cùng với Thanh Vân đạo trưởng.</w:t>
      </w:r>
    </w:p>
    <w:p>
      <w:pPr>
        <w:pStyle w:val="BodyText"/>
      </w:pPr>
      <w:r>
        <w:t xml:space="preserve">Chàng trước tiên mỉm cười gật đầu chào Trương Nhạn rồi dừng bước. Chàng không rõ thân phận của những người đang ngồi ở đấy, cũng không biết mình nên ngồi vào nơi nào cho nên đành dừng bước. Đại Ngu thiền sư bước vội tới bên cạnh Phương Triệu Nam, cao giọng nói:</w:t>
      </w:r>
    </w:p>
    <w:p>
      <w:pPr>
        <w:pStyle w:val="BodyText"/>
      </w:pPr>
      <w:r>
        <w:t xml:space="preserve">“Đây chính là vị Phương thí chủ mà lúc nãy não nạp vừa mới nhắc đến”.</w:t>
      </w:r>
    </w:p>
    <w:p>
      <w:pPr>
        <w:pStyle w:val="BodyText"/>
      </w:pPr>
      <w:r>
        <w:t xml:space="preserve">Ánh mắt của tất cả mọi người trong đại điện đều nhìn lên người Phương Triệu Nam, có người gật đầu, có người cung tay làm lễ. Đại Ngu thiền sư dắt Phương Triệu Nam vào bàn tiệc ở giữa, hạ giọng nói:</w:t>
      </w:r>
    </w:p>
    <w:p>
      <w:pPr>
        <w:pStyle w:val="BodyText"/>
      </w:pPr>
      <w:r>
        <w:t xml:space="preserve">“Lão nạp sẽ dẫn kiến Phương thí chủ cho những vị cao nhân này”.</w:t>
      </w:r>
    </w:p>
    <w:p>
      <w:pPr>
        <w:pStyle w:val="BodyText"/>
      </w:pPr>
      <w:r>
        <w:t xml:space="preserve">Đại Ngu thiền sư vốn đức cao vọng trọng, danh lừng bát biểu, thế nhưng rất cung kính đối với Phương Triệu Nam khiến cho những người ngồi trong bàn tiệc ở giữa đều đứng dậy. Thiên Tinh đạo trưởng đứng dậy trước, cúi người chào:</w:t>
      </w:r>
    </w:p>
    <w:p>
      <w:pPr>
        <w:pStyle w:val="BodyText"/>
      </w:pPr>
      <w:r>
        <w:t xml:space="preserve">“Phương đại hiệp”.</w:t>
      </w:r>
    </w:p>
    <w:p>
      <w:pPr>
        <w:pStyle w:val="BodyText"/>
      </w:pPr>
      <w:r>
        <w:t xml:space="preserve">Thanh Vân đạo trưởng cũng đứng dậy, cung tay mỉm cười. Cứ như thế, ông già mặc thanh bào, thiếu phụ trung niên áo trắng và người mặc áo đen cũng đứng dậy.</w:t>
      </w:r>
    </w:p>
    <w:p>
      <w:pPr>
        <w:pStyle w:val="BodyText"/>
      </w:pPr>
      <w:r>
        <w:t xml:space="preserve">Đại Ngu thiền sư chỉ ông già mặc thanh bào nói:</w:t>
      </w:r>
    </w:p>
    <w:p>
      <w:pPr>
        <w:pStyle w:val="BodyText"/>
      </w:pPr>
      <w:r>
        <w:t xml:space="preserve">“Đây chính là Thạch Tam Công Thạch lão tiền bối của phái Tuyết Sơn”.</w:t>
      </w:r>
    </w:p>
    <w:p>
      <w:pPr>
        <w:pStyle w:val="BodyText"/>
      </w:pPr>
      <w:r>
        <w:t xml:space="preserve">Phương Triệu Nam ôm quyền nói:</w:t>
      </w:r>
    </w:p>
    <w:p>
      <w:pPr>
        <w:pStyle w:val="BodyText"/>
      </w:pPr>
      <w:r>
        <w:t xml:space="preserve">“Nghe danh đã lâu, nghe danh đã lâu”.</w:t>
      </w:r>
    </w:p>
    <w:p>
      <w:pPr>
        <w:pStyle w:val="BodyText"/>
      </w:pPr>
      <w:r>
        <w:t xml:space="preserve">Thạch Tam Công điềm nhiên mỉm cười:</w:t>
      </w:r>
    </w:p>
    <w:p>
      <w:pPr>
        <w:pStyle w:val="BodyText"/>
      </w:pPr>
      <w:r>
        <w:t xml:space="preserve">“Lão phu đi chậm một bước, không thể tận mắt thấy Phương đại hiệp đại triển thần oai, quả thực là điều đáng tiếc”.</w:t>
      </w:r>
    </w:p>
    <w:p>
      <w:pPr>
        <w:pStyle w:val="BodyText"/>
      </w:pPr>
      <w:r>
        <w:t xml:space="preserve">Phương Triệu Nam chỉ cảm thấy mặt nóng ran, nói:</w:t>
      </w:r>
    </w:p>
    <w:p>
      <w:pPr>
        <w:pStyle w:val="BodyText"/>
      </w:pPr>
      <w:r>
        <w:t xml:space="preserve">“Đại Ngu lão tiền bối đã quá khen khiến cho vãn bối ái ngại vô cùng”.</w:t>
      </w:r>
    </w:p>
    <w:p>
      <w:pPr>
        <w:pStyle w:val="BodyText"/>
      </w:pPr>
      <w:r>
        <w:t xml:space="preserve">Đại Ngu thiền sư chỉ thiếu phụ trung niên mặc áo trắng, nói:</w:t>
      </w:r>
    </w:p>
    <w:p>
      <w:pPr>
        <w:pStyle w:val="BodyText"/>
      </w:pPr>
      <w:r>
        <w:t xml:space="preserve">“Vị nữ thí chủ này chính là chưởng môn nhân đời thứ bảy Tào Yến Phi của phái Điểm Thương”.</w:t>
      </w:r>
    </w:p>
    <w:p>
      <w:pPr>
        <w:pStyle w:val="BodyText"/>
      </w:pPr>
      <w:r>
        <w:t xml:space="preserve">Phương Triệu Nam cúi người, ôm quyền nói:</w:t>
      </w:r>
    </w:p>
    <w:p>
      <w:pPr>
        <w:pStyle w:val="BodyText"/>
      </w:pPr>
      <w:r>
        <w:t xml:space="preserve">“Vãn bối Phương Triệu Nam, xin ra mắt các vị lão tiền bối”.</w:t>
      </w:r>
    </w:p>
    <w:p>
      <w:pPr>
        <w:pStyle w:val="BodyText"/>
      </w:pPr>
      <w:r>
        <w:t xml:space="preserve">Tào Yến Phi mỉm cười, nói:</w:t>
      </w:r>
    </w:p>
    <w:p>
      <w:pPr>
        <w:pStyle w:val="BodyText"/>
      </w:pPr>
      <w:r>
        <w:t xml:space="preserve">“Phương đại hiệp không cần nhiều lễ, bổn tọa đã nghe Đại Ngu thiền sư kể lại sự thần dũng của ngài”.</w:t>
      </w:r>
    </w:p>
    <w:p>
      <w:pPr>
        <w:pStyle w:val="BodyText"/>
      </w:pPr>
      <w:r>
        <w:t xml:space="preserve">Đại Ngu thiền sư lại chỉ người mặc áo đen, nói:</w:t>
      </w:r>
    </w:p>
    <w:p>
      <w:pPr>
        <w:pStyle w:val="BodyText"/>
      </w:pPr>
      <w:r>
        <w:t xml:space="preserve">“Đây chính là Đồng Tẩu Cẩn Chấn của phái Không Động, Cẩn lão tiền bối”.</w:t>
      </w:r>
    </w:p>
    <w:p>
      <w:pPr>
        <w:pStyle w:val="BodyText"/>
      </w:pPr>
      <w:r>
        <w:t xml:space="preserve">Đồng Tẩu Cẩn Chấn mỉm cười:</w:t>
      </w:r>
    </w:p>
    <w:p>
      <w:pPr>
        <w:pStyle w:val="BodyText"/>
      </w:pPr>
      <w:r>
        <w:t xml:space="preserve">“Lão phu hai mươi năm nay không bước ra giang hồ, tình thế võ lâm Trung Nguyên đã thay đổi không ít, giang hồ lại có nhiều nhân tài xuất hiện, lão phu lại gặp được một bậc thiếu niên anh hùng”.</w:t>
      </w:r>
    </w:p>
    <w:p>
      <w:pPr>
        <w:pStyle w:val="BodyText"/>
      </w:pPr>
      <w:r>
        <w:t xml:space="preserve">Phương Triệu Nam nói:</w:t>
      </w:r>
    </w:p>
    <w:p>
      <w:pPr>
        <w:pStyle w:val="BodyText"/>
      </w:pPr>
      <w:r>
        <w:t xml:space="preserve">“Lão tiền bối đã quá khen”.</w:t>
      </w:r>
    </w:p>
    <w:p>
      <w:pPr>
        <w:pStyle w:val="BodyText"/>
      </w:pPr>
      <w:r>
        <w:t xml:space="preserve">Đại Ngu thiền sư bưng chén rượu trước mặt lên, nói:</w:t>
      </w:r>
    </w:p>
    <w:p>
      <w:pPr>
        <w:pStyle w:val="BodyText"/>
      </w:pPr>
      <w:r>
        <w:t xml:space="preserve">“Vì chuyện của Thiếu Lâm chúng tôi, đã làm phiền các vị ngàn dặm đến đây, lão nạp cảm kích không nguôi”.</w:t>
      </w:r>
    </w:p>
    <w:p>
      <w:pPr>
        <w:pStyle w:val="BodyText"/>
      </w:pPr>
      <w:r>
        <w:t xml:space="preserve">Thế rồi bưng chén rượu uống cạn trước.</w:t>
      </w:r>
    </w:p>
    <w:p>
      <w:pPr>
        <w:pStyle w:val="BodyText"/>
      </w:pPr>
      <w:r>
        <w:t xml:space="preserve">Quần hào ai nấy cạn xong chén rượu của mình thì đều ngồi xuống. Đồng Tẩu Cẩn Chấn đưa mắt nhìn mọi người rồi nói:</w:t>
      </w:r>
    </w:p>
    <w:p>
      <w:pPr>
        <w:pStyle w:val="BodyText"/>
      </w:pPr>
      <w:r>
        <w:t xml:space="preserve">“Nam Bắc Nhị Quái không đến ư?”.</w:t>
      </w:r>
    </w:p>
    <w:p>
      <w:pPr>
        <w:pStyle w:val="BodyText"/>
      </w:pPr>
      <w:r>
        <w:t xml:space="preserve">Đại Ngu thiền sư cười rằng:</w:t>
      </w:r>
    </w:p>
    <w:p>
      <w:pPr>
        <w:pStyle w:val="BodyText"/>
      </w:pPr>
      <w:r>
        <w:t xml:space="preserve">“Hai vị lão tiền bối Tân, Hoàng tránh đời đã lâu, không muốn gặp người lạ, cho nên từ chối lời mời của lão nạp”.</w:t>
      </w:r>
    </w:p>
    <w:p>
      <w:pPr>
        <w:pStyle w:val="BodyText"/>
      </w:pPr>
      <w:r>
        <w:t xml:space="preserve">Cẩn Chấn cười lạnh một tiếng:</w:t>
      </w:r>
    </w:p>
    <w:p>
      <w:pPr>
        <w:pStyle w:val="BodyText"/>
      </w:pPr>
      <w:r>
        <w:t xml:space="preserve">“Lão phu đã mấy mươi năm không gặp mặt bọn họ, tính ra cũng bốn mươi mùa xuân thu, không ngờ hai lão quái vật này vẫn như xưa, không đổi nết cũ”. Ông ta ngập ngừng rồi lại nói tiếp:</w:t>
      </w:r>
    </w:p>
    <w:p>
      <w:pPr>
        <w:pStyle w:val="BodyText"/>
      </w:pPr>
      <w:r>
        <w:t xml:space="preserve">“Năm xưa khi Thất Xảo Thoa tung hoành giang hồ, lão phu đang kỳ hạn bế quan, cho nên không gặp ả yêu phụ ấy, nay nghe Thất Xảo Thoa trở lại giang hồ, lập tức xin lệnh chưởng môn sư điệt quay trở lại Trung Nguyên, không ngờ đã chậm một bước không thể gặp được ả yêu phụ ấy ...” người này cứ hễ mở miệng ra là tự xưng là lão phu, ỷ mình thân phận rất cao, tựa như tất cả những người ngồi ở đây đều là bậc vãn bối. Đại Ngu thiền sư là chủ nhân, thấy không ai tiếp lời lão, thế rồi mới cười rằng:</w:t>
      </w:r>
    </w:p>
    <w:p>
      <w:pPr>
        <w:pStyle w:val="BodyText"/>
      </w:pPr>
      <w:r>
        <w:t xml:space="preserve">“Được lão tiền bối ngàn dặn xa xôi đến đây tương trợ, quả thực đó là cái may mắn của tệ tự”.</w:t>
      </w:r>
    </w:p>
    <w:p>
      <w:pPr>
        <w:pStyle w:val="BodyText"/>
      </w:pPr>
      <w:r>
        <w:t xml:space="preserve">Thạch Tam Công chợt chen vào nói:</w:t>
      </w:r>
    </w:p>
    <w:p>
      <w:pPr>
        <w:pStyle w:val="BodyText"/>
      </w:pPr>
      <w:r>
        <w:t xml:space="preserve">“Cẩn huynh nếu muốn gặp mụ yêu phụ ấy, cũng chẳng có gì khó khăn ...”.</w:t>
      </w:r>
    </w:p>
    <w:p>
      <w:pPr>
        <w:pStyle w:val="BodyText"/>
      </w:pPr>
      <w:r>
        <w:t xml:space="preserve">Cẩn Chấn vội vàng nói:</w:t>
      </w:r>
    </w:p>
    <w:p>
      <w:pPr>
        <w:pStyle w:val="BodyText"/>
      </w:pPr>
      <w:r>
        <w:t xml:space="preserve">“Xin mời Thạch huynh nói!”.</w:t>
      </w:r>
    </w:p>
    <w:p>
      <w:pPr>
        <w:pStyle w:val="BodyText"/>
      </w:pPr>
      <w:r>
        <w:t xml:space="preserve">Thạch Tam Công nói:</w:t>
      </w:r>
    </w:p>
    <w:p>
      <w:pPr>
        <w:pStyle w:val="BodyText"/>
      </w:pPr>
      <w:r>
        <w:t xml:space="preserve">“Trong những người ngồi ở đây, tuổi tác của Cẩn huynh và tại hạ là lớn nhất, nếu Cẩn huynh có gan, tại hạ rất mong cùng Cẩn huynh đến Minh Nhạc một chuyến gặp mặt mụ yêu phụ, xem mụ là nhân vật như thế nào”.</w:t>
      </w:r>
    </w:p>
    <w:p>
      <w:pPr>
        <w:pStyle w:val="BodyText"/>
      </w:pPr>
      <w:r>
        <w:t xml:space="preserve">Hai người tựa như có ý biểu lộ thân phận của mình trước mặt quần hào, thiếu phụ áo trắng nhíu mày, cười nói với Thanh Vân đạo trưởng:</w:t>
      </w:r>
    </w:p>
    <w:p>
      <w:pPr>
        <w:pStyle w:val="BodyText"/>
      </w:pPr>
      <w:r>
        <w:t xml:space="preserve">“Đạo huynh đến trước chúng tôi một bước, không biết có gặp mụ yêu phụ ấy không”.</w:t>
      </w:r>
    </w:p>
    <w:p>
      <w:pPr>
        <w:pStyle w:val="BodyText"/>
      </w:pPr>
      <w:r>
        <w:t xml:space="preserve">Thanh Vân đạo trưởng nói:</w:t>
      </w:r>
    </w:p>
    <w:p>
      <w:pPr>
        <w:pStyle w:val="BodyText"/>
      </w:pPr>
      <w:r>
        <w:t xml:space="preserve">“Bần đạo tuy đến trước các vị một bước, nhưng lúc ấy mụ yêu phụ đã lui ra khỏi Thiếu Lâm tự ...” ông ta đột nhiên nghiêm mặt, nói:</w:t>
      </w:r>
    </w:p>
    <w:p>
      <w:pPr>
        <w:pStyle w:val="BodyText"/>
      </w:pPr>
      <w:r>
        <w:t xml:space="preserve">“Song bần đạo đã thấy được thảm cảnh còn để lại, đó chính là xác chết nằm la liệt dưới đất ...”.</w:t>
      </w:r>
    </w:p>
    <w:p>
      <w:pPr>
        <w:pStyle w:val="BodyText"/>
      </w:pPr>
      <w:r>
        <w:t xml:space="preserve">Đồng Tẩu Cẩn Chấn đột nhiên đứng dậy, cao giọng nói:</w:t>
      </w:r>
    </w:p>
    <w:p>
      <w:pPr>
        <w:pStyle w:val="BodyText"/>
      </w:pPr>
      <w:r>
        <w:t xml:space="preserve">“Không biết ả yêu phụ ấy có còn ở gần Tung Sơn không?”.</w:t>
      </w:r>
    </w:p>
    <w:p>
      <w:pPr>
        <w:pStyle w:val="BodyText"/>
      </w:pPr>
      <w:r>
        <w:t xml:space="preserve">Đại Ngu thiền sư chưa kịp trả lời, Thạch Tam Công đã chen vào:</w:t>
      </w:r>
    </w:p>
    <w:p>
      <w:pPr>
        <w:pStyle w:val="BodyText"/>
      </w:pPr>
      <w:r>
        <w:t xml:space="preserve">“Theo lão phu đoán, bọn chúng vẫn chưa lui đi xa, nói không chừng đang ẩn nấp ở gần chùa Thiếu Lâm, theo ý của lão phu ...” lão ta đưa mắt nhìn lên mặt Đại Ngu thiền sư, nói tiếp:</w:t>
      </w:r>
    </w:p>
    <w:p>
      <w:pPr>
        <w:pStyle w:val="BodyText"/>
      </w:pPr>
      <w:r>
        <w:t xml:space="preserve">“Quý tự hãy phái ra cao thủ, chia nhau truy tìm tung tích của kẻ cường địch, nếu có chuyện gì hãy lập tức báo về chùa, lão phu không tin mụ yêu phụ ấy có ba đầu sáu tay, chúng ta không thể chống chọi nổi”.</w:t>
      </w:r>
    </w:p>
    <w:p>
      <w:pPr>
        <w:pStyle w:val="BodyText"/>
      </w:pPr>
      <w:r>
        <w:t xml:space="preserve">Đại Ngu thiền sư trầm ngâm không nói, trong lòng đang suy nghĩ đến lời của Thạch Tam Công.</w:t>
      </w:r>
    </w:p>
    <w:p>
      <w:pPr>
        <w:pStyle w:val="BodyText"/>
      </w:pPr>
      <w:r>
        <w:t xml:space="preserve">Cuộc chiến đêm qua, Thiếu Lâm tự đã rối loạn, khi người trong Minh Nhạc không toàn thắng thì chợt nghe tiếng sáo vang vẳng, ả yêu phụ Minh Nhạc cùng hung cực ác ấy vội vàng thối lui. Lại còn có thiếu nữ áo trắng tự xưng là Phương phu nhân rõ ràng có ý đến tương trợ, vả lại đến rất kịp thời, Thạch Tam Công chỉ nói một lời thì đã gợi lên nghi vấn trùng trùng, cho nên trong lòng không khỏi suy nghĩ mông lung ...</w:t>
      </w:r>
    </w:p>
    <w:p>
      <w:pPr>
        <w:pStyle w:val="BodyText"/>
      </w:pPr>
      <w:r>
        <w:t xml:space="preserve">Đồng Tẩu Cẩn Chấn lạnh lùng đưa mắt nhìn Đại Ngu thiền sư, thấy ông ta vẫn trầm tư, không biết đang nghĩ gì trong lòng, tựa như không hề nghe Thạch Tam Công nói, trong lòng không khỏi hơi giận. Thế rồi mới đặt chén rượu trong tay xuống lạnh lùng hỏi:</w:t>
      </w:r>
    </w:p>
    <w:p>
      <w:pPr>
        <w:pStyle w:val="BodyText"/>
      </w:pPr>
      <w:r>
        <w:t xml:space="preserve">“Đại sư phụ, có phải ông đang nhập định không?”.</w:t>
      </w:r>
    </w:p>
    <w:p>
      <w:pPr>
        <w:pStyle w:val="BodyText"/>
      </w:pPr>
      <w:r>
        <w:t xml:space="preserve">Đại Ngu thiền sư biết mình thất lễ, trong nhất thời không đáp được chỉ đành thở dài, nói:</w:t>
      </w:r>
    </w:p>
    <w:p>
      <w:pPr>
        <w:pStyle w:val="BodyText"/>
      </w:pPr>
      <w:r>
        <w:t xml:space="preserve">“Lão nạp đang nghĩ đến một chuyện khó hiểu ...” ông ta đưa mắt nhìn Phương Triệu Nam rồi nói:</w:t>
      </w:r>
    </w:p>
    <w:p>
      <w:pPr>
        <w:pStyle w:val="BodyText"/>
      </w:pPr>
      <w:r>
        <w:t xml:space="preserve">“Lúc đó, Phương thí chủ kịch chiến bị thương, Nam Bắc Nhị Quái thì bị mụ yêu phụ bắt được, đệ tử trong chùa thương vong lớp lớp đã không thể chống được kẻ địch nữa ...” ông ta hơi ngập ngừng rồi lại nói:</w:t>
      </w:r>
    </w:p>
    <w:p>
      <w:pPr>
        <w:pStyle w:val="BodyText"/>
      </w:pPr>
      <w:r>
        <w:t xml:space="preserve">“Nhưng bất ngờ mụ yêu phụ ấy đột nhiên hạ lệnh rút lui”.</w:t>
      </w:r>
    </w:p>
    <w:p>
      <w:pPr>
        <w:pStyle w:val="BodyText"/>
      </w:pPr>
      <w:r>
        <w:t xml:space="preserve">Người trong toàn trường đều hơi ngạc nhiên, chỉ có Thanh Vân đạo trưởng đã hiểu ý Đại Ngu thiền sư, chỉ điềm nhiên cười chứ không nói tiếng nào.</w:t>
      </w:r>
    </w:p>
    <w:p>
      <w:pPr>
        <w:pStyle w:val="BodyText"/>
      </w:pPr>
      <w:r>
        <w:t xml:space="preserve">Đại Ngu thiền sư nói tiếp:</w:t>
      </w:r>
    </w:p>
    <w:p>
      <w:pPr>
        <w:pStyle w:val="BodyText"/>
      </w:pPr>
      <w:r>
        <w:t xml:space="preserve">“Bởi vậy, lão nạp đoán rằng bọn người của Minh Nhạc chắc chắn sẽ quay trở lại, nói không chừng sẽ trong đêm nay”.</w:t>
      </w:r>
    </w:p>
    <w:p>
      <w:pPr>
        <w:pStyle w:val="BodyText"/>
      </w:pPr>
      <w:r>
        <w:t xml:space="preserve">Thạch Tam Công đưa mắt nhìn mọi người, buông giọng cười lớn:</w:t>
      </w:r>
    </w:p>
    <w:p>
      <w:pPr>
        <w:pStyle w:val="BodyText"/>
      </w:pPr>
      <w:r>
        <w:t xml:space="preserve">“Phương trượng chưởng môn của quý tự phát thiệp cho võ lâm, triệu tập anh hùng trong thiên hạ đến Thái Sơn, lúc đó lão phu đang cùng chưởng môn sư điệt nghiên cứu một loại võ công, không rảnh đi dự hội, nghe nói đại hội anh hùng ấy có rất nhiều cao thủ đến sự, không biết những người này đã đi đâu rồi?”.</w:t>
      </w:r>
    </w:p>
    <w:p>
      <w:pPr>
        <w:pStyle w:val="BodyText"/>
      </w:pPr>
      <w:r>
        <w:t xml:space="preserve">Đại Ngu thiền sư đưa mắt nhìn Phương Triệu Nam, nói:</w:t>
      </w:r>
    </w:p>
    <w:p>
      <w:pPr>
        <w:pStyle w:val="BodyText"/>
      </w:pPr>
      <w:r>
        <w:t xml:space="preserve">“Võ lâm đồng đạo dự hội ở Thái Sơn đa số đều mất tích trong Minh Nhạc, vị Phương thí chủ này chính là người duy nhất thoát khỏi kiếp nạn ấy”.</w:t>
      </w:r>
    </w:p>
    <w:p>
      <w:pPr>
        <w:pStyle w:val="BodyText"/>
      </w:pPr>
      <w:r>
        <w:t xml:space="preserve">Thạch Tam Công lạnh lùng nhìn Phương Triệu Nam, nói:</w:t>
      </w:r>
    </w:p>
    <w:p>
      <w:pPr>
        <w:pStyle w:val="BodyText"/>
      </w:pPr>
      <w:r>
        <w:t xml:space="preserve">“Những người tham dự đại hội lần ấy đều là nhân vật có hạng, sao lại vô dụng như thế?”.</w:t>
      </w:r>
    </w:p>
    <w:p>
      <w:pPr>
        <w:pStyle w:val="BodyText"/>
      </w:pPr>
      <w:r>
        <w:t xml:space="preserve">Phương Triệu Nam thờ dài, nói:</w:t>
      </w:r>
    </w:p>
    <w:p>
      <w:pPr>
        <w:pStyle w:val="BodyText"/>
      </w:pPr>
      <w:r>
        <w:t xml:space="preserve">“Đại hội anh hùng ở Thái Sơn luận về nhân tài cũng coi như là lúc cực thịnh, ngoại trừ Đại Phương thiền sư của chùa Thiếu Lâm, còn có Tiêu Dao Tử của phái Võ Đang, Tụ Thủ Tiều Ẩn Sử Mưu Độn, Vô Ảnh Thần Quyền Bạch Trách Nghĩa ở Tây Vực, cao thủ ở vùng Tam Tương là huynh đệ họ Ngũ, Hùng chủ ở miền bắc Hầu Chấn Phương, hai vị đạo trưởng Thiên Hành, Thiên Tượng của phái Côn Luân ...”.</w:t>
      </w:r>
    </w:p>
    <w:p>
      <w:pPr>
        <w:pStyle w:val="BodyText"/>
      </w:pPr>
      <w:r>
        <w:t xml:space="preserve">Đồng Tẩu Cẩn Chấn vỗ bàn, nói:</w:t>
      </w:r>
    </w:p>
    <w:p>
      <w:pPr>
        <w:pStyle w:val="BodyText"/>
      </w:pPr>
      <w:r>
        <w:t xml:space="preserve">“Những người ấy ở đâu?”.</w:t>
      </w:r>
    </w:p>
    <w:p>
      <w:pPr>
        <w:pStyle w:val="BodyText"/>
      </w:pPr>
      <w:r>
        <w:t xml:space="preserve">Phương Triệu Nam nói:</w:t>
      </w:r>
    </w:p>
    <w:p>
      <w:pPr>
        <w:pStyle w:val="BodyText"/>
      </w:pPr>
      <w:r>
        <w:t xml:space="preserve">“Gần một trăm người bị tử nạn, còn một số nhỏ thì đầu hàng kẻ địch!”.</w:t>
      </w:r>
    </w:p>
    <w:p>
      <w:pPr>
        <w:pStyle w:val="BodyText"/>
      </w:pPr>
      <w:r>
        <w:t xml:space="preserve">Thạch Tam Công nói:</w:t>
      </w:r>
    </w:p>
    <w:p>
      <w:pPr>
        <w:pStyle w:val="BodyText"/>
      </w:pPr>
      <w:r>
        <w:t xml:space="preserve">“Những kẻ ấy tạm thời không nói, còn Tiêu Dao Tử thì thế nào?”.</w:t>
      </w:r>
    </w:p>
    <w:p>
      <w:pPr>
        <w:pStyle w:val="BodyText"/>
      </w:pPr>
      <w:r>
        <w:t xml:space="preserve">Phương Triệu Nam nói:</w:t>
      </w:r>
    </w:p>
    <w:p>
      <w:pPr>
        <w:pStyle w:val="BodyText"/>
      </w:pPr>
      <w:r>
        <w:t xml:space="preserve">“Tiêu Dao Tử lão tiền bối đã bị Nhạc chủ Minh Nhạc thâu dùng ...”.</w:t>
      </w:r>
    </w:p>
    <w:p>
      <w:pPr>
        <w:pStyle w:val="BodyText"/>
      </w:pPr>
      <w:r>
        <w:t xml:space="preserve">Thạch Tam Công đứng phắt dậy, giận dữ nói:</w:t>
      </w:r>
    </w:p>
    <w:p>
      <w:pPr>
        <w:pStyle w:val="BodyText"/>
      </w:pPr>
      <w:r>
        <w:t xml:space="preserve">“Thằng nhãi ranh, cứ toàn nói những điều xằng bậy, Tiêu Dao Tử là người thế nào mà chịu dưới trướng mụ yêu phụ!”.</w:t>
      </w:r>
    </w:p>
    <w:p>
      <w:pPr>
        <w:pStyle w:val="BodyText"/>
      </w:pPr>
      <w:r>
        <w:t xml:space="preserve">Phương Triệu Nam nói:</w:t>
      </w:r>
    </w:p>
    <w:p>
      <w:pPr>
        <w:pStyle w:val="BodyText"/>
      </w:pPr>
      <w:r>
        <w:t xml:space="preserve">“Lời của vãn bối câu nào cũng là sự thực, nếu lão tiền bối không tin cũng đành chịu, may mà ngày tháng còn dài, lão tiền bối không khó tìm ra chân tướng”.</w:t>
      </w:r>
    </w:p>
    <w:p>
      <w:pPr>
        <w:pStyle w:val="BodyText"/>
      </w:pPr>
      <w:r>
        <w:t xml:space="preserve">Đại Ngu thiền sư chắp tay nói:</w:t>
      </w:r>
    </w:p>
    <w:p>
      <w:pPr>
        <w:pStyle w:val="BodyText"/>
      </w:pPr>
      <w:r>
        <w:t xml:space="preserve">“Lão nạp nguyện làm chứng cho Phương thí chủ, trong cuộc chiến đêm qua, Tiêu Dao Tử quả thật có xuất hiện trợ địch”.</w:t>
      </w:r>
    </w:p>
    <w:p>
      <w:pPr>
        <w:pStyle w:val="BodyText"/>
      </w:pPr>
      <w:r>
        <w:t xml:space="preserve">Đồng Tẩu Cẩn Chấn vuốt chòm râu dưới cằm, nói:</w:t>
      </w:r>
    </w:p>
    <w:p>
      <w:pPr>
        <w:pStyle w:val="BodyText"/>
      </w:pPr>
      <w:r>
        <w:t xml:space="preserve">“Tụ Thủ Tiều Ẩn chắc đã đi theo Minh Nhạc?”.</w:t>
      </w:r>
    </w:p>
    <w:p>
      <w:pPr>
        <w:pStyle w:val="BodyText"/>
      </w:pPr>
      <w:r>
        <w:t xml:space="preserve">Phương Triệu Nam nói:</w:t>
      </w:r>
    </w:p>
    <w:p>
      <w:pPr>
        <w:pStyle w:val="BodyText"/>
      </w:pPr>
      <w:r>
        <w:t xml:space="preserve">“Đúng thế”.</w:t>
      </w:r>
    </w:p>
    <w:p>
      <w:pPr>
        <w:pStyle w:val="BodyText"/>
      </w:pPr>
      <w:r>
        <w:t xml:space="preserve">Thiên Tinh đạo trưởng của phái Côn Luân đột nhiên đứng dậy, nghiêm nghị hỏi:</w:t>
      </w:r>
    </w:p>
    <w:p>
      <w:pPr>
        <w:pStyle w:val="BodyText"/>
      </w:pPr>
      <w:r>
        <w:t xml:space="preserve">“Hai vị sư đệ, Thiên Hành, Thiên Tượng đã chết trong Minh Nhạc, chắc Phương đại hiệp đã tận mắt chứng kiến?”.</w:t>
      </w:r>
    </w:p>
    <w:p>
      <w:pPr>
        <w:pStyle w:val="BodyText"/>
      </w:pPr>
      <w:r>
        <w:t xml:space="preserve">Phương Triệu Nam nói:</w:t>
      </w:r>
    </w:p>
    <w:p>
      <w:pPr>
        <w:pStyle w:val="BodyText"/>
      </w:pPr>
      <w:r>
        <w:t xml:space="preserve">“Nếu trong quý phái chỉ có hai người đi dự hội, vãn bối có thể khẳng định cho đạo trưởng rằng họ đã dốc hết sức mình chống cự kẻ địch mà chết”.</w:t>
      </w:r>
    </w:p>
    <w:p>
      <w:pPr>
        <w:pStyle w:val="BodyText"/>
      </w:pPr>
      <w:r>
        <w:t xml:space="preserve">Thiên Tinh đạo trưởng hơi rung người, đột nhiên ngửa mặt cười lớn:</w:t>
      </w:r>
    </w:p>
    <w:p>
      <w:pPr>
        <w:pStyle w:val="BodyText"/>
      </w:pPr>
      <w:r>
        <w:t xml:space="preserve">“Từ xưa danh tướng có mấy người quay về, người học võ ra sức chống cự kẻ địch mà chết, coi như không làm mất mặt phái Côn Luân chúng tôi”. Giọng nói của ông ta rung rung, rõ ràng trong lòng rất xúc động. Phương Triệu Nam quay đầu nhìn Thanh Vân đạo trưởng, nói tiếp:</w:t>
      </w:r>
    </w:p>
    <w:p>
      <w:pPr>
        <w:pStyle w:val="BodyText"/>
      </w:pPr>
      <w:r>
        <w:t xml:space="preserve">“Trong quý phái, phải chăng chỉ có hai vị đạo trưởng ấy đến dự đại hội Thái Sơn?”.</w:t>
      </w:r>
    </w:p>
    <w:p>
      <w:pPr>
        <w:pStyle w:val="BodyText"/>
      </w:pPr>
      <w:r>
        <w:t xml:space="preserve">Thanh Vân đạo trưởng buồn bã thở dài một tiếng, nói:</w:t>
      </w:r>
    </w:p>
    <w:p>
      <w:pPr>
        <w:pStyle w:val="BodyText"/>
      </w:pPr>
      <w:r>
        <w:t xml:space="preserve">“Có phải họ cũng đều đã chết?”.</w:t>
      </w:r>
    </w:p>
    <w:p>
      <w:pPr>
        <w:pStyle w:val="BodyText"/>
      </w:pPr>
      <w:r>
        <w:t xml:space="preserve">Phương Triệu Nam thở dài, nói:</w:t>
      </w:r>
    </w:p>
    <w:p>
      <w:pPr>
        <w:pStyle w:val="BodyText"/>
      </w:pPr>
      <w:r>
        <w:t xml:space="preserve">“Đều đã chết hết, trước tiên họ bị trúng độc, sau đó bị kẻ địch đánh trọng thương”.</w:t>
      </w:r>
    </w:p>
    <w:p>
      <w:pPr>
        <w:pStyle w:val="BodyText"/>
      </w:pPr>
      <w:r>
        <w:t xml:space="preserve">Thanh Vân đạo trưởng buồn bã cúi đầu, hạ giọng nói:</w:t>
      </w:r>
    </w:p>
    <w:p>
      <w:pPr>
        <w:pStyle w:val="BodyText"/>
      </w:pPr>
      <w:r>
        <w:t xml:space="preserve">“Phương đại hiệp đã chứng thực suy đoán của bần đạo, tuy là tin xấu nhưng bần đạo cũng rất cảm kích”.</w:t>
      </w:r>
    </w:p>
    <w:p>
      <w:pPr>
        <w:pStyle w:val="BodyText"/>
      </w:pPr>
      <w:r>
        <w:t xml:space="preserve">Đại điện đột nhiên chìm vào trong im lặng, tựa như tất cả mọi người đều tưởng niệm đến những người đã chết. Sự im lặng này kéo dài khoảng một khắc. Thạch Tam Công đột nhiên đưa mắt nhìn Đại Ngu thiền sư:</w:t>
      </w:r>
    </w:p>
    <w:p>
      <w:pPr>
        <w:pStyle w:val="BodyText"/>
      </w:pPr>
      <w:r>
        <w:t xml:space="preserve">“Đạo huynh có biết vì sao người trong Minh Nhạc đột nhiên rút lui không?”.</w:t>
      </w:r>
    </w:p>
    <w:p>
      <w:pPr>
        <w:pStyle w:val="BodyText"/>
      </w:pPr>
      <w:r>
        <w:t xml:space="preserve">Đại Ngu thiền sư nói:</w:t>
      </w:r>
    </w:p>
    <w:p>
      <w:pPr>
        <w:pStyle w:val="BodyText"/>
      </w:pPr>
      <w:r>
        <w:t xml:space="preserve">“Đây chính là điều khiến cho lão nạp khó hiểu, tự nhiên bọn họ bị một khúc nhạc tấu lên bởi địch mà không phải địch, tiêu mà không phải tiêu đuổi đi”.</w:t>
      </w:r>
    </w:p>
    <w:p>
      <w:pPr>
        <w:pStyle w:val="BodyText"/>
      </w:pPr>
      <w:r>
        <w:t xml:space="preserve">Thạch Tam Công nói:</w:t>
      </w:r>
    </w:p>
    <w:p>
      <w:pPr>
        <w:pStyle w:val="BodyText"/>
      </w:pPr>
      <w:r>
        <w:t xml:space="preserve">“Tiếng tiêu dắt phượng, khúc nhạc mê người, nhưng lão phu chưa bao giờ nghe tiếng nhạc lại có thể đuổi được kẻ địch”.</w:t>
      </w:r>
    </w:p>
    <w:p>
      <w:pPr>
        <w:pStyle w:val="BodyText"/>
      </w:pPr>
      <w:r>
        <w:t xml:space="preserve">Thạch Tam Công bưng chén rượu trước mặt uống cạn rồi nói tiếp:</w:t>
      </w:r>
    </w:p>
    <w:p>
      <w:pPr>
        <w:pStyle w:val="BodyText"/>
      </w:pPr>
      <w:r>
        <w:t xml:space="preserve">“Cuộc chiến ở Minh Nhạc khiến cho tinh anh võ lâm trong thiên hạ chết quá nửa, trước mắt chỉ có chín đại môn phái của chúng ta vẫn đứng vững trên giang hồ, nếu ả yêu phụ muốn độc bá võ lâm, chắc chắn sẽ tiêu diệt chín đại môn phái của chúng ta, chuyện này nói ra thì dễ nhưng làm thì khó hơn lên trời”.</w:t>
      </w:r>
    </w:p>
    <w:p>
      <w:pPr>
        <w:pStyle w:val="BodyText"/>
      </w:pPr>
      <w:r>
        <w:t xml:space="preserve">Thiên Tinh đạo trưởng của phái Côn Luân chậm rãi đứng dậy nói:</w:t>
      </w:r>
    </w:p>
    <w:p>
      <w:pPr>
        <w:pStyle w:val="BodyText"/>
      </w:pPr>
      <w:r>
        <w:t xml:space="preserve">“Lời của Thạch lão tiền bối tuy không sai, nhưng vẫn chưa rõ ràng, bần đạo tin rằng tất cả những người ngồi ở đây cũng nôn nóng muốn biết hàm ý thực sự trong lời nói của Thạch lão tiền bối”.</w:t>
      </w:r>
    </w:p>
    <w:p>
      <w:pPr>
        <w:pStyle w:val="BodyText"/>
      </w:pPr>
      <w:r>
        <w:t xml:space="preserve">Thạch Tam Công nghiêm nghị gật đầu:</w:t>
      </w:r>
    </w:p>
    <w:p>
      <w:pPr>
        <w:pStyle w:val="BodyText"/>
      </w:pPr>
      <w:r>
        <w:t xml:space="preserve">“Đạo huynh hỏi rất hay ...” ánh mắt lạnh lùng của ông ta chậm rãi nhìn lên mặt Phương Triệu Nam, nói:</w:t>
      </w:r>
    </w:p>
    <w:p>
      <w:pPr>
        <w:pStyle w:val="BodyText"/>
      </w:pPr>
      <w:r>
        <w:t xml:space="preserve">“Do đó lão phu đã nghi ngờ Phương đại hiệp này ...”.</w:t>
      </w:r>
    </w:p>
    <w:p>
      <w:pPr>
        <w:pStyle w:val="BodyText"/>
      </w:pPr>
      <w:r>
        <w:t xml:space="preserve">Phương Triệu Nam chợt mỉm cười, nói:</w:t>
      </w:r>
    </w:p>
    <w:p>
      <w:pPr>
        <w:pStyle w:val="BodyText"/>
      </w:pPr>
      <w:r>
        <w:t xml:space="preserve">“Không biết lão tiền bối đã nghi ngờ điều gì?”.</w:t>
      </w:r>
    </w:p>
    <w:p>
      <w:pPr>
        <w:pStyle w:val="BodyText"/>
      </w:pPr>
      <w:r>
        <w:t xml:space="preserve">Thạch Tam Công gằn giọng nói nói:</w:t>
      </w:r>
    </w:p>
    <w:p>
      <w:pPr>
        <w:pStyle w:val="BodyText"/>
      </w:pPr>
      <w:r>
        <w:t xml:space="preserve">“Nếu lão phu suy đoán không sai, ngươi chính là kẻ nằm vùng mà ả yêu phụ Minh Nhạc phái tới ...”.</w:t>
      </w:r>
    </w:p>
    <w:p>
      <w:pPr>
        <w:pStyle w:val="BodyText"/>
      </w:pPr>
      <w:r>
        <w:t xml:space="preserve">Những người ngồi ở đấy tuy đã đoán ra ẩn ý của Thạch Tam Công, nhưng sau khi ông ta nói thẳng ra thì ai nấy đều xôn xao, tất cả ánh mắt đều nhìn lên mặt Phương Triệu Nam. Phương Triệu Nam đã trải qua nhiều thảm biến, cho nên chàng vẫn có thể giữ bình tĩnh được. Chàng chỉ mỉm cười rồi nói:</w:t>
      </w:r>
    </w:p>
    <w:p>
      <w:pPr>
        <w:pStyle w:val="BodyText"/>
      </w:pPr>
      <w:r>
        <w:t xml:space="preserve">“Lão tiền bối, nếu điều đó sai thì thế nào?”.</w:t>
      </w:r>
    </w:p>
    <w:p>
      <w:pPr>
        <w:pStyle w:val="BodyText"/>
      </w:pPr>
      <w:r>
        <w:t xml:space="preserve">Câu hỏi ấy khiến ọi người bất ngờ, thầm khen cho sự cơ trí và bình tĩnh của chàng.</w:t>
      </w:r>
    </w:p>
    <w:p>
      <w:pPr>
        <w:pStyle w:val="BodyText"/>
      </w:pPr>
      <w:r>
        <w:t xml:space="preserve">Thạch Tam Công hơi ngạc nhiên rồi tiếp tục lạnh lùng nói:</w:t>
      </w:r>
    </w:p>
    <w:p>
      <w:pPr>
        <w:pStyle w:val="BodyText"/>
      </w:pPr>
      <w:r>
        <w:t xml:space="preserve">“Lão phu đã một đời đi lại trên giang hồ, tin rằng sự phán đoán này chẳng hề sai”.</w:t>
      </w:r>
    </w:p>
    <w:p>
      <w:pPr>
        <w:pStyle w:val="BodyText"/>
      </w:pPr>
      <w:r>
        <w:t xml:space="preserve">Đồng Tẩu Cẩn Chấn trợn mắt, gằn giọng nói:</w:t>
      </w:r>
    </w:p>
    <w:p>
      <w:pPr>
        <w:pStyle w:val="BodyText"/>
      </w:pPr>
      <w:r>
        <w:t xml:space="preserve">“Tất cả những người ngồi ở đây có thân phận thế nào mà để cho ngươi ngang tàng như thế, còn chưa im miệng lại cho ta!”.</w:t>
      </w:r>
    </w:p>
    <w:p>
      <w:pPr>
        <w:pStyle w:val="BodyText"/>
      </w:pPr>
      <w:r>
        <w:t xml:space="preserve">Lão ta gằn giọng, tựa như có ý trở mặt.</w:t>
      </w:r>
    </w:p>
    <w:p>
      <w:pPr>
        <w:pStyle w:val="BodyText"/>
      </w:pPr>
      <w:r>
        <w:t xml:space="preserve">Phương Triệu Nam nghiêm mặt, điềm nhiên nói:</w:t>
      </w:r>
    </w:p>
    <w:p>
      <w:pPr>
        <w:pStyle w:val="BodyText"/>
      </w:pPr>
      <w:r>
        <w:t xml:space="preserve">“Vãn bối chẳng qua chỉ là một tên vô danh tiểu tốt trong võ lâm, thân phận địa vị chẳng hề ngang hàng với các vị, chỉ là cơ duyên khéo đến, may mắn được dự đại hội Thái Sơn, thấy được thảm kịch kinh tâm động phách của võ lâm ...”.</w:t>
      </w:r>
    </w:p>
    <w:p>
      <w:pPr>
        <w:pStyle w:val="BodyText"/>
      </w:pPr>
      <w:r>
        <w:t xml:space="preserve">Thạch Tam Công cười lạnh, cắt lời Phương Triệu Nam:</w:t>
      </w:r>
    </w:p>
    <w:p>
      <w:pPr>
        <w:pStyle w:val="BodyText"/>
      </w:pPr>
      <w:r>
        <w:t xml:space="preserve">“Những người dự đại hội đa số đều đã gặp nạn, hàng trăm tinh anh trong võ lâm chẳng thoát được, chỉ một mình ngươi là hóa hiểm thành an ...”.</w:t>
      </w:r>
    </w:p>
    <w:p>
      <w:pPr>
        <w:pStyle w:val="BodyText"/>
      </w:pPr>
      <w:r>
        <w:t xml:space="preserve">Phương Triệu Nam cười rằng:</w:t>
      </w:r>
    </w:p>
    <w:p>
      <w:pPr>
        <w:pStyle w:val="BodyText"/>
      </w:pPr>
      <w:r>
        <w:t xml:space="preserve">“Đâu chỉ có mình vãn bối thoát được kiếp nạn ấy, chẳng qua người kia giờ đây không biết ở nơi nào ...”.</w:t>
      </w:r>
    </w:p>
    <w:p>
      <w:pPr>
        <w:pStyle w:val="BodyText"/>
      </w:pPr>
      <w:r>
        <w:t xml:space="preserve">Đại Ngu thiền sư sợ họ lại tranh cãi với nhau, chợt chen vào nói:</w:t>
      </w:r>
    </w:p>
    <w:p>
      <w:pPr>
        <w:pStyle w:val="BodyText"/>
      </w:pPr>
      <w:r>
        <w:t xml:space="preserve">“Phương thí chủ là người duy nhất đã chứng kiến thảm kịch trong Minh Nhạc, lão nạp tuy biết Phương thí chủ đã trải qua biến cố trong Minh Nhạc nhưng chưa bao giờ hỏi được kỹ càng!”.</w:t>
      </w:r>
    </w:p>
    <w:p>
      <w:pPr>
        <w:pStyle w:val="BodyText"/>
      </w:pPr>
      <w:r>
        <w:t xml:space="preserve">ông ta tựa như đang tìm lời nói, ngập ngừng một hồi rồi lại lên tiếng tiếp:</w:t>
      </w:r>
    </w:p>
    <w:p>
      <w:pPr>
        <w:pStyle w:val="BodyText"/>
      </w:pPr>
      <w:r>
        <w:t xml:space="preserve">“Nếu Phương thí chủ có thể kể tỉ mỉ mọi chuyện đã xảy ra trong Minh Nhạc, chắc chắn có thể giải được mối nghi ngờ ọi người”.</w:t>
      </w:r>
    </w:p>
    <w:p>
      <w:pPr>
        <w:pStyle w:val="BodyText"/>
      </w:pPr>
      <w:r>
        <w:t xml:space="preserve">Phương Triệu Nam trầm ngâm rất lâu rồi mới nói:</w:t>
      </w:r>
    </w:p>
    <w:p>
      <w:pPr>
        <w:pStyle w:val="BodyText"/>
      </w:pPr>
      <w:r>
        <w:t xml:space="preserve">“Vãn bối đã trải qua rất nhiều chuyện phức tạp, dù cho có nói ra chỉ e rằng cũng khó làm ọi người tin được”.</w:t>
      </w:r>
    </w:p>
    <w:p>
      <w:pPr>
        <w:pStyle w:val="BodyText"/>
      </w:pPr>
      <w:r>
        <w:t xml:space="preserve">Đại Ngu thiền sư thở dài nói:</w:t>
      </w:r>
    </w:p>
    <w:p>
      <w:pPr>
        <w:pStyle w:val="BodyText"/>
      </w:pPr>
      <w:r>
        <w:t xml:space="preserve">“Chỉ trong vòng mấy ngày ngắn ngủi, lão nạp đã thấy nhiều chuyện xảy ra cho Phương thí chủ, trong đó không ít điều khiến cho người ta khó hiểu”.</w:t>
      </w:r>
    </w:p>
    <w:p>
      <w:pPr>
        <w:pStyle w:val="BodyText"/>
      </w:pPr>
      <w:r>
        <w:t xml:space="preserve">Phương Triệu Nam mỉm cười, nói:</w:t>
      </w:r>
    </w:p>
    <w:p>
      <w:pPr>
        <w:pStyle w:val="BodyText"/>
      </w:pPr>
      <w:r>
        <w:t xml:space="preserve">“Những chuyện xảy ra trong Minh Nhạc cứ giống như một giấc mộng, huống chi vãn bối ngoại trừ đã thấy những điều xảy ra, còn nguyên nhân thì hiểu biết rất có hạn, nói ra cũng không thể nào làm ọi người tin, chi bằng đừng nói thì hơn ...”.</w:t>
      </w:r>
    </w:p>
    <w:p>
      <w:pPr>
        <w:pStyle w:val="BodyText"/>
      </w:pPr>
      <w:r>
        <w:t xml:space="preserve">Đại Ngu thiền sư nhíu mày, im lặng không nói, chậm rãi ngồi xuống. Nhà sư nhân từ này trong lòng rất cảm kích Phương Triệu Nam đã giúp đỡ, cứu chùa Thiếu Lâm thoát khỏi kiếp nạn nhưng lại cảm thấy lời nói của Thạch Tam Công cũng có lý.</w:t>
      </w:r>
    </w:p>
    <w:p>
      <w:pPr>
        <w:pStyle w:val="BodyText"/>
      </w:pPr>
      <w:r>
        <w:t xml:space="preserve">Chỉ nghe Thạch Tam Công nói:</w:t>
      </w:r>
    </w:p>
    <w:p>
      <w:pPr>
        <w:pStyle w:val="BodyText"/>
      </w:pPr>
      <w:r>
        <w:t xml:space="preserve">“Mụ yêu phụ Minh Nhạc tuy cuồng vọng, nhưng mụ ta chắc chắn hiểu rõ, kẻ ngăn cản mụ ta độc bá võ lâm chính là chín đại môn phái của chúng ta, mấy mươi năm gần đây, chín đại môn phái đã không còn có lòng tranh đoạt nhau nữa, nhường nhịn lẫn nhau mà đứng chân trên giang hồ. A yêu phụ ấy biết rõ điều này cho nên đã nghĩ ra cách tiêu diệt chúng ta, phái Thiếu Lâm tuy là mục tiêu đầu tiên, nhưng không phải là mục đích cuối cùng của ả yêu phụ ấy ...”.</w:t>
      </w:r>
    </w:p>
    <w:p>
      <w:pPr>
        <w:pStyle w:val="BodyText"/>
      </w:pPr>
      <w:r>
        <w:t xml:space="preserve">Đồng Tẩu Cẩn Chấn cười ha hả, nói:</w:t>
      </w:r>
    </w:p>
    <w:p>
      <w:pPr>
        <w:pStyle w:val="BodyText"/>
      </w:pPr>
      <w:r>
        <w:t xml:space="preserve">“Huynh đệ đã hiểu ý Thạch huynh, ả yêu phụ ấy tấn công chùa Thiếu Lâm, dụ cho cao thủ chín đại môn phái đến tương trợ, sau đó dốc hết toàn lực quét sạch hết tất cả những cao thủ đến viện trợ, có đúng không?”.</w:t>
      </w:r>
    </w:p>
    <w:p>
      <w:pPr>
        <w:pStyle w:val="BodyText"/>
      </w:pPr>
      <w:r>
        <w:t xml:space="preserve">Thạch Tam Công nói:</w:t>
      </w:r>
    </w:p>
    <w:p>
      <w:pPr>
        <w:pStyle w:val="BodyText"/>
      </w:pPr>
      <w:r>
        <w:t xml:space="preserve">“Cẩn huynh chỉ nói đúng được một nửa, ý ả yêu phụ ấy không phải ở nơi này”.</w:t>
      </w:r>
    </w:p>
    <w:p>
      <w:pPr>
        <w:pStyle w:val="BodyText"/>
      </w:pPr>
      <w:r>
        <w:t xml:space="preserve">Tào Yến Phi nhíu mày, nói:</w:t>
      </w:r>
    </w:p>
    <w:p>
      <w:pPr>
        <w:pStyle w:val="BodyText"/>
      </w:pPr>
      <w:r>
        <w:t xml:space="preserve">“Mong được nghe cao luận của Thạch lão tiền bối”.</w:t>
      </w:r>
    </w:p>
    <w:p>
      <w:pPr>
        <w:pStyle w:val="BodyText"/>
      </w:pPr>
      <w:r>
        <w:t xml:space="preserve">Thạch Tam Công nói:</w:t>
      </w:r>
    </w:p>
    <w:p>
      <w:pPr>
        <w:pStyle w:val="BodyText"/>
      </w:pPr>
      <w:r>
        <w:t xml:space="preserve">“Chín đại môn phái nếu có thể liên thủ chống địch, sức mạnh này rất to lớn, ả yêu phụ ấy dù có ba đầu sáu tay cũng không dám cự lại với người của chín đại môn phái. Nhưng nếu mụ ta có thể sai một đôi người trà trộn vào trong số chúng ta, hoặc khiêu khích chia rẽ, hoặc âm thầm dùng độc, hoặc tấn công khi chúng ta phòng bị, tình thế này quả thật rất nghiêm trọng ...” lão ta ho lớn hai tiếng rồi nói tiếp:</w:t>
      </w:r>
    </w:p>
    <w:p>
      <w:pPr>
        <w:pStyle w:val="BodyText"/>
      </w:pPr>
      <w:r>
        <w:t xml:space="preserve">“Nhưng chín đại môn phái chúng ta khi nhận môn đồ rất nghiêm khắc, ả yêu phụ dù cho có muốn sai người trà trộn vào cũng rất khó, nhưng nếu chọn một người trong số các đệ tử của mình dốc sức tạo ra nhiều kỳ tích cho y, lấy được lòng tin của chúng ta thì không phải chuyện khó. Vị Phương đại hiệp này tự xưng là kỳ ngộ cái thế, nói ra khiến cho người ta khó tin, tựa như những chuyện mà y trải qua toàn là do may mắn ...”.</w:t>
      </w:r>
    </w:p>
    <w:p>
      <w:pPr>
        <w:pStyle w:val="BodyText"/>
      </w:pPr>
      <w:r>
        <w:t xml:space="preserve">Phương Triệu Nam cười khổ sở, nói:</w:t>
      </w:r>
    </w:p>
    <w:p>
      <w:pPr>
        <w:pStyle w:val="BodyText"/>
      </w:pPr>
      <w:r>
        <w:t xml:space="preserve">“Lão tiền bối nói rất hay, quả thực khiến cho vãn bối kính phục”.</w:t>
      </w:r>
    </w:p>
    <w:p>
      <w:pPr>
        <w:pStyle w:val="BodyText"/>
      </w:pPr>
      <w:r>
        <w:t xml:space="preserve">Thạch Tam Công cười lạnh một tiếng, nói:</w:t>
      </w:r>
    </w:p>
    <w:p>
      <w:pPr>
        <w:pStyle w:val="BodyText"/>
      </w:pPr>
      <w:r>
        <w:t xml:space="preserve">“Phải chăng lão phu đã vạch trần độc kế của ả yêu phụ và bí mật trong lòng của ngươi?”.</w:t>
      </w:r>
    </w:p>
    <w:p>
      <w:pPr>
        <w:pStyle w:val="BodyText"/>
      </w:pPr>
      <w:r>
        <w:t xml:space="preserve">Phương Triệu Nam nói:</w:t>
      </w:r>
    </w:p>
    <w:p>
      <w:pPr>
        <w:pStyle w:val="BodyText"/>
      </w:pPr>
      <w:r>
        <w:t xml:space="preserve">“Nếu vãn bối là người trong chín đại môn phái, cũng không thể nào không dao động trước lời nói của lão tiền bối”.</w:t>
      </w:r>
    </w:p>
    <w:p>
      <w:pPr>
        <w:pStyle w:val="BodyText"/>
      </w:pPr>
      <w:r>
        <w:t xml:space="preserve">Thạch Tam Công nói:</w:t>
      </w:r>
    </w:p>
    <w:p>
      <w:pPr>
        <w:pStyle w:val="BodyText"/>
      </w:pPr>
      <w:r>
        <w:t xml:space="preserve">“Lão phu chưa bao giờ suy đoán chuyện trên giang hồ sai lầm”.</w:t>
      </w:r>
    </w:p>
    <w:p>
      <w:pPr>
        <w:pStyle w:val="BodyText"/>
      </w:pPr>
      <w:r>
        <w:t xml:space="preserve">Phương Triệu Nam đưa mắt quét nhìn toàn trường, thấy sắc mặt của quần hào tựa như đều tin lời Thạch Tam Công, trong lòng kinh hãi thầm nhủ:</w:t>
      </w:r>
    </w:p>
    <w:p>
      <w:pPr>
        <w:pStyle w:val="BodyText"/>
      </w:pPr>
      <w:r>
        <w:t xml:space="preserve">“Xem ra hôm nay mình khó yên, nếu kẻ này thuyết phục được các chưởng môn, mình chắc chắn sẽ rơi vào tình thế nguy ngập ...”.</w:t>
      </w:r>
    </w:p>
    <w:p>
      <w:pPr>
        <w:pStyle w:val="BodyText"/>
      </w:pPr>
      <w:r>
        <w:t xml:space="preserve">Thạch Tam Công nhìn Phương Triệu Nam rồi nói tiếp:</w:t>
      </w:r>
    </w:p>
    <w:p>
      <w:pPr>
        <w:pStyle w:val="BodyText"/>
      </w:pPr>
      <w:r>
        <w:t xml:space="preserve">“Để cứu võ lâm thoát khỏi trận hào kiếp này, trước tiên phải xử trảm mầm họa nhà ngươi”.</w:t>
      </w:r>
    </w:p>
    <w:p>
      <w:pPr>
        <w:pStyle w:val="BodyText"/>
      </w:pPr>
      <w:r>
        <w:t xml:space="preserve">Phương Triệu Nam chậm rãi đứng dậy, ôm quyền thi lễ với Đại Ngu thiền sư rồi nói:</w:t>
      </w:r>
    </w:p>
    <w:p>
      <w:pPr>
        <w:pStyle w:val="BodyText"/>
      </w:pPr>
      <w:r>
        <w:t xml:space="preserve">“Vãn bối đến đây báo tin tương trợ, mong là quý phái chuẩn bị trước để khỏi lúng túng, may mà đại sư đã điều động hợp lý toàn chùa trên dưới một lòng, tuy thương vong nặng nhưng coi như quý tự cũng an toàn. Nay cao thủ của các đại môn phái đã đến, vãn bối cũng không cần thiết ở lại nữa, huống chi những điều vãn bối trải qua cả bản thân cũng thấy vô lý, nếu đã có người nghi ngờ vãn bối là kẻ nội ứng của Minh Nhạc, vậy nên vãn bối tự thấy không nên ở lâu nữa, đại sư bảo trọng, vãn bối xin cáo biệt”. Nói xong thì xoay người bước ra ngoài điện.</w:t>
      </w:r>
    </w:p>
    <w:p>
      <w:pPr>
        <w:pStyle w:val="BodyText"/>
      </w:pPr>
      <w:r>
        <w:t xml:space="preserve">Đại Ngu thiền sư vội vàng nói:</w:t>
      </w:r>
    </w:p>
    <w:p>
      <w:pPr>
        <w:pStyle w:val="BodyText"/>
      </w:pPr>
      <w:r>
        <w:t xml:space="preserve">“Phương thí chủ hãy ngừng bước”.</w:t>
      </w:r>
    </w:p>
    <w:p>
      <w:pPr>
        <w:pStyle w:val="BodyText"/>
      </w:pPr>
      <w:r>
        <w:t xml:space="preserve">Phương Triệu Nam quay đầu lại cười:</w:t>
      </w:r>
    </w:p>
    <w:p>
      <w:pPr>
        <w:pStyle w:val="BodyText"/>
      </w:pPr>
      <w:r>
        <w:t xml:space="preserve">“Vãn bối không có gì hổ thẹn với trời đất, lòng này thần linh có thể chứng giám, lão thiền sư đừng ái ngại cho vãn bối, đúng sai thật giả rồi sẽ có một ngày sáng tỏ”.</w:t>
      </w:r>
    </w:p>
    <w:p>
      <w:pPr>
        <w:pStyle w:val="BodyText"/>
      </w:pPr>
      <w:r>
        <w:t xml:space="preserve">Thạch Tam Công gằn giọng quát:</w:t>
      </w:r>
    </w:p>
    <w:p>
      <w:pPr>
        <w:pStyle w:val="BodyText"/>
      </w:pPr>
      <w:r>
        <w:t xml:space="preserve">“Muốn đi ư? Chỉ e không có dễ như thế!” rồi phất tay, lập tức có hai đại hán trung niên đứng dậy chặn ngay ở lối ra vào. Hai người này là cao thủ của phái Tuyết Sơn, Phương Triệu Nam ngừng bước, cung tay nói:</w:t>
      </w:r>
    </w:p>
    <w:p>
      <w:pPr>
        <w:pStyle w:val="BodyText"/>
      </w:pPr>
      <w:r>
        <w:t xml:space="preserve">“Hai vị nể mặt, xin nhường ra một lối”.</w:t>
      </w:r>
    </w:p>
    <w:p>
      <w:pPr>
        <w:pStyle w:val="BodyText"/>
      </w:pPr>
      <w:r>
        <w:t xml:space="preserve">Đồng Tẩu Cẩn Chấn vỗ tay lên mặt bàn, phóng người bay lên, hạ xuống phía sau lưng Phương Triệu Nam, nói:</w:t>
      </w:r>
    </w:p>
    <w:p>
      <w:pPr>
        <w:pStyle w:val="BodyText"/>
      </w:pPr>
      <w:r>
        <w:t xml:space="preserve">“Trước khi sự việc chưa sáng tỏ, ngươi tốt nhất hãy ở lại đây”.</w:t>
      </w:r>
    </w:p>
    <w:p>
      <w:pPr>
        <w:pStyle w:val="BodyText"/>
      </w:pPr>
      <w:r>
        <w:t xml:space="preserve">Phương Triệu Nam đưa mắt nhìn Cẩn Chấn:</w:t>
      </w:r>
    </w:p>
    <w:p>
      <w:pPr>
        <w:pStyle w:val="BodyText"/>
      </w:pPr>
      <w:r>
        <w:t xml:space="preserve">“Dù cho tại hạ có đúng là người trong Minh Nhạc, chỉ cần rời khỏi nơi này thì sẽ không gây họa cho các vị nữa, lão tiền bối cần gì phải ép buộc vãn bối như thế?”.</w:t>
      </w:r>
    </w:p>
    <w:p>
      <w:pPr>
        <w:pStyle w:val="BodyText"/>
      </w:pPr>
      <w:r>
        <w:t xml:space="preserve">Cẩn Chấn cười lạnh:</w:t>
      </w:r>
    </w:p>
    <w:p>
      <w:pPr>
        <w:pStyle w:val="BodyText"/>
      </w:pPr>
      <w:r>
        <w:t xml:space="preserve">“Ngươi là nội ứng của ả yêu phụ ấy, đương nhiên là tâm phúc của ả ta, đi như thế thật đáng tiếc!”.</w:t>
      </w:r>
    </w:p>
    <w:p>
      <w:pPr>
        <w:pStyle w:val="BodyText"/>
      </w:pPr>
      <w:r>
        <w:t xml:space="preserve">Phương Triệu Nam biến sắc, nhưng trong chớp mắt đã bình tĩnh trở lại:</w:t>
      </w:r>
    </w:p>
    <w:p>
      <w:pPr>
        <w:pStyle w:val="BodyText"/>
      </w:pPr>
      <w:r>
        <w:t xml:space="preserve">“Lão tiền bối muốn thế nào?”.</w:t>
      </w:r>
    </w:p>
    <w:p>
      <w:pPr>
        <w:pStyle w:val="BodyText"/>
      </w:pPr>
      <w:r>
        <w:t xml:space="preserve">Cẩn Chấn nói:</w:t>
      </w:r>
    </w:p>
    <w:p>
      <w:pPr>
        <w:pStyle w:val="BodyText"/>
      </w:pPr>
      <w:r>
        <w:t xml:space="preserve">“Lão phu muốn hỏi ngươi âm mưu của ả yêu phụ ấy”.</w:t>
      </w:r>
    </w:p>
    <w:p>
      <w:pPr>
        <w:pStyle w:val="BodyText"/>
      </w:pPr>
      <w:r>
        <w:t xml:space="preserve">Phương Triệu Nam nói:</w:t>
      </w:r>
    </w:p>
    <w:p>
      <w:pPr>
        <w:pStyle w:val="BodyText"/>
      </w:pPr>
      <w:r>
        <w:t xml:space="preserve">“Vãn bối không phải là người trong Minh Nhạc, làm sao biết được âm mưu của bà ta”.</w:t>
      </w:r>
    </w:p>
    <w:p>
      <w:pPr>
        <w:pStyle w:val="BodyText"/>
      </w:pPr>
      <w:r>
        <w:t xml:space="preserve">Cẩn Chấn nói:</w:t>
      </w:r>
    </w:p>
    <w:p>
      <w:pPr>
        <w:pStyle w:val="BodyText"/>
      </w:pPr>
      <w:r>
        <w:t xml:space="preserve">“Dù ngươi có là mình đồng da sắt e rằng cũng chịu không nổi cái khổ bị bức hình tra vấn, kẻ thức thời là bậc tuấn kiệt, chi bằng ngươi hãy cứ sớm nói ra thì hơn”.</w:t>
      </w:r>
    </w:p>
    <w:p>
      <w:pPr>
        <w:pStyle w:val="BodyText"/>
      </w:pPr>
      <w:r>
        <w:t xml:space="preserve">Phương Triệu Nam chậm rãi đưa mắt nhìn Đại Ngu thiền sư, im lặng không nói:</w:t>
      </w:r>
    </w:p>
    <w:p>
      <w:pPr>
        <w:pStyle w:val="BodyText"/>
      </w:pPr>
      <w:r>
        <w:t xml:space="preserve">“Chàng cố gắng đè nén sự phẫn nộ trong lòng xuống, chờ đợi Đại Ngu thiền sư phản ứng. Trước tình thế khó xử này, Đại Ngu thiền sư cũng cảm thấy lúng túng, ông ta đã dao động trước lời nói của Thạch Tam Công, cho nên đã có lòng nghi ngờ Phương Triệu Nam, nhưng việc Phương Triệu Nam dũng cảm chống địch đã ghi sâu trong lòng ông ta, hai tâm trạng ấy khiến cho nhà sư đức cao vọng trọng này cảm thấy rất mâu thuẫn, ông ta thấy mình nên đứng ra bảo vệ cho Phương Triệu Nam, nhưng lại cũng cảm thấy phải để cho bọn Thạch Tam Công hỏi rõ ngọn ngành.</w:t>
      </w:r>
    </w:p>
    <w:p>
      <w:pPr>
        <w:pStyle w:val="BodyText"/>
      </w:pPr>
      <w:r>
        <w:t xml:space="preserve">Phương Triệu Nam nhìn Đại Ngu thiền sư đến một lúc lâu, không thấy ông ta phản ứng, chợt cảm thấy giận dữ, mặt biến sắc, lạnh lùng nói:</w:t>
      </w:r>
    </w:p>
    <w:p>
      <w:pPr>
        <w:pStyle w:val="BodyText"/>
      </w:pPr>
      <w:r>
        <w:t xml:space="preserve">“Lão thiền sư đã chính mắt thấy tất cả mọi việc nhưng vẫn có ý nghi ngờ vãn bối, đương nhiên khó trách người khác ...” chàng thở dài, nói tiếp:</w:t>
      </w:r>
    </w:p>
    <w:p>
      <w:pPr>
        <w:pStyle w:val="BodyText"/>
      </w:pPr>
      <w:r>
        <w:t xml:space="preserve">“Giờ này lúc này, vãn bối dù cho có nói ra e rằng cũng khó thuyết phục được các vị, các vị ở đây đều là bậc cao nhân trong võ lâm, một lời nặng như chín đỉnh, vãn bối chẳng qua chỉ là một tên vô danh tiểu tốt.</w:t>
      </w:r>
    </w:p>
    <w:p>
      <w:pPr>
        <w:pStyle w:val="BodyText"/>
      </w:pPr>
      <w:r>
        <w:t xml:space="preserve">Nhưng bậc đại trượng phu có thể bị giết chứ không chịu nhục, nếu các vị đã nghi ngờ tại hạ, tại hạ sẽ lập tức bỏ đi, luận về tình lý, mọi chuyện cũng nên kết thúc ở đây, vãn bối không hề làm điều gì có hại đối với chùa Thiếu Lâm, mong các vị giở cao quý thủ, nhường cho tại hạ một lối ...”.</w:t>
      </w:r>
    </w:p>
    <w:p>
      <w:pPr>
        <w:pStyle w:val="BodyText"/>
      </w:pPr>
      <w:r>
        <w:t xml:space="preserve">Thạch Tam Công đột nhiên cười lớn, cắt lời Phương Triệu Nam:</w:t>
      </w:r>
    </w:p>
    <w:p>
      <w:pPr>
        <w:pStyle w:val="BodyText"/>
      </w:pPr>
      <w:r>
        <w:t xml:space="preserve">“Ngươi có thể chống được ả yêu phụ ở Minh Nhạc, võ công đương nhiên bất phàm, chỉ cần ngươi có thể bước ra điện này, lão phu sẽ không ngăn cản ngươi nữa, để mặc cho ngươi bỏ đi ...” đang nói thì đột nhiên hai chân điểm xuống đất, tà áo phất phới, một bóng người xẹt lên, lướt qua đỉnh đầu của quần hào, hạ xuống ngoài cửa điện.</w:t>
      </w:r>
    </w:p>
    <w:p>
      <w:pPr>
        <w:pStyle w:val="BodyText"/>
      </w:pPr>
      <w:r>
        <w:t xml:space="preserve">Phương Triệu Nam nhíu mày, nghiêm mặt nói:</w:t>
      </w:r>
    </w:p>
    <w:p>
      <w:pPr>
        <w:pStyle w:val="BodyText"/>
      </w:pPr>
      <w:r>
        <w:t xml:space="preserve">“Các vị đừng ép người quá đáng”.</w:t>
      </w:r>
    </w:p>
    <w:p>
      <w:pPr>
        <w:pStyle w:val="BodyText"/>
      </w:pPr>
      <w:r>
        <w:t xml:space="preserve">Đồng Tẩu Cẩn Chấn lạnh lùng nói:</w:t>
      </w:r>
    </w:p>
    <w:p>
      <w:pPr>
        <w:pStyle w:val="BodyText"/>
      </w:pPr>
      <w:r>
        <w:t xml:space="preserve">“Nếu ngươi có thể thoát ra khỏi điện này, ngươi có thể chứng minh được một chuyện”.</w:t>
      </w:r>
    </w:p>
    <w:p>
      <w:pPr>
        <w:pStyle w:val="BodyText"/>
      </w:pPr>
      <w:r>
        <w:t xml:space="preserve">Phương Triệu Nam nói:</w:t>
      </w:r>
    </w:p>
    <w:p>
      <w:pPr>
        <w:pStyle w:val="BodyText"/>
      </w:pPr>
      <w:r>
        <w:t xml:space="preserve">“Chuyện gì?”.</w:t>
      </w:r>
    </w:p>
    <w:p>
      <w:pPr>
        <w:pStyle w:val="BodyText"/>
      </w:pPr>
      <w:r>
        <w:t xml:space="preserve">Cẩn Chấn nói:</w:t>
      </w:r>
    </w:p>
    <w:p>
      <w:pPr>
        <w:pStyle w:val="BodyText"/>
      </w:pPr>
      <w:r>
        <w:t xml:space="preserve">“Có thể chứng minh võ công không tồi ...”.</w:t>
      </w:r>
    </w:p>
    <w:p>
      <w:pPr>
        <w:pStyle w:val="BodyText"/>
      </w:pPr>
      <w:r>
        <w:t xml:space="preserve">Phương Triệu Nam nói:</w:t>
      </w:r>
    </w:p>
    <w:p>
      <w:pPr>
        <w:pStyle w:val="BodyText"/>
      </w:pPr>
      <w:r>
        <w:t xml:space="preserve">“Chuyện này có liên quan gì đến sự nghi ngờ của các vị?”.</w:t>
      </w:r>
    </w:p>
    <w:p>
      <w:pPr>
        <w:pStyle w:val="BodyText"/>
      </w:pPr>
      <w:r>
        <w:t xml:space="preserve">Thạch Tam Công cười ha hả:</w:t>
      </w:r>
    </w:p>
    <w:p>
      <w:pPr>
        <w:pStyle w:val="BodyText"/>
      </w:pPr>
      <w:r>
        <w:t xml:space="preserve">“Nói thực, lão phu không tin ngươi có thể chống được kẻ cường địch”.</w:t>
      </w:r>
    </w:p>
    <w:p>
      <w:pPr>
        <w:pStyle w:val="BodyText"/>
      </w:pPr>
      <w:r>
        <w:t xml:space="preserve">Phương Triệu Nam đã thấy tính thế đã đến nước không thể giải thích bằng lời, nếu không liều mình thì khó thoát khỏi điện này. Trong mấy tháng qua, chàng đã trải qua rất nhiều kỳ biến, cho nên đã khôn khéo hơn trước. Nhưng rốt cuộc chàng vẫn là một người trẻ tuổi, khí huyết phương cương, sức nhẫn nại có hạn, cứ liên tục bị người ta mỉa mai, ép buộc, lại thêm nỗi ấm ức bị sỉ nhục, thế là lập tức cảm thấy máu nóng dâng trào, lửa giận bốc cao, chàng cười lạnh một tiếng nói:</w:t>
      </w:r>
    </w:p>
    <w:p>
      <w:pPr>
        <w:pStyle w:val="BodyText"/>
      </w:pPr>
      <w:r>
        <w:t xml:space="preserve">“Quyền cước không có mắt, nếu đã động thủ, e rằng khó tránh được thương vong ...”.</w:t>
      </w:r>
    </w:p>
    <w:p>
      <w:pPr>
        <w:pStyle w:val="BodyText"/>
      </w:pPr>
      <w:r>
        <w:t xml:space="preserve">Cẩn Chấn giận dữ quát:</w:t>
      </w:r>
    </w:p>
    <w:p>
      <w:pPr>
        <w:pStyle w:val="BodyText"/>
      </w:pPr>
      <w:r>
        <w:t xml:space="preserve">“Khẩu khí thật lớn!” rồi vươn tay ra chụp thẳng về phía Phương Triệu Nam.</w:t>
      </w:r>
    </w:p>
    <w:p>
      <w:pPr>
        <w:pStyle w:val="BodyText"/>
      </w:pPr>
      <w:r>
        <w:t xml:space="preserve">Phương Triệu Nam lách người, hai chân đổi bộ thay vị, lướt một cái thì đã lách ra khỏi tầm tay của Cẩn Chấn, thân pháp ấy kỳ ảo lạ thường. Cẩn Chấn vừa vươn tay ra chụp thì bị đối phương nhẹ nhàng tránh được, mặt không khỏi nóng ran lập tức trong lòng cảm thấy hổ thẹn, Thạch Tam Công tuy chưa ra tay nhưng cũng kinh hãi trước thân pháp kỳ ảo của Phương Triệu Nam, cảm thấy rằng nếu lúc nãy là mình, e rằng cũng khó chụp được Phương Triệu Nam. Y không khỏi kinh hãi, lòng khinh địch lập tức biến mất, thế là ngầm vận nội công, ngưng thần chuẩn bị.</w:t>
      </w:r>
    </w:p>
    <w:p>
      <w:pPr>
        <w:pStyle w:val="BodyText"/>
      </w:pPr>
      <w:r>
        <w:t xml:space="preserve">Cẩn Chấn ho nhẹ một tiếng, che giấu sự hổ thẹn của mình:</w:t>
      </w:r>
    </w:p>
    <w:p>
      <w:pPr>
        <w:pStyle w:val="BodyText"/>
      </w:pPr>
      <w:r>
        <w:t xml:space="preserve">“Thân pháp hay”.</w:t>
      </w:r>
    </w:p>
    <w:p>
      <w:pPr>
        <w:pStyle w:val="BodyText"/>
      </w:pPr>
      <w:r>
        <w:t xml:space="preserve">Thế rồi chân trái bước về phía trước nửa bước, chậm rãi giơ tay phải lên. Đã có kinh nghiệm thất thủ của lần trước, y không dám ra tay một cách khinh suất nữa, hai mắt nhìn thẳng vào Phương Triệu Nam, chưởng phải thủ thế đợi đánh ra.</w:t>
      </w:r>
    </w:p>
    <w:p>
      <w:pPr>
        <w:pStyle w:val="BodyText"/>
      </w:pPr>
      <w:r>
        <w:t xml:space="preserve">Phương Triệu Nam vẫn đứng yên, tựa như là kẻ chờ đợi, lại tựa như đang suy nghĩ điều gì đấy, chàng không hề chuẩn bị chống đỡ hay trả đòn.</w:t>
      </w:r>
    </w:p>
    <w:p>
      <w:pPr>
        <w:pStyle w:val="BodyText"/>
      </w:pPr>
      <w:r>
        <w:t xml:space="preserve">Khi Đồng Tẩu Cẩn Chấn sắp nhả chưởng lực ra, Thanh Vân đạo trưởng chợt đứng dậy, nói:</w:t>
      </w:r>
    </w:p>
    <w:p>
      <w:pPr>
        <w:pStyle w:val="BodyText"/>
      </w:pPr>
      <w:r>
        <w:t xml:space="preserve">“Cẩn lão tiền bối, hãy tạm ngừng tay, bần đạo có lời muốn nói”.</w:t>
      </w:r>
    </w:p>
    <w:p>
      <w:pPr>
        <w:pStyle w:val="BodyText"/>
      </w:pPr>
      <w:r>
        <w:t xml:space="preserve">Đồng Tẩu Cẩn Chấn thâu chưởng thế, hỏi:</w:t>
      </w:r>
    </w:p>
    <w:p>
      <w:pPr>
        <w:pStyle w:val="BodyText"/>
      </w:pPr>
      <w:r>
        <w:t xml:space="preserve">“Không biết đạo trưởng có cao kiến gì?”.</w:t>
      </w:r>
    </w:p>
    <w:p>
      <w:pPr>
        <w:pStyle w:val="BodyText"/>
      </w:pPr>
      <w:r>
        <w:t xml:space="preserve">Thanh Vân đạo trưởng đưa mắt nhìn quần hào trong đại điện, nói:</w:t>
      </w:r>
    </w:p>
    <w:p>
      <w:pPr>
        <w:pStyle w:val="BodyText"/>
      </w:pPr>
      <w:r>
        <w:t xml:space="preserve">“Bần đạo có thể chứng minh chuyện Phương đại hiệp bị thương là sự thật, vả lại thương thế nặng nề vô cùng, tuyệt không phải là giả vờ ...”.</w:t>
      </w:r>
    </w:p>
    <w:p>
      <w:pPr>
        <w:pStyle w:val="BodyText"/>
      </w:pPr>
      <w:r>
        <w:t xml:space="preserve">Chưởng môn phái Điểm Thương là Tào Yến Phi cướp lời:</w:t>
      </w:r>
    </w:p>
    <w:p>
      <w:pPr>
        <w:pStyle w:val="BodyText"/>
      </w:pPr>
      <w:r>
        <w:t xml:space="preserve">“Lời của đạo huynh khiến người ta khó tin, dù cho có linh đơn cải tử hồi sinh cũng khó khiến cho người bị trọng thương hồi phục võ công trong khoảnh khắc”.</w:t>
      </w:r>
    </w:p>
    <w:p>
      <w:pPr>
        <w:pStyle w:val="BodyText"/>
      </w:pPr>
      <w:r>
        <w:t xml:space="preserve">Thanh Vân mỉm cười, nói:</w:t>
      </w:r>
    </w:p>
    <w:p>
      <w:pPr>
        <w:pStyle w:val="BodyText"/>
      </w:pPr>
      <w:r>
        <w:t xml:space="preserve">“Nếu bần đạo không biết sự thực, làm sao có thể nói bừa, loại linh đơn mà y đã uống vào dù cho ai dùng, trong vòng ba canh giờ đều có thể hồi phục”.</w:t>
      </w:r>
    </w:p>
    <w:p>
      <w:pPr>
        <w:pStyle w:val="BodyText"/>
      </w:pPr>
      <w:r>
        <w:t xml:space="preserve">Thạch Tam Công lạnh lùng nói:</w:t>
      </w:r>
    </w:p>
    <w:p>
      <w:pPr>
        <w:pStyle w:val="BodyText"/>
      </w:pPr>
      <w:r>
        <w:t xml:space="preserve">“Có chuyện này ư? Không biết đó là thuốc gì mà lại có công hiệu như thế, lão phu nguyện lắng nghe cao kiến”.</w:t>
      </w:r>
    </w:p>
    <w:p>
      <w:pPr>
        <w:pStyle w:val="BodyText"/>
      </w:pPr>
      <w:r>
        <w:t xml:space="preserve">Thanh Vân đạo trưởng nghiêm nghị nói:</w:t>
      </w:r>
    </w:p>
    <w:p>
      <w:pPr>
        <w:pStyle w:val="BodyText"/>
      </w:pPr>
      <w:r>
        <w:t xml:space="preserve">“Hoàn Mệnh Thần Đơn!”.</w:t>
      </w:r>
    </w:p>
    <w:p>
      <w:pPr>
        <w:pStyle w:val="BodyText"/>
      </w:pPr>
      <w:r>
        <w:t xml:space="preserve">Lời ấy vừa nói ra, tất cả những người trong điện đều sững sờ.</w:t>
      </w:r>
    </w:p>
    <w:p>
      <w:pPr>
        <w:pStyle w:val="BodyText"/>
      </w:pPr>
      <w:r>
        <w:t xml:space="preserve">Tào Yến Phi lộ vẻ thắc mắc, hỏi:</w:t>
      </w:r>
    </w:p>
    <w:p>
      <w:pPr>
        <w:pStyle w:val="BodyText"/>
      </w:pPr>
      <w:r>
        <w:t xml:space="preserve">“Sao đạo huynh biết y đã dùng Hoàn Mệnh Thần Đơn?”.</w:t>
      </w:r>
    </w:p>
    <w:p>
      <w:pPr>
        <w:pStyle w:val="BodyText"/>
      </w:pPr>
      <w:r>
        <w:t xml:space="preserve">Thanh Vân đạo trưởng chậm rãi lấy ra một mảnh ngọc vỡ, nói:</w:t>
      </w:r>
    </w:p>
    <w:p>
      <w:pPr>
        <w:pStyle w:val="BodyText"/>
      </w:pPr>
      <w:r>
        <w:t xml:space="preserve">“Bần đạo biết y đã dùng Hoàn Mệnh Thần Đơn là nhờ mảnh vỡ này”.</w:t>
      </w:r>
    </w:p>
    <w:p>
      <w:pPr>
        <w:pStyle w:val="BodyText"/>
      </w:pPr>
      <w:r>
        <w:t xml:space="preserve">Thạch Tam Công lạnh lùng nói:</w:t>
      </w:r>
    </w:p>
    <w:p>
      <w:pPr>
        <w:pStyle w:val="BodyText"/>
      </w:pPr>
      <w:r>
        <w:t xml:space="preserve">“Vậy ông có biết Hoàn Mệnh Thần Đơn là do ai bào chế không?”.</w:t>
      </w:r>
    </w:p>
    <w:p>
      <w:pPr>
        <w:pStyle w:val="BodyText"/>
      </w:pPr>
      <w:r>
        <w:t xml:space="preserve">Thanh Vân đạo trưởng nói:</w:t>
      </w:r>
    </w:p>
    <w:p>
      <w:pPr>
        <w:pStyle w:val="BodyText"/>
      </w:pPr>
      <w:r>
        <w:t xml:space="preserve">“Chính là do La Huyền”.</w:t>
      </w:r>
    </w:p>
    <w:p>
      <w:pPr>
        <w:pStyle w:val="BodyText"/>
      </w:pPr>
      <w:r>
        <w:t xml:space="preserve">Thạch Tam Công nói:</w:t>
      </w:r>
    </w:p>
    <w:p>
      <w:pPr>
        <w:pStyle w:val="BodyText"/>
      </w:pPr>
      <w:r>
        <w:t xml:space="preserve">“Ông có biết La Huyền đang ở đâu không?”.</w:t>
      </w:r>
    </w:p>
    <w:p>
      <w:pPr>
        <w:pStyle w:val="BodyText"/>
      </w:pPr>
      <w:r>
        <w:t xml:space="preserve">Thanh Vân đạo trưởng nói:</w:t>
      </w:r>
    </w:p>
    <w:p>
      <w:pPr>
        <w:pStyle w:val="BodyText"/>
      </w:pPr>
      <w:r>
        <w:t xml:space="preserve">“Chân trời góc bể, dấu tiên khó tìm”.</w:t>
      </w:r>
    </w:p>
    <w:p>
      <w:pPr>
        <w:pStyle w:val="BodyText"/>
      </w:pPr>
      <w:r>
        <w:t xml:space="preserve">Thạch Tam Công gằn giọng quát:</w:t>
      </w:r>
    </w:p>
    <w:p>
      <w:pPr>
        <w:pStyle w:val="BodyText"/>
      </w:pPr>
      <w:r>
        <w:t xml:space="preserve">“Đúng là ếch ngồi đáy giếng thế mà dám nói bừa chuyện giang hồ, La Huyền đã sớm rời khỏi thế gian ...”.</w:t>
      </w:r>
    </w:p>
    <w:p>
      <w:pPr>
        <w:pStyle w:val="BodyText"/>
      </w:pPr>
      <w:r>
        <w:t xml:space="preserve">Thanh Vân đạo trưởng buông giọng cười, tiếng cười chấn động cả mái ngói, cắt lời Thạch Tam Công.</w:t>
      </w:r>
    </w:p>
    <w:p>
      <w:pPr>
        <w:pStyle w:val="BodyText"/>
      </w:pPr>
      <w:r>
        <w:t xml:space="preserve">Thạch Tam Công bị tiếng cười ấy khích cho lửa giận bốc cao, dặm chân quát:</w:t>
      </w:r>
    </w:p>
    <w:p>
      <w:pPr>
        <w:pStyle w:val="BodyText"/>
      </w:pPr>
      <w:r>
        <w:t xml:space="preserve">“Đồ hậu sinh vãn bối, trong mắt không có tôn trưởng, ngươi cười ngạo cái gì?” chỉ nghe xoảng một tiếng, một tách trà bay xuống đất, một thiếu niên mặc kình trang đứng dậy, quát:</w:t>
      </w:r>
    </w:p>
    <w:p>
      <w:pPr>
        <w:pStyle w:val="BodyText"/>
      </w:pPr>
      <w:r>
        <w:t xml:space="preserve">“Hai phái Tuyết Sơn, Thanh Thành chẳng liên quan với nhau, ông tuy lớn tuổi nhưng cũng không được mắng người ta!”.</w:t>
      </w:r>
    </w:p>
    <w:p>
      <w:pPr>
        <w:pStyle w:val="BodyText"/>
      </w:pPr>
      <w:r>
        <w:t xml:space="preserve">Phương Triệu Nam quay đầu nhìn lại, chỉ thấy thiếu niên ấy tay vượn eo ong, anh tuấn bất phàm, đó chính là đệ tử của phái Thanh Thành Trương Nhạn.</w:t>
      </w:r>
    </w:p>
    <w:p>
      <w:pPr>
        <w:pStyle w:val="BodyText"/>
      </w:pPr>
      <w:r>
        <w:t xml:space="preserve">Thạch Tam Công gào lớn:</w:t>
      </w:r>
    </w:p>
    <w:p>
      <w:pPr>
        <w:pStyle w:val="BodyText"/>
      </w:pPr>
      <w:r>
        <w:t xml:space="preserve">“Phản rồi, phản rồi, một thằng nhãi ranh mà dám vô lễ với lão phu như thế, lão phu nếu không ra tay dạy cho ngươi một bài học thì làm sao còn mặt mũi đi lại trên giang hồ”.</w:t>
      </w:r>
    </w:p>
    <w:p>
      <w:pPr>
        <w:pStyle w:val="BodyText"/>
      </w:pPr>
      <w:r>
        <w:t xml:space="preserve">Đại Ngu thiền sư thấy sắp xảy ra đánh nhau tới nơi, thế là phất tăng bào một cái, nhảy vọt vào giữa hai người, nói:</w:t>
      </w:r>
    </w:p>
    <w:p>
      <w:pPr>
        <w:pStyle w:val="BodyText"/>
      </w:pPr>
      <w:r>
        <w:t xml:space="preserve">“Hai vị hãy tạm thời bớt giận, có chuyện gì hãy từ từ mà nói ...”.</w:t>
      </w:r>
    </w:p>
    <w:p>
      <w:pPr>
        <w:pStyle w:val="BodyText"/>
      </w:pPr>
      <w:r>
        <w:t xml:space="preserve">Thanh Vân đạo trưởng đưa mắt nhìn Trương Nhạn, lạnh lùng nói:</w:t>
      </w:r>
    </w:p>
    <w:p>
      <w:pPr>
        <w:pStyle w:val="BodyText"/>
      </w:pPr>
      <w:r>
        <w:t xml:space="preserve">“Đây là nơi nào mà để cho ngươi chen miệng vào, hãy mau thỉnh tội với Thạch lão tiền bối”.</w:t>
      </w:r>
    </w:p>
    <w:p>
      <w:pPr>
        <w:pStyle w:val="BodyText"/>
      </w:pPr>
      <w:r>
        <w:t xml:space="preserve">Trương Nhạn hơi do dự, ôm quyền vái dài một cái:</w:t>
      </w:r>
    </w:p>
    <w:p>
      <w:pPr>
        <w:pStyle w:val="BodyText"/>
      </w:pPr>
      <w:r>
        <w:t xml:space="preserve">“Vãn bối có lời mạo phạm, Thạch lão tiền bối hãy thứ lỗi cho”.</w:t>
      </w:r>
    </w:p>
    <w:p>
      <w:pPr>
        <w:pStyle w:val="BodyText"/>
      </w:pPr>
      <w:r>
        <w:t xml:space="preserve">Thạch Tam Công phất tay:</w:t>
      </w:r>
    </w:p>
    <w:p>
      <w:pPr>
        <w:pStyle w:val="BodyText"/>
      </w:pPr>
      <w:r>
        <w:t xml:space="preserve">“Thôi, thôi, lão phu cần gì phải tính toán với ngươi”.</w:t>
      </w:r>
    </w:p>
    <w:p>
      <w:pPr>
        <w:pStyle w:val="BodyText"/>
      </w:pPr>
      <w:r>
        <w:t xml:space="preserve">Đồng Tẩu Cẩn Chấn đột nhiên quay sang Đại Ngu thiền sư nói:</w:t>
      </w:r>
    </w:p>
    <w:p>
      <w:pPr>
        <w:pStyle w:val="BodyText"/>
      </w:pPr>
      <w:r>
        <w:t xml:space="preserve">“Lão thiền sư, lão phu có vài câu nói, muốn nói rõ trước với lão thiền sư”.</w:t>
      </w:r>
    </w:p>
    <w:p>
      <w:pPr>
        <w:pStyle w:val="BodyText"/>
      </w:pPr>
      <w:r>
        <w:t xml:space="preserve">Đại Ngu thiền sư nói:</w:t>
      </w:r>
    </w:p>
    <w:p>
      <w:pPr>
        <w:pStyle w:val="BodyText"/>
      </w:pPr>
      <w:r>
        <w:t xml:space="preserve">“Nào dám, nào dám, lão tiền bối có lời gì muốn nói, lão nạp rửa tai lắng nghe đây”.</w:t>
      </w:r>
    </w:p>
    <w:p>
      <w:pPr>
        <w:pStyle w:val="BodyText"/>
      </w:pPr>
      <w:r>
        <w:t xml:space="preserve">Cẩn Chấn nói:</w:t>
      </w:r>
    </w:p>
    <w:p>
      <w:pPr>
        <w:pStyle w:val="BodyText"/>
      </w:pPr>
      <w:r>
        <w:t xml:space="preserve">“Ả yêu phụ ở Minh Nhạc dùng thoa thay thiệp mời anh hùng trong thiên hạ đến dự tiệc Chiêu hồn ở Tuyệt Mệnh cốc chứ không phải chỉ riêng mời một mình quý phái!”.</w:t>
      </w:r>
    </w:p>
    <w:p>
      <w:pPr>
        <w:pStyle w:val="BodyText"/>
      </w:pPr>
      <w:r>
        <w:t xml:space="preserve">Đại Ngu thiền sư gật đầu:</w:t>
      </w:r>
    </w:p>
    <w:p>
      <w:pPr>
        <w:pStyle w:val="BodyText"/>
      </w:pPr>
      <w:r>
        <w:t xml:space="preserve">“Đúng thế!”.</w:t>
      </w:r>
    </w:p>
    <w:p>
      <w:pPr>
        <w:pStyle w:val="BodyText"/>
      </w:pPr>
      <w:r>
        <w:t xml:space="preserve">Cẩn Chấn nói:</w:t>
      </w:r>
    </w:p>
    <w:p>
      <w:pPr>
        <w:pStyle w:val="BodyText"/>
      </w:pPr>
      <w:r>
        <w:t xml:space="preserve">“Ả yêu phụ ấy muốn độc bá võ lâm, hễ là đồng đạo trong võ lâm chúng ta đều có quyền nói đến chuyện này, có đúng không?”.</w:t>
      </w:r>
    </w:p>
    <w:p>
      <w:pPr>
        <w:pStyle w:val="BodyText"/>
      </w:pPr>
      <w:r>
        <w:t xml:space="preserve">Đại Ngu thiền sư nói:</w:t>
      </w:r>
    </w:p>
    <w:p>
      <w:pPr>
        <w:pStyle w:val="BodyText"/>
      </w:pPr>
      <w:r>
        <w:t xml:space="preserve">“Đúng thế!”.</w:t>
      </w:r>
    </w:p>
    <w:p>
      <w:pPr>
        <w:pStyle w:val="BodyText"/>
      </w:pPr>
      <w:r>
        <w:t xml:space="preserve">Cẩn Chấn nói:</w:t>
      </w:r>
    </w:p>
    <w:p>
      <w:pPr>
        <w:pStyle w:val="BodyText"/>
      </w:pPr>
      <w:r>
        <w:t xml:space="preserve">“Cho nên lão phu và Thạch huynh mới hỏi đi hỏi lại lai lịch của vị Phương đại hiệp này, để tránh bị kẻ gian trà trộn vào trong chúng ta ...”.</w:t>
      </w:r>
    </w:p>
    <w:p>
      <w:pPr>
        <w:pStyle w:val="BodyText"/>
      </w:pPr>
      <w:r>
        <w:t xml:space="preserve">Tào Yến Phi chợt đứng dậy, chậm rãi bước tới nói:</w:t>
      </w:r>
    </w:p>
    <w:p>
      <w:pPr>
        <w:pStyle w:val="BodyText"/>
      </w:pPr>
      <w:r>
        <w:t xml:space="preserve">“Cẩn lão tiền bối nói không sai, cần phải trừ khử kẻ nội gian mới có thể đối phó kẻ ngoại địch, chúng ta thà oan uổng ột người tốt cũng không thể thả một tên gian tế”.</w:t>
      </w:r>
    </w:p>
    <w:p>
      <w:pPr>
        <w:pStyle w:val="BodyText"/>
      </w:pPr>
      <w:r>
        <w:t xml:space="preserve">Thanh Vân đạo trưởng chợt nói:</w:t>
      </w:r>
    </w:p>
    <w:p>
      <w:pPr>
        <w:pStyle w:val="BodyText"/>
      </w:pPr>
      <w:r>
        <w:t xml:space="preserve">“Thạch lão tiền bối làm sao biết La Huyền đã rời khỏi thế gian?”.</w:t>
      </w:r>
    </w:p>
    <w:p>
      <w:pPr>
        <w:pStyle w:val="BodyText"/>
      </w:pPr>
      <w:r>
        <w:t xml:space="preserve">Ông ta tựa như có ý muốn lái sang chuyện khác để vãn hòa tình thế căng thẳng.</w:t>
      </w:r>
    </w:p>
    <w:p>
      <w:pPr>
        <w:pStyle w:val="BodyText"/>
      </w:pPr>
      <w:r>
        <w:t xml:space="preserve">Tào Yến Phi nhíu mày, nói:</w:t>
      </w:r>
    </w:p>
    <w:p>
      <w:pPr>
        <w:pStyle w:val="BodyText"/>
      </w:pPr>
      <w:r>
        <w:t xml:space="preserve">“Thanh Vân đạo trưởng phải chăng đã quen biết Phương đại hiệp?”.</w:t>
      </w:r>
    </w:p>
    <w:p>
      <w:pPr>
        <w:pStyle w:val="BodyText"/>
      </w:pPr>
      <w:r>
        <w:t xml:space="preserve">Thanh Vân đạo trưởng nói:</w:t>
      </w:r>
    </w:p>
    <w:p>
      <w:pPr>
        <w:pStyle w:val="BodyText"/>
      </w:pPr>
      <w:r>
        <w:t xml:space="preserve">“Không hề quen biết”.</w:t>
      </w:r>
    </w:p>
    <w:p>
      <w:pPr>
        <w:pStyle w:val="BodyText"/>
      </w:pPr>
      <w:r>
        <w:t xml:space="preserve">Tào Yến Phi nói:</w:t>
      </w:r>
    </w:p>
    <w:p>
      <w:pPr>
        <w:pStyle w:val="BodyText"/>
      </w:pPr>
      <w:r>
        <w:t xml:space="preserve">“Vậy thì đúng rồi, hình như ông có ý bảo vệ cho y”.</w:t>
      </w:r>
    </w:p>
    <w:p>
      <w:pPr>
        <w:pStyle w:val="BodyText"/>
      </w:pPr>
      <w:r>
        <w:t xml:space="preserve">Thanh Vân đạo trưởng nói:</w:t>
      </w:r>
    </w:p>
    <w:p>
      <w:pPr>
        <w:pStyle w:val="BodyText"/>
      </w:pPr>
      <w:r>
        <w:t xml:space="preserve">“Bần đạo chẳng qua không đồng ý với đạo huynh mà thôi”.</w:t>
      </w:r>
    </w:p>
    <w:p>
      <w:pPr>
        <w:pStyle w:val="BodyText"/>
      </w:pPr>
      <w:r>
        <w:t xml:space="preserve">Tào Yến Phi nhíu mày, nói với vẻ hơi giận dữ:</w:t>
      </w:r>
    </w:p>
    <w:p>
      <w:pPr>
        <w:pStyle w:val="BodyText"/>
      </w:pPr>
      <w:r>
        <w:t xml:space="preserve">“Từ sau khi đạo huynh trở thành chưởng môn phái Thanh Thành, quý phái đã xa rời các đại môn phái rất nhiều, đạo huynh cũng nên coi lại!”.</w:t>
      </w:r>
    </w:p>
    <w:p>
      <w:pPr>
        <w:pStyle w:val="BodyText"/>
      </w:pPr>
      <w:r>
        <w:t xml:space="preserve">Thanh Vân đạo trưởng cười rằng:</w:t>
      </w:r>
    </w:p>
    <w:p>
      <w:pPr>
        <w:pStyle w:val="BodyText"/>
      </w:pPr>
      <w:r>
        <w:t xml:space="preserve">“Bần đạo tự tin không hề làm chuyện gì hổ thẹn với trời đất ...”.</w:t>
      </w:r>
    </w:p>
    <w:p>
      <w:pPr>
        <w:pStyle w:val="BodyText"/>
      </w:pPr>
      <w:r>
        <w:t xml:space="preserve">Đồng Tẩu Cẩn Chấn lạnh lùng hừ:</w:t>
      </w:r>
    </w:p>
    <w:p>
      <w:pPr>
        <w:pStyle w:val="BodyText"/>
      </w:pPr>
      <w:r>
        <w:t xml:space="preserve">“Ngôn từ ngữ khí đều cùng một giuộc với họ Phương kia, hai người làm việc chẳng thẹn với trời đất, chả lẽ bọn lão phu đều là những kẻ phải thẹn với trời đất ư?”.</w:t>
      </w:r>
    </w:p>
    <w:p>
      <w:pPr>
        <w:pStyle w:val="BodyText"/>
      </w:pPr>
      <w:r>
        <w:t xml:space="preserve">Thanh Vân đạo trưởng tựa như đã nổi giận trước lời nói của họ, lạnh lùng nói:</w:t>
      </w:r>
    </w:p>
    <w:p>
      <w:pPr>
        <w:pStyle w:val="BodyText"/>
      </w:pPr>
      <w:r>
        <w:t xml:space="preserve">“Nếu các vị muốn truy vấn chuyện này, bần đạo cũng chẳng có quyền hành gì ...”.</w:t>
      </w:r>
    </w:p>
    <w:p>
      <w:pPr>
        <w:pStyle w:val="BodyText"/>
      </w:pPr>
      <w:r>
        <w:t xml:space="preserve">Ông ta chậm rãi đưa mắt nhìn Thạch Tam Công nói:</w:t>
      </w:r>
    </w:p>
    <w:p>
      <w:pPr>
        <w:pStyle w:val="BodyText"/>
      </w:pPr>
      <w:r>
        <w:t xml:space="preserve">“Lão tiền bối mắng bần đạo ếch ngồi đáy giếng, hiểu biết có hạn, không biết La Huyền đã rời khỏi nhân gian, nhưng chẳng hay lão tiền bối có bằng chứng gì cho thấy La Huyền đã chết?”.</w:t>
      </w:r>
    </w:p>
    <w:p>
      <w:pPr>
        <w:pStyle w:val="BodyText"/>
      </w:pPr>
      <w:r>
        <w:t xml:space="preserve">Thạch Tam Công giận dữ nói:</w:t>
      </w:r>
    </w:p>
    <w:p>
      <w:pPr>
        <w:pStyle w:val="BodyText"/>
      </w:pPr>
      <w:r>
        <w:t xml:space="preserve">“Tất cả người ở đây, ngoại trừ ngươi, ai mà không biết La Huyền đã chết, chẳng lẽ còn bắt lão phu đưa ra chứng cứ nữa sao?”.</w:t>
      </w:r>
    </w:p>
    <w:p>
      <w:pPr>
        <w:pStyle w:val="BodyText"/>
      </w:pPr>
      <w:r>
        <w:t xml:space="preserve">Thanh Vân đạo trưởng nói:</w:t>
      </w:r>
    </w:p>
    <w:p>
      <w:pPr>
        <w:pStyle w:val="BodyText"/>
      </w:pPr>
      <w:r>
        <w:t xml:space="preserve">“Đó chẳng qua là lời đồn đãi trong giang hồ, chỉ vì mấy mươi năm qua La Huyền chẳng xuất hiện cho nên mới có lời đồn như thế, cũng như có người bảo Nam Bắc Nhị Quái đã chết, nhưng nay hai người ấy đang ở trong chùa Thiếu Lâm, chỉ chuyện này thôi cũng đã chứng minh rằng lời đồn trên giang hồ không có bằng cứ. Bần đạo không có ý phản đối các vị tra vấn thân thế lai lịch của Phương đại hiệp, chỉ mong các vị bình tĩnh, lấy chuyện luận chuyện, chứ đừng câu nào cũng ép buộc người ta để rồi xảy ra những chuyện vô vị, không gì có thể bù đắp được, mong lão tiền bối hãy xét tới lời của bần đạo”. Mấy lời này có đầy đủ cả tình lẫn lý, Thạch Tam Công nhất thời không trả lời được.</w:t>
      </w:r>
    </w:p>
    <w:p>
      <w:pPr>
        <w:pStyle w:val="BodyText"/>
      </w:pPr>
      <w:r>
        <w:t xml:space="preserve">Đồng Tẩu Cẩn Chấn nhíu mày:</w:t>
      </w:r>
    </w:p>
    <w:p>
      <w:pPr>
        <w:pStyle w:val="BodyText"/>
      </w:pPr>
      <w:r>
        <w:t xml:space="preserve">“Nếu y vẫn kín như bưng không chịu nói ra, vậy hỏi bằng lời cũng đâu có kết quả gì?”.</w:t>
      </w:r>
    </w:p>
    <w:p>
      <w:pPr>
        <w:pStyle w:val="BodyText"/>
      </w:pPr>
      <w:r>
        <w:t xml:space="preserve">Tào Yến Phi nói:</w:t>
      </w:r>
    </w:p>
    <w:p>
      <w:pPr>
        <w:pStyle w:val="BodyText"/>
      </w:pPr>
      <w:r>
        <w:t xml:space="preserve">“Đại Ngu thiền sư khen y thần dũng cự địch, đánh mãi mà không bại, võ công đương nhiên bất phàm, bổn tọa sẽ thử y ba chiêu, xem võ công của y thế nào rồi hãy nói tiếp ...”.</w:t>
      </w:r>
    </w:p>
    <w:p>
      <w:pPr>
        <w:pStyle w:val="BodyText"/>
      </w:pPr>
      <w:r>
        <w:t xml:space="preserve">Ánh mắt trong trẻo của bà ta nhìn lên mặt Phương Triệu Nam, nói tiếp:</w:t>
      </w:r>
    </w:p>
    <w:p>
      <w:pPr>
        <w:pStyle w:val="BodyText"/>
      </w:pPr>
      <w:r>
        <w:t xml:space="preserve">“Ngươi có dám tiếp ba chiêu của ta không?”.</w:t>
      </w:r>
    </w:p>
    <w:p>
      <w:pPr>
        <w:pStyle w:val="BodyText"/>
      </w:pPr>
      <w:r>
        <w:t xml:space="preserve">Phương Triệu Nam thở dài, nói:</w:t>
      </w:r>
    </w:p>
    <w:p>
      <w:pPr>
        <w:pStyle w:val="BodyText"/>
      </w:pPr>
      <w:r>
        <w:t xml:space="preserve">“Nếu lão tiền bối nhất định muốn thử thách, vãn bối cũng chẳng còn sự lựa chọn nào khác, chỉ đành liều mạng phụng bồi mà thôi!”.</w:t>
      </w:r>
    </w:p>
    <w:p>
      <w:pPr>
        <w:pStyle w:val="BodyText"/>
      </w:pPr>
      <w:r>
        <w:t xml:space="preserve">Đại Ngu thiền sư vội vàng kêu lên:</w:t>
      </w:r>
    </w:p>
    <w:p>
      <w:pPr>
        <w:pStyle w:val="BodyText"/>
      </w:pPr>
      <w:r>
        <w:t xml:space="preserve">“Hai vị đừng ...”.</w:t>
      </w:r>
    </w:p>
    <w:p>
      <w:pPr>
        <w:pStyle w:val="BodyText"/>
      </w:pPr>
      <w:r>
        <w:t xml:space="preserve">Tào Yến Phi nói:</w:t>
      </w:r>
    </w:p>
    <w:p>
      <w:pPr>
        <w:pStyle w:val="BodyText"/>
      </w:pPr>
      <w:r>
        <w:t xml:space="preserve">“Lão thiền sư đừng lo, bổn tọa sẽ không lấy mạng của y”. Thế rồi phất ra một chiêu Thác Ảnh Tây Tà vỗ tới.</w:t>
      </w:r>
    </w:p>
    <w:p>
      <w:pPr>
        <w:pStyle w:val="BodyText"/>
      </w:pPr>
      <w:r>
        <w:t xml:space="preserve">Phương Triệu Nam nhíu mày:</w:t>
      </w:r>
    </w:p>
    <w:p>
      <w:pPr>
        <w:pStyle w:val="BodyText"/>
      </w:pPr>
      <w:r>
        <w:t xml:space="preserve">“Lão tiền bối đã quá nặng lời”.</w:t>
      </w:r>
    </w:p>
    <w:p>
      <w:pPr>
        <w:pStyle w:val="BodyText"/>
      </w:pPr>
      <w:r>
        <w:t xml:space="preserve">Thế rồi tay phải đánh xéo ra một chiêu Liêm Quyển Tây Phong, năm ngón tay mở ra, chân vẫn không rời vị trí, chụp ngược vào mạch môn của bà ta.</w:t>
      </w:r>
    </w:p>
    <w:p>
      <w:pPr>
        <w:pStyle w:val="BodyText"/>
      </w:pPr>
      <w:r>
        <w:t xml:space="preserve">Tào Yến Phi biến sắc:</w:t>
      </w:r>
    </w:p>
    <w:p>
      <w:pPr>
        <w:pStyle w:val="BodyText"/>
      </w:pPr>
      <w:r>
        <w:t xml:space="preserve">“Hay cho thủ pháp khinh cuồng!” miệng thí quát nhưng chưởng thế đột nhiên thay đổi, cổ tay gập lại Thác Ảnh Tây Tà đột nhiên biến thành Linh Phụng Đằng Giao, vỗ ra bảy thành chân lực.</w:t>
      </w:r>
    </w:p>
    <w:p>
      <w:pPr>
        <w:pStyle w:val="BodyText"/>
      </w:pPr>
      <w:r>
        <w:t xml:space="preserve">Phương Triệu Nam biết vết thương của mình vừa mới khỏi, sức lực vẫn chưa hoàn toàn hồi phục, không nên tiếp chưởng của đối phương, chàng cảm thấy một luồng ám kình vỗ tới, thế là lập tức đồi hình thay vị, thi triển thân pháp Thất Tinh Độn Hình, lướt ra một bước, nhẹ nhàng tránh khỏi chính diện của bà ta, lật tay lại thúc ra một chiêu Nguyệt Lạc Tinh Trầm.</w:t>
      </w:r>
    </w:p>
    <w:p>
      <w:pPr>
        <w:pStyle w:val="BodyText"/>
      </w:pPr>
      <w:r>
        <w:t xml:space="preserve">Chàng đánh ra hai chiêu, một chiêu là thủ pháp của phái Tuyết Sơn, một chiêu là thủ pháp của phái Côn Luân, khiến cho Thạch Tam Công, và Thiên Tinh đạo trưởng đều nhíu mày, không biết chàng làm sao có thể đánh được hai chiêu kỳ ảo này của họ. Tào Yến Phi đánh ra hai đòn không trúng, vội vàng thối lui ra sau, tránh xa đến ba thước. Bà ta là chưởng môn của một phái, liên tục đánh ra hai chiêu kỳ học, đều bị đối phương dễ dàng phá giải, nếu chiêu thứ ba cũng bị đối phương dễ dàng phá giải nữa thì sẽ rất mất mặt phái Điểm Thương, cho nên không dám phát chiêu, vì thế phóng người thối lui ra sau. Phương Triệu Nam chẳng qua tùy tiện xuất chiêu, phá giải chưởng thức của đối phương cho nên không cảm thấy tình thế nghiêm trọng, vừa thấy đối phương thối lui ra sa thì cũng vội vàng thu thế lại, ôm quyền nói:</w:t>
      </w:r>
    </w:p>
    <w:p>
      <w:pPr>
        <w:pStyle w:val="BodyText"/>
      </w:pPr>
      <w:r>
        <w:t xml:space="preserve">“Lão tiền bối đã nhường cho”.</w:t>
      </w:r>
    </w:p>
    <w:p>
      <w:pPr>
        <w:pStyle w:val="BodyText"/>
      </w:pPr>
      <w:r>
        <w:t xml:space="preserve">Tào Yến Phi mặt lạnh như sương, nói:</w:t>
      </w:r>
    </w:p>
    <w:p>
      <w:pPr>
        <w:pStyle w:val="BodyText"/>
      </w:pPr>
      <w:r>
        <w:t xml:space="preserve">“Đừng vội, vẫn còn một chiêu nữa”.</w:t>
      </w:r>
    </w:p>
    <w:p>
      <w:pPr>
        <w:pStyle w:val="BodyText"/>
      </w:pPr>
      <w:r>
        <w:t xml:space="preserve">Phương Triệu Nam nghe thế thì nổi giận:</w:t>
      </w:r>
    </w:p>
    <w:p>
      <w:pPr>
        <w:pStyle w:val="BodyText"/>
      </w:pPr>
      <w:r>
        <w:t xml:space="preserve">“Lão tiền bối hãy cứ ra tay”.</w:t>
      </w:r>
    </w:p>
    <w:p>
      <w:pPr>
        <w:pStyle w:val="BodyText"/>
      </w:pPr>
      <w:r>
        <w:t xml:space="preserve">Tào Yến Phi đưa mắt nhìn Phương Triệu Nam, nhưng vẫn chưa chịu xuất chiêu.</w:t>
      </w:r>
    </w:p>
    <w:p>
      <w:pPr>
        <w:pStyle w:val="BodyText"/>
      </w:pPr>
      <w:r>
        <w:t xml:space="preserve">Phương Triệu Nam thấy thần sắc nặng nề của bà ta, biết tình thế không hay, hiểu rằng bà ta đánh ra một chiêu nữa chắc chắn sẽ giống như dời núi lấp biển, thế rồi ngầm đề tụ chân khí ngưng thần chuẩn bị.</w:t>
      </w:r>
    </w:p>
    <w:p>
      <w:pPr>
        <w:pStyle w:val="BodyText"/>
      </w:pPr>
      <w:r>
        <w:t xml:space="preserve">Tất cả những người trong trường đều thấy Tào Yến Phi sẽ ra đòn cuối cùng để cứu vãn tình thế, cho nên bà ta sẽ dốc hết toàn lực để ra tay.</w:t>
      </w:r>
    </w:p>
    <w:p>
      <w:pPr>
        <w:pStyle w:val="BodyText"/>
      </w:pPr>
      <w:r>
        <w:t xml:space="preserve">Đại Ngu thiền sư đột nhiên chắp tay trước ngực, cao giọng nói:</w:t>
      </w:r>
    </w:p>
    <w:p>
      <w:pPr>
        <w:pStyle w:val="BodyText"/>
      </w:pPr>
      <w:r>
        <w:t xml:space="preserve">“Tào đạo hữu hay khoan ...”.</w:t>
      </w:r>
    </w:p>
    <w:p>
      <w:pPr>
        <w:pStyle w:val="BodyText"/>
      </w:pPr>
      <w:r>
        <w:t xml:space="preserve">Ông ta nói chưa xong, Tào Yến Phi đột nhiên phất tay, vỗ về phía Phương Triệu Nam, miệng lạnh lùng quát:</w:t>
      </w:r>
    </w:p>
    <w:p>
      <w:pPr>
        <w:pStyle w:val="BodyText"/>
      </w:pPr>
      <w:r>
        <w:t xml:space="preserve">“Ngươi có dám tiếp chưởng này không?” bà ta vừa tung đòn, một luồng ám kình mạnh mẽ tuôn ra nhưng không hề có tiếng gió, Phương Triệu Nam nhíu mày, giở tay phải lên vỗ vào chưởng thế của đối phương. Chàng vốn không muốn tiếp chưởng lực của Tào Yến Phi nhưng đối phương nói khích như thế, khiến hào tráng nổi lên, thế là giơ chưởng tiếp lấy đòn ấy.</w:t>
      </w:r>
    </w:p>
    <w:p>
      <w:pPr>
        <w:pStyle w:val="BodyText"/>
      </w:pPr>
      <w:r>
        <w:t xml:space="preserve">Tào Yến Phi xuất chưởng xong thì lại lên tiếng nói khích nữa, ý dụ cho đối phương tiếp lấy chưởng lực của mình, dù cho Phương Triệu Nam thông minh nhưng vẫn thiếu kinh nghiệm giang hồ, cho nên lúc giận dữ đã tiếp ngay lấy chưởng ấy.</w:t>
      </w:r>
    </w:p>
    <w:p>
      <w:pPr>
        <w:pStyle w:val="BodyText"/>
      </w:pPr>
      <w:r>
        <w:t xml:space="preserve">Khi chưởng thế của hai bên chưa chạm vào nhau, Phương Triệu Nam đã cảm thấy không hay. Chàng cảm thấy trong luồng chưởng phong của đối phương vỗ tới có một nguồn tiềm lực giống như Xích Diệm chưởng của Nam Quái Tân Kỳ cho nên không khỏi kinh hãi. Ý nghĩ ấy vừa nổi lên, chàng chưa kịp quyết định có nên tránh hay không, luồng chưởng lực mềm mại của Tào Yến Phi đã chạm với chưởng thế của Phương Triệu Nam.</w:t>
      </w:r>
    </w:p>
    <w:p>
      <w:pPr>
        <w:pStyle w:val="BodyText"/>
      </w:pPr>
      <w:r>
        <w:t xml:space="preserve">Một luồng khí nóng dồn vào cánh tay, Phương Triệu Nam cảm thấy không đẩy được kình lực của toàn thân ra, nội phủ bị chấn động mãnh liệt, chân thì đứng không vững, chàng bất đồ thối lui ra sau đến ba bước, miệng phun ra một ngụm máu tươi.</w:t>
      </w:r>
    </w:p>
    <w:p>
      <w:pPr>
        <w:pStyle w:val="BodyText"/>
      </w:pPr>
      <w:r>
        <w:t xml:space="preserve">Chàng tựa như rất kiên cường, sau khi lảo đảo mấy lần thì vẫn có thể kìm người lại được, chàng đưa tay quệt máu trên khóe miệng, nói:</w:t>
      </w:r>
    </w:p>
    <w:p>
      <w:pPr>
        <w:pStyle w:val="BodyText"/>
      </w:pPr>
      <w:r>
        <w:t xml:space="preserve">“Lão tiền bối chưởng lực hùng hậu, tại hạ không phải là địch thủ”.</w:t>
      </w:r>
    </w:p>
    <w:p>
      <w:pPr>
        <w:pStyle w:val="BodyText"/>
      </w:pPr>
      <w:r>
        <w:t xml:space="preserve">Đại Ngu thiền sư vội vàng vọt tới, đỡ Phương Triệu Nam, nói:</w:t>
      </w:r>
    </w:p>
    <w:p>
      <w:pPr>
        <w:pStyle w:val="BodyText"/>
      </w:pPr>
      <w:r>
        <w:t xml:space="preserve">“Phương thí chủ bị thương có nặng không?”.</w:t>
      </w:r>
    </w:p>
    <w:p>
      <w:pPr>
        <w:pStyle w:val="BodyText"/>
      </w:pPr>
      <w:r>
        <w:t xml:space="preserve">Phương Triệu Nam buồn bã mỉm cười, nói:</w:t>
      </w:r>
    </w:p>
    <w:p>
      <w:pPr>
        <w:pStyle w:val="BodyText"/>
      </w:pPr>
      <w:r>
        <w:t xml:space="preserve">“Lão thiền sư đừng lo, Phương mỗ đã trải qua sinh tử, dù có chết cũng không uổng”.</w:t>
      </w:r>
    </w:p>
    <w:p>
      <w:pPr>
        <w:pStyle w:val="BodyText"/>
      </w:pPr>
      <w:r>
        <w:t xml:space="preserve">Thanh Vân đạo trưởng vội vàng phóng tới, lấy ra một viên thuốc, nói:</w:t>
      </w:r>
    </w:p>
    <w:p>
      <w:pPr>
        <w:pStyle w:val="BodyText"/>
      </w:pPr>
      <w:r>
        <w:t xml:space="preserve">“Phương đại hiệp hãy mau uống thuốc này, có lẽ sẽ có ích cho thương thế trong nội phủ”.</w:t>
      </w:r>
    </w:p>
    <w:p>
      <w:pPr>
        <w:pStyle w:val="BodyText"/>
      </w:pPr>
      <w:r>
        <w:t xml:space="preserve">Phương Triệu Nam nhận lấy viên thuốc, cho vào miệng rồi cười:</w:t>
      </w:r>
    </w:p>
    <w:p>
      <w:pPr>
        <w:pStyle w:val="BodyText"/>
      </w:pPr>
      <w:r>
        <w:t xml:space="preserve">“Đa tạ lão tiền bối đã tặng thuốc”.</w:t>
      </w:r>
    </w:p>
    <w:p>
      <w:pPr>
        <w:pStyle w:val="BodyText"/>
      </w:pPr>
      <w:r>
        <w:t xml:space="preserve">Thanh Vân đạo trưởng tựa như muốn nói gì đó nhưng lại thôi, thở dài một tiếng rồi chậm rãi bước trở về chỗ, ngồi xuống. Đại Ngu thiền sư đưa mắt nhìn xung quanh rồi nói:</w:t>
      </w:r>
    </w:p>
    <w:p>
      <w:pPr>
        <w:pStyle w:val="BodyText"/>
      </w:pPr>
      <w:r>
        <w:t xml:space="preserve">“Phương thí chủ đã bị thương không nhẹ, có cần lão nạp đưa vào phòng phương trượng không?”.</w:t>
      </w:r>
    </w:p>
    <w:p>
      <w:pPr>
        <w:pStyle w:val="BodyText"/>
      </w:pPr>
      <w:r>
        <w:t xml:space="preserve">Phương Triệu Nam điềm nhiên cười:</w:t>
      </w:r>
    </w:p>
    <w:p>
      <w:pPr>
        <w:pStyle w:val="BodyText"/>
      </w:pPr>
      <w:r>
        <w:t xml:space="preserve">“Vãn bối còn có thể đi được, không dám làm phiền lão thiền sư”. Chàng hơi ngập ngừng rồi lại nói:</w:t>
      </w:r>
    </w:p>
    <w:p>
      <w:pPr>
        <w:pStyle w:val="BodyText"/>
      </w:pPr>
      <w:r>
        <w:t xml:space="preserve">“Nhưng sau khi vãn bối rời khỏi điện này sẽ không ở lại quý tự nữa, rất có thể sẽ cáo biệt từ đây”.</w:t>
      </w:r>
    </w:p>
    <w:p>
      <w:pPr>
        <w:pStyle w:val="BodyText"/>
      </w:pPr>
      <w:r>
        <w:t xml:space="preserve">Đại Ngu thiền sư lộ vẻ áy náy, nói:</w:t>
      </w:r>
    </w:p>
    <w:p>
      <w:pPr>
        <w:pStyle w:val="BodyText"/>
      </w:pPr>
      <w:r>
        <w:t xml:space="preserve">“Điều này ...”.</w:t>
      </w:r>
    </w:p>
    <w:p>
      <w:pPr>
        <w:pStyle w:val="BodyText"/>
      </w:pPr>
      <w:r>
        <w:t xml:space="preserve">Ông ta ngập ngừng rồi lại nói:</w:t>
      </w:r>
    </w:p>
    <w:p>
      <w:pPr>
        <w:pStyle w:val="BodyText"/>
      </w:pPr>
      <w:r>
        <w:t xml:space="preserve">“Phương thí chủ vẫn chưa hồi phục hoàn toàn, lại vừa mới bị thương nữa, không nên vội vàng lên đường, chi bằng cứ tạm thời ở lại trong chùa, đợi thương thế khỏe hẳn rồi ngày sau hẵng tính cũng không muộn”.</w:t>
      </w:r>
    </w:p>
    <w:p>
      <w:pPr>
        <w:pStyle w:val="BodyText"/>
      </w:pPr>
      <w:r>
        <w:t xml:space="preserve">Rõ ràng, vị hòa thượng già không giỏi tâm cơ này đã bị những lời nói của Thạch Tam Công, Đồng Tẩu Cẩn Chấn thuyết phục cho nên đã lộ ý để cho Phương Triệu Nam lập tức rời khỏi chùa.</w:t>
      </w:r>
    </w:p>
    <w:p>
      <w:pPr>
        <w:pStyle w:val="BodyText"/>
      </w:pPr>
      <w:r>
        <w:t xml:space="preserve">Phương Triệu Nam mặt hơi biến sắc, nhưng vẫn bình tĩnh nói:</w:t>
      </w:r>
    </w:p>
    <w:p>
      <w:pPr>
        <w:pStyle w:val="BodyText"/>
      </w:pPr>
      <w:r>
        <w:t xml:space="preserve">“Ý lão thiền sư thế nào, vãn bối trong một lúc cũng rất khó hiểu, Phương mỗ sẽ nghỉ ngơi trong phòng phương trượng, trước khi mặt trời xuống núi sẽ rời khỏi chùa Thiếu Lâm, nếu lão thiền sư có điều gì nghi ngờ, hãy cứ đến tìm tại hạ”. Mấy câu nói ấy nghe rất đau đớn, bi tráng, chàng nói xong thì bước ra ngoài điện.</w:t>
      </w:r>
    </w:p>
    <w:p>
      <w:pPr>
        <w:pStyle w:val="BodyText"/>
      </w:pPr>
      <w:r>
        <w:t xml:space="preserve">Tào Yến Phi tuy đánh chấn thương nội phủ của Phương Triệu Nam nhưng bà ta lại thầm kính phục võ công của Phương Triệu Nam, vì thế không ra tay ngăn cản mà thối lui một bước.</w:t>
      </w:r>
    </w:p>
    <w:p>
      <w:pPr>
        <w:pStyle w:val="BodyText"/>
      </w:pPr>
      <w:r>
        <w:t xml:space="preserve">Nhưng Thạch Tam Công vẫn đứng ở ngoài cửa, thấy Phương Triệu Nam bước tới nhưng không hề có ý nhường đường. Đại Ngu thiền sư biết Phương Triệu Nam không thể chống cự được, mà Thạch Tam Công lại có võ công trác tuyệt, danh lừng giang hồ, nếu ra tay nữa thì Phương Triệu Nam sẽ phải mất mạng ngay. Thế rồi ông ta tung mình vọt người phóng tới, chắp tay nói:</w:t>
      </w:r>
    </w:p>
    <w:p>
      <w:pPr>
        <w:pStyle w:val="BodyText"/>
      </w:pPr>
      <w:r>
        <w:t xml:space="preserve">“Thạch lão tiền bối, hãy nể mặt nhường ột lối”.</w:t>
      </w:r>
    </w:p>
    <w:p>
      <w:pPr>
        <w:pStyle w:val="BodyText"/>
      </w:pPr>
      <w:r>
        <w:t xml:space="preserve">Thạch Tam Công nhíu mày, ho mạnh một tiếng, lách qua một bên nói:</w:t>
      </w:r>
    </w:p>
    <w:p>
      <w:pPr>
        <w:pStyle w:val="BodyText"/>
      </w:pPr>
      <w:r>
        <w:t xml:space="preserve">“Người này có liên quan đến đại cuộc của cả võ lâm chúng ta, trước khi sự việc chưa sáng tỏ, tốt nhất đừng để y rời khỏi nơi này”.</w:t>
      </w:r>
    </w:p>
    <w:p>
      <w:pPr>
        <w:pStyle w:val="BodyText"/>
      </w:pPr>
      <w:r>
        <w:t xml:space="preserve">Đại Ngu thiền sư không muốn làm Phương Triệu Nam đau lòng, cũng không muốn đối chọi với Thạch Tam Công, cho nên hạ giọng niệm một tiếng Phật hiệu để cho qua chuyện. Phương Triệu Nam thầm cảm thấy ấm ức vô cùng, nhưng lại không thể nào giải tỏa được, cho nên cố nén cơn giận trong lòng, sải bước ra ngoài cửa điện.</w:t>
      </w:r>
    </w:p>
    <w:p>
      <w:pPr>
        <w:pStyle w:val="BodyText"/>
      </w:pPr>
      <w:r>
        <w:t xml:space="preserve">Đại Ngu thiền sư đi sát theo sau chàng mà im lặng chẳng nói gì. Đi qua mấy lớp đình viện, đến trước phòng phương trượng, ông ta mới hạ giọng nói với Phương Triệu Nam:</w:t>
      </w:r>
    </w:p>
    <w:p>
      <w:pPr>
        <w:pStyle w:val="BodyText"/>
      </w:pPr>
      <w:r>
        <w:t xml:space="preserve">“Phương thí chủ đã chịu khổ nạn, oan khuất vì tệ tự, lão nạp ghi nhớ trong lòng, giờ đây quần hào trong đại điện đang thắc mắc về lai lịch của Phương thí chủ, may mà vàng thật không sợ lửa, chuyện này chắc chắn sẽ điều tra rõ ràng trong vòng vài canh giờ ...”.</w:t>
      </w:r>
    </w:p>
    <w:p>
      <w:pPr>
        <w:pStyle w:val="BodyText"/>
      </w:pPr>
      <w:r>
        <w:t xml:space="preserve">Phương Triệu Nam cười nhạt, xua tay nói:</w:t>
      </w:r>
    </w:p>
    <w:p>
      <w:pPr>
        <w:pStyle w:val="BodyText"/>
      </w:pPr>
      <w:r>
        <w:t xml:space="preserve">“Lão thiền sư không cần lo lắng, trước khi sự việc được điều tra rõ ràng, vãn bối sẽ không rời khỏi chùa Thiếu Lâm”.</w:t>
      </w:r>
    </w:p>
    <w:p>
      <w:pPr>
        <w:pStyle w:val="BodyText"/>
      </w:pPr>
      <w:r>
        <w:t xml:space="preserve">Đại Ngu thiền sư tuy nghe ra trong lời nói của chàng có ý ấm ức, nhưng lại không nghĩ ra lời nói nào cho hợp lý cho nên chỉ đành chắp tay xoay người bỏ đi.</w:t>
      </w:r>
    </w:p>
    <w:p>
      <w:pPr>
        <w:pStyle w:val="BodyText"/>
      </w:pPr>
      <w:r>
        <w:t xml:space="preserve">Phương Triệu Nam cũng không đưa tiễn nữa, chàng nhắm mắt ngưng thần vận khí điều tức. Té ra chàng sợ rằng sau khi về đến phòng phương trượng, Nam Bắc Nhị Quái sẽ thấy chàng bị thương, rồi rắc rối lại sẽ xảy ra.</w:t>
      </w:r>
    </w:p>
    <w:p>
      <w:pPr>
        <w:pStyle w:val="BodyText"/>
      </w:pPr>
      <w:r>
        <w:t xml:space="preserve">Viên linh đơn Thanh Vân đạo trưởng đã tặng cho chàng rất có ích cho thương thế trong nội phủ, chỉ vận khí trong chốc lát mà khí huyết nhộn nhạo đã bình ổn trở lại, thế rồi chàng chậm rãi bước vào trong phòng.</w:t>
      </w:r>
    </w:p>
    <w:p>
      <w:pPr>
        <w:pStyle w:val="Compact"/>
      </w:pPr>
      <w:r>
        <w:t xml:space="preserve">Nam Bắc Nhị Quái đang ngồi xếp bằng dựa lưng vào nhau, hai người nhắm tịt mắt, Phương Triệu Nam cũng không dám quấy rối họ, chàng lặng lẽ ngồi xuống một góc giường rồi vận khí điều tức.</w:t>
      </w:r>
      <w:r>
        <w:br w:type="textWrapping"/>
      </w:r>
      <w:r>
        <w:br w:type="textWrapping"/>
      </w:r>
    </w:p>
    <w:p>
      <w:pPr>
        <w:pStyle w:val="Heading2"/>
      </w:pPr>
      <w:bookmarkStart w:id="64" w:name="chương-42-trừ-kẻ-địch-lại-nổi-sát-cơ"/>
      <w:bookmarkEnd w:id="64"/>
      <w:r>
        <w:t xml:space="preserve">42. Chương 42 : Trừ Kẻ Địch Lại Nổi Sát Cơ</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42: Trừ Kẻ Địch Lại Nổi Sát Cơ</w:t>
      </w:r>
    </w:p>
    <w:p>
      <w:pPr>
        <w:pStyle w:val="BodyText"/>
      </w:pPr>
      <w:r>
        <w:t xml:space="preserve">Dịch: Cổ Nguyệt</w:t>
      </w:r>
    </w:p>
    <w:p>
      <w:pPr>
        <w:pStyle w:val="BodyText"/>
      </w:pPr>
      <w:r>
        <w:t xml:space="preserve">Nguồn: Văn Tuyển</w:t>
      </w:r>
    </w:p>
    <w:p>
      <w:pPr>
        <w:pStyle w:val="BodyText"/>
      </w:pPr>
      <w:r>
        <w:t xml:space="preserve">Không biết đã trải qua bao lâu.</w:t>
      </w:r>
    </w:p>
    <w:p>
      <w:pPr>
        <w:pStyle w:val="BodyText"/>
      </w:pPr>
      <w:r>
        <w:t xml:space="preserve">Bên ngoài vang lên tiếng bước chân sầm sập, Phương Triệu Nam bừng tỉnh, chàng mở mắt nhìn ra, chỉ thấy ở ngoài phòng phương trượng có Thạch Tam Công và Đồng Tẩu Cẩn Chấn đang đứng sánh vai nhau, phía sau có rất đông người, ngoại trừ Thạch Tam Công và Cẩn Chấn, những người còn lại đều mang theo binh khí.</w:t>
      </w:r>
    </w:p>
    <w:p>
      <w:pPr>
        <w:pStyle w:val="BodyText"/>
      </w:pPr>
      <w:r>
        <w:t xml:space="preserve">Nam Bắc Nhị Quái vẫn ngồi dựa lưng vào nhau, tựa như đang ngủ rất say, cả hai người không hề nghe tiếng bước chân ở bên ngoài. Phương Triệu Nam chậm rãi đứng dậy, thuận tay lấy thanh Bạch Giao kiếm, từ từ bước ra ngoài cửa. Thạch Tam Công và Đồng Tẩu Cẩn Chấn thấy Phương Triệu Nam cầm kiếm bước ra, lập tức ngưng thần chuẩn bị, cả hai thối lui một bước, chừa ra một khoảng trống. Phương Triệu Nam cầm thanh kiếm đứng ở cửa, lạnh lùng nói:</w:t>
      </w:r>
    </w:p>
    <w:p>
      <w:pPr>
        <w:pStyle w:val="BodyText"/>
      </w:pPr>
      <w:r>
        <w:t xml:space="preserve">“Hai vị tùy tiện xông vào nơi này, không biết có ý gì?”.</w:t>
      </w:r>
    </w:p>
    <w:p>
      <w:pPr>
        <w:pStyle w:val="BodyText"/>
      </w:pPr>
      <w:r>
        <w:t xml:space="preserve">Thạch Tam Công lướt nhìn Nam Bắc Nhị Quái ở phía sau, lạnh lùng cười rồi hỏi:</w:t>
      </w:r>
    </w:p>
    <w:p>
      <w:pPr>
        <w:pStyle w:val="BodyText"/>
      </w:pPr>
      <w:r>
        <w:t xml:space="preserve">“Hai người trong phòng có phải là Nam Bắc Nhị Quái không?”.</w:t>
      </w:r>
    </w:p>
    <w:p>
      <w:pPr>
        <w:pStyle w:val="BodyText"/>
      </w:pPr>
      <w:r>
        <w:t xml:space="preserve">Phương Triệu Nam nói:</w:t>
      </w:r>
    </w:p>
    <w:p>
      <w:pPr>
        <w:pStyle w:val="BodyText"/>
      </w:pPr>
      <w:r>
        <w:t xml:space="preserve">“Phải thì thế nào?”.</w:t>
      </w:r>
    </w:p>
    <w:p>
      <w:pPr>
        <w:pStyle w:val="BodyText"/>
      </w:pPr>
      <w:r>
        <w:t xml:space="preserve">Đồng Tẩu Cẩn Chấn tức giận nói:</w:t>
      </w:r>
    </w:p>
    <w:p>
      <w:pPr>
        <w:pStyle w:val="BodyText"/>
      </w:pPr>
      <w:r>
        <w:t xml:space="preserve">“Hậu sinh vãn bối dám thất lễ với lão phu như thế?”.</w:t>
      </w:r>
    </w:p>
    <w:p>
      <w:pPr>
        <w:pStyle w:val="BodyText"/>
      </w:pPr>
      <w:r>
        <w:t xml:space="preserve">Đang nói thì lướt lên, tay trái vươn ra chụp vào Phương Triệu Nam.</w:t>
      </w:r>
    </w:p>
    <w:p>
      <w:pPr>
        <w:pStyle w:val="BodyText"/>
      </w:pPr>
      <w:r>
        <w:t xml:space="preserve">Phương Triệu Nam lạnh lùng nói:</w:t>
      </w:r>
    </w:p>
    <w:p>
      <w:pPr>
        <w:pStyle w:val="BodyText"/>
      </w:pPr>
      <w:r>
        <w:t xml:space="preserve">“Hai vị cứ ép người như thế này, đừng trách tại hạ vô lễ”.</w:t>
      </w:r>
    </w:p>
    <w:p>
      <w:pPr>
        <w:pStyle w:val="BodyText"/>
      </w:pPr>
      <w:r>
        <w:t xml:space="preserve">Nói xong phất tay quét thẳng ra một chiêu. Thanh Bạch Giao kiếm vẽ ra một luồng hàn quang, gạt ngang tới. Kiếm thế của chàng là một trong những tuyệt học của phái Không Động, mà Đồng Tẩu Cẩn Chấn là tiền bối duy nhất trong phái Không Động, đương nhiên hiểu rõ kiếm chiêu của bổn môn, cho nên biết trong chiêu kiếm này ẩn chứa hai lần biến hóa. Lão ta tuy kinh hãi nhưng đã nghĩ ra cách phá giải, cười lạnh một tiếng, không lùi mà tiến tới, tay phải xỉa xéo ra một chỉ, điểm vào cổ tay phải của Phương Triệu Nam.</w:t>
      </w:r>
    </w:p>
    <w:p>
      <w:pPr>
        <w:pStyle w:val="BodyText"/>
      </w:pPr>
      <w:r>
        <w:t xml:space="preserve">Chỉ này dùng để chế địch giành lấy tiên cơ, nếu Phương Triệu Nam thực hiện biến hóa thứ nhất, cổ tay phải của chàng sẽ bị đối phương điểm trúng, cho nên buộc phải rút kiếm thối lui, Cẩn Chấn lách người, lại bước tới phía trước một bước, chân phải đá lấn vào trong cánh cửa.</w:t>
      </w:r>
    </w:p>
    <w:p>
      <w:pPr>
        <w:pStyle w:val="BodyText"/>
      </w:pPr>
      <w:r>
        <w:t xml:space="preserve">Phương Triệu Nam tuy đã điều tức một hồi nhưng thương thế vẫn chưa hoàn toàn hồi phục, khi vung kiếm ra đánh địch, lập tức cảm thấy tim đập nhộn nhạo, khí huyết dâng trào. Nhưng giờ đây tình thế cấp bách khiến cho chàng không đủ thời giờ nghĩ đến thương thế của mình nữa, chàng vội vàng đề một ngụm chân khí, đánh ra một chiêu kiếm Khổng Tước Khai Bình, thanh Bạch Giao kiếm tỏa ra một màn hàn quang lạnh lẽo, chàng đang lo lắng cho sự an nguy của Nam Bắc Nhị Quái, sợ đối phương bước vào trong phòng thì lập tức hạ độc thủ với họ, cho nên đã dùng nội lực cực mạnh để đánh ra chiêu kiếm này, ý định buộc Cẩn Chấn phải thối lui trở ra, ít nhất cũng có thể ngăn cản bước tiến của lão.</w:t>
      </w:r>
    </w:p>
    <w:p>
      <w:pPr>
        <w:pStyle w:val="BodyText"/>
      </w:pPr>
      <w:r>
        <w:t xml:space="preserve">Cẩn Chấn thấy kiếm thế lợi hại, tay trái đột nhiên phát ra một chưởng, người thì thối lui ra sau. Phương Triệu Nam đẩy kiếm thế ra, chàng cảm thấy khí huyết dâng trào, tuy chàng đã cắn răng lại nhưng cuối cùng vẫn nôn ra một ngụm máu tươi.</w:t>
      </w:r>
    </w:p>
    <w:p>
      <w:pPr>
        <w:pStyle w:val="BodyText"/>
      </w:pPr>
      <w:r>
        <w:t xml:space="preserve">Chàng cảm thấy luồng chưởng lực mạnh mẽ ấy đánh vào cổ tay, người chấn động, bất đồ thối lui ra sau hai bước, thanh Bạch Giao kiếm trong tay rơi xuống đất. Vì trúng đòn này nên nội thương của chàng bộc phát, nhưng thần trí vẫn tỉnh táo, chàng cúi người nhặt lấy thanh kiếm.</w:t>
      </w:r>
    </w:p>
    <w:p>
      <w:pPr>
        <w:pStyle w:val="BodyText"/>
      </w:pPr>
      <w:r>
        <w:t xml:space="preserve">Chỉ nghe tiếng áo quần phất phới truyền vào trong tai, một bóng người xẹt lên trước mặt, Thạch Tam Công nhảy vọt vào, một chân dặm lên thanh kiếm, tay phải thì chụp cánh tay trái của Phương Triệu Nam, lạnh lùng quát:</w:t>
      </w:r>
    </w:p>
    <w:p>
      <w:pPr>
        <w:pStyle w:val="BodyText"/>
      </w:pPr>
      <w:r>
        <w:t xml:space="preserve">“Ta còn tưởng ngươi là nhân vật ba đầu sáu tay, té ra chỉ là hạng nhãi ranh”.</w:t>
      </w:r>
    </w:p>
    <w:p>
      <w:pPr>
        <w:pStyle w:val="BodyText"/>
      </w:pPr>
      <w:r>
        <w:t xml:space="preserve">Phương Triệu Nam lúc này đã không còn sức chống cự, công lực của Thạch Tam Công lại thâm hậu, chỉ hơi gia tăng kình lực thì Phương Triệu Nam đã lập tức cảm thấy toàn thân tê rần, người chúi về phía trước.</w:t>
      </w:r>
    </w:p>
    <w:p>
      <w:pPr>
        <w:pStyle w:val="BodyText"/>
      </w:pPr>
      <w:r>
        <w:t xml:space="preserve">Lúc này Thạch Tam Công chỉ cần vỗ xuống một chưởng, Phương Triệu Nam sẽ lập tức chết ngay tại trận.</w:t>
      </w:r>
    </w:p>
    <w:p>
      <w:pPr>
        <w:pStyle w:val="BodyText"/>
      </w:pPr>
      <w:r>
        <w:t xml:space="preserve">Đồng Tẩu Cẩn Chấn nhảy vọt vào theo, đưa tay nhặt lấy thanh Bạch Giao kiếm ở dưới đất. Một luồng kiếm khí lạnh lẽo tỏa ra.</w:t>
      </w:r>
    </w:p>
    <w:p>
      <w:pPr>
        <w:pStyle w:val="BodyText"/>
      </w:pPr>
      <w:r>
        <w:t xml:space="preserve">Thạch Tam Công nhíu mày, hạ giọng nói với Cẩn Chấn:</w:t>
      </w:r>
    </w:p>
    <w:p>
      <w:pPr>
        <w:pStyle w:val="BodyText"/>
      </w:pPr>
      <w:r>
        <w:t xml:space="preserve">“Chỉ e Đại Ngu lão hòa thượng sẽ ra mặt cản chúng ta dùng hình bức cung, nhưng kẻ này tính tình ngang ngạnh, không dùng đến khổ hình thì y không chịu khai ra”.</w:t>
      </w:r>
    </w:p>
    <w:p>
      <w:pPr>
        <w:pStyle w:val="BodyText"/>
      </w:pPr>
      <w:r>
        <w:t xml:space="preserve">Cẩn Chấn nói:</w:t>
      </w:r>
    </w:p>
    <w:p>
      <w:pPr>
        <w:pStyle w:val="BodyText"/>
      </w:pPr>
      <w:r>
        <w:t xml:space="preserve">“Huynh đệ có một cách”.</w:t>
      </w:r>
    </w:p>
    <w:p>
      <w:pPr>
        <w:pStyle w:val="BodyText"/>
      </w:pPr>
      <w:r>
        <w:t xml:space="preserve">Thạch Tam Công nói:</w:t>
      </w:r>
    </w:p>
    <w:p>
      <w:pPr>
        <w:pStyle w:val="BodyText"/>
      </w:pPr>
      <w:r>
        <w:t xml:space="preserve">“Mong được nghe cao kiến”.</w:t>
      </w:r>
    </w:p>
    <w:p>
      <w:pPr>
        <w:pStyle w:val="BodyText"/>
      </w:pPr>
      <w:r>
        <w:t xml:space="preserve">Cẩn Chấn đưa mắt nhìn quần hào đang đứng ở phía ngoài cửa phòng, nói:</w:t>
      </w:r>
    </w:p>
    <w:p>
      <w:pPr>
        <w:pStyle w:val="BodyText"/>
      </w:pPr>
      <w:r>
        <w:t xml:space="preserve">“Theo ý của huynh đệ, chi bằng trước tiên giao y cho đệ tử trong tệ phái, âm thầm áp giải ra ngoài chùa Thiếu Lâm, giấu vào một chỗ, chúng ta sẽ rút lui ra sau rồi dùng hình buộc y khai ra, sau đó mới mang y trở về chùa Thiếu Lâm, nói rõ với đồng đạo”.</w:t>
      </w:r>
    </w:p>
    <w:p>
      <w:pPr>
        <w:pStyle w:val="BodyText"/>
      </w:pPr>
      <w:r>
        <w:t xml:space="preserve">Thạch Tam Công nói:</w:t>
      </w:r>
    </w:p>
    <w:p>
      <w:pPr>
        <w:pStyle w:val="BodyText"/>
      </w:pPr>
      <w:r>
        <w:t xml:space="preserve">“Cách này rất hay, cứ theo ý của Cẩn huynh ...” đang nói thì đưa mắt nhìn Nam Bắc Nhị Quái, hạ giọng nói:</w:t>
      </w:r>
    </w:p>
    <w:p>
      <w:pPr>
        <w:pStyle w:val="BodyText"/>
      </w:pPr>
      <w:r>
        <w:t xml:space="preserve">“Hai người này chẳng phải là Nam Bắc Nhị Quái ư?”.</w:t>
      </w:r>
    </w:p>
    <w:p>
      <w:pPr>
        <w:pStyle w:val="BodyText"/>
      </w:pPr>
      <w:r>
        <w:t xml:space="preserve">Cẩn Chấn nói:</w:t>
      </w:r>
    </w:p>
    <w:p>
      <w:pPr>
        <w:pStyle w:val="BodyText"/>
      </w:pPr>
      <w:r>
        <w:t xml:space="preserve">“Xem ra bề ngoài rất giống, nhưng Nam Bắc Nhị Quái là người có võ công cao cường, sao lại ngồi yên chẳng nhúc nhích thế này?”.</w:t>
      </w:r>
    </w:p>
    <w:p>
      <w:pPr>
        <w:pStyle w:val="BodyText"/>
      </w:pPr>
      <w:r>
        <w:t xml:space="preserve">Thạch Tam Công nhìn kỹ lại, chỉ thấy sắc mặt của hai người lúc trắng lúc đỏ, ngực không ngừng phập phồng, hơi trầm ngâm nói:</w:t>
      </w:r>
    </w:p>
    <w:p>
      <w:pPr>
        <w:pStyle w:val="BodyText"/>
      </w:pPr>
      <w:r>
        <w:t xml:space="preserve">“Hai người này có lẽ đang luyện một loại võ công, sao không nhân cơ hội này trừ khử luôn bọn họ!”.</w:t>
      </w:r>
    </w:p>
    <w:p>
      <w:pPr>
        <w:pStyle w:val="BodyText"/>
      </w:pPr>
      <w:r>
        <w:t xml:space="preserve">Đồng Tẩu Cẩn Chấn tựa như bị trúng quyền, toàn thân run rẩy, nhưng lão ta lập tức trấn tĩnh, đưa mắt nhìn lên mặt Thạch Tam Công, im lặng không nói. Rõ ràng lão ta vẫn còn e ngại trước uy danh của Nam Bắc Nhị Quái, nhưng lại cảm thấy đây là cơ hội tốt, mà trong tay lại cầm thanh bảo kiếm tuyệt thế, chỉ cần giở tay lên thì có thể lập tức chém chết Nam Bắc Nhị Quái. Thạch Tam Công thuận tay điểm hôn huyệt của Phương Triệu Nam, rồi quay đầu lại vẫy tay, lập tức có hai thiếu niên mình mang bội kiếm cõng Phương Triệu Nam ra ngoài. Y đưa mắt nhìn Đồng Tẩu Cẩn Chấn, chậm rãi bước về phía Nam Bắc Nhị Quái. Cẩn Chấn tựa như đã trở nên mạnh dạn trước hào khí của Thạch Tam Công, cho nên cầm thanh Bạch Giao kiếm đi sau lưng Thạch Tam Công.</w:t>
      </w:r>
    </w:p>
    <w:p>
      <w:pPr>
        <w:pStyle w:val="BodyText"/>
      </w:pPr>
      <w:r>
        <w:t xml:space="preserve">Nam Bắc Nhị Quái vẫn ngồi tựa lưng vào nhau, không hề biết nguy hiểm đang đến gần. Thạch Tam Công đi sát tới hai người ấy, đưa tay vẫy trước mặt Nam Quái Tân Kỳ, thấy hai người vẫn ngồi yên, thế rồi lập tức thối lui ra sau, hạ giọng nói:</w:t>
      </w:r>
    </w:p>
    <w:p>
      <w:pPr>
        <w:pStyle w:val="BodyText"/>
      </w:pPr>
      <w:r>
        <w:t xml:space="preserve">“Cẩn huynh, hãy mau ra tay”.</w:t>
      </w:r>
    </w:p>
    <w:p>
      <w:pPr>
        <w:pStyle w:val="BodyText"/>
      </w:pPr>
      <w:r>
        <w:t xml:space="preserve">Đồng Tẩu Cẩn Chấn chợt nhíu mày, giở thanh Bạch Giao kiếm lên.</w:t>
      </w:r>
    </w:p>
    <w:p>
      <w:pPr>
        <w:pStyle w:val="BodyText"/>
      </w:pPr>
      <w:r>
        <w:t xml:space="preserve">Chợt nghe một giọng nói trầm hùng có lực vọng tới:</w:t>
      </w:r>
    </w:p>
    <w:p>
      <w:pPr>
        <w:pStyle w:val="BodyText"/>
      </w:pPr>
      <w:r>
        <w:t xml:space="preserve">“Lão tiền bối xin chớ vội vàng”. Tiếng nói vang lên thì người đã tới, một làn gió ùa tới, bên cạnh hai người xuất hiện một vị đạo nhân râu dài tóc búi.</w:t>
      </w:r>
    </w:p>
    <w:p>
      <w:pPr>
        <w:pStyle w:val="BodyText"/>
      </w:pPr>
      <w:r>
        <w:t xml:space="preserve">Thạch Tam Công đưa mắt nhìn người ấy, lạnh lùng quát:</w:t>
      </w:r>
    </w:p>
    <w:p>
      <w:pPr>
        <w:pStyle w:val="BodyText"/>
      </w:pPr>
      <w:r>
        <w:t xml:space="preserve">“Lại là ngươi!”.</w:t>
      </w:r>
    </w:p>
    <w:p>
      <w:pPr>
        <w:pStyle w:val="BodyText"/>
      </w:pPr>
      <w:r>
        <w:t xml:space="preserve">Té ra đó chính là chưởng môn của phái Thanh Thành, Thanh Vân đạo trưởng.</w:t>
      </w:r>
    </w:p>
    <w:p>
      <w:pPr>
        <w:pStyle w:val="BodyText"/>
      </w:pPr>
      <w:r>
        <w:t xml:space="preserve">Thanh Vân đạo trưởng mặt hơi biến sắc, liếc nhìn Thạch Tam Công rồi nghiêm nghị nói:</w:t>
      </w:r>
    </w:p>
    <w:p>
      <w:pPr>
        <w:pStyle w:val="BodyText"/>
      </w:pPr>
      <w:r>
        <w:t xml:space="preserve">“Bần đạo vẫn tôn kính đối với các hạ, đôi bên chẳng phải là đồng môn, không hề có quy củ trói buộc, lão tiền bối nên hãy tôn trọng bần đạo”.</w:t>
      </w:r>
    </w:p>
    <w:p>
      <w:pPr>
        <w:pStyle w:val="BodyText"/>
      </w:pPr>
      <w:r>
        <w:t xml:space="preserve">Thạch Tam Công sầm mặt, không đáp lời Thanh Vân đạo trưởng, lách người qua, bước ngang một bước, chặn phía trước mặt Thanh Vân đạo trưởng, hạ giọng nói với Đồng Tẩu Cẩn Chấn:</w:t>
      </w:r>
    </w:p>
    <w:p>
      <w:pPr>
        <w:pStyle w:val="BodyText"/>
      </w:pPr>
      <w:r>
        <w:t xml:space="preserve">“Cẩn huynh hãy mau ra tay”.</w:t>
      </w:r>
    </w:p>
    <w:p>
      <w:pPr>
        <w:pStyle w:val="BodyText"/>
      </w:pPr>
      <w:r>
        <w:t xml:space="preserve">Đồng Tẩu Cẩn Chấn xoay cổ tay, chém thanh Bạch Giao kiếm về phía Nam Bắc Nhị Quái. Ngay khi thanh kiếm của y chém ra, Thanh Vân đạo trưởng đột nhiên quát lên một tiếng, tay phải đẩy vào người Thạch Tam Công, tay trái vỗ vào vai phải của Đồng Tẩu Cẩn Chấn.</w:t>
      </w:r>
    </w:p>
    <w:p>
      <w:pPr>
        <w:pStyle w:val="BodyText"/>
      </w:pPr>
      <w:r>
        <w:t xml:space="preserve">Thạch Tam Công không ngờ Thanh Vân đạo trưởng lại dám cùng lúc ra tay với hai người, cho nên chẳng hề chuẩn bị, đến khi sự việc xảy ra thì lúng túng, chỉ cảm thấy một luồng kình đạo giáng vào người, thế là định lách sang một bên. Đồng Tẩu Cẩn Chấn thì e ngại trước uy danh của Nam Bắc Nhị Quái, nghe tiếng quát của Thanh Vân đạo trưởng, kiếm thế trong tay chợt chậm lại. Khi kiếm thế của lão ta chậm lại, chưởng thế của Thanh Vân đạo trưởng đã mau chóng vỗ tới như sấm sét. Đồng Tẩu Cẩn Chấn vội vàng thu người, né tránh chưởng thế, nhưng vì né tránh chưởng thế của Thanh Vân đạo trưởng cho nên kiếm thế cũng đành phải thu về.</w:t>
      </w:r>
    </w:p>
    <w:p>
      <w:pPr>
        <w:pStyle w:val="BodyText"/>
      </w:pPr>
      <w:r>
        <w:t xml:space="preserve">Thạch Tam Công rê sang phải đến ba bước mới ngừng lại, đột nhiên xoay người giận dữ quát:</w:t>
      </w:r>
    </w:p>
    <w:p>
      <w:pPr>
        <w:pStyle w:val="BodyText"/>
      </w:pPr>
      <w:r>
        <w:t xml:space="preserve">“Tên lỗ mũi trâu tạp mao, dám vô lễ với lão phu như thế này”. Thế rồi bước lên lướt tới, tay phải đấm thẳng ra một quyền. Thanh Vân đạo trưởng phất ống tay áo, người đột nhiên lướt xéo ra, hạ xuống bên cạnh Nam Bắc Nhị Quái, dựng một chưởng trước ngực nói:</w:t>
      </w:r>
    </w:p>
    <w:p>
      <w:pPr>
        <w:pStyle w:val="BodyText"/>
      </w:pPr>
      <w:r>
        <w:t xml:space="preserve">“Hai vị lão tiền bối hãy tạm bớt giận, nghe bần đạo nói vài câu!”.</w:t>
      </w:r>
    </w:p>
    <w:p>
      <w:pPr>
        <w:pStyle w:val="BodyText"/>
      </w:pPr>
      <w:r>
        <w:t xml:space="preserve">Thạch Tam Công lạnh lùng quát:</w:t>
      </w:r>
    </w:p>
    <w:p>
      <w:pPr>
        <w:pStyle w:val="BodyText"/>
      </w:pPr>
      <w:r>
        <w:t xml:space="preserve">“Người trong các danh môn đại phái trong giang hồ đều không ưa hành vi đê tiện lấy nhỏ thay lớn, tiếp chưởng môn hộ của ngươi, hôm nay gặp mặt mới biết con người của ngươi đúng như lời đồn”. Những lời mắng mỏ này như một thanh kiếm sắc bén đâm vào trong ngực Thanh Vân đạo trưởng, ông ta giận dữ đến nỗi toàn thân run rẩy. Tuy trong chín chưởng môn, ông ta là người tuổi nhỏ nhất, nhưng về mặt tu dưỡng hay khí độ khó ai bì kịp.</w:t>
      </w:r>
    </w:p>
    <w:p>
      <w:pPr>
        <w:pStyle w:val="BodyText"/>
      </w:pPr>
      <w:r>
        <w:t xml:space="preserve">Thế rồi ông ta mới nghiêm mặt nói:</w:t>
      </w:r>
    </w:p>
    <w:p>
      <w:pPr>
        <w:pStyle w:val="BodyText"/>
      </w:pPr>
      <w:r>
        <w:t xml:space="preserve">“Đây không phải là lúc bàn bạc chuyện trong môn phái của bần đạo, nếu hai vị cảm thấy chuyện bần đạo lấy nhỏ thay lớn, tiếp chưởng môn hộ là hành vi đê tiện, sao không cùng với các danh môn đại phái điều tra cho rõ ngọn ngành ...” ông ta ngừng lại rồi chuyển sang chuyện khác:</w:t>
      </w:r>
    </w:p>
    <w:p>
      <w:pPr>
        <w:pStyle w:val="BodyText"/>
      </w:pPr>
      <w:r>
        <w:t xml:space="preserve">“Hai vị cứ một mực bảo Phương đại hiệp là kẻ nội ứng của Minh Nhạc, đó chẳng qua chỉ là lời suy đoán bừa bãi, muốn tìm ra sự thực, bần đạo không hề có ý phản đối, nhưng trước khi sự thực rõ ràng mà cứ đổ tội cho người, bần đạo không dám nghe theo”. Ông ta đưa mắt nhìn Nam Bắc Nhị Quái, thấy hai người ấy vẫn ngồi yên, chỉ khác là trên đầu của hai người có những giọt mồ hôi to như hạt đậu rơi xuống, bất đồ không khỏi nhíu mày. Rõ ràng, hai người này đã biết trong thiền phòng xảy ra sự cố nhưng không thể đứng dậy mà thôi. Thanh Vân đạo trưởng đột nhiên thi triển công phu Truyền Âm Nhập Mật:</w:t>
      </w:r>
    </w:p>
    <w:p>
      <w:pPr>
        <w:pStyle w:val="BodyText"/>
      </w:pPr>
      <w:r>
        <w:t xml:space="preserve">“Nam Bắc Nhị Quái đã sắp tỉnh dậy, hai vị rút ra khỏi thiền phòng, thả Phương đại hiệp vẫn còn kịp”.</w:t>
      </w:r>
    </w:p>
    <w:p>
      <w:pPr>
        <w:pStyle w:val="BodyText"/>
      </w:pPr>
      <w:r>
        <w:t xml:space="preserve">Thạch Tam Công giật mình, thầm nhủ:</w:t>
      </w:r>
    </w:p>
    <w:p>
      <w:pPr>
        <w:pStyle w:val="BodyText"/>
      </w:pPr>
      <w:r>
        <w:t xml:space="preserve">“Nếu Nam Bắc Nhị Quái tỉnh dậy thì chuyện này không xong, sao không mau ra tay trừ Nam Bắc Nhị Quái trước ...” ý nghĩ ấy lướt qua, thế là quay đầu lại nói với Đồng Tẩu Cẩn Chấn:</w:t>
      </w:r>
    </w:p>
    <w:p>
      <w:pPr>
        <w:pStyle w:val="BodyText"/>
      </w:pPr>
      <w:r>
        <w:t xml:space="preserve">“Thời cơ sắp qua, Cẩn huynh hãy mau ra tay, cứ để huynh đệ đối phó với Thanh Vân đạo trưởng ...” đang nói thì người đã lướt tới, đấm ra một quyền Hồ Phím Nam Hải, tay trái đánh xéo ra một chiêu Phong Phất Khô Hà từ dưới đẩy lên trên.</w:t>
      </w:r>
    </w:p>
    <w:p>
      <w:pPr>
        <w:pStyle w:val="BodyText"/>
      </w:pPr>
      <w:r>
        <w:t xml:space="preserve">Thanh Vân đạo trưởng đẩy hai chưởng ra, hai luồng chỉ phong đánh vào phía hai cổ tay của Thạch Tam Công, đồng thời để ý Đồng Tẩu Cẩn Chấn, miệng lạnh lùng nói:</w:t>
      </w:r>
    </w:p>
    <w:p>
      <w:pPr>
        <w:pStyle w:val="BodyText"/>
      </w:pPr>
      <w:r>
        <w:t xml:space="preserve">“Hai vị đều là người trong danh môn đại phái, bối phận trong giang hồ rất cao, thế nhưng hành sự lại thiếu suy nghĩ như thế ...” chỉ nghe tiếng quyền phong vù vù, chưởng ảnh lấp loáng, chỉ trong chốc lát, Thạch Tam Công đã tuôn ra bốn quyền năm chưởng. Thanh Vân đạo trưởng vẫn đứng yên tại chỗ, hoàn toàn dùng chiêu phá chiêu, dùng thức phá thức chứ không trả đòn.</w:t>
      </w:r>
    </w:p>
    <w:p>
      <w:pPr>
        <w:pStyle w:val="BodyText"/>
      </w:pPr>
      <w:r>
        <w:t xml:space="preserve">Thạch Tam Công ra tay càng lúc càng mạnh nhưng trong lòng thầm kinh hãi, chỉ trong mấy chiêu lão ta đã thấy võ công của Thanh Vân đạo trưởng không kém gì mình.</w:t>
      </w:r>
    </w:p>
    <w:p>
      <w:pPr>
        <w:pStyle w:val="BodyText"/>
      </w:pPr>
      <w:r>
        <w:t xml:space="preserve">Đồng Tẩu Cẩn Chấn tay cầm ngang thanh Bạch Giao kiếm, ánh mắt cứ nhìn thẳng vào Nam Bắc Nhị Quái, tựa như đang muốn xông lên.</w:t>
      </w:r>
    </w:p>
    <w:p>
      <w:pPr>
        <w:pStyle w:val="BodyText"/>
      </w:pPr>
      <w:r>
        <w:t xml:space="preserve">Thanh Vân đạo trưởng cảm thấy quyền chưởng của Thạch Tam Công càng lúc càng mạnh, trong lòng biết y đã dần dần dốc ra hết toàn lực, nếu chỉ thủ mà không công, tuy có thể chống chọi, nhất thời không đến nỗi thất bại nhưng đối phương đã giành hết quyền chủ động, chiếm hết tiên cơ, Đồng Tẩu Cẩn Chấn lại ra tay thì khó mà ứng phó được. Trước mắt cần phải giành lấy thế chủ động để đối phó với Đồng Tẩu Cẩn Chấn.</w:t>
      </w:r>
    </w:p>
    <w:p>
      <w:pPr>
        <w:pStyle w:val="BodyText"/>
      </w:pPr>
      <w:r>
        <w:t xml:space="preserve">Ý nghĩ ấy lướt qua, thủ pháp chợt thay đổi, chưởng phải khép lại, liên tục điểm ra ba chỉ, ba ngọn chỉ phong chia nhau phóng vào ba đại huyệt trên người Thạch Tam Công. Ba ngọn chỉ liên hoàn ấy là một trong những tuyệt kỹ trong phái Thanh Thành, Thanh Vân đạo trưởng luyện tập đã lâu, tuy chỉ có thể dùng được bảy thành kình lực nhưng luồng chỉ phong xé gió, sắc bén không thể chống cự nổi, Thạch Tam Công đành thối lui một bước. Thanh Vân đạo trưởng buộc Thạch Tam Công thối lui xong thì tay phải lật lại, rút thanh trường kiếm ở trên lưng ra, lạnh lùng nói:</w:t>
      </w:r>
    </w:p>
    <w:p>
      <w:pPr>
        <w:pStyle w:val="BodyText"/>
      </w:pPr>
      <w:r>
        <w:t xml:space="preserve">“Bần đạo hôm nay đắc tội với hai vị cũng chỉ muốn bảo vệ cho sự an toàn của Nam Bắc Nhị Quái”.</w:t>
      </w:r>
    </w:p>
    <w:p>
      <w:pPr>
        <w:pStyle w:val="BodyText"/>
      </w:pPr>
      <w:r>
        <w:t xml:space="preserve">Thạch Tam Công tức đến nỗi sắc mặt thay đổi, lạnh lùng hừ nói:</w:t>
      </w:r>
    </w:p>
    <w:p>
      <w:pPr>
        <w:pStyle w:val="BodyText"/>
      </w:pPr>
      <w:r>
        <w:t xml:space="preserve">“Cẩn huynh nếu không ra tay nữa, để Nam Bắc Nhị Quái tỉnh dậy thì sự việc sẽ rất phiền toái!”.</w:t>
      </w:r>
    </w:p>
    <w:p>
      <w:pPr>
        <w:pStyle w:val="BodyText"/>
      </w:pPr>
      <w:r>
        <w:t xml:space="preserve">Cẩn Chấn nói:</w:t>
      </w:r>
    </w:p>
    <w:p>
      <w:pPr>
        <w:pStyle w:val="BodyText"/>
      </w:pPr>
      <w:r>
        <w:t xml:space="preserve">“Thạch huynh nói không sai!” đột nhiên tiến tới phía trước hai bước, đánh ra một chiêu Vân Đoạt Vu Sơn, thanh Bạch Giao kiếm chém ngang ra trước eo.</w:t>
      </w:r>
    </w:p>
    <w:p>
      <w:pPr>
        <w:pStyle w:val="BodyText"/>
      </w:pPr>
      <w:r>
        <w:t xml:space="preserve">Thạch Tam Công cười lạnh, lướt người lên, đấm ra một quyền Hiệp Sơn Siêu Hải. Lão ta bị ngọn chỉ phong của Thanh Vân đạo trưởng buộc thối lui cho nên cảm thấy mất mặt lắm, vì thế quyền này đã dùng hết chín thành công lực, quyền thế chưa đến nhưng quyền phong đã tới. Thanh Vân đạo trưởng biết hai người này dốc hết toàn lực để buộc mình thối lui để đối phó với Nam Bắc Nhị Quái ... Ý nghĩ ấy lướt qua trong đầu, thế là hữu kiếm tả chưởng đồng thời đánh ra. Té ra, ông ta đã quyết định tiếp lấy một quyền của Thạch Tam Công, còn thanh trường kiếm thì đánh ra một chiêu Phụng Hoàng Điểm Đầu, ba điểm hàn quang tỏa ra đâm vào huyệt Khúc Trì của Đồng Tẩu Cẩn Chấn.</w:t>
      </w:r>
    </w:p>
    <w:p>
      <w:pPr>
        <w:pStyle w:val="BodyText"/>
      </w:pPr>
      <w:r>
        <w:t xml:space="preserve">Chỉ nghe bình một tiếng, quyền chưởng đã tiếp nhau. Thanh Vân đạo trưởng cảm thấy toàn thân chấn động, người bất đồ thối lui ra sau một bước. Nhưng kiếm thế trên tay phải của ông ta không hề bị trở ngại, vẫn có thể buộc được Đồng Tẩu Cẩn Chấn vội vàng thâu kiếm thế về. Chỉ trong mấy chiêu mà đôi bên đã biết công lực của đối phương, cuộc chiến hôm nay không chỉ diễn ra trong vài ba chiêu thì có thể phân ra thắng bại, ngoại trừ phải dốc hết toàn lực quyết tử với nhau.</w:t>
      </w:r>
    </w:p>
    <w:p>
      <w:pPr>
        <w:pStyle w:val="BodyText"/>
      </w:pPr>
      <w:r>
        <w:t xml:space="preserve">Cẩn Chấn nhìn các đệ tử đang cầm binh khí đứng ở bên ngoài, lạnh lùng nói với Thanh Vân đạo trưởng:</w:t>
      </w:r>
    </w:p>
    <w:p>
      <w:pPr>
        <w:pStyle w:val="BodyText"/>
      </w:pPr>
      <w:r>
        <w:t xml:space="preserve">“Cùng là người trong chín đại môn phái, lão phu không muốn đôi co với nhau nữa, giờ đây thời cơ cấp bách, nếu ngươi còn ra tay bảo vệ cho hai lão quái cùng hung cực ác này đừng trách ta và Thạch huynh đối phó với ngươi”.</w:t>
      </w:r>
    </w:p>
    <w:p>
      <w:pPr>
        <w:pStyle w:val="BodyText"/>
      </w:pPr>
      <w:r>
        <w:t xml:space="preserve">Thanh Vân đạo trưởng thở dài nhẹ một tiếng nói:</w:t>
      </w:r>
    </w:p>
    <w:p>
      <w:pPr>
        <w:pStyle w:val="BodyText"/>
      </w:pPr>
      <w:r>
        <w:t xml:space="preserve">“Bần đạo và Nam Bắc Nhị Quái xưa nay không quen biết, càng không có ý đối địch với hai vị, nhưng sự việc quan hệ đến đại cuộc của cả võ lâm, liên quan đến sự sinh tử tồn vong của hàng trăm ngàn người ...”.</w:t>
      </w:r>
    </w:p>
    <w:p>
      <w:pPr>
        <w:pStyle w:val="BodyText"/>
      </w:pPr>
      <w:r>
        <w:t xml:space="preserve">Thạch Tam Công gằn giọng quát:</w:t>
      </w:r>
    </w:p>
    <w:p>
      <w:pPr>
        <w:pStyle w:val="BodyText"/>
      </w:pPr>
      <w:r>
        <w:t xml:space="preserve">“Ngươi đã biết chuyện này liên quan đến đại cuộc võ lâm, tại sao còn kết oán với các đại môn phái, bảo vệ cho hai lão quái cùng hung cực ác này?”.</w:t>
      </w:r>
    </w:p>
    <w:p>
      <w:pPr>
        <w:pStyle w:val="BodyText"/>
      </w:pPr>
      <w:r>
        <w:t xml:space="preserve">Thanh Vân đạo trưởng nói:</w:t>
      </w:r>
    </w:p>
    <w:p>
      <w:pPr>
        <w:pStyle w:val="BodyText"/>
      </w:pPr>
      <w:r>
        <w:t xml:space="preserve">“Bần đạo ra tay can thiệp vào chuyện này chính là vì chín đại môn phái chúng ta, đáng tiếc hai vị không chịu để cho bần đạo giải thích rõ mọi chuyện ...”.</w:t>
      </w:r>
    </w:p>
    <w:p>
      <w:pPr>
        <w:pStyle w:val="BodyText"/>
      </w:pPr>
      <w:r>
        <w:t xml:space="preserve">Thạch Tam Công giận dữ nói:</w:t>
      </w:r>
    </w:p>
    <w:p>
      <w:pPr>
        <w:pStyle w:val="BodyText"/>
      </w:pPr>
      <w:r>
        <w:t xml:space="preserve">“Trước tiên giết Nam Bắc Nhị Quái sau đó nghe ngươi giải thích cũng không muộn”.</w:t>
      </w:r>
    </w:p>
    <w:p>
      <w:pPr>
        <w:pStyle w:val="BodyText"/>
      </w:pPr>
      <w:r>
        <w:t xml:space="preserve">Thanh Vân đạo trưởng mặt biến sắc, nghiêm nghị nói:</w:t>
      </w:r>
    </w:p>
    <w:p>
      <w:pPr>
        <w:pStyle w:val="BodyText"/>
      </w:pPr>
      <w:r>
        <w:t xml:space="preserve">“Hai vị cứ làm theo ý riêng, không chịu nghe giải thích, bần đạo vì suy nghĩ cho đại cuộc, đành đắc tội với hai vị, có bần đạo ở đây, hai vị nếu muốn đả thương Nam Bắc Nhị Quái, chỉ e không phải chuyện dễ”.</w:t>
      </w:r>
    </w:p>
    <w:p>
      <w:pPr>
        <w:pStyle w:val="BodyText"/>
      </w:pPr>
      <w:r>
        <w:t xml:space="preserve">Thạch Tam Công lướt nhìn Nam Bắc Nhị Quái, chỉ thấy mồ hôi trên đầu họ tuôn xuống như suối, càng lúc càng nhiều, vả lại còn có tiếng thở dốc nặng nề. Đồng Tẩu Cẩn Chấn đưa mắt nhìn Thạch Tam Công:</w:t>
      </w:r>
    </w:p>
    <w:p>
      <w:pPr>
        <w:pStyle w:val="BodyText"/>
      </w:pPr>
      <w:r>
        <w:t xml:space="preserve">“Tình thế hôm nay xem ra khó tránh kết oán với phái Thanh Thành, Thạch huynh hãy đứng từ xa phát chưởng lực đánh Nam Bắc Nhị Quái, còn đệ sẽ toàn lực đối phó với Thanh Vân đạo trưởng”. Nói chưa dứt lời thi đâm thẳng thanh kiếm ra một chiêu Băng Hà Dải Đông.</w:t>
      </w:r>
    </w:p>
    <w:p>
      <w:pPr>
        <w:pStyle w:val="BodyText"/>
      </w:pPr>
      <w:r>
        <w:t xml:space="preserve">Thanh Vân đạo trưởng đã sớm để ý thanh bảo kiếm trong tay lão ta, cho nên không dám dùng kiếm chặn lấy binh khí của lão, vì thế vòng thanh kiếm qua, đâm xéo vào cổ tay trái của Cẩn Chấn bằng một chiêu Kim Ty Triền Uyển.</w:t>
      </w:r>
    </w:p>
    <w:p>
      <w:pPr>
        <w:pStyle w:val="BodyText"/>
      </w:pPr>
      <w:r>
        <w:t xml:space="preserve">Đồng Tẩu Cẩn Chấn là trưởng lão duy nhất của phái Không Động, công lực thâm hậu, kinh nghiệm đối địch rất nhiều, huống chi phái Không Động cũng nổi tiếng võ lâm nhờ kiếm, Cẩn Chấn đã thấu ngộ được tâm pháp kiếm thuật của Không Động.</w:t>
      </w:r>
    </w:p>
    <w:p>
      <w:pPr>
        <w:pStyle w:val="BodyText"/>
      </w:pPr>
      <w:r>
        <w:t xml:space="preserve">Lão ta bực tức ra tay cho nên kiếm chiêu lợi hại vô cùng, trong khoảnh khắc đã đánh liền đến tám chiêu, căn thiền phòng lập tức tràn ngập kiếm khí. Thanh Vân đạo trưởng đã chịu thiệt thòi khi không dám chạm với binh khí của đối phương, dù cho có chống đỡ được kiếm chiêu của đối phương, nhưng lại lo lắng thanh trường kiếm trong tay bị chém gãy, vả lại còn phải để ý Thạch Tam Công, sợ y đứng từ xa phát ra chưởng lực làm tổn thương Nam Bắc Nhị Quái, sau khi bị Cẩn Chấn tấn công hai chiêu thì buộc phải thối lùi ra sau hai bước. Thạch Tam Công nhắm mắt, ngưng thần đứng yên, trông bộ dạng tựa như đang đề tụ công lực chuẩn bị tung đòn.</w:t>
      </w:r>
    </w:p>
    <w:p>
      <w:pPr>
        <w:pStyle w:val="BodyText"/>
      </w:pPr>
      <w:r>
        <w:t xml:space="preserve">Chỉ nghe một tiếng Phật hiệu trầm hùng vọng tới:</w:t>
      </w:r>
    </w:p>
    <w:p>
      <w:pPr>
        <w:pStyle w:val="BodyText"/>
      </w:pPr>
      <w:r>
        <w:t xml:space="preserve">“Các vị hãy mau ngừng tay ...”.</w:t>
      </w:r>
    </w:p>
    <w:p>
      <w:pPr>
        <w:pStyle w:val="BodyText"/>
      </w:pPr>
      <w:r>
        <w:t xml:space="preserve">Thạch Tam Công đột nhiên trợn tròn hai mắt, quát lớn một tiếng, cắt lời của Đại Ngu thiền sư, đẩy ra một chưởng về phía Nam Bắc Nhị Quái. Đòn này đã ngưng tụ công lực cả đời của lão ta, uy thế mạnh mẽ đến nỗi có thể dời núi lấp biển, cho nên trong thiền phòng chưởng phong rít lên như tiếng sáo. Thanh Vân đạo trưởng đã sớm đoán được điều này, khi thấy Thạch Tam Công vỗ chưởng ra, lập tức cũng xoay lại vỗ ra một chưởng. Hai luồng tiềm lực của họ chạm vào nhau, cuộn lên một trận gió khiến cho quần áo của những người trong phòng đều bay phần phật, mền gối đều rơi cả xuống đất, mấy bức tranh La Hán trên tường cũng rơi lả tả, bàn ghế thì ngả nghiêng.</w:t>
      </w:r>
    </w:p>
    <w:p>
      <w:pPr>
        <w:pStyle w:val="BodyText"/>
      </w:pPr>
      <w:r>
        <w:t xml:space="preserve">Đột nhiên có tiếng binh khí giao nhau, thanh trường kiếm trong tay Thanh Vân đạo trưởng đã bị thanh Bạch Giao kiếm trong tay Cẩn Chấn chém đứt làm đôi. Chỉ nghe tiếng Phật hiệu và tiếng quát cùng vang lên, hai bóng người lao vào trong phòng. Đại Ngu thiền sư vọt đến chặn phía trước Thạch Tam Công, một thiếu niên mặc kình trang thì múa kiếm đâm thẳng về phía Cẩn Chấn.</w:t>
      </w:r>
    </w:p>
    <w:p>
      <w:pPr>
        <w:pStyle w:val="BodyText"/>
      </w:pPr>
      <w:r>
        <w:t xml:space="preserve">Đồng Tẩu Cẩn Chấn tai mắt rất tinh nhanh, trong tai nghe tiếng binh khí xé gió thì lập tức đoán được hướng của kẻ địch, thế là lật tay lại chém ngang ra một chiêu.</w:t>
      </w:r>
    </w:p>
    <w:p>
      <w:pPr>
        <w:pStyle w:val="BodyText"/>
      </w:pPr>
      <w:r>
        <w:t xml:space="preserve">Tiếng binh khí lại chạm nhau, thanh trường kiếm trong tay thiếu niên mặc kình trang ấy lại bị Đồng Tẩu Cẩn Chấn chém đứt thành hai đoạn. Nhưng người này rất dũng mãnh, binh khí trong tay tuy bị chặt đứt nhưng không hề có ý rút lui, y vung tay phải, ném nửa thanh kiếm còn lại về phía Cẩn Chấn, người thì lướt theo nửa thanh kiếm ấy xông lên.</w:t>
      </w:r>
    </w:p>
    <w:p>
      <w:pPr>
        <w:pStyle w:val="BodyText"/>
      </w:pPr>
      <w:r>
        <w:t xml:space="preserve">Đồng Tẩu Cẩn Chấn tức giận quát lớn:</w:t>
      </w:r>
    </w:p>
    <w:p>
      <w:pPr>
        <w:pStyle w:val="BodyText"/>
      </w:pPr>
      <w:r>
        <w:t xml:space="preserve">“Ngươi muốn chết, đừng trách lão phu độc ác!”.</w:t>
      </w:r>
    </w:p>
    <w:p>
      <w:pPr>
        <w:pStyle w:val="BodyText"/>
      </w:pPr>
      <w:r>
        <w:t xml:space="preserve">Thanh Bạch Giao kiếm gạt ngang, hất nửa thanh trường kiếm bay tới, rồi lão ta thừa thế chém xéo xuống.</w:t>
      </w:r>
    </w:p>
    <w:p>
      <w:pPr>
        <w:pStyle w:val="BodyText"/>
      </w:pPr>
      <w:r>
        <w:t xml:space="preserve">Thiếu niên mặc kình trang ấy tựa như không ngờ kiếm thế của đối phương thay đổi, vì đà lao tới rất nhanh cho nên vội vàng trầm khí xuống Đan Điền, thâu thế lại thối lui ra sau. Chàng chỉ cảm thấy một luồng gió lạnh lướt qua người, mảnh áo trên vai phải bị chém đứt, kiếm khí vạch vào da thịt, lập tức máu tươi tuôn ra. Chợt nghe Thanh Vân đạo trưởng cười ha hả rồi quát rằng:</w:t>
      </w:r>
    </w:p>
    <w:p>
      <w:pPr>
        <w:pStyle w:val="BodyText"/>
      </w:pPr>
      <w:r>
        <w:t xml:space="preserve">“Kiếm pháp của lão tiền bối thật lợi hại!”.</w:t>
      </w:r>
    </w:p>
    <w:p>
      <w:pPr>
        <w:pStyle w:val="BodyText"/>
      </w:pPr>
      <w:r>
        <w:t xml:space="preserve">Nếu Cẩn Chấn tiếp tục biến chiêu thì lập tức sẽ chém chàng thiếu niên ấy chết ngay tại trận, nhưng nghe Thanh Vân đạo trưởng nói thế thì lập tức thâu lại kiếm thế.</w:t>
      </w:r>
    </w:p>
    <w:p>
      <w:pPr>
        <w:pStyle w:val="BodyText"/>
      </w:pPr>
      <w:r>
        <w:t xml:space="preserve">Đại Ngu thiền sư đứng chặn phía trước Thạch Tam Công, chắp tay nói:</w:t>
      </w:r>
    </w:p>
    <w:p>
      <w:pPr>
        <w:pStyle w:val="BodyText"/>
      </w:pPr>
      <w:r>
        <w:t xml:space="preserve">“Lão tiền bối hãy nể mặt bần tăng, đừng ra tay nữa, đôi bên vì đến đây để giúp chùa Thiếu Lâm, dù bên nào bị thương, lão nạp cũng cảm thấy không yên”.</w:t>
      </w:r>
    </w:p>
    <w:p>
      <w:pPr>
        <w:pStyle w:val="BodyText"/>
      </w:pPr>
      <w:r>
        <w:t xml:space="preserve">Lời nói của ông ta tuy rất mềm mỏng nhưng người thì đi sát về phía Thạch Tam Công, rõ ràng nếu Thạch Tam Công ra tay nữa thì Đại Ngu thiền sư sẽ ngăn cản.</w:t>
      </w:r>
    </w:p>
    <w:p>
      <w:pPr>
        <w:pStyle w:val="BodyText"/>
      </w:pPr>
      <w:r>
        <w:t xml:space="preserve">Ám kình trong phòng đã tản hết, mọi vật đã rõ ràng, Thanh Vân đạo trưởng đứng phía sau lưng Nam Bắc Nhị Quái, chưởng trái thủ ở ngực, tay phải thì cầm năm thanh đoản kiếm, mắt vẫn nhìn thẳng về phía Cẩn Chấn.</w:t>
      </w:r>
    </w:p>
    <w:p>
      <w:pPr>
        <w:pStyle w:val="BodyText"/>
      </w:pPr>
      <w:r>
        <w:t xml:space="preserve">Lưu Tinh Ngũ Kiếm của phái Thanh Thành được coi là ám khí hàng số một trên giang hồ, nhưng năm thanh kiếm này không tẩm độc, chỗ lợi hại là ở thủ pháp ném ám khí.</w:t>
      </w:r>
    </w:p>
    <w:p>
      <w:pPr>
        <w:pStyle w:val="BodyText"/>
      </w:pPr>
      <w:r>
        <w:t xml:space="preserve">Năm thanh kiếm này sẽ được ném ra cùng một lúc bao trùm đến một trượng vuông, rất khó chống đỡ, Thanh Vân đạo trưởng là bậc chưởng môn của một phái, nay ông ta chuẩn bị ném năm thanh kiếm này ra, rõ ràng trong lòng đã động sát cơ.</w:t>
      </w:r>
    </w:p>
    <w:p>
      <w:pPr>
        <w:pStyle w:val="BodyText"/>
      </w:pPr>
      <w:r>
        <w:t xml:space="preserve">Cuộc kịch đấu đã tạm thời ngừng lại, thiếu niên mặc kình trang bị thương ở vai phải đứng trừng mắt nhìn thanh Bạch Giao kiếm trong tay Cẩn Chấn. Chợt nghe giọng nói nghiêm nghị của Thiên Tinh đạo trưởng vọng lên:</w:t>
      </w:r>
    </w:p>
    <w:p>
      <w:pPr>
        <w:pStyle w:val="BodyText"/>
      </w:pPr>
      <w:r>
        <w:t xml:space="preserve">“Họ chỉ nhất thời cao hứng, nếu đánh nhau nữa thì sẽ gây ra thương vong, sao không mau lui xuống cho ta!”.</w:t>
      </w:r>
    </w:p>
    <w:p>
      <w:pPr>
        <w:pStyle w:val="BodyText"/>
      </w:pPr>
      <w:r>
        <w:t xml:space="preserve">Té ra Thanh Vân đạo trưởng chống cự với Đồng Tẩu Cẩn Chấn, Thạch Tam Công, khiến cho đệ tử của ba phái đứng bên ngoài cứ hầm hè lẫn nhau, tình thế căng thẳng như kiếm rút cung căng, may mà Đại Ngu thiền sư đã kịp thời chạy đến, khuyên cả ba người đều ngừng tay, còn Thiên Tinh đạo trưởng thì kịp thời trấn áp, dập tắt được một trận hỗn chiến sắp xảy ra.</w:t>
      </w:r>
    </w:p>
    <w:p>
      <w:pPr>
        <w:pStyle w:val="BodyText"/>
      </w:pPr>
      <w:r>
        <w:t xml:space="preserve">Cẩn Chấn lạnh lùng nhìn Thanh Vân đạo trưởng, nói:</w:t>
      </w:r>
    </w:p>
    <w:p>
      <w:pPr>
        <w:pStyle w:val="BodyText"/>
      </w:pPr>
      <w:r>
        <w:t xml:space="preserve">“Tại hạ từ lâu đã nghe danh Lưu Tinh Ngũ Kiếm của phái Thanh Thành, hôm nay có thể thấy được, quả thực vinh hạnh vô cùng”.</w:t>
      </w:r>
    </w:p>
    <w:p>
      <w:pPr>
        <w:pStyle w:val="BodyText"/>
      </w:pPr>
      <w:r>
        <w:t xml:space="preserve">Thanh Vân đạo trưởng thấy sự việc đã yên, thương thế của Trương Nhạn không đến nỗi nghiêm trọng, chậm rãi thu lại thanh đoản kiếm, cười nhạt nói:</w:t>
      </w:r>
    </w:p>
    <w:p>
      <w:pPr>
        <w:pStyle w:val="BodyText"/>
      </w:pPr>
      <w:r>
        <w:t xml:space="preserve">“Chẳng qua chỉ một chút trò vặt, không đáng gọi là đại nhã, nếu lão tiền bối có hứng thú, ngày sau bần đạo sẽ làm trò để mong được chỉ giáo”.</w:t>
      </w:r>
    </w:p>
    <w:p>
      <w:pPr>
        <w:pStyle w:val="BodyText"/>
      </w:pPr>
      <w:r>
        <w:t xml:space="preserve">Thiên Tinh đạo trưởng bước vào trong phòng, đưa mắt nhìn toàn trường rồi lắc đầu nói:</w:t>
      </w:r>
    </w:p>
    <w:p>
      <w:pPr>
        <w:pStyle w:val="BodyText"/>
      </w:pPr>
      <w:r>
        <w:t xml:space="preserve">“Các vị đều là những người có thân phận trong võ lâm, sao chỉ có vài câu tức giận mà đã động thủ với nhau?”.</w:t>
      </w:r>
    </w:p>
    <w:p>
      <w:pPr>
        <w:pStyle w:val="BodyText"/>
      </w:pPr>
      <w:r>
        <w:t xml:space="preserve">Đại Ngu thiền sư thầm nhủ:</w:t>
      </w:r>
    </w:p>
    <w:p>
      <w:pPr>
        <w:pStyle w:val="BodyText"/>
      </w:pPr>
      <w:r>
        <w:t xml:space="preserve">“Xem ra những lời khuyên lơn này ai cũng có thể nói được, nếu mình là người trong cuộc, muốn nhẫn nhịn thì đâu có dễ, người này chỉ vì đôi ba câu với Nam Bắc Nhị Quái mà đã hẹn tỷ võ trên đỉnh Thiếu Thất, nếu không nhờ Phương Triệu Nam khuyên nhủ, không biết hậu quả sẽ như thế nào ...” ý nghĩ ấy lướt qua, ông ta quay đầu lại nói với Thạch Tam Công:</w:t>
      </w:r>
    </w:p>
    <w:p>
      <w:pPr>
        <w:pStyle w:val="BodyText"/>
      </w:pPr>
      <w:r>
        <w:t xml:space="preserve">“Phương đại hiệp đâu?”.</w:t>
      </w:r>
    </w:p>
    <w:p>
      <w:pPr>
        <w:pStyle w:val="BodyText"/>
      </w:pPr>
      <w:r>
        <w:t xml:space="preserve">Thạch Tam Công đưa mắt nhìn bọn đệ tử đứng ở ngoài phòng, lắc đầu nói:</w:t>
      </w:r>
    </w:p>
    <w:p>
      <w:pPr>
        <w:pStyle w:val="BodyText"/>
      </w:pPr>
      <w:r>
        <w:t xml:space="preserve">“Không biết đã đi đâu rồi”. Té ra Phương Triệu Nam đã bị bắt ra khỏi nơi này.</w:t>
      </w:r>
    </w:p>
    <w:p>
      <w:pPr>
        <w:pStyle w:val="BodyText"/>
      </w:pPr>
      <w:r>
        <w:t xml:space="preserve">Đại Ngu thiền sư nghiêm nghị nói:</w:t>
      </w:r>
    </w:p>
    <w:p>
      <w:pPr>
        <w:pStyle w:val="BodyText"/>
      </w:pPr>
      <w:r>
        <w:t xml:space="preserve">“Lão nạp đã nhớ vài chuyện, sau khi ấn chứng, thì hiểu ra rằng Phương đại hiệp ấy không phải là gian tế của Minh Nhạc!”.</w:t>
      </w:r>
    </w:p>
    <w:p>
      <w:pPr>
        <w:pStyle w:val="BodyText"/>
      </w:pPr>
      <w:r>
        <w:t xml:space="preserve">Thạch Tam Công mấp máy môi tựa như muốn nói gì đó nhưng lại thôi.</w:t>
      </w:r>
    </w:p>
    <w:p>
      <w:pPr>
        <w:pStyle w:val="BodyText"/>
      </w:pPr>
      <w:r>
        <w:t xml:space="preserve">Đồng Tẩu Cẩn Chấn ho khan một tiếng, nói:</w:t>
      </w:r>
    </w:p>
    <w:p>
      <w:pPr>
        <w:pStyle w:val="BodyText"/>
      </w:pPr>
      <w:r>
        <w:t xml:space="preserve">“Đại sư đã đến sớm một bước khiến cho lão phu không thể nào thấy được tuyệt kỹ Lưu Tinh Ngũ Kiếm của phái Thanh Thành quả thực đó là điều đáng tiếc”.</w:t>
      </w:r>
    </w:p>
    <w:p>
      <w:pPr>
        <w:pStyle w:val="BodyText"/>
      </w:pPr>
      <w:r>
        <w:t xml:space="preserve">Thanh Vân đạo trưởng biết ông ta đang lảng tránh thế rồi mới mỉm cười, tựa như không hề nghe, quay mặt nhìn sang Nam Bắc Nhị Quái.</w:t>
      </w:r>
    </w:p>
    <w:p>
      <w:pPr>
        <w:pStyle w:val="BodyText"/>
      </w:pPr>
      <w:r>
        <w:t xml:space="preserve">Thiên Tinh đạo trưởng bước tới bên cạnh Đồng Tẩu Cẩn Chấn, hạ giọng nói:</w:t>
      </w:r>
    </w:p>
    <w:p>
      <w:pPr>
        <w:pStyle w:val="BodyText"/>
      </w:pPr>
      <w:r>
        <w:t xml:space="preserve">“Lão tiền bối ...”.</w:t>
      </w:r>
    </w:p>
    <w:p>
      <w:pPr>
        <w:pStyle w:val="BodyText"/>
      </w:pPr>
      <w:r>
        <w:t xml:space="preserve">Phái Thanh Thành đã trở thành thù địch của hai phái Tuyết Sơn. Không Động, phái Côn Luân có thể sẽ cân bằng được thế cuộc, Đồng Tẩu Cẩn Chấn vội vàng lắc đầu, đáp rằng:</w:t>
      </w:r>
    </w:p>
    <w:p>
      <w:pPr>
        <w:pStyle w:val="BodyText"/>
      </w:pPr>
      <w:r>
        <w:t xml:space="preserve">“Đã nặng lời, đôi bên chẳng phải đồng môn, đạo huynh gọi như thế lão phu làm sao dám nhận?”.</w:t>
      </w:r>
    </w:p>
    <w:p>
      <w:pPr>
        <w:pStyle w:val="BodyText"/>
      </w:pPr>
      <w:r>
        <w:t xml:space="preserve">Thiên Tinh đạo trưởng điềm nhiên cười:</w:t>
      </w:r>
    </w:p>
    <w:p>
      <w:pPr>
        <w:pStyle w:val="BodyText"/>
      </w:pPr>
      <w:r>
        <w:t xml:space="preserve">“Chúng ta ngàn dặm đến đây bề ngoài là cứu viện cho Thiếu Lâm, thực sự là liên thủ tự bảo vệ, mưu đồ của ả yêu phụ ở Minh Nhạc không phải chỉ đối với một mình phái Thiếu Lâm, nay môi hở răng lạnh, nếu kẻ cường địch chưa đến mà chúng ta đã tàn sát lẫn nhau, tạo cơ hội cho bọn chúng, quả thực không đáng tý nào”.</w:t>
      </w:r>
    </w:p>
    <w:p>
      <w:pPr>
        <w:pStyle w:val="BodyText"/>
      </w:pPr>
      <w:r>
        <w:t xml:space="preserve">Cẩn Chấn vuốt râu cười rằng:</w:t>
      </w:r>
    </w:p>
    <w:p>
      <w:pPr>
        <w:pStyle w:val="BodyText"/>
      </w:pPr>
      <w:r>
        <w:t xml:space="preserve">“Đạo huynh nói không sai, nhưng chống địch trước tiên phải trừ gian”.</w:t>
      </w:r>
    </w:p>
    <w:p>
      <w:pPr>
        <w:pStyle w:val="BodyText"/>
      </w:pPr>
      <w:r>
        <w:t xml:space="preserve">Thiên Tinh đạo trưởng nói:</w:t>
      </w:r>
    </w:p>
    <w:p>
      <w:pPr>
        <w:pStyle w:val="BodyText"/>
      </w:pPr>
      <w:r>
        <w:t xml:space="preserve">“Sau khi bần đạo suy nghĩ, cảm thấy Phương đại hiệp kia không phải là kẻ nội gian ...”.</w:t>
      </w:r>
    </w:p>
    <w:p>
      <w:pPr>
        <w:pStyle w:val="BodyText"/>
      </w:pPr>
      <w:r>
        <w:t xml:space="preserve">Đại Ngu thiền sư nói tiếp:</w:t>
      </w:r>
    </w:p>
    <w:p>
      <w:pPr>
        <w:pStyle w:val="BodyText"/>
      </w:pPr>
      <w:r>
        <w:t xml:space="preserve">“Lão nạp cũng nghĩ thế”.</w:t>
      </w:r>
    </w:p>
    <w:p>
      <w:pPr>
        <w:pStyle w:val="BodyText"/>
      </w:pPr>
      <w:r>
        <w:t xml:space="preserve">Cẩn Chấn nghe Thiên Tinh đạo trưởng đột nhiên biện hộ cho Phương Triệu Nam, trong lòng thầm kinh hãi, nhủ rằng:</w:t>
      </w:r>
    </w:p>
    <w:p>
      <w:pPr>
        <w:pStyle w:val="BodyText"/>
      </w:pPr>
      <w:r>
        <w:t xml:space="preserve">“Kẻ này sao đột nhiên chuyển hướng, lập trường không vững chắc ...” ông ta nghĩ như thế nhưng không nói gì.</w:t>
      </w:r>
    </w:p>
    <w:p>
      <w:pPr>
        <w:pStyle w:val="BodyText"/>
      </w:pPr>
      <w:r>
        <w:t xml:space="preserve">Đại Ngu thiền sư đưa mắt nhìn bên ngoài thiền phòng, không thấy hành tung Phương Triệu Nam, trong lòng lo lắng lắm, vội vàng hỏi:</w:t>
      </w:r>
    </w:p>
    <w:p>
      <w:pPr>
        <w:pStyle w:val="BodyText"/>
      </w:pPr>
      <w:r>
        <w:t xml:space="preserve">“Cẩn lão tiền bối, Phương đại hiệp đã đi đâu rồi”.</w:t>
      </w:r>
    </w:p>
    <w:p>
      <w:pPr>
        <w:pStyle w:val="BodyText"/>
      </w:pPr>
      <w:r>
        <w:t xml:space="preserve">Cẩn Chấn lắc đầu:</w:t>
      </w:r>
    </w:p>
    <w:p>
      <w:pPr>
        <w:pStyle w:val="BodyText"/>
      </w:pPr>
      <w:r>
        <w:t xml:space="preserve">“Điều này thì lão phu không rõ”.</w:t>
      </w:r>
    </w:p>
    <w:p>
      <w:pPr>
        <w:pStyle w:val="BodyText"/>
      </w:pPr>
      <w:r>
        <w:t xml:space="preserve">Đại Ngu thiền sư vội vàng nói:</w:t>
      </w:r>
    </w:p>
    <w:p>
      <w:pPr>
        <w:pStyle w:val="BodyText"/>
      </w:pPr>
      <w:r>
        <w:t xml:space="preserve">“Trong tay lão tiền bối đang cầm thứ gì?”.</w:t>
      </w:r>
    </w:p>
    <w:p>
      <w:pPr>
        <w:pStyle w:val="BodyText"/>
      </w:pPr>
      <w:r>
        <w:t xml:space="preserve">Cẩn Chấn nói:</w:t>
      </w:r>
    </w:p>
    <w:p>
      <w:pPr>
        <w:pStyle w:val="BodyText"/>
      </w:pPr>
      <w:r>
        <w:t xml:space="preserve">“Một thanh bảo kiếm”.</w:t>
      </w:r>
    </w:p>
    <w:p>
      <w:pPr>
        <w:pStyle w:val="BodyText"/>
      </w:pPr>
      <w:r>
        <w:t xml:space="preserve">Đại Ngu thiền sư nói:</w:t>
      </w:r>
    </w:p>
    <w:p>
      <w:pPr>
        <w:pStyle w:val="BodyText"/>
      </w:pPr>
      <w:r>
        <w:t xml:space="preserve">“Đây là báu vật trấn sơn của tệ tự, lão nạp đã tặng cho Phương đại hiệp để tạ ơn tương trợ của y ...”.</w:t>
      </w:r>
    </w:p>
    <w:p>
      <w:pPr>
        <w:pStyle w:val="BodyText"/>
      </w:pPr>
      <w:r>
        <w:t xml:space="preserve">Cẩn Chấn nói:</w:t>
      </w:r>
    </w:p>
    <w:p>
      <w:pPr>
        <w:pStyle w:val="BodyText"/>
      </w:pPr>
      <w:r>
        <w:t xml:space="preserve">“Bảo kiếm này của ai lão phu không biết, nhưng ta quả thật đã giật từ tay của tên nhãi họ Phương ấy”.</w:t>
      </w:r>
    </w:p>
    <w:p>
      <w:pPr>
        <w:pStyle w:val="BodyText"/>
      </w:pPr>
      <w:r>
        <w:t xml:space="preserve">Đại Ngu thiền sư nói:</w:t>
      </w:r>
    </w:p>
    <w:p>
      <w:pPr>
        <w:pStyle w:val="BodyText"/>
      </w:pPr>
      <w:r>
        <w:t xml:space="preserve">“Nếu đã đoạt thanh kiếm trong tay của y, đương nhiên biết hành tung của y?”.</w:t>
      </w:r>
    </w:p>
    <w:p>
      <w:pPr>
        <w:pStyle w:val="BodyText"/>
      </w:pPr>
      <w:r>
        <w:t xml:space="preserve">Cẩn Chấn nói:</w:t>
      </w:r>
    </w:p>
    <w:p>
      <w:pPr>
        <w:pStyle w:val="BodyText"/>
      </w:pPr>
      <w:r>
        <w:t xml:space="preserve">“Lúc nãy vừa mới gặp, tuy có từng động thủ nhưng lão phu không để ý y đã đi đâu”.</w:t>
      </w:r>
    </w:p>
    <w:p>
      <w:pPr>
        <w:pStyle w:val="BodyText"/>
      </w:pPr>
      <w:r>
        <w:t xml:space="preserve">Thanh Vân đạo trưởng đột nhiên chen vào:</w:t>
      </w:r>
    </w:p>
    <w:p>
      <w:pPr>
        <w:pStyle w:val="BodyText"/>
      </w:pPr>
      <w:r>
        <w:t xml:space="preserve">“Phương đại hiệp đã bị người ta giải ra khỏi chùa Thiếu Lâm, để bần đạo gọi đệ tử ở bên ngoài vào hỏi”.</w:t>
      </w:r>
    </w:p>
    <w:p>
      <w:pPr>
        <w:pStyle w:val="BodyText"/>
      </w:pPr>
      <w:r>
        <w:t xml:space="preserve">Chợt thấy một nhà sư vội vàng chạy vào, hạ giọng nói với Đại Ngu thiền sư mấy câu. Đại Ngu thiền sư nghe xong kêu ồ một tiếng, phẩy tay nói:</w:t>
      </w:r>
    </w:p>
    <w:p>
      <w:pPr>
        <w:pStyle w:val="BodyText"/>
      </w:pPr>
      <w:r>
        <w:t xml:space="preserve">“Hãy mau đuổi theo!”.</w:t>
      </w:r>
    </w:p>
    <w:p>
      <w:pPr>
        <w:pStyle w:val="BodyText"/>
      </w:pPr>
      <w:r>
        <w:t xml:space="preserve">Nhà sư ấy vâng một tiếng, vội vàng xoay người chạy ra.</w:t>
      </w:r>
    </w:p>
    <w:p>
      <w:pPr>
        <w:pStyle w:val="BodyText"/>
      </w:pPr>
      <w:r>
        <w:t xml:space="preserve">Đại Ngu thiền sư thở dốc rồi nới với Thạch Tam Công:</w:t>
      </w:r>
    </w:p>
    <w:p>
      <w:pPr>
        <w:pStyle w:val="BodyText"/>
      </w:pPr>
      <w:r>
        <w:t xml:space="preserve">“Hai người đưa Phương Triệu Nam đi có lẽ là đệ tử trong quý phái”.</w:t>
      </w:r>
    </w:p>
    <w:p>
      <w:pPr>
        <w:pStyle w:val="BodyText"/>
      </w:pPr>
      <w:r>
        <w:t xml:space="preserve">Thạch Tam Công đưa mắt nhìn đệ tử bên ngoài, quả nhiên thấy thiếu hai người võ công cao nhất, biết Phương Triệu Nam đã bị họ dắt đi, thế rồi ho nhẹ hai tiếng, không đáp lời của Đại Ngu thiền sư.</w:t>
      </w:r>
    </w:p>
    <w:p>
      <w:pPr>
        <w:pStyle w:val="BodyText"/>
      </w:pPr>
      <w:r>
        <w:t xml:space="preserve">Sự việc đến đây lại có sự thay đổi cực kỳ lớn lao.</w:t>
      </w:r>
    </w:p>
    <w:p>
      <w:pPr>
        <w:pStyle w:val="BodyText"/>
      </w:pPr>
      <w:r>
        <w:t xml:space="preserve">Sự thay đổi thái độ của Thiên Tinh đạo trưởng và Đại Ngu thiền sư khiến cho Đồng Tẩu Cẩn Chấn và Thạch Tam Công không thể nào cố chấp được nữa, hai người chỉ đành né tránh nói đến chuyện này.</w:t>
      </w:r>
    </w:p>
    <w:p>
      <w:pPr>
        <w:pStyle w:val="BodyText"/>
      </w:pPr>
      <w:r>
        <w:t xml:space="preserve">Thanh Vân đạo trưởng đưa mắt nhìn Nam Bắc Nhị Quái, hạ giọng nói với Đại Ngu thiền sư:</w:t>
      </w:r>
    </w:p>
    <w:p>
      <w:pPr>
        <w:pStyle w:val="BodyText"/>
      </w:pPr>
      <w:r>
        <w:t xml:space="preserve">“Hai người này sắp tỉnh dậy, chúng ta ở đây không tiện, lão thiền sư tốt nhất chọn mấy vị cao tăng đến bảo vệ cho họ, những người không có phận sự thì không được vào trong thiền phòng, quấy nhiễu họ hành công”.</w:t>
      </w:r>
    </w:p>
    <w:p>
      <w:pPr>
        <w:pStyle w:val="BodyText"/>
      </w:pPr>
      <w:r>
        <w:t xml:space="preserve">Đại Ngu thiền sư nhíu mày nói:</w:t>
      </w:r>
    </w:p>
    <w:p>
      <w:pPr>
        <w:pStyle w:val="BodyText"/>
      </w:pPr>
      <w:r>
        <w:t xml:space="preserve">“Lời của đạo huynh rất có lý, chúng ta hãy đi thôi!” rồi bước ra khỏi thiền phòng.</w:t>
      </w:r>
    </w:p>
    <w:p>
      <w:pPr>
        <w:pStyle w:val="BodyText"/>
      </w:pPr>
      <w:r>
        <w:t xml:space="preserve">Thạch Tam Công và Đồng Tẩu Cẩn Chấn đi sát theo sau Đại Ngu thiền sư.</w:t>
      </w:r>
    </w:p>
    <w:p>
      <w:pPr>
        <w:pStyle w:val="BodyText"/>
      </w:pPr>
      <w:r>
        <w:t xml:space="preserve">Tình thế thay đổi khiến cho họ biết không thể nào trừ khử được Nam Bắc Nhị Quái nữa, khi Nam Bắc Nhị Quái tỉnh dậy, rất có khả năng sẽ lập tức đối phó với họ, cho nên vội vàng rời khỏi thiền phòng.</w:t>
      </w:r>
    </w:p>
    <w:p>
      <w:pPr>
        <w:pStyle w:val="BodyText"/>
      </w:pPr>
      <w:r>
        <w:t xml:space="preserve">Thanh Vân đạo trưởng đi ở sau cuối, bước ra khỏi thiền phòng, nghiêm mặt nói với Đại Ngu thiền sư:</w:t>
      </w:r>
    </w:p>
    <w:p>
      <w:pPr>
        <w:pStyle w:val="BodyText"/>
      </w:pPr>
      <w:r>
        <w:t xml:space="preserve">“Bần đạo muốn mời các vị đến đại điện, tìm cách đối phó với ả yêu phụ Minh Nhạc, một khi ả yêu phụ ấy không đến, chúng ta cũng không thể ở trong chùa chờ ả, dù cho có thể tránh được đại chiến, chi bằng hãy tìm cách đến Minh Nhạc, truy quét sào huyệt của mụ ta”.</w:t>
      </w:r>
    </w:p>
    <w:p>
      <w:pPr>
        <w:pStyle w:val="BodyText"/>
      </w:pPr>
      <w:r>
        <w:t xml:space="preserve">Đại Ngu thiền sư tựa như rất lo lắng về sụ mất tích của Phương Triệu Nam, rõ ràng trong lòng rối bời, cho nên chỉ đáp bừa:</w:t>
      </w:r>
    </w:p>
    <w:p>
      <w:pPr>
        <w:pStyle w:val="BodyText"/>
      </w:pPr>
      <w:r>
        <w:t xml:space="preserve">“Lão nạp cũng nghĩ như thế”. Thế rồi một mặt căn dặn đệ tử điều động bốn cao thủ đến bảo vệ cho Nam Bắc Nhị Quái, rồi dẫn đường bước về phía đại điện.</w:t>
      </w:r>
    </w:p>
    <w:p>
      <w:pPr>
        <w:pStyle w:val="BodyText"/>
      </w:pPr>
      <w:r>
        <w:t xml:space="preserve">Thạch Tam Công đưa mắt nhìn Thanh Vân đạo trưởng, nhủ rằng:</w:t>
      </w:r>
    </w:p>
    <w:p>
      <w:pPr>
        <w:pStyle w:val="BodyText"/>
      </w:pPr>
      <w:r>
        <w:t xml:space="preserve">“Kẻ này sắp xếp như thế này, tựa như có ý bảo vệ ình và Cẩn Chấn, quả thực không biết dụng tâm của y là gì?” đang suy nghĩ thì đã đến trước đại điện.</w:t>
      </w:r>
    </w:p>
    <w:p>
      <w:pPr>
        <w:pStyle w:val="BodyText"/>
      </w:pPr>
      <w:r>
        <w:t xml:space="preserve">Thanh Vân đạo trưởng hạ giọng nói:</w:t>
      </w:r>
    </w:p>
    <w:p>
      <w:pPr>
        <w:pStyle w:val="BodyText"/>
      </w:pPr>
      <w:r>
        <w:t xml:space="preserve">“Hiện nay chỉ thiếu người của phái Điểm Thương, lão thiền sư tốt nhất hãy sai người mời bà ta tới”.</w:t>
      </w:r>
    </w:p>
    <w:p>
      <w:pPr>
        <w:pStyle w:val="BodyText"/>
      </w:pPr>
      <w:r>
        <w:t xml:space="preserve">Đại Ngu thiền sư gật đầu, lập tức bảo đệ tử đứng phía dưới đi mời Tào Yến Phi.</w:t>
      </w:r>
    </w:p>
    <w:p>
      <w:pPr>
        <w:pStyle w:val="BodyText"/>
      </w:pPr>
      <w:r>
        <w:t xml:space="preserve">Một lát sau, Tào Yến Phi dẫn đệ tử của phái Điểm Thương trở về đại điện.</w:t>
      </w:r>
    </w:p>
    <w:p>
      <w:pPr>
        <w:pStyle w:val="BodyText"/>
      </w:pPr>
      <w:r>
        <w:t xml:space="preserve">Lúc này, tiệc rượu trên bàn đã dọn hết, chỉ có trà thơm. Đại Ngu thiền sư cứ nhìn ra cửa điện, tựa như đang chờ một điều gì đấy.</w:t>
      </w:r>
    </w:p>
    <w:p>
      <w:pPr>
        <w:pStyle w:val="BodyText"/>
      </w:pPr>
      <w:r>
        <w:t xml:space="preserve">Thạch Tam Công và Đồng Tẩu Cẩn Chấn đều sầm mặt, tựa như đang chờ đợi một trận mưa bão kéo đến.</w:t>
      </w:r>
    </w:p>
    <w:p>
      <w:pPr>
        <w:pStyle w:val="BodyText"/>
      </w:pPr>
      <w:r>
        <w:t xml:space="preserve">Chỉ có Thanh Vân đạo trưởng thì vẫn bình tĩnh, đang thì thầm nói chuyện với Thiên Tinh đạo trưởng.</w:t>
      </w:r>
    </w:p>
    <w:p>
      <w:pPr>
        <w:pStyle w:val="BodyText"/>
      </w:pPr>
      <w:r>
        <w:t xml:space="preserve">Tào Yến Phi thì hơi ngạc nhiên, nhìn thần sắc của mọi người, trong lòng rất thắc mắc.</w:t>
      </w:r>
    </w:p>
    <w:p>
      <w:pPr>
        <w:pStyle w:val="BodyText"/>
      </w:pPr>
      <w:r>
        <w:t xml:space="preserve">Đệ tử của các đại môn phái cũng đã kéo đến.</w:t>
      </w:r>
    </w:p>
    <w:p>
      <w:pPr>
        <w:pStyle w:val="BodyText"/>
      </w:pPr>
      <w:r>
        <w:t xml:space="preserve">Chợt nghe tiếng bước chân vang lên, một nhà sư mặc tăng vào màu trắng vội vàng chạy vào, hạ giọng nói với Đại Ngu thiền sư:</w:t>
      </w:r>
    </w:p>
    <w:p>
      <w:pPr>
        <w:pStyle w:val="BodyText"/>
      </w:pPr>
      <w:r>
        <w:t xml:space="preserve">“Không điều tra được tung tích của Phương đại hiệp, nhưng hai đại hán đưa Phương đại hiệp ra khỏi chùa đã bị giết chết”.</w:t>
      </w:r>
    </w:p>
    <w:p>
      <w:pPr>
        <w:pStyle w:val="BodyText"/>
      </w:pPr>
      <w:r>
        <w:t xml:space="preserve">Tào Yến Phi nhíu mày:</w:t>
      </w:r>
    </w:p>
    <w:p>
      <w:pPr>
        <w:pStyle w:val="BodyText"/>
      </w:pPr>
      <w:r>
        <w:t xml:space="preserve">“Chuyện gì thế?”.</w:t>
      </w:r>
    </w:p>
    <w:p>
      <w:pPr>
        <w:pStyle w:val="BodyText"/>
      </w:pPr>
      <w:r>
        <w:t xml:space="preserve">Thạch Tam Công đứng phắt dậy, nói:</w:t>
      </w:r>
    </w:p>
    <w:p>
      <w:pPr>
        <w:pStyle w:val="BodyText"/>
      </w:pPr>
      <w:r>
        <w:t xml:space="preserve">“Bọn chúng chết thế nào?”.</w:t>
      </w:r>
    </w:p>
    <w:p>
      <w:pPr>
        <w:pStyle w:val="BodyText"/>
      </w:pPr>
      <w:r>
        <w:t xml:space="preserve">Nhà sư ấy trầm ngâm một hồi rồi nói:</w:t>
      </w:r>
    </w:p>
    <w:p>
      <w:pPr>
        <w:pStyle w:val="BodyText"/>
      </w:pPr>
      <w:r>
        <w:t xml:space="preserve">“Hình như bị chế bởi chưởng lực, toàn thân không có vết máu hay vết thương!”.</w:t>
      </w:r>
    </w:p>
    <w:p>
      <w:pPr>
        <w:pStyle w:val="BodyText"/>
      </w:pPr>
      <w:r>
        <w:t xml:space="preserve">Thạch Tam Công vội vàng rời khỏi chỗ ngồi, nói:</w:t>
      </w:r>
    </w:p>
    <w:p>
      <w:pPr>
        <w:pStyle w:val="BodyText"/>
      </w:pPr>
      <w:r>
        <w:t xml:space="preserve">“Chúng chết ở đâu? Hãy mau dắt ta xem thử”.</w:t>
      </w:r>
    </w:p>
    <w:p>
      <w:pPr>
        <w:pStyle w:val="BodyText"/>
      </w:pPr>
      <w:r>
        <w:t xml:space="preserve">Nhà sư ấy chẳng hề nhúc nhích, nhìn Đại Ngu thiền sư, rõ ràng là đang đợi Đại Ngu thiền sư căn dặn.</w:t>
      </w:r>
    </w:p>
    <w:p>
      <w:pPr>
        <w:pStyle w:val="BodyText"/>
      </w:pPr>
      <w:r>
        <w:t xml:space="preserve">Thạch Tam Công lại nhìn Đại Ngu thiền sư, mặt đầy vẻ lo lắng.</w:t>
      </w:r>
    </w:p>
    <w:p>
      <w:pPr>
        <w:pStyle w:val="BodyText"/>
      </w:pPr>
      <w:r>
        <w:t xml:space="preserve">Đại Ngu thiền sư chậm rãi đứng dậy, chắp tay nói với bọn Thanh Vân đạo trưởng:</w:t>
      </w:r>
    </w:p>
    <w:p>
      <w:pPr>
        <w:pStyle w:val="BodyText"/>
      </w:pPr>
      <w:r>
        <w:t xml:space="preserve">“Mời các vị đạo huynh, chúng ta đi xem thử!” Thanh Vân đạo trưởng cúi người nói:</w:t>
      </w:r>
    </w:p>
    <w:p>
      <w:pPr>
        <w:pStyle w:val="BodyText"/>
      </w:pPr>
      <w:r>
        <w:t xml:space="preserve">“Bần đạo sẽ đi cùng với đại sư”.</w:t>
      </w:r>
    </w:p>
    <w:p>
      <w:pPr>
        <w:pStyle w:val="BodyText"/>
      </w:pPr>
      <w:r>
        <w:t xml:space="preserve">Thiên Tinh đạo trưởng, Cẩn Chấn, Tào Yến Phi cũng đứng dậy, đi theo nhà sư ấy rời khỏi đại điện.</w:t>
      </w:r>
    </w:p>
    <w:p>
      <w:pPr>
        <w:pStyle w:val="BodyText"/>
      </w:pPr>
      <w:r>
        <w:t xml:space="preserve">Nhà sư dẫn đường này từ nhỏ đã sống trong chùa Thiếu Lâm, cho nên rất quen thuộc đường đi, trong chốc lát mọi người đã ra khỏi chùa. Ông ta đưa tay chỉ hẻm núi ở gần đấy, nói:</w:t>
      </w:r>
    </w:p>
    <w:p>
      <w:pPr>
        <w:pStyle w:val="BodyText"/>
      </w:pPr>
      <w:r>
        <w:t xml:space="preserve">“Thi thể của họ đang nằm ở chỗ khuất kia”.</w:t>
      </w:r>
    </w:p>
    <w:p>
      <w:pPr>
        <w:pStyle w:val="BodyText"/>
      </w:pPr>
      <w:r>
        <w:t xml:space="preserve">Thạch Tam Công không thể nén được cơn giận, đột nhiên bước nhanh về phía trước. Quần hào chỉ đành vội vàng chạy theo lão ta. Qua khỏi ngã rẽ quả nhiên thấy hai cái xác nằm ở đấy, hai người đều nhắm chặt mắt, sắc mặt trắng bệch. Thạch Tam Công nhìn kỹ lại, nhận ra quả nhiên đó là đệ tử của phái Tuyết Sơn, lão ta toan lật cái xác bên phải lên, chợt nghe nhà sư dẫn đường kêu ồ một tiếng, Thạch Tam Công liền ngừng lại.</w:t>
      </w:r>
    </w:p>
    <w:p>
      <w:pPr>
        <w:pStyle w:val="BodyText"/>
      </w:pPr>
      <w:r>
        <w:t xml:space="preserve">Đại Ngu thiền sư quay sang nhìn nhà sư dẫn đường ấy nói:</w:t>
      </w:r>
    </w:p>
    <w:p>
      <w:pPr>
        <w:pStyle w:val="BodyText"/>
      </w:pPr>
      <w:r>
        <w:t xml:space="preserve">“Cái gì thế?”.</w:t>
      </w:r>
    </w:p>
    <w:p>
      <w:pPr>
        <w:pStyle w:val="BodyText"/>
      </w:pPr>
      <w:r>
        <w:t xml:space="preserve">Nhà sư dẫn đường thở nhẹ, nói:</w:t>
      </w:r>
    </w:p>
    <w:p>
      <w:pPr>
        <w:pStyle w:val="BodyText"/>
      </w:pPr>
      <w:r>
        <w:t xml:space="preserve">“Quái lạ, khi bần tăng mới gặp, hai cái xác này đều nằm nghiêng, tại sao lúc này lại nằm sánh vai với nhau, vả lại ...” rồi ông ta đột nhiên im lặng.</w:t>
      </w:r>
    </w:p>
    <w:p>
      <w:pPr>
        <w:pStyle w:val="BodyText"/>
      </w:pPr>
      <w:r>
        <w:t xml:space="preserve">Những đệ tử đi theo Thạch Tam Công đều là cao thủ tinh nhuệ được chọn ra trong phái Tuyết Sơn, lúc này lại chết bất đắc kỳ tử ở ngoài chùa Thiếu Lâm, không những cảm thấy bị mất mặt mà trong lòng rất phẫn nộ. Thạch Tam Công thấy nhà sư dẫn đường im lặng không nói, lập tức quát lớn:</w:t>
      </w:r>
    </w:p>
    <w:p>
      <w:pPr>
        <w:pStyle w:val="BodyText"/>
      </w:pPr>
      <w:r>
        <w:t xml:space="preserve">“Thế nào? Nói mau!”.</w:t>
      </w:r>
    </w:p>
    <w:p>
      <w:pPr>
        <w:pStyle w:val="BodyText"/>
      </w:pPr>
      <w:r>
        <w:t xml:space="preserve">Đại Ngu thiền sư vội vàng nói:</w:t>
      </w:r>
    </w:p>
    <w:p>
      <w:pPr>
        <w:pStyle w:val="BodyText"/>
      </w:pPr>
      <w:r>
        <w:t xml:space="preserve">“Ngươi hãy nói tất cả những điều đã thấy ra, không được giấu giếm chút nào”.</w:t>
      </w:r>
    </w:p>
    <w:p>
      <w:pPr>
        <w:pStyle w:val="BodyText"/>
      </w:pPr>
      <w:r>
        <w:t xml:space="preserve">Nhà sư dẫn đường nói:</w:t>
      </w:r>
    </w:p>
    <w:p>
      <w:pPr>
        <w:pStyle w:val="BodyText"/>
      </w:pPr>
      <w:r>
        <w:t xml:space="preserve">“Đệ tử không dám ...” đang nói thì đột nhiên toàn thân run lẩy bẩy rồi ngã xuống đất. Biến cố bất ngờ ấy khiến cho tất cả mọi người đều sững ra.</w:t>
      </w:r>
    </w:p>
    <w:p>
      <w:pPr>
        <w:pStyle w:val="BodyText"/>
      </w:pPr>
      <w:r>
        <w:t xml:space="preserve">Chỉ nghe Thanh Vân đạo trưởng trầm giọng nói:</w:t>
      </w:r>
    </w:p>
    <w:p>
      <w:pPr>
        <w:pStyle w:val="BodyText"/>
      </w:pPr>
      <w:r>
        <w:t xml:space="preserve">“Mọi người đi mau!” rồi vọt lên, phóng ra xa đến một trượng.</w:t>
      </w:r>
    </w:p>
    <w:p>
      <w:pPr>
        <w:pStyle w:val="BodyText"/>
      </w:pPr>
      <w:r>
        <w:t xml:space="preserve">Ai nấy đều là cao thủ, phản ứng rất nhanh nhạy, vừa nghe Thanh Vân đạo trưởng quát lên thì lập tức hưởng ứng theo ông ta.</w:t>
      </w:r>
    </w:p>
    <w:p>
      <w:pPr>
        <w:pStyle w:val="BodyText"/>
      </w:pPr>
      <w:r>
        <w:t xml:space="preserve">Nhìn lại thì chỉ thấy ba cái xác đang nằm yên, chẳng có thay đổi gì lạ thường.</w:t>
      </w:r>
    </w:p>
    <w:p>
      <w:pPr>
        <w:pStyle w:val="BodyText"/>
      </w:pPr>
      <w:r>
        <w:t xml:space="preserve">Thạch Tam Công trừng mắt nhìn Thanh Vân đạo trưởng:</w:t>
      </w:r>
    </w:p>
    <w:p>
      <w:pPr>
        <w:pStyle w:val="BodyText"/>
      </w:pPr>
      <w:r>
        <w:t xml:space="preserve">“Sao thế?”.</w:t>
      </w:r>
    </w:p>
    <w:p>
      <w:pPr>
        <w:pStyle w:val="BodyText"/>
      </w:pPr>
      <w:r>
        <w:t xml:space="preserve">Thanh Vân đạo trưởng nghiêm mặt nói:</w:t>
      </w:r>
    </w:p>
    <w:p>
      <w:pPr>
        <w:pStyle w:val="BodyText"/>
      </w:pPr>
      <w:r>
        <w:t xml:space="preserve">“Khi còn bé, bần đạo thường đi theo ân sư hái thuốc ...”.</w:t>
      </w:r>
    </w:p>
    <w:p>
      <w:pPr>
        <w:pStyle w:val="BodyText"/>
      </w:pPr>
      <w:r>
        <w:t xml:space="preserve">Thạch Tam Công nói:</w:t>
      </w:r>
    </w:p>
    <w:p>
      <w:pPr>
        <w:pStyle w:val="BodyText"/>
      </w:pPr>
      <w:r>
        <w:t xml:space="preserve">“Hái thuốc có liên quan gì đến chuyện này?”.</w:t>
      </w:r>
    </w:p>
    <w:p>
      <w:pPr>
        <w:pStyle w:val="BodyText"/>
      </w:pPr>
      <w:r>
        <w:t xml:space="preserve">Thanh Vân đạo trưởng bị lăng nhục mấy lần, không khỏi hơi nổi giận, lạnh lùng nói:</w:t>
      </w:r>
    </w:p>
    <w:p>
      <w:pPr>
        <w:pStyle w:val="BodyText"/>
      </w:pPr>
      <w:r>
        <w:t xml:space="preserve">“Không tin ông cứ quay lại xem thử!”.</w:t>
      </w:r>
    </w:p>
    <w:p>
      <w:pPr>
        <w:pStyle w:val="BodyText"/>
      </w:pPr>
      <w:r>
        <w:t xml:space="preserve">Thạch Tam Công không thể nào xuống thang được, quả nhiên bước về phía mấy cái xác.</w:t>
      </w:r>
    </w:p>
    <w:p>
      <w:pPr>
        <w:pStyle w:val="BodyText"/>
      </w:pPr>
      <w:r>
        <w:t xml:space="preserve">Đồng Tẩu Cẩn Chấn đưa mắt nhìn Thanh Vân đạo trưởng, định lên tiếng ngăn cản, nhưng lời ra đến cửa miệng thì lại thay đổi ý, chậm rãi bước theo sau Thạch Tam Công.</w:t>
      </w:r>
    </w:p>
    <w:p>
      <w:pPr>
        <w:pStyle w:val="BodyText"/>
      </w:pPr>
      <w:r>
        <w:t xml:space="preserve">Đại Ngu thiền sư đã biết sự lợi hại trong thuật dùng độc của bọn người dùng độc, nhưng sau khi kiểm tra kỹ cũng chẳng thấy điều gì khác lạ, lòng nửa tin nửa ngờ, nén không được hạ giọng hỏi:</w:t>
      </w:r>
    </w:p>
    <w:p>
      <w:pPr>
        <w:pStyle w:val="BodyText"/>
      </w:pPr>
      <w:r>
        <w:t xml:space="preserve">“Đạo huynh đã ngửi thấy mùi gì khác lạ?”.</w:t>
      </w:r>
    </w:p>
    <w:p>
      <w:pPr>
        <w:pStyle w:val="BodyText"/>
      </w:pPr>
      <w:r>
        <w:t xml:space="preserve">Thanh Vân đạo trưởng nói:</w:t>
      </w:r>
    </w:p>
    <w:p>
      <w:pPr>
        <w:pStyle w:val="BodyText"/>
      </w:pPr>
      <w:r>
        <w:t xml:space="preserve">“Ở nơi ngã rẽ, trong đám loạn thạch và cỏ dại, có lẽ có cường địch mai phục, vả lại bần đạo lờ mờ nhận ra, trên cỏ cây và đá đã được người ta bôi một loại thuốc phấn không mùi không vị, khi có gió thổi loại thuốc này sẽ bay tứ tán, chỉ cần dừng lại ở nơi đó trong chốc lát thì bất cứ ai cũng có thể bị trúng độc”.</w:t>
      </w:r>
    </w:p>
    <w:p>
      <w:pPr>
        <w:pStyle w:val="BodyText"/>
      </w:pPr>
      <w:r>
        <w:t xml:space="preserve">Tào Yến Phi kêu ồ một tiếng:</w:t>
      </w:r>
    </w:p>
    <w:p>
      <w:pPr>
        <w:pStyle w:val="BodyText"/>
      </w:pPr>
      <w:r>
        <w:t xml:space="preserve">“Đạo huynh nói rất có lý, nhưng cái chết của hòa thượng lúc nãy, không biết giải thích thế nào đây?”.</w:t>
      </w:r>
    </w:p>
    <w:p>
      <w:pPr>
        <w:pStyle w:val="BodyText"/>
      </w:pPr>
      <w:r>
        <w:t xml:space="preserve">Bà ta nói rất lớn tiếng, tựa như có ý để cho Thạch Tam Công và Cẩn Chấn nghe thấy. Quả nhiên, Thạch Tam Công đang chậm rãi bước đi chợt dừng lại, quay đầu nhìn Tào Yến Phi rồi lại tiếp tục bước về phía trước. Hành động này cho thấy lão ta đã biết Thanh Vân đạo trưởng không nói bừa, nhưng vì sĩ diện cho nên đành phải đánh liều bước tiếp về phía trước.</w:t>
      </w:r>
    </w:p>
    <w:p>
      <w:pPr>
        <w:pStyle w:val="BodyText"/>
      </w:pPr>
      <w:r>
        <w:t xml:space="preserve">Thanh Vân đạo trưởng thở dài nói:</w:t>
      </w:r>
    </w:p>
    <w:p>
      <w:pPr>
        <w:pStyle w:val="BodyText"/>
      </w:pPr>
      <w:r>
        <w:t xml:space="preserve">“Theo bần đạo thấy, trong đám loạn thạch và cỏ dại chắc chắn có kẻ cường địch ẩn nấp, vị sư phụ lúc nãy chết có lẽ là vì một loại ám khí tuyệt độc mà rất nhỏ”.</w:t>
      </w:r>
    </w:p>
    <w:p>
      <w:pPr>
        <w:pStyle w:val="BodyText"/>
      </w:pPr>
      <w:r>
        <w:t xml:space="preserve">Mọi người nhìn lại, chỉ thấy Thạch Tam Công bước gần đến mấy cái xác, nhưng lão ta đột nhiên ngừng lại. Rõ ràng càng bước đến gần nguy hiểm, lão ta càng sợ hãi.</w:t>
      </w:r>
    </w:p>
    <w:p>
      <w:pPr>
        <w:pStyle w:val="BodyText"/>
      </w:pPr>
      <w:r>
        <w:t xml:space="preserve">Đồng Tẩu Cẩn Chấn đi phía sau lão ta đột nhiên thi triển công phu Thiên Lý Truyền Âm:</w:t>
      </w:r>
    </w:p>
    <w:p>
      <w:pPr>
        <w:pStyle w:val="BodyText"/>
      </w:pPr>
      <w:r>
        <w:t xml:space="preserve">“Thạch huynh đừng nên sơ suất, tên lỗ mũi trâu ấy hình như không nói bừa, huynh đệ càng nghĩ càng thấy y có lý”.</w:t>
      </w:r>
    </w:p>
    <w:p>
      <w:pPr>
        <w:pStyle w:val="BodyText"/>
      </w:pPr>
      <w:r>
        <w:t xml:space="preserve">Thạch Tam Công cũng dùng công phu Thiên Lý Truyền Âm đáp rằng:</w:t>
      </w:r>
    </w:p>
    <w:p>
      <w:pPr>
        <w:pStyle w:val="BodyText"/>
      </w:pPr>
      <w:r>
        <w:t xml:space="preserve">“Tại hạ cũng cảm thấy lời của y rất đúng, nhưng lúc này tại hạ cũng như tên lắp trên cung, không thể không bắn ra ...” lão ta hơi ngập ngừng rồi lại nói tiếp:</w:t>
      </w:r>
    </w:p>
    <w:p>
      <w:pPr>
        <w:pStyle w:val="BodyText"/>
      </w:pPr>
      <w:r>
        <w:t xml:space="preserve">“Cẩn huynh hãy tiếp ứng cho huynh đệ”. Một người có thân phận như lão ta mà nói ra những lời này, rõ ràng trong lòng thực sự sợ hãi vô cùng.</w:t>
      </w:r>
    </w:p>
    <w:p>
      <w:pPr>
        <w:pStyle w:val="BodyText"/>
      </w:pPr>
      <w:r>
        <w:t xml:space="preserve">Đồng Tẩu Cẩn Chấn nói:</w:t>
      </w:r>
    </w:p>
    <w:p>
      <w:pPr>
        <w:pStyle w:val="BodyText"/>
      </w:pPr>
      <w:r>
        <w:t xml:space="preserve">“Thạch huynh hãy yên tâm, huynh đệ sẽ dùng ám khí tiếp ứng”.</w:t>
      </w:r>
    </w:p>
    <w:p>
      <w:pPr>
        <w:pStyle w:val="BodyText"/>
      </w:pPr>
      <w:r>
        <w:t xml:space="preserve">Thạch Tam Công quay đầu lại nhìn Cẩn Chấn:</w:t>
      </w:r>
    </w:p>
    <w:p>
      <w:pPr>
        <w:pStyle w:val="BodyText"/>
      </w:pPr>
      <w:r>
        <w:t xml:space="preserve">“Cẩn huynh đừng tiếp tục bước về phía trước”.</w:t>
      </w:r>
    </w:p>
    <w:p>
      <w:pPr>
        <w:pStyle w:val="BodyText"/>
      </w:pPr>
      <w:r>
        <w:t xml:space="preserve">Cẩn Chấn nói:</w:t>
      </w:r>
    </w:p>
    <w:p>
      <w:pPr>
        <w:pStyle w:val="BodyText"/>
      </w:pPr>
      <w:r>
        <w:t xml:space="preserve">“Huynh đệ đã nhớ đến một chuyện, Thạch huynh hãy điều tức trước, khi đến gần thì lập tức nín thở!”.</w:t>
      </w:r>
    </w:p>
    <w:p>
      <w:pPr>
        <w:pStyle w:val="BodyText"/>
      </w:pPr>
      <w:r>
        <w:t xml:space="preserve">Thạch Tam Công nói:</w:t>
      </w:r>
    </w:p>
    <w:p>
      <w:pPr>
        <w:pStyle w:val="BodyText"/>
      </w:pPr>
      <w:r>
        <w:t xml:space="preserve">“Biết rồi”. Thế rồi tung mình vọt lên, phóng đến gần mấy cái xác chết.</w:t>
      </w:r>
    </w:p>
    <w:p>
      <w:pPr>
        <w:pStyle w:val="BodyText"/>
      </w:pPr>
      <w:r>
        <w:t xml:space="preserve">Lão ta đã tập trung công lực chuẩn bị, khi người vọt lên thì nín thở, khi chân hạ xuống đất, lão ta đưa mắt nhìn quanh, không ngừng dò xét đống loạn thạch và bãi cỏ dại. Đột nhiên, một luồng ngân quang phóng thẳng ra. Luồng ngân quang này nhỏ như sợi lông trâu, nếu bình thường, Thạch Tam Công dù có tinh mắt hơn người khác cũng khó nhận ra. Nhưng lúc này lão ta đang tập trung tinh thần, cho nên mắt rất tinh, tai rất thính, thế là giở tay phải lên, đẩy vù ra một luồng chưởng lực. Công lực của lão ta thâm hậu, luồng kình lực vỗ ra rất mạnh, ngọn ngân quang ấy bị luồng chưởng lực của lão ta quét bay mất chẳng thấy tăm hơi nữa. Luồng tìm lực mạnh mẽ ấy thổi vào đám cỏ, dưới ánh nắng mặt trời, một làn bụi trắng như sương bốc lên. Đại Ngu thiền sư vội vàng kêu:</w:t>
      </w:r>
    </w:p>
    <w:p>
      <w:pPr>
        <w:pStyle w:val="BodyText"/>
      </w:pPr>
      <w:r>
        <w:t xml:space="preserve">“Thạch lão tiền bối hãy mau lui xuống!”.</w:t>
      </w:r>
    </w:p>
    <w:p>
      <w:pPr>
        <w:pStyle w:val="BodyText"/>
      </w:pPr>
      <w:r>
        <w:t xml:space="preserve">Thạch Tam Công phất ống tay áo, đánh ra một thức Tiềm Long Thăng Thiên, thân người phóng vọt lên cao đến hơn hai trượng, khi đang ở trên không, lão ta xoay người, thi triển khinh công thượng thừa Bát Bộ Đăng Không, hạ xuống cách đó ba trượng. Thanh Vân đạo trưởng đột nhiên phất hai tay, vỗ ra hai luồng chưởng phong, miệng thì quát rằng:</w:t>
      </w:r>
    </w:p>
    <w:p>
      <w:pPr>
        <w:pStyle w:val="BodyText"/>
      </w:pPr>
      <w:r>
        <w:t xml:space="preserve">“Đây không phải là nơi an toàn, mọi người hãy rút lui ra sau”.</w:t>
      </w:r>
    </w:p>
    <w:p>
      <w:pPr>
        <w:pStyle w:val="BodyText"/>
      </w:pPr>
      <w:r>
        <w:t xml:space="preserve">Khi Thạch Tam Công phóng vọt lên, Đồng Tẩu Cẩn Chấn đã phóng ngược ra phía sau, chỉ thấy bóng người loang loáng, quần hào đều đã thối lui ra đến năm trượng.</w:t>
      </w:r>
    </w:p>
    <w:p>
      <w:pPr>
        <w:pStyle w:val="BodyText"/>
      </w:pPr>
      <w:r>
        <w:t xml:space="preserve">Thạch Tam Công hạ xuống đất, thở phào một hơi, muốn nói gì đấy nhưng lại thôi.</w:t>
      </w:r>
    </w:p>
    <w:p>
      <w:pPr>
        <w:pStyle w:val="BodyText"/>
      </w:pPr>
      <w:r>
        <w:t xml:space="preserve">Thanh Vân đạo trưởng nghiêm nghị nói:</w:t>
      </w:r>
    </w:p>
    <w:p>
      <w:pPr>
        <w:pStyle w:val="BodyText"/>
      </w:pPr>
      <w:r>
        <w:t xml:space="preserve">“Trên giày của lão tiền bối có lẽ đã dính chất độc, lúc này không nên sơ suất, hãy tạm thời vận khí chuẩn bị đề phòng chất độc xâm nhập vào trong nội tạng”.</w:t>
      </w:r>
    </w:p>
    <w:p>
      <w:pPr>
        <w:pStyle w:val="BodyText"/>
      </w:pPr>
      <w:r>
        <w:t xml:space="preserve">Đồng Tẩu Cẩn Chấn đột nhiên chen vào nói:</w:t>
      </w:r>
    </w:p>
    <w:p>
      <w:pPr>
        <w:pStyle w:val="BodyText"/>
      </w:pPr>
      <w:r>
        <w:t xml:space="preserve">“Chưa ai dùng độc theo kiểu này, lão phu đã đi lại trên giang hồ nửa đời, lần đầu tiên mới thấy kiểu dùng độc này!”.</w:t>
      </w:r>
    </w:p>
    <w:p>
      <w:pPr>
        <w:pStyle w:val="BodyText"/>
      </w:pPr>
      <w:r>
        <w:t xml:space="preserve">Thanh Vân đạo trưởng đột nhiên thở dài:</w:t>
      </w:r>
    </w:p>
    <w:p>
      <w:pPr>
        <w:pStyle w:val="BodyText"/>
      </w:pPr>
      <w:r>
        <w:t xml:space="preserve">“Phương đại hiệp có lẽ không thoát khỏi kiếp nạn, chúng ta đừng tìm y nữa, chuyện trước mắt là phải tìm cách chống địch!”. truyện copy từ</w:t>
      </w:r>
    </w:p>
    <w:p>
      <w:pPr>
        <w:pStyle w:val="BodyText"/>
      </w:pPr>
      <w:r>
        <w:t xml:space="preserve">Thiên Tinh đạo trưởng lắc đầu:</w:t>
      </w:r>
    </w:p>
    <w:p>
      <w:pPr>
        <w:pStyle w:val="BodyText"/>
      </w:pPr>
      <w:r>
        <w:t xml:space="preserve">“Nếu là một đao một kiếm, dù cho võ công của ả yêu phụ ấy có cao, chín đại môn phái chúng ta hợp lực lại cũng chưa chắc sợ mụ ta, nhưng mụ dùng độc kiểu này, thật khó đề phòng!”.</w:t>
      </w:r>
    </w:p>
    <w:p>
      <w:pPr>
        <w:pStyle w:val="BodyText"/>
      </w:pPr>
      <w:r>
        <w:t xml:space="preserve">Đại Ngu thiền sư chắp tay trước ngực, cao giọng đọc một tiếng Phật hiệu rồi nói:</w:t>
      </w:r>
    </w:p>
    <w:p>
      <w:pPr>
        <w:pStyle w:val="BodyText"/>
      </w:pPr>
      <w:r>
        <w:t xml:space="preserve">“Chuyện đáng tiếc nhất trong đời lão nạp là không kịp thời cứu Phương thí chủ”.</w:t>
      </w:r>
    </w:p>
    <w:p>
      <w:pPr>
        <w:pStyle w:val="BodyText"/>
      </w:pPr>
      <w:r>
        <w:t xml:space="preserve">Thiên Tinh đạo trưởng nói:</w:t>
      </w:r>
    </w:p>
    <w:p>
      <w:pPr>
        <w:pStyle w:val="BodyText"/>
      </w:pPr>
      <w:r>
        <w:t xml:space="preserve">“Lão thiền sư nhắc đến điều này, khiến cho bần đạo nhớ đến một chuyện lớn ...” ông ta hơi ngập ngừng, thấy ánh mắt của mọi người đều nhìn lên ông ta, tựa như đang chú ý nghe ông ta nói, thế rồi mới mỉm cười nói tiếp:</w:t>
      </w:r>
    </w:p>
    <w:p>
      <w:pPr>
        <w:pStyle w:val="BodyText"/>
      </w:pPr>
      <w:r>
        <w:t xml:space="preserve">“Lúc nãy hai vị lão tiền bối Thạch Cẩn muốn ra tay đả thương Nam Bắc Nhị Quái, tuy không làm được điều này, nhưng theo tính cách của Nam Bắc Nhị Quái mà luận, hai người này chắc chắn sẽ chẳng chịu buông tha!”.</w:t>
      </w:r>
    </w:p>
    <w:p>
      <w:pPr>
        <w:pStyle w:val="BodyText"/>
      </w:pPr>
      <w:r>
        <w:t xml:space="preserve">Đại Ngu thiền sư gật đầu, im lặng không nói.</w:t>
      </w:r>
    </w:p>
    <w:p>
      <w:pPr>
        <w:pStyle w:val="BodyText"/>
      </w:pPr>
      <w:r>
        <w:t xml:space="preserve">Thiên Tinh đạo trưởng hơi nhíu mày, nói:</w:t>
      </w:r>
    </w:p>
    <w:p>
      <w:pPr>
        <w:pStyle w:val="BodyText"/>
      </w:pPr>
      <w:r>
        <w:t xml:space="preserve">“Bọn người Minh Nhạc có thể rải độc ở đây, chắc chắn vẫn chưa rút lui, giờ đây nếu bọn chúng quay lại tấn công, chúng ta bên ngoài sẽ gặp cường địch, bên trong lại có mầm họa, chúng ta người tuy đông nhưng đồng thời chia làm hai nhánh cự địch, thực lực chắc chắn sẽ bị phân tán, khó nắm được phần thắng, theo ý của bần đạo ...” ông ta đột nhiên ngừng lại, đưa mắt lướt nhìn quần hào rồi nói tiếp:</w:t>
      </w:r>
    </w:p>
    <w:p>
      <w:pPr>
        <w:pStyle w:val="BodyText"/>
      </w:pPr>
      <w:r>
        <w:t xml:space="preserve">“Trước tiên hãy trừ Nam Bắc Nhị Quái, sau đó đồng tâm hợp lực chống cự ả yêu phụ Minh Nhạc”.</w:t>
      </w:r>
    </w:p>
    <w:p>
      <w:pPr>
        <w:pStyle w:val="BodyText"/>
      </w:pPr>
      <w:r>
        <w:t xml:space="preserve">Đồng Tẩu Cẩn Chấn gật đầu khen rằng:</w:t>
      </w:r>
    </w:p>
    <w:p>
      <w:pPr>
        <w:pStyle w:val="BodyText"/>
      </w:pPr>
      <w:r>
        <w:t xml:space="preserve">“Đạo trưởng suy nghĩ rất chu đáo”.</w:t>
      </w:r>
    </w:p>
    <w:p>
      <w:pPr>
        <w:pStyle w:val="BodyText"/>
      </w:pPr>
      <w:r>
        <w:t xml:space="preserve">Thiên Tinh đạo trưởng đột nhiên đưa mắt nhìn lên mặt Thanh Vân đạo trưởng, hỏi:</w:t>
      </w:r>
    </w:p>
    <w:p>
      <w:pPr>
        <w:pStyle w:val="BodyText"/>
      </w:pPr>
      <w:r>
        <w:t xml:space="preserve">“Đạo huynh thấy ý kiến của bần đạo thế nào?”.</w:t>
      </w:r>
    </w:p>
    <w:p>
      <w:pPr>
        <w:pStyle w:val="BodyText"/>
      </w:pPr>
      <w:r>
        <w:t xml:space="preserve">Thanh Vân đạo trưởng nói:</w:t>
      </w:r>
    </w:p>
    <w:p>
      <w:pPr>
        <w:pStyle w:val="BodyText"/>
      </w:pPr>
      <w:r>
        <w:t xml:space="preserve">“Theo chuyện mà luận, đây là thượng sách, nhưng theo bần đạo thấy, điều này thật quá mạo hiểm, theo uy danh của Nam Bắc Nhị Quái, sức của mấy người chúng ta chưa chắc đã làm gì được họ, một khi chuyện không thành thì sẽ trở thành kẻ thù của họ”.</w:t>
      </w:r>
    </w:p>
    <w:p>
      <w:pPr>
        <w:pStyle w:val="BodyText"/>
      </w:pPr>
      <w:r>
        <w:t xml:space="preserve">Đại Ngu thiền sư nói:</w:t>
      </w:r>
    </w:p>
    <w:p>
      <w:pPr>
        <w:pStyle w:val="BodyText"/>
      </w:pPr>
      <w:r>
        <w:t xml:space="preserve">“Lão nạp hiểu ý của Thanh Vân đạo trưởng”.</w:t>
      </w:r>
    </w:p>
    <w:p>
      <w:pPr>
        <w:pStyle w:val="BodyText"/>
      </w:pPr>
      <w:r>
        <w:t xml:space="preserve">Thạch Tam Công đột nhiên chen vào nói:</w:t>
      </w:r>
    </w:p>
    <w:p>
      <w:pPr>
        <w:pStyle w:val="BodyText"/>
      </w:pPr>
      <w:r>
        <w:t xml:space="preserve">“Tuy nói không sai, nhưng vấn đề vẫn chưa được giải quyết, chúng ta phải có cách xử lý đối với Nam Bắc Nhị Quái”.</w:t>
      </w:r>
    </w:p>
    <w:p>
      <w:pPr>
        <w:pStyle w:val="BodyText"/>
      </w:pPr>
      <w:r>
        <w:t xml:space="preserve">Thanh Vân đạo trưởng nói:</w:t>
      </w:r>
    </w:p>
    <w:p>
      <w:pPr>
        <w:pStyle w:val="BodyText"/>
      </w:pPr>
      <w:r>
        <w:t xml:space="preserve">“Nếu chúng ta hợp lực vây đánh Nam Bắc Nhị Quái, chi bằng mượn sức của hai người họ cùng chống cường địch Minh Nhạc”.</w:t>
      </w:r>
    </w:p>
    <w:p>
      <w:pPr>
        <w:pStyle w:val="BodyText"/>
      </w:pPr>
      <w:r>
        <w:t xml:space="preserve">Thiên Tinh đạo trưởng nói:</w:t>
      </w:r>
    </w:p>
    <w:p>
      <w:pPr>
        <w:pStyle w:val="BodyText"/>
      </w:pPr>
      <w:r>
        <w:t xml:space="preserve">“Vậy làm phiền đạo huynh hãy nghĩ ra một cách hay”.</w:t>
      </w:r>
    </w:p>
    <w:p>
      <w:pPr>
        <w:pStyle w:val="BodyText"/>
      </w:pPr>
      <w:r>
        <w:t xml:space="preserve">Thanh Vân đạo trưởng trầm ngâm một hồi:</w:t>
      </w:r>
    </w:p>
    <w:p>
      <w:pPr>
        <w:pStyle w:val="BodyText"/>
      </w:pPr>
      <w:r>
        <w:t xml:space="preserve">“Bần đạo muốn đi trước khuyên nhủ Nam Bắc Nhị Quái một hồi, nếu thuyết phục được họ hợp lực cùng chống kẻ cường địch thì còn gì tốt bằng”.</w:t>
      </w:r>
    </w:p>
    <w:p>
      <w:pPr>
        <w:pStyle w:val="BodyText"/>
      </w:pPr>
      <w:r>
        <w:t xml:space="preserve">Thạch Tam Công nói:</w:t>
      </w:r>
    </w:p>
    <w:p>
      <w:pPr>
        <w:pStyle w:val="BodyText"/>
      </w:pPr>
      <w:r>
        <w:t xml:space="preserve">“Nếu không thuyết phục được thì sao?”.</w:t>
      </w:r>
    </w:p>
    <w:p>
      <w:pPr>
        <w:pStyle w:val="BodyText"/>
      </w:pPr>
      <w:r>
        <w:t xml:space="preserve">Thanh Vân đạo trưởng nói:</w:t>
      </w:r>
    </w:p>
    <w:p>
      <w:pPr>
        <w:pStyle w:val="BodyText"/>
      </w:pPr>
      <w:r>
        <w:t xml:space="preserve">“Vậy lúc đó cứ mặc cho các vị quyết định, bần đạo không dám ngăn cản”.</w:t>
      </w:r>
    </w:p>
    <w:p>
      <w:pPr>
        <w:pStyle w:val="BodyText"/>
      </w:pPr>
      <w:r>
        <w:t xml:space="preserve">Thiên Tinh đạo trưởng tựa như vẫn còn oán hận Nam Bắc Nhị Quái đã làm nhục ông ta, ông ta hơi trầm ngâm rồi nói:</w:t>
      </w:r>
    </w:p>
    <w:p>
      <w:pPr>
        <w:pStyle w:val="BodyText"/>
      </w:pPr>
      <w:r>
        <w:t xml:space="preserve">“Võ công của Nam Bắc Nhị Quái dù có cao hơn nữa, nhưng bần đạo đoán rằng bọn họ không thể nào chống nổi chúng ta, nhưng bần đạo rất tán thành chủ trương của Thanh Vân đạo huynh, trước lễ sau binh ...”.</w:t>
      </w:r>
    </w:p>
    <w:p>
      <w:pPr>
        <w:pStyle w:val="BodyText"/>
      </w:pPr>
      <w:r>
        <w:t xml:space="preserve">Đồng Tẩu Cẩn Chấn nói:</w:t>
      </w:r>
    </w:p>
    <w:p>
      <w:pPr>
        <w:pStyle w:val="BodyText"/>
      </w:pPr>
      <w:r>
        <w:t xml:space="preserve">“Đối phó với Nam Bắc Nhị Quái không thể lỗ mãng được, nếu đơn đả độc đấu, e rằng chúng ta không thể nào thắng nổi Nam Bắc Nhị Quái, vả lại nếu không thể giết chết họ trong vòng một đòn, chắc chắn sẽ để lại mầm họa sau này, chúng ta phải chuẩn bị trước mới được”.</w:t>
      </w:r>
    </w:p>
    <w:p>
      <w:pPr>
        <w:pStyle w:val="BodyText"/>
      </w:pPr>
      <w:r>
        <w:t xml:space="preserve">Tào Yến Phi nói:</w:t>
      </w:r>
    </w:p>
    <w:p>
      <w:pPr>
        <w:pStyle w:val="BodyText"/>
      </w:pPr>
      <w:r>
        <w:t xml:space="preserve">“Lời này rất có lý, trước tiên giải quyết Nam Bắc Nhị Quái, chúng ta mới yên tâm cùng nhau đối phó với kẻ cường địch ở Minh Nhạc”.</w:t>
      </w:r>
    </w:p>
    <w:p>
      <w:pPr>
        <w:pStyle w:val="BodyText"/>
      </w:pPr>
      <w:r>
        <w:t xml:space="preserve">Thiên Tinh đạo trưởng nói:</w:t>
      </w:r>
    </w:p>
    <w:p>
      <w:pPr>
        <w:pStyle w:val="BodyText"/>
      </w:pPr>
      <w:r>
        <w:t xml:space="preserve">“Bần đạo cũng có ý này, mỗi người chúng ta hãy chọn ra bốn đệ tử võ công cao cường, bày trận ở ngoài phòng phương trượng, Thanh Vân đạo trưởng sẽ đàm phán với Nam Bắc Nhị Quái, nếu không có kết quả, chúng ta hãy hợp lực ra tay, cần phải giết chết họ trong vòng một đòn”.</w:t>
      </w:r>
    </w:p>
    <w:p>
      <w:pPr>
        <w:pStyle w:val="BodyText"/>
      </w:pPr>
      <w:r>
        <w:t xml:space="preserve">Đồng Tẩu Cẩn Chấn gật đầu:</w:t>
      </w:r>
    </w:p>
    <w:p>
      <w:pPr>
        <w:pStyle w:val="BodyText"/>
      </w:pPr>
      <w:r>
        <w:t xml:space="preserve">“Lão phu tán thành cao kiến của Thiên Tinh đạo trưởng ...” thế rồi chậm rãi đưa mắt nhìn Đại Ngu thiền sư, nói:</w:t>
      </w:r>
    </w:p>
    <w:p>
      <w:pPr>
        <w:pStyle w:val="BodyText"/>
      </w:pPr>
      <w:r>
        <w:t xml:space="preserve">“Không biết lão thiền sư có ý thế nào?”.</w:t>
      </w:r>
    </w:p>
    <w:p>
      <w:pPr>
        <w:pStyle w:val="BodyText"/>
      </w:pPr>
      <w:r>
        <w:t xml:space="preserve">Đại Ngu thiền sư nửa đời thanh tu, rất ít qua lại với người trong võ lâm, chẳng hề có kinh nghiệm trong chuyện mưu sự sách lược, nghe bọn họ mỗi người một câu, trong lòng đã chẳng có chủ ý gì. Huống chi, những kẻ này đều là tôn sư chưởng môn của một phái, uy vọng, thân phận đều cao vời, nhất cử nhất động đều ảnh hưởng đến giang hồ. Thế rồi mới gật đầu nói:</w:t>
      </w:r>
    </w:p>
    <w:p>
      <w:pPr>
        <w:pStyle w:val="BodyText"/>
      </w:pPr>
      <w:r>
        <w:t xml:space="preserve">“Lão nạp cũng cảm thấy Thanh Vân đạo huynh nói không sai”.</w:t>
      </w:r>
    </w:p>
    <w:p>
      <w:pPr>
        <w:pStyle w:val="BodyText"/>
      </w:pPr>
      <w:r>
        <w:t xml:space="preserve">Thiên Tinh đạo trưởng nói:</w:t>
      </w:r>
    </w:p>
    <w:p>
      <w:pPr>
        <w:pStyle w:val="BodyText"/>
      </w:pPr>
      <w:r>
        <w:t xml:space="preserve">“Lão thiền sư đã tán đồng cách này, vậy còn gì tốt bằng, chuyện này không thể chậm trễ, chúng ta hãy quay về chùa chuẩn bị ...” ông ta ngẩng đầu nhìn sắc trời, nói tiếp:</w:t>
      </w:r>
    </w:p>
    <w:p>
      <w:pPr>
        <w:pStyle w:val="BodyText"/>
      </w:pPr>
      <w:r>
        <w:t xml:space="preserve">“Trước khi trời tối, cần phải giải quyết Nam Bắc Nhị Quái, bọn người trong Minh Nhạc chưa rời khỏi Tung Sơn, nói không chừng đêm nay sẽ có hành động”.</w:t>
      </w:r>
    </w:p>
    <w:p>
      <w:pPr>
        <w:pStyle w:val="BodyText"/>
      </w:pPr>
      <w:r>
        <w:t xml:space="preserve">Thạch Tam Công đưa mắt nhìn ba cái xác, nói:</w:t>
      </w:r>
    </w:p>
    <w:p>
      <w:pPr>
        <w:pStyle w:val="BodyText"/>
      </w:pPr>
      <w:r>
        <w:t xml:space="preserve">“Chúng ta đi thôi! Sau khi giải quyết chuyện Nam Bắc Nhị Quái, sẽ tìm cách chôn cất ba cái xác này”.</w:t>
      </w:r>
    </w:p>
    <w:p>
      <w:pPr>
        <w:pStyle w:val="BodyText"/>
      </w:pPr>
      <w:r>
        <w:t xml:space="preserve">Những người trong trường đều kinh hãi trước ba cái chết bí ẩn cho nên không ai dám nhìn lại.</w:t>
      </w:r>
    </w:p>
    <w:p>
      <w:pPr>
        <w:pStyle w:val="BodyText"/>
      </w:pPr>
      <w:r>
        <w:t xml:space="preserve">Thanh Vân đạo trưởng tựa như có tâm sự nặng nề trong lòng, ông ta buồn bã thở dài:</w:t>
      </w:r>
    </w:p>
    <w:p>
      <w:pPr>
        <w:pStyle w:val="Compact"/>
      </w:pPr>
      <w:r>
        <w:t xml:space="preserve">“Bần đạo còn có một dự cảm không may, chỉ e trong vòng vài ngày ngắn ngủi, tình thế của võ lâm sẽ có thay đổi rất lớn”. Nói xong thì xoay người bước nhanh về phía trước. Quần hào đi theo sau ông ta, quay trở lại chùa Thiếu Lâm.</w:t>
      </w:r>
      <w:r>
        <w:br w:type="textWrapping"/>
      </w:r>
      <w:r>
        <w:br w:type="textWrapping"/>
      </w:r>
    </w:p>
    <w:p>
      <w:pPr>
        <w:pStyle w:val="Heading2"/>
      </w:pPr>
      <w:bookmarkStart w:id="65" w:name="chương-43-trần-huyền-sương-đi-tìm-tình-lang"/>
      <w:bookmarkEnd w:id="65"/>
      <w:r>
        <w:t xml:space="preserve">43. Chương 43 : Trần Huyền Sương Đi Tìm Tình Lang</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43: Trần Huyền Sương Đi Tìm Tình Lang</w:t>
      </w:r>
    </w:p>
    <w:p>
      <w:pPr>
        <w:pStyle w:val="BodyText"/>
      </w:pPr>
      <w:r>
        <w:t xml:space="preserve">Dịch: Cổ Nguyệt</w:t>
      </w:r>
    </w:p>
    <w:p>
      <w:pPr>
        <w:pStyle w:val="BodyText"/>
      </w:pPr>
      <w:r>
        <w:t xml:space="preserve">Nguồn: Văn Tuyển</w:t>
      </w:r>
    </w:p>
    <w:p>
      <w:pPr>
        <w:pStyle w:val="BodyText"/>
      </w:pPr>
      <w:r>
        <w:t xml:space="preserve">Đại Ngu thiền sư tuy không tán đồng kế hoạch vây đánh Nam Bắc Nhị Quái của Thiên Tinh đạo trưởng, nhưng sự việc đã đến nước này, muốn ngăn cản cũng không được nữa. Thấy bọn Thiên Tinh đạo trưởng điều động người, chỉ đành đứng ngây ra một bên, chẳng nói lời nào. Thanh Vân đạo trưởng thì vẫn đứng lặng quan sát, thấy bọn Thạch Tam Công, Thiên Tinh đạo trưởng đã bày binh bố trận xong, ông ta mới lên tiếng:</w:t>
      </w:r>
    </w:p>
    <w:p>
      <w:pPr>
        <w:pStyle w:val="BodyText"/>
      </w:pPr>
      <w:r>
        <w:t xml:space="preserve">“Một mình bần đạo đi vào? Hay là có ai muốn đi cùng với bần đạo?”.</w:t>
      </w:r>
    </w:p>
    <w:p>
      <w:pPr>
        <w:pStyle w:val="BodyText"/>
      </w:pPr>
      <w:r>
        <w:t xml:space="preserve">Tào Yến Phi chen vào nói:</w:t>
      </w:r>
    </w:p>
    <w:p>
      <w:pPr>
        <w:pStyle w:val="BodyText"/>
      </w:pPr>
      <w:r>
        <w:t xml:space="preserve">“Để bần ni đi với đạo trưởng một chuyến!”.</w:t>
      </w:r>
    </w:p>
    <w:p>
      <w:pPr>
        <w:pStyle w:val="BodyText"/>
      </w:pPr>
      <w:r>
        <w:t xml:space="preserve">Bà ta tuy đã là chưởng môn của một phái, nhưng vì nội công tinh tiến, lại biết thuật trụ nhan, trông ra vẫn đẹp như hoa, phong tư trác tuyệt. Thanh Vân đạo trưởng mỉm cười, nói:</w:t>
      </w:r>
    </w:p>
    <w:p>
      <w:pPr>
        <w:pStyle w:val="BodyText"/>
      </w:pPr>
      <w:r>
        <w:t xml:space="preserve">“Vậy chúng ta hãy cùng đi!” rồi chậm rãi rời khỏi đại điện, bước thẳng về phòng phương trượng. Hai người đi không lâu, bọn Thiên Tinh đạo trưởng đã bắt đầu hành động.</w:t>
      </w:r>
    </w:p>
    <w:p>
      <w:pPr>
        <w:pStyle w:val="BodyText"/>
      </w:pPr>
      <w:r>
        <w:t xml:space="preserve">Sáu phái Côn Luân. Điểm Thương, Thanh Thành, Tuyết Sơn, Không Động, Thiếu Lâm chọn ra hai mươi bốn cao thủ, do Thạch Tam Công, Thiên Tinh đạo trưởng, Đồng Tẩu Cẩn Chấn suất lĩnh, mai phục ở ngoài phòng phương trượng. Thiên Tinh đạo trưởng tựa như đã thấy vẻ áy náy của Đại Ngu thiền sư, cho nên không ép ông ta tham gia hành động bao vây Nam Bắc Nhị Quái.</w:t>
      </w:r>
    </w:p>
    <w:p>
      <w:pPr>
        <w:pStyle w:val="BodyText"/>
      </w:pPr>
      <w:r>
        <w:t xml:space="preserve">Thanh Vân đạo trưởng dắt Tào Yến Phi vào phòng phương trượng, Nam Bắc Nhị Quái đã tỉnh dậy, đang ngồi trong phòng đàm đạo.</w:t>
      </w:r>
    </w:p>
    <w:p>
      <w:pPr>
        <w:pStyle w:val="BodyText"/>
      </w:pPr>
      <w:r>
        <w:t xml:space="preserve">Hai lão quái độc ác nổi danh giang hồ, giết người vô số tựa như thoát thai thay cốt, không hề nhớ đến cảnh nguy hiểm lúc nãy. Chỉ thấy trên khuôn mặt của họ nở nụ cười hiền từ, vừa thấy Thanh Vân đạo trưởng cùng Tào Yến Phi bước vào thì không còn lạnh lùng như trước mà gật đầu chào. Thanh Vân đạo trưởng chắp tay khom người làm một lễ, nói:</w:t>
      </w:r>
    </w:p>
    <w:p>
      <w:pPr>
        <w:pStyle w:val="BodyText"/>
      </w:pPr>
      <w:r>
        <w:t xml:space="preserve">“Kính chúc hai vị lão tiền bối hành công viên mãn”.</w:t>
      </w:r>
    </w:p>
    <w:p>
      <w:pPr>
        <w:pStyle w:val="BodyText"/>
      </w:pPr>
      <w:r>
        <w:t xml:space="preserve">Nam Quái Tân Kỳ điềm nhiên cười:</w:t>
      </w:r>
    </w:p>
    <w:p>
      <w:pPr>
        <w:pStyle w:val="BodyText"/>
      </w:pPr>
      <w:r>
        <w:t xml:space="preserve">“Nếu không phải lúc nãy đạo trưởng ra tay tương cứu, ta và Hoàng lão quái e rằng đã không còn mạng nữa”.</w:t>
      </w:r>
    </w:p>
    <w:p>
      <w:pPr>
        <w:pStyle w:val="BodyText"/>
      </w:pPr>
      <w:r>
        <w:t xml:space="preserve">Thanh Vân đạo trưởng mỉm cười, đổi sang chuyện khác:</w:t>
      </w:r>
    </w:p>
    <w:p>
      <w:pPr>
        <w:pStyle w:val="BodyText"/>
      </w:pPr>
      <w:r>
        <w:t xml:space="preserve">“Bọn bần đạo vừa mới đi tuần ở ngoài chùa, phát giác người trong Minh Nhạc vẫn còn mai phục ở gần chùa Thiếu Lâm”.</w:t>
      </w:r>
    </w:p>
    <w:p>
      <w:pPr>
        <w:pStyle w:val="BodyText"/>
      </w:pPr>
      <w:r>
        <w:t xml:space="preserve">Bắc Quái Hoàng Luyện nói:</w:t>
      </w:r>
    </w:p>
    <w:p>
      <w:pPr>
        <w:pStyle w:val="BodyText"/>
      </w:pPr>
      <w:r>
        <w:t xml:space="preserve">“Chuyện này ta và Tân lão quái đã dự liệu, cho nên chẳng có gì là lạ”.</w:t>
      </w:r>
    </w:p>
    <w:p>
      <w:pPr>
        <w:pStyle w:val="BodyText"/>
      </w:pPr>
      <w:r>
        <w:t xml:space="preserve">Tào Yến Phi đột nhiên chen vào nói:</w:t>
      </w:r>
    </w:p>
    <w:p>
      <w:pPr>
        <w:pStyle w:val="BodyText"/>
      </w:pPr>
      <w:r>
        <w:t xml:space="preserve">“Hai vị lão tiền bối võ công hơn người, danh lừng một thời, bọn chúng tôi rất mong được hai vị lão tiền bối tương trợ, cùng nhau chống cường địch”.</w:t>
      </w:r>
    </w:p>
    <w:p>
      <w:pPr>
        <w:pStyle w:val="BodyText"/>
      </w:pPr>
      <w:r>
        <w:t xml:space="preserve">Bắc Quái Hoàng Luyện quắc mắt, lạnh lùng nói:</w:t>
      </w:r>
    </w:p>
    <w:p>
      <w:pPr>
        <w:pStyle w:val="BodyText"/>
      </w:pPr>
      <w:r>
        <w:t xml:space="preserve">“Ngươi là ai? Nói chuyện với lão phu sao lại tùy tiện đến thế?”.</w:t>
      </w:r>
    </w:p>
    <w:p>
      <w:pPr>
        <w:pStyle w:val="BodyText"/>
      </w:pPr>
      <w:r>
        <w:t xml:space="preserve">Thanh Vân đạo trưởng vội vàng nói:</w:t>
      </w:r>
    </w:p>
    <w:p>
      <w:pPr>
        <w:pStyle w:val="BodyText"/>
      </w:pPr>
      <w:r>
        <w:t xml:space="preserve">“Đây chính là chưởng môn nhân phái Điểm Thương, Tào Yến Phi cô nương”.</w:t>
      </w:r>
    </w:p>
    <w:p>
      <w:pPr>
        <w:pStyle w:val="BodyText"/>
      </w:pPr>
      <w:r>
        <w:t xml:space="preserve">Bắc Quái Hoàng Luyện cười nhẹ một tiếng:</w:t>
      </w:r>
    </w:p>
    <w:p>
      <w:pPr>
        <w:pStyle w:val="BodyText"/>
      </w:pPr>
      <w:r>
        <w:t xml:space="preserve">“Chưởng môn của một phái tuy cao vời, nhưng trong mắt của hai người chúng ta chẳng là thứ gì cả”.</w:t>
      </w:r>
    </w:p>
    <w:p>
      <w:pPr>
        <w:pStyle w:val="BodyText"/>
      </w:pPr>
      <w:r>
        <w:t xml:space="preserve">Tào Yến Phi hơi biến sắc, tức giận nói:</w:t>
      </w:r>
    </w:p>
    <w:p>
      <w:pPr>
        <w:pStyle w:val="BodyText"/>
      </w:pPr>
      <w:r>
        <w:t xml:space="preserve">“Danh tiếng của Nam Bắc Nhị Quái cũng chưa chắc lọt vào trong mắt phái Điểm Thương chúng tôi”.</w:t>
      </w:r>
    </w:p>
    <w:p>
      <w:pPr>
        <w:pStyle w:val="BodyText"/>
      </w:pPr>
      <w:r>
        <w:t xml:space="preserve">Bắc Quái Hoàng Luyện cười lạnh đang định ra tay thì bị Nam Quái Tân Kỳ xua tay ngăn cản lại, nhìn Thanh Vân đạo trưởng nói:</w:t>
      </w:r>
    </w:p>
    <w:p>
      <w:pPr>
        <w:pStyle w:val="BodyText"/>
      </w:pPr>
      <w:r>
        <w:t xml:space="preserve">“Hai vị đến đây có phải là muốn chúng tôi ra tay giúp đỡ không?”.</w:t>
      </w:r>
    </w:p>
    <w:p>
      <w:pPr>
        <w:pStyle w:val="BodyText"/>
      </w:pPr>
      <w:r>
        <w:t xml:space="preserve">Thanh Vân đạo trưởng nói:</w:t>
      </w:r>
    </w:p>
    <w:p>
      <w:pPr>
        <w:pStyle w:val="BodyText"/>
      </w:pPr>
      <w:r>
        <w:t xml:space="preserve">“Đúng thế, chuyện này liên quan đến đại cuộc của cả võ lâm, mong hai vị tiền bối ra tay giúp đỡ”.</w:t>
      </w:r>
    </w:p>
    <w:p>
      <w:pPr>
        <w:pStyle w:val="BodyText"/>
      </w:pPr>
      <w:r>
        <w:t xml:space="preserve">Nam Quái Tân Kỳ đột nhiên buông giọng cười lớn, nói:</w:t>
      </w:r>
    </w:p>
    <w:p>
      <w:pPr>
        <w:pStyle w:val="BodyText"/>
      </w:pPr>
      <w:r>
        <w:t xml:space="preserve">“Nếu ta và Hoàng lão quái không chịu hứa chắc các vị trước tiên sẽ đối phó hai người chúng tôi”.</w:t>
      </w:r>
    </w:p>
    <w:p>
      <w:pPr>
        <w:pStyle w:val="BodyText"/>
      </w:pPr>
      <w:r>
        <w:t xml:space="preserve">Thanh Vân đạo trưởng khéo léo lảng sang chuyện khác:</w:t>
      </w:r>
    </w:p>
    <w:p>
      <w:pPr>
        <w:pStyle w:val="BodyText"/>
      </w:pPr>
      <w:r>
        <w:t xml:space="preserve">“Mụ yêu phụ ở Minh Nhạc không chỉ đối phó với một người, những người hơi có tiếng tăm trong võ lâm đều là mục tiêu của mụ ta, hai vị lão tiền bối có lẽ cũng không ngoại lệ!”.</w:t>
      </w:r>
    </w:p>
    <w:p>
      <w:pPr>
        <w:pStyle w:val="BodyText"/>
      </w:pPr>
      <w:r>
        <w:t xml:space="preserve">Nam Quái Tân Kỳ không ngừng láo liên đôi mắt, tựa như đã cảm nhận được bên ngoài thiền phòng đã có một cạm bẫy.</w:t>
      </w:r>
    </w:p>
    <w:p>
      <w:pPr>
        <w:pStyle w:val="BodyText"/>
      </w:pPr>
      <w:r>
        <w:t xml:space="preserve">Bắc Quái Hoàng Luyện đứng phắt dậy, chỉ tay về phía Thanh Vân đạo trưởng nói:</w:t>
      </w:r>
    </w:p>
    <w:p>
      <w:pPr>
        <w:pStyle w:val="BodyText"/>
      </w:pPr>
      <w:r>
        <w:t xml:space="preserve">“Nam Bắc Nhị Quái xưa nay chưa bao giờ bị ai uy hiếp, bọn chúng ta cũng không muốn ra tay tương trợ, đến lúc này mới có thể quyết định được, niệm tình ngươi lúc nãy bảo vệ cho bọn ta, ta cũng không nghĩ đến âm mưu của bọn ngươi nữa, hãy mau lui ra!”.</w:t>
      </w:r>
    </w:p>
    <w:p>
      <w:pPr>
        <w:pStyle w:val="BodyText"/>
      </w:pPr>
      <w:r>
        <w:t xml:space="preserve">Thanh Vân đạo trưởng chỉ cảm thấy mặt nóng ran, lầm bầm không nói ra lời, chỉ đành thối lui ra bên ngoài. Tào Yến Phi tựa như kinh hãi trước khí độ, uy danh của Nam Bắc Nhị Quái, cũng bước ra theo Thanh Vân đạo trưởng.</w:t>
      </w:r>
    </w:p>
    <w:p>
      <w:pPr>
        <w:pStyle w:val="BodyText"/>
      </w:pPr>
      <w:r>
        <w:t xml:space="preserve">Chỉ nghe Bắc Quái Hoàng Luyện kêu rằng:</w:t>
      </w:r>
    </w:p>
    <w:p>
      <w:pPr>
        <w:pStyle w:val="BodyText"/>
      </w:pPr>
      <w:r>
        <w:t xml:space="preserve">“Thanh Vân đạo huynh, dù trong phòng có xảy ra chuyện gì, ông cũng nên đứng ngoài đừng cuốn vào vòng xoáy thị phi”.</w:t>
      </w:r>
    </w:p>
    <w:p>
      <w:pPr>
        <w:pStyle w:val="BodyText"/>
      </w:pPr>
      <w:r>
        <w:t xml:space="preserve">Thanh Vân đạo trưởng nhíu mày, chép miệng:</w:t>
      </w:r>
    </w:p>
    <w:p>
      <w:pPr>
        <w:pStyle w:val="BodyText"/>
      </w:pPr>
      <w:r>
        <w:t xml:space="preserve">“Hai vị cố chấp không chịu nghe lời khuyên của bần đạo, bần đạo cũng đành chịu, xin cáo biệt”. Nói xong thì cúi người làm một lễ.</w:t>
      </w:r>
    </w:p>
    <w:p>
      <w:pPr>
        <w:pStyle w:val="BodyText"/>
      </w:pPr>
      <w:r>
        <w:t xml:space="preserve">Bắc Quái Hoàng Luyện xua tay, nói:</w:t>
      </w:r>
    </w:p>
    <w:p>
      <w:pPr>
        <w:pStyle w:val="BodyText"/>
      </w:pPr>
      <w:r>
        <w:t xml:space="preserve">“Không tiễn”.</w:t>
      </w:r>
    </w:p>
    <w:p>
      <w:pPr>
        <w:pStyle w:val="BodyText"/>
      </w:pPr>
      <w:r>
        <w:t xml:space="preserve">Thanh Vân đạo trưởng nói:</w:t>
      </w:r>
    </w:p>
    <w:p>
      <w:pPr>
        <w:pStyle w:val="BodyText"/>
      </w:pPr>
      <w:r>
        <w:t xml:space="preserve">“Không dám”. Thế rồi chắp tay trước ngực, nói:</w:t>
      </w:r>
    </w:p>
    <w:p>
      <w:pPr>
        <w:pStyle w:val="BodyText"/>
      </w:pPr>
      <w:r>
        <w:t xml:space="preserve">“Chúc hai vị thọ như nam sơn”. Rồi đột nhiên xoay người bước ra ngoài.</w:t>
      </w:r>
    </w:p>
    <w:p>
      <w:pPr>
        <w:pStyle w:val="BodyText"/>
      </w:pPr>
      <w:r>
        <w:t xml:space="preserve">Tào Yến Phi tựa như trong lòng càng lo hơn, chỉ lách người một cái thì đã biến mất.</w:t>
      </w:r>
    </w:p>
    <w:p>
      <w:pPr>
        <w:pStyle w:val="BodyText"/>
      </w:pPr>
      <w:r>
        <w:t xml:space="preserve">Bọn Thiên Tinh đạo trưởng, Thạch Tam Công, Đồng Tẩu Cẩn Chấn đang đứng bên ngoài chờ đợi, xung quanh thiền phòng đã bày sẵn cạm bẫy, sát cơ trùng trùng, kiếm khí đằng đằng.</w:t>
      </w:r>
    </w:p>
    <w:p>
      <w:pPr>
        <w:pStyle w:val="BodyText"/>
      </w:pPr>
      <w:r>
        <w:t xml:space="preserve">Thạch Tam Công vừa thấy hai người bước ra thì vội vàng tới hỏi:</w:t>
      </w:r>
    </w:p>
    <w:p>
      <w:pPr>
        <w:pStyle w:val="BodyText"/>
      </w:pPr>
      <w:r>
        <w:t xml:space="preserve">“Sao rồi? Hai vị đã thuyết phục được Nam Bắc Nhị Quái chưa?”.</w:t>
      </w:r>
    </w:p>
    <w:p>
      <w:pPr>
        <w:pStyle w:val="BodyText"/>
      </w:pPr>
      <w:r>
        <w:t xml:space="preserve">Tào Yến Phi lắc đầu:</w:t>
      </w:r>
    </w:p>
    <w:p>
      <w:pPr>
        <w:pStyle w:val="BodyText"/>
      </w:pPr>
      <w:r>
        <w:t xml:space="preserve">“Nam Bắc Nhị Quái tựa như đã biết kế hoạch của chúng ta”.</w:t>
      </w:r>
    </w:p>
    <w:p>
      <w:pPr>
        <w:pStyle w:val="BodyText"/>
      </w:pPr>
      <w:r>
        <w:t xml:space="preserve">Thanh Vân đạo trưởng sắc mặt nghiêm nghị, im lặng không nói.</w:t>
      </w:r>
    </w:p>
    <w:p>
      <w:pPr>
        <w:pStyle w:val="BodyText"/>
      </w:pPr>
      <w:r>
        <w:t xml:space="preserve">Thiên Tinh đạo trưởng nhíu mày:</w:t>
      </w:r>
    </w:p>
    <w:p>
      <w:pPr>
        <w:pStyle w:val="BodyText"/>
      </w:pPr>
      <w:r>
        <w:t xml:space="preserve">“Thanh Vân đạo huynh”.</w:t>
      </w:r>
    </w:p>
    <w:p>
      <w:pPr>
        <w:pStyle w:val="BodyText"/>
      </w:pPr>
      <w:r>
        <w:t xml:space="preserve">Thanh Vân đạo trưởng nói:</w:t>
      </w:r>
    </w:p>
    <w:p>
      <w:pPr>
        <w:pStyle w:val="BodyText"/>
      </w:pPr>
      <w:r>
        <w:t xml:space="preserve">“Chuyện gì?”.</w:t>
      </w:r>
    </w:p>
    <w:p>
      <w:pPr>
        <w:pStyle w:val="BodyText"/>
      </w:pPr>
      <w:r>
        <w:t xml:space="preserve">Thiên Tinh đạo trưởng nói:</w:t>
      </w:r>
    </w:p>
    <w:p>
      <w:pPr>
        <w:pStyle w:val="BodyText"/>
      </w:pPr>
      <w:r>
        <w:t xml:space="preserve">“Nam Bắc Nhị Quái đã phát hiện ra kế hoạch của chúng ta, chuyện này đã như tên lắp trên cung”.</w:t>
      </w:r>
    </w:p>
    <w:p>
      <w:pPr>
        <w:pStyle w:val="BodyText"/>
      </w:pPr>
      <w:r>
        <w:t xml:space="preserve">Thanh Vân đạo trưởng nói:</w:t>
      </w:r>
    </w:p>
    <w:p>
      <w:pPr>
        <w:pStyle w:val="BodyText"/>
      </w:pPr>
      <w:r>
        <w:t xml:space="preserve">“Bần đạo cũng cảm thấy chuyện này không ổn ...”.</w:t>
      </w:r>
    </w:p>
    <w:p>
      <w:pPr>
        <w:pStyle w:val="BodyText"/>
      </w:pPr>
      <w:r>
        <w:t xml:space="preserve">Thạch Tam Công lạnh lùng nói:</w:t>
      </w:r>
    </w:p>
    <w:p>
      <w:pPr>
        <w:pStyle w:val="BodyText"/>
      </w:pPr>
      <w:r>
        <w:t xml:space="preserve">“Ông đã hối hận”.</w:t>
      </w:r>
    </w:p>
    <w:p>
      <w:pPr>
        <w:pStyle w:val="BodyText"/>
      </w:pPr>
      <w:r>
        <w:t xml:space="preserve">Thanh Vân đạo trưởng ngửa mặt nhìn đám mây trắng bồng bềnh trên trời, chậm rãi nói:</w:t>
      </w:r>
    </w:p>
    <w:p>
      <w:pPr>
        <w:pStyle w:val="BodyText"/>
      </w:pPr>
      <w:r>
        <w:t xml:space="preserve">“Bần đạo đoán rằng kế hoạch vây đánh Nam Bắc Nhị Quái chín phần thất bại, nếu như bọn người trong Minh Nhạc thừa cơ đánh tới, trận này chúng ta chắc chắn sẽ bị tiêu diệt ...”.</w:t>
      </w:r>
    </w:p>
    <w:p>
      <w:pPr>
        <w:pStyle w:val="BodyText"/>
      </w:pPr>
      <w:r>
        <w:t xml:space="preserve">Đồng Tẩu Cẩn Chấn thấy Thanh Vân đạo trưởng có ý rút lui, bất đồ nói tiếp:</w:t>
      </w:r>
    </w:p>
    <w:p>
      <w:pPr>
        <w:pStyle w:val="BodyText"/>
      </w:pPr>
      <w:r>
        <w:t xml:space="preserve">“Ông đã đánh giá quá cao Nam Bắc Nhị Quái!”.</w:t>
      </w:r>
    </w:p>
    <w:p>
      <w:pPr>
        <w:pStyle w:val="BodyText"/>
      </w:pPr>
      <w:r>
        <w:t xml:space="preserve">Thanh Vân đạo trưởng nói:</w:t>
      </w:r>
    </w:p>
    <w:p>
      <w:pPr>
        <w:pStyle w:val="BodyText"/>
      </w:pPr>
      <w:r>
        <w:t xml:space="preserve">“Không phải bần đạo đề cao người khác, nếu luận đơn đả độc đấu, chúng ta cũng chưa chắc là địch thủ của Nam Bắc Nhị Quái ...” ông ta hơi ngập ngừng rồi lại nói tiếp:</w:t>
      </w:r>
    </w:p>
    <w:p>
      <w:pPr>
        <w:pStyle w:val="BodyText"/>
      </w:pPr>
      <w:r>
        <w:t xml:space="preserve">“Lúc nãy bần đạo đã nhìn thần sắc của Nam Bắc Nhị Quái, thấy ánh mắt của họ rất kỳ lạ, hình như nội công của hai người bọn họ đã đột phá một cảnh giới, lên trên một tầng nữa ...”.</w:t>
      </w:r>
    </w:p>
    <w:p>
      <w:pPr>
        <w:pStyle w:val="BodyText"/>
      </w:pPr>
      <w:r>
        <w:t xml:space="preserve">Đồng Tẩu Cẩn Chấn đột nhiên nhớ tới chuyện Thanh Vân đạo trưởng lúc nãy đã ngăn cản bọn họ hạ thủ Nam Bắc Nhị Quái, lửa giận không khỏi bốc cao, cười lạnh một tiếng, giận dữ nói rằng:</w:t>
      </w:r>
    </w:p>
    <w:p>
      <w:pPr>
        <w:pStyle w:val="BodyText"/>
      </w:pPr>
      <w:r>
        <w:t xml:space="preserve">“Nếu không phải các hạ ra tay ngăn cản, Nam Bắc Nhị Quái lúc này đã hồn dạo địa phủ”.</w:t>
      </w:r>
    </w:p>
    <w:p>
      <w:pPr>
        <w:pStyle w:val="BodyText"/>
      </w:pPr>
      <w:r>
        <w:t xml:space="preserve">Thiên Tinh đạo trưởng sợ hai người lại tranh cãi, rồi lại tàn sát lẫn nhau, vội vàng nói:</w:t>
      </w:r>
    </w:p>
    <w:p>
      <w:pPr>
        <w:pStyle w:val="BodyText"/>
      </w:pPr>
      <w:r>
        <w:t xml:space="preserve">“Chuyện đã qua không nên nhắc lại, trước mắt kế hoạch đã sắp xếp xong, không biết Thanh Vân đạo trưởng có cao kiến gì?”.</w:t>
      </w:r>
    </w:p>
    <w:p>
      <w:pPr>
        <w:pStyle w:val="BodyText"/>
      </w:pPr>
      <w:r>
        <w:t xml:space="preserve">Thanh Vân đạo trưởng chậm rãi đưa mắt nhìn mọi người rồi nói:</w:t>
      </w:r>
    </w:p>
    <w:p>
      <w:pPr>
        <w:pStyle w:val="BodyText"/>
      </w:pPr>
      <w:r>
        <w:t xml:space="preserve">“Theo bần đạo thấy, không nên lỗ mãng ra tay, cần phải biết trận này không phải là sự thành bại của một phái mà liên quan đến cả tình thế của võ lâm. Bần đạo và Nam Bắc Nhị Quái chẳng có mối giao tình gì, cho nên không cần nói hộ cho bọn họ, phải biết cường địch trước mắt của chúng ta mụ yêu phụ ở Minh Nhạc chứ không phải Nam Bắc Nhị Quái.</w:t>
      </w:r>
    </w:p>
    <w:p>
      <w:pPr>
        <w:pStyle w:val="BodyText"/>
      </w:pPr>
      <w:r>
        <w:t xml:space="preserve">Nếu các vị muốn trừ Nam Bắc Nhị Quái, bần đạo cho rằng chi bằng hãy đối phó với kẻ cường địch ở Minh Nhạc xong rồi hãy tập trung lực lượng vây đánh Nam Bắc Nhị Quái cũng không muộn”.</w:t>
      </w:r>
    </w:p>
    <w:p>
      <w:pPr>
        <w:pStyle w:val="BodyText"/>
      </w:pPr>
      <w:r>
        <w:t xml:space="preserve">Thiên Tinh đạo trưởng tựa như đã dao động trước lời nói của Thanh Vân đạo trưởng, ông ta hơi trầm ngâm rồi quay đầu lại nói với Tào Yến Phi:</w:t>
      </w:r>
    </w:p>
    <w:p>
      <w:pPr>
        <w:pStyle w:val="BodyText"/>
      </w:pPr>
      <w:r>
        <w:t xml:space="preserve">“Tào cô nương thấy thế nào?”.</w:t>
      </w:r>
    </w:p>
    <w:p>
      <w:pPr>
        <w:pStyle w:val="BodyText"/>
      </w:pPr>
      <w:r>
        <w:t xml:space="preserve">Bà ta tuổi tuy đã qua bốn mươi, nhưng vẫn trông trẻ trung như một cô nương. Tào Yến Phi nhíu mày, suy nghĩ một hồi rồi nói:</w:t>
      </w:r>
    </w:p>
    <w:p>
      <w:pPr>
        <w:pStyle w:val="BodyText"/>
      </w:pPr>
      <w:r>
        <w:t xml:space="preserve">“Ý của Thanh Vân đạo huynh rất có lý, nhưng e rằng khi chúng ta động thủ với bọn Minh Nhạc, Nam Bắc Nhị Quái đột nhiên ra tay, trước sau đều có địch, điểm này không biết Thanh Vân đạo huynh có nghĩ đến không?”.</w:t>
      </w:r>
    </w:p>
    <w:p>
      <w:pPr>
        <w:pStyle w:val="BodyText"/>
      </w:pPr>
      <w:r>
        <w:t xml:space="preserve">Thanh Vân đạo trưởng mỉm cười:</w:t>
      </w:r>
    </w:p>
    <w:p>
      <w:pPr>
        <w:pStyle w:val="BodyText"/>
      </w:pPr>
      <w:r>
        <w:t xml:space="preserve">“Nếu chúng ta đang động thủ với Nam Bắc Nhị Quái, bọn người Minh Nhạc kéo đến, sự việc sẽ như thế nào?”.</w:t>
      </w:r>
    </w:p>
    <w:p>
      <w:pPr>
        <w:pStyle w:val="BodyText"/>
      </w:pPr>
      <w:r>
        <w:t xml:space="preserve">Chợt nghe tiếng cười vọng tới, cắt đứt lời của Thanh Vân đạo trưởng.</w:t>
      </w:r>
    </w:p>
    <w:p>
      <w:pPr>
        <w:pStyle w:val="BodyText"/>
      </w:pPr>
      <w:r>
        <w:t xml:space="preserve">Mọi người quay đầu nhìn lại, không biết Nam Bắc Nhị Quái đã bước ra khỏi thiền phòng từ lúc nào. Đệ tử sáu phái mai phục xung quanh đều đã rút ra binh khí, đang cùng nhau xông tới. Thạch Tam Công nhìn Thanh Vân đạo trưởng, nói:</w:t>
      </w:r>
    </w:p>
    <w:p>
      <w:pPr>
        <w:pStyle w:val="BodyText"/>
      </w:pPr>
      <w:r>
        <w:t xml:space="preserve">“Thế cuộc giờ đây đã định, xem ra dù không ra tay cũng không được nữa”.</w:t>
      </w:r>
    </w:p>
    <w:p>
      <w:pPr>
        <w:pStyle w:val="BodyText"/>
      </w:pPr>
      <w:r>
        <w:t xml:space="preserve">Thanh Vân đạo trưởng nhìn kỹ Nam Bắc Nhị Quái, chỉ thấy hai người khí định thần nhàn, tựa như không hề để ý đến trận thế bày trước mặt.</w:t>
      </w:r>
    </w:p>
    <w:p>
      <w:pPr>
        <w:pStyle w:val="BodyText"/>
      </w:pPr>
      <w:r>
        <w:t xml:space="preserve">Sự việc đã đến lúc phải quyết định, Thanh Vân đạo trưởng chỉ đành cúi đầu, nói:</w:t>
      </w:r>
    </w:p>
    <w:p>
      <w:pPr>
        <w:pStyle w:val="BodyText"/>
      </w:pPr>
      <w:r>
        <w:t xml:space="preserve">“Chuyện đã đến nước này, chỉ có tùy cơ ứng biến”.</w:t>
      </w:r>
    </w:p>
    <w:p>
      <w:pPr>
        <w:pStyle w:val="BodyText"/>
      </w:pPr>
      <w:r>
        <w:t xml:space="preserve">Ông ta tuy phản đối mọi người, nhưng trước cục diện này thì lại trở nên dũng cảm lạ thường, dẫn đầu bước về phía trước.</w:t>
      </w:r>
    </w:p>
    <w:p>
      <w:pPr>
        <w:pStyle w:val="BodyText"/>
      </w:pPr>
      <w:r>
        <w:t xml:space="preserve">Thạch Tam Công hạ giọng nói:</w:t>
      </w:r>
    </w:p>
    <w:p>
      <w:pPr>
        <w:pStyle w:val="BodyText"/>
      </w:pPr>
      <w:r>
        <w:t xml:space="preserve">“Đối phó với hạng người cùng hung cực ác này, không cần phải nói đến quy tắc giang hồ, nếu một khi động thủ, chúng ta hãy cùng nhau lao lên, Tào cô nương giúp cho Thanh Vân đạo trưởng, hợp lực đối phó với một người, Đồng huynh và lão phu sẽ hợp lực đối phó với một người, Thiên Tinh đạo trưởng đứng ở giữa tiếp ứng, thừa cơ ra tay ...”.</w:t>
      </w:r>
    </w:p>
    <w:p>
      <w:pPr>
        <w:pStyle w:val="BodyText"/>
      </w:pPr>
      <w:r>
        <w:t xml:space="preserve">Đồng Tẩu Cẩn Chấn nói:</w:t>
      </w:r>
    </w:p>
    <w:p>
      <w:pPr>
        <w:pStyle w:val="BodyText"/>
      </w:pPr>
      <w:r>
        <w:t xml:space="preserve">“Một khi ra tay, các vị hãy cứ xuất ra tuyệt học, tốt nhất trong vòng một trăm chiêu thì hãy kết thúc trận này”.</w:t>
      </w:r>
    </w:p>
    <w:p>
      <w:pPr>
        <w:pStyle w:val="BodyText"/>
      </w:pPr>
      <w:r>
        <w:t xml:space="preserve">Thiên Tinh đạo trưởng nói:</w:t>
      </w:r>
    </w:p>
    <w:p>
      <w:pPr>
        <w:pStyle w:val="BodyText"/>
      </w:pPr>
      <w:r>
        <w:t xml:space="preserve">“Chúng ta hãy mau bước lên, tiếp ứng cho Thanh Vân đạo huynh!”.</w:t>
      </w:r>
    </w:p>
    <w:p>
      <w:pPr>
        <w:pStyle w:val="BodyText"/>
      </w:pPr>
      <w:r>
        <w:t xml:space="preserve">Bốn người vội vàng đuổi theo.</w:t>
      </w:r>
    </w:p>
    <w:p>
      <w:pPr>
        <w:pStyle w:val="BodyText"/>
      </w:pPr>
      <w:r>
        <w:t xml:space="preserve">Thanh Vân đạo trưởng chậm rãi bước vào trong vòng vây của đệ tử sáu phái. Khi cách Nam Bắc Nhị Quái còn hai ba bước mới ngừng lại, chắp tay nói:</w:t>
      </w:r>
    </w:p>
    <w:p>
      <w:pPr>
        <w:pStyle w:val="BodyText"/>
      </w:pPr>
      <w:r>
        <w:t xml:space="preserve">“Hai vị lão tiền bối phải chăng muốn rời khỏi nơi này?”.</w:t>
      </w:r>
    </w:p>
    <w:p>
      <w:pPr>
        <w:pStyle w:val="BodyText"/>
      </w:pPr>
      <w:r>
        <w:t xml:space="preserve">Nam Quái Tân Kỳ đang nhìn xa xăm thì đột nhiên thu tầm mắt, liếc nhìn trận thế ấy, hỏi ngược lại:</w:t>
      </w:r>
    </w:p>
    <w:p>
      <w:pPr>
        <w:pStyle w:val="BodyText"/>
      </w:pPr>
      <w:r>
        <w:t xml:space="preserve">“Các ngươi rút kiếm giơ đao, bày trận bao vây thiền phòng, không biết có dụng ý gì?”.</w:t>
      </w:r>
    </w:p>
    <w:p>
      <w:pPr>
        <w:pStyle w:val="BodyText"/>
      </w:pPr>
      <w:r>
        <w:t xml:space="preserve">Thanh Vân đạo trưởng nói:</w:t>
      </w:r>
    </w:p>
    <w:p>
      <w:pPr>
        <w:pStyle w:val="BodyText"/>
      </w:pPr>
      <w:r>
        <w:t xml:space="preserve">“Lúc nãy bọn bần đạo phát hiện kẻ địch, chứng minh rằng bọn người trong Minh Nhạc vẫn chưa rời khỏi Tung Sơn ...”.</w:t>
      </w:r>
    </w:p>
    <w:p>
      <w:pPr>
        <w:pStyle w:val="BodyText"/>
      </w:pPr>
      <w:r>
        <w:t xml:space="preserve">Bắc Quái Hoàng Luyện lạnh lùng hừ nói:</w:t>
      </w:r>
    </w:p>
    <w:p>
      <w:pPr>
        <w:pStyle w:val="BodyText"/>
      </w:pPr>
      <w:r>
        <w:t xml:space="preserve">“Vậy có liên quan gì đến chuyện các ngươi bao vây thiền phòng?”.</w:t>
      </w:r>
    </w:p>
    <w:p>
      <w:pPr>
        <w:pStyle w:val="BodyText"/>
      </w:pPr>
      <w:r>
        <w:t xml:space="preserve">Thanh Vân đạo trưởng nói:</w:t>
      </w:r>
    </w:p>
    <w:p>
      <w:pPr>
        <w:pStyle w:val="BodyText"/>
      </w:pPr>
      <w:r>
        <w:t xml:space="preserve">“Bọn bần đạo đã bàn bạc lẫn nhau, đưa ra một kết luận rằng, trước khi kẻ cường địch rút lui ra khỏi Tung Sơn, hai vị lão tiền bối tốt nhất hãy tạm thời ở lại trong phòng phương trượng”.</w:t>
      </w:r>
    </w:p>
    <w:p>
      <w:pPr>
        <w:pStyle w:val="BodyText"/>
      </w:pPr>
      <w:r>
        <w:t xml:space="preserve">Nam Quái Tân Kỳ mỉm cười hỏi:</w:t>
      </w:r>
    </w:p>
    <w:p>
      <w:pPr>
        <w:pStyle w:val="BodyText"/>
      </w:pPr>
      <w:r>
        <w:t xml:space="preserve">“Tại sao?”.</w:t>
      </w:r>
    </w:p>
    <w:p>
      <w:pPr>
        <w:pStyle w:val="BodyText"/>
      </w:pPr>
      <w:r>
        <w:t xml:space="preserve">Lúc này, Thạch Tam Công và bọn Đồng Tẩu Cẩn Chấn, Thiên Tinh đạo nhân đã bước tới.</w:t>
      </w:r>
    </w:p>
    <w:p>
      <w:pPr>
        <w:pStyle w:val="BodyText"/>
      </w:pPr>
      <w:r>
        <w:t xml:space="preserve">Cẩn Chấn giơ ngang thanh Bạch Giao kiếm nói:</w:t>
      </w:r>
    </w:p>
    <w:p>
      <w:pPr>
        <w:pStyle w:val="BodyText"/>
      </w:pPr>
      <w:r>
        <w:t xml:space="preserve">“Nguyên nhân rất đơn giản, e rằng hai vị âm thầm cấu kết với bọn người trong Minh Nhạc, cho nên bọn chúng tôi đành mời các vị nghỉ ngơi trong thiền phòng vài ngày”.</w:t>
      </w:r>
    </w:p>
    <w:p>
      <w:pPr>
        <w:pStyle w:val="BodyText"/>
      </w:pPr>
      <w:r>
        <w:t xml:space="preserve">Bắc Quái Hoàng Luyện cười lạnh nói:</w:t>
      </w:r>
    </w:p>
    <w:p>
      <w:pPr>
        <w:pStyle w:val="BodyText"/>
      </w:pPr>
      <w:r>
        <w:t xml:space="preserve">“Người tốt khó làm, Tân lão nhị, nếu chúng ta không cho bọn chúng biết tay, chỉ e bọn chúng cho rằng chúng ta sợ bọn chúng!”.</w:t>
      </w:r>
    </w:p>
    <w:p>
      <w:pPr>
        <w:pStyle w:val="BodyText"/>
      </w:pPr>
      <w:r>
        <w:t xml:space="preserve">Tân Kỳ thở dài, hạ giọng nói với Thanh Vân đạo trưởng:</w:t>
      </w:r>
    </w:p>
    <w:p>
      <w:pPr>
        <w:pStyle w:val="BodyText"/>
      </w:pPr>
      <w:r>
        <w:t xml:space="preserve">“Nếu một ngày trước, chỉ chuyện các ngươi bày trận bao vây thiền phòng, chắc chắn sẽ khơi dậy sát tâm của ta, nhưng lúc này ta rất bình tĩnh ...”.</w:t>
      </w:r>
    </w:p>
    <w:p>
      <w:pPr>
        <w:pStyle w:val="BodyText"/>
      </w:pPr>
      <w:r>
        <w:t xml:space="preserve">Ông ta chậm rãi đưa mắt nhìn bọn Thanh Vân đạo trưởng, nói tiếp:</w:t>
      </w:r>
    </w:p>
    <w:p>
      <w:pPr>
        <w:pStyle w:val="BodyText"/>
      </w:pPr>
      <w:r>
        <w:t xml:space="preserve">“Dù cho bọn các ngươi cùng nhau ra tay cũng chưa chắc là địch thủ của hai chúng ta, đừng nghĩ đến chuyện nhốt chúng ta trong thiền phòng nữa, hãy mau rút lui đi thôi!”.</w:t>
      </w:r>
    </w:p>
    <w:p>
      <w:pPr>
        <w:pStyle w:val="BodyText"/>
      </w:pPr>
      <w:r>
        <w:t xml:space="preserve">Tiếng dữ của Nam Bắc Nhị Quái đã truyền khắp võ lâm, xưa nay không hề nói đến chuyện thị phi, hễ thích là ra tay giết người, lúc này lời nói rất mềm mỏng, khiến cho bọn Thiên Tinh đạo trưởng bất ngờ, không khỏi đứng sững ra tại chỗ.</w:t>
      </w:r>
    </w:p>
    <w:p>
      <w:pPr>
        <w:pStyle w:val="BodyText"/>
      </w:pPr>
      <w:r>
        <w:t xml:space="preserve">Thanh Vân đạo trưởng chép miệng:</w:t>
      </w:r>
    </w:p>
    <w:p>
      <w:pPr>
        <w:pStyle w:val="BodyText"/>
      </w:pPr>
      <w:r>
        <w:t xml:space="preserve">“Lòng dạ phóng khoáng của hai lão tiền bối thật khiến cho người ta hổ thẹn, bần đạo xin tạ tội trước”. Nói xong thì chắp tay trước ngực, khom người làm một lễ, quay đầu lại nói với bọn Thiên Tinh đạo trưởng:</w:t>
      </w:r>
    </w:p>
    <w:p>
      <w:pPr>
        <w:pStyle w:val="BodyText"/>
      </w:pPr>
      <w:r>
        <w:t xml:space="preserve">“Đạo huynh, chúng ta đi thôi! Đừng quấy nhiễu hai vị lão tiền bối nữa”.</w:t>
      </w:r>
    </w:p>
    <w:p>
      <w:pPr>
        <w:pStyle w:val="BodyText"/>
      </w:pPr>
      <w:r>
        <w:t xml:space="preserve">Thiên Tinh đạo trưởng hơi do dự, khom người nói với Nam Bắc Nhị Quái:</w:t>
      </w:r>
    </w:p>
    <w:p>
      <w:pPr>
        <w:pStyle w:val="BodyText"/>
      </w:pPr>
      <w:r>
        <w:t xml:space="preserve">“Đã quấy nhiễu thanh tịnh của hai vị, bần đạo rất lấy làm áy náy”.</w:t>
      </w:r>
    </w:p>
    <w:p>
      <w:pPr>
        <w:pStyle w:val="BodyText"/>
      </w:pPr>
      <w:r>
        <w:t xml:space="preserve">Hai người vừa rút lui, Thạch Tam Công và Đồng Tẩu Cẩn Chấn cũng đành phải xuống thang, cả hai đều im lặng không nói, chậm rãi xoay người, cất bước toan bỏ đi.</w:t>
      </w:r>
    </w:p>
    <w:p>
      <w:pPr>
        <w:pStyle w:val="BodyText"/>
      </w:pPr>
      <w:r>
        <w:t xml:space="preserve">Chỉ nghe Bắc Quái Hoàng Luyện kêu:</w:t>
      </w:r>
    </w:p>
    <w:p>
      <w:pPr>
        <w:pStyle w:val="BodyText"/>
      </w:pPr>
      <w:r>
        <w:t xml:space="preserve">“Đứng lại!”.</w:t>
      </w:r>
    </w:p>
    <w:p>
      <w:pPr>
        <w:pStyle w:val="BodyText"/>
      </w:pPr>
      <w:r>
        <w:t xml:space="preserve">Bọn Thiên Tinh đạo trưởng đều ngừng bước, quay người lại.</w:t>
      </w:r>
    </w:p>
    <w:p>
      <w:pPr>
        <w:pStyle w:val="BodyText"/>
      </w:pPr>
      <w:r>
        <w:t xml:space="preserve">Bắc Quái Hoàng Luyện nhìn lên mặt Cẩn Chấn, nói:</w:t>
      </w:r>
    </w:p>
    <w:p>
      <w:pPr>
        <w:pStyle w:val="BodyText"/>
      </w:pPr>
      <w:r>
        <w:t xml:space="preserve">“Để thanh bảo kiếm trong tay của người lại rồi hãy đi”.</w:t>
      </w:r>
    </w:p>
    <w:p>
      <w:pPr>
        <w:pStyle w:val="BodyText"/>
      </w:pPr>
      <w:r>
        <w:t xml:space="preserve">Cẩn Chấn nhìn Thạch Tam Công rồi nói:</w:t>
      </w:r>
    </w:p>
    <w:p>
      <w:pPr>
        <w:pStyle w:val="BodyText"/>
      </w:pPr>
      <w:r>
        <w:t xml:space="preserve">“Đây là đồ của phái Thiếu Lâm, không biết có liên quan gì đến hai vị?”.</w:t>
      </w:r>
    </w:p>
    <w:p>
      <w:pPr>
        <w:pStyle w:val="BodyText"/>
      </w:pPr>
      <w:r>
        <w:t xml:space="preserve">Bắc Quái Hoàng Luyện nói:</w:t>
      </w:r>
    </w:p>
    <w:p>
      <w:pPr>
        <w:pStyle w:val="BodyText"/>
      </w:pPr>
      <w:r>
        <w:t xml:space="preserve">“Kiếm này trước đây là của Đại Ngu hòa thượng tặng cho huynh đệ của ta, vật đã tặng, chẳng lẽ có thể lấy lại được?”.</w:t>
      </w:r>
    </w:p>
    <w:p>
      <w:pPr>
        <w:pStyle w:val="BodyText"/>
      </w:pPr>
      <w:r>
        <w:t xml:space="preserve">Nam Quái Tân Kỳ tựa như cũng bị lời nói của Cẩn Chấn chọc giận, cười lạnh rồi nói:</w:t>
      </w:r>
    </w:p>
    <w:p>
      <w:pPr>
        <w:pStyle w:val="BodyText"/>
      </w:pPr>
      <w:r>
        <w:t xml:space="preserve">“Chín đại môn phái của các người xưa nay tự xưng là chính tông, nhân nghĩa, sao lại làm chuyện hạ lưu, cướp vật của người khác như thế”.</w:t>
      </w:r>
    </w:p>
    <w:p>
      <w:pPr>
        <w:pStyle w:val="BodyText"/>
      </w:pPr>
      <w:r>
        <w:t xml:space="preserve">Mấy câu này rất chua cay, Cẩn Chấn cảm thấy mặt nóng ran, thẹn quá hóa giận, nói:</w:t>
      </w:r>
    </w:p>
    <w:p>
      <w:pPr>
        <w:pStyle w:val="BodyText"/>
      </w:pPr>
      <w:r>
        <w:t xml:space="preserve">“Lão phu có thể cướp được, vậy có chỗ nào đáng hổ thẹn?”.</w:t>
      </w:r>
    </w:p>
    <w:p>
      <w:pPr>
        <w:pStyle w:val="BodyText"/>
      </w:pPr>
      <w:r>
        <w:t xml:space="preserve">Hoàng Luyện ngẩng mặt cười lớn:</w:t>
      </w:r>
    </w:p>
    <w:p>
      <w:pPr>
        <w:pStyle w:val="BodyText"/>
      </w:pPr>
      <w:r>
        <w:t xml:space="preserve">“Tân lão nhị, ta đã nhịn không được nữa ...”.</w:t>
      </w:r>
    </w:p>
    <w:p>
      <w:pPr>
        <w:pStyle w:val="BodyText"/>
      </w:pPr>
      <w:r>
        <w:t xml:space="preserve">đột nhiên lắc hai vai, lướt thẳng về phía Đồng Tẩu Cẩn Chấn.</w:t>
      </w:r>
    </w:p>
    <w:p>
      <w:pPr>
        <w:pStyle w:val="BodyText"/>
      </w:pPr>
      <w:r>
        <w:t xml:space="preserve">Cẩn Chấn là người giàu kinh nghiệm giang hồ, khi đang nói thì đã nghĩ Nam Bắc Nhị Quái có thể sẽ đột nhiên ra tay cướp kiếm cho nên đã âm thầm chuẩn bị.</w:t>
      </w:r>
    </w:p>
    <w:p>
      <w:pPr>
        <w:pStyle w:val="BodyText"/>
      </w:pPr>
      <w:r>
        <w:t xml:space="preserve">Bắc Quái Hoàng Luyện vừa mới nấp người thì lập tức múa kiếm lên, chém ngang qua, vẽ ra một luồng hàn quang.</w:t>
      </w:r>
    </w:p>
    <w:p>
      <w:pPr>
        <w:pStyle w:val="BodyText"/>
      </w:pPr>
      <w:r>
        <w:t xml:space="preserve">Bắc Quái Hoàng Luyện tuy là người tự phụ, nhưng cũng không dám coi thường uy lực của thanh kiếm này, chỉ đứng từ xa điểm tới, lập tức có một ngọn tiềm lực tuôn ra hai đầu ngón tay, chặn kiếm thế lại, tay trái chụp vào cổ tay phải cầm kiếm của Cẩn Chấn.</w:t>
      </w:r>
    </w:p>
    <w:p>
      <w:pPr>
        <w:pStyle w:val="BodyText"/>
      </w:pPr>
      <w:r>
        <w:t xml:space="preserve">Cẩn Chấn vội vàng thối lui, chỉ nghe Bắc Quái Hoàng Luyện lạnh lùng hừ một tiếng, tay phải phất ra, một luồng chưởng lực lạnh lẽo tuôn ra, miệng nói:</w:t>
      </w:r>
    </w:p>
    <w:p>
      <w:pPr>
        <w:pStyle w:val="BodyText"/>
      </w:pPr>
      <w:r>
        <w:t xml:space="preserve">“Hãy nếm thử mùi vị Hàn Băng chưởng của lão phu!”.</w:t>
      </w:r>
    </w:p>
    <w:p>
      <w:pPr>
        <w:pStyle w:val="BodyText"/>
      </w:pPr>
      <w:r>
        <w:t xml:space="preserve">Cẩn Chấn không thể nào tiếp đòn đánh ấy của đối phương, chỉ đành trao kiếm cho tay trái, tay phải múa lên vỗ ra. Hai luồng hướng lực chạm vào nhau, cuộn thành một cơn gió, những người đứng gần đấy đều cảm thấy trong gió có một luồng khí lạnh lẽo.</w:t>
      </w:r>
    </w:p>
    <w:p>
      <w:pPr>
        <w:pStyle w:val="BodyText"/>
      </w:pPr>
      <w:r>
        <w:t xml:space="preserve">Đồng Tẩu Cẩn Chấn vội vàng thối lui, thanh Bạch Giao kiếm mau chóng đâm thẳng ra một chiêu Trường Hồng Tinh Thiên.</w:t>
      </w:r>
    </w:p>
    <w:p>
      <w:pPr>
        <w:pStyle w:val="BodyText"/>
      </w:pPr>
      <w:r>
        <w:t xml:space="preserve">Té ra sau khi tiếp lấy chưởng ấy của đối phương, lão ta biết công lực của mình không bằng đối phương, cho nên phải dùng kiếm thuật liều với đối phương một trận, chỉ thấy y rút kiếm thế về, trong chốc lát đã đánh liền ra năm chiêu, thanh Bạch Giao kiếm vẽ ra kiếm hoa đầy trời.</w:t>
      </w:r>
    </w:p>
    <w:p>
      <w:pPr>
        <w:pStyle w:val="BodyText"/>
      </w:pPr>
      <w:r>
        <w:t xml:space="preserve">Đây là trận chiến để tìm lấy sự sống, cho nên lão ta vừa ra tay đã sử dụng tuyệt học của phái Không Động là Thiên Can Tam Thập Lục kiếm, kiếm thế tuôn ra liên miên như trường giang đại hải.</w:t>
      </w:r>
    </w:p>
    <w:p>
      <w:pPr>
        <w:pStyle w:val="BodyText"/>
      </w:pPr>
      <w:r>
        <w:t xml:space="preserve">Phái Không Động tuy không được xếp vào Tứ đại kiếm phái nhưng kiếm thuật của lão ta cũng rất độc đáo.</w:t>
      </w:r>
    </w:p>
    <w:p>
      <w:pPr>
        <w:pStyle w:val="BodyText"/>
      </w:pPr>
      <w:r>
        <w:t xml:space="preserve">Thiên Tinh đạo trưởng, Thanh Vân đạo trưởng đều là những bậc danh gia kiếm thuật trên võ lâm, thấy kiếm chiêu của phái Không Động biến hóa như thế cũng không khỏi sững người ra đứng nhìn, nhưng thân ảnh nhẹ nhàng của Bắc Quái Hoàng Luyện như luồn lách trong màn kiếm hoa, ông ta liên tục vỗ chưởng, điểm chỉ ra khiến cho kiếm chiêu kỳ ảo của đối phương không thể nào thi triển được, tuy bị chụp dưới màn kiếm ảnh trùng trùng nhưng không hề nguy hiểm.</w:t>
      </w:r>
    </w:p>
    <w:p>
      <w:pPr>
        <w:pStyle w:val="BodyText"/>
      </w:pPr>
      <w:r>
        <w:t xml:space="preserve">Khi đấu được đến hiệp thứ mười chợt nghe Bắc Quái Hoàng Luyện buông giọng cười lớn, cao giọng nói:</w:t>
      </w:r>
    </w:p>
    <w:p>
      <w:pPr>
        <w:pStyle w:val="BodyText"/>
      </w:pPr>
      <w:r>
        <w:t xml:space="preserve">“Thời trẻ hai tay nhuốm đầy máu tanh, lúc già lại có một tấm thiện tâm”. Khi đang quát lên như thế thì vỗ ra một chưởng, lập tức gió lạnh toát vào người Cẩn Chấn, luồng chưởng lực mạnh mẽ đã phá vỡ kiếm ảnh trùng trùng, Bắc Quái Hoàng Luyện phóng vọt người lên cao đến hơn ba trượng, sau đó lại xoay người, chân chổng ngược lên trên, từ trên cao bổ xuống. Đồng Tẩu Cẩn Chấn giơ kiếm đánh ra một chiêu Giả Hỏa Thiêu Thiên, điểm ngược lên phía trên.</w:t>
      </w:r>
    </w:p>
    <w:p>
      <w:pPr>
        <w:pStyle w:val="BodyText"/>
      </w:pPr>
      <w:r>
        <w:t xml:space="preserve">Nào ngờ Bắc Quái Hoàng Luyện đã đánh ra một chiêu kỳ học, hai tay đột nhiên bổ xuống phía dưới, hai luồng chưởng lực mạnh mẽ tạt xuống đất khiến cho cát bụi bay mù trời, rồi sau đó mượn lực phản chấn phóng vọt lên cao ba thước, người lộn một vòng lên không, chân phải đá trúng vào cổ tay phải cầm kiếm của Cẩn Chấn. Cẩn Chấn chợt cảm thấy cổ tay tê rần, thanh Bạch Giao kiếm bay ra. Chợt nghe Nam Quái Tân Kỳ hú dài một tiếng rồi vọt lên trên, người đang lơ lửng trên không thì tay phải đã đưa ra chụp lấy thanh Bạch Giao kiếm. Chỉ nghe thấy một tràng cười vang vọng, trong chớp mắt đã chẳng thấy bóng dáng của hai người ấy nữa.</w:t>
      </w:r>
    </w:p>
    <w:p>
      <w:pPr>
        <w:pStyle w:val="BodyText"/>
      </w:pPr>
      <w:r>
        <w:t xml:space="preserve">Đồng Tẩu Cẩn Chấn ngẩng mặt nhìn lên, ngạc nhiên chẳng nói gì được.</w:t>
      </w:r>
    </w:p>
    <w:p>
      <w:pPr>
        <w:pStyle w:val="BodyText"/>
      </w:pPr>
      <w:r>
        <w:t xml:space="preserve">Một lúc lâu sau, ông ta mới thở dài:</w:t>
      </w:r>
    </w:p>
    <w:p>
      <w:pPr>
        <w:pStyle w:val="BodyText"/>
      </w:pPr>
      <w:r>
        <w:t xml:space="preserve">“Danh tiếng của Nam Bắc Nhị Quái quả nhiên không phải đồn ngoa”. Trên mặt lộ vẻ hổ thẹn.</w:t>
      </w:r>
    </w:p>
    <w:p>
      <w:pPr>
        <w:pStyle w:val="BodyText"/>
      </w:pPr>
      <w:r>
        <w:t xml:space="preserve">Thanh Vân đạo trưởng thở phào, nói:</w:t>
      </w:r>
    </w:p>
    <w:p>
      <w:pPr>
        <w:pStyle w:val="BodyText"/>
      </w:pPr>
      <w:r>
        <w:t xml:space="preserve">“Hai lão quái vật tung hoành giang hồ thật sự đã tỉnh ngộ! Xem ra tình thế ảm đảm của võ lâm có thể sẽ thay đổi”. Ông ta tự lẩm bẩm với mình, cho nên chẳng ai hiểu ông ta đang nói gì.</w:t>
      </w:r>
    </w:p>
    <w:p>
      <w:pPr>
        <w:pStyle w:val="BodyText"/>
      </w:pPr>
      <w:r>
        <w:t xml:space="preserve">Thiên Tinh đạo trưởng tựa như kinh hãi trước võ công của Nam Bắc Nhị Quái, hỏi với vẻ đầy cảm khái:</w:t>
      </w:r>
    </w:p>
    <w:p>
      <w:pPr>
        <w:pStyle w:val="BodyText"/>
      </w:pPr>
      <w:r>
        <w:t xml:space="preserve">“Thanh Vân đạo huynh, có biết Nam Bắc Nhị Quái đi đâu không?”.</w:t>
      </w:r>
    </w:p>
    <w:p>
      <w:pPr>
        <w:pStyle w:val="BodyText"/>
      </w:pPr>
      <w:r>
        <w:t xml:space="preserve">Thanh Vân đạo trưởng quay đầu lại mỉm cười:</w:t>
      </w:r>
    </w:p>
    <w:p>
      <w:pPr>
        <w:pStyle w:val="BodyText"/>
      </w:pPr>
      <w:r>
        <w:t xml:space="preserve">“Trời đất mênh mông, làm sao biết được hành tung của họ? Nhưng có một chuyện, bần đạo có thể dự liệu được, Nam Bắc Nhị Quái ra đi sẽ có ích rất lớn cho tình hình võ lâm chúng ta”.</w:t>
      </w:r>
    </w:p>
    <w:p>
      <w:pPr>
        <w:pStyle w:val="BodyText"/>
      </w:pPr>
      <w:r>
        <w:t xml:space="preserve">Tào Yến Phi chợt hạ giọng nói:</w:t>
      </w:r>
    </w:p>
    <w:p>
      <w:pPr>
        <w:pStyle w:val="BodyText"/>
      </w:pPr>
      <w:r>
        <w:t xml:space="preserve">“Thanh Vân đạo huynh, bổn tọa muốn thỉnh giáo một chuyện”.</w:t>
      </w:r>
    </w:p>
    <w:p>
      <w:pPr>
        <w:pStyle w:val="BodyText"/>
      </w:pPr>
      <w:r>
        <w:t xml:space="preserve">Thanh Vân đạo trưởng vội vàng đáp:</w:t>
      </w:r>
    </w:p>
    <w:p>
      <w:pPr>
        <w:pStyle w:val="BodyText"/>
      </w:pPr>
      <w:r>
        <w:t xml:space="preserve">“Nào dám, nào dám, cô nương có lời gì hãy cứ dạy bảo, bần đạo biết sẽ nói”.</w:t>
      </w:r>
    </w:p>
    <w:p>
      <w:pPr>
        <w:pStyle w:val="BodyText"/>
      </w:pPr>
      <w:r>
        <w:t xml:space="preserve">Tào Yến Phi nói:</w:t>
      </w:r>
    </w:p>
    <w:p>
      <w:pPr>
        <w:pStyle w:val="BodyText"/>
      </w:pPr>
      <w:r>
        <w:t xml:space="preserve">“Phương đại hiệp có thực sự chết chưa?”.</w:t>
      </w:r>
    </w:p>
    <w:p>
      <w:pPr>
        <w:pStyle w:val="BodyText"/>
      </w:pPr>
      <w:r>
        <w:t xml:space="preserve">Bà ta đột nhiên quan tâm Phương Triệu Nam.</w:t>
      </w:r>
    </w:p>
    <w:p>
      <w:pPr>
        <w:pStyle w:val="BodyText"/>
      </w:pPr>
      <w:r>
        <w:t xml:space="preserve">Thanh Vân đạo trưởng trầm ngâm một lúc lâu rồi mới nói:</w:t>
      </w:r>
    </w:p>
    <w:p>
      <w:pPr>
        <w:pStyle w:val="BodyText"/>
      </w:pPr>
      <w:r>
        <w:t xml:space="preserve">“Theo bần đạo thấy, Phương đại hiệp có lẽ vẫn còn sống, chỉ là không biết đang ở đâu mà thôi”.</w:t>
      </w:r>
    </w:p>
    <w:p>
      <w:pPr>
        <w:pStyle w:val="BodyText"/>
      </w:pPr>
      <w:r>
        <w:t xml:space="preserve">Thiên Tinh đạo trưởng chợt nhớ Phương Triệu Nam đã khuyên mình và Nam Bắc Nhị Quái không nên tranh chấp lẫn nhau, tiếp lời:</w:t>
      </w:r>
    </w:p>
    <w:p>
      <w:pPr>
        <w:pStyle w:val="BodyText"/>
      </w:pPr>
      <w:r>
        <w:t xml:space="preserve">“Theo bần đạo thấy Phương Triệu Nam và Nam Bắc Nhị Quái có mối giao tình rất sâu sắc ...”.</w:t>
      </w:r>
    </w:p>
    <w:p>
      <w:pPr>
        <w:pStyle w:val="BodyText"/>
      </w:pPr>
      <w:r>
        <w:t xml:space="preserve">Thanh Vân đạo trưởng nói:</w:t>
      </w:r>
    </w:p>
    <w:p>
      <w:pPr>
        <w:pStyle w:val="BodyText"/>
      </w:pPr>
      <w:r>
        <w:t xml:space="preserve">“Đâu chỉ có sâu, Nam Bắc Nhị Quái có thể thay đổi như thế là nhờ Phương đại hiệp hết lòng khuyên lơn ...”.</w:t>
      </w:r>
    </w:p>
    <w:p>
      <w:pPr>
        <w:pStyle w:val="BodyText"/>
      </w:pPr>
      <w:r>
        <w:t xml:space="preserve">Tào Yến Phi nói:</w:t>
      </w:r>
    </w:p>
    <w:p>
      <w:pPr>
        <w:pStyle w:val="BodyText"/>
      </w:pPr>
      <w:r>
        <w:t xml:space="preserve">“Nói như thế, y thực sự là một người tốt, chúng ta nghi ngờ như thế thật là oan cho y”.</w:t>
      </w:r>
    </w:p>
    <w:p>
      <w:pPr>
        <w:pStyle w:val="BodyText"/>
      </w:pPr>
      <w:r>
        <w:t xml:space="preserve">Thanh Vân đạo trưởng hơi thở dài, chậm rãi xoay người bước về phía trước.</w:t>
      </w:r>
    </w:p>
    <w:p>
      <w:pPr>
        <w:pStyle w:val="BodyText"/>
      </w:pPr>
      <w:r>
        <w:t xml:space="preserve">Thạch Tam Công và Đồng Tẩu Cẩn Chấn tuy hơi mất mặt nhưng võ công của Nam Bắc Nhị Quái quá cao cường, cho nên trong lòng cũng cảm thấy đó là điều đương nhiên.</w:t>
      </w:r>
    </w:p>
    <w:p>
      <w:pPr>
        <w:pStyle w:val="BodyText"/>
      </w:pPr>
      <w:r>
        <w:t xml:space="preserve">Tào Yến Phi chợt đuổi theo Thanh Vân đạo trưởng, hỏi:</w:t>
      </w:r>
    </w:p>
    <w:p>
      <w:pPr>
        <w:pStyle w:val="BodyText"/>
      </w:pPr>
      <w:r>
        <w:t xml:space="preserve">“Thanh Vân đạo huynh, Phương đại hiệp có thật là chưa chết không? Hỡi ơi! Bổn tọa nhớ lại, cảm thấy có lỗi với y”.</w:t>
      </w:r>
    </w:p>
    <w:p>
      <w:pPr>
        <w:pStyle w:val="BodyText"/>
      </w:pPr>
      <w:r>
        <w:t xml:space="preserve">Thanh Vân đạo trưởng nhìn thẳng lên mặt Tào Yến Phi, nói:</w:t>
      </w:r>
    </w:p>
    <w:p>
      <w:pPr>
        <w:pStyle w:val="BodyText"/>
      </w:pPr>
      <w:r>
        <w:t xml:space="preserve">“Điều này bần đạo thật khó trả lời”.</w:t>
      </w:r>
    </w:p>
    <w:p>
      <w:pPr>
        <w:pStyle w:val="BodyText"/>
      </w:pPr>
      <w:r>
        <w:t xml:space="preserve">Ông ta hơi trầm ngâm rồi nói tiếp:</w:t>
      </w:r>
    </w:p>
    <w:p>
      <w:pPr>
        <w:pStyle w:val="BodyText"/>
      </w:pPr>
      <w:r>
        <w:t xml:space="preserve">“Nhưng mong y vẫn bình an ...”.</w:t>
      </w:r>
    </w:p>
    <w:p>
      <w:pPr>
        <w:pStyle w:val="BodyText"/>
      </w:pPr>
      <w:r>
        <w:t xml:space="preserve">Chợt nghe tiếng binh khí giao nhau từ xa vọng tới.</w:t>
      </w:r>
    </w:p>
    <w:p>
      <w:pPr>
        <w:pStyle w:val="BodyText"/>
      </w:pPr>
      <w:r>
        <w:t xml:space="preserve">Thanh Vân đạo trưởng nhíu mày, vội vàng bước về phía ấy. Tào Yến Phi lo lắng hỏi:</w:t>
      </w:r>
    </w:p>
    <w:p>
      <w:pPr>
        <w:pStyle w:val="BodyText"/>
      </w:pPr>
      <w:r>
        <w:t xml:space="preserve">“Phải chăng là người trong Minh Nhạc đã tấn công vào Thiếu Lâm tự?” thế là phóng vụt đi.</w:t>
      </w:r>
    </w:p>
    <w:p>
      <w:pPr>
        <w:pStyle w:val="BodyText"/>
      </w:pPr>
      <w:r>
        <w:t xml:space="preserve">Thanh Vân đạo trưởng nói:</w:t>
      </w:r>
    </w:p>
    <w:p>
      <w:pPr>
        <w:pStyle w:val="BodyText"/>
      </w:pPr>
      <w:r>
        <w:t xml:space="preserve">“Rất khó nói, hiện nay lúc nào cũng có thể xảy ra một trận quyết chiến sinh tử”.</w:t>
      </w:r>
    </w:p>
    <w:p>
      <w:pPr>
        <w:pStyle w:val="BodyText"/>
      </w:pPr>
      <w:r>
        <w:t xml:space="preserve">Bọn Thạch Tam Công, Thiên Tinh đạo trưởng, Cẩn Chấn đều đã nghe tiếng binh khí giao nhau cho nên đồng thời đều chạy về phía ấy.</w:t>
      </w:r>
    </w:p>
    <w:p>
      <w:pPr>
        <w:pStyle w:val="BodyText"/>
      </w:pPr>
      <w:r>
        <w:t xml:space="preserve">Qua mấy lớp đình viện, tới lớp đại điện thứ ba, ngẩng đầu nhìn lên chỉ thấy một thiếu nữ toàn thân mặc đồ đen đang đánh nhau với bốn nhà sư.</w:t>
      </w:r>
    </w:p>
    <w:p>
      <w:pPr>
        <w:pStyle w:val="BodyText"/>
      </w:pPr>
      <w:r>
        <w:t xml:space="preserve">Cây trường kiếm trong tay thiếu nữ áo đen ấy uyển chuyển như du long, múa ra từng đóa kiếm hoa, lợi hại đến nỗi không thể chống đỡ nổi.</w:t>
      </w:r>
    </w:p>
    <w:p>
      <w:pPr>
        <w:pStyle w:val="BodyText"/>
      </w:pPr>
      <w:r>
        <w:t xml:space="preserve">Đại Ngu thiền sư tay cầm thiền trượng, đứng trước điện, ngừng thần để ý đến cuộc chiến, bên cạnh ông ta là năm nhà sư đã bị thương.</w:t>
      </w:r>
    </w:p>
    <w:p>
      <w:pPr>
        <w:pStyle w:val="BodyText"/>
      </w:pPr>
      <w:r>
        <w:t xml:space="preserve">Thanh Vân đạo trưởng điểm hai chân xuống đất, phóng vọt lên, rồi hạ xuống bên cạnh Đại Ngu thiền sư, hạ giọng hỏi:</w:t>
      </w:r>
    </w:p>
    <w:p>
      <w:pPr>
        <w:pStyle w:val="BodyText"/>
      </w:pPr>
      <w:r>
        <w:t xml:space="preserve">“Vị cô nương áo đen ấy là ai?”.</w:t>
      </w:r>
    </w:p>
    <w:p>
      <w:pPr>
        <w:pStyle w:val="BodyText"/>
      </w:pPr>
      <w:r>
        <w:t xml:space="preserve">Đại Ngu thiền sư lắc đầu:</w:t>
      </w:r>
    </w:p>
    <w:p>
      <w:pPr>
        <w:pStyle w:val="BodyText"/>
      </w:pPr>
      <w:r>
        <w:t xml:space="preserve">“Không biết lai lịch”.</w:t>
      </w:r>
    </w:p>
    <w:p>
      <w:pPr>
        <w:pStyle w:val="BodyText"/>
      </w:pPr>
      <w:r>
        <w:t xml:space="preserve">Thanh Vân đạo trưởng nói:</w:t>
      </w:r>
    </w:p>
    <w:p>
      <w:pPr>
        <w:pStyle w:val="BodyText"/>
      </w:pPr>
      <w:r>
        <w:t xml:space="preserve">“Tại sao không hỏi?”.</w:t>
      </w:r>
    </w:p>
    <w:p>
      <w:pPr>
        <w:pStyle w:val="BodyText"/>
      </w:pPr>
      <w:r>
        <w:t xml:space="preserve">Đại Ngu thiền sư nói:</w:t>
      </w:r>
    </w:p>
    <w:p>
      <w:pPr>
        <w:pStyle w:val="BodyText"/>
      </w:pPr>
      <w:r>
        <w:t xml:space="preserve">“Nàng ta không chịu nói ra thân phận ...” ông ta hơi ngập ngừng rồi lại nói tiếp:</w:t>
      </w:r>
    </w:p>
    <w:p>
      <w:pPr>
        <w:pStyle w:val="BodyText"/>
      </w:pPr>
      <w:r>
        <w:t xml:space="preserve">“Nàng một mình hiên ngang bước vào chùa, lúc đầu đệ tử trong chùa đều tưởng rằng nàng là môn hạ của phái Điểm Thương, cho nên không ra tay ngăn cản, đến khi nàng xông đến lớp đại điện thứ hai thì đệ tử hộ pháp mới hỏi họ tên của nàng. Nào ngờ, nàng buông lời mắng nhiếc, ra tay đã đánh, đã có năm người bị thương dưới kiếm của nàng, nàng đã xông đến lớp điện thứ ba, hỡi ơi! Không ngờ chùa Thiếu Lâm hôm nay lại trở thành một nơi thị phi như thế này”.</w:t>
      </w:r>
    </w:p>
    <w:p>
      <w:pPr>
        <w:pStyle w:val="BodyText"/>
      </w:pPr>
      <w:r>
        <w:t xml:space="preserve">Thanh Vân đạo trưởng thầm quan sát thần sắc của Đại Ngu thiền sư, thấy ông ta mặt mũi không vui, tựa như bực bội chuyện những người trong các đại môn phái từ xa đến đây giúp đỡ cho ông ta. Thế rồi mới lật tay rút thanh trường kiếm, nói:</w:t>
      </w:r>
    </w:p>
    <w:p>
      <w:pPr>
        <w:pStyle w:val="BodyText"/>
      </w:pPr>
      <w:r>
        <w:t xml:space="preserve">“Để bần đạo hỏi nàng một tiếng!”.</w:t>
      </w:r>
    </w:p>
    <w:p>
      <w:pPr>
        <w:pStyle w:val="BodyText"/>
      </w:pPr>
      <w:r>
        <w:t xml:space="preserve">Đại Ngu thiền sư lạnh lùng nói:</w:t>
      </w:r>
    </w:p>
    <w:p>
      <w:pPr>
        <w:pStyle w:val="BodyText"/>
      </w:pPr>
      <w:r>
        <w:t xml:space="preserve">“Đạo huynh cứ tùy tiện”.</w:t>
      </w:r>
    </w:p>
    <w:p>
      <w:pPr>
        <w:pStyle w:val="BodyText"/>
      </w:pPr>
      <w:r>
        <w:t xml:space="preserve">Thanh Vân đạo trưởng rút kiếm vọt người lên, hạ xuống ở nơi đang động thủ, trầm giọng quát:</w:t>
      </w:r>
    </w:p>
    <w:p>
      <w:pPr>
        <w:pStyle w:val="BodyText"/>
      </w:pPr>
      <w:r>
        <w:t xml:space="preserve">“Các vị đại sư hãy rút lui để cho bần đạo tiếp vài kiếm của nàng ta”.</w:t>
      </w:r>
    </w:p>
    <w:p>
      <w:pPr>
        <w:pStyle w:val="BodyText"/>
      </w:pPr>
      <w:r>
        <w:t xml:space="preserve">Ông ta là thân phận chưởng môn một phái, địa vị cao vời, bốn nhà sư lại đang lúc không thể cầm cự nổi, quả nhiên rút lui theo lời ông ta.</w:t>
      </w:r>
    </w:p>
    <w:p>
      <w:pPr>
        <w:pStyle w:val="BodyText"/>
      </w:pPr>
      <w:r>
        <w:t xml:space="preserve">Thiếu nữ áo đen ấy vung thanh trường kiếm đâm xoạc ra một chiêu Thiên Ngoại Lai Vân, miệng lạnh lùng quát:</w:t>
      </w:r>
    </w:p>
    <w:p>
      <w:pPr>
        <w:pStyle w:val="BodyText"/>
      </w:pPr>
      <w:r>
        <w:t xml:space="preserve">“Trong chùa của hòa thượng sao lại có đại sĩ, ngươi làm gì ở đây?”.</w:t>
      </w:r>
    </w:p>
    <w:p>
      <w:pPr>
        <w:pStyle w:val="BodyText"/>
      </w:pPr>
      <w:r>
        <w:t xml:space="preserve">Thanh Vân đạo trưởng đẩy ra một chiêu Thôi Suất Di Hải, một mảng kiếm quang tuôn ra chặn lại kiếm thế của thiếu nữ áo đen, nói:</w:t>
      </w:r>
    </w:p>
    <w:p>
      <w:pPr>
        <w:pStyle w:val="BodyText"/>
      </w:pPr>
      <w:r>
        <w:t xml:space="preserve">“Bần đạo Thanh Vân ...”.</w:t>
      </w:r>
    </w:p>
    <w:p>
      <w:pPr>
        <w:pStyle w:val="BodyText"/>
      </w:pPr>
      <w:r>
        <w:t xml:space="preserve">Thiếu nữ áo đen xoay cổ tay, đâm xoạc xoạc hai kiếm, buộc Thanh Vân đạo trưởng phải thối lui một bước, lạnh lùng quát:</w:t>
      </w:r>
    </w:p>
    <w:p>
      <w:pPr>
        <w:pStyle w:val="BodyText"/>
      </w:pPr>
      <w:r>
        <w:t xml:space="preserve">“Ta mặc kệ Hồng Vân, Thanh Vân cái gì, ta chỉ muốn tìm chàng”.</w:t>
      </w:r>
    </w:p>
    <w:p>
      <w:pPr>
        <w:pStyle w:val="BodyText"/>
      </w:pPr>
      <w:r>
        <w:t xml:space="preserve">Tấn công đạo trưởng là người phóng khoáng, tình tình lại rất kiên nhẫn, tuy cảm thấy nàng thiếu nữ này ngang ngạnh không nói lý lẽ, nhưng vẫn cố nén cơn giận, hỏi:</w:t>
      </w:r>
    </w:p>
    <w:p>
      <w:pPr>
        <w:pStyle w:val="BodyText"/>
      </w:pPr>
      <w:r>
        <w:t xml:space="preserve">“Cô nương muốn tìm ai?”.</w:t>
      </w:r>
    </w:p>
    <w:p>
      <w:pPr>
        <w:pStyle w:val="BodyText"/>
      </w:pPr>
      <w:r>
        <w:t xml:space="preserve">Thiếu nữ ấy đột nhiên ngừng kiếm thế lại, nói:</w:t>
      </w:r>
    </w:p>
    <w:p>
      <w:pPr>
        <w:pStyle w:val="BodyText"/>
      </w:pPr>
      <w:r>
        <w:t xml:space="preserve">“Coi như ngươi cũng biết nói đến đạo lý”.</w:t>
      </w:r>
    </w:p>
    <w:p>
      <w:pPr>
        <w:pStyle w:val="BodyText"/>
      </w:pPr>
      <w:r>
        <w:t xml:space="preserve">Thanh Vân đạo trưởng mỉm cười, nói:</w:t>
      </w:r>
    </w:p>
    <w:p>
      <w:pPr>
        <w:pStyle w:val="BodyText"/>
      </w:pPr>
      <w:r>
        <w:t xml:space="preserve">“Cô nương chỉ cần nói ra người cần tìm, tại hạ biết sẽ cho hay”.</w:t>
      </w:r>
    </w:p>
    <w:p>
      <w:pPr>
        <w:pStyle w:val="BodyText"/>
      </w:pPr>
      <w:r>
        <w:t xml:space="preserve">Thiếu nữ ấy nói:</w:t>
      </w:r>
    </w:p>
    <w:p>
      <w:pPr>
        <w:pStyle w:val="BodyText"/>
      </w:pPr>
      <w:r>
        <w:t xml:space="preserve">“Ta muốn tìm Phương Triệu Nam”.</w:t>
      </w:r>
    </w:p>
    <w:p>
      <w:pPr>
        <w:pStyle w:val="BodyText"/>
      </w:pPr>
      <w:r>
        <w:t xml:space="preserve">Thanh Vân đạo trưởng giật mình, nói:</w:t>
      </w:r>
    </w:p>
    <w:p>
      <w:pPr>
        <w:pStyle w:val="BodyText"/>
      </w:pPr>
      <w:r>
        <w:t xml:space="preserve">“Phương Triệu Nam ...”.</w:t>
      </w:r>
    </w:p>
    <w:p>
      <w:pPr>
        <w:pStyle w:val="BodyText"/>
      </w:pPr>
      <w:r>
        <w:t xml:space="preserve">Thiếu nữ áo đen nói:</w:t>
      </w:r>
    </w:p>
    <w:p>
      <w:pPr>
        <w:pStyle w:val="BodyText"/>
      </w:pPr>
      <w:r>
        <w:t xml:space="preserve">“Thế nào? Có người bảo chàng đang ở trong chùa Thiếu Lâm, ngươi đừng hòng lừa gạt ta”.</w:t>
      </w:r>
    </w:p>
    <w:p>
      <w:pPr>
        <w:pStyle w:val="BodyText"/>
      </w:pPr>
      <w:r>
        <w:t xml:space="preserve">Thanh Vân đạo trưởng quay đầu lại nhìn Đại Ngu thiền sư rồi hỏi:</w:t>
      </w:r>
    </w:p>
    <w:p>
      <w:pPr>
        <w:pStyle w:val="BodyText"/>
      </w:pPr>
      <w:r>
        <w:t xml:space="preserve">“Cô nương họ gì?”.</w:t>
      </w:r>
    </w:p>
    <w:p>
      <w:pPr>
        <w:pStyle w:val="BodyText"/>
      </w:pPr>
      <w:r>
        <w:t xml:space="preserve">Thiếu nữ áo đen ấy bị ông ta hỏi thì ngạc nhiên, trầm ngâm một lúc rồi mới đáp:</w:t>
      </w:r>
    </w:p>
    <w:p>
      <w:pPr>
        <w:pStyle w:val="BodyText"/>
      </w:pPr>
      <w:r>
        <w:t xml:space="preserve">“Ta là sư muội Trần Huyền Sương của chàng, chàng là sư huynh của ta, có gì không đúng?”.</w:t>
      </w:r>
    </w:p>
    <w:p>
      <w:pPr>
        <w:pStyle w:val="BodyText"/>
      </w:pPr>
      <w:r>
        <w:t xml:space="preserve">Thanh Vân đạo trưởng áy náy nói:</w:t>
      </w:r>
    </w:p>
    <w:p>
      <w:pPr>
        <w:pStyle w:val="BodyText"/>
      </w:pPr>
      <w:r>
        <w:t xml:space="preserve">“Phương Triệu Nam quả thực có ở trong chùa Thiếu Lâm ...”.</w:t>
      </w:r>
    </w:p>
    <w:p>
      <w:pPr>
        <w:pStyle w:val="BodyText"/>
      </w:pPr>
      <w:r>
        <w:t xml:space="preserve">Trần Huyền Sương không đợi ông ta nói xong thì đã lập tức chen vào:</w:t>
      </w:r>
    </w:p>
    <w:p>
      <w:pPr>
        <w:pStyle w:val="BodyText"/>
      </w:pPr>
      <w:r>
        <w:t xml:space="preserve">“Hãy mau bảo chàng ra đây! Ta tìm chàng thật khổ!” giọng nói của nàng pha lẫn vui mừng và đau khổ.</w:t>
      </w:r>
    </w:p>
    <w:p>
      <w:pPr>
        <w:pStyle w:val="BodyText"/>
      </w:pPr>
      <w:r>
        <w:t xml:space="preserve">Thanh Vân đạo trưởng ho nhẹ một tiếng, che giấu sự áy náy của mình, nói:</w:t>
      </w:r>
    </w:p>
    <w:p>
      <w:pPr>
        <w:pStyle w:val="BodyText"/>
      </w:pPr>
      <w:r>
        <w:t xml:space="preserve">“Song, lúc này y đã không còn trong chùa nữa”.</w:t>
      </w:r>
    </w:p>
    <w:p>
      <w:pPr>
        <w:pStyle w:val="BodyText"/>
      </w:pPr>
      <w:r>
        <w:t xml:space="preserve">Trần Huyền Sương đang mỉm cười thì chợt trở nên buồn bã hỏi:</w:t>
      </w:r>
    </w:p>
    <w:p>
      <w:pPr>
        <w:pStyle w:val="BodyText"/>
      </w:pPr>
      <w:r>
        <w:t xml:space="preserve">“Chàng đi đâu?”.</w:t>
      </w:r>
    </w:p>
    <w:p>
      <w:pPr>
        <w:pStyle w:val="BodyText"/>
      </w:pPr>
      <w:r>
        <w:t xml:space="preserve">Thanh Vân đạo trưởng im lặng không đáp, đây là một vấn đề rất khó trả lời đối với ông ta, nàng ta nói chuyện một cách chân thành, rõ ràng đây là một thiếu nữ ít kinh nghiệm giang hồ, tùy tiện nói dối thì có thể lừa được nàng, nhưng thân phận và địa vị của ông ta không cho phép ông ta làm thế. Chỉ nghe Trần Huyền Sương gắt lên:</w:t>
      </w:r>
    </w:p>
    <w:p>
      <w:pPr>
        <w:pStyle w:val="BodyText"/>
      </w:pPr>
      <w:r>
        <w:t xml:space="preserve">“Sao ông không nói, có phải đang muốn lừa gạt ta không?”.</w:t>
      </w:r>
    </w:p>
    <w:p>
      <w:pPr>
        <w:pStyle w:val="BodyText"/>
      </w:pPr>
      <w:r>
        <w:t xml:space="preserve">Thanh Vân đạo trưởng nghiêm mặt nói:</w:t>
      </w:r>
    </w:p>
    <w:p>
      <w:pPr>
        <w:pStyle w:val="BodyText"/>
      </w:pPr>
      <w:r>
        <w:t xml:space="preserve">“Bần đạo xưa nay không nói dối”.</w:t>
      </w:r>
    </w:p>
    <w:p>
      <w:pPr>
        <w:pStyle w:val="BodyText"/>
      </w:pPr>
      <w:r>
        <w:t xml:space="preserve">Trần Huyền Sương nói:</w:t>
      </w:r>
    </w:p>
    <w:p>
      <w:pPr>
        <w:pStyle w:val="BodyText"/>
      </w:pPr>
      <w:r>
        <w:t xml:space="preserve">“Vậy rốt cuộc chàng đã đi đâu?”.</w:t>
      </w:r>
    </w:p>
    <w:p>
      <w:pPr>
        <w:pStyle w:val="BodyText"/>
      </w:pPr>
      <w:r>
        <w:t xml:space="preserve">Thanh Vân đạo trưởng nói:</w:t>
      </w:r>
    </w:p>
    <w:p>
      <w:pPr>
        <w:pStyle w:val="BodyText"/>
      </w:pPr>
      <w:r>
        <w:t xml:space="preserve">“Hình như là bị người trong Minh Nhạc cướp đi, không rõ tung tích”.</w:t>
      </w:r>
    </w:p>
    <w:p>
      <w:pPr>
        <w:pStyle w:val="BodyText"/>
      </w:pPr>
      <w:r>
        <w:t xml:space="preserve">Ông ta suy nghĩ đã rất lâu mới nghĩ được câu này, dù đó là lời nói dối cũng có thể khiến cho đối phương không nghi ngờ mình.</w:t>
      </w:r>
    </w:p>
    <w:p>
      <w:pPr>
        <w:pStyle w:val="BodyText"/>
      </w:pPr>
      <w:r>
        <w:t xml:space="preserve">Trần Huyền Sương sững người ra, hai dòng nước mắt lăn xuống má, nói:</w:t>
      </w:r>
    </w:p>
    <w:p>
      <w:pPr>
        <w:pStyle w:val="BodyText"/>
      </w:pPr>
      <w:r>
        <w:t xml:space="preserve">“Bọn người trong Minh Nhạc căm hận chàng đến thấu xương, nếu chàng bị bọn chúng bắt đi chắc chắn sẽ không còn mạng”.</w:t>
      </w:r>
    </w:p>
    <w:p>
      <w:pPr>
        <w:pStyle w:val="BodyText"/>
      </w:pPr>
      <w:r>
        <w:t xml:space="preserve">Chợt nghe một tiếng A di đà Phật vang lên, Đại Ngu thiền sư bước vội tới, chắp tay nói:</w:t>
      </w:r>
    </w:p>
    <w:p>
      <w:pPr>
        <w:pStyle w:val="BodyText"/>
      </w:pPr>
      <w:r>
        <w:t xml:space="preserve">“Chắc cô nương từ xa đến đây, xin mời cô nương vào trong chùa dùng bữa cơm chay, nghỉ ngơi một lát!”.</w:t>
      </w:r>
    </w:p>
    <w:p>
      <w:pPr>
        <w:pStyle w:val="BodyText"/>
      </w:pPr>
      <w:r>
        <w:t xml:space="preserve">Trần Huyền Sương lắc đầu rồi đưa mắt nhìn Thanh Vân đạo trưởng:</w:t>
      </w:r>
    </w:p>
    <w:p>
      <w:pPr>
        <w:pStyle w:val="BodyText"/>
      </w:pPr>
      <w:r>
        <w:t xml:space="preserve">“Ông bảo chàng đã bị người của Minh Nhạc bắt đi, có phải tận mắt chứng kiến không?”.</w:t>
      </w:r>
    </w:p>
    <w:p>
      <w:pPr>
        <w:pStyle w:val="BodyText"/>
      </w:pPr>
      <w:r>
        <w:t xml:space="preserve">Thanh Vân đạo trưởng lắc đầu:</w:t>
      </w:r>
    </w:p>
    <w:p>
      <w:pPr>
        <w:pStyle w:val="BodyText"/>
      </w:pPr>
      <w:r>
        <w:t xml:space="preserve">“Không có, bần đạo đoán như thế”.</w:t>
      </w:r>
    </w:p>
    <w:p>
      <w:pPr>
        <w:pStyle w:val="BodyText"/>
      </w:pPr>
      <w:r>
        <w:t xml:space="preserve">Trần Huyền Sương nói:</w:t>
      </w:r>
    </w:p>
    <w:p>
      <w:pPr>
        <w:pStyle w:val="BodyText"/>
      </w:pPr>
      <w:r>
        <w:t xml:space="preserve">“Vậy tại sao ông đoán như thế?”.</w:t>
      </w:r>
    </w:p>
    <w:p>
      <w:pPr>
        <w:pStyle w:val="BodyText"/>
      </w:pPr>
      <w:r>
        <w:t xml:space="preserve">Thanh Vân đạo trưởng nói:</w:t>
      </w:r>
    </w:p>
    <w:p>
      <w:pPr>
        <w:pStyle w:val="BodyText"/>
      </w:pPr>
      <w:r>
        <w:t xml:space="preserve">“Phương đại hiệp rời chùa không bao lâu, bọn chúng tôi lập tức đuổi theo tìm, chỉ thấy xác của những người đi cùng với y, nhưng lại không thấy Phương đại hiệp đâu cả, cho nên bần đạo đoán rằng có lẽ y đã bị người trong Minh Nhạc bắt đi mất”.</w:t>
      </w:r>
    </w:p>
    <w:p>
      <w:pPr>
        <w:pStyle w:val="BodyText"/>
      </w:pPr>
      <w:r>
        <w:t xml:space="preserve">Trần Huyền Sương giơ tay áo lau nước mắt trên mặt:</w:t>
      </w:r>
    </w:p>
    <w:p>
      <w:pPr>
        <w:pStyle w:val="BodyText"/>
      </w:pPr>
      <w:r>
        <w:t xml:space="preserve">“Nơi ấy có xa không?”.</w:t>
      </w:r>
    </w:p>
    <w:p>
      <w:pPr>
        <w:pStyle w:val="BodyText"/>
      </w:pPr>
      <w:r>
        <w:t xml:space="preserve">Thanh Vân đạo trưởng nói:</w:t>
      </w:r>
    </w:p>
    <w:p>
      <w:pPr>
        <w:pStyle w:val="BodyText"/>
      </w:pPr>
      <w:r>
        <w:t xml:space="preserve">“Ở gần đây”.</w:t>
      </w:r>
    </w:p>
    <w:p>
      <w:pPr>
        <w:pStyle w:val="BodyText"/>
      </w:pPr>
      <w:r>
        <w:t xml:space="preserve">Trần Huyền Sương đột nhiên ném cây trường kiếm, cúi người làm lễ nói:</w:t>
      </w:r>
    </w:p>
    <w:p>
      <w:pPr>
        <w:pStyle w:val="BodyText"/>
      </w:pPr>
      <w:r>
        <w:t xml:space="preserve">“Ta cầu xin ông dắt ta đi xem”.</w:t>
      </w:r>
    </w:p>
    <w:p>
      <w:pPr>
        <w:pStyle w:val="BodyText"/>
      </w:pPr>
      <w:r>
        <w:t xml:space="preserve">Thanh Vân đạo trưởng không ngờ nàng lại đưa ra thỉnh cầu này, nhớ đến nơi ấy rải đầy chất độc, không thể nào phòng bị được, cho nên trong lòng lo lắng lắm. Ông ta trầm ngâm một hồi:</w:t>
      </w:r>
    </w:p>
    <w:p>
      <w:pPr>
        <w:pStyle w:val="BodyText"/>
      </w:pPr>
      <w:r>
        <w:t xml:space="preserve">“Nơi ấy tuy rất gần, nhưng nguy hiểm vô cùng, cô nương nếu nhất định muốn đi thì trước tiên hứa với bần đạo một điều kiện”.</w:t>
      </w:r>
    </w:p>
    <w:p>
      <w:pPr>
        <w:pStyle w:val="BodyText"/>
      </w:pPr>
      <w:r>
        <w:t xml:space="preserve">Trần Huyền Sương nói:</w:t>
      </w:r>
    </w:p>
    <w:p>
      <w:pPr>
        <w:pStyle w:val="BodyText"/>
      </w:pPr>
      <w:r>
        <w:t xml:space="preserve">“Điều kiện gì?”.</w:t>
      </w:r>
    </w:p>
    <w:p>
      <w:pPr>
        <w:pStyle w:val="BodyText"/>
      </w:pPr>
      <w:r>
        <w:t xml:space="preserve">Thanh Vân đạo trưởng nói:</w:t>
      </w:r>
    </w:p>
    <w:p>
      <w:pPr>
        <w:pStyle w:val="BodyText"/>
      </w:pPr>
      <w:r>
        <w:t xml:space="preserve">“Nói ra rất đơn giản, đó là bần đạo sẽ dẫn cô nương đến nơi ấy, chỉ nên đứng từ xa nhìn không được đến gần”.</w:t>
      </w:r>
    </w:p>
    <w:p>
      <w:pPr>
        <w:pStyle w:val="BodyText"/>
      </w:pPr>
      <w:r>
        <w:t xml:space="preserve">Trần Huyền Sương thở dài:</w:t>
      </w:r>
    </w:p>
    <w:p>
      <w:pPr>
        <w:pStyle w:val="BodyText"/>
      </w:pPr>
      <w:r>
        <w:t xml:space="preserve">“Thôi được!” rồi đưa tay nhặt lấy thanh kiếm ở dưới đất.</w:t>
      </w:r>
    </w:p>
    <w:p>
      <w:pPr>
        <w:pStyle w:val="BodyText"/>
      </w:pPr>
      <w:r>
        <w:t xml:space="preserve">Thanh Vân đạo trưởng quay đầu lại nhìn bọn Đại Ngu thiền sư, Thạch Tam Công, Cẩn Chấn, cung tay nói:</w:t>
      </w:r>
    </w:p>
    <w:p>
      <w:pPr>
        <w:pStyle w:val="BodyText"/>
      </w:pPr>
      <w:r>
        <w:t xml:space="preserve">“Các vị hãy chờ ở đây, bần đạo sẽ dắt vị Trần cô nương đến nơi ấy ...” rồi bước đến gần Tào Yến Phi nói:</w:t>
      </w:r>
    </w:p>
    <w:p>
      <w:pPr>
        <w:pStyle w:val="BodyText"/>
      </w:pPr>
      <w:r>
        <w:t xml:space="preserve">“Bần đạo muốn làm phiền Tào cô nương đi cùng!”.</w:t>
      </w:r>
    </w:p>
    <w:p>
      <w:pPr>
        <w:pStyle w:val="BodyText"/>
      </w:pPr>
      <w:r>
        <w:t xml:space="preserve">Tào Yến Phi gật đầu cười:</w:t>
      </w:r>
    </w:p>
    <w:p>
      <w:pPr>
        <w:pStyle w:val="BodyText"/>
      </w:pPr>
      <w:r>
        <w:t xml:space="preserve">“Bổn tọa rất muốn đi cùng một chuyến”.</w:t>
      </w:r>
    </w:p>
    <w:p>
      <w:pPr>
        <w:pStyle w:val="BodyText"/>
      </w:pPr>
      <w:r>
        <w:t xml:space="preserve">Thanh Vân đạo trưởng bước đi ra phía trước, vẫy tay với Trần Huyền Sương:</w:t>
      </w:r>
    </w:p>
    <w:p>
      <w:pPr>
        <w:pStyle w:val="BodyText"/>
      </w:pPr>
      <w:r>
        <w:t xml:space="preserve">“Cô nương hãy đi theo sau bần đạo”.</w:t>
      </w:r>
    </w:p>
    <w:p>
      <w:pPr>
        <w:pStyle w:val="BodyText"/>
      </w:pPr>
      <w:r>
        <w:t xml:space="preserve">Trần Huyền Sương đi sau Thanh Vân đạo trưởng. Tào Yến Phi thấy thế thì cũng đi sau Trần Huyền Sương. Ba người bước đi rất nhanh, trong khoảnh khắc đã đến khu vực nguy hiểm.</w:t>
      </w:r>
    </w:p>
    <w:p>
      <w:pPr>
        <w:pStyle w:val="BodyText"/>
      </w:pPr>
      <w:r>
        <w:t xml:space="preserve">Thanh Vân đạo trưởng chỉ ba cái xác nằm ở góc núi, buồn bã nói:</w:t>
      </w:r>
    </w:p>
    <w:p>
      <w:pPr>
        <w:pStyle w:val="BodyText"/>
      </w:pPr>
      <w:r>
        <w:t xml:space="preserve">“Nơi ấy đều đã rải đầy chất độc ...”.</w:t>
      </w:r>
    </w:p>
    <w:p>
      <w:pPr>
        <w:pStyle w:val="BodyText"/>
      </w:pPr>
      <w:r>
        <w:t xml:space="preserve">Trần Huyền Sương kêu ồ một tiếng, chậm rãi bước về phía trước.</w:t>
      </w:r>
    </w:p>
    <w:p>
      <w:pPr>
        <w:pStyle w:val="BodyText"/>
      </w:pPr>
      <w:r>
        <w:t xml:space="preserve">Tào Yến Phi nói:</w:t>
      </w:r>
    </w:p>
    <w:p>
      <w:pPr>
        <w:pStyle w:val="BodyText"/>
      </w:pPr>
      <w:r>
        <w:t xml:space="preserve">“Nơi ấy có thể có cường địch đang ẩn nấp, âm thầm bắn ra ám khí, cô nương chỉ nên đứng từ xa nhìn, đừng nên tới gần”.</w:t>
      </w:r>
    </w:p>
    <w:p>
      <w:pPr>
        <w:pStyle w:val="BodyText"/>
      </w:pPr>
      <w:r>
        <w:t xml:space="preserve">Trần Huyền Sương nhìn kỹ ba cái xác, ngoại trừ một nhà sư, hai người còn lại là hai đại hán tuổi trên ba mươi, không hề có xác của Phương Triệu Nam. Thế rồi nàng mới nhíu mày:</w:t>
      </w:r>
    </w:p>
    <w:p>
      <w:pPr>
        <w:pStyle w:val="BodyText"/>
      </w:pPr>
      <w:r>
        <w:t xml:space="preserve">“Phải chăng Phương sư huynh đã bị người ta bắt đi ở nơi này?”.</w:t>
      </w:r>
    </w:p>
    <w:p>
      <w:pPr>
        <w:pStyle w:val="BodyText"/>
      </w:pPr>
      <w:r>
        <w:t xml:space="preserve">Thanh Vân đạo trưởng nói:</w:t>
      </w:r>
    </w:p>
    <w:p>
      <w:pPr>
        <w:pStyle w:val="BodyText"/>
      </w:pPr>
      <w:r>
        <w:t xml:space="preserve">“Đúng thế ...” rồi đột nhiên ngừng lại.</w:t>
      </w:r>
    </w:p>
    <w:p>
      <w:pPr>
        <w:pStyle w:val="BodyText"/>
      </w:pPr>
      <w:r>
        <w:t xml:space="preserve">Trần Huyền Sương nói:</w:t>
      </w:r>
    </w:p>
    <w:p>
      <w:pPr>
        <w:pStyle w:val="BodyText"/>
      </w:pPr>
      <w:r>
        <w:t xml:space="preserve">“Các người hãy chờ ở đây, ta đến xem thử”. Nói xong thì người đã vọt lên, phóng về phía ba cái xác.</w:t>
      </w:r>
    </w:p>
    <w:p>
      <w:pPr>
        <w:pStyle w:val="BodyText"/>
      </w:pPr>
      <w:r>
        <w:t xml:space="preserve">Thanh Vân đạo trưởng vội vàng kêu:</w:t>
      </w:r>
    </w:p>
    <w:p>
      <w:pPr>
        <w:pStyle w:val="BodyText"/>
      </w:pPr>
      <w:r>
        <w:t xml:space="preserve">“Cô nương hãy ngừng lại”. Rồi phất ống tay áo, đuổi theo sau nàng.</w:t>
      </w:r>
    </w:p>
    <w:p>
      <w:pPr>
        <w:pStyle w:val="BodyText"/>
      </w:pPr>
      <w:r>
        <w:t xml:space="preserve">Ông ta vốn muốn đuổi theo nàng, chặn nàng lại khi nàng chưa đến nơi nguy hiểm ấy, nào ngờ thân pháp của nàng rất nhanh, Thanh Vân đạo trưởng đuổi được nửa đường thì Trần Huyền Sương đã đến trước ba cái xác ấy.</w:t>
      </w:r>
    </w:p>
    <w:p>
      <w:pPr>
        <w:pStyle w:val="BodyText"/>
      </w:pPr>
      <w:r>
        <w:t xml:space="preserve">Tào Yến Phi hạ giọng kêu lên:</w:t>
      </w:r>
    </w:p>
    <w:p>
      <w:pPr>
        <w:pStyle w:val="BodyText"/>
      </w:pPr>
      <w:r>
        <w:t xml:space="preserve">“Đạo huynh hãy ngừng bước!” rồi tung người vọt hai cái, hạ xuống bên cạnh Thanh Vân đạo trưởng, nói:</w:t>
      </w:r>
    </w:p>
    <w:p>
      <w:pPr>
        <w:pStyle w:val="BodyText"/>
      </w:pPr>
      <w:r>
        <w:t xml:space="preserve">“Cô nương ấy lỗ mãng như thế, nếu trúng độc mà chết thì cũng tự chuốc lấy khổ mà thôi”.</w:t>
      </w:r>
    </w:p>
    <w:p>
      <w:pPr>
        <w:pStyle w:val="BodyText"/>
      </w:pPr>
      <w:r>
        <w:t xml:space="preserve">Thanh Vân đạo trưởng chép miệng:</w:t>
      </w:r>
    </w:p>
    <w:p>
      <w:pPr>
        <w:pStyle w:val="BodyText"/>
      </w:pPr>
      <w:r>
        <w:t xml:space="preserve">“Nếu ta không đưa nàng đến đây, chắc chắn sẽ không xảy ra thảm kịch này ...”.</w:t>
      </w:r>
    </w:p>
    <w:p>
      <w:pPr>
        <w:pStyle w:val="BodyText"/>
      </w:pPr>
      <w:r>
        <w:t xml:space="preserve">Chỉ thấy Trần Huyền Sương múa tít cây trường kiếm trong tay, hất ba cái xác ra, chậm rãi bước vào trong cốc.</w:t>
      </w:r>
    </w:p>
    <w:p>
      <w:pPr>
        <w:pStyle w:val="BodyText"/>
      </w:pPr>
      <w:r>
        <w:t xml:space="preserve">Tào Yến Phi nhìn thế thì ngẩn người ra:</w:t>
      </w:r>
    </w:p>
    <w:p>
      <w:pPr>
        <w:pStyle w:val="BodyText"/>
      </w:pPr>
      <w:r>
        <w:t xml:space="preserve">“Đạo huynh, nàng ta hình như không sợ chất độc”.</w:t>
      </w:r>
    </w:p>
    <w:p>
      <w:pPr>
        <w:pStyle w:val="BodyText"/>
      </w:pPr>
      <w:r>
        <w:t xml:space="preserve">Thanh Vân đạo trưởng như hiểu ra, ánh mắt của ông ta nhìn thẳng lên người Trần Huyền Sương, mặt lộ vẻ ngạc nhiên. Rõ ràng, hai người này đều kinh hãi vì Trần Huyền Sương đã vượt qua khỏi khu vực chết chóc.</w:t>
      </w:r>
    </w:p>
    <w:p>
      <w:pPr>
        <w:pStyle w:val="BodyText"/>
      </w:pPr>
      <w:r>
        <w:t xml:space="preserve">Tào Yến Phi cao giọng nói:</w:t>
      </w:r>
    </w:p>
    <w:p>
      <w:pPr>
        <w:pStyle w:val="BodyText"/>
      </w:pPr>
      <w:r>
        <w:t xml:space="preserve">“Ả nha đầu này có lai lịch thật đáng nghi!”.</w:t>
      </w:r>
    </w:p>
    <w:p>
      <w:pPr>
        <w:pStyle w:val="BodyText"/>
      </w:pPr>
      <w:r>
        <w:t xml:space="preserve">Thanh Vân đạo trưởng quay đầu nhìn Tào Yến Phi rồi nói:</w:t>
      </w:r>
    </w:p>
    <w:p>
      <w:pPr>
        <w:pStyle w:val="BodyText"/>
      </w:pPr>
      <w:r>
        <w:t xml:space="preserve">“Trên người của bần đạo có mang theo Tịch Độc đơn bí truyền của bổn phái, cho nên muốn mạo hiểm vượt qua khu vực chết chóc ấy cô nương hãy yểm trợ cho bần đạo, nếu bần đạo có gì bất trắc, hãy thay ta truyền lệnh ôn hạ phái Thanh Thành, bảo bọn chúng hãy sớm trở về núi Thanh Thành, khi ta rời núi đã sắp xếp chuyện hậu sự, chỉ cần bọn chúng làm theo di tư của ta là được”. Đang nói thì cho tay vào lòng, lấy ra một tấm ngân bài, nói tiếp:</w:t>
      </w:r>
    </w:p>
    <w:p>
      <w:pPr>
        <w:pStyle w:val="BodyText"/>
      </w:pPr>
      <w:r>
        <w:t xml:space="preserve">“Cô nương chỉ cần đưa ra tấm ngân bài này, họ sẽ không nghi ngờ”.</w:t>
      </w:r>
    </w:p>
    <w:p>
      <w:pPr>
        <w:pStyle w:val="BodyText"/>
      </w:pPr>
      <w:r>
        <w:t xml:space="preserve">Rồi không đợi Tào Yến Phi trả lời, tiện tay ném tấm ngân bài ấy về phía bà ta, rồi vọt hai cái, người đã đến khu vực chết chóc.</w:t>
      </w:r>
    </w:p>
    <w:p>
      <w:pPr>
        <w:pStyle w:val="BodyText"/>
      </w:pPr>
      <w:r>
        <w:t xml:space="preserve">Tào Yến Phi nhìn theo bóng dáng của Thanh Vân đạo trưởng, trong lòng dâng lên sự kính phục vô hạn, thầm nhủ:</w:t>
      </w:r>
    </w:p>
    <w:p>
      <w:pPr>
        <w:pStyle w:val="BodyText"/>
      </w:pPr>
      <w:r>
        <w:t xml:space="preserve">“Các đại môn phái đều không hiểu ông ta, thậm chí cắt đứt quan hệ với phái Thanh Thành vì ông ta tiếp chưởng môn hộ. Thế nhưng, khi biến cố của võ lâm vừa mới nổi lên, ông ta là người đầu tiên đến tương trợ, vả lại đã sắp xếp trước chuyện hậu sự, đã có lòng liều mình, lòng đại nhân, đại dũng ấy thật khiến cho người ta kính phục ...” rồi ngẩng đầu nhìn lên, chẳng thấy bóng dáng của Thanh Vân đạo trưởng đâu nữa, tựa như ông ta đã an toàn vượt qua khu vực chết chóc ấy.</w:t>
      </w:r>
    </w:p>
    <w:p>
      <w:pPr>
        <w:pStyle w:val="BodyText"/>
      </w:pPr>
      <w:r>
        <w:t xml:space="preserve">Khi Thanh Vân đạo trưởng vọt người lên, ông ta đã uống hai viên Tịch Độc đơn, đồng thời nín thở, mau chóng vượt qua ba cái xác, chỉ thấy thế núi hai bên dựng đứng, ở giữa là một thung lũng hẹp dài khoảng mười trượng, cỏ dại trong thung lũng cao đến tận eo, ngoài đám cỏ dại và loạn thạch, chẳng có cây cối gì sống được, ông ta không khỏi nhíu mày thầm nhủ:</w:t>
      </w:r>
    </w:p>
    <w:p>
      <w:pPr>
        <w:pStyle w:val="BodyText"/>
      </w:pPr>
      <w:r>
        <w:t xml:space="preserve">“Nếu bọn người trong Minh Nhạc rải chất độc trong sơn cốc này, mai phục phóng ra ám khí, không khó quét sạch cao thủ tụ tập trong chùa Thiếu Lâm ...” đang suy nghĩ thì tay phải lập tức rút ra thanh trường kiếm trên lưng, vạch cỏ tiến vào phía trong.</w:t>
      </w:r>
    </w:p>
    <w:p>
      <w:pPr>
        <w:pStyle w:val="BodyText"/>
      </w:pPr>
      <w:r>
        <w:t xml:space="preserve">Ông ta là người kiên nghị, càng rơi vào trong chốn hiểm nguy thì càng bình tĩnh, vừa bạt cỏ đi về phía trước vừa âm thầm để ý dấu vết của Trần Huyền Sương.</w:t>
      </w:r>
    </w:p>
    <w:p>
      <w:pPr>
        <w:pStyle w:val="BodyText"/>
      </w:pPr>
      <w:r>
        <w:t xml:space="preserve">Hai người chỉ cách nhau trong chốc lát, cho nên muốn tìm tung tích Trần Huyền Sương để lại lẽ ra không phải chuyện khó. Nào ngờ trong sơn cốc đầy cỏ dại này, vì lâu năm không có người tới, cỏ dại mọc rất khỏe, vừa đạp xuống thì lập tức đứng thẳng lên, cho nên không tìm được dấu vết của Trần Huyền Sương. Tình hình ấy khiến Thanh Vân đạo trưởng vốn bình tĩnh nhưng cũng có chút lo lắng, đi khoảng được bốn năm trượng, ông ta vẫn chẳng phát giác gì được. Một cảm giác kinh hãi dâng lên trong lòng, ông ta cảm thấy hình như bọn người trong Minh Nhạc đã bày sẵn cạm bẫy. Có lẽ, Trần Huyền Sương đã gặp nguy, cảm giác kinh hãi ấy khiến cho Thanh Vân đạo trưởng vốn bình tĩnh cũng phải ngừng bước.</w:t>
      </w:r>
    </w:p>
    <w:p>
      <w:pPr>
        <w:pStyle w:val="BodyText"/>
      </w:pPr>
      <w:r>
        <w:t xml:space="preserve">Lúc này, ngoại trừ kêu lớn, ông ta cũng chẳng còn cách nào hay hơn. Đột nhiên, một tiếng thở dài vọng lại từ sau đống quái thạch. Thanh Vân đạo trưởng giật mình, nổi da gà. Ông ta chợt hiểu nỗi lo lắng của mình đã dẫn tới cảm giác kinh hãi, thế rồi ngưng thần điều tức, vội vàng hít hai ngụm chân khí, tay trái rút ra hai ngọn đoản kiếm, tay phải giơ ngang thanh trường kiếm trước ngực, nhìn thẳng về đống quái thạch ấy, trầm giọng quát:</w:t>
      </w:r>
    </w:p>
    <w:p>
      <w:pPr>
        <w:pStyle w:val="BodyText"/>
      </w:pPr>
      <w:r>
        <w:t xml:space="preserve">“Ai?”.</w:t>
      </w:r>
    </w:p>
    <w:p>
      <w:pPr>
        <w:pStyle w:val="BodyText"/>
      </w:pPr>
      <w:r>
        <w:t xml:space="preserve">Đám cỏ sau đám quái thạch đung đưa, một cái đầu râu tóc bờm xờm, đôi mắt to tròn hiện ra nhìn thẳng về phía Thanh Vân đạo trưởng. Thanh Vân đạo trưởng phát giác người này mặt đầy vẻ đau khổ tựa như hắn ta chẳng còn sức phản kháng. Thanh Vân đạo trưởng lờ mờ đoán rằng sau lưng của hắn ta còn có người nữa, người ấy có thể là cao thủ trong Minh Nhạc, cũng có thể là Nhạc chủ của Minh Nhạc. Bốn ánh mắt nhìn nhau một lúc lâu, không ai lên tiếng, Thanh Vân đạo trưởng bình tĩnh suy đoán tình thế, thầm nghĩ cách đối địch. Cái đầu ấy ló ra một lúc lâu rồi đột nhiên rụt lại, sự bình tĩnh của Thanh Vân đạo trưởng tựa như đã khiến cho đối phương cảm thấy nóng lòng.</w:t>
      </w:r>
    </w:p>
    <w:p>
      <w:pPr>
        <w:pStyle w:val="BodyText"/>
      </w:pPr>
      <w:r>
        <w:t xml:space="preserve">Từ sau đống đá đột nhiên có một mảng phấn trắng bay tản ra đến bốn năm trượng, rồi từ trên chụp xuống như một màn sương.</w:t>
      </w:r>
    </w:p>
    <w:p>
      <w:pPr>
        <w:pStyle w:val="BodyText"/>
      </w:pPr>
      <w:r>
        <w:t xml:space="preserve">Thanh Vân đạo trưởng rất nhanh nhạy, vừa thấy thế thì đã đoán đó là chất bột độc, chỉ cần hít vào thì có thể sẽ chết ngay tại trận, cũng có thể sẽ hôn mê, bị người ta bắt sống. Ông ta vội vàng tung mình vọt lên, lướt xéo qua một bên, đồng thời đề tụ chân khí hả miệng thổi ra. Mảng phấn trắng ấy bị ông ta thổi thì dạt qua một bên.</w:t>
      </w:r>
    </w:p>
    <w:p>
      <w:pPr>
        <w:pStyle w:val="BodyText"/>
      </w:pPr>
      <w:r>
        <w:t xml:space="preserve">Sau đống quái thạch đột nhiên có giọng nói trong trẻo của một thiếu nữ vang lên:</w:t>
      </w:r>
    </w:p>
    <w:p>
      <w:pPr>
        <w:pStyle w:val="BodyText"/>
      </w:pPr>
      <w:r>
        <w:t xml:space="preserve">“Ai?”.</w:t>
      </w:r>
    </w:p>
    <w:p>
      <w:pPr>
        <w:pStyle w:val="BodyText"/>
      </w:pPr>
      <w:r>
        <w:t xml:space="preserve">Thanh Vân đạo trưởng lạnh lùng trả lời:</w:t>
      </w:r>
    </w:p>
    <w:p>
      <w:pPr>
        <w:pStyle w:val="BodyText"/>
      </w:pPr>
      <w:r>
        <w:t xml:space="preserve">“Chỉ nhờ thuốc mê mà thắng được người đâu phải là anh hùng, nếu cô nương đã dám lên tiếng hỏi tại sao không dám xuất hiện?”.</w:t>
      </w:r>
    </w:p>
    <w:p>
      <w:pPr>
        <w:pStyle w:val="BodyText"/>
      </w:pPr>
      <w:r>
        <w:t xml:space="preserve">Phía sau đống loạn thạch chẳng có tiếng gì truyền ra nữa, chỉ thấy đám cỏ dại lay động, rõ ràng có người đang tìm cách bỏ chạy. Thanh Vân đạo trưởng lạnh lùng cười:</w:t>
      </w:r>
    </w:p>
    <w:p>
      <w:pPr>
        <w:pStyle w:val="BodyText"/>
      </w:pPr>
      <w:r>
        <w:t xml:space="preserve">“Nơi này ba mặt là núi, chỉ có một lối ra, ta chỉ cần nổi lửa lên, thử hỏi các ngươi có thể trốn đi đâu?”.</w:t>
      </w:r>
    </w:p>
    <w:p>
      <w:pPr>
        <w:pStyle w:val="BodyText"/>
      </w:pPr>
      <w:r>
        <w:t xml:space="preserve">Quả nhiên, đối phương e sợ ông ta phóng hỏa cho nên chậm rãi ngừng lại, một khuôn mặt xinh xắn ló ra khỏi đám cỏ dại.</w:t>
      </w:r>
    </w:p>
    <w:p>
      <w:pPr>
        <w:pStyle w:val="BodyText"/>
      </w:pPr>
      <w:r>
        <w:t xml:space="preserve">Thanh Vân đạo trưởng nhìn kỹ khuôn mặt ấy, tuy nét đẹp như hoa nhưng không thể nào che giấu ánh mắt hung tàn, ông ta nhíu mày hỏi:</w:t>
      </w:r>
    </w:p>
    <w:p>
      <w:pPr>
        <w:pStyle w:val="BodyText"/>
      </w:pPr>
      <w:r>
        <w:t xml:space="preserve">“Cô nương có phải là người trong Minh Nhạc không?”.</w:t>
      </w:r>
    </w:p>
    <w:p>
      <w:pPr>
        <w:pStyle w:val="BodyText"/>
      </w:pPr>
      <w:r>
        <w:t xml:space="preserve">Thiếu nữ ấy chớp đôi mắt to tròn, cười rằng:</w:t>
      </w:r>
    </w:p>
    <w:p>
      <w:pPr>
        <w:pStyle w:val="BodyText"/>
      </w:pPr>
      <w:r>
        <w:t xml:space="preserve">“Phải thì thế nào?”.</w:t>
      </w:r>
    </w:p>
    <w:p>
      <w:pPr>
        <w:pStyle w:val="BodyText"/>
      </w:pPr>
      <w:r>
        <w:t xml:space="preserve">Thanh Vân đạo trưởng nói:</w:t>
      </w:r>
    </w:p>
    <w:p>
      <w:pPr>
        <w:pStyle w:val="BodyText"/>
      </w:pPr>
      <w:r>
        <w:t xml:space="preserve">“Bần đạo từ lâu đã nghe thủ pháp võ công của Minh Nhạc nổi tiếng kỳ dị ...”.</w:t>
      </w:r>
    </w:p>
    <w:p>
      <w:pPr>
        <w:pStyle w:val="BodyText"/>
      </w:pPr>
      <w:r>
        <w:t xml:space="preserve">Thiếu nữ ấy nhoẻn miệng cười:</w:t>
      </w:r>
    </w:p>
    <w:p>
      <w:pPr>
        <w:pStyle w:val="BodyText"/>
      </w:pPr>
      <w:r>
        <w:t xml:space="preserve">“Lúc này ngươi muốn lãnh giáo vài chiêu, có đúng không?”.</w:t>
      </w:r>
    </w:p>
    <w:p>
      <w:pPr>
        <w:pStyle w:val="BodyText"/>
      </w:pPr>
      <w:r>
        <w:t xml:space="preserve">Thanh Vân đạo trưởng thấy nàng mỉm cười trông rất xinh xắn, lại đầy vẻ hấp dẫn, thế rồi mới ngầm đề cao cảnh giác, nghiêm nghị nói:</w:t>
      </w:r>
    </w:p>
    <w:p>
      <w:pPr>
        <w:pStyle w:val="BodyText"/>
      </w:pPr>
      <w:r>
        <w:t xml:space="preserve">“Bần đạo quả thật có ý này”.</w:t>
      </w:r>
    </w:p>
    <w:p>
      <w:pPr>
        <w:pStyle w:val="BodyText"/>
      </w:pPr>
      <w:r>
        <w:t xml:space="preserve">Thiếu nữ ấy chậm rãi vẫy tay phải:</w:t>
      </w:r>
    </w:p>
    <w:p>
      <w:pPr>
        <w:pStyle w:val="BodyText"/>
      </w:pPr>
      <w:r>
        <w:t xml:space="preserve">“Ngươi hãy bước đến gần, ta có chuyện muốn bàn với ngươi”.</w:t>
      </w:r>
    </w:p>
    <w:p>
      <w:pPr>
        <w:pStyle w:val="BodyText"/>
      </w:pPr>
      <w:r>
        <w:t xml:space="preserve">Hành động của nàng rất thân thiết và tự nhiên, tựa như là bạn bè lâu năm. Thanh Vân đạo trưởng tuy là người già dặn, trí mưu có thừa, nhưng ông ta chưa bao giờ gặp cảnh ngộ như thế này, cho nên không khỏi sững người ra.</w:t>
      </w:r>
    </w:p>
    <w:p>
      <w:pPr>
        <w:pStyle w:val="BodyText"/>
      </w:pPr>
      <w:r>
        <w:t xml:space="preserve">Thiếu nữ ấy mau chóng giở tay phải lên, vỗ tay vào nhau ba lần, nói tiếp:</w:t>
      </w:r>
    </w:p>
    <w:p>
      <w:pPr>
        <w:pStyle w:val="BodyText"/>
      </w:pPr>
      <w:r>
        <w:t xml:space="preserve">“Ngươi hãy yên tâm mà bước đến đây!”.</w:t>
      </w:r>
    </w:p>
    <w:p>
      <w:pPr>
        <w:pStyle w:val="BodyText"/>
      </w:pPr>
      <w:r>
        <w:t xml:space="preserve">Chỉ thấy hai ống tay áo màu đỏ hiện ra trong đám cỏ màu xanh. Thanh Vân đạo trưởng vẫn do dự không quyết, không biết có nên bước tới hay không. Chỉ nghe thiếu nữ áo đỏ ấy dịu dàng nói:</w:t>
      </w:r>
    </w:p>
    <w:p>
      <w:pPr>
        <w:pStyle w:val="BodyText"/>
      </w:pPr>
      <w:r>
        <w:t xml:space="preserve">“Chả lẽ ngươi sợ hãi ư? Ta đã giơ hai tay lên, ngươi có gì không yên tâm?”.</w:t>
      </w:r>
    </w:p>
    <w:p>
      <w:pPr>
        <w:pStyle w:val="BodyText"/>
      </w:pPr>
      <w:r>
        <w:t xml:space="preserve">Thanh Vân đạo trưởng nói:</w:t>
      </w:r>
    </w:p>
    <w:p>
      <w:pPr>
        <w:pStyle w:val="BodyText"/>
      </w:pPr>
      <w:r>
        <w:t xml:space="preserve">“Chúng ta đứng cách nhau không xa, có thể nghe rõ ràng được tiếng của nhau, cô nương có gì muốn nói, ta đứng đây nghe cũng thế”.</w:t>
      </w:r>
    </w:p>
    <w:p>
      <w:pPr>
        <w:pStyle w:val="BodyText"/>
      </w:pPr>
      <w:r>
        <w:t xml:space="preserve">Thiếu nữ áo đỏ nói:</w:t>
      </w:r>
    </w:p>
    <w:p>
      <w:pPr>
        <w:pStyle w:val="BodyText"/>
      </w:pPr>
      <w:r>
        <w:t xml:space="preserve">“Chuyện ta muốn bàn bạc với ngươi rất hệ trọng, ngươi hãy yên tâm bước qua đây, nếu ngươi chịu chấp nhận, ngày sau chúng ta sẽ là bạn bè cùng một đường ...”.</w:t>
      </w:r>
    </w:p>
    <w:p>
      <w:pPr>
        <w:pStyle w:val="BodyText"/>
      </w:pPr>
      <w:r>
        <w:t xml:space="preserve">Thanh Vân đạo trưởng nói:</w:t>
      </w:r>
    </w:p>
    <w:p>
      <w:pPr>
        <w:pStyle w:val="BodyText"/>
      </w:pPr>
      <w:r>
        <w:t xml:space="preserve">“Nếu bần đạo không chịu hứa thì sao?”.</w:t>
      </w:r>
    </w:p>
    <w:p>
      <w:pPr>
        <w:pStyle w:val="BodyText"/>
      </w:pPr>
      <w:r>
        <w:t xml:space="preserve">Thiếu nữ áo đỏ mỉm cười:</w:t>
      </w:r>
    </w:p>
    <w:p>
      <w:pPr>
        <w:pStyle w:val="BodyText"/>
      </w:pPr>
      <w:r>
        <w:t xml:space="preserve">“Theo ta suy đoán, ngươi chắc chắn sẽ không từ chối, chuyện này quan hệ rất trọng đại, có thể thay đổi tình thế của võ lâm, có thể sẽ giúp ngươi trở thành cao thủ số một trên đời”.</w:t>
      </w:r>
    </w:p>
    <w:p>
      <w:pPr>
        <w:pStyle w:val="BodyText"/>
      </w:pPr>
      <w:r>
        <w:t xml:space="preserve">Thanh Vân đạo trưởng thầm nhủ:</w:t>
      </w:r>
    </w:p>
    <w:p>
      <w:pPr>
        <w:pStyle w:val="BodyText"/>
      </w:pPr>
      <w:r>
        <w:t xml:space="preserve">“Chuyện gì mà hệ trọng đến thế?” ông ta là người bình tĩnh, tuy bị lay động trước lời nói của thiếu nữ áo đỏ nhưng cũng không chịu dễ dàng bước qua, thế rồi mới điềm nhiên cười:</w:t>
      </w:r>
    </w:p>
    <w:p>
      <w:pPr>
        <w:pStyle w:val="BodyText"/>
      </w:pPr>
      <w:r>
        <w:t xml:space="preserve">“Cả đôi bên đều mới lần đầu tiên gặp nhau, vả lại đang là kẻ địch của nhau, cô nương làm sao tin tưởng bần đạo?”.</w:t>
      </w:r>
    </w:p>
    <w:p>
      <w:pPr>
        <w:pStyle w:val="BodyText"/>
      </w:pPr>
      <w:r>
        <w:t xml:space="preserve">Thiếu nữ áo đỏ nói:</w:t>
      </w:r>
    </w:p>
    <w:p>
      <w:pPr>
        <w:pStyle w:val="BodyText"/>
      </w:pPr>
      <w:r>
        <w:t xml:space="preserve">“Hỏi rất hay, thực ra ta đã bị nội thương nặng nề, cho nên mới cầu xin ngươi, nếu ta chưa bị nội thương, chỉ e rằng ngươi chẳng thoát khỏi tay ta”.</w:t>
      </w:r>
    </w:p>
    <w:p>
      <w:pPr>
        <w:pStyle w:val="BodyText"/>
      </w:pPr>
      <w:r>
        <w:t xml:space="preserve">Thanh Vân đạo trưởng giật mình, chợt nhớ đến Trần Huyền Sương, hỏi tiếp:</w:t>
      </w:r>
    </w:p>
    <w:p>
      <w:pPr>
        <w:pStyle w:val="BodyText"/>
      </w:pPr>
      <w:r>
        <w:t xml:space="preserve">“Lúc nãy có một vị cô nương áo đen, không biết đang ở đâu?”.</w:t>
      </w:r>
    </w:p>
    <w:p>
      <w:pPr>
        <w:pStyle w:val="BodyText"/>
      </w:pPr>
      <w:r>
        <w:t xml:space="preserve">Thiếu nữ áo đỏ lạnh lùng hừ nói:</w:t>
      </w:r>
    </w:p>
    <w:p>
      <w:pPr>
        <w:pStyle w:val="BodyText"/>
      </w:pPr>
      <w:r>
        <w:t xml:space="preserve">“Nếu chẳng phải ta đánh giá thấp ả nha đầu áo đen ấy, cũng không đến nỗi bị trọng thương thế này”. Nàng ngập ngừng rồi lại nói tiếp:</w:t>
      </w:r>
    </w:p>
    <w:p>
      <w:pPr>
        <w:pStyle w:val="BodyText"/>
      </w:pPr>
      <w:r>
        <w:t xml:space="preserve">“Tuy ta dùng thuốc mê, khiến cho ả mê man, nhưng không ngờ trước khi hôn mê ả đã toàn lực phản công, do đó ta bị chưởng lực của ả đánh chấn thương”.</w:t>
      </w:r>
    </w:p>
    <w:p>
      <w:pPr>
        <w:pStyle w:val="BodyText"/>
      </w:pPr>
      <w:r>
        <w:t xml:space="preserve">Thanh Vân đạo trưởng lo lắng hỏi:</w:t>
      </w:r>
    </w:p>
    <w:p>
      <w:pPr>
        <w:pStyle w:val="BodyText"/>
      </w:pPr>
      <w:r>
        <w:t xml:space="preserve">“Vậy cô nương đã giết hại nàng ta ư?”.</w:t>
      </w:r>
    </w:p>
    <w:p>
      <w:pPr>
        <w:pStyle w:val="BodyText"/>
      </w:pPr>
      <w:r>
        <w:t xml:space="preserve">Thiếu nữ áo đỏ trả lời:</w:t>
      </w:r>
    </w:p>
    <w:p>
      <w:pPr>
        <w:pStyle w:val="BodyText"/>
      </w:pPr>
      <w:r>
        <w:t xml:space="preserve">“Không, ả đang ở sau đống quái thạch, ngươi bước đến gần thì có thể thấy được”.</w:t>
      </w:r>
    </w:p>
    <w:p>
      <w:pPr>
        <w:pStyle w:val="BodyText"/>
      </w:pPr>
      <w:r>
        <w:t xml:space="preserve">Thanh Vân đạo trưởng ngầm vận công lực rải khắp toàn thân, sau đó mới thản nhiên cười:</w:t>
      </w:r>
    </w:p>
    <w:p>
      <w:pPr>
        <w:pStyle w:val="BodyText"/>
      </w:pPr>
      <w:r>
        <w:t xml:space="preserve">“Thôi được” thế rồi chậm rãi bước tới. Ông ta tay phải cầm thanh trường kiếm bạt cỏ ra, tay trái vẫn nắm hai thanh đoản kiếm, đợi thời cơ phát ra.</w:t>
      </w:r>
    </w:p>
    <w:p>
      <w:pPr>
        <w:pStyle w:val="BodyText"/>
      </w:pPr>
      <w:r>
        <w:t xml:space="preserve">Thiếu nữ áo đỏ ấy rất giữ lời hứa, giơ cao hai tay vẫn không đặt xuống, cho đến khi Thanh Vân đạo trưởng bước tới thì mới mỉm cười:</w:t>
      </w:r>
    </w:p>
    <w:p>
      <w:pPr>
        <w:pStyle w:val="BodyText"/>
      </w:pPr>
      <w:r>
        <w:t xml:space="preserve">“Ta đã mỏi tay, có thể hạ xuống chưa?”.</w:t>
      </w:r>
    </w:p>
    <w:p>
      <w:pPr>
        <w:pStyle w:val="BodyText"/>
      </w:pPr>
      <w:r>
        <w:t xml:space="preserve">Thanh Vân đạo trưởng thấy nàng không có binh khí, thế rồi gật đầu:</w:t>
      </w:r>
    </w:p>
    <w:p>
      <w:pPr>
        <w:pStyle w:val="BodyText"/>
      </w:pPr>
      <w:r>
        <w:t xml:space="preserve">“Nếu cô nương có ý ám toán, bần đạo có lẽ sẽ trúng đòn, nhưng bần đạo tin rằng khi toàn lực phản kích, cô nương cũng khó thoát”.</w:t>
      </w:r>
    </w:p>
    <w:p>
      <w:pPr>
        <w:pStyle w:val="BodyText"/>
      </w:pPr>
      <w:r>
        <w:t xml:space="preserve">Thiếu nữ áo đỏ chậm rãi hạ tay xuống, nói:</w:t>
      </w:r>
    </w:p>
    <w:p>
      <w:pPr>
        <w:pStyle w:val="BodyText"/>
      </w:pPr>
      <w:r>
        <w:t xml:space="preserve">“Ta bị nội thương rất nặng, vừa rồi lại rải phấn độc, đã chấn động đến nội phủ, nếu lúc này ngươi muốn giết ta thì dễ như trở bàn tay”.</w:t>
      </w:r>
    </w:p>
    <w:p>
      <w:pPr>
        <w:pStyle w:val="BodyText"/>
      </w:pPr>
      <w:r>
        <w:t xml:space="preserve">Thanh Vân đạo trưởng nói:</w:t>
      </w:r>
    </w:p>
    <w:p>
      <w:pPr>
        <w:pStyle w:val="BodyText"/>
      </w:pPr>
      <w:r>
        <w:t xml:space="preserve">“Bần đạo không bao giờ thừa gió bẻ măng”. Thế rồi vung cây kiếm lên, một mảng cỏ đứt lìa, ông ta nheo mắt nhìn, quả nhiên thấy Trần Huyền Sương đang nằm sau đống đá, bên cạnh nàng là Phương Triệu Nam. Thanh Vân đạo trưởng rất bình tĩnh, ông ta cố gắng nén nỗi vui mừng trong lòng, điềm nhiên hỏi:</w:t>
      </w:r>
    </w:p>
    <w:p>
      <w:pPr>
        <w:pStyle w:val="BodyText"/>
      </w:pPr>
      <w:r>
        <w:t xml:space="preserve">“Họ còn cứu được không?”.</w:t>
      </w:r>
    </w:p>
    <w:p>
      <w:pPr>
        <w:pStyle w:val="BodyText"/>
      </w:pPr>
      <w:r>
        <w:t xml:space="preserve">Lúc này ông ta đã thấy cả thân hình của thiếu nữ xinh đẹp ấy, nàng đang mặc một bộ y phục màu đỏ, phía trước là một thanh kiếm xanh lè, một cây phất trần và một quái nhân râu tóc bồm xồm. Thiếu nữ áo đỏ ấy đưa mắt nhìn quái nhân, hỏi:</w:t>
      </w:r>
    </w:p>
    <w:p>
      <w:pPr>
        <w:pStyle w:val="BodyText"/>
      </w:pPr>
      <w:r>
        <w:t xml:space="preserve">“Ngươi có biết người này không?”.</w:t>
      </w:r>
    </w:p>
    <w:p>
      <w:pPr>
        <w:pStyle w:val="BodyText"/>
      </w:pPr>
      <w:r>
        <w:t xml:space="preserve">Thanh Vân đạo trưởng nhìn kỹ một hồi rồi nói:</w:t>
      </w:r>
    </w:p>
    <w:p>
      <w:pPr>
        <w:pStyle w:val="BodyText"/>
      </w:pPr>
      <w:r>
        <w:t xml:space="preserve">“Không biết”.</w:t>
      </w:r>
    </w:p>
    <w:p>
      <w:pPr>
        <w:pStyle w:val="BodyText"/>
      </w:pPr>
      <w:r>
        <w:t xml:space="preserve">Thiếu nữ áo đỏ nói:</w:t>
      </w:r>
    </w:p>
    <w:p>
      <w:pPr>
        <w:pStyle w:val="BodyText"/>
      </w:pPr>
      <w:r>
        <w:t xml:space="preserve">“Ngươi có biết Tri Cơ Tử Ngôn Lăng Phủ không?”.</w:t>
      </w:r>
    </w:p>
    <w:p>
      <w:pPr>
        <w:pStyle w:val="BodyText"/>
      </w:pPr>
      <w:r>
        <w:t xml:space="preserve">Thanh Vân đạo trưởng nói:</w:t>
      </w:r>
    </w:p>
    <w:p>
      <w:pPr>
        <w:pStyle w:val="BodyText"/>
      </w:pPr>
      <w:r>
        <w:t xml:space="preserve">“Đó là một bậc danh y, nổi tiếng võ lâm, bần đạo ngưỡng mộ đã lâu”.</w:t>
      </w:r>
    </w:p>
    <w:p>
      <w:pPr>
        <w:pStyle w:val="BodyText"/>
      </w:pPr>
      <w:r>
        <w:t xml:space="preserve">Thiếu nữ áo đỏ ấy vội vàng nói:</w:t>
      </w:r>
    </w:p>
    <w:p>
      <w:pPr>
        <w:pStyle w:val="BodyText"/>
      </w:pPr>
      <w:r>
        <w:t xml:space="preserve">“Ta cảm thấy rất mệt, hãy để ta ngồi xuống nói chuyện!”.</w:t>
      </w:r>
    </w:p>
    <w:p>
      <w:pPr>
        <w:pStyle w:val="BodyText"/>
      </w:pPr>
      <w:r>
        <w:t xml:space="preserve">Nói xong thì hai tay vạch cỏ ngồi xuống, nói:</w:t>
      </w:r>
    </w:p>
    <w:p>
      <w:pPr>
        <w:pStyle w:val="BodyText"/>
      </w:pPr>
      <w:r>
        <w:t xml:space="preserve">“Người này chính là Ngôn Lăng Phủ”.</w:t>
      </w:r>
    </w:p>
    <w:p>
      <w:pPr>
        <w:pStyle w:val="BodyText"/>
      </w:pPr>
      <w:r>
        <w:t xml:space="preserve">Thanh Vân đạo trưởng nhìn kỹ lại, lòng thầm nhủ:</w:t>
      </w:r>
    </w:p>
    <w:p>
      <w:pPr>
        <w:pStyle w:val="BodyText"/>
      </w:pPr>
      <w:r>
        <w:t xml:space="preserve">“Mấy ngày gần đây có nhiều chuyện là xảy ra, cần phải cẩn thận mới được”. Thế rồi mới điềm nhiên mỉm cười:</w:t>
      </w:r>
    </w:p>
    <w:p>
      <w:pPr>
        <w:pStyle w:val="BodyText"/>
      </w:pPr>
      <w:r>
        <w:t xml:space="preserve">“Ngôn Lăng Phủ danh lừng giang hồ, ngoại trừ y đạo, võ công của ông ta cũng thuộc hàng cao thủ nhất lưu, không phải bần đạo coi thường cô nương, nói về dùng độc, võ công, chỉ e cô nương không phải là địch thủ của ông ta”.</w:t>
      </w:r>
    </w:p>
    <w:p>
      <w:pPr>
        <w:pStyle w:val="BodyText"/>
      </w:pPr>
      <w:r>
        <w:t xml:space="preserve">Thiếu nữ áo đỏ cười lạnh nói:</w:t>
      </w:r>
    </w:p>
    <w:p>
      <w:pPr>
        <w:pStyle w:val="BodyText"/>
      </w:pPr>
      <w:r>
        <w:t xml:space="preserve">“Lúc này ta đã bị thương nặng, không thể cự địch được nữa, nếu lấy võ công mà luận, không cần phải nói đến nữa ...” nàng hơi ngập ngừng:</w:t>
      </w:r>
    </w:p>
    <w:p>
      <w:pPr>
        <w:pStyle w:val="BodyText"/>
      </w:pPr>
      <w:r>
        <w:t xml:space="preserve">“Ta muốn cho ông biết một chuyện, đó chính là nếu ông muốn giết ta lúc này thì dễ như trở bàn tay, chỉ cần ông vung kiếm lên, ta sẽ lập tức đầu rời khỏi cổ, nhưng ta tin rằng ông sẽ không giết ta”.</w:t>
      </w:r>
    </w:p>
    <w:p>
      <w:pPr>
        <w:pStyle w:val="BodyText"/>
      </w:pPr>
      <w:r>
        <w:t xml:space="preserve">Thanh Vân đạo trưởng nói:</w:t>
      </w:r>
    </w:p>
    <w:p>
      <w:pPr>
        <w:pStyle w:val="BodyText"/>
      </w:pPr>
      <w:r>
        <w:t xml:space="preserve">“Bần đạo tuy không muốn thừa gió bẻ măng, nhưng theo tình hình này mà luận, cô nương đã quá tự tin!”.</w:t>
      </w:r>
    </w:p>
    <w:p>
      <w:pPr>
        <w:pStyle w:val="BodyText"/>
      </w:pPr>
      <w:r>
        <w:t xml:space="preserve">Thiếu nữ áo đỏ cười rằng:</w:t>
      </w:r>
    </w:p>
    <w:p>
      <w:pPr>
        <w:pStyle w:val="BodyText"/>
      </w:pPr>
      <w:r>
        <w:t xml:space="preserve">“Ta không tin rằng trên đời này có người không hề nghĩ đến mình, không hề có lòng riêng ...” đột nhiên nàng nhíu mày, rê nhẹ một tiếng rồi nói:</w:t>
      </w:r>
    </w:p>
    <w:p>
      <w:pPr>
        <w:pStyle w:val="BodyText"/>
      </w:pPr>
      <w:r>
        <w:t xml:space="preserve">“Hãy mau giúp ta xoa huyệt đạo ở trước ngực, ta đang khó thở quá”.</w:t>
      </w:r>
    </w:p>
    <w:p>
      <w:pPr>
        <w:pStyle w:val="BodyText"/>
      </w:pPr>
      <w:r>
        <w:t xml:space="preserve">Thanh Vân đạo trưởng ho mạnh một tiếng rồi nói:</w:t>
      </w:r>
    </w:p>
    <w:p>
      <w:pPr>
        <w:pStyle w:val="BodyText"/>
      </w:pPr>
      <w:r>
        <w:t xml:space="preserve">“Nam nữ không gần gũi nhau, huống chi bần đạo là người đã vượt khỏi tam giới ngũ hành ...”.</w:t>
      </w:r>
    </w:p>
    <w:p>
      <w:pPr>
        <w:pStyle w:val="BodyText"/>
      </w:pPr>
      <w:r>
        <w:t xml:space="preserve">Thiếu nữ áo đỏ vội vàng thở dốc rồi nói:</w:t>
      </w:r>
    </w:p>
    <w:p>
      <w:pPr>
        <w:pStyle w:val="BodyText"/>
      </w:pPr>
      <w:r>
        <w:t xml:space="preserve">“Người ở chốn thế ngoại sao lại bị lễ giáo trói buộc, thấy chết không cứu, gặp nguy rút lui, đâu có phải là kẻ xuất gia?”.</w:t>
      </w:r>
    </w:p>
    <w:p>
      <w:pPr>
        <w:pStyle w:val="BodyText"/>
      </w:pPr>
      <w:r>
        <w:t xml:space="preserve">Thanh Vân đạo trưởng nói:</w:t>
      </w:r>
    </w:p>
    <w:p>
      <w:pPr>
        <w:pStyle w:val="BodyText"/>
      </w:pPr>
      <w:r>
        <w:t xml:space="preserve">“Cô nương hãy trao thuốc giải cho bần đạo, bần đạo cứu Trần cô nương trước, nàng ta sẽ xoa bóp huyệt đạo cho nàng ...”.</w:t>
      </w:r>
    </w:p>
    <w:p>
      <w:pPr>
        <w:pStyle w:val="BodyText"/>
      </w:pPr>
      <w:r>
        <w:t xml:space="preserve">Thiếu nữ áo đỏ nói:</w:t>
      </w:r>
    </w:p>
    <w:p>
      <w:pPr>
        <w:pStyle w:val="BodyText"/>
      </w:pPr>
      <w:r>
        <w:t xml:space="preserve">“Không kịp nữa ...” chợt thấy khuôn mặt trắng bệch của nàng đột nhiên tái xanh, miệng phun ra một ngụm máu tươi.</w:t>
      </w:r>
    </w:p>
    <w:p>
      <w:pPr>
        <w:pStyle w:val="BodyText"/>
      </w:pPr>
      <w:r>
        <w:t xml:space="preserve">Thanh Vân đạo trưởng thấy tình hình nguy ngập thì trong lòng cảm thấy bất nhẫn, thế rồi bước tới, đặt cây trường kiếm trong tay xuống, ngầm vận nội lực rồi đè chưởng vào huyệt Huyền Cơ trên ngực của nàng, đẩy ra một luồng khí nóng, giúp cho khí huyết của nàng lưu thông. Chợt nghe giọng nói yếu ớt của thiếu nữ áo đỏ vang lên:</w:t>
      </w:r>
    </w:p>
    <w:p>
      <w:pPr>
        <w:pStyle w:val="BodyText"/>
      </w:pPr>
      <w:r>
        <w:t xml:space="preserve">“Hãy mau xoa bóp vào bốn huyệt Ngọc Đường, Thần Phong và Nhũ Trung ở hai bên trái phải, ta sắp nôn huyết đây”. Giọng nói của nàng nghe rất kiều mị, tràn đầy sự khiêu gợi.</w:t>
      </w:r>
    </w:p>
    <w:p>
      <w:pPr>
        <w:pStyle w:val="BodyText"/>
      </w:pPr>
      <w:r>
        <w:t xml:space="preserve">Thanh Vân đạo trưởng chỉ nghĩ đến chuyện cứu người, lại nghe tiếng kêu yếu ớt của nàng, bất đồ rê chưởng phải, xoa vào bốn huyệt ở trước ngực của nàng.</w:t>
      </w:r>
    </w:p>
    <w:p>
      <w:pPr>
        <w:pStyle w:val="BodyText"/>
      </w:pPr>
      <w:r>
        <w:t xml:space="preserve">Bốn huyệt này tuy là chỗ yếu hại trong cơ thể con người nhưng cũng là chỗ kín của phụ nữ, Thanh Vân đạo trưởng chỉ cảm thấy bàn tay của mình chạm phải một vùng da mềm mại, căng tròn, lập tức giật mình, vội vàng rút tay về. Thiếu nữ áo đỏ ấy nói như van vỉ:</w:t>
      </w:r>
    </w:p>
    <w:p>
      <w:pPr>
        <w:pStyle w:val="BodyText"/>
      </w:pPr>
      <w:r>
        <w:t xml:space="preserve">“Nội thương của ta đã bắt đầu phát tác, ta đau quá”.</w:t>
      </w:r>
    </w:p>
    <w:p>
      <w:pPr>
        <w:pStyle w:val="BodyText"/>
      </w:pPr>
      <w:r>
        <w:t xml:space="preserve">Thanh Vân đạo trưởng chưa bao giờ gặp phải chuyện này, chưa bao giờ nghe được giọng nói như thế này, ông ta sững người ra, rồi lập tức xoa vào bốn huyệt của thiếu nữ áo đỏ. Áo của thiếu nữ áo đỏ rất mỏng manh, bàn tay của Thanh Vân đạo trưởng như chạm vào da thịt của nàng. Một luồng u hương thơm ngát xộc vào trong mũi, lại thêm nàng không ngừng rên rỉ khiến cho Thanh Vân đạo trưởng từ nhỏ lớn lên trong đạo quán trang nghiêm, sinh ra cảm giác kỳ lạ, ông cảm thấy máu huyết của mình như chảy nhanh hơn ... Khi ông ta đang hoang mang, dục niệm nảy sinh, thiếu nữ áo đỏ ấy đột nhiên lật tay phải mau chóng điểm ra một chỉ. Điều ấy khiến cho Thanh Vân đạo trưởng bất ngờ, ông ta nhất thời ứng biến không kịp cho nên đã bị đối phương điểm trúng huyệt Vân Môn ở trên vai phải.</w:t>
      </w:r>
    </w:p>
    <w:p>
      <w:pPr>
        <w:pStyle w:val="BodyText"/>
      </w:pPr>
      <w:r>
        <w:t xml:space="preserve">Thiếu nữ áo đỏ ấy bật dậy, tay trái mau chóng chụp thanh trường kiếm bên mình, kề thanh kiếm vào cổ Thanh Vân đạo trưởng, cười rằng:</w:t>
      </w:r>
    </w:p>
    <w:p>
      <w:pPr>
        <w:pStyle w:val="BodyText"/>
      </w:pPr>
      <w:r>
        <w:t xml:space="preserve">“Ngươi đoán thử xem, ta có giết chết ngươi không?”.</w:t>
      </w:r>
    </w:p>
    <w:p>
      <w:pPr>
        <w:pStyle w:val="BodyText"/>
      </w:pPr>
      <w:r>
        <w:t xml:space="preserve">Luồng kiếm khí lạnh lẽo lạ thường khiến cho Thanh Vân đạo trưởng cũng cảm nhận được thanh bảo kiếm trong tay của đối thủ sắc bén vô cùng, chỉ cần nàng hơi dùng lực thì đầu của mình sẽ rời khỏi cổ. Nhưng luồng kiếm khí lạnh lẽo ấy cũng khiến cho ông ta tỉnh táo hơn, ông ta điềm nhiên cười:</w:t>
      </w:r>
    </w:p>
    <w:p>
      <w:pPr>
        <w:pStyle w:val="BodyText"/>
      </w:pPr>
      <w:r>
        <w:t xml:space="preserve">“Chuyện sống chết làm sao có thể uy hiếp được bần đạo?”.</w:t>
      </w:r>
    </w:p>
    <w:p>
      <w:pPr>
        <w:pStyle w:val="BodyText"/>
      </w:pPr>
      <w:r>
        <w:t xml:space="preserve">Thiếu nữ áo đỏ đột nhiên rút thanh trường kiếm lại, nhoẻn miệng cười:</w:t>
      </w:r>
    </w:p>
    <w:p>
      <w:pPr>
        <w:pStyle w:val="BodyText"/>
      </w:pPr>
      <w:r>
        <w:t xml:space="preserve">“Ngươi có biết ta sẽ không giết ngươi không?”.</w:t>
      </w:r>
    </w:p>
    <w:p>
      <w:pPr>
        <w:pStyle w:val="BodyText"/>
      </w:pPr>
      <w:r>
        <w:t xml:space="preserve">Thanh Vân đạo trưởng trở nên lúng túng khi nàng đột nhiên dùng kiếm kề vào cổ ông ta, rồi lại đột nhiên mỉm cười, trong nhất thời ông ta không nghĩ ra lời nào đối đáp được, cho nên im lặng chẳng nói gì cả. Thiếu nữ áo đỏ cười khanh khách nói:</w:t>
      </w:r>
    </w:p>
    <w:p>
      <w:pPr>
        <w:pStyle w:val="BodyText"/>
      </w:pPr>
      <w:r>
        <w:t xml:space="preserve">“Sao ngươi không nói?”.</w:t>
      </w:r>
    </w:p>
    <w:p>
      <w:pPr>
        <w:pStyle w:val="BodyText"/>
      </w:pPr>
      <w:r>
        <w:t xml:space="preserve">Thanh Vân đạo trưởng nói:</w:t>
      </w:r>
    </w:p>
    <w:p>
      <w:pPr>
        <w:pStyle w:val="BodyText"/>
      </w:pPr>
      <w:r>
        <w:t xml:space="preserve">“Bần đạo cũng không biết nói gì ...”.</w:t>
      </w:r>
    </w:p>
    <w:p>
      <w:pPr>
        <w:pStyle w:val="BodyText"/>
      </w:pPr>
      <w:r>
        <w:t xml:space="preserve">Thiếu nữ áo đỏ chợt thở dài, nói:</w:t>
      </w:r>
    </w:p>
    <w:p>
      <w:pPr>
        <w:pStyle w:val="BodyText"/>
      </w:pPr>
      <w:r>
        <w:t xml:space="preserve">“Ngươi đừng sợ, ta bảo có chuyện hệ trọng muốn thương lượng với ngươi, không phải là dối gạt ngươi, nếu ngươi chịu chấp nhận, chúng ta hãy cùng nhau hợp tác, nếu chuyện này mà thành, suốt đời chúng ta sẽ sung sướng, nếu ngươi không chấp nhận, ta sẽ vung kiếm giết chết ngươi”.</w:t>
      </w:r>
    </w:p>
    <w:p>
      <w:pPr>
        <w:pStyle w:val="BodyText"/>
      </w:pPr>
      <w:r>
        <w:t xml:space="preserve">Thế rồi nàng mới hỏi:</w:t>
      </w:r>
    </w:p>
    <w:p>
      <w:pPr>
        <w:pStyle w:val="BodyText"/>
      </w:pPr>
      <w:r>
        <w:t xml:space="preserve">“Ngươi có biết truyền thuyết về Huyết Trì đồ không?”.</w:t>
      </w:r>
    </w:p>
    <w:p>
      <w:pPr>
        <w:pStyle w:val="BodyText"/>
      </w:pPr>
      <w:r>
        <w:t xml:space="preserve">Thanh Vân đạo trưởng nói:</w:t>
      </w:r>
    </w:p>
    <w:p>
      <w:pPr>
        <w:pStyle w:val="BodyText"/>
      </w:pPr>
      <w:r>
        <w:t xml:space="preserve">“Biết thì thế nào?”.</w:t>
      </w:r>
    </w:p>
    <w:p>
      <w:pPr>
        <w:pStyle w:val="BodyText"/>
      </w:pPr>
      <w:r>
        <w:t xml:space="preserve">Thiếu nữ áo đỏ nói:</w:t>
      </w:r>
    </w:p>
    <w:p>
      <w:pPr>
        <w:pStyle w:val="BodyText"/>
      </w:pPr>
      <w:r>
        <w:t xml:space="preserve">“Trong Huyết Trì có giấu di vật của La Huyền, ai có thể vào trong Huyết Trì trước nhất, người đó sẽ có được di vật của La Huyền, lúc đó kẻ đó có thể tung hoành thiên hạ, không ai là địch thủ ...”.</w:t>
      </w:r>
    </w:p>
    <w:p>
      <w:pPr>
        <w:pStyle w:val="BodyText"/>
      </w:pPr>
      <w:r>
        <w:t xml:space="preserve">Thanh Vân đạo trưởng lạnh lùng nói:</w:t>
      </w:r>
    </w:p>
    <w:p>
      <w:pPr>
        <w:pStyle w:val="BodyText"/>
      </w:pPr>
      <w:r>
        <w:t xml:space="preserve">“Huyết Trì đồ chẳng qua chỉ là một truyền thuyết trong giang hồ, người trên đời có mấy ai thấy được bức bản đồ ấy?”.</w:t>
      </w:r>
    </w:p>
    <w:p>
      <w:pPr>
        <w:pStyle w:val="BodyText"/>
      </w:pPr>
      <w:r>
        <w:t xml:space="preserve">Thiếu nữ áo đỏ nói:</w:t>
      </w:r>
    </w:p>
    <w:p>
      <w:pPr>
        <w:pStyle w:val="BodyText"/>
      </w:pPr>
      <w:r>
        <w:t xml:space="preserve">“Ta tuy chưa từng thấy qua, nhưng ta biết quả thực có Huyết Trì đồ trong nhân gian”.</w:t>
      </w:r>
    </w:p>
    <w:p>
      <w:pPr>
        <w:pStyle w:val="BodyText"/>
      </w:pPr>
      <w:r>
        <w:t xml:space="preserve">Thanh Vân đạo trưởng ngầm vận khí giải huyệt, nhưng vận cả hai lần đều không thể giải được, trong lòng thất kinh lắm, lo rằng nàng ta biết mình đang âm thầm giải huyệt, vội vàng đáp:</w:t>
      </w:r>
    </w:p>
    <w:p>
      <w:pPr>
        <w:pStyle w:val="BodyText"/>
      </w:pPr>
      <w:r>
        <w:t xml:space="preserve">“Chỉ là lời đồn không căn cứ, làm sao có thể tin được, có thể La Huyền vẫn còn sống trong nhân gian”.</w:t>
      </w:r>
    </w:p>
    <w:p>
      <w:pPr>
        <w:pStyle w:val="BodyText"/>
      </w:pPr>
      <w:r>
        <w:t xml:space="preserve">Thiếu nữ áo đỏ đột nhiên trở nên nghiêm nghị, nói:</w:t>
      </w:r>
    </w:p>
    <w:p>
      <w:pPr>
        <w:pStyle w:val="BodyText"/>
      </w:pPr>
      <w:r>
        <w:t xml:space="preserve">“Đúng thế, La Huyền quả thực chưa chết, vả lại trong mấy ngày nay, lão ta còn đến chùa Thiếu Lâm ...”.</w:t>
      </w:r>
    </w:p>
    <w:p>
      <w:pPr>
        <w:pStyle w:val="BodyText"/>
      </w:pPr>
      <w:r>
        <w:t xml:space="preserve">Nàng hơi ngập ngừng rồi lại nói:</w:t>
      </w:r>
    </w:p>
    <w:p>
      <w:pPr>
        <w:pStyle w:val="BodyText"/>
      </w:pPr>
      <w:r>
        <w:t xml:space="preserve">“Nếu chẳng phải La Huyền xuất hiện ở chùa Thiếu Lâm, chỉ e các người đã chết không chỗ chôn thân”.</w:t>
      </w:r>
    </w:p>
    <w:p>
      <w:pPr>
        <w:pStyle w:val="BodyText"/>
      </w:pPr>
      <w:r>
        <w:t xml:space="preserve">Thanh Vân đạo trưởng giật mình, nhưng bề ngoài vẫn giữ vẻ bình tỉnh:</w:t>
      </w:r>
    </w:p>
    <w:p>
      <w:pPr>
        <w:pStyle w:val="BodyText"/>
      </w:pPr>
      <w:r>
        <w:t xml:space="preserve">“Chuyện này có thật không?”.</w:t>
      </w:r>
    </w:p>
    <w:p>
      <w:pPr>
        <w:pStyle w:val="BodyText"/>
      </w:pPr>
      <w:r>
        <w:t xml:space="preserve">Thiếu nữ áo đỏ nói:</w:t>
      </w:r>
    </w:p>
    <w:p>
      <w:pPr>
        <w:pStyle w:val="BodyText"/>
      </w:pPr>
      <w:r>
        <w:t xml:space="preserve">“Đương nhiên là thật ...”.</w:t>
      </w:r>
    </w:p>
    <w:p>
      <w:pPr>
        <w:pStyle w:val="BodyText"/>
      </w:pPr>
      <w:r>
        <w:t xml:space="preserve">Nàng đảo mắt hai vòng rồi nói:</w:t>
      </w:r>
    </w:p>
    <w:p>
      <w:pPr>
        <w:pStyle w:val="BodyText"/>
      </w:pPr>
      <w:r>
        <w:t xml:space="preserve">“Ngươi đừng hòng tự giải huyệt đạo, thuật điểm huyệt này chỉ có ở Minh Nhạc, ngoại trừ ta, chẳng ai có thể giúp được ngươi”.</w:t>
      </w:r>
    </w:p>
    <w:p>
      <w:pPr>
        <w:pStyle w:val="BodyText"/>
      </w:pPr>
      <w:r>
        <w:t xml:space="preserve">Thanh Vân đạo trưởng biết nàng chẳng nói ngoa, cho nên chỉ điềm nhiên cười, im lặng không nói.</w:t>
      </w:r>
    </w:p>
    <w:p>
      <w:pPr>
        <w:pStyle w:val="BodyText"/>
      </w:pPr>
      <w:r>
        <w:t xml:space="preserve">Thiếu nữ áo đỏ nghiêm mặt nói:</w:t>
      </w:r>
    </w:p>
    <w:p>
      <w:pPr>
        <w:pStyle w:val="BodyText"/>
      </w:pPr>
      <w:r>
        <w:t xml:space="preserve">“Lúc này những lời ta nói với ngươi toàn là sự thực, bởi vì tình thế trước mắt, một mình ta chẳng làm gì được ...” nàng chậm rãi đưa mắt nhìn lên mình Phương Triệu Nam, nói tiếp:</w:t>
      </w:r>
    </w:p>
    <w:p>
      <w:pPr>
        <w:pStyle w:val="BodyText"/>
      </w:pPr>
      <w:r>
        <w:t xml:space="preserve">“Ta vốn muốn nhờ y giúp đỡ, nào ngờ y lại từ chối ...” nàng hơi ngập ngừng rồi lại nói tiếp:</w:t>
      </w:r>
    </w:p>
    <w:p>
      <w:pPr>
        <w:pStyle w:val="BodyText"/>
      </w:pPr>
      <w:r>
        <w:t xml:space="preserve">“Nhưng y không hề nghe ta nói xong, nếu y có lòng kiên nhẫn, ta tin rằng y chắc chắn sẽ hợp tác với ta”.</w:t>
      </w:r>
    </w:p>
    <w:p>
      <w:pPr>
        <w:pStyle w:val="BodyText"/>
      </w:pPr>
      <w:r>
        <w:t xml:space="preserve">Thanh Vân đạo trưởng thấy nàng có vẻ tự tin, trong lòng không khỏi tò mò, hỏi rằng:</w:t>
      </w:r>
    </w:p>
    <w:p>
      <w:pPr>
        <w:pStyle w:val="BodyText"/>
      </w:pPr>
      <w:r>
        <w:t xml:space="preserve">“Chuyện gì? Phương đại hiệp là bậc anh hùng lỗi lạc, chắc chắn không bị ngươi dụ dỗ”.</w:t>
      </w:r>
    </w:p>
    <w:p>
      <w:pPr>
        <w:pStyle w:val="BodyText"/>
      </w:pPr>
      <w:r>
        <w:t xml:space="preserve">Thiếu nữ áo đỏ nói:</w:t>
      </w:r>
    </w:p>
    <w:p>
      <w:pPr>
        <w:pStyle w:val="BodyText"/>
      </w:pPr>
      <w:r>
        <w:t xml:space="preserve">“Không sai tý nào, sư phụ của ta nôn nóng xưng bá giang hồ cho nên đã chuẩn bị mấy mươi năm nay, người của Minh Nhạc đã rải khắp đại giang Nam Bắc ...” nàng lại nói tiếp:</w:t>
      </w:r>
    </w:p>
    <w:p>
      <w:pPr>
        <w:pStyle w:val="BodyText"/>
      </w:pPr>
      <w:r>
        <w:t xml:space="preserve">“Có lẽ rất nhiều người bị người khác hiểu lầm rằng đã quy ẩn giang hồ, hoặc đã chết, thực ra đều bị sư phụ ta thu vào Minh Nhạc, cảnh ngộ của họ nói ra rất đáng thương ...”.</w:t>
      </w:r>
    </w:p>
    <w:p>
      <w:pPr>
        <w:pStyle w:val="BodyText"/>
      </w:pPr>
      <w:r>
        <w:t xml:space="preserve">Thanh Vân đạo trưởng tựa như đã bị lôi cuốn bởi những lời nói của nàng, nén không được chen vào nói:</w:t>
      </w:r>
    </w:p>
    <w:p>
      <w:pPr>
        <w:pStyle w:val="BodyText"/>
      </w:pPr>
      <w:r>
        <w:t xml:space="preserve">“Không biết họ đáng thương như thế nào?”.</w:t>
      </w:r>
    </w:p>
    <w:p>
      <w:pPr>
        <w:pStyle w:val="BodyText"/>
      </w:pPr>
      <w:r>
        <w:t xml:space="preserve">Thiếu nữ áo đỏ cười khanh khách:</w:t>
      </w:r>
    </w:p>
    <w:p>
      <w:pPr>
        <w:pStyle w:val="BodyText"/>
      </w:pPr>
      <w:r>
        <w:t xml:space="preserve">“Đa số bọn họ đều đã bị cho uống thuốc độc trở thành những kẻ ngu đần, không biết đến thị phi, có lẽ quên đi cả thân phận lai lịch của mình, mất hết thất tình lục dục ...”.</w:t>
      </w:r>
    </w:p>
    <w:p>
      <w:pPr>
        <w:pStyle w:val="BodyText"/>
      </w:pPr>
      <w:r>
        <w:t xml:space="preserve">Thanh Vân đạo trưởng nghe thế thì giật mình, thầm nhủ:</w:t>
      </w:r>
    </w:p>
    <w:p>
      <w:pPr>
        <w:pStyle w:val="BodyText"/>
      </w:pPr>
      <w:r>
        <w:t xml:space="preserve">“Chả trách chùa Thiếu Lâm chẳng thể nào đuổi được bọn người trong Minh Nhạc, té ra bọn người ấy đều là người có lai lịch”. Ông ta đang nghĩ như thế, miệng thì cố ý hỏi:</w:t>
      </w:r>
    </w:p>
    <w:p>
      <w:pPr>
        <w:pStyle w:val="BodyText"/>
      </w:pPr>
      <w:r>
        <w:t xml:space="preserve">“Chả lẽ những kẻ trở thành ngu đần vẫn còn võ công ư?”.</w:t>
      </w:r>
    </w:p>
    <w:p>
      <w:pPr>
        <w:pStyle w:val="BodyText"/>
      </w:pPr>
      <w:r>
        <w:t xml:space="preserve">Thiếu nữ áo đỏ nói:</w:t>
      </w:r>
    </w:p>
    <w:p>
      <w:pPr>
        <w:pStyle w:val="BodyText"/>
      </w:pPr>
      <w:r>
        <w:t xml:space="preserve">“Bọn họ tuy đã biến thành ngu đần nhưng võ công không hề mất đi, chỉ là không còn hại người mà thôi, chỉ cần một hiệu lệnh thì ai nấy cũng đều liều mình, hung hãn vô cùng, nếu hàng trăm cao thủ thuộc hàng nhất lưu trên giang hồ cùng nhau đánh vào một môn một phái nào đó, ngoại trừ chùa Thiếu Lâm, hiện nay không có môn phái nào trong võ lâm có thể chống lại được thế tấn công mạnh mẽ ấy!”.</w:t>
      </w:r>
    </w:p>
    <w:p>
      <w:pPr>
        <w:pStyle w:val="BodyText"/>
      </w:pPr>
      <w:r>
        <w:t xml:space="preserve">Nàng mỉm cười rồi nói tiếp:</w:t>
      </w:r>
    </w:p>
    <w:p>
      <w:pPr>
        <w:pStyle w:val="BodyText"/>
      </w:pPr>
      <w:r>
        <w:t xml:space="preserve">“Ngoài ra, mỗi người bọn họ đều học cách dùng ám khí, ám khí cũng rất phức tạp, nào là độc hỏa, độc phấn, độc châm, độc tiễn, cho nên dù gặp bất cứ cường địch nào cũng khó thoát khỏi tay sư phụ của ta”. Nàng nhìn thẳng vào người Thanh Vân đạo trưởng:</w:t>
      </w:r>
    </w:p>
    <w:p>
      <w:pPr>
        <w:pStyle w:val="BodyText"/>
      </w:pPr>
      <w:r>
        <w:t xml:space="preserve">“Nhìn kiểu ăn mặc của ngươi, địa vị chắc chắn không kém, không biết có thân phận gì?”.</w:t>
      </w:r>
    </w:p>
    <w:p>
      <w:pPr>
        <w:pStyle w:val="BodyText"/>
      </w:pPr>
      <w:r>
        <w:t xml:space="preserve">Thanh Vân đạo trưởng hơi suy nghĩ rồi nói:</w:t>
      </w:r>
    </w:p>
    <w:p>
      <w:pPr>
        <w:pStyle w:val="BodyText"/>
      </w:pPr>
      <w:r>
        <w:t xml:space="preserve">“Bần đạo là chưởng môn phái Thanh Thành!”.</w:t>
      </w:r>
    </w:p>
    <w:p>
      <w:pPr>
        <w:pStyle w:val="BodyText"/>
      </w:pPr>
      <w:r>
        <w:t xml:space="preserve">nguồn</w:t>
      </w:r>
    </w:p>
    <w:p>
      <w:pPr>
        <w:pStyle w:val="BodyText"/>
      </w:pPr>
      <w:r>
        <w:t xml:space="preserve">Thiếu nữ áo đỏ nói:</w:t>
      </w:r>
    </w:p>
    <w:p>
      <w:pPr>
        <w:pStyle w:val="BodyText"/>
      </w:pPr>
      <w:r>
        <w:t xml:space="preserve">“Ôi chao, thất kính, té ra là tôn sư của một phái”. Nàng đột nhiên trở nên nghiêm nghị:</w:t>
      </w:r>
    </w:p>
    <w:p>
      <w:pPr>
        <w:pStyle w:val="BodyText"/>
      </w:pPr>
      <w:r>
        <w:t xml:space="preserve">“Vận mệnh của ngươi có lẽ cũng chẳng kém bọn chúng bao nhiêu, trừ phi ngươi chấp nhận hợp tác với ta”.</w:t>
      </w:r>
    </w:p>
    <w:p>
      <w:pPr>
        <w:pStyle w:val="BodyText"/>
      </w:pPr>
      <w:r>
        <w:t xml:space="preserve">Thanh Vân đạo trưởng nói:</w:t>
      </w:r>
    </w:p>
    <w:p>
      <w:pPr>
        <w:pStyle w:val="BodyText"/>
      </w:pPr>
      <w:r>
        <w:t xml:space="preserve">“Lệnh sư đã chuẩn bị mấy mươi năm, không biết sao đến lúc này lại trở về?”.</w:t>
      </w:r>
    </w:p>
    <w:p>
      <w:pPr>
        <w:pStyle w:val="BodyText"/>
      </w:pPr>
      <w:r>
        <w:t xml:space="preserve">Thiếu nữ áo đỏ cười lạnh:</w:t>
      </w:r>
    </w:p>
    <w:p>
      <w:pPr>
        <w:pStyle w:val="BodyText"/>
      </w:pPr>
      <w:r>
        <w:t xml:space="preserve">“Thôi được! Ta sẽ cho ngươi biết tất cả mọi chuyện, dù sao nếu chúng ta không hợp tác, ngươi cũng đừng mong rời khỏi nơi này, không chết cũng trở thành kẻ ngu đần ...” nàng vuốt lại mái tóc rồi nói:</w:t>
      </w:r>
    </w:p>
    <w:p>
      <w:pPr>
        <w:pStyle w:val="BodyText"/>
      </w:pPr>
      <w:r>
        <w:t xml:space="preserve">“Sư phụ của ta chẳng sợ gì cả, nói thật, dù cho chín đại môn phái các ngươi liên kết, sư phụ của ta cũng chưa chắc gì để tâm đến, nhưng bà ta lại sợ sư tổ La Huyền. Cho nên, sau khi tiếng địch của sư tổ La Huyền vang lên ở chùa Thiếu Lâm, bà ta lập tức quay trở về Minh Nhạc, chỉ để lại một mình ta ở đây, nghe ngóng tình hình của chùa Thiếu Lâm”.</w:t>
      </w:r>
    </w:p>
    <w:p>
      <w:pPr>
        <w:pStyle w:val="BodyText"/>
      </w:pPr>
      <w:r>
        <w:t xml:space="preserve">Thanh Vân đạo trưởng có ý muốn tìm hiểu thêm nhiều bí mật nữa, chỉ đành mượn thời cơ nói chuyện để kéo dài thêm thời gian, chờ đợi người cứu viện, thế rồi mới nói:</w:t>
      </w:r>
    </w:p>
    <w:p>
      <w:pPr>
        <w:pStyle w:val="BodyText"/>
      </w:pPr>
      <w:r>
        <w:t xml:space="preserve">“Có lẽ tiếng địch ấy không phải là của La Huyền?”.</w:t>
      </w:r>
    </w:p>
    <w:p>
      <w:pPr>
        <w:pStyle w:val="BodyText"/>
      </w:pPr>
      <w:r>
        <w:t xml:space="preserve">Thiếu nữ áo đỏ nói:</w:t>
      </w:r>
    </w:p>
    <w:p>
      <w:pPr>
        <w:pStyle w:val="BodyText"/>
      </w:pPr>
      <w:r>
        <w:t xml:space="preserve">“Sư phụ của ta rất quen thuộc với tiếng địch này, tiếng địch đồng của sư tổ La Huyền khác với tất cả những cây địch khác trên đời này, khi thổi lên âm thanh nghe rất mỏng manh, lúc có lúc mất, vả lại nó có thể đồng thời phát ra nhiều loại âm thanh khác nhau hòa quyện lại, vừa nghe thì có thể phân biệt được, dù cho không phải sư tổ La Huyền đích thân đến, đó chắc chắn cũng là tiếng địch đồng của ông ta, cho nên sư phụ ta phải vội vàng trở về Minh Nhạc ...”.</w:t>
      </w:r>
    </w:p>
    <w:p>
      <w:pPr>
        <w:pStyle w:val="BodyText"/>
      </w:pPr>
      <w:r>
        <w:t xml:space="preserve">Thanh Vân đạo trưởng nói:</w:t>
      </w:r>
    </w:p>
    <w:p>
      <w:pPr>
        <w:pStyle w:val="BodyText"/>
      </w:pPr>
      <w:r>
        <w:t xml:space="preserve">“Nếu La Huyền chưa chết, lệnh sư trở về Minh Nhạc, vậy có ích gì?”.</w:t>
      </w:r>
    </w:p>
    <w:p>
      <w:pPr>
        <w:pStyle w:val="BodyText"/>
      </w:pPr>
      <w:r>
        <w:t xml:space="preserve">Thiếu nữ áo đỏ trầm ngâm một hồi:</w:t>
      </w:r>
    </w:p>
    <w:p>
      <w:pPr>
        <w:pStyle w:val="BodyText"/>
      </w:pPr>
      <w:r>
        <w:t xml:space="preserve">“Ngươi hãy nói cho ta biết trước, có chấp nhận hợp tác với ta hay không, ta sẽ cho ngươi biết nguyên nhân trong đó”.</w:t>
      </w:r>
    </w:p>
    <w:p>
      <w:pPr>
        <w:pStyle w:val="BodyText"/>
      </w:pPr>
      <w:r>
        <w:t xml:space="preserve">Thanh Vân đạo trưởng cười rằng:</w:t>
      </w:r>
    </w:p>
    <w:p>
      <w:pPr>
        <w:pStyle w:val="BodyText"/>
      </w:pPr>
      <w:r>
        <w:t xml:space="preserve">“Mời cô nương hãy nói trước đó là chuyện gì, bẩn đạo mới có thể quyết định được”.</w:t>
      </w:r>
    </w:p>
    <w:p>
      <w:pPr>
        <w:pStyle w:val="BodyText"/>
      </w:pPr>
      <w:r>
        <w:t xml:space="preserve">Thiếu nữ áo đỏ nói:</w:t>
      </w:r>
    </w:p>
    <w:p>
      <w:pPr>
        <w:pStyle w:val="BodyText"/>
      </w:pPr>
      <w:r>
        <w:t xml:space="preserve">“Chúng ta cùng vào Huyết Trì tìm bảo vật”.</w:t>
      </w:r>
    </w:p>
    <w:p>
      <w:pPr>
        <w:pStyle w:val="BodyText"/>
      </w:pPr>
      <w:r>
        <w:t xml:space="preserve">Thanh Vân đạo trưởng nói:</w:t>
      </w:r>
    </w:p>
    <w:p>
      <w:pPr>
        <w:pStyle w:val="BodyText"/>
      </w:pPr>
      <w:r>
        <w:t xml:space="preserve">“Chỉ là chuyện này?”.</w:t>
      </w:r>
    </w:p>
    <w:p>
      <w:pPr>
        <w:pStyle w:val="BodyText"/>
      </w:pPr>
      <w:r>
        <w:t xml:space="preserve">Thiếu nữ áo đỏ đột nhiên cười khanh khách:</w:t>
      </w:r>
    </w:p>
    <w:p>
      <w:pPr>
        <w:pStyle w:val="BodyText"/>
      </w:pPr>
      <w:r>
        <w:t xml:space="preserve">“Đương nhiên không chỉ chuyện này”.</w:t>
      </w:r>
    </w:p>
    <w:p>
      <w:pPr>
        <w:pStyle w:val="BodyText"/>
      </w:pPr>
      <w:r>
        <w:t xml:space="preserve">Thanh Vân đạo trưởng nói:</w:t>
      </w:r>
    </w:p>
    <w:p>
      <w:pPr>
        <w:pStyle w:val="BodyText"/>
      </w:pPr>
      <w:r>
        <w:t xml:space="preserve">“Cô nương hãy nói tiếp”.</w:t>
      </w:r>
    </w:p>
    <w:p>
      <w:pPr>
        <w:pStyle w:val="BodyText"/>
      </w:pPr>
      <w:r>
        <w:t xml:space="preserve">Thiếu nữ áo đỏ nói:</w:t>
      </w:r>
    </w:p>
    <w:p>
      <w:pPr>
        <w:pStyle w:val="Compact"/>
      </w:pPr>
      <w:r>
        <w:t xml:space="preserve">“Nếu ngươi chấp nhận giúp ta vào trong Huyết Trì tìm báu vật, ta quyết không để ngươi thiệt thòi, ngoại trừ chia nhau báu vật, ta sẽ lấy thân này phụng hiến ...”</w:t>
      </w:r>
      <w:r>
        <w:br w:type="textWrapping"/>
      </w:r>
      <w:r>
        <w:br w:type="textWrapping"/>
      </w:r>
    </w:p>
    <w:p>
      <w:pPr>
        <w:pStyle w:val="Heading2"/>
      </w:pPr>
      <w:bookmarkStart w:id="66" w:name="chương-44-thiếu-nữ-áo-đỏ-tìm-đến-huyết-trì"/>
      <w:bookmarkEnd w:id="66"/>
      <w:r>
        <w:t xml:space="preserve">44. Chương 44 : Thiếu Nữ Áo Đỏ Tìm Đến Huyết Trì</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44: Thiếu Nữ Áo Đỏ Tìm Đến Huyết Trì</w:t>
      </w:r>
    </w:p>
    <w:p>
      <w:pPr>
        <w:pStyle w:val="BodyText"/>
      </w:pPr>
      <w:r>
        <w:t xml:space="preserve">Dịch: Cổ Nguyệt</w:t>
      </w:r>
    </w:p>
    <w:p>
      <w:pPr>
        <w:pStyle w:val="BodyText"/>
      </w:pPr>
      <w:r>
        <w:t xml:space="preserve">Nguồn: Văn Tuyển</w:t>
      </w:r>
    </w:p>
    <w:p>
      <w:pPr>
        <w:pStyle w:val="BodyText"/>
      </w:pPr>
      <w:r>
        <w:t xml:space="preserve">Thanh Vân đạo trưởng không ngờ thiếu nữ áo đỏ lại nói ra những lời như thế này. Thế rồi ông ta ngẩn người ra:</w:t>
      </w:r>
    </w:p>
    <w:p>
      <w:pPr>
        <w:pStyle w:val="BodyText"/>
      </w:pPr>
      <w:r>
        <w:t xml:space="preserve">“Bần đạo là người xuất gia, một đời không gần nữ sắc”.</w:t>
      </w:r>
    </w:p>
    <w:p>
      <w:pPr>
        <w:pStyle w:val="BodyText"/>
      </w:pPr>
      <w:r>
        <w:t xml:space="preserve">Thiếu nữ áo đỏ lạnh lùng hừ:</w:t>
      </w:r>
    </w:p>
    <w:p>
      <w:pPr>
        <w:pStyle w:val="BodyText"/>
      </w:pPr>
      <w:r>
        <w:t xml:space="preserve">“Anh hùng xưa nay kẻ nào chẳng phải là hạng đa tình, ta không tin đó là lời thật của ngươi”.</w:t>
      </w:r>
    </w:p>
    <w:p>
      <w:pPr>
        <w:pStyle w:val="BodyText"/>
      </w:pPr>
      <w:r>
        <w:t xml:space="preserve">Thanh Vân đạo trưởng nghiêm nghị nói:</w:t>
      </w:r>
    </w:p>
    <w:p>
      <w:pPr>
        <w:pStyle w:val="BodyText"/>
      </w:pPr>
      <w:r>
        <w:t xml:space="preserve">“Bần đạo từ nhỏ đã xuất gia, vượt qua khỏi mười trượng hồng trần, đến ngoài cõi tam giới ngũ hành, sắc giới xếp ở hàng đầu, cô nương sao có thể đùa cợt với bần đạo như thế?”.</w:t>
      </w:r>
    </w:p>
    <w:p>
      <w:pPr>
        <w:pStyle w:val="BodyText"/>
      </w:pPr>
      <w:r>
        <w:t xml:space="preserve">Thiếu nữ áo đỏ đột nhiên giơ cây kiếm chém đứt chòm râu dài của Thanh Vân đạo trưởng, cười:</w:t>
      </w:r>
    </w:p>
    <w:p>
      <w:pPr>
        <w:pStyle w:val="BodyText"/>
      </w:pPr>
      <w:r>
        <w:t xml:space="preserve">“Trước tiên ta sẽ chém đứt râu của ngươi, sau đó sẽ cởi đạo bào của ngươi để cùng ta ...”.</w:t>
      </w:r>
    </w:p>
    <w:p>
      <w:pPr>
        <w:pStyle w:val="BodyText"/>
      </w:pPr>
      <w:r>
        <w:t xml:space="preserve">Thanh Vân đạo trưởng hoảng sợ, cao giọng quát:</w:t>
      </w:r>
    </w:p>
    <w:p>
      <w:pPr>
        <w:pStyle w:val="BodyText"/>
      </w:pPr>
      <w:r>
        <w:t xml:space="preserve">“Ở ngoài cốc còn có cao tăng Thiếu Lâm canh giữ, bần đạo chỉ cần la lên một tiếng, lập tức sẽ có người đến tương cứu”.</w:t>
      </w:r>
    </w:p>
    <w:p>
      <w:pPr>
        <w:pStyle w:val="BodyText"/>
      </w:pPr>
      <w:r>
        <w:t xml:space="preserve">Thiếu nữ áo đỏ nói:</w:t>
      </w:r>
    </w:p>
    <w:p>
      <w:pPr>
        <w:pStyle w:val="BodyText"/>
      </w:pPr>
      <w:r>
        <w:t xml:space="preserve">“Chả lẽ người kêu chưa đủ lớn sao? Nếu ngươi đã không có ý hợp tác với ta, nhưng lại lừa gạt nhiều bí mật của ta, để lại ngươi đã không được nữa”. Thế rồi chậm rãi đứng dậy, giơ cây kiếm đâm thẳng tới. Thanh Vân đạo trưởng đã sớm vận khí giới bị, thấy ánh kiếm đâm tới thì lập tức lật ngang người, né được một kiếm ấy. Huyệt đạo của ông ta đã bị điểm, cho nên hành động không linh hoạt như trước, thiếu nữ áo đỏ cười khanh khách, giơ kiếm hất lên, tấm đạo bào của Thanh Vân đạo trưởng rách mất một nửa, nhưng thiếu nữ áo đỏ bị thương cũng rất nặng, nàng ta cố gắng đâm hai nhát kiếm, xương cốt trong người như rệu rã, há miệng phun ra một ngụm máu tươi.</w:t>
      </w:r>
    </w:p>
    <w:p>
      <w:pPr>
        <w:pStyle w:val="BodyText"/>
      </w:pPr>
      <w:r>
        <w:t xml:space="preserve">Thanh Vân đạo trưởng tung chân phải, đá quét ra một bên. Thiếu nữ áo đỏ ấy đã đứng không vững, bị Thanh Vân đạo trưởng quét trúng một cước, lập tức té nhào xuống đất.</w:t>
      </w:r>
    </w:p>
    <w:p>
      <w:pPr>
        <w:pStyle w:val="BodyText"/>
      </w:pPr>
      <w:r>
        <w:t xml:space="preserve">Nàng chưa mất hết thần trí, người vừa mới nhào xuống đất thì lập tức lộn hai vòng, bổ về phía Thanh Vân đạo trưởng. Lúc này cây kiếm trong tay đã rơi, Thanh Vân đạo trưởng bị điểm huyệt, xoay chuyển không còn linh hoạt nữa, thấy đối phương bổ tới thì không thể nào né tránh được.</w:t>
      </w:r>
    </w:p>
    <w:p>
      <w:pPr>
        <w:pStyle w:val="BodyText"/>
      </w:pPr>
      <w:r>
        <w:t xml:space="preserve">Khi nàng ta bổ tới Thanh Vân đạo trưởng, đã cố gắng nén cơn đau, ngầm vận nội lực, hai tay cứ xé liên hồi, tiếng vải rách soàn soạt vang lên không ngớt trong tai. Chỉ thấy áo của Thanh Vân đạo trưởng đã bị nàng xé đi quá nửa, thậm chí có nhiều nơi lộ ra cả da thịt. Nhưng nàng ta hình như vẫn chưa muốn dừng, lại xé thêm hai mảnh áo của ông ta nữa mới ngừng tay, nàng dựa vào tảng đá, thở hổn hển rồi nói:</w:t>
      </w:r>
    </w:p>
    <w:p>
      <w:pPr>
        <w:pStyle w:val="BodyText"/>
      </w:pPr>
      <w:r>
        <w:t xml:space="preserve">“Bây giờ thì ngươi cứ kêu lớn lên! Gọi nhà sư trong chùa Thiếu Lâm đến đây!”.</w:t>
      </w:r>
    </w:p>
    <w:p>
      <w:pPr>
        <w:pStyle w:val="BodyText"/>
      </w:pPr>
      <w:r>
        <w:t xml:space="preserve">Nàng thở một hồi rồi lại nói tiếp:</w:t>
      </w:r>
    </w:p>
    <w:p>
      <w:pPr>
        <w:pStyle w:val="BodyText"/>
      </w:pPr>
      <w:r>
        <w:t xml:space="preserve">“Cho bọn họ thấy bộ dạng của ngươi”. Đó là một cảnh tượng rất khó coi, Thanh Vân đạo trưởng suy nghĩ, không dám kêu lớn, ông ta nghĩ tới những đệ tử coi mình như thần minh, nếu bọn chúng thấy bộ dạng tả tơi này, không biết sẽ nghĩ như thế nào. Chỉ nghe thiếu nữ áo đỏ ấy thỏ thẻ:</w:t>
      </w:r>
    </w:p>
    <w:p>
      <w:pPr>
        <w:pStyle w:val="BodyText"/>
      </w:pPr>
      <w:r>
        <w:t xml:space="preserve">“Chỉ cần ta nghe có người vào trong tuyệt cốc này, ta sẽ lập tức cởi hết y phục mà nằm với ngươi”.</w:t>
      </w:r>
    </w:p>
    <w:p>
      <w:pPr>
        <w:pStyle w:val="BodyText"/>
      </w:pPr>
      <w:r>
        <w:t xml:space="preserve">Thanh Vân đạo trưởng thất kinh, nói:</w:t>
      </w:r>
    </w:p>
    <w:p>
      <w:pPr>
        <w:pStyle w:val="BodyText"/>
      </w:pPr>
      <w:r>
        <w:t xml:space="preserve">“Nếu bọn họ tự động tìm đến đây, bần đạo làm sao ngăn cản?”.</w:t>
      </w:r>
    </w:p>
    <w:p>
      <w:pPr>
        <w:pStyle w:val="BodyText"/>
      </w:pPr>
      <w:r>
        <w:t xml:space="preserve">Thiếu nữ áo đỏ lại phun ra một ngụm máu tươi, chậm rãi nhích người tới, nói:</w:t>
      </w:r>
    </w:p>
    <w:p>
      <w:pPr>
        <w:pStyle w:val="BodyText"/>
      </w:pPr>
      <w:r>
        <w:t xml:space="preserve">“Ta bị thương rất nặng, nhưng ta không muốn chết như thế này ...”.</w:t>
      </w:r>
    </w:p>
    <w:p>
      <w:pPr>
        <w:pStyle w:val="BodyText"/>
      </w:pPr>
      <w:r>
        <w:t xml:space="preserve">Thanh Vân đạo trưởng giật mình, nói:</w:t>
      </w:r>
    </w:p>
    <w:p>
      <w:pPr>
        <w:pStyle w:val="BodyText"/>
      </w:pPr>
      <w:r>
        <w:t xml:space="preserve">“Nếu tại hạ giúp cô nương điều trị thương thế ...”.</w:t>
      </w:r>
    </w:p>
    <w:p>
      <w:pPr>
        <w:pStyle w:val="BodyText"/>
      </w:pPr>
      <w:r>
        <w:t xml:space="preserve">Thiếu nữ áo đỏ nói:</w:t>
      </w:r>
    </w:p>
    <w:p>
      <w:pPr>
        <w:pStyle w:val="BodyText"/>
      </w:pPr>
      <w:r>
        <w:t xml:space="preserve">“Vậy thì tốt còn gì bằng, chúng ta sẽ cùng nhau vào Huyết Trì tìm bảo vật”.</w:t>
      </w:r>
    </w:p>
    <w:p>
      <w:pPr>
        <w:pStyle w:val="BodyText"/>
      </w:pPr>
      <w:r>
        <w:t xml:space="preserve">Thanh Vân đạo trưởng nói:</w:t>
      </w:r>
    </w:p>
    <w:p>
      <w:pPr>
        <w:pStyle w:val="BodyText"/>
      </w:pPr>
      <w:r>
        <w:t xml:space="preserve">“Nếu bần đạo không chịu thì sao?”.</w:t>
      </w:r>
    </w:p>
    <w:p>
      <w:pPr>
        <w:pStyle w:val="BodyText"/>
      </w:pPr>
      <w:r>
        <w:t xml:space="preserve">Thiếu nữ áo đỏ nói:</w:t>
      </w:r>
    </w:p>
    <w:p>
      <w:pPr>
        <w:pStyle w:val="BodyText"/>
      </w:pPr>
      <w:r>
        <w:t xml:space="preserve">“Vậy hòa thượng trong chùa Thiếu Lâm sẽ thấy chúng ta nằm lõa lồ bên nhau, có lẽ đệ tử trong phái Thanh Thành của ngươi cũng thấy sư phụ của chúng”.</w:t>
      </w:r>
    </w:p>
    <w:p>
      <w:pPr>
        <w:pStyle w:val="BodyText"/>
      </w:pPr>
      <w:r>
        <w:t xml:space="preserve">Thanh Vân đạo trưởng là thân phận chưởng môn một phái, nếu bị người ta nhìn thấy cảnh này, dù cho có dùng nước ba con sông lớn cũng rửa không sạch, tình thế này khiến ông ta không thể chọn lựa nữa, chỉ đành thở dài nói:</w:t>
      </w:r>
    </w:p>
    <w:p>
      <w:pPr>
        <w:pStyle w:val="BodyText"/>
      </w:pPr>
      <w:r>
        <w:t xml:space="preserve">“Thôi được! Cô nương hãy giải huyệt đạo cho ta trước, ta sẽ trị thương cho cô nương”.</w:t>
      </w:r>
    </w:p>
    <w:p>
      <w:pPr>
        <w:pStyle w:val="BodyText"/>
      </w:pPr>
      <w:r>
        <w:t xml:space="preserve">Thiếu nữ áo đỏ cười rằng:</w:t>
      </w:r>
    </w:p>
    <w:p>
      <w:pPr>
        <w:pStyle w:val="BodyText"/>
      </w:pPr>
      <w:r>
        <w:t xml:space="preserve">“Ngươi phải nói ngược lại, ngươi trị thương cho ta trước, ta sẽ giải huyệt đạo cho ngươi sau”.</w:t>
      </w:r>
    </w:p>
    <w:p>
      <w:pPr>
        <w:pStyle w:val="BodyText"/>
      </w:pPr>
      <w:r>
        <w:t xml:space="preserve">Thanh Vân đạo trưởng nói:</w:t>
      </w:r>
    </w:p>
    <w:p>
      <w:pPr>
        <w:pStyle w:val="BodyText"/>
      </w:pPr>
      <w:r>
        <w:t xml:space="preserve">“Bần đạo tin lời cô nương”. Nói xong thì lấy ra một bình ngọc, đổ ra hai viên đơn hoàn màu trắng, nói:</w:t>
      </w:r>
    </w:p>
    <w:p>
      <w:pPr>
        <w:pStyle w:val="BodyText"/>
      </w:pPr>
      <w:r>
        <w:t xml:space="preserve">“Cô nương trước tiên hãy uống hai viên Bình Huyết An Thần đơn hoàn, lát nữa sẽ uống thuốc trị thương”.</w:t>
      </w:r>
    </w:p>
    <w:p>
      <w:pPr>
        <w:pStyle w:val="BodyText"/>
      </w:pPr>
      <w:r>
        <w:t xml:space="preserve">Thiếu nữ áo đỏ uống ngay hai viên thuốc màu trắng, nàng nhắm mắt lại rồi nói:</w:t>
      </w:r>
    </w:p>
    <w:p>
      <w:pPr>
        <w:pStyle w:val="BodyText"/>
      </w:pPr>
      <w:r>
        <w:t xml:space="preserve">“Trong Huyết Trì có báu vật và các loại kỳ dược của La Huyền ...” nàng đột nhiên mở to mắt, hai giọt nước mắt lăn xuống, đau đón nói:</w:t>
      </w:r>
    </w:p>
    <w:p>
      <w:pPr>
        <w:pStyle w:val="BodyText"/>
      </w:pPr>
      <w:r>
        <w:t xml:space="preserve">“Ngươi hãy nhìn kỹ ta, có phải ta rất đẹp không?” tâm trạng của nàng rất phức tạp, khiến cho người ta khó đoán được, nàng hỏi như thế càng làm cho Thanh Vân đạo trưởng bất ngờ, nhưng những lời nàng nói nghe rất thật tình, không hề phản cảm, cho nên ông ta chỉ đành để ý nhìn kỹ. Chỉ thấy nàng sắc đẹp tựa như hoa đào, da trắng như tuyết, môi anh mày tú, tuy bị trọng thương nhưng dung mạo vẫn như hoa mùa xuân. Thế rồi ông ta gật đầu nói:</w:t>
      </w:r>
    </w:p>
    <w:p>
      <w:pPr>
        <w:pStyle w:val="BodyText"/>
      </w:pPr>
      <w:r>
        <w:t xml:space="preserve">“Cô nương quả thật xinh đẹp tuyệt thế, trên đời hiếm có”.</w:t>
      </w:r>
    </w:p>
    <w:p>
      <w:pPr>
        <w:pStyle w:val="BodyText"/>
      </w:pPr>
      <w:r>
        <w:t xml:space="preserve">Trên khuôn mặt thiếu nữ áo đỏ thoáng hiện nét cười đau khổ, nàng nói:</w:t>
      </w:r>
    </w:p>
    <w:p>
      <w:pPr>
        <w:pStyle w:val="BodyText"/>
      </w:pPr>
      <w:r>
        <w:t xml:space="preserve">“Nếu một khi ta rời khỏi Minh Nhạc, hoặc phản bội sư phụ ta, trong vòng ba tháng, sắc đẹp yêu kiều này sẽ hoàn toàn biến mất, trở thành một bộ mặt đầy vết nhăn vừa già vừa xấu!”.</w:t>
      </w:r>
    </w:p>
    <w:p>
      <w:pPr>
        <w:pStyle w:val="BodyText"/>
      </w:pPr>
      <w:r>
        <w:t xml:space="preserve">Thanh Vân đạo trưởng nói:</w:t>
      </w:r>
    </w:p>
    <w:p>
      <w:pPr>
        <w:pStyle w:val="BodyText"/>
      </w:pPr>
      <w:r>
        <w:t xml:space="preserve">“Cô nương tuổi hãy còn trẻ, như hoa xuân nở rộ, sao lại trở nên già và xấu trong khoảng thời gian ngắn ngủi như thế?”.</w:t>
      </w:r>
    </w:p>
    <w:p>
      <w:pPr>
        <w:pStyle w:val="BodyText"/>
      </w:pPr>
      <w:r>
        <w:t xml:space="preserve">Thiếu nữ áo đỏ nói:</w:t>
      </w:r>
    </w:p>
    <w:p>
      <w:pPr>
        <w:pStyle w:val="BodyText"/>
      </w:pPr>
      <w:r>
        <w:t xml:space="preserve">“Đó chính là bí mật ta sẽ nói cho ngươi biết”.</w:t>
      </w:r>
    </w:p>
    <w:p>
      <w:pPr>
        <w:pStyle w:val="BodyText"/>
      </w:pPr>
      <w:r>
        <w:t xml:space="preserve">Thanh Vân đạo trưởng nói:</w:t>
      </w:r>
    </w:p>
    <w:p>
      <w:pPr>
        <w:pStyle w:val="BodyText"/>
      </w:pPr>
      <w:r>
        <w:t xml:space="preserve">“Bần đạo đang lắng nghe”.</w:t>
      </w:r>
    </w:p>
    <w:p>
      <w:pPr>
        <w:pStyle w:val="BodyText"/>
      </w:pPr>
      <w:r>
        <w:t xml:space="preserve">Thiếu nữ áo đỏ nói:</w:t>
      </w:r>
    </w:p>
    <w:p>
      <w:pPr>
        <w:pStyle w:val="BodyText"/>
      </w:pPr>
      <w:r>
        <w:t xml:space="preserve">“Sư tổ La Huyền của ta tuy được người ta gọi là một bậc nhân kiệt, nhưng tài trí của ông ta đã để lại một mầm họa không gì sánh bằng cho thế gian, sư phụ ta kế thừa y bát của người, học được cách bào chế thuốc, vì bà ta là kẻ đa nghi, tuy đệ tử do một tay mình dạy ra nhưng cũng không hề tin tưởng. Vì thế, bà ta đã nghĩ ra một cách để khống chế chúng tôi, bà ta cho chúng tôi uống một loại thuốc, bảo rằng loại thuốc này có tác dụng giữ gìn nhan sắc, đúng thế, sau khi uống xong quả thực da dẻ trở nên mịn màng, dung nhan càng diễm lệ. Nhưng thực ra bọn chúng tôi đều đã trúng một loại kỳ độc, cứ mỗi ba tháng thì phải uống một viên thuốc, nếu không, dung nhan trở nên khô héo, biến thành một kẻ vừa già vừa xấu”.</w:t>
      </w:r>
    </w:p>
    <w:p>
      <w:pPr>
        <w:pStyle w:val="BodyText"/>
      </w:pPr>
      <w:r>
        <w:t xml:space="preserve">Thanh Vân đạo trưởng nghe một hồi, nói:</w:t>
      </w:r>
    </w:p>
    <w:p>
      <w:pPr>
        <w:pStyle w:val="BodyText"/>
      </w:pPr>
      <w:r>
        <w:t xml:space="preserve">“Theo đạo bào chế thuốc mà luận, điều chế ra loại thuốc độc đó không phải là chuyện không thể”.</w:t>
      </w:r>
    </w:p>
    <w:p>
      <w:pPr>
        <w:pStyle w:val="BodyText"/>
      </w:pPr>
      <w:r>
        <w:t xml:space="preserve">Thiếu nữ áo đỏ nói:</w:t>
      </w:r>
    </w:p>
    <w:p>
      <w:pPr>
        <w:pStyle w:val="BodyText"/>
      </w:pPr>
      <w:r>
        <w:t xml:space="preserve">“Khi bà ta cho chúng tôi biết chuyện này, bốn tỷ muội chúng tôi đều không tin, nghĩ rằng bà ta hù dọa, ta và nhị tỷ, tứ muội vì tuổi hãy còn trẻ, lòng tuy không tin nhưng vẫn uống, chỉ có đại sư tỷ chúng tôi thì ầm thầm giấu thuốc, không uống vào như trước nữa”. Nàng nói một hồi, đến đây thì đột nhiên ngừng lại.</w:t>
      </w:r>
    </w:p>
    <w:p>
      <w:pPr>
        <w:pStyle w:val="BodyText"/>
      </w:pPr>
      <w:r>
        <w:t xml:space="preserve">Lúc này, Thanh Vân đạo trưởng tựa như đã cảm thấy tò mò trước lời nói của nàng, ông ta bất đồ hỏi gặng:</w:t>
      </w:r>
    </w:p>
    <w:p>
      <w:pPr>
        <w:pStyle w:val="BodyText"/>
      </w:pPr>
      <w:r>
        <w:t xml:space="preserve">“Phải chăng đại sư tỷ của các người trở nên vừa già vừa xấu?”.</w:t>
      </w:r>
    </w:p>
    <w:p>
      <w:pPr>
        <w:pStyle w:val="BodyText"/>
      </w:pPr>
      <w:r>
        <w:t xml:space="preserve">Thiếu nữ áo đỏ nói:</w:t>
      </w:r>
    </w:p>
    <w:p>
      <w:pPr>
        <w:pStyle w:val="BodyText"/>
      </w:pPr>
      <w:r>
        <w:t xml:space="preserve">“Ta đã chính mắt thấy nhan sắc diễm kiều như hoa đào của sư tỷ trở nên vàng vọt, từng vết nhăn nổi lên, làn da trắng như tuyết cũng dần dần trở nên khô héo và đen đúa, đại sư tỷ lúc đó mới hoảng hốt, mới vội vàng uống mấy viên kỳ độc ấy vào”.</w:t>
      </w:r>
    </w:p>
    <w:p>
      <w:pPr>
        <w:pStyle w:val="BodyText"/>
      </w:pPr>
      <w:r>
        <w:t xml:space="preserve">Thanh Vân đạo trưởng nói:</w:t>
      </w:r>
    </w:p>
    <w:p>
      <w:pPr>
        <w:pStyle w:val="BodyText"/>
      </w:pPr>
      <w:r>
        <w:t xml:space="preserve">“Đã uống thuốc vào, chắc là nhan sắc hồi phục?”.</w:t>
      </w:r>
    </w:p>
    <w:p>
      <w:pPr>
        <w:pStyle w:val="BodyText"/>
      </w:pPr>
      <w:r>
        <w:t xml:space="preserve">Thiếu nữ áo đỏ nói:</w:t>
      </w:r>
    </w:p>
    <w:p>
      <w:pPr>
        <w:pStyle w:val="BodyText"/>
      </w:pPr>
      <w:r>
        <w:t xml:space="preserve">“Không, sư tỷ tuy uống hết, nhưng dung mạo vẫn cứ trở nên ngày càng xấu hơn ...”.</w:t>
      </w:r>
    </w:p>
    <w:p>
      <w:pPr>
        <w:pStyle w:val="BodyText"/>
      </w:pPr>
      <w:r>
        <w:t xml:space="preserve">Thanh Vân đạo trưởng nói:</w:t>
      </w:r>
    </w:p>
    <w:p>
      <w:pPr>
        <w:pStyle w:val="BodyText"/>
      </w:pPr>
      <w:r>
        <w:t xml:space="preserve">“Tại sao không cầu xin sư phụ của các người?”.</w:t>
      </w:r>
    </w:p>
    <w:p>
      <w:pPr>
        <w:pStyle w:val="BodyText"/>
      </w:pPr>
      <w:r>
        <w:t xml:space="preserve">Thiếu nữ áo đỏ nói:</w:t>
      </w:r>
    </w:p>
    <w:p>
      <w:pPr>
        <w:pStyle w:val="BodyText"/>
      </w:pPr>
      <w:r>
        <w:t xml:space="preserve">“Sao mà không có, đại sư tỷ dắt ba tỷ muội chúng tôi cùng đến gặp sư phụ, quỳ xuống cầu xin cả ba canh giờ, sư phụ cũng chẳng hề chớp mắt, đại sư tỷ tuyệt vọng quay trở về, phẫn hận đến nỗi tự sát, sư tỷ trăn trối rằng chúng tôi phải nhớ lấy sắc đẹp trước kia của sư tỷ ...”.</w:t>
      </w:r>
    </w:p>
    <w:p>
      <w:pPr>
        <w:pStyle w:val="BodyText"/>
      </w:pPr>
      <w:r>
        <w:t xml:space="preserve">Thanh Vân đạo trưởng thở dài:</w:t>
      </w:r>
    </w:p>
    <w:p>
      <w:pPr>
        <w:pStyle w:val="BodyText"/>
      </w:pPr>
      <w:r>
        <w:t xml:space="preserve">“Một thiếu nữ dung nhan như ngọc mà trở nên vừa già vừa xấu, sự đả kích này thật sự rất lớn”.</w:t>
      </w:r>
    </w:p>
    <w:p>
      <w:pPr>
        <w:pStyle w:val="BodyText"/>
      </w:pPr>
      <w:r>
        <w:t xml:space="preserve">Thiếu nữ áo đỏ chợt đưa mắt nhìn Thanh Vân đạo trưởng, nói:</w:t>
      </w:r>
    </w:p>
    <w:p>
      <w:pPr>
        <w:pStyle w:val="BodyText"/>
      </w:pPr>
      <w:r>
        <w:t xml:space="preserve">“Trước khi đại sư tỷ chết, tuy đã bảo chúng tôi phải nhớ lấy sắc đẹp trước kia, nhưng trong đầu chúng tôi giờ đây chỉ còn lại hình ảnh thê thảm của sư tỷ. Đại sư tỷ là người hiền hòa, khi còn sống đối xử rất tốt với chúng tôi, từ khi sư tỷ chết đi, ba tỷ muội chúng tôi bắt đầu bới móc lẫn nhau, ai nấy đều kết bè kết đảng, lấy lòng sư phụ, tranh nhau lập công, khiến cho tình nghĩa chẳng còn”.</w:t>
      </w:r>
    </w:p>
    <w:p>
      <w:pPr>
        <w:pStyle w:val="BodyText"/>
      </w:pPr>
      <w:r>
        <w:t xml:space="preserve">Thanh Vân đạo trưởng nói:</w:t>
      </w:r>
    </w:p>
    <w:p>
      <w:pPr>
        <w:pStyle w:val="BodyText"/>
      </w:pPr>
      <w:r>
        <w:t xml:space="preserve">“Giữa đồng môn mà xảy ra chuyện như thế này, thật sự đó là chuyện đáng hận đáng tiếc”.</w:t>
      </w:r>
    </w:p>
    <w:p>
      <w:pPr>
        <w:pStyle w:val="BodyText"/>
      </w:pPr>
      <w:r>
        <w:t xml:space="preserve">Thiếu nữ áo đỏ tiếp tục nói:</w:t>
      </w:r>
    </w:p>
    <w:p>
      <w:pPr>
        <w:pStyle w:val="BodyText"/>
      </w:pPr>
      <w:r>
        <w:t xml:space="preserve">“Từ sau khi bọn chúng tôi bẩm cáo với sư phụ chuyện tam sư muội ngầm giúp tình lang rời khỏi Minh Nhạc, tình hình giữa ba tỷ muội chúng tôi càng căng thẳng. Tam sư muội được sư phụ yêu thương nhất, nhưng vì ngầm giúp người tình bỏ trốn, bị sư phụ ép nhảy vào núi lửa, bốn tỷ muội chúng tôi chỉ còn lại hai người ...” trong mắt nàng đột nhiên phóng ra tia nhìn oán hận và phẫn nộ, nói:</w:t>
      </w:r>
    </w:p>
    <w:p>
      <w:pPr>
        <w:pStyle w:val="BodyText"/>
      </w:pPr>
      <w:r>
        <w:t xml:space="preserve">“Nhưng nhị sư tỷ tâm địa độc ác của ta lại chĩa mũi dùi sang ta, bảo với sư phụ rằng ta đã ngầm cấu kết với tam sư muội, chuẩn bị làm phản. Sư phụ của ta tuy hoàn toàn không tin nhưng đã nghi ngờ ta, ra lệnh ta ở lại nơi này âm thầm điều tra động tĩnh của chùa Thiếu Lâm, vừa không hạn định thời gian, vừa không ban thuốc cho ta. Chỉ còn một tháng nữa là đến kỳ hạn uống thuốc, do đó trong vòng một tháng ta phải tìm cho ra thuốc ...”.</w:t>
      </w:r>
    </w:p>
    <w:p>
      <w:pPr>
        <w:pStyle w:val="BodyText"/>
      </w:pPr>
      <w:r>
        <w:t xml:space="preserve">Thanh Vân đạo trưởng nói:</w:t>
      </w:r>
    </w:p>
    <w:p>
      <w:pPr>
        <w:pStyle w:val="BodyText"/>
      </w:pPr>
      <w:r>
        <w:t xml:space="preserve">“Vì thế cô nương nôn nóng muốn vào Huyết Trì tìm di vật của La Huyền để giữ lấy nhan sắc”.</w:t>
      </w:r>
    </w:p>
    <w:p>
      <w:pPr>
        <w:pStyle w:val="BodyText"/>
      </w:pPr>
      <w:r>
        <w:t xml:space="preserve">Thiếu nữ áo đỏ nói:</w:t>
      </w:r>
    </w:p>
    <w:p>
      <w:pPr>
        <w:pStyle w:val="BodyText"/>
      </w:pPr>
      <w:r>
        <w:t xml:space="preserve">“Nếu ta chẳng hề có kế hoạch gì, làm sao có thể mạo hiểm như thế, trong lúc vô tình sư phụ ta đã từng để lộ rằng La Huyền đã điều chế ra năm viên thuốc kỳ diệu, nếu có thể kiếm được năm viên thuốc này, chất độc của chúng tôi sẽ được giải ...”.</w:t>
      </w:r>
    </w:p>
    <w:p>
      <w:pPr>
        <w:pStyle w:val="BodyText"/>
      </w:pPr>
      <w:r>
        <w:t xml:space="preserve">Thanh Vân đạo trưởng lại lấy ra hai viên thuốc bước tới nói:</w:t>
      </w:r>
    </w:p>
    <w:p>
      <w:pPr>
        <w:pStyle w:val="BodyText"/>
      </w:pPr>
      <w:r>
        <w:t xml:space="preserve">“Cô nương hãy uống hai viên thuốc này, vận khí điều tức một hồi, xem thử thương thế có tốt lại không, bần đạo tin rằng linh đơn do phái Thanh Thành chúng tôi bào chế có thể điều trị thương thế cho cô nương, song công hiệu mạnh hay yếu có liên quan đến nội công của mỗi người”.</w:t>
      </w:r>
    </w:p>
    <w:p>
      <w:pPr>
        <w:pStyle w:val="BodyText"/>
      </w:pPr>
      <w:r>
        <w:t xml:space="preserve">Thiếu nữ áo đỏ nhận lấy hai viên thuốc, cũng chẳng thèm nhìn, ngửa mặt uống vào.</w:t>
      </w:r>
    </w:p>
    <w:p>
      <w:pPr>
        <w:pStyle w:val="BodyText"/>
      </w:pPr>
      <w:r>
        <w:t xml:space="preserve">Nàng nói:</w:t>
      </w:r>
    </w:p>
    <w:p>
      <w:pPr>
        <w:pStyle w:val="BodyText"/>
      </w:pPr>
      <w:r>
        <w:t xml:space="preserve">“Ta tuy bị thương không nhẹ, nhưng nếu ta chỉ cần nghỉ ngơi ba ngày, ta hoàn toàn có thể hồi phục, chuyện trước mắt là ngươi có chấp nhận đi cùng ta đến Huyết Trì hay không ...” nàng quay sang nhìn Ngôn Lăng Phủ, nói:</w:t>
      </w:r>
    </w:p>
    <w:p>
      <w:pPr>
        <w:pStyle w:val="BodyText"/>
      </w:pPr>
      <w:r>
        <w:t xml:space="preserve">“Giang hồ đồn rằng kẻ này và La Huyền có tình sư đồ, do đó ta quyết định dắt y đi cùng ...' Thanh Vân đạo trưởng cười lạnh:</w:t>
      </w:r>
    </w:p>
    <w:p>
      <w:pPr>
        <w:pStyle w:val="BodyText"/>
      </w:pPr>
      <w:r>
        <w:t xml:space="preserve">“Cô nương nói cả một hồi, nhưng không biết Huyết Trì ở đâu?”.</w:t>
      </w:r>
    </w:p>
    <w:p>
      <w:pPr>
        <w:pStyle w:val="BodyText"/>
      </w:pPr>
      <w:r>
        <w:t xml:space="preserve">Thiếu nữ áo đỏ nói:</w:t>
      </w:r>
    </w:p>
    <w:p>
      <w:pPr>
        <w:pStyle w:val="BodyText"/>
      </w:pPr>
      <w:r>
        <w:t xml:space="preserve">“Đương nhiên là biết, trên đời này chỉ có một mình ta biết Huyết Trì, hừ! Nếu ta không nắm chắc, sao có thể làm càn?”.</w:t>
      </w:r>
    </w:p>
    <w:p>
      <w:pPr>
        <w:pStyle w:val="BodyText"/>
      </w:pPr>
      <w:r>
        <w:t xml:space="preserve">Thanh Vân đạo trưởng nghe thế thì tim đập thình thình, mỉm cười nói:</w:t>
      </w:r>
    </w:p>
    <w:p>
      <w:pPr>
        <w:pStyle w:val="BodyText"/>
      </w:pPr>
      <w:r>
        <w:t xml:space="preserve">“Nếu những lời của cô nương là thật, ta sẽ mạo hiểm cùng cô nương đến Huyết Trì một chuyến”.</w:t>
      </w:r>
    </w:p>
    <w:p>
      <w:pPr>
        <w:pStyle w:val="BodyText"/>
      </w:pPr>
      <w:r>
        <w:t xml:space="preserve">Thiếu nữ áo đỏ nói:</w:t>
      </w:r>
    </w:p>
    <w:p>
      <w:pPr>
        <w:pStyle w:val="BodyText"/>
      </w:pPr>
      <w:r>
        <w:t xml:space="preserve">“Sự thành bại lần này liên quan đến sự sinh tử của ta, ta làm sao dám nói đùa với ngươi?” thế rồi nàng chậm rãi lấy tấm bản đồ tìm ra trên mình Trần Huyền Sương, nói:</w:t>
      </w:r>
    </w:p>
    <w:p>
      <w:pPr>
        <w:pStyle w:val="BodyText"/>
      </w:pPr>
      <w:r>
        <w:t xml:space="preserve">“Trước tiên để cho ngươi mở rộng tầm mắt xem thử tấm Huyết Trì đồ lâu nay được đồn đãi trên giang hồ!”.</w:t>
      </w:r>
    </w:p>
    <w:p>
      <w:pPr>
        <w:pStyle w:val="BodyText"/>
      </w:pPr>
      <w:r>
        <w:t xml:space="preserve">Thanh Vân đạo trưởng đưa mắt nhìn tấm bản đồ, nói:</w:t>
      </w:r>
    </w:p>
    <w:p>
      <w:pPr>
        <w:pStyle w:val="BodyText"/>
      </w:pPr>
      <w:r>
        <w:t xml:space="preserve">“Bần đạo từ lâu đã nghe đến tên tấm bản đồ này, nghe nói là do La Huyền vẽ ra, không biết có phải là thực hay không ...”.</w:t>
      </w:r>
    </w:p>
    <w:p>
      <w:pPr>
        <w:pStyle w:val="BodyText"/>
      </w:pPr>
      <w:r>
        <w:t xml:space="preserve">Ông ta mỉm cười lại nói tiếp:</w:t>
      </w:r>
    </w:p>
    <w:p>
      <w:pPr>
        <w:pStyle w:val="BodyText"/>
      </w:pPr>
      <w:r>
        <w:t xml:space="preserve">“Cô nương đã lấy được tấm bản đồ này, sao vẫn chưa đến Huyết Trì?”.</w:t>
      </w:r>
    </w:p>
    <w:p>
      <w:pPr>
        <w:pStyle w:val="BodyText"/>
      </w:pPr>
      <w:r>
        <w:t xml:space="preserve">Thiếu nữ áo đỏ nói:</w:t>
      </w:r>
    </w:p>
    <w:p>
      <w:pPr>
        <w:pStyle w:val="BodyText"/>
      </w:pPr>
      <w:r>
        <w:t xml:space="preserve">“Nếu ta đến Huyết Trì sớm, tình thế võ lâm hôm nay đã khác!”.</w:t>
      </w:r>
    </w:p>
    <w:p>
      <w:pPr>
        <w:pStyle w:val="BodyText"/>
      </w:pPr>
      <w:r>
        <w:t xml:space="preserve">Thanh Vân đạo trưởng cười lạnh:</w:t>
      </w:r>
    </w:p>
    <w:p>
      <w:pPr>
        <w:pStyle w:val="BodyText"/>
      </w:pPr>
      <w:r>
        <w:t xml:space="preserve">“Khẩu khí lớn thật”. Nhưng không thể nào nén nổi sự tò mò, cho nên đưa mắt nhìn kỹ tấm bản đồ. Chỉ thấy trên một mảnh vải màu vàng, bôi đầy vệt máu đỏ, nhìn vào trông rất đáng sợ. Từng đường ngang dọc màu đen đan xen vào nhau tạo thành một hình vẽ như tấm mạng nhện, màu đen lúc đậm lúc nhạt, đường vẽ lúc to lúc nhỏ, nhìn rất rối mắt. Ở giữa tấm bản đồ có một khoảng trống màu trắng, viết hai dòng chữ “Tam tuyệt hộ bảo, Ngũ độc thủ đơn, Âm phong liệt diện, Cùng cực biến hoán, Thiên cổ ảo mật, Khởi dung vọng tham, Tiện nhập Huyết Trì, La duy mạt oán”.</w:t>
      </w:r>
    </w:p>
    <w:p>
      <w:pPr>
        <w:pStyle w:val="BodyText"/>
      </w:pPr>
      <w:r>
        <w:t xml:space="preserve">Thanh Vân đạo trưởng nhìn một hồi rồi hỏi:</w:t>
      </w:r>
    </w:p>
    <w:p>
      <w:pPr>
        <w:pStyle w:val="BodyText"/>
      </w:pPr>
      <w:r>
        <w:t xml:space="preserve">“Có phải do chính tay La Huyền vẽ không?”.</w:t>
      </w:r>
    </w:p>
    <w:p>
      <w:pPr>
        <w:pStyle w:val="BodyText"/>
      </w:pPr>
      <w:r>
        <w:t xml:space="preserve">Thiếu nữ áo đỏ nói:</w:t>
      </w:r>
    </w:p>
    <w:p>
      <w:pPr>
        <w:pStyle w:val="BodyText"/>
      </w:pPr>
      <w:r>
        <w:t xml:space="preserve">“Đương nhiên là phải, nếu là người khác, làm sao có thể viết ra những lời hào tráng thế này ...” nàng cất lại tấm trì đồ rồi nói:</w:t>
      </w:r>
    </w:p>
    <w:p>
      <w:pPr>
        <w:pStyle w:val="BodyText"/>
      </w:pPr>
      <w:r>
        <w:t xml:space="preserve">“Ông có thể tin lời ta rồi chứ?”.</w:t>
      </w:r>
    </w:p>
    <w:p>
      <w:pPr>
        <w:pStyle w:val="BodyText"/>
      </w:pPr>
      <w:r>
        <w:t xml:space="preserve">Thanh Vân đạo trưởng nói:</w:t>
      </w:r>
    </w:p>
    <w:p>
      <w:pPr>
        <w:pStyle w:val="BodyText"/>
      </w:pPr>
      <w:r>
        <w:t xml:space="preserve">“Tuy có bản đồ nhưng không biết Huyết Trì ở đâu, chả lẽ đi khắp chân trời góc biển, tìm Huyết Trì như mò kim đáy biển hay sao?”.</w:t>
      </w:r>
    </w:p>
    <w:p>
      <w:pPr>
        <w:pStyle w:val="BodyText"/>
      </w:pPr>
      <w:r>
        <w:t xml:space="preserve">Thiếu nữ áo đỏ nói:</w:t>
      </w:r>
    </w:p>
    <w:p>
      <w:pPr>
        <w:pStyle w:val="BodyText"/>
      </w:pPr>
      <w:r>
        <w:t xml:space="preserve">“Trước khi có được tấm bản đồ này, ta cũng chẳng biết Huyết Trì ở đâu, cho nên cũng nghi ngờ rằng Huyết Trì không có thật, nhưng từ sau có được tấm bản đồ này, ta chợt hiểu ra rằng, trên đời này, quả thực có Huyết Trì, vả lại nơi ấy rất quen thuộc đối với ta, cho nên hy vọng thành công rất lớn”.</w:t>
      </w:r>
    </w:p>
    <w:p>
      <w:pPr>
        <w:pStyle w:val="BodyText"/>
      </w:pPr>
      <w:r>
        <w:t xml:space="preserve">Thanh Vân đạo trưởng nghe thế thì tim đập thình thình, nén không được hỏi:</w:t>
      </w:r>
    </w:p>
    <w:p>
      <w:pPr>
        <w:pStyle w:val="BodyText"/>
      </w:pPr>
      <w:r>
        <w:t xml:space="preserve">“Huyết Trì là nơi nào?”.</w:t>
      </w:r>
    </w:p>
    <w:p>
      <w:pPr>
        <w:pStyle w:val="BodyText"/>
      </w:pPr>
      <w:r>
        <w:t xml:space="preserve">Thiếu nữ áo đỏ nói:</w:t>
      </w:r>
    </w:p>
    <w:p>
      <w:pPr>
        <w:pStyle w:val="BodyText"/>
      </w:pPr>
      <w:r>
        <w:t xml:space="preserve">“Điều này, ngươi chỉ cần hứa giúp ta, ta đương nhiên sẽ giúp ngươi đi!”.</w:t>
      </w:r>
    </w:p>
    <w:p>
      <w:pPr>
        <w:pStyle w:val="BodyText"/>
      </w:pPr>
      <w:r>
        <w:t xml:space="preserve">Thanh Vân đạo trưởng chậm rãi nhắm mắt, nói:</w:t>
      </w:r>
    </w:p>
    <w:p>
      <w:pPr>
        <w:pStyle w:val="BodyText"/>
      </w:pPr>
      <w:r>
        <w:t xml:space="preserve">“Lòng của bần đạo như mặt nước lạnh, thế mà đã bị cô nương thuyết phục, không ngờ hai chữ danh lợi lại khó phá như thế, khi sư phụ ta tọa hóa, đã từng bảo rằng bần đạo khi gặp chuyện phải suy nghĩ kỹ rồi mới quyết định, hãy để bần đạo nghĩ một lát rồi trả lời, có được không?”.</w:t>
      </w:r>
    </w:p>
    <w:p>
      <w:pPr>
        <w:pStyle w:val="BodyText"/>
      </w:pPr>
      <w:r>
        <w:t xml:space="preserve">Thiếu nữ áo đỏ cười rằng:</w:t>
      </w:r>
    </w:p>
    <w:p>
      <w:pPr>
        <w:pStyle w:val="BodyText"/>
      </w:pPr>
      <w:r>
        <w:t xml:space="preserve">“Không cần nghĩ ngợi nữa, tình thế trước mắt không có chỗ cho ngươi lựa chọn”.</w:t>
      </w:r>
    </w:p>
    <w:p>
      <w:pPr>
        <w:pStyle w:val="BodyText"/>
      </w:pPr>
      <w:r>
        <w:t xml:space="preserve">Thanh Vân đạo trưởng nhắm mắt làm ngơ, tựa như chẳng hề nghe thấy lời nói của thiếu nữ áo đỏ.</w:t>
      </w:r>
    </w:p>
    <w:p>
      <w:pPr>
        <w:pStyle w:val="BodyText"/>
      </w:pPr>
      <w:r>
        <w:t xml:space="preserve">Sơn cốc hoang vắng tạm thời tĩnh lặng.</w:t>
      </w:r>
    </w:p>
    <w:p>
      <w:pPr>
        <w:pStyle w:val="BodyText"/>
      </w:pPr>
      <w:r>
        <w:t xml:space="preserve">Thiếu nữ áo đỏ liếc nhìn Ngôn Lăng Phủ, thấy ông ta đang mở to hai mắt, ngẩn ngơ nhìn mình, ánh mắt ông ta tựa như đã tỉnh táo hơn nhiều. Nàng thầm nhủ:</w:t>
      </w:r>
    </w:p>
    <w:p>
      <w:pPr>
        <w:pStyle w:val="BodyText"/>
      </w:pPr>
      <w:r>
        <w:t xml:space="preserve">“Chả lẽ ông ta đã hồi phục thần trí?” nàng cầm cây trường kiếm, trên mặt hiện ra tia sát cơ, chỉ đợi Thanh Vân đạo trưởng nói không ra một tiếng, sẽ lập tức chém chết ông ta, sau đó sẽ giết nốt Phương Triệu Nam, Trần Huyền Sương và Ngôn Lăng Phủ. Chợt thấy Thanh Vân đạo trưởng mỉm cười, mở bừng đôi mắt nói:</w:t>
      </w:r>
    </w:p>
    <w:p>
      <w:pPr>
        <w:pStyle w:val="BodyText"/>
      </w:pPr>
      <w:r>
        <w:t xml:space="preserve">“Bần đạo hứa với cô nương”.</w:t>
      </w:r>
    </w:p>
    <w:p>
      <w:pPr>
        <w:pStyle w:val="BodyText"/>
      </w:pPr>
      <w:r>
        <w:t xml:space="preserve">Thiếu nữ áo đỏ cười lạnh:</w:t>
      </w:r>
    </w:p>
    <w:p>
      <w:pPr>
        <w:pStyle w:val="BodyText"/>
      </w:pPr>
      <w:r>
        <w:t xml:space="preserve">“Ta đã sớm biết ông sẽ chấp nhận!”.</w:t>
      </w:r>
    </w:p>
    <w:p>
      <w:pPr>
        <w:pStyle w:val="BodyText"/>
      </w:pPr>
      <w:r>
        <w:t xml:space="preserve">Thanh Vân đạo trưởng nói:</w:t>
      </w:r>
    </w:p>
    <w:p>
      <w:pPr>
        <w:pStyle w:val="BodyText"/>
      </w:pPr>
      <w:r>
        <w:t xml:space="preserve">“Cô nương làm sao biết tại hạ chắc chắn sẽ chấp nhận?”.</w:t>
      </w:r>
    </w:p>
    <w:p>
      <w:pPr>
        <w:pStyle w:val="BodyText"/>
      </w:pPr>
      <w:r>
        <w:t xml:space="preserve">Thiếu nữ áo đỏ nói:</w:t>
      </w:r>
    </w:p>
    <w:p>
      <w:pPr>
        <w:pStyle w:val="BodyText"/>
      </w:pPr>
      <w:r>
        <w:t xml:space="preserve">“Ta không tin không có kẻ nào không quý trọng mạng sống của mình ...”.</w:t>
      </w:r>
    </w:p>
    <w:p>
      <w:pPr>
        <w:pStyle w:val="BodyText"/>
      </w:pPr>
      <w:r>
        <w:t xml:space="preserve">Thanh Vân đạo trưởng lạnh lùng hừ một tiếng:</w:t>
      </w:r>
    </w:p>
    <w:p>
      <w:pPr>
        <w:pStyle w:val="BodyText"/>
      </w:pPr>
      <w:r>
        <w:t xml:space="preserve">“Bần đạo dám mạo hiểm chấp nhận cùng cô nương đi tìm báu vật, nhưng dụng tâm và mục đích của chúng ta hoàn toàn khác nhau”.</w:t>
      </w:r>
    </w:p>
    <w:p>
      <w:pPr>
        <w:pStyle w:val="BodyText"/>
      </w:pPr>
      <w:r>
        <w:t xml:space="preserve">Thiếu nữ áo đỏ nói:</w:t>
      </w:r>
    </w:p>
    <w:p>
      <w:pPr>
        <w:pStyle w:val="BodyText"/>
      </w:pPr>
      <w:r>
        <w:t xml:space="preserve">“Khác nhau chỗ nào?”.</w:t>
      </w:r>
    </w:p>
    <w:p>
      <w:pPr>
        <w:pStyle w:val="BodyText"/>
      </w:pPr>
      <w:r>
        <w:t xml:space="preserve">Thanh Vân đạo trưởng nói:</w:t>
      </w:r>
    </w:p>
    <w:p>
      <w:pPr>
        <w:pStyle w:val="BodyText"/>
      </w:pPr>
      <w:r>
        <w:t xml:space="preserve">“Tâm nguyện của bần đạo, một là tìm ra bí mật của La Huyền, công bố cho võ lâm để làm chứng cho sự suy đoán của người đời đối với ông ta, hai là muốn tìm ra nhiều y lý sâu sắc để cứu đời”.</w:t>
      </w:r>
    </w:p>
    <w:p>
      <w:pPr>
        <w:pStyle w:val="BodyText"/>
      </w:pPr>
      <w:r>
        <w:t xml:space="preserve">Thiếu nữ áo đỏ cười rằng:</w:t>
      </w:r>
    </w:p>
    <w:p>
      <w:pPr>
        <w:pStyle w:val="BodyText"/>
      </w:pPr>
      <w:r>
        <w:t xml:space="preserve">“Đâu có khó gì, nếu chúng ta tìm ra những thứ ấy, ta sẽ nhường cho ông hết”.</w:t>
      </w:r>
    </w:p>
    <w:p>
      <w:pPr>
        <w:pStyle w:val="BodyText"/>
      </w:pPr>
      <w:r>
        <w:t xml:space="preserve">Thanh Vân đạo trưởng nói:</w:t>
      </w:r>
    </w:p>
    <w:p>
      <w:pPr>
        <w:pStyle w:val="BodyText"/>
      </w:pPr>
      <w:r>
        <w:t xml:space="preserve">“Cô nương giải huyệt đạo cho bần đạo được chưa?”.</w:t>
      </w:r>
    </w:p>
    <w:p>
      <w:pPr>
        <w:pStyle w:val="BodyText"/>
      </w:pPr>
      <w:r>
        <w:t xml:space="preserve">Thiếu nữ áo đỏ nói:</w:t>
      </w:r>
    </w:p>
    <w:p>
      <w:pPr>
        <w:pStyle w:val="BodyText"/>
      </w:pPr>
      <w:r>
        <w:t xml:space="preserve">“Làm sao ta có thể tin được ông?”.</w:t>
      </w:r>
    </w:p>
    <w:p>
      <w:pPr>
        <w:pStyle w:val="BodyText"/>
      </w:pPr>
      <w:r>
        <w:t xml:space="preserve">Thanh Vân đạo trưởng tức giận nói:</w:t>
      </w:r>
    </w:p>
    <w:p>
      <w:pPr>
        <w:pStyle w:val="BodyText"/>
      </w:pPr>
      <w:r>
        <w:t xml:space="preserve">“Bần đạo đã hứa tất nhiên sẽ không hối hận, cô nương đa nghi như thế, tại sao lại phải nhờ đến tại hạ?”.</w:t>
      </w:r>
    </w:p>
    <w:p>
      <w:pPr>
        <w:pStyle w:val="BodyText"/>
      </w:pPr>
      <w:r>
        <w:t xml:space="preserve">Thiếu nữ áo đỏ cười rằng:</w:t>
      </w:r>
    </w:p>
    <w:p>
      <w:pPr>
        <w:pStyle w:val="BodyText"/>
      </w:pPr>
      <w:r>
        <w:t xml:space="preserve">“Ông vội cái gì? Trong đời ta, ngoại trừ đại sư tỷ, ta không tin ai cả, trước đây chúng ta không hề quen biết, ông làm sao có thể khiến ta chỉ trong khoảnh khắc đã tin ông?”.</w:t>
      </w:r>
    </w:p>
    <w:p>
      <w:pPr>
        <w:pStyle w:val="BodyText"/>
      </w:pPr>
      <w:r>
        <w:t xml:space="preserve">Đang nói thì múa thanh kiếm, chém đứt tóc trên đầu và râu dưới cằm của Thanh Vân đạo trưởng. Thanh Vân đạo trưởng biết nàng đã hồi phục quá nửa, nếu muốn ra tay, mình chỉ còn con đường chết, cho nên vẫn ngồi yên mặc cho nàng muốn làm gì thì làm. Thiếu nữ áo đỏ ấy cắt xong râu tóc của Thanh Vân đạo trưởng, nghiêng mặt nhìn một hồi rồi cười rằng:</w:t>
      </w:r>
    </w:p>
    <w:p>
      <w:pPr>
        <w:pStyle w:val="BodyText"/>
      </w:pPr>
      <w:r>
        <w:t xml:space="preserve">“Như thế này chẳng ai nhận ra ông nữa!”.</w:t>
      </w:r>
    </w:p>
    <w:p>
      <w:pPr>
        <w:pStyle w:val="BodyText"/>
      </w:pPr>
      <w:r>
        <w:t xml:space="preserve">Thanh Vân đạo trưởng thở dài:</w:t>
      </w:r>
    </w:p>
    <w:p>
      <w:pPr>
        <w:pStyle w:val="BodyText"/>
      </w:pPr>
      <w:r>
        <w:t xml:space="preserve">“Tại sao cô nương không giải huyệt đạo cho ta?”.</w:t>
      </w:r>
    </w:p>
    <w:p>
      <w:pPr>
        <w:pStyle w:val="BodyText"/>
      </w:pPr>
      <w:r>
        <w:t xml:space="preserve">Thiếu nữ áo đỏ lắc đầu:</w:t>
      </w:r>
    </w:p>
    <w:p>
      <w:pPr>
        <w:pStyle w:val="BodyText"/>
      </w:pPr>
      <w:r>
        <w:t xml:space="preserve">“Không được, còn có hai điều kiện, ông chấp nhận rồi ta mới giải huyệt đạo cho ông”.</w:t>
      </w:r>
    </w:p>
    <w:p>
      <w:pPr>
        <w:pStyle w:val="BodyText"/>
      </w:pPr>
      <w:r>
        <w:t xml:space="preserve">Thanh Vân đạo trưởng nói:</w:t>
      </w:r>
    </w:p>
    <w:p>
      <w:pPr>
        <w:pStyle w:val="BodyText"/>
      </w:pPr>
      <w:r>
        <w:t xml:space="preserve">“Cô nương hãy nói!”.</w:t>
      </w:r>
    </w:p>
    <w:p>
      <w:pPr>
        <w:pStyle w:val="BodyText"/>
      </w:pPr>
      <w:r>
        <w:t xml:space="preserve">Thiếu nữ áo đỏ nói:</w:t>
      </w:r>
    </w:p>
    <w:p>
      <w:pPr>
        <w:pStyle w:val="BodyText"/>
      </w:pPr>
      <w:r>
        <w:t xml:space="preserve">“Trước khi vào Huyết Trì, ngoài ta ra, ông không được nói với ai bất cứ câu nào”.</w:t>
      </w:r>
    </w:p>
    <w:p>
      <w:pPr>
        <w:pStyle w:val="BodyText"/>
      </w:pPr>
      <w:r>
        <w:t xml:space="preserve">Thanh Vân đạo trưởng nhíu mày:</w:t>
      </w:r>
    </w:p>
    <w:p>
      <w:pPr>
        <w:pStyle w:val="BodyText"/>
      </w:pPr>
      <w:r>
        <w:t xml:space="preserve">“Thôi được! Còn điều kiện thứ hai?”.</w:t>
      </w:r>
    </w:p>
    <w:p>
      <w:pPr>
        <w:pStyle w:val="BodyText"/>
      </w:pPr>
      <w:r>
        <w:t xml:space="preserve">Thiếu nữ áo đỏ nói:</w:t>
      </w:r>
    </w:p>
    <w:p>
      <w:pPr>
        <w:pStyle w:val="BodyText"/>
      </w:pPr>
      <w:r>
        <w:t xml:space="preserve">“Trên suốt cuộc hành trình, ông phải nghe lệnh ta, ông hãy thề chấp nhận hai điều kiện này, ta mới giải huyệt đạo cho ông”.</w:t>
      </w:r>
    </w:p>
    <w:p>
      <w:pPr>
        <w:pStyle w:val="BodyText"/>
      </w:pPr>
      <w:r>
        <w:t xml:space="preserve">Thanh Vân đạo trưởng nói:</w:t>
      </w:r>
    </w:p>
    <w:p>
      <w:pPr>
        <w:pStyle w:val="BodyText"/>
      </w:pPr>
      <w:r>
        <w:t xml:space="preserve">“Cô nương muốn tại hạ thế thế nào?”.</w:t>
      </w:r>
    </w:p>
    <w:p>
      <w:pPr>
        <w:pStyle w:val="BodyText"/>
      </w:pPr>
      <w:r>
        <w:t xml:space="preserve">Thiếu nữ áo đỏ nói:</w:t>
      </w:r>
    </w:p>
    <w:p>
      <w:pPr>
        <w:pStyle w:val="BodyText"/>
      </w:pPr>
      <w:r>
        <w:t xml:space="preserve">“Chẳng lẽ còn bắt ta dạy ông?”.</w:t>
      </w:r>
    </w:p>
    <w:p>
      <w:pPr>
        <w:pStyle w:val="BodyText"/>
      </w:pPr>
      <w:r>
        <w:t xml:space="preserve">Thanh Vân đạo trưởng nói:</w:t>
      </w:r>
    </w:p>
    <w:p>
      <w:pPr>
        <w:pStyle w:val="BodyText"/>
      </w:pPr>
      <w:r>
        <w:t xml:space="preserve">“Vậy cô nương hãy phá lệ!”.</w:t>
      </w:r>
    </w:p>
    <w:p>
      <w:pPr>
        <w:pStyle w:val="BodyText"/>
      </w:pPr>
      <w:r>
        <w:t xml:space="preserve">Thiếu nữ áo đỏ nhoẻn miệng cười:</w:t>
      </w:r>
    </w:p>
    <w:p>
      <w:pPr>
        <w:pStyle w:val="BodyText"/>
      </w:pPr>
      <w:r>
        <w:t xml:space="preserve">“Ngươi lập thề là chưởng môn phái Thanh Thành Thanh Vân đạo trưởng, chấp nhận nghe theo tất cả mọi mệnh lệnh của Bồ Hồng Ngạc, ngửa mặt thề với trời, nếu vi phạm lời thế, trời chu đất diệt”.</w:t>
      </w:r>
    </w:p>
    <w:p>
      <w:pPr>
        <w:pStyle w:val="BodyText"/>
      </w:pPr>
      <w:r>
        <w:t xml:space="preserve">Thanh Vân đạo trưởng trầm ngâm một lúc lâu, cuối cùng cũng ngửa mặt thề.</w:t>
      </w:r>
    </w:p>
    <w:p>
      <w:pPr>
        <w:pStyle w:val="BodyText"/>
      </w:pPr>
      <w:r>
        <w:t xml:space="preserve">Bồ Hồng Ngạc cười rằng:</w:t>
      </w:r>
    </w:p>
    <w:p>
      <w:pPr>
        <w:pStyle w:val="BodyText"/>
      </w:pPr>
      <w:r>
        <w:t xml:space="preserve">“Vậy thì nay về sau chúng ta coi như là bằng hữu cùng trải qua hoạn nạn!”.</w:t>
      </w:r>
    </w:p>
    <w:p>
      <w:pPr>
        <w:pStyle w:val="BodyText"/>
      </w:pPr>
      <w:r>
        <w:t xml:space="preserve">Thanh Vân đạo trưởng nói:</w:t>
      </w:r>
    </w:p>
    <w:p>
      <w:pPr>
        <w:pStyle w:val="BodyText"/>
      </w:pPr>
      <w:r>
        <w:t xml:space="preserve">“Bần đạo vì tình thế ép buộc, nhưng chúng ta chỉ hợp tác ở chuyện đến Huyết Trì đồ tìm báu vật, sau khi xong đôi bên coi như chẳng hề gặp nhau, nếu buộc bần đạo suốt đời phải cá mè một lứa với nàng, bần đạo thà chết tại nơi này”.</w:t>
      </w:r>
    </w:p>
    <w:p>
      <w:pPr>
        <w:pStyle w:val="BodyText"/>
      </w:pPr>
      <w:r>
        <w:t xml:space="preserve">Bồ Hồng Ngạc cười rằng:</w:t>
      </w:r>
    </w:p>
    <w:p>
      <w:pPr>
        <w:pStyle w:val="BodyText"/>
      </w:pPr>
      <w:r>
        <w:t xml:space="preserve">“Xưa nay bao nhiêu anh hùng nhân vật đều bị vây khốn bởi nhu tình, ta không tin ông có lòng dạ sắt đá, chỉ cần ông tự tin không thể bị nhu tình của ta trói buộc, sau khi đến Huyết Trì, ông sẽ được trả tự do”. Lời nói của nàng tràn trề lòng tự tin, tựa như Thanh Vân đạo trưởng đã nằm trong lòng bàn tay của nàng. Nàng hơi ngập ngừng rồi lại chậm rãi cầm cây Thanh Long kiếm, nhoẻn miệng cười, dịu dàng nói:</w:t>
      </w:r>
    </w:p>
    <w:p>
      <w:pPr>
        <w:pStyle w:val="BodyText"/>
      </w:pPr>
      <w:r>
        <w:t xml:space="preserve">“Ông hãy mau đề tụ chân khí, ta sắp giải huyệt đạo cho ông đây”. Thế rồi chỉ thấy mười ngón tay của nàng bắt đầu xoa lên huyệt đạo trên mình Thanh Vân đạo trưởng.</w:t>
      </w:r>
    </w:p>
    <w:p>
      <w:pPr>
        <w:pStyle w:val="BodyText"/>
      </w:pPr>
      <w:r>
        <w:t xml:space="preserve">Thanh Vân đạo trưởng nhắm chặt hai mắt, thầm đề tụ chân khí, chuẩn bị đẩy khí hành huyết. Ông ta chợt cảm thấy một đôi bàn tay mềm mại không ngừng xoa lên lưng mình, mùi phấn thơm ngào ngạt xộc vào trong mũi, trong tai nghe tiếng thở đầy khiêu gợi ... Ông ta chưa bao giờ trải qua chuyên như thế này, tuy định lực thâm hậu nhưng lòng hươu ý vượn vẫn trỗi lên. May mà ông ta kịp thời cảnh giác, ngầm đọc kinh Khả Lan, coi như mới cố gắng đè bẹp được lòng hươu ý vượn của mình. Khoảng một tuần trà trôi qua, những huyệt đạo bị khống chế ấy mới dần dần được giải, bên tai vang lên giọng nói thánh thót của Bồ Hồng Ngạc:</w:t>
      </w:r>
    </w:p>
    <w:p>
      <w:pPr>
        <w:pStyle w:val="BodyText"/>
      </w:pPr>
      <w:r>
        <w:t xml:space="preserve">“Ông đã được giải huyệt đạo, hãy mau vận khí điều tức một hồi, chúng ta phải lên đường cho nhanh”.</w:t>
      </w:r>
    </w:p>
    <w:p>
      <w:pPr>
        <w:pStyle w:val="BodyText"/>
      </w:pPr>
      <w:r>
        <w:t xml:space="preserve">Thanh Vân đạo trưởng chẳng nói lời nào, âm thầm vận khí, quả nhiên một lát thì khỏe hẳn. Ông ta chợt mở đôi mắt, lướt nhìn Phương Triệu Nam và Trần Huyền Sương:</w:t>
      </w:r>
    </w:p>
    <w:p>
      <w:pPr>
        <w:pStyle w:val="BodyText"/>
      </w:pPr>
      <w:r>
        <w:t xml:space="preserve">“Cô nương muốn xử lý hai người này thế nào?”.</w:t>
      </w:r>
    </w:p>
    <w:p>
      <w:pPr>
        <w:pStyle w:val="BodyText"/>
      </w:pPr>
      <w:r>
        <w:t xml:space="preserve">Bồ Hồng Ngạc nói:</w:t>
      </w:r>
    </w:p>
    <w:p>
      <w:pPr>
        <w:pStyle w:val="BodyText"/>
      </w:pPr>
      <w:r>
        <w:t xml:space="preserve">“Tốt nhất là một kiếm chém chết, khỏi để lại mầm họa sau này”.</w:t>
      </w:r>
    </w:p>
    <w:p>
      <w:pPr>
        <w:pStyle w:val="BodyText"/>
      </w:pPr>
      <w:r>
        <w:t xml:space="preserve">Thanh Vân đạo trưởng thầm nhủ:</w:t>
      </w:r>
    </w:p>
    <w:p>
      <w:pPr>
        <w:pStyle w:val="BodyText"/>
      </w:pPr>
      <w:r>
        <w:t xml:space="preserve">“Ả này tâm địa độc ác, nói được là làm được, nay hai người này không có sức phản kháng, ả chỉ cần vung kiếm lên, hai người này sẽ máu nhuộm hoang sơn. Nếu mình buông lời ngăn cản, chỉ e sẽ khiến cho sát cơ của ả trỗi dậy, cho nên cần phải dùng trí mới cứu được mạng của họ”. Ý nghĩ ấy lướt qua, ông ta thản nhiên mỉm cười:</w:t>
      </w:r>
    </w:p>
    <w:p>
      <w:pPr>
        <w:pStyle w:val="BodyText"/>
      </w:pPr>
      <w:r>
        <w:t xml:space="preserve">“Chúng ta đi Huyết Trì lần này, chắc chắn sẽ trải qua rất nhiều nguy hiểm, võ công của hai người này không tệ, nếu có thể dắt họ cùng đi, chắc chắn sẽ rất có ích”.</w:t>
      </w:r>
    </w:p>
    <w:p>
      <w:pPr>
        <w:pStyle w:val="BodyText"/>
      </w:pPr>
      <w:r>
        <w:t xml:space="preserve">Bồ Hồng Ngạc hơi trầm ngâm:</w:t>
      </w:r>
    </w:p>
    <w:p>
      <w:pPr>
        <w:pStyle w:val="BodyText"/>
      </w:pPr>
      <w:r>
        <w:t xml:space="preserve">“Dắt bọn chúng đi, tuy có ích rất nhiều, nhưng sau khi bọn họ tỉnh dậy thì không chịu nghe lệnh, chẳng phải sẽ phiền toái hơn ư?”.</w:t>
      </w:r>
    </w:p>
    <w:p>
      <w:pPr>
        <w:pStyle w:val="BodyText"/>
      </w:pPr>
      <w:r>
        <w:t xml:space="preserve">Thanh Vân đạo trưởng nói:</w:t>
      </w:r>
    </w:p>
    <w:p>
      <w:pPr>
        <w:pStyle w:val="BodyText"/>
      </w:pPr>
      <w:r>
        <w:t xml:space="preserve">“Nhạc chủ Minh Nhạc giỏi dùng độc, chắc là cô nương cũng mang theo loại thuốc mê có thể khống chế thần trí, vậy cô nương hãy cho bọn họ uống thuốc mê rồi sau đó dắt họ đi cùng ...”.</w:t>
      </w:r>
    </w:p>
    <w:p>
      <w:pPr>
        <w:pStyle w:val="BodyText"/>
      </w:pPr>
      <w:r>
        <w:t xml:space="preserve">Bồ Hồng Ngạc mỉm cười, nói:</w:t>
      </w:r>
    </w:p>
    <w:p>
      <w:pPr>
        <w:pStyle w:val="BodyText"/>
      </w:pPr>
      <w:r>
        <w:t xml:space="preserve">“Đáng tiếc thuốc trên mình ta đã hết, song, ta có một cách có thể khiến cho bọn chúng mất khả năng phản kháng”.</w:t>
      </w:r>
    </w:p>
    <w:p>
      <w:pPr>
        <w:pStyle w:val="BodyText"/>
      </w:pPr>
      <w:r>
        <w:t xml:space="preserve">Thanh Vân đạo trưởng nói:</w:t>
      </w:r>
    </w:p>
    <w:p>
      <w:pPr>
        <w:pStyle w:val="BodyText"/>
      </w:pPr>
      <w:r>
        <w:t xml:space="preserve">“Cách gì?”.</w:t>
      </w:r>
    </w:p>
    <w:p>
      <w:pPr>
        <w:pStyle w:val="BodyText"/>
      </w:pPr>
      <w:r>
        <w:t xml:space="preserve">Bồ Hồng Ngạc chậm rãi đứng dậy, lấy ra một sợi dây nhỏ như ngón tay út, nói:</w:t>
      </w:r>
    </w:p>
    <w:p>
      <w:pPr>
        <w:pStyle w:val="BodyText"/>
      </w:pPr>
      <w:r>
        <w:t xml:space="preserve">“Ta sẽ cột bọn chúng bằng sợi dây này, sau đó điểm huyệt đạo trên tay phải của chúng, rồi sau đó buộc chúng uống thuốc độc, ta sẽ không sợ bọn chúng phản kháng nữa”.</w:t>
      </w:r>
    </w:p>
    <w:p>
      <w:pPr>
        <w:pStyle w:val="BodyText"/>
      </w:pPr>
      <w:r>
        <w:t xml:space="preserve">Thanh Vân đạo trưởng nghĩ rằng nếu lúc này lại cứ ngăn cản nàng, chỉ e sẽ khiến nàng nghi ngờ, cho nên im lặng không nói. Bồ Hồng Ngạc trước tiên trói tay phải với tay trái của Phương Triệu Nam lại với nhau, rồi quay mặt nhìn về phía Ngôn Lăng Phủ, lẩm bẩm:</w:t>
      </w:r>
    </w:p>
    <w:p>
      <w:pPr>
        <w:pStyle w:val="BodyText"/>
      </w:pPr>
      <w:r>
        <w:t xml:space="preserve">“Trói luôn kẻ này!”.</w:t>
      </w:r>
    </w:p>
    <w:p>
      <w:pPr>
        <w:pStyle w:val="BodyText"/>
      </w:pPr>
      <w:r>
        <w:t xml:space="preserve">Thanh Vân đạo trưởng nói:</w:t>
      </w:r>
    </w:p>
    <w:p>
      <w:pPr>
        <w:pStyle w:val="BodyText"/>
      </w:pPr>
      <w:r>
        <w:t xml:space="preserve">“Rất tốt, trói ba người lại với nhau, dù cho bọn chúng có võ công thượng thừa ...” ông ta hơi ngập ngừng, giả vờ hỏi với đầy vẻ quan tâm:</w:t>
      </w:r>
    </w:p>
    <w:p>
      <w:pPr>
        <w:pStyle w:val="BodyText"/>
      </w:pPr>
      <w:r>
        <w:t xml:space="preserve">“Nhưng sợi dây của cô nương nhỏ như thế, làm sao có thể trói được ba người?”.</w:t>
      </w:r>
    </w:p>
    <w:p>
      <w:pPr>
        <w:pStyle w:val="BodyText"/>
      </w:pPr>
      <w:r>
        <w:t xml:space="preserve">Bồ Hồng Ngạc cười rằng:</w:t>
      </w:r>
    </w:p>
    <w:p>
      <w:pPr>
        <w:pStyle w:val="BodyText"/>
      </w:pPr>
      <w:r>
        <w:t xml:space="preserve">“Đừng lo, sợi dây này của ta chẳng phải vật bình thường, dù cho có bảo kiếm chém sắt chặt ngọc cũng không thể làm nó đứt được”.</w:t>
      </w:r>
    </w:p>
    <w:p>
      <w:pPr>
        <w:pStyle w:val="BodyText"/>
      </w:pPr>
      <w:r>
        <w:t xml:space="preserve">Nàng ra tay rất nhanh chóng, trong chốc lát đã kết xong sợi dây, rồi sau đó lại cột ba người lại với nhau, cuối cùng đứng dậy nói:</w:t>
      </w:r>
    </w:p>
    <w:p>
      <w:pPr>
        <w:pStyle w:val="BodyText"/>
      </w:pPr>
      <w:r>
        <w:t xml:space="preserve">“Chúng ta đi thôi”.</w:t>
      </w:r>
    </w:p>
    <w:p>
      <w:pPr>
        <w:pStyle w:val="BodyText"/>
      </w:pPr>
      <w:r>
        <w:t xml:space="preserve">Nói xong thì lấy thuốc giải bôi lên mũi Phương Triệu Nam và Trần Huyền Sương, rồi thuận tay điểm huyệt đạo của cả hai người, chỉ nghe Trần Huyền Sương hít một hơi, tỉnh dậy trước. Sinh Tử Huyền Quang của nàng đã thông, cho nên cảm ứng nhanh nhạy hơn người, vừa mở mắt thì đã ngồi dậy. Chợt nghe một tiếng cười vang lên sau lưng, tiếp theo là một luồng khí lạnh phả vào sau ót, Trần Huyền Sương rất nhanh nhạy, vừa cảm nhận được luồng khí lạnh ấy thì đề tụ chân khí, bật dậy, tay phải quét hất ra sau. Chỉ thấy vai đau nhói, tay phải đã chẳng nghe lời nữa, nàng mới biết huyệt đạo ở tay phải của mình đã bị người ta điểm, đồng thời tay trái hình như bị người ta buộc lại cho nên té phịch xuống đất. Nàng nhìn lại, thấy có một sợi dây vòng lên cổ, buộc vào tay trái, đầu kia thì buộc chặt vào người Phương Triệu Nam. Phương Triệu Nam bị nàng giật một cái cũng tỉnh dậy, chàng chậm rãi mở mắt. Trong khoảng thời gian này, chàng đã trải qua rất nhiều chuyện hiểm nghèo, cho nên rất hiểu tình thế hiểm ác trên giang hồ, vì thế đã trở nên già dặn hơn, trước tiên nhìn kỹ tình thế xung quanh rồi mới chậm rãi ngồi dậy. Phương Triệu Nam thấy Trần Huyền Sương thì thở dài nói:</w:t>
      </w:r>
    </w:p>
    <w:p>
      <w:pPr>
        <w:pStyle w:val="BodyText"/>
      </w:pPr>
      <w:r>
        <w:t xml:space="preserve">“Muội tỉnh dậy từ lúc nào?” chỉ một câu nói ngắn ngủi thôi đã ẩn chứa niềm cảm khái vô hạn.</w:t>
      </w:r>
    </w:p>
    <w:p>
      <w:pPr>
        <w:pStyle w:val="BodyText"/>
      </w:pPr>
      <w:r>
        <w:t xml:space="preserve">Chỉ nghe Bồ Hồng Ngạc lạnh lùng nói:</w:t>
      </w:r>
    </w:p>
    <w:p>
      <w:pPr>
        <w:pStyle w:val="BodyText"/>
      </w:pPr>
      <w:r>
        <w:t xml:space="preserve">“Ta đã điểm huyệt đạo ở vai phải của các người, rồi dùng dây thiên tằm buộc lại, chỉ cần ta kéo sợi dâếu huyệt trên tay trái của ngươi sẽ bị khống chế, tuy có hai tay nhưng coi như đã bị phế bỏ”.</w:t>
      </w:r>
    </w:p>
    <w:p>
      <w:pPr>
        <w:pStyle w:val="BodyText"/>
      </w:pPr>
      <w:r>
        <w:t xml:space="preserve">Phương Triệu Nam đưa mắt nhìn lên mặt Bồ Hồng Ngạc, nói:</w:t>
      </w:r>
    </w:p>
    <w:p>
      <w:pPr>
        <w:pStyle w:val="BodyText"/>
      </w:pPr>
      <w:r>
        <w:t xml:space="preserve">“Ngươi đối phó với bọn chúng ta như thế này là có ý gì, sao không nói cho rõ ràng!”.</w:t>
      </w:r>
    </w:p>
    <w:p>
      <w:pPr>
        <w:pStyle w:val="BodyText"/>
      </w:pPr>
      <w:r>
        <w:t xml:space="preserve">Bồ Hồng Ngạc nói:</w:t>
      </w:r>
    </w:p>
    <w:p>
      <w:pPr>
        <w:pStyle w:val="BodyText"/>
      </w:pPr>
      <w:r>
        <w:t xml:space="preserve">“Lúc này ta muốn giết chết các ngươi thì dễ như trở bàn tay”.</w:t>
      </w:r>
    </w:p>
    <w:p>
      <w:pPr>
        <w:pStyle w:val="BodyText"/>
      </w:pPr>
      <w:r>
        <w:t xml:space="preserve">Phương Triệu Nam nói:</w:t>
      </w:r>
    </w:p>
    <w:p>
      <w:pPr>
        <w:pStyle w:val="BodyText"/>
      </w:pPr>
      <w:r>
        <w:t xml:space="preserve">“Ngươi không chịu một kiếm giết quách bọn ta, chắc là muốn hành hạ bọn ta bằng thủ đoạn độc ác”.</w:t>
      </w:r>
    </w:p>
    <w:p>
      <w:pPr>
        <w:pStyle w:val="BodyText"/>
      </w:pPr>
      <w:r>
        <w:t xml:space="preserve">Bồ Hồng Ngạc cười rằng:</w:t>
      </w:r>
    </w:p>
    <w:p>
      <w:pPr>
        <w:pStyle w:val="BodyText"/>
      </w:pPr>
      <w:r>
        <w:t xml:space="preserve">“Lần này thì ngươi lại đoán không đúng ...”.</w:t>
      </w:r>
    </w:p>
    <w:p>
      <w:pPr>
        <w:pStyle w:val="BodyText"/>
      </w:pPr>
      <w:r>
        <w:t xml:space="preserve">Thanh Vân đạo trưởng lạnh lùng nói:</w:t>
      </w:r>
    </w:p>
    <w:p>
      <w:pPr>
        <w:pStyle w:val="BodyText"/>
      </w:pPr>
      <w:r>
        <w:t xml:space="preserve">“Bồ cô nương muốn đi tìm bảo vật ở Huyết Trì, lo rằng sẽ đi qua rất nhiều nơi nguy hiểm, cần các người đi cùng giúp đỡ, khi vào đến Huyết Trì thì có thể tha cho các người một con đường sống, đây là sinh cơ duy nhất, các người hãy nghĩ kỹ lại rồi sau đó hứa cũng không muộn”.</w:t>
      </w:r>
    </w:p>
    <w:p>
      <w:pPr>
        <w:pStyle w:val="BodyText"/>
      </w:pPr>
      <w:r>
        <w:t xml:space="preserve">Phương Triệu Nam nghe thấy tiếng nói ấy rất quen thuộc, nhưng trong nhất thời thì không nói được đã gặp ở đâu. Té ra Thanh Vân đạo trưởng sau khi bị Bồ Hồng Ngạc cắt râu tóc, bề ngoài đã thay đổi, Phương Triệu Nam dù có thông minh đến mức nào cũng không ngờ rằng một bậc tôn sư chưởng môn của phái Thanh Thành lại rơi vào tình trạng thê thảm như thế này. Nhưng Phương Triệu Nam cũng hiểu ra ẩn ý của ông ta, bụng thầm nhủ:</w:t>
      </w:r>
    </w:p>
    <w:p>
      <w:pPr>
        <w:pStyle w:val="BodyText"/>
      </w:pPr>
      <w:r>
        <w:t xml:space="preserve">“Việc đã đến mức này, chỉ đành bó tay chịu trói”.</w:t>
      </w:r>
    </w:p>
    <w:p>
      <w:pPr>
        <w:pStyle w:val="BodyText"/>
      </w:pPr>
      <w:r>
        <w:t xml:space="preserve">Bồ Hồng Ngạc nghe chàng chấp nhận, thì mới buộc bọn họ uống thuốc độc nhưng lại tỏ ra rất áy áy. Thanh Vân đạo trưởng vội vàng nói:</w:t>
      </w:r>
    </w:p>
    <w:p>
      <w:pPr>
        <w:pStyle w:val="BodyText"/>
      </w:pPr>
      <w:r>
        <w:t xml:space="preserve">“Nơi này không nên ở lâu, chúng ta hãy đi au”. Nói xong thì đã đứng dậy.</w:t>
      </w:r>
    </w:p>
    <w:p>
      <w:pPr>
        <w:pStyle w:val="BodyText"/>
      </w:pPr>
      <w:r>
        <w:t xml:space="preserve">Trần Huyền Sương thấy Phương Triệu Nam không hề có ý phản kháng, cũng bỏ ý định chống cự, thì thầm hỏi:</w:t>
      </w:r>
    </w:p>
    <w:p>
      <w:pPr>
        <w:pStyle w:val="BodyText"/>
      </w:pPr>
      <w:r>
        <w:t xml:space="preserve">“Chúng ta phải đi theo bọn họ ư?</w:t>
      </w:r>
    </w:p>
    <w:p>
      <w:pPr>
        <w:pStyle w:val="BodyText"/>
      </w:pPr>
      <w:r>
        <w:t xml:space="preserve">Phương Triệu Nam gật đầu, im lặng không nói. Chàng nhớ lại những chuyện mình trải qua càng nguy hiểm hơn lúc này, nhưng đều có thể chuyển nguy thành an, chỉ cần giữ được mạng thì sẽ có cơ hội thoát hiểm. Huyệt đạo của tay phải tuy đã bị điểm, nhưng võ công vẫn không mất, lại nghe Bồ Hồng Ngạc bảo tìm bảo vật, cho nên lòng hiếu kỳ nổi lên, vì thế chàng thực lòng muốn đi cùng bọn họ.</w:t>
      </w:r>
    </w:p>
    <w:p>
      <w:pPr>
        <w:pStyle w:val="BodyText"/>
      </w:pPr>
      <w:r>
        <w:t xml:space="preserve">Mọi người rời hoang cốc không được bao lâu, Đại Ngu thiền sư đã dắt bọn Cẩn Chấn, Thạch Tam Công, Tào Yến Phi, Trương Nhạn vào trong hoang cốc. Té ra bọn Tào Yến Phi không thấy Thanh Vân đạo trưởng ra khỏi cốc thì lập tức trở về chùa Thiếu Lâm báo với Đại Ngu thiền sư.</w:t>
      </w:r>
    </w:p>
    <w:p>
      <w:pPr>
        <w:pStyle w:val="BodyText"/>
      </w:pPr>
      <w:r>
        <w:t xml:space="preserve">Chuyện này rất hệ trọng, Đại Ngu thiền sư không dám tự quyết định cho nên đã mời Cẩn Chấn, Thạch Tam Công bàn chuyện, Thanh Vân đạo trưởng thì mất tích, đương nhiên không thể không mời người của phái Thanh Thành, cho nên Trương Nhạn đã thay thế cho sư phụ của mình. Tào Yến Phi kể rõ chuyện Thanh Vân đạo trưởng vào trong hoang cốc. Trương Nhạn nghe thế thì lập tức bảo phải vào trong sơn cốc điều tra, Tào Yến Phi đồng ý nhau, Thạch Tam Công trong lòng vẫn chưa hết sợ, nhưng lại không thể từ chối.</w:t>
      </w:r>
    </w:p>
    <w:p>
      <w:pPr>
        <w:pStyle w:val="BodyText"/>
      </w:pPr>
      <w:r>
        <w:t xml:space="preserve">Đại Ngu thiền sư cảm thấy nếu không đích thân vào, không những có lỗi với Thanh Vân đạo trưởng, nếu ngày sau đồn ra giang hồ, chắc chắn sẽ bị người ta chê cười, cho nên quyết định vào trong cốc điều tra. Đồng Tẩu Cẩn Chấn tuy không muốn mạo hiểm vì Thanh Vân đạo trưởng, nhưng cũng không tiện lên tiếng phản đối, do đó chỉ đành vào trong sơn cốc. Trương Nhạn thỉ lo lắng cho sự an nguy của sư phụ, cho nên dẫn đầu đi trước. Bọn Thạch Tam Công thấy Trương Nhạn chẳng gặp nguy hiểm gì, cho nên mới mạnh dạn đi sau.</w:t>
      </w:r>
    </w:p>
    <w:p>
      <w:pPr>
        <w:pStyle w:val="BodyText"/>
      </w:pPr>
      <w:r>
        <w:t xml:space="preserve">Té ra bột phấn mà Bồ Hồng Ngạc rải ở cửa cốc đã bị gió núi thổi bay, nàng lại ra khỏi cốc cho nên không ai phóng ám khí nữa, bọn Đại Ngu thiền sư đương nhiên không gặp trở ngại gì. Bọn họ chỉ thấy trong cốc toàn là cỏ dại, không dễ tìm người, lại sợ trúng mai phục, Trương Nhạn rút thanh kiếm, vừa bạt cỏ vừa lớn tiếng kêu. Chỉ nghe tiếng vọng vang lên không ngớt bên tai mà chẳng thấy tiếng trả lời của Thanh Vân đạo trưởng. Đại Ngu thiền sư nhíu mày, nói:</w:t>
      </w:r>
    </w:p>
    <w:p>
      <w:pPr>
        <w:pStyle w:val="BodyText"/>
      </w:pPr>
      <w:r>
        <w:t xml:space="preserve">“Hoang cốc này chẳng qua chỉ có hơn mười trượng, lẽ ra lệnh sư phải nghe thấy ...” ông ta vốn nói e rằng đã lành ít dữ nhiều, chợt cảm thấy lời này khó nghe cho nên vội vàng im, múa cây thiền trượng quét vào trong cỏ. Chợt nghe keng một tiếng, một cây trường kiếm bật lên. Thạch Tam Công chụp lấy thanh trường kiếm, Trương Nhạn phóng người vọt tới, Đại Ngu thiền sư, Đồng Tẩu Cẩn Chấn phóng theo sau Trương Nhạn. Chỉ thấy bên một tảng đá lớn, cỏ dại bị dẫm nát, dưới đất có rất nhiều râu và tóc. Trương Nhạn tựa như đã phát hiện ra điều gì kỳ lạ, y cúi người xuống, nhìn kỹ dưới đất rồi nhíu mày:</w:t>
      </w:r>
    </w:p>
    <w:p>
      <w:pPr>
        <w:pStyle w:val="BodyText"/>
      </w:pPr>
      <w:r>
        <w:t xml:space="preserve">“Còn may, gia sư vẫn chưa gặp nguy hiểm gì”.</w:t>
      </w:r>
    </w:p>
    <w:p>
      <w:pPr>
        <w:pStyle w:val="BodyText"/>
      </w:pPr>
      <w:r>
        <w:t xml:space="preserve">Thạch Tam Công cười lạnh:</w:t>
      </w:r>
    </w:p>
    <w:p>
      <w:pPr>
        <w:pStyle w:val="BodyText"/>
      </w:pPr>
      <w:r>
        <w:t xml:space="preserve">“Sao ngươi biết?”.</w:t>
      </w:r>
    </w:p>
    <w:p>
      <w:pPr>
        <w:pStyle w:val="BodyText"/>
      </w:pPr>
      <w:r>
        <w:t xml:space="preserve">Trương Nhạn nói:</w:t>
      </w:r>
    </w:p>
    <w:p>
      <w:pPr>
        <w:pStyle w:val="BodyText"/>
      </w:pPr>
      <w:r>
        <w:t xml:space="preserve">“Gia sư đã để lại ám hiệu của phái Thanh Thành ở dưới tảng đá, tại hạ vừa nhìn thì đã biết”.</w:t>
      </w:r>
    </w:p>
    <w:p>
      <w:pPr>
        <w:pStyle w:val="BodyText"/>
      </w:pPr>
      <w:r>
        <w:t xml:space="preserve">Thiên Tinh đạo trưởng kêu à một tiếng rồi nói:</w:t>
      </w:r>
    </w:p>
    <w:p>
      <w:pPr>
        <w:pStyle w:val="BodyText"/>
      </w:pPr>
      <w:r>
        <w:t xml:space="preserve">“Té ra là thế”.</w:t>
      </w:r>
    </w:p>
    <w:p>
      <w:pPr>
        <w:pStyle w:val="BodyText"/>
      </w:pPr>
      <w:r>
        <w:t xml:space="preserve">Đại Ngu thiền sư nói:</w:t>
      </w:r>
    </w:p>
    <w:p>
      <w:pPr>
        <w:pStyle w:val="BodyText"/>
      </w:pPr>
      <w:r>
        <w:t xml:space="preserve">“Trong ám hiệu của lệnh sư, ngoại trừ bảo ông ta không gặp nguy hiểm, còn có điều gì nữa?”.</w:t>
      </w:r>
    </w:p>
    <w:p>
      <w:pPr>
        <w:pStyle w:val="BodyText"/>
      </w:pPr>
      <w:r>
        <w:t xml:space="preserve">Trương Nhạn nói:</w:t>
      </w:r>
    </w:p>
    <w:p>
      <w:pPr>
        <w:pStyle w:val="BodyText"/>
      </w:pPr>
      <w:r>
        <w:t xml:space="preserve">“Còn để lại hướng đi của người”.</w:t>
      </w:r>
    </w:p>
    <w:p>
      <w:pPr>
        <w:pStyle w:val="BodyText"/>
      </w:pPr>
      <w:r>
        <w:t xml:space="preserve">Đại Ngu thiền sư nói:</w:t>
      </w:r>
    </w:p>
    <w:p>
      <w:pPr>
        <w:pStyle w:val="BodyText"/>
      </w:pPr>
      <w:r>
        <w:t xml:space="preserve">“Đã như thế, chúng ta hãy đuổi theo!”.</w:t>
      </w:r>
    </w:p>
    <w:p>
      <w:pPr>
        <w:pStyle w:val="BodyText"/>
      </w:pPr>
      <w:r>
        <w:t xml:space="preserve">đọc truyện mới nhất tại .</w:t>
      </w:r>
    </w:p>
    <w:p>
      <w:pPr>
        <w:pStyle w:val="BodyText"/>
      </w:pPr>
      <w:r>
        <w:t xml:space="preserve">Thiên Tinh đạo trưởng nói:</w:t>
      </w:r>
    </w:p>
    <w:p>
      <w:pPr>
        <w:pStyle w:val="BodyText"/>
      </w:pPr>
      <w:r>
        <w:t xml:space="preserve">“Đại sư nói rất hợp ý bần đạo, có lẽ Thanh Vân đạo trưởng đã bị người ta khống chế, chúng ta hãy đi theo ám hiệu để giải cứu cho ông ta”.</w:t>
      </w:r>
    </w:p>
    <w:p>
      <w:pPr>
        <w:pStyle w:val="BodyText"/>
      </w:pPr>
      <w:r>
        <w:t xml:space="preserve">Trương Nhạn vội vàng nói:</w:t>
      </w:r>
    </w:p>
    <w:p>
      <w:pPr>
        <w:pStyle w:val="BodyText"/>
      </w:pPr>
      <w:r>
        <w:t xml:space="preserve">“Gia sư còn có ám ngữ ...”.</w:t>
      </w:r>
    </w:p>
    <w:p>
      <w:pPr>
        <w:pStyle w:val="BodyText"/>
      </w:pPr>
      <w:r>
        <w:t xml:space="preserve">Thạch Tam Công nói:</w:t>
      </w:r>
    </w:p>
    <w:p>
      <w:pPr>
        <w:pStyle w:val="BodyText"/>
      </w:pPr>
      <w:r>
        <w:t xml:space="preserve">“Ám ngữ gì, hãy mau nói ra, hừ! Cứ ấp a ấp úng như thế”.</w:t>
      </w:r>
    </w:p>
    <w:p>
      <w:pPr>
        <w:pStyle w:val="BodyText"/>
      </w:pPr>
      <w:r>
        <w:t xml:space="preserve">Trương Nhạn nghĩ tới sự an nguy của sư phụ, cho nên cố nén cơn giận, cúi người nhìn một hồi rồi nói:</w:t>
      </w:r>
    </w:p>
    <w:p>
      <w:pPr>
        <w:pStyle w:val="BodyText"/>
      </w:pPr>
      <w:r>
        <w:t xml:space="preserve">“Gia sư bảo những người đuổi theo ông ta không nên vượt quá sáu người ...”.</w:t>
      </w:r>
    </w:p>
    <w:p>
      <w:pPr>
        <w:pStyle w:val="BodyText"/>
      </w:pPr>
      <w:r>
        <w:t xml:space="preserve">Cẩn Chấn nói:</w:t>
      </w:r>
    </w:p>
    <w:p>
      <w:pPr>
        <w:pStyle w:val="BodyText"/>
      </w:pPr>
      <w:r>
        <w:t xml:space="preserve">“Là sao?”.</w:t>
      </w:r>
    </w:p>
    <w:p>
      <w:pPr>
        <w:pStyle w:val="BodyText"/>
      </w:pPr>
      <w:r>
        <w:t xml:space="preserve">Trương Nhạn nói:</w:t>
      </w:r>
    </w:p>
    <w:p>
      <w:pPr>
        <w:pStyle w:val="BodyText"/>
      </w:pPr>
      <w:r>
        <w:t xml:space="preserve">“Điều này, trong lúc này vãn bối đoán không ra”.</w:t>
      </w:r>
    </w:p>
    <w:p>
      <w:pPr>
        <w:pStyle w:val="BodyText"/>
      </w:pPr>
      <w:r>
        <w:t xml:space="preserve">Thiên Tinh đạo trưởng nghe Trương Nhạn nói như thế thì không khỏi buông giọng cười lớn:</w:t>
      </w:r>
    </w:p>
    <w:p>
      <w:pPr>
        <w:pStyle w:val="BodyText"/>
      </w:pPr>
      <w:r>
        <w:t xml:space="preserve">“Hay lắm! Mỗi hành động của Thanh Vân đạo huynh tựa như đều đã được tính toán chính xác vô cùng, Đại Ngu thiền sư, Thạch lão tiền bối và Cẩn lão tiền bối cùng với Tào đạo hữu, bần đạo và người dẫn đường há chẳng phải vừa đủ sáu người sao, ý ông ta muốn chúng ta dắt theo đệ tử đi cùng”.</w:t>
      </w:r>
    </w:p>
    <w:p>
      <w:pPr>
        <w:pStyle w:val="BodyText"/>
      </w:pPr>
      <w:r>
        <w:t xml:space="preserve">Đồng Tẩu Cẩn Chấn lạnh lùng nói:</w:t>
      </w:r>
    </w:p>
    <w:p>
      <w:pPr>
        <w:pStyle w:val="BodyText"/>
      </w:pPr>
      <w:r>
        <w:t xml:space="preserve">“Lúc này thời gian quý như vàng bạc, chúng ta hãy mau lên đường!”.</w:t>
      </w:r>
    </w:p>
    <w:p>
      <w:pPr>
        <w:pStyle w:val="BodyText"/>
      </w:pPr>
      <w:r>
        <w:t xml:space="preserve">Đại Ngu thiền sư căn dặn hai nhà sư đi cùng mấy câu rồi vội vàng đuổi theo.</w:t>
      </w:r>
    </w:p>
    <w:p>
      <w:pPr>
        <w:pStyle w:val="BodyText"/>
      </w:pPr>
      <w:r>
        <w:t xml:space="preserve">Trương Nhạn không muốn tỏ ra yếu ớt trước mặt những cao thủ võ lâm này cho nên trổ hết khí lực chạy theo.</w:t>
      </w:r>
    </w:p>
    <w:p>
      <w:pPr>
        <w:pStyle w:val="BodyText"/>
      </w:pPr>
      <w:r>
        <w:t xml:space="preserve">Sáu bóng người đi theo ám hiệu của Thanh Vân đạo trưởng để lại. Trương Nhạn dẫn đầu trước, lúc đi lúc ngừng, cứ đến một ngã rẽ thì phải ngừng lại nhìn rất lâu. Tuy Trương Nhạn rất cẩn thận, nhưng cả hai canh giờ mà vẫn không tìm ra ám hiệu của sư phụ. May mà lúc này quần hào đều trở nên rất nhẫn nại, không ai thúc ép y, Thạch Tam Công vốn là người nóng nảy nhưng lúc này lại trở nên hiền hòa, chốc chốc lại bảo với Trương Nhạn:</w:t>
      </w:r>
    </w:p>
    <w:p>
      <w:pPr>
        <w:pStyle w:val="BodyText"/>
      </w:pPr>
      <w:r>
        <w:t xml:space="preserve">“Ngươi hãy chậm rãi tìm, đừng lo, dù sao bọn ta cũng không có chuyện khác”.</w:t>
      </w:r>
    </w:p>
    <w:p>
      <w:pPr>
        <w:pStyle w:val="BodyText"/>
      </w:pPr>
      <w:r>
        <w:t xml:space="preserve">Sự căng thẳng của Trương Nhạn đã giảm rất nhiều vì sự nhẫn nại của các bậc cao nhân, đi được khoảng một canh giờ nữa, quả nhiên đã tìm được ám hiệu của Thanh Vân đạo trưởng. Nhưng sau khi nhìn ám hiệu, y không khỏi ngẩn người ra. Té ra ám hiệu lần này rất đơn giản, ngoại trừ chỉ về một dãy cốc sâu ngàn trượng, chẳng có lời chỉ thị nào khác, chắc là Thanh Vân đạo trưởng để lại ám hiệu này, ông ta rất vội vàng. Thiên Tinh đạo trưởng thấy y đột nhiên đứng lặng người ra, trong lòng rất ngạc nhiên, nén không được hạ giọng hỏi:</w:t>
      </w:r>
    </w:p>
    <w:p>
      <w:pPr>
        <w:pStyle w:val="BodyText"/>
      </w:pPr>
      <w:r>
        <w:t xml:space="preserve">“Trương hiền điệt, phải chăng có chuyện gì khó khăn?”.</w:t>
      </w:r>
    </w:p>
    <w:p>
      <w:pPr>
        <w:pStyle w:val="BodyText"/>
      </w:pPr>
      <w:r>
        <w:t xml:space="preserve">Trương Nhạn nói:</w:t>
      </w:r>
    </w:p>
    <w:p>
      <w:pPr>
        <w:pStyle w:val="BodyText"/>
      </w:pPr>
      <w:r>
        <w:t xml:space="preserve">“Lão tiền bối đoán không sai, vãn bối phát hiện ám hiệu của ân sư chỉ về phía một cốc sâu, không biết có dụng ý gì?”.</w:t>
      </w:r>
    </w:p>
    <w:p>
      <w:pPr>
        <w:pStyle w:val="BodyText"/>
      </w:pPr>
      <w:r>
        <w:t xml:space="preserve">Thạch Tam Công vươn đầu ra nhìn, chỉ thấy vách núi cheo leo, vực sâu ngàn trượng, bên dưới là quái thạch lô nhô. Lão ta không khỏi nhíu mày, nói:</w:t>
      </w:r>
    </w:p>
    <w:p>
      <w:pPr>
        <w:pStyle w:val="BodyText"/>
      </w:pPr>
      <w:r>
        <w:t xml:space="preserve">“Phải chăng ám hiệu này đã sai?”.</w:t>
      </w:r>
    </w:p>
    <w:p>
      <w:pPr>
        <w:pStyle w:val="BodyText"/>
      </w:pPr>
      <w:r>
        <w:t xml:space="preserve">Trương Nhạn nói:</w:t>
      </w:r>
    </w:p>
    <w:p>
      <w:pPr>
        <w:pStyle w:val="BodyText"/>
      </w:pPr>
      <w:r>
        <w:t xml:space="preserve">“Vãn bối đã suy nghĩ kỹ, ám hiệu này quả đúng chỉ về phía cốc sâu ấy, không hề sai tý nào”. Thạch Tam Công nói:</w:t>
      </w:r>
    </w:p>
    <w:p>
      <w:pPr>
        <w:pStyle w:val="BodyText"/>
      </w:pPr>
      <w:r>
        <w:t xml:space="preserve">“Nếu đã không sai, chúng ta hãy xuống cốc xem thử!” ông ta đột nhiên trở nên hợp tác, sau khi dò xét tình thế ở dưới cốc, ông ta là người đầu tiên nhảy xuống, khi gặp chỗ trơn nhẵn, không có nơi đặt chân thì thi triển Bích Hổ công bò xuống bên dưới. Tiếp theo là Đồng Tẩu Cẩn Chấn, Tào Yến Phi, Thiên Tinh đạo trưởng trầm giọng nói:</w:t>
      </w:r>
    </w:p>
    <w:p>
      <w:pPr>
        <w:pStyle w:val="BodyText"/>
      </w:pPr>
      <w:r>
        <w:t xml:space="preserve">“Trương hiền điệt, khinh công của ngươi có thể xuống dưới vực sâu ngàn trượng kia không?”.</w:t>
      </w:r>
    </w:p>
    <w:p>
      <w:pPr>
        <w:pStyle w:val="BodyText"/>
      </w:pPr>
      <w:r>
        <w:t xml:space="preserve">Trương Nhạn nói:</w:t>
      </w:r>
    </w:p>
    <w:p>
      <w:pPr>
        <w:pStyle w:val="BodyText"/>
      </w:pPr>
      <w:r>
        <w:t xml:space="preserve">“Vãn bối miễn cưỡng có thể được”.</w:t>
      </w:r>
    </w:p>
    <w:p>
      <w:pPr>
        <w:pStyle w:val="BodyText"/>
      </w:pPr>
      <w:r>
        <w:t xml:space="preserve">Thiên Tinh đạo trưởng tháo một sợi dây màu vàng cột ở eo, nói:</w:t>
      </w:r>
    </w:p>
    <w:p>
      <w:pPr>
        <w:pStyle w:val="BodyText"/>
      </w:pPr>
      <w:r>
        <w:t xml:space="preserve">“Rất tốt, ngươi hãy bám vào sợi dây này, chúng ta hãy cùng nhau đu xuống! Nếu ngươi lao xuống quá nhanh, bần đạo sẽ giúp ngươi một tay”.</w:t>
      </w:r>
    </w:p>
    <w:p>
      <w:pPr>
        <w:pStyle w:val="BodyText"/>
      </w:pPr>
      <w:r>
        <w:t xml:space="preserve">Trương Nhạn nói:</w:t>
      </w:r>
    </w:p>
    <w:p>
      <w:pPr>
        <w:pStyle w:val="BodyText"/>
      </w:pPr>
      <w:r>
        <w:t xml:space="preserve">“Đa tạ lão tiền bối quan tâm”. Nói xong thì không hề khiêm nhường, nắm chặt lấy một đầu sợi dây, đu xuống bên dưới. Đại Ngu thiền sư đi ở sau chót.</w:t>
      </w:r>
    </w:p>
    <w:p>
      <w:pPr>
        <w:pStyle w:val="BodyText"/>
      </w:pPr>
      <w:r>
        <w:t xml:space="preserve">Công lực của Trương Nhạn không thể sánh với các bậc cao nhân này, khi xuống tới đáy cốc, khí lực đã hết, cho nên không gượng lại được, cứ lăn long lóc xuống bên dưới, Thiên Tinh đạo trưởng chưa kịp gượng dậy cũng bị y kéo tuột theo.</w:t>
      </w:r>
    </w:p>
    <w:p>
      <w:pPr>
        <w:pStyle w:val="BodyText"/>
      </w:pPr>
      <w:r>
        <w:t xml:space="preserve">Thạch Tam Công tựa như đã đoán được tình thế này, cho nên đã thầm chuẩn bị trước, vừa thấy Trương Nhạn rơi xuống thì lập tức tung mình vọt lên, chụp lấy người của Trương Nhạn. Thiên Tinh đạo trưởng võ công cao siêu, thấy Trương Nhạn đã được Thạch Tam Công chụp lấy, trong lòng không lo lắng gì nữa, thế là buông sợi dây, tay phải vỗ vào vách núi một chưởng, mượn thế đề khí, phóng vọt ngang qua, thi triển một thức Đại Bằng Thư Giật, tấm đạo bào bay phần phật trong gió.</w:t>
      </w:r>
    </w:p>
    <w:p>
      <w:pPr>
        <w:pStyle w:val="BodyText"/>
      </w:pPr>
      <w:r>
        <w:t xml:space="preserve">Sau khi Thạch Tam Công đỡ lấy Trương Nhạn, ông ta lướt xéo xuống, khi còn cách mặt đất khoảng bảy tám thước thì đột nhiên vỗ ra một chưởng, mượn chưởng kình cản lại đà rơi, nhẹ nhàng hạ xuống đất cùng với Trương Nhạn. Lúc này, Đại Ngu thiền sư đã hạ xuống đáy vực. Trương Nhạn tuy không ưa Thạch Tam Công nhưng người ta đã ra tay giúp đỡ, cho nên đành phải ôm quyền nói:</w:t>
      </w:r>
    </w:p>
    <w:p>
      <w:pPr>
        <w:pStyle w:val="BodyText"/>
      </w:pPr>
      <w:r>
        <w:t xml:space="preserve">“Đa tạ ơn cứu mạng của lão tiền bối”.</w:t>
      </w:r>
    </w:p>
    <w:p>
      <w:pPr>
        <w:pStyle w:val="BodyText"/>
      </w:pPr>
      <w:r>
        <w:t xml:space="preserve">Thạch Tam Công nói:</w:t>
      </w:r>
    </w:p>
    <w:p>
      <w:pPr>
        <w:pStyle w:val="BodyText"/>
      </w:pPr>
      <w:r>
        <w:t xml:space="preserve">“Không cần, ngươi hãy xem thử, trong sơn cốc này có ám hiệu của sư phụ ngươi không?”.</w:t>
      </w:r>
    </w:p>
    <w:p>
      <w:pPr>
        <w:pStyle w:val="BodyText"/>
      </w:pPr>
      <w:r>
        <w:t xml:space="preserve">Trương Nhạn nói:</w:t>
      </w:r>
    </w:p>
    <w:p>
      <w:pPr>
        <w:pStyle w:val="BodyText"/>
      </w:pPr>
      <w:r>
        <w:t xml:space="preserve">“Vãn bối sẽ xem thử”. Thế rồi nhắm mắt điều tức một lát mới bắt đầu lục soát ở trong cốc. Đại Ngu thiền sư ngẩng đầu nhìn tình thế xung quanh, nói:</w:t>
      </w:r>
    </w:p>
    <w:p>
      <w:pPr>
        <w:pStyle w:val="BodyText"/>
      </w:pPr>
      <w:r>
        <w:t xml:space="preserve">“Nơi này thật hiểm trở”.</w:t>
      </w:r>
    </w:p>
    <w:p>
      <w:pPr>
        <w:pStyle w:val="BodyText"/>
      </w:pPr>
      <w:r>
        <w:t xml:space="preserve">Thạch Tam Công nói:</w:t>
      </w:r>
    </w:p>
    <w:p>
      <w:pPr>
        <w:pStyle w:val="BodyText"/>
      </w:pPr>
      <w:r>
        <w:t xml:space="preserve">“Cẩn huynh, lương khô chúng ta mang theo đủ ăn mấy ngày, Huyết Trì chắc là nơi hiểm trở, e rằng không tìm được thức ăn”. Ông ta cứ nhớ mãi Huyết Trì, lúc nào cũng nhắc đến, hy vọng mong quần hào bàn luận về chuyện Huyết Trì.</w:t>
      </w:r>
    </w:p>
    <w:p>
      <w:pPr>
        <w:pStyle w:val="BodyText"/>
      </w:pPr>
      <w:r>
        <w:t xml:space="preserve">Tào Yến Phi liếc nhìn Thạch Tam Công nói:</w:t>
      </w:r>
    </w:p>
    <w:p>
      <w:pPr>
        <w:pStyle w:val="BodyText"/>
      </w:pPr>
      <w:r>
        <w:t xml:space="preserve">“Nếu trên đời quả thực có nơi gọi là Huyết Trì, chuyện La Huyền cất giấu báu vật chắc không phải lời đồn ngoa”.</w:t>
      </w:r>
    </w:p>
    <w:p>
      <w:pPr>
        <w:pStyle w:val="BodyText"/>
      </w:pPr>
      <w:r>
        <w:t xml:space="preserve">Thạch Tam Công nói:</w:t>
      </w:r>
    </w:p>
    <w:p>
      <w:pPr>
        <w:pStyle w:val="BodyText"/>
      </w:pPr>
      <w:r>
        <w:t xml:space="preserve">“Đương nhiên không phải”.</w:t>
      </w:r>
    </w:p>
    <w:p>
      <w:pPr>
        <w:pStyle w:val="BodyText"/>
      </w:pPr>
      <w:r>
        <w:t xml:space="preserve">Tào Yến Phi cười lạnh:</w:t>
      </w:r>
    </w:p>
    <w:p>
      <w:pPr>
        <w:pStyle w:val="BodyText"/>
      </w:pPr>
      <w:r>
        <w:t xml:space="preserve">“Chuyện bổn tọa lo lắng không phải bị kẻ cường địch bao vây, cũng không phải là sự hiểm trở của Huyết Trì”.</w:t>
      </w:r>
    </w:p>
    <w:p>
      <w:pPr>
        <w:pStyle w:val="BodyText"/>
      </w:pPr>
      <w:r>
        <w:t xml:space="preserve">Thiên Tinh đạo trưởng cười rằng:</w:t>
      </w:r>
    </w:p>
    <w:p>
      <w:pPr>
        <w:pStyle w:val="BodyText"/>
      </w:pPr>
      <w:r>
        <w:t xml:space="preserve">“Lời của đạo hữu ẩn chứa huyền cơ, trong nhất thời khiến cho bần đạo suy nghĩ không ra”.</w:t>
      </w:r>
    </w:p>
    <w:p>
      <w:pPr>
        <w:pStyle w:val="BodyText"/>
      </w:pPr>
      <w:r>
        <w:t xml:space="preserve">Tào Yến Phi nói:</w:t>
      </w:r>
    </w:p>
    <w:p>
      <w:pPr>
        <w:pStyle w:val="BodyText"/>
      </w:pPr>
      <w:r>
        <w:t xml:space="preserve">“Đạo huynh đã nặng lời, theo lý đạo huynh sẽ hiểu hàm ý của lời này ...” bà ta hơi ngập ngừng rồi nói:</w:t>
      </w:r>
    </w:p>
    <w:p>
      <w:pPr>
        <w:pStyle w:val="BodyText"/>
      </w:pPr>
      <w:r>
        <w:t xml:space="preserve">“Nhưng đạo huynh đã không chịu nói, vậy bổn tọa sẽ nói ra, bổn tọa lo lắng là khi chúng ta vào trong Huyết Trì, thuận lợi tìm thấy báu vật của La Huyền”.</w:t>
      </w:r>
    </w:p>
    <w:p>
      <w:pPr>
        <w:pStyle w:val="BodyText"/>
      </w:pPr>
      <w:r>
        <w:t xml:space="preserve">Thạch Tam Công nói:</w:t>
      </w:r>
    </w:p>
    <w:p>
      <w:pPr>
        <w:pStyle w:val="BodyText"/>
      </w:pPr>
      <w:r>
        <w:t xml:space="preserve">“Thật kỳ lạ, lão phu chỉ e rằng chuyến này sẽ uổng phí, thế mà cô nương lại lo lắng dễ dàng tìm được báu vật, ha ha, lão phu và Cẩn huynh thực sự đã già, không hiểu tâm ý của các người!”.</w:t>
      </w:r>
    </w:p>
    <w:p>
      <w:pPr>
        <w:pStyle w:val="BodyText"/>
      </w:pPr>
      <w:r>
        <w:t xml:space="preserve">Tào Yến Phi cười lạnh:</w:t>
      </w:r>
    </w:p>
    <w:p>
      <w:pPr>
        <w:pStyle w:val="BodyText"/>
      </w:pPr>
      <w:r>
        <w:t xml:space="preserve">“Con người vì tiền tài mà chết, chim vì thức ăn mà vong, chúng ta tuy không đông, nhưng mỗi người đều đại diện ột môn phái lớn trong võ lâm, một khi tìm được báu vật của La Huyền, chắc chắn sẽ nổi lên phân tranh, lúc đó e rằng sẽ diễn ra tình thế tàn sát lẫn nhau”.</w:t>
      </w:r>
    </w:p>
    <w:p>
      <w:pPr>
        <w:pStyle w:val="BodyText"/>
      </w:pPr>
      <w:r>
        <w:t xml:space="preserve">Thiên Tinh đạo trưởng nói:</w:t>
      </w:r>
    </w:p>
    <w:p>
      <w:pPr>
        <w:pStyle w:val="BodyText"/>
      </w:pPr>
      <w:r>
        <w:t xml:space="preserve">“Đạo hữu nói không sai, chuyện này cần phải sớm sắp xếp để tránh lúc đó lại xảy ra tranh chấp ...”.</w:t>
      </w:r>
    </w:p>
    <w:p>
      <w:pPr>
        <w:pStyle w:val="BodyText"/>
      </w:pPr>
      <w:r>
        <w:t xml:space="preserve">Chợt nghe tiếng Trương Nhạn vọng lại:</w:t>
      </w:r>
    </w:p>
    <w:p>
      <w:pPr>
        <w:pStyle w:val="BodyText"/>
      </w:pPr>
      <w:r>
        <w:t xml:space="preserve">“Các vị lão tiền bối, hãy mau đến đây”.</w:t>
      </w:r>
    </w:p>
    <w:p>
      <w:pPr>
        <w:pStyle w:val="BodyText"/>
      </w:pPr>
      <w:r>
        <w:t xml:space="preserve">Thạch Tam Công là kẻ chạy đến trước tiên. Cẩn Chấn, Tào Yến Phi, Thiên Tinh đạo trưởng, Đại Ngu thiền sư đều đứng dậy chạy tới. Chỉ thấy Trương Nhạn ngồi trên một tảng đá lớn, lặng người nhìn một sơn động cao bằng khoảng đầu người. Thạch Tam Công vội vàng hỏi:</w:t>
      </w:r>
    </w:p>
    <w:p>
      <w:pPr>
        <w:pStyle w:val="BodyText"/>
      </w:pPr>
      <w:r>
        <w:t xml:space="preserve">“Tiểu tử, thế nào rồi, có tìm ra ám hiệu của lệnh sư không?”.</w:t>
      </w:r>
    </w:p>
    <w:p>
      <w:pPr>
        <w:pStyle w:val="BodyText"/>
      </w:pPr>
      <w:r>
        <w:t xml:space="preserve">Trương Nhạn chỉ sơn động nói:</w:t>
      </w:r>
    </w:p>
    <w:p>
      <w:pPr>
        <w:pStyle w:val="BodyText"/>
      </w:pPr>
      <w:r>
        <w:t xml:space="preserve">“Ám hiệu của gia sư chỉ về phía chưa động, vì thế khiến cho vãn bối do dự chưa quyết”.</w:t>
      </w:r>
    </w:p>
    <w:p>
      <w:pPr>
        <w:pStyle w:val="BodyText"/>
      </w:pPr>
      <w:r>
        <w:t xml:space="preserve">Thạch Tam Công nheo mắt nhìn sơn động, chỉ thấy bên trong tối đen như mực, chỉ có thể nhìn vào sau khoảng hai ba trượng, lão ta nhíu mày nói:</w:t>
      </w:r>
    </w:p>
    <w:p>
      <w:pPr>
        <w:pStyle w:val="BodyText"/>
      </w:pPr>
      <w:r>
        <w:t xml:space="preserve">“Nếu ám hiệu của lệnh sư không sai, chúng ta hãy bước vào xem thử!”.</w:t>
      </w:r>
    </w:p>
    <w:p>
      <w:pPr>
        <w:pStyle w:val="BodyText"/>
      </w:pPr>
      <w:r>
        <w:t xml:space="preserve">Cẩn Chấn nói:</w:t>
      </w:r>
    </w:p>
    <w:p>
      <w:pPr>
        <w:pStyle w:val="BodyText"/>
      </w:pPr>
      <w:r>
        <w:t xml:space="preserve">“Không vào hang cọp, làm sao bắt được cọp con, huynh đệ tán thành ý kiến của Thạch huynh”.</w:t>
      </w:r>
    </w:p>
    <w:p>
      <w:pPr>
        <w:pStyle w:val="BodyText"/>
      </w:pPr>
      <w:r>
        <w:t xml:space="preserve">Thiên Tinh đạo trưởng nói:</w:t>
      </w:r>
    </w:p>
    <w:p>
      <w:pPr>
        <w:pStyle w:val="BodyText"/>
      </w:pPr>
      <w:r>
        <w:t xml:space="preserve">“Đoạn đường trăm dặm đã đi được chín mươi, đã đến được nơi này, sao có thể e sợ mà rút lui?”.</w:t>
      </w:r>
    </w:p>
    <w:p>
      <w:pPr>
        <w:pStyle w:val="BodyText"/>
      </w:pPr>
      <w:r>
        <w:t xml:space="preserve">Trương Nhạn nói:</w:t>
      </w:r>
    </w:p>
    <w:p>
      <w:pPr>
        <w:pStyle w:val="BodyText"/>
      </w:pPr>
      <w:r>
        <w:t xml:space="preserve">“Nếu các vị lão tiền bối đã có lòng mạo hiểm, vãn bối sẽ dắt đường cho các vị”.</w:t>
      </w:r>
    </w:p>
    <w:p>
      <w:pPr>
        <w:pStyle w:val="BodyText"/>
      </w:pPr>
      <w:r>
        <w:t xml:space="preserve">Thiên Tinh đạo trưởng nắm lấy Trương Nhạn, nói:</w:t>
      </w:r>
    </w:p>
    <w:p>
      <w:pPr>
        <w:pStyle w:val="BodyText"/>
      </w:pPr>
      <w:r>
        <w:t xml:space="preserve">“Hiền điệt không nên mạo hiểm, cứ để bần đạo đi trước ngươi”.</w:t>
      </w:r>
    </w:p>
    <w:p>
      <w:pPr>
        <w:pStyle w:val="BodyText"/>
      </w:pPr>
      <w:r>
        <w:t xml:space="preserve">Thạch Tam Công cười ha hả:</w:t>
      </w:r>
    </w:p>
    <w:p>
      <w:pPr>
        <w:pStyle w:val="BodyText"/>
      </w:pPr>
      <w:r>
        <w:t xml:space="preserve">“Chi bằng cứ để lão phu đi trước!” thế là đột nhiên co dò phóng vào bên trong trước. Quần hào cũng vội vàng chạy theo cùng.</w:t>
      </w:r>
    </w:p>
    <w:p>
      <w:pPr>
        <w:pStyle w:val="BodyText"/>
      </w:pPr>
      <w:r>
        <w:t xml:space="preserve">Sơn cốc này rất u ám, địa thế gập ghềnh, đi không quá hai trượng thì bẻ ngoặt sang bên trái, càng đi càng tối, đưa tay ra chẳng thấy được năm ngón. Thạch Tam Công châm mồi lửa, nhìn xung quanh rồi nói:</w:t>
      </w:r>
    </w:p>
    <w:p>
      <w:pPr>
        <w:pStyle w:val="BodyText"/>
      </w:pPr>
      <w:r>
        <w:t xml:space="preserve">“Sơn động này đã nhiều năm không có người đến, xung quanh toàn là rêu”. Một luồng gió lạnh lẽo thổi tới, ngọn lửa nhỏ tắt ngấm, sơn động lại trở nên tối om. Tào Yến Phi nói:</w:t>
      </w:r>
    </w:p>
    <w:p>
      <w:pPr>
        <w:pStyle w:val="BodyText"/>
      </w:pPr>
      <w:r>
        <w:t xml:space="preserve">“Ngọn gió này quá lạnh, bổn tọa đoán trong sơn động chắc chắn có băng tuyết ngàn năm không tan”.</w:t>
      </w:r>
    </w:p>
    <w:p>
      <w:pPr>
        <w:pStyle w:val="BodyText"/>
      </w:pPr>
      <w:r>
        <w:t xml:space="preserve">Thiên Tinh đạo trưởng cười rằng:</w:t>
      </w:r>
    </w:p>
    <w:p>
      <w:pPr>
        <w:pStyle w:val="BodyText"/>
      </w:pPr>
      <w:r>
        <w:t xml:space="preserve">“Bần đạo sống trên Côn Luân tuyệt đỉnh, có nhiều kinh nghiệm về chuyện này, trận gió lúc nãy tuy lạnh lẽo nhưng theo bần đạo thấy, đó không phải do băng tuyết thổi ra”. Đang nói thì lại một luồng gió lạnh thổi tới nữa. Luồng gió này không những lạnh lẽo vô cùng mà có cả mùi tanh, mọi người đều phải vận khí chống đỡ cơn lạnh. Đồng Tẩu Cẩn Chấn hít một hơi nói:</w:t>
      </w:r>
    </w:p>
    <w:p>
      <w:pPr>
        <w:pStyle w:val="BodyText"/>
      </w:pPr>
      <w:r>
        <w:t xml:space="preserve">“Không xong, e rằng trong động này có rắn!”.</w:t>
      </w:r>
    </w:p>
    <w:p>
      <w:pPr>
        <w:pStyle w:val="BodyText"/>
      </w:pPr>
      <w:r>
        <w:t xml:space="preserve">Tào Yến Phi lật tay, rút ra thanh trường kiếm trên lưng:</w:t>
      </w:r>
    </w:p>
    <w:p>
      <w:pPr>
        <w:pStyle w:val="BodyText"/>
      </w:pPr>
      <w:r>
        <w:t xml:space="preserve">“Đúng thế, ở nơi ít người tới như thế này, chắc chắn có động vật, trong động nhỏ hẹp, né tránh không tiện, chúng ta hãy cẩn thận”.</w:t>
      </w:r>
    </w:p>
    <w:p>
      <w:pPr>
        <w:pStyle w:val="BodyText"/>
      </w:pPr>
      <w:r>
        <w:t xml:space="preserve">Thạch Tam Công chợt quay đầu nhìn Trương Nhạn hỏi:</w:t>
      </w:r>
    </w:p>
    <w:p>
      <w:pPr>
        <w:pStyle w:val="BodyText"/>
      </w:pPr>
      <w:r>
        <w:t xml:space="preserve">“Ám hiệu chỉ đường của lệnh sư có sai không?”.</w:t>
      </w:r>
    </w:p>
    <w:p>
      <w:pPr>
        <w:pStyle w:val="BodyText"/>
      </w:pPr>
      <w:r>
        <w:t xml:space="preserve">Trương Nhạn nói:</w:t>
      </w:r>
    </w:p>
    <w:p>
      <w:pPr>
        <w:pStyle w:val="BodyText"/>
      </w:pPr>
      <w:r>
        <w:t xml:space="preserve">“Vãn bối xem rất kỹ, không hề sai”.</w:t>
      </w:r>
    </w:p>
    <w:p>
      <w:pPr>
        <w:pStyle w:val="BodyText"/>
      </w:pPr>
      <w:r>
        <w:t xml:space="preserve">Thạch Tam Công nói:</w:t>
      </w:r>
    </w:p>
    <w:p>
      <w:pPr>
        <w:pStyle w:val="BodyText"/>
      </w:pPr>
      <w:r>
        <w:t xml:space="preserve">“Tốt! Nếu ngươi sai, chúng ta đừng hòng sống sót ...” đột nhiên gia tăng tốc độ, phóng về phía trước.</w:t>
      </w:r>
    </w:p>
    <w:p>
      <w:pPr>
        <w:pStyle w:val="BodyText"/>
      </w:pPr>
      <w:r>
        <w:t xml:space="preserve">Hang động lạnh lẽo này không biết sâu bao nhiêu, nhưng rẽ ngoặt rất nhiều, trong vòng mười trượng thì sẽ rẽ về một hướng khác. Đi được khoảng bốn năm ngã rẽ thì lại có một ngã ba. Thạch Tam Công dừng bước, quay đầu lại nhìn Trương Nhạn:</w:t>
      </w:r>
    </w:p>
    <w:p>
      <w:pPr>
        <w:pStyle w:val="BodyText"/>
      </w:pPr>
      <w:r>
        <w:t xml:space="preserve">“Ngươi hãy xem thử lệnh sư có để lại ký hiệu gì không?”.</w:t>
      </w:r>
    </w:p>
    <w:p>
      <w:pPr>
        <w:pStyle w:val="BodyText"/>
      </w:pPr>
      <w:r>
        <w:t xml:space="preserve">Trong động tối om om, giơ tay ra chẳng thấy năm ngón, Trương Nhạn đành phục người xuống, tìm dấu vết của Thanh Vân đạo trưởng. Khi cúi người xuống, y nghe văng vẳng tiếng bước chân nặng nề. Âm thanh ấy tựa như một người khổng lồ, bước đi nghe cứ giống như có một tảng đá lớn từ trên đỉnh núi cao trăm trượng lăn xuống. Y cúi người lắng nghe, quả nhiên âm thanh ấy càng lúc càng rõ. Thạch Tam Công đốt ngọn lửa lên, lo lắng hỏi:</w:t>
      </w:r>
    </w:p>
    <w:p>
      <w:pPr>
        <w:pStyle w:val="BodyText"/>
      </w:pPr>
      <w:r>
        <w:t xml:space="preserve">“Có tìm được gì không?”.</w:t>
      </w:r>
    </w:p>
    <w:p>
      <w:pPr>
        <w:pStyle w:val="BodyText"/>
      </w:pPr>
      <w:r>
        <w:t xml:space="preserve">Trương Nhạn lắc đầu:</w:t>
      </w:r>
    </w:p>
    <w:p>
      <w:pPr>
        <w:pStyle w:val="BodyText"/>
      </w:pPr>
      <w:r>
        <w:t xml:space="preserve">“Trong động tối om như thế này, làm sao dễ dàng tìm thấy được?” một mùi tanh tưởi xông tới, xộc vào mũi khiến ai cũng muốn nôn. Tiếng ầm ầm vang vào trong tai mọi người. Rõ ràng, có một vật rất lớn đang đi về phía chỗ bọn họ. Thiên Tinh đạo trưởng trầm giọng quát:</w:t>
      </w:r>
    </w:p>
    <w:p>
      <w:pPr>
        <w:pStyle w:val="BodyText"/>
      </w:pPr>
      <w:r>
        <w:t xml:space="preserve">“Hãy nép vào vách đá, nín thở lại”.</w:t>
      </w:r>
    </w:p>
    <w:p>
      <w:pPr>
        <w:pStyle w:val="BodyText"/>
      </w:pPr>
      <w:r>
        <w:t xml:space="preserve">Thạch Tam Công ngầm vận nội lực, vù một tiếng, ném mồi lửa nhỏ trong tay ra.</w:t>
      </w:r>
    </w:p>
    <w:p>
      <w:pPr>
        <w:pStyle w:val="BodyText"/>
      </w:pPr>
      <w:r>
        <w:t xml:space="preserve">Một luồng ánh lửa lóe lên trong bóng tối, tách một tiếng, ngọn lửa trúng vào vách đá, ngọn lửa tuy trúng vào vách đá nhưng vẫn không tắt.</w:t>
      </w:r>
    </w:p>
    <w:p>
      <w:pPr>
        <w:pStyle w:val="BodyText"/>
      </w:pPr>
      <w:r>
        <w:t xml:space="preserve">Hai viên minh châu thật lớn phát ra ánh sáng lập lòe. Thiên Tinh đạo trưởng kêu ồ một tiếng:</w:t>
      </w:r>
    </w:p>
    <w:p>
      <w:pPr>
        <w:pStyle w:val="BodyText"/>
      </w:pPr>
      <w:r>
        <w:t xml:space="preserve">“Cái gì thế này?” Thạch Tam Công đứng ở phía trước thấy rõ hơn, thế rồi lạnh lùng nói:</w:t>
      </w:r>
    </w:p>
    <w:p>
      <w:pPr>
        <w:pStyle w:val="BodyText"/>
      </w:pPr>
      <w:r>
        <w:t xml:space="preserve">“Đó là một đôi mắt ...”.</w:t>
      </w:r>
    </w:p>
    <w:p>
      <w:pPr>
        <w:pStyle w:val="BodyText"/>
      </w:pPr>
      <w:r>
        <w:t xml:space="preserve">Tào Yến Phi ngạc nhiên nói:</w:t>
      </w:r>
    </w:p>
    <w:p>
      <w:pPr>
        <w:pStyle w:val="BodyText"/>
      </w:pPr>
      <w:r>
        <w:t xml:space="preserve">“Đôi mắt to lớn như thế, chắc chắn là của một con quái vật rất lớn”.</w:t>
      </w:r>
    </w:p>
    <w:p>
      <w:pPr>
        <w:pStyle w:val="BodyText"/>
      </w:pPr>
      <w:r>
        <w:t xml:space="preserve">Thiên Tinh đạo trưởng nói:</w:t>
      </w:r>
    </w:p>
    <w:p>
      <w:pPr>
        <w:pStyle w:val="BodyText"/>
      </w:pPr>
      <w:r>
        <w:t xml:space="preserve">“Quái thú không đáng sợ chỉ sợ là loại độc mãng to lớn hiếm thấy, nhưng sao nó lại nằm yên ở đây?”.</w:t>
      </w:r>
    </w:p>
    <w:p>
      <w:pPr>
        <w:pStyle w:val="BodyText"/>
      </w:pPr>
      <w:r>
        <w:t xml:space="preserve">Thạch Tam Công nói:</w:t>
      </w:r>
    </w:p>
    <w:p>
      <w:pPr>
        <w:pStyle w:val="BodyText"/>
      </w:pPr>
      <w:r>
        <w:t xml:space="preserve">“Chắc là nó đã ăn thịt Thanh Vân đạo trưởng!”.</w:t>
      </w:r>
    </w:p>
    <w:p>
      <w:pPr>
        <w:pStyle w:val="BodyText"/>
      </w:pPr>
      <w:r>
        <w:t xml:space="preserve">Trương Nhạn tức giận nói:</w:t>
      </w:r>
    </w:p>
    <w:p>
      <w:pPr>
        <w:pStyle w:val="BodyText"/>
      </w:pPr>
      <w:r>
        <w:t xml:space="preserve">“Võ công của gia sư sao có thể bị thương bởi một con độc mãng, lão tiền bối đừng sỉ nhục người khác”.</w:t>
      </w:r>
    </w:p>
    <w:p>
      <w:pPr>
        <w:pStyle w:val="BodyText"/>
      </w:pPr>
      <w:r>
        <w:t xml:space="preserve">Thạch Tam Công giận dữ nói:</w:t>
      </w:r>
    </w:p>
    <w:p>
      <w:pPr>
        <w:pStyle w:val="BodyText"/>
      </w:pPr>
      <w:r>
        <w:t xml:space="preserve">“Tên tiểu tử nhà ngươi đã không muốn sống nữa”.</w:t>
      </w:r>
    </w:p>
    <w:p>
      <w:pPr>
        <w:pStyle w:val="BodyText"/>
      </w:pPr>
      <w:r>
        <w:t xml:space="preserve">Thiên Tinh đạo trưởng nói:</w:t>
      </w:r>
    </w:p>
    <w:p>
      <w:pPr>
        <w:pStyle w:val="BodyText"/>
      </w:pPr>
      <w:r>
        <w:t xml:space="preserve">“Thôi nào! Đây là lúc phải cùng giúp đỡ lẫn nhau, vượt qua khó khăn, sao có thể vì chuyện nhỏ mà tàn sát lẫn nhau?”.</w:t>
      </w:r>
    </w:p>
    <w:p>
      <w:pPr>
        <w:pStyle w:val="BodyText"/>
      </w:pPr>
      <w:r>
        <w:t xml:space="preserve">Tào Yến Phi nói:</w:t>
      </w:r>
    </w:p>
    <w:p>
      <w:pPr>
        <w:pStyle w:val="BodyText"/>
      </w:pPr>
      <w:r>
        <w:t xml:space="preserve">“Bất luận có tìm ra được ám hiệu của Thanh Vân đạo huynh hay không, chúng ta cũng không thể đứng yên ở nơi này, cần phải quyết định mới đúng”.</w:t>
      </w:r>
    </w:p>
    <w:p>
      <w:pPr>
        <w:pStyle w:val="BodyText"/>
      </w:pPr>
      <w:r>
        <w:t xml:space="preserve">Trương Nhạn đột nhiên bước lên phía trước, lớn giọng nói:</w:t>
      </w:r>
    </w:p>
    <w:p>
      <w:pPr>
        <w:pStyle w:val="BodyText"/>
      </w:pPr>
      <w:r>
        <w:t xml:space="preserve">“Nếu Thạch lão tiền bối sợ bị đại mãng ăn thịt, vậy vãn bối sẽ đi ở phía trước! ' Thạch Tam Công cả giận, giở tay vỗ một chưởng vào lưng Trương Nhạn. Một ánh kiếm đâm xéo tới, một luồng hàn quang chém ngang vào cánh tay Thạch Tam Công, buộc ông ta đành phải thu chưởng thế về. Bên tai vang lên tiếng nói lạnh lùng của Thiên Tinh đạo trưởng:</w:t>
      </w:r>
    </w:p>
    <w:p>
      <w:pPr>
        <w:pStyle w:val="BodyText"/>
      </w:pPr>
      <w:r>
        <w:t xml:space="preserve">“Nếu Thạch lão tiền bối đánh chết y, chúng ta có cần người dắt đường không?”.</w:t>
      </w:r>
    </w:p>
    <w:p>
      <w:pPr>
        <w:pStyle w:val="BodyText"/>
      </w:pPr>
      <w:r>
        <w:t xml:space="preserve">Thạch Tam Công lạnh lùng hừ:</w:t>
      </w:r>
    </w:p>
    <w:p>
      <w:pPr>
        <w:pStyle w:val="BodyText"/>
      </w:pPr>
      <w:r>
        <w:t xml:space="preserve">“Nếu không phải ông nhường nhịn hắn, hắn cũng không hỗn xược như thế này”.</w:t>
      </w:r>
    </w:p>
    <w:p>
      <w:pPr>
        <w:pStyle w:val="BodyText"/>
      </w:pPr>
      <w:r>
        <w:t xml:space="preserve">Thiên Tinh đạo trưởng nói:</w:t>
      </w:r>
    </w:p>
    <w:p>
      <w:pPr>
        <w:pStyle w:val="BodyText"/>
      </w:pPr>
      <w:r>
        <w:t xml:space="preserve">“Bần đạo chỉ lấy chuyện luận chuyện, tuyệt không có lòng đối chọi với Thạch lão tiền bối”.</w:t>
      </w:r>
    </w:p>
    <w:p>
      <w:pPr>
        <w:pStyle w:val="BodyText"/>
      </w:pPr>
      <w:r>
        <w:t xml:space="preserve">Khi hai người đang nói thì Trương Nhạn đã đi về phía trước được khoảng mười bước. Y đột nhiên kêu lớn:</w:t>
      </w:r>
    </w:p>
    <w:p>
      <w:pPr>
        <w:pStyle w:val="BodyText"/>
      </w:pPr>
      <w:r>
        <w:t xml:space="preserve">“Ở đây”. Thế rồi xoay người, đột nhiên biến mất. Quần hào vội vàng chạy tới, chỉ thấy ở trên vách có một vết nứt đủ để ột người len vào bên trong. Tào Yến Phi cao giọng hỏi:</w:t>
      </w:r>
    </w:p>
    <w:p>
      <w:pPr>
        <w:pStyle w:val="BodyText"/>
      </w:pPr>
      <w:r>
        <w:t xml:space="preserve">“Trương hiền điệt có phải đã tìm thấy ám hiệu của lệnh sư không?” chỉ nghe Trương Nhạn từ xa nói:</w:t>
      </w:r>
    </w:p>
    <w:p>
      <w:pPr>
        <w:pStyle w:val="BodyText"/>
      </w:pPr>
      <w:r>
        <w:t xml:space="preserve">“Gia sư trước nay luôn cẩn thận, đương nhiên không sai lầm”. Nhưng âm thanh càng lúc càng xa, rõ ràng y đã đi rất nhanh.</w:t>
      </w:r>
    </w:p>
    <w:p>
      <w:pPr>
        <w:pStyle w:val="BodyText"/>
      </w:pPr>
      <w:r>
        <w:t xml:space="preserve">Thạch Tam Công nói:</w:t>
      </w:r>
    </w:p>
    <w:p>
      <w:pPr>
        <w:pStyle w:val="BodyText"/>
      </w:pPr>
      <w:r>
        <w:t xml:space="preserve">“Hừ! Tên tiểu tử muốn chạy”. Nói xong thì co giò đuổi theo”. Mọi người chạy một mạch được khoảng hai, ba mươi trượng mà vẫn chẳng thấy Trương Nhạn đâu, Đồng Tẩu Cẩn Chấn dậm chân mắng:</w:t>
      </w:r>
    </w:p>
    <w:p>
      <w:pPr>
        <w:pStyle w:val="BodyText"/>
      </w:pPr>
      <w:r>
        <w:t xml:space="preserve">“Tên tiểu tử này quả nhiên đã chuồn mất, để lát nữa tìm được ta phải đánh gãy một chân của hắn”.</w:t>
      </w:r>
    </w:p>
    <w:p>
      <w:pPr>
        <w:pStyle w:val="BodyText"/>
      </w:pPr>
      <w:r>
        <w:t xml:space="preserve">Thiên Tinh đạo trưởng lạnh lùng nói:</w:t>
      </w:r>
    </w:p>
    <w:p>
      <w:pPr>
        <w:pStyle w:val="BodyText"/>
      </w:pPr>
      <w:r>
        <w:t xml:space="preserve">“Hai vị lúc nào cũng muốn giết chết hắn, hắn đương nhiên phải tự lo ình”.</w:t>
      </w:r>
    </w:p>
    <w:p>
      <w:pPr>
        <w:pStyle w:val="BodyText"/>
      </w:pPr>
      <w:r>
        <w:t xml:space="preserve">Tào Yến Phi nói:</w:t>
      </w:r>
    </w:p>
    <w:p>
      <w:pPr>
        <w:pStyle w:val="BodyText"/>
      </w:pPr>
      <w:r>
        <w:t xml:space="preserve">“Chúng ta hãy mau đuổi theo”. Khi đang nói, chân đã phóng nhanh hơn. Đi được một hồi, đột nhiên cảm thấy nóng ran người, tựa như đã đi gần đến một lò lửa rất lớn. Thạch Tam Công vẫn đi ở phía trước, lúc này mới ngừng chân lại nói:</w:t>
      </w:r>
    </w:p>
    <w:p>
      <w:pPr>
        <w:pStyle w:val="BodyText"/>
      </w:pPr>
      <w:r>
        <w:t xml:space="preserve">“Chúng ta đã vào trong núi lửa”.</w:t>
      </w:r>
    </w:p>
    <w:p>
      <w:pPr>
        <w:pStyle w:val="BodyText"/>
      </w:pPr>
      <w:r>
        <w:t xml:space="preserve">Thiên Tinh đạo trưởng lách người tiến tới phía trước nói:</w:t>
      </w:r>
    </w:p>
    <w:p>
      <w:pPr>
        <w:pStyle w:val="BodyText"/>
      </w:pPr>
      <w:r>
        <w:t xml:space="preserve">“Sống chết có số, dù cho là núi lửa cũng phải nhảy xuống”.</w:t>
      </w:r>
    </w:p>
    <w:p>
      <w:pPr>
        <w:pStyle w:val="BodyText"/>
      </w:pPr>
      <w:r>
        <w:t xml:space="preserve">Đồng Tẩu Cẩn Chấn cười ha hả, nói:</w:t>
      </w:r>
    </w:p>
    <w:p>
      <w:pPr>
        <w:pStyle w:val="BodyText"/>
      </w:pPr>
      <w:r>
        <w:t xml:space="preserve">“Lão phu đã đến tuổi cổ lai hy, chết cũng không tiếc”. Thế rồi bước theo sau Thiên Tinh đạo trưởng. Hang động dần dần rộng ra, nhưng càng lúc càng nóng, hai bên vách hiện màu đỏ bầm. Tào Yến Phi cười rú lên:</w:t>
      </w:r>
    </w:p>
    <w:p>
      <w:pPr>
        <w:pStyle w:val="BodyText"/>
      </w:pPr>
      <w:r>
        <w:t xml:space="preserve">“Không sai tý nào, chúng ta đang đi vào nùi lửa”.</w:t>
      </w:r>
    </w:p>
    <w:p>
      <w:pPr>
        <w:pStyle w:val="BodyText"/>
      </w:pPr>
      <w:r>
        <w:t xml:space="preserve">Chợt nghe Thiên Tinh đạo trưởng quát lên:</w:t>
      </w:r>
    </w:p>
    <w:p>
      <w:pPr>
        <w:pStyle w:val="BodyText"/>
      </w:pPr>
      <w:r>
        <w:t xml:space="preserve">“Ai?” rồi chém vù ra một chưởng.</w:t>
      </w:r>
    </w:p>
    <w:p>
      <w:pPr>
        <w:pStyle w:val="BodyText"/>
      </w:pPr>
      <w:r>
        <w:t xml:space="preserve">Tào Yến Phi tung mình vọt tới. Nheo mắt nhìn kỹ lại, chỉ thấy có một người tóc tai bù xù, toàn thân mặc đồ đen, thân hình nhỏ bé, trong tay đang cầm một thanh trường kiếm chặn ngang ở lối rẽ bên phải. Còn bên trái thì lửa cháy phừng phừng, đừng nói là thân máu thịt, dù là kẻ mình đồng da sắt, nếu cứ tiến về phía trước nữa thì cũng sẽ tan ra trong ngọn lửa. Còn lối rẽ ở bên phải thì có luồng gió lạnh lẽo thổi ra, hai luồng khí nóng và lạnh giao nhau khiến cho cơn nóng giảm đi rất nhiều, nếu không phải nhờ luồng gió lạnh này, chỉ e mọi người đều đã cháy thành than. Lúc này, Thiên Tinh đạo trưởng đã động thủ với người ấy, kiếm chiêu của đôi bên rất lợi hại, chỉ tiếp nhau mấy chiêu thì đôi bên đã thấy sự lợi hại của nhau.</w:t>
      </w:r>
    </w:p>
    <w:p>
      <w:pPr>
        <w:pStyle w:val="BodyText"/>
      </w:pPr>
      <w:r>
        <w:t xml:space="preserve">Mọi người đều nhận thấy có một sợi dây màu trắng cột vào trong cổ tay và cổ của người ấy, khiến cho y cử động khó khăn, sự kỳ ảo của kiếm chiêu cũng không thể nào phát huy ra được.</w:t>
      </w:r>
    </w:p>
    <w:p>
      <w:pPr>
        <w:pStyle w:val="BodyText"/>
      </w:pPr>
      <w:r>
        <w:t xml:space="preserve">Hai bên chạm nhau đến mười mấy chiêu, vẫn chưa phân thắng bại.</w:t>
      </w:r>
    </w:p>
    <w:p>
      <w:pPr>
        <w:pStyle w:val="BodyText"/>
      </w:pPr>
      <w:r>
        <w:t xml:space="preserve">Thạch Tam Công nhìn Đại Ngu thiền sư, nói:</w:t>
      </w:r>
    </w:p>
    <w:p>
      <w:pPr>
        <w:pStyle w:val="BodyText"/>
      </w:pPr>
      <w:r>
        <w:t xml:space="preserve">“Kẻ này xem ra thấp bé, nhưng võ công không kém, Thiên Tinh đạo trưởng trong một lúc khó mà thắng được đối phương. Nay chúng ta đang vội, không thể kéo dài thêm nữa, theo ý của lão hủ, chi bằng Tảo chưởng môn ra tay tương trợ, sớm giải quyết người này, không biết ý thiền sư thế nào?”.</w:t>
      </w:r>
    </w:p>
    <w:p>
      <w:pPr>
        <w:pStyle w:val="BodyText"/>
      </w:pPr>
      <w:r>
        <w:t xml:space="preserve">Ông ta nói rất lớn, tựa như là có ý để cho Tào Yến Phi nghe thấy. Tào Yến Phi nói:</w:t>
      </w:r>
    </w:p>
    <w:p>
      <w:pPr>
        <w:pStyle w:val="BodyText"/>
      </w:pPr>
      <w:r>
        <w:t xml:space="preserve">“Chủ ý của lão tiền bối thật hay ho! Ông đã đem bổn tọa ra thí mạng”.</w:t>
      </w:r>
    </w:p>
    <w:p>
      <w:pPr>
        <w:pStyle w:val="BodyText"/>
      </w:pPr>
      <w:r>
        <w:t xml:space="preserve">Thạch Tam Công mỉm cười:</w:t>
      </w:r>
    </w:p>
    <w:p>
      <w:pPr>
        <w:pStyle w:val="BodyText"/>
      </w:pPr>
      <w:r>
        <w:t xml:space="preserve">“Tình hình trước mắt rất nguy hiểm, không ai biết được sẽ chết lúc nào, nếu chúng ta không thể ngồi chung thuyền, cùng gánh hoạn nạn, chỉ e rằng một chút sinh cơ nhỏ nhoi cũng sẽ không còn”.</w:t>
      </w:r>
    </w:p>
    <w:p>
      <w:pPr>
        <w:pStyle w:val="BodyText"/>
      </w:pPr>
      <w:r>
        <w:t xml:space="preserve">Tào Yến Phi đưa mắt nhìn qua, chỉ thấy Thiên Tinh đạo trưởng và người thấp bé ấy lại lao vào nhau, hai kiếm giao nhau, mỗi bên đều xuất ra tuyệt học, khí lạnh hàn quang vẽ ra một luồng kiếm khí với hàn ngàn đóa ngân hoa.</w:t>
      </w:r>
    </w:p>
    <w:p>
      <w:pPr>
        <w:pStyle w:val="BodyText"/>
      </w:pPr>
      <w:r>
        <w:t xml:space="preserve">Đó là một cuộc ác chiến hiếm thấy.</w:t>
      </w:r>
    </w:p>
    <w:p>
      <w:pPr>
        <w:pStyle w:val="BodyText"/>
      </w:pPr>
      <w:r>
        <w:t xml:space="preserve">Phái Côn Luân là một trong bốn đại kiếm phái trên giang hồ, Thiên Tinh đạo trưởng đương nhiên là đệ nhất danh kiếm trong phái Côn Luân, thế mà không thắng được một kẻ vô danh tiểu tốt.</w:t>
      </w:r>
    </w:p>
    <w:p>
      <w:pPr>
        <w:pStyle w:val="BodyText"/>
      </w:pPr>
      <w:r>
        <w:t xml:space="preserve">Đồng Tẩu Cẩn Chấn thở dài hạ giọng nói:</w:t>
      </w:r>
    </w:p>
    <w:p>
      <w:pPr>
        <w:pStyle w:val="BodyText"/>
      </w:pPr>
      <w:r>
        <w:t xml:space="preserve">“Đánh như thế này không biết khi nào mới phân ra thắng bại?”.</w:t>
      </w:r>
    </w:p>
    <w:p>
      <w:pPr>
        <w:pStyle w:val="BodyText"/>
      </w:pPr>
      <w:r>
        <w:t xml:space="preserve">Tào Yến Phi đột nhiên lật tay rút thanh trường kiếm, lướt lên lao về phía bọn họ.</w:t>
      </w:r>
    </w:p>
    <w:p>
      <w:pPr>
        <w:pStyle w:val="BodyText"/>
      </w:pPr>
      <w:r>
        <w:t xml:space="preserve">Người lùn ấy tuy đang động thủ với Thiên Tinh đạo trưởng nhưng y vẫn có thể để ý đến cử động của tất cả mọi người, y đột nhiên tách ra thêm một thanh kiếm, đâm xẹt về phía Tào Yến Phi.</w:t>
      </w:r>
    </w:p>
    <w:p>
      <w:pPr>
        <w:pStyle w:val="BodyText"/>
      </w:pPr>
      <w:r>
        <w:t xml:space="preserve">Tào Yến Phi có lòng tương trợ cho Thiên Tinh đạo trưởng, nhưng ngại rằng sẽ chọc giận ông ta cho nên cố ý nhìn về phía cửa động để dụ cho kẻ địch ra tay trước.</w:t>
      </w:r>
    </w:p>
    <w:p>
      <w:pPr>
        <w:pStyle w:val="BodyText"/>
      </w:pPr>
      <w:r>
        <w:t xml:space="preserve">Thiên Tinh đạo trưởng hơi nhíu mày, nói:</w:t>
      </w:r>
    </w:p>
    <w:p>
      <w:pPr>
        <w:pStyle w:val="BodyText"/>
      </w:pPr>
      <w:r>
        <w:t xml:space="preserve">“Tào đạo hữu ...”.</w:t>
      </w:r>
    </w:p>
    <w:p>
      <w:pPr>
        <w:pStyle w:val="BodyText"/>
      </w:pPr>
      <w:r>
        <w:t xml:space="preserve">Tào Yến Phi lật kiếm lại, chặn thế đâm tới của đối phương, sau đó mượn thế phản công trở lại, đâm ra liên tiếp ba kiếm. Bà ta đã chuẩn bị trước, ba kiếm này tuy không thể đả thương đối phương nhưng cũng khiến cho đối phương lúng túng tay chân. Nào ngờ sự việc xảy ra lại ngoài dự định của bà ta. Không những không khiến cho đối phương lúng túng, mà ngược lại y còn dùng kiếm thế quỷ dị hóa giải tất cả.</w:t>
      </w:r>
    </w:p>
    <w:p>
      <w:pPr>
        <w:pStyle w:val="BodyText"/>
      </w:pPr>
      <w:r>
        <w:t xml:space="preserve">Thiên Tinh đạo trưởng vì muốn giữ thân phận tôn sư của một phái, khi Tào Yến Phi động thủ với đối phương thì lập tức ôm kiếm thối lui không chịu lấy hai địch một.</w:t>
      </w:r>
    </w:p>
    <w:p>
      <w:pPr>
        <w:pStyle w:val="BodyText"/>
      </w:pPr>
      <w:r>
        <w:t xml:space="preserve">Tào Yến Phi thầm kinh hãi, nhủ rằng:</w:t>
      </w:r>
    </w:p>
    <w:p>
      <w:pPr>
        <w:pStyle w:val="BodyText"/>
      </w:pPr>
      <w:r>
        <w:t xml:space="preserve">“Chả trách nào Thiên Tinh đạo trưởng động thủ với y đã khá lâu mà vẫn không phân được thắng bại, kiếm thế của kẻ này quả nhiên kinh người ...” trong lòng nghĩ như thế, thế nhưng kiếm thế trong tay không hề lơi lỏng, cứ đâm ra hết kiếm này đến kiếm kia, tấn công thật gấp.</w:t>
      </w:r>
    </w:p>
    <w:p>
      <w:pPr>
        <w:pStyle w:val="BodyText"/>
      </w:pPr>
      <w:r>
        <w:t xml:space="preserve">Kẻ thấp bé ấy tựa như có một nguồn nội lực vô cùng tận, dù cho Tào Yến Phi tấn công mạnh mẽ như thế nà vẫn ung dung hóa giải được, đồng thời giữ kín môn hộ.</w:t>
      </w:r>
    </w:p>
    <w:p>
      <w:pPr>
        <w:pStyle w:val="BodyText"/>
      </w:pPr>
      <w:r>
        <w:t xml:space="preserve">Tào Yến Phi liên tục giở ra tuyệt học, đánh một hơi đến mười bảy nhát kiếm, không những không thể buộc đối phương lọt xuống thế hạ phong mà chiêu nào cũng bị đối phương phản công mạnh mẽ.</w:t>
      </w:r>
    </w:p>
    <w:p>
      <w:pPr>
        <w:pStyle w:val="BodyText"/>
      </w:pPr>
      <w:r>
        <w:t xml:space="preserve">Kiếm thế của kẻ ấy phức tạp lạ thường, tựa như đã gom thâu tất cả kiếm pháp của các môn các phái, lúc thì dùng kiếm chiêu của phái Võ Đang, lúc thì dùng tuyệt học của phái Côn Luân, lúc thì sử dụng kiếm chiêu của phái Điểm Thương. Nhưng vì kiếm thế của y biến hóa nhanh chóng, vả lại kiếm lộ rất phức tạp, y dùng kiếm chiêu của phái Điểm Thương nhưng Tào Yến Phi không thể nào nắm bắt được sơ hở.</w:t>
      </w:r>
    </w:p>
    <w:p>
      <w:pPr>
        <w:pStyle w:val="BodyText"/>
      </w:pPr>
      <w:r>
        <w:t xml:space="preserve">Quần nhau hơn hai mươi hiệp, khả năng thắng của Tào Yến Phi càng lúc càng ít, nỗi nghi ngờ trong lòng càng lúc càng lớn, thế rồi đột nhiên đánh ra hai kiếm, khiến cho kiếm thế của đối phương chậm lại, vội vàng thối lui đến ba bước. Thế rồi bà ta giơ ngang kiếm trước ngực, vội vàng quát:</w:t>
      </w:r>
    </w:p>
    <w:p>
      <w:pPr>
        <w:pStyle w:val="BodyText"/>
      </w:pPr>
      <w:r>
        <w:t xml:space="preserve">“Dừng tay, ta có lời muốn hỏi ngươi?”.</w:t>
      </w:r>
    </w:p>
    <w:p>
      <w:pPr>
        <w:pStyle w:val="BodyText"/>
      </w:pPr>
      <w:r>
        <w:t xml:space="preserve">Người áo đen ấy quả nhiên ngừng tay không đánh, giơ kiếm đứng yên.</w:t>
      </w:r>
    </w:p>
    <w:p>
      <w:pPr>
        <w:pStyle w:val="BodyText"/>
      </w:pPr>
      <w:r>
        <w:t xml:space="preserve">Tào Yến Phi nói:</w:t>
      </w:r>
    </w:p>
    <w:p>
      <w:pPr>
        <w:pStyle w:val="BodyText"/>
      </w:pPr>
      <w:r>
        <w:t xml:space="preserve">“Kiếm pháp của ngươi rất phức tạp, lúc đông lúc tây, chẳng có trình tự”.</w:t>
      </w:r>
    </w:p>
    <w:p>
      <w:pPr>
        <w:pStyle w:val="BodyText"/>
      </w:pPr>
      <w:r>
        <w:t xml:space="preserve">Người áo đen ấy mấp máy môi, muốn nói gì đó nhưng lại thôi.</w:t>
      </w:r>
    </w:p>
    <w:p>
      <w:pPr>
        <w:pStyle w:val="BodyText"/>
      </w:pPr>
      <w:r>
        <w:t xml:space="preserve">Tào Yến Phi nói:</w:t>
      </w:r>
    </w:p>
    <w:p>
      <w:pPr>
        <w:pStyle w:val="BodyText"/>
      </w:pPr>
      <w:r>
        <w:t xml:space="preserve">“Ngươi là người của môn phái nào?”.</w:t>
      </w:r>
    </w:p>
    <w:p>
      <w:pPr>
        <w:pStyle w:val="BodyText"/>
      </w:pPr>
      <w:r>
        <w:t xml:space="preserve">Người áo đen vẫn im lặng không nói.</w:t>
      </w:r>
    </w:p>
    <w:p>
      <w:pPr>
        <w:pStyle w:val="BodyText"/>
      </w:pPr>
      <w:r>
        <w:t xml:space="preserve">Tào Yến Phi tức giận:</w:t>
      </w:r>
    </w:p>
    <w:p>
      <w:pPr>
        <w:pStyle w:val="BodyText"/>
      </w:pPr>
      <w:r>
        <w:t xml:space="preserve">“Ngươi có điếc không?”.</w:t>
      </w:r>
    </w:p>
    <w:p>
      <w:pPr>
        <w:pStyle w:val="BodyText"/>
      </w:pPr>
      <w:r>
        <w:t xml:space="preserve">Trong đôi mắt của người ấy bắn ra tia nhìn phẫn nộ, rõ ràng lời mắng của Tào Yến Phi khiến cho y không hài lòng, nhưng y vẫn im lặng không nói.</w:t>
      </w:r>
    </w:p>
    <w:p>
      <w:pPr>
        <w:pStyle w:val="BodyText"/>
      </w:pPr>
      <w:r>
        <w:t xml:space="preserve">Tào Yến Phi đưa mắt nhìn Thiên Tinh đạo trưởng:</w:t>
      </w:r>
    </w:p>
    <w:p>
      <w:pPr>
        <w:pStyle w:val="BodyText"/>
      </w:pPr>
      <w:r>
        <w:t xml:space="preserve">“Tình thế giờ này không nên kéo dài nữa, võ công của người này biến đổi vô thường, rất khó ứng phó, chúng ta chi bằng hãy liên kết xuất kiếm, trước tiên trừ y rồi hãy tính tiếp”.</w:t>
      </w:r>
    </w:p>
    <w:p>
      <w:pPr>
        <w:pStyle w:val="BodyText"/>
      </w:pPr>
      <w:r>
        <w:t xml:space="preserve">Sau khi động thủ mấy chiêu với người này, bà ta biết đã gặp phải kình địch, chủ dựa vào sức của một mình thì không thể nào thắng được đối phương. Thiên Tinh đạo trưởng lắc đầu:</w:t>
      </w:r>
    </w:p>
    <w:p>
      <w:pPr>
        <w:pStyle w:val="BodyText"/>
      </w:pPr>
      <w:r>
        <w:t xml:space="preserve">“Như thế không tốt lắm!”.</w:t>
      </w:r>
    </w:p>
    <w:p>
      <w:pPr>
        <w:pStyle w:val="BodyText"/>
      </w:pPr>
      <w:r>
        <w:t xml:space="preserve">Thạch Tam Công cao giọng nói:</w:t>
      </w:r>
    </w:p>
    <w:p>
      <w:pPr>
        <w:pStyle w:val="BodyText"/>
      </w:pPr>
      <w:r>
        <w:t xml:space="preserve">“Lúc này sống chết khó đoán, không cần phải nghĩ đến thân phận nữa, lão phu sẽ giúp ngươi một tay”. Nói xong thì đấm vù ra một quyền, một luống ám kình giáng thẳng vào người áo đen ấy.</w:t>
      </w:r>
    </w:p>
    <w:p>
      <w:pPr>
        <w:pStyle w:val="BodyText"/>
      </w:pPr>
      <w:r>
        <w:t xml:space="preserve">Chỉ thấy người áo đen đảo mắt, lạnh lùng liếc nhìn Thạch Tam Công, tay trái giương lên, vỗ ra một chưởng, một luồng chưởng phong tuôn ra bàn tay. Hai luồng ám kình chạm vào nhau, gió cuộn lên thổi bay tà áo những người đứng gần. Người áo đen bị chấn động thối lui đến hai bước, nhưng lực phản chấn mạnh mẽ đã khiến Thạch Tam Công dội ngược.</w:t>
      </w:r>
    </w:p>
    <w:p>
      <w:pPr>
        <w:pStyle w:val="BodyText"/>
      </w:pPr>
      <w:r>
        <w:t xml:space="preserve">Nhìn bề ngoài, đòn quyền phong của Thạch Tam Công rất uy mãnh, hầu như khiến cho đối phương không đỡ nổi, nhưng bản thân của Thạch Tam Công thì hiểu rõ, do đó mới thầm kinh hãi. Lão ta nghĩ:</w:t>
      </w:r>
    </w:p>
    <w:p>
      <w:pPr>
        <w:pStyle w:val="BodyText"/>
      </w:pPr>
      <w:r>
        <w:t xml:space="preserve">“Tên tiểu tử này có nội lực hùng hậu, nếu chỉ một mình mình, e rằng khó chọi nổi ...” đang nghĩ thì đột nhiên người áo đen ấy giở tay điểm một chỉ từ xa tới. Thạch Tam Công phất ống tay áo trái, tay phải thì đấm ra một quyền đón lấy luồng chỉ phong ấy.</w:t>
      </w:r>
    </w:p>
    <w:p>
      <w:pPr>
        <w:pStyle w:val="BodyText"/>
      </w:pPr>
      <w:r>
        <w:t xml:space="preserve">Hai người vẫn đứng cách nhau khoảng bảy tám thước, xuất chưởng đánh quyền, chỉ dùng toàn nội lực. Quyền kình và chỉ lực chạm với nhau, Thạch Tam Công lập tức cảm thấy không xong, chỉ cảm thấy ngọn chỉ phong ấy sắc bén lạ thường, tựa như một mũi dùi phá vỡ quyền kình, đâm thẳng ra, lòng chấn động, thế là dùng lực xoay chân trái, tránh người qua một bên. Một luồng ám kình lướt qua người. Thạch Tam Công thầm kêu lên:</w:t>
      </w:r>
    </w:p>
    <w:p>
      <w:pPr>
        <w:pStyle w:val="BodyText"/>
      </w:pPr>
      <w:r>
        <w:t xml:space="preserve">“Quá nguy hiểm”.</w:t>
      </w:r>
    </w:p>
    <w:p>
      <w:pPr>
        <w:pStyle w:val="BodyText"/>
      </w:pPr>
      <w:r>
        <w:t xml:space="preserve">Thế rồi thừa thế tiến tới hai bước, giở tay đấm thẳng ra một quyền trước ngực.</w:t>
      </w:r>
    </w:p>
    <w:p>
      <w:pPr>
        <w:pStyle w:val="BodyText"/>
      </w:pPr>
      <w:r>
        <w:t xml:space="preserve">Người áo đen chém xéo thanh trường kiếm từ dưới lên, cắt ngang vào cổ tay phải của lão ta. Thạch Tam Công xoay người rê bước, né tránh được một kiếm, hai quyền liên tục đấm ra, quyền phong kêu lên vù vù. Người ấy múa kiếm phản công.</w:t>
      </w:r>
    </w:p>
    <w:p>
      <w:pPr>
        <w:pStyle w:val="BodyText"/>
      </w:pPr>
      <w:r>
        <w:t xml:space="preserve">Thạch Tam Công nổi tiếng võ lâm nhờ ngọn thiết quyền, hai quyền đấm ra, quyền nào cũng như búa gõ vào đá, nhưng người áo đen ra tay rất kỳ dị, kiếm chiêu rất hiểm hóc, sau bảy tám hiệp thì đã dành được chủ động. Thạch Tam Công lại không có binh khí, không thể nào chặn được kiếm thế của đối phương, cho nên dần dần lọt xuống thế hạ phong.</w:t>
      </w:r>
    </w:p>
    <w:p>
      <w:pPr>
        <w:pStyle w:val="BodyText"/>
      </w:pPr>
      <w:r>
        <w:t xml:space="preserve">Đồng Tẩu Cẩn Chấn nhíu mày nói:</w:t>
      </w:r>
    </w:p>
    <w:p>
      <w:pPr>
        <w:pStyle w:val="BodyText"/>
      </w:pPr>
      <w:r>
        <w:t xml:space="preserve">“Không ngờ lại gặp phải nhân vật ghê gớm thế này, xem ra nếu không giết y cho sớm, khó vượt qua được nơi này”. Lão ta vừa nói, tay phải đã rút ra một cái vòng vàng Cửu Long, thuận tay ném một phát, cái vòng vàng ấy quét thẳng ra. Loại binh khí này của lão ta chuyên dùng để đối phó với các loại đao kiếm, vòng vàng kêu lên leng keng, vẽ thành một màn ánh sáng, chụp vào cây trường kiếm trong tay người áo đen. Người áo đen giằng mạnh cổ tay, từng đóa kiếm hoa điểm thẳng vào cái vòng vàng. Tiếng kim khí giao nhau, cái vòng vàng của Cẩn Chấn đã bị kiếm hoa đánh bật ra. Thiên Tinh đạo trưởng kêu lên:</w:t>
      </w:r>
    </w:p>
    <w:p>
      <w:pPr>
        <w:pStyle w:val="BodyText"/>
      </w:pPr>
      <w:r>
        <w:t xml:space="preserve">“Hay ột chiêu Thiết Thụ Ngân Hoa”.</w:t>
      </w:r>
    </w:p>
    <w:p>
      <w:pPr>
        <w:pStyle w:val="BodyText"/>
      </w:pPr>
      <w:r>
        <w:t xml:space="preserve">Thạch Tam Công thừa thế đấm ra hai quyền, buộc người áo đen thối lui đến hai bước. Người áo đen trả lại hai kiếm, Thạch Tam Công lại thối lùi hai bước, cả hai bên nhìn nhau gườm gườm, trong mắt lộ rõ sát cơ. Rõ ràng người áo đen đã bị chọc giận.</w:t>
      </w:r>
    </w:p>
    <w:p>
      <w:pPr>
        <w:pStyle w:val="BodyText"/>
      </w:pPr>
      <w:r>
        <w:t xml:space="preserve">Cái vòng vàng của Cẩn Chấn lại đánh ra một chiêu Thần Long Bái Vĩ, quét ngang ra. Người áo đen vội vàng thối lui ba bước, né tránh đòn đánh ấy.</w:t>
      </w:r>
    </w:p>
    <w:p>
      <w:pPr>
        <w:pStyle w:val="BodyText"/>
      </w:pPr>
      <w:r>
        <w:t xml:space="preserve">Người áo đen đã động thủ với Thiên Tinh đạo trưởng, Tào Yến Phi rất lâu, nhưng rốt cuộc vẫn đứng nguyên tại chỗ, không dời một bước, lúc này bị Đồng Tẩu Cẩn Chấn múa chiếc vòng đánh ra, cho nên phải vọt sang nơi khác. Thiên Tinh đạo trưởng hạ giọng nói:</w:t>
      </w:r>
    </w:p>
    <w:p>
      <w:pPr>
        <w:pStyle w:val="BodyText"/>
      </w:pPr>
      <w:r>
        <w:t xml:space="preserve">“Hai vị phải cẩn thận”.</w:t>
      </w:r>
    </w:p>
    <w:p>
      <w:pPr>
        <w:pStyle w:val="BodyText"/>
      </w:pPr>
      <w:r>
        <w:t xml:space="preserve">Đồng Tẩu Cẩn Chấn gập cổ tay, điểm thẳng chiếc vòng ra. Khi chiếc vòng của ông ta điểm ra, người áo đen ấy cũng đồng thời lao tới. Cổ tay múa tít, kiếm ảnh tỏa ra mù mịt từ trên chụp xuống. Lần người áo đen tựa như đã dùng hết toàn lực, kiếm thế cứ tuôn ra không ngớt như sông dài biển rộng, nhốt cả hai đối thủ dưới màn kiếm, kiếm lộ của y rất phức tạp, lúc thì sáng sủa, lúc thì kỳ dị phiêu dật, không thể nào nắm bắt được, sau mười hiệp, cả hai người đã bị kiếm thế của người áo đen dồn vào chỗ nguy hiểm.</w:t>
      </w:r>
    </w:p>
    <w:p>
      <w:pPr>
        <w:pStyle w:val="BodyText"/>
      </w:pPr>
      <w:r>
        <w:t xml:space="preserve">Thạch Tam Công vừa phát quyền cự địch, vừa thầm nhủ:</w:t>
      </w:r>
    </w:p>
    <w:p>
      <w:pPr>
        <w:pStyle w:val="BodyText"/>
      </w:pPr>
      <w:r>
        <w:t xml:space="preserve">“Nếu không thắng được trận này, danh tiếng chắc chắn sẽ mất hết, xem ra phải dùng đến kỳ chiêu”. Ý nghĩ ấy lướt qua, tay trái đột nhiên phát ra một chiêu Phi Bạt Kích Chung, người vọt ra sau một bước, rút ra khỏi vòng chiến.</w:t>
      </w:r>
    </w:p>
    <w:p>
      <w:pPr>
        <w:pStyle w:val="BodyText"/>
      </w:pPr>
      <w:r>
        <w:t xml:space="preserve">Thạch Tam Công vừa thối lui, kiếm chiêu của người áo đen đều chuyển sang tấn công Đồng Tẩu Cẩn Chấn. Ánh kiếm xoay tít, khí lạnh tuôn ra, lập tức khiến cho Cẩn Chấn lúng túng chân tay, không thể ứng tiếp được nữa. Thạch Tam Công thi triển thuật Thiên Lý Truyền Âm, thì thầm nói:</w:t>
      </w:r>
    </w:p>
    <w:p>
      <w:pPr>
        <w:pStyle w:val="BodyText"/>
      </w:pPr>
      <w:r>
        <w:t xml:space="preserve">“Đồng huynh hãy toàn lực chặn y lại, huynh đệ sẽ lập tức ra tay tương trợ”. Nói xong thì nhắm mắt, ngầm vận khí, ngưng tụ hết công lực của cả đời, đột nhiên mở bừng mắt ra, khi đang định phát ra quyền thì người áo đen ấy bất ngờ nhảy vọt ra sau, lẩn vào trong bóng tối.</w:t>
      </w:r>
    </w:p>
    <w:p>
      <w:pPr>
        <w:pStyle w:val="BodyText"/>
      </w:pPr>
      <w:r>
        <w:t xml:space="preserve">Đồng Tẩu Cẩn Chấn thu lại chiếc vòng, chép miệng:</w:t>
      </w:r>
    </w:p>
    <w:p>
      <w:pPr>
        <w:pStyle w:val="BodyText"/>
      </w:pPr>
      <w:r>
        <w:t xml:space="preserve">“Trường giang sóng sau xô sóng trước, người mới thay thế người cũ, kiếm chiêu của kẻ này rất lợi hại”. Lão ta xưa nay kiêu ngạo, lúc này lại đột nhiên nói ra những lời như thế, chắc chắn là đã toàn lực cự địch, cho nên ngưỡng mộ võ công của người áo đen.</w:t>
      </w:r>
    </w:p>
    <w:p>
      <w:pPr>
        <w:pStyle w:val="BodyText"/>
      </w:pPr>
      <w:r>
        <w:t xml:space="preserve">Chợt nghe Thiên Tinh đạo trưởng thở dài, nói:</w:t>
      </w:r>
    </w:p>
    <w:p>
      <w:pPr>
        <w:pStyle w:val="BodyText"/>
      </w:pPr>
      <w:r>
        <w:t xml:space="preserve">“Người này hình như không có lòng hại chúng ta”.</w:t>
      </w:r>
    </w:p>
    <w:p>
      <w:pPr>
        <w:pStyle w:val="BodyText"/>
      </w:pPr>
      <w:r>
        <w:t xml:space="preserve">Thạch Tam Công nói:</w:t>
      </w:r>
    </w:p>
    <w:p>
      <w:pPr>
        <w:pStyle w:val="BodyText"/>
      </w:pPr>
      <w:r>
        <w:t xml:space="preserve">“Sao lại nói như thế?”.</w:t>
      </w:r>
    </w:p>
    <w:p>
      <w:pPr>
        <w:pStyle w:val="BodyText"/>
      </w:pPr>
      <w:r>
        <w:t xml:space="preserve">Thiên Tinh đạo trưởng nói:</w:t>
      </w:r>
    </w:p>
    <w:p>
      <w:pPr>
        <w:pStyle w:val="BodyText"/>
      </w:pPr>
      <w:r>
        <w:t xml:space="preserve">“Y phục của Đồng huynh đã bị đối phương chém rách, nếu y có lòng hại chúng ta, chắc chắn sẽ không lưu tình như thế”.</w:t>
      </w:r>
    </w:p>
    <w:p>
      <w:pPr>
        <w:pStyle w:val="BodyText"/>
      </w:pPr>
      <w:r>
        <w:t xml:space="preserve">Thạch Tam Công nhìn lại, quả nhiên phát hiện trên vai trái của Cẩn Chấn, áo đã rách một lỗ đến ba, bốn tấc. Cẩn Chấn tựa như đã biết đối phương nương tay cho nên im lặng không nói gì.</w:t>
      </w:r>
    </w:p>
    <w:p>
      <w:pPr>
        <w:pStyle w:val="BodyText"/>
      </w:pPr>
      <w:r>
        <w:t xml:space="preserve">Tào Yến Phi nói:</w:t>
      </w:r>
    </w:p>
    <w:p>
      <w:pPr>
        <w:pStyle w:val="BodyText"/>
      </w:pPr>
      <w:r>
        <w:t xml:space="preserve">“Điều này khiến cho người ta khó hiểu, không biết các vị có phát hiện gì không?”.</w:t>
      </w:r>
    </w:p>
    <w:p>
      <w:pPr>
        <w:pStyle w:val="BodyText"/>
      </w:pPr>
      <w:r>
        <w:t xml:space="preserve">Thiên Tinh đạo trưởng nói:</w:t>
      </w:r>
    </w:p>
    <w:p>
      <w:pPr>
        <w:pStyle w:val="BodyText"/>
      </w:pPr>
      <w:r>
        <w:t xml:space="preserve">“Có phải Tào đạo hữu nói trên người kẻ ấy có buộc một sợi dây?”.</w:t>
      </w:r>
    </w:p>
    <w:p>
      <w:pPr>
        <w:pStyle w:val="BodyText"/>
      </w:pPr>
      <w:r>
        <w:t xml:space="preserve">Tào Yến Phi nói:</w:t>
      </w:r>
    </w:p>
    <w:p>
      <w:pPr>
        <w:pStyle w:val="BodyText"/>
      </w:pPr>
      <w:r>
        <w:t xml:space="preserve">“Đúng thế, kiếm chiêu của kẻ này không thua chúng ta, nhưng trên người y lại bị buộc một sợi dây, rõ ràng đã bị người ta khống chế, người ấy chắc chắn càng ghê gớm hơn”.</w:t>
      </w:r>
    </w:p>
    <w:p>
      <w:pPr>
        <w:pStyle w:val="BodyText"/>
      </w:pPr>
      <w:r>
        <w:t xml:space="preserve">Thiên Tinh đạo trưởng trầm ngâm một hồi rồi nói:</w:t>
      </w:r>
    </w:p>
    <w:p>
      <w:pPr>
        <w:pStyle w:val="BodyText"/>
      </w:pPr>
      <w:r>
        <w:t xml:space="preserve">“Cũng có thể lắm, nếu người áo đen bị kẻ khác cho uống thuốc mê, sau đó mới bị buộc dây vào người ...”.</w:t>
      </w:r>
    </w:p>
    <w:p>
      <w:pPr>
        <w:pStyle w:val="BodyText"/>
      </w:pPr>
      <w:r>
        <w:t xml:space="preserve">Đại Ngu thiền sư xen vào:</w:t>
      </w:r>
    </w:p>
    <w:p>
      <w:pPr>
        <w:pStyle w:val="BodyText"/>
      </w:pPr>
      <w:r>
        <w:t xml:space="preserve">“Điều này khiến cho lão nạp nhớ đến Thanh Vân đạo huynh, có lẽ ông ta cũng bị thu phục”.</w:t>
      </w:r>
    </w:p>
    <w:p>
      <w:pPr>
        <w:pStyle w:val="BodyText"/>
      </w:pPr>
      <w:r>
        <w:t xml:space="preserve">Thiên Tinh đạo trưởng gật đầu:</w:t>
      </w:r>
    </w:p>
    <w:p>
      <w:pPr>
        <w:pStyle w:val="BodyText"/>
      </w:pPr>
      <w:r>
        <w:t xml:space="preserve">“Đại sư nói rất có lý, dù võ công của đối phương cao cường thế nào, trong động nguy hiểm như thế nào, chúng ta cũng đã như tên lắp trên cung, không thể không phát ra, bần đạo sẽ mở đường trước cho các vị”. Nói xong thì múa cây trường kiếm dẫn đầu đi trước. Ông ta tuy nói cứng như thế, nhưng hành động rất cẩn thận, giơ kiếm ngang ngực, chậm rãi bước tới. Bên trong tối om om, quần hào tuy có tinh mắt, nhưng cũng nhìn không ra cảnh vật trong sáu, bảy thước.</w:t>
      </w:r>
    </w:p>
    <w:p>
      <w:pPr>
        <w:pStyle w:val="BodyText"/>
      </w:pPr>
      <w:r>
        <w:t xml:space="preserve">Cẩn Chấn sau một lần thất bại, trong lòng đã giới bị, khí cuồng ngạo đã giảm đi rất nhiều, thở dài một tiếng nói:</w:t>
      </w:r>
    </w:p>
    <w:p>
      <w:pPr>
        <w:pStyle w:val="BodyText"/>
      </w:pPr>
      <w:r>
        <w:t xml:space="preserve">“Nếu có người ẩn mình trong bóng tối, dùng ám khí tấn công chúng ta, chúng ta không thể đề phòng nổi!”.</w:t>
      </w:r>
    </w:p>
    <w:p>
      <w:pPr>
        <w:pStyle w:val="BodyText"/>
      </w:pPr>
      <w:r>
        <w:t xml:space="preserve">Thiên Tinh đạo trưởng ho nhẹ một tiếng:</w:t>
      </w:r>
    </w:p>
    <w:p>
      <w:pPr>
        <w:pStyle w:val="BodyText"/>
      </w:pPr>
      <w:r>
        <w:t xml:space="preserve">“Tình thế trước mắt đúng là nguy hiểm lạ thường, nếu trong số các vị có mang theo ám khí, hãy rút ra ọi người dùng ...”.</w:t>
      </w:r>
    </w:p>
    <w:p>
      <w:pPr>
        <w:pStyle w:val="BodyText"/>
      </w:pPr>
      <w:r>
        <w:t xml:space="preserve">nói chưa xong, đột nhiên hự một tiếng, thối lui ra sau.</w:t>
      </w:r>
    </w:p>
    <w:p>
      <w:pPr>
        <w:pStyle w:val="BodyText"/>
      </w:pPr>
      <w:r>
        <w:t xml:space="preserve">Tào Yến Phi vội vàng kêu:</w:t>
      </w:r>
    </w:p>
    <w:p>
      <w:pPr>
        <w:pStyle w:val="BodyText"/>
      </w:pPr>
      <w:r>
        <w:t xml:space="preserve">“Đạo huynh, có bị thương không?”.</w:t>
      </w:r>
    </w:p>
    <w:p>
      <w:pPr>
        <w:pStyle w:val="BodyText"/>
      </w:pPr>
      <w:r>
        <w:t xml:space="preserve">Thiên Tinh đạo trưởng dừng chân, nói:</w:t>
      </w:r>
    </w:p>
    <w:p>
      <w:pPr>
        <w:pStyle w:val="BodyText"/>
      </w:pPr>
      <w:r>
        <w:t xml:space="preserve">“Vẫn chưa sao ...” đột nhiên cao giọng nói:</w:t>
      </w:r>
    </w:p>
    <w:p>
      <w:pPr>
        <w:pStyle w:val="BodyText"/>
      </w:pPr>
      <w:r>
        <w:t xml:space="preserve">“Kẻ nào nấp trong bóng tối, đâu có phải hành vi của kẻ anh hùng?”.</w:t>
      </w:r>
    </w:p>
    <w:p>
      <w:pPr>
        <w:pStyle w:val="BodyText"/>
      </w:pPr>
      <w:r>
        <w:t xml:space="preserve">Chợt Thạch Tam Công hự một tiếng, cũng thối lui một bước, rõ ràng lã đã bị ám toán. Thạch Tam Công nói:</w:t>
      </w:r>
    </w:p>
    <w:p>
      <w:pPr>
        <w:pStyle w:val="BodyText"/>
      </w:pPr>
      <w:r>
        <w:t xml:space="preserve">“Hình như là loại võ công giống Phách Không quyền, Bách Bộ thần quyền”.</w:t>
      </w:r>
    </w:p>
    <w:p>
      <w:pPr>
        <w:pStyle w:val="BodyText"/>
      </w:pPr>
      <w:r>
        <w:t xml:space="preserve">Tào Yến Phi nói:</w:t>
      </w:r>
    </w:p>
    <w:p>
      <w:pPr>
        <w:pStyle w:val="BodyText"/>
      </w:pPr>
      <w:r>
        <w:t xml:space="preserve">“Ở nơi yên lặng như tờ như thế này, nếu là Phách Không quyền, Bách Bộ thần quyền thì chắc chắn có thể nghe được”.</w:t>
      </w:r>
    </w:p>
    <w:p>
      <w:pPr>
        <w:pStyle w:val="BodyText"/>
      </w:pPr>
      <w:r>
        <w:t xml:space="preserve">Đại Ngu thiền sư nói:</w:t>
      </w:r>
    </w:p>
    <w:p>
      <w:pPr>
        <w:pStyle w:val="BodyText"/>
      </w:pPr>
      <w:r>
        <w:t xml:space="preserve">“Đúng thế! Các vị có thể đã bị trúng Vô Ảnh thần quyền”.</w:t>
      </w:r>
    </w:p>
    <w:p>
      <w:pPr>
        <w:pStyle w:val="BodyText"/>
      </w:pPr>
      <w:r>
        <w:t xml:space="preserve">Tào Yến Phi ngạc nhiên:</w:t>
      </w:r>
    </w:p>
    <w:p>
      <w:pPr>
        <w:pStyle w:val="BodyText"/>
      </w:pPr>
      <w:r>
        <w:t xml:space="preserve">“Vô Ảnh thần quyền, bổn tọa chưa bao giờ nghe nói đến loại võ công này!”.</w:t>
      </w:r>
    </w:p>
    <w:p>
      <w:pPr>
        <w:pStyle w:val="BodyText"/>
      </w:pPr>
      <w:r>
        <w:t xml:space="preserve">Đại Ngu thiền sư nói:</w:t>
      </w:r>
    </w:p>
    <w:p>
      <w:pPr>
        <w:pStyle w:val="BodyText"/>
      </w:pPr>
      <w:r>
        <w:t xml:space="preserve">“Trong số thuộc hạ của mụ yêu phụ ở Minh Nhạc có một người là kỳ nhân ở Tây Vực, trên mình có mang tuyệt kỹ, khi phát ra quyền phong thì không hề có tiếng gió ...”.</w:t>
      </w:r>
    </w:p>
    <w:p>
      <w:pPr>
        <w:pStyle w:val="BodyText"/>
      </w:pPr>
      <w:r>
        <w:t xml:space="preserve">Thạch Tam Công nói:</w:t>
      </w:r>
    </w:p>
    <w:p>
      <w:pPr>
        <w:pStyle w:val="BodyText"/>
      </w:pPr>
      <w:r>
        <w:t xml:space="preserve">“Nói như thế, ở nơi này cũng có người của Minh Nhạc?”.</w:t>
      </w:r>
    </w:p>
    <w:p>
      <w:pPr>
        <w:pStyle w:val="BodyText"/>
      </w:pPr>
      <w:r>
        <w:t xml:space="preserve">Đại Ngu thiền sư nói:</w:t>
      </w:r>
    </w:p>
    <w:p>
      <w:pPr>
        <w:pStyle w:val="BodyText"/>
      </w:pPr>
      <w:r>
        <w:t xml:space="preserve">“Theo lão nạp thấy, chỉ có một người biết Vô Ảnh thần quyền”. Chợt nghe Đồng Tẩu Cẩn Chấn hừ một tiếng, mắng rằng:</w:t>
      </w:r>
    </w:p>
    <w:p>
      <w:pPr>
        <w:pStyle w:val="BodyText"/>
      </w:pPr>
      <w:r>
        <w:t xml:space="preserve">“Là ai? Nấp ở nơi bóng tối, đâu có phải là anh hùng?”.</w:t>
      </w:r>
    </w:p>
    <w:p>
      <w:pPr>
        <w:pStyle w:val="BodyText"/>
      </w:pPr>
      <w:r>
        <w:t xml:space="preserve">Rõ ràng, Đồng Tẩu Cẩn Chấn cũng trúng một đòn Vô Ảnh thần quyền.</w:t>
      </w:r>
    </w:p>
    <w:p>
      <w:pPr>
        <w:pStyle w:val="BodyText"/>
      </w:pPr>
      <w:r>
        <w:t xml:space="preserve">Thiên Tinh đạo trưởng hạ giọng nói với Đại Ngu thiền sư:</w:t>
      </w:r>
    </w:p>
    <w:p>
      <w:pPr>
        <w:pStyle w:val="BodyText"/>
      </w:pPr>
      <w:r>
        <w:t xml:space="preserve">“Bần đạo cảm thấy quyền thế không nặng, không phải đối phương có ý nương tay thì công lực không đủ”.</w:t>
      </w:r>
    </w:p>
    <w:p>
      <w:pPr>
        <w:pStyle w:val="BodyText"/>
      </w:pPr>
      <w:r>
        <w:t xml:space="preserve">Đại Ngu thiền sư nói:</w:t>
      </w:r>
    </w:p>
    <w:p>
      <w:pPr>
        <w:pStyle w:val="BodyText"/>
      </w:pPr>
      <w:r>
        <w:t xml:space="preserve">“Thật kỳ lạ ...” đột nhiên ông ta cảm thấy một luồng ám kình không hơi không tiếng giáng vào ngực, cũng không khỏi thối lui một bước.</w:t>
      </w:r>
    </w:p>
    <w:p>
      <w:pPr>
        <w:pStyle w:val="BodyText"/>
      </w:pPr>
      <w:r>
        <w:t xml:space="preserve">Thiên Tinh đạo trưởng nói:</w:t>
      </w:r>
    </w:p>
    <w:p>
      <w:pPr>
        <w:pStyle w:val="BodyText"/>
      </w:pPr>
      <w:r>
        <w:t xml:space="preserve">“Sao? Đại sư cũng trúng một quyền?”.</w:t>
      </w:r>
    </w:p>
    <w:p>
      <w:pPr>
        <w:pStyle w:val="BodyText"/>
      </w:pPr>
      <w:r>
        <w:t xml:space="preserve">Tào Yến Phi lấy ra một trái Thiết Lăng Giác, nói:</w:t>
      </w:r>
    </w:p>
    <w:p>
      <w:pPr>
        <w:pStyle w:val="BodyText"/>
      </w:pPr>
      <w:r>
        <w:t xml:space="preserve">“Bổn môn tuy có ám khí, nhưng bổn tọa trước nay rất ít dùng, nay sẽ dùng thử một phen”. Đang nói thì ngầm vận công lực, vận cổ tay vung ra, trái Thiết Lăng Giác xé gió bay ra. Chỉ nghe vù một tiếng, trái Thiết Lăng Giác lao vào vách đá, tựa như nơi đó chính là đoạn cuối. Thiên Tinh đạo trưởng đề tụ chân khí lên khắp toàn thân, nói:</w:t>
      </w:r>
    </w:p>
    <w:p>
      <w:pPr>
        <w:pStyle w:val="BodyText"/>
      </w:pPr>
      <w:r>
        <w:t xml:space="preserve">“Các vị hãy ở nơi này, bần đạo đi về phía trước xem thử”. Trong động tối om, Thiên Tinh đạo trưởng đi không quá mười bước thì đã mất dạng, chỉ nghe tiếng bước chân dần xa.</w:t>
      </w:r>
    </w:p>
    <w:p>
      <w:pPr>
        <w:pStyle w:val="BodyText"/>
      </w:pPr>
      <w:r>
        <w:t xml:space="preserve">Nào ngờ một lát sau vẫn chẳng thấy tăm hơi của Thiên Tinh đạo trưởng, bốn người sợ thất lạc nhau cho nên cố gắng rút ngắn cự ly, lại sợ bị trúng ám toán cho nên đi rất chậm chạp. Đi khoảng hai, ba trượng nữa vẫn chẳng bị tấn công, tựa như kẻ địch đã rút lui hết. Đi khoảng hơn một trượng nữa, quả nhiên đã đến đoạn cuối, bốn người dò xét tình thế, không khỏi trở nên do dự. Té ra ở đây lại rẽ ra hai nhánh, ở mỗi bên lại có thêm một nhánh nữa. Tào Yến Phi nói:</w:t>
      </w:r>
    </w:p>
    <w:p>
      <w:pPr>
        <w:pStyle w:val="BodyText"/>
      </w:pPr>
      <w:r>
        <w:t xml:space="preserve">“Nhánh bên trái phát ra khí lạnh lẽo, chúng ta hãy đi sang nhánh bên phải!” thế rồi cất bước đi trước. Thạch Tam Công, Đại Ngu thiền sư, Đồng Tẩu Cẩn Chấn nối đuôi theo sau. Đi được khoảng nửa dặm thì địa thế trước mắt mở rộng. Tào Yến Phi phóng nhanh về phía trước.</w:t>
      </w:r>
    </w:p>
    <w:p>
      <w:pPr>
        <w:pStyle w:val="BodyText"/>
      </w:pPr>
      <w:r>
        <w:t xml:space="preserve">Con đường càng lúc càng rộng, đi được một đoạn thì phát hiện một bãi đất bằng.</w:t>
      </w:r>
    </w:p>
    <w:p>
      <w:pPr>
        <w:pStyle w:val="BodyText"/>
      </w:pPr>
      <w:r>
        <w:t xml:space="preserve">Bãi đất bằng này rộng khoảng một mẫu, không lạnh không nóng, tuy không đủ ánh sáng nhưng mọi người vẫn có thể nhìn thấy rõ cảnh vật. Tào Yến Phi hít một hơi rồi nói:</w:t>
      </w:r>
    </w:p>
    <w:p>
      <w:pPr>
        <w:pStyle w:val="BodyText"/>
      </w:pPr>
      <w:r>
        <w:t xml:space="preserve">“Nơi này đất tốt, hoàn toàn cách biệt với bên ngoài”.</w:t>
      </w:r>
    </w:p>
    <w:p>
      <w:pPr>
        <w:pStyle w:val="BodyText"/>
      </w:pPr>
      <w:r>
        <w:t xml:space="preserve">Thạch Tam Công cười rằng:</w:t>
      </w:r>
    </w:p>
    <w:p>
      <w:pPr>
        <w:pStyle w:val="BodyText"/>
      </w:pPr>
      <w:r>
        <w:t xml:space="preserve">“Đáng tiếc không có thức ăn, chỉ e chúng ta sẽ chết đói cả”.</w:t>
      </w:r>
    </w:p>
    <w:p>
      <w:pPr>
        <w:pStyle w:val="BodyText"/>
      </w:pPr>
      <w:r>
        <w:t xml:space="preserve">Đồng Tẩu Cẩn Chấn nhìn vách núi như tổ ong, nói:</w:t>
      </w:r>
    </w:p>
    <w:p>
      <w:pPr>
        <w:pStyle w:val="BodyText"/>
      </w:pPr>
      <w:r>
        <w:t xml:space="preserve">“Không biết ánh sáng từ đâu lọt vào”. Vừa nói vừa bước về phía vách núi ấy. Bọn Tào Yến Phi biết ông ta đi dò đường cho nên sáu ánh mắt đều nhìn lên người ông ta. Đồng Tẩu Cẩn Chấn đi một vòng, lắc đầu nói:</w:t>
      </w:r>
    </w:p>
    <w:p>
      <w:pPr>
        <w:pStyle w:val="BodyText"/>
      </w:pPr>
      <w:r>
        <w:t xml:space="preserve">“Ngoài những lỗ nhỏ có ánh sáng lọt vào, chẳng còn lối ra nào khác, chúng ta đã đến đường cùng”.</w:t>
      </w:r>
    </w:p>
    <w:p>
      <w:pPr>
        <w:pStyle w:val="BodyText"/>
      </w:pPr>
      <w:r>
        <w:t xml:space="preserve">Thạch Tam Công nói:</w:t>
      </w:r>
    </w:p>
    <w:p>
      <w:pPr>
        <w:pStyle w:val="BodyText"/>
      </w:pPr>
      <w:r>
        <w:t xml:space="preserve">“Thời gian không dài, chúng ta hãy ra ngoài, có lẽ vẫn còn đuổi kịp theo hai người kia ...” chưa nói xong thì chợt có tiếng ầm ầm vang lên bên tai.</w:t>
      </w:r>
    </w:p>
    <w:p>
      <w:pPr>
        <w:pStyle w:val="BodyText"/>
      </w:pPr>
      <w:r>
        <w:t xml:space="preserve">Tào Yến Phi nói:</w:t>
      </w:r>
    </w:p>
    <w:p>
      <w:pPr>
        <w:pStyle w:val="BodyText"/>
      </w:pPr>
      <w:r>
        <w:t xml:space="preserve">“Nghe xem! Âm thanh gì?”.</w:t>
      </w:r>
    </w:p>
    <w:p>
      <w:pPr>
        <w:pStyle w:val="BodyText"/>
      </w:pPr>
      <w:r>
        <w:t xml:space="preserve">Bốn người lắng nghe một hồi, vẫn không thể nào xác định được đó là âm thanh gì, ai nấy đều im lặng không nói, một lúc lâu sau, Thạch Tam Công mới ho nhẹ nói:</w:t>
      </w:r>
    </w:p>
    <w:p>
      <w:pPr>
        <w:pStyle w:val="BodyText"/>
      </w:pPr>
      <w:r>
        <w:t xml:space="preserve">“Lão hủ thường nghe người ta nói, nơi đầm lớn núi sâu thường có những loại quái vật như độc xà, chúng ta vào động không lâu mà hình như chẳng thấy một con mãng xà nào, chả lẽ ...” Chỉ nghe bình một tiếng vang lên, ở vách đá bỗng nứt ra một cánh cửa, một người mặt mũi xám ngoét bước ra ngoài. Người ấy nhìn bọn họ, không khỏi ngạc nhiên, định quay về thì Thạch Tam Công đã phóng vọt tới, gằn giọng nói:</w:t>
      </w:r>
    </w:p>
    <w:p>
      <w:pPr>
        <w:pStyle w:val="BodyText"/>
      </w:pPr>
      <w:r>
        <w:t xml:space="preserve">“Đứng lại”.</w:t>
      </w:r>
    </w:p>
    <w:p>
      <w:pPr>
        <w:pStyle w:val="BodyText"/>
      </w:pPr>
      <w:r>
        <w:t xml:space="preserve">Người ấy hơi do dự, không thối lui né tránh nữa mà chậm rãi bước tới. Tào Yến Phi múa cây trường kiếm trong tay, quát:</w:t>
      </w:r>
    </w:p>
    <w:p>
      <w:pPr>
        <w:pStyle w:val="BodyText"/>
      </w:pPr>
      <w:r>
        <w:t xml:space="preserve">“Hãy dừng lại”.</w:t>
      </w:r>
    </w:p>
    <w:p>
      <w:pPr>
        <w:pStyle w:val="BodyText"/>
      </w:pPr>
      <w:r>
        <w:t xml:space="preserve">Người ấy quả nhiên dừng lại, hỏi:</w:t>
      </w:r>
    </w:p>
    <w:p>
      <w:pPr>
        <w:pStyle w:val="BodyText"/>
      </w:pPr>
      <w:r>
        <w:t xml:space="preserve">“Ngươi là ai?” giọng nói nghe trong trẻo lạ thường.</w:t>
      </w:r>
    </w:p>
    <w:p>
      <w:pPr>
        <w:pStyle w:val="BodyText"/>
      </w:pPr>
      <w:r>
        <w:t xml:space="preserve">Đồng Tẩu Cẩn Chấn quát rằng:</w:t>
      </w:r>
    </w:p>
    <w:p>
      <w:pPr>
        <w:pStyle w:val="BodyText"/>
      </w:pPr>
      <w:r>
        <w:t xml:space="preserve">“Bọn chúng ta hỏi ngươi, ngươi lại hỏi bọn chúng ta”.</w:t>
      </w:r>
    </w:p>
    <w:p>
      <w:pPr>
        <w:pStyle w:val="BodyText"/>
      </w:pPr>
      <w:r>
        <w:t xml:space="preserve">Người ấy cười lạnh:</w:t>
      </w:r>
    </w:p>
    <w:p>
      <w:pPr>
        <w:pStyle w:val="BodyText"/>
      </w:pPr>
      <w:r>
        <w:t xml:space="preserve">“Khách không bức hiếp chủ, chi bằng hãy báo họ tên của các người trước!”.</w:t>
      </w:r>
    </w:p>
    <w:p>
      <w:pPr>
        <w:pStyle w:val="BodyText"/>
      </w:pPr>
      <w:r>
        <w:t xml:space="preserve">Tào Yến Phi nghe y nói rất nhã nhặn, cho nên không còn căng thẳng nữa, nói:</w:t>
      </w:r>
    </w:p>
    <w:p>
      <w:pPr>
        <w:pStyle w:val="BodyText"/>
      </w:pPr>
      <w:r>
        <w:t xml:space="preserve">“Nghe lối ngươi nói chuyện, hình như đã từng đọc sách?”.</w:t>
      </w:r>
    </w:p>
    <w:p>
      <w:pPr>
        <w:pStyle w:val="BodyText"/>
      </w:pPr>
      <w:r>
        <w:t xml:space="preserve">Đột nhiên phát hiện toàn thân của kẻ này áo quần rách rưới cho nên vội vàng quay đầu đi.</w:t>
      </w:r>
    </w:p>
    <w:p>
      <w:pPr>
        <w:pStyle w:val="BodyText"/>
      </w:pPr>
      <w:r>
        <w:t xml:space="preserve">Người ấy tựa như đã phát giác quần áo của mình quá rách rưới, vô cùng bất nhã cho nên mới xoay người nhảy vọt vào sau cánh cửa. Thạch Tam Công sợ y đóng cửa cho nên vội vàng đuổi theo. Vừa đến cửa thì thấy một luồng quyền phong không hơi không tiếng giáng vào ngực, cho nên lập tức bị đánh lui đến ba bước, ở ngực nhói đau.</w:t>
      </w:r>
    </w:p>
    <w:p>
      <w:pPr>
        <w:pStyle w:val="BodyText"/>
      </w:pPr>
      <w:r>
        <w:t xml:space="preserve">Tào Yến Phi thấy Thạch Tam Công đưa tay bưng ngực, im lặng không nói, biết lão bị thương không nhẹ cho nên vội vàng chạy tới nói:</w:t>
      </w:r>
    </w:p>
    <w:p>
      <w:pPr>
        <w:pStyle w:val="BodyText"/>
      </w:pPr>
      <w:r>
        <w:t xml:space="preserve">“Lão tiền bối bị thương có nặng không?”.</w:t>
      </w:r>
    </w:p>
    <w:p>
      <w:pPr>
        <w:pStyle w:val="BodyText"/>
      </w:pPr>
      <w:r>
        <w:t xml:space="preserve">Thạch Tam Công chậm rãi hít một hơi rồi nói:</w:t>
      </w:r>
    </w:p>
    <w:p>
      <w:pPr>
        <w:pStyle w:val="BodyText"/>
      </w:pPr>
      <w:r>
        <w:t xml:space="preserve">“Vẫn không sao, ta đã bị trúng một đòn Vô Ảnh thần quyền ...” lão ta ngập ngừng rồi lại nói tiếp:</w:t>
      </w:r>
    </w:p>
    <w:p>
      <w:pPr>
        <w:pStyle w:val="BodyText"/>
      </w:pPr>
      <w:r>
        <w:t xml:space="preserve">“Quyền kình của y nặng hơn lúc nãy nhiều, may mà ta kịp thời vận khí điều tức cho nên không bị nội thương”.</w:t>
      </w:r>
    </w:p>
    <w:p>
      <w:pPr>
        <w:pStyle w:val="BodyText"/>
      </w:pPr>
      <w:r>
        <w:t xml:space="preserve">Tào Yến Phi nhìn vào cánh cửa đá, đang định bước tới thì đột nhiên bên trong cánh cửa đá truyền ra lời nói:</w:t>
      </w:r>
    </w:p>
    <w:p>
      <w:pPr>
        <w:pStyle w:val="BodyText"/>
      </w:pPr>
      <w:r>
        <w:t xml:space="preserve">“Nếu bốn người không chịu báo họ tên trước, đừng trách ta vô lễ”.</w:t>
      </w:r>
    </w:p>
    <w:p>
      <w:pPr>
        <w:pStyle w:val="BodyText"/>
      </w:pPr>
      <w:r>
        <w:t xml:space="preserve">Đồng Tẩu Cẩn Chấn không còn nóng nảy như trước nữa, nói:</w:t>
      </w:r>
    </w:p>
    <w:p>
      <w:pPr>
        <w:pStyle w:val="BodyText"/>
      </w:pPr>
      <w:r>
        <w:t xml:space="preserve">“Lão phu Cẩn Chấn, còn đây là Đại Ngu thiền sư của chùa Thiếu Lâm”.</w:t>
      </w:r>
    </w:p>
    <w:p>
      <w:pPr>
        <w:pStyle w:val="BodyText"/>
      </w:pPr>
      <w:r>
        <w:t xml:space="preserve">Chợt nghe bên trong vọng lại tiếng nói của thiếu niên ấy:</w:t>
      </w:r>
    </w:p>
    <w:p>
      <w:pPr>
        <w:pStyle w:val="BodyText"/>
      </w:pPr>
      <w:r>
        <w:t xml:space="preserve">“Còn ông già đã trúng Vô Ảnh thần quyền và vị cô nương kia ...”.</w:t>
      </w:r>
    </w:p>
    <w:p>
      <w:pPr>
        <w:pStyle w:val="BodyText"/>
      </w:pPr>
      <w:r>
        <w:t xml:space="preserve">Cẩn Chấn thầm mắng:</w:t>
      </w:r>
    </w:p>
    <w:p>
      <w:pPr>
        <w:pStyle w:val="BodyText"/>
      </w:pPr>
      <w:r>
        <w:t xml:space="preserve">“Không ngờ uy danh của lão phu không được một kẻ ở chốn hoang dã để ý đến ...” lão ta trong lòng tuy bất mãn nhưng vẫn cao giọng trả lời:</w:t>
      </w:r>
    </w:p>
    <w:p>
      <w:pPr>
        <w:pStyle w:val="BodyText"/>
      </w:pPr>
      <w:r>
        <w:t xml:space="preserve">“Vị cô nương này chính là chưởng môn nhân của phái Điểm Thương ...” Thạch Tam Công nói:</w:t>
      </w:r>
    </w:p>
    <w:p>
      <w:pPr>
        <w:pStyle w:val="BodyText"/>
      </w:pPr>
      <w:r>
        <w:t xml:space="preserve">“Lão phu chính là Thạch Tam Công của phái Tuyết Sơn”.</w:t>
      </w:r>
    </w:p>
    <w:p>
      <w:pPr>
        <w:pStyle w:val="BodyText"/>
      </w:pPr>
      <w:r>
        <w:t xml:space="preserve">Thiếu niên ấy chép miệng, trả lời:</w:t>
      </w:r>
    </w:p>
    <w:p>
      <w:pPr>
        <w:pStyle w:val="BodyText"/>
      </w:pPr>
      <w:r>
        <w:t xml:space="preserve">“Các vị hãy ném cho ta thứ gì đó để che thân, ta sẽ bước ra tương kiến”.</w:t>
      </w:r>
    </w:p>
    <w:p>
      <w:pPr>
        <w:pStyle w:val="BodyText"/>
      </w:pPr>
      <w:r>
        <w:t xml:space="preserve">Thạch Tam Công quay mặt nhìn Đại Ngu thiền sư:</w:t>
      </w:r>
    </w:p>
    <w:p>
      <w:pPr>
        <w:pStyle w:val="BodyText"/>
      </w:pPr>
      <w:r>
        <w:t xml:space="preserve">“Lão thiền sư, có thể cho y mượn áo cà sa không?”.</w:t>
      </w:r>
    </w:p>
    <w:p>
      <w:pPr>
        <w:pStyle w:val="BodyText"/>
      </w:pPr>
      <w:r>
        <w:t xml:space="preserve">Té ra ngoại trừ Đại Ngu thiền sư mang theo một bộ cà sa, những người khác không đem theo đồ đạc gì nhiều cả. Đại Ngu thiền sư chỉ đành cởi chiếc áo cà sa trên lưng xuống, ném vào trong cửa, một lát sau, thiếu niên ấy che bước ra.</w:t>
      </w:r>
    </w:p>
    <w:p>
      <w:pPr>
        <w:pStyle w:val="BodyText"/>
      </w:pPr>
      <w:r>
        <w:t xml:space="preserve">Chiếc áo cà sa màu vàng rộng thùng thình ôm lấy toàn thân của y, chỉ lộ ra cái đầu. Thạch Tam Công nhìn lên mặt thiếu niên ấy, dò xét một hồi rồi hỏi:</w:t>
      </w:r>
    </w:p>
    <w:p>
      <w:pPr>
        <w:pStyle w:val="BodyText"/>
      </w:pPr>
      <w:r>
        <w:t xml:space="preserve">“Quý tính của tiểu đệ là gì?”.</w:t>
      </w:r>
    </w:p>
    <w:p>
      <w:pPr>
        <w:pStyle w:val="BodyText"/>
      </w:pPr>
      <w:r>
        <w:t xml:space="preserve">Té ra sau khi nhìn một hồi, lão ta phát giác đối phương tuổi hãy còn trẻ, tuy mặt đầy bùn đất nhưng không thể giấu được bộ mặt mi thanh mày tú. Chỉ nghe người ấy thở dài rồi nói:</w:t>
      </w:r>
    </w:p>
    <w:p>
      <w:pPr>
        <w:pStyle w:val="BodyText"/>
      </w:pPr>
      <w:r>
        <w:t xml:space="preserve">“Tại hạ họ Cát, tên chỉ có một chữ là Vĩ”.</w:t>
      </w:r>
    </w:p>
    <w:p>
      <w:pPr>
        <w:pStyle w:val="BodyText"/>
      </w:pPr>
      <w:r>
        <w:t xml:space="preserve">Thạch Tam Công hạ giọng:</w:t>
      </w:r>
    </w:p>
    <w:p>
      <w:pPr>
        <w:pStyle w:val="BodyText"/>
      </w:pPr>
      <w:r>
        <w:t xml:space="preserve">“Cát Vĩ ...” một lúc lâu sau, vẫn không nhớ ra người ấy là ai.</w:t>
      </w:r>
    </w:p>
    <w:p>
      <w:pPr>
        <w:pStyle w:val="BodyText"/>
      </w:pPr>
      <w:r>
        <w:t xml:space="preserve">Đồng Tẩu Cẩn Chấn xoay người, chặn trước cửa, lạnh lùng nói:</w:t>
      </w:r>
    </w:p>
    <w:p>
      <w:pPr>
        <w:pStyle w:val="BodyText"/>
      </w:pPr>
      <w:r>
        <w:t xml:space="preserve">“Lúc nãy kẻ ám toán ta trong thạch động có phải là ngươi không?”.</w:t>
      </w:r>
    </w:p>
    <w:p>
      <w:pPr>
        <w:pStyle w:val="BodyText"/>
      </w:pPr>
      <w:r>
        <w:t xml:space="preserve">Cát Vĩ lắc đầu:</w:t>
      </w:r>
    </w:p>
    <w:p>
      <w:pPr>
        <w:pStyle w:val="BodyText"/>
      </w:pPr>
      <w:r>
        <w:t xml:space="preserve">“Tại hạ chưa rời khỏi nơi này, làm sao có thể ám toán được các vị ...” y hơi ngập ngừng rồi lại nói:</w:t>
      </w:r>
    </w:p>
    <w:p>
      <w:pPr>
        <w:pStyle w:val="BodyText"/>
      </w:pPr>
      <w:r>
        <w:t xml:space="preserve">“Có lẽ đó là đại huynh của tôi, Cát Hoàng”.</w:t>
      </w:r>
    </w:p>
    <w:p>
      <w:pPr>
        <w:pStyle w:val="BodyText"/>
      </w:pPr>
      <w:r>
        <w:t xml:space="preserve">Thạch Tam Công nói:</w:t>
      </w:r>
    </w:p>
    <w:p>
      <w:pPr>
        <w:pStyle w:val="BodyText"/>
      </w:pPr>
      <w:r>
        <w:t xml:space="preserve">“Cát Vĩ, Cát Hoàng, tên thật hay”.</w:t>
      </w:r>
    </w:p>
    <w:p>
      <w:pPr>
        <w:pStyle w:val="BodyText"/>
      </w:pPr>
      <w:r>
        <w:t xml:space="preserve">Cát Vĩ nói:</w:t>
      </w:r>
    </w:p>
    <w:p>
      <w:pPr>
        <w:pStyle w:val="BodyText"/>
      </w:pPr>
      <w:r>
        <w:t xml:space="preserve">“Huynh đệ chúng tôi tuổi còn nhỏ, rất ít đi lại trên giang hồ, đương nhiên các vị không biết”. Hình như y nói cũng chưa hết lời, mỉm cười để lộ ra hàm răng đều tăm tắp, mắt hấp háy, hỏi:</w:t>
      </w:r>
    </w:p>
    <w:p>
      <w:pPr>
        <w:pStyle w:val="BodyText"/>
      </w:pPr>
      <w:r>
        <w:t xml:space="preserve">“Tại sao các vị lọt vào nơi này?”.</w:t>
      </w:r>
    </w:p>
    <w:p>
      <w:pPr>
        <w:pStyle w:val="BodyText"/>
      </w:pPr>
      <w:r>
        <w:t xml:space="preserve">Tào Yến Phi hỏi ngược lại:</w:t>
      </w:r>
    </w:p>
    <w:p>
      <w:pPr>
        <w:pStyle w:val="BodyText"/>
      </w:pPr>
      <w:r>
        <w:t xml:space="preserve">“Có phải huynh đệ của ngươi từ nhỏ đã sống ở nơi tối tăm này không?”.</w:t>
      </w:r>
    </w:p>
    <w:p>
      <w:pPr>
        <w:pStyle w:val="BodyText"/>
      </w:pPr>
      <w:r>
        <w:t xml:space="preserve">Cát Vĩ lắc đầu nói:</w:t>
      </w:r>
    </w:p>
    <w:p>
      <w:pPr>
        <w:pStyle w:val="BodyText"/>
      </w:pPr>
      <w:r>
        <w:t xml:space="preserve">“Không phải, thời gian chúng tôi sống trong động này ...” rồi y ngửa mặt nghĩ ngợi một hồi, nói tiếp:</w:t>
      </w:r>
    </w:p>
    <w:p>
      <w:pPr>
        <w:pStyle w:val="BodyText"/>
      </w:pPr>
      <w:r>
        <w:t xml:space="preserve">“Khoảng nửa năm, ta đã không nhớ rõ ngày tháng nữa, bởi vì nơi này không thấy mặt trời mặt trăng, không thể nào tính được ngày tháng”.</w:t>
      </w:r>
    </w:p>
    <w:p>
      <w:pPr>
        <w:pStyle w:val="BodyText"/>
      </w:pPr>
      <w:r>
        <w:t xml:space="preserve">Tào Yến Phi nói:</w:t>
      </w:r>
    </w:p>
    <w:p>
      <w:pPr>
        <w:pStyle w:val="BodyText"/>
      </w:pPr>
      <w:r>
        <w:t xml:space="preserve">“Ở nơi đây là chốn vừa lạnh lẽo vừa nóng bỏng, lại không có thức ăn, các người có thể sống được nửa năm, thật khiến cho người ta khó tin”.</w:t>
      </w:r>
    </w:p>
    <w:p>
      <w:pPr>
        <w:pStyle w:val="BodyText"/>
      </w:pPr>
      <w:r>
        <w:t xml:space="preserve">Cát Vĩ nhíu mày, trầm ngâm một hồi rồi nói:</w:t>
      </w:r>
    </w:p>
    <w:p>
      <w:pPr>
        <w:pStyle w:val="BodyText"/>
      </w:pPr>
      <w:r>
        <w:t xml:space="preserve">“Nơi này nếu không có thức ăn, thức uống, huynh đệ chúng tôi đã chết từ lâu”.</w:t>
      </w:r>
    </w:p>
    <w:p>
      <w:pPr>
        <w:pStyle w:val="BodyText"/>
      </w:pPr>
      <w:r>
        <w:t xml:space="preserve">Cẩn Chấn vui mừng nói:</w:t>
      </w:r>
    </w:p>
    <w:p>
      <w:pPr>
        <w:pStyle w:val="BodyText"/>
      </w:pPr>
      <w:r>
        <w:t xml:space="preserve">“Nói như thế, nơi này quả thật có thức ăn thức uống?”.</w:t>
      </w:r>
    </w:p>
    <w:p>
      <w:pPr>
        <w:pStyle w:val="BodyText"/>
      </w:pPr>
      <w:r>
        <w:t xml:space="preserve">Cát Vĩ đưa mắt chậm rãi nhìn lên mặt bốn người bọn họ, cười nhạt:</w:t>
      </w:r>
    </w:p>
    <w:p>
      <w:pPr>
        <w:pStyle w:val="BodyText"/>
      </w:pPr>
      <w:r>
        <w:t xml:space="preserve">“Đồ ăn thức uống ở nơi này chỉ đủ cho hai huynh đệ chúng tôi dùng, xin thứ ta không thể cho các vị biết”.</w:t>
      </w:r>
    </w:p>
    <w:p>
      <w:pPr>
        <w:pStyle w:val="BodyText"/>
      </w:pPr>
      <w:r>
        <w:t xml:space="preserve">Đồng Tẩu Cẩn Chấn sững người ra, tức giận nói:</w:t>
      </w:r>
    </w:p>
    <w:p>
      <w:pPr>
        <w:pStyle w:val="BodyText"/>
      </w:pPr>
      <w:r>
        <w:t xml:space="preserve">“Ngươi có biết lão phu đã chặn đường của ngươi không?”.</w:t>
      </w:r>
    </w:p>
    <w:p>
      <w:pPr>
        <w:pStyle w:val="BodyText"/>
      </w:pPr>
      <w:r>
        <w:t xml:space="preserve">Cát Vĩ đưa mắt nhìn Cẩn Chấn rồi nói:</w:t>
      </w:r>
    </w:p>
    <w:p>
      <w:pPr>
        <w:pStyle w:val="BodyText"/>
      </w:pPr>
      <w:r>
        <w:t xml:space="preserve">“Chặn đường thì thế nào?”.</w:t>
      </w:r>
    </w:p>
    <w:p>
      <w:pPr>
        <w:pStyle w:val="BodyText"/>
      </w:pPr>
      <w:r>
        <w:t xml:space="preserve">Thạch Tam Công nói:</w:t>
      </w:r>
    </w:p>
    <w:p>
      <w:pPr>
        <w:pStyle w:val="BodyText"/>
      </w:pPr>
      <w:r>
        <w:t xml:space="preserve">“Bọn chúng ta không có ý cướp thức ăn nước uống, chẳng qua chỉ hỏi mà thôi, tiểu đệ không nên hiểu lầm”.</w:t>
      </w:r>
    </w:p>
    <w:p>
      <w:pPr>
        <w:pStyle w:val="BodyText"/>
      </w:pPr>
      <w:r>
        <w:t xml:space="preserve">Cát Vĩ lạnh lùng hừ nói:</w:t>
      </w:r>
    </w:p>
    <w:p>
      <w:pPr>
        <w:pStyle w:val="BodyText"/>
      </w:pPr>
      <w:r>
        <w:t xml:space="preserve">“Dù cho có muốn cướp, chúng tôi cũng chẳng sợ”.</w:t>
      </w:r>
    </w:p>
    <w:p>
      <w:pPr>
        <w:pStyle w:val="BodyText"/>
      </w:pPr>
      <w:r>
        <w:t xml:space="preserve">Tào Yến Phi nói:</w:t>
      </w:r>
    </w:p>
    <w:p>
      <w:pPr>
        <w:pStyle w:val="BodyText"/>
      </w:pPr>
      <w:r>
        <w:t xml:space="preserve">“Ở nơi này, ngoài trừ huynh đệ của ngươi, không biết có ai khác nữa không?”.</w:t>
      </w:r>
    </w:p>
    <w:p>
      <w:pPr>
        <w:pStyle w:val="BodyText"/>
      </w:pPr>
      <w:r>
        <w:t xml:space="preserve">Cát Vĩ không trả lời câu hỏi của Tào Yến Phi mà hỏi ngược lại:</w:t>
      </w:r>
    </w:p>
    <w:p>
      <w:pPr>
        <w:pStyle w:val="BodyText"/>
      </w:pPr>
      <w:r>
        <w:t xml:space="preserve">“Trong số các người, có phải có người trong phái Võ Đang không?”.</w:t>
      </w:r>
    </w:p>
    <w:p>
      <w:pPr>
        <w:pStyle w:val="BodyText"/>
      </w:pPr>
      <w:r>
        <w:t xml:space="preserve">Đại Ngu thiền sư nói:</w:t>
      </w:r>
    </w:p>
    <w:p>
      <w:pPr>
        <w:pStyle w:val="BodyText"/>
      </w:pPr>
      <w:r>
        <w:t xml:space="preserve">“Tuy không có người trong phái Võ Đang, nhưng lão nạp quen biết Thần Chung đạo huynh rất lâu, tiểu thí chủ nhắc đến người của phái Võ Đang, không biết có liên quan gì đến người của phái Võ Đang?”.</w:t>
      </w:r>
    </w:p>
    <w:p>
      <w:pPr>
        <w:pStyle w:val="BodyText"/>
      </w:pPr>
      <w:r>
        <w:t xml:space="preserve">Cát Vĩ thở dài thất vọng rồi nói:</w:t>
      </w:r>
    </w:p>
    <w:p>
      <w:pPr>
        <w:pStyle w:val="BodyText"/>
      </w:pPr>
      <w:r>
        <w:t xml:space="preserve">“Không có thì thôi vậy ...” y ngập ngừng rồi lại nói:</w:t>
      </w:r>
    </w:p>
    <w:p>
      <w:pPr>
        <w:pStyle w:val="BodyText"/>
      </w:pPr>
      <w:r>
        <w:t xml:space="preserve">“Không biết các vị chạy tới nơi này có chuyện gì?”.</w:t>
      </w:r>
    </w:p>
    <w:p>
      <w:pPr>
        <w:pStyle w:val="BodyText"/>
      </w:pPr>
      <w:r>
        <w:t xml:space="preserve">Đại Ngu thiền sư định lên tiếng thì Tào Yến Phi đã cướp lời:</w:t>
      </w:r>
    </w:p>
    <w:p>
      <w:pPr>
        <w:pStyle w:val="BodyText"/>
      </w:pPr>
      <w:r>
        <w:t xml:space="preserve">“Ở nơi này chả lẽ chỉ có hai người thôi sao?”.</w:t>
      </w:r>
    </w:p>
    <w:p>
      <w:pPr>
        <w:pStyle w:val="BodyText"/>
      </w:pPr>
      <w:r>
        <w:t xml:space="preserve">Cát Vĩ nói:</w:t>
      </w:r>
    </w:p>
    <w:p>
      <w:pPr>
        <w:pStyle w:val="BodyText"/>
      </w:pPr>
      <w:r>
        <w:t xml:space="preserve">“Các vị hãy trả lời câu hỏi của ta trước, sau đó hỏi ta cũng không muộn”.</w:t>
      </w:r>
    </w:p>
    <w:p>
      <w:pPr>
        <w:pStyle w:val="BodyText"/>
      </w:pPr>
      <w:r>
        <w:t xml:space="preserve">Tào Yến Phi cười rằng:</w:t>
      </w:r>
    </w:p>
    <w:p>
      <w:pPr>
        <w:pStyle w:val="BodyText"/>
      </w:pPr>
      <w:r>
        <w:t xml:space="preserve">“Hay ột kẻ quật cường, bọn chúng ta đuổi theo một vị bằng hữu, cho nên vô tình đi vào nơi này”.</w:t>
      </w:r>
    </w:p>
    <w:p>
      <w:pPr>
        <w:pStyle w:val="BodyText"/>
      </w:pPr>
      <w:r>
        <w:t xml:space="preserve">Cát Vĩ nói:</w:t>
      </w:r>
    </w:p>
    <w:p>
      <w:pPr>
        <w:pStyle w:val="BodyText"/>
      </w:pPr>
      <w:r>
        <w:t xml:space="preserve">“Có phải đơn giản như thế không?”.</w:t>
      </w:r>
    </w:p>
    <w:p>
      <w:pPr>
        <w:pStyle w:val="BodyText"/>
      </w:pPr>
      <w:r>
        <w:t xml:space="preserve">Tào Yến Phi nói:</w:t>
      </w:r>
    </w:p>
    <w:p>
      <w:pPr>
        <w:pStyle w:val="BodyText"/>
      </w:pPr>
      <w:r>
        <w:t xml:space="preserve">“Có lẽ cần phải nói rõ thêm, nhưng sự việc đại thể là như thế, ngươi không tin ta cũng đành chịu”.</w:t>
      </w:r>
    </w:p>
    <w:p>
      <w:pPr>
        <w:pStyle w:val="BodyText"/>
      </w:pPr>
      <w:r>
        <w:t xml:space="preserve">Cát Vĩ nói:</w:t>
      </w:r>
    </w:p>
    <w:p>
      <w:pPr>
        <w:pStyle w:val="BodyText"/>
      </w:pPr>
      <w:r>
        <w:t xml:space="preserve">“Thôi được! Dù các người có nói thật hay không ta cũng không hỏi gặng nữa, ở nơi này có lẽ có người khác, nhưng ta chỉ thấy chỉ có huynh đệ chúng ta”.</w:t>
      </w:r>
    </w:p>
    <w:p>
      <w:pPr>
        <w:pStyle w:val="BodyText"/>
      </w:pPr>
      <w:r>
        <w:t xml:space="preserve">Tào Yến Phi nghĩ thầm:</w:t>
      </w:r>
    </w:p>
    <w:p>
      <w:pPr>
        <w:pStyle w:val="BodyText"/>
      </w:pPr>
      <w:r>
        <w:t xml:space="preserve">“Trả lời thật khéo léo”. Thế nhưng miệng thì lại tiếp tục hỏi:</w:t>
      </w:r>
    </w:p>
    <w:p>
      <w:pPr>
        <w:pStyle w:val="BodyText"/>
      </w:pPr>
      <w:r>
        <w:t xml:space="preserve">“Sao hai người không tìm cách ra ngoài?”.</w:t>
      </w:r>
    </w:p>
    <w:p>
      <w:pPr>
        <w:pStyle w:val="BodyText"/>
      </w:pPr>
      <w:r>
        <w:t xml:space="preserve">Cát Vĩ nhìn Tào Yến Phi nói:</w:t>
      </w:r>
    </w:p>
    <w:p>
      <w:pPr>
        <w:pStyle w:val="BodyText"/>
      </w:pPr>
      <w:r>
        <w:t xml:space="preserve">“Nơi này rất nhiều nhánh rẽ, khắp nơi đều có nguy hiểm, muốn ra ngoài thật không dễ”.</w:t>
      </w:r>
    </w:p>
    <w:p>
      <w:pPr>
        <w:pStyle w:val="BodyText"/>
      </w:pPr>
      <w:r>
        <w:t xml:space="preserve">Tào Yến Phi cười rằng:</w:t>
      </w:r>
    </w:p>
    <w:p>
      <w:pPr>
        <w:pStyle w:val="BodyText"/>
      </w:pPr>
      <w:r>
        <w:t xml:space="preserve">“Sao chúng tôi an toàn vào đây được?”.</w:t>
      </w:r>
    </w:p>
    <w:p>
      <w:pPr>
        <w:pStyle w:val="BodyText"/>
      </w:pPr>
      <w:r>
        <w:t xml:space="preserve">Cát Vĩ nói:</w:t>
      </w:r>
    </w:p>
    <w:p>
      <w:pPr>
        <w:pStyle w:val="BodyText"/>
      </w:pPr>
      <w:r>
        <w:t xml:space="preserve">“Tại hạ cũng lấy làm ngạc nhiên về chuyện này!”.</w:t>
      </w:r>
    </w:p>
    <w:p>
      <w:pPr>
        <w:pStyle w:val="BodyText"/>
      </w:pPr>
      <w:r>
        <w:t xml:space="preserve">Tào Yến Phi nghiêm nghị nói:</w:t>
      </w:r>
    </w:p>
    <w:p>
      <w:pPr>
        <w:pStyle w:val="BodyText"/>
      </w:pPr>
      <w:r>
        <w:t xml:space="preserve">“Bọn chúng tôi tuy không hiểu rõ tình hình trong hang động, nhưng đều đã để lại ám hiệu, dù cho có lạc hướng cũng không lo, nếu hai người muốn ra ngoài, chỉ còn một cách”.</w:t>
      </w:r>
    </w:p>
    <w:p>
      <w:pPr>
        <w:pStyle w:val="BodyText"/>
      </w:pPr>
      <w:r>
        <w:t xml:space="preserve">Cát Vĩ nói:</w:t>
      </w:r>
    </w:p>
    <w:p>
      <w:pPr>
        <w:pStyle w:val="BodyText"/>
      </w:pPr>
      <w:r>
        <w:t xml:space="preserve">“Cách gì?”.</w:t>
      </w:r>
    </w:p>
    <w:p>
      <w:pPr>
        <w:pStyle w:val="BodyText"/>
      </w:pPr>
      <w:r>
        <w:t xml:space="preserve">Tào Yến Phi nói:</w:t>
      </w:r>
    </w:p>
    <w:p>
      <w:pPr>
        <w:pStyle w:val="BodyText"/>
      </w:pPr>
      <w:r>
        <w:t xml:space="preserve">“Đó là hợp tác với chúng tôi, hai người hãy cho chúng tôi biết tình hình ở trong động, chúng tôi sẽ dắt hai người ra khỏi nơi này”.</w:t>
      </w:r>
    </w:p>
    <w:p>
      <w:pPr>
        <w:pStyle w:val="BodyText"/>
      </w:pPr>
      <w:r>
        <w:t xml:space="preserve">Cát Vĩ cúi đầu trầm ngâm một lúc lâu, im lặng không nói, rõ ràng y đang suy nghĩ lời của Tào Yến Phi. Đột nhiên, có tiếng bước chân từ bên trong cánh cửa truyền ra. Đồng Tẩu Cẩn Chấn quay phắt người lại, nhìn vào cánh cửa, hạ giọng quát:</w:t>
      </w:r>
    </w:p>
    <w:p>
      <w:pPr>
        <w:pStyle w:val="BodyText"/>
      </w:pPr>
      <w:r>
        <w:t xml:space="preserve">“Ai?”.</w:t>
      </w:r>
    </w:p>
    <w:p>
      <w:pPr>
        <w:pStyle w:val="BodyText"/>
      </w:pPr>
      <w:r>
        <w:t xml:space="preserve">Cát Vĩ nói:</w:t>
      </w:r>
    </w:p>
    <w:p>
      <w:pPr>
        <w:pStyle w:val="BodyText"/>
      </w:pPr>
      <w:r>
        <w:t xml:space="preserve">“Nơi này chỉ có hai người chúng tôi, đương nhiên đó là đại huynh của ta”.</w:t>
      </w:r>
    </w:p>
    <w:p>
      <w:pPr>
        <w:pStyle w:val="BodyText"/>
      </w:pPr>
      <w:r>
        <w:t xml:space="preserve">Tiếng bước chân đột nhiên ngừng lại.</w:t>
      </w:r>
    </w:p>
    <w:p>
      <w:pPr>
        <w:pStyle w:val="BodyText"/>
      </w:pPr>
      <w:r>
        <w:t xml:space="preserve">Thạch Tam Công bước vội đến bên cạnh Cẩn Chấn, hai người đứng đâu lưng vào nhau, một người chặn đường của Cát Vĩ, một người chờ người bên trong bước ra.</w:t>
      </w:r>
    </w:p>
    <w:p>
      <w:pPr>
        <w:pStyle w:val="BodyText"/>
      </w:pPr>
      <w:r>
        <w:t xml:space="preserve">Đại Ngu thiền sư liếc nhìn Cát Vĩ nói:</w:t>
      </w:r>
    </w:p>
    <w:p>
      <w:pPr>
        <w:pStyle w:val="BodyText"/>
      </w:pPr>
      <w:r>
        <w:t xml:space="preserve">“Lệnh huynh đã đến, sao không mời ra gặp”.</w:t>
      </w:r>
    </w:p>
    <w:p>
      <w:pPr>
        <w:pStyle w:val="BodyText"/>
      </w:pPr>
      <w:r>
        <w:t xml:space="preserve">Cát Vĩ nhìn vào trong cánh cửa cao giọng kêu:</w:t>
      </w:r>
    </w:p>
    <w:p>
      <w:pPr>
        <w:pStyle w:val="BodyText"/>
      </w:pPr>
      <w:r>
        <w:t xml:space="preserve">“Đại ca phải không? Hãy bước ra đây ...” y kêu liền mấy tiếng mà chẳng nghe có tiếng trả lời. Thạch Tam Công cười lạnh nói:</w:t>
      </w:r>
    </w:p>
    <w:p>
      <w:pPr>
        <w:pStyle w:val="BodyText"/>
      </w:pPr>
      <w:r>
        <w:t xml:space="preserve">“Xem ra lệnh huynh không thèm để ý đến ngươi”.</w:t>
      </w:r>
    </w:p>
    <w:p>
      <w:pPr>
        <w:pStyle w:val="BodyText"/>
      </w:pPr>
      <w:r>
        <w:t xml:space="preserve">Cát Vĩ lo lắng nói:</w:t>
      </w:r>
    </w:p>
    <w:p>
      <w:pPr>
        <w:pStyle w:val="BodyText"/>
      </w:pPr>
      <w:r>
        <w:t xml:space="preserve">“Các vị hãy chờ nơi đây trong chốc lát, tại hạ đi vào xem thử!” nói xong thì bước vào trong cánh cửa đá.</w:t>
      </w:r>
    </w:p>
    <w:p>
      <w:pPr>
        <w:pStyle w:val="BodyText"/>
      </w:pPr>
      <w:r>
        <w:t xml:space="preserve">Thạch Tam Công nhíu mày, hạ giọng nói với Tào Yến Phi:</w:t>
      </w:r>
    </w:p>
    <w:p>
      <w:pPr>
        <w:pStyle w:val="BodyText"/>
      </w:pPr>
      <w:r>
        <w:t xml:space="preserve">“Nếu y vào sau cánh cửa đá, chúng ta không thể nào đối phó với y được”.</w:t>
      </w:r>
    </w:p>
    <w:p>
      <w:pPr>
        <w:pStyle w:val="BodyText"/>
      </w:pPr>
      <w:r>
        <w:t xml:space="preserve">Cát Vĩ quay đầu lạnh lùng nói:</w:t>
      </w:r>
    </w:p>
    <w:p>
      <w:pPr>
        <w:pStyle w:val="BodyText"/>
      </w:pPr>
      <w:r>
        <w:t xml:space="preserve">“Ta không vào bên trong, chỉ e các người cũng không thể nào ứng phó nổi ta”. Nói rồi tung mình vọt vào trong cánh cửa đá. Cẩn Chấn đưa tay định vỗ ra một chưởng từ xa, Đại Ngu thiền sư ngăn lại, hạ giọng nói:</w:t>
      </w:r>
    </w:p>
    <w:p>
      <w:pPr>
        <w:pStyle w:val="BodyText"/>
      </w:pPr>
      <w:r>
        <w:t xml:space="preserve">“Lão tiền bối đừng hấp tấp”. Trong khoảnh khắc, Cát Vĩ đã biến mất.</w:t>
      </w:r>
    </w:p>
    <w:p>
      <w:pPr>
        <w:pStyle w:val="BodyText"/>
      </w:pPr>
      <w:r>
        <w:t xml:space="preserve">Cẩn Chấn thâu chưởng thế, mặt đầy vẻ không vui:</w:t>
      </w:r>
    </w:p>
    <w:p>
      <w:pPr>
        <w:pStyle w:val="BodyText"/>
      </w:pPr>
      <w:r>
        <w:t xml:space="preserve">“Lúc này đại sư không nên giữ lòng dạ từ bi nữa, nếu để cho người có một phần sinh cơ, chúng ta sẽ thêm một phần tử vong”.</w:t>
      </w:r>
    </w:p>
    <w:p>
      <w:pPr>
        <w:pStyle w:val="BodyText"/>
      </w:pPr>
      <w:r>
        <w:t xml:space="preserve">Đại Ngu thiền sư nói:</w:t>
      </w:r>
    </w:p>
    <w:p>
      <w:pPr>
        <w:pStyle w:val="BodyText"/>
      </w:pPr>
      <w:r>
        <w:t xml:space="preserve">“Theo lão nạp thấy, người này không phải là hạng gian trá ...”.</w:t>
      </w:r>
    </w:p>
    <w:p>
      <w:pPr>
        <w:pStyle w:val="BodyText"/>
      </w:pPr>
      <w:r>
        <w:t xml:space="preserve">Cẩn Chấn cười lạnh nói:</w:t>
      </w:r>
    </w:p>
    <w:p>
      <w:pPr>
        <w:pStyle w:val="BodyText"/>
      </w:pPr>
      <w:r>
        <w:t xml:space="preserve">“Chỉ e ...”.</w:t>
      </w:r>
    </w:p>
    <w:p>
      <w:pPr>
        <w:pStyle w:val="BodyText"/>
      </w:pPr>
      <w:r>
        <w:t xml:space="preserve">Lời vừa nói ra, chợt nghe sau cánh cửa đá vang lên một tiếng quát, tiếp theo là tiếng quyền phong vù vù, một trận chiến ác liệt đã diễn ra sau cánh cửa đá.</w:t>
      </w:r>
    </w:p>
    <w:p>
      <w:pPr>
        <w:pStyle w:val="BodyText"/>
      </w:pPr>
      <w:r>
        <w:t xml:space="preserve">Thạch Tam Công hơi nhíu mày, thò đầu nhìn vào bên trong. Chỉ thấy bên trong tối om, nhưng nghe quyền phong kêu rất rõ, rõ ràng cuộc đấu ở cách đó không xa.</w:t>
      </w:r>
    </w:p>
    <w:p>
      <w:pPr>
        <w:pStyle w:val="BodyText"/>
      </w:pPr>
      <w:r>
        <w:t xml:space="preserve">Tào Yến Phi vung kiếm nói:</w:t>
      </w:r>
    </w:p>
    <w:p>
      <w:pPr>
        <w:pStyle w:val="BodyText"/>
      </w:pPr>
      <w:r>
        <w:t xml:space="preserve">“Các vị hãy đợi ở bên ngoài, bổn tọa vào xem thử”.</w:t>
      </w:r>
    </w:p>
    <w:p>
      <w:pPr>
        <w:pStyle w:val="BodyText"/>
      </w:pPr>
      <w:r>
        <w:t xml:space="preserve">Nói xong rồi giơ kiếm ngang người, lách người tiến vào. Thạch Tam Công nói:</w:t>
      </w:r>
    </w:p>
    <w:p>
      <w:pPr>
        <w:pStyle w:val="BodyText"/>
      </w:pPr>
      <w:r>
        <w:t xml:space="preserve">“Muốn vào thì phải vào cùng!” rồi đi sát theo sau Tào Yến Phi. Đại Ngu thiền sư, Đồng Tẩu Cẩn Chấn nối đuôi theo sau chậm rãi bước vào bên trong. Bên trong tuy tối nhưng rất rộng rãi, mặt đất rất bằng phẳng.</w:t>
      </w:r>
    </w:p>
    <w:p>
      <w:pPr>
        <w:pStyle w:val="BodyText"/>
      </w:pPr>
      <w:r>
        <w:t xml:space="preserve">Chỉ thấy hai bóng người đang giao đấu với nhau, cuộc đấu đã diễn ra rất kịch liệt. Tào Yến Phi múa thanh kiếm trong tay, mượn ánh sáng yếu ớt phát ra từ thanh kiếm nhìn hai người ấy, một trong hai người chính là Cát Vĩ, còn người kia thì thấp bé, tựa như là kẻ áo đen đã động thủ với Thiên Tinh đạo trưởng. Cách đánh của Cát Vĩ phức tạp lạ thường, lúc quyền lúc chưởng, biến hóa khó lường, mà sự biến hóa ấy vượt ra khỏi quy tắc thông thường, tựa như võ công của y gồm thâu hết cả tinh hoa của thiên hạ.</w:t>
      </w:r>
    </w:p>
    <w:p>
      <w:pPr>
        <w:pStyle w:val="BodyText"/>
      </w:pPr>
      <w:r>
        <w:t xml:space="preserve">Bà ta nhìn một hồi thì cảm thấy ngạc nhiên, thầm nhủ:</w:t>
      </w:r>
    </w:p>
    <w:p>
      <w:pPr>
        <w:pStyle w:val="BodyText"/>
      </w:pPr>
      <w:r>
        <w:t xml:space="preserve">“Hai ngàn năm nay, các môn phái từ ngày lập nên đều giấu tuyệt kỹ, ngoại trừ đệ tử trong môn phái, tuyệt không truyền nghề cho người ngoài, nhưng người trẻ tuổi này hình như đã biết hết tất cả những thủ pháp bí truyền của các môn phái lớn trong thiên hạ ...”.</w:t>
      </w:r>
    </w:p>
    <w:p>
      <w:pPr>
        <w:pStyle w:val="BodyText"/>
      </w:pPr>
      <w:r>
        <w:t xml:space="preserve">Bên tai vang lên giọng nói của Thạch Tam Công:</w:t>
      </w:r>
    </w:p>
    <w:p>
      <w:pPr>
        <w:pStyle w:val="BodyText"/>
      </w:pPr>
      <w:r>
        <w:t xml:space="preserve">“Tào chưởng môn, người thấp bé ấy có phải là kẻ áo đen đã động thủ với Thiên Tinh đạo trưởng không?”.</w:t>
      </w:r>
    </w:p>
    <w:p>
      <w:pPr>
        <w:pStyle w:val="BodyText"/>
      </w:pPr>
      <w:r>
        <w:t xml:space="preserve">Tào Yến Phi nói:</w:t>
      </w:r>
    </w:p>
    <w:p>
      <w:pPr>
        <w:pStyle w:val="BodyText"/>
      </w:pPr>
      <w:r>
        <w:t xml:space="preserve">“Đúng thế”.</w:t>
      </w:r>
    </w:p>
    <w:p>
      <w:pPr>
        <w:pStyle w:val="BodyText"/>
      </w:pPr>
      <w:r>
        <w:t xml:space="preserve">Thạch Tam Công nói:</w:t>
      </w:r>
    </w:p>
    <w:p>
      <w:pPr>
        <w:pStyle w:val="BodyText"/>
      </w:pPr>
      <w:r>
        <w:t xml:space="preserve">“Xem ra, họ đã vào nơi này không lâu, không biết có phải là người chúng ta muốn tìm không?”.</w:t>
      </w:r>
    </w:p>
    <w:p>
      <w:pPr>
        <w:pStyle w:val="BodyText"/>
      </w:pPr>
      <w:r>
        <w:t xml:space="preserve">Tào Yến Phi nói:</w:t>
      </w:r>
    </w:p>
    <w:p>
      <w:pPr>
        <w:pStyle w:val="BodyText"/>
      </w:pPr>
      <w:r>
        <w:t xml:space="preserve">“Điều kỳ lạ là Thiên Tinh đạo huynh và Trương Nhạn không biết đã đi đến nơi nào?”.</w:t>
      </w:r>
    </w:p>
    <w:p>
      <w:pPr>
        <w:pStyle w:val="BodyText"/>
      </w:pPr>
      <w:r>
        <w:t xml:space="preserve">Thạch Tam Công nói:</w:t>
      </w:r>
    </w:p>
    <w:p>
      <w:pPr>
        <w:pStyle w:val="BodyText"/>
      </w:pPr>
      <w:r>
        <w:t xml:space="preserve">“Theo lão hủ nghĩ, có lẽ đã bị người ta ám toán, phơi xác ở trong động”.</w:t>
      </w:r>
    </w:p>
    <w:p>
      <w:pPr>
        <w:pStyle w:val="BodyText"/>
      </w:pPr>
      <w:r>
        <w:t xml:space="preserve">Tào Yến Phi nói:</w:t>
      </w:r>
    </w:p>
    <w:p>
      <w:pPr>
        <w:pStyle w:val="BodyText"/>
      </w:pPr>
      <w:r>
        <w:t xml:space="preserve">“Trương Nhạn bị người ta ám toán, cũng có thể hiểu được, nhưng võ công của Thiên Tinh đạo huynh rất cao cường, lại rất cẩn thận, không dễ dàng bị người ta ám toán, dù cho có gặp bất trắc cũng có thể ứng phó được, không đến nỗi im hơi lặng tiếng như thế này!”.</w:t>
      </w:r>
    </w:p>
    <w:p>
      <w:pPr>
        <w:pStyle w:val="BodyText"/>
      </w:pPr>
      <w:r>
        <w:t xml:space="preserve">Đồng Tẩu Cẩn Chấn chen vào:</w:t>
      </w:r>
    </w:p>
    <w:p>
      <w:pPr>
        <w:pStyle w:val="BodyText"/>
      </w:pPr>
      <w:r>
        <w:t xml:space="preserve">“Tên tiểu tử ấy đã không chống đỡ nổi, chúng ta có cần giúp y một tay không?”.</w:t>
      </w:r>
    </w:p>
    <w:p>
      <w:pPr>
        <w:pStyle w:val="Compact"/>
      </w:pPr>
      <w:r>
        <w:t xml:space="preserve">Tào Yến Phi nhìn qua, quả nhiên Cát Vĩ đã tỏ ra yếu ớt, người áo đen ấy hình như càng đánh càng mạnh, nếu cứ đánh tiếp, trong vòng hai mươi hiệp nữa, Cát Vĩ chắc chắn sẽ bị thương trong tay đối thủ.</w:t>
      </w:r>
      <w:r>
        <w:br w:type="textWrapping"/>
      </w:r>
      <w:r>
        <w:br w:type="textWrapping"/>
      </w:r>
    </w:p>
    <w:p>
      <w:pPr>
        <w:pStyle w:val="Heading2"/>
      </w:pPr>
      <w:bookmarkStart w:id="67" w:name="chương-45-vào-động-sâu-nhiều-lần-gặp-nguy"/>
      <w:bookmarkEnd w:id="67"/>
      <w:r>
        <w:t xml:space="preserve">45. Chương 45 : Vào Động Sâu Nhiều Lần Gặp Nguy</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45: Vào Động Sâu Nhiều Lần Gặp Nguy</w:t>
      </w:r>
    </w:p>
    <w:p>
      <w:pPr>
        <w:pStyle w:val="BodyText"/>
      </w:pPr>
      <w:r>
        <w:t xml:space="preserve">Dịch: Cổ Nguyệt</w:t>
      </w:r>
    </w:p>
    <w:p>
      <w:pPr>
        <w:pStyle w:val="BodyText"/>
      </w:pPr>
      <w:r>
        <w:t xml:space="preserve">Nguồn: Văn Tuyển</w:t>
      </w:r>
    </w:p>
    <w:p>
      <w:pPr>
        <w:pStyle w:val="BodyText"/>
      </w:pPr>
      <w:r>
        <w:t xml:space="preserve">Hai người này chẳng hề quen biết họ, nhưng sau khi tính toán lợi hại, họ quyết định cần phải giữ mạng Cát Vĩ. Thạch Tam Công nói với Tào Yến Phi:</w:t>
      </w:r>
    </w:p>
    <w:p>
      <w:pPr>
        <w:pStyle w:val="BodyText"/>
      </w:pPr>
      <w:r>
        <w:t xml:space="preserve">“Lão hủ sẽ giúp y một tay”. Nói xong thì tiến tới hai bước, đánh vù ra một chưởng về phía người áo đen. Luồng chưởng lực này rất lớn, người áo đen trong lúc không đề phòng đã vung tay tiếp lấy chưởng ấy, bị đánh thối lui đến hai bước. Thạch Tam Công vừa tung ra một đòn đã đắc thủ cho nên lập tức toàn lực tấn công, chưởng vỗ chỉ điểm, liên tục đánh ra đến mười bốn mười lăm chiêu.</w:t>
      </w:r>
    </w:p>
    <w:p>
      <w:pPr>
        <w:pStyle w:val="BodyText"/>
      </w:pPr>
      <w:r>
        <w:t xml:space="preserve">Cát Vĩ hình như đã đến lúc sức cùng lực kiệt, sau khi Thạch Tam Công ra tay thì lập tức thối lui ra một bên vận khí điều tức. Y hiểu rõ, trong hoàn cảnh này, điều quan trọng nhất là phải giữ thực lực. Người áo đen kia không những quyền thế tinh kỳ mà nội lực tựa như vô cùng tận, kịch đấu mấy phen mà không hề có vẻ mệt mỏi. Lực tấn công mạnh mẽ của Thạch Tam Công sau khi bị người áo đen hóa giải thì nhuệ khí đã giảm xuống nhiều, quyền chỉ hơi chậm lại, bị người áo đen ấy thừa thế tấn công hai chưởng, dành được tiên cơ. Tào Yến Phi múa trường kiếm, nói:</w:t>
      </w:r>
    </w:p>
    <w:p>
      <w:pPr>
        <w:pStyle w:val="BodyText"/>
      </w:pPr>
      <w:r>
        <w:t xml:space="preserve">“Thạch lão tiền bối, hãy tạm nghỉ ngơi trong chốc lát, để bổn tọa lãnh giáo kiếm pháp của y”.</w:t>
      </w:r>
    </w:p>
    <w:p>
      <w:pPr>
        <w:pStyle w:val="BodyText"/>
      </w:pPr>
      <w:r>
        <w:t xml:space="preserve">Lâm vào cảnh nguy hiểm thế này, Thạch Tam Công cũng không muốn hao phí chân lực, đang định phản công hai chiêu để thừa thề rút lui, người áo đen ấy lại tự thối lui đến hai bước. Thạch Tam Công thầm nhủ:</w:t>
      </w:r>
    </w:p>
    <w:p>
      <w:pPr>
        <w:pStyle w:val="BodyText"/>
      </w:pPr>
      <w:r>
        <w:t xml:space="preserve">“Đang chiếm ưu thế mà đột nhiên rút lui, chỉ e là có âm mưu ...”.</w:t>
      </w:r>
    </w:p>
    <w:p>
      <w:pPr>
        <w:pStyle w:val="BodyText"/>
      </w:pPr>
      <w:r>
        <w:t xml:space="preserve">Đang nghĩ như thế thì Tào Yến Phi đã xông tới, lạnh lùng quát:</w:t>
      </w:r>
    </w:p>
    <w:p>
      <w:pPr>
        <w:pStyle w:val="BodyText"/>
      </w:pPr>
      <w:r>
        <w:t xml:space="preserve">“Hãy rút ra binh khí của ngươi, ta muốn lãnh giáo vài chiêu kiếm pháp”.</w:t>
      </w:r>
    </w:p>
    <w:p>
      <w:pPr>
        <w:pStyle w:val="BodyText"/>
      </w:pPr>
      <w:r>
        <w:t xml:space="preserve">Người áo đen ấy vẫn im lặng không nói, nhưng dần dần lùi ra sau. Tào Yến Phi giơ ngang kiếm, chậm rãi đuổi theo. Người áo đen ấy không biết có âm mưu gì, hay là có ý nhường nhịn, thấy Tào Yến Phi đuổi theo thì rút ra thanh trường kiếm nhưng vẫn đứng yên.</w:t>
      </w:r>
    </w:p>
    <w:p>
      <w:pPr>
        <w:pStyle w:val="BodyText"/>
      </w:pPr>
      <w:r>
        <w:t xml:space="preserve">Tào Yến Phi hơi do dự, đâm xoạc ra một chiêu Ngọc Nữ Đầu Thoa. Người áo đen đẩy ngang ra một chiêu Bế Môn Thôi Nguyệt, ánh hàn quang lấp lánh, keng một tiếng, kiếm thế của Tào Yến Phi đã bị bật ra, nhưng người ấy lại thối lui thêm một bước nữa, Tào Yến Phi cảm thấy cổ tay tê rần, trong lòng thất kinh, thầm nhủ rằng:</w:t>
      </w:r>
    </w:p>
    <w:p>
      <w:pPr>
        <w:pStyle w:val="BodyText"/>
      </w:pPr>
      <w:r>
        <w:t xml:space="preserve">“Người này rõ ràng vẫn còn sức, không biết sao lại cứ thối lui như thế?” trong lòng lo lắng không yên, nhưng vẫn đuổi theo, lại đâm ra tiếp một kiếm nữa.</w:t>
      </w:r>
    </w:p>
    <w:p>
      <w:pPr>
        <w:pStyle w:val="BodyText"/>
      </w:pPr>
      <w:r>
        <w:t xml:space="preserve">Lần này người áo đen không chống đỡ kiếm thế của Tào Yến Phi, thanh trường kiếm của y lật xéo lên, múa ra hai đóa kiếm hoa, đâm vào huyệt Khúc Trì của Tào Yến Phi. Biến chiêu này không hề đi theo nguyên tắc kiếm học, Tào Yến Phi đành phải thu kiếm thối lui một bước. Người áo đen đột nhiên mỉm cười, lại thối lui thêm hai bước nữa.</w:t>
      </w:r>
    </w:p>
    <w:p>
      <w:pPr>
        <w:pStyle w:val="BodyText"/>
      </w:pPr>
      <w:r>
        <w:t xml:space="preserve">Dưới ánh kiếm lấp lánh, chỉ thấy hàm răng của y trắng đều tăm tắp. Đại Ngu thiền sư lúc này xông tới, hạ giọng nói; “Tào chưởng môn hãy nghỉ ngơi, lão nạp sẽ thử y vài chiêu”. Ông ta không đợi Tào Yến Phi trả lời, giơ ngang trượng từ trên bổ xuống một chiêu Thái Sơn Áp Đỉnh. Binh khí của ông ta nặng nề, một trượng giáng xuống phát ra tiếng gió. Ở nơi u tối này tuy là đất bằng nhưng rốt cuộc vẫn có hạn chế, nhảy vọt hay thối lui rất khó khăn, món binh khí nặng nề của Đại Ngu thiền sư từ trên giáng xuống khiến cho kẻ áo đen ấy thua thiệt về mặt binh khí.</w:t>
      </w:r>
    </w:p>
    <w:p>
      <w:pPr>
        <w:pStyle w:val="BodyText"/>
      </w:pPr>
      <w:r>
        <w:t xml:space="preserve">Dù võ công có giỏi hơn cũng không dám dùng thanh kiếm để chặn lấy cây thiền trượng to như quả trứng ngỗng của Đại Ngu thiền sư, cú đánh ấy của ông ta khiến cho người áo đen phải thối lui đến năm thước. Kiếm và trượng giao nhau, Đại Ngu thiền sư đột nhiên cảm thấy cây trượng của mình như chạm phải lớp rêu trơn tuột, món binh khí nặng nề của ông ta trượt sang một bên, trong lòng không khỏi kinh hãi, vội vàng thu lấy thiền trượng.</w:t>
      </w:r>
    </w:p>
    <w:p>
      <w:pPr>
        <w:pStyle w:val="BodyText"/>
      </w:pPr>
      <w:r>
        <w:t xml:space="preserve">Trong khoảnh khắc ấy, lưỡi kiếm sắc bén trong tay của người áo đen đã trượt lên cây trượng của ông ta. Đại Ngu thiền sư lạnh lùng hừ một tiếng, thối lui một bước, hai tay tăng lực, uy thế của cây thiếc thiền trượng tăng lên. Người áo đen đột nhiên thâu kiếm thế, ngửa người ra sau theo kiếm thế, Đại Ngu thiền sư mất trọng lực, cây thiền trượng của ông ta gõ lên vách đá, lửa bắn tung tóe. Người áo đen vừa người ngửa người thì đã biến mất. Thạch Tam Công vội vàng đuổi theo, hạ giọng nói:</w:t>
      </w:r>
    </w:p>
    <w:p>
      <w:pPr>
        <w:pStyle w:val="BodyText"/>
      </w:pPr>
      <w:r>
        <w:t xml:space="preserve">“Lão thiền sư có bị thương không?”.</w:t>
      </w:r>
    </w:p>
    <w:p>
      <w:pPr>
        <w:pStyle w:val="BodyText"/>
      </w:pPr>
      <w:r>
        <w:t xml:space="preserve">Đại Ngu thiền sư nói:</w:t>
      </w:r>
    </w:p>
    <w:p>
      <w:pPr>
        <w:pStyle w:val="BodyText"/>
      </w:pPr>
      <w:r>
        <w:t xml:space="preserve">“Lão nạp vẫn không sao”.</w:t>
      </w:r>
    </w:p>
    <w:p>
      <w:pPr>
        <w:pStyle w:val="BodyText"/>
      </w:pPr>
      <w:r>
        <w:t xml:space="preserve">Thạch Tam Công nhìn vào trong hang động tối đen, nói:</w:t>
      </w:r>
    </w:p>
    <w:p>
      <w:pPr>
        <w:pStyle w:val="BodyText"/>
      </w:pPr>
      <w:r>
        <w:t xml:space="preserve">“Bọn họ có thể đi được, chúng ta tại sao không thể?” đột nhiên quay đầu đi, cao giọng nói với Cát Vĩ:</w:t>
      </w:r>
    </w:p>
    <w:p>
      <w:pPr>
        <w:pStyle w:val="BodyText"/>
      </w:pPr>
      <w:r>
        <w:t xml:space="preserve">“Các hạ ở trong này, chắc là đã biết con đường này dẫn đi đâu?”.</w:t>
      </w:r>
    </w:p>
    <w:p>
      <w:pPr>
        <w:pStyle w:val="BodyText"/>
      </w:pPr>
      <w:r>
        <w:t xml:space="preserve">Cát Vĩ đã vận khí xong, nghe Thạch Tam Công hỏi như thế thì điềm nhiên cười:</w:t>
      </w:r>
    </w:p>
    <w:p>
      <w:pPr>
        <w:pStyle w:val="BodyText"/>
      </w:pPr>
      <w:r>
        <w:t xml:space="preserve">“Con đường này dẫn vào biển lửa”.</w:t>
      </w:r>
    </w:p>
    <w:p>
      <w:pPr>
        <w:pStyle w:val="BodyText"/>
      </w:pPr>
      <w:r>
        <w:t xml:space="preserve">Thạch Tam Công nói:</w:t>
      </w:r>
    </w:p>
    <w:p>
      <w:pPr>
        <w:pStyle w:val="BodyText"/>
      </w:pPr>
      <w:r>
        <w:t xml:space="preserve">“Tại sao người áo đen ấy lại xuất hiện ở trong con đường này?”.</w:t>
      </w:r>
    </w:p>
    <w:p>
      <w:pPr>
        <w:pStyle w:val="BodyText"/>
      </w:pPr>
      <w:r>
        <w:t xml:space="preserve">Cát Vĩ nói:</w:t>
      </w:r>
    </w:p>
    <w:p>
      <w:pPr>
        <w:pStyle w:val="BodyText"/>
      </w:pPr>
      <w:r>
        <w:t xml:space="preserve">“Điều này tại hạ không biết, nếu ông không tin, cứ đi ra phía sau xem thử”.</w:t>
      </w:r>
    </w:p>
    <w:p>
      <w:pPr>
        <w:pStyle w:val="BodyText"/>
      </w:pPr>
      <w:r>
        <w:t xml:space="preserve">Thạch Tam Công nói:</w:t>
      </w:r>
    </w:p>
    <w:p>
      <w:pPr>
        <w:pStyle w:val="BodyText"/>
      </w:pPr>
      <w:r>
        <w:t xml:space="preserve">“Người khác dám đi, chúng tôi sao không dám?” nói xong thì bước về phía trước.</w:t>
      </w:r>
    </w:p>
    <w:p>
      <w:pPr>
        <w:pStyle w:val="BodyText"/>
      </w:pPr>
      <w:r>
        <w:t xml:space="preserve">Đại Ngu thiền sư, Tào Yến Phi, Đồng Tẩu Cẩn Chấn cũng vội vàng đuổi theo.</w:t>
      </w:r>
    </w:p>
    <w:p>
      <w:pPr>
        <w:pStyle w:val="BodyText"/>
      </w:pPr>
      <w:r>
        <w:t xml:space="preserve">Thạch Tam Công nói nghe đầy hào khí, nhưng trong lòng rất sợ hãi, vừa đi vừa vận công giới bị. Đi được bảy, tám thước, con đường chợt bẻ ngoặt sang bên trái, đi được một đoạn thì cảm thấy có hơi nóng tuôn ra. Thạch Tam Công ngừng bước, nói:</w:t>
      </w:r>
    </w:p>
    <w:p>
      <w:pPr>
        <w:pStyle w:val="BodyText"/>
      </w:pPr>
      <w:r>
        <w:t xml:space="preserve">“Quả nhiên con đường này dẫn đến núi lửa”.</w:t>
      </w:r>
    </w:p>
    <w:p>
      <w:pPr>
        <w:pStyle w:val="BodyText"/>
      </w:pPr>
      <w:r>
        <w:t xml:space="preserve">Cát Vĩ đi ở phía sau lên tiếng:</w:t>
      </w:r>
    </w:p>
    <w:p>
      <w:pPr>
        <w:pStyle w:val="BodyText"/>
      </w:pPr>
      <w:r>
        <w:t xml:space="preserve">“Đi qua hai ngã rẽ nữa sẽ thấy ánh lửa, nếu không tin lời ta, chi bằng hãy tiếp tục bước về phía trước xem thử”.</w:t>
      </w:r>
    </w:p>
    <w:p>
      <w:pPr>
        <w:pStyle w:val="BodyText"/>
      </w:pPr>
      <w:r>
        <w:t xml:space="preserve">Tào Yến Phi nói:</w:t>
      </w:r>
    </w:p>
    <w:p>
      <w:pPr>
        <w:pStyle w:val="BodyText"/>
      </w:pPr>
      <w:r>
        <w:t xml:space="preserve">“Nơi này đã rất nóng, lại không có nhánh rẽ, chả lẽ người áo đen ấy chạy thẳng vào núi lửa?”.</w:t>
      </w:r>
    </w:p>
    <w:p>
      <w:pPr>
        <w:pStyle w:val="BodyText"/>
      </w:pPr>
      <w:r>
        <w:t xml:space="preserve">Cát Vĩ nói:</w:t>
      </w:r>
    </w:p>
    <w:p>
      <w:pPr>
        <w:pStyle w:val="BodyText"/>
      </w:pPr>
      <w:r>
        <w:t xml:space="preserve">“Ta cũng không biết người áo đen ấy ở đâu tới, cho nên cũng chẳng thể nào trả lời được”.</w:t>
      </w:r>
    </w:p>
    <w:p>
      <w:pPr>
        <w:pStyle w:val="BodyText"/>
      </w:pPr>
      <w:r>
        <w:t xml:space="preserve">Cẩn Chấn nói:</w:t>
      </w:r>
    </w:p>
    <w:p>
      <w:pPr>
        <w:pStyle w:val="BodyText"/>
      </w:pPr>
      <w:r>
        <w:t xml:space="preserve">“Không biết các hạ sống ở nơi nào?”.</w:t>
      </w:r>
    </w:p>
    <w:p>
      <w:pPr>
        <w:pStyle w:val="BodyText"/>
      </w:pPr>
      <w:r>
        <w:t xml:space="preserve">Cát Vĩ cười:</w:t>
      </w:r>
    </w:p>
    <w:p>
      <w:pPr>
        <w:pStyle w:val="BodyText"/>
      </w:pPr>
      <w:r>
        <w:t xml:space="preserve">“Bởi các người không thấy mà thôi, nơi ở của tại hạ cách đây rất xa”.</w:t>
      </w:r>
    </w:p>
    <w:p>
      <w:pPr>
        <w:pStyle w:val="BodyText"/>
      </w:pPr>
      <w:r>
        <w:t xml:space="preserve">Cẩn Chấn nói:</w:t>
      </w:r>
    </w:p>
    <w:p>
      <w:pPr>
        <w:pStyle w:val="BodyText"/>
      </w:pPr>
      <w:r>
        <w:t xml:space="preserve">“Bọn lão phu muốn thấy nơi ở của ngươi, không biết có thể dắt bọn lão phu đến xem thử không?”.</w:t>
      </w:r>
    </w:p>
    <w:p>
      <w:pPr>
        <w:pStyle w:val="BodyText"/>
      </w:pPr>
      <w:r>
        <w:t xml:space="preserve">Cát Vĩ cười rằng:</w:t>
      </w:r>
    </w:p>
    <w:p>
      <w:pPr>
        <w:pStyle w:val="BodyText"/>
      </w:pPr>
      <w:r>
        <w:t xml:space="preserve">“Dắt các người xem thử cũng chẳng sao, hãy đi theo ta!” nói xong thì xoay người bước về phía trước. Tào Yến Phi chép miệng:</w:t>
      </w:r>
    </w:p>
    <w:p>
      <w:pPr>
        <w:pStyle w:val="BodyText"/>
      </w:pPr>
      <w:r>
        <w:t xml:space="preserve">“Cách kẻ địch chẳng qua chỉ có mấy thước thế mà bị người ta trốn thoát, nếu chuyện này đồn ra giang hồ, chắc chắn sẽ trở thành trò cười”.</w:t>
      </w:r>
    </w:p>
    <w:p>
      <w:pPr>
        <w:pStyle w:val="BodyText"/>
      </w:pPr>
      <w:r>
        <w:t xml:space="preserve">Thạch Tam Công nói:</w:t>
      </w:r>
    </w:p>
    <w:p>
      <w:pPr>
        <w:pStyle w:val="BodyText"/>
      </w:pPr>
      <w:r>
        <w:t xml:space="preserve">“Khi lão phu vào đây đã để ý ở hai bên, ngoại trừ có lối ra phía sau, nếu không bọn chúng chắc chắn đã nấp ở phía trước”.</w:t>
      </w:r>
    </w:p>
    <w:p>
      <w:pPr>
        <w:pStyle w:val="BodyText"/>
      </w:pPr>
      <w:r>
        <w:t xml:space="preserve">Tào Yến Phi nói:</w:t>
      </w:r>
    </w:p>
    <w:p>
      <w:pPr>
        <w:pStyle w:val="BodyText"/>
      </w:pPr>
      <w:r>
        <w:t xml:space="preserve">“Phải chăng lão tiền bối đã thấy nơi ở của huynh đệ họ Cát?”.</w:t>
      </w:r>
    </w:p>
    <w:p>
      <w:pPr>
        <w:pStyle w:val="BodyText"/>
      </w:pPr>
      <w:r>
        <w:t xml:space="preserve">Thạch Tam Công bị hỏi như thế thì cứng họng, chỉ ho khan chứ không đáp. Đại Ngu thiền sư sợ Thạch Tam Công thẹn quá hóa giận cho nên vội vàng nói:</w:t>
      </w:r>
    </w:p>
    <w:p>
      <w:pPr>
        <w:pStyle w:val="BodyText"/>
      </w:pPr>
      <w:r>
        <w:t xml:space="preserve">“Tình hình trước mắt rất mờ mịt, chúng ta hãy cố gắng hợp tác với nhau, lão nạp thấy hai vị đừng nên tranh cãi thì hơn”.</w:t>
      </w:r>
    </w:p>
    <w:p>
      <w:pPr>
        <w:pStyle w:val="BodyText"/>
      </w:pPr>
      <w:r>
        <w:t xml:space="preserve">Thạch Tam Công nheo mắt nhìn, thấy ở vách đá có một vết nứt dài khoảng một thước, định cúi người chui vào thì chợt thầm nhủ:</w:t>
      </w:r>
    </w:p>
    <w:p>
      <w:pPr>
        <w:pStyle w:val="BodyText"/>
      </w:pPr>
      <w:r>
        <w:t xml:space="preserve">“Nếu mình đang chui vào, có người ra tay ám toán mình, mình sẽ trở tay không kịp”. Ý nghĩ ấy lướt qua, ông ta trở nên do dự.</w:t>
      </w:r>
    </w:p>
    <w:p>
      <w:pPr>
        <w:pStyle w:val="BodyText"/>
      </w:pPr>
      <w:r>
        <w:t xml:space="preserve">Chợt nghe giọng nói của Cát Vĩ truyền ra:</w:t>
      </w:r>
    </w:p>
    <w:p>
      <w:pPr>
        <w:pStyle w:val="BodyText"/>
      </w:pPr>
      <w:r>
        <w:t xml:space="preserve">“Các vị có vào không?”.</w:t>
      </w:r>
    </w:p>
    <w:p>
      <w:pPr>
        <w:pStyle w:val="BodyText"/>
      </w:pPr>
      <w:r>
        <w:t xml:space="preserve">Tào Yến Phi cười lạnh:</w:t>
      </w:r>
    </w:p>
    <w:p>
      <w:pPr>
        <w:pStyle w:val="BodyText"/>
      </w:pPr>
      <w:r>
        <w:t xml:space="preserve">“Có phải Thạch lão tiền bối e ngại khi đang chui vào thì có người ám toán không? Vậy cứ để bổn tọa đi vào trước”. Nói xong thì cúi người chui vào trong hang.</w:t>
      </w:r>
    </w:p>
    <w:p>
      <w:pPr>
        <w:pStyle w:val="BodyText"/>
      </w:pPr>
      <w:r>
        <w:t xml:space="preserve">Cẩn Chấn nói:</w:t>
      </w:r>
    </w:p>
    <w:p>
      <w:pPr>
        <w:pStyle w:val="BodyText"/>
      </w:pPr>
      <w:r>
        <w:t xml:space="preserve">“Thạch huynh hãy đi sau huynh đệ!” rồi rùng người chui vào theo Tào Yến Phi.</w:t>
      </w:r>
    </w:p>
    <w:p>
      <w:pPr>
        <w:pStyle w:val="BodyText"/>
      </w:pPr>
      <w:r>
        <w:t xml:space="preserve">Thạch Tam Công cười ha hả:</w:t>
      </w:r>
    </w:p>
    <w:p>
      <w:pPr>
        <w:pStyle w:val="BodyText"/>
      </w:pPr>
      <w:r>
        <w:t xml:space="preserve">“Lão phu sẽ đi sau mọi người!”.</w:t>
      </w:r>
    </w:p>
    <w:p>
      <w:pPr>
        <w:pStyle w:val="BodyText"/>
      </w:pPr>
      <w:r>
        <w:t xml:space="preserve">Đại Ngu thiền sư cũng cúi người chui vào.</w:t>
      </w:r>
    </w:p>
    <w:p>
      <w:pPr>
        <w:pStyle w:val="BodyText"/>
      </w:pPr>
      <w:r>
        <w:t xml:space="preserve">Thạch Tam Công đi sát theo sau Đại Ngu thiền sư.</w:t>
      </w:r>
    </w:p>
    <w:p>
      <w:pPr>
        <w:pStyle w:val="BodyText"/>
      </w:pPr>
      <w:r>
        <w:t xml:space="preserve">Đó là một tòa thạch thất thiên nhiên, vách xung quanh có chỗ lồi chỗ lõm, bên trên cũng thế, vừa nhìn thì đã biết chưa được ai tu sửa.</w:t>
      </w:r>
    </w:p>
    <w:p>
      <w:pPr>
        <w:pStyle w:val="BodyText"/>
      </w:pPr>
      <w:r>
        <w:t xml:space="preserve">Tào Yến Phi đi một vòng trong căn thạch thất, đột nhiên thở dài nói:</w:t>
      </w:r>
    </w:p>
    <w:p>
      <w:pPr>
        <w:pStyle w:val="BodyText"/>
      </w:pPr>
      <w:r>
        <w:t xml:space="preserve">“Trời đất thật thần kỳ, khiến cho người ta không thể nào nghĩ ra được, trong một căn thạch thất rộng không quá ba trượng mà khí hậu lại hoàn toàn khác nhau. Một bên ấm áp như mùa xuân, một bên lạnh lẽo như mùa đông”.</w:t>
      </w:r>
    </w:p>
    <w:p>
      <w:pPr>
        <w:pStyle w:val="BodyText"/>
      </w:pPr>
      <w:r>
        <w:t xml:space="preserve">Thạch Tam Công tuy không nói, nhưng trong lòng thì lại không tin, thế là sải bước tiến về phía trước, quả nhiên đã nhận ra điều ấy.</w:t>
      </w:r>
    </w:p>
    <w:p>
      <w:pPr>
        <w:pStyle w:val="BodyText"/>
      </w:pPr>
      <w:r>
        <w:t xml:space="preserve">Cát Vĩ đưa mắt nhìn mọi người rồi nói:</w:t>
      </w:r>
    </w:p>
    <w:p>
      <w:pPr>
        <w:pStyle w:val="BodyText"/>
      </w:pPr>
      <w:r>
        <w:t xml:space="preserve">“Có phải các vị cảm thấy ngạc nhiên không?”.</w:t>
      </w:r>
    </w:p>
    <w:p>
      <w:pPr>
        <w:pStyle w:val="BodyText"/>
      </w:pPr>
      <w:r>
        <w:t xml:space="preserve">Tào Yến Phi nói:</w:t>
      </w:r>
    </w:p>
    <w:p>
      <w:pPr>
        <w:pStyle w:val="BodyText"/>
      </w:pPr>
      <w:r>
        <w:t xml:space="preserve">“Ở đây chẳng qua chỉ mấy trượng, nhưng có hai loại khí hậu khác nhau, đương nhiên đó là điều kỳ lạ”.</w:t>
      </w:r>
    </w:p>
    <w:p>
      <w:pPr>
        <w:pStyle w:val="BodyText"/>
      </w:pPr>
      <w:r>
        <w:t xml:space="preserve">Cát Vĩ cười nhạt:</w:t>
      </w:r>
    </w:p>
    <w:p>
      <w:pPr>
        <w:pStyle w:val="BodyText"/>
      </w:pPr>
      <w:r>
        <w:t xml:space="preserve">“Điều đó chả trách các vị, căn thạch thất này một bên gần lửa một bên gần một dòng suối nước lạnh, cho nên mới có khí hậu như thế ...”.</w:t>
      </w:r>
    </w:p>
    <w:p>
      <w:pPr>
        <w:pStyle w:val="BodyText"/>
      </w:pPr>
      <w:r>
        <w:t xml:space="preserve">Chợt nghe Đồng Tẩu Cẩn Chấn kêu lên một tiếng không hay rồi xoay người vọt ra ngoài. Thạch Tam Công, Đại Ngu thiền sư, Tào Yến Phi nghe thế thì đều kinh hãi, không biết đã xảy ra chuyện gì cho nên cũng đều nhảy ra bên ngoài.</w:t>
      </w:r>
    </w:p>
    <w:p>
      <w:pPr>
        <w:pStyle w:val="BodyText"/>
      </w:pPr>
      <w:r>
        <w:t xml:space="preserve">Chỉ thấy Đồng Tẩu Cẩn Chấn đã đứng ở bên ngoài thông đạo, thần sắc vẫn thản nhiên, tựa như không phải lúc nãy lão ta đã kêu lên.</w:t>
      </w:r>
    </w:p>
    <w:p>
      <w:pPr>
        <w:pStyle w:val="BodyText"/>
      </w:pPr>
      <w:r>
        <w:t xml:space="preserve">Tào Yến Phi lạnh lùng nói:</w:t>
      </w:r>
    </w:p>
    <w:p>
      <w:pPr>
        <w:pStyle w:val="BodyText"/>
      </w:pPr>
      <w:r>
        <w:t xml:space="preserve">“Cẩn lão tiền bối, có chuyện gì?”.</w:t>
      </w:r>
    </w:p>
    <w:p>
      <w:pPr>
        <w:pStyle w:val="BodyText"/>
      </w:pPr>
      <w:r>
        <w:t xml:space="preserve">Cẩn Chấn vuốt râu rồi cười rằng:</w:t>
      </w:r>
    </w:p>
    <w:p>
      <w:pPr>
        <w:pStyle w:val="BodyText"/>
      </w:pPr>
      <w:r>
        <w:t xml:space="preserve">“Lão hủ đột nhiên nghĩ rằng, nếu người áo đen ấy nhân lúc chúng ta trò chuyện trong thạch thất, âm thầm chuồn ra, há chẳng phải tạo cơ hội cho người ta hay sao ...”.</w:t>
      </w:r>
    </w:p>
    <w:p>
      <w:pPr>
        <w:pStyle w:val="BodyText"/>
      </w:pPr>
      <w:r>
        <w:t xml:space="preserve">Tào Yến Phi ho nhẹ một tiếng, muốn nói gì đấy nhưng lại thôi.</w:t>
      </w:r>
    </w:p>
    <w:p>
      <w:pPr>
        <w:pStyle w:val="BodyText"/>
      </w:pPr>
      <w:r>
        <w:t xml:space="preserve">Cát Vĩ đột nhiên quay đầu lại, hạ giọng nói với Tào Yến Phi:</w:t>
      </w:r>
    </w:p>
    <w:p>
      <w:pPr>
        <w:pStyle w:val="BodyText"/>
      </w:pPr>
      <w:r>
        <w:t xml:space="preserve">“Các người đã xích mích gì với người áo đen mà đuổi theo y đến nơi này?”.</w:t>
      </w:r>
    </w:p>
    <w:p>
      <w:pPr>
        <w:pStyle w:val="BodyText"/>
      </w:pPr>
      <w:r>
        <w:t xml:space="preserve">Tào Yến Phi nói:</w:t>
      </w:r>
    </w:p>
    <w:p>
      <w:pPr>
        <w:pStyle w:val="BodyText"/>
      </w:pPr>
      <w:r>
        <w:t xml:space="preserve">“Chúng tôi đuổi theo người khác đến đây, chỉ là vô tình gặp y mà thôi”.</w:t>
      </w:r>
    </w:p>
    <w:p>
      <w:pPr>
        <w:pStyle w:val="BodyText"/>
      </w:pPr>
      <w:r>
        <w:t xml:space="preserve">Cát Vĩ nói:</w:t>
      </w:r>
    </w:p>
    <w:p>
      <w:pPr>
        <w:pStyle w:val="BodyText"/>
      </w:pPr>
      <w:r>
        <w:t xml:space="preserve">“Đã như thế, các người cực khổ tìm y làm gì?” y hơi ngập ngừng rồi lại nói:</w:t>
      </w:r>
    </w:p>
    <w:p>
      <w:pPr>
        <w:pStyle w:val="BodyText"/>
      </w:pPr>
      <w:r>
        <w:t xml:space="preserve">“Kiếm quyền, quyền chưởng của y không những phức tạp mà nội lực rất thâm hậu, các người gặp y cũng chưa chắc có thể ứng phó được!”.</w:t>
      </w:r>
    </w:p>
    <w:p>
      <w:pPr>
        <w:pStyle w:val="BodyText"/>
      </w:pPr>
      <w:r>
        <w:t xml:space="preserve">Thạch Tam Công nói:</w:t>
      </w:r>
    </w:p>
    <w:p>
      <w:pPr>
        <w:pStyle w:val="BodyText"/>
      </w:pPr>
      <w:r>
        <w:t xml:space="preserve">“Theo lời ngươi, bọn chúng tôi đừng tìm nữa, đúng không?”.</w:t>
      </w:r>
    </w:p>
    <w:p>
      <w:pPr>
        <w:pStyle w:val="BodyText"/>
      </w:pPr>
      <w:r>
        <w:t xml:space="preserve">Cát Vĩ nói:</w:t>
      </w:r>
    </w:p>
    <w:p>
      <w:pPr>
        <w:pStyle w:val="BodyText"/>
      </w:pPr>
      <w:r>
        <w:t xml:space="preserve">“Tìm được y, các người cũng chưa chắc thắng được, vậy cần gì phải khổ sở tìm y nữa?”.</w:t>
      </w:r>
    </w:p>
    <w:p>
      <w:pPr>
        <w:pStyle w:val="BodyText"/>
      </w:pPr>
      <w:r>
        <w:t xml:space="preserve">Thạch Tam Công vốn đã nổi nóng nhưng chợt nảy ra một ý cho nên buông giọng cười lớn. Tiếng cười vang lên trong con thông đạo, vọng lại không ngớt. Cát Vĩ quát lên:</w:t>
      </w:r>
    </w:p>
    <w:p>
      <w:pPr>
        <w:pStyle w:val="BodyText"/>
      </w:pPr>
      <w:r>
        <w:t xml:space="preserve">“Ông cười cái gì?”.</w:t>
      </w:r>
    </w:p>
    <w:p>
      <w:pPr>
        <w:pStyle w:val="BodyText"/>
      </w:pPr>
      <w:r>
        <w:t xml:space="preserve">Thạch Tam Công nói:</w:t>
      </w:r>
    </w:p>
    <w:p>
      <w:pPr>
        <w:pStyle w:val="BodyText"/>
      </w:pPr>
      <w:r>
        <w:t xml:space="preserve">“Có phải ngươi sợ người áo đen không?”.</w:t>
      </w:r>
    </w:p>
    <w:p>
      <w:pPr>
        <w:pStyle w:val="BodyText"/>
      </w:pPr>
      <w:r>
        <w:t xml:space="preserve">Cát Vĩ trầm ngâm một lúc lâu rồi nói:</w:t>
      </w:r>
    </w:p>
    <w:p>
      <w:pPr>
        <w:pStyle w:val="BodyText"/>
      </w:pPr>
      <w:r>
        <w:t xml:space="preserve">“Ta tuy không đánh lại y, nhưng y cũng chưa chắc thắng nổi ta”.</w:t>
      </w:r>
    </w:p>
    <w:p>
      <w:pPr>
        <w:pStyle w:val="BodyText"/>
      </w:pPr>
      <w:r>
        <w:t xml:space="preserve">Thạch Tam Công nói:</w:t>
      </w:r>
    </w:p>
    <w:p>
      <w:pPr>
        <w:pStyle w:val="BodyText"/>
      </w:pPr>
      <w:r>
        <w:t xml:space="preserve">“Ai đã truyền thụ võ công cho ngươi?”.</w:t>
      </w:r>
    </w:p>
    <w:p>
      <w:pPr>
        <w:pStyle w:val="BodyText"/>
      </w:pPr>
      <w:r>
        <w:t xml:space="preserve">Cát Vĩ chợt cúi đầu, buồn bã nói:</w:t>
      </w:r>
    </w:p>
    <w:p>
      <w:pPr>
        <w:pStyle w:val="BodyText"/>
      </w:pPr>
      <w:r>
        <w:t xml:space="preserve">“Ta nhất thời không nhớ hết những người đã truyền thụ võ công ình, nhưng họ và ta không hề có danh phận thầy trò, cả họ tên hay tướng mạo của họ, ta đều không nhớ nổi”.</w:t>
      </w:r>
    </w:p>
    <w:p>
      <w:pPr>
        <w:pStyle w:val="BodyText"/>
      </w:pPr>
      <w:r>
        <w:t xml:space="preserve">Tào Yến Phi ngạc nhiên nói:</w:t>
      </w:r>
    </w:p>
    <w:p>
      <w:pPr>
        <w:pStyle w:val="BodyText"/>
      </w:pPr>
      <w:r>
        <w:t xml:space="preserve">“Có chuyện này sao?”.</w:t>
      </w:r>
    </w:p>
    <w:p>
      <w:pPr>
        <w:pStyle w:val="BodyText"/>
      </w:pPr>
      <w:r>
        <w:t xml:space="preserve">Cát Vĩ nói:</w:t>
      </w:r>
    </w:p>
    <w:p>
      <w:pPr>
        <w:pStyle w:val="BodyText"/>
      </w:pPr>
      <w:r>
        <w:t xml:space="preserve">“Đương nhiên, tại hạ chưa bao giờ nói dối”.</w:t>
      </w:r>
    </w:p>
    <w:p>
      <w:pPr>
        <w:pStyle w:val="BodyText"/>
      </w:pPr>
      <w:r>
        <w:t xml:space="preserve">Thạch Tam Công nói:</w:t>
      </w:r>
    </w:p>
    <w:p>
      <w:pPr>
        <w:pStyle w:val="BodyText"/>
      </w:pPr>
      <w:r>
        <w:t xml:space="preserve">“Vậy đại ca ngươi ở đâu, sao không gọi ra gặp mặt”.</w:t>
      </w:r>
    </w:p>
    <w:p>
      <w:pPr>
        <w:pStyle w:val="BodyText"/>
      </w:pPr>
      <w:r>
        <w:t xml:space="preserve">Cát Vĩ nói:</w:t>
      </w:r>
    </w:p>
    <w:p>
      <w:pPr>
        <w:pStyle w:val="BodyText"/>
      </w:pPr>
      <w:r>
        <w:t xml:space="preserve">“Huynh đệ chúng tôi thường cùng tập võ với nhau, bình thường hay đi cùng nhau, rất ít khi rời nhau lâu như thế này ...”.</w:t>
      </w:r>
    </w:p>
    <w:p>
      <w:pPr>
        <w:pStyle w:val="BodyText"/>
      </w:pPr>
      <w:r>
        <w:t xml:space="preserve">Thạch Tam Công hấp háy đôi mắt:</w:t>
      </w:r>
    </w:p>
    <w:p>
      <w:pPr>
        <w:pStyle w:val="BodyText"/>
      </w:pPr>
      <w:r>
        <w:t xml:space="preserve">“Phải chăng y đã gặp nguy hiểm?”.</w:t>
      </w:r>
    </w:p>
    <w:p>
      <w:pPr>
        <w:pStyle w:val="BodyText"/>
      </w:pPr>
      <w:r>
        <w:t xml:space="preserve">Cát Vĩ biến sắc nói:</w:t>
      </w:r>
    </w:p>
    <w:p>
      <w:pPr>
        <w:pStyle w:val="BodyText"/>
      </w:pPr>
      <w:r>
        <w:t xml:space="preserve">“Trong hang động này có vài loại động vật hiếm thấy, nhưng chúng ở những nơi nhất định, chỉ cần không đến gần chúng, chúng sẽ không nguy hiểm ...”.</w:t>
      </w:r>
    </w:p>
    <w:p>
      <w:pPr>
        <w:pStyle w:val="BodyText"/>
      </w:pPr>
      <w:r>
        <w:t xml:space="preserve">Tào Yến Phi định hỏi đó là động vật gì, Thạch Tam Công đã nói:</w:t>
      </w:r>
    </w:p>
    <w:p>
      <w:pPr>
        <w:pStyle w:val="BodyText"/>
      </w:pPr>
      <w:r>
        <w:t xml:space="preserve">“Động vật có lẽ không nguy hiểm, nhưng người thì chưa chắc”.</w:t>
      </w:r>
    </w:p>
    <w:p>
      <w:pPr>
        <w:pStyle w:val="BodyText"/>
      </w:pPr>
      <w:r>
        <w:t xml:space="preserve">Cát Vĩ đưa mắt nhìn mọi người rồi nói:</w:t>
      </w:r>
    </w:p>
    <w:p>
      <w:pPr>
        <w:pStyle w:val="BodyText"/>
      </w:pPr>
      <w:r>
        <w:t xml:space="preserve">“Ở nơi này, ngoại trừ các vị, ta chưa từng gặp ai”.</w:t>
      </w:r>
    </w:p>
    <w:p>
      <w:pPr>
        <w:pStyle w:val="BodyText"/>
      </w:pPr>
      <w:r>
        <w:t xml:space="preserve">Thạch Tam Công nói:</w:t>
      </w:r>
    </w:p>
    <w:p>
      <w:pPr>
        <w:pStyle w:val="BodyText"/>
      </w:pPr>
      <w:r>
        <w:t xml:space="preserve">“Nếu bọn chúng tôi thấy lệnh huynh, lúc mới gặp ngươi, cũng không đến nỗi kinh ngạc như thế này”.</w:t>
      </w:r>
    </w:p>
    <w:p>
      <w:pPr>
        <w:pStyle w:val="BodyText"/>
      </w:pPr>
      <w:r>
        <w:t xml:space="preserve">Cát Vĩ nói:</w:t>
      </w:r>
    </w:p>
    <w:p>
      <w:pPr>
        <w:pStyle w:val="BodyText"/>
      </w:pPr>
      <w:r>
        <w:t xml:space="preserve">“Có phải ông nói đến người áo đen ấy?”.</w:t>
      </w:r>
    </w:p>
    <w:p>
      <w:pPr>
        <w:pStyle w:val="BodyText"/>
      </w:pPr>
      <w:r>
        <w:t xml:space="preserve">Thạch Tam Công nói:</w:t>
      </w:r>
    </w:p>
    <w:p>
      <w:pPr>
        <w:pStyle w:val="BodyText"/>
      </w:pPr>
      <w:r>
        <w:t xml:space="preserve">“Đúng thế, một người trong số chúng tôi đã lọt vào tay y, lão phu dám chắc rằng, lệnh huynh đã bị bọn họ bắt”.</w:t>
      </w:r>
    </w:p>
    <w:p>
      <w:pPr>
        <w:pStyle w:val="BodyText"/>
      </w:pPr>
      <w:r>
        <w:t xml:space="preserve">Cát Vĩ trầm ngâm một hồi rồi nói:</w:t>
      </w:r>
    </w:p>
    <w:p>
      <w:pPr>
        <w:pStyle w:val="BodyText"/>
      </w:pPr>
      <w:r>
        <w:t xml:space="preserve">“Đôi bên không thù không oán, họ bắt đại ca ta làm gì?”.</w:t>
      </w:r>
    </w:p>
    <w:p>
      <w:pPr>
        <w:pStyle w:val="BodyText"/>
      </w:pPr>
      <w:r>
        <w:t xml:space="preserve">Thạch Tam Công nói:</w:t>
      </w:r>
    </w:p>
    <w:p>
      <w:pPr>
        <w:pStyle w:val="BodyText"/>
      </w:pPr>
      <w:r>
        <w:t xml:space="preserve">“Thế gian hiểm ác, lòng người khó lường, lệnh huynh ở trong sơn động đã lâu, hiểu rõ địa thế, bọn họ nhờ y dẫn đường đó cũng là chuyện thường tình ...”.</w:t>
      </w:r>
    </w:p>
    <w:p>
      <w:pPr>
        <w:pStyle w:val="BodyText"/>
      </w:pPr>
      <w:r>
        <w:t xml:space="preserve">Cát Vĩ chưa kịp trả lời, Thạch Tam Công đã nói tiếp:</w:t>
      </w:r>
    </w:p>
    <w:p>
      <w:pPr>
        <w:pStyle w:val="BodyText"/>
      </w:pPr>
      <w:r>
        <w:t xml:space="preserve">“Nếu lệnh huynh tính tình mềm mỏng, chịu nghe lời họ thì được, vạn nhất lệnh huynh tính tình quật cường như ngươi ...”.</w:t>
      </w:r>
    </w:p>
    <w:p>
      <w:pPr>
        <w:pStyle w:val="BodyText"/>
      </w:pPr>
      <w:r>
        <w:t xml:space="preserve">Cát Vĩ lo lắng nói:</w:t>
      </w:r>
    </w:p>
    <w:p>
      <w:pPr>
        <w:pStyle w:val="BodyText"/>
      </w:pPr>
      <w:r>
        <w:t xml:space="preserve">“Đại ca cứng cỏi hơn ta nhiều ...”.</w:t>
      </w:r>
    </w:p>
    <w:p>
      <w:pPr>
        <w:pStyle w:val="BodyText"/>
      </w:pPr>
      <w:r>
        <w:t xml:space="preserve">Thạch Tam Công nói:</w:t>
      </w:r>
    </w:p>
    <w:p>
      <w:pPr>
        <w:pStyle w:val="BodyText"/>
      </w:pPr>
      <w:r>
        <w:t xml:space="preserve">“Vậy thì hỏng bét!”.</w:t>
      </w:r>
    </w:p>
    <w:p>
      <w:pPr>
        <w:pStyle w:val="BodyText"/>
      </w:pPr>
      <w:r>
        <w:t xml:space="preserve">Cát Vĩ gằn giọng quát:</w:t>
      </w:r>
    </w:p>
    <w:p>
      <w:pPr>
        <w:pStyle w:val="BodyText"/>
      </w:pPr>
      <w:r>
        <w:t xml:space="preserve">“Thế nào? Chả lẽ bọn họ dám giết đại ca ta?”.</w:t>
      </w:r>
    </w:p>
    <w:p>
      <w:pPr>
        <w:pStyle w:val="BodyText"/>
      </w:pPr>
      <w:r>
        <w:t xml:space="preserve">Thạch Tam Công nói:</w:t>
      </w:r>
    </w:p>
    <w:p>
      <w:pPr>
        <w:pStyle w:val="BodyText"/>
      </w:pPr>
      <w:r>
        <w:t xml:space="preserve">“Nếu lệnh huynh an toàn, y đã sớm quay về”.</w:t>
      </w:r>
    </w:p>
    <w:p>
      <w:pPr>
        <w:pStyle w:val="BodyText"/>
      </w:pPr>
      <w:r>
        <w:t xml:space="preserve">Cát Vĩ sững người ra, đột nhiên đề khí ở Đan Điền, lớn giọng nói:</w:t>
      </w:r>
    </w:p>
    <w:p>
      <w:pPr>
        <w:pStyle w:val="BodyText"/>
      </w:pPr>
      <w:r>
        <w:t xml:space="preserve">“Hoàng huynh, Hoàng huynh ...” rồi phóng ra ngoài như phát điên.</w:t>
      </w:r>
    </w:p>
    <w:p>
      <w:pPr>
        <w:pStyle w:val="BodyText"/>
      </w:pPr>
      <w:r>
        <w:t xml:space="preserve">Hai tiếng gọi ấy giống như sấm nổ giữa mùa xuân, khiến cho tai của mọi người đều kêu ong ong.</w:t>
      </w:r>
    </w:p>
    <w:p>
      <w:pPr>
        <w:pStyle w:val="BodyText"/>
      </w:pPr>
      <w:r>
        <w:t xml:space="preserve">Thạch Tam Công thấy Cát Vĩ đã bị kích động bởi lời nói của mình, không khỏi mỉm cười, cao giọng nói:</w:t>
      </w:r>
    </w:p>
    <w:p>
      <w:pPr>
        <w:pStyle w:val="BodyText"/>
      </w:pPr>
      <w:r>
        <w:t xml:space="preserve">“Nếu ngươi muốn tìm đại ca, hãy mau đứng lại”.</w:t>
      </w:r>
    </w:p>
    <w:p>
      <w:pPr>
        <w:pStyle w:val="BodyText"/>
      </w:pPr>
      <w:r>
        <w:t xml:space="preserve">Cát Vĩ thần trí đã loạn, nghe tiếng quát của Thạch Tam Công thì quả nhiên đứng lại, chậm rãi quay về.</w:t>
      </w:r>
    </w:p>
    <w:p>
      <w:pPr>
        <w:pStyle w:val="BodyText"/>
      </w:pPr>
      <w:r>
        <w:t xml:space="preserve">Khi đến gần mọi người mới thấy mặt y đã đầy nước mắt. Thạch Tam Công tỏ ra già dặn, nói:</w:t>
      </w:r>
    </w:p>
    <w:p>
      <w:pPr>
        <w:pStyle w:val="BodyText"/>
      </w:pPr>
      <w:r>
        <w:t xml:space="preserve">“Lệnh huynh có gặp nguy hiểm hay không cũng rất khó nói, trước tiên phải tìm người áo đen thì mới làm rõ được chuyện này ...”.</w:t>
      </w:r>
    </w:p>
    <w:p>
      <w:pPr>
        <w:pStyle w:val="BodyText"/>
      </w:pPr>
      <w:r>
        <w:t xml:space="preserve">Cát Vĩ im lặng không nói, rõ ràng y đã bị Thạch Tam Công thuyết phục.</w:t>
      </w:r>
    </w:p>
    <w:p>
      <w:pPr>
        <w:pStyle w:val="BodyText"/>
      </w:pPr>
      <w:r>
        <w:t xml:space="preserve">Thạch Tam Công hơi ngập ngừng rồi lại nói:</w:t>
      </w:r>
    </w:p>
    <w:p>
      <w:pPr>
        <w:pStyle w:val="BodyText"/>
      </w:pPr>
      <w:r>
        <w:t xml:space="preserve">“Lúc nãy khi động thủ với người áo đen, người đã không địch lại dù cho có thể tìm được người ấy cũng vô dụng”.</w:t>
      </w:r>
    </w:p>
    <w:p>
      <w:pPr>
        <w:pStyle w:val="BodyText"/>
      </w:pPr>
      <w:r>
        <w:t xml:space="preserve">Cát Vĩ rốt cuộc là người có không kinh nghiệm, bị hai ba lời của Thạch Tam Công dọa đến mất cả hồn vía, nhưng nghĩ đến sự an nguy của đại ca cho nên ôm quyền vái dài nói:</w:t>
      </w:r>
    </w:p>
    <w:p>
      <w:pPr>
        <w:pStyle w:val="BodyText"/>
      </w:pPr>
      <w:r>
        <w:t xml:space="preserve">“Mong lão tiền bối chỉ giáo cho”.</w:t>
      </w:r>
    </w:p>
    <w:p>
      <w:pPr>
        <w:pStyle w:val="BodyText"/>
      </w:pPr>
      <w:r>
        <w:t xml:space="preserve">Thạch Tam Công vuốt râu hồi lâu rồi nói:</w:t>
      </w:r>
    </w:p>
    <w:p>
      <w:pPr>
        <w:pStyle w:val="BodyText"/>
      </w:pPr>
      <w:r>
        <w:t xml:space="preserve">“Nay chỉ còn một cách, đó là ngươi phải hợp tác với bọn lão phu, ngươi đã quen thuộc địa thế ở đây, vậy hãy dắt bọn chúng tôi tìm kẻ mặc áo đen, sau đó bọn lão phu sẽ ra tay giúp ngươi, buộc người áo đen ấy phải giao ra lệnh huynh”.</w:t>
      </w:r>
    </w:p>
    <w:p>
      <w:pPr>
        <w:pStyle w:val="BodyText"/>
      </w:pPr>
      <w:r>
        <w:t xml:space="preserve">Cát Vĩ sau khi nghĩ ngợi rồi nói:</w:t>
      </w:r>
    </w:p>
    <w:p>
      <w:pPr>
        <w:pStyle w:val="BodyText"/>
      </w:pPr>
      <w:r>
        <w:t xml:space="preserve">“Được thôi! Song theo ta biết, ở nơi này có rất ít nơi có thể ẩn thân, phạm vi hoạt động của huynh đệ chúng tôi chẳng qua chỉ trong gần một trăm trượng mà thôi ...”.</w:t>
      </w:r>
    </w:p>
    <w:p>
      <w:pPr>
        <w:pStyle w:val="BodyText"/>
      </w:pPr>
      <w:r>
        <w:t xml:space="preserve">Đồng Tẩu Cẩn Chấn nói:</w:t>
      </w:r>
    </w:p>
    <w:p>
      <w:pPr>
        <w:pStyle w:val="BodyText"/>
      </w:pPr>
      <w:r>
        <w:t xml:space="preserve">“Nay kẻ áo đen đã rút lui vào trong sơn động, phạm vi tìm kiếm đã thu hẹp vào rất nhiều, huynh đệ các người sống ở đây đã lâu, chắc chắn rất quen thuộc địa thế ...”.</w:t>
      </w:r>
    </w:p>
    <w:p>
      <w:pPr>
        <w:pStyle w:val="BodyText"/>
      </w:pPr>
      <w:r>
        <w:t xml:space="preserve">Cát Vĩ lắc đầu:</w:t>
      </w:r>
    </w:p>
    <w:p>
      <w:pPr>
        <w:pStyle w:val="BodyText"/>
      </w:pPr>
      <w:r>
        <w:t xml:space="preserve">“Qua hai ba ngõ quanh nữa sẽ là nơi lửa cháy phừng phừng, đừng nói là người, dù cho chim cũng chẳng thể bay qua được”.</w:t>
      </w:r>
    </w:p>
    <w:p>
      <w:pPr>
        <w:pStyle w:val="BodyText"/>
      </w:pPr>
      <w:r>
        <w:t xml:space="preserve">Cẩn Chấn nhìn hang động ấy một hồi rồi hạ giọng nói:</w:t>
      </w:r>
    </w:p>
    <w:p>
      <w:pPr>
        <w:pStyle w:val="BodyText"/>
      </w:pPr>
      <w:r>
        <w:t xml:space="preserve">“Hay là có lối đi khác ...”.</w:t>
      </w:r>
    </w:p>
    <w:p>
      <w:pPr>
        <w:pStyle w:val="BodyText"/>
      </w:pPr>
      <w:r>
        <w:t xml:space="preserve">Cát Vĩ nói:</w:t>
      </w:r>
    </w:p>
    <w:p>
      <w:pPr>
        <w:pStyle w:val="BodyText"/>
      </w:pPr>
      <w:r>
        <w:t xml:space="preserve">“Ông nói như thế khiến cho ta nhớ lại một chuyện”.</w:t>
      </w:r>
    </w:p>
    <w:p>
      <w:pPr>
        <w:pStyle w:val="BodyText"/>
      </w:pPr>
      <w:r>
        <w:t xml:space="preserve">Thạch Tam Công nói:</w:t>
      </w:r>
    </w:p>
    <w:p>
      <w:pPr>
        <w:pStyle w:val="BodyText"/>
      </w:pPr>
      <w:r>
        <w:t xml:space="preserve">“Chuyện gì?”.</w:t>
      </w:r>
    </w:p>
    <w:p>
      <w:pPr>
        <w:pStyle w:val="BodyText"/>
      </w:pPr>
      <w:r>
        <w:t xml:space="preserve">Cát Vĩ nói:</w:t>
      </w:r>
    </w:p>
    <w:p>
      <w:pPr>
        <w:pStyle w:val="BodyText"/>
      </w:pPr>
      <w:r>
        <w:t xml:space="preserve">“Chỉ là một chuyện đáng nghi ngờ, song muốn vượt qua biển lửa bên trong ... đại ca của ta đã từng tìm cách vượt qua biển lửa ấy nhưng đi được nửa đường thì phải quay về ...”.</w:t>
      </w:r>
    </w:p>
    <w:p>
      <w:pPr>
        <w:pStyle w:val="BodyText"/>
      </w:pPr>
      <w:r>
        <w:t xml:space="preserve">Tào Yến Phi nói:</w:t>
      </w:r>
    </w:p>
    <w:p>
      <w:pPr>
        <w:pStyle w:val="BodyText"/>
      </w:pPr>
      <w:r>
        <w:t xml:space="preserve">“Ngươi hãy mau dắt bọn ta đi xem thử”.</w:t>
      </w:r>
    </w:p>
    <w:p>
      <w:pPr>
        <w:pStyle w:val="BodyText"/>
      </w:pPr>
      <w:r>
        <w:t xml:space="preserve">Cát Vĩ cúi đầu nhìn đôi dày đã rách, nói:</w:t>
      </w:r>
    </w:p>
    <w:p>
      <w:pPr>
        <w:pStyle w:val="BodyText"/>
      </w:pPr>
      <w:r>
        <w:t xml:space="preserve">“Các vị có đem theo bình nước hay không?”.</w:t>
      </w:r>
    </w:p>
    <w:p>
      <w:pPr>
        <w:pStyle w:val="BodyText"/>
      </w:pPr>
      <w:r>
        <w:t xml:space="preserve">Thạch Tam Công lấy bình nước ra:</w:t>
      </w:r>
    </w:p>
    <w:p>
      <w:pPr>
        <w:pStyle w:val="BodyText"/>
      </w:pPr>
      <w:r>
        <w:t xml:space="preserve">“Bình nước thì có nhưng không còn nước nữa”.</w:t>
      </w:r>
    </w:p>
    <w:p>
      <w:pPr>
        <w:pStyle w:val="BodyText"/>
      </w:pPr>
      <w:r>
        <w:t xml:space="preserve">Cát Vĩ nói:</w:t>
      </w:r>
    </w:p>
    <w:p>
      <w:pPr>
        <w:pStyle w:val="BodyText"/>
      </w:pPr>
      <w:r>
        <w:t xml:space="preserve">“Chỉ cần bình nước là được ...” đưa tay qua cầm lấy bình nước rồi nói tiếp:</w:t>
      </w:r>
    </w:p>
    <w:p>
      <w:pPr>
        <w:pStyle w:val="BodyText"/>
      </w:pPr>
      <w:r>
        <w:t xml:space="preserve">“Các vị hãy chờ trong chốc lát, ta sẽ trở lại”.</w:t>
      </w:r>
    </w:p>
    <w:p>
      <w:pPr>
        <w:pStyle w:val="BodyText"/>
      </w:pPr>
      <w:r>
        <w:t xml:space="preserve">Nói xong thì cúi người chui vào trong hang. Một lát sau, tay cầm bình nước bước ra, nói:</w:t>
      </w:r>
    </w:p>
    <w:p>
      <w:pPr>
        <w:pStyle w:val="BodyText"/>
      </w:pPr>
      <w:r>
        <w:t xml:space="preserve">“Chúng ta đi thôi!” rồi dẫn đầu bước về phía trước. bọn Thạch Tam Công đi theo sau Cát Vĩ. Vượt qua hai ngã quanh, hơi nóng phả vào mặt, càng tiến về phía trước, hơi càng nóng, năm người vừa vận khí chống hơi nóng, vừa tiếp tục tiến về phía trước.</w:t>
      </w:r>
    </w:p>
    <w:p>
      <w:pPr>
        <w:pStyle w:val="BodyText"/>
      </w:pPr>
      <w:r>
        <w:t xml:space="preserve">Cát Vĩ đột nhiên quay người lại, mở nút bình nước tưới ướt đôi giày rách của mình, nói:</w:t>
      </w:r>
    </w:p>
    <w:p>
      <w:pPr>
        <w:pStyle w:val="BodyText"/>
      </w:pPr>
      <w:r>
        <w:t xml:space="preserve">“Qua một ngã quanh nữa sẽ thấy biển lửa phừng phừng, biển lửa ấy lớn khoảng năm sáu trượng, dù người giỏi khinh công cũng khó vượt qua, cho nên hai chân phải chạm đất, dùng nước lạnh tưới vào đôi giày, giày sẽ không bị cháy”. Nói xong thì trao bình nước cho Thạch Tam Công.</w:t>
      </w:r>
    </w:p>
    <w:p>
      <w:pPr>
        <w:pStyle w:val="BodyText"/>
      </w:pPr>
      <w:r>
        <w:t xml:space="preserve">Thạch Tam Công cũng bắt chước tưới ướt đôi giày, sau đó trao cho Tào Yến Phi, trong chốc lát cả bốn người đều tưới ướt đôi giày của mình.</w:t>
      </w:r>
    </w:p>
    <w:p>
      <w:pPr>
        <w:pStyle w:val="BodyText"/>
      </w:pPr>
      <w:r>
        <w:t xml:space="preserve">Cát Vĩ cầm lấy bình nước, nói:</w:t>
      </w:r>
    </w:p>
    <w:p>
      <w:pPr>
        <w:pStyle w:val="BodyText"/>
      </w:pPr>
      <w:r>
        <w:t xml:space="preserve">“Tại hạ đi trước dẫn đường, các vị hãy tự vận khí hộ thân”. Nói vừa xong thì co dò phóng về phía trước.</w:t>
      </w:r>
    </w:p>
    <w:p>
      <w:pPr>
        <w:pStyle w:val="BodyText"/>
      </w:pPr>
      <w:r>
        <w:t xml:space="preserve">Thạch Tam Công, Tào Yến Phi, Đại Ngu, Cẩn Chấn nối đuôi chạy theo sau.</w:t>
      </w:r>
    </w:p>
    <w:p>
      <w:pPr>
        <w:pStyle w:val="BodyText"/>
      </w:pPr>
      <w:r>
        <w:t xml:space="preserve">Chợt thấy một biển lửa từ vách đá lan ra, rộng đến khoảng năm, sáu trượng. Lửa tuy bốc lên rất mỏng nhưng cũng rất nóng. Cát Vĩ chạy như bay qua biển lửa ấy.</w:t>
      </w:r>
    </w:p>
    <w:p>
      <w:pPr>
        <w:pStyle w:val="BodyText"/>
      </w:pPr>
      <w:r>
        <w:t xml:space="preserve">Thạch Tam Công là kẻ gian xảo, lão ta đột nhiên ngừng lại, quay đầu lại nói với Tào Yến Phi:</w:t>
      </w:r>
    </w:p>
    <w:p>
      <w:pPr>
        <w:pStyle w:val="BodyText"/>
      </w:pPr>
      <w:r>
        <w:t xml:space="preserve">“Chúng ta hãy đợi tên tiểu tử vượt qua rồi chạy tiếp cũng không muộn ...”.</w:t>
      </w:r>
    </w:p>
    <w:p>
      <w:pPr>
        <w:pStyle w:val="BodyText"/>
      </w:pPr>
      <w:r>
        <w:t xml:space="preserve">Tào Yến Phi cười lạnh:</w:t>
      </w:r>
    </w:p>
    <w:p>
      <w:pPr>
        <w:pStyle w:val="BodyText"/>
      </w:pPr>
      <w:r>
        <w:t xml:space="preserve">“Y đã mang bình nước lạnh đi, nơi này nóng bỏng, nếu cứ đợi nữa, giày bị hong khô thì càng nguy hiểm hơn”. Thế rồi lách mình, vượt qua Thạch Tam Công, thi triền khinh công vọt lên cao hơn một trượng, khi điểm chân xuống đất rồi phóng người lên. Đại Ngu thiền sư đi sát theo sau Tào Yến Phi, vượt qua biển lửa ấy.</w:t>
      </w:r>
    </w:p>
    <w:p>
      <w:pPr>
        <w:pStyle w:val="BodyText"/>
      </w:pPr>
      <w:r>
        <w:t xml:space="preserve">Đồng Tẩu Cẩn Chấn hạ giọng nói:</w:t>
      </w:r>
    </w:p>
    <w:p>
      <w:pPr>
        <w:pStyle w:val="BodyText"/>
      </w:pPr>
      <w:r>
        <w:t xml:space="preserve">“Thạch huynh, chúng ta cũng đi thôi!”.</w:t>
      </w:r>
    </w:p>
    <w:p>
      <w:pPr>
        <w:pStyle w:val="BodyText"/>
      </w:pPr>
      <w:r>
        <w:t xml:space="preserve">Hai người cùng vượt qua một lượt.</w:t>
      </w:r>
    </w:p>
    <w:p>
      <w:pPr>
        <w:pStyle w:val="BodyText"/>
      </w:pPr>
      <w:r>
        <w:t xml:space="preserve">Biển lửa ấy rất mỏng, giày của bọn họ đều đã được tưới nước lạnh, lại thêm bốn người có khinh công tuyệt thế cho nên họ đã an toàn vượt qua, họ lại gặp một lối đi khoảng một trượng. Cát Vĩ đã đứng ở cửa động chờ đợi, thấy họ vẫn an toàn, lập tức nói:</w:t>
      </w:r>
    </w:p>
    <w:p>
      <w:pPr>
        <w:pStyle w:val="BodyText"/>
      </w:pPr>
      <w:r>
        <w:t xml:space="preserve">“Nơi này rất nóng, chúng ta hãy đi mau”.</w:t>
      </w:r>
    </w:p>
    <w:p>
      <w:pPr>
        <w:pStyle w:val="BodyText"/>
      </w:pPr>
      <w:r>
        <w:t xml:space="preserve">Quần hào đi sát theo sau Cát Vĩ, chạy một mạch khoảng một dặm thì mới ngừng lại. Trong khoảng thời gian ấy, họ lại vượt qua hai ngã quanh nữa. Hơi nóng đã giảm đi rất nhiều, Thạch Tam Công quay lại nhìn Cát Vĩ:</w:t>
      </w:r>
    </w:p>
    <w:p>
      <w:pPr>
        <w:pStyle w:val="BodyText"/>
      </w:pPr>
      <w:r>
        <w:t xml:space="preserve">“Có phải nơi này huynh đệ các người vẫn chưa bao giờ đến?”.</w:t>
      </w:r>
    </w:p>
    <w:p>
      <w:pPr>
        <w:pStyle w:val="BodyText"/>
      </w:pPr>
      <w:r>
        <w:t xml:space="preserve">Cát Vĩ nói:</w:t>
      </w:r>
    </w:p>
    <w:p>
      <w:pPr>
        <w:pStyle w:val="BodyText"/>
      </w:pPr>
      <w:r>
        <w:t xml:space="preserve">“Không, bởi vì giữa hai thông đạo cách một ngọn núi lửa, huynh đệ chúng tôi đã nhiều lần muốn vượt qua nhưng vẫn chưa thử”.</w:t>
      </w:r>
    </w:p>
    <w:p>
      <w:pPr>
        <w:pStyle w:val="BodyText"/>
      </w:pPr>
      <w:r>
        <w:t xml:space="preserve">Cẩn Chấn nói:</w:t>
      </w:r>
    </w:p>
    <w:p>
      <w:pPr>
        <w:pStyle w:val="BodyText"/>
      </w:pPr>
      <w:r>
        <w:t xml:space="preserve">“Vậy ngươi cũng không biết tình hình trong thông đạo ấy?”.</w:t>
      </w:r>
    </w:p>
    <w:p>
      <w:pPr>
        <w:pStyle w:val="BodyText"/>
      </w:pPr>
      <w:r>
        <w:t xml:space="preserve">Cát Vĩ nói:</w:t>
      </w:r>
    </w:p>
    <w:p>
      <w:pPr>
        <w:pStyle w:val="BodyText"/>
      </w:pPr>
      <w:r>
        <w:t xml:space="preserve">“Không biết”.</w:t>
      </w:r>
    </w:p>
    <w:p>
      <w:pPr>
        <w:pStyle w:val="BodyText"/>
      </w:pPr>
      <w:r>
        <w:t xml:space="preserve">Tào Yến Phi chen vào:</w:t>
      </w:r>
    </w:p>
    <w:p>
      <w:pPr>
        <w:pStyle w:val="BodyText"/>
      </w:pPr>
      <w:r>
        <w:t xml:space="preserve">“Tiểu huynh đệ này chắc không nói dối, các vị không cần hỏi gặng y nữa”.</w:t>
      </w:r>
    </w:p>
    <w:p>
      <w:pPr>
        <w:pStyle w:val="BodyText"/>
      </w:pPr>
      <w:r>
        <w:t xml:space="preserve">Cát Vĩ mỉm cười, tiếp tục tiến về phía trước, rõ ràng y rất có thiện cảm với thái độ của Tào Yến Phi. Thông đạo này cũng rất u ám, càng đi càng tối, đi được một đoạn thì giơ tay ra chẳng thấy được năm ngón. Chợt mọi người nghe một tiếng gầm quái lạ vọng tới. Tiếng gầm này tựa cọp mà không phải cọp, nghe như sấm dậy. Tào Yến Phi nói:</w:t>
      </w:r>
    </w:p>
    <w:p>
      <w:pPr>
        <w:pStyle w:val="BodyText"/>
      </w:pPr>
      <w:r>
        <w:t xml:space="preserve">“Âm thanh gì?”.</w:t>
      </w:r>
    </w:p>
    <w:p>
      <w:pPr>
        <w:pStyle w:val="BodyText"/>
      </w:pPr>
      <w:r>
        <w:t xml:space="preserve">Cát Vĩ nói:</w:t>
      </w:r>
    </w:p>
    <w:p>
      <w:pPr>
        <w:pStyle w:val="BodyText"/>
      </w:pPr>
      <w:r>
        <w:t xml:space="preserve">“Cọp!”.</w:t>
      </w:r>
    </w:p>
    <w:p>
      <w:pPr>
        <w:pStyle w:val="BodyText"/>
      </w:pPr>
      <w:r>
        <w:t xml:space="preserve">Thạch Tam Công nói:</w:t>
      </w:r>
    </w:p>
    <w:p>
      <w:pPr>
        <w:pStyle w:val="BodyText"/>
      </w:pPr>
      <w:r>
        <w:t xml:space="preserve">“Không giống, chẳng giống tý nào, lão phu đã gặp qua rất nhiều cọp, đã nghe rất nhiều cọp gầm rú, âm thanh này chẳng giống tỳ nào.</w:t>
      </w:r>
    </w:p>
    <w:p>
      <w:pPr>
        <w:pStyle w:val="BodyText"/>
      </w:pPr>
      <w:r>
        <w:t xml:space="preserve">Cẩn Chấn nói:</w:t>
      </w:r>
    </w:p>
    <w:p>
      <w:pPr>
        <w:pStyle w:val="BodyText"/>
      </w:pPr>
      <w:r>
        <w:t xml:space="preserve">“Âm thanh này hình như cách đây không xa, chỉ e rằng sắp gặp phải”.</w:t>
      </w:r>
    </w:p>
    <w:p>
      <w:pPr>
        <w:pStyle w:val="BodyText"/>
      </w:pPr>
      <w:r>
        <w:t xml:space="preserve">Đại Ngu nói:</w:t>
      </w:r>
    </w:p>
    <w:p>
      <w:pPr>
        <w:pStyle w:val="BodyText"/>
      </w:pPr>
      <w:r>
        <w:t xml:space="preserve">“Lão nạp cũng cảm thấy âm thanh này không phải tiếng gầm của cọp ...” tiếng gầm rú lại vọng tới, cắt lời Đại Ngu thiền sư. Lần này quần hào đều để ý lắng nghe, quả nhiên đều cảm thấy không phải tiếng gầm của cọp. Vì âm thanh này rất lớn, nghe giống như cọp gầm, nay đã xác định không phải là cọp, bọn họ cũng không thể đoán được đó là quái thú gì.</w:t>
      </w:r>
    </w:p>
    <w:p>
      <w:pPr>
        <w:pStyle w:val="BodyText"/>
      </w:pPr>
      <w:r>
        <w:t xml:space="preserve">Trầm ngâm một lúc lâu, Thạch Tam Công lên tiếng trước, hạ giọng nói với Cát Vĩ:</w:t>
      </w:r>
    </w:p>
    <w:p>
      <w:pPr>
        <w:pStyle w:val="BodyText"/>
      </w:pPr>
      <w:r>
        <w:t xml:space="preserve">“Huynh đệ các ngươi có nghe âm thanh này bao giờ chưa?”.</w:t>
      </w:r>
    </w:p>
    <w:p>
      <w:pPr>
        <w:pStyle w:val="BodyText"/>
      </w:pPr>
      <w:r>
        <w:t xml:space="preserve">Cát Vĩ lắc đầu:</w:t>
      </w:r>
    </w:p>
    <w:p>
      <w:pPr>
        <w:pStyle w:val="BodyText"/>
      </w:pPr>
      <w:r>
        <w:t xml:space="preserve">“Ở trong hang động này chỉ có một con đại mãng xà rất lớn, tiếng kêu của nó khác hẳn với tiếng kêu này, huống chi ở giữa lại có một biển lửa, con đại mãng không thể bò vào nơi này”.</w:t>
      </w:r>
    </w:p>
    <w:p>
      <w:pPr>
        <w:pStyle w:val="BodyText"/>
      </w:pPr>
      <w:r>
        <w:t xml:space="preserve">Đại Ngu thiền sư nói:</w:t>
      </w:r>
    </w:p>
    <w:p>
      <w:pPr>
        <w:pStyle w:val="BodyText"/>
      </w:pPr>
      <w:r>
        <w:t xml:space="preserve">“Nơi này khí hậu khắc nghiệt, mà con quái thú có thể sống được, đó chắc chắn không phải là loại thú bình thường”.</w:t>
      </w:r>
    </w:p>
    <w:p>
      <w:pPr>
        <w:pStyle w:val="BodyText"/>
      </w:pPr>
      <w:r>
        <w:t xml:space="preserve">Thạch Tam Công nói:</w:t>
      </w:r>
    </w:p>
    <w:p>
      <w:pPr>
        <w:pStyle w:val="BodyText"/>
      </w:pPr>
      <w:r>
        <w:t xml:space="preserve">“Đúng thế, chúng ta hãy tìm cách đối phó với con quái thú này”.</w:t>
      </w:r>
    </w:p>
    <w:p>
      <w:pPr>
        <w:pStyle w:val="BodyText"/>
      </w:pPr>
      <w:r>
        <w:t xml:space="preserve">Đồng Tẩu Cẩn Chấn nói:</w:t>
      </w:r>
    </w:p>
    <w:p>
      <w:pPr>
        <w:pStyle w:val="BodyText"/>
      </w:pPr>
      <w:r>
        <w:t xml:space="preserve">“Ngoài Thạch huynh, tất cả mọi người đều có binh khí, cho nên gặp bất cứ quái thú nào, chỉ cần nó không phun độc, chúng ta có thể ứng phó được”.</w:t>
      </w:r>
    </w:p>
    <w:p>
      <w:pPr>
        <w:pStyle w:val="BodyText"/>
      </w:pPr>
      <w:r>
        <w:t xml:space="preserve">Quần hào nghĩ lại, cảm thấy lời lão ta cũng đúng, chả lẽ bọn họ thật sự sợ một con mãnh thú. Đang suy nghĩ, một tiếng gầm nữa vọng lại. Lần này tiếng gầm rất rõ ràng, tựa như ở phía trước. Tào Yến Phi ngừng lại, nói:</w:t>
      </w:r>
    </w:p>
    <w:p>
      <w:pPr>
        <w:pStyle w:val="BodyText"/>
      </w:pPr>
      <w:r>
        <w:t xml:space="preserve">“Thật kỳ lạ!”.</w:t>
      </w:r>
    </w:p>
    <w:p>
      <w:pPr>
        <w:pStyle w:val="BodyText"/>
      </w:pPr>
      <w:r>
        <w:t xml:space="preserve">Thạch Tam Công hỏi:</w:t>
      </w:r>
    </w:p>
    <w:p>
      <w:pPr>
        <w:pStyle w:val="BodyText"/>
      </w:pPr>
      <w:r>
        <w:t xml:space="preserve">“Chuyện gì?”.</w:t>
      </w:r>
    </w:p>
    <w:p>
      <w:pPr>
        <w:pStyle w:val="BodyText"/>
      </w:pPr>
      <w:r>
        <w:t xml:space="preserve">Tào Yến Phi nói:</w:t>
      </w:r>
    </w:p>
    <w:p>
      <w:pPr>
        <w:pStyle w:val="BodyText"/>
      </w:pPr>
      <w:r>
        <w:t xml:space="preserve">“Tiếng gầm lúc nãy tựa như ở rất xa, thế nhưng đột nhiên lúc này lại như bên cạnh?”.</w:t>
      </w:r>
    </w:p>
    <w:p>
      <w:pPr>
        <w:pStyle w:val="BodyText"/>
      </w:pPr>
      <w:r>
        <w:t xml:space="preserve">Thạch Tam Công nói:</w:t>
      </w:r>
    </w:p>
    <w:p>
      <w:pPr>
        <w:pStyle w:val="BodyText"/>
      </w:pPr>
      <w:r>
        <w:t xml:space="preserve">“Chả có gì kỳ lạ, dù cho là hổ báo bình thường cũng chạy rất nhanh”.</w:t>
      </w:r>
    </w:p>
    <w:p>
      <w:pPr>
        <w:pStyle w:val="BodyText"/>
      </w:pPr>
      <w:r>
        <w:t xml:space="preserve">Tào Yến Phi cười lạnh:</w:t>
      </w:r>
    </w:p>
    <w:p>
      <w:pPr>
        <w:pStyle w:val="BodyText"/>
      </w:pPr>
      <w:r>
        <w:t xml:space="preserve">“Cẩn lão tiền bối đã quá sơ ý, lúc nãy bổn tọa đã nghe kỹ, tiếng gầm này ít nhất cũng cách đây mấy dặm, trong một con thông đạo tối om thế này, có thể chạy mấy dặm trong khoảnh khắc, chỉ e giỏi hơi chúng ta nhiều ...”.</w:t>
      </w:r>
    </w:p>
    <w:p>
      <w:pPr>
        <w:pStyle w:val="BodyText"/>
      </w:pPr>
      <w:r>
        <w:t xml:space="preserve">Chợt nghe Cát Vĩ hạ giọng nói:</w:t>
      </w:r>
    </w:p>
    <w:p>
      <w:pPr>
        <w:pStyle w:val="BodyText"/>
      </w:pPr>
      <w:r>
        <w:t xml:space="preserve">“Nhìn kìa! Phía trước có vật gì đấy!”.</w:t>
      </w:r>
    </w:p>
    <w:p>
      <w:pPr>
        <w:pStyle w:val="BodyText"/>
      </w:pPr>
      <w:r>
        <w:t xml:space="preserve">Mọi người nheo mắt nhìn qua, quả nhiên có hai đốm sáng màu xanh lấp lánh, tựa như hai viên minh châu đặt trong tối, Thạch Tam Công nhìn một hồi rồi đột nhiên hạ giọng nói:</w:t>
      </w:r>
    </w:p>
    <w:p>
      <w:pPr>
        <w:pStyle w:val="BodyText"/>
      </w:pPr>
      <w:r>
        <w:t xml:space="preserve">“Có lẽ là hai mắt của con quái thú”.</w:t>
      </w:r>
    </w:p>
    <w:p>
      <w:pPr>
        <w:pStyle w:val="BodyText"/>
      </w:pPr>
      <w:r>
        <w:t xml:space="preserve">Tào Yến Phi nói:</w:t>
      </w:r>
    </w:p>
    <w:p>
      <w:pPr>
        <w:pStyle w:val="BodyText"/>
      </w:pPr>
      <w:r>
        <w:t xml:space="preserve">“Đúng thế!” nói rồi rút thanh trường kiếm trên lưng ra.</w:t>
      </w:r>
    </w:p>
    <w:p>
      <w:pPr>
        <w:pStyle w:val="BodyText"/>
      </w:pPr>
      <w:r>
        <w:t xml:space="preserve">Đại Ngu thiền sư bước ra nói:</w:t>
      </w:r>
    </w:p>
    <w:p>
      <w:pPr>
        <w:pStyle w:val="BodyText"/>
      </w:pPr>
      <w:r>
        <w:t xml:space="preserve">“Món binh khí trong tay lão nạp vừa dài vừa nặng, lão nạp sẽ mở đường cho các vị”. Nói xong bước thẳng ra phía trước.</w:t>
      </w:r>
    </w:p>
    <w:p>
      <w:pPr>
        <w:pStyle w:val="BodyText"/>
      </w:pPr>
      <w:r>
        <w:t xml:space="preserve">Chỉ thấy đôi mắt ấy lúc mở lúc nhắm, hai đốm sáng màu xanh cũng lúc ẩn lúc hiện. Mọi người đi sau Đại Ngu thiền sư, dần dần đến gần đốm sáng màu xanh ấy.</w:t>
      </w:r>
    </w:p>
    <w:p>
      <w:pPr>
        <w:pStyle w:val="BodyText"/>
      </w:pPr>
      <w:r>
        <w:t xml:space="preserve">Lúc này, quần hào đều cho rằng hai đốm sáng màu xanh chính là đôi mắt của con quái thú, nhưng vì quá tối cho nên không thể thấy được hình dáng của nó. Đại Ngu thiền sư ngầm vận khí giới bị, giơ cao cây thiền trượng quát lớn một tiếng xông tới.</w:t>
      </w:r>
    </w:p>
    <w:p>
      <w:pPr>
        <w:pStyle w:val="BodyText"/>
      </w:pPr>
      <w:r>
        <w:t xml:space="preserve">Thạch Tam Công cười ha hả:</w:t>
      </w:r>
    </w:p>
    <w:p>
      <w:pPr>
        <w:pStyle w:val="BodyText"/>
      </w:pPr>
      <w:r>
        <w:t xml:space="preserve">“Trong đời lão phu chỉ dùng binh khí có ba lần để động thủ với người khác, nhưng nay tình hình nguy ngập, lão phu cũng đành phá lệ dùng thêm một lần nữa”. Rồi lão ta lấy ra một vật giống như sợi roi mềm, chỉ dài không quá một thước, lớn như hạt đào, quần hào nhìn một hồi cũng chẳng biết đó là loại binh khí gì.</w:t>
      </w:r>
    </w:p>
    <w:p>
      <w:pPr>
        <w:pStyle w:val="BodyText"/>
      </w:pPr>
      <w:r>
        <w:t xml:space="preserve">Đại Ngu thiền sư đến cách con quái thú khoảng bốn, năm thước, con quái thú vẫn nằm yên, chỉ giương ta đôi mắt nhìn Đại Ngu thiền sư. Hai bên nhìn nhau một hồi, Đại Ngu thiền sư đột nhiên múa cây thiền trượng điểm thẳng tới. Khi ông ta điểm cây thiền trượng tới, con quái thú ấy đột nhiên đứng dậy, lao ra phía sau mà không hề phản kháng. Đại Ngu thiền sư hơi ngạc nhiên, giơ cao cây thiền trượng hộ thân, đuổi sát theo sau con quái thú.</w:t>
      </w:r>
    </w:p>
    <w:p>
      <w:pPr>
        <w:pStyle w:val="BodyText"/>
      </w:pPr>
      <w:r>
        <w:t xml:space="preserve">Con quái thú đầu sư tử thân rắn tựa như có ý dẫn đường ọi người, sau khi chạy một hồi thì ngừng lại nhìn bọn họ, rồi mới chạy tiếp. Chạy khoảng một bữa cơm, con quái thú ấy đột nhiên ngừng lại, giương mắt nhìn năm người, nó giơ cao chân trước, gõ lên vách đá. Đại Ngu thiền sư đuổi tới, thấy con quái thú gõ vào vách đá, hạ giọng nói:</w:t>
      </w:r>
    </w:p>
    <w:p>
      <w:pPr>
        <w:pStyle w:val="BodyText"/>
      </w:pPr>
      <w:r>
        <w:t xml:space="preserve">“Chả lẽ trong vách đá này có điều gì kỳ lạ”.</w:t>
      </w:r>
    </w:p>
    <w:p>
      <w:pPr>
        <w:pStyle w:val="BodyText"/>
      </w:pPr>
      <w:r>
        <w:t xml:space="preserve">Thạch Tam Công bước sải tới, đưa tay sờ lên vách đá. Con quái thú đầu sư tử mình rắn thấy Thạch Tam Công bước tới thì chậm rãi lui xuống. Tào Yến Phi nhìn con quái thú rồi nói:</w:t>
      </w:r>
    </w:p>
    <w:p>
      <w:pPr>
        <w:pStyle w:val="BodyText"/>
      </w:pPr>
      <w:r>
        <w:t xml:space="preserve">“Con quái vật này trông kinh khiếp, nhưng lại có vẻ hiền lành”.</w:t>
      </w:r>
    </w:p>
    <w:p>
      <w:pPr>
        <w:pStyle w:val="BodyText"/>
      </w:pPr>
      <w:r>
        <w:t xml:space="preserve">Cát Vĩ nói:</w:t>
      </w:r>
    </w:p>
    <w:p>
      <w:pPr>
        <w:pStyle w:val="BodyText"/>
      </w:pPr>
      <w:r>
        <w:t xml:space="preserve">“Chắc là chúng ta chưa chọc giận nó ...”. đọc truyện mới nhất tại .</w:t>
      </w:r>
    </w:p>
    <w:p>
      <w:pPr>
        <w:pStyle w:val="BodyText"/>
      </w:pPr>
      <w:r>
        <w:t xml:space="preserve">Đại Ngu thiền sư nói:</w:t>
      </w:r>
    </w:p>
    <w:p>
      <w:pPr>
        <w:pStyle w:val="BodyText"/>
      </w:pPr>
      <w:r>
        <w:t xml:space="preserve">“Theo lão nạp thấy, con quái thú này có lẽ muốn nhờ chúng ta nên mới hiền lành như thế này”.</w:t>
      </w:r>
    </w:p>
    <w:p>
      <w:pPr>
        <w:pStyle w:val="BodyText"/>
      </w:pPr>
      <w:r>
        <w:t xml:space="preserve">Chợt nghe tiếng kèn kẹt vang lên, Thạch Tam Công đột nhiên vọt ra sau. Quần hào nhìn lại, một cánh cửa đá mở ra. Cẩn Chấn nhíu mày:</w:t>
      </w:r>
    </w:p>
    <w:p>
      <w:pPr>
        <w:pStyle w:val="BodyText"/>
      </w:pPr>
      <w:r>
        <w:t xml:space="preserve">“Nơi đây đã có người ở từ lâu, cánh cửa đá này rõ ràng được tạo ra bởi bàn tay con người”.</w:t>
      </w:r>
    </w:p>
    <w:p>
      <w:pPr>
        <w:pStyle w:val="BodyText"/>
      </w:pPr>
      <w:r>
        <w:t xml:space="preserve">Thạch Tam Công nói:</w:t>
      </w:r>
    </w:p>
    <w:p>
      <w:pPr>
        <w:pStyle w:val="Compact"/>
      </w:pPr>
      <w:r>
        <w:t xml:space="preserve">“Cẩn huynh nói không sai, huynh đệ chạm vào một viên đá lồi ra trên vách, lập tức có tiếng kèn kẹt ...” đang nói thì trong cánh cửa có một làn khói thơm bay ra.</w:t>
      </w:r>
      <w:r>
        <w:br w:type="textWrapping"/>
      </w:r>
      <w:r>
        <w:br w:type="textWrapping"/>
      </w:r>
    </w:p>
    <w:p>
      <w:pPr>
        <w:pStyle w:val="Heading2"/>
      </w:pPr>
      <w:bookmarkStart w:id="68" w:name="chương-46-vào-huyết-trì-ngũ-độc-ra-oai"/>
      <w:bookmarkEnd w:id="68"/>
      <w:r>
        <w:t xml:space="preserve">46. Chương 46 : Vào Huyết Trì, Ngũ Độc Ra Oai</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46: Vào Huyết Trì, Ngũ Độc Ra Oai</w:t>
      </w:r>
    </w:p>
    <w:p>
      <w:pPr>
        <w:pStyle w:val="BodyText"/>
      </w:pPr>
      <w:r>
        <w:t xml:space="preserve">Dịch: Cổ Nguyệt</w:t>
      </w:r>
    </w:p>
    <w:p>
      <w:pPr>
        <w:pStyle w:val="BodyText"/>
      </w:pPr>
      <w:r>
        <w:t xml:space="preserve">Nguồn: Văn Tuyển</w:t>
      </w:r>
    </w:p>
    <w:p>
      <w:pPr>
        <w:pStyle w:val="BodyText"/>
      </w:pPr>
      <w:r>
        <w:t xml:space="preserve">Từ sau khi vào thạch động, nhiều chuyện nguy hiểm đã xảy ra. Cho nên vừa thấy làn khói thơm bay ra, mọi người đều lập tức nín thở. Chợt thấy con quái thú hạ người, chui vào bên trong cánh cửa. Thạch Tam Công vẫn đứng ở bên ngoài, cao giọng nói:</w:t>
      </w:r>
    </w:p>
    <w:p>
      <w:pPr>
        <w:pStyle w:val="BodyText"/>
      </w:pPr>
      <w:r>
        <w:t xml:space="preserve">“Tiểu huynh đệ, hãy cẩn thận”.</w:t>
      </w:r>
    </w:p>
    <w:p>
      <w:pPr>
        <w:pStyle w:val="BodyText"/>
      </w:pPr>
      <w:r>
        <w:t xml:space="preserve">Chợt nghe giọng nói của Cát Vĩ từ bên trong cánh cửa truyền ra:</w:t>
      </w:r>
    </w:p>
    <w:p>
      <w:pPr>
        <w:pStyle w:val="BodyText"/>
      </w:pPr>
      <w:r>
        <w:t xml:space="preserve">“Con quái thú này rất hiền lành”.</w:t>
      </w:r>
    </w:p>
    <w:p>
      <w:pPr>
        <w:pStyle w:val="BodyText"/>
      </w:pPr>
      <w:r>
        <w:t xml:space="preserve">Thạch Tam Công hạ giọng nói:</w:t>
      </w:r>
    </w:p>
    <w:p>
      <w:pPr>
        <w:pStyle w:val="BodyText"/>
      </w:pPr>
      <w:r>
        <w:t xml:space="preserve">“Làn khói thơm không có độc, chúng ta vào thôi!” nói xong thì lách mình tiến vào. Bọn Đại Ngu thiền sư cũng kéo theo vào bên trong cánh cửa. Đó là một thạch động tối om, khói thơm bay khắp động, xộc vào mũi, nhưng vì khói quá dày cho nên mọi người chỉ có thể nhìn thấy được vật trong vòng bốn, năm thước.</w:t>
      </w:r>
    </w:p>
    <w:p>
      <w:pPr>
        <w:pStyle w:val="BodyText"/>
      </w:pPr>
      <w:r>
        <w:t xml:space="preserve">Cát Vĩ và con quái thú ấy không biết đã đi đâu mất. Tào Yến Phi nhíu mày, lạnh lùng nói:</w:t>
      </w:r>
    </w:p>
    <w:p>
      <w:pPr>
        <w:pStyle w:val="BodyText"/>
      </w:pPr>
      <w:r>
        <w:t xml:space="preserve">“Chúng ta vào xem thử”. Thế rồi giơ ngang cây kiếm, bước sải về phía trước. Làn khói trong căn phòng đã nhạt bớt, cảnh vật dần dần hiện ra rõ ràng.</w:t>
      </w:r>
    </w:p>
    <w:p>
      <w:pPr>
        <w:pStyle w:val="BodyText"/>
      </w:pPr>
      <w:r>
        <w:t xml:space="preserve">Chợt nghe tiếng của Cát Vĩ vọng tới:</w:t>
      </w:r>
    </w:p>
    <w:p>
      <w:pPr>
        <w:pStyle w:val="BodyText"/>
      </w:pPr>
      <w:r>
        <w:t xml:space="preserve">“Lão thiền sư hãy đến đây”. Âm thanh ấy tựa như vang lên cách đó một lớp vách đá. Đại Ngu thiền sư định lên tiếng, giọng nói của Cát Vĩ lại tiếp tục vọng tới:</w:t>
      </w:r>
    </w:p>
    <w:p>
      <w:pPr>
        <w:pStyle w:val="BodyText"/>
      </w:pPr>
      <w:r>
        <w:t xml:space="preserve">“Mọi người hãy đi vòng qua góc bên trái, ở đó có một cánh cửa nhỏ”.</w:t>
      </w:r>
    </w:p>
    <w:p>
      <w:pPr>
        <w:pStyle w:val="BodyText"/>
      </w:pPr>
      <w:r>
        <w:t xml:space="preserve">Bọn Đại Ngu thiền sư bước qua, quả nhiên thấy con quái thú và Cát Vĩ đang đứng ngẩng đầu nhìn lên. Tào Yến Phi vẹt mọi người, bước về phía trước.</w:t>
      </w:r>
    </w:p>
    <w:p>
      <w:pPr>
        <w:pStyle w:val="BodyText"/>
      </w:pPr>
      <w:r>
        <w:t xml:space="preserve">Đây là một căn thạch thất rộng không quá hai trượng, ở bức vách phía sau có một cái đôn nhô lên, trên mặt đá bằng phẳng có một ông già râu bạc dài tận ngực, toàn thân mặc đạo trang đang ngồi xếp bằng, hai tay đặt trên đầu gối, móng tay dài gần cả thước, hai mắt nhắm chặt, chân mày trắng như tuyết, mái tóc bạc phơ. Trước mặt ông ta đặt một cái thạch đỉnh, khói thơm từ trong thạch đỉnh bốc lên bay khắp căn phòng.</w:t>
      </w:r>
    </w:p>
    <w:p>
      <w:pPr>
        <w:pStyle w:val="BodyText"/>
      </w:pPr>
      <w:r>
        <w:t xml:space="preserve">Cát Vĩ nhìn hồi lâu, đột nhiên thở dài, quay đầu lại nói với Tào Yến Phi:</w:t>
      </w:r>
    </w:p>
    <w:p>
      <w:pPr>
        <w:pStyle w:val="BodyText"/>
      </w:pPr>
      <w:r>
        <w:t xml:space="preserve">“Người này còn sống hay đã chết?”.</w:t>
      </w:r>
    </w:p>
    <w:p>
      <w:pPr>
        <w:pStyle w:val="BodyText"/>
      </w:pPr>
      <w:r>
        <w:t xml:space="preserve">Tào Yến Phi nói:</w:t>
      </w:r>
    </w:p>
    <w:p>
      <w:pPr>
        <w:pStyle w:val="BodyText"/>
      </w:pPr>
      <w:r>
        <w:t xml:space="preserve">“Dù cho là người chết, cũng chưa chết được bao lâu”.</w:t>
      </w:r>
    </w:p>
    <w:p>
      <w:pPr>
        <w:pStyle w:val="BodyText"/>
      </w:pPr>
      <w:r>
        <w:t xml:space="preserve">Lúc này, bọn Đại Ngu thiền sư, Thạch Tam Công đã bước vào, chợt nghe Thạch Tam Công kêu lên:</w:t>
      </w:r>
    </w:p>
    <w:p>
      <w:pPr>
        <w:pStyle w:val="BodyText"/>
      </w:pPr>
      <w:r>
        <w:t xml:space="preserve">“Huyết Trì, không ngờ trên đời quả thật có nơi này”.</w:t>
      </w:r>
    </w:p>
    <w:p>
      <w:pPr>
        <w:pStyle w:val="BodyText"/>
      </w:pPr>
      <w:r>
        <w:t xml:space="preserve">Tào Yến Phi nhìn qua, chỉ thấy trên cái thạch đỉnh khắc hai chữ “Huyết Trì”, màu chữ cũng như màu đá, cho nên không để ý thì khó nhận ra.</w:t>
      </w:r>
    </w:p>
    <w:p>
      <w:pPr>
        <w:pStyle w:val="BodyText"/>
      </w:pPr>
      <w:r>
        <w:t xml:space="preserve">Đại Ngu thiền sư nói với vẻ kích động:</w:t>
      </w:r>
    </w:p>
    <w:p>
      <w:pPr>
        <w:pStyle w:val="BodyText"/>
      </w:pPr>
      <w:r>
        <w:t xml:space="preserve">“Nói như thế, ông già này chắc chắn là La Huyền”.</w:t>
      </w:r>
    </w:p>
    <w:p>
      <w:pPr>
        <w:pStyle w:val="BodyText"/>
      </w:pPr>
      <w:r>
        <w:t xml:space="preserve">Cát Vĩ kêu lên:</w:t>
      </w:r>
    </w:p>
    <w:p>
      <w:pPr>
        <w:pStyle w:val="BodyText"/>
      </w:pPr>
      <w:r>
        <w:t xml:space="preserve">“La Huyền”. Nói xong thì bước vội tới.</w:t>
      </w:r>
    </w:p>
    <w:p>
      <w:pPr>
        <w:pStyle w:val="BodyText"/>
      </w:pPr>
      <w:r>
        <w:t xml:space="preserve">Đồng Tẩu Cẩn Chấn vọt tới, chặn ngang Cát Vĩ lại nói:</w:t>
      </w:r>
    </w:p>
    <w:p>
      <w:pPr>
        <w:pStyle w:val="BodyText"/>
      </w:pPr>
      <w:r>
        <w:t xml:space="preserve">“Tiểu tử, hãy khoan đã”.</w:t>
      </w:r>
    </w:p>
    <w:p>
      <w:pPr>
        <w:pStyle w:val="BodyText"/>
      </w:pPr>
      <w:r>
        <w:t xml:space="preserve">Cát Vĩ biến sắc, nhìn lên mặt Cẩn Chấn một hồi rồi nói:</w:t>
      </w:r>
    </w:p>
    <w:p>
      <w:pPr>
        <w:pStyle w:val="BodyText"/>
      </w:pPr>
      <w:r>
        <w:t xml:space="preserve">“Thôi được!” nói xong thì chậm rãi bước lui ra phía sau hai bước. Chỉ thấy con quái thú ấy ngẩng đầu lên, phát ra tiếng gầm, lông trên cổ dựng lên, nhe hàm răng trắng ởn tựa như muốn ăn tươi nuốt sống mọi người.</w:t>
      </w:r>
    </w:p>
    <w:p>
      <w:pPr>
        <w:pStyle w:val="BodyText"/>
      </w:pPr>
      <w:r>
        <w:t xml:space="preserve">Bộ dạng của con quái thú rất khó coi, lúc này nó ra oai nên càng khủng khiếp hơn, tất cả mọi người đều giật mình bởi tiếng gầm của nó, cho nên đều thối lui hai bước vận khí chuẩn bị. Trong làn khói thơm mong manh, đột nhiên có mùi tanh xộc vào mũi khiến ọi người như muốn nôn.</w:t>
      </w:r>
    </w:p>
    <w:p>
      <w:pPr>
        <w:pStyle w:val="BodyText"/>
      </w:pPr>
      <w:r>
        <w:t xml:space="preserve">Thạch Tam Công lắc đầu:</w:t>
      </w:r>
    </w:p>
    <w:p>
      <w:pPr>
        <w:pStyle w:val="BodyText"/>
      </w:pPr>
      <w:r>
        <w:t xml:space="preserve">“Khí gì thế này ...” nói chưa xong thì đột nhiên con quái thú ấy quay người phóng ra ngoài. Tiếp theo là tiếng ầm ầm vọng vào. Cát Vĩ xoay người, phóng ra ngoài trước tiên.</w:t>
      </w:r>
    </w:p>
    <w:p>
      <w:pPr>
        <w:pStyle w:val="BodyText"/>
      </w:pPr>
      <w:r>
        <w:t xml:space="preserve">Thạch Tam Công nói:</w:t>
      </w:r>
    </w:p>
    <w:p>
      <w:pPr>
        <w:pStyle w:val="BodyText"/>
      </w:pPr>
      <w:r>
        <w:t xml:space="preserve">“Chúng ta ra ngoài xem thử!”.</w:t>
      </w:r>
    </w:p>
    <w:p>
      <w:pPr>
        <w:pStyle w:val="BodyText"/>
      </w:pPr>
      <w:r>
        <w:t xml:space="preserve">Bước ra khỏi thông đạo nhỏ hẹp, mọi người đều không khỏi sững sờ. Bên này có một con mãng xà đầu to như thùng nước, trên đỉnh có mọc mào, miệng to như cái chậu, cái lưỡi đỏ cứ thò ra thụt vào tựa như muốn xông vào trong căn phòng. Còn con quái thú mình rắn đầu sư tử thì đứng ở trước cửa, hai vuốt múa may, chặn con mãng xà lại không cho nó vào bên trong. Thạch Tam Công khựng người lại, nói:</w:t>
      </w:r>
    </w:p>
    <w:p>
      <w:pPr>
        <w:pStyle w:val="BodyText"/>
      </w:pPr>
      <w:r>
        <w:t xml:space="preserve">“Chúng ta hãy giúp con quái thú trừ con đại mãng trước đã ...”.</w:t>
      </w:r>
    </w:p>
    <w:p>
      <w:pPr>
        <w:pStyle w:val="BodyText"/>
      </w:pPr>
      <w:r>
        <w:t xml:space="preserve">Đại Ngu thiền sư tay cầm cây thiền trượng nói:</w:t>
      </w:r>
    </w:p>
    <w:p>
      <w:pPr>
        <w:pStyle w:val="BodyText"/>
      </w:pPr>
      <w:r>
        <w:t xml:space="preserve">“Lão nạp sẽ giúp con quái thú”.</w:t>
      </w:r>
    </w:p>
    <w:p>
      <w:pPr>
        <w:pStyle w:val="BodyText"/>
      </w:pPr>
      <w:r>
        <w:t xml:space="preserve">Nói xong thì bước tới.</w:t>
      </w:r>
    </w:p>
    <w:p>
      <w:pPr>
        <w:pStyle w:val="BodyText"/>
      </w:pPr>
      <w:r>
        <w:t xml:space="preserve">Tào Yến Phi nói:</w:t>
      </w:r>
    </w:p>
    <w:p>
      <w:pPr>
        <w:pStyle w:val="BodyText"/>
      </w:pPr>
      <w:r>
        <w:t xml:space="preserve">“Nếu chúng ta vào đây muộn một bước, chắc chắn sẽ gặp con đại mãng này”.</w:t>
      </w:r>
    </w:p>
    <w:p>
      <w:pPr>
        <w:pStyle w:val="BodyText"/>
      </w:pPr>
      <w:r>
        <w:t xml:space="preserve">Mọi người đều cảm thấy có luồng khí tanh xộc tới, ai nấy đều như muốn nôn.</w:t>
      </w:r>
    </w:p>
    <w:p>
      <w:pPr>
        <w:pStyle w:val="BodyText"/>
      </w:pPr>
      <w:r>
        <w:t xml:space="preserve">Thạch Tam Công vừa thối lui ra sau vừa nói:</w:t>
      </w:r>
    </w:p>
    <w:p>
      <w:pPr>
        <w:pStyle w:val="BodyText"/>
      </w:pPr>
      <w:r>
        <w:t xml:space="preserve">“Mọi người hãy nín thở, e rằng trong mùi tanh này có chứa chất độc”.</w:t>
      </w:r>
    </w:p>
    <w:p>
      <w:pPr>
        <w:pStyle w:val="BodyText"/>
      </w:pPr>
      <w:r>
        <w:t xml:space="preserve">Bọn Cẩn Chấn, Tào Yến Phi đều lui ra phía sau. Lúc này, Đại Ngu thiền sư đã bước ra đến cửa, ông ta giơ cao cây thiền trượng từ trên bổ xuống, chợt nghe Tào Yến Phi thi triển công phu Thiên Lý Truyền Âm nói:</w:t>
      </w:r>
    </w:p>
    <w:p>
      <w:pPr>
        <w:pStyle w:val="BodyText"/>
      </w:pPr>
      <w:r>
        <w:t xml:space="preserve">“Đại sư hãy khoan xuống tay, con đại mãng này rất lớn, nếu một trượng của đại sư không đánh chết được nó, e rằng sẽ chọc giận nó”. Rồi bà ta cũng rảo bước ra ngoài.</w:t>
      </w:r>
    </w:p>
    <w:p>
      <w:pPr>
        <w:pStyle w:val="BodyText"/>
      </w:pPr>
      <w:r>
        <w:t xml:space="preserve">Đại Ngu thiền sư quay đầu lại nói:</w:t>
      </w:r>
    </w:p>
    <w:p>
      <w:pPr>
        <w:pStyle w:val="BodyText"/>
      </w:pPr>
      <w:r>
        <w:t xml:space="preserve">“Đạo hữu nói tuy đúng, nhưng chúng ta chẳng lẽ đứng yên mà nhìn sao?”.</w:t>
      </w:r>
    </w:p>
    <w:p>
      <w:pPr>
        <w:pStyle w:val="BodyText"/>
      </w:pPr>
      <w:r>
        <w:t xml:space="preserve">Tào Yến Phi đến sau lưng Đại Ngu thiền sư, ghé vào tai ông ta nói:</w:t>
      </w:r>
    </w:p>
    <w:p>
      <w:pPr>
        <w:pStyle w:val="BodyText"/>
      </w:pPr>
      <w:r>
        <w:t xml:space="preserve">“Đại sư hãy tập trung công lực toàn thân, bổn tọa sẽ đứng sau cánh cửa, nếu một trượng của đại sư có thể đánh chết con đại mãng này thì thật là tốt, nếu bị nó né được, chúng ta hãy mau chóng đẩy cánh cửa rồi chặn nó bên ngoài”.</w:t>
      </w:r>
    </w:p>
    <w:p>
      <w:pPr>
        <w:pStyle w:val="BodyText"/>
      </w:pPr>
      <w:r>
        <w:t xml:space="preserve">Đại Ngu nói:</w:t>
      </w:r>
    </w:p>
    <w:p>
      <w:pPr>
        <w:pStyle w:val="BodyText"/>
      </w:pPr>
      <w:r>
        <w:t xml:space="preserve">“Đạo hữu nghĩ rất chu đáo”.</w:t>
      </w:r>
    </w:p>
    <w:p>
      <w:pPr>
        <w:pStyle w:val="BodyText"/>
      </w:pPr>
      <w:r>
        <w:t xml:space="preserve">Lúc này hai người chỉ đứng cách con đại mãng khoảng ba bốn thước, hình như nó đã phát hiện ra họ, nó phồng mang lên, phát ra tiếng kêu tu tu, rồi há miệng đớp về phía con quái thú. Con quái thú giơ vuốt chụp về phía đầu con đại mãng. Đại Ngu thiền sư mau chóng dồn hết sức lực vào cây thiền trượng, từ trên bổ xuống một nhát.</w:t>
      </w:r>
    </w:p>
    <w:p>
      <w:pPr>
        <w:pStyle w:val="BodyText"/>
      </w:pPr>
      <w:r>
        <w:t xml:space="preserve">Con đại mãng ấy đột nhiên thu đầu, né tránh được trượng thế. Tào Yến Phi đẩy mạnh cánh cửa, chỉ nghe thấy tiếng đá va vào nhau, cánh cửa mau chóng đóng lại. Con quái thú thấy cánh cửa đá đã được đóng lại, tựa như rất vui mừng, nó nhảy cẫng lên, không ngừng phát ra tiếng kêu nhỏ. Thạch Tam Công bước vội tới, dựa lưng lên cánh cửa, nhìn con quái thú nói:</w:t>
      </w:r>
    </w:p>
    <w:p>
      <w:pPr>
        <w:pStyle w:val="BodyText"/>
      </w:pPr>
      <w:r>
        <w:t xml:space="preserve">“Con vật này tuy khó coi, nhưng lại rất lanh lẹ, chỉ e thú tính của nó trỗi dậy thì khó chế phục, chi bằng nhân cơ hội này giết quách nó cho xong”.</w:t>
      </w:r>
    </w:p>
    <w:p>
      <w:pPr>
        <w:pStyle w:val="BodyText"/>
      </w:pPr>
      <w:r>
        <w:t xml:space="preserve">Tào Yến Phi nói:</w:t>
      </w:r>
    </w:p>
    <w:p>
      <w:pPr>
        <w:pStyle w:val="BodyText"/>
      </w:pPr>
      <w:r>
        <w:t xml:space="preserve">“Con vật này tuy khó coi nhưng con đại mãng có lẽ cũng e sợ nó ...”.</w:t>
      </w:r>
    </w:p>
    <w:p>
      <w:pPr>
        <w:pStyle w:val="BodyText"/>
      </w:pPr>
      <w:r>
        <w:t xml:space="preserve">Con quái thú đột nhiên ngừng lại, mở to ánh mắt nhìn hai người, tựa như đã toàn lực giới bị. Chợt nghe ầm một tiếng, cánh cửa đá suýt nữa bật ra vì lực táng mạnh mẽ của con đại mãng. Đồng Tẩu Cẩn Chấn vội vàng chạy tới, đẩy cánh cửa đá vào, nói:</w:t>
      </w:r>
    </w:p>
    <w:p>
      <w:pPr>
        <w:pStyle w:val="BodyText"/>
      </w:pPr>
      <w:r>
        <w:t xml:space="preserve">“Bên ngoài có cơ quan mở cửa, chắc là bên trong cũng có cơ quan đóng cửa, nhưng vì quá tối không tìm ra được”.</w:t>
      </w:r>
    </w:p>
    <w:p>
      <w:pPr>
        <w:pStyle w:val="BodyText"/>
      </w:pPr>
      <w:r>
        <w:t xml:space="preserve">Đại Ngu thiền sư định tiếp lời, chợt nghe trong phòng vang lên tiếng xoàn xoạt.</w:t>
      </w:r>
    </w:p>
    <w:p>
      <w:pPr>
        <w:pStyle w:val="BodyText"/>
      </w:pPr>
      <w:r>
        <w:t xml:space="preserve">Con quái thú ấy đột nhiên quay đầu lại, nhảy vào trong phòng. Tào Yến Phi ngạc nhiên kêu lên:</w:t>
      </w:r>
    </w:p>
    <w:p>
      <w:pPr>
        <w:pStyle w:val="BodyText"/>
      </w:pPr>
      <w:r>
        <w:t xml:space="preserve">“Tiếng gì thế?” đang định cất bước tiến vào trong thì chợt nghe một tiếng ầm vọng tới nữa.</w:t>
      </w:r>
    </w:p>
    <w:p>
      <w:pPr>
        <w:pStyle w:val="BodyText"/>
      </w:pPr>
      <w:r>
        <w:t xml:space="preserve">Lực đạo lần này tựa như mạnh hơn lần trước rất nhiều, cánh cửa bị bật ra khoảng một thước, Thạch Tam Công nói:</w:t>
      </w:r>
    </w:p>
    <w:p>
      <w:pPr>
        <w:pStyle w:val="BodyText"/>
      </w:pPr>
      <w:r>
        <w:t xml:space="preserve">“Con vật này thật ghê gớm”.</w:t>
      </w:r>
    </w:p>
    <w:p>
      <w:pPr>
        <w:pStyle w:val="BodyText"/>
      </w:pPr>
      <w:r>
        <w:t xml:space="preserve">Cẩn Chấn nói:</w:t>
      </w:r>
    </w:p>
    <w:p>
      <w:pPr>
        <w:pStyle w:val="BodyText"/>
      </w:pPr>
      <w:r>
        <w:t xml:space="preserve">“Chúng ta không thể đấu sức mãi với nó như thế này, phải nghĩ ra cách nào mới được”.</w:t>
      </w:r>
    </w:p>
    <w:p>
      <w:pPr>
        <w:pStyle w:val="BodyText"/>
      </w:pPr>
      <w:r>
        <w:t xml:space="preserve">Đại Ngu thiền sư nhìn cây thiền trượng, nói:</w:t>
      </w:r>
    </w:p>
    <w:p>
      <w:pPr>
        <w:pStyle w:val="BodyText"/>
      </w:pPr>
      <w:r>
        <w:t xml:space="preserve">“Cây thiền trượng của lão nạp rất rắn chắc, hay là dùng nó chặn vào cánh cửa?”.</w:t>
      </w:r>
    </w:p>
    <w:p>
      <w:pPr>
        <w:pStyle w:val="BodyText"/>
      </w:pPr>
      <w:r>
        <w:t xml:space="preserve">Tào Yến Phi nói:</w:t>
      </w:r>
    </w:p>
    <w:p>
      <w:pPr>
        <w:pStyle w:val="BodyText"/>
      </w:pPr>
      <w:r>
        <w:t xml:space="preserve">“Tốt nhất hãy đào một cái lỗ ở sau cây thiền trượng để khỏi bị trượt đi”.</w:t>
      </w:r>
    </w:p>
    <w:p>
      <w:pPr>
        <w:pStyle w:val="BodyText"/>
      </w:pPr>
      <w:r>
        <w:t xml:space="preserve">Đại Ngu thiền sư nhắm đúng cự ly, vung cây thiền trượng giáng xuống nền đá, nền đá lõm xuống tạo thành cái lỗ nhỏ rồi dùng cây thiền trượng một đầu tỳ vào cánh cửa, một đầu tỳ vào cái lỗ nhỏ này.</w:t>
      </w:r>
    </w:p>
    <w:p>
      <w:pPr>
        <w:pStyle w:val="BodyText"/>
      </w:pPr>
      <w:r>
        <w:t xml:space="preserve">Tiếng xoạt xoạt trong phòng đã yên, con quái thú và Cát Vĩ cũng biến mất.</w:t>
      </w:r>
    </w:p>
    <w:p>
      <w:pPr>
        <w:pStyle w:val="BodyText"/>
      </w:pPr>
      <w:r>
        <w:t xml:space="preserve">Thạch Tam Công nén không được kêu lớn:</w:t>
      </w:r>
    </w:p>
    <w:p>
      <w:pPr>
        <w:pStyle w:val="BodyText"/>
      </w:pPr>
      <w:r>
        <w:t xml:space="preserve">“Tiểu huynh đệ! Tiểu huynh đệ ...” nhưng lão ta kêu liền cả mấy tiếng mà chẳng thấy trả lời.</w:t>
      </w:r>
    </w:p>
    <w:p>
      <w:pPr>
        <w:pStyle w:val="BodyText"/>
      </w:pPr>
      <w:r>
        <w:t xml:space="preserve">Cẩn Chấn nhíu mày:</w:t>
      </w:r>
    </w:p>
    <w:p>
      <w:pPr>
        <w:pStyle w:val="BodyText"/>
      </w:pPr>
      <w:r>
        <w:t xml:space="preserve">“Thật kỳ lạ! Tên tiểu tử này chẳng biết giờ trò gì, chúng ta vào xem thử ...”.</w:t>
      </w:r>
    </w:p>
    <w:p>
      <w:pPr>
        <w:pStyle w:val="BodyText"/>
      </w:pPr>
      <w:r>
        <w:t xml:space="preserve">Đại Ngu thiền sư nói:</w:t>
      </w:r>
    </w:p>
    <w:p>
      <w:pPr>
        <w:pStyle w:val="BodyText"/>
      </w:pPr>
      <w:r>
        <w:t xml:space="preserve">“Lão nạp sẽ giữ ở đây, ba vị hãy vào xem thử!”.</w:t>
      </w:r>
    </w:p>
    <w:p>
      <w:pPr>
        <w:pStyle w:val="BodyText"/>
      </w:pPr>
      <w:r>
        <w:t xml:space="preserve">Thạch Tam Công nói:</w:t>
      </w:r>
    </w:p>
    <w:p>
      <w:pPr>
        <w:pStyle w:val="BodyText"/>
      </w:pPr>
      <w:r>
        <w:t xml:space="preserve">“Làm phiền đại sư”. Rồi nhảy vào trong phòng trước.</w:t>
      </w:r>
    </w:p>
    <w:p>
      <w:pPr>
        <w:pStyle w:val="BodyText"/>
      </w:pPr>
      <w:r>
        <w:t xml:space="preserve">Còn ông già râu bạc mặc đạo trang cũng biến mất. Căn thạch thất này tựa như có một sức mạnh thần bí đã nuốt chửng bọn họ.</w:t>
      </w:r>
    </w:p>
    <w:p>
      <w:pPr>
        <w:pStyle w:val="BodyText"/>
      </w:pPr>
      <w:r>
        <w:t xml:space="preserve">Mọi vật vẫn như cũ, bốn bức vách chẳng có điều gì khác lạ, ba người đồng thời đều rúng động trước sự thay đổi này, ai nấy đều ngạc nhiên nhìn nhau, lúng túng chẳng biết xử lý ra sao.</w:t>
      </w:r>
    </w:p>
    <w:p>
      <w:pPr>
        <w:pStyle w:val="BodyText"/>
      </w:pPr>
      <w:r>
        <w:t xml:space="preserve">Thạch Tam Công cười ha hả nói:</w:t>
      </w:r>
    </w:p>
    <w:p>
      <w:pPr>
        <w:pStyle w:val="BodyText"/>
      </w:pPr>
      <w:r>
        <w:t xml:space="preserve">“Vật này còn đáng sợ hơn cả ma quỷ!”.</w:t>
      </w:r>
    </w:p>
    <w:p>
      <w:pPr>
        <w:pStyle w:val="BodyText"/>
      </w:pPr>
      <w:r>
        <w:t xml:space="preserve">Tào Yến Phi nói:</w:t>
      </w:r>
    </w:p>
    <w:p>
      <w:pPr>
        <w:pStyle w:val="BodyText"/>
      </w:pPr>
      <w:r>
        <w:t xml:space="preserve">“Là thứ gì?”.</w:t>
      </w:r>
    </w:p>
    <w:p>
      <w:pPr>
        <w:pStyle w:val="BodyText"/>
      </w:pPr>
      <w:r>
        <w:t xml:space="preserve">Thạch Tam Công nói:</w:t>
      </w:r>
    </w:p>
    <w:p>
      <w:pPr>
        <w:pStyle w:val="BodyText"/>
      </w:pPr>
      <w:r>
        <w:t xml:space="preserve">“Người! Ha ha, người, người còn đáng sợ hơn cả ma quỷ!</w:t>
      </w:r>
    </w:p>
    <w:p>
      <w:pPr>
        <w:pStyle w:val="BodyText"/>
      </w:pPr>
      <w:r>
        <w:t xml:space="preserve">Ha ha ...”.</w:t>
      </w:r>
    </w:p>
    <w:p>
      <w:pPr>
        <w:pStyle w:val="BodyText"/>
      </w:pPr>
      <w:r>
        <w:t xml:space="preserve">Căn phòng kín mít, âm thanh không thoát ra được cho nên tiếng cười của lão ta kêu lên ong ong trong tai mọi người. Đồng Tẩu Cẩn Chấn quát lớn:</w:t>
      </w:r>
    </w:p>
    <w:p>
      <w:pPr>
        <w:pStyle w:val="BodyText"/>
      </w:pPr>
      <w:r>
        <w:t xml:space="preserve">“Ông cười cái gì?” tiếng quát ấy rất lớn, át cả tiếng cười của Thạch Tam Công.</w:t>
      </w:r>
    </w:p>
    <w:p>
      <w:pPr>
        <w:pStyle w:val="BodyText"/>
      </w:pPr>
      <w:r>
        <w:t xml:space="preserve">Thạch Tam Công ngừng cười, nghiêm nghị nói:</w:t>
      </w:r>
    </w:p>
    <w:p>
      <w:pPr>
        <w:pStyle w:val="BodyText"/>
      </w:pPr>
      <w:r>
        <w:t xml:space="preserve">“Theo lão hủ suy luận, hy vọng rời khỏi căn thạch thất này của chúng ta không lớn”.</w:t>
      </w:r>
    </w:p>
    <w:p>
      <w:pPr>
        <w:pStyle w:val="BodyText"/>
      </w:pPr>
      <w:r>
        <w:t xml:space="preserve">Tào Yến Phi đột nhiên rút thanh trường kiếm nói:</w:t>
      </w:r>
    </w:p>
    <w:p>
      <w:pPr>
        <w:pStyle w:val="BodyText"/>
      </w:pPr>
      <w:r>
        <w:t xml:space="preserve">“Cũng chưa chắc, dù ở đây có người hay ma, chúng ta cũng không thể ngồi đợi chết”.</w:t>
      </w:r>
    </w:p>
    <w:p>
      <w:pPr>
        <w:pStyle w:val="BodyText"/>
      </w:pPr>
      <w:r>
        <w:t xml:space="preserve">Cẩn Chấn rút ra cái vòng vàng, nói:</w:t>
      </w:r>
    </w:p>
    <w:p>
      <w:pPr>
        <w:pStyle w:val="BodyText"/>
      </w:pPr>
      <w:r>
        <w:t xml:space="preserve">“Trong căn phòng này chắc chắn có cửa ngầm”. Nói rồi vung cái vòng trong tay gõ lên cái thạch đỉnh. Cú gõ này rất mạnh cho nên cái thạch đỉnh đã vỡ vụn ra. Làn khói trắng dày đặc đột nhiên bốc lên tản khắp căn phòng.</w:t>
      </w:r>
    </w:p>
    <w:p>
      <w:pPr>
        <w:pStyle w:val="BodyText"/>
      </w:pPr>
      <w:r>
        <w:t xml:space="preserve">Tro màu trắng trong thạch đỉnh cũng bay lên theo làn khói.</w:t>
      </w:r>
    </w:p>
    <w:p>
      <w:pPr>
        <w:pStyle w:val="BodyText"/>
      </w:pPr>
      <w:r>
        <w:t xml:space="preserve">Tào Yến Phi nhíu mày nói:</w:t>
      </w:r>
    </w:p>
    <w:p>
      <w:pPr>
        <w:pStyle w:val="BodyText"/>
      </w:pPr>
      <w:r>
        <w:t xml:space="preserve">“Lão tiền bối đánh vỡ cái thạch đỉnh, chẳng có ích gì ...” nói chưa xong thì đột nhiên tiếng xoàn xoạt lại vang lên trong tai, cái đôn bằng đá từ từ sụp xuống. Cẩn Chấn quay lại nhìn Tào Yến Phi:</w:t>
      </w:r>
    </w:p>
    <w:p>
      <w:pPr>
        <w:pStyle w:val="BodyText"/>
      </w:pPr>
      <w:r>
        <w:t xml:space="preserve">“Cũng nhờ lão phu đánh vỡ cái đỉnh”.</w:t>
      </w:r>
    </w:p>
    <w:p>
      <w:pPr>
        <w:pStyle w:val="BodyText"/>
      </w:pPr>
      <w:r>
        <w:t xml:space="preserve">Tào Yến Phi im lặng không nói, chỉ nhìn cái thạch đôn đang hạ xuống.</w:t>
      </w:r>
    </w:p>
    <w:p>
      <w:pPr>
        <w:pStyle w:val="BodyText"/>
      </w:pPr>
      <w:r>
        <w:t xml:space="preserve">Thạch Tam Công bước tới, nói:</w:t>
      </w:r>
    </w:p>
    <w:p>
      <w:pPr>
        <w:pStyle w:val="BodyText"/>
      </w:pPr>
      <w:r>
        <w:t xml:space="preserve">“Chúng ta bước tới xem thử”. Tuy lão ta nói cứng như thế nhưng hành động rất chậm chạp. Đồng Tẩu Cẩn Chấn và Tào Yến Phi đi sát theo sau, mọi người cúi đầu nhìn xuống, chỉ thấy có một bậc thang bằng đá dẫn xuống bên dưới. Thạch Tam Công nhíu mày:</w:t>
      </w:r>
    </w:p>
    <w:p>
      <w:pPr>
        <w:pStyle w:val="BodyText"/>
      </w:pPr>
      <w:r>
        <w:t xml:space="preserve">“Chúng ta có cần xuống xem thử không?”.</w:t>
      </w:r>
    </w:p>
    <w:p>
      <w:pPr>
        <w:pStyle w:val="BodyText"/>
      </w:pPr>
      <w:r>
        <w:t xml:space="preserve">Lão ta là người xảo quyệt nhưng sợ đi trước thì gặp nguy hiểm cho nên mới buông lời khích hai người kia.</w:t>
      </w:r>
    </w:p>
    <w:p>
      <w:pPr>
        <w:pStyle w:val="BodyText"/>
      </w:pPr>
      <w:r>
        <w:t xml:space="preserve">Tào Yến Phi nổi giận, cười lạnh:</w:t>
      </w:r>
    </w:p>
    <w:p>
      <w:pPr>
        <w:pStyle w:val="BodyText"/>
      </w:pPr>
      <w:r>
        <w:t xml:space="preserve">“Vậy hai vị hãy đi sau bổn tọa!” đi hết chín bậc thì đến một căn thạch thất rộng lớn, ông già râu bạc vẫn ngồi xếp bằng trên cái thạch đôn, bên cạnh ông ta còn ba cái thạch đôn nữa. Lúc này, Thạch Tam Công và Cẩn Chấn đã bước xuống, thấy ba cái thạch đôn giống nhau thì chợt hiểu ra.</w:t>
      </w:r>
    </w:p>
    <w:p>
      <w:pPr>
        <w:pStyle w:val="BodyText"/>
      </w:pPr>
      <w:r>
        <w:t xml:space="preserve">Thạch Tam Công thở dài nói:</w:t>
      </w:r>
    </w:p>
    <w:p>
      <w:pPr>
        <w:pStyle w:val="BodyText"/>
      </w:pPr>
      <w:r>
        <w:t xml:space="preserve">“Người này chắc là La Huyền ...” đang nói thì đột nhiên tiếng kèn kẹt vang lên, cái thạch đôn như được dần dần đẩy lên cao. Tốc độ đi lên của cái thạch đôn rất nhanh, trong khoảnh khắc, đã đến miệng hang, bít kín miệng hang lại, bốn góc của căn phòng khảm bốn viên minh châu, ánh sáng phát ra từ bốn viên minh châu này chiếu sáng cả căn phòng. Tào Yến Phi dậm chân:</w:t>
      </w:r>
    </w:p>
    <w:p>
      <w:pPr>
        <w:pStyle w:val="BodyText"/>
      </w:pPr>
      <w:r>
        <w:t xml:space="preserve">“Đại Ngu thiền sư vẫn đang ở bên trên, miệng hang lại bị bít kín, cái thạch đỉnh đã bị đập vỡ, chỉ e là ông ta khó tìm được chúng ta”.</w:t>
      </w:r>
    </w:p>
    <w:p>
      <w:pPr>
        <w:pStyle w:val="BodyText"/>
      </w:pPr>
      <w:r>
        <w:t xml:space="preserve">Thạch Tam Công thản nhiên cười:</w:t>
      </w:r>
    </w:p>
    <w:p>
      <w:pPr>
        <w:pStyle w:val="BodyText"/>
      </w:pPr>
      <w:r>
        <w:t xml:space="preserve">“Chúng ta đã vào Huyết Trì thì làm sao có thể trở lên với tay không ...”.</w:t>
      </w:r>
    </w:p>
    <w:p>
      <w:pPr>
        <w:pStyle w:val="BodyText"/>
      </w:pPr>
      <w:r>
        <w:t xml:space="preserve">Đồng Tẩu Cẩn Chấn nói:</w:t>
      </w:r>
    </w:p>
    <w:p>
      <w:pPr>
        <w:pStyle w:val="BodyText"/>
      </w:pPr>
      <w:r>
        <w:t xml:space="preserve">“Trong Huyết Trì có bí kíp võ công và các loại kỳ dược của La Huyền, nếu ông già lúc nãy là La Huyền, căn phòng này chắc chắn là nơi ở của ông ta, chúng ta hãy tìm kỹ lại, có lẽ sẽ có thu hoạch rất lớn”. Hai người mỗi người một câu nhưng không hề nhắc đến Đại Ngu thiền sư.</w:t>
      </w:r>
    </w:p>
    <w:p>
      <w:pPr>
        <w:pStyle w:val="BodyText"/>
      </w:pPr>
      <w:r>
        <w:t xml:space="preserve">Tào Yến Phi thầm nhủ:</w:t>
      </w:r>
    </w:p>
    <w:p>
      <w:pPr>
        <w:pStyle w:val="BodyText"/>
      </w:pPr>
      <w:r>
        <w:t xml:space="preserve">“Hai kẻ này thâm hiểm, nay mình cô thế, nếu xung đột với họ, chắc chắn sẽ thiệt thòi rất nhiều, nay chỉ có cách dùng kế chứ không thể đấu lực”. Bà ta tuy là hạng nữ lưu nhưng cũng là chưởng môn của một phái, khi gặp nguy hiểm thì không những trong lòng không bấn loạn mà suy nghĩ rất chu đáo.</w:t>
      </w:r>
    </w:p>
    <w:p>
      <w:pPr>
        <w:pStyle w:val="BodyText"/>
      </w:pPr>
      <w:r>
        <w:t xml:space="preserve">Thạch Tam Công đột nhiên quay đầu lại, nhìn Tào Yến Phi mỉm cười hỏi:</w:t>
      </w:r>
    </w:p>
    <w:p>
      <w:pPr>
        <w:pStyle w:val="BodyText"/>
      </w:pPr>
      <w:r>
        <w:t xml:space="preserve">“Cẩn huynh bảo phải lục xét căn phòng này, không biết Tào chưởng môn thế nào?”.</w:t>
      </w:r>
    </w:p>
    <w:p>
      <w:pPr>
        <w:pStyle w:val="BodyText"/>
      </w:pPr>
      <w:r>
        <w:t xml:space="preserve">Tào Yến Phi biết họ muốn tìm báu vật của La Huyền, bản thân bà ta đang nguy hiểm muôn phần, bọn họ cũng chẳng muốn chia thêm cho bà ta một phần, nhưng lúc này thì không thể nào phản đối được. Thế rồi mới thản nhiên cười:</w:t>
      </w:r>
    </w:p>
    <w:p>
      <w:pPr>
        <w:pStyle w:val="BodyText"/>
      </w:pPr>
      <w:r>
        <w:t xml:space="preserve">“Ý của hai vị, bổn tọa rất tán thành, nhưng ...”.</w:t>
      </w:r>
    </w:p>
    <w:p>
      <w:pPr>
        <w:pStyle w:val="BodyText"/>
      </w:pPr>
      <w:r>
        <w:t xml:space="preserve">Đồng Tẩu Cẩn Chấn nói:</w:t>
      </w:r>
    </w:p>
    <w:p>
      <w:pPr>
        <w:pStyle w:val="BodyText"/>
      </w:pPr>
      <w:r>
        <w:t xml:space="preserve">“Nhưng điều gì?”.</w:t>
      </w:r>
    </w:p>
    <w:p>
      <w:pPr>
        <w:pStyle w:val="BodyText"/>
      </w:pPr>
      <w:r>
        <w:t xml:space="preserve">Tào Yến Phi nói:</w:t>
      </w:r>
    </w:p>
    <w:p>
      <w:pPr>
        <w:pStyle w:val="BodyText"/>
      </w:pPr>
      <w:r>
        <w:t xml:space="preserve">“Nếu đây quả thật là nơi giấu báu vật của La Huyền, chắc là có cơ quan, khi chúng ta mới vào đây có cả thảy sáu người, nay chỉ còn lại ba người.</w:t>
      </w:r>
    </w:p>
    <w:p>
      <w:pPr>
        <w:pStyle w:val="BodyText"/>
      </w:pPr>
      <w:r>
        <w:t xml:space="preserve">Do đó bổn tọa mong hai vị tiền bối hãy cẩn thận, vạn nhất dẫm phải cơ quan của La Huyền, chẳng lấy được báu vật mà người thì bị thương, chẳng phải chúng ta sẽ tổn thất lớn hay sao?”.</w:t>
      </w:r>
    </w:p>
    <w:p>
      <w:pPr>
        <w:pStyle w:val="BodyText"/>
      </w:pPr>
      <w:r>
        <w:t xml:space="preserve">Bà ta vừa khéo léo dụ cho hai người không lục soát ngay, vừa tìm cách phá cơ quan để cái thạch đôn hạ xuống, gọi Đại Ngu thiền sư, chỉ cần có Đại Ngu thiền sư ở đây, bà ta sẽ không còn sợ bọn họ nữa. Thạch Tam Công cười ha hả:</w:t>
      </w:r>
    </w:p>
    <w:p>
      <w:pPr>
        <w:pStyle w:val="BodyText"/>
      </w:pPr>
      <w:r>
        <w:t xml:space="preserve">“Lời này cũng rất đúng, nhưng chúng ta đã vào nơi tuyệt địa, thà ngồi chờ chết chi bằng mạo hiểm tìm lấy sự sống thì hơn, huống chi nếu tìm được báu vật của La Huyền ngày sau chúng ta sẽ càng rạng rỡ hơn, lão phu rất tán thành ý của Cẩn huynh, dù cho có trúng cơ quan của La Huyền, còn hơn là ngồi bó tay chịu chết”.</w:t>
      </w:r>
    </w:p>
    <w:p>
      <w:pPr>
        <w:pStyle w:val="BodyText"/>
      </w:pPr>
      <w:r>
        <w:t xml:space="preserve">Tào Yến Phi đưa mắt nhìn căn thạch thất một vòng rồi nói:</w:t>
      </w:r>
    </w:p>
    <w:p>
      <w:pPr>
        <w:pStyle w:val="BodyText"/>
      </w:pPr>
      <w:r>
        <w:t xml:space="preserve">“Căn phòng trống trơn như thế này, không biết bắt đầu tìm từ đâu?”.</w:t>
      </w:r>
    </w:p>
    <w:p>
      <w:pPr>
        <w:pStyle w:val="BodyText"/>
      </w:pPr>
      <w:r>
        <w:t xml:space="preserve">Thạch Tam Công mỉm cười:</w:t>
      </w:r>
    </w:p>
    <w:p>
      <w:pPr>
        <w:pStyle w:val="BodyText"/>
      </w:pPr>
      <w:r>
        <w:t xml:space="preserve">“Chúng ta đã thấy xương cốt của La Huyền ở đây, chả lẽ báu vật của ông ta lại để ở nơi khác”.</w:t>
      </w:r>
    </w:p>
    <w:p>
      <w:pPr>
        <w:pStyle w:val="BodyText"/>
      </w:pPr>
      <w:r>
        <w:t xml:space="preserve">Tào Yến Phi nảy ra một ý, nói tiếp:</w:t>
      </w:r>
    </w:p>
    <w:p>
      <w:pPr>
        <w:pStyle w:val="BodyText"/>
      </w:pPr>
      <w:r>
        <w:t xml:space="preserve">“La Huyền tài trí tuyệt thế, nếu ông gia mặc đạo trang có râu bạc lúc nãy quả thật là xác của ông ta, đâu thể nào cứ để không như thế, có lẽ nơi này có lối dẫn ra ngoài”.</w:t>
      </w:r>
    </w:p>
    <w:p>
      <w:pPr>
        <w:pStyle w:val="BodyText"/>
      </w:pPr>
      <w:r>
        <w:t xml:space="preserve">Đồng Tẩu Cẩn Chấn kêu ồ một tiếng:</w:t>
      </w:r>
    </w:p>
    <w:p>
      <w:pPr>
        <w:pStyle w:val="BodyText"/>
      </w:pPr>
      <w:r>
        <w:t xml:space="preserve">“Tên tiểu tử và con quái thú ấy không biết đã đi đâu?”.</w:t>
      </w:r>
    </w:p>
    <w:p>
      <w:pPr>
        <w:pStyle w:val="BodyText"/>
      </w:pPr>
      <w:r>
        <w:t xml:space="preserve">Thạch Tam Công để ý nhìn bốn bức vách, đột nhiên phát hiện ở vách bên trái có một cái máng lõm vào trong, ông ta chẳng thèm trả lời Cẩn Chấn mà rảo bước tiến về phía đó. Đồng Tẩu Cẩn Chấn, Tào Yến Phi cùng đuổi theo sau.</w:t>
      </w:r>
    </w:p>
    <w:p>
      <w:pPr>
        <w:pStyle w:val="BodyText"/>
      </w:pPr>
      <w:r>
        <w:t xml:space="preserve">Thạch Tam Công sờ tay vào máng đá, quả nhiên đã mò được một cái vòng vàng, khi định kéo cái vòng vàng ấy đột nhiên một giọng nói trong trẻo mà lạnh lẽo vọng tới:</w:t>
      </w:r>
    </w:p>
    <w:p>
      <w:pPr>
        <w:pStyle w:val="BodyText"/>
      </w:pPr>
      <w:r>
        <w:t xml:space="preserve">“Buông tay ra”.</w:t>
      </w:r>
    </w:p>
    <w:p>
      <w:pPr>
        <w:pStyle w:val="BodyText"/>
      </w:pPr>
      <w:r>
        <w:t xml:space="preserve">Giọng nói ấy đột nhiên phát ra từ ở bức vách bên phải, cả ba người tuy là bậc cao thủ nhưng cũng không khỏi giật mình, đều quay đầu nhìn lại.</w:t>
      </w:r>
    </w:p>
    <w:p>
      <w:pPr>
        <w:pStyle w:val="BodyText"/>
      </w:pPr>
      <w:r>
        <w:t xml:space="preserve">Chỉ thấy một thiếu nữ áo trắng dung nhan tuyệt thế chậm rãi bước tới.</w:t>
      </w:r>
    </w:p>
    <w:p>
      <w:pPr>
        <w:pStyle w:val="BodyText"/>
      </w:pPr>
      <w:r>
        <w:t xml:space="preserve">Bốn bức tường vẫn y như cũ, thiếu nữ này đột nhiên xuất hiện, mang theo một sự kinh dị ọi người. Cả ba người đều khựng lại, đồng thanh quát hỏi:</w:t>
      </w:r>
    </w:p>
    <w:p>
      <w:pPr>
        <w:pStyle w:val="BodyText"/>
      </w:pPr>
      <w:r>
        <w:t xml:space="preserve">“Ngươi là người hay ma?”.</w:t>
      </w:r>
    </w:p>
    <w:p>
      <w:pPr>
        <w:pStyle w:val="BodyText"/>
      </w:pPr>
      <w:r>
        <w:t xml:space="preserve">Thiếu nữ áo trắng cười lạnh nói:</w:t>
      </w:r>
    </w:p>
    <w:p>
      <w:pPr>
        <w:pStyle w:val="BodyText"/>
      </w:pPr>
      <w:r>
        <w:t xml:space="preserve">“Chỉ e các ngươi đã mù mắt, không nhìn thấy ta nên mới nghi thần nghi quỷ như thế”.</w:t>
      </w:r>
    </w:p>
    <w:p>
      <w:pPr>
        <w:pStyle w:val="BodyText"/>
      </w:pPr>
      <w:r>
        <w:t xml:space="preserve">Thạch Tam Công hơi định thần lại, thầm nhủ:</w:t>
      </w:r>
    </w:p>
    <w:p>
      <w:pPr>
        <w:pStyle w:val="BodyText"/>
      </w:pPr>
      <w:r>
        <w:t xml:space="preserve">“Ả nha đầu này dù là ma cũng chẳng có gì đáng sợ”. Lão ta lấy lại gan, lạnh lùng nói:</w:t>
      </w:r>
    </w:p>
    <w:p>
      <w:pPr>
        <w:pStyle w:val="BodyText"/>
      </w:pPr>
      <w:r>
        <w:t xml:space="preserve">“Bọn chúng ta không rành địa thế, ngươi lại nấp ở chỗ tối, bọn ta không nhìn thấy ngươi cũng chẳng có gì lạ”.</w:t>
      </w:r>
    </w:p>
    <w:p>
      <w:pPr>
        <w:pStyle w:val="BodyText"/>
      </w:pPr>
      <w:r>
        <w:t xml:space="preserve">Thiếu nữ áo trắng ấy đi đến cách mọi người bốn năm bước thì đột nhiên ngừng lại nói:</w:t>
      </w:r>
    </w:p>
    <w:p>
      <w:pPr>
        <w:pStyle w:val="BodyText"/>
      </w:pPr>
      <w:r>
        <w:t xml:space="preserve">“Nếu các người muốn sống thì hãy buông binh khí xuống”.</w:t>
      </w:r>
    </w:p>
    <w:p>
      <w:pPr>
        <w:pStyle w:val="BodyText"/>
      </w:pPr>
      <w:r>
        <w:t xml:space="preserve">Cẩn Chấn cười ha hả:</w:t>
      </w:r>
    </w:p>
    <w:p>
      <w:pPr>
        <w:pStyle w:val="BodyText"/>
      </w:pPr>
      <w:r>
        <w:t xml:space="preserve">“Khẩu khí thật cuồng ngạo, ngươi là người thế nào của La Huyền?”.</w:t>
      </w:r>
    </w:p>
    <w:p>
      <w:pPr>
        <w:pStyle w:val="BodyText"/>
      </w:pPr>
      <w:r>
        <w:t xml:space="preserve">Thiếu nữ áo trắng cười lạnh:</w:t>
      </w:r>
    </w:p>
    <w:p>
      <w:pPr>
        <w:pStyle w:val="BodyText"/>
      </w:pPr>
      <w:r>
        <w:t xml:space="preserve">“Các người không cần hỏi ta là ai, nếu không buông binh khí xuống bó tay chịu trói thì đừng trách ta độc ác”.</w:t>
      </w:r>
    </w:p>
    <w:p>
      <w:pPr>
        <w:pStyle w:val="BodyText"/>
      </w:pPr>
      <w:r>
        <w:t xml:space="preserve">Thạch Tam Công giận dữ quát:</w:t>
      </w:r>
    </w:p>
    <w:p>
      <w:pPr>
        <w:pStyle w:val="BodyText"/>
      </w:pPr>
      <w:r>
        <w:t xml:space="preserve">“Chỉ một tý tuổi đầu mà đã phóng túng như thế, ngươi có biết lão phu là người thế nào không?”.</w:t>
      </w:r>
    </w:p>
    <w:p>
      <w:pPr>
        <w:pStyle w:val="BodyText"/>
      </w:pPr>
      <w:r>
        <w:t xml:space="preserve">Thiếu nữ áo trắng nói:</w:t>
      </w:r>
    </w:p>
    <w:p>
      <w:pPr>
        <w:pStyle w:val="BodyText"/>
      </w:pPr>
      <w:r>
        <w:t xml:space="preserve">“Hừ! Hai lão già yêu tinh, một nữ đại sĩ, mắt ta chưa mù, chả lẽ không thấy y phục của các ngươi?”.</w:t>
      </w:r>
    </w:p>
    <w:p>
      <w:pPr>
        <w:pStyle w:val="BodyText"/>
      </w:pPr>
      <w:r>
        <w:t xml:space="preserve">Thạch Tam Công cả giận nói:</w:t>
      </w:r>
    </w:p>
    <w:p>
      <w:pPr>
        <w:pStyle w:val="BodyText"/>
      </w:pPr>
      <w:r>
        <w:t xml:space="preserve">“Dù La Huyền có còn sống hay không, lão phu phải dạy cho ngươi một bài học”. Rồi đánh vù ra một chưởng.</w:t>
      </w:r>
    </w:p>
    <w:p>
      <w:pPr>
        <w:pStyle w:val="BodyText"/>
      </w:pPr>
      <w:r>
        <w:t xml:space="preserve">Thiếu nữ áo trắng cười lạnh nói:</w:t>
      </w:r>
    </w:p>
    <w:p>
      <w:pPr>
        <w:pStyle w:val="BodyText"/>
      </w:pPr>
      <w:r>
        <w:t xml:space="preserve">“Hay lắm! Ngươi muốn ra tay?”.</w:t>
      </w:r>
    </w:p>
    <w:p>
      <w:pPr>
        <w:pStyle w:val="BodyText"/>
      </w:pPr>
      <w:r>
        <w:t xml:space="preserve">đọc truyện mới nhất tại .</w:t>
      </w:r>
    </w:p>
    <w:p>
      <w:pPr>
        <w:pStyle w:val="BodyText"/>
      </w:pPr>
      <w:r>
        <w:t xml:space="preserve">Thế rồi hai vai lắc nhẹ, chân không dời bước, đầu gối không co thế nhưng đã lướt qua một bên đến ba bốn thước, lạnh lùng nói:</w:t>
      </w:r>
    </w:p>
    <w:p>
      <w:pPr>
        <w:pStyle w:val="BodyText"/>
      </w:pPr>
      <w:r>
        <w:t xml:space="preserve">“Ta chẳng thèm động thủ với các ngươi ...”.</w:t>
      </w:r>
    </w:p>
    <w:p>
      <w:pPr>
        <w:pStyle w:val="BodyText"/>
      </w:pPr>
      <w:r>
        <w:t xml:space="preserve">Đồng Tẩu Cẩn Chấn đã ngầm đề khí, chuẩn bị phát ra đòn, thấy Thạch Tam Công tung ra một chưởng thì bị người ta né mất, cho nên vội vàng vỗ thêm ra một chưởng nữa. Lần này thiếu nữ áo trắng không né tránh, nàng vung tay lên, tiếp lấy chưởng ấy của Đồng Tẩu Cẩn Chấn. Hai luồng chưởng lực chạm vào nhau trong không trung, Đồng Tẩu Cẩn Chấn cảm thấy nhộn nhạo trong người, thế là thối lui đến một bước.</w:t>
      </w:r>
    </w:p>
    <w:p>
      <w:pPr>
        <w:pStyle w:val="BodyText"/>
      </w:pPr>
      <w:r>
        <w:t xml:space="preserve">Một thiếu nữ trông yếu ớt thế mà có được công lực thâm hậu như thế này khiến cho Cẩn Chấn bất ngờ, lão ta không khỏi nhìn kỹ nàng ta. Chỉ thấy nàng ta hơi nhíu mày, ánh mắt trong trẻo, sắc mặt hồng hào, tóc dợn như mây, quả thực người đẹp như hoa. Nhưng vẻ lạnh lùng trên khuôn mặt của nàng đã che đậy nét đẹp ấy, khiến người ta nhìn thì không dám sinh lòng tà niệm.</w:t>
      </w:r>
    </w:p>
    <w:p>
      <w:pPr>
        <w:pStyle w:val="BodyText"/>
      </w:pPr>
      <w:r>
        <w:t xml:space="preserve">Đồng Tẩu Cẩn Chấn vừa nhìn thì vội vàng quay đầu đi. Tào Yến Phi thấy thiếu nữ này tuổi hãy còn trẻ mà có thể ngang sức với Cẩn Chấn cho nên thầm nhủ:</w:t>
      </w:r>
    </w:p>
    <w:p>
      <w:pPr>
        <w:pStyle w:val="BodyText"/>
      </w:pPr>
      <w:r>
        <w:t xml:space="preserve">“Trong một lúc tuy chưa biết nàng ta là địch hay bạn, nhưng nếu có nàng ta ở đây, Cẩn Chấn, Thạch Tam Công muốn đối phó với mình cũng không dám ra tay ...” ý nghĩ ấy lướt qua, bà ta mới mỉm cười nói:</w:t>
      </w:r>
    </w:p>
    <w:p>
      <w:pPr>
        <w:pStyle w:val="BodyText"/>
      </w:pPr>
      <w:r>
        <w:t xml:space="preserve">“Cô nương họ gì?”.</w:t>
      </w:r>
    </w:p>
    <w:p>
      <w:pPr>
        <w:pStyle w:val="BodyText"/>
      </w:pPr>
      <w:r>
        <w:t xml:space="preserve">Thiếu nữ áo trắng liếc Tào Yến Phi rồi lạnh lùng nói:</w:t>
      </w:r>
    </w:p>
    <w:p>
      <w:pPr>
        <w:pStyle w:val="BodyText"/>
      </w:pPr>
      <w:r>
        <w:t xml:space="preserve">“Ta họ gì có liên quan gì đến bà?”.</w:t>
      </w:r>
    </w:p>
    <w:p>
      <w:pPr>
        <w:pStyle w:val="BodyText"/>
      </w:pPr>
      <w:r>
        <w:t xml:space="preserve">Tào Yến Phi hơi nhíu mày, nén giận, nói:</w:t>
      </w:r>
    </w:p>
    <w:p>
      <w:pPr>
        <w:pStyle w:val="BodyText"/>
      </w:pPr>
      <w:r>
        <w:t xml:space="preserve">“Bổn tọa muốn hỏi họ tên là không có ác ý, cô nương không cần đa nghi ...”.</w:t>
      </w:r>
    </w:p>
    <w:p>
      <w:pPr>
        <w:pStyle w:val="BodyText"/>
      </w:pPr>
      <w:r>
        <w:t xml:space="preserve">Thiếu nữ áo trắng chợt lấy ra một sợi dây màu trắng, nói:</w:t>
      </w:r>
    </w:p>
    <w:p>
      <w:pPr>
        <w:pStyle w:val="BodyText"/>
      </w:pPr>
      <w:r>
        <w:t xml:space="preserve">“Nếu các người muốn sống thì hãy mau buông binh khí xuống, dùng sợi dây trắng này trói hai tay lại, ta sẽ đưa các người đến nơi an toàn ...”.</w:t>
      </w:r>
    </w:p>
    <w:p>
      <w:pPr>
        <w:pStyle w:val="BodyText"/>
      </w:pPr>
      <w:r>
        <w:t xml:space="preserve">Thạch Tam Công cười lạnh nói:</w:t>
      </w:r>
    </w:p>
    <w:p>
      <w:pPr>
        <w:pStyle w:val="BodyText"/>
      </w:pPr>
      <w:r>
        <w:t xml:space="preserve">“Nếu bọn ta không chịu thì sao?”.</w:t>
      </w:r>
    </w:p>
    <w:p>
      <w:pPr>
        <w:pStyle w:val="BodyText"/>
      </w:pPr>
      <w:r>
        <w:t xml:space="preserve">Thiếu nữ áo trắng nói:</w:t>
      </w:r>
    </w:p>
    <w:p>
      <w:pPr>
        <w:pStyle w:val="BodyText"/>
      </w:pPr>
      <w:r>
        <w:t xml:space="preserve">“Vậy các ngươi hãy chờ chết đi thôi!”.</w:t>
      </w:r>
    </w:p>
    <w:p>
      <w:pPr>
        <w:pStyle w:val="BodyText"/>
      </w:pPr>
      <w:r>
        <w:t xml:space="preserve">Nói xong thì cầm sợi dây quay người bỏ đi.</w:t>
      </w:r>
    </w:p>
    <w:p>
      <w:pPr>
        <w:pStyle w:val="BodyText"/>
      </w:pPr>
      <w:r>
        <w:t xml:space="preserve">Cẩn Chấn nói:</w:t>
      </w:r>
    </w:p>
    <w:p>
      <w:pPr>
        <w:pStyle w:val="BodyText"/>
      </w:pPr>
      <w:r>
        <w:t xml:space="preserve">“Ả nha đầu này hơi bí hiểm, chúng ta đừng để ả chạy thoát”.</w:t>
      </w:r>
    </w:p>
    <w:p>
      <w:pPr>
        <w:pStyle w:val="BodyText"/>
      </w:pPr>
      <w:r>
        <w:t xml:space="preserve">Thạch Tam Công vừa gật đầu vừa quát lớn:</w:t>
      </w:r>
    </w:p>
    <w:p>
      <w:pPr>
        <w:pStyle w:val="BodyText"/>
      </w:pPr>
      <w:r>
        <w:t xml:space="preserve">“Đứng lại”.</w:t>
      </w:r>
    </w:p>
    <w:p>
      <w:pPr>
        <w:pStyle w:val="BodyText"/>
      </w:pPr>
      <w:r>
        <w:t xml:space="preserve">Nói xong tung mình đuổi theo. Sau lưng của thiếu nữ áo trắng tựa như có đôi mắt, chỉ thoáng lách mình đã biến mất sau vách đá. Thạch Tam Công vội vàng đuổi theo, vươn tay ra chụp lấy. Thiếu nữ áo trắng đột nhiên cười lạnh, xoay người lại vỗ ra một chưởng. Thạch Tam Công vung chưởng lên tiếp lấy chưởng ấy. Hai luồng chưởng phong chạm vào nhau từ xa, Thạch Tam Công chấn động đến thối lui một bước. Lão ta chỉ hơi chậm lại thì bên tai đã nghe tiếng kêu kèn kẹt, té ra sau tấm vách đó có một cánh cửa ngầm.</w:t>
      </w:r>
    </w:p>
    <w:p>
      <w:pPr>
        <w:pStyle w:val="BodyText"/>
      </w:pPr>
      <w:r>
        <w:t xml:space="preserve">Thạch Tam Công tiếp lấy một chưởng của thiếu nữ áo trắng, trong nhất thời không đề tụ được chân khí, thấy thiếu nữ áo trắng lách vào trong cánh cửa mà không thể ngăn cản được. Khi Tào Yến Phi và Đồng Tẩu Cẩn Chấn chạy tới, cánh cửa đã đóng chặt. Thạch Tam Công mặt đầy vẻ tẽn tò, nói:</w:t>
      </w:r>
    </w:p>
    <w:p>
      <w:pPr>
        <w:pStyle w:val="BodyText"/>
      </w:pPr>
      <w:r>
        <w:t xml:space="preserve">“Ả này võ công không kém”.</w:t>
      </w:r>
    </w:p>
    <w:p>
      <w:pPr>
        <w:pStyle w:val="BodyText"/>
      </w:pPr>
      <w:r>
        <w:t xml:space="preserve">Thế rồi bước sải đến gần cánh cửa, giở tay đẩy vào cánh cửa ấy. Nhưng cánh cửa vững chắc vô cùng. Thạch Tam Công dùng hết sức lực mà vẫn không hề suy suyễn.</w:t>
      </w:r>
    </w:p>
    <w:p>
      <w:pPr>
        <w:pStyle w:val="BodyText"/>
      </w:pPr>
      <w:r>
        <w:t xml:space="preserve">Cẩn Chấn hơi nhíu mày:</w:t>
      </w:r>
    </w:p>
    <w:p>
      <w:pPr>
        <w:pStyle w:val="BodyText"/>
      </w:pPr>
      <w:r>
        <w:t xml:space="preserve">“Cớ gì ả nha đầu ấy lại bảo chúng ta ở đây chờ chết?”.</w:t>
      </w:r>
    </w:p>
    <w:p>
      <w:pPr>
        <w:pStyle w:val="BodyText"/>
      </w:pPr>
      <w:r>
        <w:t xml:space="preserve">Tào Yến Phi thở dài:</w:t>
      </w:r>
    </w:p>
    <w:p>
      <w:pPr>
        <w:pStyle w:val="BodyText"/>
      </w:pPr>
      <w:r>
        <w:t xml:space="preserve">“Chỉ e đó không phải là lời dọa suông”.</w:t>
      </w:r>
    </w:p>
    <w:p>
      <w:pPr>
        <w:pStyle w:val="BodyText"/>
      </w:pPr>
      <w:r>
        <w:t xml:space="preserve">Cẩn Chấn nói:</w:t>
      </w:r>
    </w:p>
    <w:p>
      <w:pPr>
        <w:pStyle w:val="BodyText"/>
      </w:pPr>
      <w:r>
        <w:t xml:space="preserve">“Lão phu không tin”.</w:t>
      </w:r>
    </w:p>
    <w:p>
      <w:pPr>
        <w:pStyle w:val="BodyText"/>
      </w:pPr>
      <w:r>
        <w:t xml:space="preserve">Nói chưa xong thì chợt nghe vách đá phát ra tiếng kêu kèn kẹt. Ba người đều giật mình, không khỏi xoay đầu nhìn qua. Chợt thấy vách đá bên phải đột nhiên chậm rãi nứt ra, hai đốm sáng màu xanh từ kẽ đá bắn ra. Tào Yến Phi thất kinh:</w:t>
      </w:r>
    </w:p>
    <w:p>
      <w:pPr>
        <w:pStyle w:val="BodyText"/>
      </w:pPr>
      <w:r>
        <w:t xml:space="preserve">“Coi chừng!”.</w:t>
      </w:r>
    </w:p>
    <w:p>
      <w:pPr>
        <w:pStyle w:val="BodyText"/>
      </w:pPr>
      <w:r>
        <w:t xml:space="preserve">Thạch Tam Công cầm lấy binh khí, gõ lên vách đá, hai mảng đá rơi xuống. Cẩn Chấn cúi người nhặt lên, đưa một mảnh cho Thạch Tam Công, một mảnh thì nắm trong tay phải, tay trái tay cầm đôi vòng, mắt nhìn hai đốm sáng màu xanh ấy.</w:t>
      </w:r>
    </w:p>
    <w:p>
      <w:pPr>
        <w:pStyle w:val="BodyText"/>
      </w:pPr>
      <w:r>
        <w:t xml:space="preserve">Nhưng hai đốm sáng màu xanh ấy chậm rãi di chuyển ra ngoài. Thạch Tam Công thở phào:</w:t>
      </w:r>
    </w:p>
    <w:p>
      <w:pPr>
        <w:pStyle w:val="BodyText"/>
      </w:pPr>
      <w:r>
        <w:t xml:space="preserve">“Hai người hãy yên tâm, con quái vật này không phải là con đại mãng lúc nãy”.</w:t>
      </w:r>
    </w:p>
    <w:p>
      <w:pPr>
        <w:pStyle w:val="BodyText"/>
      </w:pPr>
      <w:r>
        <w:t xml:space="preserve">Cẩn Chấn đột nhiên vung tay ném hòn đá ra, chỉ nghe binh một tiếng, hai đốm sáng màu xanh lấp lánh ấy đột nhiên biến mất. Thạch Tam Công buông giọng cười lớn:</w:t>
      </w:r>
    </w:p>
    <w:p>
      <w:pPr>
        <w:pStyle w:val="BodyText"/>
      </w:pPr>
      <w:r>
        <w:t xml:space="preserve">“Trúng rồi!” nói chưa xong, chợt thấy ở kẽ nứt một bóng đen phóng ra. Thạch Tam Công vung tay, ném viên đá trong tay ra. Sau khi bóng đen ấy nhảy vọt ra thì trở nên rất lanh lẹ, y phóng mình vọt lên cao rồi lộn nhào hai vòng lên không trung, tránh được viên đá ấy.</w:t>
      </w:r>
    </w:p>
    <w:p>
      <w:pPr>
        <w:pStyle w:val="BodyText"/>
      </w:pPr>
      <w:r>
        <w:t xml:space="preserve">Tào Yến Phi nhíu mày nói:</w:t>
      </w:r>
    </w:p>
    <w:p>
      <w:pPr>
        <w:pStyle w:val="BodyText"/>
      </w:pPr>
      <w:r>
        <w:t xml:space="preserve">“Cái gì thế?”.</w:t>
      </w:r>
    </w:p>
    <w:p>
      <w:pPr>
        <w:pStyle w:val="BodyText"/>
      </w:pPr>
      <w:r>
        <w:t xml:space="preserve">Chỉ thấy bóng đen ấy sau khi hạ xuống đất thì chậm rãi vươn người dậy, thì ra đó là một con rết to lớn hiếm thấy, mắt lớn như hạt đào, ánh sáng màu xanh lấp lánh, người vươn dài ra đến hơn ba thước, trên lưng có ánh sáng màu đỏ và màu tím, tựa như được che một lớp vải trắng. Đồng Tẩu Cẩn Chấn sững sờ kêu lên:</w:t>
      </w:r>
    </w:p>
    <w:p>
      <w:pPr>
        <w:pStyle w:val="BodyText"/>
      </w:pPr>
      <w:r>
        <w:t xml:space="preserve">“Con rết này thật lớn”.</w:t>
      </w:r>
    </w:p>
    <w:p>
      <w:pPr>
        <w:pStyle w:val="BodyText"/>
      </w:pPr>
      <w:r>
        <w:t xml:space="preserve">Chỉ thấy con rết ấy nhìn chằm chằm về phía ba người, nó chậm rãi bò về phía họ.</w:t>
      </w:r>
    </w:p>
    <w:p>
      <w:pPr>
        <w:pStyle w:val="BodyText"/>
      </w:pPr>
      <w:r>
        <w:t xml:space="preserve">Thạch Tam Công lo lắng kêu lên:</w:t>
      </w:r>
    </w:p>
    <w:p>
      <w:pPr>
        <w:pStyle w:val="BodyText"/>
      </w:pPr>
      <w:r>
        <w:t xml:space="preserve">“Mọi người hãy đứng ra thành ba góc, tiếp ứng lẫn nhau”.</w:t>
      </w:r>
    </w:p>
    <w:p>
      <w:pPr>
        <w:pStyle w:val="BodyText"/>
      </w:pPr>
      <w:r>
        <w:t xml:space="preserve">Cẩn Chấn, Tào Yến Phi vội vàng tản ra. Hai người chưa đứng vững chân, con rết ấy đã phóng vọt tới Thạch Tam Công nhanh như tên bắn. Tào Yến Phi ra tay trước, bà ta đột nhiên bước chân lên phía trước một bước, vung cây trường kiếm chém xuống con rết. Cẩn Chấn vội vàng giáng cặp vòng vàng vào đuôi con rết. Thạch Tam Công thì đột nhiên lách người, lướt ngang ra năm thước, tránh được cú lao của con rết.</w:t>
      </w:r>
    </w:p>
    <w:p>
      <w:pPr>
        <w:pStyle w:val="BodyText"/>
      </w:pPr>
      <w:r>
        <w:t xml:space="preserve">Chợt nghe một tiếng bốp vang lên, cái vòng vàng trong tay của Cẩn Chấn đã giáng trúng mình con rết. Kiếm quang của Tào Yến Phi lóe lên, chặt đứt hai chân của con rết ấy. Con rết ấy bị thương, đột nhiên thu mình lại, cuộn thành một vòng tròn, lăn hai vòng trong không trung, bay ra khỏi một trượng rồi rơi xuống đất, Tào Yến Phi không ngờ dễ dàng đánh lui được con vật to lớn như thế, không khỏi hơi mỉm cười:</w:t>
      </w:r>
    </w:p>
    <w:p>
      <w:pPr>
        <w:pStyle w:val="BodyText"/>
      </w:pPr>
      <w:r>
        <w:t xml:space="preserve">“Xem ra, chẳng có gì đáng sợ”.</w:t>
      </w:r>
    </w:p>
    <w:p>
      <w:pPr>
        <w:pStyle w:val="BodyText"/>
      </w:pPr>
      <w:r>
        <w:t xml:space="preserve">Thạch Tam Công nói:</w:t>
      </w:r>
    </w:p>
    <w:p>
      <w:pPr>
        <w:pStyle w:val="BodyText"/>
      </w:pPr>
      <w:r>
        <w:t xml:space="preserve">“Tào chưởng môn đã một kiếm chém đứt hai chân của nó, chỉ cần chém đứt thêm mấy chân nữa, dù không đủ giết chết nó, nó cũng sẽ chảy máu mà chết”.</w:t>
      </w:r>
    </w:p>
    <w:p>
      <w:pPr>
        <w:pStyle w:val="BodyText"/>
      </w:pPr>
      <w:r>
        <w:t xml:space="preserve">Mọi người nheo mắt nhìn lại, chỉ thấy máu ở hai chân con rết tuôn ra, ướt đẫm cả hai thước. Cẩn Chấn nói:</w:t>
      </w:r>
    </w:p>
    <w:p>
      <w:pPr>
        <w:pStyle w:val="BodyText"/>
      </w:pPr>
      <w:r>
        <w:t xml:space="preserve">“Chỗ yếu nhất của con vật này có lẽ là hai chân dài của nó, lúc nãy nó đã trúng một vòng của ta nhưng không hề bị thương”.</w:t>
      </w:r>
    </w:p>
    <w:p>
      <w:pPr>
        <w:pStyle w:val="BodyText"/>
      </w:pPr>
      <w:r>
        <w:t xml:space="preserve">Tâm trạng của ba người họ đã trở nên nhẹ nhõm, không căng thẳng như lúc mới gặp con rết nữa.</w:t>
      </w:r>
    </w:p>
    <w:p>
      <w:pPr>
        <w:pStyle w:val="BodyText"/>
      </w:pPr>
      <w:r>
        <w:t xml:space="preserve">Chợt giọng nói lạnh lẽo trong trẻo vọng tới:</w:t>
      </w:r>
    </w:p>
    <w:p>
      <w:pPr>
        <w:pStyle w:val="BodyText"/>
      </w:pPr>
      <w:r>
        <w:t xml:space="preserve">“Con rết lúc nãy là một trong Huyết Trì hộ đơn ngũ độc, các người đã làm nó bị thương, lại còn dám huênh hoang nữa, hừ!</w:t>
      </w:r>
    </w:p>
    <w:p>
      <w:pPr>
        <w:pStyle w:val="BodyText"/>
      </w:pPr>
      <w:r>
        <w:t xml:space="preserve">Đúng là tự tìm đường chết”.</w:t>
      </w:r>
    </w:p>
    <w:p>
      <w:pPr>
        <w:pStyle w:val="BodyText"/>
      </w:pPr>
      <w:r>
        <w:t xml:space="preserve">Thạch Tam Công nói:</w:t>
      </w:r>
    </w:p>
    <w:p>
      <w:pPr>
        <w:pStyle w:val="BodyText"/>
      </w:pPr>
      <w:r>
        <w:t xml:space="preserve">“Ả nha đầu chưa rời khỏi nơi này ...”.</w:t>
      </w:r>
    </w:p>
    <w:p>
      <w:pPr>
        <w:pStyle w:val="BodyText"/>
      </w:pPr>
      <w:r>
        <w:t xml:space="preserve">Chợt nghe Cẩn Chấn quát lớn:</w:t>
      </w:r>
    </w:p>
    <w:p>
      <w:pPr>
        <w:pStyle w:val="BodyText"/>
      </w:pPr>
      <w:r>
        <w:t xml:space="preserve">“Thạch huynh cẩn thận”.</w:t>
      </w:r>
    </w:p>
    <w:p>
      <w:pPr>
        <w:pStyle w:val="BodyText"/>
      </w:pPr>
      <w:r>
        <w:t xml:space="preserve">Thạch Tam Công quay đầu nhìn lại, chợt thấy con rết thật lớn, trên lưng như mọc ra đôi cánh màu trắng, bay lướt về phía Thạch Tam Công, hai cái gọng kìm trên người nó múa tít. Lần này nó trở nên hung hãn hơn lúc trước, Tào Yến Phi toan rút kiếm ra chém nhưng đã không kịp nữa, tấn công giật mình, vội vàng vọt người bay ra đến hơn một trượng.</w:t>
      </w:r>
    </w:p>
    <w:p>
      <w:pPr>
        <w:pStyle w:val="BodyText"/>
      </w:pPr>
      <w:r>
        <w:t xml:space="preserve">Nào ngờ sau khi con rết ấy mở rộng hai cánh thì có thể bay lại trên không trung, đuổi sát theo sau Thạch Tam Công như hình với bóng. Thạch Tam Công chạy lòng vòng trong phòng, nhưng con rết ấy lanh lẹ lạ thường, mặc cho lão ta nhanh nhẹn đến mức nào cũng có thể đuổi sát theo sau. Trong chớp mắt, cả hai đã rượt đuổi nhau nhiều vòng, đồng thời mùi tanh trong phòng càng lúc càng nặng. Cẩn Chấn vừa vận khí nín thở, vừa hạ giống như với Tào Yến Phi:</w:t>
      </w:r>
    </w:p>
    <w:p>
      <w:pPr>
        <w:pStyle w:val="BodyText"/>
      </w:pPr>
      <w:r>
        <w:t xml:space="preserve">“Chúng ta hãy tìm cách trừ khử con rết này”.</w:t>
      </w:r>
    </w:p>
    <w:p>
      <w:pPr>
        <w:pStyle w:val="BodyText"/>
      </w:pPr>
      <w:r>
        <w:t xml:space="preserve">Tào Yến Phi nói:</w:t>
      </w:r>
    </w:p>
    <w:p>
      <w:pPr>
        <w:pStyle w:val="BodyText"/>
      </w:pPr>
      <w:r>
        <w:t xml:space="preserve">“Nó bay lượn nhanh nhẹn như thế, chúng ta làm sao ra tay?”.</w:t>
      </w:r>
    </w:p>
    <w:p>
      <w:pPr>
        <w:pStyle w:val="BodyText"/>
      </w:pPr>
      <w:r>
        <w:t xml:space="preserve">Cẩn Chấn vội vàng nói:</w:t>
      </w:r>
    </w:p>
    <w:p>
      <w:pPr>
        <w:pStyle w:val="BodyText"/>
      </w:pPr>
      <w:r>
        <w:t xml:space="preserve">“Chúng ta hãy chọn đứng ở hai nơi, sau đó gọi Thạch Tam Công, bảo ông ta cố ý dụ nó đi ngang qua chúng ta, sau đó tìm cơ hội giết nó”.</w:t>
      </w:r>
    </w:p>
    <w:p>
      <w:pPr>
        <w:pStyle w:val="BodyText"/>
      </w:pPr>
      <w:r>
        <w:t xml:space="preserve">Lúc này hai người đã choáng váng vì mùi tanh, dần dần cảm thấy người yếu hẳn, tuy chưa ngã xuống đất nhưng thần trí đã bắt đầu mê loạn. Tào Yến Phi hừ một tiếng, rồi lướt sang một chỗ, giơ kiếm đứng chờ. Đồng Tẩu Cẩn Chấn cũng tìm một nơi dễ ra tay, cao giọng nói với Thạch Tam Công:</w:t>
      </w:r>
    </w:p>
    <w:p>
      <w:pPr>
        <w:pStyle w:val="BodyText"/>
      </w:pPr>
      <w:r>
        <w:t xml:space="preserve">“Thạch huynh, hãy chạy ngang qua chỗ chúng tôi ...”.</w:t>
      </w:r>
    </w:p>
    <w:p>
      <w:pPr>
        <w:pStyle w:val="BodyText"/>
      </w:pPr>
      <w:r>
        <w:t xml:space="preserve">Lúc này Thạch Tam Công đã chạy đến nỗi mồ hôi tuôn ra đầy người, còn con rết thì bay sát theo sau lão ta. Thạch Tam Công vừa nghe Cẩn Chấn gọi như thế thì lập tức phóng tới. Tào Yến Phi ngừng thần chờ đợi, Thạch Tam Công vừa lướt qua thì lập tức vung kiếm chém mạnh ra, nhát kiếm này không những kỳ ảo mà còn chính xác vô cùng. Chỉ nghe keng một tiếng, nhát kiếm đã chém trúng mình con rết, nhưng bà ta chợt cảm thấy mùi tanh nồng xộc vào trong mũi, thế là ngã nhào xuống đất.</w:t>
      </w:r>
    </w:p>
    <w:p>
      <w:pPr>
        <w:pStyle w:val="BodyText"/>
      </w:pPr>
      <w:r>
        <w:t xml:space="preserve">Thạch Tam Công dừng lại, nhìn con rết rồi chép miệng:</w:t>
      </w:r>
    </w:p>
    <w:p>
      <w:pPr>
        <w:pStyle w:val="BodyText"/>
      </w:pPr>
      <w:r>
        <w:t xml:space="preserve">“Vật này thật lợi hại ...”.</w:t>
      </w:r>
    </w:p>
    <w:p>
      <w:pPr>
        <w:pStyle w:val="BodyText"/>
      </w:pPr>
      <w:r>
        <w:t xml:space="preserve">rồi ngã xuống đất.</w:t>
      </w:r>
    </w:p>
    <w:p>
      <w:pPr>
        <w:pStyle w:val="BodyText"/>
      </w:pPr>
      <w:r>
        <w:t xml:space="preserve">Té ra khi bị con rết đuổi theo, lão ta đề tụ công lực của toàn thân mà chạy, nay con rết đã bị Tào Yến Phi chém trúng, cho nên lão ta quay lại nhìn, thế là công lực bị tản mát, luồng độc khí đã hít vào trong người đột nhiên phát tác, chợt cảm thấy đầu nặng chân nhẹ, đứng không còn vững nữa nên ngã xuống. Trong căn thạch thất chỉ còn lại Đồng Tẩu Cẩn Chấn độc tính chưa bị phát tác, nhưng thần trí đã không còn tỉnh táo nữa.</w:t>
      </w:r>
    </w:p>
    <w:p>
      <w:pPr>
        <w:pStyle w:val="BodyText"/>
      </w:pPr>
      <w:r>
        <w:t xml:space="preserve">Còn con rết ấy bị chém trúng một kiếm tựa như bị thương không nhẹ cho nên nằm yên một chỗ.</w:t>
      </w:r>
    </w:p>
    <w:p>
      <w:pPr>
        <w:pStyle w:val="BodyText"/>
      </w:pPr>
      <w:r>
        <w:t xml:space="preserve">Đồng Tẩu Cẩn Chấn tuy cảm thấy không thể gắng gượng nữa, thần trí đã mê loạn nhưng lão ta vẫn biết tình thế trước mắt rất nguy ngập.</w:t>
      </w:r>
    </w:p>
    <w:p>
      <w:pPr>
        <w:pStyle w:val="BodyText"/>
      </w:pPr>
      <w:r>
        <w:t xml:space="preserve">Cẩn Chấn lảo đảo lê bước tới bên cạnh Tào Yến Phi, cúi đầu nhìn một hồi rồi cao giọng nói:</w:t>
      </w:r>
    </w:p>
    <w:p>
      <w:pPr>
        <w:pStyle w:val="BodyText"/>
      </w:pPr>
      <w:r>
        <w:t xml:space="preserve">“Cô nương, cô nương, bọn tại hạ đã muốn bó tay chịu trói ...” sau khi cố gắng nói được mấy câu thì người cũng ngã xuống đất.</w:t>
      </w:r>
    </w:p>
    <w:p>
      <w:pPr>
        <w:pStyle w:val="BodyText"/>
      </w:pPr>
      <w:r>
        <w:t xml:space="preserve">Khi lão ta tỉnh dậy thì thấy hai tay của mình đã bị trói bằng sợi dây màu trắng cùng với bọn Tào Yến Phi, Thạch Tam Công, Cát Vĩ.</w:t>
      </w:r>
    </w:p>
    <w:p>
      <w:pPr>
        <w:pStyle w:val="BodyText"/>
      </w:pPr>
      <w:r>
        <w:t xml:space="preserve">Thạch Tam Công, Tào Yến Phi vẫn chưa tỉnh, nhưng Cát Vĩ thì hình như đã tỉnh từ lâu, đang mở mắt nhìn trân trân bọn Thạch Tam Công. Cẩn Chấn ho nhẹ một tiếng nói:</w:t>
      </w:r>
    </w:p>
    <w:p>
      <w:pPr>
        <w:pStyle w:val="BodyText"/>
      </w:pPr>
      <w:r>
        <w:t xml:space="preserve">“Tiểu huynh đệ! Ngươi cũng bị ả nha đầu áo trắng bắt ư?”.</w:t>
      </w:r>
    </w:p>
    <w:p>
      <w:pPr>
        <w:pStyle w:val="BodyText"/>
      </w:pPr>
      <w:r>
        <w:t xml:space="preserve">Cát Vĩ chợt quay đầu, nhìn Cẩn Chấn rồi nói:</w:t>
      </w:r>
    </w:p>
    <w:p>
      <w:pPr>
        <w:pStyle w:val="BodyText"/>
      </w:pPr>
      <w:r>
        <w:t xml:space="preserve">“Đúng thế, ả nha đầu ấy võ công rất cao cường”.</w:t>
      </w:r>
    </w:p>
    <w:p>
      <w:pPr>
        <w:pStyle w:val="BodyText"/>
      </w:pPr>
      <w:r>
        <w:t xml:space="preserve">Cẩn Chấn nói:</w:t>
      </w:r>
    </w:p>
    <w:p>
      <w:pPr>
        <w:pStyle w:val="BodyText"/>
      </w:pPr>
      <w:r>
        <w:t xml:space="preserve">“Hình như ngươi không bị trúng độc của con rết?”.</w:t>
      </w:r>
    </w:p>
    <w:p>
      <w:pPr>
        <w:pStyle w:val="BodyText"/>
      </w:pPr>
      <w:r>
        <w:t xml:space="preserve">Cát Vĩ lắc đầu:</w:t>
      </w:r>
    </w:p>
    <w:p>
      <w:pPr>
        <w:pStyle w:val="BodyText"/>
      </w:pPr>
      <w:r>
        <w:t xml:space="preserve">“Đúng thế, tôi đã động thủ với thiếu nữ áo trắng, đánh không lại nên bị bắt”.</w:t>
      </w:r>
    </w:p>
    <w:p>
      <w:pPr>
        <w:pStyle w:val="BodyText"/>
      </w:pPr>
      <w:r>
        <w:t xml:space="preserve">Cẩn Chấn chợt nhớ lại con quái thú mình rắn đầu sư tử, nén không được hỏi:</w:t>
      </w:r>
    </w:p>
    <w:p>
      <w:pPr>
        <w:pStyle w:val="BodyText"/>
      </w:pPr>
      <w:r>
        <w:t xml:space="preserve">“Con quái thú đâu rồi?”.</w:t>
      </w:r>
    </w:p>
    <w:p>
      <w:pPr>
        <w:pStyle w:val="BodyText"/>
      </w:pPr>
      <w:r>
        <w:t xml:space="preserve">Cát Vĩ nói:</w:t>
      </w:r>
    </w:p>
    <w:p>
      <w:pPr>
        <w:pStyle w:val="BodyText"/>
      </w:pPr>
      <w:r>
        <w:t xml:space="preserve">“Tôi và con quái thú ấy vô tình đã phát động cơ quan, rơi xuống một căn thạch thất thì gặp ngay thiếu nữ áo trắng, động thủ với nàng ta, thế rồi bị bắt đến đây, còn con quái thú thì không biết đang ở đâu ...” y hơi ngập ngừng rồi nói:</w:t>
      </w:r>
    </w:p>
    <w:p>
      <w:pPr>
        <w:pStyle w:val="BodyText"/>
      </w:pPr>
      <w:r>
        <w:t xml:space="preserve">“Ông có biết thiếu nữ áo trắng là ai không?”.</w:t>
      </w:r>
    </w:p>
    <w:p>
      <w:pPr>
        <w:pStyle w:val="BodyText"/>
      </w:pPr>
      <w:r>
        <w:t xml:space="preserve">Cẩn Chấn nói:</w:t>
      </w:r>
    </w:p>
    <w:p>
      <w:pPr>
        <w:pStyle w:val="BodyText"/>
      </w:pPr>
      <w:r>
        <w:t xml:space="preserve">“Điều này thì lão phu không biết”.</w:t>
      </w:r>
    </w:p>
    <w:p>
      <w:pPr>
        <w:pStyle w:val="BodyText"/>
      </w:pPr>
      <w:r>
        <w:t xml:space="preserve">Cát Vĩ nói:</w:t>
      </w:r>
    </w:p>
    <w:p>
      <w:pPr>
        <w:pStyle w:val="BodyText"/>
      </w:pPr>
      <w:r>
        <w:t xml:space="preserve">“Tôi biết, ả là một trong ba nữ đệ tử của mụ yêu phụ ở Minh Nhạc!”.</w:t>
      </w:r>
    </w:p>
    <w:p>
      <w:pPr>
        <w:pStyle w:val="BodyText"/>
      </w:pPr>
      <w:r>
        <w:t xml:space="preserve">Cẩn Chấn thất kinh, nói:</w:t>
      </w:r>
    </w:p>
    <w:p>
      <w:pPr>
        <w:pStyle w:val="BodyText"/>
      </w:pPr>
      <w:r>
        <w:t xml:space="preserve">“Nếu ả nha đầu ấy là người trong Minh Nhạc, chúng ta há chẳng phải đã tự chui vào lưới?”.</w:t>
      </w:r>
    </w:p>
    <w:p>
      <w:pPr>
        <w:pStyle w:val="BodyText"/>
      </w:pPr>
      <w:r>
        <w:t xml:space="preserve">Cát Vĩ cười:</w:t>
      </w:r>
    </w:p>
    <w:p>
      <w:pPr>
        <w:pStyle w:val="BodyText"/>
      </w:pPr>
      <w:r>
        <w:t xml:space="preserve">“Đúng thế!”.</w:t>
      </w:r>
    </w:p>
    <w:p>
      <w:pPr>
        <w:pStyle w:val="BodyText"/>
      </w:pPr>
      <w:r>
        <w:t xml:space="preserve">Cẩn Chấn lo lắm, cố gắng giật sợi dậy, ý muốn đánh thức Tào Yến Phi hoặc Thạch Tam Công để cùng nhau tìm đối sách. Nhưng hai người ấy trúng độc nặng hơn lão ta nhiều, tuy đã uống thuốc giải nhưng trong nhất thời cũng không thể tỉnh được.</w:t>
      </w:r>
    </w:p>
    <w:p>
      <w:pPr>
        <w:pStyle w:val="BodyText"/>
      </w:pPr>
      <w:r>
        <w:t xml:space="preserve">Cẩn Chấn nhìn Cát Vĩ hỏi:</w:t>
      </w:r>
    </w:p>
    <w:p>
      <w:pPr>
        <w:pStyle w:val="BodyText"/>
      </w:pPr>
      <w:r>
        <w:t xml:space="preserve">“Khi chúng tôi bị đưa vào đây, có phải ngươi đã ở trong căn thạch thất này không?”.</w:t>
      </w:r>
    </w:p>
    <w:p>
      <w:pPr>
        <w:pStyle w:val="BodyText"/>
      </w:pPr>
      <w:r>
        <w:t xml:space="preserve">Cát Vĩ nói:</w:t>
      </w:r>
    </w:p>
    <w:p>
      <w:pPr>
        <w:pStyle w:val="BodyText"/>
      </w:pPr>
      <w:r>
        <w:t xml:space="preserve">“Đúng thế”.</w:t>
      </w:r>
    </w:p>
    <w:p>
      <w:pPr>
        <w:pStyle w:val="BodyText"/>
      </w:pPr>
      <w:r>
        <w:t xml:space="preserve">Cẩn Chấn nói:</w:t>
      </w:r>
    </w:p>
    <w:p>
      <w:pPr>
        <w:pStyle w:val="BodyText"/>
      </w:pPr>
      <w:r>
        <w:t xml:space="preserve">“Tại sao họ vẫn chưa tỉnh?”.</w:t>
      </w:r>
    </w:p>
    <w:p>
      <w:pPr>
        <w:pStyle w:val="BodyText"/>
      </w:pPr>
      <w:r>
        <w:t xml:space="preserve">Cát Vĩ nói:</w:t>
      </w:r>
    </w:p>
    <w:p>
      <w:pPr>
        <w:pStyle w:val="BodyText"/>
      </w:pPr>
      <w:r>
        <w:t xml:space="preserve">“Ông đừng lo, tôi đã tận mắt thấy thiếu nữ áo trắng bỏ vào miệng mỗi người một viên thuốc, ông có thể tỉnh lại, họ đương nhiên cũng thế, có lẽ chỉ là sớm hay muộn mà thôi”.</w:t>
      </w:r>
    </w:p>
    <w:p>
      <w:pPr>
        <w:pStyle w:val="BodyText"/>
      </w:pPr>
      <w:r>
        <w:t xml:space="preserve">Cẩn Chấn không nói gì nữa, vừa thầm nghĩ cách thoát thân vừa ngầm vận khí để xem thử công lực có hồi phục hay chưa. Khi đang vận công thì chợt nghe tiếng bước chân vọng tới, lão ta mở mắt nhìn ra, chợt thấy thiếu nữ áo trắng trên tay cầm một viên minh châu to như trái long nhãn, chậm rãi bước vào. Viên minh châu ấy chiếu sáng cả căn phòng, nàng đưa mắt dò xét rồi lạnh lùng hỏi:</w:t>
      </w:r>
    </w:p>
    <w:p>
      <w:pPr>
        <w:pStyle w:val="BodyText"/>
      </w:pPr>
      <w:r>
        <w:t xml:space="preserve">“Ngươi đã tỉnh dậy lâu chưa?”.</w:t>
      </w:r>
    </w:p>
    <w:p>
      <w:pPr>
        <w:pStyle w:val="BodyText"/>
      </w:pPr>
      <w:r>
        <w:t xml:space="preserve">Cẩn Chấn ho nhẹ hai tiếng, đáp rằng:</w:t>
      </w:r>
    </w:p>
    <w:p>
      <w:pPr>
        <w:pStyle w:val="BodyText"/>
      </w:pPr>
      <w:r>
        <w:t xml:space="preserve">“Đã tỉnh dậy một lát”.</w:t>
      </w:r>
    </w:p>
    <w:p>
      <w:pPr>
        <w:pStyle w:val="BodyText"/>
      </w:pPr>
      <w:r>
        <w:t xml:space="preserve">Thiếu nữ áo trắng đảo mắt rồi hỏi:</w:t>
      </w:r>
    </w:p>
    <w:p>
      <w:pPr>
        <w:pStyle w:val="BodyText"/>
      </w:pPr>
      <w:r>
        <w:t xml:space="preserve">“Giờ đây các người có hai con đường là sống và chết, hãy chọn một lối”.</w:t>
      </w:r>
    </w:p>
    <w:p>
      <w:pPr>
        <w:pStyle w:val="BodyText"/>
      </w:pPr>
      <w:r>
        <w:t xml:space="preserve">Cẩn Chấn nói:</w:t>
      </w:r>
    </w:p>
    <w:p>
      <w:pPr>
        <w:pStyle w:val="BodyText"/>
      </w:pPr>
      <w:r>
        <w:t xml:space="preserve">“Đường sống thì thế nào? Đường chết thì thế nào?”.</w:t>
      </w:r>
    </w:p>
    <w:p>
      <w:pPr>
        <w:pStyle w:val="BodyText"/>
      </w:pPr>
      <w:r>
        <w:t xml:space="preserve">Thiếu nữ áo trắng nói:</w:t>
      </w:r>
    </w:p>
    <w:p>
      <w:pPr>
        <w:pStyle w:val="BodyText"/>
      </w:pPr>
      <w:r>
        <w:t xml:space="preserve">“Rất đơn giản, nếu muốn sống thì phải nghe lệnh ta, cam tâm làm việc cho ta nhưng ta không xử tệ với các ngươi, ngoại trừ sẽ giúp ngươi giải chất độc của con rết ấy, lại còn truyền cho ngươi ba chiêu võ công, tuy chỉ ba chiêu nhưng uy lực rất lớn ...” nàng hơi ngập ngừng rồi nói:</w:t>
      </w:r>
    </w:p>
    <w:p>
      <w:pPr>
        <w:pStyle w:val="BodyText"/>
      </w:pPr>
      <w:r>
        <w:t xml:space="preserve">“Còn muốn chết thì dễ dàng hơn, ta cũng không giết các ngươi, chỉ cần đưa các ngươi vào trong căn thạch thất rộng lớn ấy, để cho hộ đơn ngũ độc ăn thịt các ngươi là xong”.</w:t>
      </w:r>
    </w:p>
    <w:p>
      <w:pPr>
        <w:pStyle w:val="BodyText"/>
      </w:pPr>
      <w:r>
        <w:t xml:space="preserve">Cẩn Chấn nhíu mày:</w:t>
      </w:r>
    </w:p>
    <w:p>
      <w:pPr>
        <w:pStyle w:val="BodyText"/>
      </w:pPr>
      <w:r>
        <w:t xml:space="preserve">“Lão phu là người thế nào mà chịu làm thuộc hạ của một ả nha đầu như ngươi?”.</w:t>
      </w:r>
    </w:p>
    <w:p>
      <w:pPr>
        <w:pStyle w:val="BodyText"/>
      </w:pPr>
      <w:r>
        <w:t xml:space="preserve">Thiếu nữ áo trắng nói:</w:t>
      </w:r>
    </w:p>
    <w:p>
      <w:pPr>
        <w:pStyle w:val="BodyText"/>
      </w:pPr>
      <w:r>
        <w:t xml:space="preserve">“Ta cũng không muốn ép các người, sống hay chết, tùy các người chọn lựa”.</w:t>
      </w:r>
    </w:p>
    <w:p>
      <w:pPr>
        <w:pStyle w:val="BodyText"/>
      </w:pPr>
      <w:r>
        <w:t xml:space="preserve">Cẩn Chấn thầm nhủ:</w:t>
      </w:r>
    </w:p>
    <w:p>
      <w:pPr>
        <w:pStyle w:val="BodyText"/>
      </w:pPr>
      <w:r>
        <w:t xml:space="preserve">“Ả này có bộ mặt lạnh lùng, đã nói ra chắc là làm được, nếu cứ chống đối ả, chỉ e ả thật sự đưa mình làm mồi cho con rết ấy ...” lão ta là người già dặn, lập tức nghĩ ra một cách giải thoát tạm thời:</w:t>
      </w:r>
    </w:p>
    <w:p>
      <w:pPr>
        <w:pStyle w:val="BodyText"/>
      </w:pPr>
      <w:r>
        <w:t xml:space="preserve">“Chuyện này một mình lão phu cũng khó quyết định, đợi sau khi họ tỉnh dậy, bọn lão phu bàn xong sẽ trả lời”.</w:t>
      </w:r>
    </w:p>
    <w:p>
      <w:pPr>
        <w:pStyle w:val="BodyText"/>
      </w:pPr>
      <w:r>
        <w:t xml:space="preserve">Thiếu nữ áo trắng nói:</w:t>
      </w:r>
    </w:p>
    <w:p>
      <w:pPr>
        <w:pStyle w:val="BodyText"/>
      </w:pPr>
      <w:r>
        <w:t xml:space="preserve">“Thôi được! Dù sao cũng chẳng còn con đường thứ ba, không nghe lệnh ta thì chỉ có một con đường chết”.</w:t>
      </w:r>
    </w:p>
    <w:p>
      <w:pPr>
        <w:pStyle w:val="BodyText"/>
      </w:pPr>
      <w:r>
        <w:t xml:space="preserve">Thế rồi chậm rãi xoay người đi, nhìn Cát Vĩ rồi hỏi:</w:t>
      </w:r>
    </w:p>
    <w:p>
      <w:pPr>
        <w:pStyle w:val="BodyText"/>
      </w:pPr>
      <w:r>
        <w:t xml:space="preserve">“Ngươi đã suy nghĩ kỹ chưa?”.</w:t>
      </w:r>
    </w:p>
    <w:p>
      <w:pPr>
        <w:pStyle w:val="BodyText"/>
      </w:pPr>
      <w:r>
        <w:t xml:space="preserve">Cát Vĩ lắc đầu:</w:t>
      </w:r>
    </w:p>
    <w:p>
      <w:pPr>
        <w:pStyle w:val="BodyText"/>
      </w:pPr>
      <w:r>
        <w:t xml:space="preserve">“Chưa, chuyện sống chết hệ trọng như thế, đâu có thể quyết định được ngay, ta phải suy nghĩ thêm nữa”.</w:t>
      </w:r>
    </w:p>
    <w:p>
      <w:pPr>
        <w:pStyle w:val="BodyText"/>
      </w:pPr>
      <w:r>
        <w:t xml:space="preserve">Thiếu nữ áo trắng nói:</w:t>
      </w:r>
    </w:p>
    <w:p>
      <w:pPr>
        <w:pStyle w:val="BodyText"/>
      </w:pPr>
      <w:r>
        <w:t xml:space="preserve">“Ngươi muốn suy nghĩ bao lâu?”.</w:t>
      </w:r>
    </w:p>
    <w:p>
      <w:pPr>
        <w:pStyle w:val="BodyText"/>
      </w:pPr>
      <w:r>
        <w:t xml:space="preserve">Cát Vĩ nói:</w:t>
      </w:r>
    </w:p>
    <w:p>
      <w:pPr>
        <w:pStyle w:val="BodyText"/>
      </w:pPr>
      <w:r>
        <w:t xml:space="preserve">“Ta cũng không biết, nghĩ xong ta sẽ nói với ngươi”.</w:t>
      </w:r>
    </w:p>
    <w:p>
      <w:pPr>
        <w:pStyle w:val="BodyText"/>
      </w:pPr>
      <w:r>
        <w:t xml:space="preserve">Thiếu nữ áo trắng lạnh lùng nói:</w:t>
      </w:r>
    </w:p>
    <w:p>
      <w:pPr>
        <w:pStyle w:val="BodyText"/>
      </w:pPr>
      <w:r>
        <w:t xml:space="preserve">“Ngươi có biết không, sự sống chết của ngươi lúc này hoàn toàn nằm trong tay ta”.</w:t>
      </w:r>
    </w:p>
    <w:p>
      <w:pPr>
        <w:pStyle w:val="BodyText"/>
      </w:pPr>
      <w:r>
        <w:t xml:space="preserve">Cát Vĩ nói:</w:t>
      </w:r>
    </w:p>
    <w:p>
      <w:pPr>
        <w:pStyle w:val="BodyText"/>
      </w:pPr>
      <w:r>
        <w:t xml:space="preserve">“Ngươi bất ngờ điểm huyệt đạo của ta khiến cho ta không thể chống lại được, tuy giết ta rất dễ dàng, nhưng đó cũng chẳng phải hành vi quang minh chính đại”.</w:t>
      </w:r>
    </w:p>
    <w:p>
      <w:pPr>
        <w:pStyle w:val="BodyText"/>
      </w:pPr>
      <w:r>
        <w:t xml:space="preserve">Thiếu nữ áo trắng nói:</w:t>
      </w:r>
    </w:p>
    <w:p>
      <w:pPr>
        <w:pStyle w:val="BodyText"/>
      </w:pPr>
      <w:r>
        <w:t xml:space="preserve">“Nói một hồi, té ra ngươi vẫn chưa phục”.</w:t>
      </w:r>
    </w:p>
    <w:p>
      <w:pPr>
        <w:pStyle w:val="BodyText"/>
      </w:pPr>
      <w:r>
        <w:t xml:space="preserve">Cát Vĩ nói:</w:t>
      </w:r>
    </w:p>
    <w:p>
      <w:pPr>
        <w:pStyle w:val="BodyText"/>
      </w:pPr>
      <w:r>
        <w:t xml:space="preserve">“Đương nhiên là không thể phục”.</w:t>
      </w:r>
    </w:p>
    <w:p>
      <w:pPr>
        <w:pStyle w:val="BodyText"/>
      </w:pPr>
      <w:r>
        <w:t xml:space="preserve">Thiếu nữ áo trắng suy nghĩ trong chốc lát rồi nói:</w:t>
      </w:r>
    </w:p>
    <w:p>
      <w:pPr>
        <w:pStyle w:val="BodyText"/>
      </w:pPr>
      <w:r>
        <w:t xml:space="preserve">“Nếu ta giải huyệt đạo của ngươi, tháo dây trói trên mình ngươi, cho ngươi đủ thời gian vận khí điều tức sau đó chúng ta tỷ thí trở lại, nếu ngươi đánh không lại ta, bị ta điểm trúng huyệt đạo nữa, trong lòng có phục không?”.</w:t>
      </w:r>
    </w:p>
    <w:p>
      <w:pPr>
        <w:pStyle w:val="BodyText"/>
      </w:pPr>
      <w:r>
        <w:t xml:space="preserve">Cát Vĩ nói:</w:t>
      </w:r>
    </w:p>
    <w:p>
      <w:pPr>
        <w:pStyle w:val="BodyText"/>
      </w:pPr>
      <w:r>
        <w:t xml:space="preserve">“Đương nhiên là phục”.</w:t>
      </w:r>
    </w:p>
    <w:p>
      <w:pPr>
        <w:pStyle w:val="BodyText"/>
      </w:pPr>
      <w:r>
        <w:t xml:space="preserve">Thiếu nữ áo trắng nói:</w:t>
      </w:r>
    </w:p>
    <w:p>
      <w:pPr>
        <w:pStyle w:val="BodyText"/>
      </w:pPr>
      <w:r>
        <w:t xml:space="preserve">“Chỉ phục thôi cũng vô dụng, ta muốn ngươi phải nghe lệnh ta, cam tâm liều chết vì ta ...” nàng ngập ngừng rồi nói:</w:t>
      </w:r>
    </w:p>
    <w:p>
      <w:pPr>
        <w:pStyle w:val="BodyText"/>
      </w:pPr>
      <w:r>
        <w:t xml:space="preserve">“Hừ! Vốn là ta có một loại thuốc, chỉ cần buộc các ngươi uống vào, các ngươi sẽ ngoan ngoãn nghe theo lời ta, suốt đời này không dám phản bội ta nhưng ta không làm như thế ...” nàng vừa nói vừa mở sợi dây trói trên người Cát Vĩ ra, sau đó giải huyệt đạo cho y.</w:t>
      </w:r>
    </w:p>
    <w:p>
      <w:pPr>
        <w:pStyle w:val="BodyText"/>
      </w:pPr>
      <w:r>
        <w:t xml:space="preserve">Cát Vĩ được giải huyệt đạo thì lập tức đứng dậy, vươn vai tay chân một lát rồi sau đó nhắm mắt vận khí điều tức.</w:t>
      </w:r>
    </w:p>
    <w:p>
      <w:pPr>
        <w:pStyle w:val="BodyText"/>
      </w:pPr>
      <w:r>
        <w:t xml:space="preserve">Cuộc chiến này không những liên quan đến sự thắng bại vinh nhục của y mà còn quyết định sự sống chết của y cho nên y rất coi trọng, không hề có ý lơi lỏng. Thiếu nữ áo trắng ấy hờ hững đưa mắt nhìn xung quanh, tựa như chẳng có chuyện gì xảy ra.</w:t>
      </w:r>
    </w:p>
    <w:p>
      <w:pPr>
        <w:pStyle w:val="BodyText"/>
      </w:pPr>
      <w:r>
        <w:t xml:space="preserve">Lúc này Thạch Tam Công và Tào Yến Phi đã tỉnh dậy, sáu ánh mắt đều nhìn lên hai người, chờ đợi thế cuộc phát triển.</w:t>
      </w:r>
    </w:p>
    <w:p>
      <w:pPr>
        <w:pStyle w:val="BodyText"/>
      </w:pPr>
      <w:r>
        <w:t xml:space="preserve">Khoảng một tuần trà sau, thiếu nữ áo trắng đã không chờ đợi được nữa, nàng lạnh lùng nhìn Cát Vĩ nói:</w:t>
      </w:r>
    </w:p>
    <w:p>
      <w:pPr>
        <w:pStyle w:val="BodyText"/>
      </w:pPr>
      <w:r>
        <w:t xml:space="preserve">“Ngươi đã điều tức xong chưa?”.</w:t>
      </w:r>
    </w:p>
    <w:p>
      <w:pPr>
        <w:pStyle w:val="BodyText"/>
      </w:pPr>
      <w:r>
        <w:t xml:space="preserve">Cát Vĩ đột nhiên mở to mắt:</w:t>
      </w:r>
    </w:p>
    <w:p>
      <w:pPr>
        <w:pStyle w:val="BodyText"/>
      </w:pPr>
      <w:r>
        <w:t xml:space="preserve">“Ta đã nhớ lại rồi, ngươi chính là đệ tử của mụ yêu phụ ở Minh Nhạc ...”.</w:t>
      </w:r>
    </w:p>
    <w:p>
      <w:pPr>
        <w:pStyle w:val="BodyText"/>
      </w:pPr>
      <w:r>
        <w:t xml:space="preserve">Thiếu nữ áo trắng điềm nhiên nói:</w:t>
      </w:r>
    </w:p>
    <w:p>
      <w:pPr>
        <w:pStyle w:val="BodyText"/>
      </w:pPr>
      <w:r>
        <w:t xml:space="preserve">“Có gì lạ? Ta là đệ tử của bà ta, thì thế nào?”.</w:t>
      </w:r>
    </w:p>
    <w:p>
      <w:pPr>
        <w:pStyle w:val="BodyText"/>
      </w:pPr>
      <w:r>
        <w:t xml:space="preserve">Cát Vĩ gằn giọng quát:</w:t>
      </w:r>
    </w:p>
    <w:p>
      <w:pPr>
        <w:pStyle w:val="BodyText"/>
      </w:pPr>
      <w:r>
        <w:t xml:space="preserve">“Mụ yêu phụ ấy ở đâu, hãy mau kêu mụ ra ...”.</w:t>
      </w:r>
    </w:p>
    <w:p>
      <w:pPr>
        <w:pStyle w:val="BodyText"/>
      </w:pPr>
      <w:r>
        <w:t xml:space="preserve">Thiếu nữ áo trắng lạnh lùng nói:</w:t>
      </w:r>
    </w:p>
    <w:p>
      <w:pPr>
        <w:pStyle w:val="BodyText"/>
      </w:pPr>
      <w:r>
        <w:t xml:space="preserve">“Nếu bà ta ở đây, các người có còn sống được không? Hừ!”.</w:t>
      </w:r>
    </w:p>
    <w:p>
      <w:pPr>
        <w:pStyle w:val="BodyText"/>
      </w:pPr>
      <w:r>
        <w:t xml:space="preserve">Cát Vĩ nói:</w:t>
      </w:r>
    </w:p>
    <w:p>
      <w:pPr>
        <w:pStyle w:val="BodyText"/>
      </w:pPr>
      <w:r>
        <w:t xml:space="preserve">“Sao? Ngươi cũng đã phản bội mụ ta?”.</w:t>
      </w:r>
    </w:p>
    <w:p>
      <w:pPr>
        <w:pStyle w:val="BodyText"/>
      </w:pPr>
      <w:r>
        <w:t xml:space="preserve">Thiếu nữ áo trắng nói:</w:t>
      </w:r>
    </w:p>
    <w:p>
      <w:pPr>
        <w:pStyle w:val="BodyText"/>
      </w:pPr>
      <w:r>
        <w:t xml:space="preserve">“Ta là đệ tử của bà ta, nhưng bà ta có thù giết cha mẹ, vậy đâu có phải là phản bội ...” chợt nàng nhíu mày nói:</w:t>
      </w:r>
    </w:p>
    <w:p>
      <w:pPr>
        <w:pStyle w:val="BodyText"/>
      </w:pPr>
      <w:r>
        <w:t xml:space="preserve">“Ngươi cứ hỏi những chuyện ấy làm gì? Nếu không phải ta đang cần người giúp, cũng không bảo bọn nam nhân thối các ngươi nghe lệnh!”.</w:t>
      </w:r>
    </w:p>
    <w:p>
      <w:pPr>
        <w:pStyle w:val="BodyText"/>
      </w:pPr>
      <w:r>
        <w:t xml:space="preserve">Cát Vĩ nói:</w:t>
      </w:r>
    </w:p>
    <w:p>
      <w:pPr>
        <w:pStyle w:val="BodyText"/>
      </w:pPr>
      <w:r>
        <w:t xml:space="preserve">“Thôi được! Ngươi ra tay đi!”.</w:t>
      </w:r>
    </w:p>
    <w:p>
      <w:pPr>
        <w:pStyle w:val="BodyText"/>
      </w:pPr>
      <w:r>
        <w:t xml:space="preserve">Thiếu nữ áo trắng đột nhiên nhoẻn miệng cười:</w:t>
      </w:r>
    </w:p>
    <w:p>
      <w:pPr>
        <w:pStyle w:val="Compact"/>
      </w:pPr>
      <w:r>
        <w:t xml:space="preserve">“Ngươi phải cẩn thận đấy”. Thế rồi cất bước lướt tới, vỗ ra một chưởng. Nàng không bao giờ cười, lúc nào cũng giữ bộ mặt lạnh lẽo, nhưng đến khi nhoẻn miệng cười thì trông vạn lần phong tình, như hoa nở rộ.</w:t>
      </w:r>
      <w:r>
        <w:br w:type="textWrapping"/>
      </w:r>
      <w:r>
        <w:br w:type="textWrapping"/>
      </w:r>
    </w:p>
    <w:p>
      <w:pPr>
        <w:pStyle w:val="Heading2"/>
      </w:pPr>
      <w:bookmarkStart w:id="69" w:name="chương-47-thầy-trò-nhạc-chủ-gặp-lại-nhau"/>
      <w:bookmarkEnd w:id="69"/>
      <w:r>
        <w:t xml:space="preserve">47. Chương 47 : Thầy Trò Nhạc Chủ Gặp Lại Nhau</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47: Thầy Trò Nhạc Chủ Gặp Lại Nhau</w:t>
      </w:r>
    </w:p>
    <w:p>
      <w:pPr>
        <w:pStyle w:val="BodyText"/>
      </w:pPr>
      <w:r>
        <w:t xml:space="preserve">Dịch: Cổ Nguyệt</w:t>
      </w:r>
    </w:p>
    <w:p>
      <w:pPr>
        <w:pStyle w:val="BodyText"/>
      </w:pPr>
      <w:r>
        <w:t xml:space="preserve">Nguồn: Văn Tuyển</w:t>
      </w:r>
    </w:p>
    <w:p>
      <w:pPr>
        <w:pStyle w:val="BodyText"/>
      </w:pPr>
      <w:r>
        <w:t xml:space="preserve">Nụ cười động lòng người của thiếu nữ áo trắng khiến cho Cát Vĩ ngẩn người ra, tựa như quên rằng, giao thủ với người ta, đến khi chưởng của đối phương đã vỗ đến trước ngực mà vẫn không biết né tránh. Khi chưởng của nàng đến trước ngực y, nàng đột nhiên thâu lại rồi quát:</w:t>
      </w:r>
    </w:p>
    <w:p>
      <w:pPr>
        <w:pStyle w:val="BodyText"/>
      </w:pPr>
      <w:r>
        <w:t xml:space="preserve">“Ngươi tưởng ta không dám giết ngươi?”.</w:t>
      </w:r>
    </w:p>
    <w:p>
      <w:pPr>
        <w:pStyle w:val="BodyText"/>
      </w:pPr>
      <w:r>
        <w:t xml:space="preserve">Cát Vĩ chỉ cảm thấy mặt nóng ran, vung quyền đấm thẳng ra. Thiếu nữ áo trắng đứng yên, mặt lại trở nên lạnh lùng, đợi quyền của Cát Vĩ đánh tới trước ngực thì lập tức lách mình ra sau, tay phải tung ra chụp vào cổ tay của Cát Vĩ.</w:t>
      </w:r>
    </w:p>
    <w:p>
      <w:pPr>
        <w:pStyle w:val="BodyText"/>
      </w:pPr>
      <w:r>
        <w:t xml:space="preserve">Nàng né tránh rất linh hoạt và kịp thời, ra tay phản công càng nhanh nhẹn hơn, Cát Vĩ suýt nữa bị nàng chụp trúng, buộc phải thối lui ra sau đến hai bước. Thiếu nữ áo trắng đuổi sát theo, trong chốc lát đã đánh ra tám chiêu. Nào ngờ võ công của Cát Vĩ phức tạp lạ thường, thế công của thiếu nữ áo trắng tuy nhanh nhẹn nhưng đều bị y hóa giải cả.</w:t>
      </w:r>
    </w:p>
    <w:p>
      <w:pPr>
        <w:pStyle w:val="BodyText"/>
      </w:pPr>
      <w:r>
        <w:t xml:space="preserve">Thiếu nữ áo trắng tấn công một hồi mà vẫn chẳng làm gì được Cát Vĩ, đột nhiên thối lui đến ba bước, nói:</w:t>
      </w:r>
    </w:p>
    <w:p>
      <w:pPr>
        <w:pStyle w:val="BodyText"/>
      </w:pPr>
      <w:r>
        <w:t xml:space="preserve">“Không ngờ võ công của ngươi lại cao cường đến thế”.</w:t>
      </w:r>
    </w:p>
    <w:p>
      <w:pPr>
        <w:pStyle w:val="BodyText"/>
      </w:pPr>
      <w:r>
        <w:t xml:space="preserve">Cát Vĩ tuy đã hóa giải được lực tấn công ấy của đột nhiên nhưng cũng cảm thấy rất mất sức, lòng nhủ thầm:</w:t>
      </w:r>
    </w:p>
    <w:p>
      <w:pPr>
        <w:pStyle w:val="BodyText"/>
      </w:pPr>
      <w:r>
        <w:t xml:space="preserve">“Võ công của ả này cũng không kém, không thể khinh địch được”. Thế rồi ngầm đề chân khí, phát ra một đòn Vô Ảnh thần quyền.</w:t>
      </w:r>
    </w:p>
    <w:p>
      <w:pPr>
        <w:pStyle w:val="BodyText"/>
      </w:pPr>
      <w:r>
        <w:t xml:space="preserve">Thiếu nữ áo trắng đột nhiên cảm thấy một luồng ám kình dồn tới, lòng thất kinh, vừa đề khí chống lại, vừa lạnh lùng quát:</w:t>
      </w:r>
    </w:p>
    <w:p>
      <w:pPr>
        <w:pStyle w:val="BodyText"/>
      </w:pPr>
      <w:r>
        <w:t xml:space="preserve">“Hay thật! Ngươi cũng biết Vô Ảnh thần quyền”.</w:t>
      </w:r>
    </w:p>
    <w:p>
      <w:pPr>
        <w:pStyle w:val="BodyText"/>
      </w:pPr>
      <w:r>
        <w:t xml:space="preserve">Nửa năm trước, Đại Phương thiền sư và Thần Chung đạo trưởng đã cùng các cao thủ võ lâm vây đánh Minh Nhạc thất bại, đa số quần hào đều bị trúng thuốc mê, trở thành thuộc hạ của Nhạc chủ Minh Nhạc.</w:t>
      </w:r>
    </w:p>
    <w:p>
      <w:pPr>
        <w:pStyle w:val="BodyText"/>
      </w:pPr>
      <w:r>
        <w:t xml:space="preserve">Còn một phần thì đã chết trong trận ấy, trước khi thất bại, Thần Chung và nhiều võ lâm cao thủ đã truyền hết tuyệt kỹ cho huynh đệ họ Cát. Hai người này đã cố gắng luyện tập, vì cả hai đều có nền tảng võ công vững chắc, lại thông minh hơn người cho nên trong vòng nửa năm đã học được rất nhiều môn tuyệt kỹ.</w:t>
      </w:r>
    </w:p>
    <w:p>
      <w:pPr>
        <w:pStyle w:val="BodyText"/>
      </w:pPr>
      <w:r>
        <w:t xml:space="preserve">Nhưng rốt cuộc vì thời gian quá ngắn ngủi, vẫn chưa nắm được hết tinh túy, tuy biết nhiều nhưng không thể phát huy được.</w:t>
      </w:r>
    </w:p>
    <w:p>
      <w:pPr>
        <w:pStyle w:val="BodyText"/>
      </w:pPr>
      <w:r>
        <w:t xml:space="preserve">Lúc này Cát Vĩ đã cẩn thận, sau khi đánh ra một đòn Vô Ảnh thần quyền thì lập tức lao tới, tay trái đánh ra một chiêu Hà Nhạc Lưu Vân, vẽ ra một loạt chỉ ảnh, tay phải đánh ra một đòn Băng Hà Khai Đông, đẩy ra một luồng phong mạnh mẽ.</w:t>
      </w:r>
    </w:p>
    <w:p>
      <w:pPr>
        <w:pStyle w:val="BodyText"/>
      </w:pPr>
      <w:r>
        <w:t xml:space="preserve">Hai chiêu này, một chiêu là môn bí truyền của phái Võ Đang, một chiêu là tuyệt học của phái Hoa Sơn, y một lúc đánh ra hai chiêu kỳ học ấy khiến cho bọn Thạch Tam Công, Cẩn Chấn đều kinh hãi.</w:t>
      </w:r>
    </w:p>
    <w:p>
      <w:pPr>
        <w:pStyle w:val="BodyText"/>
      </w:pPr>
      <w:r>
        <w:t xml:space="preserve">Nhưng thiếu nữ áo trắng vẫn không hề lo lắng, nàng vung tay điểm ra một chỉ.</w:t>
      </w:r>
    </w:p>
    <w:p>
      <w:pPr>
        <w:pStyle w:val="BodyText"/>
      </w:pPr>
      <w:r>
        <w:t xml:space="preserve">Cát Vĩ cảm thấy chỉ ấy của nàng dồn ra như cơn sóng dữ, nếu trúng thì chắc chắn sẽ bị trọng thương, cho nên trong lòng kinh hãi lắm, vội vàng thối lui ra sau mấy bước.</w:t>
      </w:r>
    </w:p>
    <w:p>
      <w:pPr>
        <w:pStyle w:val="BodyText"/>
      </w:pPr>
      <w:r>
        <w:t xml:space="preserve">Chợt nghe thiếu nữ áo trắng cười lạnh, lao tới như hình với bóng, Cát Vĩ cảm thấy tay phải tê rần, thì ra cổ tay phải đã bị nàng chụp trúng.</w:t>
      </w:r>
    </w:p>
    <w:p>
      <w:pPr>
        <w:pStyle w:val="BodyText"/>
      </w:pPr>
      <w:r>
        <w:t xml:space="preserve">Bọn Thạch Tam Công cũng thấy chỉ trong chớp mắt nàng ta đã chụp được cổ tay của Cát Vĩ. Chợt nghe giọng nói trong trẻo lạnh lùng của nàng ta vang lên:</w:t>
      </w:r>
    </w:p>
    <w:p>
      <w:pPr>
        <w:pStyle w:val="BodyText"/>
      </w:pPr>
      <w:r>
        <w:t xml:space="preserve">“Ngươi đã phục chưa?”.</w:t>
      </w:r>
    </w:p>
    <w:p>
      <w:pPr>
        <w:pStyle w:val="BodyText"/>
      </w:pPr>
      <w:r>
        <w:t xml:space="preserve">Cát Vĩ nhìn lên mặt thiếu nữ áo trắng, nói:</w:t>
      </w:r>
    </w:p>
    <w:p>
      <w:pPr>
        <w:pStyle w:val="BodyText"/>
      </w:pPr>
      <w:r>
        <w:t xml:space="preserve">“Thôi được! Ta sẽ nghe lời cô nương, hãy giải huyệt đạo cho ta”.</w:t>
      </w:r>
    </w:p>
    <w:p>
      <w:pPr>
        <w:pStyle w:val="BodyText"/>
      </w:pPr>
      <w:r>
        <w:t xml:space="preserve">Thiếu nữ áo trắng nói:</w:t>
      </w:r>
    </w:p>
    <w:p>
      <w:pPr>
        <w:pStyle w:val="BodyText"/>
      </w:pPr>
      <w:r>
        <w:t xml:space="preserve">“Ta tin ngươi”. Nàng giải xong huyệt đạo cho Cát Vĩ thì bước đến bên cạnh Thạch Tam Công:</w:t>
      </w:r>
    </w:p>
    <w:p>
      <w:pPr>
        <w:pStyle w:val="BodyText"/>
      </w:pPr>
      <w:r>
        <w:t xml:space="preserve">“Các người đã nghĩ kỹ chưa?”.</w:t>
      </w:r>
    </w:p>
    <w:p>
      <w:pPr>
        <w:pStyle w:val="BodyText"/>
      </w:pPr>
      <w:r>
        <w:t xml:space="preserve">Đồng Tẩu Cẩn Chấn nhìn quanh rồi nói:</w:t>
      </w:r>
    </w:p>
    <w:p>
      <w:pPr>
        <w:pStyle w:val="BodyText"/>
      </w:pPr>
      <w:r>
        <w:t xml:space="preserve">“Bọn chúng ta cũng muốn tỷ võ như Cát huynh đệ!”.</w:t>
      </w:r>
    </w:p>
    <w:p>
      <w:pPr>
        <w:pStyle w:val="BodyText"/>
      </w:pPr>
      <w:r>
        <w:t xml:space="preserve">Thiếu nữ áo trắng sầm mặt nói:</w:t>
      </w:r>
    </w:p>
    <w:p>
      <w:pPr>
        <w:pStyle w:val="BodyText"/>
      </w:pPr>
      <w:r>
        <w:t xml:space="preserve">“Ba người các ngươi là hạng quỷ quyệt, sao có thể so với y?”.</w:t>
      </w:r>
    </w:p>
    <w:p>
      <w:pPr>
        <w:pStyle w:val="BodyText"/>
      </w:pPr>
      <w:r>
        <w:t xml:space="preserve">Thạch Tam Công nói:</w:t>
      </w:r>
    </w:p>
    <w:p>
      <w:pPr>
        <w:pStyle w:val="BodyText"/>
      </w:pPr>
      <w:r>
        <w:t xml:space="preserve">“Bọn chúng tôi đã trúng độc của con rết ấy, được cô nương tương cứu, bọn chúng tôi cảm kích không nguôi, nhưng cô nương muốn chúng tôi nghe theo lệnh, đem thân làm kẻ tôi tớ, chuyện hệ trọng như thế chúng tôi làm sao nghe theo”.</w:t>
      </w:r>
    </w:p>
    <w:p>
      <w:pPr>
        <w:pStyle w:val="BodyText"/>
      </w:pPr>
      <w:r>
        <w:t xml:space="preserve">Thiếu nữ áo trắng nói:</w:t>
      </w:r>
    </w:p>
    <w:p>
      <w:pPr>
        <w:pStyle w:val="BodyText"/>
      </w:pPr>
      <w:r>
        <w:t xml:space="preserve">“Đừng lo, ta có một loại thuốc độc, chỉ cần uống vào, các ngươi sẽ mất hết trí nhớ, quên đi cả liêm sỉ, mãi mãi trở thành kẻ tôi tớ cho ta”. Chợt nghe một tiếng bình vang lên, tựa như có một vật nặng táng vào cánh cửa. Thạch Tam Công ho nhẹ nói:</w:t>
      </w:r>
    </w:p>
    <w:p>
      <w:pPr>
        <w:pStyle w:val="BodyText"/>
      </w:pPr>
      <w:r>
        <w:t xml:space="preserve">“Có người đến, nếu cô nương thả chúng tôi, chúng tôi sẽ cùng cô nương chống lại cường địch”.</w:t>
      </w:r>
    </w:p>
    <w:p>
      <w:pPr>
        <w:pStyle w:val="BodyText"/>
      </w:pPr>
      <w:r>
        <w:t xml:space="preserve">Lúc đầu thì thiếu nữ áo trắng có vẻ hơi ngạc nhiên, nhưng trong chốc lát đã bình tĩnh trở lại, nàng ta điềm nhiên nói:</w:t>
      </w:r>
    </w:p>
    <w:p>
      <w:pPr>
        <w:pStyle w:val="BodyText"/>
      </w:pPr>
      <w:r>
        <w:t xml:space="preserve">“Đừng lo, cánh cửa ấy rất vững chắc”. Nàng lấy ra một bình ngọc, mở nắp bình, đổ ra ba viên thuốc màu đỏ, nói:</w:t>
      </w:r>
    </w:p>
    <w:p>
      <w:pPr>
        <w:pStyle w:val="BodyText"/>
      </w:pPr>
      <w:r>
        <w:t xml:space="preserve">“Ba viên thuốc này gọi là Tán Hồn đơn. Sau khi uống sẽ mất hết trí nhớ, trong võ lâm hiện nay không biết có bao nhiêu cao thủ đã bị buộc uống thuốc này, nếu các người không tin thì hãy cứ thử xem sao?” khuôn mặt xinh đẹp của nàng vẫn lạnh lẽo, chẳng thấy được vẻ hỷ nộ, bọn Thạch Tam Công tuy là những kẻ già dặn, nhưng cũng chẳng phân biệt được sự hư thực, cho nên không khỏi nhìn nhau.</w:t>
      </w:r>
    </w:p>
    <w:p>
      <w:pPr>
        <w:pStyle w:val="BodyText"/>
      </w:pPr>
      <w:r>
        <w:t xml:space="preserve">Chợt nghe tiếng bình bình vang lên liên tiếp, rõ ràng bên ngoài có người đang phá cánh cửa.</w:t>
      </w:r>
    </w:p>
    <w:p>
      <w:pPr>
        <w:pStyle w:val="BodyText"/>
      </w:pPr>
      <w:r>
        <w:t xml:space="preserve">Thiếu nữ áo trắng quay lại nhìn Cát Vĩ:</w:t>
      </w:r>
    </w:p>
    <w:p>
      <w:pPr>
        <w:pStyle w:val="BodyText"/>
      </w:pPr>
      <w:r>
        <w:t xml:space="preserve">“Ngươi hãy ngồi yên, cánh cửa ấy rất vững chắc, bọn chúng dù có phá thêm vài ngày nữa cũng chẳng sao”.</w:t>
      </w:r>
    </w:p>
    <w:p>
      <w:pPr>
        <w:pStyle w:val="BodyText"/>
      </w:pPr>
      <w:r>
        <w:t xml:space="preserve">Nàng chậm rãi bước đến gần bọn Thạch Tam Công, nắm lấy lỗ tai Cẩn Chấn nói:</w:t>
      </w:r>
    </w:p>
    <w:p>
      <w:pPr>
        <w:pStyle w:val="BodyText"/>
      </w:pPr>
      <w:r>
        <w:t xml:space="preserve">“Ngươi tỉnh trước họ, vậy hãy uống thuốc trước!”.</w:t>
      </w:r>
    </w:p>
    <w:p>
      <w:pPr>
        <w:pStyle w:val="BodyText"/>
      </w:pPr>
      <w:r>
        <w:t xml:space="preserve">Cẩn Chấn thất kinh nói:</w:t>
      </w:r>
    </w:p>
    <w:p>
      <w:pPr>
        <w:pStyle w:val="BodyText"/>
      </w:pPr>
      <w:r>
        <w:t xml:space="preserve">“Cô nương hãy khoan, tại hạ chấp nhận là xong”.</w:t>
      </w:r>
    </w:p>
    <w:p>
      <w:pPr>
        <w:pStyle w:val="BodyText"/>
      </w:pPr>
      <w:r>
        <w:t xml:space="preserve">Thiếu nữ áo trắng lập tức điểm hai huyệt đạo trên người Cẩn Chấn, rồi chậm rãi bước đến bên cạnh Thạch Tam Công:</w:t>
      </w:r>
    </w:p>
    <w:p>
      <w:pPr>
        <w:pStyle w:val="BodyText"/>
      </w:pPr>
      <w:r>
        <w:t xml:space="preserve">“Ông có gan uống viên thuốc này không?”.</w:t>
      </w:r>
    </w:p>
    <w:p>
      <w:pPr>
        <w:pStyle w:val="BodyText"/>
      </w:pPr>
      <w:r>
        <w:t xml:space="preserve">Thạch Tam Công nói:</w:t>
      </w:r>
    </w:p>
    <w:p>
      <w:pPr>
        <w:pStyle w:val="BodyText"/>
      </w:pPr>
      <w:r>
        <w:t xml:space="preserve">“Dùng thuốc chẳng liên quan gì đến mưu dũng, lão phu tuy xem cái chết như trở về, nhưng cũng không thể dùng thuốc này”.</w:t>
      </w:r>
    </w:p>
    <w:p>
      <w:pPr>
        <w:pStyle w:val="BodyText"/>
      </w:pPr>
      <w:r>
        <w:t xml:space="preserve">Thiếu nữ áo trắng nói:</w:t>
      </w:r>
    </w:p>
    <w:p>
      <w:pPr>
        <w:pStyle w:val="BodyText"/>
      </w:pPr>
      <w:r>
        <w:t xml:space="preserve">“Đồ nhát gan”. Nàng đưa tay điểm hai huyệt đạo của Thạch Tam Công, chậm rãi bước đến trước mặt Tào Yến Phi, nói:</w:t>
      </w:r>
    </w:p>
    <w:p>
      <w:pPr>
        <w:pStyle w:val="BodyText"/>
      </w:pPr>
      <w:r>
        <w:t xml:space="preserve">“Chúng ta cùng là thân nữ nhi, ta cũng không làm khó bà, bà hãy chọn một con đường! Một là uống viên thuốc này, hai là ta sẽ điểm hai kinh Thiếu Âm và Thiếu Dương của bà!”.</w:t>
      </w:r>
    </w:p>
    <w:p>
      <w:pPr>
        <w:pStyle w:val="BodyText"/>
      </w:pPr>
      <w:r>
        <w:t xml:space="preserve">Tào Yến Phi tuy là kẻ kiêu ngạo nhưng trong tình thế này cũng chỉ đành lắc đầu thở dài:</w:t>
      </w:r>
    </w:p>
    <w:p>
      <w:pPr>
        <w:pStyle w:val="BodyText"/>
      </w:pPr>
      <w:r>
        <w:t xml:space="preserve">“Trong tình thế chết không được, sống không xong này bổn tọa đành phải chịu thua ngươi ...”.</w:t>
      </w:r>
    </w:p>
    <w:p>
      <w:pPr>
        <w:pStyle w:val="BodyText"/>
      </w:pPr>
      <w:r>
        <w:t xml:space="preserve">Thiếu nữ áo trắng nói:</w:t>
      </w:r>
    </w:p>
    <w:p>
      <w:pPr>
        <w:pStyle w:val="BodyText"/>
      </w:pPr>
      <w:r>
        <w:t xml:space="preserve">“Nếu chúng ta không phải là phụ nữ, ta đâu có thương lượng với bà như thế?”.</w:t>
      </w:r>
    </w:p>
    <w:p>
      <w:pPr>
        <w:pStyle w:val="BodyText"/>
      </w:pPr>
      <w:r>
        <w:t xml:space="preserve">Tào Yến Phi nói:</w:t>
      </w:r>
    </w:p>
    <w:p>
      <w:pPr>
        <w:pStyle w:val="BodyText"/>
      </w:pPr>
      <w:r>
        <w:t xml:space="preserve">“Nếu cô nương đã bảo ta chọn lựa, vậy kết quả của sự chọn lựa này là như thế này?”.</w:t>
      </w:r>
    </w:p>
    <w:p>
      <w:pPr>
        <w:pStyle w:val="BodyText"/>
      </w:pPr>
      <w:r>
        <w:t xml:space="preserve">Thiếu nữ áo trắng nói:</w:t>
      </w:r>
    </w:p>
    <w:p>
      <w:pPr>
        <w:pStyle w:val="BodyText"/>
      </w:pPr>
      <w:r>
        <w:t xml:space="preserve">“Nói ra thì hai chuyện này đều chẳng hay ho gì, sau khi uống thuốc thì lập tức sẽ mất trí nhớ, thần trí mê loạn, không uống thuốc, mãi mãi trở thành tôi tớ cho ta, nhưng không có cảm giác đau khổ”.</w:t>
      </w:r>
    </w:p>
    <w:p>
      <w:pPr>
        <w:pStyle w:val="BodyText"/>
      </w:pPr>
      <w:r>
        <w:t xml:space="preserve">Tào Yến Phi nói:</w:t>
      </w:r>
    </w:p>
    <w:p>
      <w:pPr>
        <w:pStyle w:val="BodyText"/>
      </w:pPr>
      <w:r>
        <w:t xml:space="preserve">“Nếu cô nương điểm hai kinh Thiếu Âm, Thiếu Dương của ta?”.</w:t>
      </w:r>
    </w:p>
    <w:p>
      <w:pPr>
        <w:pStyle w:val="BodyText"/>
      </w:pPr>
      <w:r>
        <w:t xml:space="preserve">Thiếu nữ áo trắng nói:</w:t>
      </w:r>
    </w:p>
    <w:p>
      <w:pPr>
        <w:pStyle w:val="BodyText"/>
      </w:pPr>
      <w:r>
        <w:t xml:space="preserve">“Điều đó thì khác, bà vẫn có thể nhớ chuyện xưa, nhưng nỗi đau khổ vì hai kinh mạch này rút lại không ai có thể chịu nổi, cứ cách hai canh giờ thì ta phải thi triển thủ pháp đánh thông huyệt đạo bị tắc, nếu không máu sẽ dần chảy nhanh, càng trở nên đau đớn hơn, kinh mạch của toàn thân sẽ co rút lại, đau đớn cho đến chết ...”.</w:t>
      </w:r>
    </w:p>
    <w:p>
      <w:pPr>
        <w:pStyle w:val="BodyText"/>
      </w:pPr>
      <w:r>
        <w:t xml:space="preserve">Tào Yến Phi nói:</w:t>
      </w:r>
    </w:p>
    <w:p>
      <w:pPr>
        <w:pStyle w:val="BodyText"/>
      </w:pPr>
      <w:r>
        <w:t xml:space="preserve">“Uống thuốc hay bị điểm kinh mạch đều đau khổ cả, cô nương thật là độc ác”.</w:t>
      </w:r>
    </w:p>
    <w:p>
      <w:pPr>
        <w:pStyle w:val="BodyText"/>
      </w:pPr>
      <w:r>
        <w:t xml:space="preserve">Thiếu nữ áo trắng nói:</w:t>
      </w:r>
    </w:p>
    <w:p>
      <w:pPr>
        <w:pStyle w:val="BodyText"/>
      </w:pPr>
      <w:r>
        <w:t xml:space="preserve">“Những chuyện thảm khốc ta đã thấy còn tàn nhẫn hơn gấp trăm lần những điều ta làm”.</w:t>
      </w:r>
    </w:p>
    <w:p>
      <w:pPr>
        <w:pStyle w:val="BodyText"/>
      </w:pPr>
      <w:r>
        <w:t xml:space="preserve">Tào Yến Phi nói:</w:t>
      </w:r>
    </w:p>
    <w:p>
      <w:pPr>
        <w:pStyle w:val="BodyText"/>
      </w:pPr>
      <w:r>
        <w:t xml:space="preserve">“Mục đích của cô nương chẳng qua muốn chúng tôi nghe lệnh, làm tôi tớ cho cô nương, tuy bị điểm kinh mạch, nhưng chúng tôi vẫn có thể nhớ rõ ràng ...”.</w:t>
      </w:r>
    </w:p>
    <w:p>
      <w:pPr>
        <w:pStyle w:val="BodyText"/>
      </w:pPr>
      <w:r>
        <w:t xml:space="preserve">Thiếu nữ áo trắng lạnh lùng nói:</w:t>
      </w:r>
    </w:p>
    <w:p>
      <w:pPr>
        <w:pStyle w:val="BodyText"/>
      </w:pPr>
      <w:r>
        <w:t xml:space="preserve">“Ta không tin ai có thể chịu nổi cơn đau kinh mạch bị rút lại, vả lại cơn đau này sẽ ngày càng tăng lên, nếu bà tin rằng có thể chịu đựng nổi, vậy hãy chống thử lại ta một lần”.</w:t>
      </w:r>
    </w:p>
    <w:p>
      <w:pPr>
        <w:pStyle w:val="BodyText"/>
      </w:pPr>
      <w:r>
        <w:t xml:space="preserve">Tào Yến Phi chép miệng:</w:t>
      </w:r>
    </w:p>
    <w:p>
      <w:pPr>
        <w:pStyle w:val="BodyText"/>
      </w:pPr>
      <w:r>
        <w:t xml:space="preserve">“Vậy cô nương cứ điểm hai kinh mạch Thiếu Âm và Thiếu Dương của ta!”.</w:t>
      </w:r>
    </w:p>
    <w:p>
      <w:pPr>
        <w:pStyle w:val="BodyText"/>
      </w:pPr>
      <w:r>
        <w:t xml:space="preserve">Thiếu nữ áo trắng nói:</w:t>
      </w:r>
    </w:p>
    <w:p>
      <w:pPr>
        <w:pStyle w:val="BodyText"/>
      </w:pPr>
      <w:r>
        <w:t xml:space="preserve">“Đấy là bà chọn lựa”.</w:t>
      </w:r>
    </w:p>
    <w:p>
      <w:pPr>
        <w:pStyle w:val="BodyText"/>
      </w:pPr>
      <w:r>
        <w:t xml:space="preserve">Nàng điểm hai huyệt đạo của bà ta, sau đó tháo dây, thả ba người.</w:t>
      </w:r>
    </w:p>
    <w:p>
      <w:pPr>
        <w:pStyle w:val="BodyText"/>
      </w:pPr>
      <w:r>
        <w:t xml:space="preserve">Thạch Tam Công lập tức chẳng nói một lời, múa chưởng đánh tới.</w:t>
      </w:r>
    </w:p>
    <w:p>
      <w:pPr>
        <w:pStyle w:val="BodyText"/>
      </w:pPr>
      <w:r>
        <w:t xml:space="preserve">Thiếu nữ áo trắng cười lạnh:</w:t>
      </w:r>
    </w:p>
    <w:p>
      <w:pPr>
        <w:pStyle w:val="BodyText"/>
      </w:pPr>
      <w:r>
        <w:t xml:space="preserve">“Ta đã sớm đoán được các ngươi sẽ ra tay, quả nhiên không sai”. Đang nói thì quét chưởng thẳng về cổ tay của Thạch Tam Công.</w:t>
      </w:r>
    </w:p>
    <w:p>
      <w:pPr>
        <w:pStyle w:val="BodyText"/>
      </w:pPr>
      <w:r>
        <w:t xml:space="preserve">Thạch Tam Công vội vàng thối lui một bước. Đồng Tẩu Cẩn Chấn thừa thế tiến lên, một quyền đánh vào hậu tâm của nàng. Thiếu nữ áo trắng lật tay lại điểm chỉ ra, vạch thẳng vào huyệt Khúc Trì ở khuỷu tay của Cẩn Chấn. Cẩn Chấn buộc phải thối lui đến mấy thước. Tào Yến Phi rút thanh trường kiếm, nhưng vẫn đứng đấy mà chưa chịu ra tay. Thạch Tam Công kêu lớn:</w:t>
      </w:r>
    </w:p>
    <w:p>
      <w:pPr>
        <w:pStyle w:val="BodyText"/>
      </w:pPr>
      <w:r>
        <w:t xml:space="preserve">“Tào chưởng môn, sao chưa ra tay?”.</w:t>
      </w:r>
    </w:p>
    <w:p>
      <w:pPr>
        <w:pStyle w:val="BodyText"/>
      </w:pPr>
      <w:r>
        <w:t xml:space="preserve">Tào Yến Phi nói:</w:t>
      </w:r>
    </w:p>
    <w:p>
      <w:pPr>
        <w:pStyle w:val="BodyText"/>
      </w:pPr>
      <w:r>
        <w:t xml:space="preserve">“Nếu chúng ta giết chết ả, lát nữa thương thế phát tác, ai cứu chúng ta?”.</w:t>
      </w:r>
    </w:p>
    <w:p>
      <w:pPr>
        <w:pStyle w:val="BodyText"/>
      </w:pPr>
      <w:r>
        <w:t xml:space="preserve">Thạch Tam Công cười:</w:t>
      </w:r>
    </w:p>
    <w:p>
      <w:pPr>
        <w:pStyle w:val="BodyText"/>
      </w:pPr>
      <w:r>
        <w:t xml:space="preserve">“Tào chưởng môn đừng lo, chúng ta sẽ bắt sống ả”.</w:t>
      </w:r>
    </w:p>
    <w:p>
      <w:pPr>
        <w:pStyle w:val="BodyText"/>
      </w:pPr>
      <w:r>
        <w:t xml:space="preserve">Lão ta tuy lớn tiếng nhưng trong lòng lại cảm thấy tình thế không hay, chợt nghe thiếu nữ áo trắng cao giọng nói với Cát Vĩ:</w:t>
      </w:r>
    </w:p>
    <w:p>
      <w:pPr>
        <w:pStyle w:val="BodyText"/>
      </w:pPr>
      <w:r>
        <w:t xml:space="preserve">“Mau đến đây”. Nàng vừa nói vừa múa chưởng đánh tới, buộc Thạch Tam Công và Cẩn Chấn phải lùi ra.</w:t>
      </w:r>
    </w:p>
    <w:p>
      <w:pPr>
        <w:pStyle w:val="BodyText"/>
      </w:pPr>
      <w:r>
        <w:t xml:space="preserve">Cát Vĩ vung quyền đấm thẳng tới Thạch Tam Công, tay trái Thạch Tam Công thi triển một chiêu Cự Hổ Môn Ngoại, chặn quyền thế đánh tới của Cát Vĩ, miệng nói:</w:t>
      </w:r>
    </w:p>
    <w:p>
      <w:pPr>
        <w:pStyle w:val="BodyText"/>
      </w:pPr>
      <w:r>
        <w:t xml:space="preserve">“Tiểu huynh đệ, ngươi điên rồi ư?”.</w:t>
      </w:r>
    </w:p>
    <w:p>
      <w:pPr>
        <w:pStyle w:val="BodyText"/>
      </w:pPr>
      <w:r>
        <w:t xml:space="preserve">Cát Vĩ nói:</w:t>
      </w:r>
    </w:p>
    <w:p>
      <w:pPr>
        <w:pStyle w:val="BodyText"/>
      </w:pPr>
      <w:r>
        <w:t xml:space="preserve">“Lời của đại trượng phu nặng như núi, ta đã hứa nghe lệnh của nàng, sao có thể trở mặt được?” nói xong thì đánh vù vù ra hai chưởng.</w:t>
      </w:r>
    </w:p>
    <w:p>
      <w:pPr>
        <w:pStyle w:val="BodyText"/>
      </w:pPr>
      <w:r>
        <w:t xml:space="preserve">Thạch Tam Công vừa múa chưởng chống đỡ vừa nói:</w:t>
      </w:r>
    </w:p>
    <w:p>
      <w:pPr>
        <w:pStyle w:val="BodyText"/>
      </w:pPr>
      <w:r>
        <w:t xml:space="preserve">“Chúng ta đã là kẻ ngồi chung thuyền, huống chi huynh đệ chỉ bị ép buộc ...” chợt nghe ba tiếng bình bình vang lên, âm thanh truyền vào nhức cả tai, cắt lời của Thạch Tam Công. Thiếu nữ áo trắng nhíu mày, đột nhiên tung ra những chiêu số kỳ ảo đánh vào mấy đại huyệt trên mình Đồng Tẩu Cẩn Chấn, trong chốc lát đã dồn Cẩn Chấn đến một góc phòng. Tào Yến Phi thấy Cẩn Chấn đã không thể chống đỡ nổi, nếu không ra tay thì trong vòng mười hiệp, Cẩn Chấn sẽ bị thương bởi tay nàng thiếu nữ áo trắng. Tuy Cẩn Chấn và Thạch Tam Công đều là kẻ thâm hiểm, có mưu đồ với mình, nhưng đã là người cùng thuyền cho nên bà ta quyết định vung kiếm xông lên.</w:t>
      </w:r>
    </w:p>
    <w:p>
      <w:pPr>
        <w:pStyle w:val="BodyText"/>
      </w:pPr>
      <w:r>
        <w:t xml:space="preserve">Thiếu nữ áo trắng lách người, né kiếm thế lạnh lùng nói:</w:t>
      </w:r>
    </w:p>
    <w:p>
      <w:pPr>
        <w:pStyle w:val="BodyText"/>
      </w:pPr>
      <w:r>
        <w:t xml:space="preserve">“Tốt lắm, tốt lắm, ta vừa học mấy loại võ công, không biết uy thế thế nào, một mình lão chẳng phải là địch thủ của ta, các người hãy cùng xông lên để cho ta thử xem sao”. Đang nói thì thân pháp chợt thay đổi, tà áo trắng phất phơ, lướt qua giữa hai người, chưởng vỗ chỉ điểm, kỳ ảo tuyệt luân.</w:t>
      </w:r>
    </w:p>
    <w:p>
      <w:pPr>
        <w:pStyle w:val="BodyText"/>
      </w:pPr>
      <w:r>
        <w:t xml:space="preserve">Tào Yến Phi cảm thấy thân pháp của nàng xoay chuyển rất nhanh nhẹn, chưởng chỉ thì rất kỳ dị, tuy mình đang cầm trường kiếm trong tay nhưng không thể nào thi triển được, trong lòng kinh ngạc lắm, thầm nhủ:</w:t>
      </w:r>
    </w:p>
    <w:p>
      <w:pPr>
        <w:pStyle w:val="BodyText"/>
      </w:pPr>
      <w:r>
        <w:t xml:space="preserve">“Đây là võ công gì mà mình chưa bao giờ gặp qua”. Bà ta đưa mắt nhìn, thấy Cát Vĩ đã đánh rất hăng với Thạch Tam Công, trong nhất thời vẫn chưa phân được thắng bại. Còn bản thân và Cẩn Chấn thì đã lọt xuống hạ phong, bị những chiêu số quỷ dị của thiếu nữ áo trắng dồn về phía sau.</w:t>
      </w:r>
    </w:p>
    <w:p>
      <w:pPr>
        <w:pStyle w:val="BodyText"/>
      </w:pPr>
      <w:r>
        <w:t xml:space="preserve">Đang lúc kịch đấu, chợt nghe thiếu nữ áo trắng nói:</w:t>
      </w:r>
    </w:p>
    <w:p>
      <w:pPr>
        <w:pStyle w:val="BodyText"/>
      </w:pPr>
      <w:r>
        <w:t xml:space="preserve">“Cẩn thận”. Rồi nàng đột nhiên vươn tay, chụp về phía cổ tay của Tào Yến Phi.</w:t>
      </w:r>
    </w:p>
    <w:p>
      <w:pPr>
        <w:pStyle w:val="BodyText"/>
      </w:pPr>
      <w:r>
        <w:t xml:space="preserve">Tào Yến Phi vội vàng hạ cổ tay xuống, kiếm từ dưới đảo ngược lên, vừa điểm vừa chém tới. Nàng ngờ thiếu nữ áo trắng xoay cổ tay khéo léo chụp được cổ tay phải của Tào Yến Phi. Tào Yến Phi cảm thấy cổ tay phải tê rần, thanh trường kiếm đã bị nàng giật mất. Bà ta ngẩn người ra, mặt đầy vẻ hổ thẹn, thối lui hai bước nói:</w:t>
      </w:r>
    </w:p>
    <w:p>
      <w:pPr>
        <w:pStyle w:val="BodyText"/>
      </w:pPr>
      <w:r>
        <w:t xml:space="preserve">“Trong đời bổn tọa đã gặp vô số cao thủ, chưa bao giờ thất bại một lần, hôm nay bị đoạt binh khí, thực sự hổ thẹn đến không còn muốn sống nữa”.</w:t>
      </w:r>
    </w:p>
    <w:p>
      <w:pPr>
        <w:pStyle w:val="BodyText"/>
      </w:pPr>
      <w:r>
        <w:t xml:space="preserve">Bà ta là bậc chưởng môn, nay đã bị người ta giật mất trường kiếm, không những có cảm giác hổ thẹn không còn chỗ đứng trên võ lâm mà còn cảm thấy cả phái Điểm Thương cũng bị sỉ nhục, cho nên có cảm giác sống không bằng chết.</w:t>
      </w:r>
    </w:p>
    <w:p>
      <w:pPr>
        <w:pStyle w:val="BodyText"/>
      </w:pPr>
      <w:r>
        <w:t xml:space="preserve">Thiếu nữ áo trắng múa trường kiếm, đâm xoạt xoạt hai kiếm về phía Đồng Tẩu Cẩn Chấn, xoay hai vòng rồi cười lạnh nói:</w:t>
      </w:r>
    </w:p>
    <w:p>
      <w:pPr>
        <w:pStyle w:val="BodyText"/>
      </w:pPr>
      <w:r>
        <w:t xml:space="preserve">“Nếu bà muốn chết, ta không ngăn cản, song ta phải cho bà hay rằng, thủ pháp đoạt kiếm này là một trong những tuyệt kỹ của La Huyền, hiện nay trên võ lâm, chẳng mấy người có thể phá được chiêu này”. Đang nói thì kiếm thế đột nhiên đánh gấp, ánh hàn quang xoay chuyển, kiếm ảnh tuôn ra, Đồng Tẩu Cẩn Chấn lập tức cảm thấy bị luồng kiếm khí dồn tới khiến cho chân tay luống cuống. Đang lúc lúng túng, lão ta chợt cảm thấy đỉnh đầu mát lạnh, luồng khí lạnh lướt qua da, một mảng tóc đã bị cắt xuống. Kiếm pháp kỳ ảo của nàng đã khiến cho Cẩn Chấn nhận ra tình thế rất nghiêm trọng, nếu cứ để nàng tấn công thêm mấy kiếm nữa thì chắc chắn sẽ bị thương dưới kiếm của nàng. Thế rồi mới lớn giọng nói:</w:t>
      </w:r>
    </w:p>
    <w:p>
      <w:pPr>
        <w:pStyle w:val="BodyText"/>
      </w:pPr>
      <w:r>
        <w:t xml:space="preserve">“Cô nương hãy tạm ngừng tay, chúng ta hãy thương lượng với nhau”.</w:t>
      </w:r>
    </w:p>
    <w:p>
      <w:pPr>
        <w:pStyle w:val="BodyText"/>
      </w:pPr>
      <w:r>
        <w:t xml:space="preserve">Thiếu nữ áo trắng chậm rãi thu lại kiếm, ngẩng đầu nhìn lên, miệng vừa lẩm bẩm vừa mỉm cười, tựa như chợt nhớ ra một chuyện đắc ý nào đó. Nàng luôn giữ bộ mặt lạnh lùng, nhưng mỗi khi mỉm cười thì như hoa xuân nở rộ, phong tình muôn lần.</w:t>
      </w:r>
    </w:p>
    <w:p>
      <w:pPr>
        <w:pStyle w:val="BodyText"/>
      </w:pPr>
      <w:r>
        <w:t xml:space="preserve">Đồng Tẩu Cẩn Chấn tuy tuổi đã quá hoa giác, không bao giờ gần nữ sắc, nhưng lão ta cũng rúng động bởi nụ cười của nàng, thế rồi mới ho mạnh một tiếng rồi nói:</w:t>
      </w:r>
    </w:p>
    <w:p>
      <w:pPr>
        <w:pStyle w:val="BodyText"/>
      </w:pPr>
      <w:r>
        <w:t xml:space="preserve">“Cô nương ...”.</w:t>
      </w:r>
    </w:p>
    <w:p>
      <w:pPr>
        <w:pStyle w:val="BodyText"/>
      </w:pPr>
      <w:r>
        <w:t xml:space="preserve">Thiếu nữ áo trắng như bước ra khỏi cơn mơ, trở lại bộ mặt lạnh lùng:</w:t>
      </w:r>
    </w:p>
    <w:p>
      <w:pPr>
        <w:pStyle w:val="BodyText"/>
      </w:pPr>
      <w:r>
        <w:t xml:space="preserve">“Các người đã biết không thể chống cự lại rồi ư?”.</w:t>
      </w:r>
    </w:p>
    <w:p>
      <w:pPr>
        <w:pStyle w:val="BodyText"/>
      </w:pPr>
      <w:r>
        <w:t xml:space="preserve">Thạch Tam Công thấy Cẩn Chấn và Tào Yến Phi đều đã ngừng tay thì lập tức đánh vội ra hai quyền, đẩy lùi Cát Vĩ nói:</w:t>
      </w:r>
    </w:p>
    <w:p>
      <w:pPr>
        <w:pStyle w:val="BodyText"/>
      </w:pPr>
      <w:r>
        <w:t xml:space="preserve">“Chúng ta hãy tạm ngừng lại”. Thực ra lão ta đã lúng túng trước quyền chưởng kỳ ảo của Cát Vĩ, chỉ toàn nhờ vào công lực thâm hậu chống trả, cho nên hai người đã đến bước không thắng không bại. Cát Vĩ quay đầu nhìn thiếu nữ áo trắng, y bước tới đứng bên cạnh nàng. Chợt nghe Đồng Tẩu Cẩn Chấn nói:</w:t>
      </w:r>
    </w:p>
    <w:p>
      <w:pPr>
        <w:pStyle w:val="BodyText"/>
      </w:pPr>
      <w:r>
        <w:t xml:space="preserve">“Kiếm pháp quỷ dị của cô nương, quả thực lão phu lần đầu tiên gặp được”.</w:t>
      </w:r>
    </w:p>
    <w:p>
      <w:pPr>
        <w:pStyle w:val="BodyText"/>
      </w:pPr>
      <w:r>
        <w:t xml:space="preserve">Thiếu nữ áo trắng lạnh lùng nói:</w:t>
      </w:r>
    </w:p>
    <w:p>
      <w:pPr>
        <w:pStyle w:val="BodyText"/>
      </w:pPr>
      <w:r>
        <w:t xml:space="preserve">“Bớt nói những lời vô ích, các người có phục không?”.</w:t>
      </w:r>
    </w:p>
    <w:p>
      <w:pPr>
        <w:pStyle w:val="BodyText"/>
      </w:pPr>
      <w:r>
        <w:t xml:space="preserve">Cẩn Chấn nhíu mày:</w:t>
      </w:r>
    </w:p>
    <w:p>
      <w:pPr>
        <w:pStyle w:val="BodyText"/>
      </w:pPr>
      <w:r>
        <w:t xml:space="preserve">“Có phải võ công kiếm pháp của cô nương là do La Huyền truyền lại hay không?”.</w:t>
      </w:r>
    </w:p>
    <w:p>
      <w:pPr>
        <w:pStyle w:val="BodyText"/>
      </w:pPr>
      <w:r>
        <w:t xml:space="preserve">Thiếu nữ áo trắng nói:</w:t>
      </w:r>
    </w:p>
    <w:p>
      <w:pPr>
        <w:pStyle w:val="BodyText"/>
      </w:pPr>
      <w:r>
        <w:t xml:space="preserve">“Đương nhiên là thật”.</w:t>
      </w:r>
    </w:p>
    <w:p>
      <w:pPr>
        <w:pStyle w:val="BodyText"/>
      </w:pPr>
      <w:r>
        <w:t xml:space="preserve">Chợt nghe tiếng đá chạm vào nhau vang lên bên tai, tiếp theo là những tiếng kèn kẹt không ngớt vọng lại.</w:t>
      </w:r>
    </w:p>
    <w:p>
      <w:pPr>
        <w:pStyle w:val="BodyText"/>
      </w:pPr>
      <w:r>
        <w:t xml:space="preserve">Thiếu nữ áo trắng nhíu mày, nói:</w:t>
      </w:r>
    </w:p>
    <w:p>
      <w:pPr>
        <w:pStyle w:val="BodyText"/>
      </w:pPr>
      <w:r>
        <w:t xml:space="preserve">“Bọn chúng đã đánh trúng cơ quan ở bên ngoài cửa”.</w:t>
      </w:r>
    </w:p>
    <w:p>
      <w:pPr>
        <w:pStyle w:val="BodyText"/>
      </w:pPr>
      <w:r>
        <w:t xml:space="preserve">Tiếng bước chân từ bên ngoài vọng vào, rõ ràng đã có người xô được cánh cửa đá. Căn thạch thất chợt trở nên yên ắng, ai nấy đều đưa mắt nhìn cánh cửa, Thạch Tam Công đảo mắt thầm nhủ:</w:t>
      </w:r>
    </w:p>
    <w:p>
      <w:pPr>
        <w:pStyle w:val="BodyText"/>
      </w:pPr>
      <w:r>
        <w:t xml:space="preserve">“Không biết có phải là Thiên Tinh đạo trưởng hay không ...”.</w:t>
      </w:r>
    </w:p>
    <w:p>
      <w:pPr>
        <w:pStyle w:val="BodyText"/>
      </w:pPr>
      <w:r>
        <w:t xml:space="preserve">Ở ngoài cửa chợt xuất hiện một người áo đen thân hình thấp bé. Không biết ánh sáng từ đâu chiếu vào phòng, lúc này mọi người có thể nhận ra đó là một người đàn bà. Trên tay bà ta cầm một cây thiền trượng, ánh mắt sắc bén không ngừng nhìn dò xét bọn họ.</w:t>
      </w:r>
    </w:p>
    <w:p>
      <w:pPr>
        <w:pStyle w:val="BodyText"/>
      </w:pPr>
      <w:r>
        <w:t xml:space="preserve">Hai bên đứng nhìn nhau mà chẳng bên nào nói một lời. Sự yên tĩnh trong căn phòng đã tạo ra cục diện căng thẳng.</w:t>
      </w:r>
    </w:p>
    <w:p>
      <w:pPr>
        <w:pStyle w:val="BodyText"/>
      </w:pPr>
      <w:r>
        <w:t xml:space="preserve">Cả hai bên đứng nhìn nhau khoảng một khắc, thiếu nữ áo trắng đột nhiên đưa cây trường kiếm cho Tào Yến Phi, nói:</w:t>
      </w:r>
    </w:p>
    <w:p>
      <w:pPr>
        <w:pStyle w:val="BodyText"/>
      </w:pPr>
      <w:r>
        <w:t xml:space="preserve">“Tiếp lấy, hãy đến giữ ở cánh cửa”.</w:t>
      </w:r>
    </w:p>
    <w:p>
      <w:pPr>
        <w:pStyle w:val="BodyText"/>
      </w:pPr>
      <w:r>
        <w:t xml:space="preserve">Tào Yến Phi ngẩn người ra, nhận lấy thanh trường kiếm rồi chậm rãi bước về phía trước.</w:t>
      </w:r>
    </w:p>
    <w:p>
      <w:pPr>
        <w:pStyle w:val="BodyText"/>
      </w:pPr>
      <w:r>
        <w:t xml:space="preserve">Ánh mắt lạnh lẽo của thiếu nữ áo trắng lướt nhìn Cẩn Chấn và Thạch Tam Công:</w:t>
      </w:r>
    </w:p>
    <w:p>
      <w:pPr>
        <w:pStyle w:val="BodyText"/>
      </w:pPr>
      <w:r>
        <w:t xml:space="preserve">“Bọn chúng đã xông vào thạch thất, đáng tiếc đã muộn một bước, đã không thể gặp La Huyền nữa ...” nàng lạnh lùng cười rồi nói:</w:t>
      </w:r>
    </w:p>
    <w:p>
      <w:pPr>
        <w:pStyle w:val="BodyText"/>
      </w:pPr>
      <w:r>
        <w:t xml:space="preserve">“Nơi La Huyền tọa hóa rất bí mật, có nhiều cơ quan, không có ta dẫn đường, bọn chúng khó tìm tới”.</w:t>
      </w:r>
    </w:p>
    <w:p>
      <w:pPr>
        <w:pStyle w:val="BodyText"/>
      </w:pPr>
      <w:r>
        <w:t xml:space="preserve">Những lời này tựa như nàng muốn nói với Thạch Tam Công và Cẩn Chấn, lại như muốn nói với người áo đen, Thạch Tam Công nhìn thiếu nữ áo trắng rồi nói:</w:t>
      </w:r>
    </w:p>
    <w:p>
      <w:pPr>
        <w:pStyle w:val="BodyText"/>
      </w:pPr>
      <w:r>
        <w:t xml:space="preserve">“Cô nương, có phải di thể của La Huyền thật sự ở đây không?”.</w:t>
      </w:r>
    </w:p>
    <w:p>
      <w:pPr>
        <w:pStyle w:val="BodyText"/>
      </w:pPr>
      <w:r>
        <w:t xml:space="preserve">Thiếu nữ áo trắng không đáp câu hỏi ấy mà nói:</w:t>
      </w:r>
    </w:p>
    <w:p>
      <w:pPr>
        <w:pStyle w:val="BodyText"/>
      </w:pPr>
      <w:r>
        <w:t xml:space="preserve">“Ông đã khỏe chưa, giờ đây kẻ cường địch đã sắp tới, nếu các người không chịu giúp ta, ta cũng không ép buộc ...</w:t>
      </w:r>
    </w:p>
    <w:p>
      <w:pPr>
        <w:pStyle w:val="BodyText"/>
      </w:pPr>
      <w:r>
        <w:t xml:space="preserve">Không biết ai đó đã tiết lộ bí mật của Huyết Trì, trong mấy ngày gần đây có rất nhiều cao thủ tìm đến, cho nên đã có nhiều người chết ...” nàng hơi ngập ngừng rồi nói:</w:t>
      </w:r>
    </w:p>
    <w:p>
      <w:pPr>
        <w:pStyle w:val="BodyText"/>
      </w:pPr>
      <w:r>
        <w:t xml:space="preserve">“Ta đã tìm cách thả ngũ độc bảo vệ Huyết Trì ra, cho nên ngoài cuộc chém giết giữa con người với nhau còn có năm loại vật tuyệt độc hiếm có trên đời tham gia ...” chợt bên ngoài vọng lại tiếng cười trong trẻo:</w:t>
      </w:r>
    </w:p>
    <w:p>
      <w:pPr>
        <w:pStyle w:val="BodyText"/>
      </w:pPr>
      <w:r>
        <w:t xml:space="preserve">“Có phải tam sư muội không? Muội chưa chết ư!”.</w:t>
      </w:r>
    </w:p>
    <w:p>
      <w:pPr>
        <w:pStyle w:val="BodyText"/>
      </w:pPr>
      <w:r>
        <w:t xml:space="preserve">Thiếu nữ áo trắng lộ vẻ kinh ngạc, quát lớn:</w:t>
      </w:r>
    </w:p>
    <w:p>
      <w:pPr>
        <w:pStyle w:val="BodyText"/>
      </w:pPr>
      <w:r>
        <w:t xml:space="preserve">“Ngươi là ai?”.</w:t>
      </w:r>
    </w:p>
    <w:p>
      <w:pPr>
        <w:pStyle w:val="BodyText"/>
      </w:pPr>
      <w:r>
        <w:t xml:space="preserve">Bên ngoài vọng lại giọng nói trong trẻo của một thiếu nữ:</w:t>
      </w:r>
    </w:p>
    <w:p>
      <w:pPr>
        <w:pStyle w:val="BodyText"/>
      </w:pPr>
      <w:r>
        <w:t xml:space="preserve">“Sao? Giọng nói của ta mà muội cũng không nhận ra?”.</w:t>
      </w:r>
    </w:p>
    <w:p>
      <w:pPr>
        <w:pStyle w:val="BodyText"/>
      </w:pPr>
      <w:r>
        <w:t xml:space="preserve">Thiếu nữ áo trắng sau khi ngạc nhiên thì trở lại bộ mặt lạnh lùng:</w:t>
      </w:r>
    </w:p>
    <w:p>
      <w:pPr>
        <w:pStyle w:val="BodyText"/>
      </w:pPr>
      <w:r>
        <w:t xml:space="preserve">“Có phải là nhị sư tỷ không?”.</w:t>
      </w:r>
    </w:p>
    <w:p>
      <w:pPr>
        <w:pStyle w:val="BodyText"/>
      </w:pPr>
      <w:r>
        <w:t xml:space="preserve">Bên ngoài vọng lại một tràng cười:</w:t>
      </w:r>
    </w:p>
    <w:p>
      <w:pPr>
        <w:pStyle w:val="BodyText"/>
      </w:pPr>
      <w:r>
        <w:t xml:space="preserve">“Rốt cuộc vẫn là muội muội tốt, có thể nghe được giọng nói của kẻ làm sư tỷ này”. Tiếng nói chưa dứt, bên ngoài cửa chợt xuất hiện một thiếu nữ toàn thân mặc đồ đỏ, tay cầm một cây phất trần, trên lưng có cắm cây trường kiếm. Trên khuôn mặt lạnh lùng của thiếu nữ áo trắng, cơ mặt như giần giật, rõ ràng nàng rất kích động.</w:t>
      </w:r>
    </w:p>
    <w:p>
      <w:pPr>
        <w:pStyle w:val="BodyText"/>
      </w:pPr>
      <w:r>
        <w:t xml:space="preserve">Bốn mắt nhìn nhau một hồi lâu, thiếu nữ áo đỏ lên tiếng trước:</w:t>
      </w:r>
    </w:p>
    <w:p>
      <w:pPr>
        <w:pStyle w:val="BodyText"/>
      </w:pPr>
      <w:r>
        <w:t xml:space="preserve">“Hỡi ơi! Giáng Tuyết sư muội, từ lúc muội bị sư phụ ép nhảy vào núi lửa, sư tỷ lúc nào cũng cầu trời đất giúp sư muội thoát hiểm, quả nhiên sư muội phước lớn mạng lớn, rốt cuộc vẫn được bình an ...” nàng đảo mắt liếc nhìn Thạch Tam Công và Cẩn Chấn:</w:t>
      </w:r>
    </w:p>
    <w:p>
      <w:pPr>
        <w:pStyle w:val="BodyText"/>
      </w:pPr>
      <w:r>
        <w:t xml:space="preserve">“Những người này đều là những cao thủ có thân phận trong võ lâm, ai nấy đều xảo quyệt, có cần ta giúp muội trừ khử bọn chúng không?”.</w:t>
      </w:r>
    </w:p>
    <w:p>
      <w:pPr>
        <w:pStyle w:val="BodyText"/>
      </w:pPr>
      <w:r>
        <w:t xml:space="preserve">Thiếu nữ áo trắng nói:</w:t>
      </w:r>
    </w:p>
    <w:p>
      <w:pPr>
        <w:pStyle w:val="BodyText"/>
      </w:pPr>
      <w:r>
        <w:t xml:space="preserve">“Không dám làm phiền sư tỷ, nếu muốn ra tay, một mình muội cũng đủ”.</w:t>
      </w:r>
    </w:p>
    <w:p>
      <w:pPr>
        <w:pStyle w:val="BodyText"/>
      </w:pPr>
      <w:r>
        <w:t xml:space="preserve">Thiếu nữ áo đỏ hơi nhíu mày, nhưng nàng vẫn nén được, nói:</w:t>
      </w:r>
    </w:p>
    <w:p>
      <w:pPr>
        <w:pStyle w:val="BodyText"/>
      </w:pPr>
      <w:r>
        <w:t xml:space="preserve">“Giáng Tuyết sư muội, ta cũng bị đại sư tỷ bức hiếp ...”.</w:t>
      </w:r>
    </w:p>
    <w:p>
      <w:pPr>
        <w:pStyle w:val="BodyText"/>
      </w:pPr>
      <w:r>
        <w:t xml:space="preserve">Mai Giáng Tuyết điềm nhiên nói:</w:t>
      </w:r>
    </w:p>
    <w:p>
      <w:pPr>
        <w:pStyle w:val="BodyText"/>
      </w:pPr>
      <w:r>
        <w:t xml:space="preserve">“Thật không?”.</w:t>
      </w:r>
    </w:p>
    <w:p>
      <w:pPr>
        <w:pStyle w:val="BodyText"/>
      </w:pPr>
      <w:r>
        <w:t xml:space="preserve">Thiếu nữ áo đỏ nói:</w:t>
      </w:r>
    </w:p>
    <w:p>
      <w:pPr>
        <w:pStyle w:val="BodyText"/>
      </w:pPr>
      <w:r>
        <w:t xml:space="preserve">“Đại sư tỷ tâm địa độc ác, trước tiên vì Giáng Tuyết sư muội được sư phụ yêu thương, đã ngầm cùng ta thương lượng, tìm cách dồn muội vào chỗ chết ...”.</w:t>
      </w:r>
    </w:p>
    <w:p>
      <w:pPr>
        <w:pStyle w:val="BodyText"/>
      </w:pPr>
      <w:r>
        <w:t xml:space="preserve">Mai Giáng Tuyết nói tiếp:</w:t>
      </w:r>
    </w:p>
    <w:p>
      <w:pPr>
        <w:pStyle w:val="BodyText"/>
      </w:pPr>
      <w:r>
        <w:t xml:space="preserve">“Nay đại sư tỷ đã được như mong muốn, hừ! Đại sư tỷ muốn muội chết trong núi lửa”.</w:t>
      </w:r>
    </w:p>
    <w:p>
      <w:pPr>
        <w:pStyle w:val="BodyText"/>
      </w:pPr>
      <w:r>
        <w:t xml:space="preserve">Thiếu nữ áo đỏ đảo mắt nhìn quanh rồi bước chậm tới, miệng mỉm cười nói:</w:t>
      </w:r>
    </w:p>
    <w:p>
      <w:pPr>
        <w:pStyle w:val="BodyText"/>
      </w:pPr>
      <w:r>
        <w:t xml:space="preserve">“Thế mà muội vì họa mà được phúc, lọt vào trong Huyết Trì này ...”.</w:t>
      </w:r>
    </w:p>
    <w:p>
      <w:pPr>
        <w:pStyle w:val="BodyText"/>
      </w:pPr>
      <w:r>
        <w:t xml:space="preserve">Mai Giáng Tuyết lạnh lùng nói:</w:t>
      </w:r>
    </w:p>
    <w:p>
      <w:pPr>
        <w:pStyle w:val="BodyText"/>
      </w:pPr>
      <w:r>
        <w:t xml:space="preserve">“Tiểu muội không bị điếc, nhị sư tỷ muốn nói gì thì hãy đứng xa”.</w:t>
      </w:r>
    </w:p>
    <w:p>
      <w:pPr>
        <w:pStyle w:val="BodyText"/>
      </w:pPr>
      <w:r>
        <w:t xml:space="preserve">Thiếu nữ áo đỏ nói:</w:t>
      </w:r>
    </w:p>
    <w:p>
      <w:pPr>
        <w:pStyle w:val="BodyText"/>
      </w:pPr>
      <w:r>
        <w:t xml:space="preserve">“Chúng ta đã không uống loại thuốc ấy rất lâu, thêm vài ngày nữa, nét đẹp như hoa mùa xuân này của sư muội sẽ biến mất, sư muội sẽ trở thành một bà già xấu xí”.</w:t>
      </w:r>
    </w:p>
    <w:p>
      <w:pPr>
        <w:pStyle w:val="BodyText"/>
      </w:pPr>
      <w:r>
        <w:t xml:space="preserve">Trên khuôn mặt lạnh lùng của Mai Giáng Tuyết lộ vẻ lo lắng, rõ ràng nàng thiếu nữ xinh đẹp dửng dưng với tất cả mọi thứ này rất quan tâm đến sắc đẹp của mình.</w:t>
      </w:r>
    </w:p>
    <w:p>
      <w:pPr>
        <w:pStyle w:val="BodyText"/>
      </w:pPr>
      <w:r>
        <w:t xml:space="preserve">Nhưng vẻ lo lắng của nàng lập tức biến mất, nàng điềm nhiên nói:</w:t>
      </w:r>
    </w:p>
    <w:p>
      <w:pPr>
        <w:pStyle w:val="BodyText"/>
      </w:pPr>
      <w:r>
        <w:t xml:space="preserve">“Chẳng sao cả!”.</w:t>
      </w:r>
    </w:p>
    <w:p>
      <w:pPr>
        <w:pStyle w:val="BodyText"/>
      </w:pPr>
      <w:r>
        <w:t xml:space="preserve">nàng đang ngập ngừng rồi gằn giọng nói:</w:t>
      </w:r>
    </w:p>
    <w:p>
      <w:pPr>
        <w:pStyle w:val="BodyText"/>
      </w:pPr>
      <w:r>
        <w:t xml:space="preserve">“Đúng thế, đáng tiếc là các người đến quá muộn, La Huyền đã chết ...”.</w:t>
      </w:r>
    </w:p>
    <w:p>
      <w:pPr>
        <w:pStyle w:val="BodyText"/>
      </w:pPr>
      <w:r>
        <w:t xml:space="preserve">Thiếu nữ áo đỏ vội vàng nói:</w:t>
      </w:r>
    </w:p>
    <w:p>
      <w:pPr>
        <w:pStyle w:val="BodyText"/>
      </w:pPr>
      <w:r>
        <w:t xml:space="preserve">“Nói thế, sư muội đã gặp La Huyền?”.</w:t>
      </w:r>
    </w:p>
    <w:p>
      <w:pPr>
        <w:pStyle w:val="BodyText"/>
      </w:pPr>
      <w:r>
        <w:t xml:space="preserve">Mai Giáng Tuyết nói:</w:t>
      </w:r>
    </w:p>
    <w:p>
      <w:pPr>
        <w:pStyle w:val="BodyText"/>
      </w:pPr>
      <w:r>
        <w:t xml:space="preserve">“Đã gặp, người đã nhận muội làm môn hạ”.</w:t>
      </w:r>
    </w:p>
    <w:p>
      <w:pPr>
        <w:pStyle w:val="BodyText"/>
      </w:pPr>
      <w:r>
        <w:t xml:space="preserve">Thiếu nữ áo đỏ cười rằng:</w:t>
      </w:r>
    </w:p>
    <w:p>
      <w:pPr>
        <w:pStyle w:val="BodyText"/>
      </w:pPr>
      <w:r>
        <w:t xml:space="preserve">“Duyên kỳ ngộ của sư muội thật khiến cho ta ngưỡng mộ ...” nàng thở dài rồi nói:</w:t>
      </w:r>
    </w:p>
    <w:p>
      <w:pPr>
        <w:pStyle w:val="BodyText"/>
      </w:pPr>
      <w:r>
        <w:t xml:space="preserve">“Trên giang hồ đồn rằng La Huyền là bậc tài trì, sư muội được ông ta nhận làm môn hạ, chắc thu được nhiều lợi ích..”.</w:t>
      </w:r>
    </w:p>
    <w:p>
      <w:pPr>
        <w:pStyle w:val="BodyText"/>
      </w:pPr>
      <w:r>
        <w:t xml:space="preserve">Chợt nghe một tiếng quát từ xa vọng tới, cắt lời của thiếu nữ áo đỏ. Nàng không khỏi biến sắc trước tiếng quát ấy thế là hạ giọng nói:</w:t>
      </w:r>
    </w:p>
    <w:p>
      <w:pPr>
        <w:pStyle w:val="BodyText"/>
      </w:pPr>
      <w:r>
        <w:t xml:space="preserve">“Tam sư muội, lại có người đến, trong Huyết Trì này có rất nhiều người”.</w:t>
      </w:r>
    </w:p>
    <w:p>
      <w:pPr>
        <w:pStyle w:val="BodyText"/>
      </w:pPr>
      <w:r>
        <w:t xml:space="preserve">Mai Giáng Tuyết ngưng thần đứng yên tựa như đang suy nghĩ, chợt nghe thấy tiếng binh khí chạm vào nhau kêu lên leng keng vọng tới, bên ngoài căn phòng tựa như đang diễn ra một trận ác đấu. Thạch Tam Công chợt buông giọng nói cười lớn.</w:t>
      </w:r>
    </w:p>
    <w:p>
      <w:pPr>
        <w:pStyle w:val="BodyText"/>
      </w:pPr>
      <w:r>
        <w:t xml:space="preserve">Mai Giáng Tuyết đảo mắt liếc nhìn Thạch Tam Công rồi nói:</w:t>
      </w:r>
    </w:p>
    <w:p>
      <w:pPr>
        <w:pStyle w:val="BodyText"/>
      </w:pPr>
      <w:r>
        <w:t xml:space="preserve">“Ông cười cái gì?”.</w:t>
      </w:r>
    </w:p>
    <w:p>
      <w:pPr>
        <w:pStyle w:val="BodyText"/>
      </w:pPr>
      <w:r>
        <w:t xml:space="preserve">Thạch Tam Công ngừng cười nói:</w:t>
      </w:r>
    </w:p>
    <w:p>
      <w:pPr>
        <w:pStyle w:val="BodyText"/>
      </w:pPr>
      <w:r>
        <w:t xml:space="preserve">“Không giấu cô nương, có rất nhiều người đi cùng tại hạ đến Huyết Trì này, chỉ e họ đã sắp đến đây”.</w:t>
      </w:r>
    </w:p>
    <w:p>
      <w:pPr>
        <w:pStyle w:val="BodyText"/>
      </w:pPr>
      <w:r>
        <w:t xml:space="preserve">Mai Giáng Tuyết nói:</w:t>
      </w:r>
    </w:p>
    <w:p>
      <w:pPr>
        <w:pStyle w:val="BodyText"/>
      </w:pPr>
      <w:r>
        <w:t xml:space="preserve">“Đến đây thì thế nào?”.</w:t>
      </w:r>
    </w:p>
    <w:p>
      <w:pPr>
        <w:pStyle w:val="BodyText"/>
      </w:pPr>
      <w:r>
        <w:t xml:space="preserve">Thạch Tam Công nói:</w:t>
      </w:r>
    </w:p>
    <w:p>
      <w:pPr>
        <w:pStyle w:val="BodyText"/>
      </w:pPr>
      <w:r>
        <w:t xml:space="preserve">“Tình thế trước mắt đã rất rõ ràng, nếu cô nương một mình độc chiếm di vật của La Huyền, chắc chắn sẽ trở thành mục tiêu của đám đông, cả vị sư tỷ này của cô nương cũng có mưu đồ với cô nương, một mình cô nương dù võ công cao hơn nữa cũng không thể chống chọi lại được ...” ông ta quay đầu lại nhìn Cẩn Chấn nói:</w:t>
      </w:r>
    </w:p>
    <w:p>
      <w:pPr>
        <w:pStyle w:val="BodyText"/>
      </w:pPr>
      <w:r>
        <w:t xml:space="preserve">“Nếu cô nương chấp nhận chia cho bọn tại hạ một ít di vật của La Huyền, bọn tại hạ sẽ gắng hết sức mình giúp đỡ cô nương cùng chống cường địch”.</w:t>
      </w:r>
    </w:p>
    <w:p>
      <w:pPr>
        <w:pStyle w:val="BodyText"/>
      </w:pPr>
      <w:r>
        <w:t xml:space="preserve">Mai Giáng Tuyết suy nghĩ một hồi rồi nói:</w:t>
      </w:r>
    </w:p>
    <w:p>
      <w:pPr>
        <w:pStyle w:val="BodyText"/>
      </w:pPr>
      <w:r>
        <w:t xml:space="preserve">“Chỉ một lát nữa thôi cơn đau của các người sẽ phát tác, đừng nằm mơ giữa ban ngày nữa, hừ! Quả thật không biết sống chết”.</w:t>
      </w:r>
    </w:p>
    <w:p>
      <w:pPr>
        <w:pStyle w:val="BodyText"/>
      </w:pPr>
      <w:r>
        <w:t xml:space="preserve">Tiếng binh khí bên ngoài rất hỗn tạp, tựa như một trận hỗn chiến đã diễn ra.</w:t>
      </w:r>
    </w:p>
    <w:p>
      <w:pPr>
        <w:pStyle w:val="BodyText"/>
      </w:pPr>
      <w:r>
        <w:t xml:space="preserve">Thiếu nữ áo đỏ đã không nén được nữa, nàng đột nhiên xoay người chạy ra ngoài. Thiếu nữ áo trắng đưa mắt nhìn Thạch Tam Công và Cẩn Chấn:</w:t>
      </w:r>
    </w:p>
    <w:p>
      <w:pPr>
        <w:pStyle w:val="BodyText"/>
      </w:pPr>
      <w:r>
        <w:t xml:space="preserve">“Các người muốn chết hay muốn sống ...” nàng hơi ngập ngừng rồi nói:</w:t>
      </w:r>
    </w:p>
    <w:p>
      <w:pPr>
        <w:pStyle w:val="BodyText"/>
      </w:pPr>
      <w:r>
        <w:t xml:space="preserve">“Nếu muốn sống thì phải cúi đầu nghe lệnh ta, nếu các người tự tin có thể sống được ở nơi này, không sợ hơi nóng và ngũ độc thì xin mời ...”.</w:t>
      </w:r>
    </w:p>
    <w:p>
      <w:pPr>
        <w:pStyle w:val="BodyText"/>
      </w:pPr>
      <w:r>
        <w:t xml:space="preserve">Chợt thấy thiếu nữ áo đỏ vội vàng chạy vào, mặt lo lắng nói:</w:t>
      </w:r>
    </w:p>
    <w:p>
      <w:pPr>
        <w:pStyle w:val="BodyText"/>
      </w:pPr>
      <w:r>
        <w:t xml:space="preserve">“Tam sư muội, không xong rồi!”.</w:t>
      </w:r>
    </w:p>
    <w:p>
      <w:pPr>
        <w:pStyle w:val="BodyText"/>
      </w:pPr>
      <w:r>
        <w:t xml:space="preserve">Mai Giáng Tuyết nhíu mày, lạnh lùng hỏi:</w:t>
      </w:r>
    </w:p>
    <w:p>
      <w:pPr>
        <w:pStyle w:val="BodyText"/>
      </w:pPr>
      <w:r>
        <w:t xml:space="preserve">“Chuyện gì?”.</w:t>
      </w:r>
    </w:p>
    <w:p>
      <w:pPr>
        <w:pStyle w:val="BodyText"/>
      </w:pPr>
      <w:r>
        <w:t xml:space="preserve">Thiếu nữ áo đỏ nói:</w:t>
      </w:r>
    </w:p>
    <w:p>
      <w:pPr>
        <w:pStyle w:val="BodyText"/>
      </w:pPr>
      <w:r>
        <w:t xml:space="preserve">“Sư ... phụ ...”.</w:t>
      </w:r>
    </w:p>
    <w:p>
      <w:pPr>
        <w:pStyle w:val="BodyText"/>
      </w:pPr>
      <w:r>
        <w:t xml:space="preserve">Mai Giáng Tuyết cũng không khỏi thất kinh, lo lắng nói:</w:t>
      </w:r>
    </w:p>
    <w:p>
      <w:pPr>
        <w:pStyle w:val="BodyText"/>
      </w:pPr>
      <w:r>
        <w:t xml:space="preserve">“Sư ...” đột nhiên nàng đổi lời:</w:t>
      </w:r>
    </w:p>
    <w:p>
      <w:pPr>
        <w:pStyle w:val="BodyText"/>
      </w:pPr>
      <w:r>
        <w:t xml:space="preserve">“Bà ta đã đến bên ngoài?”.</w:t>
      </w:r>
    </w:p>
    <w:p>
      <w:pPr>
        <w:pStyle w:val="BodyText"/>
      </w:pPr>
      <w:r>
        <w:t xml:space="preserve">Lúc này thiếu nữ áo đỏ đã trấn tỉnh, nàng thở dài rồi đáp:</w:t>
      </w:r>
    </w:p>
    <w:p>
      <w:pPr>
        <w:pStyle w:val="BodyText"/>
      </w:pPr>
      <w:r>
        <w:t xml:space="preserve">“Ta tuy không gặp sư phụ, nhưng đã thấy đại sư tỷ dắt theo không ít cao thủ”.</w:t>
      </w:r>
    </w:p>
    <w:p>
      <w:pPr>
        <w:pStyle w:val="BodyText"/>
      </w:pPr>
      <w:r>
        <w:t xml:space="preserve">Mai Giáng Tuyết nói:</w:t>
      </w:r>
    </w:p>
    <w:p>
      <w:pPr>
        <w:pStyle w:val="BodyText"/>
      </w:pPr>
      <w:r>
        <w:t xml:space="preserve">“Chắc chắn là khi vào trong động, các người đã để lại giấu vết cho nên bị bà ta đuổi theo”.</w:t>
      </w:r>
    </w:p>
    <w:p>
      <w:pPr>
        <w:pStyle w:val="BodyText"/>
      </w:pPr>
      <w:r>
        <w:t xml:space="preserve">Thiếu nữ áo đỏ nói:</w:t>
      </w:r>
    </w:p>
    <w:p>
      <w:pPr>
        <w:pStyle w:val="BodyText"/>
      </w:pPr>
      <w:r>
        <w:t xml:space="preserve">“Đại sư tỷ đã xuất hiện ở ngoài, nếu chúng ta không trút bỏ ân thù năm xưa, cùng nhau chống địch thì chắc chắn sẽ chết không chỗ chôn thân”.</w:t>
      </w:r>
    </w:p>
    <w:p>
      <w:pPr>
        <w:pStyle w:val="BodyText"/>
      </w:pPr>
      <w:r>
        <w:t xml:space="preserve">Mai Giáng Tuyết chậm rãi quay người lại, không trả lời mà hỏi:</w:t>
      </w:r>
    </w:p>
    <w:p>
      <w:pPr>
        <w:pStyle w:val="BodyText"/>
      </w:pPr>
      <w:r>
        <w:t xml:space="preserve">“Khi nhị sư tỷ rời bỏ Minh Nhạc, có nghĩ đến điều này chưa?”.</w:t>
      </w:r>
    </w:p>
    <w:p>
      <w:pPr>
        <w:pStyle w:val="BodyText"/>
      </w:pPr>
      <w:r>
        <w:t xml:space="preserve">Thiếu nữ áo đỏ lộ sát cơ, cười lạnh một tiếng rồi nói:</w:t>
      </w:r>
    </w:p>
    <w:p>
      <w:pPr>
        <w:pStyle w:val="BodyText"/>
      </w:pPr>
      <w:r>
        <w:t xml:space="preserve">“Chúng ta là đồng môn học cùng một thầy, những thứ muội biết cũng không giấu được ta, ta có ý tốt cùng muội chống địch, thế mà muội lại tỏ vẻ kiêu ngạo như thế, ta tuy chống lại lệnh thầy một mình vào Huyết Trì, nhưng cũng chưa chính thức rời khỏi sư môn, ta chỉ cần chịu sư phụ trừng phạt, giúp đại sư tỷ bắt muội trở về, há chẳng phải có thể lấy công bù tội sao?”.</w:t>
      </w:r>
    </w:p>
    <w:p>
      <w:pPr>
        <w:pStyle w:val="BodyText"/>
      </w:pPr>
      <w:r>
        <w:t xml:space="preserve">Mai Giáng Tuyết đột nhiên xoay người lại, ánh mắt lạnh lẽo nhìn thẳng vào mặt thiếu nữ áo đỏ, chậm rãi nói:</w:t>
      </w:r>
    </w:p>
    <w:p>
      <w:pPr>
        <w:pStyle w:val="BodyText"/>
      </w:pPr>
      <w:r>
        <w:t xml:space="preserve">“Khi chúng ta còn là đồng môn, võ công của tỷ đã không bằng muội, lúc này tỷ càng không phải là địch thủ của muội, hừ! Trừ phi nghe lệnh của muội, nếu không chúng ta hãy ai lo việc nấy, chẳng liên quan gì nhau”.</w:t>
      </w:r>
    </w:p>
    <w:p>
      <w:pPr>
        <w:pStyle w:val="BodyText"/>
      </w:pPr>
      <w:r>
        <w:t xml:space="preserve">Chợt nghe tiếng binh khí giao nhau bên ngoài càng lúc càng rõ, cuộc chiến bên ngoài rõ ràng rất ác liệt, nhưng hình những cao thủ trong Minh Nhạc đã bị chặn lại không thể tiến về phía trước nữa.</w:t>
      </w:r>
    </w:p>
    <w:p>
      <w:pPr>
        <w:pStyle w:val="BodyText"/>
      </w:pPr>
      <w:r>
        <w:t xml:space="preserve">Mai Giáng Tuyết ngạc nhiên lắm, đảo mắt hai vòng rồi nói:</w:t>
      </w:r>
    </w:p>
    <w:p>
      <w:pPr>
        <w:pStyle w:val="BodyText"/>
      </w:pPr>
      <w:r>
        <w:t xml:space="preserve">“Ai đang động thủ với bọn đại sư tỷ?”.</w:t>
      </w:r>
    </w:p>
    <w:p>
      <w:pPr>
        <w:pStyle w:val="BodyText"/>
      </w:pPr>
      <w:r>
        <w:t xml:space="preserve">Thiếu nữ áo đỏ lạnh lùng nói:</w:t>
      </w:r>
    </w:p>
    <w:p>
      <w:pPr>
        <w:pStyle w:val="BodyText"/>
      </w:pPr>
      <w:r>
        <w:t xml:space="preserve">“Chắc muội tưởng rằng chỉ có một mình tỷ, người đơn thế mỏng không đủ chống lại muội, hừ! Không phải ta nói khoác, chỉ cần sư phụ không đích thân đến đây, thực lực của một mình ta cũng đủ chống lại đại sư tỷ”.</w:t>
      </w:r>
    </w:p>
    <w:p>
      <w:pPr>
        <w:pStyle w:val="BodyText"/>
      </w:pPr>
      <w:r>
        <w:t xml:space="preserve">Mai Giáng Tuyết nói:</w:t>
      </w:r>
    </w:p>
    <w:p>
      <w:pPr>
        <w:pStyle w:val="BodyText"/>
      </w:pPr>
      <w:r>
        <w:t xml:space="preserve">“Sư tỷ đã tìm đâu ra được nhiều cao thủ?”.</w:t>
      </w:r>
    </w:p>
    <w:p>
      <w:pPr>
        <w:pStyle w:val="BodyText"/>
      </w:pPr>
      <w:r>
        <w:t xml:space="preserve">Thiếu nữ áo đỏ lòng nảy ra một ý, đột nhiên buông giọng cười lớn, âm thanh nghe rất chối tai, Mai Giáng Tuyết giận dữ nói:</w:t>
      </w:r>
    </w:p>
    <w:p>
      <w:pPr>
        <w:pStyle w:val="BodyText"/>
      </w:pPr>
      <w:r>
        <w:t xml:space="preserve">“Sư tỷ cười cái gì?”.</w:t>
      </w:r>
    </w:p>
    <w:p>
      <w:pPr>
        <w:pStyle w:val="BodyText"/>
      </w:pPr>
      <w:r>
        <w:t xml:space="preserve">Thiếu nữ áo đỏ nói:</w:t>
      </w:r>
    </w:p>
    <w:p>
      <w:pPr>
        <w:pStyle w:val="BodyText"/>
      </w:pPr>
      <w:r>
        <w:t xml:space="preserve">“Nếu không nhờ sư muội nhắc, tỷ đã quên uội biết rằng, tỷ đã thâu nhận được ba thuộc hạ, trong đó có tình lang của tam sư muội ...”.</w:t>
      </w:r>
    </w:p>
    <w:p>
      <w:pPr>
        <w:pStyle w:val="BodyText"/>
      </w:pPr>
      <w:r>
        <w:t xml:space="preserve">Mai Giáng Tuyết giật mình:</w:t>
      </w:r>
    </w:p>
    <w:p>
      <w:pPr>
        <w:pStyle w:val="BodyText"/>
      </w:pPr>
      <w:r>
        <w:t xml:space="preserve">“Phương Triệu Nam ...”.</w:t>
      </w:r>
    </w:p>
    <w:p>
      <w:pPr>
        <w:pStyle w:val="BodyText"/>
      </w:pPr>
      <w:r>
        <w:t xml:space="preserve">Thiếu nữ áo đỏ nói:</w:t>
      </w:r>
    </w:p>
    <w:p>
      <w:pPr>
        <w:pStyle w:val="BodyText"/>
      </w:pPr>
      <w:r>
        <w:t xml:space="preserve">“Đúng thế, Phương Triệu Nam, y đã bị ta dùng thuốc khống chế thần trí ...”.</w:t>
      </w:r>
    </w:p>
    <w:p>
      <w:pPr>
        <w:pStyle w:val="BodyText"/>
      </w:pPr>
      <w:r>
        <w:t xml:space="preserve">Mai Giáng Tuyết không đợi nàng nói xong, lập tức lướt ra ngoài.</w:t>
      </w:r>
    </w:p>
    <w:p>
      <w:pPr>
        <w:pStyle w:val="BodyText"/>
      </w:pPr>
      <w:r>
        <w:t xml:space="preserve">Thiếu nữ áo đỏ gằn giọng quát:</w:t>
      </w:r>
    </w:p>
    <w:p>
      <w:pPr>
        <w:pStyle w:val="BodyText"/>
      </w:pPr>
      <w:r>
        <w:t xml:space="preserve">“Đứng lại, muội muốn cứu y?”.</w:t>
      </w:r>
    </w:p>
    <w:p>
      <w:pPr>
        <w:pStyle w:val="BodyText"/>
      </w:pPr>
      <w:r>
        <w:t xml:space="preserve">Mai Giáng Tuyết nói:</w:t>
      </w:r>
    </w:p>
    <w:p>
      <w:pPr>
        <w:pStyle w:val="BodyText"/>
      </w:pPr>
      <w:r>
        <w:t xml:space="preserve">“Thế nào?”.</w:t>
      </w:r>
    </w:p>
    <w:p>
      <w:pPr>
        <w:pStyle w:val="BodyText"/>
      </w:pPr>
      <w:r>
        <w:t xml:space="preserve">Thiếu nữ áo đỏ nói:</w:t>
      </w:r>
    </w:p>
    <w:p>
      <w:pPr>
        <w:pStyle w:val="BodyText"/>
      </w:pPr>
      <w:r>
        <w:t xml:space="preserve">“Ta khuyên muội nên bỏ ý định này, nếu ta không phòng bị thì đã không nói uội biết, chỉ cần muội mở dây trên mình sẽ lập tức chết ngay tại trận”.</w:t>
      </w:r>
    </w:p>
    <w:p>
      <w:pPr>
        <w:pStyle w:val="BodyText"/>
      </w:pPr>
      <w:r>
        <w:t xml:space="preserve">Mai Giáng Tuyết chợt lướt tới trước mặt thiếu nữ áo đỏ, lạnh lùng nói:</w:t>
      </w:r>
    </w:p>
    <w:p>
      <w:pPr>
        <w:pStyle w:val="BodyText"/>
      </w:pPr>
      <w:r>
        <w:t xml:space="preserve">“Chúng ta là đồng môn, muội không muốn chính tay giết chết tỷ ...”.</w:t>
      </w:r>
    </w:p>
    <w:p>
      <w:pPr>
        <w:pStyle w:val="BodyText"/>
      </w:pPr>
      <w:r>
        <w:t xml:space="preserve">Chợt một tiếng quát lanh lảnh vọng tới, Mai Giáng Tuyết và thiếu nữ áo đỏ đồng thời giật mình:</w:t>
      </w:r>
    </w:p>
    <w:p>
      <w:pPr>
        <w:pStyle w:val="BodyText"/>
      </w:pPr>
      <w:r>
        <w:t xml:space="preserve">“Đại sư tỷ đã bị thương?”.</w:t>
      </w:r>
    </w:p>
    <w:p>
      <w:pPr>
        <w:pStyle w:val="BodyText"/>
      </w:pPr>
      <w:r>
        <w:t xml:space="preserve">Tiếng binh khí giao nhau chợt ngừng lại, bên ngoài lại có tiếng bước chân, có thêm bốn người nữa bước vào.</w:t>
      </w:r>
    </w:p>
    <w:p>
      <w:pPr>
        <w:pStyle w:val="BodyText"/>
      </w:pPr>
      <w:r>
        <w:t xml:space="preserve">Người đầu tiên mặc áo đen, thân hình nhỏ bé, tay cầm ngang một thanh kiếm.</w:t>
      </w:r>
    </w:p>
    <w:p>
      <w:pPr>
        <w:pStyle w:val="BodyText"/>
      </w:pPr>
      <w:r>
        <w:t xml:space="preserve">Sau lưng người ấy là Phương Triệu Nam. Người thứ ba trông rất kỳ lạ, râu tóc hình như đã bị người ta cắt mất, mặt mày bẩn thỉu, trong nhất thời mọi người cũng chẳng nhận ra là ai. Người thứ tư thì râu tóc bù xù, tay cầm một cây gậy trúc. Mặc áo đen thân hình nhỏ bé đưa mắt nhìn quần hào, rồi sau đó dừng lại trên mình Mai Giáng Tuyết.</w:t>
      </w:r>
    </w:p>
    <w:p>
      <w:pPr>
        <w:pStyle w:val="BodyText"/>
      </w:pPr>
      <w:r>
        <w:t xml:space="preserve">Mai Giáng Tuyết nhìn kỹ lại, quả nhiên phát giác thấy bốn người đều bị cột vào nhau, thế rồi mới cười lạnh nói:</w:t>
      </w:r>
    </w:p>
    <w:p>
      <w:pPr>
        <w:pStyle w:val="BodyText"/>
      </w:pPr>
      <w:r>
        <w:t xml:space="preserve">“Phương Triệu Nam”.</w:t>
      </w:r>
    </w:p>
    <w:p>
      <w:pPr>
        <w:pStyle w:val="BodyText"/>
      </w:pPr>
      <w:r>
        <w:t xml:space="preserve">Phương Triệu Nam mỉm cười, chẳng đáp một lời.</w:t>
      </w:r>
    </w:p>
    <w:p>
      <w:pPr>
        <w:pStyle w:val="BodyText"/>
      </w:pPr>
      <w:r>
        <w:t xml:space="preserve">Thiếu nữ áo đỏ nói:</w:t>
      </w:r>
    </w:p>
    <w:p>
      <w:pPr>
        <w:pStyle w:val="BodyText"/>
      </w:pPr>
      <w:r>
        <w:t xml:space="preserve">“Tam sư muội, đại sư tỷ đã bị thương rút lui, chỉ e sư phụ sắp đến đây”.</w:t>
      </w:r>
    </w:p>
    <w:p>
      <w:pPr>
        <w:pStyle w:val="BodyText"/>
      </w:pPr>
      <w:r>
        <w:t xml:space="preserve">Mai Giáng Tuyết lạnh lùng nói:</w:t>
      </w:r>
    </w:p>
    <w:p>
      <w:pPr>
        <w:pStyle w:val="BodyText"/>
      </w:pPr>
      <w:r>
        <w:t xml:space="preserve">“Sư tỷ hãy tháo dây cho bọn họ”.</w:t>
      </w:r>
    </w:p>
    <w:p>
      <w:pPr>
        <w:pStyle w:val="BodyText"/>
      </w:pPr>
      <w:r>
        <w:t xml:space="preserve">Mỗi người một câu, chẳng ăn khớp tý nào. Chợt thấy người mặc áo đen thân hình thấp bé nói gì đấy với Phương Triệu Nam, Phương Triệu Nam chậm rãi gật đầu, nhưng vẫn im lặng. Té ra người áo đen ấy chính là Trần Huyền Sương, nàng đang dùng thuật Truyền Âm Nhập Mật hỏi Phương Triệu Nam có phải thiếu nữ áo trắng chính là Mai Giáng Tuyết không.</w:t>
      </w:r>
    </w:p>
    <w:p>
      <w:pPr>
        <w:pStyle w:val="BodyText"/>
      </w:pPr>
      <w:r>
        <w:t xml:space="preserve">Chợt nghe Thạch Tam Công kêu lớn:</w:t>
      </w:r>
    </w:p>
    <w:p>
      <w:pPr>
        <w:pStyle w:val="BodyText"/>
      </w:pPr>
      <w:r>
        <w:t xml:space="preserve">“Thanh Vân đạo trưởng ...”.</w:t>
      </w:r>
    </w:p>
    <w:p>
      <w:pPr>
        <w:pStyle w:val="BodyText"/>
      </w:pPr>
      <w:r>
        <w:t xml:space="preserve">Người bị cắt râu tóc hơi do dự nói:</w:t>
      </w:r>
    </w:p>
    <w:p>
      <w:pPr>
        <w:pStyle w:val="BodyText"/>
      </w:pPr>
      <w:r>
        <w:t xml:space="preserve">“Tào đạo hữu và hai vị lão tiền bối không biết đã vào Huyết Trì từ lúc nào? Thiên Tinh, Đại Ngu thiền sư đều vẫn chưa đến ư?”.</w:t>
      </w:r>
    </w:p>
    <w:p>
      <w:pPr>
        <w:pStyle w:val="BodyText"/>
      </w:pPr>
      <w:r>
        <w:t xml:space="preserve">Thạch Tam Công nói:</w:t>
      </w:r>
    </w:p>
    <w:p>
      <w:pPr>
        <w:pStyle w:val="BodyText"/>
      </w:pPr>
      <w:r>
        <w:t xml:space="preserve">“Hỡi ơi! Đại Ngu hòa thượng và Thiên Tinh đạo trưởng cùng với Trương Nhạn đã lạc mất, cả ba người họ đang ở trong sơn động này nhưng không biết đã lạc đi đâu”.</w:t>
      </w:r>
    </w:p>
    <w:p>
      <w:pPr>
        <w:pStyle w:val="BodyText"/>
      </w:pPr>
      <w:r>
        <w:t xml:space="preserve">Mai Giáng Tuyết chợt xoay người, lướt tới phía trước mặt Phương Triệu Nam, tháo dây trên mình chàng.</w:t>
      </w:r>
    </w:p>
    <w:p>
      <w:pPr>
        <w:pStyle w:val="BodyText"/>
      </w:pPr>
      <w:r>
        <w:t xml:space="preserve">Trần Huyền Sương quát:</w:t>
      </w:r>
    </w:p>
    <w:p>
      <w:pPr>
        <w:pStyle w:val="BodyText"/>
      </w:pPr>
      <w:r>
        <w:t xml:space="preserve">“Tránh ra”. Rồi vung kiếm chém thẳng tới. Ánh kiếm lấp lánh, vẽ ra hai đóa kiếm hoa buộc Mai Giáng Tuyết phải vội vàng thối lui. Té ra lòng ghen tuông của Trần Huyền Sương rất mạnh, tuy biết Mai Giáng Tuyết cứu Phương Triệu Nam nhưng cũng chém ra một kiếm. Thiếu nữ áo đỏ cười lạnh:</w:t>
      </w:r>
    </w:p>
    <w:p>
      <w:pPr>
        <w:pStyle w:val="BodyText"/>
      </w:pPr>
      <w:r>
        <w:t xml:space="preserve">“Sư muội có thực lòng muốn đối chọi với ta không?”.</w:t>
      </w:r>
    </w:p>
    <w:p>
      <w:pPr>
        <w:pStyle w:val="BodyText"/>
      </w:pPr>
      <w:r>
        <w:t xml:space="preserve">Mai Giáng Tuyết điềm nhiên nói:</w:t>
      </w:r>
    </w:p>
    <w:p>
      <w:pPr>
        <w:pStyle w:val="BodyText"/>
      </w:pPr>
      <w:r>
        <w:t xml:space="preserve">“Tỷ không chịu tháo dây trói trên mình chàng, đừng trách muội không nghĩ đến tình đồng môn”.</w:t>
      </w:r>
    </w:p>
    <w:p>
      <w:pPr>
        <w:pStyle w:val="BodyText"/>
      </w:pPr>
      <w:r>
        <w:t xml:space="preserve">Những cuộc ác chiến trên đường đều do Trần Huyền Sương một mình ra tay đối địch. Kiếm chiêu của nàng tinh kỳ, trận nào cũng thắng, thiếu nữ áo đỏ thầm tính võ công, kiếm lộ của nàng không thua gì mình, cho nên đủ đối phó với Mai Giáng Tuyết.</w:t>
      </w:r>
    </w:p>
    <w:p>
      <w:pPr>
        <w:pStyle w:val="BodyText"/>
      </w:pPr>
      <w:r>
        <w:t xml:space="preserve">Thế rồi hừ một tiếng nói:</w:t>
      </w:r>
    </w:p>
    <w:p>
      <w:pPr>
        <w:pStyle w:val="BodyText"/>
      </w:pPr>
      <w:r>
        <w:t xml:space="preserve">“Ngươi không nhớ đến tình đồng môn sư muội, vậy đừng trách kẻ làm sư tỷ này độc ác ...” nàng quay đầu nhìn Trần Huyền Sương nói:</w:t>
      </w:r>
    </w:p>
    <w:p>
      <w:pPr>
        <w:pStyle w:val="BodyText"/>
      </w:pPr>
      <w:r>
        <w:t xml:space="preserve">“Ngươi hãy ra tay dạy cho ả một bài học”.</w:t>
      </w:r>
    </w:p>
    <w:p>
      <w:pPr>
        <w:pStyle w:val="BodyText"/>
      </w:pPr>
      <w:r>
        <w:t xml:space="preserve">Trần Huyền Sương vâng một tiếng, vung kiếm đâm thẳng tới trước ngực Mai Giáng Tuyết. Mai Giáng Tuyết vội vàng lách người, né tránh kiếm thế, liếc mắt nhìn Phương Triệu Nam, quay đầu nhìn Tào Yến Phi nói:</w:t>
      </w:r>
    </w:p>
    <w:p>
      <w:pPr>
        <w:pStyle w:val="BodyText"/>
      </w:pPr>
      <w:r>
        <w:t xml:space="preserve">“Bà hãy ra tiếp của ả mấy kiếm”.</w:t>
      </w:r>
    </w:p>
    <w:p>
      <w:pPr>
        <w:pStyle w:val="BodyText"/>
      </w:pPr>
      <w:r>
        <w:t xml:space="preserve">Tào Yến Phi liếc Thạch Tam Công và Đồng Tẩu Cẩn Chấn, vẫn đứng yên không chịu bước ra.</w:t>
      </w:r>
    </w:p>
    <w:p>
      <w:pPr>
        <w:pStyle w:val="BodyText"/>
      </w:pPr>
      <w:r>
        <w:t xml:space="preserve">Đây là một cục diện rất vi diệu, Thạch Tam Công và Cẩn Chấn đều biết bọn Thanh Vân đạo trưởng và Phương Triệu Nam đã bị thiếu nữ áo đỏ dùng thủ pháp gì đó để khắc chế cho nên không dám chống lại lệnh nàng ta. Còn Phương Triệu Nam và Thanh Vân đạo trưởng cũng nghĩ rằng bọn Thạch Tam Công và Tào Yến Phi đã bị khống chế, không thể phản kháng được.</w:t>
      </w:r>
    </w:p>
    <w:p>
      <w:pPr>
        <w:pStyle w:val="BodyText"/>
      </w:pPr>
      <w:r>
        <w:t xml:space="preserve">Trần Huyền Sương vung kiếm đâm xoạc tới, chợt nghe Phương Triệu Nam quát lớn:</w:t>
      </w:r>
    </w:p>
    <w:p>
      <w:pPr>
        <w:pStyle w:val="BodyText"/>
      </w:pPr>
      <w:r>
        <w:t xml:space="preserve">“Sương muội, hãy mau lui lại”.</w:t>
      </w:r>
    </w:p>
    <w:p>
      <w:pPr>
        <w:pStyle w:val="BodyText"/>
      </w:pPr>
      <w:r>
        <w:t xml:space="preserve">Trần Huyền Sương ngạc nhiên, thâu kiếm nói:</w:t>
      </w:r>
    </w:p>
    <w:p>
      <w:pPr>
        <w:pStyle w:val="BodyText"/>
      </w:pPr>
      <w:r>
        <w:t xml:space="preserve">“Vì sao?”.</w:t>
      </w:r>
    </w:p>
    <w:p>
      <w:pPr>
        <w:pStyle w:val="BodyText"/>
      </w:pPr>
      <w:r>
        <w:t xml:space="preserve">Chợt nghe thiếu nữ áo đỏ cười khanh khách:</w:t>
      </w:r>
    </w:p>
    <w:p>
      <w:pPr>
        <w:pStyle w:val="BodyText"/>
      </w:pPr>
      <w:r>
        <w:t xml:space="preserve">“Ngươi lo lắng ả bị thương?”.</w:t>
      </w:r>
    </w:p>
    <w:p>
      <w:pPr>
        <w:pStyle w:val="BodyText"/>
      </w:pPr>
      <w:r>
        <w:t xml:space="preserve">Đang nói thì xoay người lướt tới trước mặt Phương Triệu Nam, vung cây phất trần lên mình Phương Triệu Nam, lập tức áo rách tả tơi, máu tuôn tung tóe.</w:t>
      </w:r>
    </w:p>
    <w:p>
      <w:pPr>
        <w:pStyle w:val="BodyText"/>
      </w:pPr>
      <w:r>
        <w:t xml:space="preserve">Trên khuôn mặt lạnh lùng của Mai Giáng Tuyết lộ vẻ thương cảm, môi nàng mấp máy tựa như muốn nói gì đấy nhưng lại thôi.</w:t>
      </w:r>
    </w:p>
    <w:p>
      <w:pPr>
        <w:pStyle w:val="BodyText"/>
      </w:pPr>
      <w:r>
        <w:t xml:space="preserve">Trần Huyền Sương rít lên:</w:t>
      </w:r>
    </w:p>
    <w:p>
      <w:pPr>
        <w:pStyle w:val="BodyText"/>
      </w:pPr>
      <w:r>
        <w:t xml:space="preserve">“Không được đánh chàng!” rồi xoay người lao tới.</w:t>
      </w:r>
    </w:p>
    <w:p>
      <w:pPr>
        <w:pStyle w:val="BodyText"/>
      </w:pPr>
      <w:r>
        <w:t xml:space="preserve">Thiếu nữ áo đỏ lạnh lùng nói:</w:t>
      </w:r>
    </w:p>
    <w:p>
      <w:pPr>
        <w:pStyle w:val="BodyText"/>
      </w:pPr>
      <w:r>
        <w:t xml:space="preserve">“Ta có thể giết chết y”.</w:t>
      </w:r>
    </w:p>
    <w:p>
      <w:pPr>
        <w:pStyle w:val="BodyText"/>
      </w:pPr>
      <w:r>
        <w:t xml:space="preserve">Trần Huyền Sương chợt ngừng lại hai dòng nước mắt lăn xuống:</w:t>
      </w:r>
    </w:p>
    <w:p>
      <w:pPr>
        <w:pStyle w:val="BodyText"/>
      </w:pPr>
      <w:r>
        <w:t xml:space="preserve">“Ta luôn nghe lời người, liều mạng vì ngươi, tại sao ngươi còn đánh chàng”.</w:t>
      </w:r>
    </w:p>
    <w:p>
      <w:pPr>
        <w:pStyle w:val="BodyText"/>
      </w:pPr>
      <w:r>
        <w:t xml:space="preserve">Mai Giáng Tuyết chợt phất tay nói:</w:t>
      </w:r>
    </w:p>
    <w:p>
      <w:pPr>
        <w:pStyle w:val="BodyText"/>
      </w:pPr>
      <w:r>
        <w:t xml:space="preserve">“Nhị sư tỷ”.</w:t>
      </w:r>
    </w:p>
    <w:p>
      <w:pPr>
        <w:pStyle w:val="BodyText"/>
      </w:pPr>
      <w:r>
        <w:t xml:space="preserve">Thiếu nữ áo đỏ cười khanh khách:</w:t>
      </w:r>
    </w:p>
    <w:p>
      <w:pPr>
        <w:pStyle w:val="BodyText"/>
      </w:pPr>
      <w:r>
        <w:t xml:space="preserve">“Sao, đã gọi là sư tỷ rồi ư”.</w:t>
      </w:r>
    </w:p>
    <w:p>
      <w:pPr>
        <w:pStyle w:val="BodyText"/>
      </w:pPr>
      <w:r>
        <w:t xml:space="preserve">Mai Giáng Tuyết nói:</w:t>
      </w:r>
    </w:p>
    <w:p>
      <w:pPr>
        <w:pStyle w:val="BodyText"/>
      </w:pPr>
      <w:r>
        <w:t xml:space="preserve">“Sư tỷ chẳng qua muốn lấy di vật của La Huyền, muội sẽ dắt tỷ đi lấy là xong”.</w:t>
      </w:r>
    </w:p>
    <w:p>
      <w:pPr>
        <w:pStyle w:val="BodyText"/>
      </w:pPr>
      <w:r>
        <w:t xml:space="preserve">Thiếu nữ áo trắng ngạc nhiên rồi cười rằng:</w:t>
      </w:r>
    </w:p>
    <w:p>
      <w:pPr>
        <w:pStyle w:val="BodyText"/>
      </w:pPr>
      <w:r>
        <w:t xml:space="preserve">“Tam sư muội bề ngoài tuy lạnh lùng như băng tuyết nhưng trong lòng thì nhiệt tình như lửa”.</w:t>
      </w:r>
    </w:p>
    <w:p>
      <w:pPr>
        <w:pStyle w:val="BodyText"/>
      </w:pPr>
      <w:r>
        <w:t xml:space="preserve">Mai Giáng Tuyết để mặc cho nàng cười, chẳng nói lời nào. Thiếu nữ áo đỏ vuốt tóc rồi nói:</w:t>
      </w:r>
    </w:p>
    <w:p>
      <w:pPr>
        <w:pStyle w:val="BodyText"/>
      </w:pPr>
      <w:r>
        <w:t xml:space="preserve">“Sư muội xưa nay luôn giữ lời, tỷ tỷ không hề hoài nghi, nhưng chỉ cần tỷ tỷ lấy được di vật của La Huyền sẽ lập tức trả tự do cho y”.</w:t>
      </w:r>
    </w:p>
    <w:p>
      <w:pPr>
        <w:pStyle w:val="BodyText"/>
      </w:pPr>
      <w:r>
        <w:t xml:space="preserve">Mai Giáng Tuyết nói:</w:t>
      </w:r>
    </w:p>
    <w:p>
      <w:pPr>
        <w:pStyle w:val="BodyText"/>
      </w:pPr>
      <w:r>
        <w:t xml:space="preserve">“Sau khi đại sư tỷ rút lui chắc chắn sẽ về nói với Nhạc chủ, sớm muộn gì bà ta cũng đến đây, tỷ tỷ dù cho có lấy được di vật của La Huyền cũng khó giữ một mình”.</w:t>
      </w:r>
    </w:p>
    <w:p>
      <w:pPr>
        <w:pStyle w:val="BodyText"/>
      </w:pPr>
      <w:r>
        <w:t xml:space="preserve">Trần Huyền Sương lau nước mắt, chậm rãi bước tới bên cạnh Phương Triệu Nam, hạ giọng nói:</w:t>
      </w:r>
    </w:p>
    <w:p>
      <w:pPr>
        <w:pStyle w:val="BodyText"/>
      </w:pPr>
      <w:r>
        <w:t xml:space="preserve">“Sư huynh có bị thương không?”.</w:t>
      </w:r>
    </w:p>
    <w:p>
      <w:pPr>
        <w:pStyle w:val="BodyText"/>
      </w:pPr>
      <w:r>
        <w:t xml:space="preserve">Phương Triệu Nam nói:</w:t>
      </w:r>
    </w:p>
    <w:p>
      <w:pPr>
        <w:pStyle w:val="BodyText"/>
      </w:pPr>
      <w:r>
        <w:t xml:space="preserve">“Đau ngoài da thịt có xá gì, song muội không cần lo lắng cho huynh, huynh có thể chống chọi nổi”.</w:t>
      </w:r>
    </w:p>
    <w:p>
      <w:pPr>
        <w:pStyle w:val="BodyText"/>
      </w:pPr>
      <w:r>
        <w:t xml:space="preserve">Chợt nghe Đồng Tẩu Cẩn Chấn hự một tiếng, toàn thân run rẩy tựa như bị người ta đấm một quyền rồi không đứng vững nữa, lảo đảo như muốn ngã xuống.</w:t>
      </w:r>
    </w:p>
    <w:p>
      <w:pPr>
        <w:pStyle w:val="BodyText"/>
      </w:pPr>
      <w:r>
        <w:t xml:space="preserve">Mai Giáng Tuyết cười lạnh:</w:t>
      </w:r>
    </w:p>
    <w:p>
      <w:pPr>
        <w:pStyle w:val="BodyText"/>
      </w:pPr>
      <w:r>
        <w:t xml:space="preserve">“Thương thế đã phát tác, các ngươi sẽ nếm mùi kinh mạch co rút, máu huyết không chạy được ...”.</w:t>
      </w:r>
    </w:p>
    <w:p>
      <w:pPr>
        <w:pStyle w:val="BodyText"/>
      </w:pPr>
      <w:r>
        <w:t xml:space="preserve">Thạch Tam Công chợt chụp cánh tay trái của Cẩn Chấn, quát lớn:</w:t>
      </w:r>
    </w:p>
    <w:p>
      <w:pPr>
        <w:pStyle w:val="BodyText"/>
      </w:pPr>
      <w:r>
        <w:t xml:space="preserve">“Cẩn huynh có sao không ...” nói chưa xong thì đột nhiên buông tay thối lùi hai bước. Chỉ nghe keng một tiếng, thanh trường kiếm trong tay Tào Yến Phi rơi xuống đất.</w:t>
      </w:r>
    </w:p>
    <w:p>
      <w:pPr>
        <w:pStyle w:val="BodyText"/>
      </w:pPr>
      <w:r>
        <w:t xml:space="preserve">Trong khoảnh khắc, cả ba người đều rên lên đau đớn, từng giọt mồ hôi to như hạt đậu lăn xuống, sắc mặt đỏ ửng, mặt lộ vẻ đau khổ.</w:t>
      </w:r>
    </w:p>
    <w:p>
      <w:pPr>
        <w:pStyle w:val="BodyText"/>
      </w:pPr>
      <w:r>
        <w:t xml:space="preserve">Thiếu nữ áo đỏ nhíu mày, đảo mắt mấy vòng rồi nhìn Mai Giáng Tuyết cười rằng:</w:t>
      </w:r>
    </w:p>
    <w:p>
      <w:pPr>
        <w:pStyle w:val="BodyText"/>
      </w:pPr>
      <w:r>
        <w:t xml:space="preserve">“Tam sư muội, những kẻ này có phải bị sư muội ép uống thuốc độc không?”.</w:t>
      </w:r>
    </w:p>
    <w:p>
      <w:pPr>
        <w:pStyle w:val="BodyText"/>
      </w:pPr>
      <w:r>
        <w:t xml:space="preserve">Mai Giáng Tuyết cười lạnh chẳng nói lời nào.</w:t>
      </w:r>
    </w:p>
    <w:p>
      <w:pPr>
        <w:pStyle w:val="BodyText"/>
      </w:pPr>
      <w:r>
        <w:t xml:space="preserve">Chợt nghe Cẩn Chấn quát lớn một tiếng, người ngả ngửa xuống rồi lăn lộn ở dưới đất, ánh mắt đầy vẻ van nài nhìn Mai Giáng Tuyết.</w:t>
      </w:r>
    </w:p>
    <w:p>
      <w:pPr>
        <w:pStyle w:val="BodyText"/>
      </w:pPr>
      <w:r>
        <w:t xml:space="preserve">Thiếu nữ áo đỏ nói:</w:t>
      </w:r>
    </w:p>
    <w:p>
      <w:pPr>
        <w:pStyle w:val="BodyText"/>
      </w:pPr>
      <w:r>
        <w:t xml:space="preserve">“Tam sư muội lòng dạ như xưa, vẫn độc ác vô cùng”.</w:t>
      </w:r>
    </w:p>
    <w:p>
      <w:pPr>
        <w:pStyle w:val="BodyText"/>
      </w:pPr>
      <w:r>
        <w:t xml:space="preserve">Mai Giáng Tuyết lạnh nhạt nói:</w:t>
      </w:r>
    </w:p>
    <w:p>
      <w:pPr>
        <w:pStyle w:val="BodyText"/>
      </w:pPr>
      <w:r>
        <w:t xml:space="preserve">“Sư tỷ quá khen”.</w:t>
      </w:r>
    </w:p>
    <w:p>
      <w:pPr>
        <w:pStyle w:val="BodyText"/>
      </w:pPr>
      <w:r>
        <w:t xml:space="preserve">Chợt thấy Tào Yến Phi, Thạch Tam Công đều ngã xuống đất, y phục trên toàn thân đều ướt mồ hôi, sáu ánh mắt đều nhìn về phía Mai Giáng Tuyết như đang cầu xin.</w:t>
      </w:r>
    </w:p>
    <w:p>
      <w:pPr>
        <w:pStyle w:val="BodyText"/>
      </w:pPr>
      <w:r>
        <w:t xml:space="preserve">Mai Giáng Tuyết đột nhiên nhảy vọt lên, dẫm một chân lên ngực Cẩn Chấn rồi lạnh lùng nói:</w:t>
      </w:r>
    </w:p>
    <w:p>
      <w:pPr>
        <w:pStyle w:val="BodyText"/>
      </w:pPr>
      <w:r>
        <w:t xml:space="preserve">“Mùi vị này thế nào?”.</w:t>
      </w:r>
    </w:p>
    <w:p>
      <w:pPr>
        <w:pStyle w:val="BodyText"/>
      </w:pPr>
      <w:r>
        <w:t xml:space="preserve">Cẩn Chấn nói:</w:t>
      </w:r>
    </w:p>
    <w:p>
      <w:pPr>
        <w:pStyle w:val="BodyText"/>
      </w:pPr>
      <w:r>
        <w:t xml:space="preserve">“Lão hủ ... lão hủ” chợt cảm thấy kinh mạch trong cơ thể như bị hàng ngàn con rắn độc cắn mổ, xuyên qua, một cơn đau thấu tim trỗi dậy, đầu lưỡi như cứng lại không nói được nữa.</w:t>
      </w:r>
    </w:p>
    <w:p>
      <w:pPr>
        <w:pStyle w:val="BodyText"/>
      </w:pPr>
      <w:r>
        <w:t xml:space="preserve">Mai Giáng Tuyết cười nhạt, đưa tay điểm vào huyệt Tàn Huyết và Thiên Hộ trên mình Cẩn Chấn, sau đó vỗ một chưởng vào sau huyệt Mệnh Môn của y.</w:t>
      </w:r>
    </w:p>
    <w:p>
      <w:pPr>
        <w:pStyle w:val="BodyText"/>
      </w:pPr>
      <w:r>
        <w:t xml:space="preserve">Cẩn Chấn cảm thấy khí huyết chợt thông suốt, cơn đau đã giảm, thế là lập tức bật người dậy.</w:t>
      </w:r>
    </w:p>
    <w:p>
      <w:pPr>
        <w:pStyle w:val="BodyText"/>
      </w:pPr>
      <w:r>
        <w:t xml:space="preserve">Mai Giáng Tuyết bước đến giải huyệt cho Tào Yến Phi và Thạch Tam Công nói:</w:t>
      </w:r>
    </w:p>
    <w:p>
      <w:pPr>
        <w:pStyle w:val="BodyText"/>
      </w:pPr>
      <w:r>
        <w:t xml:space="preserve">“Lần này chẳng qua là tạm thời dạy cho các người một bài học, nếm thử mùi vị ấy như thế này, trừ phi các ngươi đủ gan tự sát trước khi cơn đau phát tác lần nữa, các người sẽ chẳng thoát được ...”.</w:t>
      </w:r>
    </w:p>
    <w:p>
      <w:pPr>
        <w:pStyle w:val="BodyText"/>
      </w:pPr>
      <w:r>
        <w:t xml:space="preserve">Nàng hơi ngập ngừng, chậm rãi đưa mắt nhìn Thạch Tam Công, Tào Yến Phi rồi nói tiếp:</w:t>
      </w:r>
    </w:p>
    <w:p>
      <w:pPr>
        <w:pStyle w:val="BodyText"/>
      </w:pPr>
      <w:r>
        <w:t xml:space="preserve">“Cơn đau lần sau sẽ ghê gớm hơn lần trước”.</w:t>
      </w:r>
    </w:p>
    <w:p>
      <w:pPr>
        <w:pStyle w:val="BodyText"/>
      </w:pPr>
      <w:r>
        <w:t xml:space="preserve">Thạch Tam Công, Tào Yến Phi, Cẩn Chấn nghe thế thì đều rùng mình, cúi đầu không nói.</w:t>
      </w:r>
    </w:p>
    <w:p>
      <w:pPr>
        <w:pStyle w:val="BodyText"/>
      </w:pPr>
      <w:r>
        <w:t xml:space="preserve">Rõ ràng cả ba cao thủ võ lâm tự phụ võ công cao cường đã khuất phục trước Mai Giáng Tuyết.</w:t>
      </w:r>
    </w:p>
    <w:p>
      <w:pPr>
        <w:pStyle w:val="BodyText"/>
      </w:pPr>
      <w:r>
        <w:t xml:space="preserve">Chợt nghe thiếu nữ áo đỏ kêu lên:</w:t>
      </w:r>
    </w:p>
    <w:p>
      <w:pPr>
        <w:pStyle w:val="BodyText"/>
      </w:pPr>
      <w:r>
        <w:t xml:space="preserve">“Sư muội tốt, chúng ta hãy đi thôi!”.</w:t>
      </w:r>
    </w:p>
    <w:p>
      <w:pPr>
        <w:pStyle w:val="BodyText"/>
      </w:pPr>
      <w:r>
        <w:t xml:space="preserve">Mai Giáng Tuyết nhíu mày:</w:t>
      </w:r>
    </w:p>
    <w:p>
      <w:pPr>
        <w:pStyle w:val="BodyText"/>
      </w:pPr>
      <w:r>
        <w:t xml:space="preserve">“Gọi thân mật như thế thật ghê tởm ...”.</w:t>
      </w:r>
    </w:p>
    <w:p>
      <w:pPr>
        <w:pStyle w:val="BodyText"/>
      </w:pPr>
      <w:r>
        <w:t xml:space="preserve">Phương Triệu Nam chợt chen vào:</w:t>
      </w:r>
    </w:p>
    <w:p>
      <w:pPr>
        <w:pStyle w:val="BodyText"/>
      </w:pPr>
      <w:r>
        <w:t xml:space="preserve">“Mai cô nương, di vật của La Huyền có liên quan đến võ lâm, cô nương không nên tùy tiện ...”.</w:t>
      </w:r>
    </w:p>
    <w:p>
      <w:pPr>
        <w:pStyle w:val="BodyText"/>
      </w:pPr>
      <w:r>
        <w:t xml:space="preserve">Chợt nghe thiếu nữ áo đỏ rít lên:</w:t>
      </w:r>
    </w:p>
    <w:p>
      <w:pPr>
        <w:pStyle w:val="BodyText"/>
      </w:pPr>
      <w:r>
        <w:t xml:space="preserve">“Câm miệng ...” rồi vung cây phất trần đánh vào lưng Phương Triệu Nam, lập tức áo rách máu tươm.</w:t>
      </w:r>
    </w:p>
    <w:p>
      <w:pPr>
        <w:pStyle w:val="BodyText"/>
      </w:pPr>
      <w:r>
        <w:t xml:space="preserve">Phương Triệu Nam ngửa mặt cười lớn:</w:t>
      </w:r>
    </w:p>
    <w:p>
      <w:pPr>
        <w:pStyle w:val="BodyText"/>
      </w:pPr>
      <w:r>
        <w:t xml:space="preserve">“Cầu xin cho hàng ngàn võ lâm đồng đạo, Phương Triệu Nam chết cũng không tiếc, chỉ một chút đau đớn cũng chẳng hề chi”.</w:t>
      </w:r>
    </w:p>
    <w:p>
      <w:pPr>
        <w:pStyle w:val="BodyText"/>
      </w:pPr>
      <w:r>
        <w:t xml:space="preserve">Mấy câu nói ấy nghe đầy đại nghĩa, Thạch Tam Công, Tào Yến Phi Cẩn Chấn đều tỏ vẻ hổ thẹn.</w:t>
      </w:r>
    </w:p>
    <w:p>
      <w:pPr>
        <w:pStyle w:val="BodyText"/>
      </w:pPr>
      <w:r>
        <w:t xml:space="preserve">Trần Huyền Sương giận dữ xông tới vung cây trường kiếm đâm thẳng về phía thiếu nữ áo đỏ.</w:t>
      </w:r>
    </w:p>
    <w:p>
      <w:pPr>
        <w:pStyle w:val="BodyText"/>
      </w:pPr>
      <w:r>
        <w:t xml:space="preserve">Thiếu nữ áo đỏ múa cây phất trần gạt cây trường kiếm ra, lạnh lùng nói:</w:t>
      </w:r>
    </w:p>
    <w:p>
      <w:pPr>
        <w:pStyle w:val="BodyText"/>
      </w:pPr>
      <w:r>
        <w:t xml:space="preserve">“Có phải ngươi muốn y chết sớm hơn không?” chỉ một câu nói đơn giản nhưng hàm chứa uy lực vô cùng. Trần Huyền Sương vội vàng thâu kiếm thế thối lui.</w:t>
      </w:r>
    </w:p>
    <w:p>
      <w:pPr>
        <w:pStyle w:val="BodyText"/>
      </w:pPr>
      <w:r>
        <w:t xml:space="preserve">Thiếu nữ áo đỏ vung cây phất trần đánh lên lưng Phương Triệu Nam, lạnh lùng quát:</w:t>
      </w:r>
    </w:p>
    <w:p>
      <w:pPr>
        <w:pStyle w:val="BodyText"/>
      </w:pPr>
      <w:r>
        <w:t xml:space="preserve">“Ta không tin ngươi là kẻ mình đồng da sắt”.</w:t>
      </w:r>
    </w:p>
    <w:p>
      <w:pPr>
        <w:pStyle w:val="BodyText"/>
      </w:pPr>
      <w:r>
        <w:t xml:space="preserve">Chỉ nghe tiếng bôm bốp vang lên, trong chốc lát hai vai Phương Triệu Nam tươm đầy máu.</w:t>
      </w:r>
    </w:p>
    <w:p>
      <w:pPr>
        <w:pStyle w:val="BodyText"/>
      </w:pPr>
      <w:r>
        <w:t xml:space="preserve">Mai Giáng Tuyết đỏ ửng mặt, người run run, rõ ràng sự kích động trong lòng nàng đã lên đến mức không thể nén được nữa. Trần Huyền Sương càng khó kiềm chế được sự đau xót trong lòng, nàng quát lớn một tiếng rồi lao tới, ôm chặt Phương Triệu Nam, nước mắt tuôn ra, nàng nhìn thiếu nữ áo đỏ nói:</w:t>
      </w:r>
    </w:p>
    <w:p>
      <w:pPr>
        <w:pStyle w:val="BodyText"/>
      </w:pPr>
      <w:r>
        <w:t xml:space="preserve">“Ta sẽ chịu đòn thay chàng!”.</w:t>
      </w:r>
    </w:p>
    <w:p>
      <w:pPr>
        <w:pStyle w:val="BodyText"/>
      </w:pPr>
      <w:r>
        <w:t xml:space="preserve">Thiếu nữ áo đỏ cười khanh khách:</w:t>
      </w:r>
    </w:p>
    <w:p>
      <w:pPr>
        <w:pStyle w:val="BodyText"/>
      </w:pPr>
      <w:r>
        <w:t xml:space="preserve">“Cơn đau này không thể lấy được mạng của y, ngươi lo cái gì? Hãy mau tránh ra cho ta”.</w:t>
      </w:r>
    </w:p>
    <w:p>
      <w:pPr>
        <w:pStyle w:val="BodyText"/>
      </w:pPr>
      <w:r>
        <w:t xml:space="preserve">Trần Huyền Sương buồn bã nói:</w:t>
      </w:r>
    </w:p>
    <w:p>
      <w:pPr>
        <w:pStyle w:val="BodyText"/>
      </w:pPr>
      <w:r>
        <w:t xml:space="preserve">“Hai vai và sau lưng của chàng đều đã rướm máu, bị thương rất nặng, làm sao có thể chịu đựng nổi nữa, ta cầu xin ngươi cho ta chịu đòn thay ...”.</w:t>
      </w:r>
    </w:p>
    <w:p>
      <w:pPr>
        <w:pStyle w:val="BodyText"/>
      </w:pPr>
      <w:r>
        <w:t xml:space="preserve">Thiếu nữ áo đỏ cười lạnh:</w:t>
      </w:r>
    </w:p>
    <w:p>
      <w:pPr>
        <w:pStyle w:val="BodyText"/>
      </w:pPr>
      <w:r>
        <w:t xml:space="preserve">“Nếu ngươi muốn y sống thêm vài ngày nữa, hãy mau tránh ra cho ta”.</w:t>
      </w:r>
    </w:p>
    <w:p>
      <w:pPr>
        <w:pStyle w:val="BodyText"/>
      </w:pPr>
      <w:r>
        <w:t xml:space="preserve">Mấy câu nói nhẹ nhàng ấy đầy sức mạnh, Trần Huyền Sương đánh phải buông Phương Triệu Nam ra, lê bước lui ra sau. Thiếu nữ áo đỏ múa cây phất trần đánh xoạc một tiếng, quật vào đùi trái Phương Triệu Nam, quét đi một miếng thịt. Mai Giáng Tuyết lạnh lùng quát:</w:t>
      </w:r>
    </w:p>
    <w:p>
      <w:pPr>
        <w:pStyle w:val="BodyText"/>
      </w:pPr>
      <w:r>
        <w:t xml:space="preserve">“Dừng tay”.</w:t>
      </w:r>
    </w:p>
    <w:p>
      <w:pPr>
        <w:pStyle w:val="BodyText"/>
      </w:pPr>
      <w:r>
        <w:t xml:space="preserve">Thiếu nữ áo đỏ đang vung cây phất trần, chợt ngừng lại, cười:</w:t>
      </w:r>
    </w:p>
    <w:p>
      <w:pPr>
        <w:pStyle w:val="BodyText"/>
      </w:pPr>
      <w:r>
        <w:t xml:space="preserve">“Tam sư muội, có phải muội van xin cho y không?”.</w:t>
      </w:r>
    </w:p>
    <w:p>
      <w:pPr>
        <w:pStyle w:val="BodyText"/>
      </w:pPr>
      <w:r>
        <w:t xml:space="preserve">Mai Giáng Tuyết nói:</w:t>
      </w:r>
    </w:p>
    <w:p>
      <w:pPr>
        <w:pStyle w:val="BodyText"/>
      </w:pPr>
      <w:r>
        <w:t xml:space="preserve">“Nếu chàng thật sự chết, ngươi sẽ thực sự khổ, ta sẽ cho ngươi nếm mùi vị bị phong kinh bế huyệt, sống không được chết không xong, ta phải nghe ngươi kêu gào thảm thiết trong vòng ba ngày ba đêm rồi sau đó sức cùng lực kiệt mà chết ...”.</w:t>
      </w:r>
    </w:p>
    <w:p>
      <w:pPr>
        <w:pStyle w:val="BodyText"/>
      </w:pPr>
      <w:r>
        <w:t xml:space="preserve">Thiếu nữ áo đỏ nói:</w:t>
      </w:r>
    </w:p>
    <w:p>
      <w:pPr>
        <w:pStyle w:val="BodyText"/>
      </w:pPr>
      <w:r>
        <w:t xml:space="preserve">“Tam sư muội hãy yên tâm, ta không để cho y chết ...” rồi buông giọng cười lớn nói:</w:t>
      </w:r>
    </w:p>
    <w:p>
      <w:pPr>
        <w:pStyle w:val="BodyText"/>
      </w:pPr>
      <w:r>
        <w:t xml:space="preserve">“Di vật của La Huyền đem đổi lấy tình lang, cuộc giao dịch này đâu có thể nói là không công bằng?”.</w:t>
      </w:r>
    </w:p>
    <w:p>
      <w:pPr>
        <w:pStyle w:val="BodyText"/>
      </w:pPr>
      <w:r>
        <w:t xml:space="preserve">Mai Giáng Tuyết im lặng không nói, đưa mắt nhìn lên mặt nàng ta, trong mắt lộ sát cơ. Thiếu nữ áo đỏ đảo mắt, cao giọng nói:</w:t>
      </w:r>
    </w:p>
    <w:p>
      <w:pPr>
        <w:pStyle w:val="BodyText"/>
      </w:pPr>
      <w:r>
        <w:t xml:space="preserve">“Sư muội đừng hòng cứu y, hoặc muốn ám toán ta, chỉ cần muội tung đòn không trúng, ta sẽ làm cho y lập tức ...”.</w:t>
      </w:r>
    </w:p>
    <w:p>
      <w:pPr>
        <w:pStyle w:val="BodyText"/>
      </w:pPr>
      <w:r>
        <w:t xml:space="preserve">Mai Giáng Tuyết chậm rãi nhắm mắt nói:</w:t>
      </w:r>
    </w:p>
    <w:p>
      <w:pPr>
        <w:pStyle w:val="BodyText"/>
      </w:pPr>
      <w:r>
        <w:t xml:space="preserve">“Ta chỉ sợ ngươi không giữ lời hứa, sau khi lấy di vật của La Huyền thì vẫn không chịu buông tha cho chàng”.</w:t>
      </w:r>
    </w:p>
    <w:p>
      <w:pPr>
        <w:pStyle w:val="BodyText"/>
      </w:pPr>
      <w:r>
        <w:t xml:space="preserve">Thiếu nữ áo đỏ nói:</w:t>
      </w:r>
    </w:p>
    <w:p>
      <w:pPr>
        <w:pStyle w:val="BodyText"/>
      </w:pPr>
      <w:r>
        <w:t xml:space="preserve">“Chả lẽ ngươi muốn ta thề?”.</w:t>
      </w:r>
    </w:p>
    <w:p>
      <w:pPr>
        <w:pStyle w:val="BodyText"/>
      </w:pPr>
      <w:r>
        <w:t xml:space="preserve">Phương Triệu Nam đang nhắm mắt đứng yên thì đột nhiên mở to mắt, nhìn thẳng vào người gia tăng nói:</w:t>
      </w:r>
    </w:p>
    <w:p>
      <w:pPr>
        <w:pStyle w:val="BodyText"/>
      </w:pPr>
      <w:r>
        <w:t xml:space="preserve">“Người đàn bà này xảo quyệt vô cùng, làm sao có thể tin tưởng, huống chi di vật của La Huyền có quan hệ trọng đại, vì sự sống chết của một mình tại hạ mà đem dâng cho người, tạo thành một trận hào kiếp cho võ lâm, dù cho có thể cứu được tại hạ, tại hạ cũng sống không bằng chết ...” chợt một trận cuồng phong nổi lên cắt đứt lời của Phương Triệu Nam. Mai Giáng Tuyết nhíu mày, chậm rãi ngẩng đầu lên, lẩm bẩm:</w:t>
      </w:r>
    </w:p>
    <w:p>
      <w:pPr>
        <w:pStyle w:val="BodyText"/>
      </w:pPr>
      <w:r>
        <w:t xml:space="preserve">“Lại một đêm trăng tròn nữa, hôm nay đà là ngày mười lăm tháng tám”.</w:t>
      </w:r>
    </w:p>
    <w:p>
      <w:pPr>
        <w:pStyle w:val="BodyText"/>
      </w:pPr>
      <w:r>
        <w:t xml:space="preserve">Phương Triệu Nam như chợt nghĩ ra một chuyện hạ giọng nói:</w:t>
      </w:r>
    </w:p>
    <w:p>
      <w:pPr>
        <w:pStyle w:val="BodyText"/>
      </w:pPr>
      <w:r>
        <w:t xml:space="preserve">“Sương muội”.</w:t>
      </w:r>
    </w:p>
    <w:p>
      <w:pPr>
        <w:pStyle w:val="BodyText"/>
      </w:pPr>
      <w:r>
        <w:t xml:space="preserve">Trần Huyền Sương lau nước mắt nói:</w:t>
      </w:r>
    </w:p>
    <w:p>
      <w:pPr>
        <w:pStyle w:val="BodyText"/>
      </w:pPr>
      <w:r>
        <w:t xml:space="preserve">“Có phải huynh đang gọi muội”.</w:t>
      </w:r>
    </w:p>
    <w:p>
      <w:pPr>
        <w:pStyle w:val="BodyText"/>
      </w:pPr>
      <w:r>
        <w:t xml:space="preserve">Phương Triệu Nam thở dài nói:</w:t>
      </w:r>
    </w:p>
    <w:p>
      <w:pPr>
        <w:pStyle w:val="BodyText"/>
      </w:pPr>
      <w:r>
        <w:t xml:space="preserve">“Muội có nhớ trước khi Trần lão tiền bối chết đã dặn dò chúng ta một chuyện không?”.</w:t>
      </w:r>
    </w:p>
    <w:p>
      <w:pPr>
        <w:pStyle w:val="BodyText"/>
      </w:pPr>
      <w:r>
        <w:t xml:space="preserve">Trần Huyền Sương nói:</w:t>
      </w:r>
    </w:p>
    <w:p>
      <w:pPr>
        <w:pStyle w:val="BodyText"/>
      </w:pPr>
      <w:r>
        <w:t xml:space="preserve">“Muội đã nhớ lại, có phải người muốn chúng ta đến đầm Hắc Long, đỉnh núi Thái Sơn để gặp một người ...”.</w:t>
      </w:r>
    </w:p>
    <w:p>
      <w:pPr>
        <w:pStyle w:val="BodyText"/>
      </w:pPr>
      <w:r>
        <w:t xml:space="preserve">Phương Triệu Nam gật đầu, vội vàng nói:</w:t>
      </w:r>
    </w:p>
    <w:p>
      <w:pPr>
        <w:pStyle w:val="BodyText"/>
      </w:pPr>
      <w:r>
        <w:t xml:space="preserve">“Đúng thế, đúng thế”.</w:t>
      </w:r>
    </w:p>
    <w:p>
      <w:pPr>
        <w:pStyle w:val="BodyText"/>
      </w:pPr>
      <w:r>
        <w:t xml:space="preserve">Thiếu nữ áo đỏ lạnh lùng hừ nói:</w:t>
      </w:r>
    </w:p>
    <w:p>
      <w:pPr>
        <w:pStyle w:val="BodyText"/>
      </w:pPr>
      <w:r>
        <w:t xml:space="preserve">“Đang lén lút nói những gì?”.</w:t>
      </w:r>
    </w:p>
    <w:p>
      <w:pPr>
        <w:pStyle w:val="BodyText"/>
      </w:pPr>
      <w:r>
        <w:t xml:space="preserve">Chợt tiếng cuồng phong càng lúc càng mạnh, nghe rất chói tai, bọn Thạch Tam Công, Cẩn Chấn, Tào Yến Phi tuy là những người già dặn giang hồ, nhưng chưa bao giờ nghe gió mạnh như thế, đều không khỏi biến sắc.</w:t>
      </w:r>
    </w:p>
    <w:p>
      <w:pPr>
        <w:pStyle w:val="BodyText"/>
      </w:pPr>
      <w:r>
        <w:t xml:space="preserve">Thiếu nữ áo đỏ lắng nghe một hồi thì hạ giọng nói:</w:t>
      </w:r>
    </w:p>
    <w:p>
      <w:pPr>
        <w:pStyle w:val="BodyText"/>
      </w:pPr>
      <w:r>
        <w:t xml:space="preserve">“Tỷ tỷ xưa nay kính phục tài năng của tam sư muội, chắc sư muội biết trận gió lớn này bắt nguồn từ đâu, khi nào mới kết thúc?”.</w:t>
      </w:r>
    </w:p>
    <w:p>
      <w:pPr>
        <w:pStyle w:val="BodyText"/>
      </w:pPr>
      <w:r>
        <w:t xml:space="preserve">Mấy tháng trước Trần Huyền Sương đã bị gió thổi đi, trong lòng vẫn còn chưa hết sợ, nghe trận gió kêu gào, nàng bất đồ bịt tai lại. Mai Giáng Tuyết lạnh lùng nhìn thiếu nữ áo đỏ, nói:</w:t>
      </w:r>
    </w:p>
    <w:p>
      <w:pPr>
        <w:pStyle w:val="BodyText"/>
      </w:pPr>
      <w:r>
        <w:t xml:space="preserve">“Cho tỷ biết cũng chẳng sao, tỷ đã có thể tìm đến Huyết Trì, chắc là đã gặp Huyết Trì đồ ...”.</w:t>
      </w:r>
    </w:p>
    <w:p>
      <w:pPr>
        <w:pStyle w:val="BodyText"/>
      </w:pPr>
      <w:r>
        <w:t xml:space="preserve">Thiếu nữ áo đỏ nói:</w:t>
      </w:r>
    </w:p>
    <w:p>
      <w:pPr>
        <w:pStyle w:val="BodyText"/>
      </w:pPr>
      <w:r>
        <w:t xml:space="preserve">“Bức bản đồ này rất phức tạp, rất khó hiểu ...”.</w:t>
      </w:r>
    </w:p>
    <w:p>
      <w:pPr>
        <w:pStyle w:val="BodyText"/>
      </w:pPr>
      <w:r>
        <w:t xml:space="preserve">Mai Giáng Tuyết nói:</w:t>
      </w:r>
    </w:p>
    <w:p>
      <w:pPr>
        <w:pStyle w:val="BodyText"/>
      </w:pPr>
      <w:r>
        <w:t xml:space="preserve">“Nhưng những lời ghi trên bức bản đồ, chắc là sư tỷ còn nhớ ...”.</w:t>
      </w:r>
    </w:p>
    <w:p>
      <w:pPr>
        <w:pStyle w:val="BodyText"/>
      </w:pPr>
      <w:r>
        <w:t xml:space="preserve">Thiếu nữ áo đỏ hạ giọng đọc:</w:t>
      </w:r>
    </w:p>
    <w:p>
      <w:pPr>
        <w:pStyle w:val="BodyText"/>
      </w:pPr>
      <w:r>
        <w:t xml:space="preserve">“Tam tuyệt hộ bảo, Ngũ độc thủ đơn, Âm phong liệt diện, Cùng cực biến hoán ...”.</w:t>
      </w:r>
    </w:p>
    <w:p>
      <w:pPr>
        <w:pStyle w:val="BodyText"/>
      </w:pPr>
      <w:r>
        <w:t xml:space="preserve">Mai Giáng Tuyết tiếp lời:</w:t>
      </w:r>
    </w:p>
    <w:p>
      <w:pPr>
        <w:pStyle w:val="BodyText"/>
      </w:pPr>
      <w:r>
        <w:t xml:space="preserve">“Đó chính là âm phong mà trong bức bản đồ đã nói ...”.</w:t>
      </w:r>
    </w:p>
    <w:p>
      <w:pPr>
        <w:pStyle w:val="BodyText"/>
      </w:pPr>
      <w:r>
        <w:t xml:space="preserve">nàng đưa mắt nhìn quần hào rồi nói tiếp:</w:t>
      </w:r>
    </w:p>
    <w:p>
      <w:pPr>
        <w:pStyle w:val="BodyText"/>
      </w:pPr>
      <w:r>
        <w:t xml:space="preserve">“Âm phong thổi từ giờ tý ngày mười lăm mỗi tháng, thổi liên tục bảy ngày, hễ những chỗ nào gió thổi đến được thì đều như lạnh thấu xương. Nhưng khi luồng gió lạnh này thổi đến nơi núi lửa thì trở thành luồng gió nóng, mỗi khi âm phong trỗi dậy, cả Huyết Trì đều trở nên đáng sợ”.</w:t>
      </w:r>
    </w:p>
    <w:p>
      <w:pPr>
        <w:pStyle w:val="BodyText"/>
      </w:pPr>
      <w:r>
        <w:t xml:space="preserve">Thạch Tam Công thở dài:</w:t>
      </w:r>
    </w:p>
    <w:p>
      <w:pPr>
        <w:pStyle w:val="BodyText"/>
      </w:pPr>
      <w:r>
        <w:t xml:space="preserve">“Chuyện này quả thật lạ kỳ”.</w:t>
      </w:r>
    </w:p>
    <w:p>
      <w:pPr>
        <w:pStyle w:val="BodyText"/>
      </w:pPr>
      <w:r>
        <w:t xml:space="preserve">Mai Giáng Tuyết lạnh lùng cười:</w:t>
      </w:r>
    </w:p>
    <w:p>
      <w:pPr>
        <w:pStyle w:val="BodyText"/>
      </w:pPr>
      <w:r>
        <w:t xml:space="preserve">“Sau khi ra khỏi căn phòng này, khắp nơi đều đầy rẫy chết chóc, ngoài ta, các người không ai giữ được mạng của mình”. Chợt tiếng kim tiêu cao vút lẩn vào trong tiếng âm phong réo gọi vọng tới.</w:t>
      </w:r>
    </w:p>
    <w:p>
      <w:pPr>
        <w:pStyle w:val="BodyText"/>
      </w:pPr>
      <w:r>
        <w:t xml:space="preserve">Thiếu nữ áo đỏ biến sắc, vội vàng nói:</w:t>
      </w:r>
    </w:p>
    <w:p>
      <w:pPr>
        <w:pStyle w:val="BodyText"/>
      </w:pPr>
      <w:r>
        <w:t xml:space="preserve">“Sư phụ sắp đến”.</w:t>
      </w:r>
    </w:p>
    <w:p>
      <w:pPr>
        <w:pStyle w:val="BodyText"/>
      </w:pPr>
      <w:r>
        <w:t xml:space="preserve">Mai Giáng Tuyết thản nhiên cười nói:</w:t>
      </w:r>
    </w:p>
    <w:p>
      <w:pPr>
        <w:pStyle w:val="BodyText"/>
      </w:pPr>
      <w:r>
        <w:t xml:space="preserve">“Đúng thế, sư phụ đến, lại còn dắt theo rất nhiều cao thủ”.</w:t>
      </w:r>
    </w:p>
    <w:p>
      <w:pPr>
        <w:pStyle w:val="BodyText"/>
      </w:pPr>
      <w:r>
        <w:t xml:space="preserve">Thiếu nữ áo đỏ vốn độc ác đột nhiên trở nên khiếp sợ, chép miệng:</w:t>
      </w:r>
    </w:p>
    <w:p>
      <w:pPr>
        <w:pStyle w:val="BodyText"/>
      </w:pPr>
      <w:r>
        <w:t xml:space="preserve">“Nếu chúng ta bị sư phụ bắt về thì sẽ dùng đủ ba mươi sáu loại cực hình tàn khốc, sau đó sẽ trở thành một bà già xấu xí ...” nàng đột nhiên nảy ra một ý, vội vàng nói:</w:t>
      </w:r>
    </w:p>
    <w:p>
      <w:pPr>
        <w:pStyle w:val="BodyText"/>
      </w:pPr>
      <w:r>
        <w:t xml:space="preserve">“Sư muội, chắc muội đã qua khỏi kỳ hạn dùng thuốc, sao vẫn có thể xinh đẹp như xưa?”.</w:t>
      </w:r>
    </w:p>
    <w:p>
      <w:pPr>
        <w:pStyle w:val="BodyText"/>
      </w:pPr>
      <w:r>
        <w:t xml:space="preserve">Mai Giáng Tuyết lạnh lùng đáp:</w:t>
      </w:r>
    </w:p>
    <w:p>
      <w:pPr>
        <w:pStyle w:val="BodyText"/>
      </w:pPr>
      <w:r>
        <w:t xml:space="preserve">“Giữa sự sống chết và già nua, hình như sư tỷ sợ già nua hơn”.</w:t>
      </w:r>
    </w:p>
    <w:p>
      <w:pPr>
        <w:pStyle w:val="BodyText"/>
      </w:pPr>
      <w:r>
        <w:t xml:space="preserve">Thiếu nữ áo đỏ nói:</w:t>
      </w:r>
    </w:p>
    <w:p>
      <w:pPr>
        <w:pStyle w:val="BodyText"/>
      </w:pPr>
      <w:r>
        <w:t xml:space="preserve">“Hỡi ơi! Nếu trong khoảnh khắc mà trở nên tóc bạc da mồi, vừa già vừa xấu thì quả thực sống không bằng chết”.</w:t>
      </w:r>
    </w:p>
    <w:p>
      <w:pPr>
        <w:pStyle w:val="BodyText"/>
      </w:pPr>
      <w:r>
        <w:t xml:space="preserve">Chợt tiếng kim tiêu cao vút lại vang lên, lẩn vào trong tiếng gió. Điều kỳ lạ là tiếng tiếng tiêu ấy cứ dừng lại ở một khoảng cách nhất định chứ chưa thể tiến đến gần căn thạch thất.</w:t>
      </w:r>
    </w:p>
    <w:p>
      <w:pPr>
        <w:pStyle w:val="BodyText"/>
      </w:pPr>
      <w:r>
        <w:t xml:space="preserve">Mai Giáng Tuyết nhìn thiếu nữ áo đỏ nói:</w:t>
      </w:r>
    </w:p>
    <w:p>
      <w:pPr>
        <w:pStyle w:val="BodyText"/>
      </w:pPr>
      <w:r>
        <w:t xml:space="preserve">“Bọn họ đã bị cơn gió ngăn cản lại, trong vòng nửa khắc không thể vào nơi này ...” nàng hơi ngập ngừng rồi nói:</w:t>
      </w:r>
    </w:p>
    <w:p>
      <w:pPr>
        <w:pStyle w:val="BodyText"/>
      </w:pPr>
      <w:r>
        <w:t xml:space="preserve">“Nhưng, sư tỷ đừng mừng, trận gió này tuy mạnh, thổi liên tục bảy ngày nhưng cứ mỗi canh giờ thì sẽ ngừng lại, lúc đó họ có thể vào trong căn phòng này”.</w:t>
      </w:r>
    </w:p>
    <w:p>
      <w:pPr>
        <w:pStyle w:val="BodyText"/>
      </w:pPr>
      <w:r>
        <w:t xml:space="preserve">Thiếu nữ áo đỏ tuy sợ hãi nhưng bề ngoài vẫn giả vờ trấn tĩnh:</w:t>
      </w:r>
    </w:p>
    <w:p>
      <w:pPr>
        <w:pStyle w:val="BodyText"/>
      </w:pPr>
      <w:r>
        <w:t xml:space="preserve">“Nếu sư phụ có thể tìm vào nơi này, không phải chỉ có một mình ta bị hại ...” nàng đưa mắt lén nhìn, chỉ thấy vẻ mặt của Mai Giáng Tuyết vẫn lạnh lẽo, tựa như chẳng hề nghe.</w:t>
      </w:r>
    </w:p>
    <w:p>
      <w:pPr>
        <w:pStyle w:val="BodyText"/>
      </w:pPr>
      <w:r>
        <w:t xml:space="preserve">Thạch Tam Công đột nhiên bước tới, cung tay nói với Mai Giáng Tuyết:</w:t>
      </w:r>
    </w:p>
    <w:p>
      <w:pPr>
        <w:pStyle w:val="BodyText"/>
      </w:pPr>
      <w:r>
        <w:t xml:space="preserve">“Cô nương ...”.</w:t>
      </w:r>
    </w:p>
    <w:p>
      <w:pPr>
        <w:pStyle w:val="BodyText"/>
      </w:pPr>
      <w:r>
        <w:t xml:space="preserve">Mai Giáng Tuyết lạnh lùng đáp:</w:t>
      </w:r>
    </w:p>
    <w:p>
      <w:pPr>
        <w:pStyle w:val="BodyText"/>
      </w:pPr>
      <w:r>
        <w:t xml:space="preserve">“Chuyện gì?”.</w:t>
      </w:r>
    </w:p>
    <w:p>
      <w:pPr>
        <w:pStyle w:val="BodyText"/>
      </w:pPr>
      <w:r>
        <w:t xml:space="preserve">Thạch Tam Công nói:</w:t>
      </w:r>
    </w:p>
    <w:p>
      <w:pPr>
        <w:pStyle w:val="BodyText"/>
      </w:pPr>
      <w:r>
        <w:t xml:space="preserve">“Đại trượng phu có thể chết chứ không bị nhục, bọn chúng tôi tuy bị cô nương kìm chế, nhưng chúng tôi cũng đều là người có thân phận trên võ lâm, ngày sau đồn ra giang hồ không những sẽ trở thành trò cười của người khác mà cũng không còn chỗ đứng trên giang hồ”.</w:t>
      </w:r>
    </w:p>
    <w:p>
      <w:pPr>
        <w:pStyle w:val="BodyText"/>
      </w:pPr>
      <w:r>
        <w:t xml:space="preserve">Mai Giáng Tuyết lạnh lùng đáp:</w:t>
      </w:r>
    </w:p>
    <w:p>
      <w:pPr>
        <w:pStyle w:val="BodyText"/>
      </w:pPr>
      <w:r>
        <w:t xml:space="preserve">“Nếu ngươi cảm thấy sẽ trở thành trò cười cho người khác vậy ngươi cứ chết đi! Trước khi thương thế phát tác, các người vẫn có thể tự sát được, ta không ngăn cản”.</w:t>
      </w:r>
    </w:p>
    <w:p>
      <w:pPr>
        <w:pStyle w:val="BodyText"/>
      </w:pPr>
      <w:r>
        <w:t xml:space="preserve">Thạch Tam Công thầm mắng:</w:t>
      </w:r>
    </w:p>
    <w:p>
      <w:pPr>
        <w:pStyle w:val="BodyText"/>
      </w:pPr>
      <w:r>
        <w:t xml:space="preserve">“Ả nha đầu này quả thật lạnh lùng ...” thế rồi mới ho một tiếng nói:</w:t>
      </w:r>
    </w:p>
    <w:p>
      <w:pPr>
        <w:pStyle w:val="BodyText"/>
      </w:pPr>
      <w:r>
        <w:t xml:space="preserve">“Ý chúng tôi là muốn xin cô nương ...”.</w:t>
      </w:r>
    </w:p>
    <w:p>
      <w:pPr>
        <w:pStyle w:val="BodyText"/>
      </w:pPr>
      <w:r>
        <w:t xml:space="preserve">Mai Giáng Tuyết lạnh lùng hừ:</w:t>
      </w:r>
    </w:p>
    <w:p>
      <w:pPr>
        <w:pStyle w:val="BodyText"/>
      </w:pPr>
      <w:r>
        <w:t xml:space="preserve">“Không cần nói nữa, các người muốn chia một phần di vật của La Huyền, đúng không?”.</w:t>
      </w:r>
    </w:p>
    <w:p>
      <w:pPr>
        <w:pStyle w:val="BodyText"/>
      </w:pPr>
      <w:r>
        <w:t xml:space="preserve">Thạch Tam Công nói:</w:t>
      </w:r>
    </w:p>
    <w:p>
      <w:pPr>
        <w:pStyle w:val="BodyText"/>
      </w:pPr>
      <w:r>
        <w:t xml:space="preserve">“Ngày sau ra giang hồ cũng có cớ mà nói”.</w:t>
      </w:r>
    </w:p>
    <w:p>
      <w:pPr>
        <w:pStyle w:val="BodyText"/>
      </w:pPr>
      <w:r>
        <w:t xml:space="preserve">Mai Giáng Tuyết nói:</w:t>
      </w:r>
    </w:p>
    <w:p>
      <w:pPr>
        <w:pStyle w:val="BodyText"/>
      </w:pPr>
      <w:r>
        <w:t xml:space="preserve">“Ta thấy các ngươi chi bằng cứ chết đi thì hơn, dù có bao nhiêu người mắng các ngươi, các ngươi cũng không nghe được”.</w:t>
      </w:r>
    </w:p>
    <w:p>
      <w:pPr>
        <w:pStyle w:val="BodyText"/>
      </w:pPr>
      <w:r>
        <w:t xml:space="preserve">Thạch Tam Công ngẩn người ra, chậm rãi thối lui hai bước, mặt lộ vẻ hổ thẹn, cúi đầu chẳng nói gì cả. Sự lạnh lùng và khinh miệt của Mai Giáng Tuyết đã khiến cho Thạch Tam Công chẳng làm gì được. Chợt thấy ánh sáng trong phòng mờ hẳn, cho đến tối đen, giơ tay ra chẳng thấy được năm ngón. Tiếng kêu thê lương lại càng chói tai hơn. Tiếng gió thét gào cũng đã dần dần giảm xuống, tựa như sắp ngừng lại.</w:t>
      </w:r>
    </w:p>
    <w:p>
      <w:pPr>
        <w:pStyle w:val="BodyText"/>
      </w:pPr>
      <w:r>
        <w:t xml:space="preserve">Thiếu nữ áo đỏ đột nhiên chụp cổ tay trái của Phương Triệu Nam, khiến áu huyết kịch thành đánh vào trong nội phủ. Phương Triệu Nam tuy cố gắng chống lại nhưng vẫn hự lên một tiếng, thối lui hai bước. Thiếu nữ áo đỏ cao giọng kêu:</w:t>
      </w:r>
    </w:p>
    <w:p>
      <w:pPr>
        <w:pStyle w:val="BodyText"/>
      </w:pPr>
      <w:r>
        <w:t xml:space="preserve">“Tam sư muội, nhân lúc sư phụ chưa tới, chúng ta hãy mau hành động”.</w:t>
      </w:r>
    </w:p>
    <w:p>
      <w:pPr>
        <w:pStyle w:val="BodyText"/>
      </w:pPr>
      <w:r>
        <w:t xml:space="preserve">Mai Giáng Tuyết trầm ngâm một lúc rồi nói:</w:t>
      </w:r>
    </w:p>
    <w:p>
      <w:pPr>
        <w:pStyle w:val="BodyText"/>
      </w:pPr>
      <w:r>
        <w:t xml:space="preserve">“Thôi được! Muội sẽ dẫn tỷ tỷ đi”.</w:t>
      </w:r>
    </w:p>
    <w:p>
      <w:pPr>
        <w:pStyle w:val="BodyText"/>
      </w:pPr>
      <w:r>
        <w:t xml:space="preserve">Phương Triệu Nam muốn lên tiếng ngăn cản nhưng vì bị thiếu nữ áo đỏ bóp chặt cổ tay nên không thể nào lên tiếng được. Mai Giáng Tuyết quay đầu nhìn bọn Thạch Tam Công rồi nói:</w:t>
      </w:r>
    </w:p>
    <w:p>
      <w:pPr>
        <w:pStyle w:val="BodyText"/>
      </w:pPr>
      <w:r>
        <w:t xml:space="preserve">“Ta sẽ cho các người chọn lựa lại một lần nữa, nếu các người tự tin có thể chịu được nỗi khổ, không sợ chết thì muốn làm gì thì làm, ở lại trong căn thạch thất này cũng được, ta không ra tay ngăn cản, nhưng nếu cảm thấy không chịu nổi thì hãy theo ta”.</w:t>
      </w:r>
    </w:p>
    <w:p>
      <w:pPr>
        <w:pStyle w:val="BodyText"/>
      </w:pPr>
      <w:r>
        <w:t xml:space="preserve">Rồi cũng không đợi ba người họ trả lời, nàng đã bước về phía trước.</w:t>
      </w:r>
    </w:p>
    <w:p>
      <w:pPr>
        <w:pStyle w:val="BodyText"/>
      </w:pPr>
      <w:r>
        <w:t xml:space="preserve">Cát Vĩ bước theo phía sau, Đồng Tẩu Cẩn Chấn và Thạch Tam Công thì thầm một hồi rồi cùng bước về phía trước, Tào Yến Phi thở dài, cầm kiếm đi ở sau cùng.</w:t>
      </w:r>
    </w:p>
    <w:p>
      <w:pPr>
        <w:pStyle w:val="BodyText"/>
      </w:pPr>
      <w:r>
        <w:t xml:space="preserve">Bà ta chợt nghe một giọng nói rất nhỏ nhưng rõ ràng truyền vào trong tai:</w:t>
      </w:r>
    </w:p>
    <w:p>
      <w:pPr>
        <w:pStyle w:val="BodyText"/>
      </w:pPr>
      <w:r>
        <w:t xml:space="preserve">“Tào đạo hữu, tại hạ là Thanh Vân, bị yêu nữ này kìm chế, may mà tại hạ đã sớm giả vờ, vẫn chưa uống thuốc của ả, song tại hạ đã hứa trước khi lấy được di vật của La Huyền thì sẽ không đối chọi với ả ...”.</w:t>
      </w:r>
    </w:p>
    <w:p>
      <w:pPr>
        <w:pStyle w:val="BodyText"/>
      </w:pPr>
      <w:r>
        <w:t xml:space="preserve">Tào Yến Phi quay đầu nhìn, chỉ thấy người đầu tóc rối bời, áo quần rách rưới đang mở to hai mắt nhìn bà ta, định lên tiếng hỏi thì chợt nghe giọng nói nhỏ ấy truyền vào trong tai:</w:t>
      </w:r>
    </w:p>
    <w:p>
      <w:pPr>
        <w:pStyle w:val="BodyText"/>
      </w:pPr>
      <w:r>
        <w:t xml:space="preserve">“Tại hạ đã bị ả yêu nữ cắt đứt hết râu tóc, cho nên chuyện này tạm thời mong Tào đạo hữu giữ bí mật”.</w:t>
      </w:r>
    </w:p>
    <w:p>
      <w:pPr>
        <w:pStyle w:val="BodyText"/>
      </w:pPr>
      <w:r>
        <w:t xml:space="preserve">Tào Yến Phi ho nhẹ, tỏ vẻ đã nghe thấy. Chợt thiếu nữ áo đỏ cao giọng nói với Trần Huyền Sương:</w:t>
      </w:r>
    </w:p>
    <w:p>
      <w:pPr>
        <w:pStyle w:val="BodyText"/>
      </w:pPr>
      <w:r>
        <w:t xml:space="preserve">“Ngươi đi ở phía trước”.</w:t>
      </w:r>
    </w:p>
    <w:p>
      <w:pPr>
        <w:pStyle w:val="BodyText"/>
      </w:pPr>
      <w:r>
        <w:t xml:space="preserve">Vì sự an nguy của Phương Triệu Nam, Trần Huyền Sương đành phải khuất phục, không dám cãi lại thiếu nữ áo đỏ thế là vâng một tiếng rồi cầm kiếm tiến lên phía trước. lúc này, gió đã nhỏ lại, nhưng tiếng kim tiêu chói tai càng lúc càng gần, tựa như đang ở phía trước căn thạch thất. Thiếu nữ áo đỏ chợt buông tay Phương Triệu Nam, thở dài một tiếng rồi nói bên tai chàng:</w:t>
      </w:r>
    </w:p>
    <w:p>
      <w:pPr>
        <w:pStyle w:val="BodyText"/>
      </w:pPr>
      <w:r>
        <w:t xml:space="preserve">“Ta xử tệ với ngươi cũng vì tình thế ép buộc”.</w:t>
      </w:r>
    </w:p>
    <w:p>
      <w:pPr>
        <w:pStyle w:val="BodyText"/>
      </w:pPr>
      <w:r>
        <w:t xml:space="preserve">Phương Triệu Nam hít một hơi, im lặng không đáp. Chợt tiếng kim tiêu cao vút vọng tới rõ ràng.</w:t>
      </w:r>
    </w:p>
    <w:p>
      <w:pPr>
        <w:pStyle w:val="BodyText"/>
      </w:pPr>
      <w:r>
        <w:t xml:space="preserve">Mai Giáng Tuyết chợt vung tay vỗ ra một chưởng. Chưởng ấy vừa vỗ ra thì lập tức có tiếng kêu thảm vang lên.</w:t>
      </w:r>
    </w:p>
    <w:p>
      <w:pPr>
        <w:pStyle w:val="BodyText"/>
      </w:pPr>
      <w:r>
        <w:t xml:space="preserve">Thạch Tam Công thất kinh, hạ giọng nói với Đồng Tẩu Cẩn Chấn:</w:t>
      </w:r>
    </w:p>
    <w:p>
      <w:pPr>
        <w:pStyle w:val="BodyText"/>
      </w:pPr>
      <w:r>
        <w:t xml:space="preserve">“Cẩn huynh, chưởng lực của ả nha đầu này thật hùng hậu”.</w:t>
      </w:r>
    </w:p>
    <w:p>
      <w:pPr>
        <w:pStyle w:val="BodyText"/>
      </w:pPr>
      <w:r>
        <w:t xml:space="preserve">Chợt tiếng tà áo vang lên, mười mấy bóng người đã xông vào trong thạch động.</w:t>
      </w:r>
    </w:p>
    <w:p>
      <w:pPr>
        <w:pStyle w:val="BodyText"/>
      </w:pPr>
      <w:r>
        <w:t xml:space="preserve">Trong thạch động tuy tối om nhưng mọi người vẫn có thể nhìn thấy được cảnh vật.</w:t>
      </w:r>
    </w:p>
    <w:p>
      <w:pPr>
        <w:pStyle w:val="BodyText"/>
      </w:pPr>
      <w:r>
        <w:t xml:space="preserve">Quần hào đang đi thì đột nhiên ngừng lại, ai nấy đều vận công lực chọn lựa nơi có lợi để chờ đợi tấn công. Những bóng người vừa xông vào cũng ngừng lại, đứng sánh vai với nhau.</w:t>
      </w:r>
    </w:p>
    <w:p>
      <w:pPr>
        <w:pStyle w:val="BodyText"/>
      </w:pPr>
      <w:r>
        <w:t xml:space="preserve">Trận gió cũng dần dần yếu hẳn.</w:t>
      </w:r>
    </w:p>
    <w:p>
      <w:pPr>
        <w:pStyle w:val="BodyText"/>
      </w:pPr>
      <w:r>
        <w:t xml:space="preserve">Trong thạch động u ám, bộ quần áo màu trắng của Mai Giáng Tuyết là rõ nhất, cho nên những kẻ vừa mới xông vào nhìn thấy nàng trước tiên, mấy mươi ánh mắt đều đổ dồn về phía nàng. Tiếng kim tiêu chói tai cũng đột nhiên im hẳn.</w:t>
      </w:r>
    </w:p>
    <w:p>
      <w:pPr>
        <w:pStyle w:val="BodyText"/>
      </w:pPr>
      <w:r>
        <w:t xml:space="preserve">Cả hai bên đang im lặng chờ đợi, đột nhiên, một đốm lửa màu xanh bùng cháy lên, chiếu sáng cảnh vật trong vòng mấy trượng.</w:t>
      </w:r>
    </w:p>
    <w:p>
      <w:pPr>
        <w:pStyle w:val="BodyText"/>
      </w:pPr>
      <w:r>
        <w:t xml:space="preserve">Cát Vĩ đứng bên cạnh Mai Giáng Tuyết đột nhiên rê người về phía trước, hạ giọng nói:</w:t>
      </w:r>
    </w:p>
    <w:p>
      <w:pPr>
        <w:pStyle w:val="BodyText"/>
      </w:pPr>
      <w:r>
        <w:t xml:space="preserve">“Cô nương, chúng ta có cần ra tay không?”.</w:t>
      </w:r>
    </w:p>
    <w:p>
      <w:pPr>
        <w:pStyle w:val="BodyText"/>
      </w:pPr>
      <w:r>
        <w:t xml:space="preserve">Mai Giáng Tuyết liếc nhìn Cát Vĩ, quả nhiên thấy trong mắt y đầy vẻ hận thù, nàng không khỏi nhíu mày. Tiếng bước chân nhẹ nhàng vọng tới, một thiếu phụ xinh đẹp chậm rãi bước vào. Cát Vĩ kêu lên:</w:t>
      </w:r>
    </w:p>
    <w:p>
      <w:pPr>
        <w:pStyle w:val="BodyText"/>
      </w:pPr>
      <w:r>
        <w:t xml:space="preserve">“Nhạc chủ Minh Nhạc”.</w:t>
      </w:r>
    </w:p>
    <w:p>
      <w:pPr>
        <w:pStyle w:val="BodyText"/>
      </w:pPr>
      <w:r>
        <w:t xml:space="preserve">Cảnh tượng thê thảm trong Minh Nhạc mấy tháng trước vẫn còn trong đậm trong đầu y, vừa nhìn thấy thiếu phụ ấ đã nhận ra đó chính là Nhạc chủ Minh Nhạc. Mai Giáng Tuyết vung chưởng phất ra, một luồng tìm lực ám kình mạnh mẽ tuôn ra, ánh lửa màu xanh tắt ngấm.</w:t>
      </w:r>
    </w:p>
    <w:p>
      <w:pPr>
        <w:pStyle w:val="BodyText"/>
      </w:pPr>
      <w:r>
        <w:t xml:space="preserve">Cát Vĩ tung ra một đòn Vô Ảnh thần quyền, lập tức một tiếng hự vang lên, rõ ràng đã có người đã trúng quyền. Tiếng bước chân náo loạn và tiếng binh khí rút ra khỏi vỏ đã phá vỡ sự yên tĩnh, cả hai bên đều đã chuẩn bị ra tay. Chợt nghe một giọng nói trong trẻo vang lên:</w:t>
      </w:r>
    </w:p>
    <w:p>
      <w:pPr>
        <w:pStyle w:val="BodyText"/>
      </w:pPr>
      <w:r>
        <w:t xml:space="preserve">“Không được làm càn”.</w:t>
      </w:r>
    </w:p>
    <w:p>
      <w:pPr>
        <w:pStyle w:val="BodyText"/>
      </w:pPr>
      <w:r>
        <w:t xml:space="preserve">Một tràng tiếng cười khanh khách phá vỡ không khí căng thẳng, giọng nói trong trẻo ấy lại vang lên:</w:t>
      </w:r>
    </w:p>
    <w:p>
      <w:pPr>
        <w:pStyle w:val="BodyText"/>
      </w:pPr>
      <w:r>
        <w:t xml:space="preserve">“Tuyết nhi, con vẫn còn sống trên đời, vì họa mà được phúc, đã vào trong Huyết Trì”.</w:t>
      </w:r>
    </w:p>
    <w:p>
      <w:pPr>
        <w:pStyle w:val="BodyText"/>
      </w:pPr>
      <w:r>
        <w:t xml:space="preserve">Mai Giáng Tuyết thở dài:</w:t>
      </w:r>
    </w:p>
    <w:p>
      <w:pPr>
        <w:pStyle w:val="BodyText"/>
      </w:pPr>
      <w:r>
        <w:t xml:space="preserve">“Tình thầy trò của chúng ta đã hết, bà ta không cần lừa gạt ta nữa”.</w:t>
      </w:r>
    </w:p>
    <w:p>
      <w:pPr>
        <w:pStyle w:val="BodyText"/>
      </w:pPr>
      <w:r>
        <w:t xml:space="preserve">Giọng nói trong trẻo ấy lại vang lên:</w:t>
      </w:r>
    </w:p>
    <w:p>
      <w:pPr>
        <w:pStyle w:val="BodyText"/>
      </w:pPr>
      <w:r>
        <w:t xml:space="preserve">“Chỉ trong mấy tháng ngắn ngủi, đừng nói con vẫn chưa chắc lấy được di vật của La Huyền, dù cho có được cũng chưa chắc đã luyện được đại thành, ta không tin con dám cãi lời ta ...” giọng nói của bà ta trở nên lạnh lẽo:</w:t>
      </w:r>
    </w:p>
    <w:p>
      <w:pPr>
        <w:pStyle w:val="BodyText"/>
      </w:pPr>
      <w:r>
        <w:t xml:space="preserve">“Con có biết những kẻ chống lệnh ta đều bị cực hình hay không?”.</w:t>
      </w:r>
    </w:p>
    <w:p>
      <w:pPr>
        <w:pStyle w:val="BodyText"/>
      </w:pPr>
      <w:r>
        <w:t xml:space="preserve">Mai Giáng Tuyết nói:</w:t>
      </w:r>
    </w:p>
    <w:p>
      <w:pPr>
        <w:pStyle w:val="BodyText"/>
      </w:pPr>
      <w:r>
        <w:t xml:space="preserve">“Hừ! Ta tuy chịu ơn của bà, nhưng bà đã ép ta nhảy vào núi lửa ...”.</w:t>
      </w:r>
    </w:p>
    <w:p>
      <w:pPr>
        <w:pStyle w:val="BodyText"/>
      </w:pPr>
      <w:r>
        <w:t xml:space="preserve">Thiếu phụ xinh đẹp ấy quát:</w:t>
      </w:r>
    </w:p>
    <w:p>
      <w:pPr>
        <w:pStyle w:val="BodyText"/>
      </w:pPr>
      <w:r>
        <w:t xml:space="preserve">“Nói bậy, chẳng phải ngươi vẫn còn sống hay sao?”.</w:t>
      </w:r>
    </w:p>
    <w:p>
      <w:pPr>
        <w:pStyle w:val="BodyText"/>
      </w:pPr>
      <w:r>
        <w:t xml:space="preserve">Mai Giáng Tuyết nói:</w:t>
      </w:r>
    </w:p>
    <w:p>
      <w:pPr>
        <w:pStyle w:val="BodyText"/>
      </w:pPr>
      <w:r>
        <w:t xml:space="preserve">“Mai Giáng Tuyết tuy còn sống nhưng không phải là môn hạ của Nhạc chủ nữa ...”.</w:t>
      </w:r>
    </w:p>
    <w:p>
      <w:pPr>
        <w:pStyle w:val="BodyText"/>
      </w:pPr>
      <w:r>
        <w:t xml:space="preserve">Thiếu phụ xinh đẹp cười lạnh:</w:t>
      </w:r>
    </w:p>
    <w:p>
      <w:pPr>
        <w:pStyle w:val="BodyText"/>
      </w:pPr>
      <w:r>
        <w:t xml:space="preserve">“Hay lắm! Ngươi dám chống lại lệnh ta?”.</w:t>
      </w:r>
    </w:p>
    <w:p>
      <w:pPr>
        <w:pStyle w:val="BodyText"/>
      </w:pPr>
      <w:r>
        <w:t xml:space="preserve">Mai Giáng Tuyết cười lạnh:</w:t>
      </w:r>
    </w:p>
    <w:p>
      <w:pPr>
        <w:pStyle w:val="BodyText"/>
      </w:pPr>
      <w:r>
        <w:t xml:space="preserve">“Có gì mà không dám, ta không những đã rời khỏi Minh Nhạc mà còn ...” nàng đột nhiên im lặng, lấy ra một tấm vải trắng, ném tới rồi nói:</w:t>
      </w:r>
    </w:p>
    <w:p>
      <w:pPr>
        <w:pStyle w:val="BodyText"/>
      </w:pPr>
      <w:r>
        <w:t xml:space="preserve">“Bà hãy nhìn thử tấm vải trắng này”.</w:t>
      </w:r>
    </w:p>
    <w:p>
      <w:pPr>
        <w:pStyle w:val="BodyText"/>
      </w:pPr>
      <w:r>
        <w:t xml:space="preserve">Thiếu phụ xinh đẹp ấp tiếp lấy tấm vải trắng, nhìn một hồi rồi biến sắc, sau đó xé nát tấm vải.</w:t>
      </w:r>
    </w:p>
    <w:p>
      <w:pPr>
        <w:pStyle w:val="BodyText"/>
      </w:pPr>
      <w:r>
        <w:t xml:space="preserve">Mai Giáng Tuyết cười lạnh nói:</w:t>
      </w:r>
    </w:p>
    <w:p>
      <w:pPr>
        <w:pStyle w:val="BodyText"/>
      </w:pPr>
      <w:r>
        <w:t xml:space="preserve">“Bà xé nát có ích gì? Mỗi câu mỗi chữ trong bức thư ấy đều đã nằm sâu trong lòng bà”.</w:t>
      </w:r>
    </w:p>
    <w:p>
      <w:pPr>
        <w:pStyle w:val="BodyText"/>
      </w:pPr>
      <w:r>
        <w:t xml:space="preserve">Thiếu phụ xinh đẹp ấy tức giận quát lớn:</w:t>
      </w:r>
    </w:p>
    <w:p>
      <w:pPr>
        <w:pStyle w:val="BodyText"/>
      </w:pPr>
      <w:r>
        <w:t xml:space="preserve">“Y vẫn còn sống phải không? Hãy mau dẫn ta ...”.</w:t>
      </w:r>
    </w:p>
    <w:p>
      <w:pPr>
        <w:pStyle w:val="BodyText"/>
      </w:pPr>
      <w:r>
        <w:t xml:space="preserve">Khi nói đến “hãy mau dẫn ta” đột nhiên bà ta im lặng.</w:t>
      </w:r>
    </w:p>
    <w:p>
      <w:pPr>
        <w:pStyle w:val="BodyText"/>
      </w:pPr>
      <w:r>
        <w:t xml:space="preserve">Mai Giáng Tuyết ngửa mặt cười lớn:</w:t>
      </w:r>
    </w:p>
    <w:p>
      <w:pPr>
        <w:pStyle w:val="BodyText"/>
      </w:pPr>
      <w:r>
        <w:t xml:space="preserve">“Có phải bà đã sợ không? Hừ! Bà có muốn gặp ông ta không?”.</w:t>
      </w:r>
    </w:p>
    <w:p>
      <w:pPr>
        <w:pStyle w:val="BodyText"/>
      </w:pPr>
      <w:r>
        <w:t xml:space="preserve">Chợt nghe tiếng gió lại trỗi dậy, lần này gió thổi mạnh hơn lúc trước. Thiếu phụ xinh đẹp suy nghĩ một hồi rồi quay đầu, lạnh lùng nói:</w:t>
      </w:r>
    </w:p>
    <w:p>
      <w:pPr>
        <w:pStyle w:val="BodyText"/>
      </w:pPr>
      <w:r>
        <w:t xml:space="preserve">“Ngươi hãy dắt ta đi gặp y!”.</w:t>
      </w:r>
    </w:p>
    <w:p>
      <w:pPr>
        <w:pStyle w:val="BodyText"/>
      </w:pPr>
      <w:r>
        <w:t xml:space="preserve">Mai Giáng Tuyết hơi trầm ngâm nói:</w:t>
      </w:r>
    </w:p>
    <w:p>
      <w:pPr>
        <w:pStyle w:val="BodyText"/>
      </w:pPr>
      <w:r>
        <w:t xml:space="preserve">“Muốn ta dắt bà đi gặp sư phụ không khó, nhưng bà phải chấp nhận hai điều kiện”.</w:t>
      </w:r>
    </w:p>
    <w:p>
      <w:pPr>
        <w:pStyle w:val="BodyText"/>
      </w:pPr>
      <w:r>
        <w:t xml:space="preserve">Thiếu phụ ấy nói:</w:t>
      </w:r>
    </w:p>
    <w:p>
      <w:pPr>
        <w:pStyle w:val="BodyText"/>
      </w:pPr>
      <w:r>
        <w:t xml:space="preserve">“Hừ! Ngươi dám nói điều kiện với ta?”.</w:t>
      </w:r>
    </w:p>
    <w:p>
      <w:pPr>
        <w:pStyle w:val="BodyText"/>
      </w:pPr>
      <w:r>
        <w:t xml:space="preserve">Mai Giáng Tuyết nói:</w:t>
      </w:r>
    </w:p>
    <w:p>
      <w:pPr>
        <w:pStyle w:val="BodyText"/>
      </w:pPr>
      <w:r>
        <w:t xml:space="preserve">“Đã ba mươi năm trôi qua, lúc trước khác, lúc này khác, bà rốt cuộc có chấp nhận hay không?”.</w:t>
      </w:r>
    </w:p>
    <w:p>
      <w:pPr>
        <w:pStyle w:val="BodyText"/>
      </w:pPr>
      <w:r>
        <w:t xml:space="preserve">Thiếu phụ ấy lạnh lùng hừ:</w:t>
      </w:r>
    </w:p>
    <w:p>
      <w:pPr>
        <w:pStyle w:val="BodyText"/>
      </w:pPr>
      <w:r>
        <w:t xml:space="preserve">“Hay lắm, rồi sẽ có một ngày ta sẽ bắt ngươi nếm đủ ba mươi sáu loại cực hình, sau đó ta sẽ chém ngươi nát như tương!”.</w:t>
      </w:r>
    </w:p>
    <w:p>
      <w:pPr>
        <w:pStyle w:val="BodyText"/>
      </w:pPr>
      <w:r>
        <w:t xml:space="preserve">Bà ta hơi ngập ngừng rồi nói:</w:t>
      </w:r>
    </w:p>
    <w:p>
      <w:pPr>
        <w:pStyle w:val="BodyText"/>
      </w:pPr>
      <w:r>
        <w:t xml:space="preserve">“Điều kiện gì, ngươi hãy nói ra!”.</w:t>
      </w:r>
    </w:p>
    <w:p>
      <w:pPr>
        <w:pStyle w:val="BodyText"/>
      </w:pPr>
      <w:r>
        <w:t xml:space="preserve">Mai Giáng Tuyết nói:</w:t>
      </w:r>
    </w:p>
    <w:p>
      <w:pPr>
        <w:pStyle w:val="BodyText"/>
      </w:pPr>
      <w:r>
        <w:t xml:space="preserve">“Ai giết ai, trước mắt nói ra vẫn còn quá sớm ...” lúc này, thiếu nữ áo lam đột nhiên bước tới bên cạnh thiếu phụ xinh đẹp, hạ giọng nói một hồi.</w:t>
      </w:r>
    </w:p>
    <w:p>
      <w:pPr>
        <w:pStyle w:val="BodyText"/>
      </w:pPr>
      <w:r>
        <w:t xml:space="preserve">Bà ta tựa như rất vui mừng, vừa gật đầu vừa cười:</w:t>
      </w:r>
    </w:p>
    <w:p>
      <w:pPr>
        <w:pStyle w:val="BodyText"/>
      </w:pPr>
      <w:r>
        <w:t xml:space="preserve">“Tuyết nhi, ngươi qua đây, ta sẽ khảo nghiệm võ công của ngươi để coi thử ngươi có thật sự gặp y hay không”.</w:t>
      </w:r>
    </w:p>
    <w:p>
      <w:pPr>
        <w:pStyle w:val="BodyText"/>
      </w:pPr>
      <w:r>
        <w:t xml:space="preserve">Mai Giáng Tuyết vừa ngầm vận khí giới bị vừa bước về phía trước mấy thước nói:</w:t>
      </w:r>
    </w:p>
    <w:p>
      <w:pPr>
        <w:pStyle w:val="BodyText"/>
      </w:pPr>
      <w:r>
        <w:t xml:space="preserve">“Bà quả thực chưa tới Hoàng Hà vẫn chưa cam lòng, ta sẽ nhường bà phát trước một quyền để thử công lực của ta có tiến bộ được nhiều hay không”.</w:t>
      </w:r>
    </w:p>
    <w:p>
      <w:pPr>
        <w:pStyle w:val="BodyText"/>
      </w:pPr>
      <w:r>
        <w:t xml:space="preserve">Thiếu nữ áo lam đã ngầm vận công lực chờ đợi, Mai Giáng Tuyết chưa kịp ngừng lại nàng đã phát ra một luồng chỉ lực ...</w:t>
      </w:r>
    </w:p>
    <w:p>
      <w:pPr>
        <w:pStyle w:val="Compact"/>
      </w:pPr>
      <w:r>
        <w:t xml:space="preserve">Mai Giáng Tuyết đã ngầm chuẩn bị, nàng lật tay đẩy ra một luồng nội kình chặn luồng chỉ lực của thiếu nữ áo lam điểm tới. Hai luồng ám kình chạm vào nhau, thiếu nữ áo lam đột nhiên thối lui một bước, Mai Giáng Tuyết cũng tựa như bị người ta chặn lại, người lắc lư.</w:t>
      </w:r>
      <w:r>
        <w:br w:type="textWrapping"/>
      </w:r>
      <w:r>
        <w:br w:type="textWrapping"/>
      </w:r>
    </w:p>
    <w:p>
      <w:pPr>
        <w:pStyle w:val="Heading2"/>
      </w:pPr>
      <w:bookmarkStart w:id="70" w:name="chương-48-dùng-di-vật-đổi-lấy-phương-lang"/>
      <w:bookmarkEnd w:id="70"/>
      <w:r>
        <w:t xml:space="preserve">48. Chương 48 : Dùng Di Vật Đổi Lấy Phương Lang</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48: Dùng Di Vật Đổi Lấy Phương Lang</w:t>
      </w:r>
    </w:p>
    <w:p>
      <w:pPr>
        <w:pStyle w:val="BodyText"/>
      </w:pPr>
      <w:r>
        <w:t xml:space="preserve">Dịch: Cổ Nguyệt</w:t>
      </w:r>
    </w:p>
    <w:p>
      <w:pPr>
        <w:pStyle w:val="BodyText"/>
      </w:pPr>
      <w:r>
        <w:t xml:space="preserve">Nguồn: Văn Tuyển</w:t>
      </w:r>
    </w:p>
    <w:p>
      <w:pPr>
        <w:pStyle w:val="BodyText"/>
      </w:pPr>
      <w:r>
        <w:t xml:space="preserve">Hai người vừa mới đọ nhau một chiêu, rõ ràng võ công của thiếu nữ áo lam đã kém Mai Giáng Tuyết rất nhiều. Thiếu phụ xinh đẹp cười khanh khách rồi nói:</w:t>
      </w:r>
    </w:p>
    <w:p>
      <w:pPr>
        <w:pStyle w:val="BodyText"/>
      </w:pPr>
      <w:r>
        <w:t xml:space="preserve">“Tuyết nhi, ngươi với đại sư tỷ của ngươi kẻ tám lạng người nửa cân, chả lẽ có thể là đối thủ của ta?”, bà ta ngập ngừng rồi nói:</w:t>
      </w:r>
    </w:p>
    <w:p>
      <w:pPr>
        <w:pStyle w:val="BodyText"/>
      </w:pPr>
      <w:r>
        <w:t xml:space="preserve">“Chỉ cần ngươi dẫn ta đi tìm di vật của La Huyền, ngươi có thể lấy công bù tội”.</w:t>
      </w:r>
    </w:p>
    <w:p>
      <w:pPr>
        <w:pStyle w:val="BodyText"/>
      </w:pPr>
      <w:r>
        <w:t xml:space="preserve">Mai Giáng Tuyết nói:</w:t>
      </w:r>
    </w:p>
    <w:p>
      <w:pPr>
        <w:pStyle w:val="BodyText"/>
      </w:pPr>
      <w:r>
        <w:t xml:space="preserve">“Chúng ta đã sớm ý tận tình tuyệt, phận sư đồ nay đã kết thúc, luận về thân phận, chúng ta phải ngang hàng nhau”.</w:t>
      </w:r>
    </w:p>
    <w:p>
      <w:pPr>
        <w:pStyle w:val="BodyText"/>
      </w:pPr>
      <w:r>
        <w:t xml:space="preserve">Trong bóng tối, không thể nào thấy được thần sắc của thiếu phụ xinh đẹp, trong mắt của bà ta đang lộ sát cơ, rõ ràng trong lòng rất kích động.</w:t>
      </w:r>
    </w:p>
    <w:p>
      <w:pPr>
        <w:pStyle w:val="BodyText"/>
      </w:pPr>
      <w:r>
        <w:t xml:space="preserve">Mai Giáng Tuyết cười lạnh lại nói tiếp:</w:t>
      </w:r>
    </w:p>
    <w:p>
      <w:pPr>
        <w:pStyle w:val="BodyText"/>
      </w:pPr>
      <w:r>
        <w:t xml:space="preserve">“Bà không cần khó chịu, trong đời bà không biết đã giết hại bao nhiêu người, thủ đoạn rất tàn khốc ...”.</w:t>
      </w:r>
    </w:p>
    <w:p>
      <w:pPr>
        <w:pStyle w:val="BodyText"/>
      </w:pPr>
      <w:r>
        <w:t xml:space="preserve">Bà ta tựa như không thể nén được nữa, quát lớn một tiếng rồi mùa chưởng chém tới. Mai Giáng Tuyết đã chuẩn bị trước, nàng vung chưởng lên, lập tức tung mình né tránh, lui ra khỏi một trượng, đứa mắt nhìn Thạch Tam Công nói:</w:t>
      </w:r>
    </w:p>
    <w:p>
      <w:pPr>
        <w:pStyle w:val="BodyText"/>
      </w:pPr>
      <w:r>
        <w:t xml:space="preserve">“Các người hãy mau rút ra binh khí chuẩn bị đối địch”.</w:t>
      </w:r>
    </w:p>
    <w:p>
      <w:pPr>
        <w:pStyle w:val="BodyText"/>
      </w:pPr>
      <w:r>
        <w:t xml:space="preserve">Chợt nghe thiếu phụ xinh đẹp quát lên:</w:t>
      </w:r>
    </w:p>
    <w:p>
      <w:pPr>
        <w:pStyle w:val="BodyText"/>
      </w:pPr>
      <w:r>
        <w:t xml:space="preserve">“Con tiện tỳ muốn chết”.</w:t>
      </w:r>
    </w:p>
    <w:p>
      <w:pPr>
        <w:pStyle w:val="BodyText"/>
      </w:pPr>
      <w:r>
        <w:t xml:space="preserve">Nói xong tung mình vọt thẳng tới. Cát Vĩ lúc này đang đứng ở một góc tối, đột nhiên vung ra một đòn Vô Ảnh thần quyền. Nhạc chủ Minh Nhạc võ công tuy cao hơn Cát Vĩ rất nhiều nhưng cũng không thể nào tránh được đòn đánh này. Bà ta cảm thấy một luồng tìm lực giáng vào ngực, cho nên rơi xuống trở lại.</w:t>
      </w:r>
    </w:p>
    <w:p>
      <w:pPr>
        <w:pStyle w:val="BodyText"/>
      </w:pPr>
      <w:r>
        <w:t xml:space="preserve">Nhạc chủ Minh Nhạc cả đời rất ít khi bị người ta ám toán, cho nên vừa rời xuống thì vung chưởng vỗ về phía chỗ Cát Vĩ. Nào ngờ Cát Vĩ khéo léo vô cùng, vừa tung ra một đòn Vô Ảnh thần quyền thì lập tức nhảy vọt sang nơi khác. Luồng chưởng lực của bà ta vỗ vào vách đá, một luồng cuồng phong dội ngược trở về.</w:t>
      </w:r>
    </w:p>
    <w:p>
      <w:pPr>
        <w:pStyle w:val="BodyText"/>
      </w:pPr>
      <w:r>
        <w:t xml:space="preserve">Chợt nghe thiếu nữ áo lam quát lớn:</w:t>
      </w:r>
    </w:p>
    <w:p>
      <w:pPr>
        <w:pStyle w:val="BodyText"/>
      </w:pPr>
      <w:r>
        <w:t xml:space="preserve">“Hãy mau đốt lửa lên”. Chỉ trong chốc lát, bốn năm cây đuốc được đốt lên, lửa cháy phừng phừng chiếu sáng cả ba bốn trượng.</w:t>
      </w:r>
    </w:p>
    <w:p>
      <w:pPr>
        <w:pStyle w:val="BodyText"/>
      </w:pPr>
      <w:r>
        <w:t xml:space="preserve">Dưới ánh sáng, bọn Mai Giáng Tuyết đứng cách đó hai ba trượng. Thiếu nữ áo lam rút cây kiếm, vung lên rồi quát:</w:t>
      </w:r>
    </w:p>
    <w:p>
      <w:pPr>
        <w:pStyle w:val="BodyText"/>
      </w:pPr>
      <w:r>
        <w:t xml:space="preserve">“Hãy mau đuổi theo”. Rồi lập tức có mười mấy bóng người chạy về phía trước. thiếu phụ xinh đẹp cũng dẫn đầu đuổi theo Mai Giáng Tuyết.</w:t>
      </w:r>
    </w:p>
    <w:p>
      <w:pPr>
        <w:pStyle w:val="BodyText"/>
      </w:pPr>
      <w:r>
        <w:t xml:space="preserve">Lúc này, bọn Mai Giáng Tuyết đã qua một ngõ quanh, thiếu phụ xinh đẹp ấy qua đến ngõ quanh thì đột nhiên thấy một luồng ánh sáng lóe lên, một đạo hàn quang đâm tới. Bà ta phản ứng rất lanh lẹ, đang trên đà lao tới nhưng vẫn ngừng lại được, nhảy vọt ra sau đến bảy tám thước. Nhát kiếm ấy cũng thu về. Lúc này, thiếu nữ áo lam cũng đã đuổi tới, thấy thế rồi hạ giọng nói:</w:t>
      </w:r>
    </w:p>
    <w:p>
      <w:pPr>
        <w:pStyle w:val="BodyText"/>
      </w:pPr>
      <w:r>
        <w:t xml:space="preserve">“Sư phụ hãy tạm thời bớt giận, tam sư muội xảo quyệt vô cùng, cố ý bày ra trận thế chọc giận sư phụ khiến cho sư phụ lúng túng”.</w:t>
      </w:r>
    </w:p>
    <w:p>
      <w:pPr>
        <w:pStyle w:val="BodyText"/>
      </w:pPr>
      <w:r>
        <w:t xml:space="preserve">Chợt nghe một tiếng kêu thảm vọng tới, một cái đầu người bay lên, còn cái xác thì ngã sầm xuống. Té ra bọn người đi theo thiếu nữ áo lam khi chạy đến ngã rẽ thì đột nhiên một cây trường kiếm chém xéo ra, lập tức có một cái đầu đứt khỏi cổ. Thiếu nữ áo lam lạnh lùng hừ quát lớn:</w:t>
      </w:r>
    </w:p>
    <w:p>
      <w:pPr>
        <w:pStyle w:val="BodyText"/>
      </w:pPr>
      <w:r>
        <w:t xml:space="preserve">“Các người hãy tạm thời lui xuống”. Mấy mươi đại hán mặc kình trang vâng một tiếng rồi thối lui ra sau thiếu nữ áo lam. Ở sau ngã rẽ ấy vọng lại tiếng của Mai Giáng Tuyết:</w:t>
      </w:r>
    </w:p>
    <w:p>
      <w:pPr>
        <w:pStyle w:val="BodyText"/>
      </w:pPr>
      <w:r>
        <w:t xml:space="preserve">“Nhạc chủ, nhớ tình bà đã truyền võ công cho ta, ta trịnh trọng cho bà hay một chuyện, bà đã thu nhận được bốn đệ tử, giờ đây bên cạnh bà còn có mấy người? Đại đệ tử thì đã bị bà ép chết, ngoại trừ ta còn có một kẻ phản bà ...”.</w:t>
      </w:r>
    </w:p>
    <w:p>
      <w:pPr>
        <w:pStyle w:val="BodyText"/>
      </w:pPr>
      <w:r>
        <w:t xml:space="preserve">Thiếu phụ ấy giận dữ quát:</w:t>
      </w:r>
    </w:p>
    <w:p>
      <w:pPr>
        <w:pStyle w:val="BodyText"/>
      </w:pPr>
      <w:r>
        <w:t xml:space="preserve">“Ngươi chẳng phải đã phản bội ta ư?”.</w:t>
      </w:r>
    </w:p>
    <w:p>
      <w:pPr>
        <w:pStyle w:val="BodyText"/>
      </w:pPr>
      <w:r>
        <w:t xml:space="preserve">Mai Giáng Tuyết nói:</w:t>
      </w:r>
    </w:p>
    <w:p>
      <w:pPr>
        <w:pStyle w:val="BodyText"/>
      </w:pPr>
      <w:r>
        <w:t xml:space="preserve">“Đương nhiên không giống, nói cho dễ nghe là Mai Giáng Tuyết đã bị bà ép nhảy vào núi lửa, ta có thể không chết là bởi mạng ta chưa hết, nhưng tình thầy trò của chúng ta đã chấm dứt, Mai Giáng Tuyết giờ đây đã chẳng còn liên quan gì đến bà”. Nàng ngập ngừng rồi nói:</w:t>
      </w:r>
    </w:p>
    <w:p>
      <w:pPr>
        <w:pStyle w:val="BodyText"/>
      </w:pPr>
      <w:r>
        <w:t xml:space="preserve">“Nếu nói khó nghe, ta là người được La Huyền sai đi giết tên đồ đệ đã phản bội ông ta, hừ! Bà đừng cho rằng, bà xé bức di thư của La Huyền là xong xuôi, ta đã chuẩn bị trước từ lâu, còn có một bức nữa, một khi thời cơ đến, ta sẽ công bố cho thiên hạ anh hùng biết ...”.</w:t>
      </w:r>
    </w:p>
    <w:p>
      <w:pPr>
        <w:pStyle w:val="BodyText"/>
      </w:pPr>
      <w:r>
        <w:t xml:space="preserve">Sắc mặt của thiếu phụ xinh đẹp tái xanh, bà ta giận dữ quát:</w:t>
      </w:r>
    </w:p>
    <w:p>
      <w:pPr>
        <w:pStyle w:val="BodyText"/>
      </w:pPr>
      <w:r>
        <w:t xml:space="preserve">“Con tiện tỳ to gan, nếu bắt được ngươi, ta sẽ phanh thây ngươi ra muôn đoạn!”.</w:t>
      </w:r>
    </w:p>
    <w:p>
      <w:pPr>
        <w:pStyle w:val="BodyText"/>
      </w:pPr>
      <w:r>
        <w:t xml:space="preserve">Mai Giáng Tuyết lạnh lùng nói:</w:t>
      </w:r>
    </w:p>
    <w:p>
      <w:pPr>
        <w:pStyle w:val="BodyText"/>
      </w:pPr>
      <w:r>
        <w:t xml:space="preserve">“Bà đừng nổi giận, bà đừng tưởng rằng kẻ đứng bên cạnh bà luôn mồm gọi sư phụ này sư phụ nọ là thật lòng trung thành với bà. Nói thực, khi cơ hội đến, ả cũng sẽ phản bội bà, chỉ e thủ pháp tàn khốc bà đã từng đối phó với La Huyền sẽ lập lại”. Những câu nói ấy như búa đánh vào ngực Nhạc chủ Minh Nhạc, bà ta không khỏi đưa mắt nhìn thiếu nữ áo lam. Thiếu nữ áo lam cảm thấy lạnh mình, nàng ta bất giác rùng mình nói:</w:t>
      </w:r>
    </w:p>
    <w:p>
      <w:pPr>
        <w:pStyle w:val="BodyText"/>
      </w:pPr>
      <w:r>
        <w:t xml:space="preserve">“Sư phụ đừng trúng kế phản gián của tam sư muội”.</w:t>
      </w:r>
    </w:p>
    <w:p>
      <w:pPr>
        <w:pStyle w:val="BodyText"/>
      </w:pPr>
      <w:r>
        <w:t xml:space="preserve">Nhạc chủ Minh Nhạc một đời kiêu hùng đột nhiên thở dài nói:</w:t>
      </w:r>
    </w:p>
    <w:p>
      <w:pPr>
        <w:pStyle w:val="BodyText"/>
      </w:pPr>
      <w:r>
        <w:t xml:space="preserve">“Có lẽ không may để ả nói trúng”.</w:t>
      </w:r>
    </w:p>
    <w:p>
      <w:pPr>
        <w:pStyle w:val="BodyText"/>
      </w:pPr>
      <w:r>
        <w:t xml:space="preserve">Thiếu nữ áo lam vội vàng ném cây trường kiếm trong tay, quỳ xuống đất nói:</w:t>
      </w:r>
    </w:p>
    <w:p>
      <w:pPr>
        <w:pStyle w:val="BodyText"/>
      </w:pPr>
      <w:r>
        <w:t xml:space="preserve">“Sư phụ, đệ tử chịu ơn nuôi dưỡng của sư phụ, đời này kiếp này không bao giờ dám có hai lòng ...”.</w:t>
      </w:r>
    </w:p>
    <w:p>
      <w:pPr>
        <w:pStyle w:val="BodyText"/>
      </w:pPr>
      <w:r>
        <w:t xml:space="preserve">Thiếu phụ ấy chậm rãi đưa tay nói:</w:t>
      </w:r>
    </w:p>
    <w:p>
      <w:pPr>
        <w:pStyle w:val="BodyText"/>
      </w:pPr>
      <w:r>
        <w:t xml:space="preserve">“Ngươi đứng dậy”.</w:t>
      </w:r>
    </w:p>
    <w:p>
      <w:pPr>
        <w:pStyle w:val="BodyText"/>
      </w:pPr>
      <w:r>
        <w:t xml:space="preserve">Thiếu nữ áo lam chợt đưa tay ra nói:</w:t>
      </w:r>
    </w:p>
    <w:p>
      <w:pPr>
        <w:pStyle w:val="BodyText"/>
      </w:pPr>
      <w:r>
        <w:t xml:space="preserve">“Sư phụ minh xét ...” nàng ta chợt cảm thấy cổ tay bị bóp chặt, té ra huyệt mạch đã bị bà ta chụp lấy. Bà ta ngẩng đầu lên cười khanh khách:</w:t>
      </w:r>
    </w:p>
    <w:p>
      <w:pPr>
        <w:pStyle w:val="BodyText"/>
      </w:pPr>
      <w:r>
        <w:t xml:space="preserve">“Quyên nhi, ngươi có thật sự không sinh hai lòng không?”.</w:t>
      </w:r>
    </w:p>
    <w:p>
      <w:pPr>
        <w:pStyle w:val="BodyText"/>
      </w:pPr>
      <w:r>
        <w:t xml:space="preserve">Thiếu nữ áo lam đổ mồ hôi hột, run rẩy nói:</w:t>
      </w:r>
    </w:p>
    <w:p>
      <w:pPr>
        <w:pStyle w:val="BodyText"/>
      </w:pPr>
      <w:r>
        <w:t xml:space="preserve">“Đệ tử, đệ tử ... đời này kiếp này không dám rời sư phụ một bước”.</w:t>
      </w:r>
    </w:p>
    <w:p>
      <w:pPr>
        <w:pStyle w:val="BodyText"/>
      </w:pPr>
      <w:r>
        <w:t xml:space="preserve">Thiếu phụ ấy chậm rãi đưa mắt nhìn lên mặt các đại hán đứng ở phía sau:</w:t>
      </w:r>
    </w:p>
    <w:p>
      <w:pPr>
        <w:pStyle w:val="BodyText"/>
      </w:pPr>
      <w:r>
        <w:t xml:space="preserve">“Những kẻ này đều hận ta thấu xương, nhưng bọn chúng tại sao không dám phản bội ta?”.</w:t>
      </w:r>
    </w:p>
    <w:p>
      <w:pPr>
        <w:pStyle w:val="BodyText"/>
      </w:pPr>
      <w:r>
        <w:t xml:space="preserve">Thiếu nữ áo lam nói:</w:t>
      </w:r>
    </w:p>
    <w:p>
      <w:pPr>
        <w:pStyle w:val="BodyText"/>
      </w:pPr>
      <w:r>
        <w:t xml:space="preserve">“Bởi vì bọn chúng đã bị sư phụ dùng thuốc khống chế, mất hết lý trí ...”.</w:t>
      </w:r>
    </w:p>
    <w:p>
      <w:pPr>
        <w:pStyle w:val="BodyText"/>
      </w:pPr>
      <w:r>
        <w:t xml:space="preserve">Thiếu phụ xinh đẹp mỉm cười:</w:t>
      </w:r>
    </w:p>
    <w:p>
      <w:pPr>
        <w:pStyle w:val="BodyText"/>
      </w:pPr>
      <w:r>
        <w:t xml:space="preserve">“Nếu ta cho Mai Giáng Tuyết uống thuốc, ả sẽ không phản bội ta”.</w:t>
      </w:r>
    </w:p>
    <w:p>
      <w:pPr>
        <w:pStyle w:val="BodyText"/>
      </w:pPr>
      <w:r>
        <w:t xml:space="preserve">Thiếu nữ áo lam kinh hoảng, miệng nói:</w:t>
      </w:r>
    </w:p>
    <w:p>
      <w:pPr>
        <w:pStyle w:val="BodyText"/>
      </w:pPr>
      <w:r>
        <w:t xml:space="preserve">“Sư phụ, nhan sắc của đệ tử đã bị sư phụ dùng thuốc kìm chế, chả lẽ sư phụ còn chưa yên tâm ...”.</w:t>
      </w:r>
    </w:p>
    <w:p>
      <w:pPr>
        <w:pStyle w:val="BodyText"/>
      </w:pPr>
      <w:r>
        <w:t xml:space="preserve">Thiếu phụ ấy nói:</w:t>
      </w:r>
    </w:p>
    <w:p>
      <w:pPr>
        <w:pStyle w:val="BodyText"/>
      </w:pPr>
      <w:r>
        <w:t xml:space="preserve">“Khi một người muốn thay lòng, dù cho có dùng gông sắt cũng như thế, trừ phi thần trí mê loạn, quên cả bản thân, nay đã có tấm gương của hai sư muội ngươi, ta làm sao tin tưởng được ngươi ...”.</w:t>
      </w:r>
    </w:p>
    <w:p>
      <w:pPr>
        <w:pStyle w:val="BodyText"/>
      </w:pPr>
      <w:r>
        <w:t xml:space="preserve">Ở nơi góc khuất vọng lại giọng cười lạnh lùng của Mai Giáng Tuyết:</w:t>
      </w:r>
    </w:p>
    <w:p>
      <w:pPr>
        <w:pStyle w:val="BodyText"/>
      </w:pPr>
      <w:r>
        <w:t xml:space="preserve">“Đường Văn Quyên, chỉ cần uống thuốc của Nhạc chủ, ngươi sẽ lập tức trở thành kẻ ngu si đần độn, không biết đến sống chết, tâm trí bị khống chế, chẳng khác gì đám nửa người nửa ngợm kia. Nói không chừng Nhạc chủ sẽ cho ngươi đeo một tấm mặt nạ, lúc đó ngươi quả thật sống không bằng chết”. Những câu này như búa giáng vào lòng Đường Văn Quyên, một ý nghĩ phản kháng chợt sinh ra.</w:t>
      </w:r>
    </w:p>
    <w:p>
      <w:pPr>
        <w:pStyle w:val="BodyText"/>
      </w:pPr>
      <w:r>
        <w:t xml:space="preserve">Nhưng khi nàng ngẩng đầu lên, tiếp xúc với ánh mắt lạnh lẽo của bà ta, ý nghĩ phản kháng ấy lập tức biến mất. Bà ta đã trở thành kẻ có quyền uy tối thượng trong lòng nàng ta. Dù Đường Văn Quyên có oán hận như thế này, nhưng vừa thấy ánh mắt lạnh lẽo ấy thì lập tức khiếp sợ. Chợt nghe bà ta cười rằng:</w:t>
      </w:r>
    </w:p>
    <w:p>
      <w:pPr>
        <w:pStyle w:val="BodyText"/>
      </w:pPr>
      <w:r>
        <w:t xml:space="preserve">“Tên phản đồ lớn gan, nếu ngươi bị ta bắt, ta sẽ cho ngươi nếm cực hình tàn khốc nhất trong thiên hạ ...”.</w:t>
      </w:r>
    </w:p>
    <w:p>
      <w:pPr>
        <w:pStyle w:val="BodyText"/>
      </w:pPr>
      <w:r>
        <w:t xml:space="preserve">Ở nơi góc khuất vọng lại giọng nói của Mai Giáng Tuyết:</w:t>
      </w:r>
    </w:p>
    <w:p>
      <w:pPr>
        <w:pStyle w:val="BodyText"/>
      </w:pPr>
      <w:r>
        <w:t xml:space="preserve">“Ngươi đã là môn hạ của La Huyền, chắc đã biết mùi vị bị phong huyệt bế mạch là thế nào”.</w:t>
      </w:r>
    </w:p>
    <w:p>
      <w:pPr>
        <w:pStyle w:val="BodyText"/>
      </w:pPr>
      <w:r>
        <w:t xml:space="preserve">Nhạc chủ Minh Nhạc là kẻ ngang ngược, trong đời chưa bao giờ bị mỉa mai như thế, huống chi người đó lại là đệ tử của bà ta. Khi còn ở Minh Nhạc, nàng tôn kính bà vô cùng, thế mà giờ đây nói ra câu nào cũng sắc bén, cho nên cơn phẫn nộ của bà ta đã biến thành ngọn lửa giận phừng phừng đang đốt cháy trong lòng bà ta.</w:t>
      </w:r>
    </w:p>
    <w:p>
      <w:pPr>
        <w:pStyle w:val="BodyText"/>
      </w:pPr>
      <w:r>
        <w:t xml:space="preserve">Bà ta lấy ra một bình ngọc, đổ ra một viên thuốc màu đỏ, lạnh lùng nhìn Đường Văn Quyên nói:</w:t>
      </w:r>
    </w:p>
    <w:p>
      <w:pPr>
        <w:pStyle w:val="BodyText"/>
      </w:pPr>
      <w:r>
        <w:t xml:space="preserve">“Quyên nhi, hãy uống viên thuốc này”.</w:t>
      </w:r>
    </w:p>
    <w:p>
      <w:pPr>
        <w:pStyle w:val="BodyText"/>
      </w:pPr>
      <w:r>
        <w:t xml:space="preserve">Đường Văn Quyên sững sờ, hai dòng nước mắt lăn xuống, nàng chậm chạp mở miệng ra. Nàng tựa như đã mất đi khả năng phản kháng, mặc cho bà ta muốn làm gì thì làm, thật ra cổ tay của nàng đã bị bóp lại, dù uốn liều mạng cũng không thể được. Chỉ thấy thiếu phụ xinh đẹp vẫy tay phải, viên thuốc màu đỏ ấy rơi vào trong miệng Đường Văn Quyên.</w:t>
      </w:r>
    </w:p>
    <w:p>
      <w:pPr>
        <w:pStyle w:val="BodyText"/>
      </w:pPr>
      <w:r>
        <w:t xml:space="preserve">Đó là một bức tranh thê lương về tình thầy trò, nhưng tất cả những người xung quanh đều không biến sắc.</w:t>
      </w:r>
    </w:p>
    <w:p>
      <w:pPr>
        <w:pStyle w:val="BodyText"/>
      </w:pPr>
      <w:r>
        <w:t xml:space="preserve">Những người này đều đã uống thuốc làm mê loạn thần trí, đã bị bà ta khống chế từ lâu. Thiếu phụ xinh đẹp buông cô tay Đường Văn Quyên ra, gằn giọng nói:</w:t>
      </w:r>
    </w:p>
    <w:p>
      <w:pPr>
        <w:pStyle w:val="BodyText"/>
      </w:pPr>
      <w:r>
        <w:t xml:space="preserve">“Đi tới”.</w:t>
      </w:r>
    </w:p>
    <w:p>
      <w:pPr>
        <w:pStyle w:val="BodyText"/>
      </w:pPr>
      <w:r>
        <w:t xml:space="preserve">Hai đại hán mặc kình trang sắc mặt tái nhợt vâng một tiếng rồi phóng về phía trước. chợt thấy trong bóng tối một ánh kiếm lóe lên, một luồng hàn quang bắn ra, chém thẳng về phía hai người ấy. Kiếm thế này không những nhanh chóng mà còn kỳ ảo vô cùng. Người đi đầu không kịp giơ đao gạt ra thì kiếm thế đã đến, chỉ nghe một tiếng kêu thảm vang lên, kẻ ấy bị chém đứt ngang eo thành hai đoạn, máu tươi phun ra, thân người đổ xuống. Một người kia tuy thấy đồng bọn mất mạng nhưng lại không hề có ý sợ sệt, vẫn lao về phía trước. Một luồng chưởng phong mạnh mẽ đột nhiên tuôn ra, giáng thẳng vào ngực đại hán ấy, thân hình đang lao về phía trước bị trấn động thối lui mấy bước, phun ra hai búng máu rồi ngã ngửa ra sau.</w:t>
      </w:r>
    </w:p>
    <w:p>
      <w:pPr>
        <w:pStyle w:val="BodyText"/>
      </w:pPr>
      <w:r>
        <w:t xml:space="preserve">Thiếu phụ xinh đẹp tựa như đã phẫn nộ đến cùng cực, bà ta giật lấy cây đuốc trong tay một đại hán đứng cạnh, ném thẳng vào trong góc tối ấy. Ánh đuốc lập tức chiếu sáng một góc. Chợt thấy bóng người xẹt lên, lao về phía cây đuốc ấy. Thiếu phụ xinh đẹp cười lạnh, vung tay vỗ ra một chưởng. Một luồng kình lực mạnh mẽ tuôn ra, giáng thẳng về phía bóng đen ấy.</w:t>
      </w:r>
    </w:p>
    <w:p>
      <w:pPr>
        <w:pStyle w:val="BodyText"/>
      </w:pPr>
      <w:r>
        <w:t xml:space="preserve">Nội lực của bà ta thâm hậu, chưởng lực phát ra rất mạnh, bóng đen đang lao về phía trước đột nhiên bay ngược ra sau. Thiếu phụ ấy đã đánh lùi được kẻ cường địch, quay đầu lại nói với Đường Văn Quyên:</w:t>
      </w:r>
    </w:p>
    <w:p>
      <w:pPr>
        <w:pStyle w:val="BodyText"/>
      </w:pPr>
      <w:r>
        <w:t xml:space="preserve">“Quyên nhi, xông tới”.</w:t>
      </w:r>
    </w:p>
    <w:p>
      <w:pPr>
        <w:pStyle w:val="BodyText"/>
      </w:pPr>
      <w:r>
        <w:t xml:space="preserve">Đường Văn Quyên hoang mang cười, giơ ngang kiếm hộ thân chậm rãi bước về phía trước. chợt nghe tiếng chưởng phong rít lên, ngọn đuốc đang cháy bỗng tắt ngấm, ở ngã rẽ chợt tối trở lại.</w:t>
      </w:r>
    </w:p>
    <w:p>
      <w:pPr>
        <w:pStyle w:val="BodyText"/>
      </w:pPr>
      <w:r>
        <w:t xml:space="preserve">Thiếu phụ xinh đẹp đi sát theo sau Đường Văn Quyên. Ánh hàn quang lóe lên trong bóng tối, một mũi kiếm lạnh lẽo đâm tới. Đường Văn Quyên đẩy ngang thanh kiếm ra, chỉ nghe tiếng kim loại giao nhau, cây trường kiếm từ trong bóng tối quét ra lập tức bị gạt sang một bên. Đường Văn Quyên đánh một kiếm thì đắc thủ, lập tức tiến về phía trước một bước, khi đang lao ra phía trước, một luồng tiềm lực mạnh mẽ đã chặn bước nàng lại. Đường Văn Quyên vung chưởng trái, vỗ ra một luồng chưởng phong, đón lấy luồng ám kình ấy.</w:t>
      </w:r>
    </w:p>
    <w:p>
      <w:pPr>
        <w:pStyle w:val="BodyText"/>
      </w:pPr>
      <w:r>
        <w:t xml:space="preserve">Thiếu phụ đi phía sau lưng Đường Văn Quyên cũng đẩy ra một chưởng, công lực của bà ta thâm hậu, tuy chưởng lực phát ra sau nhưng lại đến trước, chạm vào luồng ám kình ấy. Hai luồng tiềm lực chạm vào nhau, cuộn thành một trận gió.</w:t>
      </w:r>
    </w:p>
    <w:p>
      <w:pPr>
        <w:pStyle w:val="BodyText"/>
      </w:pPr>
      <w:r>
        <w:t xml:space="preserve">Chợt nghe một tiếng rên nhỏ vang lên, sau đó là tiếng bước chân di chuyển vọng tới, rõ ràng người phát ra chưởng khi đọ chưởng lực với thiếu phụ xinh đẹp thì đứng không vững nữa, bất đồ thối lui ra sau.</w:t>
      </w:r>
    </w:p>
    <w:p>
      <w:pPr>
        <w:pStyle w:val="BodyText"/>
      </w:pPr>
      <w:r>
        <w:t xml:space="preserve">Lúc này mấy mươi cao thủ của Minh Nhạc đều đi sau thiếu phụ xinh đẹp, khi mọi người đi qua một ngã rẽ, chỉ thấy bốn năm bóng người đang phóng về phía trước, cách đó khoảng năm trượng, lúc này lối đi chợt rẽ sang bên trái.</w:t>
      </w:r>
    </w:p>
    <w:p>
      <w:pPr>
        <w:pStyle w:val="BodyText"/>
      </w:pPr>
      <w:r>
        <w:t xml:space="preserve">Thiếu phụ xinh đẹp dò xét tình thế, không khỏi nhíu mày. Bà ta thầm nhủ:</w:t>
      </w:r>
    </w:p>
    <w:p>
      <w:pPr>
        <w:pStyle w:val="BodyText"/>
      </w:pPr>
      <w:r>
        <w:t xml:space="preserve">“Không biết lối đi này dài đến cỡ nào, không biết phải qua bao nhiêu ngã rẽ nữa, bọn chúng lợi dụng những ngã rẽ này để ám toán mình, xem ra không hạ độc thủ thì chỉ e phải diễn ra một trận ác chiến ...” đang suy nghĩ chợt một giọng nói lạnh lẽo mà trong trẻo vang tới:</w:t>
      </w:r>
    </w:p>
    <w:p>
      <w:pPr>
        <w:pStyle w:val="BodyText"/>
      </w:pPr>
      <w:r>
        <w:t xml:space="preserve">“Các người đi hết đoạn này sẽ vào chỗ nguy hiểm, gió lạnh lửa nóng cùng với cơ quan của La Huyền sẽ chờ các người ...” giọng nói ấy rất quen thuộc, bà ta vừa nghe thì nhận ra đó là Mai Giáng Tuyết.</w:t>
      </w:r>
    </w:p>
    <w:p>
      <w:pPr>
        <w:pStyle w:val="BodyText"/>
      </w:pPr>
      <w:r>
        <w:t xml:space="preserve">Bà ta cảm thấy lửa giận bốc cao, gằn giọng nói:</w:t>
      </w:r>
    </w:p>
    <w:p>
      <w:pPr>
        <w:pStyle w:val="BodyText"/>
      </w:pPr>
      <w:r>
        <w:t xml:space="preserve">“Con tiện tỳ sao không dám gặp mặt ta?”.</w:t>
      </w:r>
    </w:p>
    <w:p>
      <w:pPr>
        <w:pStyle w:val="BodyText"/>
      </w:pPr>
      <w:r>
        <w:t xml:space="preserve">Ở nơi góc khuất vọng lại tiếng cười lạnh lẽo của Mai Giáng Tuyết:</w:t>
      </w:r>
    </w:p>
    <w:p>
      <w:pPr>
        <w:pStyle w:val="BodyText"/>
      </w:pPr>
      <w:r>
        <w:t xml:space="preserve">“Bà đừng vội, chúng ta sớm muộn gì cũng phải quyết đấu sinh tử một trận, nhưng vẫn chưa đến lúc ...”.</w:t>
      </w:r>
    </w:p>
    <w:p>
      <w:pPr>
        <w:pStyle w:val="BodyText"/>
      </w:pPr>
      <w:r>
        <w:t xml:space="preserve">Thiếu phụ xinh đẹp giận dữ lắm, phóng người vọt tới phía trước. Thân pháp của bà ta rất nhanh, trong chớp mắt đã đến nơi ngã rẽ, chưa kịp ngừng lại thì có hai điểm hàn quang đánh tới. Bà ta cười lạnh, phất tay vỗ ra một luồng chưởng phong mạnh mẽ, hai điểm hàn quang ấy bị luồng chưởng phong chặn lại, lập tức rơi xuống đất. Hai món ám khí này trông giống như lá trúc, dài khoảng ba tấc, có mũi nhọn, hai mặt đều bén, tựa như đao mà không phải đao, tựa như kiếm mà không phải kiếm. Bà ta hiểu biết rộng rãi, vừa nhìn thì đã biết hai món ám khí này chính là Trúc Diệp tiêu mà trên giang hồ đồn đãi.</w:t>
      </w:r>
    </w:p>
    <w:p>
      <w:pPr>
        <w:pStyle w:val="BodyText"/>
      </w:pPr>
      <w:r>
        <w:t xml:space="preserve">Đột nhiên, ở nơi góc khuất phóng ra một luồng ám kình, luồng ám kình này bay thẳng đến ngọn đuốc gần nhất, ngọn đuốc ấy tắt ngấm, trong vòng một trượng vuông đột nhiên tối sầm. Tiếp theo là tiếng kêu thảm vang lên, đại hán tay cầm đuốc lập tức ngã xuống đất. Rõ ràng, y đã bị trúng ám khí. Thiếu phụ xinh đẹp phất tay, hạ giọng kêu:</w:t>
      </w:r>
    </w:p>
    <w:p>
      <w:pPr>
        <w:pStyle w:val="BodyText"/>
      </w:pPr>
      <w:r>
        <w:t xml:space="preserve">“Bước tới”. Nói xong thì dẫn đầu tiến về phía trước.</w:t>
      </w:r>
    </w:p>
    <w:p>
      <w:pPr>
        <w:pStyle w:val="BodyText"/>
      </w:pPr>
      <w:r>
        <w:t xml:space="preserve">Khi qua đến ngã quanh, lại một luồng chưởng lực nữa giáng tới trước ngực. Tuy trong bóng tối, nhưng bà ta vẫn có thể nhận ra kẻ phát ra chưởng chính là Mai Giáng Tuyết. Thế rồi quát một tiếng, chưởng phải giở lên vỗ ra một chưởng phản công trở lại. Hai luồng chưởng lực chạm vào nhau, lập tức nghe tiếng gió rít lên, Mai Giáng Tuyết phóng người thối lui ra sau.</w:t>
      </w:r>
    </w:p>
    <w:p>
      <w:pPr>
        <w:pStyle w:val="BodyText"/>
      </w:pPr>
      <w:r>
        <w:t xml:space="preserve">Bà ta trước tiên sững người sau đó cười lạnh:</w:t>
      </w:r>
    </w:p>
    <w:p>
      <w:pPr>
        <w:pStyle w:val="BodyText"/>
      </w:pPr>
      <w:r>
        <w:t xml:space="preserve">“Võ công của con tiện tỳ quả nhiên có tiến bộ, có thể né tránh được chưởng này của ta ...” nói chưa xong thì ở góc bên trái đột nhiên phóng ra một cây trường kiếm, ánh hàn quang máy động, ba đóa kiếm hoa tuôn ra chia nhau đánh về ba đại huyệt của bà ta. Kiếm thế không những lợi hại mà rất bất ngờ.</w:t>
      </w:r>
    </w:p>
    <w:p>
      <w:pPr>
        <w:pStyle w:val="BodyText"/>
      </w:pPr>
      <w:r>
        <w:t xml:space="preserve">Thiếu phụ áo đen thật sự là kẻ có võ công hơn người! Bà ta chỉ phất tay trái một cái, đẩy ra một luồng chưởng lực, chặn được kiếm thế, tay phải lại mau chóng vỗ ra một chưởng nữa. Nhưng kẻ này cũng không phải kém cỏi, y gập cổ tay xuống, đột nhiên thu thanh trường kiếm về, lẩn mất vào bóng tối. Thiếu phụ xinh đẹp vỗ ra một luồng chưởng lực giáng vào vách đá kêu ầm một tiếng, lực phản chấn dội lại cuộn thành gió.</w:t>
      </w:r>
    </w:p>
    <w:p>
      <w:pPr>
        <w:pStyle w:val="BodyText"/>
      </w:pPr>
      <w:r>
        <w:t xml:space="preserve">Lúc này, Nhạc chủ Minh Nhạc đã thấy người đánh lén mình là một kẻ mặc áo đen thân hình nhỏ thó. Thân pháp của kẻ này rất linh hoạt, chỉ vừa lách người thì đã tránh được luồng chưởng lực ấy, thanh trường kiếm lập tức quét ngang tới. Trong thông đạo u ám lóe lên một luồng bạch quang. Thiếu phụ ấy thầm thất kinh nghĩ:</w:t>
      </w:r>
    </w:p>
    <w:p>
      <w:pPr>
        <w:pStyle w:val="BodyText"/>
      </w:pPr>
      <w:r>
        <w:t xml:space="preserve">nguồn</w:t>
      </w:r>
    </w:p>
    <w:p>
      <w:pPr>
        <w:pStyle w:val="BodyText"/>
      </w:pPr>
      <w:r>
        <w:t xml:space="preserve">“Nơi này có quá nhiều cao thủ, trước tiên phải diệt hai tên này để hạ nhuệ khí của đối phương”.</w:t>
      </w:r>
    </w:p>
    <w:p>
      <w:pPr>
        <w:pStyle w:val="BodyText"/>
      </w:pPr>
      <w:r>
        <w:t xml:space="preserve">Thế là tay trái đánh liền ra ba chưởng, chặn đường rút lui của kẻ địch, tay phải chụp thẳng vào cổ tay phải cầm kiếm của người áo đen. Võ công của bà ta rất quỷ dị, trong thủ pháp cầm nã có ẩn chứa thủ pháp Trảm Kinh Tiệt Mạch, buộc đối phương không thể nào thi triển được kiếm pháp, không quá mười hiệp, người áo đen đó đã bị đẩy lùi từng bước.</w:t>
      </w:r>
    </w:p>
    <w:p>
      <w:pPr>
        <w:pStyle w:val="BodyText"/>
      </w:pPr>
      <w:r>
        <w:t xml:space="preserve">Người này chính là Trần Huyền Sương.</w:t>
      </w:r>
    </w:p>
    <w:p>
      <w:pPr>
        <w:pStyle w:val="BodyText"/>
      </w:pPr>
      <w:r>
        <w:t xml:space="preserve">Võ công của hai người họ tuy cùng một gốc, nhưng công lực của bà ta hơn hẳn Trần Huyền Sương, thủ pháp lại thành thục hơn, kinh nghiệm cũng phong phú hơn Trần Huyền Sương nhiều. Bà ta nào biết Trần Huyền Sương đã sớm đả thông sinh tử huyền quang, nội lực không bao giờ dứt, không cần điều tức vận khí mà vẫn có thể chống chọi rất dai dẳng.</w:t>
      </w:r>
    </w:p>
    <w:p>
      <w:pPr>
        <w:pStyle w:val="BodyText"/>
      </w:pPr>
      <w:r>
        <w:t xml:space="preserve">Sau khi Trần Huyền Sương định thần, nàng đã ứng biến rất lạnh lẹ, bà ta không thể nào dùng thủ pháp tay không đoạt kiếm uy hiếp nàng nữa. Còn thiếu phụ xinh đẹp càng đánh càng cảm thấy không xong, bà ta cảm thấy lộ số biến hóa trong kiếm thế của nàng hoàn toàn giống mình, tựa như đã được học từ La Huyền. Thế rồi bà ta đánh vội ra hai chưởng, đẩy lui Trần Huyền Sương rồi quát:</w:t>
      </w:r>
    </w:p>
    <w:p>
      <w:pPr>
        <w:pStyle w:val="BodyText"/>
      </w:pPr>
      <w:r>
        <w:t xml:space="preserve">“Ngừng tay!”.</w:t>
      </w:r>
    </w:p>
    <w:p>
      <w:pPr>
        <w:pStyle w:val="BodyText"/>
      </w:pPr>
      <w:r>
        <w:t xml:space="preserve">Trần Huyền Sương giơ ngang kiếm lạnh lùng quát:</w:t>
      </w:r>
    </w:p>
    <w:p>
      <w:pPr>
        <w:pStyle w:val="BodyText"/>
      </w:pPr>
      <w:r>
        <w:t xml:space="preserve">“Chuyện gì?”.</w:t>
      </w:r>
    </w:p>
    <w:p>
      <w:pPr>
        <w:pStyle w:val="BodyText"/>
      </w:pPr>
      <w:r>
        <w:t xml:space="preserve">Thì ra đó là một thiếu nữ, bà ta ngạc nhiên nói:</w:t>
      </w:r>
    </w:p>
    <w:p>
      <w:pPr>
        <w:pStyle w:val="BodyText"/>
      </w:pPr>
      <w:r>
        <w:t xml:space="preserve">“Ngươi cũng là phụ nữ?”.</w:t>
      </w:r>
    </w:p>
    <w:p>
      <w:pPr>
        <w:pStyle w:val="BodyText"/>
      </w:pPr>
      <w:r>
        <w:t xml:space="preserve">Trần Huyền Sương nói:</w:t>
      </w:r>
    </w:p>
    <w:p>
      <w:pPr>
        <w:pStyle w:val="BodyText"/>
      </w:pPr>
      <w:r>
        <w:t xml:space="preserve">“Phải thì thế nào?”.</w:t>
      </w:r>
    </w:p>
    <w:p>
      <w:pPr>
        <w:pStyle w:val="BodyText"/>
      </w:pPr>
      <w:r>
        <w:t xml:space="preserve">Bà ta cười lạnh nói:</w:t>
      </w:r>
    </w:p>
    <w:p>
      <w:pPr>
        <w:pStyle w:val="BodyText"/>
      </w:pPr>
      <w:r>
        <w:t xml:space="preserve">“Bổn tọa có ý tốt hỏi ngươi, thế mà ngươi dám trả treo với bổn tọa ...” bà ta hơi ngừng rồi nói tiếp:</w:t>
      </w:r>
    </w:p>
    <w:p>
      <w:pPr>
        <w:pStyle w:val="BodyText"/>
      </w:pPr>
      <w:r>
        <w:t xml:space="preserve">“Nếu ta thi triển độc thủ, chỉ trong vòng ba chiêu thì có thể lấy được mạng ngươi”.</w:t>
      </w:r>
    </w:p>
    <w:p>
      <w:pPr>
        <w:pStyle w:val="BodyText"/>
      </w:pPr>
      <w:r>
        <w:t xml:space="preserve">Trần Huyền Sương nói:</w:t>
      </w:r>
    </w:p>
    <w:p>
      <w:pPr>
        <w:pStyle w:val="BodyText"/>
      </w:pPr>
      <w:r>
        <w:t xml:space="preserve">“Hừ! Điều đó cũng chưa chắc, chẳng phải lúc nãy chúng ta đã đánh mấy mươi chiêu rồi sao?”.</w:t>
      </w:r>
    </w:p>
    <w:p>
      <w:pPr>
        <w:pStyle w:val="BodyText"/>
      </w:pPr>
      <w:r>
        <w:t xml:space="preserve">Bà ta giận dữ nói:</w:t>
      </w:r>
    </w:p>
    <w:p>
      <w:pPr>
        <w:pStyle w:val="BodyText"/>
      </w:pPr>
      <w:r>
        <w:t xml:space="preserve">“Con tiện tỳ không biết sống chết, ngươi hãy tiếp của ta một chưởng thử xem”. Nói xong thì vỗ chưởng phải ra.</w:t>
      </w:r>
    </w:p>
    <w:p>
      <w:pPr>
        <w:pStyle w:val="BodyText"/>
      </w:pPr>
      <w:r>
        <w:t xml:space="preserve">Trần Huyền Sương biết chưởng lực của bà ta rất uy mãnh, mình không thể nào địch lại, nhưng rốt cuộc cũng không nén được cơn giận, thế là vung chưởng ra tiếp lấy. Hai luồng chưởng kình chạm vào nhau, lập tức có thể thấy được ai hơn ai thua, Trần Huyền Sương bị đẩy lùi đến bốn năm bước, nếu bà ta thừa thế đánh vội ra thêm một chưởng nữa, Trần Huyền Sương sẽ bị thương.</w:t>
      </w:r>
    </w:p>
    <w:p>
      <w:pPr>
        <w:pStyle w:val="BodyText"/>
      </w:pPr>
      <w:r>
        <w:t xml:space="preserve">Nhưng bà ta giơ chưởng lên mà không vỗ ra, lạnh lùng hỏi:</w:t>
      </w:r>
    </w:p>
    <w:p>
      <w:pPr>
        <w:pStyle w:val="BodyText"/>
      </w:pPr>
      <w:r>
        <w:t xml:space="preserve">“Lộ số võ công của ngươi tuy giống ta, nhưng công lực và kinh nghiệm ứng biến không thể nào địch lại với ta, nếu ta muốn ra tay đả thương ngươi thì rất dễ dàng ...” bà ta ho nhẹ một tiếng rồi nói tiếp:</w:t>
      </w:r>
    </w:p>
    <w:p>
      <w:pPr>
        <w:pStyle w:val="BodyText"/>
      </w:pPr>
      <w:r>
        <w:t xml:space="preserve">“Ta để cho ngươi tấn công hơn mười chiêu không phải là vì ta không có khả năng đả thương ngươi, mà là ta muốn giữ mạng ngươi để ngươi nói ra môn phái sư thừa ...”.</w:t>
      </w:r>
    </w:p>
    <w:p>
      <w:pPr>
        <w:pStyle w:val="BodyText"/>
      </w:pPr>
      <w:r>
        <w:t xml:space="preserve">Trần Huyền Sương cười lạnh:</w:t>
      </w:r>
    </w:p>
    <w:p>
      <w:pPr>
        <w:pStyle w:val="BodyText"/>
      </w:pPr>
      <w:r>
        <w:t xml:space="preserve">“Nếu ta không nói thì thế nào?”.</w:t>
      </w:r>
    </w:p>
    <w:p>
      <w:pPr>
        <w:pStyle w:val="BodyText"/>
      </w:pPr>
      <w:r>
        <w:t xml:space="preserve">Thiếu phụ ấy nói:</w:t>
      </w:r>
    </w:p>
    <w:p>
      <w:pPr>
        <w:pStyle w:val="BodyText"/>
      </w:pPr>
      <w:r>
        <w:t xml:space="preserve">“Ta không tin ngươi là mình đồng da sắt, không chịu đau đớn, không nói thì ta sẽ điểm kinh mạch của ngươi, để cho ngươi nếm thử nỗi khổ máu huyết chạy vào nội phủ”.</w:t>
      </w:r>
    </w:p>
    <w:p>
      <w:pPr>
        <w:pStyle w:val="BodyText"/>
      </w:pPr>
      <w:r>
        <w:t xml:space="preserve">Trần Huyền Sương nhớ lại mình cũng từng học thủ pháp này, nhưng lại không thể nghĩ ra phải điểm vào huyệt mạch nào mà thôi.</w:t>
      </w:r>
    </w:p>
    <w:p>
      <w:pPr>
        <w:pStyle w:val="BodyText"/>
      </w:pPr>
      <w:r>
        <w:t xml:space="preserve">Thiếu phụ ấy chợt dịu dàng hỏi:</w:t>
      </w:r>
    </w:p>
    <w:p>
      <w:pPr>
        <w:pStyle w:val="BodyText"/>
      </w:pPr>
      <w:r>
        <w:t xml:space="preserve">“Ngươi họ gì, tên gì?”.</w:t>
      </w:r>
    </w:p>
    <w:p>
      <w:pPr>
        <w:pStyle w:val="BodyText"/>
      </w:pPr>
      <w:r>
        <w:t xml:space="preserve">Trần Huyền Sương buột miệng nói:</w:t>
      </w:r>
    </w:p>
    <w:p>
      <w:pPr>
        <w:pStyle w:val="BodyText"/>
      </w:pPr>
      <w:r>
        <w:t xml:space="preserve">“Họ Trần ...” thế nhưng nàng chợt nảy ra một ý, im lặng chẳng nói gì cả. Nàng cảm thấy sợi dây trên cổ đột nhiên bị siết chặt lại, biết ngay rằng thiếu nữ áo đỏ muốn nàng quay về, thế là vội vàng xoay người chạy đi. Thiếu phụ xinh đẹp tức giận nói:</w:t>
      </w:r>
    </w:p>
    <w:p>
      <w:pPr>
        <w:pStyle w:val="BodyText"/>
      </w:pPr>
      <w:r>
        <w:t xml:space="preserve">“Ta xem ngươi chạy đi đâu”. Thế là vỗ ra một chưởng.</w:t>
      </w:r>
    </w:p>
    <w:p>
      <w:pPr>
        <w:pStyle w:val="BodyText"/>
      </w:pPr>
      <w:r>
        <w:t xml:space="preserve">Luồng kình lực mạnh mẽ ấy không đánh vào người Trần Huyền Sương mà cách nàng bốn năm thước. Bà ta tính toán thời gian rất chính xác, khi Trần Huyền Sương chạy tới nơi thì chưởng lực của bà ta đã đánh tới. Đòn đánh ấy rất độc ác, Trần Huyền Sương dù có sức chống đỡ nhưng cũng không thể nào trở tay cho kịp.</w:t>
      </w:r>
    </w:p>
    <w:p>
      <w:pPr>
        <w:pStyle w:val="BodyText"/>
      </w:pPr>
      <w:r>
        <w:t xml:space="preserve">Khi luồng chưởng lực ấy sắp đánh trúng thì đột nhiên bên cạnh có một luồng ám kình bay ra, đánh tạt luồng kình lực ấy, kịp thời giải cứu cho Trần Huyền Sương. Trần Huyền Sương nheo mắt nhìn lại, thấy người phát chưởng ra chính là Mai Giáng Tuyết, nàng chỉ lạnh lùng hừ một tiếng chứ không nói lời đáp tạ, vội vàng chạy về phía trước.</w:t>
      </w:r>
    </w:p>
    <w:p>
      <w:pPr>
        <w:pStyle w:val="BodyText"/>
      </w:pPr>
      <w:r>
        <w:t xml:space="preserve">Luồng chưởng lực của thiếu phụ xinh đẹp bị gạt ra, bà ta rất phẫn nộ, thế là lao về phía trước.</w:t>
      </w:r>
    </w:p>
    <w:p>
      <w:pPr>
        <w:pStyle w:val="BodyText"/>
      </w:pPr>
      <w:r>
        <w:t xml:space="preserve">Mai Giáng Tuyết không né tránh nữa, đứng chặn ngang giữa đường, lạnh lùng nói:</w:t>
      </w:r>
    </w:p>
    <w:p>
      <w:pPr>
        <w:pStyle w:val="BodyText"/>
      </w:pPr>
      <w:r>
        <w:t xml:space="preserve">“Đi thêm mười trượng nữa thì sẽ vào nơi La Huyền đặt cơ quan, những cơ quan này chuyên dùng để đối phó với bà ...” bà ta giận dữ quát lên:</w:t>
      </w:r>
    </w:p>
    <w:p>
      <w:pPr>
        <w:pStyle w:val="BodyText"/>
      </w:pPr>
      <w:r>
        <w:t xml:space="preserve">“Con tiện tỳ tiếp của ta một chưởng”. Trong đời bà ta chưa bao giờ bị ai chống cự như thế này, cho nên lòng đầy lửa giận, hận không thể lập tức giết chết Mai Giáng Tuyết, nào có lòng kiên nhẫn nghe nàng nói.</w:t>
      </w:r>
    </w:p>
    <w:p>
      <w:pPr>
        <w:pStyle w:val="BodyText"/>
      </w:pPr>
      <w:r>
        <w:t xml:space="preserve">Mai Giáng Tuyết chém ngang tay phải ra, chiêu ấy xem ra rất bình thường nhưng bà ta biết đó là một chiêu rất lợi hại, thế là đành phải thối lui đến mấy thước, nói:</w:t>
      </w:r>
    </w:p>
    <w:p>
      <w:pPr>
        <w:pStyle w:val="BodyText"/>
      </w:pPr>
      <w:r>
        <w:t xml:space="preserve">“Con tiện tỳ quả nhiên học được trân truyền của La Huyền”. Nói xong thì lập tức tiến lên, hai tay vung ra đánh về hai nơi đại huyệt của Mai Giáng Tuyết. Mai Giáng Tuyết nói:</w:t>
      </w:r>
    </w:p>
    <w:p>
      <w:pPr>
        <w:pStyle w:val="BodyText"/>
      </w:pPr>
      <w:r>
        <w:t xml:space="preserve">“Bà đã biết lợi hại thì tốt”. Thế là hai tay điểm vào hai huyệt Khúc Trì trên khuỷu tay của thiếu phụ xinh đẹp.</w:t>
      </w:r>
    </w:p>
    <w:p>
      <w:pPr>
        <w:pStyle w:val="BodyText"/>
      </w:pPr>
      <w:r>
        <w:t xml:space="preserve">Hai người đều toan tính đánh vào những đại huyệt yếu hại của đối phương, cho nên chiêu số tung ra liên miên bất tận. Thiếu phụ xinh đẹp tựa như đã bị xỉ nhục, bà ta cứ đuổi rát về phía trước. Đang chạy đột nhiên cảm thấy một cơn gió lạnh thổi tới, người chợt rùng mình. Chỉ thấy Mai Giáng Tuyết phóng người về phía cơn gió lạnh ấy. Cơn gió lạnh đã thực sự nổi lên.</w:t>
      </w:r>
    </w:p>
    <w:p>
      <w:pPr>
        <w:pStyle w:val="BodyText"/>
      </w:pPr>
      <w:r>
        <w:t xml:space="preserve">Thiếu phụ xinh đẹp chạy về phía trước thêm mất trượng nữa, bà ta cảm thấy gió càng ngày càng lạnh. Từ xa vọng lại tiếng nói của Mai Giáng Tuyết:</w:t>
      </w:r>
    </w:p>
    <w:p>
      <w:pPr>
        <w:pStyle w:val="BodyText"/>
      </w:pPr>
      <w:r>
        <w:t xml:space="preserve">“Bà đã vào nơi âm phong thổi qua, đi thêm khoảng một dặm nữa sẽ gặp ba cơ quan, nếu bà tự tin có thể vượt qua thì hãy làm thử”.</w:t>
      </w:r>
    </w:p>
    <w:p>
      <w:pPr>
        <w:pStyle w:val="BodyText"/>
      </w:pPr>
      <w:r>
        <w:t xml:space="preserve">Thiếu phụ xinh đẹp giận dữ nói:</w:t>
      </w:r>
    </w:p>
    <w:p>
      <w:pPr>
        <w:pStyle w:val="BodyText"/>
      </w:pPr>
      <w:r>
        <w:t xml:space="preserve">“Ngươi đã dám vượt qua, sao ta lại không dám”.</w:t>
      </w:r>
    </w:p>
    <w:p>
      <w:pPr>
        <w:pStyle w:val="BodyText"/>
      </w:pPr>
      <w:r>
        <w:t xml:space="preserve">Nói xong thì cất bước chạy về phía trước.</w:t>
      </w:r>
    </w:p>
    <w:p>
      <w:pPr>
        <w:pStyle w:val="BodyText"/>
      </w:pPr>
      <w:r>
        <w:t xml:space="preserve">Chạy được khoảng bốn năm thước nữa thì thế gió càng lúc càng mạnh, toàn thân như bị từng cơn sóng dữ dội giáng vào, bà ta buộc phải vận khí một vòng giữ vững hai chân, bám chặt xuống đất. Bà ta thầm nhủ:</w:t>
      </w:r>
    </w:p>
    <w:p>
      <w:pPr>
        <w:pStyle w:val="BodyText"/>
      </w:pPr>
      <w:r>
        <w:t xml:space="preserve">“Công lực của Mai Giáng Tuyết dù có tiến bộ rất nhiều nhưng cũng không thể nào chống cự lại sức mạnh của thiên nhiên, ả nha đầu này có thể an toàn vượt qua, chắc là nơi này có chỗ mượn lực”.</w:t>
      </w:r>
    </w:p>
    <w:p>
      <w:pPr>
        <w:pStyle w:val="BodyText"/>
      </w:pPr>
      <w:r>
        <w:t xml:space="preserve">Bà ta vốn là người rất thông minh, đã suy nghĩ ra trong đó chắc chắn có nguyên nhân, thế rồi bước lùi hai bước về phía vách núi bên phải. Tuy chỉ bước có hai bước nhưng sức gió đã giảm đi rất nhiều. Lúc này, Đường Văn Quyên đã dắt cao thủ trong Minh Nhạc đuổi tới. Thiếu phụ xinh đẹp chỉ khoác trên mình tấm vải mỏng, nay đã bị gió thổi bay, trên mình chỉ còn sót lại mảnh váy ngắn. Trong đời bà ta rất ít khi gặp phải cảnh này, bà ta buồn bã quay lại nhìn bọn Đường Văn Quyên rồi vẫy tay nói:</w:t>
      </w:r>
    </w:p>
    <w:p>
      <w:pPr>
        <w:pStyle w:val="BodyText"/>
      </w:pPr>
      <w:r>
        <w:t xml:space="preserve">“Văn Quyên, ngươi đến đây!”.</w:t>
      </w:r>
    </w:p>
    <w:p>
      <w:pPr>
        <w:pStyle w:val="BodyText"/>
      </w:pPr>
      <w:r>
        <w:t xml:space="preserve">Đường Văn Quyên hoang mang bước tới, lặng lẽ đứng bên cạnh bà ta. Bà ta đưa tay cởi áo Đường Văn Quyên mặc vào ình rồi chậm rãi giật lấy thanh trường kiếm của nàng, hạ giọng nói:</w:t>
      </w:r>
    </w:p>
    <w:p>
      <w:pPr>
        <w:pStyle w:val="BodyText"/>
      </w:pPr>
      <w:r>
        <w:t xml:space="preserve">“Ngươi hãy đi theo sau ta”. Rồi phất tay trái, lập tức có hai đại hán mặc kình trang bước tới.</w:t>
      </w:r>
    </w:p>
    <w:p>
      <w:pPr>
        <w:pStyle w:val="BodyText"/>
      </w:pPr>
      <w:r>
        <w:t xml:space="preserve">Bà ta lấy ra một ống sáo bằng vàng, bắt đầu thổi lên điệu nhạc thê lương. Hai đại hán ấy sải bước tiến về phía trước. các cao thủ Minh Nhạc đều dắt tay tiến về phía trước, còn bà ta thì cầm kiếm đi ở phía sau, Đường Văn Quyên thì đi sát theo sau bà ta.</w:t>
      </w:r>
    </w:p>
    <w:p>
      <w:pPr>
        <w:pStyle w:val="BodyText"/>
      </w:pPr>
      <w:r>
        <w:t xml:space="preserve">Chợt cảm thấy cơn gió lạnh thấu xương thổi ào ào, càng tiến về phía trước gió càng mạnh.</w:t>
      </w:r>
    </w:p>
    <w:p>
      <w:pPr>
        <w:pStyle w:val="BodyText"/>
      </w:pPr>
      <w:r>
        <w:t xml:space="preserve">Trong thông đạo tối om om, chẳng thấy được lối đi. Chợt một tiếng gầm lớn vang lên, tên đại hán đi đầu bị luồng gió cuộn lên, không biết đã thổi đi đâu. Nhạc chủ Minh Nhạc không ngừng thổi sáo, tiếng sáo cao vút thúc giục bọn người ấy mạo hiểm tiến về phía trước.</w:t>
      </w:r>
    </w:p>
    <w:p>
      <w:pPr>
        <w:pStyle w:val="BodyText"/>
      </w:pPr>
      <w:r>
        <w:t xml:space="preserve">Cuối cùng, bà ta đã tìm được bí mật vượt qua cơn gió.</w:t>
      </w:r>
    </w:p>
    <w:p>
      <w:pPr>
        <w:pStyle w:val="BodyText"/>
      </w:pPr>
      <w:r>
        <w:t xml:space="preserve">Té ra, trên lối đi này, có một sợi dây nhỏ màu đen nằm sát ở dưới đất, nếu không cẩn thận thì không nhận ra. Phát hiện này lập tức giúp cho bà ta càng tự tin hơn, bà ta cười lạnh, lẩm bẩm:</w:t>
      </w:r>
    </w:p>
    <w:p>
      <w:pPr>
        <w:pStyle w:val="BodyText"/>
      </w:pPr>
      <w:r>
        <w:t xml:space="preserve">“Ta còn tưởng con nha đầu này đã được La Huyền truyền cho bí mật gì, có thể vượt qua cơn gió này, té ra chỉ là như thế”. Thế là bà ta ra lệnh cho những đại hán mặc kình trang ngồi xuống bò qua. Đi được một đoạn, mọi người thấy có một tấm bia, trên tấm bia đề bốn chữ thật lớn “Nơi chôn thây của phản đồ Nhiếp Tiểu Phượng”.</w:t>
      </w:r>
    </w:p>
    <w:p>
      <w:pPr>
        <w:pStyle w:val="BodyText"/>
      </w:pPr>
      <w:r>
        <w:t xml:space="preserve">Chín chữ ấy như từng mũi dao nhọn đâm vào lòng Nhạc chủ Minh Nhạc khiến cho bà ta nhớ lại những chuyện mấy mươi năm trước ...</w:t>
      </w:r>
    </w:p>
    <w:p>
      <w:pPr>
        <w:pStyle w:val="BodyText"/>
      </w:pPr>
      <w:r>
        <w:t xml:space="preserve">Đường Văn Quyên hoang mang nhìn lên tấm bia, trong mắt nàng lộ lên một chút hy vọng, nàng lén nhìn bà ta, thấy bà ta đứng ngẩn người ra, vẻ mặt nghiêm nghị lạnh lùng ngày thường không còn nữa.</w:t>
      </w:r>
    </w:p>
    <w:p>
      <w:pPr>
        <w:pStyle w:val="BodyText"/>
      </w:pPr>
      <w:r>
        <w:t xml:space="preserve">Trong khoảng thời gian ngắn ngủi ấy, bà ta đã trở thành một người phụ nữ dịu dàng ôn hòa. Đáng tiếc sự dịu dàng ôn hòa này qua đi rất nhanh, vẻ lạnh lùng lại quay về! Chỉ nghe bà ta cười lạnh một hồi rồi vung kiếm chém đứt tấm bia ấy. Khi Nhạc chủ Minh Nhạc vung kiếm chém đứt tấm bia, tia hy vọng trong mắt Đường Văn Quyên cũng biến mất, thay vào đó là vẻ mặt hoang mang. Sư phụ thì lạnh lùng tàn nhẫn, đồ đệ thì giảo hoạt thâm hiểm, sự thay đổi trong tâm trạng của hai người rất khó đoán, mỗi bên đều theo đuổi những ý đồ riêng của mình.</w:t>
      </w:r>
    </w:p>
    <w:p>
      <w:pPr>
        <w:pStyle w:val="BodyText"/>
      </w:pPr>
      <w:r>
        <w:t xml:space="preserve">Nhạc chủ Minh Nhạc sau khi chém vỡ tấm bia, tựa như vẫn chưa hết giận, bà ta vung chưởng vỗ về phía ngọn đuốc cắm gần đó, ngọn đuốc tắt ngấm, rồi bà ta lao về phía trước. chạy được mấy bước thì đột nhiên nghe phía sau có hai tiếng kêu thảm vang lên, bà ta quay đầu nhìn lại thì thấy hai cao thủ đã ngã xuống đất.</w:t>
      </w:r>
    </w:p>
    <w:p>
      <w:pPr>
        <w:pStyle w:val="BodyText"/>
      </w:pPr>
      <w:r>
        <w:t xml:space="preserve">Té ra, tấm bia bị gãy ấy đột nhiên bắn ra một mảng độc châm, hai đại hán mặc kình trang lập tức ngã xuống đất. Nhiếp Tiểu Phượng kêu lên:</w:t>
      </w:r>
    </w:p>
    <w:p>
      <w:pPr>
        <w:pStyle w:val="BodyText"/>
      </w:pPr>
      <w:r>
        <w:t xml:space="preserve">“Xấu hổ”, thầm nhủ:</w:t>
      </w:r>
    </w:p>
    <w:p>
      <w:pPr>
        <w:pStyle w:val="BodyText"/>
      </w:pPr>
      <w:r>
        <w:t xml:space="preserve">“Nếu mình chậm một bước, chắc chắn sẽ bị trúng độc châm mà chết”. Bà ta thở dài nhìn Đường Văn Quyên nói:</w:t>
      </w:r>
    </w:p>
    <w:p>
      <w:pPr>
        <w:pStyle w:val="BodyText"/>
      </w:pPr>
      <w:r>
        <w:t xml:space="preserve">“Tâm địa sư tổ của ngươi ...” chợt nhớ rằng mình đã cho nàng ta uống thuốc, dù có nói chuyện cũng như đàn gảy tai trâu, cho nên im lặng không nói, tiếp tục quay mình tiến về phía trước. Đường Văn Quyên nhìn Nhiếp Tiểu Phượng, cười lạnh một tiếng, hả miệng phun ra một viên thuốc rồi co dò đuổi theo.</w:t>
      </w:r>
    </w:p>
    <w:p>
      <w:pPr>
        <w:pStyle w:val="BodyText"/>
      </w:pPr>
      <w:r>
        <w:t xml:space="preserve">Té ra khi Nhiếp Tiểu Phượng ép nàng uống thuốc, nàng biết không thể thoát được cho nên đã ngầm vận khí đóng các huyệt đạo lại, khi Nhiếp Tiểu Phượng thảy viên thuốc vào miệng thì lập tức giấu viên thuốc xuống cuống lưỡi. Đường Văn Quyên đã tiếp xúc với nhiều người uống thuốc mê cho nên đã bắt chước theo họ, do đó có thể giấu được Nhiếp Tiểu Phượng.</w:t>
      </w:r>
    </w:p>
    <w:p>
      <w:pPr>
        <w:pStyle w:val="BodyText"/>
      </w:pPr>
      <w:r>
        <w:t xml:space="preserve">Những cao thủ đi theo đều đã mất hết lý trí, nhất cử nhất động của họ đều nghe lệnh của Nhiếp Tiểu Phượng và Đường Văn Quyên. Vừa thấy Đường Văn Quyên cất bước tiến lên thì lập tức đi theo.</w:t>
      </w:r>
    </w:p>
    <w:p>
      <w:pPr>
        <w:pStyle w:val="BodyText"/>
      </w:pPr>
      <w:r>
        <w:t xml:space="preserve">Nhiếp Tiểu Phượng vẫn nghĩ đến lời cảnh cáo của Mai Giáng Tuyết, cho nên khi di chuyển rất cẩn thận, sợ bị trúng cơ quan của La Huyền.</w:t>
      </w:r>
    </w:p>
    <w:p>
      <w:pPr>
        <w:pStyle w:val="BodyText"/>
      </w:pPr>
      <w:r>
        <w:t xml:space="preserve">Chỉ cảm thấy càng đi về phía trước thì càng tối, bỗng nhiên có nhiều giọt nước phả vào mặt, trong chốc lát quần áo của họ đều ướt đẫm.</w:t>
      </w:r>
    </w:p>
    <w:p>
      <w:pPr>
        <w:pStyle w:val="BodyText"/>
      </w:pPr>
      <w:r>
        <w:t xml:space="preserve">Nhiếp Tiểu Phượng đột nhiên ngừng lại, nắm cổ tay Đường Văn Quyên, lạnh lùng quát:</w:t>
      </w:r>
    </w:p>
    <w:p>
      <w:pPr>
        <w:pStyle w:val="BodyText"/>
      </w:pPr>
      <w:r>
        <w:t xml:space="preserve">“Ngươi có đi theo ta không?”.</w:t>
      </w:r>
    </w:p>
    <w:p>
      <w:pPr>
        <w:pStyle w:val="BodyText"/>
      </w:pPr>
      <w:r>
        <w:t xml:space="preserve">Đường Văn Quyên ừ nhẹ một tiếng, trong lòng thì rất lo lắng, ngầm vận khí giới bị, nếu Nhiếp Tiểu Phượng phát giác nàng đang giả vờ mà thi triển độc thủ thì sẽ lập tức phản kháng.</w:t>
      </w:r>
    </w:p>
    <w:p>
      <w:pPr>
        <w:pStyle w:val="BodyText"/>
      </w:pPr>
      <w:r>
        <w:t xml:space="preserve">Sau khi Nhiếp Tiểu Phượng nắm tay nàng thì chỉ buông ra, thở dài nói:</w:t>
      </w:r>
    </w:p>
    <w:p>
      <w:pPr>
        <w:pStyle w:val="BodyText"/>
      </w:pPr>
      <w:r>
        <w:t xml:space="preserve">“Hỡi ơi!</w:t>
      </w:r>
    </w:p>
    <w:p>
      <w:pPr>
        <w:pStyle w:val="BodyText"/>
      </w:pPr>
      <w:r>
        <w:t xml:space="preserve">Lẽ ra ta không nên cho ngươi uống thuốc, lúc này ta chẳng biết nói chuyện với ai”.</w:t>
      </w:r>
    </w:p>
    <w:p>
      <w:pPr>
        <w:pStyle w:val="BodyText"/>
      </w:pPr>
      <w:r>
        <w:t xml:space="preserve">Thế rồi chậm rãi bước về phía trước.</w:t>
      </w:r>
    </w:p>
    <w:p>
      <w:pPr>
        <w:pStyle w:val="BodyText"/>
      </w:pPr>
      <w:r>
        <w:t xml:space="preserve">Đường Văn Quyên mặc cho bà ta than ngắn thở dài, im lặng chẳng nói lời nào, trong lòng thì tìm cách ứng phó, nên liên kết với bọn Mai Giáng Tuyết đối phó với bà ta? Hay là cứ giả vờ như đã bị uống thuốc, sau khi ra khỏi động thì tìm cách thoát thân.</w:t>
      </w:r>
    </w:p>
    <w:p>
      <w:pPr>
        <w:pStyle w:val="BodyText"/>
      </w:pPr>
      <w:r>
        <w:t xml:space="preserve">Chợt cảm thấy hơi nước càng lúc càng dày, cứ giống như một trận mưa nhỏ lạnh thấu xương, đột nhiên ánh sáng lóe lên, một ngọn lửa màu xanh bừng sáng. Chỉ thấy có một thạch đài chặn ngang trước đường, một đạo nhân mắt phượng mày tằm, râu dài đến ngực, mình mặc đạo bào trông rất tiên phong đạo cốt ngồi trên thạch đài.</w:t>
      </w:r>
    </w:p>
    <w:p>
      <w:pPr>
        <w:pStyle w:val="BodyText"/>
      </w:pPr>
      <w:r>
        <w:t xml:space="preserve">Nhiếp Tiểu Phượng kêu lên:</w:t>
      </w:r>
    </w:p>
    <w:p>
      <w:pPr>
        <w:pStyle w:val="BodyText"/>
      </w:pPr>
      <w:r>
        <w:t xml:space="preserve">“Sư phụ”. Rồi vội vàng quỳ xuống.</w:t>
      </w:r>
    </w:p>
    <w:p>
      <w:pPr>
        <w:pStyle w:val="BodyText"/>
      </w:pPr>
      <w:r>
        <w:t xml:space="preserve">Đường Văn Quyên lén nhìn, chỉ thấy đạo nhân ngồi xếp bằng trên thạch đài cùng với các thạch đài chậm rãi lùi ra sau, trong lòng ngạc nhiên nhủ rằng:</w:t>
      </w:r>
    </w:p>
    <w:p>
      <w:pPr>
        <w:pStyle w:val="BodyText"/>
      </w:pPr>
      <w:r>
        <w:t xml:space="preserve">“Nếu người này thực sự là sư tổ La Huyền, sao thấy kẻ phản đồ thì không hề tỏ vẻ gì, chỉ e đó là mưu mô của tam sư muội”.</w:t>
      </w:r>
    </w:p>
    <w:p>
      <w:pPr>
        <w:pStyle w:val="BodyText"/>
      </w:pPr>
      <w:r>
        <w:t xml:space="preserve">Ý nghĩ ấy lướt qua, nàng lén lấy ra một cây Thất Xảo Thoa đã tẩm độc, vung tay đâm tới, ánh thoa lóe lên đâm trúng vào trước ngực người ấy, chỉ nghe xoạc một tiếng, người ấy vẫn ngồi yên. Nhưng khi nàng đâm thoa tới thì khiến cho Nhiếp Tiểu Phượng đang quỳ phục xuống đất đột nhiên xoay người vươn tay chụp tới. Đường Văn Quyên vốn định phản công nhưng lại cúi đầu xuống. Nhiếp Tiểu Phượng chụp được cổ tay Đường Văn Quyên thì lạnh lùng nói:</w:t>
      </w:r>
    </w:p>
    <w:p>
      <w:pPr>
        <w:pStyle w:val="BodyText"/>
      </w:pPr>
      <w:r>
        <w:t xml:space="preserve">“Hay lắm! Suýt nữa ta bị ngươi gạt ...”.</w:t>
      </w:r>
    </w:p>
    <w:p>
      <w:pPr>
        <w:pStyle w:val="BodyText"/>
      </w:pPr>
      <w:r>
        <w:t xml:space="preserve">Quãng đường này dài dằng dặc, tối om om, Đường Văn Quyên cầm kiếm dẫn đầu, Nhiếp Tiểu Phượng tựa như đã bình tĩnh hơn, Đường Văn Quyên tiến nhanh về phía trước.</w:t>
      </w:r>
    </w:p>
    <w:p>
      <w:pPr>
        <w:pStyle w:val="BodyText"/>
      </w:pPr>
      <w:r>
        <w:t xml:space="preserve">Nàng tuy thường nghe Nhiếp Tiểu Phượng nhắc đến La Huyền, nhưng cũng chỉ là nghe mà thôi, không hề biết sự lợi hại của La Huyền như thế nào, cho nên cảm nhận của nàng rất khác với Nhiếp Tiểu Phượng.</w:t>
      </w:r>
    </w:p>
    <w:p>
      <w:pPr>
        <w:pStyle w:val="BodyText"/>
      </w:pPr>
      <w:r>
        <w:t xml:space="preserve">Đi được khoảng một tuần trà thì đã đến tận cùng, cảnh vật cũng thay đổi.</w:t>
      </w:r>
    </w:p>
    <w:p>
      <w:pPr>
        <w:pStyle w:val="BodyText"/>
      </w:pPr>
      <w:r>
        <w:t xml:space="preserve">Chỉ thấy một căn thạch thất rộng rãi, trong phòng khảm đầy minh châu.</w:t>
      </w:r>
    </w:p>
    <w:p>
      <w:pPr>
        <w:pStyle w:val="BodyText"/>
      </w:pPr>
      <w:r>
        <w:t xml:space="preserve">Một ngọn đuốc to đang cháy phừng phừng, ánh sáng phản chiếu vào những hạt minh châu với những màu sắc khác nhau, ánh sáng cứ lung linh huyền ảo khiến người ta ngây ngất.</w:t>
      </w:r>
    </w:p>
    <w:p>
      <w:pPr>
        <w:pStyle w:val="BodyText"/>
      </w:pPr>
      <w:r>
        <w:t xml:space="preserve">Tuy căn đại sảnh rộng rãi nhưng chẳng có ai. Đường Văn Quyên ngừng bước quay đầu lại nói:</w:t>
      </w:r>
    </w:p>
    <w:p>
      <w:pPr>
        <w:pStyle w:val="BodyText"/>
      </w:pPr>
      <w:r>
        <w:t xml:space="preserve">“Sư phụ chúng ta có bước vào không?”.</w:t>
      </w:r>
    </w:p>
    <w:p>
      <w:pPr>
        <w:pStyle w:val="BodyText"/>
      </w:pPr>
      <w:r>
        <w:t xml:space="preserve">Nhiếp Tiểu Phượng hơi trầm ngâm nói:</w:t>
      </w:r>
    </w:p>
    <w:p>
      <w:pPr>
        <w:pStyle w:val="BodyText"/>
      </w:pPr>
      <w:r>
        <w:t xml:space="preserve">“Bước vào”.</w:t>
      </w:r>
    </w:p>
    <w:p>
      <w:pPr>
        <w:pStyle w:val="BodyText"/>
      </w:pPr>
      <w:r>
        <w:t xml:space="preserve">Đường Văn Quyên giơ ngang kiếm, bước vào trước. Nhiếp Tiểu Phượng ngầm vận công lực, ngưng thần giới bị, chậm rãi bước vào trong sảnh. Đường Văn Quyên quay đầu nhìn sư phụ, cao giọng nói:</w:t>
      </w:r>
    </w:p>
    <w:p>
      <w:pPr>
        <w:pStyle w:val="BodyText"/>
      </w:pPr>
      <w:r>
        <w:t xml:space="preserve">“Giáng Tuyết sư muội, sư phụ đích thân đến đây, muội chưa bó tay chịu trói, còn đợi gì nữa?”.</w:t>
      </w:r>
    </w:p>
    <w:p>
      <w:pPr>
        <w:pStyle w:val="BodyText"/>
      </w:pPr>
      <w:r>
        <w:t xml:space="preserve">Nàng len lén nhìn, chỉ thấy Nhiếp Tiểu Phượng không hề có ý giận dữ, tựa như rất thích thú với những câu nói của nàng. Nàng mạnh dạn cao giọng nói:</w:t>
      </w:r>
    </w:p>
    <w:p>
      <w:pPr>
        <w:pStyle w:val="BodyText"/>
      </w:pPr>
      <w:r>
        <w:t xml:space="preserve">“Chúng tôi đã đến đây, muội còn có chỗ nào trốn được, nếu không mau ra xin tội, đợi sư phụ đích thân bắt sống, chắc chắn sẽ chịu ba mươi sáu loại cực hình, chết không chỗ chôn thân”.</w:t>
      </w:r>
    </w:p>
    <w:p>
      <w:pPr>
        <w:pStyle w:val="BodyText"/>
      </w:pPr>
      <w:r>
        <w:t xml:space="preserve">Cả căn đại sảnh vang vọng tiếng nàng nhưng lại không nghe ai trả lời. Nhiếp Tiểu Phượng đi một vòng đại sảnh vẫn không tìm ra nơi nào khả nghi. Đường Văn Quyên vung cây trường kiếm trong tay nói:</w:t>
      </w:r>
    </w:p>
    <w:p>
      <w:pPr>
        <w:pStyle w:val="BodyText"/>
      </w:pPr>
      <w:r>
        <w:t xml:space="preserve">“Sư phụ, nếu chúng ta dập tắt ngọn đuốc, ánh sáng trong sảnh sẽ giảm đi rất nhiều ...”.</w:t>
      </w:r>
    </w:p>
    <w:p>
      <w:pPr>
        <w:pStyle w:val="BodyText"/>
      </w:pPr>
      <w:r>
        <w:t xml:space="preserve">Nhiếp Tiểu Phượng nói:</w:t>
      </w:r>
    </w:p>
    <w:p>
      <w:pPr>
        <w:pStyle w:val="BodyText"/>
      </w:pPr>
      <w:r>
        <w:t xml:space="preserve">“Cũng đúng, nhưng sư tổ La Huyền của ngươi suy nghĩ rất chu đáo, thường bày ra các cơ quan để dồn người ta vào chỗ chết, cây đuốc này chắc chắn cũng là một cơ quan”.</w:t>
      </w:r>
    </w:p>
    <w:p>
      <w:pPr>
        <w:pStyle w:val="BodyText"/>
      </w:pPr>
      <w:r>
        <w:t xml:space="preserve">Đường Văn Quyên thầm nhủ:</w:t>
      </w:r>
    </w:p>
    <w:p>
      <w:pPr>
        <w:pStyle w:val="BodyText"/>
      </w:pPr>
      <w:r>
        <w:t xml:space="preserve">“Bà thường hay ra oai với chúng tôi, té ra bà cũng sợ người khác”. Nhưng miệng thì mỉm cười nói:</w:t>
      </w:r>
    </w:p>
    <w:p>
      <w:pPr>
        <w:pStyle w:val="BodyText"/>
      </w:pPr>
      <w:r>
        <w:t xml:space="preserve">“Mời sư phụ hãy lui ra ngoài sảnh, để đệ tử chém đứt cây đuốc này xem thử”.</w:t>
      </w:r>
    </w:p>
    <w:p>
      <w:pPr>
        <w:pStyle w:val="BodyText"/>
      </w:pPr>
      <w:r>
        <w:t xml:space="preserve">Nhiếp Tiểu Phượng trước nay vốn ngang dọc giang hồ, nhưng trong tình cảnh này tựa như cũng chẳng nghĩ ra được điều gì hay ho, thế rồi chỉ đành gật đầu chậm rãi bước ra ngoài sảnh.</w:t>
      </w:r>
    </w:p>
    <w:p>
      <w:pPr>
        <w:pStyle w:val="BodyText"/>
      </w:pPr>
      <w:r>
        <w:t xml:space="preserve">Đường Văn Quyên ngầm vận công lực vung kiếm lên, cây đuốc đang cháy bị tiện đứt làm đôi, chợt nghe tiếng gió rít lên, cây đuốc đã bị đứt phun ra ngọn lửa màu xanh. Nhiếp Tiểu Phượng kêu lớn:</w:t>
      </w:r>
    </w:p>
    <w:p>
      <w:pPr>
        <w:pStyle w:val="BodyText"/>
      </w:pPr>
      <w:r>
        <w:t xml:space="preserve">“Quyên nhi hãy mau lui ra”.</w:t>
      </w:r>
    </w:p>
    <w:p>
      <w:pPr>
        <w:pStyle w:val="BodyText"/>
      </w:pPr>
      <w:r>
        <w:t xml:space="preserve">Đường Văn Quyên tuy không bị ngọn lửa táp trúng nhưng cũng cảm thấy nóng bỏng, nàng vội vàng thối lui ra sau. Ngọn lửa ấy càng lúc càng cao. Trong khoảnh khắc, ngọn lửa đã ăn lan trong khắp đại sảnh. Trong tình thế nguy hiểm ấy, Nhiếp Tiểu Phượng trở nên kiên nghị, quả quyết. Đường Văn Quyên kinh hoảng vì bị lửa táp, đưa mắt nhìn sư phụ, lo lắng nói:</w:t>
      </w:r>
    </w:p>
    <w:p>
      <w:pPr>
        <w:pStyle w:val="BodyText"/>
      </w:pPr>
      <w:r>
        <w:t xml:space="preserve">“Đệ tử tội đáng muôn chết ...” Nhiếp Tiểu Phượng điềm nhiên cười:</w:t>
      </w:r>
    </w:p>
    <w:p>
      <w:pPr>
        <w:pStyle w:val="BodyText"/>
      </w:pPr>
      <w:r>
        <w:t xml:space="preserve">“Ngươi hãy mau dùng kiếm mở cánh cửa bên phải”.</w:t>
      </w:r>
    </w:p>
    <w:p>
      <w:pPr>
        <w:pStyle w:val="BodyText"/>
      </w:pPr>
      <w:r>
        <w:t xml:space="preserve">Đường Văn Quyên vâng một tiếng, cầm kiếm chạy tới, vung kiếm chém mấy nhát vào cánh cửa đá ở bên phải, sau đó nàng đưa tay đẩy lên cánh cửa. Chỉ nghe thấy tiếng kèn kẹt, cánh cửa bật ra.</w:t>
      </w:r>
    </w:p>
    <w:p>
      <w:pPr>
        <w:pStyle w:val="BodyText"/>
      </w:pPr>
      <w:r>
        <w:t xml:space="preserve">Đó là một căn thạch thất hẹp mà dài, ở cạnh bức tường đã có bốn ông già mặc đạo bào màu đen, râu dài tới ngực ngồi xếp bằng.</w:t>
      </w:r>
    </w:p>
    <w:p>
      <w:pPr>
        <w:pStyle w:val="BodyText"/>
      </w:pPr>
      <w:r>
        <w:t xml:space="preserve">Đường Văn Quyên nhìn kỹ lại, phát giác những ông già này trông giống như người đã thấy ở bên ngoài, nàng chợt hiểu ra, thầm nhủ:</w:t>
      </w:r>
    </w:p>
    <w:p>
      <w:pPr>
        <w:pStyle w:val="BodyText"/>
      </w:pPr>
      <w:r>
        <w:t xml:space="preserve">“Té ra La Huyền đã chuẩn bị trước, cố ý nặn ra nhiều bức tượng để cho người ta không thể nhận ra đâu là di thể của ông ta, có lẽ bốn bức tượng này chưa kịp dùng thì người đã chết ...” nàng sờ tay vào, chỉ cảm thấy mềm mại như da thịt, té ra những bức tượng này đều được điêu khắc từ gỗ mềm.</w:t>
      </w:r>
    </w:p>
    <w:p>
      <w:pPr>
        <w:pStyle w:val="BodyText"/>
      </w:pPr>
      <w:r>
        <w:t xml:space="preserve">Nhiếp Tiểu Phượng vỗ một chưởng lên một bức tượng, bức tượng ấy lập tức bể đôi, một mảnh giấy trắng bay ra. Đường Văn Quyên nhặt lên, chỉ thấy viết rằng:</w:t>
      </w:r>
    </w:p>
    <w:p>
      <w:pPr>
        <w:pStyle w:val="BodyText"/>
      </w:pPr>
      <w:r>
        <w:t xml:space="preserve">“Học trò Tiểu Phượng của ta, nếu ta đoán không sai, bức thư này sẽ rơi vào tay ngươi, trừ ngươi ra, bất luận là ai cũng không hủy hóa thân của ta ...”.</w:t>
      </w:r>
    </w:p>
    <w:p>
      <w:pPr>
        <w:pStyle w:val="BodyText"/>
      </w:pPr>
      <w:r>
        <w:t xml:space="preserve">Nhiếp Tiểu Phượng đột nhiên quát lên:</w:t>
      </w:r>
    </w:p>
    <w:p>
      <w:pPr>
        <w:pStyle w:val="BodyText"/>
      </w:pPr>
      <w:r>
        <w:t xml:space="preserve">“Đưa đây cho ta xem!”.</w:t>
      </w:r>
    </w:p>
    <w:p>
      <w:pPr>
        <w:pStyle w:val="BodyText"/>
      </w:pPr>
      <w:r>
        <w:t xml:space="preserve">Đường Văn Quyên cung kính đưa mảnh giấy cho bà ta. Nhiếp Tiểu Phượng nhìn kỹ, chỉ thấy trên mảnh giấy viết rằng:</w:t>
      </w:r>
    </w:p>
    <w:p>
      <w:pPr>
        <w:pStyle w:val="BodyText"/>
      </w:pPr>
      <w:r>
        <w:t xml:space="preserve">“Nếu ngươi đã vào chốn này thì tức là đã lâm nguy, cứ đến giờ tý thì cơ quan trong thạch thất này sẽ chuyển động một lần, bất cứ ai cũng không thể thoát được, ta không bao giờ nói dối, chắc ngươi cũng đã biết, sau hóa thân thứ tư của ta có một lối đi bí mật dẫn ra ngoài Huyết Trì”.</w:t>
      </w:r>
    </w:p>
    <w:p>
      <w:pPr>
        <w:pStyle w:val="BodyText"/>
      </w:pPr>
      <w:r>
        <w:t xml:space="preserve">Nhiếp Tiểu Phượng chợt thở dài, ngẩn mặt xuất thần.</w:t>
      </w:r>
    </w:p>
    <w:p>
      <w:pPr>
        <w:pStyle w:val="BodyText"/>
      </w:pPr>
      <w:r>
        <w:t xml:space="preserve">Đường Văn Quyên thấy vẻ mặt của bà ta lúc thì u ám, lúc thì đau khổ, lúc thì giận dữ, trong lòng rất ngạc nhiên nhủ thầm:</w:t>
      </w:r>
    </w:p>
    <w:p>
      <w:pPr>
        <w:pStyle w:val="BodyText"/>
      </w:pPr>
      <w:r>
        <w:t xml:space="preserve">“Giữa thầy trò hai người này không biết sao lại có tình cảm phức tạp đến thế?” nỗi nghi ngờ trong lòng nang trỗi lên, nhưng không dám hỏi gặng.</w:t>
      </w:r>
    </w:p>
    <w:p>
      <w:pPr>
        <w:pStyle w:val="BodyText"/>
      </w:pPr>
      <w:r>
        <w:t xml:space="preserve">Nhiếp Tiểu Phượng trầm tư hồi lâu rồi đột nhiên nói:</w:t>
      </w:r>
    </w:p>
    <w:p>
      <w:pPr>
        <w:pStyle w:val="BodyText"/>
      </w:pPr>
      <w:r>
        <w:t xml:space="preserve">“Sư tổ ngươi bình sinh không nói dối, chúng ta hãy mau rời khỏi nơi này”.</w:t>
      </w:r>
    </w:p>
    <w:p>
      <w:pPr>
        <w:pStyle w:val="BodyText"/>
      </w:pPr>
      <w:r>
        <w:t xml:space="preserve">Đường Văn Quyên đâm kiếm vào vách, móc ra một hòn đá, nàng cúi xuống nhặt lên, chỉ cảm thấy hòn đá này nặng hơn đá bình thường, cho nên dùng kiếm gõ vào thử, chỉ thấy vang lên tiếng keng keng, hình như trong viên đá này có chất kim loại.</w:t>
      </w:r>
    </w:p>
    <w:p>
      <w:pPr>
        <w:pStyle w:val="BodyText"/>
      </w:pPr>
      <w:r>
        <w:t xml:space="preserve">Lúc này Nhiếp Tiểu Phượng đã dời bức tượng thứ tư của La Huyền ra quả nhiên sau bức tượng thứ tư có một lối đi nhỏ. Lối đi này dẫn xuống đất, tối đen như mực.</w:t>
      </w:r>
    </w:p>
    <w:p>
      <w:pPr>
        <w:pStyle w:val="BodyText"/>
      </w:pPr>
      <w:r>
        <w:t xml:space="preserve">Đường Văn Quyên hạ giọng kêu:</w:t>
      </w:r>
    </w:p>
    <w:p>
      <w:pPr>
        <w:pStyle w:val="BodyText"/>
      </w:pPr>
      <w:r>
        <w:t xml:space="preserve">“Sư phụ, không biết có phải tam sư muội giở trò không?”.</w:t>
      </w:r>
    </w:p>
    <w:p>
      <w:pPr>
        <w:pStyle w:val="BodyText"/>
      </w:pPr>
      <w:r>
        <w:t xml:space="preserve">Nhiếp Tiểu Phượng nói:</w:t>
      </w:r>
    </w:p>
    <w:p>
      <w:pPr>
        <w:pStyle w:val="BodyText"/>
      </w:pPr>
      <w:r>
        <w:t xml:space="preserve">“Không phải, bút tích sư tổ của ngươi không ai có thể giả được”. Thế rồi bước xuống trước, quay đầu lại nói:</w:t>
      </w:r>
    </w:p>
    <w:p>
      <w:pPr>
        <w:pStyle w:val="BodyText"/>
      </w:pPr>
      <w:r>
        <w:t xml:space="preserve">“Quyên nhi, hãy điểm huyệt hai người trong đám thủ hạ, để bọn chúng ở đây, xem thử tình hình thế nào. Chúng ta đã biết lối đi bí mật này, sau này đến Huyết Trì dễ như trở bàn tay, tên phản đồ ấy cũng khó thoát khỏi tay ta”.</w:t>
      </w:r>
    </w:p>
    <w:p>
      <w:pPr>
        <w:pStyle w:val="BodyText"/>
      </w:pPr>
      <w:r>
        <w:t xml:space="preserve">Đường Văn Quyên muốn nói nhưng lại thôi, nàng lách người để cho bọn người kia lướt qua, khi hai người cuối cùng đi sát bên cạnh nàng, Đường Văn Quyên đột nhiên điểm huyệt đạo của họ, nàng đặt hai người ở một góc phòng, sau đó dời tượng của La Huyền bít lại lối đi.</w:t>
      </w:r>
    </w:p>
    <w:p>
      <w:pPr>
        <w:pStyle w:val="BodyText"/>
      </w:pPr>
      <w:r>
        <w:t xml:space="preserve">Lại nói sau khi Mai Giáng Tuyết động thủ với Nhiếp Tiểu Phượng, nàng biết công lực của mình không phải là đối thủ của bà ta, nay tình thế trước mặt lại phức tạp, Bồ Hồng Ngạc chỉ nghĩ đến di vật của La Huyền, khó mà chân thành hợp tác được.</w:t>
      </w:r>
    </w:p>
    <w:p>
      <w:pPr>
        <w:pStyle w:val="BodyText"/>
      </w:pPr>
      <w:r>
        <w:t xml:space="preserve">Cho nên nàng chỉ đành lợi dụng gió lạnh lửa nóng, các loại cơ quan để chặn bọn Nhiếp Tiểu Phượng, chuẩn bị trước tiên cứu Phương Triệu Nam rồi tính tiếp. Nàng là người bình tĩnh, từ sau khi có được di vật của La Huyền, võ công của nàng càng tiến triển hơn, cho nên dắt bọn Trần Huyền Sương chạy đến nơi đặt pháp thể của La Huyền.</w:t>
      </w:r>
    </w:p>
    <w:p>
      <w:pPr>
        <w:pStyle w:val="BodyText"/>
      </w:pPr>
      <w:r>
        <w:t xml:space="preserve">Đó là một thư phòng bày biện rất trang nhã, một cái bàn đá đặt đầy sách, giữa phòng có một linh đường phủ rèm màu vàng, trong linh đường có bảy tám thạch đôn.</w:t>
      </w:r>
    </w:p>
    <w:p>
      <w:pPr>
        <w:pStyle w:val="BodyText"/>
      </w:pPr>
      <w:r>
        <w:t xml:space="preserve">Mai Giáng Tuyết vặn một hòn đá trên vách, lập tức có ngọn lửa phun ra.</w:t>
      </w:r>
    </w:p>
    <w:p>
      <w:pPr>
        <w:pStyle w:val="BodyText"/>
      </w:pPr>
      <w:r>
        <w:t xml:space="preserve">Mai Giáng Tuyết nhìn Bồ Hồng Ngạc rồi nói:</w:t>
      </w:r>
    </w:p>
    <w:p>
      <w:pPr>
        <w:pStyle w:val="BodyText"/>
      </w:pPr>
      <w:r>
        <w:t xml:space="preserve">“Trên bàn đá cạnh bức tường bên phải đều là di vật của La lão tiền bối, có cả thảy mười hai quyển bí kíp, từ Thiên văn địa lý đến Tinh bốc y đơn, và các loại võ công, chỉ cần nửa quyển bí cấp là đủ xưng bá thiên hạ ...”.</w:t>
      </w:r>
    </w:p>
    <w:p>
      <w:pPr>
        <w:pStyle w:val="BodyText"/>
      </w:pPr>
      <w:r>
        <w:t xml:space="preserve">Bồ Hồng Ngạc vui mừng nói:</w:t>
      </w:r>
    </w:p>
    <w:p>
      <w:pPr>
        <w:pStyle w:val="BodyText"/>
      </w:pPr>
      <w:r>
        <w:t xml:space="preserve">“Thật không? Ta sẽ xem thử”. Thế rồi sải bước về phía chiếc bàn.</w:t>
      </w:r>
    </w:p>
    <w:p>
      <w:pPr>
        <w:pStyle w:val="BodyText"/>
      </w:pPr>
      <w:r>
        <w:t xml:space="preserve">Mai Giáng Tuyết lạnh lùng quát:</w:t>
      </w:r>
    </w:p>
    <w:p>
      <w:pPr>
        <w:pStyle w:val="BodyText"/>
      </w:pPr>
      <w:r>
        <w:t xml:space="preserve">“Ngừng tay!”.</w:t>
      </w:r>
    </w:p>
    <w:p>
      <w:pPr>
        <w:pStyle w:val="BodyText"/>
      </w:pPr>
      <w:r>
        <w:t xml:space="preserve">Thiếu nữ áo đỏ đã sắp chạm tay tới chiếc bàn, chợt nghe Mai Giáng Tuyết quát như thế thì vội vàng rút tay về, quay đầu hỏi:</w:t>
      </w:r>
    </w:p>
    <w:p>
      <w:pPr>
        <w:pStyle w:val="BodyText"/>
      </w:pPr>
      <w:r>
        <w:t xml:space="preserve">“Tại sao? Có phải ngươi đã hối hận không?”.</w:t>
      </w:r>
    </w:p>
    <w:p>
      <w:pPr>
        <w:pStyle w:val="BodyText"/>
      </w:pPr>
      <w:r>
        <w:t xml:space="preserve">Mai Giáng Tuyết lạnh lùng đáp:</w:t>
      </w:r>
    </w:p>
    <w:p>
      <w:pPr>
        <w:pStyle w:val="BodyText"/>
      </w:pPr>
      <w:r>
        <w:t xml:space="preserve">“Nếu muội hối hận đã không dắt tỷ đến đây”.</w:t>
      </w:r>
    </w:p>
    <w:p>
      <w:pPr>
        <w:pStyle w:val="BodyText"/>
      </w:pPr>
      <w:r>
        <w:t xml:space="preserve">Thiếu nữ áo đỏ nói:</w:t>
      </w:r>
    </w:p>
    <w:p>
      <w:pPr>
        <w:pStyle w:val="BodyText"/>
      </w:pPr>
      <w:r>
        <w:t xml:space="preserve">“Ta xem thử có gì mà không được?”.</w:t>
      </w:r>
    </w:p>
    <w:p>
      <w:pPr>
        <w:pStyle w:val="BodyText"/>
      </w:pPr>
      <w:r>
        <w:t xml:space="preserve">Mai Giáng Tuyết nói:</w:t>
      </w:r>
    </w:p>
    <w:p>
      <w:pPr>
        <w:pStyle w:val="BodyText"/>
      </w:pPr>
      <w:r>
        <w:t xml:space="preserve">“Sách này toàn nói về Thiên văn địa lý, lập luận thâm sâu vô cùng, có xem tỷ cũng chẳng hiểu”.</w:t>
      </w:r>
    </w:p>
    <w:p>
      <w:pPr>
        <w:pStyle w:val="BodyText"/>
      </w:pPr>
      <w:r>
        <w:t xml:space="preserve">Thiếu nữ áo đỏ nói:</w:t>
      </w:r>
    </w:p>
    <w:p>
      <w:pPr>
        <w:pStyle w:val="BodyText"/>
      </w:pPr>
      <w:r>
        <w:t xml:space="preserve">“Ta chỉ xem bí kíp võ công, tìm vài chiêu võ công xem thử có thể chế phục được sư phụ mà thôi”.</w:t>
      </w:r>
    </w:p>
    <w:p>
      <w:pPr>
        <w:pStyle w:val="BodyText"/>
      </w:pPr>
      <w:r>
        <w:t xml:space="preserve">Mai Giáng Tuyết nói:</w:t>
      </w:r>
    </w:p>
    <w:p>
      <w:pPr>
        <w:pStyle w:val="BodyText"/>
      </w:pPr>
      <w:r>
        <w:t xml:space="preserve">“Dù cho có tìm được vài chiêu tuyệt học, tỷ chưa chắc đã thắng được công lực của Nhiếp Tiểu Phượng”.</w:t>
      </w:r>
    </w:p>
    <w:p>
      <w:pPr>
        <w:pStyle w:val="BodyText"/>
      </w:pPr>
      <w:r>
        <w:t xml:space="preserve">Thiếu nữ áo đỏ nói:</w:t>
      </w:r>
    </w:p>
    <w:p>
      <w:pPr>
        <w:pStyle w:val="BodyText"/>
      </w:pPr>
      <w:r>
        <w:t xml:space="preserve">“Nhiếp Tiểu Phượng là ai?”.</w:t>
      </w:r>
    </w:p>
    <w:p>
      <w:pPr>
        <w:pStyle w:val="BodyText"/>
      </w:pPr>
      <w:r>
        <w:t xml:space="preserve">Mai Giáng Tuyết nói:</w:t>
      </w:r>
    </w:p>
    <w:p>
      <w:pPr>
        <w:pStyle w:val="BodyText"/>
      </w:pPr>
      <w:r>
        <w:t xml:space="preserve">“Nhiếp Tiểu Phượng là Nhạc chủ Minh Nhạc, cũng là đệ tử của La Huyền, La Huyền truyền võ công cho bà ta nhưng đã bị bà ta giết ...”.</w:t>
      </w:r>
    </w:p>
    <w:p>
      <w:pPr>
        <w:pStyle w:val="BodyText"/>
      </w:pPr>
      <w:r>
        <w:t xml:space="preserve">Phương Triệu Nam chợt chen vào nói:</w:t>
      </w:r>
    </w:p>
    <w:p>
      <w:pPr>
        <w:pStyle w:val="BodyText"/>
      </w:pPr>
      <w:r>
        <w:t xml:space="preserve">“Tại sao bà ta lại giết ân sư của mình?”.</w:t>
      </w:r>
    </w:p>
    <w:p>
      <w:pPr>
        <w:pStyle w:val="BodyText"/>
      </w:pPr>
      <w:r>
        <w:t xml:space="preserve">Mai Giáng Tuyết im lặng trong khoảnh khắc rồi đáp:</w:t>
      </w:r>
    </w:p>
    <w:p>
      <w:pPr>
        <w:pStyle w:val="BodyText"/>
      </w:pPr>
      <w:r>
        <w:t xml:space="preserve">“Không biết”.</w:t>
      </w:r>
    </w:p>
    <w:p>
      <w:pPr>
        <w:pStyle w:val="BodyText"/>
      </w:pPr>
      <w:r>
        <w:t xml:space="preserve">Phương Triệu Nam ngạc nhiên, im lặng không nói. Thiếu nữ áo đỏ đột nhiên cầm lấy quyển sách ở trên bàn. Mai Giáng Tuyết kêu lên:</w:t>
      </w:r>
    </w:p>
    <w:p>
      <w:pPr>
        <w:pStyle w:val="BodyText"/>
      </w:pPr>
      <w:r>
        <w:t xml:space="preserve">“Khoan đã, hãy nghe ta nói!”.</w:t>
      </w:r>
    </w:p>
    <w:p>
      <w:pPr>
        <w:pStyle w:val="BodyText"/>
      </w:pPr>
      <w:r>
        <w:t xml:space="preserve">Thiếu nữ áo đỏ vội vàng rút tay về hỏi:</w:t>
      </w:r>
    </w:p>
    <w:p>
      <w:pPr>
        <w:pStyle w:val="BodyText"/>
      </w:pPr>
      <w:r>
        <w:t xml:space="preserve">“Chuyện gì, mau nói!”.</w:t>
      </w:r>
    </w:p>
    <w:p>
      <w:pPr>
        <w:pStyle w:val="BodyText"/>
      </w:pPr>
      <w:r>
        <w:t xml:space="preserve">Mai Giáng Tuyết nói:</w:t>
      </w:r>
    </w:p>
    <w:p>
      <w:pPr>
        <w:pStyle w:val="BodyText"/>
      </w:pPr>
      <w:r>
        <w:t xml:space="preserve">“Võ công ghi trong những quyển sách ấy chiêu nào cũng là tuyệt học tinh kỳ, vừa nhìn thì sư tỷ đã say mê, dù cho có người ra tay giết tỷ, tỷ cũng không biết chống cự”.</w:t>
      </w:r>
    </w:p>
    <w:p>
      <w:pPr>
        <w:pStyle w:val="BodyText"/>
      </w:pPr>
      <w:r>
        <w:t xml:space="preserve">Thiếu nữ áo đỏ nói:</w:t>
      </w:r>
    </w:p>
    <w:p>
      <w:pPr>
        <w:pStyle w:val="BodyText"/>
      </w:pPr>
      <w:r>
        <w:t xml:space="preserve">“Thật sự có chuyện này hay sao?”.</w:t>
      </w:r>
    </w:p>
    <w:p>
      <w:pPr>
        <w:pStyle w:val="BodyText"/>
      </w:pPr>
      <w:r>
        <w:t xml:space="preserve">Mai Giáng Tuyết nói:</w:t>
      </w:r>
    </w:p>
    <w:p>
      <w:pPr>
        <w:pStyle w:val="BodyText"/>
      </w:pPr>
      <w:r>
        <w:t xml:space="preserve">“Nếu muốn lừa gạt tỷ, trong Huyết Trì đầy rẫy những chỗ nguy hiểm, tại sao muội còn dắt các người vào nơi này?”.</w:t>
      </w:r>
    </w:p>
    <w:p>
      <w:pPr>
        <w:pStyle w:val="BodyText"/>
      </w:pPr>
      <w:r>
        <w:t xml:space="preserve">Thiếu nữ áo đỏ thầm nhủ:</w:t>
      </w:r>
    </w:p>
    <w:p>
      <w:pPr>
        <w:pStyle w:val="BodyText"/>
      </w:pPr>
      <w:r>
        <w:t xml:space="preserve">“Cũng đúng”. Nàng ho nhẹ một tiếng rồi nói:</w:t>
      </w:r>
    </w:p>
    <w:p>
      <w:pPr>
        <w:pStyle w:val="BodyText"/>
      </w:pPr>
      <w:r>
        <w:t xml:space="preserve">“Dù cho ngươi nói đúng, ta cũng phải xem thử”.</w:t>
      </w:r>
    </w:p>
    <w:p>
      <w:pPr>
        <w:pStyle w:val="BodyText"/>
      </w:pPr>
      <w:r>
        <w:t xml:space="preserve">Mai Giáng Tuyết nói:</w:t>
      </w:r>
    </w:p>
    <w:p>
      <w:pPr>
        <w:pStyle w:val="BodyText"/>
      </w:pPr>
      <w:r>
        <w:t xml:space="preserve">“Chúng ta đã nói trước, muội sẽ lấy di vật của La Huyền trao đổi Phương Triệu Nam, chỉ cần sư tỷ giải huyệt đạo cho Phương Triệu Nam, tất cả sách này là của sư tỷ”.</w:t>
      </w:r>
    </w:p>
    <w:p>
      <w:pPr>
        <w:pStyle w:val="BodyText"/>
      </w:pPr>
      <w:r>
        <w:t xml:space="preserve">Thiếu nữ áo đỏ trầm ngâm một hồi:</w:t>
      </w:r>
    </w:p>
    <w:p>
      <w:pPr>
        <w:pStyle w:val="BodyText"/>
      </w:pPr>
      <w:r>
        <w:t xml:space="preserve">“Bên ngoài có Nhạc chủ Minh Nhạc và gió lạnh lửa nóng, dù ngươi không muốn ám toán ta, ta muốn ra khỏi nơi này cũng không phải chuyện dễ ...”.</w:t>
      </w:r>
    </w:p>
    <w:p>
      <w:pPr>
        <w:pStyle w:val="BodyText"/>
      </w:pPr>
      <w:r>
        <w:t xml:space="preserve">Mai Giáng Tuyết nói:</w:t>
      </w:r>
    </w:p>
    <w:p>
      <w:pPr>
        <w:pStyle w:val="BodyText"/>
      </w:pPr>
      <w:r>
        <w:t xml:space="preserve">“Sao? Sư tỷ muốn bội ước?”.</w:t>
      </w:r>
    </w:p>
    <w:p>
      <w:pPr>
        <w:pStyle w:val="BodyText"/>
      </w:pPr>
      <w:r>
        <w:t xml:space="preserve">Thiếu nữ áo đỏ lắc đầu:</w:t>
      </w:r>
    </w:p>
    <w:p>
      <w:pPr>
        <w:pStyle w:val="BodyText"/>
      </w:pPr>
      <w:r>
        <w:t xml:space="preserve">“Không có, ta nghĩ ra một cách đẹp cả đôi đàn”.</w:t>
      </w:r>
    </w:p>
    <w:p>
      <w:pPr>
        <w:pStyle w:val="BodyText"/>
      </w:pPr>
      <w:r>
        <w:t xml:space="preserve">Mai Giáng Tuyết nói:</w:t>
      </w:r>
    </w:p>
    <w:p>
      <w:pPr>
        <w:pStyle w:val="BodyText"/>
      </w:pPr>
      <w:r>
        <w:t xml:space="preserve">“Cách gì?”.</w:t>
      </w:r>
    </w:p>
    <w:p>
      <w:pPr>
        <w:pStyle w:val="BodyText"/>
      </w:pPr>
      <w:r>
        <w:t xml:space="preserve">Thiếu nữ áo đỏ nói:</w:t>
      </w:r>
    </w:p>
    <w:p>
      <w:pPr>
        <w:pStyle w:val="BodyText"/>
      </w:pPr>
      <w:r>
        <w:t xml:space="preserve">“Ngươi hãy lấy tất cả sách này, còn ta tạm thời chưa thả Phương Triệu Nam, ngươi sống lâu ở đây chắc chắn biết lối ra, chỉ cần ngươi đưa ta ra bên ngoài, ta sẽ lập tức trả tự do cho Phương Triệu Nam, chúng ta một tay giao sách, một tay giao người, đôi bên đều không thiệt thòi”.</w:t>
      </w:r>
    </w:p>
    <w:p>
      <w:pPr>
        <w:pStyle w:val="BodyText"/>
      </w:pPr>
      <w:r>
        <w:t xml:space="preserve">Đồng Tẩu Cẩn Chấn và Thạch Tam Công tuy muốn lấy sách ở trên bàn nhưng nghĩ đến nỗi đau thương thế phát tác, thì không dám làm càn.</w:t>
      </w:r>
    </w:p>
    <w:p>
      <w:pPr>
        <w:pStyle w:val="BodyText"/>
      </w:pPr>
      <w:r>
        <w:t xml:space="preserve">Mai Giáng Tuyết cười lạnh:</w:t>
      </w:r>
    </w:p>
    <w:p>
      <w:pPr>
        <w:pStyle w:val="Compact"/>
      </w:pPr>
      <w:r>
        <w:t xml:space="preserve">“Khi chúng ta thương lượng với nhau, không hề có điều này ...”</w:t>
      </w:r>
      <w:r>
        <w:br w:type="textWrapping"/>
      </w:r>
      <w:r>
        <w:br w:type="textWrapping"/>
      </w:r>
    </w:p>
    <w:p>
      <w:pPr>
        <w:pStyle w:val="Heading2"/>
      </w:pPr>
      <w:bookmarkStart w:id="71" w:name="chương-49-tình-đã-hết-sống-không-bằng-chết"/>
      <w:bookmarkEnd w:id="71"/>
      <w:r>
        <w:t xml:space="preserve">49. Chương 49 : Tình Đã Hết – Sống Không Bằng Chết</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49: Tình Đã Hết – Sống Không Bằng Chết</w:t>
      </w:r>
    </w:p>
    <w:p>
      <w:pPr>
        <w:pStyle w:val="BodyText"/>
      </w:pPr>
      <w:r>
        <w:t xml:space="preserve">Dịch: Cổ Nguyệt</w:t>
      </w:r>
    </w:p>
    <w:p>
      <w:pPr>
        <w:pStyle w:val="BodyText"/>
      </w:pPr>
      <w:r>
        <w:t xml:space="preserve">Nguồn: Văn Tuyển</w:t>
      </w:r>
    </w:p>
    <w:p>
      <w:pPr>
        <w:pStyle w:val="BodyText"/>
      </w:pPr>
      <w:r>
        <w:t xml:space="preserve">Thanh Vân đạo trưởng đột nhiên quát lớn một tiếng, tung người vọt tới chiếc bàn, gom hết sách trên bàn cao giọng nói:</w:t>
      </w:r>
    </w:p>
    <w:p>
      <w:pPr>
        <w:pStyle w:val="BodyText"/>
      </w:pPr>
      <w:r>
        <w:t xml:space="preserve">“Nếu kẻ nào dám tự tiện làm càn, ta sẽ hủy sách này!”.</w:t>
      </w:r>
    </w:p>
    <w:p>
      <w:pPr>
        <w:pStyle w:val="BodyText"/>
      </w:pPr>
      <w:r>
        <w:t xml:space="preserve">Thiếu nữ áo đỏ nói:</w:t>
      </w:r>
    </w:p>
    <w:p>
      <w:pPr>
        <w:pStyle w:val="BodyText"/>
      </w:pPr>
      <w:r>
        <w:t xml:space="preserve">“Buông tay, chả lẽ ngươi đã quên lời hẹn với ta?”.</w:t>
      </w:r>
    </w:p>
    <w:p>
      <w:pPr>
        <w:pStyle w:val="BodyText"/>
      </w:pPr>
      <w:r>
        <w:t xml:space="preserve">Thanh Vân đạo trưởng cười rằng:</w:t>
      </w:r>
    </w:p>
    <w:p>
      <w:pPr>
        <w:pStyle w:val="BodyText"/>
      </w:pPr>
      <w:r>
        <w:t xml:space="preserve">“Tại hạ chỉ bảo với cô nương rằng, đưa cô nương vào trong Huyết Trì, đồng thời chia đều di vật của La Huyền, nay đã thấy di vật của La Huyền, vậy coi như lời thề đến đây chấm dứt”.</w:t>
      </w:r>
    </w:p>
    <w:p>
      <w:pPr>
        <w:pStyle w:val="BodyText"/>
      </w:pPr>
      <w:r>
        <w:t xml:space="preserve">Thiếu nữ áo đỏ đột nhiên thu sợi dây trong tay, Thanh Vân đạo trưởng chợt lách người, sợi dây rơi xuống. Thiếu nữ áo đỏ thất kinh:</w:t>
      </w:r>
    </w:p>
    <w:p>
      <w:pPr>
        <w:pStyle w:val="BodyText"/>
      </w:pPr>
      <w:r>
        <w:t xml:space="preserve">“Ngươi đã tháo dây từ lúc nào?”.</w:t>
      </w:r>
    </w:p>
    <w:p>
      <w:pPr>
        <w:pStyle w:val="BodyText"/>
      </w:pPr>
      <w:r>
        <w:t xml:space="preserve">Thanh Vân đạo trưởng nói:</w:t>
      </w:r>
    </w:p>
    <w:p>
      <w:pPr>
        <w:pStyle w:val="BodyText"/>
      </w:pPr>
      <w:r>
        <w:t xml:space="preserve">“Bần đạo lúc nào cũng nghĩ cách tháo dây, lúc mới vào Huyết Trì, ta đã tháo ra, chỉ là chưa gặp được di vật của La Huyền, ta không tiện tháo dây mà thôi”.</w:t>
      </w:r>
    </w:p>
    <w:p>
      <w:pPr>
        <w:pStyle w:val="BodyText"/>
      </w:pPr>
      <w:r>
        <w:t xml:space="preserve">Mai Giáng Tuyết buông giọng cười lớn: đọc truyện mới nhất tại .</w:t>
      </w:r>
    </w:p>
    <w:p>
      <w:pPr>
        <w:pStyle w:val="BodyText"/>
      </w:pPr>
      <w:r>
        <w:t xml:space="preserve">“Ngươi đã bị mọi người xa rời, rơi vào trong cảnh sơn cùng thủy tận, trước mắt chỉ có một con đường để lựa chọn”.</w:t>
      </w:r>
    </w:p>
    <w:p>
      <w:pPr>
        <w:pStyle w:val="BodyText"/>
      </w:pPr>
      <w:r>
        <w:t xml:space="preserve">Thiếu nữ áo đỏ nói:</w:t>
      </w:r>
    </w:p>
    <w:p>
      <w:pPr>
        <w:pStyle w:val="BodyText"/>
      </w:pPr>
      <w:r>
        <w:t xml:space="preserve">“Ta tuy chưa đến nỗi như ngươi nói, nhưng cũng muốn nghe cao luận của ngươi”.</w:t>
      </w:r>
    </w:p>
    <w:p>
      <w:pPr>
        <w:pStyle w:val="BodyText"/>
      </w:pPr>
      <w:r>
        <w:t xml:space="preserve">Mai Giáng Tuyết nói:</w:t>
      </w:r>
    </w:p>
    <w:p>
      <w:pPr>
        <w:pStyle w:val="BodyText"/>
      </w:pPr>
      <w:r>
        <w:t xml:space="preserve">“Một triều không thể có hai vua, hai kẻ anh hùng không thể đứng sánh vai với nhau, nếu ngươi nghe lệnh ta, ta sẽ giúp ngươi ...”.</w:t>
      </w:r>
    </w:p>
    <w:p>
      <w:pPr>
        <w:pStyle w:val="BodyText"/>
      </w:pPr>
      <w:r>
        <w:t xml:space="preserve">Thiếu nữ áo đỏ tức giận nói:</w:t>
      </w:r>
    </w:p>
    <w:p>
      <w:pPr>
        <w:pStyle w:val="BodyText"/>
      </w:pPr>
      <w:r>
        <w:t xml:space="preserve">“Nếu ta không muốn thì sao?”.</w:t>
      </w:r>
    </w:p>
    <w:p>
      <w:pPr>
        <w:pStyle w:val="BodyText"/>
      </w:pPr>
      <w:r>
        <w:t xml:space="preserve">Mai Giáng Tuyết nói:</w:t>
      </w:r>
    </w:p>
    <w:p>
      <w:pPr>
        <w:pStyle w:val="BodyText"/>
      </w:pPr>
      <w:r>
        <w:t xml:space="preserve">“Vậy ta chỉ đành đứng yên mà nhìn”.</w:t>
      </w:r>
    </w:p>
    <w:p>
      <w:pPr>
        <w:pStyle w:val="BodyText"/>
      </w:pPr>
      <w:r>
        <w:t xml:space="preserve">Thiếu nữ áo đỏ nghiến răng nói:</w:t>
      </w:r>
    </w:p>
    <w:p>
      <w:pPr>
        <w:pStyle w:val="BodyText"/>
      </w:pPr>
      <w:r>
        <w:t xml:space="preserve">“Ngươi đừng quên tính mạng của Phương Triệu Nam đang ở trong tay ta”.</w:t>
      </w:r>
    </w:p>
    <w:p>
      <w:pPr>
        <w:pStyle w:val="BodyText"/>
      </w:pPr>
      <w:r>
        <w:t xml:space="preserve">Mai Giáng Tuyết trước tiên sững người ra, sau đó thì điềm nhiên cười:</w:t>
      </w:r>
    </w:p>
    <w:p>
      <w:pPr>
        <w:pStyle w:val="BodyText"/>
      </w:pPr>
      <w:r>
        <w:t xml:space="preserve">“Không sao cả, dù ngươi có giết chết y, ngươi cũng khó giữ mạng mình”.</w:t>
      </w:r>
    </w:p>
    <w:p>
      <w:pPr>
        <w:pStyle w:val="BodyText"/>
      </w:pPr>
      <w:r>
        <w:t xml:space="preserve">Thiếu nữ áo đỏ nói:</w:t>
      </w:r>
    </w:p>
    <w:p>
      <w:pPr>
        <w:pStyle w:val="BodyText"/>
      </w:pPr>
      <w:r>
        <w:t xml:space="preserve">“Có phải ngươi muốn thà làm ngọc nát chứ không làm ngói lành?”.</w:t>
      </w:r>
    </w:p>
    <w:p>
      <w:pPr>
        <w:pStyle w:val="BodyText"/>
      </w:pPr>
      <w:r>
        <w:t xml:space="preserve">Mai Giáng Tuyết nói:</w:t>
      </w:r>
    </w:p>
    <w:p>
      <w:pPr>
        <w:pStyle w:val="BodyText"/>
      </w:pPr>
      <w:r>
        <w:t xml:space="preserve">“Ta sẽ thủ tiết suốt đời cho y ...”.</w:t>
      </w:r>
    </w:p>
    <w:p>
      <w:pPr>
        <w:pStyle w:val="BodyText"/>
      </w:pPr>
      <w:r>
        <w:t xml:space="preserve">Trần Huyền Sương đột nhiên hừ một tiếng nói:</w:t>
      </w:r>
    </w:p>
    <w:p>
      <w:pPr>
        <w:pStyle w:val="BodyText"/>
      </w:pPr>
      <w:r>
        <w:t xml:space="preserve">“Ngươi là ai mà suốt đời thủ tiết cho chàng?”.</w:t>
      </w:r>
    </w:p>
    <w:p>
      <w:pPr>
        <w:pStyle w:val="BodyText"/>
      </w:pPr>
      <w:r>
        <w:t xml:space="preserve">Mai Giáng Tuyết chưa kịp trả lời, thiếu nữ áo đỏ đã nói:</w:t>
      </w:r>
    </w:p>
    <w:p>
      <w:pPr>
        <w:pStyle w:val="BodyText"/>
      </w:pPr>
      <w:r>
        <w:t xml:space="preserve">“Ngươi thực sự không biết ư? Tam sư muội của ta và lệnh sư huynh của ngươi từ lâu đã yêu thương nhau ...”.</w:t>
      </w:r>
    </w:p>
    <w:p>
      <w:pPr>
        <w:pStyle w:val="BodyText"/>
      </w:pPr>
      <w:r>
        <w:t xml:space="preserve">Phương Triệu Nam lạnh lùng quát:</w:t>
      </w:r>
    </w:p>
    <w:p>
      <w:pPr>
        <w:pStyle w:val="BodyText"/>
      </w:pPr>
      <w:r>
        <w:t xml:space="preserve">“Sương sư muội, đừng nghe ả nói bừa!”.</w:t>
      </w:r>
    </w:p>
    <w:p>
      <w:pPr>
        <w:pStyle w:val="BodyText"/>
      </w:pPr>
      <w:r>
        <w:t xml:space="preserve">Trần Huyền Sương quắc mắt, hạ giọng nói với thiếu nữ áo đỏ:</w:t>
      </w:r>
    </w:p>
    <w:p>
      <w:pPr>
        <w:pStyle w:val="BodyText"/>
      </w:pPr>
      <w:r>
        <w:t xml:space="preserve">“Ngươi hãy thả sư huynh của ta ra, ta sẽ toàn tâm toàn ý giúp ngươi”.</w:t>
      </w:r>
    </w:p>
    <w:p>
      <w:pPr>
        <w:pStyle w:val="BodyText"/>
      </w:pPr>
      <w:r>
        <w:t xml:space="preserve">Thiếu nữ áo đỏ trầm tư trong khoảnh khắc:</w:t>
      </w:r>
    </w:p>
    <w:p>
      <w:pPr>
        <w:pStyle w:val="BodyText"/>
      </w:pPr>
      <w:r>
        <w:t xml:space="preserve">“Thả y ra chẳng phải chuyện khó, nhưng ta làm sao có thể tin ngươi?”.</w:t>
      </w:r>
    </w:p>
    <w:p>
      <w:pPr>
        <w:pStyle w:val="BodyText"/>
      </w:pPr>
      <w:r>
        <w:t xml:space="preserve">Trần Huyền Sương nói:</w:t>
      </w:r>
    </w:p>
    <w:p>
      <w:pPr>
        <w:pStyle w:val="BodyText"/>
      </w:pPr>
      <w:r>
        <w:t xml:space="preserve">“Ta nói là giữ lấy lời, chả lẽ còn phải thệ?”.</w:t>
      </w:r>
    </w:p>
    <w:p>
      <w:pPr>
        <w:pStyle w:val="BodyText"/>
      </w:pPr>
      <w:r>
        <w:t xml:space="preserve">Thiếu nữ áo đỏ ngầm quan sát thái độ của Trần Huyền Sương, đột nhiên hạ giọng nói:</w:t>
      </w:r>
    </w:p>
    <w:p>
      <w:pPr>
        <w:pStyle w:val="BodyText"/>
      </w:pPr>
      <w:r>
        <w:t xml:space="preserve">“Nếu sau khi sư huynh của ngươi được thả, lại liên thủ với sư muội của ta, chúng ta há chẳng phải có thêm một kẻ kình địch ư?”.</w:t>
      </w:r>
    </w:p>
    <w:p>
      <w:pPr>
        <w:pStyle w:val="BodyText"/>
      </w:pPr>
      <w:r>
        <w:t xml:space="preserve">Trần Huyền Sương nói:</w:t>
      </w:r>
    </w:p>
    <w:p>
      <w:pPr>
        <w:pStyle w:val="BodyText"/>
      </w:pPr>
      <w:r>
        <w:t xml:space="preserve">“Vậy ta sẽ giết luôn chàng!”.</w:t>
      </w:r>
    </w:p>
    <w:p>
      <w:pPr>
        <w:pStyle w:val="BodyText"/>
      </w:pPr>
      <w:r>
        <w:t xml:space="preserve">Thiếu nữ áo đỏ mỉm cười:</w:t>
      </w:r>
    </w:p>
    <w:p>
      <w:pPr>
        <w:pStyle w:val="BodyText"/>
      </w:pPr>
      <w:r>
        <w:t xml:space="preserve">“Thôi được! Ta tin lời ngươi”. Thế rồi chậm rãi bước đến bên cạnh Phương Triệu Nam, tháo dây cho chàng.</w:t>
      </w:r>
    </w:p>
    <w:p>
      <w:pPr>
        <w:pStyle w:val="BodyText"/>
      </w:pPr>
      <w:r>
        <w:t xml:space="preserve">Phương Triệu Nam đã bị trói nhiều ngày, vừa được tháo dây thì chậm rãi vươn vai hai tay, hít một hơi dài. Chợt nghe giọng nói dịu dàng của thiếu nữ áo đỏ truyền vào trong tai:</w:t>
      </w:r>
    </w:p>
    <w:p>
      <w:pPr>
        <w:pStyle w:val="BodyText"/>
      </w:pPr>
      <w:r>
        <w:t xml:space="preserve">“Tuy ngươi đã được tháo dây, nhưng vẫn chưa được giải độc, nếu không uống thuốc giải của ta, ngươi vẫn phải độc phát mà chết, tính mạng của ngươi vẫn nằm trong tay ta”. Nàng thi triển thuật Thiên Lý Truyền Âm, người khác chỉ thấy môi nàng mấp máy chứ không biết nàng nói gì.</w:t>
      </w:r>
    </w:p>
    <w:p>
      <w:pPr>
        <w:pStyle w:val="BodyText"/>
      </w:pPr>
      <w:r>
        <w:t xml:space="preserve">Mai Giáng Tuyết đứng một bên nhìn bọn họ, không ra tay ngăn cản, chỉ mỉm cười. Phương Triệu Nam chậm rãi quay đầu nhìn thiếu nữ áo đỏ, im lặng không nói.</w:t>
      </w:r>
    </w:p>
    <w:p>
      <w:pPr>
        <w:pStyle w:val="BodyText"/>
      </w:pPr>
      <w:r>
        <w:t xml:space="preserve">Trần Huyền Sương chậm rãi bước đến bên cạnh chàng, nói:</w:t>
      </w:r>
    </w:p>
    <w:p>
      <w:pPr>
        <w:pStyle w:val="BodyText"/>
      </w:pPr>
      <w:r>
        <w:t xml:space="preserve">“Phương sư huynh”.</w:t>
      </w:r>
    </w:p>
    <w:p>
      <w:pPr>
        <w:pStyle w:val="BodyText"/>
      </w:pPr>
      <w:r>
        <w:t xml:space="preserve">Phương Triệu Nam mỉm cười hỏi:</w:t>
      </w:r>
    </w:p>
    <w:p>
      <w:pPr>
        <w:pStyle w:val="BodyText"/>
      </w:pPr>
      <w:r>
        <w:t xml:space="preserve">“Chuyện gì?”.</w:t>
      </w:r>
    </w:p>
    <w:p>
      <w:pPr>
        <w:pStyle w:val="BodyText"/>
      </w:pPr>
      <w:r>
        <w:t xml:space="preserve">Chợt nghe Thanh Vân đạo trưởng lớn giọng quát:</w:t>
      </w:r>
    </w:p>
    <w:p>
      <w:pPr>
        <w:pStyle w:val="BodyText"/>
      </w:pPr>
      <w:r>
        <w:t xml:space="preserve">“Tào đạo hữu, Đại Ngu thiền sư và Thiên Tinh đạo huynh có đến không?”.</w:t>
      </w:r>
    </w:p>
    <w:p>
      <w:pPr>
        <w:pStyle w:val="BodyText"/>
      </w:pPr>
      <w:r>
        <w:t xml:space="preserve">Tào Yến Phi vẫn đứng yên, thở dài nói:</w:t>
      </w:r>
    </w:p>
    <w:p>
      <w:pPr>
        <w:pStyle w:val="BodyText"/>
      </w:pPr>
      <w:r>
        <w:t xml:space="preserve">“Sau khi hai người ấy vào Huyết Trì thì đã mất tích cùng với Trương Nhạn, đến nay vẫn chưa biết sống chết”.</w:t>
      </w:r>
    </w:p>
    <w:p>
      <w:pPr>
        <w:pStyle w:val="BodyText"/>
      </w:pPr>
      <w:r>
        <w:t xml:space="preserve">Thanh Vân đạo trưởng nhíu mày:</w:t>
      </w:r>
    </w:p>
    <w:p>
      <w:pPr>
        <w:pStyle w:val="BodyText"/>
      </w:pPr>
      <w:r>
        <w:t xml:space="preserve">“Hai vị lão tiền bối Thạch, Cẩn có biết tung tích của họ không?”.</w:t>
      </w:r>
    </w:p>
    <w:p>
      <w:pPr>
        <w:pStyle w:val="BodyText"/>
      </w:pPr>
      <w:r>
        <w:t xml:space="preserve">Thạch Tam Công và Cẩn Chấn đưa mắt nhìn nhau đều lắc đầu chẳng nói.</w:t>
      </w:r>
    </w:p>
    <w:p>
      <w:pPr>
        <w:pStyle w:val="BodyText"/>
      </w:pPr>
      <w:r>
        <w:t xml:space="preserve">Té ra Thanh Vân nghĩ bụng mình bất ngờ cướp được di vật của La Huyền, Thạch Tam Công, Tào Yến Phi và Cẩn Chấn sẽ giúp mình, nào ngờ ba người ấy vẫn đứng yên chẳng nhúc nhích. Té ra ba người ấy vẫn còn nhớ cơn đau lúc nãy, cho nên nào dám sinh lòng phản trắc. Tuy biết Thanh Vân đạo trưởng có ý gọi họ cùng nhau bảo vệ di vật của La Huyền, nhưng không ai dám hưởng ứng, chỉ đành giả vờ không hiểu.</w:t>
      </w:r>
    </w:p>
    <w:p>
      <w:pPr>
        <w:pStyle w:val="BodyText"/>
      </w:pPr>
      <w:r>
        <w:t xml:space="preserve">Mai Giáng Tuyết chậm rãi đưa mắt liếc nhìn Thanh Vân đạo trưởng, cười lạnh nói:</w:t>
      </w:r>
    </w:p>
    <w:p>
      <w:pPr>
        <w:pStyle w:val="BodyText"/>
      </w:pPr>
      <w:r>
        <w:t xml:space="preserve">“Trong Huyết Trì này có rất nhiều nơi nguy hiểm, người không biết đường khó mà thoát được, nơi cất sách của La Huyền đâu có dễ xâm phạm!” nàng đột nhiên cao giọng, nói với bọn Thạch Tam Công:</w:t>
      </w:r>
    </w:p>
    <w:p>
      <w:pPr>
        <w:pStyle w:val="BodyText"/>
      </w:pPr>
      <w:r>
        <w:t xml:space="preserve">“Ta sắp đi đây, các người có muốn ở lại đây, ta cũng mặc”. Rồi xoay người bước ra ngoài.</w:t>
      </w:r>
    </w:p>
    <w:p>
      <w:pPr>
        <w:pStyle w:val="BodyText"/>
      </w:pPr>
      <w:r>
        <w:t xml:space="preserve">Cát Vĩ đi sát theo sau Mai Giáng Tuyết ra ngoài.</w:t>
      </w:r>
    </w:p>
    <w:p>
      <w:pPr>
        <w:pStyle w:val="BodyText"/>
      </w:pPr>
      <w:r>
        <w:t xml:space="preserve">Tào Yến Phi, Cẩn Chấn, Thạch Tam Công đưa mắt nhìn nhau rồi nối đuôi đi theo sau.</w:t>
      </w:r>
    </w:p>
    <w:p>
      <w:pPr>
        <w:pStyle w:val="BodyText"/>
      </w:pPr>
      <w:r>
        <w:t xml:space="preserve">Thiếu nữ áo đỏ đứng ngây ra nhìn Mai Giáng Tuyết, nàng tuy rất thông minh nhưng cũng không biết làm thế nào khi Mai Giáng Tuyết tỏ ra lạnh lùng như thế. Sau khi Mai Giáng Tuyết đi ra khỏi phòng thì bước thẳng về phía trước, chỉ thấy người nàng lảo đảo, tựa như trên lưng đang vác một vật gì nặng đến ngàn cân, bước đi rất khó khăn. Cát Vĩ vội vàng bước về phía trước, chụp lấy vai nàng, chỉ thấy hai giọt nước mắt long lanh đang rơi xuống, y thất kinh, vội vàng hỏi:</w:t>
      </w:r>
    </w:p>
    <w:p>
      <w:pPr>
        <w:pStyle w:val="BodyText"/>
      </w:pPr>
      <w:r>
        <w:t xml:space="preserve">“Cô nương, sao thế này?”.</w:t>
      </w:r>
    </w:p>
    <w:p>
      <w:pPr>
        <w:pStyle w:val="BodyText"/>
      </w:pPr>
      <w:r>
        <w:t xml:space="preserve">Mai Giáng Tuyết quát lên:</w:t>
      </w:r>
    </w:p>
    <w:p>
      <w:pPr>
        <w:pStyle w:val="BodyText"/>
      </w:pPr>
      <w:r>
        <w:t xml:space="preserve">“Buông ta ra!” rồi bước về phía trước.</w:t>
      </w:r>
    </w:p>
    <w:p>
      <w:pPr>
        <w:pStyle w:val="BodyText"/>
      </w:pPr>
      <w:r>
        <w:t xml:space="preserve">Cát Vĩ ngạc nhiên đuổi theo.</w:t>
      </w:r>
    </w:p>
    <w:p>
      <w:pPr>
        <w:pStyle w:val="BodyText"/>
      </w:pPr>
      <w:r>
        <w:t xml:space="preserve">Thạch Tam Công hạ giọng hỏi:</w:t>
      </w:r>
    </w:p>
    <w:p>
      <w:pPr>
        <w:pStyle w:val="BodyText"/>
      </w:pPr>
      <w:r>
        <w:t xml:space="preserve">“Cẩn huynh, Mai cô nương sao thế?”.</w:t>
      </w:r>
    </w:p>
    <w:p>
      <w:pPr>
        <w:pStyle w:val="BodyText"/>
      </w:pPr>
      <w:r>
        <w:t xml:space="preserve">Cẩn Chấn nói:</w:t>
      </w:r>
    </w:p>
    <w:p>
      <w:pPr>
        <w:pStyle w:val="BodyText"/>
      </w:pPr>
      <w:r>
        <w:t xml:space="preserve">“Chẳng biết! Nếu ả bỏ đi, ai cứu chúng ta?” thế là ba người vội vàng co giò đuổi theo.</w:t>
      </w:r>
    </w:p>
    <w:p>
      <w:pPr>
        <w:pStyle w:val="BodyText"/>
      </w:pPr>
      <w:r>
        <w:t xml:space="preserve">Mai Giáng Tuyết mau chóng chạy vào một căn thạch thất đang mở cửa. Chỉ thấy trong căn thạch thất có ba bức tượng mặc đạo trang giống nhau, có một bức hình như đã bị đập vỡ, ở bức tượng đá bên trái có hai đại hán ngồi dựa vào, hai mắt nhắm tịt tựa như đã chết.</w:t>
      </w:r>
    </w:p>
    <w:p>
      <w:pPr>
        <w:pStyle w:val="BodyText"/>
      </w:pPr>
      <w:r>
        <w:t xml:space="preserve">Mai Giáng Tuyết chậm rãi quay đầu lại nhìn bọn Cát Vĩ, lạnh lùng nói:</w:t>
      </w:r>
    </w:p>
    <w:p>
      <w:pPr>
        <w:pStyle w:val="BodyText"/>
      </w:pPr>
      <w:r>
        <w:t xml:space="preserve">“Các người đuổi theo ta làm gì?”.</w:t>
      </w:r>
    </w:p>
    <w:p>
      <w:pPr>
        <w:pStyle w:val="BodyText"/>
      </w:pPr>
      <w:r>
        <w:t xml:space="preserve">Cát Vĩ nói:</w:t>
      </w:r>
    </w:p>
    <w:p>
      <w:pPr>
        <w:pStyle w:val="BodyText"/>
      </w:pPr>
      <w:r>
        <w:t xml:space="preserve">“Tại hạ đã thề suốt đời này phải theo cô nương”.</w:t>
      </w:r>
    </w:p>
    <w:p>
      <w:pPr>
        <w:pStyle w:val="BodyText"/>
      </w:pPr>
      <w:r>
        <w:t xml:space="preserve">Mai Giáng Tuyết quát:</w:t>
      </w:r>
    </w:p>
    <w:p>
      <w:pPr>
        <w:pStyle w:val="BodyText"/>
      </w:pPr>
      <w:r>
        <w:t xml:space="preserve">“Đi ra! Đây là nơi chết chóc, không ai có thể sống qua mười hai canh giờ trong căn phòng này”.</w:t>
      </w:r>
    </w:p>
    <w:p>
      <w:pPr>
        <w:pStyle w:val="BodyText"/>
      </w:pPr>
      <w:r>
        <w:t xml:space="preserve">Cát Vĩ nói:</w:t>
      </w:r>
    </w:p>
    <w:p>
      <w:pPr>
        <w:pStyle w:val="BodyText"/>
      </w:pPr>
      <w:r>
        <w:t xml:space="preserve">“Còn cô nương?”.</w:t>
      </w:r>
    </w:p>
    <w:p>
      <w:pPr>
        <w:pStyle w:val="BodyText"/>
      </w:pPr>
      <w:r>
        <w:t xml:space="preserve">Mai Giáng Tuyết nói:</w:t>
      </w:r>
    </w:p>
    <w:p>
      <w:pPr>
        <w:pStyle w:val="BodyText"/>
      </w:pPr>
      <w:r>
        <w:t xml:space="preserve">“Ta thì khác”. Cát Vĩ đột nhiên mỉm cười:</w:t>
      </w:r>
    </w:p>
    <w:p>
      <w:pPr>
        <w:pStyle w:val="BodyText"/>
      </w:pPr>
      <w:r>
        <w:t xml:space="preserve">“Cô nương không sợ, ta cũng không sợ”.</w:t>
      </w:r>
    </w:p>
    <w:p>
      <w:pPr>
        <w:pStyle w:val="BodyText"/>
      </w:pPr>
      <w:r>
        <w:t xml:space="preserve">Thạch Tam Công đột nhiên ho mạnh mấy tiếng rồi nói:</w:t>
      </w:r>
    </w:p>
    <w:p>
      <w:pPr>
        <w:pStyle w:val="BodyText"/>
      </w:pPr>
      <w:r>
        <w:t xml:space="preserve">“Nếu Mai cô nương đã chán ghét bọn chúng tôi, vậy hãy giải kinh mạch cho bọn chúng tôi, bọn chúng tôi sẽ lập tức rời khỏi đây”.</w:t>
      </w:r>
    </w:p>
    <w:p>
      <w:pPr>
        <w:pStyle w:val="BodyText"/>
      </w:pPr>
      <w:r>
        <w:t xml:space="preserve">Mai Giáng Tuyết không thèm để ý đến Thạch Tam Công, nàng chậm rãi nhìn Cát Vĩ rồi hỏi:</w:t>
      </w:r>
    </w:p>
    <w:p>
      <w:pPr>
        <w:pStyle w:val="BodyText"/>
      </w:pPr>
      <w:r>
        <w:t xml:space="preserve">“Ngươi thật sự không sợ chết?”.</w:t>
      </w:r>
    </w:p>
    <w:p>
      <w:pPr>
        <w:pStyle w:val="BodyText"/>
      </w:pPr>
      <w:r>
        <w:t xml:space="preserve">Cát Vĩ nghiêm nghị nói:</w:t>
      </w:r>
    </w:p>
    <w:p>
      <w:pPr>
        <w:pStyle w:val="BodyText"/>
      </w:pPr>
      <w:r>
        <w:t xml:space="preserve">“Có thể đi bên cạnh cô nương, chết chẳng có gì đáng tiếc!” đột nhiên một tiếng quát vọng tới, một người râu tóc rối bời, tay cầm gậy trúc chạy vội vào. Cát Vĩ kêu lên:</w:t>
      </w:r>
    </w:p>
    <w:p>
      <w:pPr>
        <w:pStyle w:val="BodyText"/>
      </w:pPr>
      <w:r>
        <w:t xml:space="preserve">“Đứng lại!” rồi vung tay đánh ra một đòn Vô Ảnh thần quyền.</w:t>
      </w:r>
    </w:p>
    <w:p>
      <w:pPr>
        <w:pStyle w:val="BodyText"/>
      </w:pPr>
      <w:r>
        <w:t xml:space="preserve">Người ấy trúng quyền của Cát Vĩ kêu lên hự một tiếng, thối lui ra sau ba bước.</w:t>
      </w:r>
    </w:p>
    <w:p>
      <w:pPr>
        <w:pStyle w:val="BodyText"/>
      </w:pPr>
      <w:r>
        <w:t xml:space="preserve">Thạch Tam Công chụp vai trái của người ấy giở lên. Mai Giáng Tuyết vội vàng kêu:</w:t>
      </w:r>
    </w:p>
    <w:p>
      <w:pPr>
        <w:pStyle w:val="BodyText"/>
      </w:pPr>
      <w:r>
        <w:t xml:space="preserve">“Đừng đả thương y”.</w:t>
      </w:r>
    </w:p>
    <w:p>
      <w:pPr>
        <w:pStyle w:val="BodyText"/>
      </w:pPr>
      <w:r>
        <w:t xml:space="preserve">Thạch Tam Công hơi ngạc nhiên rồi buông ra.</w:t>
      </w:r>
    </w:p>
    <w:p>
      <w:pPr>
        <w:pStyle w:val="BodyText"/>
      </w:pPr>
      <w:r>
        <w:t xml:space="preserve">Mai Giáng Tuyết chậm rãi bước tới, vỗ một chưởng vào huyệt kim tĩnh của ông ta rồi chép miệng:</w:t>
      </w:r>
    </w:p>
    <w:p>
      <w:pPr>
        <w:pStyle w:val="BodyText"/>
      </w:pPr>
      <w:r>
        <w:t xml:space="preserve">“Đáng thương thay, ông một đời hành y, chữa trị bao nhiêu chứng bệnh kỳ lạ, nổi danh trên đời nhưng lại trở nên điên cuồng như thế này”.</w:t>
      </w:r>
    </w:p>
    <w:p>
      <w:pPr>
        <w:pStyle w:val="BodyText"/>
      </w:pPr>
      <w:r>
        <w:t xml:space="preserve">Thạch Tam Công tự ình hiểu biết rộng rãi, nhưng lại không biết kẻ này, nén không được hỏi:</w:t>
      </w:r>
    </w:p>
    <w:p>
      <w:pPr>
        <w:pStyle w:val="BodyText"/>
      </w:pPr>
      <w:r>
        <w:t xml:space="preserve">“Mai cô nương, đây là ai?”.</w:t>
      </w:r>
    </w:p>
    <w:p>
      <w:pPr>
        <w:pStyle w:val="BodyText"/>
      </w:pPr>
      <w:r>
        <w:t xml:space="preserve">Mai Giáng Tuyết nói:</w:t>
      </w:r>
    </w:p>
    <w:p>
      <w:pPr>
        <w:pStyle w:val="BodyText"/>
      </w:pPr>
      <w:r>
        <w:t xml:space="preserve">“Tri Cơ Tử Ngôn Lăng Phủ”.</w:t>
      </w:r>
    </w:p>
    <w:p>
      <w:pPr>
        <w:pStyle w:val="BodyText"/>
      </w:pPr>
      <w:r>
        <w:t xml:space="preserve">Thạch Tam Công thất kinh:</w:t>
      </w:r>
    </w:p>
    <w:p>
      <w:pPr>
        <w:pStyle w:val="BodyText"/>
      </w:pPr>
      <w:r>
        <w:t xml:space="preserve">“Một bậc thần y, ai mà chẳng biết, không ngờ lại không thể trị được chứng bệnh điên ình”.</w:t>
      </w:r>
    </w:p>
    <w:p>
      <w:pPr>
        <w:pStyle w:val="BodyText"/>
      </w:pPr>
      <w:r>
        <w:t xml:space="preserve">Chợt cảm thấy một luồng ám kình kỳ lạ từ hai chân đánh thẳng lên, toàn thân tê rần, lão ta không khỏi kinh hãi nhảy bật lên. Đồng Tẩu Cẩn Chấn và Tào Yến Phi cũng lộ vẻ kinh hoảng, rõ ràng hai người bọn họ cũng có cảm giác kỳ lạ như lão ta.</w:t>
      </w:r>
    </w:p>
    <w:p>
      <w:pPr>
        <w:pStyle w:val="BodyText"/>
      </w:pPr>
      <w:r>
        <w:t xml:space="preserve">Chợt nghe Mai Giáng Tuyết dịu dàng nói:</w:t>
      </w:r>
    </w:p>
    <w:p>
      <w:pPr>
        <w:pStyle w:val="BodyText"/>
      </w:pPr>
      <w:r>
        <w:t xml:space="preserve">“Tai họa đã sắp giáng xuống, cảm giác lúc nãy chẳng qua là điềm báo đại nạn giáng xuống mà thôi, hỡi ơi! Không ai có thể sống được trong căn phòng này, các người hãy mau bước ra!”.</w:t>
      </w:r>
    </w:p>
    <w:p>
      <w:pPr>
        <w:pStyle w:val="BodyText"/>
      </w:pPr>
      <w:r>
        <w:t xml:space="preserve">Ngôn Lăng Phủ không hiểu bọn họ đang nói gì, một mình bước tới góc phòng.</w:t>
      </w:r>
    </w:p>
    <w:p>
      <w:pPr>
        <w:pStyle w:val="BodyText"/>
      </w:pPr>
      <w:r>
        <w:t xml:space="preserve">Thạch Tam Công hừ nhẹ một tiếng rồi nói:</w:t>
      </w:r>
    </w:p>
    <w:p>
      <w:pPr>
        <w:pStyle w:val="BodyText"/>
      </w:pPr>
      <w:r>
        <w:t xml:space="preserve">“Nếu cô nương thật sự có ý muốn buông tha cho chúng tôi, vậy xin hãy giải kinh mạch cho chúng tôi”.</w:t>
      </w:r>
    </w:p>
    <w:p>
      <w:pPr>
        <w:pStyle w:val="BodyText"/>
      </w:pPr>
      <w:r>
        <w:t xml:space="preserve">Mai Giáng Tuyết lắc đầu:</w:t>
      </w:r>
    </w:p>
    <w:p>
      <w:pPr>
        <w:pStyle w:val="BodyText"/>
      </w:pPr>
      <w:r>
        <w:t xml:space="preserve">“Ta cũng không có cách giải kinh mạch cho các người ...”.</w:t>
      </w:r>
    </w:p>
    <w:p>
      <w:pPr>
        <w:pStyle w:val="BodyText"/>
      </w:pPr>
      <w:r>
        <w:t xml:space="preserve">Thạch Tam Công thất kinh, nói:</w:t>
      </w:r>
    </w:p>
    <w:p>
      <w:pPr>
        <w:pStyle w:val="BodyText"/>
      </w:pPr>
      <w:r>
        <w:t xml:space="preserve">“Cái gì?”.</w:t>
      </w:r>
    </w:p>
    <w:p>
      <w:pPr>
        <w:pStyle w:val="BodyText"/>
      </w:pPr>
      <w:r>
        <w:t xml:space="preserve">Mai Giáng Tuyết tựa như đã trở lại sự dịu dàng ôn nhu của một thiếu nữ, nàng thở dài nói:</w:t>
      </w:r>
    </w:p>
    <w:p>
      <w:pPr>
        <w:pStyle w:val="BodyText"/>
      </w:pPr>
      <w:r>
        <w:t xml:space="preserve">“Ta không lừa các ngươi, trên đời này không ai có thể giải được kinh mạch đã bị phong bế, dù cho La Huyền sống lại cũng không thể”.</w:t>
      </w:r>
    </w:p>
    <w:p>
      <w:pPr>
        <w:pStyle w:val="BodyText"/>
      </w:pPr>
      <w:r>
        <w:t xml:space="preserve">Bọn Thạch Tam Công, Cẩn Chấn, Tào Yến Phi nhìn nhau, nghĩ đến nỗi đau khi thương thế phát tác, ai nấy mặt vàng như nghệ. Mai Giáng Tuyết chậm rãi nhìn lướt lên mặt ba người, nói:</w:t>
      </w:r>
    </w:p>
    <w:p>
      <w:pPr>
        <w:pStyle w:val="BodyText"/>
      </w:pPr>
      <w:r>
        <w:t xml:space="preserve">“Nhưng không phải là hết cách”.</w:t>
      </w:r>
    </w:p>
    <w:p>
      <w:pPr>
        <w:pStyle w:val="BodyText"/>
      </w:pPr>
      <w:r>
        <w:t xml:space="preserve">Thạch Tam Công vui mừng hỏi:</w:t>
      </w:r>
    </w:p>
    <w:p>
      <w:pPr>
        <w:pStyle w:val="BodyText"/>
      </w:pPr>
      <w:r>
        <w:t xml:space="preserve">“Mong cô nương chỉ bảo”.</w:t>
      </w:r>
    </w:p>
    <w:p>
      <w:pPr>
        <w:pStyle w:val="BodyText"/>
      </w:pPr>
      <w:r>
        <w:t xml:space="preserve">Mai Giáng Tuyết nói:</w:t>
      </w:r>
    </w:p>
    <w:p>
      <w:pPr>
        <w:pStyle w:val="BodyText"/>
      </w:pPr>
      <w:r>
        <w:t xml:space="preserve">“Ta sẽ truyền cho các người khẩu quyết tự giải kinh mạch, các người tự ngồi đả tọa vận khí, nhưng ít nhất phải cần đến mười hai canh giờ trở lên.</w:t>
      </w:r>
    </w:p>
    <w:p>
      <w:pPr>
        <w:pStyle w:val="BodyText"/>
      </w:pPr>
      <w:r>
        <w:t xml:space="preserve">Còn nội công của các người có thể tự giải được kinh mạch hay không, điều đó ta không biết”. Truyền khẩu quyết xong, nàng phẩy tay nói:</w:t>
      </w:r>
    </w:p>
    <w:p>
      <w:pPr>
        <w:pStyle w:val="BodyText"/>
      </w:pPr>
      <w:r>
        <w:t xml:space="preserve">“Các người hãy đi đi! Đại nạn sắp giáng xuống, nếu chậm trễ nữa e rằng các người sẽ không đi được!” nàng xưa nay rất lạnh lùng, thế nhưng lúc này lại dịu dàng thân thiết.</w:t>
      </w:r>
    </w:p>
    <w:p>
      <w:pPr>
        <w:pStyle w:val="BodyText"/>
      </w:pPr>
      <w:r>
        <w:t xml:space="preserve">Thạch Tam Công đột nhiên ôm quyền nói:</w:t>
      </w:r>
    </w:p>
    <w:p>
      <w:pPr>
        <w:pStyle w:val="BodyText"/>
      </w:pPr>
      <w:r>
        <w:t xml:space="preserve">“Đa tạ cô nương truyền cho khẩu quyết, bọn tại hạ cảm kích không nguôi ...”.</w:t>
      </w:r>
    </w:p>
    <w:p>
      <w:pPr>
        <w:pStyle w:val="BodyText"/>
      </w:pPr>
      <w:r>
        <w:t xml:space="preserve">Mai Giáng Tuyết nói:</w:t>
      </w:r>
    </w:p>
    <w:p>
      <w:pPr>
        <w:pStyle w:val="BodyText"/>
      </w:pPr>
      <w:r>
        <w:t xml:space="preserve">“Không cần cảm tạ, các người hãy đi mau!” rồi chậm rãi quay mau chóng bước đi.</w:t>
      </w:r>
    </w:p>
    <w:p>
      <w:pPr>
        <w:pStyle w:val="BodyText"/>
      </w:pPr>
      <w:r>
        <w:t xml:space="preserve">Thạch Tam Công nói:</w:t>
      </w:r>
    </w:p>
    <w:p>
      <w:pPr>
        <w:pStyle w:val="BodyText"/>
      </w:pPr>
      <w:r>
        <w:t xml:space="preserve">“Tại hạ có một chuyện ở trong lòng, không nói không được”.</w:t>
      </w:r>
    </w:p>
    <w:p>
      <w:pPr>
        <w:pStyle w:val="BodyText"/>
      </w:pPr>
      <w:r>
        <w:t xml:space="preserve">Mai Giáng Tuyết dừng chân lại, quay đầu hỏi:</w:t>
      </w:r>
    </w:p>
    <w:p>
      <w:pPr>
        <w:pStyle w:val="BodyText"/>
      </w:pPr>
      <w:r>
        <w:t xml:space="preserve">“Chuyện gì?”.</w:t>
      </w:r>
    </w:p>
    <w:p>
      <w:pPr>
        <w:pStyle w:val="BodyText"/>
      </w:pPr>
      <w:r>
        <w:t xml:space="preserve">Thạch Tam Công nói:</w:t>
      </w:r>
    </w:p>
    <w:p>
      <w:pPr>
        <w:pStyle w:val="BodyText"/>
      </w:pPr>
      <w:r>
        <w:t xml:space="preserve">“Cô nương đã biết trong căn phòng này sắp có tai họa giáng xuống, sao không chịu bước ra?”.</w:t>
      </w:r>
    </w:p>
    <w:p>
      <w:pPr>
        <w:pStyle w:val="BodyText"/>
      </w:pPr>
      <w:r>
        <w:t xml:space="preserve">Mai Giáng Tuyết mỉm cười:</w:t>
      </w:r>
    </w:p>
    <w:p>
      <w:pPr>
        <w:pStyle w:val="BodyText"/>
      </w:pPr>
      <w:r>
        <w:t xml:space="preserve">“Nếu sống ở trên đời đắng cay nhiều hơn ngọt ngào, có sống nữa cũng chẳng có ích gì, chi bằng chết đi thì hơn”.</w:t>
      </w:r>
    </w:p>
    <w:p>
      <w:pPr>
        <w:pStyle w:val="BodyText"/>
      </w:pPr>
      <w:r>
        <w:t xml:space="preserve">Thạch Tam Công sững ra, nói:</w:t>
      </w:r>
    </w:p>
    <w:p>
      <w:pPr>
        <w:pStyle w:val="BodyText"/>
      </w:pPr>
      <w:r>
        <w:t xml:space="preserve">“Cô nương tuổi hãy còn trẻ, tại sao nói ra những lời đau lòng như thế, với võ công, tuổi tác của cô nương, muốn thành danh trong võ lâm chỉ là chuyện sớm muộn ...”.</w:t>
      </w:r>
    </w:p>
    <w:p>
      <w:pPr>
        <w:pStyle w:val="BodyText"/>
      </w:pPr>
      <w:r>
        <w:t xml:space="preserve">Mai Giáng Tuyết nói:</w:t>
      </w:r>
    </w:p>
    <w:p>
      <w:pPr>
        <w:pStyle w:val="BodyText"/>
      </w:pPr>
      <w:r>
        <w:t xml:space="preserve">“Hỡi ơi! Hai chữ danh lợi có ích gì? Những người nổi tiếng trong võ lâm ai mà không suốt đời cũng cô độc? Nhưng có nhiều người cứ khổ vì hai chữ danh lợi”.</w:t>
      </w:r>
    </w:p>
    <w:p>
      <w:pPr>
        <w:pStyle w:val="BodyText"/>
      </w:pPr>
      <w:r>
        <w:t xml:space="preserve">Thạch Tam Công cúi đầu, nói:</w:t>
      </w:r>
    </w:p>
    <w:p>
      <w:pPr>
        <w:pStyle w:val="BodyText"/>
      </w:pPr>
      <w:r>
        <w:t xml:space="preserve">“Lời của cô nương khiến người ta tỉnh ngộ, nếu cô nương quyết lòng ở lại trong căn phòng này, bọn tại hạ cũng không dám khuyên”.</w:t>
      </w:r>
    </w:p>
    <w:p>
      <w:pPr>
        <w:pStyle w:val="BodyText"/>
      </w:pPr>
      <w:r>
        <w:t xml:space="preserve">Lão ta đột nhiên không còn nghĩ đến chữ tư lợi nữa, mà lại quan tâm đến Mai Giáng Tuyết.</w:t>
      </w:r>
    </w:p>
    <w:p>
      <w:pPr>
        <w:pStyle w:val="BodyText"/>
      </w:pPr>
      <w:r>
        <w:t xml:space="preserve">Mai Giáng Tuyết nói:</w:t>
      </w:r>
    </w:p>
    <w:p>
      <w:pPr>
        <w:pStyle w:val="BodyText"/>
      </w:pPr>
      <w:r>
        <w:t xml:space="preserve">“Không cần phải khuyên ta, các người hãy đi đi!”.</w:t>
      </w:r>
    </w:p>
    <w:p>
      <w:pPr>
        <w:pStyle w:val="BodyText"/>
      </w:pPr>
      <w:r>
        <w:t xml:space="preserve">Bề ngoài của nàng lạnh lùng, nhưng trong nàng ẩn chứa tính ý chân thật nhất thế gian, từ nhỏ tuy sống trong cảnh gió tanh mưa máu, nhưng những đức tính tốt đẹp của người mẹ đã ảnh hưởng đến nàng, lúc nãy thấy Phương Triệu Nam nhạt nhẽo với mình thì đột nhiên cảm thấy chán nản. Nghĩ lại tất cả những điều trải qua trong mười mấy năm nay chỉ toàn là những chuyện đau buồn cho nên mới có ý tìm đến cái chết.</w:t>
      </w:r>
    </w:p>
    <w:p>
      <w:pPr>
        <w:pStyle w:val="BodyText"/>
      </w:pPr>
      <w:r>
        <w:t xml:space="preserve">Thạch Tam Công quay đầu đi, hạ giọng nói với bọn Tào Yến Phi:</w:t>
      </w:r>
    </w:p>
    <w:p>
      <w:pPr>
        <w:pStyle w:val="BodyText"/>
      </w:pPr>
      <w:r>
        <w:t xml:space="preserve">“Chúng ta đi thôi!”.</w:t>
      </w:r>
    </w:p>
    <w:p>
      <w:pPr>
        <w:pStyle w:val="BodyText"/>
      </w:pPr>
      <w:r>
        <w:t xml:space="preserve">Y ra đến cửa, chợt nhớ Cát Vĩ và Ngôn Lăng Phủ vẫn còn ở trong phòng, lão ta quay lại nói:</w:t>
      </w:r>
    </w:p>
    <w:p>
      <w:pPr>
        <w:pStyle w:val="BodyText"/>
      </w:pPr>
      <w:r>
        <w:t xml:space="preserve">“Tiểu huynh đệ, Mai cô nương thân mang tuyệt kỹ, có thể chống chọi lại được tai họa, ngươi ở đây há chẳng phải sẽ uổng mạng hay sao, chi bằng theo chúng tôi ra ngoài! Ra khỏi Huyết Trì, với võ công của tiểu huynh đệ, chỉ vòng vài năm có thể nổi danh trên giang hồ.</w:t>
      </w:r>
    </w:p>
    <w:p>
      <w:pPr>
        <w:pStyle w:val="BodyText"/>
      </w:pPr>
      <w:r>
        <w:t xml:space="preserve">Cát Vĩ cung tay cười:</w:t>
      </w:r>
    </w:p>
    <w:p>
      <w:pPr>
        <w:pStyle w:val="BodyText"/>
      </w:pPr>
      <w:r>
        <w:t xml:space="preserve">“Đa tạ lão tiền bối quan tâm, tại hạ ở đây cùng với Mai cô nương”. Y cười rất tự nhiên, không hề gượng ép khiến cho người ta phải tin rằng tất cả những lời của y là từ gan ruột. Thạch Tam Công ngạc nhiên rồi nhìn Cẩn Chấn nói:</w:t>
      </w:r>
    </w:p>
    <w:p>
      <w:pPr>
        <w:pStyle w:val="BodyText"/>
      </w:pPr>
      <w:r>
        <w:t xml:space="preserve">“Đời này của chúng ta đã uổng phí”.</w:t>
      </w:r>
    </w:p>
    <w:p>
      <w:pPr>
        <w:pStyle w:val="BodyText"/>
      </w:pPr>
      <w:r>
        <w:t xml:space="preserve">Cẩn Chấn ngạc nhiên:</w:t>
      </w:r>
    </w:p>
    <w:p>
      <w:pPr>
        <w:pStyle w:val="BodyText"/>
      </w:pPr>
      <w:r>
        <w:t xml:space="preserve">“Tại sao?”.</w:t>
      </w:r>
    </w:p>
    <w:p>
      <w:pPr>
        <w:pStyle w:val="BodyText"/>
      </w:pPr>
      <w:r>
        <w:t xml:space="preserve">Thạch Tam Công nói:</w:t>
      </w:r>
    </w:p>
    <w:p>
      <w:pPr>
        <w:pStyle w:val="BodyText"/>
      </w:pPr>
      <w:r>
        <w:t xml:space="preserve">“Trong đời huynh đệ chưa từng yêu một người cũng chưa thực sự hận một người, nhưng đã trải qua hàng ngàn trận chiến, gây thù chuốc oán với vô số người”.</w:t>
      </w:r>
    </w:p>
    <w:p>
      <w:pPr>
        <w:pStyle w:val="BodyText"/>
      </w:pPr>
      <w:r>
        <w:t xml:space="preserve">Cẩn Chấn nói:</w:t>
      </w:r>
    </w:p>
    <w:p>
      <w:pPr>
        <w:pStyle w:val="BodyText"/>
      </w:pPr>
      <w:r>
        <w:t xml:space="preserve">“Đúng thế! Cả đời chỉ chém chém giết giết, trải qua vô số nguy hiểm, nhưng nghĩ kỹ lại cũng chẳng để làm gì, hỡi ơi! Chúng ta chỉ suốt cuộc đời chém giết”.</w:t>
      </w:r>
    </w:p>
    <w:p>
      <w:pPr>
        <w:pStyle w:val="BodyText"/>
      </w:pPr>
      <w:r>
        <w:t xml:space="preserve">Hai bậc cao thủ võ lâm bỗng nhiên sinh lòng cảm khái vô hạn. Tào Yến Phi thở dài:</w:t>
      </w:r>
    </w:p>
    <w:p>
      <w:pPr>
        <w:pStyle w:val="BodyText"/>
      </w:pPr>
      <w:r>
        <w:t xml:space="preserve">“Chúng ta hãy vào kéo Ngôn Lăng Phủ ra!”.</w:t>
      </w:r>
    </w:p>
    <w:p>
      <w:pPr>
        <w:pStyle w:val="BodyText"/>
      </w:pPr>
      <w:r>
        <w:t xml:space="preserve">Mai Giáng Tuyết xua tay:</w:t>
      </w:r>
    </w:p>
    <w:p>
      <w:pPr>
        <w:pStyle w:val="BodyText"/>
      </w:pPr>
      <w:r>
        <w:t xml:space="preserve">“Không cần! Ông ta đã điên cuồng, dù cho có cứu ông ta ra suốt đời cũng chẳng tỉnh dậy được, chi bằng cứ để ông ta chết thì hơn”.</w:t>
      </w:r>
    </w:p>
    <w:p>
      <w:pPr>
        <w:pStyle w:val="BodyText"/>
      </w:pPr>
      <w:r>
        <w:t xml:space="preserve">Ba người đều ôm quyền nói:</w:t>
      </w:r>
    </w:p>
    <w:p>
      <w:pPr>
        <w:pStyle w:val="BodyText"/>
      </w:pPr>
      <w:r>
        <w:t xml:space="preserve">“Cô nương bảo trọng!” rồi xoay người bước ra khỏi căn thạch thất.</w:t>
      </w:r>
    </w:p>
    <w:p>
      <w:pPr>
        <w:pStyle w:val="BodyText"/>
      </w:pPr>
      <w:r>
        <w:t xml:space="preserve">Trong căn thạch thất chỉ còn lại Cát Vĩ, Mai Giáng Tuyết và Ngôn Lăng Phủ, tuy ở góc phòng có hai người còn sống, nhưng bọn họ đã bị điểm huyệt đạo, cũng chẳng khác gì người chết.</w:t>
      </w:r>
    </w:p>
    <w:p>
      <w:pPr>
        <w:pStyle w:val="BodyText"/>
      </w:pPr>
      <w:r>
        <w:t xml:space="preserve">Cát Vĩ đợi ba người ấy bỏ đi, chậm rãi đến bên cạnh Mai Giáng Tuyết, mở to mắt nhìn khuôn mặt hồng hào của nàng mà chẳng nói lời gì. Mai Giáng Tuyết nhíu mày nói:</w:t>
      </w:r>
    </w:p>
    <w:p>
      <w:pPr>
        <w:pStyle w:val="BodyText"/>
      </w:pPr>
      <w:r>
        <w:t xml:space="preserve">“Nhìn ta cái gì?” rồi nàng bước tới một góc phòng, ngồi xuống.</w:t>
      </w:r>
    </w:p>
    <w:p>
      <w:pPr>
        <w:pStyle w:val="BodyText"/>
      </w:pPr>
      <w:r>
        <w:t xml:space="preserve">Cát Vĩ mỉm cười, bước tới nói:</w:t>
      </w:r>
    </w:p>
    <w:p>
      <w:pPr>
        <w:pStyle w:val="BodyText"/>
      </w:pPr>
      <w:r>
        <w:t xml:space="preserve">“Trong căn phòng này rốt cuộc có tai họa gì, chả lẽ ai cũng phải chết?”.</w:t>
      </w:r>
    </w:p>
    <w:p>
      <w:pPr>
        <w:pStyle w:val="BodyText"/>
      </w:pPr>
      <w:r>
        <w:t xml:space="preserve">Mai Giáng Tuyết nói:</w:t>
      </w:r>
    </w:p>
    <w:p>
      <w:pPr>
        <w:pStyle w:val="BodyText"/>
      </w:pPr>
      <w:r>
        <w:t xml:space="preserve">“Đó là một sức mạnh bí ẩn lạ thường, chỉ e trên đời này không ai có thể biết được nguồn gốc của sức mạnh thần bí ấy, võ công dù cao cường cũng không thể nào chống lại nổi sức mạnh này, ngươi hãy ra khỏi đây thì hơn”.</w:t>
      </w:r>
    </w:p>
    <w:p>
      <w:pPr>
        <w:pStyle w:val="BodyText"/>
      </w:pPr>
      <w:r>
        <w:t xml:space="preserve">Cát Vĩ nói:</w:t>
      </w:r>
    </w:p>
    <w:p>
      <w:pPr>
        <w:pStyle w:val="BodyText"/>
      </w:pPr>
      <w:r>
        <w:t xml:space="preserve">“Thật không?”.</w:t>
      </w:r>
    </w:p>
    <w:p>
      <w:pPr>
        <w:pStyle w:val="BodyText"/>
      </w:pPr>
      <w:r>
        <w:t xml:space="preserve">Mai Giáng Tuyết nói:</w:t>
      </w:r>
    </w:p>
    <w:p>
      <w:pPr>
        <w:pStyle w:val="BodyText"/>
      </w:pPr>
      <w:r>
        <w:t xml:space="preserve">“Ta lừa ngươi làm gì?”.</w:t>
      </w:r>
    </w:p>
    <w:p>
      <w:pPr>
        <w:pStyle w:val="BodyText"/>
      </w:pPr>
      <w:r>
        <w:t xml:space="preserve">Cát Vĩ chậm rãi xoay người bước ra ngoài cửa. Mai Giáng Tuyết thầm nhủ:</w:t>
      </w:r>
    </w:p>
    <w:p>
      <w:pPr>
        <w:pStyle w:val="BodyText"/>
      </w:pPr>
      <w:r>
        <w:t xml:space="preserve">“Lời xưa nói, kiến cũng tham sống, xem ra đạo lý này không hề sai, người này lúc nãy kiên quyết ở lại, lời nói nghe rất hào tráng, lúc này thì lại bỏ đi!” nàng đi suy nghĩ thì thấy Cát Vĩ đã đóng hai cánh cửa rồi chậm rãi quay về, ngồi xếp bằng đối diện với Mai Giáng Tuyết. Nàng chợt cảm thấy lòng xúc động, vội vàng nhắm chặt hai mắt nhưng lòng nàng đang nổi sóng không thể nào an định được. Tâm trạng chờ chết khiến cho nàng nhớ lại rất nhiều chuyện đã qua, nàng sợ rằng Cát Vĩ thật sự ngồi chờ chết cùng mình. Trai đơn gái chiếc ngồi đối diện với nhau chết trong căn phòng, tình cảnh ấy khó tránh được những lời đàm tiếu, nhưng nàng lại không muốn Cát Vĩ bỏ đi, nàng cố gắng ngồi chờ đợi cái chết ... Khi nàng đang nghĩ mông lung, chợt Cát Vĩ thở dài nói:</w:t>
      </w:r>
    </w:p>
    <w:p>
      <w:pPr>
        <w:pStyle w:val="BodyText"/>
      </w:pPr>
      <w:r>
        <w:t xml:space="preserve">“Đáng tiếc trong đời chỉ có thể chết một lần, không thể nào kể lại cho người đời sau biết”.</w:t>
      </w:r>
    </w:p>
    <w:p>
      <w:pPr>
        <w:pStyle w:val="BodyText"/>
      </w:pPr>
      <w:r>
        <w:t xml:space="preserve">Mai Giáng Tuyết chợt mở mắt, chỉ thấy Cát Vĩ đang nhìn mình, thế rồi cười lạnh nói:</w:t>
      </w:r>
    </w:p>
    <w:p>
      <w:pPr>
        <w:pStyle w:val="BodyText"/>
      </w:pPr>
      <w:r>
        <w:t xml:space="preserve">“Nếu ngươi sợ thì hãy cút ra, ai bảo ngươi ở đây!”.</w:t>
      </w:r>
    </w:p>
    <w:p>
      <w:pPr>
        <w:pStyle w:val="BodyText"/>
      </w:pPr>
      <w:r>
        <w:t xml:space="preserve">Cát Vĩ thấy lúc nàng giận dỗi thì trông rất yêu kiều, thế rồi mỉm cười nói:</w:t>
      </w:r>
    </w:p>
    <w:p>
      <w:pPr>
        <w:pStyle w:val="BodyText"/>
      </w:pPr>
      <w:r>
        <w:t xml:space="preserve">“Một người xinh đẹp dù vui mừng hay giận dữ đều có phong vận động lòng người”.</w:t>
      </w:r>
    </w:p>
    <w:p>
      <w:pPr>
        <w:pStyle w:val="BodyText"/>
      </w:pPr>
      <w:r>
        <w:t xml:space="preserve">Mai Giáng Tuyết giận dữ nói:</w:t>
      </w:r>
    </w:p>
    <w:p>
      <w:pPr>
        <w:pStyle w:val="BodyText"/>
      </w:pPr>
      <w:r>
        <w:t xml:space="preserve">“Ngươi nói gì? Nếu ta nổi giận, trước tiên sẽ giết ngươi!”.</w:t>
      </w:r>
    </w:p>
    <w:p>
      <w:pPr>
        <w:pStyle w:val="BodyText"/>
      </w:pPr>
      <w:r>
        <w:t xml:space="preserve">Cát Vĩ chép miệng:</w:t>
      </w:r>
    </w:p>
    <w:p>
      <w:pPr>
        <w:pStyle w:val="BodyText"/>
      </w:pPr>
      <w:r>
        <w:t xml:space="preserve">“Nếu ta sợ chết thì đã không ở đây, hỡi ơi! Ta chỉ có hai tâm sự khiến ta chết đi mà không yên”.</w:t>
      </w:r>
    </w:p>
    <w:p>
      <w:pPr>
        <w:pStyle w:val="BodyText"/>
      </w:pPr>
      <w:r>
        <w:t xml:space="preserve">Mai Giáng Tuyết nói:</w:t>
      </w:r>
    </w:p>
    <w:p>
      <w:pPr>
        <w:pStyle w:val="BodyText"/>
      </w:pPr>
      <w:r>
        <w:t xml:space="preserve">“Tâm sự gì?”.</w:t>
      </w:r>
    </w:p>
    <w:p>
      <w:pPr>
        <w:pStyle w:val="BodyText"/>
      </w:pPr>
      <w:r>
        <w:t xml:space="preserve">Cát Vĩ nói:</w:t>
      </w:r>
    </w:p>
    <w:p>
      <w:pPr>
        <w:pStyle w:val="BodyText"/>
      </w:pPr>
      <w:r>
        <w:t xml:space="preserve">“Tâm sự thứ nhất, trước khi ta chết không thể nói với đại ca vài câu, gặp mặt lần cuối cùng, đã phụ lòng hữu ái của huynh trưởng”.</w:t>
      </w:r>
    </w:p>
    <w:p>
      <w:pPr>
        <w:pStyle w:val="BodyText"/>
      </w:pPr>
      <w:r>
        <w:t xml:space="preserve">Mai Giáng Tuyết nói:</w:t>
      </w:r>
    </w:p>
    <w:p>
      <w:pPr>
        <w:pStyle w:val="BodyText"/>
      </w:pPr>
      <w:r>
        <w:t xml:space="preserve">“Tâm sự thứ hai?”.</w:t>
      </w:r>
    </w:p>
    <w:p>
      <w:pPr>
        <w:pStyle w:val="BodyText"/>
      </w:pPr>
      <w:r>
        <w:t xml:space="preserve">Cát Vĩ nói:</w:t>
      </w:r>
    </w:p>
    <w:p>
      <w:pPr>
        <w:pStyle w:val="BodyText"/>
      </w:pPr>
      <w:r>
        <w:t xml:space="preserve">“Tâm sự thứ hai lại có liên quan đến cô nương, ta thấy cô nương sầu khổ, giận dữ đều đầy phong vận, nhưng chưa thấy nụ cười của cô nương, chết đi thì thật đáng tiếc”.</w:t>
      </w:r>
    </w:p>
    <w:p>
      <w:pPr>
        <w:pStyle w:val="BodyText"/>
      </w:pPr>
      <w:r>
        <w:t xml:space="preserve">Mai Giáng Tuyết hơi sững người ra rồi giận dữ nói:</w:t>
      </w:r>
    </w:p>
    <w:p>
      <w:pPr>
        <w:pStyle w:val="BodyText"/>
      </w:pPr>
      <w:r>
        <w:t xml:space="preserve">“Ngươi dám nói những lời khinh bạc ...” nàng đứng dậy đi đến một góc khác ngồi xuống. Cát Vĩ bước theo nói:</w:t>
      </w:r>
    </w:p>
    <w:p>
      <w:pPr>
        <w:pStyle w:val="BodyText"/>
      </w:pPr>
      <w:r>
        <w:t xml:space="preserve">“Nếu cô nương không chịu cười thì thôi vậy, cớ gì phải nổi giận như thế?”.</w:t>
      </w:r>
    </w:p>
    <w:p>
      <w:pPr>
        <w:pStyle w:val="BodyText"/>
      </w:pPr>
      <w:r>
        <w:t xml:space="preserve">Mai Giáng Tuyết vỗ ra một chưởng, miệng quát:</w:t>
      </w:r>
    </w:p>
    <w:p>
      <w:pPr>
        <w:pStyle w:val="BodyText"/>
      </w:pPr>
      <w:r>
        <w:t xml:space="preserve">“Cút đi, đừng đến gần ta!”.</w:t>
      </w:r>
    </w:p>
    <w:p>
      <w:pPr>
        <w:pStyle w:val="BodyText"/>
      </w:pPr>
      <w:r>
        <w:t xml:space="preserve">Chỉ nghe bốp một tiếng, chưởng ấy đã đánh trúng mặt Cát Vĩ, Cát Vĩ phải thối lui đến ba bước, mặt sưng đỏ ửng, năm ngón vẫn còn in dấu. Mai Giáng Tuyết không ngờ y không chịu né, chịu ngay một chưởng ấy, thấy chưởng thế lợi hại như thế, nghĩ bụng y chắc chắn sẽ nổi giận trả đòn.</w:t>
      </w:r>
    </w:p>
    <w:p>
      <w:pPr>
        <w:pStyle w:val="BodyText"/>
      </w:pPr>
      <w:r>
        <w:t xml:space="preserve">Nào ngờ Cát Vĩ không những không đánh trả mà mỉm cười, ngồi cách đó xa mấy thước nói:</w:t>
      </w:r>
    </w:p>
    <w:p>
      <w:pPr>
        <w:pStyle w:val="BodyText"/>
      </w:pPr>
      <w:r>
        <w:t xml:space="preserve">“Nếu cô nương chán ghét tại hạ, tại hạ không quấy nhiễu nữa”.</w:t>
      </w:r>
    </w:p>
    <w:p>
      <w:pPr>
        <w:pStyle w:val="BodyText"/>
      </w:pPr>
      <w:r>
        <w:t xml:space="preserve">Mai Giáng Tuyết thầm nhủ:</w:t>
      </w:r>
    </w:p>
    <w:p>
      <w:pPr>
        <w:pStyle w:val="BodyText"/>
      </w:pPr>
      <w:r>
        <w:t xml:space="preserve">“Người này chân tình với mình như thế, dám cùng sinh tử với mình, tốt hơn Phương Triệu Nam nhiều, đáng tiếc mình đã kết thề với Phương Triệu Nam, sống là người của Phương gia, chết là ma của Phương gia, làm sao có thể sinh tình cảm với người khác nữa ...” nàng càng nghĩ càng bấn loạn, thế là vội vàng vận khí điều tức, thâu nhiếp tinh thần.</w:t>
      </w:r>
    </w:p>
    <w:p>
      <w:pPr>
        <w:pStyle w:val="BodyText"/>
      </w:pPr>
      <w:r>
        <w:t xml:space="preserve">Không biết trải qua bao lâu, nàng chợt cảm thấy toàn thân tê rần, thế là nhảy vọt lên theo bản năng. Bên kia Cát Vĩ cũng nhảy dựng lên. Còn Ngôn Lăng Phủ tựa như bị một sức mạnh thần bí từ dưới đất phóng lên cho nên cũng nhảy cẫng lên, tựa như một người đi chân không trên sắt nung nóng, khi chân vừa chạm xuống đất thì phải nhảy lên. Mai Giáng Tuyết thầm đề chân khí, đặt chân xuống đất, lập tức cảm thấy có một cơn nóng kỳ lạ từ dưới đất truyền lên toàn thân, nàng chỉ cảm thấy toàn thân tê rần nhưng ý nàng đã quyết chết, cho nên đề tụ chân khí đứng yên mặc cho luồng khí nóng thần kỳ ấy lan tỏa đến toàn thân. Cát Vĩ tựa như đã không chịu nổi, y nhảy vọt người lên, hạ xuống bên cạnh Mai Giáng Tuyết nói:</w:t>
      </w:r>
    </w:p>
    <w:p>
      <w:pPr>
        <w:pStyle w:val="BodyText"/>
      </w:pPr>
      <w:r>
        <w:t xml:space="preserve">“Mai cô nương, chúng ta đã sắp chết?”.</w:t>
      </w:r>
    </w:p>
    <w:p>
      <w:pPr>
        <w:pStyle w:val="BodyText"/>
      </w:pPr>
      <w:r>
        <w:t xml:space="preserve">Mai Giáng Tuyết lạnh lùng nhìn y mà không nói gì. Cát Vĩ nhảy lên mấy lần rồi nói:</w:t>
      </w:r>
    </w:p>
    <w:p>
      <w:pPr>
        <w:pStyle w:val="BodyText"/>
      </w:pPr>
      <w:r>
        <w:t xml:space="preserve">“Mai cô nương, cô nương có thể cười không?”.</w:t>
      </w:r>
    </w:p>
    <w:p>
      <w:pPr>
        <w:pStyle w:val="BodyText"/>
      </w:pPr>
      <w:r>
        <w:t xml:space="preserve">Luồng khí ấy càng lúc càng nóng, cả hai đều run rẩy, nói được mấy câu cũng rất gian khó. Chỉ nghe Ngôn Lăng Phủ kêu lên đau đớn. Còn Cát Vĩ thì mồ hôi đổ xuống như mưa, sắc mặt trắng bệch, hơi thở phì phò, nhưng đôi mắt đầy khát khao của y vẫn mãi nhìn lên mặt Mai Giáng Tuyết. Mai Giáng Tuyết chợt cảm thấy tội nghiệp cho y, lòng thầm nhủ:</w:t>
      </w:r>
    </w:p>
    <w:p>
      <w:pPr>
        <w:pStyle w:val="BodyText"/>
      </w:pPr>
      <w:r>
        <w:t xml:space="preserve">“Một lát nữa thôi, cả hai sẽ bị thiêu chết, mỉm cười cho y nhìn cũng chẳng hề gì!” thế rồi vận khí nở nụ cười.</w:t>
      </w:r>
    </w:p>
    <w:p>
      <w:pPr>
        <w:pStyle w:val="BodyText"/>
      </w:pPr>
      <w:r>
        <w:t xml:space="preserve">Nàng tuy có lòng muốn chết cho nên sức chịu đựng hơn người, thế nhưng sức mạnh thần kỳ từ dưới đất truyền lên rất quái dị, khi dồn vào trong người thì nàng cảm thấy ngứa ngáy khó chịu. Khi nàng nở nụ cười, toàn thân run rẩy không ngừng. Cát Vĩ kêu lớn:</w:t>
      </w:r>
    </w:p>
    <w:p>
      <w:pPr>
        <w:pStyle w:val="BodyText"/>
      </w:pPr>
      <w:r>
        <w:t xml:space="preserve">“Có thể nhìn thấy nụ cười của cô nương, tại hạ chết cũng không tiếc, tại hạ đi trước một bước ...” nói xong thì giơ chưởng phải định đánh vào yếu huyệt của mình, chợt cảm thấy một nguồn lực mạnh mẽ giáng vào người, thế là mất đà lao về phía Mai Giáng Tuyết. Té ra Ngôn Lăng Phủ đã va phải Cát Vĩ.</w:t>
      </w:r>
    </w:p>
    <w:p>
      <w:pPr>
        <w:pStyle w:val="BodyText"/>
      </w:pPr>
      <w:r>
        <w:t xml:space="preserve">Mai Giáng Tuyết đẩy nhẹ vào người Cát Vĩ, toan giữ y lại. Không ngờ lúc này công lực chợt mất hết, bị Cát Vĩ va phải cho nên trượt sang một bên.</w:t>
      </w:r>
    </w:p>
    <w:p>
      <w:pPr>
        <w:pStyle w:val="BodyText"/>
      </w:pPr>
      <w:r>
        <w:t xml:space="preserve">Cát Vĩ thừa thế nhảy vọt thối lui, đạp một chân lên tảng đá nhô cao, sức mạnh kỳ lạ ở dưới đất lập tức biến mất, nhưng tảng đá ấy rất nhỏ, chỉ có thể đặt được một bàn chân. Y cúi đầu nhìn xuống, thấy ở dưới chân có một bình sứ đầy thuốc. Sức mạnh thần kỳ ở dưới đất tựa như rất mãnh liệt, Mai Giáng Tuyết bị va vào vách đá, lập tức mồ hôi tuôn ra, mặt nhăn nhó tựa như đang cố gắng nén chịu cơn đau.</w:t>
      </w:r>
    </w:p>
    <w:p>
      <w:pPr>
        <w:pStyle w:val="BodyText"/>
      </w:pPr>
      <w:r>
        <w:t xml:space="preserve">Cát Vĩ nhún người, vọt đến bên cạnh Mai Giáng Tuyết, đưa tay kéo nàng về phía mình. Mai Giáng Tuyết lạnh lùng quát:</w:t>
      </w:r>
    </w:p>
    <w:p>
      <w:pPr>
        <w:pStyle w:val="BodyText"/>
      </w:pPr>
      <w:r>
        <w:t xml:space="preserve">“Không được đụng vào ta!” rồi vỗ ra một chưởng. Cát Vĩ đã bị trúng một cái tát của nàng, cho nên vội vàng buông tay, nhảy vọt ra sau, y đang ngầm tính toán cự ly bình sứ, cho nên đã hạ chân xuống bình sứ.</w:t>
      </w:r>
    </w:p>
    <w:p>
      <w:pPr>
        <w:pStyle w:val="BodyText"/>
      </w:pPr>
      <w:r>
        <w:t xml:space="preserve">Y ngẩng đầu nhìn lên, chợt thấy Mai Giáng Tuyết ngồi nhắm mắt, mồ hôi tuôn xuống như mưa nhưng nàng vẫn không kêu lên một tiếng. Cát Vĩ hơi do dự, nhắm đúng hôn huyệt của nàng, rồi nhảy vọt tới điểm vào huyệt đạo của nàng, sau đó kéo nàng ôm vào lòng, rồi phóng lên trên bình sứ. Lúc này Ngôn Lăng Phủ đã nóng đến nỗi nhảy loạn lên giống như kiến bò trên chảo lửa, tình cảnh ấy rất thê lương.</w:t>
      </w:r>
    </w:p>
    <w:p>
      <w:pPr>
        <w:pStyle w:val="BodyText"/>
      </w:pPr>
      <w:r>
        <w:t xml:space="preserve">Cát Vĩ tuy muốn cứu ông ta nhưng bình sứ quá nhỏ chỉ có thể đặt được một chân, trong lòng lại bế Mai Giáng Tuyết cho nên cũng chẳng làm gì được, đành phải giương mắt ra nhìn. Cát Vĩ cúi đầu nhìn xuống, thấy Mai Giáng Tuyết đã khép hờ đôi mắt, mồ hôi đã bớt đổ ra, rõ ràng cơn đau đã giảm, nhưng vì bị điểm huyệt nên nàng dần dần chìm vào giấc ngủ.</w:t>
      </w:r>
    </w:p>
    <w:p>
      <w:pPr>
        <w:pStyle w:val="BodyText"/>
      </w:pPr>
      <w:r>
        <w:t xml:space="preserve">Còn Ngôn Lăng Phủ kêu càng lúc càng to, mồ hôi tuôn xuống như mưa. Cát Vĩ đứng một chân đã mỏi, thế là tung mình nhảy lên đổi một chân kia, nào ngờ vì hạ chân xuống quá mạnh cho nên bình sứ vỡ nát, thuốc trong bình vương vãi đầy ở dưới đất.</w:t>
      </w:r>
    </w:p>
    <w:p>
      <w:pPr>
        <w:pStyle w:val="BodyText"/>
      </w:pPr>
      <w:r>
        <w:t xml:space="preserve">Ngôn Lăng Phủ đã mệt mỏi, ngã xuống đất, nhưng ông ta quờ quạng tay chân ở dưới đất, chụp được hai viên thuốc thì bỏ tọt vào mồm. Cát Vĩ thấy ông ta múa may chân tay càng lúc càng chậm chạp, tựa như không còn sức chống lại sức mạnh thần kỳ ấy nữa, đã đến ranh giới giữa sự sống và cái chết cho nên trong lòng cảm thấy bất nhẫn. Y thầm nhủ:</w:t>
      </w:r>
    </w:p>
    <w:p>
      <w:pPr>
        <w:pStyle w:val="BodyText"/>
      </w:pPr>
      <w:r>
        <w:t xml:space="preserve">“Sau khi cái bình sứ vỡ nát, đứng chân dễ dàng hơn nhiều, nếu mình chia những mảnh vỡ ra, có lẽ sẽ đứng được hai chân, lúc ấy muốn cứu Ngôn Lăng Phủ cũng không phải chuyện khó”. Ý nghĩ ấy lướt qua, y nhảy vọt lên, khi chân phải rời khỏi mặt đất thì cố ý dùng lực bạt ra, quả nhiên vài mảnh vỡ tách ra, thế là đứng được hai chân.</w:t>
      </w:r>
    </w:p>
    <w:p>
      <w:pPr>
        <w:pStyle w:val="BodyText"/>
      </w:pPr>
      <w:r>
        <w:t xml:space="preserve">Cát Vĩ tay phải kẹp Mai Giáng Tuyết, cao giọng nói:</w:t>
      </w:r>
    </w:p>
    <w:p>
      <w:pPr>
        <w:pStyle w:val="BodyText"/>
      </w:pPr>
      <w:r>
        <w:t xml:space="preserve">“Ngôn lão tiền bối, ông có còn cử động được không? Hãy lăn đến bên cạnh tôi, tôi sẽ cứu ông”.</w:t>
      </w:r>
    </w:p>
    <w:p>
      <w:pPr>
        <w:pStyle w:val="BodyText"/>
      </w:pPr>
      <w:r>
        <w:t xml:space="preserve">Ngôn Lăng Phủ ngẩng đầu lên nhìn hai người rồi đột nhiên tung mình nhảy vọt tới chỗ Cát Vĩ. Cát Vĩ mỉm cười, không lùi mà tiến tới vươn tay chụp Ngôn Lăng Phủ.</w:t>
      </w:r>
    </w:p>
    <w:p>
      <w:pPr>
        <w:pStyle w:val="Compact"/>
      </w:pPr>
      <w:r>
        <w:t xml:space="preserve">Ông ta tựa như đã tỉnh táo trở lại, nhìn Cát Vĩ một hồi rồi chậm chạp nhắm mắt, chẳng hề nhúc nhích gì nữa. Cát Vĩ giang hai tay nắm lấy hai người, không biết đã trải qua bao lâu, y chỉ cảm thấy hai tay càng lúc càng mỏi, chỉ đành chậm rãi đặt Ngôn Lăng Phủ xuống.</w:t>
      </w:r>
      <w:r>
        <w:br w:type="textWrapping"/>
      </w:r>
      <w:r>
        <w:br w:type="textWrapping"/>
      </w:r>
    </w:p>
    <w:p>
      <w:pPr>
        <w:pStyle w:val="Heading2"/>
      </w:pPr>
      <w:bookmarkStart w:id="72" w:name="chương-5-0-đốt-di-thư-võ-lâm-gặp-nạn"/>
      <w:bookmarkEnd w:id="72"/>
      <w:r>
        <w:t xml:space="preserve">50. Chương 5 0: Đốt Di Thư Võ Lâm Gặp Nạn</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50: Đốt Di Thư Võ Lâm Gặp Nạn</w:t>
      </w:r>
    </w:p>
    <w:p>
      <w:pPr>
        <w:pStyle w:val="BodyText"/>
      </w:pPr>
      <w:r>
        <w:t xml:space="preserve">Dịch: Cổ Nguyệt</w:t>
      </w:r>
    </w:p>
    <w:p>
      <w:pPr>
        <w:pStyle w:val="BodyText"/>
      </w:pPr>
      <w:r>
        <w:t xml:space="preserve">Nguồn: Văn Tuyển</w:t>
      </w:r>
    </w:p>
    <w:p>
      <w:pPr>
        <w:pStyle w:val="BodyText"/>
      </w:pPr>
      <w:r>
        <w:t xml:space="preserve">Ngôn Lăng Phủ tựa như đã biết sợ, ông ta quát lớn một tiếng rồi phóng vọt ra thẳng ngoài cửa, ngón chân điểm xuống đất, đẩy ra một chưởng. Ông ta định đẩy cửa phóng ra ngoài. Nào ngờ Ngôn Lăng Phủ chạm chân xuống đất thì chẳng thấy điều gì khác lạ, vỗ một chưởng vào cánh cửa thì bị dội ngược trở về. Té ra cánh cửa đá ấy chỉ có thể từ ngoài đẩy vào trong, nhưng bên ngoài lại rất kiên cố, đẩy thế nào cũng chẳng nhúc nhích. Chợt nghe Ngôn Lăng Phủ rê bước rồi nói:</w:t>
      </w:r>
    </w:p>
    <w:p>
      <w:pPr>
        <w:pStyle w:val="BodyText"/>
      </w:pPr>
      <w:r>
        <w:t xml:space="preserve">“Thật kỳ lạ! Sức mạnh thần kỳ ấy sao không còn nữa?”.</w:t>
      </w:r>
    </w:p>
    <w:p>
      <w:pPr>
        <w:pStyle w:val="BodyText"/>
      </w:pPr>
      <w:r>
        <w:t xml:space="preserve">Cát Vĩ giở chân phải đặt xuống đất, quả nhiên sức mạnh thần kỳ đã biến mất, thế là vội vàng giải hôn huyệt cho Mai Giáng Tuyết. Mai Giáng Tuyết chậm rãi mở mắt, thoát khỏi vòng tay của Cát Vĩ, lạnh lùng nói:</w:t>
      </w:r>
    </w:p>
    <w:p>
      <w:pPr>
        <w:pStyle w:val="BodyText"/>
      </w:pPr>
      <w:r>
        <w:t xml:space="preserve">“Ngươi ôm ta làm gì?”.</w:t>
      </w:r>
    </w:p>
    <w:p>
      <w:pPr>
        <w:pStyle w:val="BodyText"/>
      </w:pPr>
      <w:r>
        <w:t xml:space="preserve">Lúc này hai tay Cát Vĩ đã mỏi nhừ, y đã cứu được mạng của nàng nhưng không được nàng nói một lời cảm tạ mà ngược lại còn bị nghi ngờ, y không khỏi sững người ra. Chợt Ngôn Lăng Phủ chạy tới, đấm thẳng ra một quyền về phía Mai Giáng Tuyết, gào lên:</w:t>
      </w:r>
    </w:p>
    <w:p>
      <w:pPr>
        <w:pStyle w:val="BodyText"/>
      </w:pPr>
      <w:r>
        <w:t xml:space="preserve">“Trả Huyết Trì đồ lại cho ta!”.</w:t>
      </w:r>
    </w:p>
    <w:p>
      <w:pPr>
        <w:pStyle w:val="BodyText"/>
      </w:pPr>
      <w:r>
        <w:t xml:space="preserve">Mai Giáng Tuyết lách người, tránh được đòn ấy, lạnh lùng nói:</w:t>
      </w:r>
    </w:p>
    <w:p>
      <w:pPr>
        <w:pStyle w:val="BodyText"/>
      </w:pPr>
      <w:r>
        <w:t xml:space="preserve">“Lúc này ông đang ở trong Huyết Trì, còn đòi Huyết Trì đồ gì nữa!”.</w:t>
      </w:r>
    </w:p>
    <w:p>
      <w:pPr>
        <w:pStyle w:val="BodyText"/>
      </w:pPr>
      <w:r>
        <w:t xml:space="preserve">Sau khi bị sức mạnh kỳ lạ ấy thiêu đốt, Ngôn Lăng Phủ đã trở nên tỉnh táo, ông ta đưa mắt nhìn một vòng rồi đột nhiên quỳ xuống bái ba bức tượng.</w:t>
      </w:r>
    </w:p>
    <w:p>
      <w:pPr>
        <w:pStyle w:val="BodyText"/>
      </w:pPr>
      <w:r>
        <w:t xml:space="preserve">Mai Giáng Tuyết thấy ông ta đã bình thường trở lại, chứng điên cuồng đã hoàn toàn biến mất, trong lòng kinh ngạc:</w:t>
      </w:r>
    </w:p>
    <w:p>
      <w:pPr>
        <w:pStyle w:val="BodyText"/>
      </w:pPr>
      <w:r>
        <w:t xml:space="preserve">“Trên đời này có rất nhiều chuyện kỳ lạ, không ngờ sức mạnh trong căn thạch thất này có thể trị chứng điên cuồng cho ông ta ...”.</w:t>
      </w:r>
    </w:p>
    <w:p>
      <w:pPr>
        <w:pStyle w:val="BodyText"/>
      </w:pPr>
      <w:r>
        <w:t xml:space="preserve">Cát Vĩ ho nhẹ một tiếng rồi nói:</w:t>
      </w:r>
    </w:p>
    <w:p>
      <w:pPr>
        <w:pStyle w:val="BodyText"/>
      </w:pPr>
      <w:r>
        <w:t xml:space="preserve">“Ngôn lão tiền bối, ba bức tượng này là ai?”.</w:t>
      </w:r>
    </w:p>
    <w:p>
      <w:pPr>
        <w:pStyle w:val="BodyText"/>
      </w:pPr>
      <w:r>
        <w:t xml:space="preserve">Ngôn Lăng Phủ lạy hai lạy rồi đứng dậy nghiêm túc nói:</w:t>
      </w:r>
    </w:p>
    <w:p>
      <w:pPr>
        <w:pStyle w:val="BodyText"/>
      </w:pPr>
      <w:r>
        <w:t xml:space="preserve">“Đây là di tượng của sư phụ La Huyền”.</w:t>
      </w:r>
    </w:p>
    <w:p>
      <w:pPr>
        <w:pStyle w:val="BodyText"/>
      </w:pPr>
      <w:r>
        <w:t xml:space="preserve">Cát Vĩ ngửa mặt cười lớn nói:</w:t>
      </w:r>
    </w:p>
    <w:p>
      <w:pPr>
        <w:pStyle w:val="BodyText"/>
      </w:pPr>
      <w:r>
        <w:t xml:space="preserve">“Chúc mừng Ngôn lão tiền bối, ông đã hoàn toàn bình thường trở lại!”.</w:t>
      </w:r>
    </w:p>
    <w:p>
      <w:pPr>
        <w:pStyle w:val="BodyText"/>
      </w:pPr>
      <w:r>
        <w:t xml:space="preserve">Ngôn Lăng Phủ xoay người nói:</w:t>
      </w:r>
    </w:p>
    <w:p>
      <w:pPr>
        <w:pStyle w:val="BodyText"/>
      </w:pPr>
      <w:r>
        <w:t xml:space="preserve">“Ơn cứu mạng của tiểu huynh đệ, tại hạ ghi nhớ trong lòng, suốt đời không quên”.</w:t>
      </w:r>
    </w:p>
    <w:p>
      <w:pPr>
        <w:pStyle w:val="BodyText"/>
      </w:pPr>
      <w:r>
        <w:t xml:space="preserve">Rõ ràng ông ta đã tỉnh táo trở lại, cho nên có thể nhớ được chuyện Cát Vĩ đã cứu mình.</w:t>
      </w:r>
    </w:p>
    <w:p>
      <w:pPr>
        <w:pStyle w:val="BodyText"/>
      </w:pPr>
      <w:r>
        <w:t xml:space="preserve">Cát Vĩ thầm nhủ:</w:t>
      </w:r>
    </w:p>
    <w:p>
      <w:pPr>
        <w:pStyle w:val="BodyText"/>
      </w:pPr>
      <w:r>
        <w:t xml:space="preserve">“Nếu không phải nhờ ông có mang theo bình sứ đựng thuốc, giúp cho ta có chỗ đặt chân, chỉ e ta cũng bị thiêu chết, chuyện đời nhân quả báo ứng, tuần hoàn vô cùng, không biết là ông đã cứu ta hay ta đã cứu ông ...” nghĩ đến chỗ cảm khái thì thở dài:</w:t>
      </w:r>
    </w:p>
    <w:p>
      <w:pPr>
        <w:pStyle w:val="BodyText"/>
      </w:pPr>
      <w:r>
        <w:t xml:space="preserve">“Tiền bối không cần cảm ơn ...”.</w:t>
      </w:r>
    </w:p>
    <w:p>
      <w:pPr>
        <w:pStyle w:val="BodyText"/>
      </w:pPr>
      <w:r>
        <w:t xml:space="preserve">Ngôn Lăng Phủ đã tỉnh táo trở lại, không đợi Cát Vĩ nói xong, ông ta nghiêm mặt nói:</w:t>
      </w:r>
    </w:p>
    <w:p>
      <w:pPr>
        <w:pStyle w:val="BodyText"/>
      </w:pPr>
      <w:r>
        <w:t xml:space="preserve">nguồn</w:t>
      </w:r>
    </w:p>
    <w:p>
      <w:pPr>
        <w:pStyle w:val="BodyText"/>
      </w:pPr>
      <w:r>
        <w:t xml:space="preserve">“Lão phu xưa nay ân oán rõ ràng, ơn cứu mạng nào có thể quên..”.</w:t>
      </w:r>
    </w:p>
    <w:p>
      <w:pPr>
        <w:pStyle w:val="BodyText"/>
      </w:pPr>
      <w:r>
        <w:t xml:space="preserve">Rồi ông ta đưa mắt nhìn Mai Giáng Tuyết, nói:</w:t>
      </w:r>
    </w:p>
    <w:p>
      <w:pPr>
        <w:pStyle w:val="BodyText"/>
      </w:pPr>
      <w:r>
        <w:t xml:space="preserve">“Trong thạch thất đã có bức tượng của tiên sư La Huyền, vậy Huyết Trì là có thật ...”.</w:t>
      </w:r>
    </w:p>
    <w:p>
      <w:pPr>
        <w:pStyle w:val="BodyText"/>
      </w:pPr>
      <w:r>
        <w:t xml:space="preserve">Mai Giáng Tuyết nói:</w:t>
      </w:r>
    </w:p>
    <w:p>
      <w:pPr>
        <w:pStyle w:val="BodyText"/>
      </w:pPr>
      <w:r>
        <w:t xml:space="preserve">“Đúng thế”.</w:t>
      </w:r>
    </w:p>
    <w:p>
      <w:pPr>
        <w:pStyle w:val="BodyText"/>
      </w:pPr>
      <w:r>
        <w:t xml:space="preserve">Ngôn Lăng Phủ đưa tay nói:</w:t>
      </w:r>
    </w:p>
    <w:p>
      <w:pPr>
        <w:pStyle w:val="BodyText"/>
      </w:pPr>
      <w:r>
        <w:t xml:space="preserve">“Trả Huyết Trì đồ cho ta, ân oán lúc trước của chúng ta coi như xoa bỏ”.</w:t>
      </w:r>
    </w:p>
    <w:p>
      <w:pPr>
        <w:pStyle w:val="BodyText"/>
      </w:pPr>
      <w:r>
        <w:t xml:space="preserve">Mai Giáng Tuyết nhíu mày, lạnh lùng nói:</w:t>
      </w:r>
    </w:p>
    <w:p>
      <w:pPr>
        <w:pStyle w:val="BodyText"/>
      </w:pPr>
      <w:r>
        <w:t xml:space="preserve">“Ông đã ở trong Huyết Trì, cần gì phải lấy Huyết Trì đồ nữa?”.</w:t>
      </w:r>
    </w:p>
    <w:p>
      <w:pPr>
        <w:pStyle w:val="BodyText"/>
      </w:pPr>
      <w:r>
        <w:t xml:space="preserve">Ngôn Lăng Phủ nói:</w:t>
      </w:r>
    </w:p>
    <w:p>
      <w:pPr>
        <w:pStyle w:val="BodyText"/>
      </w:pPr>
      <w:r>
        <w:t xml:space="preserve">“Lão phu sẽ dựa theo bản đồ tìm di vật của sư phụ”.</w:t>
      </w:r>
    </w:p>
    <w:p>
      <w:pPr>
        <w:pStyle w:val="BodyText"/>
      </w:pPr>
      <w:r>
        <w:t xml:space="preserve">Mai Giáng Tuyết lắc đầu chép miệng nói:</w:t>
      </w:r>
    </w:p>
    <w:p>
      <w:pPr>
        <w:pStyle w:val="BodyText"/>
      </w:pPr>
      <w:r>
        <w:t xml:space="preserve">“Ông đã nổi điên vì Huyết Trì đồ, tiếng tăm trôi theo dòng nước, nay bệnh vừa mới hết mà vẫn không quên đến vật này, hỡi ơi!”.</w:t>
      </w:r>
    </w:p>
    <w:p>
      <w:pPr>
        <w:pStyle w:val="BodyText"/>
      </w:pPr>
      <w:r>
        <w:t xml:space="preserve">Ngôn Lăng Phủ buông giọng cười lớn:</w:t>
      </w:r>
    </w:p>
    <w:p>
      <w:pPr>
        <w:pStyle w:val="BodyText"/>
      </w:pPr>
      <w:r>
        <w:t xml:space="preserve">“Nếu lão phu có thể tìm được di vật của ân sư, không quá mười năm không những có thể lấy lại tiếng tăm đã mất mà trên võ lâm muốn tìm một địch thủ cũng không phải chuyện dễ!”.</w:t>
      </w:r>
    </w:p>
    <w:p>
      <w:pPr>
        <w:pStyle w:val="BodyText"/>
      </w:pPr>
      <w:r>
        <w:t xml:space="preserve">Mai Giáng Tuyết lạnh lùng hừ:</w:t>
      </w:r>
    </w:p>
    <w:p>
      <w:pPr>
        <w:pStyle w:val="BodyText"/>
      </w:pPr>
      <w:r>
        <w:t xml:space="preserve">“Thôi được! Ông không cần dùng đến Huyết Trì đồ nữa, ta sẽ dắt ông đến nơi đặt di vật của La Huyền lão tiền bối”.</w:t>
      </w:r>
    </w:p>
    <w:p>
      <w:pPr>
        <w:pStyle w:val="BodyText"/>
      </w:pPr>
      <w:r>
        <w:t xml:space="preserve">Ngôn Lăng Phủ nói:</w:t>
      </w:r>
    </w:p>
    <w:p>
      <w:pPr>
        <w:pStyle w:val="BodyText"/>
      </w:pPr>
      <w:r>
        <w:t xml:space="preserve">“Hay lắm, hay lắm ...”.</w:t>
      </w:r>
    </w:p>
    <w:p>
      <w:pPr>
        <w:pStyle w:val="BodyText"/>
      </w:pPr>
      <w:r>
        <w:t xml:space="preserve">Mai Giáng Tuyết nói:</w:t>
      </w:r>
    </w:p>
    <w:p>
      <w:pPr>
        <w:pStyle w:val="BodyText"/>
      </w:pPr>
      <w:r>
        <w:t xml:space="preserve">“Ông đừng mừng, ở nơi đặt di vật của La Huyền có rất nhiều nguy hiểm, chỉ e ông chưa lấy được gì thì đã mất mạng”.</w:t>
      </w:r>
    </w:p>
    <w:p>
      <w:pPr>
        <w:pStyle w:val="BodyText"/>
      </w:pPr>
      <w:r>
        <w:t xml:space="preserve">Ngôn Lăng Phủ hơi ngạc nhiên nói:</w:t>
      </w:r>
    </w:p>
    <w:p>
      <w:pPr>
        <w:pStyle w:val="BodyText"/>
      </w:pPr>
      <w:r>
        <w:t xml:space="preserve">“Ngươi hãy dắt lão phu đi rồi hãy nói”.</w:t>
      </w:r>
    </w:p>
    <w:p>
      <w:pPr>
        <w:pStyle w:val="BodyText"/>
      </w:pPr>
      <w:r>
        <w:t xml:space="preserve">Mai Giáng Tuyết nói:</w:t>
      </w:r>
    </w:p>
    <w:p>
      <w:pPr>
        <w:pStyle w:val="BodyText"/>
      </w:pPr>
      <w:r>
        <w:t xml:space="preserve">“Thôi được! Ông muốn tìm đường chết, ta cũng bó tay!”.</w:t>
      </w:r>
    </w:p>
    <w:p>
      <w:pPr>
        <w:pStyle w:val="BodyText"/>
      </w:pPr>
      <w:r>
        <w:t xml:space="preserve">rồi kéo cánh cửa đi ra ngoài.</w:t>
      </w:r>
    </w:p>
    <w:p>
      <w:pPr>
        <w:pStyle w:val="BodyText"/>
      </w:pPr>
      <w:r>
        <w:t xml:space="preserve">Chợt thấy Thạch Tam Công, Tào Yến Phi và Đồng Tẩu Cẩn Chấn ngồi xếp bằng trên thạch đạo nhắm mắt vận khí điều tức. Té ra ba người này đang tự chữa trị theo khẩu quyết của Mai Giáng Tuyết. Thạch Tam Công chợt mở to mắt, khom người đứng dậy ôm quyền nói:</w:t>
      </w:r>
    </w:p>
    <w:p>
      <w:pPr>
        <w:pStyle w:val="BodyText"/>
      </w:pPr>
      <w:r>
        <w:t xml:space="preserve">“Không ngoài dự liệu của tại hạ, Mai cô nương quả nhiên bình an”.</w:t>
      </w:r>
    </w:p>
    <w:p>
      <w:pPr>
        <w:pStyle w:val="BodyText"/>
      </w:pPr>
      <w:r>
        <w:t xml:space="preserve">Mai Giáng Tuyết nói:</w:t>
      </w:r>
    </w:p>
    <w:p>
      <w:pPr>
        <w:pStyle w:val="BodyText"/>
      </w:pPr>
      <w:r>
        <w:t xml:space="preserve">“Sống có gì là tốt!” rồi bước về phía trước.</w:t>
      </w:r>
    </w:p>
    <w:p>
      <w:pPr>
        <w:pStyle w:val="BodyText"/>
      </w:pPr>
      <w:r>
        <w:t xml:space="preserve">Tào Yến Phi, Đồng Tẩu Cẩn Chấn đều đứng dậy, ba người nhìn nhau, đi theo sau Mai Giáng Tuyết. Băng qua một con thông đạo thì lại trở về căn thạch thất đặt di vật của La Huyền.</w:t>
      </w:r>
    </w:p>
    <w:p>
      <w:pPr>
        <w:pStyle w:val="BodyText"/>
      </w:pPr>
      <w:r>
        <w:t xml:space="preserve">Thanh Vân đạo trưởng và thiếu nữ áo đỏ đang đứng đối diện nhau, cả hai bên đều giơ kiếm hộ ở trước ngực.</w:t>
      </w:r>
    </w:p>
    <w:p>
      <w:pPr>
        <w:pStyle w:val="BodyText"/>
      </w:pPr>
      <w:r>
        <w:t xml:space="preserve">Trên mình hai người đều đầy máu tươi, rõ ràng lúc nãy cả hai đã giao đấu rất ác liệt, đôi bên đều bị trúng vết kiếm.</w:t>
      </w:r>
    </w:p>
    <w:p>
      <w:pPr>
        <w:pStyle w:val="BodyText"/>
      </w:pPr>
      <w:r>
        <w:t xml:space="preserve">Trần Huyền Sương thì ngồi ở một góc phòng, chưởng phải đang đang đặt vào bối tâm của Phương Triệu Nam, mồ hôi trên mặt nàng chảy xuống ròng ròng, hình như đang lúc rất đau đớn. Mai Giáng Tuyết nhíu mày, chỉ đống sách trên bàn gỗ, nói:</w:t>
      </w:r>
    </w:p>
    <w:p>
      <w:pPr>
        <w:pStyle w:val="BodyText"/>
      </w:pPr>
      <w:r>
        <w:t xml:space="preserve">“Di vật của La lão tiền bối ở đây, ông hãy đến lấy!”.</w:t>
      </w:r>
    </w:p>
    <w:p>
      <w:pPr>
        <w:pStyle w:val="BodyText"/>
      </w:pPr>
      <w:r>
        <w:t xml:space="preserve">Ngôn Lăng Phủ đưa mắt nhìn bọn Thạch Tam Công, co giò chạy thẳng vào nơi đặt sách. Ông ta vừa chạy đến gần cái bàn gỗ thì thiếu nữ áo đỏ đã trừng mắt quát:</w:t>
      </w:r>
    </w:p>
    <w:p>
      <w:pPr>
        <w:pStyle w:val="BodyText"/>
      </w:pPr>
      <w:r>
        <w:t xml:space="preserve">“Ngừng tay!” rồi vung kiếm đâm thẳng tới. Ngôn Lăng Phủ nhảy vọt ra sau, né được kiếm ấy. Mai Giáng Tuyết cười khanh khách, quay đầu nói với bọn Cát Vĩ, Thạch Tam Công:</w:t>
      </w:r>
    </w:p>
    <w:p>
      <w:pPr>
        <w:pStyle w:val="BodyText"/>
      </w:pPr>
      <w:r>
        <w:t xml:space="preserve">“Ai thích di vật của La Huyền cứ đến lấy ...” nàng cười lạnh rồi lại nói:</w:t>
      </w:r>
    </w:p>
    <w:p>
      <w:pPr>
        <w:pStyle w:val="BodyText"/>
      </w:pPr>
      <w:r>
        <w:t xml:space="preserve">“Thanh Vân đạo trưởng và nhị sư tỷ của ta đã bị thương, không còn sức nữa, dù cho có lòng giữ sách cũng chẳng làm gì được, Ngôn Lăng Phủ vừa mới hết điên ...”.</w:t>
      </w:r>
    </w:p>
    <w:p>
      <w:pPr>
        <w:pStyle w:val="BodyText"/>
      </w:pPr>
      <w:r>
        <w:t xml:space="preserve">Rồi nàng đưa mắt chậm rãi nhìn bọn Thạch Tam Công, Tào Yến Phi, Cẩn Chấn:</w:t>
      </w:r>
    </w:p>
    <w:p>
      <w:pPr>
        <w:pStyle w:val="BodyText"/>
      </w:pPr>
      <w:r>
        <w:t xml:space="preserve">“Võ công của ba người tuy cao nhưng đáng tiếc kinh mạch đã bị thương, tuy đã truyền khẩu quyết nhưng trong một thời gian ngắn nếu kịch chiến thì thương thế sẽ phát tác.</w:t>
      </w:r>
    </w:p>
    <w:p>
      <w:pPr>
        <w:pStyle w:val="BodyText"/>
      </w:pPr>
      <w:r>
        <w:t xml:space="preserve">Còn vị cô nương áo đen kia đang dùng nội lực đả thông sinh tử huyền quang cho sư huynh của nàng ta, vì không biết tự lượng sức mình cho nên nay đã trở thành thế cưỡi cọp, rốt cuộc rồi cũng sẽ kiệt sức mà chết, cả sư huynh của nàng ta cũng chết cùng ...”.</w:t>
      </w:r>
    </w:p>
    <w:p>
      <w:pPr>
        <w:pStyle w:val="BodyText"/>
      </w:pPr>
      <w:r>
        <w:t xml:space="preserve">rồi nàng đưa mắt nhìn lên mặt Cát Vĩ:</w:t>
      </w:r>
    </w:p>
    <w:p>
      <w:pPr>
        <w:pStyle w:val="BodyText"/>
      </w:pPr>
      <w:r>
        <w:t xml:space="preserve">“Trước mắt chỉ có ngươi là có thể lấy được di vật của La Huyền”.</w:t>
      </w:r>
    </w:p>
    <w:p>
      <w:pPr>
        <w:pStyle w:val="BodyText"/>
      </w:pPr>
      <w:r>
        <w:t xml:space="preserve">Cát Vĩ lắc đầu:</w:t>
      </w:r>
    </w:p>
    <w:p>
      <w:pPr>
        <w:pStyle w:val="BodyText"/>
      </w:pPr>
      <w:r>
        <w:t xml:space="preserve">“Tại hạ chỉ mong suốt đời đi theo cô nương, tâm ý đã quyết ...”.</w:t>
      </w:r>
    </w:p>
    <w:p>
      <w:pPr>
        <w:pStyle w:val="BodyText"/>
      </w:pPr>
      <w:r>
        <w:t xml:space="preserve">Mai Giáng Tuyết rúng động:</w:t>
      </w:r>
    </w:p>
    <w:p>
      <w:pPr>
        <w:pStyle w:val="BodyText"/>
      </w:pPr>
      <w:r>
        <w:t xml:space="preserve">“Ngươi theo ta làm gì?”.</w:t>
      </w:r>
    </w:p>
    <w:p>
      <w:pPr>
        <w:pStyle w:val="BodyText"/>
      </w:pPr>
      <w:r>
        <w:t xml:space="preserve">Cát Vĩ cười đau khổ:</w:t>
      </w:r>
    </w:p>
    <w:p>
      <w:pPr>
        <w:pStyle w:val="BodyText"/>
      </w:pPr>
      <w:r>
        <w:t xml:space="preserve">“Để được cầm roi đánh xe, để được nghe nàng sai khiến!”.</w:t>
      </w:r>
    </w:p>
    <w:p>
      <w:pPr>
        <w:pStyle w:val="BodyText"/>
      </w:pPr>
      <w:r>
        <w:t xml:space="preserve">Mai Giáng Tuyết sững người ra:</w:t>
      </w:r>
    </w:p>
    <w:p>
      <w:pPr>
        <w:pStyle w:val="BodyText"/>
      </w:pPr>
      <w:r>
        <w:t xml:space="preserve">“Ngươi chẳng làm nên trò trống gì!” rồi xoay người bước về phía trước. Cát Vĩ mỉm cười bước theo sau Mai Giáng Tuyết. Thạch Tam Công ho nhẹ một tiếng:</w:t>
      </w:r>
    </w:p>
    <w:p>
      <w:pPr>
        <w:pStyle w:val="BodyText"/>
      </w:pPr>
      <w:r>
        <w:t xml:space="preserve">“Cẩn huynh, chúng ta phải làm thế nào?”.</w:t>
      </w:r>
    </w:p>
    <w:p>
      <w:pPr>
        <w:pStyle w:val="BodyText"/>
      </w:pPr>
      <w:r>
        <w:t xml:space="preserve">Cẩn Chấn đang định trả lời thì chợt nghe Phương Triệu Nam kêu lớn:</w:t>
      </w:r>
    </w:p>
    <w:p>
      <w:pPr>
        <w:pStyle w:val="BodyText"/>
      </w:pPr>
      <w:r>
        <w:t xml:space="preserve">“Mai cô nương!”.</w:t>
      </w:r>
    </w:p>
    <w:p>
      <w:pPr>
        <w:pStyle w:val="BodyText"/>
      </w:pPr>
      <w:r>
        <w:t xml:space="preserve">Mai Giáng Tuyết như bị người ta giáng một đòn nặng nề, nàng giật mình rồi chậm rãi quay lại, nói:</w:t>
      </w:r>
    </w:p>
    <w:p>
      <w:pPr>
        <w:pStyle w:val="BodyText"/>
      </w:pPr>
      <w:r>
        <w:t xml:space="preserve">“Chàng vẫn còn nhớ ta ư?”.</w:t>
      </w:r>
    </w:p>
    <w:p>
      <w:pPr>
        <w:pStyle w:val="BodyText"/>
      </w:pPr>
      <w:r>
        <w:t xml:space="preserve">Trần Huyền Sương giở tay lau mồ hôi nói:</w:t>
      </w:r>
    </w:p>
    <w:p>
      <w:pPr>
        <w:pStyle w:val="BodyText"/>
      </w:pPr>
      <w:r>
        <w:t xml:space="preserve">“Phương sư huynh, huynh đừng nên lên tiếng”.</w:t>
      </w:r>
    </w:p>
    <w:p>
      <w:pPr>
        <w:pStyle w:val="BodyText"/>
      </w:pPr>
      <w:r>
        <w:t xml:space="preserve">Mai Giáng Tuyết đã quay về đến cửa, nghe Trần Huyền Sương nói như thế thì đột nhiên ngừng lại.</w:t>
      </w:r>
    </w:p>
    <w:p>
      <w:pPr>
        <w:pStyle w:val="BodyText"/>
      </w:pPr>
      <w:r>
        <w:t xml:space="preserve">Ngôn Lăng Phủ sau khi né được một kiếm thì lập tức đứng yên, ngầm vận khí thử, cảm thấy võ công vẫn chưa mất thì phóng người về phía cái bàn gỗ để sách.</w:t>
      </w:r>
    </w:p>
    <w:p>
      <w:pPr>
        <w:pStyle w:val="BodyText"/>
      </w:pPr>
      <w:r>
        <w:t xml:space="preserve">Thanh Vân đạo trưởng đột nhiên quắc mắt, quét ngang ra một kiếm.</w:t>
      </w:r>
    </w:p>
    <w:p>
      <w:pPr>
        <w:pStyle w:val="BodyText"/>
      </w:pPr>
      <w:r>
        <w:t xml:space="preserve">Ngôn Lăng Phủ lần này không né tránh nữa, ông ta múa cây gậy trúc gạt kiếm ấy ra. Thanh Vân đạo trưởng tuy đã bị thương nhưng công lực của ông ta vẫn chưa mất, Ngôn Lăng Phủ tiếp lấy kiếm ấy thì bị chấn động rơi xuống đất.</w:t>
      </w:r>
    </w:p>
    <w:p>
      <w:pPr>
        <w:pStyle w:val="BodyText"/>
      </w:pPr>
      <w:r>
        <w:t xml:space="preserve">Ngôn Lăng Phủ rơi xuống đất, hơi điều tức rồi lập tức múa gậy đánh về phía Thanh Vân đạo trưởng. Hai người kiếm đến trượng qua, chỉ trong khoảnh khắc đã giao nhau ba mươi chiêu, Ngôn Lăng Phủ vì nóng lòng muốn lấy di thư của La Huyền cho nên mặc cho thể lực vẫn chưa hồi phục, vẫn múa gậy đánh tới. Thanh Vân đạo trưởng tiếp mấy mươi trượng của ông ta thì vết thương trên người đã chấn động, vết thương toét ra, máu tươi tuôn trào. Ông ta tựa như biết mình không thể chống cự được, mặc cho vết thương dày vò, vẫn toàn lực múa kiếm phản kích.</w:t>
      </w:r>
    </w:p>
    <w:p>
      <w:pPr>
        <w:pStyle w:val="BodyText"/>
      </w:pPr>
      <w:r>
        <w:t xml:space="preserve">Tiếng kiếm phong rít lên, ánh hàn quang điểm tới, quả nhiên đánh lùi được Ngôn Lăng Phủ, ông ta thừa thế thâu trường kiếm cao giọng nói:</w:t>
      </w:r>
    </w:p>
    <w:p>
      <w:pPr>
        <w:pStyle w:val="BodyText"/>
      </w:pPr>
      <w:r>
        <w:t xml:space="preserve">“Tào đạo hữu, Thạch, Cẩn lão tiền bối, bần đạo đã bị chín vết kiếm, lực đã không còn, chỉ e trong vòng mười hiệp nữa sẽ bại bởi tay người này ...” rồi ông ta vung kiếm chặn một trượng của Ngôn Lăng Phủ rồi sau đó đánh xoạc xoạc hai kiếm, đẩy Ngôn Lăng Phủ thối lùi hai bước rồi nói tiếp:</w:t>
      </w:r>
    </w:p>
    <w:p>
      <w:pPr>
        <w:pStyle w:val="BodyText"/>
      </w:pPr>
      <w:r>
        <w:t xml:space="preserve">“Di thư của La Huyền liên quan đến thế cuộc của võ lâm sau này, nếu vào tay người xấu thì chắc chắn chẳng phải chuyện chơi. Vị cô nương áo đỏ này và bần đạo đã lưỡng bại câu thương, ba vị bất luận là ai ra tay đều không khó lấy được di thư trong phòng của La Huyền ...”.</w:t>
      </w:r>
    </w:p>
    <w:p>
      <w:pPr>
        <w:pStyle w:val="BodyText"/>
      </w:pPr>
      <w:r>
        <w:t xml:space="preserve">Ngôn Lăng Phủ chợt tấn công gấp tới, cắt lời của Thanh Vân đạo trưởng. Mai Giáng Tuyết đứng sững ở đó một lúc lâu, không nghe Phương Triệu Nam lên tiếng nữa thì thầm thở dài nhủ rằng:</w:t>
      </w:r>
    </w:p>
    <w:p>
      <w:pPr>
        <w:pStyle w:val="BodyText"/>
      </w:pPr>
      <w:r>
        <w:t xml:space="preserve">“Những kẻ này ai nấy đều ham muốn di thư của La Huyền, cứ để cho bọn họ tàn sát lẫn nhau, Phương lang chẳng có tình ý gì với mình, lại không thừa nhận mình đã là người của Phương gia, mình cần gì phải nhiều chuyện ...” đang định quay người bỏ đi thì chợt nghe Phương Triệu Nam mở mắt, cao giọng kêu:</w:t>
      </w:r>
    </w:p>
    <w:p>
      <w:pPr>
        <w:pStyle w:val="BodyText"/>
      </w:pPr>
      <w:r>
        <w:t xml:space="preserve">“Mai cô nương, tại hạ có một chuyện muốn nhờ cô nương!”.</w:t>
      </w:r>
    </w:p>
    <w:p>
      <w:pPr>
        <w:pStyle w:val="BodyText"/>
      </w:pPr>
      <w:r>
        <w:t xml:space="preserve">Mai Giáng Tuyết thầm nhủ:</w:t>
      </w:r>
    </w:p>
    <w:p>
      <w:pPr>
        <w:pStyle w:val="BodyText"/>
      </w:pPr>
      <w:r>
        <w:t xml:space="preserve">“Hừ! Đâu lại có loại phu quân không có ý chí như thế, nói chuyện với thê tử của mình mà toàn là thỉnh cầu ...” nhưng miệng thì vẫn dịu dàng nói:</w:t>
      </w:r>
    </w:p>
    <w:p>
      <w:pPr>
        <w:pStyle w:val="BodyText"/>
      </w:pPr>
      <w:r>
        <w:t xml:space="preserve">“Chuyện gì?”.</w:t>
      </w:r>
    </w:p>
    <w:p>
      <w:pPr>
        <w:pStyle w:val="BodyText"/>
      </w:pPr>
      <w:r>
        <w:t xml:space="preserve">Nàng đã sớm sinh lòng tiếc thương, câu nói này rất dịu dàng dễ nghe, Trần Huyền Sương đột nhiên cao giọng nói:</w:t>
      </w:r>
    </w:p>
    <w:p>
      <w:pPr>
        <w:pStyle w:val="BodyText"/>
      </w:pPr>
      <w:r>
        <w:t xml:space="preserve">“Chẳng phải huynh đã khỏe rồi ư? Cứ rên rỉ mãi làm gì? Hừ! Đồ vô dụng!”.</w:t>
      </w:r>
    </w:p>
    <w:p>
      <w:pPr>
        <w:pStyle w:val="BodyText"/>
      </w:pPr>
      <w:r>
        <w:t xml:space="preserve">Mai Giáng Tuyết nhíu mày, mắt lộ tia sát cơ đang định lên tiếng mỉa mai thi chợt nghe Phương Triệu Nam thở dài:</w:t>
      </w:r>
    </w:p>
    <w:p>
      <w:pPr>
        <w:pStyle w:val="BodyText"/>
      </w:pPr>
      <w:r>
        <w:t xml:space="preserve">“Mai cô nương, cô nương hãy đốt hết di thư của La Huyền!”.</w:t>
      </w:r>
    </w:p>
    <w:p>
      <w:pPr>
        <w:pStyle w:val="BodyText"/>
      </w:pPr>
      <w:r>
        <w:t xml:space="preserve">Mai Giáng Tuyết hơi trầm ngâm rồi nói:</w:t>
      </w:r>
    </w:p>
    <w:p>
      <w:pPr>
        <w:pStyle w:val="BodyText"/>
      </w:pPr>
      <w:r>
        <w:t xml:space="preserve">“Được thôi!” rồi sải bước tới. Bọn Thạch Tam Công, Cẩn Chấn, Tào Yến Phi đều chấn động, vội vàng đuổi theo. Thiếu nữ áo đỏ đang chống kiếm xuống đất, nhắm mắt dưỡng thần thì đột nhiên quắc mắt nói:</w:t>
      </w:r>
    </w:p>
    <w:p>
      <w:pPr>
        <w:pStyle w:val="BodyText"/>
      </w:pPr>
      <w:r>
        <w:t xml:space="preserve">“Tam sư muội, có phải muội nghe lời y đốt hết di thư của La Huyền không?”.</w:t>
      </w:r>
    </w:p>
    <w:p>
      <w:pPr>
        <w:pStyle w:val="BodyText"/>
      </w:pPr>
      <w:r>
        <w:t xml:space="preserve">Mai Giáng Tuyết nói:</w:t>
      </w:r>
    </w:p>
    <w:p>
      <w:pPr>
        <w:pStyle w:val="BodyText"/>
      </w:pPr>
      <w:r>
        <w:t xml:space="preserve">“Đương nhiên”. Thiếu nữ áo đỏ đột nhiên vung kiếm đâm tới. Mai Giáng Tuyết cười lạnh, lách người tránh được thanh trường kiếm, rồi nàng khéo léo lướt lên, vỗ ra một chưởng vào cổ tay của thiếu nữ áo đỏ.</w:t>
      </w:r>
    </w:p>
    <w:p>
      <w:pPr>
        <w:pStyle w:val="BodyText"/>
      </w:pPr>
      <w:r>
        <w:t xml:space="preserve">Thanh trường kiếm rơi xuống, Mai Giáng Tuyết đi thẳng tới chiếc bàn đặt sách, lấy mồi lửa ra rồi nhặt lấy một quyển sách bìa màu đỏ ...</w:t>
      </w:r>
    </w:p>
    <w:p>
      <w:pPr>
        <w:pStyle w:val="BodyText"/>
      </w:pPr>
      <w:r>
        <w:t xml:space="preserve">Ngôn Lăng Phủ chợt quát lớn một tiếng, buông Thanh Vân đạo trưởng rồi nhảy bổ về phía Mai Giáng Tuyết. Cát Vĩ đấm ra một đòn Vô Ảnh thần quyền. Ngôn Lăng Phủ không kịp đề phòng cho nên bị luồng kình lực vô hình giáng vào người, cho nên phải thối lùi ra một bên. Ông ta vừa mới hết bệnh, nguyên khí chưa hồi phục làm sao có thể chịu nổi một đòn của Cát Vĩ cho nên thối lui đến bốn năm bước, cuối cùng té nhào xuống đất.</w:t>
      </w:r>
    </w:p>
    <w:p>
      <w:pPr>
        <w:pStyle w:val="BodyText"/>
      </w:pPr>
      <w:r>
        <w:t xml:space="preserve">Lúc này bọn Cẩn Chấn, Thạch Tam Công đã chạy tới, thấy Mai Giáng Tuyết đốt sách thì trong lòng đau đớn. Thạch Tam Công không nén được nữa, cung tay nói:</w:t>
      </w:r>
    </w:p>
    <w:p>
      <w:pPr>
        <w:pStyle w:val="BodyText"/>
      </w:pPr>
      <w:r>
        <w:t xml:space="preserve">“Cô nương, sách của La Huyền tuy là vật không may nhưng cũng có thể dùng làm thiện, tất cả mọi điều là do lòng người lấy sách, nếu cô nương đốt đi, há chẳng phải đã phụ tâm huyết một đời của La Huyền sao?”.</w:t>
      </w:r>
    </w:p>
    <w:p>
      <w:pPr>
        <w:pStyle w:val="BodyText"/>
      </w:pPr>
      <w:r>
        <w:t xml:space="preserve">Mai Giáng Tuyết trở nên lạnh lùng, mỉm cười nói:</w:t>
      </w:r>
    </w:p>
    <w:p>
      <w:pPr>
        <w:pStyle w:val="BodyText"/>
      </w:pPr>
      <w:r>
        <w:t xml:space="preserve">“Ông có muốn lấy một quyển xem không?”.</w:t>
      </w:r>
    </w:p>
    <w:p>
      <w:pPr>
        <w:pStyle w:val="BodyText"/>
      </w:pPr>
      <w:r>
        <w:t xml:space="preserve">Thạch Tam Công hơi trầm ngâm rồi nói:</w:t>
      </w:r>
    </w:p>
    <w:p>
      <w:pPr>
        <w:pStyle w:val="BodyText"/>
      </w:pPr>
      <w:r>
        <w:t xml:space="preserve">“Tại hạ không có lòng muốn lấy sách, chỉ cảm thấy nếu hủy đống sách này đi thì thật đáng tiếc ...”.</w:t>
      </w:r>
    </w:p>
    <w:p>
      <w:pPr>
        <w:pStyle w:val="BodyText"/>
      </w:pPr>
      <w:r>
        <w:t xml:space="preserve">Mai Giáng Tuyết nói:</w:t>
      </w:r>
    </w:p>
    <w:p>
      <w:pPr>
        <w:pStyle w:val="BodyText"/>
      </w:pPr>
      <w:r>
        <w:t xml:space="preserve">“Chỉ cần ông không lấy, có gì mà đáng tiếc!”.</w:t>
      </w:r>
    </w:p>
    <w:p>
      <w:pPr>
        <w:pStyle w:val="BodyText"/>
      </w:pPr>
      <w:r>
        <w:t xml:space="preserve">Thạch Tam Công sững người ra, nói:</w:t>
      </w:r>
    </w:p>
    <w:p>
      <w:pPr>
        <w:pStyle w:val="BodyText"/>
      </w:pPr>
      <w:r>
        <w:t xml:space="preserve">“Vật tốt ai cũng thích, huống chi đây là bí cấp tuyệt học, tại hạ nghĩ là nghĩ như thế, chỉ là ...” Mai Giáng Tuyết tiện tay nhặt lấy quyển sách bìa màu vàng ném tới nói:</w:t>
      </w:r>
    </w:p>
    <w:p>
      <w:pPr>
        <w:pStyle w:val="BodyText"/>
      </w:pPr>
      <w:r>
        <w:t xml:space="preserve">“Nếu ông muốn, cứ giữ lấy một cuốn mà xem!”.</w:t>
      </w:r>
    </w:p>
    <w:p>
      <w:pPr>
        <w:pStyle w:val="BodyText"/>
      </w:pPr>
      <w:r>
        <w:t xml:space="preserve">Thạch Tam Công chụp lấy quyển sách, ngẩn người ra thầm nhủ:</w:t>
      </w:r>
    </w:p>
    <w:p>
      <w:pPr>
        <w:pStyle w:val="BodyText"/>
      </w:pPr>
      <w:r>
        <w:t xml:space="preserve">“Tính cách của ả nha đầu này thật khiến cho người ta khó đoán”.</w:t>
      </w:r>
    </w:p>
    <w:p>
      <w:pPr>
        <w:pStyle w:val="BodyText"/>
      </w:pPr>
      <w:r>
        <w:t xml:space="preserve">Chưởng thấy Thạch Tam Công được một quyển bí cấp thì lòng tham nổi lên, lão ta ho mạnh một tiếng nói:</w:t>
      </w:r>
    </w:p>
    <w:p>
      <w:pPr>
        <w:pStyle w:val="BodyText"/>
      </w:pPr>
      <w:r>
        <w:t xml:space="preserve">“Cô nương, tại hạ nghe tiếng La Huyền đã lâu nhưng không có duyên gặp mặt, cũng rất muốn có được di thư của ông ta để thỏa lòng ngưỡng mộ”.</w:t>
      </w:r>
    </w:p>
    <w:p>
      <w:pPr>
        <w:pStyle w:val="BodyText"/>
      </w:pPr>
      <w:r>
        <w:t xml:space="preserve">Mai Giáng Tuyết nói:</w:t>
      </w:r>
    </w:p>
    <w:p>
      <w:pPr>
        <w:pStyle w:val="BodyText"/>
      </w:pPr>
      <w:r>
        <w:t xml:space="preserve">“Ông cũng muốn ư?”.</w:t>
      </w:r>
    </w:p>
    <w:p>
      <w:pPr>
        <w:pStyle w:val="BodyText"/>
      </w:pPr>
      <w:r>
        <w:t xml:space="preserve">Rồi nàng tiện tay nhặt một cuốn ném tới cho Cẩn Chấn.</w:t>
      </w:r>
    </w:p>
    <w:p>
      <w:pPr>
        <w:pStyle w:val="BodyText"/>
      </w:pPr>
      <w:r>
        <w:t xml:space="preserve">Tào Yến Phi nói:</w:t>
      </w:r>
    </w:p>
    <w:p>
      <w:pPr>
        <w:pStyle w:val="BodyText"/>
      </w:pPr>
      <w:r>
        <w:t xml:space="preserve">“Cô nương, bổn tọa cũng muốn thấy bút tích của La Huyền ...”.</w:t>
      </w:r>
    </w:p>
    <w:p>
      <w:pPr>
        <w:pStyle w:val="BodyText"/>
      </w:pPr>
      <w:r>
        <w:t xml:space="preserve">Mai Giáng Tuyết nói:</w:t>
      </w:r>
    </w:p>
    <w:p>
      <w:pPr>
        <w:pStyle w:val="BodyText"/>
      </w:pPr>
      <w:r>
        <w:t xml:space="preserve">“Thôi được! Cho bà một quyển”.</w:t>
      </w:r>
    </w:p>
    <w:p>
      <w:pPr>
        <w:pStyle w:val="BodyText"/>
      </w:pPr>
      <w:r>
        <w:t xml:space="preserve">Ngôn Lăng Phủ quát lớn đứng dậy, nói:</w:t>
      </w:r>
    </w:p>
    <w:p>
      <w:pPr>
        <w:pStyle w:val="BodyText"/>
      </w:pPr>
      <w:r>
        <w:t xml:space="preserve">“Lão phu cũng muốn một cuốn”.</w:t>
      </w:r>
    </w:p>
    <w:p>
      <w:pPr>
        <w:pStyle w:val="BodyText"/>
      </w:pPr>
      <w:r>
        <w:t xml:space="preserve">Mai Giáng Tuyết tiện tay nhặt một cuốn ném tới.</w:t>
      </w:r>
    </w:p>
    <w:p>
      <w:pPr>
        <w:pStyle w:val="BodyText"/>
      </w:pPr>
      <w:r>
        <w:t xml:space="preserve">Thiếu nữ áo đỏ nói:</w:t>
      </w:r>
    </w:p>
    <w:p>
      <w:pPr>
        <w:pStyle w:val="BodyText"/>
      </w:pPr>
      <w:r>
        <w:t xml:space="preserve">“Tam sư muội, chúng ta là đồng môn, vô tình nhưng có nghĩa ...”.</w:t>
      </w:r>
    </w:p>
    <w:p>
      <w:pPr>
        <w:pStyle w:val="BodyText"/>
      </w:pPr>
      <w:r>
        <w:t xml:space="preserve">Mai Giáng Tuyết nói:</w:t>
      </w:r>
    </w:p>
    <w:p>
      <w:pPr>
        <w:pStyle w:val="BodyText"/>
      </w:pPr>
      <w:r>
        <w:t xml:space="preserve">“Đừng nói nữa, sư tỷ cũng có một cuốn!”.</w:t>
      </w:r>
    </w:p>
    <w:p>
      <w:pPr>
        <w:pStyle w:val="BodyText"/>
      </w:pPr>
      <w:r>
        <w:t xml:space="preserve">Rồi nàng đưa mắt nhìn xung quanh hỏi:</w:t>
      </w:r>
    </w:p>
    <w:p>
      <w:pPr>
        <w:pStyle w:val="BodyText"/>
      </w:pPr>
      <w:r>
        <w:t xml:space="preserve">“Có ai còn muốn nữa?”.</w:t>
      </w:r>
    </w:p>
    <w:p>
      <w:pPr>
        <w:pStyle w:val="BodyText"/>
      </w:pPr>
      <w:r>
        <w:t xml:space="preserve">Nàng hỏi mấy tiếng mà chẳng thấy ai trả lời.</w:t>
      </w:r>
    </w:p>
    <w:p>
      <w:pPr>
        <w:pStyle w:val="BodyText"/>
      </w:pPr>
      <w:r>
        <w:t xml:space="preserve">Thanh Vân đạo trưởng thấy lửa bốc cao, ngoại trừ năm cuốn Mai Giáng Tuyết chia ra, đa số sách đều đã làm mồi cho ngọn lửa. Ông ta chợt cảm thấy tinh thần rã rời, thở dài nói:</w:t>
      </w:r>
    </w:p>
    <w:p>
      <w:pPr>
        <w:pStyle w:val="BodyText"/>
      </w:pPr>
      <w:r>
        <w:t xml:space="preserve">“Đốt rất hay, tuy không thể đốt hết nhưng coi như đã trừ được mầm hại ...” rồi ông ta loạng choạng té nhào xuống đất.</w:t>
      </w:r>
    </w:p>
    <w:p>
      <w:pPr>
        <w:pStyle w:val="BodyText"/>
      </w:pPr>
      <w:r>
        <w:t xml:space="preserve">Mai Giáng Tuyết thấy đống sách đã cháy hết thì chậm rãi bước đến bên cạnh Phương Triệu Nam. Chỉ thấy Trần Huyền Sương đổ mồ hôi như mưa, áo quần toàn thân ướt đẫm, sắc mặt Phương Triệu Nam thì trắng bệch, người không ngừng run rẩy, trong lòng biết hai người đã gặp nguy hiểm. Trần Huyền Sương không đủ công lực, cứ làm càn muốn đả thông sinh tử huyền quang cho Phương Triệu Nam, nào ngờ đã dồn khí huyết toàn thân của chàng vào trong nội phủ, làm cho thương thế bộc phát. Bản thân cũng vì sức cùng lực kiệt mà lâm nguy.</w:t>
      </w:r>
    </w:p>
    <w:p>
      <w:pPr>
        <w:pStyle w:val="BodyText"/>
      </w:pPr>
      <w:r>
        <w:t xml:space="preserve">Mai Giáng Tuyết nhìn một hồi thì đột nhiên đưa tay điểm lên huyệt Bách Hội của Phương Triệu Nam, rồi vỗ một chưởng lên bối tâm Trần Huyền Sương. Trần Huyền Sương rung người, nội lực tụ lại, khí huyết xông lên, đầu váng mắt hoa lập tức ngất đi. Đến khi nàng tỉnh dậy thì mọi vật đã thay đổi. Nàng hé mình ngồi dựa lên vách đá, Phương Triệu Nam vẫn nhắm mắt, tựa như đang ngủ say, hơi thở của chàng đã đều đặn, hình như đã vượt qua nguy hiểm.</w:t>
      </w:r>
    </w:p>
    <w:p>
      <w:pPr>
        <w:pStyle w:val="BodyText"/>
      </w:pPr>
      <w:r>
        <w:t xml:space="preserve">Còn Mai Giáng Tuyết thì đứng trước mặt hai người, bọn Thạch Tam Công, Thanh Vân đạo trưởng thì biến mất, chỉ có một mình Cát Vĩ đứng sau lưng nàng.</w:t>
      </w:r>
    </w:p>
    <w:p>
      <w:pPr>
        <w:pStyle w:val="BodyText"/>
      </w:pPr>
      <w:r>
        <w:t xml:space="preserve">Trần Huyền Sương chậm rãi ngồi thẳng dậy, ngầm vận khí thì cảm thấy võ công vẫn còn. Chợt nghe Mai Giáng Tuyết hít một hơi:</w:t>
      </w:r>
    </w:p>
    <w:p>
      <w:pPr>
        <w:pStyle w:val="BodyText"/>
      </w:pPr>
      <w:r>
        <w:t xml:space="preserve">“Ngươi bình phục nhanh chóng như thế thật khiến cho ta bất ngờ ...” nàng ngập ngừng rồi chỉ Phương Triệu Nam:</w:t>
      </w:r>
    </w:p>
    <w:p>
      <w:pPr>
        <w:pStyle w:val="BodyText"/>
      </w:pPr>
      <w:r>
        <w:t xml:space="preserve">“Chất kịch độc trên người y đã không còn nữa, nghỉ ngơi một lúc sẽ dần dần hồi phục, mọi thứ của La Huyền đã bị hủy, chẳng còn gì lưu luyến nữa. Thông đạo bên phải là lối ra Huyết Trì, cứ rẽ sang phải thì sẽ an toàn thoát khỏi nơi này, ngươi hãy mau chóng dắt y đi ra!”.</w:t>
      </w:r>
    </w:p>
    <w:p>
      <w:pPr>
        <w:pStyle w:val="BodyText"/>
      </w:pPr>
      <w:r>
        <w:t xml:space="preserve">Trần Huyền Sương đột nhiên lộ vẻ áy náy, nói:</w:t>
      </w:r>
    </w:p>
    <w:p>
      <w:pPr>
        <w:pStyle w:val="BodyText"/>
      </w:pPr>
      <w:r>
        <w:t xml:space="preserve">“Cô nương đối đãi với ta như thế, ta sẽ ghi nhớ ở trong lòng, sau này sẽ báo đáp cho cô nương”. Mai Giáng Tuyết không thèm để ý đến nàng, chậm rãi xoay người đi.</w:t>
      </w:r>
    </w:p>
    <w:p>
      <w:pPr>
        <w:pStyle w:val="BodyText"/>
      </w:pPr>
      <w:r>
        <w:t xml:space="preserve">Trần Huyền Sương cõng Phương Triệu Nam đi được mấy bước thì ngừng lại cao giọng nói:</w:t>
      </w:r>
    </w:p>
    <w:p>
      <w:pPr>
        <w:pStyle w:val="BodyText"/>
      </w:pPr>
      <w:r>
        <w:t xml:space="preserve">“Sao cô nương không chịu rời khỏi đây?”.</w:t>
      </w:r>
    </w:p>
    <w:p>
      <w:pPr>
        <w:pStyle w:val="BodyText"/>
      </w:pPr>
      <w:r>
        <w:t xml:space="preserve">Mai Giáng Tuyết lạnh lùng nói:</w:t>
      </w:r>
    </w:p>
    <w:p>
      <w:pPr>
        <w:pStyle w:val="BodyText"/>
      </w:pPr>
      <w:r>
        <w:t xml:space="preserve">“Không liên quan đến ngươi, không cần ngươi phải lo”.</w:t>
      </w:r>
    </w:p>
    <w:p>
      <w:pPr>
        <w:pStyle w:val="BodyText"/>
      </w:pPr>
      <w:r>
        <w:t xml:space="preserve">Trần Huyền Sương hừ một tiếng:</w:t>
      </w:r>
    </w:p>
    <w:p>
      <w:pPr>
        <w:pStyle w:val="BodyText"/>
      </w:pPr>
      <w:r>
        <w:t xml:space="preserve">“Chẳng biết tốt xấu, ta tuy nợ cô nương một tấm ân tình nhưng cô nương là người ta hận nhất ...” rồi xoay người chạy vội ra ngoài.</w:t>
      </w:r>
    </w:p>
    <w:p>
      <w:pPr>
        <w:pStyle w:val="BodyText"/>
      </w:pPr>
      <w:r>
        <w:t xml:space="preserve">Mai Giáng Tuyết không thèm quay đầu lại, cũng chậm rãi bước về phía trước.</w:t>
      </w:r>
    </w:p>
    <w:p>
      <w:pPr>
        <w:pStyle w:val="BodyText"/>
      </w:pPr>
      <w:r>
        <w:t xml:space="preserve">Cát Vĩ bực bội lắm, bước vội tới hai bước đuổi theo Mai Giáng Tuyết, nói:</w:t>
      </w:r>
    </w:p>
    <w:p>
      <w:pPr>
        <w:pStyle w:val="BodyText"/>
      </w:pPr>
      <w:r>
        <w:t xml:space="preserve">“Cô nương, cô nương đối đãi tốt với ả như thế, ả lại còn hận cô nương, sao không giết ả cho rồi?”.</w:t>
      </w:r>
    </w:p>
    <w:p>
      <w:pPr>
        <w:pStyle w:val="BodyText"/>
      </w:pPr>
      <w:r>
        <w:t xml:space="preserve">Mai Giáng Tuyết nói:</w:t>
      </w:r>
    </w:p>
    <w:p>
      <w:pPr>
        <w:pStyle w:val="BodyText"/>
      </w:pPr>
      <w:r>
        <w:t xml:space="preserve">“Trong Huyết Trì chẳng còn gì cả, chúng ta cũng đi thôi”.</w:t>
      </w:r>
    </w:p>
    <w:p>
      <w:pPr>
        <w:pStyle w:val="BodyText"/>
      </w:pPr>
      <w:r>
        <w:t xml:space="preserve">Cát Vĩ ngạc nhiên nói:</w:t>
      </w:r>
    </w:p>
    <w:p>
      <w:pPr>
        <w:pStyle w:val="BodyText"/>
      </w:pPr>
      <w:r>
        <w:t xml:space="preserve">“Đi đâu?”.</w:t>
      </w:r>
    </w:p>
    <w:p>
      <w:pPr>
        <w:pStyle w:val="BodyText"/>
      </w:pPr>
      <w:r>
        <w:t xml:space="preserve">Mai Giáng Tuyết nói:</w:t>
      </w:r>
    </w:p>
    <w:p>
      <w:pPr>
        <w:pStyle w:val="BodyText"/>
      </w:pPr>
      <w:r>
        <w:t xml:space="preserve">“Rời khỏi Huyết Trì, tìm một nơi bí mật để luyện võ công”.</w:t>
      </w:r>
    </w:p>
    <w:p>
      <w:pPr>
        <w:pStyle w:val="BodyText"/>
      </w:pPr>
      <w:r>
        <w:t xml:space="preserve">Cát Vĩ nói:</w:t>
      </w:r>
    </w:p>
    <w:p>
      <w:pPr>
        <w:pStyle w:val="BodyText"/>
      </w:pPr>
      <w:r>
        <w:t xml:space="preserve">“Luyện võ công gì?”.</w:t>
      </w:r>
    </w:p>
    <w:p>
      <w:pPr>
        <w:pStyle w:val="BodyText"/>
      </w:pPr>
      <w:r>
        <w:t xml:space="preserve">Mai Giáng Tuyết nói:</w:t>
      </w:r>
    </w:p>
    <w:p>
      <w:pPr>
        <w:pStyle w:val="BodyText"/>
      </w:pPr>
      <w:r>
        <w:t xml:space="preserve">“La Huyền để lại rất nhiều võ công, ta vẫn chưa học được, phải tìm một nơi yên tĩnh luyện những loại võ công này! Trong di ngôn của ông ta còn để lại rất nhiều chuyện cần người làm, ai học được võ công của ông ta thì người ấy phải thực hiện di ngôn ...”.</w:t>
      </w:r>
    </w:p>
    <w:p>
      <w:pPr>
        <w:pStyle w:val="BodyText"/>
      </w:pPr>
      <w:r>
        <w:t xml:space="preserve">Cát Vĩ nói:</w:t>
      </w:r>
    </w:p>
    <w:p>
      <w:pPr>
        <w:pStyle w:val="BodyText"/>
      </w:pPr>
      <w:r>
        <w:t xml:space="preserve">“Di thư của La Huyền chẳng phải đã bị đốt rồi sao?”.</w:t>
      </w:r>
    </w:p>
    <w:p>
      <w:pPr>
        <w:pStyle w:val="BodyText"/>
      </w:pPr>
      <w:r>
        <w:t xml:space="preserve">Mai Giáng Tuyết chợt quay đầu lại, mỉm cười:</w:t>
      </w:r>
    </w:p>
    <w:p>
      <w:pPr>
        <w:pStyle w:val="BodyText"/>
      </w:pPr>
      <w:r>
        <w:t xml:space="preserve">“Những sách ấy tuy do La Huyền viết nhưng chỉ ghi lại những điều không quan trọng, võ công thực sự của ông ta không ghi trong những sách ấy ...”.</w:t>
      </w:r>
    </w:p>
    <w:p>
      <w:pPr>
        <w:pStyle w:val="BodyText"/>
      </w:pPr>
      <w:r>
        <w:t xml:space="preserve">Cát Vĩ thấy nàng nở nụ cười như hoa, xinh đẹp động lòng người, y không khỏi sững người ra.</w:t>
      </w:r>
    </w:p>
    <w:p>
      <w:pPr>
        <w:pStyle w:val="BodyText"/>
      </w:pPr>
      <w:r>
        <w:t xml:space="preserve">Mai Giáng Tuyết tựa như đã thấy tình cảm của Cát Vĩ đối với mình, nàng lập tức biến sắc, lạnh lùng nói:</w:t>
      </w:r>
    </w:p>
    <w:p>
      <w:pPr>
        <w:pStyle w:val="BodyText"/>
      </w:pPr>
      <w:r>
        <w:t xml:space="preserve">“Ngươi tâm thuật bất chính ...”.</w:t>
      </w:r>
    </w:p>
    <w:p>
      <w:pPr>
        <w:pStyle w:val="BodyText"/>
      </w:pPr>
      <w:r>
        <w:t xml:space="preserve">Cát Vĩ chợt cảm thấy mặt nóng ran, vội vàng cúi đầu.</w:t>
      </w:r>
    </w:p>
    <w:p>
      <w:pPr>
        <w:pStyle w:val="BodyText"/>
      </w:pPr>
      <w:r>
        <w:t xml:space="preserve">Cả hai đều không lên tiếng, cho nên có thể nghe được tiếng bước chân của nhau.</w:t>
      </w:r>
    </w:p>
    <w:p>
      <w:pPr>
        <w:pStyle w:val="BodyText"/>
      </w:pPr>
      <w:r>
        <w:t xml:space="preserve">Cát Vĩ cảm thấy xấu hổ cho nên không dám ngẩng đầu lên. Không biết trải qua bao lâu, chợt giọng nói của Mai Giáng Tuyết truyền vào trong tai:</w:t>
      </w:r>
    </w:p>
    <w:p>
      <w:pPr>
        <w:pStyle w:val="BodyText"/>
      </w:pPr>
      <w:r>
        <w:t xml:space="preserve">“Ngươi đứng ở đây chờ ta, ta vào lấy một ít đồ, chúng ta sẽ cùng đi”.</w:t>
      </w:r>
    </w:p>
    <w:p>
      <w:pPr>
        <w:pStyle w:val="BodyText"/>
      </w:pPr>
      <w:r>
        <w:t xml:space="preserve">Cát Vĩ không dám ngẩng đầu lên nhìn nàng, vâng một tiếng rồi đứng yên ở đấy.</w:t>
      </w:r>
    </w:p>
    <w:p>
      <w:pPr>
        <w:pStyle w:val="BodyText"/>
      </w:pPr>
      <w:r>
        <w:t xml:space="preserve">Đợi một lát sau, Mai Giáng Tuyết mới bước ra nói:</w:t>
      </w:r>
    </w:p>
    <w:p>
      <w:pPr>
        <w:pStyle w:val="BodyText"/>
      </w:pPr>
      <w:r>
        <w:t xml:space="preserve">“Chúng ta đi thôi!”.</w:t>
      </w:r>
    </w:p>
    <w:p>
      <w:pPr>
        <w:pStyle w:val="BodyText"/>
      </w:pPr>
      <w:r>
        <w:t xml:space="preserve">Lần này Cát Vĩ tựa như đã mất khả năng khống chế mình, tất cả đều nghe theo Mai Giáng Tuyết sắp xếp, cũng không hỏi han nhiều, chỉ đi theo sau lưng nàng ta.</w:t>
      </w:r>
    </w:p>
    <w:p>
      <w:pPr>
        <w:pStyle w:val="BodyText"/>
      </w:pPr>
      <w:r>
        <w:t xml:space="preserve">Mai Giáng Tuyết quay lại nhìn Cát Vĩ, muốn nói gì đấy nhưng lại thôi, nàng bước nhanh về phía trước, hình như nàng đã hiểu rõ đường ra lối vào của Huyết Trì cho nên đi rất nhanh.</w:t>
      </w:r>
    </w:p>
    <w:p>
      <w:pPr>
        <w:pStyle w:val="BodyText"/>
      </w:pPr>
      <w:r>
        <w:t xml:space="preserve">Cát Vĩ đi theo sau Mai Giáng Tuyết, cảm thấy nàng càng đi càng nhanh, khi bước vào một thông đạo tối om, một mùi u hương theo gió bay xộc vào mũi. Đang đi thì Mai Giáng Tuyết chợt dừng lại.</w:t>
      </w:r>
    </w:p>
    <w:p>
      <w:pPr>
        <w:pStyle w:val="BodyText"/>
      </w:pPr>
      <w:r>
        <w:t xml:space="preserve">Cát Vĩ không kịp dùng bước, va vào người nàng, y đối với Mai Giáng Tuyết vừa kính vừa sợ, định nói mấy câu xin lỗi thì chợt một bàn tay mềm mại chặn vào miệng.</w:t>
      </w:r>
    </w:p>
    <w:p>
      <w:pPr>
        <w:pStyle w:val="BodyText"/>
      </w:pPr>
      <w:r>
        <w:t xml:space="preserve">Bên tai vang lên tiếng nói của Mai Giáng Tuyết:</w:t>
      </w:r>
    </w:p>
    <w:p>
      <w:pPr>
        <w:pStyle w:val="BodyText"/>
      </w:pPr>
      <w:r>
        <w:t xml:space="preserve">“Đứng yên, có người tới!” ngưng thần lắng nghe, quả nhiên có tiếng bước chân nhẹ nhàng vọng tới.</w:t>
      </w:r>
    </w:p>
    <w:p>
      <w:pPr>
        <w:pStyle w:val="BodyText"/>
      </w:pPr>
      <w:r>
        <w:t xml:space="preserve">Người này tựa như đi rất chậm, rõ ràng rất quen thuộc con thông đạo này. Cát Vĩ ngầm vận công lực, ngưng thần giới bị, chỉ cần phát giác có người thì lập tức sẽ đánh ra Vô Ảnh thần quyền. Chợt nghe tiếng bước chân càng lúc càng gần, đã sắp đến bên cạnh họ, y có thể nghe văng vẳng tiếng thở. Mai Giáng Tuyết chợt thở dài:</w:t>
      </w:r>
    </w:p>
    <w:p>
      <w:pPr>
        <w:pStyle w:val="BodyText"/>
      </w:pPr>
      <w:r>
        <w:t xml:space="preserve">“Người này bị thương rất nặng, chúng ta đến xem thử!”.</w:t>
      </w:r>
    </w:p>
    <w:p>
      <w:pPr>
        <w:pStyle w:val="BodyText"/>
      </w:pPr>
      <w:r>
        <w:t xml:space="preserve">Cát Vĩ hơi ngạc nhiên, nói:</w:t>
      </w:r>
    </w:p>
    <w:p>
      <w:pPr>
        <w:pStyle w:val="BodyText"/>
      </w:pPr>
      <w:r>
        <w:t xml:space="preserve">“Sao cô nương biết?”.</w:t>
      </w:r>
    </w:p>
    <w:p>
      <w:pPr>
        <w:pStyle w:val="BodyText"/>
      </w:pPr>
      <w:r>
        <w:t xml:space="preserve">Mai Giáng Tuyết nói:</w:t>
      </w:r>
    </w:p>
    <w:p>
      <w:pPr>
        <w:pStyle w:val="BodyText"/>
      </w:pPr>
      <w:r>
        <w:t xml:space="preserve">“Ta có thể nghe được”.</w:t>
      </w:r>
    </w:p>
    <w:p>
      <w:pPr>
        <w:pStyle w:val="BodyText"/>
      </w:pPr>
      <w:r>
        <w:t xml:space="preserve">Đi qua một ngã quanh, chợt thấy một bóng người, hai tay vịn vào vách đá, chậm rãi bước về phía trước, bước chân rất nặng nề tựa như hai chân không thể chống đỡ nổi cơ thể. Trong thạch đạo tối om, Mai Giáng Tuyết tựa như đã nhận rõ hình dáng của người này, nàng ngừng lại, nói:</w:t>
      </w:r>
    </w:p>
    <w:p>
      <w:pPr>
        <w:pStyle w:val="BodyText"/>
      </w:pPr>
      <w:r>
        <w:t xml:space="preserve">“Hãy mau đến cứu y, người này là đại ca của ngươi!”.</w:t>
      </w:r>
    </w:p>
    <w:p>
      <w:pPr>
        <w:pStyle w:val="BodyText"/>
      </w:pPr>
      <w:r>
        <w:t xml:space="preserve">Nghe Mai Giáng Tuyết nói như thế, Cát Vĩ lập tức chạy tới, nhìn kỹ, quả nhiên không sai, kẻ đó chính là Cát Hoàng. Cát Vĩ đỡ Cát Hoàng, vội vàng hỏi:</w:t>
      </w:r>
    </w:p>
    <w:p>
      <w:pPr>
        <w:pStyle w:val="BodyText"/>
      </w:pPr>
      <w:r>
        <w:t xml:space="preserve">“Đại ca, huynh sao thế?”.</w:t>
      </w:r>
    </w:p>
    <w:p>
      <w:pPr>
        <w:pStyle w:val="BodyText"/>
      </w:pPr>
      <w:r>
        <w:t xml:space="preserve">Chợt nghe Cát Hoàng thở dốc nói:</w:t>
      </w:r>
    </w:p>
    <w:p>
      <w:pPr>
        <w:pStyle w:val="BodyText"/>
      </w:pPr>
      <w:r>
        <w:t xml:space="preserve">“Ta, ta đã bị ... trọng ... thương ...”.</w:t>
      </w:r>
    </w:p>
    <w:p>
      <w:pPr>
        <w:pStyle w:val="BodyText"/>
      </w:pPr>
      <w:r>
        <w:t xml:space="preserve">Cát Vĩ chợt cảm thấy một dòng máu nóng xông lên, nói:</w:t>
      </w:r>
    </w:p>
    <w:p>
      <w:pPr>
        <w:pStyle w:val="BodyText"/>
      </w:pPr>
      <w:r>
        <w:t xml:space="preserve">“Ai đã đả thương huynh?”.</w:t>
      </w:r>
    </w:p>
    <w:p>
      <w:pPr>
        <w:pStyle w:val="BodyText"/>
      </w:pPr>
      <w:r>
        <w:t xml:space="preserve">Mai Giáng Tuyết lạnh lùng nói:</w:t>
      </w:r>
    </w:p>
    <w:p>
      <w:pPr>
        <w:pStyle w:val="BodyText"/>
      </w:pPr>
      <w:r>
        <w:t xml:space="preserve">“Y đã bị thương rất nặng, không nên hỏi nữa, hãy mau điểm hôn huyệt của y, đừng để cho y hao tốn nhiều nguyên khí, đợi sau khi ra khỏi thông đạo thì sẽ trị liệu cho y”.</w:t>
      </w:r>
    </w:p>
    <w:p>
      <w:pPr>
        <w:pStyle w:val="BodyText"/>
      </w:pPr>
      <w:r>
        <w:t xml:space="preserve">Cát Vĩ coi từng lời nói của Mai Giáng Tuyết như lệnh vua, cho nên lập tức làm theo lời nàng.</w:t>
      </w:r>
    </w:p>
    <w:p>
      <w:pPr>
        <w:pStyle w:val="BodyText"/>
      </w:pPr>
      <w:r>
        <w:t xml:space="preserve">Mai Giáng Tuyết tựa như rất quen thuộc với con thông đạo này, chỉ chấy nàng quẹo trái rẽ phải, trong chốc lát đã ra bên ngoài. Ở cửa cốc là một vực sâu, ngẩng đầu lên vực này cao đến mấy mươi trượng, vả lại vách núi như gọt, trơn không có chỗ đặt chân, ngoại trừ thi triển công phu Bích Hổ Du Tường để leo lên, dù khinh công giỏi cũng không thể nào phóng lên nổi.</w:t>
      </w:r>
    </w:p>
    <w:p>
      <w:pPr>
        <w:pStyle w:val="BodyText"/>
      </w:pPr>
      <w:r>
        <w:t xml:space="preserve">Bên dưới là một thung lũng sâu trên dưới trăm trượng, đang lúc giữa trưa cho nên có thể thấy được dưới đáy toàn là đá lô nhô, nếu có người không may rớt xuống thì chắc chắc sẽ thịt nát xương tan.</w:t>
      </w:r>
    </w:p>
    <w:p>
      <w:pPr>
        <w:pStyle w:val="BodyText"/>
      </w:pPr>
      <w:r>
        <w:t xml:space="preserve">Mai Giáng Tuyết chậm rãi quay đầu, sắc mặt của nàng vẫn lạnh lùng, lướt nhìn Cát Hoàng nói:</w:t>
      </w:r>
    </w:p>
    <w:p>
      <w:pPr>
        <w:pStyle w:val="BodyText"/>
      </w:pPr>
      <w:r>
        <w:t xml:space="preserve">“Đừng lo, thương thế của y tuy nặng nhưng vẫn còn có thể cứu được, ngươi đứng ở đây chờ ta, ta lên bên trên sẽ thả dây xuống kéo huynh đệ các ngươi lên”. Rồi cũng không đợi Cát Vĩ trả lời, nàng đề chân khí phóng vọt lên vách núi rồi bò thẳng lên trên.</w:t>
      </w:r>
    </w:p>
    <w:p>
      <w:pPr>
        <w:pStyle w:val="BodyText"/>
      </w:pPr>
      <w:r>
        <w:t xml:space="preserve">Cát Vĩ thấy nàng như cá lội trong nước, động tác rất lanh lẹ, trong khoảnh khắc đã lên đến đỉnh và mất hút. Y chợt giật mình thầm nhủ:</w:t>
      </w:r>
    </w:p>
    <w:p>
      <w:pPr>
        <w:pStyle w:val="BodyText"/>
      </w:pPr>
      <w:r>
        <w:t xml:space="preserve">“Thiếu nữ này vẫn lạnh lùng với mình, nếu nàng bỏ lại mình ở đây thì biết làm thế nào?” đang lúc suy nghĩ thì chợt thấy một sợi dây màu trắng buông xuống. Trên đỉnh vọng xuống giọng nói của Mai Giáng Tuyết:</w:t>
      </w:r>
    </w:p>
    <w:p>
      <w:pPr>
        <w:pStyle w:val="BodyText"/>
      </w:pPr>
      <w:r>
        <w:t xml:space="preserve">“Hãy bám vào sợi dây, ta sẽ kéo các người lên”. Cát Vĩ cả mừng, lớn giọng nói:</w:t>
      </w:r>
    </w:p>
    <w:p>
      <w:pPr>
        <w:pStyle w:val="BodyText"/>
      </w:pPr>
      <w:r>
        <w:t xml:space="preserve">“Đa tạ cô nương”. Thế rồi tay trái ôm chặt Cát Hoàng, tay phải chụp lấy sợi dây.</w:t>
      </w:r>
    </w:p>
    <w:p>
      <w:pPr>
        <w:pStyle w:val="BodyText"/>
      </w:pPr>
      <w:r>
        <w:t xml:space="preserve">Sợi dây mau chóng được kéo lên trên, khi lên được khoảng một trượng thì đột nhiên nghe một tiếng rít dài, một luồng âm phong mạnh mẽ từ trong cửa hang thổi ra, thế gió rất mạnh. Cát Vĩ thầm nhủ:</w:t>
      </w:r>
    </w:p>
    <w:p>
      <w:pPr>
        <w:pStyle w:val="BodyText"/>
      </w:pPr>
      <w:r>
        <w:t xml:space="preserve">“Nguy hiểm quá, chỉ cần muộn một bước, cả ba người đừng hòng sống sót”. Chợt thấy sợi dây được kéo lên càng lúc càng nhanh, trong khoảnh khắc đã lên đến đỉnh. Y chợt nhìn lại, thấy bộ áo trắng trên người Mai Giáng Tuyết đã không còn nữa, té ra nàng đã xé áo của mình buộc thành sợi dây, lúc này chỉ còn lại chiếc nội y màu hồng bó sát người. Ánh nắng mặt trời chiều rõ làm da trắng như tuyết của nàng, Mai Giáng Tuyết nhíu mày, lạnh lùng nói:</w:t>
      </w:r>
    </w:p>
    <w:p>
      <w:pPr>
        <w:pStyle w:val="BodyText"/>
      </w:pPr>
      <w:r>
        <w:t xml:space="preserve">“Nhìn cái gì?</w:t>
      </w:r>
    </w:p>
    <w:p>
      <w:pPr>
        <w:pStyle w:val="BodyText"/>
      </w:pPr>
      <w:r>
        <w:t xml:space="preserve">Hừ! Coi như các ngươi may mắn!”.</w:t>
      </w:r>
    </w:p>
    <w:p>
      <w:pPr>
        <w:pStyle w:val="BodyText"/>
      </w:pPr>
      <w:r>
        <w:t xml:space="preserve">Cát Vĩ vội vàng quay đầu lại:</w:t>
      </w:r>
    </w:p>
    <w:p>
      <w:pPr>
        <w:pStyle w:val="BodyText"/>
      </w:pPr>
      <w:r>
        <w:t xml:space="preserve">“Ơn cứu mạng của cô nương, tại hạ ghi mãi trong lòng ...”.</w:t>
      </w:r>
    </w:p>
    <w:p>
      <w:pPr>
        <w:pStyle w:val="BodyText"/>
      </w:pPr>
      <w:r>
        <w:t xml:space="preserve">Mai Giáng Tuyết nói:</w:t>
      </w:r>
    </w:p>
    <w:p>
      <w:pPr>
        <w:pStyle w:val="BodyText"/>
      </w:pPr>
      <w:r>
        <w:t xml:space="preserve">“Đặt đại ca của ngươi xuống, xem thương thế của y thế nào!” nàng tuy có bề ngoài lạnh lùng nhưng bụng dạ rất tốt. Cát Vĩ chậm rãi đặt Cát Hoàng xuống quay mặt đi không dám nhìn Mai Giáng Tuyết. Mai Giáng Tuyết giải huyệt đạo cho Cát Hoàng, hỏi:</w:t>
      </w:r>
    </w:p>
    <w:p>
      <w:pPr>
        <w:pStyle w:val="BodyText"/>
      </w:pPr>
      <w:r>
        <w:t xml:space="preserve">“Có phải ngươi đấu chưởng lực của người ta cho nên bị thương không?”.</w:t>
      </w:r>
    </w:p>
    <w:p>
      <w:pPr>
        <w:pStyle w:val="BodyText"/>
      </w:pPr>
      <w:r>
        <w:t xml:space="preserve">Cát Hoàng chậm rãi mở mắt, nhìn Mai Giáng Tuyết, ngạc nhiên hỏi:</w:t>
      </w:r>
    </w:p>
    <w:p>
      <w:pPr>
        <w:pStyle w:val="BodyText"/>
      </w:pPr>
      <w:r>
        <w:t xml:space="preserve">“Cô nương là ai? Tiểu đệ của ta đâu rồi?”.</w:t>
      </w:r>
    </w:p>
    <w:p>
      <w:pPr>
        <w:pStyle w:val="BodyText"/>
      </w:pPr>
      <w:r>
        <w:t xml:space="preserve">Cát Vĩ vội vàng nói:</w:t>
      </w:r>
    </w:p>
    <w:p>
      <w:pPr>
        <w:pStyle w:val="BodyText"/>
      </w:pPr>
      <w:r>
        <w:t xml:space="preserve">“Đệ ở đây”. Cát Hoàng nhìn Cát Vĩ rồi nói:</w:t>
      </w:r>
    </w:p>
    <w:p>
      <w:pPr>
        <w:pStyle w:val="BodyText"/>
      </w:pPr>
      <w:r>
        <w:t xml:space="preserve">“Tiểu đệ, vị cô nương này là ai?”.</w:t>
      </w:r>
    </w:p>
    <w:p>
      <w:pPr>
        <w:pStyle w:val="BodyText"/>
      </w:pPr>
      <w:r>
        <w:t xml:space="preserve">Cát Vĩ nói:</w:t>
      </w:r>
    </w:p>
    <w:p>
      <w:pPr>
        <w:pStyle w:val="BodyText"/>
      </w:pPr>
      <w:r>
        <w:t xml:space="preserve">“Đây là Mai cô nương, Mai cô nương đã cứu mạng chúng ta, hãy mau trả lời câu hỏi của nàng!”.</w:t>
      </w:r>
    </w:p>
    <w:p>
      <w:pPr>
        <w:pStyle w:val="BodyText"/>
      </w:pPr>
      <w:r>
        <w:t xml:space="preserve">Cát Hoàng hơi ngạc nhiên rồi gật đầu đáp:</w:t>
      </w:r>
    </w:p>
    <w:p>
      <w:pPr>
        <w:pStyle w:val="BodyText"/>
      </w:pPr>
      <w:r>
        <w:t xml:space="preserve">“Chính vì đấu chưởng lực với người ta cho nên bị thương nội phủ ...”.</w:t>
      </w:r>
    </w:p>
    <w:p>
      <w:pPr>
        <w:pStyle w:val="BodyText"/>
      </w:pPr>
      <w:r>
        <w:t xml:space="preserve">Mai Giáng Tuyết nói:</w:t>
      </w:r>
    </w:p>
    <w:p>
      <w:pPr>
        <w:pStyle w:val="BodyText"/>
      </w:pPr>
      <w:r>
        <w:t xml:space="preserve">“Đủ rồi! Không cần nói nữa, hãy nhắm mắt lại, ta sẽ xoa bóp huyệt đạo cho ngươi rồi sẽ cho ngươi uống một viên thuốc”. Lời nói của nàng tựa như có một sức mạnh không thể chống cự lại khiến cho người ta phải nghe theo. Chợt cảm thấy một đôi bàn tay mềm mại di chuyển trên người, hễ bàn tay nàng rê đến đâu thì có một luồng khí nóng đánh vào huyệt đạo, thúc đẩy máu huyết lưu thông.</w:t>
      </w:r>
    </w:p>
    <w:p>
      <w:pPr>
        <w:pStyle w:val="BodyText"/>
      </w:pPr>
      <w:r>
        <w:t xml:space="preserve">Cát Vĩ len lén nhìn, chỉ thấy bàn tay ngà ngọc của Mai Giáng Tuyết không ngừng di chuyển trên người của đại ca, trong lòng rất hâm mộ, thầm nhủ:</w:t>
      </w:r>
    </w:p>
    <w:p>
      <w:pPr>
        <w:pStyle w:val="BodyText"/>
      </w:pPr>
      <w:r>
        <w:t xml:space="preserve">“Nếu nàng có thể thường ở đây, mình phải tìm cơ hội bị thương mới được ...” ý nghĩ ấy lướt qua, chợt nghe tiếng cười lạnh vọng tới. Y quay đầu nhìn lại, thì ra có một thiếu nữ áo lam lưng đeo bảo kiếm, tay cầm một món binh khí quái dị màu đỏ trông như sừng hươu đứng ở gần đấy.</w:t>
      </w:r>
    </w:p>
    <w:p>
      <w:pPr>
        <w:pStyle w:val="BodyText"/>
      </w:pPr>
      <w:r>
        <w:t xml:space="preserve">Người đó chính là đại đệ tử của Nhạc chủ Minh Nhạc, Đường Văn Quyên.</w:t>
      </w:r>
    </w:p>
    <w:p>
      <w:pPr>
        <w:pStyle w:val="BodyText"/>
      </w:pPr>
      <w:r>
        <w:t xml:space="preserve">Cát Vĩ vội vàng nhặt hai hòn đá thủ thế giới bị, vì sợ quấy nhiễu Mai Giáng Tuyết trị thương cho nên không dám lên tiếng. Đường Văn Quyên nhìn Cát Vĩ, rồi đưa mắt nhìn lên người Mai Giáng Tuyết, cười rằng:</w:t>
      </w:r>
    </w:p>
    <w:p>
      <w:pPr>
        <w:pStyle w:val="BodyText"/>
      </w:pPr>
      <w:r>
        <w:t xml:space="preserve">“Tam sư muội, cởi áo trắng thay áo đỏ, chắc là có chuyện vui gì đây!”.</w:t>
      </w:r>
    </w:p>
    <w:p>
      <w:pPr>
        <w:pStyle w:val="BodyText"/>
      </w:pPr>
      <w:r>
        <w:t xml:space="preserve">Mai Giáng Tuyết không ngẩng đầu lên, tựa như không hề nghe thấy tiếng quát ấy, vẫn tiếp tục di chuyển hai tay trên những huyệt đạo của Cát Hoàng.</w:t>
      </w:r>
    </w:p>
    <w:p>
      <w:pPr>
        <w:pStyle w:val="BodyText"/>
      </w:pPr>
      <w:r>
        <w:t xml:space="preserve">Đường Văn Quyên hơi nhíu mày, tức giận quát:</w:t>
      </w:r>
    </w:p>
    <w:p>
      <w:pPr>
        <w:pStyle w:val="BodyText"/>
      </w:pPr>
      <w:r>
        <w:t xml:space="preserve">“Mai Giáng Tuyết, ngươi ngẩng đầu lên xem ai đây!”.</w:t>
      </w:r>
    </w:p>
    <w:p>
      <w:pPr>
        <w:pStyle w:val="BodyText"/>
      </w:pPr>
      <w:r>
        <w:t xml:space="preserve">Mai Giáng Tuyết mau chóng xoa vào ba huyệt đạo của Cát Hoàng rồi mới ngẩng đầu lên nhìn Đường Văn Quyên rồi nói:</w:t>
      </w:r>
    </w:p>
    <w:p>
      <w:pPr>
        <w:pStyle w:val="BodyText"/>
      </w:pPr>
      <w:r>
        <w:t xml:space="preserve">“Ngươi chẳng phải đã bị Nhạc chủ Minh Nhạc giết chết rồi ư?” rồi nàng cúi đầu xuống, mau chóng lấy ra một bình ngọc, đổ ra một viên thuốc rồi cho vào mồm Cát Hoàng.</w:t>
      </w:r>
    </w:p>
    <w:p>
      <w:pPr>
        <w:pStyle w:val="BodyText"/>
      </w:pPr>
      <w:r>
        <w:t xml:space="preserve">Khi còn ở Minh Nhạc, Đường Văn Quyên uy quyền rất cao, khi Mai Giáng Tuyết gặp nàng thì phải hành lễ, khi nàng hỏi thì phải đáp, lúc này Mai Giáng Tuyết lạnh lùng như thế khiến cho Đường Văn Quyên tức giận.</w:t>
      </w:r>
    </w:p>
    <w:p>
      <w:pPr>
        <w:pStyle w:val="BodyText"/>
      </w:pPr>
      <w:r>
        <w:t xml:space="preserve">Chỉ nghe nàng quát một tiếng rồi lao tới.</w:t>
      </w:r>
    </w:p>
    <w:p>
      <w:pPr>
        <w:pStyle w:val="BodyText"/>
      </w:pPr>
      <w:r>
        <w:t xml:space="preserve">Cát Vĩ đã chuẩn bị trước, thấy nàng lao tới thì tay phải ném hai hòn đá ra, tay trái cũng phát ra một đòn Vô Ảnh thần quyền. Đường Văn Quyên cười lạnh, món binh khí quái lạ trong tay phải vung lên, hai hòn đá nhảy bắn ngược ra, khi toan lướt tới thì đột nhiên cảm thấy một luồng ám kình giáng thẳng vào người. Nàng lập tức nghiêng đầu, khéo léo lách được luồng kình lực ấy, tiếp tục lao lên. Cát Vĩ trong tay không có binh khí, lập tức xoay người một vòng, thi triển võ công tay không đoạt binh khí lao tới. Chợt nghe Mai Giáng Tuyết cười lạnh, nói:</w:t>
      </w:r>
    </w:p>
    <w:p>
      <w:pPr>
        <w:pStyle w:val="BodyText"/>
      </w:pPr>
      <w:r>
        <w:t xml:space="preserve">“Ngươi hãy lui xuống!”.</w:t>
      </w:r>
    </w:p>
    <w:p>
      <w:pPr>
        <w:pStyle w:val="BodyText"/>
      </w:pPr>
      <w:r>
        <w:t xml:space="preserve">Nghe nàng quát như thế, Cát Vĩ lập tức tung mình nhảy vọt ra sau.</w:t>
      </w:r>
    </w:p>
    <w:p>
      <w:pPr>
        <w:pStyle w:val="BodyText"/>
      </w:pPr>
      <w:r>
        <w:t xml:space="preserve">Đường Văn Quyên đột nhiên ngừng lại, tay trái rút thanh trường kiếm ở trên lưng, ánh kiếm lạnh lẽo tỏa ra. Mai Giáng Tuyết cười lạnh:</w:t>
      </w:r>
    </w:p>
    <w:p>
      <w:pPr>
        <w:pStyle w:val="BodyText"/>
      </w:pPr>
      <w:r>
        <w:t xml:space="preserve">“Đó là binh khí của chàng, hãy trả cho ta!”.</w:t>
      </w:r>
    </w:p>
    <w:p>
      <w:pPr>
        <w:pStyle w:val="BodyText"/>
      </w:pPr>
      <w:r>
        <w:t xml:space="preserve">Đường Văn Quyên lạnh lùng cười:</w:t>
      </w:r>
    </w:p>
    <w:p>
      <w:pPr>
        <w:pStyle w:val="BodyText"/>
      </w:pPr>
      <w:r>
        <w:t xml:space="preserve">“Chàng là ai?”.</w:t>
      </w:r>
    </w:p>
    <w:p>
      <w:pPr>
        <w:pStyle w:val="BodyText"/>
      </w:pPr>
      <w:r>
        <w:t xml:space="preserve">Mai Giáng Tuyết nói:</w:t>
      </w:r>
    </w:p>
    <w:p>
      <w:pPr>
        <w:pStyle w:val="BodyText"/>
      </w:pPr>
      <w:r>
        <w:t xml:space="preserve">“Phương Triệu Nam”. Nàng nói rất tự nhiên, không hề có ý e thẹn.</w:t>
      </w:r>
    </w:p>
    <w:p>
      <w:pPr>
        <w:pStyle w:val="BodyText"/>
      </w:pPr>
      <w:r>
        <w:t xml:space="preserve">Đường Văn Quyên liếc mắt nhìn Cát Vĩ, Cát Hoàng, nói:</w:t>
      </w:r>
    </w:p>
    <w:p>
      <w:pPr>
        <w:pStyle w:val="BodyText"/>
      </w:pPr>
      <w:r>
        <w:t xml:space="preserve">“Hai thiếu niên này là ai?”.</w:t>
      </w:r>
    </w:p>
    <w:p>
      <w:pPr>
        <w:pStyle w:val="BodyText"/>
      </w:pPr>
      <w:r>
        <w:t xml:space="preserve">Mai Giáng Tuyết nói:</w:t>
      </w:r>
    </w:p>
    <w:p>
      <w:pPr>
        <w:pStyle w:val="BodyText"/>
      </w:pPr>
      <w:r>
        <w:t xml:space="preserve">“Không phải chuyện của ngươi!”.</w:t>
      </w:r>
    </w:p>
    <w:p>
      <w:pPr>
        <w:pStyle w:val="BodyText"/>
      </w:pPr>
      <w:r>
        <w:t xml:space="preserve">Đường Văn Quyên nói:</w:t>
      </w:r>
    </w:p>
    <w:p>
      <w:pPr>
        <w:pStyle w:val="BodyText"/>
      </w:pPr>
      <w:r>
        <w:t xml:space="preserve">“Chắc ngươi đã thay lòng đổi dạ, không cần tên họ Phương ấy nữa?”.</w:t>
      </w:r>
    </w:p>
    <w:p>
      <w:pPr>
        <w:pStyle w:val="BodyText"/>
      </w:pPr>
      <w:r>
        <w:t xml:space="preserve">Mai Giáng Tuyết nhíu mày nói:</w:t>
      </w:r>
    </w:p>
    <w:p>
      <w:pPr>
        <w:pStyle w:val="BodyText"/>
      </w:pPr>
      <w:r>
        <w:t xml:space="preserve">“Ngươi nói bậy cái gì? Ta và chàng đã kết thề dưới trăng, hẹn rằng suốt đời bên nhau, nào có thể có thể dễ dàng thay lòng đổi dạ?”.</w:t>
      </w:r>
    </w:p>
    <w:p>
      <w:pPr>
        <w:pStyle w:val="BodyText"/>
      </w:pPr>
      <w:r>
        <w:t xml:space="preserve">Đường Văn Quyên cười khanh khách nói:</w:t>
      </w:r>
    </w:p>
    <w:p>
      <w:pPr>
        <w:pStyle w:val="BodyText"/>
      </w:pPr>
      <w:r>
        <w:t xml:space="preserve">“Tam sư muội thật chung tình ...”.</w:t>
      </w:r>
    </w:p>
    <w:p>
      <w:pPr>
        <w:pStyle w:val="BodyText"/>
      </w:pPr>
      <w:r>
        <w:t xml:space="preserve">Đột nhiên nàng lạnh lùng nói:</w:t>
      </w:r>
    </w:p>
    <w:p>
      <w:pPr>
        <w:pStyle w:val="BodyText"/>
      </w:pPr>
      <w:r>
        <w:t xml:space="preserve">“Ngươi si tình vẫn y như thế, nhưng ngươi có biết người ta có cần ngươi không?”.</w:t>
      </w:r>
    </w:p>
    <w:p>
      <w:pPr>
        <w:pStyle w:val="BodyText"/>
      </w:pPr>
      <w:r>
        <w:t xml:space="preserve">Mai Giáng Tuyết nói:</w:t>
      </w:r>
    </w:p>
    <w:p>
      <w:pPr>
        <w:pStyle w:val="BodyText"/>
      </w:pPr>
      <w:r>
        <w:t xml:space="preserve">“Sao ta không biết, có cần ta hay không là chuyện của chàng, chẳng liên quan gì đến ta”.</w:t>
      </w:r>
    </w:p>
    <w:p>
      <w:pPr>
        <w:pStyle w:val="BodyText"/>
      </w:pPr>
      <w:r>
        <w:t xml:space="preserve">Đường Văn Quyên ngạc nhiên:</w:t>
      </w:r>
    </w:p>
    <w:p>
      <w:pPr>
        <w:pStyle w:val="BodyText"/>
      </w:pPr>
      <w:r>
        <w:t xml:space="preserve">“Tam sư muội, chúng ta cùng lớn lên bên nhau, nhưng ta càng lúc càng không hiểu nổi ngươi, ngươi không phải là hạng phóng đãng ...”.</w:t>
      </w:r>
    </w:p>
    <w:p>
      <w:pPr>
        <w:pStyle w:val="BodyText"/>
      </w:pPr>
      <w:r>
        <w:t xml:space="preserve">Mai Giáng Tuyết lạnh lùng quát:</w:t>
      </w:r>
    </w:p>
    <w:p>
      <w:pPr>
        <w:pStyle w:val="BodyText"/>
      </w:pPr>
      <w:r>
        <w:t xml:space="preserve">“Ngươi hãy cẩn thận, ta sắp đoạt kiếm cho chàng!” trong tiếng quát một bóng người lướt tới bên cạnh Đường Văn Quyên, một bàn tay chụp vào cổ tay trái cầm kiếm của nàng. Đường Văn Quyên không ngờ Mai Giáng Tuyết lại nhanh chóng như thế, trong lòng thất kinh tung mình nhảy vọt ra sau.</w:t>
      </w:r>
    </w:p>
    <w:p>
      <w:pPr>
        <w:pStyle w:val="BodyText"/>
      </w:pPr>
      <w:r>
        <w:t xml:space="preserve">Mai Giáng Tuyết lạnh lùng quát:</w:t>
      </w:r>
    </w:p>
    <w:p>
      <w:pPr>
        <w:pStyle w:val="BodyText"/>
      </w:pPr>
      <w:r>
        <w:t xml:space="preserve">“Ngươi có thể chạy được hay sao?” rồi lướt sát theo như hình với bóng. Đường Văn Quyên hạ cổ tay trái xuống, món binh khí quái dị trong tay phải quét ngang ra. Mai Giáng Tuyết điểm ra một luồng chỉ phong vào huyệt Khúc Trì trên tay phải của Đường Văn Quyên. Luồng chỉ phong ấy buộc Đường Văn Quyên đành phải dừng thế tấn công lại, nhảy vọt ra sau. Nào ngờ nàng chưa kịp nhảy lên thì cổ tay trái đã bị năm ngón tay của Mai Giáng Tuyết chụp trúng, nàng chợt cảm thấy cổ tay tê rần, cây Thanh Long kiếm trong tay đã lọt vào tay Mai Giáng Tuyết. Thủ pháp đoạt kiếm ấy thật hiếm thấy, bọn Cát Hoàng, Cát Vĩ đều không khỏi sững sờ.</w:t>
      </w:r>
    </w:p>
    <w:p>
      <w:pPr>
        <w:pStyle w:val="BodyText"/>
      </w:pPr>
      <w:r>
        <w:t xml:space="preserve">Mai Giáng Tuyết đoạt xong thanh kiếm trong tay Đường Văn Quyên, nàng xoay mũi kiếm chĩa thẳng vào trước ngực Đường Văn Quyên nói:</w:t>
      </w:r>
    </w:p>
    <w:p>
      <w:pPr>
        <w:pStyle w:val="BodyText"/>
      </w:pPr>
      <w:r>
        <w:t xml:space="preserve">“Nếu lúc này ta giết ngươi, chẳng qua chỉ dễ như trở bàn tay!” nói xong nàng buông tay trái của Đường Văn Quyên ra:</w:t>
      </w:r>
    </w:p>
    <w:p>
      <w:pPr>
        <w:pStyle w:val="BodyText"/>
      </w:pPr>
      <w:r>
        <w:t xml:space="preserve">“Song ta không muốn giết ngươi, ngươi hãy đi au!”.</w:t>
      </w:r>
    </w:p>
    <w:p>
      <w:pPr>
        <w:pStyle w:val="BodyText"/>
      </w:pPr>
      <w:r>
        <w:t xml:space="preserve">Đường Văn Quyên sững ra, chép miệng:</w:t>
      </w:r>
    </w:p>
    <w:p>
      <w:pPr>
        <w:pStyle w:val="BodyText"/>
      </w:pPr>
      <w:r>
        <w:t xml:space="preserve">“Không ngờ chưa đầy nửa năm mà võ công của sư muội lại tiến bộ đến thế?”.</w:t>
      </w:r>
    </w:p>
    <w:p>
      <w:pPr>
        <w:pStyle w:val="BodyText"/>
      </w:pPr>
      <w:r>
        <w:t xml:space="preserve">Mai Giáng Tuyết nói:</w:t>
      </w:r>
    </w:p>
    <w:p>
      <w:pPr>
        <w:pStyle w:val="BodyText"/>
      </w:pPr>
      <w:r>
        <w:t xml:space="preserve">“Trước kia chúng ta gọi là tỷ muội, nhưng nay đã không được nữa, từ rày về sau ngươi đừng gọi ta như thế, hãy đi au!”.</w:t>
      </w:r>
    </w:p>
    <w:p>
      <w:pPr>
        <w:pStyle w:val="BodyText"/>
      </w:pPr>
      <w:r>
        <w:t xml:space="preserve">Đường Văn Quyên nhìn Mai Giáng Tuyết từ đầu xuống chân, nói:</w:t>
      </w:r>
    </w:p>
    <w:p>
      <w:pPr>
        <w:pStyle w:val="BodyText"/>
      </w:pPr>
      <w:r>
        <w:t xml:space="preserve">“Tại sao?”.</w:t>
      </w:r>
    </w:p>
    <w:p>
      <w:pPr>
        <w:pStyle w:val="BodyText"/>
      </w:pPr>
      <w:r>
        <w:t xml:space="preserve">Mai Giáng Tuyết cười lạnh nói:</w:t>
      </w:r>
    </w:p>
    <w:p>
      <w:pPr>
        <w:pStyle w:val="BodyText"/>
      </w:pPr>
      <w:r>
        <w:t xml:space="preserve">“Đương nhiên là có nguyên nhân, Nhạc chủ Minh Nhạc học nghề từ La Huyền, chúng ta đều là môn hạ của La Huyền, ta bị các người ép vào Huyết Trì, gặp được La Huyền. Ông ta đã thu nhận ta làm môn hạ, trong di thư có ghi rõ ràng, trong đời ông ta tuy nhận đệ tử, truyền võ công, nhưng những kẻ này đều đã bị ông ta đuổi ra khỏi sư môn, ta là đệ tử cuối cùng của ông ta, cũng là đệ tử duy nhất của ông ta. Ông ta tuy không lập môn phái, nhưng những người xuất thân từ môn hạ của La Huyền đều tôn ông ta làm chủ, nay thân phận của chúng ta đã khác, đừng nói là ngươi, dù cho là Nhạc chủ Minh Nhạc cũng phải nhường ta mấy phần ...”.</w:t>
      </w:r>
    </w:p>
    <w:p>
      <w:pPr>
        <w:pStyle w:val="BodyText"/>
      </w:pPr>
      <w:r>
        <w:t xml:space="preserve">nàng hơi ngập ngừng rồi nói:</w:t>
      </w:r>
    </w:p>
    <w:p>
      <w:pPr>
        <w:pStyle w:val="BodyText"/>
      </w:pPr>
      <w:r>
        <w:t xml:space="preserve">“Nhớ tình chúng ta đã từng bên nhau, nay ta mở ột một mạch lưới, không hãm hại ngươi, hãy đi mau thôi! Thanh kiếm này không phải là vật của ngươi, vậy ta sẽ tạm thời giữ lấy, ngày sau gặp được chủ cũ sẽ trả lại”.</w:t>
      </w:r>
    </w:p>
    <w:p>
      <w:pPr>
        <w:pStyle w:val="BodyText"/>
      </w:pPr>
      <w:r>
        <w:t xml:space="preserve">Đường Văn Quyên tựa như đã kinh hãi trước võ công, khí độ của Mai Giáng Tuyết, nàng không dám nói ra lời nào mà xoay người vội vàng bước đi.</w:t>
      </w:r>
    </w:p>
    <w:p>
      <w:pPr>
        <w:pStyle w:val="BodyText"/>
      </w:pPr>
      <w:r>
        <w:t xml:space="preserve">Mai Giáng Tuyết vội vàng quát lên:</w:t>
      </w:r>
    </w:p>
    <w:p>
      <w:pPr>
        <w:pStyle w:val="BodyText"/>
      </w:pPr>
      <w:r>
        <w:t xml:space="preserve">“Đứng lại!”.</w:t>
      </w:r>
    </w:p>
    <w:p>
      <w:pPr>
        <w:pStyle w:val="BodyText"/>
      </w:pPr>
      <w:r>
        <w:t xml:space="preserve">Đường Văn Quyên ngạc nhiên, nhưng vẫn đứng lại quay đầu hỏi:</w:t>
      </w:r>
    </w:p>
    <w:p>
      <w:pPr>
        <w:pStyle w:val="BodyText"/>
      </w:pPr>
      <w:r>
        <w:t xml:space="preserve">“Chuyện gì?”.</w:t>
      </w:r>
    </w:p>
    <w:p>
      <w:pPr>
        <w:pStyle w:val="BodyText"/>
      </w:pPr>
      <w:r>
        <w:t xml:space="preserve">Mai Giáng Tuyết nói:</w:t>
      </w:r>
    </w:p>
    <w:p>
      <w:pPr>
        <w:pStyle w:val="BodyText"/>
      </w:pPr>
      <w:r>
        <w:t xml:space="preserve">“Cởi áo ngoài xuống cho ta mượn”.</w:t>
      </w:r>
    </w:p>
    <w:p>
      <w:pPr>
        <w:pStyle w:val="BodyText"/>
      </w:pPr>
      <w:r>
        <w:t xml:space="preserve">Đường Văn Quyên nhíu mày, lắc đầu:</w:t>
      </w:r>
    </w:p>
    <w:p>
      <w:pPr>
        <w:pStyle w:val="BodyText"/>
      </w:pPr>
      <w:r>
        <w:t xml:space="preserve">“Cô nương đã nói đùa ...”.</w:t>
      </w:r>
    </w:p>
    <w:p>
      <w:pPr>
        <w:pStyle w:val="BodyText"/>
      </w:pPr>
      <w:r>
        <w:t xml:space="preserve">Mai Giáng Tuyết lướt lên, lạnh lùng nói:</w:t>
      </w:r>
    </w:p>
    <w:p>
      <w:pPr>
        <w:pStyle w:val="BodyText"/>
      </w:pPr>
      <w:r>
        <w:t xml:space="preserve">“Ai nói đùa với ngươi, ta nói toàn là sự thực”.</w:t>
      </w:r>
    </w:p>
    <w:p>
      <w:pPr>
        <w:pStyle w:val="BodyText"/>
      </w:pPr>
      <w:r>
        <w:t xml:space="preserve">Đường Văn Quyên sững sờ:</w:t>
      </w:r>
    </w:p>
    <w:p>
      <w:pPr>
        <w:pStyle w:val="BodyText"/>
      </w:pPr>
      <w:r>
        <w:t xml:space="preserve">“Thôi được!” thế rồi nàng chậm rãi cởi áo ngoài đưa cho Mai Giáng Tuyết. Mai Giáng Tuyết nhận chiếc áo nói:</w:t>
      </w:r>
    </w:p>
    <w:p>
      <w:pPr>
        <w:pStyle w:val="BodyText"/>
      </w:pPr>
      <w:r>
        <w:t xml:space="preserve">“Ngươi hãy đi đi!” rồi không thèm để ý đến Đường Văn Quyên nữa, khoác chiếc áo ngoài rồi cầm kiếm đi thẳng xuống núi. Cát Vĩ nói với Cát Hoàng:</w:t>
      </w:r>
    </w:p>
    <w:p>
      <w:pPr>
        <w:pStyle w:val="BodyText"/>
      </w:pPr>
      <w:r>
        <w:t xml:space="preserve">“Chúng ta hãy đuổi theo, nàng sắp đi rồi!”.</w:t>
      </w:r>
    </w:p>
    <w:p>
      <w:pPr>
        <w:pStyle w:val="BodyText"/>
      </w:pPr>
      <w:r>
        <w:t xml:space="preserve">Cát Hoàng ngạc nhiên nói:</w:t>
      </w:r>
    </w:p>
    <w:p>
      <w:pPr>
        <w:pStyle w:val="BodyText"/>
      </w:pPr>
      <w:r>
        <w:t xml:space="preserve">“Dù cho có đi cũng nên nói với chúng ta một tiếng”.</w:t>
      </w:r>
    </w:p>
    <w:p>
      <w:pPr>
        <w:pStyle w:val="BodyText"/>
      </w:pPr>
      <w:r>
        <w:t xml:space="preserve">Cát Vĩ nói:</w:t>
      </w:r>
    </w:p>
    <w:p>
      <w:pPr>
        <w:pStyle w:val="BodyText"/>
      </w:pPr>
      <w:r>
        <w:t xml:space="preserve">“Nàng vốn tính tình lạnh lùng, nói một không nói hai, dù gặp phải chuyện nguy hiểm như thế nào cũng không chịu né tránh, chúng ta hãy mau đuổi theo”.</w:t>
      </w:r>
    </w:p>
    <w:p>
      <w:pPr>
        <w:pStyle w:val="BodyText"/>
      </w:pPr>
      <w:r>
        <w:t xml:space="preserve">Cát Hoàng vâng một tiếng rồi đuổi theo sau Mai Giáng Tuyết. Mai Giáng Tuyết cũng không quay lại, tựa như không biết hai người đang đi theo, đi một mạch đến bảy tám dặm đường thì mới ngừng lại, đưa mắt nhìn hai người:</w:t>
      </w:r>
    </w:p>
    <w:p>
      <w:pPr>
        <w:pStyle w:val="BodyText"/>
      </w:pPr>
      <w:r>
        <w:t xml:space="preserve">“Hai người đi theo ta làm gì?”.</w:t>
      </w:r>
    </w:p>
    <w:p>
      <w:pPr>
        <w:pStyle w:val="BodyText"/>
      </w:pPr>
      <w:r>
        <w:t xml:space="preserve">Cát Vĩ ngạc nhiên rồi mỉm cười:</w:t>
      </w:r>
    </w:p>
    <w:p>
      <w:pPr>
        <w:pStyle w:val="BodyText"/>
      </w:pPr>
      <w:r>
        <w:t xml:space="preserve">“Chúng tôi đi từ xa để bảo vệ cho cô nương”.</w:t>
      </w:r>
    </w:p>
    <w:p>
      <w:pPr>
        <w:pStyle w:val="BodyText"/>
      </w:pPr>
      <w:r>
        <w:t xml:space="preserve">Mai Giáng Tuyết nói:</w:t>
      </w:r>
    </w:p>
    <w:p>
      <w:pPr>
        <w:pStyle w:val="BodyText"/>
      </w:pPr>
      <w:r>
        <w:t xml:space="preserve">“Nam nữ thọ thọ bất thân, hai người đàn ông các người đi theo ta làm sao được, trời đất rộng lớn, nơi nào mà không thể dựng lại được, nay các người đã không còn nguy hiểm nữa, không cần phải theo ta!”.</w:t>
      </w:r>
    </w:p>
    <w:p>
      <w:pPr>
        <w:pStyle w:val="BodyText"/>
      </w:pPr>
      <w:r>
        <w:t xml:space="preserve">Cát Vĩ chợt thở dài nói:</w:t>
      </w:r>
    </w:p>
    <w:p>
      <w:pPr>
        <w:pStyle w:val="BodyText"/>
      </w:pPr>
      <w:r>
        <w:t xml:space="preserve">“Cô nương có biết rằng tại hạ đi theo mãi là chỉ muốn được cô nương bảo vệ không?”.</w:t>
      </w:r>
    </w:p>
    <w:p>
      <w:pPr>
        <w:pStyle w:val="BodyText"/>
      </w:pPr>
      <w:r>
        <w:t xml:space="preserve">Mai Giáng Tuyết nói:</w:t>
      </w:r>
    </w:p>
    <w:p>
      <w:pPr>
        <w:pStyle w:val="BodyText"/>
      </w:pPr>
      <w:r>
        <w:t xml:space="preserve">“Ta làm sao biết?”.</w:t>
      </w:r>
    </w:p>
    <w:p>
      <w:pPr>
        <w:pStyle w:val="BodyText"/>
      </w:pPr>
      <w:r>
        <w:t xml:space="preserve">Cát Vĩ nói:</w:t>
      </w:r>
    </w:p>
    <w:p>
      <w:pPr>
        <w:pStyle w:val="BodyText"/>
      </w:pPr>
      <w:r>
        <w:t xml:space="preserve">“Tại hạ đi theo cô nương là trong lòng có hai mục đích”.</w:t>
      </w:r>
    </w:p>
    <w:p>
      <w:pPr>
        <w:pStyle w:val="BodyText"/>
      </w:pPr>
      <w:r>
        <w:t xml:space="preserve">Mai Giáng Tuyết nói:</w:t>
      </w:r>
    </w:p>
    <w:p>
      <w:pPr>
        <w:pStyle w:val="BodyText"/>
      </w:pPr>
      <w:r>
        <w:t xml:space="preserve">“Hãy nói ra nghe thử”.</w:t>
      </w:r>
    </w:p>
    <w:p>
      <w:pPr>
        <w:pStyle w:val="BodyText"/>
      </w:pPr>
      <w:r>
        <w:t xml:space="preserve">Cát Vĩ nói:</w:t>
      </w:r>
    </w:p>
    <w:p>
      <w:pPr>
        <w:pStyle w:val="BodyText"/>
      </w:pPr>
      <w:r>
        <w:t xml:space="preserve">“Tại hạ và đại ca học rất nhiều loại võ công, có rất nhiều chỗ không hiểu, nếu đi cùng cô nương thì có thể thỉnh giáo, lại thêm có thể nghe cô nương sai khiến là tâm nguyện lớn nhất của tại hạ ...” khi nói đến đó thì ánh mắt nhìn thẳng vào mặt Mai Giáng Tuyết, trong mắt lộ vẻ khẩn cầu.</w:t>
      </w:r>
    </w:p>
    <w:p>
      <w:pPr>
        <w:pStyle w:val="BodyText"/>
      </w:pPr>
      <w:r>
        <w:t xml:space="preserve">Mai Giáng Tuyết khựng người lại:</w:t>
      </w:r>
    </w:p>
    <w:p>
      <w:pPr>
        <w:pStyle w:val="BodyText"/>
      </w:pPr>
      <w:r>
        <w:t xml:space="preserve">“Không được, nam nữ trẻ tuổi làm sao có thể đi bên cạnh nhau, ngày sau đồn ra giang hồ chắc chắn sẽ có nhiều lời ra tiếng vào”.</w:t>
      </w:r>
    </w:p>
    <w:p>
      <w:pPr>
        <w:pStyle w:val="BodyText"/>
      </w:pPr>
      <w:r>
        <w:t xml:space="preserve">Thế rồi xoay người chạy vội về phía trước.</w:t>
      </w:r>
    </w:p>
    <w:p>
      <w:pPr>
        <w:pStyle w:val="BodyText"/>
      </w:pPr>
      <w:r>
        <w:t xml:space="preserve">Cát Vĩ quay đầu nhìn Cát Hoàng rồi co giò đuổi theo. Cát Hoàng chạy sát theo sau Cát Vĩ, ba người phóng nhanh như gió, cạy một mạch đến mười mấy dặm đường.</w:t>
      </w:r>
    </w:p>
    <w:p>
      <w:pPr>
        <w:pStyle w:val="BodyText"/>
      </w:pPr>
      <w:r>
        <w:t xml:space="preserve">Mai Giáng Tuyết ngừng bước, quay đầu nhìn lại, chỉ thấy hai người vẫn đuổi sát theo mình, không khỏi cả giận nói:</w:t>
      </w:r>
    </w:p>
    <w:p>
      <w:pPr>
        <w:pStyle w:val="BodyText"/>
      </w:pPr>
      <w:r>
        <w:t xml:space="preserve">“Hai người cứ như âm hồn không tan, theo ta làm gì?”.</w:t>
      </w:r>
    </w:p>
    <w:p>
      <w:pPr>
        <w:pStyle w:val="BodyText"/>
      </w:pPr>
      <w:r>
        <w:t xml:space="preserve">Cát Vĩ mấp máy môi, nhưng trong nhất thời không nghĩ ra một lời nào, chỉ đành im lặng.</w:t>
      </w:r>
    </w:p>
    <w:p>
      <w:pPr>
        <w:pStyle w:val="BodyText"/>
      </w:pPr>
      <w:r>
        <w:t xml:space="preserve">Mai Giáng Tuyết cười lạnh lại nói:</w:t>
      </w:r>
    </w:p>
    <w:p>
      <w:pPr>
        <w:pStyle w:val="BodyText"/>
      </w:pPr>
      <w:r>
        <w:t xml:space="preserve">“Các người cứ theo ta mãi, đừng trách ta trở mặt!” rồi chậm rãi xoay người đi về phía trước. Cát Vĩ ngẩn người ra, nhưng lại co giò đuổi theo.</w:t>
      </w:r>
    </w:p>
    <w:p>
      <w:pPr>
        <w:pStyle w:val="BodyText"/>
      </w:pPr>
      <w:r>
        <w:t xml:space="preserve">Vượt qua hai trái núi, đến trước một cây đại thụ, bên dưới có một nam một nữ đang ngồi, đó chính là Trần Huyền Sương và Phương Triệu Nam, hai người tựa như rất mệt mỏi, ngồi dựa vào gốc cây ngủ thiếp đi.</w:t>
      </w:r>
    </w:p>
    <w:p>
      <w:pPr>
        <w:pStyle w:val="BodyText"/>
      </w:pPr>
      <w:r>
        <w:t xml:space="preserve">Mai Giáng Tuyết giật thót tim, chậm rãi bước đến gần cây đại thụ, thấy hai người nhắm tịt mắt, hơi thở rất nhẹ, tựa như ngủ rất say. Thanh trường kiếm bên cạnh Trần Huyền Sương nhuốm đầy máu. Rõ ràng cách đó không lâu, dưới cây đại thụ này đã diễn ra một trận ác đấu kịch liệt, hai người tuy đã đẩy lui được cường địch nhưng đã mệt mỏi cho nên dựa vào gốc cây mà ngủ thiếp đi.</w:t>
      </w:r>
    </w:p>
    <w:p>
      <w:pPr>
        <w:pStyle w:val="BodyText"/>
      </w:pPr>
      <w:r>
        <w:t xml:space="preserve">Mai Giáng Tuyết chậm rãi ngồi xuống, nhặt thanh kiếm của Trần Huyền Sương lên, nhủ thầm:</w:t>
      </w:r>
    </w:p>
    <w:p>
      <w:pPr>
        <w:pStyle w:val="BodyText"/>
      </w:pPr>
      <w:r>
        <w:t xml:space="preserve">“Lúc này mình muốn giết ả thì dễ như trở bàn tay. Hỡi ơi! Ả đã đoạt lấy trượng phu của mình, giết ả cũng là chuyện đáng làm”. Thế là vung cây trường kiếm đâm thẳng vào ngực Trần Huyền Sương. Ánh kiếm lóe lên cho đến khi chạm vào trước ngực Trần Huyền Sương thì đột nhiên nàng nảy ra một ý, thu lại thanh kiếm. Mai Giáng Tuyết thầm nhủ:</w:t>
      </w:r>
    </w:p>
    <w:p>
      <w:pPr>
        <w:pStyle w:val="BodyText"/>
      </w:pPr>
      <w:r>
        <w:t xml:space="preserve">“Nếu lúc này mình giết ả, Phương Triệu Nam chắc chắn sẽ hận mình thấu xương, đời này kiếp này cũng khó mà giải nổi”. Nàng chậm rãi buông thanh kiếm xuống. Trong lòng nàng lo lắng trùng trùng, thanh kiếm chạm xuống đất phát ra tiếng. Trần Huyền Sương mở bừng mắt, vọt dậy, đánh vù ra một chưởng. Mai Giáng Tuyết lách người né tránh, thuận tay ném thanh kiếm tới, lạnh lùng nói:</w:t>
      </w:r>
    </w:p>
    <w:p>
      <w:pPr>
        <w:pStyle w:val="BodyText"/>
      </w:pPr>
      <w:r>
        <w:t xml:space="preserve">“Ngươi tay không đánh không lại ta, hãy dùng binh khí!”.</w:t>
      </w:r>
    </w:p>
    <w:p>
      <w:pPr>
        <w:pStyle w:val="BodyText"/>
      </w:pPr>
      <w:r>
        <w:t xml:space="preserve">Trần Huyền Sương nhận lấy thanh kiếm, đứng yên bất động, sự phẫn nộ trong đôi mắt cũng dần dần biến mất, nói:</w:t>
      </w:r>
    </w:p>
    <w:p>
      <w:pPr>
        <w:pStyle w:val="BodyText"/>
      </w:pPr>
      <w:r>
        <w:t xml:space="preserve">“Cô nương đến đây đã bao lâu rồi?”.</w:t>
      </w:r>
    </w:p>
    <w:p>
      <w:pPr>
        <w:pStyle w:val="BodyText"/>
      </w:pPr>
      <w:r>
        <w:t xml:space="preserve">Mai Giáng Tuyết nói:</w:t>
      </w:r>
    </w:p>
    <w:p>
      <w:pPr>
        <w:pStyle w:val="BodyText"/>
      </w:pPr>
      <w:r>
        <w:t xml:space="preserve">“Nếu ta muốn giết ngươi, ngươi dù có mười cái mạng cũng bị ta giết sạch”.</w:t>
      </w:r>
    </w:p>
    <w:p>
      <w:pPr>
        <w:pStyle w:val="BodyText"/>
      </w:pPr>
      <w:r>
        <w:t xml:space="preserve">Trần Huyền Sương cúi người xuống, cõng Phương Triệu Nam:</w:t>
      </w:r>
    </w:p>
    <w:p>
      <w:pPr>
        <w:pStyle w:val="BodyText"/>
      </w:pPr>
      <w:r>
        <w:t xml:space="preserve">“Ngày sau ngươi rơi vào tay ta ta cũng sẽ tha cho ngươi một lần, báo đáp lại cái tình hôm nay”. Thế rồi xoay người bước vội đi. Mai Giáng Tuyết lách người, chạy vượt qua Trần Huyền Sương, cản nàng lại rồi nói:</w:t>
      </w:r>
    </w:p>
    <w:p>
      <w:pPr>
        <w:pStyle w:val="BodyText"/>
      </w:pPr>
      <w:r>
        <w:t xml:space="preserve">“Không được bỏ đi”.</w:t>
      </w:r>
    </w:p>
    <w:p>
      <w:pPr>
        <w:pStyle w:val="BodyText"/>
      </w:pPr>
      <w:r>
        <w:t xml:space="preserve">Trần Huyền Sương vung thanh kiếm chém tới, trong khoảnh khắc đã đánh liền ra năm chiêu. năm chiêu này nhanh như điện chớp lửa xẹt, vẽ ra một mảng kiếm quang lạnh lẽo. Mai Giáng Tuyết không trả chiêu, nàng chỉ lách người né tránh, xua tay kêu:</w:t>
      </w:r>
    </w:p>
    <w:p>
      <w:pPr>
        <w:pStyle w:val="BodyText"/>
      </w:pPr>
      <w:r>
        <w:t xml:space="preserve">“Ngươi hãy ngừng tay lại, ta có điều muốn nói!”.</w:t>
      </w:r>
    </w:p>
    <w:p>
      <w:pPr>
        <w:pStyle w:val="BodyText"/>
      </w:pPr>
      <w:r>
        <w:t xml:space="preserve">Trần Huyền Sương nói:</w:t>
      </w:r>
    </w:p>
    <w:p>
      <w:pPr>
        <w:pStyle w:val="BodyText"/>
      </w:pPr>
      <w:r>
        <w:t xml:space="preserve">“Chuyện gì hãy mau nói”.</w:t>
      </w:r>
    </w:p>
    <w:p>
      <w:pPr>
        <w:pStyle w:val="BodyText"/>
      </w:pPr>
      <w:r>
        <w:t xml:space="preserve">Mai Giáng Tuyết nói:</w:t>
      </w:r>
    </w:p>
    <w:p>
      <w:pPr>
        <w:pStyle w:val="BodyText"/>
      </w:pPr>
      <w:r>
        <w:t xml:space="preserve">“Kiếm thuật của ngươi tuy quỷ dị, biến hóa khó lường nhưng cũng từ một gốc của La Huyền, người khác có thể bị ngươi đả thương nhưng ngươi chẳng làm gì được ta, nếu chúng ta đánh nhau, ngươi chắc chắn sẽ không lại ta”.</w:t>
      </w:r>
    </w:p>
    <w:p>
      <w:pPr>
        <w:pStyle w:val="BodyText"/>
      </w:pPr>
      <w:r>
        <w:t xml:space="preserve">Trần Huyền Sương lúc nãy đánh ra năm kiếm, kiếm nào cũng là tuyệt học tinh kỳ, Mai Giáng Tuyết chỉ cần xoay chuyển thì đã né tránh được, thế là nàng biết lời của Mai Giáng Tuyết không ngoa cho nên chỉ đành im lặng.</w:t>
      </w:r>
    </w:p>
    <w:p>
      <w:pPr>
        <w:pStyle w:val="BodyText"/>
      </w:pPr>
      <w:r>
        <w:t xml:space="preserve">Mai Giáng Tuyết chợt thở dài nói:</w:t>
      </w:r>
    </w:p>
    <w:p>
      <w:pPr>
        <w:pStyle w:val="BodyText"/>
      </w:pPr>
      <w:r>
        <w:t xml:space="preserve">“Chúng ta không thù không oán, thế nhưng lòng ngươi lại hận ta thấu xương, đương nhiên là vì Phương Triệu Nam! Thực ra, ta đã là thê tử của y, ngươi đoạt phu quân của ta, ta phải hận ngươi mới phải ...”.</w:t>
      </w:r>
    </w:p>
    <w:p>
      <w:pPr>
        <w:pStyle w:val="BodyText"/>
      </w:pPr>
      <w:r>
        <w:t xml:space="preserve">Trần Huyền Sương tức giận nói:</w:t>
      </w:r>
    </w:p>
    <w:p>
      <w:pPr>
        <w:pStyle w:val="BodyText"/>
      </w:pPr>
      <w:r>
        <w:t xml:space="preserve">“Ngươi nói càn cái gì? Sư huynh ta lấy ngươi lúc nào, sao ta không nghe chàng nói?”.</w:t>
      </w:r>
    </w:p>
    <w:p>
      <w:pPr>
        <w:pStyle w:val="BodyText"/>
      </w:pPr>
      <w:r>
        <w:t xml:space="preserve">Mai Giáng Tuyết nói:</w:t>
      </w:r>
    </w:p>
    <w:p>
      <w:pPr>
        <w:pStyle w:val="BodyText"/>
      </w:pPr>
      <w:r>
        <w:t xml:space="preserve">“Chúng tôi đã chỉ trăng kết thề, có trời xanh trăng sáng làm chứng, làm sao có thể giả được?”.</w:t>
      </w:r>
    </w:p>
    <w:p>
      <w:pPr>
        <w:pStyle w:val="BodyText"/>
      </w:pPr>
      <w:r>
        <w:t xml:space="preserve">Trần Huyền Sương nói:</w:t>
      </w:r>
    </w:p>
    <w:p>
      <w:pPr>
        <w:pStyle w:val="BodyText"/>
      </w:pPr>
      <w:r>
        <w:t xml:space="preserve">“Ta không tin lời ngươi, nếu ngươi nói là sự thực, sư huynh ta đã cho ta biết”.</w:t>
      </w:r>
    </w:p>
    <w:p>
      <w:pPr>
        <w:pStyle w:val="BodyText"/>
      </w:pPr>
      <w:r>
        <w:t xml:space="preserve">Mai Giáng Tuyết nhíu mày:</w:t>
      </w:r>
    </w:p>
    <w:p>
      <w:pPr>
        <w:pStyle w:val="BodyText"/>
      </w:pPr>
      <w:r>
        <w:t xml:space="preserve">“Nếu ngươi không tin thì ta cũng chẳng còn cách nào ...” nàng thở dài rồi nói tiếp:</w:t>
      </w:r>
    </w:p>
    <w:p>
      <w:pPr>
        <w:pStyle w:val="BodyText"/>
      </w:pPr>
      <w:r>
        <w:t xml:space="preserve">“Mặc cho ngươi có tin hay không, suốt đời này ta đã là người của nhà họ Phương, liệt nữ không thờ hai chồng, Mai Giáng Tuyết này là người thế nào ...”.</w:t>
      </w:r>
    </w:p>
    <w:p>
      <w:pPr>
        <w:pStyle w:val="BodyText"/>
      </w:pPr>
      <w:r>
        <w:t xml:space="preserve">Trần Huyền Sương quát lên:</w:t>
      </w:r>
    </w:p>
    <w:p>
      <w:pPr>
        <w:pStyle w:val="BodyText"/>
      </w:pPr>
      <w:r>
        <w:t xml:space="preserve">“Ta không muốn nghe nữa, đừng nói nữa, ngươi toàn lừa gạt người ta!” thế rồi tay phải vung kiếm, kiếm ảnh trùng trùng tuôn thẳng tới. Mai Giáng Tuyết lách người, tránh ra một lối, cao giọng nói:</w:t>
      </w:r>
    </w:p>
    <w:p>
      <w:pPr>
        <w:pStyle w:val="BodyText"/>
      </w:pPr>
      <w:r>
        <w:t xml:space="preserve">“Chờ khi y tỉnh dậy, ngươi cứ hỏi y thử là thực hay giả”.</w:t>
      </w:r>
    </w:p>
    <w:p>
      <w:pPr>
        <w:pStyle w:val="BodyText"/>
      </w:pPr>
      <w:r>
        <w:t xml:space="preserve">Chỉ thấy Trần Huyền Sương phóng đi nhanh như chớp, không hề quay đầu lại, trong chớp mắt đã mất dạng.</w:t>
      </w:r>
    </w:p>
    <w:p>
      <w:pPr>
        <w:pStyle w:val="BodyText"/>
      </w:pPr>
      <w:r>
        <w:t xml:space="preserve">Mai Giáng Tuyết đợi bóng dáng của hai người khuất dần rồi mới quay đầu lại.</w:t>
      </w:r>
    </w:p>
    <w:p>
      <w:pPr>
        <w:pStyle w:val="BodyText"/>
      </w:pPr>
      <w:r>
        <w:t xml:space="preserve">Cát Hoàng, Cát Vĩ đứng cách đó mấy trượng, tà áo bay phần phật trong gió, lửa giận chợt nổi lên, nàng quát:</w:t>
      </w:r>
    </w:p>
    <w:p>
      <w:pPr>
        <w:pStyle w:val="BodyText"/>
      </w:pPr>
      <w:r>
        <w:t xml:space="preserve">“Nếu hai người cứ đi theo ta nữa, coi chừng cái đầu của các ngươi!” rồi xoay người chạy thẳng về hướng đông.</w:t>
      </w:r>
    </w:p>
    <w:p>
      <w:pPr>
        <w:pStyle w:val="BodyText"/>
      </w:pPr>
      <w:r>
        <w:t xml:space="preserve">Lần này nàng đi rất chậm, đi được khoảng ba bốn dặm thì quả nhiên không thấy Cát Hoàng, Cát Vĩ nữa.</w:t>
      </w:r>
    </w:p>
    <w:p>
      <w:pPr>
        <w:pStyle w:val="BodyText"/>
      </w:pPr>
      <w:r>
        <w:t xml:space="preserve">Lại nói Trần Huyền Sương cố nén sự lo lắng trong lòng, co giò chạy mười mấy dặm cho đến khi không thấy có ai đuổi theo mới ngừng lại, tìm một nơi vắng vẻ đặt Phương Triệu Nam xuống, xoa bóp huyệt đạo cho chàng. Chợt nghe Phương Triệu Nam thở dài, mở mắt nói:</w:t>
      </w:r>
    </w:p>
    <w:p>
      <w:pPr>
        <w:pStyle w:val="BodyText"/>
      </w:pPr>
      <w:r>
        <w:t xml:space="preserve">“Những người ấy đều đi cả rồi ư?”.</w:t>
      </w:r>
    </w:p>
    <w:p>
      <w:pPr>
        <w:pStyle w:val="BodyText"/>
      </w:pPr>
      <w:r>
        <w:t xml:space="preserve">Trần Huyền Sương bực dọc nói:</w:t>
      </w:r>
    </w:p>
    <w:p>
      <w:pPr>
        <w:pStyle w:val="BodyText"/>
      </w:pPr>
      <w:r>
        <w:t xml:space="preserve">“Đều bị muội đánh chạy cả rồi!”.</w:t>
      </w:r>
    </w:p>
    <w:p>
      <w:pPr>
        <w:pStyle w:val="BodyText"/>
      </w:pPr>
      <w:r>
        <w:t xml:space="preserve">Phương Triệu Nam thở dài, nói:</w:t>
      </w:r>
    </w:p>
    <w:p>
      <w:pPr>
        <w:pStyle w:val="BodyText"/>
      </w:pPr>
      <w:r>
        <w:t xml:space="preserve">“Ôi! Thật khổ cho sư muội, tiểu huynh bị trọng thương vừa mới giảm, thể lực chưa hồi phục không thể giúp muội, huynh thật hổ thẹn”.</w:t>
      </w:r>
    </w:p>
    <w:p>
      <w:pPr>
        <w:pStyle w:val="BodyText"/>
      </w:pPr>
      <w:r>
        <w:t xml:space="preserve">Trần Huyền Sương lạnh lùng nói:</w:t>
      </w:r>
    </w:p>
    <w:p>
      <w:pPr>
        <w:pStyle w:val="BodyText"/>
      </w:pPr>
      <w:r>
        <w:t xml:space="preserve">“Nếu muội đánh không lại bọn chúng, cả hai chúng ta đều bị bọn chúng giết chết thì còn tốt hơn”.</w:t>
      </w:r>
    </w:p>
    <w:p>
      <w:pPr>
        <w:pStyle w:val="BodyText"/>
      </w:pPr>
      <w:r>
        <w:t xml:space="preserve">Phương Triệu Nam ngạc nhiên:</w:t>
      </w:r>
    </w:p>
    <w:p>
      <w:pPr>
        <w:pStyle w:val="BodyText"/>
      </w:pPr>
      <w:r>
        <w:t xml:space="preserve">“Sư muội sao lại nói như thế ...”.</w:t>
      </w:r>
    </w:p>
    <w:p>
      <w:pPr>
        <w:pStyle w:val="BodyText"/>
      </w:pPr>
      <w:r>
        <w:t xml:space="preserve">Hai người im lặng một lúc lâu, Trần Huyền Sương liếc Phương Triệu Nam:</w:t>
      </w:r>
    </w:p>
    <w:p>
      <w:pPr>
        <w:pStyle w:val="BodyText"/>
      </w:pPr>
      <w:r>
        <w:t xml:space="preserve">“Có phải huynh đã có thê tử rồi không?”.</w:t>
      </w:r>
    </w:p>
    <w:p>
      <w:pPr>
        <w:pStyle w:val="BodyText"/>
      </w:pPr>
      <w:r>
        <w:t xml:space="preserve">Phương Triệu Nam ngạc nhiên:</w:t>
      </w:r>
    </w:p>
    <w:p>
      <w:pPr>
        <w:pStyle w:val="BodyText"/>
      </w:pPr>
      <w:r>
        <w:t xml:space="preserve">“Không có chuyện đó, sao muội lại nói như thế?”.</w:t>
      </w:r>
    </w:p>
    <w:p>
      <w:pPr>
        <w:pStyle w:val="BodyText"/>
      </w:pPr>
      <w:r>
        <w:t xml:space="preserve">Trần Huyền Sương nói:</w:t>
      </w:r>
    </w:p>
    <w:p>
      <w:pPr>
        <w:pStyle w:val="BodyText"/>
      </w:pPr>
      <w:r>
        <w:t xml:space="preserve">“Hừ! Đã có người nói như thế, chả lẽ là giả?”.</w:t>
      </w:r>
    </w:p>
    <w:p>
      <w:pPr>
        <w:pStyle w:val="BodyText"/>
      </w:pPr>
      <w:r>
        <w:t xml:space="preserve">Phương Triệu Nam nói:</w:t>
      </w:r>
    </w:p>
    <w:p>
      <w:pPr>
        <w:pStyle w:val="BodyText"/>
      </w:pPr>
      <w:r>
        <w:t xml:space="preserve">“Ai nói?”.</w:t>
      </w:r>
    </w:p>
    <w:p>
      <w:pPr>
        <w:pStyle w:val="BodyText"/>
      </w:pPr>
      <w:r>
        <w:t xml:space="preserve">Chàng chậm rãi ngẩng đầu lên, nhìn Trần Huyền Sương rồi thầm nhủ:</w:t>
      </w:r>
    </w:p>
    <w:p>
      <w:pPr>
        <w:pStyle w:val="BodyText"/>
      </w:pPr>
      <w:r>
        <w:t xml:space="preserve">“Chuyện kết thề dưới trăng ở đầm Hàn Thủy vốn là tình thế bắt buộc, không ngờ nàng đã cho là thật. Cứ để mãi như thế thì sẽ khiến cho nàng nghi ngờ, chi bằng nói rõ ra thì hơn”.</w:t>
      </w:r>
    </w:p>
    <w:p>
      <w:pPr>
        <w:pStyle w:val="BodyText"/>
      </w:pPr>
      <w:r>
        <w:t xml:space="preserve">Ý nghĩ ấy lướt qua, chàng thở dài nói:</w:t>
      </w:r>
    </w:p>
    <w:p>
      <w:pPr>
        <w:pStyle w:val="BodyText"/>
      </w:pPr>
      <w:r>
        <w:t xml:space="preserve">“Nàng ta bảo là thê tử của huynh cũng không phải là vô cớ!”.</w:t>
      </w:r>
    </w:p>
    <w:p>
      <w:pPr>
        <w:pStyle w:val="BodyText"/>
      </w:pPr>
      <w:r>
        <w:t xml:space="preserve">Trần Huyền Sương nói:</w:t>
      </w:r>
    </w:p>
    <w:p>
      <w:pPr>
        <w:pStyle w:val="BodyText"/>
      </w:pPr>
      <w:r>
        <w:t xml:space="preserve">“Hừ! Vậy những lời nàng ta nói toàn là sự thật?”.</w:t>
      </w:r>
    </w:p>
    <w:p>
      <w:pPr>
        <w:pStyle w:val="BodyText"/>
      </w:pPr>
      <w:r>
        <w:t xml:space="preserve">Phương Triệu Nam nói:</w:t>
      </w:r>
    </w:p>
    <w:p>
      <w:pPr>
        <w:pStyle w:val="BodyText"/>
      </w:pPr>
      <w:r>
        <w:t xml:space="preserve">“Đó là một chuyện éo le, có nói ra cũng rất khó tin ...”.</w:t>
      </w:r>
    </w:p>
    <w:p>
      <w:pPr>
        <w:pStyle w:val="BodyText"/>
      </w:pPr>
      <w:r>
        <w:t xml:space="preserve">Phương Triệu Nam hơi trầm ngâm rồi kể lại kỹ càng chuyện kết thề dưới trăng ở đầm Hàn Thủy đêm ấy.</w:t>
      </w:r>
    </w:p>
    <w:p>
      <w:pPr>
        <w:pStyle w:val="BodyText"/>
      </w:pPr>
      <w:r>
        <w:t xml:space="preserve">Trần Huyền Sương lạnh lùng hừ nói:</w:t>
      </w:r>
    </w:p>
    <w:p>
      <w:pPr>
        <w:pStyle w:val="BodyText"/>
      </w:pPr>
      <w:r>
        <w:t xml:space="preserve">“Chuyện lớn suốt đời sao có thể làm như trò đùa như thế, đêm ấy huynh không nên hứa với nàng ta!”.</w:t>
      </w:r>
    </w:p>
    <w:p>
      <w:pPr>
        <w:pStyle w:val="BodyText"/>
      </w:pPr>
      <w:r>
        <w:t xml:space="preserve">Phương Triệu Nam nói:</w:t>
      </w:r>
    </w:p>
    <w:p>
      <w:pPr>
        <w:pStyle w:val="BodyText"/>
      </w:pPr>
      <w:r>
        <w:t xml:space="preserve">“Đó chỉ là quyền biến nhất thời, ai ngờ nàng ta lại cho là thật”.</w:t>
      </w:r>
    </w:p>
    <w:p>
      <w:pPr>
        <w:pStyle w:val="BodyText"/>
      </w:pPr>
      <w:r>
        <w:t xml:space="preserve">Trần Huyền Sương cúi đầu, trầm tư trong khoảnh khắc rồi ngẩng đầu lên, mở to đôi mắt nhìn lên mặt Phương Triệu Nam, hỏi:</w:t>
      </w:r>
    </w:p>
    <w:p>
      <w:pPr>
        <w:pStyle w:val="BodyText"/>
      </w:pPr>
      <w:r>
        <w:t xml:space="preserve">“Muội hỏi huynh, huynh muốn muội thế nào?”.</w:t>
      </w:r>
    </w:p>
    <w:p>
      <w:pPr>
        <w:pStyle w:val="BodyText"/>
      </w:pPr>
      <w:r>
        <w:t xml:space="preserve">Phương Triệu Nam ngạc nhiên nói:</w:t>
      </w:r>
    </w:p>
    <w:p>
      <w:pPr>
        <w:pStyle w:val="BodyText"/>
      </w:pPr>
      <w:r>
        <w:t xml:space="preserve">“Lời sư muội, khiến cho tiểu huynh chẳng hiểu!”.</w:t>
      </w:r>
    </w:p>
    <w:p>
      <w:pPr>
        <w:pStyle w:val="BodyText"/>
      </w:pPr>
      <w:r>
        <w:t xml:space="preserve">Trần Huyền Sương đột nhiên rơi nước mắt:</w:t>
      </w:r>
    </w:p>
    <w:p>
      <w:pPr>
        <w:pStyle w:val="BodyText"/>
      </w:pPr>
      <w:r>
        <w:t xml:space="preserve">“Muội từ nhỏ đã côi cút, có mẹ sinh nhưng không có mẹ dạy, phải sống cùng với gia giạ.”.</w:t>
      </w:r>
    </w:p>
    <w:p>
      <w:pPr>
        <w:pStyle w:val="BodyText"/>
      </w:pPr>
      <w:r>
        <w:t xml:space="preserve">Phương Triệu Nam nói:</w:t>
      </w:r>
    </w:p>
    <w:p>
      <w:pPr>
        <w:pStyle w:val="BodyText"/>
      </w:pPr>
      <w:r>
        <w:t xml:space="preserve">“Trần lão tiền bối cố gắng kéo dài mạng sống chẳng qua chỉ toàn là vì muội!”.</w:t>
      </w:r>
    </w:p>
    <w:p>
      <w:pPr>
        <w:pStyle w:val="BodyText"/>
      </w:pPr>
      <w:r>
        <w:t xml:space="preserve">Trần Huyền Sương giơ tay áo, lau nước mắt nói:</w:t>
      </w:r>
    </w:p>
    <w:p>
      <w:pPr>
        <w:pStyle w:val="BodyText"/>
      </w:pPr>
      <w:r>
        <w:t xml:space="preserve">“Nhưng gia gia đã chết, muội chỉ có một mình huynh là người thân”.</w:t>
      </w:r>
    </w:p>
    <w:p>
      <w:pPr>
        <w:pStyle w:val="BodyText"/>
      </w:pPr>
      <w:r>
        <w:t xml:space="preserve">Phương Triệu Nam nói:</w:t>
      </w:r>
    </w:p>
    <w:p>
      <w:pPr>
        <w:pStyle w:val="BodyText"/>
      </w:pPr>
      <w:r>
        <w:t xml:space="preserve">“Chỉ cần huynh còn sống trên đời, chắc chắn sẽ đối xử tốt với muội”.</w:t>
      </w:r>
    </w:p>
    <w:p>
      <w:pPr>
        <w:pStyle w:val="BodyText"/>
      </w:pPr>
      <w:r>
        <w:t xml:space="preserve">Trần Huyền Sương thở dài:</w:t>
      </w:r>
    </w:p>
    <w:p>
      <w:pPr>
        <w:pStyle w:val="BodyText"/>
      </w:pPr>
      <w:r>
        <w:t xml:space="preserve">“Thực ra, nếu huynh chết đi thì còn tốt hơn là sống!”.</w:t>
      </w:r>
    </w:p>
    <w:p>
      <w:pPr>
        <w:pStyle w:val="BodyText"/>
      </w:pPr>
      <w:r>
        <w:t xml:space="preserve">Phương Triệu Nam ngạc nhiên hỏi:</w:t>
      </w:r>
    </w:p>
    <w:p>
      <w:pPr>
        <w:pStyle w:val="BodyText"/>
      </w:pPr>
      <w:r>
        <w:t xml:space="preserve">“Tại sao?”.</w:t>
      </w:r>
    </w:p>
    <w:p>
      <w:pPr>
        <w:pStyle w:val="BodyText"/>
      </w:pPr>
      <w:r>
        <w:t xml:space="preserve">Trần Huyền Sương nói:</w:t>
      </w:r>
    </w:p>
    <w:p>
      <w:pPr>
        <w:pStyle w:val="BodyText"/>
      </w:pPr>
      <w:r>
        <w:t xml:space="preserve">“Huynh chết, muội sẽ thề suốt đời sống một mình, cũng không sợ Mai Giáng Tuyết cướp đoạt huynh nữa!”.</w:t>
      </w:r>
    </w:p>
    <w:p>
      <w:pPr>
        <w:pStyle w:val="BodyText"/>
      </w:pPr>
      <w:r>
        <w:t xml:space="preserve">Phương Triệu Nam cảm động lắm, định nói mấy lời an ủi, chợt nớ lại nàng Châu Nhược Anh thanh mai trúc mã, cùng lớn lên với mình, vội vàng im lặng. Lòng thầm nhủ:</w:t>
      </w:r>
    </w:p>
    <w:p>
      <w:pPr>
        <w:pStyle w:val="BodyText"/>
      </w:pPr>
      <w:r>
        <w:t xml:space="preserve">“Chuyện kết thề dưới trăng ở đầm Hàn Thủy, Mai Giáng Tuyết đã xem là sự thực, nếu mình nói nhầm thêm vài câu nữa thì chắc chắn sẽ phiền toái lắm”. Thế rồi mới tránh quay đầu nhìn sang nơi khác, im lặng không nói.</w:t>
      </w:r>
    </w:p>
    <w:p>
      <w:pPr>
        <w:pStyle w:val="BodyText"/>
      </w:pPr>
      <w:r>
        <w:t xml:space="preserve">Trần Huyền Sương thấy Phương Triệu Nam lạnh nhạt như thế, nước mắt tuôn trào, chậm rãi nói:</w:t>
      </w:r>
    </w:p>
    <w:p>
      <w:pPr>
        <w:pStyle w:val="BodyText"/>
      </w:pPr>
      <w:r>
        <w:t xml:space="preserve">“Trong lòng huynh đã sớm từ bỏ muội, chẳng qua là còn nhớ đến ơn cứu mạng của muội cho nên không nói ra miệng mà thôi!”.</w:t>
      </w:r>
    </w:p>
    <w:p>
      <w:pPr>
        <w:pStyle w:val="BodyText"/>
      </w:pPr>
      <w:r>
        <w:t xml:space="preserve">Phương Triệu Nam nếu quay đầu lại sẽ thấy vẻ kích động của Trần Huyền Sương và sát cơ trỗi dậy do sự thất vọng của mình, thế nhưng chàng vẫn giả vờ lạnh nhạt, không thèm nhìn lại.</w:t>
      </w:r>
    </w:p>
    <w:p>
      <w:pPr>
        <w:pStyle w:val="BodyText"/>
      </w:pPr>
      <w:r>
        <w:t xml:space="preserve">Trần Huyền Sương đợi một lúc lâu không thấy chàng trả lời thì trong lòng càng phẫn nộ hơn, nàng len lén nhìn chỉ thấy chàng đang ngó lơ, tựa như không biết nàng ở bên cạnh. Một nỗi oán hận trỗi lên trong lòng, nàng buông giọng cười lớn, Phương Triệu Nam giật mình, vội vàng quay đầu lại nói:</w:t>
      </w:r>
    </w:p>
    <w:p>
      <w:pPr>
        <w:pStyle w:val="BodyText"/>
      </w:pPr>
      <w:r>
        <w:t xml:space="preserve">“Sư muội, muội sao thế?”.</w:t>
      </w:r>
    </w:p>
    <w:p>
      <w:pPr>
        <w:pStyle w:val="BodyText"/>
      </w:pPr>
      <w:r>
        <w:t xml:space="preserve">Trần Huyền Sương ngừng cười, lạnh lùng nói:</w:t>
      </w:r>
    </w:p>
    <w:p>
      <w:pPr>
        <w:pStyle w:val="BodyText"/>
      </w:pPr>
      <w:r>
        <w:t xml:space="preserve">“Huynh còn nhớ muội đã từng nói một câu không?”.</w:t>
      </w:r>
    </w:p>
    <w:p>
      <w:pPr>
        <w:pStyle w:val="BodyText"/>
      </w:pPr>
      <w:r>
        <w:t xml:space="preserve">Phương Triệu Nam nói:</w:t>
      </w:r>
    </w:p>
    <w:p>
      <w:pPr>
        <w:pStyle w:val="BodyText"/>
      </w:pPr>
      <w:r>
        <w:t xml:space="preserve">“Câu gì?”.</w:t>
      </w:r>
    </w:p>
    <w:p>
      <w:pPr>
        <w:pStyle w:val="BodyText"/>
      </w:pPr>
      <w:r>
        <w:t xml:space="preserve">Trần Huyền Sương nói:</w:t>
      </w:r>
    </w:p>
    <w:p>
      <w:pPr>
        <w:pStyle w:val="BodyText"/>
      </w:pPr>
      <w:r>
        <w:t xml:space="preserve">“Chỉ cần huynh sống một ngày thì sẽ không có cách nào rời khỏi muội”.</w:t>
      </w:r>
    </w:p>
    <w:p>
      <w:pPr>
        <w:pStyle w:val="BodyText"/>
      </w:pPr>
      <w:r>
        <w:t xml:space="preserve">Phương Triệu Nam ngạc nhiên, nói:</w:t>
      </w:r>
    </w:p>
    <w:p>
      <w:pPr>
        <w:pStyle w:val="BodyText"/>
      </w:pPr>
      <w:r>
        <w:t xml:space="preserve">“Sư muội ...”.</w:t>
      </w:r>
    </w:p>
    <w:p>
      <w:pPr>
        <w:pStyle w:val="BodyText"/>
      </w:pPr>
      <w:r>
        <w:t xml:space="preserve">Trần Huyền Sương cười lạnh, nói:</w:t>
      </w:r>
    </w:p>
    <w:p>
      <w:pPr>
        <w:pStyle w:val="Compact"/>
      </w:pPr>
      <w:r>
        <w:t xml:space="preserve">“Huynh từ từ sẽ biết!” thế rồi đột nhiên vung tay điểm hôn huyệt của Phương Triệu Nam.</w:t>
      </w:r>
      <w:r>
        <w:br w:type="textWrapping"/>
      </w:r>
      <w:r>
        <w:br w:type="textWrapping"/>
      </w:r>
    </w:p>
    <w:p>
      <w:pPr>
        <w:pStyle w:val="Heading2"/>
      </w:pPr>
      <w:bookmarkStart w:id="73" w:name="chương-51-trần-huyền-sương-bái-sư-quỷ-tiên"/>
      <w:bookmarkEnd w:id="73"/>
      <w:r>
        <w:t xml:space="preserve">51. Chương 51 : Trần Huyền Sương Bái Sư Quỷ Tiên</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51: Trần Huyền Sương Bái Sư Quỷ Tiên</w:t>
      </w:r>
    </w:p>
    <w:p>
      <w:pPr>
        <w:pStyle w:val="BodyText"/>
      </w:pPr>
      <w:r>
        <w:t xml:space="preserve">Dịch: Cổ Nguyệt</w:t>
      </w:r>
    </w:p>
    <w:p>
      <w:pPr>
        <w:pStyle w:val="BodyText"/>
      </w:pPr>
      <w:r>
        <w:t xml:space="preserve">Nguồn: Văn Tuyển</w:t>
      </w:r>
    </w:p>
    <w:p>
      <w:pPr>
        <w:pStyle w:val="BodyText"/>
      </w:pPr>
      <w:r>
        <w:t xml:space="preserve">Không biết trải qua bao lâu, cuối cùng Phương Triệu Nam chợt cảm thấy huyệt đạo của mình đã được giải. Chàng mở mắt nhìn, thấy trước mặt mình có một mâm thịt bò, hai cái bánh mãn đầu và một chén trà xanh. Trần Huyền Sương mỉm cười ngồi bên cạnh chàng.</w:t>
      </w:r>
    </w:p>
    <w:p>
      <w:pPr>
        <w:pStyle w:val="BodyText"/>
      </w:pPr>
      <w:r>
        <w:t xml:space="preserve">Phương Triệu Nam tuy đói nhưng lòng chàng rất lo lắng, không thể nào ăn uống gì được, chàng ngẩng đầu lên nhìn Trần Huyền Sương nói:</w:t>
      </w:r>
    </w:p>
    <w:p>
      <w:pPr>
        <w:pStyle w:val="BodyText"/>
      </w:pPr>
      <w:r>
        <w:t xml:space="preserve">“Sư muội, chuyện gì thế này?”.</w:t>
      </w:r>
    </w:p>
    <w:p>
      <w:pPr>
        <w:pStyle w:val="BodyText"/>
      </w:pPr>
      <w:r>
        <w:t xml:space="preserve">Trần Huyền Sương gật đầu cười:</w:t>
      </w:r>
    </w:p>
    <w:p>
      <w:pPr>
        <w:pStyle w:val="BodyText"/>
      </w:pPr>
      <w:r>
        <w:t xml:space="preserve">“Sư huynh hãy ăn au! Ăn no rồi chúng ta còn sẽ lên đường”.</w:t>
      </w:r>
    </w:p>
    <w:p>
      <w:pPr>
        <w:pStyle w:val="BodyText"/>
      </w:pPr>
      <w:r>
        <w:t xml:space="preserve">Phương Triệu Nam nói:</w:t>
      </w:r>
    </w:p>
    <w:p>
      <w:pPr>
        <w:pStyle w:val="BodyText"/>
      </w:pPr>
      <w:r>
        <w:t xml:space="preserve">“Chúng ta sẽ đi đâu? Huynh phải tìm một nơi vắng vẻ dưỡng thương, lại còn phải đến gặp hai vị đại sư Giác Mộng, Giác Phi”.</w:t>
      </w:r>
    </w:p>
    <w:p>
      <w:pPr>
        <w:pStyle w:val="BodyText"/>
      </w:pPr>
      <w:r>
        <w:t xml:space="preserve">Trần Huyền Sương nói:</w:t>
      </w:r>
    </w:p>
    <w:p>
      <w:pPr>
        <w:pStyle w:val="BodyText"/>
      </w:pPr>
      <w:r>
        <w:t xml:space="preserve">“Hai người này hình như không phải là người bình thường?”.</w:t>
      </w:r>
    </w:p>
    <w:p>
      <w:pPr>
        <w:pStyle w:val="BodyText"/>
      </w:pPr>
      <w:r>
        <w:t xml:space="preserve">Phương Triệu Nam nói:</w:t>
      </w:r>
    </w:p>
    <w:p>
      <w:pPr>
        <w:pStyle w:val="BodyText"/>
      </w:pPr>
      <w:r>
        <w:t xml:space="preserve">“Họ là hai vị tiền bối duy nhất trong phái Thiếu Lâm”.</w:t>
      </w:r>
    </w:p>
    <w:p>
      <w:pPr>
        <w:pStyle w:val="BodyText"/>
      </w:pPr>
      <w:r>
        <w:t xml:space="preserve">Trần Huyền Sương ngẩng đầu, cười khanh khách:</w:t>
      </w:r>
    </w:p>
    <w:p>
      <w:pPr>
        <w:pStyle w:val="BodyText"/>
      </w:pPr>
      <w:r>
        <w:t xml:space="preserve">“Nơi chúng ta đến sẽ rất yên tĩnh, chỉ có hai người chúng ta ...” rồi nàng ngập ngừng nói tiếp:</w:t>
      </w:r>
    </w:p>
    <w:p>
      <w:pPr>
        <w:pStyle w:val="BodyText"/>
      </w:pPr>
      <w:r>
        <w:t xml:space="preserve">“Huynh đã một ngày không ăn uống gì, có chuyện gì ăn xong rồi hãy nói tiếp”.</w:t>
      </w:r>
    </w:p>
    <w:p>
      <w:pPr>
        <w:pStyle w:val="BodyText"/>
      </w:pPr>
      <w:r>
        <w:t xml:space="preserve">Phương Triệu Nam thầm quan sát, thấy tính cách của Trần Huyền Sương đã thay đổi rất nhiều, chỉ trong khoảng thời gian ngắn ngủi mà tựa như đã trở thành một người khác, nàng hình như đã độc lập kiên cường hơn, không còn nũng nịu như trước nữa.</w:t>
      </w:r>
    </w:p>
    <w:p>
      <w:pPr>
        <w:pStyle w:val="BodyText"/>
      </w:pPr>
      <w:r>
        <w:t xml:space="preserve">Chàng thầm mừng:</w:t>
      </w:r>
    </w:p>
    <w:p>
      <w:pPr>
        <w:pStyle w:val="BodyText"/>
      </w:pPr>
      <w:r>
        <w:t xml:space="preserve">“Nàng thay đổi như thế thì thật là tốt ...” rồi chàng cũng không hỏi nhiều, chỉ vội vàng ăn hết thức ăn.</w:t>
      </w:r>
    </w:p>
    <w:p>
      <w:pPr>
        <w:pStyle w:val="BodyText"/>
      </w:pPr>
      <w:r>
        <w:t xml:space="preserve">Trần Huyền Sương mỉm cười:</w:t>
      </w:r>
    </w:p>
    <w:p>
      <w:pPr>
        <w:pStyle w:val="BodyText"/>
      </w:pPr>
      <w:r>
        <w:t xml:space="preserve">“Đủ chưa?”.</w:t>
      </w:r>
    </w:p>
    <w:p>
      <w:pPr>
        <w:pStyle w:val="BodyText"/>
      </w:pPr>
      <w:r>
        <w:t xml:space="preserve">Phương Triệu Nam nói:</w:t>
      </w:r>
    </w:p>
    <w:p>
      <w:pPr>
        <w:pStyle w:val="BodyText"/>
      </w:pPr>
      <w:r>
        <w:t xml:space="preserve">“Đủ rồi!”.</w:t>
      </w:r>
    </w:p>
    <w:p>
      <w:pPr>
        <w:pStyle w:val="BodyText"/>
      </w:pPr>
      <w:r>
        <w:t xml:space="preserve">Trần Huyền Sương vung tay điểm hôn huyệt của Phương Triệu Nam, Phương Triệu Nam định hỏi nhưng chưa kịp nói ra lời thì huyệt đạo đã bị điểm trúng. Nhiều lần như thế cứ lập lại, mỗi lần đều có Trần Huyền Sương chuẩn bị sẵn thức ăn cho chàng, giải huyệt đạo cho chàng, thúc chàng ăn mau, đến khi ăn xong thì lập tức điểm hôn huyệt của chàng. Chàng cảm thấy mỗi lần tỉnh dậy đều có thức ăn khác nhau, khi hỏi Trần Huyền Sương là sẽ đi đâu, tại sao điểm hôn huyệt của chàng, Trần Huyền Sương chỉ lấp liếm cho qua chứ không chịu nói thực.</w:t>
      </w:r>
    </w:p>
    <w:p>
      <w:pPr>
        <w:pStyle w:val="BodyText"/>
      </w:pPr>
      <w:r>
        <w:t xml:space="preserve">Lần này, Phương Triệu Nam lại được giải huyệt đạo, chàng mở mắt ra nhìn, không khỏi kinh hãi. Té ra hai chân và hai tay của chàng đều đã bị trói lại bằng dây xích, ở ngực và eo thì được cột lại bằng một sợi gân bò, còn đồ đạc của Trần Huyền Sương thì đặt cách chàng không xa, nhưng người thì không biết đã chạy đi đâu. Chàng hiểu rằng số phận đã dẫn dắt chàng đến một cảnh ngộ mới, chàng chậm chạp nhắm đôi mắt, vận khí điều tức, cố gắng đè nén sự kích động trong lòng. Một lát sau, có tiếng bước chân vọng lại. Chàng mở mắt ra nhìn, chỉ thấy Trần Huyền Sương mặt cười hớn hở, trên người đã mặc bộ đồ mới, chậm rãi bước tới, liếc mắt nhìn Phương Triệu Nam cười:</w:t>
      </w:r>
    </w:p>
    <w:p>
      <w:pPr>
        <w:pStyle w:val="BodyText"/>
      </w:pPr>
      <w:r>
        <w:t xml:space="preserve">“Phương sư huynh, huynh đã tỉnh dậy từ lúc nào?”.</w:t>
      </w:r>
    </w:p>
    <w:p>
      <w:pPr>
        <w:pStyle w:val="BodyText"/>
      </w:pPr>
      <w:r>
        <w:t xml:space="preserve">Lúc này Phương Triệu Nam đã bình tĩnh hơn. Chàng suy nghĩ lại tình thế, lúc này có kích động và giận dữ cũng chẳng làm gì được, ngược lại sẽ càng khiến cho Trần Huyền Sương đắc ý, thế rồi mỉm cười:</w:t>
      </w:r>
    </w:p>
    <w:p>
      <w:pPr>
        <w:pStyle w:val="BodyText"/>
      </w:pPr>
      <w:r>
        <w:t xml:space="preserve">“Huynh đã tỉnh dậy từ lâu”.</w:t>
      </w:r>
    </w:p>
    <w:p>
      <w:pPr>
        <w:pStyle w:val="BodyText"/>
      </w:pPr>
      <w:r>
        <w:t xml:space="preserve">Trần Huyền Sương chậm rãi ngồi xuống, dịu dàng cười:</w:t>
      </w:r>
    </w:p>
    <w:p>
      <w:pPr>
        <w:pStyle w:val="BodyText"/>
      </w:pPr>
      <w:r>
        <w:t xml:space="preserve">“Hai tay và hai chân của huynh đã bị xích lại, chuyện ăn uống hay thay đồ đều đã có muội giúp!”.</w:t>
      </w:r>
    </w:p>
    <w:p>
      <w:pPr>
        <w:pStyle w:val="BodyText"/>
      </w:pPr>
      <w:r>
        <w:t xml:space="preserve">Phương Triệu Nam cố gắng giữ giọng nói của mình cho bình tĩnh:</w:t>
      </w:r>
    </w:p>
    <w:p>
      <w:pPr>
        <w:pStyle w:val="BodyText"/>
      </w:pPr>
      <w:r>
        <w:t xml:space="preserve">“Sư muội trói huynh như thế này không biết là có ý gì?”.</w:t>
      </w:r>
    </w:p>
    <w:p>
      <w:pPr>
        <w:pStyle w:val="BodyText"/>
      </w:pPr>
      <w:r>
        <w:t xml:space="preserve">Trần Huyền Sương mỉm cười:</w:t>
      </w:r>
    </w:p>
    <w:p>
      <w:pPr>
        <w:pStyle w:val="BodyText"/>
      </w:pPr>
      <w:r>
        <w:t xml:space="preserve">“Huynh không hiểu ư?”.</w:t>
      </w:r>
    </w:p>
    <w:p>
      <w:pPr>
        <w:pStyle w:val="BodyText"/>
      </w:pPr>
      <w:r>
        <w:t xml:space="preserve">Phương Triệu Nam nói:</w:t>
      </w:r>
    </w:p>
    <w:p>
      <w:pPr>
        <w:pStyle w:val="BodyText"/>
      </w:pPr>
      <w:r>
        <w:t xml:space="preserve">“Huynh không biết đã đắc tội sư muội chỗ nào, cho nên không hiểu!”.</w:t>
      </w:r>
    </w:p>
    <w:p>
      <w:pPr>
        <w:pStyle w:val="BodyText"/>
      </w:pPr>
      <w:r>
        <w:t xml:space="preserve">Trần Huyền Sương nói:</w:t>
      </w:r>
    </w:p>
    <w:p>
      <w:pPr>
        <w:pStyle w:val="BodyText"/>
      </w:pPr>
      <w:r>
        <w:t xml:space="preserve">“Huynh chẳng có lỗi với muội, mà là muội sợ huynh thay lòng, ôi! Muội muốn mãi mãi ở bên huynh, cho nên chỉ đành dùng cách này”.</w:t>
      </w:r>
    </w:p>
    <w:p>
      <w:pPr>
        <w:pStyle w:val="BodyText"/>
      </w:pPr>
      <w:r>
        <w:t xml:space="preserve">Phương Triệu Nam nhíu mày, cười lạnh:</w:t>
      </w:r>
    </w:p>
    <w:p>
      <w:pPr>
        <w:pStyle w:val="BodyText"/>
      </w:pPr>
      <w:r>
        <w:t xml:space="preserve">“Tình ý của sư muội sâu sắc, tiểu huynh cảm kích không nguôi, nhưng sư muội đã quên một chuyện”.</w:t>
      </w:r>
    </w:p>
    <w:p>
      <w:pPr>
        <w:pStyle w:val="BodyText"/>
      </w:pPr>
      <w:r>
        <w:t xml:space="preserve">Trần Huyền Sương nói:</w:t>
      </w:r>
    </w:p>
    <w:p>
      <w:pPr>
        <w:pStyle w:val="BodyText"/>
      </w:pPr>
      <w:r>
        <w:t xml:space="preserve">“Quên chuyện gì?”.</w:t>
      </w:r>
    </w:p>
    <w:p>
      <w:pPr>
        <w:pStyle w:val="BodyText"/>
      </w:pPr>
      <w:r>
        <w:t xml:space="preserve">Phương Triệu Nam nói:</w:t>
      </w:r>
    </w:p>
    <w:p>
      <w:pPr>
        <w:pStyle w:val="BodyText"/>
      </w:pPr>
      <w:r>
        <w:t xml:space="preserve">“Muội chỉ trói được con người của huynh chứ không trói được con tim của huynh”.</w:t>
      </w:r>
    </w:p>
    <w:p>
      <w:pPr>
        <w:pStyle w:val="BodyText"/>
      </w:pPr>
      <w:r>
        <w:t xml:space="preserve">Trần Huyền Sương ngẩn người ra, buồn bã nói:</w:t>
      </w:r>
    </w:p>
    <w:p>
      <w:pPr>
        <w:pStyle w:val="BodyText"/>
      </w:pPr>
      <w:r>
        <w:t xml:space="preserve">“Nếu muội không dùng cách này, chỉ e cả người của huynh muội cũng không giữ được!”.</w:t>
      </w:r>
    </w:p>
    <w:p>
      <w:pPr>
        <w:pStyle w:val="BodyText"/>
      </w:pPr>
      <w:r>
        <w:t xml:space="preserve">Phương Triệu Nam thầm nhủ:</w:t>
      </w:r>
    </w:p>
    <w:p>
      <w:pPr>
        <w:pStyle w:val="BodyText"/>
      </w:pPr>
      <w:r>
        <w:t xml:space="preserve">“Nàng là một thiếu nữ ngây thơ, lúc bốc đồng mới làm ra chuyện thế này, nếu cứ dùng lới ép buộc nàng, chỉ e sẽ khiến cho nàng càng kích động hơn, xem ra chuyện này không thể gấp được, phải tìm cách khuyên nhủ nàng mới xong”.</w:t>
      </w:r>
    </w:p>
    <w:p>
      <w:pPr>
        <w:pStyle w:val="BodyText"/>
      </w:pPr>
      <w:r>
        <w:t xml:space="preserve">Chợt nghe Trần Huyền Sương dịu dàng nói:</w:t>
      </w:r>
    </w:p>
    <w:p>
      <w:pPr>
        <w:pStyle w:val="BodyText"/>
      </w:pPr>
      <w:r>
        <w:t xml:space="preserve">“Muội đã mua nhiều vải vóc, dao kéo kim chỉ, nồi niêu chén bát ...”.</w:t>
      </w:r>
    </w:p>
    <w:p>
      <w:pPr>
        <w:pStyle w:val="BodyText"/>
      </w:pPr>
      <w:r>
        <w:t xml:space="preserve">Phương Triệu Nam thầm nhủ:</w:t>
      </w:r>
    </w:p>
    <w:p>
      <w:pPr>
        <w:pStyle w:val="BodyText"/>
      </w:pPr>
      <w:r>
        <w:t xml:space="preserve">“Xem ra nàng muốn sống ở đây”. Nhưng miệng thì chậm rãi nói:</w:t>
      </w:r>
    </w:p>
    <w:p>
      <w:pPr>
        <w:pStyle w:val="BodyText"/>
      </w:pPr>
      <w:r>
        <w:t xml:space="preserve">“Nồi niêu chén bát thì dùng để nấu ăn, muội mua vải vóc để làm gì?”.</w:t>
      </w:r>
    </w:p>
    <w:p>
      <w:pPr>
        <w:pStyle w:val="BodyText"/>
      </w:pPr>
      <w:r>
        <w:t xml:space="preserve">Trần Huyền Sương cười:</w:t>
      </w:r>
    </w:p>
    <w:p>
      <w:pPr>
        <w:pStyle w:val="BodyText"/>
      </w:pPr>
      <w:r>
        <w:t xml:space="preserve">“Muội sẽ may nhiều quần áo mặc cho huynh xem”.</w:t>
      </w:r>
    </w:p>
    <w:p>
      <w:pPr>
        <w:pStyle w:val="BodyText"/>
      </w:pPr>
      <w:r>
        <w:t xml:space="preserve">Phương Triệu Nam thầm nhủ:</w:t>
      </w:r>
    </w:p>
    <w:p>
      <w:pPr>
        <w:pStyle w:val="BodyText"/>
      </w:pPr>
      <w:r>
        <w:t xml:space="preserve">“Nàng trói ta ở đây, ta nào có lòng xem nàng mặc đồ mới?”.</w:t>
      </w:r>
    </w:p>
    <w:p>
      <w:pPr>
        <w:pStyle w:val="BodyText"/>
      </w:pPr>
      <w:r>
        <w:t xml:space="preserve">Trần Huyền Sương thở dài:</w:t>
      </w:r>
    </w:p>
    <w:p>
      <w:pPr>
        <w:pStyle w:val="BodyText"/>
      </w:pPr>
      <w:r>
        <w:t xml:space="preserve">“Muội suốt ngày đêm sẽ ở bên huynh”.</w:t>
      </w:r>
    </w:p>
    <w:p>
      <w:pPr>
        <w:pStyle w:val="BodyText"/>
      </w:pPr>
      <w:r>
        <w:t xml:space="preserve">Phương Triệu Nam lắc đầu:</w:t>
      </w:r>
    </w:p>
    <w:p>
      <w:pPr>
        <w:pStyle w:val="BodyText"/>
      </w:pPr>
      <w:r>
        <w:t xml:space="preserve">“Sư muội, sao muội phải khổ như thế?”.</w:t>
      </w:r>
    </w:p>
    <w:p>
      <w:pPr>
        <w:pStyle w:val="BodyText"/>
      </w:pPr>
      <w:r>
        <w:t xml:space="preserve">Trần Huyền Sương nói:</w:t>
      </w:r>
    </w:p>
    <w:p>
      <w:pPr>
        <w:pStyle w:val="BodyText"/>
      </w:pPr>
      <w:r>
        <w:t xml:space="preserve">“Huynh đừng lo, muội đã tìm được một nơi có thể sống lâu dài, nơi ấy phong cảnh đẹp đẽ, đầy hoa thơm cả lạ, vài ba ngày nữa muội chuẩn bị xong chúng ta sẽ đến đây”.</w:t>
      </w:r>
    </w:p>
    <w:p>
      <w:pPr>
        <w:pStyle w:val="BodyText"/>
      </w:pPr>
      <w:r>
        <w:t xml:space="preserve">Phương Triệu Nam nói:</w:t>
      </w:r>
    </w:p>
    <w:p>
      <w:pPr>
        <w:pStyle w:val="BodyText"/>
      </w:pPr>
      <w:r>
        <w:t xml:space="preserve">“Muội đã cột hai chân, hai tay của huynh, dù cho phong cảnh đẹp, huynh cũng khó mà thưởng thức nổi, ở lại nơi đây cũng thế mà thôi”.</w:t>
      </w:r>
    </w:p>
    <w:p>
      <w:pPr>
        <w:pStyle w:val="BodyText"/>
      </w:pPr>
      <w:r>
        <w:t xml:space="preserve">Trần Huyền Sương nói:</w:t>
      </w:r>
    </w:p>
    <w:p>
      <w:pPr>
        <w:pStyle w:val="BodyText"/>
      </w:pPr>
      <w:r>
        <w:t xml:space="preserve">“Đừng lo, đợi sau khi muội chuẩn bị xong mọi thứ thì sẽ trả tự do cho huynh, lúc đó muội chỉ cần dùng một sợi dây xích dài cột huynh lại, huynh có thể đi đứng được, nhưng chỉ đi trong vòng một trăm bước”.</w:t>
      </w:r>
    </w:p>
    <w:p>
      <w:pPr>
        <w:pStyle w:val="BodyText"/>
      </w:pPr>
      <w:r>
        <w:t xml:space="preserve">Phương Triệu Nam nói:</w:t>
      </w:r>
    </w:p>
    <w:p>
      <w:pPr>
        <w:pStyle w:val="BodyText"/>
      </w:pPr>
      <w:r>
        <w:t xml:space="preserve">“Muội định làm gì thế?” nhưng lòng thầm nhủ:</w:t>
      </w:r>
    </w:p>
    <w:p>
      <w:pPr>
        <w:pStyle w:val="BodyText"/>
      </w:pPr>
      <w:r>
        <w:t xml:space="preserve">“Võ công của mình lúc này, chỉ một sợi dây xích làm sao có thể trói được mình?”.</w:t>
      </w:r>
    </w:p>
    <w:p>
      <w:pPr>
        <w:pStyle w:val="BodyText"/>
      </w:pPr>
      <w:r>
        <w:t xml:space="preserve">Chợt Trần Huyền Sương nhíu mày, cười:</w:t>
      </w:r>
    </w:p>
    <w:p>
      <w:pPr>
        <w:pStyle w:val="BodyText"/>
      </w:pPr>
      <w:r>
        <w:t xml:space="preserve">“Huynh đừng nghĩ cách bỏ chạy, khi dây trên mình huynh được tháo ra, võ công của huynh cũng bị muội phế hết”.</w:t>
      </w:r>
    </w:p>
    <w:p>
      <w:pPr>
        <w:pStyle w:val="BodyText"/>
      </w:pPr>
      <w:r>
        <w:t xml:space="preserve">Phương Triệu Nam thất kinh:</w:t>
      </w:r>
    </w:p>
    <w:p>
      <w:pPr>
        <w:pStyle w:val="BodyText"/>
      </w:pPr>
      <w:r>
        <w:t xml:space="preserve">“Cái gì? Muội định phế võ công của huynh?”.</w:t>
      </w:r>
    </w:p>
    <w:p>
      <w:pPr>
        <w:pStyle w:val="BodyText"/>
      </w:pPr>
      <w:r>
        <w:t xml:space="preserve">Trần Huyền Sương nói:</w:t>
      </w:r>
    </w:p>
    <w:p>
      <w:pPr>
        <w:pStyle w:val="BodyText"/>
      </w:pPr>
      <w:r>
        <w:t xml:space="preserve">“Huynh không cần phải biết võ công nữa, mọi chuyện đều đã có muội lo, huynh còn cần võ công làm gì?”.</w:t>
      </w:r>
    </w:p>
    <w:p>
      <w:pPr>
        <w:pStyle w:val="BodyText"/>
      </w:pPr>
      <w:r>
        <w:t xml:space="preserve">Phương Triệu Nam thầm nhủ:</w:t>
      </w:r>
    </w:p>
    <w:p>
      <w:pPr>
        <w:pStyle w:val="BodyText"/>
      </w:pPr>
      <w:r>
        <w:t xml:space="preserve">“Độc nhất là lòng dạ đàn bà, xem ra không sai tý nào”. Chàng cúi đầu, im lặng không nói.</w:t>
      </w:r>
    </w:p>
    <w:p>
      <w:pPr>
        <w:pStyle w:val="BodyText"/>
      </w:pPr>
      <w:r>
        <w:t xml:space="preserve">Trần Huyền Sương dịu dàng nói:</w:t>
      </w:r>
    </w:p>
    <w:p>
      <w:pPr>
        <w:pStyle w:val="BodyText"/>
      </w:pPr>
      <w:r>
        <w:t xml:space="preserve">“Phương sư huynh, huynh có căm ghét muội không?”.</w:t>
      </w:r>
    </w:p>
    <w:p>
      <w:pPr>
        <w:pStyle w:val="BodyText"/>
      </w:pPr>
      <w:r>
        <w:t xml:space="preserve">Phương Triệu Nam chậm rãi ngẩng đầu lên, nói:</w:t>
      </w:r>
    </w:p>
    <w:p>
      <w:pPr>
        <w:pStyle w:val="BodyText"/>
      </w:pPr>
      <w:r>
        <w:t xml:space="preserve">“Mạng người của tại hạ là do cô nương cứu, nếu có mất trong tay cô nương thì cũng là chuyện rất công bằng”.</w:t>
      </w:r>
    </w:p>
    <w:p>
      <w:pPr>
        <w:pStyle w:val="BodyText"/>
      </w:pPr>
      <w:r>
        <w:t xml:space="preserve">Trần Huyền Sương sững người ra:</w:t>
      </w:r>
    </w:p>
    <w:p>
      <w:pPr>
        <w:pStyle w:val="BodyText"/>
      </w:pPr>
      <w:r>
        <w:t xml:space="preserve">“Huynh định tự sát?”.</w:t>
      </w:r>
    </w:p>
    <w:p>
      <w:pPr>
        <w:pStyle w:val="BodyText"/>
      </w:pPr>
      <w:r>
        <w:t xml:space="preserve">Phương Triệu Nam cười khổ sở:</w:t>
      </w:r>
    </w:p>
    <w:p>
      <w:pPr>
        <w:pStyle w:val="BodyText"/>
      </w:pPr>
      <w:r>
        <w:t xml:space="preserve">“Nếu quả thật cô nương phế võ công của tại hạ, tại hạ dù cho có sống trên đời cũng chẳng có ý nghĩa gì”.</w:t>
      </w:r>
    </w:p>
    <w:p>
      <w:pPr>
        <w:pStyle w:val="BodyText"/>
      </w:pPr>
      <w:r>
        <w:t xml:space="preserve">Trần Huyền Sương nói:</w:t>
      </w:r>
    </w:p>
    <w:p>
      <w:pPr>
        <w:pStyle w:val="BodyText"/>
      </w:pPr>
      <w:r>
        <w:t xml:space="preserve">“Trước khi gia gia chết thường nói với muội rằng, nếu muội muốn sống một cuộc đời vui vẻ, thì không cần đến võ công nữa ...”.</w:t>
      </w:r>
    </w:p>
    <w:p>
      <w:pPr>
        <w:pStyle w:val="BodyText"/>
      </w:pPr>
      <w:r>
        <w:t xml:space="preserve">Phương Triệu Nam nói:</w:t>
      </w:r>
    </w:p>
    <w:p>
      <w:pPr>
        <w:pStyle w:val="BodyText"/>
      </w:pPr>
      <w:r>
        <w:t xml:space="preserve">“Lời ấy tuy đúng nhưng đáng tiếc lúc này đã muộn, chúng ta đã bị cuốn vào trong những chuyện thị phi trên giang hồ, dù không tìm người, người cũng đến tìm ta, muốn thoát khỏi thị phi của giang hồ đâu phải chuyện dễ”.</w:t>
      </w:r>
    </w:p>
    <w:p>
      <w:pPr>
        <w:pStyle w:val="BodyText"/>
      </w:pPr>
      <w:r>
        <w:t xml:space="preserve">Trần Huyền Sương cười nói:</w:t>
      </w:r>
    </w:p>
    <w:p>
      <w:pPr>
        <w:pStyle w:val="BodyText"/>
      </w:pPr>
      <w:r>
        <w:t xml:space="preserve">“Cho nên muội phải tìm một nơi vắng vẻ, đến khi chúng ta đã có con ...” nàng đột nhiên cảm thấy thẹn thùng, thế là mỉm cười cúi đầu không nói.</w:t>
      </w:r>
    </w:p>
    <w:p>
      <w:pPr>
        <w:pStyle w:val="BodyText"/>
      </w:pPr>
      <w:r>
        <w:t xml:space="preserve">Phương Triệu Nam càng nghe càng kinh hãi, nhưng tay chân đã bị trói, thương thế vẫn chưa hồi phục, dù có muốn trốn cũng không thể trốn được. Trần Huyền Sương cho rằng ngẩng đầu nhìn sắc trời nói:</w:t>
      </w:r>
    </w:p>
    <w:p>
      <w:pPr>
        <w:pStyle w:val="BodyText"/>
      </w:pPr>
      <w:r>
        <w:t xml:space="preserve">“Muội phải đi thổi cơm đây”. Thế là bước ra nhặt mấy hòn đá xếp lại thành một cái lò, bỏ củi vào nhóm lửa lên.</w:t>
      </w:r>
    </w:p>
    <w:p>
      <w:pPr>
        <w:pStyle w:val="BodyText"/>
      </w:pPr>
      <w:r>
        <w:t xml:space="preserve">Phương Triệu Nam thấy nàng rất hơn hở, rửa chén thái rau xong thì vo gạo bắc cơm, trên khóe miệng lúc nào cũng có nụ cười. Chàng thở dài, chậm rãi quay đâu đi thầm nhủ:</w:t>
      </w:r>
    </w:p>
    <w:p>
      <w:pPr>
        <w:pStyle w:val="BodyText"/>
      </w:pPr>
      <w:r>
        <w:t xml:space="preserve">“Những điều nàng làm tuy ly kỳ hoang đường nhưng đầy chân thành, mình phải nghĩ ra cách nào đó khuyên nàng mới được”. Thời gian trôi qua, Phương Triệu Nam đã bị trói ba ngày ba đêm.</w:t>
      </w:r>
    </w:p>
    <w:p>
      <w:pPr>
        <w:pStyle w:val="BodyText"/>
      </w:pPr>
      <w:r>
        <w:t xml:space="preserve">Trong khoảng thời gian ba ngày ba đêm này Trần Huyền Sương đối đãi với chàng rất dịu dàng, nào là thay đồ rồi cho ăn cơm, hầu hạ rất chu đáo. Ban đêm thì nằm bên cạnh cùng ngủ với chàng, ngoại trừ việc tháo dây cho chàng, bất cứ chuyện gì đều nghe theo chàng. Trải qua mấy ngày, Phương Triệu Nam tự cảm thấy công lực, khả năng của mình hồi phục rất nhiều, lòng thầm tính, ngày mai phải nghĩ cách dụ nàng ra ngoài, sau đó tìm cách giật đứt sợi dây”.</w:t>
      </w:r>
    </w:p>
    <w:p>
      <w:pPr>
        <w:pStyle w:val="BodyText"/>
      </w:pPr>
      <w:r>
        <w:t xml:space="preserve">Sáng sớm hôm sau, Phương Triệu Nam tỏ ra vui vẻ, dịu dàng nói với Trần Huyền Sương:</w:t>
      </w:r>
    </w:p>
    <w:p>
      <w:pPr>
        <w:pStyle w:val="BodyText"/>
      </w:pPr>
      <w:r>
        <w:t xml:space="preserve">“Sư muội, đây là nơi nào? Xem ra hình như là dưới một tảng đá”.</w:t>
      </w:r>
    </w:p>
    <w:p>
      <w:pPr>
        <w:pStyle w:val="BodyText"/>
      </w:pPr>
      <w:r>
        <w:t xml:space="preserve">Trần Huyền Sương nói:</w:t>
      </w:r>
    </w:p>
    <w:p>
      <w:pPr>
        <w:pStyle w:val="BodyText"/>
      </w:pPr>
      <w:r>
        <w:t xml:space="preserve">“Đúng thế, tảng đá này nằm giữa lưng núi cao trọc trời, bên dưới là vực sâu trăm trượng”.</w:t>
      </w:r>
    </w:p>
    <w:p>
      <w:pPr>
        <w:pStyle w:val="BodyText"/>
      </w:pPr>
      <w:r>
        <w:t xml:space="preserve">Phương Triệu Nam nói:</w:t>
      </w:r>
    </w:p>
    <w:p>
      <w:pPr>
        <w:pStyle w:val="BodyText"/>
      </w:pPr>
      <w:r>
        <w:t xml:space="preserve">“Nơi này không hoa không cỏ, tiểu huynh lại không thể di chuyển được, suốt ngày chỉ thấy toàn là đá núi, cho nên trong lòng rất buồn phiền, sư muội đã từng nhắc có một nơi phong cảnh tuyệt đẹp, không biết cách đây bao xa?”.</w:t>
      </w:r>
    </w:p>
    <w:p>
      <w:pPr>
        <w:pStyle w:val="BodyText"/>
      </w:pPr>
      <w:r>
        <w:t xml:space="preserve">Trần Huyền Sương cười nói:</w:t>
      </w:r>
    </w:p>
    <w:p>
      <w:pPr>
        <w:pStyle w:val="BodyText"/>
      </w:pPr>
      <w:r>
        <w:t xml:space="preserve">“Rất gần, chỉ ngay trên đỉnh núi sau quả núi này”.</w:t>
      </w:r>
    </w:p>
    <w:p>
      <w:pPr>
        <w:pStyle w:val="BodyText"/>
      </w:pPr>
      <w:r>
        <w:t xml:space="preserve">Phương Triệu Nam nói:</w:t>
      </w:r>
    </w:p>
    <w:p>
      <w:pPr>
        <w:pStyle w:val="BodyText"/>
      </w:pPr>
      <w:r>
        <w:t xml:space="preserve">“Không biết sư muội chừng nào mới dời đến đấy?”.</w:t>
      </w:r>
    </w:p>
    <w:p>
      <w:pPr>
        <w:pStyle w:val="BodyText"/>
      </w:pPr>
      <w:r>
        <w:t xml:space="preserve">Trần Huyền Sương nói:</w:t>
      </w:r>
    </w:p>
    <w:p>
      <w:pPr>
        <w:pStyle w:val="BodyText"/>
      </w:pPr>
      <w:r>
        <w:t xml:space="preserve">“Muội phải dựng một ngôi nhà trên đỉnh núi ấy để cho huynh ở”.</w:t>
      </w:r>
    </w:p>
    <w:p>
      <w:pPr>
        <w:pStyle w:val="BodyText"/>
      </w:pPr>
      <w:r>
        <w:t xml:space="preserve">Phương Triệu Nam thầm mừng, vội vàng nói:</w:t>
      </w:r>
    </w:p>
    <w:p>
      <w:pPr>
        <w:pStyle w:val="BodyText"/>
      </w:pPr>
      <w:r>
        <w:t xml:space="preserve">“Không biết sư muội lúc nào sẽ bắt tay vào làm việc ấy?”.</w:t>
      </w:r>
    </w:p>
    <w:p>
      <w:pPr>
        <w:pStyle w:val="BodyText"/>
      </w:pPr>
      <w:r>
        <w:t xml:space="preserve">Trần Huyền Sương thở dài:</w:t>
      </w:r>
    </w:p>
    <w:p>
      <w:pPr>
        <w:pStyle w:val="BodyText"/>
      </w:pPr>
      <w:r>
        <w:t xml:space="preserve">“Đã muốn làm từ lâu, nhưng huynh hành động bất tiện, muội không nỡ rời xa”.</w:t>
      </w:r>
    </w:p>
    <w:p>
      <w:pPr>
        <w:pStyle w:val="BodyText"/>
      </w:pPr>
      <w:r>
        <w:t xml:space="preserve">Phương Triệu Nam nói:</w:t>
      </w:r>
    </w:p>
    <w:p>
      <w:pPr>
        <w:pStyle w:val="BodyText"/>
      </w:pPr>
      <w:r>
        <w:t xml:space="preserve">“Vậy muội hãy mau đi thôi! Làm sớm thì chúng ta dời đến đấy sớm”.</w:t>
      </w:r>
    </w:p>
    <w:p>
      <w:pPr>
        <w:pStyle w:val="BodyText"/>
      </w:pPr>
      <w:r>
        <w:t xml:space="preserve">Trần Huyền Sương hơi trầm ngâm nói:</w:t>
      </w:r>
    </w:p>
    <w:p>
      <w:pPr>
        <w:pStyle w:val="BodyText"/>
      </w:pPr>
      <w:r>
        <w:t xml:space="preserve">“Nếu như thế hôm nay muội sẽ đi”.</w:t>
      </w:r>
    </w:p>
    <w:p>
      <w:pPr>
        <w:pStyle w:val="BodyText"/>
      </w:pPr>
      <w:r>
        <w:t xml:space="preserve">Phương Triệu Nam sợ nàng nghi ngờ cho nên không dám thúc ép nàng nữa. Trần Huyền Sương bày thức ăn và nước uống trước mặt Phương Triệu Nam rồi mang theo vật dụng bỏ đi. Phương Triệu Nam đợi nàng đi xa thì mới ngầm vận chân khí, vùng mạnh một cái nhưng nào ngờ sợi dây quá rắn chắc, Phương Triệu Nam đã cố hết sức nhưng không thể nào giật đứt nó được. Chàng hít một hơi, lại ngầm vận công, mỗi khi cảm thấy khí lực đầy đủ thì vùng mạnh hai tay, chàng cho rằng công lực của mình có thể giật đứt sợi dây. Nào ngờ cả nửa ngày, hai sợi dây vẫn chẳng hề gì, trong lòng ngạc nhiên lắm, nói:</w:t>
      </w:r>
    </w:p>
    <w:p>
      <w:pPr>
        <w:pStyle w:val="BodyText"/>
      </w:pPr>
      <w:r>
        <w:t xml:space="preserve">“Công lực của mình chưa hồi phục hay là sợi dây này được chế tạo đặc biệt?”.</w:t>
      </w:r>
    </w:p>
    <w:p>
      <w:pPr>
        <w:pStyle w:val="BodyText"/>
      </w:pPr>
      <w:r>
        <w:t xml:space="preserve">Chàng nhìn kỹ lại, thì ra bên trong sợi dây có ánh lên màu kim loại, chàng tuy đã biết sợi dây có điều khác lạ, nhưng vẫn không hề nhụt chí, cũng không ngừng vận nội lực bức đứt sợi dây, cứ lần sau lại mạnh hơn lần trước.</w:t>
      </w:r>
    </w:p>
    <w:p>
      <w:pPr>
        <w:pStyle w:val="BodyText"/>
      </w:pPr>
      <w:r>
        <w:t xml:space="preserve">Khi chàng lại vận công xong, định bức sợi dây, đột nhiên thấy có một người mặc áo đen lưng cắm trường kiếm, mặt dài như mặt ngựa, trắng bệch như chẳng còn chút máu đứng ở của hang. Phương Triệu Nam không khỏi giật mình hỏi:</w:t>
      </w:r>
    </w:p>
    <w:p>
      <w:pPr>
        <w:pStyle w:val="BodyText"/>
      </w:pPr>
      <w:r>
        <w:t xml:space="preserve">“Ông là ai?”.</w:t>
      </w:r>
    </w:p>
    <w:p>
      <w:pPr>
        <w:pStyle w:val="BodyText"/>
      </w:pPr>
      <w:r>
        <w:t xml:space="preserve">Người ấy tựa như không hề nghe tiếng hỏi của Phương Triệu Nam, y chậm rãi bước tới. Phương Triệu Nam lo lắng nhủ thầm:</w:t>
      </w:r>
    </w:p>
    <w:p>
      <w:pPr>
        <w:pStyle w:val="BodyText"/>
      </w:pPr>
      <w:r>
        <w:t xml:space="preserve">“Kẻ này trông quái dị như thế, chắc chắn là tâm địa hiểm ác, xem ra hôm nay mình chết chắc!” chàng vừa suy nghĩa vừa ngần vận khí giới bị, tuy biết rõ không thể chống cự nhưng cũng không muốn ngồi chờ chết. Người áo đen ấy chậm rãi bước đến một góc tối, ngồi xuống rồi hỏi:</w:t>
      </w:r>
    </w:p>
    <w:p>
      <w:pPr>
        <w:pStyle w:val="BodyText"/>
      </w:pPr>
      <w:r>
        <w:t xml:space="preserve">“Ngươi muốn chết hay là muốn sống?” khi y nói chuyện thì ánh mắt nhìn ra bên ngoài.</w:t>
      </w:r>
    </w:p>
    <w:p>
      <w:pPr>
        <w:pStyle w:val="BodyText"/>
      </w:pPr>
      <w:r>
        <w:t xml:space="preserve">Phương Triệu Nam nhìn trái ngó phải một hồi, không thấy ai cả thì nén không được hỏi: truyện copy từ</w:t>
      </w:r>
    </w:p>
    <w:p>
      <w:pPr>
        <w:pStyle w:val="BodyText"/>
      </w:pPr>
      <w:r>
        <w:t xml:space="preserve">“Có phải ông đang nói chuyện với tại hạ không?”.</w:t>
      </w:r>
    </w:p>
    <w:p>
      <w:pPr>
        <w:pStyle w:val="BodyText"/>
      </w:pPr>
      <w:r>
        <w:t xml:space="preserve">Người áo đen ấy cười lạnh nói:</w:t>
      </w:r>
    </w:p>
    <w:p>
      <w:pPr>
        <w:pStyle w:val="BodyText"/>
      </w:pPr>
      <w:r>
        <w:t xml:space="preserve">“Không nói chuyện với ngươi, chả lẽ lão phu tự hỏi mình?”.</w:t>
      </w:r>
    </w:p>
    <w:p>
      <w:pPr>
        <w:pStyle w:val="BodyText"/>
      </w:pPr>
      <w:r>
        <w:t xml:space="preserve">Phương Triệu Nam ho một tiếng rồi nói:</w:t>
      </w:r>
    </w:p>
    <w:p>
      <w:pPr>
        <w:pStyle w:val="BodyText"/>
      </w:pPr>
      <w:r>
        <w:t xml:space="preserve">“Muốn chết thì thế nào, muốn sống thì thế nào?”.</w:t>
      </w:r>
    </w:p>
    <w:p>
      <w:pPr>
        <w:pStyle w:val="BodyText"/>
      </w:pPr>
      <w:r>
        <w:t xml:space="preserve">Người áo đen ấy cười lạnh:</w:t>
      </w:r>
    </w:p>
    <w:p>
      <w:pPr>
        <w:pStyle w:val="BodyText"/>
      </w:pPr>
      <w:r>
        <w:t xml:space="preserve">“Muốn chết ư, rất dễ, lão phu sẽ đâm cho ngươi một nhát, muốn sống ư, vậy phải trả lời câu hỏi của lão phu!”.</w:t>
      </w:r>
    </w:p>
    <w:p>
      <w:pPr>
        <w:pStyle w:val="BodyText"/>
      </w:pPr>
      <w:r>
        <w:t xml:space="preserve">Phương Triệu Nam thầm nhủ:</w:t>
      </w:r>
    </w:p>
    <w:p>
      <w:pPr>
        <w:pStyle w:val="BodyText"/>
      </w:pPr>
      <w:r>
        <w:t xml:space="preserve">“Mình đã bị trói chặt như thế này, tuy muốn kháng cự nhưng không thể, nếu bị y giết chết thì thật oan uổng ...” ý nghĩ ấy lướt qua, chàng hỏi ngược lại:</w:t>
      </w:r>
    </w:p>
    <w:p>
      <w:pPr>
        <w:pStyle w:val="BodyText"/>
      </w:pPr>
      <w:r>
        <w:t xml:space="preserve">“Vậy phải xem ông hỏi câu gì, tại hạ mới quyết định nên sống hay nên chết”.</w:t>
      </w:r>
    </w:p>
    <w:p>
      <w:pPr>
        <w:pStyle w:val="BodyText"/>
      </w:pPr>
      <w:r>
        <w:t xml:space="preserve">Người áo đen nói:</w:t>
      </w:r>
    </w:p>
    <w:p>
      <w:pPr>
        <w:pStyle w:val="BodyText"/>
      </w:pPr>
      <w:r>
        <w:t xml:space="preserve">“Lão phu hỏi rất đơn giản, nhưng nếu ngươi nói dối một lời, vậy thì đừng hòng sống nữa”.</w:t>
      </w:r>
    </w:p>
    <w:p>
      <w:pPr>
        <w:pStyle w:val="BodyText"/>
      </w:pPr>
      <w:r>
        <w:t xml:space="preserve">Phương Triệu Nam nói:</w:t>
      </w:r>
    </w:p>
    <w:p>
      <w:pPr>
        <w:pStyle w:val="BodyText"/>
      </w:pPr>
      <w:r>
        <w:t xml:space="preserve">“Sống chết có gì đáng sợ, ông hãy cứ hỏi!”.</w:t>
      </w:r>
    </w:p>
    <w:p>
      <w:pPr>
        <w:pStyle w:val="BodyText"/>
      </w:pPr>
      <w:r>
        <w:t xml:space="preserve">Người áo đen nói:</w:t>
      </w:r>
    </w:p>
    <w:p>
      <w:pPr>
        <w:pStyle w:val="BodyText"/>
      </w:pPr>
      <w:r>
        <w:t xml:space="preserve">“Có phải nơi này còn có một vị cô nương không?”.</w:t>
      </w:r>
    </w:p>
    <w:p>
      <w:pPr>
        <w:pStyle w:val="BodyText"/>
      </w:pPr>
      <w:r>
        <w:t xml:space="preserve">Phương Triệu Nam nói:</w:t>
      </w:r>
    </w:p>
    <w:p>
      <w:pPr>
        <w:pStyle w:val="BodyText"/>
      </w:pPr>
      <w:r>
        <w:t xml:space="preserve">“Sao ông biết?”.</w:t>
      </w:r>
    </w:p>
    <w:p>
      <w:pPr>
        <w:pStyle w:val="BodyText"/>
      </w:pPr>
      <w:r>
        <w:t xml:space="preserve">Người áo đen nói:</w:t>
      </w:r>
    </w:p>
    <w:p>
      <w:pPr>
        <w:pStyle w:val="BodyText"/>
      </w:pPr>
      <w:r>
        <w:t xml:space="preserve">“Ta đã thấy nàng, lại thấy y phục của nàng ở đây, cho nên mới đoán rằng nàng sống ở đây”.</w:t>
      </w:r>
    </w:p>
    <w:p>
      <w:pPr>
        <w:pStyle w:val="BodyText"/>
      </w:pPr>
      <w:r>
        <w:t xml:space="preserve">Phương Triệu Nam nói:</w:t>
      </w:r>
    </w:p>
    <w:p>
      <w:pPr>
        <w:pStyle w:val="BodyText"/>
      </w:pPr>
      <w:r>
        <w:t xml:space="preserve">“Ông đã biết, vậy tại sao còn hỏi?”.</w:t>
      </w:r>
    </w:p>
    <w:p>
      <w:pPr>
        <w:pStyle w:val="BodyText"/>
      </w:pPr>
      <w:r>
        <w:t xml:space="preserve">Người áo đen đưa mắt nhìn thẳng vào mặt Phương Triệu Nam, lạnh lùng nói:</w:t>
      </w:r>
    </w:p>
    <w:p>
      <w:pPr>
        <w:pStyle w:val="BodyText"/>
      </w:pPr>
      <w:r>
        <w:t xml:space="preserve">“Nếu khi bình thường, người có mười cái mạng cũng không đủ cho lão phu giết!”.</w:t>
      </w:r>
    </w:p>
    <w:p>
      <w:pPr>
        <w:pStyle w:val="BodyText"/>
      </w:pPr>
      <w:r>
        <w:t xml:space="preserve">Phương Triệu Nam nói:</w:t>
      </w:r>
    </w:p>
    <w:p>
      <w:pPr>
        <w:pStyle w:val="BodyText"/>
      </w:pPr>
      <w:r>
        <w:t xml:space="preserve">“Vậy tại sao hôm này không dám giết tại hạ?”.</w:t>
      </w:r>
    </w:p>
    <w:p>
      <w:pPr>
        <w:pStyle w:val="BodyText"/>
      </w:pPr>
      <w:r>
        <w:t xml:space="preserve">Người áo đen cười gằn nói:</w:t>
      </w:r>
    </w:p>
    <w:p>
      <w:pPr>
        <w:pStyle w:val="BodyText"/>
      </w:pPr>
      <w:r>
        <w:t xml:space="preserve">“Có gì mà không dám, chỉ vì lão phu không muốn máu nhuộm nơi đây mà thôi!” rồi nhặt một viên đá ném tới.</w:t>
      </w:r>
    </w:p>
    <w:p>
      <w:pPr>
        <w:pStyle w:val="BodyText"/>
      </w:pPr>
      <w:r>
        <w:t xml:space="preserve">Phương Triệu Nam thấy viên đá ném tới một trong mười hai ma huyệt của mình, nhưng vì chân tay bị trói không thể phản kháng, trong lúc vội vàng chỉ đành há mồm ngoạm lấy viên đá ấy. Tuy chàng ngoạm trúng viên đá nhưng cảm thấy răng bị rung rinh, hầu như suýt rụng ra, trong lòng thất kinh thầm nhủ:</w:t>
      </w:r>
    </w:p>
    <w:p>
      <w:pPr>
        <w:pStyle w:val="BodyText"/>
      </w:pPr>
      <w:r>
        <w:t xml:space="preserve">“Kình lực của kẻ này thật lớn!” đang suy nghĩ thì lại có ba viên đá phóng tới nữa.</w:t>
      </w:r>
    </w:p>
    <w:p>
      <w:pPr>
        <w:pStyle w:val="BodyText"/>
      </w:pPr>
      <w:r>
        <w:t xml:space="preserve">Lần này thì Phương Triệu Nam không thể nào né tránh, một viên đã trúng vào ma huyệt của chàng, lập tức cảm thấy toàn thân mềm nhũn, nằm cứng đờ ở dưới đất, nhưng thần trì của chàng vẫn tỉnh táo, chỉ là thân không thể động đậy, miệng không thể nói mà thôi.</w:t>
      </w:r>
    </w:p>
    <w:p>
      <w:pPr>
        <w:pStyle w:val="BodyText"/>
      </w:pPr>
      <w:r>
        <w:t xml:space="preserve">Sau khi người ấy ném đá trúng Phương Triệu Nam thì vẫn ngồi xếp bằng ở một góc, nhắm mắt vận khí điều tức.</w:t>
      </w:r>
    </w:p>
    <w:p>
      <w:pPr>
        <w:pStyle w:val="BodyText"/>
      </w:pPr>
      <w:r>
        <w:t xml:space="preserve">Thời gian lặng lẽ trôi qua, ánh nắng mặt trời ở bên ngoài dần dần dời xa khỏi cửa hang, trong hang trở nên tối hơn.</w:t>
      </w:r>
    </w:p>
    <w:p>
      <w:pPr>
        <w:pStyle w:val="BodyText"/>
      </w:pPr>
      <w:r>
        <w:t xml:space="preserve">Đột nhiên bên ngoài có tiếng bước chân rất nhanh vang lên. Một giọng nói trong trẻo vọng vào:</w:t>
      </w:r>
    </w:p>
    <w:p>
      <w:pPr>
        <w:pStyle w:val="BodyText"/>
      </w:pPr>
      <w:r>
        <w:t xml:space="preserve">“Sư huynh, muội đã hái cho huynh một bó hoa đây”. Câu nói vừa dứt thì Trần Huyền Sương đã chạy vào.</w:t>
      </w:r>
    </w:p>
    <w:p>
      <w:pPr>
        <w:pStyle w:val="BodyText"/>
      </w:pPr>
      <w:r>
        <w:t xml:space="preserve">Phương Triệu Nam tuy muốn báo động cho nàng, nhưng khổ vì không thể động đậy, lại không thể lên tiếng cho nên trong lòng lo lắng lắm. Trần Huyền Sương thấy Phương Triệu Nam nằm ngay đơ ở dưới đất, đột nhiên thở dài, chậm rãi bước tới, đặt bó hoa dại xuống bên cạnh chàng, nhẹ nhàng vỗ lên người chàng nói:</w:t>
      </w:r>
    </w:p>
    <w:p>
      <w:pPr>
        <w:pStyle w:val="BodyText"/>
      </w:pPr>
      <w:r>
        <w:t xml:space="preserve">“Sư huynh, huynh đã ngủ rồi ư?”.</w:t>
      </w:r>
    </w:p>
    <w:p>
      <w:pPr>
        <w:pStyle w:val="BodyText"/>
      </w:pPr>
      <w:r>
        <w:t xml:space="preserve">Phương Triệu Nam nằm nghiêng qua, có thể thấy được mọi cử động của Trần Huyền Sương nhưng nàng thì không thể thấy được đôi mắt của chàng, cho nên tưởng chàng ngủ.</w:t>
      </w:r>
    </w:p>
    <w:p>
      <w:pPr>
        <w:pStyle w:val="BodyText"/>
      </w:pPr>
      <w:r>
        <w:t xml:space="preserve">Kẻ mặt dài ngồi xếp bằng ở một góc ấy đứng dậy, lặng lẽ bước tới phía sau lưng Trần Huyền Sương. Phương Triệu Nam lo lắng, thầm vận khí định tự giải huyệt nhưng vận khí cả mấy lần vẫn không thể giải được huyệt đạo ấy. Chỉ thấy người mặt dài chậm rãi đưa bàn tay khô đét ra chụp vào vai Trần Huyền Sương. Trần Huyền Sương thì đang ngồi chăm chú nhìn Phương Triệu Nam, không biết mối nguy đang giáng xuống.</w:t>
      </w:r>
    </w:p>
    <w:p>
      <w:pPr>
        <w:pStyle w:val="BodyText"/>
      </w:pPr>
      <w:r>
        <w:t xml:space="preserve">Phương Triệu Nam lo lắng đến nỗi đỏ ửng cả mặt. Khi Trần Huyền Sương phát giác ra điều ấy, nàng không khỏi cúi đầu nói:</w:t>
      </w:r>
    </w:p>
    <w:p>
      <w:pPr>
        <w:pStyle w:val="BodyText"/>
      </w:pPr>
      <w:r>
        <w:t xml:space="preserve">“Ôi! Huynh ngủ thật là say, huynh đâu có biết trong lòng muội lo lắng cho huynh ...” đột nhiên cảm thấy trên vai tê rần, thì ra huyệt Kim Tĩnh đã bị người ta chụp.</w:t>
      </w:r>
    </w:p>
    <w:p>
      <w:pPr>
        <w:pStyle w:val="BodyText"/>
      </w:pPr>
      <w:r>
        <w:t xml:space="preserve">Chỉ lực của người ấy rất mạnh, Trần Huyền Sương bị chụp trúng huyệt đạo, không thể nào vùng vẫy được.</w:t>
      </w:r>
    </w:p>
    <w:p>
      <w:pPr>
        <w:pStyle w:val="BodyText"/>
      </w:pPr>
      <w:r>
        <w:t xml:space="preserve">Chợt nghe một tiếng cười lạnh từ sau lưng vọng lại:</w:t>
      </w:r>
    </w:p>
    <w:p>
      <w:pPr>
        <w:pStyle w:val="BodyText"/>
      </w:pPr>
      <w:r>
        <w:t xml:space="preserve">“Người này là gì của ngươi?</w:t>
      </w:r>
    </w:p>
    <w:p>
      <w:pPr>
        <w:pStyle w:val="BodyText"/>
      </w:pPr>
      <w:r>
        <w:t xml:space="preserve">Sao ngươi lại thân mật với y đến thế?”.</w:t>
      </w:r>
    </w:p>
    <w:p>
      <w:pPr>
        <w:pStyle w:val="BodyText"/>
      </w:pPr>
      <w:r>
        <w:t xml:space="preserve">Đã nhiều lần trải qua đại biến cho nên nàng ta đã có nhiều kinh nghiệm, lâm nguy nhưng không loạn, thầm đề tụ chân khí chuẩn bị phản công bất ngờ. Bề ngoài vẫn không hề động thanh sắc, lạnh lùng nói:</w:t>
      </w:r>
    </w:p>
    <w:p>
      <w:pPr>
        <w:pStyle w:val="BodyText"/>
      </w:pPr>
      <w:r>
        <w:t xml:space="preserve">“Ngươi là ai?”.</w:t>
      </w:r>
    </w:p>
    <w:p>
      <w:pPr>
        <w:pStyle w:val="BodyText"/>
      </w:pPr>
      <w:r>
        <w:t xml:space="preserve">Giọng nói lạnh lùng ấy lại vang lên:</w:t>
      </w:r>
    </w:p>
    <w:p>
      <w:pPr>
        <w:pStyle w:val="BodyText"/>
      </w:pPr>
      <w:r>
        <w:t xml:space="preserve">“Lão phu đang hỏi ngươi!”.</w:t>
      </w:r>
    </w:p>
    <w:p>
      <w:pPr>
        <w:pStyle w:val="BodyText"/>
      </w:pPr>
      <w:r>
        <w:t xml:space="preserve">Trần Huyền Sương hỏi ngược lại:</w:t>
      </w:r>
    </w:p>
    <w:p>
      <w:pPr>
        <w:pStyle w:val="BodyText"/>
      </w:pPr>
      <w:r>
        <w:t xml:space="preserve">“Ông đã vào đây bao lâu rồi?”.</w:t>
      </w:r>
    </w:p>
    <w:p>
      <w:pPr>
        <w:pStyle w:val="BodyText"/>
      </w:pPr>
      <w:r>
        <w:t xml:space="preserve">Người ấy nói:</w:t>
      </w:r>
    </w:p>
    <w:p>
      <w:pPr>
        <w:pStyle w:val="BodyText"/>
      </w:pPr>
      <w:r>
        <w:t xml:space="preserve">“Lão phu đã ngồi nửa ngày”.</w:t>
      </w:r>
    </w:p>
    <w:p>
      <w:pPr>
        <w:pStyle w:val="BodyText"/>
      </w:pPr>
      <w:r>
        <w:t xml:space="preserve">Trần Huyền Sương nói:</w:t>
      </w:r>
    </w:p>
    <w:p>
      <w:pPr>
        <w:pStyle w:val="BodyText"/>
      </w:pPr>
      <w:r>
        <w:t xml:space="preserve">“Vậy ắt hẳn là ông đã điểm huyệt đạo của sư huynh ta?”.</w:t>
      </w:r>
    </w:p>
    <w:p>
      <w:pPr>
        <w:pStyle w:val="BodyText"/>
      </w:pPr>
      <w:r>
        <w:t xml:space="preserve">Rồi nàng thầm tự trách:</w:t>
      </w:r>
    </w:p>
    <w:p>
      <w:pPr>
        <w:pStyle w:val="BodyText"/>
      </w:pPr>
      <w:r>
        <w:t xml:space="preserve">“Trần Huyền Sương ơi Trần Huyền Sương! Ngươi thật là ngốc, tình hình thế này mà chàng làm sao có thể ngủ được? Dù cho có ngủ say, ngươi gọi lớn như thế, chàng đã tỉnh dậy từ lâu!”.</w:t>
      </w:r>
    </w:p>
    <w:p>
      <w:pPr>
        <w:pStyle w:val="BodyText"/>
      </w:pPr>
      <w:r>
        <w:t xml:space="preserve">Chỉ nghe người áo đen ấy cười hì hì:</w:t>
      </w:r>
    </w:p>
    <w:p>
      <w:pPr>
        <w:pStyle w:val="BodyText"/>
      </w:pPr>
      <w:r>
        <w:t xml:space="preserve">“Người này là sư huynh của ngươi đấy ư?”.</w:t>
      </w:r>
    </w:p>
    <w:p>
      <w:pPr>
        <w:pStyle w:val="BodyText"/>
      </w:pPr>
      <w:r>
        <w:t xml:space="preserve">Trần Huyền Sương cảm thấy chỉ lực trên vai càng lúc càng mạnh. Rõ ràng đối phương đã phát giác công lực của mình thâm sâu cho nên sợ nàng đột nhiên phản công, vì thế trước mắt phải tìm cách không làm cho y phòng bị rồi tìm cơ hội ra tay.</w:t>
      </w:r>
    </w:p>
    <w:p>
      <w:pPr>
        <w:pStyle w:val="BodyText"/>
      </w:pPr>
      <w:r>
        <w:t xml:space="preserve">Trần Huyền Sương đáp rằng:</w:t>
      </w:r>
    </w:p>
    <w:p>
      <w:pPr>
        <w:pStyle w:val="BodyText"/>
      </w:pPr>
      <w:r>
        <w:t xml:space="preserve">“Đúng thế, y là sư huynh của ta”.</w:t>
      </w:r>
    </w:p>
    <w:p>
      <w:pPr>
        <w:pStyle w:val="BodyText"/>
      </w:pPr>
      <w:r>
        <w:t xml:space="preserve">Người áo đen ấy nói:</w:t>
      </w:r>
    </w:p>
    <w:p>
      <w:pPr>
        <w:pStyle w:val="BodyText"/>
      </w:pPr>
      <w:r>
        <w:t xml:space="preserve">“Trong hang này chỉ có hai người các ngươi thôi sao?”.</w:t>
      </w:r>
    </w:p>
    <w:p>
      <w:pPr>
        <w:pStyle w:val="BodyText"/>
      </w:pPr>
      <w:r>
        <w:t xml:space="preserve">Trần Huyền Sương nói:</w:t>
      </w:r>
    </w:p>
    <w:p>
      <w:pPr>
        <w:pStyle w:val="BodyText"/>
      </w:pPr>
      <w:r>
        <w:t xml:space="preserve">“Ngoài ông ra chỉ có hai người chúng tôi”.</w:t>
      </w:r>
    </w:p>
    <w:p>
      <w:pPr>
        <w:pStyle w:val="BodyText"/>
      </w:pPr>
      <w:r>
        <w:t xml:space="preserve">Người áo đen đột nhiên lạnh lùng nói:</w:t>
      </w:r>
    </w:p>
    <w:p>
      <w:pPr>
        <w:pStyle w:val="BodyText"/>
      </w:pPr>
      <w:r>
        <w:t xml:space="preserve">“Ngươi nên ăn nói dịu dàng một chút, đừng tưởng kiếm của lão phu không bén!”.</w:t>
      </w:r>
    </w:p>
    <w:p>
      <w:pPr>
        <w:pStyle w:val="BodyText"/>
      </w:pPr>
      <w:r>
        <w:t xml:space="preserve">Trần Huyền Sương nói:</w:t>
      </w:r>
    </w:p>
    <w:p>
      <w:pPr>
        <w:pStyle w:val="BodyText"/>
      </w:pPr>
      <w:r>
        <w:t xml:space="preserve">“Ông âm thầm ra tay như thế, đâu có phải là nhân vật anh hùng?”.</w:t>
      </w:r>
    </w:p>
    <w:p>
      <w:pPr>
        <w:pStyle w:val="BodyText"/>
      </w:pPr>
      <w:r>
        <w:t xml:space="preserve">Người ấy cười ha hả nói:</w:t>
      </w:r>
    </w:p>
    <w:p>
      <w:pPr>
        <w:pStyle w:val="BodyText"/>
      </w:pPr>
      <w:r>
        <w:t xml:space="preserve">“Nhà ngươi miệng lưỡi tuy lanh lợi nhưng lão phu không hề bị trúng kế khích tướng của ngươi ...” rồi hơi ngập ngừng nói:</w:t>
      </w:r>
    </w:p>
    <w:p>
      <w:pPr>
        <w:pStyle w:val="BodyText"/>
      </w:pPr>
      <w:r>
        <w:t xml:space="preserve">“Ai đã trói sư huynh của ngươi ở đây?”.</w:t>
      </w:r>
    </w:p>
    <w:p>
      <w:pPr>
        <w:pStyle w:val="BodyText"/>
      </w:pPr>
      <w:r>
        <w:t xml:space="preserve">Trần Huyền Sương thầm nhủ:</w:t>
      </w:r>
    </w:p>
    <w:p>
      <w:pPr>
        <w:pStyle w:val="BodyText"/>
      </w:pPr>
      <w:r>
        <w:t xml:space="preserve">“Y cứ hỏi gặng mãi, không trả lời chỉ e sẽ khiến cho y nghi ngờ”.</w:t>
      </w:r>
    </w:p>
    <w:p>
      <w:pPr>
        <w:pStyle w:val="BodyText"/>
      </w:pPr>
      <w:r>
        <w:t xml:space="preserve">Nàng chậm rãi đáp:</w:t>
      </w:r>
    </w:p>
    <w:p>
      <w:pPr>
        <w:pStyle w:val="BodyText"/>
      </w:pPr>
      <w:r>
        <w:t xml:space="preserve">“Là ta!”.</w:t>
      </w:r>
    </w:p>
    <w:p>
      <w:pPr>
        <w:pStyle w:val="BodyText"/>
      </w:pPr>
      <w:r>
        <w:t xml:space="preserve">Nàng không quay đầu, cũng chẳng nhúc nhích, cho nên đối phương thế nào nàng cũng không biết, nhưng nghe giọng nói lạnh lùng của y, chắc chắn đó là một nhân vật tâm địa độc ác. Người áo đen ấy tựa như rất ngạc nhiên, trầm ngâm một hồi lâu rồi nói:</w:t>
      </w:r>
    </w:p>
    <w:p>
      <w:pPr>
        <w:pStyle w:val="BodyText"/>
      </w:pPr>
      <w:r>
        <w:t xml:space="preserve">“Chính ngươi đã trói y ở đây?”.</w:t>
      </w:r>
    </w:p>
    <w:p>
      <w:pPr>
        <w:pStyle w:val="BodyText"/>
      </w:pPr>
      <w:r>
        <w:t xml:space="preserve">Trần Huyền Sương nói:</w:t>
      </w:r>
    </w:p>
    <w:p>
      <w:pPr>
        <w:pStyle w:val="BodyText"/>
      </w:pPr>
      <w:r>
        <w:t xml:space="preserve">“Đúng thế!” nàng ngầm vận khí, rồi đột nhiên vùng người ra. Nào ngờ chỉ lực của người áo đen ấy rất kinh người, Trần Huyền Sương chưa kịp vùng ra thì lực bóp của y càng lúc càng mạnh, huyệt Kim Tĩnh đau nhói, kình lực trong toàn thân mất hết. Giọng nói lạnh lẽo ấy lại vang lên sau lưng:</w:t>
      </w:r>
    </w:p>
    <w:p>
      <w:pPr>
        <w:pStyle w:val="BodyText"/>
      </w:pPr>
      <w:r>
        <w:t xml:space="preserve">“Lão phu đâu có dễ bị ngươi lừa gạt, nếu vùng vẫy nữa thì coi như ngươi tự tìm đường chết”.</w:t>
      </w:r>
    </w:p>
    <w:p>
      <w:pPr>
        <w:pStyle w:val="BodyText"/>
      </w:pPr>
      <w:r>
        <w:t xml:space="preserve">Trần Huyền Sương cố nén cơn đau, đáp rằng:</w:t>
      </w:r>
    </w:p>
    <w:p>
      <w:pPr>
        <w:pStyle w:val="BodyText"/>
      </w:pPr>
      <w:r>
        <w:t xml:space="preserve">“Ông âm thầm chụp lấy yếu huyệt của ta, dù cho có giết ta, ta cũng không phục!”.</w:t>
      </w:r>
    </w:p>
    <w:p>
      <w:pPr>
        <w:pStyle w:val="BodyText"/>
      </w:pPr>
      <w:r>
        <w:t xml:space="preserve">Người áo đen ấy buông giọng cười lớn:</w:t>
      </w:r>
    </w:p>
    <w:p>
      <w:pPr>
        <w:pStyle w:val="BodyText"/>
      </w:pPr>
      <w:r>
        <w:t xml:space="preserve">“Dù ta có thả ngươi, ngươi cũng chẳng phải là địch thủ của lão phu!”.</w:t>
      </w:r>
    </w:p>
    <w:p>
      <w:pPr>
        <w:pStyle w:val="BodyText"/>
      </w:pPr>
      <w:r>
        <w:t xml:space="preserve">Trần Huyền Sương nảy ra một ý, nói:</w:t>
      </w:r>
    </w:p>
    <w:p>
      <w:pPr>
        <w:pStyle w:val="BodyText"/>
      </w:pPr>
      <w:r>
        <w:t xml:space="preserve">“Ông thả ta ra, chúng ta đọ sức với nhau, nếu ông thắng được ta, ta sẽ phục ông”.</w:t>
      </w:r>
    </w:p>
    <w:p>
      <w:pPr>
        <w:pStyle w:val="BodyText"/>
      </w:pPr>
      <w:r>
        <w:t xml:space="preserve">Người áo đen nói:</w:t>
      </w:r>
    </w:p>
    <w:p>
      <w:pPr>
        <w:pStyle w:val="BodyText"/>
      </w:pPr>
      <w:r>
        <w:t xml:space="preserve">“Muốn ta thả ngươi không phải chuyện khó, nhưng trước tiên ta phải nói rõ, lão phu không muốn dùng thủ đoạn tàn khốc để ép buộc ngươi, nhưng nếu ngươi bại trong tay lão phu thì phải hứa với lão phu ba điều kiện”.</w:t>
      </w:r>
    </w:p>
    <w:p>
      <w:pPr>
        <w:pStyle w:val="BodyText"/>
      </w:pPr>
      <w:r>
        <w:t xml:space="preserve">Trần Huyền Sương đang muốn thoát thân, thế rồi mới nói:</w:t>
      </w:r>
    </w:p>
    <w:p>
      <w:pPr>
        <w:pStyle w:val="BodyText"/>
      </w:pPr>
      <w:r>
        <w:t xml:space="preserve">“Nếu ông có thể thắng ta bằng võ công, đừng nói ba điều kiện, dù cho ba mươi điều ta cũng chịu”.</w:t>
      </w:r>
    </w:p>
    <w:p>
      <w:pPr>
        <w:pStyle w:val="BodyText"/>
      </w:pPr>
      <w:r>
        <w:t xml:space="preserve">Người áo đen cười lạnh nói:</w:t>
      </w:r>
    </w:p>
    <w:p>
      <w:pPr>
        <w:pStyle w:val="BodyText"/>
      </w:pPr>
      <w:r>
        <w:t xml:space="preserve">“Ngươi đừng hứa trước, sau này lại hối hận, lão phu sẽ nói ra ba điều kiện cho ngươi suy nghĩ!”.</w:t>
      </w:r>
    </w:p>
    <w:p>
      <w:pPr>
        <w:pStyle w:val="BodyText"/>
      </w:pPr>
      <w:r>
        <w:t xml:space="preserve">Trần Huyền Sương nói:</w:t>
      </w:r>
    </w:p>
    <w:p>
      <w:pPr>
        <w:pStyle w:val="BodyText"/>
      </w:pPr>
      <w:r>
        <w:t xml:space="preserve">“Ông hãy nói đi!”.</w:t>
      </w:r>
    </w:p>
    <w:p>
      <w:pPr>
        <w:pStyle w:val="BodyText"/>
      </w:pPr>
      <w:r>
        <w:t xml:space="preserve">Người áo đen nói:</w:t>
      </w:r>
    </w:p>
    <w:p>
      <w:pPr>
        <w:pStyle w:val="BodyText"/>
      </w:pPr>
      <w:r>
        <w:t xml:space="preserve">“Điều kiện thứ nhất, ngươi phải bái ta làm sư phụ”.</w:t>
      </w:r>
    </w:p>
    <w:p>
      <w:pPr>
        <w:pStyle w:val="BodyText"/>
      </w:pPr>
      <w:r>
        <w:t xml:space="preserve">Trong khoảng thời gian này, Trần Huyền Sương đã trải qua rất nhiều chuyện nguy hiểm, cho nên đã khôn lanh rất nhiều, hỏi rằng:</w:t>
      </w:r>
    </w:p>
    <w:p>
      <w:pPr>
        <w:pStyle w:val="BodyText"/>
      </w:pPr>
      <w:r>
        <w:t xml:space="preserve">“Còn điều kiện thứ hai?”.</w:t>
      </w:r>
    </w:p>
    <w:p>
      <w:pPr>
        <w:pStyle w:val="BodyText"/>
      </w:pPr>
      <w:r>
        <w:t xml:space="preserve">Người áo đen nói:</w:t>
      </w:r>
    </w:p>
    <w:p>
      <w:pPr>
        <w:pStyle w:val="BodyText"/>
      </w:pPr>
      <w:r>
        <w:t xml:space="preserve">“Lập tức giết chết sư huynh của ngươi!”.</w:t>
      </w:r>
    </w:p>
    <w:p>
      <w:pPr>
        <w:pStyle w:val="BodyText"/>
      </w:pPr>
      <w:r>
        <w:t xml:space="preserve">Trần Huyền Sương sững người ra:</w:t>
      </w:r>
    </w:p>
    <w:p>
      <w:pPr>
        <w:pStyle w:val="BodyText"/>
      </w:pPr>
      <w:r>
        <w:t xml:space="preserve">“Còn điều kiện thứ ba?”.</w:t>
      </w:r>
    </w:p>
    <w:p>
      <w:pPr>
        <w:pStyle w:val="BodyText"/>
      </w:pPr>
      <w:r>
        <w:t xml:space="preserve">Người áo đen nói:</w:t>
      </w:r>
    </w:p>
    <w:p>
      <w:pPr>
        <w:pStyle w:val="BodyText"/>
      </w:pPr>
      <w:r>
        <w:t xml:space="preserve">“Phải lập lời trọng thệ, tuân thủ giáo quy của U Minh giáo chúng ta, điều thứ nhất của bổn giáo là tất cả đều phụng hiến cho sư trưởng, bất luận ta muốn ngươi làm gì, ngươi cũng không được chống lại”.</w:t>
      </w:r>
    </w:p>
    <w:p>
      <w:pPr>
        <w:pStyle w:val="BodyText"/>
      </w:pPr>
      <w:r>
        <w:t xml:space="preserve">Trần Huyền Sương nói:</w:t>
      </w:r>
    </w:p>
    <w:p>
      <w:pPr>
        <w:pStyle w:val="BodyText"/>
      </w:pPr>
      <w:r>
        <w:t xml:space="preserve">“Đó là giáo quy gì thế?”.</w:t>
      </w:r>
    </w:p>
    <w:p>
      <w:pPr>
        <w:pStyle w:val="BodyText"/>
      </w:pPr>
      <w:r>
        <w:t xml:space="preserve">Người áo đen nói:</w:t>
      </w:r>
    </w:p>
    <w:p>
      <w:pPr>
        <w:pStyle w:val="BodyText"/>
      </w:pPr>
      <w:r>
        <w:t xml:space="preserve">“Ngươi không chịu cũng phải chịu!”.</w:t>
      </w:r>
    </w:p>
    <w:p>
      <w:pPr>
        <w:pStyle w:val="BodyText"/>
      </w:pPr>
      <w:r>
        <w:t xml:space="preserve">Trần Huyền Sương nói:</w:t>
      </w:r>
    </w:p>
    <w:p>
      <w:pPr>
        <w:pStyle w:val="BodyText"/>
      </w:pPr>
      <w:r>
        <w:t xml:space="preserve">“Hừ! Quá lắm chỉ là chết mà thôi!”.</w:t>
      </w:r>
    </w:p>
    <w:p>
      <w:pPr>
        <w:pStyle w:val="BodyText"/>
      </w:pPr>
      <w:r>
        <w:t xml:space="preserve">Người áo đen nói:</w:t>
      </w:r>
    </w:p>
    <w:p>
      <w:pPr>
        <w:pStyle w:val="BodyText"/>
      </w:pPr>
      <w:r>
        <w:t xml:space="preserve">“Chỉ e không dễ như thế, lão phu sẽ buộc ngươi gia nhập vào U Minh giáo chúng ta, chẳng qua thủ đoạn không giống mà thôi!”.</w:t>
      </w:r>
    </w:p>
    <w:p>
      <w:pPr>
        <w:pStyle w:val="BodyText"/>
      </w:pPr>
      <w:r>
        <w:t xml:space="preserve">Trần Huyền Sương nói:</w:t>
      </w:r>
    </w:p>
    <w:p>
      <w:pPr>
        <w:pStyle w:val="BodyText"/>
      </w:pPr>
      <w:r>
        <w:t xml:space="preserve">“Ta không gia nhập vào U Minh giáo của ngươi ...”.</w:t>
      </w:r>
    </w:p>
    <w:p>
      <w:pPr>
        <w:pStyle w:val="BodyText"/>
      </w:pPr>
      <w:r>
        <w:t xml:space="preserve">Người áo đen gằn giọng nói:</w:t>
      </w:r>
    </w:p>
    <w:p>
      <w:pPr>
        <w:pStyle w:val="BodyText"/>
      </w:pPr>
      <w:r>
        <w:t xml:space="preserve">“Không ai có thể chịu đựng nổi sự đau đớn vì bị Phân Cân Thác Cốt, ta không tin ngươi là kẻ mình đồng da sắt!”.</w:t>
      </w:r>
    </w:p>
    <w:p>
      <w:pPr>
        <w:pStyle w:val="BodyText"/>
      </w:pPr>
      <w:r>
        <w:t xml:space="preserve">Trần Huyền Sương rùng mình nhủ thầm:</w:t>
      </w:r>
    </w:p>
    <w:p>
      <w:pPr>
        <w:pStyle w:val="BodyText"/>
      </w:pPr>
      <w:r>
        <w:t xml:space="preserve">“Huyệt đạo của mình đã bị y khống chế, không thể nào phản kháng được, Phương sư huynh lại bị mình trói nằm đây, huống chi thương thế của chàng vẫn chưa hết, làm gì có sức chống lại. Trong tình hình này, mình như con cừu đợi giết, mặc cho người ta làm gì thì làm, chi bằng cứ tạm thời hứa với y, sau này hẵng tính tiếp”. Nàng hơi trầm ngâm rồi nói:</w:t>
      </w:r>
    </w:p>
    <w:p>
      <w:pPr>
        <w:pStyle w:val="BodyText"/>
      </w:pPr>
      <w:r>
        <w:t xml:space="preserve">“Ngoài điều kiện thứ hai, ta đều chấp nhận tất cả”.</w:t>
      </w:r>
    </w:p>
    <w:p>
      <w:pPr>
        <w:pStyle w:val="BodyText"/>
      </w:pPr>
      <w:r>
        <w:t xml:space="preserve">Người ấy cười rú lên như loài thú bị thương, một lúc lâu sau y mới ngừng cười rồi nói:</w:t>
      </w:r>
    </w:p>
    <w:p>
      <w:pPr>
        <w:pStyle w:val="BodyText"/>
      </w:pPr>
      <w:r>
        <w:t xml:space="preserve">“Có phải ngươi không đánh giết y không?”.</w:t>
      </w:r>
    </w:p>
    <w:p>
      <w:pPr>
        <w:pStyle w:val="BodyText"/>
      </w:pPr>
      <w:r>
        <w:t xml:space="preserve">Trần Huyền Sương đáp:</w:t>
      </w:r>
    </w:p>
    <w:p>
      <w:pPr>
        <w:pStyle w:val="BodyText"/>
      </w:pPr>
      <w:r>
        <w:t xml:space="preserve">“Sư huynh muội chúng tôi đã sống bên nhau rất lâu, đương nhiên khó tránh có tình ý, có gì đáng cười?”.</w:t>
      </w:r>
    </w:p>
    <w:p>
      <w:pPr>
        <w:pStyle w:val="BodyText"/>
      </w:pPr>
      <w:r>
        <w:t xml:space="preserve">Người áo đen nói:</w:t>
      </w:r>
    </w:p>
    <w:p>
      <w:pPr>
        <w:pStyle w:val="BodyText"/>
      </w:pPr>
      <w:r>
        <w:t xml:space="preserve">“Lão phu đang nôn nóng tìm người truyền y bát, ngươi là kẻ rất thích hợp, cho nên ta phá lệ ban cho ngươi ân huệ, thật ra ngươi không chịu chính tay giết cũng khó thoát cái chết!” rồi y chậm rãi buông huyệt Kim Tĩnh của Trần Huyền Sương ra.</w:t>
      </w:r>
    </w:p>
    <w:p>
      <w:pPr>
        <w:pStyle w:val="BodyText"/>
      </w:pPr>
      <w:r>
        <w:t xml:space="preserve">Trần Huyền Sương lập tức tung ra một cước, giải huyệt đạo cho Phương Triệu Nam rồi xoay người lại. Khinh công của người áo đen rất kỳ diệu, vừa thả huyệt Kim Tĩnh của Trần Huyền Sương ra thì lập tức nhảy vọt ra sau, động tác rất lanh lẹ nhưng không hề mang theo tiếng gió. Trần Huyền Sương đưa mắt nhìn người áo đen rồi thầm nhủ:</w:t>
      </w:r>
    </w:p>
    <w:p>
      <w:pPr>
        <w:pStyle w:val="BodyText"/>
      </w:pPr>
      <w:r>
        <w:t xml:space="preserve">“Kẻ này thật xấu xí!”.</w:t>
      </w:r>
    </w:p>
    <w:p>
      <w:pPr>
        <w:pStyle w:val="BodyText"/>
      </w:pPr>
      <w:r>
        <w:t xml:space="preserve">Chợt nghe người áo đen cười lạnh nói:</w:t>
      </w:r>
    </w:p>
    <w:p>
      <w:pPr>
        <w:pStyle w:val="BodyText"/>
      </w:pPr>
      <w:r>
        <w:t xml:space="preserve">“Lão phu cho ngươi cơ hội động thủ, nhưng nếu ngươi bại trong tay lão phu thì thế nào?”.</w:t>
      </w:r>
    </w:p>
    <w:p>
      <w:pPr>
        <w:pStyle w:val="BodyText"/>
      </w:pPr>
      <w:r>
        <w:t xml:space="preserve">Trần Huyền Sương trầm ngâm trong chốc lát:</w:t>
      </w:r>
    </w:p>
    <w:p>
      <w:pPr>
        <w:pStyle w:val="BodyText"/>
      </w:pPr>
      <w:r>
        <w:t xml:space="preserve">“Ta không quen tay không động thủ, nếu ông tự tin có thể thắng được ta, chúng ta hãy dùng binh khí!” nàng đã nhiều lần động thủ với người khác, cho nên rất tin tưởng kiếm thuật của mình.</w:t>
      </w:r>
    </w:p>
    <w:p>
      <w:pPr>
        <w:pStyle w:val="BodyText"/>
      </w:pPr>
      <w:r>
        <w:t xml:space="preserve">Người áo đen nói:</w:t>
      </w:r>
    </w:p>
    <w:p>
      <w:pPr>
        <w:pStyle w:val="BodyText"/>
      </w:pPr>
      <w:r>
        <w:t xml:space="preserve">“Bất luận quyền cước hay binh đao, lão phu đều có thể phụng bồi, nhưng ngươi cần phải hứa trước với lão phu một chuyện, đó chính là sau khi ngươi bại trong tay lão phu thì phải bái lão phu làm sư phụ”.</w:t>
      </w:r>
    </w:p>
    <w:p>
      <w:pPr>
        <w:pStyle w:val="BodyText"/>
      </w:pPr>
      <w:r>
        <w:t xml:space="preserve">Trần Huyền Sương nói:</w:t>
      </w:r>
    </w:p>
    <w:p>
      <w:pPr>
        <w:pStyle w:val="BodyText"/>
      </w:pPr>
      <w:r>
        <w:t xml:space="preserve">“Nếu ông bại thì thế nào?”.</w:t>
      </w:r>
    </w:p>
    <w:p>
      <w:pPr>
        <w:pStyle w:val="BodyText"/>
      </w:pPr>
      <w:r>
        <w:t xml:space="preserve">Người áo đen nói:</w:t>
      </w:r>
    </w:p>
    <w:p>
      <w:pPr>
        <w:pStyle w:val="BodyText"/>
      </w:pPr>
      <w:r>
        <w:t xml:space="preserve">“Lão phu sẽ quay đầu đi!”.</w:t>
      </w:r>
    </w:p>
    <w:p>
      <w:pPr>
        <w:pStyle w:val="BodyText"/>
      </w:pPr>
      <w:r>
        <w:t xml:space="preserve">Trần Huyền Sương nói:</w:t>
      </w:r>
    </w:p>
    <w:p>
      <w:pPr>
        <w:pStyle w:val="BodyText"/>
      </w:pPr>
      <w:r>
        <w:t xml:space="preserve">“Chỉ e lúc đó đã không kịp nữa!”.</w:t>
      </w:r>
    </w:p>
    <w:p>
      <w:pPr>
        <w:pStyle w:val="BodyText"/>
      </w:pPr>
      <w:r>
        <w:t xml:space="preserve">Người áo đen nhíu mày giận dữ nói:</w:t>
      </w:r>
    </w:p>
    <w:p>
      <w:pPr>
        <w:pStyle w:val="BodyText"/>
      </w:pPr>
      <w:r>
        <w:t xml:space="preserve">“Ả nha đầu thật bẻm mép, xem ra ta không thể ôn hòa với ngươi được nữa!” Rồi hai vai lắc một cái, người lướt tới, thân pháp của y rất nhanh chóng.</w:t>
      </w:r>
    </w:p>
    <w:p>
      <w:pPr>
        <w:pStyle w:val="BodyText"/>
      </w:pPr>
      <w:r>
        <w:t xml:space="preserve">Trường kiếm và áo quần của Trần Huyền Sương đặt ở một góc thạch thất, nàng nôn nóng lấy kiếm cự địch cho nên lách người thối lui năm bước, phóng thẳng tới chỗ đặt kiếm.</w:t>
      </w:r>
    </w:p>
    <w:p>
      <w:pPr>
        <w:pStyle w:val="BodyText"/>
      </w:pPr>
      <w:r>
        <w:t xml:space="preserve">Người áo đen tựa như rất tự tin, y không hề chặn lại mà dừng bước chờ nàng lấy kiếm. Trần Huyền Sương lấy xong thanh kiếm thì lạnh lùng nói:</w:t>
      </w:r>
    </w:p>
    <w:p>
      <w:pPr>
        <w:pStyle w:val="BodyText"/>
      </w:pPr>
      <w:r>
        <w:t xml:space="preserve">“Ông hãy mau rút ra binh khí!”.</w:t>
      </w:r>
    </w:p>
    <w:p>
      <w:pPr>
        <w:pStyle w:val="BodyText"/>
      </w:pPr>
      <w:r>
        <w:t xml:space="preserve">Người áo đen cười ha hả:</w:t>
      </w:r>
    </w:p>
    <w:p>
      <w:pPr>
        <w:pStyle w:val="BodyText"/>
      </w:pPr>
      <w:r>
        <w:t xml:space="preserve">“Nếu lão phu dùng kiếm thắng được ngươi thì làm sao có thể trở thành sư phụ của ngươi?”.</w:t>
      </w:r>
    </w:p>
    <w:p>
      <w:pPr>
        <w:pStyle w:val="BodyText"/>
      </w:pPr>
      <w:r>
        <w:t xml:space="preserve">Trần Huyền Sương vung thanh kiếm múa ra một luồng ngân hồng, nói:</w:t>
      </w:r>
    </w:p>
    <w:p>
      <w:pPr>
        <w:pStyle w:val="BodyText"/>
      </w:pPr>
      <w:r>
        <w:t xml:space="preserve">“Ông không dùng binh khí mà bị thương dưới kiếm của ta, đó là chỉ vì ông tự chuốc lấy họa mà thôi!” rồi nàng vung ra một chiêu Thiên Nữ Huy Qua, mũi kiếm tuôn ra ba đóa kiếm hoa đâm thẳng vào ba đại huyệt của người áo đen.</w:t>
      </w:r>
    </w:p>
    <w:p>
      <w:pPr>
        <w:pStyle w:val="BodyText"/>
      </w:pPr>
      <w:r>
        <w:t xml:space="preserve">Nàng vừa đâm ra ba thế kiếm phải đã khiến cho người áo đen chấn động, y vội vàng lách qua một bên. Trần Huyền Sương lao lên, thanh trường kiếm múa trái quét phải, trong chốc lát đã đánh ra bảy kiếm vẽ ra một màng tinh quang. Nhưng thân pháp của người áo đen rất nhẹ nhàng cứ chập chờn như cơn gió, dù kiếm thế của Trần Huyền Sương nhanh nhạy đến mức nào, y cũng đều có thể né được. Trần Huyền Sương chợt thâu kiếm thế lạnh lùng nói:</w:t>
      </w:r>
    </w:p>
    <w:p>
      <w:pPr>
        <w:pStyle w:val="BodyText"/>
      </w:pPr>
      <w:r>
        <w:t xml:space="preserve">“Sao ông không trả đòn?”.</w:t>
      </w:r>
    </w:p>
    <w:p>
      <w:pPr>
        <w:pStyle w:val="BodyText"/>
      </w:pPr>
      <w:r>
        <w:t xml:space="preserve">Chợt trên khuôn mặt trắng bệch của người áo đen hiện lờ mờ một lớp khí màu tím, người áo đen chậm rãi gật đầu, nói rằng:</w:t>
      </w:r>
    </w:p>
    <w:p>
      <w:pPr>
        <w:pStyle w:val="BodyText"/>
      </w:pPr>
      <w:r>
        <w:t xml:space="preserve">“Công lực và kiếm chiêu của ngươi đều ngoài dự liệu của ta ...” y cười lạnh rồi nói:</w:t>
      </w:r>
    </w:p>
    <w:p>
      <w:pPr>
        <w:pStyle w:val="BodyText"/>
      </w:pPr>
      <w:r>
        <w:t xml:space="preserve">“Sắc đẹp tuyệt trần thật là hiếm có”.</w:t>
      </w:r>
    </w:p>
    <w:p>
      <w:pPr>
        <w:pStyle w:val="BodyText"/>
      </w:pPr>
      <w:r>
        <w:t xml:space="preserve">Trần Huyền Sương quát lên một tiếng:</w:t>
      </w:r>
    </w:p>
    <w:p>
      <w:pPr>
        <w:pStyle w:val="BodyText"/>
      </w:pPr>
      <w:r>
        <w:t xml:space="preserve">“Ngươi nói càn cái gì?” rồi chém nhanh ra một kiếm Thiết Thụ Ngân Hoa. Lần này người áo đen ấy không né tránh nữa, y phất tay chụp vào cổ tay của Trần Huyền Sương. Trần Huyền Sương trầm kiếm thế xuống, chém vào năm ngón tay của đối phương. Động tác của người áo đen rất nhanh nhẹn, tay trái phất ra điểm vào huyệt Thần Đài của Trần Huyền Sương. Trần Huyền Sương cảm thấy tình thế không hay, đối phương không những công lực thâm hậu, thân pháp kỳ dị mà hình như hiểu rõ lộ số võ công của nàng, lúc nào cũng chiếm được tiên cơ khiến cho nàng không thể nào phát huy được uy thế của kiếm thế.</w:t>
      </w:r>
    </w:p>
    <w:p>
      <w:pPr>
        <w:pStyle w:val="BodyText"/>
      </w:pPr>
      <w:r>
        <w:t xml:space="preserve">Hai bên giao nhau hơn hai mươi hiệp, người áo đen chợt lấy thủ làm công, toàn tấn công vào những yếu huyệt trên cổ tay của Trần Huyền Sương khiến cho kiếm vừa mới đánh ra thì phải lập tức biến chiêu đổi vị. Chợt nghe người áo đen ấy hú dài một tiếng quái dị, Trần Huyền Sương cảm thấy cổ tay phải cầm kiếm tê rần, trường kiếm đã bị người ta giật mất, nàng không khỏi cả kinh phóng ra một cước đá tới. Động tác của người áo đen ấy rất nhanh chóng, sau khi đoạt được thanh kiếm của Trần Huyền Sương thì tay trái đồng thời chụp vào huyệt mạch của nàng. Trần Huyền Sương vừa mới đá ra được nửa đường thì đột nhiên cảm thấy toàn thân tê cứng, kình lực mất hết, lực của cú đá ấy cũng không còn, nàng đành phải hạ chân xuống. Người áo đen thuận tay điểm hai huyệt đạo của Trần Huyền Sương, đặt thanh kiếm xuống, mỉm cười, nói đầy vẻ ôn hòa:</w:t>
      </w:r>
    </w:p>
    <w:p>
      <w:pPr>
        <w:pStyle w:val="BodyText"/>
      </w:pPr>
      <w:r>
        <w:t xml:space="preserve">“Kiếm thế của ngươi quỷ dị có hơn, linh hoạt không đủ, nhưng cũng coi như là cao thủ thuộc hàng đệ nhất trên võ lâm hiện nay!”.</w:t>
      </w:r>
    </w:p>
    <w:p>
      <w:pPr>
        <w:pStyle w:val="BodyText"/>
      </w:pPr>
      <w:r>
        <w:t xml:space="preserve">Trần Huyền Sương tuy bị khống chế huyệt đạo nhưng thần trí của nàng vẫn tỉnh táo, có thể nghe được lời của đối phương, chỉ là không thể nhúc nhích được mà thôi.</w:t>
      </w:r>
    </w:p>
    <w:p>
      <w:pPr>
        <w:pStyle w:val="BodyText"/>
      </w:pPr>
      <w:r>
        <w:t xml:space="preserve">Thế rồi nàng mới lạnh lùng hừ một tiếng nói:</w:t>
      </w:r>
    </w:p>
    <w:p>
      <w:pPr>
        <w:pStyle w:val="BodyText"/>
      </w:pPr>
      <w:r>
        <w:t xml:space="preserve">“Không cần khen ta, hừ! Ta đã bị ngươi bắt, muốn mổ muốn giết tùy ngươi, ta tuy là nữ nhi nhưng cũng không hề lo chuyện sống chết!”.</w:t>
      </w:r>
    </w:p>
    <w:p>
      <w:pPr>
        <w:pStyle w:val="BodyText"/>
      </w:pPr>
      <w:r>
        <w:t xml:space="preserve">Người áo đen ấy điềm nhiên cười:</w:t>
      </w:r>
    </w:p>
    <w:p>
      <w:pPr>
        <w:pStyle w:val="BodyText"/>
      </w:pPr>
      <w:r>
        <w:t xml:space="preserve">“Nếu ta muốn lấy mạng ngươi thì đâu dễ dàng để cho ngươi vượt qua hơn hai mươi hiệp ...” y tuy cố ý tỏ vẻ hiền hòa nhưng vì quá xấu xí cho nên dù mỉm cười cũng rất khó coi.</w:t>
      </w:r>
    </w:p>
    <w:p>
      <w:pPr>
        <w:pStyle w:val="BodyText"/>
      </w:pPr>
      <w:r>
        <w:t xml:space="preserve">Trần Huyền Sương tức giận mắng:</w:t>
      </w:r>
    </w:p>
    <w:p>
      <w:pPr>
        <w:pStyle w:val="BodyText"/>
      </w:pPr>
      <w:r>
        <w:t xml:space="preserve">“Ai cần ngươi tha cho ta, hừ! Nhìn bộ mặt của ngươi, ta có chết cũng không trở thành môn hạ của ngươi!”.</w:t>
      </w:r>
    </w:p>
    <w:p>
      <w:pPr>
        <w:pStyle w:val="BodyText"/>
      </w:pPr>
      <w:r>
        <w:t xml:space="preserve">Người áo đen biến sắc, lạnh lùng nói:</w:t>
      </w:r>
    </w:p>
    <w:p>
      <w:pPr>
        <w:pStyle w:val="BodyText"/>
      </w:pPr>
      <w:r>
        <w:t xml:space="preserve">“Rượu mới không uống mà uống rượu phạt, ngươi tưởng lão phu không làm gì được ngươi chắc?” y hơi ngập ngừng, rồi ôn tồn nói:</w:t>
      </w:r>
    </w:p>
    <w:p>
      <w:pPr>
        <w:pStyle w:val="BodyText"/>
      </w:pPr>
      <w:r>
        <w:t xml:space="preserve">“Lão phu hai lần xuất thế, có hai mối tâm nguyện, một là rửa mối hận năm xưa, hai là tìm người kế thừa y bát của ta, chỉ cần ngươi có thể được ta truyền bảy tám phần, muốn làm nên bá nghiệp trong võ lâm hiện nay chỉ là chuyện một sớm một chiều, vì ngươi có tư chất thiên phú cho nên được lão phu chọn”.</w:t>
      </w:r>
    </w:p>
    <w:p>
      <w:pPr>
        <w:pStyle w:val="BodyText"/>
      </w:pPr>
      <w:r>
        <w:t xml:space="preserve">Trần Huyền Sương chợt nảy ra một ý, nhủ thầm:</w:t>
      </w:r>
    </w:p>
    <w:p>
      <w:pPr>
        <w:pStyle w:val="BodyText"/>
      </w:pPr>
      <w:r>
        <w:t xml:space="preserve">“Võ công của mình tựa như hơi kém Mai Giáng Tuyết, lúc nãy động thủ với có thể trong vòng hơn hai mươi hiệp mà đoạt được thanh kiếm của mình, chụp được huyệt mạch của mình. Võ công của y đương nhiên cao hơn mình rất nhiều, nếu được chân truyền của y, ngày sau gặp Mai Giáng Tuyết sẽ làm nhục ả một phen để hả mối hận trong lòng ...” nàng đang suy nghĩ cho nên không nói gì.</w:t>
      </w:r>
    </w:p>
    <w:p>
      <w:pPr>
        <w:pStyle w:val="BodyText"/>
      </w:pPr>
      <w:r>
        <w:t xml:space="preserve">Người áo đen rất tinh mắt, nhìn sắc mặt đã thấy Trần Huyền Sương đã dao động, thế rồi mới nói:</w:t>
      </w:r>
    </w:p>
    <w:p>
      <w:pPr>
        <w:pStyle w:val="BodyText"/>
      </w:pPr>
      <w:r>
        <w:t xml:space="preserve">“Trên đời này, chỉ có La Huyền và một vị lão tăng ở chùa Thiếu Lâm có lẽ mới đánh lại lão phu. Nhưng mấy mươi năm nay ta đã khổ luyện, hai lần xuất thế, lão tăng Thiếu Lâm ấy đã khó là địch thủ của lão phu, La Huyền lại bị đồ đệ của y ám toán trọng thương, chắc chắn đã sớm lìa bỏ cuộc đời!”.</w:t>
      </w:r>
    </w:p>
    <w:p>
      <w:pPr>
        <w:pStyle w:val="BodyText"/>
      </w:pPr>
      <w:r>
        <w:t xml:space="preserve">Trần Huyền Sương nhủ thầm:</w:t>
      </w:r>
    </w:p>
    <w:p>
      <w:pPr>
        <w:pStyle w:val="BodyText"/>
      </w:pPr>
      <w:r>
        <w:t xml:space="preserve">“Mai Giáng Tuyết ở lại trong Huyết Trì rất lâu, lại được La Huyền thâu làm môn hạ, chắc là đã được chân truyền của La Huyền ...” ý nghĩ ấy lướt qua, nàng không khỏi buột miệng hỏi:</w:t>
      </w:r>
    </w:p>
    <w:p>
      <w:pPr>
        <w:pStyle w:val="BodyText"/>
      </w:pPr>
      <w:r>
        <w:t xml:space="preserve">“Sao? Ông cũng sợ La Huyền ư?”.</w:t>
      </w:r>
    </w:p>
    <w:p>
      <w:pPr>
        <w:pStyle w:val="BodyText"/>
      </w:pPr>
      <w:r>
        <w:t xml:space="preserve">Người áo đen ấy biến sắc, trầm ngâm một lúc rồi mới nói:</w:t>
      </w:r>
    </w:p>
    <w:p>
      <w:pPr>
        <w:pStyle w:val="BodyText"/>
      </w:pPr>
      <w:r>
        <w:t xml:space="preserve">“Lão phu ẩn cư ở Đông Hải, đã bỏ mấy mươi năm luyện thành mấy loại võ công, La Huyền dù có sống lại cũng chưa chắc là địch thủ của lão phu ...” rồi y hơi ngập ngừng nói tiếp:</w:t>
      </w:r>
    </w:p>
    <w:p>
      <w:pPr>
        <w:pStyle w:val="BodyText"/>
      </w:pPr>
      <w:r>
        <w:t xml:space="preserve">“Nhưng lão phu đoán rằng y đã chết từ lâu!” trong lời nói có vẻ hơi khiếp sợ La Huyền.</w:t>
      </w:r>
    </w:p>
    <w:p>
      <w:pPr>
        <w:pStyle w:val="BodyText"/>
      </w:pPr>
      <w:r>
        <w:t xml:space="preserve">Trần Huyền Sương bị điểm huyệt đạo rất nhẹ, không những cảm thấy nói chuyện mà chân tay vẫn cử động được, nàng đưa mắt thấy Phương Triệu Nam đang mở to mắt nhìn mình. Nàng đột nhiên giật mình, thầm nhủ:</w:t>
      </w:r>
    </w:p>
    <w:p>
      <w:pPr>
        <w:pStyle w:val="BodyText"/>
      </w:pPr>
      <w:r>
        <w:t xml:space="preserve">“Nếu mình tham sống sợ chết, chỉ e Phương sư huynh sẽ coi thường mình”.</w:t>
      </w:r>
    </w:p>
    <w:p>
      <w:pPr>
        <w:pStyle w:val="BodyText"/>
      </w:pPr>
      <w:r>
        <w:t xml:space="preserve">Y nghĩ ấy lướt qua, nàng biến sắc, cười lạnh nói với người áo đen rằng:</w:t>
      </w:r>
    </w:p>
    <w:p>
      <w:pPr>
        <w:pStyle w:val="BodyText"/>
      </w:pPr>
      <w:r>
        <w:t xml:space="preserve">“Ông không cần lôi kéo ta, dù võ công của ông là đệ nhất trên đời nhưng cũng đừng mong ta chấp nhận làm môn hạ của ông”.</w:t>
      </w:r>
    </w:p>
    <w:p>
      <w:pPr>
        <w:pStyle w:val="BodyText"/>
      </w:pPr>
      <w:r>
        <w:t xml:space="preserve">Người áo đen nói:</w:t>
      </w:r>
    </w:p>
    <w:p>
      <w:pPr>
        <w:pStyle w:val="BodyText"/>
      </w:pPr>
      <w:r>
        <w:t xml:space="preserve">“Lão phu chưa bao giờ bị ai ăn nói như thế, hừ! Ta không tin ngươi thực sự có thể chịu đựng được nỗi đau Phân Cân Thác Cốt!”.</w:t>
      </w:r>
    </w:p>
    <w:p>
      <w:pPr>
        <w:pStyle w:val="BodyText"/>
      </w:pPr>
      <w:r>
        <w:t xml:space="preserve">Trần Huyền Sương nói:</w:t>
      </w:r>
    </w:p>
    <w:p>
      <w:pPr>
        <w:pStyle w:val="BodyText"/>
      </w:pPr>
      <w:r>
        <w:t xml:space="preserve">“Chết có gì đáng sợ, huống chi là nỗi đau Phân Cân Thác Cốt!” mấy câu nói ấy nghe rất đầy hào khí, thật sự có khí khái coi cái chết như trở về.</w:t>
      </w:r>
    </w:p>
    <w:p>
      <w:pPr>
        <w:pStyle w:val="BodyText"/>
      </w:pPr>
      <w:r>
        <w:t xml:space="preserve">Người áo đen nói:</w:t>
      </w:r>
    </w:p>
    <w:p>
      <w:pPr>
        <w:pStyle w:val="BodyText"/>
      </w:pPr>
      <w:r>
        <w:t xml:space="preserve">“Ả nha đầu không biết trời cao đất dày, cho ngươi một bài học cũng tốt!” thế rồi tay trái phất vào cánh tay trái của Trần Huyền Sương. Chỉ nghe một tiếng nhỏ vang lên, Trần Huyền Sương lập tức đổ mồ hôi toàn thân. Người áo đen đẩy tay phải vào huyệt đạo của nàng. Trần Huyền Sương cố nén cơn đau trên cánh tay trái, nhảy vọt lên. Nàng nhảy vọt lên tuy nhanh nhưng người áo đen càng nhanh hơn nàng, y mau chóng quét tay phải vào chân phải của Trần Huyền Sương, khớp gối của nàng lập tức bị trật ra. Chỉ nghe nàng kêu rú lên một tiếng, ngã ngửa người ra sau.</w:t>
      </w:r>
    </w:p>
    <w:p>
      <w:pPr>
        <w:pStyle w:val="BodyText"/>
      </w:pPr>
      <w:r>
        <w:t xml:space="preserve">Người áo đen cười lạnh:</w:t>
      </w:r>
    </w:p>
    <w:p>
      <w:pPr>
        <w:pStyle w:val="BodyText"/>
      </w:pPr>
      <w:r>
        <w:t xml:space="preserve">“Lão phu sẽ đánh trật ba trăm sáu mươi lăm khớp trong toàn thân của ngươi, rồi rút gân toàn thân của ngươi!” khi đang nói thì hai tay quả nhiên bắt đầu di chuyển trên mình Trần Huyền Sương. Chỉ nghe tiếng răng rắc vang lên, Trần Huyền Sương bắt đầu run rẩy, mồ hôi đổ ra như suối, thấm ướt cả quần áo của nàng. Chỉ nghe tiếng rên nhỏ truyền vào trong tai Phương Triệu Nam.</w:t>
      </w:r>
    </w:p>
    <w:p>
      <w:pPr>
        <w:pStyle w:val="BodyText"/>
      </w:pPr>
      <w:r>
        <w:t xml:space="preserve">Người này ra tay rất độc ác, sau khi đánh trật các khớp xương trong toàn thân của Trần Huyền Sương thì ngồi xếp bằng nhắm mắt chẳng thèm nhìn đến nàng nữa.</w:t>
      </w:r>
    </w:p>
    <w:p>
      <w:pPr>
        <w:pStyle w:val="BodyText"/>
      </w:pPr>
      <w:r>
        <w:t xml:space="preserve">Trần Huyền Sương cố nghiến răng nén chịu cơn đau, nhìn Phương Triệu Nam với ánh mắt đau đớn.</w:t>
      </w:r>
    </w:p>
    <w:p>
      <w:pPr>
        <w:pStyle w:val="BodyText"/>
      </w:pPr>
      <w:r>
        <w:t xml:space="preserve">Phương Triệu Nam thấy nàng đổ mồ hôi như tắm, thế là nước mắt tuôn ra, nghĩ bụng nỗi khổ ấy không phải ai cũng có thể chịu được, thế rồi thở dài nói:</w:t>
      </w:r>
    </w:p>
    <w:p>
      <w:pPr>
        <w:pStyle w:val="BodyText"/>
      </w:pPr>
      <w:r>
        <w:t xml:space="preserve">“Sư muội, muội hãy chấp nhận làm môn hạ của ông ta!”.</w:t>
      </w:r>
    </w:p>
    <w:p>
      <w:pPr>
        <w:pStyle w:val="BodyText"/>
      </w:pPr>
      <w:r>
        <w:t xml:space="preserve">Trần Huyền Sương gắng gượng nói:</w:t>
      </w:r>
    </w:p>
    <w:p>
      <w:pPr>
        <w:pStyle w:val="BodyText"/>
      </w:pPr>
      <w:r>
        <w:t xml:space="preserve">“Phương sư huynh, huynh ... mau chóng giết chết muội, muội ... chịu không nỗi nữa ...”.</w:t>
      </w:r>
    </w:p>
    <w:p>
      <w:pPr>
        <w:pStyle w:val="BodyText"/>
      </w:pPr>
      <w:r>
        <w:t xml:space="preserve">Phương Triệu Nam lắc đầu:</w:t>
      </w:r>
    </w:p>
    <w:p>
      <w:pPr>
        <w:pStyle w:val="BodyText"/>
      </w:pPr>
      <w:r>
        <w:t xml:space="preserve">“Ông ta không để uội chết đâu, muội hãy chấp nhận!”.</w:t>
      </w:r>
    </w:p>
    <w:p>
      <w:pPr>
        <w:pStyle w:val="BodyText"/>
      </w:pPr>
      <w:r>
        <w:t xml:space="preserve">Người áo đen đột nhiên mở to hai mắt, nói:</w:t>
      </w:r>
    </w:p>
    <w:p>
      <w:pPr>
        <w:pStyle w:val="BodyText"/>
      </w:pPr>
      <w:r>
        <w:t xml:space="preserve">“Đúng thế, lão phu sẽ không để cho ngươi chết”.</w:t>
      </w:r>
    </w:p>
    <w:p>
      <w:pPr>
        <w:pStyle w:val="BodyText"/>
      </w:pPr>
      <w:r>
        <w:t xml:space="preserve">Phương Triệu Nam đưa mắt nhìn người áo đen, nói:</w:t>
      </w:r>
    </w:p>
    <w:p>
      <w:pPr>
        <w:pStyle w:val="BodyText"/>
      </w:pPr>
      <w:r>
        <w:t xml:space="preserve">“Ông hãy mau nối lại khớp cho nàng, ta sẽ khuyên nàng chấp nhận làm môn hạ của ông”.</w:t>
      </w:r>
    </w:p>
    <w:p>
      <w:pPr>
        <w:pStyle w:val="BodyText"/>
      </w:pPr>
      <w:r>
        <w:t xml:space="preserve">Người áo đen cười gằn, nói:</w:t>
      </w:r>
    </w:p>
    <w:p>
      <w:pPr>
        <w:pStyle w:val="BodyText"/>
      </w:pPr>
      <w:r>
        <w:t xml:space="preserve">“Dù cho ngươi khuyên ả chấp nhận trở thành môn hạ của ta, ta cũng không dễ dàng tha cho ngươi!”.</w:t>
      </w:r>
    </w:p>
    <w:p>
      <w:pPr>
        <w:pStyle w:val="BodyText"/>
      </w:pPr>
      <w:r>
        <w:t xml:space="preserve">Phương Triệu Nam nói:</w:t>
      </w:r>
    </w:p>
    <w:p>
      <w:pPr>
        <w:pStyle w:val="BodyText"/>
      </w:pPr>
      <w:r>
        <w:t xml:space="preserve">“Hai chuyện không thể trộn lẫn làm một, tại hạ không hề có ý mượn cơ hội cầu xin mạng sống”.</w:t>
      </w:r>
    </w:p>
    <w:p>
      <w:pPr>
        <w:pStyle w:val="BodyText"/>
      </w:pPr>
      <w:r>
        <w:t xml:space="preserve">Người áo đen nói:</w:t>
      </w:r>
    </w:p>
    <w:p>
      <w:pPr>
        <w:pStyle w:val="BodyText"/>
      </w:pPr>
      <w:r>
        <w:t xml:space="preserve">“Tốt lắm, tốt lắm, nhờ mấy câu này của ngươi, lão phu sẽ cho ngươi một chút tiện nghi”.</w:t>
      </w:r>
    </w:p>
    <w:p>
      <w:pPr>
        <w:pStyle w:val="BodyText"/>
      </w:pPr>
      <w:r>
        <w:t xml:space="preserve">Thế rồi hai tay mau chóng nối lại khớp cho Trần Huyền Sương.</w:t>
      </w:r>
    </w:p>
    <w:p>
      <w:pPr>
        <w:pStyle w:val="BodyText"/>
      </w:pPr>
      <w:r>
        <w:t xml:space="preserve">Trần Huyền Sương cảm thấy bớt đau, nàng chậm rãi ngồi dậy, lau mồ hôi trên trán, nói:</w:t>
      </w:r>
    </w:p>
    <w:p>
      <w:pPr>
        <w:pStyle w:val="BodyText"/>
      </w:pPr>
      <w:r>
        <w:t xml:space="preserve">“Thủ đoạn của ông thật độc ác!”.</w:t>
      </w:r>
    </w:p>
    <w:p>
      <w:pPr>
        <w:pStyle w:val="BodyText"/>
      </w:pPr>
      <w:r>
        <w:t xml:space="preserve">Người áo đen ấy cười rằng:</w:t>
      </w:r>
    </w:p>
    <w:p>
      <w:pPr>
        <w:pStyle w:val="BodyText"/>
      </w:pPr>
      <w:r>
        <w:t xml:space="preserve">“Ta tuy lòng dạ độc ác nhưng rất thương yêu đệ tử, không để cho ai chịu thiệt cả”.</w:t>
      </w:r>
    </w:p>
    <w:p>
      <w:pPr>
        <w:pStyle w:val="BodyText"/>
      </w:pPr>
      <w:r>
        <w:t xml:space="preserve">Phương Triệu Nam lo Trần Huyền Sương không chịu chấp nhận, cho nên vội vàng nói:</w:t>
      </w:r>
    </w:p>
    <w:p>
      <w:pPr>
        <w:pStyle w:val="BodyText"/>
      </w:pPr>
      <w:r>
        <w:t xml:space="preserve">“Sư muội không có môn phái, bái vị lão tiền bối này làm sư phụ, lại được truyền tuyệt kỹ sao không mau cảm tạ ông ta?”.</w:t>
      </w:r>
    </w:p>
    <w:p>
      <w:pPr>
        <w:pStyle w:val="BodyText"/>
      </w:pPr>
      <w:r>
        <w:t xml:space="preserve">Trần Huyền Sương chậm rãi nhìn lên mặt Phương Triệu Nam, nói:</w:t>
      </w:r>
    </w:p>
    <w:p>
      <w:pPr>
        <w:pStyle w:val="BodyText"/>
      </w:pPr>
      <w:r>
        <w:t xml:space="preserve">“Sư huynh thật sự muốn muội trở thành môn hạ của ông ta ư?”.</w:t>
      </w:r>
    </w:p>
    <w:p>
      <w:pPr>
        <w:pStyle w:val="BodyText"/>
      </w:pPr>
      <w:r>
        <w:t xml:space="preserve">Phương Triệu Nam nói:</w:t>
      </w:r>
    </w:p>
    <w:p>
      <w:pPr>
        <w:pStyle w:val="BodyText"/>
      </w:pPr>
      <w:r>
        <w:t xml:space="preserve">“Nếu sư muội không chấp nhận, lại phải chịu đau đớn nữa, cần gì khổ như thế?”.</w:t>
      </w:r>
    </w:p>
    <w:p>
      <w:pPr>
        <w:pStyle w:val="BodyText"/>
      </w:pPr>
      <w:r>
        <w:t xml:space="preserve">Trần Huyền Sương chợt thở dài:</w:t>
      </w:r>
    </w:p>
    <w:p>
      <w:pPr>
        <w:pStyle w:val="BodyText"/>
      </w:pPr>
      <w:r>
        <w:t xml:space="preserve">“Nếu chân tay huynh có thể cử động, chúng ta có thể bỏ chạy”.</w:t>
      </w:r>
    </w:p>
    <w:p>
      <w:pPr>
        <w:pStyle w:val="BodyText"/>
      </w:pPr>
      <w:r>
        <w:t xml:space="preserve">Phương Triệu Nam cười khổ sở, nói:</w:t>
      </w:r>
    </w:p>
    <w:p>
      <w:pPr>
        <w:pStyle w:val="BodyText"/>
      </w:pPr>
      <w:r>
        <w:t xml:space="preserve">“Việc đã đến nước này nói nhiều cũng vô ích, hãy nghe tiểu huynh khuyên nhủ, sư muội chi bằng hãy chấp nhận!”.</w:t>
      </w:r>
    </w:p>
    <w:p>
      <w:pPr>
        <w:pStyle w:val="BodyText"/>
      </w:pPr>
      <w:r>
        <w:t xml:space="preserve">Trần Huyền Sương chậm rãi quay đầu, nhìn người áo đen nói:</w:t>
      </w:r>
    </w:p>
    <w:p>
      <w:pPr>
        <w:pStyle w:val="BodyText"/>
      </w:pPr>
      <w:r>
        <w:t xml:space="preserve">“Muốn ta bái ông làm môn hạ cũng được, nhưng phải tha mạng cho sư huynh của ta”.</w:t>
      </w:r>
    </w:p>
    <w:p>
      <w:pPr>
        <w:pStyle w:val="BodyText"/>
      </w:pPr>
      <w:r>
        <w:t xml:space="preserve">Người áo đen lạnh lùng nói:</w:t>
      </w:r>
    </w:p>
    <w:p>
      <w:pPr>
        <w:pStyle w:val="BodyText"/>
      </w:pPr>
      <w:r>
        <w:t xml:space="preserve">“Lão phu xưa nay hành sự nói một là một, hai là hai, chưa bao giờ kỳ kèo với người khác!”.</w:t>
      </w:r>
    </w:p>
    <w:p>
      <w:pPr>
        <w:pStyle w:val="BodyText"/>
      </w:pPr>
      <w:r>
        <w:t xml:space="preserve">Trần Huyền Sương nói:</w:t>
      </w:r>
    </w:p>
    <w:p>
      <w:pPr>
        <w:pStyle w:val="BodyText"/>
      </w:pPr>
      <w:r>
        <w:t xml:space="preserve">“Nếu ông không chấp nhận, có giết ta, ta cũng không chịu!”.</w:t>
      </w:r>
    </w:p>
    <w:p>
      <w:pPr>
        <w:pStyle w:val="BodyText"/>
      </w:pPr>
      <w:r>
        <w:t xml:space="preserve">Người áo đen cười lạnh:</w:t>
      </w:r>
    </w:p>
    <w:p>
      <w:pPr>
        <w:pStyle w:val="BodyText"/>
      </w:pPr>
      <w:r>
        <w:t xml:space="preserve">“Giờ đây ngươi không có khả năng tự sát, chỉ cần ngươi tự tin có thể chịu được nỗi đau Phân Cân Thác Cốt, ngươi cũng không cần phải chấp nhận!”.</w:t>
      </w:r>
    </w:p>
    <w:p>
      <w:pPr>
        <w:pStyle w:val="BodyText"/>
      </w:pPr>
      <w:r>
        <w:t xml:space="preserve">Trần Huyền Sương nhớ đến nỗi đau lúc nãy, người không khỏi rung bần bật, nhưng trong khoảnh khắc, nàng lại bình tĩnh:</w:t>
      </w:r>
    </w:p>
    <w:p>
      <w:pPr>
        <w:pStyle w:val="BodyText"/>
      </w:pPr>
      <w:r>
        <w:t xml:space="preserve">“Thôi được! Vậy cứ để sư huynh muội chúng tôi cùng chết với nhau, ông hãy ra tay!”.</w:t>
      </w:r>
    </w:p>
    <w:p>
      <w:pPr>
        <w:pStyle w:val="BodyText"/>
      </w:pPr>
      <w:r>
        <w:t xml:space="preserve">Người áo đen ấy hơi ngạc nhiên:</w:t>
      </w:r>
    </w:p>
    <w:p>
      <w:pPr>
        <w:pStyle w:val="BodyText"/>
      </w:pPr>
      <w:r>
        <w:t xml:space="preserve">“Ả nha đầu thật cứng cỏi!”.</w:t>
      </w:r>
    </w:p>
    <w:p>
      <w:pPr>
        <w:pStyle w:val="BodyText"/>
      </w:pPr>
      <w:r>
        <w:t xml:space="preserve">Phương Triệu Nam tiếp lời:</w:t>
      </w:r>
    </w:p>
    <w:p>
      <w:pPr>
        <w:pStyle w:val="BodyText"/>
      </w:pPr>
      <w:r>
        <w:t xml:space="preserve">“Nếu lão tiền bối nhất định phải giết chết tại hạ, sư muội của tại hạ cũng không chấp nhận, tại hạ có một cách đẹp cả đôi đường, không biết lão tiền bối có chịu nghe hay không?”.</w:t>
      </w:r>
    </w:p>
    <w:p>
      <w:pPr>
        <w:pStyle w:val="BodyText"/>
      </w:pPr>
      <w:r>
        <w:t xml:space="preserve">Người áo đen nói:</w:t>
      </w:r>
    </w:p>
    <w:p>
      <w:pPr>
        <w:pStyle w:val="BodyText"/>
      </w:pPr>
      <w:r>
        <w:t xml:space="preserve">“Được! Ngươi hãy nói cho lão phu nghe thử”.</w:t>
      </w:r>
    </w:p>
    <w:p>
      <w:pPr>
        <w:pStyle w:val="BodyText"/>
      </w:pPr>
      <w:r>
        <w:t xml:space="preserve">Phương Triệu Nam nói:</w:t>
      </w:r>
    </w:p>
    <w:p>
      <w:pPr>
        <w:pStyle w:val="BodyText"/>
      </w:pPr>
      <w:r>
        <w:t xml:space="preserve">“Giờ đây lão tiền bối muốn lấy mạng của tại hạ thì dễ như trở bàn tay!”.</w:t>
      </w:r>
    </w:p>
    <w:p>
      <w:pPr>
        <w:pStyle w:val="BodyText"/>
      </w:pPr>
      <w:r>
        <w:t xml:space="preserve">Người áo đen nói:</w:t>
      </w:r>
    </w:p>
    <w:p>
      <w:pPr>
        <w:pStyle w:val="BodyText"/>
      </w:pPr>
      <w:r>
        <w:t xml:space="preserve">“Lão phu nói ra thì sẽ làm được!”.</w:t>
      </w:r>
    </w:p>
    <w:p>
      <w:pPr>
        <w:pStyle w:val="BodyText"/>
      </w:pPr>
      <w:r>
        <w:t xml:space="preserve">Phương Triệu Nam cười rằng:</w:t>
      </w:r>
    </w:p>
    <w:p>
      <w:pPr>
        <w:pStyle w:val="BodyText"/>
      </w:pPr>
      <w:r>
        <w:t xml:space="preserve">“Lão tiền bối hãy ghé tai qua”.</w:t>
      </w:r>
    </w:p>
    <w:p>
      <w:pPr>
        <w:pStyle w:val="BodyText"/>
      </w:pPr>
      <w:r>
        <w:t xml:space="preserve">Người áo đen lạnh lùng hừ:</w:t>
      </w:r>
    </w:p>
    <w:p>
      <w:pPr>
        <w:pStyle w:val="BodyText"/>
      </w:pPr>
      <w:r>
        <w:t xml:space="preserve">“Lão phu không sợ ngươi ám toán!” rồi quả nhiên ghé tai tới sát miệng Phương Triệu Nam. Chỉ nghe chàng thì thầm rằng:</w:t>
      </w:r>
    </w:p>
    <w:p>
      <w:pPr>
        <w:pStyle w:val="BodyText"/>
      </w:pPr>
      <w:r>
        <w:t xml:space="preserve">“Chi bằng lão tiền bối cứ hứa với nàng, trước tiên để cho nàng bái lão tiền bối làm sư phụ, sau đó mượn cơ hội tập võ, giết chết tại hạ, đó chẳng phải là một cách vẹn cả đôi đường sao?”.</w:t>
      </w:r>
    </w:p>
    <w:p>
      <w:pPr>
        <w:pStyle w:val="BodyText"/>
      </w:pPr>
      <w:r>
        <w:t xml:space="preserve">Người áo đen nghe thế thì gật đầu lia lịa, nói:</w:t>
      </w:r>
    </w:p>
    <w:p>
      <w:pPr>
        <w:pStyle w:val="BodyText"/>
      </w:pPr>
      <w:r>
        <w:t xml:space="preserve">“Tốt lắm, tốt lắm, cách này rất tốt!”.</w:t>
      </w:r>
    </w:p>
    <w:p>
      <w:pPr>
        <w:pStyle w:val="BodyText"/>
      </w:pPr>
      <w:r>
        <w:t xml:space="preserve">Trần Huyền Sương nhíu mày:</w:t>
      </w:r>
    </w:p>
    <w:p>
      <w:pPr>
        <w:pStyle w:val="BodyText"/>
      </w:pPr>
      <w:r>
        <w:t xml:space="preserve">“Phương sư huynh, các người nói gì thế?”.</w:t>
      </w:r>
    </w:p>
    <w:p>
      <w:pPr>
        <w:pStyle w:val="BodyText"/>
      </w:pPr>
      <w:r>
        <w:t xml:space="preserve">Phương Triệu Nam hơi mỉm cười, im lặng không nói, chàng cân nhắc tình thế trước mắt, cho nên trong lòng không hề có ý sợ sệt. Chợt nghe người áo đen nói:</w:t>
      </w:r>
    </w:p>
    <w:p>
      <w:pPr>
        <w:pStyle w:val="BodyText"/>
      </w:pPr>
      <w:r>
        <w:t xml:space="preserve">“Lão phu hứa với ngươi!”.</w:t>
      </w:r>
    </w:p>
    <w:p>
      <w:pPr>
        <w:pStyle w:val="BodyText"/>
      </w:pPr>
      <w:r>
        <w:t xml:space="preserve">Trần Huyền Sương ngạc nhiên:</w:t>
      </w:r>
    </w:p>
    <w:p>
      <w:pPr>
        <w:pStyle w:val="BodyText"/>
      </w:pPr>
      <w:r>
        <w:t xml:space="preserve">“Thật không?”.</w:t>
      </w:r>
    </w:p>
    <w:p>
      <w:pPr>
        <w:pStyle w:val="BodyText"/>
      </w:pPr>
      <w:r>
        <w:t xml:space="preserve">Phương Triệu Nam nói:</w:t>
      </w:r>
    </w:p>
    <w:p>
      <w:pPr>
        <w:pStyle w:val="BodyText"/>
      </w:pPr>
      <w:r>
        <w:t xml:space="preserve">“Đương nhiên là thật, sư muội hãy mau hành đại lễ bái sư!”.</w:t>
      </w:r>
    </w:p>
    <w:p>
      <w:pPr>
        <w:pStyle w:val="BodyText"/>
      </w:pPr>
      <w:r>
        <w:t xml:space="preserve">Trần Huyền Sương chợt chảy nước mắt, nói:</w:t>
      </w:r>
    </w:p>
    <w:p>
      <w:pPr>
        <w:pStyle w:val="BodyText"/>
      </w:pPr>
      <w:r>
        <w:t xml:space="preserve">“Muội vốn mong có thể sớm tối bên cạnh sư huynh, là một cặp vợ chồng nông phu, sống cuộc đời bình thường, không ngờ trời không chiều lòng người, gặp phải chuyện thế này”.</w:t>
      </w:r>
    </w:p>
    <w:p>
      <w:pPr>
        <w:pStyle w:val="BodyText"/>
      </w:pPr>
      <w:r>
        <w:t xml:space="preserve">Người áo đen nói:</w:t>
      </w:r>
    </w:p>
    <w:p>
      <w:pPr>
        <w:pStyle w:val="BodyText"/>
      </w:pPr>
      <w:r>
        <w:t xml:space="preserve">“Trên đời này có rất nhiều kẻ trở thành môn hạ của lão phu mà cũng chẳng được, ngươi thì cứ ngần ngại”.</w:t>
      </w:r>
    </w:p>
    <w:p>
      <w:pPr>
        <w:pStyle w:val="BodyText"/>
      </w:pPr>
      <w:r>
        <w:t xml:space="preserve">Trần Huyền Sương chậm rãi đứng dậy, lạy người áo đen ba lạy, sau đó kêu một tiếng sư phụ.</w:t>
      </w:r>
    </w:p>
    <w:p>
      <w:pPr>
        <w:pStyle w:val="BodyText"/>
      </w:pPr>
      <w:r>
        <w:t xml:space="preserve">Người áo đen cười ha hả nói:</w:t>
      </w:r>
    </w:p>
    <w:p>
      <w:pPr>
        <w:pStyle w:val="BodyText"/>
      </w:pPr>
      <w:r>
        <w:t xml:space="preserve">“Trở thành môn hạ của ta cần phải tuân theo giới quy của bổn môn”.</w:t>
      </w:r>
    </w:p>
    <w:p>
      <w:pPr>
        <w:pStyle w:val="BodyText"/>
      </w:pPr>
      <w:r>
        <w:t xml:space="preserve">Trần Huyền Sương nói:</w:t>
      </w:r>
    </w:p>
    <w:p>
      <w:pPr>
        <w:pStyle w:val="BodyText"/>
      </w:pPr>
      <w:r>
        <w:t xml:space="preserve">“Đệ tử tuân lệnh”.</w:t>
      </w:r>
    </w:p>
    <w:p>
      <w:pPr>
        <w:pStyle w:val="BodyText"/>
      </w:pPr>
      <w:r>
        <w:t xml:space="preserve">Phương Triệu Nam hít một hơi, trong lòng buồn bã nhưng vẫn giả vờ mừng rỡ, thì thầm nói:</w:t>
      </w:r>
    </w:p>
    <w:p>
      <w:pPr>
        <w:pStyle w:val="BodyText"/>
      </w:pPr>
      <w:r>
        <w:t xml:space="preserve">“Chúc mừng sư muội đã gặp được thầy giỏi”.</w:t>
      </w:r>
    </w:p>
    <w:p>
      <w:pPr>
        <w:pStyle w:val="BodyText"/>
      </w:pPr>
      <w:r>
        <w:t xml:space="preserve">Trần Huyền Sương cúi đầu im lặng không nói, trong lòng rất buồn bã. Chợt nghe tiếng cười vui mừng của người áo đen vang lên không ngớt bên tai:</w:t>
      </w:r>
    </w:p>
    <w:p>
      <w:pPr>
        <w:pStyle w:val="BodyText"/>
      </w:pPr>
      <w:r>
        <w:t xml:space="preserve">“Hôm nay ta sẽ truyền cho ngươi công phu bước đầu của bổn môn, ngày mai sẽ bắt đầu truyền võ công cho ngươi, trong vòng một tháng ngươi sẽ có nền tảng vững chắc, sau đó sẽ cùng ta rời khỏi nơi này”.</w:t>
      </w:r>
    </w:p>
    <w:p>
      <w:pPr>
        <w:pStyle w:val="BodyText"/>
      </w:pPr>
      <w:r>
        <w:t xml:space="preserve">Trần Huyền Sương nói:</w:t>
      </w:r>
    </w:p>
    <w:p>
      <w:pPr>
        <w:pStyle w:val="BodyText"/>
      </w:pPr>
      <w:r>
        <w:t xml:space="preserve">“Sư phụ muốn đệ tử đi đâu?”.</w:t>
      </w:r>
    </w:p>
    <w:p>
      <w:pPr>
        <w:pStyle w:val="BodyText"/>
      </w:pPr>
      <w:r>
        <w:t xml:space="preserve">Người áo đen nói:</w:t>
      </w:r>
    </w:p>
    <w:p>
      <w:pPr>
        <w:pStyle w:val="BodyText"/>
      </w:pPr>
      <w:r>
        <w:t xml:space="preserve">“Tìm một người”.</w:t>
      </w:r>
    </w:p>
    <w:p>
      <w:pPr>
        <w:pStyle w:val="BodyText"/>
      </w:pPr>
      <w:r>
        <w:t xml:space="preserve">Trần Huyền Sương thấy ông ta không muốn nói ra cũng không hỏi gặng, nàng lảng sang chuyện khác:</w:t>
      </w:r>
    </w:p>
    <w:p>
      <w:pPr>
        <w:pStyle w:val="BodyText"/>
      </w:pPr>
      <w:r>
        <w:t xml:space="preserve">“Đệ tử đã hành đại lễ bái sư, nhưng không biết họ tên của sư phụ?”.</w:t>
      </w:r>
    </w:p>
    <w:p>
      <w:pPr>
        <w:pStyle w:val="BodyText"/>
      </w:pPr>
      <w:r>
        <w:t xml:space="preserve">Người áo đen nói:</w:t>
      </w:r>
    </w:p>
    <w:p>
      <w:pPr>
        <w:pStyle w:val="BodyText"/>
      </w:pPr>
      <w:r>
        <w:t xml:space="preserve">“Trên đời này chỉ có một người tề danh cùng với La Huyền, kẻ đó chính là sư phụ”.</w:t>
      </w:r>
    </w:p>
    <w:p>
      <w:pPr>
        <w:pStyle w:val="BodyText"/>
      </w:pPr>
      <w:r>
        <w:t xml:space="preserve">Trần Huyền Sương nhíu mày, trầm ngâm một lúc lâu:</w:t>
      </w:r>
    </w:p>
    <w:p>
      <w:pPr>
        <w:pStyle w:val="BodyText"/>
      </w:pPr>
      <w:r>
        <w:t xml:space="preserve">“Đệ tử ít đi lại trên giang hồ, hiểu biết nông cạn, mong sư phụ chỉ giáo”.</w:t>
      </w:r>
    </w:p>
    <w:p>
      <w:pPr>
        <w:pStyle w:val="BodyText"/>
      </w:pPr>
      <w:r>
        <w:t xml:space="preserve">Người áo đen định lên tiếng, chợt nghe một giọng nói ồm ồm truyền tới:</w:t>
      </w:r>
    </w:p>
    <w:p>
      <w:pPr>
        <w:pStyle w:val="BodyText"/>
      </w:pPr>
      <w:r>
        <w:t xml:space="preserve">“Ta thấy trên sườn núi có một hang đá, chúng ta hãy lên xem thử có thể ở được hay không”.</w:t>
      </w:r>
    </w:p>
    <w:p>
      <w:pPr>
        <w:pStyle w:val="BodyText"/>
      </w:pPr>
      <w:r>
        <w:t xml:space="preserve">Rồi nghe một giọng nói phụ nữ vọng tới, nhưng vì rất nhỏ cho nên không nghe rõ được nàng ta đáng nói gì.</w:t>
      </w:r>
    </w:p>
    <w:p>
      <w:pPr>
        <w:pStyle w:val="BodyText"/>
      </w:pPr>
      <w:r>
        <w:t xml:space="preserve">Trần Huyền Sương hạ giọng nói:</w:t>
      </w:r>
    </w:p>
    <w:p>
      <w:pPr>
        <w:pStyle w:val="BodyText"/>
      </w:pPr>
      <w:r>
        <w:t xml:space="preserve">“Sư phụ, có người đến”.</w:t>
      </w:r>
    </w:p>
    <w:p>
      <w:pPr>
        <w:pStyle w:val="BodyText"/>
      </w:pPr>
      <w:r>
        <w:t xml:space="preserve">Người áo đen nói:</w:t>
      </w:r>
    </w:p>
    <w:p>
      <w:pPr>
        <w:pStyle w:val="BodyText"/>
      </w:pPr>
      <w:r>
        <w:t xml:space="preserve">“Tốt lắm, chúng ta xem thử đấy là ai, lão phu đã mấy mươi năm không đi lại trên giang hồ, biết rất ít bọn vãn bối”.</w:t>
      </w:r>
    </w:p>
    <w:p>
      <w:pPr>
        <w:pStyle w:val="BodyText"/>
      </w:pPr>
      <w:r>
        <w:t xml:space="preserve">Chợt nghe tiếng bước chân vọng vào.</w:t>
      </w:r>
    </w:p>
    <w:p>
      <w:pPr>
        <w:pStyle w:val="BodyText"/>
      </w:pPr>
      <w:r>
        <w:t xml:space="preserve">Phương Triệu Nam ngẩng mắt nhìn ra, chỉ thấy một người tay cầm gậy trúc, râu dài đến tận ngực, đó chính là Tri Cơ Tử Ngôn Lăng Phủ lúc này tóc tai của ông ta đã gọn gàng, áo quần đã đổi, toàn thân trên dưới đã hoàn toàn mới, không lôi thôi lết thếch nhưng lúc trước nữa.</w:t>
      </w:r>
    </w:p>
    <w:p>
      <w:pPr>
        <w:pStyle w:val="BodyText"/>
      </w:pPr>
      <w:r>
        <w:t xml:space="preserve">Bên cạnh ông ta là một thiếu nữ mặc y phục màu đỏ, trông rất phong tình, đó chính là Bồ Hồng Ngạc, đệ tử thứ hai của Nhạc chủ Minh Nhạc. Trần Huyền Sương thấy thiếu nữ áo đỏ bước vào, không khỏi nhíu mày nói:</w:t>
      </w:r>
    </w:p>
    <w:p>
      <w:pPr>
        <w:pStyle w:val="BodyText"/>
      </w:pPr>
      <w:r>
        <w:t xml:space="preserve">“Hừ! Oan gia ngõ hẹp, các người cũng tìm đến đây!”.</w:t>
      </w:r>
    </w:p>
    <w:p>
      <w:pPr>
        <w:pStyle w:val="BodyText"/>
      </w:pPr>
      <w:r>
        <w:t xml:space="preserve">Bồ Hồng Ngạc đưa mắt nhìn vào hang, thấy Phương Triệu Nam bị trói, còn người mặc áo đen thì ngồi yên, chỉ có một mình Trần Huyền Sương là kẻ địch đáng sợ.</w:t>
      </w:r>
    </w:p>
    <w:p>
      <w:pPr>
        <w:pStyle w:val="BodyText"/>
      </w:pPr>
      <w:r>
        <w:t xml:space="preserve">Nàng thầm tính toán trong lòng, nếu đơn đả độc đấu với Trần Huyền Sương, dù không thể nắm chắc thắng được đối phương nhưng có thể tự bảo vệ được mình. Thế rồi nàng ta mới cười khanh khách nói:</w:t>
      </w:r>
    </w:p>
    <w:p>
      <w:pPr>
        <w:pStyle w:val="BodyText"/>
      </w:pPr>
      <w:r>
        <w:t xml:space="preserve">“Hay lắm! Không ngờ lại gặp bọn ngươi ở đây!” rồi cúi đầu bước vào.</w:t>
      </w:r>
    </w:p>
    <w:p>
      <w:pPr>
        <w:pStyle w:val="BodyText"/>
      </w:pPr>
      <w:r>
        <w:t xml:space="preserve">Ngôn Lăng Phủ cũng bước vào theo.</w:t>
      </w:r>
    </w:p>
    <w:p>
      <w:pPr>
        <w:pStyle w:val="BodyText"/>
      </w:pPr>
      <w:r>
        <w:t xml:space="preserve">Phương Triệu Nam hơi gật đầu nói:</w:t>
      </w:r>
    </w:p>
    <w:p>
      <w:pPr>
        <w:pStyle w:val="BodyText"/>
      </w:pPr>
      <w:r>
        <w:t xml:space="preserve">“Ngôn lão tiền bối, vẫn khỏe chứ?”.</w:t>
      </w:r>
    </w:p>
    <w:p>
      <w:pPr>
        <w:pStyle w:val="BodyText"/>
      </w:pPr>
      <w:r>
        <w:t xml:space="preserve">Ngôn Lăng Phủ cười lạnh, nói:</w:t>
      </w:r>
    </w:p>
    <w:p>
      <w:pPr>
        <w:pStyle w:val="BodyText"/>
      </w:pPr>
      <w:r>
        <w:t xml:space="preserve">“Ngươi đã bị ai trói thế? Đúng là lắm tai nhiều nạn”.</w:t>
      </w:r>
    </w:p>
    <w:p>
      <w:pPr>
        <w:pStyle w:val="BodyText"/>
      </w:pPr>
      <w:r>
        <w:t xml:space="preserve">Trần Huyền Sương nói:</w:t>
      </w:r>
    </w:p>
    <w:p>
      <w:pPr>
        <w:pStyle w:val="BodyText"/>
      </w:pPr>
      <w:r>
        <w:t xml:space="preserve">“Việc gì đến ông, hừ ...”.</w:t>
      </w:r>
    </w:p>
    <w:p>
      <w:pPr>
        <w:pStyle w:val="BodyText"/>
      </w:pPr>
      <w:r>
        <w:t xml:space="preserve">Ngôn Lăng Phủ cười lạnh:</w:t>
      </w:r>
    </w:p>
    <w:p>
      <w:pPr>
        <w:pStyle w:val="BodyText"/>
      </w:pPr>
      <w:r>
        <w:t xml:space="preserve">“Sao? Lão phu không thể hỏi ư?”.</w:t>
      </w:r>
    </w:p>
    <w:p>
      <w:pPr>
        <w:pStyle w:val="BodyText"/>
      </w:pPr>
      <w:r>
        <w:t xml:space="preserve">Trần Huyền Sương chậm rãi nhặt thanh kiếm, nói:</w:t>
      </w:r>
    </w:p>
    <w:p>
      <w:pPr>
        <w:pStyle w:val="BodyText"/>
      </w:pPr>
      <w:r>
        <w:t xml:space="preserve">“Hang đá này là của chúng ta, hãy mau bước ra!”.</w:t>
      </w:r>
    </w:p>
    <w:p>
      <w:pPr>
        <w:pStyle w:val="BodyText"/>
      </w:pPr>
      <w:r>
        <w:t xml:space="preserve">Thiếu nữ áo đỏ chợt buông giọng cười:</w:t>
      </w:r>
    </w:p>
    <w:p>
      <w:pPr>
        <w:pStyle w:val="BodyText"/>
      </w:pPr>
      <w:r>
        <w:t xml:space="preserve">“Trần cô nương, tốt nhất nên khách sáo một tý, nếu Phương ca ca của ngươi không bị trói chân tay, thương thế đã hết, chúng ta lấy hai đối hai có lẽ sẽ ngang sức nhau”.</w:t>
      </w:r>
    </w:p>
    <w:p>
      <w:pPr>
        <w:pStyle w:val="BodyText"/>
      </w:pPr>
      <w:r>
        <w:t xml:space="preserve">Trần Huyền Sương nhảy vọt lên, giơ ngang kiếm, nói:</w:t>
      </w:r>
    </w:p>
    <w:p>
      <w:pPr>
        <w:pStyle w:val="BodyText"/>
      </w:pPr>
      <w:r>
        <w:t xml:space="preserve">“Các người có lui ra hay không? Rượu mời không uống mà muốn uống rượu phạt!”.</w:t>
      </w:r>
    </w:p>
    <w:p>
      <w:pPr>
        <w:pStyle w:val="BodyText"/>
      </w:pPr>
      <w:r>
        <w:t xml:space="preserve">Bồ Hồng Ngạc đưa mắt nhìn người áo đen, chỉ thấy ông ta hai mắt khép hờ, đang ngồi xếp bằng ở đấy, tựa như chẳng hề hay biết gì chuyện đang xảy ra, thế là không khỏi mạnh dạn, rút thanh trường kiếm trên vai, cười rằng:</w:t>
      </w:r>
    </w:p>
    <w:p>
      <w:pPr>
        <w:pStyle w:val="BodyText"/>
      </w:pPr>
      <w:r>
        <w:t xml:space="preserve">“Ngươi quả thật muốn đánh với ta một trận?”.</w:t>
      </w:r>
    </w:p>
    <w:p>
      <w:pPr>
        <w:pStyle w:val="BodyText"/>
      </w:pPr>
      <w:r>
        <w:t xml:space="preserve">Trần Huyền Sương nói:</w:t>
      </w:r>
    </w:p>
    <w:p>
      <w:pPr>
        <w:pStyle w:val="BodyText"/>
      </w:pPr>
      <w:r>
        <w:t xml:space="preserve">“Chả lẽ là giả!”.</w:t>
      </w:r>
    </w:p>
    <w:p>
      <w:pPr>
        <w:pStyle w:val="BodyText"/>
      </w:pPr>
      <w:r>
        <w:t xml:space="preserve">Rồi nàng đâm xoạc một kiếm Trường Hồng Kinh Thiên tới, vạch ra một luồng bạch quang. Thiếu nữ áo đỏ lách người tránh được kiếm ấy, cổ tay gập xuống đâm một chiêu Ngọc Nữ Đầu Thoa vào ngực của đối phương. Trần Huyền Sương đang uất ức trong lòng, nay có người ình trút giận cho nên đẩy ngang kiếm ra chặn lại kiếm của thiếu nữ áo đỏ. Thiếu nữ áo đỏ hình như không muốn đấu nội lực với nàng, thế là gập cổ tay, kiếm chiêu thay đổi, chém xéo ra một chiêu Liêm Quyển Tây Phong. Trần Huyền Sương cười lạnh, đánh ra một chiêu Huyền Điểu Hoạch Sa chặn môn hộ lại, nói:</w:t>
      </w:r>
    </w:p>
    <w:p>
      <w:pPr>
        <w:pStyle w:val="BodyText"/>
      </w:pPr>
      <w:r>
        <w:t xml:space="preserve">“Ngừng tay, ta có chuyện muốn hỏi ngươi?”.</w:t>
      </w:r>
    </w:p>
    <w:p>
      <w:pPr>
        <w:pStyle w:val="BodyText"/>
      </w:pPr>
      <w:r>
        <w:t xml:space="preserve">Thiếu nữ áo đỏ thâu kiếm thế lại cười:</w:t>
      </w:r>
    </w:p>
    <w:p>
      <w:pPr>
        <w:pStyle w:val="BodyText"/>
      </w:pPr>
      <w:r>
        <w:t xml:space="preserve">“Hãy nói au rồi còn chịu chết”.</w:t>
      </w:r>
    </w:p>
    <w:p>
      <w:pPr>
        <w:pStyle w:val="BodyText"/>
      </w:pPr>
      <w:r>
        <w:t xml:space="preserve">Trần Huyền Sương nói:</w:t>
      </w:r>
    </w:p>
    <w:p>
      <w:pPr>
        <w:pStyle w:val="BodyText"/>
      </w:pPr>
      <w:r>
        <w:t xml:space="preserve">“Thanh Vân đạo trưởng và bọn Thạch Tam Công đã đi đâu rồi?”.</w:t>
      </w:r>
    </w:p>
    <w:p>
      <w:pPr>
        <w:pStyle w:val="BodyText"/>
      </w:pPr>
      <w:r>
        <w:t xml:space="preserve">Thiếu nữ áo đỏ lắc đầu cười:</w:t>
      </w:r>
    </w:p>
    <w:p>
      <w:pPr>
        <w:pStyle w:val="BodyText"/>
      </w:pPr>
      <w:r>
        <w:t xml:space="preserve">“Không biết!” rồi đâm tới liên tục ba kiếm.</w:t>
      </w:r>
    </w:p>
    <w:p>
      <w:pPr>
        <w:pStyle w:val="BodyText"/>
      </w:pPr>
      <w:r>
        <w:t xml:space="preserve">Trần Huyền Sương chặn được ba kiếm, đang định trả đòn thì đột nhiên thiếu nữ áo đỏ thâu trường kiếm nhảy vọt ra sau.</w:t>
      </w:r>
    </w:p>
    <w:p>
      <w:pPr>
        <w:pStyle w:val="BodyText"/>
      </w:pPr>
      <w:r>
        <w:t xml:space="preserve">Té ra nàng cảm thấy chuyện Phương Triệu Nam bị trói rất kỳ lạ, nàng không nghĩ rằng chính Trần Huyền Sương đã trói Phương Triệu Nam, cho nên nghi ngờ có điều gì bí ẩn. Nàng đột nhiên thâu kiếm cười:</w:t>
      </w:r>
    </w:p>
    <w:p>
      <w:pPr>
        <w:pStyle w:val="BodyText"/>
      </w:pPr>
      <w:r>
        <w:t xml:space="preserve">“Có phải ngươi muốn hỏi tung tích của bọn Thạch Tam Công?”.</w:t>
      </w:r>
    </w:p>
    <w:p>
      <w:pPr>
        <w:pStyle w:val="BodyText"/>
      </w:pPr>
      <w:r>
        <w:t xml:space="preserve">Trần Huyền Sương trả lời:</w:t>
      </w:r>
    </w:p>
    <w:p>
      <w:pPr>
        <w:pStyle w:val="BodyText"/>
      </w:pPr>
      <w:r>
        <w:t xml:space="preserve">“Đúng thế!”.</w:t>
      </w:r>
    </w:p>
    <w:p>
      <w:pPr>
        <w:pStyle w:val="BodyText"/>
      </w:pPr>
      <w:r>
        <w:t xml:space="preserve">Thiếu nữ áo đỏ nói:</w:t>
      </w:r>
    </w:p>
    <w:p>
      <w:pPr>
        <w:pStyle w:val="BodyText"/>
      </w:pPr>
      <w:r>
        <w:t xml:space="preserve">“Vậy thì rất đơn giản, chỉ cần ngươi nói với ta ai đã trói Phương Triệu Nam, ta sẽ cho ngươi biết hành tung của bọn Thanh Vân đạo trưởng”.</w:t>
      </w:r>
    </w:p>
    <w:p>
      <w:pPr>
        <w:pStyle w:val="BodyText"/>
      </w:pPr>
      <w:r>
        <w:t xml:space="preserve">Trần Huyền Sương nói:</w:t>
      </w:r>
    </w:p>
    <w:p>
      <w:pPr>
        <w:pStyle w:val="BodyText"/>
      </w:pPr>
      <w:r>
        <w:t xml:space="preserve">“Cho ngươi biết cũng không sao, dù sao hôm nay các ngươi cũng đừng hòng thoát khỏi nơi này!”.</w:t>
      </w:r>
    </w:p>
    <w:p>
      <w:pPr>
        <w:pStyle w:val="BodyText"/>
      </w:pPr>
      <w:r>
        <w:t xml:space="preserve">Thiếu nữ áo đỏ chỉ kiếm về phía người áo đen:</w:t>
      </w:r>
    </w:p>
    <w:p>
      <w:pPr>
        <w:pStyle w:val="BodyText"/>
      </w:pPr>
      <w:r>
        <w:t xml:space="preserve">“Người đó là ai?”.</w:t>
      </w:r>
    </w:p>
    <w:p>
      <w:pPr>
        <w:pStyle w:val="BodyText"/>
      </w:pPr>
      <w:r>
        <w:t xml:space="preserve">Trần Huyền Sương chậm rãi đáp:</w:t>
      </w:r>
    </w:p>
    <w:p>
      <w:pPr>
        <w:pStyle w:val="BodyText"/>
      </w:pPr>
      <w:r>
        <w:t xml:space="preserve">“Sư phụ của ta”.</w:t>
      </w:r>
    </w:p>
    <w:p>
      <w:pPr>
        <w:pStyle w:val="BodyText"/>
      </w:pPr>
      <w:r>
        <w:t xml:space="preserve">Thiếu nữ áo đỏ ngạc nhiên, nói:</w:t>
      </w:r>
    </w:p>
    <w:p>
      <w:pPr>
        <w:pStyle w:val="BodyText"/>
      </w:pPr>
      <w:r>
        <w:t xml:space="preserve">“Sư phụ của ngươi?”.</w:t>
      </w:r>
    </w:p>
    <w:p>
      <w:pPr>
        <w:pStyle w:val="BodyText"/>
      </w:pPr>
      <w:r>
        <w:t xml:space="preserve">Trần Huyền Sương nói:</w:t>
      </w:r>
    </w:p>
    <w:p>
      <w:pPr>
        <w:pStyle w:val="BodyText"/>
      </w:pPr>
      <w:r>
        <w:t xml:space="preserve">“Sao? Ngươi không tin ...”.</w:t>
      </w:r>
    </w:p>
    <w:p>
      <w:pPr>
        <w:pStyle w:val="BodyText"/>
      </w:pPr>
      <w:r>
        <w:t xml:space="preserve">Chợt người áo đen ấy mở to mắt, lạnh lùng nhìn về phía thiếu nữ áo đỏ:</w:t>
      </w:r>
    </w:p>
    <w:p>
      <w:pPr>
        <w:pStyle w:val="BodyText"/>
      </w:pPr>
      <w:r>
        <w:t xml:space="preserve">“Ngươi cũng không biết lão phu ư?”.</w:t>
      </w:r>
    </w:p>
    <w:p>
      <w:pPr>
        <w:pStyle w:val="BodyText"/>
      </w:pPr>
      <w:r>
        <w:t xml:space="preserve">Thiếu nữ áo đỏ cảm thấy ánh mắt của ông ta sáng quắc, thế rồi ngạc nhiên thầm nhủ:</w:t>
      </w:r>
    </w:p>
    <w:p>
      <w:pPr>
        <w:pStyle w:val="BodyText"/>
      </w:pPr>
      <w:r>
        <w:t xml:space="preserve">“Ánh mắt của người này rất sắc bén, cứ như đâm vào trong lòng người ta”. Bụng đang nghĩ nhưng miệng thì đáp rằng:</w:t>
      </w:r>
    </w:p>
    <w:p>
      <w:pPr>
        <w:pStyle w:val="BodyText"/>
      </w:pPr>
      <w:r>
        <w:t xml:space="preserve">“Tiểu nữ quen biết không ít người trên giang hồ nhưng không biết lão trượng”.</w:t>
      </w:r>
    </w:p>
    <w:p>
      <w:pPr>
        <w:pStyle w:val="BodyText"/>
      </w:pPr>
      <w:r>
        <w:t xml:space="preserve">Người mặc áo đen cười lạnh:</w:t>
      </w:r>
    </w:p>
    <w:p>
      <w:pPr>
        <w:pStyle w:val="BodyText"/>
      </w:pPr>
      <w:r>
        <w:t xml:space="preserve">“Vậy chắc ngươi biết La Huyền?”.</w:t>
      </w:r>
    </w:p>
    <w:p>
      <w:pPr>
        <w:pStyle w:val="BodyText"/>
      </w:pPr>
      <w:r>
        <w:t xml:space="preserve">Thiếu nữ áo đỏ nói:</w:t>
      </w:r>
    </w:p>
    <w:p>
      <w:pPr>
        <w:pStyle w:val="BodyText"/>
      </w:pPr>
      <w:r>
        <w:t xml:space="preserve">“La Huyền là một bậc nhân kiệt, ai mà không biết, dù chưa gặp cũng đã từng nghe qua”.</w:t>
      </w:r>
    </w:p>
    <w:p>
      <w:pPr>
        <w:pStyle w:val="BodyText"/>
      </w:pPr>
      <w:r>
        <w:t xml:space="preserve">Tri Cơ Tử Ngôn Lăng Phủ hai mắt láo liên, không ngừng nhìn dò xét người mặc áo đen, ông ta nhíu mày như chợt nhớ ra người đó là ai, nhưng vẫn chưa xác định được. Chợt nghe người áo đen cười lạnh:</w:t>
      </w:r>
    </w:p>
    <w:p>
      <w:pPr>
        <w:pStyle w:val="BodyText"/>
      </w:pPr>
      <w:r>
        <w:t xml:space="preserve">“Không ngờ bọn vãn bối các ngươi đều là những kẻ có mắt không tròng, cả lão phu mà cũng không biết”.</w:t>
      </w:r>
    </w:p>
    <w:p>
      <w:pPr>
        <w:pStyle w:val="BodyText"/>
      </w:pPr>
      <w:r>
        <w:t xml:space="preserve">Ngôn Lăng Phủ ho nhẹ một tiếng nói:</w:t>
      </w:r>
    </w:p>
    <w:p>
      <w:pPr>
        <w:pStyle w:val="BodyText"/>
      </w:pPr>
      <w:r>
        <w:t xml:space="preserve">“Lão tiền bối có phải là Quỷ Tiên Vạn Thiên Thành không?”.</w:t>
      </w:r>
    </w:p>
    <w:p>
      <w:pPr>
        <w:pStyle w:val="BodyText"/>
      </w:pPr>
      <w:r>
        <w:t xml:space="preserve">Người áo đen chợt buông giọng cười lớn:</w:t>
      </w:r>
    </w:p>
    <w:p>
      <w:pPr>
        <w:pStyle w:val="BodyText"/>
      </w:pPr>
      <w:r>
        <w:t xml:space="preserve">“Hay lắm! Rốt cuộc vẫn còn có kẻ biết đến họ tên của lão phu, niệm tình ngươi nhớ đến tên của lão phu, lão phu tha cho ngươi một con đường sống!”.</w:t>
      </w:r>
    </w:p>
    <w:p>
      <w:pPr>
        <w:pStyle w:val="BodyText"/>
      </w:pPr>
      <w:r>
        <w:t xml:space="preserve">Thiếu nữ áo đỏ nhíu mày, chớp mắt nói:</w:t>
      </w:r>
    </w:p>
    <w:p>
      <w:pPr>
        <w:pStyle w:val="BodyText"/>
      </w:pPr>
      <w:r>
        <w:t xml:space="preserve">“Vạn Thiên Thành? Chưa từng nghe qua!”.</w:t>
      </w:r>
    </w:p>
    <w:p>
      <w:pPr>
        <w:pStyle w:val="BodyText"/>
      </w:pPr>
      <w:r>
        <w:t xml:space="preserve">Quỷ Tiên Vạn Thiên Thành cười lạnh, nói:</w:t>
      </w:r>
    </w:p>
    <w:p>
      <w:pPr>
        <w:pStyle w:val="BodyText"/>
      </w:pPr>
      <w:r>
        <w:t xml:space="preserve">“Khi lão phu ẩn cư giang hồ, ngươi vẫn còn chưa ra đời, không biết danh hiệu của lão phu cũng là chuyện bình thường!”.</w:t>
      </w:r>
    </w:p>
    <w:p>
      <w:pPr>
        <w:pStyle w:val="BodyText"/>
      </w:pPr>
      <w:r>
        <w:t xml:space="preserve">Chợt Ngôn Lăng Phủ biến sắc, thần thái đột nhiên rất kính cẩn, ôm quyền nói:</w:t>
      </w:r>
    </w:p>
    <w:p>
      <w:pPr>
        <w:pStyle w:val="BodyText"/>
      </w:pPr>
      <w:r>
        <w:t xml:space="preserve">“Đệ tử Ngôn Lăng Phủ là môn hạ của La Huyền, bái kiến Vạn lão tiền bối”.</w:t>
      </w:r>
    </w:p>
    <w:p>
      <w:pPr>
        <w:pStyle w:val="BodyText"/>
      </w:pPr>
      <w:r>
        <w:t xml:space="preserve">Vạn Thiên Thành nói:</w:t>
      </w:r>
    </w:p>
    <w:p>
      <w:pPr>
        <w:pStyle w:val="BodyText"/>
      </w:pPr>
      <w:r>
        <w:t xml:space="preserve">“La Huyền có còn sống không?”.</w:t>
      </w:r>
    </w:p>
    <w:p>
      <w:pPr>
        <w:pStyle w:val="BodyText"/>
      </w:pPr>
      <w:r>
        <w:t xml:space="preserve">Ngôn Lăng Phủ nói:</w:t>
      </w:r>
    </w:p>
    <w:p>
      <w:pPr>
        <w:pStyle w:val="BodyText"/>
      </w:pPr>
      <w:r>
        <w:t xml:space="preserve">“Ân sư đã quy tiên”.</w:t>
      </w:r>
    </w:p>
    <w:p>
      <w:pPr>
        <w:pStyle w:val="BodyText"/>
      </w:pPr>
      <w:r>
        <w:t xml:space="preserve">Vạn Thiên Thành chợt đứng dậy, gằn giọng hỏi:</w:t>
      </w:r>
    </w:p>
    <w:p>
      <w:pPr>
        <w:pStyle w:val="BodyText"/>
      </w:pPr>
      <w:r>
        <w:t xml:space="preserve">“Có thực không?”.</w:t>
      </w:r>
    </w:p>
    <w:p>
      <w:pPr>
        <w:pStyle w:val="BodyText"/>
      </w:pPr>
      <w:r>
        <w:t xml:space="preserve">Ngôn Lăng Phủ nói:</w:t>
      </w:r>
    </w:p>
    <w:p>
      <w:pPr>
        <w:pStyle w:val="BodyText"/>
      </w:pPr>
      <w:r>
        <w:t xml:space="preserve">“Đệ tử nào dám gạt lão tiền bối”.</w:t>
      </w:r>
    </w:p>
    <w:p>
      <w:pPr>
        <w:pStyle w:val="BodyText"/>
      </w:pPr>
      <w:r>
        <w:t xml:space="preserve">Vạn Thiên Thành chợt buông giọng cười lớn, tiếng cười như cú kêu vang lên ong ong trong tai, Ngôn Lăng Phủ chợt đưa mắt nhìn ra ngoài, có ý chạy trốn. Vạn Thiên Thành ngừng cười, nói:</w:t>
      </w:r>
    </w:p>
    <w:p>
      <w:pPr>
        <w:pStyle w:val="BodyText"/>
      </w:pPr>
      <w:r>
        <w:t xml:space="preserve">“Chưa bao giờ có ai chạy thoát khỏi bàn tay của lão phu, trừ phi lão phu có ý buông tha cho y”.</w:t>
      </w:r>
    </w:p>
    <w:p>
      <w:pPr>
        <w:pStyle w:val="BodyText"/>
      </w:pPr>
      <w:r>
        <w:t xml:space="preserve">Ngôn Lăng Phủ sững người, im lặng không nói.</w:t>
      </w:r>
    </w:p>
    <w:p>
      <w:pPr>
        <w:pStyle w:val="BodyText"/>
      </w:pPr>
      <w:r>
        <w:t xml:space="preserve">Phương Triệu Nam thấy Quỷ Tiên Vạn Thiên Thành đánh bại Trần Huyền Sương, biết nếu ông ta ra tay thì hai người này không phải là địch thủ, cho nên nhủ thầm nên bỏ ân oán cùng vượt qua khó khăn. Thế rồi mới đề tụ chân khí, né tránh tầm nhìn của người áo đen, dùng thuật Truyền Âm Nhập Mật nói:</w:t>
      </w:r>
    </w:p>
    <w:p>
      <w:pPr>
        <w:pStyle w:val="BodyText"/>
      </w:pPr>
      <w:r>
        <w:t xml:space="preserve">“Sương sư muội, Ngôn Lăng Phủ tuy là kẻ cố chấp nhưng vẫn chưa làm điều gì ác, nay chỉ có muội mới có thể cứu được mạng ông ta.</w:t>
      </w:r>
    </w:p>
    <w:p>
      <w:pPr>
        <w:pStyle w:val="BodyText"/>
      </w:pPr>
      <w:r>
        <w:t xml:space="preserve">Trần Huyền Sương ho nhẹ, tỏ ý mình đã nghe, chậm rãi nhặt thanh trường kiếm, quay đầu lại nhìn Vạn Thiên Thành nói:</w:t>
      </w:r>
    </w:p>
    <w:p>
      <w:pPr>
        <w:pStyle w:val="BodyText"/>
      </w:pPr>
      <w:r>
        <w:t xml:space="preserve">“Sư phụ”.</w:t>
      </w:r>
    </w:p>
    <w:p>
      <w:pPr>
        <w:pStyle w:val="BodyText"/>
      </w:pPr>
      <w:r>
        <w:t xml:space="preserve">Vạn Thiên Thành nhìn Trần Huyền Sương:</w:t>
      </w:r>
    </w:p>
    <w:p>
      <w:pPr>
        <w:pStyle w:val="BodyText"/>
      </w:pPr>
      <w:r>
        <w:t xml:space="preserve">“Chuyện gì?”.</w:t>
      </w:r>
    </w:p>
    <w:p>
      <w:pPr>
        <w:pStyle w:val="BodyText"/>
      </w:pPr>
      <w:r>
        <w:t xml:space="preserve">Trần Huyền Sương nói:</w:t>
      </w:r>
    </w:p>
    <w:p>
      <w:pPr>
        <w:pStyle w:val="BodyText"/>
      </w:pPr>
      <w:r>
        <w:t xml:space="preserve">“Hai kẻ này tuy mạo phạm sư phụ, tội đáng muôn chết, nhưng nếu chúng ta giết chết bọn chúng thì thật quá dễ dàng cho bọn chúng”. Nàng đã trải qua nhiều biến cố to lớn cho nên đã giỏi tâm kế hơn trước.</w:t>
      </w:r>
    </w:p>
    <w:p>
      <w:pPr>
        <w:pStyle w:val="BodyText"/>
      </w:pPr>
      <w:r>
        <w:t xml:space="preserve">Vạn Thiên Thành vui mừng nói:</w:t>
      </w:r>
    </w:p>
    <w:p>
      <w:pPr>
        <w:pStyle w:val="BodyText"/>
      </w:pPr>
      <w:r>
        <w:t xml:space="preserve">“Được thôi! Ngươi có cách gì hành hạ bọn chúng, hãy mau nói ra nghe thử?”.</w:t>
      </w:r>
    </w:p>
    <w:p>
      <w:pPr>
        <w:pStyle w:val="BodyText"/>
      </w:pPr>
      <w:r>
        <w:t xml:space="preserve">Trần Huyền Sương nói:</w:t>
      </w:r>
    </w:p>
    <w:p>
      <w:pPr>
        <w:pStyle w:val="BodyText"/>
      </w:pPr>
      <w:r>
        <w:t xml:space="preserve">“Chi bằng cứ điểm huyệt đạo của bọn chúng, bắt bọn chúng làm tôi tớ cho chúng ta suốt đời”.</w:t>
      </w:r>
    </w:p>
    <w:p>
      <w:pPr>
        <w:pStyle w:val="BodyText"/>
      </w:pPr>
      <w:r>
        <w:t xml:space="preserve">Vạn Thiên Thành hơi trầm ngâm, nói:</w:t>
      </w:r>
    </w:p>
    <w:p>
      <w:pPr>
        <w:pStyle w:val="BodyText"/>
      </w:pPr>
      <w:r>
        <w:t xml:space="preserve">“Có thể làm tôi tớ cho lão phu cũng là một chuyện quang vinh, ngươi hỏi bọn chúng có chịu không?”.</w:t>
      </w:r>
    </w:p>
    <w:p>
      <w:pPr>
        <w:pStyle w:val="BodyText"/>
      </w:pPr>
      <w:r>
        <w:t xml:space="preserve">Trần Huyền Sương đưa mắt lướt nhìn về phía hai người ấy, nói:</w:t>
      </w:r>
    </w:p>
    <w:p>
      <w:pPr>
        <w:pStyle w:val="BodyText"/>
      </w:pPr>
      <w:r>
        <w:t xml:space="preserve">“Sư phụ ta phá lệ thi ơn, cho các người một con đường sống, thâu nhận các người làm tôi tớ, ta thấy các người chi bằng hãy chấp nhận để khỏi phải chết”. Trong lời nói, nàng ngầm bảo hai người đừng phản kháng.</w:t>
      </w:r>
    </w:p>
    <w:p>
      <w:pPr>
        <w:pStyle w:val="BodyText"/>
      </w:pPr>
      <w:r>
        <w:t xml:space="preserve">Thiếu nữ áo đỏ không biết sự lợi hại của Quỷ Tiên Vạn Thiên Thành, cười lạnh nói:</w:t>
      </w:r>
    </w:p>
    <w:p>
      <w:pPr>
        <w:pStyle w:val="BodyText"/>
      </w:pPr>
      <w:r>
        <w:t xml:space="preserve">“Chỉ dựa vào ngươi ...” vừa mới nói ra thì chợt nghe Quỷ Tiên hừ lạnh một tiếng, giở tay điểm tới một chỉ. Thiếu nữ áo đỏ đã ngầm vận khí giới bị, thấy Quỷ Tiên vung tay lên thì lập tức lách qua một bên.</w:t>
      </w:r>
    </w:p>
    <w:p>
      <w:pPr>
        <w:pStyle w:val="BodyText"/>
      </w:pPr>
      <w:r>
        <w:t xml:space="preserve">Vạn Thiên Thành cười lạnh:</w:t>
      </w:r>
    </w:p>
    <w:p>
      <w:pPr>
        <w:pStyle w:val="BodyText"/>
      </w:pPr>
      <w:r>
        <w:t xml:space="preserve">“Ngươi còn có thể tránh được ư?” tay trái vung lên, năm ngọn chỉ phong đánh tới.</w:t>
      </w:r>
    </w:p>
    <w:p>
      <w:pPr>
        <w:pStyle w:val="BodyText"/>
      </w:pPr>
      <w:r>
        <w:t xml:space="preserve">Thiếu nữ áo đỏ ấy tránh được ngọn chỉ phong thứ nhất nhưng không thể nào tránh được cả năm ngọn chỉ phong cùng lao tới, chợt cảm thấy người tê rần, đã có ba huyệt đạo bị lục chỉ phong đánh trúng. Điểm huyệt từ xa không phải chuyện khó, nhưng vung tay điểm ra năm ngọn chỉ phong là chuyện hiếm có trên đời. Chợt thấy thiếu nữ áo đỏ lảo đảo, thanh trường kiếm trong tay rơi xuống, rồi nàng té phịch xuống đất.</w:t>
      </w:r>
    </w:p>
    <w:p>
      <w:pPr>
        <w:pStyle w:val="BodyText"/>
      </w:pPr>
      <w:r>
        <w:t xml:space="preserve">Ngôn Lăng Phủ biết không phải là địch thủ của ông ta, nhân lúc Quỷ Tiên tấn công thiếu nữ áo đỏ, ông ta vọt người ra bên ngoài hang. Nào ngờ Quỷ Tiên Vạn Thiên Thành võ công đã vào hóa cảnh, Ngôn Lăng Phủ vừa mới xoay người thì ông ta đã nhận ra, thế là phóng vọt người lên. Ngôn Lăng Phủ vừa mới hạ người xuống đất, đột nhiên cảm thấy hai huyệt đạo ở sau lưng tê rần, thế là té ngửa ra sau. Thấy Quỷ Tiên Vạn Thiên Thành ra tay nhanh chóng, Trần Huyền Sương không khỏi kinh hãi, thầm nhủ:</w:t>
      </w:r>
    </w:p>
    <w:p>
      <w:pPr>
        <w:pStyle w:val="BodyText"/>
      </w:pPr>
      <w:r>
        <w:t xml:space="preserve">“Võ công của kẻ này quả nhiên hiếm thấy trên đời, chắc khi La Huyền còn sống cũng chỉ là như thế mà thôi”.</w:t>
      </w:r>
    </w:p>
    <w:p>
      <w:pPr>
        <w:pStyle w:val="BodyText"/>
      </w:pPr>
      <w:r>
        <w:t xml:space="preserve">Chợt thấy Vạn Thiên Thành chậm rãi bước tới, ngồi xếp bằng xuống, nhắm hai mắt lại. Trần Huyền Sương liếc nhìn về phía Phương Triệu Nam, chỉ thấy chàng há hốc mồm, rõ ràng đã kinh hãi trước thân pháp và tuyệt kỹ điểm huyệt của Vạn Thiên Thành. Chợt thất Ngôn Lăng Phủ chậm rãi ngồi dậy.</w:t>
      </w:r>
    </w:p>
    <w:p>
      <w:pPr>
        <w:pStyle w:val="BodyText"/>
      </w:pPr>
      <w:r>
        <w:t xml:space="preserve">Trần Huyền Sương nhíu mày, muốn nói gì đấy nhưng lại thôi, lòng thầm nhủ:</w:t>
      </w:r>
    </w:p>
    <w:p>
      <w:pPr>
        <w:pStyle w:val="BodyText"/>
      </w:pPr>
      <w:r>
        <w:t xml:space="preserve">“Thủ pháp điểm huyệt của Quỷ Tiên Vạn Thiên Thành rất kỳ quái, không biết ông ta điểm huyệt đạo gì mà hai người này vẫn có thể cử động được”. Ngôn Lăng Phủ tuy đã ngồi dậy nhưng hai chân và hai tay của ông ta thì không thể cử động được.</w:t>
      </w:r>
    </w:p>
    <w:p>
      <w:pPr>
        <w:pStyle w:val="BodyText"/>
      </w:pPr>
      <w:r>
        <w:t xml:space="preserve">Ngọn lửa kiêu ngạo của thiếu nữ áo đỏ đã bị dập tắt, nàng rên nhẹ, tựa như vết thương đã bắt đầu phát tác.</w:t>
      </w:r>
    </w:p>
    <w:p>
      <w:pPr>
        <w:pStyle w:val="BodyText"/>
      </w:pPr>
      <w:r>
        <w:t xml:space="preserve">Trần Huyền Sương chậm rãi bước đến bên cạnh Quỷ Tiên, thì thầm:</w:t>
      </w:r>
    </w:p>
    <w:p>
      <w:pPr>
        <w:pStyle w:val="BodyText"/>
      </w:pPr>
      <w:r>
        <w:t xml:space="preserve">“Sư phụ, phải làm thế nào hai người này”.</w:t>
      </w:r>
    </w:p>
    <w:p>
      <w:pPr>
        <w:pStyle w:val="BodyText"/>
      </w:pPr>
      <w:r>
        <w:t xml:space="preserve">Vạn Thiên Thành không quay đầu lại, mắt vẫn không mở, lạnh lùng nói:</w:t>
      </w:r>
    </w:p>
    <w:p>
      <w:pPr>
        <w:pStyle w:val="BodyText"/>
      </w:pPr>
      <w:r>
        <w:t xml:space="preserve">“Mặc kệ bọn chúng, nửa canh giờ sau, bọn chúng sẽ bắt đầu đau đớn, nỗi khổ ấy không kém gì bị Phân Cân Thác Cốt. Một tên sẽ cười, một tên sẽ khóc ... Hừ! Để cho ngươi thấy thủ pháp của sư phụ, ngươi sẽ biết có thể trở thành môn hạ của ta không phải là chuyện dễ dàng”.</w:t>
      </w:r>
    </w:p>
    <w:p>
      <w:pPr>
        <w:pStyle w:val="BodyText"/>
      </w:pPr>
      <w:r>
        <w:t xml:space="preserve">Trần Huyền Sương im lặng không nói, nhủ thầm:</w:t>
      </w:r>
    </w:p>
    <w:p>
      <w:pPr>
        <w:pStyle w:val="BodyText"/>
      </w:pPr>
      <w:r>
        <w:t xml:space="preserve">“Nếu võ công của ông ta thật sự cao cường như thế, mình bái ông ta làm sư phụ cũng không uổng, mình có thể học được võ lâm tuyệt thế, xưng bá giang hồ, độc tôn võ lâm, không sợ ai cướp giật Phương sư huynh nữa ...” đang suy nghĩ thì chợt nghe thiếu nữ áo đỏ cười lên khanh khách.</w:t>
      </w:r>
    </w:p>
    <w:p>
      <w:pPr>
        <w:pStyle w:val="BodyText"/>
      </w:pPr>
      <w:r>
        <w:t xml:space="preserve">Nàng đảo mặt nhìn qua, chỉ thấy trên mặt thiếu nữ áo đỏ mồ hôi không ngừng tuôn ra, rõ ràng nàng đang cố nén cơn đau khổ, nhưng không biết tại sao lại buông giọng cười như thế? Chợt một tiếng gào vọng tới, tựa như một người đã bị trúng đòn nhưng chưa chết, đang buông giọng khóc òa. Tiếng khóc vừa dứt, tiếng cười lại vang lên. Tiếng cười ấy kéo dài cả một tuần trà mới ngừng lại. Tuy tiếng cười của thiếu nữ áo đỏ nghe trong trẻo vui tai, nhưng vẻ mặt của nàng đầy đau khổ, trông khủng khiếp lạ thường. Tiếng khóc và tiếng cười trộn lẫn vào nhau, tạo thành một bản nhạc kinh tâm động phách.</w:t>
      </w:r>
    </w:p>
    <w:p>
      <w:pPr>
        <w:pStyle w:val="BodyText"/>
      </w:pPr>
      <w:r>
        <w:t xml:space="preserve">Phương Triệu Nam thở dài, lẩm bẩm:</w:t>
      </w:r>
    </w:p>
    <w:p>
      <w:pPr>
        <w:pStyle w:val="BodyText"/>
      </w:pPr>
      <w:r>
        <w:t xml:space="preserve">“Hình phạt này thật tàn khốc”.</w:t>
      </w:r>
    </w:p>
    <w:p>
      <w:pPr>
        <w:pStyle w:val="BodyText"/>
      </w:pPr>
      <w:r>
        <w:t xml:space="preserve">Chợt nghe tiếng cười và tiếng khóc càng lúc càng lớn, bộ dạng của hai người ấy càng lúc càng khó coi, mồ hôi ướt đẫm cả áo quần, nhỏ xuống đất.</w:t>
      </w:r>
    </w:p>
    <w:p>
      <w:pPr>
        <w:pStyle w:val="BodyText"/>
      </w:pPr>
      <w:r>
        <w:t xml:space="preserve">Trần Huyền Sương và Phương Triệu Nam đều kinh khiếp trước tiếng cười và tiếng khóc chói tai ấy, nhưng Quỷ Tiên Vạn Thiên Thành thì vẫn nhắm mắt ngồi yên tựa như không hề nghe thấy gì. Đột nhiên, một tràng cười dài lẩn vào trong tiếng cười tiếng khóc ấy. Vạn Thiên Thành mở to mắt, hai tay vung ra, từ xa điểm vào huyệt của hai người.</w:t>
      </w:r>
    </w:p>
    <w:p>
      <w:pPr>
        <w:pStyle w:val="BodyText"/>
      </w:pPr>
      <w:r>
        <w:t xml:space="preserve">Phương Triệu Nam thầm để ý nhưng vẫn không thấy ông ta điểm huyệt gì, tiếng cười và tiếng khóc chợt ngừng lại.</w:t>
      </w:r>
    </w:p>
    <w:p>
      <w:pPr>
        <w:pStyle w:val="BodyText"/>
      </w:pPr>
      <w:r>
        <w:t xml:space="preserve">Ngôn Lăng Phủ và thiếu nữ áo đỏ tựa như đã sức cùng lực kiệt, nằm gục ở dưới đất chẳng hề động đậy.</w:t>
      </w:r>
    </w:p>
    <w:p>
      <w:pPr>
        <w:pStyle w:val="BodyText"/>
      </w:pPr>
      <w:r>
        <w:t xml:space="preserve">Vạn Thiên Thành nhìn Trần Huyền Sương nói:</w:t>
      </w:r>
    </w:p>
    <w:p>
      <w:pPr>
        <w:pStyle w:val="BodyText"/>
      </w:pPr>
      <w:r>
        <w:t xml:space="preserve">“Ngươi hãy đến kéo bọn chúng vào một góc, lại có nhân vật võ lâm đến nữa, sư phụ bước chân ra giang hồ, người đời không ai biết, đả thương thêm vài tên để cho bọn chúng biết đến ta!”.</w:t>
      </w:r>
    </w:p>
    <w:p>
      <w:pPr>
        <w:pStyle w:val="BodyText"/>
      </w:pPr>
      <w:r>
        <w:t xml:space="preserve">Trần Huyền Sương kéo Ngôn Lăng Phủ và thiếu nữ áo đỏ đến một góc.</w:t>
      </w:r>
    </w:p>
    <w:p>
      <w:pPr>
        <w:pStyle w:val="BodyText"/>
      </w:pPr>
      <w:r>
        <w:t xml:space="preserve">Ở bên ngoài hang lại trở nên yên tĩnh, không hề nghe thấy tâm hơi gì.</w:t>
      </w:r>
    </w:p>
    <w:p>
      <w:pPr>
        <w:pStyle w:val="BodyText"/>
      </w:pPr>
      <w:r>
        <w:t xml:space="preserve">Vạn Thiên Thành nhíu mày, hạ giọng nói:</w:t>
      </w:r>
    </w:p>
    <w:p>
      <w:pPr>
        <w:pStyle w:val="BodyText"/>
      </w:pPr>
      <w:r>
        <w:t xml:space="preserve">“Kẻ này thật xảo quyệt, chắc là nấp ở phía dưới, nghe tiếng cười chợt ngừng lại cho nên cảnh giác”.</w:t>
      </w:r>
    </w:p>
    <w:p>
      <w:pPr>
        <w:pStyle w:val="BodyText"/>
      </w:pPr>
      <w:r>
        <w:t xml:space="preserve">Trần Huyền Sương nhặt thanh kiếm lên, nói:</w:t>
      </w:r>
    </w:p>
    <w:p>
      <w:pPr>
        <w:pStyle w:val="BodyText"/>
      </w:pPr>
      <w:r>
        <w:t xml:space="preserve">“Để đồ nhi đi xem một lát!”.</w:t>
      </w:r>
    </w:p>
    <w:p>
      <w:pPr>
        <w:pStyle w:val="BodyText"/>
      </w:pPr>
      <w:r>
        <w:t xml:space="preserve">Vạn Thiên Thành nói:</w:t>
      </w:r>
    </w:p>
    <w:p>
      <w:pPr>
        <w:pStyle w:val="BodyText"/>
      </w:pPr>
      <w:r>
        <w:t xml:space="preserve">“Không cần! Dù bọn chúng có thể chờ đợi được, nhưng lão phu đoán bọn chúng chắc chắn sẽ leo lên đây”.</w:t>
      </w:r>
    </w:p>
    <w:p>
      <w:pPr>
        <w:pStyle w:val="Compact"/>
      </w:pPr>
      <w:r>
        <w:t xml:space="preserve">Trần Huyền Sương chậm rãi đặt kiếm xuống, đưa mắt nhìn Phương Triệu Nam rồi ngồi xếp bằng vận khí điều tức.</w:t>
      </w:r>
      <w:r>
        <w:br w:type="textWrapping"/>
      </w:r>
      <w:r>
        <w:br w:type="textWrapping"/>
      </w:r>
    </w:p>
    <w:p>
      <w:pPr>
        <w:pStyle w:val="Heading2"/>
      </w:pPr>
      <w:bookmarkStart w:id="74" w:name="chương-52-châu-huệ-anh-liều-mình-cứu-người"/>
      <w:bookmarkEnd w:id="74"/>
      <w:r>
        <w:t xml:space="preserve">52. Chương 52 : Châu Huệ Anh Liều Mình Cứu Người</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52: Châu Huệ Anh Liều Mình Cứu Người</w:t>
      </w:r>
    </w:p>
    <w:p>
      <w:pPr>
        <w:pStyle w:val="BodyText"/>
      </w:pPr>
      <w:r>
        <w:t xml:space="preserve">Dịch: Cổ Nguyệt</w:t>
      </w:r>
    </w:p>
    <w:p>
      <w:pPr>
        <w:pStyle w:val="BodyText"/>
      </w:pPr>
      <w:r>
        <w:t xml:space="preserve">Nguồn: Văn Tuyển</w:t>
      </w:r>
    </w:p>
    <w:p>
      <w:pPr>
        <w:pStyle w:val="BodyText"/>
      </w:pPr>
      <w:r>
        <w:t xml:space="preserve">Trần Huyền Sương cảm thấy rất áy náy, chỉ vì mình có Phương Triệu Nam ở đây mà đã rơi vào tình cảnh như thế này. Lúc này tuy muốn tháo dây trói cho chàng nhưng lại sợ chọc giận Vạn Thiên Thành, tuy đang nhắm hai mắt, giả vờ vận khí điều tức nhưng trong lòng nàng thì suy nghĩ bấn loạn, không hề tĩnh lặng tý nào. Phương Triệu Nam biết mình chắc chắn sẽ chết, cho nên trong lòng chàng rất bình tĩnh, chàng đang chờ đợi cái chết đến với mình.</w:t>
      </w:r>
    </w:p>
    <w:p>
      <w:pPr>
        <w:pStyle w:val="BodyText"/>
      </w:pPr>
      <w:r>
        <w:t xml:space="preserve">Điều kỳ lạ là Vạn Thiên Thành không lập tức ra tay giết chàng, xem ra hình như ông ta có ý cho chàng nếm sự khủng khiếp khi đang chờ chết.</w:t>
      </w:r>
    </w:p>
    <w:p>
      <w:pPr>
        <w:pStyle w:val="BodyText"/>
      </w:pPr>
      <w:r>
        <w:t xml:space="preserve">Phương Triệu Nam thầm thở dài, đưa mắt nhìn xung quanh, chàng cảm thấy mình đã sắp chết cho nên mong muốn được nhìn thấy cảnh vật thế gian nhiều hơn.</w:t>
      </w:r>
    </w:p>
    <w:p>
      <w:pPr>
        <w:pStyle w:val="BodyText"/>
      </w:pPr>
      <w:r>
        <w:t xml:space="preserve">Chàng thấy hai quyển sách nằm ở dưới đất, lòng thầm nhủ:</w:t>
      </w:r>
    </w:p>
    <w:p>
      <w:pPr>
        <w:pStyle w:val="BodyText"/>
      </w:pPr>
      <w:r>
        <w:t xml:space="preserve">“Hai quyển sách này chắc là Ngôn Lăng Phủ và thiếu nữ áo đỏ lấy của La Huyền”. Đang suy nghĩ thì chợt thấy ở cửa hang thò lên một cái đầu.</w:t>
      </w:r>
    </w:p>
    <w:p>
      <w:pPr>
        <w:pStyle w:val="BodyText"/>
      </w:pPr>
      <w:r>
        <w:t xml:space="preserve">Phương Triệu Nam nhìn thấy một cái đầu, chàng không khỏi giật mình. Người ấy cũng ngẩn người ra, quên cả rụt đầu về. Té ra người ấy chính là Châu Huệ Anh, sư muội thanh mai trúc mã của chàng. Phương Triệu Nam hơi ngạc nhiên, thần trí lập tức tỉnh táo, chàng lắc đầu tỏ ý bảo Châu Huệ Anh nên bỏ đi cho sớm. Nào ngờ vẻ mặt ấy khiến cho Châu Huệ Anh hiểu nhầm, chỉ thấy nàng bước lên, chậm rãi đi vào trong hang.</w:t>
      </w:r>
    </w:p>
    <w:p>
      <w:pPr>
        <w:pStyle w:val="BodyText"/>
      </w:pPr>
      <w:r>
        <w:t xml:space="preserve">Phương Triệu Nam lo lắng, vội vàng kêu lên:</w:t>
      </w:r>
    </w:p>
    <w:p>
      <w:pPr>
        <w:pStyle w:val="BodyText"/>
      </w:pPr>
      <w:r>
        <w:t xml:space="preserve">“Sư muội đừng bước vào!”.</w:t>
      </w:r>
    </w:p>
    <w:p>
      <w:pPr>
        <w:pStyle w:val="BodyText"/>
      </w:pPr>
      <w:r>
        <w:t xml:space="preserve">Châu Huệ Anh mỉm cười:</w:t>
      </w:r>
    </w:p>
    <w:p>
      <w:pPr>
        <w:pStyle w:val="BodyText"/>
      </w:pPr>
      <w:r>
        <w:t xml:space="preserve">“Tại sao?”.</w:t>
      </w:r>
    </w:p>
    <w:p>
      <w:pPr>
        <w:pStyle w:val="BodyText"/>
      </w:pPr>
      <w:r>
        <w:t xml:space="preserve">Trần Huyền Sương đột nhiên nhảy vọt lên, cầm kiếm chắn ngang đường, nói:</w:t>
      </w:r>
    </w:p>
    <w:p>
      <w:pPr>
        <w:pStyle w:val="BodyText"/>
      </w:pPr>
      <w:r>
        <w:t xml:space="preserve">“Đứng lại! Ngươi là ai?”.</w:t>
      </w:r>
    </w:p>
    <w:p>
      <w:pPr>
        <w:pStyle w:val="BodyText"/>
      </w:pPr>
      <w:r>
        <w:t xml:space="preserve">Châu Huệ Anh điềm nhiên cười:</w:t>
      </w:r>
    </w:p>
    <w:p>
      <w:pPr>
        <w:pStyle w:val="BodyText"/>
      </w:pPr>
      <w:r>
        <w:t xml:space="preserve">“Ta tên Châu Huệ Anh”.</w:t>
      </w:r>
    </w:p>
    <w:p>
      <w:pPr>
        <w:pStyle w:val="BodyText"/>
      </w:pPr>
      <w:r>
        <w:t xml:space="preserve">Trần Huyền Sương sắc mặt từ đỏ chuyển sang trắng, chậm rãi buông kiếm xuống, nói:</w:t>
      </w:r>
    </w:p>
    <w:p>
      <w:pPr>
        <w:pStyle w:val="BodyText"/>
      </w:pPr>
      <w:r>
        <w:t xml:space="preserve">“Ngươi quen biết chàng?”.</w:t>
      </w:r>
    </w:p>
    <w:p>
      <w:pPr>
        <w:pStyle w:val="BodyText"/>
      </w:pPr>
      <w:r>
        <w:t xml:space="preserve">Châu Huệ Anh nói:</w:t>
      </w:r>
    </w:p>
    <w:p>
      <w:pPr>
        <w:pStyle w:val="BodyText"/>
      </w:pPr>
      <w:r>
        <w:t xml:space="preserve">“Chúng tôi từ nhỏ đã ở bên nhau, đương nhiên là phải quen biết”.</w:t>
      </w:r>
    </w:p>
    <w:p>
      <w:pPr>
        <w:pStyle w:val="BodyText"/>
      </w:pPr>
      <w:r>
        <w:t xml:space="preserve">Trần Huyền Sương thi triển công phu Truyền Âm Nhập Mật:</w:t>
      </w:r>
    </w:p>
    <w:p>
      <w:pPr>
        <w:pStyle w:val="BodyText"/>
      </w:pPr>
      <w:r>
        <w:t xml:space="preserve">“Ngươi không thể cứu được chàng, trên đời này cũng không ai cứu được chàng, ta tuy không nắm chắc có thể cứu được chàng nhưng ta sẽ cố gắng, ngươi hãy mau chạy ...” rồi nàng đột nhiên cao giọng nói:</w:t>
      </w:r>
    </w:p>
    <w:p>
      <w:pPr>
        <w:pStyle w:val="BodyText"/>
      </w:pPr>
      <w:r>
        <w:t xml:space="preserve">“Ngươi cút ra ngoài cho ta!”.</w:t>
      </w:r>
    </w:p>
    <w:p>
      <w:pPr>
        <w:pStyle w:val="BodyText"/>
      </w:pPr>
      <w:r>
        <w:t xml:space="preserve">Châu Huệ Anh đưa mắt nhìn xung quanh, chỉ thấy ở một góc hang có một đôi nam nữ nằm co quắp, một ông già áo đen mặt dài như ngựa ngồi xếp bằng ở một bên.</w:t>
      </w:r>
    </w:p>
    <w:p>
      <w:pPr>
        <w:pStyle w:val="BodyText"/>
      </w:pPr>
      <w:r>
        <w:t xml:space="preserve">Thế rồi mới điềm nhiên cười:</w:t>
      </w:r>
    </w:p>
    <w:p>
      <w:pPr>
        <w:pStyle w:val="BodyText"/>
      </w:pPr>
      <w:r>
        <w:t xml:space="preserve">“Chuyện lớn nhất của đời người là cái chết, chết có gì đáng sợ?”.</w:t>
      </w:r>
    </w:p>
    <w:p>
      <w:pPr>
        <w:pStyle w:val="BodyText"/>
      </w:pPr>
      <w:r>
        <w:t xml:space="preserve">Thế rồi nàng lách người vượt qua Trần Huyền Sương, bước về phía Phương Triệu Nam. Trần Huyền Sương chém xéo kiếm ra, chặn Châu Huệ Anh lại. Châu Huệ Anh lật tay vỗ vào cổ tay phải cầm kiếm của Trần Huyền Sương.</w:t>
      </w:r>
    </w:p>
    <w:p>
      <w:pPr>
        <w:pStyle w:val="BodyText"/>
      </w:pPr>
      <w:r>
        <w:t xml:space="preserve">Trần Huyền Sương vốn muốn khuyên Châu Huệ Anh rút lui, nhưng không ngờ nàng lại không hề để ý đến chuyện sống chết, cho nên chỉ đành vung kiếm đuổi nàng ra ngoài. Ý nghĩ ấy lướt qua, kiếm thế chợt thay đổi, cổ tay phải trầm xuống, né tránh chưởng thế, rồi nàng đâm xoạc xoạc ra hai kiếm. Hai kiếm này rất quỷ dị và hiểm hóc, quả nhiên Châu Huệ Anh phải thối lùi hai bước.</w:t>
      </w:r>
    </w:p>
    <w:p>
      <w:pPr>
        <w:pStyle w:val="BodyText"/>
      </w:pPr>
      <w:r>
        <w:t xml:space="preserve">Trần Huyền Sương định đánh thêm vài nhát kiếm nữa buộc Châu Huệ Anh thối lui ra ngoài, nhưng không ngờ người áo đen ấy chợt mở to mắt quát:</w:t>
      </w:r>
    </w:p>
    <w:p>
      <w:pPr>
        <w:pStyle w:val="BodyText"/>
      </w:pPr>
      <w:r>
        <w:t xml:space="preserve">“Đừng cản, cứ để ả vào đây!”.</w:t>
      </w:r>
    </w:p>
    <w:p>
      <w:pPr>
        <w:pStyle w:val="BodyText"/>
      </w:pPr>
      <w:r>
        <w:t xml:space="preserve">Trần Huyền Sương ngạc nhiên, chỉ đánh thâu kiếm thối lui ra sau. Châu Huệ Anh không thèm nhìn người áo đen ấy, bước thẳng đến bên cạnh Phương Triệu Nam, ngồi xuống tháo dây trói trên tay của chàng, rồi nàng âm thầm vận khí. Chỉ nghe giọng nói lạnh lẽo vọng tới:</w:t>
      </w:r>
    </w:p>
    <w:p>
      <w:pPr>
        <w:pStyle w:val="BodyText"/>
      </w:pPr>
      <w:r>
        <w:t xml:space="preserve">“Buông dây ra!”.</w:t>
      </w:r>
    </w:p>
    <w:p>
      <w:pPr>
        <w:pStyle w:val="BodyText"/>
      </w:pPr>
      <w:r>
        <w:t xml:space="preserve">Châu Huệ Anh nhìn lại, thì ra người nói câu ấy chính là người áo đen, nàng thản nhiên cười hỏi ngược lại:</w:t>
      </w:r>
    </w:p>
    <w:p>
      <w:pPr>
        <w:pStyle w:val="BodyText"/>
      </w:pPr>
      <w:r>
        <w:t xml:space="preserve">“Tại sao?”.</w:t>
      </w:r>
    </w:p>
    <w:p>
      <w:pPr>
        <w:pStyle w:val="BodyText"/>
      </w:pPr>
      <w:r>
        <w:t xml:space="preserve">Người áo đen nói:</w:t>
      </w:r>
    </w:p>
    <w:p>
      <w:pPr>
        <w:pStyle w:val="BodyText"/>
      </w:pPr>
      <w:r>
        <w:t xml:space="preserve">“Ngươi là gì của y?”.</w:t>
      </w:r>
    </w:p>
    <w:p>
      <w:pPr>
        <w:pStyle w:val="BodyText"/>
      </w:pPr>
      <w:r>
        <w:t xml:space="preserve">Châu Huệ Anh nói:</w:t>
      </w:r>
    </w:p>
    <w:p>
      <w:pPr>
        <w:pStyle w:val="BodyText"/>
      </w:pPr>
      <w:r>
        <w:t xml:space="preserve">“Ta là sư muội của y, thế nào, ông là ai?”.</w:t>
      </w:r>
    </w:p>
    <w:p>
      <w:pPr>
        <w:pStyle w:val="BodyText"/>
      </w:pPr>
      <w:r>
        <w:t xml:space="preserve">Người áo đen nói:</w:t>
      </w:r>
    </w:p>
    <w:p>
      <w:pPr>
        <w:pStyle w:val="BodyText"/>
      </w:pPr>
      <w:r>
        <w:t xml:space="preserve">“Lão phu là Quỷ Tiên Vạn Thiên Thành”.</w:t>
      </w:r>
    </w:p>
    <w:p>
      <w:pPr>
        <w:pStyle w:val="BodyText"/>
      </w:pPr>
      <w:r>
        <w:t xml:space="preserve">Châu Huệ Anh hơi trầm tư nói:</w:t>
      </w:r>
    </w:p>
    <w:p>
      <w:pPr>
        <w:pStyle w:val="BodyText"/>
      </w:pPr>
      <w:r>
        <w:t xml:space="preserve">“Ta nghe có người bảo, võ công của ông rất cao, là bạn bè rất thân thiết của La Huyền”.</w:t>
      </w:r>
    </w:p>
    <w:p>
      <w:pPr>
        <w:pStyle w:val="BodyText"/>
      </w:pPr>
      <w:r>
        <w:t xml:space="preserve">Vạn Thiên Thành cười ha hả một hồi rồi nói:</w:t>
      </w:r>
    </w:p>
    <w:p>
      <w:pPr>
        <w:pStyle w:val="BodyText"/>
      </w:pPr>
      <w:r>
        <w:t xml:space="preserve">“Hay lắm! Trong số bọn vãn bối lại có người biết đến danh hiệu của lão phu!”.</w:t>
      </w:r>
    </w:p>
    <w:p>
      <w:pPr>
        <w:pStyle w:val="BodyText"/>
      </w:pPr>
      <w:r>
        <w:t xml:space="preserve">Châu Huệ Anh nói:</w:t>
      </w:r>
    </w:p>
    <w:p>
      <w:pPr>
        <w:pStyle w:val="BodyText"/>
      </w:pPr>
      <w:r>
        <w:t xml:space="preserve">“Ông đối với La Huyền bằng mặt mà không bằng lòng, lúc nào cũng muốn giết chết ông ta ...”.</w:t>
      </w:r>
    </w:p>
    <w:p>
      <w:pPr>
        <w:pStyle w:val="BodyText"/>
      </w:pPr>
      <w:r>
        <w:t xml:space="preserve">Vạn Thiên Thành hơi ngạc nhiên, nói:</w:t>
      </w:r>
    </w:p>
    <w:p>
      <w:pPr>
        <w:pStyle w:val="BodyText"/>
      </w:pPr>
      <w:r>
        <w:t xml:space="preserve">“Sao ngươi biết?”.</w:t>
      </w:r>
    </w:p>
    <w:p>
      <w:pPr>
        <w:pStyle w:val="BodyText"/>
      </w:pPr>
      <w:r>
        <w:t xml:space="preserve">Châu Huệ Anh nói:</w:t>
      </w:r>
    </w:p>
    <w:p>
      <w:pPr>
        <w:pStyle w:val="BodyText"/>
      </w:pPr>
      <w:r>
        <w:t xml:space="preserve">“Ta biết rất nhiều chuyện! Ông tuy muốn ám toán La Huyền nhưng rốt cuộc chẳng dám ra tay!”.</w:t>
      </w:r>
    </w:p>
    <w:p>
      <w:pPr>
        <w:pStyle w:val="BodyText"/>
      </w:pPr>
      <w:r>
        <w:t xml:space="preserve">Vạn Thiên Thành nói:</w:t>
      </w:r>
    </w:p>
    <w:p>
      <w:pPr>
        <w:pStyle w:val="BodyText"/>
      </w:pPr>
      <w:r>
        <w:t xml:space="preserve">“Tại sao?”.</w:t>
      </w:r>
    </w:p>
    <w:p>
      <w:pPr>
        <w:pStyle w:val="BodyText"/>
      </w:pPr>
      <w:r>
        <w:t xml:space="preserve">Châu Huệ Anh nói:</w:t>
      </w:r>
    </w:p>
    <w:p>
      <w:pPr>
        <w:pStyle w:val="BodyText"/>
      </w:pPr>
      <w:r>
        <w:t xml:space="preserve">“Bởi vì ông không có lòng tin có thể đánh thắng được La Huyền, cho nên chỉ đành gác lại chuyện giết La Huyền!”.</w:t>
      </w:r>
    </w:p>
    <w:p>
      <w:pPr>
        <w:pStyle w:val="BodyText"/>
      </w:pPr>
      <w:r>
        <w:t xml:space="preserve">Vạn Thiên Thành cố nén cơn tức giận, nói:</w:t>
      </w:r>
    </w:p>
    <w:p>
      <w:pPr>
        <w:pStyle w:val="BodyText"/>
      </w:pPr>
      <w:r>
        <w:t xml:space="preserve">“Ngươi nghe ai nói những chuyện này?”.</w:t>
      </w:r>
    </w:p>
    <w:p>
      <w:pPr>
        <w:pStyle w:val="BodyText"/>
      </w:pPr>
      <w:r>
        <w:t xml:space="preserve">Châu Huệ Anh nói:</w:t>
      </w:r>
    </w:p>
    <w:p>
      <w:pPr>
        <w:pStyle w:val="BodyText"/>
      </w:pPr>
      <w:r>
        <w:t xml:space="preserve">“Ngọc Cốt Yêu Cơ Du Anh Hoa ...”.</w:t>
      </w:r>
    </w:p>
    <w:p>
      <w:pPr>
        <w:pStyle w:val="BodyText"/>
      </w:pPr>
      <w:r>
        <w:t xml:space="preserve">Vạn Thiên Thành đột nhiên nhảy bật dậy, nói:</w:t>
      </w:r>
    </w:p>
    <w:p>
      <w:pPr>
        <w:pStyle w:val="BodyText"/>
      </w:pPr>
      <w:r>
        <w:t xml:space="preserve">“Ngọc Cốt Yêu Cơ đang ở đâu?”.</w:t>
      </w:r>
    </w:p>
    <w:p>
      <w:pPr>
        <w:pStyle w:val="BodyText"/>
      </w:pPr>
      <w:r>
        <w:t xml:space="preserve">Châu Huệ Anh lắc đầu, im lặng không nói gì cả.</w:t>
      </w:r>
    </w:p>
    <w:p>
      <w:pPr>
        <w:pStyle w:val="BodyText"/>
      </w:pPr>
      <w:r>
        <w:t xml:space="preserve">Vạn Thiên Thành nói:</w:t>
      </w:r>
    </w:p>
    <w:p>
      <w:pPr>
        <w:pStyle w:val="BodyText"/>
      </w:pPr>
      <w:r>
        <w:t xml:space="preserve">“Ngươi không biết ư?”.</w:t>
      </w:r>
    </w:p>
    <w:p>
      <w:pPr>
        <w:pStyle w:val="BodyText"/>
      </w:pPr>
      <w:r>
        <w:t xml:space="preserve">Châu Huệ Anh nói:</w:t>
      </w:r>
    </w:p>
    <w:p>
      <w:pPr>
        <w:pStyle w:val="BodyText"/>
      </w:pPr>
      <w:r>
        <w:t xml:space="preserve">“Biết thì biết, nhưng ta không nói cho ông biết!”.</w:t>
      </w:r>
    </w:p>
    <w:p>
      <w:pPr>
        <w:pStyle w:val="BodyText"/>
      </w:pPr>
      <w:r>
        <w:t xml:space="preserve">Vạn Thiên Thành tức giận nói:</w:t>
      </w:r>
    </w:p>
    <w:p>
      <w:pPr>
        <w:pStyle w:val="BodyText"/>
      </w:pPr>
      <w:r>
        <w:t xml:space="preserve">“Ngươi có muốn nếm thử cực hình tàn khốc nhất trên đời không?” rồi đưa tay chụp vào cổ tay trái Châu Huệ Anh.</w:t>
      </w:r>
    </w:p>
    <w:p>
      <w:pPr>
        <w:pStyle w:val="BodyText"/>
      </w:pPr>
      <w:r>
        <w:t xml:space="preserve">Châu Huệ Anh cười rằng:</w:t>
      </w:r>
    </w:p>
    <w:p>
      <w:pPr>
        <w:pStyle w:val="BodyText"/>
      </w:pPr>
      <w:r>
        <w:t xml:space="preserve">“Ông tuy có thể dùng thủ đoạn tàn khốc nhất trên đời hành hạ ta, nhưng ta có thể lập tức tự sát cho ông thấy!”.</w:t>
      </w:r>
    </w:p>
    <w:p>
      <w:pPr>
        <w:pStyle w:val="BodyText"/>
      </w:pPr>
      <w:r>
        <w:t xml:space="preserve">Vạn Thiên Thành sững người, buông tay Châu Huệ Anh ra, hỏi:</w:t>
      </w:r>
    </w:p>
    <w:p>
      <w:pPr>
        <w:pStyle w:val="BodyText"/>
      </w:pPr>
      <w:r>
        <w:t xml:space="preserve">“Tại sao ngươi không cho ta biết tung tích của Du Anh Hoa?”.</w:t>
      </w:r>
    </w:p>
    <w:p>
      <w:pPr>
        <w:pStyle w:val="BodyText"/>
      </w:pPr>
      <w:r>
        <w:t xml:space="preserve">Châu Huệ Anh nói:</w:t>
      </w:r>
    </w:p>
    <w:p>
      <w:pPr>
        <w:pStyle w:val="BodyText"/>
      </w:pPr>
      <w:r>
        <w:t xml:space="preserve">“Nếu ta cho ông biết, ta đương nhiên không thể sống được nữa”.</w:t>
      </w:r>
    </w:p>
    <w:p>
      <w:pPr>
        <w:pStyle w:val="BodyText"/>
      </w:pPr>
      <w:r>
        <w:t xml:space="preserve">Vạn Thiên Thành nói:</w:t>
      </w:r>
    </w:p>
    <w:p>
      <w:pPr>
        <w:pStyle w:val="BodyText"/>
      </w:pPr>
      <w:r>
        <w:t xml:space="preserve">“Vậy lão phu tha cho ngươi không chết, ngươi hãy nói!”.</w:t>
      </w:r>
    </w:p>
    <w:p>
      <w:pPr>
        <w:pStyle w:val="BodyText"/>
      </w:pPr>
      <w:r>
        <w:t xml:space="preserve">Châu Huệ Anh nói:</w:t>
      </w:r>
    </w:p>
    <w:p>
      <w:pPr>
        <w:pStyle w:val="BodyText"/>
      </w:pPr>
      <w:r>
        <w:t xml:space="preserve">“Trước tiên hãy tha cho sư huynh ta rồi hẵng nói!”.</w:t>
      </w:r>
    </w:p>
    <w:p>
      <w:pPr>
        <w:pStyle w:val="BodyText"/>
      </w:pPr>
      <w:r>
        <w:t xml:space="preserve">Vạn Thiên Thành chỉ đành nắm sợi dây buộc Phương Triệu Nam, ngầm vận khí giật một cái, sợi dây lập tức đứt ra từng đoạn, miệng nói:</w:t>
      </w:r>
    </w:p>
    <w:p>
      <w:pPr>
        <w:pStyle w:val="BodyText"/>
      </w:pPr>
      <w:r>
        <w:t xml:space="preserve">“Bây giờ ngươi có thể nói chưa?”.</w:t>
      </w:r>
    </w:p>
    <w:p>
      <w:pPr>
        <w:pStyle w:val="BodyText"/>
      </w:pPr>
      <w:r>
        <w:t xml:space="preserve">Châu Huệ Anh lắc đầu:</w:t>
      </w:r>
    </w:p>
    <w:p>
      <w:pPr>
        <w:pStyle w:val="BodyText"/>
      </w:pPr>
      <w:r>
        <w:t xml:space="preserve">“Không được, lúc này vẫn chưa thể nói!”.</w:t>
      </w:r>
    </w:p>
    <w:p>
      <w:pPr>
        <w:pStyle w:val="BodyText"/>
      </w:pPr>
      <w:r>
        <w:t xml:space="preserve">Vạn Thiên Thành tức giận quát:</w:t>
      </w:r>
    </w:p>
    <w:p>
      <w:pPr>
        <w:pStyle w:val="BodyText"/>
      </w:pPr>
      <w:r>
        <w:t xml:space="preserve">“Tại sao?”.</w:t>
      </w:r>
    </w:p>
    <w:p>
      <w:pPr>
        <w:pStyle w:val="BodyText"/>
      </w:pPr>
      <w:r>
        <w:t xml:space="preserve">Châu Huệ Anh nói:</w:t>
      </w:r>
    </w:p>
    <w:p>
      <w:pPr>
        <w:pStyle w:val="BodyText"/>
      </w:pPr>
      <w:r>
        <w:t xml:space="preserve">“Lúc nãy, nếu ta nói ra, ông chẳng qua chỉ giết một mình ta, giờ đây ta mà nói ra, cả sư huynh ta e rằng cũng không thể sống được!”.</w:t>
      </w:r>
    </w:p>
    <w:p>
      <w:pPr>
        <w:pStyle w:val="BodyText"/>
      </w:pPr>
      <w:r>
        <w:t xml:space="preserve">Vạn Thiên Thành nói:</w:t>
      </w:r>
    </w:p>
    <w:p>
      <w:pPr>
        <w:pStyle w:val="BodyText"/>
      </w:pPr>
      <w:r>
        <w:t xml:space="preserve">“Ngươi thông minh như thế, có phải là Du Anh Hoa đã dạy cho ngươi không?”.</w:t>
      </w:r>
    </w:p>
    <w:p>
      <w:pPr>
        <w:pStyle w:val="BodyText"/>
      </w:pPr>
      <w:r>
        <w:t xml:space="preserve">Châu Huệ Anh nói:</w:t>
      </w:r>
    </w:p>
    <w:p>
      <w:pPr>
        <w:pStyle w:val="BodyText"/>
      </w:pPr>
      <w:r>
        <w:t xml:space="preserve">“Đúng thế! Ngoài bà ta, người khác làm sao có thể dạy cho ta lòng cảnh giác như thế?”.</w:t>
      </w:r>
    </w:p>
    <w:p>
      <w:pPr>
        <w:pStyle w:val="BodyText"/>
      </w:pPr>
      <w:r>
        <w:t xml:space="preserve">Vạn Thiên Thành nói:</w:t>
      </w:r>
    </w:p>
    <w:p>
      <w:pPr>
        <w:pStyle w:val="BodyText"/>
      </w:pPr>
      <w:r>
        <w:t xml:space="preserve">“Vậy thế nào thì ngươi mới nói?”.</w:t>
      </w:r>
    </w:p>
    <w:p>
      <w:pPr>
        <w:pStyle w:val="BodyText"/>
      </w:pPr>
      <w:r>
        <w:t xml:space="preserve">Châu Huệ Anh nói:</w:t>
      </w:r>
    </w:p>
    <w:p>
      <w:pPr>
        <w:pStyle w:val="BodyText"/>
      </w:pPr>
      <w:r>
        <w:t xml:space="preserve">“Ông hãy đưa chúng tôi ra khỏi hang này, tôi sẽ cho ông biết”.</w:t>
      </w:r>
    </w:p>
    <w:p>
      <w:pPr>
        <w:pStyle w:val="BodyText"/>
      </w:pPr>
      <w:r>
        <w:t xml:space="preserve">Vạn Thiên Thành nói:</w:t>
      </w:r>
    </w:p>
    <w:p>
      <w:pPr>
        <w:pStyle w:val="BodyText"/>
      </w:pPr>
      <w:r>
        <w:t xml:space="preserve">“Thôi được!”.</w:t>
      </w:r>
    </w:p>
    <w:p>
      <w:pPr>
        <w:pStyle w:val="BodyText"/>
      </w:pPr>
      <w:r>
        <w:t xml:space="preserve">Thế rồi một tay nâng Phương Triệu Nam tung mình nhảy vọt ra.</w:t>
      </w:r>
    </w:p>
    <w:p>
      <w:pPr>
        <w:pStyle w:val="BodyText"/>
      </w:pPr>
      <w:r>
        <w:t xml:space="preserve">Trần Huyền Sương không ngờ rằng Châu Huệ Anh dễ dàng cứu được Phương Triệu Nam như thế, thấy Phương Triệu Nam bị Vạn Thiên Thành đưa ra bên ngoài, chỉ cảm thấy khí huyết dâng trào, nỗi ghen tuông dâng lên trong lòng, nàng nâng kiếm lao theo Châu Huệ Anh.</w:t>
      </w:r>
    </w:p>
    <w:p>
      <w:pPr>
        <w:pStyle w:val="BodyText"/>
      </w:pPr>
      <w:r>
        <w:t xml:space="preserve">Cái hang này nằm ở giữa lưng chừng núi, cách bên dưới khoảng một trăm trượng, tuy có nhiều tảng đá nhỏ, cây cối có thể đặt chân, nhưng muốn leo lên cũng không phải chuyện dễ.</w:t>
      </w:r>
    </w:p>
    <w:p>
      <w:pPr>
        <w:pStyle w:val="BodyText"/>
      </w:pPr>
      <w:r>
        <w:t xml:space="preserve">Vạn Thiên Thành quả thực có tài hơn người, chỉ thấy ông ta một tay nâng Phương Triệu Nam, nhưng vẫn chạy như bay xuống bên dưới, Châu Huệ Anh tuy tay không đuổi theo nhưng vẫn không kịp.</w:t>
      </w:r>
    </w:p>
    <w:p>
      <w:pPr>
        <w:pStyle w:val="BodyText"/>
      </w:pPr>
      <w:r>
        <w:t xml:space="preserve">Trần Huyền Sương thấy thuật khinh công của Châu Huệ Anh không kém gì mình, cho nên nghĩ bụng muốn đuổi theo nàng là chuyện không dễ. Nàng đang nóng lòng cho nên vội vàng nhảy vọt lên một tảng đá, rồi lao chút đầu xuống phía dưới nhanh như tên bắn, khi lướt qua Châu Huệ Anh thì đột nhiên hít một luồng chân khí, dựng ngược người dậy, hạ xuống trước mặt Châu Huệ Anh.</w:t>
      </w:r>
    </w:p>
    <w:p>
      <w:pPr>
        <w:pStyle w:val="BodyText"/>
      </w:pPr>
      <w:r>
        <w:t xml:space="preserve">Châu Huệ Anh hít một hơi, cố thu đà lao xuống, nói:</w:t>
      </w:r>
    </w:p>
    <w:p>
      <w:pPr>
        <w:pStyle w:val="BodyText"/>
      </w:pPr>
      <w:r>
        <w:t xml:space="preserve">“Cô nương muốn làm gì đây?”.</w:t>
      </w:r>
    </w:p>
    <w:p>
      <w:pPr>
        <w:pStyle w:val="BodyText"/>
      </w:pPr>
      <w:r>
        <w:t xml:space="preserve">Trần Huyền Sương xoay người đứng song song với Châu Huệ Anh, nói:</w:t>
      </w:r>
    </w:p>
    <w:p>
      <w:pPr>
        <w:pStyle w:val="BodyText"/>
      </w:pPr>
      <w:r>
        <w:t xml:space="preserve">“Chúng ta vừa đi vừa nói, ta có mấy chuyện quan trọng muốn hỏi cô nương?”.</w:t>
      </w:r>
    </w:p>
    <w:p>
      <w:pPr>
        <w:pStyle w:val="BodyText"/>
      </w:pPr>
      <w:r>
        <w:t xml:space="preserve">Châu Huệ Anh nói:</w:t>
      </w:r>
    </w:p>
    <w:p>
      <w:pPr>
        <w:pStyle w:val="BodyText"/>
      </w:pPr>
      <w:r>
        <w:t xml:space="preserve">“Chuyện gì?” đang nói thì cất bước tiến về phía trước.</w:t>
      </w:r>
    </w:p>
    <w:p>
      <w:pPr>
        <w:pStyle w:val="BodyText"/>
      </w:pPr>
      <w:r>
        <w:t xml:space="preserve">Trần Huyền Sương cố kìm tốc độ, đi song song với Châu Huệ Anh, thở dài nói:</w:t>
      </w:r>
    </w:p>
    <w:p>
      <w:pPr>
        <w:pStyle w:val="BodyText"/>
      </w:pPr>
      <w:r>
        <w:t xml:space="preserve">“Cô nương định đưa Phương Triệu Nam đi đâu?”.</w:t>
      </w:r>
    </w:p>
    <w:p>
      <w:pPr>
        <w:pStyle w:val="BodyText"/>
      </w:pPr>
      <w:r>
        <w:t xml:space="preserve">Châu Huệ Anh nói:</w:t>
      </w:r>
    </w:p>
    <w:p>
      <w:pPr>
        <w:pStyle w:val="BodyText"/>
      </w:pPr>
      <w:r>
        <w:t xml:space="preserve">“Không biết, chỉ e là ta không thoát được!”.</w:t>
      </w:r>
    </w:p>
    <w:p>
      <w:pPr>
        <w:pStyle w:val="BodyText"/>
      </w:pPr>
      <w:r>
        <w:t xml:space="preserve">Trần Huyền Sương nói:</w:t>
      </w:r>
    </w:p>
    <w:p>
      <w:pPr>
        <w:pStyle w:val="BodyText"/>
      </w:pPr>
      <w:r>
        <w:t xml:space="preserve">“Cô nương có thật sự biết nơi ở của Ngọc Cốt Yêu Cơ không?”.</w:t>
      </w:r>
    </w:p>
    <w:p>
      <w:pPr>
        <w:pStyle w:val="BodyText"/>
      </w:pPr>
      <w:r>
        <w:t xml:space="preserve">Châu Huệ Anh nói:</w:t>
      </w:r>
    </w:p>
    <w:p>
      <w:pPr>
        <w:pStyle w:val="BodyText"/>
      </w:pPr>
      <w:r>
        <w:t xml:space="preserve">“Đương nhiên là biết!”.</w:t>
      </w:r>
    </w:p>
    <w:p>
      <w:pPr>
        <w:pStyle w:val="BodyText"/>
      </w:pPr>
      <w:r>
        <w:t xml:space="preserve">Trần Huyền Sương nói:</w:t>
      </w:r>
    </w:p>
    <w:p>
      <w:pPr>
        <w:pStyle w:val="BodyText"/>
      </w:pPr>
      <w:r>
        <w:t xml:space="preserve">“Ôi! Nếu ta không bái ông ta làm sư phụ, tính mạng của Phương sư huynh chỉ e không còn nữa!”.</w:t>
      </w:r>
    </w:p>
    <w:p>
      <w:pPr>
        <w:pStyle w:val="BodyText"/>
      </w:pPr>
      <w:r>
        <w:t xml:space="preserve">Châu Huệ Anh điềm nhiên cười:</w:t>
      </w:r>
    </w:p>
    <w:p>
      <w:pPr>
        <w:pStyle w:val="BodyText"/>
      </w:pPr>
      <w:r>
        <w:t xml:space="preserve">“Y có chết cũng chẳng liên quan gì đến ta, nhưng ta thấy y thì nén không được nên phải cứu y!”.</w:t>
      </w:r>
    </w:p>
    <w:p>
      <w:pPr>
        <w:pStyle w:val="BodyText"/>
      </w:pPr>
      <w:r>
        <w:t xml:space="preserve">Hai người đang nói thì đã xuống đến tới chân núi.</w:t>
      </w:r>
    </w:p>
    <w:p>
      <w:pPr>
        <w:pStyle w:val="BodyText"/>
      </w:pPr>
      <w:r>
        <w:t xml:space="preserve">Vạn Thiên Thành đã ngừng bước đợi hai người.</w:t>
      </w:r>
    </w:p>
    <w:p>
      <w:pPr>
        <w:pStyle w:val="BodyText"/>
      </w:pPr>
      <w:r>
        <w:t xml:space="preserve">Châu Huệ Anh liếc mắt nhìn Vạn Thiên Thành rồi nói:</w:t>
      </w:r>
    </w:p>
    <w:p>
      <w:pPr>
        <w:pStyle w:val="BodyText"/>
      </w:pPr>
      <w:r>
        <w:t xml:space="preserve">“Nếu ông âm thầm điểm huyệt đạo kinh mạch của chàng ...”.</w:t>
      </w:r>
    </w:p>
    <w:p>
      <w:pPr>
        <w:pStyle w:val="BodyText"/>
      </w:pPr>
      <w:r>
        <w:t xml:space="preserve">Quỷ Tiên Vạn Thiên Thành lớn giọng nói:</w:t>
      </w:r>
    </w:p>
    <w:p>
      <w:pPr>
        <w:pStyle w:val="BodyText"/>
      </w:pPr>
      <w:r>
        <w:t xml:space="preserve">“Lão phu là người thế nào mà không dữ lời, ta đã hứa thả y thì làm gì ám toán y nữa?”.</w:t>
      </w:r>
    </w:p>
    <w:p>
      <w:pPr>
        <w:pStyle w:val="BodyText"/>
      </w:pPr>
      <w:r>
        <w:t xml:space="preserve">Châu Huệ Anh mỉm cười:</w:t>
      </w:r>
    </w:p>
    <w:p>
      <w:pPr>
        <w:pStyle w:val="BodyText"/>
      </w:pPr>
      <w:r>
        <w:t xml:space="preserve">“Người thanh mai trúc mã, sống bên nhau từ nhỏ còn không tin nổi huống chi chúng ta lần đầu tiên gặp mặt?”.</w:t>
      </w:r>
    </w:p>
    <w:p>
      <w:pPr>
        <w:pStyle w:val="BodyText"/>
      </w:pPr>
      <w:r>
        <w:t xml:space="preserve">Vạn Thiên Thành đột nhiên buông giọng cười lớn:</w:t>
      </w:r>
    </w:p>
    <w:p>
      <w:pPr>
        <w:pStyle w:val="BodyText"/>
      </w:pPr>
      <w:r>
        <w:t xml:space="preserve">“Hay lắm! Đệ tử do Ngọc Cốt Yêu Cơ dạy quả nhiên khác người, lão phu sẽ giải huyệt đạo cho y!”.</w:t>
      </w:r>
    </w:p>
    <w:p>
      <w:pPr>
        <w:pStyle w:val="BodyText"/>
      </w:pPr>
      <w:r>
        <w:t xml:space="preserve">Thế rồi đưa tay vỗ lên nhiều huyệt đạo trên mình Phương Triệu Nam, sau đó buông tay đặt Phương Triệu Nam xuống, quay đầu lại nói với Châu Huệ Anh:</w:t>
      </w:r>
    </w:p>
    <w:p>
      <w:pPr>
        <w:pStyle w:val="BodyText"/>
      </w:pPr>
      <w:r>
        <w:t xml:space="preserve">“Bây giờ ngươi có thể nói chưa?”.</w:t>
      </w:r>
    </w:p>
    <w:p>
      <w:pPr>
        <w:pStyle w:val="BodyText"/>
      </w:pPr>
      <w:r>
        <w:t xml:space="preserve">Châu Huệ Anh lắc đầu, nói:</w:t>
      </w:r>
    </w:p>
    <w:p>
      <w:pPr>
        <w:pStyle w:val="BodyText"/>
      </w:pPr>
      <w:r>
        <w:t xml:space="preserve">“Vẫn chưa thể”.</w:t>
      </w:r>
    </w:p>
    <w:p>
      <w:pPr>
        <w:pStyle w:val="BodyText"/>
      </w:pPr>
      <w:r>
        <w:t xml:space="preserve">Vạn Thiên Thành nói:</w:t>
      </w:r>
    </w:p>
    <w:p>
      <w:pPr>
        <w:pStyle w:val="BodyText"/>
      </w:pPr>
      <w:r>
        <w:t xml:space="preserve">“Tại sao?”.</w:t>
      </w:r>
    </w:p>
    <w:p>
      <w:pPr>
        <w:pStyle w:val="BodyText"/>
      </w:pPr>
      <w:r>
        <w:t xml:space="preserve">Châu Huệ Anh nói:</w:t>
      </w:r>
    </w:p>
    <w:p>
      <w:pPr>
        <w:pStyle w:val="BodyText"/>
      </w:pPr>
      <w:r>
        <w:t xml:space="preserve">“Trong bốn người chúng ta chỉ có một mình ta biết tung tích của Ngọc Cốt Yêu Cơ, đúng không?”.</w:t>
      </w:r>
    </w:p>
    <w:p>
      <w:pPr>
        <w:pStyle w:val="BodyText"/>
      </w:pPr>
      <w:r>
        <w:t xml:space="preserve">Vạn Thiên Thành lạnh lùng nói:</w:t>
      </w:r>
    </w:p>
    <w:p>
      <w:pPr>
        <w:pStyle w:val="BodyText"/>
      </w:pPr>
      <w:r>
        <w:t xml:space="preserve">“Đúng thế, nếu có người thứ hai biết, lão phu đã không khách sáo với ngươi như thế!”.</w:t>
      </w:r>
    </w:p>
    <w:p>
      <w:pPr>
        <w:pStyle w:val="BodyText"/>
      </w:pPr>
      <w:r>
        <w:t xml:space="preserve">Châu Huệ Anh nói:</w:t>
      </w:r>
    </w:p>
    <w:p>
      <w:pPr>
        <w:pStyle w:val="BodyText"/>
      </w:pPr>
      <w:r>
        <w:t xml:space="preserve">“Vậy ông hãy giữ lại ta, còn sư huynh ta thì phải thả đi!”.</w:t>
      </w:r>
    </w:p>
    <w:p>
      <w:pPr>
        <w:pStyle w:val="BodyText"/>
      </w:pPr>
      <w:r>
        <w:t xml:space="preserve">Vạn Thiên Thành quay đầu nhìn Phương Triệu Nam, nói:</w:t>
      </w:r>
    </w:p>
    <w:p>
      <w:pPr>
        <w:pStyle w:val="BodyText"/>
      </w:pPr>
      <w:r>
        <w:t xml:space="preserve">“Thả y không khó, nhưng trước tiên ngươi phải nói tung tích của Ngọc Cốt Yêu Cơ, lão phu tin ngươi thì thả y cũng không muộn”.</w:t>
      </w:r>
    </w:p>
    <w:p>
      <w:pPr>
        <w:pStyle w:val="BodyText"/>
      </w:pPr>
      <w:r>
        <w:t xml:space="preserve">Châu Huệ Anh nói:</w:t>
      </w:r>
    </w:p>
    <w:p>
      <w:pPr>
        <w:pStyle w:val="BodyText"/>
      </w:pPr>
      <w:r>
        <w:t xml:space="preserve">“Ta và Ngọc Cốt Yêu Cơ tuy không có danh phận thầy trò nhưng thực sự lại là thầy trò, khi ta rời bà ta, bà ta đã từng nói, bất luận là chuyện gì cũng không thể tin người khác”.</w:t>
      </w:r>
    </w:p>
    <w:p>
      <w:pPr>
        <w:pStyle w:val="BodyText"/>
      </w:pPr>
      <w:r>
        <w:t xml:space="preserve">Vạn Thiên Thành nói:</w:t>
      </w:r>
    </w:p>
    <w:p>
      <w:pPr>
        <w:pStyle w:val="BodyText"/>
      </w:pPr>
      <w:r>
        <w:t xml:space="preserve">“Bà ta càng lúc càng quỷ quyệt” rồi phẩy tay nói với Phương Triệu Nam:</w:t>
      </w:r>
    </w:p>
    <w:p>
      <w:pPr>
        <w:pStyle w:val="BodyText"/>
      </w:pPr>
      <w:r>
        <w:t xml:space="preserve">“Ngươi hãy đi au, đừng để lão phu đổi ý”.</w:t>
      </w:r>
    </w:p>
    <w:p>
      <w:pPr>
        <w:pStyle w:val="BodyText"/>
      </w:pPr>
      <w:r>
        <w:t xml:space="preserve">Phương Triệu Nam nhìn Châu Huệ Anh mà nước mắt lưng tròng:</w:t>
      </w:r>
    </w:p>
    <w:p>
      <w:pPr>
        <w:pStyle w:val="BodyText"/>
      </w:pPr>
      <w:r>
        <w:t xml:space="preserve">“Sư muội, huynh đã cố tâm tìm muội, Sương sư muội hoàn toàn biết điều này. Huynh vốn nghĩ ...”.</w:t>
      </w:r>
    </w:p>
    <w:p>
      <w:pPr>
        <w:pStyle w:val="BodyText"/>
      </w:pPr>
      <w:r>
        <w:t xml:space="preserve">Châu Huệ Anh phẩy tay nói:</w:t>
      </w:r>
    </w:p>
    <w:p>
      <w:pPr>
        <w:pStyle w:val="BodyText"/>
      </w:pPr>
      <w:r>
        <w:t xml:space="preserve">“Huynh hãy đi thôi! Đừng để muội đổi ý không cứu huynh nữa!”.</w:t>
      </w:r>
    </w:p>
    <w:p>
      <w:pPr>
        <w:pStyle w:val="BodyText"/>
      </w:pPr>
      <w:r>
        <w:t xml:space="preserve">Phương Triệu Nam nói:</w:t>
      </w:r>
    </w:p>
    <w:p>
      <w:pPr>
        <w:pStyle w:val="BodyText"/>
      </w:pPr>
      <w:r>
        <w:t xml:space="preserve">“Kẻ này tâm địa độc ác, nếu huynh đi, y quyết không tha uội!”.</w:t>
      </w:r>
    </w:p>
    <w:p>
      <w:pPr>
        <w:pStyle w:val="BodyText"/>
      </w:pPr>
      <w:r>
        <w:t xml:space="preserve">Châu Huệ Anh nói:</w:t>
      </w:r>
    </w:p>
    <w:p>
      <w:pPr>
        <w:pStyle w:val="BodyText"/>
      </w:pPr>
      <w:r>
        <w:t xml:space="preserve">“Đừng lo, muội còn phải dắt y đi tìm Ngọc Cốt Yêu Cơ, vẫn có thể sống được một lúc nữa”.</w:t>
      </w:r>
    </w:p>
    <w:p>
      <w:pPr>
        <w:pStyle w:val="BodyText"/>
      </w:pPr>
      <w:r>
        <w:t xml:space="preserve">Phương Triệu Nam phát giác nàng Châu Huệ Anh tâm tư đã hoàn toàn thay đổi, nàng đã trở nên bình tĩnh, bất luận chuyện hệ trọng như thế nào nàng cũng không để trong lòng ... Đang suy nghĩ thì bên tai chợt vang lên giọng nói của Châu Huệ Anh:</w:t>
      </w:r>
    </w:p>
    <w:p>
      <w:pPr>
        <w:pStyle w:val="BodyText"/>
      </w:pPr>
      <w:r>
        <w:t xml:space="preserve">“Lão tiền bối”.</w:t>
      </w:r>
    </w:p>
    <w:p>
      <w:pPr>
        <w:pStyle w:val="BodyText"/>
      </w:pPr>
      <w:r>
        <w:t xml:space="preserve">Vạn Thiên Thành chậm rãi quay mặt lại:</w:t>
      </w:r>
    </w:p>
    <w:p>
      <w:pPr>
        <w:pStyle w:val="BodyText"/>
      </w:pPr>
      <w:r>
        <w:t xml:space="preserve">”Chuyện gì?”.</w:t>
      </w:r>
    </w:p>
    <w:p>
      <w:pPr>
        <w:pStyle w:val="BodyText"/>
      </w:pPr>
      <w:r>
        <w:t xml:space="preserve">Châu Huệ Anh nói:</w:t>
      </w:r>
    </w:p>
    <w:p>
      <w:pPr>
        <w:pStyle w:val="BodyText"/>
      </w:pPr>
      <w:r>
        <w:t xml:space="preserve">“Nếu y không đi thì chắc chắn là không muốn đi, lão tiền bối hãy chặt hai chân của y xuống”.</w:t>
      </w:r>
    </w:p>
    <w:p>
      <w:pPr>
        <w:pStyle w:val="BodyText"/>
      </w:pPr>
      <w:r>
        <w:t xml:space="preserve">Phương Triệu Nam ngạc nhiên rồi buồn bã thở dài:</w:t>
      </w:r>
    </w:p>
    <w:p>
      <w:pPr>
        <w:pStyle w:val="BodyText"/>
      </w:pPr>
      <w:r>
        <w:t xml:space="preserve">“Hai vị sư muội, xin hãy bảo trọng!” ôm quyền vái dài rồi cất bước tiến về phía trước.</w:t>
      </w:r>
    </w:p>
    <w:p>
      <w:pPr>
        <w:pStyle w:val="BodyText"/>
      </w:pPr>
      <w:r>
        <w:t xml:space="preserve">Trần Huyền Sương nhìn theo bóng dáng Phương Triệu Nam, hai dòng nước mắt tuôn rơi, buồn bã nói:</w:t>
      </w:r>
    </w:p>
    <w:p>
      <w:pPr>
        <w:pStyle w:val="BodyText"/>
      </w:pPr>
      <w:r>
        <w:t xml:space="preserve">“Sư phụ! Đệ tử tiễn sư huynh một đoạn có được không?”.</w:t>
      </w:r>
    </w:p>
    <w:p>
      <w:pPr>
        <w:pStyle w:val="BodyText"/>
      </w:pPr>
      <w:r>
        <w:t xml:space="preserve">Vạn Thiên Thành lắc đầu:</w:t>
      </w:r>
    </w:p>
    <w:p>
      <w:pPr>
        <w:pStyle w:val="BodyText"/>
      </w:pPr>
      <w:r>
        <w:t xml:space="preserve">“Không được!” rồi đột nhiên phóng một luồng chỉ phong vào khớp chân phải của Trần Huyền Sương. Trần Huyền Sương cảm thấy chân phải tê rần, đành phải ngồi phịch xuống đất. Châu Huệ Anh nhìn Trần Huyền Sương rồi cười:</w:t>
      </w:r>
    </w:p>
    <w:p>
      <w:pPr>
        <w:pStyle w:val="BodyText"/>
      </w:pPr>
      <w:r>
        <w:t xml:space="preserve">“Cô nương này có phải là đồ đệ của ông không?”.</w:t>
      </w:r>
    </w:p>
    <w:p>
      <w:pPr>
        <w:pStyle w:val="BodyText"/>
      </w:pPr>
      <w:r>
        <w:t xml:space="preserve">Vạn Thiên Thành nói:</w:t>
      </w:r>
    </w:p>
    <w:p>
      <w:pPr>
        <w:pStyle w:val="BodyText"/>
      </w:pPr>
      <w:r>
        <w:t xml:space="preserve">“Đúng thế”.</w:t>
      </w:r>
    </w:p>
    <w:p>
      <w:pPr>
        <w:pStyle w:val="BodyText"/>
      </w:pPr>
      <w:r>
        <w:t xml:space="preserve">Châu Huệ Anh nói:</w:t>
      </w:r>
    </w:p>
    <w:p>
      <w:pPr>
        <w:pStyle w:val="BodyText"/>
      </w:pPr>
      <w:r>
        <w:t xml:space="preserve">“Ngọc Cốt Yêu Cơ đã cho ta biết rằng La Huyền là kẻ thâm hiểm, còn ông là kẻ độc ác, xem ra không sai tý nào!” rồi chậm rãi xoay người bước về phía trước.</w:t>
      </w:r>
    </w:p>
    <w:p>
      <w:pPr>
        <w:pStyle w:val="BodyText"/>
      </w:pPr>
      <w:r>
        <w:t xml:space="preserve">Vạn Thiên Thành gằn giọng quát:</w:t>
      </w:r>
    </w:p>
    <w:p>
      <w:pPr>
        <w:pStyle w:val="BodyText"/>
      </w:pPr>
      <w:r>
        <w:t xml:space="preserve">“Đứng lại! Ngươi muốn đi đâu!”.</w:t>
      </w:r>
    </w:p>
    <w:p>
      <w:pPr>
        <w:pStyle w:val="BodyText"/>
      </w:pPr>
      <w:r>
        <w:t xml:space="preserve">Châu Huệ Anh quay đầu, nói:</w:t>
      </w:r>
    </w:p>
    <w:p>
      <w:pPr>
        <w:pStyle w:val="BodyText"/>
      </w:pPr>
      <w:r>
        <w:t xml:space="preserve">“Ta sẽ dẫn ông đi tìm Ngọc Cốt Yêu Cơ”.</w:t>
      </w:r>
    </w:p>
    <w:p>
      <w:pPr>
        <w:pStyle w:val="BodyText"/>
      </w:pPr>
      <w:r>
        <w:t xml:space="preserve">Vạn Thiên Thành nói:</w:t>
      </w:r>
    </w:p>
    <w:p>
      <w:pPr>
        <w:pStyle w:val="BodyText"/>
      </w:pPr>
      <w:r>
        <w:t xml:space="preserve">“Bà ta đang ở đâu?”.</w:t>
      </w:r>
    </w:p>
    <w:p>
      <w:pPr>
        <w:pStyle w:val="BodyText"/>
      </w:pPr>
      <w:r>
        <w:t xml:space="preserve">Châu Huệ Anh nói:</w:t>
      </w:r>
    </w:p>
    <w:p>
      <w:pPr>
        <w:pStyle w:val="BodyText"/>
      </w:pPr>
      <w:r>
        <w:t xml:space="preserve">“Chỉ cách đây trăm dặm, không quá nửa ngày nữa ông có thể gặp bà ta!” rồi nàng phóng như tên bay.</w:t>
      </w:r>
    </w:p>
    <w:p>
      <w:pPr>
        <w:pStyle w:val="BodyText"/>
      </w:pPr>
      <w:r>
        <w:t xml:space="preserve">Vạn Thiên Thành một tay chụp lấy Trần Huyền Sương vội vàng đuổi theo.</w:t>
      </w:r>
    </w:p>
    <w:p>
      <w:pPr>
        <w:pStyle w:val="BodyText"/>
      </w:pPr>
      <w:r>
        <w:t xml:space="preserve">Khinh công của ông ta trác tuyệt, chỉ trong chốc lát đã đuổi theo sau lưng Châu Huệ Anh, nói:</w:t>
      </w:r>
    </w:p>
    <w:p>
      <w:pPr>
        <w:pStyle w:val="BodyText"/>
      </w:pPr>
      <w:r>
        <w:t xml:space="preserve">“Nếu ngươi muốn gạt lão phu, lão phu sẽ đánh trật các khớp xương trong toàn thân ngươi, bỏ ngươi vào trong rừng cho thứ dữ ăn thịt ngươi!”.</w:t>
      </w:r>
    </w:p>
    <w:p>
      <w:pPr>
        <w:pStyle w:val="BodyText"/>
      </w:pPr>
      <w:r>
        <w:t xml:space="preserve">Châu Huệ Anh vẫn lạnh lùng, tựa như chẳng hề để ý đến những lời Vạn Thiên Thành dọa dẫm.</w:t>
      </w:r>
    </w:p>
    <w:p>
      <w:pPr>
        <w:pStyle w:val="BodyText"/>
      </w:pPr>
      <w:r>
        <w:t xml:space="preserve">Lại nói Phương Triệu Nam chạy một hồi thì chợt cảm thấy hai khớp gối đau nhói, biết Vạn Thiên Thành vẫn không tha ình. Chàng chỉ đành chọn một gốc cây rồi ngồi xuống, vén ống quần lên xem, chỉ thấy hai khớp gối đã sưng tấy lên, thế là đành ngồi xuống vận khí điều tức, mong có thể thúc đẩy kinh mạch lưu thông. Nào ngờ sau một hồi vận khí điều tức, không những cơn đau không giảm mà ngược lại càng nghiêm trọng hơn, chỗ sưng của khớp gối càng lúc càng lớn.</w:t>
      </w:r>
    </w:p>
    <w:p>
      <w:pPr>
        <w:pStyle w:val="BodyText"/>
      </w:pPr>
      <w:r>
        <w:t xml:space="preserve">Sau khi trải qua nhiều biến cố, ý chí của chàng đã kiên cường hơn, chàng biết mình khó tự trị được, cho nên lập tức lên đường. Nhưng cảm thấy khớp gối càng lúc càng đau, bước đi rất khó khăn, cho nên chỉ đành chặt một cành cây làm gậy chống đi.</w:t>
      </w:r>
    </w:p>
    <w:p>
      <w:pPr>
        <w:pStyle w:val="BodyText"/>
      </w:pPr>
      <w:r>
        <w:t xml:space="preserve">Đi được nửa ngày một đêm mới ra khỏi vùng rừng núi, để che đậy hành tung của mình, chàng thuê một chiếc xe ngựa rồi buông rèm xe xuống, một mặt lo vận khí trị thương, một mặt lo tìm cách xóa dấu vết của mình. Chàng lần đầu tiên cảm thấy giang hồ quả thực hiểm ác, lúc nào cũng có thể chết được. Thù diệt môn chưa kịp trả thì sư muội đã liều mạng lừa Vạn Thiên Thành để cứu mình. Ngọc Cốt Yêu Cơ đã chết, đương nhiên không thể tìm ra người này, trò lừa bịp này thế nào cũng bị vạch trần, Vạn Thiên Thành vốn tâm địa độc ác, chắc chắn sẽ dùng thủ đoạn tàn khốc nhất để hành hạ Châu Huệ Anh cho đến chết. Chàng càng nghĩ càng lo, nhưng không biết làm thế nào mới phải.</w:t>
      </w:r>
    </w:p>
    <w:p>
      <w:pPr>
        <w:pStyle w:val="BodyText"/>
      </w:pPr>
      <w:r>
        <w:t xml:space="preserve">Đột nhiên có tiếng vó ngựa lọc cọc lướt qua xe. Chàng đang suy nghĩ thì có tiếng quát vang lên. Một giọng nói ồm ồm vọng vào trong tai:</w:t>
      </w:r>
    </w:p>
    <w:p>
      <w:pPr>
        <w:pStyle w:val="BodyText"/>
      </w:pPr>
      <w:r>
        <w:t xml:space="preserve">“Ngựa đạp chết người rồi!”.</w:t>
      </w:r>
    </w:p>
    <w:p>
      <w:pPr>
        <w:pStyle w:val="BodyText"/>
      </w:pPr>
      <w:r>
        <w:t xml:space="preserve">trong khoảnh khắc tiếng người nhốn nháo, tiếng la hét ầm ĩ vang lên.</w:t>
      </w:r>
    </w:p>
    <w:p>
      <w:pPr>
        <w:pStyle w:val="BodyText"/>
      </w:pPr>
      <w:r>
        <w:t xml:space="preserve">Xe ngựa chợt ngừng lại. Phương Triệu Nam không nén được lòng tò mò, chàng len lén vạch rèm xe nhìn ra ngoài. Chỉ thấy một hán tử người mặc kình trang đang ngồi trên lưng ngựa, nhưng con ngựa thì đứng yên, một đám đông đang bao vây y.</w:t>
      </w:r>
    </w:p>
    <w:p>
      <w:pPr>
        <w:pStyle w:val="BodyText"/>
      </w:pPr>
      <w:r>
        <w:t xml:space="preserve">Một người đàn bà tuổi khoảng ba mươi ôm đưa con mình đầy máu, vừa kêu khóc vừa quát:</w:t>
      </w:r>
    </w:p>
    <w:p>
      <w:pPr>
        <w:pStyle w:val="BodyText"/>
      </w:pPr>
      <w:r>
        <w:t xml:space="preserve">“Đền mạng cho con ta! Đền mạng cho con ta ...” tiếng kêu của người mẹ như xé lòng người.</w:t>
      </w:r>
    </w:p>
    <w:p>
      <w:pPr>
        <w:pStyle w:val="BodyText"/>
      </w:pPr>
      <w:r>
        <w:t xml:space="preserve">Đại hán ấy tựa như rất bực bội, đột nhiên cười lạnh, nói:</w:t>
      </w:r>
    </w:p>
    <w:p>
      <w:pPr>
        <w:pStyle w:val="BodyText"/>
      </w:pPr>
      <w:r>
        <w:t xml:space="preserve">“Con của ngươi tự tiện xông ra bị ngựa đạp chết chẳng liên quan gì đến ta, ta không muốn đả thương một người đàn bà như ngươi, ta đang có chuyện gấp phải lên đường, ta sẽ đền cho ngươi một ít ngân lượng!”.</w:t>
      </w:r>
    </w:p>
    <w:p>
      <w:pPr>
        <w:pStyle w:val="BodyText"/>
      </w:pPr>
      <w:r>
        <w:t xml:space="preserve">Người đàn bà ấy khóc to hơn, bà ta kêu lên:</w:t>
      </w:r>
    </w:p>
    <w:p>
      <w:pPr>
        <w:pStyle w:val="BodyText"/>
      </w:pPr>
      <w:r>
        <w:t xml:space="preserve">“Dù ngươi có đền cho ta ngàn lượng vàng, cũng không thể nào mua được mạng của con ta!”.</w:t>
      </w:r>
    </w:p>
    <w:p>
      <w:pPr>
        <w:pStyle w:val="BodyText"/>
      </w:pPr>
      <w:r>
        <w:t xml:space="preserve">Đại hán ấy lắc đầu, chép miệng:</w:t>
      </w:r>
    </w:p>
    <w:p>
      <w:pPr>
        <w:pStyle w:val="BodyText"/>
      </w:pPr>
      <w:r>
        <w:t xml:space="preserve">“Người đã chết thì làm thế nào? Chả lẽ ta phải đền mạng cho nó?”.</w:t>
      </w:r>
    </w:p>
    <w:p>
      <w:pPr>
        <w:pStyle w:val="BodyText"/>
      </w:pPr>
      <w:r>
        <w:t xml:space="preserve">Người đàn bà ấy nói:</w:t>
      </w:r>
    </w:p>
    <w:p>
      <w:pPr>
        <w:pStyle w:val="BodyText"/>
      </w:pPr>
      <w:r>
        <w:t xml:space="preserve">“Đúng thế, ta bắt ngươi đền mạng ...”.</w:t>
      </w:r>
    </w:p>
    <w:p>
      <w:pPr>
        <w:pStyle w:val="BodyText"/>
      </w:pPr>
      <w:r>
        <w:t xml:space="preserve">Phương Triệu Nam lắc đầu, thầm nhủ:</w:t>
      </w:r>
    </w:p>
    <w:p>
      <w:pPr>
        <w:pStyle w:val="BodyText"/>
      </w:pPr>
      <w:r>
        <w:t xml:space="preserve">“Giết người đương nhiên đền mạng, nhưng người này hình như vô ý mà cũng phải đền mạng, như thế thật hơi quá đáng ...”.</w:t>
      </w:r>
    </w:p>
    <w:p>
      <w:pPr>
        <w:pStyle w:val="BodyText"/>
      </w:pPr>
      <w:r>
        <w:t xml:space="preserve">đang suy nghĩ thì thấy một thiếu niên mặc trường sam màu lam tiến vào trong xe.</w:t>
      </w:r>
    </w:p>
    <w:p>
      <w:pPr>
        <w:pStyle w:val="BodyText"/>
      </w:pPr>
      <w:r>
        <w:t xml:space="preserve">Phương Triệu Nam vừa đề tụ công lực giới bị, vừa âm thầm để ý đến hành động của y, chỉ thấy y buông rèm xe xuống, nhắm tịt hai mắt ngồi dựa vào thành xe, không thèm nhìn đến Phương Triệu Nam. Phương Triệu Nam tuy thấy thân thủ của y bất phàm nhưng gần đây vì võ công tiến bộ nhiều, chỉ cần không gặp phải những cao thủ như Nhạc chủ Minh Nhạc, chàng vẫn có thể đối phó được.</w:t>
      </w:r>
    </w:p>
    <w:p>
      <w:pPr>
        <w:pStyle w:val="BodyText"/>
      </w:pPr>
      <w:r>
        <w:t xml:space="preserve">Càng lúc càng đông người kéo tới, nếu buộc y xuống xe thì chắc chắn sẽ gây lớn chuyện cho nên chàng không hỏi đến y một tiếng.</w:t>
      </w:r>
    </w:p>
    <w:p>
      <w:pPr>
        <w:pStyle w:val="BodyText"/>
      </w:pPr>
      <w:r>
        <w:t xml:space="preserve">Nhưng thiếu niên áo lam ấy đột nhiên tiến vào trong xe khiến cho Phương Triệu Nam tập trung chú ý vào y, không để ý đến tình hình bên ngoài nữa. Bên ngoài có tiếng quát ngắn ngủi vang lên, tựa như tiếng quát ấy vừa ra khỏi miệng thì ngừng lại.</w:t>
      </w:r>
    </w:p>
    <w:p>
      <w:pPr>
        <w:pStyle w:val="BodyText"/>
      </w:pPr>
      <w:r>
        <w:t xml:space="preserve">Trong chốc lát xe đã lăn bánh, chắc sự việc đã kết thúc cho nên mọi người tản đi.</w:t>
      </w:r>
    </w:p>
    <w:p>
      <w:pPr>
        <w:pStyle w:val="BodyText"/>
      </w:pPr>
      <w:r>
        <w:t xml:space="preserve">Phương Triệu Nam quay mặt qua nhìn, chỉ thấy thiếu niên áo lam ấy nằm nhắm mắt, tựa như đã ngủ thiếp đi, lòng thầm nhủ:</w:t>
      </w:r>
    </w:p>
    <w:p>
      <w:pPr>
        <w:pStyle w:val="BodyText"/>
      </w:pPr>
      <w:r>
        <w:t xml:space="preserve">“Kẻ này sơ ý quá, nếu mình muốn ám toán y, chỉ cần tung ra một đòn thì có thể giết chết y!” đang suy nghĩ thì thiếu niên áo lam ấy mở to mắt, nhìn Phương Triệu Nam, nói:</w:t>
      </w:r>
    </w:p>
    <w:p>
      <w:pPr>
        <w:pStyle w:val="BodyText"/>
      </w:pPr>
      <w:r>
        <w:t xml:space="preserve">“Đa tạ ơn cứu mạng!”.</w:t>
      </w:r>
    </w:p>
    <w:p>
      <w:pPr>
        <w:pStyle w:val="BodyText"/>
      </w:pPr>
      <w:r>
        <w:t xml:space="preserve">Phương Triệu Nam nói:</w:t>
      </w:r>
    </w:p>
    <w:p>
      <w:pPr>
        <w:pStyle w:val="BodyText"/>
      </w:pPr>
      <w:r>
        <w:t xml:space="preserve">“Đừng khách sáo”.</w:t>
      </w:r>
    </w:p>
    <w:p>
      <w:pPr>
        <w:pStyle w:val="BodyText"/>
      </w:pPr>
      <w:r>
        <w:t xml:space="preserve">Người ấy ôm quyền nói:</w:t>
      </w:r>
    </w:p>
    <w:p>
      <w:pPr>
        <w:pStyle w:val="BodyText"/>
      </w:pPr>
      <w:r>
        <w:t xml:space="preserve">“Tại hạ xin tạm biệt ở đây”. Rồi y định bước xuống.</w:t>
      </w:r>
    </w:p>
    <w:p>
      <w:pPr>
        <w:pStyle w:val="BodyText"/>
      </w:pPr>
      <w:r>
        <w:t xml:space="preserve">Phương Triệu Nam nói:</w:t>
      </w:r>
    </w:p>
    <w:p>
      <w:pPr>
        <w:pStyle w:val="BodyText"/>
      </w:pPr>
      <w:r>
        <w:t xml:space="preserve">“Huynh đài hãy chờ đã, tại hạ có chuyện cần nói”.</w:t>
      </w:r>
    </w:p>
    <w:p>
      <w:pPr>
        <w:pStyle w:val="BodyText"/>
      </w:pPr>
      <w:r>
        <w:t xml:space="preserve">Thiếu niên áo lam ngừng lại, cung tay nói:</w:t>
      </w:r>
    </w:p>
    <w:p>
      <w:pPr>
        <w:pStyle w:val="BodyText"/>
      </w:pPr>
      <w:r>
        <w:t xml:space="preserve">“Có gì chỉ giáo, tại hạ xin lắng nghe!”.</w:t>
      </w:r>
    </w:p>
    <w:p>
      <w:pPr>
        <w:pStyle w:val="BodyText"/>
      </w:pPr>
      <w:r>
        <w:t xml:space="preserve">Phương Triệu Nam nói:</w:t>
      </w:r>
    </w:p>
    <w:p>
      <w:pPr>
        <w:pStyle w:val="BodyText"/>
      </w:pPr>
      <w:r>
        <w:t xml:space="preserve">“Tại hạ đã cứu đại giá như thế nào?”.</w:t>
      </w:r>
    </w:p>
    <w:p>
      <w:pPr>
        <w:pStyle w:val="BodyText"/>
      </w:pPr>
      <w:r>
        <w:t xml:space="preserve">Thiếu niên áo lam thở dài:</w:t>
      </w:r>
    </w:p>
    <w:p>
      <w:pPr>
        <w:pStyle w:val="BodyText"/>
      </w:pPr>
      <w:r>
        <w:t xml:space="preserve">“Tại hạ bị người ta đuổi theo rất gấp, trong lúc nguy hiểm đã nấp vào trong xe của huynh đài, mong huynh đài thứ lỗi”. Y nói rất ngắn gọn, tựa như không muốn cho người ta biết bí mật của mình.</w:t>
      </w:r>
    </w:p>
    <w:p>
      <w:pPr>
        <w:pStyle w:val="BodyText"/>
      </w:pPr>
      <w:r>
        <w:t xml:space="preserve">Phương Triệu Nam nói:</w:t>
      </w:r>
    </w:p>
    <w:p>
      <w:pPr>
        <w:pStyle w:val="BodyText"/>
      </w:pPr>
      <w:r>
        <w:t xml:space="preserve">“Vậy tại hạ không tiễn nữa”.</w:t>
      </w:r>
    </w:p>
    <w:p>
      <w:pPr>
        <w:pStyle w:val="BodyText"/>
      </w:pPr>
      <w:r>
        <w:t xml:space="preserve">Thiếu niên áo lam vạch rèm nhảy xuống, đi được mấy bước thì đột nhiên quay lại, nhìn hai khớp gối sưng to của Phương Triệu Nam, nói:</w:t>
      </w:r>
    </w:p>
    <w:p>
      <w:pPr>
        <w:pStyle w:val="BodyText"/>
      </w:pPr>
      <w:r>
        <w:t xml:space="preserve">“Có phải chân của huynh đài bị thương rất nặng không?”.</w:t>
      </w:r>
    </w:p>
    <w:p>
      <w:pPr>
        <w:pStyle w:val="BodyText"/>
      </w:pPr>
      <w:r>
        <w:t xml:space="preserve">Phương Triệu Nam cúi đầu nhìn, thấy khớp gối của mình sưng rất to, thế rồi gật đầu:</w:t>
      </w:r>
    </w:p>
    <w:p>
      <w:pPr>
        <w:pStyle w:val="BodyText"/>
      </w:pPr>
      <w:r>
        <w:t xml:space="preserve">“Đúng thế”.</w:t>
      </w:r>
    </w:p>
    <w:p>
      <w:pPr>
        <w:pStyle w:val="BodyText"/>
      </w:pPr>
      <w:r>
        <w:t xml:space="preserve">Thiếu niên áo lam nhìn hai khớp gối của Phương Triệu Nam một hồi rồi nói:</w:t>
      </w:r>
    </w:p>
    <w:p>
      <w:pPr>
        <w:pStyle w:val="BodyText"/>
      </w:pPr>
      <w:r>
        <w:t xml:space="preserve">“Có phải huynh đài đã bị người ta đánh không?”.</w:t>
      </w:r>
    </w:p>
    <w:p>
      <w:pPr>
        <w:pStyle w:val="BodyText"/>
      </w:pPr>
      <w:r>
        <w:t xml:space="preserve">Phương Triệu Nam nói:</w:t>
      </w:r>
    </w:p>
    <w:p>
      <w:pPr>
        <w:pStyle w:val="BodyText"/>
      </w:pPr>
      <w:r>
        <w:t xml:space="preserve">“Đúng thế, bị người ta dùng thủ pháp cực kỳ độc ác đả thương gân cốt”.</w:t>
      </w:r>
    </w:p>
    <w:p>
      <w:pPr>
        <w:pStyle w:val="BodyText"/>
      </w:pPr>
      <w:r>
        <w:t xml:space="preserve">Thiếu niên áo lam gật đầu:</w:t>
      </w:r>
    </w:p>
    <w:p>
      <w:pPr>
        <w:pStyle w:val="BodyText"/>
      </w:pPr>
      <w:r>
        <w:t xml:space="preserve">“Niệm tình huynh đài đã có ơn cứu mạng, ta sẽ cho huynh đài biết một nơi có thể trị thương ...” y hơi ngập ngừng rồi nói:</w:t>
      </w:r>
    </w:p>
    <w:p>
      <w:pPr>
        <w:pStyle w:val="BodyText"/>
      </w:pPr>
      <w:r>
        <w:t xml:space="preserve">“Chỗ có thể trị thương rất gần đâ đạo của ông ta có thể nói là số một trên đời, ngoại trừ người ấy, chỉ e hai chân của huynh đài không thể nào bình phục được!”.</w:t>
      </w:r>
    </w:p>
    <w:p>
      <w:pPr>
        <w:pStyle w:val="BodyText"/>
      </w:pPr>
      <w:r>
        <w:t xml:space="preserve">Phương Triệu Nam cảm thấy ngày càng đau, nếu không trị sớm thì e rằng không thể nào lên Tung Sơn được, thế rồi mới đáp rằng:</w:t>
      </w:r>
    </w:p>
    <w:p>
      <w:pPr>
        <w:pStyle w:val="BodyText"/>
      </w:pPr>
      <w:r>
        <w:t xml:space="preserve">“Vậy người ấy ở đâu?”.</w:t>
      </w:r>
    </w:p>
    <w:p>
      <w:pPr>
        <w:pStyle w:val="BodyText"/>
      </w:pPr>
      <w:r>
        <w:t xml:space="preserve">Thiếu niên áo lam ấy nói:</w:t>
      </w:r>
    </w:p>
    <w:p>
      <w:pPr>
        <w:pStyle w:val="BodyText"/>
      </w:pPr>
      <w:r>
        <w:t xml:space="preserve">“Người ấy cách đây không quá mười dặm đường, từ đây đi về hướng đông khoảng mười dặm có một miếu nhỏ, trên đại điện có một vị đạo trưởng mù hai mắt. Chỉ cần huynh đài chịu khó cầu xin ông ta, dù vết thương huynh đài có nặng hơn ông ta cũng có thể chữa được”.</w:t>
      </w:r>
    </w:p>
    <w:p>
      <w:pPr>
        <w:pStyle w:val="BodyText"/>
      </w:pPr>
      <w:r>
        <w:t xml:space="preserve">Phương Triệu Nam nói:</w:t>
      </w:r>
    </w:p>
    <w:p>
      <w:pPr>
        <w:pStyle w:val="BodyText"/>
      </w:pPr>
      <w:r>
        <w:t xml:space="preserve">“Sao? Ông ta không chịu chữa trị ư?”.</w:t>
      </w:r>
    </w:p>
    <w:p>
      <w:pPr>
        <w:pStyle w:val="BodyText"/>
      </w:pPr>
      <w:r>
        <w:t xml:space="preserve">Thiếu niên áo lam ấy đáp:</w:t>
      </w:r>
    </w:p>
    <w:p>
      <w:pPr>
        <w:pStyle w:val="BodyText"/>
      </w:pPr>
      <w:r>
        <w:t xml:space="preserve">“Phải xem vận may của huynh như thế nào, nếu lúc ông ta vui, dù ai đến nhờ ông ta trị bệnh, ông ta cũng đều chấp nhận, nếu lúc lòng không vui, nói không chừng phải bắt huynh đợi ba ngày ba đêm”. Nói xong rồi không đợi Phương Triệu Nam đáp lời, lập tức xoay người chạy mất.</w:t>
      </w:r>
    </w:p>
    <w:p>
      <w:pPr>
        <w:pStyle w:val="BodyText"/>
      </w:pPr>
      <w:r>
        <w:t xml:space="preserve">Phương Triệu Nam buông rèm xuống, thầm nhủ:</w:t>
      </w:r>
    </w:p>
    <w:p>
      <w:pPr>
        <w:pStyle w:val="BodyText"/>
      </w:pPr>
      <w:r>
        <w:t xml:space="preserve">“Lời người này tuy không hoàn toàn đáng tin nhưng nơi ấy cách đây không xa, cứ đến thử xem sao ...”.</w:t>
      </w:r>
    </w:p>
    <w:p>
      <w:pPr>
        <w:pStyle w:val="BodyText"/>
      </w:pPr>
      <w:r>
        <w:t xml:space="preserve">Chàng đang suy nghĩ thì giọng nói của thiếu niên áo lam ấy vọng lại:</w:t>
      </w:r>
    </w:p>
    <w:p>
      <w:pPr>
        <w:pStyle w:val="BodyText"/>
      </w:pPr>
      <w:r>
        <w:t xml:space="preserve">“Nếu đạo nhân ấy hỏi huynh làm sao biết ông ta có thể trị bệnh được, đừng nói là ta cho huynh biết, lúc đó ông ta không những không trị thương mà nói không chừng còn lấy mạng của huynh”.</w:t>
      </w:r>
    </w:p>
    <w:p>
      <w:pPr>
        <w:pStyle w:val="BodyText"/>
      </w:pPr>
      <w:r>
        <w:t xml:space="preserve">Phương Triệu Nam giở rèm thò đầu ra nhìn, chỉ thấy bóng thiếu niên ấy đã cách đó một dặm.</w:t>
      </w:r>
    </w:p>
    <w:p>
      <w:pPr>
        <w:pStyle w:val="BodyText"/>
      </w:pPr>
      <w:r>
        <w:t xml:space="preserve">Chàng nhìn xung quanh, quả nhiên có một con đường dẫn về hướng đông. Thế rồi mới bảo người đánh xe rẽ sang hướng đông.</w:t>
      </w:r>
    </w:p>
    <w:p>
      <w:pPr>
        <w:pStyle w:val="BodyText"/>
      </w:pPr>
      <w:r>
        <w:t xml:space="preserve">Phương Triệu Nam đã bỏ tiền ra thuê người đánh xe, đồng thời hẹn với nhau rằng nếu ông ta gặp điều gì đáng nghi, kỳ lạ, đều không được hỏi. Cho nên khi trong xe chợt có một người xuất hiện, người đánh xe cũng không hỏi đến.</w:t>
      </w:r>
    </w:p>
    <w:p>
      <w:pPr>
        <w:pStyle w:val="BodyText"/>
      </w:pPr>
      <w:r>
        <w:t xml:space="preserve">Theo lời của thiếu niên áo lam ấy căn dặn, quả nhiên đi không quá mười dặm thì thấy một tòa miếu nhỏ hoang tàn.</w:t>
      </w:r>
    </w:p>
    <w:p>
      <w:pPr>
        <w:pStyle w:val="BodyText"/>
      </w:pPr>
      <w:r>
        <w:t xml:space="preserve">Xung quanh tòa miếu này không thấy bóng người, ngoài cánh cổng lớn, chỉ có một tòa đại điện. Phương Triệu Nam chậm chạp bước xuống xe, hai tay chống hai cây gậy bước vào. Lúc này vết thương của chàng đã nặng hơn, hai chân không thể chạm đất được nữa. Nhưng cũng trong thời gian ấy, chàng đã luyện nội công chính tông của phái Thiếu Lâm theo khẩu quyết của Giác Mộng, Giác Phi đã truyền, cho nên công lực đã tăng lên rất nhiều. Chỉ là chưa vận chân khí đến hai khớp gối thì tựa như bị ngăn cản lại, không thể nào vận đi toàn thân được.</w:t>
      </w:r>
    </w:p>
    <w:p>
      <w:pPr>
        <w:pStyle w:val="BodyText"/>
      </w:pPr>
      <w:r>
        <w:t xml:space="preserve">Trên cổng có một tấm biển, nhưng chữ đã quá mờ không thấy được gì cả.</w:t>
      </w:r>
    </w:p>
    <w:p>
      <w:pPr>
        <w:pStyle w:val="BodyText"/>
      </w:pPr>
      <w:r>
        <w:t xml:space="preserve">Đi vào trong cổng thì có một mảnh sân rộng khoảng ba trượng, trong sân toàn là cỏ hoang mọc cao đến tận eo, cả con đường nhỏ dẫn vào đại điện cũng bị cỏ che lấp.</w:t>
      </w:r>
    </w:p>
    <w:p>
      <w:pPr>
        <w:pStyle w:val="BodyText"/>
      </w:pPr>
      <w:r>
        <w:t xml:space="preserve">Phương Triệu Nam chống hai cây gậy băng qua mảnh sân đầy cỏ tiến vào trong đại điện.</w:t>
      </w:r>
    </w:p>
    <w:p>
      <w:pPr>
        <w:pStyle w:val="BodyText"/>
      </w:pPr>
      <w:r>
        <w:t xml:space="preserve">Quả nhiên chàng thấy có một đạo nhân quần áo rách rưới, đầu búi tóc nằm ngửa trước bàn thờ, hơi thở nghe rất nhẹ, tựa như đang ngủ rất say.</w:t>
      </w:r>
    </w:p>
    <w:p>
      <w:pPr>
        <w:pStyle w:val="BodyText"/>
      </w:pPr>
      <w:r>
        <w:t xml:space="preserve">Phương Triệu Nam ho nhẹ, hạ giọng kêu:</w:t>
      </w:r>
    </w:p>
    <w:p>
      <w:pPr>
        <w:pStyle w:val="BodyText"/>
      </w:pPr>
      <w:r>
        <w:t xml:space="preserve">“Lão tiền bối ...” chàng kêu cả mấy tiếng nhưng đạo nhân ấy vẫn không hề nhúc nhích.</w:t>
      </w:r>
    </w:p>
    <w:p>
      <w:pPr>
        <w:pStyle w:val="BodyText"/>
      </w:pPr>
      <w:r>
        <w:t xml:space="preserve">Khoảng một bữa cơm trôi qua, đạo nhân ấy mới thức giấc, vươn vai nói:</w:t>
      </w:r>
    </w:p>
    <w:p>
      <w:pPr>
        <w:pStyle w:val="BodyText"/>
      </w:pPr>
      <w:r>
        <w:t xml:space="preserve">“Ai thế?”.</w:t>
      </w:r>
    </w:p>
    <w:p>
      <w:pPr>
        <w:pStyle w:val="BodyText"/>
      </w:pPr>
      <w:r>
        <w:t xml:space="preserve">Phương Triệu Nam vội vàng đáp:</w:t>
      </w:r>
    </w:p>
    <w:p>
      <w:pPr>
        <w:pStyle w:val="BodyText"/>
      </w:pPr>
      <w:r>
        <w:t xml:space="preserve">“Vãn bối là Phương Triệu Nam”.</w:t>
      </w:r>
    </w:p>
    <w:p>
      <w:pPr>
        <w:pStyle w:val="BodyText"/>
      </w:pPr>
      <w:r>
        <w:t xml:space="preserve">Người ấy lăn mình, quay lưng lại với Phương Triệu Nam, nói:</w:t>
      </w:r>
    </w:p>
    <w:p>
      <w:pPr>
        <w:pStyle w:val="BodyText"/>
      </w:pPr>
      <w:r>
        <w:t xml:space="preserve">“Ngươi đến đây làm gì?”.</w:t>
      </w:r>
    </w:p>
    <w:p>
      <w:pPr>
        <w:pStyle w:val="BodyText"/>
      </w:pPr>
      <w:r>
        <w:t xml:space="preserve">Phương Triệu Nam đáp:</w:t>
      </w:r>
    </w:p>
    <w:p>
      <w:pPr>
        <w:pStyle w:val="BodyText"/>
      </w:pPr>
      <w:r>
        <w:t xml:space="preserve">“Vãn bối đến đây nhờ tiền bối chữa trị”.</w:t>
      </w:r>
    </w:p>
    <w:p>
      <w:pPr>
        <w:pStyle w:val="BodyText"/>
      </w:pPr>
      <w:r>
        <w:t xml:space="preserve">Đạo nhân ấy lại đáp:</w:t>
      </w:r>
    </w:p>
    <w:p>
      <w:pPr>
        <w:pStyle w:val="BodyText"/>
      </w:pPr>
      <w:r>
        <w:t xml:space="preserve">“Ta đã sắp chết tới nơi, làm sao trị bệnh cho ngươi? Hãy mau đi chỗ khác, đừng quấy rầy ta ngủ”.</w:t>
      </w:r>
    </w:p>
    <w:p>
      <w:pPr>
        <w:pStyle w:val="BodyText"/>
      </w:pPr>
      <w:r>
        <w:t xml:space="preserve">Phương Triệu Nam nói:</w:t>
      </w:r>
    </w:p>
    <w:p>
      <w:pPr>
        <w:pStyle w:val="BodyText"/>
      </w:pPr>
      <w:r>
        <w:t xml:space="preserve">“Vãn bối sẽ ngồi hầu ở một bên, đợi lão tiền bối ngủ xong thì sẽ tính”.</w:t>
      </w:r>
    </w:p>
    <w:p>
      <w:pPr>
        <w:pStyle w:val="BodyText"/>
      </w:pPr>
      <w:r>
        <w:t xml:space="preserve">Đạo nhân ấy đột nhiên cười ha hả:</w:t>
      </w:r>
    </w:p>
    <w:p>
      <w:pPr>
        <w:pStyle w:val="BodyText"/>
      </w:pPr>
      <w:r>
        <w:t xml:space="preserve">“Ngươi bệnh có nặng không?”.</w:t>
      </w:r>
    </w:p>
    <w:p>
      <w:pPr>
        <w:pStyle w:val="BodyText"/>
      </w:pPr>
      <w:r>
        <w:t xml:space="preserve">Phương Triệu Nam nói:</w:t>
      </w:r>
    </w:p>
    <w:p>
      <w:pPr>
        <w:pStyle w:val="BodyText"/>
      </w:pPr>
      <w:r>
        <w:t xml:space="preserve">“Nếu thương thế không nặng thì không dám quấy rầy đạo trưởng”.</w:t>
      </w:r>
    </w:p>
    <w:p>
      <w:pPr>
        <w:pStyle w:val="BodyText"/>
      </w:pPr>
      <w:r>
        <w:t xml:space="preserve">Đạo nhân mù mắt ấy đột nhiên ngồi dậy, ngừng cười lạnh lùng nói:</w:t>
      </w:r>
    </w:p>
    <w:p>
      <w:pPr>
        <w:pStyle w:val="BodyText"/>
      </w:pPr>
      <w:r>
        <w:t xml:space="preserve">“Ai cho ngươi biết ta có thể trị bệnh?”.</w:t>
      </w:r>
    </w:p>
    <w:p>
      <w:pPr>
        <w:pStyle w:val="BodyText"/>
      </w:pPr>
      <w:r>
        <w:t xml:space="preserve">Phương Triệu Nam định tả lại hình dáng của thiếu niên áo lam, nhưng đột nhiên nghe lời dặn của y cho nên không nói gì cả.</w:t>
      </w:r>
    </w:p>
    <w:p>
      <w:pPr>
        <w:pStyle w:val="BodyText"/>
      </w:pPr>
      <w:r>
        <w:t xml:space="preserve">Đạo nhân ấy mắt tuy mù nhưng rất nhạy cảm, cười lạnh nói:</w:t>
      </w:r>
    </w:p>
    <w:p>
      <w:pPr>
        <w:pStyle w:val="BodyText"/>
      </w:pPr>
      <w:r>
        <w:t xml:space="preserve">“Lão phu ghét nhất là ai lừa gạt mình, nếu ngươi đang tìm cách dùng lời lừa ta, đừng hòng rời khỏi nơi này!”.</w:t>
      </w:r>
    </w:p>
    <w:p>
      <w:pPr>
        <w:pStyle w:val="BodyText"/>
      </w:pPr>
      <w:r>
        <w:t xml:space="preserve">Ông ta nói rất nhỏ nhưng đầy nghiêm khắc, khiến cho người ta phải hoảng sợ.</w:t>
      </w:r>
    </w:p>
    <w:p>
      <w:pPr>
        <w:pStyle w:val="BodyText"/>
      </w:pPr>
      <w:r>
        <w:t xml:space="preserve">Phương Triệu Nam trầm ngâm một hồi:</w:t>
      </w:r>
    </w:p>
    <w:p>
      <w:pPr>
        <w:pStyle w:val="BodyText"/>
      </w:pPr>
      <w:r>
        <w:t xml:space="preserve">“Người ấy đã từng dặn không được tả lại hình dáng của y, vãn bối đã hứa với người ta, lão tiền bối ép buộc như thế thật khiến cho vãn bối khó xử”.</w:t>
      </w:r>
    </w:p>
    <w:p>
      <w:pPr>
        <w:pStyle w:val="BodyText"/>
      </w:pPr>
      <w:r>
        <w:t xml:space="preserve">Đạo nhân mắt mù nói:</w:t>
      </w:r>
    </w:p>
    <w:p>
      <w:pPr>
        <w:pStyle w:val="BodyText"/>
      </w:pPr>
      <w:r>
        <w:t xml:space="preserve">“Có phải người ấy thân hình trung bình, da mặt trắng bệch, ngũ quan tuấn tú đoan chính, tuổi khoảng quá hai mươi hay không?”.</w:t>
      </w:r>
    </w:p>
    <w:p>
      <w:pPr>
        <w:pStyle w:val="BodyText"/>
      </w:pPr>
      <w:r>
        <w:t xml:space="preserve">Phương Triệu Nam ngậm nghĩ lại một hồi, thấy ông ta nói không sai tý nào, lòng ngạc nhiên:</w:t>
      </w:r>
    </w:p>
    <w:p>
      <w:pPr>
        <w:pStyle w:val="BodyText"/>
      </w:pPr>
      <w:r>
        <w:t xml:space="preserve">“Ông ta đã mù hai mắt, không biết tại sao có thể nói rõ dung mạo của người ấy ...” trong lòng đầy nghi ngờ nhưng miệng thì không nói gì.</w:t>
      </w:r>
    </w:p>
    <w:p>
      <w:pPr>
        <w:pStyle w:val="BodyText"/>
      </w:pPr>
      <w:r>
        <w:t xml:space="preserve">Đạo nhân mắt mù ấy nói:</w:t>
      </w:r>
    </w:p>
    <w:p>
      <w:pPr>
        <w:pStyle w:val="BodyText"/>
      </w:pPr>
      <w:r>
        <w:t xml:space="preserve">“Có phải ta suy đoán không sai chăng?”.</w:t>
      </w:r>
    </w:p>
    <w:p>
      <w:pPr>
        <w:pStyle w:val="BodyText"/>
      </w:pPr>
      <w:r>
        <w:t xml:space="preserve">Phương Triệu Nam nói:</w:t>
      </w:r>
    </w:p>
    <w:p>
      <w:pPr>
        <w:pStyle w:val="BodyText"/>
      </w:pPr>
      <w:r>
        <w:t xml:space="preserve">“Tại hạ xin từ biệt ở đây”. Nói rồi ôm quyền làm lễ, chống cây gậy trúc kẹp nách đi ra.</w:t>
      </w:r>
    </w:p>
    <w:p>
      <w:pPr>
        <w:pStyle w:val="BodyText"/>
      </w:pPr>
      <w:r>
        <w:t xml:space="preserve">Đạo nhân mắt mù ấy tựa như không ngờ Phương Triệu Nam lại nói cáo biệt, ông ta không khỏi hơi ngạc nhiên rồi quát:</w:t>
      </w:r>
    </w:p>
    <w:p>
      <w:pPr>
        <w:pStyle w:val="BodyText"/>
      </w:pPr>
      <w:r>
        <w:t xml:space="preserve">“Đứng lại!”.</w:t>
      </w:r>
    </w:p>
    <w:p>
      <w:pPr>
        <w:pStyle w:val="BodyText"/>
      </w:pPr>
      <w:r>
        <w:t xml:space="preserve">Phương Triệu Nam ngừng lại, quay đầu nói:</w:t>
      </w:r>
    </w:p>
    <w:p>
      <w:pPr>
        <w:pStyle w:val="BodyText"/>
      </w:pPr>
      <w:r>
        <w:t xml:space="preserve">“Lão tiền bối có gì chỉ giáo?”.</w:t>
      </w:r>
    </w:p>
    <w:p>
      <w:pPr>
        <w:pStyle w:val="BodyText"/>
      </w:pPr>
      <w:r>
        <w:t xml:space="preserve">Đạo nhân mắt mù ấy nói:</w:t>
      </w:r>
    </w:p>
    <w:p>
      <w:pPr>
        <w:pStyle w:val="BodyText"/>
      </w:pPr>
      <w:r>
        <w:t xml:space="preserve">“Ngươi phải chống gậy mà đi, chắc bị thương ở chân rất nặng?”.</w:t>
      </w:r>
    </w:p>
    <w:p>
      <w:pPr>
        <w:pStyle w:val="BodyText"/>
      </w:pPr>
      <w:r>
        <w:t xml:space="preserve">Phương Triệu Nam nói:</w:t>
      </w:r>
    </w:p>
    <w:p>
      <w:pPr>
        <w:pStyle w:val="BodyText"/>
      </w:pPr>
      <w:r>
        <w:t xml:space="preserve">“Hai chân của vãn bối sưng to, khí huyết đã nhiều ngày không lưu thông, từ đầu gối trở xuống như đã bị phế bỏ, cho nên không thể đi được nữa”.</w:t>
      </w:r>
    </w:p>
    <w:p>
      <w:pPr>
        <w:pStyle w:val="BodyText"/>
      </w:pPr>
      <w:r>
        <w:t xml:space="preserve">Đạo nhân mù mắt trầm ngâm một hồi rồi nói:</w:t>
      </w:r>
    </w:p>
    <w:p>
      <w:pPr>
        <w:pStyle w:val="BodyText"/>
      </w:pPr>
      <w:r>
        <w:t xml:space="preserve">“Nghe tiếng gậy chống xuống đất, hình như người dùng gậy đã lâu, nhưng nghe khẩu khí của ngươi, ngươi bị thương hình như chỉ mới đây thôi, mới dùng gậy mà có thể đi lại tự nhiên như thế chắc chắn phải có khinh công thượng thừa”.</w:t>
      </w:r>
    </w:p>
    <w:p>
      <w:pPr>
        <w:pStyle w:val="BodyText"/>
      </w:pPr>
      <w:r>
        <w:t xml:space="preserve">Phương Triệu Nam nói:</w:t>
      </w:r>
    </w:p>
    <w:p>
      <w:pPr>
        <w:pStyle w:val="BodyText"/>
      </w:pPr>
      <w:r>
        <w:t xml:space="preserve">“Không dám giấu lão tiền bối, võ công của vãn bối tuy không thể xếp vào hàng cao thủ đệ nhất, nhưng cũng tự tin là không phải hạng võ sư bình thường”.</w:t>
      </w:r>
    </w:p>
    <w:p>
      <w:pPr>
        <w:pStyle w:val="BodyText"/>
      </w:pPr>
      <w:r>
        <w:t xml:space="preserve">Đạo nhân mù mắt nói:</w:t>
      </w:r>
    </w:p>
    <w:p>
      <w:pPr>
        <w:pStyle w:val="BodyText"/>
      </w:pPr>
      <w:r>
        <w:t xml:space="preserve">“Nói như thế, ngươi có thể đả thông được các huyệt đạo, lại còn tìm đến lão phu làm gì?”.</w:t>
      </w:r>
    </w:p>
    <w:p>
      <w:pPr>
        <w:pStyle w:val="BodyText"/>
      </w:pPr>
      <w:r>
        <w:t xml:space="preserve">Phương Triệu Nam mỉm cười:</w:t>
      </w:r>
    </w:p>
    <w:p>
      <w:pPr>
        <w:pStyle w:val="BodyText"/>
      </w:pPr>
      <w:r>
        <w:t xml:space="preserve">“Không dám giấu lão tiền bối, vãn bối hiểu rất rõ thuật điểm huyệt của các môn các phái, nhưng vãn bối đã dùng nhiều thủ pháp nhưng vẫn không giải được huyệt đạo bị điểm”.</w:t>
      </w:r>
    </w:p>
    <w:p>
      <w:pPr>
        <w:pStyle w:val="BodyText"/>
      </w:pPr>
      <w:r>
        <w:t xml:space="preserve">Đạo nhân mù mắt nói:</w:t>
      </w:r>
    </w:p>
    <w:p>
      <w:pPr>
        <w:pStyle w:val="BodyText"/>
      </w:pPr>
      <w:r>
        <w:t xml:space="preserve">“Thuật điểm huyệt của các môn các phái tuy khác nhau nhưng về đại thể có thể phân ra bốn loại chấn huyệt, phong mạch, trảm kinh, điểm huyệt, bốn thủ pháp này có chút khác nhau, chỉ cần bị thương kinh mạch không nhẹ thì không khó dùng nội công của bản thân đả thông, dùng thủ pháp Thôi Cung Quá Huyệt bình thường thì có thể có hiệu quả, nhưng có một loại thủ pháp phong huyệt trảm mạch không thể nào giải được bằng thủ pháp Thôi Cung Quá Huyệt bình thường”.</w:t>
      </w:r>
    </w:p>
    <w:p>
      <w:pPr>
        <w:pStyle w:val="BodyText"/>
      </w:pPr>
      <w:r>
        <w:t xml:space="preserve">truyện copy từ</w:t>
      </w:r>
    </w:p>
    <w:p>
      <w:pPr>
        <w:pStyle w:val="BodyText"/>
      </w:pPr>
      <w:r>
        <w:t xml:space="preserve">Phương Triệu Nam nói:</w:t>
      </w:r>
    </w:p>
    <w:p>
      <w:pPr>
        <w:pStyle w:val="BodyText"/>
      </w:pPr>
      <w:r>
        <w:t xml:space="preserve">“Không biết đó là thủ pháp nào?”.</w:t>
      </w:r>
    </w:p>
    <w:p>
      <w:pPr>
        <w:pStyle w:val="BodyText"/>
      </w:pPr>
      <w:r>
        <w:t xml:space="preserve">Đạo nhân mù mắt nói:</w:t>
      </w:r>
    </w:p>
    <w:p>
      <w:pPr>
        <w:pStyle w:val="BodyText"/>
      </w:pPr>
      <w:r>
        <w:t xml:space="preserve">“Tỏa mạch thủ ...”.</w:t>
      </w:r>
    </w:p>
    <w:p>
      <w:pPr>
        <w:pStyle w:val="BodyText"/>
      </w:pPr>
      <w:r>
        <w:t xml:space="preserve">Phương Triệu Nam hạ giọng nói:</w:t>
      </w:r>
    </w:p>
    <w:p>
      <w:pPr>
        <w:pStyle w:val="BodyText"/>
      </w:pPr>
      <w:r>
        <w:t xml:space="preserve">“Tỏa mạch thủ? Tỏa mạch thủ? Vãn bối chưa bao giờ nghe người ta nói thủ pháp này”.</w:t>
      </w:r>
    </w:p>
    <w:p>
      <w:pPr>
        <w:pStyle w:val="BodyText"/>
      </w:pPr>
      <w:r>
        <w:t xml:space="preserve">Đạo nhân mắt mù nói:</w:t>
      </w:r>
    </w:p>
    <w:p>
      <w:pPr>
        <w:pStyle w:val="BodyText"/>
      </w:pPr>
      <w:r>
        <w:t xml:space="preserve">“Tỏa mạch thủ tuy vẫn chưa thất truyền, nhưng người biết loại thủ pháp này không nhiều, một là vì loại thủ pháp này rất khó thực hiện, hai là muốn thực hiện phải có nội công tinh thâm”.</w:t>
      </w:r>
    </w:p>
    <w:p>
      <w:pPr>
        <w:pStyle w:val="BodyText"/>
      </w:pPr>
      <w:r>
        <w:t xml:space="preserve">Phương Triệu Nam nói:</w:t>
      </w:r>
    </w:p>
    <w:p>
      <w:pPr>
        <w:pStyle w:val="BodyText"/>
      </w:pPr>
      <w:r>
        <w:t xml:space="preserve">“Đa tạ lão tiền bối chỉ giáo, vãn bối xin cáo biệt”.</w:t>
      </w:r>
    </w:p>
    <w:p>
      <w:pPr>
        <w:pStyle w:val="BodyText"/>
      </w:pPr>
      <w:r>
        <w:t xml:space="preserve">Đạo nhân mắt mù ngạc nhiên:</w:t>
      </w:r>
    </w:p>
    <w:p>
      <w:pPr>
        <w:pStyle w:val="BodyText"/>
      </w:pPr>
      <w:r>
        <w:t xml:space="preserve">“Ngươi đến chỗ lão phu làm gì?”.</w:t>
      </w:r>
    </w:p>
    <w:p>
      <w:pPr>
        <w:pStyle w:val="BodyText"/>
      </w:pPr>
      <w:r>
        <w:t xml:space="preserve">Phương Triệu Nam nói:</w:t>
      </w:r>
    </w:p>
    <w:p>
      <w:pPr>
        <w:pStyle w:val="BodyText"/>
      </w:pPr>
      <w:r>
        <w:t xml:space="preserve">“Trị thương”.</w:t>
      </w:r>
    </w:p>
    <w:p>
      <w:pPr>
        <w:pStyle w:val="BodyText"/>
      </w:pPr>
      <w:r>
        <w:t xml:space="preserve">Đạo nhân mắt mù nói:</w:t>
      </w:r>
    </w:p>
    <w:p>
      <w:pPr>
        <w:pStyle w:val="BodyText"/>
      </w:pPr>
      <w:r>
        <w:t xml:space="preserve">“Ngươi tìm ta trị thương, sao chưa trị mà đã vội vàng bỏ đi?”.</w:t>
      </w:r>
    </w:p>
    <w:p>
      <w:pPr>
        <w:pStyle w:val="BodyText"/>
      </w:pPr>
      <w:r>
        <w:t xml:space="preserve">Phương Triệu Nam nói:</w:t>
      </w:r>
    </w:p>
    <w:p>
      <w:pPr>
        <w:pStyle w:val="BodyText"/>
      </w:pPr>
      <w:r>
        <w:t xml:space="preserve">“Vãn bối tuy đến đây để được trị thương nhưng không muốn vì được trị thương mà vứt bỏ lời hứa, nói ra tướng mạo của người đã chỉ vãn bối đến đây”.</w:t>
      </w:r>
    </w:p>
    <w:p>
      <w:pPr>
        <w:pStyle w:val="BodyText"/>
      </w:pPr>
      <w:r>
        <w:t xml:space="preserve">Đạo nhân mắt mù đột nhiên thở dài, nói:</w:t>
      </w:r>
    </w:p>
    <w:p>
      <w:pPr>
        <w:pStyle w:val="BodyText"/>
      </w:pPr>
      <w:r>
        <w:t xml:space="preserve">“Xem ra ngươi là một kẻ thành thật”.</w:t>
      </w:r>
    </w:p>
    <w:p>
      <w:pPr>
        <w:pStyle w:val="BodyText"/>
      </w:pPr>
      <w:r>
        <w:t xml:space="preserve">Phương Triệu Nam nói:</w:t>
      </w:r>
    </w:p>
    <w:p>
      <w:pPr>
        <w:pStyle w:val="BodyText"/>
      </w:pPr>
      <w:r>
        <w:t xml:space="preserve">“Lão tiền bối đã quá khen”.</w:t>
      </w:r>
    </w:p>
    <w:p>
      <w:pPr>
        <w:pStyle w:val="BodyText"/>
      </w:pPr>
      <w:r>
        <w:t xml:space="preserve">Đạo nhân mắt mù vẫy tay, nói:</w:t>
      </w:r>
    </w:p>
    <w:p>
      <w:pPr>
        <w:pStyle w:val="BodyText"/>
      </w:pPr>
      <w:r>
        <w:t xml:space="preserve">“Đến đây, ta sờ thử vết thương của ngươi”.</w:t>
      </w:r>
    </w:p>
    <w:p>
      <w:pPr>
        <w:pStyle w:val="BodyText"/>
      </w:pPr>
      <w:r>
        <w:t xml:space="preserve">Phương Triệu Nam bước tới ngồi xuống dưới đất.</w:t>
      </w:r>
    </w:p>
    <w:p>
      <w:pPr>
        <w:pStyle w:val="BodyText"/>
      </w:pPr>
      <w:r>
        <w:t xml:space="preserve">Đạo nhân ấy hai mắt tuy mù nhưng hành động rất lanh lẹ, hai tay ông ta đè vào hai khớp gối của Phương Triệu Nam. Chợt thấy sắc mặt của ông ta dần dần nghiêm nghị, hai tay của ông ta xoa bóp lên hai đầu gối của Phương Triệu Nam một hồi rồi nói:</w:t>
      </w:r>
    </w:p>
    <w:p>
      <w:pPr>
        <w:pStyle w:val="BodyText"/>
      </w:pPr>
      <w:r>
        <w:t xml:space="preserve">“Quả nhiên là bị tỏa mạch thủ đả thương, người này ra tay rất nặng, quyết lòng muốn phế hai chân của ngươi. May mà ngươi kịp thời tìm đến đây, chỉ cần trễ vài ba ngày nữa, cả ta cũng chẳng làm gì được, trừ phi chặt đứt đôi chân mới có thể giữ được tính mạng, nếu không kinh mạch sẽ dần dần thối rữa, ăn lan khắp toàn thân mà chết”.</w:t>
      </w:r>
    </w:p>
    <w:p>
      <w:pPr>
        <w:pStyle w:val="BodyText"/>
      </w:pPr>
      <w:r>
        <w:t xml:space="preserve">Phương Triệu Nam thầm nhủ:</w:t>
      </w:r>
    </w:p>
    <w:p>
      <w:pPr>
        <w:pStyle w:val="BodyText"/>
      </w:pPr>
      <w:r>
        <w:t xml:space="preserve">“May mà đến sớm một bước, nếu trễ vài ngày nữa thì chắc chắn phải bỏ hai chân”.</w:t>
      </w:r>
    </w:p>
    <w:p>
      <w:pPr>
        <w:pStyle w:val="BodyText"/>
      </w:pPr>
      <w:r>
        <w:t xml:space="preserve">Chợt nghe đạo nhân mắt mù nói:</w:t>
      </w:r>
    </w:p>
    <w:p>
      <w:pPr>
        <w:pStyle w:val="BodyText"/>
      </w:pPr>
      <w:r>
        <w:t xml:space="preserve">“Kinh mạch trên hai khớp gối của ngươi đã bắt đầu thối rữa, không thể trị khỏi trong vòng vài ba ngày”.</w:t>
      </w:r>
    </w:p>
    <w:p>
      <w:pPr>
        <w:pStyle w:val="BodyText"/>
      </w:pPr>
      <w:r>
        <w:t xml:space="preserve">Phương Triệu Nam sững người ra, nói:</w:t>
      </w:r>
    </w:p>
    <w:p>
      <w:pPr>
        <w:pStyle w:val="BodyText"/>
      </w:pPr>
      <w:r>
        <w:t xml:space="preserve">“Lão tiền bối thương tình cứu chữa, vãn bối cảm kích không nguôi, nhưng không biết phải cần bao lâu?”.</w:t>
      </w:r>
    </w:p>
    <w:p>
      <w:pPr>
        <w:pStyle w:val="BodyText"/>
      </w:pPr>
      <w:r>
        <w:t xml:space="preserve">Đạo nhân mắt mù ấy trầm ngâm một lúc:</w:t>
      </w:r>
    </w:p>
    <w:p>
      <w:pPr>
        <w:pStyle w:val="BodyText"/>
      </w:pPr>
      <w:r>
        <w:t xml:space="preserve">“Nếu thuốc đầy đủ, cần khoảng nửa tháng, nay phải tìm thuốc, e rằng phải mất đến một tháng”.</w:t>
      </w:r>
    </w:p>
    <w:p>
      <w:pPr>
        <w:pStyle w:val="BodyText"/>
      </w:pPr>
      <w:r>
        <w:t xml:space="preserve">Phương Triệu Nam thất kinh, nói:</w:t>
      </w:r>
    </w:p>
    <w:p>
      <w:pPr>
        <w:pStyle w:val="BodyText"/>
      </w:pPr>
      <w:r>
        <w:t xml:space="preserve">“Phải đến một tháng ư?”.</w:t>
      </w:r>
    </w:p>
    <w:p>
      <w:pPr>
        <w:pStyle w:val="BodyText"/>
      </w:pPr>
      <w:r>
        <w:t xml:space="preserve">Đạo nhân mắt mù nói:</w:t>
      </w:r>
    </w:p>
    <w:p>
      <w:pPr>
        <w:pStyle w:val="BodyText"/>
      </w:pPr>
      <w:r>
        <w:t xml:space="preserve">“Một tháng là vẫn còn ít, nếu khi hái thuốc gặp chuyện gì xảy ra, chỉ e phải kéo dài thêm vài ngày nữa ...” ông ta hơi ngập ngừng rồi nghiêm mặt nói:</w:t>
      </w:r>
    </w:p>
    <w:p>
      <w:pPr>
        <w:pStyle w:val="BodyText"/>
      </w:pPr>
      <w:r>
        <w:t xml:space="preserve">“Lão phu hứa trị khỏi đôi chân cho ngươi, lão phu cũng không muốn ép người, nếu ngươi không thể ở lại đây một tháng, vậy xin cứ tùy tiện, lão phu không muốn trị một nửa rồi bỏ ...” ông ta ngừng một lúc rồi nói:</w:t>
      </w:r>
    </w:p>
    <w:p>
      <w:pPr>
        <w:pStyle w:val="BodyText"/>
      </w:pPr>
      <w:r>
        <w:t xml:space="preserve">“Song lão phu phải cho ngươi biết, trên đời này ngoại trừ lão phu, chỉ e rằng chẳng ai có thể trị được đôi chân của ngươi, ngươi hãy suy nghĩ lại”.</w:t>
      </w:r>
    </w:p>
    <w:p>
      <w:pPr>
        <w:pStyle w:val="BodyText"/>
      </w:pPr>
      <w:r>
        <w:t xml:space="preserve">Phương Triệu Nam thầm nhủ:</w:t>
      </w:r>
    </w:p>
    <w:p>
      <w:pPr>
        <w:pStyle w:val="BodyText"/>
      </w:pPr>
      <w:r>
        <w:t xml:space="preserve">“Nếu mình bị hỏng hai chân, e rằng không thể luyện các tuyệt kỹ, Châu sư muội, Trần Huyền Sương sư muội đều gặp nguy hiểm, đang chờ mình đến cứu, nợ máu của ân sư vẫn chưa đòi được, nay cần phải giữ lại tấm thân để ngày sau làm những chuyện chưa làm được ...” nghĩ ngợi một hồi chàng mới nói:</w:t>
      </w:r>
    </w:p>
    <w:p>
      <w:pPr>
        <w:pStyle w:val="BodyText"/>
      </w:pPr>
      <w:r>
        <w:t xml:space="preserve">“Vãn bối đã quyết ý ở lại đây, chờ lão tiền bối trị thương, vãn bối sẽ đi bảo người đánh xe trở về rồi sẽ quay lại ...”.</w:t>
      </w:r>
    </w:p>
    <w:p>
      <w:pPr>
        <w:pStyle w:val="BodyText"/>
      </w:pPr>
      <w:r>
        <w:t xml:space="preserve">Đạo nhân mắt mù đột nhiên xua tay ngăn không cho Phương Triệu Nam nói tiếp, ngừng thần lắng nghe. Phương Triệu Nam ngạc nhiên, chàng nghiêng tai nghe, quả nhiên có tiếng vo vo rất nhỏ vang lên. Hình như có một con ong đang bay ở ngoài cổng. Phương Triệu Nam nhíu mày, nói:</w:t>
      </w:r>
    </w:p>
    <w:p>
      <w:pPr>
        <w:pStyle w:val="BodyText"/>
      </w:pPr>
      <w:r>
        <w:t xml:space="preserve">“Lão tiền bối, âm thanh này có điều gì khác lạ?”.</w:t>
      </w:r>
    </w:p>
    <w:p>
      <w:pPr>
        <w:pStyle w:val="BodyText"/>
      </w:pPr>
      <w:r>
        <w:t xml:space="preserve">Đạo nhân mắt mù nói:</w:t>
      </w:r>
    </w:p>
    <w:p>
      <w:pPr>
        <w:pStyle w:val="BodyText"/>
      </w:pPr>
      <w:r>
        <w:t xml:space="preserve">“Tiếng ong kêu này sao lại lớn đến thế?” rồi ông ta nhặt một viên sỏi nhỏ như trứng chim bồ câu nắm trong tay. Phương Triệu Nam đưa mắt qua nhìn, chỉ thấy bên cạnh bàn thờ có một đống sỏi, lòng thầm nhủ:</w:t>
      </w:r>
    </w:p>
    <w:p>
      <w:pPr>
        <w:pStyle w:val="BodyText"/>
      </w:pPr>
      <w:r>
        <w:t xml:space="preserve">“Té ra ông ta đã chuẩn bị trước”. Chợt nghe tiếng vo vo ấy càng lúc càng lớn, đã truyền vào bên trong đại điện.</w:t>
      </w:r>
    </w:p>
    <w:p>
      <w:pPr>
        <w:pStyle w:val="BodyText"/>
      </w:pPr>
      <w:r>
        <w:t xml:space="preserve">Phương Triệu Nam không khỏi ngửng đầu lên nhìn, nén không được thất thanh kêu:</w:t>
      </w:r>
    </w:p>
    <w:p>
      <w:pPr>
        <w:pStyle w:val="BodyText"/>
      </w:pPr>
      <w:r>
        <w:t xml:space="preserve">“Một con ong thật lớn!”.</w:t>
      </w:r>
    </w:p>
    <w:p>
      <w:pPr>
        <w:pStyle w:val="BodyText"/>
      </w:pPr>
      <w:r>
        <w:t xml:space="preserve">Chợt thấy đạo nhân mắt mù vung tay, viên đá bay ra. Hai mắt của ông ta tuy mù, nhưng có thể nghe được hướng bay của con ong, cho nên ném ra rất chính xác, chỉ nghe bốp một tiếng vang lên, một con ong rất lớn rơi xuống. Phương Triệu Nam không khỏi khen:</w:t>
      </w:r>
    </w:p>
    <w:p>
      <w:pPr>
        <w:pStyle w:val="BodyText"/>
      </w:pPr>
      <w:r>
        <w:t xml:space="preserve">“Thủ pháp thật chính xác!”.</w:t>
      </w:r>
    </w:p>
    <w:p>
      <w:pPr>
        <w:pStyle w:val="BodyText"/>
      </w:pPr>
      <w:r>
        <w:t xml:space="preserve">Đạo nhân mắt mù đột nhiên nhíu mày, nói:</w:t>
      </w:r>
    </w:p>
    <w:p>
      <w:pPr>
        <w:pStyle w:val="BodyText"/>
      </w:pPr>
      <w:r>
        <w:t xml:space="preserve">“Ngươi xem thử con ong ấy có điều gì khác lạ?”.</w:t>
      </w:r>
    </w:p>
    <w:p>
      <w:pPr>
        <w:pStyle w:val="BodyText"/>
      </w:pPr>
      <w:r>
        <w:t xml:space="preserve">Phương Triệu Nam nói:</w:t>
      </w:r>
    </w:p>
    <w:p>
      <w:pPr>
        <w:pStyle w:val="BodyText"/>
      </w:pPr>
      <w:r>
        <w:t xml:space="preserve">“To gấp ba lần ong bình thường”.</w:t>
      </w:r>
    </w:p>
    <w:p>
      <w:pPr>
        <w:pStyle w:val="BodyText"/>
      </w:pPr>
      <w:r>
        <w:t xml:space="preserve">Đạo nhân mắt mù đột nhiên đứng dậy:</w:t>
      </w:r>
    </w:p>
    <w:p>
      <w:pPr>
        <w:pStyle w:val="BodyText"/>
      </w:pPr>
      <w:r>
        <w:t xml:space="preserve">“Ngươi đến rất khéo, nếu muộn hơn có lẽ ta đã rời khỏi nơi này”. Ông ta hơi ngập ngừng rồi nghiêm mặt nói:</w:t>
      </w:r>
    </w:p>
    <w:p>
      <w:pPr>
        <w:pStyle w:val="BodyText"/>
      </w:pPr>
      <w:r>
        <w:t xml:space="preserve">“Ngươi hãy ra ngoài đem thức ăn đến đây, ta sắp đi hái thuốc cho ngươi!”.</w:t>
      </w:r>
    </w:p>
    <w:p>
      <w:pPr>
        <w:pStyle w:val="BodyText"/>
      </w:pPr>
      <w:r>
        <w:t xml:space="preserve">Phương Triệu Nam đứng dậy ra ngoài miếu, đem tất cả thức ăn đã chuẩn bị vào lại trong đại điện. Lúc này, đạo nhân mắt mù đã lấy một cái túi vải đeo lên vai, rồi ông ta nhặt hai vốc sỏi cho vào trong túi vải. Ông ta lại cầm cây gậy gỗ dựng bên cạnh bàn thờ, nói:</w:t>
      </w:r>
    </w:p>
    <w:p>
      <w:pPr>
        <w:pStyle w:val="BodyText"/>
      </w:pPr>
      <w:r>
        <w:t xml:space="preserve">“Ngươi hãy ngồi xuống, ta sẽ giải kinh mạch bị điểm trên hai khớp gối của ngươi”.</w:t>
      </w:r>
    </w:p>
    <w:p>
      <w:pPr>
        <w:pStyle w:val="BodyText"/>
      </w:pPr>
      <w:r>
        <w:t xml:space="preserve">Phương Triệu Nam ngồi xuống, lưng tựa vào bàn thờ, đạo nhân mắt mù ấy xoa bóp trên hai gối Phương Triệu Nam một hồi rồi lấy ra một bình thuốc:</w:t>
      </w:r>
    </w:p>
    <w:p>
      <w:pPr>
        <w:pStyle w:val="BodyText"/>
      </w:pPr>
      <w:r>
        <w:t xml:space="preserve">“Trong bình này có ba mươi viên thuốc, mỗi ngày uống một viên khi mặt trời mọc quá đỉnh núi, sau đó bóp nát hai viên thoa lên hai khớp gối. Chỗ thuốc này đủ cho ngươi dùng trong vòng mười ngày, trước tiên phải kìm chế thương thế, ta sẽ đi hái thuốc cho ngươi, lâu thì mười ngày, mau thì bảy ngày chắc chắn sẽ quay về”.</w:t>
      </w:r>
    </w:p>
    <w:p>
      <w:pPr>
        <w:pStyle w:val="BodyText"/>
      </w:pPr>
      <w:r>
        <w:t xml:space="preserve">Phương Triệu Nam nhận lấy bình thuốc:</w:t>
      </w:r>
    </w:p>
    <w:p>
      <w:pPr>
        <w:pStyle w:val="BodyText"/>
      </w:pPr>
      <w:r>
        <w:t xml:space="preserve">“Vãn bối đã chuẩn bị lương khô, nếu ăn tiết kiệm có thể dùng trong vòng mười ngày, lão tiền bối hãy yên tâm, vãn bối sẽ chờ đợi”.</w:t>
      </w:r>
    </w:p>
    <w:p>
      <w:pPr>
        <w:pStyle w:val="BodyText"/>
      </w:pPr>
      <w:r>
        <w:t xml:space="preserve">Đạo nhân mù mắt đột nhiên thở dài:</w:t>
      </w:r>
    </w:p>
    <w:p>
      <w:pPr>
        <w:pStyle w:val="BodyText"/>
      </w:pPr>
      <w:r>
        <w:t xml:space="preserve">“Ta đã giải kinh mạch bị điểm của ngươi, khoảng một canh giờ sau, ngươi sẽ cảm thấy rất đau đớn, nỗi đau này sẽ tăng theo từng ngày. Mỗi ngày ngươi phải chịu nỗi đau xé gan cắt ruột trong vòng bốn canh giờ, khi đó tốt nhất ngươi đừng vận công chống cự”.</w:t>
      </w:r>
    </w:p>
    <w:p>
      <w:pPr>
        <w:pStyle w:val="BodyText"/>
      </w:pPr>
      <w:r>
        <w:t xml:space="preserve">Phương Triệu Nam nói:</w:t>
      </w:r>
    </w:p>
    <w:p>
      <w:pPr>
        <w:pStyle w:val="BodyText"/>
      </w:pPr>
      <w:r>
        <w:t xml:space="preserve">“Vãn bối đã nhớ, lão tiền bối hãy yên tâm”.</w:t>
      </w:r>
    </w:p>
    <w:p>
      <w:pPr>
        <w:pStyle w:val="BodyText"/>
      </w:pPr>
      <w:r>
        <w:t xml:space="preserve">Đạo nhân mắt mù mấp máy môi tựa như nói gì đấy nhưng lại thôi, ông ta chậm rãi quay người bước về phía trước, khi ra đến cửa đại điện, đột nhiên quay người lại nói:</w:t>
      </w:r>
    </w:p>
    <w:p>
      <w:pPr>
        <w:pStyle w:val="BodyText"/>
      </w:pPr>
      <w:r>
        <w:t xml:space="preserve">“Có một chuyện quan trọng, ta quên nói cho ngươi biết”.</w:t>
      </w:r>
    </w:p>
    <w:p>
      <w:pPr>
        <w:pStyle w:val="BodyText"/>
      </w:pPr>
      <w:r>
        <w:t xml:space="preserve">Phương Triệu Nam nói:</w:t>
      </w:r>
    </w:p>
    <w:p>
      <w:pPr>
        <w:pStyle w:val="BodyText"/>
      </w:pPr>
      <w:r>
        <w:t xml:space="preserve">“Lão tiền bối có gì chỉ giáo?”.</w:t>
      </w:r>
    </w:p>
    <w:p>
      <w:pPr>
        <w:pStyle w:val="BodyText"/>
      </w:pPr>
      <w:r>
        <w:t xml:space="preserve">Đạo nhân mắt mù nói:</w:t>
      </w:r>
    </w:p>
    <w:p>
      <w:pPr>
        <w:pStyle w:val="BodyText"/>
      </w:pPr>
      <w:r>
        <w:t xml:space="preserve">“Khi ta rời khỏi nơi này, nếu có người tìm đến thì đừng động thủ với y, dù kẻ ấy xỉ vả ngươi đến mức nào, ngươi cũng phải cố nhịn nhục cho qua”. Rồi không đợi Phương Triệu Nam trả lời, ông ta gõ mạnh cây gậy gỗ, rồi phóng vọt lên mất dạng.</w:t>
      </w:r>
    </w:p>
    <w:p>
      <w:pPr>
        <w:pStyle w:val="Compact"/>
      </w:pPr>
      <w:r>
        <w:t xml:space="preserve">Phương Triệu Nam đang cảm thấy ngạc nhiên, nhưng đạo nhân mắt mù ấy đã đi mất, trong lòng tuy có nhiều điều thắc mắc nhưng cũng chỉ đành nhắm mắt điều tức vận khí.</w:t>
      </w:r>
      <w:r>
        <w:br w:type="textWrapping"/>
      </w:r>
      <w:r>
        <w:br w:type="textWrapping"/>
      </w:r>
    </w:p>
    <w:p>
      <w:pPr>
        <w:pStyle w:val="Heading2"/>
      </w:pPr>
      <w:bookmarkStart w:id="75" w:name="chương-53-quyết-thắng-thua-hai-bên-mất-mạng"/>
      <w:bookmarkEnd w:id="75"/>
      <w:r>
        <w:t xml:space="preserve">53. Chương 53 : Quyết Thắng Thua Hai Bên Mất Mạng</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53: Quyết Thắng Thua Hai Bên Mất Mạng</w:t>
      </w:r>
    </w:p>
    <w:p>
      <w:pPr>
        <w:pStyle w:val="BodyText"/>
      </w:pPr>
      <w:r>
        <w:t xml:space="preserve">Dịch: Cổ Nguyệt</w:t>
      </w:r>
    </w:p>
    <w:p>
      <w:pPr>
        <w:pStyle w:val="BodyText"/>
      </w:pPr>
      <w:r>
        <w:t xml:space="preserve">Nguồn: Văn Tuyển</w:t>
      </w:r>
    </w:p>
    <w:p>
      <w:pPr>
        <w:pStyle w:val="BodyText"/>
      </w:pPr>
      <w:r>
        <w:t xml:space="preserve">Tòa miếu này rất hoang vắng, chỉ có tiếng gió thổi xào xạc. Không biết thời gian trôi qua bao lâu, Phương Triệu Nam chợt cảm thấy hai đầu gối bắt đầu đau đớn.</w:t>
      </w:r>
    </w:p>
    <w:p>
      <w:pPr>
        <w:pStyle w:val="BodyText"/>
      </w:pPr>
      <w:r>
        <w:t xml:space="preserve">Đạo nhân mắt mù ấy nói không sai tý nào, hai đầu gối của chàng như bị một lưỡi kiếm đâm vào, quả thực là nát gan xé ruột, khó chịu vô cùng. Chàng cố gắng nén cơn đau, mở mắt ra nhìn xung quanh một hồi, chàng nhớ lại khi đạo nhân mắt mù rời khỏi nơi này đã bảo chàng đừng vận khí chống lại cơn đau cho nên chàng lập tức ngừng vận khí điều tức cho toàn thân thoải mái, quả nhiên cơn đau đã giảm đi rất nhiều. Một ngày trôi qua, màn đêm buông xuống.</w:t>
      </w:r>
    </w:p>
    <w:p>
      <w:pPr>
        <w:pStyle w:val="BodyText"/>
      </w:pPr>
      <w:r>
        <w:t xml:space="preserve">Phương Triệu Nam đã hết đau, chàng ăn một ít thức ăn rồi nhắm mắt vận khí điều tức. Đêm ấy rất thê lương, ngoại trừ gió núi thổi xào xạc, chàng chẳng nghe thấy tiếng gì nữa.</w:t>
      </w:r>
    </w:p>
    <w:p>
      <w:pPr>
        <w:pStyle w:val="BodyText"/>
      </w:pPr>
      <w:r>
        <w:t xml:space="preserve">Ba ngày mau chóng trôi qua.</w:t>
      </w:r>
    </w:p>
    <w:p>
      <w:pPr>
        <w:pStyle w:val="BodyText"/>
      </w:pPr>
      <w:r>
        <w:t xml:space="preserve">Quả nhiên cứ trong mười hai canh giờ thì chàng phải chịu đau bốn canh giờ, mà cơn đau càng lúc càng tăng. Khi vết thương phát tác, chàng lại giãn công lực của toàn thân, cơn đau tuy có hơi giảm nhưng cũng rất khó chịu.</w:t>
      </w:r>
    </w:p>
    <w:p>
      <w:pPr>
        <w:pStyle w:val="BodyText"/>
      </w:pPr>
      <w:r>
        <w:t xml:space="preserve">Đến chiều ngày thứ tư chàng chợt nghe tiếng vo vo vọng tới, mười con ong mình dài khoảng hơn một tấc bay vào trong đại điện. Phương Triệu Nam đã hết đau chân, nhìn thấy bầy ong bay vào thì không khỏi thất kinh, lòng nhủ thầm:</w:t>
      </w:r>
    </w:p>
    <w:p>
      <w:pPr>
        <w:pStyle w:val="BodyText"/>
      </w:pPr>
      <w:r>
        <w:t xml:space="preserve">“Loại ong lớn này thật hiếm có trên đời, chắc chắn có chứa chất độc trong bụng, nếu bị nó chích e rằng không thể chịu nỗi”. Ý nghĩ ấy lướt qua, chàng chụp vội cây gậy tre, nhìn chăm chú, hễ con ong nào bay sát đến thì lập tức vung gậy ra.</w:t>
      </w:r>
    </w:p>
    <w:p>
      <w:pPr>
        <w:pStyle w:val="BodyText"/>
      </w:pPr>
      <w:r>
        <w:t xml:space="preserve">Chàng thầm đếm số ong, tính rằng với thủ pháp của mình, trước khi chúng tiến sát tới thì hoàn toàn có thể đánh chết nó. Nào ngờ sự việc lại xảy ra ngoài dự liệu của chàng, mười mấy con ong ấy lượn một vòng trong phòng rồi đột nhiên bay đi mất.</w:t>
      </w:r>
    </w:p>
    <w:p>
      <w:pPr>
        <w:pStyle w:val="BodyText"/>
      </w:pPr>
      <w:r>
        <w:t xml:space="preserve">Phương Triệu Nam thở phào, đặt cây tre xuống, nhưng chàng cảm thấy một ý nghĩ không may lướt qua trong đầu, chàng thầm nhủ:</w:t>
      </w:r>
    </w:p>
    <w:p>
      <w:pPr>
        <w:pStyle w:val="BodyText"/>
      </w:pPr>
      <w:r>
        <w:t xml:space="preserve">“Ở đây không có hoa cỏ, không có tổ ong, không biết bầy ong lớn này bay từ đâu tới?” đang suy nghĩ, chàng chợt nghe tiếng vo vo vang lên rất lớn, mấy mươi con ong bay trở vào trong đại điện, lần này số lượng ong hơn lúc nãy gấp mấy lần, dù cho chàng hoàn toàn khỏe mạnh cũng khó giết chết được cả bầy ong trong khoảnh khắc. Chợt thấy ong không ngừng bay vào trong đại điện, trong chớp mắt, đã trên dưới một trăm con. Phương Triệu Nam thầm nhủ:</w:t>
      </w:r>
    </w:p>
    <w:p>
      <w:pPr>
        <w:pStyle w:val="BodyText"/>
      </w:pPr>
      <w:r>
        <w:t xml:space="preserve">“Tiêu rồi, không ngờ Phương Triệu Nam lại chết bởi loại côn trùng nhỏ bé này”.</w:t>
      </w:r>
    </w:p>
    <w:p>
      <w:pPr>
        <w:pStyle w:val="BodyText"/>
      </w:pPr>
      <w:r>
        <w:t xml:space="preserve">Chàng đang than thở chợt có một bóng người xẹt lên, một người thân hình cao gầy xuất hiện ở cửa đại điện. Người ấy ăn mặc rất kỳ lạ, quần ngắn áo ngằn, lộ đôi tay và đôi chân trắng như tuyết, trong tay cầm một cái lồng tre khoảng hai thước, té ra bầy ong này bay ra từ cái lồng tre ấy. Phương Triệu Nam ngẩng đầu lên nhìn, chỉ thấy trong mắt của y đầy lửa thù hận, chàng không khỏi giật mình. Chợt nghe y cười hì nói:</w:t>
      </w:r>
    </w:p>
    <w:p>
      <w:pPr>
        <w:pStyle w:val="BodyText"/>
      </w:pPr>
      <w:r>
        <w:t xml:space="preserve">“Ngươi là ai?”.</w:t>
      </w:r>
    </w:p>
    <w:p>
      <w:pPr>
        <w:pStyle w:val="BodyText"/>
      </w:pPr>
      <w:r>
        <w:t xml:space="preserve">Phương Triệu Nam chợt nhớ đến lời dặn của đạo nhân mắt mù, nói:</w:t>
      </w:r>
    </w:p>
    <w:p>
      <w:pPr>
        <w:pStyle w:val="BodyText"/>
      </w:pPr>
      <w:r>
        <w:t xml:space="preserve">“Vãn bối là Phương Triệu Nam”.</w:t>
      </w:r>
    </w:p>
    <w:p>
      <w:pPr>
        <w:pStyle w:val="BodyText"/>
      </w:pPr>
      <w:r>
        <w:t xml:space="preserve">Người ấy đưa mắt liếc nhìn Phương Triệu Nam rồi nói:</w:t>
      </w:r>
    </w:p>
    <w:p>
      <w:pPr>
        <w:pStyle w:val="BodyText"/>
      </w:pPr>
      <w:r>
        <w:t xml:space="preserve">“Hai chân ngươi sưng rất to, chắc là đã bị thương?”.</w:t>
      </w:r>
    </w:p>
    <w:p>
      <w:pPr>
        <w:pStyle w:val="BodyText"/>
      </w:pPr>
      <w:r>
        <w:t xml:space="preserve">Phương Triệu Nam nói:</w:t>
      </w:r>
    </w:p>
    <w:p>
      <w:pPr>
        <w:pStyle w:val="BodyText"/>
      </w:pPr>
      <w:r>
        <w:t xml:space="preserve">“Đúng thế”.</w:t>
      </w:r>
    </w:p>
    <w:p>
      <w:pPr>
        <w:pStyle w:val="BodyText"/>
      </w:pPr>
      <w:r>
        <w:t xml:space="preserve">Người ấy biến sắc nói:</w:t>
      </w:r>
    </w:p>
    <w:p>
      <w:pPr>
        <w:pStyle w:val="BodyText"/>
      </w:pPr>
      <w:r>
        <w:t xml:space="preserve">“Tên lỗ mũi trâu ấy đã đi đâu rồi, nói mau!” rồi y lắc cái lồng tre, một bầy ong lại bay ra. Chỉ nghe tiếng vo vo vang lên, bầy ong mau chóng bay đến chỗ Phương Triệu Nam. Chàng vung cây gậy lên theo bản năng, nhưng lại mau chóng đặt xuống, trong chớp mắt, chàng đã bỏ ý định đánh bầy ong độc này. Một là vì chàng nhớ đến lời đạo nhân mắt mù, hai là bầy ong quá nhiều, hai chân của chàng lại sưng to, không thể cử động được, chỉ nhờ hai cây gậy thì không thể nào đánh chết được bầy ong độc.</w:t>
      </w:r>
    </w:p>
    <w:p>
      <w:pPr>
        <w:pStyle w:val="BodyText"/>
      </w:pPr>
      <w:r>
        <w:t xml:space="preserve">Chợt nghe người mới vào hú lên một tiếng kỳ dị, bầy ong lập tức bay lòng vòng xung quanh chàng. Hàng trăm ngàn con ong kêu lên vù vù chấn động cả màng nhĩ.</w:t>
      </w:r>
    </w:p>
    <w:p>
      <w:pPr>
        <w:pStyle w:val="BodyText"/>
      </w:pPr>
      <w:r>
        <w:t xml:space="preserve">Phương Triệu Nam thầm thở dài, nhắm hai mắt lại. Chàng biết không thể nào chống cự lại được bầy ong, chỉ đành chờ bầy ong chích mình. Trong khoảnh khắc sinh tử tồn vong ấy, chàng cố gắng giằn lòng mình xuống, bắt đầu vận khí điều tức theo phương pháp thổ nạp chính tông của phái Thiếu Lâm.</w:t>
      </w:r>
    </w:p>
    <w:p>
      <w:pPr>
        <w:pStyle w:val="BodyText"/>
      </w:pPr>
      <w:r>
        <w:t xml:space="preserve">Thiền công của nhà Phật quả nhiên kỳ diệu vô cùng, chàng đã nhập định, mọi ý nghĩ đều bị xua tan, chàng như quên đi bầy ong đang bay xung quanh, chỉ cảm thấy chân khí vận chuyển từ dưới Đan Điền xông lên. Không biết trải qua bao lâu, chàng chợt nghe tiếng cười lớn vang lên bên tai. Chàng mở mắt nhìn ra, chỉ thấy bầy ong đã tản mất, tất cả ong tựa như đều đã bay vào trong lồng tre, trong đại điện chẳng còn con ong nào. Còn người ấy thì đang ngồi trước mặt của chàng. Một cây đèn cầy đang cháy bừng bừng, chiếu sáng cả căn đại điện, không biết trời đã vào đêm từ lúc nào.</w:t>
      </w:r>
    </w:p>
    <w:p>
      <w:pPr>
        <w:pStyle w:val="BodyText"/>
      </w:pPr>
      <w:r>
        <w:t xml:space="preserve">Người ấy ngừng cười, nói:</w:t>
      </w:r>
    </w:p>
    <w:p>
      <w:pPr>
        <w:pStyle w:val="BodyText"/>
      </w:pPr>
      <w:r>
        <w:t xml:space="preserve">“Tiểu tử, ngươi lớn gan lắm!”.</w:t>
      </w:r>
    </w:p>
    <w:p>
      <w:pPr>
        <w:pStyle w:val="BodyText"/>
      </w:pPr>
      <w:r>
        <w:t xml:space="preserve">Phương Triệu Nam tuy thường luyện tập thuật thổ nạp chính tông của phái Thiếu Lâm nhưng chẳng thấy tiến bộ gì. Song lần này thì khác hẳn, chàng cảm thấy tâm trạng thư thái, tinh thần xung mãn, cơn đau ở chân tựa như đã giảm đi rất nhiều, thế rồi điềm nhiên cười:</w:t>
      </w:r>
    </w:p>
    <w:p>
      <w:pPr>
        <w:pStyle w:val="BodyText"/>
      </w:pPr>
      <w:r>
        <w:t xml:space="preserve">“Lão tiền bối quá khen!”.</w:t>
      </w:r>
    </w:p>
    <w:p>
      <w:pPr>
        <w:pStyle w:val="BodyText"/>
      </w:pPr>
      <w:r>
        <w:t xml:space="preserve">Người cao gần ấy chợt thò tay vào lòng, lấy ra một nắm mật ong nói:</w:t>
      </w:r>
    </w:p>
    <w:p>
      <w:pPr>
        <w:pStyle w:val="BodyText"/>
      </w:pPr>
      <w:r>
        <w:t xml:space="preserve">“Ngươi hãy nếm thử mùi vị của mật ong này!”.</w:t>
      </w:r>
    </w:p>
    <w:p>
      <w:pPr>
        <w:pStyle w:val="BodyText"/>
      </w:pPr>
      <w:r>
        <w:t xml:space="preserve">Phương Triệu Nam thầm nhủ:</w:t>
      </w:r>
    </w:p>
    <w:p>
      <w:pPr>
        <w:pStyle w:val="BodyText"/>
      </w:pPr>
      <w:r>
        <w:t xml:space="preserve">“Nếu lão ta muốn giết mình thì dù mình có phòng bị cũng chẳng thoát!” thế rồi Phương Triệu Nam đưa tay bốc lấy nắm mật ong cho vào miệng. Chàng cảm thấy mùi thơm chìm xuống Đan Điền, quả nhiên đó là một món ăn ngon hiếm có, chàng không ngừng khen:</w:t>
      </w:r>
    </w:p>
    <w:p>
      <w:pPr>
        <w:pStyle w:val="BodyText"/>
      </w:pPr>
      <w:r>
        <w:t xml:space="preserve">“Rất ngọt và thơm!”.</w:t>
      </w:r>
    </w:p>
    <w:p>
      <w:pPr>
        <w:pStyle w:val="BodyText"/>
      </w:pPr>
      <w:r>
        <w:t xml:space="preserve">Người cao gầy ấy mỉm cười:</w:t>
      </w:r>
    </w:p>
    <w:p>
      <w:pPr>
        <w:pStyle w:val="BodyText"/>
      </w:pPr>
      <w:r>
        <w:t xml:space="preserve">“Tiểu tử, đạo nhân mắt mù ấy đi đâu rồi?”.</w:t>
      </w:r>
    </w:p>
    <w:p>
      <w:pPr>
        <w:pStyle w:val="BodyText"/>
      </w:pPr>
      <w:r>
        <w:t xml:space="preserve">Phương Triệu Nam nhíu mày nói:</w:t>
      </w:r>
    </w:p>
    <w:p>
      <w:pPr>
        <w:pStyle w:val="BodyText"/>
      </w:pPr>
      <w:r>
        <w:t xml:space="preserve">“Lão tiền bối tìm ông ta làm gì?”.</w:t>
      </w:r>
    </w:p>
    <w:p>
      <w:pPr>
        <w:pStyle w:val="BodyText"/>
      </w:pPr>
      <w:r>
        <w:t xml:space="preserve">Người cao gầy nói:</w:t>
      </w:r>
    </w:p>
    <w:p>
      <w:pPr>
        <w:pStyle w:val="BodyText"/>
      </w:pPr>
      <w:r>
        <w:t xml:space="preserve">“Ta có hẹn với y”.</w:t>
      </w:r>
    </w:p>
    <w:p>
      <w:pPr>
        <w:pStyle w:val="BodyText"/>
      </w:pPr>
      <w:r>
        <w:t xml:space="preserve">Phương Triệu Nam nói:</w:t>
      </w:r>
    </w:p>
    <w:p>
      <w:pPr>
        <w:pStyle w:val="BodyText"/>
      </w:pPr>
      <w:r>
        <w:t xml:space="preserve">“Tôn tính của lão tiền bối là gì?”.</w:t>
      </w:r>
    </w:p>
    <w:p>
      <w:pPr>
        <w:pStyle w:val="BodyText"/>
      </w:pPr>
      <w:r>
        <w:t xml:space="preserve">Người cao gầy ấy ăn một miếng mật ong rồi cười:</w:t>
      </w:r>
    </w:p>
    <w:p>
      <w:pPr>
        <w:pStyle w:val="BodyText"/>
      </w:pPr>
      <w:r>
        <w:t xml:space="preserve">“Lão phu đã lâu không đi lại trên giang hồ, bọn hậu sinh các người làm sao biết được, lão phu chính là Dương Cô, giỏi nuôi ong, năm xưa võ lâm đã gọi ta là Phong Vương”.</w:t>
      </w:r>
    </w:p>
    <w:p>
      <w:pPr>
        <w:pStyle w:val="BodyText"/>
      </w:pPr>
      <w:r>
        <w:t xml:space="preserve">Phương Triệu Nam cười thầm:</w:t>
      </w:r>
    </w:p>
    <w:p>
      <w:pPr>
        <w:pStyle w:val="BodyText"/>
      </w:pPr>
      <w:r>
        <w:t xml:space="preserve">“Gọi ông là Phong Vương cũng đúng lắm”.</w:t>
      </w:r>
    </w:p>
    <w:p>
      <w:pPr>
        <w:pStyle w:val="BodyText"/>
      </w:pPr>
      <w:r>
        <w:t xml:space="preserve">Nhưng miệng thì mỉm cười:</w:t>
      </w:r>
    </w:p>
    <w:p>
      <w:pPr>
        <w:pStyle w:val="BodyText"/>
      </w:pPr>
      <w:r>
        <w:t xml:space="preserve">“Té ra là Dương lão tiền bối”.</w:t>
      </w:r>
    </w:p>
    <w:p>
      <w:pPr>
        <w:pStyle w:val="BodyText"/>
      </w:pPr>
      <w:r>
        <w:t xml:space="preserve">Phong Vương Dương Cô gật đầu:</w:t>
      </w:r>
    </w:p>
    <w:p>
      <w:pPr>
        <w:pStyle w:val="BodyText"/>
      </w:pPr>
      <w:r>
        <w:t xml:space="preserve">“Mấy mươi năm nay, không ai gọi ta như thế ...”.</w:t>
      </w:r>
    </w:p>
    <w:p>
      <w:pPr>
        <w:pStyle w:val="BodyText"/>
      </w:pPr>
      <w:r>
        <w:t xml:space="preserve">Rồi đột nhiên nghiêm mặt nói:</w:t>
      </w:r>
    </w:p>
    <w:p>
      <w:pPr>
        <w:pStyle w:val="BodyText"/>
      </w:pPr>
      <w:r>
        <w:t xml:space="preserve">“Ngươi vẫn chưa trả lời câu hỏi của lão phu, tên đạo sĩ mắt mù ấy đâu rồi?”.</w:t>
      </w:r>
    </w:p>
    <w:p>
      <w:pPr>
        <w:pStyle w:val="BodyText"/>
      </w:pPr>
      <w:r>
        <w:t xml:space="preserve">Phương Triệu Nam nói:</w:t>
      </w:r>
    </w:p>
    <w:p>
      <w:pPr>
        <w:pStyle w:val="BodyText"/>
      </w:pPr>
      <w:r>
        <w:t xml:space="preserve">“Ông ta đã đi hái thuốc chưa trị cho đôi chân của vãn bối”.</w:t>
      </w:r>
    </w:p>
    <w:p>
      <w:pPr>
        <w:pStyle w:val="BodyText"/>
      </w:pPr>
      <w:r>
        <w:t xml:space="preserve">Dương Cô nói:</w:t>
      </w:r>
    </w:p>
    <w:p>
      <w:pPr>
        <w:pStyle w:val="BodyText"/>
      </w:pPr>
      <w:r>
        <w:t xml:space="preserve">“Khi nào thì quay về”.</w:t>
      </w:r>
    </w:p>
    <w:p>
      <w:pPr>
        <w:pStyle w:val="BodyText"/>
      </w:pPr>
      <w:r>
        <w:t xml:space="preserve">Phương Triệu Nam nói:</w:t>
      </w:r>
    </w:p>
    <w:p>
      <w:pPr>
        <w:pStyle w:val="BodyText"/>
      </w:pPr>
      <w:r>
        <w:t xml:space="preserve">“Trước khi đi, ông ta có dặn tiền bối lâu thì mười ngày, mau thì bảy ngày”.</w:t>
      </w:r>
    </w:p>
    <w:p>
      <w:pPr>
        <w:pStyle w:val="BodyText"/>
      </w:pPr>
      <w:r>
        <w:t xml:space="preserve">Dương Cô nói:</w:t>
      </w:r>
    </w:p>
    <w:p>
      <w:pPr>
        <w:pStyle w:val="BodyText"/>
      </w:pPr>
      <w:r>
        <w:t xml:space="preserve">“Bây giờ đã mấy ngày rồi?”.</w:t>
      </w:r>
    </w:p>
    <w:p>
      <w:pPr>
        <w:pStyle w:val="BodyText"/>
      </w:pPr>
      <w:r>
        <w:t xml:space="preserve">Phương Triệu Nam nói:</w:t>
      </w:r>
    </w:p>
    <w:p>
      <w:pPr>
        <w:pStyle w:val="BodyText"/>
      </w:pPr>
      <w:r>
        <w:t xml:space="preserve">“Cả hôm nay nữa là năm ngày”.</w:t>
      </w:r>
    </w:p>
    <w:p>
      <w:pPr>
        <w:pStyle w:val="BodyText"/>
      </w:pPr>
      <w:r>
        <w:t xml:space="preserve">Dương Cô nói:</w:t>
      </w:r>
    </w:p>
    <w:p>
      <w:pPr>
        <w:pStyle w:val="BodyText"/>
      </w:pPr>
      <w:r>
        <w:t xml:space="preserve">“Vậy rất tốt, lão phu sẽ đợi y”.</w:t>
      </w:r>
    </w:p>
    <w:p>
      <w:pPr>
        <w:pStyle w:val="BodyText"/>
      </w:pPr>
      <w:r>
        <w:t xml:space="preserve">Phương Triệu Nam nói:</w:t>
      </w:r>
    </w:p>
    <w:p>
      <w:pPr>
        <w:pStyle w:val="BodyText"/>
      </w:pPr>
      <w:r>
        <w:t xml:space="preserve">“Lão tiền bối có phải là bạn cũ của ông ta không?”.</w:t>
      </w:r>
    </w:p>
    <w:p>
      <w:pPr>
        <w:pStyle w:val="BodyText"/>
      </w:pPr>
      <w:r>
        <w:t xml:space="preserve">Dương Cô nói:</w:t>
      </w:r>
    </w:p>
    <w:p>
      <w:pPr>
        <w:pStyle w:val="BodyText"/>
      </w:pPr>
      <w:r>
        <w:t xml:space="preserve">“Là bạn hay thù cũng rất khó nói, ngươi đừng lắm chuyện ...” rồi lảng sang chuyện khác:</w:t>
      </w:r>
    </w:p>
    <w:p>
      <w:pPr>
        <w:pStyle w:val="BodyText"/>
      </w:pPr>
      <w:r>
        <w:t xml:space="preserve">“Ngươi bao nhiêu tuổi rồi?”.</w:t>
      </w:r>
    </w:p>
    <w:p>
      <w:pPr>
        <w:pStyle w:val="BodyText"/>
      </w:pPr>
      <w:r>
        <w:t xml:space="preserve">Phương Triệu Nam nói:</w:t>
      </w:r>
    </w:p>
    <w:p>
      <w:pPr>
        <w:pStyle w:val="BodyText"/>
      </w:pPr>
      <w:r>
        <w:t xml:space="preserve">“Vãn bối hai mươi mốt tuổi”.</w:t>
      </w:r>
    </w:p>
    <w:p>
      <w:pPr>
        <w:pStyle w:val="BodyText"/>
      </w:pPr>
      <w:r>
        <w:t xml:space="preserve">Dương Cô chợt thở dài, nói:</w:t>
      </w:r>
    </w:p>
    <w:p>
      <w:pPr>
        <w:pStyle w:val="BodyText"/>
      </w:pPr>
      <w:r>
        <w:t xml:space="preserve">“Lão phu đã chín mươi ba tuổi, hỡi ơi! Sau khi ta chết chỉ e thuật nuôi ong sẽ thất truyền”.</w:t>
      </w:r>
    </w:p>
    <w:p>
      <w:pPr>
        <w:pStyle w:val="BodyText"/>
      </w:pPr>
      <w:r>
        <w:t xml:space="preserve">Phương Triệu Nam nhìn chiếc lồng tre đựng ong, muốn noi gì đấy nhưng lại thôi.</w:t>
      </w:r>
    </w:p>
    <w:p>
      <w:pPr>
        <w:pStyle w:val="BodyText"/>
      </w:pPr>
      <w:r>
        <w:t xml:space="preserve">Dương Cô chớp mắt rồi nói:</w:t>
      </w:r>
    </w:p>
    <w:p>
      <w:pPr>
        <w:pStyle w:val="BodyText"/>
      </w:pPr>
      <w:r>
        <w:t xml:space="preserve">“Tên tiểu tử nhà ngươi cũng có gan lắm, tư chất thuộc hàng thượng thừa, đáng tiếc lại đã bị lão đạo sĩ mắt mù nhận làm môn hạ!”.</w:t>
      </w:r>
    </w:p>
    <w:p>
      <w:pPr>
        <w:pStyle w:val="BodyText"/>
      </w:pPr>
      <w:r>
        <w:t xml:space="preserve">Phương Triệu Nam nói:</w:t>
      </w:r>
    </w:p>
    <w:p>
      <w:pPr>
        <w:pStyle w:val="BodyText"/>
      </w:pPr>
      <w:r>
        <w:t xml:space="preserve">“Vãn bối đã có sư thừa khác, cho nên không phải là môn hạ của đạo trưởng”.</w:t>
      </w:r>
    </w:p>
    <w:p>
      <w:pPr>
        <w:pStyle w:val="BodyText"/>
      </w:pPr>
      <w:r>
        <w:t xml:space="preserve">Dương Cô vui mừng nói:</w:t>
      </w:r>
    </w:p>
    <w:p>
      <w:pPr>
        <w:pStyle w:val="BodyText"/>
      </w:pPr>
      <w:r>
        <w:t xml:space="preserve">“Lão đạo sĩ có mắt mà không tròng, không thấy ra được tư chất của ngươi”.</w:t>
      </w:r>
    </w:p>
    <w:p>
      <w:pPr>
        <w:pStyle w:val="BodyText"/>
      </w:pPr>
      <w:r>
        <w:t xml:space="preserve">Phương Triệu Nam nói:</w:t>
      </w:r>
    </w:p>
    <w:p>
      <w:pPr>
        <w:pStyle w:val="BodyText"/>
      </w:pPr>
      <w:r>
        <w:t xml:space="preserve">“Đạo trưởng ấy tuy hai mắt mù lòa nhưng ông ta rất biết nhìn người”.</w:t>
      </w:r>
    </w:p>
    <w:p>
      <w:pPr>
        <w:pStyle w:val="BodyText"/>
      </w:pPr>
      <w:r>
        <w:t xml:space="preserve">Phong Vương Dương Cô lạnh lùng hừ nói:</w:t>
      </w:r>
    </w:p>
    <w:p>
      <w:pPr>
        <w:pStyle w:val="BodyText"/>
      </w:pPr>
      <w:r>
        <w:t xml:space="preserve">“Nói bậy!”.</w:t>
      </w:r>
    </w:p>
    <w:p>
      <w:pPr>
        <w:pStyle w:val="BodyText"/>
      </w:pPr>
      <w:r>
        <w:t xml:space="preserve">Phương Triệu Nam hơi ngạc nhiên nói:</w:t>
      </w:r>
    </w:p>
    <w:p>
      <w:pPr>
        <w:pStyle w:val="BodyText"/>
      </w:pPr>
      <w:r>
        <w:t xml:space="preserve">“Vãn bối sai chỗ nào?”.</w:t>
      </w:r>
    </w:p>
    <w:p>
      <w:pPr>
        <w:pStyle w:val="BodyText"/>
      </w:pPr>
      <w:r>
        <w:t xml:space="preserve">Phong Vương Dương Cô bực tức nhắm mắt, không đáp.</w:t>
      </w:r>
    </w:p>
    <w:p>
      <w:pPr>
        <w:pStyle w:val="BodyText"/>
      </w:pPr>
      <w:r>
        <w:t xml:space="preserve">Phương Triệu Nam cũng im lặng chẳng nói gì.</w:t>
      </w:r>
    </w:p>
    <w:p>
      <w:pPr>
        <w:pStyle w:val="BodyText"/>
      </w:pPr>
      <w:r>
        <w:t xml:space="preserve">Một đêm trôi qua, Dương Cô tựa như vẫn chưa hết giận, Phương Triệu Nam kêu mấy tiếng mà ông ta vẫn không hề chớp mắt, suốt cả ngày cả hai người chẳng nói câu nào.</w:t>
      </w:r>
    </w:p>
    <w:p>
      <w:pPr>
        <w:pStyle w:val="BodyText"/>
      </w:pPr>
      <w:r>
        <w:t xml:space="preserve">Cứ như thế, hai người cứ ngồi đối diện nhau cả hai ngày hai đêm, ai làm việc nấy chẳng nói với nhau nửa lời. Đến ngày thứ tám, chợt ở ngoài đại điện có tiếng lẹt xẹt, một giọng nói khàn khàn vọng vào:</w:t>
      </w:r>
    </w:p>
    <w:p>
      <w:pPr>
        <w:pStyle w:val="BodyText"/>
      </w:pPr>
      <w:r>
        <w:t xml:space="preserve">“Tên nuôi ong kia, ngươi đến đã lâu chưa?”.</w:t>
      </w:r>
    </w:p>
    <w:p>
      <w:pPr>
        <w:pStyle w:val="BodyText"/>
      </w:pPr>
      <w:r>
        <w:t xml:space="preserve">Dương Cô nhảy vọt lên nói:</w:t>
      </w:r>
    </w:p>
    <w:p>
      <w:pPr>
        <w:pStyle w:val="BodyText"/>
      </w:pPr>
      <w:r>
        <w:t xml:space="preserve">“Hay lắm! Ta tưởng suốt đời này không tìm được ngươi, không ngờ cuối cùng ta cũng tìm ra”.</w:t>
      </w:r>
    </w:p>
    <w:p>
      <w:pPr>
        <w:pStyle w:val="BodyText"/>
      </w:pPr>
      <w:r>
        <w:t xml:space="preserve">Đạo sĩ mắt mù gõ bốp cây trượng một tiếng, một miếng gạch vỡ nát. Dương Cô vỗ vào cái lồng gỗ, cao giọng nói:</w:t>
      </w:r>
    </w:p>
    <w:p>
      <w:pPr>
        <w:pStyle w:val="BodyText"/>
      </w:pPr>
      <w:r>
        <w:t xml:space="preserve">“Ta đã bỏ ra mười lăm năm thử nuôi ba mươi sáu loại ong độc, giao phối thành một loại ong tuyệt độc, nhưng mật của nó là thứ mật thơm ngon nhất trên đời”.</w:t>
      </w:r>
    </w:p>
    <w:p>
      <w:pPr>
        <w:pStyle w:val="BodyText"/>
      </w:pPr>
      <w:r>
        <w:t xml:space="preserve">Đạo sĩ mắt mù cười lạnh:</w:t>
      </w:r>
    </w:p>
    <w:p>
      <w:pPr>
        <w:pStyle w:val="BodyText"/>
      </w:pPr>
      <w:r>
        <w:t xml:space="preserve">“Dù mật ong của ngươi có thơm ngon cũng đâu có liên quan gì đến kẻ mù như ta ...”.</w:t>
      </w:r>
    </w:p>
    <w:p>
      <w:pPr>
        <w:pStyle w:val="BodyText"/>
      </w:pPr>
      <w:r>
        <w:t xml:space="preserve">Phong Vương Dương Cô cười rằng:</w:t>
      </w:r>
    </w:p>
    <w:p>
      <w:pPr>
        <w:pStyle w:val="BodyText"/>
      </w:pPr>
      <w:r>
        <w:t xml:space="preserve">“Sao, ngươi không tin ư?”.</w:t>
      </w:r>
    </w:p>
    <w:p>
      <w:pPr>
        <w:pStyle w:val="BodyText"/>
      </w:pPr>
      <w:r>
        <w:t xml:space="preserve">Đạo sĩ mắt mù nói:</w:t>
      </w:r>
    </w:p>
    <w:p>
      <w:pPr>
        <w:pStyle w:val="BodyText"/>
      </w:pPr>
      <w:r>
        <w:t xml:space="preserve">“Thì thế nào?”.</w:t>
      </w:r>
    </w:p>
    <w:p>
      <w:pPr>
        <w:pStyle w:val="BodyText"/>
      </w:pPr>
      <w:r>
        <w:t xml:space="preserve">Phong Vương Dương Cô nói:</w:t>
      </w:r>
    </w:p>
    <w:p>
      <w:pPr>
        <w:pStyle w:val="BodyText"/>
      </w:pPr>
      <w:r>
        <w:t xml:space="preserve">“Hừ! Ngươi hãy nếm thử xem sao!” rồi lấy ra một thỏi mật ong đưa cho đạo nhân mắt mù. Đạo nhân mắt mù cũng không khách sáo, nhận lấy thỏi mật ong ấy.</w:t>
      </w:r>
    </w:p>
    <w:p>
      <w:pPr>
        <w:pStyle w:val="BodyText"/>
      </w:pPr>
      <w:r>
        <w:t xml:space="preserve">Phương Triệu Nam thấy hai người đã lớn tuổi, nhưng lời nói thì vẫn như trẻ con, không khỏi mỉm cười.</w:t>
      </w:r>
    </w:p>
    <w:p>
      <w:pPr>
        <w:pStyle w:val="BodyText"/>
      </w:pPr>
      <w:r>
        <w:t xml:space="preserve">Phong Vương Dương Cô thấy đạo nhân mắt mù ăn xong, lạnh lùng hỏi:</w:t>
      </w:r>
    </w:p>
    <w:p>
      <w:pPr>
        <w:pStyle w:val="BodyText"/>
      </w:pPr>
      <w:r>
        <w:t xml:space="preserve">“Thế nào?”.</w:t>
      </w:r>
    </w:p>
    <w:p>
      <w:pPr>
        <w:pStyle w:val="BodyText"/>
      </w:pPr>
      <w:r>
        <w:t xml:space="preserve">Đạo nhân mắt mù cười ha hả:</w:t>
      </w:r>
    </w:p>
    <w:p>
      <w:pPr>
        <w:pStyle w:val="BodyText"/>
      </w:pPr>
      <w:r>
        <w:t xml:space="preserve">“Mùi vị tuy ngon, đáng tiếc ngươi không ăn được bao lâu nữa!”.</w:t>
      </w:r>
    </w:p>
    <w:p>
      <w:pPr>
        <w:pStyle w:val="BodyText"/>
      </w:pPr>
      <w:r>
        <w:t xml:space="preserve">Phong Vương Dương Cô tức giận nói:</w:t>
      </w:r>
    </w:p>
    <w:p>
      <w:pPr>
        <w:pStyle w:val="BodyText"/>
      </w:pPr>
      <w:r>
        <w:t xml:space="preserve">“Tại sao?”.</w:t>
      </w:r>
    </w:p>
    <w:p>
      <w:pPr>
        <w:pStyle w:val="BodyText"/>
      </w:pPr>
      <w:r>
        <w:t xml:space="preserve">Đạo nhân mắt mù nói:</w:t>
      </w:r>
    </w:p>
    <w:p>
      <w:pPr>
        <w:pStyle w:val="BodyText"/>
      </w:pPr>
      <w:r>
        <w:t xml:space="preserve">“Bởi vì chỉ một chốc nữa đây ngươi sẽ chết”.</w:t>
      </w:r>
    </w:p>
    <w:p>
      <w:pPr>
        <w:pStyle w:val="BodyText"/>
      </w:pPr>
      <w:r>
        <w:t xml:space="preserve">Phong Vương Dương Cô tức giận nói:</w:t>
      </w:r>
    </w:p>
    <w:p>
      <w:pPr>
        <w:pStyle w:val="BodyText"/>
      </w:pPr>
      <w:r>
        <w:t xml:space="preserve">“Lão tạp mao đui mắt kia, khẩu khí lớn lắm, hãy thử mùi vị ong độc của ta thế nào đã!”.</w:t>
      </w:r>
    </w:p>
    <w:p>
      <w:pPr>
        <w:pStyle w:val="BodyText"/>
      </w:pPr>
      <w:r>
        <w:t xml:space="preserve">Đạo nhân mắt mù nói:</w:t>
      </w:r>
    </w:p>
    <w:p>
      <w:pPr>
        <w:pStyle w:val="BodyText"/>
      </w:pPr>
      <w:r>
        <w:t xml:space="preserve">“Khoan đã, khoan đã, ta có lời muốn nói”.</w:t>
      </w:r>
    </w:p>
    <w:p>
      <w:pPr>
        <w:pStyle w:val="BodyText"/>
      </w:pPr>
      <w:r>
        <w:t xml:space="preserve">Phong Vương Dương Cô nói:</w:t>
      </w:r>
    </w:p>
    <w:p>
      <w:pPr>
        <w:pStyle w:val="BodyText"/>
      </w:pPr>
      <w:r>
        <w:t xml:space="preserve">“Chuyện gì, nói mau! Ta đã tìm ngươi mấy mươi năm nay, lúc này đã không chờ được nữa rồi!”.</w:t>
      </w:r>
    </w:p>
    <w:p>
      <w:pPr>
        <w:pStyle w:val="BodyText"/>
      </w:pPr>
      <w:r>
        <w:t xml:space="preserve">Đạo nhân mắt mù lạnh lùng nói:</w:t>
      </w:r>
    </w:p>
    <w:p>
      <w:pPr>
        <w:pStyle w:val="BodyText"/>
      </w:pPr>
      <w:r>
        <w:t xml:space="preserve">“Hãy đợi ta trị thương cho tên tiểu tử này xong chúng ta hãy đánh nhau một trận cũng không muộn”.</w:t>
      </w:r>
    </w:p>
    <w:p>
      <w:pPr>
        <w:pStyle w:val="BodyText"/>
      </w:pPr>
      <w:r>
        <w:t xml:space="preserve">Phong Vương Dương Cô nói:</w:t>
      </w:r>
    </w:p>
    <w:p>
      <w:pPr>
        <w:pStyle w:val="BodyText"/>
      </w:pPr>
      <w:r>
        <w:t xml:space="preserve">“Được lắm! Ta sẽ chờ ngươi nửa canh giờ, sau nửa canh giờ, bất luận ngươi có trị được hay không, ta cũng sẽ thả ong độc ra!”.</w:t>
      </w:r>
    </w:p>
    <w:p>
      <w:pPr>
        <w:pStyle w:val="BodyText"/>
      </w:pPr>
      <w:r>
        <w:t xml:space="preserve">Đạo nhân mắt mù ấy không tranh cãi nữa, ông ta bước tới bên cạnh Phương Triệu Nam, rõ ràng ông ta tựa như tranh thủ thời gian chữa trị cho chàng. Phương Triệu Nam thở dài, nói:</w:t>
      </w:r>
    </w:p>
    <w:p>
      <w:pPr>
        <w:pStyle w:val="BodyText"/>
      </w:pPr>
      <w:r>
        <w:t xml:space="preserve">“Lão tiền bối đã vất vả, không biết có hái được thuốc không?”.</w:t>
      </w:r>
    </w:p>
    <w:p>
      <w:pPr>
        <w:pStyle w:val="BodyText"/>
      </w:pPr>
      <w:r>
        <w:t xml:space="preserve">Đạo nhân mắt mù nói:</w:t>
      </w:r>
    </w:p>
    <w:p>
      <w:pPr>
        <w:pStyle w:val="BodyText"/>
      </w:pPr>
      <w:r>
        <w:t xml:space="preserve">“Ngươi vận khí rất tốt, ta cũng đã hái được thuốc, nay thời gian không nhiều, ta sẽ trị cho ngươi rồi nói tiếp”. Thế rồi ngồi xổm xuống, đặt hai tay lên hai đầu gối Phương Triệu Nam, xoa bóp một hồi, sau đó lấy ra một bó cỏ xanh, nói:</w:t>
      </w:r>
    </w:p>
    <w:p>
      <w:pPr>
        <w:pStyle w:val="BodyText"/>
      </w:pPr>
      <w:r>
        <w:t xml:space="preserve">“Vốn là phải nấu bó thuốc này rồi uống vào, đáng tiếc thời gian không còn nữa, ngươi hãy mau ăn bó cỏ này vào!”.</w:t>
      </w:r>
    </w:p>
    <w:p>
      <w:pPr>
        <w:pStyle w:val="BodyText"/>
      </w:pPr>
      <w:r>
        <w:t xml:space="preserve">Phương Triệu Nam hơi do dự, cầm lấy bó cỏ nhìn kỹ một hồi, chỉ thấy có ba màu cỏ không giống nhau trộn lẫn với nhau, thế rồi chàng cầm bó cỏ ăn hết cả.</w:t>
      </w:r>
    </w:p>
    <w:p>
      <w:pPr>
        <w:pStyle w:val="BodyText"/>
      </w:pPr>
      <w:r>
        <w:t xml:space="preserve">Đạo nhân mắt mù ấy lại lấy ra một bó cỏ nữa, vò một hồi rồi bôi lên vết thương ở hai gối Phương Triệu Nam.</w:t>
      </w:r>
    </w:p>
    <w:p>
      <w:pPr>
        <w:pStyle w:val="BodyText"/>
      </w:pPr>
      <w:r>
        <w:t xml:space="preserve">Đạo nhân mắt mù nói:</w:t>
      </w:r>
    </w:p>
    <w:p>
      <w:pPr>
        <w:pStyle w:val="BodyText"/>
      </w:pPr>
      <w:r>
        <w:t xml:space="preserve">“Nay đã có đủ thuốc, trong vòng bốn ngày vết thương của ngươi sẽ bớt sưng, ngày thứ năm sẽ hoàn toàn lành lặn, ngày thứ bảy có thể đi lại được, đến ngày thứ mười thì hoàn toàn bình phục”.</w:t>
      </w:r>
    </w:p>
    <w:p>
      <w:pPr>
        <w:pStyle w:val="BodyText"/>
      </w:pPr>
      <w:r>
        <w:t xml:space="preserve">Phương Triệu Nam cảm thấy bó cỏ lúc nãy vừa đắng vừa chua, rất khó ăn, nhưng nghĩ đến trách nhiệm nặng nề của mình, cho nên chàng cố nuốt bó cỏ ấy cho xong.</w:t>
      </w:r>
    </w:p>
    <w:p>
      <w:pPr>
        <w:pStyle w:val="BodyText"/>
      </w:pPr>
      <w:r>
        <w:t xml:space="preserve">Đạo nhân mắt mù ho mạnh một tiếng rồi nói:</w:t>
      </w:r>
    </w:p>
    <w:p>
      <w:pPr>
        <w:pStyle w:val="BodyText"/>
      </w:pPr>
      <w:r>
        <w:t xml:space="preserve">“Loại thuốc lúc nãy vừa chua vừa đắng rất khó ăn ...”.</w:t>
      </w:r>
    </w:p>
    <w:p>
      <w:pPr>
        <w:pStyle w:val="BodyText"/>
      </w:pPr>
      <w:r>
        <w:t xml:space="preserve">Phương Triệu Nam mỉm cười:</w:t>
      </w:r>
    </w:p>
    <w:p>
      <w:pPr>
        <w:pStyle w:val="BodyText"/>
      </w:pPr>
      <w:r>
        <w:t xml:space="preserve">“Vãn bối đã ăn hết”.</w:t>
      </w:r>
    </w:p>
    <w:p>
      <w:pPr>
        <w:pStyle w:val="BodyText"/>
      </w:pPr>
      <w:r>
        <w:t xml:space="preserve">Đạo nhân mắt mù nói:</w:t>
      </w:r>
    </w:p>
    <w:p>
      <w:pPr>
        <w:pStyle w:val="BodyText"/>
      </w:pPr>
      <w:r>
        <w:t xml:space="preserve">“Ăn hết thì rất tốt, rất tốt ...” nói xong mấy chữ rất tốt thì đột nhiên im lặng. Phương Triệu Nam biết ông ta có lời khó nói, thế rồi mới bảo:</w:t>
      </w:r>
    </w:p>
    <w:p>
      <w:pPr>
        <w:pStyle w:val="BodyText"/>
      </w:pPr>
      <w:r>
        <w:t xml:space="preserve">“Lão tiền bối còn có gì căn dặn?”.</w:t>
      </w:r>
    </w:p>
    <w:p>
      <w:pPr>
        <w:pStyle w:val="BodyText"/>
      </w:pPr>
      <w:r>
        <w:t xml:space="preserve">Đạo nhân mắt mù thở dài nói:</w:t>
      </w:r>
    </w:p>
    <w:p>
      <w:pPr>
        <w:pStyle w:val="BodyText"/>
      </w:pPr>
      <w:r>
        <w:t xml:space="preserve">“Lão phu chưa bao giờ cầu xin ai chuyện gì, hôm nay đành phải cầu xin người ta một lần”.</w:t>
      </w:r>
    </w:p>
    <w:p>
      <w:pPr>
        <w:pStyle w:val="BodyText"/>
      </w:pPr>
      <w:r>
        <w:t xml:space="preserve">Phương Triệu Nam nói:</w:t>
      </w:r>
    </w:p>
    <w:p>
      <w:pPr>
        <w:pStyle w:val="BodyText"/>
      </w:pPr>
      <w:r>
        <w:t xml:space="preserve">“Lão tiền bối cứ căn dặn, vãn bối sẽ cố gắng hết sức”.</w:t>
      </w:r>
    </w:p>
    <w:p>
      <w:pPr>
        <w:pStyle w:val="BodyText"/>
      </w:pPr>
      <w:r>
        <w:t xml:space="preserve">Đạo nhân mắt mù nói:</w:t>
      </w:r>
    </w:p>
    <w:p>
      <w:pPr>
        <w:pStyle w:val="BodyText"/>
      </w:pPr>
      <w:r>
        <w:t xml:space="preserve">“Một lát nữa đây, ta phải quyết đấu một trận sinh tử với lão già thích chơi ong kia, lão già ấy võ công cao cường, không kém gì ta, cho nên rất khó dự liệu được rằng sẽ thắng hay bại. Ta đã lớn tuổi, có chết cũng chẳng tiếc gì, nhưng có một tâm nguyện vẫn chưa làm được, khiến ta chết không nhắm mắt”.</w:t>
      </w:r>
    </w:p>
    <w:p>
      <w:pPr>
        <w:pStyle w:val="BodyText"/>
      </w:pPr>
      <w:r>
        <w:t xml:space="preserve">Phương Triệu Nam nói:</w:t>
      </w:r>
    </w:p>
    <w:p>
      <w:pPr>
        <w:pStyle w:val="BodyText"/>
      </w:pPr>
      <w:r>
        <w:t xml:space="preserve">“Lão tiền bối cứ căn dặn, chỉ cần vãn bối không chết, chắc chắn sẽ hoàn thành tâm nguyện ấy cho lão tiền bối”.</w:t>
      </w:r>
    </w:p>
    <w:p>
      <w:pPr>
        <w:pStyle w:val="BodyText"/>
      </w:pPr>
      <w:r>
        <w:t xml:space="preserve">Đạo nhân mắt mù chậm rãi lấy ra một cái tráp ngọc dài khoảng một thước và nửa cây trâm thoa gãy, nói:</w:t>
      </w:r>
    </w:p>
    <w:p>
      <w:pPr>
        <w:pStyle w:val="BodyText"/>
      </w:pPr>
      <w:r>
        <w:t xml:space="preserve">“Tâm nguyện này nói dễ không dễ, bảo khó không khó, hỡi ơi! Chẳng qua là không biết khi nào mới làm được mà thôi”.</w:t>
      </w:r>
    </w:p>
    <w:p>
      <w:pPr>
        <w:pStyle w:val="BodyText"/>
      </w:pPr>
      <w:r>
        <w:t xml:space="preserve">Phương Triệu Nam nhìn thấy cây thoa gãy trong tay ông ta, chợt nhớ đến ông già họ Trần, trước khi chết đã dặn Trần Huyền Sương rằng, cứ đến ngày Trung Thu thì đến đầm Hắc Long ở đỉnh Thái Sơn để lấy một thanh bảo kiếm ...</w:t>
      </w:r>
    </w:p>
    <w:p>
      <w:pPr>
        <w:pStyle w:val="BodyText"/>
      </w:pPr>
      <w:r>
        <w:t xml:space="preserve">Chợt nghe đạo nhân mù nói:</w:t>
      </w:r>
    </w:p>
    <w:p>
      <w:pPr>
        <w:pStyle w:val="BodyText"/>
      </w:pPr>
      <w:r>
        <w:t xml:space="preserve">“Lão phu được người ta nhờ vả, cứ vào đêm Trung Thu mỗi năm phải đến đầm Hắc Long chờ một người, nếu nửa cây thoa gãy trong tay của y khớp với cây thoa này của ta thì phải trao tráp ngọc này cho bất luận người ấy là ai, không cần biết y là nam hay nữ, đến từ nơi nào, sau khi ráp hai cây thoa gãy lại với nhau thì phải trao tráp ngọc cho y, lão phu đã đợi mấy mươi năm, rốt cuộc chẳng thấy người đến lấy kiếm. Nay ta chưa biết sống chết ra sao, dù cho không chết cũng e rằng trọng thương tàn phế, vậy ta trao tráp ngọc, thoa gãy lại cho ngươi, ngươi hãy giữ giùm ta ...” nhưng ông ta hơi ngập ngừng rồi nói:</w:t>
      </w:r>
    </w:p>
    <w:p>
      <w:pPr>
        <w:pStyle w:val="BodyText"/>
      </w:pPr>
      <w:r>
        <w:t xml:space="preserve">“Nhưng cứ mỗi đêm Trung Thu ngươi cứ đến đầm Hắc Long, chờ cho đến nửa đêm mà không thấy có ai đến, ngươi có thể rời khỏi nơi ấy”.</w:t>
      </w:r>
    </w:p>
    <w:p>
      <w:pPr>
        <w:pStyle w:val="BodyText"/>
      </w:pPr>
      <w:r>
        <w:t xml:space="preserve">Phương Triệu Nam vốn muốn cho ông ta những điều mình đã biết, nhưng e rằng nói không cẩn thận lại chuốc thêm nhiều phiền phức cho nên im lặng nhận thoa gãy và tráp ngọc.</w:t>
      </w:r>
    </w:p>
    <w:p>
      <w:pPr>
        <w:pStyle w:val="BodyText"/>
      </w:pPr>
      <w:r>
        <w:t xml:space="preserve">Đạo nhận ấy đột nhiên thi triển thuật Truyền Âm Nhập Mật nói:</w:t>
      </w:r>
    </w:p>
    <w:p>
      <w:pPr>
        <w:pStyle w:val="BodyText"/>
      </w:pPr>
      <w:r>
        <w:t xml:space="preserve">“Lão phu cũng không để ngươi thiệt thòi, giờ đây ta sẽ truyền cho ngươi hai chiêu chưởng pháp, hai chiêu này là tuyệt học cả đời của ta. Điều đáng tiếc là lão già chơi ong đứng bên cạnh, ta không thể nào nói kỹ càng cho ngươi biết, chỉ đành truyền khẩu quyết cho ngươi, còn ngươi có thể lãnh ngộ được hay không thì phải coi sự may mắn của ngươi”.</w:t>
      </w:r>
    </w:p>
    <w:p>
      <w:pPr>
        <w:pStyle w:val="BodyText"/>
      </w:pPr>
      <w:r>
        <w:t xml:space="preserve">Phương Triệu Nam nói:</w:t>
      </w:r>
    </w:p>
    <w:p>
      <w:pPr>
        <w:pStyle w:val="BodyText"/>
      </w:pPr>
      <w:r>
        <w:t xml:space="preserve">“Lão tiền bối ...”.</w:t>
      </w:r>
    </w:p>
    <w:p>
      <w:pPr>
        <w:pStyle w:val="BodyText"/>
      </w:pPr>
      <w:r>
        <w:t xml:space="preserve">Đạo nhân mù mắt nói:</w:t>
      </w:r>
    </w:p>
    <w:p>
      <w:pPr>
        <w:pStyle w:val="BodyText"/>
      </w:pPr>
      <w:r>
        <w:t xml:space="preserve">“Lúc này thời gian quý như vàng bạc, không nên để hao phí ...” rồi mặc kệ Phương Triệu Nam có nghe hay không, ông ta liền dùng thuật Truyền Âm Nhập Mật giảng giải hai chiêu khẩu quyết ấy. Phương Triệu Nam chỉ đành lắng nghe, ghi nhớ từng chữ. Đạo nhân mù mắt đọc xong khẩu quyết thì đột nhiên đứng dậy, cầm cây gậy trong tay nói:</w:t>
      </w:r>
    </w:p>
    <w:p>
      <w:pPr>
        <w:pStyle w:val="BodyText"/>
      </w:pPr>
      <w:r>
        <w:t xml:space="preserve">“Lão già chơi ong, chúng ta tỷ thí đi thôi!” rồi hai chân nhún nhẹ, người đã lướt ra khỏi đại điện. Ông ta hai mắt tuy mù nhưng thân pháp rất linh hoạt, vừa nhún người thì đã vọt ra giữa sân.</w:t>
      </w:r>
    </w:p>
    <w:p>
      <w:pPr>
        <w:pStyle w:val="BodyText"/>
      </w:pPr>
      <w:r>
        <w:t xml:space="preserve">Phong Vương Dương Cô cười ha hả rồi nói:</w:t>
      </w:r>
    </w:p>
    <w:p>
      <w:pPr>
        <w:pStyle w:val="BodyText"/>
      </w:pPr>
      <w:r>
        <w:t xml:space="preserve">“Hay lắm! Chúng ta mấy mươi năm không gặp, lão già đui nhà ngươi không mất hào khí năm xưa”.</w:t>
      </w:r>
    </w:p>
    <w:p>
      <w:pPr>
        <w:pStyle w:val="BodyText"/>
      </w:pPr>
      <w:r>
        <w:t xml:space="preserve">Đạo nhân mù mắt nói:</w:t>
      </w:r>
    </w:p>
    <w:p>
      <w:pPr>
        <w:pStyle w:val="BodyText"/>
      </w:pPr>
      <w:r>
        <w:t xml:space="preserve">“Họ Dương kia, trước khi chúng ta động thủ, ta có một chuyện muốn thỉnh cầu”.</w:t>
      </w:r>
    </w:p>
    <w:p>
      <w:pPr>
        <w:pStyle w:val="BodyText"/>
      </w:pPr>
      <w:r>
        <w:t xml:space="preserve">Dương Cô cầm cá lồng gỗ bước ra, miệng đáp:</w:t>
      </w:r>
    </w:p>
    <w:p>
      <w:pPr>
        <w:pStyle w:val="BodyText"/>
      </w:pPr>
      <w:r>
        <w:t xml:space="preserve">“Ngươi hãy nói!”.</w:t>
      </w:r>
    </w:p>
    <w:p>
      <w:pPr>
        <w:pStyle w:val="BodyText"/>
      </w:pPr>
      <w:r>
        <w:t xml:space="preserve">Đạo nhân mù mắt nói:</w:t>
      </w:r>
    </w:p>
    <w:p>
      <w:pPr>
        <w:pStyle w:val="BodyText"/>
      </w:pPr>
      <w:r>
        <w:t xml:space="preserve">“Tên tiểu tử kia chẳng quen biết gì với ta, chỉ là đến nhờ ta chữa trị đôi chân mà thôi, oán thù của chúng ta tốt nhất đừng nên liên lụy đến người khác”.</w:t>
      </w:r>
    </w:p>
    <w:p>
      <w:pPr>
        <w:pStyle w:val="BodyText"/>
      </w:pPr>
      <w:r>
        <w:t xml:space="preserve">Phong Vương Dương Cô cười lạnh nói:</w:t>
      </w:r>
    </w:p>
    <w:p>
      <w:pPr>
        <w:pStyle w:val="BodyText"/>
      </w:pPr>
      <w:r>
        <w:t xml:space="preserve">“Chỉ cần y không ra tay quấy rối, ta sẽ hứa với ngươi, nếu y tự tiện làm càn, vậy thì coi như đã tự tìm đường chết, chẳng liên quan gì đến ta!”.</w:t>
      </w:r>
    </w:p>
    <w:p>
      <w:pPr>
        <w:pStyle w:val="BodyText"/>
      </w:pPr>
      <w:r>
        <w:t xml:space="preserve">Đạo nhân mù mắt nói:</w:t>
      </w:r>
    </w:p>
    <w:p>
      <w:pPr>
        <w:pStyle w:val="BodyText"/>
      </w:pPr>
      <w:r>
        <w:t xml:space="preserve">“Như vậy cũng công bình ...” đột nhiên cao giọng nói với Phương Triệu Nam:</w:t>
      </w:r>
    </w:p>
    <w:p>
      <w:pPr>
        <w:pStyle w:val="BodyText"/>
      </w:pPr>
      <w:r>
        <w:t xml:space="preserve">“Tên tiểu tử nghe đây, ta đã hái đủ thuốc trị thương cho ngươi, chỉ cần ngươi tự chữa theo cách của ta đã dạy thì sẽ hoàn toàn hồi phục. Ta và lão già họ Dương kết thù sâu nặng, y đã bỏ ra mấy mươi năm để nuôi loại ong tuyệt độc, mục đích là muốn tìm ta tính sổ, do đó bất luận khi chúng ta động thủ ai thắng ai bại, ngươi cũng không được ra tay tương trợ”.</w:t>
      </w:r>
    </w:p>
    <w:p>
      <w:pPr>
        <w:pStyle w:val="BodyText"/>
      </w:pPr>
      <w:r>
        <w:t xml:space="preserve">Phương Triệu Nam ngạc nhiên, không nói lời nào.</w:t>
      </w:r>
    </w:p>
    <w:p>
      <w:pPr>
        <w:pStyle w:val="BodyText"/>
      </w:pPr>
      <w:r>
        <w:t xml:space="preserve">Đạo nhân mù mắt ấy lại quát:</w:t>
      </w:r>
    </w:p>
    <w:p>
      <w:pPr>
        <w:pStyle w:val="BodyText"/>
      </w:pPr>
      <w:r>
        <w:t xml:space="preserve">“Ngươi phải hứa với lão phu, lão phu mới yên tâm”.</w:t>
      </w:r>
    </w:p>
    <w:p>
      <w:pPr>
        <w:pStyle w:val="BodyText"/>
      </w:pPr>
      <w:r>
        <w:t xml:space="preserve">Phong Vương Dương Cô đột nhiên quay đầu, hai mắt lộ tia hung quang, nhìn thẳng vào mặt Phương Triệu Nam nói:</w:t>
      </w:r>
    </w:p>
    <w:p>
      <w:pPr>
        <w:pStyle w:val="BodyText"/>
      </w:pPr>
      <w:r>
        <w:t xml:space="preserve">“Nếu ngươi nhất định giúp y thì lúc này hãy cứ ra tay, nếu đợi ta đả thương y mà ngươi mới tương cứu, lúc đó chẳng khác gì lấy trứng chọi với đá”.</w:t>
      </w:r>
    </w:p>
    <w:p>
      <w:pPr>
        <w:pStyle w:val="BodyText"/>
      </w:pPr>
      <w:r>
        <w:t xml:space="preserve">Phương Triệu Nam nói:</w:t>
      </w:r>
    </w:p>
    <w:p>
      <w:pPr>
        <w:pStyle w:val="BodyText"/>
      </w:pPr>
      <w:r>
        <w:t xml:space="preserve">“Đạo trưởng ấy có ơn trị thương đối với tại hạ, theo quy củ võ lâm, tại hạ không thể chắp tay đứng nhìn ...”.</w:t>
      </w:r>
    </w:p>
    <w:p>
      <w:pPr>
        <w:pStyle w:val="BodyText"/>
      </w:pPr>
      <w:r>
        <w:t xml:space="preserve">Đạo nhân mù mắt nói:</w:t>
      </w:r>
    </w:p>
    <w:p>
      <w:pPr>
        <w:pStyle w:val="BodyText"/>
      </w:pPr>
      <w:r>
        <w:t xml:space="preserve">“Ai cần ngươi báo đáp, hừ! Không hiểu thời thế!”.</w:t>
      </w:r>
    </w:p>
    <w:p>
      <w:pPr>
        <w:pStyle w:val="BodyText"/>
      </w:pPr>
      <w:r>
        <w:t xml:space="preserve">Phương Triệu Nam không thèm để ý đến lời nói của đạo nhân mù mắt, nói:</w:t>
      </w:r>
    </w:p>
    <w:p>
      <w:pPr>
        <w:pStyle w:val="BodyText"/>
      </w:pPr>
      <w:r>
        <w:t xml:space="preserve">“Nhưng hai vị lão tiền bối đang phải tính nợ cũ, chuyện xưa đã qua, vãn bối không biết hai vị đã kết oán thù như thế nào, càng không thể luận bàn ai đúng ai sai, do đó trong nhất thời không thể nào quyết định có nên ra tay tương trợ hay không”.</w:t>
      </w:r>
    </w:p>
    <w:p>
      <w:pPr>
        <w:pStyle w:val="BodyText"/>
      </w:pPr>
      <w:r>
        <w:t xml:space="preserve">Phong Vương Dương Cô tức giận quát:</w:t>
      </w:r>
    </w:p>
    <w:p>
      <w:pPr>
        <w:pStyle w:val="BodyText"/>
      </w:pPr>
      <w:r>
        <w:t xml:space="preserve">“Hay lắm, khẩu khí không nhỏ tý nào!”.</w:t>
      </w:r>
    </w:p>
    <w:p>
      <w:pPr>
        <w:pStyle w:val="BodyText"/>
      </w:pPr>
      <w:r>
        <w:t xml:space="preserve">Phương Triệu Nam thở dài một tiếng, nói:</w:t>
      </w:r>
    </w:p>
    <w:p>
      <w:pPr>
        <w:pStyle w:val="BodyText"/>
      </w:pPr>
      <w:r>
        <w:t xml:space="preserve">“Tốt nhất hai vị lão tiền bối nên vứt bỏ oán thù năm xưa, để vãn bối đừng nhìn thấy một trận chém giết của các vị tiền bối”. Hai câu nói của chàng tựa như có sức mạnh rất lớn, trên mặt hai người đồng thời lộ vẻ buồn bã.</w:t>
      </w:r>
    </w:p>
    <w:p>
      <w:pPr>
        <w:pStyle w:val="BodyText"/>
      </w:pPr>
      <w:r>
        <w:t xml:space="preserve">Ánh hung quang trong mắt Phong Vương Dương Cô dần dần biến mất. Đạo trưởng mù mắt ấy thì chậm rãi cúi đầu.</w:t>
      </w:r>
    </w:p>
    <w:p>
      <w:pPr>
        <w:pStyle w:val="BodyText"/>
      </w:pPr>
      <w:r>
        <w:t xml:space="preserve">Phương Triệu Nam nói:</w:t>
      </w:r>
    </w:p>
    <w:p>
      <w:pPr>
        <w:pStyle w:val="BodyText"/>
      </w:pPr>
      <w:r>
        <w:t xml:space="preserve">“Hai vị lão tiền bối đã đến tuổi cổ lai hi, chắc là biết Nam Bắc Nhị Quái ...”.</w:t>
      </w:r>
    </w:p>
    <w:p>
      <w:pPr>
        <w:pStyle w:val="BodyText"/>
      </w:pPr>
      <w:r>
        <w:t xml:space="preserve">Phong Vương Dương Cô chợt ngẩng đầu lên, mắt quắc lên, miệng thì gằn giọng quát:</w:t>
      </w:r>
    </w:p>
    <w:p>
      <w:pPr>
        <w:pStyle w:val="BodyText"/>
      </w:pPr>
      <w:r>
        <w:t xml:space="preserve">“Câm mồm! Oán thù mấy mươi năm trong lòng của lão phu sao có thể bị những lời ngon tiếng ngọt của ngươi che đậy ...” ông ta ngẩng đầu, lẩm bẩm nói:</w:t>
      </w:r>
    </w:p>
    <w:p>
      <w:pPr>
        <w:pStyle w:val="BodyText"/>
      </w:pPr>
      <w:r>
        <w:t xml:space="preserve">“Chả lẽ công sức mấy mươi năm qua của ta có thể uổng phí sao?”.</w:t>
      </w:r>
    </w:p>
    <w:p>
      <w:pPr>
        <w:pStyle w:val="BodyText"/>
      </w:pPr>
      <w:r>
        <w:t xml:space="preserve">Đạo nhân mù mắt chợt rút ra một vật dài khoảng một thước, sáng lấp lánh, trông giống như một đốt tre, lạnh lùng nói:</w:t>
      </w:r>
    </w:p>
    <w:p>
      <w:pPr>
        <w:pStyle w:val="BodyText"/>
      </w:pPr>
      <w:r>
        <w:t xml:space="preserve">“Họ Dương kia, tuy ta mù hai mắt nhưng cũng chưa chắc sẽ bại trong tay của ngươi. Nếu ngươi không muốn ngừng lại thì hãy cứ ra tay để phân thắng bại, dù sao không phải ta chết thì ngươi chết!”.</w:t>
      </w:r>
    </w:p>
    <w:p>
      <w:pPr>
        <w:pStyle w:val="BodyText"/>
      </w:pPr>
      <w:r>
        <w:t xml:space="preserve">Phong Vương Dương Cô cười ha hả nói:</w:t>
      </w:r>
    </w:p>
    <w:p>
      <w:pPr>
        <w:pStyle w:val="BodyText"/>
      </w:pPr>
      <w:r>
        <w:t xml:space="preserve">“Nói đúng lắm!” rồi ông ta vỗ cái lồng, lập tức có mấy chục con ong bay ra. Những con ong này trông rất to lớn nhưng bay còn nhanh hơn cả ong bình thường, chỉ trong chớp mắt đã bay tới trước mặt đạo nhân mù mắt. Chợt nghe đạo nhân mắt mù quát lớn một tiếng, cây gậy gỗ trong tay vung ra, một luồng kình phong quét tới. Bầy ong đang bay tới theo đường thẳng, bị luồng kình phong ấy quét phải thì lập tức tản ra lao về phía đạo nhân mù mắt. Phong Vương Dương Cô buông giọng cười lớn:</w:t>
      </w:r>
    </w:p>
    <w:p>
      <w:pPr>
        <w:pStyle w:val="BodyText"/>
      </w:pPr>
      <w:r>
        <w:t xml:space="preserve">“Lão đạo sĩ mù, chỉ e hôm nay ngươi khó thoát!”.</w:t>
      </w:r>
    </w:p>
    <w:p>
      <w:pPr>
        <w:pStyle w:val="BodyText"/>
      </w:pPr>
      <w:r>
        <w:t xml:space="preserve">Đạo nhân mù mắt cười lạnh một tiếng, cái ống bằng vàng trong tay chợt vung lên, một tia lửa từ trong ống phun ra, ánh lửa kéo dài đến cả thước, hơn mười con ong lập tức bị đốt chết. Phong Vương Dương Cô thấy thế thì khựng người lại, nói:</w:t>
      </w:r>
    </w:p>
    <w:p>
      <w:pPr>
        <w:pStyle w:val="BodyText"/>
      </w:pPr>
      <w:r>
        <w:t xml:space="preserve">“Hay lắm! Ngươi đã có chuẩn bị trước!”.</w:t>
      </w:r>
    </w:p>
    <w:p>
      <w:pPr>
        <w:pStyle w:val="BodyText"/>
      </w:pPr>
      <w:r>
        <w:t xml:space="preserve">Phương Triệu Nam đang lo lắng cho đạo sĩ mù, ông ta chỉ dùng cây gậy gỗ và ống đồng thì không thể nào chặn được bầy ong trong tay của Phong Vương Dương Cô, nhưng không ngờ ống đồng của ông ta có thể phun ra lửa. Thế rồi chàng mừng thầm:</w:t>
      </w:r>
    </w:p>
    <w:p>
      <w:pPr>
        <w:pStyle w:val="BodyText"/>
      </w:pPr>
      <w:r>
        <w:t xml:space="preserve">“Không ngờ đạo trưởng mù này đã chuẩn bị trước, xem ra lửa chứa trong ống đồng là khắc tinh của bầy ong ...”.</w:t>
      </w:r>
    </w:p>
    <w:p>
      <w:pPr>
        <w:pStyle w:val="BodyText"/>
      </w:pPr>
      <w:r>
        <w:t xml:space="preserve">Chợt nghe đạo nhân mù mắt nói:</w:t>
      </w:r>
    </w:p>
    <w:p>
      <w:pPr>
        <w:pStyle w:val="BodyText"/>
      </w:pPr>
      <w:r>
        <w:t xml:space="preserve">“Ngươi bỏ ra mấy mươi năm để tạo ra giống ong này, ta sao có thể thua ngươi được, đương nhiên phải nghĩ ra cách đối phó với bầy ong độc của ngươi!”.</w:t>
      </w:r>
    </w:p>
    <w:p>
      <w:pPr>
        <w:pStyle w:val="BodyText"/>
      </w:pPr>
      <w:r>
        <w:t xml:space="preserve">Phong Vương Dương Cô tựa như rất yêu quý bầy ong của mình, thấy bầy ong chẳng làm gì được đạo sĩ mù mắt thì không muốn để chúng tìm đường chết nữa. Ông ta đặt cái lồng gỗ xuống, tức giận quát:</w:t>
      </w:r>
    </w:p>
    <w:p>
      <w:pPr>
        <w:pStyle w:val="BodyText"/>
      </w:pPr>
      <w:r>
        <w:t xml:space="preserve">“Xem thử ống đồng phun lửa của ngươi có thể làm lão phu bị thương được chăng?” ông ta quát lớn một tiếng rồi lao tới. Đạo sĩ mù mắt mau chóng cất ống đồng vào người, nói:</w:t>
      </w:r>
    </w:p>
    <w:p>
      <w:pPr>
        <w:pStyle w:val="BodyText"/>
      </w:pPr>
      <w:r>
        <w:t xml:space="preserve">“Lão phu tuy mù hai mắt nhưng cũng không muốn nhờ ống đồng phun lửa đả thương người khác ...” đang nói thì vung cây trượng gỗ quét ra.</w:t>
      </w:r>
    </w:p>
    <w:p>
      <w:pPr>
        <w:pStyle w:val="BodyText"/>
      </w:pPr>
      <w:r>
        <w:t xml:space="preserve">Phong Vương Dương Cô rất lanh lẹ, khi lướt người tiến lên thì hai tay đã lấy ra một đôi vòng sắt, chỉ nghe tiếng cong cong vang lên, ba cái vòng sắt trên tay trái đánh vào cây gậy gỗ, cái vòng sắt trên tay phải thì điểm vào trước ngực đối phương.</w:t>
      </w:r>
    </w:p>
    <w:p>
      <w:pPr>
        <w:pStyle w:val="BodyText"/>
      </w:pPr>
      <w:r>
        <w:t xml:space="preserve">Đạo nhân mù mắt tuy chẳng thấy gì, nhưng ông ta ra tay cũng nhanh nhẹn như người sáng mắt, ông ta vội vàng thối lui ba thước, rồi cổ tay vung lên, điểm thẳng cây gậy gỗ tới phía trước.</w:t>
      </w:r>
    </w:p>
    <w:p>
      <w:pPr>
        <w:pStyle w:val="BodyText"/>
      </w:pPr>
      <w:r>
        <w:t xml:space="preserve">Phong Vương Dương Cô quát lớn một tiếng, hai vòng đồng thời thi triển thế công nhanh chóng, chỉ nghe tiếng long cong vang lên, ánh bạch quang loang loáng, chiêu nào cũng đều rất hiểm hóc.</w:t>
      </w:r>
    </w:p>
    <w:p>
      <w:pPr>
        <w:pStyle w:val="BodyText"/>
      </w:pPr>
      <w:r>
        <w:t xml:space="preserve">Đạo nhân mù mắt thì vẫn thủ thế rất nghiêm ngặt, cây gậy gỗ phối hợp với thân pháp, chặn đòn và trả đòn đều rất ung dung.</w:t>
      </w:r>
    </w:p>
    <w:p>
      <w:pPr>
        <w:pStyle w:val="BodyText"/>
      </w:pPr>
      <w:r>
        <w:t xml:space="preserve">Phương Triệu Nam thấy hai người toàn sử dụng những chiêu thần kỳ thì không khỏi bị cuốn hút, quên cả cơn đau ở gối.</w:t>
      </w:r>
    </w:p>
    <w:p>
      <w:pPr>
        <w:pStyle w:val="BodyText"/>
      </w:pPr>
      <w:r>
        <w:t xml:space="preserve">Chợt thấy thân pháp của hai người càng lúc càng nhanh, biến hóa trong chiêu số càng lúc càng quỷ dị, sau một trăm hiệp, bóng người hơi chậm lại nhưng chỉ nghe trượng ảnh vù vù, vòng sắt kêu lên cong cong, trong vòng một trượng, bụi đất tung lên mù mịt, lúc này đã không còn thấy thân ảnh của hai người nữa.</w:t>
      </w:r>
    </w:p>
    <w:p>
      <w:pPr>
        <w:pStyle w:val="BodyText"/>
      </w:pPr>
      <w:r>
        <w:t xml:space="preserve">Khi Phương Triệu Nam đang ngẩn người ra nhìn thì chợt cảm thấy vết thương ở hai chân đau nhói lên, chàng biết thương thế đã đến lúc phát tác, thế là vội vàng thả lỏng cơ bắp nhắm mắt, cố gắng vận khí điều tức. Không biết trải qua bao lâu, cơn đau ở gối đã bớt. Bên tai không còn nghe tiếng vòng sắt long cong và tiếng trượng phong vù vù nữa, chàng thầm nhủ:</w:t>
      </w:r>
    </w:p>
    <w:p>
      <w:pPr>
        <w:pStyle w:val="BodyText"/>
      </w:pPr>
      <w:r>
        <w:t xml:space="preserve">“Chả lẽ hai ông già ấy đều đã chết?”.</w:t>
      </w:r>
    </w:p>
    <w:p>
      <w:pPr>
        <w:pStyle w:val="BodyText"/>
      </w:pPr>
      <w:r>
        <w:t xml:space="preserve">Nghĩ đến cái thảm cảnh một người nằm phơi xác ngoài sân, chàng cho nên cảm thấy mi mắt rất nặng, không thể nào mở ra được. Chàng ngưng thần lắng nghe, bên tai vẫn có tiếng kêu vo vo không ngớt. Đó là bầy ong trong lồng gỗ của Phong Vương Dương Cô, nhưng không biết chủ nhân của nó còn sống hay đã chết. Phương Triệu Nam không thể nào đè nén sự hiếu kỳ trong lòng, chàng chậm rãi mở mắt ra. Cảnh tượng trước mắt không phải như chàng nghĩ, đạo sĩ mắt mù và Phong Vương Dương Cô vẫn bình yên, cuộc chiến của hai người đang lúc ác liệt. Cả hai người lúc này không giao đấu bằng chiêu số nữa mà chuyển sang tỷ thí nội lực.</w:t>
      </w:r>
    </w:p>
    <w:p>
      <w:pPr>
        <w:pStyle w:val="BodyText"/>
      </w:pPr>
      <w:r>
        <w:t xml:space="preserve">Chỉ thấy hai người đều ngưng thần đứng yên, đạo nhân mắt mù giơ cây trượng ngang trước ngực, nghiêng tai lắng nghe, Phong Vương Dương Cô thì mở to đôi mắt nhìn đạo nhân mắt mù, hai người đều đổ mồ hôi ròng ròng.</w:t>
      </w:r>
    </w:p>
    <w:p>
      <w:pPr>
        <w:pStyle w:val="BodyText"/>
      </w:pPr>
      <w:r>
        <w:t xml:space="preserve">Phương Triệu Nam biết cả hai bên đã vận dụng công lực của toàn thân, nếu đẩy ra chắc chắn sẽ giống như dời núi lấp biển. Chỉ nghe Phong Vương Dương Cô trầm giọng quát:</w:t>
      </w:r>
    </w:p>
    <w:p>
      <w:pPr>
        <w:pStyle w:val="BodyText"/>
      </w:pPr>
      <w:r>
        <w:t xml:space="preserve">“Lão đạo sĩ mù, không ngờ mấy mươi năm qua võ công của ngươi tiến bộ rất nhiều”.</w:t>
      </w:r>
    </w:p>
    <w:p>
      <w:pPr>
        <w:pStyle w:val="BodyText"/>
      </w:pPr>
      <w:r>
        <w:t xml:space="preserve">Đạo nhân mắt mù nói:</w:t>
      </w:r>
    </w:p>
    <w:p>
      <w:pPr>
        <w:pStyle w:val="BodyText"/>
      </w:pPr>
      <w:r>
        <w:t xml:space="preserve">“Quá khen, quá khen, võ công của Dương huynh cũng ngày càng cao cường!”.</w:t>
      </w:r>
    </w:p>
    <w:p>
      <w:pPr>
        <w:pStyle w:val="BodyText"/>
      </w:pPr>
      <w:r>
        <w:t xml:space="preserve">Phong Vương Dương Cô nói:</w:t>
      </w:r>
    </w:p>
    <w:p>
      <w:pPr>
        <w:pStyle w:val="BodyText"/>
      </w:pPr>
      <w:r>
        <w:t xml:space="preserve">“Mấy mươi năm qua, ta ngày nào cũng nghiên cứu võ công, không ngờ vẫn không thể thắng được tên mù nhà ngươi”.</w:t>
      </w:r>
    </w:p>
    <w:p>
      <w:pPr>
        <w:pStyle w:val="BodyText"/>
      </w:pPr>
      <w:r>
        <w:t xml:space="preserve">Đạo sĩ mắt mù nói:</w:t>
      </w:r>
    </w:p>
    <w:p>
      <w:pPr>
        <w:pStyle w:val="BodyText"/>
      </w:pPr>
      <w:r>
        <w:t xml:space="preserve">“Hừ! Mấy mươi năm qua ta cũng đâu có nghỉ ngơi!”.</w:t>
      </w:r>
    </w:p>
    <w:p>
      <w:pPr>
        <w:pStyle w:val="BodyText"/>
      </w:pPr>
      <w:r>
        <w:t xml:space="preserve">Phong Vương Dương Cô nói:</w:t>
      </w:r>
    </w:p>
    <w:p>
      <w:pPr>
        <w:pStyle w:val="BodyText"/>
      </w:pPr>
      <w:r>
        <w:t xml:space="preserve">“Xem ra cuộc chiến hôm nay lại khó phân thắng bại!”.</w:t>
      </w:r>
    </w:p>
    <w:p>
      <w:pPr>
        <w:pStyle w:val="BodyText"/>
      </w:pPr>
      <w:r>
        <w:t xml:space="preserve">Đạo nhân mắt mù mỉm cười:</w:t>
      </w:r>
    </w:p>
    <w:p>
      <w:pPr>
        <w:pStyle w:val="BodyText"/>
      </w:pPr>
      <w:r>
        <w:t xml:space="preserve">“Chắc là sẽ lưỡng bại câu thương ...”.</w:t>
      </w:r>
    </w:p>
    <w:p>
      <w:pPr>
        <w:pStyle w:val="BodyText"/>
      </w:pPr>
      <w:r>
        <w:t xml:space="preserve">Ông ta nói chưa dứt thì Dương Cô đã đột nhiên vung cái vòng sắt quét tới.</w:t>
      </w:r>
    </w:p>
    <w:p>
      <w:pPr>
        <w:pStyle w:val="BodyText"/>
      </w:pPr>
      <w:r>
        <w:t xml:space="preserve">Đạo sĩ ấy tựa như đã biết Phong Vương Dương Cô sẽ bất ngờ tấn công, khi đang nói chuyện vẫn ngầm vận khí giới bị, Phong Vương Dương Cô vừa vung cái vòng lên thì ông ta đã nhận ra, thế là ông ta hóp bụng, thối lui ra sau ba bước, quét nhanh cây gậy gỗ vào cái vòng sắt.</w:t>
      </w:r>
    </w:p>
    <w:p>
      <w:pPr>
        <w:pStyle w:val="BodyText"/>
      </w:pPr>
      <w:r>
        <w:t xml:space="preserve">Phong Vương Dương Cô khó khăn lắm mới chiếm được một chiêu tiên cơ, nào có thể để cho đạo nhân mắt mù giành lại, thế là ông ta trầm cổ tay xuống, né cái vòng sắt ra, đánh vào huyệt Đan Điền của đạo nhân mắt mù.</w:t>
      </w:r>
    </w:p>
    <w:p>
      <w:pPr>
        <w:pStyle w:val="BodyText"/>
      </w:pPr>
      <w:r>
        <w:t xml:space="preserve">Đạo nhân mắt mù không ngờ rằng Phong Vương Dương Cô lại đột nhiên dùng binh khí làm ám khí, ông ta chợt thấy huyệt Đan Điền đau nhói, bất đồ thối lui đến hai bước.</w:t>
      </w:r>
    </w:p>
    <w:p>
      <w:pPr>
        <w:pStyle w:val="BodyText"/>
      </w:pPr>
      <w:r>
        <w:t xml:space="preserve">Phong Vương Dương Cô lách người, thừa cơ lao tới vỗ xéo ra một chưởng. Đạo nhân mắt mù đã bị thương ở huyệt Đan Điền, thần trí đã không còn tỉnh táo nữa, làm sao có thể tránh được đòn đánh của Phong Vương Dương Cô, chỉ nghe bốp một tiếng, trên vai ông ta đã trúng chưởng.</w:t>
      </w:r>
    </w:p>
    <w:p>
      <w:pPr>
        <w:pStyle w:val="BodyText"/>
      </w:pPr>
      <w:r>
        <w:t xml:space="preserve">Phương Triệu Nam thầm lo lắng:</w:t>
      </w:r>
    </w:p>
    <w:p>
      <w:pPr>
        <w:pStyle w:val="BodyText"/>
      </w:pPr>
      <w:r>
        <w:t xml:space="preserve">“Hỏng rồi! Võ công ông ta có cao cường hơn nữa cũng khó chịu nổi một chưởng và một vòng của Phong Vương Dương Cô ...” quả nhiên, đạo nhân mắt mù ấy lảo đảo rồi té phịch xuống đất.</w:t>
      </w:r>
    </w:p>
    <w:p>
      <w:pPr>
        <w:pStyle w:val="BodyText"/>
      </w:pPr>
      <w:r>
        <w:t xml:space="preserve">Chợt nghe Phong Vương Dương Cô cười lớn:</w:t>
      </w:r>
    </w:p>
    <w:p>
      <w:pPr>
        <w:pStyle w:val="BodyText"/>
      </w:pPr>
      <w:r>
        <w:t xml:space="preserve">“Hà ha! Lão đạo sĩ mù, oai phong ngày xưa của ngươi ở đâu? Oán thù mấy mươi năm của Dương mỗ hôm nay coi như có thể được trả”.</w:t>
      </w:r>
    </w:p>
    <w:p>
      <w:pPr>
        <w:pStyle w:val="BodyText"/>
      </w:pPr>
      <w:r>
        <w:t xml:space="preserve">Phương Triệu Nam kêu lớn:</w:t>
      </w:r>
    </w:p>
    <w:p>
      <w:pPr>
        <w:pStyle w:val="BodyText"/>
      </w:pPr>
      <w:r>
        <w:t xml:space="preserve">“Ngừng tay! Dùng kế ám toán một người mắt mù đâu có phải là nhân vật anh hùng!”.</w:t>
      </w:r>
    </w:p>
    <w:p>
      <w:pPr>
        <w:pStyle w:val="BodyText"/>
      </w:pPr>
      <w:r>
        <w:t xml:space="preserve">Phong Vương Dương Cô xoay người lại, định thả ong trong lồng ra đốt chết đạo sĩ mắt mù, nghe Phương Triệu Nam quát thế thì ngừng lại, quay đầu lại nói:</w:t>
      </w:r>
    </w:p>
    <w:p>
      <w:pPr>
        <w:pStyle w:val="BodyText"/>
      </w:pPr>
      <w:r>
        <w:t xml:space="preserve">“Tên tiểu tử kia, ngươi mắng ai?”.</w:t>
      </w:r>
    </w:p>
    <w:p>
      <w:pPr>
        <w:pStyle w:val="BodyText"/>
      </w:pPr>
      <w:r>
        <w:t xml:space="preserve">Phương Triệu Nam lạnh lùng nói:</w:t>
      </w:r>
    </w:p>
    <w:p>
      <w:pPr>
        <w:pStyle w:val="BodyText"/>
      </w:pPr>
      <w:r>
        <w:t xml:space="preserve">“Ông ám toán một người đã mù hai mắt, đâu có phải là hành vi của đại trượng phu?”.</w:t>
      </w:r>
    </w:p>
    <w:p>
      <w:pPr>
        <w:pStyle w:val="BodyText"/>
      </w:pPr>
      <w:r>
        <w:t xml:space="preserve">Phong Vương Dương Cô lạnh lùng nói:</w:t>
      </w:r>
    </w:p>
    <w:p>
      <w:pPr>
        <w:pStyle w:val="BodyText"/>
      </w:pPr>
      <w:r>
        <w:t xml:space="preserve">“Lão phu và y có thù sâu như biển, có gì mà ám toán với không ám toán? Hừ! Ngươi hãy bớt nhiều chuyện lại có lẽ vẫn còn mạng, nếu nói thêm vài câu nữa ...”.</w:t>
      </w:r>
    </w:p>
    <w:p>
      <w:pPr>
        <w:pStyle w:val="BodyText"/>
      </w:pPr>
      <w:r>
        <w:t xml:space="preserve">Chợt thấy Phương Triệu Nam biến sắc.</w:t>
      </w:r>
    </w:p>
    <w:p>
      <w:pPr>
        <w:pStyle w:val="BodyText"/>
      </w:pPr>
      <w:r>
        <w:t xml:space="preserve">Té ra đạo sĩ mắt mù nhân lúc Dương Cô đang nói chuyện với Phương Triệu Nam thì lặng lẽ bò dậy, hít một hơi chân khí cúi cùng, nhặt lấy cây gậy, ngầm vận công lực, quét ra một gậy. Sau khi cây gậy ấy đánh trúng Phong Vương Dương Cô thì lực đạo trên gậy mới nhả ra.</w:t>
      </w:r>
    </w:p>
    <w:p>
      <w:pPr>
        <w:pStyle w:val="BodyText"/>
      </w:pPr>
      <w:r>
        <w:t xml:space="preserve">Đến khi Phong Vương Dương Cô nhận ra được điều ấy, cây gậy đã đánh trúng vào xương hông, chỉ nghe bốp một tiếng, xương hông lập tức gãy lìa, cả người cũng bị nội lực của cây gậy hất bay lên rồi rơi xuống cách đó bảy tám thước.</w:t>
      </w:r>
    </w:p>
    <w:p>
      <w:pPr>
        <w:pStyle w:val="BodyText"/>
      </w:pPr>
      <w:r>
        <w:t xml:space="preserve">Đạo nhân mắt mù đánh trúng Phong Vương Dương Cô thì buông giọng cười lớn:</w:t>
      </w:r>
    </w:p>
    <w:p>
      <w:pPr>
        <w:pStyle w:val="BodyText"/>
      </w:pPr>
      <w:r>
        <w:t xml:space="preserve">“Lão họ Dương kia, đạo gia mù cả cuộc đời chưa bao giờ chịu thiệt, ngươi ném ám khí trúng ta, ta trả lại một gậy, cả hai chúng ta đều không ...” đến đó thì giọng nói tắt hẳn, người lảo đảo, cây gậy rơi xuống đất, rồi ông ta cũng té phịch xuống. Phương Triệu Nam thấy hai cao thủ tuyệt thế võ lâm sau khi đánh hàng trăm chiêu mà vẫn kẻ tám lượng người nửa cân, tưởng rằng cả hai sẽ bỏ qua nhưng nào ngờ cả hai người đều bị thương do ám toán lẫn nhau.</w:t>
      </w:r>
    </w:p>
    <w:p>
      <w:pPr>
        <w:pStyle w:val="BodyText"/>
      </w:pPr>
      <w:r>
        <w:t xml:space="preserve">Chợt thấy Phong Vương Dương Cô gắng gượng sức tàn bò tới cạnh cái lồng gỗ, rõ ràng ông ta định thả ong để đối phó với đạo sĩ mắt mù đã bị trọng thương.</w:t>
      </w:r>
    </w:p>
    <w:p>
      <w:pPr>
        <w:pStyle w:val="BodyText"/>
      </w:pPr>
      <w:r>
        <w:t xml:space="preserve">Phương Triệu Nam cảm thấy đau đớn, chàng không khỏi rơi hai dòng nước mắt, chàng chậm rãi nhặt cây gậy tre bên cạnh rồi nhảy vọt ra chỗ Phong Vương Dương Cô, hạ giọng hỏi:</w:t>
      </w:r>
    </w:p>
    <w:p>
      <w:pPr>
        <w:pStyle w:val="BodyText"/>
      </w:pPr>
      <w:r>
        <w:t xml:space="preserve">“Lão tiền bối bị thương có nặng không?”.</w:t>
      </w:r>
    </w:p>
    <w:p>
      <w:pPr>
        <w:pStyle w:val="BodyText"/>
      </w:pPr>
      <w:r>
        <w:t xml:space="preserve">Dương Cô tưởng chàng có ý hại mình, ông ta ngừng lại lạnh lùng nói:</w:t>
      </w:r>
    </w:p>
    <w:p>
      <w:pPr>
        <w:pStyle w:val="BodyText"/>
      </w:pPr>
      <w:r>
        <w:t xml:space="preserve">“Chắc ngươi muốn hại lão phu phải không?”.</w:t>
      </w:r>
    </w:p>
    <w:p>
      <w:pPr>
        <w:pStyle w:val="BodyText"/>
      </w:pPr>
      <w:r>
        <w:t xml:space="preserve">Nội phủ của ông ta đã bị đạo nhân mắt mù đánh chấn thương, ông ta cố gắng dùng hết sức tàn bò tới bên cạnh cái lồng gỗ. Khi thấy Phương Triệu Nam phóng vọt ra, trong lòng biết không thể làm được điều ấy, cho nên ngụm chân khí đề tụ ở Đan Điền lập tức tản mất, miệng há ra phun một búng máu tươi.</w:t>
      </w:r>
    </w:p>
    <w:p>
      <w:pPr>
        <w:pStyle w:val="BodyText"/>
      </w:pPr>
      <w:r>
        <w:t xml:space="preserve">Phương Triệu Nam thở dài, chậm rãi ngồi xuống nói:</w:t>
      </w:r>
    </w:p>
    <w:p>
      <w:pPr>
        <w:pStyle w:val="BodyText"/>
      </w:pPr>
      <w:r>
        <w:t xml:space="preserve">“Lão tiền bối đừng hiểu nhầm, tại hạ không có ý xấu, hỡi ơi! Hai vị đã là người có tuổi, sao đến lúc này vẫn nghĩ không thông?”.</w:t>
      </w:r>
    </w:p>
    <w:p>
      <w:pPr>
        <w:pStyle w:val="BodyText"/>
      </w:pPr>
      <w:r>
        <w:t xml:space="preserve">Dương Cô ho nhẹ một tiếng, lại phun ra một ngụm máu nữa, nói:</w:t>
      </w:r>
    </w:p>
    <w:p>
      <w:pPr>
        <w:pStyle w:val="BodyText"/>
      </w:pPr>
      <w:r>
        <w:t xml:space="preserve">“Đáng tiếc ngươi đã nói quá trễ!”.</w:t>
      </w:r>
    </w:p>
    <w:p>
      <w:pPr>
        <w:pStyle w:val="BodyText"/>
      </w:pPr>
      <w:r>
        <w:t xml:space="preserve">Phương Triệu Nam thấy trong ngụm máu của ông ta có từng mảnh nội tạng, thầm nhủ:</w:t>
      </w:r>
    </w:p>
    <w:p>
      <w:pPr>
        <w:pStyle w:val="BodyText"/>
      </w:pPr>
      <w:r>
        <w:t xml:space="preserve">“Nội tạng của ông ta đã bị đánh nát, xem ra khó sống nổi nữa ...” đang suy nghĩ chợt nghe đạo nhân mắt mù nói:</w:t>
      </w:r>
    </w:p>
    <w:p>
      <w:pPr>
        <w:pStyle w:val="BodyText"/>
      </w:pPr>
      <w:r>
        <w:t xml:space="preserve">“Lão già họ Dương, chắc ngươi đã báo được thù! Nội phủ của ta cũng bị ngươi đánh chấn thương, huyệt Đan Điền đã bị trọng thương, không thể sống qua một canh giờ nữa!”.</w:t>
      </w:r>
    </w:p>
    <w:p>
      <w:pPr>
        <w:pStyle w:val="BodyText"/>
      </w:pPr>
      <w:r>
        <w:t xml:space="preserve">Phong Vương Dương Cô thở phì phò mấy hơi rồi nói:</w:t>
      </w:r>
    </w:p>
    <w:p>
      <w:pPr>
        <w:pStyle w:val="BodyText"/>
      </w:pPr>
      <w:r>
        <w:t xml:space="preserve">“Nội tạng của ta cũng bị một trượng của ngươi đánh nát, chỉ e ta không thể sống qua một canh giờ nữa!”.</w:t>
      </w:r>
    </w:p>
    <w:p>
      <w:pPr>
        <w:pStyle w:val="BodyText"/>
      </w:pPr>
      <w:r>
        <w:t xml:space="preserve">Phương Triệu Nam thở dài:</w:t>
      </w:r>
    </w:p>
    <w:p>
      <w:pPr>
        <w:pStyle w:val="BodyText"/>
      </w:pPr>
      <w:r>
        <w:t xml:space="preserve">“Hai vị tiền bối lúc này đã hối hận rồi ư?”.</w:t>
      </w:r>
    </w:p>
    <w:p>
      <w:pPr>
        <w:pStyle w:val="BodyText"/>
      </w:pPr>
      <w:r>
        <w:t xml:space="preserve">Đôi mắt đã thất thần của Phong Vương Dương Cô đột nhiên quắc lên, ông ta lạnh lùng nói:</w:t>
      </w:r>
    </w:p>
    <w:p>
      <w:pPr>
        <w:pStyle w:val="BodyText"/>
      </w:pPr>
      <w:r>
        <w:t xml:space="preserve">“Lão phu chưa bao giờ phải hối hận chuyện gì cả!”.</w:t>
      </w:r>
    </w:p>
    <w:p>
      <w:pPr>
        <w:pStyle w:val="BodyText"/>
      </w:pPr>
      <w:r>
        <w:t xml:space="preserve">Đạo nhân mắt mù ấy đột nhiên đứng dậy, lảo đảo bước tới, khi còn cách Phong Vương Dương Cô bốn năm thước thì té xoài xuống đất, miệng thì nói:</w:t>
      </w:r>
    </w:p>
    <w:p>
      <w:pPr>
        <w:pStyle w:val="BodyText"/>
      </w:pPr>
      <w:r>
        <w:t xml:space="preserve">“Ta thật hối hận, ôi! Ta đã không thể sống được nữa, mà lại đánh ngươi một trượng khiến cho chúng ta lâm vào tình thế lưỡng bại câu thương”.</w:t>
      </w:r>
    </w:p>
    <w:p>
      <w:pPr>
        <w:pStyle w:val="BodyText"/>
      </w:pPr>
      <w:r>
        <w:t xml:space="preserve">Phong Vương Dương Cô nói:</w:t>
      </w:r>
    </w:p>
    <w:p>
      <w:pPr>
        <w:pStyle w:val="BodyText"/>
      </w:pPr>
      <w:r>
        <w:t xml:space="preserve">“Nhưng rốt cuộc ngươi nén không được nên mới ra tay!”.</w:t>
      </w:r>
    </w:p>
    <w:p>
      <w:pPr>
        <w:pStyle w:val="BodyText"/>
      </w:pPr>
      <w:r>
        <w:t xml:space="preserve">Phong Vương Dương Cô lại thở phì phò rồi nôn ra một ngụm máu tươi, nói:</w:t>
      </w:r>
    </w:p>
    <w:p>
      <w:pPr>
        <w:pStyle w:val="BodyText"/>
      </w:pPr>
      <w:r>
        <w:t xml:space="preserve">“Lão đạo sĩ mù kia, ngươi có điều gì muốn nói thì hãy nói au! Ta đã sắp không thể nghe được nữa rồi!”.</w:t>
      </w:r>
    </w:p>
    <w:p>
      <w:pPr>
        <w:pStyle w:val="BodyText"/>
      </w:pPr>
      <w:r>
        <w:t xml:space="preserve">Chỉ nghe đạo nhân mắt mù nói:</w:t>
      </w:r>
    </w:p>
    <w:p>
      <w:pPr>
        <w:pStyle w:val="BodyText"/>
      </w:pPr>
      <w:r>
        <w:t xml:space="preserve">“Ta không thể nói được nữa, ta phải giữ lại một chút khí lực để truyền võ công cho thiếu niên họ Phương này”.</w:t>
      </w:r>
    </w:p>
    <w:p>
      <w:pPr>
        <w:pStyle w:val="BodyText"/>
      </w:pPr>
      <w:r>
        <w:t xml:space="preserve">Phong Vương Dương Cô nói:</w:t>
      </w:r>
    </w:p>
    <w:p>
      <w:pPr>
        <w:pStyle w:val="BodyText"/>
      </w:pPr>
      <w:r>
        <w:t xml:space="preserve">“Đúng! Chúng ta đã chết thì phải để lại võ công trên đời mới phải, song, ngươi hãy nhường cho ta trước! Ta bị thương nặng hơn ngươi đương nhiên sẽ chết sớm hơn ngươi ...”.</w:t>
      </w:r>
    </w:p>
    <w:p>
      <w:pPr>
        <w:pStyle w:val="BodyText"/>
      </w:pPr>
      <w:r>
        <w:t xml:space="preserve">Đạo nhân mắt mù nói:</w:t>
      </w:r>
    </w:p>
    <w:p>
      <w:pPr>
        <w:pStyle w:val="BodyText"/>
      </w:pPr>
      <w:r>
        <w:t xml:space="preserve">“Được thôi!” rồi ngầm đề tụ chân khí, giữ một hơi nguyên khí cuối cùng không để tản đi.</w:t>
      </w:r>
    </w:p>
    <w:p>
      <w:pPr>
        <w:pStyle w:val="BodyText"/>
      </w:pPr>
      <w:r>
        <w:t xml:space="preserve">Phong Vương Dương Cô ngẩng đầu lên, nhìn Phương Triệu Nam nói:</w:t>
      </w:r>
    </w:p>
    <w:p>
      <w:pPr>
        <w:pStyle w:val="BodyText"/>
      </w:pPr>
      <w:r>
        <w:t xml:space="preserve">“Tiểu tử, hãy mau đến đây!”.</w:t>
      </w:r>
    </w:p>
    <w:p>
      <w:pPr>
        <w:pStyle w:val="BodyText"/>
      </w:pPr>
      <w:r>
        <w:t xml:space="preserve">Phương Triệu Nam dùng hai tay chống xuống đất, phóng vọt tới, nói:</w:t>
      </w:r>
    </w:p>
    <w:p>
      <w:pPr>
        <w:pStyle w:val="BodyText"/>
      </w:pPr>
      <w:r>
        <w:t xml:space="preserve">“Lão tiền bối có gì căn dặn?”.</w:t>
      </w:r>
    </w:p>
    <w:p>
      <w:pPr>
        <w:pStyle w:val="BodyText"/>
      </w:pPr>
      <w:r>
        <w:t xml:space="preserve">Phong Vương Dương Cô nói:</w:t>
      </w:r>
    </w:p>
    <w:p>
      <w:pPr>
        <w:pStyle w:val="BodyText"/>
      </w:pPr>
      <w:r>
        <w:t xml:space="preserve">“Lúc này ta đã sắp chết, cho nên ngươi không được lên tiếng, ngươi phải lắng nghe lời ta, ngươi nói một câu thì võ công của lão phu sẽ bị thất truyền một chiêu”.</w:t>
      </w:r>
    </w:p>
    <w:p>
      <w:pPr>
        <w:pStyle w:val="BodyText"/>
      </w:pPr>
      <w:r>
        <w:t xml:space="preserve">Phương Triệu Nam lại thấy ông ta nôn ra một ngụm máu tươi nữa, nào dám cãi lời ông ta, vội vàng nói:</w:t>
      </w:r>
    </w:p>
    <w:p>
      <w:pPr>
        <w:pStyle w:val="BodyText"/>
      </w:pPr>
      <w:r>
        <w:t xml:space="preserve">“Vãn bối đang lắng nghe”.</w:t>
      </w:r>
    </w:p>
    <w:p>
      <w:pPr>
        <w:pStyle w:val="BodyText"/>
      </w:pPr>
      <w:r>
        <w:t xml:space="preserve">Phong Vương Dương Cô nói:</w:t>
      </w:r>
    </w:p>
    <w:p>
      <w:pPr>
        <w:pStyle w:val="BodyText"/>
      </w:pPr>
      <w:r>
        <w:t xml:space="preserve">“Trước tiên ta dạy cho ngươi gọi bầy ong này, ta sẽ tặng chúng cho ngươi”.</w:t>
      </w:r>
    </w:p>
    <w:p>
      <w:pPr>
        <w:pStyle w:val="BodyText"/>
      </w:pPr>
      <w:r>
        <w:t xml:space="preserve">Phương Triệu Nam nói:</w:t>
      </w:r>
    </w:p>
    <w:p>
      <w:pPr>
        <w:pStyle w:val="BodyText"/>
      </w:pPr>
      <w:r>
        <w:t xml:space="preserve">“Điều này, vãn bối làm sao dám ...”.</w:t>
      </w:r>
    </w:p>
    <w:p>
      <w:pPr>
        <w:pStyle w:val="BodyText"/>
      </w:pPr>
      <w:r>
        <w:t xml:space="preserve">Phong Vương Dương Cô nói:</w:t>
      </w:r>
    </w:p>
    <w:p>
      <w:pPr>
        <w:pStyle w:val="BodyText"/>
      </w:pPr>
      <w:r>
        <w:t xml:space="preserve">“Ngươi không được cắt lời ...” rồi tiếp theo truyền cho chàng thuật giữ ong, lấy mật, bí quyết nuôi ong, phương pháp đơn công, quần công và khẩu quyết giữ mạng hộ thân. Ông ta đã là người sắp chết, lúc nào cũng có thể đứt hơi, Phương Triệu Nam không muốn ông ta có điều gì tiếc nuối cho nên cố gắng ghi nhớ hết tất cả mọi khẩu quyết.</w:t>
      </w:r>
    </w:p>
    <w:p>
      <w:pPr>
        <w:pStyle w:val="BodyText"/>
      </w:pPr>
      <w:r>
        <w:t xml:space="preserve">Phong Vương Dương Cô sau khi truyền bí quyết nuôi ong, ông ta chưa kịp truyền võ công thì đột nhiên thấy trước mắt tối sầm, đứt hơi mà chết.</w:t>
      </w:r>
    </w:p>
    <w:p>
      <w:pPr>
        <w:pStyle w:val="BodyText"/>
      </w:pPr>
      <w:r>
        <w:t xml:space="preserve">Phương Triệu Nam thở dài, ôm quyền lạy:</w:t>
      </w:r>
    </w:p>
    <w:p>
      <w:pPr>
        <w:pStyle w:val="BodyText"/>
      </w:pPr>
      <w:r>
        <w:t xml:space="preserve">“Lão tiền bối hãy an nghỉ!”.</w:t>
      </w:r>
    </w:p>
    <w:p>
      <w:pPr>
        <w:pStyle w:val="BodyText"/>
      </w:pPr>
      <w:r>
        <w:t xml:space="preserve">Chợt nghe đạo nhân mắt mù nói:</w:t>
      </w:r>
    </w:p>
    <w:p>
      <w:pPr>
        <w:pStyle w:val="BodyText"/>
      </w:pPr>
      <w:r>
        <w:t xml:space="preserve">“Sao? Phong Vương Dương Cô đã chết rồi ư?”.</w:t>
      </w:r>
    </w:p>
    <w:p>
      <w:pPr>
        <w:pStyle w:val="BodyText"/>
      </w:pPr>
      <w:r>
        <w:t xml:space="preserve">Phương Triệu Nam nói:</w:t>
      </w:r>
    </w:p>
    <w:p>
      <w:pPr>
        <w:pStyle w:val="BodyText"/>
      </w:pPr>
      <w:r>
        <w:t xml:space="preserve">“Chết rồi!”.</w:t>
      </w:r>
    </w:p>
    <w:p>
      <w:pPr>
        <w:pStyle w:val="BodyText"/>
      </w:pPr>
      <w:r>
        <w:t xml:space="preserve">Đạo nhân mắt mù nói:</w:t>
      </w:r>
    </w:p>
    <w:p>
      <w:pPr>
        <w:pStyle w:val="BodyText"/>
      </w:pPr>
      <w:r>
        <w:t xml:space="preserve">“Ngươi hãy mau đây! Ta sẽ truyền cho ngươi một chiêu võ công”.</w:t>
      </w:r>
    </w:p>
    <w:p>
      <w:pPr>
        <w:pStyle w:val="BodyText"/>
      </w:pPr>
      <w:r>
        <w:t xml:space="preserve">Phương Triệu Nam vội vàng nhảy vọt tới, hạ xuống bên người ông ta, nói:</w:t>
      </w:r>
    </w:p>
    <w:p>
      <w:pPr>
        <w:pStyle w:val="BodyText"/>
      </w:pPr>
      <w:r>
        <w:t xml:space="preserve">“Lão tiền bối còn có chuyện gì cần người giúp đỡ không? Cứ nói trước cho vãn bối, sau đó rồi truyền võ công cũng không muộn”.</w:t>
      </w:r>
    </w:p>
    <w:p>
      <w:pPr>
        <w:pStyle w:val="BodyText"/>
      </w:pPr>
      <w:r>
        <w:t xml:space="preserve">Đạo nhân mắt mù nói:</w:t>
      </w:r>
    </w:p>
    <w:p>
      <w:pPr>
        <w:pStyle w:val="BodyText"/>
      </w:pPr>
      <w:r>
        <w:t xml:space="preserve">“Ta có rất nhiều chuyện, nhưng đã không kịp nữa ...”.</w:t>
      </w:r>
    </w:p>
    <w:p>
      <w:pPr>
        <w:pStyle w:val="BodyText"/>
      </w:pPr>
      <w:r>
        <w:t xml:space="preserve">Phương Triệu Nam thầm nhủ:</w:t>
      </w:r>
    </w:p>
    <w:p>
      <w:pPr>
        <w:pStyle w:val="BodyText"/>
      </w:pPr>
      <w:r>
        <w:t xml:space="preserve">“Lão tiền bối chưa thâu nhận đệ tử nào ư?”.</w:t>
      </w:r>
    </w:p>
    <w:p>
      <w:pPr>
        <w:pStyle w:val="BodyText"/>
      </w:pPr>
      <w:r>
        <w:t xml:space="preserve">Đạo nhân mắt mù nói:</w:t>
      </w:r>
    </w:p>
    <w:p>
      <w:pPr>
        <w:pStyle w:val="BodyText"/>
      </w:pPr>
      <w:r>
        <w:t xml:space="preserve">“Tuy đã nhận một đứa nhưng tâm địa của nó xấu xa đã bị ta đuổi đi”.</w:t>
      </w:r>
    </w:p>
    <w:p>
      <w:pPr>
        <w:pStyle w:val="BodyText"/>
      </w:pPr>
      <w:r>
        <w:t xml:space="preserve">Phương Triệu Nam kêu à một tiếng, đột nhiên nhớ lại thiếu niên nhảy vào xe mình lúc trước ...</w:t>
      </w:r>
    </w:p>
    <w:p>
      <w:pPr>
        <w:pStyle w:val="BodyText"/>
      </w:pPr>
      <w:r>
        <w:t xml:space="preserve">Chợt nghe đạo nhân mắt mù nói:</w:t>
      </w:r>
    </w:p>
    <w:p>
      <w:pPr>
        <w:pStyle w:val="BodyText"/>
      </w:pPr>
      <w:r>
        <w:t xml:space="preserve">“Chẳng phải ta đã truyền cho ngươi hai chiêu chưởng thế ư?”.</w:t>
      </w:r>
    </w:p>
    <w:p>
      <w:pPr>
        <w:pStyle w:val="BodyText"/>
      </w:pPr>
      <w:r>
        <w:t xml:space="preserve">Phương Triệu Nam nói:</w:t>
      </w:r>
    </w:p>
    <w:p>
      <w:pPr>
        <w:pStyle w:val="BodyText"/>
      </w:pPr>
      <w:r>
        <w:t xml:space="preserve">“Đúng vậy!”.</w:t>
      </w:r>
    </w:p>
    <w:p>
      <w:pPr>
        <w:pStyle w:val="BodyText"/>
      </w:pPr>
      <w:r>
        <w:t xml:space="preserve">Đạo nhân mắt mù nói:</w:t>
      </w:r>
    </w:p>
    <w:p>
      <w:pPr>
        <w:pStyle w:val="BodyText"/>
      </w:pPr>
      <w:r>
        <w:t xml:space="preserve">“Ta đã giấu không truyền cho ngươi chiêu thứ ba, chiêu thứ ba này vốn là một chiêu tuyệt học, giờ đây ta sẽ truyền cho ngươi ...”.</w:t>
      </w:r>
    </w:p>
    <w:p>
      <w:pPr>
        <w:pStyle w:val="BodyText"/>
      </w:pPr>
      <w:r>
        <w:t xml:space="preserve">Thế rồi ông ta lập tức giảng giải khẩu quyết, mặc cho vết thương của mình, vẫn cố gắng không ngừng múa may. Phương Triệu Nam vừa ghi nhớ khẩu quyết vừa luyện tập theo ông ta. Chàng luyện tập mấy lần thì quả nhiên hiểu được chỗ ảo diệu, khi chàng ngừng lại thì đạo nhân mắt mù ấy đã chết từ lâu.</w:t>
      </w:r>
    </w:p>
    <w:p>
      <w:pPr>
        <w:pStyle w:val="BodyText"/>
      </w:pPr>
      <w:r>
        <w:t xml:space="preserve">Phương Triệu Nam tận mắt chứng kiến hai cao thủ tiền bối trong võ lâm quyết đấu với nhau, cùng bị trọng thương mà chết, không khỏi buồn bã rơi nước mắt. Chàng dời hai cái xác đến một góc sân, đào một cái lỗ rồi đặt hai cái xác xuống. Phương Triệu Nam chắp tay cầu khấn:</w:t>
      </w:r>
    </w:p>
    <w:p>
      <w:pPr>
        <w:pStyle w:val="BodyText"/>
      </w:pPr>
      <w:r>
        <w:t xml:space="preserve">“Hai vị lão tiền bối khi còn sống là kẻ địch của nhau, sau khi chết thì chôn chung với nhau, mong hai vị xuống dưới suối vàng thì có thể trở thành bạn bè”. Rồi chàng chậm rãi lắp đất lại. xem tại</w:t>
      </w:r>
    </w:p>
    <w:p>
      <w:pPr>
        <w:pStyle w:val="BodyText"/>
      </w:pPr>
      <w:r>
        <w:t xml:space="preserve">Một nắm mồ chôn hai cao thủ võ công cao cường, một ngôi miếu hoang tàn có thêm một ngôi mộ mới càng tăng thêm sự lạnh lẽo.</w:t>
      </w:r>
    </w:p>
    <w:p>
      <w:pPr>
        <w:pStyle w:val="BodyText"/>
      </w:pPr>
      <w:r>
        <w:t xml:space="preserve">Phương Triệu Nam ngồi lặng ở dưới đất, không biết trải qua bao lâu, chợt có tiếng ho vọng tới. Chàng ngẩng đầu nhìn lên, chỉ thấy một ông già toàn thân mặc đồ trắng đứng cách đó ba bốn thước, ánh mắt lờ đờ, người gầy như que củi, trông giống như người đã chết nhưng bị người ta moi ra từ trong quan tài.</w:t>
      </w:r>
    </w:p>
    <w:p>
      <w:pPr>
        <w:pStyle w:val="BodyText"/>
      </w:pPr>
      <w:r>
        <w:t xml:space="preserve">Phương Triệu Nam kinh hoảng, cung tay nói:</w:t>
      </w:r>
    </w:p>
    <w:p>
      <w:pPr>
        <w:pStyle w:val="BodyText"/>
      </w:pPr>
      <w:r>
        <w:t xml:space="preserve">“Lão tiền bối”.</w:t>
      </w:r>
    </w:p>
    <w:p>
      <w:pPr>
        <w:pStyle w:val="BodyText"/>
      </w:pPr>
      <w:r>
        <w:t xml:space="preserve">Ông già áo trắng đưa mắt nhìn cái lồng gỗ, hỏi:</w:t>
      </w:r>
    </w:p>
    <w:p>
      <w:pPr>
        <w:pStyle w:val="BodyText"/>
      </w:pPr>
      <w:r>
        <w:t xml:space="preserve">“Ngô Hạt Tử đi đâu rồi?”.</w:t>
      </w:r>
    </w:p>
    <w:p>
      <w:pPr>
        <w:pStyle w:val="BodyText"/>
      </w:pPr>
      <w:r>
        <w:t xml:space="preserve">Phương Triệu Nam nói:</w:t>
      </w:r>
    </w:p>
    <w:p>
      <w:pPr>
        <w:pStyle w:val="BodyText"/>
      </w:pPr>
      <w:r>
        <w:t xml:space="preserve">“Có phải vị đạo trưởng ấy không?”.</w:t>
      </w:r>
    </w:p>
    <w:p>
      <w:pPr>
        <w:pStyle w:val="BodyText"/>
      </w:pPr>
      <w:r>
        <w:t xml:space="preserve">Ông già áo trắng nói:</w:t>
      </w:r>
    </w:p>
    <w:p>
      <w:pPr>
        <w:pStyle w:val="BodyText"/>
      </w:pPr>
      <w:r>
        <w:t xml:space="preserve">“Đúng thế, ta tìm lão đạo sĩ mù ấy trị thương”.</w:t>
      </w:r>
    </w:p>
    <w:p>
      <w:pPr>
        <w:pStyle w:val="BodyText"/>
      </w:pPr>
      <w:r>
        <w:t xml:space="preserve">Phương Triệu Nam nói:</w:t>
      </w:r>
    </w:p>
    <w:p>
      <w:pPr>
        <w:pStyle w:val="BodyText"/>
      </w:pPr>
      <w:r>
        <w:t xml:space="preserve">“Lão tiền bối đã trễ một bước!”.</w:t>
      </w:r>
    </w:p>
    <w:p>
      <w:pPr>
        <w:pStyle w:val="BodyText"/>
      </w:pPr>
      <w:r>
        <w:t xml:space="preserve">Ông già áo trắng nói:</w:t>
      </w:r>
    </w:p>
    <w:p>
      <w:pPr>
        <w:pStyle w:val="BodyText"/>
      </w:pPr>
      <w:r>
        <w:t xml:space="preserve">“Y đã đi đâu?”.</w:t>
      </w:r>
    </w:p>
    <w:p>
      <w:pPr>
        <w:pStyle w:val="BodyText"/>
      </w:pPr>
      <w:r>
        <w:t xml:space="preserve">Phương Triệu Nam nói:</w:t>
      </w:r>
    </w:p>
    <w:p>
      <w:pPr>
        <w:pStyle w:val="BodyText"/>
      </w:pPr>
      <w:r>
        <w:t xml:space="preserve">“Ông ta đã chết”.</w:t>
      </w:r>
    </w:p>
    <w:p>
      <w:pPr>
        <w:pStyle w:val="BodyText"/>
      </w:pPr>
      <w:r>
        <w:t xml:space="preserve">Ông già áo trắng đột nhiên thở dài, nói:</w:t>
      </w:r>
    </w:p>
    <w:p>
      <w:pPr>
        <w:pStyle w:val="BodyText"/>
      </w:pPr>
      <w:r>
        <w:t xml:space="preserve">“Chết như thế nào? Có phải bị người ta giết không?”.</w:t>
      </w:r>
    </w:p>
    <w:p>
      <w:pPr>
        <w:pStyle w:val="BodyText"/>
      </w:pPr>
      <w:r>
        <w:t xml:space="preserve">Phương Triệu Nam nói:</w:t>
      </w:r>
    </w:p>
    <w:p>
      <w:pPr>
        <w:pStyle w:val="BodyText"/>
      </w:pPr>
      <w:r>
        <w:t xml:space="preserve">“Đúng thế, ông ta đã chết trong tay Phong Vương Dương Cô!”.</w:t>
      </w:r>
    </w:p>
    <w:p>
      <w:pPr>
        <w:pStyle w:val="BodyText"/>
      </w:pPr>
      <w:r>
        <w:t xml:space="preserve">Ông già áo trắng nói:</w:t>
      </w:r>
    </w:p>
    <w:p>
      <w:pPr>
        <w:pStyle w:val="BodyText"/>
      </w:pPr>
      <w:r>
        <w:t xml:space="preserve">“Còn Dương Cô?”.</w:t>
      </w:r>
    </w:p>
    <w:p>
      <w:pPr>
        <w:pStyle w:val="BodyText"/>
      </w:pPr>
      <w:r>
        <w:t xml:space="preserve">Phương Triệu Nam nói:</w:t>
      </w:r>
    </w:p>
    <w:p>
      <w:pPr>
        <w:pStyle w:val="BodyText"/>
      </w:pPr>
      <w:r>
        <w:t xml:space="preserve">“Đã chết, hai người quyết đấu với nhau đều bị trọng thương, đã chết cùng một lúc”.</w:t>
      </w:r>
    </w:p>
    <w:p>
      <w:pPr>
        <w:pStyle w:val="BodyText"/>
      </w:pPr>
      <w:r>
        <w:t xml:space="preserve">Ông già áo trắng đột nhiên thay đổi thần sắc, nói:</w:t>
      </w:r>
    </w:p>
    <w:p>
      <w:pPr>
        <w:pStyle w:val="BodyText"/>
      </w:pPr>
      <w:r>
        <w:t xml:space="preserve">“Có thật không?”.</w:t>
      </w:r>
    </w:p>
    <w:p>
      <w:pPr>
        <w:pStyle w:val="BodyText"/>
      </w:pPr>
      <w:r>
        <w:t xml:space="preserve">Phương Triệu Nam nói:</w:t>
      </w:r>
    </w:p>
    <w:p>
      <w:pPr>
        <w:pStyle w:val="BodyText"/>
      </w:pPr>
      <w:r>
        <w:t xml:space="preserve">“Nếu lão tiền bối không tin, hãy đào mộ lên xem thử!”.</w:t>
      </w:r>
    </w:p>
    <w:p>
      <w:pPr>
        <w:pStyle w:val="BodyText"/>
      </w:pPr>
      <w:r>
        <w:t xml:space="preserve">Ông già áo trắng nói:</w:t>
      </w:r>
    </w:p>
    <w:p>
      <w:pPr>
        <w:pStyle w:val="BodyText"/>
      </w:pPr>
      <w:r>
        <w:t xml:space="preserve">“Tiêu rồi, tiêu rồi! ”rồi chậm rãi xoay người lảo đảo bước về phía trước.</w:t>
      </w:r>
    </w:p>
    <w:p>
      <w:pPr>
        <w:pStyle w:val="BodyText"/>
      </w:pPr>
      <w:r>
        <w:t xml:space="preserve">Phương Triệu Nam nhìn bóng dáng ông ta, thầm nhủ:</w:t>
      </w:r>
    </w:p>
    <w:p>
      <w:pPr>
        <w:pStyle w:val="BodyText"/>
      </w:pPr>
      <w:r>
        <w:t xml:space="preserve">“Thương thế ông ta không nhẹ, xem ra người trong giang hồ dù võ công cao cường thế nào cuối cùng cũng không thể thoát khỏi cái chết”.</w:t>
      </w:r>
    </w:p>
    <w:p>
      <w:pPr>
        <w:pStyle w:val="BodyText"/>
      </w:pPr>
      <w:r>
        <w:t xml:space="preserve">Ngoài ông già áo trắng ấy, chẳng có người khách nào đến thăm miếu hoang nữa.</w:t>
      </w:r>
    </w:p>
    <w:p>
      <w:pPr>
        <w:pStyle w:val="BodyText"/>
      </w:pPr>
      <w:r>
        <w:t xml:space="preserve">Phương Triệu Nam vừa trị thương theo cách đạo sĩ mù đã dặn, vừa đả tọa điều tức và luyện thuật nuôi ong, ba ngày sau, chàng đã không còn sợ bầy ong nữa.</w:t>
      </w:r>
    </w:p>
    <w:p>
      <w:pPr>
        <w:pStyle w:val="BodyText"/>
      </w:pPr>
      <w:r>
        <w:t xml:space="preserve">Mười ngày trôi qua nhanh chóng, vết thương của Phương Triệu Nam đã thuyên giảm, lương khô cũng đã hết, nhưng chàng có thể dùng mật ong thay thế thức ăn cho nên không bị đói. Mấy ngày nữa lại trôi qua, thuốc của đạo nhân mắt mù đã dùng hết, vết thương ở đầu gối cũng đã hoàn toàn hồi phục, cuộc sống yên tĩnh trong nửa tháng đã khiến cho chàng muốn quy ẩn chốn núi rừng. Nhưng nhớ lại Trần Huyền Sương và Châu Huệ Anh đang gặp nguy hiểm, thù lớn của ân sư chưa trả, chàng chỉ đành xách lồng gỗ rời khỏi miếu hoang đi về phía chùa Thiếu Lâm.</w:t>
      </w:r>
    </w:p>
    <w:p>
      <w:pPr>
        <w:pStyle w:val="BodyText"/>
      </w:pPr>
      <w:r>
        <w:t xml:space="preserve">Từ sau khi gặp Quỷ Tiên Vạn Thiên Thành, chàng mới biết võ công của mình vẫn chưa đến đâu nên quyết lòng đến Tung Sơn để cầu tuyệt học.</w:t>
      </w:r>
    </w:p>
    <w:p>
      <w:pPr>
        <w:pStyle w:val="BodyText"/>
      </w:pPr>
      <w:r>
        <w:t xml:space="preserve">Oo Lại nói Mai Giáng Tuyết đi một hồi thì đến trước một tòa am ni cô, nàng chợt cảm thấy đói bụng cho nên bước vào. Tòa am ni cô này rất nhỏ nhưng được quét dọn sạch sẽ, trong đại điện có hai ngọn bạch lạc đang cháy, một ni cô mặc áo màu xám đang ngồi đọc kinh, Mai Giáng Tuyết bước vào, hạ giọng nói:</w:t>
      </w:r>
    </w:p>
    <w:p>
      <w:pPr>
        <w:pStyle w:val="BodyText"/>
      </w:pPr>
      <w:r>
        <w:t xml:space="preserve">“Sư phụ, tiểu nữ đang đói, muốn xin một bữa cơm chay”.</w:t>
      </w:r>
    </w:p>
    <w:p>
      <w:pPr>
        <w:pStyle w:val="BodyText"/>
      </w:pPr>
      <w:r>
        <w:t xml:space="preserve">Ni cô ấy chậm rãi quay mặt, nhìn Mai Giáng Tuyết rồi nói:</w:t>
      </w:r>
    </w:p>
    <w:p>
      <w:pPr>
        <w:pStyle w:val="BodyText"/>
      </w:pPr>
      <w:r>
        <w:t xml:space="preserve">“Cô nương từ đâu đến đây?”.</w:t>
      </w:r>
    </w:p>
    <w:p>
      <w:pPr>
        <w:pStyle w:val="BodyText"/>
      </w:pPr>
      <w:r>
        <w:t xml:space="preserve">Mai Giáng Tuyết mỉm cười, nói:</w:t>
      </w:r>
    </w:p>
    <w:p>
      <w:pPr>
        <w:pStyle w:val="BodyText"/>
      </w:pPr>
      <w:r>
        <w:t xml:space="preserve">“Tiểu nữ đến từ Huyết Trì”.</w:t>
      </w:r>
    </w:p>
    <w:p>
      <w:pPr>
        <w:pStyle w:val="BodyText"/>
      </w:pPr>
      <w:r>
        <w:t xml:space="preserve">Ni cô ấy ngẩn người ra, nói:</w:t>
      </w:r>
    </w:p>
    <w:p>
      <w:pPr>
        <w:pStyle w:val="BodyText"/>
      </w:pPr>
      <w:r>
        <w:t xml:space="preserve">“Huyết Trì! Cái tên nghe không may ...” bà ta ngập ngừng rồi lại nói:</w:t>
      </w:r>
    </w:p>
    <w:p>
      <w:pPr>
        <w:pStyle w:val="BodyText"/>
      </w:pPr>
      <w:r>
        <w:t xml:space="preserve">“Cô nương muốn đi đâu?”.</w:t>
      </w:r>
    </w:p>
    <w:p>
      <w:pPr>
        <w:pStyle w:val="BodyText"/>
      </w:pPr>
      <w:r>
        <w:t xml:space="preserve">Mai Giáng Tuyết nói:</w:t>
      </w:r>
    </w:p>
    <w:p>
      <w:pPr>
        <w:pStyle w:val="BodyText"/>
      </w:pPr>
      <w:r>
        <w:t xml:space="preserve">“Điều đó thì tiểu nữ không biết, ôi! Chắc là sẽ đến một nơi! Trời đất rộng lớn thế này, chả lẽ không có nơi cho tiểu nữ đặt chân hay sao?”.</w:t>
      </w:r>
    </w:p>
    <w:p>
      <w:pPr>
        <w:pStyle w:val="BodyText"/>
      </w:pPr>
      <w:r>
        <w:t xml:space="preserve">Ni cô ấy chậm rãi đứng dậy, nói:</w:t>
      </w:r>
    </w:p>
    <w:p>
      <w:pPr>
        <w:pStyle w:val="BodyText"/>
      </w:pPr>
      <w:r>
        <w:t xml:space="preserve">“Chắc cô nương đã đói!” rồi bà ta bước ra ngoài.</w:t>
      </w:r>
    </w:p>
    <w:p>
      <w:pPr>
        <w:pStyle w:val="BodyText"/>
      </w:pPr>
      <w:r>
        <w:t xml:space="preserve">Mai Giáng Tuyết đi sau ni cô ấy bước vào trong một sương phòng, nàng thấy trên bàn đã bày sẵn thức ăn, thế rồi mới nói:</w:t>
      </w:r>
    </w:p>
    <w:p>
      <w:pPr>
        <w:pStyle w:val="BodyText"/>
      </w:pPr>
      <w:r>
        <w:t xml:space="preserve">“Không dám làm phiền sư phụ nữa”. Rồi nàng cầm đũa, ni cô ấy nhìn một hồi rồi lặng lẽ lui ra ngoài.</w:t>
      </w:r>
    </w:p>
    <w:p>
      <w:pPr>
        <w:pStyle w:val="BodyText"/>
      </w:pPr>
      <w:r>
        <w:t xml:space="preserve">Mai Giáng Tuyết ăn hai bát cơm mới đặt đũa xuống, dựa vào vách tường ngủ thiếp đi.</w:t>
      </w:r>
    </w:p>
    <w:p>
      <w:pPr>
        <w:pStyle w:val="BodyText"/>
      </w:pPr>
      <w:r>
        <w:t xml:space="preserve">Nàng đã nhiều lần trải qua ác chiến, chân khí hao phí rất nhiều, lại thêm trong lòng lo lắng cho nên ngủ rất say. Không biết đã trải qua bao lâu, chợt nàng cảm thấy như bị người ta lay vào người, nàng mở mắt ra, chỉ thấy một ni cô già mặt đầy vết nhăn đứng trước mặt, nói:</w:t>
      </w:r>
    </w:p>
    <w:p>
      <w:pPr>
        <w:pStyle w:val="BodyText"/>
      </w:pPr>
      <w:r>
        <w:t xml:space="preserve">“Lão ni đã dọn giường ngủ cho cô nương, xin mời hãy lên giường ngủ!”.</w:t>
      </w:r>
    </w:p>
    <w:p>
      <w:pPr>
        <w:pStyle w:val="BodyText"/>
      </w:pPr>
      <w:r>
        <w:t xml:space="preserve">Mai Giáng Tuyết ngạc nhiên:</w:t>
      </w:r>
    </w:p>
    <w:p>
      <w:pPr>
        <w:pStyle w:val="BodyText"/>
      </w:pPr>
      <w:r>
        <w:t xml:space="preserve">“Đã làm phiền sư phụ”.</w:t>
      </w:r>
    </w:p>
    <w:p>
      <w:pPr>
        <w:pStyle w:val="BodyText"/>
      </w:pPr>
      <w:r>
        <w:t xml:space="preserve">Nàng đứng dậy đi theo sau vị ni cô ấy. Đêm khuên tĩnh, vầng trăng treo cao, vị lão ni ấy chậm rãi bước qua mảnh sân yên ắng, đến trước một căn phòng cửa đã đóng chặt. Vị lão ni chậm rãi đẩy hai cánh cửa, quay đầu lại nói với Mai Giáng Tuyết:</w:t>
      </w:r>
    </w:p>
    <w:p>
      <w:pPr>
        <w:pStyle w:val="BodyText"/>
      </w:pPr>
      <w:r>
        <w:t xml:space="preserve">“Cô nương, cô nương hãy nghỉ ngơi ở đây”. Thế rồi bà ta bước vào, đốt ngọn đèn cầy trong phòng lên. Vị lão ni chỉ cái giường gỗ nói:</w:t>
      </w:r>
    </w:p>
    <w:p>
      <w:pPr>
        <w:pStyle w:val="BodyText"/>
      </w:pPr>
      <w:r>
        <w:t xml:space="preserve">“Chăn màn đều đã chuẩn bị xong, cô nương có thể yên giấc”.</w:t>
      </w:r>
    </w:p>
    <w:p>
      <w:pPr>
        <w:pStyle w:val="BodyText"/>
      </w:pPr>
      <w:r>
        <w:t xml:space="preserve">Giọng nói của bà ta rất hiền hòa, ân cần, như đối đãi với con gái từ xa trở về.</w:t>
      </w:r>
    </w:p>
    <w:p>
      <w:pPr>
        <w:pStyle w:val="BodyText"/>
      </w:pPr>
      <w:r>
        <w:t xml:space="preserve">Mai Giáng Tuyết chợt dâng lên cảm giác ấm áp, nàng thở dài nói:</w:t>
      </w:r>
    </w:p>
    <w:p>
      <w:pPr>
        <w:pStyle w:val="BodyText"/>
      </w:pPr>
      <w:r>
        <w:t xml:space="preserve">“Lão sư phụ cũng nên yên giấc”.</w:t>
      </w:r>
    </w:p>
    <w:p>
      <w:pPr>
        <w:pStyle w:val="BodyText"/>
      </w:pPr>
      <w:r>
        <w:t xml:space="preserve">Bà ta nở nụ cười nói:</w:t>
      </w:r>
    </w:p>
    <w:p>
      <w:pPr>
        <w:pStyle w:val="BodyText"/>
      </w:pPr>
      <w:r>
        <w:t xml:space="preserve">“Cô nương hãy ngủ đi!” rồi bà ta chậm rãi lui ra ngoài. Mai Giáng Tuyết đóng cửa lại, nằm lên giường nhưng vẫn không cảm thấy buồn ngủ, lòng nàng như trăm mối tơ vò. Nàng nhớ đến Phương Triệu Nam, Trần Huyền Sương và Cát Vĩ, Cát Hoàng ... chuyện xưa cứ hiện ra trong đầu nàng. Nàng thở dài, lẩm bẩm:</w:t>
      </w:r>
    </w:p>
    <w:p>
      <w:pPr>
        <w:pStyle w:val="BodyText"/>
      </w:pPr>
      <w:r>
        <w:t xml:space="preserve">“Mình đã trải qua nhiều biến cố nhưng rốt cuộc mình được những gì? Sao không học theo vị lão ni ấy, cạo đầu bái Phật, sống một cuộc sống yên tĩnh ...”.</w:t>
      </w:r>
    </w:p>
    <w:p>
      <w:pPr>
        <w:pStyle w:val="BodyText"/>
      </w:pPr>
      <w:r>
        <w:t xml:space="preserve">Chợt nghe thấy tiếng của đàn ông vọng tới:</w:t>
      </w:r>
    </w:p>
    <w:p>
      <w:pPr>
        <w:pStyle w:val="BodyText"/>
      </w:pPr>
      <w:r>
        <w:t xml:space="preserve">“Cô nương thân mang tuyệt kỹ, trong võ lâm có mấy người là địch thủ của cô nương ...”.</w:t>
      </w:r>
    </w:p>
    <w:p>
      <w:pPr>
        <w:pStyle w:val="BodyText"/>
      </w:pPr>
      <w:r>
        <w:t xml:space="preserve">Mai Giáng Tuyết quát:</w:t>
      </w:r>
    </w:p>
    <w:p>
      <w:pPr>
        <w:pStyle w:val="BodyText"/>
      </w:pPr>
      <w:r>
        <w:t xml:space="preserve">“Ai?</w:t>
      </w:r>
    </w:p>
    <w:p>
      <w:pPr>
        <w:pStyle w:val="BodyText"/>
      </w:pPr>
      <w:r>
        <w:t xml:space="preserve">Bên ngoài cửa sổ có tiếng đáp:</w:t>
      </w:r>
    </w:p>
    <w:p>
      <w:pPr>
        <w:pStyle w:val="BodyText"/>
      </w:pPr>
      <w:r>
        <w:t xml:space="preserve">“Ta!” rồi kẹt một tiếng, cửa sổ bật ra, một thiếu niên toàn thân mặc kình trang nhảy vọt vào. Mai Giáng Tuyết đưa mắt lạnh lùng nhìn người ấy, nói:</w:t>
      </w:r>
    </w:p>
    <w:p>
      <w:pPr>
        <w:pStyle w:val="BodyText"/>
      </w:pPr>
      <w:r>
        <w:t xml:space="preserve">“Đây là nơi cửa Phật yên tĩnh, ngươi đến đây làm gì?”.</w:t>
      </w:r>
    </w:p>
    <w:p>
      <w:pPr>
        <w:pStyle w:val="BodyText"/>
      </w:pPr>
      <w:r>
        <w:t xml:space="preserve">Té ra thiếu niên mặc kình trang ấy chính là Cát Vĩ, Cát Vĩ ngạc nhiên nói:</w:t>
      </w:r>
    </w:p>
    <w:p>
      <w:pPr>
        <w:pStyle w:val="BodyText"/>
      </w:pPr>
      <w:r>
        <w:t xml:space="preserve">“Huynh đệ chúng tôi đã học được rất nhiều võ công nhưng tài trí có hạn có nhiều chỗ không hiểu, mong cô nương chỉ điểm”.</w:t>
      </w:r>
    </w:p>
    <w:p>
      <w:pPr>
        <w:pStyle w:val="BodyText"/>
      </w:pPr>
      <w:r>
        <w:t xml:space="preserve">Sau khi y thay đổi y phục mới dung quang sáng ngời, mày kiếm mắt sao, trông ra rất anh tuấn.</w:t>
      </w:r>
    </w:p>
    <w:p>
      <w:pPr>
        <w:pStyle w:val="BodyText"/>
      </w:pPr>
      <w:r>
        <w:t xml:space="preserve">Mai Giáng Tuyết lạnh lùng nói:</w:t>
      </w:r>
    </w:p>
    <w:p>
      <w:pPr>
        <w:pStyle w:val="BodyText"/>
      </w:pPr>
      <w:r>
        <w:t xml:space="preserve">“Ta đã có lòng bước vào cửa Phật, từ khắc này trở đi, huynh đệ các ngươi nếu cứ đeo lấy ta, không nghe lời ta, đừng trách ta trở mặt vô tình!”.</w:t>
      </w:r>
    </w:p>
    <w:p>
      <w:pPr>
        <w:pStyle w:val="BodyText"/>
      </w:pPr>
      <w:r>
        <w:t xml:space="preserve">Cát Vĩ ngạc nhiên rồi đột nhiên cười ha hả nói:</w:t>
      </w:r>
    </w:p>
    <w:p>
      <w:pPr>
        <w:pStyle w:val="BodyText"/>
      </w:pPr>
      <w:r>
        <w:t xml:space="preserve">“Theo tại hạ thấy, cô nương không thể xuất gia được”. Thế rồi y ho nhẹ một tiếng nói:</w:t>
      </w:r>
    </w:p>
    <w:p>
      <w:pPr>
        <w:pStyle w:val="BodyText"/>
      </w:pPr>
      <w:r>
        <w:t xml:space="preserve">“Chuyện La Huyền nhờ cô nương chắc chắn rất khó khăn, cô nương vẫn chưa làm được, sao có thể cắt tóc làm ni cô, thoát khỏi hồng trần?”.</w:t>
      </w:r>
    </w:p>
    <w:p>
      <w:pPr>
        <w:pStyle w:val="BodyText"/>
      </w:pPr>
      <w:r>
        <w:t xml:space="preserve">Mai Giáng Tuyết trầm ngâm không nói, rõ ràng lời của Cát Vĩ đã lay động lòng nàng.</w:t>
      </w:r>
    </w:p>
    <w:p>
      <w:pPr>
        <w:pStyle w:val="BodyText"/>
      </w:pPr>
      <w:r>
        <w:t xml:space="preserve">Chợt nghe Cát Vĩ nói tiếp:</w:t>
      </w:r>
    </w:p>
    <w:p>
      <w:pPr>
        <w:pStyle w:val="BodyText"/>
      </w:pPr>
      <w:r>
        <w:t xml:space="preserve">“Còn có một chuyện khiến cho cô nương không thể nào ở lại cửa Phật”.</w:t>
      </w:r>
    </w:p>
    <w:p>
      <w:pPr>
        <w:pStyle w:val="BodyText"/>
      </w:pPr>
      <w:r>
        <w:t xml:space="preserve">Mai Giáng Tuyết nói:</w:t>
      </w:r>
    </w:p>
    <w:p>
      <w:pPr>
        <w:pStyle w:val="BodyText"/>
      </w:pPr>
      <w:r>
        <w:t xml:space="preserve">“Chuyện gì?”.</w:t>
      </w:r>
    </w:p>
    <w:p>
      <w:pPr>
        <w:pStyle w:val="BodyText"/>
      </w:pPr>
      <w:r>
        <w:t xml:space="preserve">Cát Vĩ nói:</w:t>
      </w:r>
    </w:p>
    <w:p>
      <w:pPr>
        <w:pStyle w:val="BodyText"/>
      </w:pPr>
      <w:r>
        <w:t xml:space="preserve">“Nếu cô nương cắt tóc làm nước cô, không biết phải ăn nói với Phương Triệu Nam thế nào?”.</w:t>
      </w:r>
    </w:p>
    <w:p>
      <w:pPr>
        <w:pStyle w:val="BodyText"/>
      </w:pPr>
      <w:r>
        <w:t xml:space="preserve">Mai Giáng Tuyết sững người, nói:</w:t>
      </w:r>
    </w:p>
    <w:p>
      <w:pPr>
        <w:pStyle w:val="BodyText"/>
      </w:pPr>
      <w:r>
        <w:t xml:space="preserve">“Chúng tôi chỉ có danh phu thê, y làm sao quản được ta ...” nàng hơi ngập ngừng rồi nói tiếp:</w:t>
      </w:r>
    </w:p>
    <w:p>
      <w:pPr>
        <w:pStyle w:val="BodyText"/>
      </w:pPr>
      <w:r>
        <w:t xml:space="preserve">“Nhưng ta phải làm chuyện La Huyền đã nhờ, ôi! Nếu các người làm giúp ta, ta có thể ở lại cửa Phật, sống cuộc đời an bình ...”.</w:t>
      </w:r>
    </w:p>
    <w:p>
      <w:pPr>
        <w:pStyle w:val="BodyText"/>
      </w:pPr>
      <w:r>
        <w:t xml:space="preserve">Rồi nàng đưa mắt nhìn Cát Vĩ trầm ngâm một lúc lâu mới nói:</w:t>
      </w:r>
    </w:p>
    <w:p>
      <w:pPr>
        <w:pStyle w:val="BodyText"/>
      </w:pPr>
      <w:r>
        <w:t xml:space="preserve">“Không biết huynh đệ hai người có chịu hứa với ta một chuyện không?”.</w:t>
      </w:r>
    </w:p>
    <w:p>
      <w:pPr>
        <w:pStyle w:val="BodyText"/>
      </w:pPr>
      <w:r>
        <w:t xml:space="preserve">Cát Vĩ nói:</w:t>
      </w:r>
    </w:p>
    <w:p>
      <w:pPr>
        <w:pStyle w:val="BodyText"/>
      </w:pPr>
      <w:r>
        <w:t xml:space="preserve">“Cô nương cứ sai khiến, bọn chúng tôi muôn chết không từ”.</w:t>
      </w:r>
    </w:p>
    <w:p>
      <w:pPr>
        <w:pStyle w:val="BodyText"/>
      </w:pPr>
      <w:r>
        <w:t xml:space="preserve">Mai Giáng Tuyết nói:</w:t>
      </w:r>
    </w:p>
    <w:p>
      <w:pPr>
        <w:pStyle w:val="BodyText"/>
      </w:pPr>
      <w:r>
        <w:t xml:space="preserve">“Ta muốn nhờ hai người thay ta hoàn thành tâm nguyện của La Huyền”.</w:t>
      </w:r>
    </w:p>
    <w:p>
      <w:pPr>
        <w:pStyle w:val="BodyText"/>
      </w:pPr>
      <w:r>
        <w:t xml:space="preserve">Cát Vĩ nói:</w:t>
      </w:r>
    </w:p>
    <w:p>
      <w:pPr>
        <w:pStyle w:val="BodyText"/>
      </w:pPr>
      <w:r>
        <w:t xml:space="preserve">“Đáng tiếc võ công huynh đệ chúng tôi còn kém cỏi”.</w:t>
      </w:r>
    </w:p>
    <w:p>
      <w:pPr>
        <w:pStyle w:val="BodyText"/>
      </w:pPr>
      <w:r>
        <w:t xml:space="preserve">Mai Giáng Tuyết nói:</w:t>
      </w:r>
    </w:p>
    <w:p>
      <w:pPr>
        <w:pStyle w:val="BodyText"/>
      </w:pPr>
      <w:r>
        <w:t xml:space="preserve">“Ta sẽ truyền võ công của La Huyền cho các ngươi!”.</w:t>
      </w:r>
    </w:p>
    <w:p>
      <w:pPr>
        <w:pStyle w:val="BodyText"/>
      </w:pPr>
      <w:r>
        <w:t xml:space="preserve">Cát Vĩ vui mừng nói:</w:t>
      </w:r>
    </w:p>
    <w:p>
      <w:pPr>
        <w:pStyle w:val="BodyText"/>
      </w:pPr>
      <w:r>
        <w:t xml:space="preserve">“Nếu cô nương chấp nhận, bọn chúng tôi sẽ dốc hết sức mình”.</w:t>
      </w:r>
    </w:p>
    <w:p>
      <w:pPr>
        <w:pStyle w:val="BodyText"/>
      </w:pPr>
      <w:r>
        <w:t xml:space="preserve">Mai Giáng Tuyết nói:</w:t>
      </w:r>
    </w:p>
    <w:p>
      <w:pPr>
        <w:pStyle w:val="BodyText"/>
      </w:pPr>
      <w:r>
        <w:t xml:space="preserve">“Nơi này rất yên tĩnh, ta quyết định tạm thời ở lại, ban ngày sẽ lễ Phật đọc kinh, đêm sẽ tìm nơi yên tĩnh truyền võ công cho huynh đệ các người”.</w:t>
      </w:r>
    </w:p>
    <w:p>
      <w:pPr>
        <w:pStyle w:val="BodyText"/>
      </w:pPr>
      <w:r>
        <w:t xml:space="preserve">Cát Vĩ nói:</w:t>
      </w:r>
    </w:p>
    <w:p>
      <w:pPr>
        <w:pStyle w:val="BodyText"/>
      </w:pPr>
      <w:r>
        <w:t xml:space="preserve">“Cứ một lời như thế, ta sẽ lập tức tìm một nơi yên tĩnh, đêm mai sẽ đến mời cô nương”.</w:t>
      </w:r>
    </w:p>
    <w:p>
      <w:pPr>
        <w:pStyle w:val="BodyText"/>
      </w:pPr>
      <w:r>
        <w:t xml:space="preserve">Mai Giáng Tuyết nói:</w:t>
      </w:r>
    </w:p>
    <w:p>
      <w:pPr>
        <w:pStyle w:val="BodyText"/>
      </w:pPr>
      <w:r>
        <w:t xml:space="preserve">“Song có một chuyện ta phải nói rõ trước”.</w:t>
      </w:r>
    </w:p>
    <w:p>
      <w:pPr>
        <w:pStyle w:val="BodyText"/>
      </w:pPr>
      <w:r>
        <w:t xml:space="preserve">Cát Vĩ nói:</w:t>
      </w:r>
    </w:p>
    <w:p>
      <w:pPr>
        <w:pStyle w:val="BodyText"/>
      </w:pPr>
      <w:r>
        <w:t xml:space="preserve">“Đừng nói là một chuyện, dù hàng trăm chuyện, huynh đệ chúng tôi cũng sẽ chấp nhận”. Rồi xoay người chạy ra ngoài.</w:t>
      </w:r>
    </w:p>
    <w:p>
      <w:pPr>
        <w:pStyle w:val="BodyText"/>
      </w:pPr>
      <w:r>
        <w:t xml:space="preserve">Mai Giáng Tuyết nói:</w:t>
      </w:r>
    </w:p>
    <w:p>
      <w:pPr>
        <w:pStyle w:val="BodyText"/>
      </w:pPr>
      <w:r>
        <w:t xml:space="preserve">“Đứng lại! Chuyện này rất hệ trọng, cần phải nói rõ!”.</w:t>
      </w:r>
    </w:p>
    <w:p>
      <w:pPr>
        <w:pStyle w:val="BodyText"/>
      </w:pPr>
      <w:r>
        <w:t xml:space="preserve">Cát Vĩ chỉ đành ngừng chân, nói:</w:t>
      </w:r>
    </w:p>
    <w:p>
      <w:pPr>
        <w:pStyle w:val="BodyText"/>
      </w:pPr>
      <w:r>
        <w:t xml:space="preserve">“Chuyện gì? Cô nương hãy cứ nói”.</w:t>
      </w:r>
    </w:p>
    <w:p>
      <w:pPr>
        <w:pStyle w:val="BodyText"/>
      </w:pPr>
      <w:r>
        <w:t xml:space="preserve">Mai Giáng Tuyết nói:</w:t>
      </w:r>
    </w:p>
    <w:p>
      <w:pPr>
        <w:pStyle w:val="BodyText"/>
      </w:pPr>
      <w:r>
        <w:t xml:space="preserve">“Sau khi ngươi học võ công, thực hiện xong di ngôn của La Huyền phải chặt một cánh tay”.</w:t>
      </w:r>
    </w:p>
    <w:p>
      <w:pPr>
        <w:pStyle w:val="BodyText"/>
      </w:pPr>
      <w:r>
        <w:t xml:space="preserve">Cát Vĩ ngẩn người ra, nói:</w:t>
      </w:r>
    </w:p>
    <w:p>
      <w:pPr>
        <w:pStyle w:val="BodyText"/>
      </w:pPr>
      <w:r>
        <w:t xml:space="preserve">“Tại sao?”.</w:t>
      </w:r>
    </w:p>
    <w:p>
      <w:pPr>
        <w:pStyle w:val="BodyText"/>
      </w:pPr>
      <w:r>
        <w:t xml:space="preserve">Mai Giáng Tuyết nói:</w:t>
      </w:r>
    </w:p>
    <w:p>
      <w:pPr>
        <w:pStyle w:val="BodyText"/>
      </w:pPr>
      <w:r>
        <w:t xml:space="preserve">“Trên đời này có quá nhiều kẻ xấu, những kẻ gian ác đều là người mang tuyệt thế võ công, ta truyền võ công cho các người, nếu không chặt tay đi, sau này không ai chống lại được hai người, huynh đệ các người làm ác há chẳng phải ta đã đi lại vết xe đổ của La Huyền, tạo ra thêm hai Nhạc chủ Minh Nhạc hay sao?”.</w:t>
      </w:r>
    </w:p>
    <w:p>
      <w:pPr>
        <w:pStyle w:val="BodyText"/>
      </w:pPr>
      <w:r>
        <w:t xml:space="preserve">Cát Vĩ nghiêm mặt, kiên quyết nói:</w:t>
      </w:r>
    </w:p>
    <w:p>
      <w:pPr>
        <w:pStyle w:val="BodyText"/>
      </w:pPr>
      <w:r>
        <w:t xml:space="preserve">“Tại hạ hứa với cô nương, trên đời này đâu có chuyện gì thập toàn thập mĩ, chặt đứt một cánh tay có xá chi! Nhưng ca ca của tại hạ, tại hạ không thể làm chủ được, đợi sau khi thương lượng với y, ngày mai sẽ đến trả lời cô nương!”.</w:t>
      </w:r>
    </w:p>
    <w:p>
      <w:pPr>
        <w:pStyle w:val="BodyText"/>
      </w:pPr>
      <w:r>
        <w:t xml:space="preserve">Mai Giáng Tuyết nói:</w:t>
      </w:r>
    </w:p>
    <w:p>
      <w:pPr>
        <w:pStyle w:val="BodyText"/>
      </w:pPr>
      <w:r>
        <w:t xml:space="preserve">“Nếu y chấp nhận, canh hai đêm mai các người đến đây gặp ta, nếu không chấp nhận thì đừng đến nữa!”.</w:t>
      </w:r>
    </w:p>
    <w:p>
      <w:pPr>
        <w:pStyle w:val="BodyText"/>
      </w:pPr>
      <w:r>
        <w:t xml:space="preserve">Cát Vĩ nói:</w:t>
      </w:r>
    </w:p>
    <w:p>
      <w:pPr>
        <w:pStyle w:val="BodyText"/>
      </w:pPr>
      <w:r>
        <w:t xml:space="preserve">“Tại hạ xin cáo biệt, nếu đại ca của tại hạ không chịu hứa, đêm mai một mình tại hạ sẽ đến đây”. Rồi không đợi Mai Giáng Tuyết trả lời, y xoay người vọt ra bên ngoài.</w:t>
      </w:r>
    </w:p>
    <w:p>
      <w:pPr>
        <w:pStyle w:val="BodyText"/>
      </w:pPr>
      <w:r>
        <w:t xml:space="preserve">Sáng sớm hôm sau, Mai Giáng Tuyết đã thức dậy, chưa kịp rửa mặt chải tóc đã đi ra ngoài đại điện.</w:t>
      </w:r>
    </w:p>
    <w:p>
      <w:pPr>
        <w:pStyle w:val="BodyText"/>
      </w:pPr>
      <w:r>
        <w:t xml:space="preserve">Bên ngoài đại điện, ni cô già ấy và một ni cô tuổi trẻ hơn bắt đầu thắp hương bái Phật. Mai Giáng Tuyết quỳ lạy tượng Phật rồi ngồi xếp bằng trên cái bồ đoàn trước bàn thờ. Sau khi hai ni cô bái xong tượng Phật thì bắt đầu đọc kinh.</w:t>
      </w:r>
    </w:p>
    <w:p>
      <w:pPr>
        <w:pStyle w:val="BodyText"/>
      </w:pPr>
      <w:r>
        <w:t xml:space="preserve">Ni cô già lấy ra một quyển kinh trên bàn thờ đưa cho Mai Giáng Tuyết, thì thầm:</w:t>
      </w:r>
    </w:p>
    <w:p>
      <w:pPr>
        <w:pStyle w:val="BodyText"/>
      </w:pPr>
      <w:r>
        <w:t xml:space="preserve">“Biển khổ không bờ, quay đầu là bến”.</w:t>
      </w:r>
    </w:p>
    <w:p>
      <w:pPr>
        <w:pStyle w:val="BodyText"/>
      </w:pPr>
      <w:r>
        <w:t xml:space="preserve">Mai Giáng Tuyết nhận lấy quyển kinh mở ra rồi đọc theo hai người ấy. Đọc kinh buổi sáng xong, mặt trời đã mọc, ni cô già nhận lại quyển kinh, thì thầm nói với Mai Giáng Tuyết:</w:t>
      </w:r>
    </w:p>
    <w:p>
      <w:pPr>
        <w:pStyle w:val="BodyText"/>
      </w:pPr>
      <w:r>
        <w:t xml:space="preserve">“Cửa Phật rộng mở, thuyền từ phổ độ, nếu cô nương cảm thấy ni am này có thể tạm thời làm chốn dung thân, vậy xin mời hãy ở lại”.</w:t>
      </w:r>
    </w:p>
    <w:p>
      <w:pPr>
        <w:pStyle w:val="BodyText"/>
      </w:pPr>
      <w:r>
        <w:t xml:space="preserve">Mai Giáng Tuyết thở dài:</w:t>
      </w:r>
    </w:p>
    <w:p>
      <w:pPr>
        <w:pStyle w:val="BodyText"/>
      </w:pPr>
      <w:r>
        <w:t xml:space="preserve">“Trong lòng đệ tử quả thật rất ngưỡng mộ cuộc sống yên tĩnh của hai vị sư phụ, song đệ tử thân đầy tội nghiệt, kết thù vô số, nếu ở nơi đây chỉ e rằng sẽ đem lại tai họa cho hai vị!”.</w:t>
      </w:r>
    </w:p>
    <w:p>
      <w:pPr>
        <w:pStyle w:val="BodyText"/>
      </w:pPr>
      <w:r>
        <w:t xml:space="preserve">Ni cô ấy mỉm cười, nói:</w:t>
      </w:r>
    </w:p>
    <w:p>
      <w:pPr>
        <w:pStyle w:val="BodyText"/>
      </w:pPr>
      <w:r>
        <w:t xml:space="preserve">“Cửa Phật rộng mở nhưng thuyền từ không chở người vô duyên, đến là đi, đi là đến, ở lại hay không xin tùy ý”. Nói xong thì chậm rãi bước ra bên ngoài.</w:t>
      </w:r>
    </w:p>
    <w:p>
      <w:pPr>
        <w:pStyle w:val="BodyText"/>
      </w:pPr>
      <w:r>
        <w:t xml:space="preserve">Mai Giáng Tuyết nhẹ thở dài, cất bước ra ngoài đại điện. Trong lòng nàng đầy mâu thuẫn, nàng vừa cảm thấy chốn cửa Phật thanh tịnh, có thể quên đi vô số phiền não nhưng lại cảm thấy thân đầy tội nghiệt, khó bước lên con thuyền tư bi”.</w:t>
      </w:r>
    </w:p>
    <w:p>
      <w:pPr>
        <w:pStyle w:val="BodyText"/>
      </w:pPr>
      <w:r>
        <w:t xml:space="preserve">Trong nhất thời, nàng do dự khó quyết. Một ngày trôi qua, trời đã vào đêm, đến canh hai, Cát Hoàng và Cát Vĩ đã tới.</w:t>
      </w:r>
    </w:p>
    <w:p>
      <w:pPr>
        <w:pStyle w:val="BodyText"/>
      </w:pPr>
      <w:r>
        <w:t xml:space="preserve">Cát Vĩ cung kính ôm quyền làm lễ với Mai Giáng Tuyết:</w:t>
      </w:r>
    </w:p>
    <w:p>
      <w:pPr>
        <w:pStyle w:val="BodyText"/>
      </w:pPr>
      <w:r>
        <w:t xml:space="preserve">“Huynh đệ chúng tôi luôn nhớ đến thù cha, dù ngày sau phải chặt một cánh tay cũng phải theo cô nương học võ công”.</w:t>
      </w:r>
    </w:p>
    <w:p>
      <w:pPr>
        <w:pStyle w:val="BodyText"/>
      </w:pPr>
      <w:r>
        <w:t xml:space="preserve">Cát Hoàng nói:</w:t>
      </w:r>
    </w:p>
    <w:p>
      <w:pPr>
        <w:pStyle w:val="BodyText"/>
      </w:pPr>
      <w:r>
        <w:t xml:space="preserve">“Cách đây mười dặm có một khu rừng rậm, trong rừng có một hồ nước rộng khoảng một mẫu, nơi đó ít người tới, là một nơi tập võ rất tốt”.</w:t>
      </w:r>
    </w:p>
    <w:p>
      <w:pPr>
        <w:pStyle w:val="BodyText"/>
      </w:pPr>
      <w:r>
        <w:t xml:space="preserve">Mai Giáng Tuyết nói:</w:t>
      </w:r>
    </w:p>
    <w:p>
      <w:pPr>
        <w:pStyle w:val="BodyText"/>
      </w:pPr>
      <w:r>
        <w:t xml:space="preserve">“Hai người dắt ta đi xem thử!” rồi nàng đứng dậy bước ra ngoài.</w:t>
      </w:r>
    </w:p>
    <w:p>
      <w:pPr>
        <w:pStyle w:val="BodyText"/>
      </w:pPr>
      <w:r>
        <w:t xml:space="preserve">Ba người đều có khinh công tuyệt thế, cho nên trong chớp mắt đã vượt mười dặm đường, dưới ánh trăng, chỉ thấy một khu rừng rậm.</w:t>
      </w:r>
    </w:p>
    <w:p>
      <w:pPr>
        <w:pStyle w:val="BodyText"/>
      </w:pPr>
      <w:r>
        <w:t xml:space="preserve">Mai Giáng Tuyết nhìn một hồi thì thầm ngạc nhiên:</w:t>
      </w:r>
    </w:p>
    <w:p>
      <w:pPr>
        <w:pStyle w:val="BodyText"/>
      </w:pPr>
      <w:r>
        <w:t xml:space="preserve">“Nơi này xung quanh không có núi, là vùng đồng bằng, không biết tại sao lại có một khu rừng rậm”.</w:t>
      </w:r>
    </w:p>
    <w:p>
      <w:pPr>
        <w:pStyle w:val="BodyText"/>
      </w:pPr>
      <w:r>
        <w:t xml:space="preserve">Chợt nghe Cát Vĩ nói:</w:t>
      </w:r>
    </w:p>
    <w:p>
      <w:pPr>
        <w:pStyle w:val="BodyText"/>
      </w:pPr>
      <w:r>
        <w:t xml:space="preserve">“Tại hạ sẽ dẫn đường”. Rồi y lách người chui vào trong rừng.</w:t>
      </w:r>
    </w:p>
    <w:p>
      <w:pPr>
        <w:pStyle w:val="BodyText"/>
      </w:pPr>
      <w:r>
        <w:t xml:space="preserve">Mai Giáng Tuyết đi sau hai người, đi khoảng nửa canh thì phía trước nghe thấy tiếng sóng vỗ oàng oạc.</w:t>
      </w:r>
    </w:p>
    <w:p>
      <w:pPr>
        <w:pStyle w:val="BodyText"/>
      </w:pPr>
      <w:r>
        <w:t xml:space="preserve">Quả nhiên, trong khu rừng rậm này có một hồ nước rộng khoảng một mẫu. Xung quanh hồ nước là bãi cỏ rộng rãi, quả thật là một nơi tập võ rất tốt. Mai Giáng Tuyết nhìn một hồi thì gật đầu:</w:t>
      </w:r>
    </w:p>
    <w:p>
      <w:pPr>
        <w:pStyle w:val="BodyText"/>
      </w:pPr>
      <w:r>
        <w:t xml:space="preserve">“Nơi này rất bí mật!”.</w:t>
      </w:r>
    </w:p>
    <w:p>
      <w:pPr>
        <w:pStyle w:val="BodyText"/>
      </w:pPr>
      <w:r>
        <w:t xml:space="preserve">Cát Vĩ nói:</w:t>
      </w:r>
    </w:p>
    <w:p>
      <w:pPr>
        <w:pStyle w:val="BodyText"/>
      </w:pPr>
      <w:r>
        <w:t xml:space="preserve">“Huynh đệ của chúng tôi đã dựng một ngôi nhà cỏ cho cô nương bên bờ hồ để cô nương khỏi đi lại vất vả”.</w:t>
      </w:r>
    </w:p>
    <w:p>
      <w:pPr>
        <w:pStyle w:val="BodyText"/>
      </w:pPr>
      <w:r>
        <w:t xml:space="preserve">Mai Giáng Tuyết trầm ngâm một hồi:</w:t>
      </w:r>
    </w:p>
    <w:p>
      <w:pPr>
        <w:pStyle w:val="BodyText"/>
      </w:pPr>
      <w:r>
        <w:t xml:space="preserve">“Được thôi! Song hai ngôi nhà cỏ phải cách nhau một mặt hồ, một căn là để huynh đệ các người ở, ngoại trừ khi truyền dạy võ công, nếu ta không gọi thì không được bước đến gần nơi ta ở năm trượng”.</w:t>
      </w:r>
    </w:p>
    <w:p>
      <w:pPr>
        <w:pStyle w:val="BodyText"/>
      </w:pPr>
      <w:r>
        <w:t xml:space="preserve">Cát Vĩ nói:</w:t>
      </w:r>
    </w:p>
    <w:p>
      <w:pPr>
        <w:pStyle w:val="BodyText"/>
      </w:pPr>
      <w:r>
        <w:t xml:space="preserve">“Cô nương truyền dạy võ công cho chúng tôi đã như sư phụ của chúng tôi, chúng tôi xin nghe theo tất cả”.</w:t>
      </w:r>
    </w:p>
    <w:p>
      <w:pPr>
        <w:pStyle w:val="BodyText"/>
      </w:pPr>
      <w:r>
        <w:t xml:space="preserve">Ba ngày sau, Mai Giáng Tuyết quả nhiên dời vào ở trong rừng, huynh đệ họ Cát đã chuẩn bị đầy đủ cho nàng.</w:t>
      </w:r>
    </w:p>
    <w:p>
      <w:pPr>
        <w:pStyle w:val="Compact"/>
      </w:pPr>
      <w:r>
        <w:t xml:space="preserve">Mai Giáng Tuyết vẫn giữ bộ mặt lạnh lùng như băng, ngoại trừ truyền võ công cho hai người, chưa bao giờ nói chuyện với nhau, cách vài ngày thì nàng lại trở về am ni cô đọc kinh văn. Khi Mai Giáng Tuyết truyền dạy võ công cho huynh đệ họ Cát, Phương Triệu Nam cũng khổ luyện võ công thượng thừa của Thiếu Lâm do Giác Phi và Giác Mộng truyền dạy.</w:t>
      </w:r>
      <w:r>
        <w:br w:type="textWrapping"/>
      </w:r>
      <w:r>
        <w:br w:type="textWrapping"/>
      </w:r>
    </w:p>
    <w:p>
      <w:pPr>
        <w:pStyle w:val="Heading2"/>
      </w:pPr>
      <w:bookmarkStart w:id="76" w:name="chương-54-bái-cao-tăng-lại-luyện-tuyệt-công"/>
      <w:bookmarkEnd w:id="76"/>
      <w:r>
        <w:t xml:space="preserve">54. Chương 54 : Bái Cao Tăng Lại Luyện Tuyệt Công</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54: Bái Cao Tăng Lại Luyện Tuyệt Công</w:t>
      </w:r>
    </w:p>
    <w:p>
      <w:pPr>
        <w:pStyle w:val="BodyText"/>
      </w:pPr>
      <w:r>
        <w:t xml:space="preserve">Dịch: Cổ Nguyệt</w:t>
      </w:r>
    </w:p>
    <w:p>
      <w:pPr>
        <w:pStyle w:val="BodyText"/>
      </w:pPr>
      <w:r>
        <w:t xml:space="preserve">Nguồn: Văn Tuyển</w:t>
      </w:r>
    </w:p>
    <w:p>
      <w:pPr>
        <w:pStyle w:val="BodyText"/>
      </w:pPr>
      <w:r>
        <w:t xml:space="preserve">Té ra, Phương Triệu Nam sau khi trở về Tung Sơn thì không dám kinh động đến các nhà sư trong chùa Thiếu Lâm mà đến nơi ngày trước đã bị rơi xuống. Chàng bứt dây rừng nối lại, một đầu cột trên cây tùng, rồi nắm một đầu leo xuống. Võ công của chàng đã cao hơn ngày trước rất nhiều, lại có sợi dây này cho nên chàng dễ dàng leo xuống đáy cốc. Cảnh vật trong cốc vẫn như xưa, Phương Triệu Nam cứ men theo vách núi mà đi. Đi được khoảng ba trượng, quả nhiên thấy có một động đá rộng mở.</w:t>
      </w:r>
    </w:p>
    <w:p>
      <w:pPr>
        <w:pStyle w:val="BodyText"/>
      </w:pPr>
      <w:r>
        <w:t xml:space="preserve">Phương Triệu Nam đề chân khí, trầm giọng nói:</w:t>
      </w:r>
    </w:p>
    <w:p>
      <w:pPr>
        <w:pStyle w:val="BodyText"/>
      </w:pPr>
      <w:r>
        <w:t xml:space="preserve">“Đệ tử Phương Triệu Nam cầu kiến hai vị lão tiền bối”.</w:t>
      </w:r>
    </w:p>
    <w:p>
      <w:pPr>
        <w:pStyle w:val="BodyText"/>
      </w:pPr>
      <w:r>
        <w:t xml:space="preserve">Chợt nghe trong động vọng ra giọng nói già nua:</w:t>
      </w:r>
    </w:p>
    <w:p>
      <w:pPr>
        <w:pStyle w:val="BodyText"/>
      </w:pPr>
      <w:r>
        <w:t xml:space="preserve">“Ngươi đến thì rất tốt, hãy vào đi!”.</w:t>
      </w:r>
    </w:p>
    <w:p>
      <w:pPr>
        <w:pStyle w:val="BodyText"/>
      </w:pPr>
      <w:r>
        <w:t xml:space="preserve">Phương Triệu Nam đặt cái lồng ở ngoài cửa động, sửa sang lại quần áo rồi chậm rãi bước vào. Đi vào khoảng mười trượng, động đá chợt rộng rãi.</w:t>
      </w:r>
    </w:p>
    <w:p>
      <w:pPr>
        <w:pStyle w:val="BodyText"/>
      </w:pPr>
      <w:r>
        <w:t xml:space="preserve">Chỉ thấy Giác Mộng đại sư tóc bạc như tuyết, râu dài cả thước đang ngồi nhắm mắt xếp bằng, còn Giác Phi đại sư đầu trọc lóc, chòm râu đèn dài ở dưới cằm thì đang ngồi dựa vào vách đá, trông rất mệt mỏi.</w:t>
      </w:r>
    </w:p>
    <w:p>
      <w:pPr>
        <w:pStyle w:val="BodyText"/>
      </w:pPr>
      <w:r>
        <w:t xml:space="preserve">Phương Triệu Nam vội vàng quỳ xuống đất nói:</w:t>
      </w:r>
    </w:p>
    <w:p>
      <w:pPr>
        <w:pStyle w:val="BodyText"/>
      </w:pPr>
      <w:r>
        <w:t xml:space="preserve">“Hai vị lão tiền bối vẫn khỏe chứ”.</w:t>
      </w:r>
    </w:p>
    <w:p>
      <w:pPr>
        <w:pStyle w:val="BodyText"/>
      </w:pPr>
      <w:r>
        <w:t xml:space="preserve">Giác Mộng chậm rãi mở mắt, nói:</w:t>
      </w:r>
    </w:p>
    <w:p>
      <w:pPr>
        <w:pStyle w:val="BodyText"/>
      </w:pPr>
      <w:r>
        <w:t xml:space="preserve">“Ôi! Nếu ngươi đến trễ vài ngày nữa chỉ e không gặp được Giác Phi sư đệ của ta”.</w:t>
      </w:r>
    </w:p>
    <w:p>
      <w:pPr>
        <w:pStyle w:val="BodyText"/>
      </w:pPr>
      <w:r>
        <w:t xml:space="preserve">Phương Triệu Nam thất kinh, nói:</w:t>
      </w:r>
    </w:p>
    <w:p>
      <w:pPr>
        <w:pStyle w:val="BodyText"/>
      </w:pPr>
      <w:r>
        <w:t xml:space="preserve">“Sao?..”.</w:t>
      </w:r>
    </w:p>
    <w:p>
      <w:pPr>
        <w:pStyle w:val="BodyText"/>
      </w:pPr>
      <w:r>
        <w:t xml:space="preserve">Giác Phi chợt ngồi dậy, nói:</w:t>
      </w:r>
    </w:p>
    <w:p>
      <w:pPr>
        <w:pStyle w:val="BodyText"/>
      </w:pPr>
      <w:r>
        <w:t xml:space="preserve">“Ta bị ả nha đầu ấy đâm trúng vào phổi, cho nên không thể sống lâu được nữa”.</w:t>
      </w:r>
    </w:p>
    <w:p>
      <w:pPr>
        <w:pStyle w:val="BodyText"/>
      </w:pPr>
      <w:r>
        <w:t xml:space="preserve">Phương Triệu Nam nói:</w:t>
      </w:r>
    </w:p>
    <w:p>
      <w:pPr>
        <w:pStyle w:val="BodyText"/>
      </w:pPr>
      <w:r>
        <w:t xml:space="preserve">“Lão tiền bối có thể gắng gượng được lâu như thế, nguy hiểm đã qua, chả lẽ thương thế lại chuyển biến xấu?”.</w:t>
      </w:r>
    </w:p>
    <w:p>
      <w:pPr>
        <w:pStyle w:val="BodyText"/>
      </w:pPr>
      <w:r>
        <w:t xml:space="preserve">Giác Phi nói:</w:t>
      </w:r>
    </w:p>
    <w:p>
      <w:pPr>
        <w:pStyle w:val="BodyText"/>
      </w:pPr>
      <w:r>
        <w:t xml:space="preserve">“Mạch bị đứt của ta không thể nào nối lại được, tiểu tử, hãy mau cho ta biết tình hình trong chùa Thiếu Lâm, ôi! Nếu không lão tăng chết không nhắm mắt”.</w:t>
      </w:r>
    </w:p>
    <w:p>
      <w:pPr>
        <w:pStyle w:val="BodyText"/>
      </w:pPr>
      <w:r>
        <w:t xml:space="preserve">Phương Triệu Nam thấy ông ta nói rất mệt nhọc, chàng biết ông ta không sống được bao lâu, không khỏi buồn bã, thế là kể lại chuyện thả Nam Bắc Nhị Quái và cuộc quyết chiến với Nhạc chủ Minh Nhạc. Giác Phi đại sư hít một hơi, nói:</w:t>
      </w:r>
    </w:p>
    <w:p>
      <w:pPr>
        <w:pStyle w:val="BodyText"/>
      </w:pPr>
      <w:r>
        <w:t xml:space="preserve">“Uy danh mấy trăm năm của phái Thiếu Lâm đã tổn thương trong một lúc, lão nạp còn có mặt mũi nào gặp hương hồn các đời sư tổ ...” rồi ông ta có thể máu nóng dâng trào, thế là vết thương vỡ ra, máu tươi phun ra. Phương Triệu Nam vội vàng đứng dậy, xé một mảnh áo băng vết thương cho Giác Phi.</w:t>
      </w:r>
    </w:p>
    <w:p>
      <w:pPr>
        <w:pStyle w:val="BodyText"/>
      </w:pPr>
      <w:r>
        <w:t xml:space="preserve">Giác Mộng đưa tay nắm cánh tay của Giác Phi, nói:</w:t>
      </w:r>
    </w:p>
    <w:p>
      <w:pPr>
        <w:pStyle w:val="BodyText"/>
      </w:pPr>
      <w:r>
        <w:t xml:space="preserve">“Sư đệ hãy trấn tĩnh ...”.</w:t>
      </w:r>
    </w:p>
    <w:p>
      <w:pPr>
        <w:pStyle w:val="BodyText"/>
      </w:pPr>
      <w:r>
        <w:t xml:space="preserve">Giác Phi ho một tiếng rồi nói:</w:t>
      </w:r>
    </w:p>
    <w:p>
      <w:pPr>
        <w:pStyle w:val="BodyText"/>
      </w:pPr>
      <w:r>
        <w:t xml:space="preserve">“Sư huynh hãy hứa với tiểu đệ một chuyện, tiểu đệ mới có thể chết nhắm mắt”.</w:t>
      </w:r>
    </w:p>
    <w:p>
      <w:pPr>
        <w:pStyle w:val="BodyText"/>
      </w:pPr>
      <w:r>
        <w:t xml:space="preserve">Giác Mộng nhíu mày, toàn thân rung rẩy, rõ ràng sự kích động trong lòng của ông ta không có gì bì được, nhưng giọng nói của ông ta vẫn rất bình tĩnh:</w:t>
      </w:r>
    </w:p>
    <w:p>
      <w:pPr>
        <w:pStyle w:val="BodyText"/>
      </w:pPr>
      <w:r>
        <w:t xml:space="preserve">“Chuyện gì?”.</w:t>
      </w:r>
    </w:p>
    <w:p>
      <w:pPr>
        <w:pStyle w:val="BodyText"/>
      </w:pPr>
      <w:r>
        <w:t xml:space="preserve">Giác Phi nói:</w:t>
      </w:r>
    </w:p>
    <w:p>
      <w:pPr>
        <w:pStyle w:val="BodyText"/>
      </w:pPr>
      <w:r>
        <w:t xml:space="preserve">“Đệ muốn sư huynh hứa một chuyện là phải truyền hết tất cả mọi võ công của huynh cho tên tiểu tử này để y trả thù cho phái Thiếu Lâm chúng ta”.</w:t>
      </w:r>
    </w:p>
    <w:p>
      <w:pPr>
        <w:pStyle w:val="BodyText"/>
      </w:pPr>
      <w:r>
        <w:t xml:space="preserve">Giác Mộng nói:</w:t>
      </w:r>
    </w:p>
    <w:p>
      <w:pPr>
        <w:pStyle w:val="BodyText"/>
      </w:pPr>
      <w:r>
        <w:t xml:space="preserve">“Ta hứa với đệ ...”.</w:t>
      </w:r>
    </w:p>
    <w:p>
      <w:pPr>
        <w:pStyle w:val="BodyText"/>
      </w:pPr>
      <w:r>
        <w:t xml:space="preserve">Giác Phi đột nhiên buông giọng cười lớn:</w:t>
      </w:r>
    </w:p>
    <w:p>
      <w:pPr>
        <w:pStyle w:val="BodyText"/>
      </w:pPr>
      <w:r>
        <w:t xml:space="preserve">“Nghe lời hứa của sư huynh, tiểu đệ chết không gì tiếc ...” Phương Triệu Nam thấy ông ta chấn động toàn thân, máu ở vết thương tuôn ra, trong lòng kinh hãi lắm, vội vàng nói với Giác Mộng:</w:t>
      </w:r>
    </w:p>
    <w:p>
      <w:pPr>
        <w:pStyle w:val="BodyText"/>
      </w:pPr>
      <w:r>
        <w:t xml:space="preserve">“Lão tiền bối, lão tiền bối ...”.</w:t>
      </w:r>
    </w:p>
    <w:p>
      <w:pPr>
        <w:pStyle w:val="BodyText"/>
      </w:pPr>
      <w:r>
        <w:t xml:space="preserve">Chợt nghe Giác Phi thở hổn hển nói:</w:t>
      </w:r>
    </w:p>
    <w:p>
      <w:pPr>
        <w:pStyle w:val="BodyText"/>
      </w:pPr>
      <w:r>
        <w:t xml:space="preserve">“Các người cứ mặc ta, ta đã không xong nữa ... tiểu tử, ta còn tưởng ngươi không đến”.</w:t>
      </w:r>
    </w:p>
    <w:p>
      <w:pPr>
        <w:pStyle w:val="BodyText"/>
      </w:pPr>
      <w:r>
        <w:t xml:space="preserve">Phương Triệu Nam nói:</w:t>
      </w:r>
    </w:p>
    <w:p>
      <w:pPr>
        <w:pStyle w:val="BodyText"/>
      </w:pPr>
      <w:r>
        <w:t xml:space="preserve">“Vãn bối hổ thẹn muôn phần vì đã không làm tròn trách nhiệm hai vị đã giao phó”.</w:t>
      </w:r>
    </w:p>
    <w:p>
      <w:pPr>
        <w:pStyle w:val="BodyText"/>
      </w:pPr>
      <w:r>
        <w:t xml:space="preserve">Chợt nghe tiếng cười của Giác Phi càng lúc càng lớn, nhưng đột nhiên tắt hẳn, người ông ta co giật một hồi rồi đứt hơi.</w:t>
      </w:r>
    </w:p>
    <w:p>
      <w:pPr>
        <w:pStyle w:val="BodyText"/>
      </w:pPr>
      <w:r>
        <w:t xml:space="preserve">Phương Triệu Nam thấy ông ta chết không khỏi bi thương đến nỗi khóc òa lên.</w:t>
      </w:r>
    </w:p>
    <w:p>
      <w:pPr>
        <w:pStyle w:val="BodyText"/>
      </w:pPr>
      <w:r>
        <w:t xml:space="preserve">Giác Mộng đại sư thở dài:</w:t>
      </w:r>
    </w:p>
    <w:p>
      <w:pPr>
        <w:pStyle w:val="BodyText"/>
      </w:pPr>
      <w:r>
        <w:t xml:space="preserve">“Tiểu thí chủ đừng khóc nữa, thời gian vừa qua y đã bị nỗi đau xác thịt dày vò, nay có thể viên tịch cũng là chuyện đáng mừng”.</w:t>
      </w:r>
    </w:p>
    <w:p>
      <w:pPr>
        <w:pStyle w:val="BodyText"/>
      </w:pPr>
      <w:r>
        <w:t xml:space="preserve">Phương Triệu Nam lau nước mắt nói:</w:t>
      </w:r>
    </w:p>
    <w:p>
      <w:pPr>
        <w:pStyle w:val="BodyText"/>
      </w:pPr>
      <w:r>
        <w:t xml:space="preserve">“Người trong võ lâm khó tránh khỏi kết cuộc như thế này, vãn bối báo xong thù diệt môn sẽ tìm một nơi vắng người lẩn tránh chuyện thị phi trên giang hồ ...”.</w:t>
      </w:r>
    </w:p>
    <w:p>
      <w:pPr>
        <w:pStyle w:val="BodyText"/>
      </w:pPr>
      <w:r>
        <w:t xml:space="preserve">Giác Mộng đại sư thở dài nói:</w:t>
      </w:r>
    </w:p>
    <w:p>
      <w:pPr>
        <w:pStyle w:val="BodyText"/>
      </w:pPr>
      <w:r>
        <w:t xml:space="preserve">“Chỉ e sự thực khó như ngươi mong muốn ...” ông ta chợt trở nên trang nghiêm:</w:t>
      </w:r>
    </w:p>
    <w:p>
      <w:pPr>
        <w:pStyle w:val="BodyText"/>
      </w:pPr>
      <w:r>
        <w:t xml:space="preserve">“Từ lúc này trở đi, lão nạp sẽ truyền cho ngươi tâm pháp thượng thừa của phái Thiếu Lâm, lão nạp tuy không dám nói sau khi ngươi được chân truyền sẽ trở thành người vô địch nhưng nếu khổ luyện mười năm thì có thể đọ sức với La Huyền”.</w:t>
      </w:r>
    </w:p>
    <w:p>
      <w:pPr>
        <w:pStyle w:val="BodyText"/>
      </w:pPr>
      <w:r>
        <w:t xml:space="preserve">Phương Triệu Nam đang muốn nói La Huyền đã chết, chàng chợt nảy ra một ý, đột nhiên im lặng. Giác Mộng đại sư xoa đầu Phương Triệu Nam, nói:</w:t>
      </w:r>
    </w:p>
    <w:p>
      <w:pPr>
        <w:pStyle w:val="BodyText"/>
      </w:pPr>
      <w:r>
        <w:t xml:space="preserve">“Tiểu tử, tu luyện tâm pháp thượng thừa của Phật môn kỵ nhất là phân tâm, ta sẽ dùng nội công giúp ngươi mau chóng luyện tâm pháp ...”.</w:t>
      </w:r>
    </w:p>
    <w:p>
      <w:pPr>
        <w:pStyle w:val="BodyText"/>
      </w:pPr>
      <w:r>
        <w:t xml:space="preserve">Phương Triệu Nam vội vàng đáp:</w:t>
      </w:r>
    </w:p>
    <w:p>
      <w:pPr>
        <w:pStyle w:val="BodyText"/>
      </w:pPr>
      <w:r>
        <w:t xml:space="preserve">“Vãn bối đã nhớ ...” chợt cảm thấy Giác Mộng đại sư đặt tay lên huyệt Thiên Linh của chàng, một luồng nhiệt công mạnh mẽ đánh vào huyệt Thiên Linh, rồi từ từ tản vào nội phủ và tứ chi. Luồng khí nóng này đi đến đâu thì ở đấy cảm thấy thư thái, nhưng luồng khí càng lúc càng nóng, chàng như cảm thấy mình đang chạm vào lửa, toàn thân đau đớn vô cùng. Phương Triệu Nam bất giác vận công lực toàn thân chống lại nguồn nhiệt lực ấy. Lúc đầu chàng có thể gắng gượng chống chọi được nhưng sau nửa canh giờ thì cảm thấy sức cùng lực kiệt. Trong mơ hồ, chàng cảm thấy mình như bị ném vào lò lửa, da thịt xương cốt như bị đốt thiêu.</w:t>
      </w:r>
    </w:p>
    <w:p>
      <w:pPr>
        <w:pStyle w:val="BodyText"/>
      </w:pPr>
      <w:r>
        <w:t xml:space="preserve">Không biết trải qua bao lâu, Phương Triệu Nam tựa như đã tỉnh dậy từ trong cơn mơ, chàng mở mắt ra nhìn thì thấy Giác Mộng đại sư ngồi xếp bằng, đầu dựa vào vách núi, tựa như đang ngủ rất say. Chàng vươn vai, cơn đau toàn thân đã không còn nữa, lúc này chàng mới kêu nhỏ:</w:t>
      </w:r>
    </w:p>
    <w:p>
      <w:pPr>
        <w:pStyle w:val="BodyText"/>
      </w:pPr>
      <w:r>
        <w:t xml:space="preserve">“Lão tiền bối ...”.</w:t>
      </w:r>
    </w:p>
    <w:p>
      <w:pPr>
        <w:pStyle w:val="BodyText"/>
      </w:pPr>
      <w:r>
        <w:t xml:space="preserve">Chỉ nghe giọng nói yếu ớt của Giác Mộng vang lên:</w:t>
      </w:r>
    </w:p>
    <w:p>
      <w:pPr>
        <w:pStyle w:val="BodyText"/>
      </w:pPr>
      <w:r>
        <w:t xml:space="preserve">“Tiểu tử, hãy mau vận khí điều tức, lão nạp cảm thấy rất mệt mỏi, hãy để ta nghỉ ngơi một lát, tốt nhất trong vòng mười hai canh giờ không được quấy nhiễu ta”. Giọng nói của ông ta yếu ớt lạ thường, tựa như một người bị bệnh đã lâu.</w:t>
      </w:r>
    </w:p>
    <w:p>
      <w:pPr>
        <w:pStyle w:val="BodyText"/>
      </w:pPr>
      <w:r>
        <w:t xml:space="preserve">Phương Triệu Nam cảm thấy chấn động, tuy chàng không hiểu nhưng cũng lờ mờ nhận ra rằng tình trạng mệt mỏi của Giác Mộng đại sư có liên quan đến mình, một nỗi lo lắng dâng lên trong lòng, chàng lo rằng vị lão tăng này sẽ đột nhiên qua đời như Giác Phi. Chỉ nghe giọng nói yếu ớt của Giác Mộng lại vang lên:</w:t>
      </w:r>
    </w:p>
    <w:p>
      <w:pPr>
        <w:pStyle w:val="BodyText"/>
      </w:pPr>
      <w:r>
        <w:t xml:space="preserve">“Tiểu tử hãy mau vận khí điều tức, đừng phụ tấm lòng của lão nạp”.</w:t>
      </w:r>
    </w:p>
    <w:p>
      <w:pPr>
        <w:pStyle w:val="BodyText"/>
      </w:pPr>
      <w:r>
        <w:t xml:space="preserve">Phương Triệu Nam giật mình, vội vàng vận khí điều tức theo lời dặn của ông ta.</w:t>
      </w:r>
    </w:p>
    <w:p>
      <w:pPr>
        <w:pStyle w:val="BodyText"/>
      </w:pPr>
      <w:r>
        <w:t xml:space="preserve">Mỗi khi chàng tọa tức tỉnh dậy thì cảm thấy trong Đan Điền có một luồng nhiệt khí đánh thẳng lên trên, thân hình của chàng tựa như bị luồng nhiệt khí ấy đẩy lên cao.</w:t>
      </w:r>
    </w:p>
    <w:p>
      <w:pPr>
        <w:pStyle w:val="BodyText"/>
      </w:pPr>
      <w:r>
        <w:t xml:space="preserve">Đó là hiện tượng chưa bao giờ có, chàng cảm thấy lo lắng, mấy lần định mở miệng hỏi Giác Mộng nhưng chàng vẫn phải cố nén.</w:t>
      </w:r>
    </w:p>
    <w:p>
      <w:pPr>
        <w:pStyle w:val="BodyText"/>
      </w:pPr>
      <w:r>
        <w:t xml:space="preserve">Mười hai canh giờ trôi qua, Giác Mộng đại sư quả nhiên tỉnh lại, ông ta vuốt râu, nghiêm nghị nhìn Giác Phi nói:</w:t>
      </w:r>
    </w:p>
    <w:p>
      <w:pPr>
        <w:pStyle w:val="BodyText"/>
      </w:pPr>
      <w:r>
        <w:t xml:space="preserve">“Đệ có thể yên tâm ra đi, ta đã truyền ba mươi năm công lực cho y”.</w:t>
      </w:r>
    </w:p>
    <w:p>
      <w:pPr>
        <w:pStyle w:val="BodyText"/>
      </w:pPr>
      <w:r>
        <w:t xml:space="preserve">Phương Triệu Nam cảm thấy đau đớn, hai giọt nước mắt tuôn ra. Giác Mộng đại sư chậm rãi quay đầu lại nói:</w:t>
      </w:r>
    </w:p>
    <w:p>
      <w:pPr>
        <w:pStyle w:val="BodyText"/>
      </w:pPr>
      <w:r>
        <w:t xml:space="preserve">“Tiểu tử, hãy bê đá đến đây, lão nạp sẽ bít cửa động lại”.</w:t>
      </w:r>
    </w:p>
    <w:p>
      <w:pPr>
        <w:pStyle w:val="BodyText"/>
      </w:pPr>
      <w:r>
        <w:t xml:space="preserve">Phương Triệu Nam tuy cảm thấy có điều khả nghi nhưng chàng không dám hỏi, rồi hai người cùng bít cửa động lại.</w:t>
      </w:r>
    </w:p>
    <w:p>
      <w:pPr>
        <w:pStyle w:val="BodyText"/>
      </w:pPr>
      <w:r>
        <w:t xml:space="preserve">Giác Mộng đại sư hít một hơi, nói:</w:t>
      </w:r>
    </w:p>
    <w:p>
      <w:pPr>
        <w:pStyle w:val="BodyText"/>
      </w:pPr>
      <w:r>
        <w:t xml:space="preserve">“Tiểu tử, chúng ta đi thôi!”.</w:t>
      </w:r>
    </w:p>
    <w:p>
      <w:pPr>
        <w:pStyle w:val="BodyText"/>
      </w:pPr>
      <w:r>
        <w:t xml:space="preserve">Phương Triệu Nam ngạc nhiên thầm nhủ:</w:t>
      </w:r>
    </w:p>
    <w:p>
      <w:pPr>
        <w:pStyle w:val="BodyText"/>
      </w:pPr>
      <w:r>
        <w:t xml:space="preserve">“Đi đâu? Chả lẻ ra khỏi tuyệt cốc này?”.</w:t>
      </w:r>
    </w:p>
    <w:p>
      <w:pPr>
        <w:pStyle w:val="BodyText"/>
      </w:pPr>
      <w:r>
        <w:t xml:space="preserve">Giác Mộng đại sư tựa như đã nhìn ra nỗi lo lắng trong lòng Phương Triệu Nam, ông ta điềm nhiên cười:</w:t>
      </w:r>
    </w:p>
    <w:p>
      <w:pPr>
        <w:pStyle w:val="BodyText"/>
      </w:pPr>
      <w:r>
        <w:t xml:space="preserve">“Chúng ta đến nơi giam cầm Nam Bắc Nhị Quái, nơi đó có thức ăn. Khi lão nạp bế quan, đã mang theo một vạn hạt đậu phộng, ba mươi năm qua đã nhờ một vạn hạt đậu phộng đó mà duy trì mạng sống, nhưng lúc này ngươi vẫn chưa tham ngộ phương pháp đả tọa thượng thừa của Phật môn, nếu không ăn uống gì thì khó giữ được mạng sống”.</w:t>
      </w:r>
    </w:p>
    <w:p>
      <w:pPr>
        <w:pStyle w:val="BodyText"/>
      </w:pPr>
      <w:r>
        <w:t xml:space="preserve">Đó là một động đó có một dòng suối, cứ cách ba ngày thì có một giỏ tre từ trên thòng xuống, trong giỏ có thức ăn. Phương Triệu Nam thấy thế thì ngạc nhiên, nén không được hỏi:</w:t>
      </w:r>
    </w:p>
    <w:p>
      <w:pPr>
        <w:pStyle w:val="BodyText"/>
      </w:pPr>
      <w:r>
        <w:t xml:space="preserve">“Những thứ này từ đâu đưa đến, có phải là trong chùa Thiếu Lâm đưa đến không?”.</w:t>
      </w:r>
    </w:p>
    <w:p>
      <w:pPr>
        <w:pStyle w:val="BodyText"/>
      </w:pPr>
      <w:r>
        <w:t xml:space="preserve">Giác Mộng đại sư lắc đầu:</w:t>
      </w:r>
    </w:p>
    <w:p>
      <w:pPr>
        <w:pStyle w:val="BodyText"/>
      </w:pPr>
      <w:r>
        <w:t xml:space="preserve">“Năm xưa khi sư huynh của ta giam cầm Nam Bắc Nhị Quái đã sắp xếp trước, đệ tử trong chùa không biết chuyện này”.</w:t>
      </w:r>
    </w:p>
    <w:p>
      <w:pPr>
        <w:pStyle w:val="BodyText"/>
      </w:pPr>
      <w:r>
        <w:t xml:space="preserve">Thời gian trôi qua nhanh chóng, Phương Triệu Nam và Giác Mộng đại sư đã ở trong thạch thất nửa năm, Phương Triệu Nam ngày đêm luyện tập, Giác Mộng đại sư cũng ngày đêm truyền thụ.</w:t>
      </w:r>
    </w:p>
    <w:p>
      <w:pPr>
        <w:pStyle w:val="BodyText"/>
      </w:pPr>
      <w:r>
        <w:t xml:space="preserve">Trong vòng nửa năm, Phương Triệu Nam đã học hết tuyệt kỹ của Giác Mộng.</w:t>
      </w:r>
    </w:p>
    <w:p>
      <w:pPr>
        <w:pStyle w:val="BodyText"/>
      </w:pPr>
      <w:r>
        <w:t xml:space="preserve">Hôm nay khi mặt trời xuống núi, Giác Mộng đại sư gọi Phương Triệu Nam đến rồi nói:</w:t>
      </w:r>
    </w:p>
    <w:p>
      <w:pPr>
        <w:pStyle w:val="BodyText"/>
      </w:pPr>
      <w:r>
        <w:t xml:space="preserve">“Ngươi hãy thử tính chúng ta ở đây bao lâu rồi?”.</w:t>
      </w:r>
    </w:p>
    <w:p>
      <w:pPr>
        <w:pStyle w:val="BodyText"/>
      </w:pPr>
      <w:r>
        <w:t xml:space="preserve">Phương Triệu Nam nói:</w:t>
      </w:r>
    </w:p>
    <w:p>
      <w:pPr>
        <w:pStyle w:val="BodyText"/>
      </w:pPr>
      <w:r>
        <w:t xml:space="preserve">“Vãn bối không nhớ rõ”. Té ra trong nửa năm qua chàng chỉ toàn chăm chú học võ công, nào nhớ đến ngày tháng nữa. Giác Mộng đại sư thở dài nói:</w:t>
      </w:r>
    </w:p>
    <w:p>
      <w:pPr>
        <w:pStyle w:val="BodyText"/>
      </w:pPr>
      <w:r>
        <w:t xml:space="preserve">“Đã nửa năm rồi, ngươi cũng nên đi thôi!”.</w:t>
      </w:r>
    </w:p>
    <w:p>
      <w:pPr>
        <w:pStyle w:val="BodyText"/>
      </w:pPr>
      <w:r>
        <w:t xml:space="preserve">Phương Triệu Nam ngạc nhiên, vỗ trán nói:</w:t>
      </w:r>
    </w:p>
    <w:p>
      <w:pPr>
        <w:pStyle w:val="BodyText"/>
      </w:pPr>
      <w:r>
        <w:t xml:space="preserve">“Lâu như thế sao?”.</w:t>
      </w:r>
    </w:p>
    <w:p>
      <w:pPr>
        <w:pStyle w:val="BodyText"/>
      </w:pPr>
      <w:r>
        <w:t xml:space="preserve">Giác Mộng đại sư nói:</w:t>
      </w:r>
    </w:p>
    <w:p>
      <w:pPr>
        <w:pStyle w:val="BodyText"/>
      </w:pPr>
      <w:r>
        <w:t xml:space="preserve">“Ngươi đã học được phần lớn chân truyền của ta, mấy trăm năm qua phái Thiếu Lâm chưa ai bằng ngươi, sau này chỉ cần ngươi tự tu luyện theo lời ta chỉ dạy, công lực sẽ tăng triển, còn yếu quyết võ công thì ngươi đã thông hiểu, thành tựu sau này như thế nào phải xem tư chất của ngươi. Tiểu tử, ngươi giờ đây đã là nhân vật tuyệt đỉnh trong võ lâm, chỉ có hai ba ngươi có thể đối phó nổi ngươi, vả lại ta cũng không thể dạy ngươi nữa ...” ông ta nói đến đây thì đột nhiên im lặng, thở dài rồi lại nói tiếp:</w:t>
      </w:r>
    </w:p>
    <w:p>
      <w:pPr>
        <w:pStyle w:val="BodyText"/>
      </w:pPr>
      <w:r>
        <w:t xml:space="preserve">“Ngươi cũng nên nghỉ ngơi một lát, sau khi trời tối ngươi hãy ra ngoài từ con đường bí mật ở Tàng Kinh các!”.</w:t>
      </w:r>
    </w:p>
    <w:p>
      <w:pPr>
        <w:pStyle w:val="BodyText"/>
      </w:pPr>
      <w:r>
        <w:t xml:space="preserve">Phương Triệu Nam nghĩ đến sự sống chết của Trần Huyền Sương và Châu Huệ Anh, chàng nôn nóng muốn rời khỏi nơi này cho nên không hỏi nhiều gì nữa.</w:t>
      </w:r>
    </w:p>
    <w:p>
      <w:pPr>
        <w:pStyle w:val="BodyText"/>
      </w:pPr>
      <w:r>
        <w:t xml:space="preserve">Mới canh một Giác Mộng đại sư đã gọi Phương Triệu Nam dậy, hạ giọng nói:</w:t>
      </w:r>
    </w:p>
    <w:p>
      <w:pPr>
        <w:pStyle w:val="BodyText"/>
      </w:pPr>
      <w:r>
        <w:t xml:space="preserve">“Tiểu tử, ngươi hãy lên đường đi”.</w:t>
      </w:r>
    </w:p>
    <w:p>
      <w:pPr>
        <w:pStyle w:val="BodyText"/>
      </w:pPr>
      <w:r>
        <w:t xml:space="preserve">Phương Triệu Nam buồn bã rơi nước mắt, lạy Giác Mộng đại sư ba lạy rồi nói:</w:t>
      </w:r>
    </w:p>
    <w:p>
      <w:pPr>
        <w:pStyle w:val="BodyText"/>
      </w:pPr>
      <w:r>
        <w:t xml:space="preserve">“Vãn bối đi đây, lão tiền bối hãy bảo trọng”. Chàng hơi ngừng rồi nói tiếp:</w:t>
      </w:r>
    </w:p>
    <w:p>
      <w:pPr>
        <w:pStyle w:val="BodyText"/>
      </w:pPr>
      <w:r>
        <w:t xml:space="preserve">“Vãn bối còn có một cái lồng ong để lại trong u cốc, không biết chúng an toàn không, đó là vật mà một vị lão tiền bối đã tặng, vãn bối đã hứa phải nuôi chúng cho ông ta”.</w:t>
      </w:r>
    </w:p>
    <w:p>
      <w:pPr>
        <w:pStyle w:val="BodyText"/>
      </w:pPr>
      <w:r>
        <w:t xml:space="preserve">Giác Mộng gật đầu:</w:t>
      </w:r>
    </w:p>
    <w:p>
      <w:pPr>
        <w:pStyle w:val="BodyText"/>
      </w:pPr>
      <w:r>
        <w:t xml:space="preserve">“Một lời hứa nặng như ngàn vàng, ngươi không thể nuốt lời, ngươi hãy đi đi!”.</w:t>
      </w:r>
    </w:p>
    <w:p>
      <w:pPr>
        <w:pStyle w:val="BodyText"/>
      </w:pPr>
      <w:r>
        <w:t xml:space="preserve">Phương Triệu Nam nói:</w:t>
      </w:r>
    </w:p>
    <w:p>
      <w:pPr>
        <w:pStyle w:val="BodyText"/>
      </w:pPr>
      <w:r>
        <w:t xml:space="preserve">“Hôm nay từ biệt không biết khi nào mới gặp lại lão tiền bối”.</w:t>
      </w:r>
    </w:p>
    <w:p>
      <w:pPr>
        <w:pStyle w:val="BodyText"/>
      </w:pPr>
      <w:r>
        <w:t xml:space="preserve">Chỉ thấy Giác Mộng đại sư từ từ nhắm mắt, ngồi dựa vào vách ngủ thiếp đi không trả lời Phương Triệu Nam. Phương Triệu Nam cũng không dám quấy nhiễu nhiều nữa, chàng chậm rãi lui ra ngoài thạch thất, nhớ lại nửa năm sống bên nhau, chàng không khỏi rơi nước mắt.</w:t>
      </w:r>
    </w:p>
    <w:p>
      <w:pPr>
        <w:pStyle w:val="BodyText"/>
      </w:pPr>
      <w:r>
        <w:t xml:space="preserve">Chàng đi theo đường cũ quay trở lại sơn cốc. Chỉ thấy ong trong lồng vẫn kêu vo vo, xa cách nửa năm bầy ong vẫn bình thường. Phương Triệu Nam xách cái lồng gỗ tới nơi có sợi dây thòng xuống, chàng giật nhẹ sợi dây, sợi dây vẫn dẻo dai, Phương Triệu Nam nắm sợi dây rồi phóng vọt lên đến tận đỉnh.</w:t>
      </w:r>
    </w:p>
    <w:p>
      <w:pPr>
        <w:pStyle w:val="BodyText"/>
      </w:pPr>
      <w:r>
        <w:t xml:space="preserve">Chàng ngẩng đầu nhìn lên chỉ thấy sao trời lấp lánh, đột nhiên lòng nổi hào khí, chàng ngẩng mặt nhìn trời hú dài một tiếng, tiếng hú của chàng vang vọng khắp nơi, thế rồi chàng cất bước tiến về phía trước.</w:t>
      </w:r>
    </w:p>
    <w:p>
      <w:pPr>
        <w:pStyle w:val="BodyText"/>
      </w:pPr>
      <w:r>
        <w:t xml:space="preserve">Chuyện xưa thê lương, hồi ức buồn bã, Phương Triệu Nam cũng không còn lòng dạ nào sửa sang bề ngoài của mình, áo quần của chàng rách rưới, tóc phủ đầy mặt, chàng chặt một cây gậy tre gắn cái lồng đã che vải đen lại rồi cất bước xuống núi.</w:t>
      </w:r>
    </w:p>
    <w:p>
      <w:pPr>
        <w:pStyle w:val="BodyText"/>
      </w:pPr>
      <w:r>
        <w:t xml:space="preserve">Chàng vốn dĩ nhớ đến sự sống chết của Châu Huệ Anh và Trần Huyền Sương, nhưng trời đất mênh mông, cũng chẳng biết tìm ở nơi nào, sau một hồi suy nghĩ thì chàng quyết định đến Minh Nhạc, nơi đó đã chôn vùi rất nhiều võ lâm cao thủ, vả lại còn có nhiều nhân vật võ lâm đang làm tôi tớ cho Nhạc chủ Minh Nhạc.</w:t>
      </w:r>
    </w:p>
    <w:p>
      <w:pPr>
        <w:pStyle w:val="BodyText"/>
      </w:pPr>
      <w:r>
        <w:t xml:space="preserve">Để tránh tai mắt của không thể, chàng chỉ chọn lựa những con đường nhỏ hoang vắng mà đi.</w:t>
      </w:r>
    </w:p>
    <w:p>
      <w:pPr>
        <w:pStyle w:val="BodyText"/>
      </w:pPr>
      <w:r>
        <w:t xml:space="preserve">Hôm nay, chàng đã đến Xung Châu thuộc địa phận tỉnh Sơn Đông, đó là một nơi buôn bán tấp nập. Hoàng hồn sắp buông xuống, Phương Triệu Nam đã vào trong thành. Chàng đã trải qua vô số hiểm nguy, chuyện xưa đã để lại vết thương trong lòng chàng, nhưng đó cũng là những kinh nghiệm cho chàng khi đi lại trên giang hồ. Khi mới bước vào thành, chàng chợt cảm thấy nơi ấy rất kỳ lạ, không biết những nhân vật võ lâm áo quần xênh sang, đao kiếm sáng loáng xuất hiện ở trong thành. Chàng đoán rằng nơi đây sắp xảy ra một trận giông tố. Chàng bắt đầu để ý những nhân vật xung quanh.</w:t>
      </w:r>
    </w:p>
    <w:p>
      <w:pPr>
        <w:pStyle w:val="BodyText"/>
      </w:pPr>
      <w:r>
        <w:t xml:space="preserve">Đột nhiên một cỗ xe ngựa bước qua, bốn bề chiếc xe đều phủ vải đen, Phương Triệu Nam không thể nào nhìn thấy được bên trong chiếc xe, người dắt xe hình như vẫn cố ý che mặt mình, trên đầu đội nón đỏ rộng vành che quá nửa khuôn mặt. Sau chiếc xe ngựa là một thớt khoái mã phóng nhanh như điện, lướt qua mình Phương Triệu Nam mang theo cả tiếng gió. Trên ngựa là một thiếu niên ăn mặc lòe loẹt, nửa thân trên của y hầu như nằm rạp trên thân ngựa, vừa mới lướt qua, Phương Triệu Nam cảm thấy thiếu niên anh tuấn này hơi quen mặt. Chàng chậm rãi bước đi, bộ dạng rất nhàn tản, nhưng trong lòng chàng thì lo lắng không yên. Nơi đây cách Minh Nhạc không xa, sự xuất hiện của những nhân vật võ lâm này chắc là có liên quan đến Minh Nhạc. Đang suy nghĩ thì một cây gậy tre chặn lại, bên tai vang lên tiếng quát:</w:t>
      </w:r>
    </w:p>
    <w:p>
      <w:pPr>
        <w:pStyle w:val="BodyText"/>
      </w:pPr>
      <w:r>
        <w:t xml:space="preserve">“Tránh ra!”.</w:t>
      </w:r>
    </w:p>
    <w:p>
      <w:pPr>
        <w:pStyle w:val="BodyText"/>
      </w:pPr>
      <w:r>
        <w:t xml:space="preserve">Phương Triệu Nam vội vàng lùi bước, thì ra có bốn đại hán mỗi người trong tay cầm một cây gậy tre xua đuổi người đi đường. Một thiếu nữ toàn thân mặc áo trắng ngồi trên chiếc kiệu tre có hai người khiêng, tà áo của nàng bay phất phới trong gió, đó là một thiếu nữ rất xinh đẹp, tóc dài quá vai, mặt đẹp như vẽ, làn da trắng như tuyết, đôi mắt to tròn cứ mở không chớp. Nàng tựa như rất bình tĩnh, không hề e thẹn khi ánh mắt hai bên đường đều đổ về phía nàng.</w:t>
      </w:r>
    </w:p>
    <w:p>
      <w:pPr>
        <w:pStyle w:val="BodyText"/>
      </w:pPr>
      <w:r>
        <w:t xml:space="preserve">Phương Triệu Nam nhíu mày, thầm nhủ:</w:t>
      </w:r>
    </w:p>
    <w:p>
      <w:pPr>
        <w:pStyle w:val="BodyText"/>
      </w:pPr>
      <w:r>
        <w:t xml:space="preserve">“Thiếu nữ này hình như có ý muốn phô bày vẻ đẹp của mình”. Rồi chàng không khỏi nhìn kỹ lại. Nào ngờ vừa mới nhìn kỹ thì chàng giật mình thầm than. Té ra chàng phát hiện thiếu nữ ấy đã chết. Một nỗi phẫn nộ dâng lên, chàng lạnh lùng hừ một tiếng, định ra tay trừng trị bốn đại hán tay cầm gậy tre xua đuổi người đi đường, thế nhưng chàng chợt giật mình, cho nên nén cơn giận xuống.</w:t>
      </w:r>
    </w:p>
    <w:p>
      <w:pPr>
        <w:pStyle w:val="BodyText"/>
      </w:pPr>
      <w:r>
        <w:t xml:space="preserve">Phương Triệu Nam thầm nhủ: xem tại</w:t>
      </w:r>
    </w:p>
    <w:p>
      <w:pPr>
        <w:pStyle w:val="BodyText"/>
      </w:pPr>
      <w:r>
        <w:t xml:space="preserve">“Nếu nội công của một người đã đạt đến cảnh giới lư hỏa thuần thanh, tức mạch bế khí không phải là chuyện khó, mình không nên lỗ mãng, phải xem tình thế rồi tính tiếp”. Ý nghĩ ấy lướt qua, chàng cho nên bước nhanh theo sau chiếc kiệu tre ấy. Chợt thấy bốn đại hán tay cầm gậy tre ngừng lại trước một khách sạn lớn, bốn cây gậy tre nối thành một hàng rào chặn đám đông lại. Hai đại hán khiêng kiệu tre chậm rãi đặt xuống, tháo càng kiệu ra, khiêng chiếc ghế có cả thiếu nữ áo trắng bước thẳng vào trong khách sạn. Quần hào đứng vây quanh không ít người lên tiếng khen:</w:t>
      </w:r>
    </w:p>
    <w:p>
      <w:pPr>
        <w:pStyle w:val="BodyText"/>
      </w:pPr>
      <w:r>
        <w:t xml:space="preserve">“Cô nương thật xinh đẹp”.</w:t>
      </w:r>
    </w:p>
    <w:p>
      <w:pPr>
        <w:pStyle w:val="BodyText"/>
      </w:pPr>
      <w:r>
        <w:t xml:space="preserve">Phương Triệu Nam chen qua đám đông bước thẳng vào khách sạn. Bốn đại hán tay cầm gậy tre đã đứng sánh vai với nhau, chặn ngang lại trước cửa không cho ai vào. Phương Triệu Nam xông tới, lập tức bị chặn lại:</w:t>
      </w:r>
    </w:p>
    <w:p>
      <w:pPr>
        <w:pStyle w:val="BodyText"/>
      </w:pPr>
      <w:r>
        <w:t xml:space="preserve">“Tên ăn mày kia, nhìn đủ chưa?”.</w:t>
      </w:r>
    </w:p>
    <w:p>
      <w:pPr>
        <w:pStyle w:val="BodyText"/>
      </w:pPr>
      <w:r>
        <w:t xml:space="preserve">Phương Triệu Nam không muốn xung đột với bọn họ, cho nên chỉ mỉm cười:</w:t>
      </w:r>
    </w:p>
    <w:p>
      <w:pPr>
        <w:pStyle w:val="BodyText"/>
      </w:pPr>
      <w:r>
        <w:t xml:space="preserve">“Tại hạ muốn vào đây thuê phòng, huynh đài xin hãy nhường đường”.</w:t>
      </w:r>
    </w:p>
    <w:p>
      <w:pPr>
        <w:pStyle w:val="BodyText"/>
      </w:pPr>
      <w:r>
        <w:t xml:space="preserve">Đại hán bên trái nhìn Phương Triệu Nam, thấy chàng ăn mặc rách rưới thì cười lạnh:</w:t>
      </w:r>
    </w:p>
    <w:p>
      <w:pPr>
        <w:pStyle w:val="BodyText"/>
      </w:pPr>
      <w:r>
        <w:t xml:space="preserve">“Ngươi có đủ tiền trả hay không?”.</w:t>
      </w:r>
    </w:p>
    <w:p>
      <w:pPr>
        <w:pStyle w:val="BodyText"/>
      </w:pPr>
      <w:r>
        <w:t xml:space="preserve">Phương Triệu Nam vén mái tóc rối cười:</w:t>
      </w:r>
    </w:p>
    <w:p>
      <w:pPr>
        <w:pStyle w:val="BodyText"/>
      </w:pPr>
      <w:r>
        <w:t xml:space="preserve">“Nhìn người đâu phải chỉ nhìn bề ngoài, tại hạ tuy áo quần rách rưới nhưng hầu bao căng đầy, sao lại không thể trả tiền khách sạn, hơn nữa huynh đài không phải là người trong khách sạn, để ý đến nhiều chuyện làm gì?”.</w:t>
      </w:r>
    </w:p>
    <w:p>
      <w:pPr>
        <w:pStyle w:val="BodyText"/>
      </w:pPr>
      <w:r>
        <w:t xml:space="preserve">Đại hán ấy sững người ra, giận dữ nói:</w:t>
      </w:r>
    </w:p>
    <w:p>
      <w:pPr>
        <w:pStyle w:val="BodyText"/>
      </w:pPr>
      <w:r>
        <w:t xml:space="preserve">“Tên này lớn gan thật, lão tử không cho ngươi ở đây, ngươi muốn thế nào?”.</w:t>
      </w:r>
    </w:p>
    <w:p>
      <w:pPr>
        <w:pStyle w:val="BodyText"/>
      </w:pPr>
      <w:r>
        <w:t xml:space="preserve">Phương Triệu Nam nhíu mày nhưng chàng cố nén lại, nói:</w:t>
      </w:r>
    </w:p>
    <w:p>
      <w:pPr>
        <w:pStyle w:val="BodyText"/>
      </w:pPr>
      <w:r>
        <w:t xml:space="preserve">“Tại hạ đã có hẹn với bằng hữu, đêm nay sẽ gặp mặt ở khách sạn này, làm phiền huynh đài giơ cao quý thủ”. Nói xong lách người, lướt vào bên trong. Đại hán phía bên trái giận dữ quát:</w:t>
      </w:r>
    </w:p>
    <w:p>
      <w:pPr>
        <w:pStyle w:val="BodyText"/>
      </w:pPr>
      <w:r>
        <w:t xml:space="preserve">“Tên ăn mày thối kia muốn ăn đòn có phải không?” rồi y vươn tay chụp tới. Nào ngờ vừa mới vươn tay ra, Phương Triệu Nam đã lướt vào trong khá xa, đại hán ấy vẫn không hề cảm thấy kỳ lạ, y quát:</w:t>
      </w:r>
    </w:p>
    <w:p>
      <w:pPr>
        <w:pStyle w:val="BodyText"/>
      </w:pPr>
      <w:r>
        <w:t xml:space="preserve">“Tên ăn mày thối tha hãy đứng lại”.</w:t>
      </w:r>
    </w:p>
    <w:p>
      <w:pPr>
        <w:pStyle w:val="BodyText"/>
      </w:pPr>
      <w:r>
        <w:t xml:space="preserve">Đang định xông vào trong tiệm, chợt nghe một tiếng quát:</w:t>
      </w:r>
    </w:p>
    <w:p>
      <w:pPr>
        <w:pStyle w:val="BodyText"/>
      </w:pPr>
      <w:r>
        <w:t xml:space="preserve">“Tránh ra!”.</w:t>
      </w:r>
    </w:p>
    <w:p>
      <w:pPr>
        <w:pStyle w:val="BodyText"/>
      </w:pPr>
      <w:r>
        <w:t xml:space="preserve">Đại hán ấy chưa kịp giơ chân thì đã kêu ối chao một tiếng rồi ngồi sụp xuống.</w:t>
      </w:r>
    </w:p>
    <w:p>
      <w:pPr>
        <w:pStyle w:val="BodyText"/>
      </w:pPr>
      <w:r>
        <w:t xml:space="preserve">Chợt có một thiếu niên mặc trường sam màu lam bước vào bên trong. Người này ăn mặc sang trọng, lưng đeo bảo kiếm, y ngẩng đầu hiên ngang bước vào trong chẳng thèm nhìn đến ai. Phương Triệu Nam liếc nhìn thiếu niên ấy, chàng vội vàng quay đầu đi, chậm rãi ngồi xuống ở một góc. Té ra, thiếu niên ấy chính là Cát Hoàng.</w:t>
      </w:r>
    </w:p>
    <w:p>
      <w:pPr>
        <w:pStyle w:val="BodyText"/>
      </w:pPr>
      <w:r>
        <w:t xml:space="preserve">Phương Triệu Nam tuy tóc tai phủ mặt, áo quần rách rưới nhưng ánh mắt của Cát Hoàng rất tinh, chỉ cần hơi để ý thì sẽ bị y nhận ra.</w:t>
      </w:r>
    </w:p>
    <w:p>
      <w:pPr>
        <w:pStyle w:val="BodyText"/>
      </w:pPr>
      <w:r>
        <w:t xml:space="preserve">Trong tình hình này, chàng không muốn lập tức để lộ thân phận.</w:t>
      </w:r>
    </w:p>
    <w:p>
      <w:pPr>
        <w:pStyle w:val="BodyText"/>
      </w:pPr>
      <w:r>
        <w:t xml:space="preserve">Chỉ thấy Cát Hoàng bước vào phía sau, rõ ràng y đã đặt phòng trước. Chợt thấy đại hán ngồi sụp xuống đất từ từ đứng dậy, ba người kia buông gậy tre xuống bước vào bên trong. Phương Triệu Nam sợ bọn chúng nhìn thấy lại thêm phiền phức cho nên khom người xuống nấp ở dưới bàn.</w:t>
      </w:r>
    </w:p>
    <w:p>
      <w:pPr>
        <w:pStyle w:val="BodyText"/>
      </w:pPr>
      <w:r>
        <w:t xml:space="preserve">Chỉ thấy bốn người ấy đi thẳng vào hậu viện, lúc này trong đại sảnh đã có nhiều khách nhưng Phương Triệu Nam ngồi cả nửa ngày cũng không ai đến hỏi chàng một tiếng, hình như chủ nhân của khách sạn không có mặt ở đây. Phương Triệu Nam âm thầm quan sát khách khứa xung quanh, chỉ thấy ai cũng lầm lầm lỳ lỳ, có người ngồi ngẩn ra, có người ngồi uống rượu giải khuây. Những người này tựa như đều có tâm sự nặng nề.</w:t>
      </w:r>
    </w:p>
    <w:p>
      <w:pPr>
        <w:pStyle w:val="BodyText"/>
      </w:pPr>
      <w:r>
        <w:t xml:space="preserve">Phương Triệu Nam lén nhìn ra phía sau, có một mảnh sân rất lớn. Chàng chậm rãi đứng dậy định ra phía sau xem thử, chợt tên bồi bàn chạy tới, hỏi:</w:t>
      </w:r>
    </w:p>
    <w:p>
      <w:pPr>
        <w:pStyle w:val="BodyText"/>
      </w:pPr>
      <w:r>
        <w:t xml:space="preserve">“Ngươi muốn ăn gì?”.</w:t>
      </w:r>
    </w:p>
    <w:p>
      <w:pPr>
        <w:pStyle w:val="BodyText"/>
      </w:pPr>
      <w:r>
        <w:t xml:space="preserve">Phương Triệu Nam nhìn bộ quần áo rách rưới của mình, cười rằng:</w:t>
      </w:r>
    </w:p>
    <w:p>
      <w:pPr>
        <w:pStyle w:val="BodyText"/>
      </w:pPr>
      <w:r>
        <w:t xml:space="preserve">“Đem cho ta một bình rượu ngon, một ít thức ăn”.</w:t>
      </w:r>
    </w:p>
    <w:p>
      <w:pPr>
        <w:pStyle w:val="BodyText"/>
      </w:pPr>
      <w:r>
        <w:t xml:space="preserve">Tên bồi bàn liếc nhìn Phương Triệu Nam rồi chậm rãi xoay người bước đi.</w:t>
      </w:r>
    </w:p>
    <w:p>
      <w:pPr>
        <w:pStyle w:val="BodyText"/>
      </w:pPr>
      <w:r>
        <w:t xml:space="preserve">Phương Triệu Nam đành ngồi xuống, thầm nhủ:</w:t>
      </w:r>
    </w:p>
    <w:p>
      <w:pPr>
        <w:pStyle w:val="BodyText"/>
      </w:pPr>
      <w:r>
        <w:t xml:space="preserve">“Như vậy cũng tốt, ngồi đây có thể nhìn thấy tình thế xung quanh”. Chàng nhẫn nại chờ đợi khoảng nửa canh giờ, tên bồi bàn ấy mới rầu rĩ bưng rượu thịt ra. Phương Triệu Nam mỉm cười:</w:t>
      </w:r>
    </w:p>
    <w:p>
      <w:pPr>
        <w:pStyle w:val="BodyText"/>
      </w:pPr>
      <w:r>
        <w:t xml:space="preserve">“Tiểu nhị, hình như ngươi có điều gì lo lắng?”.</w:t>
      </w:r>
    </w:p>
    <w:p>
      <w:pPr>
        <w:pStyle w:val="BodyText"/>
      </w:pPr>
      <w:r>
        <w:t xml:space="preserve">Tên tiểu nhị liếc Phương Triệu Nam, nói:</w:t>
      </w:r>
    </w:p>
    <w:p>
      <w:pPr>
        <w:pStyle w:val="BodyText"/>
      </w:pPr>
      <w:r>
        <w:t xml:space="preserve">“Ăn mau rồi còn lên đường, tên nhà quê đừng lắm chuyện”.</w:t>
      </w:r>
    </w:p>
    <w:p>
      <w:pPr>
        <w:pStyle w:val="BodyText"/>
      </w:pPr>
      <w:r>
        <w:t xml:space="preserve">Chợt nghe tiếng vo vo truyền vào trong tai, y nhìn cái lồng gỗ che vải đen của Phương Triệu Nam hỏi:</w:t>
      </w:r>
    </w:p>
    <w:p>
      <w:pPr>
        <w:pStyle w:val="BodyText"/>
      </w:pPr>
      <w:r>
        <w:t xml:space="preserve">“Cái gì kêu vo vo thế?” y chỉ thuận miệng hỏi rồi cũng không đợi Phương Triệu Nam trả lời đã quay người bỏ đi.</w:t>
      </w:r>
    </w:p>
    <w:p>
      <w:pPr>
        <w:pStyle w:val="BodyText"/>
      </w:pPr>
      <w:r>
        <w:t xml:space="preserve">Chỉ cần chàng che bên ngoài một lớp vài đen, bầy ong sẽ không bay, lúc này đột nhiên chúng kêu lên vo vo chắc là vì che vải đen quá lâu. Phương Triệu Nam vỗ vào cái lồng gỗ, tiếng vo vo lập tức ngừng lại.</w:t>
      </w:r>
    </w:p>
    <w:p>
      <w:pPr>
        <w:pStyle w:val="BodyText"/>
      </w:pPr>
      <w:r>
        <w:t xml:space="preserve">Trong khoảnh khắc này, một ông già râu tóc bạc phơ tay cầm gậy tre sải bước vào trong.</w:t>
      </w:r>
    </w:p>
    <w:p>
      <w:pPr>
        <w:pStyle w:val="BodyText"/>
      </w:pPr>
      <w:r>
        <w:t xml:space="preserve">Phương Triệu Nam giật mình thầm nhủ:</w:t>
      </w:r>
    </w:p>
    <w:p>
      <w:pPr>
        <w:pStyle w:val="BodyText"/>
      </w:pPr>
      <w:r>
        <w:t xml:space="preserve">“Đó chẳng phải là Ngôn Lăng Phủ sao?</w:t>
      </w:r>
    </w:p>
    <w:p>
      <w:pPr>
        <w:pStyle w:val="BodyText"/>
      </w:pPr>
      <w:r>
        <w:t xml:space="preserve">Ông ta đã bị Quỷ Tiên Vạn Thiên Thành điểm huyệt đạo bỏ lại trong sơn động, tại sao lúc này lại đột nhiên xuất hiện ở đây?..”. Phương Triệu Nam bốc một miếng đất bôi lên mặt.</w:t>
      </w:r>
    </w:p>
    <w:p>
      <w:pPr>
        <w:pStyle w:val="BodyText"/>
      </w:pPr>
      <w:r>
        <w:t xml:space="preserve">Ngôn Lăng Phủ đưa mắt nhìn xung quanh rồi trầm giọng quát:</w:t>
      </w:r>
    </w:p>
    <w:p>
      <w:pPr>
        <w:pStyle w:val="BodyText"/>
      </w:pPr>
      <w:r>
        <w:t xml:space="preserve">“Tiểu nhị, đem một bình rượu cho lão phu”.</w:t>
      </w:r>
    </w:p>
    <w:p>
      <w:pPr>
        <w:pStyle w:val="BodyText"/>
      </w:pPr>
      <w:r>
        <w:t xml:space="preserve">Tên tiểu nhị vâng một tiếng, trong chốc lát đã dâng lên rượu thịt.</w:t>
      </w:r>
    </w:p>
    <w:p>
      <w:pPr>
        <w:pStyle w:val="BodyText"/>
      </w:pPr>
      <w:r>
        <w:t xml:space="preserve">Chợt Ngôn Lăng Phủ bưng chén rượu uống một hớp, rồi ông ta đưa mắt nhìn chăm chú vào Phương Triệu Nam. Phương Triệu Nam thầm cảnh giác:</w:t>
      </w:r>
    </w:p>
    <w:p>
      <w:pPr>
        <w:pStyle w:val="BodyText"/>
      </w:pPr>
      <w:r>
        <w:t xml:space="preserve">“Đừng lo, nếu lo sẽ lộ mất”. Lúc ấy, chợt nghe một tiếng cười lạnh vang lên:</w:t>
      </w:r>
    </w:p>
    <w:p>
      <w:pPr>
        <w:pStyle w:val="BodyText"/>
      </w:pPr>
      <w:r>
        <w:t xml:space="preserve">“Ngôn lão tiền bối cũng đến đấy ư?”.</w:t>
      </w:r>
    </w:p>
    <w:p>
      <w:pPr>
        <w:pStyle w:val="BodyText"/>
      </w:pPr>
      <w:r>
        <w:t xml:space="preserve">Phương Triệu Nam nhìn sang, thì ra người ấy mặc kình trang, lưng cắm trường kiếm, mặt ngọc môi đỏ, đó chính là Cát Vĩ. Ngôn Lăng Phủ chậm rãi đặt chén rượu xuống, cười rằng:</w:t>
      </w:r>
    </w:p>
    <w:p>
      <w:pPr>
        <w:pStyle w:val="BodyText"/>
      </w:pPr>
      <w:r>
        <w:t xml:space="preserve">“Ngươi có thể đến, lão phu chả lẽ không thể đến ư?”.</w:t>
      </w:r>
    </w:p>
    <w:p>
      <w:pPr>
        <w:pStyle w:val="BodyText"/>
      </w:pPr>
      <w:r>
        <w:t xml:space="preserve">Cát Vĩ chậm rãi bước đến trước mặt Ngôn Lăng Phủ, ngồi xuống rồi nói:</w:t>
      </w:r>
    </w:p>
    <w:p>
      <w:pPr>
        <w:pStyle w:val="BodyText"/>
      </w:pPr>
      <w:r>
        <w:t xml:space="preserve">“Lão tiền bối đến đây một mình?”.</w:t>
      </w:r>
    </w:p>
    <w:p>
      <w:pPr>
        <w:pStyle w:val="BodyText"/>
      </w:pPr>
      <w:r>
        <w:t xml:space="preserve">Ngôn Lăng Phủ hừ một tiếng rồi nói:</w:t>
      </w:r>
    </w:p>
    <w:p>
      <w:pPr>
        <w:pStyle w:val="BodyText"/>
      </w:pPr>
      <w:r>
        <w:t xml:space="preserve">“Ngươi định tra xét lão phu đấy ư?”.</w:t>
      </w:r>
    </w:p>
    <w:p>
      <w:pPr>
        <w:pStyle w:val="BodyText"/>
      </w:pPr>
      <w:r>
        <w:t xml:space="preserve">Cát Vĩ đáp:</w:t>
      </w:r>
    </w:p>
    <w:p>
      <w:pPr>
        <w:pStyle w:val="BodyText"/>
      </w:pPr>
      <w:r>
        <w:t xml:space="preserve">“Vãn bối chỉ là thuận miệng hỏi, nếu lão tiền bối không trả lời thì cũng đành chịu”. Nói xong rồi xoay người chậm rãi bước đi. Ngôn Lăng Phủ đột nhiên ngẩng mặt uống cạn chén rượu, ấy ra một ít bạc lẻ rồi đứng dậy vội vàng bỏ đi.</w:t>
      </w:r>
    </w:p>
    <w:p>
      <w:pPr>
        <w:pStyle w:val="BodyText"/>
      </w:pPr>
      <w:r>
        <w:t xml:space="preserve">Phương Triệu Nam càng nhìn càng ngạc nhiên, thầm nhủ:</w:t>
      </w:r>
    </w:p>
    <w:p>
      <w:pPr>
        <w:pStyle w:val="BodyText"/>
      </w:pPr>
      <w:r>
        <w:t xml:space="preserve">“Tình thế trước mắt rất phức tạp, không biết chuyện gì đang xảy ra?”.</w:t>
      </w:r>
    </w:p>
    <w:p>
      <w:pPr>
        <w:pStyle w:val="BodyText"/>
      </w:pPr>
      <w:r>
        <w:t xml:space="preserve">Đang suy nghĩ thì chợt nghe tiếng cười ha hả vang lên bên tai, hai ông già quái lạ râu tóc dài thậm thượt sánh vai bước vào. Phương Triệu Nam thấy hai người hầu như lạc giọng kêu lên, nhưng chàng vẫn cố nén. Té ra đó chính là Nam Bắc Nhị Quái.</w:t>
      </w:r>
    </w:p>
    <w:p>
      <w:pPr>
        <w:pStyle w:val="BodyText"/>
      </w:pPr>
      <w:r>
        <w:t xml:space="preserve">Chợt nghe Bắc Quái Hoàng Luyện lạnh lùng nói:</w:t>
      </w:r>
    </w:p>
    <w:p>
      <w:pPr>
        <w:pStyle w:val="BodyText"/>
      </w:pPr>
      <w:r>
        <w:t xml:space="preserve">“Ông cười cái gì?”.</w:t>
      </w:r>
    </w:p>
    <w:p>
      <w:pPr>
        <w:pStyle w:val="BodyText"/>
      </w:pPr>
      <w:r>
        <w:t xml:space="preserve">Nam Quái Tân Kỳ ngừng cười nói:</w:t>
      </w:r>
    </w:p>
    <w:p>
      <w:pPr>
        <w:pStyle w:val="BodyText"/>
      </w:pPr>
      <w:r>
        <w:t xml:space="preserve">“Không ngờ Quỷ Tiên Vạn Thiên Thành ẩn cư đã lâu cũng xuất hiện, La Huyền cũng đến tham gia đại hội lần này, chắc chắn sẽ có nhiều trò vui xảy ra”.</w:t>
      </w:r>
    </w:p>
    <w:p>
      <w:pPr>
        <w:pStyle w:val="BodyText"/>
      </w:pPr>
      <w:r>
        <w:t xml:space="preserve">Hoàng Luyện thở dài, nói:</w:t>
      </w:r>
    </w:p>
    <w:p>
      <w:pPr>
        <w:pStyle w:val="BodyText"/>
      </w:pPr>
      <w:r>
        <w:t xml:space="preserve">“Chúng ta hầu như đi khắp mười ba tỉnh Nam Bắc mà không tìm được Phương huynh đệ, nếu nơi này không tìm được y nữa, chắc chắn lành ít dữ nhiều”.</w:t>
      </w:r>
    </w:p>
    <w:p>
      <w:pPr>
        <w:pStyle w:val="BodyText"/>
      </w:pPr>
      <w:r>
        <w:t xml:space="preserve">Tân Kỳ mỉm cười:</w:t>
      </w:r>
    </w:p>
    <w:p>
      <w:pPr>
        <w:pStyle w:val="BodyText"/>
      </w:pPr>
      <w:r>
        <w:t xml:space="preserve">“Ông hãy yên tâm, Phương huynh đệ không phải là kẻ yểu mạng, ta dám dùng đầu cá cược với ông y vẫn còn sống”. Rồi hai người chọn một bàn ngồi xuống. Phương Triệu Nam thấy họ mong nhớ mình như thế, trong lòng cảm động lắm. Bắc Quái Hoàng Luyện vỗ bàn gọi rượu thịt rồi nói:</w:t>
      </w:r>
    </w:p>
    <w:p>
      <w:pPr>
        <w:pStyle w:val="BodyText"/>
      </w:pPr>
      <w:r>
        <w:t xml:space="preserve">“Ta không tin La Huyền vẫn còn sống, chỉ e lời đồn không đáng tin”. Tân Kỳ nói:</w:t>
      </w:r>
    </w:p>
    <w:p>
      <w:pPr>
        <w:pStyle w:val="BodyText"/>
      </w:pPr>
      <w:r>
        <w:t xml:space="preserve">“Trên đời có rất nhiều chuyện bất ngờ, giang hồ đồn rằng lão già Quỷ Tiên Vạn Thiên Thành đã chết nhưng lão ta vẫn còn sống. Như chúng ta chẳng hạn, mấy mươi năm trên giang hồ đồn rằng chúng ta đã qua đời, ha ha! Nhưng chúng ta chẳng phải vẫn đang còn sống hay sao?”.</w:t>
      </w:r>
    </w:p>
    <w:p>
      <w:pPr>
        <w:pStyle w:val="BodyText"/>
      </w:pPr>
      <w:r>
        <w:t xml:space="preserve">Bắc Quái Hoàng Luyện thở dài:</w:t>
      </w:r>
    </w:p>
    <w:p>
      <w:pPr>
        <w:pStyle w:val="BodyText"/>
      </w:pPr>
      <w:r>
        <w:t xml:space="preserve">“Nếu không nhờ huynh đệ cởi dây thiên tằm trên người chúng ta, kiếp này chúng ta sẽ chết già trong sơn động”.</w:t>
      </w:r>
    </w:p>
    <w:p>
      <w:pPr>
        <w:pStyle w:val="BodyText"/>
      </w:pPr>
      <w:r>
        <w:t xml:space="preserve">Tân Kỳ nói:</w:t>
      </w:r>
    </w:p>
    <w:p>
      <w:pPr>
        <w:pStyle w:val="BodyText"/>
      </w:pPr>
      <w:r>
        <w:t xml:space="preserve">“Ôi! Trong đời Tân mỗ chưa bao giờ nhớ đến ai, nhưng ...”.</w:t>
      </w:r>
    </w:p>
    <w:p>
      <w:pPr>
        <w:pStyle w:val="BodyText"/>
      </w:pPr>
      <w:r>
        <w:t xml:space="preserve">Chợt tiếng bước chân cắt lời Tân Kỳ, Ngôn Lăng Phủ dắt theo hai thiếu nữ vội vàng bước vào. Phương Triệu Nam vừa nhìn thấy hai thiếu nữ ấy thì giật mình, chàng vội vàng xoay người đi né tránh tầm nhìn của họ, té ra hai người ấy chính là đệ tử của Minh Nhạc Nhạc chủ Đường Văn Quyên và Bồ Hồng Ngạc. Đang suy nghĩ thì chợt nghe tiếng cười của Nam Quái Tân Kỳ vọng tới:</w:t>
      </w:r>
    </w:p>
    <w:p>
      <w:pPr>
        <w:pStyle w:val="BodyText"/>
      </w:pPr>
      <w:r>
        <w:t xml:space="preserve">“Hoàng lão quái, ngươi thấy ai đấy không? Bọn nửa người nửa ngợm kia đến đây, chắc Nhạc chủ Minh Nhạc cũng sắp tới!”.</w:t>
      </w:r>
    </w:p>
    <w:p>
      <w:pPr>
        <w:pStyle w:val="BodyText"/>
      </w:pPr>
      <w:r>
        <w:t xml:space="preserve">Bắc Quái Hoàng Luyện nói:</w:t>
      </w:r>
    </w:p>
    <w:p>
      <w:pPr>
        <w:pStyle w:val="BodyText"/>
      </w:pPr>
      <w:r>
        <w:t xml:space="preserve">“Nếu La Huyền vẫn còn sống, nhìn thấy kẻ đã hại mình không biết sẽ như thế nào”.</w:t>
      </w:r>
    </w:p>
    <w:p>
      <w:pPr>
        <w:pStyle w:val="BodyText"/>
      </w:pPr>
      <w:r>
        <w:t xml:space="preserve">Hai người này năm xưa đã từng bại trong tay La Huyền, cho nên vẫn còn thù ông ta, khi nhắc đến tên La Huyền thì hai người đều buông lời mỉa mai. Đường Văn Quyên định lên tiếng nhưng cố nén lại, nàng đưa mắt nhìn Bồ Hồng Ngạc và Ngôn Lăng Phủ rồi sau đó cũng chọn một bàn ngồi xuống.</w:t>
      </w:r>
    </w:p>
    <w:p>
      <w:pPr>
        <w:pStyle w:val="BodyText"/>
      </w:pPr>
      <w:r>
        <w:t xml:space="preserve">Phương Triệu Nam nheo mắt nhìn, chỉ thấy Đường Văn Quyên không ngừng gật đầu, tựa như nhận lệnh của cha mẹ, chàng đưa mắt nhìn xung quanh cũng không thấy có gì đáng nghi, khi nhìn lại Đường Văn Quyên thì nàng ta vẫn không ngừng gật đầu, bộ dạng rất cung kính. Phương Triệu Nam mau chóng phán đoán:</w:t>
      </w:r>
    </w:p>
    <w:p>
      <w:pPr>
        <w:pStyle w:val="BodyText"/>
      </w:pPr>
      <w:r>
        <w:t xml:space="preserve">“Hiện nay trên võ lâm chỉ có Minh Nhạc Nhạc chủ là có thể khiến cho Đường Văn Quyên vâng lời ...”.</w:t>
      </w:r>
    </w:p>
    <w:p>
      <w:pPr>
        <w:pStyle w:val="BodyText"/>
      </w:pPr>
      <w:r>
        <w:t xml:space="preserve">đang suy nghĩ thì chợt thấy Đường Văn Quyên đứng dậy, bước thẳng tới ngồi xuống trước mặt Phương Triệu Nam. Phương Triệu Nam hơi nhíu mày, nhủ thầm:</w:t>
      </w:r>
    </w:p>
    <w:p>
      <w:pPr>
        <w:pStyle w:val="BodyText"/>
      </w:pPr>
      <w:r>
        <w:t xml:space="preserve">“Hỏng bét, ả này cơ trí tuyệt luân, mình cứ mãi để ý đến ả, chỉ e đã bị ả thấy sơ hở”. Chợt Đường Văn Quyên đưa tay vuốt nhẹ mái tóc, thì thầm nói:</w:t>
      </w:r>
    </w:p>
    <w:p>
      <w:pPr>
        <w:pStyle w:val="BodyText"/>
      </w:pPr>
      <w:r>
        <w:t xml:space="preserve">“Ngươi có muốn cứu hai sư muội của ngươi không?”.</w:t>
      </w:r>
    </w:p>
    <w:p>
      <w:pPr>
        <w:pStyle w:val="BodyText"/>
      </w:pPr>
      <w:r>
        <w:t xml:space="preserve">Phương Triệu Nam ngẩn người, nói:</w:t>
      </w:r>
    </w:p>
    <w:p>
      <w:pPr>
        <w:pStyle w:val="BodyText"/>
      </w:pPr>
      <w:r>
        <w:t xml:space="preserve">“Cô nương đang nói chuyện với ai thế?”.</w:t>
      </w:r>
    </w:p>
    <w:p>
      <w:pPr>
        <w:pStyle w:val="BodyText"/>
      </w:pPr>
      <w:r>
        <w:t xml:space="preserve">Đường Văn Quyên cười lạnh lùng:</w:t>
      </w:r>
    </w:p>
    <w:p>
      <w:pPr>
        <w:pStyle w:val="BodyText"/>
      </w:pPr>
      <w:r>
        <w:t xml:space="preserve">“Đừng giả vờ nữa, nếu ngươi muốn giữ mạng của hai vị sư muội của ngươi thì phải ngoan ngoãn nghe ta căn dặn”.</w:t>
      </w:r>
    </w:p>
    <w:p>
      <w:pPr>
        <w:pStyle w:val="BodyText"/>
      </w:pPr>
      <w:r>
        <w:t xml:space="preserve">Phương Triệu Nam nghĩ đến sự an nguy của Trần Huyền Sương và Châu Huệ Anh, trong lòng không yên, vội vàng hỏi:</w:t>
      </w:r>
    </w:p>
    <w:p>
      <w:pPr>
        <w:pStyle w:val="BodyText"/>
      </w:pPr>
      <w:r>
        <w:t xml:space="preserve">“Họ đang ở đâu?”.</w:t>
      </w:r>
    </w:p>
    <w:p>
      <w:pPr>
        <w:pStyle w:val="BodyText"/>
      </w:pPr>
      <w:r>
        <w:t xml:space="preserve">Đường Văn Quyên nhích người tới gần nói:</w:t>
      </w:r>
    </w:p>
    <w:p>
      <w:pPr>
        <w:pStyle w:val="BodyText"/>
      </w:pPr>
      <w:r>
        <w:t xml:space="preserve">“Từ lúc này trở đi, ngươi phải nghe lệnh ta hành sự không được giở trò, nếu dùng thuật Truyền Âm Nhập Mật nhờ người giúp đỡ thì coi như ngươi tự chuốc lấy khổ, hai sư muội của ngươi cũng đừng hòng sống sót”.</w:t>
      </w:r>
    </w:p>
    <w:p>
      <w:pPr>
        <w:pStyle w:val="BodyText"/>
      </w:pPr>
      <w:r>
        <w:t xml:space="preserve">Phương Triệu Nam hơi trầm ngâm nói:</w:t>
      </w:r>
    </w:p>
    <w:p>
      <w:pPr>
        <w:pStyle w:val="BodyText"/>
      </w:pPr>
      <w:r>
        <w:t xml:space="preserve">“Cô nương tuy bắt giữ hai vị sư muội của ta, nhưng cô nương đừng quên rằng ta chỉ cần mở miệng thì lập tức sẽ gọi Nam Bắc Nhị Quái đến, ba người chúng tôi muốn bắt sống cô nương không phải chuyện khó ...”.</w:t>
      </w:r>
    </w:p>
    <w:p>
      <w:pPr>
        <w:pStyle w:val="BodyText"/>
      </w:pPr>
      <w:r>
        <w:t xml:space="preserve">chàng hơi ngập ngừng rồi lại nói tiếp:</w:t>
      </w:r>
    </w:p>
    <w:p>
      <w:pPr>
        <w:pStyle w:val="BodyText"/>
      </w:pPr>
      <w:r>
        <w:t xml:space="preserve">“Song tại hạ không muốn lưỡng bại câu thương, với cô nương biết ột chuyện, đó là lúc này Phương Triệu Nam không phải tham sống sợ chết!”.</w:t>
      </w:r>
    </w:p>
    <w:p>
      <w:pPr>
        <w:pStyle w:val="BodyText"/>
      </w:pPr>
      <w:r>
        <w:t xml:space="preserve">Đường Văn Quyên mỉm cười:</w:t>
      </w:r>
    </w:p>
    <w:p>
      <w:pPr>
        <w:pStyle w:val="BodyText"/>
      </w:pPr>
      <w:r>
        <w:t xml:space="preserve">“Chúng ta lập tức đi, thế nào?”.</w:t>
      </w:r>
    </w:p>
    <w:p>
      <w:pPr>
        <w:pStyle w:val="BodyText"/>
      </w:pPr>
      <w:r>
        <w:t xml:space="preserve">Phương Triệu Nam gật đầu:</w:t>
      </w:r>
    </w:p>
    <w:p>
      <w:pPr>
        <w:pStyle w:val="BodyText"/>
      </w:pPr>
      <w:r>
        <w:t xml:space="preserve">“Thôi được!”.</w:t>
      </w:r>
    </w:p>
    <w:p>
      <w:pPr>
        <w:pStyle w:val="BodyText"/>
      </w:pPr>
      <w:r>
        <w:t xml:space="preserve">Đường Văn Quyên tuy cố che giấu hành động của mình, nhưng bộ dạng của nàng làm sao giấu nổi mắt Nam Bắc Nhị Quái, Nam Quái Tân Kỳ cười lạnh nói:</w:t>
      </w:r>
    </w:p>
    <w:p>
      <w:pPr>
        <w:pStyle w:val="BodyText"/>
      </w:pPr>
      <w:r>
        <w:t xml:space="preserve">“Hừ! Lén lén lút lút chẳng phải làm chuyện tốt gì!”.</w:t>
      </w:r>
    </w:p>
    <w:p>
      <w:pPr>
        <w:pStyle w:val="BodyText"/>
      </w:pPr>
      <w:r>
        <w:t xml:space="preserve">Bắc Quái thì xua tay tỏ ý bảo Tân Kỳ đừng nói nữa. Đường Văn Quyên tuy nghe rõ nhưng biết khó đấu lại hai người ấy cho nên giả vờ thản nhiên chậm rãi bước ra cửa. Phương Triệu Nam hơi do dự rồi xách cái lồng gỗ đi theo sau Đường Văn Quyên.</w:t>
      </w:r>
    </w:p>
    <w:p>
      <w:pPr>
        <w:pStyle w:val="BodyText"/>
      </w:pPr>
      <w:r>
        <w:t xml:space="preserve">Chỉ thấy Đường Văn Quyên bước thẳng về phía trước chứ không quay đầu lại nhìn.</w:t>
      </w:r>
    </w:p>
    <w:p>
      <w:pPr>
        <w:pStyle w:val="BodyText"/>
      </w:pPr>
      <w:r>
        <w:t xml:space="preserve">Phương Triệu Nam đang lo lắng cho sự an nguy của hai sư muội, tuy biết rõ đi như thế là lành ít dữ nhiều nhưng vẫn phải bước theo.</w:t>
      </w:r>
    </w:p>
    <w:p>
      <w:pPr>
        <w:pStyle w:val="BodyText"/>
      </w:pPr>
      <w:r>
        <w:t xml:space="preserve">Trên đường đa số là những nhân vật võ lâm mang theo đao kiếm. Phương Triệu Nam càng nhìn càng ngạc nhiên, thầm nhủ:</w:t>
      </w:r>
    </w:p>
    <w:p>
      <w:pPr>
        <w:pStyle w:val="BodyText"/>
      </w:pPr>
      <w:r>
        <w:t xml:space="preserve">“Những nhân vật võ lâm này không biết tại sao lại tụ tập ở đây ...” đang suy nghĩ thì chợt thấy có một nhóm đạo nhân mặc hắc bào từ phía đối diện đi tới. Đột nhiên râu tóc bạc phơ, mang theo đôi song kiếm đi ở phía trước nhất, bốn đại hán trung niên đi ở phía sau, vừa nhìn thì đã biết đó đều là những cao thủ nội gia. Đột nhiên đi đầu lướt nhìn Đường Văn Quyên, sau đó đột nhiên ngừng lại. Bốn đại hán trung niên cũng ngừng lại, mười ánh mắt đều nhìn lên người Đường Văn Quyên. Đường Văn Quyên lách người, né tránh ánh mắt bước vội về phía trước.</w:t>
      </w:r>
    </w:p>
    <w:p>
      <w:pPr>
        <w:pStyle w:val="BodyText"/>
      </w:pPr>
      <w:r>
        <w:t xml:space="preserve">Trên suốt quãng đường, Phương Triệu Nam gặp rất nhiều người, có tăng có đạo, có người mang theo binh khí. Sắc mặt của bọn họ đều rất trang nghiêm, tựa như đang có tâm sự gì nặng nề. Đường Văn Quyên đi càng lúc càng nhanh, trong chốc lát đã ra đến cổng thành. Phương Triệu Nam ngẩng đầu nhìn thế núi liên miên, Đường Văn Quyên dắt Phương Triệu Nam đến một khu nghĩa địa đầy cây cối thì chợt ngừng lại, quay đầu cười:</w:t>
      </w:r>
    </w:p>
    <w:p>
      <w:pPr>
        <w:pStyle w:val="BodyText"/>
      </w:pPr>
      <w:r>
        <w:t xml:space="preserve">“Trong tay ngươi đang xách cái gì thế?”.</w:t>
      </w:r>
    </w:p>
    <w:p>
      <w:pPr>
        <w:pStyle w:val="BodyText"/>
      </w:pPr>
      <w:r>
        <w:t xml:space="preserve">Phương Triệu Nam tự tin võ công của mình lúc này có thể đối phó rất dễ dàng, cho nên chàng vẫn trấn tĩnh thản nhiên cười:</w:t>
      </w:r>
    </w:p>
    <w:p>
      <w:pPr>
        <w:pStyle w:val="BodyText"/>
      </w:pPr>
      <w:r>
        <w:t xml:space="preserve">“Cô nương tốt nhất nên cho tại hạ biết hai vị sư muội hiện giờ đang ở đâu!”.</w:t>
      </w:r>
    </w:p>
    <w:p>
      <w:pPr>
        <w:pStyle w:val="BodyText"/>
      </w:pPr>
      <w:r>
        <w:t xml:space="preserve">Đường Văn Quyên nói:</w:t>
      </w:r>
    </w:p>
    <w:p>
      <w:pPr>
        <w:pStyle w:val="BodyText"/>
      </w:pPr>
      <w:r>
        <w:t xml:space="preserve">“Ở ngay trong cổ mộ!”.</w:t>
      </w:r>
    </w:p>
    <w:p>
      <w:pPr>
        <w:pStyle w:val="BodyText"/>
      </w:pPr>
      <w:r>
        <w:t xml:space="preserve">Phương Triệu Nam nhìn xung quanh chỉ thấy toàn là nấm mồ, chẳng có nhà cửa chi hết, lòng thầm nhủ:</w:t>
      </w:r>
    </w:p>
    <w:p>
      <w:pPr>
        <w:pStyle w:val="BodyText"/>
      </w:pPr>
      <w:r>
        <w:t xml:space="preserve">“Chả lẽ họ đều nấp ở đây?”.</w:t>
      </w:r>
    </w:p>
    <w:p>
      <w:pPr>
        <w:pStyle w:val="BodyText"/>
      </w:pPr>
      <w:r>
        <w:t xml:space="preserve">Thế rồi chàng không nén được hỏi:</w:t>
      </w:r>
    </w:p>
    <w:p>
      <w:pPr>
        <w:pStyle w:val="BodyText"/>
      </w:pPr>
      <w:r>
        <w:t xml:space="preserve">“Chúng ta đã nói trước, tại hạ không nhờ ai giúp đỡ, cô nương cũng nên giữ lời để cho tại hạ gặp hai sư muội trước đã ...”.</w:t>
      </w:r>
    </w:p>
    <w:p>
      <w:pPr>
        <w:pStyle w:val="BodyText"/>
      </w:pPr>
      <w:r>
        <w:t xml:space="preserve">Đường Văn Quyên cười khanh khách nói:</w:t>
      </w:r>
    </w:p>
    <w:p>
      <w:pPr>
        <w:pStyle w:val="BodyText"/>
      </w:pPr>
      <w:r>
        <w:t xml:space="preserve">“Nửa năm không gặp, ngươi đã già dặn rất nhiều!”.</w:t>
      </w:r>
    </w:p>
    <w:p>
      <w:pPr>
        <w:pStyle w:val="BodyText"/>
      </w:pPr>
      <w:r>
        <w:t xml:space="preserve">Phương Triệu Nam thản nhiên cười:</w:t>
      </w:r>
    </w:p>
    <w:p>
      <w:pPr>
        <w:pStyle w:val="BodyText"/>
      </w:pPr>
      <w:r>
        <w:t xml:space="preserve">“Người trong võ lâm đều trọng lời hứa, nếu cô nương muốn lừa gạt dụ tại hạ đến đây, cô nương sẽ hối hận không kịp!”.</w:t>
      </w:r>
    </w:p>
    <w:p>
      <w:pPr>
        <w:pStyle w:val="BodyText"/>
      </w:pPr>
      <w:r>
        <w:t xml:space="preserve">Đường Văn Quyên nói:</w:t>
      </w:r>
    </w:p>
    <w:p>
      <w:pPr>
        <w:pStyle w:val="BodyText"/>
      </w:pPr>
      <w:r>
        <w:t xml:space="preserve">“Ngươi vốn không nên đi theo ta!”.</w:t>
      </w:r>
    </w:p>
    <w:p>
      <w:pPr>
        <w:pStyle w:val="BodyText"/>
      </w:pPr>
      <w:r>
        <w:t xml:space="preserve">Phương Triệu Nam giận dữ nói:</w:t>
      </w:r>
    </w:p>
    <w:p>
      <w:pPr>
        <w:pStyle w:val="BodyText"/>
      </w:pPr>
      <w:r>
        <w:t xml:space="preserve">“Người trong Minh Nhạc thật là xảo quyệt, không thể tin nổi!”.</w:t>
      </w:r>
    </w:p>
    <w:p>
      <w:pPr>
        <w:pStyle w:val="BodyText"/>
      </w:pPr>
      <w:r>
        <w:t xml:space="preserve">Đường Văn Quyên mỉm cười nói:</w:t>
      </w:r>
    </w:p>
    <w:p>
      <w:pPr>
        <w:pStyle w:val="BodyText"/>
      </w:pPr>
      <w:r>
        <w:t xml:space="preserve">“Ngươi tạm thời đừng nóng, nếu ta muốn gạt ngươi cũng không cần đưa ngươi đến đây”.</w:t>
      </w:r>
    </w:p>
    <w:p>
      <w:pPr>
        <w:pStyle w:val="BodyText"/>
      </w:pPr>
      <w:r>
        <w:t xml:space="preserve">Phương Triệu Nam đang lo cho Trần Huyền Sương và Châu Huệ Anh, chàng đã mất đi sự bình tĩnh thường ngày, thấy Đường Văn Quyên cứ trả treo mãi, lòng thầm nhủ:</w:t>
      </w:r>
    </w:p>
    <w:p>
      <w:pPr>
        <w:pStyle w:val="BodyText"/>
      </w:pPr>
      <w:r>
        <w:t xml:space="preserve">“Ả này rất thâm hiểm, đừng mắc lừa ả ...” ý nghĩ ấy lướt qua, chàng lập tức trấn tĩnh trở lại.</w:t>
      </w:r>
    </w:p>
    <w:p>
      <w:pPr>
        <w:pStyle w:val="BodyText"/>
      </w:pPr>
      <w:r>
        <w:t xml:space="preserve">Đường Văn Quyên vốn muốn dụ cho Phương Triệu Nam mất bình tĩnh, nào ngờ chàng vẫn tỉnh như không, bất đồ trong lòng thầm lo:</w:t>
      </w:r>
    </w:p>
    <w:p>
      <w:pPr>
        <w:pStyle w:val="BodyText"/>
      </w:pPr>
      <w:r>
        <w:t xml:space="preserve">“Thật sự không thể coi thường kẻ này, nửa năm không gặp, không biết y đã học được võ công gì kỳ lạ”. Ý nghĩ ấy lướt qua, nàng ta mới mỉm cười rằng:</w:t>
      </w:r>
    </w:p>
    <w:p>
      <w:pPr>
        <w:pStyle w:val="BodyText"/>
      </w:pPr>
      <w:r>
        <w:t xml:space="preserve">“Giáng Tuyết sư muội của ta đã được La Huyền sư tổ truyền cho tuyệt kỹ, chắc là ngươi cũng hưởng được ít nhiều?”.</w:t>
      </w:r>
    </w:p>
    <w:p>
      <w:pPr>
        <w:pStyle w:val="BodyText"/>
      </w:pPr>
      <w:r>
        <w:t xml:space="preserve">Phương Triệu Nam định lên tiếng phủ nhận nhưng chàng chợt cười:</w:t>
      </w:r>
    </w:p>
    <w:p>
      <w:pPr>
        <w:pStyle w:val="BodyText"/>
      </w:pPr>
      <w:r>
        <w:t xml:space="preserve">“Đó quả thực là tuyệt học trên đời, theo tại hạ nhớ, kiếm thuật, chưởng pháp của cô nương đều đã cao cường, nhưng chỉ vì chưa nắm được yếu quyết, cho nên khi vận dụng khắc địch uy thế đã giảm đi rất nhiều”.</w:t>
      </w:r>
    </w:p>
    <w:p>
      <w:pPr>
        <w:pStyle w:val="BodyText"/>
      </w:pPr>
      <w:r>
        <w:t xml:space="preserve">Đường Văn Quyên tuy xảo quyệt nhưng nàng quá thông minh, cho nên đã tin lời Phương Triệu Nam, thế rồi mới hỏi dấn tới:</w:t>
      </w:r>
    </w:p>
    <w:p>
      <w:pPr>
        <w:pStyle w:val="BodyText"/>
      </w:pPr>
      <w:r>
        <w:t xml:space="preserve">“Nói như thế, ngươi cũng được truyền rất nhiều tuyệt kỹ?”.</w:t>
      </w:r>
    </w:p>
    <w:p>
      <w:pPr>
        <w:pStyle w:val="BodyText"/>
      </w:pPr>
      <w:r>
        <w:t xml:space="preserve">Phương Triệu Nam thản nhiên cười:</w:t>
      </w:r>
    </w:p>
    <w:p>
      <w:pPr>
        <w:pStyle w:val="BodyText"/>
      </w:pPr>
      <w:r>
        <w:t xml:space="preserve">“Nếu tại hạ không có cách khắc chế cô nương cũng không dám đến nơi hoang vắng này”.</w:t>
      </w:r>
    </w:p>
    <w:p>
      <w:pPr>
        <w:pStyle w:val="BodyText"/>
      </w:pPr>
      <w:r>
        <w:t xml:space="preserve">Đường Văn Quyên lộ vẻ ngưỡng mộ, nói:</w:t>
      </w:r>
    </w:p>
    <w:p>
      <w:pPr>
        <w:pStyle w:val="BodyText"/>
      </w:pPr>
      <w:r>
        <w:t xml:space="preserve">“Ôi! Tam sư muội của ta thật may mắn, thật sự khiến cho ta rất hâm mộ ...”.</w:t>
      </w:r>
    </w:p>
    <w:p>
      <w:pPr>
        <w:pStyle w:val="BodyText"/>
      </w:pPr>
      <w:r>
        <w:t xml:space="preserve">Phương Triệu Nam nói:</w:t>
      </w:r>
    </w:p>
    <w:p>
      <w:pPr>
        <w:pStyle w:val="BodyText"/>
      </w:pPr>
      <w:r>
        <w:t xml:space="preserve">“Tuy bảo là thế, nhưng võ công của cô nương đã có nền tảng vững chắc, lộ số võ công cũng thuộc môn phái của La Huyền, chỉ cần có thể biết bí quyết biến hóa thì võ công sẽ lập tức cao hơn một bậc”.</w:t>
      </w:r>
    </w:p>
    <w:p>
      <w:pPr>
        <w:pStyle w:val="BodyText"/>
      </w:pPr>
      <w:r>
        <w:t xml:space="preserve">Đường Văn Quyên nghe rất bùi tai, thế rồi mới nói:</w:t>
      </w:r>
    </w:p>
    <w:p>
      <w:pPr>
        <w:pStyle w:val="BodyText"/>
      </w:pPr>
      <w:r>
        <w:t xml:space="preserve">“Có thật không?”.</w:t>
      </w:r>
    </w:p>
    <w:p>
      <w:pPr>
        <w:pStyle w:val="BodyText"/>
      </w:pPr>
      <w:r>
        <w:t xml:space="preserve">Phương Triệu Nam thầm nhủ:</w:t>
      </w:r>
    </w:p>
    <w:p>
      <w:pPr>
        <w:pStyle w:val="BodyText"/>
      </w:pPr>
      <w:r>
        <w:t xml:space="preserve">“Hỏng bét, mình chỉ thuận miệng nói dối, không ngờ ả lại tin!” trầm ngâm một hồi rồi nói:</w:t>
      </w:r>
    </w:p>
    <w:p>
      <w:pPr>
        <w:pStyle w:val="BodyText"/>
      </w:pPr>
      <w:r>
        <w:t xml:space="preserve">“Tại hạ chỉ thuận miệng nói ra, cô nương đừng nên quá tin”.</w:t>
      </w:r>
    </w:p>
    <w:p>
      <w:pPr>
        <w:pStyle w:val="BodyText"/>
      </w:pPr>
      <w:r>
        <w:t xml:space="preserve">Đường Văn Quyên thở dài:</w:t>
      </w:r>
    </w:p>
    <w:p>
      <w:pPr>
        <w:pStyle w:val="BodyText"/>
      </w:pPr>
      <w:r>
        <w:t xml:space="preserve">“Ngươi nói ra câu nào cũng thành thật, ta làm sao không tin được!”.</w:t>
      </w:r>
    </w:p>
    <w:p>
      <w:pPr>
        <w:pStyle w:val="BodyText"/>
      </w:pPr>
      <w:r>
        <w:t xml:space="preserve">Phương Triệu Nam nói:</w:t>
      </w:r>
    </w:p>
    <w:p>
      <w:pPr>
        <w:pStyle w:val="BodyText"/>
      </w:pPr>
      <w:r>
        <w:t xml:space="preserve">“Tại hạ muốn truyền hai chiêu võ công cho cô nương, nhưng cô nương phải cho tại hạ biết tung tích của hai vị sư muội”.</w:t>
      </w:r>
    </w:p>
    <w:p>
      <w:pPr>
        <w:pStyle w:val="BodyText"/>
      </w:pPr>
      <w:r>
        <w:t xml:space="preserve">Đường Văn Quyên đảo mắt một hồi rồi nói:</w:t>
      </w:r>
    </w:p>
    <w:p>
      <w:pPr>
        <w:pStyle w:val="BodyText"/>
      </w:pPr>
      <w:r>
        <w:t xml:space="preserve">“Thực ra dù ngươi không truyền võ công cho ta, ta cũng sẽ cho ngươi biết nơi ẩn thân của họ ...” rồi nàng đưa mắt nhìn vào cái lồng trên tay Phương Triệu Nam, nói:</w:t>
      </w:r>
    </w:p>
    <w:p>
      <w:pPr>
        <w:pStyle w:val="BodyText"/>
      </w:pPr>
      <w:r>
        <w:t xml:space="preserve">“Đó là gì?”.</w:t>
      </w:r>
    </w:p>
    <w:p>
      <w:pPr>
        <w:pStyle w:val="BodyText"/>
      </w:pPr>
      <w:r>
        <w:t xml:space="preserve">Phương Triệu Nam giở miếng vải đen lên, lập tức tiếng vo vo vọng ra, nói:</w:t>
      </w:r>
    </w:p>
    <w:p>
      <w:pPr>
        <w:pStyle w:val="BodyText"/>
      </w:pPr>
      <w:r>
        <w:t xml:space="preserve">“Đây là loại ong độc nhất trên đời”.</w:t>
      </w:r>
    </w:p>
    <w:p>
      <w:pPr>
        <w:pStyle w:val="BodyText"/>
      </w:pPr>
      <w:r>
        <w:t xml:space="preserve">Đường Văn Quyên nheo mắt nhìn, thấy con ong nào cũng dài cả tấc, lòng thầm kinh hãi, nhưng bề ngoài thì vẫn tỏ vẻ hờ hững, chậm rãi nói:</w:t>
      </w:r>
    </w:p>
    <w:p>
      <w:pPr>
        <w:pStyle w:val="BodyText"/>
      </w:pPr>
      <w:r>
        <w:t xml:space="preserve">“Từ đâu ngươi có loại ong này, ngươi dùng nó làm gì?”.</w:t>
      </w:r>
    </w:p>
    <w:p>
      <w:pPr>
        <w:pStyle w:val="BodyText"/>
      </w:pPr>
      <w:r>
        <w:t xml:space="preserve">Phương Triệu Nam nói:</w:t>
      </w:r>
    </w:p>
    <w:p>
      <w:pPr>
        <w:pStyle w:val="BodyText"/>
      </w:pPr>
      <w:r>
        <w:t xml:space="preserve">“Loại ong này tuy rất độc nhưng rất nghe lời, dùng để đối phó với kẻ địch”.</w:t>
      </w:r>
    </w:p>
    <w:p>
      <w:pPr>
        <w:pStyle w:val="BodyText"/>
      </w:pPr>
      <w:r>
        <w:t xml:space="preserve">Đường Văn Quyên nói:</w:t>
      </w:r>
    </w:p>
    <w:p>
      <w:pPr>
        <w:pStyle w:val="BodyText"/>
      </w:pPr>
      <w:r>
        <w:t xml:space="preserve">“Ta không tin loại ong này nghe lời con người!”.</w:t>
      </w:r>
    </w:p>
    <w:p>
      <w:pPr>
        <w:pStyle w:val="BodyText"/>
      </w:pPr>
      <w:r>
        <w:t xml:space="preserve">Phương Triệu Nam nói:</w:t>
      </w:r>
    </w:p>
    <w:p>
      <w:pPr>
        <w:pStyle w:val="BodyText"/>
      </w:pPr>
      <w:r>
        <w:t xml:space="preserve">“Cô nương không tin thì hãy thử xem sao!” rồi vỗ lên cái lồng, lập tức có một bầy ong bay vọt về phía Đường Văn Quyên. Đường Văn Quyên thấy bầy ong bay tới thì kinh hãi, vội vàng thầm vận khí giới bị. Nhưng bầy ong bay một vòng Đường Văn Quyên thì đột nhiên quay trở về. Đường Văn Quyên nói với vẻ đầy thán phục:</w:t>
      </w:r>
    </w:p>
    <w:p>
      <w:pPr>
        <w:pStyle w:val="BodyText"/>
      </w:pPr>
      <w:r>
        <w:t xml:space="preserve">“Thuật sai khiến ong của ngươi quả thật rất kỳ lạ!”.</w:t>
      </w:r>
    </w:p>
    <w:p>
      <w:pPr>
        <w:pStyle w:val="BodyText"/>
      </w:pPr>
      <w:r>
        <w:t xml:space="preserve">Phương Triệu Nam cười rằng:</w:t>
      </w:r>
    </w:p>
    <w:p>
      <w:pPr>
        <w:pStyle w:val="BodyText"/>
      </w:pPr>
      <w:r>
        <w:t xml:space="preserve">“Quá khen, quá khen, loại ong này không những độc tính rất mạnh mà bay rất nhanh, dù cho có chưởng lực mạnh mẽ cũng chưa chắc đánh chết được chúng”. Rồi chàng cười nói:</w:t>
      </w:r>
    </w:p>
    <w:p>
      <w:pPr>
        <w:pStyle w:val="BodyText"/>
      </w:pPr>
      <w:r>
        <w:t xml:space="preserve">“Không tin chúng ta cứ thử xem sao”.</w:t>
      </w:r>
    </w:p>
    <w:p>
      <w:pPr>
        <w:pStyle w:val="BodyText"/>
      </w:pPr>
      <w:r>
        <w:t xml:space="preserve">Rồi chàng vỗ vào lồng gỗ, lại một bầy ong bay ra, lao thẳng tới Đường Văn Quyên.</w:t>
      </w:r>
    </w:p>
    <w:p>
      <w:pPr>
        <w:pStyle w:val="BodyText"/>
      </w:pPr>
      <w:r>
        <w:t xml:space="preserve">Đường Văn Quyên ngưng tụ công lực giở chân phải cao giọng nói với Phương Triệu Nam:</w:t>
      </w:r>
    </w:p>
    <w:p>
      <w:pPr>
        <w:pStyle w:val="BodyText"/>
      </w:pPr>
      <w:r>
        <w:t xml:space="preserve">“Có phải cho ta phát một chưởng thử xem không?”.</w:t>
      </w:r>
    </w:p>
    <w:p>
      <w:pPr>
        <w:pStyle w:val="BodyText"/>
      </w:pPr>
      <w:r>
        <w:t xml:space="preserve">Phương Triệu Nam đáp:</w:t>
      </w:r>
    </w:p>
    <w:p>
      <w:pPr>
        <w:pStyle w:val="BodyText"/>
      </w:pPr>
      <w:r>
        <w:t xml:space="preserve">“Mời ra tay”.</w:t>
      </w:r>
    </w:p>
    <w:p>
      <w:pPr>
        <w:pStyle w:val="Compact"/>
      </w:pPr>
      <w:r>
        <w:t xml:space="preserve">Đường Văn Quyên chỉ đợi có thế, Phương Triệu Nam vừa quát thì nàng đã phát chưởng ra. Một luồng tiềm lực bay thẳng về phía bầy ong.</w:t>
      </w:r>
      <w:r>
        <w:br w:type="textWrapping"/>
      </w:r>
      <w:r>
        <w:br w:type="textWrapping"/>
      </w:r>
    </w:p>
    <w:p>
      <w:pPr>
        <w:pStyle w:val="Heading2"/>
      </w:pPr>
      <w:bookmarkStart w:id="77" w:name="chương-55-độc-bá-võ-lâm-hai-người-liên-thủ"/>
      <w:bookmarkEnd w:id="77"/>
      <w:r>
        <w:t xml:space="preserve">55. Chương 55 : Độc Bá Võ Lâm, Hai Người Liên Thủ</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55: Độc Bá Võ Lâm, Hai Người Liên Thủ</w:t>
      </w:r>
    </w:p>
    <w:p>
      <w:pPr>
        <w:pStyle w:val="BodyText"/>
      </w:pPr>
      <w:r>
        <w:t xml:space="preserve">Dịch: Cổ Nguyệt</w:t>
      </w:r>
    </w:p>
    <w:p>
      <w:pPr>
        <w:pStyle w:val="BodyText"/>
      </w:pPr>
      <w:r>
        <w:t xml:space="preserve">Nguồn: Văn Tuyển</w:t>
      </w:r>
    </w:p>
    <w:p>
      <w:pPr>
        <w:pStyle w:val="BodyText"/>
      </w:pPr>
      <w:r>
        <w:t xml:space="preserve">Luồng chưởng lực mạnh mẽ ấy tạo thành một trận cuồng phong cuốn cả cát đá.</w:t>
      </w:r>
    </w:p>
    <w:p>
      <w:pPr>
        <w:pStyle w:val="BodyText"/>
      </w:pPr>
      <w:r>
        <w:t xml:space="preserve">Còn bầy ong thì chìm hẳn trong luồng chưởng phong mạnh mẽ ấy. Phương Triệu Nam thở dài, thầm nhủ:</w:t>
      </w:r>
    </w:p>
    <w:p>
      <w:pPr>
        <w:pStyle w:val="BodyText"/>
      </w:pPr>
      <w:r>
        <w:t xml:space="preserve">“Tiêu rồi, xem ra bầy ong chắc chắn chết dưới chưởng lực của nàng.</w:t>
      </w:r>
    </w:p>
    <w:p>
      <w:pPr>
        <w:pStyle w:val="BodyText"/>
      </w:pPr>
      <w:r>
        <w:t xml:space="preserve">Nào ngờ sự việc lại xảy ra ngoài dự liệu của Phương Triệu Nam, Đường Văn Quyên đánh tới một chưởng, bầy ong ấy chẳng qua bị đánh dạt đến bảy tám thước nhưng vẫn an toàn. Đường Văn Quyên biến sắc, ngưng tụ công lực phất ra chưởng thứ hai. Phương Triệu Nam vội vàng phất ra một chưởng, chống đỡ luồng chưởng lực ấy, hai luồng tiềm lực chạm vào nhau tạo thành một trận cuồng phong. Hai người vừa chạm nhau, Đường Văn Quyên lập tức bị đánh lùi đến ba bước, sắc mặt tái nhợt, khí huyết nhộn nhạo.</w:t>
      </w:r>
    </w:p>
    <w:p>
      <w:pPr>
        <w:pStyle w:val="BodyText"/>
      </w:pPr>
      <w:r>
        <w:t xml:space="preserve">Phương Triệu Nam đánh lùi được Đường Văn Quyên, cả bản thân chàng cũng ngạc nhiên, thế rồi mỉm cười nói:</w:t>
      </w:r>
    </w:p>
    <w:p>
      <w:pPr>
        <w:pStyle w:val="BodyText"/>
      </w:pPr>
      <w:r>
        <w:t xml:space="preserve">“Nếu cô nương chọc giận bầy ong này chúng sẽ vây lại tấn công, chỉ e sẽ làm cô nương bị thương”.</w:t>
      </w:r>
    </w:p>
    <w:p>
      <w:pPr>
        <w:pStyle w:val="BodyText"/>
      </w:pPr>
      <w:r>
        <w:t xml:space="preserve">Đường Văn Quyên ngạc nhiên nói:</w:t>
      </w:r>
    </w:p>
    <w:p>
      <w:pPr>
        <w:pStyle w:val="BodyText"/>
      </w:pPr>
      <w:r>
        <w:t xml:space="preserve">“Khi chúng ta giao thủ ở Tung Sơn, đôi bên còn tám lượng nửa cân, chỉ trong thời gian nửa năm, võ công của ngươi đã tiến bộ rất nhiều ...” nàng đột nhiên đổi giọng nói rất nhỏ:</w:t>
      </w:r>
    </w:p>
    <w:p>
      <w:pPr>
        <w:pStyle w:val="BodyText"/>
      </w:pPr>
      <w:r>
        <w:t xml:space="preserve">“Nếu ngươi chịu truyền cho ta bí quyết võ công của La Huyền, ta sẽ báo đáp cho ngươi”.</w:t>
      </w:r>
    </w:p>
    <w:p>
      <w:pPr>
        <w:pStyle w:val="BodyText"/>
      </w:pPr>
      <w:r>
        <w:t xml:space="preserve">Phương Triệu Nam nói:</w:t>
      </w:r>
    </w:p>
    <w:p>
      <w:pPr>
        <w:pStyle w:val="BodyText"/>
      </w:pPr>
      <w:r>
        <w:t xml:space="preserve">“Tại hạ đã hứa truyền võ công cho cô nương quyết sẽ không nuốt lời, nhưng cô nương phải dắt tại hại đi gặp hai vị sư muội trước đã”.</w:t>
      </w:r>
    </w:p>
    <w:p>
      <w:pPr>
        <w:pStyle w:val="BodyText"/>
      </w:pPr>
      <w:r>
        <w:t xml:space="preserve">Đường Văn Quyên trầm ngâm một hồi, nghiêm mặt nói:</w:t>
      </w:r>
    </w:p>
    <w:p>
      <w:pPr>
        <w:pStyle w:val="BodyText"/>
      </w:pPr>
      <w:r>
        <w:t xml:space="preserve">“Dắt ngươi đến đây vốn có ý muốn hại ngươi ...”.</w:t>
      </w:r>
    </w:p>
    <w:p>
      <w:pPr>
        <w:pStyle w:val="BodyText"/>
      </w:pPr>
      <w:r>
        <w:t xml:space="preserve">Phương Triệu Nam mỉm cười, nói:</w:t>
      </w:r>
    </w:p>
    <w:p>
      <w:pPr>
        <w:pStyle w:val="BodyText"/>
      </w:pPr>
      <w:r>
        <w:t xml:space="preserve">“Chả lẽ cô nương đã đổi ý?”.</w:t>
      </w:r>
    </w:p>
    <w:p>
      <w:pPr>
        <w:pStyle w:val="BodyText"/>
      </w:pPr>
      <w:r>
        <w:t xml:space="preserve">Đường Văn Quyên gật đầu:</w:t>
      </w:r>
    </w:p>
    <w:p>
      <w:pPr>
        <w:pStyle w:val="BodyText"/>
      </w:pPr>
      <w:r>
        <w:t xml:space="preserve">“Do đó ta khuyên ngươi chi bằng hãy quay về thì hơn, nay chỉ còn cách ba ngày nữa là đến kỳ đại hội, đến lúc đó hai sư muội của ngươi sẽ xuất hiện, ngươi cần gì phải một mình đi vào nơi nguy hiểm ...”.</w:t>
      </w:r>
    </w:p>
    <w:p>
      <w:pPr>
        <w:pStyle w:val="BodyText"/>
      </w:pPr>
      <w:r>
        <w:t xml:space="preserve">Phương Triệu Nam ngạc nhiên hỏi:</w:t>
      </w:r>
    </w:p>
    <w:p>
      <w:pPr>
        <w:pStyle w:val="BodyText"/>
      </w:pPr>
      <w:r>
        <w:t xml:space="preserve">“Đại hội gì?”.</w:t>
      </w:r>
    </w:p>
    <w:p>
      <w:pPr>
        <w:pStyle w:val="BodyText"/>
      </w:pPr>
      <w:r>
        <w:t xml:space="preserve">Đường Văn Quyên nói:</w:t>
      </w:r>
    </w:p>
    <w:p>
      <w:pPr>
        <w:pStyle w:val="BodyText"/>
      </w:pPr>
      <w:r>
        <w:t xml:space="preserve">“Ngươi thật sự không biết hay là đã biết mà vẫn hỏi?”.</w:t>
      </w:r>
    </w:p>
    <w:p>
      <w:pPr>
        <w:pStyle w:val="BodyText"/>
      </w:pPr>
      <w:r>
        <w:t xml:space="preserve">Phương Triệu Nam nói:</w:t>
      </w:r>
    </w:p>
    <w:p>
      <w:pPr>
        <w:pStyle w:val="BodyText"/>
      </w:pPr>
      <w:r>
        <w:t xml:space="preserve">“Tại hạ đương nhiên không biết cho nên mới hỏi”.</w:t>
      </w:r>
    </w:p>
    <w:p>
      <w:pPr>
        <w:pStyle w:val="BodyText"/>
      </w:pPr>
      <w:r>
        <w:t xml:space="preserve">Đường Văn Quyên nói:</w:t>
      </w:r>
    </w:p>
    <w:p>
      <w:pPr>
        <w:pStyle w:val="BodyText"/>
      </w:pPr>
      <w:r>
        <w:t xml:space="preserve">“Ngươi đến đây làm gi?”.</w:t>
      </w:r>
    </w:p>
    <w:p>
      <w:pPr>
        <w:pStyle w:val="BodyText"/>
      </w:pPr>
      <w:r>
        <w:t xml:space="preserve">Phương Triệu Nam nói:</w:t>
      </w:r>
    </w:p>
    <w:p>
      <w:pPr>
        <w:pStyle w:val="BodyText"/>
      </w:pPr>
      <w:r>
        <w:t xml:space="preserve">“Ta muốn tìm Quỷ Tiên Vạn Thiên Thành và Nhạc chủ Minh Nhạc”.</w:t>
      </w:r>
    </w:p>
    <w:p>
      <w:pPr>
        <w:pStyle w:val="BodyText"/>
      </w:pPr>
      <w:r>
        <w:t xml:space="preserve">Đường Văn Quyên nói:</w:t>
      </w:r>
    </w:p>
    <w:p>
      <w:pPr>
        <w:pStyle w:val="BodyText"/>
      </w:pPr>
      <w:r>
        <w:t xml:space="preserve">“Ngươi tìm rất đúng chỗ, cả hai người bọn họ đều đã xuất hiện trong kỳ đại hội này”.</w:t>
      </w:r>
    </w:p>
    <w:p>
      <w:pPr>
        <w:pStyle w:val="BodyText"/>
      </w:pPr>
      <w:r>
        <w:t xml:space="preserve">Phương Triệu Nam hơi trầm ngâm nói:</w:t>
      </w:r>
    </w:p>
    <w:p>
      <w:pPr>
        <w:pStyle w:val="BodyText"/>
      </w:pPr>
      <w:r>
        <w:t xml:space="preserve">“Không biết Nhạc chủ Minh Nhạc lại giở trò gì mà mới anh hùng thiên hạ đến đây”.</w:t>
      </w:r>
    </w:p>
    <w:p>
      <w:pPr>
        <w:pStyle w:val="BodyText"/>
      </w:pPr>
      <w:r>
        <w:t xml:space="preserve">Đường Văn Quyên chợt trở nên dịu dàng với chàng, nàng ta nhoẻn miệng cười nói:</w:t>
      </w:r>
    </w:p>
    <w:p>
      <w:pPr>
        <w:pStyle w:val="BodyText"/>
      </w:pPr>
      <w:r>
        <w:t xml:space="preserve">“Quỷ Tiên Vạn Thiên Thành đã hợp tác với sư phụ của ta, kêu gọi anh hùng trong thiên hạ đến dự đại hội Thước Kiều ...”.</w:t>
      </w:r>
    </w:p>
    <w:p>
      <w:pPr>
        <w:pStyle w:val="BodyText"/>
      </w:pPr>
      <w:r>
        <w:t xml:space="preserve">Phương Triệu Nam nói:</w:t>
      </w:r>
    </w:p>
    <w:p>
      <w:pPr>
        <w:pStyle w:val="BodyText"/>
      </w:pPr>
      <w:r>
        <w:t xml:space="preserve">“Không biết bà ta tại sao lại dùng cái tên nghe trang nhã như thế này?”.</w:t>
      </w:r>
    </w:p>
    <w:p>
      <w:pPr>
        <w:pStyle w:val="BodyText"/>
      </w:pPr>
      <w:r>
        <w:t xml:space="preserve">Đường Văn Quyên nói:</w:t>
      </w:r>
    </w:p>
    <w:p>
      <w:pPr>
        <w:pStyle w:val="BodyText"/>
      </w:pPr>
      <w:r>
        <w:t xml:space="preserve">“Đương nhiên là có nguyên nhân ...” nàng hơi ngừng rồi nói tiếp:</w:t>
      </w:r>
    </w:p>
    <w:p>
      <w:pPr>
        <w:pStyle w:val="BodyText"/>
      </w:pPr>
      <w:r>
        <w:t xml:space="preserve">“Ta chỉ biết đại hội lần này ngoài việc phải dùng võ công tỷ thí với nhau, còn có nhiều điều kỳ ảo xảy ra, sư phụ của ta đã tốn rất nhiều tâm huyết”. Nói đến đây nàng đột nhiên im lặng.</w:t>
      </w:r>
    </w:p>
    <w:p>
      <w:pPr>
        <w:pStyle w:val="BodyText"/>
      </w:pPr>
      <w:r>
        <w:t xml:space="preserve">Phương Triệu Nam nói:</w:t>
      </w:r>
    </w:p>
    <w:p>
      <w:pPr>
        <w:pStyle w:val="BodyText"/>
      </w:pPr>
      <w:r>
        <w:t xml:space="preserve">“Nếu cô nương không dám thì đừng nói ...”.</w:t>
      </w:r>
    </w:p>
    <w:p>
      <w:pPr>
        <w:pStyle w:val="BodyText"/>
      </w:pPr>
      <w:r>
        <w:t xml:space="preserve">Đường Văn Quyên nói:</w:t>
      </w:r>
    </w:p>
    <w:p>
      <w:pPr>
        <w:pStyle w:val="BodyText"/>
      </w:pPr>
      <w:r>
        <w:t xml:space="preserve">“Từ sau cuộc chiến ở Huyết Trì, sư phụ của ta đã nghi ngờ ta, một là vì ta còn có ích, hai là bà ta đang bận rộn cho nên không để ý đến ta, thực ra sau này bà ta cũng chưa chắc buông tha cho ta!”.</w:t>
      </w:r>
    </w:p>
    <w:p>
      <w:pPr>
        <w:pStyle w:val="BodyText"/>
      </w:pPr>
      <w:r>
        <w:t xml:space="preserve">Phương Triệu Nam nói:</w:t>
      </w:r>
    </w:p>
    <w:p>
      <w:pPr>
        <w:pStyle w:val="BodyText"/>
      </w:pPr>
      <w:r>
        <w:t xml:space="preserve">“Các người chẳng có tình sư môn gì cả”.</w:t>
      </w:r>
    </w:p>
    <w:p>
      <w:pPr>
        <w:pStyle w:val="BodyText"/>
      </w:pPr>
      <w:r>
        <w:t xml:space="preserve">Đường Văn Quyên nói:</w:t>
      </w:r>
    </w:p>
    <w:p>
      <w:pPr>
        <w:pStyle w:val="BodyText"/>
      </w:pPr>
      <w:r>
        <w:t xml:space="preserve">“Sư phụ ta rất đa nghi, thường lo lắng chúng tôi sẽ hãm hại bà ta cho nên nghĩ ra rất nhiều cách tàn khốc để kìm chế chúng tôi, lại cố ý làm cho sư tỷ muội chúng tôi ganh tị lẫn nhau, cho nên đương nhiên chẳng có tình nghĩa gì cả”.</w:t>
      </w:r>
    </w:p>
    <w:p>
      <w:pPr>
        <w:pStyle w:val="BodyText"/>
      </w:pPr>
      <w:r>
        <w:t xml:space="preserve">Đột nhiên một cơn gió núi thổi tới, Phương Triệu Nam ngẩng đầu nhìn sắc trời, chàng thấy không còn sớm nữa mới thầm tự trách rằng:</w:t>
      </w:r>
    </w:p>
    <w:p>
      <w:pPr>
        <w:pStyle w:val="BodyText"/>
      </w:pPr>
      <w:r>
        <w:t xml:space="preserve">“Phương Triệu Nam ơi Phương Triệu Nam! Ngươi đến đây để cứu hai vị sư muội sao chỉ nói những chuyện chẳng liên quan gì với nàng ta”. Ý nghĩ ấy lướt qua, thế rồi chàng nghiêm mặt nói:</w:t>
      </w:r>
    </w:p>
    <w:p>
      <w:pPr>
        <w:pStyle w:val="BodyText"/>
      </w:pPr>
      <w:r>
        <w:t xml:space="preserve">“Cô nương hứa sẽ đưa tại hạ đi gặp hai vị sư muội, không biết có giữ lời không?”.</w:t>
      </w:r>
    </w:p>
    <w:p>
      <w:pPr>
        <w:pStyle w:val="BodyText"/>
      </w:pPr>
      <w:r>
        <w:t xml:space="preserve">Đường Văn Quyên nói:</w:t>
      </w:r>
    </w:p>
    <w:p>
      <w:pPr>
        <w:pStyle w:val="BodyText"/>
      </w:pPr>
      <w:r>
        <w:t xml:space="preserve">“Nơi họ ẩn thân rất nguy hiểm, hãy nghe lời ta khuyên nhủ, chi bằng đừng đi thì tốt hơn”.</w:t>
      </w:r>
    </w:p>
    <w:p>
      <w:pPr>
        <w:pStyle w:val="BodyText"/>
      </w:pPr>
      <w:r>
        <w:t xml:space="preserve">Phương Triệu Nam nói:</w:t>
      </w:r>
    </w:p>
    <w:p>
      <w:pPr>
        <w:pStyle w:val="BodyText"/>
      </w:pPr>
      <w:r>
        <w:t xml:space="preserve">“Dù núi đao chảo dầu, tại hạ cũng phải đi xem thử!”.</w:t>
      </w:r>
    </w:p>
    <w:p>
      <w:pPr>
        <w:pStyle w:val="BodyText"/>
      </w:pPr>
      <w:r>
        <w:t xml:space="preserve">Đường Văn Quyên nói:</w:t>
      </w:r>
    </w:p>
    <w:p>
      <w:pPr>
        <w:pStyle w:val="BodyText"/>
      </w:pPr>
      <w:r>
        <w:t xml:space="preserve">“Nếu ta không chịu dẫn đường thì sao?”.</w:t>
      </w:r>
    </w:p>
    <w:p>
      <w:pPr>
        <w:pStyle w:val="BodyText"/>
      </w:pPr>
      <w:r>
        <w:t xml:space="preserve">Phương Triệu Nam nói:</w:t>
      </w:r>
    </w:p>
    <w:p>
      <w:pPr>
        <w:pStyle w:val="BodyText"/>
      </w:pPr>
      <w:r>
        <w:t xml:space="preserve">“Cô nương đừng quên trong tay ta có bầy ong độc”.</w:t>
      </w:r>
    </w:p>
    <w:p>
      <w:pPr>
        <w:pStyle w:val="BodyText"/>
      </w:pPr>
      <w:r>
        <w:t xml:space="preserve">Đường Văn Quyên thở dài nói:</w:t>
      </w:r>
    </w:p>
    <w:p>
      <w:pPr>
        <w:pStyle w:val="BodyText"/>
      </w:pPr>
      <w:r>
        <w:t xml:space="preserve">“Có phải ngươi thực sự muốn tìm đến cái chết không?”.</w:t>
      </w:r>
    </w:p>
    <w:p>
      <w:pPr>
        <w:pStyle w:val="BodyText"/>
      </w:pPr>
      <w:r>
        <w:t xml:space="preserve">Phương Triệu Nam nói:</w:t>
      </w:r>
    </w:p>
    <w:p>
      <w:pPr>
        <w:pStyle w:val="BodyText"/>
      </w:pPr>
      <w:r>
        <w:t xml:space="preserve">“Tại hạ đã trải qua muôn vàn nguy hiểm, giờ đây chẳng phải vẫn còn sống hay sao?”.</w:t>
      </w:r>
    </w:p>
    <w:p>
      <w:pPr>
        <w:pStyle w:val="BodyText"/>
      </w:pPr>
      <w:r>
        <w:t xml:space="preserve">Đường Văn Quyên nhíu mày:</w:t>
      </w:r>
    </w:p>
    <w:p>
      <w:pPr>
        <w:pStyle w:val="BodyText"/>
      </w:pPr>
      <w:r>
        <w:t xml:space="preserve">“Nếu ngươi nhất định đòi đi, gặp phải nguy hiểm gì thì đừng trách ta!”.</w:t>
      </w:r>
    </w:p>
    <w:p>
      <w:pPr>
        <w:pStyle w:val="BodyText"/>
      </w:pPr>
      <w:r>
        <w:t xml:space="preserve">Phương Triệu Nam nói:</w:t>
      </w:r>
    </w:p>
    <w:p>
      <w:pPr>
        <w:pStyle w:val="BodyText"/>
      </w:pPr>
      <w:r>
        <w:t xml:space="preserve">“Chết cũng không hối hận!”.</w:t>
      </w:r>
    </w:p>
    <w:p>
      <w:pPr>
        <w:pStyle w:val="BodyText"/>
      </w:pPr>
      <w:r>
        <w:t xml:space="preserve">Đường Văn Quyên nói:</w:t>
      </w:r>
    </w:p>
    <w:p>
      <w:pPr>
        <w:pStyle w:val="BodyText"/>
      </w:pPr>
      <w:r>
        <w:t xml:space="preserve">“Đã như thế thì hãy theo ta!”.</w:t>
      </w:r>
    </w:p>
    <w:p>
      <w:pPr>
        <w:pStyle w:val="BodyText"/>
      </w:pPr>
      <w:r>
        <w:t xml:space="preserve">Đường Văn Quyên nói xong thì xoay người, cất bước tiến về phía trước.</w:t>
      </w:r>
    </w:p>
    <w:p>
      <w:pPr>
        <w:pStyle w:val="BodyText"/>
      </w:pPr>
      <w:r>
        <w:t xml:space="preserve">Phương Triệu Nam chỉ thấy nấm mồ lô nhô, trên nấm mồ có cỏ dại cao đến tận gối, chàng lo lắng Đường Văn Quyên sẽ bỏ trốn cho nên đuổi sát theo sau nàng ta.</w:t>
      </w:r>
    </w:p>
    <w:p>
      <w:pPr>
        <w:pStyle w:val="BodyText"/>
      </w:pPr>
      <w:r>
        <w:t xml:space="preserve">Chợt thấy Đường Văn Quyên cứ vòng qua vòng lại trong những ngôi mộ, chàng thầm nhủ:</w:t>
      </w:r>
    </w:p>
    <w:p>
      <w:pPr>
        <w:pStyle w:val="BodyText"/>
      </w:pPr>
      <w:r>
        <w:t xml:space="preserve">“Chẳng lẽ ở đây có cạm bẫy gì hay sao?” đang suy nghĩ thì chợt thấy Đường Văn Quyên ngừng lại.</w:t>
      </w:r>
    </w:p>
    <w:p>
      <w:pPr>
        <w:pStyle w:val="BodyText"/>
      </w:pPr>
      <w:r>
        <w:t xml:space="preserve">Phương Triệu Nam nhìn lại, thấy có bảy tám ngôi mộ được bày thành một phòng, ở giữa có một mảnh đất trống khoảng ba trượng. Ở mảnh đất trống này cỏ xanh như nhung, Đường Văn Quyên nghiêm nghị nói:</w:t>
      </w:r>
    </w:p>
    <w:p>
      <w:pPr>
        <w:pStyle w:val="BodyText"/>
      </w:pPr>
      <w:r>
        <w:t xml:space="preserve">“Chính là ở đây”.</w:t>
      </w:r>
    </w:p>
    <w:p>
      <w:pPr>
        <w:pStyle w:val="BodyText"/>
      </w:pPr>
      <w:r>
        <w:t xml:space="preserve">Phương Triệu Nam đưa mắt nhìn một vòng, ngoài tám ngôi mộ lớn chàng chẳng thấy gì cả, trong lòng rất thắc mắc:</w:t>
      </w:r>
    </w:p>
    <w:p>
      <w:pPr>
        <w:pStyle w:val="BodyText"/>
      </w:pPr>
      <w:r>
        <w:t xml:space="preserve">“Ở nơi đây à?”.</w:t>
      </w:r>
    </w:p>
    <w:p>
      <w:pPr>
        <w:pStyle w:val="BodyText"/>
      </w:pPr>
      <w:r>
        <w:t xml:space="preserve">Đường Văn Quyên chỉ một cây bách cao lớn, nói:</w:t>
      </w:r>
    </w:p>
    <w:p>
      <w:pPr>
        <w:pStyle w:val="BodyText"/>
      </w:pPr>
      <w:r>
        <w:t xml:space="preserve">“Ngươi hãy nấp trên cây bách ấy thì có thể thấy được họ ...” rồi ngẩng đầu lên nhìn sắc trời nói:</w:t>
      </w:r>
    </w:p>
    <w:p>
      <w:pPr>
        <w:pStyle w:val="BodyText"/>
      </w:pPr>
      <w:r>
        <w:t xml:space="preserve">“Họ sắp đến rồi”.</w:t>
      </w:r>
    </w:p>
    <w:p>
      <w:pPr>
        <w:pStyle w:val="BodyText"/>
      </w:pPr>
      <w:r>
        <w:t xml:space="preserve">Phương Triệu Nam thấy nàng có vẻ rất thành thực, tựa như không phải nói dối, nhưng nghe ra thì lại rất khó tin thế rồi chàng mới nhíu mày:</w:t>
      </w:r>
    </w:p>
    <w:p>
      <w:pPr>
        <w:pStyle w:val="BodyText"/>
      </w:pPr>
      <w:r>
        <w:t xml:space="preserve">“Có thật không?”.</w:t>
      </w:r>
    </w:p>
    <w:p>
      <w:pPr>
        <w:pStyle w:val="BodyText"/>
      </w:pPr>
      <w:r>
        <w:t xml:space="preserve">Đường Văn Quyên nói:</w:t>
      </w:r>
    </w:p>
    <w:p>
      <w:pPr>
        <w:pStyle w:val="BodyText"/>
      </w:pPr>
      <w:r>
        <w:t xml:space="preserve">“Đương nhiên là thật”.</w:t>
      </w:r>
    </w:p>
    <w:p>
      <w:pPr>
        <w:pStyle w:val="BodyText"/>
      </w:pPr>
      <w:r>
        <w:t xml:space="preserve">Phương Triệu Nam nói:</w:t>
      </w:r>
    </w:p>
    <w:p>
      <w:pPr>
        <w:pStyle w:val="BodyText"/>
      </w:pPr>
      <w:r>
        <w:t xml:space="preserve">“Họ đến đây làm gì?”.</w:t>
      </w:r>
    </w:p>
    <w:p>
      <w:pPr>
        <w:pStyle w:val="BodyText"/>
      </w:pPr>
      <w:r>
        <w:t xml:space="preserve">Đường Văn Quyên nói:</w:t>
      </w:r>
    </w:p>
    <w:p>
      <w:pPr>
        <w:pStyle w:val="BodyText"/>
      </w:pPr>
      <w:r>
        <w:t xml:space="preserve">“Tỷ võ đấu kiếm ...” nàng chợt biến sắc nói:</w:t>
      </w:r>
    </w:p>
    <w:p>
      <w:pPr>
        <w:pStyle w:val="BodyText"/>
      </w:pPr>
      <w:r>
        <w:t xml:space="preserve">“Ta phải đi đây, ngươi hãy mau nấp lên cây!” rồi nàng không đợi Phương Triệu Nam trả lời, vội vã phóng vọt người đi.</w:t>
      </w:r>
    </w:p>
    <w:p>
      <w:pPr>
        <w:pStyle w:val="BodyText"/>
      </w:pPr>
      <w:r>
        <w:t xml:space="preserve">Phương Triệu Nam đưa mắt nhìn tình thế xung quanh, chàng mau chóng phóng lên cây bách, nấp vào trong tán lá um tùm. Khi chàng vừa mới ẩn thân, hai bóng người đã lao tới.</w:t>
      </w:r>
    </w:p>
    <w:p>
      <w:pPr>
        <w:pStyle w:val="BodyText"/>
      </w:pPr>
      <w:r>
        <w:t xml:space="preserve">Phương Triệu Nam nhìn kỹ lại, chàng không khỏi giật mình, té ra hai người ấy chính là Tiêu Dao Tử và Tụ Thủ Tiều Ẩn Sử Mưu Độn. Phong thái của họ vẫn như xưa, Tụ Thủ Tiều Ẩn vẫn với bộ mặt lạnh lùng, Tiêu Dao Tử thì dùng mảnh khăn màu đen che con mắt chột. Hai người chia nhau đi tra xét mảnh đất trống rồi sau đó lại bỏ đi mất. Phương Triệu Nam tuy rất thông minh nhưng trong nhất thời cũng không biết được họ định làm gì. Thế nhưng, chàng đoán rằng, Nhạc chủ Minh Nhạc có lẽ đã sắp đặt âm mưu gì đấy ở đây. Đang suy nghĩ thì lại có hai bóng người bước tới nữa.</w:t>
      </w:r>
    </w:p>
    <w:p>
      <w:pPr>
        <w:pStyle w:val="BodyText"/>
      </w:pPr>
      <w:r>
        <w:t xml:space="preserve">Hai người ấy đều che mặt bằng vải đen, trên vai cắm xéo thanh trường kiếm. Cả hai người đều mảnh khảnh như nhau, tóc dài bới cao, khi bước vào mảnh đất trống thì đứng nhìn nhau không nói một lời, rồi cả hai đồng thời rút thanh trường kiếm trên vai ra. Phương Triệu Nam thấy thế thì tim đập mạnh, thầm nhủ:</w:t>
      </w:r>
    </w:p>
    <w:p>
      <w:pPr>
        <w:pStyle w:val="BodyText"/>
      </w:pPr>
      <w:r>
        <w:t xml:space="preserve">“Xem ra hai người này là Châu Huệ Anh và Trần Huyền Sương, không biết tại sao lại hẹn nhau ra đấu ở đây”.</w:t>
      </w:r>
    </w:p>
    <w:p>
      <w:pPr>
        <w:pStyle w:val="BodyText"/>
      </w:pPr>
      <w:r>
        <w:t xml:space="preserve">Rồi chợt thấy thiếu nữ đứng ở hướng tây vẫy thanh trường kiếm, đột nhiên vẽ ra một đóa kiếm hoa đâm thẳng tới thiếu nữ đứng ở đôi diện. Cả hai bên đều dùng hết sức mình, ánh hàn quang lấp lánh, kiếm phong kêu lên xoèn xoẹt. Phương Triệu Nam nhìn kỹ kiếm pháp của hai người, thì ra là cùng một lộ số.</w:t>
      </w:r>
    </w:p>
    <w:p>
      <w:pPr>
        <w:pStyle w:val="BodyText"/>
      </w:pPr>
      <w:r>
        <w:t xml:space="preserve">Đột nhiên, một tiếng hự vang lên, rồi một tràng tiếng kim khí giao nhau, hai bóng người chợt phân ra. Phương Triệu Nam nhìn lại, chỉ thấy người ở hướng đông tay phải đè lên tay trái, một dòng máu tươi tuôn ra từ bàn tay của nàng. Người ấy rất giống Châu Huệ Anh, tim chàng đập thình thình. Thiếu nữ đứng ở hướng tây thâu lại kiếm thế, miệng lạnh lùng nói:</w:t>
      </w:r>
    </w:p>
    <w:p>
      <w:pPr>
        <w:pStyle w:val="BodyText"/>
      </w:pPr>
      <w:r>
        <w:t xml:space="preserve">“Sao? Ngươi đã phục chưa?”.</w:t>
      </w:r>
    </w:p>
    <w:p>
      <w:pPr>
        <w:pStyle w:val="BodyText"/>
      </w:pPr>
      <w:r>
        <w:t xml:space="preserve">Phương Triệu Nam thầm nhủ:</w:t>
      </w:r>
    </w:p>
    <w:p>
      <w:pPr>
        <w:pStyle w:val="BodyText"/>
      </w:pPr>
      <w:r>
        <w:t xml:space="preserve">“Đây chẳng phải là tiếng của Trần Huyền Sương ư ...” thiếu nữ bị thương trả lời:</w:t>
      </w:r>
    </w:p>
    <w:p>
      <w:pPr>
        <w:pStyle w:val="BodyText"/>
      </w:pPr>
      <w:r>
        <w:t xml:space="preserve">“Hừ! Không phục thì thế nào?”.</w:t>
      </w:r>
    </w:p>
    <w:p>
      <w:pPr>
        <w:pStyle w:val="BodyText"/>
      </w:pPr>
      <w:r>
        <w:t xml:space="preserve">Thiếu nữ đứng ở hướng tây cười lạnh, nói:</w:t>
      </w:r>
    </w:p>
    <w:p>
      <w:pPr>
        <w:pStyle w:val="BodyText"/>
      </w:pPr>
      <w:r>
        <w:t xml:space="preserve">“Nếu không phục ta sẽ chặt đứt cánh tay trái của ngươi, rạch mặt ngươi!”.</w:t>
      </w:r>
    </w:p>
    <w:p>
      <w:pPr>
        <w:pStyle w:val="BodyText"/>
      </w:pPr>
      <w:r>
        <w:t xml:space="preserve">Thiếu nữ bị thương quát:</w:t>
      </w:r>
    </w:p>
    <w:p>
      <w:pPr>
        <w:pStyle w:val="BodyText"/>
      </w:pPr>
      <w:r>
        <w:t xml:space="preserve">“Chưa chắc!” nói xong nàng vung kiếm đâm tới. Kiếm thế ấy tựa điểm tựa chém, trông rất quỷ dị. Sau khi nàng bị thương thì đột nhiên phản công, vả lại kiếm thế rất kỳ dị hiếm thấy trên đời, thiếu nữ đứng ở hướng tây đề phòng không kịp đã bị nàng đâm trúng tay trái. Một dòng máu tươi tuôn ra.</w:t>
      </w:r>
    </w:p>
    <w:p>
      <w:pPr>
        <w:pStyle w:val="BodyText"/>
      </w:pPr>
      <w:r>
        <w:t xml:space="preserve">Chợt nghe thiếu nữ ở hướng đông quát:</w:t>
      </w:r>
    </w:p>
    <w:p>
      <w:pPr>
        <w:pStyle w:val="BodyText"/>
      </w:pPr>
      <w:r>
        <w:t xml:space="preserve">“Hay lắm! Ngươi dám thừa cơ ám toán”.</w:t>
      </w:r>
    </w:p>
    <w:p>
      <w:pPr>
        <w:pStyle w:val="BodyText"/>
      </w:pPr>
      <w:r>
        <w:t xml:space="preserve">Rồi nàng ta không màng đến thương thế, đột nhiên vung kiếm đánh ra.</w:t>
      </w:r>
    </w:p>
    <w:p>
      <w:pPr>
        <w:pStyle w:val="BodyText"/>
      </w:pPr>
      <w:r>
        <w:t xml:space="preserve">Hai người giao thủ với nhau, không thể vận khí điều tức được, máu tươi tuôn ra ướt đẫm cả áo. Phương Triệu Nam đã nhận ra giọng nói của Trần Huyền Sương và Châu Huệ Anh, chàng không nén được nữa mới quát lớn:</w:t>
      </w:r>
    </w:p>
    <w:p>
      <w:pPr>
        <w:pStyle w:val="BodyText"/>
      </w:pPr>
      <w:r>
        <w:t xml:space="preserve">“Ngừng tay!”.</w:t>
      </w:r>
    </w:p>
    <w:p>
      <w:pPr>
        <w:pStyle w:val="BodyText"/>
      </w:pPr>
      <w:r>
        <w:t xml:space="preserve">Thế rồi tung mình vọt thẳng xuống bên dưới. Hai thiếu nữ ấy nghe tiếng quát thì đều giật mình. Phương Triệu Nam áo quần rách rưới, mặt mày dơ dáy, hai người vẫn chưa nhận ra chàng. Thế rồi cả hai đều gằn giọng quát:</w:t>
      </w:r>
    </w:p>
    <w:p>
      <w:pPr>
        <w:pStyle w:val="BodyText"/>
      </w:pPr>
      <w:r>
        <w:t xml:space="preserve">“Ai?” rồi vung kiếm đâm tới.</w:t>
      </w:r>
    </w:p>
    <w:p>
      <w:pPr>
        <w:pStyle w:val="BodyText"/>
      </w:pPr>
      <w:r>
        <w:t xml:space="preserve">Người ở phía tây bước dấn tới một bước, đâm xoạc ra một kiếm vào ngực Phương Triệu Nam. Kiếm chiêu của cả hai người lúc này càng hiểm hóc hơn khi tỷ thí, Phương Triệu Nam đành phải né tránh kiếm thế của cả hai, trong chớp mắt cả hai người đã đánh ra hơn hai mươi kiếm.</w:t>
      </w:r>
    </w:p>
    <w:p>
      <w:pPr>
        <w:pStyle w:val="BodyText"/>
      </w:pPr>
      <w:r>
        <w:t xml:space="preserve">Hai người tuy đang đổ máu nhưng vẫn không chịu ngừng tay, mỗi bên đều giở hết tuyệt kỹ của mình phối hợp vây đánh một mình Phương Triệu Nam. Còn Phương Triệu Nam tuy được Phong Vương Dương Cô, đạo sĩ mắt mù và Giác Mộng đại sư truyền cho tuyệt kỹ, tu luyện nội công thượng thừa trong Phật môn nhưng vì kiếm thế của hai thiếu nữ quá kỳ dị, vả lại đã mất tiên cơ, trong tay lại không có binh khí cho nên sợ hai thiếu nữ chém trúng cái lồng gỗ, chọc giận bầy ong, lúc đó tình thế không thể nào thu xếp được.</w:t>
      </w:r>
    </w:p>
    <w:p>
      <w:pPr>
        <w:pStyle w:val="BodyText"/>
      </w:pPr>
      <w:r>
        <w:t xml:space="preserve">Chợt nghe người ở phía đông kêu lên một tiếng kinh ngạc, thanh trường kiếm chợt đánh ra một thế Nghênh Vân Phụng Nguyệt, gạt thanh trường kiếm của thiếu nữ kia ra, nói:</w:t>
      </w:r>
    </w:p>
    <w:p>
      <w:pPr>
        <w:pStyle w:val="BodyText"/>
      </w:pPr>
      <w:r>
        <w:t xml:space="preserve">“Đừng đánh nữa!”.</w:t>
      </w:r>
    </w:p>
    <w:p>
      <w:pPr>
        <w:pStyle w:val="BodyText"/>
      </w:pPr>
      <w:r>
        <w:t xml:space="preserve">Phương Triệu Nam thừa thế thối lui ba bước, lấy tay áo lau đất ở trên mặt, nói:</w:t>
      </w:r>
    </w:p>
    <w:p>
      <w:pPr>
        <w:pStyle w:val="BodyText"/>
      </w:pPr>
      <w:r>
        <w:t xml:space="preserve">“Hãy mau vận khí điều tức, nếu chậm trễ sẽ e tổn thương đến nguyên khí”. Hai thiếu nữ nhìn nhau, chậm rãi kéo khăn che mặt xuống. Phương Triệu Nam nhìn lại, quả nhiên đó chính là Trần Huyền Sương và Châu Huệ Anh. Phương Triệu Nam thở dài, nói:</w:t>
      </w:r>
    </w:p>
    <w:p>
      <w:pPr>
        <w:pStyle w:val="BodyText"/>
      </w:pPr>
      <w:r>
        <w:t xml:space="preserve">“Ôi! Tại sao hai người lại đánh nhau?”.</w:t>
      </w:r>
    </w:p>
    <w:p>
      <w:pPr>
        <w:pStyle w:val="BodyText"/>
      </w:pPr>
      <w:r>
        <w:t xml:space="preserve">Trần Huyền Sương lạnh lùng đáp:</w:t>
      </w:r>
    </w:p>
    <w:p>
      <w:pPr>
        <w:pStyle w:val="BodyText"/>
      </w:pPr>
      <w:r>
        <w:t xml:space="preserve">“Vì huynh”.</w:t>
      </w:r>
    </w:p>
    <w:p>
      <w:pPr>
        <w:pStyle w:val="BodyText"/>
      </w:pPr>
      <w:r>
        <w:t xml:space="preserve">Phương Triệu Nam ngẩn người ra:</w:t>
      </w:r>
    </w:p>
    <w:p>
      <w:pPr>
        <w:pStyle w:val="BodyText"/>
      </w:pPr>
      <w:r>
        <w:t xml:space="preserve">“Vì ta?”.</w:t>
      </w:r>
    </w:p>
    <w:p>
      <w:pPr>
        <w:pStyle w:val="BodyText"/>
      </w:pPr>
      <w:r>
        <w:t xml:space="preserve">Châu Huệ Anh mỉm cười buồn bã:</w:t>
      </w:r>
    </w:p>
    <w:p>
      <w:pPr>
        <w:pStyle w:val="BodyText"/>
      </w:pPr>
      <w:r>
        <w:t xml:space="preserve">“Đúng thế, vì huynh!”.</w:t>
      </w:r>
    </w:p>
    <w:p>
      <w:pPr>
        <w:pStyle w:val="BodyText"/>
      </w:pPr>
      <w:r>
        <w:t xml:space="preserve">Phương Triệu Nam thấy thắc mắc, nhưng thấy cả hai người đều tái mét, chàng không hỏi dấn tới nữa mà nói:</w:t>
      </w:r>
    </w:p>
    <w:p>
      <w:pPr>
        <w:pStyle w:val="BodyText"/>
      </w:pPr>
      <w:r>
        <w:t xml:space="preserve">“Hai muội hãy mau vận khí điều tức, lát nữa hãy nói cũng không muộn”.</w:t>
      </w:r>
    </w:p>
    <w:p>
      <w:pPr>
        <w:pStyle w:val="BodyText"/>
      </w:pPr>
      <w:r>
        <w:t xml:space="preserve">Trần Huyền Sương chớp mắt rồi nói:</w:t>
      </w:r>
    </w:p>
    <w:p>
      <w:pPr>
        <w:pStyle w:val="BodyText"/>
      </w:pPr>
      <w:r>
        <w:t xml:space="preserve">“Ôi! Huynh vẫn còn sống ở trên đời ...”.</w:t>
      </w:r>
    </w:p>
    <w:p>
      <w:pPr>
        <w:pStyle w:val="BodyText"/>
      </w:pPr>
      <w:r>
        <w:t xml:space="preserve">Phương Triệu Nam hạ giọng nói:</w:t>
      </w:r>
    </w:p>
    <w:p>
      <w:pPr>
        <w:pStyle w:val="BodyText"/>
      </w:pPr>
      <w:r>
        <w:t xml:space="preserve">“Muội đã mất máu quá nhiều, hãy mau ngồi xuống điều tức!”.</w:t>
      </w:r>
    </w:p>
    <w:p>
      <w:pPr>
        <w:pStyle w:val="BodyText"/>
      </w:pPr>
      <w:r>
        <w:t xml:space="preserve">Châu Huệ Anh nói:</w:t>
      </w:r>
    </w:p>
    <w:p>
      <w:pPr>
        <w:pStyle w:val="BodyText"/>
      </w:pPr>
      <w:r>
        <w:t xml:space="preserve">“Không được, huynh không thể ở đây, hãy đi mau!”.</w:t>
      </w:r>
    </w:p>
    <w:p>
      <w:pPr>
        <w:pStyle w:val="BodyText"/>
      </w:pPr>
      <w:r>
        <w:t xml:space="preserve">Phương Triệu Nam ngạc nhiên nói:</w:t>
      </w:r>
    </w:p>
    <w:p>
      <w:pPr>
        <w:pStyle w:val="BodyText"/>
      </w:pPr>
      <w:r>
        <w:t xml:space="preserve">“Tại sao?”.</w:t>
      </w:r>
    </w:p>
    <w:p>
      <w:pPr>
        <w:pStyle w:val="BodyText"/>
      </w:pPr>
      <w:r>
        <w:t xml:space="preserve">Trần Huyền Sương trừng mắt nhìn Châu Huệ Anh:</w:t>
      </w:r>
    </w:p>
    <w:p>
      <w:pPr>
        <w:pStyle w:val="BodyText"/>
      </w:pPr>
      <w:r>
        <w:t xml:space="preserve">“Sợ cái gì, cứ để y ở lại đây”.</w:t>
      </w:r>
    </w:p>
    <w:p>
      <w:pPr>
        <w:pStyle w:val="BodyText"/>
      </w:pPr>
      <w:r>
        <w:t xml:space="preserve">Phương Triệu Nam đặt lồng gỗ trong tay xuống, mỉm cười:</w:t>
      </w:r>
    </w:p>
    <w:p>
      <w:pPr>
        <w:pStyle w:val="BodyText"/>
      </w:pPr>
      <w:r>
        <w:t xml:space="preserve">“Hai muội trước tiên hãy vận khí điều tức, ta sẽ đợi hai muội, ôi! Chia tay đã lâu, huynh cũng có nhiều lời muốn nói”.</w:t>
      </w:r>
    </w:p>
    <w:p>
      <w:pPr>
        <w:pStyle w:val="BodyText"/>
      </w:pPr>
      <w:r>
        <w:t xml:space="preserve">Hai thiếu nữ cúi đầu nhìn vết thương trên vai rồi ngồi xuống vận công cầm máu.</w:t>
      </w:r>
    </w:p>
    <w:p>
      <w:pPr>
        <w:pStyle w:val="BodyText"/>
      </w:pPr>
      <w:r>
        <w:t xml:space="preserve">Nội công của hai người đều đã đến cảnh giới lư hỏa thuần thanh, chỉ hơi vận khí thì máu đã ngừng chảy. Trần Huyền Sương mở mắt ra trước, nhìn cái lồng gỗ rồi nói:</w:t>
      </w:r>
    </w:p>
    <w:p>
      <w:pPr>
        <w:pStyle w:val="BodyText"/>
      </w:pPr>
      <w:r>
        <w:t xml:space="preserve">“Đó là gì thế?”.</w:t>
      </w:r>
    </w:p>
    <w:p>
      <w:pPr>
        <w:pStyle w:val="BodyText"/>
      </w:pPr>
      <w:r>
        <w:t xml:space="preserve">Phương Triệu Nam nói:</w:t>
      </w:r>
    </w:p>
    <w:p>
      <w:pPr>
        <w:pStyle w:val="BodyText"/>
      </w:pPr>
      <w:r>
        <w:t xml:space="preserve">“Một cái lồng ong”.</w:t>
      </w:r>
    </w:p>
    <w:p>
      <w:pPr>
        <w:pStyle w:val="BodyText"/>
      </w:pPr>
      <w:r>
        <w:t xml:space="preserve">Trần Huyền Sương chép miệng, nói:</w:t>
      </w:r>
    </w:p>
    <w:p>
      <w:pPr>
        <w:pStyle w:val="BodyText"/>
      </w:pPr>
      <w:r>
        <w:t xml:space="preserve">“Huynh xách theo cái lồng ong làm gì?”.</w:t>
      </w:r>
    </w:p>
    <w:p>
      <w:pPr>
        <w:pStyle w:val="BodyText"/>
      </w:pPr>
      <w:r>
        <w:t xml:space="preserve">Phương Triệu Nam thấy nàng buồn khổ, có ý muốn làm cho nàng vui, mỉm cười nói:</w:t>
      </w:r>
    </w:p>
    <w:p>
      <w:pPr>
        <w:pStyle w:val="BodyText"/>
      </w:pPr>
      <w:r>
        <w:t xml:space="preserve">“Cái lồng ong này rất có ích, có thể dùng để khắc địch, có thể dùng để truyền tin tức, canh giữ thay người ...”.</w:t>
      </w:r>
    </w:p>
    <w:p>
      <w:pPr>
        <w:pStyle w:val="BodyText"/>
      </w:pPr>
      <w:r>
        <w:t xml:space="preserve">Châu Huệ Anh nói:</w:t>
      </w:r>
    </w:p>
    <w:p>
      <w:pPr>
        <w:pStyle w:val="BodyText"/>
      </w:pPr>
      <w:r>
        <w:t xml:space="preserve">“Huynh lén lén lút lút như thế đã học được cách nuôi ong độc từ lúc nào?”.</w:t>
      </w:r>
    </w:p>
    <w:p>
      <w:pPr>
        <w:pStyle w:val="BodyText"/>
      </w:pPr>
      <w:r>
        <w:t xml:space="preserve">Phương Triệu Nam nói:</w:t>
      </w:r>
    </w:p>
    <w:p>
      <w:pPr>
        <w:pStyle w:val="BodyText"/>
      </w:pPr>
      <w:r>
        <w:t xml:space="preserve">“Những con ong này của ta không những độc vô cùng mà còn rất lớn, bay rất nhanh, nếu sư muội không tin thì ta sẽ thử vài con uội xem”. Rồi giở mang vải đen lên, bốn năm con ong đột nhiên bay ra, bên tai vang lên tiếng vo vo. Trần Huyền Sương, Châu Huệ Anh đều nhìn theo mấy con ong lớn ấy.</w:t>
      </w:r>
    </w:p>
    <w:p>
      <w:pPr>
        <w:pStyle w:val="BodyText"/>
      </w:pPr>
      <w:r>
        <w:t xml:space="preserve">Trần Huyền Sương nói:</w:t>
      </w:r>
    </w:p>
    <w:p>
      <w:pPr>
        <w:pStyle w:val="BodyText"/>
      </w:pPr>
      <w:r>
        <w:t xml:space="preserve">“Có phải huynh đã nuôi những con ong này không?”.</w:t>
      </w:r>
    </w:p>
    <w:p>
      <w:pPr>
        <w:pStyle w:val="BodyText"/>
      </w:pPr>
      <w:r>
        <w:t xml:space="preserve">Phương Triệu Nam nói:</w:t>
      </w:r>
    </w:p>
    <w:p>
      <w:pPr>
        <w:pStyle w:val="BodyText"/>
      </w:pPr>
      <w:r>
        <w:t xml:space="preserve">“Đây là di vật của một lão tiền bối để lại cho huynh”.</w:t>
      </w:r>
    </w:p>
    <w:p>
      <w:pPr>
        <w:pStyle w:val="BodyText"/>
      </w:pPr>
      <w:r>
        <w:t xml:space="preserve">Chàng nói xong thì huýt sáo gọi bầy ong bay trở vào lồng.</w:t>
      </w:r>
    </w:p>
    <w:p>
      <w:pPr>
        <w:pStyle w:val="BodyText"/>
      </w:pPr>
      <w:r>
        <w:t xml:space="preserve">Châu Huệ Anh ngẩng đầu lên nhìn sắc trời, nói:</w:t>
      </w:r>
    </w:p>
    <w:p>
      <w:pPr>
        <w:pStyle w:val="BodyText"/>
      </w:pPr>
      <w:r>
        <w:t xml:space="preserve">“Huynh hãy đi đi, lát nữa bọn họ đến huynh muốn đi cũng không kịp nữa”.</w:t>
      </w:r>
    </w:p>
    <w:p>
      <w:pPr>
        <w:pStyle w:val="BodyText"/>
      </w:pPr>
      <w:r>
        <w:t xml:space="preserve">Phương Triệu Nam buồn bã thở dài:</w:t>
      </w:r>
    </w:p>
    <w:p>
      <w:pPr>
        <w:pStyle w:val="BodyText"/>
      </w:pPr>
      <w:r>
        <w:t xml:space="preserve">“Vì hai sư muội, huynh định đến Minh Nhạc không ngờ lại gặp ở nơi đây ...”.</w:t>
      </w:r>
    </w:p>
    <w:p>
      <w:pPr>
        <w:pStyle w:val="BodyText"/>
      </w:pPr>
      <w:r>
        <w:t xml:space="preserve">Trần Huyền Sương nói:</w:t>
      </w:r>
    </w:p>
    <w:p>
      <w:pPr>
        <w:pStyle w:val="BodyText"/>
      </w:pPr>
      <w:r>
        <w:t xml:space="preserve">“Sao huynh lại tìm đến đây được?”.</w:t>
      </w:r>
    </w:p>
    <w:p>
      <w:pPr>
        <w:pStyle w:val="BodyText"/>
      </w:pPr>
      <w:r>
        <w:t xml:space="preserve">Phương Triệu Nam nói:</w:t>
      </w:r>
    </w:p>
    <w:p>
      <w:pPr>
        <w:pStyle w:val="BodyText"/>
      </w:pPr>
      <w:r>
        <w:t xml:space="preserve">“Nói ra thì dài ...” thế rồi kể lại chuyện đã gặp Đường Văn Quyên và những điều đã thấy trong thành.</w:t>
      </w:r>
    </w:p>
    <w:p>
      <w:pPr>
        <w:pStyle w:val="BodyText"/>
      </w:pPr>
      <w:r>
        <w:t xml:space="preserve">Châu Huệ Anh vội vàng nói:</w:t>
      </w:r>
    </w:p>
    <w:p>
      <w:pPr>
        <w:pStyle w:val="BodyText"/>
      </w:pPr>
      <w:r>
        <w:t xml:space="preserve">“Huynh hãy đi mau đi!”.</w:t>
      </w:r>
    </w:p>
    <w:p>
      <w:pPr>
        <w:pStyle w:val="BodyText"/>
      </w:pPr>
      <w:r>
        <w:t xml:space="preserve">Phương Triệu Nam nghe nàng thúc giục mình mấy lần, trong lòng không khỏi nghi ngờ, nhưng miệng vẫn cười rằng:</w:t>
      </w:r>
    </w:p>
    <w:p>
      <w:pPr>
        <w:pStyle w:val="BodyText"/>
      </w:pPr>
      <w:r>
        <w:t xml:space="preserve">“Huynh vẫn còn nhiều chuyện nói với hai người, tại sao hai người cứ thúc huynh đi?”.</w:t>
      </w:r>
    </w:p>
    <w:p>
      <w:pPr>
        <w:pStyle w:val="BodyText"/>
      </w:pPr>
      <w:r>
        <w:t xml:space="preserve">Châu Huệ Anh nói:</w:t>
      </w:r>
    </w:p>
    <w:p>
      <w:pPr>
        <w:pStyle w:val="BodyText"/>
      </w:pPr>
      <w:r>
        <w:t xml:space="preserve">“Đây không phải là lúc nói chuyện, ôi! Huynh hãy đi au!”.</w:t>
      </w:r>
    </w:p>
    <w:p>
      <w:pPr>
        <w:pStyle w:val="BodyText"/>
      </w:pPr>
      <w:r>
        <w:t xml:space="preserve">Nhưng Trần Huyền Sương thì lại không đuổi Phương Triệu Nam đi, nàng lạnh lùng nhìn Châu Huệ Anh nói:</w:t>
      </w:r>
    </w:p>
    <w:p>
      <w:pPr>
        <w:pStyle w:val="BodyText"/>
      </w:pPr>
      <w:r>
        <w:t xml:space="preserve">“Sao? Ngươi sợ ư?”.</w:t>
      </w:r>
    </w:p>
    <w:p>
      <w:pPr>
        <w:pStyle w:val="BodyText"/>
      </w:pPr>
      <w:r>
        <w:t xml:space="preserve">Châu Huệ Anh tức giận nói:</w:t>
      </w:r>
    </w:p>
    <w:p>
      <w:pPr>
        <w:pStyle w:val="BodyText"/>
      </w:pPr>
      <w:r>
        <w:t xml:space="preserve">“Ngươi biết rõ không thể giữ chàng ở đây, thế mà không chịu thúc chàng bỏ đi, vậy có ý gì đây?”.</w:t>
      </w:r>
    </w:p>
    <w:p>
      <w:pPr>
        <w:pStyle w:val="BodyText"/>
      </w:pPr>
      <w:r>
        <w:t xml:space="preserve">Trần Huyền Sương nói:</w:t>
      </w:r>
    </w:p>
    <w:p>
      <w:pPr>
        <w:pStyle w:val="BodyText"/>
      </w:pPr>
      <w:r>
        <w:t xml:space="preserve">“Hừ! Nếu chết thì chết chung với nhau, tại sao để một mình chàng sống?”.</w:t>
      </w:r>
    </w:p>
    <w:p>
      <w:pPr>
        <w:pStyle w:val="BodyText"/>
      </w:pPr>
      <w:r>
        <w:t xml:space="preserve">Châu Huệ Anh ngẩn ra:</w:t>
      </w:r>
    </w:p>
    <w:p>
      <w:pPr>
        <w:pStyle w:val="BodyText"/>
      </w:pPr>
      <w:r>
        <w:t xml:space="preserve">“Ngươi thương yêu chàng như thế đấy ư?”.</w:t>
      </w:r>
    </w:p>
    <w:p>
      <w:pPr>
        <w:pStyle w:val="BodyText"/>
      </w:pPr>
      <w:r>
        <w:t xml:space="preserve">Trần Huyền Sương lạnh lùng nói:</w:t>
      </w:r>
    </w:p>
    <w:p>
      <w:pPr>
        <w:pStyle w:val="BodyText"/>
      </w:pPr>
      <w:r>
        <w:t xml:space="preserve">“Dù sao y cũng đã có thê tử, kiếp này ta không thể ở bên y, chi bằng cứ để y chết cho xong!”.</w:t>
      </w:r>
    </w:p>
    <w:p>
      <w:pPr>
        <w:pStyle w:val="BodyText"/>
      </w:pPr>
      <w:r>
        <w:t xml:space="preserve">Phương Triệu Nam biết Trần Huyền Sương yêu mình rất sâu đậm, cho nên tuy đã từng bị nàng cầm tù, chịu đựng đau khổ nhưng không hề có ý trách giận nàng. Thế rồi chàng mới mỉm cười nhìn Châu Huệ Anh nói:</w:t>
      </w:r>
    </w:p>
    <w:p>
      <w:pPr>
        <w:pStyle w:val="BodyText"/>
      </w:pPr>
      <w:r>
        <w:t xml:space="preserve">“Sư muội không cần phải lo cho huynh ...”.</w:t>
      </w:r>
    </w:p>
    <w:p>
      <w:pPr>
        <w:pStyle w:val="BodyText"/>
      </w:pPr>
      <w:r>
        <w:t xml:space="preserve">Châu Huệ Anh tính tình ôn hòa, nàng tuy đã nản lòng, nhưng vẫn có ý lo lắng cho chàng. Nàng thấy Trần Huyền Sương cứ gây sự vô lý, trong lòng vừa giận vừa lo, đột nhiên nàng cầm thanh kiếm nói:</w:t>
      </w:r>
    </w:p>
    <w:p>
      <w:pPr>
        <w:pStyle w:val="BodyText"/>
      </w:pPr>
      <w:r>
        <w:t xml:space="preserve">“Phương sư huynh, nếu huynh còn coi muội là sư muội thanh mai trúc mã, cũng lớn lên với nhau thì hãy mau rời khỏi nơi này, một lát nữa thôi, sư phụ của muội và Nhạc chủ Minh Nhạc sẽ đích thân đến đây, chỉ e ...”.</w:t>
      </w:r>
    </w:p>
    <w:p>
      <w:pPr>
        <w:pStyle w:val="BodyText"/>
      </w:pPr>
      <w:r>
        <w:t xml:space="preserve">Phương Triệu Nam hỏi:</w:t>
      </w:r>
    </w:p>
    <w:p>
      <w:pPr>
        <w:pStyle w:val="BodyText"/>
      </w:pPr>
      <w:r>
        <w:t xml:space="preserve">“Sư phụ của muội là ai?”.</w:t>
      </w:r>
    </w:p>
    <w:p>
      <w:pPr>
        <w:pStyle w:val="BodyText"/>
      </w:pPr>
      <w:r>
        <w:t xml:space="preserve">Châu Huệ Anh giận dỗi dặm chân:</w:t>
      </w:r>
    </w:p>
    <w:p>
      <w:pPr>
        <w:pStyle w:val="BodyText"/>
      </w:pPr>
      <w:r>
        <w:t xml:space="preserve">“Huynh sao thế này, đã đến chỗ nguy hiểm mà còn cười đùa, ôi! Chả lẽ huynh đã chán sống rồi ư? Sư phụ của muội chính là Quỷ Tiên Vạn Thiên Thành, huynh có thể tiếp được của ông ta mấy chiêu?”.</w:t>
      </w:r>
    </w:p>
    <w:p>
      <w:pPr>
        <w:pStyle w:val="BodyText"/>
      </w:pPr>
      <w:r>
        <w:t xml:space="preserve">Phương Triệu Nam đã hiểu được đại khái, chàng hơi mỉm cười:</w:t>
      </w:r>
    </w:p>
    <w:p>
      <w:pPr>
        <w:pStyle w:val="BodyText"/>
      </w:pPr>
      <w:r>
        <w:t xml:space="preserve">“Sư muội cũng bị Vạn Thiên Thành ép làm đệ tử sao?”.</w:t>
      </w:r>
    </w:p>
    <w:p>
      <w:pPr>
        <w:pStyle w:val="BodyText"/>
      </w:pPr>
      <w:r>
        <w:t xml:space="preserve">Châu Huệ Anh lo lắng nói:</w:t>
      </w:r>
    </w:p>
    <w:p>
      <w:pPr>
        <w:pStyle w:val="BodyText"/>
      </w:pPr>
      <w:r>
        <w:t xml:space="preserve">“Vạn Thiên Thành và Nhạc chủ Minh Nhạc đã chọn nghĩa địa này là nơi diễn ra đại hội Thước Kiều, ở đây có rất nhiều cạm bẫy ...”.</w:t>
      </w:r>
    </w:p>
    <w:p>
      <w:pPr>
        <w:pStyle w:val="BodyText"/>
      </w:pPr>
      <w:r>
        <w:t xml:space="preserve">Trần Huyền Sương chen vào nói:</w:t>
      </w:r>
    </w:p>
    <w:p>
      <w:pPr>
        <w:pStyle w:val="BodyText"/>
      </w:pPr>
      <w:r>
        <w:t xml:space="preserve">“Muội có thể trở thành môn hạ của Vạn Thiên Thành, ả sao không thể?”.</w:t>
      </w:r>
    </w:p>
    <w:p>
      <w:pPr>
        <w:pStyle w:val="BodyText"/>
      </w:pPr>
      <w:r>
        <w:t xml:space="preserve">Hai người mỗi người một câu thế là tranh cãi, hai bên đều cầm kiếm như muốn lao vào nhau.</w:t>
      </w:r>
    </w:p>
    <w:p>
      <w:pPr>
        <w:pStyle w:val="BodyText"/>
      </w:pPr>
      <w:r>
        <w:t xml:space="preserve">Phương Triệu Nam bước tới, chen vào giữa hai người, lo lắng nói:</w:t>
      </w:r>
    </w:p>
    <w:p>
      <w:pPr>
        <w:pStyle w:val="BodyText"/>
      </w:pPr>
      <w:r>
        <w:t xml:space="preserve">“Khoan đã, khoan đã, chuyện gì thì hãy từ từ nói ...” rồi chàng nhìn Trần Huyền Sương:</w:t>
      </w:r>
    </w:p>
    <w:p>
      <w:pPr>
        <w:pStyle w:val="BodyText"/>
      </w:pPr>
      <w:r>
        <w:t xml:space="preserve">“Trần sư muội, hãy nể mặt tiểu huynh tạm thời bớt giận ...”.</w:t>
      </w:r>
    </w:p>
    <w:p>
      <w:pPr>
        <w:pStyle w:val="BodyText"/>
      </w:pPr>
      <w:r>
        <w:t xml:space="preserve">Trần Huyền Sương lạnh lùng quát lên:</w:t>
      </w:r>
    </w:p>
    <w:p>
      <w:pPr>
        <w:pStyle w:val="BodyText"/>
      </w:pPr>
      <w:r>
        <w:t xml:space="preserve">“Tránh ra!” rồi nàng đâm xoạc tới Châu Huệ Anh. Phương Triệu Nam nhíu mày, vỗ xéo ra một chưởng, chưởng này là võ công thượng thừa của Thiếu Lâm, đòn đánh ra kỳ ảo vô cùng, kiếm thế của Trần Huyền Sương bị bật ra, đánh ngược trở lại về phía nàng. Trần Huyền Sương xoay người theo kiếm, né tránh được đòn ấy, nói:</w:t>
      </w:r>
    </w:p>
    <w:p>
      <w:pPr>
        <w:pStyle w:val="BodyText"/>
      </w:pPr>
      <w:r>
        <w:t xml:space="preserve">“Hay lắm! Hai người bức hiếp một mình ta!” rồi nàng vung kiếm đâm liên tiếp về phía Phương Triệu Nam. Phương Triệu Nam né được ba nhát kiếm ấy, đang định lên tiếng thì Châu Huệ Anh đã vung kiếm, tiếp kiếm ấy của Trần Huyền Sương, miệng quát liên tục:</w:t>
      </w:r>
    </w:p>
    <w:p>
      <w:pPr>
        <w:pStyle w:val="BodyText"/>
      </w:pPr>
      <w:r>
        <w:t xml:space="preserve">“Huynh hãy đi au! Có muội chặn ả, ả không cản được huynh”. Phương Triệu Nam quả thực không biết nên đi hay ở lại.</w:t>
      </w:r>
    </w:p>
    <w:p>
      <w:pPr>
        <w:pStyle w:val="BodyText"/>
      </w:pPr>
      <w:r>
        <w:t xml:space="preserve">Châu Huệ Anh cứ thúc ép, rõ ràng nơi này rất nguy hiểm, nếu mình cứ không chịu đi thì chắc chắn sẽ khiến nàng buồn, nếu bỏ đi thì không cam lòng, vả lại đó chẳng phải là hành vi của đại trượng phu. Chàng hơi suy nghĩ rồi lắc đầu:</w:t>
      </w:r>
    </w:p>
    <w:p>
      <w:pPr>
        <w:pStyle w:val="BodyText"/>
      </w:pPr>
      <w:r>
        <w:t xml:space="preserve">“Tấm thịnh tình của sư muội, tiểu huynh xin lãnh nhận, nhưng huynh ngàn dặm xa xôi đến nơi này là vì tìm hai người, nay đã may mắn gặp được, làm sao có thể bỏ đi?”.</w:t>
      </w:r>
    </w:p>
    <w:p>
      <w:pPr>
        <w:pStyle w:val="BodyText"/>
      </w:pPr>
      <w:r>
        <w:t xml:space="preserve">Chợt nghe một tiếng hú dài vọng đến, cả hai thiếu nữ đều ngừng tay, tiếng nhạc thê lương cũng truyền tới, ai nghe phải tiếng nhạc cũng đều có cảm giác kỳ lạ. Tiếng nhạc ấy khiến cho người ta cảm thấy cuộc đời đầy buồn chán, chẳng có điều gì đáng lưu luyến, Châu Huệ Anh thở dài:</w:t>
      </w:r>
    </w:p>
    <w:p>
      <w:pPr>
        <w:pStyle w:val="BodyText"/>
      </w:pPr>
      <w:r>
        <w:t xml:space="preserve">“Bây giờ huynh vẫn còn cơ hội sống sót, nếu trễ thêm một khắc nữa, thì e rằng cơ hội này cũng không còn”.</w:t>
      </w:r>
    </w:p>
    <w:p>
      <w:pPr>
        <w:pStyle w:val="BodyText"/>
      </w:pPr>
      <w:r>
        <w:t xml:space="preserve">Phương Triệu Nam đưa mắt nhìn lên cây bách nơi mình đã ẩn thân:</w:t>
      </w:r>
    </w:p>
    <w:p>
      <w:pPr>
        <w:pStyle w:val="BodyText"/>
      </w:pPr>
      <w:r>
        <w:t xml:space="preserve">“Nhưng Nhạc chủ Minh Nhạc đến chưa?”.</w:t>
      </w:r>
    </w:p>
    <w:p>
      <w:pPr>
        <w:pStyle w:val="BodyText"/>
      </w:pPr>
      <w:r>
        <w:t xml:space="preserve">Châu Huệ Anh nói:</w:t>
      </w:r>
    </w:p>
    <w:p>
      <w:pPr>
        <w:pStyle w:val="BodyText"/>
      </w:pPr>
      <w:r>
        <w:t xml:space="preserve">“Ngoại trừ Nhạc chủ Minh Nhạc còn có Quỷ Tiên Vạn Thiên Thành và ba mươi sáu thanh nữ, bảy mươi hai sứ giả”.</w:t>
      </w:r>
    </w:p>
    <w:p>
      <w:pPr>
        <w:pStyle w:val="BodyText"/>
      </w:pPr>
      <w:r>
        <w:t xml:space="preserve">Phương Triệu Nam ngạc nhiên:</w:t>
      </w:r>
    </w:p>
    <w:p>
      <w:pPr>
        <w:pStyle w:val="BodyText"/>
      </w:pPr>
      <w:r>
        <w:t xml:space="preserve">“Ba mươi sáu thanh nữ? Bảy mươi hai sứ giả?”.</w:t>
      </w:r>
    </w:p>
    <w:p>
      <w:pPr>
        <w:pStyle w:val="BodyText"/>
      </w:pPr>
      <w:r>
        <w:t xml:space="preserve">Châu Huệ Anh nói:</w:t>
      </w:r>
    </w:p>
    <w:p>
      <w:pPr>
        <w:pStyle w:val="BodyText"/>
      </w:pPr>
      <w:r>
        <w:t xml:space="preserve">“Ôi! Huynh thật sự không muốn đi ...” nàng tuy trách Phương Triệu Nam nhưng miệng thì vẫn đáp:</w:t>
      </w:r>
    </w:p>
    <w:p>
      <w:pPr>
        <w:pStyle w:val="BodyText"/>
      </w:pPr>
      <w:r>
        <w:t xml:space="preserve">“Là ba mươi sáu thiếu nữ võ công cao cường, xinh đẹp vô cùng và bảy mươi hai đại hán võ công cao cường, giỏi dùng ám khí, tất cả đều mặc y phục kỳ lạ, bày thành một trận Tiêu Hồn ...”.</w:t>
      </w:r>
    </w:p>
    <w:p>
      <w:pPr>
        <w:pStyle w:val="BodyText"/>
      </w:pPr>
      <w:r>
        <w:t xml:space="preserve">Chợt nghe tiếng nhạc đến gần, có thể nghe được văng vẳng tiếng quát.</w:t>
      </w:r>
    </w:p>
    <w:p>
      <w:pPr>
        <w:pStyle w:val="BodyText"/>
      </w:pPr>
      <w:r>
        <w:t xml:space="preserve">Châu Huệ Anh cười khổ sở nói:</w:t>
      </w:r>
    </w:p>
    <w:p>
      <w:pPr>
        <w:pStyle w:val="BodyText"/>
      </w:pPr>
      <w:r>
        <w:t xml:space="preserve">“Giờ đây huynh có muốn bỏ đi cũng không được nữa rồi!”.</w:t>
      </w:r>
    </w:p>
    <w:p>
      <w:pPr>
        <w:pStyle w:val="BodyText"/>
      </w:pPr>
      <w:r>
        <w:t xml:space="preserve">Trần Huyền Sương đột nhiên hạ giọng nói với Châu Huệ Anh:</w:t>
      </w:r>
    </w:p>
    <w:p>
      <w:pPr>
        <w:pStyle w:val="BodyText"/>
      </w:pPr>
      <w:r>
        <w:t xml:space="preserve">“Muội muội, họ sắp đến, chi bằng cứ để chàng nấp ở trên cây bách thì hơn!”.</w:t>
      </w:r>
    </w:p>
    <w:p>
      <w:pPr>
        <w:pStyle w:val="BodyText"/>
      </w:pPr>
      <w:r>
        <w:t xml:space="preserve">Châu Huệ Anh cười lạnh:</w:t>
      </w:r>
    </w:p>
    <w:p>
      <w:pPr>
        <w:pStyle w:val="BodyText"/>
      </w:pPr>
      <w:r>
        <w:t xml:space="preserve">“Hừ! Giờ đây ngươi lại lo lắng, lúc nãy tại sao không để cho y đi?”.</w:t>
      </w:r>
    </w:p>
    <w:p>
      <w:pPr>
        <w:pStyle w:val="BodyText"/>
      </w:pPr>
      <w:r>
        <w:t xml:space="preserve">Trần Huyền Sương chợt tuôn hai dòng nước mắt:</w:t>
      </w:r>
    </w:p>
    <w:p>
      <w:pPr>
        <w:pStyle w:val="BodyText"/>
      </w:pPr>
      <w:r>
        <w:t xml:space="preserve">“Có lúc ta hận chàng thấu xương, hận không ăn tươi nuốt sống y, có lúc ta lại cảm thấy phải đối xử cho tốt với y, cam tâm tình nguyện chịu khổ cho y ...”.</w:t>
      </w:r>
    </w:p>
    <w:p>
      <w:pPr>
        <w:pStyle w:val="BodyText"/>
      </w:pPr>
      <w:r>
        <w:t xml:space="preserve">Đám người quái dị kia đã dần dần đến gần.</w:t>
      </w:r>
    </w:p>
    <w:p>
      <w:pPr>
        <w:pStyle w:val="BodyText"/>
      </w:pPr>
      <w:r>
        <w:t xml:space="preserve">Trần Huyền Sương phất tay nói:</w:t>
      </w:r>
    </w:p>
    <w:p>
      <w:pPr>
        <w:pStyle w:val="BodyText"/>
      </w:pPr>
      <w:r>
        <w:t xml:space="preserve">“Huynh hãy mau lên cây bách kia mà ẩn thân!</w:t>
      </w:r>
    </w:p>
    <w:p>
      <w:pPr>
        <w:pStyle w:val="BodyText"/>
      </w:pPr>
      <w:r>
        <w:t xml:space="preserve">Đừng để ong độc bay ra ...”.</w:t>
      </w:r>
    </w:p>
    <w:p>
      <w:pPr>
        <w:pStyle w:val="BodyText"/>
      </w:pPr>
      <w:r>
        <w:t xml:space="preserve">Lúc này khinh công của Phương Triệu Nam đã tiến bộ rất nhiều, chàng chỉ vọt một cái đã lên cao đến hai trượng, khi thân người đang ở trên không trung thì chưởng trái vỗ xuống, mượn thế đổi khí, lộn người một vòng trên không rồi chụp lấy một cành cây, sau đó lẩn vào tán lá um tùm.</w:t>
      </w:r>
    </w:p>
    <w:p>
      <w:pPr>
        <w:pStyle w:val="BodyText"/>
      </w:pPr>
      <w:r>
        <w:t xml:space="preserve">Phương Triệu Nam ẩn mình trong tán lá, chàng vặt lá nhìn ra ngoài thấy vài tiểu tỳ đi theo một thiếu phụ xinh đẹp mặc áo bào màu trắng bước tới.</w:t>
      </w:r>
    </w:p>
    <w:p>
      <w:pPr>
        <w:pStyle w:val="BodyText"/>
      </w:pPr>
      <w:r>
        <w:t xml:space="preserve">Lúc này tiếng nhạc chớp chốc cũng ngừng lại.</w:t>
      </w:r>
    </w:p>
    <w:p>
      <w:pPr>
        <w:pStyle w:val="BodyText"/>
      </w:pPr>
      <w:r>
        <w:t xml:space="preserve">Phương Triệu Nam nhìn kỹ lại, người ấy tựa như Nhạc chủ Minh Nhạc. Chàng tuy gặp bà ta vài lần nhưng ấn tượng đối với bà ta rất mơ hồ, thiếu phụ xinh đẹp bí ẩn ấy đã ăn mặc khác trước, ngoài tấm áo bào khoác trên mình, toàn thân mặc bộ kình trang màu xanh lục. Chỉ thấy bà ta lướt nhìn hai thiếu nữ, Trần Huyền Sương và Châu Huệ Anh đều cúi người làm lễ, đồng thời miệng nói:</w:t>
      </w:r>
    </w:p>
    <w:p>
      <w:pPr>
        <w:pStyle w:val="BodyText"/>
      </w:pPr>
      <w:r>
        <w:t xml:space="preserve">“Xin chào Nhạc chủ”.</w:t>
      </w:r>
    </w:p>
    <w:p>
      <w:pPr>
        <w:pStyle w:val="BodyText"/>
      </w:pPr>
      <w:r>
        <w:t xml:space="preserve">Cả hai người đều muốn tiết lộ thân phận của bà ta cho Phương Triệu Nam nghe cho nên nói rất lớn. Nhạc chủ Minh Nhạc Nhiếp Tiểu Phượng chậm rãi cởi tấm áo bào xuống, để lộ bộ kình trang bó chặt người màu xanh lục, lẽ ra tuổi của bà ta phải bốn năm mươi mới đúng, nhưng bà ta có thuật trụ nhan cho nên trông chỉ khoảng hai mươi, Nhiếp Tiểu Phượng đưa mắt nhìn hai thiếu nữ rồi mỉm cười hỏi:</w:t>
      </w:r>
    </w:p>
    <w:p>
      <w:pPr>
        <w:pStyle w:val="BodyText"/>
      </w:pPr>
      <w:r>
        <w:t xml:space="preserve">“Hai người ở đây đã lâu chưa?”.</w:t>
      </w:r>
    </w:p>
    <w:p>
      <w:pPr>
        <w:pStyle w:val="BodyText"/>
      </w:pPr>
      <w:r>
        <w:t xml:space="preserve">Trần Huyền Sương nói:</w:t>
      </w:r>
    </w:p>
    <w:p>
      <w:pPr>
        <w:pStyle w:val="BodyText"/>
      </w:pPr>
      <w:r>
        <w:t xml:space="preserve">“Chúng tôi hẹn nhau đến đây tỷ kiếm”.</w:t>
      </w:r>
    </w:p>
    <w:p>
      <w:pPr>
        <w:pStyle w:val="BodyText"/>
      </w:pPr>
      <w:r>
        <w:t xml:space="preserve">Nhiếp Tiểu Phượng cười:</w:t>
      </w:r>
    </w:p>
    <w:p>
      <w:pPr>
        <w:pStyle w:val="BodyText"/>
      </w:pPr>
      <w:r>
        <w:t xml:space="preserve">“Sao các ngươi lại chọn nơi này?”.</w:t>
      </w:r>
    </w:p>
    <w:p>
      <w:pPr>
        <w:pStyle w:val="BodyText"/>
      </w:pPr>
      <w:r>
        <w:t xml:space="preserve">Châu Huệ Anh nói:</w:t>
      </w:r>
    </w:p>
    <w:p>
      <w:pPr>
        <w:pStyle w:val="BodyText"/>
      </w:pPr>
      <w:r>
        <w:t xml:space="preserve">“Nơi này kín đáo không ai biết”.</w:t>
      </w:r>
    </w:p>
    <w:p>
      <w:pPr>
        <w:pStyle w:val="BodyText"/>
      </w:pPr>
      <w:r>
        <w:t xml:space="preserve">Nhiếp Tiểu Phượng đưa mắt nhìn quanh, miệng lại hỏi tiếp:</w:t>
      </w:r>
    </w:p>
    <w:p>
      <w:pPr>
        <w:pStyle w:val="BodyText"/>
      </w:pPr>
      <w:r>
        <w:t xml:space="preserve">“Có lẽ lệnh sư không cho các người biết nơi đây không được tự tiện bước vào hay sao?”.</w:t>
      </w:r>
    </w:p>
    <w:p>
      <w:pPr>
        <w:pStyle w:val="BodyText"/>
      </w:pPr>
      <w:r>
        <w:t xml:space="preserve">Trần Huyền Sương định trả lời, nàng thấy Quỷ Tiên Vạn Thiên Thành đang lướt tới như một bóng ma, trong chớp mắt đã đến gần họ. Nhiếp Tiểu Phượng nhìn Vạn Thiên Thành, nhoẻn miệng cười:</w:t>
      </w:r>
    </w:p>
    <w:p>
      <w:pPr>
        <w:pStyle w:val="BodyText"/>
      </w:pPr>
      <w:r>
        <w:t xml:space="preserve">“Lão tiền bối” nụ cười của bà ta kiều mị vô cùng, Vạn Thiên Thành ngẩn người ra nói:</w:t>
      </w:r>
    </w:p>
    <w:p>
      <w:pPr>
        <w:pStyle w:val="BodyText"/>
      </w:pPr>
      <w:r>
        <w:t xml:space="preserve">“Nhạc chủ có gì chỉ giáo?”.</w:t>
      </w:r>
    </w:p>
    <w:p>
      <w:pPr>
        <w:pStyle w:val="BodyText"/>
      </w:pPr>
      <w:r>
        <w:t xml:space="preserve">Nhiếp Tiểu Phượng nói:</w:t>
      </w:r>
    </w:p>
    <w:p>
      <w:pPr>
        <w:pStyle w:val="BodyText"/>
      </w:pPr>
      <w:r>
        <w:t xml:space="preserve">“Nam Bắc Nhị Quái đã đến Xung Châu ...”.</w:t>
      </w:r>
    </w:p>
    <w:p>
      <w:pPr>
        <w:pStyle w:val="BodyText"/>
      </w:pPr>
      <w:r>
        <w:t xml:space="preserve">Vạn Thiên Thành cười lạnh:</w:t>
      </w:r>
    </w:p>
    <w:p>
      <w:pPr>
        <w:pStyle w:val="BodyText"/>
      </w:pPr>
      <w:r>
        <w:t xml:space="preserve">“Hai lão già ấy sống dai thật”.</w:t>
      </w:r>
    </w:p>
    <w:p>
      <w:pPr>
        <w:pStyle w:val="BodyText"/>
      </w:pPr>
      <w:r>
        <w:t xml:space="preserve">Nhiếp Tiểu Phượng nói:</w:t>
      </w:r>
    </w:p>
    <w:p>
      <w:pPr>
        <w:pStyle w:val="BodyText"/>
      </w:pPr>
      <w:r>
        <w:t xml:space="preserve">“Võ công của họ không kém, nếu tham gia đại hội Thước Kiều, chúng ta sẽ có một kình địch”.</w:t>
      </w:r>
    </w:p>
    <w:p>
      <w:pPr>
        <w:pStyle w:val="BodyText"/>
      </w:pPr>
      <w:r>
        <w:t xml:space="preserve">Quỷ Tiên Vạn Thiên Thành nói:</w:t>
      </w:r>
    </w:p>
    <w:p>
      <w:pPr>
        <w:pStyle w:val="BodyText"/>
      </w:pPr>
      <w:r>
        <w:t xml:space="preserve">“Nhạc chủ đừng lo, ngoài La Huyền, hiện nay chẳng ai là địch thủ của lão phu”.</w:t>
      </w:r>
    </w:p>
    <w:p>
      <w:pPr>
        <w:pStyle w:val="BodyText"/>
      </w:pPr>
      <w:r>
        <w:t xml:space="preserve">Nhiếp Tiểu Phượng mỉm cười:</w:t>
      </w:r>
    </w:p>
    <w:p>
      <w:pPr>
        <w:pStyle w:val="BodyText"/>
      </w:pPr>
      <w:r>
        <w:t xml:space="preserve">“Võ công của lão tiền bối tuy cao cường nhưng Nam Bắc Nhị Quái cũng chẳng phải là hạng tầm thường, chúng ta không nên sơ ý”.</w:t>
      </w:r>
    </w:p>
    <w:p>
      <w:pPr>
        <w:pStyle w:val="BodyText"/>
      </w:pPr>
      <w:r>
        <w:t xml:space="preserve">Vạn Thiên Thành ngồi xuống đất cười rằng:</w:t>
      </w:r>
    </w:p>
    <w:p>
      <w:pPr>
        <w:pStyle w:val="BodyText"/>
      </w:pPr>
      <w:r>
        <w:t xml:space="preserve">“Nếu Nhạc chủ làm theo ý lão phu, mời tất cả anh hùng trong thiên hạ đến dự đại hội Thước Kiều, với sức của Nhạc chủ, lại có lão phu giúp đỡ, chúng ta sẽ giết chết hết bọn chúng”.</w:t>
      </w:r>
    </w:p>
    <w:p>
      <w:pPr>
        <w:pStyle w:val="BodyText"/>
      </w:pPr>
      <w:r>
        <w:t xml:space="preserve">Nhiếp Tiểu Phượng nhoẻn miệng cười:</w:t>
      </w:r>
    </w:p>
    <w:p>
      <w:pPr>
        <w:pStyle w:val="BodyText"/>
      </w:pPr>
      <w:r>
        <w:t xml:space="preserve">“Lão tiền bối có điều không biết, hiện nay trong võ lâm có rất nhiều nhân tài ...”.</w:t>
      </w:r>
    </w:p>
    <w:p>
      <w:pPr>
        <w:pStyle w:val="BodyText"/>
      </w:pPr>
      <w:r>
        <w:t xml:space="preserve">Vạn Thiên Thành cười lạnh, ngắt lời Nhiếp Tiểu Phượng:</w:t>
      </w:r>
    </w:p>
    <w:p>
      <w:pPr>
        <w:pStyle w:val="BodyText"/>
      </w:pPr>
      <w:r>
        <w:t xml:space="preserve">“Lão phu vừa ra giang hồ đã nghe đến tên của ngươi, cho nên mới đến Minh Nhạc xem thử, không ngờ lại gặp một kẻ nhát gan như thế này ...”.</w:t>
      </w:r>
    </w:p>
    <w:p>
      <w:pPr>
        <w:pStyle w:val="BodyText"/>
      </w:pPr>
      <w:r>
        <w:t xml:space="preserve">Nhiếp Tiểu Phượng nhướng mày, nhưng bà ta cố nén cơn giận, chỉ mỉm cười rồi đưa mắt nhìn Trần Huyền Sương và Châu Huệ Anh:</w:t>
      </w:r>
    </w:p>
    <w:p>
      <w:pPr>
        <w:pStyle w:val="BodyText"/>
      </w:pPr>
      <w:r>
        <w:t xml:space="preserve">“Kiếm thuật của bọn họ như thế nào?”.</w:t>
      </w:r>
    </w:p>
    <w:p>
      <w:pPr>
        <w:pStyle w:val="BodyText"/>
      </w:pPr>
      <w:r>
        <w:t xml:space="preserve">Quỷ Tiên Vạn Thiên Thành nói:</w:t>
      </w:r>
    </w:p>
    <w:p>
      <w:pPr>
        <w:pStyle w:val="BodyText"/>
      </w:pPr>
      <w:r>
        <w:t xml:space="preserve">“Không kém các danh gia kiếm thuật hiện nay”. Rồi ông ta cười lạnh, nói tiếp:</w:t>
      </w:r>
    </w:p>
    <w:p>
      <w:pPr>
        <w:pStyle w:val="BodyText"/>
      </w:pPr>
      <w:r>
        <w:t xml:space="preserve">“Trong võ lâm chỉ có một mình La Huyền thắng nổi ta, nhưng không ngờ ông ta lại bại trong tay của ngươi, lòng dạ của đàn bà quả thực độc ác khó lường ...”.</w:t>
      </w:r>
    </w:p>
    <w:p>
      <w:pPr>
        <w:pStyle w:val="BodyText"/>
      </w:pPr>
      <w:r>
        <w:t xml:space="preserve">Nhiếp Tiểu Phượng mỉm cười:</w:t>
      </w:r>
    </w:p>
    <w:p>
      <w:pPr>
        <w:pStyle w:val="BodyText"/>
      </w:pPr>
      <w:r>
        <w:t xml:space="preserve">“Nếu không phải nhờ lão tiền bối tặng thuốc độc cho ta, ta cũng chẳng làm gì được”.</w:t>
      </w:r>
    </w:p>
    <w:p>
      <w:pPr>
        <w:pStyle w:val="BodyText"/>
      </w:pPr>
      <w:r>
        <w:t xml:space="preserve">Vạn Thiên Thành nói:</w:t>
      </w:r>
    </w:p>
    <w:p>
      <w:pPr>
        <w:pStyle w:val="BodyText"/>
      </w:pPr>
      <w:r>
        <w:t xml:space="preserve">“Y là kình địch duy nhất của ta, tựa như cây đinh trong mắt, cho nên phải nhổ đi cho nhanh, nhưng ngươi được ông ta dạy dỗ mấy mươi năm, thế mà vẫn quên ơn phụ nghĩa, hãm hại ông ta”.</w:t>
      </w:r>
    </w:p>
    <w:p>
      <w:pPr>
        <w:pStyle w:val="BodyText"/>
      </w:pPr>
      <w:r>
        <w:t xml:space="preserve">Phương Triệu Nam ngồi trên cây nghe họ nói đến một chuyện bí mật, tim chàng không khỏi đập bình bình, thế là vội vàng ngừng thần nín thở lắng nghe.</w:t>
      </w:r>
    </w:p>
    <w:p>
      <w:pPr>
        <w:pStyle w:val="BodyText"/>
      </w:pPr>
      <w:r>
        <w:t xml:space="preserve">Chợt nghe Nhiếp Tiểu Phượng cười khanh khách:</w:t>
      </w:r>
    </w:p>
    <w:p>
      <w:pPr>
        <w:pStyle w:val="BodyText"/>
      </w:pPr>
      <w:r>
        <w:t xml:space="preserve">“Ông đã biết lòng dạ đàn bà độc ác, tại sao lại còn thu nhận hai nữ đệ tử nữa?”.</w:t>
      </w:r>
    </w:p>
    <w:p>
      <w:pPr>
        <w:pStyle w:val="BodyText"/>
      </w:pPr>
      <w:r>
        <w:t xml:space="preserve">Quỷ Tiên Vạn Thiên Thành đưa mắt nhìn Trần Huyền Sương cười lạnh nói:</w:t>
      </w:r>
    </w:p>
    <w:p>
      <w:pPr>
        <w:pStyle w:val="BodyText"/>
      </w:pPr>
      <w:r>
        <w:t xml:space="preserve">“Đã có vết xe đổ, lão phu sao có thể đi vào ...” ông ta tựa như biết mình lỡ lời cho nên im lặng. Nhiếp Tiểu Phượng tựa như đã mất bình tĩnh trước Vạn Thiên Thành, một kẻ võ công cao cường, thâm trầm hiểm độc.</w:t>
      </w:r>
    </w:p>
    <w:p>
      <w:pPr>
        <w:pStyle w:val="BodyText"/>
      </w:pPr>
      <w:r>
        <w:t xml:space="preserve">Chỉ thấy bà ta chớp mắt rồi nói:</w:t>
      </w:r>
    </w:p>
    <w:p>
      <w:pPr>
        <w:pStyle w:val="BodyText"/>
      </w:pPr>
      <w:r>
        <w:t xml:space="preserve">“Ông tìm đến Minh Nhạc giúp ta, nhưng đến lúc quan trọng thì thừa cơ uy hiếp ta ...”.</w:t>
      </w:r>
    </w:p>
    <w:p>
      <w:pPr>
        <w:pStyle w:val="BodyText"/>
      </w:pPr>
      <w:r>
        <w:t xml:space="preserve">Quỷ Tiên Vạn Thiên Thành cười ha hả rồi nói:</w:t>
      </w:r>
    </w:p>
    <w:p>
      <w:pPr>
        <w:pStyle w:val="BodyText"/>
      </w:pPr>
      <w:r>
        <w:t xml:space="preserve">“Đúng thế, lão phu sao có thể đứng dưới kẻ khác được, ngươi sẽ phát thiệp mời anh hùng, lúc đó ngươi đã trở thành kẻ địch của bọn chúng, mặt khác ta sẽ cho thủ hạ của ngươi hồi phục thần trí, bọn chúng đều sẽ coi ngươi như kẻ thù, trong ngoài đều gặp địch, đừng nói là ngươi, cả La Huyền sống lại cũng chẳng thể đối phó nổi tình hình này!”.</w:t>
      </w:r>
    </w:p>
    <w:p>
      <w:pPr>
        <w:pStyle w:val="BodyText"/>
      </w:pPr>
      <w:r>
        <w:t xml:space="preserve">Nhiếp Tiểu Phượng không hổ danh là nữ trung hào kiệt, nghe Vạn Thiên Thành nói như thế mà vẫn bình tĩnh. Chợt thấy bà ta vuốt mái tóc cười rằng:</w:t>
      </w:r>
    </w:p>
    <w:p>
      <w:pPr>
        <w:pStyle w:val="BodyText"/>
      </w:pPr>
      <w:r>
        <w:t xml:space="preserve">“Nay bọn chúng đã đến đây, ta quả thực đã leo lên lưng cọp, ta không giết người thì người cũng diệt ta, ông đã được như y!”.</w:t>
      </w:r>
    </w:p>
    <w:p>
      <w:pPr>
        <w:pStyle w:val="BodyText"/>
      </w:pPr>
      <w:r>
        <w:t xml:space="preserve">Vạn Thiên Thành nói:</w:t>
      </w:r>
    </w:p>
    <w:p>
      <w:pPr>
        <w:pStyle w:val="BodyText"/>
      </w:pPr>
      <w:r>
        <w:t xml:space="preserve">“Bởi thế thiên hạ mới gọi là Quỷ Tiên!”.</w:t>
      </w:r>
    </w:p>
    <w:p>
      <w:pPr>
        <w:pStyle w:val="BodyText"/>
      </w:pPr>
      <w:r>
        <w:t xml:space="preserve">Nhiếp Tiểu Phượng cười:</w:t>
      </w:r>
    </w:p>
    <w:p>
      <w:pPr>
        <w:pStyle w:val="BodyText"/>
      </w:pPr>
      <w:r>
        <w:t xml:space="preserve">“Nếu lão tiền bối muốn trở thành bá chủ võ lâm, ta sẽ hai tay dâng lên”.</w:t>
      </w:r>
    </w:p>
    <w:p>
      <w:pPr>
        <w:pStyle w:val="BodyText"/>
      </w:pPr>
      <w:r>
        <w:t xml:space="preserve">Vạn Thiên Thành cười:</w:t>
      </w:r>
    </w:p>
    <w:p>
      <w:pPr>
        <w:pStyle w:val="BodyText"/>
      </w:pPr>
      <w:r>
        <w:t xml:space="preserve">“Lão phu đã ở tuổi cổ lai hy, đâu có lòng dòm ngó chức minh chủ võ lâm nữa”.</w:t>
      </w:r>
    </w:p>
    <w:p>
      <w:pPr>
        <w:pStyle w:val="BodyText"/>
      </w:pPr>
      <w:r>
        <w:t xml:space="preserve">Nhiếp Tiểu Phượng hơi trầm ngâm nói:</w:t>
      </w:r>
    </w:p>
    <w:p>
      <w:pPr>
        <w:pStyle w:val="BodyText"/>
      </w:pPr>
      <w:r>
        <w:t xml:space="preserve">“Lão tiền bối đến đây để làm gì?”.</w:t>
      </w:r>
    </w:p>
    <w:p>
      <w:pPr>
        <w:pStyle w:val="BodyText"/>
      </w:pPr>
      <w:r>
        <w:t xml:space="preserve">Vạn Thiên Thành nhìn thẳng vào mặt Nhiếp Tiểu Phượng nói:</w:t>
      </w:r>
    </w:p>
    <w:p>
      <w:pPr>
        <w:pStyle w:val="BodyText"/>
      </w:pPr>
      <w:r>
        <w:t xml:space="preserve">“Lão phu sẽ giúp ngươi giết hết các đại môn phái trong thiên hạ, giúp ngươi trở thành minh chủ võ lâm ...”.</w:t>
      </w:r>
    </w:p>
    <w:p>
      <w:pPr>
        <w:pStyle w:val="BodyText"/>
      </w:pPr>
      <w:r>
        <w:t xml:space="preserve">Nhiếp Tiểu Phượng nói:</w:t>
      </w:r>
    </w:p>
    <w:p>
      <w:pPr>
        <w:pStyle w:val="BodyText"/>
      </w:pPr>
      <w:r>
        <w:t xml:space="preserve">“Nếu thật như thế, vãn bối cảm kích không nguôi”.</w:t>
      </w:r>
    </w:p>
    <w:p>
      <w:pPr>
        <w:pStyle w:val="BodyText"/>
      </w:pPr>
      <w:r>
        <w:t xml:space="preserve">Vạn Thiên Thành nói:</w:t>
      </w:r>
    </w:p>
    <w:p>
      <w:pPr>
        <w:pStyle w:val="BodyText"/>
      </w:pPr>
      <w:r>
        <w:t xml:space="preserve">“Ngươi đừng vội hứa, lão phu chưa nói ra điều kiện”.</w:t>
      </w:r>
    </w:p>
    <w:p>
      <w:pPr>
        <w:pStyle w:val="BodyText"/>
      </w:pPr>
      <w:r>
        <w:t xml:space="preserve">Nhiếp Tiểu Phượng chậm rãi nói:</w:t>
      </w:r>
    </w:p>
    <w:p>
      <w:pPr>
        <w:pStyle w:val="BodyText"/>
      </w:pPr>
      <w:r>
        <w:t xml:space="preserve">“Lão tiền bối hãy nói ra!”.</w:t>
      </w:r>
    </w:p>
    <w:p>
      <w:pPr>
        <w:pStyle w:val="BodyText"/>
      </w:pPr>
      <w:r>
        <w:t xml:space="preserve">Vạn Thiên Thành chậm rãi lấy ra một cái hộp ngọc, mở nắp hộp đổ ra một viên thuốc màu đỏ đặt trong lòng bàn tay, nói:</w:t>
      </w:r>
    </w:p>
    <w:p>
      <w:pPr>
        <w:pStyle w:val="BodyText"/>
      </w:pPr>
      <w:r>
        <w:t xml:space="preserve">“Ngươi đã dùng thuốc khống chế nhiều cao thủ võ lâm, hôm nay cũng nên thử thuốc độc của lão phu”.</w:t>
      </w:r>
    </w:p>
    <w:p>
      <w:pPr>
        <w:pStyle w:val="BodyText"/>
      </w:pPr>
      <w:r>
        <w:t xml:space="preserve">Nhiếp Tiểu Phượng chậm rãi nhận lấy viên thuốc, lạnh lùng hỏi:</w:t>
      </w:r>
    </w:p>
    <w:p>
      <w:pPr>
        <w:pStyle w:val="BodyText"/>
      </w:pPr>
      <w:r>
        <w:t xml:space="preserve">“Viên thuốc này có tác dụng như thế nào?”.</w:t>
      </w:r>
    </w:p>
    <w:p>
      <w:pPr>
        <w:pStyle w:val="BodyText"/>
      </w:pPr>
      <w:r>
        <w:t xml:space="preserve">Vạn Thiên Thành nói:</w:t>
      </w:r>
    </w:p>
    <w:p>
      <w:pPr>
        <w:pStyle w:val="BodyText"/>
      </w:pPr>
      <w:r>
        <w:t xml:space="preserve">“Sau khi uống vào, suốt đời phải nghe lệnh ta”.</w:t>
      </w:r>
    </w:p>
    <w:p>
      <w:pPr>
        <w:pStyle w:val="BodyText"/>
      </w:pPr>
      <w:r>
        <w:t xml:space="preserve">Nhiếp Tiểu Phượng nói:</w:t>
      </w:r>
    </w:p>
    <w:p>
      <w:pPr>
        <w:pStyle w:val="BodyText"/>
      </w:pPr>
      <w:r>
        <w:t xml:space="preserve">“Nếu không nghe thì sao?”.</w:t>
      </w:r>
    </w:p>
    <w:p>
      <w:pPr>
        <w:pStyle w:val="BodyText"/>
      </w:pPr>
      <w:r>
        <w:t xml:space="preserve">Vạn Thiên Thành nói:</w:t>
      </w:r>
    </w:p>
    <w:p>
      <w:pPr>
        <w:pStyle w:val="BodyText"/>
      </w:pPr>
      <w:r>
        <w:t xml:space="preserve">“Trong vòng một tuần trà, ta sẽ làm cho dược tính phát tác”.</w:t>
      </w:r>
    </w:p>
    <w:p>
      <w:pPr>
        <w:pStyle w:val="BodyText"/>
      </w:pPr>
      <w:r>
        <w:t xml:space="preserve">Nhiếp Tiểu Phượng nói:</w:t>
      </w:r>
    </w:p>
    <w:p>
      <w:pPr>
        <w:pStyle w:val="BodyText"/>
      </w:pPr>
      <w:r>
        <w:t xml:space="preserve">“Phát tác như thế nào?”.</w:t>
      </w:r>
    </w:p>
    <w:p>
      <w:pPr>
        <w:pStyle w:val="BodyText"/>
      </w:pPr>
      <w:r>
        <w:t xml:space="preserve">Vạn Thiên Thành nói:</w:t>
      </w:r>
    </w:p>
    <w:p>
      <w:pPr>
        <w:pStyle w:val="BodyText"/>
      </w:pPr>
      <w:r>
        <w:t xml:space="preserve">“Gân cốt toàn thân sẽ co rút, võ công sẽ mất hết”.</w:t>
      </w:r>
    </w:p>
    <w:p>
      <w:pPr>
        <w:pStyle w:val="BodyText"/>
      </w:pPr>
      <w:r>
        <w:t xml:space="preserve">Nhiếp Tiểu Phượng nói:</w:t>
      </w:r>
    </w:p>
    <w:p>
      <w:pPr>
        <w:pStyle w:val="BodyText"/>
      </w:pPr>
      <w:r>
        <w:t xml:space="preserve">“Thật là tàn nhẫn”.</w:t>
      </w:r>
    </w:p>
    <w:p>
      <w:pPr>
        <w:pStyle w:val="BodyText"/>
      </w:pPr>
      <w:r>
        <w:t xml:space="preserve">Bà ta nói xong thì cho viên thuốc vào miệng nuốt xuống bụng. Vạn Thiên Thành không ngờ Nhiếp Tiểu Phượng lại mau mắn như thế, nhưng ông ta cũng nhớ Nhiếp Tiểu Phượng là người thâm hiểm. Ông ta cười lạnh rồi nói:</w:t>
      </w:r>
    </w:p>
    <w:p>
      <w:pPr>
        <w:pStyle w:val="BodyText"/>
      </w:pPr>
      <w:r>
        <w:t xml:space="preserve">“Ngươi hãy mở miệng ra cho ta xem thử”.</w:t>
      </w:r>
    </w:p>
    <w:p>
      <w:pPr>
        <w:pStyle w:val="BodyText"/>
      </w:pPr>
      <w:r>
        <w:t xml:space="preserve">Nhiếp Tiểu Phượng mỉm cười:</w:t>
      </w:r>
    </w:p>
    <w:p>
      <w:pPr>
        <w:pStyle w:val="BodyText"/>
      </w:pPr>
      <w:r>
        <w:t xml:space="preserve">“Lão tiền bối thật là chu đáo”. Rồi bà ta chậm rãi mở miệng ra. Vạn Thiên Thành nheo mắt nhìn rất lâu, tựa như không thấy thuốc độc ở trong miệng nữa, chỉ ngửi thấy một mùi thơm ngọt ngào bay ra khiến cho người ta ngất ngây. Nhiếp Tiểu Phượng từ từ thổi ra một luồng hơi, ngậm miệng rồi cười:</w:t>
      </w:r>
    </w:p>
    <w:p>
      <w:pPr>
        <w:pStyle w:val="BodyText"/>
      </w:pPr>
      <w:r>
        <w:t xml:space="preserve">“Lão tiền bối đã tin chưa!”.</w:t>
      </w:r>
    </w:p>
    <w:p>
      <w:pPr>
        <w:pStyle w:val="BodyText"/>
      </w:pPr>
      <w:r>
        <w:t xml:space="preserve">Vạn Thiên Thành ngẩng mặt nhìn sắc trời, nghiêm nghị nói:</w:t>
      </w:r>
    </w:p>
    <w:p>
      <w:pPr>
        <w:pStyle w:val="BodyText"/>
      </w:pPr>
      <w:r>
        <w:t xml:space="preserve">“La Huyền năm xưa đã bại trong tay ngươi, chả lẽ Vạn Thiên Thành lại như La Huyền hay sao?”.</w:t>
      </w:r>
    </w:p>
    <w:p>
      <w:pPr>
        <w:pStyle w:val="BodyText"/>
      </w:pPr>
      <w:r>
        <w:t xml:space="preserve">Nhiếp Tiểu Phượng nướng mày:</w:t>
      </w:r>
    </w:p>
    <w:p>
      <w:pPr>
        <w:pStyle w:val="BodyText"/>
      </w:pPr>
      <w:r>
        <w:t xml:space="preserve">“Ta đã hoàn toàn khuất phục, đã nuốt thuốc độc, việc sống chết của ta đã nằm trong tay ông ...” bà ta vuốt nhẹ mái tóc rồi nói:</w:t>
      </w:r>
    </w:p>
    <w:p>
      <w:pPr>
        <w:pStyle w:val="BodyText"/>
      </w:pPr>
      <w:r>
        <w:t xml:space="preserve">“Nay cao thủ trong thiên hạ đã tụ tập ở Xung Châu, ta tự biết không thể một mặt đối địch với các đại môn phái, một mặt phải đối phó với ông cho nên chi bằng hợp tác với ông thì hơn”.</w:t>
      </w:r>
    </w:p>
    <w:p>
      <w:pPr>
        <w:pStyle w:val="BodyText"/>
      </w:pPr>
      <w:r>
        <w:t xml:space="preserve">Vạn Thiên Thành ngẩng mặt cười:</w:t>
      </w:r>
    </w:p>
    <w:p>
      <w:pPr>
        <w:pStyle w:val="BodyText"/>
      </w:pPr>
      <w:r>
        <w:t xml:space="preserve">“La Huyền tuy tài trí nhưng y đã phạm phải một sai lầm, đó là quá tự tin”.</w:t>
      </w:r>
    </w:p>
    <w:p>
      <w:pPr>
        <w:pStyle w:val="BodyText"/>
      </w:pPr>
      <w:r>
        <w:t xml:space="preserve">Nhiếp Tiểu Phượng đột nhiên thở dài:</w:t>
      </w:r>
    </w:p>
    <w:p>
      <w:pPr>
        <w:pStyle w:val="BodyText"/>
      </w:pPr>
      <w:r>
        <w:t xml:space="preserve">“Y quả thực đối xử với ta rất tốt”.</w:t>
      </w:r>
    </w:p>
    <w:p>
      <w:pPr>
        <w:pStyle w:val="BodyText"/>
      </w:pPr>
      <w:r>
        <w:t xml:space="preserve">Vạn Thiên Thành nhìn Nhiếp Tiểu Phượng rồi cười:</w:t>
      </w:r>
    </w:p>
    <w:p>
      <w:pPr>
        <w:pStyle w:val="BodyText"/>
      </w:pPr>
      <w:r>
        <w:t xml:space="preserve">“Cũng nhờ ta giúp đỡ cho nên ngươi mới hại được y”.</w:t>
      </w:r>
    </w:p>
    <w:p>
      <w:pPr>
        <w:pStyle w:val="BodyText"/>
      </w:pPr>
      <w:r>
        <w:t xml:space="preserve">Nhiếp Tiểu Phượng đột nhiên nghiêm mặt:</w:t>
      </w:r>
    </w:p>
    <w:p>
      <w:pPr>
        <w:pStyle w:val="BodyText"/>
      </w:pPr>
      <w:r>
        <w:t xml:space="preserve">“Chuyện xưa đã qua, nhắc lại chỉ thêm phiền, chi bằng chúng ta hãy nói đến chuyện khác thì hơn ...”.</w:t>
      </w:r>
    </w:p>
    <w:p>
      <w:pPr>
        <w:pStyle w:val="BodyText"/>
      </w:pPr>
      <w:r>
        <w:t xml:space="preserve">Rồi bà ta hơi ngập ngừng:</w:t>
      </w:r>
    </w:p>
    <w:p>
      <w:pPr>
        <w:pStyle w:val="BodyText"/>
      </w:pPr>
      <w:r>
        <w:t xml:space="preserve">“Cao thủ các đại môn phái đều đã tụ tập ở Xung Châu, nếu tiêu diệt được bọn chúng, trong vòng ba mươi năm không ai chống đối chúng ta”.</w:t>
      </w:r>
    </w:p>
    <w:p>
      <w:pPr>
        <w:pStyle w:val="BodyText"/>
      </w:pPr>
      <w:r>
        <w:t xml:space="preserve">Phương Triệu Nam đang lắng nghe hai người nói đến chuyện xưa, nhưng không ngờ Nhiếp Tiểu Phượng lại nói đến tình thế hiện tại, bỗng nhiên một trận gió núi thổi đến làm tấm vải đen che cái lồng gỗ tốc lên. Chợt tiếng vo vo vang lên, hai con ong bay ra.</w:t>
      </w:r>
    </w:p>
    <w:p>
      <w:pPr>
        <w:pStyle w:val="BodyText"/>
      </w:pPr>
      <w:r>
        <w:t xml:space="preserve">Nhiếp Tiểu Phượng và Vạn Thiên Thành rất tinh mắt thính tai, bốn ánh mắt đều nhìn về phía cây bách. Trần Huyền Sương và Châu Huệ Anh giật mình, cũng không khỏi nhìn về phía cây bách. Nhiếp Tiểu Phượng lạnh lùng quát:</w:t>
      </w:r>
    </w:p>
    <w:p>
      <w:pPr>
        <w:pStyle w:val="BodyText"/>
      </w:pPr>
      <w:r>
        <w:t xml:space="preserve">“Ai?” rồi đứng dậy.</w:t>
      </w:r>
    </w:p>
    <w:p>
      <w:pPr>
        <w:pStyle w:val="BodyText"/>
      </w:pPr>
      <w:r>
        <w:t xml:space="preserve">Nơi Phương Triệu Nam ẩn thân cành lá um tùm, Nhiếp Tiểu Phượng tuy hỏi như thế nhưng cũng không biết có người trên đó hay không, thế là bà ta bước đến gần cây bách.</w:t>
      </w:r>
    </w:p>
    <w:p>
      <w:pPr>
        <w:pStyle w:val="BodyText"/>
      </w:pPr>
      <w:r>
        <w:t xml:space="preserve">Vạn Thiên Thành thì ngồi im, ánh mắt lạnh lẽo nhìn dò xét.</w:t>
      </w:r>
    </w:p>
    <w:p>
      <w:pPr>
        <w:pStyle w:val="BodyText"/>
      </w:pPr>
      <w:r>
        <w:t xml:space="preserve">Phương Triệu Nam không biết làm thế nào. Đang do dự thì chợt một giọng nhỏ nhẹ vọng tới:</w:t>
      </w:r>
    </w:p>
    <w:p>
      <w:pPr>
        <w:pStyle w:val="BodyText"/>
      </w:pPr>
      <w:r>
        <w:t xml:space="preserve">“Bọn họ vẫn chưa kịp phát giác, nếu bà ta đến gần cây bách, huynh không thể nào nấp được nữa, giờ đây huynh chỉ có hai con đường chọn lựa, một là phải ngăn cản bà ta, hai là phải tìm cách bỏ chạy”. Phương Triệu Nam nghe thế thì giật mình, chợt nghe giọng nói ấy tiếp tục vang lên:</w:t>
      </w:r>
    </w:p>
    <w:p>
      <w:pPr>
        <w:pStyle w:val="BodyText"/>
      </w:pPr>
      <w:r>
        <w:t xml:space="preserve">“Sao không mau thả ong độc ngăn bà ta lại, chẳng lẽ ngồi chờ chết?”.</w:t>
      </w:r>
    </w:p>
    <w:p>
      <w:pPr>
        <w:pStyle w:val="Compact"/>
      </w:pPr>
      <w:r>
        <w:t xml:space="preserve">Phương Triệu Nam vội vàng trấn tĩnh, vén tấm vải đen lên, một bầy ông lập tức bay về phía Nhiếp Tiểu Phượng. Nhiếp Tiểu Phượng thấy bầy ong độc bay tới thì không khỏi nhíu mày, bà ta vỗ ra một chưởng. Lập tức có vài con ong rơi xuống. Bầy ong lập tức tản ra, rồi tiếp tục chia nhau lao về phía Nhiếp Tiểu Phượng.</w:t>
      </w:r>
      <w:r>
        <w:br w:type="textWrapping"/>
      </w:r>
      <w:r>
        <w:br w:type="textWrapping"/>
      </w:r>
    </w:p>
    <w:p>
      <w:pPr>
        <w:pStyle w:val="Heading2"/>
      </w:pPr>
      <w:bookmarkStart w:id="78" w:name="chương-56-vì-tình-ý-để-lộ-bí-mật"/>
      <w:bookmarkEnd w:id="78"/>
      <w:r>
        <w:t xml:space="preserve">56. Chương 56 : Vì Tình Ý Để Lộ Bí Mật</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56: Vì Tình Ý Để Lộ Bí Mật</w:t>
      </w:r>
    </w:p>
    <w:p>
      <w:pPr>
        <w:pStyle w:val="BodyText"/>
      </w:pPr>
      <w:r>
        <w:t xml:space="preserve">Dịch: Cổ Nguyệt</w:t>
      </w:r>
    </w:p>
    <w:p>
      <w:pPr>
        <w:pStyle w:val="BodyText"/>
      </w:pPr>
      <w:r>
        <w:t xml:space="preserve">Nguồn: Văn Tuyển</w:t>
      </w:r>
    </w:p>
    <w:p>
      <w:pPr>
        <w:pStyle w:val="BodyText"/>
      </w:pPr>
      <w:r>
        <w:t xml:space="preserve">Nhiếp Tiểu Phượng thấy ong càng lúc càng nhiều, bà ta vội vàng đánh ra hai chưởng rồi lập tức thối lui. Nhiếp Tiểu Phượng thối lui được bốn năm trượng, thấy bầy ong không đuổi tới thì nói với Vạn Thiên Thành:</w:t>
      </w:r>
    </w:p>
    <w:p>
      <w:pPr>
        <w:pStyle w:val="BodyText"/>
      </w:pPr>
      <w:r>
        <w:t xml:space="preserve">“Ông tuy nhiều nhưng muốn làm cho ta bị thương e rằng rất khó, nhưng ta không nghĩ ra ai có thể sai khiến được bầy ong to lớn như thế này”.</w:t>
      </w:r>
    </w:p>
    <w:p>
      <w:pPr>
        <w:pStyle w:val="BodyText"/>
      </w:pPr>
      <w:r>
        <w:t xml:space="preserve">Vạn Thiên Thành nói:</w:t>
      </w:r>
    </w:p>
    <w:p>
      <w:pPr>
        <w:pStyle w:val="BodyText"/>
      </w:pPr>
      <w:r>
        <w:t xml:space="preserve">“Trên đời này chỉ có một người có thể làm được”.</w:t>
      </w:r>
    </w:p>
    <w:p>
      <w:pPr>
        <w:pStyle w:val="BodyText"/>
      </w:pPr>
      <w:r>
        <w:t xml:space="preserve">Nhiếp Tiểu Phượng nói:</w:t>
      </w:r>
    </w:p>
    <w:p>
      <w:pPr>
        <w:pStyle w:val="BodyText"/>
      </w:pPr>
      <w:r>
        <w:t xml:space="preserve">“Ai?”.</w:t>
      </w:r>
    </w:p>
    <w:p>
      <w:pPr>
        <w:pStyle w:val="BodyText"/>
      </w:pPr>
      <w:r>
        <w:t xml:space="preserve">Vạn Thiên Thành nói:</w:t>
      </w:r>
    </w:p>
    <w:p>
      <w:pPr>
        <w:pStyle w:val="BodyText"/>
      </w:pPr>
      <w:r>
        <w:t xml:space="preserve">“Phong Vương Dương Cô”.</w:t>
      </w:r>
    </w:p>
    <w:p>
      <w:pPr>
        <w:pStyle w:val="BodyText"/>
      </w:pPr>
      <w:r>
        <w:t xml:space="preserve">Nhiếp Tiểu Phượng cười rằng:</w:t>
      </w:r>
    </w:p>
    <w:p>
      <w:pPr>
        <w:pStyle w:val="BodyText"/>
      </w:pPr>
      <w:r>
        <w:t xml:space="preserve">“Kẻ này là người thế nào?”.</w:t>
      </w:r>
    </w:p>
    <w:p>
      <w:pPr>
        <w:pStyle w:val="BodyText"/>
      </w:pPr>
      <w:r>
        <w:t xml:space="preserve">Vạn Thiên Thành nói:</w:t>
      </w:r>
    </w:p>
    <w:p>
      <w:pPr>
        <w:pStyle w:val="BodyText"/>
      </w:pPr>
      <w:r>
        <w:t xml:space="preserve">“Lạnh lùng kiêu ngạo, độc lai độc vãng, nửa chính nửa tà”.</w:t>
      </w:r>
    </w:p>
    <w:p>
      <w:pPr>
        <w:pStyle w:val="BodyText"/>
      </w:pPr>
      <w:r>
        <w:t xml:space="preserve">Nhiếp Tiểu Phượng nói:</w:t>
      </w:r>
    </w:p>
    <w:p>
      <w:pPr>
        <w:pStyle w:val="BodyText"/>
      </w:pPr>
      <w:r>
        <w:t xml:space="preserve">“Võ công như thế nào?”.</w:t>
      </w:r>
    </w:p>
    <w:p>
      <w:pPr>
        <w:pStyle w:val="BodyText"/>
      </w:pPr>
      <w:r>
        <w:t xml:space="preserve">Vạn Thiên Thành nói:</w:t>
      </w:r>
    </w:p>
    <w:p>
      <w:pPr>
        <w:pStyle w:val="BodyText"/>
      </w:pPr>
      <w:r>
        <w:t xml:space="preserve">“Y đã từng bại dưới tay lão phu”.</w:t>
      </w:r>
    </w:p>
    <w:p>
      <w:pPr>
        <w:pStyle w:val="BodyText"/>
      </w:pPr>
      <w:r>
        <w:t xml:space="preserve">Nhiếp Tiểu Phượng nói:</w:t>
      </w:r>
    </w:p>
    <w:p>
      <w:pPr>
        <w:pStyle w:val="BodyText"/>
      </w:pPr>
      <w:r>
        <w:t xml:space="preserve">“Nếu trong đại hội Thước Kiều ta được y giúp đỡ thì uy lực tăng lên rất nhiều”.</w:t>
      </w:r>
    </w:p>
    <w:p>
      <w:pPr>
        <w:pStyle w:val="BodyText"/>
      </w:pPr>
      <w:r>
        <w:t xml:space="preserve">Vạn Thiên Thành cười rằng:</w:t>
      </w:r>
    </w:p>
    <w:p>
      <w:pPr>
        <w:pStyle w:val="BodyText"/>
      </w:pPr>
      <w:r>
        <w:t xml:space="preserve">“Kẻ này đã ẩn cư từ lâu, chỉ e không chịu nghe lệnh ngươi”.</w:t>
      </w:r>
    </w:p>
    <w:p>
      <w:pPr>
        <w:pStyle w:val="BodyText"/>
      </w:pPr>
      <w:r>
        <w:t xml:space="preserve">Nhiếp Tiểu Phượng nói:</w:t>
      </w:r>
    </w:p>
    <w:p>
      <w:pPr>
        <w:pStyle w:val="BodyText"/>
      </w:pPr>
      <w:r>
        <w:t xml:space="preserve">“Dưới tay ta có rất nhiều cao thủ võ lâm, chả lẽ Phong Vương Dương Cô còn giỏi hơn cả Tiêu Dao Tử và Tụ Thủ Tiều Ẩn Sử Mưu Độn sao?”.</w:t>
      </w:r>
    </w:p>
    <w:p>
      <w:pPr>
        <w:pStyle w:val="BodyText"/>
      </w:pPr>
      <w:r>
        <w:t xml:space="preserve">Vạn Thiên Thành nói:</w:t>
      </w:r>
    </w:p>
    <w:p>
      <w:pPr>
        <w:pStyle w:val="BodyText"/>
      </w:pPr>
      <w:r>
        <w:t xml:space="preserve">“Võ công tuy khó nói nhưng thủ đoạn của y độc ác hơn hai người này nhiều, nhưng muốn thu phục y không phải là chuyện dễ”.</w:t>
      </w:r>
    </w:p>
    <w:p>
      <w:pPr>
        <w:pStyle w:val="BodyText"/>
      </w:pPr>
      <w:r>
        <w:t xml:space="preserve">Nhiếp Tiểu Phượng nói:</w:t>
      </w:r>
    </w:p>
    <w:p>
      <w:pPr>
        <w:pStyle w:val="BodyText"/>
      </w:pPr>
      <w:r>
        <w:t xml:space="preserve">“Vậy còn lão tiền bối”.</w:t>
      </w:r>
    </w:p>
    <w:p>
      <w:pPr>
        <w:pStyle w:val="BodyText"/>
      </w:pPr>
      <w:r>
        <w:t xml:space="preserve">Vạn Thiên Thành nói:</w:t>
      </w:r>
    </w:p>
    <w:p>
      <w:pPr>
        <w:pStyle w:val="BodyText"/>
      </w:pPr>
      <w:r>
        <w:t xml:space="preserve">“Có lẽ y sợ ta ba phần”.</w:t>
      </w:r>
    </w:p>
    <w:p>
      <w:pPr>
        <w:pStyle w:val="BodyText"/>
      </w:pPr>
      <w:r>
        <w:t xml:space="preserve">Nhiếp Tiểu Phượng nói:</w:t>
      </w:r>
    </w:p>
    <w:p>
      <w:pPr>
        <w:pStyle w:val="BodyText"/>
      </w:pPr>
      <w:r>
        <w:t xml:space="preserve">“Vậy làm phiền lão tiền bối hãy mời y ra!”.</w:t>
      </w:r>
    </w:p>
    <w:p>
      <w:pPr>
        <w:pStyle w:val="BodyText"/>
      </w:pPr>
      <w:r>
        <w:t xml:space="preserve">Vạn Thiên Thành nói:</w:t>
      </w:r>
    </w:p>
    <w:p>
      <w:pPr>
        <w:pStyle w:val="BodyText"/>
      </w:pPr>
      <w:r>
        <w:t xml:space="preserve">“Chỉ e Dương Cô không chịu nghe theo ngươi, nhưng lão phu sẽ đi xem thử cho ngươi!” thế rồi đứng dậy chậm rãi bước về phía trước.</w:t>
      </w:r>
    </w:p>
    <w:p>
      <w:pPr>
        <w:pStyle w:val="BodyText"/>
      </w:pPr>
      <w:r>
        <w:t xml:space="preserve">Kẻ này tự phụ túc trí đa mưu nhưng y vẫn nghe theo Nhiếp Tiểu Phượng. Vạn Thiên Thành bước sải tới, kêu lớn:</w:t>
      </w:r>
    </w:p>
    <w:p>
      <w:pPr>
        <w:pStyle w:val="BodyText"/>
      </w:pPr>
      <w:r>
        <w:t xml:space="preserve">“Có phải Dương huynh trên cây không? Tại hạ Vạn Thiên Thành ở đây”.</w:t>
      </w:r>
    </w:p>
    <w:p>
      <w:pPr>
        <w:pStyle w:val="BodyText"/>
      </w:pPr>
      <w:r>
        <w:t xml:space="preserve">Phương Triệu Nam nghe thế thì hơi sững người ra, hoang mang không biết làm thế nào. Đang lúc ấy chợt một giọng nói dịu dàng vang lên:</w:t>
      </w:r>
    </w:p>
    <w:p>
      <w:pPr>
        <w:pStyle w:val="BodyText"/>
      </w:pPr>
      <w:r>
        <w:t xml:space="preserve">“Đừng để y bước tới gần”.</w:t>
      </w:r>
    </w:p>
    <w:p>
      <w:pPr>
        <w:pStyle w:val="BodyText"/>
      </w:pPr>
      <w:r>
        <w:t xml:space="preserve">Phương Triệu Nam nhủ thầm:</w:t>
      </w:r>
    </w:p>
    <w:p>
      <w:pPr>
        <w:pStyle w:val="BodyText"/>
      </w:pPr>
      <w:r>
        <w:t xml:space="preserve">“Làm thế nào để bọn họ lao vào nhau còn mình ở giữa được lợi đây?” đang suy nghĩ thế rồi chàng thả ong bay về phía Vạn Thiên Thành. Vạn Thiên Thành tức giận quát:</w:t>
      </w:r>
    </w:p>
    <w:p>
      <w:pPr>
        <w:pStyle w:val="BodyText"/>
      </w:pPr>
      <w:r>
        <w:t xml:space="preserve">“Ai mà dám vô lễ với lão phu như thế?” rồi vung tay vỗ ra hai chưởng. Một luồng chưởng phong bốc lên chặn bầy ong lại, chợt nghe Quỷ Tiên Vạn Thiên Thành quát lớn một tiếng, phóng ra một chưởng về phía Phương Triệu Nam. Nhưng chàng đã mau chóng nhảy sang nơi khác.</w:t>
      </w:r>
    </w:p>
    <w:p>
      <w:pPr>
        <w:pStyle w:val="BodyText"/>
      </w:pPr>
      <w:r>
        <w:t xml:space="preserve">Giọng nói lúc nãy lại vang lên:</w:t>
      </w:r>
    </w:p>
    <w:p>
      <w:pPr>
        <w:pStyle w:val="BodyText"/>
      </w:pPr>
      <w:r>
        <w:t xml:space="preserve">“Huynh tuy né được một chưởng của y, nhưng huynh phải tìm cách bỏ chạy thoát thân”.</w:t>
      </w:r>
    </w:p>
    <w:p>
      <w:pPr>
        <w:pStyle w:val="BodyText"/>
      </w:pPr>
      <w:r>
        <w:t xml:space="preserve">Phương Triệu Nam nghe kỹ lại thì đã đoán rằng đó chính là Mai Giáng Tuyết, thế rồi chàng đề chân khí, dùng thuật Truyền Âm Nhập Mật nói với Mai Giáng Tuyết:</w:t>
      </w:r>
    </w:p>
    <w:p>
      <w:pPr>
        <w:pStyle w:val="BodyText"/>
      </w:pPr>
      <w:r>
        <w:t xml:space="preserve">“Đa tạ”.</w:t>
      </w:r>
    </w:p>
    <w:p>
      <w:pPr>
        <w:pStyle w:val="BodyText"/>
      </w:pPr>
      <w:r>
        <w:t xml:space="preserve">Mai Giáng Tuyết nói:</w:t>
      </w:r>
    </w:p>
    <w:p>
      <w:pPr>
        <w:pStyle w:val="BodyText"/>
      </w:pPr>
      <w:r>
        <w:t xml:space="preserve">“Bọn chúng đang tưởng huynh là Dương Cô nên muốn thu phục huynh”.</w:t>
      </w:r>
    </w:p>
    <w:p>
      <w:pPr>
        <w:pStyle w:val="BodyText"/>
      </w:pPr>
      <w:r>
        <w:t xml:space="preserve">Vạn Thiên Thành liên tục đánh ra hai chưởng nữa nhưng bầy ong rất lanh lẹ, y vừa phát chưởng ra thì lập tức bay tản ra, đến khi chưởng lực đã tiêu giảm thì lại lao ngược trở lại.</w:t>
      </w:r>
    </w:p>
    <w:p>
      <w:pPr>
        <w:pStyle w:val="BodyText"/>
      </w:pPr>
      <w:r>
        <w:t xml:space="preserve">Nhiếp Tiểu Phượng thấy Vạn Thiên Thành bị bầy ong vây lấy, Trần Huyền Sương thì đang chú ý nhìn, bà ta đột nhiên hả miệng, nhả ra viên thuốc rồi giầu vào trong áo. Té ra bà ta đã giả vờ uống viên thuốc, lại còn hỏi Vạn Thiên Thành tác dụng thực của thuốc để làm cho y không nghi ngờ. Nhiếp Tiểu Phượng tuy biết nếu cứ để thuốc ở trong miệng thêm một lúc thì sẽ nguy hơn một lúc, nhưng bà ta không dám nhả ra, chờ đến khi Vạn Thiên Thành bị bầy ong vây, không để ý đến mình thì mới nhả viên thuốc đã được bà ta dùng chân khí bao bọc lại.</w:t>
      </w:r>
    </w:p>
    <w:p>
      <w:pPr>
        <w:pStyle w:val="BodyText"/>
      </w:pPr>
      <w:r>
        <w:t xml:space="preserve">Lúc này Vạn Thiên Thành đã bị bầy ong vây lấy, tuy ông ta nội công thâm hậu, liên tục phát ra chưởng nhưng bầy ong vẫn cứ bay tới chỉ cần một lúc sơ ý thì bầy ong sẽ tiến sát đến gần.</w:t>
      </w:r>
    </w:p>
    <w:p>
      <w:pPr>
        <w:pStyle w:val="BodyText"/>
      </w:pPr>
      <w:r>
        <w:t xml:space="preserve">Nhiếp Tiểu Phượng nhìn một lúc thì đột nhiên bước tới cao giọng nói:</w:t>
      </w:r>
    </w:p>
    <w:p>
      <w:pPr>
        <w:pStyle w:val="BodyText"/>
      </w:pPr>
      <w:r>
        <w:t xml:space="preserve">“Lão tiền bối đừng lo, ta đến cứu ông”.</w:t>
      </w:r>
    </w:p>
    <w:p>
      <w:pPr>
        <w:pStyle w:val="BodyText"/>
      </w:pPr>
      <w:r>
        <w:t xml:space="preserve">Vạn Thiên Thành tức giận nói:</w:t>
      </w:r>
    </w:p>
    <w:p>
      <w:pPr>
        <w:pStyle w:val="BodyText"/>
      </w:pPr>
      <w:r>
        <w:t xml:space="preserve">“Chỉ là một bầy ong, cần gì phải có người giúp đỡ”. Rồi ông ta liên tục đánh ra bốn chưởng. Bầy ong bị luồng chưởng lực đánh dạt ra hai bên. Nhưng chưởng phong vừa hết thì bầy ong lại bay ngược trở về. Vạn Thiên Thành thấy luồng chưởng phong mạnh mẽ của mình không thể nào chặn được bầy ong thì thầm kinh hãi:</w:t>
      </w:r>
    </w:p>
    <w:p>
      <w:pPr>
        <w:pStyle w:val="BodyText"/>
      </w:pPr>
      <w:r>
        <w:t xml:space="preserve">“Bầy ong hung dữ như thế này, không biết đánh đến lúc nào mới phá được vòng vây”. Đang suy nghĩ thì hai chưởng lại liên tục phát ra.</w:t>
      </w:r>
    </w:p>
    <w:p>
      <w:pPr>
        <w:pStyle w:val="BodyText"/>
      </w:pPr>
      <w:r>
        <w:t xml:space="preserve">Phương Triệu Nam thấy Vạn Thiên Thành liên tục đẩy dạt được bầy ong của mình ra thì thầm lo lắng:</w:t>
      </w:r>
    </w:p>
    <w:p>
      <w:pPr>
        <w:pStyle w:val="BodyText"/>
      </w:pPr>
      <w:r>
        <w:t xml:space="preserve">“Nội lực của y mạnh mẽ như thế, chỉ dùng bầy ong e rằng khó vây được y, nếu mình ra tay nữa có lẽ sẽ đánh bại được y”. Ý nghĩ ấy lướt qua, Phương Triệu Nam định nhảy xuống cây, chợt bên tai vọng lại giọng nói rất nhỏ của Mai Giáng Tuyết:</w:t>
      </w:r>
    </w:p>
    <w:p>
      <w:pPr>
        <w:pStyle w:val="BodyText"/>
      </w:pPr>
      <w:r>
        <w:t xml:space="preserve">“Xem ra Vạn Thiên Thành khó vượt qua bầy ong ...” nàng hơi ngập ngừng rồi nói:</w:t>
      </w:r>
    </w:p>
    <w:p>
      <w:pPr>
        <w:pStyle w:val="BodyText"/>
      </w:pPr>
      <w:r>
        <w:t xml:space="preserve">“Nhiếp Tiểu Phượng và Vạn Thiên Thành không tin tưởng lẫn nhau, nếu huynh có thể từ xa khống chế bầy ong, giờ đây chính là cơ hội bỏ chạy”.</w:t>
      </w:r>
    </w:p>
    <w:p>
      <w:pPr>
        <w:pStyle w:val="BodyText"/>
      </w:pPr>
      <w:r>
        <w:t xml:space="preserve">Phương Triệu Nam nói:</w:t>
      </w:r>
    </w:p>
    <w:p>
      <w:pPr>
        <w:pStyle w:val="BodyText"/>
      </w:pPr>
      <w:r>
        <w:t xml:space="preserve">“Tại hạ định nhảy xuống cây đấu với Vạn Thiên Thành một trận”.</w:t>
      </w:r>
    </w:p>
    <w:p>
      <w:pPr>
        <w:pStyle w:val="BodyText"/>
      </w:pPr>
      <w:r>
        <w:t xml:space="preserve">Chợt nghe giọng nói của Mai Giáng Tuyết vọng tới:</w:t>
      </w:r>
    </w:p>
    <w:p>
      <w:pPr>
        <w:pStyle w:val="BodyText"/>
      </w:pPr>
      <w:r>
        <w:t xml:space="preserve">“Không nên như thế, dù thắng hay bại đều không có ích gì cả. Bọn họ tưởng huynh là Dương Cô, sau này cứ giả thành Dương Cô mà trà trộn vào đại hội Thước Kiều”.</w:t>
      </w:r>
    </w:p>
    <w:p>
      <w:pPr>
        <w:pStyle w:val="BodyText"/>
      </w:pPr>
      <w:r>
        <w:t xml:space="preserve">Chàng đang suy nghĩ, Mai Giáng Tuyết tựa như tưởng rằng chàng không chịu nghe lời mình, nàng nói tiếp:</w:t>
      </w:r>
    </w:p>
    <w:p>
      <w:pPr>
        <w:pStyle w:val="BodyText"/>
      </w:pPr>
      <w:r>
        <w:t xml:space="preserve">“Huynh đừng vì cái dũng nhất thời mà làm hư chuyện lớn ...”.</w:t>
      </w:r>
    </w:p>
    <w:p>
      <w:pPr>
        <w:pStyle w:val="BodyText"/>
      </w:pPr>
      <w:r>
        <w:t xml:space="preserve">Phương Triệu Nam nghĩ kỹ lại cũng thấy rất đúng, thế rồi mới nói:</w:t>
      </w:r>
    </w:p>
    <w:p>
      <w:pPr>
        <w:pStyle w:val="BodyText"/>
      </w:pPr>
      <w:r>
        <w:t xml:space="preserve">“Tại hạ đi đây ...” rồi chàng ngập ngừng:</w:t>
      </w:r>
    </w:p>
    <w:p>
      <w:pPr>
        <w:pStyle w:val="BodyText"/>
      </w:pPr>
      <w:r>
        <w:t xml:space="preserve">“Tại hạ sẽ đợi cô nương ở ngoài ...” nói chưa xong, Mai Giáng Tuyết đã lên tiếng:</w:t>
      </w:r>
    </w:p>
    <w:p>
      <w:pPr>
        <w:pStyle w:val="BodyText"/>
      </w:pPr>
      <w:r>
        <w:t xml:space="preserve">“Không cần! Huynh phong lưu thành tính, có không ít hồng nhan tri kỷ, chả lẽ còn nhớ đến ta?”.</w:t>
      </w:r>
    </w:p>
    <w:p>
      <w:pPr>
        <w:pStyle w:val="BodyText"/>
      </w:pPr>
      <w:r>
        <w:t xml:space="preserve">Phương Triệu Nam ngẩn người ra, không biết đáp thế nào. Nhất cử nhất động của chàng đều không qua khỏi đôi mắt của Mai Giáng Tuyết. Chợt nghe giọng nói ấy lại vang lên:</w:t>
      </w:r>
    </w:p>
    <w:p>
      <w:pPr>
        <w:pStyle w:val="BodyText"/>
      </w:pPr>
      <w:r>
        <w:t xml:space="preserve">“Thôi được! Ta hứa sẽ gặp lại huynh!”.</w:t>
      </w:r>
    </w:p>
    <w:p>
      <w:pPr>
        <w:pStyle w:val="BodyText"/>
      </w:pPr>
      <w:r>
        <w:t xml:space="preserve">Phương Triệu Nam nghe thế thì mừng rỡ, chàng thầm đề chân khí đột nhiên nhảy vọt từ trên cây xuống, vội vàng chạy về hướng Tây. Chạy được nửa dặm thì mới ngừng lại, thế rồi mới gõ nhẹ vào cái lồng gỗ. Ba con ong lớn từ cái lồng gỗ bay ngược về phía lúc nãy. Trong khoảnh khắc, bầy ong đã kéo nhay bay về.</w:t>
      </w:r>
    </w:p>
    <w:p>
      <w:pPr>
        <w:pStyle w:val="BodyText"/>
      </w:pPr>
      <w:r>
        <w:t xml:space="preserve">Phương Triệu Nam lo lắng Quỷ Tiên Vạn Thiên Thành sẽ đuổi theo cho nên chàng gõ vào lồng gỗ nhiều lần, chỉ trong khoảnh khắc bầy ong đã chui hết vào trong lồng. Phương Triệu Nam thả mảnh vải đen xuống, chàng không thấy Vạn Thiên Thành đuổi theo nữa mới tìm một tảng đá lớn rồi ngồi xuống. Chàng vừa ngồi xuống thì chợt nghe tiếng bước chân vang lên ở phía sau. Phương Triệu Nam vội vàng đứng dậy:</w:t>
      </w:r>
    </w:p>
    <w:p>
      <w:pPr>
        <w:pStyle w:val="BodyText"/>
      </w:pPr>
      <w:r>
        <w:t xml:space="preserve">“Mai cô nương”.</w:t>
      </w:r>
    </w:p>
    <w:p>
      <w:pPr>
        <w:pStyle w:val="BodyText"/>
      </w:pPr>
      <w:r>
        <w:t xml:space="preserve">Mai Giáng Tuyết vẫn lạnh lùng nói:</w:t>
      </w:r>
    </w:p>
    <w:p>
      <w:pPr>
        <w:pStyle w:val="BodyText"/>
      </w:pPr>
      <w:r>
        <w:t xml:space="preserve">“Huynh tìm ta làm gì?”.</w:t>
      </w:r>
    </w:p>
    <w:p>
      <w:pPr>
        <w:pStyle w:val="BodyText"/>
      </w:pPr>
      <w:r>
        <w:t xml:space="preserve">Phương Triệu Nam ho nhẹ một tiếng rồi nói:</w:t>
      </w:r>
    </w:p>
    <w:p>
      <w:pPr>
        <w:pStyle w:val="BodyText"/>
      </w:pPr>
      <w:r>
        <w:t xml:space="preserve">“Tại hạ muốn thỉnh giáo mấy chuyện”.</w:t>
      </w:r>
    </w:p>
    <w:p>
      <w:pPr>
        <w:pStyle w:val="BodyText"/>
      </w:pPr>
      <w:r>
        <w:t xml:space="preserve">Mai Giáng Tuyết nói:</w:t>
      </w:r>
    </w:p>
    <w:p>
      <w:pPr>
        <w:pStyle w:val="BodyText"/>
      </w:pPr>
      <w:r>
        <w:t xml:space="preserve">“Nói đi!”.</w:t>
      </w:r>
    </w:p>
    <w:p>
      <w:pPr>
        <w:pStyle w:val="BodyText"/>
      </w:pPr>
      <w:r>
        <w:t xml:space="preserve">Phương Triệu Nam nói:</w:t>
      </w:r>
    </w:p>
    <w:p>
      <w:pPr>
        <w:pStyle w:val="BodyText"/>
      </w:pPr>
      <w:r>
        <w:t xml:space="preserve">“Lúc nãy được chỉ giáo, tại hạ cảm kích không nguôi ...”.</w:t>
      </w:r>
    </w:p>
    <w:p>
      <w:pPr>
        <w:pStyle w:val="BodyText"/>
      </w:pPr>
      <w:r>
        <w:t xml:space="preserve">chàng nhất thời không nghĩ ra được phải nói lời gì, cho nên im lặng.</w:t>
      </w:r>
    </w:p>
    <w:p>
      <w:pPr>
        <w:pStyle w:val="BodyText"/>
      </w:pPr>
      <w:r>
        <w:t xml:space="preserve">Mai Giáng Tuyết nói:</w:t>
      </w:r>
    </w:p>
    <w:p>
      <w:pPr>
        <w:pStyle w:val="BodyText"/>
      </w:pPr>
      <w:r>
        <w:t xml:space="preserve">“Chỉ thế thôi sao?”.</w:t>
      </w:r>
    </w:p>
    <w:p>
      <w:pPr>
        <w:pStyle w:val="BodyText"/>
      </w:pPr>
      <w:r>
        <w:t xml:space="preserve">Phương Triệu Nam ngẩn người ra:</w:t>
      </w:r>
    </w:p>
    <w:p>
      <w:pPr>
        <w:pStyle w:val="BodyText"/>
      </w:pPr>
      <w:r>
        <w:t xml:space="preserve">“Đại hội Thước Kiều liên quan đến tình thế võ lâm ...”.</w:t>
      </w:r>
    </w:p>
    <w:p>
      <w:pPr>
        <w:pStyle w:val="BodyText"/>
      </w:pPr>
      <w:r>
        <w:t xml:space="preserve">Mai Giáng Tuyết nói:</w:t>
      </w:r>
    </w:p>
    <w:p>
      <w:pPr>
        <w:pStyle w:val="BodyText"/>
      </w:pPr>
      <w:r>
        <w:t xml:space="preserve">“Điều này ta đã biết!”.</w:t>
      </w:r>
    </w:p>
    <w:p>
      <w:pPr>
        <w:pStyle w:val="BodyText"/>
      </w:pPr>
      <w:r>
        <w:t xml:space="preserve">Phương Triệu Nam nói:</w:t>
      </w:r>
    </w:p>
    <w:p>
      <w:pPr>
        <w:pStyle w:val="BodyText"/>
      </w:pPr>
      <w:r>
        <w:t xml:space="preserve">“Ý của tại hạ là muốn nhờ cô nương cứu vãn tình thế võ lâm”.</w:t>
      </w:r>
    </w:p>
    <w:p>
      <w:pPr>
        <w:pStyle w:val="BodyText"/>
      </w:pPr>
      <w:r>
        <w:t xml:space="preserve">Mai Giáng Tuyết nói:</w:t>
      </w:r>
    </w:p>
    <w:p>
      <w:pPr>
        <w:pStyle w:val="BodyText"/>
      </w:pPr>
      <w:r>
        <w:t xml:space="preserve">“Điều đó thì chưa chắc, ta và Nhạc chủ Minh Nhạc dù sao cũng là tình thầy trò, giúp bên nào cũng rất khó nói, đến lúc đó thì mới có thể quyết định được”.</w:t>
      </w:r>
    </w:p>
    <w:p>
      <w:pPr>
        <w:pStyle w:val="BodyText"/>
      </w:pPr>
      <w:r>
        <w:t xml:space="preserve">Phương Triệu Nam lại ngẩn người ra chẳng nói được lời nào.</w:t>
      </w:r>
    </w:p>
    <w:p>
      <w:pPr>
        <w:pStyle w:val="BodyText"/>
      </w:pPr>
      <w:r>
        <w:t xml:space="preserve">Mai Giáng Tuyết cười lạnh:</w:t>
      </w:r>
    </w:p>
    <w:p>
      <w:pPr>
        <w:pStyle w:val="BodyText"/>
      </w:pPr>
      <w:r>
        <w:t xml:space="preserve">“Huynh dựa vào điều gì để nói với ta những lời như thế?”.</w:t>
      </w:r>
    </w:p>
    <w:p>
      <w:pPr>
        <w:pStyle w:val="BodyText"/>
      </w:pPr>
      <w:r>
        <w:t xml:space="preserve">Phương Triệu Nam ho nhẹ hai tiếng, chàng vẫn không nghĩ ra lời nào để đối đáp.</w:t>
      </w:r>
    </w:p>
    <w:p>
      <w:pPr>
        <w:pStyle w:val="BodyText"/>
      </w:pPr>
      <w:r>
        <w:t xml:space="preserve">Mai Giáng Tuyết nói:</w:t>
      </w:r>
    </w:p>
    <w:p>
      <w:pPr>
        <w:pStyle w:val="BodyText"/>
      </w:pPr>
      <w:r>
        <w:t xml:space="preserve">“Nhưng ta có một chuyện cho huynh biết”.</w:t>
      </w:r>
    </w:p>
    <w:p>
      <w:pPr>
        <w:pStyle w:val="BodyText"/>
      </w:pPr>
      <w:r>
        <w:t xml:space="preserve">Phương Triệu Nam nói:</w:t>
      </w:r>
    </w:p>
    <w:p>
      <w:pPr>
        <w:pStyle w:val="BodyText"/>
      </w:pPr>
      <w:r>
        <w:t xml:space="preserve">“Tại hạ nguyện nghe cao luận”.</w:t>
      </w:r>
    </w:p>
    <w:p>
      <w:pPr>
        <w:pStyle w:val="BodyText"/>
      </w:pPr>
      <w:r>
        <w:t xml:space="preserve">Mai Giáng Tuyết nói:</w:t>
      </w:r>
    </w:p>
    <w:p>
      <w:pPr>
        <w:pStyle w:val="BodyText"/>
      </w:pPr>
      <w:r>
        <w:t xml:space="preserve">“Cao luận với không cao luận cái gì, huynh có biết ta là gì của huynh không?”.</w:t>
      </w:r>
    </w:p>
    <w:p>
      <w:pPr>
        <w:pStyle w:val="BodyText"/>
      </w:pPr>
      <w:r>
        <w:t xml:space="preserve">Phương Triệu Nam tằng hắng một tiếng rồi nói:</w:t>
      </w:r>
    </w:p>
    <w:p>
      <w:pPr>
        <w:pStyle w:val="BodyText"/>
      </w:pPr>
      <w:r>
        <w:t xml:space="preserve">“Điều này, điều này ...” Mai Giáng Tuyết chậm rãi nói từng chữ:</w:t>
      </w:r>
    </w:p>
    <w:p>
      <w:pPr>
        <w:pStyle w:val="BodyText"/>
      </w:pPr>
      <w:r>
        <w:t xml:space="preserve">“Ta là thê tử của huynh ...”.</w:t>
      </w:r>
    </w:p>
    <w:p>
      <w:pPr>
        <w:pStyle w:val="BodyText"/>
      </w:pPr>
      <w:r>
        <w:t xml:space="preserve">Phương Triệu Nam thở dài nói:</w:t>
      </w:r>
    </w:p>
    <w:p>
      <w:pPr>
        <w:pStyle w:val="BodyText"/>
      </w:pPr>
      <w:r>
        <w:t xml:space="preserve">“Chuyện lúc trước chỉ là bất đắc dĩ, cô nương còn cho là thật sao?”.</w:t>
      </w:r>
    </w:p>
    <w:p>
      <w:pPr>
        <w:pStyle w:val="BodyText"/>
      </w:pPr>
      <w:r>
        <w:t xml:space="preserve">Mai Giáng Tuyết nói:</w:t>
      </w:r>
    </w:p>
    <w:p>
      <w:pPr>
        <w:pStyle w:val="BodyText"/>
      </w:pPr>
      <w:r>
        <w:t xml:space="preserve">“Sao không phải là thật? Hừ! Danh tiết của nữ nhi đâu thể dễ dàng bị dơ bẩn như thế được?”.</w:t>
      </w:r>
    </w:p>
    <w:p>
      <w:pPr>
        <w:pStyle w:val="BodyText"/>
      </w:pPr>
      <w:r>
        <w:t xml:space="preserve">Phương Triệu Nam nhíu mày thầm nhủ:</w:t>
      </w:r>
    </w:p>
    <w:p>
      <w:pPr>
        <w:pStyle w:val="BodyText"/>
      </w:pPr>
      <w:r>
        <w:t xml:space="preserve">“Không biết cớ gì nàng ta lại thật tình như thế”.</w:t>
      </w:r>
    </w:p>
    <w:p>
      <w:pPr>
        <w:pStyle w:val="BodyText"/>
      </w:pPr>
      <w:r>
        <w:t xml:space="preserve">Chợt nghe Mai Giáng Tuyết thở dài nói:</w:t>
      </w:r>
    </w:p>
    <w:p>
      <w:pPr>
        <w:pStyle w:val="BodyText"/>
      </w:pPr>
      <w:r>
        <w:t xml:space="preserve">“Dù huynh có thích hay không cũng không quan trọng, nhưng huynh phải thừa nhận danh phận phu thê của chúng ta ...”.</w:t>
      </w:r>
    </w:p>
    <w:p>
      <w:pPr>
        <w:pStyle w:val="BodyText"/>
      </w:pPr>
      <w:r>
        <w:t xml:space="preserve">nàng ngẩng đầu lên, nói tiếp:</w:t>
      </w:r>
    </w:p>
    <w:p>
      <w:pPr>
        <w:pStyle w:val="BodyText"/>
      </w:pPr>
      <w:r>
        <w:t xml:space="preserve">“Ta định quy y cửa Phật, nhưng nhớ lại chưa từng nói với huynh cho nên chỉ đành tạm để lại mái tóc”. Phương Triệu Nam nhất thời không biết nói thế nào nên im lặng.</w:t>
      </w:r>
    </w:p>
    <w:p>
      <w:pPr>
        <w:pStyle w:val="BodyText"/>
      </w:pPr>
      <w:r>
        <w:t xml:space="preserve">Mai Giáng Tuyết lại nói tiếp:</w:t>
      </w:r>
    </w:p>
    <w:p>
      <w:pPr>
        <w:pStyle w:val="BodyText"/>
      </w:pPr>
      <w:r>
        <w:t xml:space="preserve">“Huynh không thừa nhận chuyện đó có phải là vì e rằng không thể cưới được thê thiếp nữa hay không?”.</w:t>
      </w:r>
    </w:p>
    <w:p>
      <w:pPr>
        <w:pStyle w:val="BodyText"/>
      </w:pPr>
      <w:r>
        <w:t xml:space="preserve">Phương Triệu Nam nói:</w:t>
      </w:r>
    </w:p>
    <w:p>
      <w:pPr>
        <w:pStyle w:val="BodyText"/>
      </w:pPr>
      <w:r>
        <w:t xml:space="preserve">“Cô nương đã hiểu nhầm ...”.</w:t>
      </w:r>
    </w:p>
    <w:p>
      <w:pPr>
        <w:pStyle w:val="BodyText"/>
      </w:pPr>
      <w:r>
        <w:t xml:space="preserve">Mai Giáng Tuyết lạnh lùng nói:</w:t>
      </w:r>
    </w:p>
    <w:p>
      <w:pPr>
        <w:pStyle w:val="BodyText"/>
      </w:pPr>
      <w:r>
        <w:t xml:space="preserve">“Ta chẳng hiểu nhầm tý nào, đàn ông có tam thê tứ thiếp là chuyện bình thường, chỉ cần huynh thừa nhận ta là Phương phu nhân, những chuyện khác ta không màng đến”.</w:t>
      </w:r>
    </w:p>
    <w:p>
      <w:pPr>
        <w:pStyle w:val="BodyText"/>
      </w:pPr>
      <w:r>
        <w:t xml:space="preserve">Phương Triệu Nam thở dài:</w:t>
      </w:r>
    </w:p>
    <w:p>
      <w:pPr>
        <w:pStyle w:val="BodyText"/>
      </w:pPr>
      <w:r>
        <w:t xml:space="preserve">“Chuyện lúc đó chỉ là kế quyền nghi, nhưng ta kính trọng cô nương ...”.</w:t>
      </w:r>
    </w:p>
    <w:p>
      <w:pPr>
        <w:pStyle w:val="BodyText"/>
      </w:pPr>
      <w:r>
        <w:t xml:space="preserve">Mai Giáng Tuyết tức giận nói:</w:t>
      </w:r>
    </w:p>
    <w:p>
      <w:pPr>
        <w:pStyle w:val="BodyText"/>
      </w:pPr>
      <w:r>
        <w:t xml:space="preserve">“Ai cần huynh kính trọng ta, hừ! Phụ nữ tốt không lấy hai chồng, ta đã nói ra thì làm sao có thể hối hận được?”.</w:t>
      </w:r>
    </w:p>
    <w:p>
      <w:pPr>
        <w:pStyle w:val="BodyText"/>
      </w:pPr>
      <w:r>
        <w:t xml:space="preserve">Phương Triệu Nam nhíu mày:</w:t>
      </w:r>
    </w:p>
    <w:p>
      <w:pPr>
        <w:pStyle w:val="BodyText"/>
      </w:pPr>
      <w:r>
        <w:t xml:space="preserve">“Sau này chúng ta hãy nói đến chuyện này, trước mắt tình thế nguy ngập ...”.</w:t>
      </w:r>
    </w:p>
    <w:p>
      <w:pPr>
        <w:pStyle w:val="BodyText"/>
      </w:pPr>
      <w:r>
        <w:t xml:space="preserve">Chợt nghe tiếng bước chân chạy tới.</w:t>
      </w:r>
    </w:p>
    <w:p>
      <w:pPr>
        <w:pStyle w:val="BodyText"/>
      </w:pPr>
      <w:r>
        <w:t xml:space="preserve">Mai Giáng Tuyết lạnh lùng quát:</w:t>
      </w:r>
    </w:p>
    <w:p>
      <w:pPr>
        <w:pStyle w:val="BodyText"/>
      </w:pPr>
      <w:r>
        <w:t xml:space="preserve">“Ai?”.</w:t>
      </w:r>
    </w:p>
    <w:p>
      <w:pPr>
        <w:pStyle w:val="BodyText"/>
      </w:pPr>
      <w:r>
        <w:t xml:space="preserve">Nàng vừa mới quát lên thì đã ra tay, tiếng quát chưa dứt thì người ấy đã ngã xuống.</w:t>
      </w:r>
    </w:p>
    <w:p>
      <w:pPr>
        <w:pStyle w:val="BodyText"/>
      </w:pPr>
      <w:r>
        <w:t xml:space="preserve">Phương Triệu Nam vừa nhìn thấy người ấy thì lập tức kêu lên:</w:t>
      </w:r>
    </w:p>
    <w:p>
      <w:pPr>
        <w:pStyle w:val="BodyText"/>
      </w:pPr>
      <w:r>
        <w:t xml:space="preserve">“Cô nương hãy ngừng tay!”.</w:t>
      </w:r>
    </w:p>
    <w:p>
      <w:pPr>
        <w:pStyle w:val="BodyText"/>
      </w:pPr>
      <w:r>
        <w:t xml:space="preserve">Mai Giáng Tuyết đã định điểm vào tử huyệt của người ấy, nghe Phương Triệu Nam quát thì ngừng tay quay đầu lại hỏi:</w:t>
      </w:r>
    </w:p>
    <w:p>
      <w:pPr>
        <w:pStyle w:val="BodyText"/>
      </w:pPr>
      <w:r>
        <w:t xml:space="preserve">“Kẻ này là người của Minh Nhạc, huynh còn định cứu y ư?”.</w:t>
      </w:r>
    </w:p>
    <w:p>
      <w:pPr>
        <w:pStyle w:val="BodyText"/>
      </w:pPr>
      <w:r>
        <w:t xml:space="preserve">Phương Triệu Nam vội vàng chạy tới:</w:t>
      </w:r>
    </w:p>
    <w:p>
      <w:pPr>
        <w:pStyle w:val="BodyText"/>
      </w:pPr>
      <w:r>
        <w:t xml:space="preserve">“Đây chính là bá phụ của ta”. Rồi chàng vỗ nhẹ vào huyệt Mệnh Môn của người ấy. Mai Giáng Tuyết nhìn kỹ lại, nhưng vẫn không nhớ được đã gặp người ấy ở đâu. Phương Triệu Nam lập tức giải huyệt cho người ấy. Mai Giáng Tuyết nhíu mày nhưng không nói, trong lòng thầm thất kinh, bởi vì Phương Triệu Nam có thể giải được thủ pháp điểm huyệt của nàng.</w:t>
      </w:r>
    </w:p>
    <w:p>
      <w:pPr>
        <w:pStyle w:val="BodyText"/>
      </w:pPr>
      <w:r>
        <w:t xml:space="preserve">Người ấy vừa mới mở mắt ra, nhìn Phương Triệu Nam một hồi thì đột nhiên vung tay đấm vào ngực chàng. Phương Triệu Nam lách mình tránh ra, buồn bã nói:</w:t>
      </w:r>
    </w:p>
    <w:p>
      <w:pPr>
        <w:pStyle w:val="BodyText"/>
      </w:pPr>
      <w:r>
        <w:t xml:space="preserve">“Trương sư bá, sư bá không nhận ra tiểu điệt ư?”.</w:t>
      </w:r>
    </w:p>
    <w:p>
      <w:pPr>
        <w:pStyle w:val="BodyText"/>
      </w:pPr>
      <w:r>
        <w:t xml:space="preserve">Té ra người ấy chính là Trương Nhất Bình. Mai Giáng Tuyết chợt nhớ lại người này đã cùng Phương Triệu Nam và Châu Huệ Anh đến lánh nạn ở chỗ Tụ Thủ Tiều Ẩn sau đó bị bắt trở về Minh Nhạc.</w:t>
      </w:r>
    </w:p>
    <w:p>
      <w:pPr>
        <w:pStyle w:val="BodyText"/>
      </w:pPr>
      <w:r>
        <w:t xml:space="preserve">Trương Nhất Bình đánh một quyền không trúng thì lập tức tung mình vọt lên, y đánh ra hàng trăm chiêu nhưng không chiêu nào trúng được Phương Triệu Nam, ngược lại bản thân y mệt đến nỗi mồ hôi tuôn ra như tắm.</w:t>
      </w:r>
    </w:p>
    <w:p>
      <w:pPr>
        <w:pStyle w:val="BodyText"/>
      </w:pPr>
      <w:r>
        <w:t xml:space="preserve">Mai Giáng Tuyết thấy Trương Nhất Bình đã sức cùng lực kiệt, vội vàng kêu lên:</w:t>
      </w:r>
    </w:p>
    <w:p>
      <w:pPr>
        <w:pStyle w:val="BodyText"/>
      </w:pPr>
      <w:r>
        <w:t xml:space="preserve">“Hãy điểm huyệt đạo của y”.</w:t>
      </w:r>
    </w:p>
    <w:p>
      <w:pPr>
        <w:pStyle w:val="BodyText"/>
      </w:pPr>
      <w:r>
        <w:t xml:space="preserve">Phương Triệu Nam nghe thế thì mau chóng vỗ vào huyệt Trung Phủ của Trương Nhất Bình rồi chàng đỡ lấy y, rồi từ từ đặt xuống đất. Mai Giáng Tuyết bước tới lạnh lùng hỏi:</w:t>
      </w:r>
    </w:p>
    <w:p>
      <w:pPr>
        <w:pStyle w:val="BodyText"/>
      </w:pPr>
      <w:r>
        <w:t xml:space="preserve">“Có muốn cứu y hay không?”.</w:t>
      </w:r>
    </w:p>
    <w:p>
      <w:pPr>
        <w:pStyle w:val="BodyText"/>
      </w:pPr>
      <w:r>
        <w:t xml:space="preserve">Phương Triệu Nam nói:</w:t>
      </w:r>
    </w:p>
    <w:p>
      <w:pPr>
        <w:pStyle w:val="BodyText"/>
      </w:pPr>
      <w:r>
        <w:t xml:space="preserve">“Mong cô nương chỉ giáo”.</w:t>
      </w:r>
    </w:p>
    <w:p>
      <w:pPr>
        <w:pStyle w:val="BodyText"/>
      </w:pPr>
      <w:r>
        <w:t xml:space="preserve">Mai Giáng Tuyết nói:</w:t>
      </w:r>
    </w:p>
    <w:p>
      <w:pPr>
        <w:pStyle w:val="BodyText"/>
      </w:pPr>
      <w:r>
        <w:t xml:space="preserve">“Chỉ cần ta nhả chưởng lực ra, lập tức tâm mạch của y sẽ đứt đoạn”.</w:t>
      </w:r>
    </w:p>
    <w:p>
      <w:pPr>
        <w:pStyle w:val="BodyText"/>
      </w:pPr>
      <w:r>
        <w:t xml:space="preserve">Phương Triệu Nam sững người ra hỏi:</w:t>
      </w:r>
    </w:p>
    <w:p>
      <w:pPr>
        <w:pStyle w:val="BodyText"/>
      </w:pPr>
      <w:r>
        <w:t xml:space="preserve">“Tại sao thế?”.</w:t>
      </w:r>
    </w:p>
    <w:p>
      <w:pPr>
        <w:pStyle w:val="BodyText"/>
      </w:pPr>
      <w:r>
        <w:t xml:space="preserve">Mai Giáng Tuyết nói:</w:t>
      </w:r>
    </w:p>
    <w:p>
      <w:pPr>
        <w:pStyle w:val="BodyText"/>
      </w:pPr>
      <w:r>
        <w:t xml:space="preserve">“Huynh có thừa nhận chuyện chúng ta đã kết thề không?”.</w:t>
      </w:r>
    </w:p>
    <w:p>
      <w:pPr>
        <w:pStyle w:val="BodyText"/>
      </w:pPr>
      <w:r>
        <w:t xml:space="preserve">Phương Triệu Nam nói:</w:t>
      </w:r>
    </w:p>
    <w:p>
      <w:pPr>
        <w:pStyle w:val="BodyText"/>
      </w:pPr>
      <w:r>
        <w:t xml:space="preserve">“Mau buông ra!” rồi chàng dợm bước tới. Mai Giáng Tuyết nói:</w:t>
      </w:r>
    </w:p>
    <w:p>
      <w:pPr>
        <w:pStyle w:val="BodyText"/>
      </w:pPr>
      <w:r>
        <w:t xml:space="preserve">“Đứng lại, chỉ cần chàng bước tới một bước, ta sẽ lấy mạng y ...”.</w:t>
      </w:r>
    </w:p>
    <w:p>
      <w:pPr>
        <w:pStyle w:val="BodyText"/>
      </w:pPr>
      <w:r>
        <w:t xml:space="preserve">Phương Triệu Nam lắc đầu than:</w:t>
      </w:r>
    </w:p>
    <w:p>
      <w:pPr>
        <w:pStyle w:val="BodyText"/>
      </w:pPr>
      <w:r>
        <w:t xml:space="preserve">“Cô nương nửa chính nửa tà thật khiến cho tại hạ khó hiểu”.</w:t>
      </w:r>
    </w:p>
    <w:p>
      <w:pPr>
        <w:pStyle w:val="BodyText"/>
      </w:pPr>
      <w:r>
        <w:t xml:space="preserve">Mai Giáng Tuyết nói:</w:t>
      </w:r>
    </w:p>
    <w:p>
      <w:pPr>
        <w:pStyle w:val="BodyText"/>
      </w:pPr>
      <w:r>
        <w:t xml:space="preserve">“Chàng hãy trả lời ta rồi hãy nói tiếp”. Phương Triệu Nam thầm nhủ:</w:t>
      </w:r>
    </w:p>
    <w:p>
      <w:pPr>
        <w:pStyle w:val="BodyText"/>
      </w:pPr>
      <w:r>
        <w:t xml:space="preserve">“Nàng ta nói được là làm được, đừng để nàng ta giết Trương sư bá”. Thế rồi mới nói:</w:t>
      </w:r>
    </w:p>
    <w:p>
      <w:pPr>
        <w:pStyle w:val="BodyText"/>
      </w:pPr>
      <w:r>
        <w:t xml:space="preserve">“Cô nương hãy mau buông ra, quả thực có chuyện này, tại hạ làm sao phủ nhận được”.</w:t>
      </w:r>
    </w:p>
    <w:p>
      <w:pPr>
        <w:pStyle w:val="BodyText"/>
      </w:pPr>
      <w:r>
        <w:t xml:space="preserve">Mai Giáng Tuyết đột nhiên nhoẻn miệng cười:</w:t>
      </w:r>
    </w:p>
    <w:p>
      <w:pPr>
        <w:pStyle w:val="BodyText"/>
      </w:pPr>
      <w:r>
        <w:t xml:space="preserve">“Đó là huynh nói đấy nhé”. Nói xong, nàng buông Trương Nhất Bình ra. Phương Triệu Nam sợ nàng đòi hỏi nữa cho nên vội vàng nói:</w:t>
      </w:r>
    </w:p>
    <w:p>
      <w:pPr>
        <w:pStyle w:val="BodyText"/>
      </w:pPr>
      <w:r>
        <w:t xml:space="preserve">“Tại hạ có một chuyện thỉnh cầu”.</w:t>
      </w:r>
    </w:p>
    <w:p>
      <w:pPr>
        <w:pStyle w:val="BodyText"/>
      </w:pPr>
      <w:r>
        <w:t xml:space="preserve">Mai Giáng Tuyết nói:</w:t>
      </w:r>
    </w:p>
    <w:p>
      <w:pPr>
        <w:pStyle w:val="BodyText"/>
      </w:pPr>
      <w:r>
        <w:t xml:space="preserve">“Chuyện gì?”.</w:t>
      </w:r>
    </w:p>
    <w:p>
      <w:pPr>
        <w:pStyle w:val="BodyText"/>
      </w:pPr>
      <w:r>
        <w:t xml:space="preserve">Lúc này lời nói của nàng rất dịu dàng.</w:t>
      </w:r>
    </w:p>
    <w:p>
      <w:pPr>
        <w:pStyle w:val="BodyText"/>
      </w:pPr>
      <w:r>
        <w:t xml:space="preserve">Phương Triệu Nam nói:</w:t>
      </w:r>
    </w:p>
    <w:p>
      <w:pPr>
        <w:pStyle w:val="BodyText"/>
      </w:pPr>
      <w:r>
        <w:t xml:space="preserve">“Chắc cô nương biết cách giải độc cho những người bị Nhạc chủ Minh Nhạc khống chế”.</w:t>
      </w:r>
    </w:p>
    <w:p>
      <w:pPr>
        <w:pStyle w:val="BodyText"/>
      </w:pPr>
      <w:r>
        <w:t xml:space="preserve">Mai Giáng Tuyết nói:</w:t>
      </w:r>
    </w:p>
    <w:p>
      <w:pPr>
        <w:pStyle w:val="BodyText"/>
      </w:pPr>
      <w:r>
        <w:t xml:space="preserve">“Có phải huynh muốn ông ta tỉnh táo không?”.</w:t>
      </w:r>
    </w:p>
    <w:p>
      <w:pPr>
        <w:pStyle w:val="BodyText"/>
      </w:pPr>
      <w:r>
        <w:t xml:space="preserve">Phương Triệu Nam chép miệng:</w:t>
      </w:r>
    </w:p>
    <w:p>
      <w:pPr>
        <w:pStyle w:val="BodyText"/>
      </w:pPr>
      <w:r>
        <w:t xml:space="preserve">“Đúng thế”.</w:t>
      </w:r>
    </w:p>
    <w:p>
      <w:pPr>
        <w:pStyle w:val="BodyText"/>
      </w:pPr>
      <w:r>
        <w:t xml:space="preserve">Mai Giáng Tuyết nói:</w:t>
      </w:r>
    </w:p>
    <w:p>
      <w:pPr>
        <w:pStyle w:val="BodyText"/>
      </w:pPr>
      <w:r>
        <w:t xml:space="preserve">“Huynh hãy vạch tóc ở sau ót của ông ta xem thử”.</w:t>
      </w:r>
    </w:p>
    <w:p>
      <w:pPr>
        <w:pStyle w:val="BodyText"/>
      </w:pPr>
      <w:r>
        <w:t xml:space="preserve">Phương Triệu Nam lập tức vạch tóc của Trương Nhất Bình ra xem. Chỉ thấy trên huyệt Thiên Linh của ông ta có đặt một miếng thuốc to như đồng tiền, Phương Triệu Nam lấy miếng mút ấy ra, nói:</w:t>
      </w:r>
    </w:p>
    <w:p>
      <w:pPr>
        <w:pStyle w:val="BodyText"/>
      </w:pPr>
      <w:r>
        <w:t xml:space="preserve">“Té ra là vì vật này!” chàng toan ném đi nhưng lại cho vào trong áo, rồi vái dài:</w:t>
      </w:r>
    </w:p>
    <w:p>
      <w:pPr>
        <w:pStyle w:val="BodyText"/>
      </w:pPr>
      <w:r>
        <w:t xml:space="preserve">“Vãn bối Phương Triệu Nam, bái kiến Trương sư bá”.</w:t>
      </w:r>
    </w:p>
    <w:p>
      <w:pPr>
        <w:pStyle w:val="BodyText"/>
      </w:pPr>
      <w:r>
        <w:t xml:space="preserve">Nhưng Trương Nhất Bình vẫn đứng ngây ra ở đấy, rõ ràng không hề nghe.</w:t>
      </w:r>
    </w:p>
    <w:p>
      <w:pPr>
        <w:pStyle w:val="BodyText"/>
      </w:pPr>
      <w:r>
        <w:t xml:space="preserve">Phương Triệu Nam mỉm cười, thầm tự trách:</w:t>
      </w:r>
    </w:p>
    <w:p>
      <w:pPr>
        <w:pStyle w:val="BodyText"/>
      </w:pPr>
      <w:r>
        <w:t xml:space="preserve">“Huyệt đạo của ông ta vẫn chưa được giải, làm sao có thể nghe mình nói được?” thế rồi chàng vỗ vào huyệt đạo của Trương Nhất Bình, rồi chàng vái dài:</w:t>
      </w:r>
    </w:p>
    <w:p>
      <w:pPr>
        <w:pStyle w:val="BodyText"/>
      </w:pPr>
      <w:r>
        <w:t xml:space="preserve">“Trương sư bá có nhớ đến tiểu điệt không?”.</w:t>
      </w:r>
    </w:p>
    <w:p>
      <w:pPr>
        <w:pStyle w:val="BodyText"/>
      </w:pPr>
      <w:r>
        <w:t xml:space="preserve">Trương Nhất Bình lạnh lùng hừ, đột nhiên vung ra một quyền đấm tới. Chỉ nghe bốp một tiếng, quyền ấy trúng vào vai của Phương Triệu Nam, Phương Triệu Nam thối lui đến sáu bảy thước, ngạc nhiên nhìn Mai Giáng Tuyết. Mai Giáng Tuyết bước tới, điểm vào huyệt đạo của Trương Nhất Bình cười:</w:t>
      </w:r>
    </w:p>
    <w:p>
      <w:pPr>
        <w:pStyle w:val="BodyText"/>
      </w:pPr>
      <w:r>
        <w:t xml:space="preserve">“Nhìn ta làm gì?”.</w:t>
      </w:r>
    </w:p>
    <w:p>
      <w:pPr>
        <w:pStyle w:val="BodyText"/>
      </w:pPr>
      <w:r>
        <w:t xml:space="preserve">Phương Triệu Nam nói:</w:t>
      </w:r>
    </w:p>
    <w:p>
      <w:pPr>
        <w:pStyle w:val="BodyText"/>
      </w:pPr>
      <w:r>
        <w:t xml:space="preserve">“Sao ông ta vẫn chưa tỉnh táo?”.</w:t>
      </w:r>
    </w:p>
    <w:p>
      <w:pPr>
        <w:pStyle w:val="BodyText"/>
      </w:pPr>
      <w:r>
        <w:t xml:space="preserve">Mai Giáng Tuyết nói:</w:t>
      </w:r>
    </w:p>
    <w:p>
      <w:pPr>
        <w:pStyle w:val="BodyText"/>
      </w:pPr>
      <w:r>
        <w:t xml:space="preserve">“Đáng tiếc, ai bảo chàng nóng nảy, vẫn chưa hỏi rõ mà đã giải huyệt đạo của ông ta!”.</w:t>
      </w:r>
    </w:p>
    <w:p>
      <w:pPr>
        <w:pStyle w:val="BodyText"/>
      </w:pPr>
      <w:r>
        <w:t xml:space="preserve">Phương Triệu Nam nói:</w:t>
      </w:r>
    </w:p>
    <w:p>
      <w:pPr>
        <w:pStyle w:val="BodyText"/>
      </w:pPr>
      <w:r>
        <w:t xml:space="preserve">“Vậy còn phải làm gì nữa?”.</w:t>
      </w:r>
    </w:p>
    <w:p>
      <w:pPr>
        <w:pStyle w:val="BodyText"/>
      </w:pPr>
      <w:r>
        <w:t xml:space="preserve">Mai Giáng Tuyết nói:</w:t>
      </w:r>
    </w:p>
    <w:p>
      <w:pPr>
        <w:pStyle w:val="BodyText"/>
      </w:pPr>
      <w:r>
        <w:t xml:space="preserve">“Huynh đã biết từ trước, chỉ trách huynh sơ ý mà thôi!”.</w:t>
      </w:r>
    </w:p>
    <w:p>
      <w:pPr>
        <w:pStyle w:val="BodyText"/>
      </w:pPr>
      <w:r>
        <w:t xml:space="preserve">Phương Triệu Nam nói:</w:t>
      </w:r>
    </w:p>
    <w:p>
      <w:pPr>
        <w:pStyle w:val="BodyText"/>
      </w:pPr>
      <w:r>
        <w:t xml:space="preserve">“Ta làm sao biết được?”.</w:t>
      </w:r>
    </w:p>
    <w:p>
      <w:pPr>
        <w:pStyle w:val="BodyText"/>
      </w:pPr>
      <w:r>
        <w:t xml:space="preserve">Mai Giáng Tuyết nói:</w:t>
      </w:r>
    </w:p>
    <w:p>
      <w:pPr>
        <w:pStyle w:val="BodyText"/>
      </w:pPr>
      <w:r>
        <w:t xml:space="preserve">“Rất đơn giản, huynh hãy nhớ lại xem những hòa thượng trong chùa Thiếu Lâm tại sao bị Nhạc chủ Minh Nhạc khống chế”.</w:t>
      </w:r>
    </w:p>
    <w:p>
      <w:pPr>
        <w:pStyle w:val="BodyText"/>
      </w:pPr>
      <w:r>
        <w:t xml:space="preserve">Phương Triệu Nam sững người ra:</w:t>
      </w:r>
    </w:p>
    <w:p>
      <w:pPr>
        <w:pStyle w:val="BodyText"/>
      </w:pPr>
      <w:r>
        <w:t xml:space="preserve">“Ta vẫn chưa nghĩ ra điều này ...” chàng chợt ngừng lại:</w:t>
      </w:r>
    </w:p>
    <w:p>
      <w:pPr>
        <w:pStyle w:val="BodyText"/>
      </w:pPr>
      <w:r>
        <w:t xml:space="preserve">“Vậy cô nương hãy chỉ điểm giùm?”.</w:t>
      </w:r>
    </w:p>
    <w:p>
      <w:pPr>
        <w:pStyle w:val="BodyText"/>
      </w:pPr>
      <w:r>
        <w:t xml:space="preserve">Mai Giáng Tuyết nói:</w:t>
      </w:r>
    </w:p>
    <w:p>
      <w:pPr>
        <w:pStyle w:val="BodyText"/>
      </w:pPr>
      <w:r>
        <w:t xml:space="preserve">“Huynh hãy nhìn lại sau ót ông ta có điều gì khác lạ không?”.</w:t>
      </w:r>
    </w:p>
    <w:p>
      <w:pPr>
        <w:pStyle w:val="BodyText"/>
      </w:pPr>
      <w:r>
        <w:t xml:space="preserve">Phương Triệu Nam bước đến vạch tóc Trương Nhất Bình, thấy một vật kỳ dị như mũi kim đâm vào sau ót, thế rồi nghiêm mặt nói:</w:t>
      </w:r>
    </w:p>
    <w:p>
      <w:pPr>
        <w:pStyle w:val="BodyText"/>
      </w:pPr>
      <w:r>
        <w:t xml:space="preserve">“Có phải là vật này không?”.</w:t>
      </w:r>
    </w:p>
    <w:p>
      <w:pPr>
        <w:pStyle w:val="BodyText"/>
      </w:pPr>
      <w:r>
        <w:t xml:space="preserve">Mai Giáng Tuyết nói:</w:t>
      </w:r>
    </w:p>
    <w:p>
      <w:pPr>
        <w:pStyle w:val="BodyText"/>
      </w:pPr>
      <w:r>
        <w:t xml:space="preserve">“Sao chưa rút ra?”.</w:t>
      </w:r>
    </w:p>
    <w:p>
      <w:pPr>
        <w:pStyle w:val="BodyText"/>
      </w:pPr>
      <w:r>
        <w:t xml:space="preserve">Phương Triệu Nam định rút cây kim ra, Mai Giáng Tuyết chợt nói:</w:t>
      </w:r>
    </w:p>
    <w:p>
      <w:pPr>
        <w:pStyle w:val="BodyText"/>
      </w:pPr>
      <w:r>
        <w:t xml:space="preserve">“Hãy cẩn người thận, cây kim này đâm vào chỗ rất hiểm yếu, chỉ hơi lỡ tay thì sẽ hối hận không kịp”.</w:t>
      </w:r>
    </w:p>
    <w:p>
      <w:pPr>
        <w:pStyle w:val="BodyText"/>
      </w:pPr>
      <w:r>
        <w:t xml:space="preserve">Phương Triệu Nam vội vàng rút hai tay lại, chàng thầm vận khí, tay trái chàng chụp vai Trương Nhất Bình, tay phải chậm rãi rút cây kim ra. Chàng nhìn kỹ lại, cây kim dài khoảng một tấc sáu phân, mũi rất nhọn, chàng thầm thở dài rồi cho cây kim vào trong áo. Phương Triệu Nam lần này không dám tự tiện ra tay, chàng đưa mắt nhìn Mai Giáng Tuyết hỏi:</w:t>
      </w:r>
    </w:p>
    <w:p>
      <w:pPr>
        <w:pStyle w:val="BodyText"/>
      </w:pPr>
      <w:r>
        <w:t xml:space="preserve">“Còn gì nữa không?”.</w:t>
      </w:r>
    </w:p>
    <w:p>
      <w:pPr>
        <w:pStyle w:val="BodyText"/>
      </w:pPr>
      <w:r>
        <w:t xml:space="preserve">Mai Giáng Tuyết nói:</w:t>
      </w:r>
    </w:p>
    <w:p>
      <w:pPr>
        <w:pStyle w:val="BodyText"/>
      </w:pPr>
      <w:r>
        <w:t xml:space="preserve">“Đương nhiên, các nhà sư Thiếu Lâm đều không có tóc, nếu bị cắm cây kim này, làm sao giấu được chàng?”.</w:t>
      </w:r>
    </w:p>
    <w:p>
      <w:pPr>
        <w:pStyle w:val="BodyText"/>
      </w:pPr>
      <w:r>
        <w:t xml:space="preserve">Phương Triệu Nam thầm nhủ:</w:t>
      </w:r>
    </w:p>
    <w:p>
      <w:pPr>
        <w:pStyle w:val="BodyText"/>
      </w:pPr>
      <w:r>
        <w:t xml:space="preserve">“Nói thế cũng đúng”.</w:t>
      </w:r>
    </w:p>
    <w:p>
      <w:pPr>
        <w:pStyle w:val="BodyText"/>
      </w:pPr>
      <w:r>
        <w:t xml:space="preserve">Mai Giáng Tuyết nói tiếp:</w:t>
      </w:r>
    </w:p>
    <w:p>
      <w:pPr>
        <w:pStyle w:val="BodyText"/>
      </w:pPr>
      <w:r>
        <w:t xml:space="preserve">“Chàng hãy cỏi áo ông ta, xem huyệt Mệnh Môn có vật gì không?”.</w:t>
      </w:r>
    </w:p>
    <w:p>
      <w:pPr>
        <w:pStyle w:val="BodyText"/>
      </w:pPr>
      <w:r>
        <w:t xml:space="preserve">Nàng nói xong thì chậm rãi quay người đi. Phương Triệu Nam cởi áo Trương Nhất Bình xuống, quả nhiên thấy ở bên cạnh huyệt Mệnh Môn có một cây kim nữa, thế rồi chàng rút ra nói:</w:t>
      </w:r>
    </w:p>
    <w:p>
      <w:pPr>
        <w:pStyle w:val="BodyText"/>
      </w:pPr>
      <w:r>
        <w:t xml:space="preserve">“Còn chỗ nào nữa?”.</w:t>
      </w:r>
    </w:p>
    <w:p>
      <w:pPr>
        <w:pStyle w:val="BodyText"/>
      </w:pPr>
      <w:r>
        <w:t xml:space="preserve">Mai Giáng Tuyết nói:</w:t>
      </w:r>
    </w:p>
    <w:p>
      <w:pPr>
        <w:pStyle w:val="BodyText"/>
      </w:pPr>
      <w:r>
        <w:t xml:space="preserve">“Chàng hãy xem huyệt Vân Đài, Huyền Cơ và nơi giao giới của hai mạch Nhâm và Đốc”.</w:t>
      </w:r>
    </w:p>
    <w:p>
      <w:pPr>
        <w:pStyle w:val="BodyText"/>
      </w:pPr>
      <w:r>
        <w:t xml:space="preserve">Phương Triệu Nam tìm kỹ lại trên người Trương Nhất Bình, quả nhiên lại rút ra thêm ba cây kim nữa mới hỏi tiếp:</w:t>
      </w:r>
    </w:p>
    <w:p>
      <w:pPr>
        <w:pStyle w:val="BodyText"/>
      </w:pPr>
      <w:r>
        <w:t xml:space="preserve">“Còn chỗ nào nữa?”.</w:t>
      </w:r>
    </w:p>
    <w:p>
      <w:pPr>
        <w:pStyle w:val="BodyText"/>
      </w:pPr>
      <w:r>
        <w:t xml:space="preserve">Mai Giáng Tuyết nói:</w:t>
      </w:r>
    </w:p>
    <w:p>
      <w:pPr>
        <w:pStyle w:val="BodyText"/>
      </w:pPr>
      <w:r>
        <w:t xml:space="preserve">“Hết rồi, chàng hãy mặc áo lại cho ông ta!”.</w:t>
      </w:r>
    </w:p>
    <w:p>
      <w:pPr>
        <w:pStyle w:val="BodyText"/>
      </w:pPr>
      <w:r>
        <w:t xml:space="preserve">Phương Triệu Nam mặc áo lại cho Trương Nhất Bình rồi nói:</w:t>
      </w:r>
    </w:p>
    <w:p>
      <w:pPr>
        <w:pStyle w:val="BodyText"/>
      </w:pPr>
      <w:r>
        <w:t xml:space="preserve">“Có thể giải huyệt đạo chưa?”.</w:t>
      </w:r>
    </w:p>
    <w:p>
      <w:pPr>
        <w:pStyle w:val="BodyText"/>
      </w:pPr>
      <w:r>
        <w:t xml:space="preserve">Mai Giáng Tuyết chậm rãi quay người:</w:t>
      </w:r>
    </w:p>
    <w:p>
      <w:pPr>
        <w:pStyle w:val="BodyText"/>
      </w:pPr>
      <w:r>
        <w:t xml:space="preserve">“Không được, đây gọi là Ngũ Châm Định Hồn Pháp, ông ta mới vừa được rút năm cây kim ra, không nên lập tức giải huyệt đạo”.</w:t>
      </w:r>
    </w:p>
    <w:p>
      <w:pPr>
        <w:pStyle w:val="BodyText"/>
      </w:pPr>
      <w:r>
        <w:t xml:space="preserve">Phương Triệu Nam đưa mắt nhìn Mai Giáng Tuyết, hỏi:</w:t>
      </w:r>
    </w:p>
    <w:p>
      <w:pPr>
        <w:pStyle w:val="BodyText"/>
      </w:pPr>
      <w:r>
        <w:t xml:space="preserve">“Có phải thủ pháp này của La Huyền không?”.</w:t>
      </w:r>
    </w:p>
    <w:p>
      <w:pPr>
        <w:pStyle w:val="BodyText"/>
      </w:pPr>
      <w:r>
        <w:t xml:space="preserve">Mai Giáng Tuyết gật đầu:</w:t>
      </w:r>
    </w:p>
    <w:p>
      <w:pPr>
        <w:pStyle w:val="BodyText"/>
      </w:pPr>
      <w:r>
        <w:t xml:space="preserve">“Đúng thế”.</w:t>
      </w:r>
    </w:p>
    <w:p>
      <w:pPr>
        <w:pStyle w:val="BodyText"/>
      </w:pPr>
      <w:r>
        <w:t xml:space="preserve">Phương Triệu Nam hừ một tiếng:</w:t>
      </w:r>
    </w:p>
    <w:p>
      <w:pPr>
        <w:pStyle w:val="BodyText"/>
      </w:pPr>
      <w:r>
        <w:t xml:space="preserve">“Ai cũng bảo La Huyền là người tài, vả lại kính trọng ông ta vô cùng, nhưng nay mới thấy thủ đoạn của ông rất tàn nhẫn”.</w:t>
      </w:r>
    </w:p>
    <w:p>
      <w:pPr>
        <w:pStyle w:val="BodyText"/>
      </w:pPr>
      <w:r>
        <w:t xml:space="preserve">Mai Giáng Tuyết nói:</w:t>
      </w:r>
    </w:p>
    <w:p>
      <w:pPr>
        <w:pStyle w:val="BodyText"/>
      </w:pPr>
      <w:r>
        <w:t xml:space="preserve">“Thủ pháp này ông ta vốn là dùng để đối phó với những nhân vật ác ôn trong võ lâm”.</w:t>
      </w:r>
    </w:p>
    <w:p>
      <w:pPr>
        <w:pStyle w:val="BodyText"/>
      </w:pPr>
      <w:r>
        <w:t xml:space="preserve">Phương Triệu Nam nói:</w:t>
      </w:r>
    </w:p>
    <w:p>
      <w:pPr>
        <w:pStyle w:val="BodyText"/>
      </w:pPr>
      <w:r>
        <w:t xml:space="preserve">“Tại hạ có hai điều không hiểu cho nên muốn hỏi”.</w:t>
      </w:r>
    </w:p>
    <w:p>
      <w:pPr>
        <w:pStyle w:val="BodyText"/>
      </w:pPr>
      <w:r>
        <w:t xml:space="preserve">Mai Giáng Tuyết nói:</w:t>
      </w:r>
    </w:p>
    <w:p>
      <w:pPr>
        <w:pStyle w:val="BodyText"/>
      </w:pPr>
      <w:r>
        <w:t xml:space="preserve">“Huynh hãy hỏi đi!”.</w:t>
      </w:r>
    </w:p>
    <w:p>
      <w:pPr>
        <w:pStyle w:val="BodyText"/>
      </w:pPr>
      <w:r>
        <w:t xml:space="preserve">Phương Triệu Nam nói:</w:t>
      </w:r>
    </w:p>
    <w:p>
      <w:pPr>
        <w:pStyle w:val="BodyText"/>
      </w:pPr>
      <w:r>
        <w:t xml:space="preserve">“Những cây kim ấy đều đâm vào tử huyệt của ông ta, tại sao ông ta không chết?”.</w:t>
      </w:r>
    </w:p>
    <w:p>
      <w:pPr>
        <w:pStyle w:val="BodyText"/>
      </w:pPr>
      <w:r>
        <w:t xml:space="preserve">Mai Giáng Tuyết mỉm cười:</w:t>
      </w:r>
    </w:p>
    <w:p>
      <w:pPr>
        <w:pStyle w:val="BodyText"/>
      </w:pPr>
      <w:r>
        <w:t xml:space="preserve">“Huynh không nhìn thấy rõ ư? Những cây kim này xem ra tuy đâm vào tử huyệt, nhưng thực ra đã lệch sang một bên”.</w:t>
      </w:r>
    </w:p>
    <w:p>
      <w:pPr>
        <w:pStyle w:val="BodyText"/>
      </w:pPr>
      <w:r>
        <w:t xml:space="preserve">Phương Triệu Nam trầm ngâm:</w:t>
      </w:r>
    </w:p>
    <w:p>
      <w:pPr>
        <w:pStyle w:val="BodyText"/>
      </w:pPr>
      <w:r>
        <w:t xml:space="preserve">“Chỉ có người thông minh tuyệt đỉnh mới có thể nghĩ ra cách này”.</w:t>
      </w:r>
    </w:p>
    <w:p>
      <w:pPr>
        <w:pStyle w:val="BodyText"/>
      </w:pPr>
      <w:r>
        <w:t xml:space="preserve">Mai Giáng Tuyết mỉm cười, muốn nói gì đấy nhưng lại thôi, nàng đột nhiên vung tay vỗ vào huyệt đạo của Trương Nhất Bình.</w:t>
      </w:r>
    </w:p>
    <w:p>
      <w:pPr>
        <w:pStyle w:val="BodyText"/>
      </w:pPr>
      <w:r>
        <w:t xml:space="preserve">Chợt Trương Nhất Bình thở phì một hơi, nhìn về phía Phương Triệu Nam một lúc khá lâu rồi mới nói:</w:t>
      </w:r>
    </w:p>
    <w:p>
      <w:pPr>
        <w:pStyle w:val="BodyText"/>
      </w:pPr>
      <w:r>
        <w:t xml:space="preserve">“Ngươi có phải là Phương hiền điệt không?”.</w:t>
      </w:r>
    </w:p>
    <w:p>
      <w:pPr>
        <w:pStyle w:val="BodyText"/>
      </w:pPr>
      <w:r>
        <w:t xml:space="preserve">Phương Triệu Nam thấy ông ta đã nhận ra mình thì vui mừng nói:</w:t>
      </w:r>
    </w:p>
    <w:p>
      <w:pPr>
        <w:pStyle w:val="BodyText"/>
      </w:pPr>
      <w:r>
        <w:t xml:space="preserve">“Chính là tiểu điệt, Trương sư bá hãy ngồi xuống dưỡng thần, vãn bối có chuyện muốn nói”.</w:t>
      </w:r>
    </w:p>
    <w:p>
      <w:pPr>
        <w:pStyle w:val="BodyText"/>
      </w:pPr>
      <w:r>
        <w:t xml:space="preserve">Trương Nhất Bình không ngừng nhìn lên người Phương Triệu Nam:</w:t>
      </w:r>
    </w:p>
    <w:p>
      <w:pPr>
        <w:pStyle w:val="BodyText"/>
      </w:pPr>
      <w:r>
        <w:t xml:space="preserve">“Sao hiền điệt lại ra nông nỗi thế này?”.</w:t>
      </w:r>
    </w:p>
    <w:p>
      <w:pPr>
        <w:pStyle w:val="BodyText"/>
      </w:pPr>
      <w:r>
        <w:t xml:space="preserve">Phương Triệu Nam cúi người nói:</w:t>
      </w:r>
    </w:p>
    <w:p>
      <w:pPr>
        <w:pStyle w:val="BodyText"/>
      </w:pPr>
      <w:r>
        <w:t xml:space="preserve">“Chuyện này nói ra thì dài, Trương sư bá hãy ngồi nghỉ một lát”.</w:t>
      </w:r>
    </w:p>
    <w:p>
      <w:pPr>
        <w:pStyle w:val="BodyText"/>
      </w:pPr>
      <w:r>
        <w:t xml:space="preserve">Trương Nhất Bình quả thật cảm thấy rất mệt mỏi, ông ta ngồi xếp bằng vận khí điều tức.</w:t>
      </w:r>
    </w:p>
    <w:p>
      <w:pPr>
        <w:pStyle w:val="BodyText"/>
      </w:pPr>
      <w:r>
        <w:t xml:space="preserve">Mai Giáng Tuyết chậm rãi bước ra sau tảng đá rồi biến mất. Phương Triệu Nam vốn định gọi nàng nhưng sợ ảnh hưởng đến Trương Nhất Bình cho nên lại thôi.</w:t>
      </w:r>
    </w:p>
    <w:p>
      <w:pPr>
        <w:pStyle w:val="BodyText"/>
      </w:pPr>
      <w:r>
        <w:t xml:space="preserve">Khoảng một bữa cơm trôi qua, Trương Nhất Bình quả nhiên mở mắt, thở dài nói:</w:t>
      </w:r>
    </w:p>
    <w:p>
      <w:pPr>
        <w:pStyle w:val="BodyText"/>
      </w:pPr>
      <w:r>
        <w:t xml:space="preserve">“Hiền điệt, ngươi ăn mặc như thế này ...”.</w:t>
      </w:r>
    </w:p>
    <w:p>
      <w:pPr>
        <w:pStyle w:val="BodyText"/>
      </w:pPr>
      <w:r>
        <w:t xml:space="preserve">Phương Triệu Nam nói:</w:t>
      </w:r>
    </w:p>
    <w:p>
      <w:pPr>
        <w:pStyle w:val="BodyText"/>
      </w:pPr>
      <w:r>
        <w:t xml:space="preserve">“Chuyện này kể ra thì dài, trước mắt có một chuyện rất hệ trọng, tiểu điệt muốn hỏi Trương sư bá”.</w:t>
      </w:r>
    </w:p>
    <w:p>
      <w:pPr>
        <w:pStyle w:val="BodyText"/>
      </w:pPr>
      <w:r>
        <w:t xml:space="preserve">Trương Nhất Bình nói:</w:t>
      </w:r>
    </w:p>
    <w:p>
      <w:pPr>
        <w:pStyle w:val="BodyText"/>
      </w:pPr>
      <w:r>
        <w:t xml:space="preserve">“Chuyện gì?”.</w:t>
      </w:r>
    </w:p>
    <w:p>
      <w:pPr>
        <w:pStyle w:val="BodyText"/>
      </w:pPr>
      <w:r>
        <w:t xml:space="preserve">Phương Triệu Nam nói:</w:t>
      </w:r>
    </w:p>
    <w:p>
      <w:pPr>
        <w:pStyle w:val="BodyText"/>
      </w:pPr>
      <w:r>
        <w:t xml:space="preserve">“Trương sư bá có nhớ lúc động thủ với tiểu điệt không?”.</w:t>
      </w:r>
    </w:p>
    <w:p>
      <w:pPr>
        <w:pStyle w:val="BodyText"/>
      </w:pPr>
      <w:r>
        <w:t xml:space="preserve">Trương Nhất Bình trầm ngâm rồi nói:</w:t>
      </w:r>
    </w:p>
    <w:p>
      <w:pPr>
        <w:pStyle w:val="BodyText"/>
      </w:pPr>
      <w:r>
        <w:t xml:space="preserve">“Không nhớ rõ lắm”.</w:t>
      </w:r>
    </w:p>
    <w:p>
      <w:pPr>
        <w:pStyle w:val="BodyText"/>
      </w:pPr>
      <w:r>
        <w:t xml:space="preserve">Phương Triệu Nam thở dài, chậm rãi lấy ra năm cây kim và miếng thuốc nói:</w:t>
      </w:r>
    </w:p>
    <w:p>
      <w:pPr>
        <w:pStyle w:val="BodyText"/>
      </w:pPr>
      <w:r>
        <w:t xml:space="preserve">“Vì năm cây kim này mà sư bá đã không còn nhớ chuyện xưa ...”.</w:t>
      </w:r>
    </w:p>
    <w:p>
      <w:pPr>
        <w:pStyle w:val="BodyText"/>
      </w:pPr>
      <w:r>
        <w:t xml:space="preserve">Trương Nhất Bình nhìn cây kim và miếng thuốc nói tiếp:</w:t>
      </w:r>
    </w:p>
    <w:p>
      <w:pPr>
        <w:pStyle w:val="BodyText"/>
      </w:pPr>
      <w:r>
        <w:t xml:space="preserve">“Có chuyện này ư?”.</w:t>
      </w:r>
    </w:p>
    <w:p>
      <w:pPr>
        <w:pStyle w:val="BodyText"/>
      </w:pPr>
      <w:r>
        <w:t xml:space="preserve">Phương Triệu Nam liền kể lại mọi chuyện. Trương Nhất Bình nghe xong lặng người một lúc lâu mới thở dài:</w:t>
      </w:r>
    </w:p>
    <w:p>
      <w:pPr>
        <w:pStyle w:val="BodyText"/>
      </w:pPr>
      <w:r>
        <w:t xml:space="preserve">“Nếu không nhờ hiền điệt tương cứu, cả đời này e rằng ta sẽ mãi là tôi tớ cho ả yêu phụ Minh Nhạc ...” rồi ông ta đưa mắt nhìn xung quanh hỏi:</w:t>
      </w:r>
    </w:p>
    <w:p>
      <w:pPr>
        <w:pStyle w:val="BodyText"/>
      </w:pPr>
      <w:r>
        <w:t xml:space="preserve">“Mai cô nương đi đâu rồi? Ta muốn nói một tiếng cảm tạ”.</w:t>
      </w:r>
    </w:p>
    <w:p>
      <w:pPr>
        <w:pStyle w:val="BodyText"/>
      </w:pPr>
      <w:r>
        <w:t xml:space="preserve">Phương Triệu Nam cũng không biết Mai Giáng Tuyết đã đi đâu chỉ đành đáp:</w:t>
      </w:r>
    </w:p>
    <w:p>
      <w:pPr>
        <w:pStyle w:val="BodyText"/>
      </w:pPr>
      <w:r>
        <w:t xml:space="preserve">“Nàng ta có chuyện phải đi trước một bước, lúc này tìm nàng không dễ”.</w:t>
      </w:r>
    </w:p>
    <w:p>
      <w:pPr>
        <w:pStyle w:val="BodyText"/>
      </w:pPr>
      <w:r>
        <w:t xml:space="preserve">Trương Nhất Bình như đột nhiên nhớ ra một chuyện, quan trọng, đứng dậy nói:</w:t>
      </w:r>
    </w:p>
    <w:p>
      <w:pPr>
        <w:pStyle w:val="BodyText"/>
      </w:pPr>
      <w:r>
        <w:t xml:space="preserve">“Phương hiền điệt!”.</w:t>
      </w:r>
    </w:p>
    <w:p>
      <w:pPr>
        <w:pStyle w:val="BodyText"/>
      </w:pPr>
      <w:r>
        <w:t xml:space="preserve">Phương Triệu Nam giật mình hỏi:</w:t>
      </w:r>
    </w:p>
    <w:p>
      <w:pPr>
        <w:pStyle w:val="BodyText"/>
      </w:pPr>
      <w:r>
        <w:t xml:space="preserve">“Chuyện gì?”.</w:t>
      </w:r>
    </w:p>
    <w:p>
      <w:pPr>
        <w:pStyle w:val="BodyText"/>
      </w:pPr>
      <w:r>
        <w:t xml:space="preserve">Trương Nhất Bình nói:</w:t>
      </w:r>
    </w:p>
    <w:p>
      <w:pPr>
        <w:pStyle w:val="BodyText"/>
      </w:pPr>
      <w:r>
        <w:t xml:space="preserve">“Huệ Anh điệt nữ có còn sống không?”.</w:t>
      </w:r>
    </w:p>
    <w:p>
      <w:pPr>
        <w:pStyle w:val="BodyText"/>
      </w:pPr>
      <w:r>
        <w:t xml:space="preserve">Phương Triệu Nam buồn bã nói:</w:t>
      </w:r>
    </w:p>
    <w:p>
      <w:pPr>
        <w:pStyle w:val="BodyText"/>
      </w:pPr>
      <w:r>
        <w:t xml:space="preserve">“Nhờ ân sư phù hộ, nàng ta vẫn còn sống”.</w:t>
      </w:r>
    </w:p>
    <w:p>
      <w:pPr>
        <w:pStyle w:val="BodyText"/>
      </w:pPr>
      <w:r>
        <w:t xml:space="preserve">Trương Nhất Bình đã hồi phục thần trí, đã nhớ lại rất nhiều chuyện lúc trước, thế rồi thở dài nói:</w:t>
      </w:r>
    </w:p>
    <w:p>
      <w:pPr>
        <w:pStyle w:val="BodyText"/>
      </w:pPr>
      <w:r>
        <w:t xml:space="preserve">“Không biết nó đang ở đâu? ' Phương Triệu Nam nói:</w:t>
      </w:r>
    </w:p>
    <w:p>
      <w:pPr>
        <w:pStyle w:val="BodyText"/>
      </w:pPr>
      <w:r>
        <w:t xml:space="preserve">“Nàng ta tuy còn sống nhưng muốn gặp nàng ta thì rất nguy hiểm”.</w:t>
      </w:r>
    </w:p>
    <w:p>
      <w:pPr>
        <w:pStyle w:val="BodyText"/>
      </w:pPr>
      <w:r>
        <w:t xml:space="preserve">Trương Nhất Bình ngạc nhiên:</w:t>
      </w:r>
    </w:p>
    <w:p>
      <w:pPr>
        <w:pStyle w:val="BodyText"/>
      </w:pPr>
      <w:r>
        <w:t xml:space="preserve">“Tại sao?”.</w:t>
      </w:r>
    </w:p>
    <w:p>
      <w:pPr>
        <w:pStyle w:val="BodyText"/>
      </w:pPr>
      <w:r>
        <w:t xml:space="preserve">Phương Triệu Nam lại kể lại mọi chuyện về Châu Huệ Anh. Trương Nhất Bình suy nghĩ một hồi rồi nói:</w:t>
      </w:r>
    </w:p>
    <w:p>
      <w:pPr>
        <w:pStyle w:val="BodyText"/>
      </w:pPr>
      <w:r>
        <w:t xml:space="preserve">“Mấy mươi năm trước Quỷ Tiên Vạn Thiên Thành hình như tề danh cùng với La Huyền, chỉ là một chính một tà ...”.</w:t>
      </w:r>
    </w:p>
    <w:p>
      <w:pPr>
        <w:pStyle w:val="BodyText"/>
      </w:pPr>
      <w:r>
        <w:t xml:space="preserve">Phương Triệu Nam lạnh lùng hừ một tiếng rồi nói:</w:t>
      </w:r>
    </w:p>
    <w:p>
      <w:pPr>
        <w:pStyle w:val="BodyText"/>
      </w:pPr>
      <w:r>
        <w:t xml:space="preserve">“Quỷ Tiên Vạn Thiên Thành rất độc ác, điều đó ai cũng biết, nhưng La Huyền thì lại ngoài thiện trong ác, che mắt hết tất cả thiên hạ”.</w:t>
      </w:r>
    </w:p>
    <w:p>
      <w:pPr>
        <w:pStyle w:val="BodyText"/>
      </w:pPr>
      <w:r>
        <w:t xml:space="preserve">Trương Nhất Bình nói:</w:t>
      </w:r>
    </w:p>
    <w:p>
      <w:pPr>
        <w:pStyle w:val="BodyText"/>
      </w:pPr>
      <w:r>
        <w:t xml:space="preserve">“La Huyền là một bậc nhân kiệt trong võ lâm, anh hùng trong thiên hạ ai cũng kính trọng, sao hiền điệt lại nói thế?”.</w:t>
      </w:r>
    </w:p>
    <w:p>
      <w:pPr>
        <w:pStyle w:val="BodyText"/>
      </w:pPr>
      <w:r>
        <w:t xml:space="preserve">Phương Triệu Nam chỉ cây kim và miếng thuốc rồi nói:</w:t>
      </w:r>
    </w:p>
    <w:p>
      <w:pPr>
        <w:pStyle w:val="BodyText"/>
      </w:pPr>
      <w:r>
        <w:t xml:space="preserve">“Thủ pháp Ngũ Châm Định Hồn chính là của La Huyền”. truyện copy từ</w:t>
      </w:r>
    </w:p>
    <w:p>
      <w:pPr>
        <w:pStyle w:val="BodyText"/>
      </w:pPr>
      <w:r>
        <w:t xml:space="preserve">Phương Triệu Nam đang nói đến đây thì đột nhiên đứng phắt dậy quát:</w:t>
      </w:r>
    </w:p>
    <w:p>
      <w:pPr>
        <w:pStyle w:val="BodyText"/>
      </w:pPr>
      <w:r>
        <w:t xml:space="preserve">“Ai?”.</w:t>
      </w:r>
    </w:p>
    <w:p>
      <w:pPr>
        <w:pStyle w:val="BodyText"/>
      </w:pPr>
      <w:r>
        <w:t xml:space="preserve">Chỉ nghe một giọng nói dịu dàng vang lên:</w:t>
      </w:r>
    </w:p>
    <w:p>
      <w:pPr>
        <w:pStyle w:val="BodyText"/>
      </w:pPr>
      <w:r>
        <w:t xml:space="preserve">“Ta ...” rồi một thiếu nữ mặc áo lam bước ra. Trương Nhất Bình biến sắc, cũng đứng thẳng người dậy. Té ra ông ta vẫn còn nhớ đến dung mạo của thiếu nữ này.</w:t>
      </w:r>
    </w:p>
    <w:p>
      <w:pPr>
        <w:pStyle w:val="BodyText"/>
      </w:pPr>
      <w:r>
        <w:t xml:space="preserve">Phương Triệu Nam cười lạnh:</w:t>
      </w:r>
    </w:p>
    <w:p>
      <w:pPr>
        <w:pStyle w:val="BodyText"/>
      </w:pPr>
      <w:r>
        <w:t xml:space="preserve">“Đường Văn Quyên, cô nương đến đây làm gì?”.</w:t>
      </w:r>
    </w:p>
    <w:p>
      <w:pPr>
        <w:pStyle w:val="BodyText"/>
      </w:pPr>
      <w:r>
        <w:t xml:space="preserve">Đường Văn Quyên cười:</w:t>
      </w:r>
    </w:p>
    <w:p>
      <w:pPr>
        <w:pStyle w:val="BodyText"/>
      </w:pPr>
      <w:r>
        <w:t xml:space="preserve">“Sao? Ngươi đã quên lới hẹn của chúng ta rồi ư?”.</w:t>
      </w:r>
    </w:p>
    <w:p>
      <w:pPr>
        <w:pStyle w:val="BodyText"/>
      </w:pPr>
      <w:r>
        <w:t xml:space="preserve">Phương Triệu Nam nói:</w:t>
      </w:r>
    </w:p>
    <w:p>
      <w:pPr>
        <w:pStyle w:val="BodyText"/>
      </w:pPr>
      <w:r>
        <w:t xml:space="preserve">“Lời hẹn gì?”.</w:t>
      </w:r>
    </w:p>
    <w:p>
      <w:pPr>
        <w:pStyle w:val="BodyText"/>
      </w:pPr>
      <w:r>
        <w:t xml:space="preserve">Đường Văn Quyên cười rằng:</w:t>
      </w:r>
    </w:p>
    <w:p>
      <w:pPr>
        <w:pStyle w:val="BodyText"/>
      </w:pPr>
      <w:r>
        <w:t xml:space="preserve">“Ta đã dắt ngươi tìm hai sư muội của ngươi ...”.</w:t>
      </w:r>
    </w:p>
    <w:p>
      <w:pPr>
        <w:pStyle w:val="BodyText"/>
      </w:pPr>
      <w:r>
        <w:t xml:space="preserve">Phương Triệu Nam nói:</w:t>
      </w:r>
    </w:p>
    <w:p>
      <w:pPr>
        <w:pStyle w:val="BodyText"/>
      </w:pPr>
      <w:r>
        <w:t xml:space="preserve">“Có phải chuyện ta sẽ truyền võ công cho cô nương không?”.</w:t>
      </w:r>
    </w:p>
    <w:p>
      <w:pPr>
        <w:pStyle w:val="BodyText"/>
      </w:pPr>
      <w:r>
        <w:t xml:space="preserve">Đường Văn Quyên nói:</w:t>
      </w:r>
    </w:p>
    <w:p>
      <w:pPr>
        <w:pStyle w:val="BodyText"/>
      </w:pPr>
      <w:r>
        <w:t xml:space="preserve">“Chúng ta đã thỏa thuận trước, không phải ta cầu xin ngươi”.</w:t>
      </w:r>
    </w:p>
    <w:p>
      <w:pPr>
        <w:pStyle w:val="BodyText"/>
      </w:pPr>
      <w:r>
        <w:t xml:space="preserve">Phương Triệu Nam hơi trầm tư:</w:t>
      </w:r>
    </w:p>
    <w:p>
      <w:pPr>
        <w:pStyle w:val="BodyText"/>
      </w:pPr>
      <w:r>
        <w:t xml:space="preserve">“Thôi được! Ta sẽ truyền cho cô nương một chiêu”.</w:t>
      </w:r>
    </w:p>
    <w:p>
      <w:pPr>
        <w:pStyle w:val="BodyText"/>
      </w:pPr>
      <w:r>
        <w:t xml:space="preserve">Đường Văn Quyên tức giận nói:</w:t>
      </w:r>
    </w:p>
    <w:p>
      <w:pPr>
        <w:pStyle w:val="BodyText"/>
      </w:pPr>
      <w:r>
        <w:t xml:space="preserve">“Một chiêu ...”.</w:t>
      </w:r>
    </w:p>
    <w:p>
      <w:pPr>
        <w:pStyle w:val="BodyText"/>
      </w:pPr>
      <w:r>
        <w:t xml:space="preserve">Phương Triệu Nam lạnh lùng nói:</w:t>
      </w:r>
    </w:p>
    <w:p>
      <w:pPr>
        <w:pStyle w:val="BodyText"/>
      </w:pPr>
      <w:r>
        <w:t xml:space="preserve">“Sao? Chê ít ư? Hừ! Nếu luyện một chiêu này thành thục thì suốt đời dùng không hết, hãy rút kiếm ra!”.</w:t>
      </w:r>
    </w:p>
    <w:p>
      <w:pPr>
        <w:pStyle w:val="BodyText"/>
      </w:pPr>
      <w:r>
        <w:t xml:space="preserve">Đường Văn Quyên chậm rãi rút thanh kiếm ra đưa cho chàng:</w:t>
      </w:r>
    </w:p>
    <w:p>
      <w:pPr>
        <w:pStyle w:val="BodyText"/>
      </w:pPr>
      <w:r>
        <w:t xml:space="preserve">“Còn có một chuyện ta quên nói cho ngươi biết”.</w:t>
      </w:r>
    </w:p>
    <w:p>
      <w:pPr>
        <w:pStyle w:val="BodyText"/>
      </w:pPr>
      <w:r>
        <w:t xml:space="preserve">Phương Triệu Nam nhận lấy thanh kiếm hỏi:</w:t>
      </w:r>
    </w:p>
    <w:p>
      <w:pPr>
        <w:pStyle w:val="BodyText"/>
      </w:pPr>
      <w:r>
        <w:t xml:space="preserve">“Chuyện gì?”.</w:t>
      </w:r>
    </w:p>
    <w:p>
      <w:pPr>
        <w:pStyle w:val="BodyText"/>
      </w:pPr>
      <w:r>
        <w:t xml:space="preserve">Đường Văn Quyên nói:</w:t>
      </w:r>
    </w:p>
    <w:p>
      <w:pPr>
        <w:pStyle w:val="BodyText"/>
      </w:pPr>
      <w:r>
        <w:t xml:space="preserve">“Ta đã đoạt thanh bảo kiếm của ngươi ở chùa Thiếu Lâm, nay đã trả lại cho phu nhân của ngươi”.</w:t>
      </w:r>
    </w:p>
    <w:p>
      <w:pPr>
        <w:pStyle w:val="BodyText"/>
      </w:pPr>
      <w:r>
        <w:t xml:space="preserve">Phương Triệu Nam ngạc nhiên nói:</w:t>
      </w:r>
    </w:p>
    <w:p>
      <w:pPr>
        <w:pStyle w:val="BodyText"/>
      </w:pPr>
      <w:r>
        <w:t xml:space="preserve">“Cô nương nói bừa cái gì?”.</w:t>
      </w:r>
    </w:p>
    <w:p>
      <w:pPr>
        <w:pStyle w:val="BodyText"/>
      </w:pPr>
      <w:r>
        <w:t xml:space="preserve">Đường Văn Quyên nói:</w:t>
      </w:r>
    </w:p>
    <w:p>
      <w:pPr>
        <w:pStyle w:val="BodyText"/>
      </w:pPr>
      <w:r>
        <w:t xml:space="preserve">“Ta chẳng nói bừa tý nào, ngươi dám bảo Mai Giáng Tuyết không phải là thê tử của ngươi ư?”.</w:t>
      </w:r>
    </w:p>
    <w:p>
      <w:pPr>
        <w:pStyle w:val="BodyText"/>
      </w:pPr>
      <w:r>
        <w:t xml:space="preserve">Phương Triệu Nam không thể nào đáp được, chàng không biết nên thừa nhận hay phủ nhận nên chỉ đành lái sang chuyện khác, lạnh lùng nói:</w:t>
      </w:r>
    </w:p>
    <w:p>
      <w:pPr>
        <w:pStyle w:val="BodyText"/>
      </w:pPr>
      <w:r>
        <w:t xml:space="preserve">“Ta chỉ truyền một lần, còn cô nương có học được hay không là chuyện của cô nương”.</w:t>
      </w:r>
    </w:p>
    <w:p>
      <w:pPr>
        <w:pStyle w:val="BodyText"/>
      </w:pPr>
      <w:r>
        <w:t xml:space="preserve">Đường Văn Quyên vội vàng gật đầu, đứng nhìn chăm chú. Chợt Phương Triệu Nam nín thở ngưng thần, chàng chậm rãi múa cây trường kiếm trong tay, lúc biến chiêu cũng rất từ tốn. Đường Văn Quyên vừa nhìn thấy thế kiếm thì đã biết kiếm chiêu phi phàm, nàng ta cũng đứng lặng nhìn theo. Phương Triệu Nam múa xong kiếm chiêu ấy thì đưa kiếm cho nàng nói:</w:t>
      </w:r>
    </w:p>
    <w:p>
      <w:pPr>
        <w:pStyle w:val="BodyText"/>
      </w:pPr>
      <w:r>
        <w:t xml:space="preserve">“Ta dám đảm bảo rằng, kiếm chiêu này đủ cho cô nương dùng cả đời, ta tuy múa chậm, chỉ e cô nương không thể nhớ hết, nhưng chỉ cần nhớ được một nửa thì đã dùng suốt đời không hết”.</w:t>
      </w:r>
    </w:p>
    <w:p>
      <w:pPr>
        <w:pStyle w:val="BodyText"/>
      </w:pPr>
      <w:r>
        <w:t xml:space="preserve">Đường Văn Quyên định cãi lại nhưng lại sợ quên mất một nửa kiếm chiêu, nàng vội vàng nhận lấy kiếm bắt đầu múa lại kiếm chiêu ấy. Phương Triệu Nam xách lồng gỗ, kéo Trương Nhất Bình vội vã bỏ đi, đi được khoảng mười mấy dặm mới tìm một sơn cốc vắng vẻ nghỉ chân lại. Trương Nhất Bình chạy một hồi đã mệt mỏi, ông ta nói:</w:t>
      </w:r>
    </w:p>
    <w:p>
      <w:pPr>
        <w:pStyle w:val="BodyText"/>
      </w:pPr>
      <w:r>
        <w:t xml:space="preserve">“Khi sư phụ sư mẫu của con còn sống đã hứa gả Huệ Anh cho con, không ngờ họa diệt môn xảy ra, tạo thành một chuyện đáng tiếc”.</w:t>
      </w:r>
    </w:p>
    <w:p>
      <w:pPr>
        <w:pStyle w:val="BodyText"/>
      </w:pPr>
      <w:r>
        <w:t xml:space="preserve">Phương Triệu Nam nói:</w:t>
      </w:r>
    </w:p>
    <w:p>
      <w:pPr>
        <w:pStyle w:val="BodyText"/>
      </w:pPr>
      <w:r>
        <w:t xml:space="preserve">“Chuyện đáng tiếc gì?”.</w:t>
      </w:r>
    </w:p>
    <w:p>
      <w:pPr>
        <w:pStyle w:val="BodyText"/>
      </w:pPr>
      <w:r>
        <w:t xml:space="preserve">Trương Nhất Bình nói:</w:t>
      </w:r>
    </w:p>
    <w:p>
      <w:pPr>
        <w:pStyle w:val="BodyText"/>
      </w:pPr>
      <w:r>
        <w:t xml:space="preserve">“Lúc nãy thiếu nữ áo lam bảo con đã có thê tử?”.</w:t>
      </w:r>
    </w:p>
    <w:p>
      <w:pPr>
        <w:pStyle w:val="BodyText"/>
      </w:pPr>
      <w:r>
        <w:t xml:space="preserve">Phương Triệu Nam lắc đầu:</w:t>
      </w:r>
    </w:p>
    <w:p>
      <w:pPr>
        <w:pStyle w:val="BodyText"/>
      </w:pPr>
      <w:r>
        <w:t xml:space="preserve">“Không có chuyện đó, sư bá đừng ...” chàng đang nói đột nhiên im lặng, Trương Nhất Bình thấy chàng không nói gì cả thì thầm than trong lòng. Ông ta đã biết chàng có nỗi khổ cho nên nói:</w:t>
      </w:r>
    </w:p>
    <w:p>
      <w:pPr>
        <w:pStyle w:val="BodyText"/>
      </w:pPr>
      <w:r>
        <w:t xml:space="preserve">“Hiền điệt đừng lo, chính là lão phu sai, đến khi gặp lại Huệ Anh, lão phu sẽ giải thích cho con”.</w:t>
      </w:r>
    </w:p>
    <w:p>
      <w:pPr>
        <w:pStyle w:val="BodyText"/>
      </w:pPr>
      <w:r>
        <w:t xml:space="preserve">Phương Triệu Nam thở dài, im lặng không nói. Một lúc lâu sau, chàng ngẩng đầu lên nhìn trời, lặng lẽ nói:</w:t>
      </w:r>
    </w:p>
    <w:p>
      <w:pPr>
        <w:pStyle w:val="BodyText"/>
      </w:pPr>
      <w:r>
        <w:t xml:space="preserve">“Nay võ lâm sắp gặp nạn, tiểu điệt được hai vị cao tăng ủy thác sao có thể đứng yên nhìn được, Huệ Anh sư muội dù có trách tiểu điệt cũng đành chịu”.</w:t>
      </w:r>
    </w:p>
    <w:p>
      <w:pPr>
        <w:pStyle w:val="BodyText"/>
      </w:pPr>
      <w:r>
        <w:t xml:space="preserve">Mấy lời cảm khái của chàng khiến Trương Nhất Bình thắc mắc, hỏi rằng:</w:t>
      </w:r>
    </w:p>
    <w:p>
      <w:pPr>
        <w:pStyle w:val="BodyText"/>
      </w:pPr>
      <w:r>
        <w:t xml:space="preserve">“Hiền điệt nói gì ta chẳng hiểu!”.</w:t>
      </w:r>
    </w:p>
    <w:p>
      <w:pPr>
        <w:pStyle w:val="BodyText"/>
      </w:pPr>
      <w:r>
        <w:t xml:space="preserve">Phương Triệu Nam quay đầu lại, nhìn thẳng vào mặt Trương Nhất Bình, kể lại hết tất cả mọi chuyện rồi nói:</w:t>
      </w:r>
    </w:p>
    <w:p>
      <w:pPr>
        <w:pStyle w:val="BodyText"/>
      </w:pPr>
      <w:r>
        <w:t xml:space="preserve">“Do đó tiểu điệt chỉ đành gác lại tình riêng sang một bên ...”.</w:t>
      </w:r>
    </w:p>
    <w:p>
      <w:pPr>
        <w:pStyle w:val="BodyText"/>
      </w:pPr>
      <w:r>
        <w:t xml:space="preserve">Trương Nhất Bình nghiêm nghị nói:</w:t>
      </w:r>
    </w:p>
    <w:p>
      <w:pPr>
        <w:pStyle w:val="BodyText"/>
      </w:pPr>
      <w:r>
        <w:t xml:space="preserve">“Tấm lòng hiệp nghĩa của hiền điệt thật khiến cho kẻ làm trưởng bối như ta phải hổ thẹn”.</w:t>
      </w:r>
    </w:p>
    <w:p>
      <w:pPr>
        <w:pStyle w:val="BodyText"/>
      </w:pPr>
      <w:r>
        <w:t xml:space="preserve">Phương Triệu Nam chép miệng:</w:t>
      </w:r>
    </w:p>
    <w:p>
      <w:pPr>
        <w:pStyle w:val="BodyText"/>
      </w:pPr>
      <w:r>
        <w:t xml:space="preserve">“Đối phó với hạng người xảo quyệt như Nhạc chủ Minh Nhạc, ngoại trừ lấy độc trị độc, còn phải đọ tâm cơ với bà ta ...”.</w:t>
      </w:r>
    </w:p>
    <w:p>
      <w:pPr>
        <w:pStyle w:val="BodyText"/>
      </w:pPr>
      <w:r>
        <w:t xml:space="preserve">Trương Nhất Bình ngạc nhiên nói:</w:t>
      </w:r>
    </w:p>
    <w:p>
      <w:pPr>
        <w:pStyle w:val="BodyText"/>
      </w:pPr>
      <w:r>
        <w:t xml:space="preserve">“Sao hiền điệt không nói nữa?”.</w:t>
      </w:r>
    </w:p>
    <w:p>
      <w:pPr>
        <w:pStyle w:val="BodyText"/>
      </w:pPr>
      <w:r>
        <w:t xml:space="preserve">Phương Triệu Nam nói:</w:t>
      </w:r>
    </w:p>
    <w:p>
      <w:pPr>
        <w:pStyle w:val="BodyText"/>
      </w:pPr>
      <w:r>
        <w:t xml:space="preserve">“Vãn bối quả thật không muốn nói ra”.</w:t>
      </w:r>
    </w:p>
    <w:p>
      <w:pPr>
        <w:pStyle w:val="BodyText"/>
      </w:pPr>
      <w:r>
        <w:t xml:space="preserve">Trương Nhất Bình nói:</w:t>
      </w:r>
    </w:p>
    <w:p>
      <w:pPr>
        <w:pStyle w:val="BodyText"/>
      </w:pPr>
      <w:r>
        <w:t xml:space="preserve">“Chuyện gì, cứ nói! Hiền điệt tuy tuổi còn trẻ nhưng lòng ôm đại chí cứu người cứu đời, dù cho ta lớn tuổi cũng nguyện xông vào dầu sôi lửa bỏng, hiền điệt cứ nói!”.</w:t>
      </w:r>
    </w:p>
    <w:p>
      <w:pPr>
        <w:pStyle w:val="BodyText"/>
      </w:pPr>
      <w:r>
        <w:t xml:space="preserve">Phương Triệu Nam nói:</w:t>
      </w:r>
    </w:p>
    <w:p>
      <w:pPr>
        <w:pStyle w:val="BodyText"/>
      </w:pPr>
      <w:r>
        <w:t xml:space="preserve">“Tiểu điệt thật sự nghĩ đến một chuyện làm phiền sư bá nhưng biết rất nguy hiểm ...”.</w:t>
      </w:r>
    </w:p>
    <w:p>
      <w:pPr>
        <w:pStyle w:val="BodyText"/>
      </w:pPr>
      <w:r>
        <w:t xml:space="preserve">Trương Nhất Bình cười ha ha nói:</w:t>
      </w:r>
    </w:p>
    <w:p>
      <w:pPr>
        <w:pStyle w:val="BodyText"/>
      </w:pPr>
      <w:r>
        <w:t xml:space="preserve">“Có phải hiền điệt muốn ta trà trộn trở vào Minh Nhạc để dò thám tình hình, đúng không?”.</w:t>
      </w:r>
    </w:p>
    <w:p>
      <w:pPr>
        <w:pStyle w:val="BodyText"/>
      </w:pPr>
      <w:r>
        <w:t xml:space="preserve">Phương Triệu Nam nói:</w:t>
      </w:r>
    </w:p>
    <w:p>
      <w:pPr>
        <w:pStyle w:val="BodyText"/>
      </w:pPr>
      <w:r>
        <w:t xml:space="preserve">“Nhạc chủ Minh Nhạc bày ra đại hội Thước Kiều chắc là có nguyên nhân to lớn ...”.</w:t>
      </w:r>
    </w:p>
    <w:p>
      <w:pPr>
        <w:pStyle w:val="BodyText"/>
      </w:pPr>
      <w:r>
        <w:t xml:space="preserve">Trương Nhất Bình nói:</w:t>
      </w:r>
    </w:p>
    <w:p>
      <w:pPr>
        <w:pStyle w:val="BodyText"/>
      </w:pPr>
      <w:r>
        <w:t xml:space="preserve">“Có phải hiền điệt muốn biết nguyên nhân này không?”.</w:t>
      </w:r>
    </w:p>
    <w:p>
      <w:pPr>
        <w:pStyle w:val="BodyText"/>
      </w:pPr>
      <w:r>
        <w:t xml:space="preserve">Phương Triệu Nam gật đầu:</w:t>
      </w:r>
    </w:p>
    <w:p>
      <w:pPr>
        <w:pStyle w:val="BodyText"/>
      </w:pPr>
      <w:r>
        <w:t xml:space="preserve">“Đúng thế, cần phải biết trước âm mưu của mụ ta để sau này tùy cơ ứng biến”.</w:t>
      </w:r>
    </w:p>
    <w:p>
      <w:pPr>
        <w:pStyle w:val="BodyText"/>
      </w:pPr>
      <w:r>
        <w:t xml:space="preserve">Trương Nhất Bình nghiêm mặt nói:</w:t>
      </w:r>
    </w:p>
    <w:p>
      <w:pPr>
        <w:pStyle w:val="BodyText"/>
      </w:pPr>
      <w:r>
        <w:t xml:space="preserve">“Hiền điệt muốn ta dò thám thế nào ...”.</w:t>
      </w:r>
    </w:p>
    <w:p>
      <w:pPr>
        <w:pStyle w:val="BodyText"/>
      </w:pPr>
      <w:r>
        <w:t xml:space="preserve">Phương Triệu Nam nói:</w:t>
      </w:r>
    </w:p>
    <w:p>
      <w:pPr>
        <w:pStyle w:val="BodyText"/>
      </w:pPr>
      <w:r>
        <w:t xml:space="preserve">“Nhưng vãn bối lại biết Nhạc chủ Minh Nhạc cảnh giác vô cùng, lỡ như bà ta phát hiện ra thì há chẳng phải chuốc họa sát thân hay sao?”.</w:t>
      </w:r>
    </w:p>
    <w:p>
      <w:pPr>
        <w:pStyle w:val="BodyText"/>
      </w:pPr>
      <w:r>
        <w:t xml:space="preserve">Trương Nhất Bình nói:</w:t>
      </w:r>
    </w:p>
    <w:p>
      <w:pPr>
        <w:pStyle w:val="BodyText"/>
      </w:pPr>
      <w:r>
        <w:t xml:space="preserve">“Trong Minh Nhạc sư bá chẳng phải nhân vật quan trọng gì, chỉ cần để ý thì có thể che giấu được, hiền điệt hãy kể lại chuyện ta làm trước khi chưa hồi phục thần trí”.</w:t>
      </w:r>
    </w:p>
    <w:p>
      <w:pPr>
        <w:pStyle w:val="BodyText"/>
      </w:pPr>
      <w:r>
        <w:t xml:space="preserve">Phương Triệu Nam hơi suy nghĩ, kể lại hết tất cả mọi chuyện, Trương Nhất Bình nghe thế thì cung tay nói:</w:t>
      </w:r>
    </w:p>
    <w:p>
      <w:pPr>
        <w:pStyle w:val="BodyText"/>
      </w:pPr>
      <w:r>
        <w:t xml:space="preserve">“Hiền điệt bảo trọng, ta đi đây”. Nói rồi xoay người bước nhanh về phía trước. Một ý nghĩ chốc chốc lướt qua đầu Phương Triệu Nam, chàng đột nhiên quát:</w:t>
      </w:r>
    </w:p>
    <w:p>
      <w:pPr>
        <w:pStyle w:val="BodyText"/>
      </w:pPr>
      <w:r>
        <w:t xml:space="preserve">“Không được, đứng lại!”.</w:t>
      </w:r>
    </w:p>
    <w:p>
      <w:pPr>
        <w:pStyle w:val="BodyText"/>
      </w:pPr>
      <w:r>
        <w:t xml:space="preserve">Trương Nhất Bình ngạc nhiên, quay đầu hỏi:</w:t>
      </w:r>
    </w:p>
    <w:p>
      <w:pPr>
        <w:pStyle w:val="BodyText"/>
      </w:pPr>
      <w:r>
        <w:t xml:space="preserve">“Chuyện gì?”.</w:t>
      </w:r>
    </w:p>
    <w:p>
      <w:pPr>
        <w:pStyle w:val="BodyText"/>
      </w:pPr>
      <w:r>
        <w:t xml:space="preserve">Phương Triệu Nam nói:</w:t>
      </w:r>
    </w:p>
    <w:p>
      <w:pPr>
        <w:pStyle w:val="BodyText"/>
      </w:pPr>
      <w:r>
        <w:t xml:space="preserve">“Thời gian hãy còn sớm, tiểu điệt muốn truyền cho sư bá hai chiêu võ công phòng thân”.</w:t>
      </w:r>
    </w:p>
    <w:p>
      <w:pPr>
        <w:pStyle w:val="BodyText"/>
      </w:pPr>
      <w:r>
        <w:t xml:space="preserve">Trương Nhất Bình vẫn còn do dự, Phương Triệu Nam đã bẻ một cành cây làm kiếm, bắt đầu truyền kiếm chiêu. Chàng nhẫn nại giảng đi giảng lại, mất cả một canh giờ mới coi như truyền được một kiếm chiêu. Trương Nhất Bình học xong thì chợt nhớ kiếm chiêu này tựa như Phương Triệu Nam đã truyền cho Đường Văn Quyên, nén không được hỏi:</w:t>
      </w:r>
    </w:p>
    <w:p>
      <w:pPr>
        <w:pStyle w:val="BodyText"/>
      </w:pPr>
      <w:r>
        <w:t xml:space="preserve">“Hiền điệt, chiêu kiếm này tên là gì, có phải cũng là chiêu kiếm lúc nãy ngươi truyền cho thiếu nữ áo lam không?”.</w:t>
      </w:r>
    </w:p>
    <w:p>
      <w:pPr>
        <w:pStyle w:val="BodyText"/>
      </w:pPr>
      <w:r>
        <w:t xml:space="preserve">Phương Triệu Nam nói:</w:t>
      </w:r>
    </w:p>
    <w:p>
      <w:pPr>
        <w:pStyle w:val="BodyText"/>
      </w:pPr>
      <w:r>
        <w:t xml:space="preserve">“Đúng thế, chiêu kiếm này tên Tây Lai Phạn Âm, lúc nãy vãn bối đã truyền cho Đường Văn Quyên, chiêu kiếm này bắt nguồn từ phái Thiếu Lâm”.</w:t>
      </w:r>
    </w:p>
    <w:p>
      <w:pPr>
        <w:pStyle w:val="BodyText"/>
      </w:pPr>
      <w:r>
        <w:t xml:space="preserve">Trương Nhất Bình nói:</w:t>
      </w:r>
    </w:p>
    <w:p>
      <w:pPr>
        <w:pStyle w:val="BodyText"/>
      </w:pPr>
      <w:r>
        <w:t xml:space="preserve">“Hiền điệt được gặp nhiều duyên kỳ ngộ, tuổi hãy còn trẻ mà có được thành tựu như thế này, lo gì ngày sau không hơn được La Huyền?”.</w:t>
      </w:r>
    </w:p>
    <w:p>
      <w:pPr>
        <w:pStyle w:val="BodyText"/>
      </w:pPr>
      <w:r>
        <w:t xml:space="preserve">Phương Triệu Nam nói:</w:t>
      </w:r>
    </w:p>
    <w:p>
      <w:pPr>
        <w:pStyle w:val="BodyText"/>
      </w:pPr>
      <w:r>
        <w:t xml:space="preserve">“Nếu tiểu điệt không có võ công như thế này thì đã không bị cuốn vào trong vòng thị phi của giang hồ, ôi! Vì không muốn phụ tấm lòng của hai vị cao tăng, tiểu điệt đành phải đem thân vào chốn gió tanh mưa máu ...”.</w:t>
      </w:r>
    </w:p>
    <w:p>
      <w:pPr>
        <w:pStyle w:val="BodyText"/>
      </w:pPr>
      <w:r>
        <w:t xml:space="preserve">chàng tựa như cảm khái vạn lần, ngửa mặt cười ba tiếng rồi nói:</w:t>
      </w:r>
    </w:p>
    <w:p>
      <w:pPr>
        <w:pStyle w:val="BodyText"/>
      </w:pPr>
      <w:r>
        <w:t xml:space="preserve">“Tiểu điệt sẽ truyền cho sư bá thêm một quyền nữa, có một kiếm và một quyền này có thể miễn cưỡng ứng phó được tình thế nguy hiểm”. Thế rồi truyền cho Trương Nhất Bình một chiêu quyền pháp. Trương Nhất Bình học xong một kiếm một quyền ấy thì trời đã tối.</w:t>
      </w:r>
    </w:p>
    <w:p>
      <w:pPr>
        <w:pStyle w:val="BodyText"/>
      </w:pPr>
      <w:r>
        <w:t xml:space="preserve">Phương Triệu Nam vái dài nói:</w:t>
      </w:r>
    </w:p>
    <w:p>
      <w:pPr>
        <w:pStyle w:val="BodyText"/>
      </w:pPr>
      <w:r>
        <w:t xml:space="preserve">“Trương sư bá lần này ra đi phải cẩn thận, nếu tình thế cho phép thì hãy tìm vài người rút kim châm trên người của họ để giúp đỡ lẫn nhau ...”.</w:t>
      </w:r>
    </w:p>
    <w:p>
      <w:pPr>
        <w:pStyle w:val="BodyText"/>
      </w:pPr>
      <w:r>
        <w:t xml:space="preserve">Trương Nhất Bình nói:</w:t>
      </w:r>
    </w:p>
    <w:p>
      <w:pPr>
        <w:pStyle w:val="BodyText"/>
      </w:pPr>
      <w:r>
        <w:t xml:space="preserve">“Lão phu đã hiểu, hiền điệt đừng lo lắng”.</w:t>
      </w:r>
    </w:p>
    <w:p>
      <w:pPr>
        <w:pStyle w:val="BodyText"/>
      </w:pPr>
      <w:r>
        <w:t xml:space="preserve">Nói xong ông ta xoay người bước đi. Phương Triệu Nam nhìn theo bóng dáng của Trương Nhất Bình không khỏi thầm than trong lòng, đợi đến khi ông ta khuất dạng trong đêm tối, chàng mới xách lồng gỗ bước về phía trước. Chàng vốn tìm Nam Bắc Nhị Quái nhưng lại thôi, vì Nam Bắc Nhị Quái là hai người rất nổi tiếng cho nên dễ bị người ta để ý.</w:t>
      </w:r>
    </w:p>
    <w:p>
      <w:pPr>
        <w:pStyle w:val="BodyText"/>
      </w:pPr>
      <w:r>
        <w:t xml:space="preserve">Chàng đi một hồi rồi đến canh ba, đêm vắng yên tĩnh, Phương Triệu Nam chợt cảm thấy hơi mệt mỏi, chàng đặt cái lồng xuống rồi ngồi dựa vào vách đá vận khí điều tức. Trong khoảnh khắc khí đã đi đến trăm mạch, tạp niệm không còn nữa, linh đài sáng suốt, bước vào cảnh giới vong ngã. Chợt tiếng bước chân nặng nề vọng tới, Phương Triệu Nam bừng tĩnh vội vàng ngừng vận khí nheo mắt nhìn. Chỉ thấy một bóng đen to lớn dần dần đi tới, chàng không khỏi giật mình thầm nhủ:</w:t>
      </w:r>
    </w:p>
    <w:p>
      <w:pPr>
        <w:pStyle w:val="Compact"/>
      </w:pPr>
      <w:r>
        <w:t xml:space="preserve">“Vật gì mà to lớn đến thế?” vật ấy ngừng lại, Phương Triệu Nam cố gắng nhìn nhưng cũng không nhận ra đó là thứ gì, chỉ thấy thấp thoáng đó là một bóng đen tròn tròn.</w:t>
      </w:r>
      <w:r>
        <w:br w:type="textWrapping"/>
      </w:r>
      <w:r>
        <w:br w:type="textWrapping"/>
      </w:r>
    </w:p>
    <w:p>
      <w:pPr>
        <w:pStyle w:val="Heading2"/>
      </w:pPr>
      <w:bookmarkStart w:id="79" w:name="chương-57-ban-quạt-xếp-cho-mời-thiên-hạ"/>
      <w:bookmarkEnd w:id="79"/>
      <w:r>
        <w:t xml:space="preserve">57. Chương 57 : Ban Quạt Xếp Cho Mời Thiên Hạ</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57: Ban Quạt Xếp Cho Mời Thiên Hạ</w:t>
      </w:r>
    </w:p>
    <w:p>
      <w:pPr>
        <w:pStyle w:val="BodyText"/>
      </w:pPr>
      <w:r>
        <w:t xml:space="preserve">Dịch: Cổ Nguyệt</w:t>
      </w:r>
    </w:p>
    <w:p>
      <w:pPr>
        <w:pStyle w:val="BodyText"/>
      </w:pPr>
      <w:r>
        <w:t xml:space="preserve">Nguồn: Văn Tuyển</w:t>
      </w:r>
    </w:p>
    <w:p>
      <w:pPr>
        <w:pStyle w:val="BodyText"/>
      </w:pPr>
      <w:r>
        <w:t xml:space="preserve">Lòng tò mò trỗi dậy, Phương Triệu Nam men theo vách đá tiến về phía trước.</w:t>
      </w:r>
    </w:p>
    <w:p>
      <w:pPr>
        <w:pStyle w:val="BodyText"/>
      </w:pPr>
      <w:r>
        <w:t xml:space="preserve">Lúc này khinh công của chàng đã lên đến cảnh giới đạp tuyết không thấy giấu, cho nên chàng đã lặng lẽ tiến về phía bóng đen ấy.</w:t>
      </w:r>
    </w:p>
    <w:p>
      <w:pPr>
        <w:pStyle w:val="BodyText"/>
      </w:pPr>
      <w:r>
        <w:t xml:space="preserve">Lúc này, Phương Triệu Nam cách bóng đen ấy chẳng qua chỉ hai ba trượng, chàng đã có thể nhìn thấy rõ được vật ấy. Té ra bóng đen ấy là một cái kiệu, xung quanh phủ vải đen, hai quái vật tóc dài tựa như vượn mà không phải vượn đứng hai bên cái kiệu. Phương Triệu Nam nhíu mày thầm nhủ:</w:t>
      </w:r>
    </w:p>
    <w:p>
      <w:pPr>
        <w:pStyle w:val="BodyText"/>
      </w:pPr>
      <w:r>
        <w:t xml:space="preserve">“Không biết là nhân vật gì mà lại có thể sai khiến được thú vật ...” đang suy nghĩ thì từ trong cái kiệu vọng ra tiếng hú hơi nhỏ. Hai con quái vật tựa như vượn mà không phải vượn đột nhiên nhìn quanh quất bốn bên. Phương Triệu Nam thất kinh thầm nhủ:</w:t>
      </w:r>
    </w:p>
    <w:p>
      <w:pPr>
        <w:pStyle w:val="BodyText"/>
      </w:pPr>
      <w:r>
        <w:t xml:space="preserve">“Người ta thường nói thính giác của thú vật nhạy cảm hơn con người, đừng để nó ngửi ra mùi của mình”. Thế rồi chàng vội ngưng thần tịnh khí, vận khí đóng lại kinh mạch toàn thân.</w:t>
      </w:r>
    </w:p>
    <w:p>
      <w:pPr>
        <w:pStyle w:val="BodyText"/>
      </w:pPr>
      <w:r>
        <w:t xml:space="preserve">Nơi Phương Triệu Nam đang đứng có gió núi thổi tới, khí tức trong người bị ngăn cản bởi gió, vả lại hai con vượn này đường xa đã mệt nhọc, cho nên độ thính của mũi cũng giảm xuống, do đó không phát giác được Phương Triệu Nam. Chỉ nghe một con quái thú hú một tiếng, tấm rèm phía trước kiệu mở ra, một chiếc xe lăn từ trong cái kiệu lộc cộc lăn ra.</w:t>
      </w:r>
    </w:p>
    <w:p>
      <w:pPr>
        <w:pStyle w:val="BodyText"/>
      </w:pPr>
      <w:r>
        <w:t xml:space="preserve">Phương Triệu Nam thầm nhủ:</w:t>
      </w:r>
    </w:p>
    <w:p>
      <w:pPr>
        <w:pStyle w:val="BodyText"/>
      </w:pPr>
      <w:r>
        <w:t xml:space="preserve">“Chả trách nào cái kiệu này lại to như thế, té ra bên trong còn có một cái xe lăn”.</w:t>
      </w:r>
    </w:p>
    <w:p>
      <w:pPr>
        <w:pStyle w:val="BodyText"/>
      </w:pPr>
      <w:r>
        <w:t xml:space="preserve">Chiếc xe ấy lăn được bốn năm thước thì ngừng lại, lưng dựa của cái xe lăn này ngửa ra sau, một người nằm trên chiếc xe, trên người y đắp tấm vải màu đen, không biết y còn sống hay đã chết. Phương Triệu Nam thầm nhủ:</w:t>
      </w:r>
    </w:p>
    <w:p>
      <w:pPr>
        <w:pStyle w:val="BodyText"/>
      </w:pPr>
      <w:r>
        <w:t xml:space="preserve">“Hành vi của người này thật quái lạ, chỉ e ...” chàng đang suy nghĩ thì đột nhiên nghe một tiếng thở dài vọng tới. Tiếng thở dài này rất thê lương, tựa như chứa đựng tất cả sự trầm uất, phẫn nộ của đời người.</w:t>
      </w:r>
    </w:p>
    <w:p>
      <w:pPr>
        <w:pStyle w:val="BodyText"/>
      </w:pPr>
      <w:r>
        <w:t xml:space="preserve">Có tiếng kèn kẹt vang lên, lưng của cái ghế dựa dần dần thẳng dậy, tấm vải đen được vén lên, lộ ra một bộ mặt gầy ốm. Phương Triệu Nam nhìn kỹ lại, chỉ thấy người ấy dựa trên ghế, trước ngực là chòm râu dài bạc trắng, hai mắt sâu hoắm và rất to, nhưng không có thần thái, hai má hóp vào để lộ xương má rất cao. Y tựa như rất mệt mỏi, người chỉ hơi nhúc nhích rồi lại thở dài, nằm lặng yên ngắm nhìn sao trời.</w:t>
      </w:r>
    </w:p>
    <w:p>
      <w:pPr>
        <w:pStyle w:val="BodyText"/>
      </w:pPr>
      <w:r>
        <w:t xml:space="preserve">Chợt nghe người ấy lại thở dài nữa, miệng lẩm bẩm hai câu gì nghe rất kỳ lạ.</w:t>
      </w:r>
    </w:p>
    <w:p>
      <w:pPr>
        <w:pStyle w:val="BodyText"/>
      </w:pPr>
      <w:r>
        <w:t xml:space="preserve">Phương Triệu Nam chẳng hiểu ông ta đang nói thứ tiếng gì. Chợt thấy hai con quái vật chạy vào trong cái kiệu, sau đó cầm ra hai trái đào đưa tới trước mặt ông già. Ông già này lại nói hai câu quái dị nữa. Hai con quái vật ấy lột vỏ trái đào, ông già nhận một trái rồi đưa trái kia cho hai con quái vật này. Chỉ thấy hai con quái vật nhoẻn miệng cười, chia nhau trái đào. Phương Triệu Nam thấy thế thì rất kinh ngạc, thầm nhủ:</w:t>
      </w:r>
    </w:p>
    <w:p>
      <w:pPr>
        <w:pStyle w:val="BodyText"/>
      </w:pPr>
      <w:r>
        <w:t xml:space="preserve">“Ông già này không biết là nhân vật như thế nào mà trông gầy như que củi, nhưng có thể sai khiến được quái vật ...”.</w:t>
      </w:r>
    </w:p>
    <w:p>
      <w:pPr>
        <w:pStyle w:val="BodyText"/>
      </w:pPr>
      <w:r>
        <w:t xml:space="preserve">Chợt nghe ông già ấy lẩm bẩm:</w:t>
      </w:r>
    </w:p>
    <w:p>
      <w:pPr>
        <w:pStyle w:val="BodyText"/>
      </w:pPr>
      <w:r>
        <w:t xml:space="preserve">“Đại hội Thước Kiều, ôi! Không ngờ ả nha đầu ấy lại quen thói giết người ...” nói đến đây thì nói rất nhỏ không nghe thấy gì được nữa.</w:t>
      </w:r>
    </w:p>
    <w:p>
      <w:pPr>
        <w:pStyle w:val="BodyText"/>
      </w:pPr>
      <w:r>
        <w:t xml:space="preserve">Phương Triệu Nam giật mình, thầm nhủ:</w:t>
      </w:r>
    </w:p>
    <w:p>
      <w:pPr>
        <w:pStyle w:val="BodyText"/>
      </w:pPr>
      <w:r>
        <w:t xml:space="preserve">“Ông già này xem ra đang bệnh rất nặng, chẳng thể nào nhúc nhích được, chẳng lẽ còn muốn tham gia đại hội Thước Kiều ...”.</w:t>
      </w:r>
    </w:p>
    <w:p>
      <w:pPr>
        <w:pStyle w:val="BodyText"/>
      </w:pPr>
      <w:r>
        <w:t xml:space="preserve">Chợt nghe ông già gầy ốm ấy lại nói vài câu gì nữa, hai con quái vật đột nhiên nhảy vọt lên, chạy hẳn về phía ngọn núi. Chẳng mấy chốc, chợt nghe tiếng hú kỳ dị vọng tới. Tiếng hú này tựa như đang kêu gọi gì đấy, nghe rất có tiết tấu, tiếng hú từ xa đến gần, chỉ trong khoảnh khắc đã đến sát bên cạnh, một bóng đen chạy tới, khi đến gần cái xe lăn thì đột nhiên ngừng lại, đó chính là con quái vật lúc nãy. Chợt một tiếng hú nữa lại vang lên, xé tan màn đem yên tĩnh. Ông già nằm trên ghế phẩy tay, hai con quái vật đồng thời ngửa mặt hú dài.</w:t>
      </w:r>
    </w:p>
    <w:p>
      <w:pPr>
        <w:pStyle w:val="BodyText"/>
      </w:pPr>
      <w:r>
        <w:t xml:space="preserve">Chỉ trong khoảnh khắc, từ trên đỉnh núi đối diện đột nhiên có một bóng trắng chạy xuống, chỉ trong chớp mắt đã đến gần chiếc xe lăn. Phương Triệu Nam nheo mắt nhìn, chàng không khỏi giật mình, té ra người áo trắng ấy chính là Mai Giáng Tuyết.</w:t>
      </w:r>
    </w:p>
    <w:p>
      <w:pPr>
        <w:pStyle w:val="BodyText"/>
      </w:pPr>
      <w:r>
        <w:t xml:space="preserve">Một ý nghĩ lướt qua trong đầu, chàng thầm nhủ:</w:t>
      </w:r>
    </w:p>
    <w:p>
      <w:pPr>
        <w:pStyle w:val="BodyText"/>
      </w:pPr>
      <w:r>
        <w:t xml:space="preserve">“Ông già ấy là ai? Chả lẽ là La Huyền? Ông ta vẫn còn sống?” nhất thời lòng chàng như trăm mối tơ vò. Chợt nghe Mai Giáng Tuyết lên tiếng:</w:t>
      </w:r>
    </w:p>
    <w:p>
      <w:pPr>
        <w:pStyle w:val="BodyText"/>
      </w:pPr>
      <w:r>
        <w:t xml:space="preserve">“Sư phụ đã mệt nhọc, sao lại còn vượt đường xa mà đến đây?”.</w:t>
      </w:r>
    </w:p>
    <w:p>
      <w:pPr>
        <w:pStyle w:val="BodyText"/>
      </w:pPr>
      <w:r>
        <w:t xml:space="preserve">Phương Triệu Nam giật mình, thầm than:</w:t>
      </w:r>
    </w:p>
    <w:p>
      <w:pPr>
        <w:pStyle w:val="BodyText"/>
      </w:pPr>
      <w:r>
        <w:t xml:space="preserve">“Quả nhiên là La Huyền”.</w:t>
      </w:r>
    </w:p>
    <w:p>
      <w:pPr>
        <w:pStyle w:val="BodyText"/>
      </w:pPr>
      <w:r>
        <w:t xml:space="preserve">Một giọng nói yếu ớt vang lên:</w:t>
      </w:r>
    </w:p>
    <w:p>
      <w:pPr>
        <w:pStyle w:val="BodyText"/>
      </w:pPr>
      <w:r>
        <w:t xml:space="preserve">“Năm xưa ta chỉ vì lòng hiếu kỳ mà đã lập ra trận Thước Kiều, trong trận này ta dùng các loại phi cầm tẩu thú, không ngờ đã bị ả nha đầu ấy đánh cắp bản đồ, ôi! Nếu ả thật sự nắm được trận này thì sẽ có rất nhiều người bị thương”.</w:t>
      </w:r>
    </w:p>
    <w:p>
      <w:pPr>
        <w:pStyle w:val="BodyText"/>
      </w:pPr>
      <w:r>
        <w:t xml:space="preserve">Nói đến đây thì ông ta ho mạnh mấy tiếng, sau đó là tiếng thở dốc. Chợt nghe Mai Giáng Tuyết nói:</w:t>
      </w:r>
    </w:p>
    <w:p>
      <w:pPr>
        <w:pStyle w:val="BodyText"/>
      </w:pPr>
      <w:r>
        <w:t xml:space="preserve">“Sư phụ võ công thâm hậu, nếu tĩnh tâm trị thương sẽ có một ngày khỏe lại ...”.</w:t>
      </w:r>
    </w:p>
    <w:p>
      <w:pPr>
        <w:pStyle w:val="BodyText"/>
      </w:pPr>
      <w:r>
        <w:t xml:space="preserve">Giọng nói yếu ớt ấy lại vang lên:</w:t>
      </w:r>
    </w:p>
    <w:p>
      <w:pPr>
        <w:pStyle w:val="BodyText"/>
      </w:pPr>
      <w:r>
        <w:t xml:space="preserve">“Ta chết chẳng có gì đáng tiếc, nhưng tên nghiệt đồ Nhiếp Tiểu Phượng ...” sau đó là một tràng tiếng ho.</w:t>
      </w:r>
    </w:p>
    <w:p>
      <w:pPr>
        <w:pStyle w:val="BodyText"/>
      </w:pPr>
      <w:r>
        <w:t xml:space="preserve">Mai Giáng Tuyết nói:</w:t>
      </w:r>
    </w:p>
    <w:p>
      <w:pPr>
        <w:pStyle w:val="BodyText"/>
      </w:pPr>
      <w:r>
        <w:t xml:space="preserve">“Sư phụ đừng nói nhiều nữa! Hãy yên tâm nghỉ ngơi, lúc này đêm khuya sương lạnh, tìm một nơi tránh gió sương rồi hãy nói tiếp”.</w:t>
      </w:r>
    </w:p>
    <w:p>
      <w:pPr>
        <w:pStyle w:val="BodyText"/>
      </w:pPr>
      <w:r>
        <w:t xml:space="preserve">Giọng nói yếu ớt ấy lại vọng tới:</w:t>
      </w:r>
    </w:p>
    <w:p>
      <w:pPr>
        <w:pStyle w:val="BodyText"/>
      </w:pPr>
      <w:r>
        <w:t xml:space="preserve">“Không được, ta đã như người dầu cạn đèn khô, lúc nào cũng có thể chết, đại trận Thước Kiều liên quan đến vận mệnh của võ lâm, ...”.</w:t>
      </w:r>
    </w:p>
    <w:p>
      <w:pPr>
        <w:pStyle w:val="BodyText"/>
      </w:pPr>
      <w:r>
        <w:t xml:space="preserve">giọng nói ấy hơi ngừng lại rồi vang lên:</w:t>
      </w:r>
    </w:p>
    <w:p>
      <w:pPr>
        <w:pStyle w:val="BodyText"/>
      </w:pPr>
      <w:r>
        <w:t xml:space="preserve">“Mong trời cao cho ta sống thêm vài ngày nữa để phá đại trận Thước Kiều của tên nghiệt đồ”.</w:t>
      </w:r>
    </w:p>
    <w:p>
      <w:pPr>
        <w:pStyle w:val="BodyText"/>
      </w:pPr>
      <w:r>
        <w:t xml:space="preserve">Mai Giáng Tuyết tựa như không thể nén được lòng tò mò, nói:</w:t>
      </w:r>
    </w:p>
    <w:p>
      <w:pPr>
        <w:pStyle w:val="BodyText"/>
      </w:pPr>
      <w:r>
        <w:t xml:space="preserve">“Đại trận Thước Kiều là gì?”.</w:t>
      </w:r>
    </w:p>
    <w:p>
      <w:pPr>
        <w:pStyle w:val="BodyText"/>
      </w:pPr>
      <w:r>
        <w:t xml:space="preserve">Ông già ấy nói:</w:t>
      </w:r>
    </w:p>
    <w:p>
      <w:pPr>
        <w:pStyle w:val="BodyText"/>
      </w:pPr>
      <w:r>
        <w:t xml:space="preserve">“Ta đã lợi dụng chim chóc và thú dữ để bày trận, lại còn phun thuốc độc, trong trận lại dùng mỹ nữ ca hát, nhưng thật sự sát cơ ẩn chứa trùng trùng, trận này lấy Thước Kiều làm giới tuyến chia thành hai bên sinh tử, cho nên gọi là trận Thước Kiều”.</w:t>
      </w:r>
    </w:p>
    <w:p>
      <w:pPr>
        <w:pStyle w:val="BodyText"/>
      </w:pPr>
      <w:r>
        <w:t xml:space="preserve">Mai Giáng Tuyết nói:</w:t>
      </w:r>
    </w:p>
    <w:p>
      <w:pPr>
        <w:pStyle w:val="BodyText"/>
      </w:pPr>
      <w:r>
        <w:t xml:space="preserve">“Té ra là thế”.</w:t>
      </w:r>
    </w:p>
    <w:p>
      <w:pPr>
        <w:pStyle w:val="BodyText"/>
      </w:pPr>
      <w:r>
        <w:t xml:space="preserve">Ông già ấy chợt ngồi dậy nói:</w:t>
      </w:r>
    </w:p>
    <w:p>
      <w:pPr>
        <w:pStyle w:val="BodyText"/>
      </w:pPr>
      <w:r>
        <w:t xml:space="preserve">“E rằng ta sắp phải ra đi, hãy mau đỡ ta dậy”.</w:t>
      </w:r>
    </w:p>
    <w:p>
      <w:pPr>
        <w:pStyle w:val="BodyText"/>
      </w:pPr>
      <w:r>
        <w:t xml:space="preserve">Mai Giáng Tuyết nói:</w:t>
      </w:r>
    </w:p>
    <w:p>
      <w:pPr>
        <w:pStyle w:val="BodyText"/>
      </w:pPr>
      <w:r>
        <w:t xml:space="preserve">“Sư phụ cứ nằm nghỉ cho khỏe, ngồi dậy làm gì?”.</w:t>
      </w:r>
    </w:p>
    <w:p>
      <w:pPr>
        <w:pStyle w:val="BodyText"/>
      </w:pPr>
      <w:r>
        <w:t xml:space="preserve">Ông già ấy nói:</w:t>
      </w:r>
    </w:p>
    <w:p>
      <w:pPr>
        <w:pStyle w:val="BodyText"/>
      </w:pPr>
      <w:r>
        <w:t xml:space="preserve">“Dưới xe lăn của ta có cất giữ trận đồ của Thước Kiều trận, ngoài ra còn có cách phá giải, Nhiếp Tiểu Phượng tự cho thông minh nhưng không ngờ ta đã chuẩn bị trước. Sau khi ta bày ra trận Thước Kiều thì lại tìm cách phá giải, sau khi ta chết, con hãy đọc cho kỹ cách phá giải trận, nên nhớ chuyện này rất hệ trọng, không nên sơ suất”.</w:t>
      </w:r>
    </w:p>
    <w:p>
      <w:pPr>
        <w:pStyle w:val="BodyText"/>
      </w:pPr>
      <w:r>
        <w:t xml:space="preserve">Mai Giáng Tuyết nói:</w:t>
      </w:r>
    </w:p>
    <w:p>
      <w:pPr>
        <w:pStyle w:val="BodyText"/>
      </w:pPr>
      <w:r>
        <w:t xml:space="preserve">“Đệ tử đã nhớ”. Nàng đỡ La Huyền dậy, lục lọi ở trên ghế một hồi thì quả nhiên tìm được một quyển sách. Ông già ấy nói:</w:t>
      </w:r>
    </w:p>
    <w:p>
      <w:pPr>
        <w:pStyle w:val="BodyText"/>
      </w:pPr>
      <w:r>
        <w:t xml:space="preserve">“Sau khi con đã lấy được sách này thì hãy tìm cho ta một nơi chôn thân”.</w:t>
      </w:r>
    </w:p>
    <w:p>
      <w:pPr>
        <w:pStyle w:val="BodyText"/>
      </w:pPr>
      <w:r>
        <w:t xml:space="preserve">Phương Triệu Nam thất kinh nói:</w:t>
      </w:r>
    </w:p>
    <w:p>
      <w:pPr>
        <w:pStyle w:val="BodyText"/>
      </w:pPr>
      <w:r>
        <w:t xml:space="preserve">“Chẳng lẽ ông ta có thể biết được ngày chết của mình?”.</w:t>
      </w:r>
    </w:p>
    <w:p>
      <w:pPr>
        <w:pStyle w:val="BodyText"/>
      </w:pPr>
      <w:r>
        <w:t xml:space="preserve">Mai Giáng Tuyết cất quyển sách rồi nói:</w:t>
      </w:r>
    </w:p>
    <w:p>
      <w:pPr>
        <w:pStyle w:val="BodyText"/>
      </w:pPr>
      <w:r>
        <w:t xml:space="preserve">“Sư phụ hãy mau nghỉ ngơi”. Ông già ấy tựa như đã giải quyết hết tâm sự, gật đầu rồi nằm lại trên chiếc ghế. Phương Triệu Nam lúc này mới hoàn toàn xác định được ông già khô đét ấy chính là La Huyền. Mai Giáng Tuyết rất tinh mắt thính tai, Phương Triệu Nam thở dài thì lập tức nàng đã phát giác ra, nàng quát lên:</w:t>
      </w:r>
    </w:p>
    <w:p>
      <w:pPr>
        <w:pStyle w:val="BodyText"/>
      </w:pPr>
      <w:r>
        <w:t xml:space="preserve">“Ai?”.</w:t>
      </w:r>
    </w:p>
    <w:p>
      <w:pPr>
        <w:pStyle w:val="BodyText"/>
      </w:pPr>
      <w:r>
        <w:t xml:space="preserve">Rồi vung tay vỗ tới một chưởng. Phương Triệu Nam thầm nhủ:</w:t>
      </w:r>
    </w:p>
    <w:p>
      <w:pPr>
        <w:pStyle w:val="BodyText"/>
      </w:pPr>
      <w:r>
        <w:t xml:space="preserve">“Không biết võ công của mình đã tiến bộ như thế nào, chi bằng thử một chưởng với nàng”. Thế rồi ngầm vận công lực đẩy ra một chưởng, hai luồng công lực chạm nhau ở trên không, Phương Triệu Nam đột nhiên cảm thấy toàn thân chấn động, còn Mai Giáng Tuyết thì thối lùi ra sau hai bước. Ông già nằm trên xe lặn tựa như đã cảm thấy Mai Giáng Tuyết gặp phải kình địch, ông ta đột nhiên ngồi nhổm dậy nói:</w:t>
      </w:r>
    </w:p>
    <w:p>
      <w:pPr>
        <w:pStyle w:val="BodyText"/>
      </w:pPr>
      <w:r>
        <w:t xml:space="preserve">“Tuyết nhi hãy ngừng tay!”.</w:t>
      </w:r>
    </w:p>
    <w:p>
      <w:pPr>
        <w:pStyle w:val="BodyText"/>
      </w:pPr>
      <w:r>
        <w:t xml:space="preserve">Chợt nghe giọng nói của ông ta vọng tới:</w:t>
      </w:r>
    </w:p>
    <w:p>
      <w:pPr>
        <w:pStyle w:val="BodyText"/>
      </w:pPr>
      <w:r>
        <w:t xml:space="preserve">“Là vị cao thủ nào, nếu đã gặp ở đây thì coi như có duyên, xin hãy ra gặp mặt!”.</w:t>
      </w:r>
    </w:p>
    <w:p>
      <w:pPr>
        <w:pStyle w:val="BodyText"/>
      </w:pPr>
      <w:r>
        <w:t xml:space="preserve">Phương Triệu Nam nhủ thầm:</w:t>
      </w:r>
    </w:p>
    <w:p>
      <w:pPr>
        <w:pStyle w:val="BodyText"/>
      </w:pPr>
      <w:r>
        <w:t xml:space="preserve">“Mình đã được Giác Phi căn dặn, phải tỷ thí võ công với La Huyền, nhưng ông ta lâm trọng bệnh thế này, e rằng không thể thực hiện được, nhưng mình đã hứa với Giác Phi đại sư, làm sao có thể để ông ta thất vọng ...”.</w:t>
      </w:r>
    </w:p>
    <w:p>
      <w:pPr>
        <w:pStyle w:val="BodyText"/>
      </w:pPr>
      <w:r>
        <w:t xml:space="preserve">Phương Triệu Nam đứng phắt dậy rồi bước ra. Mai Giáng Tuyết đã thủ thế, nhưng thấy rõ là Phương Triệu Nam thì nàng chậm rãi hạ chưởng xuống, ngạc nhiên nói:</w:t>
      </w:r>
    </w:p>
    <w:p>
      <w:pPr>
        <w:pStyle w:val="BodyText"/>
      </w:pPr>
      <w:r>
        <w:t xml:space="preserve">“Té ra là huynh?”.</w:t>
      </w:r>
    </w:p>
    <w:p>
      <w:pPr>
        <w:pStyle w:val="BodyText"/>
      </w:pPr>
      <w:r>
        <w:t xml:space="preserve">Phương Triệu Nam mỉm cười nói:</w:t>
      </w:r>
    </w:p>
    <w:p>
      <w:pPr>
        <w:pStyle w:val="BodyText"/>
      </w:pPr>
      <w:r>
        <w:t xml:space="preserve">“Đúng thế, là ta ...” rồi ôm quyền vái dài ông già ấy:</w:t>
      </w:r>
    </w:p>
    <w:p>
      <w:pPr>
        <w:pStyle w:val="BodyText"/>
      </w:pPr>
      <w:r>
        <w:t xml:space="preserve">“Lão tiền bối có phải là La Huyền không?”.</w:t>
      </w:r>
    </w:p>
    <w:p>
      <w:pPr>
        <w:pStyle w:val="BodyText"/>
      </w:pPr>
      <w:r>
        <w:t xml:space="preserve">Mai Giáng Tuyết giận dữ nói:</w:t>
      </w:r>
    </w:p>
    <w:p>
      <w:pPr>
        <w:pStyle w:val="BodyText"/>
      </w:pPr>
      <w:r>
        <w:t xml:space="preserve">“Im miệng, chẳng có quy củ gì cả, sao huynh có thể gọi tên của sư phụ ta?”.</w:t>
      </w:r>
    </w:p>
    <w:p>
      <w:pPr>
        <w:pStyle w:val="BodyText"/>
      </w:pPr>
      <w:r>
        <w:t xml:space="preserve">Ông già gầy yếu ấy ho một tiếng rồi nói:</w:t>
      </w:r>
    </w:p>
    <w:p>
      <w:pPr>
        <w:pStyle w:val="BodyText"/>
      </w:pPr>
      <w:r>
        <w:t xml:space="preserve">“Tuyết nhi, đừng nhiều lời ...” rồi đưa mắt nhìn Phương Triệu Nam gật đầu:</w:t>
      </w:r>
    </w:p>
    <w:p>
      <w:pPr>
        <w:pStyle w:val="BodyText"/>
      </w:pPr>
      <w:r>
        <w:t xml:space="preserve">“Đúng thế, lão phu chính là La Huyền, xin hỏi quý tính?”.</w:t>
      </w:r>
    </w:p>
    <w:p>
      <w:pPr>
        <w:pStyle w:val="BodyText"/>
      </w:pPr>
      <w:r>
        <w:t xml:space="preserve">Phương Triệu Nam ưỡn ngực nói:</w:t>
      </w:r>
    </w:p>
    <w:p>
      <w:pPr>
        <w:pStyle w:val="BodyText"/>
      </w:pPr>
      <w:r>
        <w:t xml:space="preserve">“Tại hạ Phương Triệu Nam”. Chàng nhớ lời dặn của Giác Phi trước khi chết cho nên thành kiến đối với La Huyền rất sâu.</w:t>
      </w:r>
    </w:p>
    <w:p>
      <w:pPr>
        <w:pStyle w:val="BodyText"/>
      </w:pPr>
      <w:r>
        <w:t xml:space="preserve">La Huyền nói:</w:t>
      </w:r>
    </w:p>
    <w:p>
      <w:pPr>
        <w:pStyle w:val="BodyText"/>
      </w:pPr>
      <w:r>
        <w:t xml:space="preserve">“Phương thế huynh”.</w:t>
      </w:r>
    </w:p>
    <w:p>
      <w:pPr>
        <w:pStyle w:val="BodyText"/>
      </w:pPr>
      <w:r>
        <w:t xml:space="preserve">Phương Triệu Nam ngẩn người ra, vội vàng ôm quyền khom người nói:</w:t>
      </w:r>
    </w:p>
    <w:p>
      <w:pPr>
        <w:pStyle w:val="BodyText"/>
      </w:pPr>
      <w:r>
        <w:t xml:space="preserve">“Không dám, không dám, vãn bối là Phương Triệu Nam”.</w:t>
      </w:r>
    </w:p>
    <w:p>
      <w:pPr>
        <w:pStyle w:val="BodyText"/>
      </w:pPr>
      <w:r>
        <w:t xml:space="preserve">La Huyền mỉm cười yếu ớt:</w:t>
      </w:r>
    </w:p>
    <w:p>
      <w:pPr>
        <w:pStyle w:val="BodyText"/>
      </w:pPr>
      <w:r>
        <w:t xml:space="preserve">“Võ công của Phương thế huynh không kém, không biết ngự sư là ai?”.</w:t>
      </w:r>
    </w:p>
    <w:p>
      <w:pPr>
        <w:pStyle w:val="BodyText"/>
      </w:pPr>
      <w:r>
        <w:t xml:space="preserve">Phương Triệu Nam nói:</w:t>
      </w:r>
    </w:p>
    <w:p>
      <w:pPr>
        <w:pStyle w:val="BodyText"/>
      </w:pPr>
      <w:r>
        <w:t xml:space="preserve">“Ân sư của vãn bối là Châu Bội ...”.</w:t>
      </w:r>
    </w:p>
    <w:p>
      <w:pPr>
        <w:pStyle w:val="BodyText"/>
      </w:pPr>
      <w:r>
        <w:t xml:space="preserve">La Huyền nói:</w:t>
      </w:r>
    </w:p>
    <w:p>
      <w:pPr>
        <w:pStyle w:val="BodyText"/>
      </w:pPr>
      <w:r>
        <w:t xml:space="preserve">“Cao thủ trong thiên hạ khó dạy ra được người có võ công như huynh, lão phu không tin lắm”.</w:t>
      </w:r>
    </w:p>
    <w:p>
      <w:pPr>
        <w:pStyle w:val="BodyText"/>
      </w:pPr>
      <w:r>
        <w:t xml:space="preserve">Phương Triệu Nam nói:</w:t>
      </w:r>
    </w:p>
    <w:p>
      <w:pPr>
        <w:pStyle w:val="BodyText"/>
      </w:pPr>
      <w:r>
        <w:t xml:space="preserve">“Vãn bối được hai vị đại sư Giác Mộng và Giác Phi của chùa Thiếu Lâm thương mến cho nên đã truyền cho võ công”.</w:t>
      </w:r>
    </w:p>
    <w:p>
      <w:pPr>
        <w:pStyle w:val="BodyText"/>
      </w:pPr>
      <w:r>
        <w:t xml:space="preserve">La Huyền nói:</w:t>
      </w:r>
    </w:p>
    <w:p>
      <w:pPr>
        <w:pStyle w:val="BodyText"/>
      </w:pPr>
      <w:r>
        <w:t xml:space="preserve">“Đúng thế, lão phu đã nghĩ đến hai người ấy”.</w:t>
      </w:r>
    </w:p>
    <w:p>
      <w:pPr>
        <w:pStyle w:val="BodyText"/>
      </w:pPr>
      <w:r>
        <w:t xml:space="preserve">Phương Triệu Nam chợt thở dài, đưa mắt nhìn La Huyền, muốn nói gì đấy nhưng lại thôi. La Huyền nhích người, nói:</w:t>
      </w:r>
    </w:p>
    <w:p>
      <w:pPr>
        <w:pStyle w:val="BodyText"/>
      </w:pPr>
      <w:r>
        <w:t xml:space="preserve">“Người trẻ tuổi, trong lòng của ngươi có tâm sự gì?”.</w:t>
      </w:r>
    </w:p>
    <w:p>
      <w:pPr>
        <w:pStyle w:val="BodyText"/>
      </w:pPr>
      <w:r>
        <w:t xml:space="preserve">Phương Triệu Nam nói:</w:t>
      </w:r>
    </w:p>
    <w:p>
      <w:pPr>
        <w:pStyle w:val="BodyText"/>
      </w:pPr>
      <w:r>
        <w:t xml:space="preserve">“Tâm sự thì không, chỉ là có mấy lời bất kính không muốn nói ra”.</w:t>
      </w:r>
    </w:p>
    <w:p>
      <w:pPr>
        <w:pStyle w:val="BodyText"/>
      </w:pPr>
      <w:r>
        <w:t xml:space="preserve">Mai Giáng Tuyết lạnh lùng nói:</w:t>
      </w:r>
    </w:p>
    <w:p>
      <w:pPr>
        <w:pStyle w:val="BodyText"/>
      </w:pPr>
      <w:r>
        <w:t xml:space="preserve">“Đã biết là lời bất kính vậy đừng nói thì hơn”.</w:t>
      </w:r>
    </w:p>
    <w:p>
      <w:pPr>
        <w:pStyle w:val="BodyText"/>
      </w:pPr>
      <w:r>
        <w:t xml:space="preserve">Phương Triệu Nam đưa mắt nhìn Mai Giáng Tuyết:</w:t>
      </w:r>
    </w:p>
    <w:p>
      <w:pPr>
        <w:pStyle w:val="BodyText"/>
      </w:pPr>
      <w:r>
        <w:t xml:space="preserve">“Cô nương có ơn với tại hạ, tạ hạ sẽ nhường cô nương”.</w:t>
      </w:r>
    </w:p>
    <w:p>
      <w:pPr>
        <w:pStyle w:val="BodyText"/>
      </w:pPr>
      <w:r>
        <w:t xml:space="preserve">Mai Giáng Tuyết đột nhiên ngẩng đầu, buồn bã nói:</w:t>
      </w:r>
    </w:p>
    <w:p>
      <w:pPr>
        <w:pStyle w:val="BodyText"/>
      </w:pPr>
      <w:r>
        <w:t xml:space="preserve">“Chúng ta đã là phu thê, ta đương nhiên phải bảo vệ cho huynh, nhưng nếu huynh bất kính với sư phụ của ta, ta vẫn phải giết huynh”.</w:t>
      </w:r>
    </w:p>
    <w:p>
      <w:pPr>
        <w:pStyle w:val="BodyText"/>
      </w:pPr>
      <w:r>
        <w:t xml:space="preserve">La Huyền từ từ đưa bàn tay vẫy nhẹ, hạ giọng nói với Mai Giáng Tuyết:</w:t>
      </w:r>
    </w:p>
    <w:p>
      <w:pPr>
        <w:pStyle w:val="BodyText"/>
      </w:pPr>
      <w:r>
        <w:t xml:space="preserve">“Tuyết nhi, đừng nhiều lời, ta muốn nói mấy câu với Phương thế huynh”.</w:t>
      </w:r>
    </w:p>
    <w:p>
      <w:pPr>
        <w:pStyle w:val="BodyText"/>
      </w:pPr>
      <w:r>
        <w:t xml:space="preserve">Phương Triệu Nam đưa mắt nhìn Mai Giáng Tuyết nói:</w:t>
      </w:r>
    </w:p>
    <w:p>
      <w:pPr>
        <w:pStyle w:val="BodyText"/>
      </w:pPr>
      <w:r>
        <w:t xml:space="preserve">“Dù cho cô nương đổi mặt thành thù với tại hạ, tại hạ cũng phải nói những câu này”.</w:t>
      </w:r>
    </w:p>
    <w:p>
      <w:pPr>
        <w:pStyle w:val="BodyText"/>
      </w:pPr>
      <w:r>
        <w:t xml:space="preserve">La Huyền gật đầu cười:</w:t>
      </w:r>
    </w:p>
    <w:p>
      <w:pPr>
        <w:pStyle w:val="BodyText"/>
      </w:pPr>
      <w:r>
        <w:t xml:space="preserve">“Thế huynh hãy nói, có lệnh của ta, Tuyết nhi sẽ không ra tay ...” ông ta thở dài rồi nói:</w:t>
      </w:r>
    </w:p>
    <w:p>
      <w:pPr>
        <w:pStyle w:val="BodyText"/>
      </w:pPr>
      <w:r>
        <w:t xml:space="preserve">“Dù nó ra tay cũng chưa chắc là địch thủ của thế huynh”.</w:t>
      </w:r>
    </w:p>
    <w:p>
      <w:pPr>
        <w:pStyle w:val="BodyText"/>
      </w:pPr>
      <w:r>
        <w:t xml:space="preserve">Mai Giáng Tuyết biến sắc nói:</w:t>
      </w:r>
    </w:p>
    <w:p>
      <w:pPr>
        <w:pStyle w:val="BodyText"/>
      </w:pPr>
      <w:r>
        <w:t xml:space="preserve">“Sư phụ, có thật không?”.</w:t>
      </w:r>
    </w:p>
    <w:p>
      <w:pPr>
        <w:pStyle w:val="BodyText"/>
      </w:pPr>
      <w:r>
        <w:t xml:space="preserve">La Huyền nói:</w:t>
      </w:r>
    </w:p>
    <w:p>
      <w:pPr>
        <w:pStyle w:val="BodyText"/>
      </w:pPr>
      <w:r>
        <w:t xml:space="preserve">“Đúng thế, nếu Giác Mộng, Giác Phi đã truyền hết võ công cho y, con chẳng phải là đối thủ của y ...” rồi ông ta đưa mắt nhìn Phương Triệu Nam nói:</w:t>
      </w:r>
    </w:p>
    <w:p>
      <w:pPr>
        <w:pStyle w:val="BodyText"/>
      </w:pPr>
      <w:r>
        <w:t xml:space="preserve">“Nếu thế huynh đã học hết võ công của Giác Mộng, Giác Phi, Tuyết nhi lúc này không đánh lại thế huynh, nhưng sau khi ta qua đời, võ công của nó trên đời này chẳng ai địch nổi! Dù cho có thắng nó về công lực cũng không thể chống lại kiếm thế lợi hại của nó”.</w:t>
      </w:r>
    </w:p>
    <w:p>
      <w:pPr>
        <w:pStyle w:val="BodyText"/>
      </w:pPr>
      <w:r>
        <w:t xml:space="preserve">Phương Triệu Nam nghe thế thì rất thắc mắc, lắc đầu nói:</w:t>
      </w:r>
    </w:p>
    <w:p>
      <w:pPr>
        <w:pStyle w:val="BodyText"/>
      </w:pPr>
      <w:r>
        <w:t xml:space="preserve">“Vãn bối không hề có lòng tranh danh tỷ võ với Mai cô nương, nhưng tiền bối nói như thế thật khiến cho vãn bối chẳng hiểu gì cả”.</w:t>
      </w:r>
    </w:p>
    <w:p>
      <w:pPr>
        <w:pStyle w:val="BodyText"/>
      </w:pPr>
      <w:r>
        <w:t xml:space="preserve">La Huyền thở dài, đột nhiên nói với giọng rất hiền hòa:</w:t>
      </w:r>
    </w:p>
    <w:p>
      <w:pPr>
        <w:pStyle w:val="BodyText"/>
      </w:pPr>
      <w:r>
        <w:t xml:space="preserve">“Tiểu tử, có nhiều chuyện ngươi không thể nào hiểu được, trí tuệ và võ công như biển lớn không bờ, trên đời này chẳng ai có thể biết được tất cả mọi thứ ...” ông ta ho một hồi rồi nói:</w:t>
      </w:r>
    </w:p>
    <w:p>
      <w:pPr>
        <w:pStyle w:val="BodyText"/>
      </w:pPr>
      <w:r>
        <w:t xml:space="preserve">“Đúng thế, Giác Mộng và Giác Phi đều là kỳ nhân, tài trí của họ có lẽ thua lão phu một bậc, nhưng lão phu không kiên nhẫn và có nghị lực bằng họ, huống chi lão phu ham tìm hiểu nhiều thứ, còn họ thì chỉ chuyên tâm nghiên cứu võ công ...” nói đến đấy thì ông ta lại ho lên sùng sục.</w:t>
      </w:r>
    </w:p>
    <w:p>
      <w:pPr>
        <w:pStyle w:val="BodyText"/>
      </w:pPr>
      <w:r>
        <w:t xml:space="preserve">Mai Giáng Tuyết vội vàng vuốt nhẹ lưng ông ta rồi nói:</w:t>
      </w:r>
    </w:p>
    <w:p>
      <w:pPr>
        <w:pStyle w:val="BodyText"/>
      </w:pPr>
      <w:r>
        <w:t xml:space="preserve">“Sư phụ đã không khỏe, đứng nói nhiều nữa!”.</w:t>
      </w:r>
    </w:p>
    <w:p>
      <w:pPr>
        <w:pStyle w:val="BodyText"/>
      </w:pPr>
      <w:r>
        <w:t xml:space="preserve">La Huyền thở dài rồi nói:</w:t>
      </w:r>
    </w:p>
    <w:p>
      <w:pPr>
        <w:pStyle w:val="BodyText"/>
      </w:pPr>
      <w:r>
        <w:t xml:space="preserve">“Ta vốn muốn đem theo bí mật suốt cả đời mình chôn xuống đất, nhưng lúc này ta lại thay đổi ý định ...” ông ta chậm rãi ngẩng đầu lên, đưa mắt nhìn Mai Giáng Tuyết nói:</w:t>
      </w:r>
    </w:p>
    <w:p>
      <w:pPr>
        <w:pStyle w:val="BodyText"/>
      </w:pPr>
      <w:r>
        <w:t xml:space="preserve">“Nha đầu, ngươi và Nhiếp Tiểu Phượng đều là hai hạt giống tốt, tài trí của các ngươi tương đương nhau, điều khác nhau là ngươi là kẻ thiện lương ...” lúc này ông ta nhớ lại chuyện xưa, lẩm bẩm như tự nói với mình:</w:t>
      </w:r>
    </w:p>
    <w:p>
      <w:pPr>
        <w:pStyle w:val="BodyText"/>
      </w:pPr>
      <w:r>
        <w:t xml:space="preserve">“Nay võ lâm gặp đại nạn không thể trách mỗi mình Nhiếp Tiểu Phượng, lão phu cũng phải gánh vác một phần trách nhiệm lớn ...”.</w:t>
      </w:r>
    </w:p>
    <w:p>
      <w:pPr>
        <w:pStyle w:val="BodyText"/>
      </w:pPr>
      <w:r>
        <w:t xml:space="preserve">Gió núi thổi tới làm tà áo của mọi người đều phất phơ, La Huyền tựa như đã tỉnh táo hơn nhờ trận gió núi này, ông ta đưa mắt nhìn lên mình Phương Triệu Nam nói:</w:t>
      </w:r>
    </w:p>
    <w:p>
      <w:pPr>
        <w:pStyle w:val="BodyText"/>
      </w:pPr>
      <w:r>
        <w:t xml:space="preserve">“Ngươi cứ nói! Lão phu rất ít nghe những lời bất kính trong đời, chỉ cần ngươi nói đúng, lão phu sẽ chân thành tiếp nhận, dù cho có nói sai cũng chẳng sao cả, ngươi hãy nói đi!”.</w:t>
      </w:r>
    </w:p>
    <w:p>
      <w:pPr>
        <w:pStyle w:val="BodyText"/>
      </w:pPr>
      <w:r>
        <w:t xml:space="preserve">Phương Triệu Nam không ngờ La Huyền lại dễ chịu đến thế, trong nhất thời chàng cảm thấy khó nói ra lời. Trầm ngâm một hồi, Phương Triệu Nam nói:</w:t>
      </w:r>
    </w:p>
    <w:p>
      <w:pPr>
        <w:pStyle w:val="BodyText"/>
      </w:pPr>
      <w:r>
        <w:t xml:space="preserve">“Trong võ lâm ai cũng kính trọng lão tiền bối, nhưng hai vị cao tăng Thiếu Lâm thì lại bảo rằng lão tiền bối là kẻ lạnh lùng kiêu ngạo, rất khó gần ...”.</w:t>
      </w:r>
    </w:p>
    <w:p>
      <w:pPr>
        <w:pStyle w:val="BodyText"/>
      </w:pPr>
      <w:r>
        <w:t xml:space="preserve">Mai Giáng Tuyết lạnh lùng hừ:</w:t>
      </w:r>
    </w:p>
    <w:p>
      <w:pPr>
        <w:pStyle w:val="BodyText"/>
      </w:pPr>
      <w:r>
        <w:t xml:space="preserve">“Lão hòa thượng ấy chỉ nói càn ...”.</w:t>
      </w:r>
    </w:p>
    <w:p>
      <w:pPr>
        <w:pStyle w:val="BodyText"/>
      </w:pPr>
      <w:r>
        <w:t xml:space="preserve">La Huyền mỉm cười:</w:t>
      </w:r>
    </w:p>
    <w:p>
      <w:pPr>
        <w:pStyle w:val="BodyText"/>
      </w:pPr>
      <w:r>
        <w:t xml:space="preserve">“Họ nói không sai, ta quả thật là kẻ lạnh lùng khó gần người khác”.</w:t>
      </w:r>
    </w:p>
    <w:p>
      <w:pPr>
        <w:pStyle w:val="BodyText"/>
      </w:pPr>
      <w:r>
        <w:t xml:space="preserve">Phương Triệu Nam thở dài rồi nói:</w:t>
      </w:r>
    </w:p>
    <w:p>
      <w:pPr>
        <w:pStyle w:val="BodyText"/>
      </w:pPr>
      <w:r>
        <w:t xml:space="preserve">“Nay gặp mặt tiền bối, vãn bối lại nghĩ rằng ...” chợt nhớ lại hai vị Giác Mộng, Giác Phi đều là cao tăng, đương nhiên không tùy ý phê bình cho nên im lặng không nói.</w:t>
      </w:r>
    </w:p>
    <w:p>
      <w:pPr>
        <w:pStyle w:val="BodyText"/>
      </w:pPr>
      <w:r>
        <w:t xml:space="preserve">Mai Giáng Tuyết nói:</w:t>
      </w:r>
    </w:p>
    <w:p>
      <w:pPr>
        <w:pStyle w:val="BodyText"/>
      </w:pPr>
      <w:r>
        <w:t xml:space="preserve">“Sao huynh không nói nữa?”.</w:t>
      </w:r>
    </w:p>
    <w:p>
      <w:pPr>
        <w:pStyle w:val="BodyText"/>
      </w:pPr>
      <w:r>
        <w:t xml:space="preserve">Phương Triệu Nam ho nhẹ rồi nói:</w:t>
      </w:r>
    </w:p>
    <w:p>
      <w:pPr>
        <w:pStyle w:val="BodyText"/>
      </w:pPr>
      <w:r>
        <w:t xml:space="preserve">“Vãn bối cảm thấy lão tiền bối không lạnh lùng kiêu ngạo như người ta nói ...”.</w:t>
      </w:r>
    </w:p>
    <w:p>
      <w:pPr>
        <w:pStyle w:val="BodyText"/>
      </w:pPr>
      <w:r>
        <w:t xml:space="preserve">La Huyền cắt lời Phương Triệu Nam:</w:t>
      </w:r>
    </w:p>
    <w:p>
      <w:pPr>
        <w:pStyle w:val="BodyText"/>
      </w:pPr>
      <w:r>
        <w:t xml:space="preserve">“Không biết họ nói những gì?”.</w:t>
      </w:r>
    </w:p>
    <w:p>
      <w:pPr>
        <w:pStyle w:val="BodyText"/>
      </w:pPr>
      <w:r>
        <w:t xml:space="preserve">Phương Triệu Nam nói:</w:t>
      </w:r>
    </w:p>
    <w:p>
      <w:pPr>
        <w:pStyle w:val="BodyText"/>
      </w:pPr>
      <w:r>
        <w:t xml:space="preserve">“Lão tiền bối làm việc nghịch ý trời, tạo ra hào kiếp cho võ lâm, không biết là thực hay giả?”.</w:t>
      </w:r>
    </w:p>
    <w:p>
      <w:pPr>
        <w:pStyle w:val="BodyText"/>
      </w:pPr>
      <w:r>
        <w:t xml:space="preserve">La Huyền nói:</w:t>
      </w:r>
    </w:p>
    <w:p>
      <w:pPr>
        <w:pStyle w:val="BodyText"/>
      </w:pPr>
      <w:r>
        <w:t xml:space="preserve">“Sự việc tuy đúng như ta đoán, nhưng đó không phải là dụng ý lúc đầu của ta”.</w:t>
      </w:r>
    </w:p>
    <w:p>
      <w:pPr>
        <w:pStyle w:val="BodyText"/>
      </w:pPr>
      <w:r>
        <w:t xml:space="preserve">Phương Triệu Nam nói:</w:t>
      </w:r>
    </w:p>
    <w:p>
      <w:pPr>
        <w:pStyle w:val="BodyText"/>
      </w:pPr>
      <w:r>
        <w:t xml:space="preserve">“Trước khi Giác Phi đại sư chết đã dặn vãn bối phải tỷ thí võ công với lão tiền bối, vạn bối đã nhận lời ông ta ...”.</w:t>
      </w:r>
    </w:p>
    <w:p>
      <w:pPr>
        <w:pStyle w:val="BodyText"/>
      </w:pPr>
      <w:r>
        <w:t xml:space="preserve">Mai Giáng Tuyết tức giận mắng:</w:t>
      </w:r>
    </w:p>
    <w:p>
      <w:pPr>
        <w:pStyle w:val="BodyText"/>
      </w:pPr>
      <w:r>
        <w:t xml:space="preserve">“Hừ! Khẩu khí của huynh thật lớn!”.</w:t>
      </w:r>
    </w:p>
    <w:p>
      <w:pPr>
        <w:pStyle w:val="BodyText"/>
      </w:pPr>
      <w:r>
        <w:t xml:space="preserve">Phương Triệu Nam nhìn Mai Giáng Tuyết rồi tiếp tục nói:</w:t>
      </w:r>
    </w:p>
    <w:p>
      <w:pPr>
        <w:pStyle w:val="BodyText"/>
      </w:pPr>
      <w:r>
        <w:t xml:space="preserve">“Vãn bối vốn muốn trước tiên trừ Nhạc chủ Minh Nhạc rời sẽ tìm lão tiền bối tỷ thí, nhưng không ngờ Nhiếp Tiểu Phượng lại gây cơn sóng gió, hợp tác với Quỷ Tiên Vạn Thiên Thành bày ra Thước Kiều đại trận để quét trọn các bậc cao thủ trên võ lâm, càng không ngờ đêm nay lại có thể gặp được lão tiền bối”.</w:t>
      </w:r>
    </w:p>
    <w:p>
      <w:pPr>
        <w:pStyle w:val="BodyText"/>
      </w:pPr>
      <w:r>
        <w:t xml:space="preserve">La Huyền nói:</w:t>
      </w:r>
    </w:p>
    <w:p>
      <w:pPr>
        <w:pStyle w:val="BodyText"/>
      </w:pPr>
      <w:r>
        <w:t xml:space="preserve">“Tiểu tử, còn có một chuyện ngươi không ngờ nữa, đó chính là khi gặp lão phu, ta đã là người sắp chết không thể phụng bồi ngươi, khiến cho ngươi không thể nào hoàn thành di ngôn của Giác Phi đại sư”.</w:t>
      </w:r>
    </w:p>
    <w:p>
      <w:pPr>
        <w:pStyle w:val="BodyText"/>
      </w:pPr>
      <w:r>
        <w:t xml:space="preserve">Phương Triệu Nam nói:</w:t>
      </w:r>
    </w:p>
    <w:p>
      <w:pPr>
        <w:pStyle w:val="BodyText"/>
      </w:pPr>
      <w:r>
        <w:t xml:space="preserve">“Vãn bối cũng không ngờ lão tiền bối vẫn còn sống!”.</w:t>
      </w:r>
    </w:p>
    <w:p>
      <w:pPr>
        <w:pStyle w:val="BodyText"/>
      </w:pPr>
      <w:r>
        <w:t xml:space="preserve">La Huyền gật đầu:</w:t>
      </w:r>
    </w:p>
    <w:p>
      <w:pPr>
        <w:pStyle w:val="BodyText"/>
      </w:pPr>
      <w:r>
        <w:t xml:space="preserve">“Lão phu một đời đối chọi với ông trời, không ngờ cuối cùng chẳng được gì”.</w:t>
      </w:r>
    </w:p>
    <w:p>
      <w:pPr>
        <w:pStyle w:val="BodyText"/>
      </w:pPr>
      <w:r>
        <w:t xml:space="preserve">Phương Triệu Nam ngạc nhiên:</w:t>
      </w:r>
    </w:p>
    <w:p>
      <w:pPr>
        <w:pStyle w:val="BodyText"/>
      </w:pPr>
      <w:r>
        <w:t xml:space="preserve">“Tại sao? ' Mai Giáng Tuyết lạnh lùng nói:</w:t>
      </w:r>
    </w:p>
    <w:p>
      <w:pPr>
        <w:pStyle w:val="BodyText"/>
      </w:pPr>
      <w:r>
        <w:t xml:space="preserve">“Đó là bởi vì trong võ lâm hiện nay không ai có thể đối chọi lại sư phụ của ta, hừ, đúng là chẳng hiểu biết gì cả!”.</w:t>
      </w:r>
    </w:p>
    <w:p>
      <w:pPr>
        <w:pStyle w:val="BodyText"/>
      </w:pPr>
      <w:r>
        <w:t xml:space="preserve">Phương Triệu Nam chợt buông giọng cười lớn, tiếng cười nghe rất bi thảm. Mai Giáng Tuyết nhíu mày quát:</w:t>
      </w:r>
    </w:p>
    <w:p>
      <w:pPr>
        <w:pStyle w:val="BodyText"/>
      </w:pPr>
      <w:r>
        <w:t xml:space="preserve">“Huynh cười cái gì? Nếu huynh nhất định phải hoàn thành di nguyện của lão hòa thượng ấy, tỷ thí với ta một trận cũng thế thôi”.</w:t>
      </w:r>
    </w:p>
    <w:p>
      <w:pPr>
        <w:pStyle w:val="BodyText"/>
      </w:pPr>
      <w:r>
        <w:t xml:space="preserve">Phương Triệu Nam ngừng cười, nghiêm nghị chỉ La Huyền quát:</w:t>
      </w:r>
    </w:p>
    <w:p>
      <w:pPr>
        <w:pStyle w:val="BodyText"/>
      </w:pPr>
      <w:r>
        <w:t xml:space="preserve">“Ta đã hiểu, ta đã hiểu ...”.</w:t>
      </w:r>
    </w:p>
    <w:p>
      <w:pPr>
        <w:pStyle w:val="BodyText"/>
      </w:pPr>
      <w:r>
        <w:t xml:space="preserve">Mai Giáng Tuyết gằn giọng:</w:t>
      </w:r>
    </w:p>
    <w:p>
      <w:pPr>
        <w:pStyle w:val="BodyText"/>
      </w:pPr>
      <w:r>
        <w:t xml:space="preserve">“Huynh dám vô lễ như thế, quả thực đã chán sống ...” rồi nàng mau chóng vỗ ra một chưởng. Phương Triệu Nam lách mình né tránh, nhưng chàng không chịu trả đòn. Hai người đứng cách nhau bởi chiếc xe lăn của La Huyền, Mai Giáng Tuyết sợ đả thương La Huyền cho nên không dám tấn công nữa. Chỉ thấy Mai Giáng Tuyết vọt người bay xa ra đến một trượng, chỉ Phương Triệu Nam nói:</w:t>
      </w:r>
    </w:p>
    <w:p>
      <w:pPr>
        <w:pStyle w:val="BodyText"/>
      </w:pPr>
      <w:r>
        <w:t xml:space="preserve">“Huynh tới đây, chúng ta đánh với nhau một trận!”.</w:t>
      </w:r>
    </w:p>
    <w:p>
      <w:pPr>
        <w:pStyle w:val="BodyText"/>
      </w:pPr>
      <w:r>
        <w:t xml:space="preserve">La Huyền xua tay ngăn Mai Giáng Tuyết, hỏi Phương Triệu Nam:</w:t>
      </w:r>
    </w:p>
    <w:p>
      <w:pPr>
        <w:pStyle w:val="BodyText"/>
      </w:pPr>
      <w:r>
        <w:t xml:space="preserve">“Ngươi hiểu cái gì?”.</w:t>
      </w:r>
    </w:p>
    <w:p>
      <w:pPr>
        <w:pStyle w:val="BodyText"/>
      </w:pPr>
      <w:r>
        <w:t xml:space="preserve">Phương Triệu Nam nói:</w:t>
      </w:r>
    </w:p>
    <w:p>
      <w:pPr>
        <w:pStyle w:val="BodyText"/>
      </w:pPr>
      <w:r>
        <w:t xml:space="preserve">“Ông đã biết rõ Nhiếp Tiểu Phượng là kẻ độc ác mà vẫn thu bà ta làm môn hạ, lại còn để lại Huyết Trì đồ để gây cơn sóng gió cho võ lâm. Rõ ràng là có ý dung túng bà ta làm chuyện ác ...”.</w:t>
      </w:r>
    </w:p>
    <w:p>
      <w:pPr>
        <w:pStyle w:val="BodyText"/>
      </w:pPr>
      <w:r>
        <w:t xml:space="preserve">La Huyền ngẩng mặt nhìn sao trời, lẩm bẩm nói:</w:t>
      </w:r>
    </w:p>
    <w:p>
      <w:pPr>
        <w:pStyle w:val="BodyText"/>
      </w:pPr>
      <w:r>
        <w:t xml:space="preserve">“Mắng rất đúng, lão phu chưa bao giờ nghe được những lời như thế này ...”.</w:t>
      </w:r>
    </w:p>
    <w:p>
      <w:pPr>
        <w:pStyle w:val="BodyText"/>
      </w:pPr>
      <w:r>
        <w:t xml:space="preserve">Ông ta hơi thở dài rồi nói:</w:t>
      </w:r>
    </w:p>
    <w:p>
      <w:pPr>
        <w:pStyle w:val="BodyText"/>
      </w:pPr>
      <w:r>
        <w:t xml:space="preserve">“Hãy nói tiếp! Lão phu chưa bao giờ được ai mắng, đây quả là một chuyện đáng vui”.</w:t>
      </w:r>
    </w:p>
    <w:p>
      <w:pPr>
        <w:pStyle w:val="BodyText"/>
      </w:pPr>
      <w:r>
        <w:t xml:space="preserve">Phương Triệu Nam cười lạnh:</w:t>
      </w:r>
    </w:p>
    <w:p>
      <w:pPr>
        <w:pStyle w:val="BodyText"/>
      </w:pPr>
      <w:r>
        <w:t xml:space="preserve">“Đáng tiếc ông đã chết quá muộn, nếu chết sớm hơn tại hạ sẽ không có duyên gặp ông, trước đây tại hạ chỉ suy đoán về ông, nay gặp mặt mới thấy những suy đoán của mình là đúng, hừ! Nếu Phương Triệu Nam này đêm nay có thể thoát được độc thủ thì sẽ cho thiên hạ biết hành vi độc ác của ông”.</w:t>
      </w:r>
    </w:p>
    <w:p>
      <w:pPr>
        <w:pStyle w:val="BodyText"/>
      </w:pPr>
      <w:r>
        <w:t xml:space="preserve">La Huyền gật đầu cười:</w:t>
      </w:r>
    </w:p>
    <w:p>
      <w:pPr>
        <w:pStyle w:val="BodyText"/>
      </w:pPr>
      <w:r>
        <w:t xml:space="preserve">“Còn gì nữa?”.</w:t>
      </w:r>
    </w:p>
    <w:p>
      <w:pPr>
        <w:pStyle w:val="BodyText"/>
      </w:pPr>
      <w:r>
        <w:t xml:space="preserve">Phương Triệu Nam nói:</w:t>
      </w:r>
    </w:p>
    <w:p>
      <w:pPr>
        <w:pStyle w:val="BodyText"/>
      </w:pPr>
      <w:r>
        <w:t xml:space="preserve">“Ta sẽ làm cho danh dự của ông tiêu tan, để lại tiếng xấu cho ngàn sau”.</w:t>
      </w:r>
    </w:p>
    <w:p>
      <w:pPr>
        <w:pStyle w:val="BodyText"/>
      </w:pPr>
      <w:r>
        <w:t xml:space="preserve">La Huyền chậm rãi vẫy tay nói với Mai Giáng Tuyết:</w:t>
      </w:r>
    </w:p>
    <w:p>
      <w:pPr>
        <w:pStyle w:val="BodyText"/>
      </w:pPr>
      <w:r>
        <w:t xml:space="preserve">“Tuyết nhi, con qua đây, đêm nay ta sẽ cho con biết một bí mật”.</w:t>
      </w:r>
    </w:p>
    <w:p>
      <w:pPr>
        <w:pStyle w:val="BodyText"/>
      </w:pPr>
      <w:r>
        <w:t xml:space="preserve">Mai Giáng Tuyết chậm rãi bước tới, quắc mắt nhìn Phương Triệu Nam lạnh lùng nói:</w:t>
      </w:r>
    </w:p>
    <w:p>
      <w:pPr>
        <w:pStyle w:val="BodyText"/>
      </w:pPr>
      <w:r>
        <w:t xml:space="preserve">“Huynh nhớ đấy, đêm nay huynh đã buông lời mắng nhiếc sư phụ của ta, sau này ta sẽ trả lại cho hai lão hòa thượng ở chùa Thiếu Lâm”.</w:t>
      </w:r>
    </w:p>
    <w:p>
      <w:pPr>
        <w:pStyle w:val="BodyText"/>
      </w:pPr>
      <w:r>
        <w:t xml:space="preserve">La Huyền lắc đầu:</w:t>
      </w:r>
    </w:p>
    <w:p>
      <w:pPr>
        <w:pStyle w:val="BodyText"/>
      </w:pPr>
      <w:r>
        <w:t xml:space="preserve">“Tuyết nhi, đừng trách nói không sai tý nào, ta suốt đời quá tự phụ, nhưng dụng tâm của ta không độc ác như y nói, có điều không ai hiểu mà thôi ...” lời nói của ông ta đầy đau đớn thê lương. Phương Triệu Nam nhớ lại những lời khắc nghiệt lúc nãy, chàng từ từ cúi đầu. La Huyền buồn bã nói:</w:t>
      </w:r>
    </w:p>
    <w:p>
      <w:pPr>
        <w:pStyle w:val="BodyText"/>
      </w:pPr>
      <w:r>
        <w:t xml:space="preserve">“Các người ngồi xuống”.</w:t>
      </w:r>
    </w:p>
    <w:p>
      <w:pPr>
        <w:pStyle w:val="BodyText"/>
      </w:pPr>
      <w:r>
        <w:t xml:space="preserve">Phương Triệu Nam và Mai Giáng Tuyết đều bước tới phía trước mấy bước rồi ngồi xuống bên cạnh chiếc xe lăn. La Huyền vuốt đầu Phương Triệu Nam, hỏi:</w:t>
      </w:r>
    </w:p>
    <w:p>
      <w:pPr>
        <w:pStyle w:val="BodyText"/>
      </w:pPr>
      <w:r>
        <w:t xml:space="preserve">“Ngươi đã gặp Nhiếp Tiểu Phượng chưa?”.</w:t>
      </w:r>
    </w:p>
    <w:p>
      <w:pPr>
        <w:pStyle w:val="BodyText"/>
      </w:pPr>
      <w:r>
        <w:t xml:space="preserve">Phương Triệu Nam nói:</w:t>
      </w:r>
    </w:p>
    <w:p>
      <w:pPr>
        <w:pStyle w:val="BodyText"/>
      </w:pPr>
      <w:r>
        <w:t xml:space="preserve">“Đã gặp”.</w:t>
      </w:r>
    </w:p>
    <w:p>
      <w:pPr>
        <w:pStyle w:val="BodyText"/>
      </w:pPr>
      <w:r>
        <w:t xml:space="preserve">La Huyền nói:</w:t>
      </w:r>
    </w:p>
    <w:p>
      <w:pPr>
        <w:pStyle w:val="BodyText"/>
      </w:pPr>
      <w:r>
        <w:t xml:space="preserve">“Ả như thế nào?”.</w:t>
      </w:r>
    </w:p>
    <w:p>
      <w:pPr>
        <w:pStyle w:val="BodyText"/>
      </w:pPr>
      <w:r>
        <w:t xml:space="preserve">Phương Triệu Nam nói:</w:t>
      </w:r>
    </w:p>
    <w:p>
      <w:pPr>
        <w:pStyle w:val="BodyText"/>
      </w:pPr>
      <w:r>
        <w:t xml:space="preserve">“Đẹp như hoa mùa xuân, lòng dạ tựa rắn rết”.</w:t>
      </w:r>
    </w:p>
    <w:p>
      <w:pPr>
        <w:pStyle w:val="BodyText"/>
      </w:pPr>
      <w:r>
        <w:t xml:space="preserve">La Huyền nói:</w:t>
      </w:r>
    </w:p>
    <w:p>
      <w:pPr>
        <w:pStyle w:val="BodyText"/>
      </w:pPr>
      <w:r>
        <w:t xml:space="preserve">“Đó chỉ là hiểu biết nông cạn, ả quả thật là một người xinh đẹp, nếu không phải vì ta nhận ả làm học trò, giang hồ ngày nay e rằng đã không rơi vào cục diện như thế này”.</w:t>
      </w:r>
    </w:p>
    <w:p>
      <w:pPr>
        <w:pStyle w:val="BodyText"/>
      </w:pPr>
      <w:r>
        <w:t xml:space="preserve">Phương Triệu Nam lạnh lùng nói:</w:t>
      </w:r>
    </w:p>
    <w:p>
      <w:pPr>
        <w:pStyle w:val="BodyText"/>
      </w:pPr>
      <w:r>
        <w:t xml:space="preserve">“Điều đó đương nhiên, bà ta chỉ là người bình thường, không thể làm chuyện đảo lộn trời đất”.</w:t>
      </w:r>
    </w:p>
    <w:p>
      <w:pPr>
        <w:pStyle w:val="BodyText"/>
      </w:pPr>
      <w:r>
        <w:t xml:space="preserve">La Huyền chép miệng:</w:t>
      </w:r>
    </w:p>
    <w:p>
      <w:pPr>
        <w:pStyle w:val="BodyText"/>
      </w:pPr>
      <w:r>
        <w:t xml:space="preserve">“Tiểu tử đừng gấp, hãy nghe ta nói tiếp ...” ông ta ho mấy tiếng rồi nói:</w:t>
      </w:r>
    </w:p>
    <w:p>
      <w:pPr>
        <w:pStyle w:val="BodyText"/>
      </w:pPr>
      <w:r>
        <w:t xml:space="preserve">“Người ta nói khách má hồng gây họa nghiêng thành đổ nước, Nhiếp Tiểu Phượng vừa xinh đẹp vừa thông minh, ả có thể gây cơn sóng gió trong võ lâm là điều tất nhiên ...”.</w:t>
      </w:r>
    </w:p>
    <w:p>
      <w:pPr>
        <w:pStyle w:val="BodyText"/>
      </w:pPr>
      <w:r>
        <w:t xml:space="preserve">Phương Triệu Nam ngẩn người ra nói:</w:t>
      </w:r>
    </w:p>
    <w:p>
      <w:pPr>
        <w:pStyle w:val="BodyText"/>
      </w:pPr>
      <w:r>
        <w:t xml:space="preserve">“Điều này, điều này ...”.</w:t>
      </w:r>
    </w:p>
    <w:p>
      <w:pPr>
        <w:pStyle w:val="BodyText"/>
      </w:pPr>
      <w:r>
        <w:t xml:space="preserve">La Huyền buồn bã nói tiếp:</w:t>
      </w:r>
    </w:p>
    <w:p>
      <w:pPr>
        <w:pStyle w:val="BodyText"/>
      </w:pPr>
      <w:r>
        <w:t xml:space="preserve">“Đây là chuyện mấy mươi năm trước, người phát hiện ra Nhiếp Tiểu Phượng không phải là ta mà là một vị cao tăng trong chùa Thiếu Lâm, đó là Giác Sinh đại sư, Nhiếp Tiểu Phượng suýt nữa đã khiến ba sư huynh đệ họ trở mặt thành thù ...”.</w:t>
      </w:r>
    </w:p>
    <w:p>
      <w:pPr>
        <w:pStyle w:val="BodyText"/>
      </w:pPr>
      <w:r>
        <w:t xml:space="preserve">Phương Triệu Nam ngẩn người ra:</w:t>
      </w:r>
    </w:p>
    <w:p>
      <w:pPr>
        <w:pStyle w:val="BodyText"/>
      </w:pPr>
      <w:r>
        <w:t xml:space="preserve">“Có chuyện này ư?”.</w:t>
      </w:r>
    </w:p>
    <w:p>
      <w:pPr>
        <w:pStyle w:val="BodyText"/>
      </w:pPr>
      <w:r>
        <w:t xml:space="preserve">La Huyền nói:</w:t>
      </w:r>
    </w:p>
    <w:p>
      <w:pPr>
        <w:pStyle w:val="BodyText"/>
      </w:pPr>
      <w:r>
        <w:t xml:space="preserve">“Lão phu đã là người chờ chết, chả lẽ còn lừa gạt ngươi?”.</w:t>
      </w:r>
    </w:p>
    <w:p>
      <w:pPr>
        <w:pStyle w:val="BodyText"/>
      </w:pPr>
      <w:r>
        <w:t xml:space="preserve">Phương Triệu Nam trầm ngâm một hồi thì lắc đầu nói:</w:t>
      </w:r>
    </w:p>
    <w:p>
      <w:pPr>
        <w:pStyle w:val="BodyText"/>
      </w:pPr>
      <w:r>
        <w:t xml:space="preserve">“Vãn bối không tin, vãn bối tuy chưa gặp Giác Sinh đại sư, nhưng đã từng ở bên cạnh Giác Mộng, Giác Phi, hai người này bế quan tham thiền, đạo hạnh cao thâm, những bậc cao tăng như thế sao lại có những hành vi như lão tiền bối nói?”.</w:t>
      </w:r>
    </w:p>
    <w:p>
      <w:pPr>
        <w:pStyle w:val="BodyText"/>
      </w:pPr>
      <w:r>
        <w:t xml:space="preserve">La Huyền thở dài nói:</w:t>
      </w:r>
    </w:p>
    <w:p>
      <w:pPr>
        <w:pStyle w:val="BodyText"/>
      </w:pPr>
      <w:r>
        <w:t xml:space="preserve">“Tiểu tử, đây là sự thật, cũng chính vì chuyện này mà Giác Mộng, Giác Phi đã tìm ta mấy mươi năm”.</w:t>
      </w:r>
    </w:p>
    <w:p>
      <w:pPr>
        <w:pStyle w:val="BodyText"/>
      </w:pPr>
      <w:r>
        <w:t xml:space="preserve">Phương Triệu Nam thầm nhủ:</w:t>
      </w:r>
    </w:p>
    <w:p>
      <w:pPr>
        <w:pStyle w:val="BodyText"/>
      </w:pPr>
      <w:r>
        <w:t xml:space="preserve">“Điều này thì đúng, hai vị cao tăng đã từng nhắc với mình chuyện này”. Tuy trong lòng đang nghĩ thế nhưng miệng thì vẫn cãi:</w:t>
      </w:r>
    </w:p>
    <w:p>
      <w:pPr>
        <w:pStyle w:val="BodyText"/>
      </w:pPr>
      <w:r>
        <w:t xml:space="preserve">“Đó là vì họ muốn tìm ông tỷ thí võ công”.</w:t>
      </w:r>
    </w:p>
    <w:p>
      <w:pPr>
        <w:pStyle w:val="BodyText"/>
      </w:pPr>
      <w:r>
        <w:t xml:space="preserve">La Huyền buồn bã mỉm cười:</w:t>
      </w:r>
    </w:p>
    <w:p>
      <w:pPr>
        <w:pStyle w:val="BodyText"/>
      </w:pPr>
      <w:r>
        <w:t xml:space="preserve">“Tại sao họ phải tìm ta tỷ thí võ công? Lúc đó lão phu trên giang hồ chẳng qua chỉ là một người hơi có tên tuổi, cao tăng Thiếu Lâm tìm ta tỷ võ chẳng phải đã nâng cao thân phận của ta hay sao?”.</w:t>
      </w:r>
    </w:p>
    <w:p>
      <w:pPr>
        <w:pStyle w:val="BodyText"/>
      </w:pPr>
      <w:r>
        <w:t xml:space="preserve">Phương Triệu Nam không còn lời gì đáp, một lát sau chàng mới nói:</w:t>
      </w:r>
    </w:p>
    <w:p>
      <w:pPr>
        <w:pStyle w:val="BodyText"/>
      </w:pPr>
      <w:r>
        <w:t xml:space="preserve">“Nhưng vãn bối cũng thật sự khó tin”.</w:t>
      </w:r>
    </w:p>
    <w:p>
      <w:pPr>
        <w:pStyle w:val="BodyText"/>
      </w:pPr>
      <w:r>
        <w:t xml:space="preserve">La Huyền thở dài nói:</w:t>
      </w:r>
    </w:p>
    <w:p>
      <w:pPr>
        <w:pStyle w:val="BodyText"/>
      </w:pPr>
      <w:r>
        <w:t xml:space="preserve">“Ngươi thật cố chấp, lão phu không có ý khinh miệt họ, họ cũng chẳng có sai lầm gì lớn lao ...”.</w:t>
      </w:r>
    </w:p>
    <w:p>
      <w:pPr>
        <w:pStyle w:val="BodyText"/>
      </w:pPr>
      <w:r>
        <w:t xml:space="preserve">Phương Triệu Nam tựa như đã từng bước bị những lời nói của La Huyền thuyết phục, chàng im lặng chẳng nói gì nữa.</w:t>
      </w:r>
    </w:p>
    <w:p>
      <w:pPr>
        <w:pStyle w:val="BodyText"/>
      </w:pPr>
      <w:r>
        <w:t xml:space="preserve">La Huyền đau đớn nói tiếp:</w:t>
      </w:r>
    </w:p>
    <w:p>
      <w:pPr>
        <w:pStyle w:val="BodyText"/>
      </w:pPr>
      <w:r>
        <w:t xml:space="preserve">“Kẻ gây nên sai lầm hôm nay chính là lão phu, do đó trước khi ta chết, phải tìm cách đối phó ả ...” ông ta chậm rãi đưa mắt nhìn lên mặt Phương Triệu Nam:</w:t>
      </w:r>
    </w:p>
    <w:p>
      <w:pPr>
        <w:pStyle w:val="BodyText"/>
      </w:pPr>
      <w:r>
        <w:t xml:space="preserve">“Đây chuyện của nhiều năm trước, lúc đó Giác Sinh đại sư là chưởng môn của phái Thiếu Lâm, lão phu định đến bái phỏng một tiếng, không ngờ chưa đến Thiếu Lâm thì phát hiện ra một chuyện kinh động lòng ngườị.”.</w:t>
      </w:r>
    </w:p>
    <w:p>
      <w:pPr>
        <w:pStyle w:val="BodyText"/>
      </w:pPr>
      <w:r>
        <w:t xml:space="preserve">Phương Triệu Nam nói:</w:t>
      </w:r>
    </w:p>
    <w:p>
      <w:pPr>
        <w:pStyle w:val="BodyText"/>
      </w:pPr>
      <w:r>
        <w:t xml:space="preserve">“Có phải gặp bọn Giác Mộng đại sư không?”.</w:t>
      </w:r>
    </w:p>
    <w:p>
      <w:pPr>
        <w:pStyle w:val="BodyText"/>
      </w:pPr>
      <w:r>
        <w:t xml:space="preserve">La Huyền nói:</w:t>
      </w:r>
    </w:p>
    <w:p>
      <w:pPr>
        <w:pStyle w:val="BodyText"/>
      </w:pPr>
      <w:r>
        <w:t xml:space="preserve">“Đúng thế, chính là ba người Giác Sinh, Giác Mộng, Giác Phi, lúc ấy ta cảm thấy rất quái lạ, không biết tại sao ba người ấy lại gặp nhau ở một nơi hoang vắng?”.</w:t>
      </w:r>
    </w:p>
    <w:p>
      <w:pPr>
        <w:pStyle w:val="BodyText"/>
      </w:pPr>
      <w:r>
        <w:t xml:space="preserve">Phương Triệu Nam nói:</w:t>
      </w:r>
    </w:p>
    <w:p>
      <w:pPr>
        <w:pStyle w:val="BodyText"/>
      </w:pPr>
      <w:r>
        <w:t xml:space="preserve">“Đêm tối hay ban ngày?”.</w:t>
      </w:r>
    </w:p>
    <w:p>
      <w:pPr>
        <w:pStyle w:val="BodyText"/>
      </w:pPr>
      <w:r>
        <w:t xml:space="preserve">La Huyền nói:</w:t>
      </w:r>
    </w:p>
    <w:p>
      <w:pPr>
        <w:pStyle w:val="BodyText"/>
      </w:pPr>
      <w:r>
        <w:t xml:space="preserve">“Đương nhiên là đêm tối, lúc đó ta chưa hiểu tại sao họ lại đến đấy cho nên đã ẩn mình chờ đợi sự việc tiến triển. Không ngờ đột nhiên có vang lên tiếng khóc của một thiếu nữ, song tiếng khóc chợt vang lên thì tắt hẳn, tựa như đã bị bọn họ giết chết hoặc điểm huyệt ...” Phương Triệu Nam nói:</w:t>
      </w:r>
    </w:p>
    <w:p>
      <w:pPr>
        <w:pStyle w:val="BodyText"/>
      </w:pPr>
      <w:r>
        <w:t xml:space="preserve">“Ông đã gặp họ ở đâu?”.</w:t>
      </w:r>
    </w:p>
    <w:p>
      <w:pPr>
        <w:pStyle w:val="BodyText"/>
      </w:pPr>
      <w:r>
        <w:t xml:space="preserve">Mai Giáng Tuyết lạnh lùng nói:</w:t>
      </w:r>
    </w:p>
    <w:p>
      <w:pPr>
        <w:pStyle w:val="BodyText"/>
      </w:pPr>
      <w:r>
        <w:t xml:space="preserve">“Nói chuyện với sư phụ của ta phải có quy củ một chút ...”.</w:t>
      </w:r>
    </w:p>
    <w:p>
      <w:pPr>
        <w:pStyle w:val="BodyText"/>
      </w:pPr>
      <w:r>
        <w:t xml:space="preserve">La Huyền mỉm cười:</w:t>
      </w:r>
    </w:p>
    <w:p>
      <w:pPr>
        <w:pStyle w:val="BodyText"/>
      </w:pPr>
      <w:r>
        <w:t xml:space="preserve">“Tuyết nhi, cứ mặc y, cả đời ta toàn là được người ta tán thưởng, ca ngợi, nay sắp chết có người mắng vài câu cũng là chuyện vui”.</w:t>
      </w:r>
    </w:p>
    <w:p>
      <w:pPr>
        <w:pStyle w:val="BodyText"/>
      </w:pPr>
      <w:r>
        <w:t xml:space="preserve">Mai Giáng Tuyết buồn bã nói:</w:t>
      </w:r>
    </w:p>
    <w:p>
      <w:pPr>
        <w:pStyle w:val="BodyText"/>
      </w:pPr>
      <w:r>
        <w:t xml:space="preserve">“Sư phụ, tại sao sư phụ lại có thể nhẫn nhịn được như thế?”.</w:t>
      </w:r>
    </w:p>
    <w:p>
      <w:pPr>
        <w:pStyle w:val="BodyText"/>
      </w:pPr>
      <w:r>
        <w:t xml:space="preserve">La Huyền nói:</w:t>
      </w:r>
    </w:p>
    <w:p>
      <w:pPr>
        <w:pStyle w:val="BodyText"/>
      </w:pPr>
      <w:r>
        <w:t xml:space="preserve">“Bởi vì con là người duy nhất kế thừa y bát của ta, y đã là trượng phu của con, ta nhường y vài câu có hề gì ...” rồi ông ta đưa mắt nhìn lên mặt Phương Triệu Nam nói tiếp:</w:t>
      </w:r>
    </w:p>
    <w:p>
      <w:pPr>
        <w:pStyle w:val="BodyText"/>
      </w:pPr>
      <w:r>
        <w:t xml:space="preserve">“Trong một u cốc dưới núi Thiếu Thất”.</w:t>
      </w:r>
    </w:p>
    <w:p>
      <w:pPr>
        <w:pStyle w:val="BodyText"/>
      </w:pPr>
      <w:r>
        <w:t xml:space="preserve">Phương Triệu Nam nói:</w:t>
      </w:r>
    </w:p>
    <w:p>
      <w:pPr>
        <w:pStyle w:val="BodyText"/>
      </w:pPr>
      <w:r>
        <w:t xml:space="preserve">“Mời lão tiền bối nói tiếp!”.</w:t>
      </w:r>
    </w:p>
    <w:p>
      <w:pPr>
        <w:pStyle w:val="BodyText"/>
      </w:pPr>
      <w:r>
        <w:t xml:space="preserve">La Huyền nói:</w:t>
      </w:r>
    </w:p>
    <w:p>
      <w:pPr>
        <w:pStyle w:val="BodyText"/>
      </w:pPr>
      <w:r>
        <w:t xml:space="preserve">“Lúc đó ta cảm thấy rất ngạc nhiên, bởi vì phái Thiếu Lâm môn quy rất nghiêm khắc, huống chi Giác Sinh đại sư là chưởng môn, ông ta sẽ không làm chuyện gì thương thiên hại lý, nhưng tiếng kêu của thiếu nữ ấy vang lên trong tai rất rõ ràng, ta sinh nghi trong lòng nên quyết điều tra cho rõ ràng, thế rồi ẩn thân sau một gốc cây tùng âm thầm quan sát”.</w:t>
      </w:r>
    </w:p>
    <w:p>
      <w:pPr>
        <w:pStyle w:val="BodyText"/>
      </w:pPr>
      <w:r>
        <w:t xml:space="preserve">Phương Triệu Nam nói:</w:t>
      </w:r>
    </w:p>
    <w:p>
      <w:pPr>
        <w:pStyle w:val="BodyText"/>
      </w:pPr>
      <w:r>
        <w:t xml:space="preserve">“Lúc đó, Nhiếp Tiểu Phượng có lẽ là một thiếu nữ tuổi vừa đôi tám ...”.</w:t>
      </w:r>
    </w:p>
    <w:p>
      <w:pPr>
        <w:pStyle w:val="BodyText"/>
      </w:pPr>
      <w:r>
        <w:t xml:space="preserve">La Huyền chép miệng nói:</w:t>
      </w:r>
    </w:p>
    <w:p>
      <w:pPr>
        <w:pStyle w:val="BodyText"/>
      </w:pPr>
      <w:r>
        <w:t xml:space="preserve">“Ta nấp không lâu thì Giác Mộng và Giác Sinh bắt đầu tranh cãi kịch liệt, ý của Giác Sinh đại sư là muốn phế kinh mạch của ả để ả suốt đời không học được võ công, nhưng Giác Mộng và Giác Phi lại không chấp nhận, cả ba người tranh cãi hồi lâu tựa như vẫn chưa đưa ra kết luận, thế rồi từ trong u cốc có một thiếu phụ trung niên bò ra ...”.</w:t>
      </w:r>
    </w:p>
    <w:p>
      <w:pPr>
        <w:pStyle w:val="BodyText"/>
      </w:pPr>
      <w:r>
        <w:t xml:space="preserve">Phương Triệu Nam ngạc nhiên nói:</w:t>
      </w:r>
    </w:p>
    <w:p>
      <w:pPr>
        <w:pStyle w:val="BodyText"/>
      </w:pPr>
      <w:r>
        <w:t xml:space="preserve">“Thiếu phụ ấy là ai?”.</w:t>
      </w:r>
    </w:p>
    <w:p>
      <w:pPr>
        <w:pStyle w:val="BodyText"/>
      </w:pPr>
      <w:r>
        <w:t xml:space="preserve">La Huyền nói:</w:t>
      </w:r>
    </w:p>
    <w:p>
      <w:pPr>
        <w:pStyle w:val="BodyText"/>
      </w:pPr>
      <w:r>
        <w:t xml:space="preserve">“Chính là mẹ của Nhiếp Tiểu Phượng, bà ta tựa như đã bị trọng thương, hai chân không cử động được, phải dùng hai tay thay thế hai chân, bà ta bò đến trước mặt Giác Sinh đại sư. Sau lưng bà ta là một thiếu nữ tuổi khoảng đôi tám, ả tuy còn nhỏ nhưng tính tình rất cứng rắn, trong tình thế nguy hiểm mà không hề sợ hãi”.</w:t>
      </w:r>
    </w:p>
    <w:p>
      <w:pPr>
        <w:pStyle w:val="BodyText"/>
      </w:pPr>
      <w:r>
        <w:t xml:space="preserve">Phương Triệu Nam hỏi:</w:t>
      </w:r>
    </w:p>
    <w:p>
      <w:pPr>
        <w:pStyle w:val="BodyText"/>
      </w:pPr>
      <w:r>
        <w:t xml:space="preserve">“Đó có phải là Nhiếp Tiểu Phượng không?”.</w:t>
      </w:r>
    </w:p>
    <w:p>
      <w:pPr>
        <w:pStyle w:val="BodyText"/>
      </w:pPr>
      <w:r>
        <w:t xml:space="preserve">La Huyền gật nhẹ đầu rồi nói tiếp:</w:t>
      </w:r>
    </w:p>
    <w:p>
      <w:pPr>
        <w:pStyle w:val="BodyText"/>
      </w:pPr>
      <w:r>
        <w:t xml:space="preserve">“Thiếu phụ trung niên ấy bò đến trước mặt Giác Sinh đại sư, cầu xin ông ta tha cho cốt nhục của mình ...”.</w:t>
      </w:r>
    </w:p>
    <w:p>
      <w:pPr>
        <w:pStyle w:val="BodyText"/>
      </w:pPr>
      <w:r>
        <w:t xml:space="preserve">Phương Triệu Nam thất kinh nói:</w:t>
      </w:r>
    </w:p>
    <w:p>
      <w:pPr>
        <w:pStyle w:val="BodyText"/>
      </w:pPr>
      <w:r>
        <w:t xml:space="preserve">“Sao? Cha của Nhiếp Tiểu Phượng chính là Giác Sinh đại sư?”.</w:t>
      </w:r>
    </w:p>
    <w:p>
      <w:pPr>
        <w:pStyle w:val="BodyText"/>
      </w:pPr>
      <w:r>
        <w:t xml:space="preserve">La Huyền nói:</w:t>
      </w:r>
    </w:p>
    <w:p>
      <w:pPr>
        <w:pStyle w:val="BodyText"/>
      </w:pPr>
      <w:r>
        <w:t xml:space="preserve">“Đó là một nghi án thiên cổ, trên đời này e rằng không ai có thể nói được, có lẽ Giác Mộng và Giác Phi biết nội tình, biết sự việc liên quan đến danh dự hàng trăm năm của phái Thiếu Lâm, hai người dù có biết cũng có lẽ không chịu nói với người khác”.</w:t>
      </w:r>
    </w:p>
    <w:p>
      <w:pPr>
        <w:pStyle w:val="BodyText"/>
      </w:pPr>
      <w:r>
        <w:t xml:space="preserve">Mai Giáng Tuyết tựa như trấn động bởi lời nói kinh người ấy, nàng nén không được chen vào hỏi:</w:t>
      </w:r>
    </w:p>
    <w:p>
      <w:pPr>
        <w:pStyle w:val="BodyText"/>
      </w:pPr>
      <w:r>
        <w:t xml:space="preserve">“Vậy lão hòa thượng có thừa nhận Nhiếp Tiểu Phượng là con gái của ông ta không?”.</w:t>
      </w:r>
    </w:p>
    <w:p>
      <w:pPr>
        <w:pStyle w:val="BodyText"/>
      </w:pPr>
      <w:r>
        <w:t xml:space="preserve">La Huyền lắc đầu:</w:t>
      </w:r>
    </w:p>
    <w:p>
      <w:pPr>
        <w:pStyle w:val="BodyText"/>
      </w:pPr>
      <w:r>
        <w:t xml:space="preserve">“Nếu Giác Sinh đại sư thừa nhận chuyện này thì tất cả mọi khổ nạn đều sẽ kết thúc ở đời trước, có lẽ lão phu cũng không có kết quả thê thảm như thế này, Quỷ Tiên Vạn Thiên Thành cũng không thể thực hiện được gian kế của y”.</w:t>
      </w:r>
    </w:p>
    <w:p>
      <w:pPr>
        <w:pStyle w:val="BodyText"/>
      </w:pPr>
      <w:r>
        <w:t xml:space="preserve">Phương Triệu Nam thầm thở dài, nói:</w:t>
      </w:r>
    </w:p>
    <w:p>
      <w:pPr>
        <w:pStyle w:val="BodyText"/>
      </w:pPr>
      <w:r>
        <w:t xml:space="preserve">“Té ra chuyện này lại liên quan tới mối quan hệ nhân quả, mời lão tiền bối nói tiếp!”.</w:t>
      </w:r>
    </w:p>
    <w:p>
      <w:pPr>
        <w:pStyle w:val="BodyText"/>
      </w:pPr>
      <w:r>
        <w:t xml:space="preserve">La Huyền nói:</w:t>
      </w:r>
    </w:p>
    <w:p>
      <w:pPr>
        <w:pStyle w:val="BodyText"/>
      </w:pPr>
      <w:r>
        <w:t xml:space="preserve">“Lúc đó Giác Sinh đại sư đứng ngẩn ra tại chỗ, Giác Mộng và Giác Phi thì đột nhiên bực tức bỏ đi”.</w:t>
      </w:r>
    </w:p>
    <w:p>
      <w:pPr>
        <w:pStyle w:val="BodyText"/>
      </w:pPr>
      <w:r>
        <w:t xml:space="preserve">Phương Triệu Nam nói: truyện copy từ</w:t>
      </w:r>
    </w:p>
    <w:p>
      <w:pPr>
        <w:pStyle w:val="BodyText"/>
      </w:pPr>
      <w:r>
        <w:t xml:space="preserve">“Sau đó thì sao?”.</w:t>
      </w:r>
    </w:p>
    <w:p>
      <w:pPr>
        <w:pStyle w:val="BodyText"/>
      </w:pPr>
      <w:r>
        <w:t xml:space="preserve">La Huyền nói:</w:t>
      </w:r>
    </w:p>
    <w:p>
      <w:pPr>
        <w:pStyle w:val="BodyText"/>
      </w:pPr>
      <w:r>
        <w:t xml:space="preserve">“Sau khi Giác Mộng và Giác Phi bỏ đi, trong u cốc chỉ còn lại Giác Sinh và thiếu phụ trung niên ấy cùng với Nhiếp Tiểu Phượng ...”.</w:t>
      </w:r>
    </w:p>
    <w:p>
      <w:pPr>
        <w:pStyle w:val="BodyText"/>
      </w:pPr>
      <w:r>
        <w:t xml:space="preserve">Phương Triệu Nam nói:</w:t>
      </w:r>
    </w:p>
    <w:p>
      <w:pPr>
        <w:pStyle w:val="BodyText"/>
      </w:pPr>
      <w:r>
        <w:t xml:space="preserve">“Còn có La Huyền lão tiền bối nấp trong bóng tối”.</w:t>
      </w:r>
    </w:p>
    <w:p>
      <w:pPr>
        <w:pStyle w:val="BodyText"/>
      </w:pPr>
      <w:r>
        <w:t xml:space="preserve">La Huyền cười khổ sở:</w:t>
      </w:r>
    </w:p>
    <w:p>
      <w:pPr>
        <w:pStyle w:val="BodyText"/>
      </w:pPr>
      <w:r>
        <w:t xml:space="preserve">“Giác Sinh đại sư tựa như rất kích động, ông ta rất muốn gọi hai sư đệ của mình, nhưng thân là chưởng môn nên rất khó mở miệng, ông ta nhìn theo bóng dáng họ rồi thở dài, hỏi thiếu phụ trung niên làm thế là có dụng ý gì ...”.</w:t>
      </w:r>
    </w:p>
    <w:p>
      <w:pPr>
        <w:pStyle w:val="BodyText"/>
      </w:pPr>
      <w:r>
        <w:t xml:space="preserve">Phương Triệu Nam nói:</w:t>
      </w:r>
    </w:p>
    <w:p>
      <w:pPr>
        <w:pStyle w:val="BodyText"/>
      </w:pPr>
      <w:r>
        <w:t xml:space="preserve">“Xem ra lời nói của bà ta không đáng tin, nếu không phải lão tiền bối nấp trong bóng tối chỉ e Giác Sinh đại sư mãi mãi khó tẩy rửa nỗi ô nhục”.</w:t>
      </w:r>
    </w:p>
    <w:p>
      <w:pPr>
        <w:pStyle w:val="BodyText"/>
      </w:pPr>
      <w:r>
        <w:t xml:space="preserve">La Huyền nói:</w:t>
      </w:r>
    </w:p>
    <w:p>
      <w:pPr>
        <w:pStyle w:val="BodyText"/>
      </w:pPr>
      <w:r>
        <w:t xml:space="preserve">“Người trẻ tuổi, đừng võ đoán, ta biết ngươi kính ngưỡng các cao tăng Thiếu Lâm, nhưng ai có thể giữ được sự tỉnh táo trong đời”.</w:t>
      </w:r>
    </w:p>
    <w:p>
      <w:pPr>
        <w:pStyle w:val="BodyText"/>
      </w:pPr>
      <w:r>
        <w:t xml:space="preserve">Phương Triệu Nam nói:</w:t>
      </w:r>
    </w:p>
    <w:p>
      <w:pPr>
        <w:pStyle w:val="BodyText"/>
      </w:pPr>
      <w:r>
        <w:t xml:space="preserve">“Nhưng Giác Sinh đại sư có thừa nhận không?”.</w:t>
      </w:r>
    </w:p>
    <w:p>
      <w:pPr>
        <w:pStyle w:val="BodyText"/>
      </w:pPr>
      <w:r>
        <w:t xml:space="preserve">La Huyền nói:</w:t>
      </w:r>
    </w:p>
    <w:p>
      <w:pPr>
        <w:pStyle w:val="BodyText"/>
      </w:pPr>
      <w:r>
        <w:t xml:space="preserve">“Giác Sinh đại sư là chưởng môn phái Thiếu Lâm, nếu đã thừa nhận chuyện này thì đương nhiên không né tránh ...”.</w:t>
      </w:r>
    </w:p>
    <w:p>
      <w:pPr>
        <w:pStyle w:val="BodyText"/>
      </w:pPr>
      <w:r>
        <w:t xml:space="preserve">Phương Triệu Nam nói:</w:t>
      </w:r>
    </w:p>
    <w:p>
      <w:pPr>
        <w:pStyle w:val="BodyText"/>
      </w:pPr>
      <w:r>
        <w:t xml:space="preserve">“Nếu Giác Sinh đại sư kiên quyết không thừa nhận, đương nhiên là thiếu phụ ấy ngậm máu phun người ...”.</w:t>
      </w:r>
    </w:p>
    <w:p>
      <w:pPr>
        <w:pStyle w:val="BodyText"/>
      </w:pPr>
      <w:r>
        <w:t xml:space="preserve">Mai Giáng Tuyết nói:</w:t>
      </w:r>
    </w:p>
    <w:p>
      <w:pPr>
        <w:pStyle w:val="BodyText"/>
      </w:pPr>
      <w:r>
        <w:t xml:space="preserve">“Hừ! Làm sao huynh biết?”.</w:t>
      </w:r>
    </w:p>
    <w:p>
      <w:pPr>
        <w:pStyle w:val="BodyText"/>
      </w:pPr>
      <w:r>
        <w:t xml:space="preserve">Phương Triệu Nam ngẩn người ra, chẳng nói được lời nào.</w:t>
      </w:r>
    </w:p>
    <w:p>
      <w:pPr>
        <w:pStyle w:val="BodyText"/>
      </w:pPr>
      <w:r>
        <w:t xml:space="preserve">Chỉ nghe La Huyền nói tiếp:</w:t>
      </w:r>
    </w:p>
    <w:p>
      <w:pPr>
        <w:pStyle w:val="BodyText"/>
      </w:pPr>
      <w:r>
        <w:t xml:space="preserve">“Giác Sinh đại sư tuy không thừa nhận, nhưng thiếu phụ trung niên kia cứ một mực bảo Nhiếp Tiểu Phượng chính là cốt nhục của Giác Sinh đại sư, lại còn đọc ngày sinh tháng đẻ của ả ...”.</w:t>
      </w:r>
    </w:p>
    <w:p>
      <w:pPr>
        <w:pStyle w:val="BodyText"/>
      </w:pPr>
      <w:r>
        <w:t xml:space="preserve">Mai Giáng Tuyết nói:</w:t>
      </w:r>
    </w:p>
    <w:p>
      <w:pPr>
        <w:pStyle w:val="BodyText"/>
      </w:pPr>
      <w:r>
        <w:t xml:space="preserve">“Hừ! Lão hòa thượng nhát gan, cả con gái của mình mà cũng không dám nhận”.</w:t>
      </w:r>
    </w:p>
    <w:p>
      <w:pPr>
        <w:pStyle w:val="BodyText"/>
      </w:pPr>
      <w:r>
        <w:t xml:space="preserve">Phương Triệu Nam liếc mắt nhìn Mai Giáng Tuyết, chậm rãi nói:</w:t>
      </w:r>
    </w:p>
    <w:p>
      <w:pPr>
        <w:pStyle w:val="BodyText"/>
      </w:pPr>
      <w:r>
        <w:t xml:space="preserve">“Sao cô nương có thể khẳng định lời của thiếu phụ ấy là sự thực?”.</w:t>
      </w:r>
    </w:p>
    <w:p>
      <w:pPr>
        <w:pStyle w:val="BodyText"/>
      </w:pPr>
      <w:r>
        <w:t xml:space="preserve">Mai Giáng Tuyết nói:</w:t>
      </w:r>
    </w:p>
    <w:p>
      <w:pPr>
        <w:pStyle w:val="BodyText"/>
      </w:pPr>
      <w:r>
        <w:t xml:space="preserve">“Chả lẽ bà ta đã nổi điên, tại sao bà ta không bảo là cốt nhục của người khác mà lại cứ chỉ Giác Sinh đại sư?”.</w:t>
      </w:r>
    </w:p>
    <w:p>
      <w:pPr>
        <w:pStyle w:val="BodyText"/>
      </w:pPr>
      <w:r>
        <w:t xml:space="preserve">Phương Triệu Nam nói:</w:t>
      </w:r>
    </w:p>
    <w:p>
      <w:pPr>
        <w:pStyle w:val="BodyText"/>
      </w:pPr>
      <w:r>
        <w:t xml:space="preserve">“Giác Sinh đại sư là chưởng môn phái Thiếu Lâm, được người trong võ lâm kính ngưỡng, nếu Giác Sinh đại sư chịu ra mặt bảo vệ cho bà ta, đương nhiên không ai dám tìm bà ta trả thù nữa”.</w:t>
      </w:r>
    </w:p>
    <w:p>
      <w:pPr>
        <w:pStyle w:val="BodyText"/>
      </w:pPr>
      <w:r>
        <w:t xml:space="preserve">Mai Giáng Tuyết hơi ngạc nhiên, không biết đáp thế nào.</w:t>
      </w:r>
    </w:p>
    <w:p>
      <w:pPr>
        <w:pStyle w:val="BodyText"/>
      </w:pPr>
      <w:r>
        <w:t xml:space="preserve">La Huyền nói tiếp:</w:t>
      </w:r>
    </w:p>
    <w:p>
      <w:pPr>
        <w:pStyle w:val="BodyText"/>
      </w:pPr>
      <w:r>
        <w:t xml:space="preserve">“Bà ta tuy nói ngày sinh tháng đẻ của Nhiếp Tiểu Phượng, Giác Sinh đại sư vẫn không chịu thừa nhận, sự việc đến đó thì đi vào ngõ cụt. Bà ta cầu xin không được thì tức giận nói với Giác Sinh đại sư:</w:t>
      </w:r>
    </w:p>
    <w:p>
      <w:pPr>
        <w:pStyle w:val="BodyText"/>
      </w:pPr>
      <w:r>
        <w:t xml:space="preserve">'Dù ông có tin hay không, nó vẫn là cốt nhục của ông, ông vốn họ Nhiếp, bởi vậy tôi đã đặt tên cho nó là Nhiếp Tiểu Phượng ...'”.</w:t>
      </w:r>
    </w:p>
    <w:p>
      <w:pPr>
        <w:pStyle w:val="BodyText"/>
      </w:pPr>
      <w:r>
        <w:t xml:space="preserve">Mai Giáng Tuyết nói:</w:t>
      </w:r>
    </w:p>
    <w:p>
      <w:pPr>
        <w:pStyle w:val="BodyText"/>
      </w:pPr>
      <w:r>
        <w:t xml:space="preserve">“Nếu thế, lão hòa thượng ấy có lẽ đã tin?”.</w:t>
      </w:r>
    </w:p>
    <w:p>
      <w:pPr>
        <w:pStyle w:val="BodyText"/>
      </w:pPr>
      <w:r>
        <w:t xml:space="preserve">La Huyền lắc đầu:</w:t>
      </w:r>
    </w:p>
    <w:p>
      <w:pPr>
        <w:pStyle w:val="BodyText"/>
      </w:pPr>
      <w:r>
        <w:t xml:space="preserve">“Giác Sinh đại sư vẫn kiên quyết không thừa nhận nhưng lại hứa sẽ gởi Nhiếp Tiểu Phượng đến chỗ một người bạn để ông ta nuôi dưỡng”.</w:t>
      </w:r>
    </w:p>
    <w:p>
      <w:pPr>
        <w:pStyle w:val="BodyText"/>
      </w:pPr>
      <w:r>
        <w:t xml:space="preserve">Mai Giáng Tuyết nói:</w:t>
      </w:r>
    </w:p>
    <w:p>
      <w:pPr>
        <w:pStyle w:val="BodyText"/>
      </w:pPr>
      <w:r>
        <w:t xml:space="preserve">“Nói như thế, ông ta quả thật đã có toan tính, đành phải thừa nhận”.</w:t>
      </w:r>
    </w:p>
    <w:p>
      <w:pPr>
        <w:pStyle w:val="BodyText"/>
      </w:pPr>
      <w:r>
        <w:t xml:space="preserve">La Huyền nói:</w:t>
      </w:r>
    </w:p>
    <w:p>
      <w:pPr>
        <w:pStyle w:val="BodyText"/>
      </w:pPr>
      <w:r>
        <w:t xml:space="preserve">“Nếu đơn giản như thế, ta đã không ra mặt!”.</w:t>
      </w:r>
    </w:p>
    <w:p>
      <w:pPr>
        <w:pStyle w:val="BodyText"/>
      </w:pPr>
      <w:r>
        <w:t xml:space="preserve">Phương Triệu Nam nói:</w:t>
      </w:r>
    </w:p>
    <w:p>
      <w:pPr>
        <w:pStyle w:val="BodyText"/>
      </w:pPr>
      <w:r>
        <w:t xml:space="preserve">“Sao? Sự việc có thay đổi ư?”.</w:t>
      </w:r>
    </w:p>
    <w:p>
      <w:pPr>
        <w:pStyle w:val="BodyText"/>
      </w:pPr>
      <w:r>
        <w:t xml:space="preserve">La Huyền nói:</w:t>
      </w:r>
    </w:p>
    <w:p>
      <w:pPr>
        <w:pStyle w:val="BodyText"/>
      </w:pPr>
      <w:r>
        <w:t xml:space="preserve">“Thiếu phụ trung niên thấy Giác Sinh đại sư chấp nhận nuôi dưỡng đứa con gái thì lại chất vấn ông ta phải đối đãi với bà như thế nào?”.</w:t>
      </w:r>
    </w:p>
    <w:p>
      <w:pPr>
        <w:pStyle w:val="BodyText"/>
      </w:pPr>
      <w:r>
        <w:t xml:space="preserve">Phương Triệu Nam nói:</w:t>
      </w:r>
    </w:p>
    <w:p>
      <w:pPr>
        <w:pStyle w:val="BodyText"/>
      </w:pPr>
      <w:r>
        <w:t xml:space="preserve">“Vãn bối đã sớm nghĩ tới rằng, ý định của thiếu phụ trung niên này chẳng qua là muốn dựa vào uy danh của Thiếu Lâm mà thôi”.</w:t>
      </w:r>
    </w:p>
    <w:p>
      <w:pPr>
        <w:pStyle w:val="BodyText"/>
      </w:pPr>
      <w:r>
        <w:t xml:space="preserve">La Huyền ho nhẹ hai tiếng rồi nói:</w:t>
      </w:r>
    </w:p>
    <w:p>
      <w:pPr>
        <w:pStyle w:val="BodyText"/>
      </w:pPr>
      <w:r>
        <w:t xml:space="preserve">“Giác Sinh đại sư vừa nghe bà ta nói thế thì đột nhiên cười lạnh, nói:</w:t>
      </w:r>
    </w:p>
    <w:p>
      <w:pPr>
        <w:pStyle w:val="BodyText"/>
      </w:pPr>
      <w:r>
        <w:t xml:space="preserve">'Ta đã biết dụng tâm của bà, quả nhiên không ngoài dự liệu của ta, rồi quay người bỏ đí”.</w:t>
      </w:r>
    </w:p>
    <w:p>
      <w:pPr>
        <w:pStyle w:val="BodyText"/>
      </w:pPr>
      <w:r>
        <w:t xml:space="preserve">Phương Triệu Nam, Mai Giáng Tuyết nghe rất chăm chú, bốn ánh mắt đều nhìn lên mặt La Huyền chứ không hỏi nữa.</w:t>
      </w:r>
    </w:p>
    <w:p>
      <w:pPr>
        <w:pStyle w:val="BodyText"/>
      </w:pPr>
      <w:r>
        <w:t xml:space="preserve">La Huyền tiếp tục nói:</w:t>
      </w:r>
    </w:p>
    <w:p>
      <w:pPr>
        <w:pStyle w:val="BodyText"/>
      </w:pPr>
      <w:r>
        <w:t xml:space="preserve">“Thiếu phụ trung niên ấy thấy Giác Sinh bỏ đi trong lòng rất lo lắng, đột nhiên nhảy vọt lên lao về phía Giác Sinh đại sư, Giác Sinh không kịp trả đòn, vội vàng lách qua một bên, nhưng vì đà lao quá mạnh, bà ta không kịp thâu thế, Giác Sinh đại sư vừa lách qua, bà ta đã lao đầu vào vách núi mà chết ...”.</w:t>
      </w:r>
    </w:p>
    <w:p>
      <w:pPr>
        <w:pStyle w:val="BodyText"/>
      </w:pPr>
      <w:r>
        <w:t xml:space="preserve">Phương Triệu Nam nói:</w:t>
      </w:r>
    </w:p>
    <w:p>
      <w:pPr>
        <w:pStyle w:val="BodyText"/>
      </w:pPr>
      <w:r>
        <w:t xml:space="preserve">“Đây chỉ là vô tình, cũng không thể trách Giác Sinh đại sư”.</w:t>
      </w:r>
    </w:p>
    <w:p>
      <w:pPr>
        <w:pStyle w:val="BodyText"/>
      </w:pPr>
      <w:r>
        <w:t xml:space="preserve">La Huyền mỉm cười:</w:t>
      </w:r>
    </w:p>
    <w:p>
      <w:pPr>
        <w:pStyle w:val="BodyText"/>
      </w:pPr>
      <w:r>
        <w:t xml:space="preserve">“Sau khi thiếu phụ trung niên chết, Giác Sinh lại rất đau lòng, ông ta nhìn cái xác buồn bã thở dài một hồi rồi chôn cái xác”.</w:t>
      </w:r>
    </w:p>
    <w:p>
      <w:pPr>
        <w:pStyle w:val="BodyText"/>
      </w:pPr>
      <w:r>
        <w:t xml:space="preserve">Mai Giáng Tuyết chen vào hỏi:</w:t>
      </w:r>
    </w:p>
    <w:p>
      <w:pPr>
        <w:pStyle w:val="BodyText"/>
      </w:pPr>
      <w:r>
        <w:t xml:space="preserve">“Vậy Nhiếp Tiểu Phượng có khóc không?”.</w:t>
      </w:r>
    </w:p>
    <w:p>
      <w:pPr>
        <w:pStyle w:val="BodyText"/>
      </w:pPr>
      <w:r>
        <w:t xml:space="preserve">La Huyền nói:</w:t>
      </w:r>
    </w:p>
    <w:p>
      <w:pPr>
        <w:pStyle w:val="BodyText"/>
      </w:pPr>
      <w:r>
        <w:t xml:space="preserve">“Không, Nhiếp Tiểu Phượng đứng nhìn thảm kịch xảy ra không nói một lời, cho đến khi Giác Sinh đại sư chôn xong cái xác, Nhiếp Tiểu Phượng mới nhìn Giác Sinh đại sư hỏi:</w:t>
      </w:r>
    </w:p>
    <w:p>
      <w:pPr>
        <w:pStyle w:val="BodyText"/>
      </w:pPr>
      <w:r>
        <w:t xml:space="preserve">'Ông có phải là cha ruột của tôi không?'”.</w:t>
      </w:r>
    </w:p>
    <w:p>
      <w:pPr>
        <w:pStyle w:val="BodyText"/>
      </w:pPr>
      <w:r>
        <w:t xml:space="preserve">La Huyền nói tiếp:</w:t>
      </w:r>
    </w:p>
    <w:p>
      <w:pPr>
        <w:pStyle w:val="BodyText"/>
      </w:pPr>
      <w:r>
        <w:t xml:space="preserve">“Nhiếp Tiểu Phượng tuy còn bé nhưng lại đưa ra một câu hỏi lớn lao như thế, đừng nói là Giác Sinh đại sư, cả ta cũng cảm thấy giật mình, nhận ra rằng ả là kẻ tâm cơ thâm trầm”.</w:t>
      </w:r>
    </w:p>
    <w:p>
      <w:pPr>
        <w:pStyle w:val="BodyText"/>
      </w:pPr>
      <w:r>
        <w:t xml:space="preserve">Mai Giáng Tuyết nói:</w:t>
      </w:r>
    </w:p>
    <w:p>
      <w:pPr>
        <w:pStyle w:val="BodyText"/>
      </w:pPr>
      <w:r>
        <w:t xml:space="preserve">“Thiếu phụ trung niên ấy đã chết, Giác Sinh đại sư có thừa nhận không?”.</w:t>
      </w:r>
    </w:p>
    <w:p>
      <w:pPr>
        <w:pStyle w:val="BodyText"/>
      </w:pPr>
      <w:r>
        <w:t xml:space="preserve">La Huyền nói:</w:t>
      </w:r>
    </w:p>
    <w:p>
      <w:pPr>
        <w:pStyle w:val="BodyText"/>
      </w:pPr>
      <w:r>
        <w:t xml:space="preserve">“Không có, Giác Sinh đại sư nhìn Nhiếp Tiểu Phượng một hồi, đột nhiên ngửa mặt nói:</w:t>
      </w:r>
    </w:p>
    <w:p>
      <w:pPr>
        <w:pStyle w:val="BodyText"/>
      </w:pPr>
      <w:r>
        <w:t xml:space="preserve">'Lại là một vưu vật, nếu ngươi lớn lên sẽ gây họa còn nhiều hơn cả mẫu thân của ngươi, Phật tổ từ bi xin thứ cho tội của lão nạp'. Rồi đột nhiên chụp về phía Nhiếp Tiểu Phượng ...”.</w:t>
      </w:r>
    </w:p>
    <w:p>
      <w:pPr>
        <w:pStyle w:val="BodyText"/>
      </w:pPr>
      <w:r>
        <w:t xml:space="preserve">Phương Triệu Nam vừa nghe thì thất kinh, hỏi:</w:t>
      </w:r>
    </w:p>
    <w:p>
      <w:pPr>
        <w:pStyle w:val="BodyText"/>
      </w:pPr>
      <w:r>
        <w:t xml:space="preserve">“Sao? Chả lẽ Giác Sinh đại sư lại ra tay giết hại Nhiếp Tiểu Phượng ư?”.</w:t>
      </w:r>
    </w:p>
    <w:p>
      <w:pPr>
        <w:pStyle w:val="BodyText"/>
      </w:pPr>
      <w:r>
        <w:t xml:space="preserve">La Huyền nói:</w:t>
      </w:r>
    </w:p>
    <w:p>
      <w:pPr>
        <w:pStyle w:val="BodyText"/>
      </w:pPr>
      <w:r>
        <w:t xml:space="preserve">“Nếu như ông ta thật sự hạ độc thủ thì mấy mươi năm qua trên giang hồ không dậy cơn sóng gió, sau khi chụp được Nhiếp Tiểu Phượng thì đột nhiên ông ta thở dài, rồi lại chậm rãi đặt xuống. ngay lúc đó, Giác Mộng, Giác Phi quay trở lại, thấy tình cảnh này thì đều quát lớn, xông vào tấn công Giác Sinh đại sư. Giác Sinh đại sư tuy bảo họ ngừng tay nhưng hai người ấy nào chịu nghe, lúc mới động thủ Giác Sinh đại sư còn có thể né tránh, nhưng sau vài chiêu thì Giác Sinh đại sư bị rơi vào nguy hiểm, chỉ có thể ra tay chống đỡ”.</w:t>
      </w:r>
    </w:p>
    <w:p>
      <w:pPr>
        <w:pStyle w:val="BodyText"/>
      </w:pPr>
      <w:r>
        <w:t xml:space="preserve">Phương Triệu Nam nghe thế thì thở dài, muốn nói gì đấy nhưng lại im.</w:t>
      </w:r>
    </w:p>
    <w:p>
      <w:pPr>
        <w:pStyle w:val="BodyText"/>
      </w:pPr>
      <w:r>
        <w:t xml:space="preserve">La Huyền chậm chạp nhích người, nói:</w:t>
      </w:r>
    </w:p>
    <w:p>
      <w:pPr>
        <w:pStyle w:val="BodyText"/>
      </w:pPr>
      <w:r>
        <w:t xml:space="preserve">“Nhiếp Tiểu Phượng thấy ba người ấy đánh nhau thì âm thầm bỏ đi, lúc đó lão phu cũng rất khâm phục sự gan dạ của ả”.</w:t>
      </w:r>
    </w:p>
    <w:p>
      <w:pPr>
        <w:pStyle w:val="BodyText"/>
      </w:pPr>
      <w:r>
        <w:t xml:space="preserve">Mai Giáng Tuyết nói:</w:t>
      </w:r>
    </w:p>
    <w:p>
      <w:pPr>
        <w:pStyle w:val="BodyText"/>
      </w:pPr>
      <w:r>
        <w:t xml:space="preserve">“Bà ta lúc đó đã có kinh nghiệm trốn chạy”.</w:t>
      </w:r>
    </w:p>
    <w:p>
      <w:pPr>
        <w:pStyle w:val="BodyText"/>
      </w:pPr>
      <w:r>
        <w:t xml:space="preserve">La Huyền gật đầu nói:</w:t>
      </w:r>
    </w:p>
    <w:p>
      <w:pPr>
        <w:pStyle w:val="BodyText"/>
      </w:pPr>
      <w:r>
        <w:t xml:space="preserve">“Đúng thế, ả tuy tuổi hãy còn nhỏ nhưng thường gặp những cảnh chém giết tàn nhẫn, cho nên lúc gặp chuyện không hề rối loạn, ả chạy về hướng ta ẩn mình, lúc đó ta cảm thấy tội nghiệp nên cứu ả, nhân lúc bọn Giác Sinh đại sư đang say sưa đánh nhau, ta đã dắt ả âm thầm bỏ trốn”.</w:t>
      </w:r>
    </w:p>
    <w:p>
      <w:pPr>
        <w:pStyle w:val="BodyText"/>
      </w:pPr>
      <w:r>
        <w:t xml:space="preserve">Phương Triệu Nam nói:</w:t>
      </w:r>
    </w:p>
    <w:p>
      <w:pPr>
        <w:pStyle w:val="BodyText"/>
      </w:pPr>
      <w:r>
        <w:t xml:space="preserve">“Trong tình cảnh ấy, bất luận là ai cũng sinh lòng tội nghiệp ...”.</w:t>
      </w:r>
    </w:p>
    <w:p>
      <w:pPr>
        <w:pStyle w:val="BodyText"/>
      </w:pPr>
      <w:r>
        <w:t xml:space="preserve">La Huyền chợt ngồi nhỏm dậy:</w:t>
      </w:r>
    </w:p>
    <w:p>
      <w:pPr>
        <w:pStyle w:val="BodyText"/>
      </w:pPr>
      <w:r>
        <w:t xml:space="preserve">“Ta dắt Nhiếp Tiểu Phượng chạy mấy mươi dặm thì trời sáng, chúng tôi ngồi xuống nghỉ ở một góc cây bên đường. Vì ta luôn nhớ lời của Giác Sinh đại sư nên không khỏi nhìn ả một hồi, lúc đó ả vẫn là một thiếu nữ, nhưng đã rất xinh đẹp, ta mới biết lời của Giác Sinh đại sư không ngoa, nếu để lại ả ở trên đời thì sẽ gây họa, đáng tiếc lúc đó ta không đủ cứng rắn đánh chết ả ...” ông ta hơi ngừng rồi nói:</w:t>
      </w:r>
    </w:p>
    <w:p>
      <w:pPr>
        <w:pStyle w:val="BodyText"/>
      </w:pPr>
      <w:r>
        <w:t xml:space="preserve">“Cũng có thể vì ta háo cường, nghĩ một hồi thì cảm thấy nước có thể nâng thuyền, cũng có thể lật thuyền, chỉ cần ta cố gắng bồi đắp cho ả, cũng chính vì ý nghĩ ấy cho nên đã sai lầm ...” ông ta chợt im lặng, chậm rãi nhắm mắt, hai dòng nước mắt tuôn trào.</w:t>
      </w:r>
    </w:p>
    <w:p>
      <w:pPr>
        <w:pStyle w:val="BodyText"/>
      </w:pPr>
      <w:r>
        <w:t xml:space="preserve">Phương Triệu Nam và Mai Giáng Tuyết nhìn nhau, tuy muốn nói mấy câu an ủi nhưng không biết mở miệng thế nào.</w:t>
      </w:r>
    </w:p>
    <w:p>
      <w:pPr>
        <w:pStyle w:val="BodyText"/>
      </w:pPr>
      <w:r>
        <w:t xml:space="preserve">Một lúc lâu sau, La Huyền buồn bã nói tiếp:</w:t>
      </w:r>
    </w:p>
    <w:p>
      <w:pPr>
        <w:pStyle w:val="BodyText"/>
      </w:pPr>
      <w:r>
        <w:t xml:space="preserve">“Ả đã lớn lên bên cạnh ta, ả ngày càng xinh đẹp. Vì ta có thành kiến với ả cho nên dạy dỗ rất nghiêm khắc, thường dắt ả theo bên cạnh, vì muốn ả thay đổi nên ta không đi lại trên giang hồ mà cùng ả ẩn cư. Nay nghĩ lại mới biết sự sắp xếp lúc đó hoàn toàn là do lòng ích kỷ, té ra lão phu đã bất giác bị mê hoặc bởi nhan sắc của ả, chỉ vì lúc đó ta không nhận ra mà thôi”.</w:t>
      </w:r>
    </w:p>
    <w:p>
      <w:pPr>
        <w:pStyle w:val="BodyText"/>
      </w:pPr>
      <w:r>
        <w:t xml:space="preserve">Phương Triệu Nam và Mai Giáng Tuyết đồng thời đều giật mình, đưa mắt nhìn nhau nhưng trong lòng trấn động đến nỗi không thể nào biết được cảm giác đó là gì.</w:t>
      </w:r>
    </w:p>
    <w:p>
      <w:pPr>
        <w:pStyle w:val="BodyText"/>
      </w:pPr>
      <w:r>
        <w:t xml:space="preserve">La Huyền chậm rãi nằm xuống, nói:</w:t>
      </w:r>
    </w:p>
    <w:p>
      <w:pPr>
        <w:pStyle w:val="BodyText"/>
      </w:pPr>
      <w:r>
        <w:t xml:space="preserve">“Cuối cùng trong một đêm mưa, ta đã làm ra sai lầm suốt đời, sau đó tỉnh táo mới cảm thấy đau đớn, nhưng ta lại nghĩ nếu tự sát thì quá nhẹ nhàng cho nên quyết tâm sống tiếp để chịu đựng sự dày vò. Khi ta hối hận chuyện này, thái độ đối với ả đã thay đổi, ta trở nên lạnh lùng, coi ả như rắn rết, có lẽ ả không thể nào sống ở nơi đó nữa, không thể nào chịu được sự miệt thị của ta cho nên có ý muốn bỏ chạy, ả đã cấu kết với tên thủ hạ của ta, đó chính là Quỷ Tiên Vạn Thiên Thành, ngầm dùng kịch độc hại ta. Lúc đó ta tuy biết, nhưng lại nghĩ rằng ta làm ả nhơ nhuốc, ả chính tay giết ta cũng là quả báo, cho nên giả vờ không biết mặc cho ả ra tay. Lúc ta trúng độc sắp chết, ta lại đột nhiên nghĩ rằng ta không thể chết, nếu ta cứ chết đi thì trên đời này không có ai khống chế nổi ả, ả gây ra cơn sóng gió, há chẳng phải đó là tội của ta hay sao. Do đó ta lại vận nội công đẩy chất độc vào hai chân, khiến cho bản thân suốt đời bị liệt, giữ lại tính mạng giả vờ chất độc phát tác mà chết, mặc cho ả bỏ chạy, nếu ả có thể giữ mình, ta sẽ để mặc cho độc tính phát tác mà chết. Nào ngờ ả vừa rời khỏi sư môn thì trên giang hồ xảy ra mấy vụ án kinh thiên động địa, bắt đầu là vụ án Thất Xảo Thoa! Lúc đó hai chân của ta bị liệt không thể đi đứng gì được, tuy muốn trừ ả nhưng không thể làm được. Lúc đó ta lại thu thêm một đệ tử, người này vừa trở thành đệ tử của ta thì đã có danh tiếng trên võ lâm. Ta đã bỏ ra ba năm truyền võ công cho y, định nhờ y thay ta thanh lý môn hộ, truy sát Nhiếp Tiểu Phượng, nhưng khi sai y xuống núi, ta đột nhiên nghĩ đến nếu người này lại phản bội ta chẳng phải sai càng thêm sai, thế là lại giữ y ở lại thêm ba tháng nữa. Trong vòng ba tháng này, ta đã vẽ ra một bức Huyết Trì đồ, bởi vì ta phát giác chất độc ở hai chân đã ăn lan lên thân trên, e rằng không thể sống lâu được, nếu muốn giữ lại mạng thì phải vào ở trong núi lửa, lợi dụng sức nóng để vận nội công toàn thân ngăn cản chất độc đi lên ...”.</w:t>
      </w:r>
    </w:p>
    <w:p>
      <w:pPr>
        <w:pStyle w:val="BodyText"/>
      </w:pPr>
      <w:r>
        <w:t xml:space="preserve">Phương Triệu Nam đột nhiên chen vào nói:</w:t>
      </w:r>
    </w:p>
    <w:p>
      <w:pPr>
        <w:pStyle w:val="BodyText"/>
      </w:pPr>
      <w:r>
        <w:t xml:space="preserve">“Đệ tử cuối cùng của lão tiền bối có phải họ Trần không?”.</w:t>
      </w:r>
    </w:p>
    <w:p>
      <w:pPr>
        <w:pStyle w:val="BodyText"/>
      </w:pPr>
      <w:r>
        <w:t xml:space="preserve">La Huyền ngạc nhiên nói:</w:t>
      </w:r>
    </w:p>
    <w:p>
      <w:pPr>
        <w:pStyle w:val="BodyText"/>
      </w:pPr>
      <w:r>
        <w:t xml:space="preserve">“Đúng thế, y là Trần Thiên Tướng”.</w:t>
      </w:r>
    </w:p>
    <w:p>
      <w:pPr>
        <w:pStyle w:val="BodyText"/>
      </w:pPr>
      <w:r>
        <w:t xml:space="preserve">Phương Triệu Nam lẩm bẩm:</w:t>
      </w:r>
    </w:p>
    <w:p>
      <w:pPr>
        <w:pStyle w:val="BodyText"/>
      </w:pPr>
      <w:r>
        <w:t xml:space="preserve">“Nhất định là ông ta, gia gia của Huyền Sương sư muội ...”.</w:t>
      </w:r>
    </w:p>
    <w:p>
      <w:pPr>
        <w:pStyle w:val="BodyText"/>
      </w:pPr>
      <w:r>
        <w:t xml:space="preserve">Mai Giáng Tuyết lạnh lùng nói:</w:t>
      </w:r>
    </w:p>
    <w:p>
      <w:pPr>
        <w:pStyle w:val="BodyText"/>
      </w:pPr>
      <w:r>
        <w:t xml:space="preserve">“Huynh tốt nhất đừng chen vào”.</w:t>
      </w:r>
    </w:p>
    <w:p>
      <w:pPr>
        <w:pStyle w:val="BodyText"/>
      </w:pPr>
      <w:r>
        <w:t xml:space="preserve">Phương Triệu Nam quả nhiên im lặng.</w:t>
      </w:r>
    </w:p>
    <w:p>
      <w:pPr>
        <w:pStyle w:val="BodyText"/>
      </w:pPr>
      <w:r>
        <w:t xml:space="preserve">Chỉ nghe La Huyền tiếp tục nói:</w:t>
      </w:r>
    </w:p>
    <w:p>
      <w:pPr>
        <w:pStyle w:val="BodyText"/>
      </w:pPr>
      <w:r>
        <w:t xml:space="preserve">“Sau khi vẽ xong bức Huyết Trì đồ, ta đưa cho y ba cuốn cẩm nang, bảo y cứ đến kỳ hẹn lại mở ra đọc rồi làm theo, cẩm nang thứ nhất là muốn y giả danh của ta rồi ra mặt trên giang hồ, dụ cho các cao thủ võ lâm tìm kiếm ta. Cẩm nang thứ hai là bảo y tung tin đồn về Huyết Trì đồ, rồi sau đó dùng thân phận thật sự giả làm người đã kiếm được bức bản đồ, nếu kẻ nào có thể động thủ quá năm mươi chiêu mà không bại thì phải giả vờ thất thủ mà bỏ tấm bản đồ đi. Hai chuyện này làm xong thì có thể mở cái cẩm nang thứ ba, trong cái cẩm nang này, ta bảo y giúp ta thanh lý môn hộ, truy sát Nhiếp Tiểu Phượng, hoàn thành ba tâm nguyện này thì coi như đã báo ơn cho ta, ta làm thế là sợ y không thể chống cự nổi sắc đẹp của Nhiếp Tiểu Phượng, bị Nhiếp Tiểu Phượng giữ lấy hoặc giết chết ...”.</w:t>
      </w:r>
    </w:p>
    <w:p>
      <w:pPr>
        <w:pStyle w:val="BodyText"/>
      </w:pPr>
      <w:r>
        <w:t xml:space="preserve">Phương Triệu Nam nói:</w:t>
      </w:r>
    </w:p>
    <w:p>
      <w:pPr>
        <w:pStyle w:val="BodyText"/>
      </w:pPr>
      <w:r>
        <w:t xml:space="preserve">“Không ngoài dự liệu tiền bối ...”.</w:t>
      </w:r>
    </w:p>
    <w:p>
      <w:pPr>
        <w:pStyle w:val="BodyText"/>
      </w:pPr>
      <w:r>
        <w:t xml:space="preserve">La Huyền nói:</w:t>
      </w:r>
    </w:p>
    <w:p>
      <w:pPr>
        <w:pStyle w:val="BodyText"/>
      </w:pPr>
      <w:r>
        <w:t xml:space="preserve">“Ta biết, sau khi sai y xuống núi, ta đã đoán rằng trí mưu của y không bằng Nhiếp Tiểu Phượng, ta cần phải giữ lại tính mạng, nghĩ ra cách khắc chế Nhiếp Tiểu Phượng, vì thế ta vào trong Huyết Trì để chờ người có thể vào Huyết Trì gặp mặt ta, hoặc lấy được di vật của ta để sau này khắc chế Nhiếp Tiểu Phượng.</w:t>
      </w:r>
    </w:p>
    <w:p>
      <w:pPr>
        <w:pStyle w:val="BodyText"/>
      </w:pPr>
      <w:r>
        <w:t xml:space="preserve">Không ngờ ta chờ đợi mấy mươi năm, vì muốn ngăn chặn chất độc xâm nhập vào nội phủ, ta phải dùng lửa ở dưới đất đốt thiêu hai chân, có lẽ vẫn không ai có thể vào Huyết Trì, điều đó cho thấy mấy mươi năm qua Huyết Trì đồ vẫn chưa được ai phá giải”.</w:t>
      </w:r>
    </w:p>
    <w:p>
      <w:pPr>
        <w:pStyle w:val="BodyText"/>
      </w:pPr>
      <w:r>
        <w:t xml:space="preserve">Ông ta thở dài, chậm rãi đưa mắt nhìn Mai Giáng Tuyết, nói:</w:t>
      </w:r>
    </w:p>
    <w:p>
      <w:pPr>
        <w:pStyle w:val="BodyText"/>
      </w:pPr>
      <w:r>
        <w:t xml:space="preserve">“Không ngờ Tuyết nhi bị Nhiếp Tiểu Phượng ép vào tuyệt lộ, đi nhầm vào trong Huyết Trì, ta tuy truyền võ công cho Tuyết nhi, nhưng công lực của Tuyết nhi không đủ, không thể chống cự nổi với Nhiếp Tiểu Phượng, ít nhất cũng phải khổ luyện ba năm mới có thể chống lại nổi Nhiếp Tiểu Phượng”.</w:t>
      </w:r>
    </w:p>
    <w:p>
      <w:pPr>
        <w:pStyle w:val="BodyText"/>
      </w:pPr>
      <w:r>
        <w:t xml:space="preserve">Mai Giáng Tuyết nói:</w:t>
      </w:r>
    </w:p>
    <w:p>
      <w:pPr>
        <w:pStyle w:val="BodyText"/>
      </w:pPr>
      <w:r>
        <w:t xml:space="preserve">“Nếu sư phụ thoát được ải này thì có thể tránh được cái chết?”.</w:t>
      </w:r>
    </w:p>
    <w:p>
      <w:pPr>
        <w:pStyle w:val="BodyText"/>
      </w:pPr>
      <w:r>
        <w:t xml:space="preserve">La Huyền lắc đầu:</w:t>
      </w:r>
    </w:p>
    <w:p>
      <w:pPr>
        <w:pStyle w:val="BodyText"/>
      </w:pPr>
      <w:r>
        <w:t xml:space="preserve">“Không được! Giờ đây ta có thể chết bất cứ lúc nào, nỗi đau khổ mấy mươi năm nay đã dày vò ta, làm hao tổn khí chân nguyên của ta, thầy trò chúng ta có thể gặp mặt đã khiến cho ta vui mừng ...” một trận gió núi đột nhiên thổi tới, có tiếng vo vo vang lên. La Huyền chép miệng nói:</w:t>
      </w:r>
    </w:p>
    <w:p>
      <w:pPr>
        <w:pStyle w:val="BodyText"/>
      </w:pPr>
      <w:r>
        <w:t xml:space="preserve">“Đó là tiếng gì?”.</w:t>
      </w:r>
    </w:p>
    <w:p>
      <w:pPr>
        <w:pStyle w:val="BodyText"/>
      </w:pPr>
      <w:r>
        <w:t xml:space="preserve">Phương Triệu Nam nói:</w:t>
      </w:r>
    </w:p>
    <w:p>
      <w:pPr>
        <w:pStyle w:val="BodyText"/>
      </w:pPr>
      <w:r>
        <w:t xml:space="preserve">“Có lẽ là cái lồng ong của vãn bối mang theo”.</w:t>
      </w:r>
    </w:p>
    <w:p>
      <w:pPr>
        <w:pStyle w:val="BodyText"/>
      </w:pPr>
      <w:r>
        <w:t xml:space="preserve">La Huyền nói:</w:t>
      </w:r>
    </w:p>
    <w:p>
      <w:pPr>
        <w:pStyle w:val="BodyText"/>
      </w:pPr>
      <w:r>
        <w:t xml:space="preserve">“Sao? Ngươi có thể sai khiến được ong?”.</w:t>
      </w:r>
    </w:p>
    <w:p>
      <w:pPr>
        <w:pStyle w:val="BodyText"/>
      </w:pPr>
      <w:r>
        <w:t xml:space="preserve">Phương Triệu Nam nói:</w:t>
      </w:r>
    </w:p>
    <w:p>
      <w:pPr>
        <w:pStyle w:val="BodyText"/>
      </w:pPr>
      <w:r>
        <w:t xml:space="preserve">“Đó là di vật của Phong Vương Dương Cô, vãn bối giữ giùm ông ta”.</w:t>
      </w:r>
    </w:p>
    <w:p>
      <w:pPr>
        <w:pStyle w:val="BodyText"/>
      </w:pPr>
      <w:r>
        <w:t xml:space="preserve">La Huyền nói:</w:t>
      </w:r>
    </w:p>
    <w:p>
      <w:pPr>
        <w:pStyle w:val="BodyText"/>
      </w:pPr>
      <w:r>
        <w:t xml:space="preserve">“Dương Cô đã chết ư?”.</w:t>
      </w:r>
    </w:p>
    <w:p>
      <w:pPr>
        <w:pStyle w:val="BodyText"/>
      </w:pPr>
      <w:r>
        <w:t xml:space="preserve">Phương Triệu Nam buồn bã nói:</w:t>
      </w:r>
    </w:p>
    <w:p>
      <w:pPr>
        <w:pStyle w:val="BodyText"/>
      </w:pPr>
      <w:r>
        <w:t xml:space="preserve">“Đã chết nửa năm nay”.</w:t>
      </w:r>
    </w:p>
    <w:p>
      <w:pPr>
        <w:pStyle w:val="BodyText"/>
      </w:pPr>
      <w:r>
        <w:t xml:space="preserve">La Huyền nói:</w:t>
      </w:r>
    </w:p>
    <w:p>
      <w:pPr>
        <w:pStyle w:val="BodyText"/>
      </w:pPr>
      <w:r>
        <w:t xml:space="preserve">“Lão phu nghe nói ông ta có thể sai khiến được ong, ngươi kế thừa y bát của ông ta thì không thể ích kỷ không truyền thuật này cho người đời”.</w:t>
      </w:r>
    </w:p>
    <w:p>
      <w:pPr>
        <w:pStyle w:val="BodyText"/>
      </w:pPr>
      <w:r>
        <w:t xml:space="preserve">Phương Triệu Nam nói:</w:t>
      </w:r>
    </w:p>
    <w:p>
      <w:pPr>
        <w:pStyle w:val="BodyText"/>
      </w:pPr>
      <w:r>
        <w:t xml:space="preserve">“Vãn bối tuân lệnh!”.</w:t>
      </w:r>
    </w:p>
    <w:p>
      <w:pPr>
        <w:pStyle w:val="BodyText"/>
      </w:pPr>
      <w:r>
        <w:t xml:space="preserve">Mai Giáng Tuyết lạnh lùng hừ nói:</w:t>
      </w:r>
    </w:p>
    <w:p>
      <w:pPr>
        <w:pStyle w:val="BodyText"/>
      </w:pPr>
      <w:r>
        <w:t xml:space="preserve">“Thuật sai khiến ong có gì kỳ lạ, so với thuật sai khiến thú vật của sư phụ ta còn kém rất nhiều”.</w:t>
      </w:r>
    </w:p>
    <w:p>
      <w:pPr>
        <w:pStyle w:val="BodyText"/>
      </w:pPr>
      <w:r>
        <w:t xml:space="preserve">La Huyền nói:</w:t>
      </w:r>
    </w:p>
    <w:p>
      <w:pPr>
        <w:pStyle w:val="BodyText"/>
      </w:pPr>
      <w:r>
        <w:t xml:space="preserve">“Thực ra có chỗ giống nhau, ngươi hãy xách lồng ong đến đây cho ta xem thử”.</w:t>
      </w:r>
    </w:p>
    <w:p>
      <w:pPr>
        <w:pStyle w:val="BodyText"/>
      </w:pPr>
      <w:r>
        <w:t xml:space="preserve">Phương Triệu Nam vâng một tiếng rồi đứng dậy. Lát sau chàng đã đem cái lồng ong quay lại. La Huyền nhìn cái lồng ong, mặt lộ vẻ vui mừng:</w:t>
      </w:r>
    </w:p>
    <w:p>
      <w:pPr>
        <w:pStyle w:val="BodyText"/>
      </w:pPr>
      <w:r>
        <w:t xml:space="preserve">“Nếu ngươi có thể tặng cho lão phu một ít mật, có thể lão phu sẽ chống chọi thêm được vài ngày”.</w:t>
      </w:r>
    </w:p>
    <w:p>
      <w:pPr>
        <w:pStyle w:val="BodyText"/>
      </w:pPr>
      <w:r>
        <w:t xml:space="preserve">Phương Triệu Nam nói:</w:t>
      </w:r>
    </w:p>
    <w:p>
      <w:pPr>
        <w:pStyle w:val="BodyText"/>
      </w:pPr>
      <w:r>
        <w:t xml:space="preserve">“Chỉ cần có thể trị bệnh được cho lão tiền bối, vãn bối xin dâng cho lão tiền bối”. Thế rồi chàng thò tay vào lồng ong, lấy ra một thỏi mật lớn. La Huyền gật đầu nói:</w:t>
      </w:r>
    </w:p>
    <w:p>
      <w:pPr>
        <w:pStyle w:val="BodyText"/>
      </w:pPr>
      <w:r>
        <w:t xml:space="preserve">“Đủ rồi! ...” ông ta ngẩng mặt thở dài một tiếng rồi nói:</w:t>
      </w:r>
    </w:p>
    <w:p>
      <w:pPr>
        <w:pStyle w:val="BodyText"/>
      </w:pPr>
      <w:r>
        <w:t xml:space="preserve">“Ta đã là kẻ sắp chết, dù cho có linh dược hồi sinh cũng vô ích, một ít mật ong này chẳng qua chỉ có thể giúp ta kéo dài mạng sống thêm vài ngày ...” ông ta chợt nghiêm mặt nói với Phương Triệu Nam:</w:t>
      </w:r>
    </w:p>
    <w:p>
      <w:pPr>
        <w:pStyle w:val="BodyText"/>
      </w:pPr>
      <w:r>
        <w:t xml:space="preserve">“Lão phu tuy đã là người sắp chết nhưng tên tuổi để lại trên võ lâm có lẽ vẫn chưa hết ...” ông ta nhỏm người dậy, dựa vào hai con vượn, nhìn Mai Giáng Tuyết nói:</w:t>
      </w:r>
    </w:p>
    <w:p>
      <w:pPr>
        <w:pStyle w:val="BodyText"/>
      </w:pPr>
      <w:r>
        <w:t xml:space="preserve">“Tuyết nhi hãy lấy cây quạt xếp ở dưới ghế cho ta”.</w:t>
      </w:r>
    </w:p>
    <w:p>
      <w:pPr>
        <w:pStyle w:val="BodyText"/>
      </w:pPr>
      <w:r>
        <w:t xml:space="preserve">Mai Giáng Tuyết lấy cây quạt xếp rồi đỡ La Huyền ngồi xuống trở lại. Sau một hồi gắng gượng đứng lên, La Huyền tựa như rất mệt mỏi, ông ta thở dốc một hồi nói với Phương Triệu Nam:</w:t>
      </w:r>
    </w:p>
    <w:p>
      <w:pPr>
        <w:pStyle w:val="BodyText"/>
      </w:pPr>
      <w:r>
        <w:t xml:space="preserve">“Ngươi hãy cầm cây quạt này đến gặp chưởng môn các đại môn phái, bảo họ ba ngày sau đến trận Thước Kiều của Nhiếp Tiểu Phượng, nếu các đại môn phái hợp lực lại có thể chống chọi được cho đến nửa đêm ...”.</w:t>
      </w:r>
    </w:p>
    <w:p>
      <w:pPr>
        <w:pStyle w:val="BodyText"/>
      </w:pPr>
      <w:r>
        <w:t xml:space="preserve">Phương Triệu Nam nói:</w:t>
      </w:r>
    </w:p>
    <w:p>
      <w:pPr>
        <w:pStyle w:val="BodyText"/>
      </w:pPr>
      <w:r>
        <w:t xml:space="preserve">“Vãn bối chỉ là một kẻ vô danh, làm sao có thể khiến cho họ nghe lệnh?”.</w:t>
      </w:r>
    </w:p>
    <w:p>
      <w:pPr>
        <w:pStyle w:val="BodyText"/>
      </w:pPr>
      <w:r>
        <w:t xml:space="preserve">La Huyền nói:</w:t>
      </w:r>
    </w:p>
    <w:p>
      <w:pPr>
        <w:pStyle w:val="BodyText"/>
      </w:pPr>
      <w:r>
        <w:t xml:space="preserve">“Ngươi hãy mở quạt ra xem thử!”.</w:t>
      </w:r>
    </w:p>
    <w:p>
      <w:pPr>
        <w:pStyle w:val="BodyText"/>
      </w:pPr>
      <w:r>
        <w:t xml:space="preserve">Phương Triệu Nam chậm rãi cầm cây quạt mở ra, chỉ thấy trên quạt vẽ rồng bay phương múa, màu mực đỏ và đen lẫn vào nhau, trên quạt viết đầy chữ, các dòng chữ thì viết bằng chu sa, có dòng thì viết bằng mực đen, tên của Giác Sinh đại sư cũng ở trong đó. La Huyền ho nhẹ hai tiếng rồi nói:</w:t>
      </w:r>
    </w:p>
    <w:p>
      <w:pPr>
        <w:pStyle w:val="BodyText"/>
      </w:pPr>
      <w:r>
        <w:t xml:space="preserve">“Tên của những người đã ký trên quạt đều là cao nhân trác tuyệt trong võ lâm, lúc đó người trong chín đại môn phái đều ký tên, nhưng những người này e rằng đều đã không còn nữa, song những người kế thừa y bát của họ phải biết bí mật này, chỉ cần ngươi đưa ra cái quạt bảo họ xem bút tích tiên sư của họ thì coi như lão phu đã đích thân đến gặp họ”.</w:t>
      </w:r>
    </w:p>
    <w:p>
      <w:pPr>
        <w:pStyle w:val="BodyText"/>
      </w:pPr>
      <w:r>
        <w:t xml:space="preserve">Phương Triệu Nam kêu ồ một tiếng rồi nói:</w:t>
      </w:r>
    </w:p>
    <w:p>
      <w:pPr>
        <w:pStyle w:val="BodyText"/>
      </w:pPr>
      <w:r>
        <w:t xml:space="preserve">“Những người này đều đã gặp mặt lão tiền bối?”.</w:t>
      </w:r>
    </w:p>
    <w:p>
      <w:pPr>
        <w:pStyle w:val="BodyText"/>
      </w:pPr>
      <w:r>
        <w:t xml:space="preserve">La Huyền thở dài:</w:t>
      </w:r>
    </w:p>
    <w:p>
      <w:pPr>
        <w:pStyle w:val="BodyText"/>
      </w:pPr>
      <w:r>
        <w:t xml:space="preserve">“Chuyện đã qua, lão phu không muốn nhắc lại nữa, ta né tránh Giác Mộng, Giác Phi không phải là ý của mình, thực ra là Giác Sinh đại sư bảo ta làm thế, Giác Sinh là bậc kỳ tài, không những võ công cao hơn hai sư đệ rất nhiều, trong tình hình lúc đó, trên võ lâm không ai là địch thủ của ông ta ...”.</w:t>
      </w:r>
    </w:p>
    <w:p>
      <w:pPr>
        <w:pStyle w:val="BodyText"/>
      </w:pPr>
      <w:r>
        <w:t xml:space="preserve">Mai Giáng Tuyết nói:</w:t>
      </w:r>
    </w:p>
    <w:p>
      <w:pPr>
        <w:pStyle w:val="BodyText"/>
      </w:pPr>
      <w:r>
        <w:t xml:space="preserve">“Nhưng ông ta lại bại trong tay sư phụ”.</w:t>
      </w:r>
    </w:p>
    <w:p>
      <w:pPr>
        <w:pStyle w:val="BodyText"/>
      </w:pPr>
      <w:r>
        <w:t xml:space="preserve">La Huyền nói:</w:t>
      </w:r>
    </w:p>
    <w:p>
      <w:pPr>
        <w:pStyle w:val="Compact"/>
      </w:pPr>
      <w:r>
        <w:t xml:space="preserve">“Ông ta đã đấu hơn năm trăm hiệp với ta mới trúng một chỉ, ôi chuyện xưa đã qua ...”</w:t>
      </w:r>
      <w:r>
        <w:br w:type="textWrapping"/>
      </w:r>
      <w:r>
        <w:br w:type="textWrapping"/>
      </w:r>
    </w:p>
    <w:p>
      <w:pPr>
        <w:pStyle w:val="Heading2"/>
      </w:pPr>
      <w:bookmarkStart w:id="80" w:name="chương-58-đại-hội-thước-kiều-nhạc-chủ-mất-mạng"/>
      <w:bookmarkEnd w:id="80"/>
      <w:r>
        <w:t xml:space="preserve">58. Chương 58 : Đại Hội Thước Kiều Nhạc Chủ Mất Mạng</w:t>
      </w:r>
    </w:p>
    <w:p>
      <w:pPr>
        <w:pStyle w:val="Compact"/>
      </w:pPr>
      <w:r>
        <w:br w:type="textWrapping"/>
      </w:r>
      <w:r>
        <w:br w:type="textWrapping"/>
      </w:r>
    </w:p>
    <w:p>
      <w:pPr>
        <w:pStyle w:val="BodyText"/>
      </w:pPr>
      <w:r>
        <w:t xml:space="preserve">Giáng Tuyết Huyền Sương</w:t>
      </w:r>
    </w:p>
    <w:p>
      <w:pPr>
        <w:pStyle w:val="BodyText"/>
      </w:pPr>
      <w:r>
        <w:t xml:space="preserve">Tác giả: Ngọa Long Sinh</w:t>
      </w:r>
    </w:p>
    <w:p>
      <w:pPr>
        <w:pStyle w:val="BodyText"/>
      </w:pPr>
      <w:r>
        <w:t xml:space="preserve">Chương 58: Đại Hội Thước Kiều Nhạc Chủ Mất Mạng</w:t>
      </w:r>
    </w:p>
    <w:p>
      <w:pPr>
        <w:pStyle w:val="BodyText"/>
      </w:pPr>
      <w:r>
        <w:t xml:space="preserve">Dịch: Cổ Nguyệt</w:t>
      </w:r>
    </w:p>
    <w:p>
      <w:pPr>
        <w:pStyle w:val="BodyText"/>
      </w:pPr>
      <w:r>
        <w:t xml:space="preserve">Nguồn: Văn Tuyển</w:t>
      </w:r>
    </w:p>
    <w:p>
      <w:pPr>
        <w:pStyle w:val="BodyText"/>
      </w:pPr>
      <w:r>
        <w:t xml:space="preserve">Phương Triệu Nam vừa xem thì đã biết những người có tên trên cây quạt xếp đều là những kẻ đã bại dưới tay La Huyền. Đây là một chuyện chấn động võ lâm, nhưng trên giang hồ chưa ai biết đến, La Huyền cũng không tiết lộ bí mật này, dụng ý rất trung hậu. Chợt nghe La Huyền thở dài:</w:t>
      </w:r>
    </w:p>
    <w:p>
      <w:pPr>
        <w:pStyle w:val="BodyText"/>
      </w:pPr>
      <w:r>
        <w:t xml:space="preserve">“Ngươi hãy bảo cho các chưởng môn nhân biết rằng khi họ vào trận Thước Kiều, ngươi sẽ đốt cái quạt này trước mặt mọi người”.</w:t>
      </w:r>
    </w:p>
    <w:p>
      <w:pPr>
        <w:pStyle w:val="BodyText"/>
      </w:pPr>
      <w:r>
        <w:t xml:space="preserve">Phương Triệu Nam lại lấy ra một thỏi mật ong, đặt trên ghế nói:</w:t>
      </w:r>
    </w:p>
    <w:p>
      <w:pPr>
        <w:pStyle w:val="BodyText"/>
      </w:pPr>
      <w:r>
        <w:t xml:space="preserve">“Vãn bối sẽ lập tức đi ngay”. Thế rồi chàng ôm hành lễ, toan xoay người bỏ đi.</w:t>
      </w:r>
    </w:p>
    <w:p>
      <w:pPr>
        <w:pStyle w:val="BodyText"/>
      </w:pPr>
      <w:r>
        <w:t xml:space="preserve">Chợt nghe giọng nói giọng nói của La Huyền lại vang lên:</w:t>
      </w:r>
    </w:p>
    <w:p>
      <w:pPr>
        <w:pStyle w:val="BodyText"/>
      </w:pPr>
      <w:r>
        <w:t xml:space="preserve">“Đừng gấp, ta vẫn chưa nói xong”.</w:t>
      </w:r>
    </w:p>
    <w:p>
      <w:pPr>
        <w:pStyle w:val="BodyText"/>
      </w:pPr>
      <w:r>
        <w:t xml:space="preserve">Phương Triệu Nam quay đầu lại:</w:t>
      </w:r>
    </w:p>
    <w:p>
      <w:pPr>
        <w:pStyle w:val="BodyText"/>
      </w:pPr>
      <w:r>
        <w:t xml:space="preserve">“Lão tiền bối có gì căn dặn nữa?”.</w:t>
      </w:r>
    </w:p>
    <w:p>
      <w:pPr>
        <w:pStyle w:val="BodyText"/>
      </w:pPr>
      <w:r>
        <w:t xml:space="preserve">La Huyền lấy ra một bình ngọc nhỏ:</w:t>
      </w:r>
    </w:p>
    <w:p>
      <w:pPr>
        <w:pStyle w:val="BodyText"/>
      </w:pPr>
      <w:r>
        <w:t xml:space="preserve">“Hãy mang theo cái này”.</w:t>
      </w:r>
    </w:p>
    <w:p>
      <w:pPr>
        <w:pStyle w:val="BodyText"/>
      </w:pPr>
      <w:r>
        <w:t xml:space="preserve">Phương Triệu Nam nhận bình ngọc rồi nói:</w:t>
      </w:r>
    </w:p>
    <w:p>
      <w:pPr>
        <w:pStyle w:val="BodyText"/>
      </w:pPr>
      <w:r>
        <w:t xml:space="preserve">“Lão tiền bối hãy chỉ cho vãn bối cách dùng bình ngọc này”.</w:t>
      </w:r>
    </w:p>
    <w:p>
      <w:pPr>
        <w:pStyle w:val="BodyText"/>
      </w:pPr>
      <w:r>
        <w:t xml:space="preserve">La Huyền nói:</w:t>
      </w:r>
    </w:p>
    <w:p>
      <w:pPr>
        <w:pStyle w:val="BodyText"/>
      </w:pPr>
      <w:r>
        <w:t xml:space="preserve">“Trong đại trận Thước Kiều của Nhiếp Tiểu Phượng có một loại thuốc mê hồn không mùi không vị, có điều ta không biết ả sẽ dùng loại thuốc này lúc nào”.</w:t>
      </w:r>
    </w:p>
    <w:p>
      <w:pPr>
        <w:pStyle w:val="BodyText"/>
      </w:pPr>
      <w:r>
        <w:t xml:space="preserve">Phương Triệu Nam ngạc nhiên hỏi:</w:t>
      </w:r>
    </w:p>
    <w:p>
      <w:pPr>
        <w:pStyle w:val="BodyText"/>
      </w:pPr>
      <w:r>
        <w:t xml:space="preserve">“Vậy làm sao đề phòng?”.</w:t>
      </w:r>
    </w:p>
    <w:p>
      <w:pPr>
        <w:pStyle w:val="BodyText"/>
      </w:pPr>
      <w:r>
        <w:t xml:space="preserve">La Huyền nói:</w:t>
      </w:r>
    </w:p>
    <w:p>
      <w:pPr>
        <w:pStyle w:val="BodyText"/>
      </w:pPr>
      <w:r>
        <w:t xml:space="preserve">“Loại thuốc này tuy không màu không vị, nhưng người trúng độc lại có cảm nhận rất đặc biệt, chỉ cần lập tức nín thở, sau đó mở nút bình đổ vật trong bình ra rồi đốt lên, vật ấy phát ra một mùi thơm, nhưng mùi thơm này không thể bay xa, người vào trận phải tập trung trong vòng ba trượng, chất độc sẽ khó xâm hại, dù cho người đã trúng độc chỉ cần chưa xâm nhập vào nội phủ thì vẫn có thể an toàn”.</w:t>
      </w:r>
    </w:p>
    <w:p>
      <w:pPr>
        <w:pStyle w:val="BodyText"/>
      </w:pPr>
      <w:r>
        <w:t xml:space="preserve">Phương Triệu Nam nói:</w:t>
      </w:r>
    </w:p>
    <w:p>
      <w:pPr>
        <w:pStyle w:val="BodyText"/>
      </w:pPr>
      <w:r>
        <w:t xml:space="preserve">“Đa tạ lão tiền bối chỉ giáo”.</w:t>
      </w:r>
    </w:p>
    <w:p>
      <w:pPr>
        <w:pStyle w:val="BodyText"/>
      </w:pPr>
      <w:r>
        <w:t xml:space="preserve">La Huyền nói:</w:t>
      </w:r>
    </w:p>
    <w:p>
      <w:pPr>
        <w:pStyle w:val="BodyText"/>
      </w:pPr>
      <w:r>
        <w:t xml:space="preserve">“Còn có một chuyện quan trọng nữa ngươi phải nhớ cho kỹ, mai phục lợi hại nhất là ở sau Thước Kiều, sau khi ngươi vào trận thì đừng qua Thước Kiều, lão phu và Tuyết nhi sẽ đến đấy vào lúc nửa đêm”.</w:t>
      </w:r>
    </w:p>
    <w:p>
      <w:pPr>
        <w:pStyle w:val="BodyText"/>
      </w:pPr>
      <w:r>
        <w:t xml:space="preserve">Phương Triệu Nam nói:</w:t>
      </w:r>
    </w:p>
    <w:p>
      <w:pPr>
        <w:pStyle w:val="BodyText"/>
      </w:pPr>
      <w:r>
        <w:t xml:space="preserve">“Vãn bối đã nhớ”. Nói xong thì xách cái lồng bước đi, chỉ trong chớp mắt đã mất dạng trong bóng đêm.</w:t>
      </w:r>
    </w:p>
    <w:p>
      <w:pPr>
        <w:pStyle w:val="BodyText"/>
      </w:pPr>
      <w:r>
        <w:t xml:space="preserve">Mai Giáng Tuyết nhìn theo bóng dáng Phương Triệu Nam, nàng không khỏi thở dài buồn bã. La Huyền vẫy hai con tinh tinh, chúng chạy tới đẩy xe lăn vào trong kiệu rồi buông rèm xuống, khiêng kiệu lên. Mai Giáng Tuyết vẫn đứng ngẩn người ra nhìn theo bóng dáng Phương Triệu Nam, không biết La Huyền đã sắp đi. Chỉ nghe tiếng thở dài từ trong kiệu vọng ra:</w:t>
      </w:r>
    </w:p>
    <w:p>
      <w:pPr>
        <w:pStyle w:val="BodyText"/>
      </w:pPr>
      <w:r>
        <w:t xml:space="preserve">“Tuyết nhi, hãy lên kiệu đi! Trong vòng ba ngày sư phụ sẽ cố gắng truyền vài món tuyệt học nữa cho con”.</w:t>
      </w:r>
    </w:p>
    <w:p>
      <w:pPr>
        <w:pStyle w:val="BodyText"/>
      </w:pPr>
      <w:r>
        <w:t xml:space="preserve">Mai Giáng Tuyết tựa như tỉnh mộng, nàng kêu à một tiếng rồi mới bước tới chiếc kiệu, hạ giọng nói:</w:t>
      </w:r>
    </w:p>
    <w:p>
      <w:pPr>
        <w:pStyle w:val="BodyText"/>
      </w:pPr>
      <w:r>
        <w:t xml:space="preserve">“Đệ tử đã tìm ra được một nơi có thể an cư”.</w:t>
      </w:r>
    </w:p>
    <w:p>
      <w:pPr>
        <w:pStyle w:val="BodyText"/>
      </w:pPr>
      <w:r>
        <w:t xml:space="preserve">La Huyền lắc đầu nói:</w:t>
      </w:r>
    </w:p>
    <w:p>
      <w:pPr>
        <w:pStyle w:val="BodyText"/>
      </w:pPr>
      <w:r>
        <w:t xml:space="preserve">“Không được, ba ngày nay trời có vẻ trong xanh, nhưng thời gian ba ngày liên quan rất lớn đến vận mệnh của võ lâm”.</w:t>
      </w:r>
    </w:p>
    <w:p>
      <w:pPr>
        <w:pStyle w:val="BodyText"/>
      </w:pPr>
      <w:r>
        <w:t xml:space="preserve">Mai Giáng Tuyết nói:</w:t>
      </w:r>
    </w:p>
    <w:p>
      <w:pPr>
        <w:pStyle w:val="BodyText"/>
      </w:pPr>
      <w:r>
        <w:t xml:space="preserve">“Tại sao?”.</w:t>
      </w:r>
    </w:p>
    <w:p>
      <w:pPr>
        <w:pStyle w:val="BodyText"/>
      </w:pPr>
      <w:r>
        <w:t xml:space="preserve">La Huyền nói:</w:t>
      </w:r>
    </w:p>
    <w:p>
      <w:pPr>
        <w:pStyle w:val="BodyText"/>
      </w:pPr>
      <w:r>
        <w:t xml:space="preserve">“Tuy ta đã nhận hai đệ tử, đó là Nhiếp Tiểu Phượng và Trần Thiên Tướng, nhưng chúng chỉ học được của ta năm sáu phần võ công, Nhiếp Tiểu Phượng ngoài học võ công của ta còn học được cách điều chế độc và dùng độc của ta, do đó ả có thể gây ra sóng gió cho võ lâm”.</w:t>
      </w:r>
    </w:p>
    <w:p>
      <w:pPr>
        <w:pStyle w:val="BodyText"/>
      </w:pPr>
      <w:r>
        <w:t xml:space="preserve">Mai Giáng Tuyết nói:</w:t>
      </w:r>
    </w:p>
    <w:p>
      <w:pPr>
        <w:pStyle w:val="BodyText"/>
      </w:pPr>
      <w:r>
        <w:t xml:space="preserve">“Sư phụ có truyền cho con cách dùng độc và giải độc không?”.</w:t>
      </w:r>
    </w:p>
    <w:p>
      <w:pPr>
        <w:pStyle w:val="BodyText"/>
      </w:pPr>
      <w:r>
        <w:t xml:space="preserve">Trong cái kiệu vọng ra giọng nói của La Huyền:</w:t>
      </w:r>
    </w:p>
    <w:p>
      <w:pPr>
        <w:pStyle w:val="BodyText"/>
      </w:pPr>
      <w:r>
        <w:t xml:space="preserve">“Ta sẽ truyền thụ cho con vài món tuyệt học, cho nên trong vòng ba ngày chúng ta sẽ tìm một nơi không có người.</w:t>
      </w:r>
    </w:p>
    <w:p>
      <w:pPr>
        <w:pStyle w:val="BodyText"/>
      </w:pPr>
      <w:r>
        <w:t xml:space="preserve">Võ công của sư phụ đã hoàn toàn mất hết, giờ đây chỉ có thể giảng giải cho ta bằng lời nói ...”.</w:t>
      </w:r>
    </w:p>
    <w:p>
      <w:pPr>
        <w:pStyle w:val="BodyText"/>
      </w:pPr>
      <w:r>
        <w:t xml:space="preserve">Mai Giáng Tuyết nói:</w:t>
      </w:r>
    </w:p>
    <w:p>
      <w:pPr>
        <w:pStyle w:val="BodyText"/>
      </w:pPr>
      <w:r>
        <w:t xml:space="preserve">“Ơn sư phụ rất lớn, đệ tử, đệ tử ...”.</w:t>
      </w:r>
    </w:p>
    <w:p>
      <w:pPr>
        <w:pStyle w:val="BodyText"/>
      </w:pPr>
      <w:r>
        <w:t xml:space="preserve">La Huyền buồn bã thở dài nói:</w:t>
      </w:r>
    </w:p>
    <w:p>
      <w:pPr>
        <w:pStyle w:val="BodyText"/>
      </w:pPr>
      <w:r>
        <w:t xml:space="preserve">“Chúng ta đi thôi! Con tuy thông minh hơn người, nhưng cũng không thể nào ghi nhớ hết toàn bộ võ công của sư phụ trong vòng ba ngày, con nhớ được bao nhiêu thì hay bấy nhiêu”. Nói xong thì gõ nhẹ vào chiếc kiệu, hai con vượn lớn khiêng chiếc kiệu chạy vội đi. Mai Giáng Tuyết đuổi gấp theo sau chiếc kiệu.</w:t>
      </w:r>
    </w:p>
    <w:p>
      <w:pPr>
        <w:pStyle w:val="BodyText"/>
      </w:pPr>
      <w:r>
        <w:t xml:space="preserve">* * * Thời gian ba ngày mau chóng trôi qua. Đến ngày thứ tư sắc trời rất đẹp, có nhiều nhân vật ăn mặc kỳ lạ từ cửa đông của thành Xung Châu bước ra.</w:t>
      </w:r>
    </w:p>
    <w:p>
      <w:pPr>
        <w:pStyle w:val="BodyText"/>
      </w:pPr>
      <w:r>
        <w:t xml:space="preserve">Những người này có nhà sư, có đạo nhân, cũng có ông già mặc trường sam râu bạc, cũng có những đại hán mặc kình phục, lưng đeo binh khí và những thiếu nữ trẻ tuổi ăn mặc đẹp đẽ cùng với những quái khách phong trần quần áo rách rưới, đầu tóc rối bời ... Đám người này bề ngoài rất kỳ lạ nhưng có chung một điểm đó là trên mặt của mỗi người đều không có nét cười, tựa như trong lòng họ có tâm sự rất nặng nề. Họ đi khoảng mười mấy dặm đường, ngẩng đầu lên nhìn thế núi liên miên, họ lại tiếp tục đi về phía trước, được một đoạn nữa thì thấy một nghĩa địa rộng lớn, đến đó thì tất cả mọi người đều ngừng lại.</w:t>
      </w:r>
    </w:p>
    <w:p>
      <w:pPr>
        <w:pStyle w:val="BodyText"/>
      </w:pPr>
      <w:r>
        <w:t xml:space="preserve">Một nhà sư mặc cà sa màu trắng bước ra chắp tay cao giọng niệm một tiếng Phật hiệu rồi nói:</w:t>
      </w:r>
    </w:p>
    <w:p>
      <w:pPr>
        <w:pStyle w:val="BodyText"/>
      </w:pPr>
      <w:r>
        <w:t xml:space="preserve">“Các vị đạo huynh, đàn việt, từ đây trở vào chính là Thước Kiều đại trận, trận chiến này không những quyết định sự sinh tử của tất cả mọi người ở đây mà liên quan đến vận mệnh của võ lâm sau này ...” ông ta hơi ngập ngừng rồi nói tiếp:</w:t>
      </w:r>
    </w:p>
    <w:p>
      <w:pPr>
        <w:pStyle w:val="BodyText"/>
      </w:pPr>
      <w:r>
        <w:t xml:space="preserve">“Năm xưa Nhạc chủ Minh Nhạc đã dùng Thất Xảo Thoa làm thiệp mời các cao thủ trong võ lâm đến dự tiệc Chiêu Hồn, nhưng tất cả đều bị hại bởi tay bà ta, nay vì muốn bảo vệ chính nghĩ cho võ lâm, chúng ta phải tiếp tục di nguyện của họ ...”.</w:t>
      </w:r>
    </w:p>
    <w:p>
      <w:pPr>
        <w:pStyle w:val="BodyText"/>
      </w:pPr>
      <w:r>
        <w:t xml:space="preserve">Chợt một giọng nói ồm ồm vang lên:</w:t>
      </w:r>
    </w:p>
    <w:p>
      <w:pPr>
        <w:pStyle w:val="BodyText"/>
      </w:pPr>
      <w:r>
        <w:t xml:space="preserve">“Đại sư nói không sai, nay bổn tọa đề cử đại sư lãnh tụ quần hùng, người trong các môn phái đều phải nghe theo lệnh của đại sư”.</w:t>
      </w:r>
    </w:p>
    <w:p>
      <w:pPr>
        <w:pStyle w:val="BodyText"/>
      </w:pPr>
      <w:r>
        <w:t xml:space="preserve">Quần hào nhìn lại, chỉ thấy người lên tiếng có thân hình cao lớn, đó chính là chưởng môn của phái Hoa Sơn, người đời gọi ông ta là Khai Sơn Nhất Kiếm Hồng Phương. Người này trời sinh kỳ lạ, lực tay hơn người, ông ta đã tự chế tạo ình một thanh kiếm nặng ba mươi sáu cân, là một nhân tài hiếm có trong phái Hoa Sơn.</w:t>
      </w:r>
    </w:p>
    <w:p>
      <w:pPr>
        <w:pStyle w:val="BodyText"/>
      </w:pPr>
      <w:r>
        <w:t xml:space="preserve">Nhà sư lúc nãy mới chắp tay nói:</w:t>
      </w:r>
    </w:p>
    <w:p>
      <w:pPr>
        <w:pStyle w:val="BodyText"/>
      </w:pPr>
      <w:r>
        <w:t xml:space="preserve">“Điều này bần tăng làm sao dám nhận!”.</w:t>
      </w:r>
    </w:p>
    <w:p>
      <w:pPr>
        <w:pStyle w:val="BodyText"/>
      </w:pPr>
      <w:r>
        <w:t xml:space="preserve">Chợt nghe một giọng nói vang lên:</w:t>
      </w:r>
    </w:p>
    <w:p>
      <w:pPr>
        <w:pStyle w:val="BodyText"/>
      </w:pPr>
      <w:r>
        <w:t xml:space="preserve">“Bần đạo tán thành đề nghị của Hồng chưởng môn, phái Không Động chúng tôi nghe theo lệnh của đại sư”.</w:t>
      </w:r>
    </w:p>
    <w:p>
      <w:pPr>
        <w:pStyle w:val="BodyText"/>
      </w:pPr>
      <w:r>
        <w:t xml:space="preserve">Lại một tiếng Phật hiệu vang lên:</w:t>
      </w:r>
    </w:p>
    <w:p>
      <w:pPr>
        <w:pStyle w:val="BodyText"/>
      </w:pPr>
      <w:r>
        <w:t xml:space="preserve">“Đại sư không cần từ chối, phái Thiếu Lâm chúng tôi tuy bị tổn thương nặng nề, nhưng bần tăng vẫn dắt bốn môn hạ đến đây nghe lệnh, đại sư nắm giữ môn hộ của phái Nga Mi đã bốn mươi năm, đức cao vọng trọng, xin đừng từ chối nữa”.</w:t>
      </w:r>
    </w:p>
    <w:p>
      <w:pPr>
        <w:pStyle w:val="BodyText"/>
      </w:pPr>
      <w:r>
        <w:t xml:space="preserve">Quần hào nhìn lại, chỉ thấy người ấy mình mặc cà sa màu vàng, đó chính là Đại Đạo thiền sư của phái Thiếu Lâm.</w:t>
      </w:r>
    </w:p>
    <w:p>
      <w:pPr>
        <w:pStyle w:val="BodyText"/>
      </w:pPr>
      <w:r>
        <w:t xml:space="preserve">Nhà sư mặc cà sa màu trắng đang định từ chối, quần hào đều đã nhao nhao lên tiếng:</w:t>
      </w:r>
    </w:p>
    <w:p>
      <w:pPr>
        <w:pStyle w:val="BodyText"/>
      </w:pPr>
      <w:r>
        <w:t xml:space="preserve">“Ở đây chỉ có Ca Ân đại sư là người đức cao vọng trọng, nếu ông từ chối nữa thì e rằng quần hào sẽ thất vọng”.</w:t>
      </w:r>
    </w:p>
    <w:p>
      <w:pPr>
        <w:pStyle w:val="BodyText"/>
      </w:pPr>
      <w:r>
        <w:t xml:space="preserve">Ca Ân đại sư chép miệng nói:</w:t>
      </w:r>
    </w:p>
    <w:p>
      <w:pPr>
        <w:pStyle w:val="BodyText"/>
      </w:pPr>
      <w:r>
        <w:t xml:space="preserve">“Đại Phương thiền sư, Thần Chung đạo trưởng đều là bậc nhân tài, lão nạp tự thấy danh tiếng không bằng Đại Phương, võ công không bằng Thần Chung, chỉ e khó đưa các vị vượt qua đại kiếm Thước Kiều”.</w:t>
      </w:r>
    </w:p>
    <w:p>
      <w:pPr>
        <w:pStyle w:val="BodyText"/>
      </w:pPr>
      <w:r>
        <w:t xml:space="preserve">Đại Đạo thiền sư nói:</w:t>
      </w:r>
    </w:p>
    <w:p>
      <w:pPr>
        <w:pStyle w:val="BodyText"/>
      </w:pPr>
      <w:r>
        <w:t xml:space="preserve">“Kiếp nạn lần này chưa từng xảy ra trong võ lâm, số trời đã định, đại sư không cần lo, bọn chúng tôi chết cũng không hối tiếc”.</w:t>
      </w:r>
    </w:p>
    <w:p>
      <w:pPr>
        <w:pStyle w:val="BodyText"/>
      </w:pPr>
      <w:r>
        <w:t xml:space="preserve">Ca Ân đại sư nói:</w:t>
      </w:r>
    </w:p>
    <w:p>
      <w:pPr>
        <w:pStyle w:val="BodyText"/>
      </w:pPr>
      <w:r>
        <w:t xml:space="preserve">“Đã như thế, lão nạp cung kính không bằng tuân lệnh”.</w:t>
      </w:r>
    </w:p>
    <w:p>
      <w:pPr>
        <w:pStyle w:val="BodyText"/>
      </w:pPr>
      <w:r>
        <w:t xml:space="preserve">Nói vừa dứt chợt nghe một tràng cười vọng đến kéo dài trong không trung. Chợt thấy ba bóng người lướt đến nhanh như gió, trong chớp mắt đã đến trước mặt mọi người. Người đứng ở giữa mặc kình phục màu đen, mặt như quán ngọc, mày kiếm mắt sao, anh tuấn tiêu sái, lưng cắm trường kiếm, tay xách một cái lồng gỗ phủ vải màu đen. Hai bên là hai ông già râu bạc dài đến tận ngực. Quần hào đa số tuy chưa gặp hai ông già này, nhưng đều đã nghe nói đến Nam Bắc Nhị Quái, cho nên vừa nhìn thì đã nhận ra là họ.</w:t>
      </w:r>
    </w:p>
    <w:p>
      <w:pPr>
        <w:pStyle w:val="BodyText"/>
      </w:pPr>
      <w:r>
        <w:t xml:space="preserve">Nhưng chàng trai anh tuấn kia thì trông rất lạ mặt, với tuổi tác của chàng thì làm sao có thể đi cùng Nam Bắc Nhị Quái được. Chỉ có chưởng môn các đại môn phái thì lại cung kính với chàng. Đại Đạo tiếp xúc chắp tay, khom người nói:</w:t>
      </w:r>
    </w:p>
    <w:p>
      <w:pPr>
        <w:pStyle w:val="BodyText"/>
      </w:pPr>
      <w:r>
        <w:t xml:space="preserve">“Phương thí chủ ...” rồi ông ta đưa mắt nhìn quần hào nói:</w:t>
      </w:r>
    </w:p>
    <w:p>
      <w:pPr>
        <w:pStyle w:val="BodyText"/>
      </w:pPr>
      <w:r>
        <w:t xml:space="preserve">“Bần tăng xin giới thiệu cho các vị đây là Phương thí chủ, người đã từng cứu trợ cho Thiếu Lâm, một mình chống chọi với cao thủ Minh Nhạc, nếu không phải nhờ Phương thí chủ mau chóng đưa tin, nếu không tệ tự chẳng còn đứng chân trên giang hồ nữa”.</w:t>
      </w:r>
    </w:p>
    <w:p>
      <w:pPr>
        <w:pStyle w:val="BodyText"/>
      </w:pPr>
      <w:r>
        <w:t xml:space="preserve">Phương Triệu Nam đặt cái lồng gỗ xuống, ôm quyền nói:</w:t>
      </w:r>
    </w:p>
    <w:p>
      <w:pPr>
        <w:pStyle w:val="BodyText"/>
      </w:pPr>
      <w:r>
        <w:t xml:space="preserve">“Đại sư đã quá khen, vãn bối nào dám nhận”. Rồi từ từ lấy ra chiếc quạt xếp, thổi bừng mồi lửa trong tay sau đó đốt trước mặt mọi người. Quần hào tuy không biết tại sao chàng đốt chiếc quạt xếp, nhưng chưởng môn các đại môn phái thì hiểu rõ, cái quạt xếp chính là nơi ghi dấu sự sỉ nhục của chưởng môn nhân đời trước, thấy Phương Triệu Nam đốt đi thì ai nấy đều rất cảm kích trong lòng. Ca Ân đại sư chắp tay nói:</w:t>
      </w:r>
    </w:p>
    <w:p>
      <w:pPr>
        <w:pStyle w:val="BodyText"/>
      </w:pPr>
      <w:r>
        <w:t xml:space="preserve">“Phương thí chủ ...”.</w:t>
      </w:r>
    </w:p>
    <w:p>
      <w:pPr>
        <w:pStyle w:val="BodyText"/>
      </w:pPr>
      <w:r>
        <w:t xml:space="preserve">Phương Triệu Nam vội vàng ôm quyền làm lễ nói:</w:t>
      </w:r>
    </w:p>
    <w:p>
      <w:pPr>
        <w:pStyle w:val="BodyText"/>
      </w:pPr>
      <w:r>
        <w:t xml:space="preserve">“Đại sư có gì chỉ giáo?”.</w:t>
      </w:r>
    </w:p>
    <w:p>
      <w:pPr>
        <w:pStyle w:val="BodyText"/>
      </w:pPr>
      <w:r>
        <w:t xml:space="preserve">Ca Ân đại sư nói:</w:t>
      </w:r>
    </w:p>
    <w:p>
      <w:pPr>
        <w:pStyle w:val="BodyText"/>
      </w:pPr>
      <w:r>
        <w:t xml:space="preserve">“Lão nạp được đề cử là người chủ trì toàn cuộc ...”.</w:t>
      </w:r>
    </w:p>
    <w:p>
      <w:pPr>
        <w:pStyle w:val="BodyText"/>
      </w:pPr>
      <w:r>
        <w:t xml:space="preserve">Phương Triệu Nam không để ông ta nói hết, vội vàng nói:</w:t>
      </w:r>
    </w:p>
    <w:p>
      <w:pPr>
        <w:pStyle w:val="BodyText"/>
      </w:pPr>
      <w:r>
        <w:t xml:space="preserve">“Tại hạ và hai vị nghĩa huynh đều nghe theo lệnh đại sư”.</w:t>
      </w:r>
    </w:p>
    <w:p>
      <w:pPr>
        <w:pStyle w:val="BodyText"/>
      </w:pPr>
      <w:r>
        <w:t xml:space="preserve">Ca Ân đại sư ngẩn người ra, đưa mắt nhìn Nam Bắc Nhị Quái, lòng ngạc nhiên nhủ rằng:</w:t>
      </w:r>
    </w:p>
    <w:p>
      <w:pPr>
        <w:pStyle w:val="BodyText"/>
      </w:pPr>
      <w:r>
        <w:t xml:space="preserve">“Nam Bắc Nhị Quái nổi tiếng đã lâu, tuổi tác còn lớn hơn cả lão nạp, không biết tại sao có thể kêu huynh gọi đệ với người này ...” lòng đang nghĩ thế nhưng miệng thì vội vàng đáp:</w:t>
      </w:r>
    </w:p>
    <w:p>
      <w:pPr>
        <w:pStyle w:val="BodyText"/>
      </w:pPr>
      <w:r>
        <w:t xml:space="preserve">“Điều này lão nạp làm sao dám nhận ...”.</w:t>
      </w:r>
    </w:p>
    <w:p>
      <w:pPr>
        <w:pStyle w:val="BodyText"/>
      </w:pPr>
      <w:r>
        <w:t xml:space="preserve">Nam Quái Tân Kỳ lạnh lùng đáp:</w:t>
      </w:r>
    </w:p>
    <w:p>
      <w:pPr>
        <w:pStyle w:val="BodyText"/>
      </w:pPr>
      <w:r>
        <w:t xml:space="preserve">“Lão hòa thượng không cần từ chối nữa”.</w:t>
      </w:r>
    </w:p>
    <w:p>
      <w:pPr>
        <w:pStyle w:val="BodyText"/>
      </w:pPr>
      <w:r>
        <w:t xml:space="preserve">Bắc Quái Hoàng Luyện ngẩng mặt nhìn bầu trời, nói:</w:t>
      </w:r>
    </w:p>
    <w:p>
      <w:pPr>
        <w:pStyle w:val="BodyText"/>
      </w:pPr>
      <w:r>
        <w:t xml:space="preserve">“Lão phu không quen sự khách sáo”.</w:t>
      </w:r>
    </w:p>
    <w:p>
      <w:pPr>
        <w:pStyle w:val="BodyText"/>
      </w:pPr>
      <w:r>
        <w:t xml:space="preserve">Ca Ân đại sư chỉ cảm thấy mặt nóng ran, nói:</w:t>
      </w:r>
    </w:p>
    <w:p>
      <w:pPr>
        <w:pStyle w:val="BodyText"/>
      </w:pPr>
      <w:r>
        <w:t xml:space="preserve">“Nếu thế, lão nạp cung kính không bằng tuân lệnh”. Thế rồi ông ta phất tay, lập tức có hai nhà sư trung niên chạy đến nghe lệnh. Ca Ân đại sư nói:</w:t>
      </w:r>
    </w:p>
    <w:p>
      <w:pPr>
        <w:pStyle w:val="BodyText"/>
      </w:pPr>
      <w:r>
        <w:t xml:space="preserve">“Các người hãy dẫn đường, gặp điều gì lạ thì ngừng bước”.</w:t>
      </w:r>
    </w:p>
    <w:p>
      <w:pPr>
        <w:pStyle w:val="BodyText"/>
      </w:pPr>
      <w:r>
        <w:t xml:space="preserve">Hai nhà sư chắp tay gật đầu, rút thanh giới đao trên lưng ra, bước về phía rừng bách. Ca Ân đại sư chậm rãi xoay người, cao giọng nói:</w:t>
      </w:r>
    </w:p>
    <w:p>
      <w:pPr>
        <w:pStyle w:val="BodyText"/>
      </w:pPr>
      <w:r>
        <w:t xml:space="preserve">“Kẻ cường địch có thủ đoạn độc ác, nếu các vị gặp bọn chúng thì cứ thi triển độc thủ ...” ông ta chợt trở nên nghiêm túc nói:</w:t>
      </w:r>
    </w:p>
    <w:p>
      <w:pPr>
        <w:pStyle w:val="BodyText"/>
      </w:pPr>
      <w:r>
        <w:t xml:space="preserve">“Cuộc chiến hôm nay liên quan đến vận mệnh trong tương lai của võ lâm, không phải là chuyện ân oán giữa cá nhân, các vị không cần giữ lòng nhân từ”.</w:t>
      </w:r>
    </w:p>
    <w:p>
      <w:pPr>
        <w:pStyle w:val="BodyText"/>
      </w:pPr>
      <w:r>
        <w:t xml:space="preserve">Nói xong thì chắp tay, hạ giọng nói với Phương Triệu Nam:</w:t>
      </w:r>
    </w:p>
    <w:p>
      <w:pPr>
        <w:pStyle w:val="BodyText"/>
      </w:pPr>
      <w:r>
        <w:t xml:space="preserve">“Xin mời Phương đại hiệp”.</w:t>
      </w:r>
    </w:p>
    <w:p>
      <w:pPr>
        <w:pStyle w:val="BodyText"/>
      </w:pPr>
      <w:r>
        <w:t xml:space="preserve">Phương Triệu Nam mỉm cười nói:</w:t>
      </w:r>
    </w:p>
    <w:p>
      <w:pPr>
        <w:pStyle w:val="BodyText"/>
      </w:pPr>
      <w:r>
        <w:t xml:space="preserve">“Nếu lão tiền bối có gì sai khiến xin hãy cứ căn dặn”.</w:t>
      </w:r>
    </w:p>
    <w:p>
      <w:pPr>
        <w:pStyle w:val="BodyText"/>
      </w:pPr>
      <w:r>
        <w:t xml:space="preserve">Ca Ân đại sư nói:</w:t>
      </w:r>
    </w:p>
    <w:p>
      <w:pPr>
        <w:pStyle w:val="BodyText"/>
      </w:pPr>
      <w:r>
        <w:t xml:space="preserve">“Phương đại hiệp hãy đi cùng với lão nạp để bàn bạc với nhau”.</w:t>
      </w:r>
    </w:p>
    <w:p>
      <w:pPr>
        <w:pStyle w:val="BodyText"/>
      </w:pPr>
      <w:r>
        <w:t xml:space="preserve">Phương Triệu Nam gật đầu nói:</w:t>
      </w:r>
    </w:p>
    <w:p>
      <w:pPr>
        <w:pStyle w:val="BodyText"/>
      </w:pPr>
      <w:r>
        <w:t xml:space="preserve">“Vãn bối tuân lệnh”.</w:t>
      </w:r>
    </w:p>
    <w:p>
      <w:pPr>
        <w:pStyle w:val="BodyText"/>
      </w:pPr>
      <w:r>
        <w:t xml:space="preserve">Ca Ân đại sư đưa mắt nhìn Khai Sơn Nhất Kiếm Hồng Phương nói:</w:t>
      </w:r>
    </w:p>
    <w:p>
      <w:pPr>
        <w:pStyle w:val="BodyText"/>
      </w:pPr>
      <w:r>
        <w:t xml:space="preserve">“Xin mời Hồng huynh hãy chọn bốn cao thủ trong phái Hoa Sơn đi ở phía bên trái, nếu gặp điều gì khác lạ thì không nên đi vào nữa, trước tiên phải liên lạc với lão nạp”.</w:t>
      </w:r>
    </w:p>
    <w:p>
      <w:pPr>
        <w:pStyle w:val="BodyText"/>
      </w:pPr>
      <w:r>
        <w:t xml:space="preserve">Khai Sơn Nhất Kiếm Hồng Phương vâng một tiếng, chọn ra bốn cao thủ trong phái Hoa Sơn, đi vòng sang bên trái vào trong khu cổ mộ.</w:t>
      </w:r>
    </w:p>
    <w:p>
      <w:pPr>
        <w:pStyle w:val="BodyText"/>
      </w:pPr>
      <w:r>
        <w:t xml:space="preserve">Ca Ân đại sư lại xoay sang nhìn Đại Đạo thiền sư nói:</w:t>
      </w:r>
    </w:p>
    <w:p>
      <w:pPr>
        <w:pStyle w:val="BodyText"/>
      </w:pPr>
      <w:r>
        <w:t xml:space="preserve">“Làm phiền thiền sư hãy chọn bốn cao thủ trong phái Thiếu Lâm đi vòng sang cổ mộ bên phải”.</w:t>
      </w:r>
    </w:p>
    <w:p>
      <w:pPr>
        <w:pStyle w:val="BodyText"/>
      </w:pPr>
      <w:r>
        <w:t xml:space="preserve">Đại Đạo thiền sư vâng một tiếng rồi chọn bốn cao thủ của phái Thiếu Lâm đi vòng sang bên phải.</w:t>
      </w:r>
    </w:p>
    <w:p>
      <w:pPr>
        <w:pStyle w:val="BodyText"/>
      </w:pPr>
      <w:r>
        <w:t xml:space="preserve">Sau khi Ca Ân đại sư đã điều động hai cánh xong, đưa mắt nhìn quần hào rồi nói:</w:t>
      </w:r>
    </w:p>
    <w:p>
      <w:pPr>
        <w:pStyle w:val="BodyText"/>
      </w:pPr>
      <w:r>
        <w:t xml:space="preserve">“Các vị đạo huynh, thí chủ, chuyến đi này thắng bại chưa biết, theo ý của lão nạp không nên đi hết vào rừng bách, các môn các phái nên chọn vài người có võ công cao cường, kinh nghiệm phong phú vào trong rừng bách, những người còn lại thì ở bên ngoài, nếu chúng tôi bất hạnh thất bại, những người bên ngoài sẽ thay chúng tôi giữ lại nguyên khí cho võ lâm”.</w:t>
      </w:r>
    </w:p>
    <w:p>
      <w:pPr>
        <w:pStyle w:val="BodyText"/>
      </w:pPr>
      <w:r>
        <w:t xml:space="preserve">Chưởng môn các phái đều tựa như có cảm giác không mây đối với trận chiến này, ai nấy sắc mặt nghiêm túc, chẳng nói một lời, tuân theo lời dặn của Ca Ân đại sư, chọn ra vài người trong số các đệ tử ở lại rừng bách, lại còn dặn bọn họ nếu trong rừng có gì thay đổi thì phải lập tức trở về núi, không được ở lại.</w:t>
      </w:r>
    </w:p>
    <w:p>
      <w:pPr>
        <w:pStyle w:val="BodyText"/>
      </w:pPr>
      <w:r>
        <w:t xml:space="preserve">Trong cuộc chiến sinh tử tồn vong này, bất cứ ai cũng không có lòng riêng.</w:t>
      </w:r>
    </w:p>
    <w:p>
      <w:pPr>
        <w:pStyle w:val="BodyText"/>
      </w:pPr>
      <w:r>
        <w:t xml:space="preserve">Phương Triệu Nam thấy các môn phái điều động người thì rất đau lòng. Còn Nam Bắc Nhị Quái thì lại lạnh lùng, tựa như không thấy được cảnh thê lương hào tráng ấy.</w:t>
      </w:r>
    </w:p>
    <w:p>
      <w:pPr>
        <w:pStyle w:val="BodyText"/>
      </w:pPr>
      <w:r>
        <w:t xml:space="preserve">Ca Ân đại sư thấy các môn phái đã sắp xếp xong, ông ta chắp tay trước ngực nghiêm nghị nói:</w:t>
      </w:r>
    </w:p>
    <w:p>
      <w:pPr>
        <w:pStyle w:val="BodyText"/>
      </w:pPr>
      <w:r>
        <w:t xml:space="preserve">“Lão nạp được các vị đề cử, chủ trì toàn cuộc, mong các vị nghe theo lệnh của lão nạp, không nên tự tiện tiến thoái công thủ”.</w:t>
      </w:r>
    </w:p>
    <w:p>
      <w:pPr>
        <w:pStyle w:val="BodyText"/>
      </w:pPr>
      <w:r>
        <w:t xml:space="preserve">Quần hào cao giọng nói:</w:t>
      </w:r>
    </w:p>
    <w:p>
      <w:pPr>
        <w:pStyle w:val="BodyText"/>
      </w:pPr>
      <w:r>
        <w:t xml:space="preserve">“Bọn chúng tôi nguyện nghe theo lời của đại sư”.</w:t>
      </w:r>
    </w:p>
    <w:p>
      <w:pPr>
        <w:pStyle w:val="BodyText"/>
      </w:pPr>
      <w:r>
        <w:t xml:space="preserve">Ca Ân đại sư gật đầu nói:</w:t>
      </w:r>
    </w:p>
    <w:p>
      <w:pPr>
        <w:pStyle w:val="BodyText"/>
      </w:pPr>
      <w:r>
        <w:t xml:space="preserve">“Chúng ta hãy vào trận!”.</w:t>
      </w:r>
    </w:p>
    <w:p>
      <w:pPr>
        <w:pStyle w:val="BodyText"/>
      </w:pPr>
      <w:r>
        <w:t xml:space="preserve">Nói xong rồi bước vào trong rừng.</w:t>
      </w:r>
    </w:p>
    <w:p>
      <w:pPr>
        <w:pStyle w:val="BodyText"/>
      </w:pPr>
      <w:r>
        <w:t xml:space="preserve">Phương Triệu Nam bước tới bên cạnh Ca Ân đại sư, hạ giọng nói:</w:t>
      </w:r>
    </w:p>
    <w:p>
      <w:pPr>
        <w:pStyle w:val="BodyText"/>
      </w:pPr>
      <w:r>
        <w:t xml:space="preserve">“Lão thiền sư hãy truyền lệnh không nên hấp tấp tiến vào để khỏi bị người ta ám toán”.</w:t>
      </w:r>
    </w:p>
    <w:p>
      <w:pPr>
        <w:pStyle w:val="BodyText"/>
      </w:pPr>
      <w:r>
        <w:t xml:space="preserve">Ca Ân đại sư gật đầu cười: xem tại</w:t>
      </w:r>
    </w:p>
    <w:p>
      <w:pPr>
        <w:pStyle w:val="BodyText"/>
      </w:pPr>
      <w:r>
        <w:t xml:space="preserve">“Những người vào trận đã có lòng hy sinh, chỉ cần hai vị lão tiền bối Tân, Hoàng có thể khắc chế được Nhạc chủ Minh Nhạc, trận này chưa chắc đã bại”.</w:t>
      </w:r>
    </w:p>
    <w:p>
      <w:pPr>
        <w:pStyle w:val="BodyText"/>
      </w:pPr>
      <w:r>
        <w:t xml:space="preserve">Phương Triệu Nam thở dài:</w:t>
      </w:r>
    </w:p>
    <w:p>
      <w:pPr>
        <w:pStyle w:val="BodyText"/>
      </w:pPr>
      <w:r>
        <w:t xml:space="preserve">“Trận Thước Kiều là tâm huyết của La Huyền, trong trận biến hóa kỳ dị, thâm sâu khó lường, lão thiền sư sau khi vào rừng tốt nhất nên gọi cao thủ hai bên cánh tập trung lại để tránh thương vong”.</w:t>
      </w:r>
    </w:p>
    <w:p>
      <w:pPr>
        <w:pStyle w:val="BodyText"/>
      </w:pPr>
      <w:r>
        <w:t xml:space="preserve">Chàng đang nói thì chợt nghe một tiếng hú dài vọng tới.</w:t>
      </w:r>
    </w:p>
    <w:p>
      <w:pPr>
        <w:pStyle w:val="BodyText"/>
      </w:pPr>
      <w:r>
        <w:t xml:space="preserve">Ca Ân đại sư nhíu mày nói:</w:t>
      </w:r>
    </w:p>
    <w:p>
      <w:pPr>
        <w:pStyle w:val="BodyText"/>
      </w:pPr>
      <w:r>
        <w:t xml:space="preserve">“Hai bên cánh đã truyền tin, chắc là đã động thủ với kẻ địch”.</w:t>
      </w:r>
    </w:p>
    <w:p>
      <w:pPr>
        <w:pStyle w:val="BodyText"/>
      </w:pPr>
      <w:r>
        <w:t xml:space="preserve">Phương Triệu Nam nói:</w:t>
      </w:r>
    </w:p>
    <w:p>
      <w:pPr>
        <w:pStyle w:val="BodyText"/>
      </w:pPr>
      <w:r>
        <w:t xml:space="preserve">“Đại sư tốt nhất hãy truyền lệnh khoan đi vào sâu, vãn bối đi trước xem thử”. Nói xong thì tung mình vọt lên phóng thẳng về bên phải. Nam Bắc Nhị Quái cũng tung mình đuổi theo Phương Triệu Nam.</w:t>
      </w:r>
    </w:p>
    <w:p>
      <w:pPr>
        <w:pStyle w:val="BodyText"/>
      </w:pPr>
      <w:r>
        <w:t xml:space="preserve">Ca Ân đại sư thầm thở dài:</w:t>
      </w:r>
    </w:p>
    <w:p>
      <w:pPr>
        <w:pStyle w:val="BodyText"/>
      </w:pPr>
      <w:r>
        <w:t xml:space="preserve">“Người này không biết có ma lực gì mà có thể khiến cho Nam Bắc Nhị Quái xưa nay lạnh lùng phải nghe theo y như thế”.</w:t>
      </w:r>
    </w:p>
    <w:p>
      <w:pPr>
        <w:pStyle w:val="BodyText"/>
      </w:pPr>
      <w:r>
        <w:t xml:space="preserve">Phương Triệu Nam vừa chạy vừa để ý xung quanh, chỉ thấy cổ bách um tùm, xung quanh rất yên tĩnh.</w:t>
      </w:r>
    </w:p>
    <w:p>
      <w:pPr>
        <w:pStyle w:val="BodyText"/>
      </w:pPr>
      <w:r>
        <w:t xml:space="preserve">Tiếng hú đột nhiên dứt hẳn, tựa như kẻ cường địch đã biến mất, Phương Triệu Nam biết không gian càng yên tĩnh thì sự việc xảy ra càng lớn. Băng qua khu rừng cổ bách, chàng thấy Đại Đạo thiền sư cùng bốn cao thủ Thiếu Lâm đang bày thành một trận thế hình vuông, họ đang cẩn thận tiến về phía trước. Phương Triệu Nam xua tay, cao giọng nói:</w:t>
      </w:r>
    </w:p>
    <w:p>
      <w:pPr>
        <w:pStyle w:val="BodyText"/>
      </w:pPr>
      <w:r>
        <w:t xml:space="preserve">“Đại sư ngừng bước!” thế rồi chàng tung mình vọt tới bên cạnh Đại Đạo thiền sư. Đại Đạo thiền sư vừa nghe Phương Triệu Nam kêu thì đã lập tức ngừng bước, Phương Triệu Nam hạ giọng hỏi:</w:t>
      </w:r>
    </w:p>
    <w:p>
      <w:pPr>
        <w:pStyle w:val="BodyText"/>
      </w:pPr>
      <w:r>
        <w:t xml:space="preserve">“Đại sư đã gặp điều gì khác lạ?”.</w:t>
      </w:r>
    </w:p>
    <w:p>
      <w:pPr>
        <w:pStyle w:val="BodyText"/>
      </w:pPr>
      <w:r>
        <w:t xml:space="preserve">Đại Đạo thiền sư nói:</w:t>
      </w:r>
    </w:p>
    <w:p>
      <w:pPr>
        <w:pStyle w:val="BodyText"/>
      </w:pPr>
      <w:r>
        <w:t xml:space="preserve">“Tựa như có bóng người xẹt lên rồi lại biến mất”.</w:t>
      </w:r>
    </w:p>
    <w:p>
      <w:pPr>
        <w:pStyle w:val="BodyText"/>
      </w:pPr>
      <w:r>
        <w:t xml:space="preserve">Phương Triệu Nam thở dài nói:</w:t>
      </w:r>
    </w:p>
    <w:p>
      <w:pPr>
        <w:pStyle w:val="BodyText"/>
      </w:pPr>
      <w:r>
        <w:t xml:space="preserve">“Mời thiền sư cùng mọi người hãy quay trở lại chỗ Ca Ân đại sư”.</w:t>
      </w:r>
    </w:p>
    <w:p>
      <w:pPr>
        <w:pStyle w:val="BodyText"/>
      </w:pPr>
      <w:r>
        <w:t xml:space="preserve">Nghe Nam Quái Tân Kỳ quát:</w:t>
      </w:r>
    </w:p>
    <w:p>
      <w:pPr>
        <w:pStyle w:val="BodyText"/>
      </w:pPr>
      <w:r>
        <w:t xml:space="preserve">“Ai?”.</w:t>
      </w:r>
    </w:p>
    <w:p>
      <w:pPr>
        <w:pStyle w:val="BodyText"/>
      </w:pPr>
      <w:r>
        <w:t xml:space="preserve">Chợt một tràng cười trong trẻo vọng tới.</w:t>
      </w:r>
    </w:p>
    <w:p>
      <w:pPr>
        <w:pStyle w:val="BodyText"/>
      </w:pPr>
      <w:r>
        <w:t xml:space="preserve">Từ sau một cây cổ bách, một đám thiếu nữ xinh đẹp mỉm cười chậm rãi bước ra, y phục của họ đều mỏng như cánh ve, khi bước đi tà áo tung bay trong gió. Đại Đạo thiền sư từ nhỏ đã xuất gia, chưa bao giờ thấy được cảnh này, ông ta vội vàng quay đầu đi không dám nhìn. Phương Triệu Nam đếm thấy có tám người, ai nấy mặt đẹp như hoa, yêu kiều diễm lệ, họ cứ bước thẳng về phía trước mà không hề e thẹn.</w:t>
      </w:r>
    </w:p>
    <w:p>
      <w:pPr>
        <w:pStyle w:val="BodyText"/>
      </w:pPr>
      <w:r>
        <w:t xml:space="preserve">Nam Quái Tân Kỳ quát:</w:t>
      </w:r>
    </w:p>
    <w:p>
      <w:pPr>
        <w:pStyle w:val="BodyText"/>
      </w:pPr>
      <w:r>
        <w:t xml:space="preserve">“Lão đạo sĩ lỗ mũi trâu cứ bày trò hù dọa” rồi vỗ ra một chưởng. Một luồng chưởng phong phóng thẳng vào người ở giữa. Chỉ nghe binh một tiếng, thiếu nữ ở giữa kêu thét lên, cả thân người bay bổng lên rơi xuống cách đó bảy tám thước, miệng phun máu tươi, đứt khí mà chết. Nam Quái Tân Kỳ không ngờ thiếu nữ này không hề biết võ công, lão ta không khỏi ngẩn người ra.</w:t>
      </w:r>
    </w:p>
    <w:p>
      <w:pPr>
        <w:pStyle w:val="BodyText"/>
      </w:pPr>
      <w:r>
        <w:t xml:space="preserve">Bảy thiếu nữ còn lại tựa như không hề biết đồng bọn đã chết dưới chưởng của Nam Quái Tân Kỳ, họ vẫn tiếp tục mỉm cười chậm rãi bước về phía trước. Nam Quái Tân Kỳ tuy tính tình lạnh lùng, nhưng ông ta không thể nào đối phó với hạng nữ nhi không có võ công. Phương Triệu Nam đã được La Huyền chỉ trước, chàng nhìn kỹ những thiếu nữ ấy thì thấy mặt họ tuy mỉm cười nhưng trông cứ ngờ nghệch, rõ ràng đã bị khống chế. Chàng vội vàng nói:</w:t>
      </w:r>
    </w:p>
    <w:p>
      <w:pPr>
        <w:pStyle w:val="BodyText"/>
      </w:pPr>
      <w:r>
        <w:t xml:space="preserve">“Bọn họ rõ ràng không biết võ công, chúng ta không thể giết họ, cũng không thể để cho họ tới gần, hãy mau rút lui”.</w:t>
      </w:r>
    </w:p>
    <w:p>
      <w:pPr>
        <w:pStyle w:val="BodyText"/>
      </w:pPr>
      <w:r>
        <w:t xml:space="preserve">Các nhà sư đều không nỡ ra tay, thế là vội vàng chạy ra sau. Phương Triệu Nam rút thanh trường kiếm, cao giọng nói:</w:t>
      </w:r>
    </w:p>
    <w:p>
      <w:pPr>
        <w:pStyle w:val="BodyText"/>
      </w:pPr>
      <w:r>
        <w:t xml:space="preserve">“Xin mời các vị cô nương”.</w:t>
      </w:r>
    </w:p>
    <w:p>
      <w:pPr>
        <w:pStyle w:val="BodyText"/>
      </w:pPr>
      <w:r>
        <w:t xml:space="preserve">Chàng muốn dụ bọn họ lên tiếng để phán đoán thần trí của họ phải chăng đã hoàn toàn bị khống chế, nào ngờ bảy thiếu nữ này vẫn tiến thẳng về phía trước.</w:t>
      </w:r>
    </w:p>
    <w:p>
      <w:pPr>
        <w:pStyle w:val="BodyText"/>
      </w:pPr>
      <w:r>
        <w:t xml:space="preserve">Phương Triệu Nam tuy đã được La Huyền chỉ trước nhưng cũng không biết bọn họ có thật là không có võ công hay không, cũng không biết họ cứ tiến về phía trước để làm gì, chỉ đành thối lui ra sau.</w:t>
      </w:r>
    </w:p>
    <w:p>
      <w:pPr>
        <w:pStyle w:val="BodyText"/>
      </w:pPr>
      <w:r>
        <w:t xml:space="preserve">Sau khi Ca Ân đại sư nghe Phương Triệu Nam nói, ông ta cũng cảm thấy trong trận này lành ít dữ nhiều, cho nên không thể áp dụng mưu lược như bình thường, thế là lập tức hú dài ba tiếng để gọi cao thủ hai bên cánh trở về.</w:t>
      </w:r>
    </w:p>
    <w:p>
      <w:pPr>
        <w:pStyle w:val="BodyText"/>
      </w:pPr>
      <w:r>
        <w:t xml:space="preserve">Đột nhiên một tràng tiếng sáo vang lên, bảy thiếu nữ ấy ngừng bước rồi chậm rãi xoay người bỏ đi. Phương Triệu Nam nhìn theo bảy thiếu nữ ấy suy nghĩ một lúc lâu thì tựa như đã hiểu ra, miệng nói:</w:t>
      </w:r>
    </w:p>
    <w:p>
      <w:pPr>
        <w:pStyle w:val="BodyText"/>
      </w:pPr>
      <w:r>
        <w:t xml:space="preserve">“Té ra là thế”.</w:t>
      </w:r>
    </w:p>
    <w:p>
      <w:pPr>
        <w:pStyle w:val="BodyText"/>
      </w:pPr>
      <w:r>
        <w:t xml:space="preserve">Bắc Quái Hoàng Luyện nhíu mày hỏi:</w:t>
      </w:r>
    </w:p>
    <w:p>
      <w:pPr>
        <w:pStyle w:val="BodyText"/>
      </w:pPr>
      <w:r>
        <w:t xml:space="preserve">“Huynh đệ, chuyện gì thế?”.</w:t>
      </w:r>
    </w:p>
    <w:p>
      <w:pPr>
        <w:pStyle w:val="BodyText"/>
      </w:pPr>
      <w:r>
        <w:t xml:space="preserve">Phương Triệu Nam nói:</w:t>
      </w:r>
    </w:p>
    <w:p>
      <w:pPr>
        <w:pStyle w:val="BodyText"/>
      </w:pPr>
      <w:r>
        <w:t xml:space="preserve">“Nhạc chủ Minh Nhạc biết người các đại môn phái đa số đều không muốn giết những kẻ vô tội cho nên cố ý lợi dụng những thiếu nữ trẻ trung xinh đẹp này tiếp cận chúng ta. Giả sử phán đoán của tại hạ không lầm, những thiếu nữ này không phải giấu các loại ám khí tuyệt độc thì mang theo các loại bột phấn có chứa độc. Xem ra bọn họ ai cũng xinh đẹp tựa hoa, nhưng thực ra họ đã mất lý trí, tiếng sáo lúc nãy là tín hiệu điều khiển họ”.</w:t>
      </w:r>
    </w:p>
    <w:p>
      <w:pPr>
        <w:pStyle w:val="BodyText"/>
      </w:pPr>
      <w:r>
        <w:t xml:space="preserve">Nam Quái Tân Kỳ lạnh lùng nói:</w:t>
      </w:r>
    </w:p>
    <w:p>
      <w:pPr>
        <w:pStyle w:val="BodyText"/>
      </w:pPr>
      <w:r>
        <w:t xml:space="preserve">“La Huyền toàn là nắm lấy nhược điểm của người ta, nếu chọc giận lão phu, lão phu sẽ giết chúng không còn manh giáp”.</w:t>
      </w:r>
    </w:p>
    <w:p>
      <w:pPr>
        <w:pStyle w:val="BodyText"/>
      </w:pPr>
      <w:r>
        <w:t xml:space="preserve">Phương Triệu Nam nói:</w:t>
      </w:r>
    </w:p>
    <w:p>
      <w:pPr>
        <w:pStyle w:val="BodyText"/>
      </w:pPr>
      <w:r>
        <w:t xml:space="preserve">“Trò chơi của Nhiếp Tiểu Phượng không chỉ có như thế”.</w:t>
      </w:r>
    </w:p>
    <w:p>
      <w:pPr>
        <w:pStyle w:val="BodyText"/>
      </w:pPr>
      <w:r>
        <w:t xml:space="preserve">Đang nói thì mọi người đã đi về chỗ Ca Ân đại sư. Ca Ân đại sư bước lên hỏi:</w:t>
      </w:r>
    </w:p>
    <w:p>
      <w:pPr>
        <w:pStyle w:val="BodyText"/>
      </w:pPr>
      <w:r>
        <w:t xml:space="preserve">“Đại Đạo sư huynh, có gặp được kẻ địch không?”.</w:t>
      </w:r>
    </w:p>
    <w:p>
      <w:pPr>
        <w:pStyle w:val="BodyText"/>
      </w:pPr>
      <w:r>
        <w:t xml:space="preserve">Đại Đạo thiền sư chắp tay niệm một tiếng Phật hiệu, kể lại những chuyện đã xảy ra. Ca Ân đại sư nghe thế thì lắc đầu nói:</w:t>
      </w:r>
    </w:p>
    <w:p>
      <w:pPr>
        <w:pStyle w:val="BodyText"/>
      </w:pPr>
      <w:r>
        <w:t xml:space="preserve">“Kiếp số, kiếp số”. Lúc này Khai Sơn Nhất Kiếm Hồng Phương cũng dắt theo cao thủ phái Hoa Sơn trở về.</w:t>
      </w:r>
    </w:p>
    <w:p>
      <w:pPr>
        <w:pStyle w:val="BodyText"/>
      </w:pPr>
      <w:r>
        <w:t xml:space="preserve">Phương Triệu Nam ôm quyền nói:</w:t>
      </w:r>
    </w:p>
    <w:p>
      <w:pPr>
        <w:pStyle w:val="BodyText"/>
      </w:pPr>
      <w:r>
        <w:t xml:space="preserve">“Lão tiền bối có thấy điều gì quái lạ không?”.</w:t>
      </w:r>
    </w:p>
    <w:p>
      <w:pPr>
        <w:pStyle w:val="BodyText"/>
      </w:pPr>
      <w:r>
        <w:t xml:space="preserve">Hồng Phương nói:</w:t>
      </w:r>
    </w:p>
    <w:p>
      <w:pPr>
        <w:pStyle w:val="BodyText"/>
      </w:pPr>
      <w:r>
        <w:t xml:space="preserve">“Bổn tọa đi sâu vào hơn mười trượng vẫn không thấy tung tích kẻ địch, nhưng lại thấy có một cái lồng gỗ to lớn, trong cái lồng có một bầy chim sẻ ...”.</w:t>
      </w:r>
    </w:p>
    <w:p>
      <w:pPr>
        <w:pStyle w:val="BodyText"/>
      </w:pPr>
      <w:r>
        <w:t xml:space="preserve">Phương Triệu Nam thất kinh nói:</w:t>
      </w:r>
    </w:p>
    <w:p>
      <w:pPr>
        <w:pStyle w:val="BodyText"/>
      </w:pPr>
      <w:r>
        <w:t xml:space="preserve">“Lão tiền bối có chạm vào cái lồng gỗ ấy không?”.</w:t>
      </w:r>
    </w:p>
    <w:p>
      <w:pPr>
        <w:pStyle w:val="BodyText"/>
      </w:pPr>
      <w:r>
        <w:t xml:space="preserve">Hồng Phương nói:</w:t>
      </w:r>
    </w:p>
    <w:p>
      <w:pPr>
        <w:pStyle w:val="BodyText"/>
      </w:pPr>
      <w:r>
        <w:t xml:space="preserve">“Bổn tọa tuy cảm thấy kỳ lạ nhưng biết đó là cạm bẫy của kẻ địch, song lại nghĩ bầy chim sẻ ấy chả lẽ có thể làm hại người, đang định chém cái lồng ấy thì nghe Ca Ân đại sư gọi nên lập tức quay về”.</w:t>
      </w:r>
    </w:p>
    <w:p>
      <w:pPr>
        <w:pStyle w:val="BodyText"/>
      </w:pPr>
      <w:r>
        <w:t xml:space="preserve">Phương Triệu Nam thở phào nói:</w:t>
      </w:r>
    </w:p>
    <w:p>
      <w:pPr>
        <w:pStyle w:val="BodyText"/>
      </w:pPr>
      <w:r>
        <w:t xml:space="preserve">“May mà ông chém vào cái lồng ấy, nếu thả bầy chim ra thì e rằng các vị đã trúng độc ...” chàng hơi ngừng rồi cao giọng nói:</w:t>
      </w:r>
    </w:p>
    <w:p>
      <w:pPr>
        <w:pStyle w:val="BodyText"/>
      </w:pPr>
      <w:r>
        <w:t xml:space="preserve">“Tại hạ không phải hù dọa mọi người, trong rừng cổ bách này tất cả mọi thứ đều đã bị Nhạc chủ Minh Nhạc tẩm độc, nếu không cẩn thận thì sẽ trúng độc”.</w:t>
      </w:r>
    </w:p>
    <w:p>
      <w:pPr>
        <w:pStyle w:val="BodyText"/>
      </w:pPr>
      <w:r>
        <w:t xml:space="preserve">Ca Ân đại sư nói:</w:t>
      </w:r>
    </w:p>
    <w:p>
      <w:pPr>
        <w:pStyle w:val="BodyText"/>
      </w:pPr>
      <w:r>
        <w:t xml:space="preserve">“Phương Triệu Nam đã sớm được cao nhân chỉ điểm, xin hãy thay lão nạp chủ trì toàn cuộc!”.</w:t>
      </w:r>
    </w:p>
    <w:p>
      <w:pPr>
        <w:pStyle w:val="BodyText"/>
      </w:pPr>
      <w:r>
        <w:t xml:space="preserve">Phương Triệu Nam vội vàng nói:</w:t>
      </w:r>
    </w:p>
    <w:p>
      <w:pPr>
        <w:pStyle w:val="BodyText"/>
      </w:pPr>
      <w:r>
        <w:t xml:space="preserve">“Vãn bối tuổi trẻ vô tri, nào dám gánh vác chuyện hệ trọng, chỉ mong được giúp đỡ đại sư mà thôi”.</w:t>
      </w:r>
    </w:p>
    <w:p>
      <w:pPr>
        <w:pStyle w:val="BodyText"/>
      </w:pPr>
      <w:r>
        <w:t xml:space="preserve">Ca Ân đại sư biết chàng không phải nói dối, với tuổi tác và thanh vọng của chàng, e rằng quần hào khó phục, thế rồi mới nói:</w:t>
      </w:r>
    </w:p>
    <w:p>
      <w:pPr>
        <w:pStyle w:val="BodyText"/>
      </w:pPr>
      <w:r>
        <w:t xml:space="preserve">“Như thế Phương thí chủ đã từ chối, lão nạp cũng không tiện cưỡng ép ...” thế rồi ông ta ngập ngừng, sau đó nói:</w:t>
      </w:r>
    </w:p>
    <w:p>
      <w:pPr>
        <w:pStyle w:val="BodyText"/>
      </w:pPr>
      <w:r>
        <w:t xml:space="preserve">“Bước tiếp theo phải như thế nào?”.</w:t>
      </w:r>
    </w:p>
    <w:p>
      <w:pPr>
        <w:pStyle w:val="BodyText"/>
      </w:pPr>
      <w:r>
        <w:t xml:space="preserve">Phương Triệu Nam nói:</w:t>
      </w:r>
    </w:p>
    <w:p>
      <w:pPr>
        <w:pStyle w:val="BodyText"/>
      </w:pPr>
      <w:r>
        <w:t xml:space="preserve">“Theo ý vãn bối là nên chọn vài người có võ công cao cường xông vào bên trong để dụ kẻ địch phát động mai phục”.</w:t>
      </w:r>
    </w:p>
    <w:p>
      <w:pPr>
        <w:pStyle w:val="BodyText"/>
      </w:pPr>
      <w:r>
        <w:t xml:space="preserve">Ca Ân đại sư nói:</w:t>
      </w:r>
    </w:p>
    <w:p>
      <w:pPr>
        <w:pStyle w:val="BodyText"/>
      </w:pPr>
      <w:r>
        <w:t xml:space="preserve">“Lão nạp sẽ dắt theo đệ tử của phái Nga Mi dẫn đường trước”.</w:t>
      </w:r>
    </w:p>
    <w:p>
      <w:pPr>
        <w:pStyle w:val="BodyText"/>
      </w:pPr>
      <w:r>
        <w:t xml:space="preserve">Khai Sơn Nhất Kiếm Hồng Phương nói:</w:t>
      </w:r>
    </w:p>
    <w:p>
      <w:pPr>
        <w:pStyle w:val="BodyText"/>
      </w:pPr>
      <w:r>
        <w:t xml:space="preserve">“Đại sư là người chủ trì toàn cuộc, nào có thể đem thân vào chốn nguy hiểm, tại hạ sẽ đi thay đại sư”.</w:t>
      </w:r>
    </w:p>
    <w:p>
      <w:pPr>
        <w:pStyle w:val="BodyText"/>
      </w:pPr>
      <w:r>
        <w:t xml:space="preserve">Phương Triệu Nam nói:</w:t>
      </w:r>
    </w:p>
    <w:p>
      <w:pPr>
        <w:pStyle w:val="BodyText"/>
      </w:pPr>
      <w:r>
        <w:t xml:space="preserve">“Vậy thì tốt, nhưng không nên dắt theo mọi người, tại hạ cùng với hai vị nghĩa huynh, lại thêm Hồng chưởng môn dắt theo một cao thủ trong phái Hoa Sơn, năm người là đã đủ”.</w:t>
      </w:r>
    </w:p>
    <w:p>
      <w:pPr>
        <w:pStyle w:val="BodyText"/>
      </w:pPr>
      <w:r>
        <w:t xml:space="preserve">Hồng Phương nói:</w:t>
      </w:r>
    </w:p>
    <w:p>
      <w:pPr>
        <w:pStyle w:val="BodyText"/>
      </w:pPr>
      <w:r>
        <w:t xml:space="preserve">“Cứ theo ý của Phương huynh”. Thế rồi mới chọn một đệ tử võ công cao nhất trong phái Hoa Sơn cùng bọn Phương Triệu Nam đi sâu vào bên trong.</w:t>
      </w:r>
    </w:p>
    <w:p>
      <w:pPr>
        <w:pStyle w:val="BodyText"/>
      </w:pPr>
      <w:r>
        <w:t xml:space="preserve">Phương Triệu Nam quay đầu lại nói với Ca Ân đại sư:</w:t>
      </w:r>
    </w:p>
    <w:p>
      <w:pPr>
        <w:pStyle w:val="BodyText"/>
      </w:pPr>
      <w:r>
        <w:t xml:space="preserve">“Khi nghe vãn bối gọi, lão tiền bối hãy dắt mọi người tiến mau vào trong”.</w:t>
      </w:r>
    </w:p>
    <w:p>
      <w:pPr>
        <w:pStyle w:val="BodyText"/>
      </w:pPr>
      <w:r>
        <w:t xml:space="preserve">Ca Ân đại sư gật đầu nói:</w:t>
      </w:r>
    </w:p>
    <w:p>
      <w:pPr>
        <w:pStyle w:val="BodyText"/>
      </w:pPr>
      <w:r>
        <w:t xml:space="preserve">“Lão nạp sẽ đợi”.</w:t>
      </w:r>
    </w:p>
    <w:p>
      <w:pPr>
        <w:pStyle w:val="BodyText"/>
      </w:pPr>
      <w:r>
        <w:t xml:space="preserve">Phương Triệu Nam cất bước tiến về phía trước. Chàng vừa bước đi vừa thầm để ý tình thế xung quanh, đi được bốn năm vẫn không thấy có điều gì khác lạ. Nam Quái Tân Kỳ tựa như đã cảm thấy được điều gì không may, ông ta lạnh lùng nói:</w:t>
      </w:r>
    </w:p>
    <w:p>
      <w:pPr>
        <w:pStyle w:val="BodyText"/>
      </w:pPr>
      <w:r>
        <w:t xml:space="preserve">“Tiểu đệ, chúng ta nên nổi lửa đốt khu rừng này!”.</w:t>
      </w:r>
    </w:p>
    <w:p>
      <w:pPr>
        <w:pStyle w:val="BodyText"/>
      </w:pPr>
      <w:r>
        <w:t xml:space="preserve">Phương Triệu Nam nói:</w:t>
      </w:r>
    </w:p>
    <w:p>
      <w:pPr>
        <w:pStyle w:val="BodyText"/>
      </w:pPr>
      <w:r>
        <w:t xml:space="preserve">“Nếu một mồi lửa có thể giải quyết được chuyện phận tranh trên võ lâm, chúng ta cũng không cần dự vào cuộc chiến hiểm ác này”. Đang nói thì chợt thấy có một người toàn thân mặc đồ đen ngồi ở trên một ngôi cổ mộ.</w:t>
      </w:r>
    </w:p>
    <w:p>
      <w:pPr>
        <w:pStyle w:val="BodyText"/>
      </w:pPr>
      <w:r>
        <w:t xml:space="preserve">Người ấy nhắm mắt tựa như một nhà sư đang nhập định, bọn họ tiến tới gần nhưng ông ta không hề phát giác. Khai Sơn Nhất Kiếm Hồng Phương nhíu mày quát:</w:t>
      </w:r>
    </w:p>
    <w:p>
      <w:pPr>
        <w:pStyle w:val="BodyText"/>
      </w:pPr>
      <w:r>
        <w:t xml:space="preserve">“Ai?”.</w:t>
      </w:r>
    </w:p>
    <w:p>
      <w:pPr>
        <w:pStyle w:val="BodyText"/>
      </w:pPr>
      <w:r>
        <w:t xml:space="preserve">Người ấy vẫn ngồi yên, cả đầu cũng không ngẩng lên. Hồng Phương quay lại nhìn tên đệ tử ở phía sau:</w:t>
      </w:r>
    </w:p>
    <w:p>
      <w:pPr>
        <w:pStyle w:val="BodyText"/>
      </w:pPr>
      <w:r>
        <w:t xml:space="preserve">“Mã Kiệt, ngươi hãy đến xem thử là người chết hay người sống?”.</w:t>
      </w:r>
    </w:p>
    <w:p>
      <w:pPr>
        <w:pStyle w:val="BodyText"/>
      </w:pPr>
      <w:r>
        <w:t xml:space="preserve">Mã Kiệt vâng một tiếng, nhún người phóng tới ngôi mộ. Phương Triệu Nam định ngăn lại nhưng đã không kịp nữa. Mã Kiệt giơ tay vỗ vào người kẻ ấy. Chỉ nghe bốp một tiếng, người ấy ngã ngửa ra sau.</w:t>
      </w:r>
    </w:p>
    <w:p>
      <w:pPr>
        <w:pStyle w:val="BodyText"/>
      </w:pPr>
      <w:r>
        <w:t xml:space="preserve">Mã Kiệt là người có võ công cao cường nhất trong đệ tử đời thứ hai của phái Hoa Sơn, y vừa vỗ một chưởng vào thì cảm thấy không hay, người mặc áo đen ngồi trên ngôi mộ ấy không phải là người, y lập tức ngửa người ra vọt ra phía sau. Nhưng đã không kịp nữa, một mảng bạch quang bắn về phía Mã Kiệt. Mã Kiệt võ công tuy cao cường nhưng trong tình thế ấy không thể nào né tránh được, y chỉ cảm thấy toàn thân cứng đờ, không khỏi thầm kêu lên:</w:t>
      </w:r>
    </w:p>
    <w:p>
      <w:pPr>
        <w:pStyle w:val="BodyText"/>
      </w:pPr>
      <w:r>
        <w:t xml:space="preserve">“Xong rồi”. Y cố gắng dùng hết sức lộn người ra phía sau, nhìn Hồng Phương nói:</w:t>
      </w:r>
    </w:p>
    <w:p>
      <w:pPr>
        <w:pStyle w:val="BodyText"/>
      </w:pPr>
      <w:r>
        <w:t xml:space="preserve">“Sư phụ, con ...” nói chưa xong thì binh một tiếng, ngã xuống đất đứt hơi mà chết.</w:t>
      </w:r>
    </w:p>
    <w:p>
      <w:pPr>
        <w:pStyle w:val="BodyText"/>
      </w:pPr>
      <w:r>
        <w:t xml:space="preserve">Hồng Phương thấy cái xác từ trên rơi xuống, đứng ngẩn ra chẳng nói được lời nào. Phương Triệu Nam thấy màn độc châm bắn ra từ người áo đen ấy rất nhiều, trong khoảnh khắc ba thước, dù cho võ công cao cường như Nam Bắc Nhị Quái cũng không thể tránh được. Chàng chép miệng than:</w:t>
      </w:r>
    </w:p>
    <w:p>
      <w:pPr>
        <w:pStyle w:val="BodyText"/>
      </w:pPr>
      <w:r>
        <w:t xml:space="preserve">“Cách giết người trong trận Thước Kiều không thể đề phòng được, quả thật là từng bước đều chứa đựng sát cơ”.</w:t>
      </w:r>
    </w:p>
    <w:p>
      <w:pPr>
        <w:pStyle w:val="BodyText"/>
      </w:pPr>
      <w:r>
        <w:t xml:space="preserve">Quần hào thấy thế thì ai cũng cảm thấy lạnh lẽo trong lòng, tuy chỉ có một người chết nhưng mọi người đều có cảm giác cái chết sắp giáng xuống. Hồng Phương im lặng một lúc sau mới mỉm cười nói:</w:t>
      </w:r>
    </w:p>
    <w:p>
      <w:pPr>
        <w:pStyle w:val="BodyText"/>
      </w:pPr>
      <w:r>
        <w:t xml:space="preserve">“Đối phó với kẻ địch, không chết thì bị thương”.</w:t>
      </w:r>
    </w:p>
    <w:p>
      <w:pPr>
        <w:pStyle w:val="BodyText"/>
      </w:pPr>
      <w:r>
        <w:t xml:space="preserve">Thế rồi vung kiếm ông tới phía trước, đang chạy về phía trước, chợt nghe tiếng nhạc buồn bã vọng tới.</w:t>
      </w:r>
    </w:p>
    <w:p>
      <w:pPr>
        <w:pStyle w:val="BodyText"/>
      </w:pPr>
      <w:r>
        <w:t xml:space="preserve">Tiếng nhạc này nghe rất thê lương ai oán, khiến cho ai cũng cánh tay cuộc đời chẳng có gì đang lưu luyến. Tâm trạng của quần hào lúc này nặng nề lạ thường, ai nấy đều nghĩ rằng mình sẽ chết, khi đối diện với cái chết, không ai tránh được cảm giác kích động ấy, lúc này tâm trạng càng khó chịu hơn.</w:t>
      </w:r>
    </w:p>
    <w:p>
      <w:pPr>
        <w:pStyle w:val="BodyText"/>
      </w:pPr>
      <w:r>
        <w:t xml:space="preserve">Phương Triệu Nam đã có chuẩn bị trước, chàng tương đối bình tĩnh, thấy quần hào đều rầu rĩ, thế là lập tức ngẩng mặt hú dài, tiếng hú hòa lẫn với tiếng nhạc buồn bã. Nam Bắc Nhị Quái lập tức phụ họa, công lực của họ đều rất thâm hậu, tiếng hú đinh tai nhức óc, trong nhất thời lại khơi dậy ý thức chiến đấu của quần hào.</w:t>
      </w:r>
    </w:p>
    <w:p>
      <w:pPr>
        <w:pStyle w:val="BodyText"/>
      </w:pPr>
      <w:r>
        <w:t xml:space="preserve">Tiếng nhạc chợt ngừng hẳn, trong khu rừng bách lại trở nên yên tĩnh.</w:t>
      </w:r>
    </w:p>
    <w:p>
      <w:pPr>
        <w:pStyle w:val="BodyText"/>
      </w:pPr>
      <w:r>
        <w:t xml:space="preserve">Phương Triệu Nam chép miệng:</w:t>
      </w:r>
    </w:p>
    <w:p>
      <w:pPr>
        <w:pStyle w:val="BodyText"/>
      </w:pPr>
      <w:r>
        <w:t xml:space="preserve">“Nếu chúng ta bị thâu hồn bởi tiếng nhạc này, lúc đó kẻ cường địch sẽ thừa cơ đột kích”.</w:t>
      </w:r>
    </w:p>
    <w:p>
      <w:pPr>
        <w:pStyle w:val="BodyText"/>
      </w:pPr>
      <w:r>
        <w:t xml:space="preserve">Ca Ân đại sư nói:</w:t>
      </w:r>
    </w:p>
    <w:p>
      <w:pPr>
        <w:pStyle w:val="BodyText"/>
      </w:pPr>
      <w:r>
        <w:t xml:space="preserve">“Nếu không nhờ Phương thí chủ chỉ e chúng ta khó thoát khỏi thương vong”.</w:t>
      </w:r>
    </w:p>
    <w:p>
      <w:pPr>
        <w:pStyle w:val="BodyText"/>
      </w:pPr>
      <w:r>
        <w:t xml:space="preserve">Khai Sơn Nhất Kiếm Hồng Phương nói:</w:t>
      </w:r>
    </w:p>
    <w:p>
      <w:pPr>
        <w:pStyle w:val="BodyText"/>
      </w:pPr>
      <w:r>
        <w:t xml:space="preserve">“Theo ý của tại hạ, đừng để ý đến tiếng nhạc làm gì, cứ xông thẳng vào trong tìm Nhạc chủ Minh Nhạc đấu một trận để phân thắng bại”.</w:t>
      </w:r>
    </w:p>
    <w:p>
      <w:pPr>
        <w:pStyle w:val="BodyText"/>
      </w:pPr>
      <w:r>
        <w:t xml:space="preserve">Phương Triệu Nam chép miệng:</w:t>
      </w:r>
    </w:p>
    <w:p>
      <w:pPr>
        <w:pStyle w:val="BodyText"/>
      </w:pPr>
      <w:r>
        <w:t xml:space="preserve">“Tuy cũng có lý, nhưng có quá nhiều nguy hiểm, theo ý của tại hạ cần phải cẩn thận thì hơn”.</w:t>
      </w:r>
    </w:p>
    <w:p>
      <w:pPr>
        <w:pStyle w:val="BodyText"/>
      </w:pPr>
      <w:r>
        <w:t xml:space="preserve">Hồng Phương đột nhiên vung kiếm cười lớn:</w:t>
      </w:r>
    </w:p>
    <w:p>
      <w:pPr>
        <w:pStyle w:val="BodyText"/>
      </w:pPr>
      <w:r>
        <w:t xml:space="preserve">“Tại hạ sẽ dắt đệ tử Hoa Sơn mở đường”. Rồi vung kiếm bước thẳng về phía trước, năm đệ tử phái Hoa Sơn đi theo sau ông ta.</w:t>
      </w:r>
    </w:p>
    <w:p>
      <w:pPr>
        <w:pStyle w:val="BodyText"/>
      </w:pPr>
      <w:r>
        <w:t xml:space="preserve">Phương Triệu Nam biết khó ngăn cản, chỉ đành đi theo sau bọn Hồng Phương. Đi được nửa dặm, mọi người đã đến cúi khu rừng bách, cảnh vật đột nhiên thay đổi, hoa núi nở rộ, cỏ mượt như nhung, hai bên là ngọn núi cao, ở giữa là thung lũng xanh tốt.</w:t>
      </w:r>
    </w:p>
    <w:p>
      <w:pPr>
        <w:pStyle w:val="BodyText"/>
      </w:pPr>
      <w:r>
        <w:t xml:space="preserve">Ở hai lối vào có bốn thiếu nữ mặc y phục màu đỏ, vàng, lam, trắng, mỗi người trong tay đều cầm một tấm bảng có ghi bốn chữ:</w:t>
      </w:r>
    </w:p>
    <w:p>
      <w:pPr>
        <w:pStyle w:val="BodyText"/>
      </w:pPr>
      <w:r>
        <w:t xml:space="preserve">“Thước Kiều độ khẩu”. Ở sau bốn thiếu nữ ấy là một con mương rộng khoảng bốn trượng, một cây cầu nối liền hai bờ, cây cầu rộng khoảng ba thước, trên cây cầu có mấy chục con quạ đậu ở hai bên. Ca Ân đại sư nhìn cây cầu, hạ giọng hỏi Phương Triệu Nam:</w:t>
      </w:r>
    </w:p>
    <w:p>
      <w:pPr>
        <w:pStyle w:val="BodyText"/>
      </w:pPr>
      <w:r>
        <w:t xml:space="preserve">“Chúng ta có cần xông qua không?”.</w:t>
      </w:r>
    </w:p>
    <w:p>
      <w:pPr>
        <w:pStyle w:val="BodyText"/>
      </w:pPr>
      <w:r>
        <w:t xml:space="preserve">Phương Triệu Nam nhìn kỹ cây cầu, trầm ngâm một lúc rồi thầm tính thời gian hẹn với La Huyền, trong khoảng thời gian này, tốt nhất đừng nên xung đột quá nhiều với Nhiếp Tiểu Phượng, chàng vẫn giữ bình tĩnh, bởi vì chàng đã hẹn với La Huyền sẽ gặp nhau trong trận, từ sau khi gặp ông ta, chàng đã thay đổi ấn tượng đối với ông già sắp chết này. La Huyền tuy đã gây ra sai lầm to lớn, nhưng ông ta đã biết hối cãi, vả lại còn muốn dùng những ngày tàn của mình để cứu vớt võ lâm ...</w:t>
      </w:r>
    </w:p>
    <w:p>
      <w:pPr>
        <w:pStyle w:val="BodyText"/>
      </w:pPr>
      <w:r>
        <w:t xml:space="preserve">Ca Ân đại sư thấy chàng cứ mãi nhìn cây cầu, tựa như đang suy nghĩ gì đấy, càng nén không được hỏi:</w:t>
      </w:r>
    </w:p>
    <w:p>
      <w:pPr>
        <w:pStyle w:val="BodyText"/>
      </w:pPr>
      <w:r>
        <w:t xml:space="preserve">“Phương thí chủ, vượt qua cây cầu này có phải đã vào trận Thước Kiều không?”.</w:t>
      </w:r>
    </w:p>
    <w:p>
      <w:pPr>
        <w:pStyle w:val="BodyText"/>
      </w:pPr>
      <w:r>
        <w:t xml:space="preserve">Khai Sơn Nhất Kiếm Hồng Phương không đợi được nữa, cao giọng nói:</w:t>
      </w:r>
    </w:p>
    <w:p>
      <w:pPr>
        <w:pStyle w:val="BodyText"/>
      </w:pPr>
      <w:r>
        <w:t xml:space="preserve">“Phái Hoa Sơn chúng tôi sẽ qua cầu trước mở đường cho các vị”. Nói rồi vung kiếm bước thẳng về phía trước.</w:t>
      </w:r>
    </w:p>
    <w:p>
      <w:pPr>
        <w:pStyle w:val="BodyText"/>
      </w:pPr>
      <w:r>
        <w:t xml:space="preserve">Phương Triệu Nam vội vàng kêu lên:</w:t>
      </w:r>
    </w:p>
    <w:p>
      <w:pPr>
        <w:pStyle w:val="BodyText"/>
      </w:pPr>
      <w:r>
        <w:t xml:space="preserve">“Lão tiền bối, đừng nên gấp gáp ...”.</w:t>
      </w:r>
    </w:p>
    <w:p>
      <w:pPr>
        <w:pStyle w:val="BodyText"/>
      </w:pPr>
      <w:r>
        <w:t xml:space="preserve">Hồng Phương quay đầu lại đáp:</w:t>
      </w:r>
    </w:p>
    <w:p>
      <w:pPr>
        <w:pStyle w:val="BodyText"/>
      </w:pPr>
      <w:r>
        <w:t xml:space="preserve">“Sợ đầu sợ đuôi đâu phải là hành vi của đại trượng phu?” rồi không thèm để ý đến lời khuyên của Phương Triệu Nam, cứ bước thẳng lên cây cầu.</w:t>
      </w:r>
    </w:p>
    <w:p>
      <w:pPr>
        <w:pStyle w:val="BodyText"/>
      </w:pPr>
      <w:r>
        <w:t xml:space="preserve">Cây cầu đã được trang hoàng bằng hoa với nhiều màu sắc khác nhau, Hồng Phương nhìn một hồi mà chẳng thấy có gì khác lạ, chỉ đành đề tụ chân khí bước lên cây cầu. Khinh công của Hồng Phương đã đạt đến cảnh giới đạp bèo qua sông, dù cho cây cầu được kết bằng hoa cũng không thể ngăn được ông ta. Chim khách đậu trên cầu thấy có người bước lên thì vỗ cánh kêu vang, điều kỳ lạ là chim khách này không bay lên mà chỉ vỗ cánh kêu quang quác tựa như đón chào ông ta. Phương Triệu Nam thấy Khai Sơn Nhất Kiếm Hồng Phương dắt theo đệ tử phái Hoa Sơn vượt qua cầu, cười khổ sở nới với Ca Ân:</w:t>
      </w:r>
    </w:p>
    <w:p>
      <w:pPr>
        <w:pStyle w:val="BodyText"/>
      </w:pPr>
      <w:r>
        <w:t xml:space="preserve">“Đại sư, chúng ta cũng đi thôi!”.</w:t>
      </w:r>
    </w:p>
    <w:p>
      <w:pPr>
        <w:pStyle w:val="BodyText"/>
      </w:pPr>
      <w:r>
        <w:t xml:space="preserve">Ca Ân đại sư gật đầu, đưa mắt nhìn quần hào, nói:</w:t>
      </w:r>
    </w:p>
    <w:p>
      <w:pPr>
        <w:pStyle w:val="BodyText"/>
      </w:pPr>
      <w:r>
        <w:t xml:space="preserve">“Nếu ai không giỏi khinh công, không thể vượt qua cầu thì cứ đứng lại ở đây”. Nói xong rồi bước lên cây cầu trước, người trong các môn phái đa số có võ công tương đối khá cho nên đều nối đuôi theo sau vượt qua cầu.</w:t>
      </w:r>
    </w:p>
    <w:p>
      <w:pPr>
        <w:pStyle w:val="BodyText"/>
      </w:pPr>
      <w:r>
        <w:t xml:space="preserve">Người cúi cùng vừa mới bước qua, chợt nghe tiếng trống gấp gáp vọng tới, bầy chim khách tung cách bay lên, cây cầu hoa như đột nhiên mất sức chống đỡ, từng đóa hoa rã ra, rơi xuống mương.</w:t>
      </w:r>
    </w:p>
    <w:p>
      <w:pPr>
        <w:pStyle w:val="BodyText"/>
      </w:pPr>
      <w:r>
        <w:t xml:space="preserve">Ca Ân thầm nhủ:</w:t>
      </w:r>
    </w:p>
    <w:p>
      <w:pPr>
        <w:pStyle w:val="BodyText"/>
      </w:pPr>
      <w:r>
        <w:t xml:space="preserve">“Thật nguy hiểm, nếu đi nửa chừng mà bầy chim khách đột nhiên tung cánh bay lên, người trên cầu sẽ rơi xuống ...”.</w:t>
      </w:r>
    </w:p>
    <w:p>
      <w:pPr>
        <w:pStyle w:val="BodyText"/>
      </w:pPr>
      <w:r>
        <w:t xml:space="preserve">Đang suy nghĩ chợt nghe Phương Triệu Nam cao giọng nói:</w:t>
      </w:r>
    </w:p>
    <w:p>
      <w:pPr>
        <w:pStyle w:val="BodyText"/>
      </w:pPr>
      <w:r>
        <w:t xml:space="preserve">“Lão tiền bối hãy mau trở lại!”.</w:t>
      </w:r>
    </w:p>
    <w:p>
      <w:pPr>
        <w:pStyle w:val="BodyText"/>
      </w:pPr>
      <w:r>
        <w:t xml:space="preserve">Ca Ân đại sư nhìn lên, thấy có một mảng khói trắng bay tới, nghĩ bụng trong trận Thước Kiều chỗ nào cũng có độc, ông ta không khỏi thầm kinh hãi, vội vàng ngừng bước. Nào ngờ làn khói ấy cứ vây thẳng tới, nếu trong khói có độc thì không ai có thể phòng bị được. Chợt nghe Phương Triệu Nam cao giọng quát:</w:t>
      </w:r>
    </w:p>
    <w:p>
      <w:pPr>
        <w:pStyle w:val="BodyText"/>
      </w:pPr>
      <w:r>
        <w:t xml:space="preserve">“Mọi người hãy lui trở lại, trong khói có độc”.</w:t>
      </w:r>
    </w:p>
    <w:p>
      <w:pPr>
        <w:pStyle w:val="BodyText"/>
      </w:pPr>
      <w:r>
        <w:t xml:space="preserve">Lúc này quần hào đều đã quay trở lại. Cây cầu hoa đã rã, mà thế mương lại sâu đến trăm trượng, quần hào không còn đường thối lui nữa. Phương Triệu Nam nhìn kỹ lại, chàng thấy làn khói trắng ấy bốc lên từ ở bãi cỏ cách đó khoảng vài trượng, rõ ràng có người nấp trong bãi cỏ thổi khói độc ra. Ca Ân đại sư thấy khói trắng bay mù trời, lại không có đường rút lui, trong lòng lo lắng lắm. Ông ta nhìn Phương Triệu Nam nói:</w:t>
      </w:r>
    </w:p>
    <w:p>
      <w:pPr>
        <w:pStyle w:val="BodyText"/>
      </w:pPr>
      <w:r>
        <w:t xml:space="preserve">“Phương đại hiệp, Thước Kiều không còn nữa, nếu trong khói trắng có độc, dù sao cũng chết, chi bằng xông lên đấu một trận”.</w:t>
      </w:r>
    </w:p>
    <w:p>
      <w:pPr>
        <w:pStyle w:val="BodyText"/>
      </w:pPr>
      <w:r>
        <w:t xml:space="preserve">Rõ ràng ông ta đã có ý liều mình. Phương Triệu Nam nói:</w:t>
      </w:r>
    </w:p>
    <w:p>
      <w:pPr>
        <w:pStyle w:val="BodyText"/>
      </w:pPr>
      <w:r>
        <w:t xml:space="preserve">“Lão tiền bối không cần lo lắng, hãy mau truyền lệnh xuống, gọi mọi người lập tức nín thở, tập trung trong vòng một trượng, vãn bối đã có cách giải độc”.</w:t>
      </w:r>
    </w:p>
    <w:p>
      <w:pPr>
        <w:pStyle w:val="BodyText"/>
      </w:pPr>
      <w:r>
        <w:t xml:space="preserve">Ca Ân đại sư ngạc nhiên, trong mắt lộ vẻ hoài nghi, nhưng ông ta vẫn ra lệnh cho người trong các đại một phái tụ tập lại trong vòng một trượng theo lời Phương Triệu Nam.</w:t>
      </w:r>
    </w:p>
    <w:p>
      <w:pPr>
        <w:pStyle w:val="BodyText"/>
      </w:pPr>
      <w:r>
        <w:t xml:space="preserve">Lúc này làn khói trắng đã bay đến gần mọi người đã ngửi được mùi thơm.</w:t>
      </w:r>
    </w:p>
    <w:p>
      <w:pPr>
        <w:pStyle w:val="BodyText"/>
      </w:pPr>
      <w:r>
        <w:t xml:space="preserve">Phương Triệu Nam cao giọng quát:</w:t>
      </w:r>
    </w:p>
    <w:p>
      <w:pPr>
        <w:pStyle w:val="BodyText"/>
      </w:pPr>
      <w:r>
        <w:t xml:space="preserve">“Các vị hãy mau nín thở”. Rồi chàng bước ra phía trước, lấy bình thuốc mà La Huyền đã tặng, thổi bừng mồi lửa trong tay lên. Một mùi tanh tản ra, một làn khói màu lam từ trong bình tuôn ra. Dưới ánh nắng mặt trời, hai lan khói màu lam và màu trắng hòa vào nhau, tạo thành một màu tím nhạt, quần hào ngửi phải mùi tanh ấy tựa như muốn nôn ra. Khai Sơn Nhất Kiếm Hồng Phương nén không được lớn giọng hỏi:</w:t>
      </w:r>
    </w:p>
    <w:p>
      <w:pPr>
        <w:pStyle w:val="BodyText"/>
      </w:pPr>
      <w:r>
        <w:t xml:space="preserve">“Phương đại hiệp, trong bình đó là thuốc gì, sao có mùi khó chịu đến thế?”.</w:t>
      </w:r>
    </w:p>
    <w:p>
      <w:pPr>
        <w:pStyle w:val="BodyText"/>
      </w:pPr>
      <w:r>
        <w:t xml:space="preserve">Phương Triệu Nam cười khổ sở:</w:t>
      </w:r>
    </w:p>
    <w:p>
      <w:pPr>
        <w:pStyle w:val="BodyText"/>
      </w:pPr>
      <w:r>
        <w:t xml:space="preserve">“Mong các vị nhẫn nại một chút, nếu khói lam trong bình có độc, kẻ chết trước tiên là tại hạ”.</w:t>
      </w:r>
    </w:p>
    <w:p>
      <w:pPr>
        <w:pStyle w:val="BodyText"/>
      </w:pPr>
      <w:r>
        <w:t xml:space="preserve">Quần hào nghe chàng giải thích như thế chỉ đành im lặng không nói.</w:t>
      </w:r>
    </w:p>
    <w:p>
      <w:pPr>
        <w:pStyle w:val="BodyText"/>
      </w:pPr>
      <w:r>
        <w:t xml:space="preserve">Khoảng một tuần trà sau, khói lam trong bình ngọc dần dần nhạt đi, tựa như thuốc ở trong bình đã sắp hết, lúc đó khói trắng vẫn thổi tới, chàng không khỏi thầm lo lắng:</w:t>
      </w:r>
    </w:p>
    <w:p>
      <w:pPr>
        <w:pStyle w:val="BodyText"/>
      </w:pPr>
      <w:r>
        <w:t xml:space="preserve">“Thuốc trong bình đã hết, nếu La Huyền chưa hiện thân thì quần hào sẽ trúng độc mà chết”. Đang suy nghĩ thì chợt nghe một tiếng hú dài vọng tới. Quần hào đều nhốn nháo đưa mắt nhìn về phía tiếng hú, chỉ thấy có hai con vượn cao lớn khiêng một cái kiệu nhỏ màu đen chạy tới, dừng lại cách đó bốn năm trượng. Phương Triệu Nam vui mừng nói:</w:t>
      </w:r>
    </w:p>
    <w:p>
      <w:pPr>
        <w:pStyle w:val="BodyText"/>
      </w:pPr>
      <w:r>
        <w:t xml:space="preserve">“Chắc mọi người thường nghe đến những sự tích thần kỳ của La Huyền, không biết có ai đã gặp qua La Huyền chưa?”.</w:t>
      </w:r>
    </w:p>
    <w:p>
      <w:pPr>
        <w:pStyle w:val="BodyText"/>
      </w:pPr>
      <w:r>
        <w:t xml:space="preserve">Mọi người đưa mắt nhìn nhau, không đáp lới chàng. Phương Triệu Nam nói tiếp:</w:t>
      </w:r>
    </w:p>
    <w:p>
      <w:pPr>
        <w:pStyle w:val="BodyText"/>
      </w:pPr>
      <w:r>
        <w:t xml:space="preserve">“Trong cái kiệu đó chính là La Huyền”.</w:t>
      </w:r>
    </w:p>
    <w:p>
      <w:pPr>
        <w:pStyle w:val="BodyText"/>
      </w:pPr>
      <w:r>
        <w:t xml:space="preserve">Hai con vượn đặt cái kiệu xuống thì chia nhau nhảy bổ về phía bãi cỏ, chợt thấy tiếng kêu thảm vang lên không ngớt, chỉ trong khoảnh khắc làn khói trắng không còn bay ra nữa.</w:t>
      </w:r>
    </w:p>
    <w:p>
      <w:pPr>
        <w:pStyle w:val="BodyText"/>
      </w:pPr>
      <w:r>
        <w:t xml:space="preserve">Lúc này Phương Triệu Nam đã đốt hết thuốc ở trong bình ngọc, chàng ném bình ngọc bước chậm rãi về phía trước. quần hào nối đuôi theo sau bước về phía cái kiệu, hai con vượn lớn chạy vội về, đứng sánh vai chặn phía trước cái kiệu, quắc mắt nhìn quần hào như muốn chặn đường họ lại.</w:t>
      </w:r>
    </w:p>
    <w:p>
      <w:pPr>
        <w:pStyle w:val="BodyText"/>
      </w:pPr>
      <w:r>
        <w:t xml:space="preserve">Phương Triệu Nam ôm quyền nói:</w:t>
      </w:r>
    </w:p>
    <w:p>
      <w:pPr>
        <w:pStyle w:val="BodyText"/>
      </w:pPr>
      <w:r>
        <w:t xml:space="preserve">“Vãn bối Phương Triệu Nam xin chào La lão tiền bối”. Chàng chào cả mấy tiếng mà chẳng thấy có ai trả lời, hai con vượn thì lại phát ra tiếng hú rất nhỏ. Phương Triệu Nam ngượng ngùng mỉm cười, đưa mắt nhìn Ca Ân nói:</w:t>
      </w:r>
    </w:p>
    <w:p>
      <w:pPr>
        <w:pStyle w:val="BodyText"/>
      </w:pPr>
      <w:r>
        <w:t xml:space="preserve">“La lão tiền bối không khỏe, chúng ta đừng nên kinh động ông ta”.</w:t>
      </w:r>
    </w:p>
    <w:p>
      <w:pPr>
        <w:pStyle w:val="BodyText"/>
      </w:pPr>
      <w:r>
        <w:t xml:space="preserve">Ca Ân nói:</w:t>
      </w:r>
    </w:p>
    <w:p>
      <w:pPr>
        <w:pStyle w:val="BodyText"/>
      </w:pPr>
      <w:r>
        <w:t xml:space="preserve">“La lão tiền bối là rồng trong cõi người, bỏ qua cơ hội gặp mặt hôm nay quả thật là chuyện hối tiếc suốt đời”.</w:t>
      </w:r>
    </w:p>
    <w:p>
      <w:pPr>
        <w:pStyle w:val="BodyText"/>
      </w:pPr>
      <w:r>
        <w:t xml:space="preserve">Chợt nghe Nam Quái Tân Kỳ nói:</w:t>
      </w:r>
    </w:p>
    <w:p>
      <w:pPr>
        <w:pStyle w:val="BodyText"/>
      </w:pPr>
      <w:r>
        <w:t xml:space="preserve">“Có người đến!”.</w:t>
      </w:r>
    </w:p>
    <w:p>
      <w:pPr>
        <w:pStyle w:val="BodyText"/>
      </w:pPr>
      <w:r>
        <w:t xml:space="preserve">Quần hào ngẩng đầu nhìn lên, chợt thấy một thiếu nữ toàn thân mặc đồ trắng chậm rãi bước tới. Sau lưng thiếu nữ này là một đám người, trong đó có nhà sư lẫn đạo sĩ, có người nam lẫn người nữ.</w:t>
      </w:r>
    </w:p>
    <w:p>
      <w:pPr>
        <w:pStyle w:val="BodyText"/>
      </w:pPr>
      <w:r>
        <w:t xml:space="preserve">Phương Triệu Nam đã nhận ra thiếu nữ mặc áo trắng ấy chính là Mai Giáng Tuyết. Đạo nhân râu dài đi bên cạnh nàng là chưởng môn của phái Thanh Thành Thanh Vân đạo trưởng, trong lúc chàng ngạc nhiên, thì bọn Mai Giáng Tuyết đã bước đến gần.</w:t>
      </w:r>
    </w:p>
    <w:p>
      <w:pPr>
        <w:pStyle w:val="BodyText"/>
      </w:pPr>
      <w:r>
        <w:t xml:space="preserve">Ca Ân đại sư chưa gặp Mai Giáng Tuyết, chỉ cảm thấy nàng xinh đẹp trong sáng, là mỹ nhân hiếm có trên đời, nhưng những nhân vật đi theo sau nàng lại khiến ông ta kinh hãi. Té ra ngoại trừ Thanh Vân đạo trưởng còn có chưởng môn đời thứ bảy của phái Điểm Thương là Tào Yến Phi, Đồng Tẩu Cẩn Chấn của phái Không Động, Thạch Tam Công của phái Tuyết Sơn, chưởng môn của phái Côn Luân Thiên Tinh đạo trưởng và hai thiếu niên mặc áo lam diện mạo anh tuấn, thần thái tiêu sái. Mai Giáng Tuyết đưa mắt nhìn quần hào, chậm rãi bước tới trước cái kiệu, cung kính nói:</w:t>
      </w:r>
    </w:p>
    <w:p>
      <w:pPr>
        <w:pStyle w:val="BodyText"/>
      </w:pPr>
      <w:r>
        <w:t xml:space="preserve">“Sư phụ, Tuyết nhi đã đến”.</w:t>
      </w:r>
    </w:p>
    <w:p>
      <w:pPr>
        <w:pStyle w:val="BodyText"/>
      </w:pPr>
      <w:r>
        <w:t xml:space="preserve">Từ trong kiệu vọng ra giọng nói yếu ớt:</w:t>
      </w:r>
    </w:p>
    <w:p>
      <w:pPr>
        <w:pStyle w:val="BodyText"/>
      </w:pPr>
      <w:r>
        <w:t xml:space="preserve">“Vậy rất tốt ...” giọng nói ấy hơi ngừng lại rồi tiếp tục vang lên:</w:t>
      </w:r>
    </w:p>
    <w:p>
      <w:pPr>
        <w:pStyle w:val="BodyText"/>
      </w:pPr>
      <w:r>
        <w:t xml:space="preserve">“Tên tiểu tử họ Phương đã đến đây rất lâu ...” sau một tràng tiếng ho, giọng nói ấy lại tiếp tục vang lên:</w:t>
      </w:r>
    </w:p>
    <w:p>
      <w:pPr>
        <w:pStyle w:val="BodyText"/>
      </w:pPr>
      <w:r>
        <w:t xml:space="preserve">“Anh hùng trong thiên hạ đều đã có mặt ở đây, sau khi con thay ta thanh lý môn hộ thì hãy tạ tội với anh hùng trong thiên hạ giùm ta, tâm nguyện của sư phụ coi như đã hoàn thành”.</w:t>
      </w:r>
    </w:p>
    <w:p>
      <w:pPr>
        <w:pStyle w:val="BodyText"/>
      </w:pPr>
      <w:r>
        <w:t xml:space="preserve">Mai Giáng Tuyết nói:</w:t>
      </w:r>
    </w:p>
    <w:p>
      <w:pPr>
        <w:pStyle w:val="BodyText"/>
      </w:pPr>
      <w:r>
        <w:t xml:space="preserve">“Đệ tử tuân lệnh”. Rồi nàng đưa mắt nhìn hai thiếu niên anh tuấn nói:</w:t>
      </w:r>
    </w:p>
    <w:p>
      <w:pPr>
        <w:pStyle w:val="BodyText"/>
      </w:pPr>
      <w:r>
        <w:t xml:space="preserve">“Huynh đệ các người hãy dắt Nhạc chủ Minh Nhạc đến!”.</w:t>
      </w:r>
    </w:p>
    <w:p>
      <w:pPr>
        <w:pStyle w:val="BodyText"/>
      </w:pPr>
      <w:r>
        <w:t xml:space="preserve">Hai người này chính là Cát Hoàng, Cát Vĩ.</w:t>
      </w:r>
    </w:p>
    <w:p>
      <w:pPr>
        <w:pStyle w:val="BodyText"/>
      </w:pPr>
      <w:r>
        <w:t xml:space="preserve">Ca Ân đại sư chắp tay trước ngực, đứng từ xa chào Thanh Vân đạo trưởng:</w:t>
      </w:r>
    </w:p>
    <w:p>
      <w:pPr>
        <w:pStyle w:val="BodyText"/>
      </w:pPr>
      <w:r>
        <w:t xml:space="preserve">“Đạo huynh vẫn khỏe chứ?”.</w:t>
      </w:r>
    </w:p>
    <w:p>
      <w:pPr>
        <w:pStyle w:val="BodyText"/>
      </w:pPr>
      <w:r>
        <w:t xml:space="preserve">Thanh Vân đạo trưởng thở dài nói:</w:t>
      </w:r>
    </w:p>
    <w:p>
      <w:pPr>
        <w:pStyle w:val="BodyText"/>
      </w:pPr>
      <w:r>
        <w:t xml:space="preserve">“Đa tạ đại sư quan tâm”.</w:t>
      </w:r>
    </w:p>
    <w:p>
      <w:pPr>
        <w:pStyle w:val="BodyText"/>
      </w:pPr>
      <w:r>
        <w:t xml:space="preserve">Lúc này người trong phái Thanh Thành, Điểm Thương, Côn Luân đều đã chạy đến bái kiến chưởng môn nhân, nhưng những chưởng môn nhân ấy thì lại nhìn nhau cười buồn, hạ giọng nói với bọn đệ tử đang quỳ sụp dưới đất:</w:t>
      </w:r>
    </w:p>
    <w:p>
      <w:pPr>
        <w:pStyle w:val="BodyText"/>
      </w:pPr>
      <w:r>
        <w:t xml:space="preserve">“Các người đứng dậy”.</w:t>
      </w:r>
    </w:p>
    <w:p>
      <w:pPr>
        <w:pStyle w:val="BodyText"/>
      </w:pPr>
      <w:r>
        <w:t xml:space="preserve">Nam Quái Tân Kỳ thấy quần hào tỏ vẻ cung kính đối với La Huyền, trong lòng rất không phục, ông ta liếc nhìn Bắc Quái Hoàng Luyện, Bắc Quái Hoàng Luyện chớp mắt, Nam Quái Tân Kỳ đã lập tức quát:</w:t>
      </w:r>
    </w:p>
    <w:p>
      <w:pPr>
        <w:pStyle w:val="BodyText"/>
      </w:pPr>
      <w:r>
        <w:t xml:space="preserve">“Lão đạo sĩ lỗ mũi trâu, ngươi ngông nghênh lắm!”.</w:t>
      </w:r>
    </w:p>
    <w:p>
      <w:pPr>
        <w:pStyle w:val="BodyText"/>
      </w:pPr>
      <w:r>
        <w:t xml:space="preserve">Mai Giáng Tuyết nhíu mày hỏi:</w:t>
      </w:r>
    </w:p>
    <w:p>
      <w:pPr>
        <w:pStyle w:val="BodyText"/>
      </w:pPr>
      <w:r>
        <w:t xml:space="preserve">“Ông mắng ai?”.</w:t>
      </w:r>
    </w:p>
    <w:p>
      <w:pPr>
        <w:pStyle w:val="BodyText"/>
      </w:pPr>
      <w:r>
        <w:t xml:space="preserve">Nam Quái Tân Kỳ cười lạnh nói:</w:t>
      </w:r>
    </w:p>
    <w:p>
      <w:pPr>
        <w:pStyle w:val="BodyText"/>
      </w:pPr>
      <w:r>
        <w:t xml:space="preserve">“La Huyền, ngoại trừ y, ở đây có ai đáng cho lão phu mắng!”.</w:t>
      </w:r>
    </w:p>
    <w:p>
      <w:pPr>
        <w:pStyle w:val="BodyText"/>
      </w:pPr>
      <w:r>
        <w:t xml:space="preserve">Mai Giáng Tuyết lộ tia sát cơ, chậm rãi nói:</w:t>
      </w:r>
    </w:p>
    <w:p>
      <w:pPr>
        <w:pStyle w:val="BodyText"/>
      </w:pPr>
      <w:r>
        <w:t xml:space="preserve">“Có muốn chết không?”.</w:t>
      </w:r>
    </w:p>
    <w:p>
      <w:pPr>
        <w:pStyle w:val="BodyText"/>
      </w:pPr>
      <w:r>
        <w:t xml:space="preserve">Từ trong kiệu vọng ra giọng nói của La Huyền:</w:t>
      </w:r>
    </w:p>
    <w:p>
      <w:pPr>
        <w:pStyle w:val="BodyText"/>
      </w:pPr>
      <w:r>
        <w:t xml:space="preserve">“Tuyết nhi, đừng vô lễ với bậc tiền bối ...” sau khi ho sùng sục mấy tiếng, ông ta lại nói tiếp:</w:t>
      </w:r>
    </w:p>
    <w:p>
      <w:pPr>
        <w:pStyle w:val="BodyText"/>
      </w:pPr>
      <w:r>
        <w:t xml:space="preserve">“Tân huynh vẫn khỏe chứ, Hoàng huynh vẫn còn sống trên đời đấy ư?”.</w:t>
      </w:r>
    </w:p>
    <w:p>
      <w:pPr>
        <w:pStyle w:val="BodyText"/>
      </w:pPr>
      <w:r>
        <w:t xml:space="preserve">Bắc Quái Hoàng Luyện lạnh lùng nói:</w:t>
      </w:r>
    </w:p>
    <w:p>
      <w:pPr>
        <w:pStyle w:val="BodyText"/>
      </w:pPr>
      <w:r>
        <w:t xml:space="preserve">“Có phải ngươi muốn ta chết không?</w:t>
      </w:r>
    </w:p>
    <w:p>
      <w:pPr>
        <w:pStyle w:val="BodyText"/>
      </w:pPr>
      <w:r>
        <w:t xml:space="preserve">Đáng tiếc lão Hoàng này càng sống càng thọ”.</w:t>
      </w:r>
    </w:p>
    <w:p>
      <w:pPr>
        <w:pStyle w:val="BodyText"/>
      </w:pPr>
      <w:r>
        <w:t xml:space="preserve">La Huyền thở dài:</w:t>
      </w:r>
    </w:p>
    <w:p>
      <w:pPr>
        <w:pStyle w:val="BodyText"/>
      </w:pPr>
      <w:r>
        <w:t xml:space="preserve">“Cố hữu năm xưa đã qua đời quá nửa, nay trong thiên hạ chỉ còn vài người, hai vị đều đã hơn trăm tuổi thế mà vẫn còn nóng nảy như xưa”. Rồi rèm kiệu máy động, một chiếc xe lăn từ trong kiệu từ từ chạy ra.</w:t>
      </w:r>
    </w:p>
    <w:p>
      <w:pPr>
        <w:pStyle w:val="BodyText"/>
      </w:pPr>
      <w:r>
        <w:t xml:space="preserve">Quần hào đều tưởng nhân vật thần kỳ này chắc chắn sẽ tiên phong đạo cốt, nào ngờ vừa nhìn thì lại khác hẳn, La Huyền đang ngồi trên xe lăn là một ông già ốm yếu, bệnh tật, ông ta nằm ngửa trên xe trông như sắp chết đến nơi. Nam Bắc Nhị Quái thấy La Huyền như thế thì lửa giận trong lòng biến mất, cả hai đều thở dài chẳng nói lời nào.</w:t>
      </w:r>
    </w:p>
    <w:p>
      <w:pPr>
        <w:pStyle w:val="BodyText"/>
      </w:pPr>
      <w:r>
        <w:t xml:space="preserve">Té ra hai người không biết nói lời an ủi người ta, trong lòng tuy cảm khái muôn phần nhưng không biết mở lời thế nào.</w:t>
      </w:r>
    </w:p>
    <w:p>
      <w:pPr>
        <w:pStyle w:val="BodyText"/>
      </w:pPr>
      <w:r>
        <w:t xml:space="preserve">Gió núi thổi tấm mền đen che trên người La Huyền, ông ta nở nụ cười buồn bã:</w:t>
      </w:r>
    </w:p>
    <w:p>
      <w:pPr>
        <w:pStyle w:val="BodyText"/>
      </w:pPr>
      <w:r>
        <w:t xml:space="preserve">“Hai vị có còn trách ta không ra khỏi kiệu nghênh đón không?”.</w:t>
      </w:r>
    </w:p>
    <w:p>
      <w:pPr>
        <w:pStyle w:val="BodyText"/>
      </w:pPr>
      <w:r>
        <w:t xml:space="preserve">Nam Quái Tân Kỳ cung tay nói:</w:t>
      </w:r>
    </w:p>
    <w:p>
      <w:pPr>
        <w:pStyle w:val="BodyText"/>
      </w:pPr>
      <w:r>
        <w:t xml:space="preserve">“Thôi đi, thôi đi ...” ông ta vốn định nói vái câu khiêm nhường nhưng lại không nói được.</w:t>
      </w:r>
    </w:p>
    <w:p>
      <w:pPr>
        <w:pStyle w:val="BodyText"/>
      </w:pPr>
      <w:r>
        <w:t xml:space="preserve">Mai Giáng Tuyết chậm rãi bước đến bên cạnh La Huyền nói:</w:t>
      </w:r>
    </w:p>
    <w:p>
      <w:pPr>
        <w:pStyle w:val="BodyText"/>
      </w:pPr>
      <w:r>
        <w:t xml:space="preserve">“Gió núi rất lạnh, sư phụ hãy vào trong kiệu!”.</w:t>
      </w:r>
    </w:p>
    <w:p>
      <w:pPr>
        <w:pStyle w:val="BodyText"/>
      </w:pPr>
      <w:r>
        <w:t xml:space="preserve">La Huyền nói:</w:t>
      </w:r>
    </w:p>
    <w:p>
      <w:pPr>
        <w:pStyle w:val="BodyText"/>
      </w:pPr>
      <w:r>
        <w:t xml:space="preserve">“Không cần”. Từ xa có tiếng bước chân vọng tới, Cát Vĩ, Cát Hoàng dắt theo Nhạc chủ Minh Nhạc Nhiếp Tiểu Phượng, Quỷ Tiên Vạn Thiên Thành, Trần Huyền Sương, Châu Huệ Anh, Đường Văn Quyên và một thiếu nữ toàn thân mặc đồ đỏ chạy vội tới.</w:t>
      </w:r>
    </w:p>
    <w:p>
      <w:pPr>
        <w:pStyle w:val="BodyText"/>
      </w:pPr>
      <w:r>
        <w:t xml:space="preserve">Những người này ngoài hai chân có thể bước đi được, toàn thân đều đã cứng đờ, quần hào đều không khỏi đưa mắt nhìn Nhiếp Tiểu Phượng.</w:t>
      </w:r>
    </w:p>
    <w:p>
      <w:pPr>
        <w:pStyle w:val="BodyText"/>
      </w:pPr>
      <w:r>
        <w:t xml:space="preserve">Tuy bà ta đứng ngây người ra nhưng không thể nào giấu được nét kiều mị trời sinh. Chợt nghe La Huyền thở dài nói:</w:t>
      </w:r>
    </w:p>
    <w:p>
      <w:pPr>
        <w:pStyle w:val="BodyText"/>
      </w:pPr>
      <w:r>
        <w:t xml:space="preserve">“Tuyết nhi, ngươi hãy xử quyết ả!” ông ta ngập ngừng rồi đưa mắt nhìn quần hào nói:</w:t>
      </w:r>
    </w:p>
    <w:p>
      <w:pPr>
        <w:pStyle w:val="BodyText"/>
      </w:pPr>
      <w:r>
        <w:t xml:space="preserve">“Lão hủ đã truyền nghề sai người, đem lại một mối họa lớn cho võ lâm, lúc này coi như đã chế phục được phản đồ, ta sẽ thanh lý môn hộ trước mặt các vị để giải nỗi mối hận trong lòng”.</w:t>
      </w:r>
    </w:p>
    <w:p>
      <w:pPr>
        <w:pStyle w:val="BodyText"/>
      </w:pPr>
      <w:r>
        <w:t xml:space="preserve">Chợt thấy Mai Giáng Tuyết chậm rãi bước đến bên cạnh Nhiếp Tiểu Phượng, nàng lạnh lùng đưa tay lên nhưng không thể vỗ chưởng xuống được, đột nhiên nàng thâu chưởng thế, nhìn La Huyền buồn bã nói:</w:t>
      </w:r>
    </w:p>
    <w:p>
      <w:pPr>
        <w:pStyle w:val="BodyText"/>
      </w:pPr>
      <w:r>
        <w:t xml:space="preserve">“Sư phụ, đệ tử không thể ra tay được!”.</w:t>
      </w:r>
    </w:p>
    <w:p>
      <w:pPr>
        <w:pStyle w:val="BodyText"/>
      </w:pPr>
      <w:r>
        <w:t xml:space="preserve">La Huyền nói:</w:t>
      </w:r>
    </w:p>
    <w:p>
      <w:pPr>
        <w:pStyle w:val="BodyText"/>
      </w:pPr>
      <w:r>
        <w:t xml:space="preserve">“Ả có ơn dạy dỗ ngươi, điều đó cũng không thể trách ngươi ...” rồi ông ta chậm rãi đưa mắt nhìn Phương Triệu Nam nói:</w:t>
      </w:r>
    </w:p>
    <w:p>
      <w:pPr>
        <w:pStyle w:val="BodyText"/>
      </w:pPr>
      <w:r>
        <w:t xml:space="preserve">“Ả đã giết ân sư của ngươi, ngươi hãy phế võ công của ả!”.</w:t>
      </w:r>
    </w:p>
    <w:p>
      <w:pPr>
        <w:pStyle w:val="BodyText"/>
      </w:pPr>
      <w:r>
        <w:t xml:space="preserve">Phương Triệu Nam đưa mắt nhìn Nhiếp Tiểu Phượng rồi chậm rãi bước tới.</w:t>
      </w:r>
    </w:p>
    <w:p>
      <w:pPr>
        <w:pStyle w:val="BodyText"/>
      </w:pPr>
      <w:r>
        <w:t xml:space="preserve">Chàng thầm nhủ:</w:t>
      </w:r>
    </w:p>
    <w:p>
      <w:pPr>
        <w:pStyle w:val="BodyText"/>
      </w:pPr>
      <w:r>
        <w:t xml:space="preserve">“Kẻ này rất ác độc, đã hại không biết bao nhiêu người, không thể ả được”. Đang nghĩ thì đã bước tới trước mặt Nhiếp Tiểu Phượng.</w:t>
      </w:r>
    </w:p>
    <w:p>
      <w:pPr>
        <w:pStyle w:val="BodyText"/>
      </w:pPr>
      <w:r>
        <w:t xml:space="preserve">La Huyền chợt nhắm mắt nói:</w:t>
      </w:r>
    </w:p>
    <w:p>
      <w:pPr>
        <w:pStyle w:val="BodyText"/>
      </w:pPr>
      <w:r>
        <w:t xml:space="preserve">“Hãy điểm nơi giao giới giữa hai mạch Nhâm và Đốc của ả”. Phương Triệu Nam hơi ngạc nhiên nhưng vẫn điểm huyệt đạo của Nhiếp Tiểu Phượng. Chợt nghe La Huyền lại nói tiếp:</w:t>
      </w:r>
    </w:p>
    <w:p>
      <w:pPr>
        <w:pStyle w:val="BodyText"/>
      </w:pPr>
      <w:r>
        <w:t xml:space="preserve">“Hãy điểm Thập Nhị Trùng Lâu và hai huyệt Mệnh Môn, Bách Hội của ả”.</w:t>
      </w:r>
    </w:p>
    <w:p>
      <w:pPr>
        <w:pStyle w:val="BodyText"/>
      </w:pPr>
      <w:r>
        <w:t xml:space="preserve">Phương Triệu Nam lại tiếp tục điểm huyệt Nhiếp Tiểu Phượng. Đột nhiên, Mai Giáng Tuyết buồn bã thở dài quay đầu đi.</w:t>
      </w:r>
    </w:p>
    <w:p>
      <w:pPr>
        <w:pStyle w:val="BodyText"/>
      </w:pPr>
      <w:r>
        <w:t xml:space="preserve">Lúc này tất cả ánh mắt của mọi người đều nhìn Phương Triệu Nam và Nhiếp Tiểu Phượng, chờ đợi sự biến hóa của tình thế.</w:t>
      </w:r>
    </w:p>
    <w:p>
      <w:pPr>
        <w:pStyle w:val="BodyText"/>
      </w:pPr>
      <w:r>
        <w:t xml:space="preserve">Giọng nói yếu ớt của La Huyền chợt trở nên mạnh mẽ:</w:t>
      </w:r>
    </w:p>
    <w:p>
      <w:pPr>
        <w:pStyle w:val="BodyText"/>
      </w:pPr>
      <w:r>
        <w:t xml:space="preserve">“Hãy điểm huyệt Phúc Kết của ả!”.</w:t>
      </w:r>
    </w:p>
    <w:p>
      <w:pPr>
        <w:pStyle w:val="BodyText"/>
      </w:pPr>
      <w:r>
        <w:t xml:space="preserve">Phương Triệu Nam giơ tay lên định điểm ra, chợt nghe giọng nói yếu ớt của Nhiếp Tiểu Phượng vang lên:</w:t>
      </w:r>
    </w:p>
    <w:p>
      <w:pPr>
        <w:pStyle w:val="BodyText"/>
      </w:pPr>
      <w:r>
        <w:t xml:space="preserve">“Ngươi hãy giết ta ...” trong ánh mắt lộ vẻ ai oán vô hạn, hai hàng nước mắt từ khóe mắt rơi xuống. Phương Triệu Nam chỉ cảm thấy tim đập thình thình, chàng không thể ra tay được nữa.</w:t>
      </w:r>
    </w:p>
    <w:p>
      <w:pPr>
        <w:pStyle w:val="BodyText"/>
      </w:pPr>
      <w:r>
        <w:t xml:space="preserve">Người đàn bà xinh đẹp đã khuấy động giang hồ, tạo ra hào kiếp cho võ lâm, ai ai cũng hận bà ta thấu xương, nhưng lúc này bộ dạng của bà ta khiến cho người ta không khỏi tiếc nuối. Phương Triệu Nam ngừng lại chốc lát, đột nhiên chàng quay người đi, tay phải đâm ngược ra phía sau, điểm vào huyệt Phúc Kết của Nhiếp Tiểu Phượng.</w:t>
      </w:r>
    </w:p>
    <w:p>
      <w:pPr>
        <w:pStyle w:val="BodyText"/>
      </w:pPr>
      <w:r>
        <w:t xml:space="preserve">Một tiếng rú vang lên chấn động lòng người, bởi vì tiếng rú ấy phát ra từ miệng của một người đàn bà xinh đẹp.</w:t>
      </w:r>
    </w:p>
    <w:p>
      <w:pPr>
        <w:pStyle w:val="BodyText"/>
      </w:pPr>
      <w:r>
        <w:t xml:space="preserve">Phương Triệu Nam bước vội về phía trước năm bước mới ngừng lại, chàng quay đầu nhìn lại thì thấy Nhiếp Tiểu Phượng hai tay bưng mặt, toàn thân quằn quại, tiếng khóc kinh tâm động phách vang lên. Đột nhiên bà ta co giò phóng về phía vực sâu, rõ ràng bà ta muốn nhảy xuống vực.</w:t>
      </w:r>
    </w:p>
    <w:p>
      <w:pPr>
        <w:pStyle w:val="BodyText"/>
      </w:pPr>
      <w:r>
        <w:t xml:space="preserve">Quần hào đều nhốn nháo, chỉ cảm thấy người đàn bà xinh đẹp này dù đã phạm phải sai lầm tày trời cũng không nên xử quyết bà ta.</w:t>
      </w:r>
    </w:p>
    <w:p>
      <w:pPr>
        <w:pStyle w:val="BodyText"/>
      </w:pPr>
      <w:r>
        <w:t xml:space="preserve">Té ra quần hào đều đã động lòng trước sắc đẹp của Nhiếp Tiểu Phượng.</w:t>
      </w:r>
    </w:p>
    <w:p>
      <w:pPr>
        <w:pStyle w:val="BodyText"/>
      </w:pPr>
      <w:r>
        <w:t xml:space="preserve">Chợt thấy Nhiếp Tiểu Phượng chạy được mười mấy bước thì đột nhiên ngã nhào xuống đất.</w:t>
      </w:r>
    </w:p>
    <w:p>
      <w:pPr>
        <w:pStyle w:val="BodyText"/>
      </w:pPr>
      <w:r>
        <w:t xml:space="preserve">Trong số quần hào chợt có một bóng người phóng ra chụp về phía Nhiếp Tiểu Phượng. Nhiếp Tiểu Phượng quát lên:</w:t>
      </w:r>
    </w:p>
    <w:p>
      <w:pPr>
        <w:pStyle w:val="BodyText"/>
      </w:pPr>
      <w:r>
        <w:t xml:space="preserve">“Đừng đụng vào ta!” nhưng hai tay đang che mặt của bà ta đã bị người ấy giật ra. Người ấy vừa nhìn thì kêu lên kinh hoảng, vội vàng buông hai tay đứng ngây ra tại chỗ. Nhiếp Tiểu Phượng cố gắng dồn hết sức lăn về phía vực sâu, trong khoảnh khắc bà ta rơi xuống vực sâu, quần hào còn thấy mái tóc mượt mà của bà ta đã trở thành màu trắng.</w:t>
      </w:r>
    </w:p>
    <w:p>
      <w:pPr>
        <w:pStyle w:val="BodyText"/>
      </w:pPr>
      <w:r>
        <w:t xml:space="preserve">Còn kẻ lúc nãy nhảy ra cứu bà ta thì đứng ngây ra tại chỗ, kẻ ấy chính là Khai Sơn Nhất Kiếm Hồng Phương, chỉ nghe ông ta lẩm bẩm:</w:t>
      </w:r>
    </w:p>
    <w:p>
      <w:pPr>
        <w:pStyle w:val="BodyText"/>
      </w:pPr>
      <w:r>
        <w:t xml:space="preserve">“Mình không nên cứu bà ta, mình không nên cứu ...”.</w:t>
      </w:r>
    </w:p>
    <w:p>
      <w:pPr>
        <w:pStyle w:val="BodyText"/>
      </w:pPr>
      <w:r>
        <w:t xml:space="preserve">Ca Ân đại sư ngạc nhiên nói:</w:t>
      </w:r>
    </w:p>
    <w:p>
      <w:pPr>
        <w:pStyle w:val="BodyText"/>
      </w:pPr>
      <w:r>
        <w:t xml:space="preserve">“Ông không sai, cứu một người phụ nữ là hành vị của bậc anh hùng, tuy người phụ nữ ấy đã phạm tội to bằng trời”.</w:t>
      </w:r>
    </w:p>
    <w:p>
      <w:pPr>
        <w:pStyle w:val="BodyText"/>
      </w:pPr>
      <w:r>
        <w:t xml:space="preserve">Hồng Phương thở dài nói:</w:t>
      </w:r>
    </w:p>
    <w:p>
      <w:pPr>
        <w:pStyle w:val="BodyText"/>
      </w:pPr>
      <w:r>
        <w:t xml:space="preserve">“Bà ta muốn mọi người nhớ vẻ đẹp của mình, nhưng ta lại cản trở, bà ta đã biến thành một bà già xấu xí”.</w:t>
      </w:r>
    </w:p>
    <w:p>
      <w:pPr>
        <w:pStyle w:val="BodyText"/>
      </w:pPr>
      <w:r>
        <w:t xml:space="preserve">La Huyền yếu ớt nói:</w:t>
      </w:r>
    </w:p>
    <w:p>
      <w:pPr>
        <w:pStyle w:val="BodyText"/>
      </w:pPr>
      <w:r>
        <w:t xml:space="preserve">“Đúng thế, ả đã trở nên già cả xấu xí, bởi vì nội công của ả đã bị phế, ả trở thành một người bình thường, trời cao rất công bằng, chẳng qua ả trở về tuổi tác thật của mình mà thôi”.</w:t>
      </w:r>
    </w:p>
    <w:p>
      <w:pPr>
        <w:pStyle w:val="BodyText"/>
      </w:pPr>
      <w:r>
        <w:t xml:space="preserve">Phương Triệu Nam đưa mắt nhìn Trần Huyền Sương và Châu Huệ Anh, hạ giọng nói với La Huyền:</w:t>
      </w:r>
    </w:p>
    <w:p>
      <w:pPr>
        <w:pStyle w:val="BodyText"/>
      </w:pPr>
      <w:r>
        <w:t xml:space="preserve">“Lão tiền bối, thủ phạm chính chỉ là Nhiếp Tiểu Phượng và Vạn Thiên Thành, những người khác mong lão tiền bối khai ân tha cho họ”.</w:t>
      </w:r>
    </w:p>
    <w:p>
      <w:pPr>
        <w:pStyle w:val="BodyText"/>
      </w:pPr>
      <w:r>
        <w:t xml:space="preserve">La Huyền gật đầu nói:</w:t>
      </w:r>
    </w:p>
    <w:p>
      <w:pPr>
        <w:pStyle w:val="BodyText"/>
      </w:pPr>
      <w:r>
        <w:t xml:space="preserve">“Tất cả những người trong Minh Nhạc đều bị Nhiếp Tiểu Phượng dùng thuốc khống chế, dù có lỗi cũng khó trách được họ”. Rồi đưa mắt nhìn Mai Giáng Tuyết nói:</w:t>
      </w:r>
    </w:p>
    <w:p>
      <w:pPr>
        <w:pStyle w:val="BodyText"/>
      </w:pPr>
      <w:r>
        <w:t xml:space="preserve">“Tuyết nhi, con hãy giải huyệt đạo cho họ”.</w:t>
      </w:r>
    </w:p>
    <w:p>
      <w:pPr>
        <w:pStyle w:val="BodyText"/>
      </w:pPr>
      <w:r>
        <w:t xml:space="preserve">Mai Giáng Tuyết giải huyệt đạo cho Trần Huyền Sương và Châu Huệ Anh.</w:t>
      </w:r>
    </w:p>
    <w:p>
      <w:pPr>
        <w:pStyle w:val="BodyText"/>
      </w:pPr>
      <w:r>
        <w:t xml:space="preserve">La Huyền thở dài nói:</w:t>
      </w:r>
    </w:p>
    <w:p>
      <w:pPr>
        <w:pStyle w:val="BodyText"/>
      </w:pPr>
      <w:r>
        <w:t xml:space="preserve">“Tất cả những người đi theo Nhiếp Tiểu Phượng đều đã được uống thuốc giải, nhưng vì trúng độc quá nặng trong một lúc khó khôi phục bản tính, do đó ta đã sai Tuyết nhi điểm huyệt của bọn họ, bất cứ là ai vẫn có thể giải được, lão hủ quản giáo không nghiêm đã gây ra họa cho võ lâm, nay xin tạ tội với các vị”. Rồi ông ta gõ nhẹ vào xe lăn, hai con vượn chạy tới đẩy xe lăn vào trong kiệu.</w:t>
      </w:r>
    </w:p>
    <w:p>
      <w:pPr>
        <w:pStyle w:val="BodyText"/>
      </w:pPr>
      <w:r>
        <w:t xml:space="preserve">Phương Triệu Nam đột nhiên ôm quyền làm lễ cao giọng nói:</w:t>
      </w:r>
    </w:p>
    <w:p>
      <w:pPr>
        <w:pStyle w:val="BodyText"/>
      </w:pPr>
      <w:r>
        <w:t xml:space="preserve">“Lão tiền bối hãy chậm một bước, vãn bối có chuyện thỉnh giáo”.</w:t>
      </w:r>
    </w:p>
    <w:p>
      <w:pPr>
        <w:pStyle w:val="BodyText"/>
      </w:pPr>
      <w:r>
        <w:t xml:space="preserve">La Huyền ngừng xe, chậm rãi hỏi:</w:t>
      </w:r>
    </w:p>
    <w:p>
      <w:pPr>
        <w:pStyle w:val="BodyText"/>
      </w:pPr>
      <w:r>
        <w:t xml:space="preserve">“Chuyện gì?”.</w:t>
      </w:r>
    </w:p>
    <w:p>
      <w:pPr>
        <w:pStyle w:val="BodyText"/>
      </w:pPr>
      <w:r>
        <w:t xml:space="preserve">Phương Triệu Nam nói:</w:t>
      </w:r>
    </w:p>
    <w:p>
      <w:pPr>
        <w:pStyle w:val="BodyText"/>
      </w:pPr>
      <w:r>
        <w:t xml:space="preserve">“Nay võ lâm đã yên bình, Nhiếp Tiểu Phượng đã chết, Vạn Thiên Thành đã bị lão tiền bối bắt sống, ông đã hoàn thành tâm nguyện, nhưng vãn bối còn có một chuyện vẫn ghi nhớ trong lòng, mong lão tiền bối giúp cho”.</w:t>
      </w:r>
    </w:p>
    <w:p>
      <w:pPr>
        <w:pStyle w:val="BodyText"/>
      </w:pPr>
      <w:r>
        <w:t xml:space="preserve">La Huyền nói:</w:t>
      </w:r>
    </w:p>
    <w:p>
      <w:pPr>
        <w:pStyle w:val="BodyText"/>
      </w:pPr>
      <w:r>
        <w:t xml:space="preserve">“Có phải ngươi muốn tỉ thí võ công với ta không?”.</w:t>
      </w:r>
    </w:p>
    <w:p>
      <w:pPr>
        <w:pStyle w:val="BodyText"/>
      </w:pPr>
      <w:r>
        <w:t xml:space="preserve">Phương Triệu Nam nói:</w:t>
      </w:r>
    </w:p>
    <w:p>
      <w:pPr>
        <w:pStyle w:val="BodyText"/>
      </w:pPr>
      <w:r>
        <w:t xml:space="preserve">“Đúng thế, vãn bối đã được hai vị cao tăng nhờ tỉ thí võ công với lão tiền bối để xem thử võ công của Thiếu Lâm là bát đại tinh thâm hay võ công của lão tiền bối hơn Thiếu Lâm”.</w:t>
      </w:r>
    </w:p>
    <w:p>
      <w:pPr>
        <w:pStyle w:val="BodyText"/>
      </w:pPr>
      <w:r>
        <w:t xml:space="preserve">La Huyền nói:</w:t>
      </w:r>
    </w:p>
    <w:p>
      <w:pPr>
        <w:pStyle w:val="BodyText"/>
      </w:pPr>
      <w:r>
        <w:t xml:space="preserve">“Ta đã nằm trên giường bệnh mấy mươi năm nay, bản thân tàn phế, võ công đã không còn, làm sao có thể động thủ với ngươi?”.</w:t>
      </w:r>
    </w:p>
    <w:p>
      <w:pPr>
        <w:pStyle w:val="BodyText"/>
      </w:pPr>
      <w:r>
        <w:t xml:space="preserve">Phương Triệu Nam vái dài nói:</w:t>
      </w:r>
    </w:p>
    <w:p>
      <w:pPr>
        <w:pStyle w:val="BodyText"/>
      </w:pPr>
      <w:r>
        <w:t xml:space="preserve">“Vãn bối đã hứa với hai vị cao tăng, nếu không hoàn thành tâm nguyện cho họ, vãn bối suốt đời khó yên, mong lão tiền bối giúp cho”.</w:t>
      </w:r>
    </w:p>
    <w:p>
      <w:pPr>
        <w:pStyle w:val="BodyText"/>
      </w:pPr>
      <w:r>
        <w:t xml:space="preserve">Mai Giáng Tuyết đột nhiên lạnh lùng nói:</w:t>
      </w:r>
    </w:p>
    <w:p>
      <w:pPr>
        <w:pStyle w:val="BodyText"/>
      </w:pPr>
      <w:r>
        <w:t xml:space="preserve">“Vậy thì huynh cứ đại diện cho cao tăng Thiếu Lâm, còn ta sẽ đại diện cho sư phụ của ta”.</w:t>
      </w:r>
    </w:p>
    <w:p>
      <w:pPr>
        <w:pStyle w:val="BodyText"/>
      </w:pPr>
      <w:r>
        <w:t xml:space="preserve">Phương Triệu Nam hơi ngạc nhiên, nói:</w:t>
      </w:r>
    </w:p>
    <w:p>
      <w:pPr>
        <w:pStyle w:val="BodyText"/>
      </w:pPr>
      <w:r>
        <w:t xml:space="preserve">“Ta chỉ muốn cùng La lão tiền bối dùng lời luận võ để phân cao thấp chứ không có ý động thủ”.</w:t>
      </w:r>
    </w:p>
    <w:p>
      <w:pPr>
        <w:pStyle w:val="BodyText"/>
      </w:pPr>
      <w:r>
        <w:t xml:space="preserve">Mai Giáng Tuyết nói:</w:t>
      </w:r>
    </w:p>
    <w:p>
      <w:pPr>
        <w:pStyle w:val="BodyText"/>
      </w:pPr>
      <w:r>
        <w:t xml:space="preserve">“Tinh thần của sư phụ ta lúc này rất kém, nếu một lúc thất thần thì sẽ làm nhơ tiếng thơm của người, chúng ta chi bằng cứ động thủ để phân thắng bại”.</w:t>
      </w:r>
    </w:p>
    <w:p>
      <w:pPr>
        <w:pStyle w:val="BodyText"/>
      </w:pPr>
      <w:r>
        <w:t xml:space="preserve">La Huyền nói:</w:t>
      </w:r>
    </w:p>
    <w:p>
      <w:pPr>
        <w:pStyle w:val="BodyText"/>
      </w:pPr>
      <w:r>
        <w:t xml:space="preserve">“Giác Mộng, Giác Phi được lệnh của Giác Sinh tu luyện võ công Thiếu Lâm để rửa mối nhục năm xưa, nhưng lão phu có thể nói ngươi quyết chẳng phải là địch thủ của Tuyết nhi”.</w:t>
      </w:r>
    </w:p>
    <w:p>
      <w:pPr>
        <w:pStyle w:val="BodyText"/>
      </w:pPr>
      <w:r>
        <w:t xml:space="preserve">Phương Triệu Nam nghe ông ta nói thế thì hào khí trỗi dậy, chàng kiêu hãnh nói:</w:t>
      </w:r>
    </w:p>
    <w:p>
      <w:pPr>
        <w:pStyle w:val="BodyText"/>
      </w:pPr>
      <w:r>
        <w:t xml:space="preserve">“Vãn bối đã ngày đêm suy nghĩ chuyện này, cảm thấy võ công của Thiếu Lâm bát đại tinh thâm, đường đường chính chính, hoàn toàn khác với võ học kỳ dị của lão tiền bối, lão tiền bối nói trước thắng thua e rằng đã quá sớm”.</w:t>
      </w:r>
    </w:p>
    <w:p>
      <w:pPr>
        <w:pStyle w:val="BodyText"/>
      </w:pPr>
      <w:r>
        <w:t xml:space="preserve">Mai Giáng Tuyết giận dữ nói:</w:t>
      </w:r>
    </w:p>
    <w:p>
      <w:pPr>
        <w:pStyle w:val="BodyText"/>
      </w:pPr>
      <w:r>
        <w:t xml:space="preserve">“Đừng nhiều lời ...” rồi nàng phóng người vọt tới vỗ xuống một chưởng.</w:t>
      </w:r>
    </w:p>
    <w:p>
      <w:pPr>
        <w:pStyle w:val="BodyText"/>
      </w:pPr>
      <w:r>
        <w:t xml:space="preserve">Phương Triệu Nam tung mình tránh ra, quát:</w:t>
      </w:r>
    </w:p>
    <w:p>
      <w:pPr>
        <w:pStyle w:val="BodyText"/>
      </w:pPr>
      <w:r>
        <w:t xml:space="preserve">“Đừng gấp, ta nói thêm vài câu, chúng ta ra tay cũng không muộn”.</w:t>
      </w:r>
    </w:p>
    <w:p>
      <w:pPr>
        <w:pStyle w:val="BodyText"/>
      </w:pPr>
      <w:r>
        <w:t xml:space="preserve">Mai Giáng Tuyết nói:</w:t>
      </w:r>
    </w:p>
    <w:p>
      <w:pPr>
        <w:pStyle w:val="BodyText"/>
      </w:pPr>
      <w:r>
        <w:t xml:space="preserve">“Huynh hãy nói đi!”.</w:t>
      </w:r>
    </w:p>
    <w:p>
      <w:pPr>
        <w:pStyle w:val="BodyText"/>
      </w:pPr>
      <w:r>
        <w:t xml:space="preserve">Phương Triệu Nam ôm quyền vái dài Nam Bắc Nhị Quái:</w:t>
      </w:r>
    </w:p>
    <w:p>
      <w:pPr>
        <w:pStyle w:val="BodyText"/>
      </w:pPr>
      <w:r>
        <w:t xml:space="preserve">“Dù tiểu đệ thắng hay thua, hai vị nghĩa huynh cũng không được xen vào, tiểu đệ được người ta nhờ vả, dù chết cũng không oán”.</w:t>
      </w:r>
    </w:p>
    <w:p>
      <w:pPr>
        <w:pStyle w:val="BodyText"/>
      </w:pPr>
      <w:r>
        <w:t xml:space="preserve">Nam Quái Tân Kỳ lạnh lùng nói:</w:t>
      </w:r>
    </w:p>
    <w:p>
      <w:pPr>
        <w:pStyle w:val="BodyText"/>
      </w:pPr>
      <w:r>
        <w:t xml:space="preserve">“Đạo sĩ, hòa thượng có lắm trò, đánh không lại người ta thì thôi, lại đòi di ngôn tỷ võ, gây ra tranh chấp không đáng”.</w:t>
      </w:r>
    </w:p>
    <w:p>
      <w:pPr>
        <w:pStyle w:val="BodyText"/>
      </w:pPr>
      <w:r>
        <w:t xml:space="preserve">Phương Triệu Nam nói:</w:t>
      </w:r>
    </w:p>
    <w:p>
      <w:pPr>
        <w:pStyle w:val="BodyText"/>
      </w:pPr>
      <w:r>
        <w:t xml:space="preserve">“Tiểu đệ cũng nhiều lần suy nghĩ, cảm thấy chuyện này rất hệ trọng, liên quan đến đạo võ học sau này, không thể coi là ân oán riêng tư”.</w:t>
      </w:r>
    </w:p>
    <w:p>
      <w:pPr>
        <w:pStyle w:val="BodyText"/>
      </w:pPr>
      <w:r>
        <w:t xml:space="preserve">Mai Giáng Tuyết đã đợi không được nữa, nàng quát:</w:t>
      </w:r>
    </w:p>
    <w:p>
      <w:pPr>
        <w:pStyle w:val="BodyText"/>
      </w:pPr>
      <w:r>
        <w:t xml:space="preserve">“Nói xong chưa?”.</w:t>
      </w:r>
    </w:p>
    <w:p>
      <w:pPr>
        <w:pStyle w:val="BodyText"/>
      </w:pPr>
      <w:r>
        <w:t xml:space="preserve">Phương Triệu Nam chậm rãi xoay người tiến về phía trước năm bước:</w:t>
      </w:r>
    </w:p>
    <w:p>
      <w:pPr>
        <w:pStyle w:val="BodyText"/>
      </w:pPr>
      <w:r>
        <w:t xml:space="preserve">“Mong được thỉnh giáo”.</w:t>
      </w:r>
    </w:p>
    <w:p>
      <w:pPr>
        <w:pStyle w:val="BodyText"/>
      </w:pPr>
      <w:r>
        <w:t xml:space="preserve">Mai Giáng Tuyết mỉm cười thê lương, chép miệng:</w:t>
      </w:r>
    </w:p>
    <w:p>
      <w:pPr>
        <w:pStyle w:val="BodyText"/>
      </w:pPr>
      <w:r>
        <w:t xml:space="preserve">“Huynh phải cẩn thận đấy!”.</w:t>
      </w:r>
    </w:p>
    <w:p>
      <w:pPr>
        <w:pStyle w:val="BodyText"/>
      </w:pPr>
      <w:r>
        <w:t xml:space="preserve">rồi vung tay điểm một chỉ từ xa tới. Phương Triệu Nam không né tránh nữa, chàng vung tay trả ngược lại một đòn Mộ Cổ Thần Chung. Mai Giáng Tuyết hết mình né tránh, cả hai tay đều tung đòn, chỉ trong chớp mắt đã đánh ra tám chiêu, chiêu nào cũng quái dị, quần hào đứng nhìn đều như nín thở.</w:t>
      </w:r>
    </w:p>
    <w:p>
      <w:pPr>
        <w:pStyle w:val="BodyText"/>
      </w:pPr>
      <w:r>
        <w:t xml:space="preserve">Phương Triệu Nam thi triển võ công thượng thừa của phái Thiếu Lâm, điểm huyệt trảm mạch, chặn cả tám chiêu lại.</w:t>
      </w:r>
    </w:p>
    <w:p>
      <w:pPr>
        <w:pStyle w:val="BodyText"/>
      </w:pPr>
      <w:r>
        <w:t xml:space="preserve">Đó là một cuộc ác đấu hiếm có trong võ lâm, chiêu số thủ pháp của hai người đều rất tinh kỳ. Trong chớp mắt cả hai người đã tung ra đến hơn trăm chiêu, quần hào đứng nhìn say sưa. Chợt nghe Mai Giáng Tuyết quát lớn một tiếng, chỉ ảnh lan tỏa ra, bao trùm mười ba đại huyệt trên mình Phương Triệu Nam. Trong mắt quần hào, mọi người như chợt thấy có đến mấy mươi Mai Giáng Tuyết che kín cả thân ảnh của Phương Triệu Nam, ai nấy đều không khỏi toát mồ hôi cho chàng.</w:t>
      </w:r>
    </w:p>
    <w:p>
      <w:pPr>
        <w:pStyle w:val="BodyText"/>
      </w:pPr>
      <w:r>
        <w:t xml:space="preserve">Chợt vang lên tiếng quát của Phương Triệu Nam, hai bóng người tách ra. Phương Triệu Nam hai tay ôm bụng, mã bộ không vững, sau khi thối lui ba bước, thì cuối cùng ngã nhào xuống đất. Mai Giáng Tuyết sắc mặt tái nhợt, tay ôm lấy ngực, người lảo đảo rồi ngã xuống đất. Nam Bắc Nhị Quái đều quát lên:</w:t>
      </w:r>
    </w:p>
    <w:p>
      <w:pPr>
        <w:pStyle w:val="BodyText"/>
      </w:pPr>
      <w:r>
        <w:t xml:space="preserve">“Tiểu đệ, bị thương có nặng không?” rồi tung mình vọt tới bên cạnh Phương Triệu Nam.</w:t>
      </w:r>
    </w:p>
    <w:p>
      <w:pPr>
        <w:pStyle w:val="BodyText"/>
      </w:pPr>
      <w:r>
        <w:t xml:space="preserve">Còn Cát Hoàng, Cát Vĩ thì chạy tới Mai Giáng Tuyết. Chợt nghe La Huyền trầm giọng quát:</w:t>
      </w:r>
    </w:p>
    <w:p>
      <w:pPr>
        <w:pStyle w:val="BodyText"/>
      </w:pPr>
      <w:r>
        <w:t xml:space="preserve">“Đừng đụng đến bọn chúng”. Cả bốn người đều sững ra, lui ra phía sau.</w:t>
      </w:r>
    </w:p>
    <w:p>
      <w:pPr>
        <w:pStyle w:val="BodyText"/>
      </w:pPr>
      <w:r>
        <w:t xml:space="preserve">Chợt thấy Mai Giáng Tuyết ngồi dậy, nói:</w:t>
      </w:r>
    </w:p>
    <w:p>
      <w:pPr>
        <w:pStyle w:val="BodyText"/>
      </w:pPr>
      <w:r>
        <w:t xml:space="preserve">“Phu quân, chàng bị thương có nặng không?”.</w:t>
      </w:r>
    </w:p>
    <w:p>
      <w:pPr>
        <w:pStyle w:val="BodyText"/>
      </w:pPr>
      <w:r>
        <w:t xml:space="preserve">Phương Triệu Nam chống tay xuống đất, chậm rãi ngồi dậy:</w:t>
      </w:r>
    </w:p>
    <w:p>
      <w:pPr>
        <w:pStyle w:val="BodyText"/>
      </w:pPr>
      <w:r>
        <w:t xml:space="preserve">“Đa tạ cô nương đã nương tay”.</w:t>
      </w:r>
    </w:p>
    <w:p>
      <w:pPr>
        <w:pStyle w:val="BodyText"/>
      </w:pPr>
      <w:r>
        <w:t xml:space="preserve">Mai Giáng Tuyết buồn bã mỉm cười:</w:t>
      </w:r>
    </w:p>
    <w:p>
      <w:pPr>
        <w:pStyle w:val="BodyText"/>
      </w:pPr>
      <w:r>
        <w:t xml:space="preserve">“Nếu huynh nhả ra nội kình, tâm mạch của ta đã bị đứt”.</w:t>
      </w:r>
    </w:p>
    <w:p>
      <w:pPr>
        <w:pStyle w:val="BodyText"/>
      </w:pPr>
      <w:r>
        <w:t xml:space="preserve">Phương Triệu Nam buồn bã nói:</w:t>
      </w:r>
    </w:p>
    <w:p>
      <w:pPr>
        <w:pStyle w:val="BodyText"/>
      </w:pPr>
      <w:r>
        <w:t xml:space="preserve">“Bất luận thắng bại, ta đã làm xong tâm nguyện”. Nói xong thì chậm rãi đứng dậy. Khi Phương Triệu Nam đứng dậy, Mai Giáng Tuyết cũng gượng dậy, té ra hai người sau khi dùng tuyệt chiêu đánh trúng đối phương thì đồng thời giữ kình không nhả, cho nên hai người đều bị thương không nặng. Đột nhiên lại vang lên một tiếng Phật hiệu, một nhà sư râu bạc dài đến tận ngực chậm rãi bước tới.</w:t>
      </w:r>
    </w:p>
    <w:p>
      <w:pPr>
        <w:pStyle w:val="BodyText"/>
      </w:pPr>
      <w:r>
        <w:t xml:space="preserve">Phương Triệu Nam đưa mắt nhìn nhà sư ấy, buồn bã nói:</w:t>
      </w:r>
    </w:p>
    <w:p>
      <w:pPr>
        <w:pStyle w:val="BodyText"/>
      </w:pPr>
      <w:r>
        <w:t xml:space="preserve">“Vãn bối đã phụ lòng đại sư”.</w:t>
      </w:r>
    </w:p>
    <w:p>
      <w:pPr>
        <w:pStyle w:val="BodyText"/>
      </w:pPr>
      <w:r>
        <w:t xml:space="preserve">Té ra đó là Giác Mộng đại sư của phái Thiếu Lâm.</w:t>
      </w:r>
    </w:p>
    <w:p>
      <w:pPr>
        <w:pStyle w:val="BodyText"/>
      </w:pPr>
      <w:r>
        <w:t xml:space="preserve">Sau lưng ông ta là Đại Ngu thiền sư, Đại Ngu thiền sư hai tay bê một chiếc cà sa màu vàng cùng Lục Ngọc Phật Trượng.</w:t>
      </w:r>
    </w:p>
    <w:p>
      <w:pPr>
        <w:pStyle w:val="BodyText"/>
      </w:pPr>
      <w:r>
        <w:t xml:space="preserve">Giác Mộng đại sư liếc nhìn La Huyền, hạ giọng nói với Phương Triệu Nam:</w:t>
      </w:r>
    </w:p>
    <w:p>
      <w:pPr>
        <w:pStyle w:val="BodyText"/>
      </w:pPr>
      <w:r>
        <w:t xml:space="preserve">“Chưởng môn đời trước của phái Thiếu Lâm đã có di lệnh, ai có thể thắng được La Huyền thì người ấy sẽ trở thành chưởng môn phái Thiếu Lâm, nhưng lão nạp không tiện cưỡng ép, thí chủ có muốn hay không xin hãy tự quyết”.</w:t>
      </w:r>
    </w:p>
    <w:p>
      <w:pPr>
        <w:pStyle w:val="BodyText"/>
      </w:pPr>
      <w:r>
        <w:t xml:space="preserve">Phương Triệu Nam ngẩn người ra:</w:t>
      </w:r>
    </w:p>
    <w:p>
      <w:pPr>
        <w:pStyle w:val="BodyText"/>
      </w:pPr>
      <w:r>
        <w:t xml:space="preserve">“Điều này ...”.</w:t>
      </w:r>
    </w:p>
    <w:p>
      <w:pPr>
        <w:pStyle w:val="BodyText"/>
      </w:pPr>
      <w:r>
        <w:t xml:space="preserve">Chợt nghe Mai Giáng Tuyết quát:</w:t>
      </w:r>
    </w:p>
    <w:p>
      <w:pPr>
        <w:pStyle w:val="BodyText"/>
      </w:pPr>
      <w:r>
        <w:t xml:space="preserve">“Chỉ cần chàng không quên hai chúng ta đã kết thề dưới trăng, dù chàng có cưới tam thê tứ thiếp, thiếp cũng không để trong lòng”.</w:t>
      </w:r>
    </w:p>
    <w:p>
      <w:pPr>
        <w:pStyle w:val="BodyText"/>
      </w:pPr>
      <w:r>
        <w:t xml:space="preserve">Trần Huyền Sương nói:</w:t>
      </w:r>
    </w:p>
    <w:p>
      <w:pPr>
        <w:pStyle w:val="BodyText"/>
      </w:pPr>
      <w:r>
        <w:t xml:space="preserve">“Từ nay về sau, muội sẽ không ngang ngạnh với huynh nữa, huynh cũng đừng quên lời gửi gắm của gia gia muội”.</w:t>
      </w:r>
    </w:p>
    <w:p>
      <w:pPr>
        <w:pStyle w:val="BodyText"/>
      </w:pPr>
      <w:r>
        <w:t xml:space="preserve">Châu Huệ Anh thở dài nói:</w:t>
      </w:r>
    </w:p>
    <w:p>
      <w:pPr>
        <w:pStyle w:val="BodyText"/>
      </w:pPr>
      <w:r>
        <w:t xml:space="preserve">“Cha mẹ của muội chỉ nhận có một đệ tử là huynh, chính là mong huynh kế thừa hương hỏa của nhà họ Châu chúng tôi”.</w:t>
      </w:r>
    </w:p>
    <w:p>
      <w:pPr>
        <w:pStyle w:val="BodyText"/>
      </w:pPr>
      <w:r>
        <w:t xml:space="preserve">Lúc này, Phương Triệu Nam nhìn ba mỹ nhân tình thâm ý trọng rồi lại quay sang nhìn tấm áo cà sa và cây Phật trượng trên tay Đại Ngu thiền sư.</w:t>
      </w:r>
    </w:p>
    <w:p>
      <w:pPr>
        <w:pStyle w:val="Compact"/>
      </w:pPr>
      <w:r>
        <w:t xml:space="preserve">Chàng chỉ cảm thấy tâm trạng rối bời, chuyện xưa cứ lướt qua trong lòng, trong nhất thời chàng cảm thấy hoang mang chẳng biết nói thế nào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giang-tuyet-huyen-s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dd24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áng Tuyết Huyền Sương</dc:title>
  <dc:creator/>
</cp:coreProperties>
</file>